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7D1456" w14:paraId="13997235" w14:textId="77777777">
        <w:trPr>
          <w:trHeight w:val="852"/>
          <w:jc w:val="center"/>
        </w:trPr>
        <w:tc>
          <w:tcPr>
            <w:tcW w:w="6946" w:type="dxa"/>
            <w:vMerge w:val="restart"/>
            <w:tcBorders>
              <w:right w:val="single" w:sz="4" w:space="0" w:color="auto"/>
            </w:tcBorders>
          </w:tcPr>
          <w:p w14:paraId="3D16D68B" w14:textId="26C64E5E" w:rsidR="000A03B2" w:rsidRPr="007D1456" w:rsidRDefault="00106170" w:rsidP="00DE264A">
            <w:pPr>
              <w:tabs>
                <w:tab w:val="left" w:pos="-108"/>
              </w:tabs>
              <w:ind w:left="-108"/>
              <w:jc w:val="left"/>
              <w:rPr>
                <w:rFonts w:cs="Arial"/>
                <w:b/>
                <w:bCs/>
                <w:i/>
                <w:iCs/>
                <w:color w:val="000066"/>
                <w:sz w:val="12"/>
                <w:szCs w:val="12"/>
                <w:lang w:eastAsia="it-IT"/>
              </w:rPr>
            </w:pPr>
            <w:r>
              <w:rPr>
                <w:rFonts w:ascii="AdvP6960" w:hAnsi="AdvP6960" w:cs="AdvP6960"/>
                <w:color w:val="241F20"/>
                <w:szCs w:val="18"/>
                <w:lang w:eastAsia="it-IT"/>
              </w:rPr>
              <w:t xml:space="preserve"> </w:t>
            </w:r>
            <w:r w:rsidR="000A03B2" w:rsidRPr="007D1456">
              <w:rPr>
                <w:rFonts w:ascii="AdvP6960" w:hAnsi="AdvP6960" w:cs="AdvP6960"/>
                <w:noProof/>
                <w:color w:val="241F20"/>
                <w:szCs w:val="18"/>
                <w:lang w:val="it-IT" w:eastAsia="it-IT"/>
              </w:rPr>
              <w:drawing>
                <wp:inline distT="0" distB="0" distL="0" distR="0" wp14:anchorId="666CF787" wp14:editId="7D60D58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000A03B2" w:rsidRPr="007D1456">
              <w:rPr>
                <w:rFonts w:ascii="AdvP6960" w:hAnsi="AdvP6960" w:cs="AdvP6960"/>
                <w:color w:val="241F20"/>
                <w:szCs w:val="18"/>
                <w:lang w:eastAsia="it-IT"/>
              </w:rPr>
              <w:t xml:space="preserve"> </w:t>
            </w:r>
            <w:r w:rsidR="000A03B2" w:rsidRPr="007D1456">
              <w:rPr>
                <w:rFonts w:cs="Arial"/>
                <w:b/>
                <w:bCs/>
                <w:i/>
                <w:iCs/>
                <w:color w:val="000066"/>
                <w:sz w:val="24"/>
                <w:szCs w:val="24"/>
                <w:lang w:eastAsia="it-IT"/>
              </w:rPr>
              <w:t>CHEMICAL ENGINEERING</w:t>
            </w:r>
            <w:r w:rsidR="000A03B2" w:rsidRPr="007D1456">
              <w:rPr>
                <w:rFonts w:cs="Arial"/>
                <w:b/>
                <w:bCs/>
                <w:i/>
                <w:iCs/>
                <w:color w:val="0033FF"/>
                <w:sz w:val="24"/>
                <w:szCs w:val="24"/>
                <w:lang w:eastAsia="it-IT"/>
              </w:rPr>
              <w:t xml:space="preserve"> </w:t>
            </w:r>
            <w:r w:rsidR="000A03B2" w:rsidRPr="007D1456">
              <w:rPr>
                <w:rFonts w:cs="Arial"/>
                <w:b/>
                <w:bCs/>
                <w:i/>
                <w:iCs/>
                <w:color w:val="666666"/>
                <w:sz w:val="24"/>
                <w:szCs w:val="24"/>
                <w:lang w:eastAsia="it-IT"/>
              </w:rPr>
              <w:t>TRANSACTIONS</w:t>
            </w:r>
            <w:r w:rsidR="000A03B2" w:rsidRPr="007D1456">
              <w:rPr>
                <w:color w:val="333333"/>
                <w:sz w:val="24"/>
                <w:szCs w:val="24"/>
                <w:lang w:eastAsia="it-IT"/>
              </w:rPr>
              <w:t xml:space="preserve"> </w:t>
            </w:r>
            <w:r w:rsidR="000A03B2" w:rsidRPr="007D1456">
              <w:rPr>
                <w:rFonts w:cs="Arial"/>
                <w:b/>
                <w:bCs/>
                <w:i/>
                <w:iCs/>
                <w:color w:val="000066"/>
                <w:sz w:val="27"/>
                <w:szCs w:val="27"/>
                <w:lang w:eastAsia="it-IT"/>
              </w:rPr>
              <w:br/>
            </w:r>
          </w:p>
          <w:p w14:paraId="30316645" w14:textId="4D9482A9" w:rsidR="000A03B2" w:rsidRPr="007D1456" w:rsidRDefault="00A76EFC" w:rsidP="009D7F6F">
            <w:pPr>
              <w:tabs>
                <w:tab w:val="left" w:pos="-108"/>
              </w:tabs>
              <w:ind w:left="-108"/>
              <w:rPr>
                <w:rFonts w:cs="Arial"/>
                <w:b/>
                <w:bCs/>
                <w:i/>
                <w:iCs/>
                <w:color w:val="000066"/>
                <w:sz w:val="22"/>
                <w:szCs w:val="22"/>
                <w:lang w:eastAsia="it-IT"/>
              </w:rPr>
            </w:pPr>
            <w:r w:rsidRPr="007D1456">
              <w:rPr>
                <w:rFonts w:cs="Arial"/>
                <w:b/>
                <w:bCs/>
                <w:i/>
                <w:iCs/>
                <w:color w:val="000066"/>
                <w:sz w:val="22"/>
                <w:szCs w:val="22"/>
                <w:lang w:eastAsia="it-IT"/>
              </w:rPr>
              <w:t xml:space="preserve">VOL. </w:t>
            </w:r>
            <w:r w:rsidR="007931FA" w:rsidRPr="007D1456">
              <w:rPr>
                <w:rFonts w:cs="Arial"/>
                <w:b/>
                <w:bCs/>
                <w:i/>
                <w:iCs/>
                <w:color w:val="000066"/>
                <w:sz w:val="22"/>
                <w:szCs w:val="22"/>
                <w:lang w:eastAsia="it-IT"/>
              </w:rPr>
              <w:t>7</w:t>
            </w:r>
            <w:r w:rsidR="009D7F6F">
              <w:rPr>
                <w:rFonts w:cs="Arial"/>
                <w:b/>
                <w:bCs/>
                <w:i/>
                <w:iCs/>
                <w:color w:val="000066"/>
                <w:sz w:val="22"/>
                <w:szCs w:val="22"/>
                <w:lang w:eastAsia="it-IT"/>
              </w:rPr>
              <w:t>3</w:t>
            </w:r>
            <w:r w:rsidR="00FA5F5F" w:rsidRPr="007D1456">
              <w:rPr>
                <w:rFonts w:cs="Arial"/>
                <w:b/>
                <w:bCs/>
                <w:i/>
                <w:iCs/>
                <w:color w:val="000066"/>
                <w:sz w:val="22"/>
                <w:szCs w:val="22"/>
                <w:lang w:eastAsia="it-IT"/>
              </w:rPr>
              <w:t>, 201</w:t>
            </w:r>
            <w:r w:rsidR="007931FA" w:rsidRPr="007D1456">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14:paraId="722D26DA" w14:textId="77777777" w:rsidR="000A03B2" w:rsidRPr="007D1456" w:rsidRDefault="000A03B2" w:rsidP="00CD5FE2">
            <w:pPr>
              <w:spacing w:line="140" w:lineRule="atLeast"/>
              <w:jc w:val="right"/>
              <w:rPr>
                <w:rFonts w:cs="Arial"/>
                <w:sz w:val="14"/>
                <w:szCs w:val="14"/>
              </w:rPr>
            </w:pPr>
            <w:r w:rsidRPr="007D1456">
              <w:rPr>
                <w:rFonts w:cs="Arial"/>
                <w:sz w:val="14"/>
                <w:szCs w:val="14"/>
              </w:rPr>
              <w:t>A publication of</w:t>
            </w:r>
          </w:p>
          <w:p w14:paraId="49386577" w14:textId="77777777" w:rsidR="000A03B2" w:rsidRPr="007D1456" w:rsidRDefault="000A03B2" w:rsidP="00CD5FE2">
            <w:pPr>
              <w:jc w:val="right"/>
            </w:pPr>
            <w:r w:rsidRPr="007D1456">
              <w:rPr>
                <w:noProof/>
                <w:lang w:val="it-IT" w:eastAsia="it-IT"/>
              </w:rPr>
              <w:drawing>
                <wp:inline distT="0" distB="0" distL="0" distR="0" wp14:anchorId="06EB7914" wp14:editId="1290A5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7D1456" w14:paraId="7586293D" w14:textId="77777777">
        <w:trPr>
          <w:trHeight w:val="567"/>
          <w:jc w:val="center"/>
        </w:trPr>
        <w:tc>
          <w:tcPr>
            <w:tcW w:w="6946" w:type="dxa"/>
            <w:vMerge/>
            <w:tcBorders>
              <w:right w:val="single" w:sz="4" w:space="0" w:color="auto"/>
            </w:tcBorders>
          </w:tcPr>
          <w:p w14:paraId="00BF04EB" w14:textId="77777777" w:rsidR="000A03B2" w:rsidRPr="007D1456" w:rsidRDefault="000A03B2" w:rsidP="00CD5FE2">
            <w:pPr>
              <w:tabs>
                <w:tab w:val="left" w:pos="-108"/>
              </w:tabs>
            </w:pPr>
          </w:p>
        </w:tc>
        <w:tc>
          <w:tcPr>
            <w:tcW w:w="1843" w:type="dxa"/>
            <w:tcBorders>
              <w:left w:val="single" w:sz="4" w:space="0" w:color="auto"/>
              <w:bottom w:val="nil"/>
              <w:right w:val="single" w:sz="4" w:space="0" w:color="auto"/>
            </w:tcBorders>
          </w:tcPr>
          <w:p w14:paraId="3B2C5E8C" w14:textId="77777777" w:rsidR="000A03B2" w:rsidRPr="007D1456" w:rsidRDefault="000A03B2" w:rsidP="00CD5FE2">
            <w:pPr>
              <w:spacing w:line="140" w:lineRule="atLeast"/>
              <w:jc w:val="right"/>
              <w:rPr>
                <w:rFonts w:cs="Arial"/>
                <w:sz w:val="14"/>
                <w:szCs w:val="14"/>
              </w:rPr>
            </w:pPr>
            <w:r w:rsidRPr="007D1456">
              <w:rPr>
                <w:rFonts w:cs="Arial"/>
                <w:sz w:val="14"/>
                <w:szCs w:val="14"/>
              </w:rPr>
              <w:t>The Italian Association</w:t>
            </w:r>
          </w:p>
          <w:p w14:paraId="3033FD06" w14:textId="77777777" w:rsidR="000A03B2" w:rsidRPr="007D1456" w:rsidRDefault="000A03B2" w:rsidP="00CD5FE2">
            <w:pPr>
              <w:spacing w:line="140" w:lineRule="atLeast"/>
              <w:jc w:val="right"/>
              <w:rPr>
                <w:rFonts w:cs="Arial"/>
                <w:sz w:val="14"/>
                <w:szCs w:val="14"/>
              </w:rPr>
            </w:pPr>
            <w:r w:rsidRPr="007D1456">
              <w:rPr>
                <w:rFonts w:cs="Arial"/>
                <w:sz w:val="14"/>
                <w:szCs w:val="14"/>
              </w:rPr>
              <w:t>of Chemical Engineering</w:t>
            </w:r>
          </w:p>
          <w:p w14:paraId="557E9E27" w14:textId="77777777" w:rsidR="000A03B2" w:rsidRPr="007D1456" w:rsidRDefault="000A03B2" w:rsidP="00CD5FE2">
            <w:pPr>
              <w:spacing w:line="140" w:lineRule="atLeast"/>
              <w:jc w:val="right"/>
              <w:rPr>
                <w:rFonts w:cs="Arial"/>
                <w:sz w:val="14"/>
                <w:szCs w:val="14"/>
              </w:rPr>
            </w:pPr>
            <w:r w:rsidRPr="007D1456">
              <w:rPr>
                <w:rFonts w:cs="Arial"/>
                <w:sz w:val="14"/>
                <w:szCs w:val="14"/>
              </w:rPr>
              <w:t xml:space="preserve">Online at </w:t>
            </w:r>
            <w:r w:rsidR="00892AD5" w:rsidRPr="007D1456">
              <w:rPr>
                <w:rFonts w:cs="Arial"/>
                <w:sz w:val="14"/>
                <w:szCs w:val="14"/>
              </w:rPr>
              <w:t>www.aidic.it/cet</w:t>
            </w:r>
          </w:p>
        </w:tc>
      </w:tr>
      <w:tr w:rsidR="000A03B2" w:rsidRPr="007D1456" w14:paraId="3CC35247" w14:textId="77777777">
        <w:trPr>
          <w:trHeight w:val="68"/>
          <w:jc w:val="center"/>
        </w:trPr>
        <w:tc>
          <w:tcPr>
            <w:tcW w:w="8789" w:type="dxa"/>
            <w:gridSpan w:val="2"/>
          </w:tcPr>
          <w:p w14:paraId="36E8F8A8" w14:textId="77777777" w:rsidR="00300E56" w:rsidRPr="007D1456" w:rsidRDefault="00300E56" w:rsidP="003365E3">
            <w:pPr>
              <w:ind w:left="-107"/>
            </w:pPr>
            <w:r w:rsidRPr="007D1456">
              <w:rPr>
                <w:rFonts w:ascii="Tahoma" w:hAnsi="Tahoma" w:cs="Tahoma"/>
                <w:iCs/>
                <w:color w:val="333333"/>
                <w:sz w:val="14"/>
                <w:szCs w:val="14"/>
                <w:lang w:eastAsia="it-IT"/>
              </w:rPr>
              <w:t>Guest Editors:</w:t>
            </w:r>
            <w:r w:rsidR="00904C62" w:rsidRPr="007D1456">
              <w:rPr>
                <w:rFonts w:ascii="Tahoma" w:hAnsi="Tahoma" w:cs="Tahoma"/>
                <w:iCs/>
                <w:color w:val="333333"/>
                <w:sz w:val="14"/>
                <w:szCs w:val="14"/>
                <w:lang w:eastAsia="it-IT"/>
              </w:rPr>
              <w:t xml:space="preserve"> </w:t>
            </w:r>
            <w:r w:rsidR="008531D2" w:rsidRPr="007D1456">
              <w:rPr>
                <w:rFonts w:ascii="Tahoma" w:hAnsi="Tahoma" w:cs="Tahoma"/>
                <w:color w:val="0D0D0D" w:themeColor="text1" w:themeTint="F2"/>
                <w:sz w:val="14"/>
                <w:szCs w:val="14"/>
              </w:rPr>
              <w:t xml:space="preserve">Andrea </w:t>
            </w:r>
            <w:proofErr w:type="spellStart"/>
            <w:r w:rsidR="008531D2" w:rsidRPr="007D1456">
              <w:rPr>
                <w:rFonts w:ascii="Tahoma" w:hAnsi="Tahoma" w:cs="Tahoma"/>
                <w:color w:val="0D0D0D" w:themeColor="text1" w:themeTint="F2"/>
                <w:sz w:val="14"/>
                <w:szCs w:val="14"/>
              </w:rPr>
              <w:t>D’Anna</w:t>
            </w:r>
            <w:proofErr w:type="spellEnd"/>
            <w:r w:rsidR="008531D2" w:rsidRPr="007D1456">
              <w:rPr>
                <w:rFonts w:ascii="Tahoma" w:hAnsi="Tahoma" w:cs="Tahoma"/>
                <w:color w:val="0D0D0D" w:themeColor="text1" w:themeTint="F2"/>
                <w:sz w:val="14"/>
                <w:szCs w:val="14"/>
              </w:rPr>
              <w:t xml:space="preserve">, </w:t>
            </w:r>
            <w:r w:rsidR="008531D2" w:rsidRPr="007D1456">
              <w:rPr>
                <w:rFonts w:ascii="Tahoma" w:hAnsi="Tahoma" w:cs="Tahoma"/>
                <w:bCs/>
                <w:color w:val="0D0D0D" w:themeColor="text1" w:themeTint="F2"/>
                <w:sz w:val="14"/>
                <w:szCs w:val="14"/>
              </w:rPr>
              <w:t xml:space="preserve">Paolo </w:t>
            </w:r>
            <w:proofErr w:type="spellStart"/>
            <w:r w:rsidR="008531D2" w:rsidRPr="007D1456">
              <w:rPr>
                <w:rFonts w:ascii="Tahoma" w:hAnsi="Tahoma" w:cs="Tahoma"/>
                <w:bCs/>
                <w:color w:val="0D0D0D" w:themeColor="text1" w:themeTint="F2"/>
                <w:sz w:val="14"/>
                <w:szCs w:val="14"/>
              </w:rPr>
              <w:t>Ciambelli</w:t>
            </w:r>
            <w:proofErr w:type="spellEnd"/>
            <w:r w:rsidR="008531D2" w:rsidRPr="007D1456">
              <w:rPr>
                <w:rFonts w:ascii="Tahoma" w:hAnsi="Tahoma" w:cs="Tahoma"/>
                <w:bCs/>
                <w:color w:val="0D0D0D" w:themeColor="text1" w:themeTint="F2"/>
                <w:sz w:val="14"/>
                <w:szCs w:val="14"/>
              </w:rPr>
              <w:t xml:space="preserve">, Carmelo </w:t>
            </w:r>
            <w:proofErr w:type="spellStart"/>
            <w:r w:rsidR="008531D2" w:rsidRPr="007D1456">
              <w:rPr>
                <w:rFonts w:ascii="Tahoma" w:hAnsi="Tahoma" w:cs="Tahoma"/>
                <w:bCs/>
                <w:color w:val="0D0D0D" w:themeColor="text1" w:themeTint="F2"/>
                <w:sz w:val="14"/>
                <w:szCs w:val="14"/>
              </w:rPr>
              <w:t>Sunseri</w:t>
            </w:r>
            <w:proofErr w:type="spellEnd"/>
          </w:p>
          <w:p w14:paraId="2298034C" w14:textId="1311DEF7" w:rsidR="000A03B2" w:rsidRPr="007D1456" w:rsidRDefault="00FA5F5F" w:rsidP="009D7F6F">
            <w:pPr>
              <w:tabs>
                <w:tab w:val="left" w:pos="-108"/>
              </w:tabs>
              <w:spacing w:line="140" w:lineRule="atLeast"/>
              <w:ind w:left="-107"/>
              <w:jc w:val="left"/>
            </w:pPr>
            <w:r w:rsidRPr="007D1456">
              <w:rPr>
                <w:rFonts w:ascii="Tahoma" w:hAnsi="Tahoma" w:cs="Tahoma"/>
                <w:iCs/>
                <w:color w:val="333333"/>
                <w:sz w:val="14"/>
                <w:szCs w:val="14"/>
                <w:lang w:eastAsia="it-IT"/>
              </w:rPr>
              <w:t>Copyright © 201</w:t>
            </w:r>
            <w:r w:rsidR="007931FA" w:rsidRPr="007D1456">
              <w:rPr>
                <w:rFonts w:ascii="Tahoma" w:hAnsi="Tahoma" w:cs="Tahoma"/>
                <w:iCs/>
                <w:color w:val="333333"/>
                <w:sz w:val="14"/>
                <w:szCs w:val="14"/>
                <w:lang w:eastAsia="it-IT"/>
              </w:rPr>
              <w:t>9</w:t>
            </w:r>
            <w:r w:rsidR="00904C62" w:rsidRPr="007D1456">
              <w:rPr>
                <w:rFonts w:ascii="Tahoma" w:hAnsi="Tahoma" w:cs="Tahoma"/>
                <w:iCs/>
                <w:color w:val="333333"/>
                <w:sz w:val="14"/>
                <w:szCs w:val="14"/>
                <w:lang w:eastAsia="it-IT"/>
              </w:rPr>
              <w:t xml:space="preserve">, AIDIC </w:t>
            </w:r>
            <w:proofErr w:type="spellStart"/>
            <w:r w:rsidR="00904C62" w:rsidRPr="007D1456">
              <w:rPr>
                <w:rFonts w:ascii="Tahoma" w:hAnsi="Tahoma" w:cs="Tahoma"/>
                <w:iCs/>
                <w:color w:val="333333"/>
                <w:sz w:val="14"/>
                <w:szCs w:val="14"/>
                <w:lang w:eastAsia="it-IT"/>
              </w:rPr>
              <w:t>Servizi</w:t>
            </w:r>
            <w:proofErr w:type="spellEnd"/>
            <w:r w:rsidR="00904C62" w:rsidRPr="007D1456">
              <w:rPr>
                <w:rFonts w:ascii="Tahoma" w:hAnsi="Tahoma" w:cs="Tahoma"/>
                <w:iCs/>
                <w:color w:val="333333"/>
                <w:sz w:val="14"/>
                <w:szCs w:val="14"/>
                <w:lang w:eastAsia="it-IT"/>
              </w:rPr>
              <w:t xml:space="preserve"> </w:t>
            </w:r>
            <w:proofErr w:type="spellStart"/>
            <w:r w:rsidR="00904C62" w:rsidRPr="007D1456">
              <w:rPr>
                <w:rFonts w:ascii="Tahoma" w:hAnsi="Tahoma" w:cs="Tahoma"/>
                <w:iCs/>
                <w:color w:val="333333"/>
                <w:sz w:val="14"/>
                <w:szCs w:val="14"/>
                <w:lang w:eastAsia="it-IT"/>
              </w:rPr>
              <w:t>S.r.l</w:t>
            </w:r>
            <w:proofErr w:type="spellEnd"/>
            <w:r w:rsidR="00904C62" w:rsidRPr="007D1456">
              <w:rPr>
                <w:rFonts w:ascii="Tahoma" w:hAnsi="Tahoma" w:cs="Tahoma"/>
                <w:iCs/>
                <w:color w:val="333333"/>
                <w:sz w:val="14"/>
                <w:szCs w:val="14"/>
                <w:lang w:eastAsia="it-IT"/>
              </w:rPr>
              <w:t>.</w:t>
            </w:r>
            <w:r w:rsidR="00300E56" w:rsidRPr="007D1456">
              <w:rPr>
                <w:rFonts w:ascii="Tahoma" w:hAnsi="Tahoma" w:cs="Tahoma"/>
                <w:iCs/>
                <w:color w:val="333333"/>
                <w:sz w:val="14"/>
                <w:szCs w:val="14"/>
                <w:lang w:eastAsia="it-IT"/>
              </w:rPr>
              <w:br/>
            </w:r>
            <w:r w:rsidR="00300E56" w:rsidRPr="007D1456">
              <w:rPr>
                <w:rFonts w:ascii="Tahoma" w:hAnsi="Tahoma" w:cs="Tahoma"/>
                <w:b/>
                <w:iCs/>
                <w:color w:val="000000"/>
                <w:sz w:val="14"/>
                <w:szCs w:val="14"/>
                <w:lang w:eastAsia="it-IT"/>
              </w:rPr>
              <w:t>ISBN</w:t>
            </w:r>
            <w:r w:rsidR="00300E56" w:rsidRPr="007D1456">
              <w:rPr>
                <w:rFonts w:ascii="Tahoma" w:hAnsi="Tahoma" w:cs="Tahoma"/>
                <w:iCs/>
                <w:color w:val="000000"/>
                <w:sz w:val="14"/>
                <w:szCs w:val="14"/>
                <w:lang w:eastAsia="it-IT"/>
              </w:rPr>
              <w:t xml:space="preserve"> </w:t>
            </w:r>
            <w:r w:rsidR="008D32B9" w:rsidRPr="007D1456">
              <w:rPr>
                <w:rFonts w:ascii="Tahoma" w:hAnsi="Tahoma" w:cs="Tahoma"/>
                <w:sz w:val="14"/>
                <w:szCs w:val="14"/>
              </w:rPr>
              <w:t>978-88-95608-</w:t>
            </w:r>
            <w:r w:rsidR="008531D2" w:rsidRPr="007D1456">
              <w:rPr>
                <w:rFonts w:ascii="Tahoma" w:hAnsi="Tahoma" w:cs="Tahoma"/>
                <w:sz w:val="14"/>
                <w:szCs w:val="14"/>
              </w:rPr>
              <w:t>7</w:t>
            </w:r>
            <w:r w:rsidR="009D7F6F">
              <w:rPr>
                <w:rFonts w:ascii="Tahoma" w:hAnsi="Tahoma" w:cs="Tahoma"/>
                <w:sz w:val="14"/>
                <w:szCs w:val="14"/>
              </w:rPr>
              <w:t>0</w:t>
            </w:r>
            <w:r w:rsidR="008D32B9" w:rsidRPr="007D1456">
              <w:rPr>
                <w:rFonts w:ascii="Tahoma" w:hAnsi="Tahoma" w:cs="Tahoma"/>
                <w:sz w:val="14"/>
                <w:szCs w:val="14"/>
              </w:rPr>
              <w:t>-</w:t>
            </w:r>
            <w:r w:rsidR="009D7F6F">
              <w:rPr>
                <w:rFonts w:ascii="Tahoma" w:hAnsi="Tahoma" w:cs="Tahoma"/>
                <w:sz w:val="14"/>
                <w:szCs w:val="14"/>
              </w:rPr>
              <w:t>9</w:t>
            </w:r>
            <w:r w:rsidR="00300E56" w:rsidRPr="007D1456">
              <w:rPr>
                <w:rFonts w:ascii="Tahoma" w:hAnsi="Tahoma" w:cs="Tahoma"/>
                <w:iCs/>
                <w:color w:val="333333"/>
                <w:sz w:val="14"/>
                <w:szCs w:val="14"/>
                <w:lang w:eastAsia="it-IT"/>
              </w:rPr>
              <w:t xml:space="preserve">; </w:t>
            </w:r>
            <w:r w:rsidR="00300E56" w:rsidRPr="007D1456">
              <w:rPr>
                <w:rFonts w:ascii="Tahoma" w:hAnsi="Tahoma" w:cs="Tahoma"/>
                <w:b/>
                <w:iCs/>
                <w:color w:val="333333"/>
                <w:sz w:val="14"/>
                <w:szCs w:val="14"/>
                <w:lang w:eastAsia="it-IT"/>
              </w:rPr>
              <w:t>ISSN</w:t>
            </w:r>
            <w:r w:rsidR="00300E56" w:rsidRPr="007D1456">
              <w:rPr>
                <w:rFonts w:ascii="Tahoma" w:hAnsi="Tahoma" w:cs="Tahoma"/>
                <w:iCs/>
                <w:color w:val="333333"/>
                <w:sz w:val="14"/>
                <w:szCs w:val="14"/>
                <w:lang w:eastAsia="it-IT"/>
              </w:rPr>
              <w:t xml:space="preserve"> 2283-9216</w:t>
            </w:r>
          </w:p>
        </w:tc>
      </w:tr>
    </w:tbl>
    <w:p w14:paraId="2C383533" w14:textId="77777777" w:rsidR="000A03B2" w:rsidRPr="007D1456" w:rsidRDefault="000A03B2" w:rsidP="000A03B2">
      <w:pPr>
        <w:pStyle w:val="CETAuthors"/>
        <w:sectPr w:rsidR="000A03B2" w:rsidRPr="007D1456">
          <w:type w:val="continuous"/>
          <w:pgSz w:w="11906" w:h="16838" w:code="9"/>
          <w:pgMar w:top="1701" w:right="1418" w:bottom="1701" w:left="1701" w:header="1701" w:footer="0" w:gutter="0"/>
          <w:cols w:space="708"/>
          <w:titlePg/>
          <w:docGrid w:linePitch="360"/>
        </w:sectPr>
      </w:pPr>
    </w:p>
    <w:p w14:paraId="035DC357" w14:textId="6380B4F1" w:rsidR="00E978D0" w:rsidRPr="007D1456" w:rsidRDefault="00907AB0" w:rsidP="00E978D0">
      <w:pPr>
        <w:pStyle w:val="CETTitle"/>
      </w:pPr>
      <w:r>
        <w:lastRenderedPageBreak/>
        <w:t xml:space="preserve">Novel </w:t>
      </w:r>
      <w:r w:rsidR="009D7F6F">
        <w:t>Insulation Material Based on Basalt Fibres and Silica Aerogels</w:t>
      </w:r>
    </w:p>
    <w:p w14:paraId="3F1BA3F7" w14:textId="77777777" w:rsidR="00E978D0" w:rsidRPr="007D1456" w:rsidRDefault="000472DB" w:rsidP="002A490C">
      <w:pPr>
        <w:pStyle w:val="CETAuthors"/>
      </w:pPr>
      <w:r w:rsidRPr="007D1456">
        <w:t>Thilo Becker</w:t>
      </w:r>
      <w:r w:rsidR="00600535" w:rsidRPr="007D1456">
        <w:rPr>
          <w:vertAlign w:val="superscript"/>
        </w:rPr>
        <w:t>a</w:t>
      </w:r>
      <w:r w:rsidRPr="007D1456">
        <w:rPr>
          <w:vertAlign w:val="superscript"/>
        </w:rPr>
        <w:t>,</w:t>
      </w:r>
      <w:r w:rsidRPr="007D1456">
        <w:t>*</w:t>
      </w:r>
      <w:r w:rsidR="00600535" w:rsidRPr="007D1456">
        <w:t xml:space="preserve">, </w:t>
      </w:r>
      <w:r w:rsidRPr="007D1456">
        <w:t>Davide Pico</w:t>
      </w:r>
      <w:r w:rsidRPr="007D1456">
        <w:rPr>
          <w:vertAlign w:val="superscript"/>
        </w:rPr>
        <w:t>b</w:t>
      </w:r>
      <w:r w:rsidR="00600535" w:rsidRPr="007D1456">
        <w:t>,</w:t>
      </w:r>
      <w:r w:rsidR="006769EF">
        <w:t xml:space="preserve"> </w:t>
      </w:r>
      <w:r w:rsidRPr="007D1456">
        <w:t>Julia Lipin</w:t>
      </w:r>
      <w:r w:rsidRPr="007D1456">
        <w:rPr>
          <w:vertAlign w:val="superscript"/>
        </w:rPr>
        <w:t>a</w:t>
      </w:r>
      <w:r w:rsidRPr="007D1456">
        <w:t>, Terence Lehmann</w:t>
      </w:r>
      <w:r w:rsidRPr="007D1456">
        <w:rPr>
          <w:vertAlign w:val="superscript"/>
        </w:rPr>
        <w:t>a</w:t>
      </w:r>
      <w:r w:rsidRPr="007D1456">
        <w:t>,</w:t>
      </w:r>
      <w:r w:rsidR="006769EF">
        <w:t xml:space="preserve"> Alexander Lüking</w:t>
      </w:r>
      <w:r w:rsidR="006769EF" w:rsidRPr="007D1456">
        <w:rPr>
          <w:vertAlign w:val="superscript"/>
        </w:rPr>
        <w:t>a</w:t>
      </w:r>
      <w:r w:rsidR="006769EF">
        <w:t>,</w:t>
      </w:r>
      <w:r w:rsidR="0027769F">
        <w:t xml:space="preserve"> Michael Hitz</w:t>
      </w:r>
      <w:r w:rsidR="0027769F">
        <w:rPr>
          <w:vertAlign w:val="superscript"/>
        </w:rPr>
        <w:t>c</w:t>
      </w:r>
      <w:r w:rsidR="006C3083" w:rsidRPr="00EB46F1">
        <w:t>,</w:t>
      </w:r>
      <w:r w:rsidRPr="007D1456">
        <w:t xml:space="preserve"> Thomas Gries</w:t>
      </w:r>
      <w:r w:rsidRPr="007D1456">
        <w:rPr>
          <w:vertAlign w:val="superscript"/>
        </w:rPr>
        <w:t>a</w:t>
      </w:r>
    </w:p>
    <w:p w14:paraId="226E1FE3" w14:textId="77777777" w:rsidR="00E978D0" w:rsidRPr="00210204" w:rsidRDefault="00E978D0" w:rsidP="00E978D0">
      <w:pPr>
        <w:pStyle w:val="CETAddress"/>
        <w:rPr>
          <w:lang w:val="de-DE"/>
        </w:rPr>
      </w:pPr>
      <w:r w:rsidRPr="00210204">
        <w:rPr>
          <w:vertAlign w:val="superscript"/>
          <w:lang w:val="de-DE"/>
        </w:rPr>
        <w:t>a</w:t>
      </w:r>
      <w:r w:rsidR="000472DB" w:rsidRPr="00210204">
        <w:rPr>
          <w:lang w:val="de-DE"/>
        </w:rPr>
        <w:t>Institut für Textiltechnik der RWTH Aachen University, Otto-Blumenthal-Strasse 1, 52074 Aachen, Germany</w:t>
      </w:r>
    </w:p>
    <w:p w14:paraId="75CA032E" w14:textId="77777777" w:rsidR="00E978D0" w:rsidRPr="0027769F" w:rsidRDefault="00E978D0" w:rsidP="000472DB">
      <w:pPr>
        <w:pStyle w:val="CETAddress"/>
        <w:rPr>
          <w:lang w:val="de-DE"/>
        </w:rPr>
      </w:pPr>
      <w:r w:rsidRPr="00210204">
        <w:rPr>
          <w:vertAlign w:val="superscript"/>
          <w:lang w:val="de-DE"/>
        </w:rPr>
        <w:t>b</w:t>
      </w:r>
      <w:r w:rsidR="000472DB" w:rsidRPr="00210204">
        <w:rPr>
          <w:lang w:val="de-DE"/>
        </w:rPr>
        <w:t>ISOLITE GmbH, Industriestraße 125, 67063 Ludwigshafen am Rhein, Germany</w:t>
      </w:r>
      <w:r w:rsidR="0027769F">
        <w:rPr>
          <w:lang w:val="de-DE"/>
        </w:rPr>
        <w:br/>
      </w:r>
      <w:r w:rsidR="0027769F" w:rsidRPr="0027769F">
        <w:rPr>
          <w:vertAlign w:val="superscript"/>
          <w:lang w:val="de-DE"/>
        </w:rPr>
        <w:t>c</w:t>
      </w:r>
      <w:r w:rsidR="0027769F">
        <w:rPr>
          <w:lang w:val="de-DE"/>
        </w:rPr>
        <w:t xml:space="preserve">GETA mbH, </w:t>
      </w:r>
      <w:r w:rsidR="0027769F" w:rsidRPr="0027769F">
        <w:rPr>
          <w:rStyle w:val="lrzxr"/>
          <w:lang w:val="de-DE"/>
        </w:rPr>
        <w:t>Im Unteren Feld 10, 88239 Wangen im Allgäu</w:t>
      </w:r>
      <w:r w:rsidR="0027769F">
        <w:rPr>
          <w:rStyle w:val="lrzxr"/>
          <w:lang w:val="de-DE"/>
        </w:rPr>
        <w:t>, Germany</w:t>
      </w:r>
    </w:p>
    <w:p w14:paraId="61E8F2FF" w14:textId="77777777" w:rsidR="00E978D0" w:rsidRPr="00210204" w:rsidRDefault="00AB5011" w:rsidP="00E978D0">
      <w:pPr>
        <w:pStyle w:val="CETemail"/>
        <w:rPr>
          <w:lang w:val="de-DE"/>
        </w:rPr>
      </w:pPr>
      <w:r w:rsidRPr="00210204">
        <w:rPr>
          <w:lang w:val="de-DE"/>
        </w:rPr>
        <w:t xml:space="preserve"> </w:t>
      </w:r>
      <w:r w:rsidR="000472DB" w:rsidRPr="00210204">
        <w:rPr>
          <w:lang w:val="de-DE"/>
        </w:rPr>
        <w:t>thilo.becker</w:t>
      </w:r>
      <w:r w:rsidR="00600535" w:rsidRPr="00210204">
        <w:rPr>
          <w:lang w:val="de-DE"/>
        </w:rPr>
        <w:t>@</w:t>
      </w:r>
      <w:r w:rsidR="000472DB" w:rsidRPr="00210204">
        <w:rPr>
          <w:lang w:val="de-DE"/>
        </w:rPr>
        <w:t>ita.rwth-aachen.de</w:t>
      </w:r>
    </w:p>
    <w:p w14:paraId="40BF0112" w14:textId="672A13E3" w:rsidR="00511EA1" w:rsidRPr="007D1456" w:rsidRDefault="003A7EB8" w:rsidP="007C0D20">
      <w:pPr>
        <w:pStyle w:val="CETBodytext"/>
      </w:pPr>
      <w:bookmarkStart w:id="0" w:name="_Hlk531078796"/>
      <w:r>
        <w:t>B</w:t>
      </w:r>
      <w:r w:rsidR="00511EA1">
        <w:t>asalt fib</w:t>
      </w:r>
      <w:r>
        <w:t>re</w:t>
      </w:r>
      <w:r w:rsidR="00511EA1">
        <w:t xml:space="preserve"> </w:t>
      </w:r>
      <w:r w:rsidR="005A536C">
        <w:t xml:space="preserve">reinforced </w:t>
      </w:r>
      <w:r w:rsidR="00511EA1">
        <w:t>silica aerogel composite</w:t>
      </w:r>
      <w:r w:rsidR="005A536C">
        <w:t>s</w:t>
      </w:r>
      <w:r w:rsidR="00511EA1">
        <w:t xml:space="preserve"> </w:t>
      </w:r>
      <w:r w:rsidR="005A536C">
        <w:t>with</w:t>
      </w:r>
      <w:r w:rsidR="00511EA1">
        <w:t xml:space="preserve"> two different </w:t>
      </w:r>
      <w:r w:rsidR="005A536C">
        <w:t xml:space="preserve">fibre </w:t>
      </w:r>
      <w:r w:rsidR="00511EA1">
        <w:t>length</w:t>
      </w:r>
      <w:r w:rsidR="005A536C">
        <w:t>s</w:t>
      </w:r>
      <w:r w:rsidR="00511EA1">
        <w:t xml:space="preserve"> and two different fibr</w:t>
      </w:r>
      <w:r>
        <w:t>e</w:t>
      </w:r>
      <w:r w:rsidR="00511EA1">
        <w:t xml:space="preserve"> volume content</w:t>
      </w:r>
      <w:r w:rsidR="005A536C">
        <w:t>s</w:t>
      </w:r>
      <w:r w:rsidR="00511EA1">
        <w:t xml:space="preserve"> were successfully produced and analy</w:t>
      </w:r>
      <w:r>
        <w:t>s</w:t>
      </w:r>
      <w:r w:rsidR="00511EA1">
        <w:t>ed. After aging and drying</w:t>
      </w:r>
      <w:r w:rsidR="005A536C">
        <w:t xml:space="preserve"> of the fibre reinforced aerogel specimens,</w:t>
      </w:r>
      <w:r w:rsidR="00511EA1">
        <w:t xml:space="preserve"> the geometrical data </w:t>
      </w:r>
      <w:r w:rsidR="005A536C">
        <w:t xml:space="preserve">as well as </w:t>
      </w:r>
      <w:r w:rsidR="00511EA1">
        <w:t xml:space="preserve">the weight of each specimen </w:t>
      </w:r>
      <w:r w:rsidR="005A536C">
        <w:t>were</w:t>
      </w:r>
      <w:r w:rsidR="00511EA1">
        <w:t xml:space="preserve"> registered. The microstructure of selected specimens was recorded </w:t>
      </w:r>
      <w:r w:rsidR="005A536C">
        <w:t xml:space="preserve">by </w:t>
      </w:r>
      <w:r>
        <w:t>tomography</w:t>
      </w:r>
      <w:r w:rsidR="00511EA1">
        <w:t>.</w:t>
      </w:r>
      <w:r>
        <w:t xml:space="preserve"> </w:t>
      </w:r>
      <w:r w:rsidR="004F5D97">
        <w:t>T</w:t>
      </w:r>
      <w:r>
        <w:t>hree-point bending test</w:t>
      </w:r>
      <w:r w:rsidR="005A536C">
        <w:t>s</w:t>
      </w:r>
      <w:r>
        <w:t xml:space="preserve"> </w:t>
      </w:r>
      <w:r w:rsidR="005A536C">
        <w:t xml:space="preserve">were </w:t>
      </w:r>
      <w:r>
        <w:t xml:space="preserve">carried out </w:t>
      </w:r>
      <w:r w:rsidR="005A536C">
        <w:t>in order to evaluate the effects of the fibrous reinforcement</w:t>
      </w:r>
      <w:r>
        <w:t>. The shrinkage of the</w:t>
      </w:r>
      <w:r w:rsidR="00166F5A">
        <w:t xml:space="preserve"> </w:t>
      </w:r>
      <w:r>
        <w:t>samples was reduced with increasing fibre volume fraction</w:t>
      </w:r>
      <w:r w:rsidR="005A536C">
        <w:t>s</w:t>
      </w:r>
      <w:r>
        <w:t>. S</w:t>
      </w:r>
      <w:r w:rsidR="00511EA1">
        <w:t xml:space="preserve">pecimen with </w:t>
      </w:r>
      <w:r w:rsidR="005A536C">
        <w:t xml:space="preserve">a fibre length </w:t>
      </w:r>
      <w:r w:rsidR="00511EA1">
        <w:t xml:space="preserve">of 3.2 mm and a </w:t>
      </w:r>
      <w:r w:rsidR="005A536C">
        <w:t xml:space="preserve">fibre </w:t>
      </w:r>
      <w:r w:rsidR="00511EA1">
        <w:t xml:space="preserve">volume fraction of 1.5 % </w:t>
      </w:r>
      <w:r w:rsidR="005A536C">
        <w:t xml:space="preserve">showed </w:t>
      </w:r>
      <w:r>
        <w:t xml:space="preserve">the most homogeneous fibre </w:t>
      </w:r>
      <w:r w:rsidR="00511EA1">
        <w:t>distribution</w:t>
      </w:r>
      <w:r>
        <w:t>.</w:t>
      </w:r>
      <w:r w:rsidR="004F5D97">
        <w:t xml:space="preserve"> </w:t>
      </w:r>
      <w:r w:rsidR="00511EA1">
        <w:t>Specimens with</w:t>
      </w:r>
      <w:r w:rsidR="005A536C">
        <w:t xml:space="preserve"> a fibre length of</w:t>
      </w:r>
      <w:r w:rsidR="00511EA1">
        <w:t xml:space="preserve"> 12.7 mm fibr</w:t>
      </w:r>
      <w:r w:rsidR="004F5D97">
        <w:t>e</w:t>
      </w:r>
      <w:r w:rsidR="00511EA1">
        <w:t xml:space="preserve"> and a </w:t>
      </w:r>
      <w:r w:rsidR="005A536C">
        <w:t xml:space="preserve">fibre </w:t>
      </w:r>
      <w:r w:rsidR="004F5D97">
        <w:t xml:space="preserve">volume </w:t>
      </w:r>
      <w:r w:rsidR="00511EA1">
        <w:t xml:space="preserve">fraction of 1.5 % </w:t>
      </w:r>
      <w:r w:rsidR="005A536C">
        <w:t>demonstrated the best performance during the three</w:t>
      </w:r>
      <w:r w:rsidR="001678F2">
        <w:t>-</w:t>
      </w:r>
      <w:r w:rsidR="005A536C">
        <w:t xml:space="preserve">point bending test, achieving </w:t>
      </w:r>
      <w:r w:rsidR="0046310D">
        <w:t>a fivefold increase in the maximum bending stress</w:t>
      </w:r>
      <w:r w:rsidR="00F80067">
        <w:t xml:space="preserve"> </w:t>
      </w:r>
      <w:r w:rsidR="0046310D">
        <w:t>compared to pure silica aerogel samples</w:t>
      </w:r>
      <w:r w:rsidR="00F80067">
        <w:t xml:space="preserve"> with up to 33 </w:t>
      </w:r>
      <w:proofErr w:type="spellStart"/>
      <w:r w:rsidR="00F80067">
        <w:t>kPa</w:t>
      </w:r>
      <w:proofErr w:type="spellEnd"/>
      <w:r w:rsidR="0046310D">
        <w:t>.</w:t>
      </w:r>
      <w:r w:rsidR="005A536C">
        <w:t xml:space="preserve"> </w:t>
      </w:r>
      <w:bookmarkEnd w:id="0"/>
    </w:p>
    <w:p w14:paraId="7A98E09C" w14:textId="77777777" w:rsidR="003A2ACD" w:rsidRPr="007D1456" w:rsidRDefault="003A2ACD" w:rsidP="003A2ACD">
      <w:pPr>
        <w:pStyle w:val="CETHeading1"/>
        <w:rPr>
          <w:lang w:val="en-GB"/>
        </w:rPr>
      </w:pPr>
      <w:r w:rsidRPr="007D1456">
        <w:rPr>
          <w:lang w:val="en-GB"/>
        </w:rPr>
        <w:t>Introduction</w:t>
      </w:r>
    </w:p>
    <w:p w14:paraId="5449E54C" w14:textId="3E227F44" w:rsidR="00F80067" w:rsidRDefault="00BA1983" w:rsidP="00BA1983">
      <w:pPr>
        <w:pStyle w:val="CETBodytext"/>
      </w:pPr>
      <w:r>
        <w:t xml:space="preserve">Silica aerogels are known as a light </w:t>
      </w:r>
      <w:r w:rsidR="005A536C">
        <w:t xml:space="preserve">and highly insulating </w:t>
      </w:r>
      <w:r>
        <w:t xml:space="preserve">material </w:t>
      </w:r>
      <w:r w:rsidR="00E25C23">
        <w:t>due to</w:t>
      </w:r>
      <w:r>
        <w:t xml:space="preserve"> </w:t>
      </w:r>
      <w:r w:rsidR="00E25C23">
        <w:t xml:space="preserve">their </w:t>
      </w:r>
      <w:r>
        <w:t>low thermal conductivity</w:t>
      </w:r>
      <w:r w:rsidR="00571F95">
        <w:t xml:space="preserve"> with a minimum</w:t>
      </w:r>
      <w:r w:rsidR="00E25C23">
        <w:t xml:space="preserve"> of </w:t>
      </w:r>
      <w:r>
        <w:t xml:space="preserve">0.005 W/(m*K). The density is </w:t>
      </w:r>
      <w:r w:rsidR="005A536C">
        <w:t>typically within the range</w:t>
      </w:r>
      <w:r w:rsidR="00E25C23">
        <w:t xml:space="preserve"> of </w:t>
      </w:r>
      <w:r>
        <w:t>0.003 and 0.35 g/cm</w:t>
      </w:r>
      <w:r>
        <w:rPr>
          <w:vertAlign w:val="superscript"/>
        </w:rPr>
        <w:t>3</w:t>
      </w:r>
      <w:r>
        <w:t xml:space="preserve">. The porosity of aerogels </w:t>
      </w:r>
      <w:r w:rsidR="00E25C23">
        <w:t xml:space="preserve">reaches </w:t>
      </w:r>
      <w:r w:rsidR="005A536C">
        <w:t>up to</w:t>
      </w:r>
      <w:r w:rsidR="00FE5088">
        <w:t xml:space="preserve"> </w:t>
      </w:r>
      <w:r>
        <w:t xml:space="preserve">99,8 % </w:t>
      </w:r>
      <w:r w:rsidR="00E25C23">
        <w:t xml:space="preserve">while </w:t>
      </w:r>
      <w:r>
        <w:t xml:space="preserve">the </w:t>
      </w:r>
      <w:r w:rsidR="00E25C23">
        <w:t xml:space="preserve">pore size </w:t>
      </w:r>
      <w:r w:rsidR="005A536C">
        <w:t xml:space="preserve">typically varies </w:t>
      </w:r>
      <w:r>
        <w:t xml:space="preserve">between 5 nm and 100 nm. </w:t>
      </w:r>
      <w:r w:rsidR="00E25C23">
        <w:t>As a result of</w:t>
      </w:r>
      <w:r>
        <w:t xml:space="preserve"> </w:t>
      </w:r>
      <w:r w:rsidR="00E25C23">
        <w:t xml:space="preserve">their </w:t>
      </w:r>
      <w:r>
        <w:t xml:space="preserve">open-pored </w:t>
      </w:r>
      <w:r w:rsidR="00E25C23">
        <w:t xml:space="preserve">structure, </w:t>
      </w:r>
      <w:r>
        <w:t xml:space="preserve">silica aerogels show a specific surface area </w:t>
      </w:r>
      <w:r w:rsidR="00E25C23">
        <w:t xml:space="preserve">around </w:t>
      </w:r>
      <w:r>
        <w:t>600 – 1000 m²/g. The white or milky material</w:t>
      </w:r>
      <w:r w:rsidR="00E25C23">
        <w:t>s</w:t>
      </w:r>
      <w:r>
        <w:t xml:space="preserve"> </w:t>
      </w:r>
      <w:r w:rsidR="00E25C23">
        <w:t xml:space="preserve">feature </w:t>
      </w:r>
      <w:r>
        <w:t xml:space="preserve">a low dielectric constant </w:t>
      </w:r>
      <w:r w:rsidRPr="00561AA1">
        <w:t xml:space="preserve">k = 1,0 – 2,0 </w:t>
      </w:r>
      <w:r>
        <w:rPr>
          <w:szCs w:val="24"/>
        </w:rPr>
        <w:t xml:space="preserve">and the acoustic velocity </w:t>
      </w:r>
      <w:r w:rsidR="00E25C23">
        <w:rPr>
          <w:szCs w:val="24"/>
        </w:rPr>
        <w:t>within</w:t>
      </w:r>
      <w:r>
        <w:rPr>
          <w:szCs w:val="24"/>
        </w:rPr>
        <w:t xml:space="preserve"> silica aerogels is</w:t>
      </w:r>
      <w:r w:rsidR="00DD1EDF">
        <w:rPr>
          <w:szCs w:val="24"/>
        </w:rPr>
        <w:t xml:space="preserve"> </w:t>
      </w:r>
      <w:r w:rsidRPr="00561AA1">
        <w:rPr>
          <w:szCs w:val="24"/>
        </w:rPr>
        <w:t>c = 100 m/s</w:t>
      </w:r>
      <w:r w:rsidR="00DD1EDF">
        <w:rPr>
          <w:szCs w:val="24"/>
        </w:rPr>
        <w:t xml:space="preserve"> </w:t>
      </w:r>
      <w:r w:rsidR="00DD1EDF" w:rsidRPr="00DD1EDF">
        <w:rPr>
          <w:szCs w:val="24"/>
        </w:rPr>
        <w:t>(</w:t>
      </w:r>
      <w:proofErr w:type="spellStart"/>
      <w:r w:rsidR="00DD1EDF" w:rsidRPr="00DD1EDF">
        <w:rPr>
          <w:szCs w:val="24"/>
        </w:rPr>
        <w:t>Soleimani</w:t>
      </w:r>
      <w:proofErr w:type="spellEnd"/>
      <w:r w:rsidR="00DD1EDF" w:rsidRPr="00DD1EDF">
        <w:rPr>
          <w:szCs w:val="24"/>
        </w:rPr>
        <w:t xml:space="preserve"> </w:t>
      </w:r>
      <w:proofErr w:type="spellStart"/>
      <w:r w:rsidR="00DD1EDF" w:rsidRPr="00DD1EDF">
        <w:rPr>
          <w:szCs w:val="24"/>
        </w:rPr>
        <w:t>Dorcheh</w:t>
      </w:r>
      <w:proofErr w:type="spellEnd"/>
      <w:r w:rsidR="00DD1EDF" w:rsidRPr="00DD1EDF">
        <w:rPr>
          <w:szCs w:val="24"/>
        </w:rPr>
        <w:t xml:space="preserve"> and </w:t>
      </w:r>
      <w:proofErr w:type="spellStart"/>
      <w:r w:rsidR="00DD1EDF" w:rsidRPr="00DD1EDF">
        <w:rPr>
          <w:szCs w:val="24"/>
        </w:rPr>
        <w:t>Abbasi</w:t>
      </w:r>
      <w:proofErr w:type="spellEnd"/>
      <w:r w:rsidR="00DD1EDF" w:rsidRPr="00DD1EDF">
        <w:rPr>
          <w:szCs w:val="24"/>
        </w:rPr>
        <w:t>, 2008)</w:t>
      </w:r>
      <w:r>
        <w:rPr>
          <w:szCs w:val="24"/>
        </w:rPr>
        <w:t xml:space="preserve">. </w:t>
      </w:r>
      <w:r>
        <w:t xml:space="preserve">Because of </w:t>
      </w:r>
      <w:r w:rsidR="00E25C23">
        <w:t xml:space="preserve">their </w:t>
      </w:r>
      <w:r>
        <w:t>properties</w:t>
      </w:r>
      <w:r w:rsidR="00DD1EDF">
        <w:t>,</w:t>
      </w:r>
      <w:r>
        <w:t xml:space="preserve"> aerogels are used as insulation materials in buildings and windows, as filters and absorbers or in Cherenkov radiators</w:t>
      </w:r>
      <w:r w:rsidR="00DD1EDF">
        <w:t xml:space="preserve"> </w:t>
      </w:r>
      <w:r w:rsidR="00DD1EDF" w:rsidRPr="00DD1EDF">
        <w:t xml:space="preserve">(Cooper, 1989; </w:t>
      </w:r>
      <w:proofErr w:type="spellStart"/>
      <w:r w:rsidR="00DD1EDF" w:rsidRPr="00DD1EDF">
        <w:t>Gesser</w:t>
      </w:r>
      <w:proofErr w:type="spellEnd"/>
      <w:r w:rsidR="00DD1EDF" w:rsidRPr="00DD1EDF">
        <w:t xml:space="preserve"> and </w:t>
      </w:r>
      <w:proofErr w:type="spellStart"/>
      <w:r w:rsidR="00DD1EDF" w:rsidRPr="00DD1EDF">
        <w:t>Goswami</w:t>
      </w:r>
      <w:proofErr w:type="spellEnd"/>
      <w:r w:rsidR="00DD1EDF" w:rsidRPr="00DD1EDF">
        <w:t xml:space="preserve">, 1989; </w:t>
      </w:r>
      <w:proofErr w:type="spellStart"/>
      <w:r w:rsidR="00DD1EDF" w:rsidRPr="00DD1EDF">
        <w:t>Kajihara</w:t>
      </w:r>
      <w:proofErr w:type="spellEnd"/>
      <w:r w:rsidR="00DD1EDF" w:rsidRPr="00DD1EDF">
        <w:t xml:space="preserve">, 2013; </w:t>
      </w:r>
      <w:proofErr w:type="spellStart"/>
      <w:r w:rsidR="00DD1EDF" w:rsidRPr="00DD1EDF">
        <w:t>Parmenter</w:t>
      </w:r>
      <w:proofErr w:type="spellEnd"/>
      <w:r w:rsidR="00DD1EDF" w:rsidRPr="00DD1EDF">
        <w:t xml:space="preserve"> and Milstein, 1998)</w:t>
      </w:r>
      <w:r w:rsidR="001F31CB">
        <w:t xml:space="preserve">. </w:t>
      </w:r>
    </w:p>
    <w:p w14:paraId="55EDAF0A" w14:textId="31EE7BC9" w:rsidR="00BA1983" w:rsidRDefault="00BA1983" w:rsidP="00BA1983">
      <w:pPr>
        <w:pStyle w:val="CETBodytext"/>
      </w:pPr>
      <w:r>
        <w:t>Although aerogels are already used as insulation material</w:t>
      </w:r>
      <w:r w:rsidR="000637D9">
        <w:t>s in some specialty applications</w:t>
      </w:r>
      <w:r>
        <w:t xml:space="preserve">, the </w:t>
      </w:r>
      <w:r w:rsidR="000637D9">
        <w:t>aerogels feature</w:t>
      </w:r>
      <w:r>
        <w:t xml:space="preserve"> inadequate mechanical properties</w:t>
      </w:r>
      <w:r w:rsidR="000637D9">
        <w:t xml:space="preserve"> for a more widespread application</w:t>
      </w:r>
      <w:r>
        <w:t xml:space="preserve">. Fragility and low strength are </w:t>
      </w:r>
      <w:r w:rsidR="000637D9">
        <w:t>current issues on the way for application in widespread building insulation</w:t>
      </w:r>
      <w:r>
        <w:t>. To improve these deficits</w:t>
      </w:r>
      <w:r w:rsidR="000637D9">
        <w:t>,</w:t>
      </w:r>
      <w:r>
        <w:t xml:space="preserve"> </w:t>
      </w:r>
      <w:r w:rsidR="000637D9">
        <w:t>studies have been conducted on fibre</w:t>
      </w:r>
      <w:r>
        <w:t xml:space="preserve"> reinforced </w:t>
      </w:r>
      <w:r w:rsidR="000637D9">
        <w:t xml:space="preserve">aerogels with </w:t>
      </w:r>
      <w:r w:rsidR="00291514">
        <w:t xml:space="preserve">different </w:t>
      </w:r>
      <w:r w:rsidR="000637D9">
        <w:t xml:space="preserve">fibrous </w:t>
      </w:r>
      <w:r w:rsidR="00291514">
        <w:t>materials</w:t>
      </w:r>
      <w:r>
        <w:t xml:space="preserve"> since the 1990s</w:t>
      </w:r>
      <w:r w:rsidR="00DD1EDF">
        <w:t xml:space="preserve"> </w:t>
      </w:r>
      <w:r w:rsidR="00DD1EDF" w:rsidRPr="00DD1EDF">
        <w:t>(</w:t>
      </w:r>
      <w:proofErr w:type="spellStart"/>
      <w:r w:rsidR="00DD1EDF" w:rsidRPr="00DD1EDF">
        <w:t>Ślosarczyk</w:t>
      </w:r>
      <w:proofErr w:type="spellEnd"/>
      <w:r w:rsidR="00DD1EDF" w:rsidRPr="00DD1EDF">
        <w:t>, 2017)</w:t>
      </w:r>
      <w:r>
        <w:t xml:space="preserve">. </w:t>
      </w:r>
      <w:r w:rsidR="00291514">
        <w:t>Fibre</w:t>
      </w:r>
      <w:r>
        <w:t xml:space="preserve"> reinforced composites are made of </w:t>
      </w:r>
      <w:r w:rsidR="00291514">
        <w:t>fibres</w:t>
      </w:r>
      <w:r>
        <w:t xml:space="preserve"> and </w:t>
      </w:r>
      <w:r w:rsidR="000637D9">
        <w:t xml:space="preserve">a matrix </w:t>
      </w:r>
      <w:r>
        <w:t xml:space="preserve">material </w:t>
      </w:r>
      <w:r w:rsidR="000637D9">
        <w:t xml:space="preserve">in order </w:t>
      </w:r>
      <w:r>
        <w:t xml:space="preserve">to improve </w:t>
      </w:r>
      <w:r w:rsidR="000637D9">
        <w:t xml:space="preserve">the mechanical </w:t>
      </w:r>
      <w:r>
        <w:t>properties</w:t>
      </w:r>
      <w:r w:rsidR="00DD1EDF">
        <w:t xml:space="preserve"> </w:t>
      </w:r>
      <w:r w:rsidR="00DD1EDF" w:rsidRPr="00DD1EDF">
        <w:t>(Henning</w:t>
      </w:r>
      <w:r w:rsidR="00DD1EDF">
        <w:t> </w:t>
      </w:r>
      <w:r w:rsidR="00DD1EDF" w:rsidRPr="00DD1EDF">
        <w:t>and</w:t>
      </w:r>
      <w:r w:rsidR="00DD1EDF">
        <w:t> </w:t>
      </w:r>
      <w:r w:rsidR="00DD1EDF" w:rsidRPr="00DD1EDF">
        <w:t>Moeller,</w:t>
      </w:r>
      <w:r w:rsidR="00DD1EDF">
        <w:t> </w:t>
      </w:r>
      <w:r w:rsidR="00DD1EDF" w:rsidRPr="00DD1EDF">
        <w:t>2011)</w:t>
      </w:r>
      <w:r>
        <w:t xml:space="preserve">. Chopped inorganic </w:t>
      </w:r>
      <w:r w:rsidR="00291514">
        <w:t>fibres</w:t>
      </w:r>
      <w:r>
        <w:t xml:space="preserve"> such as ceramic and glass </w:t>
      </w:r>
      <w:r w:rsidR="00291514">
        <w:t>fibres</w:t>
      </w:r>
      <w:r>
        <w:t xml:space="preserve"> or chopped organic</w:t>
      </w:r>
      <w:r w:rsidR="00291514">
        <w:t xml:space="preserve"> fibres such as</w:t>
      </w:r>
      <w:r>
        <w:t xml:space="preserve"> carbon</w:t>
      </w:r>
      <w:r w:rsidR="000637D9">
        <w:t xml:space="preserve"> and </w:t>
      </w:r>
      <w:r>
        <w:t xml:space="preserve">polymer </w:t>
      </w:r>
      <w:r w:rsidR="00291514">
        <w:t>fibres</w:t>
      </w:r>
      <w:r>
        <w:t xml:space="preserve"> were used to reinforce aerogels</w:t>
      </w:r>
      <w:r w:rsidR="00DD1EDF">
        <w:t xml:space="preserve"> </w:t>
      </w:r>
      <w:r w:rsidR="00DD1EDF" w:rsidRPr="00DD1EDF">
        <w:t>(</w:t>
      </w:r>
      <w:proofErr w:type="spellStart"/>
      <w:r w:rsidR="00DD1EDF" w:rsidRPr="00DD1EDF">
        <w:t>Ślosarczyk</w:t>
      </w:r>
      <w:proofErr w:type="spellEnd"/>
      <w:r w:rsidR="00DD1EDF" w:rsidRPr="00DD1EDF">
        <w:t>, 2017)</w:t>
      </w:r>
      <w:r>
        <w:t xml:space="preserve">. The bond between </w:t>
      </w:r>
      <w:r w:rsidR="000637D9">
        <w:t xml:space="preserve">the reinforcement </w:t>
      </w:r>
      <w:r w:rsidR="00291514">
        <w:t>fibre</w:t>
      </w:r>
      <w:r w:rsidR="000637D9">
        <w:t>s</w:t>
      </w:r>
      <w:r>
        <w:t xml:space="preserve"> and aerogels </w:t>
      </w:r>
      <w:r w:rsidR="000637D9">
        <w:t xml:space="preserve">is generally </w:t>
      </w:r>
      <w:r>
        <w:t>based on adhesion, rare</w:t>
      </w:r>
      <w:r w:rsidR="00291514">
        <w:t>ly</w:t>
      </w:r>
      <w:r>
        <w:t xml:space="preserve"> on chemical bonding</w:t>
      </w:r>
      <w:r w:rsidR="00DD1EDF">
        <w:t xml:space="preserve"> </w:t>
      </w:r>
      <w:r w:rsidR="00DD1EDF" w:rsidRPr="00DD1EDF">
        <w:t>(Li et al., 2016)</w:t>
      </w:r>
      <w:r>
        <w:t xml:space="preserve">. </w:t>
      </w:r>
    </w:p>
    <w:p w14:paraId="0EDDF671" w14:textId="77777777" w:rsidR="00344D02" w:rsidRDefault="00162097" w:rsidP="00BA1983">
      <w:pPr>
        <w:pStyle w:val="CETBodytext"/>
      </w:pPr>
      <w:r>
        <w:t>Due to</w:t>
      </w:r>
      <w:r w:rsidR="00BA1983">
        <w:t xml:space="preserve"> the low-viscosity </w:t>
      </w:r>
      <w:r>
        <w:t>of the sol during the aerogel production</w:t>
      </w:r>
      <w:r w:rsidR="00B66D04">
        <w:t>,</w:t>
      </w:r>
      <w:r w:rsidR="00BA1983">
        <w:t xml:space="preserve"> </w:t>
      </w:r>
      <w:r>
        <w:t xml:space="preserve">reinforcement </w:t>
      </w:r>
      <w:r w:rsidR="00291514">
        <w:t>fibres</w:t>
      </w:r>
      <w:r w:rsidR="00BA1983">
        <w:t xml:space="preserve"> </w:t>
      </w:r>
      <w:r>
        <w:t>can quickly deposit as sediment when added to the sol</w:t>
      </w:r>
      <w:r w:rsidR="00BA1983">
        <w:t xml:space="preserve">. </w:t>
      </w:r>
      <w:r w:rsidR="006769EF">
        <w:t>Several</w:t>
      </w:r>
      <w:r>
        <w:t xml:space="preserve"> </w:t>
      </w:r>
      <w:r w:rsidR="00BA1983">
        <w:t xml:space="preserve">approaches for </w:t>
      </w:r>
      <w:r w:rsidR="00B66D04">
        <w:t xml:space="preserve">special </w:t>
      </w:r>
      <w:r w:rsidR="00BA1983">
        <w:t>embedment</w:t>
      </w:r>
      <w:r w:rsidR="00B66D04">
        <w:t xml:space="preserve"> methods</w:t>
      </w:r>
      <w:r w:rsidR="00BA1983">
        <w:t xml:space="preserve"> of </w:t>
      </w:r>
      <w:r w:rsidR="00291514">
        <w:t>fibres</w:t>
      </w:r>
      <w:r w:rsidR="00B66D04">
        <w:t xml:space="preserve"> to avoid sedimentation</w:t>
      </w:r>
      <w:r>
        <w:t xml:space="preserve"> have been suggested in literature</w:t>
      </w:r>
      <w:r w:rsidR="00BA1983">
        <w:t xml:space="preserve">. One </w:t>
      </w:r>
      <w:r w:rsidR="006769EF">
        <w:t xml:space="preserve">approach </w:t>
      </w:r>
      <w:r w:rsidR="00BA1983">
        <w:t>is the two</w:t>
      </w:r>
      <w:r w:rsidR="00F80067">
        <w:t>-</w:t>
      </w:r>
      <w:r w:rsidR="00BA1983">
        <w:t>step catalysis in which the</w:t>
      </w:r>
      <w:r w:rsidR="006769EF">
        <w:t xml:space="preserve"> viscosity is controlled until a point is reached where sedimentation is prevented</w:t>
      </w:r>
      <w:r w:rsidR="00BA1983">
        <w:t>. After the addition</w:t>
      </w:r>
      <w:r w:rsidR="006769EF">
        <w:t xml:space="preserve"> of the reinforcement fibres</w:t>
      </w:r>
      <w:r w:rsidR="00BA1983">
        <w:t xml:space="preserve"> the </w:t>
      </w:r>
      <w:r w:rsidR="006769EF">
        <w:t>gelation is completed</w:t>
      </w:r>
      <w:r w:rsidR="00DD1EDF">
        <w:t xml:space="preserve"> </w:t>
      </w:r>
      <w:r w:rsidR="00DD1EDF" w:rsidRPr="00DD1EDF">
        <w:t>(</w:t>
      </w:r>
      <w:proofErr w:type="spellStart"/>
      <w:r w:rsidR="00DD1EDF" w:rsidRPr="00DD1EDF">
        <w:t>Maleki</w:t>
      </w:r>
      <w:proofErr w:type="spellEnd"/>
      <w:r w:rsidR="00DD1EDF" w:rsidRPr="00DD1EDF">
        <w:t xml:space="preserve"> et al., 2014; </w:t>
      </w:r>
      <w:proofErr w:type="spellStart"/>
      <w:r w:rsidR="00DD1EDF" w:rsidRPr="00DD1EDF">
        <w:t>Ślosarczyk</w:t>
      </w:r>
      <w:proofErr w:type="spellEnd"/>
      <w:r w:rsidR="00DD1EDF" w:rsidRPr="00DD1EDF">
        <w:t>, 2017)</w:t>
      </w:r>
      <w:r w:rsidR="00BA1983">
        <w:t xml:space="preserve">. </w:t>
      </w:r>
      <w:r w:rsidR="00042392">
        <w:t>In a further approach the short fibres are texturized</w:t>
      </w:r>
      <w:r w:rsidR="00BA1983">
        <w:t xml:space="preserve"> by </w:t>
      </w:r>
      <w:r w:rsidR="006769EF">
        <w:t xml:space="preserve">the means of </w:t>
      </w:r>
      <w:r w:rsidR="00BA1983">
        <w:t xml:space="preserve">a </w:t>
      </w:r>
      <w:r w:rsidR="006769EF">
        <w:t xml:space="preserve">cutting </w:t>
      </w:r>
      <w:r w:rsidR="00BA1983">
        <w:t>mill</w:t>
      </w:r>
      <w:r w:rsidR="006769EF">
        <w:t xml:space="preserve">. </w:t>
      </w:r>
      <w:r w:rsidR="005601DA">
        <w:t>A</w:t>
      </w:r>
      <w:r w:rsidR="00FE5088">
        <w:t xml:space="preserve"> </w:t>
      </w:r>
      <w:r w:rsidR="00BA1983">
        <w:t>three dimensional structure</w:t>
      </w:r>
      <w:r w:rsidR="006769EF">
        <w:t xml:space="preserve"> of entangled fibres is </w:t>
      </w:r>
      <w:r w:rsidR="005601DA">
        <w:t xml:space="preserve">thereby </w:t>
      </w:r>
      <w:r w:rsidR="006769EF">
        <w:t>formed</w:t>
      </w:r>
      <w:r w:rsidR="005601DA">
        <w:t xml:space="preserve"> </w:t>
      </w:r>
      <w:r w:rsidR="00BA1983">
        <w:t xml:space="preserve">before </w:t>
      </w:r>
      <w:r w:rsidR="006769EF">
        <w:t>the fibres are added</w:t>
      </w:r>
      <w:r w:rsidR="00BA1983">
        <w:t xml:space="preserve"> to the sol</w:t>
      </w:r>
      <w:r w:rsidR="00DD1EDF">
        <w:t xml:space="preserve"> </w:t>
      </w:r>
      <w:r w:rsidR="00DD1EDF" w:rsidRPr="00DD1EDF">
        <w:t>(</w:t>
      </w:r>
      <w:proofErr w:type="spellStart"/>
      <w:r w:rsidR="00DD1EDF" w:rsidRPr="00DD1EDF">
        <w:t>Markevicius</w:t>
      </w:r>
      <w:proofErr w:type="spellEnd"/>
      <w:r w:rsidR="00DD1EDF" w:rsidRPr="00DD1EDF">
        <w:t xml:space="preserve"> et al., 2017)</w:t>
      </w:r>
      <w:r w:rsidR="001F31CB">
        <w:t>.</w:t>
      </w:r>
      <w:r w:rsidR="00362CD3">
        <w:t xml:space="preserve"> </w:t>
      </w:r>
      <w:r w:rsidR="005515DD">
        <w:t>Previous studies have shown that</w:t>
      </w:r>
      <w:r w:rsidR="00BA1983">
        <w:t xml:space="preserve"> </w:t>
      </w:r>
      <w:r w:rsidR="005515DD">
        <w:t xml:space="preserve">fibrous </w:t>
      </w:r>
      <w:r w:rsidR="00BA1983">
        <w:t xml:space="preserve">reinforcement has an impact on the shrinkage, </w:t>
      </w:r>
      <w:r w:rsidR="00B66D04">
        <w:t xml:space="preserve">the </w:t>
      </w:r>
      <w:r w:rsidR="00BA1983">
        <w:t xml:space="preserve">mechanical properties and the thermal conductivity </w:t>
      </w:r>
      <w:r w:rsidR="00BA1983">
        <w:lastRenderedPageBreak/>
        <w:t xml:space="preserve">of aerogels depending on </w:t>
      </w:r>
      <w:r w:rsidR="00291514">
        <w:t>fibre</w:t>
      </w:r>
      <w:r w:rsidR="00BA1983">
        <w:t xml:space="preserve"> volume </w:t>
      </w:r>
      <w:r w:rsidR="00B66D04">
        <w:t xml:space="preserve">fraction </w:t>
      </w:r>
      <w:r w:rsidR="00BA1983">
        <w:t xml:space="preserve">and the length of the </w:t>
      </w:r>
      <w:r w:rsidR="00291514">
        <w:t>fibres</w:t>
      </w:r>
      <w:r w:rsidR="00BA1983">
        <w:t xml:space="preserve">. </w:t>
      </w:r>
      <w:proofErr w:type="spellStart"/>
      <w:r w:rsidR="005515DD">
        <w:t>Jaxel</w:t>
      </w:r>
      <w:proofErr w:type="spellEnd"/>
      <w:r w:rsidR="005515DD">
        <w:t xml:space="preserve"> et al.</w:t>
      </w:r>
      <w:r w:rsidR="00FA4A93">
        <w:t xml:space="preserve"> (2017)</w:t>
      </w:r>
      <w:r w:rsidR="005515DD">
        <w:t xml:space="preserve"> have shown that the </w:t>
      </w:r>
      <w:r w:rsidR="00B66D04">
        <w:t xml:space="preserve">shrinkage </w:t>
      </w:r>
      <w:r w:rsidR="006C3083">
        <w:t xml:space="preserve">of 17 % </w:t>
      </w:r>
      <w:r w:rsidR="005515DD">
        <w:t>can be</w:t>
      </w:r>
      <w:r w:rsidR="00BA1983">
        <w:t xml:space="preserve"> reduced to 5 %</w:t>
      </w:r>
      <w:r w:rsidR="006C3083">
        <w:t> - </w:t>
      </w:r>
      <w:r w:rsidR="00BA1983">
        <w:t>6 % Mechanical prop</w:t>
      </w:r>
      <w:r w:rsidR="00F80067">
        <w:t>erties like flexural strength, Y</w:t>
      </w:r>
      <w:r w:rsidR="00BA1983">
        <w:t>oung</w:t>
      </w:r>
      <w:r w:rsidR="005515DD">
        <w:t>’s</w:t>
      </w:r>
      <w:r w:rsidR="00BA1983">
        <w:t xml:space="preserve"> modulus, fracture strain and compression modulus were increased by </w:t>
      </w:r>
      <w:r w:rsidR="005515DD">
        <w:t>the addition of fibrous reinforcement in further studies on fibre reinforced aerogels</w:t>
      </w:r>
      <w:r w:rsidR="00DD1EDF">
        <w:t xml:space="preserve"> </w:t>
      </w:r>
      <w:r w:rsidR="00DD1EDF" w:rsidRPr="00DD1EDF">
        <w:t>(</w:t>
      </w:r>
      <w:proofErr w:type="spellStart"/>
      <w:r w:rsidR="00DD1EDF" w:rsidRPr="00DD1EDF">
        <w:t>Jaxel</w:t>
      </w:r>
      <w:proofErr w:type="spellEnd"/>
      <w:r w:rsidR="00DD1EDF" w:rsidRPr="00DD1EDF">
        <w:t xml:space="preserve"> et al., 2017; Li et al., 2016; Shi et al., 2013; </w:t>
      </w:r>
      <w:proofErr w:type="spellStart"/>
      <w:r w:rsidR="00DD1EDF" w:rsidRPr="00DD1EDF">
        <w:t>Ul</w:t>
      </w:r>
      <w:proofErr w:type="spellEnd"/>
      <w:r w:rsidR="00DD1EDF" w:rsidRPr="00DD1EDF">
        <w:t xml:space="preserve"> </w:t>
      </w:r>
      <w:proofErr w:type="spellStart"/>
      <w:r w:rsidR="00DD1EDF" w:rsidRPr="00DD1EDF">
        <w:t>Haq</w:t>
      </w:r>
      <w:proofErr w:type="spellEnd"/>
      <w:r w:rsidR="00DD1EDF" w:rsidRPr="00DD1EDF">
        <w:t xml:space="preserve"> et al., 2017; Yang et al., 2011; </w:t>
      </w:r>
      <w:proofErr w:type="spellStart"/>
      <w:r w:rsidR="00DD1EDF" w:rsidRPr="00DD1EDF">
        <w:t>Zhihua</w:t>
      </w:r>
      <w:proofErr w:type="spellEnd"/>
      <w:r w:rsidR="00DD1EDF" w:rsidRPr="00DD1EDF">
        <w:t xml:space="preserve"> et al., 2008)</w:t>
      </w:r>
      <w:r w:rsidR="00BA1983">
        <w:t xml:space="preserve">. Moreover, </w:t>
      </w:r>
      <w:r w:rsidR="00291514">
        <w:t>fibres</w:t>
      </w:r>
      <w:r w:rsidR="00BA1983">
        <w:t xml:space="preserve"> </w:t>
      </w:r>
      <w:r w:rsidR="00E24E5E">
        <w:t xml:space="preserve">are </w:t>
      </w:r>
      <w:r w:rsidR="00BA1983">
        <w:t>holding the aerogel matrix together</w:t>
      </w:r>
      <w:r w:rsidR="00E24E5E">
        <w:t xml:space="preserve"> so that</w:t>
      </w:r>
      <w:r w:rsidR="00166F5A">
        <w:t xml:space="preserve"> specimen would not break in two</w:t>
      </w:r>
      <w:r w:rsidR="00E24E5E">
        <w:t xml:space="preserve"> pieces during three-point bending test</w:t>
      </w:r>
      <w:r w:rsidR="00DD1EDF">
        <w:t xml:space="preserve"> </w:t>
      </w:r>
      <w:r w:rsidR="00DD1EDF" w:rsidRPr="00DD1EDF">
        <w:t>(</w:t>
      </w:r>
      <w:proofErr w:type="spellStart"/>
      <w:r w:rsidR="00DD1EDF" w:rsidRPr="00DD1EDF">
        <w:t>Jaxel</w:t>
      </w:r>
      <w:proofErr w:type="spellEnd"/>
      <w:r w:rsidR="00DD1EDF" w:rsidRPr="00DD1EDF">
        <w:t xml:space="preserve"> et al., 2017)</w:t>
      </w:r>
      <w:r w:rsidR="00BA1983">
        <w:t xml:space="preserve">. In contrast to </w:t>
      </w:r>
      <w:r w:rsidR="005515DD">
        <w:t>pure</w:t>
      </w:r>
      <w:r w:rsidR="00FE5088">
        <w:t xml:space="preserve"> </w:t>
      </w:r>
      <w:r w:rsidR="00BA1983">
        <w:t>aerogels</w:t>
      </w:r>
      <w:r w:rsidR="005515DD">
        <w:t>,</w:t>
      </w:r>
      <w:r w:rsidR="00BA1983">
        <w:t xml:space="preserve"> the thermal conductivity of </w:t>
      </w:r>
      <w:r w:rsidR="005515DD">
        <w:t>fibre reinforced aerogels</w:t>
      </w:r>
      <w:r w:rsidR="00E24E5E">
        <w:t xml:space="preserve"> is higher</w:t>
      </w:r>
      <w:r w:rsidR="005515DD">
        <w:t xml:space="preserve"> according to </w:t>
      </w:r>
      <w:r w:rsidR="00EB46F1">
        <w:t>L</w:t>
      </w:r>
      <w:r w:rsidR="005515DD">
        <w:t>i et al</w:t>
      </w:r>
      <w:r w:rsidR="00EB46F1">
        <w:t xml:space="preserve">. (2016). </w:t>
      </w:r>
      <w:r w:rsidR="00E24E5E">
        <w:t>Nevertheless, the fibre material has an effect on the thermal conductivity</w:t>
      </w:r>
      <w:r w:rsidR="00FA4A93">
        <w:t xml:space="preserve"> </w:t>
      </w:r>
      <w:r w:rsidR="00FA4A93" w:rsidRPr="00FA4A93">
        <w:t>(</w:t>
      </w:r>
      <w:proofErr w:type="spellStart"/>
      <w:r w:rsidR="00FA4A93" w:rsidRPr="00FA4A93">
        <w:t>Jaxel</w:t>
      </w:r>
      <w:proofErr w:type="spellEnd"/>
      <w:r w:rsidR="00FA4A93" w:rsidRPr="00FA4A93">
        <w:t xml:space="preserve"> et al., 2017; </w:t>
      </w:r>
      <w:proofErr w:type="spellStart"/>
      <w:r w:rsidR="00FA4A93" w:rsidRPr="00FA4A93">
        <w:t>Maleki</w:t>
      </w:r>
      <w:proofErr w:type="spellEnd"/>
      <w:r w:rsidR="00FA4A93" w:rsidRPr="00FA4A93">
        <w:t xml:space="preserve"> et al., 2014)</w:t>
      </w:r>
      <w:r w:rsidR="00BA1983">
        <w:t xml:space="preserve">. </w:t>
      </w:r>
    </w:p>
    <w:p w14:paraId="1692CAA5" w14:textId="038B8B46" w:rsidR="00EB2939" w:rsidRDefault="00693F93" w:rsidP="00BA1983">
      <w:pPr>
        <w:pStyle w:val="CETBodytext"/>
      </w:pPr>
      <w:r>
        <w:t xml:space="preserve">Basalt fibre reinforced silica aerogels have not been produced or tested with regards to their mechanical properties to date. </w:t>
      </w:r>
      <w:r w:rsidR="00344D02">
        <w:t>Basalt fibres are made of naturally occurring basaltic rocks and are non-toxic. Similar to silica aerogels, the fundamental structure of basalt fibres is made up of SiO</w:t>
      </w:r>
      <w:r w:rsidR="00344D02" w:rsidRPr="00344D02">
        <w:rPr>
          <w:vertAlign w:val="subscript"/>
        </w:rPr>
        <w:t>2</w:t>
      </w:r>
      <w:r w:rsidR="00344D02">
        <w:t xml:space="preserve"> (&gt; 50 %) as the network former. This makes basalt fibres particularly interesting for insulation products based on silica aerogels. </w:t>
      </w:r>
    </w:p>
    <w:p w14:paraId="1874D99C" w14:textId="77777777" w:rsidR="003A2ACD" w:rsidRPr="007D1456" w:rsidRDefault="003A2ACD" w:rsidP="003A2ACD">
      <w:pPr>
        <w:pStyle w:val="CETHeading1"/>
        <w:rPr>
          <w:lang w:val="en-GB"/>
        </w:rPr>
      </w:pPr>
      <w:r w:rsidRPr="007D1456">
        <w:rPr>
          <w:lang w:val="en-GB"/>
        </w:rPr>
        <w:t xml:space="preserve">Experimental </w:t>
      </w:r>
      <w:r w:rsidR="0046310D">
        <w:rPr>
          <w:lang w:val="en-GB"/>
        </w:rPr>
        <w:t>Procedure</w:t>
      </w:r>
    </w:p>
    <w:p w14:paraId="55CCFBF4" w14:textId="1B75BCF0" w:rsidR="003C2D60" w:rsidRPr="007D1456" w:rsidRDefault="00511EA1" w:rsidP="00253AC3">
      <w:pPr>
        <w:pStyle w:val="CETBodytext"/>
      </w:pPr>
      <w:bookmarkStart w:id="1" w:name="_Hlk531078822"/>
      <w:r>
        <w:t>Basalt fibr</w:t>
      </w:r>
      <w:r w:rsidR="00CA5133">
        <w:t>e</w:t>
      </w:r>
      <w:r>
        <w:t>s of 3.2 mm and 12.7 mm length</w:t>
      </w:r>
      <w:r w:rsidR="00F80067">
        <w:t xml:space="preserve"> with a diameter of 13 </w:t>
      </w:r>
      <w:proofErr w:type="spellStart"/>
      <w:r w:rsidR="00F80067">
        <w:rPr>
          <w:rFonts w:cs="Arial"/>
        </w:rPr>
        <w:t>μ</w:t>
      </w:r>
      <w:r w:rsidR="00F80067">
        <w:t>m</w:t>
      </w:r>
      <w:proofErr w:type="spellEnd"/>
      <w:r w:rsidR="0029066C">
        <w:t>,</w:t>
      </w:r>
      <w:r w:rsidR="008B3A5A">
        <w:t xml:space="preserve"> </w:t>
      </w:r>
      <w:r w:rsidR="00FE5088">
        <w:t xml:space="preserve">produced by </w:t>
      </w:r>
      <w:proofErr w:type="spellStart"/>
      <w:r w:rsidR="00FE5088">
        <w:t>Kamenny</w:t>
      </w:r>
      <w:proofErr w:type="spellEnd"/>
      <w:r w:rsidR="00FE5088">
        <w:t xml:space="preserve"> </w:t>
      </w:r>
      <w:proofErr w:type="spellStart"/>
      <w:r w:rsidR="00FE5088">
        <w:t>Vek</w:t>
      </w:r>
      <w:proofErr w:type="spellEnd"/>
      <w:r w:rsidR="00FE5088">
        <w:t xml:space="preserve"> (</w:t>
      </w:r>
      <w:r>
        <w:t>Russia</w:t>
      </w:r>
      <w:r w:rsidR="00FE5088">
        <w:t>)</w:t>
      </w:r>
      <w:r>
        <w:t xml:space="preserve"> and </w:t>
      </w:r>
      <w:r w:rsidR="0029066C">
        <w:t>distributed by</w:t>
      </w:r>
      <w:r>
        <w:t xml:space="preserve"> BASALTEX</w:t>
      </w:r>
      <w:r w:rsidRPr="00253AC3">
        <w:rPr>
          <w:vertAlign w:val="superscript"/>
        </w:rPr>
        <w:t>®</w:t>
      </w:r>
      <w:r>
        <w:t xml:space="preserve"> NV</w:t>
      </w:r>
      <w:r w:rsidR="00FE5088">
        <w:t xml:space="preserve"> (Belgium)</w:t>
      </w:r>
      <w:r w:rsidR="0029066C">
        <w:t xml:space="preserve"> were </w:t>
      </w:r>
      <w:r w:rsidR="00166F5A">
        <w:t>used</w:t>
      </w:r>
      <w:r w:rsidR="0029066C">
        <w:t xml:space="preserve"> </w:t>
      </w:r>
      <w:r w:rsidR="0080247B">
        <w:t>as</w:t>
      </w:r>
      <w:r w:rsidR="0029066C">
        <w:t xml:space="preserve"> the fibrous reinforcement</w:t>
      </w:r>
      <w:r>
        <w:t xml:space="preserve">. </w:t>
      </w:r>
      <w:r w:rsidR="002812E0">
        <w:t>The aerogel matrix was produced by a sol-gel process</w:t>
      </w:r>
      <w:r w:rsidR="0092404B">
        <w:t xml:space="preserve"> similarly to Shao et al. (2017)</w:t>
      </w:r>
      <w:r w:rsidR="002812E0">
        <w:t xml:space="preserve">. </w:t>
      </w:r>
      <w:r>
        <w:t xml:space="preserve">The precursor </w:t>
      </w:r>
      <w:proofErr w:type="spellStart"/>
      <w:r>
        <w:t>methyltriethoxysylane</w:t>
      </w:r>
      <w:proofErr w:type="spellEnd"/>
      <w:r>
        <w:t xml:space="preserve"> (MTES) has a chemical purity of 98 % and the solvent, in this case ethanol, has a purity of </w:t>
      </w:r>
      <w:r>
        <w:rPr>
          <w:rFonts w:cs="Arial"/>
        </w:rPr>
        <w:t>≥</w:t>
      </w:r>
      <w:r>
        <w:t xml:space="preserve"> 99.8 %. Both chemical </w:t>
      </w:r>
      <w:r w:rsidR="00CA5133">
        <w:t xml:space="preserve">substances </w:t>
      </w:r>
      <w:r w:rsidR="008B3A5A">
        <w:t xml:space="preserve">were used as a catalyst and they </w:t>
      </w:r>
      <w:r>
        <w:t xml:space="preserve">were </w:t>
      </w:r>
      <w:r w:rsidR="00655CD5">
        <w:t xml:space="preserve">purchased </w:t>
      </w:r>
      <w:r w:rsidR="0029066C">
        <w:t xml:space="preserve">from </w:t>
      </w:r>
      <w:r>
        <w:t xml:space="preserve">Merck </w:t>
      </w:r>
      <w:proofErr w:type="spellStart"/>
      <w:r>
        <w:t>KGaA</w:t>
      </w:r>
      <w:proofErr w:type="spellEnd"/>
      <w:r w:rsidR="00344D02">
        <w:t xml:space="preserve"> (Germany)</w:t>
      </w:r>
      <w:r>
        <w:t xml:space="preserve">. </w:t>
      </w:r>
      <w:r w:rsidR="0029066C">
        <w:t>A</w:t>
      </w:r>
      <w:r>
        <w:t xml:space="preserve">mmonia </w:t>
      </w:r>
      <w:r w:rsidR="0029066C">
        <w:t xml:space="preserve">with a </w:t>
      </w:r>
      <w:r>
        <w:t>concentration of 30 – 33 mol%</w:t>
      </w:r>
      <w:r w:rsidR="0029066C">
        <w:t xml:space="preserve"> was used as a catalyst</w:t>
      </w:r>
      <w:r>
        <w:t>.</w:t>
      </w:r>
      <w:bookmarkEnd w:id="1"/>
      <w:r w:rsidR="0092404B">
        <w:t xml:space="preserve"> Five composite samples were produced with different fibre types and fibre volume contents (Table 1).</w:t>
      </w:r>
    </w:p>
    <w:p w14:paraId="33EAA804" w14:textId="77777777" w:rsidR="00C33967" w:rsidRPr="007D1456" w:rsidRDefault="00C33967" w:rsidP="00C33967">
      <w:pPr>
        <w:pStyle w:val="CETTabletitle"/>
      </w:pPr>
      <w:r w:rsidRPr="007D1456">
        <w:t xml:space="preserve">Table </w:t>
      </w:r>
      <w:r w:rsidRPr="007D1456">
        <w:fldChar w:fldCharType="begin"/>
      </w:r>
      <w:r w:rsidRPr="007D1456">
        <w:instrText xml:space="preserve"> SEQ Table \* ARABIC </w:instrText>
      </w:r>
      <w:r w:rsidRPr="007D1456">
        <w:fldChar w:fldCharType="separate"/>
      </w:r>
      <w:r w:rsidRPr="007D1456">
        <w:rPr>
          <w:noProof/>
        </w:rPr>
        <w:t>1</w:t>
      </w:r>
      <w:r w:rsidRPr="007D1456">
        <w:fldChar w:fldCharType="end"/>
      </w:r>
      <w:r w:rsidRPr="007D1456">
        <w:t>: Specimen specification</w:t>
      </w:r>
    </w:p>
    <w:tbl>
      <w:tblPr>
        <w:tblW w:w="8790"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2835"/>
        <w:gridCol w:w="1191"/>
        <w:gridCol w:w="1191"/>
        <w:gridCol w:w="1191"/>
        <w:gridCol w:w="1191"/>
        <w:gridCol w:w="1191"/>
      </w:tblGrid>
      <w:tr w:rsidR="00C33967" w:rsidRPr="007D1456" w14:paraId="53ECC494" w14:textId="77777777" w:rsidTr="00C33967">
        <w:tc>
          <w:tcPr>
            <w:tcW w:w="2835" w:type="dxa"/>
            <w:tcBorders>
              <w:top w:val="single" w:sz="12" w:space="0" w:color="008000"/>
              <w:bottom w:val="single" w:sz="6" w:space="0" w:color="008000"/>
            </w:tcBorders>
            <w:shd w:val="clear" w:color="auto" w:fill="FFFFFF"/>
          </w:tcPr>
          <w:p w14:paraId="4C3C7C44" w14:textId="77777777" w:rsidR="00C33967" w:rsidRPr="007D1456" w:rsidRDefault="00C33967" w:rsidP="005F281F">
            <w:pPr>
              <w:pStyle w:val="CETBodytext"/>
              <w:jc w:val="left"/>
            </w:pPr>
            <w:r w:rsidRPr="007D1456">
              <w:t>Specimen test series number</w:t>
            </w:r>
          </w:p>
        </w:tc>
        <w:tc>
          <w:tcPr>
            <w:tcW w:w="1191" w:type="dxa"/>
            <w:tcBorders>
              <w:top w:val="single" w:sz="12" w:space="0" w:color="008000"/>
              <w:bottom w:val="single" w:sz="6" w:space="0" w:color="008000"/>
            </w:tcBorders>
            <w:shd w:val="clear" w:color="auto" w:fill="FFFFFF"/>
          </w:tcPr>
          <w:p w14:paraId="47781C3D" w14:textId="77777777" w:rsidR="00C33967" w:rsidRPr="007D1456" w:rsidRDefault="00C33967" w:rsidP="008628A5">
            <w:pPr>
              <w:pStyle w:val="CETBodytext"/>
            </w:pPr>
            <w:r w:rsidRPr="007D1456">
              <w:t>S1</w:t>
            </w:r>
          </w:p>
        </w:tc>
        <w:tc>
          <w:tcPr>
            <w:tcW w:w="1191" w:type="dxa"/>
            <w:tcBorders>
              <w:top w:val="single" w:sz="12" w:space="0" w:color="008000"/>
              <w:bottom w:val="single" w:sz="6" w:space="0" w:color="008000"/>
            </w:tcBorders>
            <w:shd w:val="clear" w:color="auto" w:fill="FFFFFF"/>
          </w:tcPr>
          <w:p w14:paraId="65E01A56" w14:textId="77777777" w:rsidR="00C33967" w:rsidRPr="007D1456" w:rsidRDefault="00C33967" w:rsidP="008628A5">
            <w:pPr>
              <w:pStyle w:val="CETBodytext"/>
            </w:pPr>
            <w:r w:rsidRPr="007D1456">
              <w:t>S2</w:t>
            </w:r>
          </w:p>
        </w:tc>
        <w:tc>
          <w:tcPr>
            <w:tcW w:w="1191" w:type="dxa"/>
            <w:tcBorders>
              <w:top w:val="single" w:sz="12" w:space="0" w:color="008000"/>
              <w:bottom w:val="single" w:sz="6" w:space="0" w:color="008000"/>
            </w:tcBorders>
            <w:shd w:val="clear" w:color="auto" w:fill="FFFFFF"/>
          </w:tcPr>
          <w:p w14:paraId="615F4EB3" w14:textId="77777777" w:rsidR="00C33967" w:rsidRPr="007D1456" w:rsidRDefault="00C33967" w:rsidP="008628A5">
            <w:pPr>
              <w:pStyle w:val="CETBodytext"/>
              <w:ind w:right="-1"/>
              <w:rPr>
                <w:rFonts w:cs="Arial"/>
                <w:szCs w:val="18"/>
              </w:rPr>
            </w:pPr>
            <w:r w:rsidRPr="007D1456">
              <w:rPr>
                <w:rFonts w:cs="Arial"/>
                <w:szCs w:val="18"/>
              </w:rPr>
              <w:t>S3</w:t>
            </w:r>
          </w:p>
        </w:tc>
        <w:tc>
          <w:tcPr>
            <w:tcW w:w="1191" w:type="dxa"/>
            <w:tcBorders>
              <w:top w:val="single" w:sz="12" w:space="0" w:color="008000"/>
              <w:bottom w:val="single" w:sz="6" w:space="0" w:color="008000"/>
            </w:tcBorders>
            <w:shd w:val="clear" w:color="auto" w:fill="FFFFFF"/>
          </w:tcPr>
          <w:p w14:paraId="205B13BA" w14:textId="77777777" w:rsidR="00C33967" w:rsidRPr="007D1456" w:rsidRDefault="00C33967" w:rsidP="008628A5">
            <w:pPr>
              <w:pStyle w:val="CETBodytext"/>
              <w:ind w:right="-1"/>
              <w:rPr>
                <w:rFonts w:cs="Arial"/>
                <w:szCs w:val="18"/>
              </w:rPr>
            </w:pPr>
            <w:r w:rsidRPr="007D1456">
              <w:rPr>
                <w:rFonts w:cs="Arial"/>
                <w:szCs w:val="18"/>
              </w:rPr>
              <w:t>S4</w:t>
            </w:r>
          </w:p>
        </w:tc>
        <w:tc>
          <w:tcPr>
            <w:tcW w:w="1191" w:type="dxa"/>
            <w:tcBorders>
              <w:top w:val="single" w:sz="12" w:space="0" w:color="008000"/>
              <w:bottom w:val="single" w:sz="6" w:space="0" w:color="008000"/>
            </w:tcBorders>
            <w:shd w:val="clear" w:color="auto" w:fill="FFFFFF"/>
          </w:tcPr>
          <w:p w14:paraId="61109338" w14:textId="77777777" w:rsidR="00C33967" w:rsidRPr="007D1456" w:rsidRDefault="00C33967" w:rsidP="008628A5">
            <w:pPr>
              <w:pStyle w:val="CETBodytext"/>
              <w:ind w:right="-1"/>
              <w:rPr>
                <w:rFonts w:cs="Arial"/>
                <w:szCs w:val="18"/>
              </w:rPr>
            </w:pPr>
            <w:r w:rsidRPr="007D1456">
              <w:rPr>
                <w:rFonts w:cs="Arial"/>
                <w:szCs w:val="18"/>
              </w:rPr>
              <w:t>S5</w:t>
            </w:r>
          </w:p>
        </w:tc>
      </w:tr>
      <w:tr w:rsidR="00C33967" w:rsidRPr="007D1456" w14:paraId="3C7B420B" w14:textId="77777777" w:rsidTr="00C33967">
        <w:tc>
          <w:tcPr>
            <w:tcW w:w="2835" w:type="dxa"/>
            <w:shd w:val="clear" w:color="auto" w:fill="FFFFFF"/>
          </w:tcPr>
          <w:p w14:paraId="3D3E378F" w14:textId="77777777" w:rsidR="00C33967" w:rsidRPr="007D1456" w:rsidRDefault="00E80F1E" w:rsidP="00C33967">
            <w:pPr>
              <w:pStyle w:val="CETBodytext"/>
              <w:jc w:val="left"/>
            </w:pPr>
            <w:r w:rsidRPr="007D1456">
              <w:t>fibre</w:t>
            </w:r>
            <w:r w:rsidR="00C33967" w:rsidRPr="007D1456">
              <w:t xml:space="preserve"> length [mm]</w:t>
            </w:r>
          </w:p>
        </w:tc>
        <w:tc>
          <w:tcPr>
            <w:tcW w:w="1191" w:type="dxa"/>
            <w:shd w:val="clear" w:color="auto" w:fill="FFFFFF"/>
          </w:tcPr>
          <w:p w14:paraId="16E641F8" w14:textId="77777777" w:rsidR="00C33967" w:rsidRPr="007D1456" w:rsidRDefault="00C33967" w:rsidP="00C33967">
            <w:pPr>
              <w:pStyle w:val="CETBodytext"/>
            </w:pPr>
            <w:r w:rsidRPr="007D1456">
              <w:t>3.2</w:t>
            </w:r>
          </w:p>
        </w:tc>
        <w:tc>
          <w:tcPr>
            <w:tcW w:w="1191" w:type="dxa"/>
            <w:shd w:val="clear" w:color="auto" w:fill="FFFFFF"/>
          </w:tcPr>
          <w:p w14:paraId="1A7D727B" w14:textId="77777777" w:rsidR="00C33967" w:rsidRPr="007D1456" w:rsidRDefault="00C33967" w:rsidP="00C33967">
            <w:pPr>
              <w:pStyle w:val="CETBodytext"/>
              <w:ind w:right="-1"/>
              <w:rPr>
                <w:rFonts w:cs="Arial"/>
                <w:szCs w:val="18"/>
              </w:rPr>
            </w:pPr>
            <w:r w:rsidRPr="007D1456">
              <w:rPr>
                <w:rFonts w:cs="Arial"/>
                <w:szCs w:val="18"/>
              </w:rPr>
              <w:t>3.2</w:t>
            </w:r>
          </w:p>
        </w:tc>
        <w:tc>
          <w:tcPr>
            <w:tcW w:w="1191" w:type="dxa"/>
            <w:shd w:val="clear" w:color="auto" w:fill="FFFFFF"/>
          </w:tcPr>
          <w:p w14:paraId="599D92AD" w14:textId="77777777" w:rsidR="00C33967" w:rsidRPr="007D1456" w:rsidRDefault="00C33967" w:rsidP="00C33967">
            <w:pPr>
              <w:pStyle w:val="CETBodytext"/>
              <w:ind w:right="-1"/>
              <w:rPr>
                <w:rFonts w:cs="Arial"/>
                <w:szCs w:val="18"/>
              </w:rPr>
            </w:pPr>
            <w:r w:rsidRPr="007D1456">
              <w:rPr>
                <w:rFonts w:cs="Arial"/>
                <w:szCs w:val="18"/>
              </w:rPr>
              <w:t>12.7</w:t>
            </w:r>
          </w:p>
        </w:tc>
        <w:tc>
          <w:tcPr>
            <w:tcW w:w="1191" w:type="dxa"/>
            <w:shd w:val="clear" w:color="auto" w:fill="FFFFFF"/>
          </w:tcPr>
          <w:p w14:paraId="0D10E752" w14:textId="77777777" w:rsidR="00C33967" w:rsidRPr="007D1456" w:rsidRDefault="00C33967" w:rsidP="00C33967">
            <w:pPr>
              <w:pStyle w:val="CETBodytext"/>
              <w:ind w:right="-1"/>
              <w:rPr>
                <w:rFonts w:cs="Arial"/>
                <w:szCs w:val="18"/>
              </w:rPr>
            </w:pPr>
            <w:r w:rsidRPr="007D1456">
              <w:rPr>
                <w:rFonts w:cs="Arial"/>
                <w:szCs w:val="18"/>
              </w:rPr>
              <w:t>12.7</w:t>
            </w:r>
          </w:p>
        </w:tc>
        <w:tc>
          <w:tcPr>
            <w:tcW w:w="1191" w:type="dxa"/>
            <w:shd w:val="clear" w:color="auto" w:fill="FFFFFF"/>
          </w:tcPr>
          <w:p w14:paraId="5C86DA8D" w14:textId="77777777" w:rsidR="00C33967" w:rsidRPr="007D1456" w:rsidRDefault="00C33967" w:rsidP="00C33967">
            <w:pPr>
              <w:pStyle w:val="CETBodytext"/>
              <w:ind w:right="-1"/>
              <w:rPr>
                <w:rFonts w:cs="Arial"/>
                <w:szCs w:val="18"/>
              </w:rPr>
            </w:pPr>
            <w:r w:rsidRPr="007D1456">
              <w:rPr>
                <w:rFonts w:cs="Arial"/>
                <w:szCs w:val="18"/>
              </w:rPr>
              <w:t>-</w:t>
            </w:r>
          </w:p>
        </w:tc>
      </w:tr>
      <w:tr w:rsidR="00C33967" w:rsidRPr="007D1456" w14:paraId="041DB1EF" w14:textId="77777777" w:rsidTr="00C33967">
        <w:tc>
          <w:tcPr>
            <w:tcW w:w="2835" w:type="dxa"/>
            <w:shd w:val="clear" w:color="auto" w:fill="FFFFFF"/>
          </w:tcPr>
          <w:p w14:paraId="5FA16C46" w14:textId="016FFE0F" w:rsidR="00C33967" w:rsidRPr="007D1456" w:rsidRDefault="00E80F1E" w:rsidP="0092404B">
            <w:pPr>
              <w:pStyle w:val="CETBodytext"/>
              <w:ind w:right="-1"/>
              <w:jc w:val="left"/>
              <w:rPr>
                <w:rFonts w:cs="Arial"/>
                <w:szCs w:val="18"/>
              </w:rPr>
            </w:pPr>
            <w:r w:rsidRPr="007D1456">
              <w:rPr>
                <w:rFonts w:cs="Arial"/>
                <w:szCs w:val="18"/>
              </w:rPr>
              <w:t>fibre</w:t>
            </w:r>
            <w:r w:rsidR="00C33967" w:rsidRPr="007D1456">
              <w:rPr>
                <w:rFonts w:cs="Arial"/>
                <w:szCs w:val="18"/>
              </w:rPr>
              <w:t xml:space="preserve"> volume </w:t>
            </w:r>
            <w:r w:rsidR="0092404B">
              <w:rPr>
                <w:rFonts w:cs="Arial"/>
                <w:szCs w:val="18"/>
              </w:rPr>
              <w:t>content</w:t>
            </w:r>
            <w:r w:rsidR="00C33967" w:rsidRPr="007D1456">
              <w:rPr>
                <w:rFonts w:cs="Arial"/>
                <w:szCs w:val="18"/>
              </w:rPr>
              <w:t xml:space="preserve"> [%]</w:t>
            </w:r>
          </w:p>
        </w:tc>
        <w:tc>
          <w:tcPr>
            <w:tcW w:w="1191" w:type="dxa"/>
            <w:shd w:val="clear" w:color="auto" w:fill="FFFFFF"/>
          </w:tcPr>
          <w:p w14:paraId="4EC38FD2" w14:textId="77777777" w:rsidR="00C33967" w:rsidRPr="007D1456" w:rsidRDefault="00C33967" w:rsidP="00C33967">
            <w:pPr>
              <w:pStyle w:val="CETBodytext"/>
              <w:ind w:right="-1"/>
              <w:rPr>
                <w:rFonts w:cs="Arial"/>
                <w:szCs w:val="18"/>
              </w:rPr>
            </w:pPr>
            <w:r w:rsidRPr="007D1456">
              <w:rPr>
                <w:rFonts w:cs="Arial"/>
                <w:szCs w:val="18"/>
              </w:rPr>
              <w:t>0.75</w:t>
            </w:r>
          </w:p>
        </w:tc>
        <w:tc>
          <w:tcPr>
            <w:tcW w:w="1191" w:type="dxa"/>
            <w:shd w:val="clear" w:color="auto" w:fill="FFFFFF"/>
          </w:tcPr>
          <w:p w14:paraId="3F7155B0" w14:textId="77777777" w:rsidR="00C33967" w:rsidRPr="007D1456" w:rsidRDefault="00C33967" w:rsidP="00C33967">
            <w:pPr>
              <w:pStyle w:val="CETBodytext"/>
              <w:ind w:right="-1"/>
              <w:rPr>
                <w:rFonts w:cs="Arial"/>
                <w:szCs w:val="18"/>
              </w:rPr>
            </w:pPr>
            <w:r w:rsidRPr="007D1456">
              <w:rPr>
                <w:rFonts w:cs="Arial"/>
                <w:szCs w:val="18"/>
              </w:rPr>
              <w:t>1.5</w:t>
            </w:r>
          </w:p>
        </w:tc>
        <w:tc>
          <w:tcPr>
            <w:tcW w:w="1191" w:type="dxa"/>
            <w:shd w:val="clear" w:color="auto" w:fill="FFFFFF"/>
          </w:tcPr>
          <w:p w14:paraId="79F11813" w14:textId="77777777" w:rsidR="00C33967" w:rsidRPr="007D1456" w:rsidRDefault="00C33967" w:rsidP="00C33967">
            <w:pPr>
              <w:pStyle w:val="CETBodytext"/>
              <w:ind w:right="-1"/>
              <w:rPr>
                <w:rFonts w:cs="Arial"/>
                <w:szCs w:val="18"/>
              </w:rPr>
            </w:pPr>
            <w:r w:rsidRPr="007D1456">
              <w:rPr>
                <w:rFonts w:cs="Arial"/>
                <w:szCs w:val="18"/>
              </w:rPr>
              <w:t>0.75</w:t>
            </w:r>
          </w:p>
        </w:tc>
        <w:tc>
          <w:tcPr>
            <w:tcW w:w="1191" w:type="dxa"/>
            <w:shd w:val="clear" w:color="auto" w:fill="FFFFFF"/>
          </w:tcPr>
          <w:p w14:paraId="31359A9F" w14:textId="77777777" w:rsidR="00C33967" w:rsidRPr="007D1456" w:rsidRDefault="00C33967" w:rsidP="00C33967">
            <w:pPr>
              <w:pStyle w:val="CETBodytext"/>
              <w:ind w:right="-1"/>
              <w:rPr>
                <w:rFonts w:cs="Arial"/>
                <w:szCs w:val="18"/>
              </w:rPr>
            </w:pPr>
            <w:r w:rsidRPr="007D1456">
              <w:rPr>
                <w:rFonts w:cs="Arial"/>
                <w:szCs w:val="18"/>
              </w:rPr>
              <w:t>1.5</w:t>
            </w:r>
          </w:p>
        </w:tc>
        <w:tc>
          <w:tcPr>
            <w:tcW w:w="1191" w:type="dxa"/>
            <w:shd w:val="clear" w:color="auto" w:fill="FFFFFF"/>
          </w:tcPr>
          <w:p w14:paraId="70799A34" w14:textId="77777777" w:rsidR="00C33967" w:rsidRPr="007D1456" w:rsidRDefault="00C33967" w:rsidP="00C33967">
            <w:pPr>
              <w:pStyle w:val="CETBodytext"/>
              <w:ind w:right="-1"/>
              <w:rPr>
                <w:rFonts w:cs="Arial"/>
                <w:szCs w:val="18"/>
              </w:rPr>
            </w:pPr>
            <w:r w:rsidRPr="007D1456">
              <w:rPr>
                <w:rFonts w:cs="Arial"/>
                <w:szCs w:val="18"/>
              </w:rPr>
              <w:t>0</w:t>
            </w:r>
          </w:p>
        </w:tc>
      </w:tr>
    </w:tbl>
    <w:p w14:paraId="023FC6D0" w14:textId="77777777" w:rsidR="005F281F" w:rsidRPr="007D1456" w:rsidRDefault="005F281F" w:rsidP="003A3AE0">
      <w:pPr>
        <w:pStyle w:val="CETBodytext"/>
      </w:pPr>
    </w:p>
    <w:p w14:paraId="63BADAC0" w14:textId="6D3E6815" w:rsidR="00F9401C" w:rsidRPr="007D1456" w:rsidRDefault="009B436A" w:rsidP="003A3AE0">
      <w:pPr>
        <w:pStyle w:val="CETBodytext"/>
      </w:pPr>
      <w:r w:rsidRPr="007D1456">
        <w:t xml:space="preserve">Ethanol, deionized water and MTES were mixed with a volume ratio of 1:1.1:0.5. </w:t>
      </w:r>
      <w:r w:rsidR="00571F95">
        <w:t>Afterwards</w:t>
      </w:r>
      <w:r w:rsidRPr="007D1456">
        <w:t xml:space="preserve">, the solution was stirred in a closed container at 150 rpm for 72 h at room temperature for hydrolyzation. Subsequently, one drop </w:t>
      </w:r>
      <w:r w:rsidR="0029066C">
        <w:t xml:space="preserve">of </w:t>
      </w:r>
      <w:r w:rsidRPr="007D1456">
        <w:t>ammonia per 10</w:t>
      </w:r>
      <w:r w:rsidR="00AF218F" w:rsidRPr="007D1456">
        <w:t> </w:t>
      </w:r>
      <w:r w:rsidRPr="007D1456">
        <w:t>ml solution was added as catalyst and the sol was stirred again for</w:t>
      </w:r>
      <w:r w:rsidR="0029066C">
        <w:t xml:space="preserve"> a further</w:t>
      </w:r>
      <w:r w:rsidRPr="007D1456">
        <w:t xml:space="preserve"> 5</w:t>
      </w:r>
      <w:r w:rsidR="00AF218F" w:rsidRPr="007D1456">
        <w:t> </w:t>
      </w:r>
      <w:r w:rsidRPr="007D1456">
        <w:t xml:space="preserve">minutes. </w:t>
      </w:r>
      <w:r w:rsidRPr="003B4D8A">
        <w:t>Finally</w:t>
      </w:r>
      <w:r w:rsidRPr="007D1456">
        <w:t xml:space="preserve">, the sol </w:t>
      </w:r>
      <w:r w:rsidR="0029066C">
        <w:t>was</w:t>
      </w:r>
      <w:r w:rsidR="0029066C" w:rsidRPr="007D1456">
        <w:t xml:space="preserve"> </w:t>
      </w:r>
      <w:r w:rsidRPr="007D1456">
        <w:t>poured into 80</w:t>
      </w:r>
      <w:r w:rsidR="00AF218F" w:rsidRPr="007D1456">
        <w:t> </w:t>
      </w:r>
      <w:r w:rsidRPr="007D1456">
        <w:t>mm</w:t>
      </w:r>
      <w:r w:rsidR="00AF218F" w:rsidRPr="007D1456">
        <w:t> </w:t>
      </w:r>
      <w:r w:rsidRPr="007D1456">
        <w:t>x</w:t>
      </w:r>
      <w:r w:rsidR="00AF218F" w:rsidRPr="007D1456">
        <w:t> </w:t>
      </w:r>
      <w:r w:rsidRPr="007D1456">
        <w:t>20</w:t>
      </w:r>
      <w:r w:rsidR="00AF218F" w:rsidRPr="007D1456">
        <w:t> </w:t>
      </w:r>
      <w:r w:rsidRPr="007D1456">
        <w:t>mm</w:t>
      </w:r>
      <w:r w:rsidR="00AF218F" w:rsidRPr="007D1456">
        <w:t> </w:t>
      </w:r>
      <w:r w:rsidRPr="007D1456">
        <w:t>x</w:t>
      </w:r>
      <w:r w:rsidR="00AF218F" w:rsidRPr="007D1456">
        <w:t> </w:t>
      </w:r>
      <w:r w:rsidRPr="007D1456">
        <w:t>10</w:t>
      </w:r>
      <w:r w:rsidR="00AF218F" w:rsidRPr="007D1456">
        <w:t> </w:t>
      </w:r>
      <w:r w:rsidRPr="007D1456">
        <w:t xml:space="preserve">mm </w:t>
      </w:r>
      <w:r w:rsidR="0029066C">
        <w:t xml:space="preserve">aluminium </w:t>
      </w:r>
      <w:r w:rsidR="00E80F1E" w:rsidRPr="007D1456">
        <w:t>moulds</w:t>
      </w:r>
      <w:r w:rsidRPr="007D1456">
        <w:t xml:space="preserve"> containing basalt </w:t>
      </w:r>
      <w:r w:rsidR="00E80F1E" w:rsidRPr="007D1456">
        <w:t>fibres</w:t>
      </w:r>
      <w:r w:rsidRPr="007D1456">
        <w:t xml:space="preserve">. </w:t>
      </w:r>
      <w:r w:rsidR="00A90E66" w:rsidRPr="007D1456">
        <w:t xml:space="preserve">The chopped basalt </w:t>
      </w:r>
      <w:r w:rsidR="00E80F1E" w:rsidRPr="007D1456">
        <w:t>fibres</w:t>
      </w:r>
      <w:r w:rsidR="00A90E66" w:rsidRPr="007D1456">
        <w:t xml:space="preserve"> were ex</w:t>
      </w:r>
      <w:r w:rsidR="0017022A" w:rsidRPr="007D1456">
        <w:t>p</w:t>
      </w:r>
      <w:r w:rsidR="00571F95">
        <w:t>a</w:t>
      </w:r>
      <w:r w:rsidR="00A90E66" w:rsidRPr="007D1456">
        <w:t xml:space="preserve">nded following the basic </w:t>
      </w:r>
      <w:r w:rsidR="0029066C">
        <w:t>concept</w:t>
      </w:r>
      <w:r w:rsidR="0029066C" w:rsidRPr="007D1456">
        <w:t xml:space="preserve"> </w:t>
      </w:r>
      <w:r w:rsidR="00A90E66" w:rsidRPr="007D1456">
        <w:t xml:space="preserve">of </w:t>
      </w:r>
      <w:proofErr w:type="spellStart"/>
      <w:r w:rsidR="00A90E66" w:rsidRPr="007D1456">
        <w:t>Jaxel</w:t>
      </w:r>
      <w:proofErr w:type="spellEnd"/>
      <w:r w:rsidR="00A90E66" w:rsidRPr="007D1456">
        <w:t xml:space="preserve"> et al.</w:t>
      </w:r>
      <w:r w:rsidR="00FA4A93">
        <w:t xml:space="preserve"> (2017)</w:t>
      </w:r>
      <w:r w:rsidR="00A90E66" w:rsidRPr="007D1456">
        <w:t xml:space="preserve">. </w:t>
      </w:r>
      <w:r w:rsidR="0029066C">
        <w:t>T</w:t>
      </w:r>
      <w:r w:rsidR="0017022A" w:rsidRPr="007D1456">
        <w:t xml:space="preserve">he </w:t>
      </w:r>
      <w:r w:rsidR="00E80F1E" w:rsidRPr="007D1456">
        <w:t>fibres</w:t>
      </w:r>
      <w:r w:rsidR="0017022A" w:rsidRPr="007D1456">
        <w:t xml:space="preserve"> were </w:t>
      </w:r>
      <w:r w:rsidR="0029066C">
        <w:t>inserted</w:t>
      </w:r>
      <w:r w:rsidR="0029066C" w:rsidRPr="007D1456">
        <w:t xml:space="preserve"> </w:t>
      </w:r>
      <w:r w:rsidR="0017022A" w:rsidRPr="007D1456">
        <w:t xml:space="preserve">in to a short pipe and </w:t>
      </w:r>
      <w:r w:rsidR="0029066C">
        <w:t>texturized</w:t>
      </w:r>
      <w:r w:rsidR="0029066C" w:rsidRPr="007D1456">
        <w:t xml:space="preserve"> </w:t>
      </w:r>
      <w:r w:rsidR="0017022A" w:rsidRPr="007D1456">
        <w:t xml:space="preserve">by turbulent </w:t>
      </w:r>
      <w:r w:rsidR="00571F95">
        <w:t xml:space="preserve">air </w:t>
      </w:r>
      <w:r w:rsidR="0017022A" w:rsidRPr="007D1456">
        <w:t>flow.</w:t>
      </w:r>
      <w:r w:rsidR="0092214B" w:rsidRPr="007D1456">
        <w:t xml:space="preserve"> </w:t>
      </w:r>
      <w:r w:rsidR="00053317">
        <w:t xml:space="preserve">The texturized fibres were inserted into the sol. </w:t>
      </w:r>
      <w:r w:rsidRPr="007D1456">
        <w:t xml:space="preserve">The </w:t>
      </w:r>
      <w:r w:rsidR="00053317">
        <w:t>basalt fibre reinforced aerogel</w:t>
      </w:r>
      <w:r w:rsidR="00CD7F61" w:rsidRPr="007D1456">
        <w:t xml:space="preserve"> </w:t>
      </w:r>
      <w:r w:rsidR="00F9401C" w:rsidRPr="007D1456">
        <w:t xml:space="preserve">aged for </w:t>
      </w:r>
      <w:r w:rsidR="002E3523" w:rsidRPr="007D1456">
        <w:t>48</w:t>
      </w:r>
      <w:r w:rsidR="00AF218F" w:rsidRPr="007D1456">
        <w:t> </w:t>
      </w:r>
      <w:r w:rsidR="002E3523" w:rsidRPr="007D1456">
        <w:t xml:space="preserve">h </w:t>
      </w:r>
      <w:r w:rsidR="00F9401C" w:rsidRPr="007D1456">
        <w:t>in an oven</w:t>
      </w:r>
      <w:r w:rsidR="002E3523" w:rsidRPr="007D1456">
        <w:t xml:space="preserve"> at</w:t>
      </w:r>
      <w:r w:rsidR="00F9401C" w:rsidRPr="007D1456">
        <w:t xml:space="preserve"> </w:t>
      </w:r>
      <w:r w:rsidR="002E3523" w:rsidRPr="007D1456">
        <w:t>55</w:t>
      </w:r>
      <w:r w:rsidR="00AF218F" w:rsidRPr="007D1456">
        <w:t> </w:t>
      </w:r>
      <w:r w:rsidR="00F9401C" w:rsidRPr="007D1456">
        <w:t xml:space="preserve">°C. </w:t>
      </w:r>
      <w:r w:rsidR="002E3523" w:rsidRPr="007D1456">
        <w:t>While</w:t>
      </w:r>
      <w:r w:rsidR="00F9401C" w:rsidRPr="007D1456">
        <w:t xml:space="preserve"> aging</w:t>
      </w:r>
      <w:r w:rsidR="002E3523" w:rsidRPr="007D1456">
        <w:t>,</w:t>
      </w:r>
      <w:r w:rsidR="00F9401C" w:rsidRPr="007D1456">
        <w:t xml:space="preserve"> the composites were covered </w:t>
      </w:r>
      <w:r w:rsidR="002E3523" w:rsidRPr="007D1456">
        <w:t>with</w:t>
      </w:r>
      <w:r w:rsidR="00F9401C" w:rsidRPr="007D1456">
        <w:t xml:space="preserve"> ethanol.</w:t>
      </w:r>
      <w:r w:rsidR="002E3523" w:rsidRPr="007D1456">
        <w:t xml:space="preserve"> </w:t>
      </w:r>
      <w:r w:rsidR="0080247B">
        <w:t>The e</w:t>
      </w:r>
      <w:r w:rsidR="002E3523" w:rsidRPr="007D1456">
        <w:t>thanol was exchanged after</w:t>
      </w:r>
      <w:r w:rsidR="0080247B">
        <w:t xml:space="preserve"> a period of</w:t>
      </w:r>
      <w:r w:rsidR="002E3523" w:rsidRPr="007D1456">
        <w:t xml:space="preserve"> 24 h.</w:t>
      </w:r>
      <w:r w:rsidR="009E7FA3" w:rsidRPr="007D1456">
        <w:t xml:space="preserve"> </w:t>
      </w:r>
      <w:r w:rsidR="002E3523" w:rsidRPr="007D1456">
        <w:t xml:space="preserve">The specimens aged and dried </w:t>
      </w:r>
      <w:r w:rsidR="0080247B">
        <w:t>with</w:t>
      </w:r>
      <w:r w:rsidR="00BC21A1" w:rsidRPr="007D1456">
        <w:t>i</w:t>
      </w:r>
      <w:r w:rsidR="002E3523" w:rsidRPr="007D1456">
        <w:t>n the mo</w:t>
      </w:r>
      <w:r w:rsidR="00E80F1E" w:rsidRPr="007D1456">
        <w:t>u</w:t>
      </w:r>
      <w:r w:rsidR="002E3523" w:rsidRPr="007D1456">
        <w:t>ld</w:t>
      </w:r>
      <w:r w:rsidR="00F9401C" w:rsidRPr="007D1456">
        <w:t xml:space="preserve">. </w:t>
      </w:r>
      <w:r w:rsidR="009E7FA3" w:rsidRPr="007D1456">
        <w:t>Finally</w:t>
      </w:r>
      <w:r w:rsidR="00AF218F" w:rsidRPr="007D1456">
        <w:t>,</w:t>
      </w:r>
      <w:r w:rsidR="00F9401C" w:rsidRPr="007D1456">
        <w:t xml:space="preserve"> the specimens</w:t>
      </w:r>
      <w:r w:rsidR="009E7FA3" w:rsidRPr="007D1456">
        <w:t xml:space="preserve"> were</w:t>
      </w:r>
      <w:r w:rsidR="00F9401C" w:rsidRPr="007D1456">
        <w:t xml:space="preserve"> dried for </w:t>
      </w:r>
      <w:r w:rsidR="009E7FA3" w:rsidRPr="007D1456">
        <w:t>24</w:t>
      </w:r>
      <w:r w:rsidR="00AF218F" w:rsidRPr="007D1456">
        <w:t> </w:t>
      </w:r>
      <w:r w:rsidR="009E7FA3" w:rsidRPr="007D1456">
        <w:t xml:space="preserve">h </w:t>
      </w:r>
      <w:r w:rsidR="00F9401C" w:rsidRPr="007D1456">
        <w:t xml:space="preserve">in </w:t>
      </w:r>
      <w:r w:rsidR="0080247B">
        <w:t>an</w:t>
      </w:r>
      <w:r w:rsidR="00F9401C" w:rsidRPr="007D1456">
        <w:t xml:space="preserve"> oven at 80</w:t>
      </w:r>
      <w:r w:rsidR="00AF218F" w:rsidRPr="007D1456">
        <w:t> </w:t>
      </w:r>
      <w:r w:rsidR="00F9401C" w:rsidRPr="007D1456">
        <w:t>°C.</w:t>
      </w:r>
      <w:r w:rsidR="00147DA2">
        <w:t xml:space="preserve"> With this procedure eight specimens were produced</w:t>
      </w:r>
      <w:r w:rsidR="0080247B">
        <w:t xml:space="preserve"> per series</w:t>
      </w:r>
      <w:r w:rsidR="00147DA2">
        <w:t>.</w:t>
      </w:r>
    </w:p>
    <w:p w14:paraId="0DABB4B9" w14:textId="77777777" w:rsidR="00013E5A" w:rsidRPr="007D1456" w:rsidRDefault="0046310D" w:rsidP="009E7FA3">
      <w:pPr>
        <w:pStyle w:val="CETBodytext"/>
      </w:pPr>
      <w:r>
        <w:t xml:space="preserve">The </w:t>
      </w:r>
      <w:r w:rsidR="00166F5A">
        <w:t>dimensions</w:t>
      </w:r>
      <w:r>
        <w:t xml:space="preserve"> and weight of each specimen were </w:t>
      </w:r>
      <w:r w:rsidR="0092120F" w:rsidRPr="007D1456">
        <w:t xml:space="preserve">registered. </w:t>
      </w:r>
      <w:r w:rsidR="00FE5088">
        <w:t>The outer dimensions</w:t>
      </w:r>
      <w:r w:rsidR="0092120F" w:rsidRPr="007D1456">
        <w:t xml:space="preserve"> w</w:t>
      </w:r>
      <w:r w:rsidR="00FE5088">
        <w:t>ere</w:t>
      </w:r>
      <w:r w:rsidR="0092120F" w:rsidRPr="007D1456">
        <w:t xml:space="preserve"> obtained by</w:t>
      </w:r>
      <w:r w:rsidR="00FE5088">
        <w:t xml:space="preserve"> the means</w:t>
      </w:r>
      <w:r w:rsidR="0092120F" w:rsidRPr="007D1456">
        <w:t xml:space="preserve"> </w:t>
      </w:r>
      <w:r w:rsidR="00FE5088">
        <w:t xml:space="preserve">of </w:t>
      </w:r>
      <w:r w:rsidR="0092120F" w:rsidRPr="007D1456">
        <w:t xml:space="preserve">a </w:t>
      </w:r>
      <w:proofErr w:type="spellStart"/>
      <w:r w:rsidR="0092120F" w:rsidRPr="007D1456">
        <w:t>vernier</w:t>
      </w:r>
      <w:proofErr w:type="spellEnd"/>
      <w:r w:rsidR="0092120F" w:rsidRPr="007D1456">
        <w:t xml:space="preserve"> </w:t>
      </w:r>
      <w:r w:rsidR="00E80F1E" w:rsidRPr="007D1456">
        <w:t>calliper</w:t>
      </w:r>
      <w:r w:rsidR="0092120F" w:rsidRPr="007D1456">
        <w:t xml:space="preserve"> (Hoffmann Group, accuracy </w:t>
      </w:r>
      <w:bookmarkStart w:id="2" w:name="_Hlk530775021"/>
      <w:r w:rsidR="0092120F" w:rsidRPr="007D1456">
        <w:rPr>
          <w:rFonts w:cs="Arial"/>
        </w:rPr>
        <w:t>±</w:t>
      </w:r>
      <w:bookmarkEnd w:id="2"/>
      <w:r w:rsidR="00AF218F" w:rsidRPr="007D1456">
        <w:rPr>
          <w:rFonts w:cs="Arial"/>
        </w:rPr>
        <w:t> </w:t>
      </w:r>
      <w:r w:rsidR="0092120F" w:rsidRPr="007D1456">
        <w:t>0.05</w:t>
      </w:r>
      <w:r w:rsidR="00AF218F" w:rsidRPr="007D1456">
        <w:t> </w:t>
      </w:r>
      <w:r w:rsidR="0092120F" w:rsidRPr="007D1456">
        <w:t>mm) and the weight was measured with a</w:t>
      </w:r>
      <w:r w:rsidR="00852FDE" w:rsidRPr="007D1456">
        <w:t>n</w:t>
      </w:r>
      <w:r w:rsidR="0092120F" w:rsidRPr="007D1456">
        <w:t xml:space="preserve"> </w:t>
      </w:r>
      <w:r w:rsidR="00065990" w:rsidRPr="007D1456">
        <w:t>analytic balance</w:t>
      </w:r>
      <w:r w:rsidR="0092120F" w:rsidRPr="007D1456">
        <w:t xml:space="preserve"> </w:t>
      </w:r>
      <w:r w:rsidR="00065990" w:rsidRPr="007D1456">
        <w:t>(Mettler Toledo XPE205, accuracy ±</w:t>
      </w:r>
      <w:r w:rsidR="00AF218F" w:rsidRPr="007D1456">
        <w:t> </w:t>
      </w:r>
      <w:r w:rsidR="00065990" w:rsidRPr="007D1456">
        <w:t>0.01</w:t>
      </w:r>
      <w:r w:rsidR="00AF218F" w:rsidRPr="007D1456">
        <w:t> </w:t>
      </w:r>
      <w:r w:rsidR="00065990" w:rsidRPr="007D1456">
        <w:t>mg).</w:t>
      </w:r>
      <w:r w:rsidR="00013E5A" w:rsidRPr="007D1456">
        <w:t xml:space="preserve"> </w:t>
      </w:r>
      <w:r w:rsidR="00BC21A1" w:rsidRPr="007D1456">
        <w:t>X-Ray compute</w:t>
      </w:r>
      <w:r w:rsidR="00FE5088">
        <w:t>d</w:t>
      </w:r>
      <w:r w:rsidR="00BC21A1" w:rsidRPr="007D1456">
        <w:t xml:space="preserve"> tomography w</w:t>
      </w:r>
      <w:r w:rsidR="00FE5088">
        <w:t>as</w:t>
      </w:r>
      <w:r w:rsidR="00BC21A1" w:rsidRPr="007D1456">
        <w:t xml:space="preserve"> used to </w:t>
      </w:r>
      <w:r w:rsidR="00E80F1E" w:rsidRPr="007D1456">
        <w:t>analyse</w:t>
      </w:r>
      <w:r w:rsidR="00BC21A1" w:rsidRPr="007D1456">
        <w:t xml:space="preserve"> the </w:t>
      </w:r>
      <w:r w:rsidR="00FE5088">
        <w:t xml:space="preserve">internal </w:t>
      </w:r>
      <w:r w:rsidR="00BC21A1" w:rsidRPr="007D1456">
        <w:t xml:space="preserve">microstructure of the composite. </w:t>
      </w:r>
      <w:r w:rsidR="00013E5A" w:rsidRPr="007D1456">
        <w:t xml:space="preserve">Two </w:t>
      </w:r>
      <w:r w:rsidR="00E80F1E" w:rsidRPr="007D1456">
        <w:t>specimens</w:t>
      </w:r>
      <w:r w:rsidR="00013E5A" w:rsidRPr="007D1456">
        <w:t xml:space="preserve"> per test series were recorded by</w:t>
      </w:r>
      <w:r w:rsidR="00FE5088">
        <w:t xml:space="preserve"> a</w:t>
      </w:r>
      <w:r w:rsidR="00013E5A" w:rsidRPr="007D1456">
        <w:t xml:space="preserve"> </w:t>
      </w:r>
      <w:proofErr w:type="spellStart"/>
      <w:r w:rsidR="00013E5A" w:rsidRPr="007D1456">
        <w:t>procon</w:t>
      </w:r>
      <w:proofErr w:type="spellEnd"/>
      <w:r w:rsidR="00013E5A" w:rsidRPr="007D1456">
        <w:t xml:space="preserve"> X-Ray CT-Alpha with a resolution of 25 </w:t>
      </w:r>
      <w:r w:rsidR="00013E5A" w:rsidRPr="007D1456">
        <w:rPr>
          <w:rFonts w:cs="Arial"/>
        </w:rPr>
        <w:t>µ</w:t>
      </w:r>
      <w:r w:rsidR="00013E5A" w:rsidRPr="007D1456">
        <w:t>m.</w:t>
      </w:r>
      <w:r w:rsidR="002D0B9E" w:rsidRPr="007D1456">
        <w:t xml:space="preserve"> A</w:t>
      </w:r>
      <w:r w:rsidR="007447E4" w:rsidRPr="007D1456">
        <w:t xml:space="preserve"> </w:t>
      </w:r>
      <w:r w:rsidR="00AF218F" w:rsidRPr="007D1456">
        <w:t>t</w:t>
      </w:r>
      <w:r w:rsidR="00065990" w:rsidRPr="007D1456">
        <w:t>hree</w:t>
      </w:r>
      <w:r w:rsidR="00AF218F" w:rsidRPr="007D1456">
        <w:t>-p</w:t>
      </w:r>
      <w:r w:rsidR="00065990" w:rsidRPr="007D1456">
        <w:t xml:space="preserve">oint </w:t>
      </w:r>
      <w:r w:rsidR="00FE5088">
        <w:t xml:space="preserve">bending </w:t>
      </w:r>
      <w:r w:rsidR="00AF218F" w:rsidRPr="007D1456">
        <w:t>t</w:t>
      </w:r>
      <w:r w:rsidR="00065990" w:rsidRPr="007D1456">
        <w:t>est</w:t>
      </w:r>
      <w:r w:rsidR="00A12984" w:rsidRPr="007D1456">
        <w:t xml:space="preserve"> </w:t>
      </w:r>
      <w:r w:rsidR="00FE5088">
        <w:t>on the basis of</w:t>
      </w:r>
      <w:r w:rsidR="00A12984" w:rsidRPr="007D1456">
        <w:t xml:space="preserve"> DIN EN ISO 14125</w:t>
      </w:r>
      <w:r w:rsidR="007447E4" w:rsidRPr="007D1456">
        <w:t xml:space="preserve"> was carried out. </w:t>
      </w:r>
      <w:r w:rsidR="00FE5088">
        <w:t xml:space="preserve">A velocity of </w:t>
      </w:r>
      <w:r w:rsidR="002D0B9E" w:rsidRPr="007D1456">
        <w:rPr>
          <w:rFonts w:cs="Arial"/>
        </w:rPr>
        <w:t>ν</w:t>
      </w:r>
      <w:r w:rsidR="002D0B9E" w:rsidRPr="007D1456">
        <w:t> = 1 mm/s</w:t>
      </w:r>
      <w:r w:rsidR="002D3157" w:rsidRPr="007D1456">
        <w:t xml:space="preserve"> with a 10 N load cell</w:t>
      </w:r>
      <w:r w:rsidR="00FE5088">
        <w:t xml:space="preserve"> was applied</w:t>
      </w:r>
      <w:r w:rsidR="00F96E58" w:rsidRPr="007D1456">
        <w:t>.</w:t>
      </w:r>
      <w:r w:rsidR="00FE5088">
        <w:t xml:space="preserve"> The test</w:t>
      </w:r>
      <w:r w:rsidR="009E5EA9">
        <w:t>s</w:t>
      </w:r>
      <w:r w:rsidR="00FE5088">
        <w:t xml:space="preserve"> were </w:t>
      </w:r>
      <w:r w:rsidR="009E5EA9">
        <w:t>terminated</w:t>
      </w:r>
      <w:r w:rsidR="00FE5088">
        <w:t xml:space="preserve"> when</w:t>
      </w:r>
      <w:r w:rsidR="00FE5088" w:rsidRPr="007D1456">
        <w:t xml:space="preserve"> 50 % </w:t>
      </w:r>
      <w:r w:rsidR="00FE5088">
        <w:t xml:space="preserve">of </w:t>
      </w:r>
      <w:proofErr w:type="spellStart"/>
      <w:r w:rsidR="00FE5088" w:rsidRPr="007D1456">
        <w:t>F</w:t>
      </w:r>
      <w:r w:rsidR="00FE5088" w:rsidRPr="007D1456">
        <w:rPr>
          <w:vertAlign w:val="subscript"/>
        </w:rPr>
        <w:t>max</w:t>
      </w:r>
      <w:proofErr w:type="spellEnd"/>
      <w:r w:rsidR="00FE5088">
        <w:rPr>
          <w:vertAlign w:val="subscript"/>
        </w:rPr>
        <w:t xml:space="preserve"> </w:t>
      </w:r>
      <w:r w:rsidR="00FE5088">
        <w:t>was reached.</w:t>
      </w:r>
      <w:r w:rsidR="00F96E58" w:rsidRPr="007D1456">
        <w:t xml:space="preserve"> </w:t>
      </w:r>
      <w:r w:rsidR="00FE5088">
        <w:t>An</w:t>
      </w:r>
      <w:r w:rsidR="002D3157" w:rsidRPr="007D1456">
        <w:t xml:space="preserve"> outer span </w:t>
      </w:r>
      <w:r w:rsidR="00FE5088">
        <w:t>of</w:t>
      </w:r>
      <w:r w:rsidR="002D3157" w:rsidRPr="007D1456">
        <w:t xml:space="preserve"> L = 64</w:t>
      </w:r>
      <w:r w:rsidR="00FE5088">
        <w:t xml:space="preserve"> mm was selected</w:t>
      </w:r>
      <w:r>
        <w:t>.</w:t>
      </w:r>
    </w:p>
    <w:p w14:paraId="0F40DA34" w14:textId="77777777" w:rsidR="003A2ACD" w:rsidRPr="007D1456" w:rsidRDefault="003A2ACD" w:rsidP="003A2ACD">
      <w:pPr>
        <w:pStyle w:val="CETHeading1"/>
        <w:rPr>
          <w:lang w:val="en-GB"/>
        </w:rPr>
      </w:pPr>
      <w:r w:rsidRPr="007D1456">
        <w:rPr>
          <w:lang w:val="en-GB"/>
        </w:rPr>
        <w:t>Results and Discussion</w:t>
      </w:r>
    </w:p>
    <w:p w14:paraId="45FFAAD2" w14:textId="77777777" w:rsidR="00696FB5" w:rsidRPr="007D1456" w:rsidRDefault="00696FB5" w:rsidP="00696FB5">
      <w:pPr>
        <w:pStyle w:val="CETHeadingxx"/>
        <w:rPr>
          <w:lang w:val="en-GB"/>
        </w:rPr>
      </w:pPr>
      <w:r w:rsidRPr="007D1456">
        <w:rPr>
          <w:lang w:val="en-GB"/>
        </w:rPr>
        <w:t>Shrinkage</w:t>
      </w:r>
    </w:p>
    <w:p w14:paraId="7C492163" w14:textId="4DD66378" w:rsidR="006D3C18" w:rsidRDefault="00FE5088" w:rsidP="00C25D22">
      <w:pPr>
        <w:pStyle w:val="CETBodytext"/>
      </w:pPr>
      <w:r>
        <w:t>Based on the recorded dimensions</w:t>
      </w:r>
      <w:r w:rsidR="006A67B7" w:rsidRPr="007D1456">
        <w:t>, the volume was calculated for the specimen</w:t>
      </w:r>
      <w:r w:rsidR="00E21827">
        <w:t>s</w:t>
      </w:r>
      <w:r w:rsidR="006A67B7" w:rsidRPr="007D1456">
        <w:t>. Subsequently</w:t>
      </w:r>
      <w:r w:rsidR="00706611" w:rsidRPr="007D1456">
        <w:t>,</w:t>
      </w:r>
      <w:r w:rsidR="006A67B7" w:rsidRPr="007D1456">
        <w:t xml:space="preserve"> the </w:t>
      </w:r>
      <w:r w:rsidR="00032E70" w:rsidRPr="007D1456">
        <w:t xml:space="preserve">shrinkage is calculated </w:t>
      </w:r>
      <w:r w:rsidR="00C25D22">
        <w:t xml:space="preserve">as the reduction in volume before and after drying. </w:t>
      </w:r>
      <w:r w:rsidR="006D3C18" w:rsidRPr="007D1456">
        <w:t>As</w:t>
      </w:r>
      <w:r w:rsidR="00B9162E" w:rsidRPr="007D1456">
        <w:t xml:space="preserve"> </w:t>
      </w:r>
      <w:r w:rsidR="006A67B7" w:rsidRPr="007D1456">
        <w:t xml:space="preserve">shown </w:t>
      </w:r>
      <w:r w:rsidR="00B9162E" w:rsidRPr="007D1456">
        <w:t xml:space="preserve">in </w:t>
      </w:r>
      <w:r w:rsidR="00655CD5">
        <w:fldChar w:fldCharType="begin"/>
      </w:r>
      <w:r w:rsidR="00655CD5">
        <w:instrText xml:space="preserve"> REF _Ref531085557 \h </w:instrText>
      </w:r>
      <w:r w:rsidR="00655CD5">
        <w:fldChar w:fldCharType="separate"/>
      </w:r>
      <w:r w:rsidR="00655CD5" w:rsidRPr="007D1456">
        <w:t xml:space="preserve">Figure </w:t>
      </w:r>
      <w:r w:rsidR="00655CD5">
        <w:rPr>
          <w:noProof/>
        </w:rPr>
        <w:t>1</w:t>
      </w:r>
      <w:r w:rsidR="00655CD5">
        <w:fldChar w:fldCharType="end"/>
      </w:r>
      <w:r w:rsidR="000A4C52">
        <w:t>a</w:t>
      </w:r>
      <w:r w:rsidR="006A67B7" w:rsidRPr="007D1456">
        <w:t xml:space="preserve">, the </w:t>
      </w:r>
      <w:r>
        <w:t>introduction of basaltic reinforcement</w:t>
      </w:r>
      <w:r w:rsidR="006A67B7" w:rsidRPr="007D1456">
        <w:t xml:space="preserve"> </w:t>
      </w:r>
      <w:r w:rsidR="00E80F1E" w:rsidRPr="007D1456">
        <w:t>fibres</w:t>
      </w:r>
      <w:r w:rsidR="006A67B7" w:rsidRPr="007D1456">
        <w:t xml:space="preserve"> significantly lowers the </w:t>
      </w:r>
      <w:r w:rsidR="00032E70" w:rsidRPr="007D1456">
        <w:t xml:space="preserve">volume </w:t>
      </w:r>
      <w:r w:rsidR="006A67B7" w:rsidRPr="007D1456">
        <w:t>shrinkage</w:t>
      </w:r>
      <w:r>
        <w:t xml:space="preserve"> of the composite</w:t>
      </w:r>
      <w:r w:rsidR="00032E70" w:rsidRPr="007D1456">
        <w:t xml:space="preserve"> occurring during the drying</w:t>
      </w:r>
      <w:r w:rsidR="00B9162E" w:rsidRPr="007D1456">
        <w:t xml:space="preserve"> </w:t>
      </w:r>
      <w:r w:rsidR="00032E70" w:rsidRPr="007D1456">
        <w:t xml:space="preserve">process. </w:t>
      </w:r>
      <w:r>
        <w:t>T</w:t>
      </w:r>
      <w:r w:rsidR="00163194" w:rsidRPr="007D1456">
        <w:t xml:space="preserve">he </w:t>
      </w:r>
      <w:r w:rsidR="00E80F1E" w:rsidRPr="007D1456">
        <w:t>fibre</w:t>
      </w:r>
      <w:r w:rsidR="00163194" w:rsidRPr="007D1456">
        <w:t xml:space="preserve"> network acts as a supporting skeleton </w:t>
      </w:r>
      <w:r w:rsidR="0016228F">
        <w:t>when</w:t>
      </w:r>
      <w:r w:rsidR="00163194" w:rsidRPr="007D1456">
        <w:t xml:space="preserve"> drying and keeps the aerogel in its original shape.</w:t>
      </w:r>
      <w:r w:rsidR="00464B57" w:rsidRPr="007D1456">
        <w:t xml:space="preserve"> </w:t>
      </w:r>
      <w:r w:rsidR="003B2F3C" w:rsidRPr="007D1456">
        <w:t xml:space="preserve">In comparison </w:t>
      </w:r>
      <w:r>
        <w:t>to</w:t>
      </w:r>
      <w:r w:rsidR="003B2F3C" w:rsidRPr="007D1456">
        <w:t xml:space="preserve"> </w:t>
      </w:r>
      <w:r>
        <w:t>previous experiments</w:t>
      </w:r>
      <w:r w:rsidR="003B2F3C" w:rsidRPr="007D1456">
        <w:t xml:space="preserve">, such as </w:t>
      </w:r>
      <w:r w:rsidR="002D3978" w:rsidRPr="007D1456">
        <w:t>th</w:t>
      </w:r>
      <w:r w:rsidR="0016228F">
        <w:t>o</w:t>
      </w:r>
      <w:r w:rsidR="002D3978" w:rsidRPr="007D1456">
        <w:t>se performed</w:t>
      </w:r>
      <w:r w:rsidR="003B2F3C" w:rsidRPr="007D1456">
        <w:t xml:space="preserve"> by </w:t>
      </w:r>
      <w:proofErr w:type="spellStart"/>
      <w:r w:rsidR="003B2F3C" w:rsidRPr="007D1456">
        <w:t>Jaxel</w:t>
      </w:r>
      <w:proofErr w:type="spellEnd"/>
      <w:r w:rsidR="003B2F3C" w:rsidRPr="007D1456">
        <w:t xml:space="preserve"> et al.</w:t>
      </w:r>
      <w:r w:rsidR="00FA4A93">
        <w:t xml:space="preserve"> (2017)</w:t>
      </w:r>
      <w:r w:rsidR="0088719F">
        <w:t xml:space="preserve"> where a maximum shrinkage of 17 % was recorded</w:t>
      </w:r>
      <w:r w:rsidR="003B2F3C" w:rsidRPr="007D1456">
        <w:t xml:space="preserve">, the shrinkage of </w:t>
      </w:r>
      <w:r>
        <w:t>un</w:t>
      </w:r>
      <w:r w:rsidR="003B2F3C" w:rsidRPr="007D1456">
        <w:t>reinforced aerogels</w:t>
      </w:r>
      <w:r w:rsidR="002D3978" w:rsidRPr="007D1456">
        <w:t xml:space="preserve"> in</w:t>
      </w:r>
      <w:r w:rsidR="003B2F3C" w:rsidRPr="007D1456">
        <w:t xml:space="preserve"> </w:t>
      </w:r>
      <w:r w:rsidR="002D3978" w:rsidRPr="007D1456">
        <w:t>th</w:t>
      </w:r>
      <w:r w:rsidR="00FA4A93">
        <w:t>ese</w:t>
      </w:r>
      <w:r w:rsidR="003B2F3C" w:rsidRPr="007D1456">
        <w:t xml:space="preserve"> </w:t>
      </w:r>
      <w:r w:rsidR="002D3978" w:rsidRPr="007D1456">
        <w:t>experimen</w:t>
      </w:r>
      <w:r>
        <w:t xml:space="preserve">ts is </w:t>
      </w:r>
      <w:r w:rsidR="003B2F3C" w:rsidRPr="007D1456">
        <w:t>high</w:t>
      </w:r>
      <w:r w:rsidR="00B926AB">
        <w:t>er</w:t>
      </w:r>
      <w:r w:rsidR="003B2F3C" w:rsidRPr="007D1456">
        <w:t>.</w:t>
      </w:r>
      <w:r w:rsidR="002D3978" w:rsidRPr="007D1456">
        <w:t xml:space="preserve"> </w:t>
      </w:r>
      <w:r w:rsidR="0088719F">
        <w:t xml:space="preserve">However, a different synthesis based on </w:t>
      </w:r>
      <w:proofErr w:type="spellStart"/>
      <w:r w:rsidR="0088719F">
        <w:t>tetraethoxysilane</w:t>
      </w:r>
      <w:proofErr w:type="spellEnd"/>
      <w:r w:rsidR="0088719F">
        <w:t xml:space="preserve"> was employed by </w:t>
      </w:r>
      <w:proofErr w:type="spellStart"/>
      <w:r w:rsidR="0088719F">
        <w:t>Jaxel</w:t>
      </w:r>
      <w:proofErr w:type="spellEnd"/>
      <w:r w:rsidR="0088719F">
        <w:t xml:space="preserve"> et al. (2017).T</w:t>
      </w:r>
      <w:r w:rsidR="008D32F1">
        <w:t xml:space="preserve">he shrinkage drastically </w:t>
      </w:r>
      <w:r w:rsidR="00163194" w:rsidRPr="007D1456">
        <w:t xml:space="preserve">decreases with </w:t>
      </w:r>
      <w:r w:rsidR="00A55B42">
        <w:t>increasing fibre volume content</w:t>
      </w:r>
      <w:r w:rsidR="008D32F1">
        <w:t>s</w:t>
      </w:r>
      <w:r w:rsidR="00163194" w:rsidRPr="007D1456">
        <w:t>.</w:t>
      </w:r>
      <w:r w:rsidR="0092214B" w:rsidRPr="007D1456">
        <w:t xml:space="preserve"> </w:t>
      </w:r>
      <w:r w:rsidR="00FA49C3">
        <w:t>Increasing</w:t>
      </w:r>
      <w:r w:rsidR="0092214B" w:rsidRPr="007D1456">
        <w:t xml:space="preserve"> the </w:t>
      </w:r>
      <w:r w:rsidR="00E80F1E" w:rsidRPr="007D1456">
        <w:t>fibre</w:t>
      </w:r>
      <w:r w:rsidR="0092214B" w:rsidRPr="007D1456">
        <w:t xml:space="preserve"> volume </w:t>
      </w:r>
      <w:r w:rsidR="0092214B" w:rsidRPr="007D1456">
        <w:lastRenderedPageBreak/>
        <w:t>fr</w:t>
      </w:r>
      <w:r w:rsidR="00FA49C3">
        <w:t>a</w:t>
      </w:r>
      <w:r w:rsidR="0092214B" w:rsidRPr="007D1456">
        <w:t>ction to</w:t>
      </w:r>
      <w:r w:rsidR="00A55B42">
        <w:t xml:space="preserve"> from 0.75 % to</w:t>
      </w:r>
      <w:r w:rsidR="0092214B" w:rsidRPr="007D1456">
        <w:t xml:space="preserve"> 1.5 % reduced </w:t>
      </w:r>
      <w:r w:rsidR="00A55B42">
        <w:t>the average shrinkage by over 50 %</w:t>
      </w:r>
      <w:r w:rsidR="0092214B" w:rsidRPr="007D1456">
        <w:t>.</w:t>
      </w:r>
      <w:r w:rsidR="00163194" w:rsidRPr="007D1456">
        <w:t xml:space="preserve"> </w:t>
      </w:r>
      <w:r w:rsidR="0088719F">
        <w:t>No significant impact of the fibre length on the shrinkage could be observed</w:t>
      </w:r>
      <w:r w:rsidR="008E13A3" w:rsidRPr="007D1456">
        <w:t>.</w:t>
      </w:r>
      <w:r w:rsidR="00E715B1" w:rsidRPr="007D1456">
        <w:t xml:space="preserve"> </w:t>
      </w:r>
      <w:r w:rsidR="0088719F">
        <w:t xml:space="preserve">This trend is similar to that observed by </w:t>
      </w:r>
      <w:proofErr w:type="spellStart"/>
      <w:r w:rsidR="0088719F">
        <w:t>Jaxel</w:t>
      </w:r>
      <w:proofErr w:type="spellEnd"/>
      <w:r w:rsidR="0088719F">
        <w:t xml:space="preserve"> et al. (2017).</w:t>
      </w:r>
    </w:p>
    <w:p w14:paraId="1C92D0C6" w14:textId="77777777" w:rsidR="009E5EA9" w:rsidRPr="007D1456" w:rsidRDefault="009E5EA9" w:rsidP="00C25D22">
      <w:pPr>
        <w:pStyle w:val="CETBodytext"/>
      </w:pPr>
    </w:p>
    <w:p w14:paraId="475FEE82" w14:textId="64EB7642" w:rsidR="00535DD3" w:rsidRPr="007D1456" w:rsidRDefault="00E21827" w:rsidP="009D7F6F">
      <w:pPr>
        <w:pStyle w:val="CETBodytext"/>
        <w:keepNext/>
        <w:jc w:val="left"/>
      </w:pPr>
      <w:r w:rsidRPr="00E21827">
        <w:rPr>
          <w:noProof/>
          <w:lang w:val="it-IT" w:eastAsia="it-IT"/>
        </w:rPr>
        <w:drawing>
          <wp:inline distT="0" distB="0" distL="0" distR="0" wp14:anchorId="49B727D3" wp14:editId="0C83D55A">
            <wp:extent cx="5576570" cy="1885488"/>
            <wp:effectExtent l="0" t="0" r="0" b="635"/>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5382" r="9249" b="11813"/>
                    <a:stretch/>
                  </pic:blipFill>
                  <pic:spPr bwMode="auto">
                    <a:xfrm>
                      <a:off x="0" y="0"/>
                      <a:ext cx="5576979" cy="1885626"/>
                    </a:xfrm>
                    <a:prstGeom prst="rect">
                      <a:avLst/>
                    </a:prstGeom>
                    <a:noFill/>
                    <a:ln>
                      <a:noFill/>
                    </a:ln>
                    <a:extLst>
                      <a:ext uri="{53640926-AAD7-44D8-BBD7-CCE9431645EC}">
                        <a14:shadowObscured xmlns:a14="http://schemas.microsoft.com/office/drawing/2010/main"/>
                      </a:ext>
                    </a:extLst>
                  </pic:spPr>
                </pic:pic>
              </a:graphicData>
            </a:graphic>
          </wp:inline>
        </w:drawing>
      </w:r>
    </w:p>
    <w:p w14:paraId="464DBC01" w14:textId="5D274CA7" w:rsidR="00032E70" w:rsidRPr="007D1456" w:rsidRDefault="00535DD3" w:rsidP="003B5C98">
      <w:pPr>
        <w:pStyle w:val="CETCaption"/>
        <w:tabs>
          <w:tab w:val="left" w:pos="851"/>
        </w:tabs>
        <w:ind w:left="850" w:hanging="850"/>
      </w:pPr>
      <w:bookmarkStart w:id="3" w:name="_Ref531085557"/>
      <w:r w:rsidRPr="007D1456">
        <w:t xml:space="preserve">Figure </w:t>
      </w:r>
      <w:r w:rsidRPr="007D1456">
        <w:fldChar w:fldCharType="begin"/>
      </w:r>
      <w:r w:rsidRPr="007D1456">
        <w:instrText xml:space="preserve"> SEQ Figure \* ARABIC </w:instrText>
      </w:r>
      <w:r w:rsidRPr="007D1456">
        <w:fldChar w:fldCharType="separate"/>
      </w:r>
      <w:r w:rsidR="0046310D">
        <w:rPr>
          <w:noProof/>
        </w:rPr>
        <w:t>1</w:t>
      </w:r>
      <w:r w:rsidRPr="007D1456">
        <w:fldChar w:fldCharType="end"/>
      </w:r>
      <w:bookmarkEnd w:id="3"/>
      <w:r w:rsidRPr="007D1456">
        <w:t xml:space="preserve">: </w:t>
      </w:r>
      <w:r w:rsidR="00362CD3">
        <w:tab/>
      </w:r>
      <w:r w:rsidRPr="007D1456">
        <w:t>Volume</w:t>
      </w:r>
      <w:r w:rsidR="00546DE3">
        <w:t>tric</w:t>
      </w:r>
      <w:r w:rsidRPr="007D1456">
        <w:t xml:space="preserve"> shrinkage of aerogel during ambient pressure drying</w:t>
      </w:r>
      <w:r w:rsidR="00E21827">
        <w:t xml:space="preserve">. </w:t>
      </w:r>
    </w:p>
    <w:p w14:paraId="2F3256D8" w14:textId="160D0E89" w:rsidR="00C901F5" w:rsidRPr="007D1456" w:rsidRDefault="00E80F1E" w:rsidP="00C901F5">
      <w:pPr>
        <w:pStyle w:val="CETHeadingxx"/>
        <w:rPr>
          <w:lang w:val="en-GB"/>
        </w:rPr>
      </w:pPr>
      <w:r w:rsidRPr="007D1456">
        <w:rPr>
          <w:lang w:val="en-GB"/>
        </w:rPr>
        <w:t>Fibre</w:t>
      </w:r>
      <w:r w:rsidR="00C901F5" w:rsidRPr="007D1456">
        <w:rPr>
          <w:lang w:val="en-GB"/>
        </w:rPr>
        <w:t xml:space="preserve"> distribution</w:t>
      </w:r>
      <w:r w:rsidR="00445288">
        <w:rPr>
          <w:lang w:val="en-GB"/>
        </w:rPr>
        <w:t xml:space="preserve"> and </w:t>
      </w:r>
      <w:r w:rsidR="00B7080A">
        <w:rPr>
          <w:lang w:val="en-GB"/>
        </w:rPr>
        <w:t>internal structure</w:t>
      </w:r>
    </w:p>
    <w:p w14:paraId="6C477A93" w14:textId="77777777" w:rsidR="00362CD3" w:rsidRDefault="00B7080A" w:rsidP="00362CD3">
      <w:pPr>
        <w:pStyle w:val="CETBodytext"/>
      </w:pPr>
      <w:r>
        <w:t>In order to</w:t>
      </w:r>
      <w:r w:rsidR="000977D1" w:rsidRPr="007D1456">
        <w:t xml:space="preserve"> under</w:t>
      </w:r>
      <w:r w:rsidR="00145D1B" w:rsidRPr="007D1456">
        <w:t xml:space="preserve">stand and evaluate the mechanical </w:t>
      </w:r>
      <w:r w:rsidR="00E80F1E" w:rsidRPr="007D1456">
        <w:t>behaviour</w:t>
      </w:r>
      <w:r w:rsidR="00145D1B" w:rsidRPr="007D1456">
        <w:t xml:space="preserve"> of </w:t>
      </w:r>
      <w:r w:rsidR="00E80F1E" w:rsidRPr="007D1456">
        <w:t>fibre</w:t>
      </w:r>
      <w:r w:rsidR="00145D1B" w:rsidRPr="007D1456">
        <w:t xml:space="preserve"> reinforced aerogels, it is necessary to examine the distribution of </w:t>
      </w:r>
      <w:r w:rsidR="00E80F1E" w:rsidRPr="007D1456">
        <w:t>fibres</w:t>
      </w:r>
      <w:r w:rsidR="00145D1B" w:rsidRPr="007D1456">
        <w:t xml:space="preserve"> within the matrix. </w:t>
      </w:r>
      <w:r w:rsidR="00C25D22" w:rsidRPr="007D1456">
        <w:t xml:space="preserve">In contrast to 3.2 mm fibres, longer 12.7 mm fibres show a tendency to form layers. </w:t>
      </w:r>
      <w:r w:rsidR="00C25D22">
        <w:t>S</w:t>
      </w:r>
      <w:r w:rsidR="00C25D22" w:rsidRPr="007D1456">
        <w:t xml:space="preserve">edimentation is observed for low fibre </w:t>
      </w:r>
      <w:r w:rsidR="00C25D22">
        <w:t xml:space="preserve">volume </w:t>
      </w:r>
      <w:r w:rsidR="00C25D22" w:rsidRPr="007D1456">
        <w:t>fraction</w:t>
      </w:r>
      <w:r w:rsidR="00C25D22">
        <w:t>s (</w:t>
      </w:r>
      <w:r w:rsidR="00C25D22" w:rsidRPr="007D1456">
        <w:fldChar w:fldCharType="begin"/>
      </w:r>
      <w:r w:rsidR="00C25D22" w:rsidRPr="007D1456">
        <w:instrText xml:space="preserve"> REF _Ref531000271 \h </w:instrText>
      </w:r>
      <w:r w:rsidR="00C25D22" w:rsidRPr="007D1456">
        <w:fldChar w:fldCharType="separate"/>
      </w:r>
      <w:r w:rsidR="00C25D22" w:rsidRPr="007D1456">
        <w:t xml:space="preserve">Figure </w:t>
      </w:r>
      <w:r w:rsidR="00C25D22" w:rsidRPr="007D1456">
        <w:rPr>
          <w:noProof/>
        </w:rPr>
        <w:t>2</w:t>
      </w:r>
      <w:r w:rsidR="00C25D22" w:rsidRPr="007D1456">
        <w:fldChar w:fldCharType="end"/>
      </w:r>
      <w:r w:rsidR="00C25D22">
        <w:t>c)</w:t>
      </w:r>
      <w:r w:rsidR="00C25D22" w:rsidRPr="007D1456">
        <w:t xml:space="preserve">. </w:t>
      </w:r>
      <w:r w:rsidR="00C25D22">
        <w:t>Sedimentation of the fibrous reinforcement is greatly reduced for fibre volume content</w:t>
      </w:r>
      <w:r w:rsidR="00C25D22" w:rsidRPr="007D1456">
        <w:t xml:space="preserve"> of 1.5 %. </w:t>
      </w:r>
      <w:r w:rsidR="00C25D22">
        <w:t xml:space="preserve">An incompletely texturized chopped basalt fibre roving is indicated by (I). A </w:t>
      </w:r>
      <w:r w:rsidR="00C25D22" w:rsidRPr="007D1456">
        <w:t xml:space="preserve">rolled structure that can be recognised in </w:t>
      </w:r>
      <w:r w:rsidR="00C25D22">
        <w:t xml:space="preserve">the sample shown in </w:t>
      </w:r>
      <w:r w:rsidR="00C25D22" w:rsidRPr="007D1456">
        <w:fldChar w:fldCharType="begin"/>
      </w:r>
      <w:r w:rsidR="00C25D22" w:rsidRPr="007D1456">
        <w:instrText xml:space="preserve"> REF _Ref531000271 \h </w:instrText>
      </w:r>
      <w:r w:rsidR="00C25D22" w:rsidRPr="007D1456">
        <w:fldChar w:fldCharType="separate"/>
      </w:r>
      <w:r w:rsidR="00C25D22" w:rsidRPr="007D1456">
        <w:t xml:space="preserve">Figure </w:t>
      </w:r>
      <w:r w:rsidR="00C25D22" w:rsidRPr="007D1456">
        <w:rPr>
          <w:noProof/>
        </w:rPr>
        <w:t>2</w:t>
      </w:r>
      <w:r w:rsidR="00C25D22" w:rsidRPr="007D1456">
        <w:fldChar w:fldCharType="end"/>
      </w:r>
      <w:r w:rsidR="00C25D22" w:rsidRPr="007D1456">
        <w:t> d)</w:t>
      </w:r>
      <w:r w:rsidR="00C25D22">
        <w:t>,</w:t>
      </w:r>
      <w:r w:rsidR="00C25D22" w:rsidRPr="007D1456">
        <w:t xml:space="preserve"> </w:t>
      </w:r>
      <w:r w:rsidR="00C25D22">
        <w:t>which is</w:t>
      </w:r>
      <w:r w:rsidR="00C25D22" w:rsidRPr="007D1456">
        <w:t xml:space="preserve"> a result of the embedding </w:t>
      </w:r>
      <w:r w:rsidR="00C25D22">
        <w:t>of the reinforcement fibres</w:t>
      </w:r>
      <w:r w:rsidR="00C25D22" w:rsidRPr="007D1456">
        <w:t xml:space="preserve">. </w:t>
      </w:r>
      <w:r w:rsidR="00C25D22">
        <w:t xml:space="preserve">The fibres are not distributed fully homogenous within the composites shown in </w:t>
      </w:r>
      <w:r w:rsidR="00C25D22">
        <w:fldChar w:fldCharType="begin"/>
      </w:r>
      <w:r w:rsidR="00C25D22">
        <w:instrText xml:space="preserve"> REF _Ref531000271 \h </w:instrText>
      </w:r>
      <w:r w:rsidR="00C25D22">
        <w:fldChar w:fldCharType="separate"/>
      </w:r>
      <w:r w:rsidR="00C25D22" w:rsidRPr="007D1456">
        <w:t xml:space="preserve">Figure </w:t>
      </w:r>
      <w:r w:rsidR="00C25D22">
        <w:rPr>
          <w:noProof/>
        </w:rPr>
        <w:t>2</w:t>
      </w:r>
      <w:r w:rsidR="00C25D22">
        <w:fldChar w:fldCharType="end"/>
      </w:r>
      <w:r w:rsidR="00C25D22">
        <w:t>.</w:t>
      </w:r>
      <w:r w:rsidR="00C25D22" w:rsidRPr="007D1456">
        <w:t xml:space="preserve"> The</w:t>
      </w:r>
      <w:r w:rsidR="00166F5A">
        <w:t xml:space="preserve"> computed </w:t>
      </w:r>
      <w:r w:rsidR="00C25D22" w:rsidRPr="007D1456">
        <w:t>tomography</w:t>
      </w:r>
      <w:r w:rsidR="00166F5A">
        <w:t xml:space="preserve"> image</w:t>
      </w:r>
      <w:r w:rsidR="00C25D22" w:rsidRPr="007D1456">
        <w:t xml:space="preserve"> also indicates the enclosure of air. For short fibres</w:t>
      </w:r>
      <w:r w:rsidR="00C25D22">
        <w:t>, small air pockets</w:t>
      </w:r>
      <w:r w:rsidR="00C25D22" w:rsidRPr="007D1456">
        <w:t xml:space="preserve"> </w:t>
      </w:r>
      <w:r w:rsidR="00C25D22">
        <w:t>(II) can be identified in</w:t>
      </w:r>
      <w:r w:rsidR="00C25D22" w:rsidRPr="007D1456">
        <w:t xml:space="preserve"> </w:t>
      </w:r>
      <w:r w:rsidR="00C25D22">
        <w:fldChar w:fldCharType="begin"/>
      </w:r>
      <w:r w:rsidR="00C25D22">
        <w:instrText xml:space="preserve"> REF _Ref531000271 \h </w:instrText>
      </w:r>
      <w:r w:rsidR="00C25D22">
        <w:fldChar w:fldCharType="separate"/>
      </w:r>
      <w:r w:rsidR="00C25D22" w:rsidRPr="007D1456">
        <w:t xml:space="preserve">Figure </w:t>
      </w:r>
      <w:r w:rsidR="00C25D22" w:rsidRPr="007D1456">
        <w:rPr>
          <w:noProof/>
        </w:rPr>
        <w:t>2</w:t>
      </w:r>
      <w:r w:rsidR="00C25D22">
        <w:fldChar w:fldCharType="end"/>
      </w:r>
      <w:r w:rsidR="00C25D22">
        <w:t xml:space="preserve">, whereas bigger pockets appear in specimen with 12.7 mm fibres (V). Furthermore, sub-surface cracks are visible inside aerogels reinforced with long fibres (III), (IV). The crack paths indicate the main function of the reinforcing fibres, namely the redirection of cracks and the prevention of crack expansion. </w:t>
      </w:r>
    </w:p>
    <w:p w14:paraId="74E83137" w14:textId="77777777" w:rsidR="00362CD3" w:rsidRDefault="00362CD3" w:rsidP="00362CD3">
      <w:pPr>
        <w:pStyle w:val="CETBodytext"/>
      </w:pPr>
    </w:p>
    <w:p w14:paraId="20E1D569" w14:textId="0D363DA9" w:rsidR="00E80F1E" w:rsidRPr="007D1456" w:rsidRDefault="00A13ADC" w:rsidP="00362CD3">
      <w:pPr>
        <w:pStyle w:val="CETBodytext"/>
      </w:pPr>
      <w:r w:rsidRPr="007D1456">
        <w:rPr>
          <w:noProof/>
          <w:lang w:val="it-IT" w:eastAsia="it-IT"/>
        </w:rPr>
        <mc:AlternateContent>
          <mc:Choice Requires="wpg">
            <w:drawing>
              <wp:inline distT="0" distB="0" distL="0" distR="0" wp14:anchorId="6F844B6A" wp14:editId="6B99BA94">
                <wp:extent cx="5327029" cy="2985311"/>
                <wp:effectExtent l="0" t="0" r="6985" b="5715"/>
                <wp:docPr id="745" name="Gruppieren 108">
                  <a:extLst xmlns:a="http://schemas.openxmlformats.org/drawingml/2006/main"/>
                </wp:docPr>
                <wp:cNvGraphicFramePr/>
                <a:graphic xmlns:a="http://schemas.openxmlformats.org/drawingml/2006/main">
                  <a:graphicData uri="http://schemas.microsoft.com/office/word/2010/wordprocessingGroup">
                    <wpg:wgp>
                      <wpg:cNvGrpSpPr/>
                      <wpg:grpSpPr>
                        <a:xfrm>
                          <a:off x="0" y="0"/>
                          <a:ext cx="5327029" cy="2985311"/>
                          <a:chOff x="0" y="0"/>
                          <a:chExt cx="5577170" cy="3192429"/>
                        </a:xfrm>
                      </wpg:grpSpPr>
                      <wpg:grpSp>
                        <wpg:cNvPr id="746" name="Gruppieren 746">
                          <a:extLst/>
                        </wpg:cNvPr>
                        <wpg:cNvGrpSpPr/>
                        <wpg:grpSpPr>
                          <a:xfrm>
                            <a:off x="0" y="0"/>
                            <a:ext cx="5577170" cy="3192429"/>
                            <a:chOff x="0" y="0"/>
                            <a:chExt cx="5577170" cy="3192429"/>
                          </a:xfrm>
                        </wpg:grpSpPr>
                        <wpg:grpSp>
                          <wpg:cNvPr id="747" name="Gruppieren 747">
                            <a:extLst/>
                          </wpg:cNvPr>
                          <wpg:cNvGrpSpPr/>
                          <wpg:grpSpPr>
                            <a:xfrm>
                              <a:off x="3217170" y="2125"/>
                              <a:ext cx="1121450" cy="3182232"/>
                              <a:chOff x="3217170" y="2125"/>
                              <a:chExt cx="1121450" cy="3182232"/>
                            </a:xfrm>
                          </wpg:grpSpPr>
                          <wps:wsp>
                            <wps:cNvPr id="748" name="Rechteck 748">
                              <a:extLst/>
                            </wps:cNvPr>
                            <wps:cNvSpPr/>
                            <wps:spPr bwMode="auto">
                              <a:xfrm>
                                <a:off x="3217170" y="2125"/>
                                <a:ext cx="1121174" cy="3182232"/>
                              </a:xfrm>
                              <a:prstGeom prst="rect">
                                <a:avLst/>
                              </a:prstGeom>
                              <a:solidFill>
                                <a:schemeClr val="tx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749" name="Grafik 749">
                                <a:extLst/>
                              </pic:cNvPr>
                              <pic:cNvPicPr>
                                <a:picLocks noChangeAspect="1"/>
                              </pic:cNvPicPr>
                            </pic:nvPicPr>
                            <pic:blipFill rotWithShape="1">
                              <a:blip r:embed="rId12" cstate="print">
                                <a:extLst>
                                  <a:ext uri="{28A0092B-C50C-407E-A947-70E740481C1C}">
                                    <a14:useLocalDpi xmlns:a14="http://schemas.microsoft.com/office/drawing/2010/main" val="0"/>
                                  </a:ext>
                                </a:extLst>
                              </a:blip>
                              <a:srcRect l="21811" r="16389"/>
                              <a:stretch/>
                            </pic:blipFill>
                            <pic:spPr>
                              <a:xfrm>
                                <a:off x="3218320" y="2125"/>
                                <a:ext cx="1116051" cy="2829375"/>
                              </a:xfrm>
                              <a:prstGeom prst="rect">
                                <a:avLst/>
                              </a:prstGeom>
                            </pic:spPr>
                          </pic:pic>
                          <wps:wsp>
                            <wps:cNvPr id="750" name="Textfeld 46">
                              <a:extLst/>
                            </wps:cNvPr>
                            <wps:cNvSpPr txBox="1"/>
                            <wps:spPr>
                              <a:xfrm>
                                <a:off x="3854750" y="2902536"/>
                                <a:ext cx="483870" cy="236220"/>
                              </a:xfrm>
                              <a:prstGeom prst="rect">
                                <a:avLst/>
                              </a:prstGeom>
                              <a:noFill/>
                            </wps:spPr>
                            <wps:txbx>
                              <w:txbxContent>
                                <w:p w14:paraId="57D15FC9" w14:textId="77777777" w:rsidR="00793FA3" w:rsidRDefault="00793FA3" w:rsidP="00A13ADC">
                                  <w:pPr>
                                    <w:pStyle w:val="NormaleWeb"/>
                                  </w:pPr>
                                  <w:r>
                                    <w:rPr>
                                      <w:rFonts w:cs="Arial"/>
                                      <w:color w:val="FFFFFF" w:themeColor="background1"/>
                                      <w:sz w:val="18"/>
                                      <w:szCs w:val="18"/>
                                      <w:lang w:val="de-DE"/>
                                    </w:rPr>
                                    <w:t>5 mm</w:t>
                                  </w:r>
                                </w:p>
                              </w:txbxContent>
                            </wps:txbx>
                            <wps:bodyPr wrap="square" rtlCol="0">
                              <a:noAutofit/>
                            </wps:bodyPr>
                          </wps:wsp>
                          <wps:wsp>
                            <wps:cNvPr id="751" name="Gerader Verbinder 751">
                              <a:extLst/>
                            </wps:cNvPr>
                            <wps:cNvCnPr>
                              <a:cxnSpLocks/>
                            </wps:cNvCnPr>
                            <wps:spPr bwMode="auto">
                              <a:xfrm>
                                <a:off x="3930605" y="3110961"/>
                                <a:ext cx="162004" cy="0"/>
                              </a:xfrm>
                              <a:prstGeom prst="line">
                                <a:avLst/>
                              </a:prstGeom>
                              <a:ln w="6350">
                                <a:solidFill>
                                  <a:schemeClr val="bg1"/>
                                </a:solidFill>
                              </a:ln>
                            </wps:spPr>
                            <wps:style>
                              <a:lnRef idx="1">
                                <a:schemeClr val="accent1"/>
                              </a:lnRef>
                              <a:fillRef idx="0">
                                <a:schemeClr val="accent1"/>
                              </a:fillRef>
                              <a:effectRef idx="0">
                                <a:schemeClr val="accent1"/>
                              </a:effectRef>
                              <a:fontRef idx="minor">
                                <a:schemeClr val="tx1"/>
                              </a:fontRef>
                            </wps:style>
                            <wps:bodyPr/>
                          </wps:wsp>
                          <wps:wsp>
                            <wps:cNvPr id="752" name="Gerader Verbinder 752">
                              <a:extLst/>
                            </wps:cNvPr>
                            <wps:cNvCnPr>
                              <a:cxnSpLocks/>
                            </wps:cNvCnPr>
                            <wps:spPr bwMode="auto">
                              <a:xfrm flipV="1">
                                <a:off x="3929663" y="3082618"/>
                                <a:ext cx="0" cy="50297"/>
                              </a:xfrm>
                              <a:prstGeom prst="line">
                                <a:avLst/>
                              </a:prstGeom>
                              <a:ln w="6350">
                                <a:solidFill>
                                  <a:schemeClr val="bg1"/>
                                </a:solidFill>
                              </a:ln>
                            </wps:spPr>
                            <wps:style>
                              <a:lnRef idx="1">
                                <a:schemeClr val="accent1"/>
                              </a:lnRef>
                              <a:fillRef idx="0">
                                <a:schemeClr val="accent1"/>
                              </a:fillRef>
                              <a:effectRef idx="0">
                                <a:schemeClr val="accent1"/>
                              </a:effectRef>
                              <a:fontRef idx="minor">
                                <a:schemeClr val="tx1"/>
                              </a:fontRef>
                            </wps:style>
                            <wps:bodyPr/>
                          </wps:wsp>
                          <wps:wsp>
                            <wps:cNvPr id="753" name="Gerader Verbinder 753">
                              <a:extLst/>
                            </wps:cNvPr>
                            <wps:cNvCnPr>
                              <a:cxnSpLocks/>
                            </wps:cNvCnPr>
                            <wps:spPr bwMode="auto">
                              <a:xfrm>
                                <a:off x="4085451" y="3110652"/>
                                <a:ext cx="178204" cy="0"/>
                              </a:xfrm>
                              <a:prstGeom prst="line">
                                <a:avLst/>
                              </a:prstGeom>
                              <a:ln w="6350">
                                <a:solidFill>
                                  <a:schemeClr val="bg1"/>
                                </a:solidFill>
                              </a:ln>
                            </wps:spPr>
                            <wps:style>
                              <a:lnRef idx="1">
                                <a:schemeClr val="accent1"/>
                              </a:lnRef>
                              <a:fillRef idx="0">
                                <a:schemeClr val="accent1"/>
                              </a:fillRef>
                              <a:effectRef idx="0">
                                <a:schemeClr val="accent1"/>
                              </a:effectRef>
                              <a:fontRef idx="minor">
                                <a:schemeClr val="tx1"/>
                              </a:fontRef>
                            </wps:style>
                            <wps:bodyPr/>
                          </wps:wsp>
                          <wps:wsp>
                            <wps:cNvPr id="754" name="Gerader Verbinder 754">
                              <a:extLst/>
                            </wps:cNvPr>
                            <wps:cNvCnPr>
                              <a:cxnSpLocks/>
                            </wps:cNvCnPr>
                            <wps:spPr bwMode="auto">
                              <a:xfrm flipV="1">
                                <a:off x="4259918" y="3082618"/>
                                <a:ext cx="0" cy="50297"/>
                              </a:xfrm>
                              <a:prstGeom prst="line">
                                <a:avLst/>
                              </a:prstGeom>
                              <a:ln w="6350">
                                <a:solidFill>
                                  <a:schemeClr val="bg1"/>
                                </a:solidFill>
                              </a:ln>
                            </wps:spPr>
                            <wps:style>
                              <a:lnRef idx="1">
                                <a:schemeClr val="accent1"/>
                              </a:lnRef>
                              <a:fillRef idx="0">
                                <a:schemeClr val="accent1"/>
                              </a:fillRef>
                              <a:effectRef idx="0">
                                <a:schemeClr val="accent1"/>
                              </a:effectRef>
                              <a:fontRef idx="minor">
                                <a:schemeClr val="tx1"/>
                              </a:fontRef>
                            </wps:style>
                            <wps:bodyPr/>
                          </wps:wsp>
                          <wps:wsp>
                            <wps:cNvPr id="755" name="Textfeld 13">
                              <a:extLst/>
                            </wps:cNvPr>
                            <wps:cNvSpPr txBox="1"/>
                            <wps:spPr>
                              <a:xfrm>
                                <a:off x="3245932" y="2943008"/>
                                <a:ext cx="292735" cy="236220"/>
                              </a:xfrm>
                              <a:prstGeom prst="rect">
                                <a:avLst/>
                              </a:prstGeom>
                              <a:noFill/>
                            </wps:spPr>
                            <wps:txbx>
                              <w:txbxContent>
                                <w:p w14:paraId="446ADE36" w14:textId="77777777" w:rsidR="00793FA3" w:rsidRDefault="00793FA3" w:rsidP="00A13ADC">
                                  <w:pPr>
                                    <w:pStyle w:val="NormaleWeb"/>
                                  </w:pPr>
                                  <w:r>
                                    <w:rPr>
                                      <w:rFonts w:cs="Arial"/>
                                      <w:color w:val="FFFFFF" w:themeColor="background1"/>
                                      <w:sz w:val="18"/>
                                      <w:szCs w:val="18"/>
                                      <w:lang w:val="de-DE"/>
                                    </w:rPr>
                                    <w:t>d)</w:t>
                                  </w:r>
                                </w:p>
                              </w:txbxContent>
                            </wps:txbx>
                            <wps:bodyPr wrap="square" rtlCol="0">
                              <a:noAutofit/>
                            </wps:bodyPr>
                          </wps:wsp>
                        </wpg:grpSp>
                        <wpg:grpSp>
                          <wpg:cNvPr id="756" name="Gruppieren 756">
                            <a:extLst/>
                          </wpg:cNvPr>
                          <wpg:cNvGrpSpPr/>
                          <wpg:grpSpPr>
                            <a:xfrm>
                              <a:off x="0" y="2125"/>
                              <a:ext cx="1101142" cy="3185472"/>
                              <a:chOff x="0" y="2125"/>
                              <a:chExt cx="1101142" cy="3185472"/>
                            </a:xfrm>
                          </wpg:grpSpPr>
                          <wps:wsp>
                            <wps:cNvPr id="757" name="Rechteck 757">
                              <a:extLst/>
                            </wps:cNvPr>
                            <wps:cNvSpPr/>
                            <wps:spPr bwMode="auto">
                              <a:xfrm>
                                <a:off x="2126" y="2125"/>
                                <a:ext cx="1037087" cy="3180207"/>
                              </a:xfrm>
                              <a:prstGeom prst="rect">
                                <a:avLst/>
                              </a:prstGeom>
                              <a:solidFill>
                                <a:schemeClr val="tx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758" name="Grafik 758">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509" y="5748"/>
                                <a:ext cx="1041656" cy="2828097"/>
                              </a:xfrm>
                              <a:prstGeom prst="rect">
                                <a:avLst/>
                              </a:prstGeom>
                            </pic:spPr>
                          </pic:pic>
                          <wps:wsp>
                            <wps:cNvPr id="759" name="Textfeld 10">
                              <a:extLst/>
                            </wps:cNvPr>
                            <wps:cNvSpPr txBox="1"/>
                            <wps:spPr>
                              <a:xfrm>
                                <a:off x="0" y="2935502"/>
                                <a:ext cx="334645" cy="252095"/>
                              </a:xfrm>
                              <a:prstGeom prst="rect">
                                <a:avLst/>
                              </a:prstGeom>
                              <a:noFill/>
                            </wps:spPr>
                            <wps:txbx>
                              <w:txbxContent>
                                <w:p w14:paraId="4DBB7043" w14:textId="77777777" w:rsidR="00793FA3" w:rsidRDefault="00793FA3" w:rsidP="00A13ADC">
                                  <w:pPr>
                                    <w:pStyle w:val="NormaleWeb"/>
                                  </w:pPr>
                                  <w:r>
                                    <w:rPr>
                                      <w:rFonts w:cs="Arial"/>
                                      <w:color w:val="FFFFFF" w:themeColor="background1"/>
                                      <w:sz w:val="20"/>
                                      <w:szCs w:val="20"/>
                                      <w:lang w:val="de-DE"/>
                                    </w:rPr>
                                    <w:t>a)</w:t>
                                  </w:r>
                                </w:p>
                              </w:txbxContent>
                            </wps:txbx>
                            <wps:bodyPr wrap="square" rtlCol="0">
                              <a:noAutofit/>
                            </wps:bodyPr>
                          </wps:wsp>
                          <wps:wsp>
                            <wps:cNvPr id="760" name="Textfeld 33">
                              <a:extLst/>
                            </wps:cNvPr>
                            <wps:cNvSpPr txBox="1"/>
                            <wps:spPr>
                              <a:xfrm>
                                <a:off x="619177" y="2902346"/>
                                <a:ext cx="481965" cy="236220"/>
                              </a:xfrm>
                              <a:prstGeom prst="rect">
                                <a:avLst/>
                              </a:prstGeom>
                              <a:noFill/>
                            </wps:spPr>
                            <wps:txbx>
                              <w:txbxContent>
                                <w:p w14:paraId="518D8097" w14:textId="77777777" w:rsidR="00793FA3" w:rsidRDefault="00793FA3" w:rsidP="00A13ADC">
                                  <w:pPr>
                                    <w:pStyle w:val="NormaleWeb"/>
                                  </w:pPr>
                                  <w:r>
                                    <w:rPr>
                                      <w:rFonts w:cs="Arial"/>
                                      <w:color w:val="FFFFFF" w:themeColor="background1"/>
                                      <w:sz w:val="18"/>
                                      <w:szCs w:val="18"/>
                                      <w:lang w:val="de-DE"/>
                                    </w:rPr>
                                    <w:t>3 mm</w:t>
                                  </w:r>
                                </w:p>
                              </w:txbxContent>
                            </wps:txbx>
                            <wps:bodyPr wrap="square" rtlCol="0" anchor="t">
                              <a:noAutofit/>
                            </wps:bodyPr>
                          </wps:wsp>
                          <wps:wsp>
                            <wps:cNvPr id="761" name="Gerader Verbinder 761">
                              <a:extLst/>
                            </wps:cNvPr>
                            <wps:cNvCnPr>
                              <a:cxnSpLocks/>
                            </wps:cNvCnPr>
                            <wps:spPr bwMode="auto">
                              <a:xfrm>
                                <a:off x="759264" y="3106608"/>
                                <a:ext cx="138794" cy="0"/>
                              </a:xfrm>
                              <a:prstGeom prst="line">
                                <a:avLst/>
                              </a:prstGeom>
                              <a:ln w="6350">
                                <a:solidFill>
                                  <a:schemeClr val="bg1"/>
                                </a:solidFill>
                              </a:ln>
                            </wps:spPr>
                            <wps:style>
                              <a:lnRef idx="1">
                                <a:schemeClr val="accent1"/>
                              </a:lnRef>
                              <a:fillRef idx="0">
                                <a:schemeClr val="accent1"/>
                              </a:fillRef>
                              <a:effectRef idx="0">
                                <a:schemeClr val="accent1"/>
                              </a:effectRef>
                              <a:fontRef idx="minor">
                                <a:schemeClr val="tx1"/>
                              </a:fontRef>
                            </wps:style>
                            <wps:bodyPr/>
                          </wps:wsp>
                          <wps:wsp>
                            <wps:cNvPr id="762" name="Gerader Verbinder 762">
                              <a:extLst/>
                            </wps:cNvPr>
                            <wps:cNvCnPr>
                              <a:cxnSpLocks/>
                            </wps:cNvCnPr>
                            <wps:spPr bwMode="auto">
                              <a:xfrm flipV="1">
                                <a:off x="755970" y="3082331"/>
                                <a:ext cx="0" cy="50295"/>
                              </a:xfrm>
                              <a:prstGeom prst="line">
                                <a:avLst/>
                              </a:prstGeom>
                              <a:ln w="6350">
                                <a:solidFill>
                                  <a:schemeClr val="bg1"/>
                                </a:solidFill>
                              </a:ln>
                            </wps:spPr>
                            <wps:style>
                              <a:lnRef idx="1">
                                <a:schemeClr val="accent1"/>
                              </a:lnRef>
                              <a:fillRef idx="0">
                                <a:schemeClr val="accent1"/>
                              </a:fillRef>
                              <a:effectRef idx="0">
                                <a:schemeClr val="accent1"/>
                              </a:effectRef>
                              <a:fontRef idx="minor">
                                <a:schemeClr val="tx1"/>
                              </a:fontRef>
                            </wps:style>
                            <wps:bodyPr/>
                          </wps:wsp>
                          <wps:wsp>
                            <wps:cNvPr id="763" name="Gerader Verbinder 763">
                              <a:extLst/>
                            </wps:cNvPr>
                            <wps:cNvCnPr>
                              <a:cxnSpLocks/>
                            </wps:cNvCnPr>
                            <wps:spPr bwMode="auto">
                              <a:xfrm>
                                <a:off x="864086" y="3106608"/>
                                <a:ext cx="100592" cy="0"/>
                              </a:xfrm>
                              <a:prstGeom prst="line">
                                <a:avLst/>
                              </a:prstGeom>
                              <a:ln w="6350">
                                <a:solidFill>
                                  <a:schemeClr val="bg1"/>
                                </a:solidFill>
                              </a:ln>
                            </wps:spPr>
                            <wps:style>
                              <a:lnRef idx="1">
                                <a:schemeClr val="accent1"/>
                              </a:lnRef>
                              <a:fillRef idx="0">
                                <a:schemeClr val="accent1"/>
                              </a:fillRef>
                              <a:effectRef idx="0">
                                <a:schemeClr val="accent1"/>
                              </a:effectRef>
                              <a:fontRef idx="minor">
                                <a:schemeClr val="tx1"/>
                              </a:fontRef>
                            </wps:style>
                            <wps:bodyPr/>
                          </wps:wsp>
                          <wps:wsp>
                            <wps:cNvPr id="764" name="Gerader Verbinder 764">
                              <a:extLst/>
                            </wps:cNvPr>
                            <wps:cNvCnPr>
                              <a:cxnSpLocks/>
                            </wps:cNvCnPr>
                            <wps:spPr bwMode="auto">
                              <a:xfrm flipV="1">
                                <a:off x="964678" y="3082640"/>
                                <a:ext cx="0" cy="50295"/>
                              </a:xfrm>
                              <a:prstGeom prst="line">
                                <a:avLst/>
                              </a:prstGeom>
                              <a:ln w="6350">
                                <a:solidFill>
                                  <a:schemeClr val="bg1"/>
                                </a:solidFill>
                              </a:ln>
                            </wps:spPr>
                            <wps:style>
                              <a:lnRef idx="1">
                                <a:schemeClr val="accent1"/>
                              </a:lnRef>
                              <a:fillRef idx="0">
                                <a:schemeClr val="accent1"/>
                              </a:fillRef>
                              <a:effectRef idx="0">
                                <a:schemeClr val="accent1"/>
                              </a:effectRef>
                              <a:fontRef idx="minor">
                                <a:schemeClr val="tx1"/>
                              </a:fontRef>
                            </wps:style>
                            <wps:bodyPr/>
                          </wps:wsp>
                        </wpg:grpSp>
                        <wpg:grpSp>
                          <wpg:cNvPr id="765" name="Gruppieren 765">
                            <a:extLst/>
                          </wpg:cNvPr>
                          <wpg:cNvGrpSpPr/>
                          <wpg:grpSpPr>
                            <a:xfrm>
                              <a:off x="1047313" y="3270"/>
                              <a:ext cx="1200847" cy="3179504"/>
                              <a:chOff x="1047313" y="3270"/>
                              <a:chExt cx="1200847" cy="3179504"/>
                            </a:xfrm>
                          </wpg:grpSpPr>
                          <wps:wsp>
                            <wps:cNvPr id="766" name="Rechteck 766">
                              <a:extLst/>
                            </wps:cNvPr>
                            <wps:cNvSpPr/>
                            <wps:spPr bwMode="auto">
                              <a:xfrm>
                                <a:off x="1051994" y="3270"/>
                                <a:ext cx="1184763" cy="3179504"/>
                              </a:xfrm>
                              <a:prstGeom prst="rect">
                                <a:avLst/>
                              </a:prstGeom>
                              <a:solidFill>
                                <a:schemeClr val="tx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767" name="Grafik 767">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1051645" y="3270"/>
                                <a:ext cx="1188776" cy="2828097"/>
                              </a:xfrm>
                              <a:prstGeom prst="rect">
                                <a:avLst/>
                              </a:prstGeom>
                            </pic:spPr>
                          </pic:pic>
                          <wps:wsp>
                            <wps:cNvPr id="768" name="Gerader Verbinder 768">
                              <a:extLst/>
                            </wps:cNvPr>
                            <wps:cNvCnPr>
                              <a:cxnSpLocks/>
                            </wps:cNvCnPr>
                            <wps:spPr bwMode="auto">
                              <a:xfrm>
                                <a:off x="1920088" y="3110673"/>
                                <a:ext cx="100591" cy="0"/>
                              </a:xfrm>
                              <a:prstGeom prst="line">
                                <a:avLst/>
                              </a:prstGeom>
                              <a:ln w="6350">
                                <a:solidFill>
                                  <a:schemeClr val="bg1"/>
                                </a:solidFill>
                              </a:ln>
                            </wps:spPr>
                            <wps:style>
                              <a:lnRef idx="1">
                                <a:schemeClr val="accent1"/>
                              </a:lnRef>
                              <a:fillRef idx="0">
                                <a:schemeClr val="accent1"/>
                              </a:fillRef>
                              <a:effectRef idx="0">
                                <a:schemeClr val="accent1"/>
                              </a:effectRef>
                              <a:fontRef idx="minor">
                                <a:schemeClr val="tx1"/>
                              </a:fontRef>
                            </wps:style>
                            <wps:bodyPr/>
                          </wps:wsp>
                          <wps:wsp>
                            <wps:cNvPr id="769" name="Gerader Verbinder 769">
                              <a:extLst/>
                            </wps:cNvPr>
                            <wps:cNvCnPr>
                              <a:cxnSpLocks/>
                            </wps:cNvCnPr>
                            <wps:spPr bwMode="auto">
                              <a:xfrm flipV="1">
                                <a:off x="1917801" y="3082331"/>
                                <a:ext cx="0" cy="50296"/>
                              </a:xfrm>
                              <a:prstGeom prst="line">
                                <a:avLst/>
                              </a:prstGeom>
                              <a:ln w="6350">
                                <a:solidFill>
                                  <a:schemeClr val="bg1"/>
                                </a:solidFill>
                              </a:ln>
                            </wps:spPr>
                            <wps:style>
                              <a:lnRef idx="1">
                                <a:schemeClr val="accent1"/>
                              </a:lnRef>
                              <a:fillRef idx="0">
                                <a:schemeClr val="accent1"/>
                              </a:fillRef>
                              <a:effectRef idx="0">
                                <a:schemeClr val="accent1"/>
                              </a:effectRef>
                              <a:fontRef idx="minor">
                                <a:schemeClr val="tx1"/>
                              </a:fontRef>
                            </wps:style>
                            <wps:bodyPr/>
                          </wps:wsp>
                          <wps:wsp>
                            <wps:cNvPr id="770" name="Gerader Verbinder 770">
                              <a:extLst/>
                            </wps:cNvPr>
                            <wps:cNvCnPr>
                              <a:cxnSpLocks/>
                            </wps:cNvCnPr>
                            <wps:spPr bwMode="auto">
                              <a:xfrm>
                                <a:off x="2012065" y="3110673"/>
                                <a:ext cx="91446" cy="0"/>
                              </a:xfrm>
                              <a:prstGeom prst="line">
                                <a:avLst/>
                              </a:prstGeom>
                              <a:ln w="6350">
                                <a:solidFill>
                                  <a:schemeClr val="bg1"/>
                                </a:solidFill>
                              </a:ln>
                            </wps:spPr>
                            <wps:style>
                              <a:lnRef idx="1">
                                <a:schemeClr val="accent1"/>
                              </a:lnRef>
                              <a:fillRef idx="0">
                                <a:schemeClr val="accent1"/>
                              </a:fillRef>
                              <a:effectRef idx="0">
                                <a:schemeClr val="accent1"/>
                              </a:effectRef>
                              <a:fontRef idx="minor">
                                <a:schemeClr val="tx1"/>
                              </a:fontRef>
                            </wps:style>
                            <wps:bodyPr/>
                          </wps:wsp>
                          <wps:wsp>
                            <wps:cNvPr id="771" name="Gerader Verbinder 771">
                              <a:extLst/>
                            </wps:cNvPr>
                            <wps:cNvCnPr>
                              <a:cxnSpLocks/>
                            </wps:cNvCnPr>
                            <wps:spPr bwMode="auto">
                              <a:xfrm flipV="1">
                                <a:off x="2105974" y="3082640"/>
                                <a:ext cx="0" cy="50296"/>
                              </a:xfrm>
                              <a:prstGeom prst="line">
                                <a:avLst/>
                              </a:prstGeom>
                              <a:ln w="6350">
                                <a:solidFill>
                                  <a:schemeClr val="bg1"/>
                                </a:solidFill>
                              </a:ln>
                            </wps:spPr>
                            <wps:style>
                              <a:lnRef idx="1">
                                <a:schemeClr val="accent1"/>
                              </a:lnRef>
                              <a:fillRef idx="0">
                                <a:schemeClr val="accent1"/>
                              </a:fillRef>
                              <a:effectRef idx="0">
                                <a:schemeClr val="accent1"/>
                              </a:effectRef>
                              <a:fontRef idx="minor">
                                <a:schemeClr val="tx1"/>
                              </a:fontRef>
                            </wps:style>
                            <wps:bodyPr/>
                          </wps:wsp>
                          <wps:wsp>
                            <wps:cNvPr id="772" name="Textfeld 15">
                              <a:extLst/>
                            </wps:cNvPr>
                            <wps:cNvSpPr txBox="1"/>
                            <wps:spPr>
                              <a:xfrm>
                                <a:off x="1775720" y="2902346"/>
                                <a:ext cx="472440" cy="236220"/>
                              </a:xfrm>
                              <a:prstGeom prst="rect">
                                <a:avLst/>
                              </a:prstGeom>
                              <a:noFill/>
                            </wps:spPr>
                            <wps:txbx>
                              <w:txbxContent>
                                <w:p w14:paraId="3B9506C4" w14:textId="77777777" w:rsidR="00793FA3" w:rsidRDefault="00793FA3" w:rsidP="00A13ADC">
                                  <w:pPr>
                                    <w:pStyle w:val="NormaleWeb"/>
                                  </w:pPr>
                                  <w:r>
                                    <w:rPr>
                                      <w:rFonts w:cs="Arial"/>
                                      <w:color w:val="FFFFFF" w:themeColor="background1"/>
                                      <w:sz w:val="18"/>
                                      <w:szCs w:val="18"/>
                                      <w:lang w:val="de-DE"/>
                                    </w:rPr>
                                    <w:t>3 mm</w:t>
                                  </w:r>
                                </w:p>
                              </w:txbxContent>
                            </wps:txbx>
                            <wps:bodyPr wrap="square" rtlCol="0">
                              <a:noAutofit/>
                            </wps:bodyPr>
                          </wps:wsp>
                          <wps:wsp>
                            <wps:cNvPr id="773" name="Textfeld 11">
                              <a:extLst/>
                            </wps:cNvPr>
                            <wps:cNvSpPr txBox="1"/>
                            <wps:spPr>
                              <a:xfrm>
                                <a:off x="1047313" y="2942817"/>
                                <a:ext cx="368300" cy="236220"/>
                              </a:xfrm>
                              <a:prstGeom prst="rect">
                                <a:avLst/>
                              </a:prstGeom>
                              <a:noFill/>
                            </wps:spPr>
                            <wps:txbx>
                              <w:txbxContent>
                                <w:p w14:paraId="05846016" w14:textId="77777777" w:rsidR="00793FA3" w:rsidRDefault="00793FA3" w:rsidP="00A13ADC">
                                  <w:pPr>
                                    <w:pStyle w:val="NormaleWeb"/>
                                  </w:pPr>
                                  <w:r>
                                    <w:rPr>
                                      <w:rFonts w:cs="Arial"/>
                                      <w:color w:val="FFFFFF" w:themeColor="background1"/>
                                      <w:sz w:val="18"/>
                                      <w:szCs w:val="18"/>
                                      <w:lang w:val="de-DE"/>
                                    </w:rPr>
                                    <w:t>b)</w:t>
                                  </w:r>
                                </w:p>
                              </w:txbxContent>
                            </wps:txbx>
                            <wps:bodyPr wrap="square" rtlCol="0">
                              <a:noAutofit/>
                            </wps:bodyPr>
                          </wps:wsp>
                        </wpg:grpSp>
                        <wpg:grpSp>
                          <wpg:cNvPr id="774" name="Gruppieren 774">
                            <a:extLst/>
                          </wpg:cNvPr>
                          <wpg:cNvGrpSpPr/>
                          <wpg:grpSpPr>
                            <a:xfrm>
                              <a:off x="2248375" y="3270"/>
                              <a:ext cx="957636" cy="3184269"/>
                              <a:chOff x="2248375" y="3270"/>
                              <a:chExt cx="957636" cy="3184269"/>
                            </a:xfrm>
                          </wpg:grpSpPr>
                          <wps:wsp>
                            <wps:cNvPr id="775" name="Rechteck 775">
                              <a:extLst/>
                            </wps:cNvPr>
                            <wps:cNvSpPr/>
                            <wps:spPr bwMode="auto">
                              <a:xfrm>
                                <a:off x="2248375" y="3270"/>
                                <a:ext cx="956612" cy="3180207"/>
                              </a:xfrm>
                              <a:prstGeom prst="rect">
                                <a:avLst/>
                              </a:prstGeom>
                              <a:solidFill>
                                <a:schemeClr val="tx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776" name="Grafik 776">
                                <a:extLst/>
                              </pic:cNvPr>
                              <pic:cNvPicPr>
                                <a:picLocks noChangeAspect="1"/>
                              </pic:cNvPicPr>
                            </pic:nvPicPr>
                            <pic:blipFill rotWithShape="1">
                              <a:blip r:embed="rId15" cstate="print">
                                <a:extLst>
                                  <a:ext uri="{28A0092B-C50C-407E-A947-70E740481C1C}">
                                    <a14:useLocalDpi xmlns:a14="http://schemas.microsoft.com/office/drawing/2010/main" val="0"/>
                                  </a:ext>
                                </a:extLst>
                              </a:blip>
                              <a:srcRect l="32077"/>
                              <a:stretch/>
                            </pic:blipFill>
                            <pic:spPr>
                              <a:xfrm>
                                <a:off x="2254587" y="3270"/>
                                <a:ext cx="951424" cy="2828097"/>
                              </a:xfrm>
                              <a:prstGeom prst="rect">
                                <a:avLst/>
                              </a:prstGeom>
                            </pic:spPr>
                          </pic:pic>
                          <wps:wsp>
                            <wps:cNvPr id="777" name="Textfeld 12">
                              <a:extLst/>
                            </wps:cNvPr>
                            <wps:cNvSpPr txBox="1"/>
                            <wps:spPr>
                              <a:xfrm>
                                <a:off x="2254065" y="2935444"/>
                                <a:ext cx="334645" cy="252095"/>
                              </a:xfrm>
                              <a:prstGeom prst="rect">
                                <a:avLst/>
                              </a:prstGeom>
                              <a:noFill/>
                            </wps:spPr>
                            <wps:txbx>
                              <w:txbxContent>
                                <w:p w14:paraId="7EAC1ADE" w14:textId="77777777" w:rsidR="00793FA3" w:rsidRDefault="00793FA3" w:rsidP="00A13ADC">
                                  <w:pPr>
                                    <w:pStyle w:val="NormaleWeb"/>
                                  </w:pPr>
                                  <w:r>
                                    <w:rPr>
                                      <w:rFonts w:cs="Arial"/>
                                      <w:color w:val="FFFFFF" w:themeColor="background1"/>
                                      <w:sz w:val="20"/>
                                      <w:szCs w:val="20"/>
                                      <w:lang w:val="de-DE"/>
                                    </w:rPr>
                                    <w:t>c)</w:t>
                                  </w:r>
                                </w:p>
                              </w:txbxContent>
                            </wps:txbx>
                            <wps:bodyPr wrap="square" rtlCol="0">
                              <a:noAutofit/>
                            </wps:bodyPr>
                          </wps:wsp>
                          <wps:wsp>
                            <wps:cNvPr id="778" name="Gerader Verbinder 778">
                              <a:extLst/>
                            </wps:cNvPr>
                            <wps:cNvCnPr>
                              <a:cxnSpLocks/>
                            </wps:cNvCnPr>
                            <wps:spPr bwMode="auto">
                              <a:xfrm>
                                <a:off x="2826549" y="3110260"/>
                                <a:ext cx="133887" cy="0"/>
                              </a:xfrm>
                              <a:prstGeom prst="line">
                                <a:avLst/>
                              </a:prstGeom>
                              <a:ln w="6350">
                                <a:solidFill>
                                  <a:schemeClr val="bg1"/>
                                </a:solidFill>
                              </a:ln>
                            </wps:spPr>
                            <wps:style>
                              <a:lnRef idx="1">
                                <a:schemeClr val="accent1"/>
                              </a:lnRef>
                              <a:fillRef idx="0">
                                <a:schemeClr val="accent1"/>
                              </a:fillRef>
                              <a:effectRef idx="0">
                                <a:schemeClr val="accent1"/>
                              </a:effectRef>
                              <a:fontRef idx="minor">
                                <a:schemeClr val="tx1"/>
                              </a:fontRef>
                            </wps:style>
                            <wps:bodyPr/>
                          </wps:wsp>
                          <wps:wsp>
                            <wps:cNvPr id="779" name="Gerader Verbinder 779">
                              <a:extLst/>
                            </wps:cNvPr>
                            <wps:cNvCnPr>
                              <a:cxnSpLocks/>
                            </wps:cNvCnPr>
                            <wps:spPr bwMode="auto">
                              <a:xfrm flipV="1">
                                <a:off x="2825771" y="3081917"/>
                                <a:ext cx="0" cy="50297"/>
                              </a:xfrm>
                              <a:prstGeom prst="line">
                                <a:avLst/>
                              </a:prstGeom>
                              <a:ln w="6350">
                                <a:solidFill>
                                  <a:schemeClr val="bg1"/>
                                </a:solidFill>
                              </a:ln>
                            </wps:spPr>
                            <wps:style>
                              <a:lnRef idx="1">
                                <a:schemeClr val="accent1"/>
                              </a:lnRef>
                              <a:fillRef idx="0">
                                <a:schemeClr val="accent1"/>
                              </a:fillRef>
                              <a:effectRef idx="0">
                                <a:schemeClr val="accent1"/>
                              </a:effectRef>
                              <a:fontRef idx="minor">
                                <a:schemeClr val="tx1"/>
                              </a:fontRef>
                            </wps:style>
                            <wps:bodyPr/>
                          </wps:wsp>
                          <wps:wsp>
                            <wps:cNvPr id="780" name="Gerader Verbinder 780">
                              <a:extLst/>
                            </wps:cNvPr>
                            <wps:cNvCnPr>
                              <a:cxnSpLocks/>
                            </wps:cNvCnPr>
                            <wps:spPr bwMode="auto">
                              <a:xfrm>
                                <a:off x="2950988" y="3111087"/>
                                <a:ext cx="147276" cy="0"/>
                              </a:xfrm>
                              <a:prstGeom prst="line">
                                <a:avLst/>
                              </a:prstGeom>
                              <a:ln w="6350">
                                <a:solidFill>
                                  <a:schemeClr val="bg1"/>
                                </a:solidFill>
                              </a:ln>
                            </wps:spPr>
                            <wps:style>
                              <a:lnRef idx="1">
                                <a:schemeClr val="accent1"/>
                              </a:lnRef>
                              <a:fillRef idx="0">
                                <a:schemeClr val="accent1"/>
                              </a:fillRef>
                              <a:effectRef idx="0">
                                <a:schemeClr val="accent1"/>
                              </a:effectRef>
                              <a:fontRef idx="minor">
                                <a:schemeClr val="tx1"/>
                              </a:fontRef>
                            </wps:style>
                            <wps:bodyPr/>
                          </wps:wsp>
                          <wps:wsp>
                            <wps:cNvPr id="781" name="Gerader Verbinder 781">
                              <a:extLst/>
                            </wps:cNvPr>
                            <wps:cNvCnPr>
                              <a:cxnSpLocks/>
                            </wps:cNvCnPr>
                            <wps:spPr bwMode="auto">
                              <a:xfrm flipV="1">
                                <a:off x="3101504" y="3083053"/>
                                <a:ext cx="0" cy="50297"/>
                              </a:xfrm>
                              <a:prstGeom prst="line">
                                <a:avLst/>
                              </a:prstGeom>
                              <a:ln w="6350">
                                <a:solidFill>
                                  <a:schemeClr val="bg1"/>
                                </a:solidFill>
                              </a:ln>
                            </wps:spPr>
                            <wps:style>
                              <a:lnRef idx="1">
                                <a:schemeClr val="accent1"/>
                              </a:lnRef>
                              <a:fillRef idx="0">
                                <a:schemeClr val="accent1"/>
                              </a:fillRef>
                              <a:effectRef idx="0">
                                <a:schemeClr val="accent1"/>
                              </a:effectRef>
                              <a:fontRef idx="minor">
                                <a:schemeClr val="tx1"/>
                              </a:fontRef>
                            </wps:style>
                            <wps:bodyPr/>
                          </wps:wsp>
                          <wps:wsp>
                            <wps:cNvPr id="782" name="Textfeld 45">
                              <a:extLst/>
                            </wps:cNvPr>
                            <wps:cNvSpPr txBox="1"/>
                            <wps:spPr>
                              <a:xfrm>
                                <a:off x="2722130" y="2902346"/>
                                <a:ext cx="482600" cy="236220"/>
                              </a:xfrm>
                              <a:prstGeom prst="rect">
                                <a:avLst/>
                              </a:prstGeom>
                              <a:noFill/>
                            </wps:spPr>
                            <wps:txbx>
                              <w:txbxContent>
                                <w:p w14:paraId="423BA864" w14:textId="77777777" w:rsidR="00793FA3" w:rsidRDefault="00793FA3" w:rsidP="00A13ADC">
                                  <w:pPr>
                                    <w:pStyle w:val="NormaleWeb"/>
                                  </w:pPr>
                                  <w:r>
                                    <w:rPr>
                                      <w:rFonts w:cs="Arial"/>
                                      <w:color w:val="FFFFFF" w:themeColor="background1"/>
                                      <w:sz w:val="18"/>
                                      <w:szCs w:val="18"/>
                                      <w:lang w:val="de-DE"/>
                                    </w:rPr>
                                    <w:t>4 mm</w:t>
                                  </w:r>
                                </w:p>
                              </w:txbxContent>
                            </wps:txbx>
                            <wps:bodyPr wrap="square" rtlCol="0">
                              <a:noAutofit/>
                            </wps:bodyPr>
                          </wps:wsp>
                        </wpg:grpSp>
                        <wpg:grpSp>
                          <wpg:cNvPr id="783" name="Gruppieren 783">
                            <a:extLst/>
                          </wpg:cNvPr>
                          <wpg:cNvGrpSpPr/>
                          <wpg:grpSpPr>
                            <a:xfrm>
                              <a:off x="4297123" y="0"/>
                              <a:ext cx="1268814" cy="1693594"/>
                              <a:chOff x="4297123" y="0"/>
                              <a:chExt cx="1268814" cy="1688895"/>
                            </a:xfrm>
                          </wpg:grpSpPr>
                          <wps:wsp>
                            <wps:cNvPr id="784" name="Rechteck 784">
                              <a:extLst/>
                            </wps:cNvPr>
                            <wps:cNvSpPr/>
                            <wps:spPr bwMode="auto">
                              <a:xfrm>
                                <a:off x="4351750" y="3321"/>
                                <a:ext cx="1214187" cy="1533204"/>
                              </a:xfrm>
                              <a:prstGeom prst="rect">
                                <a:avLst/>
                              </a:prstGeom>
                              <a:solidFill>
                                <a:schemeClr val="tx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785" name="Grafik 785">
                                <a:extLst/>
                              </pic:cNvPr>
                              <pic:cNvPicPr>
                                <a:picLocks noChangeAspect="1"/>
                              </pic:cNvPicPr>
                            </pic:nvPicPr>
                            <pic:blipFill rotWithShape="1">
                              <a:blip r:embed="rId16" cstate="print">
                                <a:extLst>
                                  <a:ext uri="{28A0092B-C50C-407E-A947-70E740481C1C}">
                                    <a14:useLocalDpi xmlns:a14="http://schemas.microsoft.com/office/drawing/2010/main" val="0"/>
                                  </a:ext>
                                </a:extLst>
                              </a:blip>
                              <a:srcRect l="15215" t="13467" r="12514" b="11346"/>
                              <a:stretch/>
                            </pic:blipFill>
                            <pic:spPr>
                              <a:xfrm>
                                <a:off x="4386361" y="0"/>
                                <a:ext cx="1123884" cy="1344959"/>
                              </a:xfrm>
                              <a:prstGeom prst="rect">
                                <a:avLst/>
                              </a:prstGeom>
                            </pic:spPr>
                          </pic:pic>
                          <wps:wsp>
                            <wps:cNvPr id="786" name="Textfeld 54">
                              <a:extLst/>
                            </wps:cNvPr>
                            <wps:cNvSpPr txBox="1"/>
                            <wps:spPr>
                              <a:xfrm>
                                <a:off x="4297123" y="1309585"/>
                                <a:ext cx="285115" cy="379310"/>
                              </a:xfrm>
                              <a:prstGeom prst="rect">
                                <a:avLst/>
                              </a:prstGeom>
                              <a:noFill/>
                            </wps:spPr>
                            <wps:txbx>
                              <w:txbxContent>
                                <w:p w14:paraId="7BC9F2A8" w14:textId="77777777" w:rsidR="00793FA3" w:rsidRDefault="00793FA3" w:rsidP="00A13ADC">
                                  <w:pPr>
                                    <w:pStyle w:val="NormaleWeb"/>
                                  </w:pPr>
                                  <w:r>
                                    <w:rPr>
                                      <w:rFonts w:cs="Arial"/>
                                      <w:color w:val="FFFFFF" w:themeColor="background1"/>
                                      <w:sz w:val="18"/>
                                      <w:szCs w:val="18"/>
                                      <w:lang w:val="de-DE"/>
                                    </w:rPr>
                                    <w:t>e)</w:t>
                                  </w:r>
                                </w:p>
                              </w:txbxContent>
                            </wps:txbx>
                            <wps:bodyPr wrap="square" rtlCol="0">
                              <a:noAutofit/>
                            </wps:bodyPr>
                          </wps:wsp>
                          <wps:wsp>
                            <wps:cNvPr id="787" name="Textfeld 55">
                              <a:extLst/>
                            </wps:cNvPr>
                            <wps:cNvSpPr txBox="1"/>
                            <wps:spPr>
                              <a:xfrm>
                                <a:off x="5066222" y="1256581"/>
                                <a:ext cx="486472" cy="230832"/>
                              </a:xfrm>
                              <a:prstGeom prst="rect">
                                <a:avLst/>
                              </a:prstGeom>
                              <a:noFill/>
                            </wps:spPr>
                            <wps:txbx>
                              <w:txbxContent>
                                <w:p w14:paraId="7AF1FDEC" w14:textId="77777777" w:rsidR="00793FA3" w:rsidRDefault="00793FA3" w:rsidP="00A13ADC">
                                  <w:pPr>
                                    <w:pStyle w:val="NormaleWeb"/>
                                  </w:pPr>
                                  <w:r>
                                    <w:rPr>
                                      <w:rFonts w:cs="Arial"/>
                                      <w:color w:val="FFFFFF" w:themeColor="background1"/>
                                      <w:sz w:val="18"/>
                                      <w:szCs w:val="18"/>
                                      <w:lang w:val="de-DE"/>
                                    </w:rPr>
                                    <w:t>5 mm</w:t>
                                  </w:r>
                                </w:p>
                              </w:txbxContent>
                            </wps:txbx>
                            <wps:bodyPr wrap="square" rtlCol="0">
                              <a:noAutofit/>
                            </wps:bodyPr>
                          </wps:wsp>
                          <wps:wsp>
                            <wps:cNvPr id="788" name="Gerader Verbinder 788">
                              <a:extLst/>
                            </wps:cNvPr>
                            <wps:cNvCnPr>
                              <a:cxnSpLocks/>
                            </wps:cNvCnPr>
                            <wps:spPr bwMode="auto">
                              <a:xfrm>
                                <a:off x="5135531" y="1464183"/>
                                <a:ext cx="168609" cy="0"/>
                              </a:xfrm>
                              <a:prstGeom prst="line">
                                <a:avLst/>
                              </a:prstGeom>
                              <a:ln w="6350">
                                <a:solidFill>
                                  <a:schemeClr val="bg1"/>
                                </a:solidFill>
                              </a:ln>
                            </wps:spPr>
                            <wps:style>
                              <a:lnRef idx="1">
                                <a:schemeClr val="accent1"/>
                              </a:lnRef>
                              <a:fillRef idx="0">
                                <a:schemeClr val="accent1"/>
                              </a:fillRef>
                              <a:effectRef idx="0">
                                <a:schemeClr val="accent1"/>
                              </a:effectRef>
                              <a:fontRef idx="minor">
                                <a:schemeClr val="tx1"/>
                              </a:fontRef>
                            </wps:style>
                            <wps:bodyPr/>
                          </wps:wsp>
                          <wps:wsp>
                            <wps:cNvPr id="789" name="Gerader Verbinder 789">
                              <a:extLst/>
                            </wps:cNvPr>
                            <wps:cNvCnPr>
                              <a:cxnSpLocks/>
                            </wps:cNvCnPr>
                            <wps:spPr bwMode="auto">
                              <a:xfrm flipV="1">
                                <a:off x="5134551" y="1438080"/>
                                <a:ext cx="0" cy="46324"/>
                              </a:xfrm>
                              <a:prstGeom prst="line">
                                <a:avLst/>
                              </a:prstGeom>
                              <a:ln w="6350">
                                <a:solidFill>
                                  <a:schemeClr val="bg1"/>
                                </a:solidFill>
                              </a:ln>
                            </wps:spPr>
                            <wps:style>
                              <a:lnRef idx="1">
                                <a:schemeClr val="accent1"/>
                              </a:lnRef>
                              <a:fillRef idx="0">
                                <a:schemeClr val="accent1"/>
                              </a:fillRef>
                              <a:effectRef idx="0">
                                <a:schemeClr val="accent1"/>
                              </a:effectRef>
                              <a:fontRef idx="minor">
                                <a:schemeClr val="tx1"/>
                              </a:fontRef>
                            </wps:style>
                            <wps:bodyPr/>
                          </wps:wsp>
                          <wps:wsp>
                            <wps:cNvPr id="790" name="Gerader Verbinder 790">
                              <a:extLst/>
                            </wps:cNvPr>
                            <wps:cNvCnPr>
                              <a:cxnSpLocks/>
                            </wps:cNvCnPr>
                            <wps:spPr bwMode="auto">
                              <a:xfrm>
                                <a:off x="5298895" y="1464675"/>
                                <a:ext cx="185470" cy="0"/>
                              </a:xfrm>
                              <a:prstGeom prst="line">
                                <a:avLst/>
                              </a:prstGeom>
                              <a:ln w="6350">
                                <a:solidFill>
                                  <a:schemeClr val="bg1"/>
                                </a:solidFill>
                              </a:ln>
                            </wps:spPr>
                            <wps:style>
                              <a:lnRef idx="1">
                                <a:schemeClr val="accent1"/>
                              </a:lnRef>
                              <a:fillRef idx="0">
                                <a:schemeClr val="accent1"/>
                              </a:fillRef>
                              <a:effectRef idx="0">
                                <a:schemeClr val="accent1"/>
                              </a:effectRef>
                              <a:fontRef idx="minor">
                                <a:schemeClr val="tx1"/>
                              </a:fontRef>
                            </wps:style>
                            <wps:bodyPr/>
                          </wps:wsp>
                          <wps:wsp>
                            <wps:cNvPr id="791" name="Gerader Verbinder 791">
                              <a:extLst/>
                            </wps:cNvPr>
                            <wps:cNvCnPr>
                              <a:cxnSpLocks/>
                            </wps:cNvCnPr>
                            <wps:spPr bwMode="auto">
                              <a:xfrm flipV="1">
                                <a:off x="5482825" y="1438364"/>
                                <a:ext cx="0" cy="46324"/>
                              </a:xfrm>
                              <a:prstGeom prst="line">
                                <a:avLst/>
                              </a:prstGeom>
                              <a:ln w="6350">
                                <a:solidFill>
                                  <a:schemeClr val="bg1"/>
                                </a:solidFill>
                              </a:ln>
                            </wps:spPr>
                            <wps:style>
                              <a:lnRef idx="1">
                                <a:schemeClr val="accent1"/>
                              </a:lnRef>
                              <a:fillRef idx="0">
                                <a:schemeClr val="accent1"/>
                              </a:fillRef>
                              <a:effectRef idx="0">
                                <a:schemeClr val="accent1"/>
                              </a:effectRef>
                              <a:fontRef idx="minor">
                                <a:schemeClr val="tx1"/>
                              </a:fontRef>
                            </wps:style>
                            <wps:bodyPr/>
                          </wps:wsp>
                        </wpg:grpSp>
                        <wpg:grpSp>
                          <wpg:cNvPr id="792" name="Gruppieren 792">
                            <a:extLst/>
                          </wpg:cNvPr>
                          <wpg:cNvGrpSpPr/>
                          <wpg:grpSpPr>
                            <a:xfrm>
                              <a:off x="4308302" y="1552857"/>
                              <a:ext cx="1268868" cy="1639572"/>
                              <a:chOff x="4308302" y="1552857"/>
                              <a:chExt cx="1268868" cy="1639572"/>
                            </a:xfrm>
                          </wpg:grpSpPr>
                          <wps:wsp>
                            <wps:cNvPr id="793" name="Rechteck 793">
                              <a:extLst/>
                            </wps:cNvPr>
                            <wps:cNvSpPr/>
                            <wps:spPr bwMode="auto">
                              <a:xfrm>
                                <a:off x="4351375" y="1553076"/>
                                <a:ext cx="1213808" cy="1631327"/>
                              </a:xfrm>
                              <a:prstGeom prst="rect">
                                <a:avLst/>
                              </a:prstGeom>
                              <a:solidFill>
                                <a:schemeClr val="tx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794" name="Grafik 794">
                                <a:extLst/>
                              </pic:cNvPr>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4351376" y="1552857"/>
                                <a:ext cx="1213885" cy="1430767"/>
                              </a:xfrm>
                              <a:prstGeom prst="rect">
                                <a:avLst/>
                              </a:prstGeom>
                            </pic:spPr>
                          </pic:pic>
                          <wps:wsp>
                            <wps:cNvPr id="795" name="Textfeld 52">
                              <a:extLst/>
                            </wps:cNvPr>
                            <wps:cNvSpPr txBox="1"/>
                            <wps:spPr>
                              <a:xfrm>
                                <a:off x="4308302" y="2946219"/>
                                <a:ext cx="388620" cy="236220"/>
                              </a:xfrm>
                              <a:prstGeom prst="rect">
                                <a:avLst/>
                              </a:prstGeom>
                              <a:noFill/>
                            </wps:spPr>
                            <wps:txbx>
                              <w:txbxContent>
                                <w:p w14:paraId="19DDF398" w14:textId="77777777" w:rsidR="00793FA3" w:rsidRDefault="00793FA3" w:rsidP="00A13ADC">
                                  <w:pPr>
                                    <w:pStyle w:val="NormaleWeb"/>
                                  </w:pPr>
                                  <w:r>
                                    <w:rPr>
                                      <w:rFonts w:cs="Arial"/>
                                      <w:color w:val="FFFFFF" w:themeColor="background1"/>
                                      <w:sz w:val="18"/>
                                      <w:szCs w:val="18"/>
                                      <w:lang w:val="de-DE"/>
                                    </w:rPr>
                                    <w:t>f)</w:t>
                                  </w:r>
                                </w:p>
                              </w:txbxContent>
                            </wps:txbx>
                            <wps:bodyPr wrap="square" rtlCol="0">
                              <a:noAutofit/>
                            </wps:bodyPr>
                          </wps:wsp>
                          <wps:wsp>
                            <wps:cNvPr id="796" name="Textfeld 56">
                              <a:extLst/>
                            </wps:cNvPr>
                            <wps:cNvSpPr txBox="1"/>
                            <wps:spPr>
                              <a:xfrm>
                                <a:off x="5107270" y="2956209"/>
                                <a:ext cx="469900" cy="236220"/>
                              </a:xfrm>
                              <a:prstGeom prst="rect">
                                <a:avLst/>
                              </a:prstGeom>
                              <a:noFill/>
                            </wps:spPr>
                            <wps:txbx>
                              <w:txbxContent>
                                <w:p w14:paraId="3458B542" w14:textId="77777777" w:rsidR="00793FA3" w:rsidRDefault="00793FA3" w:rsidP="00A13ADC">
                                  <w:pPr>
                                    <w:pStyle w:val="NormaleWeb"/>
                                  </w:pPr>
                                  <w:r>
                                    <w:rPr>
                                      <w:rFonts w:cs="Arial"/>
                                      <w:color w:val="FFFFFF" w:themeColor="background1"/>
                                      <w:sz w:val="18"/>
                                      <w:szCs w:val="18"/>
                                      <w:lang w:val="de-DE"/>
                                    </w:rPr>
                                    <w:t>5 mm</w:t>
                                  </w:r>
                                </w:p>
                              </w:txbxContent>
                            </wps:txbx>
                            <wps:bodyPr wrap="square" rtlCol="0">
                              <a:noAutofit/>
                            </wps:bodyPr>
                          </wps:wsp>
                          <wps:wsp>
                            <wps:cNvPr id="797" name="Gerader Verbinder 797">
                              <a:extLst/>
                            </wps:cNvPr>
                            <wps:cNvCnPr>
                              <a:cxnSpLocks/>
                            </wps:cNvCnPr>
                            <wps:spPr bwMode="auto">
                              <a:xfrm>
                                <a:off x="5249268" y="3145288"/>
                                <a:ext cx="102336" cy="0"/>
                              </a:xfrm>
                              <a:prstGeom prst="line">
                                <a:avLst/>
                              </a:prstGeom>
                              <a:ln w="6350">
                                <a:solidFill>
                                  <a:schemeClr val="bg1"/>
                                </a:solidFill>
                              </a:ln>
                            </wps:spPr>
                            <wps:style>
                              <a:lnRef idx="1">
                                <a:schemeClr val="accent1"/>
                              </a:lnRef>
                              <a:fillRef idx="0">
                                <a:schemeClr val="accent1"/>
                              </a:fillRef>
                              <a:effectRef idx="0">
                                <a:schemeClr val="accent1"/>
                              </a:effectRef>
                              <a:fontRef idx="minor">
                                <a:schemeClr val="tx1"/>
                              </a:fontRef>
                            </wps:style>
                            <wps:bodyPr/>
                          </wps:wsp>
                          <wps:wsp>
                            <wps:cNvPr id="798" name="Gerader Verbinder 798">
                              <a:extLst/>
                            </wps:cNvPr>
                            <wps:cNvCnPr>
                              <a:cxnSpLocks/>
                            </wps:cNvCnPr>
                            <wps:spPr bwMode="auto">
                              <a:xfrm flipV="1">
                                <a:off x="5249186" y="3125789"/>
                                <a:ext cx="0" cy="34602"/>
                              </a:xfrm>
                              <a:prstGeom prst="line">
                                <a:avLst/>
                              </a:prstGeom>
                              <a:ln w="6350">
                                <a:solidFill>
                                  <a:schemeClr val="bg1"/>
                                </a:solidFill>
                              </a:ln>
                            </wps:spPr>
                            <wps:style>
                              <a:lnRef idx="1">
                                <a:schemeClr val="accent1"/>
                              </a:lnRef>
                              <a:fillRef idx="0">
                                <a:schemeClr val="accent1"/>
                              </a:fillRef>
                              <a:effectRef idx="0">
                                <a:schemeClr val="accent1"/>
                              </a:effectRef>
                              <a:fontRef idx="minor">
                                <a:schemeClr val="tx1"/>
                              </a:fontRef>
                            </wps:style>
                            <wps:bodyPr/>
                          </wps:wsp>
                          <wps:wsp>
                            <wps:cNvPr id="799" name="Gerader Verbinder 799">
                              <a:extLst/>
                            </wps:cNvPr>
                            <wps:cNvCnPr>
                              <a:cxnSpLocks/>
                            </wps:cNvCnPr>
                            <wps:spPr bwMode="auto">
                              <a:xfrm>
                                <a:off x="5350531" y="3145294"/>
                                <a:ext cx="105437" cy="0"/>
                              </a:xfrm>
                              <a:prstGeom prst="line">
                                <a:avLst/>
                              </a:prstGeom>
                              <a:ln w="6350">
                                <a:solidFill>
                                  <a:schemeClr val="bg1"/>
                                </a:solidFill>
                              </a:ln>
                            </wps:spPr>
                            <wps:style>
                              <a:lnRef idx="1">
                                <a:schemeClr val="accent1"/>
                              </a:lnRef>
                              <a:fillRef idx="0">
                                <a:schemeClr val="accent1"/>
                              </a:fillRef>
                              <a:effectRef idx="0">
                                <a:schemeClr val="accent1"/>
                              </a:effectRef>
                              <a:fontRef idx="minor">
                                <a:schemeClr val="tx1"/>
                              </a:fontRef>
                            </wps:style>
                            <wps:bodyPr/>
                          </wps:wsp>
                          <wps:wsp>
                            <wps:cNvPr id="800" name="Gerader Verbinder 800">
                              <a:extLst/>
                            </wps:cNvPr>
                            <wps:cNvCnPr>
                              <a:cxnSpLocks/>
                            </wps:cNvCnPr>
                            <wps:spPr bwMode="auto">
                              <a:xfrm flipV="1">
                                <a:off x="5458246" y="3126007"/>
                                <a:ext cx="0" cy="34602"/>
                              </a:xfrm>
                              <a:prstGeom prst="line">
                                <a:avLst/>
                              </a:prstGeom>
                              <a:ln w="6350">
                                <a:solidFill>
                                  <a:schemeClr val="bg1"/>
                                </a:solidFill>
                              </a:ln>
                            </wps:spPr>
                            <wps:style>
                              <a:lnRef idx="1">
                                <a:schemeClr val="accent1"/>
                              </a:lnRef>
                              <a:fillRef idx="0">
                                <a:schemeClr val="accent1"/>
                              </a:fillRef>
                              <a:effectRef idx="0">
                                <a:schemeClr val="accent1"/>
                              </a:effectRef>
                              <a:fontRef idx="minor">
                                <a:schemeClr val="tx1"/>
                              </a:fontRef>
                            </wps:style>
                            <wps:bodyPr/>
                          </wps:wsp>
                        </wpg:grpSp>
                      </wpg:grpSp>
                      <wps:wsp>
                        <wps:cNvPr id="801" name="Gerade Verbindung mit Pfeil 801">
                          <a:extLst/>
                        </wps:cNvPr>
                        <wps:cNvCnPr>
                          <a:cxnSpLocks/>
                        </wps:cNvCnPr>
                        <wps:spPr bwMode="auto">
                          <a:xfrm>
                            <a:off x="4697193" y="473461"/>
                            <a:ext cx="251110" cy="76488"/>
                          </a:xfrm>
                          <a:prstGeom prst="straightConnector1">
                            <a:avLst/>
                          </a:prstGeom>
                          <a:ln w="6350">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02" name="Textfeld 79">
                          <a:extLst/>
                        </wps:cNvPr>
                        <wps:cNvSpPr txBox="1"/>
                        <wps:spPr>
                          <a:xfrm>
                            <a:off x="4430538" y="304212"/>
                            <a:ext cx="285115" cy="236220"/>
                          </a:xfrm>
                          <a:prstGeom prst="rect">
                            <a:avLst/>
                          </a:prstGeom>
                          <a:noFill/>
                        </wps:spPr>
                        <wps:txbx>
                          <w:txbxContent>
                            <w:p w14:paraId="746DAD79" w14:textId="77777777" w:rsidR="00793FA3" w:rsidRDefault="00793FA3" w:rsidP="00A13ADC">
                              <w:pPr>
                                <w:pStyle w:val="NormaleWeb"/>
                              </w:pPr>
                              <w:r>
                                <w:rPr>
                                  <w:rFonts w:cstheme="minorBidi"/>
                                  <w:color w:val="FFFFFF" w:themeColor="background1"/>
                                  <w:sz w:val="18"/>
                                  <w:szCs w:val="18"/>
                                  <w:lang w:val="de-DE"/>
                                </w:rPr>
                                <w:t>III</w:t>
                              </w:r>
                            </w:p>
                          </w:txbxContent>
                        </wps:txbx>
                        <wps:bodyPr wrap="square" rtlCol="0">
                          <a:noAutofit/>
                        </wps:bodyPr>
                      </wps:wsp>
                      <wps:wsp>
                        <wps:cNvPr id="803" name="Gerade Verbindung mit Pfeil 803">
                          <a:extLst/>
                        </wps:cNvPr>
                        <wps:cNvCnPr>
                          <a:cxnSpLocks/>
                        </wps:cNvCnPr>
                        <wps:spPr bwMode="auto">
                          <a:xfrm>
                            <a:off x="4485738" y="2292745"/>
                            <a:ext cx="252000" cy="108000"/>
                          </a:xfrm>
                          <a:prstGeom prst="straightConnector1">
                            <a:avLst/>
                          </a:prstGeom>
                          <a:ln w="6350">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04" name="Textfeld 81">
                          <a:extLst/>
                        </wps:cNvPr>
                        <wps:cNvSpPr txBox="1"/>
                        <wps:spPr>
                          <a:xfrm>
                            <a:off x="4285204" y="2132419"/>
                            <a:ext cx="285115" cy="236220"/>
                          </a:xfrm>
                          <a:prstGeom prst="rect">
                            <a:avLst/>
                          </a:prstGeom>
                          <a:noFill/>
                        </wps:spPr>
                        <wps:txbx>
                          <w:txbxContent>
                            <w:p w14:paraId="0B7A97AD" w14:textId="77777777" w:rsidR="00793FA3" w:rsidRDefault="00793FA3" w:rsidP="00A13ADC">
                              <w:pPr>
                                <w:pStyle w:val="NormaleWeb"/>
                              </w:pPr>
                              <w:r>
                                <w:rPr>
                                  <w:rFonts w:cstheme="minorBidi"/>
                                  <w:color w:val="FFFFFF" w:themeColor="background1"/>
                                  <w:sz w:val="18"/>
                                  <w:szCs w:val="18"/>
                                  <w:lang w:val="de-DE"/>
                                </w:rPr>
                                <w:t>V</w:t>
                              </w:r>
                            </w:p>
                          </w:txbxContent>
                        </wps:txbx>
                        <wps:bodyPr wrap="square" rtlCol="0">
                          <a:noAutofit/>
                        </wps:bodyPr>
                      </wps:wsp>
                      <wps:wsp>
                        <wps:cNvPr id="805" name="Gerade Verbindung mit Pfeil 805">
                          <a:extLst/>
                        </wps:cNvPr>
                        <wps:cNvCnPr>
                          <a:cxnSpLocks/>
                        </wps:cNvCnPr>
                        <wps:spPr bwMode="auto">
                          <a:xfrm flipH="1" flipV="1">
                            <a:off x="4822749" y="1806699"/>
                            <a:ext cx="143854" cy="72000"/>
                          </a:xfrm>
                          <a:prstGeom prst="straightConnector1">
                            <a:avLst/>
                          </a:prstGeom>
                          <a:ln w="6350">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06" name="Textfeld 83">
                          <a:extLst/>
                        </wps:cNvPr>
                        <wps:cNvSpPr txBox="1"/>
                        <wps:spPr>
                          <a:xfrm>
                            <a:off x="4912832" y="1771166"/>
                            <a:ext cx="385445" cy="236220"/>
                          </a:xfrm>
                          <a:prstGeom prst="rect">
                            <a:avLst/>
                          </a:prstGeom>
                          <a:noFill/>
                        </wps:spPr>
                        <wps:txbx>
                          <w:txbxContent>
                            <w:p w14:paraId="64E16B30" w14:textId="77777777" w:rsidR="00793FA3" w:rsidRDefault="00793FA3" w:rsidP="00A13ADC">
                              <w:pPr>
                                <w:pStyle w:val="NormaleWeb"/>
                              </w:pPr>
                              <w:r>
                                <w:rPr>
                                  <w:rFonts w:cstheme="minorBidi"/>
                                  <w:color w:val="FFFFFF" w:themeColor="background1"/>
                                  <w:sz w:val="18"/>
                                  <w:szCs w:val="18"/>
                                  <w:lang w:val="de-DE"/>
                                </w:rPr>
                                <w:t>IV</w:t>
                              </w:r>
                            </w:p>
                          </w:txbxContent>
                        </wps:txbx>
                        <wps:bodyPr wrap="square" rtlCol="0">
                          <a:noAutofit/>
                        </wps:bodyPr>
                      </wps:wsp>
                      <wps:wsp>
                        <wps:cNvPr id="807" name="Ellipse 807">
                          <a:extLst/>
                        </wps:cNvPr>
                        <wps:cNvSpPr/>
                        <wps:spPr bwMode="auto">
                          <a:xfrm>
                            <a:off x="1496395" y="881928"/>
                            <a:ext cx="635290" cy="635290"/>
                          </a:xfrm>
                          <a:prstGeom prst="ellipse">
                            <a:avLst/>
                          </a:prstGeom>
                          <a:noFill/>
                          <a:ln w="127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08" name="Ellipse 808">
                          <a:extLst/>
                        </wps:cNvPr>
                        <wps:cNvSpPr/>
                        <wps:spPr bwMode="auto">
                          <a:xfrm>
                            <a:off x="1332784" y="1585179"/>
                            <a:ext cx="443039" cy="443039"/>
                          </a:xfrm>
                          <a:prstGeom prst="ellipse">
                            <a:avLst/>
                          </a:prstGeom>
                          <a:noFill/>
                          <a:ln w="1270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09" name="Gerade Verbindung mit Pfeil 809">
                          <a:extLst/>
                        </wps:cNvPr>
                        <wps:cNvCnPr>
                          <a:cxnSpLocks/>
                        </wps:cNvCnPr>
                        <wps:spPr bwMode="auto">
                          <a:xfrm>
                            <a:off x="1366804" y="778899"/>
                            <a:ext cx="222627" cy="196065"/>
                          </a:xfrm>
                          <a:prstGeom prst="straightConnector1">
                            <a:avLst/>
                          </a:prstGeom>
                          <a:ln w="6350">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10" name="Textfeld 99">
                          <a:extLst/>
                        </wps:cNvPr>
                        <wps:cNvSpPr txBox="1"/>
                        <wps:spPr>
                          <a:xfrm>
                            <a:off x="1184130" y="609623"/>
                            <a:ext cx="285115" cy="236220"/>
                          </a:xfrm>
                          <a:prstGeom prst="rect">
                            <a:avLst/>
                          </a:prstGeom>
                          <a:noFill/>
                        </wps:spPr>
                        <wps:txbx>
                          <w:txbxContent>
                            <w:p w14:paraId="65308718" w14:textId="77777777" w:rsidR="00793FA3" w:rsidRDefault="00793FA3" w:rsidP="00A13ADC">
                              <w:pPr>
                                <w:pStyle w:val="NormaleWeb"/>
                              </w:pPr>
                              <w:r>
                                <w:rPr>
                                  <w:rFonts w:cstheme="minorBidi"/>
                                  <w:color w:val="FFFFFF" w:themeColor="background1"/>
                                  <w:sz w:val="18"/>
                                  <w:szCs w:val="18"/>
                                  <w:lang w:val="de-DE"/>
                                </w:rPr>
                                <w:t>I</w:t>
                              </w:r>
                            </w:p>
                          </w:txbxContent>
                        </wps:txbx>
                        <wps:bodyPr wrap="square" rtlCol="0">
                          <a:noAutofit/>
                        </wps:bodyPr>
                      </wps:wsp>
                      <wps:wsp>
                        <wps:cNvPr id="811" name="Gerade Verbindung mit Pfeil 811">
                          <a:extLst/>
                        </wps:cNvPr>
                        <wps:cNvCnPr>
                          <a:cxnSpLocks/>
                        </wps:cNvCnPr>
                        <wps:spPr bwMode="auto">
                          <a:xfrm flipH="1" flipV="1">
                            <a:off x="1710941" y="1963336"/>
                            <a:ext cx="304934" cy="278004"/>
                          </a:xfrm>
                          <a:prstGeom prst="straightConnector1">
                            <a:avLst/>
                          </a:prstGeom>
                          <a:ln w="6350">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12" name="Textfeld 102">
                          <a:extLst/>
                        </wps:cNvPr>
                        <wps:cNvSpPr txBox="1"/>
                        <wps:spPr>
                          <a:xfrm>
                            <a:off x="1978558" y="2174206"/>
                            <a:ext cx="285115" cy="236220"/>
                          </a:xfrm>
                          <a:prstGeom prst="rect">
                            <a:avLst/>
                          </a:prstGeom>
                          <a:noFill/>
                        </wps:spPr>
                        <wps:txbx>
                          <w:txbxContent>
                            <w:p w14:paraId="657872D2" w14:textId="77777777" w:rsidR="00793FA3" w:rsidRDefault="00793FA3" w:rsidP="00A13ADC">
                              <w:pPr>
                                <w:pStyle w:val="NormaleWeb"/>
                              </w:pPr>
                              <w:r>
                                <w:rPr>
                                  <w:rFonts w:cstheme="minorBidi"/>
                                  <w:color w:val="FFFFFF" w:themeColor="background1"/>
                                  <w:sz w:val="18"/>
                                  <w:szCs w:val="18"/>
                                  <w:lang w:val="de-DE"/>
                                </w:rPr>
                                <w:t>II</w:t>
                              </w:r>
                            </w:p>
                          </w:txbxContent>
                        </wps:txbx>
                        <wps:bodyPr wrap="square" rtlCol="0">
                          <a:noAutofit/>
                        </wps:bodyPr>
                      </wps:wsp>
                    </wpg:wgp>
                  </a:graphicData>
                </a:graphic>
              </wp:inline>
            </w:drawing>
          </mc:Choice>
          <mc:Fallback>
            <w:pict>
              <v:group id="Gruppieren 108" o:spid="_x0000_s1026" style="width:419.45pt;height:235.05pt;mso-position-horizontal-relative:char;mso-position-vertical-relative:line" coordsize="55771,31924" o:gfxdata="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">
                <v:group id="Gruppieren 746" o:spid="_x0000_s1027" style="position:absolute;width:55771;height:31924" coordsize="55771,3192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LQNyLxgAAANwA&#10;AAAPAAAAAAAAAAAAAAAAAKoCAABkcnMvZG93bnJldi54bWxQSwUGAAAAAAQABAD6AAAAnQMAAAAA&#10;">
                  <v:group id="Gruppieren 747" o:spid="_x0000_s1028" style="position:absolute;left:32171;top:21;width:11215;height:31822" coordorigin="32171,21" coordsize="11214,318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kDHkQxgAAANwA&#10;AAAPAAAAAAAAAAAAAAAAAKoCAABkcnMvZG93bnJldi54bWxQSwUGAAAAAAQABAD6AAAAnQMAAAAA&#10;">
                    <v:rect id="Rechteck 748" o:spid="_x0000_s1029" style="position:absolute;left:32171;top:21;width:11212;height:3182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7k7JsEA&#10;AADcAAAADwAAAGRycy9kb3ducmV2LnhtbERPy2oCMRTdF/yHcAvuaqZSbJkaZRAsFe2ivtaXyTUZ&#10;OrmZJlHHvzeLQpeH857Oe9eKC4XYeFbwPCpAENdeN2wU7HfLpzcQMSFrbD2TghtFmM8GD1Mstb/y&#10;N122yYgcwrFEBTalrpQy1pYcxpHviDN38sFhyjAYqQNec7hr5bgoJtJhw7nBYkcLS/XP9uwUbMz5&#10;ow5HMzFrW32dfqtDolWr1PCxr95BJOrTv/jP/akVvL7ktflMPgJydg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u5OybBAAAA3AAAAA8AAAAAAAAAAAAAAAAAmAIAAGRycy9kb3du&#10;cmV2LnhtbFBLBQYAAAAABAAEAPUAAACGAwAAAAA=&#10;" fillcolor="black [3213]" strokecolor="black [3213]" strokeweight=".5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749" o:spid="_x0000_s1030" type="#_x0000_t75" style="position:absolute;left:32183;top:21;width:11160;height:2829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iUs0vEAAAA3AAAAA8AAABkcnMvZG93bnJldi54bWxEj0GLwjAUhO+C/yE8wZumLq5uq1FEcFe8&#10;WT3s8dE822LzUpqs7frrjSB4HGbmG2a57kwlbtS40rKCyTgCQZxZXXKu4Hzajb5AOI+ssbJMCv7J&#10;wXrV7y0x0bblI91Sn4sAYZeggsL7OpHSZQUZdGNbEwfvYhuDPsgml7rBNsBNJT+iaCYNlhwWCqxp&#10;W1B2Tf+Mgnr+Hd/j3yhrL3fD7W4/+9l+HpQaDrrNAoSnzr/Dr/ZeK5hPY3ieCUdArh4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HiUs0vEAAAA3AAAAA8AAAAAAAAAAAAAAAAA&#10;nwIAAGRycy9kb3ducmV2LnhtbFBLBQYAAAAABAAEAPcAAACQAwAAAAA=&#10;">
                      <v:imagedata r:id="rId18" o:title="" cropleft="14294f" cropright="10741f"/>
                      <v:path arrowok="t"/>
                    </v:shape>
                    <v:shapetype id="_x0000_t202" coordsize="21600,21600" o:spt="202" path="m,l,21600r21600,l21600,xe">
                      <v:stroke joinstyle="miter"/>
                      <v:path gradientshapeok="t" o:connecttype="rect"/>
                    </v:shapetype>
                    <v:shape id="Textfeld 46" o:spid="_x0000_s1031" type="#_x0000_t202" style="position:absolute;left:38547;top:29025;width:4839;height:23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ajyBcAA&#10;AADcAAAADwAAAGRycy9kb3ducmV2LnhtbERPy4rCMBTdC/5DuII7TRQfYzWKKAOzUnRmBHeX5toW&#10;m5vSZGzn781CcHk479WmtaV4UO0LxxpGQwWCOHWm4EzDz/fn4AOED8gGS8ek4Z88bNbdzgoT4xo+&#10;0eMcMhFD2CeoIQ+hSqT0aU4W/dBVxJG7udpiiLDOpKmxieG2lGOlZtJiwbEhx4p2OaX385/V8Hu4&#10;XS8Tdcz2dlo1rlWS7UJq3e+12yWIQG14i1/uL6NhPo3z45l4BOT6C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SajyBcAAAADcAAAADwAAAAAAAAAAAAAAAACYAgAAZHJzL2Rvd25y&#10;ZXYueG1sUEsFBgAAAAAEAAQA9QAAAIUDAAAAAA==&#10;" filled="f" stroked="f">
                      <v:textbox>
                        <w:txbxContent>
                          <w:p w14:paraId="57D15FC9" w14:textId="77777777" w:rsidR="00793FA3" w:rsidRDefault="00793FA3" w:rsidP="00A13ADC">
                            <w:pPr>
                              <w:pStyle w:val="StandardWeb"/>
                            </w:pPr>
                            <w:r>
                              <w:rPr>
                                <w:rFonts w:cs="Arial"/>
                                <w:color w:val="FFFFFF" w:themeColor="background1"/>
                                <w:sz w:val="18"/>
                                <w:szCs w:val="18"/>
                                <w:lang w:val="de-DE"/>
                              </w:rPr>
                              <w:t>5 mm</w:t>
                            </w:r>
                          </w:p>
                        </w:txbxContent>
                      </v:textbox>
                    </v:shape>
                    <v:line id="Gerader Verbinder 751" o:spid="_x0000_s1032" style="position:absolute;visibility:visible;mso-wrap-style:square" from="39306,31109" to="40926,3110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nSsncgAAADcAAAADwAAAGRycy9kb3ducmV2LnhtbESPQWvCQBSE7wX/w/IEb3VjMa1EVymF&#10;oG0PUhXU2zP7TEKzb2N2G9P++m6h4HGYmW+Y2aIzlWipcaVlBaNhBII4s7rkXMFum95PQDiPrLGy&#10;TAq+ycFi3rubYaLtlT+o3fhcBAi7BBUU3teJlC4ryKAb2po4eGfbGPRBNrnUDV4D3FTyIYoepcGS&#10;w0KBNb0UlH1uvoyCcfu+7I6XU/wWH1bp7nV93v+krVKDfvc8BeGp87fwf3ulFTzFI/g7E46AnP8C&#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7nSsncgAAADcAAAADwAAAAAA&#10;AAAAAAAAAAChAgAAZHJzL2Rvd25yZXYueG1sUEsFBgAAAAAEAAQA+QAAAJYDAAAAAA==&#10;" strokecolor="white [3212]" strokeweight=".5pt">
                      <o:lock v:ext="edit" shapetype="f"/>
                    </v:line>
                    <v:line id="Gerader Verbinder 752" o:spid="_x0000_s1033" style="position:absolute;flip:y;visibility:visible;mso-wrap-style:square" from="39296,30826" to="39296,3132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lCUj8UAAADcAAAADwAAAGRycy9kb3ducmV2LnhtbESP0WrCQBRE3wv+w3IFX0qzW6WmpFml&#10;FBX7olT7AZfsbRLM3g3ZbRL/3i0UfBxm5gyTr0fbiJ46XzvW8JwoEMSFMzWXGr7P26dXED4gG2wc&#10;k4YreVivJg85ZsYN/EX9KZQiQthnqKEKoc2k9EVFFn3iWuLo/bjOYoiyK6XpcIhw28i5Uktpsea4&#10;UGFLHxUVl9Ov1dCqBaZ43qn+oDbFdbg8HrefB61n0/H9DUSgMdzD/+290ZC+zOHvTDwCcnU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glCUj8UAAADcAAAADwAAAAAAAAAA&#10;AAAAAAChAgAAZHJzL2Rvd25yZXYueG1sUEsFBgAAAAAEAAQA+QAAAJMDAAAAAA==&#10;" strokecolor="white [3212]" strokeweight=".5pt">
                      <o:lock v:ext="edit" shapetype="f"/>
                    </v:line>
                    <v:line id="Gerader Verbinder 753" o:spid="_x0000_s1034" style="position:absolute;visibility:visible;mso-wrap-style:square" from="40854,31106" to="42636,3110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HHql3HJAAAA3AAAAA8AAAAA&#10;AAAAAAAAAAAAoQIAAGRycy9kb3ducmV2LnhtbFBLBQYAAAAABAAEAPkAAACXAwAAAAA=&#10;" strokecolor="white [3212]" strokeweight=".5pt">
                      <o:lock v:ext="edit" shapetype="f"/>
                    </v:line>
                    <v:line id="Gerader Verbinder 754" o:spid="_x0000_s1035" style="position:absolute;flip:y;visibility:visible;mso-wrap-style:square" from="42599,30826" to="42599,3132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vWpYMUAAADcAAAADwAAAGRycy9kb3ducmV2LnhtbESP0WrCQBRE3wX/YblCX6TuWmuV6Cql&#10;VKkvSrUfcMlek2D2bshuk/j3riD4OMzMGWa57mwpGqp94VjDeKRAEKfOFJxp+DttXucgfEA2WDom&#10;DVfysF71e0tMjGv5l5pjyESEsE9QQx5ClUjp05ws+pGriKN3drXFEGWdSVNjG+G2lG9KfUiLBceF&#10;HCv6yim9HP+thkpNcIanrWr26ju9tpfhYbPba/0y6D4XIAJ14Rl+tH+Mhtn0He5n4hGQqx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YvWpYMUAAADcAAAADwAAAAAAAAAA&#10;AAAAAAChAgAAZHJzL2Rvd25yZXYueG1sUEsFBgAAAAAEAAQA+QAAAJMDAAAAAA==&#10;" strokecolor="white [3212]" strokeweight=".5pt">
                      <o:lock v:ext="edit" shapetype="f"/>
                    </v:line>
                    <v:shape id="Textfeld 13" o:spid="_x0000_s1036" type="#_x0000_t202" style="position:absolute;left:32459;top:29430;width:2927;height:23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d9RncQA&#10;AADcAAAADwAAAGRycy9kb3ducmV2LnhtbESPT2vCQBTE7wW/w/IEb7prMdVGV5GK4MninxZ6e2Sf&#10;STD7NmRXk377riD0OMzMb5jFqrOVuFPjS8caxiMFgjhzpuRcw/m0Hc5A+IBssHJMGn7Jw2rZe1lg&#10;alzLB7ofQy4ihH2KGooQ6lRKnxVk0Y9cTRy9i2sshiibXJoG2wi3lXxV6k1aLDkuFFjTR0HZ9Xiz&#10;Gr72l5/vifrMNzapW9cpyfZdaj3od+s5iEBd+A8/2zujYZok8DgTj4Bc/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nfUZ3EAAAA3AAAAA8AAAAAAAAAAAAAAAAAmAIAAGRycy9k&#10;b3ducmV2LnhtbFBLBQYAAAAABAAEAPUAAACJAwAAAAA=&#10;" filled="f" stroked="f">
                      <v:textbox>
                        <w:txbxContent>
                          <w:p w14:paraId="446ADE36" w14:textId="77777777" w:rsidR="00793FA3" w:rsidRDefault="00793FA3" w:rsidP="00A13ADC">
                            <w:pPr>
                              <w:pStyle w:val="StandardWeb"/>
                            </w:pPr>
                            <w:r>
                              <w:rPr>
                                <w:rFonts w:cs="Arial"/>
                                <w:color w:val="FFFFFF" w:themeColor="background1"/>
                                <w:sz w:val="18"/>
                                <w:szCs w:val="18"/>
                                <w:lang w:val="de-DE"/>
                              </w:rPr>
                              <w:t>d)</w:t>
                            </w:r>
                          </w:p>
                        </w:txbxContent>
                      </v:textbox>
                    </v:shape>
                  </v:group>
                  <v:group id="Gruppieren 756" o:spid="_x0000_s1037" style="position:absolute;top:21;width:11011;height:31854" coordorigin=",21" coordsize="11011,3185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A6ZSlbFAAAA3AAA&#10;AA8AAAAAAAAAAAAAAAAAqgIAAGRycy9kb3ducmV2LnhtbFBLBQYAAAAABAAEAPoAAACcAwAAAAA=&#10;">
                    <v:rect id="Rechteck 757" o:spid="_x0000_s1038" style="position:absolute;left:21;top:21;width:10371;height:3180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85icUA&#10;AADcAAAADwAAAGRycy9kb3ducmV2LnhtbESPT2sCMRTE7wW/Q3hCbzVroSpboyxCS4v24J/2/Ng8&#10;k6Wbl20Sdf32plDocZiZ3zDzZe9acaYQG88KxqMCBHHtdcNGwWH/8jADEROyxtYzKbhShOVicDfH&#10;UvsLb+m8S0ZkCMcSFdiUulLKWFtyGEe+I87e0QeHKctgpA54yXDXyseimEiHDecFix2tLNXfu5NT&#10;sDGn1zp8mYlZ2+rj+FN9Jnpvlbof9tUziER9+g//td+0gunTFH7P5CMgFz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zmJxQAAANwAAAAPAAAAAAAAAAAAAAAAAJgCAABkcnMv&#10;ZG93bnJldi54bWxQSwUGAAAAAAQABAD1AAAAigMAAAAA&#10;" fillcolor="black [3213]" strokecolor="black [3213]" strokeweight=".5pt"/>
                    <v:shape id="Grafik 758" o:spid="_x0000_s1039" type="#_x0000_t75" style="position:absolute;left:5;top:57;width:10416;height:2828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ymKtTAAAAA3AAAAA8AAABkcnMvZG93bnJldi54bWxET8uKwjAU3Q/4D+EKboYxVes4dIwiRcGl&#10;L8Tlpbl9YHNTmqj1781CcHk47/myM7W4U+sqywpGwwgEcWZ1xYWC03Hz8wfCeWSNtWVS8CQHy0Xv&#10;a46Jtg/e0/3gCxFC2CWooPS+SaR0WUkG3dA2xIHLbWvQB9gWUrf4COGmluMo+pUGKw4NJTaUlpRd&#10;DzejoM4lruN0h/Hlez0Z7VI5O8e5UoN+t/oH4anzH/HbvdUKZtOwNpwJR0AuXg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fKYq1MAAAADcAAAADwAAAAAAAAAAAAAAAACfAgAA&#10;ZHJzL2Rvd25yZXYueG1sUEsFBgAAAAAEAAQA9wAAAIwDAAAAAA==&#10;">
                      <v:imagedata r:id="rId19" o:title=""/>
                      <v:path arrowok="t"/>
                    </v:shape>
                    <v:shape id="Textfeld 10" o:spid="_x0000_s1040" type="#_x0000_t202" style="position:absolute;top:29355;width:3346;height:25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JJbmMMA&#10;AADcAAAADwAAAGRycy9kb3ducmV2LnhtbESPQWsCMRSE7wX/Q3iCN00UbXU1iiiCp5baKnh7bJ67&#10;i5uXZRPd9d+bgtDjMDPfMItVa0txp9oXjjUMBwoEcepMwZmG359dfwrCB2SDpWPS8CAPq2XnbYGJ&#10;cQ1/0/0QMhEh7BPUkIdQJVL6NCeLfuAq4uhdXG0xRFln0tTYRLgt5Uipd2mx4LiQY0WbnNLr4WY1&#10;HD8v59NYfWVbO6ka1yrJdia17nXb9RxEoDb8h1/tvdHwMZnB35l4BOTyC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JJbmMMAAADcAAAADwAAAAAAAAAAAAAAAACYAgAAZHJzL2Rv&#10;d25yZXYueG1sUEsFBgAAAAAEAAQA9QAAAIgDAAAAAA==&#10;" filled="f" stroked="f">
                      <v:textbox>
                        <w:txbxContent>
                          <w:p w14:paraId="4DBB7043" w14:textId="77777777" w:rsidR="00793FA3" w:rsidRDefault="00793FA3" w:rsidP="00A13ADC">
                            <w:pPr>
                              <w:pStyle w:val="StandardWeb"/>
                            </w:pPr>
                            <w:r>
                              <w:rPr>
                                <w:rFonts w:cs="Arial"/>
                                <w:color w:val="FFFFFF" w:themeColor="background1"/>
                                <w:sz w:val="20"/>
                                <w:szCs w:val="20"/>
                                <w:lang w:val="de-DE"/>
                              </w:rPr>
                              <w:t>a)</w:t>
                            </w:r>
                          </w:p>
                        </w:txbxContent>
                      </v:textbox>
                    </v:shape>
                    <v:shape id="Textfeld 33" o:spid="_x0000_s1041" type="#_x0000_t202" style="position:absolute;left:6191;top:29023;width:4820;height:23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8Q4uMAA&#10;AADcAAAADwAAAGRycy9kb3ducmV2LnhtbERPy4rCMBTdC/MP4Q7MThOH8dUxyqAIrhSfMLtLc22L&#10;zU1poq1/bxaCy8N5T+etLcWdal841tDvKRDEqTMFZxqOh1V3DMIHZIOlY9LwIA/z2UdniolxDe/o&#10;vg+ZiCHsE9SQh1AlUvo0J4u+5yriyF1cbTFEWGfS1NjEcFvKb6WG0mLBsSHHihY5pdf9zWo4bS7/&#10;5x+1zZZ2UDWuVZLtRGr99dn+/YII1Ia3+OVeGw2jYZwfz8QjIGdP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h8Q4uMAAAADcAAAADwAAAAAAAAAAAAAAAACYAgAAZHJzL2Rvd25y&#10;ZXYueG1sUEsFBgAAAAAEAAQA9QAAAIUDAAAAAA==&#10;" filled="f" stroked="f">
                      <v:textbox>
                        <w:txbxContent>
                          <w:p w14:paraId="518D8097" w14:textId="77777777" w:rsidR="00793FA3" w:rsidRDefault="00793FA3" w:rsidP="00A13ADC">
                            <w:pPr>
                              <w:pStyle w:val="StandardWeb"/>
                            </w:pPr>
                            <w:r>
                              <w:rPr>
                                <w:rFonts w:cs="Arial"/>
                                <w:color w:val="FFFFFF" w:themeColor="background1"/>
                                <w:sz w:val="18"/>
                                <w:szCs w:val="18"/>
                                <w:lang w:val="de-DE"/>
                              </w:rPr>
                              <w:t>3 mm</w:t>
                            </w:r>
                          </w:p>
                        </w:txbxContent>
                      </v:textbox>
                    </v:shape>
                    <v:line id="Gerader Verbinder 761" o:spid="_x0000_s1042" style="position:absolute;visibility:visible;mso-wrap-style:square" from="7592,31066" to="8980,3106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BhmIMgAAADcAAAADwAAAGRycy9kb3ducmV2LnhtbESPQWvCQBSE74X+h+UJ3upGqbZEVxEh&#10;VO2h1Aqtt2f2mYRm38bsGqO/3hUKPQ4z8w0zmbWmFA3VrrCsoN+LQBCnVhecKdh+JU+vIJxH1lha&#10;JgUXcjCbPj5MMNb2zJ/UbHwmAoRdjApy76tYSpfmZND1bEUcvIOtDfog60zqGs8Bbko5iKKRNFhw&#10;WMixokVO6e/mZBQ8N+9v7e64H66HP8tku/o4fF+TRqlup52PQXhq/X/4r73UCl5GfbifCUdATm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IBhmIMgAAADcAAAADwAAAAAA&#10;AAAAAAAAAAChAgAAZHJzL2Rvd25yZXYueG1sUEsFBgAAAAAEAAQA+QAAAJYDAAAAAA==&#10;" strokecolor="white [3212]" strokeweight=".5pt">
                      <o:lock v:ext="edit" shapetype="f"/>
                    </v:line>
                    <v:line id="Gerader Verbinder 762" o:spid="_x0000_s1043" style="position:absolute;flip:y;visibility:visible;mso-wrap-style:square" from="7559,30823" to="7559,3132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DxeMsMAAADcAAAADwAAAGRycy9kb3ducmV2LnhtbESP0YrCMBRE3xf8h3AFX5Y10QWVrlFE&#10;VNYXRd0PuDR322JzU5rY1r83guDjMDNnmPmys6VoqPaFYw2joQJBnDpTcKbh77L9moHwAdlg6Zg0&#10;3MnDctH7mGNiXMsnas4hExHCPkENeQhVIqVPc7Loh64ijt6/qy2GKOtMmhrbCLelHCs1kRYLjgs5&#10;VrTOKb2eb1ZDpb5xipedag5qk97b6+dxuz9oPeh3qx8QgbrwDr/av0bDdDKG55l4BOTi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w8XjLDAAAA3AAAAA8AAAAAAAAAAAAA&#10;AAAAoQIAAGRycy9kb3ducmV2LnhtbFBLBQYAAAAABAAEAPkAAACRAwAAAAA=&#10;" strokecolor="white [3212]" strokeweight=".5pt">
                      <o:lock v:ext="edit" shapetype="f"/>
                    </v:line>
                    <v:line id="Gerader Verbinder 763" o:spid="_x0000_s1044" style="position:absolute;visibility:visible;mso-wrap-style:square" from="8640,31066" to="9646,3106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L+GXczJAAAA3AAAAA8AAAAA&#10;AAAAAAAAAAAAoQIAAGRycy9kb3ducmV2LnhtbFBLBQYAAAAABAAEAPkAAACXAwAAAAA=&#10;" strokecolor="white [3212]" strokeweight=".5pt">
                      <o:lock v:ext="edit" shapetype="f"/>
                    </v:line>
                    <v:line id="Gerader Verbinder 764" o:spid="_x0000_s1045" style="position:absolute;flip:y;visibility:visible;mso-wrap-style:square" from="9646,30826" to="9646,3132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Jlj3cUAAADcAAAADwAAAGRycy9kb3ducmV2LnhtbESP0WrCQBRE34X+w3ILfRHdbStRYlYp&#10;pRZ9sVT9gEv2NgnJ3g3ZbRL/3i0UfBxm5gyTbUfbiJ46XznW8DxXIIhzZyouNFzOu9kKhA/IBhvH&#10;pOFKHrabh0mGqXEDf1N/CoWIEPYpaihDaFMpfV6SRT93LXH0flxnMUTZFdJ0OES4beSLUom0WHFc&#10;KLGl95Ly+vRrNbTqFZd4/lT9UX3k16Gefu0OR62fHse3NYhAY7iH/9t7o2GZLODvTDwCcnM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rJlj3cUAAADcAAAADwAAAAAAAAAA&#10;AAAAAAChAgAAZHJzL2Rvd25yZXYueG1sUEsFBgAAAAAEAAQA+QAAAJMDAAAAAA==&#10;" strokecolor="white [3212]" strokeweight=".5pt">
                      <o:lock v:ext="edit" shapetype="f"/>
                    </v:line>
                  </v:group>
                  <v:group id="Gruppieren 765" o:spid="_x0000_s1046" style="position:absolute;left:10473;top:32;width:12008;height:31795" coordorigin="10473,32" coordsize="12008,317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DAnHpzFAAAA3AAA&#10;AA8AAAAAAAAAAAAAAAAAqgIAAGRycy9kb3ducmV2LnhtbFBLBQYAAAAABAAEAPoAAACcAwAAAAA=&#10;">
                    <v:rect id="Rechteck 766" o:spid="_x0000_s1047" style="position:absolute;left:10519;top:32;width:11848;height:3179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t9Wr8QA&#10;AADcAAAADwAAAGRycy9kb3ducmV2LnhtbESPQWsCMRSE7wX/Q3hCbzVrD9uyGmURLC2th1r1/Ng8&#10;k8XNyzaJuv33plDocZiZb5j5cnCduFCIrWcF00kBgrjxumWjYPe1fngGEROyxs4zKfihCMvF6G6O&#10;lfZX/qTLNhmRIRwrVGBT6ispY2PJYZz4njh7Rx8cpiyDkTrgNcNdJx+LopQOW84LFntaWWpO27NT&#10;8GHOL004mNK823pz/K73id46pe7HQz0DkWhI/+G/9qtW8FSW8HsmHwG5u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7fVq/EAAAA3AAAAA8AAAAAAAAAAAAAAAAAmAIAAGRycy9k&#10;b3ducmV2LnhtbFBLBQYAAAAABAAEAPUAAACJAwAAAAA=&#10;" fillcolor="black [3213]" strokecolor="black [3213]" strokeweight=".5pt"/>
                    <v:shape id="Grafik 767" o:spid="_x0000_s1048" type="#_x0000_t75" style="position:absolute;left:10516;top:32;width:11888;height:2828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hG06HHAAAA3AAAAA8AAABkcnMvZG93bnJldi54bWxEj91qAjEUhO8LfYdwCr0RzdbqKqtR2oIi&#10;FIp/oJeHzelm6eZku4m6vn0jCL0cZuYbZjpvbSXO1PjSsYKXXgKCOHe65ELBfrfojkH4gKyxckwK&#10;ruRhPnt8mGKm3YU3dN6GQkQI+wwVmBDqTEqfG7Loe64mjt63ayyGKJtC6gYvEW4r2U+SVFosOS4Y&#10;rOnDUP6zPVkFv8PB4Ku/PlxPHbPwy9ej/uy8B6Wen9q3CYhAbfgP39srrWCUjuB2Jh4BOfsD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MhG06HHAAAA3AAAAA8AAAAAAAAAAAAA&#10;AAAAnwIAAGRycy9kb3ducmV2LnhtbFBLBQYAAAAABAAEAPcAAACTAwAAAAA=&#10;">
                      <v:imagedata r:id="rId20" o:title=""/>
                      <v:path arrowok="t"/>
                    </v:shape>
                    <v:line id="Gerader Verbinder 768" o:spid="_x0000_s1049" style="position:absolute;visibility:visible;mso-wrap-style:square" from="19200,31106" to="20206,3110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SLPvcUAAADcAAAADwAAAGRycy9kb3ducmV2LnhtbERPTWvCQBC9F/wPywi9NRtL1ZK6ihRC&#10;1R5EK2hvY3ZMgtnZNLuNsb/ePRQ8Pt73ZNaZSrTUuNKygkEUgyDOrC45V7D7Sp9eQTiPrLGyTAqu&#10;5GA27T1MMNH2whtqtz4XIYRdggoK7+tESpcVZNBFtiYO3Mk2Bn2ATS51g5cQbir5HMcjabDk0FBg&#10;Te8FZeftr1Hw0n5+dN8/x+FqeFiku+X6tP9LW6Ue+938DYSnzt/F/+6FVjAehbXhTDgCcno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sSLPvcUAAADcAAAADwAAAAAAAAAA&#10;AAAAAAChAgAAZHJzL2Rvd25yZXYueG1sUEsFBgAAAAAEAAQA+QAAAJMDAAAAAA==&#10;" strokecolor="white [3212]" strokeweight=".5pt">
                      <o:lock v:ext="edit" shapetype="f"/>
                    </v:line>
                    <v:line id="Gerader Verbinder 769" o:spid="_x0000_s1050" style="position:absolute;flip:y;visibility:visible;mso-wrap-style:square" from="19178,30823" to="19178,3132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pjMQ8QAAADcAAAADwAAAGRycy9kb3ducmV2LnhtbESP3WrCQBSE74W+w3IK3ojuWsGf6CpS&#10;qtgbS9UHOGSPSTB7NmS3SXx7Vyh4OczMN8xq09lSNFT7wrGG8UiBIE6dKTjTcDnvhnMQPiAbLB2T&#10;hjt52KzfeitMjGv5l5pTyESEsE9QQx5ClUjp05ws+pGriKN3dbXFEGWdSVNjG+G2lB9KTaXFguNC&#10;jhV95pTeTn9WQ6UmOMPzXjVH9ZXe29vgZ/d91Lr/3m2XIAJ14RX+bx+Mhtl0Ac8z8QjI9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CmMxDxAAAANwAAAAPAAAAAAAAAAAA&#10;AAAAAKECAABkcnMvZG93bnJldi54bWxQSwUGAAAAAAQABAD5AAAAkgMAAAAA&#10;" strokecolor="white [3212]" strokeweight=".5pt">
                      <o:lock v:ext="edit" shapetype="f"/>
                    </v:line>
                    <v:line id="Gerader Verbinder 770" o:spid="_x0000_s1051" style="position:absolute;visibility:visible;mso-wrap-style:square" from="20120,31106" to="21035,3110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o1VZsUAAADcAAAADwAAAGRycy9kb3ducmV2LnhtbERPTWvCQBC9C/6HZYTezMZSa0ldRQqh&#10;2h5EK2hvY3ZMgtnZNLuNaX+9exA8Pt73dN6ZSrTUuNKyglEUgyDOrC45V7D7SocvIJxH1lhZJgV/&#10;5GA+6/emmGh74Q21W5+LEMIuQQWF93UipcsKMugiWxMH7mQbgz7AJpe6wUsIN5V8jONnabDk0FBg&#10;TW8FZeftr1Hw1H6+d98/x/HH+LBMd6v1af+ftko9DLrFKwhPnb+Lb+6lVjCZhPnhTDgCcnY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yo1VZsUAAADcAAAADwAAAAAAAAAA&#10;AAAAAAChAgAAZHJzL2Rvd25yZXYueG1sUEsFBgAAAAAEAAQA+QAAAJMDAAAAAA==&#10;" strokecolor="white [3212]" strokeweight=".5pt">
                      <o:lock v:ext="edit" shapetype="f"/>
                    </v:line>
                    <v:line id="Gerader Verbinder 771" o:spid="_x0000_s1052" style="position:absolute;flip:y;visibility:visible;mso-wrap-style:square" from="21059,30826" to="21059,3132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TdWmMUAAADcAAAADwAAAGRycy9kb3ducmV2LnhtbESPwWrDMBBE74X+g9hCLqWR0kBdXCuh&#10;hCSkl4Q4/YDF2trG1spYqu38fRQo9DjMzBsmW0+2FQP1vnasYTFXIIgLZ2ouNXxfdi/vIHxANtg6&#10;Jg1X8rBePT5kmBo38pmGPJQiQtinqKEKoUul9EVFFv3cdcTR+3G9xRBlX0rT4xjhtpWvSr1JizXH&#10;hQo72lRUNPmv1dCpJSZ42avhqLbFdWyeT7uvo9azp+nzA0SgKfyH/9oHoyFJFnA/E4+AXN0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OTdWmMUAAADcAAAADwAAAAAAAAAA&#10;AAAAAAChAgAAZHJzL2Rvd25yZXYueG1sUEsFBgAAAAAEAAQA+QAAAJMDAAAAAA==&#10;" strokecolor="white [3212]" strokeweight=".5pt">
                      <o:lock v:ext="edit" shapetype="f"/>
                    </v:line>
                    <v:shape id="Textfeld 15" o:spid="_x0000_s1053" type="#_x0000_t202" style="position:absolute;left:17757;top:29023;width:4724;height:23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YOVicQA&#10;AADcAAAADwAAAGRycy9kb3ducmV2LnhtbESPT4vCMBTE74LfITzBmybK+merUcRlYU/KuuuCt0fz&#10;bIvNS2mird/eCMIeh5n5DbNct7YUN6p94VjDaKhAEKfOFJxp+P35HMxB+IBssHRMGu7kYb3qdpaY&#10;GNfwN90OIRMRwj5BDXkIVSKlT3Oy6IeuIo7e2dUWQ5R1Jk2NTYTbUo6VmkqLBceFHCva5pReDler&#10;4bg7n/7e1D77sJOqca2SbN+l1v1eu1mACNSG//Cr/WU0zGZjeJ6JR0CuH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2DlYnEAAAA3AAAAA8AAAAAAAAAAAAAAAAAmAIAAGRycy9k&#10;b3ducmV2LnhtbFBLBQYAAAAABAAEAPUAAACJAwAAAAA=&#10;" filled="f" stroked="f">
                      <v:textbox>
                        <w:txbxContent>
                          <w:p w14:paraId="3B9506C4" w14:textId="77777777" w:rsidR="00793FA3" w:rsidRDefault="00793FA3" w:rsidP="00A13ADC">
                            <w:pPr>
                              <w:pStyle w:val="StandardWeb"/>
                            </w:pPr>
                            <w:r>
                              <w:rPr>
                                <w:rFonts w:cs="Arial"/>
                                <w:color w:val="FFFFFF" w:themeColor="background1"/>
                                <w:sz w:val="18"/>
                                <w:szCs w:val="18"/>
                                <w:lang w:val="de-DE"/>
                              </w:rPr>
                              <w:t>3 mm</w:t>
                            </w:r>
                          </w:p>
                        </w:txbxContent>
                      </v:textbox>
                    </v:shape>
                    <v:shape id="Textfeld 11" o:spid="_x0000_s1054" type="#_x0000_t202" style="position:absolute;left:10473;top:29428;width:3683;height:23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s8wEsQA&#10;AADcAAAADwAAAGRycy9kb3ducmV2LnhtbESPW2sCMRSE3wv+h3CEvtVE23pZjVIqBZ8Ur+DbYXPc&#10;XdycLJvorv/eFAp9HGbmG2a2aG0p7lT7wrGGfk+BIE6dKTjTcNj/vI1B+IBssHRMGh7kYTHvvMww&#10;Ma7hLd13IRMRwj5BDXkIVSKlT3Oy6HuuIo7exdUWQ5R1Jk2NTYTbUg6UGkqLBceFHCv6zim97m5W&#10;w3F9OZ8+1CZb2s+qca2SbCdS69du+zUFEagN/+G/9spoGI3e4fdMPAJy/gQ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LPMBLEAAAA3AAAAA8AAAAAAAAAAAAAAAAAmAIAAGRycy9k&#10;b3ducmV2LnhtbFBLBQYAAAAABAAEAPUAAACJAwAAAAA=&#10;" filled="f" stroked="f">
                      <v:textbox>
                        <w:txbxContent>
                          <w:p w14:paraId="05846016" w14:textId="77777777" w:rsidR="00793FA3" w:rsidRDefault="00793FA3" w:rsidP="00A13ADC">
                            <w:pPr>
                              <w:pStyle w:val="StandardWeb"/>
                            </w:pPr>
                            <w:r>
                              <w:rPr>
                                <w:rFonts w:cs="Arial"/>
                                <w:color w:val="FFFFFF" w:themeColor="background1"/>
                                <w:sz w:val="18"/>
                                <w:szCs w:val="18"/>
                                <w:lang w:val="de-DE"/>
                              </w:rPr>
                              <w:t>b)</w:t>
                            </w:r>
                          </w:p>
                        </w:txbxContent>
                      </v:textbox>
                    </v:shape>
                  </v:group>
                  <v:group id="Gruppieren 774" o:spid="_x0000_s1055" style="position:absolute;left:22483;top:32;width:9577;height:31843" coordorigin="22483,32" coordsize="9576,3184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asi3axgAAANwA&#10;AAAPAAAAAAAAAAAAAAAAAKoCAABkcnMvZG93bnJldi54bWxQSwUGAAAAAAQABAD6AAAAnQMAAAAA&#10;">
                    <v:rect id="Rechteck 775" o:spid="_x0000_s1056" style="position:absolute;left:22483;top:32;width:9566;height:3180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9ReBcUA&#10;AADcAAAADwAAAGRycy9kb3ducmV2LnhtbESPT2sCMRTE7wW/Q3hCbzVroSpboyxCS4v24J/2/Ng8&#10;k6Wbl20Sdf32plDocZiZ3zDzZe9acaYQG88KxqMCBHHtdcNGwWH/8jADEROyxtYzKbhShOVicDfH&#10;UvsLb+m8S0ZkCMcSFdiUulLKWFtyGEe+I87e0QeHKctgpA54yXDXyseimEiHDecFix2tLNXfu5NT&#10;sDGn1zp8mYlZ2+rj+FN9Jnpvlbof9tUziER9+g//td+0gun0CX7P5CMgFz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r1F4FxQAAANwAAAAPAAAAAAAAAAAAAAAAAJgCAABkcnMv&#10;ZG93bnJldi54bWxQSwUGAAAAAAQABAD1AAAAigMAAAAA&#10;" fillcolor="black [3213]" strokecolor="black [3213]" strokeweight=".5pt"/>
                    <v:shape id="Grafik 776" o:spid="_x0000_s1057" type="#_x0000_t75" style="position:absolute;left:22545;top:32;width:9515;height:2828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EAfnvFAAAA3AAAAA8AAABkcnMvZG93bnJldi54bWxEj0FrwkAUhO+F/oflFXoputGAsdFNqEKh&#10;N6m29PrMviYh2bdhd9X037tCweMwM98w63I0vTiT861lBbNpAoK4srrlWsHX4X2yBOEDssbeMin4&#10;Iw9l8fiwxlzbC3/SeR9qESHsc1TQhDDkUvqqIYN+agfi6P1aZzBE6WqpHV4i3PRyniQLabDluNDg&#10;QNuGqm5/MgrSl823abu0c+Nresx2P2E3l1qp56fxbQUi0Bju4f/2h1aQZQu4nYlHQBZX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hAH57xQAAANwAAAAPAAAAAAAAAAAAAAAA&#10;AJ8CAABkcnMvZG93bnJldi54bWxQSwUGAAAAAAQABAD3AAAAkQMAAAAA&#10;">
                      <v:imagedata r:id="rId21" o:title="" cropleft="21022f"/>
                      <v:path arrowok="t"/>
                    </v:shape>
                    <v:shape id="Textfeld 12" o:spid="_x0000_s1058" type="#_x0000_t202" style="position:absolute;left:22540;top:29354;width:3347;height:25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fQ2EcQA&#10;AADcAAAADwAAAGRycy9kb3ducmV2LnhtbESPQWvCQBSE74X+h+UVvNXdFm1q6iaUiuDJolbB2yP7&#10;TEKzb0N2NfHfu4WCx2FmvmHm+WAbcaHO1441vIwVCOLCmZpLDT+75fM7CB+QDTaOScOVPOTZ48Mc&#10;U+N63tBlG0oRIexT1FCF0KZS+qIii37sWuLonVxnMUTZldJ02Ee4beSrUm/SYs1xocKWvioqfrdn&#10;q2G/Ph0PE/VdLuy07d2gJNuZ1Hr0NHx+gAg0hHv4v70yGpIkgb8z8QjI7A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30NhHEAAAA3AAAAA8AAAAAAAAAAAAAAAAAmAIAAGRycy9k&#10;b3ducmV2LnhtbFBLBQYAAAAABAAEAPUAAACJAwAAAAA=&#10;" filled="f" stroked="f">
                      <v:textbox>
                        <w:txbxContent>
                          <w:p w14:paraId="7EAC1ADE" w14:textId="77777777" w:rsidR="00793FA3" w:rsidRDefault="00793FA3" w:rsidP="00A13ADC">
                            <w:pPr>
                              <w:pStyle w:val="StandardWeb"/>
                            </w:pPr>
                            <w:r>
                              <w:rPr>
                                <w:rFonts w:cs="Arial"/>
                                <w:color w:val="FFFFFF" w:themeColor="background1"/>
                                <w:sz w:val="20"/>
                                <w:szCs w:val="20"/>
                                <w:lang w:val="de-DE"/>
                              </w:rPr>
                              <w:t>c)</w:t>
                            </w:r>
                          </w:p>
                        </w:txbxContent>
                      </v:textbox>
                    </v:shape>
                    <v:line id="Gerader Verbinder 778" o:spid="_x0000_s1059" style="position:absolute;visibility:visible;mso-wrap-style:square" from="28265,31102" to="29604,3110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PtZYMUAAADcAAAADwAAAGRycy9kb3ducmV2LnhtbERPTWvCQBC9C/6HZYTezMZSa0ldRQqh&#10;2h5EK2hvY3ZMgtnZNLuNaX+9exA8Pt73dN6ZSrTUuNKyglEUgyDOrC45V7D7SocvIJxH1lhZJgV/&#10;5GA+6/emmGh74Q21W5+LEMIuQQWF93UipcsKMugiWxMH7mQbgz7AJpe6wUsIN5V8jONnabDk0FBg&#10;TW8FZeftr1Hw1H6+d98/x/HH+LBMd6v1af+ftko9DLrFKwhPnb+Lb+6lVjCZhLXhTDgCcnY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PtZYMUAAADcAAAADwAAAAAAAAAA&#10;AAAAAAChAgAAZHJzL2Rvd25yZXYueG1sUEsFBgAAAAAEAAQA+QAAAJMDAAAAAA==&#10;" strokecolor="white [3212]" strokeweight=".5pt">
                      <o:lock v:ext="edit" shapetype="f"/>
                    </v:line>
                    <v:line id="Gerader Verbinder 779" o:spid="_x0000_s1060" style="position:absolute;flip:y;visibility:visible;mso-wrap-style:square" from="28257,30819" to="28257,3132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0FansQAAADcAAAADwAAAGRycy9kb3ducmV2LnhtbESP0WrCQBRE3wv+w3IFX0rdVaGxqauI&#10;qLQvFrUfcMlek2D2bsiuSfz7riD0cZiZM8xi1dtKtNT40rGGyViBIM6cKTnX8Hvevc1B+IBssHJM&#10;Gu7kYbUcvCwwNa7jI7WnkIsIYZ+ihiKEOpXSZwVZ9GNXE0fv4hqLIcoml6bBLsJtJadKvUuLJceF&#10;AmvaFJRdTzeroVYzTPC8V+1BbbN7d3392X0ftB4N+/UniEB9+A8/219GQ5J8wONMPAJy+Q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HQVqexAAAANwAAAAPAAAAAAAAAAAA&#10;AAAAAKECAABkcnMvZG93bnJldi54bWxQSwUGAAAAAAQABAD5AAAAkgMAAAAA&#10;" strokecolor="white [3212]" strokeweight=".5pt">
                      <o:lock v:ext="edit" shapetype="f"/>
                    </v:line>
                    <v:line id="Gerader Verbinder 780" o:spid="_x0000_s1061" style="position:absolute;visibility:visible;mso-wrap-style:square" from="29509,31110" to="30982,311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glQcUAAADcAAAADwAAAGRycy9kb3ducmV2LnhtbERPy2rCQBTdF/yH4QrdNRNLfRAdRYRQ&#10;axelVqjurplrEszcSTPTmPbrnYXg8nDes0VnKtFS40rLCgZRDII4s7rkXMHuK32agHAeWWNlmRT8&#10;kYPFvPcww0TbC39Su/W5CCHsElRQeF8nUrqsIIMusjVx4E62MegDbHKpG7yEcFPJ5zgeSYMlh4YC&#10;a1oVlJ23v0bBS/v+2h1+jsPNcL9Od28fp+//tFXqsd8tpyA8df4uvrnXWsF4EuaHM+EIyPkV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1glQcUAAADcAAAADwAAAAAAAAAA&#10;AAAAAAChAgAAZHJzL2Rvd25yZXYueG1sUEsFBgAAAAAEAAQA+QAAAJMDAAAAAA==&#10;" strokecolor="white [3212]" strokeweight=".5pt">
                      <o:lock v:ext="edit" shapetype="f"/>
                    </v:line>
                    <v:line id="Gerader Verbinder 781" o:spid="_x0000_s1062" style="position:absolute;flip:y;visibility:visible;mso-wrap-style:square" from="31015,30830" to="31015,3133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OImv8UAAADcAAAADwAAAGRycy9kb3ducmV2LnhtbESPwWrDMBBE74X8g9hCLyWWkkJjXCsh&#10;lKY0l4TE/YDF2tom1spYiu38fVUI9DjMzBsm30y2FQP1vnGsYZEoEMSlMw1XGr6L3TwF4QOywdYx&#10;abiRh8169pBjZtzIJxrOoRIRwj5DDXUIXSalL2uy6BPXEUfvx/UWQ5R9JU2PY4TbVi6VepUWG44L&#10;NXb0XlN5OV+thk694AqLTzUc1Ed5Gy/Px93+oPXT47R9AxFoCv/he/vLaFilC/g7E4+AXP8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DOImv8UAAADcAAAADwAAAAAAAAAA&#10;AAAAAAChAgAAZHJzL2Rvd25yZXYueG1sUEsFBgAAAAAEAAQA+QAAAJMDAAAAAA==&#10;" strokecolor="white [3212]" strokeweight=".5pt">
                      <o:lock v:ext="edit" shapetype="f"/>
                    </v:line>
                    <v:shape id="Textfeld 45" o:spid="_x0000_s1063" type="#_x0000_t202" style="position:absolute;left:27221;top:29023;width:4826;height:23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FblrsMA&#10;AADcAAAADwAAAGRycy9kb3ducmV2LnhtbESPT4vCMBTE7wt+h/AEb5ooumo1iuyy4MnFv+Dt0Tzb&#10;YvNSmqztfvuNIOxxmJnfMMt1a0vxoNoXjjUMBwoEcepMwZmG0/GrPwPhA7LB0jFp+CUP61XnbYmJ&#10;cQ3v6XEImYgQ9glqyEOoEil9mpNFP3AVcfRurrYYoqwzaWpsItyWcqTUu7RYcFzIsaKPnNL74cdq&#10;OO9u18tYfWefdlI1rlWS7Vxq3eu2mwWIQG34D7/aW6NhOhvB80w8AnL1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FblrsMAAADcAAAADwAAAAAAAAAAAAAAAACYAgAAZHJzL2Rv&#10;d25yZXYueG1sUEsFBgAAAAAEAAQA9QAAAIgDAAAAAA==&#10;" filled="f" stroked="f">
                      <v:textbox>
                        <w:txbxContent>
                          <w:p w14:paraId="423BA864" w14:textId="77777777" w:rsidR="00793FA3" w:rsidRDefault="00793FA3" w:rsidP="00A13ADC">
                            <w:pPr>
                              <w:pStyle w:val="StandardWeb"/>
                            </w:pPr>
                            <w:r>
                              <w:rPr>
                                <w:rFonts w:cs="Arial"/>
                                <w:color w:val="FFFFFF" w:themeColor="background1"/>
                                <w:sz w:val="18"/>
                                <w:szCs w:val="18"/>
                                <w:lang w:val="de-DE"/>
                              </w:rPr>
                              <w:t>4 mm</w:t>
                            </w:r>
                          </w:p>
                        </w:txbxContent>
                      </v:textbox>
                    </v:shape>
                  </v:group>
                  <v:group id="Gruppieren 783" o:spid="_x0000_s1064" style="position:absolute;left:42971;width:12688;height:16935" coordorigin="42971" coordsize="12688,1688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gjsWJxgAAANwA&#10;AAAPAAAAAAAAAAAAAAAAAKoCAABkcnMvZG93bnJldi54bWxQSwUGAAAAAAQABAD6AAAAnQMAAAAA&#10;">
                    <v:rect id="Rechteck 784" o:spid="_x0000_s1065" style="position:absolute;left:43517;top:33;width:12142;height:1533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U2LucUA&#10;AADcAAAADwAAAGRycy9kb3ducmV2LnhtbESPT2sCMRTE7wW/Q3hCbzVrKVa2RlmElhbtwT/t+bF5&#10;Jks3L9sk6vrtTaHgcZiZ3zCzRe9acaIQG88KxqMCBHHtdcNGwX73+jAFEROyxtYzKbhQhMV8cDfD&#10;Uvszb+i0TUZkCMcSFdiUulLKWFtyGEe+I87ewQeHKctgpA54znDXyseimEiHDecFix0tLdU/26NT&#10;sDbHtzp8m4lZ2erz8Ft9Jfpolbof9tULiER9uoX/2+9awfP0Cf7O5CMg51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xTYu5xQAAANwAAAAPAAAAAAAAAAAAAAAAAJgCAABkcnMv&#10;ZG93bnJldi54bWxQSwUGAAAAAAQABAD1AAAAigMAAAAA&#10;" fillcolor="black [3213]" strokecolor="black [3213]" strokeweight=".5pt"/>
                    <v:shape id="Grafik 785" o:spid="_x0000_s1066" type="#_x0000_t75" style="position:absolute;left:43863;width:11239;height:1344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ewvMrEAAAA3AAAAA8AAABkcnMvZG93bnJldi54bWxEj0FrAjEUhO9C/0N4ghepWaVa2RqlihYv&#10;HrT9AY/N62Zx87Jsohv99U1B8DjMzDfMYhVtLa7U+sqxgvEoA0FcOF1xqeDne/c6B+EDssbaMSm4&#10;kYfV8qW3wFy7jo90PYVSJAj7HBWYEJpcSl8YsuhHriFO3q9rLYYk21LqFrsEt7WcZNlMWqw4LRhs&#10;aGOoOJ8uVkF5XEd3eeP78ND5jWy+4na3NkoN+vHzA0SgGJ7hR3uvFbzPp/B/Jh0BufwD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EewvMrEAAAA3AAAAA8AAAAAAAAAAAAAAAAA&#10;nwIAAGRycy9kb3ducmV2LnhtbFBLBQYAAAAABAAEAPcAAACQAwAAAAA=&#10;">
                      <v:imagedata r:id="rId22" o:title="" croptop="8826f" cropbottom="7436f" cropleft="9971f" cropright="8201f"/>
                      <v:path arrowok="t"/>
                    </v:shape>
                    <v:shape id="Textfeld 54" o:spid="_x0000_s1067" type="#_x0000_t202" style="position:absolute;left:42971;top:13095;width:2851;height:3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23jrcQA&#10;AADcAAAADwAAAGRycy9kb3ducmV2LnhtbESPT4vCMBTE7wt+h/AEb2vioq5Wo8iK4Mll/QfeHs2z&#10;LTYvpYm2fnuzsLDHYWZ+w8yXrS3Fg2pfONYw6CsQxKkzBWcajofN+wSED8gGS8ek4UkelovO2xwT&#10;4xr+occ+ZCJC2CeoIQ+hSqT0aU4Wfd9VxNG7utpiiLLOpKmxiXBbyg+lxtJiwXEhx4q+ckpv+7vV&#10;cNpdL+eh+s7WdlQ1rlWS7VRq3eu2qxmIQG34D/+1t0bD52QMv2fiEZCL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dt463EAAAA3AAAAA8AAAAAAAAAAAAAAAAAmAIAAGRycy9k&#10;b3ducmV2LnhtbFBLBQYAAAAABAAEAPUAAACJAwAAAAA=&#10;" filled="f" stroked="f">
                      <v:textbox>
                        <w:txbxContent>
                          <w:p w14:paraId="7BC9F2A8" w14:textId="77777777" w:rsidR="00793FA3" w:rsidRDefault="00793FA3" w:rsidP="00A13ADC">
                            <w:pPr>
                              <w:pStyle w:val="StandardWeb"/>
                            </w:pPr>
                            <w:r>
                              <w:rPr>
                                <w:rFonts w:cs="Arial"/>
                                <w:color w:val="FFFFFF" w:themeColor="background1"/>
                                <w:sz w:val="18"/>
                                <w:szCs w:val="18"/>
                                <w:lang w:val="de-DE"/>
                              </w:rPr>
                              <w:t>e)</w:t>
                            </w:r>
                          </w:p>
                        </w:txbxContent>
                      </v:textbox>
                    </v:shape>
                    <v:shape id="Textfeld 55" o:spid="_x0000_s1068" type="#_x0000_t202" style="position:absolute;left:50662;top:12565;width:4864;height:23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CFGNsQA&#10;AADcAAAADwAAAGRycy9kb3ducmV2LnhtbESPT4vCMBTE7wt+h/AEb2vioqtWo8iK4Mll/QfeHs2z&#10;LTYvpYm2fnuzsLDHYWZ+w8yXrS3Fg2pfONYw6CsQxKkzBWcajofN+wSED8gGS8ek4UkelovO2xwT&#10;4xr+occ+ZCJC2CeoIQ+hSqT0aU4Wfd9VxNG7utpiiLLOpKmxiXBbyg+lPqXFguNCjhV95ZTe9ner&#10;4bS7Xs5D9Z2t7ahqXKsk26nUutdtVzMQgdrwH/5rb42G8WQMv2fiEZCL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ghRjbEAAAA3AAAAA8AAAAAAAAAAAAAAAAAmAIAAGRycy9k&#10;b3ducmV2LnhtbFBLBQYAAAAABAAEAPUAAACJAwAAAAA=&#10;" filled="f" stroked="f">
                      <v:textbox>
                        <w:txbxContent>
                          <w:p w14:paraId="7AF1FDEC" w14:textId="77777777" w:rsidR="00793FA3" w:rsidRDefault="00793FA3" w:rsidP="00A13ADC">
                            <w:pPr>
                              <w:pStyle w:val="StandardWeb"/>
                            </w:pPr>
                            <w:r>
                              <w:rPr>
                                <w:rFonts w:cs="Arial"/>
                                <w:color w:val="FFFFFF" w:themeColor="background1"/>
                                <w:sz w:val="18"/>
                                <w:szCs w:val="18"/>
                                <w:lang w:val="de-DE"/>
                              </w:rPr>
                              <w:t>5 mm</w:t>
                            </w:r>
                          </w:p>
                        </w:txbxContent>
                      </v:textbox>
                    </v:shape>
                    <v:line id="Gerader Verbinder 788" o:spid="_x0000_s1069" style="position:absolute;visibility:visible;mso-wrap-style:square" from="51355,14641" to="53041,1464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S4pR8UAAADcAAAADwAAAGRycy9kb3ducmV2LnhtbERPy2rCQBTdF/yH4QrdNRNLfRAdRYRQ&#10;axelVqjurplrEszcSTPTmPbrnYXg8nDes0VnKtFS40rLCgZRDII4s7rkXMHuK32agHAeWWNlmRT8&#10;kYPFvPcww0TbC39Su/W5CCHsElRQeF8nUrqsIIMusjVx4E62MegDbHKpG7yEcFPJ5zgeSYMlh4YC&#10;a1oVlJ23v0bBS/v+2h1+jsPNcL9Od28fp+//tFXqsd8tpyA8df4uvrnXWsF4EtaGM+EIyPkV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AS4pR8UAAADcAAAADwAAAAAAAAAA&#10;AAAAAAChAgAAZHJzL2Rvd25yZXYueG1sUEsFBgAAAAAEAAQA+QAAAJMDAAAAAA==&#10;" strokecolor="white [3212]" strokeweight=".5pt">
                      <o:lock v:ext="edit" shapetype="f"/>
                    </v:line>
                    <v:line id="Gerader Verbinder 789" o:spid="_x0000_s1070" style="position:absolute;flip:y;visibility:visible;mso-wrap-style:square" from="51345,14380" to="51345,1484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pQqucUAAADcAAAADwAAAGRycy9kb3ducmV2LnhtbESP0WrCQBRE34X+w3ILfRHdbQtGY1Yp&#10;pRZ9sVT9gEv2NgnJ3g3ZbRL/3i0UfBxm5gyTbUfbiJ46XznW8DxXIIhzZyouNFzOu9kShA/IBhvH&#10;pOFKHrabh0mGqXEDf1N/CoWIEPYpaihDaFMpfV6SRT93LXH0flxnMUTZFdJ0OES4beSLUgtpseK4&#10;UGJL7yXl9enXamjVKyZ4/lT9UX3k16Gefu0OR62fHse3NYhAY7iH/9t7oyFZruDvTDwCcnM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8pQqucUAAADcAAAADwAAAAAAAAAA&#10;AAAAAAChAgAAZHJzL2Rvd25yZXYueG1sUEsFBgAAAAAEAAQA+QAAAJMDAAAAAA==&#10;" strokecolor="white [3212]" strokeweight=".5pt">
                      <o:lock v:ext="edit" shapetype="f"/>
                    </v:line>
                    <v:line id="Gerader Verbinder 790" o:spid="_x0000_s1071" style="position:absolute;visibility:visible;mso-wrap-style:square" from="52988,14646" to="54843,146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oGznMYAAADcAAAADwAAAGRycy9kb3ducmV2LnhtbERPy2rCQBTdC/7DcIXudGKpVaOjSCHU&#10;toviA9TdNXNNgpk7aWYa0359Z1FweTjv+bI1pWiodoVlBcNBBII4tbrgTMF+l/QnIJxH1lhaJgU/&#10;5GC56HbmGGt74w01W5+JEMIuRgW591UspUtzMugGtiIO3MXWBn2AdSZ1jbcQbkr5GEXP0mDBoSHH&#10;il5ySq/bb6Pgqfl4bU9f59H76LhO9m+fl8Nv0ij10GtXMxCeWn8X/7vXWsF4GuaHM+EIyMU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qBs5zGAAAA3AAAAA8AAAAAAAAA&#10;AAAAAAAAoQIAAGRycy9kb3ducmV2LnhtbFBLBQYAAAAABAAEAPkAAACUAwAAAAA=&#10;" strokecolor="white [3212]" strokeweight=".5pt">
                      <o:lock v:ext="edit" shapetype="f"/>
                    </v:line>
                    <v:line id="Gerader Verbinder 791" o:spid="_x0000_s1072" style="position:absolute;flip:y;visibility:visible;mso-wrap-style:square" from="54828,14383" to="54828,148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TuwYsUAAADcAAAADwAAAGRycy9kb3ducmV2LnhtbESP0WrCQBRE34X+w3ILfZFm1xZMjVml&#10;lFr0xVL1Ay7ZaxLM3g3ZbRL/3i0UfBxm5gyTr0fbiJ46XzvWMEsUCOLCmZpLDafj5vkNhA/IBhvH&#10;pOFKHtarh0mOmXED/1B/CKWIEPYZaqhCaDMpfVGRRZ+4ljh6Z9dZDFF2pTQdDhFuG/mi1FxarDku&#10;VNjSR0XF5fBrNbTqFVM8fql+rz6L63CZfm92e62fHsf3JYhAY7iH/9tboyFdzODvTDwCcnU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iTuwYsUAAADcAAAADwAAAAAAAAAA&#10;AAAAAAChAgAAZHJzL2Rvd25yZXYueG1sUEsFBgAAAAAEAAQA+QAAAJMDAAAAAA==&#10;" strokecolor="white [3212]" strokeweight=".5pt">
                      <o:lock v:ext="edit" shapetype="f"/>
                    </v:line>
                  </v:group>
                  <v:group id="Gruppieren 792" o:spid="_x0000_s1073" style="position:absolute;left:43083;top:15528;width:12688;height:16396" coordorigin="43083,15528" coordsize="12688,163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KG/bPxgAAANwA&#10;AAAPAAAAAAAAAAAAAAAAAKoCAABkcnMvZG93bnJldi54bWxQSwUGAAAAAAQABAD6AAAAnQMAAAAA&#10;">
                    <v:rect id="Rechteck 793" o:spid="_x0000_s1074" style="position:absolute;left:43513;top:15530;width:12138;height:1631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32FEMUA&#10;AADcAAAADwAAAGRycy9kb3ducmV2LnhtbESPT2sCMRTE74V+h/AK3mq2CrZdjbIUWlrUg/bP+bF5&#10;JoublzWJun57Uyj0OMzMb5jZonetOFGIjWcFD8MCBHHtdcNGwdfn6/0TiJiQNbaeScGFIizmtzcz&#10;LLU/84ZO22REhnAsUYFNqSuljLUlh3HoO+Ls7XxwmLIMRuqA5wx3rRwVxUQ6bDgvWOzoxVK93x6d&#10;gpU5vtXhx0zM0lbr3aH6TvTRKjW466spiER9+g//td+1gsfnMfyeyUdAz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7fYUQxQAAANwAAAAPAAAAAAAAAAAAAAAAAJgCAABkcnMv&#10;ZG93bnJldi54bWxQSwUGAAAAAAQABAD1AAAAigMAAAAA&#10;" fillcolor="black [3213]" strokecolor="black [3213]" strokeweight=".5pt"/>
                    <v:shape id="Grafik 794" o:spid="_x0000_s1075" type="#_x0000_t75" style="position:absolute;left:43513;top:15528;width:12139;height:1430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AzXr7EAAAA3AAAAA8AAABkcnMvZG93bnJldi54bWxEj8FuwjAQRO+V+AdrK3EDp0BDSTGoQkKC&#10;coL0A5Z4SaLG69Q2EP4eIyH1OJqZN5r5sjONuJDztWUFb8MEBHFhdc2lgp98PfgA4QOyxsYyKbiR&#10;h+Wi9zLHTNsr7+lyCKWIEPYZKqhCaDMpfVGRQT+0LXH0TtYZDFG6UmqH1wg3jRwlSSoN1hwXKmxp&#10;VVHxezgbBbvtu+emu7nVzOfHdf6X5jT+Vqr/2n19ggjUhf/ws73RCqazCTzOxCMgF3c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MAzXr7EAAAA3AAAAA8AAAAAAAAAAAAAAAAA&#10;nwIAAGRycy9kb3ducmV2LnhtbFBLBQYAAAAABAAEAPcAAACQAwAAAAA=&#10;">
                      <v:imagedata r:id="rId23" o:title=""/>
                      <v:path arrowok="t"/>
                    </v:shape>
                    <v:shape id="Textfeld 52" o:spid="_x0000_s1076" type="#_x0000_t202" style="position:absolute;left:43083;top:29462;width:3886;height:23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mbrB8MA&#10;AADcAAAADwAAAGRycy9kb3ducmV2LnhtbESPQWsCMRSE7wX/Q3iCN00UbXU1iiiCp5baKnh7bJ67&#10;i5uXZRPd9d+bgtDjMDPfMItVa0txp9oXjjUMBwoEcepMwZmG359dfwrCB2SDpWPS8CAPq2XnbYGJ&#10;cQ1/0/0QMhEh7BPUkIdQJVL6NCeLfuAq4uhdXG0xRFln0tTYRLgt5Uipd2mx4LiQY0WbnNLr4WY1&#10;HD8v59NYfWVbO6ka1yrJdia17nXb9RxEoDb8h1/tvdHwMZvA35l4BOTyC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mbrB8MAAADcAAAADwAAAAAAAAAAAAAAAACYAgAAZHJzL2Rv&#10;d25yZXYueG1sUEsFBgAAAAAEAAQA9QAAAIgDAAAAAA==&#10;" filled="f" stroked="f">
                      <v:textbox>
                        <w:txbxContent>
                          <w:p w14:paraId="19DDF398" w14:textId="77777777" w:rsidR="00793FA3" w:rsidRDefault="00793FA3" w:rsidP="00A13ADC">
                            <w:pPr>
                              <w:pStyle w:val="StandardWeb"/>
                            </w:pPr>
                            <w:r>
                              <w:rPr>
                                <w:rFonts w:cs="Arial"/>
                                <w:color w:val="FFFFFF" w:themeColor="background1"/>
                                <w:sz w:val="18"/>
                                <w:szCs w:val="18"/>
                                <w:lang w:val="de-DE"/>
                              </w:rPr>
                              <w:t>f)</w:t>
                            </w:r>
                          </w:p>
                        </w:txbxContent>
                      </v:textbox>
                    </v:shape>
                    <v:shape id="Textfeld 56" o:spid="_x0000_s1077" type="#_x0000_t202" style="position:absolute;left:51072;top:29562;width:4699;height:23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rR1cMQA&#10;AADcAAAADwAAAGRycy9kb3ducmV2LnhtbESPT2vCQBTE74LfYXmCN91V6r/UVcRS6KliWgu9PbLP&#10;JDT7NmRXE799VxA8DjPzG2a97WwlrtT40rGGyViBIM6cKTnX8P31PlqC8AHZYOWYNNzIw3bT760x&#10;Ma7lI13TkIsIYZ+ghiKEOpHSZwVZ9GNXE0fv7BqLIcoml6bBNsJtJadKzaXFkuNCgTXtC8r+0ovV&#10;cPo8//68qEP+Zmd16zol2a6k1sNBt3sFEagLz/Cj/WE0LFZzuJ+JR0Bu/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K0dXDEAAAA3AAAAA8AAAAAAAAAAAAAAAAAmAIAAGRycy9k&#10;b3ducmV2LnhtbFBLBQYAAAAABAAEAPUAAACJAwAAAAA=&#10;" filled="f" stroked="f">
                      <v:textbox>
                        <w:txbxContent>
                          <w:p w14:paraId="3458B542" w14:textId="77777777" w:rsidR="00793FA3" w:rsidRDefault="00793FA3" w:rsidP="00A13ADC">
                            <w:pPr>
                              <w:pStyle w:val="StandardWeb"/>
                            </w:pPr>
                            <w:r>
                              <w:rPr>
                                <w:rFonts w:cs="Arial"/>
                                <w:color w:val="FFFFFF" w:themeColor="background1"/>
                                <w:sz w:val="18"/>
                                <w:szCs w:val="18"/>
                                <w:lang w:val="de-DE"/>
                              </w:rPr>
                              <w:t>5 mm</w:t>
                            </w:r>
                          </w:p>
                        </w:txbxContent>
                      </v:textbox>
                    </v:shape>
                    <v:line id="Gerader Verbinder 797" o:spid="_x0000_s1078" style="position:absolute;visibility:visible;mso-wrap-style:square" from="52492,31452" to="53516,3145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PVoK+jJAAAA3AAAAA8AAAAA&#10;AAAAAAAAAAAAoQIAAGRycy9kb3ducmV2LnhtbFBLBQYAAAAABAAEAPkAAACXAwAAAAA=&#10;" strokecolor="white [3212]" strokeweight=".5pt">
                      <o:lock v:ext="edit" shapetype="f"/>
                    </v:line>
                    <v:line id="Gerader Verbinder 798" o:spid="_x0000_s1079" style="position:absolute;flip:y;visibility:visible;mso-wrap-style:square" from="52491,31257" to="52491,316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AEZ/8EAAADcAAAADwAAAGRycy9kb3ducmV2LnhtbERPy4rCMBTdD/gP4QqzGTRxhFGrUURU&#10;ZjaKjw+4NNe22NyUJrb17ycLweXhvBerzpaiodoXjjWMhgoEcepMwZmG62U3mILwAdlg6Zg0PMnD&#10;atn7WGBiXMsnas4hEzGEfYIa8hCqREqf5mTRD11FHLmbqy2GCOtMmhrbGG5L+a3Uj7RYcGzIsaJN&#10;Tun9/LAaKjXGCV72qjmobfps71/H3d9B689+t56DCNSFt/jl/jUaJrO4Np6JR0Au/w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YARn/wQAAANwAAAAPAAAAAAAAAAAAAAAA&#10;AKECAABkcnMvZG93bnJldi54bWxQSwUGAAAAAAQABAD5AAAAjwMAAAAA&#10;" strokecolor="white [3212]" strokeweight=".5pt">
                      <o:lock v:ext="edit" shapetype="f"/>
                    </v:line>
                    <v:line id="Gerader Verbinder 799" o:spid="_x0000_s1080" style="position:absolute;visibility:visible;mso-wrap-style:square" from="53505,31452" to="54559,3145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Ou7GgHJAAAA3AAAAA8AAAAA&#10;AAAAAAAAAAAAoQIAAGRycy9kb3ducmV2LnhtbFBLBQYAAAAABAAEAPkAAACXAwAAAAA=&#10;" strokecolor="white [3212]" strokeweight=".5pt">
                      <o:lock v:ext="edit" shapetype="f"/>
                    </v:line>
                    <v:line id="Gerader Verbinder 800" o:spid="_x0000_s1081" style="position:absolute;flip:y;visibility:visible;mso-wrap-style:square" from="54582,31260" to="54582,3160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kUKMIAAADcAAAADwAAAGRycy9kb3ducmV2LnhtbERP3WrCMBS+H+wdwhG8GTOZg61UYxnD&#10;yrxxzPoAh+bYFpuT0sS2vr25EHb58f2vs8m2YqDeN441vC0UCOLSmYYrDacif01A+IBssHVMGm7k&#10;Ids8P60xNW7kPxqOoRIxhH2KGuoQulRKX9Zk0S9cRxy5s+sthgj7SpoexxhuW7lU6kNabDg21NjR&#10;d03l5Xi1Gjr1jp9Y7NRwUNvyNl5efvP9Qev5bPpagQg0hX/xw/1jNCQqzo9n4hGQmzs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MkUKMIAAADcAAAADwAAAAAAAAAAAAAA&#10;AAChAgAAZHJzL2Rvd25yZXYueG1sUEsFBgAAAAAEAAQA+QAAAJADAAAAAA==&#10;" strokecolor="white [3212]" strokeweight=".5pt">
                      <o:lock v:ext="edit" shapetype="f"/>
                    </v:line>
                  </v:group>
                </v:group>
                <v:shapetype id="_x0000_t32" coordsize="21600,21600" o:spt="32" o:oned="t" path="m,l21600,21600e" filled="f">
                  <v:path arrowok="t" fillok="f" o:connecttype="none"/>
                  <o:lock v:ext="edit" shapetype="t"/>
                </v:shapetype>
                <v:shape id="Gerade Verbindung mit Pfeil 801" o:spid="_x0000_s1082" type="#_x0000_t32" style="position:absolute;left:46971;top:4734;width:2512;height:76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GqxF8QAAADcAAAADwAAAGRycy9kb3ducmV2LnhtbESPQWvCQBSE7wX/w/KE3prdtFZCdBWR&#10;CnprE0G8PbKvSWj2bciuMf333UKhx2FmvmHW28l2YqTBt441pIkCQVw503Kt4VwenjIQPiAb7ByT&#10;hm/ysN3MHtaYG3fnDxqLUIsIYZ+jhiaEPpfSVw1Z9InriaP36QaLIcqhlmbAe4TbTj4rtZQWW44L&#10;Dfa0b6j6Km5Ww8mnL4qleZsW765cHPvTdby8av04n3YrEIGm8B/+ax+Nhkyl8HsmHgG5+Q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warEXxAAAANwAAAAPAAAAAAAAAAAA&#10;AAAAAKECAABkcnMvZG93bnJldi54bWxQSwUGAAAAAAQABAD5AAAAkgMAAAAA&#10;" strokecolor="white [3212]" strokeweight=".5pt">
                  <v:stroke endarrow="block"/>
                  <o:lock v:ext="edit" shapetype="f"/>
                </v:shape>
                <v:shape id="Textfeld 79" o:spid="_x0000_s1083" type="#_x0000_t202" style="position:absolute;left:44305;top:3042;width:2851;height:23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zFyosQA&#10;AADcAAAADwAAAGRycy9kb3ducmV2LnhtbESPzWrDMBCE74W8g9hAb7WU0BbHiWxCS6CnluYPclus&#10;jW1irYylxO7bV4VCjsPMfMOsitG24ka9bxxrmCUKBHHpTMOVhv1u85SC8AHZYOuYNPyQhyKfPKww&#10;M27gb7ptQyUihH2GGuoQukxKX9Zk0SeuI47e2fUWQ5R9JU2PQ4TbVs6VepUWG44LNXb0VlN52V6t&#10;hsPn+XR8Vl/Vu33pBjcqyXYhtX6cjusliEBjuIf/2x9GQ6rm8HcmHgGZ/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MxcqLEAAAA3AAAAA8AAAAAAAAAAAAAAAAAmAIAAGRycy9k&#10;b3ducmV2LnhtbFBLBQYAAAAABAAEAPUAAACJAwAAAAA=&#10;" filled="f" stroked="f">
                  <v:textbox>
                    <w:txbxContent>
                      <w:p w14:paraId="746DAD79" w14:textId="77777777" w:rsidR="00793FA3" w:rsidRDefault="00793FA3" w:rsidP="00A13ADC">
                        <w:pPr>
                          <w:pStyle w:val="StandardWeb"/>
                        </w:pPr>
                        <w:r>
                          <w:rPr>
                            <w:rFonts w:cstheme="minorBidi"/>
                            <w:color w:val="FFFFFF" w:themeColor="background1"/>
                            <w:sz w:val="18"/>
                            <w:szCs w:val="18"/>
                            <w:lang w:val="de-DE"/>
                          </w:rPr>
                          <w:t>III</w:t>
                        </w:r>
                      </w:p>
                    </w:txbxContent>
                  </v:textbox>
                </v:shape>
                <v:shape id="Gerade Verbindung mit Pfeil 803" o:spid="_x0000_s1084" type="#_x0000_t32" style="position:absolute;left:44857;top:22927;width:2520;height:108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SK+8IAAADcAAAADwAAAGRycy9kb3ducmV2LnhtbESPT4vCMBTE7wt+h/AEb2vin12kGkVE&#10;QW+uLoi3R/Nsi81LaWKt394IgsdhZn7DzBatLUVDtS8caxj0FQji1JmCMw3/x833BIQPyAZLx6Th&#10;QR4W887XDBPj7vxHzSFkIkLYJ6ghD6FKpPRpThZ931XE0bu42mKIss6kqfEe4baUQ6V+pcWC40KO&#10;Fa1ySq+Hm9Ww84ORYmnW7XjvjuNttTs3px+te912OQURqA2f8Lu9NRomagSvM/EIyPkT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b/SK+8IAAADcAAAADwAAAAAAAAAAAAAA&#10;AAChAgAAZHJzL2Rvd25yZXYueG1sUEsFBgAAAAAEAAQA+QAAAJADAAAAAA==&#10;" strokecolor="white [3212]" strokeweight=".5pt">
                  <v:stroke endarrow="block"/>
                  <o:lock v:ext="edit" shapetype="f"/>
                </v:shape>
                <v:shape id="Textfeld 81" o:spid="_x0000_s1085" type="#_x0000_t202" style="position:absolute;left:42852;top:21324;width:2851;height:23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5RPTcQA&#10;AADcAAAADwAAAGRycy9kb3ducmV2LnhtbESPzWrDMBCE74W8g9hAbrWUkhbHiWxCS6CnluYPclus&#10;jW1irYylxu7bV4VCjsPMfMOsi9G24ka9bxxrmCcKBHHpTMOVhsN++5iC8AHZYOuYNPyQhyKfPKwx&#10;M27gL7rtQiUihH2GGuoQukxKX9Zk0SeuI47exfUWQ5R9JU2PQ4TbVj4p9SItNhwXauzotabyuvu2&#10;Go4fl/NpoT6rN/vcDW5Uku1Saj2bjpsViEBjuIf/2+9GQ6oW8HcmHgGZ/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OUT03EAAAA3AAAAA8AAAAAAAAAAAAAAAAAmAIAAGRycy9k&#10;b3ducmV2LnhtbFBLBQYAAAAABAAEAPUAAACJAwAAAAA=&#10;" filled="f" stroked="f">
                  <v:textbox>
                    <w:txbxContent>
                      <w:p w14:paraId="0B7A97AD" w14:textId="77777777" w:rsidR="00793FA3" w:rsidRDefault="00793FA3" w:rsidP="00A13ADC">
                        <w:pPr>
                          <w:pStyle w:val="StandardWeb"/>
                        </w:pPr>
                        <w:r>
                          <w:rPr>
                            <w:rFonts w:cstheme="minorBidi"/>
                            <w:color w:val="FFFFFF" w:themeColor="background1"/>
                            <w:sz w:val="18"/>
                            <w:szCs w:val="18"/>
                            <w:lang w:val="de-DE"/>
                          </w:rPr>
                          <w:t>V</w:t>
                        </w:r>
                      </w:p>
                    </w:txbxContent>
                  </v:textbox>
                </v:shape>
                <v:shape id="Gerade Verbindung mit Pfeil 805" o:spid="_x0000_s1086" type="#_x0000_t32" style="position:absolute;left:48227;top:18066;width:1439;height:720;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Et0gsYAAADcAAAADwAAAGRycy9kb3ducmV2LnhtbESPQWsCMRSE74L/IbyCF6nZKi26NUrR&#10;iqXQQtXeH5vX3eDmZUnSdfXXNwXB4zAz3zDzZWdr0ZIPxrGCh1EGgrhw2nCp4LDf3E9BhIissXZM&#10;Cs4UYLno9+aYa3fiL2p3sRQJwiFHBVWMTS5lKCqyGEauIU7ej/MWY5K+lNrjKcFtLcdZ9iQtGk4L&#10;FTa0qqg47n6tAvm+vnysJ4X5nB28GW7P7ffrqlVqcNe9PIOI1MVb+Np+0wqm2SP8n0lHQC7+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hLdILGAAAA3AAAAA8AAAAAAAAA&#10;AAAAAAAAoQIAAGRycy9kb3ducmV2LnhtbFBLBQYAAAAABAAEAPkAAACUAwAAAAA=&#10;" strokecolor="white [3212]" strokeweight=".5pt">
                  <v:stroke endarrow="block"/>
                  <o:lock v:ext="edit" shapetype="f"/>
                </v:shape>
                <v:shape id="Textfeld 83" o:spid="_x0000_s1087" type="#_x0000_t202" style="position:absolute;left:49128;top:17711;width:3854;height:23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Ap0ocIA&#10;AADcAAAADwAAAGRycy9kb3ducmV2LnhtbESPQYvCMBSE74L/ITzBmybKKm7XKKIseFJ0dwVvj+bZ&#10;lm1eShNt/fdGEDwOM/MNM1+2thQ3qn3hWMNoqEAQp84UnGn4/fkezED4gGywdEwa7uRhueh25pgY&#10;1/CBbseQiQhhn6CGPIQqkdKnOVn0Q1cRR+/iaoshyjqTpsYmwm0px0pNpcWC40KOFa1zSv+PV6vh&#10;b3c5nz7UPtvYSdW4Vkm2n1Lrfq9dfYEI1IZ3+NXeGg0zNYXnmXgE5OI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MCnShwgAAANwAAAAPAAAAAAAAAAAAAAAAAJgCAABkcnMvZG93&#10;bnJldi54bWxQSwUGAAAAAAQABAD1AAAAhwMAAAAA&#10;" filled="f" stroked="f">
                  <v:textbox>
                    <w:txbxContent>
                      <w:p w14:paraId="64E16B30" w14:textId="77777777" w:rsidR="00793FA3" w:rsidRDefault="00793FA3" w:rsidP="00A13ADC">
                        <w:pPr>
                          <w:pStyle w:val="StandardWeb"/>
                        </w:pPr>
                        <w:r>
                          <w:rPr>
                            <w:rFonts w:cstheme="minorBidi"/>
                            <w:color w:val="FFFFFF" w:themeColor="background1"/>
                            <w:sz w:val="18"/>
                            <w:szCs w:val="18"/>
                            <w:lang w:val="de-DE"/>
                          </w:rPr>
                          <w:t>IV</w:t>
                        </w:r>
                      </w:p>
                    </w:txbxContent>
                  </v:textbox>
                </v:shape>
                <v:oval id="Ellipse 807" o:spid="_x0000_s1088" style="position:absolute;left:14963;top:8819;width:6353;height:635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L4CsMA&#10;AADcAAAADwAAAGRycy9kb3ducmV2LnhtbESPQYvCMBSE78L+h/AW9qapHlSqUVzZgpdFtF68PZtn&#10;W2xeShJr999vBMHjMDPfMMt1bxrRkfO1ZQXjUQKCuLC65lLBKc+GcxA+IGtsLJOCP/KwXn0Mlphq&#10;++ADdcdQighhn6KCKoQ2ldIXFRn0I9sSR+9qncEQpSuldviIcNPISZJMpcGa40KFLW0rKm7Hu1GQ&#10;5Vt3lfufSXc+h+L7kuGYf6dKfX32mwWIQH14h1/tnVYwT2bwPBOPgFz9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L4CsMAAADcAAAADwAAAAAAAAAAAAAAAACYAgAAZHJzL2Rv&#10;d25yZXYueG1sUEsFBgAAAAAEAAQA9QAAAIgDAAAAAA==&#10;" filled="f" strokecolor="white [3212]" strokeweight="1pt"/>
                <v:oval id="Ellipse 808" o:spid="_x0000_s1089" style="position:absolute;left:13327;top:15851;width:4431;height:443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m1seL4A&#10;AADcAAAADwAAAGRycy9kb3ducmV2LnhtbERPy6rCMBDdC/5DGMGdproQqUZRsXA3Ij427sZmbIvN&#10;pCS5tf69WQguD+e9XHemFi05X1lWMBknIIhzqysuFFwv2WgOwgdkjbVlUvAmD+tVv7fEVNsXn6g9&#10;h0LEEPYpKihDaFIpfV6SQT+2DXHkHtYZDBG6QmqHrxhuajlNkpk0WHFsKLGhXUn58/xvFGSXnXvI&#10;437a3m4h394znPBhptRw0G0WIAJ14Sf+uv+0gnkS18Yz8QjI1Q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C5tbHi+AAAA3AAAAA8AAAAAAAAAAAAAAAAAmAIAAGRycy9kb3ducmV2&#10;LnhtbFBLBQYAAAAABAAEAPUAAACDAwAAAAA=&#10;" filled="f" strokecolor="white [3212]" strokeweight="1pt"/>
                <v:shape id="Gerade Verbindung mit Pfeil 809" o:spid="_x0000_s1090" type="#_x0000_t32" style="position:absolute;left:13668;top:7788;width:2226;height:196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hy9EcMAAADcAAAADwAAAGRycy9kb3ducmV2LnhtbESPW4vCMBSE34X9D+EIvmniFbdrlEUU&#10;9M3LwrJvh+ZsW2xOShNr/fdGEHwcZuYbZrFqbSkaqn3hWMNwoEAQp84UnGn4OW/7cxA+IBssHZOG&#10;O3lYLT86C0yMu/GRmlPIRISwT1BDHkKVSOnTnCz6gauIo/fvaoshyjqTpsZbhNtSjpSaSYsFx4Uc&#10;K1rnlF5OV6th74djxdJs2snBnSe7av/X/E617nXb7y8QgdrwDr/aO6Nhrj7heSYeAbl8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4cvRHDAAAA3AAAAA8AAAAAAAAAAAAA&#10;AAAAoQIAAGRycy9kb3ducmV2LnhtbFBLBQYAAAAABAAEAPkAAACRAwAAAAA=&#10;" strokecolor="white [3212]" strokeweight=".5pt">
                  <v:stroke endarrow="block"/>
                  <o:lock v:ext="edit" shapetype="f"/>
                </v:shape>
                <v:shape id="Textfeld 99" o:spid="_x0000_s1091" type="#_x0000_t202" style="position:absolute;left:11841;top:6096;width:2851;height:23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Xbfk8AA&#10;AADcAAAADwAAAGRycy9kb3ducmV2LnhtbERPy4rCMBTdC/MP4Q6400RR0Y5RhpEBV4r1Ae4uzbUt&#10;09yUJmPr35uF4PJw3st1Zytxp8aXjjWMhgoEceZMybmG0/F3MAfhA7LByjFpeJCH9eqjt8TEuJYP&#10;dE9DLmII+wQ1FCHUiZQ+K8iiH7qaOHI311gMETa5NA22MdxWcqzUTFosOTYUWNNPQdlf+m81nHe3&#10;62Wi9vnGTuvWdUqyXUit+5/d9xeIQF14i1/urdEwH8X58Uw8AnL1B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KXbfk8AAAADcAAAADwAAAAAAAAAAAAAAAACYAgAAZHJzL2Rvd25y&#10;ZXYueG1sUEsFBgAAAAAEAAQA9QAAAIUDAAAAAA==&#10;" filled="f" stroked="f">
                  <v:textbox>
                    <w:txbxContent>
                      <w:p w14:paraId="65308718" w14:textId="77777777" w:rsidR="00793FA3" w:rsidRDefault="00793FA3" w:rsidP="00A13ADC">
                        <w:pPr>
                          <w:pStyle w:val="StandardWeb"/>
                        </w:pPr>
                        <w:r>
                          <w:rPr>
                            <w:rFonts w:cstheme="minorBidi"/>
                            <w:color w:val="FFFFFF" w:themeColor="background1"/>
                            <w:sz w:val="18"/>
                            <w:szCs w:val="18"/>
                            <w:lang w:val="de-DE"/>
                          </w:rPr>
                          <w:t>I</w:t>
                        </w:r>
                      </w:p>
                    </w:txbxContent>
                  </v:textbox>
                </v:shape>
                <v:shape id="Gerade Verbindung mit Pfeil 811" o:spid="_x0000_s1092" type="#_x0000_t32" style="position:absolute;left:17109;top:19633;width:3049;height:2780;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qnkXMYAAADcAAAADwAAAGRycy9kb3ducmV2LnhtbESPQWsCMRSE7wX/Q3iCl1Kz24LY1Sii&#10;LS2FClp7f2yeu8HNy5LEde2vbwpCj8PMfMPMl71tREc+GMcK8nEGgrh02nCl4PD1+jAFESKyxsYx&#10;KbhSgOVicDfHQrsL76jbx0okCIcCFdQxtoWUoazJYhi7ljh5R+ctxiR9JbXHS4LbRj5m2URaNJwW&#10;amxpXVN52p+tAvmx+fncPJVm+3zw5v7t2n2/rDulRsN+NQMRqY//4Vv7XSuY5jn8nUlHQC5+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Kp5FzGAAAA3AAAAA8AAAAAAAAA&#10;AAAAAAAAoQIAAGRycy9kb3ducmV2LnhtbFBLBQYAAAAABAAEAPkAAACUAwAAAAA=&#10;" strokecolor="white [3212]" strokeweight=".5pt">
                  <v:stroke endarrow="block"/>
                  <o:lock v:ext="edit" shapetype="f"/>
                </v:shape>
                <v:shape id="Textfeld 102" o:spid="_x0000_s1093" type="#_x0000_t202" style="position:absolute;left:19785;top:21742;width:2851;height:23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ujkf8MA&#10;AADcAAAADwAAAGRycy9kb3ducmV2LnhtbESPQYvCMBSE78L+h/AWvGmiqGjXKIsieFLUXWFvj+bZ&#10;lm1eShNt/fdGEDwOM/MNM1+2thQ3qn3hWMOgr0AQp84UnGn4OW16UxA+IBssHZOGO3lYLj46c0yM&#10;a/hAt2PIRISwT1BDHkKVSOnTnCz6vquIo3dxtcUQZZ1JU2MT4baUQ6Um0mLBcSHHilY5pf/Hq9Xw&#10;u7v8nUdqn63tuGpcqyTbmdS6+9l+f4EI1IZ3+NXeGg3TwRCeZ+IRkIs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ujkf8MAAADcAAAADwAAAAAAAAAAAAAAAACYAgAAZHJzL2Rv&#10;d25yZXYueG1sUEsFBgAAAAAEAAQA9QAAAIgDAAAAAA==&#10;" filled="f" stroked="f">
                  <v:textbox>
                    <w:txbxContent>
                      <w:p w14:paraId="657872D2" w14:textId="77777777" w:rsidR="00793FA3" w:rsidRDefault="00793FA3" w:rsidP="00A13ADC">
                        <w:pPr>
                          <w:pStyle w:val="StandardWeb"/>
                        </w:pPr>
                        <w:r>
                          <w:rPr>
                            <w:rFonts w:cstheme="minorBidi"/>
                            <w:color w:val="FFFFFF" w:themeColor="background1"/>
                            <w:sz w:val="18"/>
                            <w:szCs w:val="18"/>
                            <w:lang w:val="de-DE"/>
                          </w:rPr>
                          <w:t>II</w:t>
                        </w:r>
                      </w:p>
                    </w:txbxContent>
                  </v:textbox>
                </v:shape>
                <w10:anchorlock/>
              </v:group>
            </w:pict>
          </mc:Fallback>
        </mc:AlternateContent>
      </w:r>
    </w:p>
    <w:p w14:paraId="12C4E78D" w14:textId="3D5C6F4A" w:rsidR="001F1277" w:rsidRPr="007D1456" w:rsidRDefault="00E80F1E" w:rsidP="004B7518">
      <w:pPr>
        <w:pStyle w:val="CETCaption"/>
        <w:tabs>
          <w:tab w:val="left" w:pos="851"/>
        </w:tabs>
        <w:ind w:left="850" w:hanging="850"/>
        <w:rPr>
          <w:noProof/>
        </w:rPr>
      </w:pPr>
      <w:bookmarkStart w:id="4" w:name="_Ref531000271"/>
      <w:r w:rsidRPr="007D1456">
        <w:t xml:space="preserve">Figure </w:t>
      </w:r>
      <w:r w:rsidRPr="007D1456">
        <w:fldChar w:fldCharType="begin"/>
      </w:r>
      <w:r w:rsidRPr="007D1456">
        <w:instrText xml:space="preserve"> SEQ Figure \* ARABIC </w:instrText>
      </w:r>
      <w:r w:rsidRPr="007D1456">
        <w:fldChar w:fldCharType="separate"/>
      </w:r>
      <w:r w:rsidR="0046310D">
        <w:rPr>
          <w:noProof/>
        </w:rPr>
        <w:t>2</w:t>
      </w:r>
      <w:r w:rsidRPr="007D1456">
        <w:fldChar w:fldCharType="end"/>
      </w:r>
      <w:bookmarkEnd w:id="4"/>
      <w:r w:rsidRPr="007D1456">
        <w:t>:</w:t>
      </w:r>
      <w:r w:rsidR="004B7518" w:rsidRPr="007D1456">
        <w:tab/>
      </w:r>
      <w:r w:rsidRPr="007D1456">
        <w:t>Computed tomography images: a)</w:t>
      </w:r>
      <w:r w:rsidR="004B7518" w:rsidRPr="007D1456">
        <w:t>:</w:t>
      </w:r>
      <w:r w:rsidR="000455FE">
        <w:t xml:space="preserve"> </w:t>
      </w:r>
      <w:r w:rsidRPr="007D1456">
        <w:t xml:space="preserve">fibre </w:t>
      </w:r>
      <w:r w:rsidR="00323278" w:rsidRPr="007D1456">
        <w:t>cluster</w:t>
      </w:r>
      <w:r w:rsidR="004B7518" w:rsidRPr="007D1456">
        <w:t>ing</w:t>
      </w:r>
      <w:r w:rsidRPr="007D1456">
        <w:t>; b)</w:t>
      </w:r>
      <w:r w:rsidR="004B7518" w:rsidRPr="007D1456">
        <w:t>:</w:t>
      </w:r>
      <w:r w:rsidR="000455FE">
        <w:t xml:space="preserve"> </w:t>
      </w:r>
      <w:r w:rsidR="004B7518" w:rsidRPr="007D1456">
        <w:t>homogeneous distribution</w:t>
      </w:r>
      <w:r w:rsidRPr="007D1456">
        <w:t>;</w:t>
      </w:r>
      <w:r w:rsidRPr="007D1456">
        <w:rPr>
          <w:noProof/>
        </w:rPr>
        <w:t xml:space="preserve"> </w:t>
      </w:r>
      <w:r w:rsidR="001965F9" w:rsidRPr="007D1456">
        <w:rPr>
          <w:noProof/>
        </w:rPr>
        <w:br/>
      </w:r>
      <w:r w:rsidRPr="007D1456">
        <w:rPr>
          <w:noProof/>
        </w:rPr>
        <w:t>c), e)</w:t>
      </w:r>
      <w:r w:rsidR="004B7518" w:rsidRPr="007D1456">
        <w:rPr>
          <w:noProof/>
        </w:rPr>
        <w:t>: fibre</w:t>
      </w:r>
      <w:r w:rsidR="001965F9" w:rsidRPr="007D1456">
        <w:rPr>
          <w:noProof/>
        </w:rPr>
        <w:t xml:space="preserve"> </w:t>
      </w:r>
      <w:r w:rsidR="004B7518" w:rsidRPr="007D1456">
        <w:rPr>
          <w:noProof/>
        </w:rPr>
        <w:t>sedimentation</w:t>
      </w:r>
      <w:r w:rsidRPr="007D1456">
        <w:rPr>
          <w:noProof/>
        </w:rPr>
        <w:t>; d), f)</w:t>
      </w:r>
      <w:r w:rsidR="004B7518" w:rsidRPr="007D1456">
        <w:rPr>
          <w:noProof/>
        </w:rPr>
        <w:t>: fibre rolling</w:t>
      </w:r>
    </w:p>
    <w:p w14:paraId="26F3CDDD" w14:textId="77777777" w:rsidR="002D3157" w:rsidRPr="007D1456" w:rsidRDefault="002D3157" w:rsidP="0046310D">
      <w:pPr>
        <w:pStyle w:val="CETheadingx"/>
        <w:numPr>
          <w:ilvl w:val="0"/>
          <w:numId w:val="0"/>
        </w:numPr>
        <w:rPr>
          <w:lang w:val="en-GB"/>
        </w:rPr>
      </w:pPr>
      <w:r w:rsidRPr="007D1456">
        <w:rPr>
          <w:lang w:val="en-GB"/>
        </w:rPr>
        <w:lastRenderedPageBreak/>
        <w:t>Mechanical Properties</w:t>
      </w:r>
    </w:p>
    <w:p w14:paraId="722D4F41" w14:textId="167AC3DE" w:rsidR="00795380" w:rsidRPr="007D1456" w:rsidRDefault="0010773D" w:rsidP="00C25442">
      <w:pPr>
        <w:pStyle w:val="CETBodytext"/>
      </w:pPr>
      <w:r>
        <w:t>The</w:t>
      </w:r>
      <w:r w:rsidR="00793FA3">
        <w:t xml:space="preserve"> reinforced aerogels show</w:t>
      </w:r>
      <w:r>
        <w:t xml:space="preserve"> greatly improved mechanical strength.</w:t>
      </w:r>
      <w:r w:rsidR="009556FC">
        <w:t xml:space="preserve"> While three out of eight pure aerogel </w:t>
      </w:r>
      <w:r w:rsidR="00297209">
        <w:t>specimens</w:t>
      </w:r>
      <w:r w:rsidR="009556FC">
        <w:t xml:space="preserve"> </w:t>
      </w:r>
      <w:r>
        <w:t>failed due to the mechanical load during the de</w:t>
      </w:r>
      <w:r w:rsidR="00793FA3">
        <w:t>-</w:t>
      </w:r>
      <w:r>
        <w:t>moulding</w:t>
      </w:r>
      <w:r w:rsidR="00793FA3">
        <w:t xml:space="preserve"> process</w:t>
      </w:r>
      <w:r w:rsidR="009556FC">
        <w:t>, all 32 reinforced specimen</w:t>
      </w:r>
      <w:r w:rsidR="00297209">
        <w:t>s</w:t>
      </w:r>
      <w:r w:rsidR="009556FC">
        <w:t xml:space="preserve"> </w:t>
      </w:r>
      <w:r>
        <w:t>could be extracted from the mould as monolithic samples</w:t>
      </w:r>
      <w:r w:rsidR="00297209">
        <w:t xml:space="preserve">. </w:t>
      </w:r>
      <w:r w:rsidR="00C25442">
        <w:fldChar w:fldCharType="begin"/>
      </w:r>
      <w:r w:rsidR="00C25442">
        <w:instrText xml:space="preserve"> REF _Ref531031978 \h </w:instrText>
      </w:r>
      <w:r w:rsidR="00C25442">
        <w:fldChar w:fldCharType="separate"/>
      </w:r>
      <w:r w:rsidR="00C25442">
        <w:t xml:space="preserve">Figure </w:t>
      </w:r>
      <w:r w:rsidR="00C25442">
        <w:rPr>
          <w:noProof/>
        </w:rPr>
        <w:t>3</w:t>
      </w:r>
      <w:r w:rsidR="00C25442">
        <w:fldChar w:fldCharType="end"/>
      </w:r>
      <w:r w:rsidR="002F11FD">
        <w:t xml:space="preserve"> </w:t>
      </w:r>
      <w:r w:rsidR="00793FA3">
        <w:t>illustrates</w:t>
      </w:r>
      <w:r w:rsidR="00C25442">
        <w:t xml:space="preserve"> the flexible strength determined </w:t>
      </w:r>
      <w:r w:rsidR="008D3514">
        <w:t>during</w:t>
      </w:r>
      <w:r w:rsidR="00C25442">
        <w:t xml:space="preserve"> the three-point bending test</w:t>
      </w:r>
      <w:r w:rsidR="00793FA3">
        <w:t xml:space="preserve"> of the different samples</w:t>
      </w:r>
      <w:r w:rsidR="00C25442">
        <w:t xml:space="preserve">. </w:t>
      </w:r>
      <w:r w:rsidR="00793FA3">
        <w:t>The reinforced samples show a greatly improved mechanical strength. Higher mechanical strengths were achieved by the longer reinforcement fibres of 12.7 mm length</w:t>
      </w:r>
      <w:r w:rsidR="00D434FC">
        <w:t xml:space="preserve">. </w:t>
      </w:r>
      <w:r w:rsidR="00793FA3">
        <w:t>While the average strength of samples from the S4 seri</w:t>
      </w:r>
      <w:r w:rsidR="00DF498B">
        <w:t xml:space="preserve">es with 12.7 mm long fibres and 1.5 % fibre volume content </w:t>
      </w:r>
      <w:r w:rsidR="00793FA3">
        <w:t xml:space="preserve">showed an average flexural strength of </w:t>
      </w:r>
      <w:r w:rsidR="00362CD3">
        <w:t xml:space="preserve">33 </w:t>
      </w:r>
      <w:proofErr w:type="spellStart"/>
      <w:r w:rsidR="00362CD3">
        <w:t>k</w:t>
      </w:r>
      <w:r w:rsidR="00793FA3">
        <w:t>Pa</w:t>
      </w:r>
      <w:proofErr w:type="spellEnd"/>
      <w:r w:rsidR="00793FA3">
        <w:t>, the samples from the S5 series without any reinforcement only sh</w:t>
      </w:r>
      <w:r w:rsidR="00362CD3">
        <w:t xml:space="preserve">owed a flexural strength of </w:t>
      </w:r>
      <w:r w:rsidR="00793FA3">
        <w:t xml:space="preserve">6 </w:t>
      </w:r>
      <w:proofErr w:type="spellStart"/>
      <w:r w:rsidR="00362CD3">
        <w:t>k</w:t>
      </w:r>
      <w:r w:rsidR="00793FA3">
        <w:t>Pa</w:t>
      </w:r>
      <w:proofErr w:type="spellEnd"/>
      <w:r w:rsidR="00793FA3">
        <w:t xml:space="preserve">. Samples from the S2 series with 3.2mm long reinforcement fibres and a fibre volume content of 1.5 % reached an average bending strength of </w:t>
      </w:r>
      <w:r w:rsidR="00362CD3">
        <w:t>23</w:t>
      </w:r>
      <w:r w:rsidR="00793FA3">
        <w:t xml:space="preserve"> </w:t>
      </w:r>
      <w:proofErr w:type="spellStart"/>
      <w:r w:rsidR="00362CD3">
        <w:t>k</w:t>
      </w:r>
      <w:r w:rsidR="00793FA3">
        <w:t>Pa</w:t>
      </w:r>
      <w:proofErr w:type="spellEnd"/>
      <w:r w:rsidR="00793FA3">
        <w:t xml:space="preserve">. Large standard deviations indicate the variation in fibre distribution as well as voids within the composites. </w:t>
      </w:r>
      <w:r w:rsidR="00D434FC">
        <w:t>Besides the flexible strength, the stress-bending-curve obtained by the three</w:t>
      </w:r>
      <w:r w:rsidR="00285961">
        <w:t>-</w:t>
      </w:r>
      <w:r w:rsidR="00D434FC">
        <w:t>point bending test provide</w:t>
      </w:r>
      <w:r w:rsidR="0024117C">
        <w:t>s</w:t>
      </w:r>
      <w:r w:rsidR="00D434FC">
        <w:t xml:space="preserve"> additional information on the mechanical behaviour of the specimens.</w:t>
      </w:r>
    </w:p>
    <w:p w14:paraId="4F4664C0" w14:textId="77777777" w:rsidR="0013418D" w:rsidRDefault="0013418D" w:rsidP="00C901F5">
      <w:pPr>
        <w:pStyle w:val="CETBodytext"/>
      </w:pPr>
    </w:p>
    <w:p w14:paraId="5A940891" w14:textId="4A70D61B" w:rsidR="00EB2939" w:rsidRDefault="00683BFE" w:rsidP="00EB2939">
      <w:pPr>
        <w:pStyle w:val="CETBodytext"/>
        <w:keepNext/>
      </w:pPr>
      <w:r w:rsidRPr="00683BFE">
        <w:rPr>
          <w:noProof/>
          <w:lang w:val="it-IT" w:eastAsia="it-IT"/>
        </w:rPr>
        <w:drawing>
          <wp:inline distT="0" distB="0" distL="0" distR="0" wp14:anchorId="11B04345" wp14:editId="0EB6EA75">
            <wp:extent cx="5318760" cy="2074901"/>
            <wp:effectExtent l="0" t="0" r="0" b="1905"/>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r="10934" b="8387"/>
                    <a:stretch/>
                  </pic:blipFill>
                  <pic:spPr bwMode="auto">
                    <a:xfrm>
                      <a:off x="0" y="0"/>
                      <a:ext cx="5322867" cy="2076503"/>
                    </a:xfrm>
                    <a:prstGeom prst="rect">
                      <a:avLst/>
                    </a:prstGeom>
                    <a:noFill/>
                    <a:ln>
                      <a:noFill/>
                    </a:ln>
                    <a:extLst>
                      <a:ext uri="{53640926-AAD7-44D8-BBD7-CCE9431645EC}">
                        <a14:shadowObscured xmlns:a14="http://schemas.microsoft.com/office/drawing/2010/main"/>
                      </a:ext>
                    </a:extLst>
                  </pic:spPr>
                </pic:pic>
              </a:graphicData>
            </a:graphic>
          </wp:inline>
        </w:drawing>
      </w:r>
    </w:p>
    <w:p w14:paraId="7C199550" w14:textId="475A57B0" w:rsidR="00297209" w:rsidRDefault="00EB2939" w:rsidP="00EB2939">
      <w:pPr>
        <w:pStyle w:val="CETCaption"/>
      </w:pPr>
      <w:bookmarkStart w:id="5" w:name="_Ref531031978"/>
      <w:r>
        <w:t xml:space="preserve">Figure </w:t>
      </w:r>
      <w:r>
        <w:fldChar w:fldCharType="begin"/>
      </w:r>
      <w:r>
        <w:instrText xml:space="preserve"> SEQ Figure \* ARABIC </w:instrText>
      </w:r>
      <w:r>
        <w:fldChar w:fldCharType="separate"/>
      </w:r>
      <w:r w:rsidR="0046310D">
        <w:rPr>
          <w:noProof/>
        </w:rPr>
        <w:t>3</w:t>
      </w:r>
      <w:r>
        <w:fldChar w:fldCharType="end"/>
      </w:r>
      <w:bookmarkEnd w:id="5"/>
      <w:r w:rsidR="00683BFE">
        <w:t>: M</w:t>
      </w:r>
      <w:r>
        <w:t>aximum bending stress</w:t>
      </w:r>
      <w:r w:rsidR="0044008A">
        <w:t xml:space="preserve"> of the samples S1 – S5 under three point bending</w:t>
      </w:r>
    </w:p>
    <w:p w14:paraId="7C821AD1" w14:textId="15E2B0C1" w:rsidR="0046310D" w:rsidRDefault="00285961" w:rsidP="0046310D">
      <w:pPr>
        <w:pStyle w:val="CETBodytext"/>
      </w:pPr>
      <w:r>
        <w:t xml:space="preserve">In </w:t>
      </w:r>
      <w:r>
        <w:fldChar w:fldCharType="begin"/>
      </w:r>
      <w:r>
        <w:instrText xml:space="preserve"> REF _Ref531066638 \h </w:instrText>
      </w:r>
      <w:r>
        <w:fldChar w:fldCharType="separate"/>
      </w:r>
      <w:r>
        <w:t xml:space="preserve">Figure </w:t>
      </w:r>
      <w:r>
        <w:rPr>
          <w:noProof/>
        </w:rPr>
        <w:t>4</w:t>
      </w:r>
      <w:r>
        <w:fldChar w:fldCharType="end"/>
      </w:r>
      <w:r>
        <w:t xml:space="preserve">, </w:t>
      </w:r>
      <w:r w:rsidR="00793FA3">
        <w:t>an indicative sample</w:t>
      </w:r>
      <w:r>
        <w:t xml:space="preserve"> stress-</w:t>
      </w:r>
      <w:r w:rsidR="00793FA3">
        <w:t>strain</w:t>
      </w:r>
      <w:r>
        <w:t>-curve for one specimen per series is plotted</w:t>
      </w:r>
      <w:r w:rsidR="00793FA3">
        <w:t xml:space="preserve">. </w:t>
      </w:r>
      <w:r w:rsidR="0024117C">
        <w:t>An almost linear</w:t>
      </w:r>
      <w:r w:rsidR="00536014">
        <w:t xml:space="preserve"> </w:t>
      </w:r>
      <w:r w:rsidR="0024117C">
        <w:t>stress-strain path can be observed for the unreinforced aerogel sample S5</w:t>
      </w:r>
      <w:r w:rsidR="00536014">
        <w:t xml:space="preserve">. </w:t>
      </w:r>
      <w:r w:rsidR="0024117C">
        <w:t>Failure occurs straight after reaching a peak stress without any pre-failure or plateau</w:t>
      </w:r>
      <w:r w:rsidR="00536014">
        <w:t>.</w:t>
      </w:r>
      <w:r w:rsidR="00632C21">
        <w:t xml:space="preserve"> </w:t>
      </w:r>
      <w:r w:rsidR="0024117C">
        <w:t>The samples reinforced with short fibres of 3.2 mm length show a distinct</w:t>
      </w:r>
      <w:r w:rsidR="00447A75">
        <w:t>ive</w:t>
      </w:r>
      <w:r w:rsidR="0024117C">
        <w:t xml:space="preserve"> peak strength with subsequent rapid failure.</w:t>
      </w:r>
      <w:r w:rsidR="00447A75">
        <w:t xml:space="preserve"> Upon failure of the matrix, the reinforcement fibres are not long enough to bridge the point of fracture in the composite. This leads to a rapid decrease in strength. The samples reinforced with 12.7 mm long fibres from the series S3 and S4 however do not show the same rapid loss of strength after reaching their peak strength. The longer reinforcement fibres are able to bridge the point of fracture in the composite matrix and thereby retain the bending strength at least partially.</w:t>
      </w:r>
      <w:r w:rsidR="000851FE">
        <w:t xml:space="preserve"> The strength reduces as the fibres are pulled out from the matrix with increasing loads.</w:t>
      </w:r>
      <w:r w:rsidR="00447A75">
        <w:t xml:space="preserve"> </w:t>
      </w:r>
      <w:r w:rsidR="0024117C">
        <w:t>Sample S3 shows a distinct region of plastic deformation after reaching an initial failure point at 4mm central displacement</w:t>
      </w:r>
      <w:r w:rsidR="00632C21">
        <w:t>.</w:t>
      </w:r>
      <w:r w:rsidR="00447A75">
        <w:t xml:space="preserve"> </w:t>
      </w:r>
      <w:r w:rsidR="00632C21">
        <w:t xml:space="preserve">Furthermore, </w:t>
      </w:r>
      <w:r w:rsidR="002A67CC">
        <w:t xml:space="preserve">it </w:t>
      </w:r>
      <w:r w:rsidR="000851FE">
        <w:t>should be noted</w:t>
      </w:r>
      <w:r w:rsidR="002A67CC">
        <w:t xml:space="preserve"> that</w:t>
      </w:r>
      <w:r w:rsidR="000C0056">
        <w:t xml:space="preserve"> young’s modulus</w:t>
      </w:r>
      <w:r w:rsidR="00632C21">
        <w:t xml:space="preserve"> increases with increasing basalt fibre volume </w:t>
      </w:r>
      <w:r w:rsidR="000851FE">
        <w:t>contents</w:t>
      </w:r>
      <w:r w:rsidR="00632C21">
        <w:t>.</w:t>
      </w:r>
      <w:bookmarkStart w:id="6" w:name="_Ref531066638"/>
    </w:p>
    <w:p w14:paraId="406E5D3D" w14:textId="77777777" w:rsidR="0046310D" w:rsidRDefault="0046310D" w:rsidP="0046310D">
      <w:pPr>
        <w:pStyle w:val="CETBodytext"/>
        <w:keepNext/>
      </w:pPr>
      <w:r>
        <w:rPr>
          <w:noProof/>
          <w:lang w:val="it-IT" w:eastAsia="it-IT"/>
        </w:rPr>
        <w:drawing>
          <wp:inline distT="0" distB="0" distL="0" distR="0" wp14:anchorId="53A7E730" wp14:editId="4DCDB75D">
            <wp:extent cx="5581290" cy="1811547"/>
            <wp:effectExtent l="0" t="0" r="635" b="0"/>
            <wp:docPr id="874" name="Diagramm 874">
              <a:extLst xmlns:a="http://schemas.openxmlformats.org/drawingml/2006/main"/>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64FBD35C" w14:textId="34A39EBA" w:rsidR="00AF1B8A" w:rsidRDefault="00EB2939" w:rsidP="00EB2939">
      <w:pPr>
        <w:pStyle w:val="CETCaption"/>
      </w:pPr>
      <w:r>
        <w:t xml:space="preserve">Figure </w:t>
      </w:r>
      <w:r>
        <w:fldChar w:fldCharType="begin"/>
      </w:r>
      <w:r>
        <w:instrText xml:space="preserve"> SEQ Figure \* ARABIC </w:instrText>
      </w:r>
      <w:r>
        <w:fldChar w:fldCharType="separate"/>
      </w:r>
      <w:r w:rsidR="0046310D">
        <w:rPr>
          <w:noProof/>
        </w:rPr>
        <w:t>4</w:t>
      </w:r>
      <w:r>
        <w:fldChar w:fldCharType="end"/>
      </w:r>
      <w:bookmarkEnd w:id="6"/>
      <w:r>
        <w:t>: Three-point bending curve for selected specimen</w:t>
      </w:r>
      <w:r w:rsidR="00793FA3">
        <w:t>s</w:t>
      </w:r>
      <w:r>
        <w:t xml:space="preserve"> of</w:t>
      </w:r>
      <w:r>
        <w:rPr>
          <w:noProof/>
        </w:rPr>
        <w:t xml:space="preserve"> each series</w:t>
      </w:r>
    </w:p>
    <w:p w14:paraId="2BE86756" w14:textId="77777777" w:rsidR="00C901F5" w:rsidRDefault="00C901F5" w:rsidP="003C2D60">
      <w:pPr>
        <w:pStyle w:val="CETHeadingxx"/>
      </w:pPr>
      <w:r w:rsidRPr="007D1456">
        <w:lastRenderedPageBreak/>
        <w:t>Crack propagation</w:t>
      </w:r>
    </w:p>
    <w:p w14:paraId="0DD10BD6" w14:textId="77777777" w:rsidR="00545597" w:rsidRDefault="000851FE" w:rsidP="00545597">
      <w:pPr>
        <w:pStyle w:val="CETBodytext"/>
      </w:pPr>
      <w:r>
        <w:t>The phenomenon of reinforcement fibres bridging cracks within the matrix as</w:t>
      </w:r>
      <w:r w:rsidR="00545597">
        <w:t xml:space="preserve"> mentioned above is also visible</w:t>
      </w:r>
      <w:r w:rsidR="00CA52C7">
        <w:t xml:space="preserve"> in </w:t>
      </w:r>
      <w:r w:rsidR="00CA52C7">
        <w:fldChar w:fldCharType="begin"/>
      </w:r>
      <w:r w:rsidR="00CA52C7">
        <w:instrText xml:space="preserve"> REF _Ref531075711 \h </w:instrText>
      </w:r>
      <w:r w:rsidR="00CA52C7">
        <w:fldChar w:fldCharType="separate"/>
      </w:r>
      <w:r w:rsidR="0046310D">
        <w:t xml:space="preserve">Figure </w:t>
      </w:r>
      <w:r w:rsidR="0046310D">
        <w:rPr>
          <w:noProof/>
        </w:rPr>
        <w:t>5</w:t>
      </w:r>
      <w:r w:rsidR="00CA52C7">
        <w:fldChar w:fldCharType="end"/>
      </w:r>
      <w:r w:rsidR="00015ADF">
        <w:t xml:space="preserve">. </w:t>
      </w:r>
      <w:r w:rsidR="00735D2D">
        <w:t xml:space="preserve">As </w:t>
      </w:r>
      <w:r w:rsidR="006F02BD">
        <w:t>shown</w:t>
      </w:r>
      <w:r w:rsidR="00735D2D">
        <w:t xml:space="preserve"> in </w:t>
      </w:r>
      <w:r w:rsidR="0046310D">
        <w:fldChar w:fldCharType="begin"/>
      </w:r>
      <w:r w:rsidR="0046310D">
        <w:instrText xml:space="preserve"> REF _Ref531075711 \h </w:instrText>
      </w:r>
      <w:r w:rsidR="0046310D">
        <w:fldChar w:fldCharType="separate"/>
      </w:r>
      <w:r w:rsidR="0046310D">
        <w:t xml:space="preserve">Figure </w:t>
      </w:r>
      <w:r w:rsidR="0046310D">
        <w:rPr>
          <w:noProof/>
        </w:rPr>
        <w:t>5</w:t>
      </w:r>
      <w:r w:rsidR="0046310D">
        <w:fldChar w:fldCharType="end"/>
      </w:r>
      <w:r w:rsidR="0046310D">
        <w:t>a,</w:t>
      </w:r>
      <w:r w:rsidR="00735D2D">
        <w:t xml:space="preserve"> composites reinforced with 3.2 mm fibres tend to break into two part</w:t>
      </w:r>
      <w:r w:rsidR="0016228F">
        <w:t>s</w:t>
      </w:r>
      <w:r w:rsidR="00837D67">
        <w:t xml:space="preserve"> whereas none of the specimens with 12.7 mm fibres </w:t>
      </w:r>
      <w:r>
        <w:t>show this behaviour</w:t>
      </w:r>
      <w:r w:rsidR="00837D67">
        <w:t>. While the crack in specimens of series S1 (</w:t>
      </w:r>
      <w:r w:rsidR="00837D67">
        <w:fldChar w:fldCharType="begin"/>
      </w:r>
      <w:r w:rsidR="00837D67">
        <w:instrText xml:space="preserve"> REF _Ref531075711 \h </w:instrText>
      </w:r>
      <w:r w:rsidR="00837D67">
        <w:fldChar w:fldCharType="separate"/>
      </w:r>
      <w:r w:rsidR="0046310D">
        <w:t xml:space="preserve">Figure </w:t>
      </w:r>
      <w:r w:rsidR="0046310D">
        <w:rPr>
          <w:noProof/>
        </w:rPr>
        <w:t>5</w:t>
      </w:r>
      <w:r w:rsidR="00837D67">
        <w:fldChar w:fldCharType="end"/>
      </w:r>
      <w:r w:rsidR="00837D67">
        <w:t xml:space="preserve">a) are relatively straight, a higher fibre fraction deflects the cracks. Nevertheless, the crack remains within a vertical plane. The crack deflection in series S3 and S4 forces the crack to leave this vertical plane as it can be seen in </w:t>
      </w:r>
      <w:r w:rsidR="00837D67">
        <w:fldChar w:fldCharType="begin"/>
      </w:r>
      <w:r w:rsidR="00837D67">
        <w:instrText xml:space="preserve"> REF _Ref531075711 \h </w:instrText>
      </w:r>
      <w:r w:rsidR="00837D67">
        <w:fldChar w:fldCharType="separate"/>
      </w:r>
      <w:r w:rsidR="0046310D">
        <w:t xml:space="preserve">Figure </w:t>
      </w:r>
      <w:r w:rsidR="0046310D">
        <w:rPr>
          <w:noProof/>
        </w:rPr>
        <w:t>5</w:t>
      </w:r>
      <w:r w:rsidR="00837D67">
        <w:fldChar w:fldCharType="end"/>
      </w:r>
      <w:r w:rsidR="00837D67">
        <w:t xml:space="preserve">c. </w:t>
      </w:r>
      <w:r w:rsidR="00837D67">
        <w:fldChar w:fldCharType="begin"/>
      </w:r>
      <w:r w:rsidR="00837D67">
        <w:instrText xml:space="preserve"> REF _Ref531075711 \h </w:instrText>
      </w:r>
      <w:r w:rsidR="00837D67">
        <w:fldChar w:fldCharType="separate"/>
      </w:r>
      <w:r w:rsidR="00837D67">
        <w:t xml:space="preserve">Figure </w:t>
      </w:r>
      <w:r w:rsidR="00837D67">
        <w:rPr>
          <w:noProof/>
        </w:rPr>
        <w:t>5</w:t>
      </w:r>
      <w:r w:rsidR="00837D67">
        <w:fldChar w:fldCharType="end"/>
      </w:r>
      <w:r w:rsidR="00837D67">
        <w:t xml:space="preserve">d </w:t>
      </w:r>
      <w:r w:rsidR="00166F5A">
        <w:t>shows</w:t>
      </w:r>
      <w:r w:rsidR="002F11FD">
        <w:t xml:space="preserve"> how </w:t>
      </w:r>
      <w:r w:rsidR="00837D67">
        <w:t>the crack is completely</w:t>
      </w:r>
      <w:r w:rsidR="002F11FD">
        <w:t xml:space="preserve"> stopped</w:t>
      </w:r>
      <w:r w:rsidR="00837D67">
        <w:t>.</w:t>
      </w:r>
      <w:r w:rsidR="006F02BD">
        <w:t xml:space="preserve"> Failure occurs without complete separation of the sample.</w:t>
      </w:r>
    </w:p>
    <w:p w14:paraId="27BFD00F" w14:textId="77777777" w:rsidR="00545597" w:rsidRDefault="00545597" w:rsidP="00545597">
      <w:pPr>
        <w:pStyle w:val="CETHeadingxx"/>
      </w:pPr>
      <w:r>
        <w:rPr>
          <w:noProof/>
          <w:lang w:val="it-IT" w:eastAsia="it-IT"/>
        </w:rPr>
        <w:drawing>
          <wp:inline distT="0" distB="0" distL="0" distR="0" wp14:anchorId="66AA35D9" wp14:editId="2AE0A9CA">
            <wp:extent cx="5602605" cy="2133600"/>
            <wp:effectExtent l="0" t="0" r="0" b="0"/>
            <wp:docPr id="925" name="Grafik 9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602605" cy="2133600"/>
                    </a:xfrm>
                    <a:prstGeom prst="rect">
                      <a:avLst/>
                    </a:prstGeom>
                    <a:noFill/>
                  </pic:spPr>
                </pic:pic>
              </a:graphicData>
            </a:graphic>
          </wp:inline>
        </w:drawing>
      </w:r>
    </w:p>
    <w:p w14:paraId="049D9596" w14:textId="468D92E6" w:rsidR="00741901" w:rsidRPr="007D1456" w:rsidRDefault="00545597" w:rsidP="00545597">
      <w:pPr>
        <w:pStyle w:val="CETCaption"/>
      </w:pPr>
      <w:bookmarkStart w:id="7" w:name="_Ref531075711"/>
      <w:r>
        <w:t xml:space="preserve">Figure </w:t>
      </w:r>
      <w:r>
        <w:fldChar w:fldCharType="begin"/>
      </w:r>
      <w:r>
        <w:instrText xml:space="preserve"> SEQ Figure \* ARABIC </w:instrText>
      </w:r>
      <w:r>
        <w:fldChar w:fldCharType="separate"/>
      </w:r>
      <w:r w:rsidR="0046310D">
        <w:rPr>
          <w:noProof/>
        </w:rPr>
        <w:t>5</w:t>
      </w:r>
      <w:r>
        <w:fldChar w:fldCharType="end"/>
      </w:r>
      <w:bookmarkEnd w:id="7"/>
      <w:r>
        <w:t xml:space="preserve">: </w:t>
      </w:r>
      <w:r w:rsidR="00CA52C7">
        <w:t>Failure type after three-point bending test, a) S1; b) S2; c) S3; d) S4</w:t>
      </w:r>
    </w:p>
    <w:p w14:paraId="2C804F92" w14:textId="77777777" w:rsidR="003A2ACD" w:rsidRPr="007D1456" w:rsidRDefault="003A2ACD" w:rsidP="003A2ACD">
      <w:pPr>
        <w:pStyle w:val="CETHeading1"/>
        <w:rPr>
          <w:lang w:val="en-GB"/>
        </w:rPr>
      </w:pPr>
      <w:r w:rsidRPr="007D1456">
        <w:rPr>
          <w:lang w:val="en-GB"/>
        </w:rPr>
        <w:t>Conclusion</w:t>
      </w:r>
    </w:p>
    <w:p w14:paraId="517950BB" w14:textId="5B3ABEC5" w:rsidR="0016228F" w:rsidRPr="007D1456" w:rsidRDefault="006F02BD" w:rsidP="00253AC3">
      <w:pPr>
        <w:pStyle w:val="CETBodytext"/>
      </w:pPr>
      <w:r>
        <w:t>Basalt fibre reinforced aerogel composites have been produced for the first time.</w:t>
      </w:r>
      <w:r w:rsidR="0016228F">
        <w:t xml:space="preserve"> The best result </w:t>
      </w:r>
      <w:r w:rsidR="003B4D8A">
        <w:t>regarding</w:t>
      </w:r>
      <w:r>
        <w:t xml:space="preserve"> the</w:t>
      </w:r>
      <w:r w:rsidR="003B4D8A">
        <w:t xml:space="preserve"> </w:t>
      </w:r>
      <w:r w:rsidR="0016228F">
        <w:t>mechanical properties</w:t>
      </w:r>
      <w:r w:rsidR="003B4D8A">
        <w:t xml:space="preserve"> w</w:t>
      </w:r>
      <w:r>
        <w:t>as</w:t>
      </w:r>
      <w:r w:rsidR="0016228F">
        <w:t xml:space="preserve"> achieved </w:t>
      </w:r>
      <w:r w:rsidR="003B4D8A">
        <w:t xml:space="preserve">for </w:t>
      </w:r>
      <w:r w:rsidR="0016228F">
        <w:t xml:space="preserve">specimens with fibres of 12.7 mm length and 1.5 % </w:t>
      </w:r>
      <w:r>
        <w:t xml:space="preserve">fibre </w:t>
      </w:r>
      <w:r w:rsidR="0016228F">
        <w:t xml:space="preserve">volume </w:t>
      </w:r>
      <w:r>
        <w:t>content</w:t>
      </w:r>
      <w:r w:rsidR="0016228F">
        <w:t xml:space="preserve">. </w:t>
      </w:r>
      <w:r>
        <w:t>The maximum bending stress increased over fivefold for these samples</w:t>
      </w:r>
      <w:r w:rsidR="0016228F">
        <w:t xml:space="preserve"> </w:t>
      </w:r>
      <w:r w:rsidR="003B4D8A">
        <w:t>in comparison to</w:t>
      </w:r>
      <w:r w:rsidR="00F85EE7">
        <w:t xml:space="preserve"> </w:t>
      </w:r>
      <w:r w:rsidR="0016228F">
        <w:t xml:space="preserve">the </w:t>
      </w:r>
      <w:r>
        <w:t>r</w:t>
      </w:r>
      <w:r w:rsidR="0016228F">
        <w:t>eference samples</w:t>
      </w:r>
      <w:r>
        <w:t xml:space="preserve"> without any fibrous reinforcement</w:t>
      </w:r>
      <w:r w:rsidR="00362CD3">
        <w:t xml:space="preserve"> to 33 </w:t>
      </w:r>
      <w:proofErr w:type="spellStart"/>
      <w:r w:rsidR="00362CD3">
        <w:t>kPa</w:t>
      </w:r>
      <w:proofErr w:type="spellEnd"/>
      <w:r w:rsidR="0016228F">
        <w:t xml:space="preserve">. </w:t>
      </w:r>
      <w:r>
        <w:t>Furthermore the shrinkage of the samples</w:t>
      </w:r>
      <w:r w:rsidR="0016228F">
        <w:t xml:space="preserve"> decreased to a fifth of the reference specimens</w:t>
      </w:r>
      <w:r w:rsidR="00362CD3">
        <w:t xml:space="preserve"> to 4.7 %</w:t>
      </w:r>
      <w:r w:rsidR="0016228F">
        <w:t>.</w:t>
      </w:r>
      <w:r w:rsidR="00F85EE7">
        <w:t xml:space="preserve"> </w:t>
      </w:r>
      <w:r>
        <w:t>This optimization of the mechanical properties of basalt fibre reinforced aerogels is a first step to enable the use of such composites as conventional insulation panels</w:t>
      </w:r>
      <w:r w:rsidR="00F85EE7">
        <w:t xml:space="preserve">. </w:t>
      </w:r>
      <w:r>
        <w:t>However, further investigations need to be conducted in order to determine the impacts of different methods for fibre embedment. Furthermore,</w:t>
      </w:r>
      <w:r w:rsidR="0016228F">
        <w:t xml:space="preserve"> other properties </w:t>
      </w:r>
      <w:r w:rsidR="003B4D8A">
        <w:t xml:space="preserve">such as </w:t>
      </w:r>
      <w:r>
        <w:t>the thermal conductivity</w:t>
      </w:r>
      <w:r w:rsidR="0016228F">
        <w:t xml:space="preserve"> need to be analysed </w:t>
      </w:r>
      <w:r>
        <w:t xml:space="preserve">for different combinations of basalt fibres and aerogels. </w:t>
      </w:r>
    </w:p>
    <w:p w14:paraId="361AF4B8" w14:textId="77777777" w:rsidR="003A2ACD" w:rsidRPr="007D1456" w:rsidRDefault="003A2ACD" w:rsidP="003A2ACD">
      <w:pPr>
        <w:pStyle w:val="CETAcknowledgementstitle"/>
      </w:pPr>
      <w:r w:rsidRPr="007D1456">
        <w:t>Acknowledgments</w:t>
      </w:r>
    </w:p>
    <w:p w14:paraId="432B0811" w14:textId="77777777" w:rsidR="00860052" w:rsidRDefault="00860052" w:rsidP="00860052">
      <w:pPr>
        <w:pStyle w:val="CETBodytext"/>
      </w:pPr>
      <w:r>
        <w:t xml:space="preserve">This work is part of the project </w:t>
      </w:r>
      <w:r w:rsidR="0013418D">
        <w:t>“</w:t>
      </w:r>
      <w:proofErr w:type="spellStart"/>
      <w:r>
        <w:t>AeroBasalt</w:t>
      </w:r>
      <w:proofErr w:type="spellEnd"/>
      <w:r w:rsidR="0013418D">
        <w:t>”</w:t>
      </w:r>
      <w:r>
        <w:t xml:space="preserve"> financed by the </w:t>
      </w:r>
      <w:r w:rsidRPr="00860052">
        <w:t>Federal Ministry of Education and Research</w:t>
      </w:r>
      <w:r>
        <w:t xml:space="preserve"> Germany</w:t>
      </w:r>
      <w:r w:rsidR="0013418D">
        <w:t xml:space="preserve"> within the framework of “</w:t>
      </w:r>
      <w:proofErr w:type="spellStart"/>
      <w:r w:rsidR="0013418D">
        <w:t>KMUinnovativ</w:t>
      </w:r>
      <w:proofErr w:type="spellEnd"/>
      <w:r w:rsidR="0013418D">
        <w:t xml:space="preserve"> </w:t>
      </w:r>
      <w:proofErr w:type="spellStart"/>
      <w:r w:rsidR="0013418D">
        <w:t>Materialforschung</w:t>
      </w:r>
      <w:proofErr w:type="spellEnd"/>
      <w:r w:rsidR="0013418D">
        <w:t>”. Grant number:</w:t>
      </w:r>
      <w:r>
        <w:t xml:space="preserve"> 13XP5039B.</w:t>
      </w:r>
    </w:p>
    <w:p w14:paraId="17C6EB45" w14:textId="2BD215D7" w:rsidR="00F87F1A" w:rsidRDefault="003A2ACD" w:rsidP="00F87F1A">
      <w:pPr>
        <w:pStyle w:val="CETReference"/>
      </w:pPr>
      <w:r w:rsidRPr="007D1456">
        <w:t>References</w:t>
      </w:r>
    </w:p>
    <w:p w14:paraId="453C70E3" w14:textId="30B15F41" w:rsidR="00F87F1A" w:rsidRDefault="00F87F1A" w:rsidP="009D7F6F">
      <w:pPr>
        <w:pStyle w:val="CETReferencetext"/>
      </w:pPr>
      <w:r>
        <w:t>Cooper, D.W., 1989, Theoretical study of a new material for filters: Aerogels</w:t>
      </w:r>
      <w:r w:rsidR="00746A6F">
        <w:t>,</w:t>
      </w:r>
      <w:r>
        <w:t xml:space="preserve"> Particulate Science and Technology 7 (4), 371–380.</w:t>
      </w:r>
    </w:p>
    <w:p w14:paraId="3AC37E7F" w14:textId="7C565436" w:rsidR="00F87F1A" w:rsidRPr="00EB46F1" w:rsidRDefault="00F87F1A" w:rsidP="009D7F6F">
      <w:pPr>
        <w:pStyle w:val="CETReferencetext"/>
        <w:rPr>
          <w:lang w:val="en-US"/>
        </w:rPr>
      </w:pPr>
      <w:proofErr w:type="spellStart"/>
      <w:r>
        <w:t>Gesser</w:t>
      </w:r>
      <w:proofErr w:type="spellEnd"/>
      <w:r>
        <w:t xml:space="preserve">, H.D., </w:t>
      </w:r>
      <w:proofErr w:type="spellStart"/>
      <w:r>
        <w:t>Goswami</w:t>
      </w:r>
      <w:proofErr w:type="spellEnd"/>
      <w:r>
        <w:t>, P.C., 1989</w:t>
      </w:r>
      <w:r w:rsidR="00746A6F">
        <w:t>,</w:t>
      </w:r>
      <w:r>
        <w:t xml:space="preserve"> Aerogels and related porous materials</w:t>
      </w:r>
      <w:r w:rsidR="00746A6F">
        <w:t>,</w:t>
      </w:r>
      <w:r w:rsidR="00756BC8">
        <w:t xml:space="preserve"> </w:t>
      </w:r>
      <w:r w:rsidR="002B6421" w:rsidRPr="00EB46F1">
        <w:rPr>
          <w:lang w:val="en-US"/>
        </w:rPr>
        <w:t>Chemical Reviews</w:t>
      </w:r>
      <w:r w:rsidRPr="00EB46F1">
        <w:rPr>
          <w:lang w:val="en-US"/>
        </w:rPr>
        <w:t xml:space="preserve"> 89 (4), 765–788.</w:t>
      </w:r>
    </w:p>
    <w:p w14:paraId="78D8934B" w14:textId="232E60EB" w:rsidR="00F87F1A" w:rsidRDefault="00F87F1A" w:rsidP="009D7F6F">
      <w:pPr>
        <w:pStyle w:val="CETReferencetext"/>
        <w:rPr>
          <w:lang w:val="de-DE"/>
        </w:rPr>
      </w:pPr>
      <w:r w:rsidRPr="00F87F1A">
        <w:rPr>
          <w:lang w:val="de-DE"/>
        </w:rPr>
        <w:t>Henning, F., Moeller, E., 2011</w:t>
      </w:r>
      <w:r w:rsidR="00746A6F">
        <w:rPr>
          <w:lang w:val="de-DE"/>
        </w:rPr>
        <w:t>,</w:t>
      </w:r>
      <w:r w:rsidRPr="00F87F1A">
        <w:rPr>
          <w:lang w:val="de-DE"/>
        </w:rPr>
        <w:t xml:space="preserve"> Handbuch Leichtbau: Methoden, Werkstoffe, Fertigung</w:t>
      </w:r>
      <w:r w:rsidR="00746A6F">
        <w:rPr>
          <w:lang w:val="de-DE"/>
        </w:rPr>
        <w:t>,</w:t>
      </w:r>
      <w:r w:rsidRPr="00F87F1A">
        <w:rPr>
          <w:lang w:val="de-DE"/>
        </w:rPr>
        <w:t xml:space="preserve"> Hanser, </w:t>
      </w:r>
      <w:proofErr w:type="spellStart"/>
      <w:r w:rsidR="006B4915">
        <w:rPr>
          <w:lang w:val="de-DE"/>
        </w:rPr>
        <w:t>Munich</w:t>
      </w:r>
      <w:proofErr w:type="spellEnd"/>
      <w:r w:rsidR="00746A6F">
        <w:rPr>
          <w:lang w:val="de-DE"/>
        </w:rPr>
        <w:t>, Germany</w:t>
      </w:r>
      <w:r w:rsidRPr="00F87F1A">
        <w:rPr>
          <w:lang w:val="de-DE"/>
        </w:rPr>
        <w:t>.</w:t>
      </w:r>
    </w:p>
    <w:p w14:paraId="0FE3CBBF" w14:textId="1BC409A0" w:rsidR="00DF2BF5" w:rsidRPr="00DF2BF5" w:rsidRDefault="00DF2BF5" w:rsidP="009D7F6F">
      <w:pPr>
        <w:pStyle w:val="CETReferencetext"/>
        <w:rPr>
          <w:lang w:val="en-US"/>
        </w:rPr>
      </w:pPr>
      <w:r w:rsidRPr="00DF2BF5">
        <w:rPr>
          <w:lang w:val="en-US"/>
        </w:rPr>
        <w:t>Interna</w:t>
      </w:r>
      <w:r>
        <w:rPr>
          <w:lang w:val="en-US"/>
        </w:rPr>
        <w:t xml:space="preserve">tional Standards </w:t>
      </w:r>
      <w:proofErr w:type="spellStart"/>
      <w:r>
        <w:rPr>
          <w:lang w:val="en-US"/>
        </w:rPr>
        <w:t>Organisation</w:t>
      </w:r>
      <w:proofErr w:type="spellEnd"/>
      <w:r>
        <w:rPr>
          <w:lang w:val="en-US"/>
        </w:rPr>
        <w:t>. 2011,</w:t>
      </w:r>
      <w:r w:rsidRPr="00DF2BF5">
        <w:rPr>
          <w:lang w:val="en-US"/>
        </w:rPr>
        <w:t xml:space="preserve"> DIN EN ISO 14125 : </w:t>
      </w:r>
      <w:proofErr w:type="spellStart"/>
      <w:r w:rsidRPr="00DF2BF5">
        <w:rPr>
          <w:lang w:val="en-US"/>
        </w:rPr>
        <w:t>Fibre</w:t>
      </w:r>
      <w:proofErr w:type="spellEnd"/>
      <w:r w:rsidRPr="00DF2BF5">
        <w:rPr>
          <w:lang w:val="en-US"/>
        </w:rPr>
        <w:t>-reinforced plastic composites - Determination of flexural properties. Germany</w:t>
      </w:r>
    </w:p>
    <w:p w14:paraId="27979730" w14:textId="7DBB63DE" w:rsidR="00F87F1A" w:rsidRDefault="00F87F1A" w:rsidP="009D7F6F">
      <w:pPr>
        <w:pStyle w:val="CETReferencetext"/>
      </w:pPr>
      <w:proofErr w:type="spellStart"/>
      <w:r w:rsidRPr="00612764">
        <w:t>Jaxel</w:t>
      </w:r>
      <w:proofErr w:type="spellEnd"/>
      <w:r w:rsidRPr="00612764">
        <w:t xml:space="preserve">, J., </w:t>
      </w:r>
      <w:proofErr w:type="spellStart"/>
      <w:r w:rsidRPr="00612764">
        <w:t>Markevicius</w:t>
      </w:r>
      <w:proofErr w:type="spellEnd"/>
      <w:r w:rsidRPr="00612764">
        <w:t xml:space="preserve">, G., </w:t>
      </w:r>
      <w:proofErr w:type="spellStart"/>
      <w:r w:rsidRPr="00612764">
        <w:t>Rigacci</w:t>
      </w:r>
      <w:proofErr w:type="spellEnd"/>
      <w:r w:rsidRPr="00612764">
        <w:t xml:space="preserve">, A., </w:t>
      </w:r>
      <w:proofErr w:type="spellStart"/>
      <w:r w:rsidRPr="00612764">
        <w:t>Budtova</w:t>
      </w:r>
      <w:proofErr w:type="spellEnd"/>
      <w:r w:rsidRPr="00612764">
        <w:t>, T., 2017</w:t>
      </w:r>
      <w:r w:rsidR="00612764" w:rsidRPr="00612764">
        <w:t>,</w:t>
      </w:r>
      <w:r w:rsidRPr="00612764">
        <w:t xml:space="preserve"> </w:t>
      </w:r>
      <w:r>
        <w:t xml:space="preserve">Thermal </w:t>
      </w:r>
      <w:proofErr w:type="spellStart"/>
      <w:r>
        <w:t>superinsulating</w:t>
      </w:r>
      <w:proofErr w:type="spellEnd"/>
      <w:r>
        <w:t xml:space="preserve"> silica aerogels reinforced with short man-made cellulose </w:t>
      </w:r>
      <w:proofErr w:type="spellStart"/>
      <w:r>
        <w:t>fibers</w:t>
      </w:r>
      <w:proofErr w:type="spellEnd"/>
      <w:r w:rsidR="00612764">
        <w:t>,</w:t>
      </w:r>
      <w:r>
        <w:t xml:space="preserve"> Composites Part A: Applied Science and Manufacturing 103, 113–121.</w:t>
      </w:r>
    </w:p>
    <w:p w14:paraId="7D8FD87C" w14:textId="4FD2E23F" w:rsidR="00F87F1A" w:rsidRDefault="00F87F1A" w:rsidP="009D7F6F">
      <w:pPr>
        <w:pStyle w:val="CETReferencetext"/>
      </w:pPr>
      <w:proofErr w:type="spellStart"/>
      <w:r>
        <w:t>Kajihara</w:t>
      </w:r>
      <w:proofErr w:type="spellEnd"/>
      <w:r>
        <w:t>, K., 2013</w:t>
      </w:r>
      <w:r w:rsidR="00746A6F">
        <w:t>,</w:t>
      </w:r>
      <w:r>
        <w:t xml:space="preserve"> Recent advances in sol–gel synthesis of monolithic silica and silica-based glasses</w:t>
      </w:r>
      <w:r w:rsidR="00612764">
        <w:t>,</w:t>
      </w:r>
      <w:r>
        <w:t xml:space="preserve"> Journal of Asian Ceramic Societies 1 (2), 121–133.</w:t>
      </w:r>
    </w:p>
    <w:p w14:paraId="12711B44" w14:textId="1A86644B" w:rsidR="00F87F1A" w:rsidRDefault="00F87F1A" w:rsidP="009D7F6F">
      <w:pPr>
        <w:pStyle w:val="CETReferencetext"/>
      </w:pPr>
      <w:r>
        <w:lastRenderedPageBreak/>
        <w:t>Li, Z., Cheng, X., He, S., Shi, X., Gong, L., Zhang, H., 2016</w:t>
      </w:r>
      <w:r w:rsidR="00612764">
        <w:t>,</w:t>
      </w:r>
      <w:r>
        <w:t xml:space="preserve"> Aramid </w:t>
      </w:r>
      <w:proofErr w:type="spellStart"/>
      <w:r>
        <w:t>fibers</w:t>
      </w:r>
      <w:proofErr w:type="spellEnd"/>
      <w:r>
        <w:t xml:space="preserve"> reinforced silica aerogel composites with low thermal conductivity and improved mechanical performance</w:t>
      </w:r>
      <w:r w:rsidR="00612764">
        <w:t>,</w:t>
      </w:r>
      <w:r>
        <w:t xml:space="preserve"> Composites Part A: Applied Science and Manufacturing 84, 316–325. </w:t>
      </w:r>
    </w:p>
    <w:p w14:paraId="182FA9E4" w14:textId="0DD4A6A0" w:rsidR="00F87F1A" w:rsidRDefault="00F87F1A" w:rsidP="009D7F6F">
      <w:pPr>
        <w:pStyle w:val="CETReferencetext"/>
      </w:pPr>
      <w:proofErr w:type="spellStart"/>
      <w:r w:rsidRPr="00612764">
        <w:t>Maleki</w:t>
      </w:r>
      <w:proofErr w:type="spellEnd"/>
      <w:r w:rsidRPr="00612764">
        <w:t xml:space="preserve">, H., </w:t>
      </w:r>
      <w:proofErr w:type="spellStart"/>
      <w:r w:rsidRPr="00612764">
        <w:t>Durães</w:t>
      </w:r>
      <w:proofErr w:type="spellEnd"/>
      <w:r w:rsidRPr="00612764">
        <w:t>, L., Portugal, A., 2014</w:t>
      </w:r>
      <w:r w:rsidR="00612764" w:rsidRPr="00612764">
        <w:t>,</w:t>
      </w:r>
      <w:r w:rsidRPr="00612764">
        <w:t xml:space="preserve"> </w:t>
      </w:r>
      <w:r>
        <w:t>An overview on silica aerogels synthesis and different mechanical reinforcing strategies</w:t>
      </w:r>
      <w:r w:rsidR="00612764">
        <w:t>,</w:t>
      </w:r>
      <w:r>
        <w:t xml:space="preserve"> Journal of Non-Crystalline Solids 385, 55–74.</w:t>
      </w:r>
    </w:p>
    <w:p w14:paraId="77954D6B" w14:textId="33744BCC" w:rsidR="00F87F1A" w:rsidRDefault="00F87F1A" w:rsidP="009D7F6F">
      <w:pPr>
        <w:pStyle w:val="CETReferencetext"/>
      </w:pPr>
      <w:proofErr w:type="spellStart"/>
      <w:r>
        <w:t>Markevicius</w:t>
      </w:r>
      <w:proofErr w:type="spellEnd"/>
      <w:r>
        <w:t xml:space="preserve">, G., </w:t>
      </w:r>
      <w:proofErr w:type="spellStart"/>
      <w:r>
        <w:t>Ladj</w:t>
      </w:r>
      <w:proofErr w:type="spellEnd"/>
      <w:r>
        <w:t xml:space="preserve">, R., Niemeyer, P., </w:t>
      </w:r>
      <w:proofErr w:type="spellStart"/>
      <w:r>
        <w:t>Budtova</w:t>
      </w:r>
      <w:proofErr w:type="spellEnd"/>
      <w:r>
        <w:t xml:space="preserve">, T., </w:t>
      </w:r>
      <w:proofErr w:type="spellStart"/>
      <w:r>
        <w:t>Rigacci</w:t>
      </w:r>
      <w:proofErr w:type="spellEnd"/>
      <w:r>
        <w:t>, A., 2017</w:t>
      </w:r>
      <w:r w:rsidR="00612764">
        <w:t>,</w:t>
      </w:r>
      <w:r>
        <w:t xml:space="preserve"> Ambient-dried thermal </w:t>
      </w:r>
      <w:proofErr w:type="spellStart"/>
      <w:r>
        <w:t>superinsulating</w:t>
      </w:r>
      <w:proofErr w:type="spellEnd"/>
      <w:r>
        <w:t xml:space="preserve"> monolithic silica-based aerogels with short cellulosic </w:t>
      </w:r>
      <w:proofErr w:type="spellStart"/>
      <w:r>
        <w:t>fibers</w:t>
      </w:r>
      <w:proofErr w:type="spellEnd"/>
      <w:r w:rsidR="00612764">
        <w:t>,</w:t>
      </w:r>
      <w:r>
        <w:t xml:space="preserve"> Journal of Materials Science 52 (4), 2210–2221.</w:t>
      </w:r>
    </w:p>
    <w:p w14:paraId="35C7E78D" w14:textId="25EB6C5F" w:rsidR="00F87F1A" w:rsidRDefault="00F87F1A" w:rsidP="009D7F6F">
      <w:pPr>
        <w:pStyle w:val="CETReferencetext"/>
      </w:pPr>
      <w:r w:rsidRPr="00612764">
        <w:t>Parmenter, K.E., Milstein, F., 1998</w:t>
      </w:r>
      <w:r w:rsidR="00612764" w:rsidRPr="00612764">
        <w:t>,</w:t>
      </w:r>
      <w:r w:rsidRPr="00612764">
        <w:t xml:space="preserve"> </w:t>
      </w:r>
      <w:r>
        <w:t>Mechanical properties of silica aerogels</w:t>
      </w:r>
      <w:r w:rsidR="00612764">
        <w:t>,</w:t>
      </w:r>
      <w:r>
        <w:t xml:space="preserve"> Journal of Non-Crystalline Solids 223 (3), 179–189.</w:t>
      </w:r>
    </w:p>
    <w:p w14:paraId="70DFB2FD" w14:textId="651E7373" w:rsidR="0092404B" w:rsidRDefault="0092404B" w:rsidP="009D7F6F">
      <w:pPr>
        <w:pStyle w:val="CETReferencetext"/>
      </w:pPr>
      <w:r w:rsidRPr="0092404B">
        <w:t xml:space="preserve">Shao, Z., He, X., Cheng, X. and Zhang, Y. (2017). A simple facile preparation of </w:t>
      </w:r>
      <w:proofErr w:type="spellStart"/>
      <w:r w:rsidRPr="0092404B">
        <w:t>methyltriethoxysilane</w:t>
      </w:r>
      <w:proofErr w:type="spellEnd"/>
      <w:r w:rsidRPr="0092404B">
        <w:t xml:space="preserve"> based flexible silica aerogel monoliths. </w:t>
      </w:r>
      <w:r>
        <w:t>Materials Letters, Volume 204, 93-96,</w:t>
      </w:r>
    </w:p>
    <w:p w14:paraId="510AD26E" w14:textId="20A39BFE" w:rsidR="00F87F1A" w:rsidRDefault="00F87F1A" w:rsidP="009D7F6F">
      <w:pPr>
        <w:pStyle w:val="CETReferencetext"/>
      </w:pPr>
      <w:r w:rsidRPr="00612764">
        <w:t>Shi, D., Sun, Y., Feng, J., Yang, X., Han, S., Mi, C., Jiang, Y., Qi, H., 2013</w:t>
      </w:r>
      <w:r w:rsidR="00612764" w:rsidRPr="00612764">
        <w:t>,</w:t>
      </w:r>
      <w:r w:rsidRPr="00612764">
        <w:t xml:space="preserve"> </w:t>
      </w:r>
      <w:r>
        <w:t>Experimental investigation on high temperature anisotropic compression properties of ceramic-</w:t>
      </w:r>
      <w:proofErr w:type="spellStart"/>
      <w:r>
        <w:t>fiber</w:t>
      </w:r>
      <w:proofErr w:type="spellEnd"/>
      <w:r>
        <w:t>-reinforced SiO2 aerogel</w:t>
      </w:r>
      <w:r w:rsidR="00612764">
        <w:t>,</w:t>
      </w:r>
      <w:r>
        <w:t xml:space="preserve"> Materials Science and Engineering: A 585, 25–31.</w:t>
      </w:r>
    </w:p>
    <w:p w14:paraId="2737A75F" w14:textId="16E98797" w:rsidR="00F87F1A" w:rsidRPr="00EB46F1" w:rsidRDefault="00F87F1A" w:rsidP="009D7F6F">
      <w:pPr>
        <w:pStyle w:val="CETReferencetext"/>
        <w:rPr>
          <w:lang w:val="en-US"/>
        </w:rPr>
      </w:pPr>
      <w:proofErr w:type="spellStart"/>
      <w:r>
        <w:t>Ślosarczyk</w:t>
      </w:r>
      <w:proofErr w:type="spellEnd"/>
      <w:r>
        <w:t>, A., 2017</w:t>
      </w:r>
      <w:r w:rsidR="00612764">
        <w:t>,</w:t>
      </w:r>
      <w:r>
        <w:t xml:space="preserve"> Recent Advances in Research on the Synthetic </w:t>
      </w:r>
      <w:proofErr w:type="spellStart"/>
      <w:r>
        <w:t>Fiber</w:t>
      </w:r>
      <w:proofErr w:type="spellEnd"/>
      <w:r>
        <w:t xml:space="preserve"> Based Silica Aerogel Nanocomposites</w:t>
      </w:r>
      <w:r w:rsidR="00612764">
        <w:t>,</w:t>
      </w:r>
      <w:r>
        <w:t xml:space="preserve"> </w:t>
      </w:r>
      <w:r w:rsidRPr="00612764">
        <w:t>Nanomaterials 7 (2).</w:t>
      </w:r>
    </w:p>
    <w:p w14:paraId="1D1CA016" w14:textId="0E590C5C" w:rsidR="00F87F1A" w:rsidRDefault="00F87F1A" w:rsidP="009D7F6F">
      <w:pPr>
        <w:pStyle w:val="CETReferencetext"/>
      </w:pPr>
      <w:proofErr w:type="spellStart"/>
      <w:r w:rsidRPr="00612764">
        <w:t>Soleimani</w:t>
      </w:r>
      <w:proofErr w:type="spellEnd"/>
      <w:r w:rsidRPr="00612764">
        <w:t xml:space="preserve"> </w:t>
      </w:r>
      <w:proofErr w:type="spellStart"/>
      <w:r w:rsidRPr="00612764">
        <w:t>Dorcheh</w:t>
      </w:r>
      <w:proofErr w:type="spellEnd"/>
      <w:r w:rsidRPr="00612764">
        <w:t>, A., Abbasi, M.H., 2008</w:t>
      </w:r>
      <w:r w:rsidR="00612764" w:rsidRPr="00612764">
        <w:t>,</w:t>
      </w:r>
      <w:r w:rsidRPr="00612764">
        <w:t xml:space="preserve"> </w:t>
      </w:r>
      <w:r>
        <w:t>Silica aerogel; synthesis, properties and characterization</w:t>
      </w:r>
      <w:r w:rsidR="00612764">
        <w:t>,</w:t>
      </w:r>
      <w:r>
        <w:t xml:space="preserve"> Journal of Materials Processing Technology 199 (1), 10–26.</w:t>
      </w:r>
    </w:p>
    <w:p w14:paraId="6E3624C9" w14:textId="5489BE1B" w:rsidR="00F87F1A" w:rsidRDefault="00F87F1A" w:rsidP="009D7F6F">
      <w:pPr>
        <w:pStyle w:val="CETReferencetext"/>
      </w:pPr>
      <w:proofErr w:type="spellStart"/>
      <w:r>
        <w:t>Ul</w:t>
      </w:r>
      <w:proofErr w:type="spellEnd"/>
      <w:r>
        <w:t xml:space="preserve"> </w:t>
      </w:r>
      <w:proofErr w:type="spellStart"/>
      <w:r>
        <w:t>Haq</w:t>
      </w:r>
      <w:proofErr w:type="spellEnd"/>
      <w:r>
        <w:t xml:space="preserve">, E., Zaidi, S.F.A., Zubair, M., Abdul Karim, M.R., </w:t>
      </w:r>
      <w:proofErr w:type="spellStart"/>
      <w:r>
        <w:t>Padmanabhan</w:t>
      </w:r>
      <w:proofErr w:type="spellEnd"/>
      <w:r>
        <w:t xml:space="preserve">, S.K., </w:t>
      </w:r>
      <w:proofErr w:type="spellStart"/>
      <w:r>
        <w:t>Licciulli</w:t>
      </w:r>
      <w:proofErr w:type="spellEnd"/>
      <w:r>
        <w:t>, A., 2017</w:t>
      </w:r>
      <w:r w:rsidR="00612764">
        <w:t>,</w:t>
      </w:r>
      <w:r>
        <w:t xml:space="preserve"> Hydrophobic silica aerogel glass-fibre composite with higher strength and thermal insulation based on </w:t>
      </w:r>
      <w:proofErr w:type="spellStart"/>
      <w:r>
        <w:t>methyltrimethoxysilane</w:t>
      </w:r>
      <w:proofErr w:type="spellEnd"/>
      <w:r>
        <w:t xml:space="preserve"> (MTMS) precursor</w:t>
      </w:r>
      <w:r w:rsidR="00612764">
        <w:t>,</w:t>
      </w:r>
      <w:r>
        <w:t xml:space="preserve"> Energy and Buildings 151, 494–500.</w:t>
      </w:r>
    </w:p>
    <w:p w14:paraId="2E2E2716" w14:textId="77C92E9F" w:rsidR="00F87F1A" w:rsidRDefault="00F87F1A" w:rsidP="009D7F6F">
      <w:pPr>
        <w:pStyle w:val="CETReferencetext"/>
      </w:pPr>
      <w:r>
        <w:t>Yang, X., Sun, Y., Shi, D., Liu, J., 2011</w:t>
      </w:r>
      <w:r w:rsidR="00612764">
        <w:t>,</w:t>
      </w:r>
      <w:r>
        <w:t xml:space="preserve"> Experimental investigation on mechanical properties of a </w:t>
      </w:r>
      <w:proofErr w:type="spellStart"/>
      <w:r>
        <w:t>fiber</w:t>
      </w:r>
      <w:proofErr w:type="spellEnd"/>
      <w:r>
        <w:t>-reinforced silica aerogel composite</w:t>
      </w:r>
      <w:r w:rsidR="00612764">
        <w:t>,</w:t>
      </w:r>
      <w:r>
        <w:t xml:space="preserve"> Materials Science and Engineering: A 528 (13), 4830–4836.</w:t>
      </w:r>
    </w:p>
    <w:p w14:paraId="07E03106" w14:textId="18037BF5" w:rsidR="00F87F1A" w:rsidRPr="007D1456" w:rsidRDefault="00F87F1A" w:rsidP="009D7F6F">
      <w:pPr>
        <w:pStyle w:val="CETReferencetext"/>
      </w:pPr>
      <w:proofErr w:type="spellStart"/>
      <w:r>
        <w:t>Zhihua</w:t>
      </w:r>
      <w:proofErr w:type="spellEnd"/>
      <w:r>
        <w:t xml:space="preserve">, Z., Jun, S., </w:t>
      </w:r>
      <w:proofErr w:type="spellStart"/>
      <w:r>
        <w:t>Xingyuan</w:t>
      </w:r>
      <w:proofErr w:type="spellEnd"/>
      <w:r>
        <w:t xml:space="preserve">, N., Yang, L., </w:t>
      </w:r>
      <w:proofErr w:type="spellStart"/>
      <w:r>
        <w:t>Jichao</w:t>
      </w:r>
      <w:proofErr w:type="spellEnd"/>
      <w:r>
        <w:t xml:space="preserve">, W., </w:t>
      </w:r>
      <w:proofErr w:type="spellStart"/>
      <w:r>
        <w:t>Guangming</w:t>
      </w:r>
      <w:proofErr w:type="spellEnd"/>
      <w:r>
        <w:t xml:space="preserve">, W., Bin, Z., </w:t>
      </w:r>
      <w:proofErr w:type="spellStart"/>
      <w:r>
        <w:t>Guoqing</w:t>
      </w:r>
      <w:proofErr w:type="spellEnd"/>
      <w:r>
        <w:t xml:space="preserve">, W., </w:t>
      </w:r>
      <w:proofErr w:type="spellStart"/>
      <w:r>
        <w:t>Peiqing</w:t>
      </w:r>
      <w:proofErr w:type="spellEnd"/>
      <w:r>
        <w:t xml:space="preserve">, W., </w:t>
      </w:r>
      <w:proofErr w:type="spellStart"/>
      <w:r>
        <w:t>Qingfeng</w:t>
      </w:r>
      <w:proofErr w:type="spellEnd"/>
      <w:r>
        <w:t xml:space="preserve">, W., </w:t>
      </w:r>
      <w:proofErr w:type="spellStart"/>
      <w:r>
        <w:t>Xixian</w:t>
      </w:r>
      <w:proofErr w:type="spellEnd"/>
      <w:r>
        <w:t>, N., 2008</w:t>
      </w:r>
      <w:r w:rsidR="00612764">
        <w:t>,</w:t>
      </w:r>
      <w:r>
        <w:t xml:space="preserve"> Mechanical reinforcement of silica aerogel insulation with ceramic </w:t>
      </w:r>
      <w:proofErr w:type="spellStart"/>
      <w:r>
        <w:t>fibers</w:t>
      </w:r>
      <w:proofErr w:type="spellEnd"/>
      <w:r>
        <w:t>, 371–374.</w:t>
      </w:r>
      <w:r w:rsidR="00612764">
        <w:t xml:space="preserve"> </w:t>
      </w:r>
      <w:bookmarkStart w:id="8" w:name="_GoBack"/>
      <w:bookmarkEnd w:id="8"/>
    </w:p>
    <w:p w14:paraId="69C37529" w14:textId="5A458913" w:rsidR="009768F1" w:rsidRPr="007D1456" w:rsidRDefault="009768F1" w:rsidP="009D7F6F">
      <w:pPr>
        <w:pStyle w:val="CETReferencetext"/>
      </w:pPr>
    </w:p>
    <w:p w14:paraId="0A728535" w14:textId="77777777" w:rsidR="0013418D" w:rsidRDefault="009768F1" w:rsidP="009D7F6F">
      <w:pPr>
        <w:pStyle w:val="CETReferencetext"/>
      </w:pPr>
      <w:r w:rsidRPr="007D1456">
        <w:t xml:space="preserve"> </w:t>
      </w:r>
    </w:p>
    <w:sectPr w:rsidR="0013418D" w:rsidSect="0077098D">
      <w:type w:val="continuous"/>
      <w:pgSz w:w="11906" w:h="16838" w:code="9"/>
      <w:pgMar w:top="1701" w:right="1418" w:bottom="1701" w:left="1701" w:header="1701" w:footer="0" w:gutter="0"/>
      <w:cols w:space="708"/>
      <w:formProt w:val="0"/>
      <w:titlePg/>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7E0519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7E05192" w16cid:durableId="1FB2B52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4995AF3" w14:textId="77777777" w:rsidR="002A6EC4" w:rsidRDefault="002A6EC4" w:rsidP="004F5E36">
      <w:r>
        <w:separator/>
      </w:r>
    </w:p>
  </w:endnote>
  <w:endnote w:type="continuationSeparator" w:id="0">
    <w:p w14:paraId="195E06BE" w14:textId="77777777" w:rsidR="002A6EC4" w:rsidRDefault="002A6EC4"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AdvP6960">
    <w:altName w:val="Times New Roman"/>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25149EE" w14:textId="77777777" w:rsidR="002A6EC4" w:rsidRDefault="002A6EC4" w:rsidP="004F5E36">
      <w:r>
        <w:separator/>
      </w:r>
    </w:p>
  </w:footnote>
  <w:footnote w:type="continuationSeparator" w:id="0">
    <w:p w14:paraId="27F9C3D3" w14:textId="77777777" w:rsidR="002A6EC4" w:rsidRDefault="002A6EC4"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ulia Lipin">
    <w15:presenceInfo w15:providerId="Windows Live" w15:userId="4dd0e0e55a09b315"/>
  </w15:person>
  <w15:person w15:author="Terence Lehmann">
    <w15:presenceInfo w15:providerId="None" w15:userId="Terence Lehman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597"/>
    <w:rsid w:val="0000279C"/>
    <w:rsid w:val="000027C0"/>
    <w:rsid w:val="000052FB"/>
    <w:rsid w:val="00010F40"/>
    <w:rsid w:val="000117CB"/>
    <w:rsid w:val="00013E5A"/>
    <w:rsid w:val="00015ADF"/>
    <w:rsid w:val="0002707E"/>
    <w:rsid w:val="0003148D"/>
    <w:rsid w:val="000327FD"/>
    <w:rsid w:val="00032E70"/>
    <w:rsid w:val="00036B4B"/>
    <w:rsid w:val="00042392"/>
    <w:rsid w:val="000455FE"/>
    <w:rsid w:val="000472DB"/>
    <w:rsid w:val="00047D7F"/>
    <w:rsid w:val="00051566"/>
    <w:rsid w:val="00053317"/>
    <w:rsid w:val="00062A9A"/>
    <w:rsid w:val="000637D9"/>
    <w:rsid w:val="00065058"/>
    <w:rsid w:val="00065990"/>
    <w:rsid w:val="000851FE"/>
    <w:rsid w:val="00086C39"/>
    <w:rsid w:val="00092F4E"/>
    <w:rsid w:val="000945AC"/>
    <w:rsid w:val="000977D1"/>
    <w:rsid w:val="000A03B2"/>
    <w:rsid w:val="000A4C52"/>
    <w:rsid w:val="000C0056"/>
    <w:rsid w:val="000D34BE"/>
    <w:rsid w:val="000E102F"/>
    <w:rsid w:val="000E36F1"/>
    <w:rsid w:val="000E3A73"/>
    <w:rsid w:val="000E414A"/>
    <w:rsid w:val="000F093C"/>
    <w:rsid w:val="000F16BD"/>
    <w:rsid w:val="000F787B"/>
    <w:rsid w:val="001015FA"/>
    <w:rsid w:val="00106170"/>
    <w:rsid w:val="0010773D"/>
    <w:rsid w:val="0012091F"/>
    <w:rsid w:val="00126BC2"/>
    <w:rsid w:val="001308B6"/>
    <w:rsid w:val="0013121F"/>
    <w:rsid w:val="001314E5"/>
    <w:rsid w:val="00131FAB"/>
    <w:rsid w:val="00131FE6"/>
    <w:rsid w:val="0013263F"/>
    <w:rsid w:val="0013418D"/>
    <w:rsid w:val="00134DE4"/>
    <w:rsid w:val="0014034D"/>
    <w:rsid w:val="00145D1B"/>
    <w:rsid w:val="00147DA2"/>
    <w:rsid w:val="00150E59"/>
    <w:rsid w:val="00152DE3"/>
    <w:rsid w:val="00162097"/>
    <w:rsid w:val="0016228F"/>
    <w:rsid w:val="00163194"/>
    <w:rsid w:val="00164CF9"/>
    <w:rsid w:val="00166F5A"/>
    <w:rsid w:val="001678F2"/>
    <w:rsid w:val="001679BB"/>
    <w:rsid w:val="0017022A"/>
    <w:rsid w:val="00184AD6"/>
    <w:rsid w:val="001965F9"/>
    <w:rsid w:val="001A7BFF"/>
    <w:rsid w:val="001B0349"/>
    <w:rsid w:val="001B65C1"/>
    <w:rsid w:val="001C6771"/>
    <w:rsid w:val="001C684B"/>
    <w:rsid w:val="001C7047"/>
    <w:rsid w:val="001D53FC"/>
    <w:rsid w:val="001D75BA"/>
    <w:rsid w:val="001E2976"/>
    <w:rsid w:val="001E2A29"/>
    <w:rsid w:val="001E3130"/>
    <w:rsid w:val="001F1277"/>
    <w:rsid w:val="001F31CB"/>
    <w:rsid w:val="001F42A5"/>
    <w:rsid w:val="001F7B9D"/>
    <w:rsid w:val="001F7CF3"/>
    <w:rsid w:val="00210204"/>
    <w:rsid w:val="002224B4"/>
    <w:rsid w:val="00233419"/>
    <w:rsid w:val="00237FBE"/>
    <w:rsid w:val="0024117C"/>
    <w:rsid w:val="002447EF"/>
    <w:rsid w:val="00251550"/>
    <w:rsid w:val="00253AC3"/>
    <w:rsid w:val="00263B05"/>
    <w:rsid w:val="00270ADD"/>
    <w:rsid w:val="0027221A"/>
    <w:rsid w:val="00273EAF"/>
    <w:rsid w:val="00275B61"/>
    <w:rsid w:val="0027769F"/>
    <w:rsid w:val="002812E0"/>
    <w:rsid w:val="00282656"/>
    <w:rsid w:val="00285961"/>
    <w:rsid w:val="0029066C"/>
    <w:rsid w:val="00291514"/>
    <w:rsid w:val="00296B83"/>
    <w:rsid w:val="00297209"/>
    <w:rsid w:val="002A490C"/>
    <w:rsid w:val="002A67CC"/>
    <w:rsid w:val="002A6EC4"/>
    <w:rsid w:val="002B6421"/>
    <w:rsid w:val="002B78CE"/>
    <w:rsid w:val="002C2FB6"/>
    <w:rsid w:val="002C6079"/>
    <w:rsid w:val="002D0B9E"/>
    <w:rsid w:val="002D3157"/>
    <w:rsid w:val="002D3978"/>
    <w:rsid w:val="002E2848"/>
    <w:rsid w:val="002E3523"/>
    <w:rsid w:val="002E6A97"/>
    <w:rsid w:val="002F11FD"/>
    <w:rsid w:val="003009B7"/>
    <w:rsid w:val="00300E56"/>
    <w:rsid w:val="0030469C"/>
    <w:rsid w:val="0031552A"/>
    <w:rsid w:val="00315568"/>
    <w:rsid w:val="00321CA6"/>
    <w:rsid w:val="00322888"/>
    <w:rsid w:val="00323278"/>
    <w:rsid w:val="00334C09"/>
    <w:rsid w:val="003365E3"/>
    <w:rsid w:val="00344B84"/>
    <w:rsid w:val="00344D02"/>
    <w:rsid w:val="00350927"/>
    <w:rsid w:val="00362CD3"/>
    <w:rsid w:val="0037082E"/>
    <w:rsid w:val="003723D4"/>
    <w:rsid w:val="00384CC8"/>
    <w:rsid w:val="003871FD"/>
    <w:rsid w:val="003A1E30"/>
    <w:rsid w:val="003A2ACD"/>
    <w:rsid w:val="003A3AE0"/>
    <w:rsid w:val="003A7D1C"/>
    <w:rsid w:val="003A7EB8"/>
    <w:rsid w:val="003B2F3C"/>
    <w:rsid w:val="003B304B"/>
    <w:rsid w:val="003B3146"/>
    <w:rsid w:val="003B4D8A"/>
    <w:rsid w:val="003B5C98"/>
    <w:rsid w:val="003B60F3"/>
    <w:rsid w:val="003C2D60"/>
    <w:rsid w:val="003C6947"/>
    <w:rsid w:val="003E6544"/>
    <w:rsid w:val="003F015E"/>
    <w:rsid w:val="00400414"/>
    <w:rsid w:val="0041446B"/>
    <w:rsid w:val="00434E1D"/>
    <w:rsid w:val="0044008A"/>
    <w:rsid w:val="0044329C"/>
    <w:rsid w:val="00445288"/>
    <w:rsid w:val="00447A75"/>
    <w:rsid w:val="004577FE"/>
    <w:rsid w:val="00457B9C"/>
    <w:rsid w:val="0046164A"/>
    <w:rsid w:val="004628D2"/>
    <w:rsid w:val="00462DCD"/>
    <w:rsid w:val="0046310D"/>
    <w:rsid w:val="004648AD"/>
    <w:rsid w:val="00464B57"/>
    <w:rsid w:val="004703A9"/>
    <w:rsid w:val="004760DE"/>
    <w:rsid w:val="004A004E"/>
    <w:rsid w:val="004A24CF"/>
    <w:rsid w:val="004A4EF4"/>
    <w:rsid w:val="004B6721"/>
    <w:rsid w:val="004B7518"/>
    <w:rsid w:val="004C3D1D"/>
    <w:rsid w:val="004C7913"/>
    <w:rsid w:val="004E2FC0"/>
    <w:rsid w:val="004E4DD6"/>
    <w:rsid w:val="004F5D97"/>
    <w:rsid w:val="004F5E36"/>
    <w:rsid w:val="00504BDB"/>
    <w:rsid w:val="00507B47"/>
    <w:rsid w:val="00507CC9"/>
    <w:rsid w:val="005119A5"/>
    <w:rsid w:val="00511EA1"/>
    <w:rsid w:val="005278B7"/>
    <w:rsid w:val="00532016"/>
    <w:rsid w:val="005346C8"/>
    <w:rsid w:val="00535DD3"/>
    <w:rsid w:val="00536014"/>
    <w:rsid w:val="005400E0"/>
    <w:rsid w:val="00543E7D"/>
    <w:rsid w:val="00545222"/>
    <w:rsid w:val="00545597"/>
    <w:rsid w:val="00546DE3"/>
    <w:rsid w:val="00547A68"/>
    <w:rsid w:val="005515DD"/>
    <w:rsid w:val="005525AC"/>
    <w:rsid w:val="005531C9"/>
    <w:rsid w:val="00554E6B"/>
    <w:rsid w:val="005601DA"/>
    <w:rsid w:val="00571F95"/>
    <w:rsid w:val="00595CF3"/>
    <w:rsid w:val="005A26AC"/>
    <w:rsid w:val="005A536C"/>
    <w:rsid w:val="005B2110"/>
    <w:rsid w:val="005B61E6"/>
    <w:rsid w:val="005C77E1"/>
    <w:rsid w:val="005D6A2F"/>
    <w:rsid w:val="005E1A82"/>
    <w:rsid w:val="005E2D61"/>
    <w:rsid w:val="005E794C"/>
    <w:rsid w:val="005F0A28"/>
    <w:rsid w:val="005F0E5E"/>
    <w:rsid w:val="005F1DBA"/>
    <w:rsid w:val="005F281F"/>
    <w:rsid w:val="00600535"/>
    <w:rsid w:val="00610CD6"/>
    <w:rsid w:val="00612764"/>
    <w:rsid w:val="00620180"/>
    <w:rsid w:val="00620DEE"/>
    <w:rsid w:val="00621F92"/>
    <w:rsid w:val="00625639"/>
    <w:rsid w:val="00631B33"/>
    <w:rsid w:val="00632C21"/>
    <w:rsid w:val="0064184D"/>
    <w:rsid w:val="006422CC"/>
    <w:rsid w:val="00653AA0"/>
    <w:rsid w:val="00655CD5"/>
    <w:rsid w:val="00660E3E"/>
    <w:rsid w:val="00662E74"/>
    <w:rsid w:val="006769EF"/>
    <w:rsid w:val="00680C23"/>
    <w:rsid w:val="00683BFE"/>
    <w:rsid w:val="00693766"/>
    <w:rsid w:val="00693F93"/>
    <w:rsid w:val="00696FB5"/>
    <w:rsid w:val="006A3281"/>
    <w:rsid w:val="006A67B7"/>
    <w:rsid w:val="006B4888"/>
    <w:rsid w:val="006B4915"/>
    <w:rsid w:val="006B6404"/>
    <w:rsid w:val="006C2E45"/>
    <w:rsid w:val="006C3083"/>
    <w:rsid w:val="006C359C"/>
    <w:rsid w:val="006C4573"/>
    <w:rsid w:val="006C5579"/>
    <w:rsid w:val="006D3C18"/>
    <w:rsid w:val="006E06B4"/>
    <w:rsid w:val="006E174D"/>
    <w:rsid w:val="006E737D"/>
    <w:rsid w:val="006F02BD"/>
    <w:rsid w:val="0070195D"/>
    <w:rsid w:val="0070459C"/>
    <w:rsid w:val="00706611"/>
    <w:rsid w:val="00720A24"/>
    <w:rsid w:val="007301EA"/>
    <w:rsid w:val="00732386"/>
    <w:rsid w:val="00735D2D"/>
    <w:rsid w:val="00741901"/>
    <w:rsid w:val="007447E4"/>
    <w:rsid w:val="007447F3"/>
    <w:rsid w:val="00746A6F"/>
    <w:rsid w:val="0075499F"/>
    <w:rsid w:val="00756BC8"/>
    <w:rsid w:val="007661C8"/>
    <w:rsid w:val="00767AE3"/>
    <w:rsid w:val="0077098D"/>
    <w:rsid w:val="007846B4"/>
    <w:rsid w:val="007931FA"/>
    <w:rsid w:val="00793FA3"/>
    <w:rsid w:val="00795380"/>
    <w:rsid w:val="007A776B"/>
    <w:rsid w:val="007A7BBA"/>
    <w:rsid w:val="007B0C50"/>
    <w:rsid w:val="007C0D20"/>
    <w:rsid w:val="007C1A43"/>
    <w:rsid w:val="007D1456"/>
    <w:rsid w:val="007E1DC6"/>
    <w:rsid w:val="007E68B6"/>
    <w:rsid w:val="0080247B"/>
    <w:rsid w:val="00813288"/>
    <w:rsid w:val="008138B2"/>
    <w:rsid w:val="008168FC"/>
    <w:rsid w:val="00830996"/>
    <w:rsid w:val="008345F1"/>
    <w:rsid w:val="00837D67"/>
    <w:rsid w:val="00852FDE"/>
    <w:rsid w:val="008531D2"/>
    <w:rsid w:val="00860052"/>
    <w:rsid w:val="008628A5"/>
    <w:rsid w:val="00865B07"/>
    <w:rsid w:val="008667EA"/>
    <w:rsid w:val="0087637F"/>
    <w:rsid w:val="0088719F"/>
    <w:rsid w:val="008904B9"/>
    <w:rsid w:val="00892AD5"/>
    <w:rsid w:val="008A1512"/>
    <w:rsid w:val="008B3A5A"/>
    <w:rsid w:val="008D32B9"/>
    <w:rsid w:val="008D32F1"/>
    <w:rsid w:val="008D3514"/>
    <w:rsid w:val="008D433B"/>
    <w:rsid w:val="008E13A3"/>
    <w:rsid w:val="008E566E"/>
    <w:rsid w:val="0090161A"/>
    <w:rsid w:val="00901EB6"/>
    <w:rsid w:val="00904C62"/>
    <w:rsid w:val="00907AB0"/>
    <w:rsid w:val="0092120F"/>
    <w:rsid w:val="0092214B"/>
    <w:rsid w:val="00922653"/>
    <w:rsid w:val="00923A24"/>
    <w:rsid w:val="0092404B"/>
    <w:rsid w:val="00924DAC"/>
    <w:rsid w:val="00927058"/>
    <w:rsid w:val="00927F69"/>
    <w:rsid w:val="009450CE"/>
    <w:rsid w:val="00947179"/>
    <w:rsid w:val="00947458"/>
    <w:rsid w:val="0095164B"/>
    <w:rsid w:val="00953EED"/>
    <w:rsid w:val="00954090"/>
    <w:rsid w:val="009556FC"/>
    <w:rsid w:val="009573E7"/>
    <w:rsid w:val="00963E05"/>
    <w:rsid w:val="00967BC3"/>
    <w:rsid w:val="00967D54"/>
    <w:rsid w:val="009768F1"/>
    <w:rsid w:val="0099064D"/>
    <w:rsid w:val="00996483"/>
    <w:rsid w:val="00996F5A"/>
    <w:rsid w:val="009A0A3E"/>
    <w:rsid w:val="009B041A"/>
    <w:rsid w:val="009B436A"/>
    <w:rsid w:val="009C7C86"/>
    <w:rsid w:val="009D2FF7"/>
    <w:rsid w:val="009D7F6F"/>
    <w:rsid w:val="009E5EA9"/>
    <w:rsid w:val="009E7884"/>
    <w:rsid w:val="009E788A"/>
    <w:rsid w:val="009E7FA3"/>
    <w:rsid w:val="009F0E08"/>
    <w:rsid w:val="009F7DDA"/>
    <w:rsid w:val="00A102A1"/>
    <w:rsid w:val="00A12984"/>
    <w:rsid w:val="00A13ADC"/>
    <w:rsid w:val="00A13E64"/>
    <w:rsid w:val="00A1763D"/>
    <w:rsid w:val="00A17CEC"/>
    <w:rsid w:val="00A233CE"/>
    <w:rsid w:val="00A27EF0"/>
    <w:rsid w:val="00A50B20"/>
    <w:rsid w:val="00A51390"/>
    <w:rsid w:val="00A55B42"/>
    <w:rsid w:val="00A60D13"/>
    <w:rsid w:val="00A72745"/>
    <w:rsid w:val="00A76EFC"/>
    <w:rsid w:val="00A8315E"/>
    <w:rsid w:val="00A86FE1"/>
    <w:rsid w:val="00A90E66"/>
    <w:rsid w:val="00A91010"/>
    <w:rsid w:val="00A97F29"/>
    <w:rsid w:val="00AA702E"/>
    <w:rsid w:val="00AB0964"/>
    <w:rsid w:val="00AB2577"/>
    <w:rsid w:val="00AB5011"/>
    <w:rsid w:val="00AC7368"/>
    <w:rsid w:val="00AD16B9"/>
    <w:rsid w:val="00AE377D"/>
    <w:rsid w:val="00AF1B8A"/>
    <w:rsid w:val="00AF218F"/>
    <w:rsid w:val="00B11910"/>
    <w:rsid w:val="00B17FBD"/>
    <w:rsid w:val="00B315A6"/>
    <w:rsid w:val="00B31813"/>
    <w:rsid w:val="00B33365"/>
    <w:rsid w:val="00B44E7F"/>
    <w:rsid w:val="00B53FDB"/>
    <w:rsid w:val="00B57B36"/>
    <w:rsid w:val="00B646A5"/>
    <w:rsid w:val="00B66D04"/>
    <w:rsid w:val="00B7080A"/>
    <w:rsid w:val="00B70885"/>
    <w:rsid w:val="00B8686D"/>
    <w:rsid w:val="00B9162E"/>
    <w:rsid w:val="00B926AB"/>
    <w:rsid w:val="00BA1983"/>
    <w:rsid w:val="00BB0826"/>
    <w:rsid w:val="00BB4BDD"/>
    <w:rsid w:val="00BC21A1"/>
    <w:rsid w:val="00BC30C9"/>
    <w:rsid w:val="00BC737C"/>
    <w:rsid w:val="00BE3E58"/>
    <w:rsid w:val="00C01616"/>
    <w:rsid w:val="00C0162B"/>
    <w:rsid w:val="00C25442"/>
    <w:rsid w:val="00C25D22"/>
    <w:rsid w:val="00C32050"/>
    <w:rsid w:val="00C33967"/>
    <w:rsid w:val="00C345B1"/>
    <w:rsid w:val="00C40142"/>
    <w:rsid w:val="00C40CD3"/>
    <w:rsid w:val="00C517F4"/>
    <w:rsid w:val="00C54CC1"/>
    <w:rsid w:val="00C57182"/>
    <w:rsid w:val="00C57863"/>
    <w:rsid w:val="00C655FD"/>
    <w:rsid w:val="00C74698"/>
    <w:rsid w:val="00C74D41"/>
    <w:rsid w:val="00C84283"/>
    <w:rsid w:val="00C870A8"/>
    <w:rsid w:val="00C901F5"/>
    <w:rsid w:val="00C92D77"/>
    <w:rsid w:val="00C940D9"/>
    <w:rsid w:val="00C94434"/>
    <w:rsid w:val="00CA0D75"/>
    <w:rsid w:val="00CA1C95"/>
    <w:rsid w:val="00CA5133"/>
    <w:rsid w:val="00CA52C7"/>
    <w:rsid w:val="00CA5A9C"/>
    <w:rsid w:val="00CC7CB5"/>
    <w:rsid w:val="00CD3517"/>
    <w:rsid w:val="00CD5FE2"/>
    <w:rsid w:val="00CD7F61"/>
    <w:rsid w:val="00CE6690"/>
    <w:rsid w:val="00CE7C68"/>
    <w:rsid w:val="00D02B4C"/>
    <w:rsid w:val="00D040C4"/>
    <w:rsid w:val="00D1041E"/>
    <w:rsid w:val="00D15EFB"/>
    <w:rsid w:val="00D27308"/>
    <w:rsid w:val="00D30D50"/>
    <w:rsid w:val="00D37581"/>
    <w:rsid w:val="00D425B7"/>
    <w:rsid w:val="00D434FC"/>
    <w:rsid w:val="00D57C84"/>
    <w:rsid w:val="00D6057D"/>
    <w:rsid w:val="00D64772"/>
    <w:rsid w:val="00D84576"/>
    <w:rsid w:val="00DA1399"/>
    <w:rsid w:val="00DA24C6"/>
    <w:rsid w:val="00DA4D7B"/>
    <w:rsid w:val="00DB7F3E"/>
    <w:rsid w:val="00DD1EDF"/>
    <w:rsid w:val="00DE264A"/>
    <w:rsid w:val="00DF00DB"/>
    <w:rsid w:val="00DF0AB2"/>
    <w:rsid w:val="00DF2BF5"/>
    <w:rsid w:val="00DF498B"/>
    <w:rsid w:val="00E02D18"/>
    <w:rsid w:val="00E041E7"/>
    <w:rsid w:val="00E21827"/>
    <w:rsid w:val="00E23CA1"/>
    <w:rsid w:val="00E24E5E"/>
    <w:rsid w:val="00E2592B"/>
    <w:rsid w:val="00E25C23"/>
    <w:rsid w:val="00E34B5E"/>
    <w:rsid w:val="00E409A8"/>
    <w:rsid w:val="00E50C12"/>
    <w:rsid w:val="00E61FF1"/>
    <w:rsid w:val="00E64E1F"/>
    <w:rsid w:val="00E65B91"/>
    <w:rsid w:val="00E715B1"/>
    <w:rsid w:val="00E7209D"/>
    <w:rsid w:val="00E77223"/>
    <w:rsid w:val="00E80F1E"/>
    <w:rsid w:val="00E8528B"/>
    <w:rsid w:val="00E85B94"/>
    <w:rsid w:val="00E9261B"/>
    <w:rsid w:val="00E94EE2"/>
    <w:rsid w:val="00E978D0"/>
    <w:rsid w:val="00EA0C29"/>
    <w:rsid w:val="00EA4613"/>
    <w:rsid w:val="00EA7F91"/>
    <w:rsid w:val="00EB1523"/>
    <w:rsid w:val="00EB2939"/>
    <w:rsid w:val="00EB46F1"/>
    <w:rsid w:val="00EB756E"/>
    <w:rsid w:val="00EC0E49"/>
    <w:rsid w:val="00EC23F9"/>
    <w:rsid w:val="00ED5F33"/>
    <w:rsid w:val="00EE0131"/>
    <w:rsid w:val="00F155B2"/>
    <w:rsid w:val="00F30C64"/>
    <w:rsid w:val="00F32CDB"/>
    <w:rsid w:val="00F33941"/>
    <w:rsid w:val="00F37397"/>
    <w:rsid w:val="00F4168D"/>
    <w:rsid w:val="00F63A70"/>
    <w:rsid w:val="00F80067"/>
    <w:rsid w:val="00F85EE7"/>
    <w:rsid w:val="00F87F1A"/>
    <w:rsid w:val="00F9401C"/>
    <w:rsid w:val="00F95AF4"/>
    <w:rsid w:val="00F96E58"/>
    <w:rsid w:val="00FA21D0"/>
    <w:rsid w:val="00FA49C3"/>
    <w:rsid w:val="00FA4A93"/>
    <w:rsid w:val="00FA5F5F"/>
    <w:rsid w:val="00FB056D"/>
    <w:rsid w:val="00FB730C"/>
    <w:rsid w:val="00FC2179"/>
    <w:rsid w:val="00FC2695"/>
    <w:rsid w:val="00FC3E03"/>
    <w:rsid w:val="00FC3FC1"/>
    <w:rsid w:val="00FE5088"/>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4ECC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7D1456"/>
    <w:pPr>
      <w:tabs>
        <w:tab w:val="right" w:pos="7100"/>
      </w:tabs>
      <w:spacing w:after="0" w:line="264" w:lineRule="auto"/>
      <w:jc w:val="both"/>
    </w:pPr>
    <w:rPr>
      <w:rFonts w:ascii="Arial" w:eastAsia="Times New Roman" w:hAnsi="Arial" w:cs="Times New Roman"/>
      <w:sz w:val="18"/>
      <w:szCs w:val="20"/>
      <w:lang w:val="en-GB"/>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7D1456"/>
    <w:rPr>
      <w:rFonts w:ascii="Arial" w:eastAsia="Times New Roman" w:hAnsi="Arial" w:cs="Times New Roman"/>
      <w:sz w:val="18"/>
      <w:szCs w:val="20"/>
      <w:lang w:val="en-GB"/>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style>
  <w:style w:type="paragraph" w:customStyle="1" w:styleId="CETHeadingxx">
    <w:name w:val="CET Headingxx"/>
    <w:basedOn w:val="CETheadingx"/>
    <w:link w:val="CETHeadingxxChar"/>
    <w:qFormat/>
    <w:rsid w:val="008531D2"/>
    <w:pPr>
      <w:numPr>
        <w:ilvl w:val="0"/>
        <w:numId w:val="0"/>
      </w:numPr>
      <w:spacing w:after="0"/>
    </w:pPr>
  </w:style>
  <w:style w:type="character" w:customStyle="1" w:styleId="CETHeadingxxChar">
    <w:name w:val="CET Headingxx Char"/>
    <w:basedOn w:val="CETheadingxCarattere"/>
    <w:link w:val="CETHeadingxx"/>
    <w:rsid w:val="008531D2"/>
    <w:rPr>
      <w:rFonts w:ascii="Arial" w:eastAsia="Times New Roman" w:hAnsi="Arial" w:cs="Times New Roman"/>
      <w:b/>
      <w:sz w:val="18"/>
      <w:szCs w:val="20"/>
      <w:lang w:val="en-US"/>
    </w:rPr>
  </w:style>
  <w:style w:type="character" w:customStyle="1" w:styleId="NichtaufgelsteErwhnung1">
    <w:name w:val="Nicht aufgelöste Erwähnung1"/>
    <w:basedOn w:val="Carpredefinitoparagrafo"/>
    <w:uiPriority w:val="99"/>
    <w:semiHidden/>
    <w:unhideWhenUsed/>
    <w:rsid w:val="003A2ACD"/>
    <w:rPr>
      <w:color w:val="605E5C"/>
      <w:shd w:val="clear" w:color="auto" w:fill="E1DFDD"/>
    </w:rPr>
  </w:style>
  <w:style w:type="character" w:styleId="Testosegnaposto">
    <w:name w:val="Placeholder Text"/>
    <w:basedOn w:val="Carpredefinitoparagrafo"/>
    <w:uiPriority w:val="99"/>
    <w:semiHidden/>
    <w:rsid w:val="00A90E66"/>
    <w:rPr>
      <w:color w:val="808080"/>
    </w:rPr>
  </w:style>
  <w:style w:type="paragraph" w:customStyle="1" w:styleId="CitaviBibliographyEntry">
    <w:name w:val="Citavi Bibliography Entry"/>
    <w:basedOn w:val="Normale"/>
    <w:link w:val="CitaviBibliographyEntryZchn"/>
    <w:rsid w:val="00A90E66"/>
    <w:pPr>
      <w:tabs>
        <w:tab w:val="clear" w:pos="7100"/>
        <w:tab w:val="left" w:pos="340"/>
      </w:tabs>
      <w:ind w:left="340" w:hanging="340"/>
      <w:jc w:val="left"/>
    </w:pPr>
  </w:style>
  <w:style w:type="character" w:customStyle="1" w:styleId="CitaviBibliographyEntryZchn">
    <w:name w:val="Citavi Bibliography Entry Zchn"/>
    <w:basedOn w:val="CETBodytextCarattere"/>
    <w:link w:val="CitaviBibliographyEntry"/>
    <w:rsid w:val="00A90E66"/>
    <w:rPr>
      <w:rFonts w:ascii="Arial" w:eastAsia="Times New Roman" w:hAnsi="Arial" w:cs="Times New Roman"/>
      <w:sz w:val="18"/>
      <w:szCs w:val="20"/>
      <w:lang w:val="en-GB"/>
    </w:rPr>
  </w:style>
  <w:style w:type="paragraph" w:customStyle="1" w:styleId="CitaviBibliographyHeading">
    <w:name w:val="Citavi Bibliography Heading"/>
    <w:basedOn w:val="Titolo1"/>
    <w:link w:val="CitaviBibliographyHeadingZchn"/>
    <w:rsid w:val="00A90E66"/>
    <w:pPr>
      <w:jc w:val="left"/>
    </w:pPr>
  </w:style>
  <w:style w:type="character" w:customStyle="1" w:styleId="CitaviBibliographyHeadingZchn">
    <w:name w:val="Citavi Bibliography Heading Zchn"/>
    <w:basedOn w:val="CETBodytextCarattere"/>
    <w:link w:val="CitaviBibliographyHeading"/>
    <w:rsid w:val="00A90E66"/>
    <w:rPr>
      <w:rFonts w:ascii="Arial" w:eastAsia="Times New Roman" w:hAnsi="Arial" w:cs="Times New Roman"/>
      <w:b/>
      <w:sz w:val="20"/>
      <w:szCs w:val="20"/>
      <w:lang w:val="en-GB"/>
    </w:rPr>
  </w:style>
  <w:style w:type="paragraph" w:customStyle="1" w:styleId="CitaviBibliographySubheading1">
    <w:name w:val="Citavi Bibliography Subheading 1"/>
    <w:basedOn w:val="Titolo2"/>
    <w:link w:val="CitaviBibliographySubheading1Zchn"/>
    <w:rsid w:val="00A90E66"/>
    <w:pPr>
      <w:jc w:val="left"/>
      <w:outlineLvl w:val="9"/>
    </w:pPr>
  </w:style>
  <w:style w:type="character" w:customStyle="1" w:styleId="CitaviBibliographySubheading1Zchn">
    <w:name w:val="Citavi Bibliography Subheading 1 Zchn"/>
    <w:basedOn w:val="CETBodytextCarattere"/>
    <w:link w:val="CitaviBibliographySubheading1"/>
    <w:rsid w:val="00A90E66"/>
    <w:rPr>
      <w:rFonts w:asciiTheme="majorHAnsi" w:eastAsiaTheme="majorEastAsia" w:hAnsiTheme="majorHAnsi" w:cstheme="majorBidi"/>
      <w:b/>
      <w:bCs/>
      <w:color w:val="4F81BD" w:themeColor="accent1"/>
      <w:sz w:val="26"/>
      <w:szCs w:val="26"/>
      <w:lang w:val="en-GB"/>
    </w:rPr>
  </w:style>
  <w:style w:type="paragraph" w:customStyle="1" w:styleId="CitaviBibliographySubheading2">
    <w:name w:val="Citavi Bibliography Subheading 2"/>
    <w:basedOn w:val="Titolo3"/>
    <w:link w:val="CitaviBibliographySubheading2Zchn"/>
    <w:rsid w:val="00A90E66"/>
    <w:pPr>
      <w:jc w:val="left"/>
      <w:outlineLvl w:val="9"/>
    </w:pPr>
  </w:style>
  <w:style w:type="character" w:customStyle="1" w:styleId="CitaviBibliographySubheading2Zchn">
    <w:name w:val="Citavi Bibliography Subheading 2 Zchn"/>
    <w:basedOn w:val="CETBodytextCarattere"/>
    <w:link w:val="CitaviBibliographySubheading2"/>
    <w:rsid w:val="00A90E66"/>
    <w:rPr>
      <w:rFonts w:asciiTheme="majorHAnsi" w:eastAsiaTheme="majorEastAsia" w:hAnsiTheme="majorHAnsi" w:cstheme="majorBidi"/>
      <w:b/>
      <w:bCs/>
      <w:color w:val="4F81BD" w:themeColor="accent1"/>
      <w:sz w:val="18"/>
      <w:szCs w:val="20"/>
      <w:lang w:val="en-GB"/>
    </w:rPr>
  </w:style>
  <w:style w:type="paragraph" w:customStyle="1" w:styleId="CitaviBibliographySubheading3">
    <w:name w:val="Citavi Bibliography Subheading 3"/>
    <w:basedOn w:val="Titolo4"/>
    <w:link w:val="CitaviBibliographySubheading3Zchn"/>
    <w:rsid w:val="00A90E66"/>
    <w:pPr>
      <w:jc w:val="left"/>
      <w:outlineLvl w:val="9"/>
    </w:pPr>
  </w:style>
  <w:style w:type="character" w:customStyle="1" w:styleId="CitaviBibliographySubheading3Zchn">
    <w:name w:val="Citavi Bibliography Subheading 3 Zchn"/>
    <w:basedOn w:val="CETBodytextCarattere"/>
    <w:link w:val="CitaviBibliographySubheading3"/>
    <w:rsid w:val="00A90E66"/>
    <w:rPr>
      <w:rFonts w:asciiTheme="majorHAnsi" w:eastAsiaTheme="majorEastAsia" w:hAnsiTheme="majorHAnsi" w:cstheme="majorBidi"/>
      <w:b/>
      <w:bCs/>
      <w:i/>
      <w:iCs/>
      <w:color w:val="4F81BD" w:themeColor="accent1"/>
      <w:sz w:val="18"/>
      <w:szCs w:val="20"/>
      <w:lang w:val="en-GB"/>
    </w:rPr>
  </w:style>
  <w:style w:type="paragraph" w:customStyle="1" w:styleId="CitaviBibliographySubheading4">
    <w:name w:val="Citavi Bibliography Subheading 4"/>
    <w:basedOn w:val="Titolo5"/>
    <w:link w:val="CitaviBibliographySubheading4Zchn"/>
    <w:rsid w:val="00A90E66"/>
    <w:pPr>
      <w:jc w:val="left"/>
      <w:outlineLvl w:val="9"/>
    </w:pPr>
  </w:style>
  <w:style w:type="character" w:customStyle="1" w:styleId="CitaviBibliographySubheading4Zchn">
    <w:name w:val="Citavi Bibliography Subheading 4 Zchn"/>
    <w:basedOn w:val="CETBodytextCarattere"/>
    <w:link w:val="CitaviBibliographySubheading4"/>
    <w:rsid w:val="00A90E66"/>
    <w:rPr>
      <w:rFonts w:asciiTheme="majorHAnsi" w:eastAsiaTheme="majorEastAsia" w:hAnsiTheme="majorHAnsi" w:cstheme="majorBidi"/>
      <w:color w:val="243F60" w:themeColor="accent1" w:themeShade="7F"/>
      <w:sz w:val="18"/>
      <w:szCs w:val="20"/>
      <w:lang w:val="en-GB"/>
    </w:rPr>
  </w:style>
  <w:style w:type="paragraph" w:customStyle="1" w:styleId="CitaviBibliographySubheading5">
    <w:name w:val="Citavi Bibliography Subheading 5"/>
    <w:basedOn w:val="Titolo6"/>
    <w:link w:val="CitaviBibliographySubheading5Zchn"/>
    <w:rsid w:val="00A90E66"/>
    <w:pPr>
      <w:outlineLvl w:val="9"/>
    </w:pPr>
  </w:style>
  <w:style w:type="character" w:customStyle="1" w:styleId="CitaviBibliographySubheading5Zchn">
    <w:name w:val="Citavi Bibliography Subheading 5 Zchn"/>
    <w:basedOn w:val="CETBodytextCarattere"/>
    <w:link w:val="CitaviBibliographySubheading5"/>
    <w:rsid w:val="00A90E66"/>
    <w:rPr>
      <w:rFonts w:asciiTheme="majorHAnsi" w:eastAsiaTheme="majorEastAsia" w:hAnsiTheme="majorHAnsi" w:cstheme="majorBidi"/>
      <w:i/>
      <w:iCs/>
      <w:color w:val="243F60" w:themeColor="accent1" w:themeShade="7F"/>
      <w:sz w:val="18"/>
      <w:szCs w:val="20"/>
      <w:lang w:val="en-GB"/>
    </w:rPr>
  </w:style>
  <w:style w:type="paragraph" w:customStyle="1" w:styleId="CitaviBibliographySubheading6">
    <w:name w:val="Citavi Bibliography Subheading 6"/>
    <w:basedOn w:val="Titolo7"/>
    <w:link w:val="CitaviBibliographySubheading6Zchn"/>
    <w:rsid w:val="00A90E66"/>
    <w:pPr>
      <w:outlineLvl w:val="9"/>
    </w:pPr>
  </w:style>
  <w:style w:type="character" w:customStyle="1" w:styleId="CitaviBibliographySubheading6Zchn">
    <w:name w:val="Citavi Bibliography Subheading 6 Zchn"/>
    <w:basedOn w:val="CETBodytextCarattere"/>
    <w:link w:val="CitaviBibliographySubheading6"/>
    <w:rsid w:val="00A90E66"/>
    <w:rPr>
      <w:rFonts w:asciiTheme="majorHAnsi" w:eastAsiaTheme="majorEastAsia" w:hAnsiTheme="majorHAnsi" w:cstheme="majorBidi"/>
      <w:i/>
      <w:iCs/>
      <w:color w:val="404040" w:themeColor="text1" w:themeTint="BF"/>
      <w:sz w:val="18"/>
      <w:szCs w:val="20"/>
      <w:lang w:val="en-GB"/>
    </w:rPr>
  </w:style>
  <w:style w:type="paragraph" w:customStyle="1" w:styleId="CitaviBibliographySubheading7">
    <w:name w:val="Citavi Bibliography Subheading 7"/>
    <w:basedOn w:val="Titolo8"/>
    <w:link w:val="CitaviBibliographySubheading7Zchn"/>
    <w:rsid w:val="00A90E66"/>
    <w:pPr>
      <w:outlineLvl w:val="9"/>
    </w:pPr>
  </w:style>
  <w:style w:type="character" w:customStyle="1" w:styleId="CitaviBibliographySubheading7Zchn">
    <w:name w:val="Citavi Bibliography Subheading 7 Zchn"/>
    <w:basedOn w:val="CETBodytextCarattere"/>
    <w:link w:val="CitaviBibliographySubheading7"/>
    <w:rsid w:val="00A90E66"/>
    <w:rPr>
      <w:rFonts w:asciiTheme="majorHAnsi" w:eastAsiaTheme="majorEastAsia" w:hAnsiTheme="majorHAnsi" w:cstheme="majorBidi"/>
      <w:color w:val="404040" w:themeColor="text1" w:themeTint="BF"/>
      <w:sz w:val="18"/>
      <w:szCs w:val="20"/>
      <w:lang w:val="en-GB"/>
    </w:rPr>
  </w:style>
  <w:style w:type="paragraph" w:customStyle="1" w:styleId="CitaviBibliographySubheading8">
    <w:name w:val="Citavi Bibliography Subheading 8"/>
    <w:basedOn w:val="Titolo9"/>
    <w:link w:val="CitaviBibliographySubheading8Zchn"/>
    <w:rsid w:val="00A90E66"/>
    <w:pPr>
      <w:outlineLvl w:val="9"/>
    </w:pPr>
  </w:style>
  <w:style w:type="character" w:customStyle="1" w:styleId="CitaviBibliographySubheading8Zchn">
    <w:name w:val="Citavi Bibliography Subheading 8 Zchn"/>
    <w:basedOn w:val="CETBodytextCarattere"/>
    <w:link w:val="CitaviBibliographySubheading8"/>
    <w:rsid w:val="00A90E66"/>
    <w:rPr>
      <w:rFonts w:asciiTheme="majorHAnsi" w:eastAsiaTheme="majorEastAsia" w:hAnsiTheme="majorHAnsi" w:cstheme="majorBidi"/>
      <w:i/>
      <w:iCs/>
      <w:color w:val="404040" w:themeColor="text1" w:themeTint="BF"/>
      <w:sz w:val="18"/>
      <w:szCs w:val="20"/>
      <w:lang w:val="en-GB"/>
    </w:rPr>
  </w:style>
  <w:style w:type="character" w:customStyle="1" w:styleId="lrzxr">
    <w:name w:val="lrzxr"/>
    <w:basedOn w:val="Carpredefinitoparagrafo"/>
    <w:rsid w:val="0027769F"/>
  </w:style>
  <w:style w:type="paragraph" w:customStyle="1" w:styleId="CitaviLiteraturverzeichnis">
    <w:name w:val="Citavi Literaturverzeichnis"/>
    <w:basedOn w:val="Normale"/>
    <w:rsid w:val="006C3083"/>
    <w:pPr>
      <w:tabs>
        <w:tab w:val="clear" w:pos="7100"/>
      </w:tabs>
      <w:spacing w:after="120" w:line="240" w:lineRule="auto"/>
      <w:jc w:val="left"/>
    </w:pPr>
    <w:rPr>
      <w:rFonts w:ascii="Segoe UI" w:hAnsi="Segoe UI" w:cs="Segoe UI"/>
      <w:szCs w:val="18"/>
      <w:lang w:val="de-D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7D1456"/>
    <w:pPr>
      <w:tabs>
        <w:tab w:val="right" w:pos="7100"/>
      </w:tabs>
      <w:spacing w:after="0" w:line="264" w:lineRule="auto"/>
      <w:jc w:val="both"/>
    </w:pPr>
    <w:rPr>
      <w:rFonts w:ascii="Arial" w:eastAsia="Times New Roman" w:hAnsi="Arial" w:cs="Times New Roman"/>
      <w:sz w:val="18"/>
      <w:szCs w:val="20"/>
      <w:lang w:val="en-GB"/>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7D1456"/>
    <w:rPr>
      <w:rFonts w:ascii="Arial" w:eastAsia="Times New Roman" w:hAnsi="Arial" w:cs="Times New Roman"/>
      <w:sz w:val="18"/>
      <w:szCs w:val="20"/>
      <w:lang w:val="en-GB"/>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style>
  <w:style w:type="paragraph" w:customStyle="1" w:styleId="CETHeadingxx">
    <w:name w:val="CET Headingxx"/>
    <w:basedOn w:val="CETheadingx"/>
    <w:link w:val="CETHeadingxxChar"/>
    <w:qFormat/>
    <w:rsid w:val="008531D2"/>
    <w:pPr>
      <w:numPr>
        <w:ilvl w:val="0"/>
        <w:numId w:val="0"/>
      </w:numPr>
      <w:spacing w:after="0"/>
    </w:pPr>
  </w:style>
  <w:style w:type="character" w:customStyle="1" w:styleId="CETHeadingxxChar">
    <w:name w:val="CET Headingxx Char"/>
    <w:basedOn w:val="CETheadingxCarattere"/>
    <w:link w:val="CETHeadingxx"/>
    <w:rsid w:val="008531D2"/>
    <w:rPr>
      <w:rFonts w:ascii="Arial" w:eastAsia="Times New Roman" w:hAnsi="Arial" w:cs="Times New Roman"/>
      <w:b/>
      <w:sz w:val="18"/>
      <w:szCs w:val="20"/>
      <w:lang w:val="en-US"/>
    </w:rPr>
  </w:style>
  <w:style w:type="character" w:customStyle="1" w:styleId="NichtaufgelsteErwhnung1">
    <w:name w:val="Nicht aufgelöste Erwähnung1"/>
    <w:basedOn w:val="Carpredefinitoparagrafo"/>
    <w:uiPriority w:val="99"/>
    <w:semiHidden/>
    <w:unhideWhenUsed/>
    <w:rsid w:val="003A2ACD"/>
    <w:rPr>
      <w:color w:val="605E5C"/>
      <w:shd w:val="clear" w:color="auto" w:fill="E1DFDD"/>
    </w:rPr>
  </w:style>
  <w:style w:type="character" w:styleId="Testosegnaposto">
    <w:name w:val="Placeholder Text"/>
    <w:basedOn w:val="Carpredefinitoparagrafo"/>
    <w:uiPriority w:val="99"/>
    <w:semiHidden/>
    <w:rsid w:val="00A90E66"/>
    <w:rPr>
      <w:color w:val="808080"/>
    </w:rPr>
  </w:style>
  <w:style w:type="paragraph" w:customStyle="1" w:styleId="CitaviBibliographyEntry">
    <w:name w:val="Citavi Bibliography Entry"/>
    <w:basedOn w:val="Normale"/>
    <w:link w:val="CitaviBibliographyEntryZchn"/>
    <w:rsid w:val="00A90E66"/>
    <w:pPr>
      <w:tabs>
        <w:tab w:val="clear" w:pos="7100"/>
        <w:tab w:val="left" w:pos="340"/>
      </w:tabs>
      <w:ind w:left="340" w:hanging="340"/>
      <w:jc w:val="left"/>
    </w:pPr>
  </w:style>
  <w:style w:type="character" w:customStyle="1" w:styleId="CitaviBibliographyEntryZchn">
    <w:name w:val="Citavi Bibliography Entry Zchn"/>
    <w:basedOn w:val="CETBodytextCarattere"/>
    <w:link w:val="CitaviBibliographyEntry"/>
    <w:rsid w:val="00A90E66"/>
    <w:rPr>
      <w:rFonts w:ascii="Arial" w:eastAsia="Times New Roman" w:hAnsi="Arial" w:cs="Times New Roman"/>
      <w:sz w:val="18"/>
      <w:szCs w:val="20"/>
      <w:lang w:val="en-GB"/>
    </w:rPr>
  </w:style>
  <w:style w:type="paragraph" w:customStyle="1" w:styleId="CitaviBibliographyHeading">
    <w:name w:val="Citavi Bibliography Heading"/>
    <w:basedOn w:val="Titolo1"/>
    <w:link w:val="CitaviBibliographyHeadingZchn"/>
    <w:rsid w:val="00A90E66"/>
    <w:pPr>
      <w:jc w:val="left"/>
    </w:pPr>
  </w:style>
  <w:style w:type="character" w:customStyle="1" w:styleId="CitaviBibliographyHeadingZchn">
    <w:name w:val="Citavi Bibliography Heading Zchn"/>
    <w:basedOn w:val="CETBodytextCarattere"/>
    <w:link w:val="CitaviBibliographyHeading"/>
    <w:rsid w:val="00A90E66"/>
    <w:rPr>
      <w:rFonts w:ascii="Arial" w:eastAsia="Times New Roman" w:hAnsi="Arial" w:cs="Times New Roman"/>
      <w:b/>
      <w:sz w:val="20"/>
      <w:szCs w:val="20"/>
      <w:lang w:val="en-GB"/>
    </w:rPr>
  </w:style>
  <w:style w:type="paragraph" w:customStyle="1" w:styleId="CitaviBibliographySubheading1">
    <w:name w:val="Citavi Bibliography Subheading 1"/>
    <w:basedOn w:val="Titolo2"/>
    <w:link w:val="CitaviBibliographySubheading1Zchn"/>
    <w:rsid w:val="00A90E66"/>
    <w:pPr>
      <w:jc w:val="left"/>
      <w:outlineLvl w:val="9"/>
    </w:pPr>
  </w:style>
  <w:style w:type="character" w:customStyle="1" w:styleId="CitaviBibliographySubheading1Zchn">
    <w:name w:val="Citavi Bibliography Subheading 1 Zchn"/>
    <w:basedOn w:val="CETBodytextCarattere"/>
    <w:link w:val="CitaviBibliographySubheading1"/>
    <w:rsid w:val="00A90E66"/>
    <w:rPr>
      <w:rFonts w:asciiTheme="majorHAnsi" w:eastAsiaTheme="majorEastAsia" w:hAnsiTheme="majorHAnsi" w:cstheme="majorBidi"/>
      <w:b/>
      <w:bCs/>
      <w:color w:val="4F81BD" w:themeColor="accent1"/>
      <w:sz w:val="26"/>
      <w:szCs w:val="26"/>
      <w:lang w:val="en-GB"/>
    </w:rPr>
  </w:style>
  <w:style w:type="paragraph" w:customStyle="1" w:styleId="CitaviBibliographySubheading2">
    <w:name w:val="Citavi Bibliography Subheading 2"/>
    <w:basedOn w:val="Titolo3"/>
    <w:link w:val="CitaviBibliographySubheading2Zchn"/>
    <w:rsid w:val="00A90E66"/>
    <w:pPr>
      <w:jc w:val="left"/>
      <w:outlineLvl w:val="9"/>
    </w:pPr>
  </w:style>
  <w:style w:type="character" w:customStyle="1" w:styleId="CitaviBibliographySubheading2Zchn">
    <w:name w:val="Citavi Bibliography Subheading 2 Zchn"/>
    <w:basedOn w:val="CETBodytextCarattere"/>
    <w:link w:val="CitaviBibliographySubheading2"/>
    <w:rsid w:val="00A90E66"/>
    <w:rPr>
      <w:rFonts w:asciiTheme="majorHAnsi" w:eastAsiaTheme="majorEastAsia" w:hAnsiTheme="majorHAnsi" w:cstheme="majorBidi"/>
      <w:b/>
      <w:bCs/>
      <w:color w:val="4F81BD" w:themeColor="accent1"/>
      <w:sz w:val="18"/>
      <w:szCs w:val="20"/>
      <w:lang w:val="en-GB"/>
    </w:rPr>
  </w:style>
  <w:style w:type="paragraph" w:customStyle="1" w:styleId="CitaviBibliographySubheading3">
    <w:name w:val="Citavi Bibliography Subheading 3"/>
    <w:basedOn w:val="Titolo4"/>
    <w:link w:val="CitaviBibliographySubheading3Zchn"/>
    <w:rsid w:val="00A90E66"/>
    <w:pPr>
      <w:jc w:val="left"/>
      <w:outlineLvl w:val="9"/>
    </w:pPr>
  </w:style>
  <w:style w:type="character" w:customStyle="1" w:styleId="CitaviBibliographySubheading3Zchn">
    <w:name w:val="Citavi Bibliography Subheading 3 Zchn"/>
    <w:basedOn w:val="CETBodytextCarattere"/>
    <w:link w:val="CitaviBibliographySubheading3"/>
    <w:rsid w:val="00A90E66"/>
    <w:rPr>
      <w:rFonts w:asciiTheme="majorHAnsi" w:eastAsiaTheme="majorEastAsia" w:hAnsiTheme="majorHAnsi" w:cstheme="majorBidi"/>
      <w:b/>
      <w:bCs/>
      <w:i/>
      <w:iCs/>
      <w:color w:val="4F81BD" w:themeColor="accent1"/>
      <w:sz w:val="18"/>
      <w:szCs w:val="20"/>
      <w:lang w:val="en-GB"/>
    </w:rPr>
  </w:style>
  <w:style w:type="paragraph" w:customStyle="1" w:styleId="CitaviBibliographySubheading4">
    <w:name w:val="Citavi Bibliography Subheading 4"/>
    <w:basedOn w:val="Titolo5"/>
    <w:link w:val="CitaviBibliographySubheading4Zchn"/>
    <w:rsid w:val="00A90E66"/>
    <w:pPr>
      <w:jc w:val="left"/>
      <w:outlineLvl w:val="9"/>
    </w:pPr>
  </w:style>
  <w:style w:type="character" w:customStyle="1" w:styleId="CitaviBibliographySubheading4Zchn">
    <w:name w:val="Citavi Bibliography Subheading 4 Zchn"/>
    <w:basedOn w:val="CETBodytextCarattere"/>
    <w:link w:val="CitaviBibliographySubheading4"/>
    <w:rsid w:val="00A90E66"/>
    <w:rPr>
      <w:rFonts w:asciiTheme="majorHAnsi" w:eastAsiaTheme="majorEastAsia" w:hAnsiTheme="majorHAnsi" w:cstheme="majorBidi"/>
      <w:color w:val="243F60" w:themeColor="accent1" w:themeShade="7F"/>
      <w:sz w:val="18"/>
      <w:szCs w:val="20"/>
      <w:lang w:val="en-GB"/>
    </w:rPr>
  </w:style>
  <w:style w:type="paragraph" w:customStyle="1" w:styleId="CitaviBibliographySubheading5">
    <w:name w:val="Citavi Bibliography Subheading 5"/>
    <w:basedOn w:val="Titolo6"/>
    <w:link w:val="CitaviBibliographySubheading5Zchn"/>
    <w:rsid w:val="00A90E66"/>
    <w:pPr>
      <w:outlineLvl w:val="9"/>
    </w:pPr>
  </w:style>
  <w:style w:type="character" w:customStyle="1" w:styleId="CitaviBibliographySubheading5Zchn">
    <w:name w:val="Citavi Bibliography Subheading 5 Zchn"/>
    <w:basedOn w:val="CETBodytextCarattere"/>
    <w:link w:val="CitaviBibliographySubheading5"/>
    <w:rsid w:val="00A90E66"/>
    <w:rPr>
      <w:rFonts w:asciiTheme="majorHAnsi" w:eastAsiaTheme="majorEastAsia" w:hAnsiTheme="majorHAnsi" w:cstheme="majorBidi"/>
      <w:i/>
      <w:iCs/>
      <w:color w:val="243F60" w:themeColor="accent1" w:themeShade="7F"/>
      <w:sz w:val="18"/>
      <w:szCs w:val="20"/>
      <w:lang w:val="en-GB"/>
    </w:rPr>
  </w:style>
  <w:style w:type="paragraph" w:customStyle="1" w:styleId="CitaviBibliographySubheading6">
    <w:name w:val="Citavi Bibliography Subheading 6"/>
    <w:basedOn w:val="Titolo7"/>
    <w:link w:val="CitaviBibliographySubheading6Zchn"/>
    <w:rsid w:val="00A90E66"/>
    <w:pPr>
      <w:outlineLvl w:val="9"/>
    </w:pPr>
  </w:style>
  <w:style w:type="character" w:customStyle="1" w:styleId="CitaviBibliographySubheading6Zchn">
    <w:name w:val="Citavi Bibliography Subheading 6 Zchn"/>
    <w:basedOn w:val="CETBodytextCarattere"/>
    <w:link w:val="CitaviBibliographySubheading6"/>
    <w:rsid w:val="00A90E66"/>
    <w:rPr>
      <w:rFonts w:asciiTheme="majorHAnsi" w:eastAsiaTheme="majorEastAsia" w:hAnsiTheme="majorHAnsi" w:cstheme="majorBidi"/>
      <w:i/>
      <w:iCs/>
      <w:color w:val="404040" w:themeColor="text1" w:themeTint="BF"/>
      <w:sz w:val="18"/>
      <w:szCs w:val="20"/>
      <w:lang w:val="en-GB"/>
    </w:rPr>
  </w:style>
  <w:style w:type="paragraph" w:customStyle="1" w:styleId="CitaviBibliographySubheading7">
    <w:name w:val="Citavi Bibliography Subheading 7"/>
    <w:basedOn w:val="Titolo8"/>
    <w:link w:val="CitaviBibliographySubheading7Zchn"/>
    <w:rsid w:val="00A90E66"/>
    <w:pPr>
      <w:outlineLvl w:val="9"/>
    </w:pPr>
  </w:style>
  <w:style w:type="character" w:customStyle="1" w:styleId="CitaviBibliographySubheading7Zchn">
    <w:name w:val="Citavi Bibliography Subheading 7 Zchn"/>
    <w:basedOn w:val="CETBodytextCarattere"/>
    <w:link w:val="CitaviBibliographySubheading7"/>
    <w:rsid w:val="00A90E66"/>
    <w:rPr>
      <w:rFonts w:asciiTheme="majorHAnsi" w:eastAsiaTheme="majorEastAsia" w:hAnsiTheme="majorHAnsi" w:cstheme="majorBidi"/>
      <w:color w:val="404040" w:themeColor="text1" w:themeTint="BF"/>
      <w:sz w:val="18"/>
      <w:szCs w:val="20"/>
      <w:lang w:val="en-GB"/>
    </w:rPr>
  </w:style>
  <w:style w:type="paragraph" w:customStyle="1" w:styleId="CitaviBibliographySubheading8">
    <w:name w:val="Citavi Bibliography Subheading 8"/>
    <w:basedOn w:val="Titolo9"/>
    <w:link w:val="CitaviBibliographySubheading8Zchn"/>
    <w:rsid w:val="00A90E66"/>
    <w:pPr>
      <w:outlineLvl w:val="9"/>
    </w:pPr>
  </w:style>
  <w:style w:type="character" w:customStyle="1" w:styleId="CitaviBibliographySubheading8Zchn">
    <w:name w:val="Citavi Bibliography Subheading 8 Zchn"/>
    <w:basedOn w:val="CETBodytextCarattere"/>
    <w:link w:val="CitaviBibliographySubheading8"/>
    <w:rsid w:val="00A90E66"/>
    <w:rPr>
      <w:rFonts w:asciiTheme="majorHAnsi" w:eastAsiaTheme="majorEastAsia" w:hAnsiTheme="majorHAnsi" w:cstheme="majorBidi"/>
      <w:i/>
      <w:iCs/>
      <w:color w:val="404040" w:themeColor="text1" w:themeTint="BF"/>
      <w:sz w:val="18"/>
      <w:szCs w:val="20"/>
      <w:lang w:val="en-GB"/>
    </w:rPr>
  </w:style>
  <w:style w:type="character" w:customStyle="1" w:styleId="lrzxr">
    <w:name w:val="lrzxr"/>
    <w:basedOn w:val="Carpredefinitoparagrafo"/>
    <w:rsid w:val="0027769F"/>
  </w:style>
  <w:style w:type="paragraph" w:customStyle="1" w:styleId="CitaviLiteraturverzeichnis">
    <w:name w:val="Citavi Literaturverzeichnis"/>
    <w:basedOn w:val="Normale"/>
    <w:rsid w:val="006C3083"/>
    <w:pPr>
      <w:tabs>
        <w:tab w:val="clear" w:pos="7100"/>
      </w:tabs>
      <w:spacing w:after="120" w:line="240" w:lineRule="auto"/>
      <w:jc w:val="left"/>
    </w:pPr>
    <w:rPr>
      <w:rFonts w:ascii="Segoe UI" w:hAnsi="Segoe UI" w:cs="Segoe UI"/>
      <w:szCs w:val="18"/>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image" Target="media/image10.png"/><Relationship Id="rId26"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tiff"/><Relationship Id="rId17" Type="http://schemas.openxmlformats.org/officeDocument/2006/relationships/image" Target="media/image9.jpeg"/><Relationship Id="rId25" Type="http://schemas.openxmlformats.org/officeDocument/2006/relationships/chart" Target="charts/chart1.xml"/><Relationship Id="rId2" Type="http://schemas.openxmlformats.org/officeDocument/2006/relationships/numbering" Target="numbering.xml"/><Relationship Id="rId16" Type="http://schemas.openxmlformats.org/officeDocument/2006/relationships/image" Target="media/image8.tiff"/><Relationship Id="rId20" Type="http://schemas.openxmlformats.org/officeDocument/2006/relationships/image" Target="media/image12.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24" Type="http://schemas.openxmlformats.org/officeDocument/2006/relationships/image" Target="media/image10.emf"/><Relationship Id="rId37" Type="http://schemas.microsoft.com/office/2011/relationships/commentsExtended" Target="commentsExtended.xml"/><Relationship Id="rId5" Type="http://schemas.openxmlformats.org/officeDocument/2006/relationships/settings" Target="settings.xml"/><Relationship Id="rId15" Type="http://schemas.openxmlformats.org/officeDocument/2006/relationships/image" Target="media/image7.tiff"/><Relationship Id="rId23" Type="http://schemas.openxmlformats.org/officeDocument/2006/relationships/image" Target="media/image15.jpeg"/><Relationship Id="rId28" Type="http://schemas.openxmlformats.org/officeDocument/2006/relationships/theme" Target="theme/theme1.xml"/><Relationship Id="rId36" Type="http://schemas.microsoft.com/office/2016/09/relationships/commentsIds" Target="commentsIds.xml"/><Relationship Id="rId10" Type="http://schemas.openxmlformats.org/officeDocument/2006/relationships/image" Target="media/image2.jpeg"/><Relationship Id="rId19" Type="http://schemas.openxmlformats.org/officeDocument/2006/relationships/image" Target="media/image11.jpe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image" Target="media/image14.png"/><Relationship Id="rId27" Type="http://schemas.openxmlformats.org/officeDocument/2006/relationships/fontTable" Target="fontTable.xml"/><Relationship Id="rId35" Type="http://schemas.microsoft.com/office/2011/relationships/people" Target="people.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Terence%20Lehmann\Google%20Drive\Studium\Projektarbeit\Auslegung%20der%20verst&#228;rkungstextilien%20in%20Faserverbund-Aerogelen\Versuche\02_Hauptversuchsreihe\Dreipunkt-Biegeversuch_Diagrammzusammenstellung.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657318867738872"/>
          <c:y val="3.6853663769159752E-2"/>
          <c:w val="0.68070731772862858"/>
          <c:h val="0.79576412041817879"/>
        </c:manualLayout>
      </c:layout>
      <c:scatterChart>
        <c:scatterStyle val="smoothMarker"/>
        <c:varyColors val="0"/>
        <c:ser>
          <c:idx val="0"/>
          <c:order val="0"/>
          <c:tx>
            <c:v>S1</c:v>
          </c:tx>
          <c:spPr>
            <a:ln w="12700" cap="rnd">
              <a:solidFill>
                <a:schemeClr val="tx1"/>
              </a:solidFill>
              <a:prstDash val="sysDot"/>
              <a:round/>
            </a:ln>
            <a:effectLst/>
          </c:spPr>
          <c:marker>
            <c:symbol val="none"/>
          </c:marker>
          <c:xVal>
            <c:numRef>
              <c:f>'V4'!$B$4:$B$4255</c:f>
              <c:numCache>
                <c:formatCode>General</c:formatCode>
                <c:ptCount val="4252"/>
                <c:pt idx="0">
                  <c:v>0.9</c:v>
                </c:pt>
                <c:pt idx="1">
                  <c:v>0.9</c:v>
                </c:pt>
                <c:pt idx="2">
                  <c:v>0.9</c:v>
                </c:pt>
                <c:pt idx="3">
                  <c:v>0.9</c:v>
                </c:pt>
                <c:pt idx="4">
                  <c:v>0.9</c:v>
                </c:pt>
                <c:pt idx="5">
                  <c:v>0.90005364418029787</c:v>
                </c:pt>
                <c:pt idx="6">
                  <c:v>0.90066566467285158</c:v>
                </c:pt>
                <c:pt idx="7">
                  <c:v>0.901384973526001</c:v>
                </c:pt>
                <c:pt idx="8">
                  <c:v>0.90233006477355959</c:v>
                </c:pt>
                <c:pt idx="9">
                  <c:v>0.90344634056091311</c:v>
                </c:pt>
                <c:pt idx="10">
                  <c:v>0.90454115867614748</c:v>
                </c:pt>
                <c:pt idx="11">
                  <c:v>0.90561499595642092</c:v>
                </c:pt>
                <c:pt idx="12">
                  <c:v>0.90673174858093264</c:v>
                </c:pt>
                <c:pt idx="13">
                  <c:v>0.90788092613220217</c:v>
                </c:pt>
                <c:pt idx="14">
                  <c:v>0.90904059410095217</c:v>
                </c:pt>
                <c:pt idx="15">
                  <c:v>0.91007151603698733</c:v>
                </c:pt>
                <c:pt idx="16">
                  <c:v>0.91125216484069826</c:v>
                </c:pt>
                <c:pt idx="17">
                  <c:v>0.91242327690124514</c:v>
                </c:pt>
                <c:pt idx="18">
                  <c:v>0.91359343528747561</c:v>
                </c:pt>
                <c:pt idx="19">
                  <c:v>0.91473116874694826</c:v>
                </c:pt>
                <c:pt idx="20">
                  <c:v>0.91574110984802248</c:v>
                </c:pt>
                <c:pt idx="21">
                  <c:v>0.91691126823425295</c:v>
                </c:pt>
                <c:pt idx="22">
                  <c:v>0.91794219017028811</c:v>
                </c:pt>
                <c:pt idx="23">
                  <c:v>0.91912283897399905</c:v>
                </c:pt>
                <c:pt idx="24">
                  <c:v>0.92026152610778811</c:v>
                </c:pt>
                <c:pt idx="25">
                  <c:v>0.92136778831481936</c:v>
                </c:pt>
                <c:pt idx="26">
                  <c:v>0.92237677574157717</c:v>
                </c:pt>
                <c:pt idx="27">
                  <c:v>0.92350401878356936</c:v>
                </c:pt>
                <c:pt idx="28">
                  <c:v>0.92466368675231936</c:v>
                </c:pt>
                <c:pt idx="29">
                  <c:v>0.92580237388610842</c:v>
                </c:pt>
                <c:pt idx="30">
                  <c:v>0.92683329582214358</c:v>
                </c:pt>
                <c:pt idx="31">
                  <c:v>0.92788519859313967</c:v>
                </c:pt>
                <c:pt idx="32">
                  <c:v>0.92889418601989748</c:v>
                </c:pt>
                <c:pt idx="33">
                  <c:v>0.9299041271209717</c:v>
                </c:pt>
                <c:pt idx="34">
                  <c:v>0.93106336481869223</c:v>
                </c:pt>
                <c:pt idx="35">
                  <c:v>0.93224496915936472</c:v>
                </c:pt>
                <c:pt idx="36">
                  <c:v>0.93338270261883738</c:v>
                </c:pt>
                <c:pt idx="37">
                  <c:v>0.93454237058758738</c:v>
                </c:pt>
                <c:pt idx="38">
                  <c:v>0.93566961362957957</c:v>
                </c:pt>
                <c:pt idx="39">
                  <c:v>0.93684072569012644</c:v>
                </c:pt>
                <c:pt idx="40">
                  <c:v>0.93800039365887644</c:v>
                </c:pt>
                <c:pt idx="41">
                  <c:v>0.93916006162762644</c:v>
                </c:pt>
                <c:pt idx="42">
                  <c:v>0.94017953947186472</c:v>
                </c:pt>
                <c:pt idx="43">
                  <c:v>0.94118948057293894</c:v>
                </c:pt>
                <c:pt idx="44">
                  <c:v>0.94234914854168894</c:v>
                </c:pt>
                <c:pt idx="45">
                  <c:v>0.94336862638592722</c:v>
                </c:pt>
                <c:pt idx="46">
                  <c:v>0.94450731351971629</c:v>
                </c:pt>
                <c:pt idx="47">
                  <c:v>0.9455163009464741</c:v>
                </c:pt>
                <c:pt idx="48">
                  <c:v>0.9465691573917866</c:v>
                </c:pt>
                <c:pt idx="49">
                  <c:v>0.94757814481854441</c:v>
                </c:pt>
                <c:pt idx="50">
                  <c:v>0.9485985763370991</c:v>
                </c:pt>
                <c:pt idx="51">
                  <c:v>0.94974680021405222</c:v>
                </c:pt>
                <c:pt idx="52">
                  <c:v>0.95087499693036082</c:v>
                </c:pt>
                <c:pt idx="53">
                  <c:v>0.952002239972353</c:v>
                </c:pt>
                <c:pt idx="54">
                  <c:v>0.95315141752362254</c:v>
                </c:pt>
                <c:pt idx="55">
                  <c:v>0.95433206632733347</c:v>
                </c:pt>
                <c:pt idx="56">
                  <c:v>0.95549173429608347</c:v>
                </c:pt>
                <c:pt idx="57">
                  <c:v>0.9565331466495991</c:v>
                </c:pt>
                <c:pt idx="58">
                  <c:v>0.95754308775067332</c:v>
                </c:pt>
                <c:pt idx="59">
                  <c:v>0.95859499052166941</c:v>
                </c:pt>
                <c:pt idx="60">
                  <c:v>0.95976514890789988</c:v>
                </c:pt>
                <c:pt idx="61">
                  <c:v>0.96093626096844675</c:v>
                </c:pt>
                <c:pt idx="62">
                  <c:v>0.96208448484539988</c:v>
                </c:pt>
                <c:pt idx="63">
                  <c:v>0.9630944222211838</c:v>
                </c:pt>
                <c:pt idx="64">
                  <c:v>0.96419973075389864</c:v>
                </c:pt>
                <c:pt idx="65">
                  <c:v>0.96522016227245333</c:v>
                </c:pt>
                <c:pt idx="66">
                  <c:v>0.96634740531444552</c:v>
                </c:pt>
                <c:pt idx="67">
                  <c:v>0.96735734641551974</c:v>
                </c:pt>
                <c:pt idx="68">
                  <c:v>0.96851701438426974</c:v>
                </c:pt>
                <c:pt idx="69">
                  <c:v>0.96954698264598849</c:v>
                </c:pt>
                <c:pt idx="70">
                  <c:v>0.97055692374706271</c:v>
                </c:pt>
                <c:pt idx="71">
                  <c:v>0.97156591117382052</c:v>
                </c:pt>
                <c:pt idx="72">
                  <c:v>0.97257585227489474</c:v>
                </c:pt>
                <c:pt idx="73">
                  <c:v>0.97373552024364474</c:v>
                </c:pt>
                <c:pt idx="74">
                  <c:v>0.97476548850536349</c:v>
                </c:pt>
                <c:pt idx="75">
                  <c:v>0.97578592002391817</c:v>
                </c:pt>
                <c:pt idx="76">
                  <c:v>0.97681684195995333</c:v>
                </c:pt>
                <c:pt idx="77">
                  <c:v>0.97782582938671114</c:v>
                </c:pt>
                <c:pt idx="78">
                  <c:v>0.97897500693798067</c:v>
                </c:pt>
                <c:pt idx="79">
                  <c:v>0.98009175956249239</c:v>
                </c:pt>
                <c:pt idx="80">
                  <c:v>0.98120851218700411</c:v>
                </c:pt>
                <c:pt idx="81">
                  <c:v>0.98236818015575411</c:v>
                </c:pt>
                <c:pt idx="82">
                  <c:v>0.98352784812450411</c:v>
                </c:pt>
                <c:pt idx="83">
                  <c:v>0.98459119498729708</c:v>
                </c:pt>
                <c:pt idx="84">
                  <c:v>0.98575086295604708</c:v>
                </c:pt>
                <c:pt idx="85">
                  <c:v>0.98677034080028536</c:v>
                </c:pt>
                <c:pt idx="86">
                  <c:v>0.98778028190135958</c:v>
                </c:pt>
                <c:pt idx="87">
                  <c:v>0.98893994987010958</c:v>
                </c:pt>
                <c:pt idx="88">
                  <c:v>0.98994893729686739</c:v>
                </c:pt>
                <c:pt idx="89">
                  <c:v>0.99097985923290255</c:v>
                </c:pt>
                <c:pt idx="90">
                  <c:v>0.99210710227489474</c:v>
                </c:pt>
                <c:pt idx="91">
                  <c:v>0.99312753379344942</c:v>
                </c:pt>
                <c:pt idx="92">
                  <c:v>0.99426526725292208</c:v>
                </c:pt>
                <c:pt idx="93">
                  <c:v>0.99540395438671114</c:v>
                </c:pt>
                <c:pt idx="94">
                  <c:v>0.9964348763227463</c:v>
                </c:pt>
                <c:pt idx="95">
                  <c:v>0.99757260978221896</c:v>
                </c:pt>
                <c:pt idx="96">
                  <c:v>0.99858159720897677</c:v>
                </c:pt>
                <c:pt idx="97">
                  <c:v>0.99972028434276583</c:v>
                </c:pt>
                <c:pt idx="98">
                  <c:v>1.0008694618940353</c:v>
                </c:pt>
                <c:pt idx="99">
                  <c:v>1.0020396202802657</c:v>
                </c:pt>
                <c:pt idx="100">
                  <c:v>1.0030915230512618</c:v>
                </c:pt>
                <c:pt idx="101">
                  <c:v>1.0042511910200118</c:v>
                </c:pt>
                <c:pt idx="102">
                  <c:v>1.005261132121086</c:v>
                </c:pt>
                <c:pt idx="103">
                  <c:v>1.0062920540571212</c:v>
                </c:pt>
                <c:pt idx="104">
                  <c:v>1.0074297875165938</c:v>
                </c:pt>
                <c:pt idx="105">
                  <c:v>1.0085465401411056</c:v>
                </c:pt>
                <c:pt idx="106">
                  <c:v>1.0097062081098556</c:v>
                </c:pt>
                <c:pt idx="107">
                  <c:v>1.0108019798994063</c:v>
                </c:pt>
                <c:pt idx="108">
                  <c:v>1.0118109673261642</c:v>
                </c:pt>
                <c:pt idx="109">
                  <c:v>1.0128418892621993</c:v>
                </c:pt>
                <c:pt idx="110">
                  <c:v>1.0140230074524879</c:v>
                </c:pt>
                <c:pt idx="111">
                  <c:v>1.015053929388523</c:v>
                </c:pt>
                <c:pt idx="112">
                  <c:v>1.0160629168152808</c:v>
                </c:pt>
                <c:pt idx="113">
                  <c:v>1.0172225847840308</c:v>
                </c:pt>
                <c:pt idx="114">
                  <c:v>1.0183717623353004</c:v>
                </c:pt>
                <c:pt idx="115">
                  <c:v>1.0195419207215308</c:v>
                </c:pt>
                <c:pt idx="116">
                  <c:v>1.0205509081482886</c:v>
                </c:pt>
                <c:pt idx="117">
                  <c:v>1.0215608492493629</c:v>
                </c:pt>
                <c:pt idx="118">
                  <c:v>1.0225698366761207</c:v>
                </c:pt>
                <c:pt idx="119">
                  <c:v>1.0237190142273902</c:v>
                </c:pt>
                <c:pt idx="120">
                  <c:v>1.0248681917786597</c:v>
                </c:pt>
                <c:pt idx="121">
                  <c:v>1.0258771866559981</c:v>
                </c:pt>
                <c:pt idx="122">
                  <c:v>1.0269939392805099</c:v>
                </c:pt>
                <c:pt idx="123">
                  <c:v>1.0280029267072677</c:v>
                </c:pt>
                <c:pt idx="124">
                  <c:v>1.0291416138410567</c:v>
                </c:pt>
                <c:pt idx="125">
                  <c:v>1.0301506012678145</c:v>
                </c:pt>
                <c:pt idx="126">
                  <c:v>1.0311710327863692</c:v>
                </c:pt>
                <c:pt idx="127">
                  <c:v>1.0322019547224044</c:v>
                </c:pt>
                <c:pt idx="128">
                  <c:v>1.0332214325666427</c:v>
                </c:pt>
                <c:pt idx="129">
                  <c:v>1.0342523545026778</c:v>
                </c:pt>
                <c:pt idx="130">
                  <c:v>1.0352727860212325</c:v>
                </c:pt>
                <c:pt idx="131">
                  <c:v>1.036421963572502</c:v>
                </c:pt>
                <c:pt idx="132">
                  <c:v>1.0375387161970138</c:v>
                </c:pt>
                <c:pt idx="133">
                  <c:v>1.0387088745832442</c:v>
                </c:pt>
                <c:pt idx="134">
                  <c:v>1.0398151367902755</c:v>
                </c:pt>
                <c:pt idx="135">
                  <c:v>1.0408346146345138</c:v>
                </c:pt>
                <c:pt idx="136">
                  <c:v>1.0420162171125411</c:v>
                </c:pt>
                <c:pt idx="137">
                  <c:v>1.0430356949567794</c:v>
                </c:pt>
                <c:pt idx="138">
                  <c:v>1.0441953629255294</c:v>
                </c:pt>
                <c:pt idx="139">
                  <c:v>1.0452262848615645</c:v>
                </c:pt>
                <c:pt idx="140">
                  <c:v>1.0462362259626388</c:v>
                </c:pt>
                <c:pt idx="141">
                  <c:v>1.0473844498395919</c:v>
                </c:pt>
                <c:pt idx="142">
                  <c:v>1.0485336273908614</c:v>
                </c:pt>
                <c:pt idx="143">
                  <c:v>1.0495855301618575</c:v>
                </c:pt>
                <c:pt idx="144">
                  <c:v>1.0506059616804122</c:v>
                </c:pt>
                <c:pt idx="145">
                  <c:v>1.0517761200666427</c:v>
                </c:pt>
                <c:pt idx="146">
                  <c:v>1.0528823822736739</c:v>
                </c:pt>
                <c:pt idx="147">
                  <c:v>1.0540420502424239</c:v>
                </c:pt>
                <c:pt idx="148">
                  <c:v>1.0551912277936935</c:v>
                </c:pt>
                <c:pt idx="149">
                  <c:v>1.056340405344963</c:v>
                </c:pt>
                <c:pt idx="150">
                  <c:v>1.0575210541486739</c:v>
                </c:pt>
                <c:pt idx="151">
                  <c:v>1.0587026566267013</c:v>
                </c:pt>
                <c:pt idx="152">
                  <c:v>1.05973262488842</c:v>
                </c:pt>
                <c:pt idx="153">
                  <c:v>1.0607530564069747</c:v>
                </c:pt>
                <c:pt idx="154">
                  <c:v>1.0617839783430099</c:v>
                </c:pt>
                <c:pt idx="155">
                  <c:v>1.0627929657697677</c:v>
                </c:pt>
                <c:pt idx="156">
                  <c:v>1.0638133972883224</c:v>
                </c:pt>
                <c:pt idx="157">
                  <c:v>1.0649835556745528</c:v>
                </c:pt>
                <c:pt idx="158">
                  <c:v>1.0661222428083419</c:v>
                </c:pt>
                <c:pt idx="159">
                  <c:v>1.0672599762678145</c:v>
                </c:pt>
                <c:pt idx="160">
                  <c:v>1.0683986634016036</c:v>
                </c:pt>
                <c:pt idx="161">
                  <c:v>1.0694181412458419</c:v>
                </c:pt>
                <c:pt idx="162">
                  <c:v>1.0705673187971114</c:v>
                </c:pt>
                <c:pt idx="163">
                  <c:v>1.0717489212751388</c:v>
                </c:pt>
                <c:pt idx="164">
                  <c:v>1.0727579087018966</c:v>
                </c:pt>
                <c:pt idx="165">
                  <c:v>1.073928067088127</c:v>
                </c:pt>
                <c:pt idx="166">
                  <c:v>1.0750982254743575</c:v>
                </c:pt>
                <c:pt idx="167">
                  <c:v>1.076247403025627</c:v>
                </c:pt>
                <c:pt idx="168">
                  <c:v>1.0772678345441817</c:v>
                </c:pt>
                <c:pt idx="169">
                  <c:v>1.0784484833478927</c:v>
                </c:pt>
                <c:pt idx="170">
                  <c:v>1.0794794052839278</c:v>
                </c:pt>
                <c:pt idx="171">
                  <c:v>1.080489346385002</c:v>
                </c:pt>
                <c:pt idx="172">
                  <c:v>1.0816270798444747</c:v>
                </c:pt>
                <c:pt idx="173">
                  <c:v>1.0827657669782638</c:v>
                </c:pt>
                <c:pt idx="174">
                  <c:v>1.083893010020256</c:v>
                </c:pt>
                <c:pt idx="175">
                  <c:v>1.0850202530622481</c:v>
                </c:pt>
                <c:pt idx="176">
                  <c:v>1.086029240489006</c:v>
                </c:pt>
                <c:pt idx="177">
                  <c:v>1.0870601624250411</c:v>
                </c:pt>
                <c:pt idx="178">
                  <c:v>1.0882093399763106</c:v>
                </c:pt>
                <c:pt idx="179">
                  <c:v>1.0892507523298263</c:v>
                </c:pt>
                <c:pt idx="180">
                  <c:v>1.0902606934309005</c:v>
                </c:pt>
                <c:pt idx="181">
                  <c:v>1.0912696808576583</c:v>
                </c:pt>
                <c:pt idx="182">
                  <c:v>1.0922786682844161</c:v>
                </c:pt>
                <c:pt idx="183">
                  <c:v>1.0934383362531661</c:v>
                </c:pt>
                <c:pt idx="184">
                  <c:v>1.0945980042219161</c:v>
                </c:pt>
                <c:pt idx="185">
                  <c:v>1.0956937760114669</c:v>
                </c:pt>
                <c:pt idx="186">
                  <c:v>1.0967027634382247</c:v>
                </c:pt>
                <c:pt idx="187">
                  <c:v>1.0977117955684661</c:v>
                </c:pt>
                <c:pt idx="188">
                  <c:v>1.0988504827022552</c:v>
                </c:pt>
                <c:pt idx="189">
                  <c:v>1.0999882161617278</c:v>
                </c:pt>
                <c:pt idx="190">
                  <c:v>1.1010086476802825</c:v>
                </c:pt>
                <c:pt idx="191">
                  <c:v>1.1021683156490325</c:v>
                </c:pt>
                <c:pt idx="192">
                  <c:v>1.1031773030757903</c:v>
                </c:pt>
                <c:pt idx="193">
                  <c:v>1.104197734594345</c:v>
                </c:pt>
                <c:pt idx="194">
                  <c:v>1.105357402563095</c:v>
                </c:pt>
                <c:pt idx="195">
                  <c:v>1.1063663899898528</c:v>
                </c:pt>
                <c:pt idx="196">
                  <c:v>1.1073868215084075</c:v>
                </c:pt>
                <c:pt idx="197">
                  <c:v>1.1084177434444427</c:v>
                </c:pt>
                <c:pt idx="198">
                  <c:v>1.1094267308712005</c:v>
                </c:pt>
                <c:pt idx="199">
                  <c:v>1.1104366719722747</c:v>
                </c:pt>
                <c:pt idx="200">
                  <c:v>1.1115314900875091</c:v>
                </c:pt>
                <c:pt idx="201">
                  <c:v>1.1126701772212981</c:v>
                </c:pt>
                <c:pt idx="202">
                  <c:v>1.1136791646480559</c:v>
                </c:pt>
                <c:pt idx="203">
                  <c:v>1.1147854268550872</c:v>
                </c:pt>
                <c:pt idx="204">
                  <c:v>1.115794414281845</c:v>
                </c:pt>
                <c:pt idx="205">
                  <c:v>1.1168253362178802</c:v>
                </c:pt>
                <c:pt idx="206">
                  <c:v>1.1178457677364348</c:v>
                </c:pt>
                <c:pt idx="207">
                  <c:v>1.1188757359981536</c:v>
                </c:pt>
                <c:pt idx="208">
                  <c:v>1.1193811833858489</c:v>
                </c:pt>
                <c:pt idx="209">
                  <c:v>1.1204006612300872</c:v>
                </c:pt>
                <c:pt idx="210">
                  <c:v>1.1220648229122161</c:v>
                </c:pt>
                <c:pt idx="211">
                  <c:v>1.1237299382686614</c:v>
                </c:pt>
                <c:pt idx="212">
                  <c:v>1.1253940999507903</c:v>
                </c:pt>
                <c:pt idx="213">
                  <c:v>1.1270258367061614</c:v>
                </c:pt>
                <c:pt idx="214">
                  <c:v>1.1287014424800872</c:v>
                </c:pt>
                <c:pt idx="215">
                  <c:v>1.1303436696529388</c:v>
                </c:pt>
                <c:pt idx="216">
                  <c:v>1.1319973409175872</c:v>
                </c:pt>
                <c:pt idx="217">
                  <c:v>1.1336834371089934</c:v>
                </c:pt>
                <c:pt idx="218">
                  <c:v>1.1354010045528411</c:v>
                </c:pt>
                <c:pt idx="219">
                  <c:v>1.1371195256710052</c:v>
                </c:pt>
                <c:pt idx="220">
                  <c:v>1.1387731969356536</c:v>
                </c:pt>
                <c:pt idx="221">
                  <c:v>1.1404049336910247</c:v>
                </c:pt>
                <c:pt idx="222">
                  <c:v>1.1420051991939544</c:v>
                </c:pt>
                <c:pt idx="223">
                  <c:v>1.1436588704586028</c:v>
                </c:pt>
                <c:pt idx="224">
                  <c:v>1.1453554570674895</c:v>
                </c:pt>
                <c:pt idx="225">
                  <c:v>1.1470844686031341</c:v>
                </c:pt>
                <c:pt idx="226">
                  <c:v>1.1487591207027434</c:v>
                </c:pt>
                <c:pt idx="227">
                  <c:v>1.1504452168941497</c:v>
                </c:pt>
                <c:pt idx="228">
                  <c:v>1.1520874440670013</c:v>
                </c:pt>
                <c:pt idx="229">
                  <c:v>1.1538059651851653</c:v>
                </c:pt>
                <c:pt idx="230">
                  <c:v>1.1554481923580169</c:v>
                </c:pt>
                <c:pt idx="231">
                  <c:v>1.1570808827877044</c:v>
                </c:pt>
                <c:pt idx="232">
                  <c:v>1.158702129125595</c:v>
                </c:pt>
                <c:pt idx="233">
                  <c:v>1.1603882253170013</c:v>
                </c:pt>
                <c:pt idx="234">
                  <c:v>1.1620523869991302</c:v>
                </c:pt>
                <c:pt idx="235">
                  <c:v>1.1637813985347747</c:v>
                </c:pt>
                <c:pt idx="236">
                  <c:v>1.1654665410518645</c:v>
                </c:pt>
                <c:pt idx="237">
                  <c:v>1.1671631276607513</c:v>
                </c:pt>
                <c:pt idx="238">
                  <c:v>1.1688063085079192</c:v>
                </c:pt>
                <c:pt idx="239">
                  <c:v>1.1704380452632903</c:v>
                </c:pt>
                <c:pt idx="240">
                  <c:v>1.1720488011837005</c:v>
                </c:pt>
                <c:pt idx="241">
                  <c:v>1.1737244069576263</c:v>
                </c:pt>
                <c:pt idx="242">
                  <c:v>1.1753885686397552</c:v>
                </c:pt>
                <c:pt idx="243">
                  <c:v>1.1770956456661223</c:v>
                </c:pt>
                <c:pt idx="244">
                  <c:v>1.1787598073482513</c:v>
                </c:pt>
                <c:pt idx="245">
                  <c:v>1.1803705632686614</c:v>
                </c:pt>
                <c:pt idx="246">
                  <c:v>1.1820676565170287</c:v>
                </c:pt>
                <c:pt idx="247">
                  <c:v>1.1837642431259154</c:v>
                </c:pt>
                <c:pt idx="248">
                  <c:v>1.1853749990463256</c:v>
                </c:pt>
                <c:pt idx="249">
                  <c:v>1.1870067358016967</c:v>
                </c:pt>
                <c:pt idx="250">
                  <c:v>1.1886604070663451</c:v>
                </c:pt>
                <c:pt idx="251">
                  <c:v>1.1903140783309936</c:v>
                </c:pt>
                <c:pt idx="252">
                  <c:v>1.1920535802841186</c:v>
                </c:pt>
                <c:pt idx="253">
                  <c:v>1.193707251548767</c:v>
                </c:pt>
                <c:pt idx="254">
                  <c:v>1.1954038381576537</c:v>
                </c:pt>
                <c:pt idx="255">
                  <c:v>1.1970679998397826</c:v>
                </c:pt>
                <c:pt idx="256">
                  <c:v>1.1986892461776733</c:v>
                </c:pt>
                <c:pt idx="257">
                  <c:v>1.2003534078598022</c:v>
                </c:pt>
                <c:pt idx="258">
                  <c:v>1.2020175695419311</c:v>
                </c:pt>
                <c:pt idx="259">
                  <c:v>1.2036712408065795</c:v>
                </c:pt>
                <c:pt idx="260">
                  <c:v>1.2053468465805053</c:v>
                </c:pt>
                <c:pt idx="261">
                  <c:v>1.2070214986801147</c:v>
                </c:pt>
                <c:pt idx="262">
                  <c:v>1.2086971044540404</c:v>
                </c:pt>
                <c:pt idx="263">
                  <c:v>1.2103936910629272</c:v>
                </c:pt>
                <c:pt idx="264">
                  <c:v>1.2120683431625365</c:v>
                </c:pt>
                <c:pt idx="265">
                  <c:v>1.213722014427185</c:v>
                </c:pt>
                <c:pt idx="266">
                  <c:v>1.2153537511825561</c:v>
                </c:pt>
                <c:pt idx="267">
                  <c:v>1.2170074224472045</c:v>
                </c:pt>
                <c:pt idx="268">
                  <c:v>1.218640112876892</c:v>
                </c:pt>
                <c:pt idx="269">
                  <c:v>1.220379614830017</c:v>
                </c:pt>
                <c:pt idx="270">
                  <c:v>1.2220542669296264</c:v>
                </c:pt>
                <c:pt idx="271">
                  <c:v>1.2237613439559936</c:v>
                </c:pt>
                <c:pt idx="272">
                  <c:v>1.2254045248031615</c:v>
                </c:pt>
                <c:pt idx="273">
                  <c:v>1.2270686864852904</c:v>
                </c:pt>
                <c:pt idx="274">
                  <c:v>1.2286899328231811</c:v>
                </c:pt>
                <c:pt idx="275">
                  <c:v>1.2303655385971068</c:v>
                </c:pt>
                <c:pt idx="276">
                  <c:v>1.2320192098617553</c:v>
                </c:pt>
                <c:pt idx="277">
                  <c:v>1.233715796470642</c:v>
                </c:pt>
                <c:pt idx="278">
                  <c:v>1.2353904485702514</c:v>
                </c:pt>
                <c:pt idx="279">
                  <c:v>1.2370660543441772</c:v>
                </c:pt>
                <c:pt idx="280">
                  <c:v>1.2387731313705443</c:v>
                </c:pt>
                <c:pt idx="281">
                  <c:v>1.2404802083969115</c:v>
                </c:pt>
                <c:pt idx="282">
                  <c:v>1.2421443700790404</c:v>
                </c:pt>
                <c:pt idx="283">
                  <c:v>1.2437656164169311</c:v>
                </c:pt>
                <c:pt idx="284">
                  <c:v>1.2453878164291381</c:v>
                </c:pt>
                <c:pt idx="285">
                  <c:v>1.247051978111267</c:v>
                </c:pt>
                <c:pt idx="286">
                  <c:v>1.2487485647201537</c:v>
                </c:pt>
                <c:pt idx="287">
                  <c:v>1.2504337072372436</c:v>
                </c:pt>
                <c:pt idx="288">
                  <c:v>1.2521417379379272</c:v>
                </c:pt>
                <c:pt idx="289">
                  <c:v>1.2537954092025756</c:v>
                </c:pt>
                <c:pt idx="290">
                  <c:v>1.255470061302185</c:v>
                </c:pt>
                <c:pt idx="291">
                  <c:v>1.2571017980575561</c:v>
                </c:pt>
                <c:pt idx="292">
                  <c:v>1.2587554693222045</c:v>
                </c:pt>
                <c:pt idx="293">
                  <c:v>1.2604091405868529</c:v>
                </c:pt>
                <c:pt idx="294">
                  <c:v>1.2620628118515014</c:v>
                </c:pt>
                <c:pt idx="295">
                  <c:v>1.2637059926986693</c:v>
                </c:pt>
                <c:pt idx="296">
                  <c:v>1.2653699159622191</c:v>
                </c:pt>
                <c:pt idx="297">
                  <c:v>1.2670665025711059</c:v>
                </c:pt>
                <c:pt idx="298">
                  <c:v>1.2687735795974731</c:v>
                </c:pt>
                <c:pt idx="299">
                  <c:v>1.2704491853713988</c:v>
                </c:pt>
                <c:pt idx="300">
                  <c:v>1.2720923662185668</c:v>
                </c:pt>
                <c:pt idx="301">
                  <c:v>1.2736811876296996</c:v>
                </c:pt>
                <c:pt idx="302">
                  <c:v>1.2753348588943481</c:v>
                </c:pt>
                <c:pt idx="303">
                  <c:v>1.2770095109939574</c:v>
                </c:pt>
                <c:pt idx="304">
                  <c:v>1.2786956071853637</c:v>
                </c:pt>
                <c:pt idx="305">
                  <c:v>1.2804026842117309</c:v>
                </c:pt>
                <c:pt idx="306">
                  <c:v>1.2820458650588988</c:v>
                </c:pt>
                <c:pt idx="307">
                  <c:v>1.2836890459060668</c:v>
                </c:pt>
                <c:pt idx="308">
                  <c:v>1.2854066133499145</c:v>
                </c:pt>
                <c:pt idx="309">
                  <c:v>1.2870497941970824</c:v>
                </c:pt>
                <c:pt idx="310">
                  <c:v>1.288692021369934</c:v>
                </c:pt>
                <c:pt idx="311">
                  <c:v>1.2903247117996215</c:v>
                </c:pt>
                <c:pt idx="312">
                  <c:v>1.2919888734817504</c:v>
                </c:pt>
                <c:pt idx="313">
                  <c:v>1.2936425447463988</c:v>
                </c:pt>
                <c:pt idx="314">
                  <c:v>1.2953715562820434</c:v>
                </c:pt>
                <c:pt idx="315">
                  <c:v>1.2970462083816527</c:v>
                </c:pt>
                <c:pt idx="316">
                  <c:v>1.2987647294998168</c:v>
                </c:pt>
                <c:pt idx="317">
                  <c:v>1.3004288911819457</c:v>
                </c:pt>
                <c:pt idx="318">
                  <c:v>1.3020396471023559</c:v>
                </c:pt>
                <c:pt idx="319">
                  <c:v>1.303671383857727</c:v>
                </c:pt>
                <c:pt idx="320">
                  <c:v>1.3053784608840941</c:v>
                </c:pt>
                <c:pt idx="321">
                  <c:v>1.3070426225662231</c:v>
                </c:pt>
                <c:pt idx="322">
                  <c:v>1.3086962938308715</c:v>
                </c:pt>
                <c:pt idx="323">
                  <c:v>1.3104148149490356</c:v>
                </c:pt>
                <c:pt idx="324">
                  <c:v>1.3120579957962035</c:v>
                </c:pt>
                <c:pt idx="325">
                  <c:v>1.3137431383132934</c:v>
                </c:pt>
                <c:pt idx="326">
                  <c:v>1.3154292345046996</c:v>
                </c:pt>
                <c:pt idx="327">
                  <c:v>1.3170829057693481</c:v>
                </c:pt>
                <c:pt idx="328">
                  <c:v>1.3186936616897582</c:v>
                </c:pt>
                <c:pt idx="329">
                  <c:v>1.3203473329544066</c:v>
                </c:pt>
                <c:pt idx="330">
                  <c:v>1.322021985054016</c:v>
                </c:pt>
                <c:pt idx="331">
                  <c:v>1.3237509965896606</c:v>
                </c:pt>
                <c:pt idx="332">
                  <c:v>1.3254370927810668</c:v>
                </c:pt>
                <c:pt idx="333">
                  <c:v>1.327144169807434</c:v>
                </c:pt>
                <c:pt idx="334">
                  <c:v>1.3288083314895629</c:v>
                </c:pt>
                <c:pt idx="335">
                  <c:v>1.3304515123367309</c:v>
                </c:pt>
                <c:pt idx="336">
                  <c:v>1.3320727586746215</c:v>
                </c:pt>
                <c:pt idx="337">
                  <c:v>1.3337369203567504</c:v>
                </c:pt>
                <c:pt idx="338">
                  <c:v>1.3353905916213988</c:v>
                </c:pt>
                <c:pt idx="339">
                  <c:v>1.3370766878128051</c:v>
                </c:pt>
                <c:pt idx="340">
                  <c:v>1.3387513399124145</c:v>
                </c:pt>
                <c:pt idx="341">
                  <c:v>1.3404050111770629</c:v>
                </c:pt>
                <c:pt idx="342">
                  <c:v>1.3421120882034301</c:v>
                </c:pt>
                <c:pt idx="343">
                  <c:v>1.3438191652297973</c:v>
                </c:pt>
                <c:pt idx="344">
                  <c:v>1.3454947710037231</c:v>
                </c:pt>
                <c:pt idx="345">
                  <c:v>1.3470835924148559</c:v>
                </c:pt>
                <c:pt idx="346">
                  <c:v>1.3487163126468658</c:v>
                </c:pt>
                <c:pt idx="347">
                  <c:v>1.3503804743289947</c:v>
                </c:pt>
                <c:pt idx="348">
                  <c:v>1.3520656168460845</c:v>
                </c:pt>
                <c:pt idx="349">
                  <c:v>1.3537307322025298</c:v>
                </c:pt>
                <c:pt idx="350">
                  <c:v>1.3554482996463775</c:v>
                </c:pt>
                <c:pt idx="351">
                  <c:v>1.3571019709110259</c:v>
                </c:pt>
                <c:pt idx="352">
                  <c:v>1.3587451517581939</c:v>
                </c:pt>
                <c:pt idx="353">
                  <c:v>1.3603873789310454</c:v>
                </c:pt>
                <c:pt idx="354">
                  <c:v>1.3620305597782134</c:v>
                </c:pt>
                <c:pt idx="355">
                  <c:v>1.3636737406253814</c:v>
                </c:pt>
                <c:pt idx="356">
                  <c:v>1.3653588831424712</c:v>
                </c:pt>
                <c:pt idx="357">
                  <c:v>1.3670125544071197</c:v>
                </c:pt>
                <c:pt idx="358">
                  <c:v>1.368677669763565</c:v>
                </c:pt>
                <c:pt idx="359">
                  <c:v>1.3703742563724517</c:v>
                </c:pt>
                <c:pt idx="360">
                  <c:v>1.3720813333988189</c:v>
                </c:pt>
                <c:pt idx="361">
                  <c:v>1.3737559854984283</c:v>
                </c:pt>
                <c:pt idx="362">
                  <c:v>1.3753772318363189</c:v>
                </c:pt>
                <c:pt idx="363">
                  <c:v>1.376987987756729</c:v>
                </c:pt>
                <c:pt idx="364">
                  <c:v>1.3786206781864165</c:v>
                </c:pt>
                <c:pt idx="365">
                  <c:v>1.3803277552127837</c:v>
                </c:pt>
                <c:pt idx="366">
                  <c:v>1.38201385140419</c:v>
                </c:pt>
                <c:pt idx="367">
                  <c:v>1.3837209284305572</c:v>
                </c:pt>
                <c:pt idx="368">
                  <c:v>1.3853850901126861</c:v>
                </c:pt>
                <c:pt idx="369">
                  <c:v>1.3870816767215728</c:v>
                </c:pt>
                <c:pt idx="370">
                  <c:v>1.3887248575687408</c:v>
                </c:pt>
                <c:pt idx="371">
                  <c:v>1.3903890192508697</c:v>
                </c:pt>
                <c:pt idx="372">
                  <c:v>1.3920312464237212</c:v>
                </c:pt>
                <c:pt idx="373">
                  <c:v>1.3936963617801665</c:v>
                </c:pt>
                <c:pt idx="374">
                  <c:v>1.3953280985355376</c:v>
                </c:pt>
                <c:pt idx="375">
                  <c:v>1.3970141947269439</c:v>
                </c:pt>
                <c:pt idx="376">
                  <c:v>1.398742252588272</c:v>
                </c:pt>
                <c:pt idx="377">
                  <c:v>1.400450313091278</c:v>
                </c:pt>
                <c:pt idx="378">
                  <c:v>1.4021039843559264</c:v>
                </c:pt>
                <c:pt idx="379">
                  <c:v>1.4037576556205749</c:v>
                </c:pt>
                <c:pt idx="380">
                  <c:v>1.405389392375946</c:v>
                </c:pt>
                <c:pt idx="381">
                  <c:v>1.4069782137870788</c:v>
                </c:pt>
                <c:pt idx="382">
                  <c:v>1.4087072253227233</c:v>
                </c:pt>
                <c:pt idx="383">
                  <c:v>1.4104143023490905</c:v>
                </c:pt>
                <c:pt idx="384">
                  <c:v>1.4121003985404967</c:v>
                </c:pt>
                <c:pt idx="385">
                  <c:v>1.4137645602226256</c:v>
                </c:pt>
                <c:pt idx="386">
                  <c:v>1.4154401659965514</c:v>
                </c:pt>
                <c:pt idx="387">
                  <c:v>1.4171253085136413</c:v>
                </c:pt>
                <c:pt idx="388">
                  <c:v>1.4187904238700866</c:v>
                </c:pt>
                <c:pt idx="389">
                  <c:v>1.4204116702079772</c:v>
                </c:pt>
                <c:pt idx="390">
                  <c:v>1.4220434069633483</c:v>
                </c:pt>
                <c:pt idx="391">
                  <c:v>1.4237295031547545</c:v>
                </c:pt>
                <c:pt idx="392">
                  <c:v>1.425383174419403</c:v>
                </c:pt>
                <c:pt idx="393">
                  <c:v>1.4271007418632506</c:v>
                </c:pt>
                <c:pt idx="394">
                  <c:v>1.4287868380546569</c:v>
                </c:pt>
                <c:pt idx="395">
                  <c:v>1.4304939150810241</c:v>
                </c:pt>
                <c:pt idx="396">
                  <c:v>1.4321578979492187</c:v>
                </c:pt>
                <c:pt idx="397">
                  <c:v>1.4337800979614257</c:v>
                </c:pt>
                <c:pt idx="398">
                  <c:v>1.435379409790039</c:v>
                </c:pt>
                <c:pt idx="399">
                  <c:v>1.4370759963989257</c:v>
                </c:pt>
                <c:pt idx="400">
                  <c:v>1.4387620925903319</c:v>
                </c:pt>
                <c:pt idx="401">
                  <c:v>1.4404052734374999</c:v>
                </c:pt>
                <c:pt idx="402">
                  <c:v>1.4420475006103515</c:v>
                </c:pt>
                <c:pt idx="403">
                  <c:v>1.4437231063842773</c:v>
                </c:pt>
                <c:pt idx="404">
                  <c:v>1.4454082489013671</c:v>
                </c:pt>
                <c:pt idx="405">
                  <c:v>1.4471048355102538</c:v>
                </c:pt>
                <c:pt idx="406">
                  <c:v>1.4487270355224608</c:v>
                </c:pt>
                <c:pt idx="407">
                  <c:v>1.4503587722778319</c:v>
                </c:pt>
                <c:pt idx="408">
                  <c:v>1.4520124435424804</c:v>
                </c:pt>
                <c:pt idx="409">
                  <c:v>1.4536441802978515</c:v>
                </c:pt>
                <c:pt idx="410">
                  <c:v>1.4553512573242187</c:v>
                </c:pt>
                <c:pt idx="411">
                  <c:v>1.4570802688598632</c:v>
                </c:pt>
                <c:pt idx="412">
                  <c:v>1.4587444305419921</c:v>
                </c:pt>
                <c:pt idx="413">
                  <c:v>1.4604095458984374</c:v>
                </c:pt>
                <c:pt idx="414">
                  <c:v>1.4620412826538085</c:v>
                </c:pt>
                <c:pt idx="415">
                  <c:v>1.4636730194091796</c:v>
                </c:pt>
                <c:pt idx="416">
                  <c:v>1.465326690673828</c:v>
                </c:pt>
                <c:pt idx="417">
                  <c:v>1.4670127868652343</c:v>
                </c:pt>
                <c:pt idx="418">
                  <c:v>1.4686874389648437</c:v>
                </c:pt>
                <c:pt idx="419">
                  <c:v>1.4703411102294921</c:v>
                </c:pt>
                <c:pt idx="420">
                  <c:v>1.4720272064208983</c:v>
                </c:pt>
                <c:pt idx="421">
                  <c:v>1.4736913681030273</c:v>
                </c:pt>
                <c:pt idx="422">
                  <c:v>1.4754203796386718</c:v>
                </c:pt>
                <c:pt idx="423">
                  <c:v>1.4771169662475585</c:v>
                </c:pt>
                <c:pt idx="424">
                  <c:v>1.4787057876586913</c:v>
                </c:pt>
                <c:pt idx="425">
                  <c:v>1.4803279876708983</c:v>
                </c:pt>
                <c:pt idx="426">
                  <c:v>1.4819597244262694</c:v>
                </c:pt>
                <c:pt idx="427">
                  <c:v>1.483688735961914</c:v>
                </c:pt>
                <c:pt idx="428">
                  <c:v>1.4853853225708007</c:v>
                </c:pt>
                <c:pt idx="429">
                  <c:v>1.4871028900146483</c:v>
                </c:pt>
                <c:pt idx="430">
                  <c:v>1.4887670516967773</c:v>
                </c:pt>
                <c:pt idx="431">
                  <c:v>1.4904207229614257</c:v>
                </c:pt>
                <c:pt idx="432">
                  <c:v>1.4920743942260741</c:v>
                </c:pt>
                <c:pt idx="433">
                  <c:v>1.4937070846557616</c:v>
                </c:pt>
                <c:pt idx="434">
                  <c:v>1.4953388214111327</c:v>
                </c:pt>
                <c:pt idx="435">
                  <c:v>1.4970563888549804</c:v>
                </c:pt>
                <c:pt idx="436">
                  <c:v>1.4986995697021483</c:v>
                </c:pt>
                <c:pt idx="437">
                  <c:v>1.5004285812377929</c:v>
                </c:pt>
                <c:pt idx="438">
                  <c:v>1.5020717620849608</c:v>
                </c:pt>
                <c:pt idx="439">
                  <c:v>1.503778839111328</c:v>
                </c:pt>
                <c:pt idx="440">
                  <c:v>1.5054859161376952</c:v>
                </c:pt>
                <c:pt idx="441">
                  <c:v>1.5071395874023437</c:v>
                </c:pt>
                <c:pt idx="442">
                  <c:v>1.5087284088134765</c:v>
                </c:pt>
                <c:pt idx="443">
                  <c:v>1.5103715896606444</c:v>
                </c:pt>
                <c:pt idx="444">
                  <c:v>1.5120681762695312</c:v>
                </c:pt>
                <c:pt idx="445">
                  <c:v>1.5137542724609374</c:v>
                </c:pt>
                <c:pt idx="446">
                  <c:v>1.5154610514640807</c:v>
                </c:pt>
                <c:pt idx="447">
                  <c:v>1.5171252131462096</c:v>
                </c:pt>
                <c:pt idx="448">
                  <c:v>1.5188008189201354</c:v>
                </c:pt>
                <c:pt idx="449">
                  <c:v>1.520443046092987</c:v>
                </c:pt>
                <c:pt idx="450">
                  <c:v>1.5221291422843932</c:v>
                </c:pt>
                <c:pt idx="451">
                  <c:v>1.5237398982048034</c:v>
                </c:pt>
                <c:pt idx="452">
                  <c:v>1.5253935694694518</c:v>
                </c:pt>
                <c:pt idx="453">
                  <c:v>1.5270472407341003</c:v>
                </c:pt>
                <c:pt idx="454">
                  <c:v>1.5287218928337096</c:v>
                </c:pt>
                <c:pt idx="455">
                  <c:v>1.5303974986076354</c:v>
                </c:pt>
                <c:pt idx="456">
                  <c:v>1.5320616602897643</c:v>
                </c:pt>
                <c:pt idx="457">
                  <c:v>1.5338116526603698</c:v>
                </c:pt>
                <c:pt idx="458">
                  <c:v>1.5354548335075378</c:v>
                </c:pt>
                <c:pt idx="459">
                  <c:v>1.5370331645011901</c:v>
                </c:pt>
                <c:pt idx="460">
                  <c:v>1.5386439204216003</c:v>
                </c:pt>
                <c:pt idx="461">
                  <c:v>1.5403300166130065</c:v>
                </c:pt>
                <c:pt idx="462">
                  <c:v>1.5420266032218932</c:v>
                </c:pt>
                <c:pt idx="463">
                  <c:v>1.5437336802482604</c:v>
                </c:pt>
                <c:pt idx="464">
                  <c:v>1.5453873515129088</c:v>
                </c:pt>
                <c:pt idx="465">
                  <c:v>1.5470515131950378</c:v>
                </c:pt>
                <c:pt idx="466">
                  <c:v>1.5487156748771667</c:v>
                </c:pt>
                <c:pt idx="467">
                  <c:v>1.5504122614860534</c:v>
                </c:pt>
                <c:pt idx="468">
                  <c:v>1.5520230174064635</c:v>
                </c:pt>
                <c:pt idx="469">
                  <c:v>1.5536871790885924</c:v>
                </c:pt>
                <c:pt idx="470">
                  <c:v>1.5553303599357604</c:v>
                </c:pt>
                <c:pt idx="471">
                  <c:v>1.5569840312004088</c:v>
                </c:pt>
                <c:pt idx="472">
                  <c:v>1.5586691737174987</c:v>
                </c:pt>
                <c:pt idx="473">
                  <c:v>1.5603876948356628</c:v>
                </c:pt>
                <c:pt idx="474">
                  <c:v>1.562073791027069</c:v>
                </c:pt>
                <c:pt idx="475">
                  <c:v>1.5637808680534362</c:v>
                </c:pt>
                <c:pt idx="476">
                  <c:v>1.565369689464569</c:v>
                </c:pt>
                <c:pt idx="477">
                  <c:v>1.5670233607292174</c:v>
                </c:pt>
                <c:pt idx="478">
                  <c:v>1.5686770319938659</c:v>
                </c:pt>
                <c:pt idx="479">
                  <c:v>1.5703516840934753</c:v>
                </c:pt>
                <c:pt idx="480">
                  <c:v>1.5720377802848815</c:v>
                </c:pt>
                <c:pt idx="481">
                  <c:v>1.5737343668937682</c:v>
                </c:pt>
                <c:pt idx="482">
                  <c:v>1.5753880381584167</c:v>
                </c:pt>
                <c:pt idx="483">
                  <c:v>1.5770846247673034</c:v>
                </c:pt>
                <c:pt idx="484">
                  <c:v>1.5787812113761901</c:v>
                </c:pt>
                <c:pt idx="485">
                  <c:v>1.5804129481315612</c:v>
                </c:pt>
                <c:pt idx="486">
                  <c:v>1.5820456385612487</c:v>
                </c:pt>
                <c:pt idx="487">
                  <c:v>1.5836773753166198</c:v>
                </c:pt>
                <c:pt idx="488">
                  <c:v>1.5853529810905456</c:v>
                </c:pt>
                <c:pt idx="489">
                  <c:v>1.5870495676994323</c:v>
                </c:pt>
                <c:pt idx="490">
                  <c:v>1.5887671351432799</c:v>
                </c:pt>
                <c:pt idx="491">
                  <c:v>1.5904532313346862</c:v>
                </c:pt>
                <c:pt idx="492">
                  <c:v>1.5921173930168151</c:v>
                </c:pt>
                <c:pt idx="493">
                  <c:v>1.5937920451164245</c:v>
                </c:pt>
                <c:pt idx="494">
                  <c:v>1.5954142451286315</c:v>
                </c:pt>
                <c:pt idx="495">
                  <c:v>1.5970993876457213</c:v>
                </c:pt>
                <c:pt idx="496">
                  <c:v>1.5987208724021911</c:v>
                </c:pt>
                <c:pt idx="497">
                  <c:v>1.6004069685935973</c:v>
                </c:pt>
                <c:pt idx="498">
                  <c:v>1.6020930647850036</c:v>
                </c:pt>
                <c:pt idx="499">
                  <c:v>1.6037782073020934</c:v>
                </c:pt>
                <c:pt idx="500">
                  <c:v>1.605399453639984</c:v>
                </c:pt>
                <c:pt idx="501">
                  <c:v>1.6071608901023864</c:v>
                </c:pt>
                <c:pt idx="502">
                  <c:v>1.6088469862937926</c:v>
                </c:pt>
                <c:pt idx="503">
                  <c:v>1.6104682326316833</c:v>
                </c:pt>
                <c:pt idx="504">
                  <c:v>1.6120570540428161</c:v>
                </c:pt>
                <c:pt idx="505">
                  <c:v>1.613700234889984</c:v>
                </c:pt>
                <c:pt idx="506">
                  <c:v>1.6153968214988708</c:v>
                </c:pt>
                <c:pt idx="507">
                  <c:v>1.6170714735984801</c:v>
                </c:pt>
                <c:pt idx="508">
                  <c:v>1.6187575697898864</c:v>
                </c:pt>
                <c:pt idx="509">
                  <c:v>1.6204436659812926</c:v>
                </c:pt>
                <c:pt idx="510">
                  <c:v>1.6220973372459411</c:v>
                </c:pt>
                <c:pt idx="511">
                  <c:v>1.6237510085105895</c:v>
                </c:pt>
                <c:pt idx="512">
                  <c:v>1.6253608107566833</c:v>
                </c:pt>
                <c:pt idx="513">
                  <c:v>1.627036416530609</c:v>
                </c:pt>
                <c:pt idx="514">
                  <c:v>1.628679597377777</c:v>
                </c:pt>
                <c:pt idx="515">
                  <c:v>1.6303647398948669</c:v>
                </c:pt>
                <c:pt idx="516">
                  <c:v>1.6320289015769958</c:v>
                </c:pt>
                <c:pt idx="517">
                  <c:v>1.6337045073509215</c:v>
                </c:pt>
                <c:pt idx="518">
                  <c:v>1.6353906035423278</c:v>
                </c:pt>
                <c:pt idx="519">
                  <c:v>1.6370757460594176</c:v>
                </c:pt>
                <c:pt idx="520">
                  <c:v>1.6387618422508239</c:v>
                </c:pt>
                <c:pt idx="521">
                  <c:v>1.6403401732444762</c:v>
                </c:pt>
                <c:pt idx="522">
                  <c:v>1.6419614195823669</c:v>
                </c:pt>
                <c:pt idx="523">
                  <c:v>1.6436580061912536</c:v>
                </c:pt>
                <c:pt idx="524">
                  <c:v>1.6453336119651794</c:v>
                </c:pt>
                <c:pt idx="525">
                  <c:v>1.647051179409027</c:v>
                </c:pt>
                <c:pt idx="526">
                  <c:v>1.6487372756004333</c:v>
                </c:pt>
                <c:pt idx="527">
                  <c:v>1.6504233717918395</c:v>
                </c:pt>
                <c:pt idx="528">
                  <c:v>1.6520655989646911</c:v>
                </c:pt>
                <c:pt idx="529">
                  <c:v>1.6536868453025817</c:v>
                </c:pt>
                <c:pt idx="530">
                  <c:v>1.6553729414939879</c:v>
                </c:pt>
                <c:pt idx="531">
                  <c:v>1.6570266127586364</c:v>
                </c:pt>
                <c:pt idx="532">
                  <c:v>1.6586802840232848</c:v>
                </c:pt>
                <c:pt idx="533">
                  <c:v>1.6603768706321715</c:v>
                </c:pt>
                <c:pt idx="534">
                  <c:v>1.6620629668235778</c:v>
                </c:pt>
                <c:pt idx="535">
                  <c:v>1.6637376189231872</c:v>
                </c:pt>
                <c:pt idx="536">
                  <c:v>1.6654666304588317</c:v>
                </c:pt>
                <c:pt idx="537">
                  <c:v>1.6671088576316833</c:v>
                </c:pt>
                <c:pt idx="538">
                  <c:v>1.6687091231346129</c:v>
                </c:pt>
                <c:pt idx="539">
                  <c:v>1.6703198790550231</c:v>
                </c:pt>
                <c:pt idx="540">
                  <c:v>1.6720059752464294</c:v>
                </c:pt>
                <c:pt idx="541">
                  <c:v>1.6737130522727965</c:v>
                </c:pt>
                <c:pt idx="542">
                  <c:v>1.6754201292991637</c:v>
                </c:pt>
                <c:pt idx="543">
                  <c:v>1.6770957350730895</c:v>
                </c:pt>
                <c:pt idx="544">
                  <c:v>1.6787808775901794</c:v>
                </c:pt>
                <c:pt idx="545">
                  <c:v>1.6804450392723083</c:v>
                </c:pt>
                <c:pt idx="546">
                  <c:v>1.6821419239044189</c:v>
                </c:pt>
                <c:pt idx="547">
                  <c:v>1.6837851047515868</c:v>
                </c:pt>
                <c:pt idx="548">
                  <c:v>1.6854168415069579</c:v>
                </c:pt>
                <c:pt idx="549">
                  <c:v>1.6870495319366454</c:v>
                </c:pt>
                <c:pt idx="550">
                  <c:v>1.6887241840362548</c:v>
                </c:pt>
                <c:pt idx="551">
                  <c:v>1.6903883457183837</c:v>
                </c:pt>
                <c:pt idx="552">
                  <c:v>1.6921068668365478</c:v>
                </c:pt>
                <c:pt idx="553">
                  <c:v>1.693813943862915</c:v>
                </c:pt>
                <c:pt idx="554">
                  <c:v>1.6955000400543212</c:v>
                </c:pt>
                <c:pt idx="555">
                  <c:v>1.6971317768096923</c:v>
                </c:pt>
                <c:pt idx="556">
                  <c:v>1.6987101078033446</c:v>
                </c:pt>
                <c:pt idx="557">
                  <c:v>1.7003742694854735</c:v>
                </c:pt>
                <c:pt idx="558">
                  <c:v>1.7020823001861571</c:v>
                </c:pt>
                <c:pt idx="559">
                  <c:v>1.703746461868286</c:v>
                </c:pt>
                <c:pt idx="560">
                  <c:v>1.7054001331329345</c:v>
                </c:pt>
                <c:pt idx="561">
                  <c:v>1.7070747852325439</c:v>
                </c:pt>
                <c:pt idx="562">
                  <c:v>1.7087284564971923</c:v>
                </c:pt>
                <c:pt idx="563">
                  <c:v>1.71044602394104</c:v>
                </c:pt>
                <c:pt idx="564">
                  <c:v>1.7120787143707275</c:v>
                </c:pt>
                <c:pt idx="565">
                  <c:v>1.7137104511260985</c:v>
                </c:pt>
                <c:pt idx="566">
                  <c:v>1.7153316974639892</c:v>
                </c:pt>
                <c:pt idx="567">
                  <c:v>1.7170177936553954</c:v>
                </c:pt>
                <c:pt idx="568">
                  <c:v>1.7186819553375243</c:v>
                </c:pt>
                <c:pt idx="569">
                  <c:v>1.7203680515289306</c:v>
                </c:pt>
                <c:pt idx="570">
                  <c:v>1.7220646381378173</c:v>
                </c:pt>
                <c:pt idx="571">
                  <c:v>1.7237392902374267</c:v>
                </c:pt>
                <c:pt idx="572">
                  <c:v>1.7253824710845946</c:v>
                </c:pt>
                <c:pt idx="573">
                  <c:v>1.7270041942596435</c:v>
                </c:pt>
                <c:pt idx="574">
                  <c:v>1.7286788463592528</c:v>
                </c:pt>
                <c:pt idx="575">
                  <c:v>1.7303220272064208</c:v>
                </c:pt>
                <c:pt idx="576">
                  <c:v>1.7320081233978271</c:v>
                </c:pt>
                <c:pt idx="577">
                  <c:v>1.7336827754974364</c:v>
                </c:pt>
                <c:pt idx="578">
                  <c:v>1.7353688716888427</c:v>
                </c:pt>
                <c:pt idx="579">
                  <c:v>1.7370435237884521</c:v>
                </c:pt>
                <c:pt idx="580">
                  <c:v>1.7387620449066161</c:v>
                </c:pt>
                <c:pt idx="581">
                  <c:v>1.740447187423706</c:v>
                </c:pt>
                <c:pt idx="582">
                  <c:v>1.7420474529266357</c:v>
                </c:pt>
                <c:pt idx="583">
                  <c:v>1.7436906337738036</c:v>
                </c:pt>
                <c:pt idx="584">
                  <c:v>1.7453443050384521</c:v>
                </c:pt>
                <c:pt idx="585">
                  <c:v>1.747008466720581</c:v>
                </c:pt>
                <c:pt idx="586">
                  <c:v>1.7487155437469482</c:v>
                </c:pt>
                <c:pt idx="587">
                  <c:v>1.7504121303558349</c:v>
                </c:pt>
                <c:pt idx="588">
                  <c:v>1.7520867824554442</c:v>
                </c:pt>
                <c:pt idx="589">
                  <c:v>1.7537404537200927</c:v>
                </c:pt>
                <c:pt idx="590">
                  <c:v>1.7553836345672607</c:v>
                </c:pt>
                <c:pt idx="591">
                  <c:v>1.7570477962493896</c:v>
                </c:pt>
                <c:pt idx="592">
                  <c:v>1.7586804866790771</c:v>
                </c:pt>
                <c:pt idx="593">
                  <c:v>1.7603770732879638</c:v>
                </c:pt>
                <c:pt idx="594">
                  <c:v>1.7620517253875732</c:v>
                </c:pt>
                <c:pt idx="595">
                  <c:v>1.7637263774871825</c:v>
                </c:pt>
                <c:pt idx="596">
                  <c:v>1.7653907179832458</c:v>
                </c:pt>
                <c:pt idx="597">
                  <c:v>1.7671197295188903</c:v>
                </c:pt>
                <c:pt idx="598">
                  <c:v>1.7688268065452575</c:v>
                </c:pt>
                <c:pt idx="599">
                  <c:v>1.7704699873924254</c:v>
                </c:pt>
                <c:pt idx="600">
                  <c:v>1.7720702528953551</c:v>
                </c:pt>
                <c:pt idx="601">
                  <c:v>1.7737124800682067</c:v>
                </c:pt>
                <c:pt idx="602">
                  <c:v>1.7753556609153747</c:v>
                </c:pt>
                <c:pt idx="603">
                  <c:v>1.7770846724510192</c:v>
                </c:pt>
                <c:pt idx="604">
                  <c:v>1.7787917494773864</c:v>
                </c:pt>
                <c:pt idx="605">
                  <c:v>1.7804559111595153</c:v>
                </c:pt>
                <c:pt idx="606">
                  <c:v>1.7821095824241637</c:v>
                </c:pt>
                <c:pt idx="607">
                  <c:v>1.7837413191795348</c:v>
                </c:pt>
                <c:pt idx="608">
                  <c:v>1.7854274153709411</c:v>
                </c:pt>
                <c:pt idx="609">
                  <c:v>1.78709157705307</c:v>
                </c:pt>
                <c:pt idx="610">
                  <c:v>1.7887452483177184</c:v>
                </c:pt>
                <c:pt idx="611">
                  <c:v>1.7903884291648864</c:v>
                </c:pt>
                <c:pt idx="612">
                  <c:v>1.7920316100120544</c:v>
                </c:pt>
                <c:pt idx="613">
                  <c:v>1.7937386870384215</c:v>
                </c:pt>
                <c:pt idx="614">
                  <c:v>1.7954247832298278</c:v>
                </c:pt>
                <c:pt idx="615">
                  <c:v>1.7970994353294372</c:v>
                </c:pt>
                <c:pt idx="616">
                  <c:v>1.7987855315208434</c:v>
                </c:pt>
                <c:pt idx="617">
                  <c:v>1.8003962874412536</c:v>
                </c:pt>
                <c:pt idx="618">
                  <c:v>1.8019955992698669</c:v>
                </c:pt>
                <c:pt idx="619">
                  <c:v>1.8036492705345153</c:v>
                </c:pt>
                <c:pt idx="620">
                  <c:v>1.8053248763084411</c:v>
                </c:pt>
                <c:pt idx="621">
                  <c:v>1.8070319533348083</c:v>
                </c:pt>
                <c:pt idx="622">
                  <c:v>1.8087180495262145</c:v>
                </c:pt>
                <c:pt idx="623">
                  <c:v>1.8103602766990661</c:v>
                </c:pt>
                <c:pt idx="624">
                  <c:v>1.8120463728904723</c:v>
                </c:pt>
                <c:pt idx="625">
                  <c:v>1.8137210249900817</c:v>
                </c:pt>
                <c:pt idx="626">
                  <c:v>1.8153966307640075</c:v>
                </c:pt>
                <c:pt idx="627">
                  <c:v>1.8170073866844176</c:v>
                </c:pt>
                <c:pt idx="628">
                  <c:v>1.8186715483665465</c:v>
                </c:pt>
                <c:pt idx="629">
                  <c:v>1.820325219631195</c:v>
                </c:pt>
                <c:pt idx="630">
                  <c:v>1.8219893813133239</c:v>
                </c:pt>
                <c:pt idx="631">
                  <c:v>1.8236964583396911</c:v>
                </c:pt>
                <c:pt idx="632">
                  <c:v>1.8254149794578551</c:v>
                </c:pt>
                <c:pt idx="633">
                  <c:v>1.8270896315574645</c:v>
                </c:pt>
                <c:pt idx="634">
                  <c:v>1.828722321987152</c:v>
                </c:pt>
                <c:pt idx="635">
                  <c:v>1.8303435683250426</c:v>
                </c:pt>
                <c:pt idx="636">
                  <c:v>1.8319648146629333</c:v>
                </c:pt>
                <c:pt idx="637">
                  <c:v>1.8336938261985778</c:v>
                </c:pt>
                <c:pt idx="638">
                  <c:v>1.8353789687156676</c:v>
                </c:pt>
                <c:pt idx="639">
                  <c:v>1.8370650649070739</c:v>
                </c:pt>
                <c:pt idx="640">
                  <c:v>1.8387082457542419</c:v>
                </c:pt>
                <c:pt idx="641">
                  <c:v>1.8403724074363708</c:v>
                </c:pt>
                <c:pt idx="642">
                  <c:v>1.8421119093894958</c:v>
                </c:pt>
                <c:pt idx="643">
                  <c:v>1.8437541365623473</c:v>
                </c:pt>
                <c:pt idx="644">
                  <c:v>1.8453973174095153</c:v>
                </c:pt>
                <c:pt idx="645">
                  <c:v>1.8470080733299254</c:v>
                </c:pt>
                <c:pt idx="646">
                  <c:v>1.8487051367759704</c:v>
                </c:pt>
                <c:pt idx="647">
                  <c:v>1.8503473639488219</c:v>
                </c:pt>
                <c:pt idx="648">
                  <c:v>1.8520763754844665</c:v>
                </c:pt>
                <c:pt idx="649">
                  <c:v>1.8538158774375915</c:v>
                </c:pt>
                <c:pt idx="650">
                  <c:v>1.8554695487022399</c:v>
                </c:pt>
                <c:pt idx="651">
                  <c:v>1.8571442008018493</c:v>
                </c:pt>
                <c:pt idx="652">
                  <c:v>1.8587768912315368</c:v>
                </c:pt>
                <c:pt idx="653">
                  <c:v>1.8604086279869079</c:v>
                </c:pt>
                <c:pt idx="654">
                  <c:v>1.8620727896690368</c:v>
                </c:pt>
                <c:pt idx="655">
                  <c:v>1.8637369513511657</c:v>
                </c:pt>
                <c:pt idx="656">
                  <c:v>1.8654230475425719</c:v>
                </c:pt>
                <c:pt idx="657">
                  <c:v>1.8670872092247008</c:v>
                </c:pt>
                <c:pt idx="658">
                  <c:v>1.8687408804893493</c:v>
                </c:pt>
                <c:pt idx="659">
                  <c:v>1.8704803824424743</c:v>
                </c:pt>
                <c:pt idx="660">
                  <c:v>1.8721445441246032</c:v>
                </c:pt>
                <c:pt idx="661">
                  <c:v>1.8737772345542907</c:v>
                </c:pt>
                <c:pt idx="662">
                  <c:v>1.8754089713096618</c:v>
                </c:pt>
                <c:pt idx="663">
                  <c:v>1.8770521521568297</c:v>
                </c:pt>
                <c:pt idx="664">
                  <c:v>1.8787058234214782</c:v>
                </c:pt>
                <c:pt idx="665">
                  <c:v>1.8803804755210876</c:v>
                </c:pt>
                <c:pt idx="666">
                  <c:v>1.8820885062217712</c:v>
                </c:pt>
                <c:pt idx="667">
                  <c:v>1.883773648738861</c:v>
                </c:pt>
                <c:pt idx="668">
                  <c:v>1.8854273200035094</c:v>
                </c:pt>
                <c:pt idx="669">
                  <c:v>1.8870600104331969</c:v>
                </c:pt>
                <c:pt idx="670">
                  <c:v>1.8887136816978454</c:v>
                </c:pt>
                <c:pt idx="671">
                  <c:v>1.8903559088706969</c:v>
                </c:pt>
                <c:pt idx="672">
                  <c:v>1.8919990897178649</c:v>
                </c:pt>
                <c:pt idx="673">
                  <c:v>1.8936956763267516</c:v>
                </c:pt>
                <c:pt idx="674">
                  <c:v>1.8953817725181579</c:v>
                </c:pt>
                <c:pt idx="675">
                  <c:v>1.897013509273529</c:v>
                </c:pt>
                <c:pt idx="676">
                  <c:v>1.8987310767173766</c:v>
                </c:pt>
                <c:pt idx="677">
                  <c:v>1.9004276037216186</c:v>
                </c:pt>
                <c:pt idx="678">
                  <c:v>1.9020927190780639</c:v>
                </c:pt>
                <c:pt idx="679">
                  <c:v>1.9037139654159545</c:v>
                </c:pt>
                <c:pt idx="680">
                  <c:v>1.9053352117538451</c:v>
                </c:pt>
                <c:pt idx="681">
                  <c:v>1.9069564580917358</c:v>
                </c:pt>
                <c:pt idx="682">
                  <c:v>1.9086635351181029</c:v>
                </c:pt>
                <c:pt idx="683">
                  <c:v>1.9103706121444701</c:v>
                </c:pt>
                <c:pt idx="684">
                  <c:v>1.9120567083358764</c:v>
                </c:pt>
                <c:pt idx="685">
                  <c:v>1.9137428045272826</c:v>
                </c:pt>
                <c:pt idx="686">
                  <c:v>1.9153964757919311</c:v>
                </c:pt>
                <c:pt idx="687">
                  <c:v>1.9170816183090209</c:v>
                </c:pt>
                <c:pt idx="688">
                  <c:v>1.9187143087387084</c:v>
                </c:pt>
                <c:pt idx="689">
                  <c:v>1.9203679800033568</c:v>
                </c:pt>
                <c:pt idx="690">
                  <c:v>1.9220102071762084</c:v>
                </c:pt>
                <c:pt idx="691">
                  <c:v>1.9236963033676147</c:v>
                </c:pt>
                <c:pt idx="692">
                  <c:v>1.9253394842147826</c:v>
                </c:pt>
                <c:pt idx="693">
                  <c:v>1.9270684957504272</c:v>
                </c:pt>
                <c:pt idx="694">
                  <c:v>1.9287755727767943</c:v>
                </c:pt>
                <c:pt idx="695">
                  <c:v>1.9304502248764037</c:v>
                </c:pt>
                <c:pt idx="696">
                  <c:v>1.9320609807968139</c:v>
                </c:pt>
                <c:pt idx="697">
                  <c:v>1.9336828231811523</c:v>
                </c:pt>
                <c:pt idx="698">
                  <c:v>1.9353364944458007</c:v>
                </c:pt>
                <c:pt idx="699">
                  <c:v>1.9370435714721679</c:v>
                </c:pt>
                <c:pt idx="700">
                  <c:v>1.9387401580810546</c:v>
                </c:pt>
                <c:pt idx="701">
                  <c:v>1.9404367446899413</c:v>
                </c:pt>
                <c:pt idx="702">
                  <c:v>1.9421009063720702</c:v>
                </c:pt>
                <c:pt idx="703">
                  <c:v>1.9437545776367187</c:v>
                </c:pt>
                <c:pt idx="704">
                  <c:v>1.9454940795898437</c:v>
                </c:pt>
                <c:pt idx="705">
                  <c:v>1.9471153259277343</c:v>
                </c:pt>
                <c:pt idx="706">
                  <c:v>1.9487365722656249</c:v>
                </c:pt>
                <c:pt idx="707">
                  <c:v>1.9504121780395507</c:v>
                </c:pt>
                <c:pt idx="708">
                  <c:v>1.9520439147949218</c:v>
                </c:pt>
                <c:pt idx="709">
                  <c:v>1.9537195205688476</c:v>
                </c:pt>
                <c:pt idx="710">
                  <c:v>1.9554590225219726</c:v>
                </c:pt>
                <c:pt idx="711">
                  <c:v>1.9571556091308593</c:v>
                </c:pt>
                <c:pt idx="712">
                  <c:v>1.9588302612304687</c:v>
                </c:pt>
                <c:pt idx="713">
                  <c:v>1.9604619979858398</c:v>
                </c:pt>
                <c:pt idx="714">
                  <c:v>1.9621051788330077</c:v>
                </c:pt>
                <c:pt idx="715">
                  <c:v>1.9637159347534179</c:v>
                </c:pt>
                <c:pt idx="716">
                  <c:v>1.9654020309448241</c:v>
                </c:pt>
                <c:pt idx="717">
                  <c:v>1.9670766830444335</c:v>
                </c:pt>
                <c:pt idx="718">
                  <c:v>1.9687303543090819</c:v>
                </c:pt>
                <c:pt idx="719">
                  <c:v>1.9704050064086913</c:v>
                </c:pt>
                <c:pt idx="720">
                  <c:v>1.9720911026000976</c:v>
                </c:pt>
                <c:pt idx="721">
                  <c:v>1.9737771987915038</c:v>
                </c:pt>
                <c:pt idx="722">
                  <c:v>1.9754089355468749</c:v>
                </c:pt>
                <c:pt idx="723">
                  <c:v>1.9770521163940429</c:v>
                </c:pt>
                <c:pt idx="724">
                  <c:v>1.978683853149414</c:v>
                </c:pt>
                <c:pt idx="725">
                  <c:v>1.9803165435791015</c:v>
                </c:pt>
                <c:pt idx="726">
                  <c:v>1.9819911956787108</c:v>
                </c:pt>
                <c:pt idx="727">
                  <c:v>1.9837202072143554</c:v>
                </c:pt>
                <c:pt idx="728">
                  <c:v>1.9853948593139648</c:v>
                </c:pt>
                <c:pt idx="729">
                  <c:v>1.987080955505371</c:v>
                </c:pt>
                <c:pt idx="730">
                  <c:v>1.988724136352539</c:v>
                </c:pt>
                <c:pt idx="731">
                  <c:v>1.9903558731079101</c:v>
                </c:pt>
                <c:pt idx="732">
                  <c:v>1.991999053955078</c:v>
                </c:pt>
                <c:pt idx="733">
                  <c:v>1.9936737060546874</c:v>
                </c:pt>
                <c:pt idx="734">
                  <c:v>1.9953168869018554</c:v>
                </c:pt>
                <c:pt idx="735">
                  <c:v>1.9970029830932616</c:v>
                </c:pt>
                <c:pt idx="736">
                  <c:v>1.9986995697021483</c:v>
                </c:pt>
                <c:pt idx="737">
                  <c:v>2.0003532409667968</c:v>
                </c:pt>
                <c:pt idx="738">
                  <c:v>2.002060317993164</c:v>
                </c:pt>
                <c:pt idx="739">
                  <c:v>2.0037349700927733</c:v>
                </c:pt>
                <c:pt idx="740">
                  <c:v>2.0053886413574218</c:v>
                </c:pt>
                <c:pt idx="741">
                  <c:v>2.0070423126220702</c:v>
                </c:pt>
                <c:pt idx="742">
                  <c:v>2.0086530685424804</c:v>
                </c:pt>
                <c:pt idx="743">
                  <c:v>2.0103067398071288</c:v>
                </c:pt>
                <c:pt idx="744">
                  <c:v>2.0120357513427733</c:v>
                </c:pt>
                <c:pt idx="745">
                  <c:v>2.013753318786621</c:v>
                </c:pt>
                <c:pt idx="746">
                  <c:v>2.0154394149780273</c:v>
                </c:pt>
                <c:pt idx="747">
                  <c:v>2.0171033382415771</c:v>
                </c:pt>
                <c:pt idx="748">
                  <c:v>2.018746519088745</c:v>
                </c:pt>
                <c:pt idx="749">
                  <c:v>2.0203572750091552</c:v>
                </c:pt>
                <c:pt idx="750">
                  <c:v>2.0220319271087646</c:v>
                </c:pt>
                <c:pt idx="751">
                  <c:v>2.0237075328826903</c:v>
                </c:pt>
                <c:pt idx="752">
                  <c:v>2.0253926753997802</c:v>
                </c:pt>
                <c:pt idx="753">
                  <c:v>2.0270787715911864</c:v>
                </c:pt>
                <c:pt idx="754">
                  <c:v>2.0287324428558349</c:v>
                </c:pt>
                <c:pt idx="755">
                  <c:v>2.0304395198822021</c:v>
                </c:pt>
                <c:pt idx="756">
                  <c:v>2.0321580410003661</c:v>
                </c:pt>
                <c:pt idx="757">
                  <c:v>2.033822202682495</c:v>
                </c:pt>
                <c:pt idx="758">
                  <c:v>2.0354329586029052</c:v>
                </c:pt>
                <c:pt idx="759">
                  <c:v>2.0370646953582763</c:v>
                </c:pt>
                <c:pt idx="760">
                  <c:v>2.0387078762054442</c:v>
                </c:pt>
                <c:pt idx="761">
                  <c:v>2.0403939723968505</c:v>
                </c:pt>
                <c:pt idx="762">
                  <c:v>2.0421010494232177</c:v>
                </c:pt>
                <c:pt idx="763">
                  <c:v>2.0438081264495849</c:v>
                </c:pt>
                <c:pt idx="764">
                  <c:v>2.0454513072967528</c:v>
                </c:pt>
                <c:pt idx="765">
                  <c:v>2.0471259593963622</c:v>
                </c:pt>
                <c:pt idx="766">
                  <c:v>2.0487691402435302</c:v>
                </c:pt>
                <c:pt idx="767">
                  <c:v>2.0504437923431396</c:v>
                </c:pt>
                <c:pt idx="768">
                  <c:v>2.0520764827728271</c:v>
                </c:pt>
                <c:pt idx="769">
                  <c:v>2.0537301540374755</c:v>
                </c:pt>
                <c:pt idx="770">
                  <c:v>2.0554048061370849</c:v>
                </c:pt>
                <c:pt idx="771">
                  <c:v>2.057015562057495</c:v>
                </c:pt>
                <c:pt idx="772">
                  <c:v>2.0587655544281005</c:v>
                </c:pt>
                <c:pt idx="773">
                  <c:v>2.0604516506195067</c:v>
                </c:pt>
                <c:pt idx="774">
                  <c:v>2.0621482372283935</c:v>
                </c:pt>
                <c:pt idx="775">
                  <c:v>2.0637589931488036</c:v>
                </c:pt>
                <c:pt idx="776">
                  <c:v>2.0653583049774169</c:v>
                </c:pt>
                <c:pt idx="777">
                  <c:v>2.0669909954071044</c:v>
                </c:pt>
                <c:pt idx="778">
                  <c:v>2.0686761379241942</c:v>
                </c:pt>
                <c:pt idx="779">
                  <c:v>2.070372724533081</c:v>
                </c:pt>
                <c:pt idx="780">
                  <c:v>2.0720588207244872</c:v>
                </c:pt>
                <c:pt idx="781">
                  <c:v>2.0737124919891357</c:v>
                </c:pt>
                <c:pt idx="782">
                  <c:v>2.075387144088745</c:v>
                </c:pt>
                <c:pt idx="783">
                  <c:v>2.0770837306976317</c:v>
                </c:pt>
                <c:pt idx="784">
                  <c:v>2.0787164211273192</c:v>
                </c:pt>
                <c:pt idx="785">
                  <c:v>2.0803700923919677</c:v>
                </c:pt>
                <c:pt idx="786">
                  <c:v>2.0819913387298583</c:v>
                </c:pt>
                <c:pt idx="787">
                  <c:v>2.0836659908294677</c:v>
                </c:pt>
                <c:pt idx="788">
                  <c:v>2.0853091716766357</c:v>
                </c:pt>
                <c:pt idx="789">
                  <c:v>2.0870381832122802</c:v>
                </c:pt>
                <c:pt idx="790">
                  <c:v>2.0887557506561278</c:v>
                </c:pt>
                <c:pt idx="791">
                  <c:v>2.0904199123382567</c:v>
                </c:pt>
                <c:pt idx="792">
                  <c:v>2.0920850276947021</c:v>
                </c:pt>
                <c:pt idx="793">
                  <c:v>2.0936948299407958</c:v>
                </c:pt>
                <c:pt idx="794">
                  <c:v>2.0953275203704833</c:v>
                </c:pt>
                <c:pt idx="795">
                  <c:v>2.09702410697937</c:v>
                </c:pt>
                <c:pt idx="796">
                  <c:v>2.0987102031707763</c:v>
                </c:pt>
                <c:pt idx="797">
                  <c:v>2.1003955841064452</c:v>
                </c:pt>
                <c:pt idx="798">
                  <c:v>2.1020597457885741</c:v>
                </c:pt>
                <c:pt idx="799">
                  <c:v>2.103723907470703</c:v>
                </c:pt>
                <c:pt idx="800">
                  <c:v>2.1054319381713866</c:v>
                </c:pt>
                <c:pt idx="801">
                  <c:v>2.1070960998535155</c:v>
                </c:pt>
                <c:pt idx="802">
                  <c:v>2.1087278366088866</c:v>
                </c:pt>
                <c:pt idx="803">
                  <c:v>2.1103490829467773</c:v>
                </c:pt>
                <c:pt idx="804">
                  <c:v>2.1120141983032226</c:v>
                </c:pt>
                <c:pt idx="805">
                  <c:v>2.1136888504028319</c:v>
                </c:pt>
                <c:pt idx="806">
                  <c:v>2.1154283523559569</c:v>
                </c:pt>
                <c:pt idx="807">
                  <c:v>2.1171030044555663</c:v>
                </c:pt>
                <c:pt idx="808">
                  <c:v>2.1187786102294921</c:v>
                </c:pt>
                <c:pt idx="809">
                  <c:v>2.1204647064208983</c:v>
                </c:pt>
                <c:pt idx="810">
                  <c:v>2.1221069335937499</c:v>
                </c:pt>
                <c:pt idx="811">
                  <c:v>2.1237396240234374</c:v>
                </c:pt>
                <c:pt idx="812">
                  <c:v>2.1254037857055663</c:v>
                </c:pt>
                <c:pt idx="813">
                  <c:v>2.1270574569702148</c:v>
                </c:pt>
                <c:pt idx="814">
                  <c:v>2.1287750244140624</c:v>
                </c:pt>
                <c:pt idx="815">
                  <c:v>2.1304077148437499</c:v>
                </c:pt>
                <c:pt idx="816">
                  <c:v>2.1320823669433593</c:v>
                </c:pt>
                <c:pt idx="817">
                  <c:v>2.1337894439697265</c:v>
                </c:pt>
                <c:pt idx="818">
                  <c:v>2.1354755401611327</c:v>
                </c:pt>
                <c:pt idx="819">
                  <c:v>2.1371501922607421</c:v>
                </c:pt>
                <c:pt idx="820">
                  <c:v>2.1387504577636718</c:v>
                </c:pt>
                <c:pt idx="821">
                  <c:v>2.1403612136840819</c:v>
                </c:pt>
                <c:pt idx="822">
                  <c:v>2.1420358657836913</c:v>
                </c:pt>
                <c:pt idx="823">
                  <c:v>2.143732452392578</c:v>
                </c:pt>
                <c:pt idx="824">
                  <c:v>2.1454080581665038</c:v>
                </c:pt>
                <c:pt idx="825">
                  <c:v>2.1471046447753905</c:v>
                </c:pt>
                <c:pt idx="826">
                  <c:v>2.148758316040039</c:v>
                </c:pt>
                <c:pt idx="827">
                  <c:v>2.1504119873046874</c:v>
                </c:pt>
                <c:pt idx="828">
                  <c:v>2.1520437240600585</c:v>
                </c:pt>
                <c:pt idx="829">
                  <c:v>2.1536973953247069</c:v>
                </c:pt>
                <c:pt idx="830">
                  <c:v>2.155329132080078</c:v>
                </c:pt>
                <c:pt idx="831">
                  <c:v>2.1570257186889648</c:v>
                </c:pt>
                <c:pt idx="832">
                  <c:v>2.1587013244628905</c:v>
                </c:pt>
                <c:pt idx="833">
                  <c:v>2.1603435516357421</c:v>
                </c:pt>
                <c:pt idx="834">
                  <c:v>2.1620296478271483</c:v>
                </c:pt>
                <c:pt idx="835">
                  <c:v>2.1637691497802733</c:v>
                </c:pt>
                <c:pt idx="836">
                  <c:v>2.1654447555541991</c:v>
                </c:pt>
                <c:pt idx="837">
                  <c:v>2.1670440673828124</c:v>
                </c:pt>
                <c:pt idx="838">
                  <c:v>2.1686767578124999</c:v>
                </c:pt>
                <c:pt idx="839">
                  <c:v>2.170308494567871</c:v>
                </c:pt>
                <c:pt idx="840">
                  <c:v>2.1719945907592773</c:v>
                </c:pt>
                <c:pt idx="841">
                  <c:v>2.1736797332763671</c:v>
                </c:pt>
                <c:pt idx="842">
                  <c:v>2.1753658294677733</c:v>
                </c:pt>
                <c:pt idx="843">
                  <c:v>2.1770624160766601</c:v>
                </c:pt>
                <c:pt idx="844">
                  <c:v>2.1787590026855468</c:v>
                </c:pt>
                <c:pt idx="845">
                  <c:v>2.1804021835327148</c:v>
                </c:pt>
                <c:pt idx="846">
                  <c:v>2.1820444107055663</c:v>
                </c:pt>
                <c:pt idx="847">
                  <c:v>2.1836771011352538</c:v>
                </c:pt>
                <c:pt idx="848">
                  <c:v>2.1853736877441405</c:v>
                </c:pt>
                <c:pt idx="849">
                  <c:v>2.1870378494262694</c:v>
                </c:pt>
                <c:pt idx="850">
                  <c:v>2.1886810302734374</c:v>
                </c:pt>
                <c:pt idx="851">
                  <c:v>2.1903776168823241</c:v>
                </c:pt>
                <c:pt idx="852">
                  <c:v>2.1920846939086913</c:v>
                </c:pt>
                <c:pt idx="853">
                  <c:v>2.1937917709350585</c:v>
                </c:pt>
                <c:pt idx="854">
                  <c:v>2.1954349517822265</c:v>
                </c:pt>
                <c:pt idx="855">
                  <c:v>2.1970457077026366</c:v>
                </c:pt>
                <c:pt idx="856">
                  <c:v>2.1986450195312499</c:v>
                </c:pt>
                <c:pt idx="857">
                  <c:v>2.2003520965576171</c:v>
                </c:pt>
                <c:pt idx="858">
                  <c:v>2.2020486831665038</c:v>
                </c:pt>
                <c:pt idx="859">
                  <c:v>2.2037672042846679</c:v>
                </c:pt>
                <c:pt idx="860">
                  <c:v>2.2054313659667968</c:v>
                </c:pt>
                <c:pt idx="861">
                  <c:v>2.2071069717407226</c:v>
                </c:pt>
                <c:pt idx="862">
                  <c:v>2.2087711334228515</c:v>
                </c:pt>
                <c:pt idx="863">
                  <c:v>2.2104677200317382</c:v>
                </c:pt>
                <c:pt idx="864">
                  <c:v>2.2120889663696288</c:v>
                </c:pt>
                <c:pt idx="865">
                  <c:v>2.2137531280517577</c:v>
                </c:pt>
                <c:pt idx="866">
                  <c:v>2.2153963088989257</c:v>
                </c:pt>
                <c:pt idx="867">
                  <c:v>2.2170385360717773</c:v>
                </c:pt>
                <c:pt idx="868">
                  <c:v>2.2187675476074218</c:v>
                </c:pt>
                <c:pt idx="869">
                  <c:v>2.2204431533813476</c:v>
                </c:pt>
                <c:pt idx="870">
                  <c:v>2.2221712112426757</c:v>
                </c:pt>
                <c:pt idx="871">
                  <c:v>2.2238039016723632</c:v>
                </c:pt>
                <c:pt idx="872">
                  <c:v>2.2254575729370116</c:v>
                </c:pt>
                <c:pt idx="873">
                  <c:v>2.2270568847656249</c:v>
                </c:pt>
                <c:pt idx="874">
                  <c:v>2.2287105560302733</c:v>
                </c:pt>
                <c:pt idx="875">
                  <c:v>2.2303861618041991</c:v>
                </c:pt>
                <c:pt idx="876">
                  <c:v>2.232071304321289</c:v>
                </c:pt>
                <c:pt idx="877">
                  <c:v>2.2337469100952148</c:v>
                </c:pt>
                <c:pt idx="878">
                  <c:v>2.2354110717773437</c:v>
                </c:pt>
                <c:pt idx="879">
                  <c:v>2.2370647430419921</c:v>
                </c:pt>
                <c:pt idx="880">
                  <c:v>2.2387613296508788</c:v>
                </c:pt>
                <c:pt idx="881">
                  <c:v>2.2404150009155273</c:v>
                </c:pt>
                <c:pt idx="882">
                  <c:v>2.2420257568359374</c:v>
                </c:pt>
                <c:pt idx="883">
                  <c:v>2.2436899185180663</c:v>
                </c:pt>
                <c:pt idx="884">
                  <c:v>2.2453006744384765</c:v>
                </c:pt>
                <c:pt idx="885">
                  <c:v>2.2470077514648437</c:v>
                </c:pt>
                <c:pt idx="886">
                  <c:v>2.2487253189086913</c:v>
                </c:pt>
                <c:pt idx="887">
                  <c:v>2.2504009246826171</c:v>
                </c:pt>
                <c:pt idx="888">
                  <c:v>2.2520755767822265</c:v>
                </c:pt>
                <c:pt idx="889">
                  <c:v>2.2537292480468749</c:v>
                </c:pt>
                <c:pt idx="890">
                  <c:v>2.2553619384765624</c:v>
                </c:pt>
                <c:pt idx="891">
                  <c:v>2.2569936752319335</c:v>
                </c:pt>
                <c:pt idx="892">
                  <c:v>2.2586692810058593</c:v>
                </c:pt>
                <c:pt idx="893">
                  <c:v>2.2603544235229491</c:v>
                </c:pt>
                <c:pt idx="894">
                  <c:v>2.2620080947875976</c:v>
                </c:pt>
                <c:pt idx="895">
                  <c:v>2.2637151718139648</c:v>
                </c:pt>
                <c:pt idx="896">
                  <c:v>2.2653583526611327</c:v>
                </c:pt>
                <c:pt idx="897">
                  <c:v>2.2670871257781982</c:v>
                </c:pt>
                <c:pt idx="898">
                  <c:v>2.2687512874603271</c:v>
                </c:pt>
                <c:pt idx="899">
                  <c:v>2.2703839778900146</c:v>
                </c:pt>
                <c:pt idx="900">
                  <c:v>2.2719937801361083</c:v>
                </c:pt>
                <c:pt idx="901">
                  <c:v>2.2736369609832763</c:v>
                </c:pt>
                <c:pt idx="902">
                  <c:v>2.2753440380096435</c:v>
                </c:pt>
                <c:pt idx="903">
                  <c:v>2.2770625591278075</c:v>
                </c:pt>
                <c:pt idx="904">
                  <c:v>2.2787486553192138</c:v>
                </c:pt>
                <c:pt idx="905">
                  <c:v>2.2804452419281005</c:v>
                </c:pt>
                <c:pt idx="906">
                  <c:v>2.2821198940277099</c:v>
                </c:pt>
                <c:pt idx="907">
                  <c:v>2.2837201595306396</c:v>
                </c:pt>
                <c:pt idx="908">
                  <c:v>2.2853843212127685</c:v>
                </c:pt>
                <c:pt idx="909">
                  <c:v>2.28702654838562</c:v>
                </c:pt>
                <c:pt idx="910">
                  <c:v>2.2887345790863036</c:v>
                </c:pt>
                <c:pt idx="911">
                  <c:v>2.2903663158416747</c:v>
                </c:pt>
                <c:pt idx="912">
                  <c:v>2.2920733928680419</c:v>
                </c:pt>
                <c:pt idx="913">
                  <c:v>2.2937594890594482</c:v>
                </c:pt>
                <c:pt idx="914">
                  <c:v>2.2954560756683349</c:v>
                </c:pt>
                <c:pt idx="915">
                  <c:v>2.2971307277679442</c:v>
                </c:pt>
                <c:pt idx="916">
                  <c:v>2.2987843990325927</c:v>
                </c:pt>
                <c:pt idx="917">
                  <c:v>2.3004170894622802</c:v>
                </c:pt>
                <c:pt idx="918">
                  <c:v>2.3020164012908935</c:v>
                </c:pt>
                <c:pt idx="919">
                  <c:v>2.3037349224090575</c:v>
                </c:pt>
                <c:pt idx="920">
                  <c:v>2.3054210186004638</c:v>
                </c:pt>
                <c:pt idx="921">
                  <c:v>2.3071176052093505</c:v>
                </c:pt>
                <c:pt idx="922">
                  <c:v>2.3087703227996825</c:v>
                </c:pt>
                <c:pt idx="923">
                  <c:v>2.3104993343353271</c:v>
                </c:pt>
                <c:pt idx="924">
                  <c:v>2.3120995998382567</c:v>
                </c:pt>
                <c:pt idx="925">
                  <c:v>2.3137637615203857</c:v>
                </c:pt>
                <c:pt idx="926">
                  <c:v>2.3154279232025146</c:v>
                </c:pt>
                <c:pt idx="927">
                  <c:v>2.3170491695404052</c:v>
                </c:pt>
                <c:pt idx="928">
                  <c:v>2.318724775314331</c:v>
                </c:pt>
                <c:pt idx="929">
                  <c:v>2.3203994274139403</c:v>
                </c:pt>
                <c:pt idx="930">
                  <c:v>2.3220855236053466</c:v>
                </c:pt>
                <c:pt idx="931">
                  <c:v>2.3237716197967528</c:v>
                </c:pt>
                <c:pt idx="932">
                  <c:v>2.3254567623138427</c:v>
                </c:pt>
                <c:pt idx="933">
                  <c:v>2.3271104335784911</c:v>
                </c:pt>
                <c:pt idx="934">
                  <c:v>2.3287002086639403</c:v>
                </c:pt>
                <c:pt idx="935">
                  <c:v>2.3303109645843505</c:v>
                </c:pt>
                <c:pt idx="936">
                  <c:v>2.3320065975189208</c:v>
                </c:pt>
                <c:pt idx="937">
                  <c:v>2.3336926937103271</c:v>
                </c:pt>
                <c:pt idx="938">
                  <c:v>2.3353787899017333</c:v>
                </c:pt>
                <c:pt idx="939">
                  <c:v>2.3370534420013427</c:v>
                </c:pt>
                <c:pt idx="940">
                  <c:v>2.3387290477752685</c:v>
                </c:pt>
                <c:pt idx="941">
                  <c:v>2.3403827190399169</c:v>
                </c:pt>
                <c:pt idx="942">
                  <c:v>2.3420573711395263</c:v>
                </c:pt>
                <c:pt idx="943">
                  <c:v>2.3436681270599364</c:v>
                </c:pt>
                <c:pt idx="944">
                  <c:v>2.3453427791595458</c:v>
                </c:pt>
                <c:pt idx="945">
                  <c:v>2.3469964504241942</c:v>
                </c:pt>
                <c:pt idx="946">
                  <c:v>2.3486501216888427</c:v>
                </c:pt>
                <c:pt idx="947">
                  <c:v>2.3503469467163085</c:v>
                </c:pt>
                <c:pt idx="948">
                  <c:v>2.3520654678344726</c:v>
                </c:pt>
                <c:pt idx="949">
                  <c:v>2.3537620544433593</c:v>
                </c:pt>
                <c:pt idx="950">
                  <c:v>2.3554471969604491</c:v>
                </c:pt>
                <c:pt idx="951">
                  <c:v>2.3570474624633788</c:v>
                </c:pt>
                <c:pt idx="952">
                  <c:v>2.3586906433105468</c:v>
                </c:pt>
                <c:pt idx="953">
                  <c:v>2.3603328704833983</c:v>
                </c:pt>
                <c:pt idx="954">
                  <c:v>2.3620189666748046</c:v>
                </c:pt>
                <c:pt idx="955">
                  <c:v>2.3636831283569335</c:v>
                </c:pt>
                <c:pt idx="956">
                  <c:v>2.365412139892578</c:v>
                </c:pt>
                <c:pt idx="957">
                  <c:v>2.3670438766479491</c:v>
                </c:pt>
                <c:pt idx="958">
                  <c:v>2.3687509536743163</c:v>
                </c:pt>
                <c:pt idx="959">
                  <c:v>2.3704694747924804</c:v>
                </c:pt>
                <c:pt idx="960">
                  <c:v>2.3720697402954101</c:v>
                </c:pt>
                <c:pt idx="961">
                  <c:v>2.3736909866333007</c:v>
                </c:pt>
                <c:pt idx="962">
                  <c:v>2.3753332138061523</c:v>
                </c:pt>
                <c:pt idx="963">
                  <c:v>2.377008819580078</c:v>
                </c:pt>
                <c:pt idx="964">
                  <c:v>2.3787158966064452</c:v>
                </c:pt>
                <c:pt idx="965">
                  <c:v>2.3804344177246093</c:v>
                </c:pt>
                <c:pt idx="966">
                  <c:v>2.382131004333496</c:v>
                </c:pt>
                <c:pt idx="967">
                  <c:v>2.3837951660156249</c:v>
                </c:pt>
                <c:pt idx="968">
                  <c:v>2.3854593276977538</c:v>
                </c:pt>
                <c:pt idx="969">
                  <c:v>2.387070083618164</c:v>
                </c:pt>
                <c:pt idx="970">
                  <c:v>2.3887342453002929</c:v>
                </c:pt>
                <c:pt idx="971">
                  <c:v>2.3904203414916991</c:v>
                </c:pt>
                <c:pt idx="972">
                  <c:v>2.392084503173828</c:v>
                </c:pt>
                <c:pt idx="973">
                  <c:v>2.3937486648559569</c:v>
                </c:pt>
                <c:pt idx="974">
                  <c:v>2.3954233169555663</c:v>
                </c:pt>
                <c:pt idx="975">
                  <c:v>2.3970989227294921</c:v>
                </c:pt>
                <c:pt idx="976">
                  <c:v>2.3988279342651366</c:v>
                </c:pt>
                <c:pt idx="977">
                  <c:v>2.400502586364746</c:v>
                </c:pt>
                <c:pt idx="978">
                  <c:v>2.4021238327026366</c:v>
                </c:pt>
                <c:pt idx="979">
                  <c:v>2.4037240982055663</c:v>
                </c:pt>
                <c:pt idx="980">
                  <c:v>2.4053777694702148</c:v>
                </c:pt>
                <c:pt idx="981">
                  <c:v>2.407063865661621</c:v>
                </c:pt>
                <c:pt idx="982">
                  <c:v>2.4087594985961913</c:v>
                </c:pt>
                <c:pt idx="983">
                  <c:v>2.410456085205078</c:v>
                </c:pt>
                <c:pt idx="984">
                  <c:v>2.412099266052246</c:v>
                </c:pt>
                <c:pt idx="985">
                  <c:v>2.4137529373168944</c:v>
                </c:pt>
                <c:pt idx="986">
                  <c:v>2.4153961181640624</c:v>
                </c:pt>
                <c:pt idx="987">
                  <c:v>2.4170602798461913</c:v>
                </c:pt>
                <c:pt idx="988">
                  <c:v>2.4187034606933593</c:v>
                </c:pt>
                <c:pt idx="989">
                  <c:v>2.4203456878662108</c:v>
                </c:pt>
                <c:pt idx="990">
                  <c:v>2.4220098495483398</c:v>
                </c:pt>
                <c:pt idx="991">
                  <c:v>2.4236854553222655</c:v>
                </c:pt>
                <c:pt idx="992">
                  <c:v>2.4253496170043944</c:v>
                </c:pt>
                <c:pt idx="993">
                  <c:v>2.4270566940307616</c:v>
                </c:pt>
                <c:pt idx="994">
                  <c:v>2.4287752151489257</c:v>
                </c:pt>
                <c:pt idx="995">
                  <c:v>2.4303964614868163</c:v>
                </c:pt>
                <c:pt idx="996">
                  <c:v>2.4320072174072265</c:v>
                </c:pt>
                <c:pt idx="997">
                  <c:v>2.4336496829986571</c:v>
                </c:pt>
                <c:pt idx="998">
                  <c:v>2.4353252887725829</c:v>
                </c:pt>
                <c:pt idx="999">
                  <c:v>2.4369999408721923</c:v>
                </c:pt>
                <c:pt idx="1000">
                  <c:v>2.4387184619903564</c:v>
                </c:pt>
                <c:pt idx="1001">
                  <c:v>2.4403711795806884</c:v>
                </c:pt>
                <c:pt idx="1002">
                  <c:v>2.4420677661895751</c:v>
                </c:pt>
                <c:pt idx="1003">
                  <c:v>2.4437328815460204</c:v>
                </c:pt>
                <c:pt idx="1004">
                  <c:v>2.445375108718872</c:v>
                </c:pt>
                <c:pt idx="1005">
                  <c:v>2.4470507144927978</c:v>
                </c:pt>
                <c:pt idx="1006">
                  <c:v>2.4487043857574462</c:v>
                </c:pt>
                <c:pt idx="1007">
                  <c:v>2.4503580570220946</c:v>
                </c:pt>
                <c:pt idx="1008">
                  <c:v>2.4520431995391845</c:v>
                </c:pt>
                <c:pt idx="1009">
                  <c:v>2.4537512302398681</c:v>
                </c:pt>
                <c:pt idx="1010">
                  <c:v>2.4554258823394775</c:v>
                </c:pt>
                <c:pt idx="1011">
                  <c:v>2.4571005344390868</c:v>
                </c:pt>
                <c:pt idx="1012">
                  <c:v>2.4587971210479735</c:v>
                </c:pt>
                <c:pt idx="1013">
                  <c:v>2.4603868961334228</c:v>
                </c:pt>
                <c:pt idx="1014">
                  <c:v>2.4619757175445556</c:v>
                </c:pt>
                <c:pt idx="1015">
                  <c:v>2.4636618137359618</c:v>
                </c:pt>
                <c:pt idx="1016">
                  <c:v>2.4653793811798095</c:v>
                </c:pt>
                <c:pt idx="1017">
                  <c:v>2.4670979022979735</c:v>
                </c:pt>
                <c:pt idx="1018">
                  <c:v>2.4687725543975829</c:v>
                </c:pt>
                <c:pt idx="1019">
                  <c:v>2.4704262256622314</c:v>
                </c:pt>
                <c:pt idx="1020">
                  <c:v>2.4721123218536376</c:v>
                </c:pt>
                <c:pt idx="1021">
                  <c:v>2.473786973953247</c:v>
                </c:pt>
                <c:pt idx="1022">
                  <c:v>2.475430154800415</c:v>
                </c:pt>
                <c:pt idx="1023">
                  <c:v>2.4770838260650634</c:v>
                </c:pt>
                <c:pt idx="1024">
                  <c:v>2.4787155628204345</c:v>
                </c:pt>
                <c:pt idx="1025">
                  <c:v>2.4803911685943603</c:v>
                </c:pt>
                <c:pt idx="1026">
                  <c:v>2.4820763111114501</c:v>
                </c:pt>
                <c:pt idx="1027">
                  <c:v>2.4837728977203368</c:v>
                </c:pt>
                <c:pt idx="1028">
                  <c:v>2.4854694843292235</c:v>
                </c:pt>
                <c:pt idx="1029">
                  <c:v>2.4871660709381103</c:v>
                </c:pt>
                <c:pt idx="1030">
                  <c:v>2.4887768268585204</c:v>
                </c:pt>
                <c:pt idx="1031">
                  <c:v>2.4903875827789306</c:v>
                </c:pt>
                <c:pt idx="1032">
                  <c:v>2.4920517444610595</c:v>
                </c:pt>
                <c:pt idx="1033">
                  <c:v>2.4937378406524657</c:v>
                </c:pt>
                <c:pt idx="1034">
                  <c:v>2.495423936843872</c:v>
                </c:pt>
                <c:pt idx="1035">
                  <c:v>2.4970556735992431</c:v>
                </c:pt>
                <c:pt idx="1036">
                  <c:v>2.4987417697906493</c:v>
                </c:pt>
                <c:pt idx="1037">
                  <c:v>2.5004164218902587</c:v>
                </c:pt>
                <c:pt idx="1038">
                  <c:v>2.5020920276641845</c:v>
                </c:pt>
                <c:pt idx="1039">
                  <c:v>2.5037561893463134</c:v>
                </c:pt>
                <c:pt idx="1040">
                  <c:v>2.5053669452667235</c:v>
                </c:pt>
                <c:pt idx="1041">
                  <c:v>2.5069986820220946</c:v>
                </c:pt>
                <c:pt idx="1042">
                  <c:v>2.5086628437042235</c:v>
                </c:pt>
                <c:pt idx="1043">
                  <c:v>2.5103279590606689</c:v>
                </c:pt>
                <c:pt idx="1044">
                  <c:v>2.512056016921997</c:v>
                </c:pt>
                <c:pt idx="1045">
                  <c:v>2.5137201786041259</c:v>
                </c:pt>
                <c:pt idx="1046">
                  <c:v>2.5154062747955321</c:v>
                </c:pt>
                <c:pt idx="1047">
                  <c:v>2.5170817613601684</c:v>
                </c:pt>
                <c:pt idx="1048">
                  <c:v>2.5186600923538207</c:v>
                </c:pt>
                <c:pt idx="1049">
                  <c:v>2.520346188545227</c:v>
                </c:pt>
                <c:pt idx="1050">
                  <c:v>2.5219998598098754</c:v>
                </c:pt>
                <c:pt idx="1051">
                  <c:v>2.5236850023269652</c:v>
                </c:pt>
                <c:pt idx="1052">
                  <c:v>2.5253386735916137</c:v>
                </c:pt>
                <c:pt idx="1053">
                  <c:v>2.5270247697830199</c:v>
                </c:pt>
                <c:pt idx="1054">
                  <c:v>2.5286784410476684</c:v>
                </c:pt>
                <c:pt idx="1055">
                  <c:v>2.5304074525833129</c:v>
                </c:pt>
                <c:pt idx="1056">
                  <c:v>2.5321145296096801</c:v>
                </c:pt>
                <c:pt idx="1057">
                  <c:v>2.5337252855300902</c:v>
                </c:pt>
                <c:pt idx="1058">
                  <c:v>2.5353675127029418</c:v>
                </c:pt>
                <c:pt idx="1059">
                  <c:v>2.5370106935501098</c:v>
                </c:pt>
                <c:pt idx="1060">
                  <c:v>2.5386853456497191</c:v>
                </c:pt>
                <c:pt idx="1061">
                  <c:v>2.5403504610061645</c:v>
                </c:pt>
                <c:pt idx="1062">
                  <c:v>2.5420785188674926</c:v>
                </c:pt>
                <c:pt idx="1063">
                  <c:v>2.5437751054763793</c:v>
                </c:pt>
                <c:pt idx="1064">
                  <c:v>2.5454077959060668</c:v>
                </c:pt>
                <c:pt idx="1065">
                  <c:v>2.5470614671707152</c:v>
                </c:pt>
                <c:pt idx="1066">
                  <c:v>2.5487151384353637</c:v>
                </c:pt>
                <c:pt idx="1067">
                  <c:v>2.5503468751907348</c:v>
                </c:pt>
                <c:pt idx="1068">
                  <c:v>2.552032971382141</c:v>
                </c:pt>
                <c:pt idx="1069">
                  <c:v>2.5537295579910277</c:v>
                </c:pt>
                <c:pt idx="1070">
                  <c:v>2.5554042100906371</c:v>
                </c:pt>
                <c:pt idx="1071">
                  <c:v>2.5570473909378051</c:v>
                </c:pt>
                <c:pt idx="1072">
                  <c:v>2.5587973833084106</c:v>
                </c:pt>
                <c:pt idx="1073">
                  <c:v>2.5605044603347777</c:v>
                </c:pt>
                <c:pt idx="1074">
                  <c:v>2.5621476411819457</c:v>
                </c:pt>
                <c:pt idx="1075">
                  <c:v>2.5637479066848754</c:v>
                </c:pt>
                <c:pt idx="1076">
                  <c:v>2.5653796434402465</c:v>
                </c:pt>
                <c:pt idx="1077">
                  <c:v>2.5670333147048949</c:v>
                </c:pt>
                <c:pt idx="1078">
                  <c:v>2.5687508821487426</c:v>
                </c:pt>
                <c:pt idx="1079">
                  <c:v>2.5704694032669066</c:v>
                </c:pt>
                <c:pt idx="1080">
                  <c:v>2.5721335649490356</c:v>
                </c:pt>
                <c:pt idx="1081">
                  <c:v>2.573787236213684</c:v>
                </c:pt>
                <c:pt idx="1082">
                  <c:v>2.5754409074783324</c:v>
                </c:pt>
                <c:pt idx="1083">
                  <c:v>2.5771270036697387</c:v>
                </c:pt>
                <c:pt idx="1084">
                  <c:v>2.5787692308425902</c:v>
                </c:pt>
                <c:pt idx="1085">
                  <c:v>2.5804019212722777</c:v>
                </c:pt>
                <c:pt idx="1086">
                  <c:v>2.5820660829544066</c:v>
                </c:pt>
                <c:pt idx="1087">
                  <c:v>2.5837197542190551</c:v>
                </c:pt>
                <c:pt idx="1088">
                  <c:v>2.5853734254837035</c:v>
                </c:pt>
                <c:pt idx="1089">
                  <c:v>2.5870909929275512</c:v>
                </c:pt>
                <c:pt idx="1090">
                  <c:v>2.5887770891189574</c:v>
                </c:pt>
                <c:pt idx="1091">
                  <c:v>2.5904412508010863</c:v>
                </c:pt>
                <c:pt idx="1092">
                  <c:v>2.5920729875564574</c:v>
                </c:pt>
                <c:pt idx="1093">
                  <c:v>2.5936951875686645</c:v>
                </c:pt>
                <c:pt idx="1094">
                  <c:v>2.5953059434890746</c:v>
                </c:pt>
                <c:pt idx="1095">
                  <c:v>2.5970235109329223</c:v>
                </c:pt>
                <c:pt idx="1096">
                  <c:v>2.5986876726150512</c:v>
                </c:pt>
                <c:pt idx="1097">
                  <c:v>2.6003947496414184</c:v>
                </c:pt>
                <c:pt idx="1098">
                  <c:v>2.6020169496536254</c:v>
                </c:pt>
                <c:pt idx="1099">
                  <c:v>2.6037020921707152</c:v>
                </c:pt>
                <c:pt idx="1100">
                  <c:v>2.6053881883621215</c:v>
                </c:pt>
                <c:pt idx="1101">
                  <c:v>2.6070418596267699</c:v>
                </c:pt>
                <c:pt idx="1102">
                  <c:v>2.608673596382141</c:v>
                </c:pt>
                <c:pt idx="1103">
                  <c:v>2.6103377580642699</c:v>
                </c:pt>
                <c:pt idx="1104">
                  <c:v>2.6120028734207152</c:v>
                </c:pt>
                <c:pt idx="1105">
                  <c:v>2.6136451005935668</c:v>
                </c:pt>
                <c:pt idx="1106">
                  <c:v>2.6153741121292113</c:v>
                </c:pt>
                <c:pt idx="1107">
                  <c:v>2.6170811891555785</c:v>
                </c:pt>
                <c:pt idx="1108">
                  <c:v>2.6187777757644652</c:v>
                </c:pt>
                <c:pt idx="1109">
                  <c:v>2.6203990221023559</c:v>
                </c:pt>
                <c:pt idx="1110">
                  <c:v>2.622009778022766</c:v>
                </c:pt>
                <c:pt idx="1111">
                  <c:v>2.6236634492874145</c:v>
                </c:pt>
                <c:pt idx="1112">
                  <c:v>2.6253495454788207</c:v>
                </c:pt>
                <c:pt idx="1113">
                  <c:v>2.627035641670227</c:v>
                </c:pt>
                <c:pt idx="1114">
                  <c:v>2.6287322282791137</c:v>
                </c:pt>
                <c:pt idx="1115">
                  <c:v>2.6303744554519652</c:v>
                </c:pt>
                <c:pt idx="1116">
                  <c:v>2.632050061225891</c:v>
                </c:pt>
                <c:pt idx="1117">
                  <c:v>2.6337781190872191</c:v>
                </c:pt>
                <c:pt idx="1118">
                  <c:v>2.6354212999343871</c:v>
                </c:pt>
                <c:pt idx="1119">
                  <c:v>2.6370749711990356</c:v>
                </c:pt>
                <c:pt idx="1120">
                  <c:v>2.6386533021926879</c:v>
                </c:pt>
                <c:pt idx="1121">
                  <c:v>2.6403603792190551</c:v>
                </c:pt>
                <c:pt idx="1122">
                  <c:v>2.6420359849929809</c:v>
                </c:pt>
                <c:pt idx="1123">
                  <c:v>2.6437220811843871</c:v>
                </c:pt>
                <c:pt idx="1124">
                  <c:v>2.6454615831375121</c:v>
                </c:pt>
                <c:pt idx="1125">
                  <c:v>2.6471896409988402</c:v>
                </c:pt>
                <c:pt idx="1126">
                  <c:v>2.6488003969192504</c:v>
                </c:pt>
                <c:pt idx="1127">
                  <c:v>2.650421643257141</c:v>
                </c:pt>
                <c:pt idx="1128">
                  <c:v>2.6520543336868285</c:v>
                </c:pt>
                <c:pt idx="1129">
                  <c:v>2.6537289857864379</c:v>
                </c:pt>
                <c:pt idx="1130">
                  <c:v>2.6554150819778441</c:v>
                </c:pt>
                <c:pt idx="1131">
                  <c:v>2.6570792436599731</c:v>
                </c:pt>
                <c:pt idx="1132">
                  <c:v>2.6587538957595824</c:v>
                </c:pt>
                <c:pt idx="1133">
                  <c:v>2.6604295015335082</c:v>
                </c:pt>
                <c:pt idx="1134">
                  <c:v>2.6621260881423949</c:v>
                </c:pt>
                <c:pt idx="1135">
                  <c:v>2.6638331651687621</c:v>
                </c:pt>
                <c:pt idx="1136">
                  <c:v>2.6654658555984496</c:v>
                </c:pt>
                <c:pt idx="1137">
                  <c:v>2.6670756578445434</c:v>
                </c:pt>
                <c:pt idx="1138">
                  <c:v>2.6687083482742309</c:v>
                </c:pt>
                <c:pt idx="1139">
                  <c:v>2.6703944444656371</c:v>
                </c:pt>
                <c:pt idx="1140">
                  <c:v>2.6720690965652465</c:v>
                </c:pt>
                <c:pt idx="1141">
                  <c:v>2.6737656831741332</c:v>
                </c:pt>
                <c:pt idx="1142">
                  <c:v>2.6754193544387816</c:v>
                </c:pt>
                <c:pt idx="1143">
                  <c:v>2.677094006538391</c:v>
                </c:pt>
                <c:pt idx="1144">
                  <c:v>2.6787266969680785</c:v>
                </c:pt>
                <c:pt idx="1145">
                  <c:v>2.6804013490676879</c:v>
                </c:pt>
                <c:pt idx="1146">
                  <c:v>2.6820121049880981</c:v>
                </c:pt>
                <c:pt idx="1147">
                  <c:v>2.6836768627166747</c:v>
                </c:pt>
                <c:pt idx="1148">
                  <c:v>2.6853410243988036</c:v>
                </c:pt>
                <c:pt idx="1149">
                  <c:v>2.6870261669158935</c:v>
                </c:pt>
                <c:pt idx="1150">
                  <c:v>2.6886912822723388</c:v>
                </c:pt>
                <c:pt idx="1151">
                  <c:v>2.6903878688812255</c:v>
                </c:pt>
                <c:pt idx="1152">
                  <c:v>2.6921054363250732</c:v>
                </c:pt>
                <c:pt idx="1153">
                  <c:v>2.6937371730804442</c:v>
                </c:pt>
                <c:pt idx="1154">
                  <c:v>2.6953593730926513</c:v>
                </c:pt>
                <c:pt idx="1155">
                  <c:v>2.6970016002655028</c:v>
                </c:pt>
                <c:pt idx="1156">
                  <c:v>2.6986342906951903</c:v>
                </c:pt>
                <c:pt idx="1157">
                  <c:v>2.700351858139038</c:v>
                </c:pt>
                <c:pt idx="1158">
                  <c:v>2.7020274639129638</c:v>
                </c:pt>
                <c:pt idx="1159">
                  <c:v>2.7037126064300536</c:v>
                </c:pt>
                <c:pt idx="1160">
                  <c:v>2.7053882122039794</c:v>
                </c:pt>
                <c:pt idx="1161">
                  <c:v>2.7070523738861083</c:v>
                </c:pt>
                <c:pt idx="1162">
                  <c:v>2.708748960494995</c:v>
                </c:pt>
                <c:pt idx="1163">
                  <c:v>2.7103702068328857</c:v>
                </c:pt>
                <c:pt idx="1164">
                  <c:v>2.7120133876800536</c:v>
                </c:pt>
                <c:pt idx="1165">
                  <c:v>2.7136985301971435</c:v>
                </c:pt>
                <c:pt idx="1166">
                  <c:v>2.7153417110443114</c:v>
                </c:pt>
                <c:pt idx="1167">
                  <c:v>2.7170278072357177</c:v>
                </c:pt>
                <c:pt idx="1168">
                  <c:v>2.7187453746795653</c:v>
                </c:pt>
                <c:pt idx="1169">
                  <c:v>2.7204743862152099</c:v>
                </c:pt>
                <c:pt idx="1170">
                  <c:v>2.7221280574798583</c:v>
                </c:pt>
                <c:pt idx="1171">
                  <c:v>2.7237388134002685</c:v>
                </c:pt>
                <c:pt idx="1172">
                  <c:v>2.7253495693206786</c:v>
                </c:pt>
                <c:pt idx="1173">
                  <c:v>2.7269813060760497</c:v>
                </c:pt>
                <c:pt idx="1174">
                  <c:v>2.7286998271942138</c:v>
                </c:pt>
                <c:pt idx="1175">
                  <c:v>2.7304173946380614</c:v>
                </c:pt>
                <c:pt idx="1176">
                  <c:v>2.7320815563201903</c:v>
                </c:pt>
                <c:pt idx="1177">
                  <c:v>2.7337781429290771</c:v>
                </c:pt>
                <c:pt idx="1178">
                  <c:v>2.735421323776245</c:v>
                </c:pt>
                <c:pt idx="1179">
                  <c:v>2.7371284008026122</c:v>
                </c:pt>
                <c:pt idx="1180">
                  <c:v>2.7387925624847411</c:v>
                </c:pt>
                <c:pt idx="1181">
                  <c:v>2.7404138088226317</c:v>
                </c:pt>
                <c:pt idx="1182">
                  <c:v>2.7420569896697997</c:v>
                </c:pt>
                <c:pt idx="1183">
                  <c:v>2.7437325954437255</c:v>
                </c:pt>
                <c:pt idx="1184">
                  <c:v>2.7453853130340575</c:v>
                </c:pt>
                <c:pt idx="1185">
                  <c:v>2.7471248149871825</c:v>
                </c:pt>
                <c:pt idx="1186">
                  <c:v>2.7487899303436278</c:v>
                </c:pt>
                <c:pt idx="1187">
                  <c:v>2.750497007369995</c:v>
                </c:pt>
                <c:pt idx="1188">
                  <c:v>2.7521287441253661</c:v>
                </c:pt>
                <c:pt idx="1189">
                  <c:v>2.7537614345550536</c:v>
                </c:pt>
                <c:pt idx="1190">
                  <c:v>2.7553826808929442</c:v>
                </c:pt>
                <c:pt idx="1191">
                  <c:v>2.7570687770843505</c:v>
                </c:pt>
                <c:pt idx="1192">
                  <c:v>2.7587539196014403</c:v>
                </c:pt>
                <c:pt idx="1193">
                  <c:v>2.7604400157928466</c:v>
                </c:pt>
                <c:pt idx="1194">
                  <c:v>2.7620717525482177</c:v>
                </c:pt>
                <c:pt idx="1195">
                  <c:v>2.7637473583221435</c:v>
                </c:pt>
                <c:pt idx="1196">
                  <c:v>2.7654439449310302</c:v>
                </c:pt>
                <c:pt idx="1197">
                  <c:v>2.7670861721038817</c:v>
                </c:pt>
                <c:pt idx="1198">
                  <c:v>2.7687297105789184</c:v>
                </c:pt>
                <c:pt idx="1199">
                  <c:v>2.770350956916809</c:v>
                </c:pt>
                <c:pt idx="1200">
                  <c:v>2.7719722032546996</c:v>
                </c:pt>
                <c:pt idx="1201">
                  <c:v>2.7736687898635863</c:v>
                </c:pt>
                <c:pt idx="1202">
                  <c:v>2.7753653764724731</c:v>
                </c:pt>
                <c:pt idx="1203">
                  <c:v>2.7770619630813598</c:v>
                </c:pt>
                <c:pt idx="1204">
                  <c:v>2.778748059272766</c:v>
                </c:pt>
                <c:pt idx="1205">
                  <c:v>2.7803902864456176</c:v>
                </c:pt>
                <c:pt idx="1206">
                  <c:v>2.7820229768753051</c:v>
                </c:pt>
                <c:pt idx="1207">
                  <c:v>2.7836766481399535</c:v>
                </c:pt>
                <c:pt idx="1208">
                  <c:v>2.7853408098220824</c:v>
                </c:pt>
                <c:pt idx="1209">
                  <c:v>2.7870049715042113</c:v>
                </c:pt>
                <c:pt idx="1210">
                  <c:v>2.7886796236038207</c:v>
                </c:pt>
                <c:pt idx="1211">
                  <c:v>2.7903762102127074</c:v>
                </c:pt>
                <c:pt idx="1212">
                  <c:v>2.7920413255691527</c:v>
                </c:pt>
                <c:pt idx="1213">
                  <c:v>2.7937264680862426</c:v>
                </c:pt>
                <c:pt idx="1214">
                  <c:v>2.7954230546951293</c:v>
                </c:pt>
                <c:pt idx="1215">
                  <c:v>2.7970557451248168</c:v>
                </c:pt>
                <c:pt idx="1216">
                  <c:v>2.7986874818801879</c:v>
                </c:pt>
                <c:pt idx="1217">
                  <c:v>2.8003306627273559</c:v>
                </c:pt>
                <c:pt idx="1218">
                  <c:v>2.8019843339920043</c:v>
                </c:pt>
                <c:pt idx="1219">
                  <c:v>2.8037123918533324</c:v>
                </c:pt>
                <c:pt idx="1220">
                  <c:v>2.805420422554016</c:v>
                </c:pt>
                <c:pt idx="1221">
                  <c:v>2.8070740938186645</c:v>
                </c:pt>
                <c:pt idx="1222">
                  <c:v>2.8087487459182738</c:v>
                </c:pt>
                <c:pt idx="1223">
                  <c:v>2.8104129076004027</c:v>
                </c:pt>
                <c:pt idx="1224">
                  <c:v>2.8120236635208129</c:v>
                </c:pt>
                <c:pt idx="1225">
                  <c:v>2.8137097597122191</c:v>
                </c:pt>
                <c:pt idx="1226">
                  <c:v>2.8153519868850707</c:v>
                </c:pt>
                <c:pt idx="1227">
                  <c:v>2.8170275926589965</c:v>
                </c:pt>
                <c:pt idx="1228">
                  <c:v>2.8187241792678832</c:v>
                </c:pt>
                <c:pt idx="1229">
                  <c:v>2.8203778505325316</c:v>
                </c:pt>
                <c:pt idx="1230">
                  <c:v>2.8220954179763793</c:v>
                </c:pt>
                <c:pt idx="1231">
                  <c:v>2.8238034486770629</c:v>
                </c:pt>
                <c:pt idx="1232">
                  <c:v>2.8254676103591918</c:v>
                </c:pt>
                <c:pt idx="1233">
                  <c:v>2.8270993471145629</c:v>
                </c:pt>
                <c:pt idx="1234">
                  <c:v>2.8287205934524535</c:v>
                </c:pt>
                <c:pt idx="1235">
                  <c:v>2.8303637742996215</c:v>
                </c:pt>
                <c:pt idx="1236">
                  <c:v>2.8320603609085082</c:v>
                </c:pt>
                <c:pt idx="1237">
                  <c:v>2.8337674379348754</c:v>
                </c:pt>
                <c:pt idx="1238">
                  <c:v>2.8354745149612426</c:v>
                </c:pt>
                <c:pt idx="1239">
                  <c:v>2.8371072053909301</c:v>
                </c:pt>
                <c:pt idx="1240">
                  <c:v>2.8387818574905395</c:v>
                </c:pt>
                <c:pt idx="1241">
                  <c:v>2.8404574632644652</c:v>
                </c:pt>
                <c:pt idx="1242">
                  <c:v>2.8421111345291137</c:v>
                </c:pt>
                <c:pt idx="1243">
                  <c:v>2.8437428712844848</c:v>
                </c:pt>
                <c:pt idx="1244">
                  <c:v>2.8453965425491332</c:v>
                </c:pt>
                <c:pt idx="1245">
                  <c:v>2.8470711946487426</c:v>
                </c:pt>
                <c:pt idx="1246">
                  <c:v>2.8487143754959106</c:v>
                </c:pt>
                <c:pt idx="1247">
                  <c:v>2.8504214525222777</c:v>
                </c:pt>
                <c:pt idx="1248">
                  <c:v>2.8521073102951049</c:v>
                </c:pt>
                <c:pt idx="1249">
                  <c:v>2.8537714719772338</c:v>
                </c:pt>
                <c:pt idx="1250">
                  <c:v>2.8553936719894408</c:v>
                </c:pt>
                <c:pt idx="1251">
                  <c:v>2.8570149183273315</c:v>
                </c:pt>
                <c:pt idx="1252">
                  <c:v>2.858657145500183</c:v>
                </c:pt>
                <c:pt idx="1253">
                  <c:v>2.8603537321090697</c:v>
                </c:pt>
                <c:pt idx="1254">
                  <c:v>2.8620293378829955</c:v>
                </c:pt>
                <c:pt idx="1255">
                  <c:v>2.8637144804000854</c:v>
                </c:pt>
                <c:pt idx="1256">
                  <c:v>2.8653681516647338</c:v>
                </c:pt>
                <c:pt idx="1257">
                  <c:v>2.8670332670211791</c:v>
                </c:pt>
                <c:pt idx="1258">
                  <c:v>2.868718409538269</c:v>
                </c:pt>
                <c:pt idx="1259">
                  <c:v>2.8703940153121947</c:v>
                </c:pt>
                <c:pt idx="1260">
                  <c:v>2.8720362424850463</c:v>
                </c:pt>
                <c:pt idx="1261">
                  <c:v>2.8736689329147338</c:v>
                </c:pt>
                <c:pt idx="1262">
                  <c:v>2.8753111600875854</c:v>
                </c:pt>
                <c:pt idx="1263">
                  <c:v>2.8769867658615111</c:v>
                </c:pt>
                <c:pt idx="1264">
                  <c:v>2.8786833524703979</c:v>
                </c:pt>
                <c:pt idx="1265">
                  <c:v>2.8803799390792846</c:v>
                </c:pt>
                <c:pt idx="1266">
                  <c:v>2.8820975065231322</c:v>
                </c:pt>
                <c:pt idx="1267">
                  <c:v>2.8837301969528197</c:v>
                </c:pt>
                <c:pt idx="1268">
                  <c:v>2.8853724241256713</c:v>
                </c:pt>
                <c:pt idx="1269">
                  <c:v>2.8870156049728393</c:v>
                </c:pt>
                <c:pt idx="1270">
                  <c:v>2.8886902570724486</c:v>
                </c:pt>
                <c:pt idx="1271">
                  <c:v>2.8903658628463744</c:v>
                </c:pt>
                <c:pt idx="1272">
                  <c:v>2.8920729398727416</c:v>
                </c:pt>
                <c:pt idx="1273">
                  <c:v>2.89372661113739</c:v>
                </c:pt>
                <c:pt idx="1274">
                  <c:v>2.8954022169113158</c:v>
                </c:pt>
                <c:pt idx="1275">
                  <c:v>2.897109293937683</c:v>
                </c:pt>
                <c:pt idx="1276">
                  <c:v>2.8987944364547729</c:v>
                </c:pt>
                <c:pt idx="1277">
                  <c:v>2.9003948211669921</c:v>
                </c:pt>
                <c:pt idx="1278">
                  <c:v>2.9020380020141601</c:v>
                </c:pt>
                <c:pt idx="1279">
                  <c:v>2.9036697387695312</c:v>
                </c:pt>
                <c:pt idx="1280">
                  <c:v>2.9053453445434569</c:v>
                </c:pt>
                <c:pt idx="1281">
                  <c:v>2.9070629119873046</c:v>
                </c:pt>
                <c:pt idx="1282">
                  <c:v>2.9087919235229491</c:v>
                </c:pt>
                <c:pt idx="1283">
                  <c:v>2.9104455947875976</c:v>
                </c:pt>
                <c:pt idx="1284">
                  <c:v>2.9121307373046874</c:v>
                </c:pt>
                <c:pt idx="1285">
                  <c:v>2.9137844085693358</c:v>
                </c:pt>
                <c:pt idx="1286">
                  <c:v>2.9154170989990233</c:v>
                </c:pt>
                <c:pt idx="1287">
                  <c:v>2.9170593261718749</c:v>
                </c:pt>
                <c:pt idx="1288">
                  <c:v>2.9187349319458007</c:v>
                </c:pt>
                <c:pt idx="1289">
                  <c:v>2.9204420089721679</c:v>
                </c:pt>
                <c:pt idx="1290">
                  <c:v>2.9220956802368163</c:v>
                </c:pt>
                <c:pt idx="1291">
                  <c:v>2.9237493515014648</c:v>
                </c:pt>
                <c:pt idx="1292">
                  <c:v>2.9254459381103515</c:v>
                </c:pt>
                <c:pt idx="1293">
                  <c:v>2.9271530151367187</c:v>
                </c:pt>
                <c:pt idx="1294">
                  <c:v>2.9288066864013671</c:v>
                </c:pt>
                <c:pt idx="1295">
                  <c:v>2.9304174423217773</c:v>
                </c:pt>
                <c:pt idx="1296">
                  <c:v>2.9320177078247069</c:v>
                </c:pt>
                <c:pt idx="1297">
                  <c:v>2.9337028503417968</c:v>
                </c:pt>
                <c:pt idx="1298">
                  <c:v>2.935388946533203</c:v>
                </c:pt>
                <c:pt idx="1299">
                  <c:v>2.9370960235595702</c:v>
                </c:pt>
                <c:pt idx="1300">
                  <c:v>2.9387821197509765</c:v>
                </c:pt>
                <c:pt idx="1301">
                  <c:v>2.9404462814331054</c:v>
                </c:pt>
                <c:pt idx="1302">
                  <c:v>2.9420999526977538</c:v>
                </c:pt>
                <c:pt idx="1303">
                  <c:v>2.9437316894531249</c:v>
                </c:pt>
                <c:pt idx="1304">
                  <c:v>2.9453748703002929</c:v>
                </c:pt>
                <c:pt idx="1305">
                  <c:v>2.947006607055664</c:v>
                </c:pt>
                <c:pt idx="1306">
                  <c:v>2.9486927032470702</c:v>
                </c:pt>
                <c:pt idx="1307">
                  <c:v>2.9503568649291991</c:v>
                </c:pt>
                <c:pt idx="1308">
                  <c:v>2.9520429611206054</c:v>
                </c:pt>
                <c:pt idx="1309">
                  <c:v>2.9536966323852538</c:v>
                </c:pt>
                <c:pt idx="1310">
                  <c:v>2.9554141998291015</c:v>
                </c:pt>
                <c:pt idx="1311">
                  <c:v>2.9570898056030273</c:v>
                </c:pt>
                <c:pt idx="1312">
                  <c:v>2.9586786270141601</c:v>
                </c:pt>
                <c:pt idx="1313">
                  <c:v>2.960342788696289</c:v>
                </c:pt>
                <c:pt idx="1314">
                  <c:v>2.9619754791259765</c:v>
                </c:pt>
                <c:pt idx="1315">
                  <c:v>2.9636720657348632</c:v>
                </c:pt>
                <c:pt idx="1316">
                  <c:v>2.9653257369995116</c:v>
                </c:pt>
                <c:pt idx="1317">
                  <c:v>2.9670537948608398</c:v>
                </c:pt>
                <c:pt idx="1318">
                  <c:v>2.9687294006347655</c:v>
                </c:pt>
                <c:pt idx="1319">
                  <c:v>2.9704145431518554</c:v>
                </c:pt>
                <c:pt idx="1320">
                  <c:v>2.9720577239990233</c:v>
                </c:pt>
                <c:pt idx="1321">
                  <c:v>2.9737333297729491</c:v>
                </c:pt>
                <c:pt idx="1322">
                  <c:v>2.9753431320190429</c:v>
                </c:pt>
                <c:pt idx="1323">
                  <c:v>2.9770187377929687</c:v>
                </c:pt>
                <c:pt idx="1324">
                  <c:v>2.9786828994750976</c:v>
                </c:pt>
                <c:pt idx="1325">
                  <c:v>2.9803470611572265</c:v>
                </c:pt>
                <c:pt idx="1326">
                  <c:v>2.9820550918579101</c:v>
                </c:pt>
                <c:pt idx="1327">
                  <c:v>2.9837507247924804</c:v>
                </c:pt>
                <c:pt idx="1328">
                  <c:v>2.9854692459106444</c:v>
                </c:pt>
                <c:pt idx="1329">
                  <c:v>2.9870800018310546</c:v>
                </c:pt>
                <c:pt idx="1330">
                  <c:v>2.9887117385864257</c:v>
                </c:pt>
                <c:pt idx="1331">
                  <c:v>2.9903120040893554</c:v>
                </c:pt>
                <c:pt idx="1332">
                  <c:v>2.992029571533203</c:v>
                </c:pt>
                <c:pt idx="1333">
                  <c:v>2.9937261581420898</c:v>
                </c:pt>
                <c:pt idx="1334">
                  <c:v>2.9954227447509765</c:v>
                </c:pt>
                <c:pt idx="1335">
                  <c:v>2.9970983505249023</c:v>
                </c:pt>
                <c:pt idx="1336">
                  <c:v>2.9987834930419921</c:v>
                </c:pt>
                <c:pt idx="1337">
                  <c:v>3.0004486083984374</c:v>
                </c:pt>
                <c:pt idx="1338">
                  <c:v>3.0021232604980468</c:v>
                </c:pt>
                <c:pt idx="1339">
                  <c:v>3.0037664413452148</c:v>
                </c:pt>
                <c:pt idx="1340">
                  <c:v>3.0053981781005858</c:v>
                </c:pt>
                <c:pt idx="1341">
                  <c:v>3.0070413589477538</c:v>
                </c:pt>
                <c:pt idx="1342">
                  <c:v>3.0087160110473632</c:v>
                </c:pt>
                <c:pt idx="1343">
                  <c:v>3.0104345321655273</c:v>
                </c:pt>
                <c:pt idx="1344">
                  <c:v>3.012131118774414</c:v>
                </c:pt>
                <c:pt idx="1345">
                  <c:v>3.0138381958007812</c:v>
                </c:pt>
                <c:pt idx="1346">
                  <c:v>3.0154918670654296</c:v>
                </c:pt>
                <c:pt idx="1347">
                  <c:v>3.0171026229858398</c:v>
                </c:pt>
                <c:pt idx="1348">
                  <c:v>3.0187026500701903</c:v>
                </c:pt>
                <c:pt idx="1349">
                  <c:v>3.0203887462615966</c:v>
                </c:pt>
                <c:pt idx="1350">
                  <c:v>3.022063398361206</c:v>
                </c:pt>
                <c:pt idx="1351">
                  <c:v>3.0237599849700927</c:v>
                </c:pt>
                <c:pt idx="1352">
                  <c:v>3.0254136562347411</c:v>
                </c:pt>
                <c:pt idx="1353">
                  <c:v>3.0270997524261474</c:v>
                </c:pt>
                <c:pt idx="1354">
                  <c:v>3.0287419795989989</c:v>
                </c:pt>
                <c:pt idx="1355">
                  <c:v>3.0304280757904052</c:v>
                </c:pt>
                <c:pt idx="1356">
                  <c:v>3.0320817470550536</c:v>
                </c:pt>
                <c:pt idx="1357">
                  <c:v>3.0336925029754638</c:v>
                </c:pt>
                <c:pt idx="1358">
                  <c:v>3.0353242397308349</c:v>
                </c:pt>
                <c:pt idx="1359">
                  <c:v>3.0369884014129638</c:v>
                </c:pt>
                <c:pt idx="1360">
                  <c:v>3.03867449760437</c:v>
                </c:pt>
                <c:pt idx="1361">
                  <c:v>3.0403930187225341</c:v>
                </c:pt>
                <c:pt idx="1362">
                  <c:v>3.0420352458953857</c:v>
                </c:pt>
                <c:pt idx="1363">
                  <c:v>3.0437642574310302</c:v>
                </c:pt>
                <c:pt idx="1364">
                  <c:v>3.0453959941864013</c:v>
                </c:pt>
                <c:pt idx="1365">
                  <c:v>3.0470172405242919</c:v>
                </c:pt>
                <c:pt idx="1366">
                  <c:v>3.0486823558807372</c:v>
                </c:pt>
                <c:pt idx="1367">
                  <c:v>3.0503140926361083</c:v>
                </c:pt>
                <c:pt idx="1368">
                  <c:v>3.052010679244995</c:v>
                </c:pt>
                <c:pt idx="1369">
                  <c:v>3.0536853313446044</c:v>
                </c:pt>
                <c:pt idx="1370">
                  <c:v>3.0553714275360107</c:v>
                </c:pt>
                <c:pt idx="1371">
                  <c:v>3.0570146083831786</c:v>
                </c:pt>
                <c:pt idx="1372">
                  <c:v>3.0587541103363036</c:v>
                </c:pt>
                <c:pt idx="1373">
                  <c:v>3.0604506969451903</c:v>
                </c:pt>
                <c:pt idx="1374">
                  <c:v>3.0620614528656005</c:v>
                </c:pt>
                <c:pt idx="1375">
                  <c:v>3.0636722087860107</c:v>
                </c:pt>
                <c:pt idx="1376">
                  <c:v>3.0653258800506591</c:v>
                </c:pt>
                <c:pt idx="1377">
                  <c:v>3.0670329570770263</c:v>
                </c:pt>
                <c:pt idx="1378">
                  <c:v>3.0687076091766357</c:v>
                </c:pt>
                <c:pt idx="1379">
                  <c:v>3.0704261302947997</c:v>
                </c:pt>
                <c:pt idx="1380">
                  <c:v>3.0720902919769286</c:v>
                </c:pt>
                <c:pt idx="1381">
                  <c:v>3.0737763881683349</c:v>
                </c:pt>
                <c:pt idx="1382">
                  <c:v>3.0753861904144286</c:v>
                </c:pt>
                <c:pt idx="1383">
                  <c:v>3.0770398616790771</c:v>
                </c:pt>
                <c:pt idx="1384">
                  <c:v>3.078683042526245</c:v>
                </c:pt>
                <c:pt idx="1385">
                  <c:v>3.0804015636444091</c:v>
                </c:pt>
                <c:pt idx="1386">
                  <c:v>3.0820542812347411</c:v>
                </c:pt>
                <c:pt idx="1387">
                  <c:v>3.0837508678436278</c:v>
                </c:pt>
                <c:pt idx="1388">
                  <c:v>3.0854159832000732</c:v>
                </c:pt>
                <c:pt idx="1389">
                  <c:v>3.0871230602264403</c:v>
                </c:pt>
                <c:pt idx="1390">
                  <c:v>3.0888091564178466</c:v>
                </c:pt>
                <c:pt idx="1391">
                  <c:v>3.0904304027557372</c:v>
                </c:pt>
                <c:pt idx="1392">
                  <c:v>3.0920726299285888</c:v>
                </c:pt>
                <c:pt idx="1393">
                  <c:v>3.0937053203582763</c:v>
                </c:pt>
                <c:pt idx="1394">
                  <c:v>3.095401906967163</c:v>
                </c:pt>
                <c:pt idx="1395">
                  <c:v>3.0970660686492919</c:v>
                </c:pt>
                <c:pt idx="1396">
                  <c:v>3.0987731456756591</c:v>
                </c:pt>
                <c:pt idx="1397">
                  <c:v>3.1004592418670653</c:v>
                </c:pt>
                <c:pt idx="1398">
                  <c:v>3.1021343708038329</c:v>
                </c:pt>
                <c:pt idx="1399">
                  <c:v>3.1037880420684814</c:v>
                </c:pt>
                <c:pt idx="1400">
                  <c:v>3.1054302692413329</c:v>
                </c:pt>
                <c:pt idx="1401">
                  <c:v>3.1070953845977782</c:v>
                </c:pt>
                <c:pt idx="1402">
                  <c:v>3.1087376117706298</c:v>
                </c:pt>
                <c:pt idx="1403">
                  <c:v>3.1103703022003173</c:v>
                </c:pt>
                <c:pt idx="1404">
                  <c:v>3.1120449542999267</c:v>
                </c:pt>
                <c:pt idx="1405">
                  <c:v>3.1137310504913329</c:v>
                </c:pt>
                <c:pt idx="1406">
                  <c:v>3.1154486179351806</c:v>
                </c:pt>
                <c:pt idx="1407">
                  <c:v>3.1171127796173095</c:v>
                </c:pt>
                <c:pt idx="1408">
                  <c:v>3.1187559604644775</c:v>
                </c:pt>
                <c:pt idx="1409">
                  <c:v>3.1203772068023681</c:v>
                </c:pt>
                <c:pt idx="1410">
                  <c:v>3.1219984531402587</c:v>
                </c:pt>
                <c:pt idx="1411">
                  <c:v>3.123684549331665</c:v>
                </c:pt>
                <c:pt idx="1412">
                  <c:v>3.1253601551055907</c:v>
                </c:pt>
                <c:pt idx="1413">
                  <c:v>3.127055788040161</c:v>
                </c:pt>
                <c:pt idx="1414">
                  <c:v>3.1287209033966064</c:v>
                </c:pt>
                <c:pt idx="1415">
                  <c:v>3.1303745746612548</c:v>
                </c:pt>
                <c:pt idx="1416">
                  <c:v>3.1320597171783446</c:v>
                </c:pt>
                <c:pt idx="1417">
                  <c:v>3.1337458133697509</c:v>
                </c:pt>
                <c:pt idx="1418">
                  <c:v>3.1353670597076415</c:v>
                </c:pt>
                <c:pt idx="1419">
                  <c:v>3.13702073097229</c:v>
                </c:pt>
                <c:pt idx="1420">
                  <c:v>3.1386419773101806</c:v>
                </c:pt>
                <c:pt idx="1421">
                  <c:v>3.1403175830841064</c:v>
                </c:pt>
                <c:pt idx="1422">
                  <c:v>3.1419922351837157</c:v>
                </c:pt>
                <c:pt idx="1423">
                  <c:v>3.1437212467193603</c:v>
                </c:pt>
                <c:pt idx="1424">
                  <c:v>3.145417833328247</c:v>
                </c:pt>
                <c:pt idx="1425">
                  <c:v>3.1471039295196532</c:v>
                </c:pt>
                <c:pt idx="1426">
                  <c:v>3.148713731765747</c:v>
                </c:pt>
                <c:pt idx="1427">
                  <c:v>3.1503244876861571</c:v>
                </c:pt>
                <c:pt idx="1428">
                  <c:v>3.1520210742950439</c:v>
                </c:pt>
                <c:pt idx="1429">
                  <c:v>3.1536966800689696</c:v>
                </c:pt>
                <c:pt idx="1430">
                  <c:v>3.155371332168579</c:v>
                </c:pt>
                <c:pt idx="1431">
                  <c:v>3.1570679187774657</c:v>
                </c:pt>
                <c:pt idx="1432">
                  <c:v>3.1587215900421142</c:v>
                </c:pt>
                <c:pt idx="1433">
                  <c:v>3.1604076862335204</c:v>
                </c:pt>
                <c:pt idx="1434">
                  <c:v>3.1621147632598876</c:v>
                </c:pt>
                <c:pt idx="1435">
                  <c:v>3.1637465000152587</c:v>
                </c:pt>
                <c:pt idx="1436">
                  <c:v>3.1653791904449462</c:v>
                </c:pt>
                <c:pt idx="1437">
                  <c:v>3.1670004367828368</c:v>
                </c:pt>
                <c:pt idx="1438">
                  <c:v>3.1686645984649657</c:v>
                </c:pt>
                <c:pt idx="1439">
                  <c:v>3.1703831195831298</c:v>
                </c:pt>
                <c:pt idx="1440">
                  <c:v>3.1721006870269775</c:v>
                </c:pt>
                <c:pt idx="1441">
                  <c:v>3.1737972736358642</c:v>
                </c:pt>
                <c:pt idx="1442">
                  <c:v>3.1754614353179931</c:v>
                </c:pt>
                <c:pt idx="1443">
                  <c:v>3.1771370410919189</c:v>
                </c:pt>
                <c:pt idx="1444">
                  <c:v>3.1787258625030517</c:v>
                </c:pt>
                <c:pt idx="1445">
                  <c:v>3.1804224491119384</c:v>
                </c:pt>
                <c:pt idx="1446">
                  <c:v>3.1820541858673095</c:v>
                </c:pt>
                <c:pt idx="1447">
                  <c:v>3.183783197402954</c:v>
                </c:pt>
                <c:pt idx="1448">
                  <c:v>3.1854366302490233</c:v>
                </c:pt>
                <c:pt idx="1449">
                  <c:v>3.1871227264404296</c:v>
                </c:pt>
                <c:pt idx="1450">
                  <c:v>3.1887659072875976</c:v>
                </c:pt>
                <c:pt idx="1451">
                  <c:v>3.1904939651489257</c:v>
                </c:pt>
                <c:pt idx="1452">
                  <c:v>3.1921800613403319</c:v>
                </c:pt>
                <c:pt idx="1453">
                  <c:v>3.1938013076782226</c:v>
                </c:pt>
                <c:pt idx="1454">
                  <c:v>3.1953796386718749</c:v>
                </c:pt>
                <c:pt idx="1455">
                  <c:v>3.1970333099365233</c:v>
                </c:pt>
                <c:pt idx="1456">
                  <c:v>3.1987194061279296</c:v>
                </c:pt>
                <c:pt idx="1457">
                  <c:v>3.2004264831542968</c:v>
                </c:pt>
                <c:pt idx="1458">
                  <c:v>3.2020906448364257</c:v>
                </c:pt>
                <c:pt idx="1459">
                  <c:v>3.2037662506103515</c:v>
                </c:pt>
                <c:pt idx="1460">
                  <c:v>3.2054304122924804</c:v>
                </c:pt>
                <c:pt idx="1461">
                  <c:v>3.2070631027221679</c:v>
                </c:pt>
                <c:pt idx="1462">
                  <c:v>3.2087158203124999</c:v>
                </c:pt>
                <c:pt idx="1463">
                  <c:v>3.2103485107421874</c:v>
                </c:pt>
                <c:pt idx="1464">
                  <c:v>3.2120021820068358</c:v>
                </c:pt>
                <c:pt idx="1465">
                  <c:v>3.2136768341064452</c:v>
                </c:pt>
                <c:pt idx="1466">
                  <c:v>3.215352439880371</c:v>
                </c:pt>
                <c:pt idx="1467">
                  <c:v>3.2170270919799804</c:v>
                </c:pt>
                <c:pt idx="1468">
                  <c:v>3.2187236785888671</c:v>
                </c:pt>
                <c:pt idx="1469">
                  <c:v>3.2204097747802733</c:v>
                </c:pt>
                <c:pt idx="1470">
                  <c:v>3.2220739364624023</c:v>
                </c:pt>
                <c:pt idx="1471">
                  <c:v>3.2236846923828124</c:v>
                </c:pt>
                <c:pt idx="1472">
                  <c:v>3.225305938720703</c:v>
                </c:pt>
                <c:pt idx="1473">
                  <c:v>3.2269701004028319</c:v>
                </c:pt>
                <c:pt idx="1474">
                  <c:v>3.2286771774291991</c:v>
                </c:pt>
                <c:pt idx="1475">
                  <c:v>3.2303852081298827</c:v>
                </c:pt>
                <c:pt idx="1476">
                  <c:v>3.2320388793945312</c:v>
                </c:pt>
                <c:pt idx="1477">
                  <c:v>3.2337354660034179</c:v>
                </c:pt>
                <c:pt idx="1478">
                  <c:v>3.2353996276855468</c:v>
                </c:pt>
                <c:pt idx="1479">
                  <c:v>3.2370313644409179</c:v>
                </c:pt>
                <c:pt idx="1480">
                  <c:v>3.2387069702148437</c:v>
                </c:pt>
                <c:pt idx="1481">
                  <c:v>3.2403596878051757</c:v>
                </c:pt>
                <c:pt idx="1482">
                  <c:v>3.2420028686523437</c:v>
                </c:pt>
                <c:pt idx="1483">
                  <c:v>3.2437099456787108</c:v>
                </c:pt>
                <c:pt idx="1484">
                  <c:v>3.2453960418701171</c:v>
                </c:pt>
                <c:pt idx="1485">
                  <c:v>3.2470716476440429</c:v>
                </c:pt>
                <c:pt idx="1486">
                  <c:v>3.2487567901611327</c:v>
                </c:pt>
                <c:pt idx="1487">
                  <c:v>3.250442886352539</c:v>
                </c:pt>
                <c:pt idx="1488">
                  <c:v>3.2520317077636718</c:v>
                </c:pt>
                <c:pt idx="1489">
                  <c:v>3.2536424636840819</c:v>
                </c:pt>
                <c:pt idx="1490">
                  <c:v>3.2553180694580077</c:v>
                </c:pt>
                <c:pt idx="1491">
                  <c:v>3.2570251464843749</c:v>
                </c:pt>
                <c:pt idx="1492">
                  <c:v>3.2587541580200194</c:v>
                </c:pt>
                <c:pt idx="1493">
                  <c:v>3.2604288101196288</c:v>
                </c:pt>
                <c:pt idx="1494">
                  <c:v>3.2620719909667968</c:v>
                </c:pt>
                <c:pt idx="1495">
                  <c:v>3.263779067993164</c:v>
                </c:pt>
                <c:pt idx="1496">
                  <c:v>3.2654537200927733</c:v>
                </c:pt>
                <c:pt idx="1497">
                  <c:v>3.2670969009399413</c:v>
                </c:pt>
                <c:pt idx="1498">
                  <c:v>3.2687398433685302</c:v>
                </c:pt>
                <c:pt idx="1499">
                  <c:v>3.2703715801239013</c:v>
                </c:pt>
                <c:pt idx="1500">
                  <c:v>3.2720471858978271</c:v>
                </c:pt>
                <c:pt idx="1501">
                  <c:v>3.2737218379974364</c:v>
                </c:pt>
                <c:pt idx="1502">
                  <c:v>3.275450849533081</c:v>
                </c:pt>
                <c:pt idx="1503">
                  <c:v>3.2771255016326903</c:v>
                </c:pt>
                <c:pt idx="1504">
                  <c:v>3.2788545131683349</c:v>
                </c:pt>
                <c:pt idx="1505">
                  <c:v>3.2804547786712646</c:v>
                </c:pt>
                <c:pt idx="1506">
                  <c:v>3.2820331096649169</c:v>
                </c:pt>
                <c:pt idx="1507">
                  <c:v>3.2837077617645263</c:v>
                </c:pt>
                <c:pt idx="1508">
                  <c:v>3.285404348373413</c:v>
                </c:pt>
                <c:pt idx="1509">
                  <c:v>3.2870685100555419</c:v>
                </c:pt>
                <c:pt idx="1510">
                  <c:v>3.2887336254119872</c:v>
                </c:pt>
                <c:pt idx="1511">
                  <c:v>3.2904082775115966</c:v>
                </c:pt>
                <c:pt idx="1512">
                  <c:v>3.2920838832855224</c:v>
                </c:pt>
                <c:pt idx="1513">
                  <c:v>3.2937480449676513</c:v>
                </c:pt>
                <c:pt idx="1514">
                  <c:v>3.2954226970672607</c:v>
                </c:pt>
                <c:pt idx="1515">
                  <c:v>3.2970439434051513</c:v>
                </c:pt>
                <c:pt idx="1516">
                  <c:v>3.2986651897430419</c:v>
                </c:pt>
                <c:pt idx="1517">
                  <c:v>3.3003188610076903</c:v>
                </c:pt>
                <c:pt idx="1518">
                  <c:v>3.3019944667816161</c:v>
                </c:pt>
                <c:pt idx="1519">
                  <c:v>3.3037015438079833</c:v>
                </c:pt>
                <c:pt idx="1520">
                  <c:v>3.30539813041687</c:v>
                </c:pt>
                <c:pt idx="1521">
                  <c:v>3.3070622920989989</c:v>
                </c:pt>
                <c:pt idx="1522">
                  <c:v>3.3087264537811278</c:v>
                </c:pt>
                <c:pt idx="1523">
                  <c:v>3.3103162288665771</c:v>
                </c:pt>
                <c:pt idx="1524">
                  <c:v>3.3120013713836669</c:v>
                </c:pt>
                <c:pt idx="1525">
                  <c:v>3.3136664867401122</c:v>
                </c:pt>
                <c:pt idx="1526">
                  <c:v>3.3153411388397216</c:v>
                </c:pt>
                <c:pt idx="1527">
                  <c:v>3.3170053005218505</c:v>
                </c:pt>
                <c:pt idx="1528">
                  <c:v>3.3186913967132567</c:v>
                </c:pt>
                <c:pt idx="1529">
                  <c:v>3.3203450679779052</c:v>
                </c:pt>
                <c:pt idx="1530">
                  <c:v>3.3220950603485107</c:v>
                </c:pt>
                <c:pt idx="1531">
                  <c:v>3.3237592220306396</c:v>
                </c:pt>
                <c:pt idx="1532">
                  <c:v>3.3254024028778075</c:v>
                </c:pt>
                <c:pt idx="1533">
                  <c:v>3.3270026683807372</c:v>
                </c:pt>
                <c:pt idx="1534">
                  <c:v>3.3286563396453857</c:v>
                </c:pt>
                <c:pt idx="1535">
                  <c:v>3.3303414821624755</c:v>
                </c:pt>
                <c:pt idx="1536">
                  <c:v>3.3320275783538817</c:v>
                </c:pt>
                <c:pt idx="1537">
                  <c:v>3.3337241649627685</c:v>
                </c:pt>
                <c:pt idx="1538">
                  <c:v>3.3354207515716552</c:v>
                </c:pt>
                <c:pt idx="1539">
                  <c:v>3.3370744228363036</c:v>
                </c:pt>
                <c:pt idx="1540">
                  <c:v>3.3387280941009521</c:v>
                </c:pt>
                <c:pt idx="1541">
                  <c:v>3.340392255783081</c:v>
                </c:pt>
                <c:pt idx="1542">
                  <c:v>3.3420239925384521</c:v>
                </c:pt>
                <c:pt idx="1543">
                  <c:v>3.3436891078948974</c:v>
                </c:pt>
                <c:pt idx="1544">
                  <c:v>3.3453742504119872</c:v>
                </c:pt>
                <c:pt idx="1545">
                  <c:v>3.3470603466033935</c:v>
                </c:pt>
                <c:pt idx="1546">
                  <c:v>3.3487245082855224</c:v>
                </c:pt>
                <c:pt idx="1547">
                  <c:v>3.3504745006561278</c:v>
                </c:pt>
                <c:pt idx="1548">
                  <c:v>3.3521496295928954</c:v>
                </c:pt>
                <c:pt idx="1549">
                  <c:v>3.3538033008575439</c:v>
                </c:pt>
                <c:pt idx="1550">
                  <c:v>3.355414056777954</c:v>
                </c:pt>
                <c:pt idx="1551">
                  <c:v>3.3570353031158446</c:v>
                </c:pt>
                <c:pt idx="1552">
                  <c:v>3.3587109088897704</c:v>
                </c:pt>
                <c:pt idx="1553">
                  <c:v>3.3604074954986571</c:v>
                </c:pt>
                <c:pt idx="1554">
                  <c:v>3.3621040821075439</c:v>
                </c:pt>
                <c:pt idx="1555">
                  <c:v>3.3637787342071532</c:v>
                </c:pt>
                <c:pt idx="1556">
                  <c:v>3.3654648303985595</c:v>
                </c:pt>
                <c:pt idx="1557">
                  <c:v>3.3670965671539306</c:v>
                </c:pt>
                <c:pt idx="1558">
                  <c:v>3.3687826633453368</c:v>
                </c:pt>
                <c:pt idx="1559">
                  <c:v>3.3704258441925048</c:v>
                </c:pt>
                <c:pt idx="1560">
                  <c:v>3.3720785617828368</c:v>
                </c:pt>
                <c:pt idx="1561">
                  <c:v>3.3737112522125243</c:v>
                </c:pt>
                <c:pt idx="1562">
                  <c:v>3.3753754138946532</c:v>
                </c:pt>
                <c:pt idx="1563">
                  <c:v>3.3770615100860595</c:v>
                </c:pt>
                <c:pt idx="1564">
                  <c:v>3.3787466526031493</c:v>
                </c:pt>
                <c:pt idx="1565">
                  <c:v>3.3804327487945556</c:v>
                </c:pt>
                <c:pt idx="1566">
                  <c:v>3.3821188449859618</c:v>
                </c:pt>
                <c:pt idx="1567">
                  <c:v>3.3837191104888915</c:v>
                </c:pt>
                <c:pt idx="1568">
                  <c:v>3.3853403568267821</c:v>
                </c:pt>
                <c:pt idx="1569">
                  <c:v>3.3869940280914306</c:v>
                </c:pt>
                <c:pt idx="1570">
                  <c:v>3.3887011051177978</c:v>
                </c:pt>
                <c:pt idx="1571">
                  <c:v>3.3903652667999267</c:v>
                </c:pt>
                <c:pt idx="1572">
                  <c:v>3.3920618534088134</c:v>
                </c:pt>
                <c:pt idx="1573">
                  <c:v>3.3937155246734618</c:v>
                </c:pt>
                <c:pt idx="1574">
                  <c:v>3.3953691959381103</c:v>
                </c:pt>
                <c:pt idx="1575">
                  <c:v>3.3970982074737548</c:v>
                </c:pt>
                <c:pt idx="1576">
                  <c:v>3.3987080097198485</c:v>
                </c:pt>
                <c:pt idx="1577">
                  <c:v>3.400340700149536</c:v>
                </c:pt>
                <c:pt idx="1578">
                  <c:v>3.4019724369049071</c:v>
                </c:pt>
                <c:pt idx="1579">
                  <c:v>3.4036585330963134</c:v>
                </c:pt>
                <c:pt idx="1580">
                  <c:v>3.4052902698516845</c:v>
                </c:pt>
                <c:pt idx="1581">
                  <c:v>3.4070412158966064</c:v>
                </c:pt>
                <c:pt idx="1582">
                  <c:v>3.4087482929229735</c:v>
                </c:pt>
                <c:pt idx="1583">
                  <c:v>3.4104553699493407</c:v>
                </c:pt>
                <c:pt idx="1584">
                  <c:v>3.4120556354522704</c:v>
                </c:pt>
                <c:pt idx="1585">
                  <c:v>3.413697862625122</c:v>
                </c:pt>
                <c:pt idx="1586">
                  <c:v>3.4153086185455321</c:v>
                </c:pt>
                <c:pt idx="1587">
                  <c:v>3.4170052051544189</c:v>
                </c:pt>
                <c:pt idx="1588">
                  <c:v>3.418712282180786</c:v>
                </c:pt>
                <c:pt idx="1589">
                  <c:v>3.4203773975372314</c:v>
                </c:pt>
                <c:pt idx="1590">
                  <c:v>3.4220415592193603</c:v>
                </c:pt>
                <c:pt idx="1591">
                  <c:v>3.4237057209014892</c:v>
                </c:pt>
                <c:pt idx="1592">
                  <c:v>3.4254127979278564</c:v>
                </c:pt>
                <c:pt idx="1593">
                  <c:v>3.4270769596099853</c:v>
                </c:pt>
                <c:pt idx="1594">
                  <c:v>3.4287306308746337</c:v>
                </c:pt>
                <c:pt idx="1595">
                  <c:v>3.4303413867950439</c:v>
                </c:pt>
                <c:pt idx="1596">
                  <c:v>3.4320274829864501</c:v>
                </c:pt>
                <c:pt idx="1597">
                  <c:v>3.433691644668579</c:v>
                </c:pt>
                <c:pt idx="1598">
                  <c:v>3.4354201793670653</c:v>
                </c:pt>
                <c:pt idx="1599">
                  <c:v>3.4371167659759521</c:v>
                </c:pt>
                <c:pt idx="1600">
                  <c:v>3.4388247966766357</c:v>
                </c:pt>
                <c:pt idx="1601">
                  <c:v>3.4404565334320067</c:v>
                </c:pt>
                <c:pt idx="1602">
                  <c:v>3.4420997142791747</c:v>
                </c:pt>
                <c:pt idx="1603">
                  <c:v>3.4437209606170653</c:v>
                </c:pt>
                <c:pt idx="1604">
                  <c:v>3.4453956127166747</c:v>
                </c:pt>
                <c:pt idx="1605">
                  <c:v>3.4470492839813232</c:v>
                </c:pt>
                <c:pt idx="1606">
                  <c:v>3.4487563610076903</c:v>
                </c:pt>
                <c:pt idx="1607">
                  <c:v>3.4504424571990966</c:v>
                </c:pt>
                <c:pt idx="1608">
                  <c:v>3.4520751476287841</c:v>
                </c:pt>
                <c:pt idx="1609">
                  <c:v>3.4538032054901122</c:v>
                </c:pt>
                <c:pt idx="1610">
                  <c:v>3.455478811264038</c:v>
                </c:pt>
                <c:pt idx="1611">
                  <c:v>3.4571210384368896</c:v>
                </c:pt>
                <c:pt idx="1612">
                  <c:v>3.4587317943572997</c:v>
                </c:pt>
                <c:pt idx="1613">
                  <c:v>3.4603854656219482</c:v>
                </c:pt>
                <c:pt idx="1614">
                  <c:v>3.4620391368865966</c:v>
                </c:pt>
                <c:pt idx="1615">
                  <c:v>3.4637357234954833</c:v>
                </c:pt>
                <c:pt idx="1616">
                  <c:v>3.46543231010437</c:v>
                </c:pt>
                <c:pt idx="1617">
                  <c:v>3.4671069622039794</c:v>
                </c:pt>
                <c:pt idx="1618">
                  <c:v>3.4687930583953857</c:v>
                </c:pt>
                <c:pt idx="1619">
                  <c:v>3.4704143047332763</c:v>
                </c:pt>
                <c:pt idx="1620">
                  <c:v>3.4720355510711669</c:v>
                </c:pt>
                <c:pt idx="1621">
                  <c:v>3.4736892223358153</c:v>
                </c:pt>
                <c:pt idx="1622">
                  <c:v>3.4753428936004638</c:v>
                </c:pt>
                <c:pt idx="1623">
                  <c:v>3.4770080089569091</c:v>
                </c:pt>
                <c:pt idx="1624">
                  <c:v>3.4787036418914794</c:v>
                </c:pt>
                <c:pt idx="1625">
                  <c:v>3.4803573131561278</c:v>
                </c:pt>
                <c:pt idx="1626">
                  <c:v>3.4820538997650146</c:v>
                </c:pt>
                <c:pt idx="1627">
                  <c:v>3.4837399959564208</c:v>
                </c:pt>
                <c:pt idx="1628">
                  <c:v>3.4854156017303466</c:v>
                </c:pt>
                <c:pt idx="1629">
                  <c:v>3.4870368480682372</c:v>
                </c:pt>
                <c:pt idx="1630">
                  <c:v>3.4886685848236083</c:v>
                </c:pt>
                <c:pt idx="1631">
                  <c:v>3.4903003215789794</c:v>
                </c:pt>
                <c:pt idx="1632">
                  <c:v>3.4919969081878661</c:v>
                </c:pt>
                <c:pt idx="1633">
                  <c:v>3.4937154293060302</c:v>
                </c:pt>
                <c:pt idx="1634">
                  <c:v>3.4953795909881591</c:v>
                </c:pt>
                <c:pt idx="1635">
                  <c:v>3.4970656871795653</c:v>
                </c:pt>
                <c:pt idx="1636">
                  <c:v>3.4987193584442138</c:v>
                </c:pt>
                <c:pt idx="1637">
                  <c:v>3.5003835201263427</c:v>
                </c:pt>
                <c:pt idx="1638">
                  <c:v>3.5020371913909911</c:v>
                </c:pt>
                <c:pt idx="1639">
                  <c:v>3.5036803722381591</c:v>
                </c:pt>
                <c:pt idx="1640">
                  <c:v>3.5053550243377685</c:v>
                </c:pt>
                <c:pt idx="1641">
                  <c:v>3.5070191860198974</c:v>
                </c:pt>
                <c:pt idx="1642">
                  <c:v>3.5086728572845458</c:v>
                </c:pt>
                <c:pt idx="1643">
                  <c:v>3.5104228496551513</c:v>
                </c:pt>
                <c:pt idx="1644">
                  <c:v>3.512119436264038</c:v>
                </c:pt>
                <c:pt idx="1645">
                  <c:v>3.5137731075286864</c:v>
                </c:pt>
                <c:pt idx="1646">
                  <c:v>3.5154057979583739</c:v>
                </c:pt>
                <c:pt idx="1647">
                  <c:v>3.5170165538787841</c:v>
                </c:pt>
                <c:pt idx="1648">
                  <c:v>3.5186809539794921</c:v>
                </c:pt>
                <c:pt idx="1649">
                  <c:v>3.5203765869140624</c:v>
                </c:pt>
                <c:pt idx="1650">
                  <c:v>3.522084617614746</c:v>
                </c:pt>
                <c:pt idx="1651">
                  <c:v>3.5237697601318358</c:v>
                </c:pt>
                <c:pt idx="1652">
                  <c:v>3.5254348754882812</c:v>
                </c:pt>
                <c:pt idx="1653">
                  <c:v>3.5270666122436523</c:v>
                </c:pt>
                <c:pt idx="1654">
                  <c:v>3.5287956237792968</c:v>
                </c:pt>
                <c:pt idx="1655">
                  <c:v>3.5304492950439452</c:v>
                </c:pt>
                <c:pt idx="1656">
                  <c:v>3.5320810317993163</c:v>
                </c:pt>
                <c:pt idx="1657">
                  <c:v>3.5337242126464843</c:v>
                </c:pt>
                <c:pt idx="1658">
                  <c:v>3.5353883743286132</c:v>
                </c:pt>
                <c:pt idx="1659">
                  <c:v>3.5370525360107421</c:v>
                </c:pt>
                <c:pt idx="1660">
                  <c:v>3.5387815475463866</c:v>
                </c:pt>
                <c:pt idx="1661">
                  <c:v>3.5404781341552733</c:v>
                </c:pt>
                <c:pt idx="1662">
                  <c:v>3.5421642303466796</c:v>
                </c:pt>
                <c:pt idx="1663">
                  <c:v>3.5438169479370116</c:v>
                </c:pt>
                <c:pt idx="1664">
                  <c:v>3.5454172134399413</c:v>
                </c:pt>
                <c:pt idx="1665">
                  <c:v>3.5470279693603515</c:v>
                </c:pt>
                <c:pt idx="1666">
                  <c:v>3.5487245559692382</c:v>
                </c:pt>
                <c:pt idx="1667">
                  <c:v>3.5503992080688476</c:v>
                </c:pt>
                <c:pt idx="1668">
                  <c:v>3.5520853042602538</c:v>
                </c:pt>
                <c:pt idx="1669">
                  <c:v>3.5537389755249023</c:v>
                </c:pt>
                <c:pt idx="1670">
                  <c:v>3.5554031372070312</c:v>
                </c:pt>
                <c:pt idx="1671">
                  <c:v>3.5570997238159179</c:v>
                </c:pt>
                <c:pt idx="1672">
                  <c:v>3.5587429046630858</c:v>
                </c:pt>
                <c:pt idx="1673">
                  <c:v>3.5603965759277343</c:v>
                </c:pt>
                <c:pt idx="1674">
                  <c:v>3.5620073318481444</c:v>
                </c:pt>
                <c:pt idx="1675">
                  <c:v>3.5636819839477538</c:v>
                </c:pt>
                <c:pt idx="1676">
                  <c:v>3.5653032302856444</c:v>
                </c:pt>
                <c:pt idx="1677">
                  <c:v>3.5670427322387694</c:v>
                </c:pt>
                <c:pt idx="1678">
                  <c:v>3.5687288284301757</c:v>
                </c:pt>
                <c:pt idx="1679">
                  <c:v>3.5704254150390624</c:v>
                </c:pt>
                <c:pt idx="1680">
                  <c:v>3.5720685958862304</c:v>
                </c:pt>
                <c:pt idx="1681">
                  <c:v>3.573689842224121</c:v>
                </c:pt>
                <c:pt idx="1682">
                  <c:v>3.5753320693969726</c:v>
                </c:pt>
                <c:pt idx="1683">
                  <c:v>3.5769971847534179</c:v>
                </c:pt>
                <c:pt idx="1684">
                  <c:v>3.5786823272705077</c:v>
                </c:pt>
                <c:pt idx="1685">
                  <c:v>3.580368423461914</c:v>
                </c:pt>
                <c:pt idx="1686">
                  <c:v>3.5820220947265624</c:v>
                </c:pt>
                <c:pt idx="1687">
                  <c:v>3.5836757659912108</c:v>
                </c:pt>
                <c:pt idx="1688">
                  <c:v>3.5853933334350585</c:v>
                </c:pt>
                <c:pt idx="1689">
                  <c:v>3.5870689392089843</c:v>
                </c:pt>
                <c:pt idx="1690">
                  <c:v>3.5887435913085937</c:v>
                </c:pt>
                <c:pt idx="1691">
                  <c:v>3.5903543472290038</c:v>
                </c:pt>
                <c:pt idx="1692">
                  <c:v>3.5920080184936523</c:v>
                </c:pt>
                <c:pt idx="1693">
                  <c:v>3.5936616897583007</c:v>
                </c:pt>
                <c:pt idx="1694">
                  <c:v>3.5953792572021483</c:v>
                </c:pt>
                <c:pt idx="1695">
                  <c:v>3.5970758438110351</c:v>
                </c:pt>
                <c:pt idx="1696">
                  <c:v>3.5987514495849608</c:v>
                </c:pt>
                <c:pt idx="1697">
                  <c:v>3.6004261016845702</c:v>
                </c:pt>
                <c:pt idx="1698">
                  <c:v>3.6020587921142577</c:v>
                </c:pt>
                <c:pt idx="1699">
                  <c:v>3.6037122249603271</c:v>
                </c:pt>
                <c:pt idx="1700">
                  <c:v>3.605376386642456</c:v>
                </c:pt>
                <c:pt idx="1701">
                  <c:v>3.6070195674896239</c:v>
                </c:pt>
                <c:pt idx="1702">
                  <c:v>3.6087161540985107</c:v>
                </c:pt>
                <c:pt idx="1703">
                  <c:v>3.6103803157806396</c:v>
                </c:pt>
                <c:pt idx="1704">
                  <c:v>3.6120664119720458</c:v>
                </c:pt>
                <c:pt idx="1705">
                  <c:v>3.6137839794158935</c:v>
                </c:pt>
                <c:pt idx="1706">
                  <c:v>3.6154700756072997</c:v>
                </c:pt>
                <c:pt idx="1707">
                  <c:v>3.6171552181243896</c:v>
                </c:pt>
                <c:pt idx="1708">
                  <c:v>3.6187659740447997</c:v>
                </c:pt>
                <c:pt idx="1709">
                  <c:v>3.6203986644744872</c:v>
                </c:pt>
                <c:pt idx="1710">
                  <c:v>3.6220304012298583</c:v>
                </c:pt>
                <c:pt idx="1711">
                  <c:v>3.623726987838745</c:v>
                </c:pt>
                <c:pt idx="1712">
                  <c:v>3.6254235744476317</c:v>
                </c:pt>
                <c:pt idx="1713">
                  <c:v>3.6271306514739989</c:v>
                </c:pt>
                <c:pt idx="1714">
                  <c:v>3.6287948131561278</c:v>
                </c:pt>
                <c:pt idx="1715">
                  <c:v>3.6304484844207763</c:v>
                </c:pt>
                <c:pt idx="1716">
                  <c:v>3.6321240901947021</c:v>
                </c:pt>
                <c:pt idx="1717">
                  <c:v>3.6337663173675536</c:v>
                </c:pt>
                <c:pt idx="1718">
                  <c:v>3.6354094982147216</c:v>
                </c:pt>
                <c:pt idx="1719">
                  <c:v>3.6370526790618896</c:v>
                </c:pt>
                <c:pt idx="1720">
                  <c:v>3.6387273311614989</c:v>
                </c:pt>
                <c:pt idx="1721">
                  <c:v>3.6403914928436278</c:v>
                </c:pt>
                <c:pt idx="1722">
                  <c:v>3.6420880794525146</c:v>
                </c:pt>
                <c:pt idx="1723">
                  <c:v>3.6437636852264403</c:v>
                </c:pt>
                <c:pt idx="1724">
                  <c:v>3.645481252670288</c:v>
                </c:pt>
                <c:pt idx="1725">
                  <c:v>3.6470815181732177</c:v>
                </c:pt>
                <c:pt idx="1726">
                  <c:v>3.6486817836761474</c:v>
                </c:pt>
                <c:pt idx="1727">
                  <c:v>3.6503240108489989</c:v>
                </c:pt>
                <c:pt idx="1728">
                  <c:v>3.6520101070404052</c:v>
                </c:pt>
                <c:pt idx="1729">
                  <c:v>3.6537066936492919</c:v>
                </c:pt>
                <c:pt idx="1730">
                  <c:v>3.6553708553314208</c:v>
                </c:pt>
                <c:pt idx="1731">
                  <c:v>3.6570350170135497</c:v>
                </c:pt>
                <c:pt idx="1732">
                  <c:v>3.6586781978607177</c:v>
                </c:pt>
                <c:pt idx="1733">
                  <c:v>3.6603852748870849</c:v>
                </c:pt>
                <c:pt idx="1734">
                  <c:v>3.6620818614959716</c:v>
                </c:pt>
                <c:pt idx="1735">
                  <c:v>3.6636926174163817</c:v>
                </c:pt>
                <c:pt idx="1736">
                  <c:v>3.6653357982635497</c:v>
                </c:pt>
                <c:pt idx="1737">
                  <c:v>3.6669780254364013</c:v>
                </c:pt>
                <c:pt idx="1738">
                  <c:v>3.6686431407928466</c:v>
                </c:pt>
                <c:pt idx="1739">
                  <c:v>3.6703502178192138</c:v>
                </c:pt>
                <c:pt idx="1740">
                  <c:v>3.6720468044281005</c:v>
                </c:pt>
                <c:pt idx="1741">
                  <c:v>3.6737643718719482</c:v>
                </c:pt>
                <c:pt idx="1742">
                  <c:v>3.6754285335540771</c:v>
                </c:pt>
                <c:pt idx="1743">
                  <c:v>3.6770183086395263</c:v>
                </c:pt>
                <c:pt idx="1744">
                  <c:v>3.6786605358123778</c:v>
                </c:pt>
                <c:pt idx="1745">
                  <c:v>3.6803361415863036</c:v>
                </c:pt>
                <c:pt idx="1746">
                  <c:v>3.682010793685913</c:v>
                </c:pt>
                <c:pt idx="1747">
                  <c:v>3.6837073802947997</c:v>
                </c:pt>
                <c:pt idx="1748">
                  <c:v>3.685393476486206</c:v>
                </c:pt>
                <c:pt idx="1749">
                  <c:v>3.6870576381683349</c:v>
                </c:pt>
                <c:pt idx="1750">
                  <c:v>3.6887332439422607</c:v>
                </c:pt>
                <c:pt idx="1751">
                  <c:v>3.69040789604187</c:v>
                </c:pt>
                <c:pt idx="1752">
                  <c:v>3.6920615673065185</c:v>
                </c:pt>
                <c:pt idx="1753">
                  <c:v>3.6936828136444091</c:v>
                </c:pt>
                <c:pt idx="1754">
                  <c:v>3.6953364849090575</c:v>
                </c:pt>
                <c:pt idx="1755">
                  <c:v>3.6970120906829833</c:v>
                </c:pt>
                <c:pt idx="1756">
                  <c:v>3.6987401485443114</c:v>
                </c:pt>
                <c:pt idx="1757">
                  <c:v>3.7004367351531982</c:v>
                </c:pt>
                <c:pt idx="1758">
                  <c:v>3.7021333217620849</c:v>
                </c:pt>
                <c:pt idx="1759">
                  <c:v>3.7037869930267333</c:v>
                </c:pt>
                <c:pt idx="1760">
                  <c:v>3.7054625988006591</c:v>
                </c:pt>
                <c:pt idx="1761">
                  <c:v>3.7070619106292724</c:v>
                </c:pt>
                <c:pt idx="1762">
                  <c:v>3.7087480068206786</c:v>
                </c:pt>
                <c:pt idx="1763">
                  <c:v>3.7103911876678466</c:v>
                </c:pt>
                <c:pt idx="1764">
                  <c:v>3.7120982646942138</c:v>
                </c:pt>
                <c:pt idx="1765">
                  <c:v>3.7137624263763427</c:v>
                </c:pt>
                <c:pt idx="1766">
                  <c:v>3.7154056072235107</c:v>
                </c:pt>
                <c:pt idx="1767">
                  <c:v>3.7171231746673583</c:v>
                </c:pt>
                <c:pt idx="1768">
                  <c:v>3.7188302516937255</c:v>
                </c:pt>
                <c:pt idx="1769">
                  <c:v>3.7204839229583739</c:v>
                </c:pt>
                <c:pt idx="1770">
                  <c:v>3.7220946788787841</c:v>
                </c:pt>
                <c:pt idx="1771">
                  <c:v>3.7237159252166747</c:v>
                </c:pt>
                <c:pt idx="1772">
                  <c:v>3.7253695964813232</c:v>
                </c:pt>
                <c:pt idx="1773">
                  <c:v>3.7270661830902099</c:v>
                </c:pt>
                <c:pt idx="1774">
                  <c:v>3.7287627696990966</c:v>
                </c:pt>
                <c:pt idx="1775">
                  <c:v>3.7304383754730224</c:v>
                </c:pt>
                <c:pt idx="1776">
                  <c:v>3.7321235179901122</c:v>
                </c:pt>
                <c:pt idx="1777">
                  <c:v>3.7337342739105224</c:v>
                </c:pt>
                <c:pt idx="1778">
                  <c:v>3.7353774547576903</c:v>
                </c:pt>
                <c:pt idx="1779">
                  <c:v>3.7370206356048583</c:v>
                </c:pt>
                <c:pt idx="1780">
                  <c:v>3.7386628627777099</c:v>
                </c:pt>
                <c:pt idx="1781">
                  <c:v>3.7403594493865966</c:v>
                </c:pt>
                <c:pt idx="1782">
                  <c:v>3.742013120651245</c:v>
                </c:pt>
                <c:pt idx="1783">
                  <c:v>3.7436887264251708</c:v>
                </c:pt>
                <c:pt idx="1784">
                  <c:v>3.7453633785247802</c:v>
                </c:pt>
                <c:pt idx="1785">
                  <c:v>3.7470599651336669</c:v>
                </c:pt>
                <c:pt idx="1786">
                  <c:v>3.7487565517425536</c:v>
                </c:pt>
                <c:pt idx="1787">
                  <c:v>3.7503673076629638</c:v>
                </c:pt>
                <c:pt idx="1788">
                  <c:v>3.7519780635833739</c:v>
                </c:pt>
                <c:pt idx="1789">
                  <c:v>3.7536317348480224</c:v>
                </c:pt>
                <c:pt idx="1790">
                  <c:v>3.7553283214569091</c:v>
                </c:pt>
                <c:pt idx="1791">
                  <c:v>3.7570249080657958</c:v>
                </c:pt>
                <c:pt idx="1792">
                  <c:v>3.7586995601654052</c:v>
                </c:pt>
                <c:pt idx="1793">
                  <c:v>3.7603961467742919</c:v>
                </c:pt>
                <c:pt idx="1794">
                  <c:v>3.7620603084564208</c:v>
                </c:pt>
                <c:pt idx="1795">
                  <c:v>3.7637244701385497</c:v>
                </c:pt>
                <c:pt idx="1796">
                  <c:v>3.7653781414031982</c:v>
                </c:pt>
                <c:pt idx="1797">
                  <c:v>3.7670108318328857</c:v>
                </c:pt>
                <c:pt idx="1798">
                  <c:v>3.768685483932495</c:v>
                </c:pt>
                <c:pt idx="1799">
                  <c:v>3.7703391551971435</c:v>
                </c:pt>
                <c:pt idx="1800">
                  <c:v>3.7720033168792724</c:v>
                </c:pt>
                <c:pt idx="1801">
                  <c:v>3.7737218379974364</c:v>
                </c:pt>
                <c:pt idx="1802">
                  <c:v>3.7754289150238036</c:v>
                </c:pt>
                <c:pt idx="1803">
                  <c:v>3.7771579265594482</c:v>
                </c:pt>
                <c:pt idx="1804">
                  <c:v>3.778746747970581</c:v>
                </c:pt>
                <c:pt idx="1805">
                  <c:v>3.7803470134735107</c:v>
                </c:pt>
                <c:pt idx="1806">
                  <c:v>3.7819577693939208</c:v>
                </c:pt>
                <c:pt idx="1807">
                  <c:v>3.7836972713470458</c:v>
                </c:pt>
                <c:pt idx="1808">
                  <c:v>3.7853929042816161</c:v>
                </c:pt>
                <c:pt idx="1809">
                  <c:v>3.7870894908905028</c:v>
                </c:pt>
                <c:pt idx="1810">
                  <c:v>3.7887650966644286</c:v>
                </c:pt>
                <c:pt idx="1811">
                  <c:v>3.790439748764038</c:v>
                </c:pt>
                <c:pt idx="1812">
                  <c:v>3.7921153545379638</c:v>
                </c:pt>
                <c:pt idx="1813">
                  <c:v>3.7937900066375732</c:v>
                </c:pt>
                <c:pt idx="1814">
                  <c:v>3.7954112529754638</c:v>
                </c:pt>
                <c:pt idx="1815">
                  <c:v>3.7970544338226317</c:v>
                </c:pt>
                <c:pt idx="1816">
                  <c:v>3.7987185955047607</c:v>
                </c:pt>
                <c:pt idx="1817">
                  <c:v>3.8003617763519286</c:v>
                </c:pt>
                <c:pt idx="1818">
                  <c:v>3.8020793437957763</c:v>
                </c:pt>
                <c:pt idx="1819">
                  <c:v>3.8037873744964599</c:v>
                </c:pt>
                <c:pt idx="1820">
                  <c:v>3.8054725170135497</c:v>
                </c:pt>
                <c:pt idx="1821">
                  <c:v>3.8071366786956786</c:v>
                </c:pt>
                <c:pt idx="1822">
                  <c:v>3.8087588787078857</c:v>
                </c:pt>
                <c:pt idx="1823">
                  <c:v>3.8103906154632567</c:v>
                </c:pt>
                <c:pt idx="1824">
                  <c:v>3.8120442867279052</c:v>
                </c:pt>
                <c:pt idx="1825">
                  <c:v>3.8137408733367919</c:v>
                </c:pt>
                <c:pt idx="1826">
                  <c:v>3.8154155254364013</c:v>
                </c:pt>
                <c:pt idx="1827">
                  <c:v>3.8170691967010497</c:v>
                </c:pt>
                <c:pt idx="1828">
                  <c:v>3.8187448024749755</c:v>
                </c:pt>
                <c:pt idx="1829">
                  <c:v>3.8204089641571044</c:v>
                </c:pt>
                <c:pt idx="1830">
                  <c:v>3.8220950603485107</c:v>
                </c:pt>
                <c:pt idx="1831">
                  <c:v>3.8237372875213622</c:v>
                </c:pt>
                <c:pt idx="1832">
                  <c:v>3.8253480434417724</c:v>
                </c:pt>
                <c:pt idx="1833">
                  <c:v>3.8269912242889403</c:v>
                </c:pt>
                <c:pt idx="1834">
                  <c:v>3.8286448955535888</c:v>
                </c:pt>
                <c:pt idx="1835">
                  <c:v>3.830351972579956</c:v>
                </c:pt>
                <c:pt idx="1836">
                  <c:v>3.8320695400238036</c:v>
                </c:pt>
                <c:pt idx="1837">
                  <c:v>3.8337346553802489</c:v>
                </c:pt>
                <c:pt idx="1838">
                  <c:v>3.8354093074798583</c:v>
                </c:pt>
                <c:pt idx="1839">
                  <c:v>3.8370419979095458</c:v>
                </c:pt>
                <c:pt idx="1840">
                  <c:v>3.8386632442474364</c:v>
                </c:pt>
                <c:pt idx="1841">
                  <c:v>3.8403378963470458</c:v>
                </c:pt>
                <c:pt idx="1842">
                  <c:v>3.8420020580291747</c:v>
                </c:pt>
                <c:pt idx="1843">
                  <c:v>3.843688154220581</c:v>
                </c:pt>
                <c:pt idx="1844">
                  <c:v>3.8453418254852294</c:v>
                </c:pt>
                <c:pt idx="1845">
                  <c:v>3.8470279216766357</c:v>
                </c:pt>
                <c:pt idx="1846">
                  <c:v>3.848702573776245</c:v>
                </c:pt>
                <c:pt idx="1847">
                  <c:v>3.8504210948944091</c:v>
                </c:pt>
                <c:pt idx="1848">
                  <c:v>3.8520957469940185</c:v>
                </c:pt>
                <c:pt idx="1849">
                  <c:v>3.8537274837493896</c:v>
                </c:pt>
                <c:pt idx="1850">
                  <c:v>3.8553172588348388</c:v>
                </c:pt>
                <c:pt idx="1851">
                  <c:v>3.8569919109344482</c:v>
                </c:pt>
                <c:pt idx="1852">
                  <c:v>3.8586884975433349</c:v>
                </c:pt>
                <c:pt idx="1853">
                  <c:v>3.8604175090789794</c:v>
                </c:pt>
                <c:pt idx="1854">
                  <c:v>3.8620816707611083</c:v>
                </c:pt>
                <c:pt idx="1855">
                  <c:v>3.8637572765350341</c:v>
                </c:pt>
                <c:pt idx="1856">
                  <c:v>3.8654099941253661</c:v>
                </c:pt>
                <c:pt idx="1857">
                  <c:v>3.8670321941375732</c:v>
                </c:pt>
                <c:pt idx="1858">
                  <c:v>3.8687068462371825</c:v>
                </c:pt>
                <c:pt idx="1859">
                  <c:v>3.8703500270843505</c:v>
                </c:pt>
                <c:pt idx="1860">
                  <c:v>3.8720675945281982</c:v>
                </c:pt>
                <c:pt idx="1861">
                  <c:v>3.8737002849578857</c:v>
                </c:pt>
                <c:pt idx="1862">
                  <c:v>3.8754178524017333</c:v>
                </c:pt>
                <c:pt idx="1863">
                  <c:v>3.8770820140838622</c:v>
                </c:pt>
                <c:pt idx="1864">
                  <c:v>3.8787890911102294</c:v>
                </c:pt>
                <c:pt idx="1865">
                  <c:v>3.8805076122283935</c:v>
                </c:pt>
                <c:pt idx="1866">
                  <c:v>3.8821183681488036</c:v>
                </c:pt>
                <c:pt idx="1867">
                  <c:v>3.8837396144866942</c:v>
                </c:pt>
                <c:pt idx="1868">
                  <c:v>3.8853503704071044</c:v>
                </c:pt>
                <c:pt idx="1869">
                  <c:v>3.8870574474334716</c:v>
                </c:pt>
                <c:pt idx="1870">
                  <c:v>3.8887540340423583</c:v>
                </c:pt>
                <c:pt idx="1871">
                  <c:v>3.890450620651245</c:v>
                </c:pt>
                <c:pt idx="1872">
                  <c:v>3.8921252727508544</c:v>
                </c:pt>
                <c:pt idx="1873">
                  <c:v>3.8938008785247802</c:v>
                </c:pt>
                <c:pt idx="1874">
                  <c:v>3.8954545497894286</c:v>
                </c:pt>
                <c:pt idx="1875">
                  <c:v>3.8971187114715575</c:v>
                </c:pt>
                <c:pt idx="1876">
                  <c:v>3.8987618923187255</c:v>
                </c:pt>
                <c:pt idx="1877">
                  <c:v>3.9004041194915771</c:v>
                </c:pt>
                <c:pt idx="1878">
                  <c:v>3.9020577907562255</c:v>
                </c:pt>
                <c:pt idx="1879">
                  <c:v>3.9037219524383544</c:v>
                </c:pt>
                <c:pt idx="1880">
                  <c:v>3.9053870677947997</c:v>
                </c:pt>
                <c:pt idx="1881">
                  <c:v>3.9070836544036864</c:v>
                </c:pt>
                <c:pt idx="1882">
                  <c:v>3.9088012218475341</c:v>
                </c:pt>
                <c:pt idx="1883">
                  <c:v>3.9104339122772216</c:v>
                </c:pt>
                <c:pt idx="1884">
                  <c:v>3.9120227336883544</c:v>
                </c:pt>
                <c:pt idx="1885">
                  <c:v>3.9136229991912841</c:v>
                </c:pt>
                <c:pt idx="1886">
                  <c:v>3.9153300762176513</c:v>
                </c:pt>
                <c:pt idx="1887">
                  <c:v>3.9170476436614989</c:v>
                </c:pt>
                <c:pt idx="1888">
                  <c:v>3.9187337398529052</c:v>
                </c:pt>
                <c:pt idx="1889">
                  <c:v>3.9203874111175536</c:v>
                </c:pt>
                <c:pt idx="1890">
                  <c:v>3.9220305919647216</c:v>
                </c:pt>
                <c:pt idx="1891">
                  <c:v>3.923705244064331</c:v>
                </c:pt>
                <c:pt idx="1892">
                  <c:v>3.9253798961639403</c:v>
                </c:pt>
                <c:pt idx="1893">
                  <c:v>3.9270450115203857</c:v>
                </c:pt>
                <c:pt idx="1894">
                  <c:v>3.9286767482757567</c:v>
                </c:pt>
                <c:pt idx="1895">
                  <c:v>3.9303199291229247</c:v>
                </c:pt>
                <c:pt idx="1896">
                  <c:v>3.9319736003875732</c:v>
                </c:pt>
                <c:pt idx="1897">
                  <c:v>3.9336806774139403</c:v>
                </c:pt>
                <c:pt idx="1898">
                  <c:v>3.9353877544403075</c:v>
                </c:pt>
                <c:pt idx="1899">
                  <c:v>3.937083864212036</c:v>
                </c:pt>
                <c:pt idx="1900">
                  <c:v>3.9387699604034423</c:v>
                </c:pt>
                <c:pt idx="1901">
                  <c:v>3.9403912067413329</c:v>
                </c:pt>
                <c:pt idx="1902">
                  <c:v>3.9420238971710204</c:v>
                </c:pt>
                <c:pt idx="1903">
                  <c:v>3.943645143508911</c:v>
                </c:pt>
                <c:pt idx="1904">
                  <c:v>3.9453522205352782</c:v>
                </c:pt>
                <c:pt idx="1905">
                  <c:v>3.947048807144165</c:v>
                </c:pt>
                <c:pt idx="1906">
                  <c:v>3.9487349033355712</c:v>
                </c:pt>
                <c:pt idx="1907">
                  <c:v>3.9504095554351806</c:v>
                </c:pt>
                <c:pt idx="1908">
                  <c:v>3.9520851612091064</c:v>
                </c:pt>
                <c:pt idx="1909">
                  <c:v>3.9537922382354735</c:v>
                </c:pt>
                <c:pt idx="1910">
                  <c:v>3.9553925037384032</c:v>
                </c:pt>
                <c:pt idx="1911">
                  <c:v>3.9570347309112548</c:v>
                </c:pt>
                <c:pt idx="1912">
                  <c:v>3.9586779117584228</c:v>
                </c:pt>
                <c:pt idx="1913">
                  <c:v>3.9603315830230712</c:v>
                </c:pt>
                <c:pt idx="1914">
                  <c:v>3.9620491504669189</c:v>
                </c:pt>
                <c:pt idx="1915">
                  <c:v>3.9637457370758056</c:v>
                </c:pt>
                <c:pt idx="1916">
                  <c:v>3.9654642581939696</c:v>
                </c:pt>
                <c:pt idx="1917">
                  <c:v>3.967138910293579</c:v>
                </c:pt>
                <c:pt idx="1918">
                  <c:v>3.9687716007232665</c:v>
                </c:pt>
                <c:pt idx="1919">
                  <c:v>3.9704033374786376</c:v>
                </c:pt>
                <c:pt idx="1920">
                  <c:v>3.972077989578247</c:v>
                </c:pt>
                <c:pt idx="1921">
                  <c:v>3.973721170425415</c:v>
                </c:pt>
                <c:pt idx="1922">
                  <c:v>3.9754072666168212</c:v>
                </c:pt>
                <c:pt idx="1923">
                  <c:v>3.977092409133911</c:v>
                </c:pt>
                <c:pt idx="1924">
                  <c:v>3.9787680149078368</c:v>
                </c:pt>
                <c:pt idx="1925">
                  <c:v>3.9803997516632079</c:v>
                </c:pt>
                <c:pt idx="1926">
                  <c:v>3.9821611881256103</c:v>
                </c:pt>
                <c:pt idx="1927">
                  <c:v>3.9838148593902587</c:v>
                </c:pt>
                <c:pt idx="1928">
                  <c:v>3.9854361057281493</c:v>
                </c:pt>
                <c:pt idx="1929">
                  <c:v>3.9870678424835204</c:v>
                </c:pt>
                <c:pt idx="1930">
                  <c:v>3.9887005329132079</c:v>
                </c:pt>
                <c:pt idx="1931">
                  <c:v>3.9903856754302978</c:v>
                </c:pt>
                <c:pt idx="1932">
                  <c:v>3.992071771621704</c:v>
                </c:pt>
                <c:pt idx="1933">
                  <c:v>3.9937683582305907</c:v>
                </c:pt>
                <c:pt idx="1934">
                  <c:v>3.9954220294952392</c:v>
                </c:pt>
                <c:pt idx="1935">
                  <c:v>3.9971186161041259</c:v>
                </c:pt>
                <c:pt idx="1936">
                  <c:v>3.9987398624420165</c:v>
                </c:pt>
                <c:pt idx="1937">
                  <c:v>4.0003725528717045</c:v>
                </c:pt>
                <c:pt idx="1938">
                  <c:v>4.002014780044556</c:v>
                </c:pt>
                <c:pt idx="1939">
                  <c:v>4.0036903858184818</c:v>
                </c:pt>
                <c:pt idx="1940">
                  <c:v>4.0053326129913334</c:v>
                </c:pt>
                <c:pt idx="1941">
                  <c:v>4.0070082187652591</c:v>
                </c:pt>
                <c:pt idx="1942">
                  <c:v>4.0086723804473881</c:v>
                </c:pt>
                <c:pt idx="1943">
                  <c:v>4.0103899478912357</c:v>
                </c:pt>
                <c:pt idx="1944">
                  <c:v>4.0120655536651615</c:v>
                </c:pt>
                <c:pt idx="1945">
                  <c:v>4.0137087345123295</c:v>
                </c:pt>
                <c:pt idx="1946">
                  <c:v>4.0153614521026615</c:v>
                </c:pt>
                <c:pt idx="1947">
                  <c:v>4.0169836521148685</c:v>
                </c:pt>
                <c:pt idx="1948">
                  <c:v>4.018637323379517</c:v>
                </c:pt>
                <c:pt idx="1949">
                  <c:v>4.0203224658966068</c:v>
                </c:pt>
                <c:pt idx="1950">
                  <c:v>4.0220409870147709</c:v>
                </c:pt>
                <c:pt idx="1951">
                  <c:v>4.0237156391143802</c:v>
                </c:pt>
                <c:pt idx="1952">
                  <c:v>4.0254227161407474</c:v>
                </c:pt>
                <c:pt idx="1953">
                  <c:v>4.0270554065704349</c:v>
                </c:pt>
                <c:pt idx="1954">
                  <c:v>4.0287090778350834</c:v>
                </c:pt>
                <c:pt idx="1955">
                  <c:v>4.0303732395172123</c:v>
                </c:pt>
                <c:pt idx="1956">
                  <c:v>4.0320593357086185</c:v>
                </c:pt>
                <c:pt idx="1957">
                  <c:v>4.0336700916290287</c:v>
                </c:pt>
                <c:pt idx="1958">
                  <c:v>4.0353552341461185</c:v>
                </c:pt>
                <c:pt idx="1959">
                  <c:v>4.0370518207550052</c:v>
                </c:pt>
                <c:pt idx="1960">
                  <c:v>4.0387379169464115</c:v>
                </c:pt>
                <c:pt idx="1961">
                  <c:v>4.0404345035552982</c:v>
                </c:pt>
                <c:pt idx="1962">
                  <c:v>4.0420881748199466</c:v>
                </c:pt>
                <c:pt idx="1963">
                  <c:v>4.0436989307403568</c:v>
                </c:pt>
                <c:pt idx="1964">
                  <c:v>4.045309686660767</c:v>
                </c:pt>
                <c:pt idx="1965">
                  <c:v>4.0470167636871341</c:v>
                </c:pt>
                <c:pt idx="1966">
                  <c:v>4.0487238407135013</c:v>
                </c:pt>
                <c:pt idx="1967">
                  <c:v>4.0503994464874271</c:v>
                </c:pt>
                <c:pt idx="1968">
                  <c:v>4.0520950794219974</c:v>
                </c:pt>
                <c:pt idx="1969">
                  <c:v>4.0537811756134037</c:v>
                </c:pt>
                <c:pt idx="1970">
                  <c:v>4.0554453372955326</c:v>
                </c:pt>
                <c:pt idx="1971">
                  <c:v>4.0571314334869388</c:v>
                </c:pt>
                <c:pt idx="1972">
                  <c:v>4.0587631702423099</c:v>
                </c:pt>
                <c:pt idx="1973">
                  <c:v>4.0604168415069584</c:v>
                </c:pt>
                <c:pt idx="1974">
                  <c:v>4.0620495319366459</c:v>
                </c:pt>
                <c:pt idx="1975">
                  <c:v>4.0637032032012943</c:v>
                </c:pt>
                <c:pt idx="1976">
                  <c:v>4.0654102802276615</c:v>
                </c:pt>
                <c:pt idx="1977">
                  <c:v>4.0671068668365482</c:v>
                </c:pt>
                <c:pt idx="1978">
                  <c:v>4.0688139438629154</c:v>
                </c:pt>
                <c:pt idx="1979">
                  <c:v>4.0705000400543216</c:v>
                </c:pt>
                <c:pt idx="1980">
                  <c:v>4.0721212863922123</c:v>
                </c:pt>
                <c:pt idx="1981">
                  <c:v>4.073721551895142</c:v>
                </c:pt>
                <c:pt idx="1982">
                  <c:v>4.0753962039947513</c:v>
                </c:pt>
                <c:pt idx="1983">
                  <c:v>4.0770603656768802</c:v>
                </c:pt>
                <c:pt idx="1984">
                  <c:v>4.0787464618682865</c:v>
                </c:pt>
                <c:pt idx="1985">
                  <c:v>4.0804001331329349</c:v>
                </c:pt>
                <c:pt idx="1986">
                  <c:v>4.0820747852325443</c:v>
                </c:pt>
                <c:pt idx="1987">
                  <c:v>4.0837933063507084</c:v>
                </c:pt>
                <c:pt idx="1988">
                  <c:v>4.0854355335235599</c:v>
                </c:pt>
                <c:pt idx="1989">
                  <c:v>4.0870787143707279</c:v>
                </c:pt>
                <c:pt idx="1990">
                  <c:v>4.0886999607086185</c:v>
                </c:pt>
                <c:pt idx="1991">
                  <c:v>4.0903431415557865</c:v>
                </c:pt>
                <c:pt idx="1992">
                  <c:v>4.0919968128204349</c:v>
                </c:pt>
                <c:pt idx="1993">
                  <c:v>4.0936933994293216</c:v>
                </c:pt>
                <c:pt idx="1994">
                  <c:v>4.095368051528931</c:v>
                </c:pt>
                <c:pt idx="1995">
                  <c:v>4.0970646381378177</c:v>
                </c:pt>
                <c:pt idx="1996">
                  <c:v>4.098750734329224</c:v>
                </c:pt>
                <c:pt idx="1997">
                  <c:v>4.1003824710845951</c:v>
                </c:pt>
                <c:pt idx="1998">
                  <c:v>4.1020046710968021</c:v>
                </c:pt>
                <c:pt idx="1999">
                  <c:v>4.1036793231964115</c:v>
                </c:pt>
                <c:pt idx="2000">
                  <c:v>4.1053329944610599</c:v>
                </c:pt>
                <c:pt idx="2001">
                  <c:v>4.1070076465606693</c:v>
                </c:pt>
                <c:pt idx="2002">
                  <c:v>4.1086832523345951</c:v>
                </c:pt>
                <c:pt idx="2003">
                  <c:v>4.110347414016724</c:v>
                </c:pt>
                <c:pt idx="2004">
                  <c:v>4.1120335102081302</c:v>
                </c:pt>
                <c:pt idx="2005">
                  <c:v>4.1137405872344974</c:v>
                </c:pt>
                <c:pt idx="2006">
                  <c:v>4.1154371738433841</c:v>
                </c:pt>
                <c:pt idx="2007">
                  <c:v>4.1170479297637943</c:v>
                </c:pt>
                <c:pt idx="2008">
                  <c:v>4.1186691761016849</c:v>
                </c:pt>
                <c:pt idx="2009">
                  <c:v>4.1203438282012943</c:v>
                </c:pt>
                <c:pt idx="2010">
                  <c:v>4.1220089435577396</c:v>
                </c:pt>
                <c:pt idx="2011">
                  <c:v>4.123683595657349</c:v>
                </c:pt>
                <c:pt idx="2012">
                  <c:v>4.125423097610474</c:v>
                </c:pt>
                <c:pt idx="2013">
                  <c:v>4.1271091938018802</c:v>
                </c:pt>
                <c:pt idx="2014">
                  <c:v>4.1287733554840091</c:v>
                </c:pt>
                <c:pt idx="2015">
                  <c:v>4.1303946018218998</c:v>
                </c:pt>
                <c:pt idx="2016">
                  <c:v>4.1320692539215091</c:v>
                </c:pt>
                <c:pt idx="2017">
                  <c:v>4.1336800098419193</c:v>
                </c:pt>
                <c:pt idx="2018">
                  <c:v>4.135376596450806</c:v>
                </c:pt>
                <c:pt idx="2019">
                  <c:v>4.1370407581329349</c:v>
                </c:pt>
                <c:pt idx="2020">
                  <c:v>4.1387268543243412</c:v>
                </c:pt>
                <c:pt idx="2021">
                  <c:v>4.140402460098267</c:v>
                </c:pt>
                <c:pt idx="2022">
                  <c:v>4.1421200275421146</c:v>
                </c:pt>
                <c:pt idx="2023">
                  <c:v>4.1438490390777591</c:v>
                </c:pt>
                <c:pt idx="2024">
                  <c:v>4.1454807758331302</c:v>
                </c:pt>
                <c:pt idx="2025">
                  <c:v>4.1470705509185795</c:v>
                </c:pt>
                <c:pt idx="2026">
                  <c:v>4.148712778091431</c:v>
                </c:pt>
                <c:pt idx="2027">
                  <c:v>4.1503769397735599</c:v>
                </c:pt>
                <c:pt idx="2028">
                  <c:v>4.1520630359649662</c:v>
                </c:pt>
                <c:pt idx="2029">
                  <c:v>4.1537596225738529</c:v>
                </c:pt>
                <c:pt idx="2030">
                  <c:v>4.1554457187652591</c:v>
                </c:pt>
                <c:pt idx="2031">
                  <c:v>4.1570993900299076</c:v>
                </c:pt>
                <c:pt idx="2032">
                  <c:v>4.1587635517120365</c:v>
                </c:pt>
                <c:pt idx="2033">
                  <c:v>4.1604382038116459</c:v>
                </c:pt>
                <c:pt idx="2034">
                  <c:v>4.1620708942413334</c:v>
                </c:pt>
                <c:pt idx="2035">
                  <c:v>4.1637350559234623</c:v>
                </c:pt>
                <c:pt idx="2036">
                  <c:v>4.1653887271881107</c:v>
                </c:pt>
                <c:pt idx="2037">
                  <c:v>4.1670528888702396</c:v>
                </c:pt>
                <c:pt idx="2038">
                  <c:v>4.1687284946441654</c:v>
                </c:pt>
                <c:pt idx="2039">
                  <c:v>4.1704250812530521</c:v>
                </c:pt>
                <c:pt idx="2040">
                  <c:v>4.1721207141876224</c:v>
                </c:pt>
                <c:pt idx="2041">
                  <c:v>4.1737743854522709</c:v>
                </c:pt>
                <c:pt idx="2042">
                  <c:v>4.175385141372681</c:v>
                </c:pt>
                <c:pt idx="2043">
                  <c:v>4.1769958972930912</c:v>
                </c:pt>
                <c:pt idx="2044">
                  <c:v>4.1786390781402591</c:v>
                </c:pt>
                <c:pt idx="2045">
                  <c:v>4.1803461551666263</c:v>
                </c:pt>
                <c:pt idx="2046">
                  <c:v>4.1820427417755131</c:v>
                </c:pt>
                <c:pt idx="2047">
                  <c:v>4.1837393283843998</c:v>
                </c:pt>
                <c:pt idx="2048">
                  <c:v>4.1853825092315677</c:v>
                </c:pt>
                <c:pt idx="2049">
                  <c:v>4.1870361804962162</c:v>
                </c:pt>
                <c:pt idx="2050">
                  <c:v>4.1887432575225834</c:v>
                </c:pt>
                <c:pt idx="2051">
                  <c:v>4.1903854846954349</c:v>
                </c:pt>
                <c:pt idx="2052">
                  <c:v>4.1920286655426029</c:v>
                </c:pt>
                <c:pt idx="2053">
                  <c:v>4.1936613559722904</c:v>
                </c:pt>
                <c:pt idx="2054">
                  <c:v>4.1953255176544193</c:v>
                </c:pt>
                <c:pt idx="2055">
                  <c:v>4.1969896793365482</c:v>
                </c:pt>
                <c:pt idx="2056">
                  <c:v>4.1986862659454349</c:v>
                </c:pt>
                <c:pt idx="2057">
                  <c:v>4.2004152774810795</c:v>
                </c:pt>
                <c:pt idx="2058">
                  <c:v>4.2021223545074466</c:v>
                </c:pt>
                <c:pt idx="2059">
                  <c:v>4.2037331104278568</c:v>
                </c:pt>
                <c:pt idx="2060">
                  <c:v>4.2053648471832279</c:v>
                </c:pt>
                <c:pt idx="2061">
                  <c:v>4.2069756031036381</c:v>
                </c:pt>
                <c:pt idx="2062">
                  <c:v>4.2086931705474857</c:v>
                </c:pt>
                <c:pt idx="2063">
                  <c:v>4.2103687763214115</c:v>
                </c:pt>
                <c:pt idx="2064">
                  <c:v>4.2120224475860599</c:v>
                </c:pt>
                <c:pt idx="2065">
                  <c:v>4.2137190341949466</c:v>
                </c:pt>
                <c:pt idx="2066">
                  <c:v>4.2153831958770756</c:v>
                </c:pt>
                <c:pt idx="2067">
                  <c:v>4.2171122074127201</c:v>
                </c:pt>
                <c:pt idx="2068">
                  <c:v>4.2187658786773685</c:v>
                </c:pt>
                <c:pt idx="2069">
                  <c:v>4.2203871250152591</c:v>
                </c:pt>
                <c:pt idx="2070">
                  <c:v>4.2219978809356693</c:v>
                </c:pt>
                <c:pt idx="2071">
                  <c:v>4.2236725330352787</c:v>
                </c:pt>
                <c:pt idx="2072">
                  <c:v>4.2253586292266849</c:v>
                </c:pt>
                <c:pt idx="2073">
                  <c:v>4.2270876407623295</c:v>
                </c:pt>
                <c:pt idx="2074">
                  <c:v>4.2287842273712162</c:v>
                </c:pt>
                <c:pt idx="2075">
                  <c:v>4.2305017948150638</c:v>
                </c:pt>
                <c:pt idx="2076">
                  <c:v>4.2321230411529545</c:v>
                </c:pt>
                <c:pt idx="2077">
                  <c:v>4.233755731582642</c:v>
                </c:pt>
                <c:pt idx="2078">
                  <c:v>4.2353979587554935</c:v>
                </c:pt>
                <c:pt idx="2079">
                  <c:v>4.2370411396026615</c:v>
                </c:pt>
                <c:pt idx="2080">
                  <c:v>4.2387377262115482</c:v>
                </c:pt>
                <c:pt idx="2081">
                  <c:v>4.2404343128204349</c:v>
                </c:pt>
                <c:pt idx="2082">
                  <c:v>4.2420879840850834</c:v>
                </c:pt>
                <c:pt idx="2083">
                  <c:v>4.2437521457672123</c:v>
                </c:pt>
                <c:pt idx="2084">
                  <c:v>4.2454697132110599</c:v>
                </c:pt>
                <c:pt idx="2085">
                  <c:v>4.2471662998199466</c:v>
                </c:pt>
                <c:pt idx="2086">
                  <c:v>4.2487989902496341</c:v>
                </c:pt>
                <c:pt idx="2087">
                  <c:v>4.250387811660767</c:v>
                </c:pt>
                <c:pt idx="2088">
                  <c:v>4.2520519733428959</c:v>
                </c:pt>
                <c:pt idx="2089">
                  <c:v>4.2537056446075443</c:v>
                </c:pt>
                <c:pt idx="2090">
                  <c:v>4.255402231216431</c:v>
                </c:pt>
                <c:pt idx="2091">
                  <c:v>4.2570778369903568</c:v>
                </c:pt>
                <c:pt idx="2092">
                  <c:v>4.2587744235992435</c:v>
                </c:pt>
                <c:pt idx="2093">
                  <c:v>4.260428094863892</c:v>
                </c:pt>
                <c:pt idx="2094">
                  <c:v>4.2620703220367435</c:v>
                </c:pt>
                <c:pt idx="2095">
                  <c:v>4.2637025356292728</c:v>
                </c:pt>
                <c:pt idx="2096">
                  <c:v>4.2653237819671634</c:v>
                </c:pt>
                <c:pt idx="2097">
                  <c:v>4.2669993877410892</c:v>
                </c:pt>
                <c:pt idx="2098">
                  <c:v>4.2686845302581791</c:v>
                </c:pt>
                <c:pt idx="2099">
                  <c:v>4.2703489303588871</c:v>
                </c:pt>
                <c:pt idx="2100">
                  <c:v>4.2720140457153324</c:v>
                </c:pt>
                <c:pt idx="2101">
                  <c:v>4.2737211227416996</c:v>
                </c:pt>
                <c:pt idx="2102">
                  <c:v>4.2754177093505863</c:v>
                </c:pt>
                <c:pt idx="2103">
                  <c:v>4.2770923614501957</c:v>
                </c:pt>
                <c:pt idx="2104">
                  <c:v>4.2787031173706058</c:v>
                </c:pt>
                <c:pt idx="2105">
                  <c:v>4.2803358078002933</c:v>
                </c:pt>
                <c:pt idx="2106">
                  <c:v>4.2819570541381839</c:v>
                </c:pt>
                <c:pt idx="2107">
                  <c:v>4.2836851119995121</c:v>
                </c:pt>
                <c:pt idx="2108">
                  <c:v>4.2853607177734379</c:v>
                </c:pt>
                <c:pt idx="2109">
                  <c:v>4.287067794799805</c:v>
                </c:pt>
                <c:pt idx="2110">
                  <c:v>4.2887319564819339</c:v>
                </c:pt>
                <c:pt idx="2111">
                  <c:v>4.2903856277465824</c:v>
                </c:pt>
                <c:pt idx="2112">
                  <c:v>4.2920822143554691</c:v>
                </c:pt>
                <c:pt idx="2113">
                  <c:v>4.2937149047851566</c:v>
                </c:pt>
                <c:pt idx="2114">
                  <c:v>4.2953676223754886</c:v>
                </c:pt>
                <c:pt idx="2115">
                  <c:v>4.2970432281494144</c:v>
                </c:pt>
                <c:pt idx="2116">
                  <c:v>4.2986749649047855</c:v>
                </c:pt>
                <c:pt idx="2117">
                  <c:v>4.3003505706787113</c:v>
                </c:pt>
                <c:pt idx="2118">
                  <c:v>4.3020900726318363</c:v>
                </c:pt>
                <c:pt idx="2119">
                  <c:v>4.303786659240723</c:v>
                </c:pt>
                <c:pt idx="2120">
                  <c:v>4.3054832458496097</c:v>
                </c:pt>
                <c:pt idx="2121">
                  <c:v>4.3070615768432621</c:v>
                </c:pt>
                <c:pt idx="2122">
                  <c:v>4.3086933135986332</c:v>
                </c:pt>
                <c:pt idx="2123">
                  <c:v>4.3103260040283207</c:v>
                </c:pt>
                <c:pt idx="2124">
                  <c:v>4.3120330810546879</c:v>
                </c:pt>
                <c:pt idx="2125">
                  <c:v>4.3137506484985355</c:v>
                </c:pt>
                <c:pt idx="2126">
                  <c:v>4.31547966003418</c:v>
                </c:pt>
                <c:pt idx="2127">
                  <c:v>4.3170904159545902</c:v>
                </c:pt>
                <c:pt idx="2128">
                  <c:v>4.3187765121459964</c:v>
                </c:pt>
                <c:pt idx="2129">
                  <c:v>4.3204835891723636</c:v>
                </c:pt>
                <c:pt idx="2130">
                  <c:v>4.3221153259277347</c:v>
                </c:pt>
                <c:pt idx="2131">
                  <c:v>4.3237585067749027</c:v>
                </c:pt>
                <c:pt idx="2132">
                  <c:v>4.3253902435302738</c:v>
                </c:pt>
                <c:pt idx="2133">
                  <c:v>4.3270658493041996</c:v>
                </c:pt>
                <c:pt idx="2134">
                  <c:v>4.3286975860595707</c:v>
                </c:pt>
                <c:pt idx="2135">
                  <c:v>4.330459022521973</c:v>
                </c:pt>
                <c:pt idx="2136">
                  <c:v>4.3321441650390629</c:v>
                </c:pt>
                <c:pt idx="2137">
                  <c:v>4.3338302612304691</c:v>
                </c:pt>
                <c:pt idx="2138">
                  <c:v>4.3354629516601566</c:v>
                </c:pt>
                <c:pt idx="2139">
                  <c:v>4.3370946884155277</c:v>
                </c:pt>
                <c:pt idx="2140">
                  <c:v>4.3387054443359379</c:v>
                </c:pt>
                <c:pt idx="2141">
                  <c:v>4.3403800964355472</c:v>
                </c:pt>
                <c:pt idx="2142">
                  <c:v>4.3420766830444339</c:v>
                </c:pt>
                <c:pt idx="2143">
                  <c:v>4.3437522888183597</c:v>
                </c:pt>
                <c:pt idx="2144">
                  <c:v>4.3454164505004886</c:v>
                </c:pt>
                <c:pt idx="2145">
                  <c:v>4.3470481872558597</c:v>
                </c:pt>
                <c:pt idx="2146">
                  <c:v>4.3487667083740238</c:v>
                </c:pt>
                <c:pt idx="2147">
                  <c:v>4.3504413604736332</c:v>
                </c:pt>
                <c:pt idx="2148">
                  <c:v>4.3520626068115238</c:v>
                </c:pt>
                <c:pt idx="2149">
                  <c:v>4.3536740779876713</c:v>
                </c:pt>
                <c:pt idx="2150">
                  <c:v>4.3553487300872806</c:v>
                </c:pt>
                <c:pt idx="2151">
                  <c:v>4.3569804668426517</c:v>
                </c:pt>
                <c:pt idx="2152">
                  <c:v>4.3587094783782963</c:v>
                </c:pt>
                <c:pt idx="2153">
                  <c:v>4.3603955745697025</c:v>
                </c:pt>
                <c:pt idx="2154">
                  <c:v>4.3620597362518314</c:v>
                </c:pt>
                <c:pt idx="2155">
                  <c:v>4.3637343883514408</c:v>
                </c:pt>
                <c:pt idx="2156">
                  <c:v>4.3653775691986088</c:v>
                </c:pt>
                <c:pt idx="2157">
                  <c:v>4.3670312404632572</c:v>
                </c:pt>
                <c:pt idx="2158">
                  <c:v>4.3686524868011478</c:v>
                </c:pt>
                <c:pt idx="2159">
                  <c:v>4.3703385829925541</c:v>
                </c:pt>
                <c:pt idx="2160">
                  <c:v>4.3720351696014408</c:v>
                </c:pt>
                <c:pt idx="2161">
                  <c:v>4.3736993312835697</c:v>
                </c:pt>
                <c:pt idx="2162">
                  <c:v>4.3753530025482181</c:v>
                </c:pt>
                <c:pt idx="2163">
                  <c:v>4.3770600795745853</c:v>
                </c:pt>
                <c:pt idx="2164">
                  <c:v>4.3787671566009525</c:v>
                </c:pt>
                <c:pt idx="2165">
                  <c:v>4.3804103374481205</c:v>
                </c:pt>
                <c:pt idx="2166">
                  <c:v>4.3820315837860111</c:v>
                </c:pt>
                <c:pt idx="2167">
                  <c:v>4.3836747646331791</c:v>
                </c:pt>
                <c:pt idx="2168">
                  <c:v>4.3853284358978275</c:v>
                </c:pt>
                <c:pt idx="2169">
                  <c:v>4.3870460033416752</c:v>
                </c:pt>
                <c:pt idx="2170">
                  <c:v>4.3887216091156009</c:v>
                </c:pt>
                <c:pt idx="2171">
                  <c:v>4.3904181957244877</c:v>
                </c:pt>
                <c:pt idx="2172">
                  <c:v>4.3920823574066166</c:v>
                </c:pt>
                <c:pt idx="2173">
                  <c:v>4.3937465190887455</c:v>
                </c:pt>
                <c:pt idx="2174">
                  <c:v>4.3953782558441166</c:v>
                </c:pt>
                <c:pt idx="2175">
                  <c:v>4.3970214366912845</c:v>
                </c:pt>
                <c:pt idx="2176">
                  <c:v>4.3986970424652103</c:v>
                </c:pt>
                <c:pt idx="2177">
                  <c:v>4.4003821849823002</c:v>
                </c:pt>
                <c:pt idx="2178">
                  <c:v>4.4020577907562259</c:v>
                </c:pt>
                <c:pt idx="2179">
                  <c:v>4.4037429332733158</c:v>
                </c:pt>
                <c:pt idx="2180">
                  <c:v>4.4054509639739994</c:v>
                </c:pt>
                <c:pt idx="2181">
                  <c:v>4.4071475505828861</c:v>
                </c:pt>
                <c:pt idx="2182">
                  <c:v>4.4088222026824955</c:v>
                </c:pt>
                <c:pt idx="2183">
                  <c:v>4.4104434490203861</c:v>
                </c:pt>
                <c:pt idx="2184">
                  <c:v>4.4120542049407963</c:v>
                </c:pt>
                <c:pt idx="2185">
                  <c:v>4.4137078762054447</c:v>
                </c:pt>
                <c:pt idx="2186">
                  <c:v>4.4154044628143314</c:v>
                </c:pt>
                <c:pt idx="2187">
                  <c:v>4.4171115398406986</c:v>
                </c:pt>
                <c:pt idx="2188">
                  <c:v>4.4187871456146244</c:v>
                </c:pt>
                <c:pt idx="2189">
                  <c:v>4.4204513072967533</c:v>
                </c:pt>
                <c:pt idx="2190">
                  <c:v>4.4221049785614017</c:v>
                </c:pt>
                <c:pt idx="2191">
                  <c:v>4.4237691402435306</c:v>
                </c:pt>
                <c:pt idx="2192">
                  <c:v>4.4254228115081791</c:v>
                </c:pt>
                <c:pt idx="2193">
                  <c:v>4.4270764827728275</c:v>
                </c:pt>
                <c:pt idx="2194">
                  <c:v>4.4287187099456791</c:v>
                </c:pt>
                <c:pt idx="2195">
                  <c:v>4.4304048061370853</c:v>
                </c:pt>
                <c:pt idx="2196">
                  <c:v>4.4320374965667728</c:v>
                </c:pt>
                <c:pt idx="2197">
                  <c:v>4.4337550640106205</c:v>
                </c:pt>
                <c:pt idx="2198">
                  <c:v>4.4354306697845463</c:v>
                </c:pt>
                <c:pt idx="2199">
                  <c:v>4.4371377468109134</c:v>
                </c:pt>
                <c:pt idx="2200">
                  <c:v>4.4387265682220463</c:v>
                </c:pt>
                <c:pt idx="2201">
                  <c:v>4.4403592586517338</c:v>
                </c:pt>
                <c:pt idx="2202">
                  <c:v>4.4419909954071048</c:v>
                </c:pt>
                <c:pt idx="2203">
                  <c:v>4.4436770915985111</c:v>
                </c:pt>
                <c:pt idx="2204">
                  <c:v>4.4453736782073978</c:v>
                </c:pt>
                <c:pt idx="2205">
                  <c:v>4.4470483303070072</c:v>
                </c:pt>
                <c:pt idx="2206">
                  <c:v>4.4487020015716556</c:v>
                </c:pt>
                <c:pt idx="2207">
                  <c:v>4.4503776073455814</c:v>
                </c:pt>
                <c:pt idx="2208">
                  <c:v>4.4520741939544681</c:v>
                </c:pt>
                <c:pt idx="2209">
                  <c:v>4.4537059307098392</c:v>
                </c:pt>
                <c:pt idx="2210">
                  <c:v>4.4553700923919681</c:v>
                </c:pt>
                <c:pt idx="2211">
                  <c:v>4.4569808483123783</c:v>
                </c:pt>
                <c:pt idx="2212">
                  <c:v>4.4586555004119877</c:v>
                </c:pt>
                <c:pt idx="2213">
                  <c:v>4.460320615768433</c:v>
                </c:pt>
                <c:pt idx="2214">
                  <c:v>4.4620172023773197</c:v>
                </c:pt>
                <c:pt idx="2215">
                  <c:v>4.4637347698211673</c:v>
                </c:pt>
                <c:pt idx="2216">
                  <c:v>4.4654418468475345</c:v>
                </c:pt>
                <c:pt idx="2217">
                  <c:v>4.467074537277222</c:v>
                </c:pt>
                <c:pt idx="2218">
                  <c:v>4.4686957836151127</c:v>
                </c:pt>
                <c:pt idx="2219">
                  <c:v>4.4703389644622806</c:v>
                </c:pt>
                <c:pt idx="2220">
                  <c:v>4.4720031261444095</c:v>
                </c:pt>
                <c:pt idx="2221">
                  <c:v>4.4736997127532963</c:v>
                </c:pt>
                <c:pt idx="2222">
                  <c:v>4.4754172801971439</c:v>
                </c:pt>
                <c:pt idx="2223">
                  <c:v>4.4770385265350345</c:v>
                </c:pt>
                <c:pt idx="2224">
                  <c:v>4.4787246227264408</c:v>
                </c:pt>
                <c:pt idx="2225">
                  <c:v>4.4803992748260502</c:v>
                </c:pt>
                <c:pt idx="2226">
                  <c:v>4.4820958614349369</c:v>
                </c:pt>
                <c:pt idx="2227">
                  <c:v>4.4837495326995853</c:v>
                </c:pt>
                <c:pt idx="2228">
                  <c:v>4.4853602886199955</c:v>
                </c:pt>
                <c:pt idx="2229">
                  <c:v>4.4870034694671634</c:v>
                </c:pt>
                <c:pt idx="2230">
                  <c:v>4.4886895656585697</c:v>
                </c:pt>
                <c:pt idx="2231">
                  <c:v>4.4904071331024173</c:v>
                </c:pt>
                <c:pt idx="2232">
                  <c:v>4.4921037197113041</c:v>
                </c:pt>
                <c:pt idx="2233">
                  <c:v>4.4938107967376713</c:v>
                </c:pt>
                <c:pt idx="2234">
                  <c:v>4.4954644680023197</c:v>
                </c:pt>
                <c:pt idx="2235">
                  <c:v>4.4971286296844486</c:v>
                </c:pt>
                <c:pt idx="2236">
                  <c:v>4.4987393856048588</c:v>
                </c:pt>
                <c:pt idx="2237">
                  <c:v>4.5003930568695072</c:v>
                </c:pt>
                <c:pt idx="2238">
                  <c:v>4.5020791530609134</c:v>
                </c:pt>
                <c:pt idx="2239">
                  <c:v>4.5037757396698002</c:v>
                </c:pt>
                <c:pt idx="2240">
                  <c:v>4.5054074764251713</c:v>
                </c:pt>
                <c:pt idx="2241">
                  <c:v>4.507083082199097</c:v>
                </c:pt>
                <c:pt idx="2242">
                  <c:v>4.5087901592254642</c:v>
                </c:pt>
                <c:pt idx="2243">
                  <c:v>4.5104972362518314</c:v>
                </c:pt>
                <c:pt idx="2244">
                  <c:v>4.5121404170989994</c:v>
                </c:pt>
                <c:pt idx="2245">
                  <c:v>4.5137721538543705</c:v>
                </c:pt>
                <c:pt idx="2246">
                  <c:v>4.5153619289398197</c:v>
                </c:pt>
                <c:pt idx="2247">
                  <c:v>4.5170260906219486</c:v>
                </c:pt>
                <c:pt idx="2248">
                  <c:v>4.5187436580657963</c:v>
                </c:pt>
                <c:pt idx="2249">
                  <c:v>4.5204297542572025</c:v>
                </c:pt>
                <c:pt idx="2250">
                  <c:v>4.5221048831939701</c:v>
                </c:pt>
                <c:pt idx="2251">
                  <c:v>4.5237795352935795</c:v>
                </c:pt>
                <c:pt idx="2252">
                  <c:v>4.5254446506500248</c:v>
                </c:pt>
                <c:pt idx="2253">
                  <c:v>4.5270439624786381</c:v>
                </c:pt>
                <c:pt idx="2254">
                  <c:v>4.528708124160767</c:v>
                </c:pt>
                <c:pt idx="2255">
                  <c:v>4.530330324172974</c:v>
                </c:pt>
                <c:pt idx="2256">
                  <c:v>4.5320154666900638</c:v>
                </c:pt>
                <c:pt idx="2257">
                  <c:v>4.5337015628814701</c:v>
                </c:pt>
                <c:pt idx="2258">
                  <c:v>4.535365724563599</c:v>
                </c:pt>
                <c:pt idx="2259">
                  <c:v>4.5370518207550052</c:v>
                </c:pt>
                <c:pt idx="2260">
                  <c:v>4.5387588977813724</c:v>
                </c:pt>
                <c:pt idx="2261">
                  <c:v>4.5404230594635013</c:v>
                </c:pt>
                <c:pt idx="2262">
                  <c:v>4.5420557498931888</c:v>
                </c:pt>
                <c:pt idx="2263">
                  <c:v>4.543666505813599</c:v>
                </c:pt>
                <c:pt idx="2264">
                  <c:v>4.545319223403931</c:v>
                </c:pt>
                <c:pt idx="2265">
                  <c:v>4.5469843387603763</c:v>
                </c:pt>
                <c:pt idx="2266">
                  <c:v>4.5486914157867435</c:v>
                </c:pt>
                <c:pt idx="2267">
                  <c:v>4.5503880023956302</c:v>
                </c:pt>
                <c:pt idx="2268">
                  <c:v>4.5520626544952396</c:v>
                </c:pt>
                <c:pt idx="2269">
                  <c:v>4.5537268161773685</c:v>
                </c:pt>
                <c:pt idx="2270">
                  <c:v>4.5553919315338138</c:v>
                </c:pt>
                <c:pt idx="2271">
                  <c:v>4.5570665836334232</c:v>
                </c:pt>
                <c:pt idx="2272">
                  <c:v>4.5586878299713138</c:v>
                </c:pt>
                <c:pt idx="2273">
                  <c:v>4.5603519916534427</c:v>
                </c:pt>
                <c:pt idx="2274">
                  <c:v>4.5620171070098881</c:v>
                </c:pt>
                <c:pt idx="2275">
                  <c:v>4.5636707782745365</c:v>
                </c:pt>
                <c:pt idx="2276">
                  <c:v>4.5653778553009037</c:v>
                </c:pt>
                <c:pt idx="2277">
                  <c:v>4.5671278476715091</c:v>
                </c:pt>
                <c:pt idx="2278">
                  <c:v>4.5688139438629154</c:v>
                </c:pt>
                <c:pt idx="2279">
                  <c:v>4.570435190200806</c:v>
                </c:pt>
                <c:pt idx="2280">
                  <c:v>4.5720459461212162</c:v>
                </c:pt>
                <c:pt idx="2281">
                  <c:v>4.5736567020416263</c:v>
                </c:pt>
                <c:pt idx="2282">
                  <c:v>4.5753532886505131</c:v>
                </c:pt>
                <c:pt idx="2283">
                  <c:v>4.5770813465118412</c:v>
                </c:pt>
                <c:pt idx="2284">
                  <c:v>4.5787779331207279</c:v>
                </c:pt>
                <c:pt idx="2285">
                  <c:v>4.5804106235504154</c:v>
                </c:pt>
                <c:pt idx="2286">
                  <c:v>4.5821281909942631</c:v>
                </c:pt>
                <c:pt idx="2287">
                  <c:v>4.5838037967681888</c:v>
                </c:pt>
                <c:pt idx="2288">
                  <c:v>4.5854574680328373</c:v>
                </c:pt>
                <c:pt idx="2289">
                  <c:v>4.5870892047882084</c:v>
                </c:pt>
                <c:pt idx="2290">
                  <c:v>4.5887323856353763</c:v>
                </c:pt>
                <c:pt idx="2291">
                  <c:v>4.5903860569000248</c:v>
                </c:pt>
                <c:pt idx="2292">
                  <c:v>4.5920711994171146</c:v>
                </c:pt>
                <c:pt idx="2293">
                  <c:v>4.5937677860260013</c:v>
                </c:pt>
                <c:pt idx="2294">
                  <c:v>4.5954643726348881</c:v>
                </c:pt>
                <c:pt idx="2295">
                  <c:v>4.5971504688262943</c:v>
                </c:pt>
                <c:pt idx="2296">
                  <c:v>4.5988251209259037</c:v>
                </c:pt>
                <c:pt idx="2297">
                  <c:v>4.6004253864288334</c:v>
                </c:pt>
                <c:pt idx="2298">
                  <c:v>4.6020361423492435</c:v>
                </c:pt>
                <c:pt idx="2299">
                  <c:v>4.6037327289581302</c:v>
                </c:pt>
                <c:pt idx="2300">
                  <c:v>4.6053964138031009</c:v>
                </c:pt>
                <c:pt idx="2301">
                  <c:v>4.6070930004119877</c:v>
                </c:pt>
                <c:pt idx="2302">
                  <c:v>4.6087361812591556</c:v>
                </c:pt>
                <c:pt idx="2303">
                  <c:v>4.6104222774505619</c:v>
                </c:pt>
                <c:pt idx="2304">
                  <c:v>4.6120864391326908</c:v>
                </c:pt>
                <c:pt idx="2305">
                  <c:v>4.6137610912323002</c:v>
                </c:pt>
                <c:pt idx="2306">
                  <c:v>4.6154147624969486</c:v>
                </c:pt>
                <c:pt idx="2307">
                  <c:v>4.6170255184173588</c:v>
                </c:pt>
                <c:pt idx="2308">
                  <c:v>4.6186572551727298</c:v>
                </c:pt>
                <c:pt idx="2309">
                  <c:v>4.6203223705291752</c:v>
                </c:pt>
                <c:pt idx="2310">
                  <c:v>4.6220294475555423</c:v>
                </c:pt>
                <c:pt idx="2311">
                  <c:v>4.6237365245819095</c:v>
                </c:pt>
                <c:pt idx="2312">
                  <c:v>4.6254226207733158</c:v>
                </c:pt>
                <c:pt idx="2313">
                  <c:v>4.6270762920379642</c:v>
                </c:pt>
                <c:pt idx="2314">
                  <c:v>4.6287299633026127</c:v>
                </c:pt>
                <c:pt idx="2315">
                  <c:v>4.6303407192230228</c:v>
                </c:pt>
                <c:pt idx="2316">
                  <c:v>4.6319934368133548</c:v>
                </c:pt>
                <c:pt idx="2317">
                  <c:v>4.6336585521698002</c:v>
                </c:pt>
                <c:pt idx="2318">
                  <c:v>4.63534369468689</c:v>
                </c:pt>
                <c:pt idx="2319">
                  <c:v>4.6370402812957767</c:v>
                </c:pt>
                <c:pt idx="2320">
                  <c:v>4.6386939525604252</c:v>
                </c:pt>
                <c:pt idx="2321">
                  <c:v>4.6403800487518314</c:v>
                </c:pt>
                <c:pt idx="2322">
                  <c:v>4.6420871257781986</c:v>
                </c:pt>
                <c:pt idx="2323">
                  <c:v>4.6437627315521244</c:v>
                </c:pt>
                <c:pt idx="2324">
                  <c:v>4.6453734874725345</c:v>
                </c:pt>
                <c:pt idx="2325">
                  <c:v>4.6470052242279056</c:v>
                </c:pt>
                <c:pt idx="2326">
                  <c:v>4.6486369609832767</c:v>
                </c:pt>
                <c:pt idx="2327">
                  <c:v>4.6503554821014408</c:v>
                </c:pt>
                <c:pt idx="2328">
                  <c:v>4.6520730495452884</c:v>
                </c:pt>
                <c:pt idx="2329">
                  <c:v>4.653781080245972</c:v>
                </c:pt>
                <c:pt idx="2330">
                  <c:v>4.6554233074188236</c:v>
                </c:pt>
                <c:pt idx="2331">
                  <c:v>4.6570989131927494</c:v>
                </c:pt>
                <c:pt idx="2332">
                  <c:v>4.65872015953064</c:v>
                </c:pt>
                <c:pt idx="2333">
                  <c:v>4.6604053020477298</c:v>
                </c:pt>
                <c:pt idx="2334">
                  <c:v>4.66201605796814</c:v>
                </c:pt>
                <c:pt idx="2335">
                  <c:v>4.6637345790863041</c:v>
                </c:pt>
                <c:pt idx="2336">
                  <c:v>4.6653882503509525</c:v>
                </c:pt>
                <c:pt idx="2337">
                  <c:v>4.6670953273773197</c:v>
                </c:pt>
                <c:pt idx="2338">
                  <c:v>4.6687489986419681</c:v>
                </c:pt>
                <c:pt idx="2339">
                  <c:v>4.6704350948333744</c:v>
                </c:pt>
                <c:pt idx="2340">
                  <c:v>4.6721631526947025</c:v>
                </c:pt>
                <c:pt idx="2341">
                  <c:v>4.6737739086151127</c:v>
                </c:pt>
                <c:pt idx="2342">
                  <c:v>4.6753846645355228</c:v>
                </c:pt>
                <c:pt idx="2343">
                  <c:v>4.6770383358001713</c:v>
                </c:pt>
                <c:pt idx="2344">
                  <c:v>4.6787244319915775</c:v>
                </c:pt>
                <c:pt idx="2345">
                  <c:v>4.6804095745086673</c:v>
                </c:pt>
                <c:pt idx="2346">
                  <c:v>4.6821385860443119</c:v>
                </c:pt>
                <c:pt idx="2347">
                  <c:v>4.6837922573089603</c:v>
                </c:pt>
                <c:pt idx="2348">
                  <c:v>4.6854678630828861</c:v>
                </c:pt>
                <c:pt idx="2349">
                  <c:v>4.6871100902557377</c:v>
                </c:pt>
                <c:pt idx="2350">
                  <c:v>4.6887747287750248</c:v>
                </c:pt>
                <c:pt idx="2351">
                  <c:v>4.6904074192047123</c:v>
                </c:pt>
                <c:pt idx="2352">
                  <c:v>4.6920715808868412</c:v>
                </c:pt>
                <c:pt idx="2353">
                  <c:v>4.6937033176422123</c:v>
                </c:pt>
                <c:pt idx="2354">
                  <c:v>4.695399904251099</c:v>
                </c:pt>
                <c:pt idx="2355">
                  <c:v>4.6970860004425052</c:v>
                </c:pt>
                <c:pt idx="2356">
                  <c:v>4.6987606525421146</c:v>
                </c:pt>
                <c:pt idx="2357">
                  <c:v>4.7004362583160404</c:v>
                </c:pt>
                <c:pt idx="2358">
                  <c:v>4.7020899295806888</c:v>
                </c:pt>
                <c:pt idx="2359">
                  <c:v>4.7037111759185795</c:v>
                </c:pt>
                <c:pt idx="2360">
                  <c:v>4.7053219318389896</c:v>
                </c:pt>
                <c:pt idx="2361">
                  <c:v>4.7070185184478763</c:v>
                </c:pt>
                <c:pt idx="2362">
                  <c:v>4.7086826801300052</c:v>
                </c:pt>
                <c:pt idx="2363">
                  <c:v>4.7104002475738529</c:v>
                </c:pt>
                <c:pt idx="2364">
                  <c:v>4.7120539188385013</c:v>
                </c:pt>
                <c:pt idx="2365">
                  <c:v>4.7137295246124271</c:v>
                </c:pt>
                <c:pt idx="2366">
                  <c:v>4.715393686294556</c:v>
                </c:pt>
                <c:pt idx="2367">
                  <c:v>4.7170683383941654</c:v>
                </c:pt>
                <c:pt idx="2368">
                  <c:v>4.7187220096588138</c:v>
                </c:pt>
                <c:pt idx="2369">
                  <c:v>4.7203547000885013</c:v>
                </c:pt>
                <c:pt idx="2370">
                  <c:v>4.7219969272613529</c:v>
                </c:pt>
                <c:pt idx="2371">
                  <c:v>4.7236505985260013</c:v>
                </c:pt>
                <c:pt idx="2372">
                  <c:v>4.7253366947174076</c:v>
                </c:pt>
                <c:pt idx="2373">
                  <c:v>4.7270542621612552</c:v>
                </c:pt>
                <c:pt idx="2374">
                  <c:v>4.7287403583526615</c:v>
                </c:pt>
                <c:pt idx="2375">
                  <c:v>4.7304159641265873</c:v>
                </c:pt>
                <c:pt idx="2376">
                  <c:v>4.7320477008819584</c:v>
                </c:pt>
                <c:pt idx="2377">
                  <c:v>4.7336908817291263</c:v>
                </c:pt>
                <c:pt idx="2378">
                  <c:v>4.735312128067017</c:v>
                </c:pt>
                <c:pt idx="2379">
                  <c:v>4.7370192050933841</c:v>
                </c:pt>
                <c:pt idx="2380">
                  <c:v>4.7387262821197513</c:v>
                </c:pt>
                <c:pt idx="2381">
                  <c:v>4.7404018878936771</c:v>
                </c:pt>
                <c:pt idx="2382">
                  <c:v>4.742066049575806</c:v>
                </c:pt>
                <c:pt idx="2383">
                  <c:v>4.7437521457672123</c:v>
                </c:pt>
                <c:pt idx="2384">
                  <c:v>4.7454267978668216</c:v>
                </c:pt>
                <c:pt idx="2385">
                  <c:v>4.7470804691314701</c:v>
                </c:pt>
                <c:pt idx="2386">
                  <c:v>4.7487122058868412</c:v>
                </c:pt>
                <c:pt idx="2387">
                  <c:v>4.7503448963165287</c:v>
                </c:pt>
                <c:pt idx="2388">
                  <c:v>4.7520090579986576</c:v>
                </c:pt>
                <c:pt idx="2389">
                  <c:v>4.7537161350250248</c:v>
                </c:pt>
                <c:pt idx="2390">
                  <c:v>4.7554556369781498</c:v>
                </c:pt>
                <c:pt idx="2391">
                  <c:v>4.757141733169556</c:v>
                </c:pt>
                <c:pt idx="2392">
                  <c:v>4.7588058948516849</c:v>
                </c:pt>
                <c:pt idx="2393">
                  <c:v>4.7604595661163334</c:v>
                </c:pt>
                <c:pt idx="2394">
                  <c:v>4.7620703220367435</c:v>
                </c:pt>
                <c:pt idx="2395">
                  <c:v>4.7637344837188724</c:v>
                </c:pt>
                <c:pt idx="2396">
                  <c:v>4.7653986454010013</c:v>
                </c:pt>
                <c:pt idx="2397">
                  <c:v>4.7670847415924076</c:v>
                </c:pt>
                <c:pt idx="2398">
                  <c:v>4.7687708377838138</c:v>
                </c:pt>
                <c:pt idx="2399">
                  <c:v>4.7704454898834232</c:v>
                </c:pt>
                <c:pt idx="2400">
                  <c:v>4.7720991611480716</c:v>
                </c:pt>
                <c:pt idx="2401">
                  <c:v>4.7738386631011966</c:v>
                </c:pt>
                <c:pt idx="2402">
                  <c:v>4.7754818439483646</c:v>
                </c:pt>
                <c:pt idx="2403">
                  <c:v>4.7771030902862552</c:v>
                </c:pt>
                <c:pt idx="2404">
                  <c:v>4.7787348270416263</c:v>
                </c:pt>
                <c:pt idx="2405">
                  <c:v>4.7803780078887943</c:v>
                </c:pt>
                <c:pt idx="2406">
                  <c:v>4.7820421695709232</c:v>
                </c:pt>
                <c:pt idx="2407">
                  <c:v>4.7837492465972904</c:v>
                </c:pt>
                <c:pt idx="2408">
                  <c:v>4.7854248523712162</c:v>
                </c:pt>
                <c:pt idx="2409">
                  <c:v>4.787109994888306</c:v>
                </c:pt>
                <c:pt idx="2410">
                  <c:v>4.788753175735474</c:v>
                </c:pt>
                <c:pt idx="2411">
                  <c:v>4.7904173374176029</c:v>
                </c:pt>
                <c:pt idx="2412">
                  <c:v>4.7920385837554935</c:v>
                </c:pt>
                <c:pt idx="2413">
                  <c:v>4.793692255020142</c:v>
                </c:pt>
                <c:pt idx="2414">
                  <c:v>4.7953573703765873</c:v>
                </c:pt>
                <c:pt idx="2415">
                  <c:v>4.7969891071319584</c:v>
                </c:pt>
                <c:pt idx="2416">
                  <c:v>4.7986961841583256</c:v>
                </c:pt>
                <c:pt idx="2417">
                  <c:v>4.800349855422974</c:v>
                </c:pt>
                <c:pt idx="2418">
                  <c:v>4.8020569324493412</c:v>
                </c:pt>
                <c:pt idx="2419">
                  <c:v>4.8037649631500248</c:v>
                </c:pt>
                <c:pt idx="2420">
                  <c:v>4.8053862094879154</c:v>
                </c:pt>
                <c:pt idx="2421">
                  <c:v>4.8070184230804447</c:v>
                </c:pt>
                <c:pt idx="2422">
                  <c:v>4.8086396694183353</c:v>
                </c:pt>
                <c:pt idx="2423">
                  <c:v>4.8103248119354252</c:v>
                </c:pt>
                <c:pt idx="2424">
                  <c:v>4.8120004177093509</c:v>
                </c:pt>
                <c:pt idx="2425">
                  <c:v>4.8137179851531986</c:v>
                </c:pt>
                <c:pt idx="2426">
                  <c:v>4.8153935909271244</c:v>
                </c:pt>
                <c:pt idx="2427">
                  <c:v>4.8170901775360111</c:v>
                </c:pt>
                <c:pt idx="2428">
                  <c:v>4.8187438488006595</c:v>
                </c:pt>
                <c:pt idx="2429">
                  <c:v>4.8203755855560306</c:v>
                </c:pt>
                <c:pt idx="2430">
                  <c:v>4.8220187664031986</c:v>
                </c:pt>
                <c:pt idx="2431">
                  <c:v>4.8237039089202884</c:v>
                </c:pt>
                <c:pt idx="2432">
                  <c:v>4.8253575801849369</c:v>
                </c:pt>
                <c:pt idx="2433">
                  <c:v>4.8270331859588627</c:v>
                </c:pt>
                <c:pt idx="2434">
                  <c:v>4.8287297725677494</c:v>
                </c:pt>
                <c:pt idx="2435">
                  <c:v>4.8304263591766361</c:v>
                </c:pt>
                <c:pt idx="2436">
                  <c:v>4.8321010112762455</c:v>
                </c:pt>
                <c:pt idx="2437">
                  <c:v>4.8337766170501713</c:v>
                </c:pt>
                <c:pt idx="2438">
                  <c:v>4.8353654384613041</c:v>
                </c:pt>
                <c:pt idx="2439">
                  <c:v>4.8369971752166752</c:v>
                </c:pt>
                <c:pt idx="2440">
                  <c:v>4.8386508464813236</c:v>
                </c:pt>
                <c:pt idx="2441">
                  <c:v>4.8403903484344486</c:v>
                </c:pt>
                <c:pt idx="2442">
                  <c:v>4.8420869350433353</c:v>
                </c:pt>
                <c:pt idx="2443">
                  <c:v>4.8437625408172611</c:v>
                </c:pt>
                <c:pt idx="2444">
                  <c:v>4.8454476833343509</c:v>
                </c:pt>
                <c:pt idx="2445">
                  <c:v>4.8471127986907963</c:v>
                </c:pt>
                <c:pt idx="2446">
                  <c:v>4.8487769603729252</c:v>
                </c:pt>
                <c:pt idx="2447">
                  <c:v>4.8504516124725345</c:v>
                </c:pt>
                <c:pt idx="2448">
                  <c:v>4.852084302902222</c:v>
                </c:pt>
                <c:pt idx="2449">
                  <c:v>4.8537265300750736</c:v>
                </c:pt>
                <c:pt idx="2450">
                  <c:v>4.8553916454315189</c:v>
                </c:pt>
                <c:pt idx="2451">
                  <c:v>4.8570767879486088</c:v>
                </c:pt>
                <c:pt idx="2452">
                  <c:v>4.8587848186492923</c:v>
                </c:pt>
                <c:pt idx="2453">
                  <c:v>4.8604918956756595</c:v>
                </c:pt>
                <c:pt idx="2454">
                  <c:v>4.8621665477752689</c:v>
                </c:pt>
                <c:pt idx="2455">
                  <c:v>4.8637992382049564</c:v>
                </c:pt>
                <c:pt idx="2456">
                  <c:v>4.8654090404510502</c:v>
                </c:pt>
                <c:pt idx="2457">
                  <c:v>4.8670522212982181</c:v>
                </c:pt>
                <c:pt idx="2458">
                  <c:v>4.8687488079071048</c:v>
                </c:pt>
                <c:pt idx="2459">
                  <c:v>4.8704129695892338</c:v>
                </c:pt>
                <c:pt idx="2460">
                  <c:v>4.8720885753631595</c:v>
                </c:pt>
                <c:pt idx="2461">
                  <c:v>4.8737632274627689</c:v>
                </c:pt>
                <c:pt idx="2462">
                  <c:v>4.8754273891448978</c:v>
                </c:pt>
                <c:pt idx="2463">
                  <c:v>4.8770925045013431</c:v>
                </c:pt>
                <c:pt idx="2464">
                  <c:v>4.8787671566009525</c:v>
                </c:pt>
                <c:pt idx="2465">
                  <c:v>4.8803674221038822</c:v>
                </c:pt>
                <c:pt idx="2466">
                  <c:v>4.8819991588592533</c:v>
                </c:pt>
                <c:pt idx="2467">
                  <c:v>4.8836528301239017</c:v>
                </c:pt>
                <c:pt idx="2468">
                  <c:v>4.885338926315308</c:v>
                </c:pt>
                <c:pt idx="2469">
                  <c:v>4.8870669841766361</c:v>
                </c:pt>
                <c:pt idx="2470">
                  <c:v>4.8887206554412845</c:v>
                </c:pt>
                <c:pt idx="2471">
                  <c:v>4.8904067516326908</c:v>
                </c:pt>
                <c:pt idx="2472">
                  <c:v>4.8920499324798588</c:v>
                </c:pt>
                <c:pt idx="2473">
                  <c:v>4.8936921596527103</c:v>
                </c:pt>
                <c:pt idx="2474">
                  <c:v>4.8953677654266361</c:v>
                </c:pt>
                <c:pt idx="2475">
                  <c:v>4.8969995021820072</c:v>
                </c:pt>
                <c:pt idx="2476">
                  <c:v>4.8986855983734134</c:v>
                </c:pt>
                <c:pt idx="2477">
                  <c:v>4.9003390312194828</c:v>
                </c:pt>
                <c:pt idx="2478">
                  <c:v>4.902025127410889</c:v>
                </c:pt>
                <c:pt idx="2479">
                  <c:v>4.9037102699279789</c:v>
                </c:pt>
                <c:pt idx="2480">
                  <c:v>4.9054173469543461</c:v>
                </c:pt>
                <c:pt idx="2481">
                  <c:v>4.9071139335632328</c:v>
                </c:pt>
                <c:pt idx="2482">
                  <c:v>4.9087361335754398</c:v>
                </c:pt>
                <c:pt idx="2483">
                  <c:v>4.9103354454040531</c:v>
                </c:pt>
                <c:pt idx="2484">
                  <c:v>4.9119891166687015</c:v>
                </c:pt>
                <c:pt idx="2485">
                  <c:v>4.9136752128601078</c:v>
                </c:pt>
                <c:pt idx="2486">
                  <c:v>4.9153717994689945</c:v>
                </c:pt>
                <c:pt idx="2487">
                  <c:v>4.9170578956604007</c:v>
                </c:pt>
                <c:pt idx="2488">
                  <c:v>4.9187649726867679</c:v>
                </c:pt>
                <c:pt idx="2489">
                  <c:v>4.9204071998596195</c:v>
                </c:pt>
                <c:pt idx="2490">
                  <c:v>4.922039890289307</c:v>
                </c:pt>
                <c:pt idx="2491">
                  <c:v>4.9237040519714359</c:v>
                </c:pt>
                <c:pt idx="2492">
                  <c:v>4.925335788726807</c:v>
                </c:pt>
                <c:pt idx="2493">
                  <c:v>4.9270438194274906</c:v>
                </c:pt>
                <c:pt idx="2494">
                  <c:v>4.9287184715271</c:v>
                </c:pt>
                <c:pt idx="2495">
                  <c:v>4.9303721427917484</c:v>
                </c:pt>
                <c:pt idx="2496">
                  <c:v>4.9320687294006351</c:v>
                </c:pt>
                <c:pt idx="2497">
                  <c:v>4.9338187217712406</c:v>
                </c:pt>
                <c:pt idx="2498">
                  <c:v>4.9354828834533695</c:v>
                </c:pt>
                <c:pt idx="2499">
                  <c:v>4.9371584892272953</c:v>
                </c:pt>
                <c:pt idx="2500">
                  <c:v>4.9387477874755863</c:v>
                </c:pt>
                <c:pt idx="2501">
                  <c:v>4.9403795242309574</c:v>
                </c:pt>
                <c:pt idx="2502">
                  <c:v>4.9420446395874027</c:v>
                </c:pt>
                <c:pt idx="2503">
                  <c:v>4.9437297821044925</c:v>
                </c:pt>
                <c:pt idx="2504">
                  <c:v>4.9454483032226566</c:v>
                </c:pt>
                <c:pt idx="2505">
                  <c:v>4.9471448898315433</c:v>
                </c:pt>
                <c:pt idx="2506">
                  <c:v>4.9487985610961918</c:v>
                </c:pt>
                <c:pt idx="2507">
                  <c:v>4.9504407882690433</c:v>
                </c:pt>
                <c:pt idx="2508">
                  <c:v>4.9521268844604496</c:v>
                </c:pt>
                <c:pt idx="2509">
                  <c:v>4.9537586212158207</c:v>
                </c:pt>
                <c:pt idx="2510">
                  <c:v>4.9554122924804691</c:v>
                </c:pt>
                <c:pt idx="2511">
                  <c:v>4.9570554733276371</c:v>
                </c:pt>
                <c:pt idx="2512">
                  <c:v>4.958719635009766</c:v>
                </c:pt>
                <c:pt idx="2513">
                  <c:v>4.9603628158569339</c:v>
                </c:pt>
                <c:pt idx="2514">
                  <c:v>4.9621023178100589</c:v>
                </c:pt>
                <c:pt idx="2515">
                  <c:v>4.9637769699096683</c:v>
                </c:pt>
                <c:pt idx="2516">
                  <c:v>4.9654630661010746</c:v>
                </c:pt>
                <c:pt idx="2517">
                  <c:v>4.9670518875122074</c:v>
                </c:pt>
                <c:pt idx="2518">
                  <c:v>4.968673133850098</c:v>
                </c:pt>
                <c:pt idx="2519">
                  <c:v>4.9703058242797855</c:v>
                </c:pt>
                <c:pt idx="2520">
                  <c:v>4.9720129013061527</c:v>
                </c:pt>
                <c:pt idx="2521">
                  <c:v>4.9737094879150394</c:v>
                </c:pt>
                <c:pt idx="2522">
                  <c:v>4.9753955841064457</c:v>
                </c:pt>
                <c:pt idx="2523">
                  <c:v>4.9770378112792972</c:v>
                </c:pt>
                <c:pt idx="2524">
                  <c:v>4.9786914825439457</c:v>
                </c:pt>
                <c:pt idx="2525">
                  <c:v>4.9803995132446293</c:v>
                </c:pt>
                <c:pt idx="2526">
                  <c:v>4.9820531845092777</c:v>
                </c:pt>
                <c:pt idx="2527">
                  <c:v>4.9836954116821293</c:v>
                </c:pt>
                <c:pt idx="2528">
                  <c:v>4.9853166580200199</c:v>
                </c:pt>
                <c:pt idx="2529">
                  <c:v>4.9869817733764652</c:v>
                </c:pt>
                <c:pt idx="2530">
                  <c:v>4.9886564254760746</c:v>
                </c:pt>
                <c:pt idx="2531">
                  <c:v>4.9903739929199222</c:v>
                </c:pt>
                <c:pt idx="2532">
                  <c:v>4.9920925140380863</c:v>
                </c:pt>
                <c:pt idx="2533">
                  <c:v>4.9937671661376957</c:v>
                </c:pt>
                <c:pt idx="2534">
                  <c:v>4.9954208374023441</c:v>
                </c:pt>
                <c:pt idx="2535">
                  <c:v>4.9970315933227543</c:v>
                </c:pt>
                <c:pt idx="2536">
                  <c:v>4.9986642837524418</c:v>
                </c:pt>
                <c:pt idx="2537">
                  <c:v>5.0003608703613285</c:v>
                </c:pt>
                <c:pt idx="2538">
                  <c:v>5.0020460128784183</c:v>
                </c:pt>
                <c:pt idx="2539">
                  <c:v>5.0037321090698246</c:v>
                </c:pt>
                <c:pt idx="2540">
                  <c:v>5.005385780334473</c:v>
                </c:pt>
                <c:pt idx="2541">
                  <c:v>5.0070499420166019</c:v>
                </c:pt>
                <c:pt idx="2542">
                  <c:v>5.0087465286254886</c:v>
                </c:pt>
                <c:pt idx="2543">
                  <c:v>5.0104106903076175</c:v>
                </c:pt>
                <c:pt idx="2544">
                  <c:v>5.0120538711547855</c:v>
                </c:pt>
                <c:pt idx="2545">
                  <c:v>5.0136856079101566</c:v>
                </c:pt>
                <c:pt idx="2546">
                  <c:v>5.0153612136840824</c:v>
                </c:pt>
                <c:pt idx="2547">
                  <c:v>5.0170253753662113</c:v>
                </c:pt>
                <c:pt idx="2548">
                  <c:v>5.018721961975098</c:v>
                </c:pt>
                <c:pt idx="2549">
                  <c:v>5.020461463928223</c:v>
                </c:pt>
                <c:pt idx="2550">
                  <c:v>5.0221795082092289</c:v>
                </c:pt>
                <c:pt idx="2551">
                  <c:v>5.023790264129639</c:v>
                </c:pt>
                <c:pt idx="2552">
                  <c:v>5.0254439353942875</c:v>
                </c:pt>
                <c:pt idx="2553">
                  <c:v>5.0270546913146976</c:v>
                </c:pt>
                <c:pt idx="2554">
                  <c:v>5.028729343414307</c:v>
                </c:pt>
                <c:pt idx="2555">
                  <c:v>5.0304039955139164</c:v>
                </c:pt>
                <c:pt idx="2556">
                  <c:v>5.0321005821228031</c:v>
                </c:pt>
                <c:pt idx="2557">
                  <c:v>5.0337761878967289</c:v>
                </c:pt>
                <c:pt idx="2558">
                  <c:v>5.0354079246521</c:v>
                </c:pt>
                <c:pt idx="2559">
                  <c:v>5.037147426605225</c:v>
                </c:pt>
                <c:pt idx="2560">
                  <c:v>5.0388440132141117</c:v>
                </c:pt>
                <c:pt idx="2561">
                  <c:v>5.0404652595520023</c:v>
                </c:pt>
                <c:pt idx="2562">
                  <c:v>5.0420760154724125</c:v>
                </c:pt>
                <c:pt idx="2563">
                  <c:v>5.0437087059021</c:v>
                </c:pt>
                <c:pt idx="2564">
                  <c:v>5.0453728675842289</c:v>
                </c:pt>
                <c:pt idx="2565">
                  <c:v>5.0470589637756351</c:v>
                </c:pt>
                <c:pt idx="2566">
                  <c:v>5.048744106292725</c:v>
                </c:pt>
                <c:pt idx="2567">
                  <c:v>5.0504406929016117</c:v>
                </c:pt>
                <c:pt idx="2568">
                  <c:v>5.0520733833312992</c:v>
                </c:pt>
                <c:pt idx="2569">
                  <c:v>5.0537480354309086</c:v>
                </c:pt>
                <c:pt idx="2570">
                  <c:v>5.0553797721862797</c:v>
                </c:pt>
                <c:pt idx="2571">
                  <c:v>5.0570229530334476</c:v>
                </c:pt>
                <c:pt idx="2572">
                  <c:v>5.0586871147155765</c:v>
                </c:pt>
                <c:pt idx="2573">
                  <c:v>5.0603512763977054</c:v>
                </c:pt>
                <c:pt idx="2574">
                  <c:v>5.0620268821716312</c:v>
                </c:pt>
                <c:pt idx="2575">
                  <c:v>5.0637129783630375</c:v>
                </c:pt>
                <c:pt idx="2576">
                  <c:v>5.0653666496276859</c:v>
                </c:pt>
                <c:pt idx="2577">
                  <c:v>5.0670842170715336</c:v>
                </c:pt>
                <c:pt idx="2578">
                  <c:v>5.0687483787536625</c:v>
                </c:pt>
                <c:pt idx="2579">
                  <c:v>5.0703696250915531</c:v>
                </c:pt>
                <c:pt idx="2580">
                  <c:v>5.0719803810119632</c:v>
                </c:pt>
                <c:pt idx="2581">
                  <c:v>5.0736340522766117</c:v>
                </c:pt>
                <c:pt idx="2582">
                  <c:v>5.0753306388854984</c:v>
                </c:pt>
                <c:pt idx="2583">
                  <c:v>5.0770491600036625</c:v>
                </c:pt>
                <c:pt idx="2584">
                  <c:v>5.0787343025207523</c:v>
                </c:pt>
                <c:pt idx="2585">
                  <c:v>5.0803994178771976</c:v>
                </c:pt>
                <c:pt idx="2586">
                  <c:v>5.0820635795593265</c:v>
                </c:pt>
                <c:pt idx="2587">
                  <c:v>5.0837277412414554</c:v>
                </c:pt>
                <c:pt idx="2588">
                  <c:v>5.0853919029235843</c:v>
                </c:pt>
                <c:pt idx="2589">
                  <c:v>5.0870350837707523</c:v>
                </c:pt>
                <c:pt idx="2590">
                  <c:v>5.0886773109436039</c:v>
                </c:pt>
                <c:pt idx="2591">
                  <c:v>5.0903424263000492</c:v>
                </c:pt>
                <c:pt idx="2592">
                  <c:v>5.0920390129089359</c:v>
                </c:pt>
                <c:pt idx="2593">
                  <c:v>5.0937241554260257</c:v>
                </c:pt>
                <c:pt idx="2594">
                  <c:v>5.0954531669616703</c:v>
                </c:pt>
                <c:pt idx="2595">
                  <c:v>5.0971278190612797</c:v>
                </c:pt>
                <c:pt idx="2596">
                  <c:v>5.0987175941467289</c:v>
                </c:pt>
                <c:pt idx="2597">
                  <c:v>5.1003712654113773</c:v>
                </c:pt>
                <c:pt idx="2598">
                  <c:v>5.1019925117492679</c:v>
                </c:pt>
                <c:pt idx="2599">
                  <c:v>5.1037100791931156</c:v>
                </c:pt>
                <c:pt idx="2600">
                  <c:v>5.1054066658020023</c:v>
                </c:pt>
                <c:pt idx="2601">
                  <c:v>5.1070927619934086</c:v>
                </c:pt>
                <c:pt idx="2602">
                  <c:v>5.1087569236755375</c:v>
                </c:pt>
                <c:pt idx="2603">
                  <c:v>5.1104210853576664</c:v>
                </c:pt>
                <c:pt idx="2604">
                  <c:v>5.1121396064758304</c:v>
                </c:pt>
                <c:pt idx="2605">
                  <c:v>5.1137932777404789</c:v>
                </c:pt>
                <c:pt idx="2606">
                  <c:v>5.115404033660889</c:v>
                </c:pt>
                <c:pt idx="2607">
                  <c:v>5.1170462608337406</c:v>
                </c:pt>
                <c:pt idx="2608">
                  <c:v>5.1187113761901859</c:v>
                </c:pt>
                <c:pt idx="2609">
                  <c:v>5.1204079627990726</c:v>
                </c:pt>
                <c:pt idx="2610">
                  <c:v>5.1221255302429203</c:v>
                </c:pt>
                <c:pt idx="2611">
                  <c:v>5.1238116264343265</c:v>
                </c:pt>
                <c:pt idx="2612">
                  <c:v>5.1254967689514164</c:v>
                </c:pt>
                <c:pt idx="2613">
                  <c:v>5.1271504402160648</c:v>
                </c:pt>
                <c:pt idx="2614">
                  <c:v>5.1287831306457523</c:v>
                </c:pt>
                <c:pt idx="2615">
                  <c:v>5.1303719520568851</c:v>
                </c:pt>
                <c:pt idx="2616">
                  <c:v>5.1320685386657718</c:v>
                </c:pt>
                <c:pt idx="2617">
                  <c:v>5.1337546348571781</c:v>
                </c:pt>
                <c:pt idx="2618">
                  <c:v>5.1353978157043461</c:v>
                </c:pt>
                <c:pt idx="2619">
                  <c:v>5.1370724678039554</c:v>
                </c:pt>
                <c:pt idx="2620">
                  <c:v>5.1387471199035648</c:v>
                </c:pt>
                <c:pt idx="2621">
                  <c:v>5.1404227256774906</c:v>
                </c:pt>
                <c:pt idx="2622">
                  <c:v>5.1421193122863773</c:v>
                </c:pt>
                <c:pt idx="2623">
                  <c:v>5.1437186241149906</c:v>
                </c:pt>
                <c:pt idx="2624">
                  <c:v>5.1453513145446781</c:v>
                </c:pt>
                <c:pt idx="2625">
                  <c:v>5.147015476226807</c:v>
                </c:pt>
                <c:pt idx="2626">
                  <c:v>5.1486472129821781</c:v>
                </c:pt>
                <c:pt idx="2627">
                  <c:v>5.1503867149353031</c:v>
                </c:pt>
                <c:pt idx="2628">
                  <c:v>5.1520728111267093</c:v>
                </c:pt>
                <c:pt idx="2629">
                  <c:v>5.1537484169006351</c:v>
                </c:pt>
                <c:pt idx="2630">
                  <c:v>5.155412578582764</c:v>
                </c:pt>
                <c:pt idx="2631">
                  <c:v>5.1570443153381351</c:v>
                </c:pt>
                <c:pt idx="2632">
                  <c:v>5.1586770057678226</c:v>
                </c:pt>
                <c:pt idx="2633">
                  <c:v>5.1603306770324711</c:v>
                </c:pt>
                <c:pt idx="2634">
                  <c:v>5.1620158195495609</c:v>
                </c:pt>
                <c:pt idx="2635">
                  <c:v>5.1636799812316898</c:v>
                </c:pt>
                <c:pt idx="2636">
                  <c:v>5.1653555870056156</c:v>
                </c:pt>
                <c:pt idx="2637">
                  <c:v>5.167030239105225</c:v>
                </c:pt>
                <c:pt idx="2638">
                  <c:v>5.1687268257141117</c:v>
                </c:pt>
                <c:pt idx="2639">
                  <c:v>5.1704234123229984</c:v>
                </c:pt>
                <c:pt idx="2640">
                  <c:v>5.1720875740051273</c:v>
                </c:pt>
                <c:pt idx="2641">
                  <c:v>5.1736983299255375</c:v>
                </c:pt>
                <c:pt idx="2642">
                  <c:v>5.175331020355225</c:v>
                </c:pt>
                <c:pt idx="2643">
                  <c:v>5.1769846916198734</c:v>
                </c:pt>
                <c:pt idx="2644">
                  <c:v>5.1787127494812015</c:v>
                </c:pt>
                <c:pt idx="2645">
                  <c:v>5.1804207801818851</c:v>
                </c:pt>
                <c:pt idx="2646">
                  <c:v>5.182105922698975</c:v>
                </c:pt>
                <c:pt idx="2647">
                  <c:v>5.1837595939636234</c:v>
                </c:pt>
                <c:pt idx="2648">
                  <c:v>5.1854237556457523</c:v>
                </c:pt>
                <c:pt idx="2649">
                  <c:v>5.187024021148682</c:v>
                </c:pt>
                <c:pt idx="2650">
                  <c:v>5.1886996269226078</c:v>
                </c:pt>
                <c:pt idx="2651">
                  <c:v>5.1903523445129398</c:v>
                </c:pt>
                <c:pt idx="2652">
                  <c:v>5.1920603752136234</c:v>
                </c:pt>
                <c:pt idx="2653">
                  <c:v>5.1937350273132328</c:v>
                </c:pt>
                <c:pt idx="2654">
                  <c:v>5.1954106330871586</c:v>
                </c:pt>
                <c:pt idx="2655">
                  <c:v>5.1970957756042484</c:v>
                </c:pt>
                <c:pt idx="2656">
                  <c:v>5.1987923622131351</c:v>
                </c:pt>
                <c:pt idx="2657">
                  <c:v>5.2004784584045414</c:v>
                </c:pt>
                <c:pt idx="2658">
                  <c:v>5.2021101951599125</c:v>
                </c:pt>
                <c:pt idx="2659">
                  <c:v>5.2037314414978031</c:v>
                </c:pt>
                <c:pt idx="2660">
                  <c:v>5.2053641319274906</c:v>
                </c:pt>
                <c:pt idx="2661">
                  <c:v>5.2070607185363773</c:v>
                </c:pt>
                <c:pt idx="2662">
                  <c:v>5.208778285980225</c:v>
                </c:pt>
                <c:pt idx="2663">
                  <c:v>5.2104538917541507</c:v>
                </c:pt>
                <c:pt idx="2664">
                  <c:v>5.2121180534362797</c:v>
                </c:pt>
                <c:pt idx="2665">
                  <c:v>5.2137822151184086</c:v>
                </c:pt>
                <c:pt idx="2666">
                  <c:v>5.2154463768005375</c:v>
                </c:pt>
                <c:pt idx="2667">
                  <c:v>5.2170895576477054</c:v>
                </c:pt>
                <c:pt idx="2668">
                  <c:v>5.2187432289123539</c:v>
                </c:pt>
                <c:pt idx="2669">
                  <c:v>5.220374965667725</c:v>
                </c:pt>
                <c:pt idx="2670">
                  <c:v>5.2220715522766117</c:v>
                </c:pt>
                <c:pt idx="2671">
                  <c:v>5.2237042427062992</c:v>
                </c:pt>
                <c:pt idx="2672">
                  <c:v>5.2254323005676273</c:v>
                </c:pt>
                <c:pt idx="2673">
                  <c:v>5.227128887176514</c:v>
                </c:pt>
                <c:pt idx="2674">
                  <c:v>5.2287940025329593</c:v>
                </c:pt>
                <c:pt idx="2675">
                  <c:v>5.2304257392883304</c:v>
                </c:pt>
                <c:pt idx="2676">
                  <c:v>5.2320260047912601</c:v>
                </c:pt>
                <c:pt idx="2677">
                  <c:v>5.2336682319641117</c:v>
                </c:pt>
                <c:pt idx="2678">
                  <c:v>5.2353543281555179</c:v>
                </c:pt>
                <c:pt idx="2679">
                  <c:v>5.2370509147644047</c:v>
                </c:pt>
                <c:pt idx="2680">
                  <c:v>5.238725566864014</c:v>
                </c:pt>
                <c:pt idx="2681">
                  <c:v>5.2403792381286625</c:v>
                </c:pt>
                <c:pt idx="2682">
                  <c:v>5.2420443534851078</c:v>
                </c:pt>
                <c:pt idx="2683">
                  <c:v>5.2437294960021976</c:v>
                </c:pt>
                <c:pt idx="2684">
                  <c:v>5.2453831672668461</c:v>
                </c:pt>
                <c:pt idx="2685">
                  <c:v>5.2470158576965336</c:v>
                </c:pt>
                <c:pt idx="2686">
                  <c:v>5.2486800193786625</c:v>
                </c:pt>
                <c:pt idx="2687">
                  <c:v>5.250322246551514</c:v>
                </c:pt>
                <c:pt idx="2688">
                  <c:v>5.2519873619079593</c:v>
                </c:pt>
                <c:pt idx="2689">
                  <c:v>5.253704929351807</c:v>
                </c:pt>
                <c:pt idx="2690">
                  <c:v>5.2554015159606937</c:v>
                </c:pt>
                <c:pt idx="2691">
                  <c:v>5.2570981025695804</c:v>
                </c:pt>
                <c:pt idx="2692">
                  <c:v>5.2587727546691898</c:v>
                </c:pt>
                <c:pt idx="2693">
                  <c:v>5.260362529754639</c:v>
                </c:pt>
                <c:pt idx="2694">
                  <c:v>5.2620162010192875</c:v>
                </c:pt>
                <c:pt idx="2695">
                  <c:v>5.2636803627014164</c:v>
                </c:pt>
                <c:pt idx="2696">
                  <c:v>5.2653664588928226</c:v>
                </c:pt>
                <c:pt idx="2697">
                  <c:v>5.2670630455017093</c:v>
                </c:pt>
                <c:pt idx="2698">
                  <c:v>5.2687272071838382</c:v>
                </c:pt>
                <c:pt idx="2699">
                  <c:v>5.2703913688659672</c:v>
                </c:pt>
                <c:pt idx="2700">
                  <c:v>5.2720660209655765</c:v>
                </c:pt>
                <c:pt idx="2701">
                  <c:v>5.2737730979919437</c:v>
                </c:pt>
                <c:pt idx="2702">
                  <c:v>5.2754057884216312</c:v>
                </c:pt>
                <c:pt idx="2703">
                  <c:v>5.2770165443420414</c:v>
                </c:pt>
                <c:pt idx="2704">
                  <c:v>5.2786807060241703</c:v>
                </c:pt>
                <c:pt idx="2705">
                  <c:v>5.2803448677062992</c:v>
                </c:pt>
                <c:pt idx="2706">
                  <c:v>5.2820519447326664</c:v>
                </c:pt>
                <c:pt idx="2707">
                  <c:v>5.2837914466857914</c:v>
                </c:pt>
                <c:pt idx="2708">
                  <c:v>5.2854670524597172</c:v>
                </c:pt>
                <c:pt idx="2709">
                  <c:v>5.2871312141418461</c:v>
                </c:pt>
                <c:pt idx="2710">
                  <c:v>5.2887848854064945</c:v>
                </c:pt>
                <c:pt idx="2711">
                  <c:v>5.2904061317443851</c:v>
                </c:pt>
                <c:pt idx="2712">
                  <c:v>5.292070293426514</c:v>
                </c:pt>
                <c:pt idx="2713">
                  <c:v>5.2937344551086429</c:v>
                </c:pt>
                <c:pt idx="2714">
                  <c:v>5.2954205513000492</c:v>
                </c:pt>
                <c:pt idx="2715">
                  <c:v>5.2970847129821781</c:v>
                </c:pt>
                <c:pt idx="2716">
                  <c:v>5.2987603187561039</c:v>
                </c:pt>
                <c:pt idx="2717">
                  <c:v>5.3004569053649906</c:v>
                </c:pt>
                <c:pt idx="2718">
                  <c:v>5.3021534919738773</c:v>
                </c:pt>
                <c:pt idx="2719">
                  <c:v>5.3038062095642093</c:v>
                </c:pt>
                <c:pt idx="2720">
                  <c:v>5.3054284095764164</c:v>
                </c:pt>
                <c:pt idx="2721">
                  <c:v>5.3070391654968265</c:v>
                </c:pt>
                <c:pt idx="2722">
                  <c:v>5.3087033271789554</c:v>
                </c:pt>
                <c:pt idx="2723">
                  <c:v>5.3103999137878422</c:v>
                </c:pt>
                <c:pt idx="2724">
                  <c:v>5.312085056304932</c:v>
                </c:pt>
                <c:pt idx="2725">
                  <c:v>5.3137501716613773</c:v>
                </c:pt>
                <c:pt idx="2726">
                  <c:v>5.3154248237609867</c:v>
                </c:pt>
                <c:pt idx="2727">
                  <c:v>5.3171214103698734</c:v>
                </c:pt>
                <c:pt idx="2728">
                  <c:v>5.3187216758728031</c:v>
                </c:pt>
                <c:pt idx="2729">
                  <c:v>5.3203639030456547</c:v>
                </c:pt>
                <c:pt idx="2730">
                  <c:v>5.3220070838928226</c:v>
                </c:pt>
                <c:pt idx="2731">
                  <c:v>5.3236931800842289</c:v>
                </c:pt>
                <c:pt idx="2732">
                  <c:v>5.3253468513488773</c:v>
                </c:pt>
                <c:pt idx="2733">
                  <c:v>5.3270319938659672</c:v>
                </c:pt>
                <c:pt idx="2734">
                  <c:v>5.3287075996398929</c:v>
                </c:pt>
                <c:pt idx="2735">
                  <c:v>5.3303927421569828</c:v>
                </c:pt>
                <c:pt idx="2736">
                  <c:v>5.3320893287658695</c:v>
                </c:pt>
                <c:pt idx="2737">
                  <c:v>5.3337000846862797</c:v>
                </c:pt>
                <c:pt idx="2738">
                  <c:v>5.3353327751159672</c:v>
                </c:pt>
                <c:pt idx="2739">
                  <c:v>5.3369540214538578</c:v>
                </c:pt>
                <c:pt idx="2740">
                  <c:v>5.3386715888977054</c:v>
                </c:pt>
                <c:pt idx="2741">
                  <c:v>5.3403576850891117</c:v>
                </c:pt>
                <c:pt idx="2742">
                  <c:v>5.3420437812805179</c:v>
                </c:pt>
                <c:pt idx="2743">
                  <c:v>5.3437289237976078</c:v>
                </c:pt>
                <c:pt idx="2744">
                  <c:v>5.3454255104064945</c:v>
                </c:pt>
                <c:pt idx="2745">
                  <c:v>5.3470686912536625</c:v>
                </c:pt>
                <c:pt idx="2746">
                  <c:v>5.3487223625183109</c:v>
                </c:pt>
                <c:pt idx="2747">
                  <c:v>5.350354099273682</c:v>
                </c:pt>
                <c:pt idx="2748">
                  <c:v>5.35199728012085</c:v>
                </c:pt>
                <c:pt idx="2749">
                  <c:v>5.3536833763122562</c:v>
                </c:pt>
                <c:pt idx="2750">
                  <c:v>5.3553475379943851</c:v>
                </c:pt>
                <c:pt idx="2751">
                  <c:v>5.3570546150207523</c:v>
                </c:pt>
                <c:pt idx="2752">
                  <c:v>5.3587731361389164</c:v>
                </c:pt>
                <c:pt idx="2753">
                  <c:v>5.3604582786560062</c:v>
                </c:pt>
                <c:pt idx="2754">
                  <c:v>5.3620690345764164</c:v>
                </c:pt>
                <c:pt idx="2755">
                  <c:v>5.3637017250061039</c:v>
                </c:pt>
                <c:pt idx="2756">
                  <c:v>5.365312480926514</c:v>
                </c:pt>
                <c:pt idx="2757">
                  <c:v>5.3670300483703617</c:v>
                </c:pt>
                <c:pt idx="2758">
                  <c:v>5.3687371253967289</c:v>
                </c:pt>
                <c:pt idx="2759">
                  <c:v>5.3704451560974125</c:v>
                </c:pt>
                <c:pt idx="2760">
                  <c:v>5.3720978736877445</c:v>
                </c:pt>
                <c:pt idx="2761">
                  <c:v>5.3738163948059086</c:v>
                </c:pt>
                <c:pt idx="2762">
                  <c:v>5.375470066070557</c:v>
                </c:pt>
                <c:pt idx="2763">
                  <c:v>5.377113246917725</c:v>
                </c:pt>
                <c:pt idx="2764">
                  <c:v>5.3787554740905765</c:v>
                </c:pt>
                <c:pt idx="2765">
                  <c:v>5.3804196357727054</c:v>
                </c:pt>
                <c:pt idx="2766">
                  <c:v>5.3820628166198734</c:v>
                </c:pt>
                <c:pt idx="2767">
                  <c:v>5.3837269783020023</c:v>
                </c:pt>
                <c:pt idx="2768">
                  <c:v>5.3854454994201664</c:v>
                </c:pt>
                <c:pt idx="2769">
                  <c:v>5.3871525764465336</c:v>
                </c:pt>
                <c:pt idx="2770">
                  <c:v>5.388806247711182</c:v>
                </c:pt>
                <c:pt idx="2771">
                  <c:v>5.3904599189758304</c:v>
                </c:pt>
                <c:pt idx="2772">
                  <c:v>5.3920916557312015</c:v>
                </c:pt>
                <c:pt idx="2773">
                  <c:v>5.393724346160889</c:v>
                </c:pt>
                <c:pt idx="2774">
                  <c:v>5.3953989982604984</c:v>
                </c:pt>
                <c:pt idx="2775">
                  <c:v>5.3970526695251468</c:v>
                </c:pt>
                <c:pt idx="2776">
                  <c:v>5.3987492561340336</c:v>
                </c:pt>
                <c:pt idx="2777">
                  <c:v>5.4004239082336429</c:v>
                </c:pt>
                <c:pt idx="2778">
                  <c:v>5.4020775794982914</c:v>
                </c:pt>
                <c:pt idx="2779">
                  <c:v>5.4037531852722172</c:v>
                </c:pt>
                <c:pt idx="2780">
                  <c:v>5.4054278373718265</c:v>
                </c:pt>
                <c:pt idx="2781">
                  <c:v>5.407060527801514</c:v>
                </c:pt>
                <c:pt idx="2782">
                  <c:v>5.4087027549743656</c:v>
                </c:pt>
                <c:pt idx="2783">
                  <c:v>5.4103135108947757</c:v>
                </c:pt>
                <c:pt idx="2784">
                  <c:v>5.411999607086182</c:v>
                </c:pt>
                <c:pt idx="2785">
                  <c:v>5.4136857032775882</c:v>
                </c:pt>
                <c:pt idx="2786">
                  <c:v>5.4153708457946781</c:v>
                </c:pt>
                <c:pt idx="2787">
                  <c:v>5.4170893669128422</c:v>
                </c:pt>
                <c:pt idx="2788">
                  <c:v>5.4187640190124515</c:v>
                </c:pt>
                <c:pt idx="2789">
                  <c:v>5.4203852653503422</c:v>
                </c:pt>
                <c:pt idx="2790">
                  <c:v>5.4220065116882328</c:v>
                </c:pt>
                <c:pt idx="2791">
                  <c:v>5.4236716270446781</c:v>
                </c:pt>
                <c:pt idx="2792">
                  <c:v>5.425335788726807</c:v>
                </c:pt>
                <c:pt idx="2793">
                  <c:v>5.4270323753356937</c:v>
                </c:pt>
                <c:pt idx="2794">
                  <c:v>5.4286965370178226</c:v>
                </c:pt>
                <c:pt idx="2795">
                  <c:v>5.4303397178649906</c:v>
                </c:pt>
                <c:pt idx="2796">
                  <c:v>5.4320572853088382</c:v>
                </c:pt>
                <c:pt idx="2797">
                  <c:v>5.433753871917725</c:v>
                </c:pt>
                <c:pt idx="2798">
                  <c:v>5.4354399681091312</c:v>
                </c:pt>
                <c:pt idx="2799">
                  <c:v>5.4370392799377445</c:v>
                </c:pt>
                <c:pt idx="2800">
                  <c:v>5.438671970367432</c:v>
                </c:pt>
                <c:pt idx="2801">
                  <c:v>5.4403041839599613</c:v>
                </c:pt>
                <c:pt idx="2802">
                  <c:v>5.4420112609863285</c:v>
                </c:pt>
                <c:pt idx="2803">
                  <c:v>5.4437183380126957</c:v>
                </c:pt>
                <c:pt idx="2804">
                  <c:v>5.4454473495483402</c:v>
                </c:pt>
                <c:pt idx="2805">
                  <c:v>5.4471115112304691</c:v>
                </c:pt>
                <c:pt idx="2806">
                  <c:v>5.4487871170043949</c:v>
                </c:pt>
                <c:pt idx="2807">
                  <c:v>5.4503654479980472</c:v>
                </c:pt>
                <c:pt idx="2808">
                  <c:v>5.4520401000976566</c:v>
                </c:pt>
                <c:pt idx="2809">
                  <c:v>5.4536832809448246</c:v>
                </c:pt>
                <c:pt idx="2810">
                  <c:v>5.4553798675537113</c:v>
                </c:pt>
                <c:pt idx="2811">
                  <c:v>5.4570335388183597</c:v>
                </c:pt>
                <c:pt idx="2812">
                  <c:v>5.4587301254272464</c:v>
                </c:pt>
                <c:pt idx="2813">
                  <c:v>5.4604372024536136</c:v>
                </c:pt>
                <c:pt idx="2814">
                  <c:v>5.4621232986450199</c:v>
                </c:pt>
                <c:pt idx="2815">
                  <c:v>5.4638198852539066</c:v>
                </c:pt>
                <c:pt idx="2816">
                  <c:v>5.4654411315917972</c:v>
                </c:pt>
                <c:pt idx="2817">
                  <c:v>5.4670518875122074</c:v>
                </c:pt>
                <c:pt idx="2818">
                  <c:v>5.4686836242675785</c:v>
                </c:pt>
                <c:pt idx="2819">
                  <c:v>5.470412635803223</c:v>
                </c:pt>
                <c:pt idx="2820">
                  <c:v>5.4720977783203129</c:v>
                </c:pt>
                <c:pt idx="2821">
                  <c:v>5.4738058090209964</c:v>
                </c:pt>
                <c:pt idx="2822">
                  <c:v>5.475448036193848</c:v>
                </c:pt>
                <c:pt idx="2823">
                  <c:v>5.4771341323852543</c:v>
                </c:pt>
                <c:pt idx="2824">
                  <c:v>5.4787878036499027</c:v>
                </c:pt>
                <c:pt idx="2825">
                  <c:v>5.4804519653320316</c:v>
                </c:pt>
                <c:pt idx="2826">
                  <c:v>5.4820732116699222</c:v>
                </c:pt>
                <c:pt idx="2827">
                  <c:v>5.4837373733520511</c:v>
                </c:pt>
                <c:pt idx="2828">
                  <c:v>5.4853805541992191</c:v>
                </c:pt>
                <c:pt idx="2829">
                  <c:v>5.4870666503906254</c:v>
                </c:pt>
                <c:pt idx="2830">
                  <c:v>5.4887308120727543</c:v>
                </c:pt>
                <c:pt idx="2831">
                  <c:v>5.490427398681641</c:v>
                </c:pt>
                <c:pt idx="2832">
                  <c:v>5.4921239852905277</c:v>
                </c:pt>
                <c:pt idx="2833">
                  <c:v>5.4937557220458988</c:v>
                </c:pt>
                <c:pt idx="2834">
                  <c:v>5.4953664779663089</c:v>
                </c:pt>
                <c:pt idx="2835">
                  <c:v>5.4969772338867191</c:v>
                </c:pt>
                <c:pt idx="2836">
                  <c:v>5.4986843109130863</c:v>
                </c:pt>
                <c:pt idx="2837">
                  <c:v>5.5003494262695316</c:v>
                </c:pt>
                <c:pt idx="2838">
                  <c:v>5.5020669937133793</c:v>
                </c:pt>
                <c:pt idx="2839">
                  <c:v>5.5036987304687504</c:v>
                </c:pt>
                <c:pt idx="2840">
                  <c:v>5.5053743362426761</c:v>
                </c:pt>
                <c:pt idx="2841">
                  <c:v>5.5070489883422855</c:v>
                </c:pt>
                <c:pt idx="2842">
                  <c:v>5.5087350845336918</c:v>
                </c:pt>
                <c:pt idx="2843">
                  <c:v>5.5103782653808597</c:v>
                </c:pt>
                <c:pt idx="2844">
                  <c:v>5.5120319366455082</c:v>
                </c:pt>
                <c:pt idx="2845">
                  <c:v>5.5136531829833988</c:v>
                </c:pt>
                <c:pt idx="2846">
                  <c:v>5.5153173446655277</c:v>
                </c:pt>
                <c:pt idx="2847">
                  <c:v>5.5169919967651371</c:v>
                </c:pt>
                <c:pt idx="2848">
                  <c:v>5.5187314987182621</c:v>
                </c:pt>
                <c:pt idx="2849">
                  <c:v>5.5204395294189457</c:v>
                </c:pt>
                <c:pt idx="2850">
                  <c:v>5.5220932006835941</c:v>
                </c:pt>
                <c:pt idx="2851">
                  <c:v>5.5237468719482425</c:v>
                </c:pt>
                <c:pt idx="2852">
                  <c:v>5.5253461837768558</c:v>
                </c:pt>
                <c:pt idx="2853">
                  <c:v>5.5269788742065433</c:v>
                </c:pt>
                <c:pt idx="2854">
                  <c:v>5.528696441650391</c:v>
                </c:pt>
                <c:pt idx="2855">
                  <c:v>5.5303606033325199</c:v>
                </c:pt>
                <c:pt idx="2856">
                  <c:v>5.5320571899414066</c:v>
                </c:pt>
                <c:pt idx="2857">
                  <c:v>5.5337327957153324</c:v>
                </c:pt>
                <c:pt idx="2858">
                  <c:v>5.5353969573974613</c:v>
                </c:pt>
                <c:pt idx="2859">
                  <c:v>5.5371040344238285</c:v>
                </c:pt>
                <c:pt idx="2860">
                  <c:v>5.5387472152709964</c:v>
                </c:pt>
                <c:pt idx="2861">
                  <c:v>5.5404008865356449</c:v>
                </c:pt>
                <c:pt idx="2862">
                  <c:v>5.542011642456055</c:v>
                </c:pt>
                <c:pt idx="2863">
                  <c:v>5.5436653137207035</c:v>
                </c:pt>
                <c:pt idx="2864">
                  <c:v>5.5453828811645511</c:v>
                </c:pt>
                <c:pt idx="2865">
                  <c:v>5.5471014022827152</c:v>
                </c:pt>
                <c:pt idx="2866">
                  <c:v>5.5488084793090824</c:v>
                </c:pt>
                <c:pt idx="2867">
                  <c:v>5.5504726409912113</c:v>
                </c:pt>
                <c:pt idx="2868">
                  <c:v>5.5521158218383793</c:v>
                </c:pt>
                <c:pt idx="2869">
                  <c:v>5.5537580490112308</c:v>
                </c:pt>
                <c:pt idx="2870">
                  <c:v>5.5554117202758793</c:v>
                </c:pt>
                <c:pt idx="2871">
                  <c:v>5.5570653915405277</c:v>
                </c:pt>
                <c:pt idx="2872">
                  <c:v>5.5587619781494144</c:v>
                </c:pt>
                <c:pt idx="2873">
                  <c:v>5.5604156494140629</c:v>
                </c:pt>
                <c:pt idx="2874">
                  <c:v>5.56212272644043</c:v>
                </c:pt>
                <c:pt idx="2875">
                  <c:v>5.5637554168701175</c:v>
                </c:pt>
                <c:pt idx="2876">
                  <c:v>5.5654949188232425</c:v>
                </c:pt>
                <c:pt idx="2877">
                  <c:v>5.5671590805053714</c:v>
                </c:pt>
                <c:pt idx="2878">
                  <c:v>5.5687908172607425</c:v>
                </c:pt>
                <c:pt idx="2879">
                  <c:v>5.5704015731811527</c:v>
                </c:pt>
                <c:pt idx="2880">
                  <c:v>5.5720228195190433</c:v>
                </c:pt>
                <c:pt idx="2881">
                  <c:v>5.57371940612793</c:v>
                </c:pt>
                <c:pt idx="2882">
                  <c:v>5.5754159927368168</c:v>
                </c:pt>
                <c:pt idx="2883">
                  <c:v>5.577102088928223</c:v>
                </c:pt>
                <c:pt idx="2884">
                  <c:v>5.5787767410278324</c:v>
                </c:pt>
                <c:pt idx="2885">
                  <c:v>5.5804304122924808</c:v>
                </c:pt>
                <c:pt idx="2886">
                  <c:v>5.5820516586303714</c:v>
                </c:pt>
                <c:pt idx="2887">
                  <c:v>5.5836843490600589</c:v>
                </c:pt>
                <c:pt idx="2888">
                  <c:v>5.5853704452514652</c:v>
                </c:pt>
                <c:pt idx="2889">
                  <c:v>5.5870231628417972</c:v>
                </c:pt>
                <c:pt idx="2890">
                  <c:v>5.5886768341064457</c:v>
                </c:pt>
                <c:pt idx="2891">
                  <c:v>5.5903734207153324</c:v>
                </c:pt>
                <c:pt idx="2892">
                  <c:v>5.5920385360717777</c:v>
                </c:pt>
                <c:pt idx="2893">
                  <c:v>5.5937236785888675</c:v>
                </c:pt>
                <c:pt idx="2894">
                  <c:v>5.5954202651977543</c:v>
                </c:pt>
                <c:pt idx="2895">
                  <c:v>5.5970739364624027</c:v>
                </c:pt>
                <c:pt idx="2896">
                  <c:v>5.5986846923828129</c:v>
                </c:pt>
                <c:pt idx="2897">
                  <c:v>5.6003164291381839</c:v>
                </c:pt>
                <c:pt idx="2898">
                  <c:v>5.6019701004028324</c:v>
                </c:pt>
                <c:pt idx="2899">
                  <c:v>5.6036886215209964</c:v>
                </c:pt>
                <c:pt idx="2900">
                  <c:v>5.6053852081298832</c:v>
                </c:pt>
                <c:pt idx="2901">
                  <c:v>5.6070598602294925</c:v>
                </c:pt>
                <c:pt idx="2902">
                  <c:v>5.6087354660034183</c:v>
                </c:pt>
                <c:pt idx="2903">
                  <c:v>5.6103996276855472</c:v>
                </c:pt>
                <c:pt idx="2904">
                  <c:v>5.6120323181152347</c:v>
                </c:pt>
                <c:pt idx="2905">
                  <c:v>5.613727951049805</c:v>
                </c:pt>
                <c:pt idx="2906">
                  <c:v>5.615371131896973</c:v>
                </c:pt>
                <c:pt idx="2907">
                  <c:v>5.617014312744141</c:v>
                </c:pt>
                <c:pt idx="2908">
                  <c:v>5.6187004089355472</c:v>
                </c:pt>
                <c:pt idx="2909">
                  <c:v>5.6204074859619144</c:v>
                </c:pt>
                <c:pt idx="2910">
                  <c:v>5.6220926284790043</c:v>
                </c:pt>
                <c:pt idx="2911">
                  <c:v>5.62376823425293</c:v>
                </c:pt>
                <c:pt idx="2912">
                  <c:v>5.6254428863525394</c:v>
                </c:pt>
                <c:pt idx="2913">
                  <c:v>5.6270326614379886</c:v>
                </c:pt>
                <c:pt idx="2914">
                  <c:v>5.6286429405212406</c:v>
                </c:pt>
                <c:pt idx="2915">
                  <c:v>5.6303395271301273</c:v>
                </c:pt>
                <c:pt idx="2916">
                  <c:v>5.6320580482482914</c:v>
                </c:pt>
                <c:pt idx="2917">
                  <c:v>5.6337651252746586</c:v>
                </c:pt>
                <c:pt idx="2918">
                  <c:v>5.6354292869567875</c:v>
                </c:pt>
                <c:pt idx="2919">
                  <c:v>5.6371039390563968</c:v>
                </c:pt>
                <c:pt idx="2920">
                  <c:v>5.6387795448303226</c:v>
                </c:pt>
                <c:pt idx="2921">
                  <c:v>5.6404437065124515</c:v>
                </c:pt>
                <c:pt idx="2922">
                  <c:v>5.6421078681945804</c:v>
                </c:pt>
                <c:pt idx="2923">
                  <c:v>5.6437720298767093</c:v>
                </c:pt>
                <c:pt idx="2924">
                  <c:v>5.6453942298889164</c:v>
                </c:pt>
                <c:pt idx="2925">
                  <c:v>5.6470583915710453</c:v>
                </c:pt>
                <c:pt idx="2926">
                  <c:v>5.648754978179932</c:v>
                </c:pt>
                <c:pt idx="2927">
                  <c:v>5.6504620552062992</c:v>
                </c:pt>
                <c:pt idx="2928">
                  <c:v>5.6521586418151859</c:v>
                </c:pt>
                <c:pt idx="2929">
                  <c:v>5.6538228034973148</c:v>
                </c:pt>
                <c:pt idx="2930">
                  <c:v>5.6554659843444828</c:v>
                </c:pt>
                <c:pt idx="2931">
                  <c:v>5.6570548057556156</c:v>
                </c:pt>
                <c:pt idx="2932">
                  <c:v>5.6586865425109867</c:v>
                </c:pt>
                <c:pt idx="2933">
                  <c:v>5.6604050636291507</c:v>
                </c:pt>
                <c:pt idx="2934">
                  <c:v>5.6620797157287601</c:v>
                </c:pt>
                <c:pt idx="2935">
                  <c:v>5.6637553215026859</c:v>
                </c:pt>
                <c:pt idx="2936">
                  <c:v>5.6654089927673343</c:v>
                </c:pt>
                <c:pt idx="2937">
                  <c:v>5.6670836448669437</c:v>
                </c:pt>
                <c:pt idx="2938">
                  <c:v>5.6687592506408695</c:v>
                </c:pt>
                <c:pt idx="2939">
                  <c:v>5.6704339027404789</c:v>
                </c:pt>
                <c:pt idx="2940">
                  <c:v>5.672044658660889</c:v>
                </c:pt>
                <c:pt idx="2941">
                  <c:v>5.6736659049987797</c:v>
                </c:pt>
                <c:pt idx="2942">
                  <c:v>5.6753300666809086</c:v>
                </c:pt>
                <c:pt idx="2943">
                  <c:v>5.6769951820373539</c:v>
                </c:pt>
                <c:pt idx="2944">
                  <c:v>5.6787346839904789</c:v>
                </c:pt>
                <c:pt idx="2945">
                  <c:v>5.6803988456726078</c:v>
                </c:pt>
                <c:pt idx="2946">
                  <c:v>5.6820734977722172</c:v>
                </c:pt>
                <c:pt idx="2947">
                  <c:v>5.6837271690368656</c:v>
                </c:pt>
                <c:pt idx="2948">
                  <c:v>5.6853379249572757</c:v>
                </c:pt>
                <c:pt idx="2949">
                  <c:v>5.6870020866394047</c:v>
                </c:pt>
                <c:pt idx="2950">
                  <c:v>5.6886662483215336</c:v>
                </c:pt>
                <c:pt idx="2951">
                  <c:v>5.6903633117675785</c:v>
                </c:pt>
                <c:pt idx="2952">
                  <c:v>5.6920169830322269</c:v>
                </c:pt>
                <c:pt idx="2953">
                  <c:v>5.6937021255493168</c:v>
                </c:pt>
                <c:pt idx="2954">
                  <c:v>5.6953987121582035</c:v>
                </c:pt>
                <c:pt idx="2955">
                  <c:v>5.6970848083496097</c:v>
                </c:pt>
                <c:pt idx="2956">
                  <c:v>5.6987813949584964</c:v>
                </c:pt>
                <c:pt idx="2957">
                  <c:v>5.7004131317138675</c:v>
                </c:pt>
                <c:pt idx="2958">
                  <c:v>5.7020238876342777</c:v>
                </c:pt>
                <c:pt idx="2959">
                  <c:v>5.7036565780639652</c:v>
                </c:pt>
                <c:pt idx="2960">
                  <c:v>5.7053312301635746</c:v>
                </c:pt>
                <c:pt idx="2961">
                  <c:v>5.7070173263549808</c:v>
                </c:pt>
                <c:pt idx="2962">
                  <c:v>5.7087778091430668</c:v>
                </c:pt>
                <c:pt idx="2963">
                  <c:v>5.7104314804077152</c:v>
                </c:pt>
                <c:pt idx="2964">
                  <c:v>5.712107086181641</c:v>
                </c:pt>
                <c:pt idx="2965">
                  <c:v>5.7136959075927738</c:v>
                </c:pt>
                <c:pt idx="2966">
                  <c:v>5.7153924942016605</c:v>
                </c:pt>
                <c:pt idx="2967">
                  <c:v>5.7170242309570316</c:v>
                </c:pt>
                <c:pt idx="2968">
                  <c:v>5.7187103271484379</c:v>
                </c:pt>
                <c:pt idx="2969">
                  <c:v>5.7203639984130863</c:v>
                </c:pt>
                <c:pt idx="2970">
                  <c:v>5.722060585021973</c:v>
                </c:pt>
                <c:pt idx="2971">
                  <c:v>5.7237352371215824</c:v>
                </c:pt>
                <c:pt idx="2972">
                  <c:v>5.7254537582397464</c:v>
                </c:pt>
                <c:pt idx="2973">
                  <c:v>5.7271713256835941</c:v>
                </c:pt>
                <c:pt idx="2974">
                  <c:v>5.7288145065307621</c:v>
                </c:pt>
                <c:pt idx="2975">
                  <c:v>5.7304252624511722</c:v>
                </c:pt>
                <c:pt idx="2976">
                  <c:v>5.7320684432983402</c:v>
                </c:pt>
                <c:pt idx="2977">
                  <c:v>5.7337106704711918</c:v>
                </c:pt>
                <c:pt idx="2978">
                  <c:v>5.7354177474975589</c:v>
                </c:pt>
                <c:pt idx="2979">
                  <c:v>5.7371143341064457</c:v>
                </c:pt>
                <c:pt idx="2980">
                  <c:v>5.7387680053710941</c:v>
                </c:pt>
                <c:pt idx="2981">
                  <c:v>5.7404436111450199</c:v>
                </c:pt>
                <c:pt idx="2982">
                  <c:v>5.7421182632446293</c:v>
                </c:pt>
                <c:pt idx="2983">
                  <c:v>5.7437614440917972</c:v>
                </c:pt>
                <c:pt idx="2984">
                  <c:v>5.7454046249389652</c:v>
                </c:pt>
                <c:pt idx="2985">
                  <c:v>5.7470792770385746</c:v>
                </c:pt>
                <c:pt idx="2986">
                  <c:v>5.748732948303223</c:v>
                </c:pt>
                <c:pt idx="2987">
                  <c:v>5.750376129150391</c:v>
                </c:pt>
                <c:pt idx="2988">
                  <c:v>5.7520612716674808</c:v>
                </c:pt>
                <c:pt idx="2989">
                  <c:v>5.7537368774414066</c:v>
                </c:pt>
                <c:pt idx="2990">
                  <c:v>5.7554334640502933</c:v>
                </c:pt>
                <c:pt idx="2991">
                  <c:v>5.7570976257324222</c:v>
                </c:pt>
                <c:pt idx="2992">
                  <c:v>5.7587188720703129</c:v>
                </c:pt>
                <c:pt idx="2993">
                  <c:v>5.7603401184082035</c:v>
                </c:pt>
                <c:pt idx="2994">
                  <c:v>5.7619937896728519</c:v>
                </c:pt>
                <c:pt idx="2995">
                  <c:v>5.7636693954467777</c:v>
                </c:pt>
                <c:pt idx="2996">
                  <c:v>5.7653869628906254</c:v>
                </c:pt>
                <c:pt idx="2997">
                  <c:v>5.7670625686645511</c:v>
                </c:pt>
                <c:pt idx="2998">
                  <c:v>5.7687047958374027</c:v>
                </c:pt>
                <c:pt idx="2999">
                  <c:v>5.7703689575195316</c:v>
                </c:pt>
                <c:pt idx="3000">
                  <c:v>5.7720769882202152</c:v>
                </c:pt>
                <c:pt idx="3001">
                  <c:v>5.7736977577209476</c:v>
                </c:pt>
                <c:pt idx="3002">
                  <c:v>5.7753409385681156</c:v>
                </c:pt>
                <c:pt idx="3003">
                  <c:v>5.7769726753234867</c:v>
                </c:pt>
                <c:pt idx="3004">
                  <c:v>5.7786368370056156</c:v>
                </c:pt>
                <c:pt idx="3005">
                  <c:v>5.7803019523620609</c:v>
                </c:pt>
                <c:pt idx="3006">
                  <c:v>5.782030010223389</c:v>
                </c:pt>
                <c:pt idx="3007">
                  <c:v>5.7837485313415531</c:v>
                </c:pt>
                <c:pt idx="3008">
                  <c:v>5.7854346275329593</c:v>
                </c:pt>
                <c:pt idx="3009">
                  <c:v>5.7870768547058109</c:v>
                </c:pt>
                <c:pt idx="3010">
                  <c:v>5.7886771202087406</c:v>
                </c:pt>
                <c:pt idx="3011">
                  <c:v>5.790330791473389</c:v>
                </c:pt>
                <c:pt idx="3012">
                  <c:v>5.7920159339904789</c:v>
                </c:pt>
                <c:pt idx="3013">
                  <c:v>5.7936810493469242</c:v>
                </c:pt>
                <c:pt idx="3014">
                  <c:v>5.7953776359558109</c:v>
                </c:pt>
                <c:pt idx="3015">
                  <c:v>5.7970522880554203</c:v>
                </c:pt>
                <c:pt idx="3016">
                  <c:v>5.7987059593200687</c:v>
                </c:pt>
                <c:pt idx="3017">
                  <c:v>5.8004349708557132</c:v>
                </c:pt>
                <c:pt idx="3018">
                  <c:v>5.8020991325378422</c:v>
                </c:pt>
                <c:pt idx="3019">
                  <c:v>5.8037098884582523</c:v>
                </c:pt>
                <c:pt idx="3020">
                  <c:v>5.8053521156311039</c:v>
                </c:pt>
                <c:pt idx="3021">
                  <c:v>5.8070277214050297</c:v>
                </c:pt>
                <c:pt idx="3022">
                  <c:v>5.8086709022521976</c:v>
                </c:pt>
                <c:pt idx="3023">
                  <c:v>5.8103989601135257</c:v>
                </c:pt>
                <c:pt idx="3024">
                  <c:v>5.8121279716491703</c:v>
                </c:pt>
                <c:pt idx="3025">
                  <c:v>5.8138035774230961</c:v>
                </c:pt>
                <c:pt idx="3026">
                  <c:v>5.8154562950134281</c:v>
                </c:pt>
                <c:pt idx="3027">
                  <c:v>5.8171099662780765</c:v>
                </c:pt>
                <c:pt idx="3028">
                  <c:v>5.8187207221984867</c:v>
                </c:pt>
                <c:pt idx="3029">
                  <c:v>5.8203963279724125</c:v>
                </c:pt>
                <c:pt idx="3030">
                  <c:v>5.8220709800720218</c:v>
                </c:pt>
                <c:pt idx="3031">
                  <c:v>5.8237675666809086</c:v>
                </c:pt>
                <c:pt idx="3032">
                  <c:v>5.8254536628723148</c:v>
                </c:pt>
                <c:pt idx="3033">
                  <c:v>5.8270749092102054</c:v>
                </c:pt>
                <c:pt idx="3034">
                  <c:v>5.8288144111633304</c:v>
                </c:pt>
                <c:pt idx="3035">
                  <c:v>5.8304890632629398</c:v>
                </c:pt>
                <c:pt idx="3036">
                  <c:v>5.8321322441101078</c:v>
                </c:pt>
                <c:pt idx="3037">
                  <c:v>5.8337210655212406</c:v>
                </c:pt>
                <c:pt idx="3038">
                  <c:v>5.835374736785889</c:v>
                </c:pt>
                <c:pt idx="3039">
                  <c:v>5.8370284080505375</c:v>
                </c:pt>
                <c:pt idx="3040">
                  <c:v>5.8387145042419437</c:v>
                </c:pt>
                <c:pt idx="3041">
                  <c:v>5.8404110908508304</c:v>
                </c:pt>
                <c:pt idx="3042">
                  <c:v>5.8421076774597172</c:v>
                </c:pt>
                <c:pt idx="3043">
                  <c:v>5.8437508583068851</c:v>
                </c:pt>
                <c:pt idx="3044">
                  <c:v>5.8453930854797367</c:v>
                </c:pt>
                <c:pt idx="3045">
                  <c:v>5.8470572471618656</c:v>
                </c:pt>
                <c:pt idx="3046">
                  <c:v>5.8486794471740726</c:v>
                </c:pt>
                <c:pt idx="3047">
                  <c:v>5.850354099273682</c:v>
                </c:pt>
                <c:pt idx="3048">
                  <c:v>5.8520182609558109</c:v>
                </c:pt>
                <c:pt idx="3049">
                  <c:v>5.8537148475646976</c:v>
                </c:pt>
                <c:pt idx="3050">
                  <c:v>5.8553685188293461</c:v>
                </c:pt>
                <c:pt idx="3051">
                  <c:v>5.8570760726928714</c:v>
                </c:pt>
                <c:pt idx="3052">
                  <c:v>5.8587507247924808</c:v>
                </c:pt>
                <c:pt idx="3053">
                  <c:v>5.8604043960571293</c:v>
                </c:pt>
                <c:pt idx="3054">
                  <c:v>5.8620475769042972</c:v>
                </c:pt>
                <c:pt idx="3055">
                  <c:v>5.8636583328247074</c:v>
                </c:pt>
                <c:pt idx="3056">
                  <c:v>5.8653005599975589</c:v>
                </c:pt>
                <c:pt idx="3057">
                  <c:v>5.867019081115723</c:v>
                </c:pt>
                <c:pt idx="3058">
                  <c:v>5.8686937332153324</c:v>
                </c:pt>
                <c:pt idx="3059">
                  <c:v>5.8704122543334964</c:v>
                </c:pt>
                <c:pt idx="3060">
                  <c:v>5.8720439910888675</c:v>
                </c:pt>
                <c:pt idx="3061">
                  <c:v>5.8737405776977543</c:v>
                </c:pt>
                <c:pt idx="3062">
                  <c:v>5.87541618347168</c:v>
                </c:pt>
                <c:pt idx="3063">
                  <c:v>5.8770374298095707</c:v>
                </c:pt>
                <c:pt idx="3064">
                  <c:v>5.8786796569824222</c:v>
                </c:pt>
                <c:pt idx="3065">
                  <c:v>5.8803447723388675</c:v>
                </c:pt>
                <c:pt idx="3066">
                  <c:v>5.8820194244384769</c:v>
                </c:pt>
                <c:pt idx="3067">
                  <c:v>5.8836835861206058</c:v>
                </c:pt>
                <c:pt idx="3068">
                  <c:v>5.8854450225830082</c:v>
                </c:pt>
                <c:pt idx="3069">
                  <c:v>5.8871196746826175</c:v>
                </c:pt>
                <c:pt idx="3070">
                  <c:v>5.8888162612915043</c:v>
                </c:pt>
                <c:pt idx="3071">
                  <c:v>5.8904060363769535</c:v>
                </c:pt>
                <c:pt idx="3072">
                  <c:v>5.8920272827148441</c:v>
                </c:pt>
                <c:pt idx="3073">
                  <c:v>5.8936485290527347</c:v>
                </c:pt>
                <c:pt idx="3074">
                  <c:v>5.8953556060791019</c:v>
                </c:pt>
                <c:pt idx="3075">
                  <c:v>5.8970846176147464</c:v>
                </c:pt>
                <c:pt idx="3076">
                  <c:v>5.8987812042236332</c:v>
                </c:pt>
                <c:pt idx="3077">
                  <c:v>5.9004453659057621</c:v>
                </c:pt>
                <c:pt idx="3078">
                  <c:v>5.90208854675293</c:v>
                </c:pt>
                <c:pt idx="3079">
                  <c:v>5.903828048706055</c:v>
                </c:pt>
                <c:pt idx="3080">
                  <c:v>5.9054597854614261</c:v>
                </c:pt>
                <c:pt idx="3081">
                  <c:v>5.9070705413818363</c:v>
                </c:pt>
                <c:pt idx="3082">
                  <c:v>5.9087242126464847</c:v>
                </c:pt>
                <c:pt idx="3083">
                  <c:v>5.9103673934936527</c:v>
                </c:pt>
                <c:pt idx="3084">
                  <c:v>5.9120315551757816</c:v>
                </c:pt>
                <c:pt idx="3085">
                  <c:v>5.9137710571289066</c:v>
                </c:pt>
                <c:pt idx="3086">
                  <c:v>5.9154781341552738</c:v>
                </c:pt>
                <c:pt idx="3087">
                  <c:v>5.9171422958374027</c:v>
                </c:pt>
                <c:pt idx="3088">
                  <c:v>5.9187959671020511</c:v>
                </c:pt>
                <c:pt idx="3089">
                  <c:v>5.9204496383666996</c:v>
                </c:pt>
                <c:pt idx="3090">
                  <c:v>5.9220603942871097</c:v>
                </c:pt>
                <c:pt idx="3091">
                  <c:v>5.9237140655517582</c:v>
                </c:pt>
                <c:pt idx="3092">
                  <c:v>5.9254106521606449</c:v>
                </c:pt>
                <c:pt idx="3093">
                  <c:v>5.9270957946777347</c:v>
                </c:pt>
                <c:pt idx="3094">
                  <c:v>5.9287389755249027</c:v>
                </c:pt>
                <c:pt idx="3095">
                  <c:v>5.9304031372070316</c:v>
                </c:pt>
                <c:pt idx="3096">
                  <c:v>5.9320997238159183</c:v>
                </c:pt>
                <c:pt idx="3097">
                  <c:v>5.9337638854980472</c:v>
                </c:pt>
                <c:pt idx="3098">
                  <c:v>5.9353860855102543</c:v>
                </c:pt>
                <c:pt idx="3099">
                  <c:v>5.9370073318481449</c:v>
                </c:pt>
                <c:pt idx="3100">
                  <c:v>5.9386610031127933</c:v>
                </c:pt>
                <c:pt idx="3101">
                  <c:v>5.9403037071228031</c:v>
                </c:pt>
                <c:pt idx="3102">
                  <c:v>5.9420432090759281</c:v>
                </c:pt>
                <c:pt idx="3103">
                  <c:v>5.9437178611755375</c:v>
                </c:pt>
                <c:pt idx="3104">
                  <c:v>5.9454039573669437</c:v>
                </c:pt>
                <c:pt idx="3105">
                  <c:v>5.9470681190490726</c:v>
                </c:pt>
                <c:pt idx="3106">
                  <c:v>5.9487008094787601</c:v>
                </c:pt>
                <c:pt idx="3107">
                  <c:v>5.9503430366516117</c:v>
                </c:pt>
                <c:pt idx="3108">
                  <c:v>5.9519967079162601</c:v>
                </c:pt>
                <c:pt idx="3109">
                  <c:v>5.9536932945251468</c:v>
                </c:pt>
                <c:pt idx="3110">
                  <c:v>5.9553469657897953</c:v>
                </c:pt>
                <c:pt idx="3111">
                  <c:v>5.9570225715637211</c:v>
                </c:pt>
                <c:pt idx="3112">
                  <c:v>5.9586972236633304</c:v>
                </c:pt>
                <c:pt idx="3113">
                  <c:v>5.9604043006896976</c:v>
                </c:pt>
                <c:pt idx="3114">
                  <c:v>5.9620903968811039</c:v>
                </c:pt>
                <c:pt idx="3115">
                  <c:v>5.9637440681457523</c:v>
                </c:pt>
                <c:pt idx="3116">
                  <c:v>5.9653548240661625</c:v>
                </c:pt>
                <c:pt idx="3117">
                  <c:v>5.9670084953308109</c:v>
                </c:pt>
                <c:pt idx="3118">
                  <c:v>5.9686507225036625</c:v>
                </c:pt>
                <c:pt idx="3119">
                  <c:v>5.9703587532043461</c:v>
                </c:pt>
                <c:pt idx="3120">
                  <c:v>5.9720982551574711</c:v>
                </c:pt>
                <c:pt idx="3121">
                  <c:v>5.9737729072570804</c:v>
                </c:pt>
                <c:pt idx="3122">
                  <c:v>5.9754160881042484</c:v>
                </c:pt>
                <c:pt idx="3123">
                  <c:v>5.9770802497863773</c:v>
                </c:pt>
                <c:pt idx="3124">
                  <c:v>5.9787119865417484</c:v>
                </c:pt>
                <c:pt idx="3125">
                  <c:v>5.9803656578063968</c:v>
                </c:pt>
                <c:pt idx="3126">
                  <c:v>5.9820412635803226</c:v>
                </c:pt>
                <c:pt idx="3127">
                  <c:v>5.9836949348449711</c:v>
                </c:pt>
                <c:pt idx="3128">
                  <c:v>5.9854020118713382</c:v>
                </c:pt>
                <c:pt idx="3129">
                  <c:v>5.9870871543884281</c:v>
                </c:pt>
                <c:pt idx="3130">
                  <c:v>5.9887732505798343</c:v>
                </c:pt>
                <c:pt idx="3131">
                  <c:v>5.9904593467712406</c:v>
                </c:pt>
                <c:pt idx="3132">
                  <c:v>5.9921559333801273</c:v>
                </c:pt>
                <c:pt idx="3133">
                  <c:v>5.9937666893005375</c:v>
                </c:pt>
                <c:pt idx="3134">
                  <c:v>5.995408916473389</c:v>
                </c:pt>
                <c:pt idx="3135">
                  <c:v>5.9970311164855961</c:v>
                </c:pt>
                <c:pt idx="3136">
                  <c:v>5.9987381935119632</c:v>
                </c:pt>
                <c:pt idx="3137">
                  <c:v>6.0004233360290531</c:v>
                </c:pt>
                <c:pt idx="3138">
                  <c:v>6.0021418571472172</c:v>
                </c:pt>
                <c:pt idx="3139">
                  <c:v>6.0037850379943851</c:v>
                </c:pt>
                <c:pt idx="3140">
                  <c:v>6.005449199676514</c:v>
                </c:pt>
                <c:pt idx="3141">
                  <c:v>6.0071352958679203</c:v>
                </c:pt>
                <c:pt idx="3142">
                  <c:v>6.0087670326232914</c:v>
                </c:pt>
                <c:pt idx="3143">
                  <c:v>6.0104311943054203</c:v>
                </c:pt>
                <c:pt idx="3144">
                  <c:v>6.0120638847351078</c:v>
                </c:pt>
                <c:pt idx="3145">
                  <c:v>6.0137280464172367</c:v>
                </c:pt>
                <c:pt idx="3146">
                  <c:v>6.0153817176818851</c:v>
                </c:pt>
                <c:pt idx="3147">
                  <c:v>6.0170992851257328</c:v>
                </c:pt>
                <c:pt idx="3148">
                  <c:v>6.018785381317139</c:v>
                </c:pt>
                <c:pt idx="3149">
                  <c:v>6.0204819679260257</c:v>
                </c:pt>
                <c:pt idx="3150">
                  <c:v>6.022081279754639</c:v>
                </c:pt>
                <c:pt idx="3151">
                  <c:v>6.0236820220947269</c:v>
                </c:pt>
                <c:pt idx="3152">
                  <c:v>6.0253347396850589</c:v>
                </c:pt>
                <c:pt idx="3153">
                  <c:v>6.0270208358764652</c:v>
                </c:pt>
                <c:pt idx="3154">
                  <c:v>6.0287279129028324</c:v>
                </c:pt>
                <c:pt idx="3155">
                  <c:v>6.0304244995117191</c:v>
                </c:pt>
                <c:pt idx="3156">
                  <c:v>6.0320352554321293</c:v>
                </c:pt>
                <c:pt idx="3157">
                  <c:v>6.0337213516235355</c:v>
                </c:pt>
                <c:pt idx="3158">
                  <c:v>6.0353960037231449</c:v>
                </c:pt>
                <c:pt idx="3159">
                  <c:v>6.0370611190795902</c:v>
                </c:pt>
                <c:pt idx="3160">
                  <c:v>6.0387033462524418</c:v>
                </c:pt>
                <c:pt idx="3161">
                  <c:v>6.0403141021728519</c:v>
                </c:pt>
                <c:pt idx="3162">
                  <c:v>6.0419897079467777</c:v>
                </c:pt>
                <c:pt idx="3163">
                  <c:v>6.0436214447021488</c:v>
                </c:pt>
                <c:pt idx="3164">
                  <c:v>6.0453609466552738</c:v>
                </c:pt>
                <c:pt idx="3165">
                  <c:v>6.047068023681641</c:v>
                </c:pt>
                <c:pt idx="3166">
                  <c:v>6.0487751007080082</c:v>
                </c:pt>
                <c:pt idx="3167">
                  <c:v>6.0504182815551761</c:v>
                </c:pt>
                <c:pt idx="3168">
                  <c:v>6.0520500183105472</c:v>
                </c:pt>
                <c:pt idx="3169">
                  <c:v>6.0536827087402347</c:v>
                </c:pt>
                <c:pt idx="3170">
                  <c:v>6.0553573608398441</c:v>
                </c:pt>
                <c:pt idx="3171">
                  <c:v>6.0570329666137699</c:v>
                </c:pt>
                <c:pt idx="3172">
                  <c:v>6.0587400436401371</c:v>
                </c:pt>
                <c:pt idx="3173">
                  <c:v>6.0603937149047855</c:v>
                </c:pt>
                <c:pt idx="3174">
                  <c:v>6.0620578765869144</c:v>
                </c:pt>
                <c:pt idx="3175">
                  <c:v>6.0637544631958011</c:v>
                </c:pt>
                <c:pt idx="3176">
                  <c:v>6.0654081344604496</c:v>
                </c:pt>
                <c:pt idx="3177">
                  <c:v>6.067061805725098</c:v>
                </c:pt>
                <c:pt idx="3178">
                  <c:v>6.068704986572266</c:v>
                </c:pt>
                <c:pt idx="3179">
                  <c:v>6.0703367233276371</c:v>
                </c:pt>
                <c:pt idx="3180">
                  <c:v>6.0720113754272464</c:v>
                </c:pt>
                <c:pt idx="3181">
                  <c:v>6.0737508773803714</c:v>
                </c:pt>
                <c:pt idx="3182">
                  <c:v>6.075458908081055</c:v>
                </c:pt>
                <c:pt idx="3183">
                  <c:v>6.0771125793457035</c:v>
                </c:pt>
                <c:pt idx="3184">
                  <c:v>6.0787872314453129</c:v>
                </c:pt>
                <c:pt idx="3185">
                  <c:v>6.0804513931274418</c:v>
                </c:pt>
                <c:pt idx="3186">
                  <c:v>6.0820726394653324</c:v>
                </c:pt>
                <c:pt idx="3187">
                  <c:v>6.0837482452392582</c:v>
                </c:pt>
                <c:pt idx="3188">
                  <c:v>6.0854124069213871</c:v>
                </c:pt>
                <c:pt idx="3189">
                  <c:v>6.0871089935302738</c:v>
                </c:pt>
                <c:pt idx="3190">
                  <c:v>6.0887407302856449</c:v>
                </c:pt>
                <c:pt idx="3191">
                  <c:v>6.0904058456420902</c:v>
                </c:pt>
                <c:pt idx="3192">
                  <c:v>6.0921234130859379</c:v>
                </c:pt>
                <c:pt idx="3193">
                  <c:v>6.093830490112305</c:v>
                </c:pt>
                <c:pt idx="3194">
                  <c:v>6.0954946517944339</c:v>
                </c:pt>
                <c:pt idx="3195">
                  <c:v>6.0970949172973636</c:v>
                </c:pt>
                <c:pt idx="3196">
                  <c:v>6.0986951828002933</c:v>
                </c:pt>
                <c:pt idx="3197">
                  <c:v>6.1003698348999027</c:v>
                </c:pt>
                <c:pt idx="3198">
                  <c:v>6.1020664215087894</c:v>
                </c:pt>
                <c:pt idx="3199">
                  <c:v>6.1037525177001957</c:v>
                </c:pt>
                <c:pt idx="3200">
                  <c:v>6.1054386138916019</c:v>
                </c:pt>
                <c:pt idx="3201">
                  <c:v>6.1070913314819339</c:v>
                </c:pt>
                <c:pt idx="3202">
                  <c:v>6.1087564468383793</c:v>
                </c:pt>
                <c:pt idx="3203">
                  <c:v>6.1103986740112308</c:v>
                </c:pt>
                <c:pt idx="3204">
                  <c:v>6.1120199203491214</c:v>
                </c:pt>
                <c:pt idx="3205">
                  <c:v>6.1136850357055668</c:v>
                </c:pt>
                <c:pt idx="3206">
                  <c:v>6.1153816223144535</c:v>
                </c:pt>
                <c:pt idx="3207">
                  <c:v>6.117023849487305</c:v>
                </c:pt>
                <c:pt idx="3208">
                  <c:v>6.1186994552612308</c:v>
                </c:pt>
                <c:pt idx="3209">
                  <c:v>6.1203845977783207</c:v>
                </c:pt>
                <c:pt idx="3210">
                  <c:v>6.1220602035522464</c:v>
                </c:pt>
                <c:pt idx="3211">
                  <c:v>6.1237567901611332</c:v>
                </c:pt>
                <c:pt idx="3212">
                  <c:v>6.1253780364990238</c:v>
                </c:pt>
                <c:pt idx="3213">
                  <c:v>6.1270097732543949</c:v>
                </c:pt>
                <c:pt idx="3214">
                  <c:v>6.1286310195922855</c:v>
                </c:pt>
                <c:pt idx="3215">
                  <c:v>6.1303276062011722</c:v>
                </c:pt>
                <c:pt idx="3216">
                  <c:v>6.1320241928100589</c:v>
                </c:pt>
                <c:pt idx="3217">
                  <c:v>6.133742713928223</c:v>
                </c:pt>
                <c:pt idx="3218">
                  <c:v>6.1354068756103519</c:v>
                </c:pt>
                <c:pt idx="3219">
                  <c:v>6.1370815277099613</c:v>
                </c:pt>
                <c:pt idx="3220">
                  <c:v>6.1387351989746097</c:v>
                </c:pt>
                <c:pt idx="3221">
                  <c:v>6.140400314331055</c:v>
                </c:pt>
                <c:pt idx="3222">
                  <c:v>6.1420101165771488</c:v>
                </c:pt>
                <c:pt idx="3223">
                  <c:v>6.1436857223510746</c:v>
                </c:pt>
                <c:pt idx="3224">
                  <c:v>6.1453498840332035</c:v>
                </c:pt>
                <c:pt idx="3225">
                  <c:v>6.1470254898071293</c:v>
                </c:pt>
                <c:pt idx="3226">
                  <c:v>6.1487325668334964</c:v>
                </c:pt>
                <c:pt idx="3227">
                  <c:v>6.1504291534423832</c:v>
                </c:pt>
                <c:pt idx="3228">
                  <c:v>6.1521257400512699</c:v>
                </c:pt>
                <c:pt idx="3229">
                  <c:v>6.153757476806641</c:v>
                </c:pt>
                <c:pt idx="3230">
                  <c:v>6.1553787231445316</c:v>
                </c:pt>
                <c:pt idx="3231">
                  <c:v>6.1569999694824222</c:v>
                </c:pt>
                <c:pt idx="3232">
                  <c:v>6.158675575256348</c:v>
                </c:pt>
                <c:pt idx="3233">
                  <c:v>6.1604045867919925</c:v>
                </c:pt>
                <c:pt idx="3234">
                  <c:v>6.1620897293090824</c:v>
                </c:pt>
                <c:pt idx="3235">
                  <c:v>6.1637653350830082</c:v>
                </c:pt>
                <c:pt idx="3236">
                  <c:v>6.165450477600098</c:v>
                </c:pt>
                <c:pt idx="3237">
                  <c:v>6.1671365737915043</c:v>
                </c:pt>
                <c:pt idx="3238">
                  <c:v>6.1687902450561527</c:v>
                </c:pt>
                <c:pt idx="3239">
                  <c:v>6.1704114913940433</c:v>
                </c:pt>
                <c:pt idx="3240">
                  <c:v>6.1720651626586918</c:v>
                </c:pt>
                <c:pt idx="3241">
                  <c:v>6.1737293243408207</c:v>
                </c:pt>
                <c:pt idx="3242">
                  <c:v>6.1753829956054691</c:v>
                </c:pt>
                <c:pt idx="3243">
                  <c:v>6.1771120071411136</c:v>
                </c:pt>
                <c:pt idx="3244">
                  <c:v>6.1787761688232425</c:v>
                </c:pt>
                <c:pt idx="3245">
                  <c:v>6.1804946899414066</c:v>
                </c:pt>
                <c:pt idx="3246">
                  <c:v>6.1821588516235355</c:v>
                </c:pt>
                <c:pt idx="3247">
                  <c:v>6.1837905883789066</c:v>
                </c:pt>
                <c:pt idx="3248">
                  <c:v>6.1853689193725589</c:v>
                </c:pt>
                <c:pt idx="3249">
                  <c:v>6.1870550155639652</c:v>
                </c:pt>
                <c:pt idx="3250">
                  <c:v>6.188730621337891</c:v>
                </c:pt>
                <c:pt idx="3251">
                  <c:v>6.1904376983642582</c:v>
                </c:pt>
                <c:pt idx="3252">
                  <c:v>6.1920694351196293</c:v>
                </c:pt>
                <c:pt idx="3253">
                  <c:v>6.193745040893555</c:v>
                </c:pt>
                <c:pt idx="3254">
                  <c:v>6.1953987121582035</c:v>
                </c:pt>
                <c:pt idx="3255">
                  <c:v>6.1970952987670902</c:v>
                </c:pt>
                <c:pt idx="3256">
                  <c:v>6.1987489700317386</c:v>
                </c:pt>
                <c:pt idx="3257">
                  <c:v>6.2003597259521488</c:v>
                </c:pt>
                <c:pt idx="3258">
                  <c:v>6.2020019531250004</c:v>
                </c:pt>
                <c:pt idx="3259">
                  <c:v>6.2036451339721683</c:v>
                </c:pt>
                <c:pt idx="3260">
                  <c:v>6.2053741455078129</c:v>
                </c:pt>
                <c:pt idx="3261">
                  <c:v>6.2070592880249027</c:v>
                </c:pt>
                <c:pt idx="3262">
                  <c:v>6.208724403381348</c:v>
                </c:pt>
                <c:pt idx="3263">
                  <c:v>6.2104095458984379</c:v>
                </c:pt>
                <c:pt idx="3264">
                  <c:v>6.2120737075805668</c:v>
                </c:pt>
                <c:pt idx="3265">
                  <c:v>6.2137063980102543</c:v>
                </c:pt>
                <c:pt idx="3266">
                  <c:v>6.2153600692749027</c:v>
                </c:pt>
                <c:pt idx="3267">
                  <c:v>6.2169918060302738</c:v>
                </c:pt>
                <c:pt idx="3268">
                  <c:v>6.2186883926391605</c:v>
                </c:pt>
                <c:pt idx="3269">
                  <c:v>6.2203420639038089</c:v>
                </c:pt>
                <c:pt idx="3270">
                  <c:v>6.2220386505126957</c:v>
                </c:pt>
                <c:pt idx="3271">
                  <c:v>6.223713302612305</c:v>
                </c:pt>
                <c:pt idx="3272">
                  <c:v>6.2254423141479496</c:v>
                </c:pt>
                <c:pt idx="3273">
                  <c:v>6.2270750045776371</c:v>
                </c:pt>
                <c:pt idx="3274">
                  <c:v>6.2287067413330082</c:v>
                </c:pt>
                <c:pt idx="3275">
                  <c:v>6.2303384780883793</c:v>
                </c:pt>
                <c:pt idx="3276">
                  <c:v>6.2319711685180668</c:v>
                </c:pt>
                <c:pt idx="3277">
                  <c:v>6.2336887359619144</c:v>
                </c:pt>
                <c:pt idx="3278">
                  <c:v>6.235396766662598</c:v>
                </c:pt>
                <c:pt idx="3279">
                  <c:v>6.2371143341064457</c:v>
                </c:pt>
                <c:pt idx="3280">
                  <c:v>6.2387575149536136</c:v>
                </c:pt>
                <c:pt idx="3281">
                  <c:v>6.240432167053223</c:v>
                </c:pt>
                <c:pt idx="3282">
                  <c:v>6.2420648574829105</c:v>
                </c:pt>
                <c:pt idx="3283">
                  <c:v>6.2437070846557621</c:v>
                </c:pt>
                <c:pt idx="3284">
                  <c:v>6.2453607559204105</c:v>
                </c:pt>
                <c:pt idx="3285">
                  <c:v>6.2470468521118168</c:v>
                </c:pt>
                <c:pt idx="3286">
                  <c:v>6.2487215042114261</c:v>
                </c:pt>
                <c:pt idx="3287">
                  <c:v>6.2504076004028324</c:v>
                </c:pt>
                <c:pt idx="3288">
                  <c:v>6.2520717620849613</c:v>
                </c:pt>
                <c:pt idx="3289">
                  <c:v>6.2537902832031254</c:v>
                </c:pt>
                <c:pt idx="3290">
                  <c:v>6.2554973602294925</c:v>
                </c:pt>
                <c:pt idx="3291">
                  <c:v>6.2571186065673832</c:v>
                </c:pt>
                <c:pt idx="3292">
                  <c:v>6.2587188720703129</c:v>
                </c:pt>
                <c:pt idx="3293">
                  <c:v>6.2603610992431644</c:v>
                </c:pt>
                <c:pt idx="3294">
                  <c:v>6.2620576858520511</c:v>
                </c:pt>
                <c:pt idx="3295">
                  <c:v>6.2637542724609379</c:v>
                </c:pt>
                <c:pt idx="3296">
                  <c:v>6.265461349487305</c:v>
                </c:pt>
                <c:pt idx="3297">
                  <c:v>6.267104530334473</c:v>
                </c:pt>
                <c:pt idx="3298">
                  <c:v>6.2688011169433597</c:v>
                </c:pt>
                <c:pt idx="3299">
                  <c:v>6.2704442977905277</c:v>
                </c:pt>
                <c:pt idx="3300">
                  <c:v>6.2720979690551761</c:v>
                </c:pt>
                <c:pt idx="3301">
                  <c:v>6.2737401962280277</c:v>
                </c:pt>
                <c:pt idx="3302">
                  <c:v>6.2754048347473148</c:v>
                </c:pt>
                <c:pt idx="3303">
                  <c:v>6.2770470619201664</c:v>
                </c:pt>
                <c:pt idx="3304">
                  <c:v>6.2787436485290531</c:v>
                </c:pt>
                <c:pt idx="3305">
                  <c:v>6.2804087638854984</c:v>
                </c:pt>
                <c:pt idx="3306">
                  <c:v>6.2820939064025882</c:v>
                </c:pt>
                <c:pt idx="3307">
                  <c:v>6.2838124275207523</c:v>
                </c:pt>
                <c:pt idx="3308">
                  <c:v>6.2854336738586429</c:v>
                </c:pt>
                <c:pt idx="3309">
                  <c:v>6.2870339393615726</c:v>
                </c:pt>
                <c:pt idx="3310">
                  <c:v>6.2886437416076664</c:v>
                </c:pt>
                <c:pt idx="3311">
                  <c:v>6.29035177230835</c:v>
                </c:pt>
                <c:pt idx="3312">
                  <c:v>6.2920369148254398</c:v>
                </c:pt>
                <c:pt idx="3313">
                  <c:v>6.2937020301818851</c:v>
                </c:pt>
                <c:pt idx="3314">
                  <c:v>6.2953766822814945</c:v>
                </c:pt>
                <c:pt idx="3315">
                  <c:v>6.2970408439636234</c:v>
                </c:pt>
                <c:pt idx="3316">
                  <c:v>6.2987164497375492</c:v>
                </c:pt>
                <c:pt idx="3317">
                  <c:v>6.300401592254639</c:v>
                </c:pt>
                <c:pt idx="3318">
                  <c:v>6.3020228385925297</c:v>
                </c:pt>
                <c:pt idx="3319">
                  <c:v>6.3036765098571781</c:v>
                </c:pt>
                <c:pt idx="3320">
                  <c:v>6.3053092002868656</c:v>
                </c:pt>
                <c:pt idx="3321">
                  <c:v>6.306983852386475</c:v>
                </c:pt>
                <c:pt idx="3322">
                  <c:v>6.3086594581604007</c:v>
                </c:pt>
                <c:pt idx="3323">
                  <c:v>6.3103770256042484</c:v>
                </c:pt>
                <c:pt idx="3324">
                  <c:v>6.3120736122131351</c:v>
                </c:pt>
                <c:pt idx="3325">
                  <c:v>6.3137597084045414</c:v>
                </c:pt>
                <c:pt idx="3326">
                  <c:v>6.3153914451599125</c:v>
                </c:pt>
                <c:pt idx="3327">
                  <c:v>6.3169917106628422</c:v>
                </c:pt>
                <c:pt idx="3328">
                  <c:v>6.3186882972717289</c:v>
                </c:pt>
                <c:pt idx="3329">
                  <c:v>6.3203419685363773</c:v>
                </c:pt>
                <c:pt idx="3330">
                  <c:v>6.322038555145264</c:v>
                </c:pt>
                <c:pt idx="3331">
                  <c:v>6.3237236976623539</c:v>
                </c:pt>
                <c:pt idx="3332">
                  <c:v>6.3254097938537601</c:v>
                </c:pt>
                <c:pt idx="3333">
                  <c:v>6.3270529747009281</c:v>
                </c:pt>
                <c:pt idx="3334">
                  <c:v>6.3287705421447757</c:v>
                </c:pt>
                <c:pt idx="3335">
                  <c:v>6.3304032325744632</c:v>
                </c:pt>
                <c:pt idx="3336">
                  <c:v>6.3320569038391117</c:v>
                </c:pt>
                <c:pt idx="3337">
                  <c:v>6.3336781501770023</c:v>
                </c:pt>
                <c:pt idx="3338">
                  <c:v>6.3353423118591312</c:v>
                </c:pt>
                <c:pt idx="3339">
                  <c:v>6.3370284080505375</c:v>
                </c:pt>
                <c:pt idx="3340">
                  <c:v>6.3387784004211429</c:v>
                </c:pt>
                <c:pt idx="3341">
                  <c:v>6.3404530525207523</c:v>
                </c:pt>
                <c:pt idx="3342">
                  <c:v>6.3421286582946781</c:v>
                </c:pt>
                <c:pt idx="3343">
                  <c:v>6.3437823295593265</c:v>
                </c:pt>
                <c:pt idx="3344">
                  <c:v>6.3453816413879398</c:v>
                </c:pt>
                <c:pt idx="3345">
                  <c:v>6.3470782279968265</c:v>
                </c:pt>
                <c:pt idx="3346">
                  <c:v>6.3487214088439945</c:v>
                </c:pt>
                <c:pt idx="3347">
                  <c:v>6.3504284858703617</c:v>
                </c:pt>
                <c:pt idx="3348">
                  <c:v>6.3520821571350101</c:v>
                </c:pt>
                <c:pt idx="3349">
                  <c:v>6.3537787437438968</c:v>
                </c:pt>
                <c:pt idx="3350">
                  <c:v>6.3554324150085453</c:v>
                </c:pt>
                <c:pt idx="3351">
                  <c:v>6.3571614265441898</c:v>
                </c:pt>
                <c:pt idx="3352">
                  <c:v>6.3588360786437992</c:v>
                </c:pt>
                <c:pt idx="3353">
                  <c:v>6.3604468345642093</c:v>
                </c:pt>
                <c:pt idx="3354">
                  <c:v>6.3620575904846195</c:v>
                </c:pt>
                <c:pt idx="3355">
                  <c:v>6.3636788368225101</c:v>
                </c:pt>
                <c:pt idx="3356">
                  <c:v>6.3653754234313968</c:v>
                </c:pt>
                <c:pt idx="3357">
                  <c:v>6.367082500457764</c:v>
                </c:pt>
                <c:pt idx="3358">
                  <c:v>6.3687790870666507</c:v>
                </c:pt>
                <c:pt idx="3359">
                  <c:v>6.3704327583312992</c:v>
                </c:pt>
                <c:pt idx="3360">
                  <c:v>6.3720759391784672</c:v>
                </c:pt>
                <c:pt idx="3361">
                  <c:v>6.3737296104431156</c:v>
                </c:pt>
                <c:pt idx="3362">
                  <c:v>6.3753937721252445</c:v>
                </c:pt>
                <c:pt idx="3363">
                  <c:v>6.3770369529724125</c:v>
                </c:pt>
                <c:pt idx="3364">
                  <c:v>6.3786906242370609</c:v>
                </c:pt>
                <c:pt idx="3365">
                  <c:v>6.3803433418273929</c:v>
                </c:pt>
                <c:pt idx="3366">
                  <c:v>6.3820189476013187</c:v>
                </c:pt>
                <c:pt idx="3367">
                  <c:v>6.3836935997009281</c:v>
                </c:pt>
                <c:pt idx="3368">
                  <c:v>6.3854016304016117</c:v>
                </c:pt>
                <c:pt idx="3369">
                  <c:v>6.3871087074279789</c:v>
                </c:pt>
                <c:pt idx="3370">
                  <c:v>6.38874044418335</c:v>
                </c:pt>
                <c:pt idx="3371">
                  <c:v>6.3903407096862797</c:v>
                </c:pt>
                <c:pt idx="3372">
                  <c:v>6.3919619560241703</c:v>
                </c:pt>
                <c:pt idx="3373">
                  <c:v>6.3936366081237797</c:v>
                </c:pt>
                <c:pt idx="3374">
                  <c:v>6.3953551292419437</c:v>
                </c:pt>
                <c:pt idx="3375">
                  <c:v>6.3970517158508304</c:v>
                </c:pt>
                <c:pt idx="3376">
                  <c:v>6.3987158775329593</c:v>
                </c:pt>
                <c:pt idx="3377">
                  <c:v>6.4004019737243656</c:v>
                </c:pt>
                <c:pt idx="3378">
                  <c:v>6.4020661354064945</c:v>
                </c:pt>
                <c:pt idx="3379">
                  <c:v>6.4037093162536625</c:v>
                </c:pt>
                <c:pt idx="3380">
                  <c:v>6.4053734779357914</c:v>
                </c:pt>
                <c:pt idx="3381">
                  <c:v>6.4070376396179203</c:v>
                </c:pt>
                <c:pt idx="3382">
                  <c:v>6.4086808204650882</c:v>
                </c:pt>
                <c:pt idx="3383">
                  <c:v>6.4103449821472172</c:v>
                </c:pt>
                <c:pt idx="3384">
                  <c:v>6.4120625495910648</c:v>
                </c:pt>
                <c:pt idx="3385">
                  <c:v>6.4137486457824711</c:v>
                </c:pt>
                <c:pt idx="3386">
                  <c:v>6.4154232978820804</c:v>
                </c:pt>
                <c:pt idx="3387">
                  <c:v>6.4171093940734867</c:v>
                </c:pt>
                <c:pt idx="3388">
                  <c:v>6.4186991691589359</c:v>
                </c:pt>
                <c:pt idx="3389">
                  <c:v>6.4203204154968265</c:v>
                </c:pt>
                <c:pt idx="3390">
                  <c:v>6.4220055580139164</c:v>
                </c:pt>
                <c:pt idx="3391">
                  <c:v>6.4237135887146</c:v>
                </c:pt>
                <c:pt idx="3392">
                  <c:v>6.4254206657409672</c:v>
                </c:pt>
                <c:pt idx="3393">
                  <c:v>6.4271067619323734</c:v>
                </c:pt>
                <c:pt idx="3394">
                  <c:v>6.4287709236145023</c:v>
                </c:pt>
                <c:pt idx="3395">
                  <c:v>6.4304455757141117</c:v>
                </c:pt>
                <c:pt idx="3396">
                  <c:v>6.4321211814880375</c:v>
                </c:pt>
                <c:pt idx="3397">
                  <c:v>6.4337529182434086</c:v>
                </c:pt>
                <c:pt idx="3398">
                  <c:v>6.4354390144348148</c:v>
                </c:pt>
                <c:pt idx="3399">
                  <c:v>6.4370602607727054</c:v>
                </c:pt>
                <c:pt idx="3400">
                  <c:v>6.4387463569641117</c:v>
                </c:pt>
                <c:pt idx="3401">
                  <c:v>6.4404314994812015</c:v>
                </c:pt>
                <c:pt idx="3402">
                  <c:v>6.4421395301818851</c:v>
                </c:pt>
                <c:pt idx="3403">
                  <c:v>6.4438141822814945</c:v>
                </c:pt>
                <c:pt idx="3404">
                  <c:v>6.4454783439636234</c:v>
                </c:pt>
                <c:pt idx="3405">
                  <c:v>6.4471215248107914</c:v>
                </c:pt>
                <c:pt idx="3406">
                  <c:v>6.4486998558044437</c:v>
                </c:pt>
                <c:pt idx="3407">
                  <c:v>6.4503964424133304</c:v>
                </c:pt>
                <c:pt idx="3408">
                  <c:v>6.4520606040954593</c:v>
                </c:pt>
                <c:pt idx="3409">
                  <c:v>6.4537571907043461</c:v>
                </c:pt>
                <c:pt idx="3410">
                  <c:v>6.455400371551514</c:v>
                </c:pt>
                <c:pt idx="3411">
                  <c:v>6.4570750236511234</c:v>
                </c:pt>
                <c:pt idx="3412">
                  <c:v>6.4587611198425297</c:v>
                </c:pt>
                <c:pt idx="3413">
                  <c:v>6.4604472160339359</c:v>
                </c:pt>
                <c:pt idx="3414">
                  <c:v>6.4621008872985843</c:v>
                </c:pt>
                <c:pt idx="3415">
                  <c:v>6.463722133636475</c:v>
                </c:pt>
                <c:pt idx="3416">
                  <c:v>6.4653433799743656</c:v>
                </c:pt>
                <c:pt idx="3417">
                  <c:v>6.466997051239014</c:v>
                </c:pt>
                <c:pt idx="3418">
                  <c:v>6.4686831474304203</c:v>
                </c:pt>
                <c:pt idx="3419">
                  <c:v>6.4703902244567875</c:v>
                </c:pt>
                <c:pt idx="3420">
                  <c:v>6.4720763206481937</c:v>
                </c:pt>
                <c:pt idx="3421">
                  <c:v>6.4737404823303226</c:v>
                </c:pt>
                <c:pt idx="3422">
                  <c:v>6.4753941535949711</c:v>
                </c:pt>
                <c:pt idx="3423">
                  <c:v>6.4769934654235843</c:v>
                </c:pt>
                <c:pt idx="3424">
                  <c:v>6.4787014961242679</c:v>
                </c:pt>
                <c:pt idx="3425">
                  <c:v>6.4803112983703617</c:v>
                </c:pt>
                <c:pt idx="3426">
                  <c:v>6.4820078849792484</c:v>
                </c:pt>
                <c:pt idx="3427">
                  <c:v>6.4836730003356937</c:v>
                </c:pt>
                <c:pt idx="3428">
                  <c:v>6.4853476524353031</c:v>
                </c:pt>
                <c:pt idx="3429">
                  <c:v>6.4870337486267093</c:v>
                </c:pt>
                <c:pt idx="3430">
                  <c:v>6.488751316070557</c:v>
                </c:pt>
                <c:pt idx="3431">
                  <c:v>6.4904374122619632</c:v>
                </c:pt>
                <c:pt idx="3432">
                  <c:v>6.4920691490173343</c:v>
                </c:pt>
                <c:pt idx="3433">
                  <c:v>6.493669414520264</c:v>
                </c:pt>
                <c:pt idx="3434">
                  <c:v>6.4953230857849125</c:v>
                </c:pt>
                <c:pt idx="3435">
                  <c:v>6.4970196723937992</c:v>
                </c:pt>
                <c:pt idx="3436">
                  <c:v>6.4986838340759281</c:v>
                </c:pt>
                <c:pt idx="3437">
                  <c:v>6.5004023551940922</c:v>
                </c:pt>
                <c:pt idx="3438">
                  <c:v>6.5021094322204593</c:v>
                </c:pt>
                <c:pt idx="3439">
                  <c:v>6.5037411689758304</c:v>
                </c:pt>
                <c:pt idx="3440">
                  <c:v>6.5053738594055179</c:v>
                </c:pt>
                <c:pt idx="3441">
                  <c:v>6.5070485115051273</c:v>
                </c:pt>
                <c:pt idx="3442">
                  <c:v>6.5086802482604984</c:v>
                </c:pt>
                <c:pt idx="3443">
                  <c:v>6.5103987693786625</c:v>
                </c:pt>
                <c:pt idx="3444">
                  <c:v>6.5120200157165531</c:v>
                </c:pt>
                <c:pt idx="3445">
                  <c:v>6.5137385368347172</c:v>
                </c:pt>
                <c:pt idx="3446">
                  <c:v>6.5153912544250492</c:v>
                </c:pt>
                <c:pt idx="3447">
                  <c:v>6.5171422004699711</c:v>
                </c:pt>
                <c:pt idx="3448">
                  <c:v>6.5188168525695804</c:v>
                </c:pt>
                <c:pt idx="3449">
                  <c:v>6.5204600334167484</c:v>
                </c:pt>
                <c:pt idx="3450">
                  <c:v>6.522081279754639</c:v>
                </c:pt>
                <c:pt idx="3451">
                  <c:v>6.5237130165100101</c:v>
                </c:pt>
                <c:pt idx="3452">
                  <c:v>6.5253671646118168</c:v>
                </c:pt>
                <c:pt idx="3453">
                  <c:v>6.5270847320556644</c:v>
                </c:pt>
                <c:pt idx="3454">
                  <c:v>6.528792762756348</c:v>
                </c:pt>
                <c:pt idx="3455">
                  <c:v>6.5304569244384769</c:v>
                </c:pt>
                <c:pt idx="3456">
                  <c:v>6.5321105957031254</c:v>
                </c:pt>
                <c:pt idx="3457">
                  <c:v>6.5337642669677738</c:v>
                </c:pt>
                <c:pt idx="3458">
                  <c:v>6.5354494094848636</c:v>
                </c:pt>
                <c:pt idx="3459">
                  <c:v>6.5370601654052738</c:v>
                </c:pt>
                <c:pt idx="3460">
                  <c:v>6.5387357711791996</c:v>
                </c:pt>
                <c:pt idx="3461">
                  <c:v>6.540389442443848</c:v>
                </c:pt>
                <c:pt idx="3462">
                  <c:v>6.5420536041259769</c:v>
                </c:pt>
                <c:pt idx="3463">
                  <c:v>6.5437072753906254</c:v>
                </c:pt>
                <c:pt idx="3464">
                  <c:v>6.5453924179077152</c:v>
                </c:pt>
                <c:pt idx="3465">
                  <c:v>6.5471004486083988</c:v>
                </c:pt>
                <c:pt idx="3466">
                  <c:v>6.5487646102905277</c:v>
                </c:pt>
                <c:pt idx="3467">
                  <c:v>6.5503858566284183</c:v>
                </c:pt>
                <c:pt idx="3468">
                  <c:v>6.5519966125488285</c:v>
                </c:pt>
                <c:pt idx="3469">
                  <c:v>6.5536283493041996</c:v>
                </c:pt>
                <c:pt idx="3470">
                  <c:v>6.5553468704223636</c:v>
                </c:pt>
                <c:pt idx="3471">
                  <c:v>6.5570434570312504</c:v>
                </c:pt>
                <c:pt idx="3472">
                  <c:v>6.5587181091308597</c:v>
                </c:pt>
                <c:pt idx="3473">
                  <c:v>6.5603937149047855</c:v>
                </c:pt>
                <c:pt idx="3474">
                  <c:v>6.5620464324951175</c:v>
                </c:pt>
                <c:pt idx="3475">
                  <c:v>6.5637544631958011</c:v>
                </c:pt>
                <c:pt idx="3476">
                  <c:v>6.5653861999511722</c:v>
                </c:pt>
                <c:pt idx="3477">
                  <c:v>6.5670293807983402</c:v>
                </c:pt>
                <c:pt idx="3478">
                  <c:v>6.5686611175537113</c:v>
                </c:pt>
                <c:pt idx="3479">
                  <c:v>6.5703367233276371</c:v>
                </c:pt>
                <c:pt idx="3480">
                  <c:v>6.5719903945922855</c:v>
                </c:pt>
                <c:pt idx="3481">
                  <c:v>6.5736974716186527</c:v>
                </c:pt>
                <c:pt idx="3482">
                  <c:v>6.5754150390625004</c:v>
                </c:pt>
                <c:pt idx="3483">
                  <c:v>6.5771011352539066</c:v>
                </c:pt>
                <c:pt idx="3484">
                  <c:v>6.578754806518555</c:v>
                </c:pt>
                <c:pt idx="3485">
                  <c:v>6.5803655624389652</c:v>
                </c:pt>
                <c:pt idx="3486">
                  <c:v>6.5819972991943363</c:v>
                </c:pt>
                <c:pt idx="3487">
                  <c:v>6.583693885803223</c:v>
                </c:pt>
                <c:pt idx="3488">
                  <c:v>6.5853904724121097</c:v>
                </c:pt>
                <c:pt idx="3489">
                  <c:v>6.5870336532592777</c:v>
                </c:pt>
                <c:pt idx="3490">
                  <c:v>6.5887407302856449</c:v>
                </c:pt>
                <c:pt idx="3491">
                  <c:v>6.5903944015502933</c:v>
                </c:pt>
                <c:pt idx="3492">
                  <c:v>6.592111968994141</c:v>
                </c:pt>
                <c:pt idx="3493">
                  <c:v>6.5937551498413089</c:v>
                </c:pt>
                <c:pt idx="3494">
                  <c:v>6.5953763961791996</c:v>
                </c:pt>
                <c:pt idx="3495">
                  <c:v>6.5970195770263675</c:v>
                </c:pt>
                <c:pt idx="3496">
                  <c:v>6.5986942291259769</c:v>
                </c:pt>
                <c:pt idx="3497">
                  <c:v>6.6003593444824222</c:v>
                </c:pt>
                <c:pt idx="3498">
                  <c:v>6.6020549774169925</c:v>
                </c:pt>
                <c:pt idx="3499">
                  <c:v>6.6037839889526371</c:v>
                </c:pt>
                <c:pt idx="3500">
                  <c:v>6.6054910659790043</c:v>
                </c:pt>
                <c:pt idx="3501">
                  <c:v>6.6071561813354496</c:v>
                </c:pt>
                <c:pt idx="3502">
                  <c:v>6.6087659835815433</c:v>
                </c:pt>
                <c:pt idx="3503">
                  <c:v>6.6104091644287113</c:v>
                </c:pt>
                <c:pt idx="3504">
                  <c:v>6.6120628356933597</c:v>
                </c:pt>
                <c:pt idx="3505">
                  <c:v>6.6137269973754886</c:v>
                </c:pt>
                <c:pt idx="3506">
                  <c:v>6.6154026031494144</c:v>
                </c:pt>
                <c:pt idx="3507">
                  <c:v>6.6171096801757816</c:v>
                </c:pt>
                <c:pt idx="3508">
                  <c:v>6.61876335144043</c:v>
                </c:pt>
                <c:pt idx="3509">
                  <c:v>6.6204599380493168</c:v>
                </c:pt>
                <c:pt idx="3510">
                  <c:v>6.6221565246582035</c:v>
                </c:pt>
                <c:pt idx="3511">
                  <c:v>6.623798751831055</c:v>
                </c:pt>
                <c:pt idx="3512">
                  <c:v>6.6254095077514652</c:v>
                </c:pt>
                <c:pt idx="3513">
                  <c:v>6.6270526885986332</c:v>
                </c:pt>
                <c:pt idx="3514">
                  <c:v>6.6287168502807621</c:v>
                </c:pt>
                <c:pt idx="3515">
                  <c:v>6.630381011962891</c:v>
                </c:pt>
                <c:pt idx="3516">
                  <c:v>6.632099533081055</c:v>
                </c:pt>
                <c:pt idx="3517">
                  <c:v>6.6337741851806644</c:v>
                </c:pt>
                <c:pt idx="3518">
                  <c:v>6.6354278564453129</c:v>
                </c:pt>
                <c:pt idx="3519">
                  <c:v>6.6370710372924808</c:v>
                </c:pt>
                <c:pt idx="3520">
                  <c:v>6.6387142181396488</c:v>
                </c:pt>
                <c:pt idx="3521">
                  <c:v>6.6403564453125004</c:v>
                </c:pt>
                <c:pt idx="3522">
                  <c:v>6.6419996261596683</c:v>
                </c:pt>
                <c:pt idx="3523">
                  <c:v>6.643717193603516</c:v>
                </c:pt>
                <c:pt idx="3524">
                  <c:v>6.6453708648681644</c:v>
                </c:pt>
                <c:pt idx="3525">
                  <c:v>6.6470140457153324</c:v>
                </c:pt>
                <c:pt idx="3526">
                  <c:v>6.6487211227416996</c:v>
                </c:pt>
                <c:pt idx="3527">
                  <c:v>6.6504281997680668</c:v>
                </c:pt>
                <c:pt idx="3528">
                  <c:v>6.6520818710327152</c:v>
                </c:pt>
                <c:pt idx="3529">
                  <c:v>6.6536926269531254</c:v>
                </c:pt>
                <c:pt idx="3530">
                  <c:v>6.6553253173828129</c:v>
                </c:pt>
                <c:pt idx="3531">
                  <c:v>6.6569894790649418</c:v>
                </c:pt>
                <c:pt idx="3532">
                  <c:v>6.6586641311645511</c:v>
                </c:pt>
                <c:pt idx="3533">
                  <c:v>6.6603712081909183</c:v>
                </c:pt>
                <c:pt idx="3534">
                  <c:v>6.6620363235473636</c:v>
                </c:pt>
                <c:pt idx="3535">
                  <c:v>6.6637329101562504</c:v>
                </c:pt>
                <c:pt idx="3536">
                  <c:v>6.6653751373291019</c:v>
                </c:pt>
                <c:pt idx="3537">
                  <c:v>6.6670612335205082</c:v>
                </c:pt>
                <c:pt idx="3538">
                  <c:v>6.6687149047851566</c:v>
                </c:pt>
                <c:pt idx="3539">
                  <c:v>6.6703466415405277</c:v>
                </c:pt>
                <c:pt idx="3540">
                  <c:v>6.6720222473144535</c:v>
                </c:pt>
                <c:pt idx="3541">
                  <c:v>6.6736968994140629</c:v>
                </c:pt>
                <c:pt idx="3542">
                  <c:v>6.6753181457519535</c:v>
                </c:pt>
                <c:pt idx="3543">
                  <c:v>6.6771005630493168</c:v>
                </c:pt>
                <c:pt idx="3544">
                  <c:v>6.6787656784057621</c:v>
                </c:pt>
                <c:pt idx="3545">
                  <c:v>6.6804832458496097</c:v>
                </c:pt>
                <c:pt idx="3546">
                  <c:v>6.6820720672607425</c:v>
                </c:pt>
                <c:pt idx="3547">
                  <c:v>6.6836828231811527</c:v>
                </c:pt>
                <c:pt idx="3548">
                  <c:v>6.6853155136108402</c:v>
                </c:pt>
                <c:pt idx="3549">
                  <c:v>6.6870330810546879</c:v>
                </c:pt>
                <c:pt idx="3550">
                  <c:v>6.6887296676635746</c:v>
                </c:pt>
                <c:pt idx="3551">
                  <c:v>6.6904157638549808</c:v>
                </c:pt>
                <c:pt idx="3552">
                  <c:v>6.6920804023742679</c:v>
                </c:pt>
                <c:pt idx="3553">
                  <c:v>6.6937445640563968</c:v>
                </c:pt>
                <c:pt idx="3554">
                  <c:v>6.6954840660095218</c:v>
                </c:pt>
                <c:pt idx="3555">
                  <c:v>6.6971262931823734</c:v>
                </c:pt>
                <c:pt idx="3556">
                  <c:v>6.6987370491027836</c:v>
                </c:pt>
                <c:pt idx="3557">
                  <c:v>6.7004012107849125</c:v>
                </c:pt>
                <c:pt idx="3558">
                  <c:v>6.7020663261413578</c:v>
                </c:pt>
                <c:pt idx="3559">
                  <c:v>6.7037409782409672</c:v>
                </c:pt>
                <c:pt idx="3560">
                  <c:v>6.7054480552673343</c:v>
                </c:pt>
                <c:pt idx="3561">
                  <c:v>6.7071560859680179</c:v>
                </c:pt>
                <c:pt idx="3562">
                  <c:v>6.7088526725769047</c:v>
                </c:pt>
                <c:pt idx="3563">
                  <c:v>6.7104844093322757</c:v>
                </c:pt>
                <c:pt idx="3564">
                  <c:v>6.7120846748352054</c:v>
                </c:pt>
                <c:pt idx="3565">
                  <c:v>6.7137059211730961</c:v>
                </c:pt>
                <c:pt idx="3566">
                  <c:v>6.715370082855225</c:v>
                </c:pt>
                <c:pt idx="3567">
                  <c:v>6.7170771598815922</c:v>
                </c:pt>
                <c:pt idx="3568">
                  <c:v>6.7187527656555179</c:v>
                </c:pt>
                <c:pt idx="3569">
                  <c:v>6.72040548324585</c:v>
                </c:pt>
                <c:pt idx="3570">
                  <c:v>6.7220810890197757</c:v>
                </c:pt>
                <c:pt idx="3571">
                  <c:v>6.7237776756286625</c:v>
                </c:pt>
                <c:pt idx="3572">
                  <c:v>6.7254313468933109</c:v>
                </c:pt>
                <c:pt idx="3573">
                  <c:v>6.7270421028137211</c:v>
                </c:pt>
                <c:pt idx="3574">
                  <c:v>6.7286738395690922</c:v>
                </c:pt>
                <c:pt idx="3575">
                  <c:v>6.7303170204162601</c:v>
                </c:pt>
                <c:pt idx="3576">
                  <c:v>6.731981182098389</c:v>
                </c:pt>
                <c:pt idx="3577">
                  <c:v>6.7337101936340336</c:v>
                </c:pt>
                <c:pt idx="3578">
                  <c:v>6.7353743553161625</c:v>
                </c:pt>
                <c:pt idx="3579">
                  <c:v>6.7370814323425297</c:v>
                </c:pt>
                <c:pt idx="3580">
                  <c:v>6.7387351036071781</c:v>
                </c:pt>
                <c:pt idx="3581">
                  <c:v>6.7403668403625492</c:v>
                </c:pt>
                <c:pt idx="3582">
                  <c:v>6.7420100212097172</c:v>
                </c:pt>
                <c:pt idx="3583">
                  <c:v>6.7436636924743656</c:v>
                </c:pt>
                <c:pt idx="3584">
                  <c:v>6.7453278541564945</c:v>
                </c:pt>
                <c:pt idx="3585">
                  <c:v>6.7469920158386234</c:v>
                </c:pt>
                <c:pt idx="3586">
                  <c:v>6.7486886024475101</c:v>
                </c:pt>
                <c:pt idx="3587">
                  <c:v>6.7503746986389164</c:v>
                </c:pt>
                <c:pt idx="3588">
                  <c:v>6.7520712852478031</c:v>
                </c:pt>
                <c:pt idx="3589">
                  <c:v>6.7537678718566898</c:v>
                </c:pt>
                <c:pt idx="3590">
                  <c:v>6.7554215431213382</c:v>
                </c:pt>
                <c:pt idx="3591">
                  <c:v>6.7570218086242679</c:v>
                </c:pt>
                <c:pt idx="3592">
                  <c:v>6.7586745262146</c:v>
                </c:pt>
                <c:pt idx="3593">
                  <c:v>6.7603177070617679</c:v>
                </c:pt>
                <c:pt idx="3594">
                  <c:v>6.7620247840881351</c:v>
                </c:pt>
                <c:pt idx="3595">
                  <c:v>6.7637642860412601</c:v>
                </c:pt>
                <c:pt idx="3596">
                  <c:v>6.7654294013977054</c:v>
                </c:pt>
                <c:pt idx="3597">
                  <c:v>6.7670821189880375</c:v>
                </c:pt>
                <c:pt idx="3598">
                  <c:v>6.768714809417725</c:v>
                </c:pt>
                <c:pt idx="3599">
                  <c:v>6.7703684806823734</c:v>
                </c:pt>
                <c:pt idx="3600">
                  <c:v>6.7720431327819828</c:v>
                </c:pt>
                <c:pt idx="3601">
                  <c:v>6.7736968040466312</c:v>
                </c:pt>
                <c:pt idx="3602">
                  <c:v>6.7753609657287601</c:v>
                </c:pt>
                <c:pt idx="3603">
                  <c:v>6.7770575523376468</c:v>
                </c:pt>
                <c:pt idx="3604">
                  <c:v>6.7787436485290531</c:v>
                </c:pt>
                <c:pt idx="3605">
                  <c:v>6.7804402351379398</c:v>
                </c:pt>
                <c:pt idx="3606">
                  <c:v>6.7821253776550297</c:v>
                </c:pt>
                <c:pt idx="3607">
                  <c:v>6.7838009834289554</c:v>
                </c:pt>
                <c:pt idx="3608">
                  <c:v>6.7854441642761234</c:v>
                </c:pt>
                <c:pt idx="3609">
                  <c:v>6.787065410614014</c:v>
                </c:pt>
                <c:pt idx="3610">
                  <c:v>6.7887190818786625</c:v>
                </c:pt>
                <c:pt idx="3611">
                  <c:v>6.7904042243957523</c:v>
                </c:pt>
                <c:pt idx="3612">
                  <c:v>6.7921122550964359</c:v>
                </c:pt>
                <c:pt idx="3613">
                  <c:v>6.7937973976135257</c:v>
                </c:pt>
                <c:pt idx="3614">
                  <c:v>6.7954615592956547</c:v>
                </c:pt>
                <c:pt idx="3615">
                  <c:v>6.7971047401428226</c:v>
                </c:pt>
                <c:pt idx="3616">
                  <c:v>6.7987689018249515</c:v>
                </c:pt>
                <c:pt idx="3617">
                  <c:v>6.8004445075988773</c:v>
                </c:pt>
                <c:pt idx="3618">
                  <c:v>6.8020657539367679</c:v>
                </c:pt>
                <c:pt idx="3619">
                  <c:v>6.8037299156188968</c:v>
                </c:pt>
                <c:pt idx="3620">
                  <c:v>6.8053940773010257</c:v>
                </c:pt>
                <c:pt idx="3621">
                  <c:v>6.8070267677307132</c:v>
                </c:pt>
                <c:pt idx="3622">
                  <c:v>6.8087662696838382</c:v>
                </c:pt>
                <c:pt idx="3623">
                  <c:v>6.8104304313659672</c:v>
                </c:pt>
                <c:pt idx="3624">
                  <c:v>6.8121165275573734</c:v>
                </c:pt>
                <c:pt idx="3625">
                  <c:v>6.813758754730225</c:v>
                </c:pt>
                <c:pt idx="3626">
                  <c:v>6.8153485298156742</c:v>
                </c:pt>
                <c:pt idx="3627">
                  <c:v>6.8170022010803226</c:v>
                </c:pt>
                <c:pt idx="3628">
                  <c:v>6.8186663627624515</c:v>
                </c:pt>
                <c:pt idx="3629">
                  <c:v>6.8203515052795414</c:v>
                </c:pt>
                <c:pt idx="3630">
                  <c:v>6.8220700263977054</c:v>
                </c:pt>
                <c:pt idx="3631">
                  <c:v>6.8237017631530765</c:v>
                </c:pt>
                <c:pt idx="3632">
                  <c:v>6.825355434417725</c:v>
                </c:pt>
                <c:pt idx="3633">
                  <c:v>6.8270520210266117</c:v>
                </c:pt>
                <c:pt idx="3634">
                  <c:v>6.8287056922912601</c:v>
                </c:pt>
                <c:pt idx="3635">
                  <c:v>6.8303488731384281</c:v>
                </c:pt>
                <c:pt idx="3636">
                  <c:v>6.832013034820557</c:v>
                </c:pt>
                <c:pt idx="3637">
                  <c:v>6.833656215667725</c:v>
                </c:pt>
                <c:pt idx="3638">
                  <c:v>6.8353098869323734</c:v>
                </c:pt>
                <c:pt idx="3639">
                  <c:v>6.8370169639587406</c:v>
                </c:pt>
                <c:pt idx="3640">
                  <c:v>6.8387135505676273</c:v>
                </c:pt>
                <c:pt idx="3641">
                  <c:v>6.8404530525207523</c:v>
                </c:pt>
                <c:pt idx="3642">
                  <c:v>6.8420847892761234</c:v>
                </c:pt>
                <c:pt idx="3643">
                  <c:v>6.8437174797058109</c:v>
                </c:pt>
                <c:pt idx="3644">
                  <c:v>6.8453272819519047</c:v>
                </c:pt>
                <c:pt idx="3645">
                  <c:v>6.8470238685607914</c:v>
                </c:pt>
                <c:pt idx="3646">
                  <c:v>6.8486994743347172</c:v>
                </c:pt>
                <c:pt idx="3647">
                  <c:v>6.8504065513610843</c:v>
                </c:pt>
                <c:pt idx="3648">
                  <c:v>6.8520602226257328</c:v>
                </c:pt>
                <c:pt idx="3649">
                  <c:v>6.8537348747253422</c:v>
                </c:pt>
                <c:pt idx="3650">
                  <c:v>6.8554104804992679</c:v>
                </c:pt>
                <c:pt idx="3651">
                  <c:v>6.8570965766906742</c:v>
                </c:pt>
                <c:pt idx="3652">
                  <c:v>6.8587287902832035</c:v>
                </c:pt>
                <c:pt idx="3653">
                  <c:v>6.8603605270385746</c:v>
                </c:pt>
                <c:pt idx="3654">
                  <c:v>6.8620037078857425</c:v>
                </c:pt>
                <c:pt idx="3655">
                  <c:v>6.8637002944946293</c:v>
                </c:pt>
                <c:pt idx="3656">
                  <c:v>6.8654283523559574</c:v>
                </c:pt>
                <c:pt idx="3657">
                  <c:v>6.8671039581298832</c:v>
                </c:pt>
                <c:pt idx="3658">
                  <c:v>6.8688005447387699</c:v>
                </c:pt>
                <c:pt idx="3659">
                  <c:v>6.8704751968383793</c:v>
                </c:pt>
                <c:pt idx="3660">
                  <c:v>6.8721078872680668</c:v>
                </c:pt>
                <c:pt idx="3661">
                  <c:v>6.8737291336059574</c:v>
                </c:pt>
                <c:pt idx="3662">
                  <c:v>6.8753828048706058</c:v>
                </c:pt>
                <c:pt idx="3663">
                  <c:v>6.8770574569702152</c:v>
                </c:pt>
                <c:pt idx="3664">
                  <c:v>6.8787540435791019</c:v>
                </c:pt>
                <c:pt idx="3665">
                  <c:v>6.8804286956787113</c:v>
                </c:pt>
                <c:pt idx="3666">
                  <c:v>6.8820823669433597</c:v>
                </c:pt>
                <c:pt idx="3667">
                  <c:v>6.883768463134766</c:v>
                </c:pt>
                <c:pt idx="3668">
                  <c:v>6.8854755401611332</c:v>
                </c:pt>
                <c:pt idx="3669">
                  <c:v>6.8871406555175785</c:v>
                </c:pt>
                <c:pt idx="3670">
                  <c:v>6.8887504577636722</c:v>
                </c:pt>
                <c:pt idx="3671">
                  <c:v>6.8903726577758793</c:v>
                </c:pt>
                <c:pt idx="3672">
                  <c:v>6.8920473098754886</c:v>
                </c:pt>
                <c:pt idx="3673">
                  <c:v>6.8937438964843754</c:v>
                </c:pt>
                <c:pt idx="3674">
                  <c:v>6.8954185485839847</c:v>
                </c:pt>
                <c:pt idx="3675">
                  <c:v>6.897104644775391</c:v>
                </c:pt>
                <c:pt idx="3676">
                  <c:v>6.8987688064575199</c:v>
                </c:pt>
                <c:pt idx="3677">
                  <c:v>6.9004224777221683</c:v>
                </c:pt>
                <c:pt idx="3678">
                  <c:v>6.9020437240600589</c:v>
                </c:pt>
                <c:pt idx="3679">
                  <c:v>6.9036973953247074</c:v>
                </c:pt>
                <c:pt idx="3680">
                  <c:v>6.9053405761718754</c:v>
                </c:pt>
                <c:pt idx="3681">
                  <c:v>6.9070371627807621</c:v>
                </c:pt>
                <c:pt idx="3682">
                  <c:v>6.9086584091186527</c:v>
                </c:pt>
                <c:pt idx="3683">
                  <c:v>6.9103549957275394</c:v>
                </c:pt>
                <c:pt idx="3684">
                  <c:v>6.9120410919189457</c:v>
                </c:pt>
                <c:pt idx="3685">
                  <c:v>6.9137262344360355</c:v>
                </c:pt>
                <c:pt idx="3686">
                  <c:v>6.9154342651367191</c:v>
                </c:pt>
                <c:pt idx="3687">
                  <c:v>6.9170450210571293</c:v>
                </c:pt>
                <c:pt idx="3688">
                  <c:v>6.9186662673950199</c:v>
                </c:pt>
                <c:pt idx="3689">
                  <c:v>6.92027702331543</c:v>
                </c:pt>
                <c:pt idx="3690">
                  <c:v>6.9219736099243168</c:v>
                </c:pt>
                <c:pt idx="3691">
                  <c:v>6.9237016677856449</c:v>
                </c:pt>
                <c:pt idx="3692">
                  <c:v>6.9253982543945316</c:v>
                </c:pt>
                <c:pt idx="3693">
                  <c:v>6.9270414352416996</c:v>
                </c:pt>
                <c:pt idx="3694">
                  <c:v>6.9287380218505863</c:v>
                </c:pt>
                <c:pt idx="3695">
                  <c:v>6.9303916931152347</c:v>
                </c:pt>
                <c:pt idx="3696">
                  <c:v>6.9320558547973636</c:v>
                </c:pt>
                <c:pt idx="3697">
                  <c:v>6.9336875915527347</c:v>
                </c:pt>
                <c:pt idx="3698">
                  <c:v>6.9353631973266605</c:v>
                </c:pt>
                <c:pt idx="3699">
                  <c:v>6.9370063781738285</c:v>
                </c:pt>
                <c:pt idx="3700">
                  <c:v>6.9386810302734379</c:v>
                </c:pt>
                <c:pt idx="3701">
                  <c:v>6.9403985977172855</c:v>
                </c:pt>
                <c:pt idx="3702">
                  <c:v>6.9420846939086918</c:v>
                </c:pt>
                <c:pt idx="3703">
                  <c:v>6.9437922477722172</c:v>
                </c:pt>
                <c:pt idx="3704">
                  <c:v>6.9454134941101078</c:v>
                </c:pt>
                <c:pt idx="3705">
                  <c:v>6.9470356941223148</c:v>
                </c:pt>
                <c:pt idx="3706">
                  <c:v>6.948646450042725</c:v>
                </c:pt>
                <c:pt idx="3707">
                  <c:v>6.9503640174865726</c:v>
                </c:pt>
                <c:pt idx="3708">
                  <c:v>6.9520501136779789</c:v>
                </c:pt>
                <c:pt idx="3709">
                  <c:v>6.9537352561950687</c:v>
                </c:pt>
                <c:pt idx="3710">
                  <c:v>6.9554318428039554</c:v>
                </c:pt>
                <c:pt idx="3711">
                  <c:v>6.9571074485778812</c:v>
                </c:pt>
                <c:pt idx="3712">
                  <c:v>6.9587821006774906</c:v>
                </c:pt>
                <c:pt idx="3713">
                  <c:v>6.960435771942139</c:v>
                </c:pt>
                <c:pt idx="3714">
                  <c:v>6.9620894432067875</c:v>
                </c:pt>
                <c:pt idx="3715">
                  <c:v>6.963722133636475</c:v>
                </c:pt>
                <c:pt idx="3716">
                  <c:v>6.965374851226807</c:v>
                </c:pt>
                <c:pt idx="3717">
                  <c:v>6.9670609474182132</c:v>
                </c:pt>
                <c:pt idx="3718">
                  <c:v>6.9687575340271</c:v>
                </c:pt>
                <c:pt idx="3719">
                  <c:v>6.9704436302185062</c:v>
                </c:pt>
                <c:pt idx="3720">
                  <c:v>6.9721611976623539</c:v>
                </c:pt>
                <c:pt idx="3721">
                  <c:v>6.9738043785095218</c:v>
                </c:pt>
                <c:pt idx="3722">
                  <c:v>6.9754475593566898</c:v>
                </c:pt>
                <c:pt idx="3723">
                  <c:v>6.9770363807678226</c:v>
                </c:pt>
                <c:pt idx="3724">
                  <c:v>6.9787329673767093</c:v>
                </c:pt>
                <c:pt idx="3725">
                  <c:v>6.9804076194763187</c:v>
                </c:pt>
                <c:pt idx="3726">
                  <c:v>6.982093715667725</c:v>
                </c:pt>
                <c:pt idx="3727">
                  <c:v>6.9837368965148929</c:v>
                </c:pt>
                <c:pt idx="3728">
                  <c:v>6.9853905677795414</c:v>
                </c:pt>
                <c:pt idx="3729">
                  <c:v>6.9870976448059086</c:v>
                </c:pt>
                <c:pt idx="3730">
                  <c:v>6.988751316070557</c:v>
                </c:pt>
                <c:pt idx="3731">
                  <c:v>6.9904259681701664</c:v>
                </c:pt>
                <c:pt idx="3732">
                  <c:v>6.9920586585998539</c:v>
                </c:pt>
                <c:pt idx="3733">
                  <c:v>6.9936474800109867</c:v>
                </c:pt>
                <c:pt idx="3734">
                  <c:v>6.9953116416931156</c:v>
                </c:pt>
                <c:pt idx="3735">
                  <c:v>6.9970301628112797</c:v>
                </c:pt>
                <c:pt idx="3736">
                  <c:v>6.9987477302551273</c:v>
                </c:pt>
                <c:pt idx="3737">
                  <c:v>7.0004014015197757</c:v>
                </c:pt>
                <c:pt idx="3738">
                  <c:v>7.0020770072937015</c:v>
                </c:pt>
                <c:pt idx="3739">
                  <c:v>7.0037192344665531</c:v>
                </c:pt>
                <c:pt idx="3740">
                  <c:v>7.0053519248962406</c:v>
                </c:pt>
                <c:pt idx="3741">
                  <c:v>7.0070160865783695</c:v>
                </c:pt>
                <c:pt idx="3742">
                  <c:v>7.0086802482604984</c:v>
                </c:pt>
                <c:pt idx="3743">
                  <c:v>7.0103549003601078</c:v>
                </c:pt>
                <c:pt idx="3744">
                  <c:v>7.0120200157165531</c:v>
                </c:pt>
                <c:pt idx="3745">
                  <c:v>7.0136946678161625</c:v>
                </c:pt>
                <c:pt idx="3746">
                  <c:v>7.0153702735900882</c:v>
                </c:pt>
                <c:pt idx="3747">
                  <c:v>7.0171097755432132</c:v>
                </c:pt>
                <c:pt idx="3748">
                  <c:v>7.0187844276428226</c:v>
                </c:pt>
                <c:pt idx="3749">
                  <c:v>7.0203846931457523</c:v>
                </c:pt>
                <c:pt idx="3750">
                  <c:v>7.0219735145568851</c:v>
                </c:pt>
                <c:pt idx="3751">
                  <c:v>7.023637676239014</c:v>
                </c:pt>
                <c:pt idx="3752">
                  <c:v>7.0253561973571781</c:v>
                </c:pt>
                <c:pt idx="3753">
                  <c:v>7.0270418167114261</c:v>
                </c:pt>
                <c:pt idx="3754">
                  <c:v>7.0287593841552738</c:v>
                </c:pt>
                <c:pt idx="3755">
                  <c:v>7.03044548034668</c:v>
                </c:pt>
                <c:pt idx="3756">
                  <c:v>7.032088661193848</c:v>
                </c:pt>
                <c:pt idx="3757">
                  <c:v>7.0336879730224613</c:v>
                </c:pt>
                <c:pt idx="3758">
                  <c:v>7.0353740692138675</c:v>
                </c:pt>
                <c:pt idx="3759">
                  <c:v>7.0370172500610355</c:v>
                </c:pt>
                <c:pt idx="3760">
                  <c:v>7.0387348175048832</c:v>
                </c:pt>
                <c:pt idx="3761">
                  <c:v>7.0403989791870121</c:v>
                </c:pt>
                <c:pt idx="3762">
                  <c:v>7.0420745849609379</c:v>
                </c:pt>
                <c:pt idx="3763">
                  <c:v>7.0437597274780277</c:v>
                </c:pt>
                <c:pt idx="3764">
                  <c:v>7.0454782485961918</c:v>
                </c:pt>
                <c:pt idx="3765">
                  <c:v>7.0471424102783207</c:v>
                </c:pt>
                <c:pt idx="3766">
                  <c:v>7.0487741470336918</c:v>
                </c:pt>
                <c:pt idx="3767">
                  <c:v>7.0503849029541019</c:v>
                </c:pt>
                <c:pt idx="3768">
                  <c:v>7.0520280838012699</c:v>
                </c:pt>
                <c:pt idx="3769">
                  <c:v>7.0537246704101566</c:v>
                </c:pt>
                <c:pt idx="3770">
                  <c:v>7.0554107666015629</c:v>
                </c:pt>
                <c:pt idx="3771">
                  <c:v>7.0571283340454105</c:v>
                </c:pt>
                <c:pt idx="3772">
                  <c:v>7.0587820053100589</c:v>
                </c:pt>
                <c:pt idx="3773">
                  <c:v>7.0604890823364261</c:v>
                </c:pt>
                <c:pt idx="3774">
                  <c:v>7.0621103286743168</c:v>
                </c:pt>
                <c:pt idx="3775">
                  <c:v>7.0637535095214847</c:v>
                </c:pt>
                <c:pt idx="3776">
                  <c:v>7.0654291152954105</c:v>
                </c:pt>
                <c:pt idx="3777">
                  <c:v>7.0670608520507816</c:v>
                </c:pt>
                <c:pt idx="3778">
                  <c:v>7.0687250137329105</c:v>
                </c:pt>
                <c:pt idx="3779">
                  <c:v>7.0703786849975589</c:v>
                </c:pt>
                <c:pt idx="3780">
                  <c:v>7.0720647811889652</c:v>
                </c:pt>
                <c:pt idx="3781">
                  <c:v>7.0738042831420902</c:v>
                </c:pt>
                <c:pt idx="3782">
                  <c:v>7.0754579544067386</c:v>
                </c:pt>
                <c:pt idx="3783">
                  <c:v>7.0771001815795902</c:v>
                </c:pt>
                <c:pt idx="3784">
                  <c:v>7.0787109375000004</c:v>
                </c:pt>
                <c:pt idx="3785">
                  <c:v>7.08031120300293</c:v>
                </c:pt>
                <c:pt idx="3786">
                  <c:v>7.0820182800292972</c:v>
                </c:pt>
                <c:pt idx="3787">
                  <c:v>7.083693885803223</c:v>
                </c:pt>
                <c:pt idx="3788">
                  <c:v>7.0854009628295902</c:v>
                </c:pt>
                <c:pt idx="3789">
                  <c:v>7.0870326995849613</c:v>
                </c:pt>
                <c:pt idx="3790">
                  <c:v>7.0887083053588871</c:v>
                </c:pt>
                <c:pt idx="3791">
                  <c:v>7.0903829574584964</c:v>
                </c:pt>
                <c:pt idx="3792">
                  <c:v>7.0920795440673832</c:v>
                </c:pt>
                <c:pt idx="3793">
                  <c:v>7.0937007904052738</c:v>
                </c:pt>
                <c:pt idx="3794">
                  <c:v>7.0953439712524418</c:v>
                </c:pt>
                <c:pt idx="3795">
                  <c:v>7.0969871520996097</c:v>
                </c:pt>
                <c:pt idx="3796">
                  <c:v>7.0986293792724613</c:v>
                </c:pt>
                <c:pt idx="3797">
                  <c:v>7.100325965881348</c:v>
                </c:pt>
                <c:pt idx="3798">
                  <c:v>7.1020444869995121</c:v>
                </c:pt>
                <c:pt idx="3799">
                  <c:v>7.1037410736083988</c:v>
                </c:pt>
                <c:pt idx="3800">
                  <c:v>7.105448150634766</c:v>
                </c:pt>
                <c:pt idx="3801">
                  <c:v>7.1070369720458988</c:v>
                </c:pt>
                <c:pt idx="3802">
                  <c:v>7.1086801528930668</c:v>
                </c:pt>
                <c:pt idx="3803">
                  <c:v>7.1103223800659183</c:v>
                </c:pt>
                <c:pt idx="3804">
                  <c:v>7.1120513916015629</c:v>
                </c:pt>
                <c:pt idx="3805">
                  <c:v>7.1137260437011722</c:v>
                </c:pt>
                <c:pt idx="3806">
                  <c:v>7.115401649475098</c:v>
                </c:pt>
                <c:pt idx="3807">
                  <c:v>7.1170658111572269</c:v>
                </c:pt>
                <c:pt idx="3808">
                  <c:v>7.1187519073486332</c:v>
                </c:pt>
                <c:pt idx="3809">
                  <c:v>7.1204265594482425</c:v>
                </c:pt>
                <c:pt idx="3810">
                  <c:v>7.1220697402954105</c:v>
                </c:pt>
                <c:pt idx="3811">
                  <c:v>7.1237234115600589</c:v>
                </c:pt>
                <c:pt idx="3812">
                  <c:v>7.1253227233886722</c:v>
                </c:pt>
                <c:pt idx="3813">
                  <c:v>7.1269763946533207</c:v>
                </c:pt>
                <c:pt idx="3814">
                  <c:v>7.1287158966064457</c:v>
                </c:pt>
                <c:pt idx="3815">
                  <c:v>7.1304449081420902</c:v>
                </c:pt>
                <c:pt idx="3816">
                  <c:v>7.1321090698242191</c:v>
                </c:pt>
                <c:pt idx="3817">
                  <c:v>7.1337951660156254</c:v>
                </c:pt>
                <c:pt idx="3818">
                  <c:v>7.1354593276977543</c:v>
                </c:pt>
                <c:pt idx="3819">
                  <c:v>7.1370700836181644</c:v>
                </c:pt>
                <c:pt idx="3820">
                  <c:v>7.1387237548828129</c:v>
                </c:pt>
                <c:pt idx="3821">
                  <c:v>7.1403984069824222</c:v>
                </c:pt>
                <c:pt idx="3822">
                  <c:v>7.1420949935913089</c:v>
                </c:pt>
                <c:pt idx="3823">
                  <c:v>7.1437601089477543</c:v>
                </c:pt>
                <c:pt idx="3824">
                  <c:v>7.1454347610473636</c:v>
                </c:pt>
                <c:pt idx="3825">
                  <c:v>7.1470989227294925</c:v>
                </c:pt>
                <c:pt idx="3826">
                  <c:v>7.1488174438476566</c:v>
                </c:pt>
                <c:pt idx="3827">
                  <c:v>7.1505025863647464</c:v>
                </c:pt>
                <c:pt idx="3828">
                  <c:v>7.1520923614501957</c:v>
                </c:pt>
                <c:pt idx="3829">
                  <c:v>7.1537240982055668</c:v>
                </c:pt>
                <c:pt idx="3830">
                  <c:v>7.1553567886352543</c:v>
                </c:pt>
                <c:pt idx="3831">
                  <c:v>7.1570638656616214</c:v>
                </c:pt>
                <c:pt idx="3832">
                  <c:v>7.1587604522705082</c:v>
                </c:pt>
                <c:pt idx="3833">
                  <c:v>7.1604570388793949</c:v>
                </c:pt>
                <c:pt idx="3834">
                  <c:v>7.1620992660522464</c:v>
                </c:pt>
                <c:pt idx="3835">
                  <c:v>7.1637319564819339</c:v>
                </c:pt>
                <c:pt idx="3836">
                  <c:v>7.1653961181640629</c:v>
                </c:pt>
                <c:pt idx="3837">
                  <c:v>7.1670392990112308</c:v>
                </c:pt>
                <c:pt idx="3838">
                  <c:v>7.1686815261840824</c:v>
                </c:pt>
                <c:pt idx="3839">
                  <c:v>7.1703571319580082</c:v>
                </c:pt>
                <c:pt idx="3840">
                  <c:v>7.1719888687133793</c:v>
                </c:pt>
                <c:pt idx="3841">
                  <c:v>7.1737073898315433</c:v>
                </c:pt>
                <c:pt idx="3842">
                  <c:v>7.1753496170043949</c:v>
                </c:pt>
                <c:pt idx="3843">
                  <c:v>7.1770576477050785</c:v>
                </c:pt>
                <c:pt idx="3844">
                  <c:v>7.1787542343139652</c:v>
                </c:pt>
                <c:pt idx="3845">
                  <c:v>7.1803964614868168</c:v>
                </c:pt>
                <c:pt idx="3846">
                  <c:v>7.1820177078247074</c:v>
                </c:pt>
                <c:pt idx="3847">
                  <c:v>7.1836284637451175</c:v>
                </c:pt>
                <c:pt idx="3848">
                  <c:v>7.1853040695190433</c:v>
                </c:pt>
                <c:pt idx="3849">
                  <c:v>7.1870111465454105</c:v>
                </c:pt>
                <c:pt idx="3850">
                  <c:v>7.1886972427368168</c:v>
                </c:pt>
                <c:pt idx="3851">
                  <c:v>7.1903938293457035</c:v>
                </c:pt>
                <c:pt idx="3852">
                  <c:v>7.1920789718627933</c:v>
                </c:pt>
                <c:pt idx="3853">
                  <c:v>7.193712139129639</c:v>
                </c:pt>
                <c:pt idx="3854">
                  <c:v>7.1953763008117679</c:v>
                </c:pt>
                <c:pt idx="3855">
                  <c:v>7.1970299720764164</c:v>
                </c:pt>
                <c:pt idx="3856">
                  <c:v>7.1987046241760257</c:v>
                </c:pt>
                <c:pt idx="3857">
                  <c:v>7.2003373146057132</c:v>
                </c:pt>
                <c:pt idx="3858">
                  <c:v>7.2020339012146</c:v>
                </c:pt>
                <c:pt idx="3859">
                  <c:v>7.2037190437316898</c:v>
                </c:pt>
                <c:pt idx="3860">
                  <c:v>7.2054051399230961</c:v>
                </c:pt>
                <c:pt idx="3861">
                  <c:v>7.2071227073669437</c:v>
                </c:pt>
                <c:pt idx="3862">
                  <c:v>7.208787822723389</c:v>
                </c:pt>
                <c:pt idx="3863">
                  <c:v>7.2103871345520023</c:v>
                </c:pt>
                <c:pt idx="3864">
                  <c:v>7.2119769096374515</c:v>
                </c:pt>
                <c:pt idx="3865">
                  <c:v>7.2136734962463382</c:v>
                </c:pt>
                <c:pt idx="3866">
                  <c:v>7.2153910636901859</c:v>
                </c:pt>
                <c:pt idx="3867">
                  <c:v>7.2170657157897953</c:v>
                </c:pt>
                <c:pt idx="3868">
                  <c:v>7.2187737464904789</c:v>
                </c:pt>
                <c:pt idx="3869">
                  <c:v>7.2204379081726078</c:v>
                </c:pt>
                <c:pt idx="3870">
                  <c:v>7.222124004364014</c:v>
                </c:pt>
                <c:pt idx="3871">
                  <c:v>7.2238091468811039</c:v>
                </c:pt>
                <c:pt idx="3872">
                  <c:v>7.2254418373107914</c:v>
                </c:pt>
                <c:pt idx="3873">
                  <c:v>7.2270955085754398</c:v>
                </c:pt>
                <c:pt idx="3874">
                  <c:v>7.2287272453308109</c:v>
                </c:pt>
                <c:pt idx="3875">
                  <c:v>7.2303914070129398</c:v>
                </c:pt>
                <c:pt idx="3876">
                  <c:v>7.232098484039307</c:v>
                </c:pt>
                <c:pt idx="3877">
                  <c:v>7.2337740898132328</c:v>
                </c:pt>
                <c:pt idx="3878">
                  <c:v>7.2354811668396</c:v>
                </c:pt>
                <c:pt idx="3879">
                  <c:v>7.2371567726135257</c:v>
                </c:pt>
                <c:pt idx="3880">
                  <c:v>7.2387989997863773</c:v>
                </c:pt>
                <c:pt idx="3881">
                  <c:v>7.2403773307800297</c:v>
                </c:pt>
                <c:pt idx="3882">
                  <c:v>7.242042446136475</c:v>
                </c:pt>
                <c:pt idx="3883">
                  <c:v>7.2437495231628422</c:v>
                </c:pt>
                <c:pt idx="3884">
                  <c:v>7.2454136848449711</c:v>
                </c:pt>
                <c:pt idx="3885">
                  <c:v>7.2470778465271</c:v>
                </c:pt>
                <c:pt idx="3886">
                  <c:v>7.2487420082092289</c:v>
                </c:pt>
                <c:pt idx="3887">
                  <c:v>7.2504176139831547</c:v>
                </c:pt>
                <c:pt idx="3888">
                  <c:v>7.2521142005920414</c:v>
                </c:pt>
                <c:pt idx="3889">
                  <c:v>7.2537678718566898</c:v>
                </c:pt>
                <c:pt idx="3890">
                  <c:v>7.2553786277771</c:v>
                </c:pt>
                <c:pt idx="3891">
                  <c:v>7.2569998741149906</c:v>
                </c:pt>
                <c:pt idx="3892">
                  <c:v>7.2586640357971195</c:v>
                </c:pt>
                <c:pt idx="3893">
                  <c:v>7.2603501319885257</c:v>
                </c:pt>
                <c:pt idx="3894">
                  <c:v>7.2620676994323734</c:v>
                </c:pt>
                <c:pt idx="3895">
                  <c:v>7.2637423515319828</c:v>
                </c:pt>
                <c:pt idx="3896">
                  <c:v>7.2653960227966312</c:v>
                </c:pt>
                <c:pt idx="3897">
                  <c:v>7.2670611381530765</c:v>
                </c:pt>
                <c:pt idx="3898">
                  <c:v>7.2686709403991703</c:v>
                </c:pt>
                <c:pt idx="3899">
                  <c:v>7.2703465461730961</c:v>
                </c:pt>
                <c:pt idx="3900">
                  <c:v>7.271989727020264</c:v>
                </c:pt>
                <c:pt idx="3901">
                  <c:v>7.2736863136291507</c:v>
                </c:pt>
                <c:pt idx="3902">
                  <c:v>7.2753609657287601</c:v>
                </c:pt>
                <c:pt idx="3903">
                  <c:v>7.2770356178283695</c:v>
                </c:pt>
                <c:pt idx="3904">
                  <c:v>7.2787112236022953</c:v>
                </c:pt>
                <c:pt idx="3905">
                  <c:v>7.2804507255554203</c:v>
                </c:pt>
                <c:pt idx="3906">
                  <c:v>7.2821148872375492</c:v>
                </c:pt>
                <c:pt idx="3907">
                  <c:v>7.2837256431579593</c:v>
                </c:pt>
                <c:pt idx="3908">
                  <c:v>7.28534688949585</c:v>
                </c:pt>
                <c:pt idx="3909">
                  <c:v>7.2869900703430179</c:v>
                </c:pt>
                <c:pt idx="3910">
                  <c:v>7.2886647224426273</c:v>
                </c:pt>
                <c:pt idx="3911">
                  <c:v>7.290361309051514</c:v>
                </c:pt>
                <c:pt idx="3912">
                  <c:v>7.2921113014221195</c:v>
                </c:pt>
                <c:pt idx="3913">
                  <c:v>7.2937544822692875</c:v>
                </c:pt>
                <c:pt idx="3914">
                  <c:v>7.2954291343688968</c:v>
                </c:pt>
                <c:pt idx="3915">
                  <c:v>7.297039890289307</c:v>
                </c:pt>
                <c:pt idx="3916">
                  <c:v>7.2987154960632328</c:v>
                </c:pt>
                <c:pt idx="3917">
                  <c:v>7.3003796577453617</c:v>
                </c:pt>
                <c:pt idx="3918">
                  <c:v>7.3020438194274906</c:v>
                </c:pt>
                <c:pt idx="3919">
                  <c:v>7.3037194252014164</c:v>
                </c:pt>
                <c:pt idx="3920">
                  <c:v>7.3053835868835453</c:v>
                </c:pt>
                <c:pt idx="3921">
                  <c:v>7.3070906639099125</c:v>
                </c:pt>
                <c:pt idx="3922">
                  <c:v>7.3088082313537601</c:v>
                </c:pt>
                <c:pt idx="3923">
                  <c:v>7.3104838371276859</c:v>
                </c:pt>
                <c:pt idx="3924">
                  <c:v>7.3121699333190922</c:v>
                </c:pt>
                <c:pt idx="3925">
                  <c:v>7.3137482643127445</c:v>
                </c:pt>
                <c:pt idx="3926">
                  <c:v>7.3154019355773929</c:v>
                </c:pt>
                <c:pt idx="3927">
                  <c:v>7.3170441627502445</c:v>
                </c:pt>
                <c:pt idx="3928">
                  <c:v>7.3187512397766117</c:v>
                </c:pt>
                <c:pt idx="3929">
                  <c:v>7.3204592704772953</c:v>
                </c:pt>
                <c:pt idx="3930">
                  <c:v>7.3221444129943851</c:v>
                </c:pt>
                <c:pt idx="3931">
                  <c:v>7.3237980842590336</c:v>
                </c:pt>
                <c:pt idx="3932">
                  <c:v>7.3254307746887211</c:v>
                </c:pt>
                <c:pt idx="3933">
                  <c:v>7.3271273612976078</c:v>
                </c:pt>
                <c:pt idx="3934">
                  <c:v>7.3287486076354984</c:v>
                </c:pt>
                <c:pt idx="3935">
                  <c:v>7.3304127693176273</c:v>
                </c:pt>
                <c:pt idx="3936">
                  <c:v>7.3320559501647953</c:v>
                </c:pt>
                <c:pt idx="3937">
                  <c:v>7.3337306022644047</c:v>
                </c:pt>
                <c:pt idx="3938">
                  <c:v>7.3353842735290531</c:v>
                </c:pt>
                <c:pt idx="3939">
                  <c:v>7.3371132850646976</c:v>
                </c:pt>
                <c:pt idx="3940">
                  <c:v>7.3388098716735843</c:v>
                </c:pt>
                <c:pt idx="3941">
                  <c:v>7.3404635429382328</c:v>
                </c:pt>
                <c:pt idx="3942">
                  <c:v>7.3420628547668461</c:v>
                </c:pt>
                <c:pt idx="3943">
                  <c:v>7.3436841011047367</c:v>
                </c:pt>
                <c:pt idx="3944">
                  <c:v>7.3453167915344242</c:v>
                </c:pt>
                <c:pt idx="3945">
                  <c:v>7.3470133781433109</c:v>
                </c:pt>
                <c:pt idx="3946">
                  <c:v>7.3487099647521976</c:v>
                </c:pt>
                <c:pt idx="3947">
                  <c:v>7.3504065513610843</c:v>
                </c:pt>
                <c:pt idx="3948">
                  <c:v>7.3520382881164554</c:v>
                </c:pt>
                <c:pt idx="3949">
                  <c:v>7.3536919593811039</c:v>
                </c:pt>
                <c:pt idx="3950">
                  <c:v>7.3553990364074711</c:v>
                </c:pt>
                <c:pt idx="3951">
                  <c:v>7.3570641517639164</c:v>
                </c:pt>
                <c:pt idx="3952">
                  <c:v>7.358685398101807</c:v>
                </c:pt>
                <c:pt idx="3953">
                  <c:v>7.3603490829467777</c:v>
                </c:pt>
                <c:pt idx="3954">
                  <c:v>7.3619922637939457</c:v>
                </c:pt>
                <c:pt idx="3955">
                  <c:v>7.3636564254760746</c:v>
                </c:pt>
                <c:pt idx="3956">
                  <c:v>7.3653739929199222</c:v>
                </c:pt>
                <c:pt idx="3957">
                  <c:v>7.3670705795288089</c:v>
                </c:pt>
                <c:pt idx="3958">
                  <c:v>7.368789100646973</c:v>
                </c:pt>
                <c:pt idx="3959">
                  <c:v>7.3704103469848636</c:v>
                </c:pt>
                <c:pt idx="3960">
                  <c:v>7.3720315933227543</c:v>
                </c:pt>
                <c:pt idx="3961">
                  <c:v>7.3736642837524418</c:v>
                </c:pt>
                <c:pt idx="3962">
                  <c:v>7.3753608703613285</c:v>
                </c:pt>
                <c:pt idx="3963">
                  <c:v>7.3770355224609379</c:v>
                </c:pt>
                <c:pt idx="3964">
                  <c:v>7.378742599487305</c:v>
                </c:pt>
                <c:pt idx="3965">
                  <c:v>7.3803962707519535</c:v>
                </c:pt>
                <c:pt idx="3966">
                  <c:v>7.3820823669433597</c:v>
                </c:pt>
                <c:pt idx="3967">
                  <c:v>7.3837894439697269</c:v>
                </c:pt>
                <c:pt idx="3968">
                  <c:v>7.3854326248168949</c:v>
                </c:pt>
                <c:pt idx="3969">
                  <c:v>7.387064361572266</c:v>
                </c:pt>
                <c:pt idx="3970">
                  <c:v>7.3886541366577152</c:v>
                </c:pt>
                <c:pt idx="3971">
                  <c:v>7.3903717041015629</c:v>
                </c:pt>
                <c:pt idx="3972">
                  <c:v>7.3920148849487308</c:v>
                </c:pt>
                <c:pt idx="3973">
                  <c:v>7.3937543869018558</c:v>
                </c:pt>
                <c:pt idx="3974">
                  <c:v>7.3954509735107425</c:v>
                </c:pt>
                <c:pt idx="3975">
                  <c:v>7.3971685409545902</c:v>
                </c:pt>
                <c:pt idx="3976">
                  <c:v>7.3988117218017582</c:v>
                </c:pt>
                <c:pt idx="3977">
                  <c:v>7.4004329681396488</c:v>
                </c:pt>
                <c:pt idx="3978">
                  <c:v>7.4020437240600589</c:v>
                </c:pt>
                <c:pt idx="3979">
                  <c:v>7.4037298202514652</c:v>
                </c:pt>
                <c:pt idx="3980">
                  <c:v>7.405414962768555</c:v>
                </c:pt>
                <c:pt idx="3981">
                  <c:v>7.4070791244506839</c:v>
                </c:pt>
                <c:pt idx="3982">
                  <c:v>7.4087652206420902</c:v>
                </c:pt>
                <c:pt idx="3983">
                  <c:v>7.410440826416016</c:v>
                </c:pt>
                <c:pt idx="3984">
                  <c:v>7.4121479034423832</c:v>
                </c:pt>
                <c:pt idx="3985">
                  <c:v>7.4138120651245121</c:v>
                </c:pt>
                <c:pt idx="3986">
                  <c:v>7.415476226806641</c:v>
                </c:pt>
                <c:pt idx="3987">
                  <c:v>7.4170660018920902</c:v>
                </c:pt>
                <c:pt idx="3988">
                  <c:v>7.4187187194824222</c:v>
                </c:pt>
                <c:pt idx="3989">
                  <c:v>7.420394325256348</c:v>
                </c:pt>
                <c:pt idx="3990">
                  <c:v>7.4220689773559574</c:v>
                </c:pt>
                <c:pt idx="3991">
                  <c:v>7.4237655639648441</c:v>
                </c:pt>
                <c:pt idx="3992">
                  <c:v>7.4254411697387699</c:v>
                </c:pt>
                <c:pt idx="3993">
                  <c:v>7.427072906494141</c:v>
                </c:pt>
                <c:pt idx="3994">
                  <c:v>7.4287590026855472</c:v>
                </c:pt>
                <c:pt idx="3995">
                  <c:v>7.4303802490234379</c:v>
                </c:pt>
                <c:pt idx="3996">
                  <c:v>7.4320014953613285</c:v>
                </c:pt>
                <c:pt idx="3997">
                  <c:v>7.4336980819702152</c:v>
                </c:pt>
                <c:pt idx="3998">
                  <c:v>7.4353412628173832</c:v>
                </c:pt>
                <c:pt idx="3999">
                  <c:v>7.4370378494262699</c:v>
                </c:pt>
                <c:pt idx="4000">
                  <c:v>7.4386800765991214</c:v>
                </c:pt>
                <c:pt idx="4001">
                  <c:v>7.4403661727905277</c:v>
                </c:pt>
                <c:pt idx="4002">
                  <c:v>7.4420846939086918</c:v>
                </c:pt>
                <c:pt idx="4003">
                  <c:v>7.4437698364257816</c:v>
                </c:pt>
                <c:pt idx="4004">
                  <c:v>7.4453491210937504</c:v>
                </c:pt>
                <c:pt idx="4005">
                  <c:v>7.4469913482666019</c:v>
                </c:pt>
                <c:pt idx="4006">
                  <c:v>7.4486345291137699</c:v>
                </c:pt>
                <c:pt idx="4007">
                  <c:v>7.4503311157226566</c:v>
                </c:pt>
                <c:pt idx="4008">
                  <c:v>7.4520486831665043</c:v>
                </c:pt>
                <c:pt idx="4009">
                  <c:v>7.45372428894043</c:v>
                </c:pt>
                <c:pt idx="4010">
                  <c:v>7.4553665161132816</c:v>
                </c:pt>
                <c:pt idx="4011">
                  <c:v>7.4570526123046879</c:v>
                </c:pt>
                <c:pt idx="4012">
                  <c:v>7.4587282180786136</c:v>
                </c:pt>
                <c:pt idx="4013">
                  <c:v>7.4603818893432621</c:v>
                </c:pt>
                <c:pt idx="4014">
                  <c:v>7.4620031356811527</c:v>
                </c:pt>
                <c:pt idx="4015">
                  <c:v>7.4636882781982425</c:v>
                </c:pt>
                <c:pt idx="4016">
                  <c:v>7.4653314590454105</c:v>
                </c:pt>
                <c:pt idx="4017">
                  <c:v>7.4670175552368168</c:v>
                </c:pt>
                <c:pt idx="4018">
                  <c:v>7.4687456130981449</c:v>
                </c:pt>
                <c:pt idx="4019">
                  <c:v>7.4704317092895511</c:v>
                </c:pt>
                <c:pt idx="4020">
                  <c:v>7.4721178054809574</c:v>
                </c:pt>
                <c:pt idx="4021">
                  <c:v>7.4737285614013675</c:v>
                </c:pt>
                <c:pt idx="4022">
                  <c:v>7.4753498077392582</c:v>
                </c:pt>
                <c:pt idx="4023">
                  <c:v>7.4770034790039066</c:v>
                </c:pt>
                <c:pt idx="4024">
                  <c:v>7.478678131103516</c:v>
                </c:pt>
                <c:pt idx="4025">
                  <c:v>7.4804071426391605</c:v>
                </c:pt>
                <c:pt idx="4026">
                  <c:v>7.4820932388305668</c:v>
                </c:pt>
                <c:pt idx="4027">
                  <c:v>7.4837678909301761</c:v>
                </c:pt>
                <c:pt idx="4028">
                  <c:v>7.485432052612305</c:v>
                </c:pt>
                <c:pt idx="4029">
                  <c:v>7.4871076583862308</c:v>
                </c:pt>
                <c:pt idx="4030">
                  <c:v>7.4887823104858402</c:v>
                </c:pt>
                <c:pt idx="4031">
                  <c:v>7.4903930664062504</c:v>
                </c:pt>
                <c:pt idx="4032">
                  <c:v>7.4920572280883793</c:v>
                </c:pt>
                <c:pt idx="4033">
                  <c:v>7.4937108993530277</c:v>
                </c:pt>
                <c:pt idx="4034">
                  <c:v>7.4953969955444339</c:v>
                </c:pt>
                <c:pt idx="4035">
                  <c:v>7.4971145629882816</c:v>
                </c:pt>
                <c:pt idx="4036">
                  <c:v>7.4987796783447269</c:v>
                </c:pt>
                <c:pt idx="4037">
                  <c:v>7.5004972457885746</c:v>
                </c:pt>
                <c:pt idx="4038">
                  <c:v>7.502150917053223</c:v>
                </c:pt>
                <c:pt idx="4039">
                  <c:v>7.5037616729736332</c:v>
                </c:pt>
                <c:pt idx="4040">
                  <c:v>7.5053724288940433</c:v>
                </c:pt>
                <c:pt idx="4041">
                  <c:v>7.5070470809936527</c:v>
                </c:pt>
                <c:pt idx="4042">
                  <c:v>7.5087436676025394</c:v>
                </c:pt>
                <c:pt idx="4043">
                  <c:v>7.5104078292846683</c:v>
                </c:pt>
                <c:pt idx="4044">
                  <c:v>7.5120729446411136</c:v>
                </c:pt>
                <c:pt idx="4045">
                  <c:v>7.5137266159057621</c:v>
                </c:pt>
                <c:pt idx="4046">
                  <c:v>7.5154117584228519</c:v>
                </c:pt>
                <c:pt idx="4047">
                  <c:v>7.5170978546142582</c:v>
                </c:pt>
                <c:pt idx="4048">
                  <c:v>7.5187295913696293</c:v>
                </c:pt>
                <c:pt idx="4049">
                  <c:v>7.5203298568725589</c:v>
                </c:pt>
                <c:pt idx="4050">
                  <c:v>7.5220045089721683</c:v>
                </c:pt>
                <c:pt idx="4051">
                  <c:v>7.5236371994018558</c:v>
                </c:pt>
                <c:pt idx="4052">
                  <c:v>7.5253767013549808</c:v>
                </c:pt>
                <c:pt idx="4053">
                  <c:v>7.5270518302917484</c:v>
                </c:pt>
                <c:pt idx="4054">
                  <c:v>7.5287379264831547</c:v>
                </c:pt>
                <c:pt idx="4055">
                  <c:v>7.5304020881652836</c:v>
                </c:pt>
                <c:pt idx="4056">
                  <c:v>7.5320233345031742</c:v>
                </c:pt>
                <c:pt idx="4057">
                  <c:v>7.5336770057678226</c:v>
                </c:pt>
                <c:pt idx="4058">
                  <c:v>7.535351657867432</c:v>
                </c:pt>
                <c:pt idx="4059">
                  <c:v>7.5369948387146</c:v>
                </c:pt>
                <c:pt idx="4060">
                  <c:v>7.5386809349060062</c:v>
                </c:pt>
                <c:pt idx="4061">
                  <c:v>7.5403450965881351</c:v>
                </c:pt>
                <c:pt idx="4062">
                  <c:v>7.5419987678527836</c:v>
                </c:pt>
                <c:pt idx="4063">
                  <c:v>7.5437277793884281</c:v>
                </c:pt>
                <c:pt idx="4064">
                  <c:v>7.5454243659973148</c:v>
                </c:pt>
                <c:pt idx="4065">
                  <c:v>7.5470561027526859</c:v>
                </c:pt>
                <c:pt idx="4066">
                  <c:v>7.5486773490905765</c:v>
                </c:pt>
                <c:pt idx="4067">
                  <c:v>7.550331020355225</c:v>
                </c:pt>
                <c:pt idx="4068">
                  <c:v>7.5519846916198734</c:v>
                </c:pt>
                <c:pt idx="4069">
                  <c:v>7.5536917686462406</c:v>
                </c:pt>
                <c:pt idx="4070">
                  <c:v>7.5554102897644047</c:v>
                </c:pt>
                <c:pt idx="4071">
                  <c:v>7.5570954322814945</c:v>
                </c:pt>
                <c:pt idx="4072">
                  <c:v>7.5587605476379398</c:v>
                </c:pt>
                <c:pt idx="4073">
                  <c:v>7.5604027748107914</c:v>
                </c:pt>
                <c:pt idx="4074">
                  <c:v>7.5620354652404789</c:v>
                </c:pt>
                <c:pt idx="4075">
                  <c:v>7.5636996269226078</c:v>
                </c:pt>
                <c:pt idx="4076">
                  <c:v>7.5653637886047367</c:v>
                </c:pt>
                <c:pt idx="4077">
                  <c:v>7.5670498847961429</c:v>
                </c:pt>
                <c:pt idx="4078">
                  <c:v>7.5687140464782718</c:v>
                </c:pt>
                <c:pt idx="4079">
                  <c:v>7.5704001426696781</c:v>
                </c:pt>
                <c:pt idx="4080">
                  <c:v>7.5720967292785648</c:v>
                </c:pt>
                <c:pt idx="4081">
                  <c:v>7.573803806304932</c:v>
                </c:pt>
                <c:pt idx="4082">
                  <c:v>7.5755003929138187</c:v>
                </c:pt>
                <c:pt idx="4083">
                  <c:v>7.577099704742432</c:v>
                </c:pt>
                <c:pt idx="4084">
                  <c:v>7.5787323951721195</c:v>
                </c:pt>
                <c:pt idx="4085">
                  <c:v>7.5803965568542484</c:v>
                </c:pt>
                <c:pt idx="4086">
                  <c:v>7.5820607185363773</c:v>
                </c:pt>
                <c:pt idx="4087">
                  <c:v>7.5837677955627445</c:v>
                </c:pt>
                <c:pt idx="4088">
                  <c:v>7.5854758262634281</c:v>
                </c:pt>
                <c:pt idx="4089">
                  <c:v>7.5871180534362797</c:v>
                </c:pt>
                <c:pt idx="4090">
                  <c:v>7.588783168792725</c:v>
                </c:pt>
                <c:pt idx="4091">
                  <c:v>7.590435886383057</c:v>
                </c:pt>
                <c:pt idx="4092">
                  <c:v>7.5920895576477054</c:v>
                </c:pt>
                <c:pt idx="4093">
                  <c:v>7.5937546730041507</c:v>
                </c:pt>
                <c:pt idx="4094">
                  <c:v>7.5953969001770023</c:v>
                </c:pt>
                <c:pt idx="4095">
                  <c:v>7.5970505714416507</c:v>
                </c:pt>
                <c:pt idx="4096">
                  <c:v>7.5987147331237797</c:v>
                </c:pt>
                <c:pt idx="4097">
                  <c:v>7.6004008293151859</c:v>
                </c:pt>
                <c:pt idx="4098">
                  <c:v>7.6020974159240726</c:v>
                </c:pt>
                <c:pt idx="4099">
                  <c:v>7.603772068023682</c:v>
                </c:pt>
                <c:pt idx="4100">
                  <c:v>7.605394268035889</c:v>
                </c:pt>
                <c:pt idx="4101">
                  <c:v>7.6070155143737797</c:v>
                </c:pt>
                <c:pt idx="4102">
                  <c:v>7.6086472511291507</c:v>
                </c:pt>
                <c:pt idx="4103">
                  <c:v>7.6103548049926761</c:v>
                </c:pt>
                <c:pt idx="4104">
                  <c:v>7.6120294570922855</c:v>
                </c:pt>
                <c:pt idx="4105">
                  <c:v>7.6137365341186527</c:v>
                </c:pt>
                <c:pt idx="4106">
                  <c:v>7.6153692245483402</c:v>
                </c:pt>
                <c:pt idx="4107">
                  <c:v>7.6170333862304691</c:v>
                </c:pt>
                <c:pt idx="4108">
                  <c:v>7.6187194824218754</c:v>
                </c:pt>
                <c:pt idx="4109">
                  <c:v>7.6204046249389652</c:v>
                </c:pt>
                <c:pt idx="4110">
                  <c:v>7.6220373153686527</c:v>
                </c:pt>
                <c:pt idx="4111">
                  <c:v>7.6236480712890629</c:v>
                </c:pt>
                <c:pt idx="4112">
                  <c:v>7.6253227233886722</c:v>
                </c:pt>
                <c:pt idx="4113">
                  <c:v>7.6269763946533207</c:v>
                </c:pt>
                <c:pt idx="4114">
                  <c:v>7.6286834716796879</c:v>
                </c:pt>
                <c:pt idx="4115">
                  <c:v>7.6303800582885746</c:v>
                </c:pt>
                <c:pt idx="4116">
                  <c:v>7.6320985794067386</c:v>
                </c:pt>
                <c:pt idx="4117">
                  <c:v>7.6337522506713871</c:v>
                </c:pt>
                <c:pt idx="4118">
                  <c:v>7.6353620529174808</c:v>
                </c:pt>
                <c:pt idx="4119">
                  <c:v>7.6370157241821293</c:v>
                </c:pt>
                <c:pt idx="4120">
                  <c:v>7.6386808395385746</c:v>
                </c:pt>
                <c:pt idx="4121">
                  <c:v>7.6403554916381839</c:v>
                </c:pt>
                <c:pt idx="4122">
                  <c:v>7.6420301437377933</c:v>
                </c:pt>
                <c:pt idx="4123">
                  <c:v>7.64372673034668</c:v>
                </c:pt>
                <c:pt idx="4124">
                  <c:v>7.645369911193848</c:v>
                </c:pt>
                <c:pt idx="4125">
                  <c:v>7.6470664978027347</c:v>
                </c:pt>
                <c:pt idx="4126">
                  <c:v>7.648752593994141</c:v>
                </c:pt>
                <c:pt idx="4127">
                  <c:v>7.6504167556762699</c:v>
                </c:pt>
                <c:pt idx="4128">
                  <c:v>7.65202751159668</c:v>
                </c:pt>
                <c:pt idx="4129">
                  <c:v>7.653670692443848</c:v>
                </c:pt>
                <c:pt idx="4130">
                  <c:v>7.6553663253784183</c:v>
                </c:pt>
                <c:pt idx="4131">
                  <c:v>7.6570953369140629</c:v>
                </c:pt>
                <c:pt idx="4132">
                  <c:v>7.6587490081787113</c:v>
                </c:pt>
                <c:pt idx="4133">
                  <c:v>7.6604675292968754</c:v>
                </c:pt>
                <c:pt idx="4134">
                  <c:v>7.6621421813964847</c:v>
                </c:pt>
                <c:pt idx="4135">
                  <c:v>7.6638063430786136</c:v>
                </c:pt>
                <c:pt idx="4136">
                  <c:v>7.6654066085815433</c:v>
                </c:pt>
                <c:pt idx="4137">
                  <c:v>7.6670707702636722</c:v>
                </c:pt>
                <c:pt idx="4138">
                  <c:v>7.6687349319458011</c:v>
                </c:pt>
                <c:pt idx="4139">
                  <c:v>7.6704105377197269</c:v>
                </c:pt>
                <c:pt idx="4140">
                  <c:v>7.6720746994018558</c:v>
                </c:pt>
                <c:pt idx="4141">
                  <c:v>7.6737388610839847</c:v>
                </c:pt>
                <c:pt idx="4142">
                  <c:v>7.6754678726196293</c:v>
                </c:pt>
                <c:pt idx="4143">
                  <c:v>7.6771539688110355</c:v>
                </c:pt>
                <c:pt idx="4144">
                  <c:v>7.6788066864013675</c:v>
                </c:pt>
                <c:pt idx="4145">
                  <c:v>7.6804174423217777</c:v>
                </c:pt>
                <c:pt idx="4146">
                  <c:v>7.6820501327514652</c:v>
                </c:pt>
                <c:pt idx="4147">
                  <c:v>7.6837038040161136</c:v>
                </c:pt>
                <c:pt idx="4148">
                  <c:v>7.6854003906250004</c:v>
                </c:pt>
                <c:pt idx="4149">
                  <c:v>7.6871074676513675</c:v>
                </c:pt>
                <c:pt idx="4150">
                  <c:v>7.688761138916016</c:v>
                </c:pt>
                <c:pt idx="4151">
                  <c:v>7.6904357910156254</c:v>
                </c:pt>
                <c:pt idx="4152">
                  <c:v>7.6920999526977543</c:v>
                </c:pt>
                <c:pt idx="4153">
                  <c:v>7.6937006950378422</c:v>
                </c:pt>
                <c:pt idx="4154">
                  <c:v>7.6953753471374515</c:v>
                </c:pt>
                <c:pt idx="4155">
                  <c:v>7.6970070838928226</c:v>
                </c:pt>
                <c:pt idx="4156">
                  <c:v>7.6987036705017093</c:v>
                </c:pt>
                <c:pt idx="4157">
                  <c:v>7.7003249168396</c:v>
                </c:pt>
                <c:pt idx="4158">
                  <c:v>7.7020329475402836</c:v>
                </c:pt>
                <c:pt idx="4159">
                  <c:v>7.7036971092224125</c:v>
                </c:pt>
                <c:pt idx="4160">
                  <c:v>7.7054146766662601</c:v>
                </c:pt>
                <c:pt idx="4161">
                  <c:v>7.7071007728576664</c:v>
                </c:pt>
                <c:pt idx="4162">
                  <c:v>7.7087325096130375</c:v>
                </c:pt>
                <c:pt idx="4163">
                  <c:v>7.7103222846984867</c:v>
                </c:pt>
                <c:pt idx="4164">
                  <c:v>7.7119540214538578</c:v>
                </c:pt>
                <c:pt idx="4165">
                  <c:v>7.7136830329895023</c:v>
                </c:pt>
                <c:pt idx="4166">
                  <c:v>7.7153576850891117</c:v>
                </c:pt>
                <c:pt idx="4167">
                  <c:v>7.7170542716979984</c:v>
                </c:pt>
                <c:pt idx="4168">
                  <c:v>7.7187403678894047</c:v>
                </c:pt>
                <c:pt idx="4169">
                  <c:v>7.7203940391540531</c:v>
                </c:pt>
                <c:pt idx="4170">
                  <c:v>7.7220686912536625</c:v>
                </c:pt>
                <c:pt idx="4171">
                  <c:v>7.7237223625183109</c:v>
                </c:pt>
                <c:pt idx="4172">
                  <c:v>7.7253550529479984</c:v>
                </c:pt>
                <c:pt idx="4173">
                  <c:v>7.72699728012085</c:v>
                </c:pt>
                <c:pt idx="4174">
                  <c:v>7.7286833763122562</c:v>
                </c:pt>
                <c:pt idx="4175">
                  <c:v>7.7303475379943851</c:v>
                </c:pt>
                <c:pt idx="4176">
                  <c:v>7.7320441246032718</c:v>
                </c:pt>
                <c:pt idx="4177">
                  <c:v>7.7337731361389164</c:v>
                </c:pt>
                <c:pt idx="4178">
                  <c:v>7.7354592323303226</c:v>
                </c:pt>
                <c:pt idx="4179">
                  <c:v>7.7370804786682132</c:v>
                </c:pt>
                <c:pt idx="4180">
                  <c:v>7.7387122154235843</c:v>
                </c:pt>
                <c:pt idx="4181">
                  <c:v>7.7403019905090336</c:v>
                </c:pt>
                <c:pt idx="4182">
                  <c:v>7.7420195579528812</c:v>
                </c:pt>
                <c:pt idx="4183">
                  <c:v>7.7437380790710453</c:v>
                </c:pt>
                <c:pt idx="4184">
                  <c:v>7.7454232215881351</c:v>
                </c:pt>
                <c:pt idx="4185">
                  <c:v>7.7470988273620609</c:v>
                </c:pt>
                <c:pt idx="4186">
                  <c:v>7.7488163948059086</c:v>
                </c:pt>
                <c:pt idx="4187">
                  <c:v>7.7504490852355961</c:v>
                </c:pt>
                <c:pt idx="4188">
                  <c:v>7.7521237373352054</c:v>
                </c:pt>
                <c:pt idx="4189">
                  <c:v>7.7537449836730961</c:v>
                </c:pt>
                <c:pt idx="4190">
                  <c:v>7.755409145355225</c:v>
                </c:pt>
                <c:pt idx="4191">
                  <c:v>7.7570523262023929</c:v>
                </c:pt>
                <c:pt idx="4192">
                  <c:v>7.7587164878845218</c:v>
                </c:pt>
                <c:pt idx="4193">
                  <c:v>7.7604245185852054</c:v>
                </c:pt>
                <c:pt idx="4194">
                  <c:v>7.7621211051940922</c:v>
                </c:pt>
                <c:pt idx="4195">
                  <c:v>7.7638167381286625</c:v>
                </c:pt>
                <c:pt idx="4196">
                  <c:v>7.7654704093933109</c:v>
                </c:pt>
                <c:pt idx="4197">
                  <c:v>7.7671135902404789</c:v>
                </c:pt>
                <c:pt idx="4198">
                  <c:v>7.7687138557434086</c:v>
                </c:pt>
                <c:pt idx="4199">
                  <c:v>7.7703989982604984</c:v>
                </c:pt>
                <c:pt idx="4200">
                  <c:v>7.7720526695251468</c:v>
                </c:pt>
                <c:pt idx="4201">
                  <c:v>7.7737282752990726</c:v>
                </c:pt>
                <c:pt idx="4202">
                  <c:v>7.775402927398682</c:v>
                </c:pt>
                <c:pt idx="4203">
                  <c:v>7.7770785331726078</c:v>
                </c:pt>
                <c:pt idx="4204">
                  <c:v>7.7787431716918949</c:v>
                </c:pt>
                <c:pt idx="4205">
                  <c:v>7.7804397583007816</c:v>
                </c:pt>
                <c:pt idx="4206">
                  <c:v>7.7820610046386722</c:v>
                </c:pt>
                <c:pt idx="4207">
                  <c:v>7.7836927413940433</c:v>
                </c:pt>
                <c:pt idx="4208">
                  <c:v>7.7853244781494144</c:v>
                </c:pt>
                <c:pt idx="4209">
                  <c:v>7.7869895935058597</c:v>
                </c:pt>
                <c:pt idx="4210">
                  <c:v>7.7886747360229496</c:v>
                </c:pt>
                <c:pt idx="4211">
                  <c:v>7.7903932571411136</c:v>
                </c:pt>
                <c:pt idx="4212">
                  <c:v>7.7920574188232425</c:v>
                </c:pt>
                <c:pt idx="4213">
                  <c:v>7.7937435150146488</c:v>
                </c:pt>
                <c:pt idx="4214">
                  <c:v>7.7954076766967777</c:v>
                </c:pt>
                <c:pt idx="4215">
                  <c:v>7.7970079421997074</c:v>
                </c:pt>
                <c:pt idx="4216">
                  <c:v>7.7986930847167972</c:v>
                </c:pt>
                <c:pt idx="4217">
                  <c:v>7.8003362655639652</c:v>
                </c:pt>
                <c:pt idx="4218">
                  <c:v>7.8020109176635746</c:v>
                </c:pt>
                <c:pt idx="4219">
                  <c:v>7.8036865234375004</c:v>
                </c:pt>
                <c:pt idx="4220">
                  <c:v>7.8053726196289066</c:v>
                </c:pt>
                <c:pt idx="4221">
                  <c:v>7.807047271728516</c:v>
                </c:pt>
                <c:pt idx="4222">
                  <c:v>7.8087648391723636</c:v>
                </c:pt>
                <c:pt idx="4223">
                  <c:v>7.8104185104370121</c:v>
                </c:pt>
                <c:pt idx="4224">
                  <c:v>7.8120512008666996</c:v>
                </c:pt>
                <c:pt idx="4225">
                  <c:v>7.8136619567871097</c:v>
                </c:pt>
                <c:pt idx="4226">
                  <c:v>7.8153261184692386</c:v>
                </c:pt>
                <c:pt idx="4227">
                  <c:v>7.817000770568848</c:v>
                </c:pt>
                <c:pt idx="4228">
                  <c:v>7.8187297821044925</c:v>
                </c:pt>
                <c:pt idx="4229">
                  <c:v>7.8204368591308597</c:v>
                </c:pt>
                <c:pt idx="4230">
                  <c:v>7.8220905303955082</c:v>
                </c:pt>
                <c:pt idx="4231">
                  <c:v>7.8237442016601566</c:v>
                </c:pt>
                <c:pt idx="4232">
                  <c:v>7.8253768920898441</c:v>
                </c:pt>
                <c:pt idx="4233">
                  <c:v>7.8270515441894535</c:v>
                </c:pt>
                <c:pt idx="4234">
                  <c:v>7.8286947250366214</c:v>
                </c:pt>
                <c:pt idx="4235">
                  <c:v>7.8303798675537113</c:v>
                </c:pt>
                <c:pt idx="4236">
                  <c:v>7.8320449829101566</c:v>
                </c:pt>
                <c:pt idx="4237">
                  <c:v>7.8337520599365238</c:v>
                </c:pt>
                <c:pt idx="4238">
                  <c:v>7.8354267120361332</c:v>
                </c:pt>
                <c:pt idx="4239">
                  <c:v>7.8371232986450199</c:v>
                </c:pt>
                <c:pt idx="4240">
                  <c:v>7.8388303756713871</c:v>
                </c:pt>
                <c:pt idx="4241">
                  <c:v>7.8404525756835941</c:v>
                </c:pt>
                <c:pt idx="4242">
                  <c:v>7.8420623779296879</c:v>
                </c:pt>
                <c:pt idx="4243">
                  <c:v>7.8436950683593754</c:v>
                </c:pt>
                <c:pt idx="4244">
                  <c:v>7.8454021453857425</c:v>
                </c:pt>
                <c:pt idx="4245">
                  <c:v>7.8470882415771488</c:v>
                </c:pt>
                <c:pt idx="4246">
                  <c:v>7.8488277435302738</c:v>
                </c:pt>
                <c:pt idx="4247">
                  <c:v>7.8504699707031254</c:v>
                </c:pt>
                <c:pt idx="4248">
                  <c:v>7.8521236419677738</c:v>
                </c:pt>
                <c:pt idx="4249">
                  <c:v>7.8537773132324222</c:v>
                </c:pt>
                <c:pt idx="4250">
                  <c:v>7.8554634094238285</c:v>
                </c:pt>
                <c:pt idx="4251">
                  <c:v>7.8564189910888675</c:v>
                </c:pt>
              </c:numCache>
            </c:numRef>
          </c:xVal>
          <c:yVal>
            <c:numRef>
              <c:f>'V4'!$C$4:$C$4255</c:f>
              <c:numCache>
                <c:formatCode>General</c:formatCode>
                <c:ptCount val="4252"/>
                <c:pt idx="0">
                  <c:v>3.7414967770152672E-3</c:v>
                </c:pt>
                <c:pt idx="1">
                  <c:v>3.7342078460959886E-3</c:v>
                </c:pt>
                <c:pt idx="2">
                  <c:v>3.7243664561617449E-3</c:v>
                </c:pt>
                <c:pt idx="3">
                  <c:v>3.7265722849401102E-3</c:v>
                </c:pt>
                <c:pt idx="4">
                  <c:v>3.7279297180344887E-3</c:v>
                </c:pt>
                <c:pt idx="5">
                  <c:v>3.7159358270505874E-3</c:v>
                </c:pt>
                <c:pt idx="6">
                  <c:v>3.7110005881574545E-3</c:v>
                </c:pt>
                <c:pt idx="7">
                  <c:v>3.705376936766458E-3</c:v>
                </c:pt>
                <c:pt idx="8">
                  <c:v>3.7171575168355279E-3</c:v>
                </c:pt>
                <c:pt idx="9">
                  <c:v>3.7233750452053153E-3</c:v>
                </c:pt>
                <c:pt idx="10">
                  <c:v>3.7311269577692836E-3</c:v>
                </c:pt>
                <c:pt idx="11">
                  <c:v>3.7280581893809209E-3</c:v>
                </c:pt>
                <c:pt idx="12">
                  <c:v>3.7440080282398675E-3</c:v>
                </c:pt>
                <c:pt idx="13">
                  <c:v>3.7444637379215515E-3</c:v>
                </c:pt>
                <c:pt idx="14">
                  <c:v>3.7586004340044357E-3</c:v>
                </c:pt>
                <c:pt idx="15">
                  <c:v>3.7635550647989171E-3</c:v>
                </c:pt>
                <c:pt idx="16">
                  <c:v>3.7749429588656847E-3</c:v>
                </c:pt>
                <c:pt idx="17">
                  <c:v>3.7708609636318753E-3</c:v>
                </c:pt>
                <c:pt idx="18">
                  <c:v>3.7809980800616802E-3</c:v>
                </c:pt>
                <c:pt idx="19">
                  <c:v>3.7889584555651423E-3</c:v>
                </c:pt>
                <c:pt idx="20">
                  <c:v>3.7916915016614132E-3</c:v>
                </c:pt>
                <c:pt idx="21">
                  <c:v>3.795848640512947E-3</c:v>
                </c:pt>
                <c:pt idx="22">
                  <c:v>3.8005323906854698E-3</c:v>
                </c:pt>
                <c:pt idx="23">
                  <c:v>3.8059718190136577E-3</c:v>
                </c:pt>
                <c:pt idx="24">
                  <c:v>3.8139806742704908E-3</c:v>
                </c:pt>
                <c:pt idx="25">
                  <c:v>3.8120608760370124E-3</c:v>
                </c:pt>
                <c:pt idx="26">
                  <c:v>3.8225543186540915E-3</c:v>
                </c:pt>
                <c:pt idx="27">
                  <c:v>3.8259654753006345E-3</c:v>
                </c:pt>
                <c:pt idx="28">
                  <c:v>3.822610676367385E-3</c:v>
                </c:pt>
                <c:pt idx="29">
                  <c:v>3.8341076498792366E-3</c:v>
                </c:pt>
                <c:pt idx="30">
                  <c:v>3.8403130583106811E-3</c:v>
                </c:pt>
                <c:pt idx="31">
                  <c:v>3.8441696226913171E-3</c:v>
                </c:pt>
                <c:pt idx="32">
                  <c:v>3.8456967349224927E-3</c:v>
                </c:pt>
                <c:pt idx="33">
                  <c:v>3.860949071329819E-3</c:v>
                </c:pt>
                <c:pt idx="34">
                  <c:v>3.8527547810163435E-3</c:v>
                </c:pt>
                <c:pt idx="35">
                  <c:v>3.8615490082777809E-3</c:v>
                </c:pt>
                <c:pt idx="36">
                  <c:v>3.8727332873803918E-3</c:v>
                </c:pt>
                <c:pt idx="37">
                  <c:v>3.8690294342228738E-3</c:v>
                </c:pt>
                <c:pt idx="38">
                  <c:v>3.8824195421038495E-3</c:v>
                </c:pt>
                <c:pt idx="39">
                  <c:v>3.8806185192661294E-3</c:v>
                </c:pt>
                <c:pt idx="40">
                  <c:v>3.8930578179841233E-3</c:v>
                </c:pt>
                <c:pt idx="41">
                  <c:v>3.894347379423783E-3</c:v>
                </c:pt>
                <c:pt idx="42">
                  <c:v>3.8945340264742601E-3</c:v>
                </c:pt>
                <c:pt idx="43">
                  <c:v>3.9072842016107433E-3</c:v>
                </c:pt>
                <c:pt idx="44">
                  <c:v>3.9047171986697671E-3</c:v>
                </c:pt>
                <c:pt idx="45">
                  <c:v>3.9090173527937446E-3</c:v>
                </c:pt>
                <c:pt idx="46">
                  <c:v>3.9096572855382367E-3</c:v>
                </c:pt>
                <c:pt idx="47">
                  <c:v>3.9150997438510103E-3</c:v>
                </c:pt>
                <c:pt idx="48">
                  <c:v>3.9246926750492296E-3</c:v>
                </c:pt>
                <c:pt idx="49">
                  <c:v>3.9190847795780789E-3</c:v>
                </c:pt>
                <c:pt idx="50">
                  <c:v>3.927760231443758E-3</c:v>
                </c:pt>
                <c:pt idx="51">
                  <c:v>3.9307417362760538E-3</c:v>
                </c:pt>
                <c:pt idx="52">
                  <c:v>3.9363120599383425E-3</c:v>
                </c:pt>
                <c:pt idx="53">
                  <c:v>3.942885914495404E-3</c:v>
                </c:pt>
                <c:pt idx="54">
                  <c:v>3.9452190026263668E-3</c:v>
                </c:pt>
                <c:pt idx="55">
                  <c:v>3.9521419114076969E-3</c:v>
                </c:pt>
                <c:pt idx="56">
                  <c:v>3.9621238926267153E-3</c:v>
                </c:pt>
                <c:pt idx="57">
                  <c:v>3.9595787055747558E-3</c:v>
                </c:pt>
                <c:pt idx="58">
                  <c:v>3.9695016020943538E-3</c:v>
                </c:pt>
                <c:pt idx="59">
                  <c:v>3.9716844029898677E-3</c:v>
                </c:pt>
                <c:pt idx="60">
                  <c:v>3.9821145189291064E-3</c:v>
                </c:pt>
                <c:pt idx="61">
                  <c:v>3.9818672721869163E-3</c:v>
                </c:pt>
                <c:pt idx="62">
                  <c:v>3.9839264497113346E-3</c:v>
                </c:pt>
                <c:pt idx="63">
                  <c:v>3.9830925979533593E-3</c:v>
                </c:pt>
                <c:pt idx="64">
                  <c:v>3.9832846989760907E-3</c:v>
                </c:pt>
                <c:pt idx="65">
                  <c:v>3.9959036757800147E-3</c:v>
                </c:pt>
                <c:pt idx="66">
                  <c:v>3.9855847602750698E-3</c:v>
                </c:pt>
                <c:pt idx="67">
                  <c:v>4.0007880109321084E-3</c:v>
                </c:pt>
                <c:pt idx="68">
                  <c:v>3.9994402737884042E-3</c:v>
                </c:pt>
                <c:pt idx="69">
                  <c:v>4.0121250012578368E-3</c:v>
                </c:pt>
                <c:pt idx="70">
                  <c:v>4.0114808265349243E-3</c:v>
                </c:pt>
                <c:pt idx="71">
                  <c:v>4.0158382473675707E-3</c:v>
                </c:pt>
                <c:pt idx="72">
                  <c:v>4.0132045847657101E-3</c:v>
                </c:pt>
                <c:pt idx="73">
                  <c:v>4.0252614994289925E-3</c:v>
                </c:pt>
                <c:pt idx="74">
                  <c:v>4.0227041924386902E-3</c:v>
                </c:pt>
                <c:pt idx="75">
                  <c:v>4.0383922406294357E-3</c:v>
                </c:pt>
                <c:pt idx="76">
                  <c:v>4.0312899567606338E-3</c:v>
                </c:pt>
                <c:pt idx="77">
                  <c:v>4.0436462339009807E-3</c:v>
                </c:pt>
                <c:pt idx="78">
                  <c:v>4.0449260993899658E-3</c:v>
                </c:pt>
                <c:pt idx="79">
                  <c:v>4.0503170479647835E-3</c:v>
                </c:pt>
                <c:pt idx="80">
                  <c:v>4.0519062748799652E-3</c:v>
                </c:pt>
                <c:pt idx="81">
                  <c:v>4.0620991430261461E-3</c:v>
                </c:pt>
                <c:pt idx="82">
                  <c:v>4.0523656205431521E-3</c:v>
                </c:pt>
                <c:pt idx="83">
                  <c:v>4.0700413386220947E-3</c:v>
                </c:pt>
                <c:pt idx="84">
                  <c:v>4.0655666573859829E-3</c:v>
                </c:pt>
                <c:pt idx="85">
                  <c:v>4.0718981131761907E-3</c:v>
                </c:pt>
                <c:pt idx="86">
                  <c:v>4.0749862734659019E-3</c:v>
                </c:pt>
                <c:pt idx="87">
                  <c:v>4.0792143139567402E-3</c:v>
                </c:pt>
                <c:pt idx="88">
                  <c:v>4.0821618829616759E-3</c:v>
                </c:pt>
                <c:pt idx="89">
                  <c:v>4.0891466034285538E-3</c:v>
                </c:pt>
                <c:pt idx="90">
                  <c:v>4.0920269067756879E-3</c:v>
                </c:pt>
                <c:pt idx="91">
                  <c:v>4.0999072906860888E-3</c:v>
                </c:pt>
                <c:pt idx="92">
                  <c:v>4.1053988347491497E-3</c:v>
                </c:pt>
                <c:pt idx="93">
                  <c:v>4.1063829737425749E-3</c:v>
                </c:pt>
                <c:pt idx="94">
                  <c:v>4.1144451567281153E-3</c:v>
                </c:pt>
                <c:pt idx="95">
                  <c:v>4.1166461375311426E-3</c:v>
                </c:pt>
                <c:pt idx="96">
                  <c:v>4.1236175260658432E-3</c:v>
                </c:pt>
                <c:pt idx="97">
                  <c:v>4.1288703073435549E-3</c:v>
                </c:pt>
                <c:pt idx="98">
                  <c:v>4.1289406029859418E-3</c:v>
                </c:pt>
                <c:pt idx="99">
                  <c:v>4.1351605553433977E-3</c:v>
                </c:pt>
                <c:pt idx="100">
                  <c:v>4.1459933562340715E-3</c:v>
                </c:pt>
                <c:pt idx="101">
                  <c:v>4.1456636939111507E-3</c:v>
                </c:pt>
                <c:pt idx="102">
                  <c:v>4.1593037755204443E-3</c:v>
                </c:pt>
                <c:pt idx="103">
                  <c:v>4.1526426574073159E-3</c:v>
                </c:pt>
                <c:pt idx="104">
                  <c:v>4.1651916415673109E-3</c:v>
                </c:pt>
                <c:pt idx="105">
                  <c:v>4.1660954859692153E-3</c:v>
                </c:pt>
                <c:pt idx="106">
                  <c:v>4.1694393769579558E-3</c:v>
                </c:pt>
                <c:pt idx="107">
                  <c:v>4.179269858947691E-3</c:v>
                </c:pt>
                <c:pt idx="108">
                  <c:v>4.1724536056237764E-3</c:v>
                </c:pt>
                <c:pt idx="109">
                  <c:v>4.1807121316104687E-3</c:v>
                </c:pt>
                <c:pt idx="110">
                  <c:v>4.184250850608068E-3</c:v>
                </c:pt>
                <c:pt idx="111">
                  <c:v>4.1942934315187998E-3</c:v>
                </c:pt>
                <c:pt idx="112">
                  <c:v>4.194520074365808E-3</c:v>
                </c:pt>
                <c:pt idx="113">
                  <c:v>4.208014413716531E-3</c:v>
                </c:pt>
                <c:pt idx="114">
                  <c:v>4.2071708660078814E-3</c:v>
                </c:pt>
                <c:pt idx="115">
                  <c:v>4.2119946014682616E-3</c:v>
                </c:pt>
                <c:pt idx="116">
                  <c:v>4.2211227330310394E-3</c:v>
                </c:pt>
                <c:pt idx="117">
                  <c:v>4.2139816653595412E-3</c:v>
                </c:pt>
                <c:pt idx="118">
                  <c:v>4.2237091278733646E-3</c:v>
                </c:pt>
                <c:pt idx="119">
                  <c:v>4.2195641089601728E-3</c:v>
                </c:pt>
                <c:pt idx="120">
                  <c:v>4.2340498592673258E-3</c:v>
                </c:pt>
                <c:pt idx="121">
                  <c:v>4.234602528455751E-3</c:v>
                </c:pt>
                <c:pt idx="122">
                  <c:v>4.2441627358204455E-3</c:v>
                </c:pt>
                <c:pt idx="123">
                  <c:v>4.2481138357201541E-3</c:v>
                </c:pt>
                <c:pt idx="124">
                  <c:v>4.2432852522844358E-3</c:v>
                </c:pt>
                <c:pt idx="125">
                  <c:v>4.2541786528668231E-3</c:v>
                </c:pt>
                <c:pt idx="126">
                  <c:v>4.2594120422431861E-3</c:v>
                </c:pt>
                <c:pt idx="127">
                  <c:v>4.2558209045122546E-3</c:v>
                </c:pt>
                <c:pt idx="128">
                  <c:v>4.2639655030785248E-3</c:v>
                </c:pt>
                <c:pt idx="129">
                  <c:v>4.2629934840234434E-3</c:v>
                </c:pt>
                <c:pt idx="130">
                  <c:v>4.2737608372470665E-3</c:v>
                </c:pt>
                <c:pt idx="131">
                  <c:v>4.2734214789734723E-3</c:v>
                </c:pt>
                <c:pt idx="132">
                  <c:v>4.279531139892009E-3</c:v>
                </c:pt>
                <c:pt idx="133">
                  <c:v>4.2813794304892658E-3</c:v>
                </c:pt>
                <c:pt idx="134">
                  <c:v>4.2935284566839524E-3</c:v>
                </c:pt>
                <c:pt idx="135">
                  <c:v>4.2871679130417218E-3</c:v>
                </c:pt>
                <c:pt idx="136">
                  <c:v>4.2969559752472578E-3</c:v>
                </c:pt>
                <c:pt idx="137">
                  <c:v>4.3008667763519779E-3</c:v>
                </c:pt>
                <c:pt idx="138">
                  <c:v>4.3083644732092082E-3</c:v>
                </c:pt>
                <c:pt idx="139">
                  <c:v>4.306820393064353E-3</c:v>
                </c:pt>
                <c:pt idx="140">
                  <c:v>4.3102794234673499E-3</c:v>
                </c:pt>
                <c:pt idx="141">
                  <c:v>4.316035182186281E-3</c:v>
                </c:pt>
                <c:pt idx="142">
                  <c:v>4.3149662036244575E-3</c:v>
                </c:pt>
                <c:pt idx="143">
                  <c:v>4.322330278161461E-3</c:v>
                </c:pt>
                <c:pt idx="144">
                  <c:v>4.322785987843145E-3</c:v>
                </c:pt>
                <c:pt idx="145">
                  <c:v>4.3405271535891373E-3</c:v>
                </c:pt>
                <c:pt idx="146">
                  <c:v>4.3333460901211086E-3</c:v>
                </c:pt>
                <c:pt idx="147">
                  <c:v>4.3423972600754113E-3</c:v>
                </c:pt>
                <c:pt idx="148">
                  <c:v>4.3473882506849205E-3</c:v>
                </c:pt>
                <c:pt idx="149">
                  <c:v>4.3515490255179572E-3</c:v>
                </c:pt>
                <c:pt idx="150">
                  <c:v>4.3520726068543604E-3</c:v>
                </c:pt>
                <c:pt idx="151">
                  <c:v>4.3566200077205276E-3</c:v>
                </c:pt>
                <c:pt idx="152">
                  <c:v>4.3627672404479272E-3</c:v>
                </c:pt>
                <c:pt idx="153">
                  <c:v>4.3684733074196543E-3</c:v>
                </c:pt>
                <c:pt idx="154">
                  <c:v>4.3678397376427916E-3</c:v>
                </c:pt>
                <c:pt idx="155">
                  <c:v>4.3781380492525536E-3</c:v>
                </c:pt>
                <c:pt idx="156">
                  <c:v>4.3808432194906363E-3</c:v>
                </c:pt>
                <c:pt idx="157">
                  <c:v>4.3819279539723047E-3</c:v>
                </c:pt>
                <c:pt idx="158">
                  <c:v>4.3917790398572227E-3</c:v>
                </c:pt>
                <c:pt idx="159">
                  <c:v>4.389316268385993E-3</c:v>
                </c:pt>
                <c:pt idx="160">
                  <c:v>4.4006896185267499E-3</c:v>
                </c:pt>
                <c:pt idx="161">
                  <c:v>4.4013489431725906E-3</c:v>
                </c:pt>
                <c:pt idx="162">
                  <c:v>4.4049364449220193E-3</c:v>
                </c:pt>
                <c:pt idx="163">
                  <c:v>4.4205545004688358E-3</c:v>
                </c:pt>
                <c:pt idx="164">
                  <c:v>4.4157628828450628E-3</c:v>
                </c:pt>
                <c:pt idx="165">
                  <c:v>4.4294656851352797E-3</c:v>
                </c:pt>
                <c:pt idx="166">
                  <c:v>4.432675044808417E-3</c:v>
                </c:pt>
                <c:pt idx="167">
                  <c:v>4.4356274617886908E-3</c:v>
                </c:pt>
                <c:pt idx="168">
                  <c:v>4.4477049803471561E-3</c:v>
                </c:pt>
                <c:pt idx="169">
                  <c:v>4.4429975962948648E-3</c:v>
                </c:pt>
                <c:pt idx="170">
                  <c:v>4.4557259555423317E-3</c:v>
                </c:pt>
                <c:pt idx="171">
                  <c:v>4.4521178498977201E-3</c:v>
                </c:pt>
                <c:pt idx="172">
                  <c:v>4.4606842223183151E-3</c:v>
                </c:pt>
                <c:pt idx="173">
                  <c:v>4.463883886040779E-3</c:v>
                </c:pt>
                <c:pt idx="174">
                  <c:v>4.4670447659605457E-3</c:v>
                </c:pt>
                <c:pt idx="175">
                  <c:v>4.4715097512459832E-3</c:v>
                </c:pt>
                <c:pt idx="176">
                  <c:v>4.482054097604102E-3</c:v>
                </c:pt>
                <c:pt idx="177">
                  <c:v>4.4786265790407965E-3</c:v>
                </c:pt>
                <c:pt idx="178">
                  <c:v>4.4871941634552258E-3</c:v>
                </c:pt>
                <c:pt idx="179">
                  <c:v>4.4885758364262901E-3</c:v>
                </c:pt>
                <c:pt idx="180">
                  <c:v>4.4952054426997271E-3</c:v>
                </c:pt>
                <c:pt idx="181">
                  <c:v>4.5029718991897068E-3</c:v>
                </c:pt>
                <c:pt idx="182">
                  <c:v>4.5009939252521839E-3</c:v>
                </c:pt>
                <c:pt idx="183">
                  <c:v>4.5027391963735272E-3</c:v>
                </c:pt>
                <c:pt idx="184">
                  <c:v>4.5134823097204655E-3</c:v>
                </c:pt>
                <c:pt idx="185">
                  <c:v>4.5109125797933624E-3</c:v>
                </c:pt>
                <c:pt idx="186">
                  <c:v>4.514892767545093E-3</c:v>
                </c:pt>
                <c:pt idx="187">
                  <c:v>4.5097687606122728E-3</c:v>
                </c:pt>
                <c:pt idx="188">
                  <c:v>4.5239975682265614E-3</c:v>
                </c:pt>
                <c:pt idx="189">
                  <c:v>4.524501757661616E-3</c:v>
                </c:pt>
                <c:pt idx="190">
                  <c:v>4.529902402187108E-3</c:v>
                </c:pt>
                <c:pt idx="191">
                  <c:v>4.5386008819356385E-3</c:v>
                </c:pt>
                <c:pt idx="192">
                  <c:v>4.537728246374966E-3</c:v>
                </c:pt>
                <c:pt idx="193">
                  <c:v>4.550139063237855E-3</c:v>
                </c:pt>
                <c:pt idx="194">
                  <c:v>4.5475308525065134E-3</c:v>
                </c:pt>
                <c:pt idx="195">
                  <c:v>4.5617369352364094E-3</c:v>
                </c:pt>
                <c:pt idx="196">
                  <c:v>4.5620665975593302E-3</c:v>
                </c:pt>
                <c:pt idx="197">
                  <c:v>4.5678017523830784E-3</c:v>
                </c:pt>
                <c:pt idx="198">
                  <c:v>4.5653971566158944E-3</c:v>
                </c:pt>
                <c:pt idx="199">
                  <c:v>4.5801156097392262E-3</c:v>
                </c:pt>
                <c:pt idx="200">
                  <c:v>4.5774055915258063E-3</c:v>
                </c:pt>
                <c:pt idx="201">
                  <c:v>4.591086577927006E-3</c:v>
                </c:pt>
                <c:pt idx="202">
                  <c:v>4.5847405782107869E-3</c:v>
                </c:pt>
                <c:pt idx="203">
                  <c:v>4.5941638302722087E-3</c:v>
                </c:pt>
                <c:pt idx="204">
                  <c:v>4.599021501559949E-3</c:v>
                </c:pt>
                <c:pt idx="205">
                  <c:v>4.5939117355546814E-3</c:v>
                </c:pt>
                <c:pt idx="206">
                  <c:v>4.6101791167982055E-3</c:v>
                </c:pt>
                <c:pt idx="207">
                  <c:v>4.6053990131158587E-3</c:v>
                </c:pt>
                <c:pt idx="208">
                  <c:v>4.6072315477932698E-3</c:v>
                </c:pt>
                <c:pt idx="209">
                  <c:v>4.6132624291125796E-3</c:v>
                </c:pt>
                <c:pt idx="210">
                  <c:v>4.6260101802613942E-3</c:v>
                </c:pt>
                <c:pt idx="211">
                  <c:v>4.6278718027908273E-3</c:v>
                </c:pt>
                <c:pt idx="212">
                  <c:v>4.6341984106056987E-3</c:v>
                </c:pt>
                <c:pt idx="213">
                  <c:v>4.6445827737776934E-3</c:v>
                </c:pt>
                <c:pt idx="214">
                  <c:v>4.6392475769192528E-3</c:v>
                </c:pt>
                <c:pt idx="215">
                  <c:v>4.6581771026197438E-3</c:v>
                </c:pt>
                <c:pt idx="216">
                  <c:v>4.6657399441455659E-3</c:v>
                </c:pt>
                <c:pt idx="217">
                  <c:v>4.6655460251320835E-3</c:v>
                </c:pt>
                <c:pt idx="218">
                  <c:v>4.6787470619749144E-3</c:v>
                </c:pt>
                <c:pt idx="219">
                  <c:v>4.6825357547008312E-3</c:v>
                </c:pt>
                <c:pt idx="220">
                  <c:v>4.695766182394142E-3</c:v>
                </c:pt>
                <c:pt idx="221">
                  <c:v>4.6926634781784202E-3</c:v>
                </c:pt>
                <c:pt idx="222">
                  <c:v>4.7023933646799113E-3</c:v>
                </c:pt>
                <c:pt idx="223">
                  <c:v>4.7121959708114588E-3</c:v>
                </c:pt>
                <c:pt idx="224">
                  <c:v>4.7092580977571965E-3</c:v>
                </c:pt>
                <c:pt idx="225">
                  <c:v>4.7269871435648468E-3</c:v>
                </c:pt>
                <c:pt idx="226">
                  <c:v>4.7259787646947368E-3</c:v>
                </c:pt>
                <c:pt idx="227">
                  <c:v>4.734370610003198E-3</c:v>
                </c:pt>
                <c:pt idx="228">
                  <c:v>4.7405163277383046E-3</c:v>
                </c:pt>
                <c:pt idx="229">
                  <c:v>4.7443850120572834E-3</c:v>
                </c:pt>
                <c:pt idx="230">
                  <c:v>4.7556177709132648E-3</c:v>
                </c:pt>
                <c:pt idx="231">
                  <c:v>4.7516890928994901E-3</c:v>
                </c:pt>
                <c:pt idx="232">
                  <c:v>4.7627473246433377E-3</c:v>
                </c:pt>
                <c:pt idx="233">
                  <c:v>4.7674159248929319E-3</c:v>
                </c:pt>
                <c:pt idx="234">
                  <c:v>4.7646840907904948E-3</c:v>
                </c:pt>
                <c:pt idx="235">
                  <c:v>4.78316457277539E-3</c:v>
                </c:pt>
                <c:pt idx="236">
                  <c:v>4.7878365060080291E-3</c:v>
                </c:pt>
                <c:pt idx="237">
                  <c:v>4.7979227186967944E-3</c:v>
                </c:pt>
                <c:pt idx="238">
                  <c:v>4.8013981110165537E-3</c:v>
                </c:pt>
                <c:pt idx="239">
                  <c:v>4.8090833639196371E-3</c:v>
                </c:pt>
                <c:pt idx="240">
                  <c:v>4.8122242459411385E-3</c:v>
                </c:pt>
                <c:pt idx="241">
                  <c:v>4.8210184732025759E-3</c:v>
                </c:pt>
                <c:pt idx="242">
                  <c:v>4.8289400649033417E-3</c:v>
                </c:pt>
                <c:pt idx="243">
                  <c:v>4.8286455504016152E-3</c:v>
                </c:pt>
                <c:pt idx="244">
                  <c:v>4.8305435327460761E-3</c:v>
                </c:pt>
                <c:pt idx="245">
                  <c:v>4.8468303058909496E-3</c:v>
                </c:pt>
                <c:pt idx="246">
                  <c:v>4.8510741023016337E-3</c:v>
                </c:pt>
                <c:pt idx="247">
                  <c:v>4.8555912033219446E-3</c:v>
                </c:pt>
                <c:pt idx="248">
                  <c:v>4.8613799888728593E-3</c:v>
                </c:pt>
                <c:pt idx="249">
                  <c:v>4.8668115392411244E-3</c:v>
                </c:pt>
                <c:pt idx="250">
                  <c:v>4.873298130242119E-3</c:v>
                </c:pt>
                <c:pt idx="251">
                  <c:v>4.8839321641439733E-3</c:v>
                </c:pt>
                <c:pt idx="252">
                  <c:v>4.889761854486795E-3</c:v>
                </c:pt>
                <c:pt idx="253">
                  <c:v>4.8967599068858491E-3</c:v>
                </c:pt>
                <c:pt idx="254">
                  <c:v>4.9040536857804648E-3</c:v>
                </c:pt>
                <c:pt idx="255">
                  <c:v>4.9160415167951946E-3</c:v>
                </c:pt>
                <c:pt idx="256">
                  <c:v>4.9162305878333399E-3</c:v>
                </c:pt>
                <c:pt idx="257">
                  <c:v>4.9267382713779721E-3</c:v>
                </c:pt>
                <c:pt idx="258">
                  <c:v>4.9330821501049806E-3</c:v>
                </c:pt>
                <c:pt idx="259">
                  <c:v>4.9367981232008419E-3</c:v>
                </c:pt>
                <c:pt idx="260">
                  <c:v>4.9521759009700152E-3</c:v>
                </c:pt>
                <c:pt idx="261">
                  <c:v>4.9507724121099347E-3</c:v>
                </c:pt>
                <c:pt idx="262">
                  <c:v>4.9661986696324777E-3</c:v>
                </c:pt>
                <c:pt idx="263">
                  <c:v>4.9625142083763079E-3</c:v>
                </c:pt>
                <c:pt idx="264">
                  <c:v>4.9778483543674468E-3</c:v>
                </c:pt>
                <c:pt idx="265">
                  <c:v>4.9774632433266094E-3</c:v>
                </c:pt>
                <c:pt idx="266">
                  <c:v>4.9894068365663883E-3</c:v>
                </c:pt>
                <c:pt idx="267">
                  <c:v>4.9954886216267372E-3</c:v>
                </c:pt>
                <c:pt idx="268">
                  <c:v>4.9936373010448952E-3</c:v>
                </c:pt>
                <c:pt idx="269">
                  <c:v>5.00529425774287E-3</c:v>
                </c:pt>
                <c:pt idx="270">
                  <c:v>5.0116451054344263E-3</c:v>
                </c:pt>
                <c:pt idx="271">
                  <c:v>5.0190085739745122E-3</c:v>
                </c:pt>
                <c:pt idx="272">
                  <c:v>5.0236238464953986E-3</c:v>
                </c:pt>
                <c:pt idx="273">
                  <c:v>5.0164579329502988E-3</c:v>
                </c:pt>
                <c:pt idx="274">
                  <c:v>5.0336818803275174E-3</c:v>
                </c:pt>
                <c:pt idx="275">
                  <c:v>5.0347823707290315E-3</c:v>
                </c:pt>
                <c:pt idx="276">
                  <c:v>5.036185859589112E-3</c:v>
                </c:pt>
                <c:pt idx="277">
                  <c:v>5.0445801288852418E-3</c:v>
                </c:pt>
                <c:pt idx="278">
                  <c:v>5.0452200616297347E-3</c:v>
                </c:pt>
                <c:pt idx="279">
                  <c:v>5.0517599803594363E-3</c:v>
                </c:pt>
                <c:pt idx="280">
                  <c:v>5.0641950370990101E-3</c:v>
                </c:pt>
                <c:pt idx="281">
                  <c:v>5.080001860685514E-3</c:v>
                </c:pt>
                <c:pt idx="282">
                  <c:v>5.0807848087024501E-3</c:v>
                </c:pt>
                <c:pt idx="283">
                  <c:v>5.0853273615932802E-3</c:v>
                </c:pt>
                <c:pt idx="284">
                  <c:v>5.0885427812355898E-3</c:v>
                </c:pt>
                <c:pt idx="285">
                  <c:v>5.0983611432869821E-3</c:v>
                </c:pt>
                <c:pt idx="286">
                  <c:v>5.1098072130577946E-3</c:v>
                </c:pt>
                <c:pt idx="287">
                  <c:v>5.1069347876705829E-3</c:v>
                </c:pt>
                <c:pt idx="288">
                  <c:v>5.1143079521613431E-3</c:v>
                </c:pt>
                <c:pt idx="289">
                  <c:v>5.1176966869219522E-3</c:v>
                </c:pt>
                <c:pt idx="290">
                  <c:v>5.1223798310975578E-3</c:v>
                </c:pt>
                <c:pt idx="291">
                  <c:v>5.1291669965694503E-3</c:v>
                </c:pt>
                <c:pt idx="292">
                  <c:v>5.1313540394433838E-3</c:v>
                </c:pt>
                <c:pt idx="293">
                  <c:v>5.1457549501821385E-3</c:v>
                </c:pt>
                <c:pt idx="294">
                  <c:v>5.1414141942647124E-3</c:v>
                </c:pt>
                <c:pt idx="295">
                  <c:v>5.1574319047783786E-3</c:v>
                </c:pt>
                <c:pt idx="296">
                  <c:v>5.1610478883829126E-3</c:v>
                </c:pt>
                <c:pt idx="297">
                  <c:v>5.1620441473146797E-3</c:v>
                </c:pt>
                <c:pt idx="298">
                  <c:v>5.1669018186024191E-3</c:v>
                </c:pt>
                <c:pt idx="299">
                  <c:v>5.1810748745003314E-3</c:v>
                </c:pt>
                <c:pt idx="300">
                  <c:v>5.1822238446552161E-3</c:v>
                </c:pt>
                <c:pt idx="301">
                  <c:v>5.1859398177510774E-3</c:v>
                </c:pt>
                <c:pt idx="302">
                  <c:v>5.1865797504955695E-3</c:v>
                </c:pt>
                <c:pt idx="303">
                  <c:v>5.1925185202834753E-3</c:v>
                </c:pt>
                <c:pt idx="304">
                  <c:v>5.1996086842139343E-3</c:v>
                </c:pt>
                <c:pt idx="305">
                  <c:v>5.2108705309219386E-3</c:v>
                </c:pt>
                <c:pt idx="306">
                  <c:v>5.2167462770304623E-3</c:v>
                </c:pt>
                <c:pt idx="307">
                  <c:v>5.2240279359867352E-3</c:v>
                </c:pt>
                <c:pt idx="308">
                  <c:v>5.2301557768127862E-3</c:v>
                </c:pt>
                <c:pt idx="309">
                  <c:v>5.2381585721004474E-3</c:v>
                </c:pt>
                <c:pt idx="310">
                  <c:v>5.2433543896679485E-3</c:v>
                </c:pt>
                <c:pt idx="311">
                  <c:v>5.2541926445308761E-3</c:v>
                </c:pt>
                <c:pt idx="312">
                  <c:v>5.2574710878525669E-3</c:v>
                </c:pt>
                <c:pt idx="313">
                  <c:v>5.2668082883517561E-3</c:v>
                </c:pt>
                <c:pt idx="314">
                  <c:v>5.2753358769696548E-3</c:v>
                </c:pt>
                <c:pt idx="315">
                  <c:v>5.280763791356417E-3</c:v>
                </c:pt>
                <c:pt idx="316">
                  <c:v>5.2873255259751357E-3</c:v>
                </c:pt>
                <c:pt idx="317">
                  <c:v>5.2880896880876408E-3</c:v>
                </c:pt>
                <c:pt idx="318">
                  <c:v>5.3079469950682622E-3</c:v>
                </c:pt>
                <c:pt idx="319">
                  <c:v>5.3100655602905606E-3</c:v>
                </c:pt>
                <c:pt idx="320">
                  <c:v>5.3151268465424567E-3</c:v>
                </c:pt>
                <c:pt idx="321">
                  <c:v>5.3226981720251197E-3</c:v>
                </c:pt>
                <c:pt idx="322">
                  <c:v>5.3288975204873927E-3</c:v>
                </c:pt>
                <c:pt idx="323">
                  <c:v>5.3437662608461734E-3</c:v>
                </c:pt>
                <c:pt idx="324">
                  <c:v>5.3451224819467177E-3</c:v>
                </c:pt>
                <c:pt idx="325">
                  <c:v>5.3531167932775398E-3</c:v>
                </c:pt>
                <c:pt idx="326">
                  <c:v>5.3635908439932699E-3</c:v>
                </c:pt>
                <c:pt idx="327">
                  <c:v>5.366583862766991E-3</c:v>
                </c:pt>
                <c:pt idx="328">
                  <c:v>5.3786165375535886E-3</c:v>
                </c:pt>
                <c:pt idx="329">
                  <c:v>5.3746581656908743E-3</c:v>
                </c:pt>
                <c:pt idx="330">
                  <c:v>5.3942003542745871E-3</c:v>
                </c:pt>
                <c:pt idx="331">
                  <c:v>5.3962037800826292E-3</c:v>
                </c:pt>
                <c:pt idx="332">
                  <c:v>5.4000603444632651E-3</c:v>
                </c:pt>
                <c:pt idx="333">
                  <c:v>5.413048070391265E-3</c:v>
                </c:pt>
                <c:pt idx="334">
                  <c:v>5.4137013350679343E-3</c:v>
                </c:pt>
                <c:pt idx="335">
                  <c:v>5.4295445184694658E-3</c:v>
                </c:pt>
                <c:pt idx="336">
                  <c:v>5.4270405392078712E-3</c:v>
                </c:pt>
                <c:pt idx="337">
                  <c:v>5.4389132308083456E-3</c:v>
                </c:pt>
                <c:pt idx="338">
                  <c:v>5.450016306324061E-3</c:v>
                </c:pt>
                <c:pt idx="339">
                  <c:v>5.451720975651957E-3</c:v>
                </c:pt>
                <c:pt idx="340">
                  <c:v>5.4581566629119116E-3</c:v>
                </c:pt>
                <c:pt idx="341">
                  <c:v>5.463050088017762E-3</c:v>
                </c:pt>
                <c:pt idx="342">
                  <c:v>5.4832546312319017E-3</c:v>
                </c:pt>
                <c:pt idx="343">
                  <c:v>5.4812330255163454E-3</c:v>
                </c:pt>
                <c:pt idx="344">
                  <c:v>5.4888443467955381E-3</c:v>
                </c:pt>
                <c:pt idx="345">
                  <c:v>5.4999959020646241E-3</c:v>
                </c:pt>
                <c:pt idx="346">
                  <c:v>5.5019223662641911E-3</c:v>
                </c:pt>
                <c:pt idx="347">
                  <c:v>5.5213385074891399E-3</c:v>
                </c:pt>
                <c:pt idx="348">
                  <c:v>5.5185236518090555E-3</c:v>
                </c:pt>
                <c:pt idx="349">
                  <c:v>5.5266512824616466E-3</c:v>
                </c:pt>
                <c:pt idx="350">
                  <c:v>5.5360151468251892E-3</c:v>
                </c:pt>
                <c:pt idx="351">
                  <c:v>5.5392360204397527E-3</c:v>
                </c:pt>
                <c:pt idx="352">
                  <c:v>5.5551476814929201E-3</c:v>
                </c:pt>
                <c:pt idx="353">
                  <c:v>5.5569862761395018E-3</c:v>
                </c:pt>
                <c:pt idx="354">
                  <c:v>5.566386500318073E-3</c:v>
                </c:pt>
                <c:pt idx="355">
                  <c:v>5.5674033631450221E-3</c:v>
                </c:pt>
                <c:pt idx="356">
                  <c:v>5.5772302091532553E-3</c:v>
                </c:pt>
                <c:pt idx="357">
                  <c:v>5.5879878664262042E-3</c:v>
                </c:pt>
                <c:pt idx="358">
                  <c:v>5.5921407632993185E-3</c:v>
                </c:pt>
                <c:pt idx="359">
                  <c:v>5.6078288114900631E-3</c:v>
                </c:pt>
                <c:pt idx="360">
                  <c:v>5.6093922835362669E-3</c:v>
                </c:pt>
                <c:pt idx="361">
                  <c:v>5.6152159139099172E-3</c:v>
                </c:pt>
                <c:pt idx="362">
                  <c:v>5.6264813965994243E-3</c:v>
                </c:pt>
                <c:pt idx="363">
                  <c:v>5.6321511037561228E-3</c:v>
                </c:pt>
                <c:pt idx="364">
                  <c:v>5.6384086279224407E-3</c:v>
                </c:pt>
                <c:pt idx="365">
                  <c:v>5.6403332741312559E-3</c:v>
                </c:pt>
                <c:pt idx="366">
                  <c:v>5.6430348083878357E-3</c:v>
                </c:pt>
                <c:pt idx="367">
                  <c:v>5.6600087820367377E-3</c:v>
                </c:pt>
                <c:pt idx="368">
                  <c:v>5.6645440629645629E-3</c:v>
                </c:pt>
                <c:pt idx="369">
                  <c:v>5.6729359082730241E-3</c:v>
                </c:pt>
                <c:pt idx="370">
                  <c:v>5.6748823703708555E-3</c:v>
                </c:pt>
                <c:pt idx="371">
                  <c:v>5.6782711051314647E-3</c:v>
                </c:pt>
                <c:pt idx="372">
                  <c:v>5.6987780408072532E-3</c:v>
                </c:pt>
                <c:pt idx="373">
                  <c:v>5.6974315156573833E-3</c:v>
                </c:pt>
                <c:pt idx="374">
                  <c:v>5.7122905600654906E-3</c:v>
                </c:pt>
                <c:pt idx="375">
                  <c:v>5.7088339536501623E-3</c:v>
                </c:pt>
                <c:pt idx="376">
                  <c:v>5.715951993438809E-3</c:v>
                </c:pt>
                <c:pt idx="377">
                  <c:v>5.7254491771241214E-3</c:v>
                </c:pt>
                <c:pt idx="378">
                  <c:v>5.7384272071014462E-3</c:v>
                </c:pt>
                <c:pt idx="379">
                  <c:v>5.7411293473549436E-3</c:v>
                </c:pt>
                <c:pt idx="380">
                  <c:v>5.7394689158019986E-3</c:v>
                </c:pt>
                <c:pt idx="381">
                  <c:v>5.7590032264257882E-3</c:v>
                </c:pt>
                <c:pt idx="382">
                  <c:v>5.7684319324594648E-3</c:v>
                </c:pt>
                <c:pt idx="383">
                  <c:v>5.7677289760355898E-3</c:v>
                </c:pt>
                <c:pt idx="384">
                  <c:v>5.7832206812251843E-3</c:v>
                </c:pt>
                <c:pt idx="385">
                  <c:v>5.7839381815750698E-3</c:v>
                </c:pt>
                <c:pt idx="386">
                  <c:v>5.7972628417889954E-3</c:v>
                </c:pt>
                <c:pt idx="387">
                  <c:v>5.8050947459460248E-3</c:v>
                </c:pt>
                <c:pt idx="388">
                  <c:v>5.8148609922625445E-3</c:v>
                </c:pt>
                <c:pt idx="389">
                  <c:v>5.8184145581846132E-3</c:v>
                </c:pt>
                <c:pt idx="390">
                  <c:v>5.8141289479866475E-3</c:v>
                </c:pt>
                <c:pt idx="391">
                  <c:v>5.8371228950103507E-3</c:v>
                </c:pt>
                <c:pt idx="392">
                  <c:v>5.843018033020223E-3</c:v>
                </c:pt>
                <c:pt idx="393">
                  <c:v>5.8455165583095629E-3</c:v>
                </c:pt>
                <c:pt idx="394">
                  <c:v>5.8583927808048102E-3</c:v>
                </c:pt>
                <c:pt idx="395">
                  <c:v>5.8562875475146889E-3</c:v>
                </c:pt>
                <c:pt idx="396">
                  <c:v>5.8689740929748734E-3</c:v>
                </c:pt>
                <c:pt idx="397">
                  <c:v>5.8728258093801722E-3</c:v>
                </c:pt>
                <c:pt idx="398">
                  <c:v>5.8850572511555893E-3</c:v>
                </c:pt>
                <c:pt idx="399">
                  <c:v>5.8842282473729511E-3</c:v>
                </c:pt>
                <c:pt idx="400">
                  <c:v>5.8848051564380621E-3</c:v>
                </c:pt>
                <c:pt idx="401">
                  <c:v>5.9017730701177926E-3</c:v>
                </c:pt>
                <c:pt idx="402">
                  <c:v>5.9068549602648724E-3</c:v>
                </c:pt>
                <c:pt idx="403">
                  <c:v>5.9213188946830083E-3</c:v>
                </c:pt>
                <c:pt idx="404">
                  <c:v>5.9238846856301498E-3</c:v>
                </c:pt>
                <c:pt idx="405">
                  <c:v>5.9331152306719235E-3</c:v>
                </c:pt>
                <c:pt idx="406">
                  <c:v>5.9358119169531662E-3</c:v>
                </c:pt>
                <c:pt idx="407">
                  <c:v>5.9393466969708047E-3</c:v>
                </c:pt>
                <c:pt idx="408">
                  <c:v>5.9563049146998609E-3</c:v>
                </c:pt>
                <c:pt idx="409">
                  <c:v>5.9599675600670145E-3</c:v>
                </c:pt>
                <c:pt idx="410">
                  <c:v>5.9492026308310599E-3</c:v>
                </c:pt>
                <c:pt idx="411">
                  <c:v>5.9533003819847146E-3</c:v>
                </c:pt>
                <c:pt idx="412">
                  <c:v>5.9520859641627793E-3</c:v>
                </c:pt>
                <c:pt idx="413">
                  <c:v>5.9659948054048215E-3</c:v>
                </c:pt>
                <c:pt idx="414">
                  <c:v>5.9753562457806955E-3</c:v>
                </c:pt>
                <c:pt idx="415">
                  <c:v>5.9749568938123046E-3</c:v>
                </c:pt>
                <c:pt idx="416">
                  <c:v>5.9777262997236036E-3</c:v>
                </c:pt>
                <c:pt idx="417">
                  <c:v>5.990534044567215E-3</c:v>
                </c:pt>
                <c:pt idx="418">
                  <c:v>6.0038453728489634E-3</c:v>
                </c:pt>
                <c:pt idx="419">
                  <c:v>6.0056585156250258E-3</c:v>
                </c:pt>
                <c:pt idx="420">
                  <c:v>6.0163567852000964E-3</c:v>
                </c:pt>
                <c:pt idx="421">
                  <c:v>6.024043250097014E-3</c:v>
                </c:pt>
                <c:pt idx="422">
                  <c:v>6.0241032437918099E-3</c:v>
                </c:pt>
                <c:pt idx="423">
                  <c:v>6.0385271824134152E-3</c:v>
                </c:pt>
                <c:pt idx="424">
                  <c:v>6.0421304400826896E-3</c:v>
                </c:pt>
                <c:pt idx="425">
                  <c:v>6.0558859641046967E-3</c:v>
                </c:pt>
                <c:pt idx="426">
                  <c:v>6.0555126700037425E-3</c:v>
                </c:pt>
                <c:pt idx="427">
                  <c:v>6.0630706635542283E-3</c:v>
                </c:pt>
                <c:pt idx="428">
                  <c:v>6.0713982731894732E-3</c:v>
                </c:pt>
                <c:pt idx="429">
                  <c:v>6.0742246428109829E-3</c:v>
                </c:pt>
                <c:pt idx="430">
                  <c:v>6.0926118012706396E-3</c:v>
                </c:pt>
                <c:pt idx="431">
                  <c:v>6.085761612119365E-3</c:v>
                </c:pt>
                <c:pt idx="432">
                  <c:v>6.1010072825606028E-3</c:v>
                </c:pt>
                <c:pt idx="433">
                  <c:v>6.1068442448664302E-3</c:v>
                </c:pt>
                <c:pt idx="434">
                  <c:v>6.1133793156207955E-3</c:v>
                </c:pt>
                <c:pt idx="435">
                  <c:v>6.1286122601267737E-3</c:v>
                </c:pt>
                <c:pt idx="436">
                  <c:v>6.1230564803904956E-3</c:v>
                </c:pt>
                <c:pt idx="437">
                  <c:v>6.1357945355886368E-3</c:v>
                </c:pt>
                <c:pt idx="438">
                  <c:v>6.1413188034852234E-3</c:v>
                </c:pt>
                <c:pt idx="439">
                  <c:v>6.1457522769309695E-3</c:v>
                </c:pt>
                <c:pt idx="440">
                  <c:v>6.1628953237197522E-3</c:v>
                </c:pt>
                <c:pt idx="441">
                  <c:v>6.1579176650424193E-3</c:v>
                </c:pt>
                <c:pt idx="442">
                  <c:v>6.1766817535845332E-3</c:v>
                </c:pt>
                <c:pt idx="443">
                  <c:v>6.1750867696986379E-3</c:v>
                </c:pt>
                <c:pt idx="444">
                  <c:v>6.1841209717392607E-3</c:v>
                </c:pt>
                <c:pt idx="445">
                  <c:v>6.1879557202308795E-3</c:v>
                </c:pt>
                <c:pt idx="446">
                  <c:v>6.1981546483462317E-3</c:v>
                </c:pt>
                <c:pt idx="447">
                  <c:v>6.2081154196731506E-3</c:v>
                </c:pt>
                <c:pt idx="448">
                  <c:v>6.2052114824462483E-3</c:v>
                </c:pt>
                <c:pt idx="449">
                  <c:v>6.2195517934932896E-3</c:v>
                </c:pt>
                <c:pt idx="450">
                  <c:v>6.2286562911762992E-3</c:v>
                </c:pt>
                <c:pt idx="451">
                  <c:v>6.2284672201381531E-3</c:v>
                </c:pt>
                <c:pt idx="452">
                  <c:v>6.2428160151420343E-3</c:v>
                </c:pt>
                <c:pt idx="453">
                  <c:v>6.2464132128421373E-3</c:v>
                </c:pt>
                <c:pt idx="454">
                  <c:v>6.2594009387701363E-3</c:v>
                </c:pt>
                <c:pt idx="455">
                  <c:v>6.2595427420487453E-3</c:v>
                </c:pt>
                <c:pt idx="456">
                  <c:v>6.2678691396901567E-3</c:v>
                </c:pt>
                <c:pt idx="457">
                  <c:v>6.2795370043326392E-3</c:v>
                </c:pt>
                <c:pt idx="458">
                  <c:v>6.2811404721753745E-3</c:v>
                </c:pt>
                <c:pt idx="459">
                  <c:v>6.2955238090035316E-3</c:v>
                </c:pt>
                <c:pt idx="460">
                  <c:v>6.2938985252717801E-3</c:v>
                </c:pt>
                <c:pt idx="461">
                  <c:v>6.3052949032953876E-3</c:v>
                </c:pt>
                <c:pt idx="462">
                  <c:v>6.3118905737414655E-3</c:v>
                </c:pt>
                <c:pt idx="463">
                  <c:v>6.314461212663945E-3</c:v>
                </c:pt>
                <c:pt idx="464">
                  <c:v>6.3281628029603276E-3</c:v>
                </c:pt>
                <c:pt idx="465">
                  <c:v>6.3324526551367137E-3</c:v>
                </c:pt>
                <c:pt idx="466">
                  <c:v>6.3350923777077458E-3</c:v>
                </c:pt>
                <c:pt idx="467">
                  <c:v>6.3429151919110185E-3</c:v>
                </c:pt>
                <c:pt idx="468">
                  <c:v>6.3472735217390414E-3</c:v>
                </c:pt>
                <c:pt idx="469">
                  <c:v>6.3583475094027338E-3</c:v>
                </c:pt>
                <c:pt idx="470">
                  <c:v>6.3552157173349891E-3</c:v>
                </c:pt>
                <c:pt idx="471">
                  <c:v>6.3611096433510272E-3</c:v>
                </c:pt>
                <c:pt idx="472">
                  <c:v>6.3699571983411724E-3</c:v>
                </c:pt>
                <c:pt idx="473">
                  <c:v>6.3711025325145542E-3</c:v>
                </c:pt>
                <c:pt idx="474">
                  <c:v>6.383776352039479E-3</c:v>
                </c:pt>
                <c:pt idx="475">
                  <c:v>6.3863009351962556E-3</c:v>
                </c:pt>
                <c:pt idx="476">
                  <c:v>6.3964659274842487E-3</c:v>
                </c:pt>
                <c:pt idx="477">
                  <c:v>6.3964271436815516E-3</c:v>
                </c:pt>
                <c:pt idx="478">
                  <c:v>6.4117915895185477E-3</c:v>
                </c:pt>
                <c:pt idx="479">
                  <c:v>6.4188502416093161E-3</c:v>
                </c:pt>
                <c:pt idx="480">
                  <c:v>6.4216699452647368E-3</c:v>
                </c:pt>
                <c:pt idx="481">
                  <c:v>6.4347740226008256E-3</c:v>
                </c:pt>
                <c:pt idx="482">
                  <c:v>6.4369895473298652E-3</c:v>
                </c:pt>
                <c:pt idx="483">
                  <c:v>6.4488131531800514E-3</c:v>
                </c:pt>
                <c:pt idx="484">
                  <c:v>6.4507584032840494E-3</c:v>
                </c:pt>
                <c:pt idx="485">
                  <c:v>6.4601101477092492E-3</c:v>
                </c:pt>
                <c:pt idx="486">
                  <c:v>6.4676657172720664E-3</c:v>
                </c:pt>
                <c:pt idx="487">
                  <c:v>6.4683838236188696E-3</c:v>
                </c:pt>
                <c:pt idx="488">
                  <c:v>6.4825859673688039E-3</c:v>
                </c:pt>
                <c:pt idx="489">
                  <c:v>6.4832561999591531E-3</c:v>
                </c:pt>
                <c:pt idx="490">
                  <c:v>6.4925218928221203E-3</c:v>
                </c:pt>
                <c:pt idx="491">
                  <c:v>6.500156847981082E-3</c:v>
                </c:pt>
                <c:pt idx="492">
                  <c:v>6.4964481468482264E-3</c:v>
                </c:pt>
                <c:pt idx="493">
                  <c:v>6.5155394737255916E-3</c:v>
                </c:pt>
                <c:pt idx="494">
                  <c:v>6.5160576010897409E-3</c:v>
                </c:pt>
                <c:pt idx="495">
                  <c:v>6.5273824714771264E-3</c:v>
                </c:pt>
                <c:pt idx="496">
                  <c:v>6.5280448261075532E-3</c:v>
                </c:pt>
                <c:pt idx="497">
                  <c:v>6.5372062875007735E-3</c:v>
                </c:pt>
                <c:pt idx="498">
                  <c:v>6.5564188137615656E-3</c:v>
                </c:pt>
                <c:pt idx="499">
                  <c:v>6.5526652688568422E-3</c:v>
                </c:pt>
                <c:pt idx="500">
                  <c:v>6.5592336694416499E-3</c:v>
                </c:pt>
                <c:pt idx="501">
                  <c:v>6.5698798232818462E-3</c:v>
                </c:pt>
                <c:pt idx="502">
                  <c:v>6.5780874455274984E-3</c:v>
                </c:pt>
                <c:pt idx="503">
                  <c:v>6.5819755217478258E-3</c:v>
                </c:pt>
                <c:pt idx="504">
                  <c:v>6.5923720048581633E-3</c:v>
                </c:pt>
                <c:pt idx="505">
                  <c:v>6.6027515200548217E-3</c:v>
                </c:pt>
                <c:pt idx="506">
                  <c:v>6.6005129674429315E-3</c:v>
                </c:pt>
                <c:pt idx="507">
                  <c:v>6.6109676262573139E-3</c:v>
                </c:pt>
                <c:pt idx="508">
                  <c:v>6.6205654054308696E-3</c:v>
                </c:pt>
                <c:pt idx="509">
                  <c:v>6.6269865487648136E-3</c:v>
                </c:pt>
                <c:pt idx="510">
                  <c:v>6.6362583015969522E-3</c:v>
                </c:pt>
                <c:pt idx="511">
                  <c:v>6.638386562769924E-3</c:v>
                </c:pt>
                <c:pt idx="512">
                  <c:v>6.6514518563033165E-3</c:v>
                </c:pt>
                <c:pt idx="513">
                  <c:v>6.6528626171264028E-3</c:v>
                </c:pt>
                <c:pt idx="514">
                  <c:v>6.6620937681650932E-3</c:v>
                </c:pt>
                <c:pt idx="515">
                  <c:v>6.6715618639983827E-3</c:v>
                </c:pt>
                <c:pt idx="516">
                  <c:v>6.6715861038750685E-3</c:v>
                </c:pt>
                <c:pt idx="517">
                  <c:v>6.6852186105228976E-3</c:v>
                </c:pt>
                <c:pt idx="518">
                  <c:v>6.6916391478599241E-3</c:v>
                </c:pt>
                <c:pt idx="519">
                  <c:v>6.6893957472726967E-3</c:v>
                </c:pt>
                <c:pt idx="520">
                  <c:v>6.7037457542704114E-3</c:v>
                </c:pt>
                <c:pt idx="521">
                  <c:v>6.7028682707344026E-3</c:v>
                </c:pt>
                <c:pt idx="522">
                  <c:v>6.7209560667169958E-3</c:v>
                </c:pt>
                <c:pt idx="523">
                  <c:v>6.7133592893638136E-3</c:v>
                </c:pt>
                <c:pt idx="524">
                  <c:v>6.7281601580678752E-3</c:v>
                </c:pt>
                <c:pt idx="525">
                  <c:v>6.7377585432383492E-3</c:v>
                </c:pt>
                <c:pt idx="526">
                  <c:v>6.7370071070611036E-3</c:v>
                </c:pt>
                <c:pt idx="527">
                  <c:v>6.7507753570183711E-3</c:v>
                </c:pt>
                <c:pt idx="528">
                  <c:v>6.7505256862885115E-3</c:v>
                </c:pt>
                <c:pt idx="529">
                  <c:v>6.7644878552592614E-3</c:v>
                </c:pt>
                <c:pt idx="530">
                  <c:v>6.7705817602579533E-3</c:v>
                </c:pt>
                <c:pt idx="531">
                  <c:v>6.7714131880282601E-3</c:v>
                </c:pt>
                <c:pt idx="532">
                  <c:v>6.778848164204568E-3</c:v>
                </c:pt>
                <c:pt idx="533">
                  <c:v>6.7869248911161199E-3</c:v>
                </c:pt>
                <c:pt idx="534">
                  <c:v>6.7881853647037563E-3</c:v>
                </c:pt>
                <c:pt idx="535">
                  <c:v>6.7984654964060049E-3</c:v>
                </c:pt>
                <c:pt idx="536">
                  <c:v>6.7985891197771004E-3</c:v>
                </c:pt>
                <c:pt idx="537">
                  <c:v>6.810864193330551E-3</c:v>
                </c:pt>
                <c:pt idx="538">
                  <c:v>6.8071312523210097E-3</c:v>
                </c:pt>
                <c:pt idx="539">
                  <c:v>6.8257535375845146E-3</c:v>
                </c:pt>
                <c:pt idx="540">
                  <c:v>6.8296101019651506E-3</c:v>
                </c:pt>
                <c:pt idx="541">
                  <c:v>6.8379219556805497E-3</c:v>
                </c:pt>
                <c:pt idx="542">
                  <c:v>6.8510672408070034E-3</c:v>
                </c:pt>
                <c:pt idx="543">
                  <c:v>6.8519665402320294E-3</c:v>
                </c:pt>
                <c:pt idx="544">
                  <c:v>6.8593778825285692E-3</c:v>
                </c:pt>
                <c:pt idx="545">
                  <c:v>6.862932660444473E-3</c:v>
                </c:pt>
                <c:pt idx="546">
                  <c:v>6.8716881039032132E-3</c:v>
                </c:pt>
                <c:pt idx="547">
                  <c:v>6.8817864365303214E-3</c:v>
                </c:pt>
                <c:pt idx="548">
                  <c:v>6.8848988366967184E-3</c:v>
                </c:pt>
                <c:pt idx="549">
                  <c:v>6.8890608235235894E-3</c:v>
                </c:pt>
                <c:pt idx="550">
                  <c:v>6.900407509799992E-3</c:v>
                </c:pt>
                <c:pt idx="551">
                  <c:v>6.9042465002700304E-3</c:v>
                </c:pt>
                <c:pt idx="552">
                  <c:v>6.9140951621672799E-3</c:v>
                </c:pt>
                <c:pt idx="553">
                  <c:v>6.9216022519767266E-3</c:v>
                </c:pt>
                <c:pt idx="554">
                  <c:v>6.9321878061252102E-3</c:v>
                </c:pt>
                <c:pt idx="555">
                  <c:v>6.9335549351702622E-3</c:v>
                </c:pt>
                <c:pt idx="556">
                  <c:v>6.9465353891352563E-3</c:v>
                </c:pt>
                <c:pt idx="557">
                  <c:v>6.9591692128636497E-3</c:v>
                </c:pt>
                <c:pt idx="558">
                  <c:v>6.9558847095727875E-3</c:v>
                </c:pt>
                <c:pt idx="559">
                  <c:v>6.9619943704913251E-3</c:v>
                </c:pt>
                <c:pt idx="560">
                  <c:v>6.9760886467900097E-3</c:v>
                </c:pt>
                <c:pt idx="561">
                  <c:v>6.98159109879758E-3</c:v>
                </c:pt>
                <c:pt idx="562">
                  <c:v>6.9834624172776874E-3</c:v>
                </c:pt>
                <c:pt idx="563">
                  <c:v>6.9973985283809997E-3</c:v>
                </c:pt>
                <c:pt idx="564">
                  <c:v>7.0006297039431542E-3</c:v>
                </c:pt>
                <c:pt idx="565">
                  <c:v>7.0044911162991273E-3</c:v>
                </c:pt>
                <c:pt idx="566">
                  <c:v>7.0211996632983248E-3</c:v>
                </c:pt>
                <c:pt idx="567">
                  <c:v>7.0174188485323304E-3</c:v>
                </c:pt>
                <c:pt idx="568">
                  <c:v>7.0313089038699416E-3</c:v>
                </c:pt>
                <c:pt idx="569">
                  <c:v>7.0312652720919081E-3</c:v>
                </c:pt>
                <c:pt idx="570">
                  <c:v>7.0397165050982485E-3</c:v>
                </c:pt>
                <c:pt idx="571">
                  <c:v>7.0487519191327046E-3</c:v>
                </c:pt>
                <c:pt idx="572">
                  <c:v>7.0518982551264608E-3</c:v>
                </c:pt>
                <c:pt idx="573">
                  <c:v>7.0616814693566596E-3</c:v>
                </c:pt>
                <c:pt idx="574">
                  <c:v>7.0628001396656872E-3</c:v>
                </c:pt>
                <c:pt idx="575">
                  <c:v>7.0657355887322809E-3</c:v>
                </c:pt>
                <c:pt idx="576">
                  <c:v>7.0776640320491316E-3</c:v>
                </c:pt>
                <c:pt idx="577">
                  <c:v>7.0843833258663049E-3</c:v>
                </c:pt>
                <c:pt idx="578">
                  <c:v>7.0932139129427701E-3</c:v>
                </c:pt>
                <c:pt idx="579">
                  <c:v>7.0959863488386545E-3</c:v>
                </c:pt>
                <c:pt idx="580">
                  <c:v>7.1066712864815479E-3</c:v>
                </c:pt>
                <c:pt idx="581">
                  <c:v>7.1101375888475496E-3</c:v>
                </c:pt>
                <c:pt idx="582">
                  <c:v>7.1144383489684443E-3</c:v>
                </c:pt>
                <c:pt idx="583">
                  <c:v>7.1187288071417479E-3</c:v>
                </c:pt>
                <c:pt idx="584">
                  <c:v>7.1194432775070482E-3</c:v>
                </c:pt>
                <c:pt idx="585">
                  <c:v>7.1328745931783892E-3</c:v>
                </c:pt>
                <c:pt idx="586">
                  <c:v>7.1364814868291656E-3</c:v>
                </c:pt>
                <c:pt idx="587">
                  <c:v>7.1422560314525286E-3</c:v>
                </c:pt>
                <c:pt idx="588">
                  <c:v>7.1504406258153302E-3</c:v>
                </c:pt>
                <c:pt idx="589">
                  <c:v>7.1621139444300675E-3</c:v>
                </c:pt>
                <c:pt idx="590">
                  <c:v>7.1730588547504106E-3</c:v>
                </c:pt>
                <c:pt idx="591">
                  <c:v>7.1692919779135101E-3</c:v>
                </c:pt>
                <c:pt idx="592">
                  <c:v>7.1795309018253938E-3</c:v>
                </c:pt>
                <c:pt idx="593">
                  <c:v>7.1866562135770463E-3</c:v>
                </c:pt>
                <c:pt idx="594">
                  <c:v>7.193327027640849E-3</c:v>
                </c:pt>
                <c:pt idx="595">
                  <c:v>7.1948444439213508E-3</c:v>
                </c:pt>
                <c:pt idx="596">
                  <c:v>7.2018582522402506E-3</c:v>
                </c:pt>
                <c:pt idx="597">
                  <c:v>7.2125989415995203E-3</c:v>
                </c:pt>
                <c:pt idx="598">
                  <c:v>7.2198466647284331E-3</c:v>
                </c:pt>
                <c:pt idx="599">
                  <c:v>7.2194624626829712E-3</c:v>
                </c:pt>
                <c:pt idx="600">
                  <c:v>7.2257260468184597E-3</c:v>
                </c:pt>
                <c:pt idx="601">
                  <c:v>7.2255757595830108E-3</c:v>
                </c:pt>
                <c:pt idx="602">
                  <c:v>7.238221703249747E-3</c:v>
                </c:pt>
                <c:pt idx="603">
                  <c:v>7.2429908989875861E-3</c:v>
                </c:pt>
                <c:pt idx="604">
                  <c:v>7.2496992848602509E-3</c:v>
                </c:pt>
                <c:pt idx="605">
                  <c:v>7.2598873050310946E-3</c:v>
                </c:pt>
                <c:pt idx="606">
                  <c:v>7.2597770135921762E-3</c:v>
                </c:pt>
                <c:pt idx="607">
                  <c:v>7.2762061960125754E-3</c:v>
                </c:pt>
                <c:pt idx="608">
                  <c:v>7.2730416801113059E-3</c:v>
                </c:pt>
                <c:pt idx="609">
                  <c:v>7.2792979922837895E-3</c:v>
                </c:pt>
                <c:pt idx="610">
                  <c:v>7.2929789786849893E-3</c:v>
                </c:pt>
                <c:pt idx="611">
                  <c:v>7.2994813256058288E-3</c:v>
                </c:pt>
                <c:pt idx="612">
                  <c:v>7.2974415399827582E-3</c:v>
                </c:pt>
                <c:pt idx="613">
                  <c:v>7.3111649461681579E-3</c:v>
                </c:pt>
                <c:pt idx="614">
                  <c:v>7.3146748803121931E-3</c:v>
                </c:pt>
                <c:pt idx="615">
                  <c:v>7.3258373435257877E-3</c:v>
                </c:pt>
                <c:pt idx="616">
                  <c:v>7.3300072083125811E-3</c:v>
                </c:pt>
                <c:pt idx="617">
                  <c:v>7.3399067739508697E-3</c:v>
                </c:pt>
                <c:pt idx="618">
                  <c:v>7.3445026545704084E-3</c:v>
                </c:pt>
                <c:pt idx="619">
                  <c:v>7.3501214579860677E-3</c:v>
                </c:pt>
                <c:pt idx="620">
                  <c:v>7.3607530679002534E-3</c:v>
                </c:pt>
                <c:pt idx="621">
                  <c:v>7.3635794375217622E-3</c:v>
                </c:pt>
                <c:pt idx="622">
                  <c:v>7.3695497191493594E-3</c:v>
                </c:pt>
                <c:pt idx="623">
                  <c:v>7.3764653559676837E-3</c:v>
                </c:pt>
                <c:pt idx="624">
                  <c:v>7.3800819455691344E-3</c:v>
                </c:pt>
                <c:pt idx="625">
                  <c:v>7.3877690164629696E-3</c:v>
                </c:pt>
                <c:pt idx="626">
                  <c:v>7.4009312695031033E-3</c:v>
                </c:pt>
                <c:pt idx="627">
                  <c:v>7.3990884328781013E-3</c:v>
                </c:pt>
                <c:pt idx="628">
                  <c:v>7.411376838363729E-3</c:v>
                </c:pt>
                <c:pt idx="629">
                  <c:v>7.4090134503869091E-3</c:v>
                </c:pt>
                <c:pt idx="630">
                  <c:v>7.4189421038772206E-3</c:v>
                </c:pt>
                <c:pt idx="631">
                  <c:v>7.4226556529854125E-3</c:v>
                </c:pt>
                <c:pt idx="632">
                  <c:v>7.4295276580257034E-3</c:v>
                </c:pt>
                <c:pt idx="633">
                  <c:v>7.4374007699730986E-3</c:v>
                </c:pt>
                <c:pt idx="634">
                  <c:v>7.4447624205224334E-3</c:v>
                </c:pt>
                <c:pt idx="635">
                  <c:v>7.443950990650392E-3</c:v>
                </c:pt>
                <c:pt idx="636">
                  <c:v>7.4610958554299257E-3</c:v>
                </c:pt>
                <c:pt idx="637">
                  <c:v>7.4622642174861581E-3</c:v>
                </c:pt>
                <c:pt idx="638">
                  <c:v>7.46617229160475E-3</c:v>
                </c:pt>
                <c:pt idx="639">
                  <c:v>7.4738611804893371E-3</c:v>
                </c:pt>
                <c:pt idx="640">
                  <c:v>7.478219510317359E-3</c:v>
                </c:pt>
                <c:pt idx="641">
                  <c:v>7.4830856655619393E-3</c:v>
                </c:pt>
                <c:pt idx="642">
                  <c:v>7.4899540346207273E-3</c:v>
                </c:pt>
                <c:pt idx="643">
                  <c:v>7.5016497751213985E-3</c:v>
                </c:pt>
                <c:pt idx="644">
                  <c:v>7.5043046476153587E-3</c:v>
                </c:pt>
                <c:pt idx="645">
                  <c:v>7.5077030783266422E-3</c:v>
                </c:pt>
                <c:pt idx="646">
                  <c:v>7.517180870110606E-3</c:v>
                </c:pt>
                <c:pt idx="647">
                  <c:v>7.5271095236009167E-3</c:v>
                </c:pt>
                <c:pt idx="648">
                  <c:v>7.5277494563454096E-3</c:v>
                </c:pt>
                <c:pt idx="649">
                  <c:v>7.5367909303490372E-3</c:v>
                </c:pt>
                <c:pt idx="650">
                  <c:v>7.5355013689093779E-3</c:v>
                </c:pt>
                <c:pt idx="651">
                  <c:v>7.550050142895913E-3</c:v>
                </c:pt>
                <c:pt idx="652">
                  <c:v>7.5514802956203469E-3</c:v>
                </c:pt>
                <c:pt idx="653">
                  <c:v>7.5627203264393341E-3</c:v>
                </c:pt>
                <c:pt idx="654">
                  <c:v>7.5668459534511774E-3</c:v>
                </c:pt>
                <c:pt idx="655">
                  <c:v>7.575988022943049E-3</c:v>
                </c:pt>
                <c:pt idx="656">
                  <c:v>7.5835654083948835E-3</c:v>
                </c:pt>
                <c:pt idx="657">
                  <c:v>7.5941897463460634E-3</c:v>
                </c:pt>
                <c:pt idx="658">
                  <c:v>7.5926638461087216E-3</c:v>
                </c:pt>
                <c:pt idx="659">
                  <c:v>7.6028615622302396E-3</c:v>
                </c:pt>
                <c:pt idx="660">
                  <c:v>7.6049025598471445E-3</c:v>
                </c:pt>
                <c:pt idx="661">
                  <c:v>7.6228497645449622E-3</c:v>
                </c:pt>
                <c:pt idx="662">
                  <c:v>7.6170855218691911E-3</c:v>
                </c:pt>
                <c:pt idx="663">
                  <c:v>7.6375730656436311E-3</c:v>
                </c:pt>
                <c:pt idx="664">
                  <c:v>7.6396383031372217E-3</c:v>
                </c:pt>
                <c:pt idx="665">
                  <c:v>7.6488640002036583E-3</c:v>
                </c:pt>
                <c:pt idx="666">
                  <c:v>7.6544985595391624E-3</c:v>
                </c:pt>
                <c:pt idx="667">
                  <c:v>7.655919016312923E-3</c:v>
                </c:pt>
                <c:pt idx="668">
                  <c:v>7.6716119124790056E-3</c:v>
                </c:pt>
                <c:pt idx="669">
                  <c:v>7.6685467800721449E-3</c:v>
                </c:pt>
                <c:pt idx="670">
                  <c:v>7.6767198604935213E-3</c:v>
                </c:pt>
                <c:pt idx="671">
                  <c:v>7.6882871296477607E-3</c:v>
                </c:pt>
                <c:pt idx="672">
                  <c:v>7.6871121016254393E-3</c:v>
                </c:pt>
                <c:pt idx="673">
                  <c:v>7.7089049627593843E-3</c:v>
                </c:pt>
                <c:pt idx="674">
                  <c:v>7.6994926186424711E-3</c:v>
                </c:pt>
                <c:pt idx="675">
                  <c:v>7.7112113870259937E-3</c:v>
                </c:pt>
                <c:pt idx="676">
                  <c:v>7.7149976557642419E-3</c:v>
                </c:pt>
                <c:pt idx="677">
                  <c:v>7.7205582834758563E-3</c:v>
                </c:pt>
                <c:pt idx="678">
                  <c:v>7.7298082204189785E-3</c:v>
                </c:pt>
                <c:pt idx="679">
                  <c:v>7.7306966118994959E-3</c:v>
                </c:pt>
                <c:pt idx="680">
                  <c:v>7.7390175555686518E-3</c:v>
                </c:pt>
                <c:pt idx="681">
                  <c:v>7.7439721863631333E-3</c:v>
                </c:pt>
                <c:pt idx="682">
                  <c:v>7.7507460199028487E-3</c:v>
                </c:pt>
                <c:pt idx="683">
                  <c:v>7.7605583219850695E-3</c:v>
                </c:pt>
                <c:pt idx="684">
                  <c:v>7.7627932386154569E-3</c:v>
                </c:pt>
                <c:pt idx="685">
                  <c:v>7.7733133450968899E-3</c:v>
                </c:pt>
                <c:pt idx="686">
                  <c:v>7.7738187465257796E-3</c:v>
                </c:pt>
                <c:pt idx="687">
                  <c:v>7.7818978974249992E-3</c:v>
                </c:pt>
                <c:pt idx="688">
                  <c:v>7.7896498099889683E-3</c:v>
                </c:pt>
                <c:pt idx="689">
                  <c:v>7.788096033893438E-3</c:v>
                </c:pt>
                <c:pt idx="690">
                  <c:v>7.8009916482900338E-3</c:v>
                </c:pt>
                <c:pt idx="691">
                  <c:v>7.7993906044349672E-3</c:v>
                </c:pt>
                <c:pt idx="692">
                  <c:v>7.8168190757717197E-3</c:v>
                </c:pt>
                <c:pt idx="693">
                  <c:v>7.817012994785202E-3</c:v>
                </c:pt>
                <c:pt idx="694">
                  <c:v>7.825533311440095E-3</c:v>
                </c:pt>
                <c:pt idx="695">
                  <c:v>7.8347008328024867E-3</c:v>
                </c:pt>
                <c:pt idx="696">
                  <c:v>7.8363000586668015E-3</c:v>
                </c:pt>
                <c:pt idx="697">
                  <c:v>7.8477055266441657E-3</c:v>
                </c:pt>
                <c:pt idx="698">
                  <c:v>7.8468141051790622E-3</c:v>
                </c:pt>
                <c:pt idx="699">
                  <c:v>7.8513469621192197E-3</c:v>
                </c:pt>
                <c:pt idx="700">
                  <c:v>7.8605241794322857E-3</c:v>
                </c:pt>
                <c:pt idx="701">
                  <c:v>7.8631996558214279E-3</c:v>
                </c:pt>
                <c:pt idx="702">
                  <c:v>7.8727622871737919E-3</c:v>
                </c:pt>
                <c:pt idx="703">
                  <c:v>7.875200818768335E-3</c:v>
                </c:pt>
                <c:pt idx="704">
                  <c:v>7.8827454803866437E-3</c:v>
                </c:pt>
                <c:pt idx="705">
                  <c:v>7.8881503668905544E-3</c:v>
                </c:pt>
                <c:pt idx="706">
                  <c:v>7.893778866256888E-3</c:v>
                </c:pt>
                <c:pt idx="707">
                  <c:v>7.9007647987176001E-3</c:v>
                </c:pt>
                <c:pt idx="708">
                  <c:v>7.9045522794496826E-3</c:v>
                </c:pt>
                <c:pt idx="709">
                  <c:v>7.9094141927158433E-3</c:v>
                </c:pt>
                <c:pt idx="710">
                  <c:v>7.9175612152697829E-3</c:v>
                </c:pt>
                <c:pt idx="711">
                  <c:v>7.9189634921360292E-3</c:v>
                </c:pt>
                <c:pt idx="712">
                  <c:v>7.936137444767585E-3</c:v>
                </c:pt>
                <c:pt idx="713">
                  <c:v>7.934731531919835E-3</c:v>
                </c:pt>
                <c:pt idx="714">
                  <c:v>7.9436324146386888E-3</c:v>
                </c:pt>
                <c:pt idx="715">
                  <c:v>7.9470938690293542E-3</c:v>
                </c:pt>
                <c:pt idx="716">
                  <c:v>7.9534810765359374E-3</c:v>
                </c:pt>
                <c:pt idx="717">
                  <c:v>7.9645926360084919E-3</c:v>
                </c:pt>
                <c:pt idx="718">
                  <c:v>7.9676498904554301E-3</c:v>
                </c:pt>
                <c:pt idx="719">
                  <c:v>7.9791347440289397E-3</c:v>
                </c:pt>
                <c:pt idx="720">
                  <c:v>7.9756878335642857E-3</c:v>
                </c:pt>
                <c:pt idx="721">
                  <c:v>7.9888731144872709E-3</c:v>
                </c:pt>
                <c:pt idx="722">
                  <c:v>7.9930544932154887E-3</c:v>
                </c:pt>
                <c:pt idx="723">
                  <c:v>8.0015626899320406E-3</c:v>
                </c:pt>
                <c:pt idx="724">
                  <c:v>8.0024595653693971E-3</c:v>
                </c:pt>
                <c:pt idx="725">
                  <c:v>8.010406608940682E-3</c:v>
                </c:pt>
                <c:pt idx="726">
                  <c:v>8.0180155062322071E-3</c:v>
                </c:pt>
                <c:pt idx="727">
                  <c:v>8.0235488640825504E-3</c:v>
                </c:pt>
                <c:pt idx="728">
                  <c:v>8.0299433435521411E-3</c:v>
                </c:pt>
                <c:pt idx="729">
                  <c:v>8.0402683190262565E-3</c:v>
                </c:pt>
                <c:pt idx="730">
                  <c:v>8.0425741372959492E-3</c:v>
                </c:pt>
                <c:pt idx="731">
                  <c:v>8.0595420509756797E-3</c:v>
                </c:pt>
                <c:pt idx="732">
                  <c:v>8.0554624797295384E-3</c:v>
                </c:pt>
                <c:pt idx="733">
                  <c:v>8.0665740392020929E-3</c:v>
                </c:pt>
                <c:pt idx="734">
                  <c:v>8.0701421490501739E-3</c:v>
                </c:pt>
                <c:pt idx="735">
                  <c:v>8.0844158004363294E-3</c:v>
                </c:pt>
                <c:pt idx="736">
                  <c:v>8.0874166971699746E-3</c:v>
                </c:pt>
                <c:pt idx="737">
                  <c:v>8.087112486717573E-3</c:v>
                </c:pt>
                <c:pt idx="738">
                  <c:v>8.0947989516144906E-3</c:v>
                </c:pt>
                <c:pt idx="739">
                  <c:v>8.107616998405693E-3</c:v>
                </c:pt>
                <c:pt idx="740">
                  <c:v>8.1124552777920855E-3</c:v>
                </c:pt>
                <c:pt idx="741">
                  <c:v>8.1176801832116077E-3</c:v>
                </c:pt>
                <c:pt idx="742">
                  <c:v>8.1172971931599801E-3</c:v>
                </c:pt>
                <c:pt idx="743">
                  <c:v>8.1298504192983938E-3</c:v>
                </c:pt>
                <c:pt idx="744">
                  <c:v>8.1334518589769172E-3</c:v>
                </c:pt>
                <c:pt idx="745">
                  <c:v>8.1453924222321099E-3</c:v>
                </c:pt>
                <c:pt idx="746">
                  <c:v>8.1479224593611413E-3</c:v>
                </c:pt>
                <c:pt idx="747">
                  <c:v>8.1525328839066914E-3</c:v>
                </c:pt>
                <c:pt idx="748">
                  <c:v>8.1600957254325136E-3</c:v>
                </c:pt>
                <c:pt idx="749">
                  <c:v>8.1585031655342886E-3</c:v>
                </c:pt>
                <c:pt idx="750">
                  <c:v>8.1682924397336581E-3</c:v>
                </c:pt>
                <c:pt idx="751">
                  <c:v>8.1717690440472508E-3</c:v>
                </c:pt>
                <c:pt idx="752">
                  <c:v>8.178304114801617E-3</c:v>
                </c:pt>
                <c:pt idx="753">
                  <c:v>8.1876510112514796E-3</c:v>
                </c:pt>
                <c:pt idx="754">
                  <c:v>8.1904749568853207E-3</c:v>
                </c:pt>
                <c:pt idx="755">
                  <c:v>8.1959046892628347E-3</c:v>
                </c:pt>
                <c:pt idx="756">
                  <c:v>8.2057897109751119E-3</c:v>
                </c:pt>
                <c:pt idx="757">
                  <c:v>8.2044231879269749E-3</c:v>
                </c:pt>
                <c:pt idx="758">
                  <c:v>8.2124514350851562E-3</c:v>
                </c:pt>
                <c:pt idx="759">
                  <c:v>8.2165540342141481E-3</c:v>
                </c:pt>
                <c:pt idx="760">
                  <c:v>8.2272486678077166E-3</c:v>
                </c:pt>
                <c:pt idx="761">
                  <c:v>8.2295078243147888E-3</c:v>
                </c:pt>
                <c:pt idx="762">
                  <c:v>8.2407733070042951E-3</c:v>
                </c:pt>
                <c:pt idx="763">
                  <c:v>8.2433366739637689E-3</c:v>
                </c:pt>
                <c:pt idx="764">
                  <c:v>8.255643259356911E-3</c:v>
                </c:pt>
                <c:pt idx="765">
                  <c:v>8.2569740285869352E-3</c:v>
                </c:pt>
                <c:pt idx="766">
                  <c:v>8.2633345722291657E-3</c:v>
                </c:pt>
                <c:pt idx="767">
                  <c:v>8.2709555894590336E-3</c:v>
                </c:pt>
                <c:pt idx="768">
                  <c:v>8.2705265436417031E-3</c:v>
                </c:pt>
                <c:pt idx="769">
                  <c:v>8.2909801515887848E-3</c:v>
                </c:pt>
                <c:pt idx="770">
                  <c:v>8.2870435956150859E-3</c:v>
                </c:pt>
                <c:pt idx="771">
                  <c:v>8.2905680736851343E-3</c:v>
                </c:pt>
                <c:pt idx="772">
                  <c:v>8.3002397844825805E-3</c:v>
                </c:pt>
                <c:pt idx="773">
                  <c:v>8.3032515891607317E-3</c:v>
                </c:pt>
                <c:pt idx="774">
                  <c:v>8.313122672943915E-3</c:v>
                </c:pt>
                <c:pt idx="775">
                  <c:v>8.3142837630371426E-3</c:v>
                </c:pt>
                <c:pt idx="776">
                  <c:v>8.3242002965891113E-3</c:v>
                </c:pt>
                <c:pt idx="777">
                  <c:v>8.3283016837242679E-3</c:v>
                </c:pt>
                <c:pt idx="778">
                  <c:v>8.3285034806976736E-3</c:v>
                </c:pt>
                <c:pt idx="779">
                  <c:v>8.3459804317877959E-3</c:v>
                </c:pt>
                <c:pt idx="780">
                  <c:v>8.3394065772307343E-3</c:v>
                </c:pt>
                <c:pt idx="781">
                  <c:v>8.3513125986616511E-3</c:v>
                </c:pt>
                <c:pt idx="782">
                  <c:v>8.362715036654431E-3</c:v>
                </c:pt>
                <c:pt idx="783">
                  <c:v>8.3646396828632452E-3</c:v>
                </c:pt>
                <c:pt idx="784">
                  <c:v>8.3736132852121545E-3</c:v>
                </c:pt>
                <c:pt idx="785">
                  <c:v>8.3804089346408862E-3</c:v>
                </c:pt>
                <c:pt idx="786">
                  <c:v>8.3782734015049095E-3</c:v>
                </c:pt>
                <c:pt idx="787">
                  <c:v>8.3857889752711953E-3</c:v>
                </c:pt>
                <c:pt idx="788">
                  <c:v>8.3878378508480227E-3</c:v>
                </c:pt>
                <c:pt idx="789">
                  <c:v>8.4032689563459037E-3</c:v>
                </c:pt>
                <c:pt idx="790">
                  <c:v>8.398614900022321E-3</c:v>
                </c:pt>
                <c:pt idx="791">
                  <c:v>8.4079484645400073E-3</c:v>
                </c:pt>
                <c:pt idx="792">
                  <c:v>8.4158991440927942E-3</c:v>
                </c:pt>
                <c:pt idx="793">
                  <c:v>8.4179546856357115E-3</c:v>
                </c:pt>
                <c:pt idx="794">
                  <c:v>8.4281451297942237E-3</c:v>
                </c:pt>
                <c:pt idx="795">
                  <c:v>8.4296201262905254E-3</c:v>
                </c:pt>
                <c:pt idx="796">
                  <c:v>8.4329131135382276E-3</c:v>
                </c:pt>
                <c:pt idx="797">
                  <c:v>8.4410952839133607E-3</c:v>
                </c:pt>
                <c:pt idx="798">
                  <c:v>8.44666318358798E-3</c:v>
                </c:pt>
                <c:pt idx="799">
                  <c:v>8.4561427933626948E-3</c:v>
                </c:pt>
                <c:pt idx="800">
                  <c:v>8.4550077611369057E-3</c:v>
                </c:pt>
                <c:pt idx="801">
                  <c:v>8.4705018903141679E-3</c:v>
                </c:pt>
                <c:pt idx="802">
                  <c:v>8.4717132781515162E-3</c:v>
                </c:pt>
                <c:pt idx="803">
                  <c:v>8.4726786312405104E-3</c:v>
                </c:pt>
                <c:pt idx="804">
                  <c:v>8.4819067522946146E-3</c:v>
                </c:pt>
                <c:pt idx="805">
                  <c:v>8.4845998025943545E-3</c:v>
                </c:pt>
                <c:pt idx="806">
                  <c:v>8.496130711933567E-3</c:v>
                </c:pt>
                <c:pt idx="807">
                  <c:v>8.4965936935782558E-3</c:v>
                </c:pt>
                <c:pt idx="808">
                  <c:v>8.503939588207745E-3</c:v>
                </c:pt>
                <c:pt idx="809">
                  <c:v>8.5146439177519861E-3</c:v>
                </c:pt>
                <c:pt idx="810">
                  <c:v>8.5100577330831217E-3</c:v>
                </c:pt>
                <c:pt idx="811">
                  <c:v>8.5212492841487391E-3</c:v>
                </c:pt>
                <c:pt idx="812">
                  <c:v>8.5197803476216079E-3</c:v>
                </c:pt>
                <c:pt idx="813">
                  <c:v>8.5231084826905036E-3</c:v>
                </c:pt>
                <c:pt idx="814">
                  <c:v>8.525803956977912E-3</c:v>
                </c:pt>
                <c:pt idx="815">
                  <c:v>8.5275928598772897E-3</c:v>
                </c:pt>
                <c:pt idx="816">
                  <c:v>8.5393879838723714E-3</c:v>
                </c:pt>
                <c:pt idx="817">
                  <c:v>8.5338782599017962E-3</c:v>
                </c:pt>
                <c:pt idx="818">
                  <c:v>8.5431524367216034E-3</c:v>
                </c:pt>
                <c:pt idx="819">
                  <c:v>8.5413247500195286E-3</c:v>
                </c:pt>
                <c:pt idx="820">
                  <c:v>8.5431669806476131E-3</c:v>
                </c:pt>
                <c:pt idx="821">
                  <c:v>8.5526496204069141E-3</c:v>
                </c:pt>
                <c:pt idx="822">
                  <c:v>8.5543900435529219E-3</c:v>
                </c:pt>
                <c:pt idx="823">
                  <c:v>8.5619165252637155E-3</c:v>
                </c:pt>
                <c:pt idx="824">
                  <c:v>8.565562202717189E-3</c:v>
                </c:pt>
                <c:pt idx="825">
                  <c:v>8.57404494756322E-3</c:v>
                </c:pt>
                <c:pt idx="826">
                  <c:v>8.5781584546367213E-3</c:v>
                </c:pt>
                <c:pt idx="827">
                  <c:v>8.5814890136932855E-3</c:v>
                </c:pt>
                <c:pt idx="828">
                  <c:v>8.5899972104098356E-3</c:v>
                </c:pt>
                <c:pt idx="829">
                  <c:v>8.5927678283149681E-3</c:v>
                </c:pt>
                <c:pt idx="830">
                  <c:v>8.6048005031015666E-3</c:v>
                </c:pt>
                <c:pt idx="831">
                  <c:v>8.6121839695399178E-3</c:v>
                </c:pt>
                <c:pt idx="832">
                  <c:v>8.6171628402110841E-3</c:v>
                </c:pt>
                <c:pt idx="833">
                  <c:v>8.6182118208746415E-3</c:v>
                </c:pt>
                <c:pt idx="834">
                  <c:v>8.634481626105835E-3</c:v>
                </c:pt>
                <c:pt idx="835">
                  <c:v>8.6339047170407249E-3</c:v>
                </c:pt>
                <c:pt idx="836">
                  <c:v>8.6343101289782856E-3</c:v>
                </c:pt>
                <c:pt idx="837">
                  <c:v>8.6421711209873388E-3</c:v>
                </c:pt>
                <c:pt idx="838">
                  <c:v>8.6499230335513062E-3</c:v>
                </c:pt>
                <c:pt idx="839">
                  <c:v>8.645075058214241E-3</c:v>
                </c:pt>
                <c:pt idx="840">
                  <c:v>8.6508586927913616E-3</c:v>
                </c:pt>
                <c:pt idx="841">
                  <c:v>8.6556400084675418E-3</c:v>
                </c:pt>
                <c:pt idx="842">
                  <c:v>8.6631883060673542E-3</c:v>
                </c:pt>
                <c:pt idx="843">
                  <c:v>8.6660783053651626E-3</c:v>
                </c:pt>
                <c:pt idx="844">
                  <c:v>8.6690870800587277E-3</c:v>
                </c:pt>
                <c:pt idx="845">
                  <c:v>8.6779600869193937E-3</c:v>
                </c:pt>
                <c:pt idx="846">
                  <c:v>8.6739653552416508E-3</c:v>
                </c:pt>
                <c:pt idx="847">
                  <c:v>8.686435559802419E-3</c:v>
                </c:pt>
                <c:pt idx="848">
                  <c:v>8.6851132745292339E-3</c:v>
                </c:pt>
                <c:pt idx="849">
                  <c:v>8.6947159016781267E-3</c:v>
                </c:pt>
                <c:pt idx="850">
                  <c:v>8.697599235009847E-3</c:v>
                </c:pt>
                <c:pt idx="851">
                  <c:v>8.7103445621709939E-3</c:v>
                </c:pt>
                <c:pt idx="852">
                  <c:v>8.7103518341339996E-3</c:v>
                </c:pt>
                <c:pt idx="853">
                  <c:v>8.7243164270924163E-3</c:v>
                </c:pt>
                <c:pt idx="854">
                  <c:v>8.7218875914485475E-3</c:v>
                </c:pt>
                <c:pt idx="855">
                  <c:v>8.7266361832912028E-3</c:v>
                </c:pt>
                <c:pt idx="856">
                  <c:v>8.7295158806414211E-3</c:v>
                </c:pt>
                <c:pt idx="857">
                  <c:v>8.7443749250495275E-3</c:v>
                </c:pt>
                <c:pt idx="858">
                  <c:v>8.7377865265664545E-3</c:v>
                </c:pt>
                <c:pt idx="859">
                  <c:v>8.7526413289961413E-3</c:v>
                </c:pt>
                <c:pt idx="860">
                  <c:v>8.7582867962761549E-3</c:v>
                </c:pt>
                <c:pt idx="861">
                  <c:v>8.7593751667393253E-3</c:v>
                </c:pt>
                <c:pt idx="862">
                  <c:v>8.7731525066503495E-3</c:v>
                </c:pt>
                <c:pt idx="863">
                  <c:v>8.7677276222481726E-3</c:v>
                </c:pt>
                <c:pt idx="864">
                  <c:v>8.7824945551248767E-3</c:v>
                </c:pt>
                <c:pt idx="865">
                  <c:v>8.7810347085515023E-3</c:v>
                </c:pt>
                <c:pt idx="866">
                  <c:v>8.7810928842555463E-3</c:v>
                </c:pt>
                <c:pt idx="867">
                  <c:v>8.7926310655577645E-3</c:v>
                </c:pt>
                <c:pt idx="868">
                  <c:v>8.7883406073844608E-3</c:v>
                </c:pt>
                <c:pt idx="869">
                  <c:v>8.8054315384383693E-3</c:v>
                </c:pt>
                <c:pt idx="870">
                  <c:v>8.8021252192584908E-3</c:v>
                </c:pt>
                <c:pt idx="871">
                  <c:v>8.8046801022611237E-3</c:v>
                </c:pt>
                <c:pt idx="872">
                  <c:v>8.8100589308975977E-3</c:v>
                </c:pt>
                <c:pt idx="873">
                  <c:v>8.8104467689245642E-3</c:v>
                </c:pt>
                <c:pt idx="874">
                  <c:v>8.8182617051679145E-3</c:v>
                </c:pt>
                <c:pt idx="875">
                  <c:v>8.8132719265522387E-3</c:v>
                </c:pt>
                <c:pt idx="876">
                  <c:v>8.8270353285341691E-3</c:v>
                </c:pt>
                <c:pt idx="877">
                  <c:v>8.8332116491135915E-3</c:v>
                </c:pt>
                <c:pt idx="878">
                  <c:v>8.8433196776913723E-3</c:v>
                </c:pt>
                <c:pt idx="879">
                  <c:v>8.8535658735662617E-3</c:v>
                </c:pt>
                <c:pt idx="880">
                  <c:v>8.8554317380741144E-3</c:v>
                </c:pt>
                <c:pt idx="881">
                  <c:v>8.8694472347735729E-3</c:v>
                </c:pt>
                <c:pt idx="882">
                  <c:v>8.863954478716676E-3</c:v>
                </c:pt>
                <c:pt idx="883">
                  <c:v>8.8741909786408911E-3</c:v>
                </c:pt>
                <c:pt idx="884">
                  <c:v>8.885545542877217E-3</c:v>
                </c:pt>
                <c:pt idx="885">
                  <c:v>8.8810672256596015E-3</c:v>
                </c:pt>
                <c:pt idx="886">
                  <c:v>8.8943918858735271E-3</c:v>
                </c:pt>
                <c:pt idx="887">
                  <c:v>8.8975394338611184E-3</c:v>
                </c:pt>
                <c:pt idx="888">
                  <c:v>8.9121875913420624E-3</c:v>
                </c:pt>
                <c:pt idx="889">
                  <c:v>8.9062439735788194E-3</c:v>
                </c:pt>
                <c:pt idx="890">
                  <c:v>8.9184293595885346E-3</c:v>
                </c:pt>
                <c:pt idx="891">
                  <c:v>8.920530956897153E-3</c:v>
                </c:pt>
                <c:pt idx="892">
                  <c:v>8.9302111516514383E-3</c:v>
                </c:pt>
                <c:pt idx="893">
                  <c:v>8.9311031791134594E-3</c:v>
                </c:pt>
                <c:pt idx="894">
                  <c:v>8.9367844002115823E-3</c:v>
                </c:pt>
                <c:pt idx="895">
                  <c:v>8.9482062301057107E-3</c:v>
                </c:pt>
                <c:pt idx="896">
                  <c:v>8.9530323895537587E-3</c:v>
                </c:pt>
                <c:pt idx="897">
                  <c:v>8.9557866455421305E-3</c:v>
                </c:pt>
                <c:pt idx="898">
                  <c:v>8.9753579219778654E-3</c:v>
                </c:pt>
                <c:pt idx="899">
                  <c:v>8.9770644092965115E-3</c:v>
                </c:pt>
                <c:pt idx="900">
                  <c:v>8.9783339728379055E-3</c:v>
                </c:pt>
                <c:pt idx="901">
                  <c:v>8.9882111165902612E-3</c:v>
                </c:pt>
                <c:pt idx="902">
                  <c:v>8.9930057641986194E-3</c:v>
                </c:pt>
                <c:pt idx="903">
                  <c:v>9.0002692432473771E-3</c:v>
                </c:pt>
                <c:pt idx="904">
                  <c:v>9.0083271842544988E-3</c:v>
                </c:pt>
                <c:pt idx="905">
                  <c:v>9.0174207739929998E-3</c:v>
                </c:pt>
                <c:pt idx="906">
                  <c:v>9.0226178035543343E-3</c:v>
                </c:pt>
                <c:pt idx="907">
                  <c:v>9.028696558630098E-3</c:v>
                </c:pt>
                <c:pt idx="908">
                  <c:v>9.0292843756397175E-3</c:v>
                </c:pt>
                <c:pt idx="909">
                  <c:v>9.0408613407446312E-3</c:v>
                </c:pt>
                <c:pt idx="910">
                  <c:v>9.0430671695229947E-3</c:v>
                </c:pt>
                <c:pt idx="911">
                  <c:v>9.0526710086657226E-3</c:v>
                </c:pt>
                <c:pt idx="912">
                  <c:v>9.0530467267543463E-3</c:v>
                </c:pt>
                <c:pt idx="913">
                  <c:v>9.0616470350023005E-3</c:v>
                </c:pt>
                <c:pt idx="914">
                  <c:v>9.0651636351124238E-3</c:v>
                </c:pt>
                <c:pt idx="915">
                  <c:v>9.0747153585202783E-3</c:v>
                </c:pt>
                <c:pt idx="916">
                  <c:v>9.0805608047829466E-3</c:v>
                </c:pt>
                <c:pt idx="917">
                  <c:v>9.0863105035327053E-3</c:v>
                </c:pt>
                <c:pt idx="918">
                  <c:v>9.0929691976581652E-3</c:v>
                </c:pt>
                <c:pt idx="919">
                  <c:v>9.1059738914998443E-3</c:v>
                </c:pt>
                <c:pt idx="920">
                  <c:v>9.1033584088054988E-3</c:v>
                </c:pt>
                <c:pt idx="921">
                  <c:v>9.1155801546302408E-3</c:v>
                </c:pt>
                <c:pt idx="922">
                  <c:v>9.1147608467982769E-3</c:v>
                </c:pt>
                <c:pt idx="923">
                  <c:v>9.124733132066621E-3</c:v>
                </c:pt>
                <c:pt idx="924">
                  <c:v>9.1264735552126289E-3</c:v>
                </c:pt>
                <c:pt idx="925">
                  <c:v>9.1369985096693973E-3</c:v>
                </c:pt>
                <c:pt idx="926">
                  <c:v>9.1344545346112721E-3</c:v>
                </c:pt>
                <c:pt idx="927">
                  <c:v>9.1494917421130161E-3</c:v>
                </c:pt>
                <c:pt idx="928">
                  <c:v>9.1553287044188435E-3</c:v>
                </c:pt>
                <c:pt idx="929">
                  <c:v>9.157180630997604E-3</c:v>
                </c:pt>
                <c:pt idx="930">
                  <c:v>9.1650670748771746E-3</c:v>
                </c:pt>
                <c:pt idx="931">
                  <c:v>9.1726280984122457E-3</c:v>
                </c:pt>
                <c:pt idx="932">
                  <c:v>9.1822295135673051E-3</c:v>
                </c:pt>
                <c:pt idx="933">
                  <c:v>9.182505848161519E-3</c:v>
                </c:pt>
                <c:pt idx="934">
                  <c:v>9.1904419837882945E-3</c:v>
                </c:pt>
                <c:pt idx="935">
                  <c:v>9.1952511753226641E-3</c:v>
                </c:pt>
                <c:pt idx="936">
                  <c:v>9.2054373775027568E-3</c:v>
                </c:pt>
                <c:pt idx="937">
                  <c:v>9.2135747041060222E-3</c:v>
                </c:pt>
                <c:pt idx="938">
                  <c:v>9.2128668997068109E-3</c:v>
                </c:pt>
                <c:pt idx="939">
                  <c:v>9.2201049268850494E-3</c:v>
                </c:pt>
                <c:pt idx="940">
                  <c:v>9.2229991681612774E-3</c:v>
                </c:pt>
                <c:pt idx="941">
                  <c:v>9.2253019564463839E-3</c:v>
                </c:pt>
                <c:pt idx="942">
                  <c:v>9.2350803227012456E-3</c:v>
                </c:pt>
                <c:pt idx="943">
                  <c:v>9.2319630745595124E-3</c:v>
                </c:pt>
                <c:pt idx="944">
                  <c:v>9.2433630885646236E-3</c:v>
                </c:pt>
                <c:pt idx="945">
                  <c:v>9.2464560968296711E-3</c:v>
                </c:pt>
                <c:pt idx="946">
                  <c:v>9.2539456127285202E-3</c:v>
                </c:pt>
                <c:pt idx="947">
                  <c:v>9.2546691730475781E-3</c:v>
                </c:pt>
                <c:pt idx="948">
                  <c:v>9.2548388521843748E-3</c:v>
                </c:pt>
                <c:pt idx="949">
                  <c:v>9.2587523802752213E-3</c:v>
                </c:pt>
                <c:pt idx="950">
                  <c:v>9.2593947370073829E-3</c:v>
                </c:pt>
                <c:pt idx="951">
                  <c:v>9.2672096732507332E-3</c:v>
                </c:pt>
                <c:pt idx="952">
                  <c:v>9.2704869045785905E-3</c:v>
                </c:pt>
                <c:pt idx="953">
                  <c:v>9.2780909538947784E-3</c:v>
                </c:pt>
                <c:pt idx="954">
                  <c:v>9.2868973010945578E-3</c:v>
                </c:pt>
                <c:pt idx="955">
                  <c:v>9.2869457808479276E-3</c:v>
                </c:pt>
                <c:pt idx="956">
                  <c:v>9.3017321056259785E-3</c:v>
                </c:pt>
                <c:pt idx="957">
                  <c:v>9.3023405265307817E-3</c:v>
                </c:pt>
                <c:pt idx="958">
                  <c:v>9.3124376471640548E-3</c:v>
                </c:pt>
                <c:pt idx="959">
                  <c:v>9.3173862179893648E-3</c:v>
                </c:pt>
                <c:pt idx="960">
                  <c:v>9.3212282384439894E-3</c:v>
                </c:pt>
                <c:pt idx="961">
                  <c:v>9.3321228510202109E-3</c:v>
                </c:pt>
                <c:pt idx="962">
                  <c:v>9.3297061353146832E-3</c:v>
                </c:pt>
                <c:pt idx="963">
                  <c:v>9.3458886769898098E-3</c:v>
                </c:pt>
                <c:pt idx="964">
                  <c:v>9.3482157051516003E-3</c:v>
                </c:pt>
                <c:pt idx="965">
                  <c:v>9.3568426772639105E-3</c:v>
                </c:pt>
                <c:pt idx="966">
                  <c:v>9.359935685528958E-3</c:v>
                </c:pt>
                <c:pt idx="967">
                  <c:v>9.3628165948730097E-3</c:v>
                </c:pt>
                <c:pt idx="968">
                  <c:v>9.3707624264504595E-3</c:v>
                </c:pt>
                <c:pt idx="969">
                  <c:v>9.374810485856911E-3</c:v>
                </c:pt>
                <c:pt idx="970">
                  <c:v>9.3853669521533709E-3</c:v>
                </c:pt>
                <c:pt idx="971">
                  <c:v>9.3903167349725161E-3</c:v>
                </c:pt>
                <c:pt idx="972">
                  <c:v>9.3960082580182309E-3</c:v>
                </c:pt>
                <c:pt idx="973">
                  <c:v>9.4069683182615021E-3</c:v>
                </c:pt>
                <c:pt idx="974">
                  <c:v>9.4072264729482009E-3</c:v>
                </c:pt>
                <c:pt idx="975">
                  <c:v>9.4196469857617642E-3</c:v>
                </c:pt>
                <c:pt idx="976">
                  <c:v>9.4161418995930661E-3</c:v>
                </c:pt>
                <c:pt idx="977">
                  <c:v>9.4236223255381585E-3</c:v>
                </c:pt>
                <c:pt idx="978">
                  <c:v>9.4271564995588794E-3</c:v>
                </c:pt>
                <c:pt idx="979">
                  <c:v>9.4312566747002027E-3</c:v>
                </c:pt>
                <c:pt idx="980">
                  <c:v>9.4422949085457841E-3</c:v>
                </c:pt>
                <c:pt idx="981">
                  <c:v>9.44945536811863E-3</c:v>
                </c:pt>
                <c:pt idx="982">
                  <c:v>9.4547614771250486E-3</c:v>
                </c:pt>
                <c:pt idx="983">
                  <c:v>9.4607402427094849E-3</c:v>
                </c:pt>
                <c:pt idx="984">
                  <c:v>9.4623352265953801E-3</c:v>
                </c:pt>
                <c:pt idx="985">
                  <c:v>9.4708482712872674E-3</c:v>
                </c:pt>
                <c:pt idx="986">
                  <c:v>9.4707464638051891E-3</c:v>
                </c:pt>
                <c:pt idx="987">
                  <c:v>9.4743751733449826E-3</c:v>
                </c:pt>
                <c:pt idx="988">
                  <c:v>9.4771409432747797E-3</c:v>
                </c:pt>
                <c:pt idx="989">
                  <c:v>9.4865241995396709E-3</c:v>
                </c:pt>
                <c:pt idx="990">
                  <c:v>9.4888657716274728E-3</c:v>
                </c:pt>
                <c:pt idx="991">
                  <c:v>9.4939246338917021E-3</c:v>
                </c:pt>
                <c:pt idx="992">
                  <c:v>9.5037278460201654E-3</c:v>
                </c:pt>
                <c:pt idx="993">
                  <c:v>9.5043908066475089E-3</c:v>
                </c:pt>
                <c:pt idx="994">
                  <c:v>9.5194201361893313E-3</c:v>
                </c:pt>
                <c:pt idx="995">
                  <c:v>9.5230082439356767E-3</c:v>
                </c:pt>
                <c:pt idx="996">
                  <c:v>9.5250080337622167E-3</c:v>
                </c:pt>
                <c:pt idx="997">
                  <c:v>9.5340955635315472E-3</c:v>
                </c:pt>
                <c:pt idx="998">
                  <c:v>9.5378230505688329E-3</c:v>
                </c:pt>
                <c:pt idx="999">
                  <c:v>9.5444665947713656E-3</c:v>
                </c:pt>
                <c:pt idx="1000">
                  <c:v>9.5482746793986301E-3</c:v>
                </c:pt>
                <c:pt idx="1001">
                  <c:v>9.5581221293020453E-3</c:v>
                </c:pt>
                <c:pt idx="1002">
                  <c:v>9.5574355347949336E-3</c:v>
                </c:pt>
                <c:pt idx="1003">
                  <c:v>9.5645511505959117E-3</c:v>
                </c:pt>
                <c:pt idx="1004">
                  <c:v>9.5749658136137627E-3</c:v>
                </c:pt>
                <c:pt idx="1005">
                  <c:v>9.5783860602140624E-3</c:v>
                </c:pt>
                <c:pt idx="1006">
                  <c:v>9.5890794818137958E-3</c:v>
                </c:pt>
                <c:pt idx="1007">
                  <c:v>9.5915883090507276E-3</c:v>
                </c:pt>
                <c:pt idx="1008">
                  <c:v>9.5965150639870204E-3</c:v>
                </c:pt>
                <c:pt idx="1009">
                  <c:v>9.6030574067043923E-3</c:v>
                </c:pt>
                <c:pt idx="1010">
                  <c:v>9.6125473184266973E-3</c:v>
                </c:pt>
                <c:pt idx="1011">
                  <c:v>9.6184982081529459E-3</c:v>
                </c:pt>
                <c:pt idx="1012">
                  <c:v>9.6242345749705301E-3</c:v>
                </c:pt>
                <c:pt idx="1013">
                  <c:v>9.630662990267479E-3</c:v>
                </c:pt>
                <c:pt idx="1014">
                  <c:v>9.6373338043312818E-3</c:v>
                </c:pt>
                <c:pt idx="1015">
                  <c:v>9.6424587202594766E-3</c:v>
                </c:pt>
                <c:pt idx="1016">
                  <c:v>9.6439422007126192E-3</c:v>
                </c:pt>
                <c:pt idx="1017">
                  <c:v>9.6576474269905038E-3</c:v>
                </c:pt>
                <c:pt idx="1018">
                  <c:v>9.6595042015446015E-3</c:v>
                </c:pt>
                <c:pt idx="1019">
                  <c:v>9.6671409746943143E-3</c:v>
                </c:pt>
                <c:pt idx="1020">
                  <c:v>9.6716205039057632E-3</c:v>
                </c:pt>
                <c:pt idx="1021">
                  <c:v>9.6770647802092869E-3</c:v>
                </c:pt>
                <c:pt idx="1022">
                  <c:v>9.6783543416489471E-3</c:v>
                </c:pt>
                <c:pt idx="1023">
                  <c:v>9.6871897767007494E-3</c:v>
                </c:pt>
                <c:pt idx="1024">
                  <c:v>9.6917426315391714E-3</c:v>
                </c:pt>
                <c:pt idx="1025">
                  <c:v>9.6957076693679738E-3</c:v>
                </c:pt>
                <c:pt idx="1026">
                  <c:v>9.7035353315465846E-3</c:v>
                </c:pt>
                <c:pt idx="1027">
                  <c:v>9.7051987930841157E-3</c:v>
                </c:pt>
                <c:pt idx="1028">
                  <c:v>9.715000187221828E-3</c:v>
                </c:pt>
                <c:pt idx="1029">
                  <c:v>9.7162376329266147E-3</c:v>
                </c:pt>
                <c:pt idx="1030">
                  <c:v>9.7247312857171534E-3</c:v>
                </c:pt>
                <c:pt idx="1031">
                  <c:v>9.729934981244576E-3</c:v>
                </c:pt>
                <c:pt idx="1032">
                  <c:v>9.7309579040406984E-3</c:v>
                </c:pt>
                <c:pt idx="1033">
                  <c:v>9.7372414860744522E-3</c:v>
                </c:pt>
                <c:pt idx="1034">
                  <c:v>9.7467217018460846E-3</c:v>
                </c:pt>
                <c:pt idx="1035">
                  <c:v>9.7476500891231325E-3</c:v>
                </c:pt>
                <c:pt idx="1036">
                  <c:v>9.7520447787661831E-3</c:v>
                </c:pt>
                <c:pt idx="1037">
                  <c:v>9.7610523169424507E-3</c:v>
                </c:pt>
                <c:pt idx="1038">
                  <c:v>9.763971404092282E-3</c:v>
                </c:pt>
                <c:pt idx="1039">
                  <c:v>9.7674225565353556E-3</c:v>
                </c:pt>
                <c:pt idx="1040">
                  <c:v>9.7765658380210615E-3</c:v>
                </c:pt>
                <c:pt idx="1041">
                  <c:v>9.7852491678466647E-3</c:v>
                </c:pt>
                <c:pt idx="1042">
                  <c:v>9.7949111826934367E-3</c:v>
                </c:pt>
                <c:pt idx="1043">
                  <c:v>9.8027297549182889E-3</c:v>
                </c:pt>
                <c:pt idx="1044">
                  <c:v>9.8054131092673545E-3</c:v>
                </c:pt>
                <c:pt idx="1045">
                  <c:v>9.8135601318212941E-3</c:v>
                </c:pt>
                <c:pt idx="1046">
                  <c:v>9.8189347184793486E-3</c:v>
                </c:pt>
                <c:pt idx="1047">
                  <c:v>9.8199612772569729E-3</c:v>
                </c:pt>
                <c:pt idx="1048">
                  <c:v>9.8290075992359376E-3</c:v>
                </c:pt>
                <c:pt idx="1049">
                  <c:v>9.8364831772056929E-3</c:v>
                </c:pt>
                <c:pt idx="1050">
                  <c:v>9.844004810941151E-3</c:v>
                </c:pt>
                <c:pt idx="1051">
                  <c:v>9.8498854050250127E-3</c:v>
                </c:pt>
                <c:pt idx="1052">
                  <c:v>9.8540492098426347E-3</c:v>
                </c:pt>
                <c:pt idx="1053">
                  <c:v>9.8626422461275832E-3</c:v>
                </c:pt>
                <c:pt idx="1054">
                  <c:v>9.8674538616496214E-3</c:v>
                </c:pt>
                <c:pt idx="1055">
                  <c:v>9.8738604610575532E-3</c:v>
                </c:pt>
                <c:pt idx="1056">
                  <c:v>9.8821117150812397E-3</c:v>
                </c:pt>
                <c:pt idx="1057">
                  <c:v>9.8899302873060937E-3</c:v>
                </c:pt>
                <c:pt idx="1058">
                  <c:v>9.8873905542263881E-3</c:v>
                </c:pt>
                <c:pt idx="1059">
                  <c:v>9.9012775795794122E-3</c:v>
                </c:pt>
                <c:pt idx="1060">
                  <c:v>9.9016169378530073E-3</c:v>
                </c:pt>
                <c:pt idx="1061">
                  <c:v>9.9130024079321071E-3</c:v>
                </c:pt>
                <c:pt idx="1062">
                  <c:v>9.9228819756721296E-3</c:v>
                </c:pt>
                <c:pt idx="1063">
                  <c:v>9.9178206894202335E-3</c:v>
                </c:pt>
                <c:pt idx="1064">
                  <c:v>9.9305611686060415E-3</c:v>
                </c:pt>
                <c:pt idx="1065">
                  <c:v>9.9315307636734552E-3</c:v>
                </c:pt>
                <c:pt idx="1066">
                  <c:v>9.9365920499253513E-3</c:v>
                </c:pt>
                <c:pt idx="1067">
                  <c:v>9.9357630461427131E-3</c:v>
                </c:pt>
                <c:pt idx="1068">
                  <c:v>9.9487022923173424E-3</c:v>
                </c:pt>
                <c:pt idx="1069">
                  <c:v>9.9583158274107447E-3</c:v>
                </c:pt>
                <c:pt idx="1070">
                  <c:v>9.9545956123364629E-3</c:v>
                </c:pt>
                <c:pt idx="1071">
                  <c:v>9.9676015181719771E-3</c:v>
                </c:pt>
                <c:pt idx="1072">
                  <c:v>9.965970174471055E-3</c:v>
                </c:pt>
                <c:pt idx="1073">
                  <c:v>9.9826035778525276E-3</c:v>
                </c:pt>
                <c:pt idx="1074">
                  <c:v>9.9786330860514704E-3</c:v>
                </c:pt>
                <c:pt idx="1075">
                  <c:v>9.9899694703802812E-3</c:v>
                </c:pt>
                <c:pt idx="1076">
                  <c:v>9.9941726649975179E-3</c:v>
                </c:pt>
                <c:pt idx="1077">
                  <c:v>9.9931145943802039E-3</c:v>
                </c:pt>
                <c:pt idx="1078">
                  <c:v>9.9989127728833341E-3</c:v>
                </c:pt>
                <c:pt idx="1079">
                  <c:v>1.0003621368929459E-2</c:v>
                </c:pt>
                <c:pt idx="1080">
                  <c:v>1.0009186844616411E-2</c:v>
                </c:pt>
                <c:pt idx="1081">
                  <c:v>1.0016948453131053E-2</c:v>
                </c:pt>
                <c:pt idx="1082">
                  <c:v>1.0016378816028949E-2</c:v>
                </c:pt>
                <c:pt idx="1083">
                  <c:v>1.0027781254021727E-2</c:v>
                </c:pt>
                <c:pt idx="1084">
                  <c:v>1.0038032297871953E-2</c:v>
                </c:pt>
                <c:pt idx="1085">
                  <c:v>1.0043142063877221E-2</c:v>
                </c:pt>
                <c:pt idx="1086">
                  <c:v>1.0051432101703603E-2</c:v>
                </c:pt>
                <c:pt idx="1087">
                  <c:v>1.0052387152845005E-2</c:v>
                </c:pt>
                <c:pt idx="1088">
                  <c:v>1.0058442274041001E-2</c:v>
                </c:pt>
                <c:pt idx="1089">
                  <c:v>1.0056063130144335E-2</c:v>
                </c:pt>
                <c:pt idx="1090">
                  <c:v>1.006960352526076E-2</c:v>
                </c:pt>
                <c:pt idx="1091">
                  <c:v>1.0063795650806956E-2</c:v>
                </c:pt>
                <c:pt idx="1092">
                  <c:v>1.0077569354736476E-2</c:v>
                </c:pt>
                <c:pt idx="1093">
                  <c:v>1.0078658937193482E-2</c:v>
                </c:pt>
                <c:pt idx="1094">
                  <c:v>1.0086733240117366E-2</c:v>
                </c:pt>
                <c:pt idx="1095">
                  <c:v>1.0094288809680182E-2</c:v>
                </c:pt>
                <c:pt idx="1096">
                  <c:v>1.0099822773527443E-2</c:v>
                </c:pt>
                <c:pt idx="1097">
                  <c:v>1.0103519960718873E-2</c:v>
                </c:pt>
                <c:pt idx="1098">
                  <c:v>1.0108212800845152E-2</c:v>
                </c:pt>
                <c:pt idx="1099">
                  <c:v>1.0111338532943727E-2</c:v>
                </c:pt>
                <c:pt idx="1100">
                  <c:v>1.0128049503930592E-2</c:v>
                </c:pt>
                <c:pt idx="1101">
                  <c:v>1.0127172020394582E-2</c:v>
                </c:pt>
                <c:pt idx="1102">
                  <c:v>1.0132869603409469E-2</c:v>
                </c:pt>
                <c:pt idx="1103">
                  <c:v>1.0143702404300143E-2</c:v>
                </c:pt>
                <c:pt idx="1104">
                  <c:v>1.0141070559689033E-2</c:v>
                </c:pt>
                <c:pt idx="1105">
                  <c:v>1.0154795177868266E-2</c:v>
                </c:pt>
                <c:pt idx="1106">
                  <c:v>1.015305475472226E-2</c:v>
                </c:pt>
                <c:pt idx="1107">
                  <c:v>1.0160103710862354E-2</c:v>
                </c:pt>
                <c:pt idx="1108">
                  <c:v>1.0162349535437249E-2</c:v>
                </c:pt>
                <c:pt idx="1109">
                  <c:v>1.0171963676527569E-2</c:v>
                </c:pt>
                <c:pt idx="1110">
                  <c:v>1.0179584693757437E-2</c:v>
                </c:pt>
                <c:pt idx="1111">
                  <c:v>1.0185407112137253E-2</c:v>
                </c:pt>
                <c:pt idx="1112">
                  <c:v>1.0192720282933216E-2</c:v>
                </c:pt>
                <c:pt idx="1113">
                  <c:v>1.0192205185553653E-2</c:v>
                </c:pt>
                <c:pt idx="1114">
                  <c:v>1.0198158499267571E-2</c:v>
                </c:pt>
                <c:pt idx="1115">
                  <c:v>1.0208424087043807E-2</c:v>
                </c:pt>
                <c:pt idx="1116">
                  <c:v>1.0214291349195491E-2</c:v>
                </c:pt>
                <c:pt idx="1117">
                  <c:v>1.0222898929406452E-2</c:v>
                </c:pt>
                <c:pt idx="1118">
                  <c:v>1.021777946745051E-2</c:v>
                </c:pt>
                <c:pt idx="1119">
                  <c:v>1.0233409339937211E-2</c:v>
                </c:pt>
                <c:pt idx="1120">
                  <c:v>1.0233666282630074E-2</c:v>
                </c:pt>
                <c:pt idx="1121">
                  <c:v>1.0238218531471579E-2</c:v>
                </c:pt>
                <c:pt idx="1122">
                  <c:v>1.0250396645518288E-2</c:v>
                </c:pt>
                <c:pt idx="1123">
                  <c:v>1.025082326734795E-2</c:v>
                </c:pt>
                <c:pt idx="1124">
                  <c:v>1.0259876861289921E-2</c:v>
                </c:pt>
                <c:pt idx="1125">
                  <c:v>1.0261417305453274E-2</c:v>
                </c:pt>
                <c:pt idx="1126">
                  <c:v>1.0271470794308514E-2</c:v>
                </c:pt>
                <c:pt idx="1127">
                  <c:v>1.0272052551348962E-2</c:v>
                </c:pt>
                <c:pt idx="1128">
                  <c:v>1.0270578766846495E-2</c:v>
                </c:pt>
                <c:pt idx="1129">
                  <c:v>1.028492877384421E-2</c:v>
                </c:pt>
                <c:pt idx="1130">
                  <c:v>1.0290057931750824E-2</c:v>
                </c:pt>
                <c:pt idx="1131">
                  <c:v>1.0297803784345623E-2</c:v>
                </c:pt>
                <c:pt idx="1132">
                  <c:v>1.0300441082928985E-2</c:v>
                </c:pt>
                <c:pt idx="1133">
                  <c:v>1.0309078962985803E-2</c:v>
                </c:pt>
                <c:pt idx="1134">
                  <c:v>1.031575947300028E-2</c:v>
                </c:pt>
                <c:pt idx="1135">
                  <c:v>1.0319727540813669E-2</c:v>
                </c:pt>
                <c:pt idx="1136">
                  <c:v>1.0333116436700809E-2</c:v>
                </c:pt>
                <c:pt idx="1137">
                  <c:v>1.0325631162780379E-2</c:v>
                </c:pt>
                <c:pt idx="1138">
                  <c:v>1.0342665736120995E-2</c:v>
                </c:pt>
                <c:pt idx="1139">
                  <c:v>1.0339092778297579E-2</c:v>
                </c:pt>
                <c:pt idx="1140">
                  <c:v>1.0349397149876512E-2</c:v>
                </c:pt>
                <c:pt idx="1141">
                  <c:v>1.0354458436128408E-2</c:v>
                </c:pt>
                <c:pt idx="1142">
                  <c:v>1.036073414020224E-2</c:v>
                </c:pt>
                <c:pt idx="1143">
                  <c:v>1.0368037615047529E-2</c:v>
                </c:pt>
                <c:pt idx="1144">
                  <c:v>1.0363636865435307E-2</c:v>
                </c:pt>
                <c:pt idx="1145">
                  <c:v>1.0375400477590698E-2</c:v>
                </c:pt>
                <c:pt idx="1146">
                  <c:v>1.0376253721250022E-2</c:v>
                </c:pt>
                <c:pt idx="1147">
                  <c:v>1.0384961896949227E-2</c:v>
                </c:pt>
                <c:pt idx="1148">
                  <c:v>1.0394563312104286E-2</c:v>
                </c:pt>
                <c:pt idx="1149">
                  <c:v>1.0391500603685095E-2</c:v>
                </c:pt>
                <c:pt idx="1150">
                  <c:v>1.0405912422368357E-2</c:v>
                </c:pt>
                <c:pt idx="1151">
                  <c:v>1.0402850925942999E-2</c:v>
                </c:pt>
                <c:pt idx="1152">
                  <c:v>1.0414500610677968E-2</c:v>
                </c:pt>
                <c:pt idx="1153">
                  <c:v>1.0420722987023092E-2</c:v>
                </c:pt>
                <c:pt idx="1154">
                  <c:v>1.0423154246654631E-2</c:v>
                </c:pt>
                <c:pt idx="1155">
                  <c:v>1.0433022300453228E-2</c:v>
                </c:pt>
                <c:pt idx="1156">
                  <c:v>1.0429497822383182E-2</c:v>
                </c:pt>
                <c:pt idx="1157">
                  <c:v>1.0439364664187946E-2</c:v>
                </c:pt>
                <c:pt idx="1158">
                  <c:v>1.0438723519449619E-2</c:v>
                </c:pt>
                <c:pt idx="1159">
                  <c:v>1.0441866219461872E-2</c:v>
                </c:pt>
                <c:pt idx="1160">
                  <c:v>1.0445440389279123E-2</c:v>
                </c:pt>
                <c:pt idx="1161">
                  <c:v>1.0446545727655973E-2</c:v>
                </c:pt>
                <c:pt idx="1162">
                  <c:v>1.0458842617098441E-2</c:v>
                </c:pt>
                <c:pt idx="1163">
                  <c:v>1.0461029053975458E-2</c:v>
                </c:pt>
                <c:pt idx="1164">
                  <c:v>1.0461665350738449E-2</c:v>
                </c:pt>
                <c:pt idx="1165">
                  <c:v>1.0472882353674584E-2</c:v>
                </c:pt>
                <c:pt idx="1166">
                  <c:v>1.0474609444888414E-2</c:v>
                </c:pt>
                <c:pt idx="1167">
                  <c:v>1.0482468012909798E-2</c:v>
                </c:pt>
                <c:pt idx="1168">
                  <c:v>1.0481411154286318E-2</c:v>
                </c:pt>
                <c:pt idx="1169">
                  <c:v>1.0487491727352832E-2</c:v>
                </c:pt>
                <c:pt idx="1170">
                  <c:v>1.0495561182301379E-2</c:v>
                </c:pt>
                <c:pt idx="1171">
                  <c:v>1.0486211861863846E-2</c:v>
                </c:pt>
                <c:pt idx="1172">
                  <c:v>1.0507862919719183E-2</c:v>
                </c:pt>
                <c:pt idx="1173">
                  <c:v>1.0505625579101128E-2</c:v>
                </c:pt>
                <c:pt idx="1174">
                  <c:v>1.0518441201904661E-2</c:v>
                </c:pt>
                <c:pt idx="1175">
                  <c:v>1.0517946708420281E-2</c:v>
                </c:pt>
                <c:pt idx="1176">
                  <c:v>1.0527479039926787E-2</c:v>
                </c:pt>
                <c:pt idx="1177">
                  <c:v>1.0533163291009496E-2</c:v>
                </c:pt>
                <c:pt idx="1178">
                  <c:v>1.0528572258365294E-2</c:v>
                </c:pt>
                <c:pt idx="1179">
                  <c:v>1.0533046939601406E-2</c:v>
                </c:pt>
                <c:pt idx="1180">
                  <c:v>1.053105684572554E-2</c:v>
                </c:pt>
                <c:pt idx="1181">
                  <c:v>1.0535536374936989E-2</c:v>
                </c:pt>
                <c:pt idx="1182">
                  <c:v>1.0532368223054218E-2</c:v>
                </c:pt>
                <c:pt idx="1183">
                  <c:v>1.0489308506110398E-2</c:v>
                </c:pt>
                <c:pt idx="1184">
                  <c:v>1.0435592939375708E-2</c:v>
                </c:pt>
                <c:pt idx="1185">
                  <c:v>1.0424054758073491E-2</c:v>
                </c:pt>
                <c:pt idx="1186">
                  <c:v>1.043686310891402E-2</c:v>
                </c:pt>
                <c:pt idx="1187">
                  <c:v>1.0437894515666981E-2</c:v>
                </c:pt>
                <c:pt idx="1188">
                  <c:v>1.0435892301852772E-2</c:v>
                </c:pt>
                <c:pt idx="1189">
                  <c:v>1.0440971768012182E-2</c:v>
                </c:pt>
                <c:pt idx="1190">
                  <c:v>1.0428402179957006E-2</c:v>
                </c:pt>
                <c:pt idx="1191">
                  <c:v>1.0437698172665828E-2</c:v>
                </c:pt>
                <c:pt idx="1192">
                  <c:v>1.0434500932931034E-2</c:v>
                </c:pt>
                <c:pt idx="1193">
                  <c:v>1.0446509367840947E-2</c:v>
                </c:pt>
                <c:pt idx="1194">
                  <c:v>1.0449820534996162E-2</c:v>
                </c:pt>
                <c:pt idx="1195">
                  <c:v>1.0452758408050425E-2</c:v>
                </c:pt>
                <c:pt idx="1196">
                  <c:v>1.0463638476700635E-2</c:v>
                </c:pt>
                <c:pt idx="1197">
                  <c:v>1.0461982893123027E-2</c:v>
                </c:pt>
                <c:pt idx="1198">
                  <c:v>1.0465640690514843E-2</c:v>
                </c:pt>
                <c:pt idx="1199">
                  <c:v>1.0473198684065328E-2</c:v>
                </c:pt>
                <c:pt idx="1200">
                  <c:v>1.0468631891297812E-2</c:v>
                </c:pt>
                <c:pt idx="1201">
                  <c:v>1.0477704877141131E-2</c:v>
                </c:pt>
                <c:pt idx="1202">
                  <c:v>1.0482162590463563E-2</c:v>
                </c:pt>
                <c:pt idx="1203">
                  <c:v>1.0491524030839437E-2</c:v>
                </c:pt>
                <c:pt idx="1204">
                  <c:v>1.0489361833839106E-2</c:v>
                </c:pt>
                <c:pt idx="1205">
                  <c:v>1.0494798838179624E-2</c:v>
                </c:pt>
                <c:pt idx="1206">
                  <c:v>1.0505689814774344E-2</c:v>
                </c:pt>
                <c:pt idx="1207">
                  <c:v>1.0506712737570464E-2</c:v>
                </c:pt>
                <c:pt idx="1208">
                  <c:v>1.051254606389479E-2</c:v>
                </c:pt>
                <c:pt idx="1209">
                  <c:v>1.0517859444864212E-2</c:v>
                </c:pt>
                <c:pt idx="1210">
                  <c:v>1.0522843163510718E-2</c:v>
                </c:pt>
                <c:pt idx="1211">
                  <c:v>1.052171358525718E-2</c:v>
                </c:pt>
                <c:pt idx="1212">
                  <c:v>1.0528995244213454E-2</c:v>
                </c:pt>
                <c:pt idx="1213">
                  <c:v>1.054042555806442E-2</c:v>
                </c:pt>
                <c:pt idx="1214">
                  <c:v>1.0542471403656663E-2</c:v>
                </c:pt>
                <c:pt idx="1215">
                  <c:v>1.0549525207772094E-2</c:v>
                </c:pt>
                <c:pt idx="1216">
                  <c:v>1.0554965848094115E-2</c:v>
                </c:pt>
                <c:pt idx="1217">
                  <c:v>1.0555731828197372E-2</c:v>
                </c:pt>
                <c:pt idx="1218">
                  <c:v>1.0564453335828753E-2</c:v>
                </c:pt>
                <c:pt idx="1219">
                  <c:v>1.0571800442452076E-2</c:v>
                </c:pt>
                <c:pt idx="1220">
                  <c:v>1.0574967382341014E-2</c:v>
                </c:pt>
                <c:pt idx="1221">
                  <c:v>1.0576626601900126E-2</c:v>
                </c:pt>
                <c:pt idx="1222">
                  <c:v>1.0591223855640031E-2</c:v>
                </c:pt>
                <c:pt idx="1223">
                  <c:v>1.0586829165996981E-2</c:v>
                </c:pt>
                <c:pt idx="1224">
                  <c:v>1.0598572174257189E-2</c:v>
                </c:pt>
                <c:pt idx="1225">
                  <c:v>1.0597583187288427E-2</c:v>
                </c:pt>
                <c:pt idx="1226">
                  <c:v>1.0610323666474237E-2</c:v>
                </c:pt>
                <c:pt idx="1227">
                  <c:v>1.0608859577922443E-2</c:v>
                </c:pt>
                <c:pt idx="1228">
                  <c:v>1.0616933880846325E-2</c:v>
                </c:pt>
                <c:pt idx="1229">
                  <c:v>1.0624108884345182E-2</c:v>
                </c:pt>
                <c:pt idx="1230">
                  <c:v>1.062432098326618E-2</c:v>
                </c:pt>
                <c:pt idx="1231">
                  <c:v>1.0628455094234863E-2</c:v>
                </c:pt>
                <c:pt idx="1232">
                  <c:v>1.0637191145792256E-2</c:v>
                </c:pt>
                <c:pt idx="1233">
                  <c:v>1.063972663689354E-2</c:v>
                </c:pt>
                <c:pt idx="1234">
                  <c:v>1.0647625200711455E-2</c:v>
                </c:pt>
                <c:pt idx="1235">
                  <c:v>1.0649303812171914E-2</c:v>
                </c:pt>
                <c:pt idx="1236">
                  <c:v>1.0660185092815959E-2</c:v>
                </c:pt>
                <c:pt idx="1237">
                  <c:v>1.0661027428530773E-2</c:v>
                </c:pt>
                <c:pt idx="1238">
                  <c:v>1.0665562709458599E-2</c:v>
                </c:pt>
                <c:pt idx="1239">
                  <c:v>1.0671848109483104E-2</c:v>
                </c:pt>
                <c:pt idx="1240">
                  <c:v>1.0673069799268046E-2</c:v>
                </c:pt>
                <c:pt idx="1241">
                  <c:v>1.0683642021484353E-2</c:v>
                </c:pt>
                <c:pt idx="1242">
                  <c:v>1.0688900862731235E-2</c:v>
                </c:pt>
                <c:pt idx="1243">
                  <c:v>1.0694713585160377E-2</c:v>
                </c:pt>
                <c:pt idx="1244">
                  <c:v>1.0699014951278188E-2</c:v>
                </c:pt>
                <c:pt idx="1245">
                  <c:v>1.0700934749511667E-2</c:v>
                </c:pt>
                <c:pt idx="1246">
                  <c:v>1.0703824142812558E-2</c:v>
                </c:pt>
                <c:pt idx="1247">
                  <c:v>1.0714766023148315E-2</c:v>
                </c:pt>
                <c:pt idx="1248">
                  <c:v>1.0720482998064549E-2</c:v>
                </c:pt>
                <c:pt idx="1249">
                  <c:v>1.0721768923522706E-2</c:v>
                </c:pt>
                <c:pt idx="1250">
                  <c:v>1.0725996358016628E-2</c:v>
                </c:pt>
                <c:pt idx="1251">
                  <c:v>1.0736248613860688E-2</c:v>
                </c:pt>
                <c:pt idx="1252">
                  <c:v>1.0734139744589064E-2</c:v>
                </c:pt>
                <c:pt idx="1253">
                  <c:v>1.0745086472900159E-2</c:v>
                </c:pt>
                <c:pt idx="1254">
                  <c:v>1.0749513886376735E-2</c:v>
                </c:pt>
                <c:pt idx="1255">
                  <c:v>1.0752652950407485E-2</c:v>
                </c:pt>
                <c:pt idx="1256">
                  <c:v>1.0759950365283603E-2</c:v>
                </c:pt>
                <c:pt idx="1257">
                  <c:v>1.075765121298E-2</c:v>
                </c:pt>
                <c:pt idx="1258">
                  <c:v>1.0769315441640981E-2</c:v>
                </c:pt>
                <c:pt idx="1259">
                  <c:v>1.0774313704213495E-2</c:v>
                </c:pt>
                <c:pt idx="1260">
                  <c:v>1.0779937355604492E-2</c:v>
                </c:pt>
                <c:pt idx="1261">
                  <c:v>1.0783801191948134E-2</c:v>
                </c:pt>
                <c:pt idx="1262">
                  <c:v>1.0790253847121768E-2</c:v>
                </c:pt>
                <c:pt idx="1263">
                  <c:v>1.0791542196567593E-2</c:v>
                </c:pt>
                <c:pt idx="1264">
                  <c:v>1.0792128801583378E-2</c:v>
                </c:pt>
                <c:pt idx="1265">
                  <c:v>1.0804240255969202E-2</c:v>
                </c:pt>
                <c:pt idx="1266">
                  <c:v>1.0808466478469289E-2</c:v>
                </c:pt>
                <c:pt idx="1267">
                  <c:v>1.081596023634656E-2</c:v>
                </c:pt>
                <c:pt idx="1268">
                  <c:v>1.0821290585229664E-2</c:v>
                </c:pt>
                <c:pt idx="1269">
                  <c:v>1.0819744081097139E-2</c:v>
                </c:pt>
                <c:pt idx="1270">
                  <c:v>1.0830575669993979E-2</c:v>
                </c:pt>
                <c:pt idx="1271">
                  <c:v>1.0830586577938487E-2</c:v>
                </c:pt>
                <c:pt idx="1272">
                  <c:v>1.0840682486577926E-2</c:v>
                </c:pt>
                <c:pt idx="1273">
                  <c:v>1.0839165070297425E-2</c:v>
                </c:pt>
                <c:pt idx="1274">
                  <c:v>1.0844413003599798E-2</c:v>
                </c:pt>
                <c:pt idx="1275">
                  <c:v>1.0855118545137874E-2</c:v>
                </c:pt>
                <c:pt idx="1276">
                  <c:v>1.0854279845404562E-2</c:v>
                </c:pt>
                <c:pt idx="1277">
                  <c:v>1.0862419595995496E-2</c:v>
                </c:pt>
                <c:pt idx="1278">
                  <c:v>1.0868382605660087E-2</c:v>
                </c:pt>
                <c:pt idx="1279">
                  <c:v>1.086992062583577E-2</c:v>
                </c:pt>
                <c:pt idx="1280">
                  <c:v>1.0871205339300093E-2</c:v>
                </c:pt>
                <c:pt idx="1281">
                  <c:v>1.0882856236028898E-2</c:v>
                </c:pt>
                <c:pt idx="1282">
                  <c:v>1.0886833999792961E-2</c:v>
                </c:pt>
                <c:pt idx="1283">
                  <c:v>1.0890236066485745E-2</c:v>
                </c:pt>
                <c:pt idx="1284">
                  <c:v>1.08970183839823E-2</c:v>
                </c:pt>
                <c:pt idx="1285">
                  <c:v>1.0900104120284344E-2</c:v>
                </c:pt>
                <c:pt idx="1286">
                  <c:v>1.0906565259414818E-2</c:v>
                </c:pt>
                <c:pt idx="1287">
                  <c:v>1.0910870261514133E-2</c:v>
                </c:pt>
                <c:pt idx="1288">
                  <c:v>1.0916440585176421E-2</c:v>
                </c:pt>
                <c:pt idx="1289">
                  <c:v>1.092586020125634E-2</c:v>
                </c:pt>
                <c:pt idx="1290">
                  <c:v>1.0922917480226741E-2</c:v>
                </c:pt>
                <c:pt idx="1291">
                  <c:v>1.0936693002147014E-2</c:v>
                </c:pt>
                <c:pt idx="1292">
                  <c:v>1.093912668576622E-2</c:v>
                </c:pt>
                <c:pt idx="1293">
                  <c:v>1.0944637621730631E-2</c:v>
                </c:pt>
                <c:pt idx="1294">
                  <c:v>1.0950159465639549E-2</c:v>
                </c:pt>
                <c:pt idx="1295">
                  <c:v>1.0951167844509658E-2</c:v>
                </c:pt>
                <c:pt idx="1296">
                  <c:v>1.0953795447142348E-2</c:v>
                </c:pt>
                <c:pt idx="1297">
                  <c:v>1.0954127533452937E-2</c:v>
                </c:pt>
                <c:pt idx="1298">
                  <c:v>1.0964246469975228E-2</c:v>
                </c:pt>
                <c:pt idx="1299">
                  <c:v>1.0969711350173935E-2</c:v>
                </c:pt>
                <c:pt idx="1300">
                  <c:v>1.0968286045424838E-2</c:v>
                </c:pt>
                <c:pt idx="1301">
                  <c:v>1.0984681898014794E-2</c:v>
                </c:pt>
                <c:pt idx="1302">
                  <c:v>1.0980917445165562E-2</c:v>
                </c:pt>
                <c:pt idx="1303">
                  <c:v>1.0987174969331881E-2</c:v>
                </c:pt>
                <c:pt idx="1304">
                  <c:v>1.0995321991885821E-2</c:v>
                </c:pt>
                <c:pt idx="1305">
                  <c:v>1.0989039015848983E-2</c:v>
                </c:pt>
                <c:pt idx="1306">
                  <c:v>1.0998722846584772E-2</c:v>
                </c:pt>
                <c:pt idx="1307">
                  <c:v>1.0999037964981681E-2</c:v>
                </c:pt>
                <c:pt idx="1308">
                  <c:v>1.1014289695392089E-2</c:v>
                </c:pt>
                <c:pt idx="1309">
                  <c:v>1.1014551486060292E-2</c:v>
                </c:pt>
                <c:pt idx="1310">
                  <c:v>1.1023514180464692E-2</c:v>
                </c:pt>
                <c:pt idx="1311">
                  <c:v>1.1025060684597215E-2</c:v>
                </c:pt>
                <c:pt idx="1312">
                  <c:v>1.1030117122873776E-2</c:v>
                </c:pt>
                <c:pt idx="1313">
                  <c:v>1.103736242201502E-2</c:v>
                </c:pt>
                <c:pt idx="1314">
                  <c:v>1.1037686024368771E-2</c:v>
                </c:pt>
                <c:pt idx="1315">
                  <c:v>1.1043627218144345E-2</c:v>
                </c:pt>
                <c:pt idx="1316">
                  <c:v>1.1044296238740859E-2</c:v>
                </c:pt>
                <c:pt idx="1317">
                  <c:v>1.1057475459694674E-2</c:v>
                </c:pt>
                <c:pt idx="1318">
                  <c:v>1.1063380293655219E-2</c:v>
                </c:pt>
                <c:pt idx="1319">
                  <c:v>1.1060427876674946E-2</c:v>
                </c:pt>
                <c:pt idx="1320">
                  <c:v>1.1066256355023934E-2</c:v>
                </c:pt>
                <c:pt idx="1321">
                  <c:v>1.1069470562672408E-2</c:v>
                </c:pt>
                <c:pt idx="1322">
                  <c:v>1.1075549923745088E-2</c:v>
                </c:pt>
                <c:pt idx="1323">
                  <c:v>1.1079270744816287E-2</c:v>
                </c:pt>
                <c:pt idx="1324">
                  <c:v>1.1088753384575588E-2</c:v>
                </c:pt>
                <c:pt idx="1325">
                  <c:v>1.1097792434591547E-2</c:v>
                </c:pt>
                <c:pt idx="1326">
                  <c:v>1.1093492280467569E-2</c:v>
                </c:pt>
                <c:pt idx="1327">
                  <c:v>1.1108027722521927E-2</c:v>
                </c:pt>
                <c:pt idx="1328">
                  <c:v>1.1102604050113585E-2</c:v>
                </c:pt>
                <c:pt idx="1329">
                  <c:v>1.1114001640131026E-2</c:v>
                </c:pt>
                <c:pt idx="1330">
                  <c:v>1.1119649531398709E-2</c:v>
                </c:pt>
                <c:pt idx="1331">
                  <c:v>1.112503320801052E-2</c:v>
                </c:pt>
                <c:pt idx="1332">
                  <c:v>1.1137505836558956E-2</c:v>
                </c:pt>
                <c:pt idx="1333">
                  <c:v>1.1130276293337557E-2</c:v>
                </c:pt>
                <c:pt idx="1334">
                  <c:v>1.1138343324298434E-2</c:v>
                </c:pt>
                <c:pt idx="1335">
                  <c:v>1.1137790655110009E-2</c:v>
                </c:pt>
                <c:pt idx="1336">
                  <c:v>1.1142953748843984E-2</c:v>
                </c:pt>
                <c:pt idx="1337">
                  <c:v>1.1149091285620709E-2</c:v>
                </c:pt>
                <c:pt idx="1338">
                  <c:v>1.1153279936311935E-2</c:v>
                </c:pt>
                <c:pt idx="1339">
                  <c:v>1.1167811742384789E-2</c:v>
                </c:pt>
                <c:pt idx="1340">
                  <c:v>1.1161743289256617E-2</c:v>
                </c:pt>
                <c:pt idx="1341">
                  <c:v>1.1168406831357414E-2</c:v>
                </c:pt>
                <c:pt idx="1342">
                  <c:v>1.117814641380958E-2</c:v>
                </c:pt>
                <c:pt idx="1343">
                  <c:v>1.1176221767600764E-2</c:v>
                </c:pt>
                <c:pt idx="1344">
                  <c:v>1.1191471074023506E-2</c:v>
                </c:pt>
                <c:pt idx="1345">
                  <c:v>1.118822535453534E-2</c:v>
                </c:pt>
                <c:pt idx="1346">
                  <c:v>1.1200188945673383E-2</c:v>
                </c:pt>
                <c:pt idx="1347">
                  <c:v>1.1198984223802123E-2</c:v>
                </c:pt>
                <c:pt idx="1348">
                  <c:v>1.1203456481050566E-2</c:v>
                </c:pt>
                <c:pt idx="1349">
                  <c:v>1.1213759640635665E-2</c:v>
                </c:pt>
                <c:pt idx="1350">
                  <c:v>1.120756271616106E-2</c:v>
                </c:pt>
                <c:pt idx="1351">
                  <c:v>1.1223579214680892E-2</c:v>
                </c:pt>
                <c:pt idx="1352">
                  <c:v>1.1224473666130582E-2</c:v>
                </c:pt>
                <c:pt idx="1353">
                  <c:v>1.1230691194500368E-2</c:v>
                </c:pt>
                <c:pt idx="1354">
                  <c:v>1.1230436675795171E-2</c:v>
                </c:pt>
                <c:pt idx="1355">
                  <c:v>1.1233317585139223E-2</c:v>
                </c:pt>
                <c:pt idx="1356">
                  <c:v>1.1247337929814017E-2</c:v>
                </c:pt>
                <c:pt idx="1357">
                  <c:v>1.1236341509755719E-2</c:v>
                </c:pt>
                <c:pt idx="1358">
                  <c:v>1.1255161350014208E-2</c:v>
                </c:pt>
                <c:pt idx="1359">
                  <c:v>1.1253311847423118E-2</c:v>
                </c:pt>
                <c:pt idx="1360">
                  <c:v>1.126068440591696E-2</c:v>
                </c:pt>
                <c:pt idx="1361">
                  <c:v>1.1270491860023844E-2</c:v>
                </c:pt>
                <c:pt idx="1362">
                  <c:v>1.1271370555553687E-2</c:v>
                </c:pt>
                <c:pt idx="1363">
                  <c:v>1.12776632275412E-2</c:v>
                </c:pt>
                <c:pt idx="1364">
                  <c:v>1.1276200350983239E-2</c:v>
                </c:pt>
                <c:pt idx="1365">
                  <c:v>1.1287447653765232E-2</c:v>
                </c:pt>
                <c:pt idx="1366">
                  <c:v>1.1282151240709488E-2</c:v>
                </c:pt>
                <c:pt idx="1367">
                  <c:v>1.1292402284559714E-2</c:v>
                </c:pt>
                <c:pt idx="1368">
                  <c:v>1.1296828486042455E-2</c:v>
                </c:pt>
                <c:pt idx="1369">
                  <c:v>1.1298985835067448E-2</c:v>
                </c:pt>
                <c:pt idx="1370">
                  <c:v>1.1301252263537528E-2</c:v>
                </c:pt>
                <c:pt idx="1371">
                  <c:v>1.1308811469081848E-2</c:v>
                </c:pt>
                <c:pt idx="1372">
                  <c:v>1.1317385113465448E-2</c:v>
                </c:pt>
                <c:pt idx="1373">
                  <c:v>1.131669548897375E-2</c:v>
                </c:pt>
                <c:pt idx="1374">
                  <c:v>1.132219794098132E-2</c:v>
                </c:pt>
                <c:pt idx="1375">
                  <c:v>1.1330400715251637E-2</c:v>
                </c:pt>
                <c:pt idx="1376">
                  <c:v>1.1329833502137199E-2</c:v>
                </c:pt>
                <c:pt idx="1377">
                  <c:v>1.133768843417708E-2</c:v>
                </c:pt>
                <c:pt idx="1378">
                  <c:v>1.1337065469346267E-2</c:v>
                </c:pt>
                <c:pt idx="1379">
                  <c:v>1.1349607181543257E-2</c:v>
                </c:pt>
                <c:pt idx="1380">
                  <c:v>1.1351686962962858E-2</c:v>
                </c:pt>
                <c:pt idx="1381">
                  <c:v>1.1357122755309543E-2</c:v>
                </c:pt>
                <c:pt idx="1382">
                  <c:v>1.1365766695335532E-2</c:v>
                </c:pt>
                <c:pt idx="1383">
                  <c:v>1.1362123441869727E-2</c:v>
                </c:pt>
                <c:pt idx="1384">
                  <c:v>1.1373011994476776E-2</c:v>
                </c:pt>
                <c:pt idx="1385">
                  <c:v>1.1377184889248156E-2</c:v>
                </c:pt>
                <c:pt idx="1386">
                  <c:v>1.1375963199463216E-2</c:v>
                </c:pt>
                <c:pt idx="1387">
                  <c:v>1.139044410179503E-2</c:v>
                </c:pt>
                <c:pt idx="1388">
                  <c:v>1.1394274002311314E-2</c:v>
                </c:pt>
                <c:pt idx="1389">
                  <c:v>1.1396009577481983E-2</c:v>
                </c:pt>
                <c:pt idx="1390">
                  <c:v>1.1396731925807205E-2</c:v>
                </c:pt>
                <c:pt idx="1391">
                  <c:v>1.1401714432459875E-2</c:v>
                </c:pt>
                <c:pt idx="1392">
                  <c:v>1.1410758330451172E-2</c:v>
                </c:pt>
                <c:pt idx="1393">
                  <c:v>1.1406397576635481E-2</c:v>
                </c:pt>
                <c:pt idx="1394">
                  <c:v>1.1412690248622992E-2</c:v>
                </c:pt>
                <c:pt idx="1395">
                  <c:v>1.1416209878717701E-2</c:v>
                </c:pt>
                <c:pt idx="1396">
                  <c:v>1.1423746056379171E-2</c:v>
                </c:pt>
                <c:pt idx="1397">
                  <c:v>1.1424415076975687E-2</c:v>
                </c:pt>
                <c:pt idx="1398">
                  <c:v>1.1425241656770656E-2</c:v>
                </c:pt>
                <c:pt idx="1399">
                  <c:v>1.1433118404699554E-2</c:v>
                </c:pt>
                <c:pt idx="1400">
                  <c:v>1.1432608155295327E-2</c:v>
                </c:pt>
                <c:pt idx="1401">
                  <c:v>1.1443487011951702E-2</c:v>
                </c:pt>
                <c:pt idx="1402">
                  <c:v>1.1440316436081262E-2</c:v>
                </c:pt>
                <c:pt idx="1403">
                  <c:v>1.1452911476006959E-2</c:v>
                </c:pt>
                <c:pt idx="1404">
                  <c:v>1.1454028934322152E-2</c:v>
                </c:pt>
                <c:pt idx="1405">
                  <c:v>1.145803942191974E-2</c:v>
                </c:pt>
                <c:pt idx="1406">
                  <c:v>1.1468237138041258E-2</c:v>
                </c:pt>
                <c:pt idx="1407">
                  <c:v>1.146683122519351E-2</c:v>
                </c:pt>
                <c:pt idx="1408">
                  <c:v>1.1475974506679216E-2</c:v>
                </c:pt>
                <c:pt idx="1409">
                  <c:v>1.147887601991845E-2</c:v>
                </c:pt>
                <c:pt idx="1410">
                  <c:v>1.1480599475150777E-2</c:v>
                </c:pt>
                <c:pt idx="1411">
                  <c:v>1.1490091810860751E-2</c:v>
                </c:pt>
                <c:pt idx="1412">
                  <c:v>1.1488148984744422E-2</c:v>
                </c:pt>
                <c:pt idx="1413">
                  <c:v>1.149611663221089E-2</c:v>
                </c:pt>
                <c:pt idx="1414">
                  <c:v>1.1495052501624404E-2</c:v>
                </c:pt>
                <c:pt idx="1415">
                  <c:v>1.1511618033351158E-2</c:v>
                </c:pt>
                <c:pt idx="1416">
                  <c:v>1.1510667830185093E-2</c:v>
                </c:pt>
                <c:pt idx="1417">
                  <c:v>1.1509562491808243E-2</c:v>
                </c:pt>
                <c:pt idx="1418">
                  <c:v>1.1517496203447351E-2</c:v>
                </c:pt>
                <c:pt idx="1419">
                  <c:v>1.1515394606138733E-2</c:v>
                </c:pt>
                <c:pt idx="1420">
                  <c:v>1.1522707776934697E-2</c:v>
                </c:pt>
                <c:pt idx="1421">
                  <c:v>1.1519343282050773E-2</c:v>
                </c:pt>
                <c:pt idx="1422">
                  <c:v>1.1534488357003766E-2</c:v>
                </c:pt>
                <c:pt idx="1423">
                  <c:v>1.1538157062340092E-2</c:v>
                </c:pt>
                <c:pt idx="1424">
                  <c:v>1.1544318838993501E-2</c:v>
                </c:pt>
                <c:pt idx="1425">
                  <c:v>1.1557170821612063E-2</c:v>
                </c:pt>
                <c:pt idx="1426">
                  <c:v>1.1552245278669604E-2</c:v>
                </c:pt>
                <c:pt idx="1427">
                  <c:v>1.1553573623911961E-2</c:v>
                </c:pt>
                <c:pt idx="1428">
                  <c:v>1.1551350827219916E-2</c:v>
                </c:pt>
                <c:pt idx="1429">
                  <c:v>1.155986871988714E-2</c:v>
                </c:pt>
                <c:pt idx="1430">
                  <c:v>1.1561609143033147E-2</c:v>
                </c:pt>
                <c:pt idx="1431">
                  <c:v>1.1567878787137808E-2</c:v>
                </c:pt>
                <c:pt idx="1432">
                  <c:v>1.1578711588028482E-2</c:v>
                </c:pt>
                <c:pt idx="1433">
                  <c:v>1.1568540535771317E-2</c:v>
                </c:pt>
                <c:pt idx="1434">
                  <c:v>1.1586385932987057E-2</c:v>
                </c:pt>
                <c:pt idx="1435">
                  <c:v>1.1583702578637991E-2</c:v>
                </c:pt>
                <c:pt idx="1436">
                  <c:v>1.1592544073658964E-2</c:v>
                </c:pt>
                <c:pt idx="1437">
                  <c:v>1.1594987453228846E-2</c:v>
                </c:pt>
                <c:pt idx="1438">
                  <c:v>1.1594594767226544E-2</c:v>
                </c:pt>
                <c:pt idx="1439">
                  <c:v>1.1606057804911035E-2</c:v>
                </c:pt>
                <c:pt idx="1440">
                  <c:v>1.1604426461210113E-2</c:v>
                </c:pt>
                <c:pt idx="1441">
                  <c:v>1.161784808093078E-2</c:v>
                </c:pt>
                <c:pt idx="1442">
                  <c:v>1.1622854827460135E-2</c:v>
                </c:pt>
                <c:pt idx="1443">
                  <c:v>1.1618386206193194E-2</c:v>
                </c:pt>
                <c:pt idx="1444">
                  <c:v>1.1629015392119711E-2</c:v>
                </c:pt>
                <c:pt idx="1445">
                  <c:v>1.1629468677813727E-2</c:v>
                </c:pt>
                <c:pt idx="1446">
                  <c:v>1.1634073042390105E-2</c:v>
                </c:pt>
                <c:pt idx="1447">
                  <c:v>1.1644069567535135E-2</c:v>
                </c:pt>
                <c:pt idx="1448">
                  <c:v>1.1640597205199962E-2</c:v>
                </c:pt>
                <c:pt idx="1449">
                  <c:v>1.1649006018422102E-2</c:v>
                </c:pt>
                <c:pt idx="1450">
                  <c:v>1.1648373357640615E-2</c:v>
                </c:pt>
                <c:pt idx="1451">
                  <c:v>1.1662917283651812E-2</c:v>
                </c:pt>
                <c:pt idx="1452">
                  <c:v>1.1662529445624847E-2</c:v>
                </c:pt>
                <c:pt idx="1453">
                  <c:v>1.1668679102339916E-2</c:v>
                </c:pt>
                <c:pt idx="1454">
                  <c:v>1.1671059458230415E-2</c:v>
                </c:pt>
                <c:pt idx="1455">
                  <c:v>1.1678476860496126E-2</c:v>
                </c:pt>
                <c:pt idx="1456">
                  <c:v>1.1683286052030496E-2</c:v>
                </c:pt>
                <c:pt idx="1457">
                  <c:v>1.1684248375134902E-2</c:v>
                </c:pt>
                <c:pt idx="1458">
                  <c:v>1.1692451149405219E-2</c:v>
                </c:pt>
                <c:pt idx="1459">
                  <c:v>1.1697070057907608E-2</c:v>
                </c:pt>
                <c:pt idx="1460">
                  <c:v>1.1703464537377197E-2</c:v>
                </c:pt>
                <c:pt idx="1461">
                  <c:v>1.1706300602949381E-2</c:v>
                </c:pt>
                <c:pt idx="1462">
                  <c:v>1.1708285848849909E-2</c:v>
                </c:pt>
                <c:pt idx="1463">
                  <c:v>1.1717758792658536E-2</c:v>
                </c:pt>
                <c:pt idx="1464">
                  <c:v>1.1715102102173825E-2</c:v>
                </c:pt>
                <c:pt idx="1465">
                  <c:v>1.172357757505685E-2</c:v>
                </c:pt>
                <c:pt idx="1466">
                  <c:v>1.1723412743895389E-2</c:v>
                </c:pt>
                <c:pt idx="1467">
                  <c:v>1.1724941068120399E-2</c:v>
                </c:pt>
                <c:pt idx="1468">
                  <c:v>1.1727378387721109E-2</c:v>
                </c:pt>
                <c:pt idx="1469">
                  <c:v>1.1725402837771254E-2</c:v>
                </c:pt>
                <c:pt idx="1470">
                  <c:v>1.1738396623668426E-2</c:v>
                </c:pt>
                <c:pt idx="1471">
                  <c:v>1.1738472979279985E-2</c:v>
                </c:pt>
                <c:pt idx="1472">
                  <c:v>1.1743394886240941E-2</c:v>
                </c:pt>
                <c:pt idx="1473">
                  <c:v>1.1748909458186853E-2</c:v>
                </c:pt>
                <c:pt idx="1474">
                  <c:v>1.1752242441231086E-2</c:v>
                </c:pt>
                <c:pt idx="1475">
                  <c:v>1.1755369385323493E-2</c:v>
                </c:pt>
                <c:pt idx="1476">
                  <c:v>1.1757626117842897E-2</c:v>
                </c:pt>
                <c:pt idx="1477">
                  <c:v>1.1762812239459724E-2</c:v>
                </c:pt>
                <c:pt idx="1478">
                  <c:v>1.1765959787447313E-2</c:v>
                </c:pt>
                <c:pt idx="1479">
                  <c:v>1.17617856806821E-2</c:v>
                </c:pt>
                <c:pt idx="1480">
                  <c:v>1.1772749376906875E-2</c:v>
                </c:pt>
                <c:pt idx="1481">
                  <c:v>1.1774609787442474E-2</c:v>
                </c:pt>
                <c:pt idx="1482">
                  <c:v>1.1783631869544753E-2</c:v>
                </c:pt>
                <c:pt idx="1483">
                  <c:v>1.178467903221756E-2</c:v>
                </c:pt>
                <c:pt idx="1484">
                  <c:v>1.1788365917461397E-2</c:v>
                </c:pt>
                <c:pt idx="1485">
                  <c:v>1.1790817780988118E-2</c:v>
                </c:pt>
                <c:pt idx="1486">
                  <c:v>1.1801255471888821E-2</c:v>
                </c:pt>
                <c:pt idx="1487">
                  <c:v>1.1796905626017639E-2</c:v>
                </c:pt>
                <c:pt idx="1488">
                  <c:v>1.180184571288611E-2</c:v>
                </c:pt>
                <c:pt idx="1489">
                  <c:v>1.1813817787980994E-2</c:v>
                </c:pt>
                <c:pt idx="1490">
                  <c:v>1.1809021928378802E-2</c:v>
                </c:pt>
                <c:pt idx="1491">
                  <c:v>1.1822536871624706E-2</c:v>
                </c:pt>
                <c:pt idx="1492">
                  <c:v>1.1821061875128405E-2</c:v>
                </c:pt>
                <c:pt idx="1493">
                  <c:v>1.1823059240967276E-2</c:v>
                </c:pt>
                <c:pt idx="1494">
                  <c:v>1.182829869031281E-2</c:v>
                </c:pt>
                <c:pt idx="1495">
                  <c:v>1.1828119315225339E-2</c:v>
                </c:pt>
                <c:pt idx="1496">
                  <c:v>1.1842399026580665E-2</c:v>
                </c:pt>
                <c:pt idx="1497">
                  <c:v>1.1836702655559613E-2</c:v>
                </c:pt>
                <c:pt idx="1498">
                  <c:v>1.1840536192057398E-2</c:v>
                </c:pt>
                <c:pt idx="1499">
                  <c:v>1.1851433228621288E-2</c:v>
                </c:pt>
                <c:pt idx="1500">
                  <c:v>1.1850104883378931E-2</c:v>
                </c:pt>
                <c:pt idx="1501">
                  <c:v>1.1860135344351321E-2</c:v>
                </c:pt>
                <c:pt idx="1502">
                  <c:v>1.1856756305541387E-2</c:v>
                </c:pt>
                <c:pt idx="1503">
                  <c:v>1.1862593267847214E-2</c:v>
                </c:pt>
                <c:pt idx="1504">
                  <c:v>1.1868929571612759E-2</c:v>
                </c:pt>
                <c:pt idx="1505">
                  <c:v>1.1875016204648444E-2</c:v>
                </c:pt>
                <c:pt idx="1506">
                  <c:v>1.1882501478568874E-2</c:v>
                </c:pt>
                <c:pt idx="1507">
                  <c:v>1.1880375641383572E-2</c:v>
                </c:pt>
                <c:pt idx="1508">
                  <c:v>1.1891152690557868E-2</c:v>
                </c:pt>
                <c:pt idx="1509">
                  <c:v>1.1894502641515781E-2</c:v>
                </c:pt>
                <c:pt idx="1510">
                  <c:v>1.1897770176892964E-2</c:v>
                </c:pt>
                <c:pt idx="1511">
                  <c:v>1.1910450056387059E-2</c:v>
                </c:pt>
                <c:pt idx="1512">
                  <c:v>1.1904564614327861E-2</c:v>
                </c:pt>
                <c:pt idx="1513">
                  <c:v>1.1913463073059046E-2</c:v>
                </c:pt>
                <c:pt idx="1514">
                  <c:v>1.1921212561635345E-2</c:v>
                </c:pt>
                <c:pt idx="1515">
                  <c:v>1.1922116709035709E-2</c:v>
                </c:pt>
                <c:pt idx="1516">
                  <c:v>1.1924177098553961E-2</c:v>
                </c:pt>
                <c:pt idx="1517">
                  <c:v>1.1929552291208933E-2</c:v>
                </c:pt>
                <c:pt idx="1518">
                  <c:v>1.1941778885009012E-2</c:v>
                </c:pt>
                <c:pt idx="1519">
                  <c:v>1.1935714067862344E-2</c:v>
                </c:pt>
                <c:pt idx="1520">
                  <c:v>1.1950437368961012E-2</c:v>
                </c:pt>
                <c:pt idx="1521">
                  <c:v>1.1949535645548319E-2</c:v>
                </c:pt>
                <c:pt idx="1522">
                  <c:v>1.1955303524205593E-2</c:v>
                </c:pt>
                <c:pt idx="1523">
                  <c:v>1.1953713388295035E-2</c:v>
                </c:pt>
                <c:pt idx="1524">
                  <c:v>1.1960822944126842E-2</c:v>
                </c:pt>
                <c:pt idx="1525">
                  <c:v>1.1966581126833442E-2</c:v>
                </c:pt>
                <c:pt idx="1526">
                  <c:v>1.1966496287265043E-2</c:v>
                </c:pt>
                <c:pt idx="1527">
                  <c:v>1.1980092434097844E-2</c:v>
                </c:pt>
                <c:pt idx="1528">
                  <c:v>1.1981386843512841E-2</c:v>
                </c:pt>
                <c:pt idx="1529">
                  <c:v>1.1982361286555592E-2</c:v>
                </c:pt>
                <c:pt idx="1530">
                  <c:v>1.1987994633897263E-2</c:v>
                </c:pt>
                <c:pt idx="1531">
                  <c:v>1.1995105401722904E-2</c:v>
                </c:pt>
                <c:pt idx="1532">
                  <c:v>1.2006375732387747E-2</c:v>
                </c:pt>
                <c:pt idx="1533">
                  <c:v>1.1996653117849261E-2</c:v>
                </c:pt>
                <c:pt idx="1534">
                  <c:v>1.2013533767972925E-2</c:v>
                </c:pt>
                <c:pt idx="1535">
                  <c:v>1.2017597583299221E-2</c:v>
                </c:pt>
                <c:pt idx="1536">
                  <c:v>1.2006456935974644E-2</c:v>
                </c:pt>
                <c:pt idx="1537">
                  <c:v>1.2029955072433401E-2</c:v>
                </c:pt>
                <c:pt idx="1538">
                  <c:v>1.2024784706736421E-2</c:v>
                </c:pt>
                <c:pt idx="1539">
                  <c:v>1.2035213913680284E-2</c:v>
                </c:pt>
                <c:pt idx="1540">
                  <c:v>1.2038106942962678E-2</c:v>
                </c:pt>
                <c:pt idx="1541">
                  <c:v>1.2038742027731834E-2</c:v>
                </c:pt>
                <c:pt idx="1542">
                  <c:v>1.2049762687666818E-2</c:v>
                </c:pt>
                <c:pt idx="1543">
                  <c:v>1.2042205906110166E-2</c:v>
                </c:pt>
                <c:pt idx="1544">
                  <c:v>1.2054233732921428E-2</c:v>
                </c:pt>
                <c:pt idx="1545">
                  <c:v>1.204989964297009E-2</c:v>
                </c:pt>
                <c:pt idx="1546">
                  <c:v>1.2058092721289732E-2</c:v>
                </c:pt>
                <c:pt idx="1547">
                  <c:v>1.2068028646743048E-2</c:v>
                </c:pt>
                <c:pt idx="1548">
                  <c:v>1.2065159857337339E-2</c:v>
                </c:pt>
                <c:pt idx="1549">
                  <c:v>1.2077371907211408E-2</c:v>
                </c:pt>
                <c:pt idx="1550">
                  <c:v>1.2073542006695127E-2</c:v>
                </c:pt>
                <c:pt idx="1551">
                  <c:v>1.2076358680365962E-2</c:v>
                </c:pt>
                <c:pt idx="1552">
                  <c:v>1.2077577946163234E-2</c:v>
                </c:pt>
                <c:pt idx="1553">
                  <c:v>1.2080188580882244E-2</c:v>
                </c:pt>
                <c:pt idx="1554">
                  <c:v>1.2089237326848877E-2</c:v>
                </c:pt>
                <c:pt idx="1555">
                  <c:v>1.2082193218684121E-2</c:v>
                </c:pt>
                <c:pt idx="1556">
                  <c:v>1.209518094461212E-2</c:v>
                </c:pt>
                <c:pt idx="1557">
                  <c:v>1.2092839372524318E-2</c:v>
                </c:pt>
                <c:pt idx="1558">
                  <c:v>1.2099415651069046E-2</c:v>
                </c:pt>
                <c:pt idx="1559">
                  <c:v>1.2105388356684312E-2</c:v>
                </c:pt>
                <c:pt idx="1560">
                  <c:v>1.2108348045627592E-2</c:v>
                </c:pt>
                <c:pt idx="1561">
                  <c:v>1.2118011272468197E-2</c:v>
                </c:pt>
                <c:pt idx="1562">
                  <c:v>1.2120505555779117E-2</c:v>
                </c:pt>
                <c:pt idx="1563">
                  <c:v>1.2120694626817263E-2</c:v>
                </c:pt>
                <c:pt idx="1564">
                  <c:v>1.2125411706820228E-2</c:v>
                </c:pt>
                <c:pt idx="1565">
                  <c:v>1.2128688938148086E-2</c:v>
                </c:pt>
                <c:pt idx="1566">
                  <c:v>1.2131287452928753E-2</c:v>
                </c:pt>
                <c:pt idx="1567">
                  <c:v>1.2135120989426536E-2</c:v>
                </c:pt>
                <c:pt idx="1568">
                  <c:v>1.2141715447878782E-2</c:v>
                </c:pt>
                <c:pt idx="1569">
                  <c:v>1.2139158140888479E-2</c:v>
                </c:pt>
                <c:pt idx="1570">
                  <c:v>1.2150107293187242E-2</c:v>
                </c:pt>
                <c:pt idx="1571">
                  <c:v>1.2144670288846722E-2</c:v>
                </c:pt>
                <c:pt idx="1572">
                  <c:v>1.2133772040288999E-2</c:v>
                </c:pt>
                <c:pt idx="1573">
                  <c:v>1.2139801709614473E-2</c:v>
                </c:pt>
                <c:pt idx="1574">
                  <c:v>1.2139476895266892E-2</c:v>
                </c:pt>
                <c:pt idx="1575">
                  <c:v>1.2145881070687155E-2</c:v>
                </c:pt>
                <c:pt idx="1576">
                  <c:v>1.2143580706389717E-2</c:v>
                </c:pt>
                <c:pt idx="1577">
                  <c:v>1.2160731631138422E-2</c:v>
                </c:pt>
                <c:pt idx="1578">
                  <c:v>1.2150630874523645E-2</c:v>
                </c:pt>
                <c:pt idx="1579">
                  <c:v>1.2161650322464796E-2</c:v>
                </c:pt>
                <c:pt idx="1580">
                  <c:v>1.2158377939112277E-2</c:v>
                </c:pt>
                <c:pt idx="1581">
                  <c:v>1.216120552072762E-2</c:v>
                </c:pt>
                <c:pt idx="1582">
                  <c:v>1.2167018243156762E-2</c:v>
                </c:pt>
                <c:pt idx="1583">
                  <c:v>1.2161090381313364E-2</c:v>
                </c:pt>
                <c:pt idx="1584">
                  <c:v>1.2169787649068061E-2</c:v>
                </c:pt>
                <c:pt idx="1585">
                  <c:v>1.2178310389710623E-2</c:v>
                </c:pt>
                <c:pt idx="1586">
                  <c:v>1.2170253054700418E-2</c:v>
                </c:pt>
                <c:pt idx="1587">
                  <c:v>1.2189780699358121E-2</c:v>
                </c:pt>
                <c:pt idx="1588">
                  <c:v>1.2186772530661472E-2</c:v>
                </c:pt>
                <c:pt idx="1589">
                  <c:v>1.2190020674137306E-2</c:v>
                </c:pt>
                <c:pt idx="1590">
                  <c:v>1.2196640584460069E-2</c:v>
                </c:pt>
                <c:pt idx="1591">
                  <c:v>1.2201633999057247E-2</c:v>
                </c:pt>
                <c:pt idx="1592">
                  <c:v>1.2189081378915749E-2</c:v>
                </c:pt>
                <c:pt idx="1593">
                  <c:v>1.2178314025692126E-2</c:v>
                </c:pt>
                <c:pt idx="1594">
                  <c:v>1.2186182289664184E-2</c:v>
                </c:pt>
                <c:pt idx="1595">
                  <c:v>1.2179167269351449E-2</c:v>
                </c:pt>
                <c:pt idx="1596">
                  <c:v>1.21836928543286E-2</c:v>
                </c:pt>
                <c:pt idx="1597">
                  <c:v>1.2189137130632126E-2</c:v>
                </c:pt>
                <c:pt idx="1598">
                  <c:v>1.2194455359576887E-2</c:v>
                </c:pt>
                <c:pt idx="1599">
                  <c:v>1.2201761258409844E-2</c:v>
                </c:pt>
                <c:pt idx="1600">
                  <c:v>1.2210350658713291E-2</c:v>
                </c:pt>
                <c:pt idx="1601">
                  <c:v>1.2205922033242882E-2</c:v>
                </c:pt>
                <c:pt idx="1602">
                  <c:v>1.2215477392632238E-2</c:v>
                </c:pt>
                <c:pt idx="1603">
                  <c:v>1.2215550112262294E-2</c:v>
                </c:pt>
                <c:pt idx="1604">
                  <c:v>1.223098242975401E-2</c:v>
                </c:pt>
                <c:pt idx="1605">
                  <c:v>1.2224132240602734E-2</c:v>
                </c:pt>
                <c:pt idx="1606">
                  <c:v>1.2235145628574714E-2</c:v>
                </c:pt>
                <c:pt idx="1607">
                  <c:v>1.2243663521241939E-2</c:v>
                </c:pt>
                <c:pt idx="1608">
                  <c:v>1.2234961405511906E-2</c:v>
                </c:pt>
                <c:pt idx="1609">
                  <c:v>1.2244965202619942E-2</c:v>
                </c:pt>
                <c:pt idx="1610">
                  <c:v>1.2257511762792267E-2</c:v>
                </c:pt>
                <c:pt idx="1611">
                  <c:v>1.2258600133255439E-2</c:v>
                </c:pt>
                <c:pt idx="1612">
                  <c:v>1.2259829095003385E-2</c:v>
                </c:pt>
                <c:pt idx="1613">
                  <c:v>1.226703197436043E-2</c:v>
                </c:pt>
                <c:pt idx="1614">
                  <c:v>1.2262590016957845E-2</c:v>
                </c:pt>
                <c:pt idx="1615">
                  <c:v>1.227346887361422E-2</c:v>
                </c:pt>
                <c:pt idx="1616">
                  <c:v>1.2269319006725692E-2</c:v>
                </c:pt>
                <c:pt idx="1617">
                  <c:v>1.2278804070472661E-2</c:v>
                </c:pt>
                <c:pt idx="1618">
                  <c:v>1.2284095635553069E-2</c:v>
                </c:pt>
                <c:pt idx="1619">
                  <c:v>1.2291283970984102E-2</c:v>
                </c:pt>
                <c:pt idx="1620">
                  <c:v>1.2285440948709104E-2</c:v>
                </c:pt>
                <c:pt idx="1621">
                  <c:v>1.2291549397633807E-2</c:v>
                </c:pt>
                <c:pt idx="1622">
                  <c:v>1.229044769523846E-2</c:v>
                </c:pt>
                <c:pt idx="1623">
                  <c:v>1.2305248563942521E-2</c:v>
                </c:pt>
                <c:pt idx="1624">
                  <c:v>1.2306218159009934E-2</c:v>
                </c:pt>
                <c:pt idx="1625">
                  <c:v>1.2309917164192117E-2</c:v>
                </c:pt>
                <c:pt idx="1626">
                  <c:v>1.2319535547260854E-2</c:v>
                </c:pt>
                <c:pt idx="1627">
                  <c:v>1.2318069034721392E-2</c:v>
                </c:pt>
                <c:pt idx="1628">
                  <c:v>1.2329216954008975E-2</c:v>
                </c:pt>
                <c:pt idx="1629">
                  <c:v>1.2325245250214084E-2</c:v>
                </c:pt>
                <c:pt idx="1630">
                  <c:v>1.2333960697876295E-2</c:v>
                </c:pt>
                <c:pt idx="1631">
                  <c:v>1.2333708603158767E-2</c:v>
                </c:pt>
                <c:pt idx="1632">
                  <c:v>1.2340037634961306E-2</c:v>
                </c:pt>
                <c:pt idx="1633">
                  <c:v>1.2348663395079781E-2</c:v>
                </c:pt>
                <c:pt idx="1634">
                  <c:v>1.2346455142313747E-2</c:v>
                </c:pt>
                <c:pt idx="1635">
                  <c:v>1.2358293898086861E-2</c:v>
                </c:pt>
                <c:pt idx="1636">
                  <c:v>1.2357286731210587E-2</c:v>
                </c:pt>
                <c:pt idx="1637">
                  <c:v>1.2356833445516571E-2</c:v>
                </c:pt>
                <c:pt idx="1638">
                  <c:v>1.2358768999669895E-2</c:v>
                </c:pt>
                <c:pt idx="1639">
                  <c:v>1.2369006711587943E-2</c:v>
                </c:pt>
                <c:pt idx="1640">
                  <c:v>1.2374589155188574E-2</c:v>
                </c:pt>
                <c:pt idx="1641">
                  <c:v>1.2361383270370407E-2</c:v>
                </c:pt>
                <c:pt idx="1642">
                  <c:v>1.2379332899055894E-2</c:v>
                </c:pt>
                <c:pt idx="1643">
                  <c:v>1.2377598535879058E-2</c:v>
                </c:pt>
                <c:pt idx="1644">
                  <c:v>1.2387401142010606E-2</c:v>
                </c:pt>
                <c:pt idx="1645">
                  <c:v>1.2386063100817576E-2</c:v>
                </c:pt>
                <c:pt idx="1646">
                  <c:v>1.2391832191468683E-2</c:v>
                </c:pt>
                <c:pt idx="1647">
                  <c:v>1.2395479080915992E-2</c:v>
                </c:pt>
                <c:pt idx="1648">
                  <c:v>1.2397721269509384E-2</c:v>
                </c:pt>
                <c:pt idx="1649">
                  <c:v>1.240707180194075E-2</c:v>
                </c:pt>
                <c:pt idx="1650">
                  <c:v>1.2403815174508077E-2</c:v>
                </c:pt>
                <c:pt idx="1651">
                  <c:v>1.241203734067974E-2</c:v>
                </c:pt>
                <c:pt idx="1652">
                  <c:v>1.241349173328086E-2</c:v>
                </c:pt>
                <c:pt idx="1653">
                  <c:v>1.2412276103465091E-2</c:v>
                </c:pt>
                <c:pt idx="1654">
                  <c:v>1.2425760746865138E-2</c:v>
                </c:pt>
                <c:pt idx="1655">
                  <c:v>1.2416947127702353E-2</c:v>
                </c:pt>
                <c:pt idx="1656">
                  <c:v>1.2427195747564911E-2</c:v>
                </c:pt>
                <c:pt idx="1657">
                  <c:v>1.2436042090561221E-2</c:v>
                </c:pt>
                <c:pt idx="1658">
                  <c:v>1.2434375599039106E-2</c:v>
                </c:pt>
                <c:pt idx="1659">
                  <c:v>1.2441749369526783E-2</c:v>
                </c:pt>
                <c:pt idx="1660">
                  <c:v>1.2443087410719813E-2</c:v>
                </c:pt>
                <c:pt idx="1661">
                  <c:v>1.2440779774459369E-2</c:v>
                </c:pt>
                <c:pt idx="1662">
                  <c:v>1.2427292707071652E-2</c:v>
                </c:pt>
                <c:pt idx="1663">
                  <c:v>1.2443198914152565E-2</c:v>
                </c:pt>
                <c:pt idx="1664">
                  <c:v>1.2432471556725472E-2</c:v>
                </c:pt>
                <c:pt idx="1665">
                  <c:v>1.2435147639111533E-2</c:v>
                </c:pt>
                <c:pt idx="1666">
                  <c:v>1.2437595866656751E-2</c:v>
                </c:pt>
                <c:pt idx="1667">
                  <c:v>1.2441936016577259E-2</c:v>
                </c:pt>
                <c:pt idx="1668">
                  <c:v>1.2446294346405281E-2</c:v>
                </c:pt>
                <c:pt idx="1669">
                  <c:v>1.2442452325950657E-2</c:v>
                </c:pt>
                <c:pt idx="1670">
                  <c:v>1.2449479466201735E-2</c:v>
                </c:pt>
                <c:pt idx="1671">
                  <c:v>1.2456620533873232E-2</c:v>
                </c:pt>
                <c:pt idx="1672">
                  <c:v>1.2452373707477963E-2</c:v>
                </c:pt>
                <c:pt idx="1673">
                  <c:v>1.2460455282364851E-2</c:v>
                </c:pt>
                <c:pt idx="1674">
                  <c:v>1.2457376818025815E-2</c:v>
                </c:pt>
                <c:pt idx="1675">
                  <c:v>1.2462634447278862E-2</c:v>
                </c:pt>
                <c:pt idx="1676">
                  <c:v>1.246944585262744E-2</c:v>
                </c:pt>
                <c:pt idx="1677">
                  <c:v>1.2470031245649391E-2</c:v>
                </c:pt>
                <c:pt idx="1678">
                  <c:v>1.2480012014874574E-2</c:v>
                </c:pt>
                <c:pt idx="1679">
                  <c:v>1.2477951625356322E-2</c:v>
                </c:pt>
                <c:pt idx="1680">
                  <c:v>1.2494471101317373E-2</c:v>
                </c:pt>
                <c:pt idx="1681">
                  <c:v>1.2489295887645056E-2</c:v>
                </c:pt>
                <c:pt idx="1682">
                  <c:v>1.2495502508070334E-2</c:v>
                </c:pt>
                <c:pt idx="1683">
                  <c:v>1.2501075255720291E-2</c:v>
                </c:pt>
                <c:pt idx="1684">
                  <c:v>1.249960874318083E-2</c:v>
                </c:pt>
                <c:pt idx="1685">
                  <c:v>1.2505314810152556E-2</c:v>
                </c:pt>
                <c:pt idx="1686">
                  <c:v>1.2507738797821088E-2</c:v>
                </c:pt>
                <c:pt idx="1687">
                  <c:v>1.2513253369767002E-2</c:v>
                </c:pt>
                <c:pt idx="1688">
                  <c:v>1.2516150035030899E-2</c:v>
                </c:pt>
                <c:pt idx="1689">
                  <c:v>1.252440613702992E-2</c:v>
                </c:pt>
                <c:pt idx="1690">
                  <c:v>1.2531905954876361E-2</c:v>
                </c:pt>
                <c:pt idx="1691">
                  <c:v>1.2528885666241369E-2</c:v>
                </c:pt>
                <c:pt idx="1692">
                  <c:v>1.2532544675627021E-2</c:v>
                </c:pt>
                <c:pt idx="1693">
                  <c:v>1.2535732219411141E-2</c:v>
                </c:pt>
                <c:pt idx="1694">
                  <c:v>1.2532225921248608E-2</c:v>
                </c:pt>
                <c:pt idx="1695">
                  <c:v>1.255023130165047E-2</c:v>
                </c:pt>
                <c:pt idx="1696">
                  <c:v>1.2547147989336097E-2</c:v>
                </c:pt>
                <c:pt idx="1697">
                  <c:v>1.2551651758424232E-2</c:v>
                </c:pt>
                <c:pt idx="1698">
                  <c:v>1.2544979732366594E-2</c:v>
                </c:pt>
                <c:pt idx="1699">
                  <c:v>1.2556134923617183E-2</c:v>
                </c:pt>
                <c:pt idx="1700">
                  <c:v>1.2551903853141758E-2</c:v>
                </c:pt>
                <c:pt idx="1701">
                  <c:v>1.2559774541101486E-2</c:v>
                </c:pt>
                <c:pt idx="1702">
                  <c:v>1.2556965139393656E-2</c:v>
                </c:pt>
                <c:pt idx="1703">
                  <c:v>1.2564900063026598E-2</c:v>
                </c:pt>
                <c:pt idx="1704">
                  <c:v>1.2567917927673922E-2</c:v>
                </c:pt>
                <c:pt idx="1705">
                  <c:v>1.2564844311310221E-2</c:v>
                </c:pt>
                <c:pt idx="1706">
                  <c:v>1.2574899012159297E-2</c:v>
                </c:pt>
                <c:pt idx="1707">
                  <c:v>1.2570899432506217E-2</c:v>
                </c:pt>
                <c:pt idx="1708">
                  <c:v>1.2584178036954441E-2</c:v>
                </c:pt>
                <c:pt idx="1709">
                  <c:v>1.2584266512504341E-2</c:v>
                </c:pt>
                <c:pt idx="1710">
                  <c:v>1.2585861496390236E-2</c:v>
                </c:pt>
                <c:pt idx="1711">
                  <c:v>1.2591498479713409E-2</c:v>
                </c:pt>
                <c:pt idx="1712">
                  <c:v>1.2590539792590505E-2</c:v>
                </c:pt>
                <c:pt idx="1713">
                  <c:v>1.2604048675867239E-2</c:v>
                </c:pt>
                <c:pt idx="1714">
                  <c:v>1.2604511657511929E-2</c:v>
                </c:pt>
                <c:pt idx="1715">
                  <c:v>1.2602331280604083E-2</c:v>
                </c:pt>
                <c:pt idx="1716">
                  <c:v>1.261091219695069E-2</c:v>
                </c:pt>
                <c:pt idx="1717">
                  <c:v>1.2606689610432107E-2</c:v>
                </c:pt>
                <c:pt idx="1718">
                  <c:v>1.2622690353032092E-2</c:v>
                </c:pt>
                <c:pt idx="1719">
                  <c:v>1.2613305884773367E-2</c:v>
                </c:pt>
                <c:pt idx="1720">
                  <c:v>1.2626647512900971E-2</c:v>
                </c:pt>
                <c:pt idx="1721">
                  <c:v>1.2624245341121455E-2</c:v>
                </c:pt>
                <c:pt idx="1722">
                  <c:v>1.2628991508976443E-2</c:v>
                </c:pt>
                <c:pt idx="1723">
                  <c:v>1.2631219153643824E-2</c:v>
                </c:pt>
                <c:pt idx="1724">
                  <c:v>1.2634897554930824E-2</c:v>
                </c:pt>
                <c:pt idx="1725">
                  <c:v>1.2642760970927544E-2</c:v>
                </c:pt>
                <c:pt idx="1726">
                  <c:v>1.2639566155180419E-2</c:v>
                </c:pt>
                <c:pt idx="1727">
                  <c:v>1.2646908413828404E-2</c:v>
                </c:pt>
                <c:pt idx="1728">
                  <c:v>1.2646354532646144E-2</c:v>
                </c:pt>
                <c:pt idx="1729">
                  <c:v>1.2651614585886862E-2</c:v>
                </c:pt>
                <c:pt idx="1730">
                  <c:v>1.266017368634445E-2</c:v>
                </c:pt>
                <c:pt idx="1731">
                  <c:v>1.2653168361982391E-2</c:v>
                </c:pt>
                <c:pt idx="1732">
                  <c:v>1.2663010963910469E-2</c:v>
                </c:pt>
                <c:pt idx="1733">
                  <c:v>1.2662563738185624E-2</c:v>
                </c:pt>
                <c:pt idx="1734">
                  <c:v>1.2666537865968185E-2</c:v>
                </c:pt>
                <c:pt idx="1735">
                  <c:v>1.2671846398962272E-2</c:v>
                </c:pt>
                <c:pt idx="1736">
                  <c:v>1.2669364235589694E-2</c:v>
                </c:pt>
                <c:pt idx="1737">
                  <c:v>1.2674738216250831E-2</c:v>
                </c:pt>
                <c:pt idx="1738">
                  <c:v>1.267264146691755E-2</c:v>
                </c:pt>
                <c:pt idx="1739">
                  <c:v>1.2681535077673398E-2</c:v>
                </c:pt>
                <c:pt idx="1740">
                  <c:v>1.2686779374994269E-2</c:v>
                </c:pt>
                <c:pt idx="1741">
                  <c:v>1.2688190135817354E-2</c:v>
                </c:pt>
                <c:pt idx="1742">
                  <c:v>1.2686978141983088E-2</c:v>
                </c:pt>
                <c:pt idx="1743">
                  <c:v>1.2687298108355335E-2</c:v>
                </c:pt>
                <c:pt idx="1744">
                  <c:v>1.2692293946940181E-2</c:v>
                </c:pt>
                <c:pt idx="1745">
                  <c:v>1.2689686948202673E-2</c:v>
                </c:pt>
                <c:pt idx="1746">
                  <c:v>1.2695431798977096E-2</c:v>
                </c:pt>
                <c:pt idx="1747">
                  <c:v>1.2694607643169795E-2</c:v>
                </c:pt>
                <c:pt idx="1748">
                  <c:v>1.2693352017557495E-2</c:v>
                </c:pt>
                <c:pt idx="1749">
                  <c:v>1.2702351071776924E-2</c:v>
                </c:pt>
                <c:pt idx="1750">
                  <c:v>1.2702098977059397E-2</c:v>
                </c:pt>
                <c:pt idx="1751">
                  <c:v>1.2700632464519935E-2</c:v>
                </c:pt>
                <c:pt idx="1752">
                  <c:v>1.2704409037307508E-2</c:v>
                </c:pt>
                <c:pt idx="1753">
                  <c:v>1.2706462154862756E-2</c:v>
                </c:pt>
                <c:pt idx="1754">
                  <c:v>1.2707161475305128E-2</c:v>
                </c:pt>
                <c:pt idx="1755">
                  <c:v>1.2703451562178439E-2</c:v>
                </c:pt>
                <c:pt idx="1756">
                  <c:v>1.2716964081436674E-2</c:v>
                </c:pt>
                <c:pt idx="1757">
                  <c:v>1.2710628989664964E-2</c:v>
                </c:pt>
                <c:pt idx="1758">
                  <c:v>1.2721134552220386E-2</c:v>
                </c:pt>
                <c:pt idx="1759">
                  <c:v>1.271370139403483E-2</c:v>
                </c:pt>
                <c:pt idx="1760">
                  <c:v>1.2718374842259761E-2</c:v>
                </c:pt>
                <c:pt idx="1761">
                  <c:v>1.2724336639930518E-2</c:v>
                </c:pt>
                <c:pt idx="1762">
                  <c:v>1.272036614812946E-2</c:v>
                </c:pt>
                <c:pt idx="1763">
                  <c:v>1.2718059723862852E-2</c:v>
                </c:pt>
                <c:pt idx="1764">
                  <c:v>1.2711015615698096E-2</c:v>
                </c:pt>
                <c:pt idx="1765">
                  <c:v>1.2703963023576499E-2</c:v>
                </c:pt>
                <c:pt idx="1766">
                  <c:v>1.2714148619759674E-2</c:v>
                </c:pt>
                <c:pt idx="1767">
                  <c:v>1.2700696700193151E-2</c:v>
                </c:pt>
                <c:pt idx="1768">
                  <c:v>1.271299116564795E-2</c:v>
                </c:pt>
                <c:pt idx="1769">
                  <c:v>1.271018176394012E-2</c:v>
                </c:pt>
                <c:pt idx="1770">
                  <c:v>1.2715873286985835E-2</c:v>
                </c:pt>
                <c:pt idx="1771">
                  <c:v>1.2719085070646641E-2</c:v>
                </c:pt>
                <c:pt idx="1772">
                  <c:v>1.2718242734931827E-2</c:v>
                </c:pt>
                <c:pt idx="1773">
                  <c:v>1.2722911335181421E-2</c:v>
                </c:pt>
                <c:pt idx="1774">
                  <c:v>1.2714344962760825E-2</c:v>
                </c:pt>
                <c:pt idx="1775">
                  <c:v>1.2720560067142943E-2</c:v>
                </c:pt>
                <c:pt idx="1776">
                  <c:v>1.2727623567209049E-2</c:v>
                </c:pt>
                <c:pt idx="1777">
                  <c:v>1.2717605226175002E-2</c:v>
                </c:pt>
                <c:pt idx="1778">
                  <c:v>1.2728382275349299E-2</c:v>
                </c:pt>
                <c:pt idx="1779">
                  <c:v>1.2726588524474584E-2</c:v>
                </c:pt>
                <c:pt idx="1780">
                  <c:v>1.2736432338396497E-2</c:v>
                </c:pt>
                <c:pt idx="1781">
                  <c:v>1.273779946744155E-2</c:v>
                </c:pt>
                <c:pt idx="1782">
                  <c:v>1.2737132870832703E-2</c:v>
                </c:pt>
                <c:pt idx="1783">
                  <c:v>1.2744104259367403E-2</c:v>
                </c:pt>
                <c:pt idx="1784">
                  <c:v>1.2744293330405549E-2</c:v>
                </c:pt>
                <c:pt idx="1785">
                  <c:v>1.2749909709833539E-2</c:v>
                </c:pt>
                <c:pt idx="1786">
                  <c:v>1.2741839042891159E-2</c:v>
                </c:pt>
                <c:pt idx="1787">
                  <c:v>1.2754322579384105E-2</c:v>
                </c:pt>
                <c:pt idx="1788">
                  <c:v>1.275279304316526E-2</c:v>
                </c:pt>
                <c:pt idx="1789">
                  <c:v>1.27596420203227E-2</c:v>
                </c:pt>
                <c:pt idx="1790">
                  <c:v>1.2758621521514248E-2</c:v>
                </c:pt>
                <c:pt idx="1791">
                  <c:v>1.2759912294947742E-2</c:v>
                </c:pt>
                <c:pt idx="1792">
                  <c:v>1.2771881946054957E-2</c:v>
                </c:pt>
                <c:pt idx="1793">
                  <c:v>1.2770868719209511E-2</c:v>
                </c:pt>
                <c:pt idx="1794">
                  <c:v>1.2776110592542713E-2</c:v>
                </c:pt>
                <c:pt idx="1795">
                  <c:v>1.2775509443600917E-2</c:v>
                </c:pt>
                <c:pt idx="1796">
                  <c:v>1.2785644136043052E-2</c:v>
                </c:pt>
                <c:pt idx="1797">
                  <c:v>1.2785091466854628E-2</c:v>
                </c:pt>
                <c:pt idx="1798">
                  <c:v>1.2789309205397874E-2</c:v>
                </c:pt>
                <c:pt idx="1799">
                  <c:v>1.2789315265367045E-2</c:v>
                </c:pt>
                <c:pt idx="1800">
                  <c:v>1.2793162133797008E-2</c:v>
                </c:pt>
                <c:pt idx="1801">
                  <c:v>1.2795018908351104E-2</c:v>
                </c:pt>
                <c:pt idx="1802">
                  <c:v>1.2801266736566747E-2</c:v>
                </c:pt>
                <c:pt idx="1803">
                  <c:v>1.2807501232850214E-2</c:v>
                </c:pt>
                <c:pt idx="1804">
                  <c:v>1.2807578800455608E-2</c:v>
                </c:pt>
                <c:pt idx="1805">
                  <c:v>1.2807713331771211E-2</c:v>
                </c:pt>
                <c:pt idx="1806">
                  <c:v>1.2816352423821863E-2</c:v>
                </c:pt>
                <c:pt idx="1807">
                  <c:v>1.2818040731232995E-2</c:v>
                </c:pt>
                <c:pt idx="1808">
                  <c:v>1.2823145649262926E-2</c:v>
                </c:pt>
                <c:pt idx="1809">
                  <c:v>1.2822828106878348E-2</c:v>
                </c:pt>
                <c:pt idx="1810">
                  <c:v>1.2820964060361246E-2</c:v>
                </c:pt>
                <c:pt idx="1811">
                  <c:v>1.2828929283840045E-2</c:v>
                </c:pt>
                <c:pt idx="1812">
                  <c:v>1.2830841810110518E-2</c:v>
                </c:pt>
                <c:pt idx="1813">
                  <c:v>1.2840048115275607E-2</c:v>
                </c:pt>
                <c:pt idx="1814">
                  <c:v>1.2836804819775109E-2</c:v>
                </c:pt>
                <c:pt idx="1815">
                  <c:v>1.2842758133489026E-2</c:v>
                </c:pt>
                <c:pt idx="1816">
                  <c:v>1.2843072039892101E-2</c:v>
                </c:pt>
                <c:pt idx="1817">
                  <c:v>1.2844940934384539E-2</c:v>
                </c:pt>
                <c:pt idx="1818">
                  <c:v>1.2853713345756961E-2</c:v>
                </c:pt>
                <c:pt idx="1819">
                  <c:v>1.2850957271777838E-2</c:v>
                </c:pt>
                <c:pt idx="1820">
                  <c:v>1.2855702227638991E-2</c:v>
                </c:pt>
                <c:pt idx="1821">
                  <c:v>1.28603890077961E-2</c:v>
                </c:pt>
                <c:pt idx="1822">
                  <c:v>1.2862047015361377E-2</c:v>
                </c:pt>
                <c:pt idx="1823">
                  <c:v>1.2869287466527284E-2</c:v>
                </c:pt>
                <c:pt idx="1824">
                  <c:v>1.2866676831808274E-2</c:v>
                </c:pt>
                <c:pt idx="1825">
                  <c:v>1.287646489401381E-2</c:v>
                </c:pt>
                <c:pt idx="1826">
                  <c:v>1.2877680523829579E-2</c:v>
                </c:pt>
                <c:pt idx="1827">
                  <c:v>1.2875371675575302E-2</c:v>
                </c:pt>
                <c:pt idx="1828">
                  <c:v>1.2884922186989322E-2</c:v>
                </c:pt>
                <c:pt idx="1829">
                  <c:v>1.2882100665343149E-2</c:v>
                </c:pt>
                <c:pt idx="1830">
                  <c:v>1.2890434334947565E-2</c:v>
                </c:pt>
                <c:pt idx="1831">
                  <c:v>1.289440967472396E-2</c:v>
                </c:pt>
                <c:pt idx="1832">
                  <c:v>1.2900619931130741E-2</c:v>
                </c:pt>
                <c:pt idx="1833">
                  <c:v>1.2899150994603611E-2</c:v>
                </c:pt>
                <c:pt idx="1834">
                  <c:v>1.2900367836413214E-2</c:v>
                </c:pt>
                <c:pt idx="1835">
                  <c:v>1.2907220449552156E-2</c:v>
                </c:pt>
                <c:pt idx="1836">
                  <c:v>1.2915806213874101E-2</c:v>
                </c:pt>
                <c:pt idx="1837">
                  <c:v>1.2910168018557093E-2</c:v>
                </c:pt>
                <c:pt idx="1838">
                  <c:v>1.292023483934451E-2</c:v>
                </c:pt>
                <c:pt idx="1839">
                  <c:v>1.2915478975538849E-2</c:v>
                </c:pt>
                <c:pt idx="1840">
                  <c:v>1.2919405835561872E-2</c:v>
                </c:pt>
                <c:pt idx="1841">
                  <c:v>1.2925097358607586E-2</c:v>
                </c:pt>
                <c:pt idx="1842">
                  <c:v>1.2931768172671389E-2</c:v>
                </c:pt>
                <c:pt idx="1843">
                  <c:v>1.2929838678487238E-2</c:v>
                </c:pt>
                <c:pt idx="1844">
                  <c:v>1.2935802900145663E-2</c:v>
                </c:pt>
                <c:pt idx="1845">
                  <c:v>1.2938059632665066E-2</c:v>
                </c:pt>
                <c:pt idx="1846">
                  <c:v>1.2942451898320448E-2</c:v>
                </c:pt>
                <c:pt idx="1847">
                  <c:v>1.2948550651294478E-2</c:v>
                </c:pt>
                <c:pt idx="1848">
                  <c:v>1.2950349250144528E-2</c:v>
                </c:pt>
                <c:pt idx="1849">
                  <c:v>1.2950660732559936E-2</c:v>
                </c:pt>
                <c:pt idx="1850">
                  <c:v>1.2949846272703309E-2</c:v>
                </c:pt>
                <c:pt idx="1851">
                  <c:v>1.2955794738441887E-2</c:v>
                </c:pt>
                <c:pt idx="1852">
                  <c:v>1.2957084299881547E-2</c:v>
                </c:pt>
                <c:pt idx="1853">
                  <c:v>1.2960073076676848E-2</c:v>
                </c:pt>
                <c:pt idx="1854">
                  <c:v>1.2969899922685081E-2</c:v>
                </c:pt>
                <c:pt idx="1855">
                  <c:v>1.2966305148972648E-2</c:v>
                </c:pt>
                <c:pt idx="1856">
                  <c:v>1.2976713752021328E-2</c:v>
                </c:pt>
                <c:pt idx="1857">
                  <c:v>1.2973165034074596E-2</c:v>
                </c:pt>
                <c:pt idx="1858">
                  <c:v>1.2973790422893077E-2</c:v>
                </c:pt>
                <c:pt idx="1859">
                  <c:v>1.2975161187919632E-2</c:v>
                </c:pt>
                <c:pt idx="1860">
                  <c:v>1.2979298934869817E-2</c:v>
                </c:pt>
                <c:pt idx="1861">
                  <c:v>1.2980798171242805E-2</c:v>
                </c:pt>
                <c:pt idx="1862">
                  <c:v>1.2983736044297067E-2</c:v>
                </c:pt>
                <c:pt idx="1863">
                  <c:v>1.2988342832861113E-2</c:v>
                </c:pt>
                <c:pt idx="1864">
                  <c:v>1.2997263107481316E-2</c:v>
                </c:pt>
                <c:pt idx="1865">
                  <c:v>1.2991292825853719E-2</c:v>
                </c:pt>
                <c:pt idx="1866">
                  <c:v>1.2999626495458135E-2</c:v>
                </c:pt>
                <c:pt idx="1867">
                  <c:v>1.2998209674665877E-2</c:v>
                </c:pt>
                <c:pt idx="1868">
                  <c:v>1.2999828898428458E-2</c:v>
                </c:pt>
                <c:pt idx="1869">
                  <c:v>1.3005130159459539E-2</c:v>
                </c:pt>
                <c:pt idx="1870">
                  <c:v>1.3008133480180852E-2</c:v>
                </c:pt>
                <c:pt idx="1871">
                  <c:v>1.3011385259638188E-2</c:v>
                </c:pt>
                <c:pt idx="1872">
                  <c:v>1.3018022137874631E-2</c:v>
                </c:pt>
                <c:pt idx="1873">
                  <c:v>1.3026150980521057E-2</c:v>
                </c:pt>
                <c:pt idx="1874">
                  <c:v>1.3027765356308299E-2</c:v>
                </c:pt>
                <c:pt idx="1875">
                  <c:v>1.3028962806216555E-2</c:v>
                </c:pt>
                <c:pt idx="1876">
                  <c:v>1.3036010550362815E-2</c:v>
                </c:pt>
                <c:pt idx="1877">
                  <c:v>1.3028588300121767E-2</c:v>
                </c:pt>
                <c:pt idx="1878">
                  <c:v>1.3041406346912969E-2</c:v>
                </c:pt>
                <c:pt idx="1879">
                  <c:v>1.3037632198113063E-2</c:v>
                </c:pt>
                <c:pt idx="1880">
                  <c:v>1.3043781854828131E-2</c:v>
                </c:pt>
                <c:pt idx="1881">
                  <c:v>1.3047369356577559E-2</c:v>
                </c:pt>
                <c:pt idx="1882">
                  <c:v>1.3054534664125744E-2</c:v>
                </c:pt>
                <c:pt idx="1883">
                  <c:v>1.3054476488421698E-2</c:v>
                </c:pt>
                <c:pt idx="1884">
                  <c:v>1.3052808784905747E-2</c:v>
                </c:pt>
                <c:pt idx="1885">
                  <c:v>1.3056654441341875E-2</c:v>
                </c:pt>
                <c:pt idx="1886">
                  <c:v>1.3055240044537286E-2</c:v>
                </c:pt>
                <c:pt idx="1887">
                  <c:v>1.3057824015391942E-2</c:v>
                </c:pt>
                <c:pt idx="1888">
                  <c:v>1.305659626563783E-2</c:v>
                </c:pt>
                <c:pt idx="1889">
                  <c:v>1.3067224239570513E-2</c:v>
                </c:pt>
                <c:pt idx="1890">
                  <c:v>1.3067505422140063E-2</c:v>
                </c:pt>
                <c:pt idx="1891">
                  <c:v>1.3072807895164979E-2</c:v>
                </c:pt>
                <c:pt idx="1892">
                  <c:v>1.3079324786011828E-2</c:v>
                </c:pt>
                <c:pt idx="1893">
                  <c:v>1.3075880299534845E-2</c:v>
                </c:pt>
                <c:pt idx="1894">
                  <c:v>1.3083898850742352E-2</c:v>
                </c:pt>
                <c:pt idx="1895">
                  <c:v>1.3082153579621007E-2</c:v>
                </c:pt>
                <c:pt idx="1896">
                  <c:v>1.308773359923397E-2</c:v>
                </c:pt>
                <c:pt idx="1897">
                  <c:v>1.3090894479153736E-2</c:v>
                </c:pt>
                <c:pt idx="1898">
                  <c:v>1.3092091929061992E-2</c:v>
                </c:pt>
                <c:pt idx="1899">
                  <c:v>1.3096130292517768E-2</c:v>
                </c:pt>
                <c:pt idx="1900">
                  <c:v>1.3093895375887381E-2</c:v>
                </c:pt>
                <c:pt idx="1901">
                  <c:v>1.3102924729952666E-2</c:v>
                </c:pt>
                <c:pt idx="1902">
                  <c:v>1.3101386709776982E-2</c:v>
                </c:pt>
                <c:pt idx="1903">
                  <c:v>1.3105678379944119E-2</c:v>
                </c:pt>
                <c:pt idx="1904">
                  <c:v>1.3108242958897428E-2</c:v>
                </c:pt>
                <c:pt idx="1905">
                  <c:v>1.3113944177893817E-2</c:v>
                </c:pt>
                <c:pt idx="1906">
                  <c:v>1.3115994871461395E-2</c:v>
                </c:pt>
                <c:pt idx="1907">
                  <c:v>1.3105491732893642E-2</c:v>
                </c:pt>
                <c:pt idx="1908">
                  <c:v>1.3121698514445453E-2</c:v>
                </c:pt>
                <c:pt idx="1909">
                  <c:v>1.3116894170886422E-2</c:v>
                </c:pt>
                <c:pt idx="1910">
                  <c:v>1.3126249551293124E-2</c:v>
                </c:pt>
                <c:pt idx="1911">
                  <c:v>1.3125420547510485E-2</c:v>
                </c:pt>
                <c:pt idx="1912">
                  <c:v>1.3132391936045186E-2</c:v>
                </c:pt>
                <c:pt idx="1913">
                  <c:v>1.3132208924976213E-2</c:v>
                </c:pt>
                <c:pt idx="1914">
                  <c:v>1.3136758749830049E-2</c:v>
                </c:pt>
                <c:pt idx="1915">
                  <c:v>1.3143221100954358E-2</c:v>
                </c:pt>
                <c:pt idx="1916">
                  <c:v>1.313805437123888E-2</c:v>
                </c:pt>
                <c:pt idx="1917">
                  <c:v>1.3147837585469078E-2</c:v>
                </c:pt>
                <c:pt idx="1918">
                  <c:v>1.3150214305378076E-2</c:v>
                </c:pt>
                <c:pt idx="1919">
                  <c:v>1.3145143323175503E-2</c:v>
                </c:pt>
                <c:pt idx="1920">
                  <c:v>1.3149904034956503E-2</c:v>
                </c:pt>
                <c:pt idx="1921">
                  <c:v>1.3152075927907509E-2</c:v>
                </c:pt>
                <c:pt idx="1922">
                  <c:v>1.3158922481077279E-2</c:v>
                </c:pt>
                <c:pt idx="1923">
                  <c:v>1.3159003684664175E-2</c:v>
                </c:pt>
                <c:pt idx="1924">
                  <c:v>1.3156240338722048E-2</c:v>
                </c:pt>
                <c:pt idx="1925">
                  <c:v>1.3171744163849985E-2</c:v>
                </c:pt>
                <c:pt idx="1926">
                  <c:v>1.3167778520024265E-2</c:v>
                </c:pt>
                <c:pt idx="1927">
                  <c:v>1.3177503558550418E-2</c:v>
                </c:pt>
                <c:pt idx="1928">
                  <c:v>1.317649275569264E-2</c:v>
                </c:pt>
                <c:pt idx="1929">
                  <c:v>1.3180772305921436E-2</c:v>
                </c:pt>
                <c:pt idx="1930">
                  <c:v>1.3183603523518281E-2</c:v>
                </c:pt>
                <c:pt idx="1931">
                  <c:v>1.3182511517073607E-2</c:v>
                </c:pt>
                <c:pt idx="1932">
                  <c:v>1.3189684096584796E-2</c:v>
                </c:pt>
                <c:pt idx="1933">
                  <c:v>1.3191739638127713E-2</c:v>
                </c:pt>
                <c:pt idx="1934">
                  <c:v>1.3194939301850176E-2</c:v>
                </c:pt>
                <c:pt idx="1935">
                  <c:v>1.3200713240476622E-2</c:v>
                </c:pt>
                <c:pt idx="1936">
                  <c:v>1.3199556998358732E-2</c:v>
                </c:pt>
                <c:pt idx="1937">
                  <c:v>1.3203163892009508E-2</c:v>
                </c:pt>
                <c:pt idx="1938">
                  <c:v>1.3211862371758039E-2</c:v>
                </c:pt>
                <c:pt idx="1939">
                  <c:v>1.3212560480206576E-2</c:v>
                </c:pt>
                <c:pt idx="1940">
                  <c:v>1.3215002647782623E-2</c:v>
                </c:pt>
                <c:pt idx="1941">
                  <c:v>1.3221920708588616E-2</c:v>
                </c:pt>
                <c:pt idx="1942">
                  <c:v>1.3221603166204039E-2</c:v>
                </c:pt>
                <c:pt idx="1943">
                  <c:v>1.3225445186658663E-2</c:v>
                </c:pt>
                <c:pt idx="1944">
                  <c:v>1.3229035112395761E-2</c:v>
                </c:pt>
                <c:pt idx="1945">
                  <c:v>1.3230494352972218E-2</c:v>
                </c:pt>
                <c:pt idx="1946">
                  <c:v>1.3234733907404482E-2</c:v>
                </c:pt>
                <c:pt idx="1947">
                  <c:v>1.3231220337278943E-2</c:v>
                </c:pt>
                <c:pt idx="1948">
                  <c:v>1.3248190674946342E-2</c:v>
                </c:pt>
                <c:pt idx="1949">
                  <c:v>1.3240763576729956E-2</c:v>
                </c:pt>
                <c:pt idx="1950">
                  <c:v>1.3252866547158942E-2</c:v>
                </c:pt>
                <c:pt idx="1951">
                  <c:v>1.3254854217047139E-2</c:v>
                </c:pt>
                <c:pt idx="1952">
                  <c:v>1.3248516701287759E-2</c:v>
                </c:pt>
                <c:pt idx="1953">
                  <c:v>1.3262861860310138E-2</c:v>
                </c:pt>
                <c:pt idx="1954">
                  <c:v>1.3252172074691907E-2</c:v>
                </c:pt>
                <c:pt idx="1955">
                  <c:v>1.3261708042179916E-2</c:v>
                </c:pt>
                <c:pt idx="1956">
                  <c:v>1.3264374428615302E-2</c:v>
                </c:pt>
                <c:pt idx="1957">
                  <c:v>1.3271002822894905E-2</c:v>
                </c:pt>
                <c:pt idx="1958">
                  <c:v>1.3277667576989536E-2</c:v>
                </c:pt>
                <c:pt idx="1959">
                  <c:v>1.3276072593103642E-2</c:v>
                </c:pt>
                <c:pt idx="1960">
                  <c:v>1.328132173839985E-2</c:v>
                </c:pt>
                <c:pt idx="1961">
                  <c:v>1.3289714795702146E-2</c:v>
                </c:pt>
                <c:pt idx="1962">
                  <c:v>1.3295354203012987E-2</c:v>
                </c:pt>
                <c:pt idx="1963">
                  <c:v>1.3296452269426832E-2</c:v>
                </c:pt>
                <c:pt idx="1964">
                  <c:v>1.3297407320568234E-2</c:v>
                </c:pt>
                <c:pt idx="1965">
                  <c:v>1.3306996615784951E-2</c:v>
                </c:pt>
                <c:pt idx="1966">
                  <c:v>1.329709947413433E-2</c:v>
                </c:pt>
                <c:pt idx="1967">
                  <c:v>1.3310988923475025E-2</c:v>
                </c:pt>
                <c:pt idx="1968">
                  <c:v>1.3308173461798023E-2</c:v>
                </c:pt>
                <c:pt idx="1969">
                  <c:v>1.3316560459131148E-2</c:v>
                </c:pt>
                <c:pt idx="1970">
                  <c:v>1.3317084040467551E-2</c:v>
                </c:pt>
                <c:pt idx="1971">
                  <c:v>1.3323433676165272E-2</c:v>
                </c:pt>
                <c:pt idx="1972">
                  <c:v>1.3327772614091947E-2</c:v>
                </c:pt>
                <c:pt idx="1973">
                  <c:v>1.3321504181981121E-2</c:v>
                </c:pt>
                <c:pt idx="1974">
                  <c:v>1.3337455232833901E-2</c:v>
                </c:pt>
                <c:pt idx="1975">
                  <c:v>1.3331184376735406E-2</c:v>
                </c:pt>
                <c:pt idx="1976">
                  <c:v>1.3333421717353463E-2</c:v>
                </c:pt>
                <c:pt idx="1977">
                  <c:v>1.3343864256229503E-2</c:v>
                </c:pt>
                <c:pt idx="1978">
                  <c:v>1.3342322600072315E-2</c:v>
                </c:pt>
                <c:pt idx="1979">
                  <c:v>1.3346040997155846E-2</c:v>
                </c:pt>
                <c:pt idx="1980">
                  <c:v>1.3349504875534178E-2</c:v>
                </c:pt>
                <c:pt idx="1981">
                  <c:v>1.3349823629912591E-2</c:v>
                </c:pt>
                <c:pt idx="1982">
                  <c:v>1.3350604153941858E-2</c:v>
                </c:pt>
                <c:pt idx="1983">
                  <c:v>1.3354750384848884E-2</c:v>
                </c:pt>
                <c:pt idx="1984">
                  <c:v>1.3361036996867224E-2</c:v>
                </c:pt>
                <c:pt idx="1985">
                  <c:v>1.3357085896967515E-2</c:v>
                </c:pt>
                <c:pt idx="1986">
                  <c:v>1.3362743484185872E-2</c:v>
                </c:pt>
                <c:pt idx="1987">
                  <c:v>1.3364500875245558E-2</c:v>
                </c:pt>
                <c:pt idx="1988">
                  <c:v>1.3360574015222535E-2</c:v>
                </c:pt>
                <c:pt idx="1989">
                  <c:v>1.3361621177895341E-2</c:v>
                </c:pt>
                <c:pt idx="1990">
                  <c:v>1.3361483010598234E-2</c:v>
                </c:pt>
                <c:pt idx="1991">
                  <c:v>1.3366025563489065E-2</c:v>
                </c:pt>
                <c:pt idx="1992">
                  <c:v>1.3360426151974754E-2</c:v>
                </c:pt>
                <c:pt idx="1993">
                  <c:v>1.3369432478157188E-2</c:v>
                </c:pt>
                <c:pt idx="1994">
                  <c:v>1.3373882919516614E-2</c:v>
                </c:pt>
                <c:pt idx="1995">
                  <c:v>1.3374425892754366E-2</c:v>
                </c:pt>
                <c:pt idx="1996">
                  <c:v>1.3379230236313398E-2</c:v>
                </c:pt>
                <c:pt idx="1997">
                  <c:v>1.3376748072940821E-2</c:v>
                </c:pt>
                <c:pt idx="1998">
                  <c:v>1.3384206682996896E-2</c:v>
                </c:pt>
                <c:pt idx="1999">
                  <c:v>1.3379105400948469E-2</c:v>
                </c:pt>
                <c:pt idx="2000">
                  <c:v>1.3383340107405396E-2</c:v>
                </c:pt>
                <c:pt idx="2001">
                  <c:v>1.3384691480530602E-2</c:v>
                </c:pt>
                <c:pt idx="2002">
                  <c:v>1.3386990632834207E-2</c:v>
                </c:pt>
                <c:pt idx="2003">
                  <c:v>1.3396415096889462E-2</c:v>
                </c:pt>
                <c:pt idx="2004">
                  <c:v>1.3395272186703749E-2</c:v>
                </c:pt>
                <c:pt idx="2005">
                  <c:v>1.340108733312056E-2</c:v>
                </c:pt>
                <c:pt idx="2006">
                  <c:v>1.3401758777704744E-2</c:v>
                </c:pt>
                <c:pt idx="2007">
                  <c:v>1.3411709247084071E-2</c:v>
                </c:pt>
                <c:pt idx="2008">
                  <c:v>1.3404100349792546E-2</c:v>
                </c:pt>
                <c:pt idx="2009">
                  <c:v>1.3408647750658713E-2</c:v>
                </c:pt>
                <c:pt idx="2010">
                  <c:v>1.3413523601853968E-2</c:v>
                </c:pt>
                <c:pt idx="2011">
                  <c:v>1.3410481497329959E-2</c:v>
                </c:pt>
                <c:pt idx="2012">
                  <c:v>1.3422139666021769E-2</c:v>
                </c:pt>
                <c:pt idx="2013">
                  <c:v>1.3414689539922533E-2</c:v>
                </c:pt>
                <c:pt idx="2014">
                  <c:v>1.3426528295695647E-2</c:v>
                </c:pt>
                <c:pt idx="2015">
                  <c:v>1.3424661825190877E-2</c:v>
                </c:pt>
                <c:pt idx="2016">
                  <c:v>1.3426988853352669E-2</c:v>
                </c:pt>
                <c:pt idx="2017">
                  <c:v>1.3435364942741284E-2</c:v>
                </c:pt>
                <c:pt idx="2018">
                  <c:v>1.3432553117045786E-2</c:v>
                </c:pt>
                <c:pt idx="2019">
                  <c:v>1.3438375535425602E-2</c:v>
                </c:pt>
                <c:pt idx="2020">
                  <c:v>1.3440251701881047E-2</c:v>
                </c:pt>
                <c:pt idx="2021">
                  <c:v>1.3445807481617323E-2</c:v>
                </c:pt>
                <c:pt idx="2022">
                  <c:v>1.3445888685204219E-2</c:v>
                </c:pt>
                <c:pt idx="2023">
                  <c:v>1.3447616988411884E-2</c:v>
                </c:pt>
                <c:pt idx="2024">
                  <c:v>1.3458490997092922E-2</c:v>
                </c:pt>
                <c:pt idx="2025">
                  <c:v>1.345951876786438E-2</c:v>
                </c:pt>
                <c:pt idx="2026">
                  <c:v>1.3459287277042035E-2</c:v>
                </c:pt>
                <c:pt idx="2027">
                  <c:v>1.34645667221841E-2</c:v>
                </c:pt>
                <c:pt idx="2028">
                  <c:v>1.3462477244813824E-2</c:v>
                </c:pt>
                <c:pt idx="2029">
                  <c:v>1.3464783669080434E-2</c:v>
                </c:pt>
                <c:pt idx="2030">
                  <c:v>1.3465365426120882E-2</c:v>
                </c:pt>
                <c:pt idx="2031">
                  <c:v>1.3479257299449245E-2</c:v>
                </c:pt>
                <c:pt idx="2032">
                  <c:v>1.3475582534143748E-2</c:v>
                </c:pt>
                <c:pt idx="2033">
                  <c:v>1.3486126880501867E-2</c:v>
                </c:pt>
                <c:pt idx="2034">
                  <c:v>1.3490270687421223E-2</c:v>
                </c:pt>
                <c:pt idx="2035">
                  <c:v>1.3488952038129541E-2</c:v>
                </c:pt>
                <c:pt idx="2036">
                  <c:v>1.3498929171373223E-2</c:v>
                </c:pt>
                <c:pt idx="2037">
                  <c:v>1.3494143007721705E-2</c:v>
                </c:pt>
                <c:pt idx="2038">
                  <c:v>1.3500848969606702E-2</c:v>
                </c:pt>
                <c:pt idx="2039">
                  <c:v>1.3503695943123393E-2</c:v>
                </c:pt>
                <c:pt idx="2040">
                  <c:v>1.3505156395693683E-2</c:v>
                </c:pt>
                <c:pt idx="2041">
                  <c:v>1.3516499445988584E-2</c:v>
                </c:pt>
                <c:pt idx="2042">
                  <c:v>1.3515277756203644E-2</c:v>
                </c:pt>
                <c:pt idx="2043">
                  <c:v>1.352789218803069E-2</c:v>
                </c:pt>
                <c:pt idx="2044">
                  <c:v>1.3515733465885327E-2</c:v>
                </c:pt>
                <c:pt idx="2045">
                  <c:v>1.3525956633877366E-2</c:v>
                </c:pt>
                <c:pt idx="2046">
                  <c:v>1.3523876852457765E-2</c:v>
                </c:pt>
                <c:pt idx="2047">
                  <c:v>1.3528792699449548E-2</c:v>
                </c:pt>
                <c:pt idx="2048">
                  <c:v>1.3535192026894476E-2</c:v>
                </c:pt>
                <c:pt idx="2049">
                  <c:v>1.3527528589880409E-2</c:v>
                </c:pt>
                <c:pt idx="2050">
                  <c:v>1.3544078365687318E-2</c:v>
                </c:pt>
                <c:pt idx="2051">
                  <c:v>1.3536886394274781E-2</c:v>
                </c:pt>
                <c:pt idx="2052">
                  <c:v>1.3545077048606753E-2</c:v>
                </c:pt>
                <c:pt idx="2053">
                  <c:v>1.3548922705042881E-2</c:v>
                </c:pt>
                <c:pt idx="2054">
                  <c:v>1.3550329829884465E-2</c:v>
                </c:pt>
                <c:pt idx="2055">
                  <c:v>1.3554108826659706E-2</c:v>
                </c:pt>
                <c:pt idx="2056">
                  <c:v>1.3551057026185025E-2</c:v>
                </c:pt>
                <c:pt idx="2057">
                  <c:v>1.3563900524846746E-2</c:v>
                </c:pt>
                <c:pt idx="2058">
                  <c:v>1.356476831243208E-2</c:v>
                </c:pt>
                <c:pt idx="2059">
                  <c:v>1.3563204840385876E-2</c:v>
                </c:pt>
                <c:pt idx="2060">
                  <c:v>1.3571934831974098E-2</c:v>
                </c:pt>
                <c:pt idx="2061">
                  <c:v>1.3569701127337545E-2</c:v>
                </c:pt>
                <c:pt idx="2062">
                  <c:v>1.3589908700536269E-2</c:v>
                </c:pt>
                <c:pt idx="2063">
                  <c:v>1.3572636576404139E-2</c:v>
                </c:pt>
                <c:pt idx="2064">
                  <c:v>1.3572183290710122E-2</c:v>
                </c:pt>
                <c:pt idx="2065">
                  <c:v>1.3561098395101922E-2</c:v>
                </c:pt>
                <c:pt idx="2066">
                  <c:v>1.356519735824941E-2</c:v>
                </c:pt>
                <c:pt idx="2067">
                  <c:v>1.3573842510269234E-2</c:v>
                </c:pt>
                <c:pt idx="2068">
                  <c:v>1.3568155835198855E-2</c:v>
                </c:pt>
                <c:pt idx="2069">
                  <c:v>1.3583460893337972E-2</c:v>
                </c:pt>
                <c:pt idx="2070">
                  <c:v>1.3575198731369777E-2</c:v>
                </c:pt>
                <c:pt idx="2071">
                  <c:v>1.3581152045083695E-2</c:v>
                </c:pt>
                <c:pt idx="2072">
                  <c:v>1.358724110210705E-2</c:v>
                </c:pt>
                <c:pt idx="2073">
                  <c:v>1.3588973041296215E-2</c:v>
                </c:pt>
                <c:pt idx="2074">
                  <c:v>1.3592369048019831E-2</c:v>
                </c:pt>
                <c:pt idx="2075">
                  <c:v>1.3595825654435159E-2</c:v>
                </c:pt>
                <c:pt idx="2076">
                  <c:v>1.3597299438937626E-2</c:v>
                </c:pt>
                <c:pt idx="2077">
                  <c:v>1.3608007404463371E-2</c:v>
                </c:pt>
                <c:pt idx="2078">
                  <c:v>1.3601339014387237E-2</c:v>
                </c:pt>
                <c:pt idx="2079">
                  <c:v>1.3609929626684518E-2</c:v>
                </c:pt>
                <c:pt idx="2080">
                  <c:v>1.3604485350380993E-2</c:v>
                </c:pt>
                <c:pt idx="2081">
                  <c:v>1.3613250489790408E-2</c:v>
                </c:pt>
                <c:pt idx="2082">
                  <c:v>1.3608720056837919E-2</c:v>
                </c:pt>
                <c:pt idx="2083">
                  <c:v>1.3617868186298962E-2</c:v>
                </c:pt>
                <c:pt idx="2084">
                  <c:v>1.3618001505620732E-2</c:v>
                </c:pt>
                <c:pt idx="2085">
                  <c:v>1.3621109057811791E-2</c:v>
                </c:pt>
                <c:pt idx="2086">
                  <c:v>1.3626335175225148E-2</c:v>
                </c:pt>
                <c:pt idx="2087">
                  <c:v>1.3621405996301187E-2</c:v>
                </c:pt>
                <c:pt idx="2088">
                  <c:v>1.3629965096758777E-2</c:v>
                </c:pt>
                <c:pt idx="2089">
                  <c:v>1.3630699565022343E-2</c:v>
                </c:pt>
                <c:pt idx="2090">
                  <c:v>1.3638681756414821E-2</c:v>
                </c:pt>
                <c:pt idx="2091">
                  <c:v>1.3640443995449844E-2</c:v>
                </c:pt>
                <c:pt idx="2092">
                  <c:v>1.3645043512050885E-2</c:v>
                </c:pt>
                <c:pt idx="2093">
                  <c:v>1.3650938650060758E-2</c:v>
                </c:pt>
                <c:pt idx="2094">
                  <c:v>1.3648563142145596E-2</c:v>
                </c:pt>
                <c:pt idx="2095">
                  <c:v>1.3648176516112465E-2</c:v>
                </c:pt>
                <c:pt idx="2096">
                  <c:v>1.3654471612087644E-2</c:v>
                </c:pt>
                <c:pt idx="2097">
                  <c:v>1.3658301512603926E-2</c:v>
                </c:pt>
                <c:pt idx="2098">
                  <c:v>1.3665998885445353E-2</c:v>
                </c:pt>
                <c:pt idx="2099">
                  <c:v>1.3653823195386312E-2</c:v>
                </c:pt>
                <c:pt idx="2100">
                  <c:v>1.3673672018410094E-2</c:v>
                </c:pt>
                <c:pt idx="2101">
                  <c:v>1.3671380138069495E-2</c:v>
                </c:pt>
                <c:pt idx="2102">
                  <c:v>1.3672856346559632E-2</c:v>
                </c:pt>
                <c:pt idx="2103">
                  <c:v>1.3684579962918492E-2</c:v>
                </c:pt>
                <c:pt idx="2104">
                  <c:v>1.3676765026675142E-2</c:v>
                </c:pt>
                <c:pt idx="2105">
                  <c:v>1.3689064340105278E-2</c:v>
                </c:pt>
                <c:pt idx="2106">
                  <c:v>1.3683561888097709E-2</c:v>
                </c:pt>
                <c:pt idx="2107">
                  <c:v>1.36939850350724E-2</c:v>
                </c:pt>
                <c:pt idx="2108">
                  <c:v>1.3693105127548722E-2</c:v>
                </c:pt>
                <c:pt idx="2109">
                  <c:v>1.3693926859368355E-2</c:v>
                </c:pt>
                <c:pt idx="2110">
                  <c:v>1.3701495760863349E-2</c:v>
                </c:pt>
                <c:pt idx="2111">
                  <c:v>1.3700087424027932E-2</c:v>
                </c:pt>
                <c:pt idx="2112">
                  <c:v>1.3704770568203538E-2</c:v>
                </c:pt>
                <c:pt idx="2113">
                  <c:v>1.3707458770527941E-2</c:v>
                </c:pt>
                <c:pt idx="2114">
                  <c:v>1.3710692370077764E-2</c:v>
                </c:pt>
                <c:pt idx="2115">
                  <c:v>1.3715084635733146E-2</c:v>
                </c:pt>
                <c:pt idx="2116">
                  <c:v>1.371546398980327E-2</c:v>
                </c:pt>
                <c:pt idx="2117">
                  <c:v>1.3722200251534124E-2</c:v>
                </c:pt>
                <c:pt idx="2118">
                  <c:v>1.3721426999467861E-2</c:v>
                </c:pt>
                <c:pt idx="2119">
                  <c:v>1.3731352016976669E-2</c:v>
                </c:pt>
                <c:pt idx="2120">
                  <c:v>1.3728926817314302E-2</c:v>
                </c:pt>
                <c:pt idx="2121">
                  <c:v>1.3734562588643641E-2</c:v>
                </c:pt>
                <c:pt idx="2122">
                  <c:v>1.3733592993576228E-2</c:v>
                </c:pt>
                <c:pt idx="2123">
                  <c:v>1.3732700966114208E-2</c:v>
                </c:pt>
                <c:pt idx="2124">
                  <c:v>1.3742508420221093E-2</c:v>
                </c:pt>
                <c:pt idx="2125">
                  <c:v>1.3737460465901373E-2</c:v>
                </c:pt>
                <c:pt idx="2126">
                  <c:v>1.3749042278981622E-2</c:v>
                </c:pt>
                <c:pt idx="2127">
                  <c:v>1.3746678891004803E-2</c:v>
                </c:pt>
                <c:pt idx="2128">
                  <c:v>1.3756733591853879E-2</c:v>
                </c:pt>
                <c:pt idx="2129">
                  <c:v>1.3752763100052821E-2</c:v>
                </c:pt>
                <c:pt idx="2130">
                  <c:v>1.3760127174589824E-2</c:v>
                </c:pt>
                <c:pt idx="2131">
                  <c:v>1.3763370470090321E-2</c:v>
                </c:pt>
                <c:pt idx="2132">
                  <c:v>1.3761996069082263E-2</c:v>
                </c:pt>
                <c:pt idx="2133">
                  <c:v>1.3773440926859242E-2</c:v>
                </c:pt>
                <c:pt idx="2134">
                  <c:v>1.3764303705342706E-2</c:v>
                </c:pt>
                <c:pt idx="2135">
                  <c:v>1.3768963821635461E-2</c:v>
                </c:pt>
                <c:pt idx="2136">
                  <c:v>1.3780380803554251E-2</c:v>
                </c:pt>
                <c:pt idx="2137">
                  <c:v>1.3778456157345435E-2</c:v>
                </c:pt>
                <c:pt idx="2138">
                  <c:v>1.3792298338926593E-2</c:v>
                </c:pt>
                <c:pt idx="2139">
                  <c:v>1.378699950188318E-2</c:v>
                </c:pt>
                <c:pt idx="2140">
                  <c:v>1.3798925521212362E-2</c:v>
                </c:pt>
                <c:pt idx="2141">
                  <c:v>1.3794221773141574E-2</c:v>
                </c:pt>
                <c:pt idx="2142">
                  <c:v>1.3794985329257162E-2</c:v>
                </c:pt>
                <c:pt idx="2143">
                  <c:v>1.3797881994521059E-2</c:v>
                </c:pt>
                <c:pt idx="2144">
                  <c:v>1.3802233052386075E-2</c:v>
                </c:pt>
                <c:pt idx="2145">
                  <c:v>1.3813189476647844E-2</c:v>
                </c:pt>
                <c:pt idx="2146">
                  <c:v>1.3810571569965829E-2</c:v>
                </c:pt>
                <c:pt idx="2147">
                  <c:v>1.3815797687379186E-2</c:v>
                </c:pt>
                <c:pt idx="2148">
                  <c:v>1.3813310676031271E-2</c:v>
                </c:pt>
                <c:pt idx="2149">
                  <c:v>1.3809280796532335E-2</c:v>
                </c:pt>
                <c:pt idx="2150">
                  <c:v>1.3816959989466247E-2</c:v>
                </c:pt>
                <c:pt idx="2151">
                  <c:v>1.381897189923113E-2</c:v>
                </c:pt>
                <c:pt idx="2152">
                  <c:v>1.3823252661453759E-2</c:v>
                </c:pt>
                <c:pt idx="2153">
                  <c:v>1.3826457173151559E-2</c:v>
                </c:pt>
                <c:pt idx="2154">
                  <c:v>1.3833620056712074E-2</c:v>
                </c:pt>
                <c:pt idx="2155">
                  <c:v>1.3837283914073061E-2</c:v>
                </c:pt>
                <c:pt idx="2156">
                  <c:v>1.3829738040460919E-2</c:v>
                </c:pt>
                <c:pt idx="2157">
                  <c:v>1.3841030187014779E-2</c:v>
                </c:pt>
                <c:pt idx="2158">
                  <c:v>1.383593981291086E-2</c:v>
                </c:pt>
                <c:pt idx="2159">
                  <c:v>1.3844651624591567E-2</c:v>
                </c:pt>
                <c:pt idx="2160">
                  <c:v>1.383856741554355E-2</c:v>
                </c:pt>
                <c:pt idx="2161">
                  <c:v>1.384452436523897E-2</c:v>
                </c:pt>
                <c:pt idx="2162">
                  <c:v>1.3854588762038718E-2</c:v>
                </c:pt>
                <c:pt idx="2163">
                  <c:v>1.3849974701511666E-2</c:v>
                </c:pt>
                <c:pt idx="2164">
                  <c:v>1.3865270063700108E-2</c:v>
                </c:pt>
                <c:pt idx="2165">
                  <c:v>1.3857542391012825E-2</c:v>
                </c:pt>
                <c:pt idx="2166">
                  <c:v>1.3867847974585594E-2</c:v>
                </c:pt>
                <c:pt idx="2167">
                  <c:v>1.3869573853805588E-2</c:v>
                </c:pt>
                <c:pt idx="2168">
                  <c:v>1.3864650734850799E-2</c:v>
                </c:pt>
                <c:pt idx="2169">
                  <c:v>1.3877834803779949E-2</c:v>
                </c:pt>
                <c:pt idx="2170">
                  <c:v>1.3874129738628596E-2</c:v>
                </c:pt>
                <c:pt idx="2171">
                  <c:v>1.3876417982987692E-2</c:v>
                </c:pt>
                <c:pt idx="2172">
                  <c:v>1.3875499291661318E-2</c:v>
                </c:pt>
                <c:pt idx="2173">
                  <c:v>1.3883988096476519E-2</c:v>
                </c:pt>
                <c:pt idx="2174">
                  <c:v>1.3879132849176449E-2</c:v>
                </c:pt>
                <c:pt idx="2175">
                  <c:v>1.388226948921953E-2</c:v>
                </c:pt>
                <c:pt idx="2176">
                  <c:v>1.3889688103479075E-2</c:v>
                </c:pt>
                <c:pt idx="2177">
                  <c:v>1.3887779213190106E-2</c:v>
                </c:pt>
                <c:pt idx="2178">
                  <c:v>1.389148791432296E-2</c:v>
                </c:pt>
                <c:pt idx="2179">
                  <c:v>1.3890727994188876E-2</c:v>
                </c:pt>
                <c:pt idx="2180">
                  <c:v>1.3896414669259253E-2</c:v>
                </c:pt>
                <c:pt idx="2181">
                  <c:v>1.3895600209402626E-2</c:v>
                </c:pt>
                <c:pt idx="2182">
                  <c:v>1.389721458518987E-2</c:v>
                </c:pt>
                <c:pt idx="2183">
                  <c:v>1.3908018298228521E-2</c:v>
                </c:pt>
                <c:pt idx="2184">
                  <c:v>1.3898442334943981E-2</c:v>
                </c:pt>
                <c:pt idx="2185">
                  <c:v>1.3911099186555226E-2</c:v>
                </c:pt>
                <c:pt idx="2186">
                  <c:v>1.390874791851675E-2</c:v>
                </c:pt>
                <c:pt idx="2187">
                  <c:v>1.3917828176323074E-2</c:v>
                </c:pt>
                <c:pt idx="2188">
                  <c:v>1.3916865853218666E-2</c:v>
                </c:pt>
                <c:pt idx="2189">
                  <c:v>1.3923142769286332E-2</c:v>
                </c:pt>
                <c:pt idx="2190">
                  <c:v>1.3921344170436282E-2</c:v>
                </c:pt>
                <c:pt idx="2191">
                  <c:v>1.3923236092811571E-2</c:v>
                </c:pt>
                <c:pt idx="2192">
                  <c:v>1.392705387338951E-2</c:v>
                </c:pt>
                <c:pt idx="2193">
                  <c:v>1.3929568760595614E-2</c:v>
                </c:pt>
                <c:pt idx="2194">
                  <c:v>1.3931032849147406E-2</c:v>
                </c:pt>
                <c:pt idx="2195">
                  <c:v>1.3935639637711454E-2</c:v>
                </c:pt>
                <c:pt idx="2196">
                  <c:v>1.3940468221147171E-2</c:v>
                </c:pt>
                <c:pt idx="2197">
                  <c:v>1.3940771219605737E-2</c:v>
                </c:pt>
                <c:pt idx="2198">
                  <c:v>1.3942952808507417E-2</c:v>
                </c:pt>
                <c:pt idx="2199">
                  <c:v>1.3943075219884679E-2</c:v>
                </c:pt>
                <c:pt idx="2200">
                  <c:v>1.394564343481949E-2</c:v>
                </c:pt>
                <c:pt idx="2201">
                  <c:v>1.3946792404974375E-2</c:v>
                </c:pt>
                <c:pt idx="2202">
                  <c:v>1.3956539259389545E-2</c:v>
                </c:pt>
                <c:pt idx="2203">
                  <c:v>1.3953852269058976E-2</c:v>
                </c:pt>
                <c:pt idx="2204">
                  <c:v>1.3956592587118252E-2</c:v>
                </c:pt>
                <c:pt idx="2205">
                  <c:v>1.3943536989535535E-2</c:v>
                </c:pt>
                <c:pt idx="2206">
                  <c:v>1.3947117219321957E-2</c:v>
                </c:pt>
                <c:pt idx="2207">
                  <c:v>1.3948331637143893E-2</c:v>
                </c:pt>
                <c:pt idx="2208">
                  <c:v>1.3952956605615453E-2</c:v>
                </c:pt>
                <c:pt idx="2209">
                  <c:v>1.3952239105265567E-2</c:v>
                </c:pt>
                <c:pt idx="2210">
                  <c:v>1.3951115586981203E-2</c:v>
                </c:pt>
                <c:pt idx="2211">
                  <c:v>1.3959769222957864E-2</c:v>
                </c:pt>
                <c:pt idx="2212">
                  <c:v>1.3951949438739179E-2</c:v>
                </c:pt>
                <c:pt idx="2213">
                  <c:v>1.3964166336588583E-2</c:v>
                </c:pt>
                <c:pt idx="2214">
                  <c:v>1.3961466014325838E-2</c:v>
                </c:pt>
                <c:pt idx="2215">
                  <c:v>1.3964622046270268E-2</c:v>
                </c:pt>
                <c:pt idx="2216">
                  <c:v>1.3965155323557346E-2</c:v>
                </c:pt>
                <c:pt idx="2217">
                  <c:v>1.3968135616395807E-2</c:v>
                </c:pt>
                <c:pt idx="2218">
                  <c:v>1.3972360626902059E-2</c:v>
                </c:pt>
                <c:pt idx="2219">
                  <c:v>1.3965447414071403E-2</c:v>
                </c:pt>
                <c:pt idx="2220">
                  <c:v>1.3968264087742238E-2</c:v>
                </c:pt>
                <c:pt idx="2221">
                  <c:v>1.3968969468153783E-2</c:v>
                </c:pt>
                <c:pt idx="2222">
                  <c:v>1.3975441515228764E-2</c:v>
                </c:pt>
                <c:pt idx="2223">
                  <c:v>1.3985756794752207E-2</c:v>
                </c:pt>
                <c:pt idx="2224">
                  <c:v>1.398075247221052E-2</c:v>
                </c:pt>
                <c:pt idx="2225">
                  <c:v>1.3983195851780402E-2</c:v>
                </c:pt>
                <c:pt idx="2226">
                  <c:v>1.3984267254329894E-2</c:v>
                </c:pt>
                <c:pt idx="2227">
                  <c:v>1.3984604188615819E-2</c:v>
                </c:pt>
                <c:pt idx="2228">
                  <c:v>1.3986448843231573E-2</c:v>
                </c:pt>
                <c:pt idx="2229">
                  <c:v>1.3979487150647547E-2</c:v>
                </c:pt>
                <c:pt idx="2230">
                  <c:v>1.3995291550246381E-2</c:v>
                </c:pt>
                <c:pt idx="2231">
                  <c:v>1.3985382288657418E-2</c:v>
                </c:pt>
                <c:pt idx="2232">
                  <c:v>1.3994283171376271E-2</c:v>
                </c:pt>
                <c:pt idx="2233">
                  <c:v>1.4000619475141817E-2</c:v>
                </c:pt>
                <c:pt idx="2234">
                  <c:v>1.4003254349737511E-2</c:v>
                </c:pt>
                <c:pt idx="2235">
                  <c:v>1.4009005260481107E-2</c:v>
                </c:pt>
                <c:pt idx="2236">
                  <c:v>1.40078732582399E-2</c:v>
                </c:pt>
                <c:pt idx="2237">
                  <c:v>1.4006954566913527E-2</c:v>
                </c:pt>
                <c:pt idx="2238">
                  <c:v>1.4011778302373908E-2</c:v>
                </c:pt>
                <c:pt idx="2239">
                  <c:v>1.401279880118236E-2</c:v>
                </c:pt>
                <c:pt idx="2240">
                  <c:v>1.4019270848257343E-2</c:v>
                </c:pt>
                <c:pt idx="2241">
                  <c:v>1.4008464711231024E-2</c:v>
                </c:pt>
                <c:pt idx="2242">
                  <c:v>1.4026504027460245E-2</c:v>
                </c:pt>
                <c:pt idx="2243">
                  <c:v>1.4017220154689765E-2</c:v>
                </c:pt>
                <c:pt idx="2244">
                  <c:v>1.4022346888608711E-2</c:v>
                </c:pt>
                <c:pt idx="2245">
                  <c:v>1.4024333346503074E-2</c:v>
                </c:pt>
                <c:pt idx="2246">
                  <c:v>1.4025598668066049E-2</c:v>
                </c:pt>
                <c:pt idx="2247">
                  <c:v>1.4030165460833565E-2</c:v>
                </c:pt>
                <c:pt idx="2248">
                  <c:v>1.4026649466720357E-2</c:v>
                </c:pt>
                <c:pt idx="2249">
                  <c:v>1.4036681139686581E-2</c:v>
                </c:pt>
                <c:pt idx="2250">
                  <c:v>1.4035166147393748E-2</c:v>
                </c:pt>
                <c:pt idx="2251">
                  <c:v>1.4038174316090397E-2</c:v>
                </c:pt>
                <c:pt idx="2252">
                  <c:v>1.4043173790656746E-2</c:v>
                </c:pt>
                <c:pt idx="2253">
                  <c:v>1.4044830586228189E-2</c:v>
                </c:pt>
                <c:pt idx="2254">
                  <c:v>1.4048093273630035E-2</c:v>
                </c:pt>
                <c:pt idx="2255">
                  <c:v>1.404542203921931E-2</c:v>
                </c:pt>
                <c:pt idx="2256">
                  <c:v>1.4054618648433725E-2</c:v>
                </c:pt>
                <c:pt idx="2257">
                  <c:v>1.4046585553300206E-2</c:v>
                </c:pt>
                <c:pt idx="2258">
                  <c:v>1.4054451393284597E-2</c:v>
                </c:pt>
                <c:pt idx="2259">
                  <c:v>1.4055354328691124E-2</c:v>
                </c:pt>
                <c:pt idx="2260">
                  <c:v>1.405445260527843E-2</c:v>
                </c:pt>
                <c:pt idx="2261">
                  <c:v>1.4060277447645915E-2</c:v>
                </c:pt>
                <c:pt idx="2262">
                  <c:v>1.4060619229907178E-2</c:v>
                </c:pt>
                <c:pt idx="2263">
                  <c:v>1.4068351750569799E-2</c:v>
                </c:pt>
                <c:pt idx="2264">
                  <c:v>1.4071306591537739E-2</c:v>
                </c:pt>
                <c:pt idx="2265">
                  <c:v>1.4069314073674205E-2</c:v>
                </c:pt>
                <c:pt idx="2266">
                  <c:v>1.4078915488829264E-2</c:v>
                </c:pt>
                <c:pt idx="2267">
                  <c:v>1.4070024302061085E-2</c:v>
                </c:pt>
                <c:pt idx="2268">
                  <c:v>1.4082069096786026E-2</c:v>
                </c:pt>
                <c:pt idx="2269">
                  <c:v>1.4075405554685229E-2</c:v>
                </c:pt>
                <c:pt idx="2270">
                  <c:v>1.4081364928368317E-2</c:v>
                </c:pt>
                <c:pt idx="2271">
                  <c:v>1.4087840611424802E-2</c:v>
                </c:pt>
                <c:pt idx="2272">
                  <c:v>1.4093044912949142E-2</c:v>
                </c:pt>
                <c:pt idx="2273">
                  <c:v>1.4101868228062604E-2</c:v>
                </c:pt>
                <c:pt idx="2274">
                  <c:v>1.4096169433053881E-2</c:v>
                </c:pt>
                <c:pt idx="2275">
                  <c:v>1.4099491508153606E-2</c:v>
                </c:pt>
                <c:pt idx="2276">
                  <c:v>1.4092190457295985E-2</c:v>
                </c:pt>
                <c:pt idx="2277">
                  <c:v>1.4093597582137568E-2</c:v>
                </c:pt>
                <c:pt idx="2278">
                  <c:v>1.4101490085986311E-2</c:v>
                </c:pt>
                <c:pt idx="2279">
                  <c:v>1.4097650489519355E-2</c:v>
                </c:pt>
                <c:pt idx="2280">
                  <c:v>1.4108726901170716E-2</c:v>
                </c:pt>
                <c:pt idx="2281">
                  <c:v>1.4104882456728423E-2</c:v>
                </c:pt>
                <c:pt idx="2282">
                  <c:v>1.4109114739197681E-2</c:v>
                </c:pt>
                <c:pt idx="2283">
                  <c:v>1.4115780705286147E-2</c:v>
                </c:pt>
                <c:pt idx="2284">
                  <c:v>1.4116464269808674E-2</c:v>
                </c:pt>
                <c:pt idx="2285">
                  <c:v>1.4119044604681828E-2</c:v>
                </c:pt>
                <c:pt idx="2286">
                  <c:v>1.41133385377101E-2</c:v>
                </c:pt>
                <c:pt idx="2287">
                  <c:v>1.4125875401931753E-2</c:v>
                </c:pt>
                <c:pt idx="2288">
                  <c:v>1.4115037753065742E-2</c:v>
                </c:pt>
                <c:pt idx="2289">
                  <c:v>1.4125960241500151E-2</c:v>
                </c:pt>
                <c:pt idx="2290">
                  <c:v>1.412397984357496E-2</c:v>
                </c:pt>
                <c:pt idx="2291">
                  <c:v>1.4128591480114343E-2</c:v>
                </c:pt>
                <c:pt idx="2292">
                  <c:v>1.4127694604676987E-2</c:v>
                </c:pt>
                <c:pt idx="2293">
                  <c:v>1.4127052247944825E-2</c:v>
                </c:pt>
                <c:pt idx="2294">
                  <c:v>1.4128016995036902E-2</c:v>
                </c:pt>
                <c:pt idx="2295">
                  <c:v>1.4130007088912768E-2</c:v>
                </c:pt>
                <c:pt idx="2296">
                  <c:v>1.4135378645586236E-2</c:v>
                </c:pt>
                <c:pt idx="2297">
                  <c:v>1.4139870294736028E-2</c:v>
                </c:pt>
                <c:pt idx="2298">
                  <c:v>1.4133664886304584E-2</c:v>
                </c:pt>
                <c:pt idx="2299">
                  <c:v>1.4136951813583114E-2</c:v>
                </c:pt>
                <c:pt idx="2300">
                  <c:v>1.4137625682154967E-2</c:v>
                </c:pt>
                <c:pt idx="2301">
                  <c:v>1.4134682961125368E-2</c:v>
                </c:pt>
                <c:pt idx="2302">
                  <c:v>1.4140707782475507E-2</c:v>
                </c:pt>
                <c:pt idx="2303">
                  <c:v>1.4144389819744007E-2</c:v>
                </c:pt>
                <c:pt idx="2304">
                  <c:v>1.4146096307062655E-2</c:v>
                </c:pt>
                <c:pt idx="2305">
                  <c:v>1.4148001561370121E-2</c:v>
                </c:pt>
                <c:pt idx="2306">
                  <c:v>1.4151208497055591E-2</c:v>
                </c:pt>
                <c:pt idx="2307">
                  <c:v>1.4147435560249519E-2</c:v>
                </c:pt>
                <c:pt idx="2308">
                  <c:v>1.4153837311682115E-2</c:v>
                </c:pt>
                <c:pt idx="2309">
                  <c:v>1.4153849431620458E-2</c:v>
                </c:pt>
                <c:pt idx="2310">
                  <c:v>1.4155953452916745E-2</c:v>
                </c:pt>
                <c:pt idx="2311">
                  <c:v>1.4156021324571463E-2</c:v>
                </c:pt>
                <c:pt idx="2312">
                  <c:v>1.4162297028645295E-2</c:v>
                </c:pt>
                <c:pt idx="2313">
                  <c:v>1.416119653824378E-2</c:v>
                </c:pt>
                <c:pt idx="2314">
                  <c:v>1.4161345613485395E-2</c:v>
                </c:pt>
                <c:pt idx="2315">
                  <c:v>1.4163449634781682E-2</c:v>
                </c:pt>
                <c:pt idx="2316">
                  <c:v>1.4169274477149166E-2</c:v>
                </c:pt>
                <c:pt idx="2317">
                  <c:v>1.4171662105002671E-2</c:v>
                </c:pt>
                <c:pt idx="2318">
                  <c:v>1.4176773083001774E-2</c:v>
                </c:pt>
                <c:pt idx="2319">
                  <c:v>1.4167234691526096E-2</c:v>
                </c:pt>
                <c:pt idx="2320">
                  <c:v>1.4175557453186004E-2</c:v>
                </c:pt>
                <c:pt idx="2321">
                  <c:v>1.417871833310577E-2</c:v>
                </c:pt>
                <c:pt idx="2322">
                  <c:v>1.4176202233905835E-2</c:v>
                </c:pt>
                <c:pt idx="2323">
                  <c:v>1.4183636604085224E-2</c:v>
                </c:pt>
                <c:pt idx="2324">
                  <c:v>1.4177166980997909E-2</c:v>
                </c:pt>
                <c:pt idx="2325">
                  <c:v>1.4193247715190958E-2</c:v>
                </c:pt>
                <c:pt idx="2326">
                  <c:v>1.4176848226619498E-2</c:v>
                </c:pt>
                <c:pt idx="2327">
                  <c:v>1.4194971170423284E-2</c:v>
                </c:pt>
                <c:pt idx="2328">
                  <c:v>1.4190501337162509E-2</c:v>
                </c:pt>
                <c:pt idx="2329">
                  <c:v>1.4197349102326116E-2</c:v>
                </c:pt>
                <c:pt idx="2330">
                  <c:v>1.4193818564286897E-2</c:v>
                </c:pt>
                <c:pt idx="2331">
                  <c:v>1.4187793742936758E-2</c:v>
                </c:pt>
                <c:pt idx="2332">
                  <c:v>1.418863244267007E-2</c:v>
                </c:pt>
                <c:pt idx="2333">
                  <c:v>1.4185020701043957E-2</c:v>
                </c:pt>
                <c:pt idx="2334">
                  <c:v>1.4190172886833424E-2</c:v>
                </c:pt>
                <c:pt idx="2335">
                  <c:v>1.4191600615570189E-2</c:v>
                </c:pt>
                <c:pt idx="2336">
                  <c:v>1.4185286127693661E-2</c:v>
                </c:pt>
                <c:pt idx="2337">
                  <c:v>1.4191902402034922E-2</c:v>
                </c:pt>
                <c:pt idx="2338">
                  <c:v>1.4189788684787961E-2</c:v>
                </c:pt>
                <c:pt idx="2339">
                  <c:v>1.4190107439166374E-2</c:v>
                </c:pt>
                <c:pt idx="2340">
                  <c:v>1.4191702423052267E-2</c:v>
                </c:pt>
                <c:pt idx="2341">
                  <c:v>1.4193316798839511E-2</c:v>
                </c:pt>
                <c:pt idx="2342">
                  <c:v>1.419703519592304E-2</c:v>
                </c:pt>
                <c:pt idx="2343">
                  <c:v>1.4195551715469898E-2</c:v>
                </c:pt>
                <c:pt idx="2344">
                  <c:v>1.4206064549988325E-2</c:v>
                </c:pt>
                <c:pt idx="2345">
                  <c:v>1.4194676655921558E-2</c:v>
                </c:pt>
                <c:pt idx="2346">
                  <c:v>1.4207595298201004E-2</c:v>
                </c:pt>
                <c:pt idx="2347">
                  <c:v>1.4204470778096265E-2</c:v>
                </c:pt>
                <c:pt idx="2348">
                  <c:v>1.4209008483011759E-2</c:v>
                </c:pt>
                <c:pt idx="2349">
                  <c:v>1.4212460241451749E-2</c:v>
                </c:pt>
                <c:pt idx="2350">
                  <c:v>1.4205680347942862E-2</c:v>
                </c:pt>
                <c:pt idx="2351">
                  <c:v>1.4208678820688839E-2</c:v>
                </c:pt>
                <c:pt idx="2352">
                  <c:v>1.4206785686319714E-2</c:v>
                </c:pt>
                <c:pt idx="2353">
                  <c:v>1.4209830214831392E-2</c:v>
                </c:pt>
                <c:pt idx="2354">
                  <c:v>1.42080655518087E-2</c:v>
                </c:pt>
                <c:pt idx="2355">
                  <c:v>1.4205680347942862E-2</c:v>
                </c:pt>
                <c:pt idx="2356">
                  <c:v>1.4204973755537486E-2</c:v>
                </c:pt>
                <c:pt idx="2357">
                  <c:v>1.4210426515797851E-2</c:v>
                </c:pt>
                <c:pt idx="2358">
                  <c:v>1.4205416133286993E-2</c:v>
                </c:pt>
                <c:pt idx="2359">
                  <c:v>1.4205229486236516E-2</c:v>
                </c:pt>
                <c:pt idx="2360">
                  <c:v>1.4199198604917206E-2</c:v>
                </c:pt>
                <c:pt idx="2361">
                  <c:v>1.4202609155566832E-2</c:v>
                </c:pt>
                <c:pt idx="2362">
                  <c:v>1.4201191122780741E-2</c:v>
                </c:pt>
                <c:pt idx="2363">
                  <c:v>1.4202473412257393E-2</c:v>
                </c:pt>
                <c:pt idx="2364">
                  <c:v>1.4196197708183563E-2</c:v>
                </c:pt>
                <c:pt idx="2365">
                  <c:v>1.4202407964590344E-2</c:v>
                </c:pt>
                <c:pt idx="2366">
                  <c:v>1.4198249613744975E-2</c:v>
                </c:pt>
                <c:pt idx="2367">
                  <c:v>1.4202087998218097E-2</c:v>
                </c:pt>
                <c:pt idx="2368">
                  <c:v>1.4201898927179952E-2</c:v>
                </c:pt>
                <c:pt idx="2369">
                  <c:v>1.4195106913732722E-2</c:v>
                </c:pt>
                <c:pt idx="2370">
                  <c:v>1.4200426354671317E-2</c:v>
                </c:pt>
                <c:pt idx="2371">
                  <c:v>1.4189668697398369E-2</c:v>
                </c:pt>
                <c:pt idx="2372">
                  <c:v>1.4195728666569702E-2</c:v>
                </c:pt>
                <c:pt idx="2373">
                  <c:v>1.4196269215819783E-2</c:v>
                </c:pt>
                <c:pt idx="2374">
                  <c:v>1.4193761600576687E-2</c:v>
                </c:pt>
                <c:pt idx="2375">
                  <c:v>1.419658069823519E-2</c:v>
                </c:pt>
                <c:pt idx="2376">
                  <c:v>1.4202301309132928E-2</c:v>
                </c:pt>
                <c:pt idx="2377">
                  <c:v>1.4199266476571925E-2</c:v>
                </c:pt>
                <c:pt idx="2378">
                  <c:v>1.4202351000880133E-2</c:v>
                </c:pt>
                <c:pt idx="2379">
                  <c:v>1.4201364437899039E-2</c:v>
                </c:pt>
                <c:pt idx="2380">
                  <c:v>1.4194538488624451E-2</c:v>
                </c:pt>
                <c:pt idx="2381">
                  <c:v>1.4195231749097651E-2</c:v>
                </c:pt>
                <c:pt idx="2382">
                  <c:v>1.4203235756379147E-2</c:v>
                </c:pt>
                <c:pt idx="2383">
                  <c:v>1.4198655631679455E-2</c:v>
                </c:pt>
                <c:pt idx="2384">
                  <c:v>1.4209075142672643E-2</c:v>
                </c:pt>
                <c:pt idx="2385">
                  <c:v>1.4197736940353081E-2</c:v>
                </c:pt>
                <c:pt idx="2386">
                  <c:v>1.420190135116762E-2</c:v>
                </c:pt>
                <c:pt idx="2387">
                  <c:v>1.4198757439161533E-2</c:v>
                </c:pt>
                <c:pt idx="2388">
                  <c:v>1.4200539070097905E-2</c:v>
                </c:pt>
                <c:pt idx="2389">
                  <c:v>1.4204651365177571E-2</c:v>
                </c:pt>
                <c:pt idx="2390">
                  <c:v>1.419120914156172E-2</c:v>
                </c:pt>
                <c:pt idx="2391">
                  <c:v>1.4199336772214311E-2</c:v>
                </c:pt>
                <c:pt idx="2392">
                  <c:v>1.4195826838070276E-2</c:v>
                </c:pt>
                <c:pt idx="2393">
                  <c:v>1.4195303256733873E-2</c:v>
                </c:pt>
                <c:pt idx="2394">
                  <c:v>1.4193703424872642E-2</c:v>
                </c:pt>
                <c:pt idx="2395">
                  <c:v>1.4192988348510424E-2</c:v>
                </c:pt>
                <c:pt idx="2396">
                  <c:v>1.4191965425714303E-2</c:v>
                </c:pt>
                <c:pt idx="2397">
                  <c:v>1.418717199009978E-2</c:v>
                </c:pt>
                <c:pt idx="2398">
                  <c:v>1.4186580537108657E-2</c:v>
                </c:pt>
                <c:pt idx="2399">
                  <c:v>1.4177836001594425E-2</c:v>
                </c:pt>
                <c:pt idx="2400">
                  <c:v>1.4172419601149087E-2</c:v>
                </c:pt>
                <c:pt idx="2401">
                  <c:v>1.4172745627490506E-2</c:v>
                </c:pt>
                <c:pt idx="2402">
                  <c:v>1.4167553445904509E-2</c:v>
                </c:pt>
                <c:pt idx="2403">
                  <c:v>1.4168995718567286E-2</c:v>
                </c:pt>
                <c:pt idx="2404">
                  <c:v>1.4155966784848921E-2</c:v>
                </c:pt>
                <c:pt idx="2405">
                  <c:v>1.4158890113977172E-2</c:v>
                </c:pt>
                <c:pt idx="2406">
                  <c:v>1.4144742509949779E-2</c:v>
                </c:pt>
                <c:pt idx="2407">
                  <c:v>1.4140896853513652E-2</c:v>
                </c:pt>
                <c:pt idx="2408">
                  <c:v>1.4136601547365011E-2</c:v>
                </c:pt>
                <c:pt idx="2409">
                  <c:v>1.4120203270787385E-2</c:v>
                </c:pt>
                <c:pt idx="2410">
                  <c:v>1.4102712987765087E-2</c:v>
                </c:pt>
                <c:pt idx="2411">
                  <c:v>1.4045312959774226E-2</c:v>
                </c:pt>
                <c:pt idx="2412">
                  <c:v>1.3998336078758059E-2</c:v>
                </c:pt>
                <c:pt idx="2413">
                  <c:v>1.3951039231369644E-2</c:v>
                </c:pt>
                <c:pt idx="2414">
                  <c:v>1.3895854728107823E-2</c:v>
                </c:pt>
                <c:pt idx="2415">
                  <c:v>1.3789315622100463E-2</c:v>
                </c:pt>
                <c:pt idx="2416">
                  <c:v>1.3625492839510334E-2</c:v>
                </c:pt>
                <c:pt idx="2417">
                  <c:v>1.3462523300579527E-2</c:v>
                </c:pt>
                <c:pt idx="2418">
                  <c:v>1.3231294268902833E-2</c:v>
                </c:pt>
                <c:pt idx="2419">
                  <c:v>1.2924591957178698E-2</c:v>
                </c:pt>
                <c:pt idx="2420">
                  <c:v>1.2472062547315621E-2</c:v>
                </c:pt>
                <c:pt idx="2421">
                  <c:v>1.2098031554110315E-2</c:v>
                </c:pt>
                <c:pt idx="2422">
                  <c:v>1.1839731428151446E-2</c:v>
                </c:pt>
                <c:pt idx="2423">
                  <c:v>1.1634409976676032E-2</c:v>
                </c:pt>
                <c:pt idx="2424">
                  <c:v>1.1469656382821184E-2</c:v>
                </c:pt>
                <c:pt idx="2425">
                  <c:v>1.1319407931174839E-2</c:v>
                </c:pt>
                <c:pt idx="2426">
                  <c:v>1.1189714894957653E-2</c:v>
                </c:pt>
                <c:pt idx="2427">
                  <c:v>1.1093123834341953E-2</c:v>
                </c:pt>
                <c:pt idx="2428">
                  <c:v>1.1009641699037677E-2</c:v>
                </c:pt>
                <c:pt idx="2429">
                  <c:v>1.0932810985895857E-2</c:v>
                </c:pt>
                <c:pt idx="2430">
                  <c:v>1.0849193107282147E-2</c:v>
                </c:pt>
                <c:pt idx="2431">
                  <c:v>1.0789887824983819E-2</c:v>
                </c:pt>
                <c:pt idx="2432">
                  <c:v>1.072779495686668E-2</c:v>
                </c:pt>
                <c:pt idx="2433">
                  <c:v>1.0680069063660935E-2</c:v>
                </c:pt>
                <c:pt idx="2434">
                  <c:v>1.062744307938325E-2</c:v>
                </c:pt>
                <c:pt idx="2435">
                  <c:v>1.0570490277117234E-2</c:v>
                </c:pt>
                <c:pt idx="2436">
                  <c:v>1.051146132941312E-2</c:v>
                </c:pt>
                <c:pt idx="2437">
                  <c:v>1.0460203686174323E-2</c:v>
                </c:pt>
                <c:pt idx="2438">
                  <c:v>1.0391575747302819E-2</c:v>
                </c:pt>
                <c:pt idx="2439">
                  <c:v>1.0347032549905858E-2</c:v>
                </c:pt>
                <c:pt idx="2440">
                  <c:v>1.0262968657561135E-2</c:v>
                </c:pt>
                <c:pt idx="2441">
                  <c:v>1.0234123204305593E-2</c:v>
                </c:pt>
                <c:pt idx="2442">
                  <c:v>1.018857647601386E-2</c:v>
                </c:pt>
                <c:pt idx="2443">
                  <c:v>1.0148830350212924E-2</c:v>
                </c:pt>
                <c:pt idx="2444">
                  <c:v>1.0115452040017226E-2</c:v>
                </c:pt>
                <c:pt idx="2445">
                  <c:v>1.0063287825390397E-2</c:v>
                </c:pt>
                <c:pt idx="2446">
                  <c:v>1.0030995461670201E-2</c:v>
                </c:pt>
                <c:pt idx="2447">
                  <c:v>9.9906481869274713E-3</c:v>
                </c:pt>
                <c:pt idx="2448">
                  <c:v>9.9603653089844896E-3</c:v>
                </c:pt>
                <c:pt idx="2449">
                  <c:v>9.9195186927820405E-3</c:v>
                </c:pt>
                <c:pt idx="2450">
                  <c:v>9.9091761433973274E-3</c:v>
                </c:pt>
                <c:pt idx="2451">
                  <c:v>9.8863549054950071E-3</c:v>
                </c:pt>
                <c:pt idx="2452">
                  <c:v>9.8648832227271419E-3</c:v>
                </c:pt>
                <c:pt idx="2453">
                  <c:v>9.8491236669001753E-3</c:v>
                </c:pt>
                <c:pt idx="2454">
                  <c:v>9.8264399902980443E-3</c:v>
                </c:pt>
                <c:pt idx="2455">
                  <c:v>9.8033078759772341E-3</c:v>
                </c:pt>
                <c:pt idx="2456">
                  <c:v>9.78403232603706E-3</c:v>
                </c:pt>
                <c:pt idx="2457">
                  <c:v>9.763331471347789E-3</c:v>
                </c:pt>
                <c:pt idx="2458">
                  <c:v>9.766012401709186E-3</c:v>
                </c:pt>
                <c:pt idx="2459">
                  <c:v>9.7404478157630033E-3</c:v>
                </c:pt>
                <c:pt idx="2460">
                  <c:v>9.729680462539381E-3</c:v>
                </c:pt>
                <c:pt idx="2461">
                  <c:v>9.723460510181926E-3</c:v>
                </c:pt>
                <c:pt idx="2462">
                  <c:v>9.7035959312382972E-3</c:v>
                </c:pt>
                <c:pt idx="2463">
                  <c:v>9.6966590845278741E-3</c:v>
                </c:pt>
                <c:pt idx="2464">
                  <c:v>9.6750177226232123E-3</c:v>
                </c:pt>
                <c:pt idx="2465">
                  <c:v>9.6715617222048016E-3</c:v>
                </c:pt>
                <c:pt idx="2466">
                  <c:v>9.6500948874122736E-3</c:v>
                </c:pt>
                <c:pt idx="2467">
                  <c:v>9.6410558373963146E-3</c:v>
                </c:pt>
                <c:pt idx="2468">
                  <c:v>9.623514650632976E-3</c:v>
                </c:pt>
                <c:pt idx="2469">
                  <c:v>9.6223335626414823E-3</c:v>
                </c:pt>
                <c:pt idx="2470">
                  <c:v>9.6037003694334697E-3</c:v>
                </c:pt>
                <c:pt idx="2471">
                  <c:v>9.5888995007294073E-3</c:v>
                </c:pt>
                <c:pt idx="2472">
                  <c:v>9.5831897977761791E-3</c:v>
                </c:pt>
                <c:pt idx="2473">
                  <c:v>9.5781479034256298E-3</c:v>
                </c:pt>
                <c:pt idx="2474">
                  <c:v>9.5667878852170509E-3</c:v>
                </c:pt>
                <c:pt idx="2475">
                  <c:v>9.563006464454139E-3</c:v>
                </c:pt>
                <c:pt idx="2476">
                  <c:v>9.543966041317813E-3</c:v>
                </c:pt>
                <c:pt idx="2477">
                  <c:v>9.5389283889456833E-3</c:v>
                </c:pt>
                <c:pt idx="2478">
                  <c:v>9.5273120340411566E-3</c:v>
                </c:pt>
                <c:pt idx="2479">
                  <c:v>9.5235245533090741E-3</c:v>
                </c:pt>
                <c:pt idx="2480">
                  <c:v>9.5124475356607955E-3</c:v>
                </c:pt>
                <c:pt idx="2481">
                  <c:v>9.515784154686532E-3</c:v>
                </c:pt>
                <c:pt idx="2482">
                  <c:v>9.5045647277627269E-3</c:v>
                </c:pt>
                <c:pt idx="2483">
                  <c:v>9.4908510175280014E-3</c:v>
                </c:pt>
                <c:pt idx="2484">
                  <c:v>9.4927174880327717E-3</c:v>
                </c:pt>
                <c:pt idx="2485">
                  <c:v>9.4743800213203198E-3</c:v>
                </c:pt>
                <c:pt idx="2486">
                  <c:v>9.4784814084554782E-3</c:v>
                </c:pt>
                <c:pt idx="2487">
                  <c:v>9.4561904178556491E-3</c:v>
                </c:pt>
                <c:pt idx="2488">
                  <c:v>9.4603451327195144E-3</c:v>
                </c:pt>
                <c:pt idx="2489">
                  <c:v>9.4503679994758331E-3</c:v>
                </c:pt>
                <c:pt idx="2490">
                  <c:v>9.4494596100970513E-3</c:v>
                </c:pt>
                <c:pt idx="2491">
                  <c:v>9.4501601425332569E-3</c:v>
                </c:pt>
                <c:pt idx="2492">
                  <c:v>9.4474695162211856E-3</c:v>
                </c:pt>
                <c:pt idx="2493">
                  <c:v>9.4387867923924999E-3</c:v>
                </c:pt>
                <c:pt idx="2494">
                  <c:v>9.4368966880079615E-3</c:v>
                </c:pt>
                <c:pt idx="2495">
                  <c:v>9.4315614911495201E-3</c:v>
                </c:pt>
                <c:pt idx="2496">
                  <c:v>9.4262044784020633E-3</c:v>
                </c:pt>
                <c:pt idx="2497">
                  <c:v>9.4234435564476034E-3</c:v>
                </c:pt>
                <c:pt idx="2498">
                  <c:v>9.4218352406295319E-3</c:v>
                </c:pt>
                <c:pt idx="2499">
                  <c:v>9.4199827080538555E-3</c:v>
                </c:pt>
                <c:pt idx="2500">
                  <c:v>9.4144675301110255E-3</c:v>
                </c:pt>
                <c:pt idx="2501">
                  <c:v>9.411913859102226E-3</c:v>
                </c:pt>
                <c:pt idx="2502">
                  <c:v>9.4077858081027151E-3</c:v>
                </c:pt>
                <c:pt idx="2503">
                  <c:v>9.3966645526794863E-3</c:v>
                </c:pt>
                <c:pt idx="2504">
                  <c:v>9.3942320810541137E-3</c:v>
                </c:pt>
                <c:pt idx="2505">
                  <c:v>9.3934467090495081E-3</c:v>
                </c:pt>
                <c:pt idx="2506">
                  <c:v>9.3860244588084615E-3</c:v>
                </c:pt>
                <c:pt idx="2507">
                  <c:v>9.3886902392469294E-3</c:v>
                </c:pt>
                <c:pt idx="2508">
                  <c:v>9.382506646704503E-3</c:v>
                </c:pt>
                <c:pt idx="2509">
                  <c:v>9.3814655440008672E-3</c:v>
                </c:pt>
                <c:pt idx="2510">
                  <c:v>9.3732736776750598E-3</c:v>
                </c:pt>
                <c:pt idx="2511">
                  <c:v>9.3757000893312618E-3</c:v>
                </c:pt>
                <c:pt idx="2512">
                  <c:v>9.3685202378570673E-3</c:v>
                </c:pt>
                <c:pt idx="2513">
                  <c:v>9.3628941624784023E-3</c:v>
                </c:pt>
                <c:pt idx="2514">
                  <c:v>9.3581334506974041E-3</c:v>
                </c:pt>
                <c:pt idx="2515">
                  <c:v>9.3562233484145996E-3</c:v>
                </c:pt>
                <c:pt idx="2516">
                  <c:v>9.3572995989394288E-3</c:v>
                </c:pt>
                <c:pt idx="2517">
                  <c:v>9.344311873011428E-3</c:v>
                </c:pt>
                <c:pt idx="2518">
                  <c:v>9.3494264869920327E-3</c:v>
                </c:pt>
                <c:pt idx="2519">
                  <c:v>9.3371247495742295E-3</c:v>
                </c:pt>
                <c:pt idx="2520">
                  <c:v>9.3408964743864654E-3</c:v>
                </c:pt>
                <c:pt idx="2521">
                  <c:v>9.3380749527402929E-3</c:v>
                </c:pt>
                <c:pt idx="2522">
                  <c:v>9.3321404249308085E-3</c:v>
                </c:pt>
                <c:pt idx="2523">
                  <c:v>9.3294970663782735E-3</c:v>
                </c:pt>
                <c:pt idx="2524">
                  <c:v>9.3214869991276057E-3</c:v>
                </c:pt>
                <c:pt idx="2525">
                  <c:v>9.3199744308224402E-3</c:v>
                </c:pt>
                <c:pt idx="2526">
                  <c:v>9.3212930801141233E-3</c:v>
                </c:pt>
                <c:pt idx="2527">
                  <c:v>9.3106020825020584E-3</c:v>
                </c:pt>
                <c:pt idx="2528">
                  <c:v>9.3057831950170145E-3</c:v>
                </c:pt>
                <c:pt idx="2529">
                  <c:v>9.2989354298534093E-3</c:v>
                </c:pt>
                <c:pt idx="2530">
                  <c:v>9.2993087239543627E-3</c:v>
                </c:pt>
                <c:pt idx="2531">
                  <c:v>9.2911738213387676E-3</c:v>
                </c:pt>
                <c:pt idx="2532">
                  <c:v>9.2892588710806259E-3</c:v>
                </c:pt>
                <c:pt idx="2533">
                  <c:v>9.2843769599162008E-3</c:v>
                </c:pt>
                <c:pt idx="2534">
                  <c:v>9.2763341688320081E-3</c:v>
                </c:pt>
                <c:pt idx="2535">
                  <c:v>9.2747585768474614E-3</c:v>
                </c:pt>
                <c:pt idx="2536">
                  <c:v>9.2700924005855358E-3</c:v>
                </c:pt>
                <c:pt idx="2537">
                  <c:v>9.2643936055768154E-3</c:v>
                </c:pt>
                <c:pt idx="2538">
                  <c:v>9.2656092353925849E-3</c:v>
                </c:pt>
                <c:pt idx="2539">
                  <c:v>9.2586887505989226E-3</c:v>
                </c:pt>
                <c:pt idx="2540">
                  <c:v>9.2645693446827843E-3</c:v>
                </c:pt>
                <c:pt idx="2541">
                  <c:v>9.2490824874685261E-3</c:v>
                </c:pt>
                <c:pt idx="2542">
                  <c:v>9.2543916264595308E-3</c:v>
                </c:pt>
                <c:pt idx="2543">
                  <c:v>9.2558648049650815E-3</c:v>
                </c:pt>
                <c:pt idx="2544">
                  <c:v>9.246000387147988E-3</c:v>
                </c:pt>
                <c:pt idx="2545">
                  <c:v>9.2458694918138868E-3</c:v>
                </c:pt>
                <c:pt idx="2546">
                  <c:v>9.247858979692835E-3</c:v>
                </c:pt>
                <c:pt idx="2547">
                  <c:v>9.2448399030516763E-3</c:v>
                </c:pt>
                <c:pt idx="2548">
                  <c:v>9.2397319550371615E-3</c:v>
                </c:pt>
                <c:pt idx="2549">
                  <c:v>9.2396507514502652E-3</c:v>
                </c:pt>
                <c:pt idx="2550">
                  <c:v>9.2409560688097702E-3</c:v>
                </c:pt>
                <c:pt idx="2551">
                  <c:v>9.2269769319253403E-3</c:v>
                </c:pt>
                <c:pt idx="2552">
                  <c:v>9.2327242066874322E-3</c:v>
                </c:pt>
                <c:pt idx="2553">
                  <c:v>9.2252474167238419E-3</c:v>
                </c:pt>
                <c:pt idx="2554">
                  <c:v>9.232020038269723E-3</c:v>
                </c:pt>
                <c:pt idx="2555">
                  <c:v>9.2280653023885124E-3</c:v>
                </c:pt>
                <c:pt idx="2556">
                  <c:v>9.2253649801257668E-3</c:v>
                </c:pt>
                <c:pt idx="2557">
                  <c:v>9.2226234500726555E-3</c:v>
                </c:pt>
                <c:pt idx="2558">
                  <c:v>9.2238233239685802E-3</c:v>
                </c:pt>
                <c:pt idx="2559">
                  <c:v>9.2238669557466128E-3</c:v>
                </c:pt>
                <c:pt idx="2560">
                  <c:v>9.2140625316243143E-3</c:v>
                </c:pt>
                <c:pt idx="2561">
                  <c:v>9.2179215199926189E-3</c:v>
                </c:pt>
                <c:pt idx="2562">
                  <c:v>9.224535370346211E-3</c:v>
                </c:pt>
                <c:pt idx="2563">
                  <c:v>9.2159544539996037E-3</c:v>
                </c:pt>
                <c:pt idx="2564">
                  <c:v>9.2225458824672629E-3</c:v>
                </c:pt>
                <c:pt idx="2565">
                  <c:v>9.2105604754402007E-3</c:v>
                </c:pt>
                <c:pt idx="2566">
                  <c:v>9.2120378959241727E-3</c:v>
                </c:pt>
                <c:pt idx="2567">
                  <c:v>9.2107556064475182E-3</c:v>
                </c:pt>
                <c:pt idx="2568">
                  <c:v>9.2014184059483299E-3</c:v>
                </c:pt>
                <c:pt idx="2569">
                  <c:v>9.2072893040815156E-3</c:v>
                </c:pt>
                <c:pt idx="2570">
                  <c:v>9.1950045345773907E-3</c:v>
                </c:pt>
                <c:pt idx="2571">
                  <c:v>9.2099120587388686E-3</c:v>
                </c:pt>
                <c:pt idx="2572">
                  <c:v>9.1991640974165931E-3</c:v>
                </c:pt>
                <c:pt idx="2573">
                  <c:v>9.2019710751367542E-3</c:v>
                </c:pt>
                <c:pt idx="2574">
                  <c:v>9.1943524818945566E-3</c:v>
                </c:pt>
                <c:pt idx="2575">
                  <c:v>9.197620017271738E-3</c:v>
                </c:pt>
                <c:pt idx="2576">
                  <c:v>9.1904377418098749E-3</c:v>
                </c:pt>
                <c:pt idx="2577">
                  <c:v>9.1873689734215131E-3</c:v>
                </c:pt>
                <c:pt idx="2578">
                  <c:v>9.1888960856526883E-3</c:v>
                </c:pt>
                <c:pt idx="2579">
                  <c:v>9.1836620902794094E-3</c:v>
                </c:pt>
                <c:pt idx="2580">
                  <c:v>9.1868423621005238E-3</c:v>
                </c:pt>
                <c:pt idx="2581">
                  <c:v>9.1911619081258486E-3</c:v>
                </c:pt>
                <c:pt idx="2582">
                  <c:v>9.1741685425755989E-3</c:v>
                </c:pt>
                <c:pt idx="2583">
                  <c:v>9.1726268864184123E-3</c:v>
                </c:pt>
                <c:pt idx="2584">
                  <c:v>9.1588028847447694E-3</c:v>
                </c:pt>
                <c:pt idx="2585">
                  <c:v>9.1606378434098482E-3</c:v>
                </c:pt>
                <c:pt idx="2586">
                  <c:v>9.1559740911355911E-3</c:v>
                </c:pt>
                <c:pt idx="2587">
                  <c:v>9.1520496551002369E-3</c:v>
                </c:pt>
                <c:pt idx="2588">
                  <c:v>9.1536058551834349E-3</c:v>
                </c:pt>
                <c:pt idx="2589">
                  <c:v>9.1424458159575089E-3</c:v>
                </c:pt>
                <c:pt idx="2590">
                  <c:v>9.1442432028137257E-3</c:v>
                </c:pt>
                <c:pt idx="2591">
                  <c:v>9.1400763680115175E-3</c:v>
                </c:pt>
                <c:pt idx="2592">
                  <c:v>9.1403914864084269E-3</c:v>
                </c:pt>
                <c:pt idx="2593">
                  <c:v>9.1312972906730083E-3</c:v>
                </c:pt>
                <c:pt idx="2594">
                  <c:v>9.1275813175771478E-3</c:v>
                </c:pt>
                <c:pt idx="2595">
                  <c:v>9.1270068324997046E-3</c:v>
                </c:pt>
                <c:pt idx="2596">
                  <c:v>9.1214801406154511E-3</c:v>
                </c:pt>
                <c:pt idx="2597">
                  <c:v>9.126427499446926E-3</c:v>
                </c:pt>
                <c:pt idx="2598">
                  <c:v>9.1214971085291294E-3</c:v>
                </c:pt>
                <c:pt idx="2599">
                  <c:v>9.1163606786595092E-3</c:v>
                </c:pt>
                <c:pt idx="2600">
                  <c:v>9.1092874826427302E-3</c:v>
                </c:pt>
                <c:pt idx="2601">
                  <c:v>9.1097019845340493E-3</c:v>
                </c:pt>
                <c:pt idx="2602">
                  <c:v>9.1077106786643484E-3</c:v>
                </c:pt>
                <c:pt idx="2603">
                  <c:v>9.0987455602722801E-3</c:v>
                </c:pt>
                <c:pt idx="2604">
                  <c:v>9.0938260772989929E-3</c:v>
                </c:pt>
                <c:pt idx="2605">
                  <c:v>9.0947108327980065E-3</c:v>
                </c:pt>
                <c:pt idx="2606">
                  <c:v>9.0845640204175286E-3</c:v>
                </c:pt>
                <c:pt idx="2607">
                  <c:v>9.0859281194779953E-3</c:v>
                </c:pt>
                <c:pt idx="2608">
                  <c:v>9.0775435461325389E-3</c:v>
                </c:pt>
                <c:pt idx="2609">
                  <c:v>9.0800293454866201E-3</c:v>
                </c:pt>
                <c:pt idx="2610">
                  <c:v>9.0573226410016368E-3</c:v>
                </c:pt>
                <c:pt idx="2611">
                  <c:v>9.0669579919840562E-3</c:v>
                </c:pt>
                <c:pt idx="2612">
                  <c:v>9.0565118171265137E-3</c:v>
                </c:pt>
                <c:pt idx="2613">
                  <c:v>9.0531867120422025E-3</c:v>
                </c:pt>
                <c:pt idx="2614">
                  <c:v>9.0504354860384186E-3</c:v>
                </c:pt>
                <c:pt idx="2615">
                  <c:v>9.044911218141832E-3</c:v>
                </c:pt>
                <c:pt idx="2616">
                  <c:v>9.0451124091183201E-3</c:v>
                </c:pt>
                <c:pt idx="2617">
                  <c:v>9.0371908174175543E-3</c:v>
                </c:pt>
                <c:pt idx="2618">
                  <c:v>9.034908027030714E-3</c:v>
                </c:pt>
                <c:pt idx="2619">
                  <c:v>9.0296037360150464E-3</c:v>
                </c:pt>
                <c:pt idx="2620">
                  <c:v>9.0235825506464109E-3</c:v>
                </c:pt>
                <c:pt idx="2621">
                  <c:v>9.0204392446372409E-3</c:v>
                </c:pt>
                <c:pt idx="2622">
                  <c:v>9.014708937788829E-3</c:v>
                </c:pt>
                <c:pt idx="2623">
                  <c:v>9.0202768374634482E-3</c:v>
                </c:pt>
                <c:pt idx="2624">
                  <c:v>9.011855904302965E-3</c:v>
                </c:pt>
                <c:pt idx="2625">
                  <c:v>9.0159524434627863E-3</c:v>
                </c:pt>
                <c:pt idx="2626">
                  <c:v>9.0069836890892142E-3</c:v>
                </c:pt>
                <c:pt idx="2627">
                  <c:v>9.0036628259833242E-3</c:v>
                </c:pt>
                <c:pt idx="2628">
                  <c:v>9.0147986253325645E-3</c:v>
                </c:pt>
                <c:pt idx="2629">
                  <c:v>9.005192362202168E-3</c:v>
                </c:pt>
                <c:pt idx="2630">
                  <c:v>9.0047378645143183E-3</c:v>
                </c:pt>
                <c:pt idx="2631">
                  <c:v>8.9969883759380177E-3</c:v>
                </c:pt>
                <c:pt idx="2632">
                  <c:v>9.0037755414099103E-3</c:v>
                </c:pt>
                <c:pt idx="2633">
                  <c:v>8.9985785118485758E-3</c:v>
                </c:pt>
                <c:pt idx="2634">
                  <c:v>8.9921840323789869E-3</c:v>
                </c:pt>
                <c:pt idx="2635">
                  <c:v>8.9881408209478725E-3</c:v>
                </c:pt>
                <c:pt idx="2636">
                  <c:v>8.9818699648493792E-3</c:v>
                </c:pt>
                <c:pt idx="2637">
                  <c:v>8.9772371184178943E-3</c:v>
                </c:pt>
                <c:pt idx="2638">
                  <c:v>8.9786581811885733E-3</c:v>
                </c:pt>
                <c:pt idx="2639">
                  <c:v>8.9758390835300694E-3</c:v>
                </c:pt>
                <c:pt idx="2640">
                  <c:v>8.9748113127586099E-3</c:v>
                </c:pt>
                <c:pt idx="2641">
                  <c:v>8.9598977286279614E-3</c:v>
                </c:pt>
                <c:pt idx="2642">
                  <c:v>8.954947945808818E-3</c:v>
                </c:pt>
                <c:pt idx="2643">
                  <c:v>8.9447768935516526E-3</c:v>
                </c:pt>
                <c:pt idx="2644">
                  <c:v>8.9469233346321387E-3</c:v>
                </c:pt>
                <c:pt idx="2645">
                  <c:v>8.9392489896735639E-3</c:v>
                </c:pt>
                <c:pt idx="2646">
                  <c:v>8.9314952591188438E-3</c:v>
                </c:pt>
                <c:pt idx="2647">
                  <c:v>8.9341204377638653E-3</c:v>
                </c:pt>
                <c:pt idx="2648">
                  <c:v>8.9186517604571223E-3</c:v>
                </c:pt>
                <c:pt idx="2649">
                  <c:v>8.9226367961841909E-3</c:v>
                </c:pt>
                <c:pt idx="2650">
                  <c:v>8.9095793806107208E-3</c:v>
                </c:pt>
                <c:pt idx="2651">
                  <c:v>8.9138734747655265E-3</c:v>
                </c:pt>
                <c:pt idx="2652">
                  <c:v>8.9043811390555512E-3</c:v>
                </c:pt>
                <c:pt idx="2653">
                  <c:v>8.9031085455295728E-3</c:v>
                </c:pt>
                <c:pt idx="2654">
                  <c:v>8.9038115019534469E-3</c:v>
                </c:pt>
                <c:pt idx="2655">
                  <c:v>8.9036187949337979E-3</c:v>
                </c:pt>
                <c:pt idx="2656">
                  <c:v>8.9040066329607644E-3</c:v>
                </c:pt>
                <c:pt idx="2657">
                  <c:v>8.902473460760417E-3</c:v>
                </c:pt>
                <c:pt idx="2658">
                  <c:v>8.9024710367727484E-3</c:v>
                </c:pt>
                <c:pt idx="2659">
                  <c:v>8.8990798780244698E-3</c:v>
                </c:pt>
                <c:pt idx="2660">
                  <c:v>8.8924605736986247E-3</c:v>
                </c:pt>
                <c:pt idx="2661">
                  <c:v>8.8954129906788967E-3</c:v>
                </c:pt>
                <c:pt idx="2662">
                  <c:v>8.8892657579514971E-3</c:v>
                </c:pt>
                <c:pt idx="2663">
                  <c:v>8.8934307747629542E-3</c:v>
                </c:pt>
                <c:pt idx="2664">
                  <c:v>8.8808963345289715E-3</c:v>
                </c:pt>
                <c:pt idx="2665">
                  <c:v>8.8808714886553682E-3</c:v>
                </c:pt>
                <c:pt idx="2666">
                  <c:v>8.8871387087723595E-3</c:v>
                </c:pt>
                <c:pt idx="2667">
                  <c:v>8.8732056276536325E-3</c:v>
                </c:pt>
                <c:pt idx="2668">
                  <c:v>8.8695781301076724E-3</c:v>
                </c:pt>
                <c:pt idx="2669">
                  <c:v>8.861775313802665E-3</c:v>
                </c:pt>
                <c:pt idx="2670">
                  <c:v>8.8631218389525358E-3</c:v>
                </c:pt>
                <c:pt idx="2671">
                  <c:v>8.8487694079671525E-3</c:v>
                </c:pt>
                <c:pt idx="2672">
                  <c:v>8.8436402500605363E-3</c:v>
                </c:pt>
                <c:pt idx="2673">
                  <c:v>8.8426682310054541E-3</c:v>
                </c:pt>
                <c:pt idx="2674">
                  <c:v>8.8382080936953537E-3</c:v>
                </c:pt>
                <c:pt idx="2675">
                  <c:v>8.8436232821468563E-3</c:v>
                </c:pt>
                <c:pt idx="2676">
                  <c:v>8.8322063002280668E-3</c:v>
                </c:pt>
                <c:pt idx="2677">
                  <c:v>8.8317893743490791E-3</c:v>
                </c:pt>
                <c:pt idx="2678">
                  <c:v>8.8051285399798028E-3</c:v>
                </c:pt>
                <c:pt idx="2679">
                  <c:v>8.7969869713981179E-3</c:v>
                </c:pt>
                <c:pt idx="2680">
                  <c:v>8.7863553614839322E-3</c:v>
                </c:pt>
                <c:pt idx="2681">
                  <c:v>8.7848767290061268E-3</c:v>
                </c:pt>
                <c:pt idx="2682">
                  <c:v>8.7810807643172034E-3</c:v>
                </c:pt>
                <c:pt idx="2683">
                  <c:v>8.7687050952755096E-3</c:v>
                </c:pt>
                <c:pt idx="2684">
                  <c:v>8.7688008427884157E-3</c:v>
                </c:pt>
                <c:pt idx="2685">
                  <c:v>8.7761527973870771E-3</c:v>
                </c:pt>
                <c:pt idx="2686">
                  <c:v>8.7631565875022372E-3</c:v>
                </c:pt>
                <c:pt idx="2687">
                  <c:v>8.768346345100566E-3</c:v>
                </c:pt>
                <c:pt idx="2688">
                  <c:v>8.7675779410096421E-3</c:v>
                </c:pt>
                <c:pt idx="2689">
                  <c:v>8.7682166617602999E-3</c:v>
                </c:pt>
                <c:pt idx="2690">
                  <c:v>8.7702067556361656E-3</c:v>
                </c:pt>
                <c:pt idx="2691">
                  <c:v>8.7695086471876287E-3</c:v>
                </c:pt>
                <c:pt idx="2692">
                  <c:v>8.7773841831226915E-3</c:v>
                </c:pt>
                <c:pt idx="2693">
                  <c:v>8.772972525565961E-3</c:v>
                </c:pt>
                <c:pt idx="2694">
                  <c:v>8.7770545207997708E-3</c:v>
                </c:pt>
                <c:pt idx="2695">
                  <c:v>8.7775199264321299E-3</c:v>
                </c:pt>
                <c:pt idx="2696">
                  <c:v>8.7744172222164064E-3</c:v>
                </c:pt>
                <c:pt idx="2697">
                  <c:v>8.7707860886889442E-3</c:v>
                </c:pt>
                <c:pt idx="2698">
                  <c:v>8.7678294297302527E-3</c:v>
                </c:pt>
                <c:pt idx="2699">
                  <c:v>8.765395746111045E-3</c:v>
                </c:pt>
                <c:pt idx="2700">
                  <c:v>8.7642007201904574E-3</c:v>
                </c:pt>
                <c:pt idx="2701">
                  <c:v>8.7632141572093654E-3</c:v>
                </c:pt>
                <c:pt idx="2702">
                  <c:v>8.7632893008270894E-3</c:v>
                </c:pt>
                <c:pt idx="2703">
                  <c:v>8.7511711804751768E-3</c:v>
                </c:pt>
                <c:pt idx="2704">
                  <c:v>8.7538157510215452E-3</c:v>
                </c:pt>
                <c:pt idx="2705">
                  <c:v>8.7524552879425822E-3</c:v>
                </c:pt>
                <c:pt idx="2706">
                  <c:v>8.7527752543148287E-3</c:v>
                </c:pt>
                <c:pt idx="2707">
                  <c:v>8.7476654883095611E-3</c:v>
                </c:pt>
                <c:pt idx="2708">
                  <c:v>8.7540551198038129E-3</c:v>
                </c:pt>
                <c:pt idx="2709">
                  <c:v>8.7434235098896272E-3</c:v>
                </c:pt>
                <c:pt idx="2710">
                  <c:v>8.73496136893878E-3</c:v>
                </c:pt>
                <c:pt idx="2711">
                  <c:v>8.7240097926523479E-3</c:v>
                </c:pt>
                <c:pt idx="2712">
                  <c:v>8.72176033209595E-3</c:v>
                </c:pt>
                <c:pt idx="2713">
                  <c:v>8.7244606543586956E-3</c:v>
                </c:pt>
                <c:pt idx="2714">
                  <c:v>8.7194575438108435E-3</c:v>
                </c:pt>
                <c:pt idx="2715">
                  <c:v>8.7240055506739283E-3</c:v>
                </c:pt>
                <c:pt idx="2716">
                  <c:v>8.7230432275695203E-3</c:v>
                </c:pt>
                <c:pt idx="2717">
                  <c:v>8.7172583809985663E-3</c:v>
                </c:pt>
                <c:pt idx="2718">
                  <c:v>8.7151010319735725E-3</c:v>
                </c:pt>
                <c:pt idx="2719">
                  <c:v>8.7109293491960272E-3</c:v>
                </c:pt>
                <c:pt idx="2720">
                  <c:v>8.712083167326249E-3</c:v>
                </c:pt>
                <c:pt idx="2721">
                  <c:v>8.7066425270042255E-3</c:v>
                </c:pt>
                <c:pt idx="2722">
                  <c:v>8.7043809465094848E-3</c:v>
                </c:pt>
                <c:pt idx="2723">
                  <c:v>8.6987039673897815E-3</c:v>
                </c:pt>
                <c:pt idx="2724">
                  <c:v>8.6910168964959462E-3</c:v>
                </c:pt>
                <c:pt idx="2725">
                  <c:v>8.7022678352594411E-3</c:v>
                </c:pt>
                <c:pt idx="2726">
                  <c:v>8.6909478128473928E-3</c:v>
                </c:pt>
                <c:pt idx="2727">
                  <c:v>8.688886211335305E-3</c:v>
                </c:pt>
                <c:pt idx="2728">
                  <c:v>8.6910690122308197E-3</c:v>
                </c:pt>
                <c:pt idx="2729">
                  <c:v>8.6756142728531705E-3</c:v>
                </c:pt>
                <c:pt idx="2730">
                  <c:v>8.677609820701291E-3</c:v>
                </c:pt>
                <c:pt idx="2731">
                  <c:v>8.6680084055462316E-3</c:v>
                </c:pt>
                <c:pt idx="2732">
                  <c:v>8.6734817697017783E-3</c:v>
                </c:pt>
                <c:pt idx="2733">
                  <c:v>8.6609570254184698E-3</c:v>
                </c:pt>
                <c:pt idx="2734">
                  <c:v>8.6740780706682369E-3</c:v>
                </c:pt>
                <c:pt idx="2735">
                  <c:v>8.6709450666066588E-3</c:v>
                </c:pt>
                <c:pt idx="2736">
                  <c:v>8.6623556663032123E-3</c:v>
                </c:pt>
                <c:pt idx="2737">
                  <c:v>8.6635094844334341E-3</c:v>
                </c:pt>
                <c:pt idx="2738">
                  <c:v>8.6520415987736046E-3</c:v>
                </c:pt>
                <c:pt idx="2739">
                  <c:v>8.6381388175007338E-3</c:v>
                </c:pt>
                <c:pt idx="2740">
                  <c:v>8.6267563774062202E-3</c:v>
                </c:pt>
                <c:pt idx="2741">
                  <c:v>8.6228779971365688E-3</c:v>
                </c:pt>
                <c:pt idx="2742">
                  <c:v>8.6230210124090111E-3</c:v>
                </c:pt>
                <c:pt idx="2743">
                  <c:v>8.6102611413218545E-3</c:v>
                </c:pt>
                <c:pt idx="2744">
                  <c:v>8.6118003734913726E-3</c:v>
                </c:pt>
                <c:pt idx="2745">
                  <c:v>8.6044938686614964E-3</c:v>
                </c:pt>
                <c:pt idx="2746">
                  <c:v>8.5930247710078334E-3</c:v>
                </c:pt>
                <c:pt idx="2747">
                  <c:v>8.5884143464622833E-3</c:v>
                </c:pt>
                <c:pt idx="2748">
                  <c:v>8.5766046785411918E-3</c:v>
                </c:pt>
                <c:pt idx="2749">
                  <c:v>8.5675959283710891E-3</c:v>
                </c:pt>
                <c:pt idx="2750">
                  <c:v>8.5638672293399682E-3</c:v>
                </c:pt>
                <c:pt idx="2751">
                  <c:v>8.5696902537167018E-3</c:v>
                </c:pt>
                <c:pt idx="2752">
                  <c:v>8.5470956586613887E-3</c:v>
                </c:pt>
                <c:pt idx="2753">
                  <c:v>8.5415762387401391E-3</c:v>
                </c:pt>
                <c:pt idx="2754">
                  <c:v>8.5337431225892754E-3</c:v>
                </c:pt>
                <c:pt idx="2755">
                  <c:v>8.523940516457728E-3</c:v>
                </c:pt>
                <c:pt idx="2756">
                  <c:v>8.5224861238566083E-3</c:v>
                </c:pt>
                <c:pt idx="2757">
                  <c:v>8.5235054106712251E-3</c:v>
                </c:pt>
                <c:pt idx="2758">
                  <c:v>8.5161776959492511E-3</c:v>
                </c:pt>
                <c:pt idx="2759">
                  <c:v>8.5136022090514345E-3</c:v>
                </c:pt>
                <c:pt idx="2760">
                  <c:v>8.5135585772734019E-3</c:v>
                </c:pt>
                <c:pt idx="2761">
                  <c:v>8.5084397213143759E-3</c:v>
                </c:pt>
                <c:pt idx="2762">
                  <c:v>8.5023482403033535E-3</c:v>
                </c:pt>
                <c:pt idx="2763">
                  <c:v>8.50126229382785E-3</c:v>
                </c:pt>
                <c:pt idx="2764">
                  <c:v>8.4996576139912822E-3</c:v>
                </c:pt>
                <c:pt idx="2765">
                  <c:v>8.4924753385294191E-3</c:v>
                </c:pt>
                <c:pt idx="2766">
                  <c:v>8.4874916198829156E-3</c:v>
                </c:pt>
                <c:pt idx="2767">
                  <c:v>8.479788187072318E-3</c:v>
                </c:pt>
                <c:pt idx="2768">
                  <c:v>8.4823588259947957E-3</c:v>
                </c:pt>
                <c:pt idx="2769">
                  <c:v>8.4797294053713546E-3</c:v>
                </c:pt>
                <c:pt idx="2770">
                  <c:v>8.4794070150114413E-3</c:v>
                </c:pt>
                <c:pt idx="2771">
                  <c:v>8.4735845966316236E-3</c:v>
                </c:pt>
                <c:pt idx="2772">
                  <c:v>8.4723604828590149E-3</c:v>
                </c:pt>
                <c:pt idx="2773">
                  <c:v>8.4653212226695959E-3</c:v>
                </c:pt>
                <c:pt idx="2774">
                  <c:v>8.4673610082926665E-3</c:v>
                </c:pt>
                <c:pt idx="2775">
                  <c:v>8.4616603952931933E-3</c:v>
                </c:pt>
                <c:pt idx="2776">
                  <c:v>8.464537668655743E-3</c:v>
                </c:pt>
                <c:pt idx="2777">
                  <c:v>8.4640298432391847E-3</c:v>
                </c:pt>
                <c:pt idx="2778">
                  <c:v>8.4571142064208595E-3</c:v>
                </c:pt>
                <c:pt idx="2779">
                  <c:v>8.4573547871969624E-3</c:v>
                </c:pt>
                <c:pt idx="2780">
                  <c:v>8.4502015995871222E-3</c:v>
                </c:pt>
                <c:pt idx="2781">
                  <c:v>8.4498670892888643E-3</c:v>
                </c:pt>
                <c:pt idx="2782">
                  <c:v>8.4467922609313302E-3</c:v>
                </c:pt>
                <c:pt idx="2783">
                  <c:v>8.4401844705469086E-3</c:v>
                </c:pt>
                <c:pt idx="2784">
                  <c:v>8.4360273316953747E-3</c:v>
                </c:pt>
                <c:pt idx="2785">
                  <c:v>8.4391736676891309E-3</c:v>
                </c:pt>
                <c:pt idx="2786">
                  <c:v>8.4391009480590754E-3</c:v>
                </c:pt>
                <c:pt idx="2787">
                  <c:v>8.439433034369663E-3</c:v>
                </c:pt>
                <c:pt idx="2788">
                  <c:v>8.4367957357863003E-3</c:v>
                </c:pt>
                <c:pt idx="2789">
                  <c:v>8.439876624113005E-3</c:v>
                </c:pt>
                <c:pt idx="2790">
                  <c:v>8.4357703890025112E-3</c:v>
                </c:pt>
                <c:pt idx="2791">
                  <c:v>8.4391724556952957E-3</c:v>
                </c:pt>
                <c:pt idx="2792">
                  <c:v>8.444540376387262E-3</c:v>
                </c:pt>
                <c:pt idx="2793">
                  <c:v>8.4369151171789745E-3</c:v>
                </c:pt>
                <c:pt idx="2794">
                  <c:v>8.4399984294933495E-3</c:v>
                </c:pt>
                <c:pt idx="2795">
                  <c:v>8.4356934273940344E-3</c:v>
                </c:pt>
                <c:pt idx="2796">
                  <c:v>8.4368763333762791E-3</c:v>
                </c:pt>
                <c:pt idx="2797">
                  <c:v>8.4317302075559829E-3</c:v>
                </c:pt>
                <c:pt idx="2798">
                  <c:v>8.4360909613716735E-3</c:v>
                </c:pt>
                <c:pt idx="2799">
                  <c:v>8.428216637430444E-3</c:v>
                </c:pt>
                <c:pt idx="2800">
                  <c:v>8.4297940474057434E-3</c:v>
                </c:pt>
                <c:pt idx="2801">
                  <c:v>8.4173917144996935E-3</c:v>
                </c:pt>
                <c:pt idx="2802">
                  <c:v>8.4159694397351829E-3</c:v>
                </c:pt>
                <c:pt idx="2803">
                  <c:v>8.4107069625067969E-3</c:v>
                </c:pt>
                <c:pt idx="2804">
                  <c:v>8.4003989549463615E-3</c:v>
                </c:pt>
                <c:pt idx="2805">
                  <c:v>8.4081508675103288E-3</c:v>
                </c:pt>
                <c:pt idx="2806">
                  <c:v>8.3879372343424324E-3</c:v>
                </c:pt>
                <c:pt idx="2807">
                  <c:v>8.3913550569550636E-3</c:v>
                </c:pt>
                <c:pt idx="2808">
                  <c:v>8.3881020655038937E-3</c:v>
                </c:pt>
                <c:pt idx="2809">
                  <c:v>8.3873906251231787E-3</c:v>
                </c:pt>
                <c:pt idx="2810">
                  <c:v>8.3756645847766504E-3</c:v>
                </c:pt>
                <c:pt idx="2811">
                  <c:v>8.3695112920800802E-3</c:v>
                </c:pt>
                <c:pt idx="2812">
                  <c:v>8.3722073723644062E-3</c:v>
                </c:pt>
                <c:pt idx="2813">
                  <c:v>8.3670757904701215E-3</c:v>
                </c:pt>
                <c:pt idx="2814">
                  <c:v>8.3621890313303592E-3</c:v>
                </c:pt>
                <c:pt idx="2815">
                  <c:v>8.3606085913704754E-3</c:v>
                </c:pt>
                <c:pt idx="2816">
                  <c:v>8.3457350030363576E-3</c:v>
                </c:pt>
                <c:pt idx="2817">
                  <c:v>8.3550855354677239E-3</c:v>
                </c:pt>
                <c:pt idx="2818">
                  <c:v>8.3405543353917855E-3</c:v>
                </c:pt>
                <c:pt idx="2819">
                  <c:v>8.3525300464681717E-3</c:v>
                </c:pt>
                <c:pt idx="2820">
                  <c:v>8.3506635759634015E-3</c:v>
                </c:pt>
                <c:pt idx="2821">
                  <c:v>8.3474699722101108E-3</c:v>
                </c:pt>
                <c:pt idx="2822">
                  <c:v>8.3523373394485245E-3</c:v>
                </c:pt>
                <c:pt idx="2823">
                  <c:v>8.3504126932397085E-3</c:v>
                </c:pt>
                <c:pt idx="2824">
                  <c:v>8.3511841273152202E-3</c:v>
                </c:pt>
                <c:pt idx="2825">
                  <c:v>8.3485031969538215E-3</c:v>
                </c:pt>
                <c:pt idx="2826">
                  <c:v>8.3518870837390943E-3</c:v>
                </c:pt>
                <c:pt idx="2827">
                  <c:v>8.3477887265885221E-3</c:v>
                </c:pt>
                <c:pt idx="2828">
                  <c:v>8.3487486257052615E-3</c:v>
                </c:pt>
                <c:pt idx="2829">
                  <c:v>8.3462628263511803E-3</c:v>
                </c:pt>
                <c:pt idx="2830">
                  <c:v>8.3564908423185546E-3</c:v>
                </c:pt>
                <c:pt idx="2831">
                  <c:v>8.3423426322942456E-3</c:v>
                </c:pt>
                <c:pt idx="2832">
                  <c:v>8.3505478305522293E-3</c:v>
                </c:pt>
                <c:pt idx="2833">
                  <c:v>8.3402228550781138E-3</c:v>
                </c:pt>
                <c:pt idx="2834">
                  <c:v>8.3413172855104564E-3</c:v>
                </c:pt>
                <c:pt idx="2835">
                  <c:v>8.3325376021750296E-3</c:v>
                </c:pt>
                <c:pt idx="2836">
                  <c:v>8.3347943346944349E-3</c:v>
                </c:pt>
                <c:pt idx="2837">
                  <c:v>8.3311910770251605E-3</c:v>
                </c:pt>
                <c:pt idx="2838">
                  <c:v>8.332853932565774E-3</c:v>
                </c:pt>
                <c:pt idx="2839">
                  <c:v>8.3310068539623507E-3</c:v>
                </c:pt>
                <c:pt idx="2840">
                  <c:v>8.3209327612119282E-3</c:v>
                </c:pt>
                <c:pt idx="2841">
                  <c:v>8.3222901943063067E-3</c:v>
                </c:pt>
                <c:pt idx="2842">
                  <c:v>8.3227325720558135E-3</c:v>
                </c:pt>
                <c:pt idx="2843">
                  <c:v>8.326512780824892E-3</c:v>
                </c:pt>
                <c:pt idx="2844">
                  <c:v>8.3188263159279727E-3</c:v>
                </c:pt>
                <c:pt idx="2845">
                  <c:v>8.3295076175893632E-3</c:v>
                </c:pt>
                <c:pt idx="2846">
                  <c:v>8.3242718042253333E-3</c:v>
                </c:pt>
                <c:pt idx="2847">
                  <c:v>8.323437952467358E-3</c:v>
                </c:pt>
                <c:pt idx="2848">
                  <c:v>8.3242718042253333E-3</c:v>
                </c:pt>
                <c:pt idx="2849">
                  <c:v>8.321262423534849E-3</c:v>
                </c:pt>
                <c:pt idx="2850">
                  <c:v>8.3160678179611831E-3</c:v>
                </c:pt>
                <c:pt idx="2851">
                  <c:v>8.3156199862394215E-3</c:v>
                </c:pt>
                <c:pt idx="2852">
                  <c:v>8.3181154815441753E-3</c:v>
                </c:pt>
                <c:pt idx="2853">
                  <c:v>8.3093551901100987E-3</c:v>
                </c:pt>
                <c:pt idx="2854">
                  <c:v>8.3135650506934219E-3</c:v>
                </c:pt>
                <c:pt idx="2855">
                  <c:v>8.3060918967113352E-3</c:v>
                </c:pt>
                <c:pt idx="2856">
                  <c:v>8.3103629629832903E-3</c:v>
                </c:pt>
                <c:pt idx="2857">
                  <c:v>8.3044048012940359E-3</c:v>
                </c:pt>
                <c:pt idx="2858">
                  <c:v>8.3082565176993348E-3</c:v>
                </c:pt>
                <c:pt idx="2859">
                  <c:v>8.3021468567807989E-3</c:v>
                </c:pt>
                <c:pt idx="2860">
                  <c:v>8.3015844916416986E-3</c:v>
                </c:pt>
                <c:pt idx="2861">
                  <c:v>8.2858261478085653E-3</c:v>
                </c:pt>
                <c:pt idx="2862">
                  <c:v>8.2796086194387788E-3</c:v>
                </c:pt>
                <c:pt idx="2863">
                  <c:v>8.2740867755298608E-3</c:v>
                </c:pt>
                <c:pt idx="2864">
                  <c:v>8.2707168266736835E-3</c:v>
                </c:pt>
                <c:pt idx="2865">
                  <c:v>8.2717918652046776E-3</c:v>
                </c:pt>
                <c:pt idx="2866">
                  <c:v>8.2678795491076644E-3</c:v>
                </c:pt>
                <c:pt idx="2867">
                  <c:v>8.2682661751407958E-3</c:v>
                </c:pt>
                <c:pt idx="2868">
                  <c:v>8.2659579328834363E-3</c:v>
                </c:pt>
                <c:pt idx="2869">
                  <c:v>8.2651277171069629E-3</c:v>
                </c:pt>
                <c:pt idx="2870">
                  <c:v>8.2556971930825354E-3</c:v>
                </c:pt>
                <c:pt idx="2871">
                  <c:v>8.2424501004740025E-3</c:v>
                </c:pt>
                <c:pt idx="2872">
                  <c:v>8.2362349960918846E-3</c:v>
                </c:pt>
                <c:pt idx="2873">
                  <c:v>8.2369888562567987E-3</c:v>
                </c:pt>
                <c:pt idx="2874">
                  <c:v>8.2329165569736632E-3</c:v>
                </c:pt>
                <c:pt idx="2875">
                  <c:v>8.2268687077406734E-3</c:v>
                </c:pt>
                <c:pt idx="2876">
                  <c:v>8.2255258185723063E-3</c:v>
                </c:pt>
                <c:pt idx="2877">
                  <c:v>8.2229606336220815E-3</c:v>
                </c:pt>
                <c:pt idx="2878">
                  <c:v>8.2184132327559143E-3</c:v>
                </c:pt>
                <c:pt idx="2879">
                  <c:v>8.2204524123820674E-3</c:v>
                </c:pt>
                <c:pt idx="2880">
                  <c:v>8.2097529308131634E-3</c:v>
                </c:pt>
                <c:pt idx="2881">
                  <c:v>8.2086403204733056E-3</c:v>
                </c:pt>
                <c:pt idx="2882">
                  <c:v>8.2080924992602167E-3</c:v>
                </c:pt>
                <c:pt idx="2883">
                  <c:v>8.2084124656324631E-3</c:v>
                </c:pt>
                <c:pt idx="2884">
                  <c:v>8.192600794070623E-3</c:v>
                </c:pt>
                <c:pt idx="2885">
                  <c:v>8.1835472001286526E-3</c:v>
                </c:pt>
                <c:pt idx="2886">
                  <c:v>8.1610647145030097E-3</c:v>
                </c:pt>
                <c:pt idx="2887">
                  <c:v>8.1566245750911755E-3</c:v>
                </c:pt>
                <c:pt idx="2888">
                  <c:v>8.1453021286914569E-3</c:v>
                </c:pt>
                <c:pt idx="2889">
                  <c:v>8.1448464190097738E-3</c:v>
                </c:pt>
                <c:pt idx="2890">
                  <c:v>8.1336342640489744E-3</c:v>
                </c:pt>
                <c:pt idx="2891">
                  <c:v>8.1294965170987891E-3</c:v>
                </c:pt>
                <c:pt idx="2892">
                  <c:v>8.1262580695736289E-3</c:v>
                </c:pt>
                <c:pt idx="2893">
                  <c:v>8.1107033407046523E-3</c:v>
                </c:pt>
                <c:pt idx="2894">
                  <c:v>8.1134406287793441E-3</c:v>
                </c:pt>
                <c:pt idx="2895">
                  <c:v>8.0953158669848056E-3</c:v>
                </c:pt>
                <c:pt idx="2896">
                  <c:v>8.0851205748509562E-3</c:v>
                </c:pt>
                <c:pt idx="2897">
                  <c:v>8.0746701580149925E-3</c:v>
                </c:pt>
                <c:pt idx="2898">
                  <c:v>8.0720692192466567E-3</c:v>
                </c:pt>
                <c:pt idx="2899">
                  <c:v>8.0673085074656585E-3</c:v>
                </c:pt>
                <c:pt idx="2900">
                  <c:v>8.0519452736224975E-3</c:v>
                </c:pt>
                <c:pt idx="2901">
                  <c:v>8.0437958270808893E-3</c:v>
                </c:pt>
                <c:pt idx="2902">
                  <c:v>8.0451993159409707E-3</c:v>
                </c:pt>
                <c:pt idx="2903">
                  <c:v>8.0305935782442241E-3</c:v>
                </c:pt>
                <c:pt idx="2904">
                  <c:v>8.032626091904289E-3</c:v>
                </c:pt>
                <c:pt idx="2905">
                  <c:v>8.0224610996162959E-3</c:v>
                </c:pt>
                <c:pt idx="2906">
                  <c:v>8.0197607773535504E-3</c:v>
                </c:pt>
                <c:pt idx="2907">
                  <c:v>8.0126560694970816E-3</c:v>
                </c:pt>
                <c:pt idx="2908">
                  <c:v>8.0099533232466675E-3</c:v>
                </c:pt>
                <c:pt idx="2909">
                  <c:v>8.0077717343449879E-3</c:v>
                </c:pt>
                <c:pt idx="2910">
                  <c:v>8.001886292285789E-3</c:v>
                </c:pt>
                <c:pt idx="2911">
                  <c:v>7.9976515858288626E-3</c:v>
                </c:pt>
                <c:pt idx="2912">
                  <c:v>7.9926733211546121E-3</c:v>
                </c:pt>
                <c:pt idx="2913">
                  <c:v>7.9913631558197699E-3</c:v>
                </c:pt>
                <c:pt idx="2914">
                  <c:v>7.9826677060558255E-3</c:v>
                </c:pt>
                <c:pt idx="2915">
                  <c:v>7.9772149457954609E-3</c:v>
                </c:pt>
                <c:pt idx="2916">
                  <c:v>7.9670245016369486E-3</c:v>
                </c:pt>
                <c:pt idx="2917">
                  <c:v>7.9583126899562418E-3</c:v>
                </c:pt>
                <c:pt idx="2918">
                  <c:v>7.9575394378899791E-3</c:v>
                </c:pt>
                <c:pt idx="2919">
                  <c:v>7.9444080906926184E-3</c:v>
                </c:pt>
                <c:pt idx="2920">
                  <c:v>7.9422507416676245E-3</c:v>
                </c:pt>
                <c:pt idx="2921">
                  <c:v>7.9304665256170522E-3</c:v>
                </c:pt>
                <c:pt idx="2922">
                  <c:v>7.9336371014874923E-3</c:v>
                </c:pt>
                <c:pt idx="2923">
                  <c:v>7.9283661403022673E-3</c:v>
                </c:pt>
                <c:pt idx="2924">
                  <c:v>7.9149002828066504E-3</c:v>
                </c:pt>
                <c:pt idx="2925">
                  <c:v>7.9138167603188155E-3</c:v>
                </c:pt>
                <c:pt idx="2926">
                  <c:v>7.9093566230087151E-3</c:v>
                </c:pt>
                <c:pt idx="2927">
                  <c:v>7.9012120244424458E-3</c:v>
                </c:pt>
                <c:pt idx="2928">
                  <c:v>7.8833502653099432E-3</c:v>
                </c:pt>
                <c:pt idx="2929">
                  <c:v>7.8660308734182748E-3</c:v>
                </c:pt>
                <c:pt idx="2930">
                  <c:v>7.8521995997816261E-3</c:v>
                </c:pt>
                <c:pt idx="2931">
                  <c:v>7.8398905904008154E-3</c:v>
                </c:pt>
                <c:pt idx="2932">
                  <c:v>7.8428333114304149E-3</c:v>
                </c:pt>
                <c:pt idx="2933">
                  <c:v>7.8279112433429256E-3</c:v>
                </c:pt>
                <c:pt idx="2934">
                  <c:v>7.8353383415593111E-3</c:v>
                </c:pt>
                <c:pt idx="2935">
                  <c:v>7.8130388670026429E-3</c:v>
                </c:pt>
                <c:pt idx="2936">
                  <c:v>7.8044482547053613E-3</c:v>
                </c:pt>
                <c:pt idx="2937">
                  <c:v>7.7903576143881796E-3</c:v>
                </c:pt>
                <c:pt idx="2938">
                  <c:v>7.7824117828107289E-3</c:v>
                </c:pt>
                <c:pt idx="2939">
                  <c:v>7.7816361067567985E-3</c:v>
                </c:pt>
                <c:pt idx="2940">
                  <c:v>7.7609540379719576E-3</c:v>
                </c:pt>
                <c:pt idx="2941">
                  <c:v>7.7626750692166161E-3</c:v>
                </c:pt>
                <c:pt idx="2942">
                  <c:v>7.7558769958002158E-3</c:v>
                </c:pt>
                <c:pt idx="2943">
                  <c:v>7.7516574392662166E-3</c:v>
                </c:pt>
                <c:pt idx="2944">
                  <c:v>7.742614147271838E-3</c:v>
                </c:pt>
                <c:pt idx="2945">
                  <c:v>7.73768618034171E-3</c:v>
                </c:pt>
                <c:pt idx="2946">
                  <c:v>7.7297645886409442E-3</c:v>
                </c:pt>
                <c:pt idx="2947">
                  <c:v>7.7072748310522956E-3</c:v>
                </c:pt>
                <c:pt idx="2948">
                  <c:v>7.6916013267875625E-3</c:v>
                </c:pt>
                <c:pt idx="2949">
                  <c:v>7.6933344779705629E-3</c:v>
                </c:pt>
                <c:pt idx="2950">
                  <c:v>7.6792777734807404E-3</c:v>
                </c:pt>
                <c:pt idx="2951">
                  <c:v>7.6856449830890591E-3</c:v>
                </c:pt>
                <c:pt idx="2952">
                  <c:v>7.6723845585483499E-3</c:v>
                </c:pt>
                <c:pt idx="2953">
                  <c:v>7.6701411579611226E-3</c:v>
                </c:pt>
                <c:pt idx="2954">
                  <c:v>7.6618741480175912E-3</c:v>
                </c:pt>
                <c:pt idx="2955">
                  <c:v>7.6516903698251671E-3</c:v>
                </c:pt>
                <c:pt idx="2956">
                  <c:v>7.6481610437797833E-3</c:v>
                </c:pt>
                <c:pt idx="2957">
                  <c:v>7.6240181266011954E-3</c:v>
                </c:pt>
                <c:pt idx="2958">
                  <c:v>7.622204983825133E-3</c:v>
                </c:pt>
                <c:pt idx="2959">
                  <c:v>7.6103541081136749E-3</c:v>
                </c:pt>
                <c:pt idx="2960">
                  <c:v>7.5928626130975412E-3</c:v>
                </c:pt>
                <c:pt idx="2961">
                  <c:v>7.5881873468818589E-3</c:v>
                </c:pt>
                <c:pt idx="2962">
                  <c:v>7.5728701688043991E-3</c:v>
                </c:pt>
                <c:pt idx="2963">
                  <c:v>7.5638383907514449E-3</c:v>
                </c:pt>
                <c:pt idx="2964">
                  <c:v>7.5706255562233375E-3</c:v>
                </c:pt>
                <c:pt idx="2965">
                  <c:v>7.5613828912432218E-3</c:v>
                </c:pt>
                <c:pt idx="2966">
                  <c:v>7.5570027455261826E-3</c:v>
                </c:pt>
                <c:pt idx="2967">
                  <c:v>7.5549096321744042E-3</c:v>
                </c:pt>
                <c:pt idx="2968">
                  <c:v>7.5542836373590052E-3</c:v>
                </c:pt>
                <c:pt idx="2969">
                  <c:v>7.5431987417508041E-3</c:v>
                </c:pt>
                <c:pt idx="2970">
                  <c:v>7.5423630720020778E-3</c:v>
                </c:pt>
                <c:pt idx="2971">
                  <c:v>7.5490920617699254E-3</c:v>
                </c:pt>
                <c:pt idx="2972">
                  <c:v>7.5428751393970556E-3</c:v>
                </c:pt>
                <c:pt idx="2973">
                  <c:v>7.5385877112083373E-3</c:v>
                </c:pt>
                <c:pt idx="2974">
                  <c:v>7.543581125805515E-3</c:v>
                </c:pt>
                <c:pt idx="2975">
                  <c:v>7.5401936030387411E-3</c:v>
                </c:pt>
                <c:pt idx="2976">
                  <c:v>7.5326889372169629E-3</c:v>
                </c:pt>
                <c:pt idx="2977">
                  <c:v>7.5371660424407433E-3</c:v>
                </c:pt>
                <c:pt idx="2978">
                  <c:v>7.5263592994175062E-3</c:v>
                </c:pt>
                <c:pt idx="2979">
                  <c:v>7.5138466750725389E-3</c:v>
                </c:pt>
                <c:pt idx="2980">
                  <c:v>7.4981604448725453E-3</c:v>
                </c:pt>
                <c:pt idx="2981">
                  <c:v>7.494432351838342E-3</c:v>
                </c:pt>
                <c:pt idx="2982">
                  <c:v>7.4860465664990522E-3</c:v>
                </c:pt>
                <c:pt idx="2983">
                  <c:v>7.4734957643483053E-3</c:v>
                </c:pt>
                <c:pt idx="2984">
                  <c:v>7.4732533655814523E-3</c:v>
                </c:pt>
                <c:pt idx="2985">
                  <c:v>7.4615030853582391E-3</c:v>
                </c:pt>
                <c:pt idx="2986">
                  <c:v>7.4639943386845733E-3</c:v>
                </c:pt>
                <c:pt idx="2987">
                  <c:v>7.4634192476102142E-3</c:v>
                </c:pt>
                <c:pt idx="2988">
                  <c:v>7.4601468642576949E-3</c:v>
                </c:pt>
                <c:pt idx="2989">
                  <c:v>7.4555261377645538E-3</c:v>
                </c:pt>
                <c:pt idx="2990">
                  <c:v>7.4447715104761902E-3</c:v>
                </c:pt>
                <c:pt idx="2991">
                  <c:v>7.4357348844478997E-3</c:v>
                </c:pt>
                <c:pt idx="2992">
                  <c:v>7.4299033761143262E-3</c:v>
                </c:pt>
                <c:pt idx="2993">
                  <c:v>7.4277266351879838E-3</c:v>
                </c:pt>
                <c:pt idx="2994">
                  <c:v>7.4271466961382876E-3</c:v>
                </c:pt>
                <c:pt idx="2995">
                  <c:v>7.4227253426308835E-3</c:v>
                </c:pt>
                <c:pt idx="2996">
                  <c:v>7.4212073203534642E-3</c:v>
                </c:pt>
                <c:pt idx="2997">
                  <c:v>7.4222302431495857E-3</c:v>
                </c:pt>
                <c:pt idx="2998">
                  <c:v>7.4189384678957178E-3</c:v>
                </c:pt>
                <c:pt idx="2999">
                  <c:v>7.4029449972587372E-3</c:v>
                </c:pt>
                <c:pt idx="3000">
                  <c:v>7.4028031939801283E-3</c:v>
                </c:pt>
                <c:pt idx="3001">
                  <c:v>7.3938895853260158E-3</c:v>
                </c:pt>
                <c:pt idx="3002">
                  <c:v>7.3789620632662726E-3</c:v>
                </c:pt>
                <c:pt idx="3003">
                  <c:v>7.3830531484538392E-3</c:v>
                </c:pt>
                <c:pt idx="3004">
                  <c:v>7.375251544142666E-3</c:v>
                </c:pt>
                <c:pt idx="3005">
                  <c:v>7.370627181668022E-3</c:v>
                </c:pt>
                <c:pt idx="3006">
                  <c:v>7.3551282045154227E-3</c:v>
                </c:pt>
                <c:pt idx="3007">
                  <c:v>7.361018494549957E-3</c:v>
                </c:pt>
                <c:pt idx="3008">
                  <c:v>7.3660385730114891E-3</c:v>
                </c:pt>
                <c:pt idx="3009">
                  <c:v>7.3499481428677673E-3</c:v>
                </c:pt>
                <c:pt idx="3010">
                  <c:v>7.3505723196924146E-3</c:v>
                </c:pt>
                <c:pt idx="3011">
                  <c:v>7.3462770135437746E-3</c:v>
                </c:pt>
                <c:pt idx="3012">
                  <c:v>7.3441681442721505E-3</c:v>
                </c:pt>
                <c:pt idx="3013">
                  <c:v>7.347684138385358E-3</c:v>
                </c:pt>
                <c:pt idx="3014">
                  <c:v>7.3334650267217437E-3</c:v>
                </c:pt>
                <c:pt idx="3015">
                  <c:v>7.3424192371693044E-3</c:v>
                </c:pt>
                <c:pt idx="3016">
                  <c:v>7.3271868986602429E-3</c:v>
                </c:pt>
                <c:pt idx="3017">
                  <c:v>7.3310907308004152E-3</c:v>
                </c:pt>
                <c:pt idx="3018">
                  <c:v>7.3243678010017398E-3</c:v>
                </c:pt>
                <c:pt idx="3019">
                  <c:v>7.3196264811220893E-3</c:v>
                </c:pt>
                <c:pt idx="3020">
                  <c:v>7.3197476805055154E-3</c:v>
                </c:pt>
                <c:pt idx="3021">
                  <c:v>7.3037954176589006E-3</c:v>
                </c:pt>
                <c:pt idx="3022">
                  <c:v>7.298557786304118E-3</c:v>
                </c:pt>
                <c:pt idx="3023">
                  <c:v>7.2836805619884972E-3</c:v>
                </c:pt>
                <c:pt idx="3024">
                  <c:v>7.2877007455367585E-3</c:v>
                </c:pt>
                <c:pt idx="3025">
                  <c:v>7.2784192967539465E-3</c:v>
                </c:pt>
                <c:pt idx="3026">
                  <c:v>7.2762401318399355E-3</c:v>
                </c:pt>
                <c:pt idx="3027">
                  <c:v>7.2821982935291889E-3</c:v>
                </c:pt>
                <c:pt idx="3028">
                  <c:v>7.2755983811046906E-3</c:v>
                </c:pt>
                <c:pt idx="3029">
                  <c:v>7.2692475334131344E-3</c:v>
                </c:pt>
                <c:pt idx="3030">
                  <c:v>7.2614519890711327E-3</c:v>
                </c:pt>
                <c:pt idx="3031">
                  <c:v>7.2504713249326785E-3</c:v>
                </c:pt>
                <c:pt idx="3032">
                  <c:v>7.2503210376972296E-3</c:v>
                </c:pt>
                <c:pt idx="3033">
                  <c:v>7.2418279909036076E-3</c:v>
                </c:pt>
                <c:pt idx="3034">
                  <c:v>7.2418916205799063E-3</c:v>
                </c:pt>
                <c:pt idx="3035">
                  <c:v>7.2323459571412233E-3</c:v>
                </c:pt>
                <c:pt idx="3036">
                  <c:v>7.2452233916303049E-3</c:v>
                </c:pt>
                <c:pt idx="3037">
                  <c:v>7.241568018226157E-3</c:v>
                </c:pt>
                <c:pt idx="3038">
                  <c:v>7.2431108863771779E-3</c:v>
                </c:pt>
                <c:pt idx="3039">
                  <c:v>7.2448361596002568E-3</c:v>
                </c:pt>
                <c:pt idx="3040">
                  <c:v>7.2360031485361222E-3</c:v>
                </c:pt>
                <c:pt idx="3041">
                  <c:v>7.2344566444035984E-3</c:v>
                </c:pt>
                <c:pt idx="3042">
                  <c:v>7.2235068861079181E-3</c:v>
                </c:pt>
                <c:pt idx="3043">
                  <c:v>7.2201690550883482E-3</c:v>
                </c:pt>
                <c:pt idx="3044">
                  <c:v>7.21107910133135E-3</c:v>
                </c:pt>
                <c:pt idx="3045">
                  <c:v>7.2047912773191758E-3</c:v>
                </c:pt>
                <c:pt idx="3046">
                  <c:v>7.206452920865955E-3</c:v>
                </c:pt>
                <c:pt idx="3047">
                  <c:v>7.1960879495953081E-3</c:v>
                </c:pt>
                <c:pt idx="3048">
                  <c:v>7.1888935541951022E-3</c:v>
                </c:pt>
                <c:pt idx="3049">
                  <c:v>7.1752658955226102E-3</c:v>
                </c:pt>
                <c:pt idx="3050">
                  <c:v>7.1745362752343817E-3</c:v>
                </c:pt>
                <c:pt idx="3051">
                  <c:v>7.1746247507842829E-3</c:v>
                </c:pt>
                <c:pt idx="3052">
                  <c:v>7.1708918097747425E-3</c:v>
                </c:pt>
                <c:pt idx="3053">
                  <c:v>7.1634598635830207E-3</c:v>
                </c:pt>
                <c:pt idx="3054">
                  <c:v>7.1577556146020455E-3</c:v>
                </c:pt>
                <c:pt idx="3055">
                  <c:v>7.1471773324165676E-3</c:v>
                </c:pt>
                <c:pt idx="3056">
                  <c:v>7.1418106237184356E-3</c:v>
                </c:pt>
                <c:pt idx="3057">
                  <c:v>7.1439134330208874E-3</c:v>
                </c:pt>
                <c:pt idx="3058">
                  <c:v>7.1367511554572905E-3</c:v>
                </c:pt>
                <c:pt idx="3059">
                  <c:v>7.1255183966013082E-3</c:v>
                </c:pt>
                <c:pt idx="3060">
                  <c:v>7.1288538036332096E-3</c:v>
                </c:pt>
                <c:pt idx="3061">
                  <c:v>7.1187942548087985E-3</c:v>
                </c:pt>
                <c:pt idx="3062">
                  <c:v>7.1196996142029951E-3</c:v>
                </c:pt>
                <c:pt idx="3063">
                  <c:v>7.1107211638787495E-3</c:v>
                </c:pt>
                <c:pt idx="3064">
                  <c:v>7.1139838512805946E-3</c:v>
                </c:pt>
                <c:pt idx="3065">
                  <c:v>7.1041909410997214E-3</c:v>
                </c:pt>
                <c:pt idx="3066">
                  <c:v>7.1016839318535415E-3</c:v>
                </c:pt>
                <c:pt idx="3067">
                  <c:v>7.0994490152231542E-3</c:v>
                </c:pt>
                <c:pt idx="3068">
                  <c:v>7.0982164174937046E-3</c:v>
                </c:pt>
                <c:pt idx="3069">
                  <c:v>7.0784318301431387E-3</c:v>
                </c:pt>
                <c:pt idx="3070">
                  <c:v>7.0713792380215426E-3</c:v>
                </c:pt>
                <c:pt idx="3071">
                  <c:v>7.0712331927645132E-3</c:v>
                </c:pt>
                <c:pt idx="3072">
                  <c:v>7.0663900654027844E-3</c:v>
                </c:pt>
                <c:pt idx="3073">
                  <c:v>7.0632413054213606E-3</c:v>
                </c:pt>
                <c:pt idx="3074">
                  <c:v>7.0616960132826702E-3</c:v>
                </c:pt>
                <c:pt idx="3075">
                  <c:v>7.0498572575095559E-3</c:v>
                </c:pt>
                <c:pt idx="3076">
                  <c:v>7.0540083363919183E-3</c:v>
                </c:pt>
                <c:pt idx="3077">
                  <c:v>7.0459982691412513E-3</c:v>
                </c:pt>
                <c:pt idx="3078">
                  <c:v>7.0287600808364792E-3</c:v>
                </c:pt>
                <c:pt idx="3079">
                  <c:v>7.0145724810125563E-3</c:v>
                </c:pt>
                <c:pt idx="3080">
                  <c:v>7.0063963706065947E-3</c:v>
                </c:pt>
                <c:pt idx="3081">
                  <c:v>6.9993522624418377E-3</c:v>
                </c:pt>
                <c:pt idx="3082">
                  <c:v>6.9809105642596389E-3</c:v>
                </c:pt>
                <c:pt idx="3083">
                  <c:v>6.9776769647098159E-3</c:v>
                </c:pt>
                <c:pt idx="3084">
                  <c:v>6.9637202497113207E-3</c:v>
                </c:pt>
                <c:pt idx="3085">
                  <c:v>6.9601951656443565E-3</c:v>
                </c:pt>
                <c:pt idx="3086">
                  <c:v>6.9575602910486615E-3</c:v>
                </c:pt>
                <c:pt idx="3087">
                  <c:v>6.9475686138789688E-3</c:v>
                </c:pt>
                <c:pt idx="3088">
                  <c:v>6.9391234408417999E-3</c:v>
                </c:pt>
                <c:pt idx="3089">
                  <c:v>6.9266835361268889E-3</c:v>
                </c:pt>
                <c:pt idx="3090">
                  <c:v>6.9268083714918187E-3</c:v>
                </c:pt>
                <c:pt idx="3091">
                  <c:v>6.9239983637870714E-3</c:v>
                </c:pt>
                <c:pt idx="3092">
                  <c:v>6.9182292731359632E-3</c:v>
                </c:pt>
                <c:pt idx="3093">
                  <c:v>6.9139818407437763E-3</c:v>
                </c:pt>
                <c:pt idx="3094">
                  <c:v>6.909827125879911E-3</c:v>
                </c:pt>
                <c:pt idx="3095">
                  <c:v>6.8982441008058259E-3</c:v>
                </c:pt>
                <c:pt idx="3096">
                  <c:v>6.8957316375873913E-3</c:v>
                </c:pt>
                <c:pt idx="3097">
                  <c:v>6.8809913685750432E-3</c:v>
                </c:pt>
                <c:pt idx="3098">
                  <c:v>6.8833644525025366E-3</c:v>
                </c:pt>
                <c:pt idx="3099">
                  <c:v>6.8708088023764534E-3</c:v>
                </c:pt>
                <c:pt idx="3100">
                  <c:v>6.8756082979601488E-3</c:v>
                </c:pt>
                <c:pt idx="3101">
                  <c:v>6.858437981310095E-3</c:v>
                </c:pt>
                <c:pt idx="3102">
                  <c:v>6.8704803520473669E-3</c:v>
                </c:pt>
                <c:pt idx="3103">
                  <c:v>6.8556164596639234E-3</c:v>
                </c:pt>
                <c:pt idx="3104">
                  <c:v>6.8479275707793363E-3</c:v>
                </c:pt>
                <c:pt idx="3105">
                  <c:v>6.8442782573443599E-3</c:v>
                </c:pt>
                <c:pt idx="3106">
                  <c:v>6.8291986300584168E-3</c:v>
                </c:pt>
                <c:pt idx="3107">
                  <c:v>6.8324867693307818E-3</c:v>
                </c:pt>
                <c:pt idx="3108">
                  <c:v>6.8195499471438211E-3</c:v>
                </c:pt>
                <c:pt idx="3109">
                  <c:v>6.8245457857286675E-3</c:v>
                </c:pt>
                <c:pt idx="3110">
                  <c:v>6.8180834346043594E-3</c:v>
                </c:pt>
                <c:pt idx="3111">
                  <c:v>6.8138353962152549E-3</c:v>
                </c:pt>
                <c:pt idx="3112">
                  <c:v>6.8174913756163195E-3</c:v>
                </c:pt>
                <c:pt idx="3113">
                  <c:v>6.8051223725407138E-3</c:v>
                </c:pt>
                <c:pt idx="3114">
                  <c:v>6.8002501573269621E-3</c:v>
                </c:pt>
                <c:pt idx="3115">
                  <c:v>6.7895506757580581E-3</c:v>
                </c:pt>
                <c:pt idx="3116">
                  <c:v>6.780126211702802E-3</c:v>
                </c:pt>
                <c:pt idx="3117">
                  <c:v>6.7775046690392833E-3</c:v>
                </c:pt>
                <c:pt idx="3118">
                  <c:v>6.7775725406940025E-3</c:v>
                </c:pt>
                <c:pt idx="3119">
                  <c:v>6.7801310596781392E-3</c:v>
                </c:pt>
                <c:pt idx="3120">
                  <c:v>6.778402756470475E-3</c:v>
                </c:pt>
                <c:pt idx="3121">
                  <c:v>6.7788342262754741E-3</c:v>
                </c:pt>
                <c:pt idx="3122">
                  <c:v>6.7685316726872917E-3</c:v>
                </c:pt>
                <c:pt idx="3123">
                  <c:v>6.7675063259035025E-3</c:v>
                </c:pt>
                <c:pt idx="3124">
                  <c:v>6.7636715774118828E-3</c:v>
                </c:pt>
                <c:pt idx="3125">
                  <c:v>6.7459934353452725E-3</c:v>
                </c:pt>
                <c:pt idx="3126">
                  <c:v>6.7402679764721977E-3</c:v>
                </c:pt>
                <c:pt idx="3127">
                  <c:v>6.7237412285481397E-3</c:v>
                </c:pt>
                <c:pt idx="3128">
                  <c:v>6.7177697349267091E-3</c:v>
                </c:pt>
                <c:pt idx="3129">
                  <c:v>6.7095184809030234E-3</c:v>
                </c:pt>
                <c:pt idx="3130">
                  <c:v>6.7098335992999327E-3</c:v>
                </c:pt>
                <c:pt idx="3131">
                  <c:v>6.7100929659804657E-3</c:v>
                </c:pt>
                <c:pt idx="3132">
                  <c:v>6.6977318408647816E-3</c:v>
                </c:pt>
                <c:pt idx="3133">
                  <c:v>6.7021289544955008E-3</c:v>
                </c:pt>
                <c:pt idx="3134">
                  <c:v>6.6944733954413561E-3</c:v>
                </c:pt>
                <c:pt idx="3135">
                  <c:v>6.6906725827770965E-3</c:v>
                </c:pt>
                <c:pt idx="3136">
                  <c:v>6.6887018808025793E-3</c:v>
                </c:pt>
                <c:pt idx="3137">
                  <c:v>6.6800870286286129E-3</c:v>
                </c:pt>
                <c:pt idx="3138">
                  <c:v>6.6820868184551529E-3</c:v>
                </c:pt>
                <c:pt idx="3139">
                  <c:v>6.6767758614733972E-3</c:v>
                </c:pt>
                <c:pt idx="3140">
                  <c:v>6.6800227929553974E-3</c:v>
                </c:pt>
                <c:pt idx="3141">
                  <c:v>6.6761922864421981E-3</c:v>
                </c:pt>
                <c:pt idx="3142">
                  <c:v>6.6789477544244025E-3</c:v>
                </c:pt>
                <c:pt idx="3143">
                  <c:v>6.6792713567781518E-3</c:v>
                </c:pt>
                <c:pt idx="3144">
                  <c:v>6.6679173985387434E-3</c:v>
                </c:pt>
                <c:pt idx="3145">
                  <c:v>6.6705789369987927E-3</c:v>
                </c:pt>
                <c:pt idx="3146">
                  <c:v>6.6613902057443015E-3</c:v>
                </c:pt>
                <c:pt idx="3147">
                  <c:v>6.6642456632178331E-3</c:v>
                </c:pt>
                <c:pt idx="3148">
                  <c:v>6.6520457332821074E-3</c:v>
                </c:pt>
                <c:pt idx="3149">
                  <c:v>6.6513239909538014E-3</c:v>
                </c:pt>
                <c:pt idx="3150">
                  <c:v>6.6515215459487867E-3</c:v>
                </c:pt>
                <c:pt idx="3151">
                  <c:v>6.632938044487979E-3</c:v>
                </c:pt>
                <c:pt idx="3152">
                  <c:v>6.6371654789819006E-3</c:v>
                </c:pt>
                <c:pt idx="3153">
                  <c:v>6.6390949731660528E-3</c:v>
                </c:pt>
                <c:pt idx="3154">
                  <c:v>6.6414413932291928E-3</c:v>
                </c:pt>
                <c:pt idx="3155">
                  <c:v>6.6435260226241312E-3</c:v>
                </c:pt>
                <c:pt idx="3156">
                  <c:v>6.6424037163335999E-3</c:v>
                </c:pt>
                <c:pt idx="3157">
                  <c:v>6.6479279842301866E-3</c:v>
                </c:pt>
                <c:pt idx="3158">
                  <c:v>6.634494244571177E-3</c:v>
                </c:pt>
                <c:pt idx="3159">
                  <c:v>6.6463814800976628E-3</c:v>
                </c:pt>
                <c:pt idx="3160">
                  <c:v>6.6436423740322209E-3</c:v>
                </c:pt>
                <c:pt idx="3161">
                  <c:v>6.6476128658332773E-3</c:v>
                </c:pt>
                <c:pt idx="3162">
                  <c:v>6.6495956877461373E-3</c:v>
                </c:pt>
                <c:pt idx="3163">
                  <c:v>6.644725896520055E-3</c:v>
                </c:pt>
                <c:pt idx="3164">
                  <c:v>6.6510646242732684E-3</c:v>
                </c:pt>
                <c:pt idx="3165">
                  <c:v>6.6325168766305717E-3</c:v>
                </c:pt>
                <c:pt idx="3166">
                  <c:v>6.6425424896276236E-3</c:v>
                </c:pt>
                <c:pt idx="3167">
                  <c:v>6.6183007949515427E-3</c:v>
                </c:pt>
                <c:pt idx="3168">
                  <c:v>6.6118626837039195E-3</c:v>
                </c:pt>
                <c:pt idx="3169">
                  <c:v>6.6065371827961523E-3</c:v>
                </c:pt>
                <c:pt idx="3170">
                  <c:v>6.5889802401129689E-3</c:v>
                </c:pt>
                <c:pt idx="3171">
                  <c:v>6.5978108271894341E-3</c:v>
                </c:pt>
                <c:pt idx="3172">
                  <c:v>6.5909073103094526E-3</c:v>
                </c:pt>
                <c:pt idx="3173">
                  <c:v>6.5929489139232742E-3</c:v>
                </c:pt>
                <c:pt idx="3174">
                  <c:v>6.5967303346861853E-3</c:v>
                </c:pt>
                <c:pt idx="3175">
                  <c:v>6.5907018773545441E-3</c:v>
                </c:pt>
                <c:pt idx="3176">
                  <c:v>6.5946905490631147E-3</c:v>
                </c:pt>
                <c:pt idx="3177">
                  <c:v>6.5916629884651178E-3</c:v>
                </c:pt>
                <c:pt idx="3178">
                  <c:v>6.5861684144174707E-3</c:v>
                </c:pt>
                <c:pt idx="3179">
                  <c:v>6.5898213638339491E-3</c:v>
                </c:pt>
                <c:pt idx="3180">
                  <c:v>6.5933270559995656E-3</c:v>
                </c:pt>
                <c:pt idx="3181">
                  <c:v>6.5812901392345476E-3</c:v>
                </c:pt>
                <c:pt idx="3182">
                  <c:v>6.5779595801779833E-3</c:v>
                </c:pt>
                <c:pt idx="3183">
                  <c:v>6.5821239909925229E-3</c:v>
                </c:pt>
                <c:pt idx="3184">
                  <c:v>6.5773099514828169E-3</c:v>
                </c:pt>
                <c:pt idx="3185">
                  <c:v>6.57956062403305E-3</c:v>
                </c:pt>
                <c:pt idx="3186">
                  <c:v>6.5701482799161359E-3</c:v>
                </c:pt>
                <c:pt idx="3187">
                  <c:v>6.5791558180924043E-3</c:v>
                </c:pt>
                <c:pt idx="3188">
                  <c:v>6.5641246705598318E-3</c:v>
                </c:pt>
                <c:pt idx="3189">
                  <c:v>6.5622582000550616E-3</c:v>
                </c:pt>
                <c:pt idx="3190">
                  <c:v>6.5539269544383138E-3</c:v>
                </c:pt>
                <c:pt idx="3191">
                  <c:v>6.5448951763853597E-3</c:v>
                </c:pt>
                <c:pt idx="3192">
                  <c:v>6.5352101336557371E-3</c:v>
                </c:pt>
                <c:pt idx="3193">
                  <c:v>6.5271570406239534E-3</c:v>
                </c:pt>
                <c:pt idx="3194">
                  <c:v>6.5226508475481502E-3</c:v>
                </c:pt>
                <c:pt idx="3195">
                  <c:v>6.5014573173652499E-3</c:v>
                </c:pt>
                <c:pt idx="3196">
                  <c:v>6.502726880906644E-3</c:v>
                </c:pt>
                <c:pt idx="3197">
                  <c:v>6.4984339987456717E-3</c:v>
                </c:pt>
                <c:pt idx="3198">
                  <c:v>6.4917795465986323E-3</c:v>
                </c:pt>
                <c:pt idx="3199">
                  <c:v>6.4881799249108607E-3</c:v>
                </c:pt>
                <c:pt idx="3200">
                  <c:v>6.4786997091392283E-3</c:v>
                </c:pt>
                <c:pt idx="3201">
                  <c:v>6.4774786253512049E-3</c:v>
                </c:pt>
                <c:pt idx="3202">
                  <c:v>6.471970113374464E-3</c:v>
                </c:pt>
                <c:pt idx="3203">
                  <c:v>6.4624850496274944E-3</c:v>
                </c:pt>
                <c:pt idx="3204">
                  <c:v>6.4706223762307597E-3</c:v>
                </c:pt>
                <c:pt idx="3205">
                  <c:v>6.4578964409709614E-3</c:v>
                </c:pt>
                <c:pt idx="3206">
                  <c:v>6.4573243798811877E-3</c:v>
                </c:pt>
                <c:pt idx="3207">
                  <c:v>6.4236261033132434E-3</c:v>
                </c:pt>
                <c:pt idx="3208">
                  <c:v>6.4200701134035053E-3</c:v>
                </c:pt>
                <c:pt idx="3209">
                  <c:v>6.4148730838421708E-3</c:v>
                </c:pt>
                <c:pt idx="3210">
                  <c:v>6.4107716967070124E-3</c:v>
                </c:pt>
                <c:pt idx="3211">
                  <c:v>6.4123085048888627E-3</c:v>
                </c:pt>
                <c:pt idx="3212">
                  <c:v>6.3892563821611147E-3</c:v>
                </c:pt>
                <c:pt idx="3213">
                  <c:v>6.3855840408432868E-3</c:v>
                </c:pt>
                <c:pt idx="3214">
                  <c:v>6.3818753397104321E-3</c:v>
                </c:pt>
                <c:pt idx="3215">
                  <c:v>6.3763680397275245E-3</c:v>
                </c:pt>
                <c:pt idx="3216">
                  <c:v>6.3706547007927926E-3</c:v>
                </c:pt>
                <c:pt idx="3217">
                  <c:v>6.3600243028724412E-3</c:v>
                </c:pt>
                <c:pt idx="3218">
                  <c:v>6.3566864718528713E-3</c:v>
                </c:pt>
                <c:pt idx="3219">
                  <c:v>6.3596352528516422E-3</c:v>
                </c:pt>
                <c:pt idx="3220">
                  <c:v>6.3516821493111858E-3</c:v>
                </c:pt>
                <c:pt idx="3221">
                  <c:v>6.348574597120126E-3</c:v>
                </c:pt>
                <c:pt idx="3222">
                  <c:v>6.3475856101513645E-3</c:v>
                </c:pt>
                <c:pt idx="3223">
                  <c:v>6.3492533136673152E-3</c:v>
                </c:pt>
                <c:pt idx="3224">
                  <c:v>6.3384265727458129E-3</c:v>
                </c:pt>
                <c:pt idx="3225">
                  <c:v>6.3341870183135493E-3</c:v>
                </c:pt>
                <c:pt idx="3226">
                  <c:v>6.3333616505124131E-3</c:v>
                </c:pt>
                <c:pt idx="3227">
                  <c:v>6.3306134544932145E-3</c:v>
                </c:pt>
                <c:pt idx="3228">
                  <c:v>6.3272198717572682E-3</c:v>
                </c:pt>
                <c:pt idx="3229">
                  <c:v>6.3211211187832392E-3</c:v>
                </c:pt>
                <c:pt idx="3230">
                  <c:v>6.3183026271216528E-3</c:v>
                </c:pt>
                <c:pt idx="3231">
                  <c:v>6.3028618256730975E-3</c:v>
                </c:pt>
                <c:pt idx="3232">
                  <c:v>6.309039964243271E-3</c:v>
                </c:pt>
                <c:pt idx="3233">
                  <c:v>6.2982083753464315E-3</c:v>
                </c:pt>
                <c:pt idx="3234">
                  <c:v>6.2954935091576745E-3</c:v>
                </c:pt>
                <c:pt idx="3235">
                  <c:v>6.2762712869462089E-3</c:v>
                </c:pt>
                <c:pt idx="3236">
                  <c:v>6.2637126068355396E-3</c:v>
                </c:pt>
                <c:pt idx="3237">
                  <c:v>6.2588428156094564E-3</c:v>
                </c:pt>
                <c:pt idx="3238">
                  <c:v>6.2585083053111994E-3</c:v>
                </c:pt>
                <c:pt idx="3239">
                  <c:v>6.2444903846240732E-3</c:v>
                </c:pt>
                <c:pt idx="3240">
                  <c:v>6.2419185337077602E-3</c:v>
                </c:pt>
                <c:pt idx="3241">
                  <c:v>6.2417973343243333E-3</c:v>
                </c:pt>
                <c:pt idx="3242">
                  <c:v>6.2476064207719721E-3</c:v>
                </c:pt>
                <c:pt idx="3243">
                  <c:v>6.2342357047923446E-3</c:v>
                </c:pt>
                <c:pt idx="3244">
                  <c:v>6.221032243961846E-3</c:v>
                </c:pt>
                <c:pt idx="3245">
                  <c:v>6.2156461433623654E-3</c:v>
                </c:pt>
                <c:pt idx="3246">
                  <c:v>6.2098891726496E-3</c:v>
                </c:pt>
                <c:pt idx="3247">
                  <c:v>6.2118629046087025E-3</c:v>
                </c:pt>
                <c:pt idx="3248">
                  <c:v>6.2093128695814058E-3</c:v>
                </c:pt>
                <c:pt idx="3249">
                  <c:v>6.2046103335044525E-3</c:v>
                </c:pt>
                <c:pt idx="3250">
                  <c:v>6.2043146070088909E-3</c:v>
                </c:pt>
                <c:pt idx="3251">
                  <c:v>6.2010973693758312E-3</c:v>
                </c:pt>
                <c:pt idx="3252">
                  <c:v>6.2056496182173355E-3</c:v>
                </c:pt>
                <c:pt idx="3253">
                  <c:v>6.2074409451043817E-3</c:v>
                </c:pt>
                <c:pt idx="3254">
                  <c:v>6.1991866610961099E-3</c:v>
                </c:pt>
                <c:pt idx="3255">
                  <c:v>6.1989272944155769E-3</c:v>
                </c:pt>
                <c:pt idx="3256">
                  <c:v>6.1961736444241236E-3</c:v>
                </c:pt>
                <c:pt idx="3257">
                  <c:v>6.1910396385421703E-3</c:v>
                </c:pt>
                <c:pt idx="3258">
                  <c:v>6.1827108169130911E-3</c:v>
                </c:pt>
                <c:pt idx="3259">
                  <c:v>6.1841858134093937E-3</c:v>
                </c:pt>
                <c:pt idx="3260">
                  <c:v>6.1850160291858662E-3</c:v>
                </c:pt>
                <c:pt idx="3261">
                  <c:v>6.1731675774620775E-3</c:v>
                </c:pt>
                <c:pt idx="3262">
                  <c:v>6.1779779809902806E-3</c:v>
                </c:pt>
                <c:pt idx="3263">
                  <c:v>6.176427840876254E-3</c:v>
                </c:pt>
                <c:pt idx="3264">
                  <c:v>6.1691273960155502E-3</c:v>
                </c:pt>
                <c:pt idx="3265">
                  <c:v>6.162078439875456E-3</c:v>
                </c:pt>
                <c:pt idx="3266">
                  <c:v>6.1565062982224163E-3</c:v>
                </c:pt>
                <c:pt idx="3267">
                  <c:v>6.162975921309731E-3</c:v>
                </c:pt>
                <c:pt idx="3268">
                  <c:v>6.1602174233429405E-3</c:v>
                </c:pt>
                <c:pt idx="3269">
                  <c:v>6.1568189926316571E-3</c:v>
                </c:pt>
                <c:pt idx="3270">
                  <c:v>6.1536193289091932E-3</c:v>
                </c:pt>
                <c:pt idx="3271">
                  <c:v>6.1584242784651425E-3</c:v>
                </c:pt>
                <c:pt idx="3272">
                  <c:v>6.1498360901555303E-3</c:v>
                </c:pt>
                <c:pt idx="3273">
                  <c:v>6.1446390605941958E-3</c:v>
                </c:pt>
                <c:pt idx="3274">
                  <c:v>6.1358211994529902E-3</c:v>
                </c:pt>
                <c:pt idx="3275">
                  <c:v>6.1379197667770224E-3</c:v>
                </c:pt>
                <c:pt idx="3276">
                  <c:v>6.142017517930678E-3</c:v>
                </c:pt>
                <c:pt idx="3277">
                  <c:v>6.1381124737966714E-3</c:v>
                </c:pt>
                <c:pt idx="3278">
                  <c:v>6.1332972222931303E-3</c:v>
                </c:pt>
                <c:pt idx="3279">
                  <c:v>6.1266367101769194E-3</c:v>
                </c:pt>
                <c:pt idx="3280">
                  <c:v>6.1250411202941075E-3</c:v>
                </c:pt>
                <c:pt idx="3281">
                  <c:v>6.1238121585461608E-3</c:v>
                </c:pt>
                <c:pt idx="3282">
                  <c:v>6.1154930328677559E-3</c:v>
                </c:pt>
                <c:pt idx="3283">
                  <c:v>6.1037682045150619E-3</c:v>
                </c:pt>
                <c:pt idx="3284">
                  <c:v>6.0960756796489728E-3</c:v>
                </c:pt>
                <c:pt idx="3285">
                  <c:v>6.0946697668012237E-3</c:v>
                </c:pt>
                <c:pt idx="3286">
                  <c:v>6.0932384020829554E-3</c:v>
                </c:pt>
                <c:pt idx="3287">
                  <c:v>6.088321343097336E-3</c:v>
                </c:pt>
                <c:pt idx="3288">
                  <c:v>6.0751312141990137E-3</c:v>
                </c:pt>
                <c:pt idx="3289">
                  <c:v>6.0726932886013872E-3</c:v>
                </c:pt>
                <c:pt idx="3290">
                  <c:v>6.0606993976174859E-3</c:v>
                </c:pt>
                <c:pt idx="3291">
                  <c:v>6.0527553840307863E-3</c:v>
                </c:pt>
                <c:pt idx="3292">
                  <c:v>6.0513494711830372E-3</c:v>
                </c:pt>
                <c:pt idx="3293">
                  <c:v>6.0477571214582714E-3</c:v>
                </c:pt>
                <c:pt idx="3294">
                  <c:v>6.0453907034968661E-3</c:v>
                </c:pt>
                <c:pt idx="3295">
                  <c:v>6.0496732837102473E-3</c:v>
                </c:pt>
                <c:pt idx="3296">
                  <c:v>6.0492296939669054E-3</c:v>
                </c:pt>
                <c:pt idx="3297">
                  <c:v>6.0434678752788028E-3</c:v>
                </c:pt>
                <c:pt idx="3298">
                  <c:v>6.0435260509828477E-3</c:v>
                </c:pt>
                <c:pt idx="3299">
                  <c:v>6.0441696197088427E-3</c:v>
                </c:pt>
                <c:pt idx="3300">
                  <c:v>6.0460906299361549E-3</c:v>
                </c:pt>
                <c:pt idx="3301">
                  <c:v>6.04013489223457E-3</c:v>
                </c:pt>
                <c:pt idx="3302">
                  <c:v>6.0441053840356264E-3</c:v>
                </c:pt>
                <c:pt idx="3303">
                  <c:v>6.0383241734461761E-3</c:v>
                </c:pt>
                <c:pt idx="3304">
                  <c:v>6.0377630203009101E-3</c:v>
                </c:pt>
                <c:pt idx="3305">
                  <c:v>6.0349978563680315E-3</c:v>
                </c:pt>
                <c:pt idx="3306">
                  <c:v>6.0280761595805357E-3</c:v>
                </c:pt>
                <c:pt idx="3307">
                  <c:v>6.0262921046564952E-3</c:v>
                </c:pt>
                <c:pt idx="3308">
                  <c:v>6.0274434987990485E-3</c:v>
                </c:pt>
                <c:pt idx="3309">
                  <c:v>6.028207054914636E-3</c:v>
                </c:pt>
                <c:pt idx="3310">
                  <c:v>6.0257145895944676E-3</c:v>
                </c:pt>
                <c:pt idx="3311">
                  <c:v>6.0273144214556991E-3</c:v>
                </c:pt>
                <c:pt idx="3312">
                  <c:v>6.0248177141571102E-3</c:v>
                </c:pt>
                <c:pt idx="3313">
                  <c:v>6.0307728458617784E-3</c:v>
                </c:pt>
                <c:pt idx="3314">
                  <c:v>6.0294299566934113E-3</c:v>
                </c:pt>
                <c:pt idx="3315">
                  <c:v>6.0296893233739443E-3</c:v>
                </c:pt>
                <c:pt idx="3316">
                  <c:v>6.0305280231072568E-3</c:v>
                </c:pt>
                <c:pt idx="3317">
                  <c:v>6.0282761385631895E-3</c:v>
                </c:pt>
                <c:pt idx="3318">
                  <c:v>6.0345675985568666E-3</c:v>
                </c:pt>
                <c:pt idx="3319">
                  <c:v>6.0318624283187839E-3</c:v>
                </c:pt>
                <c:pt idx="3320">
                  <c:v>6.0289178892984335E-3</c:v>
                </c:pt>
                <c:pt idx="3321">
                  <c:v>6.0254637068707746E-3</c:v>
                </c:pt>
                <c:pt idx="3322">
                  <c:v>6.0191613389325889E-3</c:v>
                </c:pt>
                <c:pt idx="3323">
                  <c:v>6.0261606033254773E-3</c:v>
                </c:pt>
                <c:pt idx="3324">
                  <c:v>6.0170003539260913E-3</c:v>
                </c:pt>
                <c:pt idx="3325">
                  <c:v>6.0200763942774597E-3</c:v>
                </c:pt>
                <c:pt idx="3326">
                  <c:v>6.0215429068169223E-3</c:v>
                </c:pt>
                <c:pt idx="3327">
                  <c:v>6.0218071214727924E-3</c:v>
                </c:pt>
                <c:pt idx="3328">
                  <c:v>6.0187965287884747E-3</c:v>
                </c:pt>
                <c:pt idx="3329">
                  <c:v>5.9909873302612304E-3</c:v>
                </c:pt>
                <c:pt idx="3330">
                  <c:v>5.9893990123414242E-3</c:v>
                </c:pt>
                <c:pt idx="3331">
                  <c:v>5.9826524486629798E-3</c:v>
                </c:pt>
                <c:pt idx="3332">
                  <c:v>5.9853964027037588E-3</c:v>
                </c:pt>
                <c:pt idx="3333">
                  <c:v>5.9840619974922318E-3</c:v>
                </c:pt>
                <c:pt idx="3334">
                  <c:v>5.9749138680311887E-3</c:v>
                </c:pt>
                <c:pt idx="3335">
                  <c:v>5.9771960524211123E-3</c:v>
                </c:pt>
                <c:pt idx="3336">
                  <c:v>5.9659178437963456E-3</c:v>
                </c:pt>
                <c:pt idx="3337">
                  <c:v>5.9586967845317862E-3</c:v>
                </c:pt>
                <c:pt idx="3338">
                  <c:v>5.9652197353478077E-3</c:v>
                </c:pt>
                <c:pt idx="3339">
                  <c:v>5.9591331023121216E-3</c:v>
                </c:pt>
                <c:pt idx="3340">
                  <c:v>5.9520296064494863E-3</c:v>
                </c:pt>
                <c:pt idx="3341">
                  <c:v>5.9456181590662165E-3</c:v>
                </c:pt>
                <c:pt idx="3342">
                  <c:v>5.9456205830538851E-3</c:v>
                </c:pt>
                <c:pt idx="3343">
                  <c:v>5.9417688666485863E-3</c:v>
                </c:pt>
                <c:pt idx="3344">
                  <c:v>5.9331182606565096E-3</c:v>
                </c:pt>
                <c:pt idx="3345">
                  <c:v>5.9312614861024128E-3</c:v>
                </c:pt>
                <c:pt idx="3346">
                  <c:v>5.9309360657579125E-3</c:v>
                </c:pt>
                <c:pt idx="3347">
                  <c:v>5.9299149609525429E-3</c:v>
                </c:pt>
                <c:pt idx="3348">
                  <c:v>5.9286969071491048E-3</c:v>
                </c:pt>
                <c:pt idx="3349">
                  <c:v>5.9317050758457548E-3</c:v>
                </c:pt>
                <c:pt idx="3350">
                  <c:v>5.9309493976900897E-3</c:v>
                </c:pt>
                <c:pt idx="3351">
                  <c:v>5.9246518777272411E-3</c:v>
                </c:pt>
                <c:pt idx="3352">
                  <c:v>5.9240180049519196E-3</c:v>
                </c:pt>
                <c:pt idx="3353">
                  <c:v>5.9172284154923585E-3</c:v>
                </c:pt>
                <c:pt idx="3354">
                  <c:v>5.9140845034862718E-3</c:v>
                </c:pt>
                <c:pt idx="3355">
                  <c:v>5.9125561792612615E-3</c:v>
                </c:pt>
                <c:pt idx="3356">
                  <c:v>5.9097879853437967E-3</c:v>
                </c:pt>
                <c:pt idx="3357">
                  <c:v>5.8986521859945565E-3</c:v>
                </c:pt>
                <c:pt idx="3358">
                  <c:v>5.8890962206082824E-3</c:v>
                </c:pt>
                <c:pt idx="3359">
                  <c:v>5.881339460068977E-3</c:v>
                </c:pt>
                <c:pt idx="3360">
                  <c:v>5.8800620185676606E-3</c:v>
                </c:pt>
                <c:pt idx="3361">
                  <c:v>5.8839688806924181E-3</c:v>
                </c:pt>
                <c:pt idx="3362">
                  <c:v>5.8887029286090629E-3</c:v>
                </c:pt>
                <c:pt idx="3363">
                  <c:v>5.8879478564503153E-3</c:v>
                </c:pt>
                <c:pt idx="3364">
                  <c:v>5.884545789757529E-3</c:v>
                </c:pt>
                <c:pt idx="3365">
                  <c:v>5.8814127856959501E-3</c:v>
                </c:pt>
                <c:pt idx="3366">
                  <c:v>5.8891574262969126E-3</c:v>
                </c:pt>
                <c:pt idx="3367">
                  <c:v>5.8857008198815852E-3</c:v>
                </c:pt>
                <c:pt idx="3368">
                  <c:v>5.8770544558679281E-3</c:v>
                </c:pt>
                <c:pt idx="3369">
                  <c:v>5.8790263698362795E-3</c:v>
                </c:pt>
                <c:pt idx="3370">
                  <c:v>5.8720501333262417E-3</c:v>
                </c:pt>
                <c:pt idx="3371">
                  <c:v>5.876343015487214E-3</c:v>
                </c:pt>
                <c:pt idx="3372">
                  <c:v>5.8676881675167169E-3</c:v>
                </c:pt>
                <c:pt idx="3373">
                  <c:v>5.8607095070190105E-3</c:v>
                </c:pt>
                <c:pt idx="3374">
                  <c:v>5.8431568063142467E-3</c:v>
                </c:pt>
                <c:pt idx="3375">
                  <c:v>5.837373171737127E-3</c:v>
                </c:pt>
                <c:pt idx="3376">
                  <c:v>5.8318076960501754E-3</c:v>
                </c:pt>
                <c:pt idx="3377">
                  <c:v>5.8312398769388213E-3</c:v>
                </c:pt>
                <c:pt idx="3378">
                  <c:v>5.8335359992578387E-3</c:v>
                </c:pt>
                <c:pt idx="3379">
                  <c:v>5.8263609957589814E-3</c:v>
                </c:pt>
                <c:pt idx="3380">
                  <c:v>5.8193799112736064E-3</c:v>
                </c:pt>
                <c:pt idx="3381">
                  <c:v>5.8161729755881377E-3</c:v>
                </c:pt>
                <c:pt idx="3382">
                  <c:v>5.8177655354863635E-3</c:v>
                </c:pt>
                <c:pt idx="3383">
                  <c:v>5.8148931100991527E-3</c:v>
                </c:pt>
                <c:pt idx="3384">
                  <c:v>5.8167523086409172E-3</c:v>
                </c:pt>
                <c:pt idx="3385">
                  <c:v>5.8194877787248562E-3</c:v>
                </c:pt>
                <c:pt idx="3386">
                  <c:v>5.814636773403205E-3</c:v>
                </c:pt>
                <c:pt idx="3387">
                  <c:v>5.8159772385839035E-3</c:v>
                </c:pt>
                <c:pt idx="3388">
                  <c:v>5.8149500738093624E-3</c:v>
                </c:pt>
                <c:pt idx="3389">
                  <c:v>5.8100851305586173E-3</c:v>
                </c:pt>
                <c:pt idx="3390">
                  <c:v>5.8018272105688426E-3</c:v>
                </c:pt>
                <c:pt idx="3391">
                  <c:v>5.7944485921058286E-3</c:v>
                </c:pt>
                <c:pt idx="3392">
                  <c:v>5.7815038919589454E-3</c:v>
                </c:pt>
                <c:pt idx="3393">
                  <c:v>5.7832364371450291E-3</c:v>
                </c:pt>
                <c:pt idx="3394">
                  <c:v>5.7820208073292604E-3</c:v>
                </c:pt>
                <c:pt idx="3395">
                  <c:v>5.7824662150633525E-3</c:v>
                </c:pt>
                <c:pt idx="3396">
                  <c:v>5.790535064014982E-3</c:v>
                </c:pt>
                <c:pt idx="3397">
                  <c:v>5.7906053596573697E-3</c:v>
                </c:pt>
                <c:pt idx="3398">
                  <c:v>5.7889315961722476E-3</c:v>
                </c:pt>
                <c:pt idx="3399">
                  <c:v>5.7884880064289056E-3</c:v>
                </c:pt>
                <c:pt idx="3400">
                  <c:v>5.7818959719643306E-3</c:v>
                </c:pt>
                <c:pt idx="3401">
                  <c:v>5.7825431766718293E-3</c:v>
                </c:pt>
                <c:pt idx="3402">
                  <c:v>5.7762468687028142E-3</c:v>
                </c:pt>
                <c:pt idx="3403">
                  <c:v>5.7692051845257266E-3</c:v>
                </c:pt>
                <c:pt idx="3404">
                  <c:v>5.7707474466798308E-3</c:v>
                </c:pt>
                <c:pt idx="3405">
                  <c:v>5.7724612059614835E-3</c:v>
                </c:pt>
                <c:pt idx="3406">
                  <c:v>5.7714455551283678E-3</c:v>
                </c:pt>
                <c:pt idx="3407">
                  <c:v>5.7719564105295114E-3</c:v>
                </c:pt>
                <c:pt idx="3408">
                  <c:v>5.7706741210528578E-3</c:v>
                </c:pt>
                <c:pt idx="3409">
                  <c:v>5.7698420872856334E-3</c:v>
                </c:pt>
                <c:pt idx="3410">
                  <c:v>5.7613096506923976E-3</c:v>
                </c:pt>
                <c:pt idx="3411">
                  <c:v>5.7562629083665121E-3</c:v>
                </c:pt>
                <c:pt idx="3412">
                  <c:v>5.7522851446024491E-3</c:v>
                </c:pt>
                <c:pt idx="3413">
                  <c:v>5.746901467990638E-3</c:v>
                </c:pt>
                <c:pt idx="3414">
                  <c:v>5.7501059796884382E-3</c:v>
                </c:pt>
                <c:pt idx="3415">
                  <c:v>5.7419019934242888E-3</c:v>
                </c:pt>
                <c:pt idx="3416">
                  <c:v>5.7418995694366202E-3</c:v>
                </c:pt>
                <c:pt idx="3417">
                  <c:v>5.740886342591173E-3</c:v>
                </c:pt>
                <c:pt idx="3418">
                  <c:v>5.7383732733758217E-3</c:v>
                </c:pt>
                <c:pt idx="3419">
                  <c:v>5.7426655495398764E-3</c:v>
                </c:pt>
                <c:pt idx="3420">
                  <c:v>5.732997474723933E-3</c:v>
                </c:pt>
                <c:pt idx="3421">
                  <c:v>5.7454955551428889E-3</c:v>
                </c:pt>
                <c:pt idx="3422">
                  <c:v>5.7366558781126661E-3</c:v>
                </c:pt>
                <c:pt idx="3423">
                  <c:v>5.7312012998615497E-3</c:v>
                </c:pt>
                <c:pt idx="3424">
                  <c:v>5.7365837644795274E-3</c:v>
                </c:pt>
                <c:pt idx="3425">
                  <c:v>5.7295996500095672E-3</c:v>
                </c:pt>
                <c:pt idx="3426">
                  <c:v>5.7397246465010288E-3</c:v>
                </c:pt>
                <c:pt idx="3427">
                  <c:v>5.7366546661188319E-3</c:v>
                </c:pt>
                <c:pt idx="3428">
                  <c:v>5.7351717916626068E-3</c:v>
                </c:pt>
                <c:pt idx="3429">
                  <c:v>5.730818309809922E-3</c:v>
                </c:pt>
                <c:pt idx="3430">
                  <c:v>5.7281894951833976E-3</c:v>
                </c:pt>
                <c:pt idx="3431">
                  <c:v>5.7367582915916621E-3</c:v>
                </c:pt>
                <c:pt idx="3432">
                  <c:v>5.7305456111972118E-3</c:v>
                </c:pt>
                <c:pt idx="3433">
                  <c:v>5.7254412991641981E-3</c:v>
                </c:pt>
                <c:pt idx="3434">
                  <c:v>5.7244729160906196E-3</c:v>
                </c:pt>
                <c:pt idx="3435">
                  <c:v>5.7214120256621794E-3</c:v>
                </c:pt>
                <c:pt idx="3436">
                  <c:v>5.720752095019422E-3</c:v>
                </c:pt>
                <c:pt idx="3437">
                  <c:v>5.7135158858319336E-3</c:v>
                </c:pt>
                <c:pt idx="3438">
                  <c:v>5.7142230842342281E-3</c:v>
                </c:pt>
                <c:pt idx="3439">
                  <c:v>5.7127396037810856E-3</c:v>
                </c:pt>
                <c:pt idx="3440">
                  <c:v>5.7188347207736117E-3</c:v>
                </c:pt>
                <c:pt idx="3441">
                  <c:v>5.7170955096214398E-3</c:v>
                </c:pt>
                <c:pt idx="3442">
                  <c:v>5.7234384793530728E-3</c:v>
                </c:pt>
                <c:pt idx="3443">
                  <c:v>5.7188983504499113E-3</c:v>
                </c:pt>
                <c:pt idx="3444">
                  <c:v>5.7199170312676123E-3</c:v>
                </c:pt>
                <c:pt idx="3445">
                  <c:v>5.7290930365868431E-3</c:v>
                </c:pt>
                <c:pt idx="3446">
                  <c:v>5.7274198790986386E-3</c:v>
                </c:pt>
                <c:pt idx="3447">
                  <c:v>5.7314024908380378E-3</c:v>
                </c:pt>
                <c:pt idx="3448">
                  <c:v>5.7396537448617243E-3</c:v>
                </c:pt>
                <c:pt idx="3449">
                  <c:v>5.7292790776404031E-3</c:v>
                </c:pt>
                <c:pt idx="3450">
                  <c:v>5.7356299253319594E-3</c:v>
                </c:pt>
                <c:pt idx="3451">
                  <c:v>5.7359426197412001E-3</c:v>
                </c:pt>
                <c:pt idx="3452">
                  <c:v>5.7349215149358305E-3</c:v>
                </c:pt>
                <c:pt idx="3453">
                  <c:v>5.7428000808554796E-3</c:v>
                </c:pt>
                <c:pt idx="3454">
                  <c:v>5.7417074684138888E-3</c:v>
                </c:pt>
                <c:pt idx="3455">
                  <c:v>5.7457482558573329E-3</c:v>
                </c:pt>
                <c:pt idx="3456">
                  <c:v>5.7465166599482585E-3</c:v>
                </c:pt>
                <c:pt idx="3457">
                  <c:v>5.7497211716460586E-3</c:v>
                </c:pt>
                <c:pt idx="3458">
                  <c:v>5.751314337541202E-3</c:v>
                </c:pt>
                <c:pt idx="3459">
                  <c:v>5.7462627472399793E-3</c:v>
                </c:pt>
                <c:pt idx="3460">
                  <c:v>5.7576064035317967E-3</c:v>
                </c:pt>
                <c:pt idx="3461">
                  <c:v>5.7539364862016374E-3</c:v>
                </c:pt>
                <c:pt idx="3462">
                  <c:v>5.7554211786486143E-3</c:v>
                </c:pt>
                <c:pt idx="3463">
                  <c:v>5.7551139382116274E-3</c:v>
                </c:pt>
                <c:pt idx="3464">
                  <c:v>5.7526729826294148E-3</c:v>
                </c:pt>
                <c:pt idx="3465">
                  <c:v>5.750297474714252E-3</c:v>
                </c:pt>
                <c:pt idx="3466">
                  <c:v>5.7485037238395381E-3</c:v>
                </c:pt>
                <c:pt idx="3467">
                  <c:v>5.7510113390826356E-3</c:v>
                </c:pt>
                <c:pt idx="3468">
                  <c:v>5.749573914395195E-3</c:v>
                </c:pt>
                <c:pt idx="3469">
                  <c:v>5.7440157106712492E-3</c:v>
                </c:pt>
                <c:pt idx="3470">
                  <c:v>5.7450446934365412E-3</c:v>
                </c:pt>
                <c:pt idx="3471">
                  <c:v>5.744456270430005E-3</c:v>
                </c:pt>
                <c:pt idx="3472">
                  <c:v>5.7428012928493139E-3</c:v>
                </c:pt>
                <c:pt idx="3473">
                  <c:v>5.7333331970160243E-3</c:v>
                </c:pt>
                <c:pt idx="3474">
                  <c:v>5.7394028621380313E-3</c:v>
                </c:pt>
                <c:pt idx="3475">
                  <c:v>5.7342058325766969E-3</c:v>
                </c:pt>
                <c:pt idx="3476">
                  <c:v>5.7249280197753868E-3</c:v>
                </c:pt>
                <c:pt idx="3477">
                  <c:v>5.7267138926901783E-3</c:v>
                </c:pt>
                <c:pt idx="3478">
                  <c:v>5.7262012192982837E-3</c:v>
                </c:pt>
                <c:pt idx="3479">
                  <c:v>5.7303759320604143E-3</c:v>
                </c:pt>
                <c:pt idx="3480">
                  <c:v>5.7293408893259509E-3</c:v>
                </c:pt>
                <c:pt idx="3481">
                  <c:v>5.7346469983323694E-3</c:v>
                </c:pt>
                <c:pt idx="3482">
                  <c:v>5.7252443501661305E-3</c:v>
                </c:pt>
                <c:pt idx="3483">
                  <c:v>5.7265296696273702E-3</c:v>
                </c:pt>
                <c:pt idx="3484">
                  <c:v>5.7175027395497532E-3</c:v>
                </c:pt>
                <c:pt idx="3485">
                  <c:v>5.708897583326461E-3</c:v>
                </c:pt>
                <c:pt idx="3486">
                  <c:v>5.6930883357522895E-3</c:v>
                </c:pt>
                <c:pt idx="3487">
                  <c:v>5.6799424446289182E-3</c:v>
                </c:pt>
                <c:pt idx="3488">
                  <c:v>5.6776275364054688E-3</c:v>
                </c:pt>
                <c:pt idx="3489">
                  <c:v>5.6743624250159552E-3</c:v>
                </c:pt>
                <c:pt idx="3490">
                  <c:v>5.675200518752351E-3</c:v>
                </c:pt>
                <c:pt idx="3491">
                  <c:v>5.6823730982635398E-3</c:v>
                </c:pt>
                <c:pt idx="3492">
                  <c:v>5.6771130450228233E-3</c:v>
                </c:pt>
                <c:pt idx="3493">
                  <c:v>5.6756447144926097E-3</c:v>
                </c:pt>
                <c:pt idx="3494">
                  <c:v>5.6740424586437088E-3</c:v>
                </c:pt>
                <c:pt idx="3495">
                  <c:v>5.6666074824674017E-3</c:v>
                </c:pt>
                <c:pt idx="3496">
                  <c:v>5.6619970579218516E-3</c:v>
                </c:pt>
                <c:pt idx="3497">
                  <c:v>5.6621261352652009E-3</c:v>
                </c:pt>
                <c:pt idx="3498">
                  <c:v>5.6612934955010599E-3</c:v>
                </c:pt>
                <c:pt idx="3499">
                  <c:v>5.6596100360652643E-3</c:v>
                </c:pt>
                <c:pt idx="3500">
                  <c:v>5.6513636300169149E-3</c:v>
                </c:pt>
                <c:pt idx="3501">
                  <c:v>5.6421282369998041E-3</c:v>
                </c:pt>
                <c:pt idx="3502">
                  <c:v>5.6218170383282497E-3</c:v>
                </c:pt>
                <c:pt idx="3503">
                  <c:v>5.6175368821025379E-3</c:v>
                </c:pt>
                <c:pt idx="3504">
                  <c:v>5.6075124810993195E-3</c:v>
                </c:pt>
                <c:pt idx="3505">
                  <c:v>5.5939581480538006E-3</c:v>
                </c:pt>
                <c:pt idx="3506">
                  <c:v>5.6004762508944858E-3</c:v>
                </c:pt>
                <c:pt idx="3507">
                  <c:v>5.5991321497322845E-3</c:v>
                </c:pt>
                <c:pt idx="3508">
                  <c:v>5.5944568835166013E-3</c:v>
                </c:pt>
                <c:pt idx="3509">
                  <c:v>5.5900300760369434E-3</c:v>
                </c:pt>
                <c:pt idx="3510">
                  <c:v>5.5937533210958096E-3</c:v>
                </c:pt>
                <c:pt idx="3511">
                  <c:v>5.5895773963398447E-3</c:v>
                </c:pt>
                <c:pt idx="3512">
                  <c:v>5.5936999933671018E-3</c:v>
                </c:pt>
                <c:pt idx="3513">
                  <c:v>5.5851614968046946E-3</c:v>
                </c:pt>
                <c:pt idx="3514">
                  <c:v>5.5883611605271584E-3</c:v>
                </c:pt>
                <c:pt idx="3515">
                  <c:v>5.5846567013727224E-3</c:v>
                </c:pt>
                <c:pt idx="3516">
                  <c:v>5.5792681767855741E-3</c:v>
                </c:pt>
                <c:pt idx="3517">
                  <c:v>5.5778574159624878E-3</c:v>
                </c:pt>
                <c:pt idx="3518">
                  <c:v>5.5827266011916534E-3</c:v>
                </c:pt>
                <c:pt idx="3519">
                  <c:v>5.5852899681511272E-3</c:v>
                </c:pt>
                <c:pt idx="3520">
                  <c:v>5.577925287617207E-3</c:v>
                </c:pt>
                <c:pt idx="3521">
                  <c:v>5.5816358067408136E-3</c:v>
                </c:pt>
                <c:pt idx="3522">
                  <c:v>5.5774810918769483E-3</c:v>
                </c:pt>
                <c:pt idx="3523">
                  <c:v>5.5784997726946494E-3</c:v>
                </c:pt>
                <c:pt idx="3524">
                  <c:v>5.5790015381420354E-3</c:v>
                </c:pt>
                <c:pt idx="3525">
                  <c:v>5.5779240756233727E-3</c:v>
                </c:pt>
                <c:pt idx="3526">
                  <c:v>5.5767726814808195E-3</c:v>
                </c:pt>
                <c:pt idx="3527">
                  <c:v>5.5737705727533409E-3</c:v>
                </c:pt>
                <c:pt idx="3528">
                  <c:v>5.5762527361259192E-3</c:v>
                </c:pt>
                <c:pt idx="3529">
                  <c:v>5.5694692066355295E-3</c:v>
                </c:pt>
                <c:pt idx="3530">
                  <c:v>5.5774004942869696E-3</c:v>
                </c:pt>
                <c:pt idx="3531">
                  <c:v>5.569655853686007E-3</c:v>
                </c:pt>
                <c:pt idx="3532">
                  <c:v>5.5674779007658295E-3</c:v>
                </c:pt>
                <c:pt idx="3533">
                  <c:v>5.5757412747278589E-3</c:v>
                </c:pt>
                <c:pt idx="3534">
                  <c:v>5.5749092409606345E-3</c:v>
                </c:pt>
                <c:pt idx="3535">
                  <c:v>5.5752928370091798E-3</c:v>
                </c:pt>
                <c:pt idx="3536">
                  <c:v>5.5787506554183424E-3</c:v>
                </c:pt>
                <c:pt idx="3537">
                  <c:v>5.5793954361381716E-3</c:v>
                </c:pt>
                <c:pt idx="3538">
                  <c:v>5.5787694413227734E-3</c:v>
                </c:pt>
                <c:pt idx="3539">
                  <c:v>5.5776010792665401E-3</c:v>
                </c:pt>
                <c:pt idx="3540">
                  <c:v>5.5763842374569371E-3</c:v>
                </c:pt>
                <c:pt idx="3541">
                  <c:v>5.5785621903771138E-3</c:v>
                </c:pt>
                <c:pt idx="3542">
                  <c:v>5.5712102357784532E-3</c:v>
                </c:pt>
                <c:pt idx="3543">
                  <c:v>5.5783676653667139E-3</c:v>
                </c:pt>
                <c:pt idx="3544">
                  <c:v>5.5715102042524344E-3</c:v>
                </c:pt>
                <c:pt idx="3545">
                  <c:v>5.5651108768075075E-3</c:v>
                </c:pt>
                <c:pt idx="3546">
                  <c:v>5.5649096858310194E-3</c:v>
                </c:pt>
                <c:pt idx="3547">
                  <c:v>5.5619045471189555E-3</c:v>
                </c:pt>
                <c:pt idx="3548">
                  <c:v>5.5649696795258153E-3</c:v>
                </c:pt>
                <c:pt idx="3549">
                  <c:v>5.5480738794792235E-3</c:v>
                </c:pt>
                <c:pt idx="3550">
                  <c:v>5.5561893901934717E-3</c:v>
                </c:pt>
                <c:pt idx="3551">
                  <c:v>5.5550998077364662E-3</c:v>
                </c:pt>
                <c:pt idx="3552">
                  <c:v>5.5521619346822048E-3</c:v>
                </c:pt>
                <c:pt idx="3553">
                  <c:v>5.5574147159599156E-3</c:v>
                </c:pt>
                <c:pt idx="3554">
                  <c:v>5.5542235361942917E-3</c:v>
                </c:pt>
                <c:pt idx="3555">
                  <c:v>5.5644491281739983E-3</c:v>
                </c:pt>
                <c:pt idx="3556">
                  <c:v>5.5563905811699598E-3</c:v>
                </c:pt>
                <c:pt idx="3557">
                  <c:v>5.5489028832618617E-3</c:v>
                </c:pt>
                <c:pt idx="3558">
                  <c:v>5.5363914709107296E-3</c:v>
                </c:pt>
                <c:pt idx="3559">
                  <c:v>5.534924958371267E-3</c:v>
                </c:pt>
                <c:pt idx="3560">
                  <c:v>5.5337638682780394E-3</c:v>
                </c:pt>
                <c:pt idx="3561">
                  <c:v>5.5301151608399806E-3</c:v>
                </c:pt>
                <c:pt idx="3562">
                  <c:v>5.5237152273981361E-3</c:v>
                </c:pt>
                <c:pt idx="3563">
                  <c:v>5.5221638752902752E-3</c:v>
                </c:pt>
                <c:pt idx="3564">
                  <c:v>5.5262737463822728E-3</c:v>
                </c:pt>
                <c:pt idx="3565">
                  <c:v>5.5189072478576007E-3</c:v>
                </c:pt>
                <c:pt idx="3566">
                  <c:v>5.5248605615715179E-3</c:v>
                </c:pt>
                <c:pt idx="3567">
                  <c:v>5.5289631607005098E-3</c:v>
                </c:pt>
                <c:pt idx="3568">
                  <c:v>5.5299921434658018E-3</c:v>
                </c:pt>
                <c:pt idx="3569">
                  <c:v>5.5336402449069439E-3</c:v>
                </c:pt>
                <c:pt idx="3570">
                  <c:v>5.5177546417212141E-3</c:v>
                </c:pt>
                <c:pt idx="3571">
                  <c:v>5.5119879750577735E-3</c:v>
                </c:pt>
                <c:pt idx="3572">
                  <c:v>5.5057583267496442E-3</c:v>
                </c:pt>
                <c:pt idx="3573">
                  <c:v>5.5050699142517806E-3</c:v>
                </c:pt>
                <c:pt idx="3574">
                  <c:v>5.4995480703428625E-3</c:v>
                </c:pt>
                <c:pt idx="3575">
                  <c:v>5.4928287765256892E-3</c:v>
                </c:pt>
                <c:pt idx="3576">
                  <c:v>5.4937280759507151E-3</c:v>
                </c:pt>
                <c:pt idx="3577">
                  <c:v>5.4920506764840902E-3</c:v>
                </c:pt>
                <c:pt idx="3578">
                  <c:v>5.4910216937187981E-3</c:v>
                </c:pt>
                <c:pt idx="3579">
                  <c:v>5.4900769445249877E-3</c:v>
                </c:pt>
                <c:pt idx="3580">
                  <c:v>5.4955763665479719E-3</c:v>
                </c:pt>
                <c:pt idx="3581">
                  <c:v>5.495011577421203E-3</c:v>
                </c:pt>
                <c:pt idx="3582">
                  <c:v>5.4985202995714048E-3</c:v>
                </c:pt>
                <c:pt idx="3583">
                  <c:v>5.4967944203514092E-3</c:v>
                </c:pt>
                <c:pt idx="3584">
                  <c:v>5.4903775189958856E-3</c:v>
                </c:pt>
                <c:pt idx="3585">
                  <c:v>5.490134514232115E-3</c:v>
                </c:pt>
                <c:pt idx="3586">
                  <c:v>5.5006412887813709E-3</c:v>
                </c:pt>
                <c:pt idx="3587">
                  <c:v>5.5015430121940654E-3</c:v>
                </c:pt>
                <c:pt idx="3588">
                  <c:v>5.5009612551536174E-3</c:v>
                </c:pt>
                <c:pt idx="3589">
                  <c:v>5.5084562250247212E-3</c:v>
                </c:pt>
                <c:pt idx="3590">
                  <c:v>5.5073775505122243E-3</c:v>
                </c:pt>
                <c:pt idx="3591">
                  <c:v>5.5042281845338829E-3</c:v>
                </c:pt>
                <c:pt idx="3592">
                  <c:v>5.4948122044354668E-3</c:v>
                </c:pt>
                <c:pt idx="3593">
                  <c:v>5.4910313896694724E-3</c:v>
                </c:pt>
                <c:pt idx="3594">
                  <c:v>5.4908350466683215E-3</c:v>
                </c:pt>
                <c:pt idx="3595">
                  <c:v>5.480327666122148E-3</c:v>
                </c:pt>
                <c:pt idx="3596">
                  <c:v>5.4695336490341705E-3</c:v>
                </c:pt>
                <c:pt idx="3597">
                  <c:v>5.4708462383566813E-3</c:v>
                </c:pt>
                <c:pt idx="3598">
                  <c:v>5.4705080920769214E-3</c:v>
                </c:pt>
                <c:pt idx="3599">
                  <c:v>5.4689930997840882E-3</c:v>
                </c:pt>
                <c:pt idx="3600">
                  <c:v>5.4730817609839862E-3</c:v>
                </c:pt>
                <c:pt idx="3601">
                  <c:v>5.4783224223233541E-3</c:v>
                </c:pt>
                <c:pt idx="3602">
                  <c:v>5.4721976114818884E-3</c:v>
                </c:pt>
                <c:pt idx="3603">
                  <c:v>5.4709892536291245E-3</c:v>
                </c:pt>
                <c:pt idx="3604">
                  <c:v>5.4807070201922737E-3</c:v>
                </c:pt>
                <c:pt idx="3605">
                  <c:v>5.4884686287069162E-3</c:v>
                </c:pt>
                <c:pt idx="3606">
                  <c:v>5.4868615248826781E-3</c:v>
                </c:pt>
                <c:pt idx="3607">
                  <c:v>5.4863470335000325E-3</c:v>
                </c:pt>
                <c:pt idx="3608">
                  <c:v>5.4770595247480482E-3</c:v>
                </c:pt>
                <c:pt idx="3609">
                  <c:v>5.4798228706901759E-3</c:v>
                </c:pt>
                <c:pt idx="3610">
                  <c:v>5.4794919963734217E-3</c:v>
                </c:pt>
                <c:pt idx="3611">
                  <c:v>5.4724430402333275E-3</c:v>
                </c:pt>
                <c:pt idx="3612">
                  <c:v>5.4733399156706849E-3</c:v>
                </c:pt>
                <c:pt idx="3613">
                  <c:v>5.4703323529709524E-3</c:v>
                </c:pt>
                <c:pt idx="3614">
                  <c:v>5.4725042459219577E-3</c:v>
                </c:pt>
                <c:pt idx="3615">
                  <c:v>5.4739144007481273E-3</c:v>
                </c:pt>
                <c:pt idx="3616">
                  <c:v>5.4749445955072536E-3</c:v>
                </c:pt>
                <c:pt idx="3617">
                  <c:v>5.4705886896669002E-3</c:v>
                </c:pt>
                <c:pt idx="3618">
                  <c:v>5.4688525084993127E-3</c:v>
                </c:pt>
                <c:pt idx="3619">
                  <c:v>5.4705892956638169E-3</c:v>
                </c:pt>
                <c:pt idx="3620">
                  <c:v>5.4739077347820382E-3</c:v>
                </c:pt>
                <c:pt idx="3621">
                  <c:v>5.4704565823389647E-3</c:v>
                </c:pt>
                <c:pt idx="3622">
                  <c:v>5.4714237534187098E-3</c:v>
                </c:pt>
                <c:pt idx="3623">
                  <c:v>5.4658437338057468E-3</c:v>
                </c:pt>
                <c:pt idx="3624">
                  <c:v>5.4654025680500734E-3</c:v>
                </c:pt>
                <c:pt idx="3625">
                  <c:v>5.4655886091036334E-3</c:v>
                </c:pt>
                <c:pt idx="3626">
                  <c:v>5.4539910401035377E-3</c:v>
                </c:pt>
                <c:pt idx="3627">
                  <c:v>5.4612011914235885E-3</c:v>
                </c:pt>
                <c:pt idx="3628">
                  <c:v>5.4464306225653833E-3</c:v>
                </c:pt>
                <c:pt idx="3629">
                  <c:v>5.4468136126170118E-3</c:v>
                </c:pt>
                <c:pt idx="3630">
                  <c:v>5.4282943468294204E-3</c:v>
                </c:pt>
                <c:pt idx="3631">
                  <c:v>5.4309873971291603E-3</c:v>
                </c:pt>
                <c:pt idx="3632">
                  <c:v>5.43323019171947E-3</c:v>
                </c:pt>
                <c:pt idx="3633">
                  <c:v>5.4316861115746148E-3</c:v>
                </c:pt>
                <c:pt idx="3634">
                  <c:v>5.4267102708880337E-3</c:v>
                </c:pt>
                <c:pt idx="3635">
                  <c:v>5.4241287240210465E-3</c:v>
                </c:pt>
                <c:pt idx="3636">
                  <c:v>5.4179202856050159E-3</c:v>
                </c:pt>
                <c:pt idx="3637">
                  <c:v>5.4173900383025246E-3</c:v>
                </c:pt>
                <c:pt idx="3638">
                  <c:v>5.4115718619011282E-3</c:v>
                </c:pt>
                <c:pt idx="3639">
                  <c:v>5.4181032966739906E-3</c:v>
                </c:pt>
                <c:pt idx="3640">
                  <c:v>5.4184256870339056E-3</c:v>
                </c:pt>
                <c:pt idx="3641">
                  <c:v>5.4149018149607757E-3</c:v>
                </c:pt>
                <c:pt idx="3642">
                  <c:v>5.4159920034146979E-3</c:v>
                </c:pt>
                <c:pt idx="3643">
                  <c:v>5.4136189194872045E-3</c:v>
                </c:pt>
                <c:pt idx="3644">
                  <c:v>5.4055421925756526E-3</c:v>
                </c:pt>
                <c:pt idx="3645">
                  <c:v>5.4186838417206043E-3</c:v>
                </c:pt>
                <c:pt idx="3646">
                  <c:v>5.4166840518940643E-3</c:v>
                </c:pt>
                <c:pt idx="3647">
                  <c:v>5.4162513700952309E-3</c:v>
                </c:pt>
                <c:pt idx="3648">
                  <c:v>5.4145812425916116E-3</c:v>
                </c:pt>
                <c:pt idx="3649">
                  <c:v>5.415670825048618E-3</c:v>
                </c:pt>
                <c:pt idx="3650">
                  <c:v>5.412788703710732E-3</c:v>
                </c:pt>
                <c:pt idx="3651">
                  <c:v>5.408563693204479E-3</c:v>
                </c:pt>
                <c:pt idx="3652">
                  <c:v>5.4123384480013019E-3</c:v>
                </c:pt>
                <c:pt idx="3653">
                  <c:v>5.413171087765443E-3</c:v>
                </c:pt>
                <c:pt idx="3654">
                  <c:v>5.417701520717931E-3</c:v>
                </c:pt>
                <c:pt idx="3655">
                  <c:v>5.412278454306506E-3</c:v>
                </c:pt>
                <c:pt idx="3656">
                  <c:v>5.4185614303433431E-3</c:v>
                </c:pt>
                <c:pt idx="3657">
                  <c:v>5.4183614513606893E-3</c:v>
                </c:pt>
                <c:pt idx="3658">
                  <c:v>5.4182923677121358E-3</c:v>
                </c:pt>
                <c:pt idx="3659">
                  <c:v>5.4072777677463225E-3</c:v>
                </c:pt>
                <c:pt idx="3660">
                  <c:v>5.4169561445098569E-3</c:v>
                </c:pt>
                <c:pt idx="3661">
                  <c:v>5.4106077208059692E-3</c:v>
                </c:pt>
                <c:pt idx="3662">
                  <c:v>5.4085546032507223E-3</c:v>
                </c:pt>
                <c:pt idx="3663">
                  <c:v>5.403945996695924E-3</c:v>
                </c:pt>
                <c:pt idx="3664">
                  <c:v>5.4037520776824407E-3</c:v>
                </c:pt>
                <c:pt idx="3665">
                  <c:v>5.4044532161155647E-3</c:v>
                </c:pt>
                <c:pt idx="3666">
                  <c:v>5.4016438144077342E-3</c:v>
                </c:pt>
                <c:pt idx="3667">
                  <c:v>5.3962492298514145E-3</c:v>
                </c:pt>
                <c:pt idx="3668">
                  <c:v>5.3867156863510743E-3</c:v>
                </c:pt>
                <c:pt idx="3669">
                  <c:v>5.3803605966810985E-3</c:v>
                </c:pt>
                <c:pt idx="3670">
                  <c:v>5.3710076402620635E-3</c:v>
                </c:pt>
                <c:pt idx="3671">
                  <c:v>5.3619031425790539E-3</c:v>
                </c:pt>
                <c:pt idx="3672">
                  <c:v>5.3779790287967651E-3</c:v>
                </c:pt>
                <c:pt idx="3673">
                  <c:v>5.3575563266924572E-3</c:v>
                </c:pt>
                <c:pt idx="3674">
                  <c:v>5.3599233506507801E-3</c:v>
                </c:pt>
                <c:pt idx="3675">
                  <c:v>5.3578035734346482E-3</c:v>
                </c:pt>
                <c:pt idx="3676">
                  <c:v>5.3487875513015398E-3</c:v>
                </c:pt>
                <c:pt idx="3677">
                  <c:v>5.3521059904197612E-3</c:v>
                </c:pt>
                <c:pt idx="3678">
                  <c:v>5.3520987184567555E-3</c:v>
                </c:pt>
                <c:pt idx="3679">
                  <c:v>5.3496710948067201E-3</c:v>
                </c:pt>
                <c:pt idx="3680">
                  <c:v>5.354213647697551E-3</c:v>
                </c:pt>
                <c:pt idx="3681">
                  <c:v>5.3493493104437226E-3</c:v>
                </c:pt>
                <c:pt idx="3682">
                  <c:v>5.3519744890887433E-3</c:v>
                </c:pt>
                <c:pt idx="3683">
                  <c:v>5.3460211753748261E-3</c:v>
                </c:pt>
                <c:pt idx="3684">
                  <c:v>5.3301967778777264E-3</c:v>
                </c:pt>
                <c:pt idx="3685">
                  <c:v>5.3309609399902315E-3</c:v>
                </c:pt>
                <c:pt idx="3686">
                  <c:v>5.3299331692187738E-3</c:v>
                </c:pt>
                <c:pt idx="3687">
                  <c:v>5.3220333934070243E-3</c:v>
                </c:pt>
                <c:pt idx="3688">
                  <c:v>5.3191658159951498E-3</c:v>
                </c:pt>
                <c:pt idx="3689">
                  <c:v>5.3283921190585039E-3</c:v>
                </c:pt>
                <c:pt idx="3690">
                  <c:v>5.3276164430045734E-3</c:v>
                </c:pt>
                <c:pt idx="3691">
                  <c:v>5.323905923880966E-3</c:v>
                </c:pt>
                <c:pt idx="3692">
                  <c:v>5.3110975730404379E-3</c:v>
                </c:pt>
                <c:pt idx="3693">
                  <c:v>5.3142342130835197E-3</c:v>
                </c:pt>
                <c:pt idx="3694">
                  <c:v>5.3114811690889831E-3</c:v>
                </c:pt>
                <c:pt idx="3695">
                  <c:v>5.305123049434422E-3</c:v>
                </c:pt>
                <c:pt idx="3696">
                  <c:v>5.3023136477265923E-3</c:v>
                </c:pt>
                <c:pt idx="3697">
                  <c:v>5.2966827243725902E-3</c:v>
                </c:pt>
                <c:pt idx="3698">
                  <c:v>5.303650476925788E-3</c:v>
                </c:pt>
                <c:pt idx="3699">
                  <c:v>5.2927637423094897E-3</c:v>
                </c:pt>
                <c:pt idx="3700">
                  <c:v>5.2900803879604233E-3</c:v>
                </c:pt>
                <c:pt idx="3701">
                  <c:v>5.2905070097900853E-3</c:v>
                </c:pt>
                <c:pt idx="3702">
                  <c:v>5.2804668528670219E-3</c:v>
                </c:pt>
                <c:pt idx="3703">
                  <c:v>5.2784682750343162E-3</c:v>
                </c:pt>
                <c:pt idx="3704">
                  <c:v>5.270511535512357E-3</c:v>
                </c:pt>
                <c:pt idx="3705">
                  <c:v>5.26841599817291E-3</c:v>
                </c:pt>
                <c:pt idx="3706">
                  <c:v>5.2495234382843644E-3</c:v>
                </c:pt>
                <c:pt idx="3707">
                  <c:v>5.254696227969014E-3</c:v>
                </c:pt>
                <c:pt idx="3708">
                  <c:v>5.2477805911506897E-3</c:v>
                </c:pt>
                <c:pt idx="3709">
                  <c:v>5.2438900909426937E-3</c:v>
                </c:pt>
                <c:pt idx="3710">
                  <c:v>5.2415642747747366E-3</c:v>
                </c:pt>
                <c:pt idx="3711">
                  <c:v>5.2347710493336735E-3</c:v>
                </c:pt>
                <c:pt idx="3712">
                  <c:v>5.2336238971695398E-3</c:v>
                </c:pt>
                <c:pt idx="3713">
                  <c:v>5.2292570833846778E-3</c:v>
                </c:pt>
                <c:pt idx="3714">
                  <c:v>5.2268288537377248E-3</c:v>
                </c:pt>
                <c:pt idx="3715">
                  <c:v>5.2097833724526017E-3</c:v>
                </c:pt>
                <c:pt idx="3716">
                  <c:v>5.209405836373227E-3</c:v>
                </c:pt>
                <c:pt idx="3717">
                  <c:v>5.2114419860147948E-3</c:v>
                </c:pt>
                <c:pt idx="3718">
                  <c:v>5.200090451763055E-3</c:v>
                </c:pt>
                <c:pt idx="3719">
                  <c:v>5.2049772109028173E-3</c:v>
                </c:pt>
                <c:pt idx="3720">
                  <c:v>5.2045215012211333E-3</c:v>
                </c:pt>
                <c:pt idx="3721">
                  <c:v>5.2045239252088019E-3</c:v>
                </c:pt>
                <c:pt idx="3722">
                  <c:v>5.1935123552275739E-3</c:v>
                </c:pt>
                <c:pt idx="3723">
                  <c:v>5.1942098576791941E-3</c:v>
                </c:pt>
                <c:pt idx="3724">
                  <c:v>5.1991529745322503E-3</c:v>
                </c:pt>
                <c:pt idx="3725">
                  <c:v>5.1940165446626285E-3</c:v>
                </c:pt>
                <c:pt idx="3726">
                  <c:v>5.2007946201807643E-3</c:v>
                </c:pt>
                <c:pt idx="3727">
                  <c:v>5.1997898772921571E-3</c:v>
                </c:pt>
                <c:pt idx="3728">
                  <c:v>5.2006225170562982E-3</c:v>
                </c:pt>
                <c:pt idx="3729">
                  <c:v>5.2008067401191072E-3</c:v>
                </c:pt>
                <c:pt idx="3730">
                  <c:v>5.1997280656066094E-3</c:v>
                </c:pt>
                <c:pt idx="3731">
                  <c:v>5.1972143903943413E-3</c:v>
                </c:pt>
                <c:pt idx="3732">
                  <c:v>5.1981942874093452E-3</c:v>
                </c:pt>
                <c:pt idx="3733">
                  <c:v>5.1937583899759297E-3</c:v>
                </c:pt>
                <c:pt idx="3734">
                  <c:v>5.189911521545968E-3</c:v>
                </c:pt>
                <c:pt idx="3735">
                  <c:v>5.179282335619451E-3</c:v>
                </c:pt>
                <c:pt idx="3736">
                  <c:v>5.1836624813364901E-3</c:v>
                </c:pt>
                <c:pt idx="3737">
                  <c:v>5.1862828120061745E-3</c:v>
                </c:pt>
                <c:pt idx="3738">
                  <c:v>5.1837012651391873E-3</c:v>
                </c:pt>
                <c:pt idx="3739">
                  <c:v>5.1835661278266665E-3</c:v>
                </c:pt>
                <c:pt idx="3740">
                  <c:v>5.1843411978836794E-3</c:v>
                </c:pt>
                <c:pt idx="3741">
                  <c:v>5.1804931174598834E-3</c:v>
                </c:pt>
                <c:pt idx="3742">
                  <c:v>5.1867197357834275E-3</c:v>
                </c:pt>
                <c:pt idx="3743">
                  <c:v>5.1823517100047312E-3</c:v>
                </c:pt>
                <c:pt idx="3744">
                  <c:v>5.1772274000734522E-3</c:v>
                </c:pt>
                <c:pt idx="3745">
                  <c:v>5.169546995145706E-3</c:v>
                </c:pt>
                <c:pt idx="3746">
                  <c:v>5.1663279395218944E-3</c:v>
                </c:pt>
                <c:pt idx="3747">
                  <c:v>5.1697942418878961E-3</c:v>
                </c:pt>
                <c:pt idx="3748">
                  <c:v>5.1622410963127474E-3</c:v>
                </c:pt>
                <c:pt idx="3749">
                  <c:v>5.1624253193755564E-3</c:v>
                </c:pt>
                <c:pt idx="3750">
                  <c:v>5.1569101414327264E-3</c:v>
                </c:pt>
                <c:pt idx="3751">
                  <c:v>5.1560181139707062E-3</c:v>
                </c:pt>
                <c:pt idx="3752">
                  <c:v>5.1595244121332394E-3</c:v>
                </c:pt>
                <c:pt idx="3753">
                  <c:v>5.1572325317926415E-3</c:v>
                </c:pt>
                <c:pt idx="3754">
                  <c:v>5.1558447988524067E-3</c:v>
                </c:pt>
                <c:pt idx="3755">
                  <c:v>5.1510259113673627E-3</c:v>
                </c:pt>
                <c:pt idx="3756">
                  <c:v>5.1465251722638142E-3</c:v>
                </c:pt>
                <c:pt idx="3757">
                  <c:v>5.1562065790119347E-3</c:v>
                </c:pt>
                <c:pt idx="3758">
                  <c:v>5.1353433171488719E-3</c:v>
                </c:pt>
                <c:pt idx="3759">
                  <c:v>5.1446611257467125E-3</c:v>
                </c:pt>
                <c:pt idx="3760">
                  <c:v>5.1430734138238239E-3</c:v>
                </c:pt>
                <c:pt idx="3761">
                  <c:v>5.1341119314132575E-3</c:v>
                </c:pt>
                <c:pt idx="3762">
                  <c:v>5.1410202962685761E-3</c:v>
                </c:pt>
                <c:pt idx="3763">
                  <c:v>5.1431291655401994E-3</c:v>
                </c:pt>
                <c:pt idx="3764">
                  <c:v>5.1456998044626789E-3</c:v>
                </c:pt>
                <c:pt idx="3765">
                  <c:v>5.1551200265395154E-3</c:v>
                </c:pt>
                <c:pt idx="3766">
                  <c:v>5.151018639404357E-3</c:v>
                </c:pt>
                <c:pt idx="3767">
                  <c:v>5.1545419054805702E-3</c:v>
                </c:pt>
                <c:pt idx="3768">
                  <c:v>5.143238850982201E-3</c:v>
                </c:pt>
                <c:pt idx="3769">
                  <c:v>5.1422425920504338E-3</c:v>
                </c:pt>
                <c:pt idx="3770">
                  <c:v>5.1421722964080461E-3</c:v>
                </c:pt>
                <c:pt idx="3771">
                  <c:v>5.1371285840667467E-3</c:v>
                </c:pt>
                <c:pt idx="3772">
                  <c:v>5.1419838313668175E-3</c:v>
                </c:pt>
                <c:pt idx="3773">
                  <c:v>5.1428085931710362E-3</c:v>
                </c:pt>
                <c:pt idx="3774">
                  <c:v>5.1421129087101669E-3</c:v>
                </c:pt>
                <c:pt idx="3775">
                  <c:v>5.1414729759656748E-3</c:v>
                </c:pt>
                <c:pt idx="3776">
                  <c:v>5.1391023160258491E-3</c:v>
                </c:pt>
                <c:pt idx="3777">
                  <c:v>5.1416517450562291E-3</c:v>
                </c:pt>
                <c:pt idx="3778">
                  <c:v>5.1410269622346643E-3</c:v>
                </c:pt>
                <c:pt idx="3779">
                  <c:v>5.1394247063857642E-3</c:v>
                </c:pt>
                <c:pt idx="3780">
                  <c:v>5.1459403852387809E-3</c:v>
                </c:pt>
                <c:pt idx="3781">
                  <c:v>5.1327635882726357E-3</c:v>
                </c:pt>
                <c:pt idx="3782">
                  <c:v>5.132693292630248E-3</c:v>
                </c:pt>
                <c:pt idx="3783">
                  <c:v>5.122949468199663E-3</c:v>
                </c:pt>
                <c:pt idx="3784">
                  <c:v>5.0896487256093578E-3</c:v>
                </c:pt>
                <c:pt idx="3785">
                  <c:v>5.0914255085703925E-3</c:v>
                </c:pt>
                <c:pt idx="3786">
                  <c:v>5.0917466869364733E-3</c:v>
                </c:pt>
                <c:pt idx="3787">
                  <c:v>5.0840359821628699E-3</c:v>
                </c:pt>
                <c:pt idx="3788">
                  <c:v>5.0839971983601727E-3</c:v>
                </c:pt>
                <c:pt idx="3789">
                  <c:v>5.0775887809614891E-3</c:v>
                </c:pt>
                <c:pt idx="3790">
                  <c:v>5.07431427661976E-3</c:v>
                </c:pt>
                <c:pt idx="3791">
                  <c:v>5.0736131381866369E-3</c:v>
                </c:pt>
                <c:pt idx="3792">
                  <c:v>5.0704062025011673E-3</c:v>
                </c:pt>
                <c:pt idx="3793">
                  <c:v>5.0662393676989591E-3</c:v>
                </c:pt>
                <c:pt idx="3794">
                  <c:v>5.0624627949113852E-3</c:v>
                </c:pt>
                <c:pt idx="3795">
                  <c:v>5.0611162697615153E-3</c:v>
                </c:pt>
                <c:pt idx="3796">
                  <c:v>5.0627815492897974E-3</c:v>
                </c:pt>
                <c:pt idx="3797">
                  <c:v>5.0554671664999988E-3</c:v>
                </c:pt>
                <c:pt idx="3798">
                  <c:v>5.0602836299973742E-3</c:v>
                </c:pt>
                <c:pt idx="3799">
                  <c:v>5.0472795421526119E-3</c:v>
                </c:pt>
                <c:pt idx="3800">
                  <c:v>5.0359304318885406E-3</c:v>
                </c:pt>
                <c:pt idx="3801">
                  <c:v>5.041443185843702E-3</c:v>
                </c:pt>
                <c:pt idx="3802">
                  <c:v>5.0342654553587173E-3</c:v>
                </c:pt>
                <c:pt idx="3803">
                  <c:v>5.0379102238168145E-3</c:v>
                </c:pt>
                <c:pt idx="3804">
                  <c:v>5.0314466606986722E-3</c:v>
                </c:pt>
                <c:pt idx="3805">
                  <c:v>5.0370145603732923E-3</c:v>
                </c:pt>
                <c:pt idx="3806">
                  <c:v>5.0363164519247544E-3</c:v>
                </c:pt>
                <c:pt idx="3807">
                  <c:v>5.0290232790270563E-3</c:v>
                </c:pt>
                <c:pt idx="3808">
                  <c:v>5.0358601362461529E-3</c:v>
                </c:pt>
                <c:pt idx="3809">
                  <c:v>5.0203126793401829E-3</c:v>
                </c:pt>
                <c:pt idx="3810">
                  <c:v>5.018179570191874E-3</c:v>
                </c:pt>
                <c:pt idx="3811">
                  <c:v>5.0127304459130122E-3</c:v>
                </c:pt>
                <c:pt idx="3812">
                  <c:v>5.0129292129018318E-3</c:v>
                </c:pt>
                <c:pt idx="3813">
                  <c:v>5.0189413083167106E-3</c:v>
                </c:pt>
                <c:pt idx="3814">
                  <c:v>5.0156155972354835E-3</c:v>
                </c:pt>
                <c:pt idx="3815">
                  <c:v>5.0106827823300183E-3</c:v>
                </c:pt>
                <c:pt idx="3816">
                  <c:v>5.0122850381789192E-3</c:v>
                </c:pt>
                <c:pt idx="3817">
                  <c:v>5.0079000444865429E-3</c:v>
                </c:pt>
                <c:pt idx="3818">
                  <c:v>5.0185001425610372E-3</c:v>
                </c:pt>
                <c:pt idx="3819">
                  <c:v>5.0175850872161663E-3</c:v>
                </c:pt>
                <c:pt idx="3820">
                  <c:v>5.0099767959215589E-3</c:v>
                </c:pt>
                <c:pt idx="3821">
                  <c:v>5.0086993544202416E-3</c:v>
                </c:pt>
                <c:pt idx="3822">
                  <c:v>5.0082666726214082E-3</c:v>
                </c:pt>
                <c:pt idx="3823">
                  <c:v>5.0112578734043782E-3</c:v>
                </c:pt>
                <c:pt idx="3824">
                  <c:v>5.0043476905583077E-3</c:v>
                </c:pt>
                <c:pt idx="3825">
                  <c:v>5.0101058732649082E-3</c:v>
                </c:pt>
                <c:pt idx="3826">
                  <c:v>5.0036944258816385E-3</c:v>
                </c:pt>
                <c:pt idx="3827">
                  <c:v>5.0004317384797926E-3</c:v>
                </c:pt>
                <c:pt idx="3828">
                  <c:v>4.996390042040973E-3</c:v>
                </c:pt>
                <c:pt idx="3829">
                  <c:v>4.9958834286182498E-3</c:v>
                </c:pt>
                <c:pt idx="3830">
                  <c:v>4.9948544458529569E-3</c:v>
                </c:pt>
                <c:pt idx="3831">
                  <c:v>4.9982456046012346E-3</c:v>
                </c:pt>
                <c:pt idx="3832">
                  <c:v>4.9917238657790465E-3</c:v>
                </c:pt>
                <c:pt idx="3833">
                  <c:v>4.9900501022939253E-3</c:v>
                </c:pt>
                <c:pt idx="3834">
                  <c:v>4.9944047961404444E-3</c:v>
                </c:pt>
                <c:pt idx="3835">
                  <c:v>4.990504599981775E-3</c:v>
                </c:pt>
                <c:pt idx="3836">
                  <c:v>4.9831920351827283E-3</c:v>
                </c:pt>
                <c:pt idx="3837">
                  <c:v>4.9835216975056482E-3</c:v>
                </c:pt>
                <c:pt idx="3838">
                  <c:v>4.9806298802170888E-3</c:v>
                </c:pt>
                <c:pt idx="3839">
                  <c:v>4.9785791866495096E-3</c:v>
                </c:pt>
                <c:pt idx="3840">
                  <c:v>4.9805717045130439E-3</c:v>
                </c:pt>
                <c:pt idx="3841">
                  <c:v>4.9884478464450243E-3</c:v>
                </c:pt>
                <c:pt idx="3842">
                  <c:v>4.9946571938564305E-3</c:v>
                </c:pt>
                <c:pt idx="3843">
                  <c:v>4.9853224173449099E-3</c:v>
                </c:pt>
                <c:pt idx="3844">
                  <c:v>4.9946353779674133E-3</c:v>
                </c:pt>
                <c:pt idx="3845">
                  <c:v>4.9869780009225177E-3</c:v>
                </c:pt>
                <c:pt idx="3846">
                  <c:v>4.9881827227937787E-3</c:v>
                </c:pt>
                <c:pt idx="3847">
                  <c:v>4.9763682068973492E-3</c:v>
                </c:pt>
                <c:pt idx="3848">
                  <c:v>4.9728125199860699E-3</c:v>
                </c:pt>
                <c:pt idx="3849">
                  <c:v>4.9851421332620625E-3</c:v>
                </c:pt>
                <c:pt idx="3850">
                  <c:v>4.9773911296934707E-3</c:v>
                </c:pt>
                <c:pt idx="3851">
                  <c:v>4.9821033617210983E-3</c:v>
                </c:pt>
                <c:pt idx="3852">
                  <c:v>4.9767148371339491E-3</c:v>
                </c:pt>
                <c:pt idx="3853">
                  <c:v>4.9680342342944741E-3</c:v>
                </c:pt>
                <c:pt idx="3854">
                  <c:v>4.9692704680054265E-3</c:v>
                </c:pt>
                <c:pt idx="3855">
                  <c:v>4.9626323777751486E-3</c:v>
                </c:pt>
                <c:pt idx="3856">
                  <c:v>4.9601696063039198E-3</c:v>
                </c:pt>
                <c:pt idx="3857">
                  <c:v>4.9513414432151223E-3</c:v>
                </c:pt>
                <c:pt idx="3858">
                  <c:v>4.9432880471848807E-3</c:v>
                </c:pt>
                <c:pt idx="3859">
                  <c:v>4.9550443873772653E-3</c:v>
                </c:pt>
                <c:pt idx="3860">
                  <c:v>4.9485917322036306E-3</c:v>
                </c:pt>
                <c:pt idx="3861">
                  <c:v>4.9525694959676927E-3</c:v>
                </c:pt>
                <c:pt idx="3862">
                  <c:v>4.9542281095298867E-3</c:v>
                </c:pt>
                <c:pt idx="3863">
                  <c:v>4.9448133414253049E-3</c:v>
                </c:pt>
                <c:pt idx="3864">
                  <c:v>4.9436546753197459E-3</c:v>
                </c:pt>
                <c:pt idx="3865">
                  <c:v>4.9406449916308036E-3</c:v>
                </c:pt>
                <c:pt idx="3866">
                  <c:v>4.9382752406863543E-3</c:v>
                </c:pt>
                <c:pt idx="3867">
                  <c:v>4.9373638213229855E-3</c:v>
                </c:pt>
                <c:pt idx="3868">
                  <c:v>4.9394920824959582E-3</c:v>
                </c:pt>
                <c:pt idx="3869">
                  <c:v>4.9401944329229156E-3</c:v>
                </c:pt>
                <c:pt idx="3870">
                  <c:v>4.9366772268158738E-3</c:v>
                </c:pt>
                <c:pt idx="3871">
                  <c:v>4.9338041954317454E-3</c:v>
                </c:pt>
                <c:pt idx="3872">
                  <c:v>4.9435268099702308E-3</c:v>
                </c:pt>
                <c:pt idx="3873">
                  <c:v>4.9305196921408832E-3</c:v>
                </c:pt>
                <c:pt idx="3874">
                  <c:v>4.9218830240779004E-3</c:v>
                </c:pt>
                <c:pt idx="3875">
                  <c:v>4.9295573690364752E-3</c:v>
                </c:pt>
                <c:pt idx="3876">
                  <c:v>4.930711187166697E-3</c:v>
                </c:pt>
                <c:pt idx="3877">
                  <c:v>4.9217857615727004E-3</c:v>
                </c:pt>
                <c:pt idx="3878">
                  <c:v>4.9227735365476276E-3</c:v>
                </c:pt>
                <c:pt idx="3879">
                  <c:v>4.9205822516952737E-3</c:v>
                </c:pt>
                <c:pt idx="3880">
                  <c:v>4.9237952473499139E-3</c:v>
                </c:pt>
                <c:pt idx="3881">
                  <c:v>4.9193884377685213E-3</c:v>
                </c:pt>
                <c:pt idx="3882">
                  <c:v>4.9210706852104835E-3</c:v>
                </c:pt>
                <c:pt idx="3883">
                  <c:v>4.9155391453508911E-3</c:v>
                </c:pt>
                <c:pt idx="3884">
                  <c:v>4.9050823655472989E-3</c:v>
                </c:pt>
                <c:pt idx="3885">
                  <c:v>4.9067427971002438E-3</c:v>
                </c:pt>
                <c:pt idx="3886">
                  <c:v>4.9040085390101382E-3</c:v>
                </c:pt>
                <c:pt idx="3887">
                  <c:v>4.9022426639936121E-3</c:v>
                </c:pt>
                <c:pt idx="3888">
                  <c:v>4.9015012267654996E-3</c:v>
                </c:pt>
                <c:pt idx="3889">
                  <c:v>4.8956000287864558E-3</c:v>
                </c:pt>
                <c:pt idx="3890">
                  <c:v>4.8962811693213136E-3</c:v>
                </c:pt>
                <c:pt idx="3891">
                  <c:v>4.8945395341814732E-3</c:v>
                </c:pt>
                <c:pt idx="3892">
                  <c:v>4.8923270394370198E-3</c:v>
                </c:pt>
                <c:pt idx="3893">
                  <c:v>4.895138865132518E-3</c:v>
                </c:pt>
                <c:pt idx="3894">
                  <c:v>4.8941910859541214E-3</c:v>
                </c:pt>
                <c:pt idx="3895">
                  <c:v>4.8932166429113714E-3</c:v>
                </c:pt>
                <c:pt idx="3896">
                  <c:v>4.8881623256240214E-3</c:v>
                </c:pt>
                <c:pt idx="3897">
                  <c:v>4.8756666691927341E-3</c:v>
                </c:pt>
                <c:pt idx="3898">
                  <c:v>4.8772083253499207E-3</c:v>
                </c:pt>
                <c:pt idx="3899">
                  <c:v>4.877333766711768E-3</c:v>
                </c:pt>
                <c:pt idx="3900">
                  <c:v>4.8755981915410982E-3</c:v>
                </c:pt>
                <c:pt idx="3901">
                  <c:v>4.8699115164707197E-3</c:v>
                </c:pt>
                <c:pt idx="3902">
                  <c:v>4.8729657409330709E-3</c:v>
                </c:pt>
                <c:pt idx="3903">
                  <c:v>4.8636218744677936E-3</c:v>
                </c:pt>
                <c:pt idx="3904">
                  <c:v>4.8577967291018511E-3</c:v>
                </c:pt>
                <c:pt idx="3905">
                  <c:v>4.8582827386293914E-3</c:v>
                </c:pt>
                <c:pt idx="3906">
                  <c:v>4.8465748781903774E-3</c:v>
                </c:pt>
                <c:pt idx="3907">
                  <c:v>4.8465709392104166E-3</c:v>
                </c:pt>
                <c:pt idx="3908">
                  <c:v>4.8519570398098963E-3</c:v>
                </c:pt>
                <c:pt idx="3909">
                  <c:v>4.8467745541745733E-3</c:v>
                </c:pt>
                <c:pt idx="3910">
                  <c:v>4.8491185502500447E-3</c:v>
                </c:pt>
                <c:pt idx="3911">
                  <c:v>4.8473490392520156E-3</c:v>
                </c:pt>
                <c:pt idx="3912">
                  <c:v>4.8394589593909404E-3</c:v>
                </c:pt>
                <c:pt idx="3913">
                  <c:v>4.8443175396740562E-3</c:v>
                </c:pt>
                <c:pt idx="3914">
                  <c:v>4.8413990585211425E-3</c:v>
                </c:pt>
                <c:pt idx="3915">
                  <c:v>4.838050319557064E-3</c:v>
                </c:pt>
                <c:pt idx="3916">
                  <c:v>4.8460579628200632E-3</c:v>
                </c:pt>
                <c:pt idx="3917">
                  <c:v>4.8365122993813802E-3</c:v>
                </c:pt>
                <c:pt idx="3918">
                  <c:v>4.8320921578678105E-3</c:v>
                </c:pt>
                <c:pt idx="3919">
                  <c:v>4.8279919827264872E-3</c:v>
                </c:pt>
                <c:pt idx="3920">
                  <c:v>4.8242735856429573E-3</c:v>
                </c:pt>
                <c:pt idx="3921">
                  <c:v>4.8304256663456941E-3</c:v>
                </c:pt>
                <c:pt idx="3922">
                  <c:v>4.8276705013619477E-3</c:v>
                </c:pt>
                <c:pt idx="3923">
                  <c:v>4.8349461003490491E-3</c:v>
                </c:pt>
                <c:pt idx="3924">
                  <c:v>4.8331408355329099E-3</c:v>
                </c:pt>
                <c:pt idx="3925">
                  <c:v>4.8376603605408894E-3</c:v>
                </c:pt>
                <c:pt idx="3926">
                  <c:v>4.8345261444854761E-3</c:v>
                </c:pt>
                <c:pt idx="3927">
                  <c:v>4.8201228097590537E-3</c:v>
                </c:pt>
                <c:pt idx="3928">
                  <c:v>4.8332390070334854E-3</c:v>
                </c:pt>
                <c:pt idx="3929">
                  <c:v>4.8254410387038142E-3</c:v>
                </c:pt>
                <c:pt idx="3930">
                  <c:v>4.8305459567337446E-3</c:v>
                </c:pt>
                <c:pt idx="3931">
                  <c:v>4.8401022251184775E-3</c:v>
                </c:pt>
                <c:pt idx="3932">
                  <c:v>4.8272356985739045E-3</c:v>
                </c:pt>
                <c:pt idx="3933">
                  <c:v>4.8325345356173173E-3</c:v>
                </c:pt>
                <c:pt idx="3934">
                  <c:v>4.8310849909915347E-3</c:v>
                </c:pt>
                <c:pt idx="3935">
                  <c:v>4.832219417220408E-3</c:v>
                </c:pt>
                <c:pt idx="3936">
                  <c:v>4.833244764004198E-3</c:v>
                </c:pt>
                <c:pt idx="3937">
                  <c:v>4.8197370927212978E-3</c:v>
                </c:pt>
                <c:pt idx="3938">
                  <c:v>4.8312510341468294E-3</c:v>
                </c:pt>
                <c:pt idx="3939">
                  <c:v>4.8358057069760032E-3</c:v>
                </c:pt>
                <c:pt idx="3940">
                  <c:v>4.8292785141815604E-3</c:v>
                </c:pt>
                <c:pt idx="3941">
                  <c:v>4.8329890333051679E-3</c:v>
                </c:pt>
                <c:pt idx="3942">
                  <c:v>4.8268448305623535E-3</c:v>
                </c:pt>
                <c:pt idx="3943">
                  <c:v>4.8260040098398313E-3</c:v>
                </c:pt>
                <c:pt idx="3944">
                  <c:v>4.8214638809366689E-3</c:v>
                </c:pt>
                <c:pt idx="3945">
                  <c:v>4.8225443734399177E-3</c:v>
                </c:pt>
                <c:pt idx="3946">
                  <c:v>4.820420960242283E-3</c:v>
                </c:pt>
                <c:pt idx="3947">
                  <c:v>4.8176285264481325E-3</c:v>
                </c:pt>
                <c:pt idx="3948">
                  <c:v>4.8235018485689885E-3</c:v>
                </c:pt>
                <c:pt idx="3949">
                  <c:v>4.8129962860135661E-3</c:v>
                </c:pt>
                <c:pt idx="3950">
                  <c:v>4.8138337737530443E-3</c:v>
                </c:pt>
                <c:pt idx="3951">
                  <c:v>4.8039505700315189E-3</c:v>
                </c:pt>
                <c:pt idx="3952">
                  <c:v>4.8015265823629855E-3</c:v>
                </c:pt>
                <c:pt idx="3953">
                  <c:v>4.7976188112428524E-3</c:v>
                </c:pt>
                <c:pt idx="3954">
                  <c:v>4.798578710359591E-3</c:v>
                </c:pt>
                <c:pt idx="3955">
                  <c:v>4.780956320009357E-3</c:v>
                </c:pt>
                <c:pt idx="3956">
                  <c:v>4.782039842497191E-3</c:v>
                </c:pt>
                <c:pt idx="3957">
                  <c:v>4.7807114972548345E-3</c:v>
                </c:pt>
                <c:pt idx="3958">
                  <c:v>4.7860782059529665E-3</c:v>
                </c:pt>
                <c:pt idx="3959">
                  <c:v>4.7880046701525335E-3</c:v>
                </c:pt>
                <c:pt idx="3960">
                  <c:v>4.7700768573560636E-3</c:v>
                </c:pt>
                <c:pt idx="3961">
                  <c:v>4.7827397689364799E-3</c:v>
                </c:pt>
                <c:pt idx="3962">
                  <c:v>4.7783341713489216E-3</c:v>
                </c:pt>
                <c:pt idx="3963">
                  <c:v>4.7812187166744752E-3</c:v>
                </c:pt>
                <c:pt idx="3964">
                  <c:v>4.7851686045803496E-3</c:v>
                </c:pt>
                <c:pt idx="3965">
                  <c:v>4.7763671053559064E-3</c:v>
                </c:pt>
                <c:pt idx="3966">
                  <c:v>4.7784850645812872E-3</c:v>
                </c:pt>
                <c:pt idx="3967">
                  <c:v>4.7746794039416904E-3</c:v>
                </c:pt>
                <c:pt idx="3968">
                  <c:v>4.7765313305204501E-3</c:v>
                </c:pt>
                <c:pt idx="3969">
                  <c:v>4.7758332220719122E-3</c:v>
                </c:pt>
                <c:pt idx="3970">
                  <c:v>4.7666208569376528E-3</c:v>
                </c:pt>
                <c:pt idx="3971">
                  <c:v>4.764856193914961E-3</c:v>
                </c:pt>
                <c:pt idx="3972">
                  <c:v>4.751747268603535E-3</c:v>
                </c:pt>
                <c:pt idx="3973">
                  <c:v>4.7418670948665949E-3</c:v>
                </c:pt>
                <c:pt idx="3974">
                  <c:v>4.7417331695479084E-3</c:v>
                </c:pt>
                <c:pt idx="3975">
                  <c:v>4.7353677779303407E-3</c:v>
                </c:pt>
                <c:pt idx="3976">
                  <c:v>4.7381390018323907E-3</c:v>
                </c:pt>
                <c:pt idx="3977">
                  <c:v>4.7384104884512666E-3</c:v>
                </c:pt>
                <c:pt idx="3978">
                  <c:v>4.7340473106479075E-3</c:v>
                </c:pt>
                <c:pt idx="3979">
                  <c:v>4.7430184890091473E-3</c:v>
                </c:pt>
                <c:pt idx="3980">
                  <c:v>4.7330365077901289E-3</c:v>
                </c:pt>
                <c:pt idx="3981">
                  <c:v>4.7418607318989647E-3</c:v>
                </c:pt>
                <c:pt idx="3982">
                  <c:v>4.7295662664441655E-3</c:v>
                </c:pt>
                <c:pt idx="3983">
                  <c:v>4.7185443945153465E-3</c:v>
                </c:pt>
                <c:pt idx="3984">
                  <c:v>4.7200760517234009E-3</c:v>
                </c:pt>
                <c:pt idx="3985">
                  <c:v>4.7006720304367941E-3</c:v>
                </c:pt>
                <c:pt idx="3986">
                  <c:v>4.6944448061163333E-3</c:v>
                </c:pt>
                <c:pt idx="3987">
                  <c:v>4.6804332483968373E-3</c:v>
                </c:pt>
                <c:pt idx="3988">
                  <c:v>4.6772141927730257E-3</c:v>
                </c:pt>
                <c:pt idx="3989">
                  <c:v>4.6806029275336348E-3</c:v>
                </c:pt>
                <c:pt idx="3990">
                  <c:v>4.6747853571291551E-3</c:v>
                </c:pt>
                <c:pt idx="3991">
                  <c:v>4.6744502408339805E-3</c:v>
                </c:pt>
                <c:pt idx="3992">
                  <c:v>4.6745205364763683E-3</c:v>
                </c:pt>
                <c:pt idx="3993">
                  <c:v>4.6688193174799792E-3</c:v>
                </c:pt>
                <c:pt idx="3994">
                  <c:v>4.6788691703537168E-3</c:v>
                </c:pt>
                <c:pt idx="3995">
                  <c:v>4.6621148705872752E-3</c:v>
                </c:pt>
                <c:pt idx="3996">
                  <c:v>4.6617561204123324E-3</c:v>
                </c:pt>
                <c:pt idx="3997">
                  <c:v>4.6618312640300573E-3</c:v>
                </c:pt>
                <c:pt idx="3998">
                  <c:v>4.6490871488627447E-3</c:v>
                </c:pt>
                <c:pt idx="3999">
                  <c:v>4.6611876953040615E-3</c:v>
                </c:pt>
                <c:pt idx="4000">
                  <c:v>4.6526037489728689E-3</c:v>
                </c:pt>
                <c:pt idx="4001">
                  <c:v>4.6503518644288025E-3</c:v>
                </c:pt>
                <c:pt idx="4002">
                  <c:v>4.64420947967674E-3</c:v>
                </c:pt>
                <c:pt idx="4003">
                  <c:v>4.6397317684560421E-3</c:v>
                </c:pt>
                <c:pt idx="4004">
                  <c:v>4.6396590488259858E-3</c:v>
                </c:pt>
                <c:pt idx="4005">
                  <c:v>4.6296043479769119E-3</c:v>
                </c:pt>
                <c:pt idx="4006">
                  <c:v>4.6237019380040338E-3</c:v>
                </c:pt>
                <c:pt idx="4007">
                  <c:v>4.6192781605089613E-3</c:v>
                </c:pt>
                <c:pt idx="4008">
                  <c:v>4.6144759379391394E-3</c:v>
                </c:pt>
                <c:pt idx="4009">
                  <c:v>4.6033886183432689E-3</c:v>
                </c:pt>
                <c:pt idx="4010">
                  <c:v>4.5917340856329626E-3</c:v>
                </c:pt>
                <c:pt idx="4011">
                  <c:v>4.5850450916616464E-3</c:v>
                </c:pt>
                <c:pt idx="4012">
                  <c:v>4.5685943963506889E-3</c:v>
                </c:pt>
                <c:pt idx="4013">
                  <c:v>4.5553400317791511E-3</c:v>
                </c:pt>
                <c:pt idx="4014">
                  <c:v>4.5598074410522571E-3</c:v>
                </c:pt>
                <c:pt idx="4015">
                  <c:v>4.5582088211848599E-3</c:v>
                </c:pt>
                <c:pt idx="4016">
                  <c:v>4.5409791168369278E-3</c:v>
                </c:pt>
                <c:pt idx="4017">
                  <c:v>4.5447714455443475E-3</c:v>
                </c:pt>
                <c:pt idx="4018">
                  <c:v>4.5331032779034053E-3</c:v>
                </c:pt>
                <c:pt idx="4019">
                  <c:v>4.5386663296026883E-3</c:v>
                </c:pt>
                <c:pt idx="4020">
                  <c:v>4.5319555197423549E-3</c:v>
                </c:pt>
                <c:pt idx="4021">
                  <c:v>4.5049644170532411E-3</c:v>
                </c:pt>
                <c:pt idx="4022">
                  <c:v>4.4838702703647497E-3</c:v>
                </c:pt>
                <c:pt idx="4023">
                  <c:v>4.4533340857104064E-3</c:v>
                </c:pt>
                <c:pt idx="4024">
                  <c:v>4.4601006472871161E-3</c:v>
                </c:pt>
                <c:pt idx="4025">
                  <c:v>4.4555653663592909E-3</c:v>
                </c:pt>
                <c:pt idx="4026">
                  <c:v>4.4392167815288704E-3</c:v>
                </c:pt>
                <c:pt idx="4027">
                  <c:v>4.4479916168889602E-3</c:v>
                </c:pt>
                <c:pt idx="4028">
                  <c:v>4.4307049488308175E-3</c:v>
                </c:pt>
                <c:pt idx="4029">
                  <c:v>4.4339933911016404E-3</c:v>
                </c:pt>
                <c:pt idx="4030">
                  <c:v>4.4294841680412519E-3</c:v>
                </c:pt>
                <c:pt idx="4031">
                  <c:v>4.4334473878793034E-3</c:v>
                </c:pt>
                <c:pt idx="4032">
                  <c:v>4.4401763776471511E-3</c:v>
                </c:pt>
                <c:pt idx="4033">
                  <c:v>4.4289654346801859E-3</c:v>
                </c:pt>
                <c:pt idx="4034">
                  <c:v>4.4372894083339279E-3</c:v>
                </c:pt>
                <c:pt idx="4035">
                  <c:v>4.4324899127502334E-3</c:v>
                </c:pt>
                <c:pt idx="4036">
                  <c:v>4.4264711513692656E-3</c:v>
                </c:pt>
                <c:pt idx="4037">
                  <c:v>4.4252955173500275E-3</c:v>
                </c:pt>
                <c:pt idx="4038">
                  <c:v>4.4188549821147357E-3</c:v>
                </c:pt>
                <c:pt idx="4039">
                  <c:v>4.4233587512028695E-3</c:v>
                </c:pt>
                <c:pt idx="4040">
                  <c:v>4.4163631227914831E-3</c:v>
                </c:pt>
                <c:pt idx="4041">
                  <c:v>4.4114715156763837E-3</c:v>
                </c:pt>
                <c:pt idx="4042">
                  <c:v>4.3970512130362812E-3</c:v>
                </c:pt>
                <c:pt idx="4043">
                  <c:v>4.3783728730579421E-3</c:v>
                </c:pt>
                <c:pt idx="4044">
                  <c:v>4.382434264396569E-3</c:v>
                </c:pt>
                <c:pt idx="4045">
                  <c:v>4.3745593344584228E-3</c:v>
                </c:pt>
                <c:pt idx="4046">
                  <c:v>4.3654039330343741E-3</c:v>
                </c:pt>
                <c:pt idx="4047">
                  <c:v>4.3685405730774559E-3</c:v>
                </c:pt>
                <c:pt idx="4048">
                  <c:v>4.3695586478982393E-3</c:v>
                </c:pt>
                <c:pt idx="4049">
                  <c:v>4.3660874975569005E-3</c:v>
                </c:pt>
                <c:pt idx="4050">
                  <c:v>4.3500819069815771E-3</c:v>
                </c:pt>
                <c:pt idx="4051">
                  <c:v>4.3553249923086144E-3</c:v>
                </c:pt>
                <c:pt idx="4052">
                  <c:v>4.3580786423000678E-3</c:v>
                </c:pt>
                <c:pt idx="4053">
                  <c:v>4.3378065304296677E-3</c:v>
                </c:pt>
                <c:pt idx="4054">
                  <c:v>4.3242588633502377E-3</c:v>
                </c:pt>
                <c:pt idx="4055">
                  <c:v>4.3104130457875776E-3</c:v>
                </c:pt>
                <c:pt idx="4056">
                  <c:v>4.3049202897306816E-3</c:v>
                </c:pt>
                <c:pt idx="4057">
                  <c:v>4.3088095779448433E-3</c:v>
                </c:pt>
                <c:pt idx="4058">
                  <c:v>4.3072776177383301E-3</c:v>
                </c:pt>
                <c:pt idx="4059">
                  <c:v>4.3044554900952409E-3</c:v>
                </c:pt>
                <c:pt idx="4060">
                  <c:v>4.3011225070510081E-3</c:v>
                </c:pt>
                <c:pt idx="4061">
                  <c:v>4.2919016579599087E-3</c:v>
                </c:pt>
                <c:pt idx="4062">
                  <c:v>4.2945186556465481E-3</c:v>
                </c:pt>
                <c:pt idx="4063">
                  <c:v>4.2943383715637017E-3</c:v>
                </c:pt>
                <c:pt idx="4064">
                  <c:v>4.2806864730145239E-3</c:v>
                </c:pt>
                <c:pt idx="4065">
                  <c:v>4.2848363399030521E-3</c:v>
                </c:pt>
                <c:pt idx="4066">
                  <c:v>4.2689058929454536E-3</c:v>
                </c:pt>
                <c:pt idx="4067">
                  <c:v>4.2660164996445628E-3</c:v>
                </c:pt>
                <c:pt idx="4068">
                  <c:v>4.2544758943546769E-3</c:v>
                </c:pt>
                <c:pt idx="4069">
                  <c:v>4.2479311276496382E-3</c:v>
                </c:pt>
                <c:pt idx="4070">
                  <c:v>4.2433934227341444E-3</c:v>
                </c:pt>
                <c:pt idx="4071">
                  <c:v>4.2400483197515687E-3</c:v>
                </c:pt>
                <c:pt idx="4072">
                  <c:v>4.2386351349408147E-3</c:v>
                </c:pt>
                <c:pt idx="4073">
                  <c:v>4.2364729379404829E-3</c:v>
                </c:pt>
                <c:pt idx="4074">
                  <c:v>4.2372995177354525E-3</c:v>
                </c:pt>
                <c:pt idx="4075">
                  <c:v>4.2408882314787155E-3</c:v>
                </c:pt>
                <c:pt idx="4076">
                  <c:v>4.2370583309624338E-3</c:v>
                </c:pt>
                <c:pt idx="4077">
                  <c:v>4.2306323396531526E-3</c:v>
                </c:pt>
                <c:pt idx="4078">
                  <c:v>4.2318491814627565E-3</c:v>
                </c:pt>
                <c:pt idx="4079">
                  <c:v>4.2254450060424924E-3</c:v>
                </c:pt>
                <c:pt idx="4080">
                  <c:v>4.2148715718323517E-3</c:v>
                </c:pt>
                <c:pt idx="4081">
                  <c:v>4.2009094028616018E-3</c:v>
                </c:pt>
                <c:pt idx="4082">
                  <c:v>4.2074287176961213E-3</c:v>
                </c:pt>
                <c:pt idx="4083">
                  <c:v>4.2123094168667122E-3</c:v>
                </c:pt>
                <c:pt idx="4084">
                  <c:v>4.2050629057316328E-3</c:v>
                </c:pt>
                <c:pt idx="4085">
                  <c:v>4.205256824745116E-3</c:v>
                </c:pt>
                <c:pt idx="4086">
                  <c:v>4.1965668289534255E-3</c:v>
                </c:pt>
                <c:pt idx="4087">
                  <c:v>4.203386718258843E-3</c:v>
                </c:pt>
                <c:pt idx="4088">
                  <c:v>4.1962359546366705E-3</c:v>
                </c:pt>
                <c:pt idx="4089">
                  <c:v>4.192566037306512E-3</c:v>
                </c:pt>
                <c:pt idx="4090">
                  <c:v>4.191306775712709E-3</c:v>
                </c:pt>
                <c:pt idx="4091">
                  <c:v>4.1840457206516182E-3</c:v>
                </c:pt>
                <c:pt idx="4092">
                  <c:v>4.1838990693976721E-3</c:v>
                </c:pt>
                <c:pt idx="4093">
                  <c:v>4.1674529190635929E-3</c:v>
                </c:pt>
                <c:pt idx="4094">
                  <c:v>4.1541273498542919E-3</c:v>
                </c:pt>
                <c:pt idx="4095">
                  <c:v>4.1572615659097052E-3</c:v>
                </c:pt>
                <c:pt idx="4096">
                  <c:v>4.1465039086367563E-3</c:v>
                </c:pt>
                <c:pt idx="4097">
                  <c:v>4.1327114188028039E-3</c:v>
                </c:pt>
                <c:pt idx="4098">
                  <c:v>4.1341246036135579E-3</c:v>
                </c:pt>
                <c:pt idx="4099">
                  <c:v>4.1215731954658951E-3</c:v>
                </c:pt>
                <c:pt idx="4100">
                  <c:v>4.1295093310926715E-3</c:v>
                </c:pt>
                <c:pt idx="4101">
                  <c:v>4.1254140039266854E-3</c:v>
                </c:pt>
                <c:pt idx="4102">
                  <c:v>4.1308546442487071E-3</c:v>
                </c:pt>
                <c:pt idx="4103">
                  <c:v>4.1253685541579E-3</c:v>
                </c:pt>
                <c:pt idx="4104">
                  <c:v>4.12535158624422E-3</c:v>
                </c:pt>
                <c:pt idx="4105">
                  <c:v>4.1288709133404716E-3</c:v>
                </c:pt>
                <c:pt idx="4106">
                  <c:v>4.1203578686485843E-3</c:v>
                </c:pt>
                <c:pt idx="4107">
                  <c:v>4.1323253987665893E-3</c:v>
                </c:pt>
                <c:pt idx="4108">
                  <c:v>4.1307976805384965E-3</c:v>
                </c:pt>
                <c:pt idx="4109">
                  <c:v>4.1282427975358627E-3</c:v>
                </c:pt>
                <c:pt idx="4110">
                  <c:v>4.1355341524428098E-3</c:v>
                </c:pt>
                <c:pt idx="4111">
                  <c:v>4.1383132543047832E-3</c:v>
                </c:pt>
                <c:pt idx="4112">
                  <c:v>4.1320157343419346E-3</c:v>
                </c:pt>
                <c:pt idx="4113">
                  <c:v>4.1254900565397858E-3</c:v>
                </c:pt>
                <c:pt idx="4114">
                  <c:v>4.122215249199597E-3</c:v>
                </c:pt>
                <c:pt idx="4115">
                  <c:v>4.1097050488422991E-3</c:v>
                </c:pt>
                <c:pt idx="4116">
                  <c:v>4.0996661039130701E-3</c:v>
                </c:pt>
                <c:pt idx="4117">
                  <c:v>4.0976675260803643E-3</c:v>
                </c:pt>
                <c:pt idx="4118">
                  <c:v>4.0977984214144647E-3</c:v>
                </c:pt>
                <c:pt idx="4119">
                  <c:v>4.0885048526933098E-3</c:v>
                </c:pt>
                <c:pt idx="4120">
                  <c:v>4.073447041296383E-3</c:v>
                </c:pt>
                <c:pt idx="4121">
                  <c:v>4.0758952688416013E-3</c:v>
                </c:pt>
                <c:pt idx="4122">
                  <c:v>4.0700486105851004E-3</c:v>
                </c:pt>
                <c:pt idx="4123">
                  <c:v>4.0724192705249252E-3</c:v>
                </c:pt>
                <c:pt idx="4124">
                  <c:v>4.0580110878231657E-3</c:v>
                </c:pt>
                <c:pt idx="4125">
                  <c:v>4.0480060787212958E-3</c:v>
                </c:pt>
                <c:pt idx="4126">
                  <c:v>4.049324728012978E-3</c:v>
                </c:pt>
                <c:pt idx="4127">
                  <c:v>4.0383295199485124E-3</c:v>
                </c:pt>
                <c:pt idx="4128">
                  <c:v>4.0385210149743262E-3</c:v>
                </c:pt>
                <c:pt idx="4129">
                  <c:v>4.0226341997947612E-3</c:v>
                </c:pt>
                <c:pt idx="4130">
                  <c:v>4.0226923754988061E-3</c:v>
                </c:pt>
                <c:pt idx="4131">
                  <c:v>4.0153364819201847E-3</c:v>
                </c:pt>
                <c:pt idx="4132">
                  <c:v>4.010250955791602E-3</c:v>
                </c:pt>
                <c:pt idx="4133">
                  <c:v>4.0010398026511769E-3</c:v>
                </c:pt>
                <c:pt idx="4134">
                  <c:v>4.0043043080437738E-3</c:v>
                </c:pt>
                <c:pt idx="4135">
                  <c:v>4.0085953722139942E-3</c:v>
                </c:pt>
                <c:pt idx="4136">
                  <c:v>3.9983806881787971E-3</c:v>
                </c:pt>
                <c:pt idx="4137">
                  <c:v>3.9948768140039325E-3</c:v>
                </c:pt>
                <c:pt idx="4138">
                  <c:v>3.9898855203959645E-3</c:v>
                </c:pt>
                <c:pt idx="4139">
                  <c:v>3.9837479836192392E-3</c:v>
                </c:pt>
                <c:pt idx="4140">
                  <c:v>3.991348699952383E-3</c:v>
                </c:pt>
                <c:pt idx="4141">
                  <c:v>3.9837991903587371E-3</c:v>
                </c:pt>
                <c:pt idx="4142">
                  <c:v>3.9820611912003987E-3</c:v>
                </c:pt>
                <c:pt idx="4143">
                  <c:v>3.9627807932848874E-3</c:v>
                </c:pt>
                <c:pt idx="4144">
                  <c:v>3.960730099717309E-3</c:v>
                </c:pt>
                <c:pt idx="4145">
                  <c:v>3.957266221338975E-3</c:v>
                </c:pt>
                <c:pt idx="4146">
                  <c:v>3.9572880372279922E-3</c:v>
                </c:pt>
                <c:pt idx="4147">
                  <c:v>3.9548334467151437E-3</c:v>
                </c:pt>
                <c:pt idx="4148">
                  <c:v>3.9306096289481183E-3</c:v>
                </c:pt>
                <c:pt idx="4149">
                  <c:v>3.9091500661185968E-3</c:v>
                </c:pt>
                <c:pt idx="4150">
                  <c:v>3.9063891441641378E-3</c:v>
                </c:pt>
                <c:pt idx="4151">
                  <c:v>3.8970707295693796E-3</c:v>
                </c:pt>
                <c:pt idx="4152">
                  <c:v>3.8879322960590104E-3</c:v>
                </c:pt>
                <c:pt idx="4153">
                  <c:v>3.8956881476029403E-3</c:v>
                </c:pt>
                <c:pt idx="4154">
                  <c:v>3.883388834172804E-3</c:v>
                </c:pt>
                <c:pt idx="4155">
                  <c:v>3.8767495319486926E-3</c:v>
                </c:pt>
                <c:pt idx="4156">
                  <c:v>3.8620486527359572E-3</c:v>
                </c:pt>
                <c:pt idx="4157">
                  <c:v>3.8722390968944699E-3</c:v>
                </c:pt>
                <c:pt idx="4158">
                  <c:v>3.8731941480358717E-3</c:v>
                </c:pt>
                <c:pt idx="4159">
                  <c:v>3.8768567934030248E-3</c:v>
                </c:pt>
                <c:pt idx="4160">
                  <c:v>3.8738362017695744E-3</c:v>
                </c:pt>
                <c:pt idx="4161">
                  <c:v>3.8679313678090283E-3</c:v>
                </c:pt>
                <c:pt idx="4162">
                  <c:v>3.856596801470968E-3</c:v>
                </c:pt>
                <c:pt idx="4163">
                  <c:v>3.8549357639211059E-3</c:v>
                </c:pt>
                <c:pt idx="4164">
                  <c:v>3.8557065919996992E-3</c:v>
                </c:pt>
                <c:pt idx="4165">
                  <c:v>3.8524339056487215E-3</c:v>
                </c:pt>
                <c:pt idx="4166">
                  <c:v>3.8426409954678484E-3</c:v>
                </c:pt>
                <c:pt idx="4167">
                  <c:v>3.8433730397437454E-3</c:v>
                </c:pt>
                <c:pt idx="4168">
                  <c:v>3.8303925857787516E-3</c:v>
                </c:pt>
                <c:pt idx="4169">
                  <c:v>3.8237290436779546E-3</c:v>
                </c:pt>
                <c:pt idx="4170">
                  <c:v>3.8295587340207763E-3</c:v>
                </c:pt>
                <c:pt idx="4171">
                  <c:v>3.8322226964684937E-3</c:v>
                </c:pt>
                <c:pt idx="4172">
                  <c:v>3.8215207909119207E-3</c:v>
                </c:pt>
                <c:pt idx="4173">
                  <c:v>3.8166194878461474E-3</c:v>
                </c:pt>
                <c:pt idx="4174">
                  <c:v>3.8152741746901113E-3</c:v>
                </c:pt>
                <c:pt idx="4175">
                  <c:v>3.8199767107670655E-3</c:v>
                </c:pt>
                <c:pt idx="4176">
                  <c:v>3.8099486737823447E-3</c:v>
                </c:pt>
                <c:pt idx="4177">
                  <c:v>3.8083955036837323E-3</c:v>
                </c:pt>
                <c:pt idx="4178">
                  <c:v>3.8140482429267508E-3</c:v>
                </c:pt>
                <c:pt idx="4179">
                  <c:v>3.8119393736551271E-3</c:v>
                </c:pt>
                <c:pt idx="4180">
                  <c:v>3.8199482289119602E-3</c:v>
                </c:pt>
                <c:pt idx="4181">
                  <c:v>3.8170636835864061E-3</c:v>
                </c:pt>
                <c:pt idx="4182">
                  <c:v>3.8153959800704554E-3</c:v>
                </c:pt>
                <c:pt idx="4183">
                  <c:v>3.8208075325404552E-3</c:v>
                </c:pt>
                <c:pt idx="4184">
                  <c:v>3.8135431444963203E-3</c:v>
                </c:pt>
                <c:pt idx="4185">
                  <c:v>3.8232633350471375E-3</c:v>
                </c:pt>
                <c:pt idx="4186">
                  <c:v>3.8188044097308711E-3</c:v>
                </c:pt>
                <c:pt idx="4187">
                  <c:v>3.8079546409265177E-3</c:v>
                </c:pt>
                <c:pt idx="4188">
                  <c:v>3.8161592331875847E-3</c:v>
                </c:pt>
                <c:pt idx="4189">
                  <c:v>3.8152223619536967E-3</c:v>
                </c:pt>
                <c:pt idx="4190">
                  <c:v>3.8201963846495263E-3</c:v>
                </c:pt>
                <c:pt idx="4191">
                  <c:v>3.8126432390743776E-3</c:v>
                </c:pt>
                <c:pt idx="4192">
                  <c:v>3.7979659937414107E-3</c:v>
                </c:pt>
                <c:pt idx="4193">
                  <c:v>3.8025764182869604E-3</c:v>
                </c:pt>
                <c:pt idx="4194">
                  <c:v>3.7907897782487191E-3</c:v>
                </c:pt>
                <c:pt idx="4195">
                  <c:v>3.789766855452598E-3</c:v>
                </c:pt>
                <c:pt idx="4196">
                  <c:v>3.7828500066404394E-3</c:v>
                </c:pt>
                <c:pt idx="4197">
                  <c:v>3.7793206805950552E-3</c:v>
                </c:pt>
                <c:pt idx="4198">
                  <c:v>3.7868701901887011E-3</c:v>
                </c:pt>
                <c:pt idx="4199">
                  <c:v>3.7810544377749737E-3</c:v>
                </c:pt>
                <c:pt idx="4200">
                  <c:v>3.7766215703261439E-3</c:v>
                </c:pt>
                <c:pt idx="4201">
                  <c:v>3.7847007212253639E-3</c:v>
                </c:pt>
                <c:pt idx="4202">
                  <c:v>3.7741212270460522E-3</c:v>
                </c:pt>
                <c:pt idx="4203">
                  <c:v>3.7785474285287933E-3</c:v>
                </c:pt>
                <c:pt idx="4204">
                  <c:v>3.7719623630287648E-3</c:v>
                </c:pt>
                <c:pt idx="4205">
                  <c:v>3.7634323504231976E-3</c:v>
                </c:pt>
                <c:pt idx="4206">
                  <c:v>3.7632457033727204E-3</c:v>
                </c:pt>
                <c:pt idx="4207">
                  <c:v>3.7644480012563129E-3</c:v>
                </c:pt>
                <c:pt idx="4208">
                  <c:v>3.7612434895585123E-3</c:v>
                </c:pt>
                <c:pt idx="4209">
                  <c:v>3.75401455233403E-3</c:v>
                </c:pt>
                <c:pt idx="4210">
                  <c:v>3.7582989505381618E-3</c:v>
                </c:pt>
                <c:pt idx="4211">
                  <c:v>3.7615680009076371E-3</c:v>
                </c:pt>
                <c:pt idx="4212">
                  <c:v>3.7516975231213709E-3</c:v>
                </c:pt>
                <c:pt idx="4213">
                  <c:v>3.7523471518165377E-3</c:v>
                </c:pt>
                <c:pt idx="4214">
                  <c:v>3.7409350178730849E-3</c:v>
                </c:pt>
                <c:pt idx="4215">
                  <c:v>3.742663321080749E-3</c:v>
                </c:pt>
                <c:pt idx="4216">
                  <c:v>3.7431941743801575E-3</c:v>
                </c:pt>
                <c:pt idx="4217">
                  <c:v>3.7418173493844308E-3</c:v>
                </c:pt>
                <c:pt idx="4218">
                  <c:v>3.7465744251839266E-3</c:v>
                </c:pt>
                <c:pt idx="4219">
                  <c:v>3.7276794413077124E-3</c:v>
                </c:pt>
                <c:pt idx="4220">
                  <c:v>3.7304839950402049E-3</c:v>
                </c:pt>
                <c:pt idx="4221">
                  <c:v>3.7287629637955469E-3</c:v>
                </c:pt>
                <c:pt idx="4222">
                  <c:v>3.7255551191147018E-3</c:v>
                </c:pt>
                <c:pt idx="4223">
                  <c:v>3.7138227158005441E-3</c:v>
                </c:pt>
                <c:pt idx="4224">
                  <c:v>3.6896822226096244E-3</c:v>
                </c:pt>
                <c:pt idx="4225">
                  <c:v>3.6853750995211E-3</c:v>
                </c:pt>
                <c:pt idx="4226">
                  <c:v>3.6825908466853311E-3</c:v>
                </c:pt>
                <c:pt idx="4227">
                  <c:v>3.6904300228053667E-3</c:v>
                </c:pt>
                <c:pt idx="4228">
                  <c:v>3.6840234233974341E-3</c:v>
                </c:pt>
                <c:pt idx="4229">
                  <c:v>3.6706430114671327E-3</c:v>
                </c:pt>
                <c:pt idx="4230">
                  <c:v>3.660579826661218E-3</c:v>
                </c:pt>
                <c:pt idx="4231">
                  <c:v>3.6442400287860959E-3</c:v>
                </c:pt>
                <c:pt idx="4232">
                  <c:v>3.6398077673341837E-3</c:v>
                </c:pt>
                <c:pt idx="4233">
                  <c:v>3.6360360425219465E-3</c:v>
                </c:pt>
                <c:pt idx="4234">
                  <c:v>3.6264952270586006E-3</c:v>
                </c:pt>
                <c:pt idx="4235">
                  <c:v>3.6284732009961235E-3</c:v>
                </c:pt>
                <c:pt idx="4236">
                  <c:v>3.6168138203104801E-3</c:v>
                </c:pt>
                <c:pt idx="4237">
                  <c:v>3.6084825746937324E-3</c:v>
                </c:pt>
                <c:pt idx="4238">
                  <c:v>3.5989950869590947E-3</c:v>
                </c:pt>
                <c:pt idx="4239">
                  <c:v>3.6004725074430654E-3</c:v>
                </c:pt>
                <c:pt idx="4240">
                  <c:v>3.5930372282682991E-3</c:v>
                </c:pt>
                <c:pt idx="4241">
                  <c:v>3.5915634437658312E-3</c:v>
                </c:pt>
                <c:pt idx="4242">
                  <c:v>3.583047975086275E-3</c:v>
                </c:pt>
                <c:pt idx="4243">
                  <c:v>3.5844926717367204E-3</c:v>
                </c:pt>
                <c:pt idx="4244">
                  <c:v>3.5719255076692115E-3</c:v>
                </c:pt>
                <c:pt idx="4245">
                  <c:v>3.5753445422756773E-3</c:v>
                </c:pt>
                <c:pt idx="4246">
                  <c:v>3.5795234970162279E-3</c:v>
                </c:pt>
                <c:pt idx="4247">
                  <c:v>3.5729835782865264E-3</c:v>
                </c:pt>
                <c:pt idx="4248">
                  <c:v>3.56618671686396E-3</c:v>
                </c:pt>
                <c:pt idx="4249">
                  <c:v>3.5653089303294924E-3</c:v>
                </c:pt>
                <c:pt idx="4250">
                  <c:v>3.5663754849036469E-3</c:v>
                </c:pt>
                <c:pt idx="4251">
                  <c:v>3.5531259683074458E-3</c:v>
                </c:pt>
              </c:numCache>
            </c:numRef>
          </c:yVal>
          <c:smooth val="1"/>
          <c:extLst xmlns:c16r2="http://schemas.microsoft.com/office/drawing/2015/06/chart">
            <c:ext xmlns:c16="http://schemas.microsoft.com/office/drawing/2014/chart" uri="{C3380CC4-5D6E-409C-BE32-E72D297353CC}">
              <c16:uniqueId val="{00000000-C657-4FA8-AF9B-F3D8741E28B9}"/>
            </c:ext>
          </c:extLst>
        </c:ser>
        <c:ser>
          <c:idx val="2"/>
          <c:order val="1"/>
          <c:tx>
            <c:v>S2</c:v>
          </c:tx>
          <c:spPr>
            <a:ln w="12700" cap="rnd">
              <a:solidFill>
                <a:schemeClr val="tx1"/>
              </a:solidFill>
              <a:prstDash val="lgDash"/>
              <a:round/>
            </a:ln>
            <a:effectLst/>
          </c:spPr>
          <c:marker>
            <c:symbol val="none"/>
          </c:marker>
          <c:xVal>
            <c:numRef>
              <c:f>'V6'!$B$4:$B$2554</c:f>
              <c:numCache>
                <c:formatCode>General</c:formatCode>
                <c:ptCount val="2551"/>
                <c:pt idx="0">
                  <c:v>-0.5</c:v>
                </c:pt>
                <c:pt idx="1">
                  <c:v>-0.5</c:v>
                </c:pt>
                <c:pt idx="2">
                  <c:v>-0.5</c:v>
                </c:pt>
                <c:pt idx="3">
                  <c:v>-0.5</c:v>
                </c:pt>
                <c:pt idx="4">
                  <c:v>-0.5</c:v>
                </c:pt>
                <c:pt idx="5">
                  <c:v>-0.49998927116394043</c:v>
                </c:pt>
                <c:pt idx="6">
                  <c:v>-0.49943113327026367</c:v>
                </c:pt>
                <c:pt idx="7">
                  <c:v>-0.4987332820892334</c:v>
                </c:pt>
                <c:pt idx="8">
                  <c:v>-0.49782061576843262</c:v>
                </c:pt>
                <c:pt idx="9">
                  <c:v>-0.49676823616027832</c:v>
                </c:pt>
                <c:pt idx="10">
                  <c:v>-0.49566292762756348</c:v>
                </c:pt>
                <c:pt idx="11">
                  <c:v>-0.49459958076477051</c:v>
                </c:pt>
                <c:pt idx="12">
                  <c:v>-0.49358963966369629</c:v>
                </c:pt>
                <c:pt idx="13">
                  <c:v>-0.49258065223693848</c:v>
                </c:pt>
                <c:pt idx="14">
                  <c:v>-0.49142098426818848</c:v>
                </c:pt>
                <c:pt idx="15">
                  <c:v>-0.49041199684143066</c:v>
                </c:pt>
                <c:pt idx="16">
                  <c:v>-0.48929524421691895</c:v>
                </c:pt>
                <c:pt idx="17">
                  <c:v>-0.48815655708312988</c:v>
                </c:pt>
                <c:pt idx="18">
                  <c:v>-0.48699688911437988</c:v>
                </c:pt>
                <c:pt idx="19">
                  <c:v>-0.48583722114562988</c:v>
                </c:pt>
                <c:pt idx="20">
                  <c:v>-0.48468899726867676</c:v>
                </c:pt>
                <c:pt idx="21">
                  <c:v>-0.48364663124084473</c:v>
                </c:pt>
                <c:pt idx="22">
                  <c:v>-0.48261666297912598</c:v>
                </c:pt>
                <c:pt idx="23">
                  <c:v>-0.48160672187805176</c:v>
                </c:pt>
                <c:pt idx="24">
                  <c:v>-0.48045754432678223</c:v>
                </c:pt>
                <c:pt idx="25">
                  <c:v>-0.4794161319732666</c:v>
                </c:pt>
                <c:pt idx="26">
                  <c:v>-0.47828888893127441</c:v>
                </c:pt>
                <c:pt idx="27">
                  <c:v>-0.4772799015045166</c:v>
                </c:pt>
                <c:pt idx="28">
                  <c:v>-0.47615170478820801</c:v>
                </c:pt>
                <c:pt idx="29">
                  <c:v>-0.47499203681945801</c:v>
                </c:pt>
                <c:pt idx="30">
                  <c:v>-0.4739830493927002</c:v>
                </c:pt>
                <c:pt idx="31">
                  <c:v>-0.47285580635070801</c:v>
                </c:pt>
                <c:pt idx="32">
                  <c:v>-0.47183537483215332</c:v>
                </c:pt>
                <c:pt idx="33">
                  <c:v>-0.47080445289611816</c:v>
                </c:pt>
                <c:pt idx="34">
                  <c:v>-0.46965622901916504</c:v>
                </c:pt>
                <c:pt idx="35">
                  <c:v>-0.46865677833557129</c:v>
                </c:pt>
                <c:pt idx="36">
                  <c:v>-0.46764779090881348</c:v>
                </c:pt>
                <c:pt idx="37">
                  <c:v>-0.46648812294006348</c:v>
                </c:pt>
                <c:pt idx="38">
                  <c:v>-0.46545720100402832</c:v>
                </c:pt>
                <c:pt idx="39">
                  <c:v>-0.46442627906799316</c:v>
                </c:pt>
                <c:pt idx="40">
                  <c:v>-0.46340680122375488</c:v>
                </c:pt>
                <c:pt idx="41">
                  <c:v>-0.46239686012268066</c:v>
                </c:pt>
                <c:pt idx="42">
                  <c:v>-0.46125912666320801</c:v>
                </c:pt>
                <c:pt idx="43">
                  <c:v>-0.46012043952941895</c:v>
                </c:pt>
                <c:pt idx="44">
                  <c:v>-0.4590151309967041</c:v>
                </c:pt>
                <c:pt idx="45">
                  <c:v>-0.45800518989562988</c:v>
                </c:pt>
                <c:pt idx="46">
                  <c:v>-0.45685696601867676</c:v>
                </c:pt>
                <c:pt idx="47">
                  <c:v>-0.45583653450012207</c:v>
                </c:pt>
                <c:pt idx="48">
                  <c:v>-0.45481610298156738</c:v>
                </c:pt>
                <c:pt idx="49">
                  <c:v>-0.4537966251373291</c:v>
                </c:pt>
                <c:pt idx="50">
                  <c:v>-0.4527437686920166</c:v>
                </c:pt>
                <c:pt idx="51">
                  <c:v>-0.45173478126525879</c:v>
                </c:pt>
                <c:pt idx="52">
                  <c:v>-0.45057511329650879</c:v>
                </c:pt>
                <c:pt idx="53">
                  <c:v>-0.44943642616271973</c:v>
                </c:pt>
                <c:pt idx="54">
                  <c:v>-0.44842743873596191</c:v>
                </c:pt>
                <c:pt idx="55">
                  <c:v>-0.44727826118469238</c:v>
                </c:pt>
                <c:pt idx="56">
                  <c:v>-0.44614052772521973</c:v>
                </c:pt>
                <c:pt idx="57">
                  <c:v>-0.4449913501739502</c:v>
                </c:pt>
                <c:pt idx="58">
                  <c:v>-0.44398236274719238</c:v>
                </c:pt>
                <c:pt idx="59">
                  <c:v>-0.44297242164611816</c:v>
                </c:pt>
                <c:pt idx="60">
                  <c:v>-0.44195294380187988</c:v>
                </c:pt>
                <c:pt idx="61">
                  <c:v>-0.44079327583312988</c:v>
                </c:pt>
                <c:pt idx="62">
                  <c:v>-0.43964409828186035</c:v>
                </c:pt>
                <c:pt idx="63">
                  <c:v>-0.43862366676330566</c:v>
                </c:pt>
                <c:pt idx="64">
                  <c:v>-0.43760418891906738</c:v>
                </c:pt>
                <c:pt idx="65">
                  <c:v>-0.43659424781799316</c:v>
                </c:pt>
                <c:pt idx="66">
                  <c:v>-0.4355318546295166</c:v>
                </c:pt>
                <c:pt idx="67">
                  <c:v>-0.4343721866607666</c:v>
                </c:pt>
                <c:pt idx="68">
                  <c:v>-0.43336291611194611</c:v>
                </c:pt>
                <c:pt idx="69">
                  <c:v>-0.43236346542835236</c:v>
                </c:pt>
                <c:pt idx="70">
                  <c:v>-0.43123622238636017</c:v>
                </c:pt>
                <c:pt idx="71">
                  <c:v>-0.43013091385364532</c:v>
                </c:pt>
                <c:pt idx="72">
                  <c:v>-0.42912097275257111</c:v>
                </c:pt>
                <c:pt idx="73">
                  <c:v>-0.42797179520130157</c:v>
                </c:pt>
                <c:pt idx="74">
                  <c:v>-0.42696280777454376</c:v>
                </c:pt>
                <c:pt idx="75">
                  <c:v>-0.42593188583850861</c:v>
                </c:pt>
                <c:pt idx="76">
                  <c:v>-0.42491240799427032</c:v>
                </c:pt>
                <c:pt idx="77">
                  <c:v>-0.42390246689319611</c:v>
                </c:pt>
                <c:pt idx="78">
                  <c:v>-0.42287154495716095</c:v>
                </c:pt>
                <c:pt idx="79">
                  <c:v>-0.42171187698841095</c:v>
                </c:pt>
                <c:pt idx="80">
                  <c:v>-0.42054171860218048</c:v>
                </c:pt>
                <c:pt idx="81">
                  <c:v>-0.41939254105091095</c:v>
                </c:pt>
                <c:pt idx="82">
                  <c:v>-0.41836161911487579</c:v>
                </c:pt>
                <c:pt idx="83">
                  <c:v>-0.41723437607288361</c:v>
                </c:pt>
                <c:pt idx="84">
                  <c:v>-0.41605372726917267</c:v>
                </c:pt>
                <c:pt idx="85">
                  <c:v>-0.41494746506214142</c:v>
                </c:pt>
                <c:pt idx="86">
                  <c:v>-0.41391654312610626</c:v>
                </c:pt>
                <c:pt idx="87">
                  <c:v>-0.41276736557483673</c:v>
                </c:pt>
                <c:pt idx="88">
                  <c:v>-0.41161914169788361</c:v>
                </c:pt>
                <c:pt idx="89">
                  <c:v>-0.41060920059680939</c:v>
                </c:pt>
                <c:pt idx="90">
                  <c:v>-0.40944953262805939</c:v>
                </c:pt>
                <c:pt idx="91">
                  <c:v>-0.40828986465930939</c:v>
                </c:pt>
                <c:pt idx="92">
                  <c:v>-0.40725894272327423</c:v>
                </c:pt>
                <c:pt idx="93">
                  <c:v>-0.40622802078723907</c:v>
                </c:pt>
                <c:pt idx="94">
                  <c:v>-0.40521903336048126</c:v>
                </c:pt>
                <c:pt idx="95">
                  <c:v>-0.40403838455677032</c:v>
                </c:pt>
                <c:pt idx="96">
                  <c:v>-0.40293212234973907</c:v>
                </c:pt>
                <c:pt idx="97">
                  <c:v>-0.40181536972522736</c:v>
                </c:pt>
                <c:pt idx="98">
                  <c:v>-0.40068812668323517</c:v>
                </c:pt>
                <c:pt idx="99">
                  <c:v>-0.39951701462268829</c:v>
                </c:pt>
                <c:pt idx="100">
                  <c:v>-0.39849753677845001</c:v>
                </c:pt>
                <c:pt idx="101">
                  <c:v>-0.39748759567737579</c:v>
                </c:pt>
                <c:pt idx="102">
                  <c:v>-0.39646811783313751</c:v>
                </c:pt>
                <c:pt idx="103">
                  <c:v>-0.39544768631458282</c:v>
                </c:pt>
                <c:pt idx="104">
                  <c:v>-0.39428801834583282</c:v>
                </c:pt>
                <c:pt idx="105">
                  <c:v>-0.39313884079456329</c:v>
                </c:pt>
                <c:pt idx="106">
                  <c:v>-0.39212985336780548</c:v>
                </c:pt>
                <c:pt idx="107">
                  <c:v>-0.39099211990833282</c:v>
                </c:pt>
                <c:pt idx="108">
                  <c:v>-0.38992877304553986</c:v>
                </c:pt>
                <c:pt idx="109">
                  <c:v>-0.38876910507678986</c:v>
                </c:pt>
                <c:pt idx="110">
                  <c:v>-0.38763041794300079</c:v>
                </c:pt>
                <c:pt idx="111">
                  <c:v>-0.38649268448352814</c:v>
                </c:pt>
                <c:pt idx="112">
                  <c:v>-0.38547225296497345</c:v>
                </c:pt>
                <c:pt idx="113">
                  <c:v>-0.38433451950550079</c:v>
                </c:pt>
                <c:pt idx="114">
                  <c:v>-0.38319583237171173</c:v>
                </c:pt>
                <c:pt idx="115">
                  <c:v>-0.38218684494495392</c:v>
                </c:pt>
                <c:pt idx="116">
                  <c:v>-0.38102717697620392</c:v>
                </c:pt>
                <c:pt idx="117">
                  <c:v>-0.37999625504016876</c:v>
                </c:pt>
                <c:pt idx="118">
                  <c:v>-0.37894435226917267</c:v>
                </c:pt>
                <c:pt idx="119">
                  <c:v>-0.37775225937366486</c:v>
                </c:pt>
                <c:pt idx="120">
                  <c:v>-0.37659259140491486</c:v>
                </c:pt>
                <c:pt idx="121">
                  <c:v>-0.37558265030384064</c:v>
                </c:pt>
                <c:pt idx="122">
                  <c:v>-0.37456317245960236</c:v>
                </c:pt>
                <c:pt idx="123">
                  <c:v>-0.37345691025257111</c:v>
                </c:pt>
                <c:pt idx="124">
                  <c:v>-0.37232966721057892</c:v>
                </c:pt>
                <c:pt idx="125">
                  <c:v>-0.37132067978382111</c:v>
                </c:pt>
                <c:pt idx="126">
                  <c:v>-0.37019248306751251</c:v>
                </c:pt>
                <c:pt idx="127">
                  <c:v>-0.36916156113147736</c:v>
                </c:pt>
                <c:pt idx="128">
                  <c:v>-0.36814208328723907</c:v>
                </c:pt>
                <c:pt idx="129">
                  <c:v>-0.36696048080921173</c:v>
                </c:pt>
                <c:pt idx="130">
                  <c:v>-0.36577983200550079</c:v>
                </c:pt>
                <c:pt idx="131">
                  <c:v>-0.36460967361927032</c:v>
                </c:pt>
                <c:pt idx="132">
                  <c:v>-0.36346049606800079</c:v>
                </c:pt>
                <c:pt idx="133">
                  <c:v>-0.36245055496692657</c:v>
                </c:pt>
                <c:pt idx="134">
                  <c:v>-0.36125941574573517</c:v>
                </c:pt>
                <c:pt idx="135">
                  <c:v>-0.36007781326770782</c:v>
                </c:pt>
                <c:pt idx="136">
                  <c:v>-0.35890765488147736</c:v>
                </c:pt>
                <c:pt idx="137">
                  <c:v>-0.35780139267444611</c:v>
                </c:pt>
                <c:pt idx="138">
                  <c:v>-0.35664172470569611</c:v>
                </c:pt>
                <c:pt idx="139">
                  <c:v>-0.35551448166370392</c:v>
                </c:pt>
                <c:pt idx="140">
                  <c:v>-0.35434432327747345</c:v>
                </c:pt>
                <c:pt idx="141">
                  <c:v>-0.35318465530872345</c:v>
                </c:pt>
                <c:pt idx="142">
                  <c:v>-0.35213179886341095</c:v>
                </c:pt>
                <c:pt idx="143">
                  <c:v>-0.35109038650989532</c:v>
                </c:pt>
                <c:pt idx="144">
                  <c:v>-0.34992051124572754</c:v>
                </c:pt>
                <c:pt idx="145">
                  <c:v>-0.34888958930969238</c:v>
                </c:pt>
                <c:pt idx="146">
                  <c:v>-0.34787964820861816</c:v>
                </c:pt>
                <c:pt idx="147">
                  <c:v>-0.3467094898223877</c:v>
                </c:pt>
                <c:pt idx="148">
                  <c:v>-0.34552884101867676</c:v>
                </c:pt>
                <c:pt idx="149">
                  <c:v>-0.34440064430236816</c:v>
                </c:pt>
                <c:pt idx="150">
                  <c:v>-0.34326291084289551</c:v>
                </c:pt>
                <c:pt idx="151">
                  <c:v>-0.34210324287414551</c:v>
                </c:pt>
                <c:pt idx="152">
                  <c:v>-0.34094357490539551</c:v>
                </c:pt>
                <c:pt idx="153">
                  <c:v>-0.33991265296936035</c:v>
                </c:pt>
                <c:pt idx="154">
                  <c:v>-0.33877396583557129</c:v>
                </c:pt>
                <c:pt idx="155">
                  <c:v>-0.33776497840881348</c:v>
                </c:pt>
                <c:pt idx="156">
                  <c:v>-0.33675599098205566</c:v>
                </c:pt>
                <c:pt idx="157">
                  <c:v>-0.33574604988098145</c:v>
                </c:pt>
                <c:pt idx="158">
                  <c:v>-0.33459782600402832</c:v>
                </c:pt>
                <c:pt idx="159">
                  <c:v>-0.33356690406799316</c:v>
                </c:pt>
                <c:pt idx="160">
                  <c:v>-0.33253598213195801</c:v>
                </c:pt>
                <c:pt idx="161">
                  <c:v>-0.33151555061340332</c:v>
                </c:pt>
                <c:pt idx="162">
                  <c:v>-0.33050656318664551</c:v>
                </c:pt>
                <c:pt idx="163">
                  <c:v>-0.32936787605285645</c:v>
                </c:pt>
                <c:pt idx="164">
                  <c:v>-0.32824063301086426</c:v>
                </c:pt>
                <c:pt idx="165">
                  <c:v>-0.32726407051086426</c:v>
                </c:pt>
                <c:pt idx="166">
                  <c:v>-0.3261253833770752</c:v>
                </c:pt>
                <c:pt idx="167">
                  <c:v>-0.32447171211242676</c:v>
                </c:pt>
                <c:pt idx="168">
                  <c:v>-0.3227541446685791</c:v>
                </c:pt>
                <c:pt idx="169">
                  <c:v>-0.32107853889465332</c:v>
                </c:pt>
                <c:pt idx="170">
                  <c:v>-0.3193819522857666</c:v>
                </c:pt>
                <c:pt idx="171">
                  <c:v>-0.31770730018615723</c:v>
                </c:pt>
                <c:pt idx="172">
                  <c:v>-0.3160860538482666</c:v>
                </c:pt>
                <c:pt idx="173">
                  <c:v>-0.3144533634185791</c:v>
                </c:pt>
                <c:pt idx="174">
                  <c:v>-0.31282162666320801</c:v>
                </c:pt>
                <c:pt idx="175">
                  <c:v>-0.3111574649810791</c:v>
                </c:pt>
                <c:pt idx="176">
                  <c:v>-0.30949234962463379</c:v>
                </c:pt>
                <c:pt idx="177">
                  <c:v>-0.30781769752502441</c:v>
                </c:pt>
                <c:pt idx="178">
                  <c:v>-0.30616402626037598</c:v>
                </c:pt>
                <c:pt idx="179">
                  <c:v>-0.30447793006896973</c:v>
                </c:pt>
                <c:pt idx="180">
                  <c:v>-0.3027498722076416</c:v>
                </c:pt>
                <c:pt idx="181">
                  <c:v>-0.30107426643371582</c:v>
                </c:pt>
                <c:pt idx="182">
                  <c:v>-0.29946351051330566</c:v>
                </c:pt>
                <c:pt idx="183">
                  <c:v>-0.29783177375793457</c:v>
                </c:pt>
                <c:pt idx="184">
                  <c:v>-0.2961885929107666</c:v>
                </c:pt>
                <c:pt idx="185">
                  <c:v>-0.29450345039367676</c:v>
                </c:pt>
                <c:pt idx="186">
                  <c:v>-0.29281735420227051</c:v>
                </c:pt>
                <c:pt idx="187">
                  <c:v>-0.29111027717590332</c:v>
                </c:pt>
                <c:pt idx="188">
                  <c:v>-0.28945660591125488</c:v>
                </c:pt>
                <c:pt idx="189">
                  <c:v>-0.28777050971984863</c:v>
                </c:pt>
                <c:pt idx="190">
                  <c:v>-0.2861168384552002</c:v>
                </c:pt>
                <c:pt idx="191">
                  <c:v>-0.28446316719055176</c:v>
                </c:pt>
                <c:pt idx="192">
                  <c:v>-0.2828524112701416</c:v>
                </c:pt>
                <c:pt idx="193">
                  <c:v>-0.28114533424377441</c:v>
                </c:pt>
                <c:pt idx="194">
                  <c:v>-0.27949166297912598</c:v>
                </c:pt>
                <c:pt idx="195">
                  <c:v>-0.27783799171447754</c:v>
                </c:pt>
                <c:pt idx="196">
                  <c:v>-0.27609848976135254</c:v>
                </c:pt>
                <c:pt idx="197">
                  <c:v>-0.27441239356994629</c:v>
                </c:pt>
                <c:pt idx="198">
                  <c:v>-0.27269482612609863</c:v>
                </c:pt>
                <c:pt idx="199">
                  <c:v>-0.27111649513244629</c:v>
                </c:pt>
                <c:pt idx="200">
                  <c:v>-0.26948380470275879</c:v>
                </c:pt>
                <c:pt idx="201">
                  <c:v>-0.26787400245666504</c:v>
                </c:pt>
                <c:pt idx="202">
                  <c:v>-0.26616603136062622</c:v>
                </c:pt>
                <c:pt idx="203">
                  <c:v>-0.26444846391677856</c:v>
                </c:pt>
                <c:pt idx="204">
                  <c:v>-0.26274138689041138</c:v>
                </c:pt>
                <c:pt idx="205">
                  <c:v>-0.26107627153396606</c:v>
                </c:pt>
                <c:pt idx="206">
                  <c:v>-0.25940161943435669</c:v>
                </c:pt>
                <c:pt idx="207">
                  <c:v>-0.25770503282546997</c:v>
                </c:pt>
                <c:pt idx="208">
                  <c:v>-0.25605136156082153</c:v>
                </c:pt>
                <c:pt idx="209">
                  <c:v>-0.25444060564041138</c:v>
                </c:pt>
                <c:pt idx="210">
                  <c:v>-0.252765953540802</c:v>
                </c:pt>
                <c:pt idx="211">
                  <c:v>-0.2511332631111145</c:v>
                </c:pt>
                <c:pt idx="212">
                  <c:v>-0.24944812059402466</c:v>
                </c:pt>
                <c:pt idx="213">
                  <c:v>-0.24770861864089966</c:v>
                </c:pt>
                <c:pt idx="214">
                  <c:v>-0.24605494737625122</c:v>
                </c:pt>
                <c:pt idx="215">
                  <c:v>-0.24434691667556763</c:v>
                </c:pt>
                <c:pt idx="216">
                  <c:v>-0.24270468950271606</c:v>
                </c:pt>
                <c:pt idx="217">
                  <c:v>-0.24107199907302856</c:v>
                </c:pt>
                <c:pt idx="218">
                  <c:v>-0.23946124315261841</c:v>
                </c:pt>
                <c:pt idx="219">
                  <c:v>-0.23778659105300903</c:v>
                </c:pt>
                <c:pt idx="220">
                  <c:v>-0.23612242937088013</c:v>
                </c:pt>
                <c:pt idx="221">
                  <c:v>-0.23441535234451294</c:v>
                </c:pt>
                <c:pt idx="222">
                  <c:v>-0.2327616810798645</c:v>
                </c:pt>
                <c:pt idx="223">
                  <c:v>-0.2310975193977356</c:v>
                </c:pt>
                <c:pt idx="224">
                  <c:v>-0.22942191362380981</c:v>
                </c:pt>
                <c:pt idx="225">
                  <c:v>-0.22774726152420044</c:v>
                </c:pt>
                <c:pt idx="226">
                  <c:v>-0.22611457109451294</c:v>
                </c:pt>
                <c:pt idx="227">
                  <c:v>-0.22447234392166138</c:v>
                </c:pt>
                <c:pt idx="228">
                  <c:v>-0.22286158800125122</c:v>
                </c:pt>
                <c:pt idx="229">
                  <c:v>-0.22118598222732544</c:v>
                </c:pt>
                <c:pt idx="230">
                  <c:v>-0.21947890520095825</c:v>
                </c:pt>
                <c:pt idx="231">
                  <c:v>-0.21778231859207153</c:v>
                </c:pt>
                <c:pt idx="232">
                  <c:v>-0.21607524156570435</c:v>
                </c:pt>
                <c:pt idx="233">
                  <c:v>-0.21443206071853638</c:v>
                </c:pt>
                <c:pt idx="234">
                  <c:v>-0.21277838945388794</c:v>
                </c:pt>
                <c:pt idx="235">
                  <c:v>-0.21114665269851685</c:v>
                </c:pt>
                <c:pt idx="236">
                  <c:v>-0.20949298143386841</c:v>
                </c:pt>
                <c:pt idx="237">
                  <c:v>-0.2078288197517395</c:v>
                </c:pt>
                <c:pt idx="238">
                  <c:v>-0.20615321397781372</c:v>
                </c:pt>
                <c:pt idx="239">
                  <c:v>-0.20449954271316528</c:v>
                </c:pt>
                <c:pt idx="240">
                  <c:v>-0.20282489061355591</c:v>
                </c:pt>
                <c:pt idx="241">
                  <c:v>-0.20114928483963013</c:v>
                </c:pt>
                <c:pt idx="242">
                  <c:v>-0.19944220781326294</c:v>
                </c:pt>
                <c:pt idx="243">
                  <c:v>-0.19772464036941528</c:v>
                </c:pt>
                <c:pt idx="244">
                  <c:v>-0.19613486528396606</c:v>
                </c:pt>
                <c:pt idx="245">
                  <c:v>-0.19451361894607544</c:v>
                </c:pt>
                <c:pt idx="246">
                  <c:v>-0.19287139177322388</c:v>
                </c:pt>
                <c:pt idx="247">
                  <c:v>-0.19115287065505981</c:v>
                </c:pt>
                <c:pt idx="248">
                  <c:v>-0.18943530321121216</c:v>
                </c:pt>
                <c:pt idx="249">
                  <c:v>-0.18773871660232544</c:v>
                </c:pt>
                <c:pt idx="250">
                  <c:v>-0.18609553575515747</c:v>
                </c:pt>
                <c:pt idx="251">
                  <c:v>-0.18439894914627075</c:v>
                </c:pt>
                <c:pt idx="252">
                  <c:v>-0.18282055854797363</c:v>
                </c:pt>
                <c:pt idx="253">
                  <c:v>-0.18112397193908691</c:v>
                </c:pt>
                <c:pt idx="254">
                  <c:v>-0.17947030067443848</c:v>
                </c:pt>
                <c:pt idx="255">
                  <c:v>-0.1777956485748291</c:v>
                </c:pt>
                <c:pt idx="256">
                  <c:v>-0.17614197731018066</c:v>
                </c:pt>
                <c:pt idx="257">
                  <c:v>-0.17444539070129395</c:v>
                </c:pt>
                <c:pt idx="258">
                  <c:v>-0.1727592945098877</c:v>
                </c:pt>
                <c:pt idx="259">
                  <c:v>-0.17105221748352051</c:v>
                </c:pt>
                <c:pt idx="260">
                  <c:v>-0.16933369636535645</c:v>
                </c:pt>
                <c:pt idx="261">
                  <c:v>-0.16773438453674316</c:v>
                </c:pt>
                <c:pt idx="262">
                  <c:v>-0.1660912036895752</c:v>
                </c:pt>
                <c:pt idx="263">
                  <c:v>-0.16448044776916504</c:v>
                </c:pt>
                <c:pt idx="264">
                  <c:v>-0.16278386116027832</c:v>
                </c:pt>
                <c:pt idx="265">
                  <c:v>-0.16107678413391113</c:v>
                </c:pt>
                <c:pt idx="266">
                  <c:v>-0.15938019752502441</c:v>
                </c:pt>
                <c:pt idx="267">
                  <c:v>-0.15770554542541504</c:v>
                </c:pt>
                <c:pt idx="268">
                  <c:v>-0.15604043006896973</c:v>
                </c:pt>
                <c:pt idx="269">
                  <c:v>-0.15437626838684082</c:v>
                </c:pt>
                <c:pt idx="270">
                  <c:v>-0.15271210670471191</c:v>
                </c:pt>
                <c:pt idx="271">
                  <c:v>-0.15109086036682129</c:v>
                </c:pt>
                <c:pt idx="272">
                  <c:v>-0.14942669868469238</c:v>
                </c:pt>
                <c:pt idx="273">
                  <c:v>-0.14777302742004395</c:v>
                </c:pt>
                <c:pt idx="274">
                  <c:v>-0.14611935615539551</c:v>
                </c:pt>
                <c:pt idx="275">
                  <c:v>-0.14444375038146973</c:v>
                </c:pt>
                <c:pt idx="276">
                  <c:v>-0.14276909828186035</c:v>
                </c:pt>
                <c:pt idx="277">
                  <c:v>-0.14102959632873535</c:v>
                </c:pt>
                <c:pt idx="278">
                  <c:v>-0.1394188404083252</c:v>
                </c:pt>
                <c:pt idx="279">
                  <c:v>-0.13779759407043457</c:v>
                </c:pt>
                <c:pt idx="280">
                  <c:v>-0.13618683815002441</c:v>
                </c:pt>
                <c:pt idx="281">
                  <c:v>-0.1344902515411377</c:v>
                </c:pt>
                <c:pt idx="282">
                  <c:v>-0.13280415534973145</c:v>
                </c:pt>
                <c:pt idx="283">
                  <c:v>-0.13110756874084473</c:v>
                </c:pt>
                <c:pt idx="284">
                  <c:v>-0.12945389747619629</c:v>
                </c:pt>
                <c:pt idx="285">
                  <c:v>-0.12777924537658691</c:v>
                </c:pt>
                <c:pt idx="286">
                  <c:v>-0.12612557411193848</c:v>
                </c:pt>
                <c:pt idx="287">
                  <c:v>-0.12446141242980957</c:v>
                </c:pt>
                <c:pt idx="288">
                  <c:v>-0.12280774116516113</c:v>
                </c:pt>
                <c:pt idx="289">
                  <c:v>-0.12117600440979004</c:v>
                </c:pt>
                <c:pt idx="290">
                  <c:v>-0.1195223331451416</c:v>
                </c:pt>
                <c:pt idx="291">
                  <c:v>-0.11787915229797363</c:v>
                </c:pt>
                <c:pt idx="292">
                  <c:v>-0.11617207527160645</c:v>
                </c:pt>
                <c:pt idx="293">
                  <c:v>-0.11445355415344238</c:v>
                </c:pt>
                <c:pt idx="294">
                  <c:v>-0.11272454261779785</c:v>
                </c:pt>
                <c:pt idx="295">
                  <c:v>-0.11109280586242676</c:v>
                </c:pt>
                <c:pt idx="296">
                  <c:v>-0.10947155952453613</c:v>
                </c:pt>
                <c:pt idx="297">
                  <c:v>-0.10785031318664551</c:v>
                </c:pt>
                <c:pt idx="298">
                  <c:v>-0.10617470741271973</c:v>
                </c:pt>
                <c:pt idx="299">
                  <c:v>-0.10448956489562988</c:v>
                </c:pt>
                <c:pt idx="300">
                  <c:v>-0.10280346870422363</c:v>
                </c:pt>
                <c:pt idx="301">
                  <c:v>-0.10110688209533691</c:v>
                </c:pt>
                <c:pt idx="302">
                  <c:v>-9.9442213773727417E-2</c:v>
                </c:pt>
                <c:pt idx="303">
                  <c:v>-9.7767561674118042E-2</c:v>
                </c:pt>
                <c:pt idx="304">
                  <c:v>-9.6081465482711792E-2</c:v>
                </c:pt>
                <c:pt idx="305">
                  <c:v>-9.4460219144821167E-2</c:v>
                </c:pt>
                <c:pt idx="306">
                  <c:v>-9.2785567045211792E-2</c:v>
                </c:pt>
                <c:pt idx="307">
                  <c:v>-9.1163367033004761E-2</c:v>
                </c:pt>
                <c:pt idx="308">
                  <c:v>-8.9509695768356323E-2</c:v>
                </c:pt>
                <c:pt idx="309">
                  <c:v>-8.7770193815231323E-2</c:v>
                </c:pt>
                <c:pt idx="310">
                  <c:v>-8.6063116788864136E-2</c:v>
                </c:pt>
                <c:pt idx="311">
                  <c:v>-8.4398955106735229E-2</c:v>
                </c:pt>
                <c:pt idx="312">
                  <c:v>-8.2712858915328979E-2</c:v>
                </c:pt>
                <c:pt idx="313">
                  <c:v>-8.1070631742477417E-2</c:v>
                </c:pt>
                <c:pt idx="314">
                  <c:v>-7.9437941312789917E-2</c:v>
                </c:pt>
                <c:pt idx="315">
                  <c:v>-7.7773779630661011E-2</c:v>
                </c:pt>
                <c:pt idx="316">
                  <c:v>-7.6130598783493042E-2</c:v>
                </c:pt>
                <c:pt idx="317">
                  <c:v>-7.4423521757125854E-2</c:v>
                </c:pt>
                <c:pt idx="318">
                  <c:v>-7.2748869657516479E-2</c:v>
                </c:pt>
                <c:pt idx="319">
                  <c:v>-7.1062773466110229E-2</c:v>
                </c:pt>
                <c:pt idx="320">
                  <c:v>-6.9398611783981323E-2</c:v>
                </c:pt>
                <c:pt idx="321">
                  <c:v>-6.7680090665817261E-2</c:v>
                </c:pt>
                <c:pt idx="322">
                  <c:v>-6.6015928983688354E-2</c:v>
                </c:pt>
                <c:pt idx="323">
                  <c:v>-6.4394682645797729E-2</c:v>
                </c:pt>
                <c:pt idx="324">
                  <c:v>-6.2783926725387573E-2</c:v>
                </c:pt>
                <c:pt idx="325">
                  <c:v>-6.1152189970016479E-2</c:v>
                </c:pt>
                <c:pt idx="326">
                  <c:v>-5.9445112943649292E-2</c:v>
                </c:pt>
                <c:pt idx="327">
                  <c:v>-5.7748526334762573E-2</c:v>
                </c:pt>
                <c:pt idx="328">
                  <c:v>-5.6072920560836792E-2</c:v>
                </c:pt>
                <c:pt idx="329">
                  <c:v>-5.4398268461227417E-2</c:v>
                </c:pt>
                <c:pt idx="330">
                  <c:v>-5.2734106779098511E-2</c:v>
                </c:pt>
                <c:pt idx="331">
                  <c:v>-5.1101416349411011E-2</c:v>
                </c:pt>
                <c:pt idx="332">
                  <c:v>-4.9480170011520386E-2</c:v>
                </c:pt>
                <c:pt idx="333">
                  <c:v>-4.7826498746871948E-2</c:v>
                </c:pt>
                <c:pt idx="334">
                  <c:v>-4.6151846647262573E-2</c:v>
                </c:pt>
                <c:pt idx="335">
                  <c:v>-4.4476240873336792E-2</c:v>
                </c:pt>
                <c:pt idx="336">
                  <c:v>-4.2801588773727417E-2</c:v>
                </c:pt>
                <c:pt idx="337">
                  <c:v>-4.1125982999801636E-2</c:v>
                </c:pt>
                <c:pt idx="338">
                  <c:v>-3.9429396390914917E-2</c:v>
                </c:pt>
                <c:pt idx="339">
                  <c:v>-3.7744253873825073E-2</c:v>
                </c:pt>
                <c:pt idx="340">
                  <c:v>-3.6090582609176636E-2</c:v>
                </c:pt>
                <c:pt idx="341">
                  <c:v>-3.4490317106246948E-2</c:v>
                </c:pt>
                <c:pt idx="342">
                  <c:v>-3.2869070768356323E-2</c:v>
                </c:pt>
                <c:pt idx="343">
                  <c:v>-3.1204909086227417E-2</c:v>
                </c:pt>
                <c:pt idx="344">
                  <c:v>-2.9465407133102417E-2</c:v>
                </c:pt>
                <c:pt idx="345">
                  <c:v>-2.7789801359176636E-2</c:v>
                </c:pt>
                <c:pt idx="346">
                  <c:v>-2.6104658842086792E-2</c:v>
                </c:pt>
                <c:pt idx="347">
                  <c:v>-2.4450987577438354E-2</c:v>
                </c:pt>
                <c:pt idx="348">
                  <c:v>-2.2764891386032104E-2</c:v>
                </c:pt>
                <c:pt idx="349">
                  <c:v>-2.1133154630661011E-2</c:v>
                </c:pt>
                <c:pt idx="350">
                  <c:v>-1.9479483366012573E-2</c:v>
                </c:pt>
                <c:pt idx="351">
                  <c:v>-1.7803877592086792E-2</c:v>
                </c:pt>
                <c:pt idx="352">
                  <c:v>-1.6160726547241211E-2</c:v>
                </c:pt>
                <c:pt idx="353">
                  <c:v>-1.4475584030151367E-2</c:v>
                </c:pt>
                <c:pt idx="354">
                  <c:v>-1.2799978256225586E-2</c:v>
                </c:pt>
                <c:pt idx="355">
                  <c:v>-1.1092901229858398E-2</c:v>
                </c:pt>
                <c:pt idx="356">
                  <c:v>-9.4068050384521484E-3</c:v>
                </c:pt>
                <c:pt idx="357">
                  <c:v>-7.7531337738037109E-3</c:v>
                </c:pt>
                <c:pt idx="358">
                  <c:v>-6.1643123626708984E-3</c:v>
                </c:pt>
                <c:pt idx="359">
                  <c:v>-4.5430660247802734E-3</c:v>
                </c:pt>
                <c:pt idx="360">
                  <c:v>-2.8569698333740234E-3</c:v>
                </c:pt>
                <c:pt idx="361">
                  <c:v>-1.1279582977294922E-3</c:v>
                </c:pt>
                <c:pt idx="362">
                  <c:v>5.8960914611816406E-4</c:v>
                </c:pt>
                <c:pt idx="363">
                  <c:v>2.2432804107666016E-3</c:v>
                </c:pt>
                <c:pt idx="364">
                  <c:v>3.9293766021728516E-3</c:v>
                </c:pt>
                <c:pt idx="365">
                  <c:v>5.5830478668212891E-3</c:v>
                </c:pt>
                <c:pt idx="366">
                  <c:v>7.2681903839111328E-3</c:v>
                </c:pt>
                <c:pt idx="367">
                  <c:v>8.9323520660400391E-3</c:v>
                </c:pt>
                <c:pt idx="368">
                  <c:v>1.0575532913208008E-2</c:v>
                </c:pt>
                <c:pt idx="369">
                  <c:v>1.2186288833618164E-2</c:v>
                </c:pt>
                <c:pt idx="370">
                  <c:v>1.3872385025024414E-2</c:v>
                </c:pt>
                <c:pt idx="371">
                  <c:v>1.5568971633911133E-2</c:v>
                </c:pt>
                <c:pt idx="372">
                  <c:v>1.7286539077758789E-2</c:v>
                </c:pt>
                <c:pt idx="373">
                  <c:v>1.8972635269165039E-2</c:v>
                </c:pt>
                <c:pt idx="374">
                  <c:v>2.0647287368774414E-2</c:v>
                </c:pt>
                <c:pt idx="375">
                  <c:v>2.2268533706665039E-2</c:v>
                </c:pt>
                <c:pt idx="376">
                  <c:v>2.3879289627075195E-2</c:v>
                </c:pt>
                <c:pt idx="377">
                  <c:v>2.5544404983520508E-2</c:v>
                </c:pt>
                <c:pt idx="378">
                  <c:v>2.7229547500610352E-2</c:v>
                </c:pt>
                <c:pt idx="379">
                  <c:v>2.892613410949707E-2</c:v>
                </c:pt>
                <c:pt idx="380">
                  <c:v>3.0569314956665039E-2</c:v>
                </c:pt>
                <c:pt idx="381">
                  <c:v>3.2233476638793945E-2</c:v>
                </c:pt>
                <c:pt idx="382">
                  <c:v>3.3930063247680664E-2</c:v>
                </c:pt>
                <c:pt idx="383">
                  <c:v>3.5604715347290039E-2</c:v>
                </c:pt>
                <c:pt idx="384">
                  <c:v>3.7247896194458008E-2</c:v>
                </c:pt>
                <c:pt idx="385">
                  <c:v>3.883671760559082E-2</c:v>
                </c:pt>
                <c:pt idx="386">
                  <c:v>4.0479898452758789E-2</c:v>
                </c:pt>
                <c:pt idx="387">
                  <c:v>4.2144060134887695E-2</c:v>
                </c:pt>
                <c:pt idx="388">
                  <c:v>4.3840646743774414E-2</c:v>
                </c:pt>
                <c:pt idx="389">
                  <c:v>4.5537233352661133E-2</c:v>
                </c:pt>
                <c:pt idx="390">
                  <c:v>4.7212839126586914E-2</c:v>
                </c:pt>
                <c:pt idx="391">
                  <c:v>4.8897981643676758E-2</c:v>
                </c:pt>
                <c:pt idx="392">
                  <c:v>5.0573587417602539E-2</c:v>
                </c:pt>
                <c:pt idx="393">
                  <c:v>5.2184343338012695E-2</c:v>
                </c:pt>
                <c:pt idx="394">
                  <c:v>5.3838014602661133E-2</c:v>
                </c:pt>
                <c:pt idx="395">
                  <c:v>5.5502176284790039E-2</c:v>
                </c:pt>
                <c:pt idx="396">
                  <c:v>5.7188272476196289E-2</c:v>
                </c:pt>
                <c:pt idx="397">
                  <c:v>5.8830499649047852E-2</c:v>
                </c:pt>
                <c:pt idx="398">
                  <c:v>6.0516595840454102E-2</c:v>
                </c:pt>
                <c:pt idx="399">
                  <c:v>6.221318244934082E-2</c:v>
                </c:pt>
                <c:pt idx="400">
                  <c:v>6.3909769058227539E-2</c:v>
                </c:pt>
                <c:pt idx="401">
                  <c:v>6.5595865249633789E-2</c:v>
                </c:pt>
                <c:pt idx="402">
                  <c:v>6.7205727100372314E-2</c:v>
                </c:pt>
                <c:pt idx="403">
                  <c:v>6.8827927112579346E-2</c:v>
                </c:pt>
                <c:pt idx="404">
                  <c:v>7.0459663867950439E-2</c:v>
                </c:pt>
                <c:pt idx="405">
                  <c:v>7.2156250476837158E-2</c:v>
                </c:pt>
                <c:pt idx="406">
                  <c:v>7.3852837085723877E-2</c:v>
                </c:pt>
                <c:pt idx="407">
                  <c:v>7.5592339038848877E-2</c:v>
                </c:pt>
                <c:pt idx="408">
                  <c:v>7.7235519886016846E-2</c:v>
                </c:pt>
                <c:pt idx="409">
                  <c:v>7.8899681568145752E-2</c:v>
                </c:pt>
                <c:pt idx="410">
                  <c:v>8.0531418323516846E-2</c:v>
                </c:pt>
                <c:pt idx="411">
                  <c:v>8.2207024097442627E-2</c:v>
                </c:pt>
                <c:pt idx="412">
                  <c:v>8.3838760852813721E-2</c:v>
                </c:pt>
                <c:pt idx="413">
                  <c:v>8.5535347461700439E-2</c:v>
                </c:pt>
                <c:pt idx="414">
                  <c:v>8.7199509143829346E-2</c:v>
                </c:pt>
                <c:pt idx="415">
                  <c:v>8.8863670825958252E-2</c:v>
                </c:pt>
                <c:pt idx="416">
                  <c:v>9.0560257434844971E-2</c:v>
                </c:pt>
                <c:pt idx="417">
                  <c:v>9.2278778553009033E-2</c:v>
                </c:pt>
                <c:pt idx="418">
                  <c:v>9.3975365161895752E-2</c:v>
                </c:pt>
                <c:pt idx="419">
                  <c:v>9.5650017261505127E-2</c:v>
                </c:pt>
                <c:pt idx="420">
                  <c:v>9.7239792346954346E-2</c:v>
                </c:pt>
                <c:pt idx="421">
                  <c:v>9.8871529102325439E-2</c:v>
                </c:pt>
                <c:pt idx="422">
                  <c:v>0.10054618120193481</c:v>
                </c:pt>
                <c:pt idx="423">
                  <c:v>0.10221129655838013</c:v>
                </c:pt>
                <c:pt idx="424">
                  <c:v>0.1039612889289856</c:v>
                </c:pt>
                <c:pt idx="425">
                  <c:v>0.10563594102859497</c:v>
                </c:pt>
                <c:pt idx="426">
                  <c:v>0.10730010271072388</c:v>
                </c:pt>
                <c:pt idx="427">
                  <c:v>0.10893279314041138</c:v>
                </c:pt>
                <c:pt idx="428">
                  <c:v>0.11060744524002075</c:v>
                </c:pt>
                <c:pt idx="429">
                  <c:v>0.11221820116043091</c:v>
                </c:pt>
                <c:pt idx="430">
                  <c:v>0.11390429735183716</c:v>
                </c:pt>
                <c:pt idx="431">
                  <c:v>0.11553603410720825</c:v>
                </c:pt>
                <c:pt idx="432">
                  <c:v>0.11723262071609497</c:v>
                </c:pt>
                <c:pt idx="433">
                  <c:v>0.11890822649002075</c:v>
                </c:pt>
                <c:pt idx="434">
                  <c:v>0.12058287858963013</c:v>
                </c:pt>
                <c:pt idx="435">
                  <c:v>0.12226897478103638</c:v>
                </c:pt>
                <c:pt idx="436">
                  <c:v>0.12393313646316528</c:v>
                </c:pt>
                <c:pt idx="437">
                  <c:v>0.12554389238357544</c:v>
                </c:pt>
                <c:pt idx="438">
                  <c:v>0.12716513872146606</c:v>
                </c:pt>
                <c:pt idx="439">
                  <c:v>0.12880831956863403</c:v>
                </c:pt>
                <c:pt idx="440">
                  <c:v>0.13050490617752075</c:v>
                </c:pt>
                <c:pt idx="441">
                  <c:v>0.13221198320388794</c:v>
                </c:pt>
                <c:pt idx="442">
                  <c:v>0.13389807939529419</c:v>
                </c:pt>
                <c:pt idx="443">
                  <c:v>0.13552981615066528</c:v>
                </c:pt>
                <c:pt idx="444">
                  <c:v>0.13720542192459106</c:v>
                </c:pt>
                <c:pt idx="445">
                  <c:v>0.13889056444168091</c:v>
                </c:pt>
                <c:pt idx="446">
                  <c:v>0.14054423570632935</c:v>
                </c:pt>
                <c:pt idx="447">
                  <c:v>0.14218741655349731</c:v>
                </c:pt>
                <c:pt idx="448">
                  <c:v>0.14381915330886841</c:v>
                </c:pt>
                <c:pt idx="449">
                  <c:v>0.14548331499099731</c:v>
                </c:pt>
                <c:pt idx="450">
                  <c:v>0.14716941118240356</c:v>
                </c:pt>
                <c:pt idx="451">
                  <c:v>0.14885550737380981</c:v>
                </c:pt>
                <c:pt idx="452">
                  <c:v>0.15056306123733521</c:v>
                </c:pt>
                <c:pt idx="453">
                  <c:v>0.15225869417190552</c:v>
                </c:pt>
                <c:pt idx="454">
                  <c:v>0.15390187501907349</c:v>
                </c:pt>
                <c:pt idx="455">
                  <c:v>0.15550214052200317</c:v>
                </c:pt>
                <c:pt idx="456">
                  <c:v>0.15713387727737427</c:v>
                </c:pt>
                <c:pt idx="457">
                  <c:v>0.15883046388626099</c:v>
                </c:pt>
                <c:pt idx="458">
                  <c:v>0.16053754091262817</c:v>
                </c:pt>
                <c:pt idx="459">
                  <c:v>0.16220265626907349</c:v>
                </c:pt>
                <c:pt idx="460">
                  <c:v>0.16388779878616333</c:v>
                </c:pt>
                <c:pt idx="461">
                  <c:v>0.16555196046829224</c:v>
                </c:pt>
                <c:pt idx="462">
                  <c:v>0.16724854707717896</c:v>
                </c:pt>
                <c:pt idx="463">
                  <c:v>0.16890221834182739</c:v>
                </c:pt>
                <c:pt idx="464">
                  <c:v>0.17055588960647583</c:v>
                </c:pt>
                <c:pt idx="465">
                  <c:v>0.17216664552688599</c:v>
                </c:pt>
                <c:pt idx="466">
                  <c:v>0.17386323213577271</c:v>
                </c:pt>
                <c:pt idx="467">
                  <c:v>0.17551690340042114</c:v>
                </c:pt>
                <c:pt idx="468">
                  <c:v>0.17723542451858521</c:v>
                </c:pt>
                <c:pt idx="469">
                  <c:v>0.17894250154495239</c:v>
                </c:pt>
                <c:pt idx="470">
                  <c:v>0.18062764406204224</c:v>
                </c:pt>
                <c:pt idx="471">
                  <c:v>0.18227082490921021</c:v>
                </c:pt>
                <c:pt idx="472">
                  <c:v>0.18389207124710083</c:v>
                </c:pt>
                <c:pt idx="473">
                  <c:v>0.18554574251174927</c:v>
                </c:pt>
                <c:pt idx="474">
                  <c:v>0.18720990419387817</c:v>
                </c:pt>
                <c:pt idx="475">
                  <c:v>0.18889600038528442</c:v>
                </c:pt>
                <c:pt idx="476">
                  <c:v>0.19058209657669067</c:v>
                </c:pt>
                <c:pt idx="477">
                  <c:v>0.19223576784133911</c:v>
                </c:pt>
                <c:pt idx="478">
                  <c:v>0.19393235445022583</c:v>
                </c:pt>
                <c:pt idx="479">
                  <c:v>0.19563943147659302</c:v>
                </c:pt>
                <c:pt idx="480">
                  <c:v>0.19732552766799927</c:v>
                </c:pt>
                <c:pt idx="481">
                  <c:v>0.19896775484085083</c:v>
                </c:pt>
                <c:pt idx="482">
                  <c:v>0.20056802034378052</c:v>
                </c:pt>
                <c:pt idx="483">
                  <c:v>0.20219975709915161</c:v>
                </c:pt>
                <c:pt idx="484">
                  <c:v>0.20386391878128052</c:v>
                </c:pt>
                <c:pt idx="485">
                  <c:v>0.20558243989944458</c:v>
                </c:pt>
                <c:pt idx="486">
                  <c:v>0.20725709199905396</c:v>
                </c:pt>
                <c:pt idx="487">
                  <c:v>0.20891076326370239</c:v>
                </c:pt>
                <c:pt idx="488">
                  <c:v>0.21059685945510864</c:v>
                </c:pt>
                <c:pt idx="489">
                  <c:v>0.2122076153755188</c:v>
                </c:pt>
                <c:pt idx="490">
                  <c:v>0.21387177705764771</c:v>
                </c:pt>
                <c:pt idx="491">
                  <c:v>0.21552544832229614</c:v>
                </c:pt>
                <c:pt idx="492">
                  <c:v>0.21717911958694458</c:v>
                </c:pt>
                <c:pt idx="493">
                  <c:v>0.21883279085159302</c:v>
                </c:pt>
                <c:pt idx="494">
                  <c:v>0.22053986787796021</c:v>
                </c:pt>
                <c:pt idx="495">
                  <c:v>0.22216111421585083</c:v>
                </c:pt>
                <c:pt idx="496">
                  <c:v>0.22387963533401489</c:v>
                </c:pt>
                <c:pt idx="497">
                  <c:v>0.22557622194290161</c:v>
                </c:pt>
                <c:pt idx="498">
                  <c:v>0.22721844911575317</c:v>
                </c:pt>
                <c:pt idx="499">
                  <c:v>0.22885113954544067</c:v>
                </c:pt>
                <c:pt idx="500">
                  <c:v>0.23049336671829224</c:v>
                </c:pt>
                <c:pt idx="501">
                  <c:v>0.23211556673049927</c:v>
                </c:pt>
                <c:pt idx="502">
                  <c:v>0.23384362459182739</c:v>
                </c:pt>
                <c:pt idx="503">
                  <c:v>0.23551923036575317</c:v>
                </c:pt>
                <c:pt idx="504">
                  <c:v>0.23721581697463989</c:v>
                </c:pt>
                <c:pt idx="505">
                  <c:v>0.2388799786567688</c:v>
                </c:pt>
                <c:pt idx="506">
                  <c:v>0.24057656526565552</c:v>
                </c:pt>
                <c:pt idx="507">
                  <c:v>0.24219781160354614</c:v>
                </c:pt>
                <c:pt idx="508">
                  <c:v>0.24387341737747192</c:v>
                </c:pt>
                <c:pt idx="509">
                  <c:v>0.24551564455032349</c:v>
                </c:pt>
                <c:pt idx="510">
                  <c:v>0.24714833498001099</c:v>
                </c:pt>
                <c:pt idx="511">
                  <c:v>0.24884492158889771</c:v>
                </c:pt>
                <c:pt idx="512">
                  <c:v>0.25049763917922974</c:v>
                </c:pt>
                <c:pt idx="513">
                  <c:v>0.25222665071487427</c:v>
                </c:pt>
                <c:pt idx="514">
                  <c:v>0.25393372774124146</c:v>
                </c:pt>
                <c:pt idx="515">
                  <c:v>0.25560933351516724</c:v>
                </c:pt>
                <c:pt idx="516">
                  <c:v>0.25720959901809692</c:v>
                </c:pt>
                <c:pt idx="517">
                  <c:v>0.25883084535598755</c:v>
                </c:pt>
                <c:pt idx="518">
                  <c:v>0.26049500703811646</c:v>
                </c:pt>
                <c:pt idx="519">
                  <c:v>0.26219159364700317</c:v>
                </c:pt>
                <c:pt idx="520">
                  <c:v>0.26390916109085083</c:v>
                </c:pt>
                <c:pt idx="521">
                  <c:v>0.26558476686477661</c:v>
                </c:pt>
                <c:pt idx="522">
                  <c:v>0.26725941896438599</c:v>
                </c:pt>
                <c:pt idx="523">
                  <c:v>0.26891309022903442</c:v>
                </c:pt>
                <c:pt idx="524">
                  <c:v>0.27063161134719849</c:v>
                </c:pt>
                <c:pt idx="525">
                  <c:v>0.27228528261184692</c:v>
                </c:pt>
                <c:pt idx="526">
                  <c:v>0.27388459444046021</c:v>
                </c:pt>
                <c:pt idx="527">
                  <c:v>0.27554875612258911</c:v>
                </c:pt>
                <c:pt idx="528">
                  <c:v>0.27720242738723755</c:v>
                </c:pt>
                <c:pt idx="529">
                  <c:v>0.27885609865188599</c:v>
                </c:pt>
                <c:pt idx="530">
                  <c:v>0.28060609102249146</c:v>
                </c:pt>
                <c:pt idx="531">
                  <c:v>0.28231412172317505</c:v>
                </c:pt>
                <c:pt idx="532">
                  <c:v>0.28396779298782349</c:v>
                </c:pt>
                <c:pt idx="533">
                  <c:v>0.28562146425247192</c:v>
                </c:pt>
                <c:pt idx="534">
                  <c:v>0.28723126649856567</c:v>
                </c:pt>
                <c:pt idx="535">
                  <c:v>0.28886395692825317</c:v>
                </c:pt>
                <c:pt idx="536">
                  <c:v>0.29056054353713989</c:v>
                </c:pt>
                <c:pt idx="537">
                  <c:v>0.29223519563674927</c:v>
                </c:pt>
                <c:pt idx="538">
                  <c:v>0.29392129182815552</c:v>
                </c:pt>
                <c:pt idx="539">
                  <c:v>0.29558545351028442</c:v>
                </c:pt>
                <c:pt idx="540">
                  <c:v>0.29721814393997192</c:v>
                </c:pt>
                <c:pt idx="541">
                  <c:v>0.29893571138381958</c:v>
                </c:pt>
                <c:pt idx="542">
                  <c:v>0.30059987306594849</c:v>
                </c:pt>
                <c:pt idx="543">
                  <c:v>0.30221062898635864</c:v>
                </c:pt>
                <c:pt idx="544">
                  <c:v>0.30384236574172974</c:v>
                </c:pt>
                <c:pt idx="545">
                  <c:v>0.30550748109817505</c:v>
                </c:pt>
                <c:pt idx="546">
                  <c:v>0.30713921785354614</c:v>
                </c:pt>
                <c:pt idx="547">
                  <c:v>0.30887871980667114</c:v>
                </c:pt>
                <c:pt idx="548">
                  <c:v>0.31057530641555786</c:v>
                </c:pt>
                <c:pt idx="549">
                  <c:v>0.31224995851516724</c:v>
                </c:pt>
                <c:pt idx="550">
                  <c:v>0.31389313936233521</c:v>
                </c:pt>
                <c:pt idx="551">
                  <c:v>0.31551438570022583</c:v>
                </c:pt>
                <c:pt idx="552">
                  <c:v>0.31716805696487427</c:v>
                </c:pt>
                <c:pt idx="553">
                  <c:v>0.3188323974609375</c:v>
                </c:pt>
                <c:pt idx="554">
                  <c:v>0.32049655914306641</c:v>
                </c:pt>
                <c:pt idx="555">
                  <c:v>0.32216167449951172</c:v>
                </c:pt>
                <c:pt idx="556">
                  <c:v>0.32384681701660156</c:v>
                </c:pt>
                <c:pt idx="557">
                  <c:v>0.32551097869873047</c:v>
                </c:pt>
                <c:pt idx="558">
                  <c:v>0.327239990234375</c:v>
                </c:pt>
                <c:pt idx="559">
                  <c:v>0.32891559600830078</c:v>
                </c:pt>
                <c:pt idx="560">
                  <c:v>0.33056926727294922</c:v>
                </c:pt>
                <c:pt idx="561">
                  <c:v>0.33220100402832031</c:v>
                </c:pt>
                <c:pt idx="562">
                  <c:v>0.33381175994873047</c:v>
                </c:pt>
                <c:pt idx="563">
                  <c:v>0.33548641204833984</c:v>
                </c:pt>
                <c:pt idx="564">
                  <c:v>0.33718299865722656</c:v>
                </c:pt>
                <c:pt idx="565">
                  <c:v>0.33889007568359375</c:v>
                </c:pt>
                <c:pt idx="566">
                  <c:v>0.34059810638427734</c:v>
                </c:pt>
                <c:pt idx="567">
                  <c:v>0.34221935272216797</c:v>
                </c:pt>
                <c:pt idx="568">
                  <c:v>0.34388351440429688</c:v>
                </c:pt>
                <c:pt idx="569">
                  <c:v>0.34552669525146484</c:v>
                </c:pt>
                <c:pt idx="570">
                  <c:v>0.34718036651611328</c:v>
                </c:pt>
                <c:pt idx="571">
                  <c:v>0.34885501861572266</c:v>
                </c:pt>
                <c:pt idx="572">
                  <c:v>0.35051918029785156</c:v>
                </c:pt>
                <c:pt idx="573">
                  <c:v>0.35221576690673828</c:v>
                </c:pt>
                <c:pt idx="574">
                  <c:v>0.35389137268066406</c:v>
                </c:pt>
                <c:pt idx="575">
                  <c:v>0.35559844970703125</c:v>
                </c:pt>
                <c:pt idx="576">
                  <c:v>0.3572845458984375</c:v>
                </c:pt>
                <c:pt idx="577">
                  <c:v>0.35899162292480469</c:v>
                </c:pt>
                <c:pt idx="578">
                  <c:v>0.36059093475341797</c:v>
                </c:pt>
                <c:pt idx="579">
                  <c:v>0.36222362518310547</c:v>
                </c:pt>
                <c:pt idx="580">
                  <c:v>0.36385536193847656</c:v>
                </c:pt>
                <c:pt idx="581">
                  <c:v>0.36556243896484375</c:v>
                </c:pt>
                <c:pt idx="582">
                  <c:v>0.36725902557373047</c:v>
                </c:pt>
                <c:pt idx="583">
                  <c:v>0.36895561218261719</c:v>
                </c:pt>
                <c:pt idx="584">
                  <c:v>0.37063121795654297</c:v>
                </c:pt>
                <c:pt idx="585">
                  <c:v>0.37227439880371094</c:v>
                </c:pt>
                <c:pt idx="586">
                  <c:v>0.37392711639404297</c:v>
                </c:pt>
                <c:pt idx="587">
                  <c:v>0.37557029724121094</c:v>
                </c:pt>
                <c:pt idx="588">
                  <c:v>0.37724590301513672</c:v>
                </c:pt>
                <c:pt idx="589">
                  <c:v>0.37888813018798828</c:v>
                </c:pt>
                <c:pt idx="590">
                  <c:v>0.38055229187011719</c:v>
                </c:pt>
                <c:pt idx="591">
                  <c:v>0.38222789764404297</c:v>
                </c:pt>
                <c:pt idx="592">
                  <c:v>0.38391399383544922</c:v>
                </c:pt>
                <c:pt idx="593">
                  <c:v>0.38562107086181641</c:v>
                </c:pt>
                <c:pt idx="594">
                  <c:v>0.38729572296142578</c:v>
                </c:pt>
                <c:pt idx="595">
                  <c:v>0.38890647888183594</c:v>
                </c:pt>
                <c:pt idx="596">
                  <c:v>0.39050674438476563</c:v>
                </c:pt>
                <c:pt idx="597">
                  <c:v>0.39216041564941406</c:v>
                </c:pt>
                <c:pt idx="598">
                  <c:v>0.39385700225830078</c:v>
                </c:pt>
                <c:pt idx="599">
                  <c:v>0.39553165435791016</c:v>
                </c:pt>
                <c:pt idx="600">
                  <c:v>0.39723873138427734</c:v>
                </c:pt>
                <c:pt idx="601">
                  <c:v>0.39887142181396484</c:v>
                </c:pt>
                <c:pt idx="602">
                  <c:v>0.40051364898681641</c:v>
                </c:pt>
                <c:pt idx="603">
                  <c:v>0.40223246812820435</c:v>
                </c:pt>
                <c:pt idx="604">
                  <c:v>0.40386420488357544</c:v>
                </c:pt>
                <c:pt idx="605">
                  <c:v>0.40552836656570435</c:v>
                </c:pt>
                <c:pt idx="606">
                  <c:v>0.40714961290359497</c:v>
                </c:pt>
                <c:pt idx="607">
                  <c:v>0.40879279375076294</c:v>
                </c:pt>
                <c:pt idx="608">
                  <c:v>0.41047888994216919</c:v>
                </c:pt>
                <c:pt idx="609">
                  <c:v>0.41219645738601685</c:v>
                </c:pt>
                <c:pt idx="610">
                  <c:v>0.41389304399490356</c:v>
                </c:pt>
                <c:pt idx="611">
                  <c:v>0.41560012102127075</c:v>
                </c:pt>
                <c:pt idx="612">
                  <c:v>0.41724330186843872</c:v>
                </c:pt>
                <c:pt idx="613">
                  <c:v>0.41885405778884888</c:v>
                </c:pt>
                <c:pt idx="614">
                  <c:v>0.42049723863601685</c:v>
                </c:pt>
                <c:pt idx="615">
                  <c:v>0.42213946580886841</c:v>
                </c:pt>
                <c:pt idx="616">
                  <c:v>0.42383605241775513</c:v>
                </c:pt>
                <c:pt idx="617">
                  <c:v>0.42553263902664185</c:v>
                </c:pt>
                <c:pt idx="618">
                  <c:v>0.42722922563552856</c:v>
                </c:pt>
                <c:pt idx="619">
                  <c:v>0.42886191606521606</c:v>
                </c:pt>
                <c:pt idx="620">
                  <c:v>0.43060141801834106</c:v>
                </c:pt>
                <c:pt idx="621">
                  <c:v>0.43223315477371216</c:v>
                </c:pt>
                <c:pt idx="622">
                  <c:v>0.4338868260383606</c:v>
                </c:pt>
                <c:pt idx="623">
                  <c:v>0.43549758195877075</c:v>
                </c:pt>
                <c:pt idx="624">
                  <c:v>0.43717223405838013</c:v>
                </c:pt>
                <c:pt idx="625">
                  <c:v>0.43884783983230591</c:v>
                </c:pt>
                <c:pt idx="626">
                  <c:v>0.44058734178543091</c:v>
                </c:pt>
                <c:pt idx="627">
                  <c:v>0.44227248430252075</c:v>
                </c:pt>
                <c:pt idx="628">
                  <c:v>0.443958580493927</c:v>
                </c:pt>
                <c:pt idx="629">
                  <c:v>0.44562274217605591</c:v>
                </c:pt>
                <c:pt idx="630">
                  <c:v>0.44726592302322388</c:v>
                </c:pt>
                <c:pt idx="631">
                  <c:v>0.44889765977859497</c:v>
                </c:pt>
                <c:pt idx="632">
                  <c:v>0.45056182146072388</c:v>
                </c:pt>
                <c:pt idx="633">
                  <c:v>0.45222693681716919</c:v>
                </c:pt>
                <c:pt idx="634">
                  <c:v>0.45392352342605591</c:v>
                </c:pt>
                <c:pt idx="635">
                  <c:v>0.45557719469070435</c:v>
                </c:pt>
                <c:pt idx="636">
                  <c:v>0.45724135637283325</c:v>
                </c:pt>
                <c:pt idx="637">
                  <c:v>0.45893794298171997</c:v>
                </c:pt>
                <c:pt idx="638">
                  <c:v>0.46063452959060669</c:v>
                </c:pt>
                <c:pt idx="639">
                  <c:v>0.4622986912727356</c:v>
                </c:pt>
                <c:pt idx="640">
                  <c:v>0.46391993761062622</c:v>
                </c:pt>
                <c:pt idx="641">
                  <c:v>0.46552020311355591</c:v>
                </c:pt>
                <c:pt idx="642">
                  <c:v>0.46719485521316528</c:v>
                </c:pt>
                <c:pt idx="643">
                  <c:v>0.468891441822052</c:v>
                </c:pt>
                <c:pt idx="644">
                  <c:v>0.47059851884841919</c:v>
                </c:pt>
                <c:pt idx="645">
                  <c:v>0.4722626805305481</c:v>
                </c:pt>
                <c:pt idx="646">
                  <c:v>0.47391635179519653</c:v>
                </c:pt>
                <c:pt idx="647">
                  <c:v>0.47558146715164185</c:v>
                </c:pt>
                <c:pt idx="648">
                  <c:v>0.47722369432449341</c:v>
                </c:pt>
                <c:pt idx="649">
                  <c:v>0.47884494066238403</c:v>
                </c:pt>
                <c:pt idx="650">
                  <c:v>0.48051005601882935</c:v>
                </c:pt>
                <c:pt idx="651">
                  <c:v>0.48219519853591919</c:v>
                </c:pt>
                <c:pt idx="652">
                  <c:v>0.4838593602180481</c:v>
                </c:pt>
                <c:pt idx="653">
                  <c:v>0.48550254106521606</c:v>
                </c:pt>
                <c:pt idx="654">
                  <c:v>0.48720961809158325</c:v>
                </c:pt>
                <c:pt idx="655">
                  <c:v>0.48888522386550903</c:v>
                </c:pt>
                <c:pt idx="656">
                  <c:v>0.49058181047439575</c:v>
                </c:pt>
                <c:pt idx="657">
                  <c:v>0.49221354722976685</c:v>
                </c:pt>
                <c:pt idx="658">
                  <c:v>0.49381381273269653</c:v>
                </c:pt>
                <c:pt idx="659">
                  <c:v>0.49544554948806763</c:v>
                </c:pt>
                <c:pt idx="660">
                  <c:v>0.49715262651443481</c:v>
                </c:pt>
                <c:pt idx="661">
                  <c:v>0.49884921312332153</c:v>
                </c:pt>
                <c:pt idx="662">
                  <c:v>0.5005573034286499</c:v>
                </c:pt>
                <c:pt idx="663">
                  <c:v>0.50221097469329834</c:v>
                </c:pt>
                <c:pt idx="664">
                  <c:v>0.503928542137146</c:v>
                </c:pt>
                <c:pt idx="665">
                  <c:v>0.50556027889251709</c:v>
                </c:pt>
                <c:pt idx="666">
                  <c:v>0.50721395015716553</c:v>
                </c:pt>
                <c:pt idx="667">
                  <c:v>0.50883519649505615</c:v>
                </c:pt>
                <c:pt idx="668">
                  <c:v>0.5105212926864624</c:v>
                </c:pt>
                <c:pt idx="669">
                  <c:v>0.5121539831161499</c:v>
                </c:pt>
                <c:pt idx="670">
                  <c:v>0.51383912563323975</c:v>
                </c:pt>
                <c:pt idx="671">
                  <c:v>0.51555764675140381</c:v>
                </c:pt>
                <c:pt idx="672">
                  <c:v>0.517264723777771</c:v>
                </c:pt>
                <c:pt idx="673">
                  <c:v>0.51896131038665771</c:v>
                </c:pt>
                <c:pt idx="674">
                  <c:v>0.5205615758895874</c:v>
                </c:pt>
                <c:pt idx="675">
                  <c:v>0.5221933126449585</c:v>
                </c:pt>
                <c:pt idx="676">
                  <c:v>0.52380406856536865</c:v>
                </c:pt>
                <c:pt idx="677">
                  <c:v>0.52552163600921631</c:v>
                </c:pt>
                <c:pt idx="678">
                  <c:v>0.52720773220062256</c:v>
                </c:pt>
                <c:pt idx="679">
                  <c:v>0.52893674373626709</c:v>
                </c:pt>
                <c:pt idx="680">
                  <c:v>0.53059041500091553</c:v>
                </c:pt>
                <c:pt idx="681">
                  <c:v>0.53227555751800537</c:v>
                </c:pt>
                <c:pt idx="682">
                  <c:v>0.53396165370941162</c:v>
                </c:pt>
                <c:pt idx="683">
                  <c:v>0.5356372594833374</c:v>
                </c:pt>
                <c:pt idx="684">
                  <c:v>0.53724706172943115</c:v>
                </c:pt>
                <c:pt idx="685">
                  <c:v>0.53890073299407959</c:v>
                </c:pt>
                <c:pt idx="686">
                  <c:v>0.54054391384124756</c:v>
                </c:pt>
                <c:pt idx="687">
                  <c:v>0.54221951961517334</c:v>
                </c:pt>
                <c:pt idx="688">
                  <c:v>0.543937087059021</c:v>
                </c:pt>
                <c:pt idx="689">
                  <c:v>0.54561173915863037</c:v>
                </c:pt>
                <c:pt idx="690">
                  <c:v>0.54731976985931396</c:v>
                </c:pt>
                <c:pt idx="691">
                  <c:v>0.5489734411239624</c:v>
                </c:pt>
                <c:pt idx="692">
                  <c:v>0.55058324337005615</c:v>
                </c:pt>
                <c:pt idx="693">
                  <c:v>0.55220544338226318</c:v>
                </c:pt>
                <c:pt idx="694">
                  <c:v>0.55389058589935303</c:v>
                </c:pt>
                <c:pt idx="695">
                  <c:v>0.55556619167327881</c:v>
                </c:pt>
                <c:pt idx="696">
                  <c:v>0.55723035335540771</c:v>
                </c:pt>
                <c:pt idx="697">
                  <c:v>0.55889451503753662</c:v>
                </c:pt>
                <c:pt idx="698">
                  <c:v>0.56059110164642334</c:v>
                </c:pt>
                <c:pt idx="699">
                  <c:v>0.56222379207611084</c:v>
                </c:pt>
                <c:pt idx="700">
                  <c:v>0.56393086910247803</c:v>
                </c:pt>
                <c:pt idx="701">
                  <c:v>0.56556260585784912</c:v>
                </c:pt>
                <c:pt idx="702">
                  <c:v>0.56718385219573975</c:v>
                </c:pt>
                <c:pt idx="703">
                  <c:v>0.56882655620574951</c:v>
                </c:pt>
                <c:pt idx="704">
                  <c:v>0.57046973705291748</c:v>
                </c:pt>
                <c:pt idx="705">
                  <c:v>0.57218825817108154</c:v>
                </c:pt>
                <c:pt idx="706">
                  <c:v>0.57388484477996826</c:v>
                </c:pt>
                <c:pt idx="707">
                  <c:v>0.57556998729705811</c:v>
                </c:pt>
                <c:pt idx="708">
                  <c:v>0.57723414897918701</c:v>
                </c:pt>
                <c:pt idx="709">
                  <c:v>0.57887732982635498</c:v>
                </c:pt>
                <c:pt idx="710">
                  <c:v>0.58052051067352295</c:v>
                </c:pt>
                <c:pt idx="711">
                  <c:v>0.58217418193817139</c:v>
                </c:pt>
                <c:pt idx="712">
                  <c:v>0.58382785320281982</c:v>
                </c:pt>
                <c:pt idx="713">
                  <c:v>0.58552443981170654</c:v>
                </c:pt>
                <c:pt idx="714">
                  <c:v>0.58717811107635498</c:v>
                </c:pt>
                <c:pt idx="715">
                  <c:v>0.58885276317596436</c:v>
                </c:pt>
                <c:pt idx="716">
                  <c:v>0.59051692485809326</c:v>
                </c:pt>
                <c:pt idx="717">
                  <c:v>0.59224593639373779</c:v>
                </c:pt>
                <c:pt idx="718">
                  <c:v>0.59389960765838623</c:v>
                </c:pt>
                <c:pt idx="719">
                  <c:v>0.59555327892303467</c:v>
                </c:pt>
                <c:pt idx="720">
                  <c:v>0.59716403484344482</c:v>
                </c:pt>
                <c:pt idx="721">
                  <c:v>0.59879577159881592</c:v>
                </c:pt>
                <c:pt idx="722">
                  <c:v>0.60051429271697998</c:v>
                </c:pt>
                <c:pt idx="723">
                  <c:v>0.6022108793258667</c:v>
                </c:pt>
                <c:pt idx="724">
                  <c:v>0.60389602184295654</c:v>
                </c:pt>
                <c:pt idx="725">
                  <c:v>0.60558211803436279</c:v>
                </c:pt>
                <c:pt idx="726">
                  <c:v>0.60726821422576904</c:v>
                </c:pt>
                <c:pt idx="727">
                  <c:v>0.6088789701461792</c:v>
                </c:pt>
                <c:pt idx="728">
                  <c:v>0.61052119731903076</c:v>
                </c:pt>
                <c:pt idx="729">
                  <c:v>0.61218535900115967</c:v>
                </c:pt>
                <c:pt idx="730">
                  <c:v>0.61386096477508545</c:v>
                </c:pt>
                <c:pt idx="731">
                  <c:v>0.61553561687469482</c:v>
                </c:pt>
                <c:pt idx="732">
                  <c:v>0.61722171306610107</c:v>
                </c:pt>
                <c:pt idx="733">
                  <c:v>0.61890780925750732</c:v>
                </c:pt>
                <c:pt idx="734">
                  <c:v>0.62062537670135498</c:v>
                </c:pt>
                <c:pt idx="735">
                  <c:v>0.62231147289276123</c:v>
                </c:pt>
                <c:pt idx="736">
                  <c:v>0.6239546537399292</c:v>
                </c:pt>
                <c:pt idx="737">
                  <c:v>0.62554347515106201</c:v>
                </c:pt>
                <c:pt idx="738">
                  <c:v>0.62718665599822998</c:v>
                </c:pt>
                <c:pt idx="739">
                  <c:v>0.6288832426071167</c:v>
                </c:pt>
                <c:pt idx="740">
                  <c:v>0.63057887554168701</c:v>
                </c:pt>
                <c:pt idx="741">
                  <c:v>0.63227546215057373</c:v>
                </c:pt>
                <c:pt idx="742">
                  <c:v>0.63394057750701904</c:v>
                </c:pt>
                <c:pt idx="743">
                  <c:v>0.63562572002410889</c:v>
                </c:pt>
                <c:pt idx="744">
                  <c:v>0.63727939128875732</c:v>
                </c:pt>
                <c:pt idx="745">
                  <c:v>0.63893306255340576</c:v>
                </c:pt>
                <c:pt idx="746">
                  <c:v>0.64059722423553467</c:v>
                </c:pt>
                <c:pt idx="747">
                  <c:v>0.64224040508270264</c:v>
                </c:pt>
                <c:pt idx="748">
                  <c:v>0.64388358592987061</c:v>
                </c:pt>
                <c:pt idx="749">
                  <c:v>0.64552581310272217</c:v>
                </c:pt>
                <c:pt idx="750">
                  <c:v>0.64724433422088623</c:v>
                </c:pt>
                <c:pt idx="751">
                  <c:v>0.64890849590301514</c:v>
                </c:pt>
                <c:pt idx="752">
                  <c:v>0.65061557292938232</c:v>
                </c:pt>
                <c:pt idx="753">
                  <c:v>0.65223729610443115</c:v>
                </c:pt>
                <c:pt idx="754">
                  <c:v>0.65387952327728271</c:v>
                </c:pt>
                <c:pt idx="755">
                  <c:v>0.65545880794525146</c:v>
                </c:pt>
                <c:pt idx="756">
                  <c:v>0.65715539455413818</c:v>
                </c:pt>
                <c:pt idx="757">
                  <c:v>0.65884053707122803</c:v>
                </c:pt>
                <c:pt idx="758">
                  <c:v>0.66054761409759521</c:v>
                </c:pt>
                <c:pt idx="759">
                  <c:v>0.66220128536224365</c:v>
                </c:pt>
                <c:pt idx="760">
                  <c:v>0.6638873815536499</c:v>
                </c:pt>
                <c:pt idx="761">
                  <c:v>0.66555154323577881</c:v>
                </c:pt>
                <c:pt idx="762">
                  <c:v>0.66721570491790771</c:v>
                </c:pt>
                <c:pt idx="763">
                  <c:v>0.66886937618255615</c:v>
                </c:pt>
                <c:pt idx="764">
                  <c:v>0.67052304744720459</c:v>
                </c:pt>
                <c:pt idx="765">
                  <c:v>0.67214429378509521</c:v>
                </c:pt>
                <c:pt idx="766">
                  <c:v>0.67380940914154053</c:v>
                </c:pt>
                <c:pt idx="767">
                  <c:v>0.6754840612411499</c:v>
                </c:pt>
                <c:pt idx="768">
                  <c:v>0.6772235631942749</c:v>
                </c:pt>
                <c:pt idx="769">
                  <c:v>0.67890965938568115</c:v>
                </c:pt>
                <c:pt idx="770">
                  <c:v>0.68057382106781006</c:v>
                </c:pt>
                <c:pt idx="771">
                  <c:v>0.68221700191497803</c:v>
                </c:pt>
                <c:pt idx="772">
                  <c:v>0.68382775783538818</c:v>
                </c:pt>
                <c:pt idx="773">
                  <c:v>0.68550240993499756</c:v>
                </c:pt>
                <c:pt idx="774">
                  <c:v>0.68718850612640381</c:v>
                </c:pt>
                <c:pt idx="775">
                  <c:v>0.68888509273529053</c:v>
                </c:pt>
                <c:pt idx="776">
                  <c:v>0.69057023525238037</c:v>
                </c:pt>
                <c:pt idx="777">
                  <c:v>0.69220292568206787</c:v>
                </c:pt>
                <c:pt idx="778">
                  <c:v>0.69388806819915771</c:v>
                </c:pt>
                <c:pt idx="779">
                  <c:v>0.69558465480804443</c:v>
                </c:pt>
                <c:pt idx="780">
                  <c:v>0.69721734523773193</c:v>
                </c:pt>
                <c:pt idx="781">
                  <c:v>0.69884908199310303</c:v>
                </c:pt>
                <c:pt idx="782">
                  <c:v>0.70050275325775146</c:v>
                </c:pt>
                <c:pt idx="783">
                  <c:v>0.7021564245223999</c:v>
                </c:pt>
                <c:pt idx="784">
                  <c:v>0.70388543605804443</c:v>
                </c:pt>
                <c:pt idx="785">
                  <c:v>0.70559251308441162</c:v>
                </c:pt>
                <c:pt idx="786">
                  <c:v>0.70728909969329834</c:v>
                </c:pt>
                <c:pt idx="787">
                  <c:v>0.70895326137542725</c:v>
                </c:pt>
                <c:pt idx="788">
                  <c:v>0.71060693264007568</c:v>
                </c:pt>
                <c:pt idx="789">
                  <c:v>0.71222817897796631</c:v>
                </c:pt>
                <c:pt idx="790">
                  <c:v>0.71390378475189209</c:v>
                </c:pt>
                <c:pt idx="791">
                  <c:v>0.715567946434021</c:v>
                </c:pt>
                <c:pt idx="792">
                  <c:v>0.71721112728118896</c:v>
                </c:pt>
                <c:pt idx="793">
                  <c:v>0.71892869472503662</c:v>
                </c:pt>
                <c:pt idx="794">
                  <c:v>0.72059285640716553</c:v>
                </c:pt>
                <c:pt idx="795">
                  <c:v>0.72226846218109131</c:v>
                </c:pt>
                <c:pt idx="796">
                  <c:v>0.72399652004241943</c:v>
                </c:pt>
                <c:pt idx="797">
                  <c:v>0.7256397008895874</c:v>
                </c:pt>
                <c:pt idx="798">
                  <c:v>0.72726094722747803</c:v>
                </c:pt>
                <c:pt idx="799">
                  <c:v>0.72887170314788818</c:v>
                </c:pt>
                <c:pt idx="800">
                  <c:v>0.73050439357757568</c:v>
                </c:pt>
                <c:pt idx="801">
                  <c:v>0.73221147060394287</c:v>
                </c:pt>
                <c:pt idx="802">
                  <c:v>0.7339404821395874</c:v>
                </c:pt>
                <c:pt idx="803">
                  <c:v>0.73559391498565674</c:v>
                </c:pt>
                <c:pt idx="804">
                  <c:v>0.73726856708526611</c:v>
                </c:pt>
                <c:pt idx="805">
                  <c:v>0.73893272876739502</c:v>
                </c:pt>
                <c:pt idx="806">
                  <c:v>0.74055397510528564</c:v>
                </c:pt>
                <c:pt idx="807">
                  <c:v>0.74218666553497314</c:v>
                </c:pt>
                <c:pt idx="808">
                  <c:v>0.74384033679962158</c:v>
                </c:pt>
                <c:pt idx="809">
                  <c:v>0.74551498889923096</c:v>
                </c:pt>
                <c:pt idx="810">
                  <c:v>0.74717915058135986</c:v>
                </c:pt>
                <c:pt idx="811">
                  <c:v>0.74888718128204346</c:v>
                </c:pt>
                <c:pt idx="812">
                  <c:v>0.75054085254669189</c:v>
                </c:pt>
                <c:pt idx="813">
                  <c:v>0.75222599506378174</c:v>
                </c:pt>
                <c:pt idx="814">
                  <c:v>0.75390160083770752</c:v>
                </c:pt>
                <c:pt idx="815">
                  <c:v>0.75555527210235596</c:v>
                </c:pt>
                <c:pt idx="816">
                  <c:v>0.75717651844024658</c:v>
                </c:pt>
                <c:pt idx="817">
                  <c:v>0.75880825519561768</c:v>
                </c:pt>
                <c:pt idx="818">
                  <c:v>0.76048386096954346</c:v>
                </c:pt>
                <c:pt idx="819">
                  <c:v>0.76218044757843018</c:v>
                </c:pt>
                <c:pt idx="820">
                  <c:v>0.76387703418731689</c:v>
                </c:pt>
                <c:pt idx="821">
                  <c:v>0.76553070545196533</c:v>
                </c:pt>
                <c:pt idx="822">
                  <c:v>0.76722633838653564</c:v>
                </c:pt>
                <c:pt idx="823">
                  <c:v>0.76888000965118408</c:v>
                </c:pt>
                <c:pt idx="824">
                  <c:v>0.77054512500762939</c:v>
                </c:pt>
                <c:pt idx="825">
                  <c:v>0.77217686176300049</c:v>
                </c:pt>
                <c:pt idx="826">
                  <c:v>0.77386295795440674</c:v>
                </c:pt>
                <c:pt idx="827">
                  <c:v>0.7755051851272583</c:v>
                </c:pt>
                <c:pt idx="828">
                  <c:v>0.77717030048370361</c:v>
                </c:pt>
                <c:pt idx="829">
                  <c:v>0.77888786792755127</c:v>
                </c:pt>
                <c:pt idx="830">
                  <c:v>0.78057396411895752</c:v>
                </c:pt>
                <c:pt idx="831">
                  <c:v>0.78225910663604736</c:v>
                </c:pt>
                <c:pt idx="832">
                  <c:v>0.7839127779006958</c:v>
                </c:pt>
                <c:pt idx="833">
                  <c:v>0.78551304340362549</c:v>
                </c:pt>
                <c:pt idx="834">
                  <c:v>0.78713428974151611</c:v>
                </c:pt>
                <c:pt idx="835">
                  <c:v>0.78880989551544189</c:v>
                </c:pt>
                <c:pt idx="836">
                  <c:v>0.79051697254180908</c:v>
                </c:pt>
                <c:pt idx="837">
                  <c:v>0.79223453998565674</c:v>
                </c:pt>
                <c:pt idx="838">
                  <c:v>0.79391014575958252</c:v>
                </c:pt>
                <c:pt idx="839">
                  <c:v>0.79558479785919189</c:v>
                </c:pt>
                <c:pt idx="840">
                  <c:v>0.79728138446807861</c:v>
                </c:pt>
                <c:pt idx="841">
                  <c:v>0.79894554615020752</c:v>
                </c:pt>
                <c:pt idx="842">
                  <c:v>0.80058872699737549</c:v>
                </c:pt>
                <c:pt idx="843">
                  <c:v>0.80222046375274658</c:v>
                </c:pt>
                <c:pt idx="844">
                  <c:v>0.80387413501739502</c:v>
                </c:pt>
                <c:pt idx="845">
                  <c:v>0.80553925037384033</c:v>
                </c:pt>
                <c:pt idx="846">
                  <c:v>0.80723488330841064</c:v>
                </c:pt>
                <c:pt idx="847">
                  <c:v>0.80895340442657471</c:v>
                </c:pt>
                <c:pt idx="848">
                  <c:v>0.81063950061798096</c:v>
                </c:pt>
                <c:pt idx="849">
                  <c:v>0.8123246431350708</c:v>
                </c:pt>
                <c:pt idx="850">
                  <c:v>0.81394684314727783</c:v>
                </c:pt>
                <c:pt idx="851">
                  <c:v>0.81557857990264893</c:v>
                </c:pt>
                <c:pt idx="852">
                  <c:v>0.81718933582305908</c:v>
                </c:pt>
                <c:pt idx="853">
                  <c:v>0.8188856840133667</c:v>
                </c:pt>
                <c:pt idx="854">
                  <c:v>0.82057178020477295</c:v>
                </c:pt>
                <c:pt idx="855">
                  <c:v>0.82224643230438232</c:v>
                </c:pt>
                <c:pt idx="856">
                  <c:v>0.82390010356903076</c:v>
                </c:pt>
                <c:pt idx="857">
                  <c:v>0.82559669017791748</c:v>
                </c:pt>
                <c:pt idx="858">
                  <c:v>0.82727229595184326</c:v>
                </c:pt>
                <c:pt idx="859">
                  <c:v>0.82892501354217529</c:v>
                </c:pt>
                <c:pt idx="860">
                  <c:v>0.83052527904510498</c:v>
                </c:pt>
                <c:pt idx="861">
                  <c:v>0.83216845989227295</c:v>
                </c:pt>
                <c:pt idx="862">
                  <c:v>0.83384311199188232</c:v>
                </c:pt>
                <c:pt idx="863">
                  <c:v>0.83549678325653076</c:v>
                </c:pt>
                <c:pt idx="864">
                  <c:v>0.83721530437469482</c:v>
                </c:pt>
                <c:pt idx="865">
                  <c:v>0.8388899564743042</c:v>
                </c:pt>
                <c:pt idx="866">
                  <c:v>0.84055411815643311</c:v>
                </c:pt>
                <c:pt idx="867">
                  <c:v>0.84221827983856201</c:v>
                </c:pt>
                <c:pt idx="868">
                  <c:v>0.84382903575897217</c:v>
                </c:pt>
                <c:pt idx="869">
                  <c:v>0.84550464153289795</c:v>
                </c:pt>
                <c:pt idx="870">
                  <c:v>0.84715831279754639</c:v>
                </c:pt>
                <c:pt idx="871">
                  <c:v>0.84884345531463623</c:v>
                </c:pt>
                <c:pt idx="872">
                  <c:v>0.85050857067108154</c:v>
                </c:pt>
                <c:pt idx="873">
                  <c:v>0.85217273235321045</c:v>
                </c:pt>
                <c:pt idx="874">
                  <c:v>0.85386931896209717</c:v>
                </c:pt>
                <c:pt idx="875">
                  <c:v>0.85557639598846436</c:v>
                </c:pt>
                <c:pt idx="876">
                  <c:v>0.85727298259735107</c:v>
                </c:pt>
                <c:pt idx="877">
                  <c:v>0.85890471935272217</c:v>
                </c:pt>
                <c:pt idx="878">
                  <c:v>0.86049449443817139</c:v>
                </c:pt>
                <c:pt idx="879">
                  <c:v>0.86212623119354248</c:v>
                </c:pt>
                <c:pt idx="880">
                  <c:v>0.8638228178024292</c:v>
                </c:pt>
                <c:pt idx="881">
                  <c:v>0.86549842357635498</c:v>
                </c:pt>
                <c:pt idx="882">
                  <c:v>0.86721599102020264</c:v>
                </c:pt>
                <c:pt idx="883">
                  <c:v>0.86892306804656982</c:v>
                </c:pt>
                <c:pt idx="884">
                  <c:v>0.87058722972869873</c:v>
                </c:pt>
                <c:pt idx="885">
                  <c:v>0.87219798564910889</c:v>
                </c:pt>
                <c:pt idx="886">
                  <c:v>0.87386214733123779</c:v>
                </c:pt>
                <c:pt idx="887">
                  <c:v>0.87549483776092529</c:v>
                </c:pt>
                <c:pt idx="888">
                  <c:v>0.87720191478729248</c:v>
                </c:pt>
                <c:pt idx="889">
                  <c:v>0.87887752056121826</c:v>
                </c:pt>
                <c:pt idx="890">
                  <c:v>0.88057410717010498</c:v>
                </c:pt>
                <c:pt idx="891">
                  <c:v>0.88222682476043701</c:v>
                </c:pt>
                <c:pt idx="892">
                  <c:v>0.88395583629608154</c:v>
                </c:pt>
                <c:pt idx="893">
                  <c:v>0.88566291332244873</c:v>
                </c:pt>
                <c:pt idx="894">
                  <c:v>0.88731658458709717</c:v>
                </c:pt>
                <c:pt idx="895">
                  <c:v>0.88890635967254639</c:v>
                </c:pt>
                <c:pt idx="896">
                  <c:v>0.89053809642791748</c:v>
                </c:pt>
                <c:pt idx="897">
                  <c:v>0.89221370220184326</c:v>
                </c:pt>
                <c:pt idx="898">
                  <c:v>0.89393126964569092</c:v>
                </c:pt>
                <c:pt idx="899">
                  <c:v>0.89560592174530029</c:v>
                </c:pt>
                <c:pt idx="900">
                  <c:v>0.89727103710174561</c:v>
                </c:pt>
                <c:pt idx="901">
                  <c:v>0.89895617961883545</c:v>
                </c:pt>
                <c:pt idx="902">
                  <c:v>0.90059936046600342</c:v>
                </c:pt>
                <c:pt idx="903">
                  <c:v>0.90228486061096191</c:v>
                </c:pt>
                <c:pt idx="904">
                  <c:v>0.90391755104064941</c:v>
                </c:pt>
                <c:pt idx="905">
                  <c:v>0.90559220314025879</c:v>
                </c:pt>
                <c:pt idx="906">
                  <c:v>0.90720295906066895</c:v>
                </c:pt>
                <c:pt idx="907">
                  <c:v>0.90887856483459473</c:v>
                </c:pt>
                <c:pt idx="908">
                  <c:v>0.9105532169342041</c:v>
                </c:pt>
                <c:pt idx="909">
                  <c:v>0.91226029396057129</c:v>
                </c:pt>
                <c:pt idx="910">
                  <c:v>0.91396737098693848</c:v>
                </c:pt>
                <c:pt idx="911">
                  <c:v>0.91562104225158691</c:v>
                </c:pt>
                <c:pt idx="912">
                  <c:v>0.91724324226379395</c:v>
                </c:pt>
                <c:pt idx="913">
                  <c:v>0.91883206367492676</c:v>
                </c:pt>
                <c:pt idx="914">
                  <c:v>0.92047524452209473</c:v>
                </c:pt>
                <c:pt idx="915">
                  <c:v>0.92220330238342285</c:v>
                </c:pt>
                <c:pt idx="916">
                  <c:v>0.92387890815734863</c:v>
                </c:pt>
                <c:pt idx="917">
                  <c:v>0.92554306983947754</c:v>
                </c:pt>
                <c:pt idx="918">
                  <c:v>0.92719674110412598</c:v>
                </c:pt>
                <c:pt idx="919">
                  <c:v>0.92887139320373535</c:v>
                </c:pt>
                <c:pt idx="920">
                  <c:v>0.93054699897766113</c:v>
                </c:pt>
                <c:pt idx="921">
                  <c:v>0.93220067024230957</c:v>
                </c:pt>
                <c:pt idx="922">
                  <c:v>0.93385434150695801</c:v>
                </c:pt>
                <c:pt idx="923">
                  <c:v>0.93549656867980957</c:v>
                </c:pt>
                <c:pt idx="924">
                  <c:v>0.93716073036193848</c:v>
                </c:pt>
                <c:pt idx="925">
                  <c:v>0.93881440162658691</c:v>
                </c:pt>
                <c:pt idx="926">
                  <c:v>0.94053292274475098</c:v>
                </c:pt>
                <c:pt idx="927">
                  <c:v>0.94225049018859863</c:v>
                </c:pt>
                <c:pt idx="928">
                  <c:v>0.94393658638000488</c:v>
                </c:pt>
                <c:pt idx="929">
                  <c:v>0.94555783271789551</c:v>
                </c:pt>
                <c:pt idx="930">
                  <c:v>0.94716858863830566</c:v>
                </c:pt>
                <c:pt idx="931">
                  <c:v>0.9488222599029541</c:v>
                </c:pt>
                <c:pt idx="932">
                  <c:v>0.95049691200256348</c:v>
                </c:pt>
                <c:pt idx="933">
                  <c:v>0.95222592353820801</c:v>
                </c:pt>
                <c:pt idx="934">
                  <c:v>0.95386910438537598</c:v>
                </c:pt>
                <c:pt idx="935">
                  <c:v>0.95554375648498535</c:v>
                </c:pt>
                <c:pt idx="936">
                  <c:v>0.95721936225891113</c:v>
                </c:pt>
                <c:pt idx="937">
                  <c:v>0.95892643928527832</c:v>
                </c:pt>
                <c:pt idx="938">
                  <c:v>0.96058011054992676</c:v>
                </c:pt>
                <c:pt idx="939">
                  <c:v>0.96219086647033691</c:v>
                </c:pt>
                <c:pt idx="940">
                  <c:v>0.96382260322570801</c:v>
                </c:pt>
                <c:pt idx="941">
                  <c:v>0.96549820899963379</c:v>
                </c:pt>
                <c:pt idx="942">
                  <c:v>0.96718335151672363</c:v>
                </c:pt>
                <c:pt idx="943">
                  <c:v>0.96891236305236816</c:v>
                </c:pt>
                <c:pt idx="944">
                  <c:v>0.97061944007873535</c:v>
                </c:pt>
                <c:pt idx="945">
                  <c:v>0.97227311134338379</c:v>
                </c:pt>
                <c:pt idx="946">
                  <c:v>0.97392678260803223</c:v>
                </c:pt>
                <c:pt idx="947">
                  <c:v>0.97555947303771973</c:v>
                </c:pt>
                <c:pt idx="948">
                  <c:v>0.97721314430236816</c:v>
                </c:pt>
                <c:pt idx="949">
                  <c:v>0.97887730598449707</c:v>
                </c:pt>
                <c:pt idx="950">
                  <c:v>0.98054146766662598</c:v>
                </c:pt>
                <c:pt idx="951">
                  <c:v>0.9822380542755127</c:v>
                </c:pt>
                <c:pt idx="952">
                  <c:v>0.98391270637512207</c:v>
                </c:pt>
                <c:pt idx="953">
                  <c:v>0.98557782173156738</c:v>
                </c:pt>
                <c:pt idx="954">
                  <c:v>0.98728489875793457</c:v>
                </c:pt>
                <c:pt idx="955">
                  <c:v>0.98895955085754395</c:v>
                </c:pt>
                <c:pt idx="956">
                  <c:v>0.99061322212219238</c:v>
                </c:pt>
                <c:pt idx="957">
                  <c:v>0.99222397804260254</c:v>
                </c:pt>
                <c:pt idx="958">
                  <c:v>0.99385571479797363</c:v>
                </c:pt>
                <c:pt idx="959">
                  <c:v>0.99553132057189941</c:v>
                </c:pt>
                <c:pt idx="960">
                  <c:v>0.9972383975982666</c:v>
                </c:pt>
                <c:pt idx="961">
                  <c:v>0.99893498420715332</c:v>
                </c:pt>
                <c:pt idx="962">
                  <c:v>1.0006210803985596</c:v>
                </c:pt>
                <c:pt idx="963">
                  <c:v>1.0022633075714111</c:v>
                </c:pt>
                <c:pt idx="964">
                  <c:v>1.0038959980010986</c:v>
                </c:pt>
                <c:pt idx="965">
                  <c:v>1.0055277347564697</c:v>
                </c:pt>
                <c:pt idx="966">
                  <c:v>1.0071709156036377</c:v>
                </c:pt>
                <c:pt idx="967">
                  <c:v>1.0088455677032471</c:v>
                </c:pt>
                <c:pt idx="968">
                  <c:v>1.0104992389678955</c:v>
                </c:pt>
                <c:pt idx="969">
                  <c:v>1.0121958255767822</c:v>
                </c:pt>
                <c:pt idx="970">
                  <c:v>1.0138170719146729</c:v>
                </c:pt>
                <c:pt idx="971">
                  <c:v>1.0155460834503174</c:v>
                </c:pt>
                <c:pt idx="972">
                  <c:v>1.0172426700592041</c:v>
                </c:pt>
                <c:pt idx="973">
                  <c:v>1.018906831741333</c:v>
                </c:pt>
                <c:pt idx="974">
                  <c:v>1.0205070972442627</c:v>
                </c:pt>
                <c:pt idx="975">
                  <c:v>1.0221607685089111</c:v>
                </c:pt>
                <c:pt idx="976">
                  <c:v>1.0237925052642822</c:v>
                </c:pt>
                <c:pt idx="977">
                  <c:v>1.0254786014556885</c:v>
                </c:pt>
                <c:pt idx="978">
                  <c:v>1.0271856784820557</c:v>
                </c:pt>
                <c:pt idx="979">
                  <c:v>1.0288717746734619</c:v>
                </c:pt>
                <c:pt idx="980">
                  <c:v>1.0305683612823486</c:v>
                </c:pt>
                <c:pt idx="981">
                  <c:v>1.0322105884552002</c:v>
                </c:pt>
                <c:pt idx="982">
                  <c:v>1.033886194229126</c:v>
                </c:pt>
                <c:pt idx="983">
                  <c:v>1.0355398654937744</c:v>
                </c:pt>
                <c:pt idx="984">
                  <c:v>1.0371716022491455</c:v>
                </c:pt>
                <c:pt idx="985">
                  <c:v>1.0388357639312744</c:v>
                </c:pt>
                <c:pt idx="986">
                  <c:v>1.0405113697052002</c:v>
                </c:pt>
                <c:pt idx="987">
                  <c:v>1.0421650409698486</c:v>
                </c:pt>
                <c:pt idx="988">
                  <c:v>1.0439150333404541</c:v>
                </c:pt>
                <c:pt idx="989">
                  <c:v>1.0456011295318604</c:v>
                </c:pt>
                <c:pt idx="990">
                  <c:v>1.0472757816314697</c:v>
                </c:pt>
                <c:pt idx="991">
                  <c:v>1.0488655567169189</c:v>
                </c:pt>
                <c:pt idx="992">
                  <c:v>1.05049729347229</c:v>
                </c:pt>
                <c:pt idx="993">
                  <c:v>1.0521509647369385</c:v>
                </c:pt>
                <c:pt idx="994">
                  <c:v>1.0538475513458252</c:v>
                </c:pt>
                <c:pt idx="995">
                  <c:v>1.0555765628814697</c:v>
                </c:pt>
                <c:pt idx="996">
                  <c:v>1.0572302341461182</c:v>
                </c:pt>
                <c:pt idx="997">
                  <c:v>1.0588943958282471</c:v>
                </c:pt>
                <c:pt idx="998">
                  <c:v>1.0605909824371338</c:v>
                </c:pt>
                <c:pt idx="999">
                  <c:v>1.0623085498809814</c:v>
                </c:pt>
                <c:pt idx="1000">
                  <c:v>1.0639412403106689</c:v>
                </c:pt>
                <c:pt idx="1001">
                  <c:v>1.0655624866485596</c:v>
                </c:pt>
                <c:pt idx="1002">
                  <c:v>1.0671942234039307</c:v>
                </c:pt>
                <c:pt idx="1003">
                  <c:v>1.0688698291778564</c:v>
                </c:pt>
                <c:pt idx="1004">
                  <c:v>1.0705550909042358</c:v>
                </c:pt>
                <c:pt idx="1005">
                  <c:v>1.0722841024398804</c:v>
                </c:pt>
                <c:pt idx="1006">
                  <c:v>1.0739701986312866</c:v>
                </c:pt>
                <c:pt idx="1007">
                  <c:v>1.075644850730896</c:v>
                </c:pt>
                <c:pt idx="1008">
                  <c:v>1.077288031578064</c:v>
                </c:pt>
                <c:pt idx="1009">
                  <c:v>1.0789092779159546</c:v>
                </c:pt>
                <c:pt idx="1010">
                  <c:v>1.0805305242538452</c:v>
                </c:pt>
                <c:pt idx="1011">
                  <c:v>1.0822376012802124</c:v>
                </c:pt>
                <c:pt idx="1012">
                  <c:v>1.0839017629623413</c:v>
                </c:pt>
                <c:pt idx="1013">
                  <c:v>1.0855773687362671</c:v>
                </c:pt>
                <c:pt idx="1014">
                  <c:v>1.0872520208358765</c:v>
                </c:pt>
                <c:pt idx="1015">
                  <c:v>1.0888732671737671</c:v>
                </c:pt>
                <c:pt idx="1016">
                  <c:v>1.0906022787094116</c:v>
                </c:pt>
                <c:pt idx="1017">
                  <c:v>1.0922664403915405</c:v>
                </c:pt>
                <c:pt idx="1018">
                  <c:v>1.0938876867294312</c:v>
                </c:pt>
                <c:pt idx="1019">
                  <c:v>1.0955203771591187</c:v>
                </c:pt>
                <c:pt idx="1020">
                  <c:v>1.0971740484237671</c:v>
                </c:pt>
                <c:pt idx="1021">
                  <c:v>1.0988057851791382</c:v>
                </c:pt>
                <c:pt idx="1022">
                  <c:v>1.1005452871322632</c:v>
                </c:pt>
                <c:pt idx="1023">
                  <c:v>1.1022418737411499</c:v>
                </c:pt>
                <c:pt idx="1024">
                  <c:v>1.1039174795150757</c:v>
                </c:pt>
                <c:pt idx="1025">
                  <c:v>1.1055387258529663</c:v>
                </c:pt>
                <c:pt idx="1026">
                  <c:v>1.1071704626083374</c:v>
                </c:pt>
                <c:pt idx="1027">
                  <c:v>1.1088241338729858</c:v>
                </c:pt>
                <c:pt idx="1028">
                  <c:v>1.1104882955551147</c:v>
                </c:pt>
                <c:pt idx="1029">
                  <c:v>1.1121524572372437</c:v>
                </c:pt>
                <c:pt idx="1030">
                  <c:v>1.113817572593689</c:v>
                </c:pt>
                <c:pt idx="1031">
                  <c:v>1.1155246496200562</c:v>
                </c:pt>
                <c:pt idx="1032">
                  <c:v>1.1171783208847046</c:v>
                </c:pt>
                <c:pt idx="1033">
                  <c:v>1.1189073324203491</c:v>
                </c:pt>
                <c:pt idx="1034">
                  <c:v>1.1206029653549194</c:v>
                </c:pt>
                <c:pt idx="1035">
                  <c:v>1.1222137212753296</c:v>
                </c:pt>
                <c:pt idx="1036">
                  <c:v>1.123867392539978</c:v>
                </c:pt>
                <c:pt idx="1037">
                  <c:v>1.1254781484603882</c:v>
                </c:pt>
                <c:pt idx="1038">
                  <c:v>1.127153754234314</c:v>
                </c:pt>
                <c:pt idx="1039">
                  <c:v>1.1288503408432007</c:v>
                </c:pt>
                <c:pt idx="1040">
                  <c:v>1.1305679082870483</c:v>
                </c:pt>
                <c:pt idx="1041">
                  <c:v>1.1322435140609741</c:v>
                </c:pt>
                <c:pt idx="1042">
                  <c:v>1.133907675743103</c:v>
                </c:pt>
                <c:pt idx="1043">
                  <c:v>1.1355289220809937</c:v>
                </c:pt>
                <c:pt idx="1044">
                  <c:v>1.1372150182723999</c:v>
                </c:pt>
                <c:pt idx="1045">
                  <c:v>1.1388572454452515</c:v>
                </c:pt>
                <c:pt idx="1046">
                  <c:v>1.1405109167098999</c:v>
                </c:pt>
                <c:pt idx="1047">
                  <c:v>1.1421970129013062</c:v>
                </c:pt>
                <c:pt idx="1048">
                  <c:v>1.1438716650009155</c:v>
                </c:pt>
                <c:pt idx="1049">
                  <c:v>1.1455682516098022</c:v>
                </c:pt>
                <c:pt idx="1050">
                  <c:v>1.1472543478012085</c:v>
                </c:pt>
                <c:pt idx="1051">
                  <c:v>1.1489614248275757</c:v>
                </c:pt>
                <c:pt idx="1052">
                  <c:v>1.1506255865097046</c:v>
                </c:pt>
                <c:pt idx="1053">
                  <c:v>1.1522582769393921</c:v>
                </c:pt>
                <c:pt idx="1054">
                  <c:v>1.1539006233215332</c:v>
                </c:pt>
                <c:pt idx="1055">
                  <c:v>1.1555438041687012</c:v>
                </c:pt>
                <c:pt idx="1056">
                  <c:v>1.1572403907775879</c:v>
                </c:pt>
                <c:pt idx="1057">
                  <c:v>1.1589474678039551</c:v>
                </c:pt>
                <c:pt idx="1058">
                  <c:v>1.160611629486084</c:v>
                </c:pt>
                <c:pt idx="1059">
                  <c:v>1.162254810333252</c:v>
                </c:pt>
                <c:pt idx="1060">
                  <c:v>1.1639409065246582</c:v>
                </c:pt>
                <c:pt idx="1061">
                  <c:v>1.1655945777893066</c:v>
                </c:pt>
                <c:pt idx="1062">
                  <c:v>1.1672368049621582</c:v>
                </c:pt>
                <c:pt idx="1063">
                  <c:v>1.1689229011535645</c:v>
                </c:pt>
                <c:pt idx="1064">
                  <c:v>1.1705660820007324</c:v>
                </c:pt>
                <c:pt idx="1065">
                  <c:v>1.1722197532653809</c:v>
                </c:pt>
                <c:pt idx="1066">
                  <c:v>1.1738839149475098</c:v>
                </c:pt>
                <c:pt idx="1067">
                  <c:v>1.1755585670471191</c:v>
                </c:pt>
                <c:pt idx="1068">
                  <c:v>1.1772770881652832</c:v>
                </c:pt>
                <c:pt idx="1069">
                  <c:v>1.1789517402648926</c:v>
                </c:pt>
                <c:pt idx="1070">
                  <c:v>1.1805624961853027</c:v>
                </c:pt>
                <c:pt idx="1071">
                  <c:v>1.1821732521057129</c:v>
                </c:pt>
                <c:pt idx="1072">
                  <c:v>1.1838164329528809</c:v>
                </c:pt>
                <c:pt idx="1073">
                  <c:v>1.1855015754699707</c:v>
                </c:pt>
                <c:pt idx="1074">
                  <c:v>1.1872096061706543</c:v>
                </c:pt>
                <c:pt idx="1075">
                  <c:v>1.188906192779541</c:v>
                </c:pt>
                <c:pt idx="1076">
                  <c:v>1.1905274391174316</c:v>
                </c:pt>
                <c:pt idx="1077">
                  <c:v>1.1921916007995605</c:v>
                </c:pt>
                <c:pt idx="1078">
                  <c:v>1.1938776969909668</c:v>
                </c:pt>
                <c:pt idx="1079">
                  <c:v>1.1955418586730957</c:v>
                </c:pt>
                <c:pt idx="1080">
                  <c:v>1.1971840858459473</c:v>
                </c:pt>
                <c:pt idx="1081">
                  <c:v>1.1988167762756348</c:v>
                </c:pt>
                <c:pt idx="1082">
                  <c:v>1.2005133628845215</c:v>
                </c:pt>
                <c:pt idx="1083">
                  <c:v>1.2021241188049316</c:v>
                </c:pt>
                <c:pt idx="1084">
                  <c:v>1.2038636207580566</c:v>
                </c:pt>
                <c:pt idx="1085">
                  <c:v>1.2055706977844238</c:v>
                </c:pt>
                <c:pt idx="1086">
                  <c:v>1.2072567939758301</c:v>
                </c:pt>
                <c:pt idx="1087">
                  <c:v>1.2089314460754395</c:v>
                </c:pt>
                <c:pt idx="1088">
                  <c:v>1.2105202674865723</c:v>
                </c:pt>
                <c:pt idx="1089">
                  <c:v>1.2121739387512207</c:v>
                </c:pt>
                <c:pt idx="1090">
                  <c:v>1.213839054107666</c:v>
                </c:pt>
                <c:pt idx="1091">
                  <c:v>1.2155461311340332</c:v>
                </c:pt>
                <c:pt idx="1092">
                  <c:v>1.2172102928161621</c:v>
                </c:pt>
                <c:pt idx="1093">
                  <c:v>1.218874454498291</c:v>
                </c:pt>
                <c:pt idx="1094">
                  <c:v>1.2205281257629395</c:v>
                </c:pt>
                <c:pt idx="1095">
                  <c:v>1.2222676277160645</c:v>
                </c:pt>
                <c:pt idx="1096">
                  <c:v>1.2239212989807129</c:v>
                </c:pt>
                <c:pt idx="1097">
                  <c:v>1.225553035736084</c:v>
                </c:pt>
                <c:pt idx="1098">
                  <c:v>1.2271637916564941</c:v>
                </c:pt>
                <c:pt idx="1099">
                  <c:v>1.2288393974304199</c:v>
                </c:pt>
                <c:pt idx="1100">
                  <c:v>1.2305140495300293</c:v>
                </c:pt>
                <c:pt idx="1101">
                  <c:v>1.2322430610656738</c:v>
                </c:pt>
                <c:pt idx="1102">
                  <c:v>1.2339177131652832</c:v>
                </c:pt>
                <c:pt idx="1103">
                  <c:v>1.2356467247009277</c:v>
                </c:pt>
                <c:pt idx="1104">
                  <c:v>1.2373108863830566</c:v>
                </c:pt>
                <c:pt idx="1105">
                  <c:v>1.2389435768127441</c:v>
                </c:pt>
                <c:pt idx="1106">
                  <c:v>1.2405428886413574</c:v>
                </c:pt>
                <c:pt idx="1107">
                  <c:v>1.2422184944152832</c:v>
                </c:pt>
                <c:pt idx="1108">
                  <c:v>1.2439150810241699</c:v>
                </c:pt>
                <c:pt idx="1109">
                  <c:v>1.2455687522888184</c:v>
                </c:pt>
                <c:pt idx="1110">
                  <c:v>1.2472653388977051</c:v>
                </c:pt>
                <c:pt idx="1111">
                  <c:v>1.2488970756530762</c:v>
                </c:pt>
                <c:pt idx="1112">
                  <c:v>1.2506041526794434</c:v>
                </c:pt>
                <c:pt idx="1113">
                  <c:v>1.2523226737976074</c:v>
                </c:pt>
                <c:pt idx="1114">
                  <c:v>1.253964900970459</c:v>
                </c:pt>
                <c:pt idx="1115">
                  <c:v>1.2555651664733887</c:v>
                </c:pt>
                <c:pt idx="1116">
                  <c:v>1.2571969032287598</c:v>
                </c:pt>
                <c:pt idx="1117">
                  <c:v>1.2588505744934082</c:v>
                </c:pt>
                <c:pt idx="1118">
                  <c:v>1.2605690956115723</c:v>
                </c:pt>
                <c:pt idx="1119">
                  <c:v>1.2622761726379395</c:v>
                </c:pt>
                <c:pt idx="1120">
                  <c:v>1.2639298439025879</c:v>
                </c:pt>
                <c:pt idx="1121">
                  <c:v>1.2655940055847168</c:v>
                </c:pt>
                <c:pt idx="1122">
                  <c:v>1.2672581672668457</c:v>
                </c:pt>
                <c:pt idx="1123">
                  <c:v>1.2689013481140137</c:v>
                </c:pt>
                <c:pt idx="1124">
                  <c:v>1.2705016136169434</c:v>
                </c:pt>
                <c:pt idx="1125">
                  <c:v>1.2721762657165527</c:v>
                </c:pt>
                <c:pt idx="1126">
                  <c:v>1.273862361907959</c:v>
                </c:pt>
                <c:pt idx="1127">
                  <c:v>1.2755484580993652</c:v>
                </c:pt>
                <c:pt idx="1128">
                  <c:v>1.2771697044372559</c:v>
                </c:pt>
                <c:pt idx="1129">
                  <c:v>1.2788662910461426</c:v>
                </c:pt>
                <c:pt idx="1130">
                  <c:v>1.2805514335632324</c:v>
                </c:pt>
                <c:pt idx="1131">
                  <c:v>1.282259464263916</c:v>
                </c:pt>
                <c:pt idx="1132">
                  <c:v>1.2838692665100098</c:v>
                </c:pt>
                <c:pt idx="1133">
                  <c:v>1.2855019569396973</c:v>
                </c:pt>
                <c:pt idx="1134">
                  <c:v>1.2871232032775879</c:v>
                </c:pt>
                <c:pt idx="1135">
                  <c:v>1.2888302803039551</c:v>
                </c:pt>
                <c:pt idx="1136">
                  <c:v>1.2905163764953613</c:v>
                </c:pt>
                <c:pt idx="1137">
                  <c:v>1.2922234535217285</c:v>
                </c:pt>
                <c:pt idx="1138">
                  <c:v>1.2938876152038574</c:v>
                </c:pt>
                <c:pt idx="1139">
                  <c:v>1.2955737113952637</c:v>
                </c:pt>
                <c:pt idx="1140">
                  <c:v>1.2972168922424316</c:v>
                </c:pt>
                <c:pt idx="1141">
                  <c:v>1.2988705635070801</c:v>
                </c:pt>
                <c:pt idx="1142">
                  <c:v>1.3005242347717285</c:v>
                </c:pt>
                <c:pt idx="1143">
                  <c:v>1.3021664619445801</c:v>
                </c:pt>
                <c:pt idx="1144">
                  <c:v>1.3038201332092285</c:v>
                </c:pt>
                <c:pt idx="1145">
                  <c:v>1.3054842948913574</c:v>
                </c:pt>
                <c:pt idx="1146">
                  <c:v>1.3072237968444824</c:v>
                </c:pt>
                <c:pt idx="1147">
                  <c:v>1.3089203834533691</c:v>
                </c:pt>
                <c:pt idx="1148">
                  <c:v>1.3106284141540527</c:v>
                </c:pt>
                <c:pt idx="1149">
                  <c:v>1.3122496604919434</c:v>
                </c:pt>
                <c:pt idx="1150">
                  <c:v>1.3138604164123535</c:v>
                </c:pt>
                <c:pt idx="1151">
                  <c:v>1.3154597282409668</c:v>
                </c:pt>
                <c:pt idx="1152">
                  <c:v>1.3171563148498535</c:v>
                </c:pt>
                <c:pt idx="1153">
                  <c:v>1.3188748359680176</c:v>
                </c:pt>
                <c:pt idx="1154">
                  <c:v>1.3206028938293457</c:v>
                </c:pt>
                <c:pt idx="1155">
                  <c:v>1.3222460746765137</c:v>
                </c:pt>
                <c:pt idx="1156">
                  <c:v>1.3239102363586426</c:v>
                </c:pt>
                <c:pt idx="1157">
                  <c:v>1.3256287574768066</c:v>
                </c:pt>
                <c:pt idx="1158">
                  <c:v>1.3272824287414551</c:v>
                </c:pt>
                <c:pt idx="1159">
                  <c:v>1.3289036750793457</c:v>
                </c:pt>
                <c:pt idx="1160">
                  <c:v>1.3305573463439941</c:v>
                </c:pt>
                <c:pt idx="1161">
                  <c:v>1.3321995735168457</c:v>
                </c:pt>
                <c:pt idx="1162">
                  <c:v>1.333864688873291</c:v>
                </c:pt>
                <c:pt idx="1163">
                  <c:v>1.3355822563171387</c:v>
                </c:pt>
                <c:pt idx="1164">
                  <c:v>1.3372893333435059</c:v>
                </c:pt>
                <c:pt idx="1165">
                  <c:v>1.3389859199523926</c:v>
                </c:pt>
                <c:pt idx="1166">
                  <c:v>1.3406291007995605</c:v>
                </c:pt>
                <c:pt idx="1167">
                  <c:v>1.3422503471374512</c:v>
                </c:pt>
                <c:pt idx="1168">
                  <c:v>1.3438715934753418</c:v>
                </c:pt>
                <c:pt idx="1169">
                  <c:v>1.345557689666748</c:v>
                </c:pt>
                <c:pt idx="1170">
                  <c:v>1.3472323417663574</c:v>
                </c:pt>
                <c:pt idx="1171">
                  <c:v>1.3489184379577637</c:v>
                </c:pt>
                <c:pt idx="1172">
                  <c:v>1.3505825996398926</c:v>
                </c:pt>
                <c:pt idx="1173">
                  <c:v>1.352236270904541</c:v>
                </c:pt>
                <c:pt idx="1174">
                  <c:v>1.3539118766784668</c:v>
                </c:pt>
                <c:pt idx="1175">
                  <c:v>1.3556084632873535</c:v>
                </c:pt>
                <c:pt idx="1176">
                  <c:v>1.3572182655334473</c:v>
                </c:pt>
                <c:pt idx="1177">
                  <c:v>1.3588509559631348</c:v>
                </c:pt>
                <c:pt idx="1178">
                  <c:v>1.3604941368103027</c:v>
                </c:pt>
                <c:pt idx="1179">
                  <c:v>1.3621363639831543</c:v>
                </c:pt>
                <c:pt idx="1180">
                  <c:v>1.3638758659362793</c:v>
                </c:pt>
                <c:pt idx="1181">
                  <c:v>1.3655400276184082</c:v>
                </c:pt>
                <c:pt idx="1182">
                  <c:v>1.3672366142272949</c:v>
                </c:pt>
                <c:pt idx="1183">
                  <c:v>1.3689017295837402</c:v>
                </c:pt>
                <c:pt idx="1184">
                  <c:v>1.3705334663391113</c:v>
                </c:pt>
                <c:pt idx="1185">
                  <c:v>1.3721652030944824</c:v>
                </c:pt>
                <c:pt idx="1186">
                  <c:v>1.3738408088684082</c:v>
                </c:pt>
                <c:pt idx="1187">
                  <c:v>1.3754944801330566</c:v>
                </c:pt>
                <c:pt idx="1188">
                  <c:v>1.3771796226501465</c:v>
                </c:pt>
                <c:pt idx="1189">
                  <c:v>1.3788332939147949</c:v>
                </c:pt>
                <c:pt idx="1190">
                  <c:v>1.3805193901062012</c:v>
                </c:pt>
                <c:pt idx="1191">
                  <c:v>1.3822054862976074</c:v>
                </c:pt>
                <c:pt idx="1192">
                  <c:v>1.3838906288146973</c:v>
                </c:pt>
                <c:pt idx="1193">
                  <c:v>1.385566234588623</c:v>
                </c:pt>
                <c:pt idx="1194">
                  <c:v>1.387209415435791</c:v>
                </c:pt>
                <c:pt idx="1195">
                  <c:v>1.3888306617736816</c:v>
                </c:pt>
                <c:pt idx="1196">
                  <c:v>1.3904519081115723</c:v>
                </c:pt>
                <c:pt idx="1197">
                  <c:v>1.3921809196472168</c:v>
                </c:pt>
                <c:pt idx="1198">
                  <c:v>1.3938775062561035</c:v>
                </c:pt>
                <c:pt idx="1199">
                  <c:v>1.3955950736999512</c:v>
                </c:pt>
                <c:pt idx="1200">
                  <c:v>1.3972592353820801</c:v>
                </c:pt>
                <c:pt idx="1201">
                  <c:v>1.3989129066467285</c:v>
                </c:pt>
                <c:pt idx="1202">
                  <c:v>1.4005560874938965</c:v>
                </c:pt>
                <c:pt idx="1203">
                  <c:v>1.4021878242492676</c:v>
                </c:pt>
                <c:pt idx="1204">
                  <c:v>1.4038519859313965</c:v>
                </c:pt>
                <c:pt idx="1205">
                  <c:v>1.4055380821228027</c:v>
                </c:pt>
                <c:pt idx="1206">
                  <c:v>1.407224178314209</c:v>
                </c:pt>
                <c:pt idx="1207">
                  <c:v>1.4088883399963379</c:v>
                </c:pt>
                <c:pt idx="1208">
                  <c:v>1.4105744361877441</c:v>
                </c:pt>
                <c:pt idx="1209">
                  <c:v>1.4123034477233887</c:v>
                </c:pt>
                <c:pt idx="1210">
                  <c:v>1.413978099822998</c:v>
                </c:pt>
                <c:pt idx="1211">
                  <c:v>1.4156098365783691</c:v>
                </c:pt>
                <c:pt idx="1212">
                  <c:v>1.4172101020812988</c:v>
                </c:pt>
                <c:pt idx="1213">
                  <c:v>1.4188418388366699</c:v>
                </c:pt>
                <c:pt idx="1214">
                  <c:v>1.4205498695373535</c:v>
                </c:pt>
                <c:pt idx="1215">
                  <c:v>1.4222245216369629</c:v>
                </c:pt>
                <c:pt idx="1216">
                  <c:v>1.4239535331726074</c:v>
                </c:pt>
                <c:pt idx="1217">
                  <c:v>1.4256072044372559</c:v>
                </c:pt>
                <c:pt idx="1218">
                  <c:v>1.427314281463623</c:v>
                </c:pt>
                <c:pt idx="1219">
                  <c:v>1.428957462310791</c:v>
                </c:pt>
                <c:pt idx="1220">
                  <c:v>1.4306216239929199</c:v>
                </c:pt>
                <c:pt idx="1221">
                  <c:v>1.4322209358215332</c:v>
                </c:pt>
                <c:pt idx="1222">
                  <c:v>1.433896541595459</c:v>
                </c:pt>
                <c:pt idx="1223">
                  <c:v>1.435539722442627</c:v>
                </c:pt>
                <c:pt idx="1224">
                  <c:v>1.4372143745422363</c:v>
                </c:pt>
                <c:pt idx="1225">
                  <c:v>1.438910961151123</c:v>
                </c:pt>
                <c:pt idx="1226">
                  <c:v>1.440575122833252</c:v>
                </c:pt>
                <c:pt idx="1227">
                  <c:v>1.4423041343688965</c:v>
                </c:pt>
                <c:pt idx="1228">
                  <c:v>1.4439043998718262</c:v>
                </c:pt>
                <c:pt idx="1229">
                  <c:v>1.4455361366271973</c:v>
                </c:pt>
                <c:pt idx="1230">
                  <c:v>1.4471573829650879</c:v>
                </c:pt>
                <c:pt idx="1231">
                  <c:v>1.4488329887390137</c:v>
                </c:pt>
                <c:pt idx="1232">
                  <c:v>1.450528621673584</c:v>
                </c:pt>
                <c:pt idx="1233">
                  <c:v>1.4522147178649902</c:v>
                </c:pt>
                <c:pt idx="1234">
                  <c:v>1.4538788795471191</c:v>
                </c:pt>
                <c:pt idx="1235">
                  <c:v>1.4555649757385254</c:v>
                </c:pt>
                <c:pt idx="1236">
                  <c:v>1.4572081565856934</c:v>
                </c:pt>
                <c:pt idx="1237">
                  <c:v>1.4588932991027832</c:v>
                </c:pt>
                <c:pt idx="1238">
                  <c:v>1.4605259895324707</c:v>
                </c:pt>
                <c:pt idx="1239">
                  <c:v>1.4621691703796387</c:v>
                </c:pt>
                <c:pt idx="1240">
                  <c:v>1.4638218879699707</c:v>
                </c:pt>
                <c:pt idx="1241">
                  <c:v>1.4654755592346191</c:v>
                </c:pt>
                <c:pt idx="1242">
                  <c:v>1.4671835899353027</c:v>
                </c:pt>
                <c:pt idx="1243">
                  <c:v>1.4688687324523926</c:v>
                </c:pt>
                <c:pt idx="1244">
                  <c:v>1.4705872535705566</c:v>
                </c:pt>
                <c:pt idx="1245">
                  <c:v>1.4722514152526855</c:v>
                </c:pt>
                <c:pt idx="1246">
                  <c:v>1.4738726615905762</c:v>
                </c:pt>
                <c:pt idx="1247">
                  <c:v>1.4754939079284668</c:v>
                </c:pt>
                <c:pt idx="1248">
                  <c:v>1.4771580696105957</c:v>
                </c:pt>
                <c:pt idx="1249">
                  <c:v>1.4788661003112793</c:v>
                </c:pt>
                <c:pt idx="1250">
                  <c:v>1.4805407524108887</c:v>
                </c:pt>
                <c:pt idx="1251">
                  <c:v>1.4822268486022949</c:v>
                </c:pt>
                <c:pt idx="1252">
                  <c:v>1.483858585357666</c:v>
                </c:pt>
                <c:pt idx="1253">
                  <c:v>1.4855446815490723</c:v>
                </c:pt>
                <c:pt idx="1254">
                  <c:v>1.4872303009033203</c:v>
                </c:pt>
                <c:pt idx="1255">
                  <c:v>1.4888944625854492</c:v>
                </c:pt>
                <c:pt idx="1256">
                  <c:v>1.4905271530151367</c:v>
                </c:pt>
                <c:pt idx="1257">
                  <c:v>1.4921693801879883</c:v>
                </c:pt>
                <c:pt idx="1258">
                  <c:v>1.4938020706176758</c:v>
                </c:pt>
                <c:pt idx="1259">
                  <c:v>1.4955301284790039</c:v>
                </c:pt>
                <c:pt idx="1260">
                  <c:v>1.497248649597168</c:v>
                </c:pt>
                <c:pt idx="1261">
                  <c:v>1.4989557266235352</c:v>
                </c:pt>
                <c:pt idx="1262">
                  <c:v>1.5006093978881836</c:v>
                </c:pt>
                <c:pt idx="1263">
                  <c:v>1.502263069152832</c:v>
                </c:pt>
                <c:pt idx="1264">
                  <c:v>1.5038738250732422</c:v>
                </c:pt>
                <c:pt idx="1265">
                  <c:v>1.5055599212646484</c:v>
                </c:pt>
                <c:pt idx="1266">
                  <c:v>1.5072135925292969</c:v>
                </c:pt>
                <c:pt idx="1267">
                  <c:v>1.5089206695556641</c:v>
                </c:pt>
                <c:pt idx="1268">
                  <c:v>1.510584831237793</c:v>
                </c:pt>
                <c:pt idx="1269">
                  <c:v>1.5122594833374023</c:v>
                </c:pt>
                <c:pt idx="1270">
                  <c:v>1.5139350891113281</c:v>
                </c:pt>
                <c:pt idx="1271">
                  <c:v>1.5156316757202148</c:v>
                </c:pt>
                <c:pt idx="1272">
                  <c:v>1.5173063278198242</c:v>
                </c:pt>
                <c:pt idx="1273">
                  <c:v>1.5189275741577148</c:v>
                </c:pt>
                <c:pt idx="1274">
                  <c:v>1.5205497741699219</c:v>
                </c:pt>
                <c:pt idx="1275">
                  <c:v>1.522181510925293</c:v>
                </c:pt>
                <c:pt idx="1276">
                  <c:v>1.5238676071166992</c:v>
                </c:pt>
                <c:pt idx="1277">
                  <c:v>1.5255641937255859</c:v>
                </c:pt>
                <c:pt idx="1278">
                  <c:v>1.5272817611694336</c:v>
                </c:pt>
                <c:pt idx="1279">
                  <c:v>1.5289249420166016</c:v>
                </c:pt>
                <c:pt idx="1280">
                  <c:v>1.53057861328125</c:v>
                </c:pt>
                <c:pt idx="1281">
                  <c:v>1.5321998596191406</c:v>
                </c:pt>
                <c:pt idx="1282">
                  <c:v>1.5338535308837891</c:v>
                </c:pt>
                <c:pt idx="1283">
                  <c:v>1.535517692565918</c:v>
                </c:pt>
                <c:pt idx="1284">
                  <c:v>1.5371713638305664</c:v>
                </c:pt>
                <c:pt idx="1285">
                  <c:v>1.5388574600219727</c:v>
                </c:pt>
                <c:pt idx="1286">
                  <c:v>1.5405216217041016</c:v>
                </c:pt>
                <c:pt idx="1287">
                  <c:v>1.54217529296875</c:v>
                </c:pt>
                <c:pt idx="1288">
                  <c:v>1.5438823699951172</c:v>
                </c:pt>
                <c:pt idx="1289">
                  <c:v>1.5455894470214844</c:v>
                </c:pt>
                <c:pt idx="1290">
                  <c:v>1.547210693359375</c:v>
                </c:pt>
                <c:pt idx="1291">
                  <c:v>1.5488433837890625</c:v>
                </c:pt>
                <c:pt idx="1292">
                  <c:v>1.5504646301269531</c:v>
                </c:pt>
                <c:pt idx="1293">
                  <c:v>1.552128791809082</c:v>
                </c:pt>
                <c:pt idx="1294">
                  <c:v>1.5538253784179687</c:v>
                </c:pt>
                <c:pt idx="1295">
                  <c:v>1.5555429458618164</c:v>
                </c:pt>
                <c:pt idx="1296">
                  <c:v>1.5572080612182617</c:v>
                </c:pt>
                <c:pt idx="1297">
                  <c:v>1.5588932037353516</c:v>
                </c:pt>
                <c:pt idx="1298">
                  <c:v>1.5605583190917969</c:v>
                </c:pt>
                <c:pt idx="1299">
                  <c:v>1.5622110366821289</c:v>
                </c:pt>
                <c:pt idx="1300">
                  <c:v>1.5638647079467773</c:v>
                </c:pt>
                <c:pt idx="1301">
                  <c:v>1.5655183792114258</c:v>
                </c:pt>
                <c:pt idx="1302">
                  <c:v>1.5671720504760742</c:v>
                </c:pt>
                <c:pt idx="1303">
                  <c:v>1.5688257217407227</c:v>
                </c:pt>
                <c:pt idx="1304">
                  <c:v>1.5705652236938477</c:v>
                </c:pt>
                <c:pt idx="1305">
                  <c:v>1.5722513198852539</c:v>
                </c:pt>
                <c:pt idx="1306">
                  <c:v>1.5739154815673828</c:v>
                </c:pt>
                <c:pt idx="1307">
                  <c:v>1.5756015777587891</c:v>
                </c:pt>
                <c:pt idx="1308">
                  <c:v>1.5771903991699219</c:v>
                </c:pt>
                <c:pt idx="1309">
                  <c:v>1.5787906646728516</c:v>
                </c:pt>
                <c:pt idx="1310">
                  <c:v>1.5804767608642578</c:v>
                </c:pt>
                <c:pt idx="1311">
                  <c:v>1.5822162628173828</c:v>
                </c:pt>
                <c:pt idx="1312">
                  <c:v>1.5839118957519531</c:v>
                </c:pt>
                <c:pt idx="1313">
                  <c:v>1.5855979919433594</c:v>
                </c:pt>
                <c:pt idx="1314">
                  <c:v>1.5872411727905273</c:v>
                </c:pt>
                <c:pt idx="1315">
                  <c:v>1.5889482498168945</c:v>
                </c:pt>
                <c:pt idx="1316">
                  <c:v>1.590601921081543</c:v>
                </c:pt>
                <c:pt idx="1317">
                  <c:v>1.5922555923461914</c:v>
                </c:pt>
                <c:pt idx="1318">
                  <c:v>1.5939092636108398</c:v>
                </c:pt>
                <c:pt idx="1319">
                  <c:v>1.5955410003662109</c:v>
                </c:pt>
                <c:pt idx="1320">
                  <c:v>1.5971946716308594</c:v>
                </c:pt>
                <c:pt idx="1321">
                  <c:v>1.5988807678222656</c:v>
                </c:pt>
                <c:pt idx="1322">
                  <c:v>1.6005983352661133</c:v>
                </c:pt>
                <c:pt idx="1323">
                  <c:v>1.6023063659667969</c:v>
                </c:pt>
                <c:pt idx="1324">
                  <c:v>1.6039705276489258</c:v>
                </c:pt>
                <c:pt idx="1325">
                  <c:v>1.6056022644042969</c:v>
                </c:pt>
                <c:pt idx="1326">
                  <c:v>1.6071920394897461</c:v>
                </c:pt>
                <c:pt idx="1327">
                  <c:v>1.6088666915893555</c:v>
                </c:pt>
                <c:pt idx="1328">
                  <c:v>1.6105527877807617</c:v>
                </c:pt>
                <c:pt idx="1329">
                  <c:v>1.6122379302978516</c:v>
                </c:pt>
                <c:pt idx="1330">
                  <c:v>1.6139030456542969</c:v>
                </c:pt>
                <c:pt idx="1331">
                  <c:v>1.6155776977539062</c:v>
                </c:pt>
                <c:pt idx="1332">
                  <c:v>1.6172418594360352</c:v>
                </c:pt>
                <c:pt idx="1333">
                  <c:v>1.6189384460449219</c:v>
                </c:pt>
                <c:pt idx="1334">
                  <c:v>1.6205816268920898</c:v>
                </c:pt>
                <c:pt idx="1335">
                  <c:v>1.6221923828125</c:v>
                </c:pt>
                <c:pt idx="1336">
                  <c:v>1.6238136291503906</c:v>
                </c:pt>
                <c:pt idx="1337">
                  <c:v>1.62548828125</c:v>
                </c:pt>
                <c:pt idx="1338">
                  <c:v>1.6271848678588867</c:v>
                </c:pt>
                <c:pt idx="1339">
                  <c:v>1.6288814544677734</c:v>
                </c:pt>
                <c:pt idx="1340">
                  <c:v>1.6305351257324219</c:v>
                </c:pt>
                <c:pt idx="1341">
                  <c:v>1.6322317123413086</c:v>
                </c:pt>
                <c:pt idx="1342">
                  <c:v>1.633885383605957</c:v>
                </c:pt>
                <c:pt idx="1343">
                  <c:v>1.6355066299438477</c:v>
                </c:pt>
                <c:pt idx="1344">
                  <c:v>1.6371707916259766</c:v>
                </c:pt>
                <c:pt idx="1345">
                  <c:v>1.638824462890625</c:v>
                </c:pt>
                <c:pt idx="1346">
                  <c:v>1.6405210494995117</c:v>
                </c:pt>
                <c:pt idx="1347">
                  <c:v>1.6421747207641602</c:v>
                </c:pt>
                <c:pt idx="1348">
                  <c:v>1.6438713073730469</c:v>
                </c:pt>
                <c:pt idx="1349">
                  <c:v>1.6455354690551758</c:v>
                </c:pt>
                <c:pt idx="1350">
                  <c:v>1.6472320556640625</c:v>
                </c:pt>
                <c:pt idx="1351">
                  <c:v>1.6489286422729492</c:v>
                </c:pt>
                <c:pt idx="1352">
                  <c:v>1.6505498886108398</c:v>
                </c:pt>
                <c:pt idx="1353">
                  <c:v>1.6521720886230469</c:v>
                </c:pt>
                <c:pt idx="1354">
                  <c:v>1.6537930965423584</c:v>
                </c:pt>
                <c:pt idx="1355">
                  <c:v>1.6554791927337646</c:v>
                </c:pt>
                <c:pt idx="1356">
                  <c:v>1.6572072505950928</c:v>
                </c:pt>
                <c:pt idx="1357">
                  <c:v>1.6589038372039795</c:v>
                </c:pt>
                <c:pt idx="1358">
                  <c:v>1.6605575084686279</c:v>
                </c:pt>
                <c:pt idx="1359">
                  <c:v>1.6622331142425537</c:v>
                </c:pt>
                <c:pt idx="1360">
                  <c:v>1.6638753414154053</c:v>
                </c:pt>
                <c:pt idx="1361">
                  <c:v>1.6655290126800537</c:v>
                </c:pt>
                <c:pt idx="1362">
                  <c:v>1.6671721935272217</c:v>
                </c:pt>
                <c:pt idx="1363">
                  <c:v>1.6688792705535889</c:v>
                </c:pt>
                <c:pt idx="1364">
                  <c:v>1.6705224514007568</c:v>
                </c:pt>
                <c:pt idx="1365">
                  <c:v>1.6722085475921631</c:v>
                </c:pt>
                <c:pt idx="1366">
                  <c:v>1.6739051342010498</c:v>
                </c:pt>
                <c:pt idx="1367">
                  <c:v>1.675612211227417</c:v>
                </c:pt>
                <c:pt idx="1368">
                  <c:v>1.6773087978363037</c:v>
                </c:pt>
                <c:pt idx="1369">
                  <c:v>1.6789729595184326</c:v>
                </c:pt>
                <c:pt idx="1370">
                  <c:v>1.6805732250213623</c:v>
                </c:pt>
                <c:pt idx="1371">
                  <c:v>1.6821839809417725</c:v>
                </c:pt>
                <c:pt idx="1372">
                  <c:v>1.6838691234588623</c:v>
                </c:pt>
                <c:pt idx="1373">
                  <c:v>1.6855876445770264</c:v>
                </c:pt>
                <c:pt idx="1374">
                  <c:v>1.6872727870941162</c:v>
                </c:pt>
                <c:pt idx="1375">
                  <c:v>1.6889693737030029</c:v>
                </c:pt>
                <c:pt idx="1376">
                  <c:v>1.6906230449676514</c:v>
                </c:pt>
                <c:pt idx="1377">
                  <c:v>1.6922338008880615</c:v>
                </c:pt>
                <c:pt idx="1378">
                  <c:v>1.6939303874969482</c:v>
                </c:pt>
                <c:pt idx="1379">
                  <c:v>1.6955945491790771</c:v>
                </c:pt>
                <c:pt idx="1380">
                  <c:v>1.6972272396087646</c:v>
                </c:pt>
                <c:pt idx="1381">
                  <c:v>1.6988694667816162</c:v>
                </c:pt>
                <c:pt idx="1382">
                  <c:v>1.7005345821380615</c:v>
                </c:pt>
                <c:pt idx="1383">
                  <c:v>1.7022197246551514</c:v>
                </c:pt>
                <c:pt idx="1384">
                  <c:v>1.703927755355835</c:v>
                </c:pt>
                <c:pt idx="1385">
                  <c:v>1.7056233882904053</c:v>
                </c:pt>
                <c:pt idx="1386">
                  <c:v>1.7072665691375732</c:v>
                </c:pt>
                <c:pt idx="1387">
                  <c:v>1.7088773250579834</c:v>
                </c:pt>
                <c:pt idx="1388">
                  <c:v>1.7104880809783936</c:v>
                </c:pt>
                <c:pt idx="1389">
                  <c:v>1.712141752243042</c:v>
                </c:pt>
                <c:pt idx="1390">
                  <c:v>1.7138383388519287</c:v>
                </c:pt>
                <c:pt idx="1391">
                  <c:v>1.7155454158782959</c:v>
                </c:pt>
                <c:pt idx="1392">
                  <c:v>1.7172200679779053</c:v>
                </c:pt>
                <c:pt idx="1393">
                  <c:v>1.7188527584075928</c:v>
                </c:pt>
                <c:pt idx="1394">
                  <c:v>1.7205169200897217</c:v>
                </c:pt>
                <c:pt idx="1395">
                  <c:v>1.7222354412078857</c:v>
                </c:pt>
                <c:pt idx="1396">
                  <c:v>1.7238881587982178</c:v>
                </c:pt>
                <c:pt idx="1397">
                  <c:v>1.7255103588104248</c:v>
                </c:pt>
                <c:pt idx="1398">
                  <c:v>1.7271745204925537</c:v>
                </c:pt>
                <c:pt idx="1399">
                  <c:v>1.7288167476654053</c:v>
                </c:pt>
                <c:pt idx="1400">
                  <c:v>1.7304818630218506</c:v>
                </c:pt>
                <c:pt idx="1401">
                  <c:v>1.7322213649749756</c:v>
                </c:pt>
                <c:pt idx="1402">
                  <c:v>1.7339065074920654</c:v>
                </c:pt>
                <c:pt idx="1403">
                  <c:v>1.7356030941009521</c:v>
                </c:pt>
                <c:pt idx="1404">
                  <c:v>1.7372245788574219</c:v>
                </c:pt>
                <c:pt idx="1405">
                  <c:v>1.7388458251953125</c:v>
                </c:pt>
                <c:pt idx="1406">
                  <c:v>1.740478515625</c:v>
                </c:pt>
                <c:pt idx="1407">
                  <c:v>1.7421426773071289</c:v>
                </c:pt>
                <c:pt idx="1408">
                  <c:v>1.7438602447509766</c:v>
                </c:pt>
                <c:pt idx="1409">
                  <c:v>1.7455253601074219</c:v>
                </c:pt>
                <c:pt idx="1410">
                  <c:v>1.7472219467163086</c:v>
                </c:pt>
                <c:pt idx="1411">
                  <c:v>1.7488861083984375</c:v>
                </c:pt>
                <c:pt idx="1412">
                  <c:v>1.7505826950073242</c:v>
                </c:pt>
                <c:pt idx="1413">
                  <c:v>1.7522363662719727</c:v>
                </c:pt>
                <c:pt idx="1414">
                  <c:v>1.7538681030273437</c:v>
                </c:pt>
                <c:pt idx="1415">
                  <c:v>1.7554893493652344</c:v>
                </c:pt>
                <c:pt idx="1416">
                  <c:v>1.7571754455566406</c:v>
                </c:pt>
                <c:pt idx="1417">
                  <c:v>1.7588615417480469</c:v>
                </c:pt>
                <c:pt idx="1418">
                  <c:v>1.7605686187744141</c:v>
                </c:pt>
                <c:pt idx="1419">
                  <c:v>1.7622652053833008</c:v>
                </c:pt>
                <c:pt idx="1420">
                  <c:v>1.7639617919921875</c:v>
                </c:pt>
                <c:pt idx="1421">
                  <c:v>1.7656154632568359</c:v>
                </c:pt>
                <c:pt idx="1422">
                  <c:v>1.767247200012207</c:v>
                </c:pt>
                <c:pt idx="1423">
                  <c:v>1.7688789367675781</c:v>
                </c:pt>
                <c:pt idx="1424">
                  <c:v>1.7705545425415039</c:v>
                </c:pt>
                <c:pt idx="1425">
                  <c:v>1.7722511291503906</c:v>
                </c:pt>
                <c:pt idx="1426">
                  <c:v>1.7739152908325195</c:v>
                </c:pt>
                <c:pt idx="1427">
                  <c:v>1.7756013870239258</c:v>
                </c:pt>
                <c:pt idx="1428">
                  <c:v>1.7772655487060547</c:v>
                </c:pt>
                <c:pt idx="1429">
                  <c:v>1.7789621353149414</c:v>
                </c:pt>
                <c:pt idx="1430">
                  <c:v>1.7806262969970703</c:v>
                </c:pt>
                <c:pt idx="1431">
                  <c:v>1.7822799682617187</c:v>
                </c:pt>
                <c:pt idx="1432">
                  <c:v>1.7838802337646484</c:v>
                </c:pt>
                <c:pt idx="1433">
                  <c:v>1.7855443954467773</c:v>
                </c:pt>
                <c:pt idx="1434">
                  <c:v>1.7871980667114258</c:v>
                </c:pt>
                <c:pt idx="1435">
                  <c:v>1.7888946533203125</c:v>
                </c:pt>
                <c:pt idx="1436">
                  <c:v>1.7906122207641602</c:v>
                </c:pt>
                <c:pt idx="1437">
                  <c:v>1.7922763824462891</c:v>
                </c:pt>
                <c:pt idx="1438">
                  <c:v>1.7939414978027344</c:v>
                </c:pt>
                <c:pt idx="1439">
                  <c:v>1.7955408096313477</c:v>
                </c:pt>
                <c:pt idx="1440">
                  <c:v>1.7972049713134766</c:v>
                </c:pt>
                <c:pt idx="1441">
                  <c:v>1.7988376617431641</c:v>
                </c:pt>
                <c:pt idx="1442">
                  <c:v>1.800501823425293</c:v>
                </c:pt>
                <c:pt idx="1443">
                  <c:v>1.8021659851074219</c:v>
                </c:pt>
                <c:pt idx="1444">
                  <c:v>1.8038520812988281</c:v>
                </c:pt>
                <c:pt idx="1445">
                  <c:v>1.805516242980957</c:v>
                </c:pt>
                <c:pt idx="1446">
                  <c:v>1.8072128295898438</c:v>
                </c:pt>
                <c:pt idx="1447">
                  <c:v>1.8089303970336914</c:v>
                </c:pt>
                <c:pt idx="1448">
                  <c:v>1.8105735778808594</c:v>
                </c:pt>
                <c:pt idx="1449">
                  <c:v>1.81219482421875</c:v>
                </c:pt>
                <c:pt idx="1450">
                  <c:v>1.8138275146484375</c:v>
                </c:pt>
                <c:pt idx="1451">
                  <c:v>1.8154697418212891</c:v>
                </c:pt>
                <c:pt idx="1452">
                  <c:v>1.8171663284301758</c:v>
                </c:pt>
                <c:pt idx="1453">
                  <c:v>1.8188419342041016</c:v>
                </c:pt>
                <c:pt idx="1454">
                  <c:v>1.8205709457397461</c:v>
                </c:pt>
                <c:pt idx="1455">
                  <c:v>1.8222131729125977</c:v>
                </c:pt>
                <c:pt idx="1456">
                  <c:v>1.8238668441772461</c:v>
                </c:pt>
                <c:pt idx="1457">
                  <c:v>1.825531005859375</c:v>
                </c:pt>
                <c:pt idx="1458">
                  <c:v>1.8272171020507812</c:v>
                </c:pt>
                <c:pt idx="1459">
                  <c:v>1.8288383483886719</c:v>
                </c:pt>
                <c:pt idx="1460">
                  <c:v>1.8304920196533203</c:v>
                </c:pt>
                <c:pt idx="1461">
                  <c:v>1.832188606262207</c:v>
                </c:pt>
                <c:pt idx="1462">
                  <c:v>1.8338632583618164</c:v>
                </c:pt>
                <c:pt idx="1463">
                  <c:v>1.8355712890625</c:v>
                </c:pt>
                <c:pt idx="1464">
                  <c:v>1.8372678756713867</c:v>
                </c:pt>
                <c:pt idx="1465">
                  <c:v>1.8389425277709961</c:v>
                </c:pt>
                <c:pt idx="1466">
                  <c:v>1.8405313491821289</c:v>
                </c:pt>
                <c:pt idx="1467">
                  <c:v>1.8421745300292969</c:v>
                </c:pt>
                <c:pt idx="1468">
                  <c:v>1.8438282012939453</c:v>
                </c:pt>
                <c:pt idx="1469">
                  <c:v>1.8455352783203125</c:v>
                </c:pt>
                <c:pt idx="1470">
                  <c:v>1.8472318649291992</c:v>
                </c:pt>
                <c:pt idx="1471">
                  <c:v>1.8489179611206055</c:v>
                </c:pt>
                <c:pt idx="1472">
                  <c:v>1.8505926132202148</c:v>
                </c:pt>
                <c:pt idx="1473">
                  <c:v>1.8522577285766602</c:v>
                </c:pt>
                <c:pt idx="1474">
                  <c:v>1.8539648056030273</c:v>
                </c:pt>
                <c:pt idx="1475">
                  <c:v>1.8556184768676758</c:v>
                </c:pt>
                <c:pt idx="1476">
                  <c:v>1.8572502136230469</c:v>
                </c:pt>
                <c:pt idx="1477">
                  <c:v>1.858860969543457</c:v>
                </c:pt>
                <c:pt idx="1478">
                  <c:v>1.8605146408081055</c:v>
                </c:pt>
                <c:pt idx="1479">
                  <c:v>1.8622217178344727</c:v>
                </c:pt>
                <c:pt idx="1480">
                  <c:v>1.8639507293701172</c:v>
                </c:pt>
                <c:pt idx="1481">
                  <c:v>1.8656368255615234</c:v>
                </c:pt>
                <c:pt idx="1482">
                  <c:v>1.8673219680786133</c:v>
                </c:pt>
                <c:pt idx="1483">
                  <c:v>1.8689651489257813</c:v>
                </c:pt>
                <c:pt idx="1484">
                  <c:v>1.8705968856811523</c:v>
                </c:pt>
                <c:pt idx="1485">
                  <c:v>1.872197151184082</c:v>
                </c:pt>
                <c:pt idx="1486">
                  <c:v>1.8738937377929688</c:v>
                </c:pt>
                <c:pt idx="1487">
                  <c:v>1.8755683898925781</c:v>
                </c:pt>
                <c:pt idx="1488">
                  <c:v>1.8772439956665039</c:v>
                </c:pt>
                <c:pt idx="1489">
                  <c:v>1.8789186477661133</c:v>
                </c:pt>
                <c:pt idx="1490">
                  <c:v>1.8805723190307617</c:v>
                </c:pt>
                <c:pt idx="1491">
                  <c:v>1.8822479248046875</c:v>
                </c:pt>
                <c:pt idx="1492">
                  <c:v>1.8839330673217773</c:v>
                </c:pt>
                <c:pt idx="1493">
                  <c:v>1.8855438232421875</c:v>
                </c:pt>
                <c:pt idx="1494">
                  <c:v>1.8871870040893555</c:v>
                </c:pt>
                <c:pt idx="1495">
                  <c:v>1.8888406753540039</c:v>
                </c:pt>
                <c:pt idx="1496">
                  <c:v>1.8904943466186523</c:v>
                </c:pt>
                <c:pt idx="1497">
                  <c:v>1.8922119140625</c:v>
                </c:pt>
                <c:pt idx="1498">
                  <c:v>1.8939085006713867</c:v>
                </c:pt>
                <c:pt idx="1499">
                  <c:v>1.8955841064453125</c:v>
                </c:pt>
                <c:pt idx="1500">
                  <c:v>1.8972263336181641</c:v>
                </c:pt>
                <c:pt idx="1501">
                  <c:v>1.8988485336303711</c:v>
                </c:pt>
                <c:pt idx="1502">
                  <c:v>1.9005012512207031</c:v>
                </c:pt>
                <c:pt idx="1503">
                  <c:v>1.9021549224853516</c:v>
                </c:pt>
                <c:pt idx="1504">
                  <c:v>1.9038305282592773</c:v>
                </c:pt>
                <c:pt idx="1505">
                  <c:v>1.9055051803588867</c:v>
                </c:pt>
                <c:pt idx="1506">
                  <c:v>1.9071807861328125</c:v>
                </c:pt>
                <c:pt idx="1507">
                  <c:v>1.9088344573974609</c:v>
                </c:pt>
                <c:pt idx="1508">
                  <c:v>1.9105739593505859</c:v>
                </c:pt>
                <c:pt idx="1509">
                  <c:v>1.9122591018676758</c:v>
                </c:pt>
                <c:pt idx="1510">
                  <c:v>1.9139022827148437</c:v>
                </c:pt>
                <c:pt idx="1511">
                  <c:v>1.9155130386352539</c:v>
                </c:pt>
                <c:pt idx="1512">
                  <c:v>1.917144775390625</c:v>
                </c:pt>
                <c:pt idx="1513">
                  <c:v>1.9188203811645508</c:v>
                </c:pt>
                <c:pt idx="1514">
                  <c:v>1.9205169677734375</c:v>
                </c:pt>
                <c:pt idx="1515">
                  <c:v>1.9222450256347656</c:v>
                </c:pt>
                <c:pt idx="1516">
                  <c:v>1.9239311218261719</c:v>
                </c:pt>
                <c:pt idx="1517">
                  <c:v>1.9255638122558594</c:v>
                </c:pt>
                <c:pt idx="1518">
                  <c:v>1.9272060394287109</c:v>
                </c:pt>
                <c:pt idx="1519">
                  <c:v>1.9288597106933594</c:v>
                </c:pt>
                <c:pt idx="1520">
                  <c:v>1.9305238723754883</c:v>
                </c:pt>
                <c:pt idx="1521">
                  <c:v>1.9321775436401367</c:v>
                </c:pt>
                <c:pt idx="1522">
                  <c:v>1.933863639831543</c:v>
                </c:pt>
                <c:pt idx="1523">
                  <c:v>1.9355382919311523</c:v>
                </c:pt>
                <c:pt idx="1524">
                  <c:v>1.9372243881225586</c:v>
                </c:pt>
                <c:pt idx="1525">
                  <c:v>1.9389209747314453</c:v>
                </c:pt>
                <c:pt idx="1526">
                  <c:v>1.9406394958496094</c:v>
                </c:pt>
                <c:pt idx="1527">
                  <c:v>1.9422817230224609</c:v>
                </c:pt>
                <c:pt idx="1528">
                  <c:v>1.9439144134521484</c:v>
                </c:pt>
                <c:pt idx="1529">
                  <c:v>1.9455356597900391</c:v>
                </c:pt>
                <c:pt idx="1530">
                  <c:v>1.947199821472168</c:v>
                </c:pt>
                <c:pt idx="1531">
                  <c:v>1.9488964080810547</c:v>
                </c:pt>
                <c:pt idx="1532">
                  <c:v>1.9505929946899414</c:v>
                </c:pt>
                <c:pt idx="1533">
                  <c:v>1.9522895812988281</c:v>
                </c:pt>
                <c:pt idx="1534">
                  <c:v>1.953953742980957</c:v>
                </c:pt>
                <c:pt idx="1535">
                  <c:v>1.9556074142456055</c:v>
                </c:pt>
                <c:pt idx="1536">
                  <c:v>1.9572820663452148</c:v>
                </c:pt>
                <c:pt idx="1537">
                  <c:v>1.9589147567749023</c:v>
                </c:pt>
                <c:pt idx="1538">
                  <c:v>1.9605684280395508</c:v>
                </c:pt>
                <c:pt idx="1539">
                  <c:v>1.9622220993041992</c:v>
                </c:pt>
                <c:pt idx="1540">
                  <c:v>1.9639072418212891</c:v>
                </c:pt>
                <c:pt idx="1541">
                  <c:v>1.965550422668457</c:v>
                </c:pt>
                <c:pt idx="1542">
                  <c:v>1.9672470092773437</c:v>
                </c:pt>
                <c:pt idx="1543">
                  <c:v>1.9689435958862305</c:v>
                </c:pt>
                <c:pt idx="1544">
                  <c:v>1.9706182479858398</c:v>
                </c:pt>
                <c:pt idx="1545">
                  <c:v>1.97222900390625</c:v>
                </c:pt>
                <c:pt idx="1546">
                  <c:v>1.9738502502441406</c:v>
                </c:pt>
                <c:pt idx="1547">
                  <c:v>1.9755153656005859</c:v>
                </c:pt>
                <c:pt idx="1548">
                  <c:v>1.9771900177001953</c:v>
                </c:pt>
                <c:pt idx="1549">
                  <c:v>1.9788541793823242</c:v>
                </c:pt>
                <c:pt idx="1550">
                  <c:v>1.9805622100830078</c:v>
                </c:pt>
                <c:pt idx="1551">
                  <c:v>1.9822149276733398</c:v>
                </c:pt>
                <c:pt idx="1552">
                  <c:v>1.9838476181030273</c:v>
                </c:pt>
                <c:pt idx="1553">
                  <c:v>1.985565185546875</c:v>
                </c:pt>
                <c:pt idx="1554">
                  <c:v>1.987208366394043</c:v>
                </c:pt>
                <c:pt idx="1555">
                  <c:v>1.9888403415679932</c:v>
                </c:pt>
                <c:pt idx="1556">
                  <c:v>1.9904835224151611</c:v>
                </c:pt>
                <c:pt idx="1557">
                  <c:v>1.9921696186065674</c:v>
                </c:pt>
                <c:pt idx="1558">
                  <c:v>1.993790864944458</c:v>
                </c:pt>
                <c:pt idx="1559">
                  <c:v>1.995530366897583</c:v>
                </c:pt>
                <c:pt idx="1560">
                  <c:v>1.9972155094146729</c:v>
                </c:pt>
                <c:pt idx="1561">
                  <c:v>1.9989235401153564</c:v>
                </c:pt>
                <c:pt idx="1562">
                  <c:v>2.0005552768707275</c:v>
                </c:pt>
                <c:pt idx="1563">
                  <c:v>2.0021984577178955</c:v>
                </c:pt>
                <c:pt idx="1564">
                  <c:v>2.0038301944732666</c:v>
                </c:pt>
                <c:pt idx="1565">
                  <c:v>2.0055058002471924</c:v>
                </c:pt>
                <c:pt idx="1566">
                  <c:v>2.0071804523468018</c:v>
                </c:pt>
                <c:pt idx="1567">
                  <c:v>2.0088770389556885</c:v>
                </c:pt>
                <c:pt idx="1568">
                  <c:v>2.0105307102203369</c:v>
                </c:pt>
                <c:pt idx="1569">
                  <c:v>2.0122053623199463</c:v>
                </c:pt>
                <c:pt idx="1570">
                  <c:v>2.0139343738555908</c:v>
                </c:pt>
                <c:pt idx="1571">
                  <c:v>2.0155661106109619</c:v>
                </c:pt>
                <c:pt idx="1572">
                  <c:v>2.0172092914581299</c:v>
                </c:pt>
                <c:pt idx="1573">
                  <c:v>2.0188305377960205</c:v>
                </c:pt>
                <c:pt idx="1574">
                  <c:v>2.0204842090606689</c:v>
                </c:pt>
                <c:pt idx="1575">
                  <c:v>2.0221912860870361</c:v>
                </c:pt>
                <c:pt idx="1576">
                  <c:v>2.0239202976226807</c:v>
                </c:pt>
                <c:pt idx="1577">
                  <c:v>2.0256063938140869</c:v>
                </c:pt>
                <c:pt idx="1578">
                  <c:v>2.0273029804229736</c:v>
                </c:pt>
                <c:pt idx="1579">
                  <c:v>2.0289566516876221</c:v>
                </c:pt>
                <c:pt idx="1580">
                  <c:v>2.0305988788604736</c:v>
                </c:pt>
                <c:pt idx="1581">
                  <c:v>2.0322315692901611</c:v>
                </c:pt>
                <c:pt idx="1582">
                  <c:v>2.0338852405548096</c:v>
                </c:pt>
                <c:pt idx="1583">
                  <c:v>2.0355494022369385</c:v>
                </c:pt>
                <c:pt idx="1584">
                  <c:v>2.0372354984283447</c:v>
                </c:pt>
                <c:pt idx="1585">
                  <c:v>2.0389101505279541</c:v>
                </c:pt>
                <c:pt idx="1586">
                  <c:v>2.0405533313751221</c:v>
                </c:pt>
                <c:pt idx="1587">
                  <c:v>2.0422813892364502</c:v>
                </c:pt>
                <c:pt idx="1588">
                  <c:v>2.0439779758453369</c:v>
                </c:pt>
                <c:pt idx="1589">
                  <c:v>2.0456430912017822</c:v>
                </c:pt>
                <c:pt idx="1590">
                  <c:v>2.0472424030303955</c:v>
                </c:pt>
                <c:pt idx="1591">
                  <c:v>2.0488426685333252</c:v>
                </c:pt>
                <c:pt idx="1592">
                  <c:v>2.0505173206329346</c:v>
                </c:pt>
                <c:pt idx="1593">
                  <c:v>2.0522358417510986</c:v>
                </c:pt>
                <c:pt idx="1594">
                  <c:v>2.0539324283599854</c:v>
                </c:pt>
                <c:pt idx="1595">
                  <c:v>2.0555860996246338</c:v>
                </c:pt>
                <c:pt idx="1596">
                  <c:v>2.0572397708892822</c:v>
                </c:pt>
                <c:pt idx="1597">
                  <c:v>2.0589039325714111</c:v>
                </c:pt>
                <c:pt idx="1598">
                  <c:v>2.0605356693267822</c:v>
                </c:pt>
                <c:pt idx="1599">
                  <c:v>2.0621683597564697</c:v>
                </c:pt>
                <c:pt idx="1600">
                  <c:v>2.0638430118560791</c:v>
                </c:pt>
                <c:pt idx="1601">
                  <c:v>2.0655186176300049</c:v>
                </c:pt>
                <c:pt idx="1602">
                  <c:v>2.0671932697296143</c:v>
                </c:pt>
                <c:pt idx="1603">
                  <c:v>2.0688364505767822</c:v>
                </c:pt>
                <c:pt idx="1604">
                  <c:v>2.0705215930938721</c:v>
                </c:pt>
                <c:pt idx="1605">
                  <c:v>2.0722079277038574</c:v>
                </c:pt>
                <c:pt idx="1606">
                  <c:v>2.0739150047302246</c:v>
                </c:pt>
                <c:pt idx="1607">
                  <c:v>2.0755467414855957</c:v>
                </c:pt>
                <c:pt idx="1608">
                  <c:v>2.0771794319152832</c:v>
                </c:pt>
                <c:pt idx="1609">
                  <c:v>2.0787901878356934</c:v>
                </c:pt>
                <c:pt idx="1610">
                  <c:v>2.080507755279541</c:v>
                </c:pt>
                <c:pt idx="1611">
                  <c:v>2.0821938514709473</c:v>
                </c:pt>
                <c:pt idx="1612">
                  <c:v>2.0838799476623535</c:v>
                </c:pt>
                <c:pt idx="1613">
                  <c:v>2.0855650901794434</c:v>
                </c:pt>
                <c:pt idx="1614">
                  <c:v>2.0872616767883301</c:v>
                </c:pt>
                <c:pt idx="1615">
                  <c:v>2.0888943672180176</c:v>
                </c:pt>
                <c:pt idx="1616">
                  <c:v>2.0905365943908691</c:v>
                </c:pt>
                <c:pt idx="1617">
                  <c:v>2.0921692848205566</c:v>
                </c:pt>
                <c:pt idx="1618">
                  <c:v>2.0938658714294434</c:v>
                </c:pt>
                <c:pt idx="1619">
                  <c:v>2.0955080986022949</c:v>
                </c:pt>
                <c:pt idx="1620">
                  <c:v>2.0971732139587402</c:v>
                </c:pt>
                <c:pt idx="1621">
                  <c:v>2.0988907814025879</c:v>
                </c:pt>
                <c:pt idx="1622">
                  <c:v>2.1005873680114746</c:v>
                </c:pt>
                <c:pt idx="1623">
                  <c:v>2.1022839546203613</c:v>
                </c:pt>
                <c:pt idx="1624">
                  <c:v>2.1039156913757324</c:v>
                </c:pt>
                <c:pt idx="1625">
                  <c:v>2.1055159568786621</c:v>
                </c:pt>
                <c:pt idx="1626">
                  <c:v>2.1071476936340332</c:v>
                </c:pt>
                <c:pt idx="1627">
                  <c:v>2.1088557243347168</c:v>
                </c:pt>
                <c:pt idx="1628">
                  <c:v>2.1105732917785645</c:v>
                </c:pt>
                <c:pt idx="1629">
                  <c:v>2.1122698783874512</c:v>
                </c:pt>
                <c:pt idx="1630">
                  <c:v>2.1139130592346191</c:v>
                </c:pt>
                <c:pt idx="1631">
                  <c:v>2.1156096458435059</c:v>
                </c:pt>
                <c:pt idx="1632">
                  <c:v>2.1172947883605957</c:v>
                </c:pt>
                <c:pt idx="1633">
                  <c:v>2.1189484596252441</c:v>
                </c:pt>
                <c:pt idx="1634">
                  <c:v>2.1205811500549316</c:v>
                </c:pt>
                <c:pt idx="1635">
                  <c:v>2.1222348213195801</c:v>
                </c:pt>
                <c:pt idx="1636">
                  <c:v>2.1238770484924316</c:v>
                </c:pt>
                <c:pt idx="1637">
                  <c:v>2.1255526542663574</c:v>
                </c:pt>
                <c:pt idx="1638">
                  <c:v>2.1272597312927246</c:v>
                </c:pt>
                <c:pt idx="1639">
                  <c:v>2.1289563179016113</c:v>
                </c:pt>
                <c:pt idx="1640">
                  <c:v>2.130652904510498</c:v>
                </c:pt>
                <c:pt idx="1641">
                  <c:v>2.1323065757751465</c:v>
                </c:pt>
                <c:pt idx="1642">
                  <c:v>2.1339383125305176</c:v>
                </c:pt>
                <c:pt idx="1643">
                  <c:v>2.1355280876159668</c:v>
                </c:pt>
                <c:pt idx="1644">
                  <c:v>2.1372132301330566</c:v>
                </c:pt>
                <c:pt idx="1645">
                  <c:v>2.1388993263244629</c:v>
                </c:pt>
                <c:pt idx="1646">
                  <c:v>2.1405739784240723</c:v>
                </c:pt>
                <c:pt idx="1647">
                  <c:v>2.142249584197998</c:v>
                </c:pt>
                <c:pt idx="1648">
                  <c:v>2.1439032554626465</c:v>
                </c:pt>
                <c:pt idx="1649">
                  <c:v>2.1455893516540527</c:v>
                </c:pt>
                <c:pt idx="1650">
                  <c:v>2.1472535133361816</c:v>
                </c:pt>
                <c:pt idx="1651">
                  <c:v>2.1488747596740723</c:v>
                </c:pt>
                <c:pt idx="1652">
                  <c:v>2.1505179405212402</c:v>
                </c:pt>
                <c:pt idx="1653">
                  <c:v>2.1521601676940918</c:v>
                </c:pt>
                <c:pt idx="1654">
                  <c:v>2.1538138389587402</c:v>
                </c:pt>
                <c:pt idx="1655">
                  <c:v>2.1555428504943848</c:v>
                </c:pt>
                <c:pt idx="1656">
                  <c:v>2.1572394371032715</c:v>
                </c:pt>
                <c:pt idx="1657">
                  <c:v>2.1589035987854004</c:v>
                </c:pt>
                <c:pt idx="1658">
                  <c:v>2.1605572700500488</c:v>
                </c:pt>
                <c:pt idx="1659">
                  <c:v>2.1622214317321777</c:v>
                </c:pt>
                <c:pt idx="1660">
                  <c:v>2.1638321876525879</c:v>
                </c:pt>
                <c:pt idx="1661">
                  <c:v>2.1654963493347168</c:v>
                </c:pt>
                <c:pt idx="1662">
                  <c:v>2.1671500205993652</c:v>
                </c:pt>
                <c:pt idx="1663">
                  <c:v>2.1688361167907715</c:v>
                </c:pt>
                <c:pt idx="1664">
                  <c:v>2.1705107688903809</c:v>
                </c:pt>
                <c:pt idx="1665">
                  <c:v>2.1721968650817871</c:v>
                </c:pt>
                <c:pt idx="1666">
                  <c:v>2.1738715171813965</c:v>
                </c:pt>
                <c:pt idx="1667">
                  <c:v>2.1755795478820801</c:v>
                </c:pt>
                <c:pt idx="1668">
                  <c:v>2.1772541999816895</c:v>
                </c:pt>
                <c:pt idx="1669">
                  <c:v>2.1788649559020996</c:v>
                </c:pt>
                <c:pt idx="1670">
                  <c:v>2.1804966926574707</c:v>
                </c:pt>
                <c:pt idx="1671">
                  <c:v>2.1821293830871582</c:v>
                </c:pt>
                <c:pt idx="1672">
                  <c:v>2.1838469505310059</c:v>
                </c:pt>
                <c:pt idx="1673">
                  <c:v>2.1855435371398926</c:v>
                </c:pt>
                <c:pt idx="1674">
                  <c:v>2.1872296333312988</c:v>
                </c:pt>
                <c:pt idx="1675">
                  <c:v>2.1889157295227051</c:v>
                </c:pt>
                <c:pt idx="1676">
                  <c:v>2.190579891204834</c:v>
                </c:pt>
                <c:pt idx="1677">
                  <c:v>2.192223072052002</c:v>
                </c:pt>
                <c:pt idx="1678">
                  <c:v>2.193875789642334</c:v>
                </c:pt>
                <c:pt idx="1679">
                  <c:v>2.195518970489502</c:v>
                </c:pt>
                <c:pt idx="1680">
                  <c:v>2.1971945762634277</c:v>
                </c:pt>
                <c:pt idx="1681">
                  <c:v>2.1988797187805176</c:v>
                </c:pt>
                <c:pt idx="1682">
                  <c:v>2.2005658149719238</c:v>
                </c:pt>
                <c:pt idx="1683">
                  <c:v>2.2022519111633301</c:v>
                </c:pt>
                <c:pt idx="1684">
                  <c:v>2.2039484977722168</c:v>
                </c:pt>
                <c:pt idx="1685">
                  <c:v>2.2056336402893066</c:v>
                </c:pt>
                <c:pt idx="1686">
                  <c:v>2.2072768211364746</c:v>
                </c:pt>
                <c:pt idx="1687">
                  <c:v>2.2088770866394043</c:v>
                </c:pt>
                <c:pt idx="1688">
                  <c:v>2.2104983329772949</c:v>
                </c:pt>
                <c:pt idx="1689">
                  <c:v>2.2122159004211426</c:v>
                </c:pt>
                <c:pt idx="1690">
                  <c:v>2.2139124870300293</c:v>
                </c:pt>
                <c:pt idx="1691">
                  <c:v>2.2156195640563965</c:v>
                </c:pt>
                <c:pt idx="1692">
                  <c:v>2.2172846794128418</c:v>
                </c:pt>
                <c:pt idx="1693">
                  <c:v>2.2189698219299316</c:v>
                </c:pt>
                <c:pt idx="1694">
                  <c:v>2.2206130027770996</c:v>
                </c:pt>
                <c:pt idx="1695">
                  <c:v>2.222266674041748</c:v>
                </c:pt>
                <c:pt idx="1696">
                  <c:v>2.2238984107971191</c:v>
                </c:pt>
                <c:pt idx="1697">
                  <c:v>2.2255740165710449</c:v>
                </c:pt>
                <c:pt idx="1698">
                  <c:v>2.227205753326416</c:v>
                </c:pt>
                <c:pt idx="1699">
                  <c:v>2.2288699150085449</c:v>
                </c:pt>
                <c:pt idx="1700">
                  <c:v>2.2305665016174316</c:v>
                </c:pt>
                <c:pt idx="1701">
                  <c:v>2.2322630882263184</c:v>
                </c:pt>
                <c:pt idx="1702">
                  <c:v>2.2339491844177246</c:v>
                </c:pt>
                <c:pt idx="1703">
                  <c:v>2.2355923652648926</c:v>
                </c:pt>
                <c:pt idx="1704">
                  <c:v>2.2371916770935059</c:v>
                </c:pt>
                <c:pt idx="1705">
                  <c:v>2.2388134002685547</c:v>
                </c:pt>
                <c:pt idx="1706">
                  <c:v>2.2404994964599609</c:v>
                </c:pt>
                <c:pt idx="1707">
                  <c:v>2.2421960830688477</c:v>
                </c:pt>
                <c:pt idx="1708">
                  <c:v>2.2438812255859375</c:v>
                </c:pt>
                <c:pt idx="1709">
                  <c:v>2.2455568313598633</c:v>
                </c:pt>
                <c:pt idx="1710">
                  <c:v>2.2471990585327148</c:v>
                </c:pt>
                <c:pt idx="1711">
                  <c:v>2.2489070892333984</c:v>
                </c:pt>
                <c:pt idx="1712">
                  <c:v>2.25054931640625</c:v>
                </c:pt>
                <c:pt idx="1713">
                  <c:v>2.2521820068359375</c:v>
                </c:pt>
                <c:pt idx="1714">
                  <c:v>2.2538356781005859</c:v>
                </c:pt>
                <c:pt idx="1715">
                  <c:v>2.2554779052734375</c:v>
                </c:pt>
                <c:pt idx="1716">
                  <c:v>2.2571210861206055</c:v>
                </c:pt>
                <c:pt idx="1717">
                  <c:v>2.2588281631469727</c:v>
                </c:pt>
                <c:pt idx="1718">
                  <c:v>2.2605247497558594</c:v>
                </c:pt>
                <c:pt idx="1719">
                  <c:v>2.2622432708740234</c:v>
                </c:pt>
                <c:pt idx="1720">
                  <c:v>2.2639074325561523</c:v>
                </c:pt>
                <c:pt idx="1721">
                  <c:v>2.2655181884765625</c:v>
                </c:pt>
                <c:pt idx="1722">
                  <c:v>2.2671718597412109</c:v>
                </c:pt>
                <c:pt idx="1723">
                  <c:v>2.2688360214233398</c:v>
                </c:pt>
                <c:pt idx="1724">
                  <c:v>2.270543098449707</c:v>
                </c:pt>
                <c:pt idx="1725">
                  <c:v>2.2722072601318359</c:v>
                </c:pt>
                <c:pt idx="1726">
                  <c:v>2.2738828659057617</c:v>
                </c:pt>
                <c:pt idx="1727">
                  <c:v>2.2755575180053711</c:v>
                </c:pt>
                <c:pt idx="1728">
                  <c:v>2.2772436141967773</c:v>
                </c:pt>
                <c:pt idx="1729">
                  <c:v>2.2789297103881836</c:v>
                </c:pt>
                <c:pt idx="1730">
                  <c:v>2.2805719375610352</c:v>
                </c:pt>
                <c:pt idx="1731">
                  <c:v>2.2822046279907227</c:v>
                </c:pt>
                <c:pt idx="1732">
                  <c:v>2.2838468551635742</c:v>
                </c:pt>
                <c:pt idx="1733">
                  <c:v>2.2855110168457031</c:v>
                </c:pt>
                <c:pt idx="1734">
                  <c:v>2.2872076034545898</c:v>
                </c:pt>
                <c:pt idx="1735">
                  <c:v>2.2889041900634766</c:v>
                </c:pt>
                <c:pt idx="1736">
                  <c:v>2.2906122207641602</c:v>
                </c:pt>
                <c:pt idx="1737">
                  <c:v>2.2922868728637695</c:v>
                </c:pt>
                <c:pt idx="1738">
                  <c:v>2.2939510345458984</c:v>
                </c:pt>
                <c:pt idx="1739">
                  <c:v>2.2955617904663086</c:v>
                </c:pt>
                <c:pt idx="1740">
                  <c:v>2.2972373962402344</c:v>
                </c:pt>
                <c:pt idx="1741">
                  <c:v>2.2988910675048828</c:v>
                </c:pt>
                <c:pt idx="1742">
                  <c:v>2.3005867004394531</c:v>
                </c:pt>
                <c:pt idx="1743">
                  <c:v>2.3022518157958984</c:v>
                </c:pt>
                <c:pt idx="1744">
                  <c:v>2.3039159774780273</c:v>
                </c:pt>
                <c:pt idx="1745">
                  <c:v>2.3056020736694336</c:v>
                </c:pt>
                <c:pt idx="1746">
                  <c:v>2.3073196411132813</c:v>
                </c:pt>
                <c:pt idx="1747">
                  <c:v>2.3089733123779297</c:v>
                </c:pt>
                <c:pt idx="1748">
                  <c:v>2.3106050491333008</c:v>
                </c:pt>
                <c:pt idx="1749">
                  <c:v>2.3122053146362305</c:v>
                </c:pt>
                <c:pt idx="1750">
                  <c:v>2.3138589859008789</c:v>
                </c:pt>
                <c:pt idx="1751">
                  <c:v>2.3155450820922852</c:v>
                </c:pt>
                <c:pt idx="1752">
                  <c:v>2.3172521591186523</c:v>
                </c:pt>
                <c:pt idx="1753">
                  <c:v>2.3189487457275391</c:v>
                </c:pt>
                <c:pt idx="1754">
                  <c:v>2.3205909729003906</c:v>
                </c:pt>
                <c:pt idx="1755">
                  <c:v>2.322256326675415</c:v>
                </c:pt>
                <c:pt idx="1756">
                  <c:v>2.3238880634307861</c:v>
                </c:pt>
                <c:pt idx="1757">
                  <c:v>2.3255417346954346</c:v>
                </c:pt>
                <c:pt idx="1758">
                  <c:v>2.3271849155426025</c:v>
                </c:pt>
                <c:pt idx="1759">
                  <c:v>2.328838586807251</c:v>
                </c:pt>
                <c:pt idx="1760">
                  <c:v>2.3305237293243408</c:v>
                </c:pt>
                <c:pt idx="1761">
                  <c:v>2.3322098255157471</c:v>
                </c:pt>
                <c:pt idx="1762">
                  <c:v>2.3338415622711182</c:v>
                </c:pt>
                <c:pt idx="1763">
                  <c:v>2.3355705738067627</c:v>
                </c:pt>
                <c:pt idx="1764">
                  <c:v>2.3372461795806885</c:v>
                </c:pt>
                <c:pt idx="1765">
                  <c:v>2.3388779163360596</c:v>
                </c:pt>
                <c:pt idx="1766">
                  <c:v>2.3404991626739502</c:v>
                </c:pt>
                <c:pt idx="1767">
                  <c:v>2.3421528339385986</c:v>
                </c:pt>
                <c:pt idx="1768">
                  <c:v>2.3438169956207275</c:v>
                </c:pt>
                <c:pt idx="1769">
                  <c:v>2.3454926013946533</c:v>
                </c:pt>
                <c:pt idx="1770">
                  <c:v>2.3471996784210205</c:v>
                </c:pt>
                <c:pt idx="1771">
                  <c:v>2.3488638401031494</c:v>
                </c:pt>
                <c:pt idx="1772">
                  <c:v>2.3505604267120361</c:v>
                </c:pt>
                <c:pt idx="1773">
                  <c:v>2.352224588394165</c:v>
                </c:pt>
                <c:pt idx="1774">
                  <c:v>2.3538887500762939</c:v>
                </c:pt>
                <c:pt idx="1775">
                  <c:v>2.3555424213409424</c:v>
                </c:pt>
                <c:pt idx="1776">
                  <c:v>2.3571751117706299</c:v>
                </c:pt>
                <c:pt idx="1777">
                  <c:v>2.3588497638702393</c:v>
                </c:pt>
                <c:pt idx="1778">
                  <c:v>2.3605034351348877</c:v>
                </c:pt>
                <c:pt idx="1779">
                  <c:v>2.3622000217437744</c:v>
                </c:pt>
                <c:pt idx="1780">
                  <c:v>2.3639070987701416</c:v>
                </c:pt>
                <c:pt idx="1781">
                  <c:v>2.3656141757965088</c:v>
                </c:pt>
                <c:pt idx="1782">
                  <c:v>2.3672678470611572</c:v>
                </c:pt>
                <c:pt idx="1783">
                  <c:v>2.3688356876373291</c:v>
                </c:pt>
                <c:pt idx="1784">
                  <c:v>2.3704683780670166</c:v>
                </c:pt>
                <c:pt idx="1785">
                  <c:v>2.3721859455108643</c:v>
                </c:pt>
                <c:pt idx="1786">
                  <c:v>2.37386155128479</c:v>
                </c:pt>
                <c:pt idx="1787">
                  <c:v>2.3755581378936768</c:v>
                </c:pt>
                <c:pt idx="1788">
                  <c:v>2.3772327899932861</c:v>
                </c:pt>
                <c:pt idx="1789">
                  <c:v>2.3789293766021729</c:v>
                </c:pt>
                <c:pt idx="1790">
                  <c:v>2.3806154727935791</c:v>
                </c:pt>
                <c:pt idx="1791">
                  <c:v>2.3822901248931885</c:v>
                </c:pt>
                <c:pt idx="1792">
                  <c:v>2.3839113712310791</c:v>
                </c:pt>
                <c:pt idx="1793">
                  <c:v>2.3855650424957275</c:v>
                </c:pt>
                <c:pt idx="1794">
                  <c:v>2.387197732925415</c:v>
                </c:pt>
                <c:pt idx="1795">
                  <c:v>2.3888618946075439</c:v>
                </c:pt>
                <c:pt idx="1796">
                  <c:v>2.3905794620513916</c:v>
                </c:pt>
                <c:pt idx="1797">
                  <c:v>2.3922655582427979</c:v>
                </c:pt>
                <c:pt idx="1798">
                  <c:v>2.3939831256866455</c:v>
                </c:pt>
                <c:pt idx="1799">
                  <c:v>2.3956587314605713</c:v>
                </c:pt>
                <c:pt idx="1800">
                  <c:v>2.3972799777984619</c:v>
                </c:pt>
                <c:pt idx="1801">
                  <c:v>2.3988802433013916</c:v>
                </c:pt>
                <c:pt idx="1802">
                  <c:v>2.4005119800567627</c:v>
                </c:pt>
                <c:pt idx="1803">
                  <c:v>2.4022305011749268</c:v>
                </c:pt>
                <c:pt idx="1804">
                  <c:v>2.4039051532745361</c:v>
                </c:pt>
                <c:pt idx="1805">
                  <c:v>2.4055805206298828</c:v>
                </c:pt>
                <c:pt idx="1806">
                  <c:v>2.4072341918945312</c:v>
                </c:pt>
                <c:pt idx="1807">
                  <c:v>2.4089088439941406</c:v>
                </c:pt>
                <c:pt idx="1808">
                  <c:v>2.4106054306030273</c:v>
                </c:pt>
                <c:pt idx="1809">
                  <c:v>2.4122486114501953</c:v>
                </c:pt>
                <c:pt idx="1810">
                  <c:v>2.4138698577880859</c:v>
                </c:pt>
                <c:pt idx="1811">
                  <c:v>2.415501594543457</c:v>
                </c:pt>
                <c:pt idx="1812">
                  <c:v>2.4171552658081055</c:v>
                </c:pt>
                <c:pt idx="1813">
                  <c:v>2.4188518524169922</c:v>
                </c:pt>
                <c:pt idx="1814">
                  <c:v>2.4205484390258789</c:v>
                </c:pt>
                <c:pt idx="1815">
                  <c:v>2.4222240447998047</c:v>
                </c:pt>
                <c:pt idx="1816">
                  <c:v>2.4239091873168945</c:v>
                </c:pt>
                <c:pt idx="1817">
                  <c:v>2.425541877746582</c:v>
                </c:pt>
                <c:pt idx="1818">
                  <c:v>2.4271736145019531</c:v>
                </c:pt>
                <c:pt idx="1819">
                  <c:v>2.4288492202758789</c:v>
                </c:pt>
                <c:pt idx="1820">
                  <c:v>2.4305133819580078</c:v>
                </c:pt>
                <c:pt idx="1821">
                  <c:v>2.4321556091308594</c:v>
                </c:pt>
                <c:pt idx="1822">
                  <c:v>2.4338521957397461</c:v>
                </c:pt>
                <c:pt idx="1823">
                  <c:v>2.4355058670043945</c:v>
                </c:pt>
                <c:pt idx="1824">
                  <c:v>2.4371919631958008</c:v>
                </c:pt>
                <c:pt idx="1825">
                  <c:v>2.4389209747314453</c:v>
                </c:pt>
                <c:pt idx="1826">
                  <c:v>2.4406061172485352</c:v>
                </c:pt>
                <c:pt idx="1827">
                  <c:v>2.4422168731689453</c:v>
                </c:pt>
                <c:pt idx="1828">
                  <c:v>2.4438276290893555</c:v>
                </c:pt>
                <c:pt idx="1829">
                  <c:v>2.4454708099365234</c:v>
                </c:pt>
                <c:pt idx="1830">
                  <c:v>2.4471673965454102</c:v>
                </c:pt>
                <c:pt idx="1831">
                  <c:v>2.4488534927368164</c:v>
                </c:pt>
                <c:pt idx="1832">
                  <c:v>2.4505929946899414</c:v>
                </c:pt>
                <c:pt idx="1833">
                  <c:v>2.4522571563720703</c:v>
                </c:pt>
                <c:pt idx="1834">
                  <c:v>2.4538993835449219</c:v>
                </c:pt>
                <c:pt idx="1835">
                  <c:v>2.4555425643920898</c:v>
                </c:pt>
                <c:pt idx="1836">
                  <c:v>2.4572067260742187</c:v>
                </c:pt>
                <c:pt idx="1837">
                  <c:v>2.4588603973388672</c:v>
                </c:pt>
                <c:pt idx="1838">
                  <c:v>2.4605464935302734</c:v>
                </c:pt>
                <c:pt idx="1839">
                  <c:v>2.4622211456298828</c:v>
                </c:pt>
                <c:pt idx="1840">
                  <c:v>2.4638853073120117</c:v>
                </c:pt>
                <c:pt idx="1841">
                  <c:v>2.4655609130859375</c:v>
                </c:pt>
                <c:pt idx="1842">
                  <c:v>2.4673004150390625</c:v>
                </c:pt>
                <c:pt idx="1843">
                  <c:v>2.4689970016479492</c:v>
                </c:pt>
                <c:pt idx="1844">
                  <c:v>2.4706401824951172</c:v>
                </c:pt>
                <c:pt idx="1845">
                  <c:v>2.47222900390625</c:v>
                </c:pt>
                <c:pt idx="1846">
                  <c:v>2.473872184753418</c:v>
                </c:pt>
                <c:pt idx="1847">
                  <c:v>2.4755258560180664</c:v>
                </c:pt>
                <c:pt idx="1848">
                  <c:v>2.4772434234619141</c:v>
                </c:pt>
                <c:pt idx="1849">
                  <c:v>2.4789400100708008</c:v>
                </c:pt>
                <c:pt idx="1850">
                  <c:v>2.4806146621704102</c:v>
                </c:pt>
                <c:pt idx="1851">
                  <c:v>2.4822683334350586</c:v>
                </c:pt>
                <c:pt idx="1852">
                  <c:v>2.4839439392089844</c:v>
                </c:pt>
                <c:pt idx="1853">
                  <c:v>2.4855976104736328</c:v>
                </c:pt>
                <c:pt idx="1854">
                  <c:v>2.4872293472290039</c:v>
                </c:pt>
                <c:pt idx="1855">
                  <c:v>2.4889049530029297</c:v>
                </c:pt>
                <c:pt idx="1856">
                  <c:v>2.4905471801757812</c:v>
                </c:pt>
                <c:pt idx="1857">
                  <c:v>2.492243766784668</c:v>
                </c:pt>
                <c:pt idx="1858">
                  <c:v>2.4938869476318359</c:v>
                </c:pt>
                <c:pt idx="1859">
                  <c:v>2.4956045150756836</c:v>
                </c:pt>
                <c:pt idx="1860">
                  <c:v>2.4972906112670898</c:v>
                </c:pt>
                <c:pt idx="1861">
                  <c:v>2.4989547729492187</c:v>
                </c:pt>
                <c:pt idx="1862">
                  <c:v>2.5005550384521484</c:v>
                </c:pt>
                <c:pt idx="1863">
                  <c:v>2.5021762847900391</c:v>
                </c:pt>
                <c:pt idx="1864">
                  <c:v>2.5038299560546875</c:v>
                </c:pt>
                <c:pt idx="1865">
                  <c:v>2.5055160522460938</c:v>
                </c:pt>
                <c:pt idx="1866">
                  <c:v>2.5072126388549805</c:v>
                </c:pt>
                <c:pt idx="1867">
                  <c:v>2.5088977813720703</c:v>
                </c:pt>
                <c:pt idx="1868">
                  <c:v>2.5105409622192383</c:v>
                </c:pt>
                <c:pt idx="1869">
                  <c:v>2.5122156143188477</c:v>
                </c:pt>
                <c:pt idx="1870">
                  <c:v>2.5139236450195313</c:v>
                </c:pt>
                <c:pt idx="1871">
                  <c:v>2.5155344009399414</c:v>
                </c:pt>
                <c:pt idx="1872">
                  <c:v>2.5172090530395508</c:v>
                </c:pt>
                <c:pt idx="1873">
                  <c:v>2.5188198089599609</c:v>
                </c:pt>
                <c:pt idx="1874">
                  <c:v>2.5204944610595703</c:v>
                </c:pt>
                <c:pt idx="1875">
                  <c:v>2.5221586227416992</c:v>
                </c:pt>
                <c:pt idx="1876">
                  <c:v>2.5238666534423828</c:v>
                </c:pt>
                <c:pt idx="1877">
                  <c:v>2.52557373046875</c:v>
                </c:pt>
                <c:pt idx="1878">
                  <c:v>2.5272598266601562</c:v>
                </c:pt>
                <c:pt idx="1879">
                  <c:v>2.5289134979248047</c:v>
                </c:pt>
                <c:pt idx="1880">
                  <c:v>2.5305347442626953</c:v>
                </c:pt>
                <c:pt idx="1881">
                  <c:v>2.5321455001831055</c:v>
                </c:pt>
                <c:pt idx="1882">
                  <c:v>2.5338630676269531</c:v>
                </c:pt>
                <c:pt idx="1883">
                  <c:v>2.535527229309082</c:v>
                </c:pt>
                <c:pt idx="1884">
                  <c:v>2.5372343063354492</c:v>
                </c:pt>
                <c:pt idx="1885">
                  <c:v>2.5388774871826172</c:v>
                </c:pt>
                <c:pt idx="1886">
                  <c:v>2.5405416488647461</c:v>
                </c:pt>
                <c:pt idx="1887">
                  <c:v>2.5422601699829102</c:v>
                </c:pt>
                <c:pt idx="1888">
                  <c:v>2.5439243316650391</c:v>
                </c:pt>
                <c:pt idx="1889">
                  <c:v>2.5455350875854492</c:v>
                </c:pt>
                <c:pt idx="1890">
                  <c:v>2.5471782684326172</c:v>
                </c:pt>
                <c:pt idx="1891">
                  <c:v>2.5488309860229492</c:v>
                </c:pt>
                <c:pt idx="1892">
                  <c:v>2.5505170822143555</c:v>
                </c:pt>
                <c:pt idx="1893">
                  <c:v>2.5522565841674805</c:v>
                </c:pt>
                <c:pt idx="1894">
                  <c:v>2.5539321899414062</c:v>
                </c:pt>
                <c:pt idx="1895">
                  <c:v>2.555628776550293</c:v>
                </c:pt>
                <c:pt idx="1896">
                  <c:v>2.5572824478149414</c:v>
                </c:pt>
                <c:pt idx="1897">
                  <c:v>2.5589141845703125</c:v>
                </c:pt>
                <c:pt idx="1898">
                  <c:v>2.5605678558349609</c:v>
                </c:pt>
                <c:pt idx="1899">
                  <c:v>2.5622110366821289</c:v>
                </c:pt>
                <c:pt idx="1900">
                  <c:v>2.5638961791992187</c:v>
                </c:pt>
                <c:pt idx="1901">
                  <c:v>2.5655927658081055</c:v>
                </c:pt>
                <c:pt idx="1902">
                  <c:v>2.5672464370727539</c:v>
                </c:pt>
                <c:pt idx="1903">
                  <c:v>2.5689220428466797</c:v>
                </c:pt>
                <c:pt idx="1904">
                  <c:v>2.5706291198730469</c:v>
                </c:pt>
                <c:pt idx="1905">
                  <c:v>2.5723035335540771</c:v>
                </c:pt>
                <c:pt idx="1906">
                  <c:v>2.5739467144012451</c:v>
                </c:pt>
                <c:pt idx="1907">
                  <c:v>2.5755784511566162</c:v>
                </c:pt>
                <c:pt idx="1908">
                  <c:v>2.5772111415863037</c:v>
                </c:pt>
                <c:pt idx="1909">
                  <c:v>2.5788648128509521</c:v>
                </c:pt>
                <c:pt idx="1910">
                  <c:v>2.5805718898773193</c:v>
                </c:pt>
                <c:pt idx="1911">
                  <c:v>2.5822684764862061</c:v>
                </c:pt>
                <c:pt idx="1912">
                  <c:v>2.5839431285858154</c:v>
                </c:pt>
                <c:pt idx="1913">
                  <c:v>2.5855863094329834</c:v>
                </c:pt>
                <c:pt idx="1914">
                  <c:v>2.587207555770874</c:v>
                </c:pt>
                <c:pt idx="1915">
                  <c:v>2.5888717174530029</c:v>
                </c:pt>
                <c:pt idx="1916">
                  <c:v>2.5905253887176514</c:v>
                </c:pt>
                <c:pt idx="1917">
                  <c:v>2.5921790599822998</c:v>
                </c:pt>
                <c:pt idx="1918">
                  <c:v>2.5938546657562256</c:v>
                </c:pt>
                <c:pt idx="1919">
                  <c:v>2.595508337020874</c:v>
                </c:pt>
                <c:pt idx="1920">
                  <c:v>2.5972049236297607</c:v>
                </c:pt>
                <c:pt idx="1921">
                  <c:v>2.5988585948944092</c:v>
                </c:pt>
                <c:pt idx="1922">
                  <c:v>2.6005980968475342</c:v>
                </c:pt>
                <c:pt idx="1923">
                  <c:v>2.6022403240203857</c:v>
                </c:pt>
                <c:pt idx="1924">
                  <c:v>2.6038510799407959</c:v>
                </c:pt>
                <c:pt idx="1925">
                  <c:v>2.6054837703704834</c:v>
                </c:pt>
                <c:pt idx="1926">
                  <c:v>2.6071364879608154</c:v>
                </c:pt>
                <c:pt idx="1927">
                  <c:v>2.608844518661499</c:v>
                </c:pt>
                <c:pt idx="1928">
                  <c:v>2.6105296611785889</c:v>
                </c:pt>
                <c:pt idx="1929">
                  <c:v>2.6122262477874756</c:v>
                </c:pt>
                <c:pt idx="1930">
                  <c:v>2.6138694286346436</c:v>
                </c:pt>
                <c:pt idx="1931">
                  <c:v>2.6155555248260498</c:v>
                </c:pt>
                <c:pt idx="1932">
                  <c:v>2.6172091960906982</c:v>
                </c:pt>
                <c:pt idx="1933">
                  <c:v>2.6188733577728271</c:v>
                </c:pt>
                <c:pt idx="1934">
                  <c:v>2.6205270290374756</c:v>
                </c:pt>
                <c:pt idx="1935">
                  <c:v>2.622180700302124</c:v>
                </c:pt>
                <c:pt idx="1936">
                  <c:v>2.6238124370574951</c:v>
                </c:pt>
                <c:pt idx="1937">
                  <c:v>2.6255090236663818</c:v>
                </c:pt>
                <c:pt idx="1938">
                  <c:v>2.627216100692749</c:v>
                </c:pt>
                <c:pt idx="1939">
                  <c:v>2.6289021968841553</c:v>
                </c:pt>
                <c:pt idx="1940">
                  <c:v>2.6305882930755615</c:v>
                </c:pt>
                <c:pt idx="1941">
                  <c:v>2.6321990489959717</c:v>
                </c:pt>
                <c:pt idx="1942">
                  <c:v>2.6338632106781006</c:v>
                </c:pt>
                <c:pt idx="1943">
                  <c:v>2.6355054378509521</c:v>
                </c:pt>
                <c:pt idx="1944">
                  <c:v>2.6371915340423584</c:v>
                </c:pt>
                <c:pt idx="1945">
                  <c:v>2.6389100551605225</c:v>
                </c:pt>
                <c:pt idx="1946">
                  <c:v>2.6405951976776123</c:v>
                </c:pt>
                <c:pt idx="1947">
                  <c:v>2.6422708034515381</c:v>
                </c:pt>
                <c:pt idx="1948">
                  <c:v>2.6439244747161865</c:v>
                </c:pt>
                <c:pt idx="1949">
                  <c:v>2.6456096172332764</c:v>
                </c:pt>
                <c:pt idx="1950">
                  <c:v>2.6472527980804443</c:v>
                </c:pt>
                <c:pt idx="1951">
                  <c:v>2.6489064693450928</c:v>
                </c:pt>
                <c:pt idx="1952">
                  <c:v>2.6505382061004639</c:v>
                </c:pt>
                <c:pt idx="1953">
                  <c:v>2.6522243022918701</c:v>
                </c:pt>
                <c:pt idx="1954">
                  <c:v>2.6538560390472412</c:v>
                </c:pt>
                <c:pt idx="1955">
                  <c:v>2.655585765838623</c:v>
                </c:pt>
                <c:pt idx="1956">
                  <c:v>2.6573033332824707</c:v>
                </c:pt>
                <c:pt idx="1957">
                  <c:v>2.658989429473877</c:v>
                </c:pt>
                <c:pt idx="1958">
                  <c:v>2.6606431007385254</c:v>
                </c:pt>
                <c:pt idx="1959">
                  <c:v>2.662264347076416</c:v>
                </c:pt>
                <c:pt idx="1960">
                  <c:v>2.6638636589050293</c:v>
                </c:pt>
                <c:pt idx="1961">
                  <c:v>2.6655716896057129</c:v>
                </c:pt>
                <c:pt idx="1962">
                  <c:v>2.6672253608703613</c:v>
                </c:pt>
                <c:pt idx="1963">
                  <c:v>2.668921947479248</c:v>
                </c:pt>
                <c:pt idx="1964">
                  <c:v>2.670586109161377</c:v>
                </c:pt>
                <c:pt idx="1965">
                  <c:v>2.672217845916748</c:v>
                </c:pt>
                <c:pt idx="1966">
                  <c:v>2.6738934516906738</c:v>
                </c:pt>
                <c:pt idx="1967">
                  <c:v>2.6755900382995605</c:v>
                </c:pt>
                <c:pt idx="1968">
                  <c:v>2.6771998405456543</c:v>
                </c:pt>
                <c:pt idx="1969">
                  <c:v>2.6788754463195801</c:v>
                </c:pt>
                <c:pt idx="1970">
                  <c:v>2.6805071830749512</c:v>
                </c:pt>
                <c:pt idx="1971">
                  <c:v>2.6821608543395996</c:v>
                </c:pt>
                <c:pt idx="1972">
                  <c:v>2.6838898658752441</c:v>
                </c:pt>
                <c:pt idx="1973">
                  <c:v>2.6855759620666504</c:v>
                </c:pt>
                <c:pt idx="1974">
                  <c:v>2.6872506141662598</c:v>
                </c:pt>
                <c:pt idx="1975">
                  <c:v>2.6888937950134277</c:v>
                </c:pt>
                <c:pt idx="1976">
                  <c:v>2.6905255317687988</c:v>
                </c:pt>
                <c:pt idx="1977">
                  <c:v>2.6921467781066895</c:v>
                </c:pt>
                <c:pt idx="1978">
                  <c:v>2.6938109397888184</c:v>
                </c:pt>
                <c:pt idx="1979">
                  <c:v>2.6955075263977051</c:v>
                </c:pt>
                <c:pt idx="1980">
                  <c:v>2.6971831321716309</c:v>
                </c:pt>
                <c:pt idx="1981">
                  <c:v>2.6988472938537598</c:v>
                </c:pt>
                <c:pt idx="1982">
                  <c:v>2.7005228996276855</c:v>
                </c:pt>
                <c:pt idx="1983">
                  <c:v>2.7022299766540527</c:v>
                </c:pt>
                <c:pt idx="1984">
                  <c:v>2.7039046287536621</c:v>
                </c:pt>
                <c:pt idx="1985">
                  <c:v>2.7055478096008301</c:v>
                </c:pt>
                <c:pt idx="1986">
                  <c:v>2.7071795463562012</c:v>
                </c:pt>
                <c:pt idx="1987">
                  <c:v>2.7088332176208496</c:v>
                </c:pt>
                <c:pt idx="1988">
                  <c:v>2.7104763984680176</c:v>
                </c:pt>
                <c:pt idx="1989">
                  <c:v>2.7121834754943848</c:v>
                </c:pt>
                <c:pt idx="1990">
                  <c:v>2.7139124870300293</c:v>
                </c:pt>
                <c:pt idx="1991">
                  <c:v>2.7155871391296387</c:v>
                </c:pt>
                <c:pt idx="1992">
                  <c:v>2.7172408103942871</c:v>
                </c:pt>
                <c:pt idx="1993">
                  <c:v>2.7188839912414551</c:v>
                </c:pt>
                <c:pt idx="1994">
                  <c:v>2.720527172088623</c:v>
                </c:pt>
                <c:pt idx="1995">
                  <c:v>2.7222018241882324</c:v>
                </c:pt>
                <c:pt idx="1996">
                  <c:v>2.7238450050354004</c:v>
                </c:pt>
                <c:pt idx="1997">
                  <c:v>2.7255196571350098</c:v>
                </c:pt>
                <c:pt idx="1998">
                  <c:v>2.727205753326416</c:v>
                </c:pt>
                <c:pt idx="1999">
                  <c:v>2.7289128303527832</c:v>
                </c:pt>
                <c:pt idx="2000">
                  <c:v>2.7306094169616699</c:v>
                </c:pt>
                <c:pt idx="2001">
                  <c:v>2.7322840690612793</c:v>
                </c:pt>
                <c:pt idx="2002">
                  <c:v>2.7339596748352051</c:v>
                </c:pt>
                <c:pt idx="2003">
                  <c:v>2.7355809211730957</c:v>
                </c:pt>
                <c:pt idx="2004">
                  <c:v>2.7372021675109863</c:v>
                </c:pt>
                <c:pt idx="2005">
                  <c:v>2.7388663291931152</c:v>
                </c:pt>
                <c:pt idx="2006">
                  <c:v>2.7405636310577393</c:v>
                </c:pt>
                <c:pt idx="2007">
                  <c:v>2.742260217666626</c:v>
                </c:pt>
                <c:pt idx="2008">
                  <c:v>2.7439777851104736</c:v>
                </c:pt>
                <c:pt idx="2009">
                  <c:v>2.7456095218658447</c:v>
                </c:pt>
                <c:pt idx="2010">
                  <c:v>2.7472631931304932</c:v>
                </c:pt>
                <c:pt idx="2011">
                  <c:v>2.7489283084869385</c:v>
                </c:pt>
                <c:pt idx="2012">
                  <c:v>2.7505924701690674</c:v>
                </c:pt>
                <c:pt idx="2013">
                  <c:v>2.7522346973419189</c:v>
                </c:pt>
                <c:pt idx="2014">
                  <c:v>2.7538778781890869</c:v>
                </c:pt>
                <c:pt idx="2015">
                  <c:v>2.7555420398712158</c:v>
                </c:pt>
                <c:pt idx="2016">
                  <c:v>2.7572386264801025</c:v>
                </c:pt>
                <c:pt idx="2017">
                  <c:v>2.7589027881622314</c:v>
                </c:pt>
                <c:pt idx="2018">
                  <c:v>2.760631799697876</c:v>
                </c:pt>
                <c:pt idx="2019">
                  <c:v>2.7622854709625244</c:v>
                </c:pt>
                <c:pt idx="2020">
                  <c:v>2.7638857364654541</c:v>
                </c:pt>
                <c:pt idx="2021">
                  <c:v>2.7654964923858643</c:v>
                </c:pt>
                <c:pt idx="2022">
                  <c:v>2.7671606540679932</c:v>
                </c:pt>
                <c:pt idx="2023">
                  <c:v>2.768845796585083</c:v>
                </c:pt>
                <c:pt idx="2024">
                  <c:v>2.7705538272857666</c:v>
                </c:pt>
                <c:pt idx="2025">
                  <c:v>2.772228479385376</c:v>
                </c:pt>
                <c:pt idx="2026">
                  <c:v>2.7738821506500244</c:v>
                </c:pt>
                <c:pt idx="2027">
                  <c:v>2.7755253314971924</c:v>
                </c:pt>
                <c:pt idx="2028">
                  <c:v>2.7772324085235596</c:v>
                </c:pt>
                <c:pt idx="2029">
                  <c:v>2.7788641452789307</c:v>
                </c:pt>
                <c:pt idx="2030">
                  <c:v>2.7805178165435791</c:v>
                </c:pt>
                <c:pt idx="2031">
                  <c:v>2.7821609973907471</c:v>
                </c:pt>
                <c:pt idx="2032">
                  <c:v>2.7838356494903564</c:v>
                </c:pt>
                <c:pt idx="2033">
                  <c:v>2.7854788303375244</c:v>
                </c:pt>
                <c:pt idx="2034">
                  <c:v>2.7871754169464111</c:v>
                </c:pt>
                <c:pt idx="2035">
                  <c:v>2.7889149188995361</c:v>
                </c:pt>
                <c:pt idx="2036">
                  <c:v>2.7905895709991455</c:v>
                </c:pt>
                <c:pt idx="2037">
                  <c:v>2.7922327518463135</c:v>
                </c:pt>
                <c:pt idx="2038">
                  <c:v>2.7938759326934814</c:v>
                </c:pt>
                <c:pt idx="2039">
                  <c:v>2.7954866886138916</c:v>
                </c:pt>
                <c:pt idx="2040">
                  <c:v>2.7971508502960205</c:v>
                </c:pt>
                <c:pt idx="2041">
                  <c:v>2.7988474369049072</c:v>
                </c:pt>
                <c:pt idx="2042">
                  <c:v>2.8005440235137939</c:v>
                </c:pt>
                <c:pt idx="2043">
                  <c:v>2.8022186756134033</c:v>
                </c:pt>
                <c:pt idx="2044">
                  <c:v>2.8039047718048096</c:v>
                </c:pt>
                <c:pt idx="2045">
                  <c:v>2.8055794239044189</c:v>
                </c:pt>
                <c:pt idx="2046">
                  <c:v>2.8072330951690674</c:v>
                </c:pt>
                <c:pt idx="2047">
                  <c:v>2.8089087009429932</c:v>
                </c:pt>
                <c:pt idx="2048">
                  <c:v>2.8104870319366455</c:v>
                </c:pt>
                <c:pt idx="2049">
                  <c:v>2.8121616840362549</c:v>
                </c:pt>
                <c:pt idx="2050">
                  <c:v>2.8138372898101807</c:v>
                </c:pt>
                <c:pt idx="2051">
                  <c:v>2.8155663013458252</c:v>
                </c:pt>
                <c:pt idx="2052">
                  <c:v>2.8172943592071533</c:v>
                </c:pt>
                <c:pt idx="2053">
                  <c:v>2.8189699649810791</c:v>
                </c:pt>
                <c:pt idx="2054">
                  <c:v>2.8206236362457275</c:v>
                </c:pt>
                <c:pt idx="2055">
                  <c:v>2.8222658634185791</c:v>
                </c:pt>
                <c:pt idx="2056">
                  <c:v>2.8238763809204102</c:v>
                </c:pt>
                <c:pt idx="2057">
                  <c:v>2.8255624771118164</c:v>
                </c:pt>
                <c:pt idx="2058">
                  <c:v>2.8272266387939453</c:v>
                </c:pt>
                <c:pt idx="2059">
                  <c:v>2.8289022445678711</c:v>
                </c:pt>
                <c:pt idx="2060">
                  <c:v>2.83056640625</c:v>
                </c:pt>
                <c:pt idx="2061">
                  <c:v>2.8322305679321289</c:v>
                </c:pt>
                <c:pt idx="2062">
                  <c:v>2.8339700698852539</c:v>
                </c:pt>
                <c:pt idx="2063">
                  <c:v>2.8356561660766602</c:v>
                </c:pt>
                <c:pt idx="2064">
                  <c:v>2.8372983932495117</c:v>
                </c:pt>
                <c:pt idx="2065">
                  <c:v>2.8389310836791992</c:v>
                </c:pt>
                <c:pt idx="2066">
                  <c:v>2.840519905090332</c:v>
                </c:pt>
                <c:pt idx="2067">
                  <c:v>2.8421955108642578</c:v>
                </c:pt>
                <c:pt idx="2068">
                  <c:v>2.8439130783081055</c:v>
                </c:pt>
                <c:pt idx="2069">
                  <c:v>2.8455886840820312</c:v>
                </c:pt>
                <c:pt idx="2070">
                  <c:v>2.8472633361816406</c:v>
                </c:pt>
                <c:pt idx="2071">
                  <c:v>2.8489274978637695</c:v>
                </c:pt>
                <c:pt idx="2072">
                  <c:v>2.850581169128418</c:v>
                </c:pt>
                <c:pt idx="2073">
                  <c:v>2.8521919250488281</c:v>
                </c:pt>
                <c:pt idx="2074">
                  <c:v>2.853856086730957</c:v>
                </c:pt>
                <c:pt idx="2075">
                  <c:v>2.855499267578125</c:v>
                </c:pt>
                <c:pt idx="2076">
                  <c:v>2.8572063446044922</c:v>
                </c:pt>
                <c:pt idx="2077">
                  <c:v>2.8588600158691406</c:v>
                </c:pt>
                <c:pt idx="2078">
                  <c:v>2.8605031967163086</c:v>
                </c:pt>
                <c:pt idx="2079">
                  <c:v>2.8622102737426758</c:v>
                </c:pt>
                <c:pt idx="2080">
                  <c:v>2.863896369934082</c:v>
                </c:pt>
                <c:pt idx="2081">
                  <c:v>2.8655815124511719</c:v>
                </c:pt>
                <c:pt idx="2082">
                  <c:v>2.8672037124633789</c:v>
                </c:pt>
                <c:pt idx="2083">
                  <c:v>2.86883544921875</c:v>
                </c:pt>
                <c:pt idx="2084">
                  <c:v>2.8704566955566406</c:v>
                </c:pt>
                <c:pt idx="2085">
                  <c:v>2.8721637725830078</c:v>
                </c:pt>
                <c:pt idx="2086">
                  <c:v>2.8738603591918945</c:v>
                </c:pt>
                <c:pt idx="2087">
                  <c:v>2.8755569458007813</c:v>
                </c:pt>
                <c:pt idx="2088">
                  <c:v>2.8772211074829102</c:v>
                </c:pt>
                <c:pt idx="2089">
                  <c:v>2.8789176940917969</c:v>
                </c:pt>
                <c:pt idx="2090">
                  <c:v>2.8805932998657227</c:v>
                </c:pt>
                <c:pt idx="2091">
                  <c:v>2.8822145462036133</c:v>
                </c:pt>
                <c:pt idx="2092">
                  <c:v>2.8838357925415039</c:v>
                </c:pt>
                <c:pt idx="2093">
                  <c:v>2.8854999542236328</c:v>
                </c:pt>
                <c:pt idx="2094">
                  <c:v>2.8871860504150391</c:v>
                </c:pt>
                <c:pt idx="2095">
                  <c:v>2.8888397216796875</c:v>
                </c:pt>
                <c:pt idx="2096">
                  <c:v>2.8905363082885742</c:v>
                </c:pt>
                <c:pt idx="2097">
                  <c:v>2.8922758102416992</c:v>
                </c:pt>
                <c:pt idx="2098">
                  <c:v>2.8939504623413086</c:v>
                </c:pt>
                <c:pt idx="2099">
                  <c:v>2.8955612182617187</c:v>
                </c:pt>
                <c:pt idx="2100">
                  <c:v>2.8971824645996094</c:v>
                </c:pt>
                <c:pt idx="2101">
                  <c:v>2.8987827301025391</c:v>
                </c:pt>
                <c:pt idx="2102">
                  <c:v>2.9005117416381836</c:v>
                </c:pt>
                <c:pt idx="2103">
                  <c:v>2.9022083282470703</c:v>
                </c:pt>
                <c:pt idx="2104">
                  <c:v>2.9039154052734375</c:v>
                </c:pt>
                <c:pt idx="2105">
                  <c:v>2.9055690765380859</c:v>
                </c:pt>
                <c:pt idx="2106">
                  <c:v>2.9072978496551514</c:v>
                </c:pt>
                <c:pt idx="2107">
                  <c:v>2.9089295864105225</c:v>
                </c:pt>
                <c:pt idx="2108">
                  <c:v>2.9106156826019287</c:v>
                </c:pt>
                <c:pt idx="2109">
                  <c:v>2.9122474193572998</c:v>
                </c:pt>
                <c:pt idx="2110">
                  <c:v>2.9138906002044678</c:v>
                </c:pt>
                <c:pt idx="2111">
                  <c:v>2.9155337810516357</c:v>
                </c:pt>
                <c:pt idx="2112">
                  <c:v>2.9172084331512451</c:v>
                </c:pt>
                <c:pt idx="2113">
                  <c:v>2.9189269542694092</c:v>
                </c:pt>
                <c:pt idx="2114">
                  <c:v>2.9206235408782959</c:v>
                </c:pt>
                <c:pt idx="2115">
                  <c:v>2.9223306179046631</c:v>
                </c:pt>
                <c:pt idx="2116">
                  <c:v>2.9239728450775146</c:v>
                </c:pt>
                <c:pt idx="2117">
                  <c:v>2.9255836009979248</c:v>
                </c:pt>
                <c:pt idx="2118">
                  <c:v>2.927194356918335</c:v>
                </c:pt>
                <c:pt idx="2119">
                  <c:v>2.9289014339447021</c:v>
                </c:pt>
                <c:pt idx="2120">
                  <c:v>2.9305665493011475</c:v>
                </c:pt>
                <c:pt idx="2121">
                  <c:v>2.9322516918182373</c:v>
                </c:pt>
                <c:pt idx="2122">
                  <c:v>2.9339053630828857</c:v>
                </c:pt>
                <c:pt idx="2123">
                  <c:v>2.9355695247650146</c:v>
                </c:pt>
                <c:pt idx="2124">
                  <c:v>2.9372661113739014</c:v>
                </c:pt>
                <c:pt idx="2125">
                  <c:v>2.9389197826385498</c:v>
                </c:pt>
                <c:pt idx="2126">
                  <c:v>2.9405524730682373</c:v>
                </c:pt>
                <c:pt idx="2127">
                  <c:v>2.9421842098236084</c:v>
                </c:pt>
                <c:pt idx="2128">
                  <c:v>2.9438273906707764</c:v>
                </c:pt>
                <c:pt idx="2129">
                  <c:v>2.9454810619354248</c:v>
                </c:pt>
                <c:pt idx="2130">
                  <c:v>2.947188138961792</c:v>
                </c:pt>
                <c:pt idx="2131">
                  <c:v>2.9488627910614014</c:v>
                </c:pt>
                <c:pt idx="2132">
                  <c:v>2.9505813121795654</c:v>
                </c:pt>
                <c:pt idx="2133">
                  <c:v>2.9522349834442139</c:v>
                </c:pt>
                <c:pt idx="2134">
                  <c:v>2.9538772106170654</c:v>
                </c:pt>
                <c:pt idx="2135">
                  <c:v>2.9554994106292725</c:v>
                </c:pt>
                <c:pt idx="2136">
                  <c:v>2.9571740627288818</c:v>
                </c:pt>
                <c:pt idx="2137">
                  <c:v>2.9588382244110107</c:v>
                </c:pt>
                <c:pt idx="2138">
                  <c:v>2.9605138301849365</c:v>
                </c:pt>
                <c:pt idx="2139">
                  <c:v>2.962167501449585</c:v>
                </c:pt>
                <c:pt idx="2140">
                  <c:v>2.9638640880584717</c:v>
                </c:pt>
                <c:pt idx="2141">
                  <c:v>2.9655492305755615</c:v>
                </c:pt>
                <c:pt idx="2142">
                  <c:v>2.9672572612762451</c:v>
                </c:pt>
                <c:pt idx="2143">
                  <c:v>2.9688994884490967</c:v>
                </c:pt>
                <c:pt idx="2144">
                  <c:v>2.9705321788787842</c:v>
                </c:pt>
                <c:pt idx="2145">
                  <c:v>2.9721639156341553</c:v>
                </c:pt>
                <c:pt idx="2146">
                  <c:v>2.9737956523895264</c:v>
                </c:pt>
                <c:pt idx="2147">
                  <c:v>2.9755246639251709</c:v>
                </c:pt>
                <c:pt idx="2148">
                  <c:v>2.9772107601165771</c:v>
                </c:pt>
                <c:pt idx="2149">
                  <c:v>2.9788854122161865</c:v>
                </c:pt>
                <c:pt idx="2150">
                  <c:v>2.9806039333343506</c:v>
                </c:pt>
                <c:pt idx="2151">
                  <c:v>2.9822461605072021</c:v>
                </c:pt>
                <c:pt idx="2152">
                  <c:v>2.9838893413543701</c:v>
                </c:pt>
                <c:pt idx="2153">
                  <c:v>2.9855220317840576</c:v>
                </c:pt>
                <c:pt idx="2154">
                  <c:v>2.9871747493743896</c:v>
                </c:pt>
                <c:pt idx="2155">
                  <c:v>2.9888713359832764</c:v>
                </c:pt>
                <c:pt idx="2156">
                  <c:v>2.9905469417572021</c:v>
                </c:pt>
                <c:pt idx="2157">
                  <c:v>2.9922215938568115</c:v>
                </c:pt>
                <c:pt idx="2158">
                  <c:v>2.9939181804656982</c:v>
                </c:pt>
                <c:pt idx="2159">
                  <c:v>2.995614767074585</c:v>
                </c:pt>
                <c:pt idx="2160">
                  <c:v>2.997333288192749</c:v>
                </c:pt>
                <c:pt idx="2161">
                  <c:v>2.9989545345306396</c:v>
                </c:pt>
                <c:pt idx="2162">
                  <c:v>3.0005548000335693</c:v>
                </c:pt>
                <c:pt idx="2163">
                  <c:v>3.0021865367889404</c:v>
                </c:pt>
                <c:pt idx="2164">
                  <c:v>3.0039041042327881</c:v>
                </c:pt>
                <c:pt idx="2165">
                  <c:v>3.0055902004241943</c:v>
                </c:pt>
                <c:pt idx="2166">
                  <c:v>3.0072972774505615</c:v>
                </c:pt>
                <c:pt idx="2167">
                  <c:v>3.0089404582977295</c:v>
                </c:pt>
                <c:pt idx="2168">
                  <c:v>3.0106370449066162</c:v>
                </c:pt>
                <c:pt idx="2169">
                  <c:v>3.0122907161712646</c:v>
                </c:pt>
                <c:pt idx="2170">
                  <c:v>3.0139338970184326</c:v>
                </c:pt>
                <c:pt idx="2171">
                  <c:v>3.0155656337738037</c:v>
                </c:pt>
                <c:pt idx="2172">
                  <c:v>3.0172193050384521</c:v>
                </c:pt>
                <c:pt idx="2173">
                  <c:v>3.0188729763031006</c:v>
                </c:pt>
                <c:pt idx="2174">
                  <c:v>3.02054762840271</c:v>
                </c:pt>
                <c:pt idx="2175">
                  <c:v>3.0222232341766357</c:v>
                </c:pt>
                <c:pt idx="2176">
                  <c:v>3.0239408016204834</c:v>
                </c:pt>
                <c:pt idx="2177">
                  <c:v>3.0256478786468506</c:v>
                </c:pt>
                <c:pt idx="2178">
                  <c:v>3.0272586345672607</c:v>
                </c:pt>
                <c:pt idx="2179">
                  <c:v>3.02884840965271</c:v>
                </c:pt>
                <c:pt idx="2180">
                  <c:v>3.0304801464080811</c:v>
                </c:pt>
                <c:pt idx="2181">
                  <c:v>3.0321662425994873</c:v>
                </c:pt>
                <c:pt idx="2182">
                  <c:v>3.033883810043335</c:v>
                </c:pt>
                <c:pt idx="2183">
                  <c:v>3.0355803966522217</c:v>
                </c:pt>
                <c:pt idx="2184">
                  <c:v>3.0372235774993896</c:v>
                </c:pt>
                <c:pt idx="2185">
                  <c:v>3.0388877391815186</c:v>
                </c:pt>
                <c:pt idx="2186">
                  <c:v>3.0405633449554443</c:v>
                </c:pt>
                <c:pt idx="2187">
                  <c:v>3.0422379970550537</c:v>
                </c:pt>
                <c:pt idx="2188">
                  <c:v>3.0438592433929443</c:v>
                </c:pt>
                <c:pt idx="2189">
                  <c:v>3.0455129146575928</c:v>
                </c:pt>
                <c:pt idx="2190">
                  <c:v>3.0471446514129639</c:v>
                </c:pt>
                <c:pt idx="2191">
                  <c:v>3.0487983226776123</c:v>
                </c:pt>
                <c:pt idx="2192">
                  <c:v>3.0504844188690186</c:v>
                </c:pt>
                <c:pt idx="2193">
                  <c:v>3.0522239208221436</c:v>
                </c:pt>
                <c:pt idx="2194">
                  <c:v>3.0539424419403076</c:v>
                </c:pt>
                <c:pt idx="2195">
                  <c:v>3.0555846691131592</c:v>
                </c:pt>
                <c:pt idx="2196">
                  <c:v>3.0571954250335693</c:v>
                </c:pt>
                <c:pt idx="2197">
                  <c:v>3.0588281154632568</c:v>
                </c:pt>
                <c:pt idx="2198">
                  <c:v>3.0605132579803467</c:v>
                </c:pt>
                <c:pt idx="2199">
                  <c:v>3.0621774196624756</c:v>
                </c:pt>
                <c:pt idx="2200">
                  <c:v>3.0638635158538818</c:v>
                </c:pt>
                <c:pt idx="2201">
                  <c:v>3.0655276775360107</c:v>
                </c:pt>
                <c:pt idx="2202">
                  <c:v>3.0672357082366943</c:v>
                </c:pt>
                <c:pt idx="2203">
                  <c:v>3.0688674449920654</c:v>
                </c:pt>
                <c:pt idx="2204">
                  <c:v>3.0705850124359131</c:v>
                </c:pt>
                <c:pt idx="2205">
                  <c:v>3.0722072124481201</c:v>
                </c:pt>
                <c:pt idx="2206">
                  <c:v>3.073838472366333</c:v>
                </c:pt>
                <c:pt idx="2207">
                  <c:v>3.0755035877227783</c:v>
                </c:pt>
                <c:pt idx="2208">
                  <c:v>3.0771572589874268</c:v>
                </c:pt>
                <c:pt idx="2209">
                  <c:v>3.0788967609405518</c:v>
                </c:pt>
                <c:pt idx="2210">
                  <c:v>3.0805819034576416</c:v>
                </c:pt>
                <c:pt idx="2211">
                  <c:v>3.0822889804840088</c:v>
                </c:pt>
                <c:pt idx="2212">
                  <c:v>3.0839645862579346</c:v>
                </c:pt>
                <c:pt idx="2213">
                  <c:v>3.0855963230133057</c:v>
                </c:pt>
                <c:pt idx="2214">
                  <c:v>3.0872175693511963</c:v>
                </c:pt>
                <c:pt idx="2215">
                  <c:v>3.0888931751251221</c:v>
                </c:pt>
                <c:pt idx="2216">
                  <c:v>3.090557336807251</c:v>
                </c:pt>
                <c:pt idx="2217">
                  <c:v>3.0922434329986572</c:v>
                </c:pt>
                <c:pt idx="2218">
                  <c:v>3.0939180850982666</c:v>
                </c:pt>
                <c:pt idx="2219">
                  <c:v>3.0955822467803955</c:v>
                </c:pt>
                <c:pt idx="2220">
                  <c:v>3.0972473621368408</c:v>
                </c:pt>
                <c:pt idx="2221">
                  <c:v>3.0989973545074463</c:v>
                </c:pt>
                <c:pt idx="2222">
                  <c:v>3.1006290912628174</c:v>
                </c:pt>
                <c:pt idx="2223">
                  <c:v>3.1022827625274658</c:v>
                </c:pt>
                <c:pt idx="2224">
                  <c:v>3.1038830280303955</c:v>
                </c:pt>
                <c:pt idx="2225">
                  <c:v>3.1055262088775635</c:v>
                </c:pt>
                <c:pt idx="2226">
                  <c:v>3.1072218418121338</c:v>
                </c:pt>
                <c:pt idx="2227">
                  <c:v>3.1088974475860596</c:v>
                </c:pt>
                <c:pt idx="2228">
                  <c:v>3.1106150150299072</c:v>
                </c:pt>
                <c:pt idx="2229">
                  <c:v>3.1122477054595947</c:v>
                </c:pt>
                <c:pt idx="2230">
                  <c:v>3.1138899326324463</c:v>
                </c:pt>
                <c:pt idx="2231">
                  <c:v>3.1155436038970947</c:v>
                </c:pt>
                <c:pt idx="2232">
                  <c:v>3.11720871925354</c:v>
                </c:pt>
                <c:pt idx="2233">
                  <c:v>3.1188404560089111</c:v>
                </c:pt>
                <c:pt idx="2234">
                  <c:v>3.1205151081085205</c:v>
                </c:pt>
                <c:pt idx="2235">
                  <c:v>3.1221802234649658</c:v>
                </c:pt>
                <c:pt idx="2236">
                  <c:v>3.1238768100738525</c:v>
                </c:pt>
                <c:pt idx="2237">
                  <c:v>3.1255085468292236</c:v>
                </c:pt>
                <c:pt idx="2238">
                  <c:v>3.1272156238555908</c:v>
                </c:pt>
                <c:pt idx="2239">
                  <c:v>3.1289341449737549</c:v>
                </c:pt>
                <c:pt idx="2240">
                  <c:v>3.1305334568023682</c:v>
                </c:pt>
                <c:pt idx="2241">
                  <c:v>3.1321337223052979</c:v>
                </c:pt>
                <c:pt idx="2242">
                  <c:v>3.1338198184967041</c:v>
                </c:pt>
                <c:pt idx="2243">
                  <c:v>3.1354734897613525</c:v>
                </c:pt>
                <c:pt idx="2244">
                  <c:v>3.1371586322784424</c:v>
                </c:pt>
                <c:pt idx="2245">
                  <c:v>3.138866662979126</c:v>
                </c:pt>
                <c:pt idx="2246">
                  <c:v>3.1405518054962158</c:v>
                </c:pt>
                <c:pt idx="2247">
                  <c:v>3.1422274112701416</c:v>
                </c:pt>
                <c:pt idx="2248">
                  <c:v>3.14388108253479</c:v>
                </c:pt>
                <c:pt idx="2249">
                  <c:v>3.1455662250518799</c:v>
                </c:pt>
                <c:pt idx="2250">
                  <c:v>3.1472094058990479</c:v>
                </c:pt>
                <c:pt idx="2251">
                  <c:v>3.1488411426544189</c:v>
                </c:pt>
                <c:pt idx="2252">
                  <c:v>3.1504843235015869</c:v>
                </c:pt>
                <c:pt idx="2253">
                  <c:v>3.1521914005279541</c:v>
                </c:pt>
                <c:pt idx="2254">
                  <c:v>3.1538774967193604</c:v>
                </c:pt>
                <c:pt idx="2255">
                  <c:v>3.1555845737457275</c:v>
                </c:pt>
                <c:pt idx="2256">
                  <c:v>3.1572384834289551</c:v>
                </c:pt>
                <c:pt idx="2257">
                  <c:v>3.158902645111084</c:v>
                </c:pt>
                <c:pt idx="2258">
                  <c:v>3.1605343818664551</c:v>
                </c:pt>
                <c:pt idx="2259">
                  <c:v>3.1621451377868652</c:v>
                </c:pt>
                <c:pt idx="2260">
                  <c:v>3.163820743560791</c:v>
                </c:pt>
                <c:pt idx="2261">
                  <c:v>3.1655383110046387</c:v>
                </c:pt>
                <c:pt idx="2262">
                  <c:v>3.1672568321228027</c:v>
                </c:pt>
                <c:pt idx="2263">
                  <c:v>3.1689314842224121</c:v>
                </c:pt>
                <c:pt idx="2264">
                  <c:v>3.1706070899963379</c:v>
                </c:pt>
                <c:pt idx="2265">
                  <c:v>3.1722817420959473</c:v>
                </c:pt>
                <c:pt idx="2266">
                  <c:v>3.1739678382873535</c:v>
                </c:pt>
                <c:pt idx="2267">
                  <c:v>3.1755995750427246</c:v>
                </c:pt>
                <c:pt idx="2268">
                  <c:v>3.1772322654724121</c:v>
                </c:pt>
                <c:pt idx="2269">
                  <c:v>3.1788744926452637</c:v>
                </c:pt>
                <c:pt idx="2270">
                  <c:v>3.1805281639099121</c:v>
                </c:pt>
                <c:pt idx="2271">
                  <c:v>3.1822247505187988</c:v>
                </c:pt>
                <c:pt idx="2272">
                  <c:v>3.1839537620544434</c:v>
                </c:pt>
                <c:pt idx="2273">
                  <c:v>3.1856284141540527</c:v>
                </c:pt>
                <c:pt idx="2274">
                  <c:v>3.1873040199279785</c:v>
                </c:pt>
                <c:pt idx="2275">
                  <c:v>3.188957691192627</c:v>
                </c:pt>
                <c:pt idx="2276">
                  <c:v>3.1905360221862793</c:v>
                </c:pt>
                <c:pt idx="2277">
                  <c:v>3.1922106742858887</c:v>
                </c:pt>
                <c:pt idx="2278">
                  <c:v>3.1939177513122559</c:v>
                </c:pt>
                <c:pt idx="2279">
                  <c:v>3.1955933570861816</c:v>
                </c:pt>
                <c:pt idx="2280">
                  <c:v>3.1972470283508301</c:v>
                </c:pt>
                <c:pt idx="2281">
                  <c:v>3.1989006996154785</c:v>
                </c:pt>
                <c:pt idx="2282">
                  <c:v>3.2005858421325684</c:v>
                </c:pt>
                <c:pt idx="2283">
                  <c:v>3.2022719383239746</c:v>
                </c:pt>
                <c:pt idx="2284">
                  <c:v>3.2039046287536621</c:v>
                </c:pt>
                <c:pt idx="2285">
                  <c:v>3.2055258750915527</c:v>
                </c:pt>
                <c:pt idx="2286">
                  <c:v>3.2071576118469238</c:v>
                </c:pt>
                <c:pt idx="2287">
                  <c:v>3.2088112831115723</c:v>
                </c:pt>
                <c:pt idx="2288">
                  <c:v>3.2104973793029785</c:v>
                </c:pt>
                <c:pt idx="2289">
                  <c:v>3.2122044563293457</c:v>
                </c:pt>
                <c:pt idx="2290">
                  <c:v>3.2138791084289551</c:v>
                </c:pt>
                <c:pt idx="2291">
                  <c:v>3.2155756950378418</c:v>
                </c:pt>
                <c:pt idx="2292">
                  <c:v>3.2172408103942871</c:v>
                </c:pt>
                <c:pt idx="2293">
                  <c:v>3.2188506126403809</c:v>
                </c:pt>
                <c:pt idx="2294">
                  <c:v>3.2205157279968262</c:v>
                </c:pt>
                <c:pt idx="2295">
                  <c:v>3.2221474647521973</c:v>
                </c:pt>
                <c:pt idx="2296">
                  <c:v>3.2238545417785645</c:v>
                </c:pt>
                <c:pt idx="2297">
                  <c:v>3.2254977226257324</c:v>
                </c:pt>
                <c:pt idx="2298">
                  <c:v>3.2271943092346191</c:v>
                </c:pt>
                <c:pt idx="2299">
                  <c:v>3.2288689613342285</c:v>
                </c:pt>
                <c:pt idx="2300">
                  <c:v>3.2305769920349121</c:v>
                </c:pt>
                <c:pt idx="2301">
                  <c:v>3.2322735786437988</c:v>
                </c:pt>
                <c:pt idx="2302">
                  <c:v>3.2338948249816895</c:v>
                </c:pt>
                <c:pt idx="2303">
                  <c:v>3.2355055809020996</c:v>
                </c:pt>
                <c:pt idx="2304">
                  <c:v>3.2371373176574707</c:v>
                </c:pt>
                <c:pt idx="2305">
                  <c:v>3.238823413848877</c:v>
                </c:pt>
                <c:pt idx="2306">
                  <c:v>3.2405300140380859</c:v>
                </c:pt>
                <c:pt idx="2307">
                  <c:v>3.2422266006469727</c:v>
                </c:pt>
                <c:pt idx="2308">
                  <c:v>3.2439126968383789</c:v>
                </c:pt>
                <c:pt idx="2309">
                  <c:v>3.2455987930297852</c:v>
                </c:pt>
                <c:pt idx="2310">
                  <c:v>3.247187614440918</c:v>
                </c:pt>
                <c:pt idx="2311">
                  <c:v>3.2488632202148438</c:v>
                </c:pt>
                <c:pt idx="2312">
                  <c:v>3.2505378723144531</c:v>
                </c:pt>
                <c:pt idx="2313">
                  <c:v>3.252202033996582</c:v>
                </c:pt>
                <c:pt idx="2314">
                  <c:v>3.2538557052612305</c:v>
                </c:pt>
                <c:pt idx="2315">
                  <c:v>3.2555522918701172</c:v>
                </c:pt>
                <c:pt idx="2316">
                  <c:v>3.2572488784790039</c:v>
                </c:pt>
                <c:pt idx="2317">
                  <c:v>3.2589559555053711</c:v>
                </c:pt>
                <c:pt idx="2318">
                  <c:v>3.2606420516967773</c:v>
                </c:pt>
                <c:pt idx="2319">
                  <c:v>3.2622957229614258</c:v>
                </c:pt>
                <c:pt idx="2320">
                  <c:v>3.2638959884643555</c:v>
                </c:pt>
                <c:pt idx="2321">
                  <c:v>3.265538215637207</c:v>
                </c:pt>
                <c:pt idx="2322">
                  <c:v>3.2672138214111328</c:v>
                </c:pt>
                <c:pt idx="2323">
                  <c:v>3.2688989639282227</c:v>
                </c:pt>
                <c:pt idx="2324">
                  <c:v>3.2706279754638672</c:v>
                </c:pt>
                <c:pt idx="2325">
                  <c:v>3.2722816467285156</c:v>
                </c:pt>
                <c:pt idx="2326">
                  <c:v>3.2739458084106445</c:v>
                </c:pt>
                <c:pt idx="2327">
                  <c:v>3.2756099700927734</c:v>
                </c:pt>
                <c:pt idx="2328">
                  <c:v>3.2772636413574219</c:v>
                </c:pt>
                <c:pt idx="2329">
                  <c:v>3.2789173126220703</c:v>
                </c:pt>
                <c:pt idx="2330">
                  <c:v>3.2805929183959961</c:v>
                </c:pt>
                <c:pt idx="2331">
                  <c:v>3.2822036743164063</c:v>
                </c:pt>
                <c:pt idx="2332">
                  <c:v>3.2838783264160156</c:v>
                </c:pt>
                <c:pt idx="2333">
                  <c:v>3.2855749130249023</c:v>
                </c:pt>
                <c:pt idx="2334">
                  <c:v>3.2872495651245117</c:v>
                </c:pt>
                <c:pt idx="2335">
                  <c:v>3.2889575958251953</c:v>
                </c:pt>
                <c:pt idx="2336">
                  <c:v>3.2906217575073242</c:v>
                </c:pt>
                <c:pt idx="2337">
                  <c:v>3.292210578918457</c:v>
                </c:pt>
                <c:pt idx="2338">
                  <c:v>3.293853759765625</c:v>
                </c:pt>
                <c:pt idx="2339">
                  <c:v>3.295496940612793</c:v>
                </c:pt>
                <c:pt idx="2340">
                  <c:v>3.2971820831298828</c:v>
                </c:pt>
                <c:pt idx="2341">
                  <c:v>3.2988576889038086</c:v>
                </c:pt>
                <c:pt idx="2342">
                  <c:v>3.3005428314208984</c:v>
                </c:pt>
                <c:pt idx="2343">
                  <c:v>3.3022079467773437</c:v>
                </c:pt>
                <c:pt idx="2344">
                  <c:v>3.3038721084594727</c:v>
                </c:pt>
                <c:pt idx="2345">
                  <c:v>3.3055582046508789</c:v>
                </c:pt>
                <c:pt idx="2346">
                  <c:v>3.3072109222412109</c:v>
                </c:pt>
                <c:pt idx="2347">
                  <c:v>3.3088436126708984</c:v>
                </c:pt>
                <c:pt idx="2348">
                  <c:v>3.3104867935180664</c:v>
                </c:pt>
                <c:pt idx="2349">
                  <c:v>3.3121509552001953</c:v>
                </c:pt>
                <c:pt idx="2350">
                  <c:v>3.3138046264648437</c:v>
                </c:pt>
                <c:pt idx="2351">
                  <c:v>3.3155326843261719</c:v>
                </c:pt>
                <c:pt idx="2352">
                  <c:v>3.3172512054443359</c:v>
                </c:pt>
                <c:pt idx="2353">
                  <c:v>3.3189373016357422</c:v>
                </c:pt>
                <c:pt idx="2354">
                  <c:v>3.3205690383911133</c:v>
                </c:pt>
                <c:pt idx="2355">
                  <c:v>3.3221797943115234</c:v>
                </c:pt>
                <c:pt idx="2356">
                  <c:v>3.3238332271575928</c:v>
                </c:pt>
                <c:pt idx="2357">
                  <c:v>3.3255298137664795</c:v>
                </c:pt>
                <c:pt idx="2358">
                  <c:v>3.3272044658660889</c:v>
                </c:pt>
                <c:pt idx="2359">
                  <c:v>3.3288581371307373</c:v>
                </c:pt>
                <c:pt idx="2360">
                  <c:v>3.3305442333221436</c:v>
                </c:pt>
                <c:pt idx="2361">
                  <c:v>3.332197904586792</c:v>
                </c:pt>
                <c:pt idx="2362">
                  <c:v>3.3339269161224365</c:v>
                </c:pt>
                <c:pt idx="2363">
                  <c:v>3.335580587387085</c:v>
                </c:pt>
                <c:pt idx="2364">
                  <c:v>3.3372123241424561</c:v>
                </c:pt>
                <c:pt idx="2365">
                  <c:v>3.3388335704803467</c:v>
                </c:pt>
                <c:pt idx="2366">
                  <c:v>3.3405091762542725</c:v>
                </c:pt>
                <c:pt idx="2367">
                  <c:v>3.3421838283538818</c:v>
                </c:pt>
                <c:pt idx="2368">
                  <c:v>3.343890905380249</c:v>
                </c:pt>
                <c:pt idx="2369">
                  <c:v>3.3456199169158936</c:v>
                </c:pt>
                <c:pt idx="2370">
                  <c:v>3.3472955226898193</c:v>
                </c:pt>
                <c:pt idx="2371">
                  <c:v>3.3489482402801514</c:v>
                </c:pt>
                <c:pt idx="2372">
                  <c:v>3.3505809307098389</c:v>
                </c:pt>
                <c:pt idx="2373">
                  <c:v>3.3522346019744873</c:v>
                </c:pt>
                <c:pt idx="2374">
                  <c:v>3.3538768291473389</c:v>
                </c:pt>
                <c:pt idx="2375">
                  <c:v>3.3555734157562256</c:v>
                </c:pt>
                <c:pt idx="2376">
                  <c:v>3.3572385311126709</c:v>
                </c:pt>
                <c:pt idx="2377">
                  <c:v>3.3589351177215576</c:v>
                </c:pt>
                <c:pt idx="2378">
                  <c:v>3.3605773448944092</c:v>
                </c:pt>
                <c:pt idx="2379">
                  <c:v>3.3622844219207764</c:v>
                </c:pt>
                <c:pt idx="2380">
                  <c:v>3.3639705181121826</c:v>
                </c:pt>
                <c:pt idx="2381">
                  <c:v>3.3656241893768311</c:v>
                </c:pt>
                <c:pt idx="2382">
                  <c:v>3.3672244548797607</c:v>
                </c:pt>
                <c:pt idx="2383">
                  <c:v>3.3688561916351318</c:v>
                </c:pt>
                <c:pt idx="2384">
                  <c:v>3.3705317974090576</c:v>
                </c:pt>
                <c:pt idx="2385">
                  <c:v>3.3722283840179443</c:v>
                </c:pt>
                <c:pt idx="2386">
                  <c:v>3.373945951461792</c:v>
                </c:pt>
                <c:pt idx="2387">
                  <c:v>3.3755776882171631</c:v>
                </c:pt>
                <c:pt idx="2388">
                  <c:v>3.3772532939910889</c:v>
                </c:pt>
                <c:pt idx="2389">
                  <c:v>3.3789069652557373</c:v>
                </c:pt>
                <c:pt idx="2390">
                  <c:v>3.3805491924285889</c:v>
                </c:pt>
                <c:pt idx="2391">
                  <c:v>3.3821713924407959</c:v>
                </c:pt>
                <c:pt idx="2392">
                  <c:v>3.3838460445404053</c:v>
                </c:pt>
                <c:pt idx="2393">
                  <c:v>3.3855321407318115</c:v>
                </c:pt>
                <c:pt idx="2394">
                  <c:v>3.38718581199646</c:v>
                </c:pt>
                <c:pt idx="2395">
                  <c:v>3.3888394832611084</c:v>
                </c:pt>
                <c:pt idx="2396">
                  <c:v>3.3905465602874756</c:v>
                </c:pt>
                <c:pt idx="2397">
                  <c:v>3.3922641277313232</c:v>
                </c:pt>
                <c:pt idx="2398">
                  <c:v>3.3939177989959717</c:v>
                </c:pt>
                <c:pt idx="2399">
                  <c:v>3.3955285549163818</c:v>
                </c:pt>
                <c:pt idx="2400">
                  <c:v>3.3971822261810303</c:v>
                </c:pt>
                <c:pt idx="2401">
                  <c:v>3.3988034725189209</c:v>
                </c:pt>
                <c:pt idx="2402">
                  <c:v>3.4005000591278076</c:v>
                </c:pt>
                <c:pt idx="2403">
                  <c:v>3.4022071361541748</c:v>
                </c:pt>
                <c:pt idx="2404">
                  <c:v>3.4038932323455811</c:v>
                </c:pt>
                <c:pt idx="2405">
                  <c:v>3.40555739402771</c:v>
                </c:pt>
                <c:pt idx="2406">
                  <c:v>3.4072215557098389</c:v>
                </c:pt>
                <c:pt idx="2407">
                  <c:v>3.4088647365570068</c:v>
                </c:pt>
                <c:pt idx="2408">
                  <c:v>3.4105403423309326</c:v>
                </c:pt>
                <c:pt idx="2409">
                  <c:v>3.4121930599212646</c:v>
                </c:pt>
                <c:pt idx="2410">
                  <c:v>3.4138257503509521</c:v>
                </c:pt>
                <c:pt idx="2411">
                  <c:v>3.4155118465423584</c:v>
                </c:pt>
                <c:pt idx="2412">
                  <c:v>3.4172084331512451</c:v>
                </c:pt>
                <c:pt idx="2413">
                  <c:v>3.4188830852508545</c:v>
                </c:pt>
                <c:pt idx="2414">
                  <c:v>3.420612096786499</c:v>
                </c:pt>
                <c:pt idx="2415">
                  <c:v>3.4222438335418701</c:v>
                </c:pt>
                <c:pt idx="2416">
                  <c:v>3.4238870143890381</c:v>
                </c:pt>
                <c:pt idx="2417">
                  <c:v>3.4255082607269287</c:v>
                </c:pt>
                <c:pt idx="2418">
                  <c:v>3.4271295070648193</c:v>
                </c:pt>
                <c:pt idx="2419">
                  <c:v>3.4288690090179443</c:v>
                </c:pt>
                <c:pt idx="2420">
                  <c:v>3.4305980205535889</c:v>
                </c:pt>
                <c:pt idx="2421">
                  <c:v>3.4322726726531982</c:v>
                </c:pt>
                <c:pt idx="2422">
                  <c:v>3.4339053630828857</c:v>
                </c:pt>
                <c:pt idx="2423">
                  <c:v>3.4356019496917725</c:v>
                </c:pt>
                <c:pt idx="2424">
                  <c:v>3.4372766017913818</c:v>
                </c:pt>
                <c:pt idx="2425">
                  <c:v>3.4389407634735107</c:v>
                </c:pt>
                <c:pt idx="2426">
                  <c:v>3.4405839443206787</c:v>
                </c:pt>
                <c:pt idx="2427">
                  <c:v>3.4422156810760498</c:v>
                </c:pt>
                <c:pt idx="2428">
                  <c:v>3.4438588619232178</c:v>
                </c:pt>
                <c:pt idx="2429">
                  <c:v>3.445544958114624</c:v>
                </c:pt>
                <c:pt idx="2430">
                  <c:v>3.447284460067749</c:v>
                </c:pt>
                <c:pt idx="2431">
                  <c:v>3.4489810466766357</c:v>
                </c:pt>
                <c:pt idx="2432">
                  <c:v>3.4506556987762451</c:v>
                </c:pt>
                <c:pt idx="2433">
                  <c:v>3.4522988796234131</c:v>
                </c:pt>
                <c:pt idx="2434">
                  <c:v>3.4539201259613037</c:v>
                </c:pt>
                <c:pt idx="2435">
                  <c:v>3.4555308818817139</c:v>
                </c:pt>
                <c:pt idx="2436">
                  <c:v>3.4572274684906006</c:v>
                </c:pt>
                <c:pt idx="2437">
                  <c:v>3.4589345455169678</c:v>
                </c:pt>
                <c:pt idx="2438">
                  <c:v>3.4605777263641357</c:v>
                </c:pt>
                <c:pt idx="2439">
                  <c:v>3.4622199535369873</c:v>
                </c:pt>
                <c:pt idx="2440">
                  <c:v>3.463916540145874</c:v>
                </c:pt>
                <c:pt idx="2441">
                  <c:v>3.4655921459197998</c:v>
                </c:pt>
                <c:pt idx="2442">
                  <c:v>3.4672563076019287</c:v>
                </c:pt>
                <c:pt idx="2443">
                  <c:v>3.4688880443572998</c:v>
                </c:pt>
                <c:pt idx="2444">
                  <c:v>3.4705207347869873</c:v>
                </c:pt>
                <c:pt idx="2445">
                  <c:v>3.4721848964691162</c:v>
                </c:pt>
                <c:pt idx="2446">
                  <c:v>3.4738280773162842</c:v>
                </c:pt>
                <c:pt idx="2447">
                  <c:v>3.4755456447601318</c:v>
                </c:pt>
                <c:pt idx="2448">
                  <c:v>3.4772212505340576</c:v>
                </c:pt>
                <c:pt idx="2449">
                  <c:v>3.4789063930511475</c:v>
                </c:pt>
                <c:pt idx="2450">
                  <c:v>3.4805600643157959</c:v>
                </c:pt>
                <c:pt idx="2451">
                  <c:v>3.4821708202362061</c:v>
                </c:pt>
                <c:pt idx="2452">
                  <c:v>3.4838454723358154</c:v>
                </c:pt>
                <c:pt idx="2453">
                  <c:v>3.4854886531829834</c:v>
                </c:pt>
                <c:pt idx="2454">
                  <c:v>3.4871642589569092</c:v>
                </c:pt>
                <c:pt idx="2455">
                  <c:v>3.4888284206390381</c:v>
                </c:pt>
                <c:pt idx="2456">
                  <c:v>3.4905145168304443</c:v>
                </c:pt>
                <c:pt idx="2457">
                  <c:v>3.4921786785125732</c:v>
                </c:pt>
                <c:pt idx="2458">
                  <c:v>3.4939067363739014</c:v>
                </c:pt>
                <c:pt idx="2459">
                  <c:v>3.4955928325653076</c:v>
                </c:pt>
                <c:pt idx="2460">
                  <c:v>3.4972360134124756</c:v>
                </c:pt>
                <c:pt idx="2461">
                  <c:v>3.4988467693328857</c:v>
                </c:pt>
                <c:pt idx="2462">
                  <c:v>3.5004892349243164</c:v>
                </c:pt>
                <c:pt idx="2463">
                  <c:v>3.5021429061889648</c:v>
                </c:pt>
                <c:pt idx="2464">
                  <c:v>3.5038719177246094</c:v>
                </c:pt>
                <c:pt idx="2465">
                  <c:v>3.5055904388427734</c:v>
                </c:pt>
                <c:pt idx="2466">
                  <c:v>3.5072755813598633</c:v>
                </c:pt>
                <c:pt idx="2467">
                  <c:v>3.5089082717895508</c:v>
                </c:pt>
                <c:pt idx="2468">
                  <c:v>3.5105724334716797</c:v>
                </c:pt>
                <c:pt idx="2469">
                  <c:v>3.5121936798095703</c:v>
                </c:pt>
                <c:pt idx="2470">
                  <c:v>3.5138368606567383</c:v>
                </c:pt>
                <c:pt idx="2471">
                  <c:v>3.515533447265625</c:v>
                </c:pt>
                <c:pt idx="2472">
                  <c:v>3.5171871185302734</c:v>
                </c:pt>
                <c:pt idx="2473">
                  <c:v>3.5188722610473633</c:v>
                </c:pt>
                <c:pt idx="2474">
                  <c:v>3.5205259323120117</c:v>
                </c:pt>
                <c:pt idx="2475">
                  <c:v>3.5222549438476562</c:v>
                </c:pt>
                <c:pt idx="2476">
                  <c:v>3.5239620208740234</c:v>
                </c:pt>
                <c:pt idx="2477">
                  <c:v>3.5256481170654297</c:v>
                </c:pt>
                <c:pt idx="2478">
                  <c:v>3.5272588729858398</c:v>
                </c:pt>
                <c:pt idx="2479">
                  <c:v>3.5288906097412109</c:v>
                </c:pt>
                <c:pt idx="2480">
                  <c:v>3.5305337905883789</c:v>
                </c:pt>
                <c:pt idx="2481">
                  <c:v>3.5322303771972656</c:v>
                </c:pt>
                <c:pt idx="2482">
                  <c:v>3.5339155197143555</c:v>
                </c:pt>
                <c:pt idx="2483">
                  <c:v>3.5356235504150391</c:v>
                </c:pt>
                <c:pt idx="2484">
                  <c:v>3.537287712097168</c:v>
                </c:pt>
                <c:pt idx="2485">
                  <c:v>3.5389413833618164</c:v>
                </c:pt>
                <c:pt idx="2486">
                  <c:v>3.5406055450439453</c:v>
                </c:pt>
                <c:pt idx="2487">
                  <c:v>3.5422487258911133</c:v>
                </c:pt>
                <c:pt idx="2488">
                  <c:v>3.5439023971557617</c:v>
                </c:pt>
                <c:pt idx="2489">
                  <c:v>3.5455446243286133</c:v>
                </c:pt>
                <c:pt idx="2490">
                  <c:v>3.5472202301025391</c:v>
                </c:pt>
                <c:pt idx="2491">
                  <c:v>3.5488948822021484</c:v>
                </c:pt>
                <c:pt idx="2492">
                  <c:v>3.550623893737793</c:v>
                </c:pt>
                <c:pt idx="2493">
                  <c:v>3.5522985458374023</c:v>
                </c:pt>
                <c:pt idx="2494">
                  <c:v>3.5539627075195313</c:v>
                </c:pt>
                <c:pt idx="2495">
                  <c:v>3.5555629730224609</c:v>
                </c:pt>
                <c:pt idx="2496">
                  <c:v>3.5571632385253906</c:v>
                </c:pt>
                <c:pt idx="2497">
                  <c:v>3.5588054656982422</c:v>
                </c:pt>
                <c:pt idx="2498">
                  <c:v>3.5605239868164063</c:v>
                </c:pt>
                <c:pt idx="2499">
                  <c:v>3.562220573425293</c:v>
                </c:pt>
                <c:pt idx="2500">
                  <c:v>3.5638952255249023</c:v>
                </c:pt>
                <c:pt idx="2501">
                  <c:v>3.5655488967895508</c:v>
                </c:pt>
                <c:pt idx="2502">
                  <c:v>3.5672130584716797</c:v>
                </c:pt>
                <c:pt idx="2503">
                  <c:v>3.5688991546630859</c:v>
                </c:pt>
                <c:pt idx="2504">
                  <c:v>3.5705423355102539</c:v>
                </c:pt>
                <c:pt idx="2505">
                  <c:v>3.5721960067749023</c:v>
                </c:pt>
                <c:pt idx="2506">
                  <c:v>3.5738382339477539</c:v>
                </c:pt>
                <c:pt idx="2507">
                  <c:v>3.5754923820495605</c:v>
                </c:pt>
                <c:pt idx="2508">
                  <c:v>3.577146053314209</c:v>
                </c:pt>
                <c:pt idx="2509">
                  <c:v>3.5788531303405762</c:v>
                </c:pt>
                <c:pt idx="2510">
                  <c:v>3.5805706977844238</c:v>
                </c:pt>
                <c:pt idx="2511">
                  <c:v>3.5822787284851074</c:v>
                </c:pt>
                <c:pt idx="2512">
                  <c:v>3.583899974822998</c:v>
                </c:pt>
                <c:pt idx="2513">
                  <c:v>3.5855317115783691</c:v>
                </c:pt>
                <c:pt idx="2514">
                  <c:v>3.5871529579162598</c:v>
                </c:pt>
                <c:pt idx="2515">
                  <c:v>3.5888285636901855</c:v>
                </c:pt>
                <c:pt idx="2516">
                  <c:v>3.5905032157897949</c:v>
                </c:pt>
                <c:pt idx="2517">
                  <c:v>3.592221736907959</c:v>
                </c:pt>
                <c:pt idx="2518">
                  <c:v>3.5938754081726074</c:v>
                </c:pt>
                <c:pt idx="2519">
                  <c:v>3.5955395698547363</c:v>
                </c:pt>
                <c:pt idx="2520">
                  <c:v>3.5972256660461426</c:v>
                </c:pt>
                <c:pt idx="2521">
                  <c:v>3.5989108085632324</c:v>
                </c:pt>
                <c:pt idx="2522">
                  <c:v>3.6005539894104004</c:v>
                </c:pt>
                <c:pt idx="2523">
                  <c:v>3.6021647453308105</c:v>
                </c:pt>
                <c:pt idx="2524">
                  <c:v>3.6038393974304199</c:v>
                </c:pt>
                <c:pt idx="2525">
                  <c:v>3.6055150032043457</c:v>
                </c:pt>
                <c:pt idx="2526">
                  <c:v>3.6072115898132324</c:v>
                </c:pt>
                <c:pt idx="2527">
                  <c:v>3.6089396476745605</c:v>
                </c:pt>
                <c:pt idx="2528">
                  <c:v>3.6106476783752441</c:v>
                </c:pt>
                <c:pt idx="2529">
                  <c:v>3.6123013496398926</c:v>
                </c:pt>
                <c:pt idx="2530">
                  <c:v>3.6139435768127441</c:v>
                </c:pt>
                <c:pt idx="2531">
                  <c:v>3.6155648231506348</c:v>
                </c:pt>
                <c:pt idx="2532">
                  <c:v>3.6172404289245605</c:v>
                </c:pt>
                <c:pt idx="2533">
                  <c:v>3.618894100189209</c:v>
                </c:pt>
                <c:pt idx="2534">
                  <c:v>3.6205687522888184</c:v>
                </c:pt>
                <c:pt idx="2535">
                  <c:v>3.6222548484802246</c:v>
                </c:pt>
                <c:pt idx="2536">
                  <c:v>3.6238980293273926</c:v>
                </c:pt>
                <c:pt idx="2537">
                  <c:v>3.6256155967712402</c:v>
                </c:pt>
                <c:pt idx="2538">
                  <c:v>3.6273226737976074</c:v>
                </c:pt>
                <c:pt idx="2539">
                  <c:v>3.6289553642272949</c:v>
                </c:pt>
                <c:pt idx="2540">
                  <c:v>3.630587100982666</c:v>
                </c:pt>
                <c:pt idx="2541">
                  <c:v>3.6321873664855957</c:v>
                </c:pt>
                <c:pt idx="2542">
                  <c:v>3.6338620185852051</c:v>
                </c:pt>
                <c:pt idx="2543">
                  <c:v>3.6355690956115723</c:v>
                </c:pt>
                <c:pt idx="2544">
                  <c:v>3.637244701385498</c:v>
                </c:pt>
                <c:pt idx="2545">
                  <c:v>3.6389517784118652</c:v>
                </c:pt>
                <c:pt idx="2546">
                  <c:v>3.6405949592590332</c:v>
                </c:pt>
                <c:pt idx="2547">
                  <c:v>3.6422486305236816</c:v>
                </c:pt>
                <c:pt idx="2548">
                  <c:v>3.6438593864440918</c:v>
                </c:pt>
                <c:pt idx="2549">
                  <c:v>3.6455235481262207</c:v>
                </c:pt>
                <c:pt idx="2550">
                  <c:v>3.6458563804626465</c:v>
                </c:pt>
              </c:numCache>
            </c:numRef>
          </c:xVal>
          <c:yVal>
            <c:numRef>
              <c:f>'V6'!$C$4:$C$2554</c:f>
              <c:numCache>
                <c:formatCode>General</c:formatCode>
                <c:ptCount val="2551"/>
                <c:pt idx="0">
                  <c:v>-4.2870673299182764E-6</c:v>
                </c:pt>
                <c:pt idx="1">
                  <c:v>-1.919312152265399E-7</c:v>
                </c:pt>
                <c:pt idx="2">
                  <c:v>4.7601360650382709E-6</c:v>
                </c:pt>
                <c:pt idx="3">
                  <c:v>-7.1469076887476998E-7</c:v>
                </c:pt>
                <c:pt idx="4">
                  <c:v>-2.7580700362010077E-6</c:v>
                </c:pt>
                <c:pt idx="5">
                  <c:v>-3.108438099853254E-6</c:v>
                </c:pt>
                <c:pt idx="6">
                  <c:v>-1.1008031225165539E-6</c:v>
                </c:pt>
                <c:pt idx="7">
                  <c:v>-7.865516392832956E-7</c:v>
                </c:pt>
                <c:pt idx="8">
                  <c:v>3.5831823464359843E-6</c:v>
                </c:pt>
                <c:pt idx="9">
                  <c:v>-1.2601628794168318E-6</c:v>
                </c:pt>
                <c:pt idx="10">
                  <c:v>-5.2661245279773439E-6</c:v>
                </c:pt>
                <c:pt idx="11">
                  <c:v>-2.3810086442194751E-7</c:v>
                </c:pt>
                <c:pt idx="12">
                  <c:v>2.7497797905604999E-7</c:v>
                </c:pt>
                <c:pt idx="13">
                  <c:v>-3.1922136729900826E-6</c:v>
                </c:pt>
                <c:pt idx="14">
                  <c:v>-1.1480897793537859E-6</c:v>
                </c:pt>
                <c:pt idx="15">
                  <c:v>-3.0712045117924415E-6</c:v>
                </c:pt>
                <c:pt idx="16">
                  <c:v>7.8012303895746022E-8</c:v>
                </c:pt>
                <c:pt idx="17">
                  <c:v>-4.1338511150480329E-6</c:v>
                </c:pt>
                <c:pt idx="18">
                  <c:v>4.0069936625381836E-6</c:v>
                </c:pt>
                <c:pt idx="19">
                  <c:v>-2.2445257728722501E-6</c:v>
                </c:pt>
                <c:pt idx="20">
                  <c:v>1.2595271086285082E-6</c:v>
                </c:pt>
                <c:pt idx="21">
                  <c:v>-1.4212912317499982E-6</c:v>
                </c:pt>
                <c:pt idx="22">
                  <c:v>-7.0919881463580015E-7</c:v>
                </c:pt>
                <c:pt idx="23">
                  <c:v>-9.1174957913777791E-7</c:v>
                </c:pt>
                <c:pt idx="24">
                  <c:v>-2.5984310273902738E-6</c:v>
                </c:pt>
                <c:pt idx="25">
                  <c:v>2.7840564626807942E-6</c:v>
                </c:pt>
                <c:pt idx="26">
                  <c:v>-5.7498819208574509E-6</c:v>
                </c:pt>
                <c:pt idx="27">
                  <c:v>4.3612712529368154E-6</c:v>
                </c:pt>
                <c:pt idx="28">
                  <c:v>-6.3768955438015349E-6</c:v>
                </c:pt>
                <c:pt idx="29">
                  <c:v>6.6918861537548195E-7</c:v>
                </c:pt>
                <c:pt idx="30">
                  <c:v>-8.8887254586846411E-8</c:v>
                </c:pt>
                <c:pt idx="31">
                  <c:v>-1.8492912356067243E-6</c:v>
                </c:pt>
                <c:pt idx="32">
                  <c:v>-1.9729067479686222E-6</c:v>
                </c:pt>
                <c:pt idx="33">
                  <c:v>-9.4488747251190111E-7</c:v>
                </c:pt>
                <c:pt idx="34">
                  <c:v>1.4038072623641569E-6</c:v>
                </c:pt>
                <c:pt idx="35">
                  <c:v>-2.0086509925070022E-6</c:v>
                </c:pt>
                <c:pt idx="36">
                  <c:v>1.6141771258100628E-6</c:v>
                </c:pt>
                <c:pt idx="37">
                  <c:v>-2.1263091307791701E-6</c:v>
                </c:pt>
                <c:pt idx="38">
                  <c:v>3.1400095645421625E-6</c:v>
                </c:pt>
                <c:pt idx="39">
                  <c:v>-5.7022229281396109E-6</c:v>
                </c:pt>
                <c:pt idx="40">
                  <c:v>1.1785440545962408E-6</c:v>
                </c:pt>
                <c:pt idx="41">
                  <c:v>9.3894591542491178E-7</c:v>
                </c:pt>
                <c:pt idx="42">
                  <c:v>2.3597579556234877E-7</c:v>
                </c:pt>
                <c:pt idx="43">
                  <c:v>-3.421851827355144E-6</c:v>
                </c:pt>
                <c:pt idx="44">
                  <c:v>-2.8082640672172998E-7</c:v>
                </c:pt>
                <c:pt idx="45">
                  <c:v>1.096071657041541E-6</c:v>
                </c:pt>
                <c:pt idx="46">
                  <c:v>-1.8118714796056078E-6</c:v>
                </c:pt>
                <c:pt idx="47">
                  <c:v>-1.6927239978110074E-6</c:v>
                </c:pt>
                <c:pt idx="48">
                  <c:v>-1.6540010662277623E-6</c:v>
                </c:pt>
                <c:pt idx="49">
                  <c:v>-1.328951933359183E-6</c:v>
                </c:pt>
                <c:pt idx="50">
                  <c:v>-3.9901818135037173E-8</c:v>
                </c:pt>
                <c:pt idx="51">
                  <c:v>-2.1637056157877485E-6</c:v>
                </c:pt>
                <c:pt idx="52">
                  <c:v>1.848585833645416E-6</c:v>
                </c:pt>
                <c:pt idx="53">
                  <c:v>-4.7343125355062495E-6</c:v>
                </c:pt>
                <c:pt idx="54">
                  <c:v>1.0205107442706294E-6</c:v>
                </c:pt>
                <c:pt idx="55">
                  <c:v>-5.9244824507261468E-7</c:v>
                </c:pt>
                <c:pt idx="56">
                  <c:v>-8.2478588002324253E-7</c:v>
                </c:pt>
                <c:pt idx="57">
                  <c:v>-3.5601498361203339E-7</c:v>
                </c:pt>
                <c:pt idx="58">
                  <c:v>6.2993045096386263E-7</c:v>
                </c:pt>
                <c:pt idx="59">
                  <c:v>-2.1670566387132217E-6</c:v>
                </c:pt>
                <c:pt idx="60">
                  <c:v>-3.158027085063558E-7</c:v>
                </c:pt>
                <c:pt idx="61">
                  <c:v>-7.9090331488790311E-7</c:v>
                </c:pt>
                <c:pt idx="62">
                  <c:v>-3.6593788481905905E-6</c:v>
                </c:pt>
                <c:pt idx="63">
                  <c:v>1.5780853162718036E-7</c:v>
                </c:pt>
                <c:pt idx="64">
                  <c:v>-2.3986030144664E-6</c:v>
                </c:pt>
                <c:pt idx="65">
                  <c:v>1.8102817799278551E-6</c:v>
                </c:pt>
                <c:pt idx="66">
                  <c:v>-2.1990309824604445E-6</c:v>
                </c:pt>
                <c:pt idx="67">
                  <c:v>-3.9433065010028472E-7</c:v>
                </c:pt>
                <c:pt idx="68">
                  <c:v>-7.8939442736783128E-7</c:v>
                </c:pt>
                <c:pt idx="69">
                  <c:v>2.396311367115294E-6</c:v>
                </c:pt>
                <c:pt idx="70">
                  <c:v>-2.5632025625849432E-6</c:v>
                </c:pt>
                <c:pt idx="71">
                  <c:v>4.3223964235858715E-7</c:v>
                </c:pt>
                <c:pt idx="72">
                  <c:v>1.9543399956624041E-7</c:v>
                </c:pt>
                <c:pt idx="73">
                  <c:v>-5.1200415086362013E-7</c:v>
                </c:pt>
                <c:pt idx="74">
                  <c:v>1.1434011288689503E-6</c:v>
                </c:pt>
                <c:pt idx="75">
                  <c:v>-3.9509068435266859E-7</c:v>
                </c:pt>
                <c:pt idx="76">
                  <c:v>-2.2895356903379703E-6</c:v>
                </c:pt>
                <c:pt idx="77">
                  <c:v>-5.1550324456934782E-6</c:v>
                </c:pt>
                <c:pt idx="78">
                  <c:v>-7.934987464116184E-8</c:v>
                </c:pt>
                <c:pt idx="79">
                  <c:v>-1.4167803861925233E-6</c:v>
                </c:pt>
                <c:pt idx="80">
                  <c:v>1.2320083872826399E-7</c:v>
                </c:pt>
                <c:pt idx="81">
                  <c:v>-3.5003717922709668E-6</c:v>
                </c:pt>
                <c:pt idx="82">
                  <c:v>8.2766030211325955E-7</c:v>
                </c:pt>
                <c:pt idx="83">
                  <c:v>5.1080337673889044E-6</c:v>
                </c:pt>
                <c:pt idx="84">
                  <c:v>1.1849547221679631E-5</c:v>
                </c:pt>
                <c:pt idx="85">
                  <c:v>1.3970000061742908E-5</c:v>
                </c:pt>
                <c:pt idx="86">
                  <c:v>2.0153754366882662E-5</c:v>
                </c:pt>
                <c:pt idx="87">
                  <c:v>1.9441141306761586E-5</c:v>
                </c:pt>
                <c:pt idx="88">
                  <c:v>1.6480326384165769E-5</c:v>
                </c:pt>
                <c:pt idx="89">
                  <c:v>2.4526875645550943E-5</c:v>
                </c:pt>
                <c:pt idx="90">
                  <c:v>1.964480903345423E-5</c:v>
                </c:pt>
                <c:pt idx="91">
                  <c:v>2.5515799744446125E-5</c:v>
                </c:pt>
                <c:pt idx="92">
                  <c:v>2.2200522517948405E-5</c:v>
                </c:pt>
                <c:pt idx="93">
                  <c:v>2.6525574652655364E-5</c:v>
                </c:pt>
                <c:pt idx="94">
                  <c:v>2.2772430430562488E-5</c:v>
                </c:pt>
                <c:pt idx="95">
                  <c:v>2.4294539510488505E-5</c:v>
                </c:pt>
                <c:pt idx="96">
                  <c:v>2.5060060626581779E-5</c:v>
                </c:pt>
                <c:pt idx="97">
                  <c:v>2.1583934299661349E-5</c:v>
                </c:pt>
                <c:pt idx="98">
                  <c:v>2.1457340100254587E-5</c:v>
                </c:pt>
                <c:pt idx="99">
                  <c:v>2.2204990548515702E-5</c:v>
                </c:pt>
                <c:pt idx="100">
                  <c:v>2.1192748915097438E-5</c:v>
                </c:pt>
                <c:pt idx="101">
                  <c:v>2.4499090080460561E-5</c:v>
                </c:pt>
                <c:pt idx="102">
                  <c:v>2.4444356706011166E-5</c:v>
                </c:pt>
                <c:pt idx="103">
                  <c:v>2.0397067138237872E-5</c:v>
                </c:pt>
                <c:pt idx="104">
                  <c:v>2.1850666416131994E-5</c:v>
                </c:pt>
                <c:pt idx="105">
                  <c:v>1.8780384744637391E-5</c:v>
                </c:pt>
                <c:pt idx="106">
                  <c:v>2.5002860526923355E-5</c:v>
                </c:pt>
                <c:pt idx="107">
                  <c:v>2.0820785370369918E-5</c:v>
                </c:pt>
                <c:pt idx="108">
                  <c:v>2.7487085522340772E-5</c:v>
                </c:pt>
                <c:pt idx="109">
                  <c:v>2.3220117785008683E-5</c:v>
                </c:pt>
                <c:pt idx="110">
                  <c:v>2.2756187277770959E-5</c:v>
                </c:pt>
                <c:pt idx="111">
                  <c:v>2.9842115784935303E-5</c:v>
                </c:pt>
                <c:pt idx="112">
                  <c:v>2.2517525796049283E-5</c:v>
                </c:pt>
                <c:pt idx="113">
                  <c:v>2.7952138854968457E-5</c:v>
                </c:pt>
                <c:pt idx="114">
                  <c:v>2.3224591633324115E-5</c:v>
                </c:pt>
                <c:pt idx="115">
                  <c:v>2.3033210990691537E-5</c:v>
                </c:pt>
                <c:pt idx="116">
                  <c:v>2.5743814747081661E-5</c:v>
                </c:pt>
                <c:pt idx="117">
                  <c:v>2.2021574403079261E-5</c:v>
                </c:pt>
                <c:pt idx="118">
                  <c:v>2.5628762959973749E-5</c:v>
                </c:pt>
                <c:pt idx="119">
                  <c:v>2.1136904350754353E-5</c:v>
                </c:pt>
                <c:pt idx="120">
                  <c:v>2.9209144787901487E-5</c:v>
                </c:pt>
                <c:pt idx="121">
                  <c:v>1.5748459486593555E-5</c:v>
                </c:pt>
                <c:pt idx="122">
                  <c:v>2.755969683680749E-5</c:v>
                </c:pt>
                <c:pt idx="123">
                  <c:v>1.9328096642760077E-5</c:v>
                </c:pt>
                <c:pt idx="124">
                  <c:v>2.023734086320512E-5</c:v>
                </c:pt>
                <c:pt idx="125">
                  <c:v>1.9604369866171308E-5</c:v>
                </c:pt>
                <c:pt idx="126">
                  <c:v>1.7534182369990127E-5</c:v>
                </c:pt>
                <c:pt idx="127">
                  <c:v>2.0754887737250414E-5</c:v>
                </c:pt>
                <c:pt idx="128">
                  <c:v>2.4430586096176801E-5</c:v>
                </c:pt>
                <c:pt idx="129">
                  <c:v>3.0018602992343553E-5</c:v>
                </c:pt>
                <c:pt idx="130">
                  <c:v>2.4713561365438975E-5</c:v>
                </c:pt>
                <c:pt idx="131">
                  <c:v>1.1237982628906717E-5</c:v>
                </c:pt>
                <c:pt idx="132">
                  <c:v>2.7778630334605069E-5</c:v>
                </c:pt>
                <c:pt idx="133">
                  <c:v>1.2204566574965413E-5</c:v>
                </c:pt>
                <c:pt idx="134">
                  <c:v>2.5906525526907411E-5</c:v>
                </c:pt>
                <c:pt idx="135">
                  <c:v>1.6435791522196156E-5</c:v>
                </c:pt>
                <c:pt idx="136">
                  <c:v>1.8791932974684376E-5</c:v>
                </c:pt>
                <c:pt idx="137">
                  <c:v>2.2241252572638052E-5</c:v>
                </c:pt>
                <c:pt idx="138">
                  <c:v>1.2721368777249491E-5</c:v>
                </c:pt>
                <c:pt idx="139">
                  <c:v>1.8948314044539789E-5</c:v>
                </c:pt>
                <c:pt idx="140">
                  <c:v>1.8878314898985462E-5</c:v>
                </c:pt>
                <c:pt idx="141">
                  <c:v>1.5787554754057409E-5</c:v>
                </c:pt>
                <c:pt idx="142">
                  <c:v>2.0502071674317497E-5</c:v>
                </c:pt>
                <c:pt idx="143">
                  <c:v>1.0678361800352705E-5</c:v>
                </c:pt>
                <c:pt idx="144">
                  <c:v>2.3259048701087737E-5</c:v>
                </c:pt>
                <c:pt idx="145">
                  <c:v>1.3110661939232656E-5</c:v>
                </c:pt>
                <c:pt idx="146">
                  <c:v>1.8977186074094289E-5</c:v>
                </c:pt>
                <c:pt idx="147">
                  <c:v>1.8070920540694108E-5</c:v>
                </c:pt>
                <c:pt idx="148">
                  <c:v>1.9578136185395803E-5</c:v>
                </c:pt>
                <c:pt idx="149">
                  <c:v>2.1296093938521696E-5</c:v>
                </c:pt>
                <c:pt idx="150">
                  <c:v>1.6780404378506346E-5</c:v>
                </c:pt>
                <c:pt idx="151">
                  <c:v>2.1132266151054121E-5</c:v>
                </c:pt>
                <c:pt idx="152">
                  <c:v>1.6653437843218975E-5</c:v>
                </c:pt>
                <c:pt idx="153">
                  <c:v>1.8072782220097149E-5</c:v>
                </c:pt>
                <c:pt idx="154">
                  <c:v>1.6847797172896416E-5</c:v>
                </c:pt>
                <c:pt idx="155">
                  <c:v>2.1618909147008943E-5</c:v>
                </c:pt>
                <c:pt idx="156">
                  <c:v>1.7125559739830078E-5</c:v>
                </c:pt>
                <c:pt idx="157">
                  <c:v>2.1534016566230288E-5</c:v>
                </c:pt>
                <c:pt idx="158">
                  <c:v>1.7990868326363363E-5</c:v>
                </c:pt>
                <c:pt idx="159">
                  <c:v>1.8111505151680397E-5</c:v>
                </c:pt>
                <c:pt idx="160">
                  <c:v>1.5787384584924474E-5</c:v>
                </c:pt>
                <c:pt idx="161">
                  <c:v>1.5590791239963382E-5</c:v>
                </c:pt>
                <c:pt idx="162">
                  <c:v>1.7090560167052914E-5</c:v>
                </c:pt>
                <c:pt idx="163">
                  <c:v>1.3821451135313568E-5</c:v>
                </c:pt>
                <c:pt idx="164">
                  <c:v>1.8352034130553245E-5</c:v>
                </c:pt>
                <c:pt idx="165">
                  <c:v>1.3309116963596788E-5</c:v>
                </c:pt>
                <c:pt idx="166">
                  <c:v>1.8698306499518802E-5</c:v>
                </c:pt>
                <c:pt idx="167">
                  <c:v>1.6136635640934896E-5</c:v>
                </c:pt>
                <c:pt idx="168">
                  <c:v>1.3857940051613166E-5</c:v>
                </c:pt>
                <c:pt idx="169">
                  <c:v>1.1573287815420222E-5</c:v>
                </c:pt>
                <c:pt idx="170">
                  <c:v>1.5398665925569591E-5</c:v>
                </c:pt>
                <c:pt idx="171">
                  <c:v>1.7129283098636159E-5</c:v>
                </c:pt>
                <c:pt idx="172">
                  <c:v>1.9171079983920969E-5</c:v>
                </c:pt>
                <c:pt idx="173">
                  <c:v>2.3187653295981128E-5</c:v>
                </c:pt>
                <c:pt idx="174">
                  <c:v>1.9999713486214354E-5</c:v>
                </c:pt>
                <c:pt idx="175">
                  <c:v>2.1725862628713625E-5</c:v>
                </c:pt>
                <c:pt idx="176">
                  <c:v>2.0985635627072132E-5</c:v>
                </c:pt>
                <c:pt idx="177">
                  <c:v>2.1809242594977307E-5</c:v>
                </c:pt>
                <c:pt idx="178">
                  <c:v>2.6733012280139165E-5</c:v>
                </c:pt>
                <c:pt idx="179">
                  <c:v>2.354358312684996E-5</c:v>
                </c:pt>
                <c:pt idx="180">
                  <c:v>2.7756377447990597E-5</c:v>
                </c:pt>
                <c:pt idx="181">
                  <c:v>2.315058260486808E-5</c:v>
                </c:pt>
                <c:pt idx="182">
                  <c:v>2.7751164745662085E-5</c:v>
                </c:pt>
                <c:pt idx="183">
                  <c:v>2.7439147277712476E-5</c:v>
                </c:pt>
                <c:pt idx="184">
                  <c:v>2.5364491750963998E-5</c:v>
                </c:pt>
                <c:pt idx="185">
                  <c:v>2.8623175378046314E-5</c:v>
                </c:pt>
                <c:pt idx="186">
                  <c:v>2.8227010001079269E-5</c:v>
                </c:pt>
                <c:pt idx="187">
                  <c:v>2.7878503616830066E-5</c:v>
                </c:pt>
                <c:pt idx="188">
                  <c:v>3.2520415040371571E-5</c:v>
                </c:pt>
                <c:pt idx="189">
                  <c:v>3.089703060092014E-5</c:v>
                </c:pt>
                <c:pt idx="190">
                  <c:v>2.9842575387037929E-5</c:v>
                </c:pt>
                <c:pt idx="191">
                  <c:v>2.850514490389354E-5</c:v>
                </c:pt>
                <c:pt idx="192">
                  <c:v>3.244120058177219E-5</c:v>
                </c:pt>
                <c:pt idx="193">
                  <c:v>3.1848398226733047E-5</c:v>
                </c:pt>
                <c:pt idx="194">
                  <c:v>3.1702442561534663E-5</c:v>
                </c:pt>
                <c:pt idx="195">
                  <c:v>3.2518602811827672E-5</c:v>
                </c:pt>
                <c:pt idx="196">
                  <c:v>3.26388673012641E-5</c:v>
                </c:pt>
                <c:pt idx="197">
                  <c:v>3.2837880829449138E-5</c:v>
                </c:pt>
                <c:pt idx="198">
                  <c:v>3.3904250791510815E-5</c:v>
                </c:pt>
                <c:pt idx="199">
                  <c:v>3.6252200854625654E-5</c:v>
                </c:pt>
                <c:pt idx="200">
                  <c:v>3.6181457037310109E-5</c:v>
                </c:pt>
                <c:pt idx="201">
                  <c:v>3.2674053041981566E-5</c:v>
                </c:pt>
                <c:pt idx="202">
                  <c:v>3.4494563150348394E-5</c:v>
                </c:pt>
                <c:pt idx="203">
                  <c:v>3.4607567090112956E-5</c:v>
                </c:pt>
                <c:pt idx="204">
                  <c:v>3.1061440163201168E-5</c:v>
                </c:pt>
                <c:pt idx="205">
                  <c:v>3.6462172111422036E-5</c:v>
                </c:pt>
                <c:pt idx="206">
                  <c:v>3.759556253199317E-5</c:v>
                </c:pt>
                <c:pt idx="207">
                  <c:v>3.1042451033290149E-5</c:v>
                </c:pt>
                <c:pt idx="208">
                  <c:v>3.7599285890799251E-5</c:v>
                </c:pt>
                <c:pt idx="209">
                  <c:v>3.6338556599060133E-5</c:v>
                </c:pt>
                <c:pt idx="210">
                  <c:v>3.8544274355782669E-5</c:v>
                </c:pt>
                <c:pt idx="211">
                  <c:v>3.2402407837211328E-5</c:v>
                </c:pt>
                <c:pt idx="212">
                  <c:v>3.7127536330068755E-5</c:v>
                </c:pt>
                <c:pt idx="213">
                  <c:v>3.6412651439301153E-5</c:v>
                </c:pt>
                <c:pt idx="214">
                  <c:v>3.4057999330335364E-5</c:v>
                </c:pt>
                <c:pt idx="215">
                  <c:v>3.724668381186335E-5</c:v>
                </c:pt>
                <c:pt idx="216">
                  <c:v>3.689370939704685E-5</c:v>
                </c:pt>
                <c:pt idx="217">
                  <c:v>3.9252829536579933E-5</c:v>
                </c:pt>
                <c:pt idx="218">
                  <c:v>3.8266884124729621E-5</c:v>
                </c:pt>
                <c:pt idx="219">
                  <c:v>3.8502200401273956E-5</c:v>
                </c:pt>
                <c:pt idx="220">
                  <c:v>3.7441787813302011E-5</c:v>
                </c:pt>
                <c:pt idx="221">
                  <c:v>3.7516254989423637E-5</c:v>
                </c:pt>
                <c:pt idx="222">
                  <c:v>3.5827897938806089E-5</c:v>
                </c:pt>
                <c:pt idx="223">
                  <c:v>3.8346113127699335E-5</c:v>
                </c:pt>
                <c:pt idx="224">
                  <c:v>3.6072816408646419E-5</c:v>
                </c:pt>
                <c:pt idx="225">
                  <c:v>3.5435377381045307E-5</c:v>
                </c:pt>
                <c:pt idx="226">
                  <c:v>3.8421511143522477E-5</c:v>
                </c:pt>
                <c:pt idx="227">
                  <c:v>3.5040701347600693E-5</c:v>
                </c:pt>
                <c:pt idx="228">
                  <c:v>3.7167483897634309E-5</c:v>
                </c:pt>
                <c:pt idx="229">
                  <c:v>3.878640030651844E-5</c:v>
                </c:pt>
                <c:pt idx="230">
                  <c:v>3.7538330434720004E-5</c:v>
                </c:pt>
                <c:pt idx="231">
                  <c:v>3.7327588326295806E-5</c:v>
                </c:pt>
                <c:pt idx="232">
                  <c:v>3.5351229472027874E-5</c:v>
                </c:pt>
                <c:pt idx="233">
                  <c:v>3.4766289803592506E-5</c:v>
                </c:pt>
                <c:pt idx="234">
                  <c:v>4.0355051371520477E-5</c:v>
                </c:pt>
                <c:pt idx="235">
                  <c:v>3.8662412458275938E-5</c:v>
                </c:pt>
                <c:pt idx="236">
                  <c:v>3.7676467046425619E-5</c:v>
                </c:pt>
                <c:pt idx="237">
                  <c:v>3.7201366462769654E-5</c:v>
                </c:pt>
                <c:pt idx="238">
                  <c:v>3.5984572804942292E-5</c:v>
                </c:pt>
                <c:pt idx="239">
                  <c:v>3.5198199425097933E-5</c:v>
                </c:pt>
                <c:pt idx="240">
                  <c:v>3.8823261558698647E-5</c:v>
                </c:pt>
                <c:pt idx="241">
                  <c:v>3.921421423333718E-5</c:v>
                </c:pt>
                <c:pt idx="242">
                  <c:v>3.940931823477584E-5</c:v>
                </c:pt>
                <c:pt idx="243">
                  <c:v>3.9646123854842607E-5</c:v>
                </c:pt>
                <c:pt idx="244">
                  <c:v>3.1376543946536128E-5</c:v>
                </c:pt>
                <c:pt idx="245">
                  <c:v>3.7246046768442623E-5</c:v>
                </c:pt>
                <c:pt idx="246">
                  <c:v>3.7640722801887237E-5</c:v>
                </c:pt>
                <c:pt idx="247">
                  <c:v>3.6103249049137998E-5</c:v>
                </c:pt>
                <c:pt idx="248">
                  <c:v>3.6774704450081544E-5</c:v>
                </c:pt>
                <c:pt idx="249">
                  <c:v>3.7126189521375613E-5</c:v>
                </c:pt>
                <c:pt idx="250">
                  <c:v>3.7629587631957805E-5</c:v>
                </c:pt>
                <c:pt idx="251">
                  <c:v>3.6932574863459391E-5</c:v>
                </c:pt>
                <c:pt idx="252">
                  <c:v>3.4095189285285164E-5</c:v>
                </c:pt>
                <c:pt idx="253">
                  <c:v>3.5438018638698375E-5</c:v>
                </c:pt>
                <c:pt idx="254">
                  <c:v>3.4326968370963728E-5</c:v>
                </c:pt>
                <c:pt idx="255">
                  <c:v>3.7006297367819799E-5</c:v>
                </c:pt>
                <c:pt idx="256">
                  <c:v>3.4569731365120227E-5</c:v>
                </c:pt>
                <c:pt idx="257">
                  <c:v>3.4766697045961924E-5</c:v>
                </c:pt>
                <c:pt idx="258">
                  <c:v>3.7324644545739749E-5</c:v>
                </c:pt>
                <c:pt idx="259">
                  <c:v>3.4291224126425346E-5</c:v>
                </c:pt>
                <c:pt idx="260">
                  <c:v>3.7876446320800991E-5</c:v>
                </c:pt>
                <c:pt idx="261">
                  <c:v>3.7122477798065803E-5</c:v>
                </c:pt>
                <c:pt idx="262">
                  <c:v>3.2015518859644747E-5</c:v>
                </c:pt>
                <c:pt idx="263">
                  <c:v>3.7794171726682866E-5</c:v>
                </c:pt>
                <c:pt idx="264">
                  <c:v>3.2483172725688557E-5</c:v>
                </c:pt>
                <c:pt idx="265">
                  <c:v>3.6104511500483189E-5</c:v>
                </c:pt>
                <c:pt idx="266">
                  <c:v>3.5904939468477229E-5</c:v>
                </c:pt>
                <c:pt idx="267">
                  <c:v>3.8562300648377424E-5</c:v>
                </c:pt>
                <c:pt idx="268">
                  <c:v>2.8791834805339594E-5</c:v>
                </c:pt>
                <c:pt idx="269">
                  <c:v>3.421453457051634E-5</c:v>
                </c:pt>
                <c:pt idx="270">
                  <c:v>3.5901960781432367E-5</c:v>
                </c:pt>
                <c:pt idx="271">
                  <c:v>3.4528041381988384E-5</c:v>
                </c:pt>
                <c:pt idx="272">
                  <c:v>3.3948314415881529E-5</c:v>
                </c:pt>
                <c:pt idx="273">
                  <c:v>3.3229106938249993E-5</c:v>
                </c:pt>
                <c:pt idx="274">
                  <c:v>3.3338573687148783E-5</c:v>
                </c:pt>
                <c:pt idx="275">
                  <c:v>3.3938779126689082E-5</c:v>
                </c:pt>
                <c:pt idx="276">
                  <c:v>2.9882505501359084E-5</c:v>
                </c:pt>
                <c:pt idx="277">
                  <c:v>3.4527023276064842E-5</c:v>
                </c:pt>
                <c:pt idx="278">
                  <c:v>3.118419173996509E-5</c:v>
                </c:pt>
                <c:pt idx="279">
                  <c:v>3.5312651984147989E-5</c:v>
                </c:pt>
                <c:pt idx="280">
                  <c:v>3.3502913436452194E-5</c:v>
                </c:pt>
                <c:pt idx="281">
                  <c:v>2.976652287454965E-5</c:v>
                </c:pt>
                <c:pt idx="282">
                  <c:v>3.0554385597916443E-5</c:v>
                </c:pt>
                <c:pt idx="283">
                  <c:v>2.9138019908083135E-5</c:v>
                </c:pt>
                <c:pt idx="284">
                  <c:v>3.629952823569983E-5</c:v>
                </c:pt>
                <c:pt idx="285">
                  <c:v>3.6221337700772122E-5</c:v>
                </c:pt>
                <c:pt idx="286">
                  <c:v>3.6215380326682391E-5</c:v>
                </c:pt>
                <c:pt idx="287">
                  <c:v>3.1215654121876475E-5</c:v>
                </c:pt>
                <c:pt idx="288">
                  <c:v>2.5085516183544294E-5</c:v>
                </c:pt>
                <c:pt idx="289">
                  <c:v>3.0908849356255382E-5</c:v>
                </c:pt>
                <c:pt idx="290">
                  <c:v>3.2924675813867777E-5</c:v>
                </c:pt>
                <c:pt idx="291">
                  <c:v>3.7520789924094478E-5</c:v>
                </c:pt>
                <c:pt idx="292">
                  <c:v>3.70084557523777E-5</c:v>
                </c:pt>
                <c:pt idx="293">
                  <c:v>3.5056487807163665E-5</c:v>
                </c:pt>
                <c:pt idx="294">
                  <c:v>2.921304849689974E-5</c:v>
                </c:pt>
                <c:pt idx="295">
                  <c:v>3.3012800153735142E-5</c:v>
                </c:pt>
                <c:pt idx="296">
                  <c:v>3.6574565187632473E-5</c:v>
                </c:pt>
                <c:pt idx="297">
                  <c:v>3.2895886687224189E-5</c:v>
                </c:pt>
                <c:pt idx="298">
                  <c:v>3.2125896086126587E-5</c:v>
                </c:pt>
                <c:pt idx="299">
                  <c:v>2.7883128726596992E-5</c:v>
                </c:pt>
                <c:pt idx="300">
                  <c:v>3.3864332312685927E-5</c:v>
                </c:pt>
                <c:pt idx="301">
                  <c:v>3.5393509956595369E-5</c:v>
                </c:pt>
                <c:pt idx="302">
                  <c:v>3.6300229274350036E-5</c:v>
                </c:pt>
                <c:pt idx="303">
                  <c:v>3.2868781798665544E-5</c:v>
                </c:pt>
                <c:pt idx="304">
                  <c:v>3.3468242566444631E-5</c:v>
                </c:pt>
                <c:pt idx="305">
                  <c:v>3.2833037554127169E-5</c:v>
                </c:pt>
                <c:pt idx="306">
                  <c:v>3.3746005133378293E-5</c:v>
                </c:pt>
                <c:pt idx="307">
                  <c:v>3.5984488447594342E-5</c:v>
                </c:pt>
                <c:pt idx="308">
                  <c:v>3.2797293309588787E-5</c:v>
                </c:pt>
                <c:pt idx="309">
                  <c:v>3.3420397405786483E-5</c:v>
                </c:pt>
                <c:pt idx="310">
                  <c:v>3.2050201365148581E-5</c:v>
                </c:pt>
                <c:pt idx="311">
                  <c:v>3.662248597901637E-5</c:v>
                </c:pt>
                <c:pt idx="312">
                  <c:v>3.1014735281177387E-5</c:v>
                </c:pt>
                <c:pt idx="313">
                  <c:v>3.2207699442645822E-5</c:v>
                </c:pt>
                <c:pt idx="314">
                  <c:v>3.3858636737262248E-5</c:v>
                </c:pt>
                <c:pt idx="315">
                  <c:v>3.4258339305095071E-5</c:v>
                </c:pt>
                <c:pt idx="316">
                  <c:v>2.9763500554393778E-5</c:v>
                </c:pt>
                <c:pt idx="317">
                  <c:v>3.4055788586044255E-5</c:v>
                </c:pt>
                <c:pt idx="318">
                  <c:v>3.3663346567883291E-5</c:v>
                </c:pt>
                <c:pt idx="319">
                  <c:v>3.547476062704182E-5</c:v>
                </c:pt>
                <c:pt idx="320">
                  <c:v>3.6694038463322606E-5</c:v>
                </c:pt>
                <c:pt idx="321">
                  <c:v>3.4045241008676398E-5</c:v>
                </c:pt>
                <c:pt idx="322">
                  <c:v>3.194079861147927E-5</c:v>
                </c:pt>
                <c:pt idx="323">
                  <c:v>3.3189613155038926E-5</c:v>
                </c:pt>
                <c:pt idx="324">
                  <c:v>3.4686403395083592E-5</c:v>
                </c:pt>
                <c:pt idx="325">
                  <c:v>3.4608410663592458E-5</c:v>
                </c:pt>
                <c:pt idx="326">
                  <c:v>3.2599286251831013E-5</c:v>
                </c:pt>
                <c:pt idx="327">
                  <c:v>3.3268001493403207E-5</c:v>
                </c:pt>
                <c:pt idx="328">
                  <c:v>3.428596779098582E-5</c:v>
                </c:pt>
                <c:pt idx="329">
                  <c:v>3.5912330917482114E-5</c:v>
                </c:pt>
                <c:pt idx="330">
                  <c:v>3.4410956291907462E-5</c:v>
                </c:pt>
                <c:pt idx="331">
                  <c:v>3.4842708834213259E-5</c:v>
                </c:pt>
                <c:pt idx="332">
                  <c:v>3.2216996204164752E-5</c:v>
                </c:pt>
                <c:pt idx="333">
                  <c:v>3.4526409503636656E-5</c:v>
                </c:pt>
                <c:pt idx="334">
                  <c:v>3.5910754307737664E-5</c:v>
                </c:pt>
                <c:pt idx="335">
                  <c:v>3.3419548014558848E-5</c:v>
                </c:pt>
                <c:pt idx="336">
                  <c:v>2.7530683726860728E-5</c:v>
                </c:pt>
                <c:pt idx="337">
                  <c:v>3.4686234680387692E-5</c:v>
                </c:pt>
                <c:pt idx="338">
                  <c:v>3.9967132652534091E-5</c:v>
                </c:pt>
                <c:pt idx="339">
                  <c:v>3.952628696989407E-5</c:v>
                </c:pt>
                <c:pt idx="340">
                  <c:v>3.7989284454743721E-5</c:v>
                </c:pt>
                <c:pt idx="341">
                  <c:v>3.3029770525043487E-5</c:v>
                </c:pt>
                <c:pt idx="342">
                  <c:v>3.2806368996678608E-5</c:v>
                </c:pt>
                <c:pt idx="343">
                  <c:v>3.9734795063034617E-5</c:v>
                </c:pt>
                <c:pt idx="344">
                  <c:v>4.5234940691377855E-5</c:v>
                </c:pt>
                <c:pt idx="345">
                  <c:v>4.0394574243472218E-5</c:v>
                </c:pt>
                <c:pt idx="346">
                  <c:v>4.1965831659638504E-5</c:v>
                </c:pt>
                <c:pt idx="347">
                  <c:v>4.1179458279794145E-5</c:v>
                </c:pt>
                <c:pt idx="348">
                  <c:v>3.8665446413928078E-5</c:v>
                </c:pt>
                <c:pt idx="349">
                  <c:v>4.8274690820662596E-5</c:v>
                </c:pt>
                <c:pt idx="350">
                  <c:v>4.4921433879905812E-5</c:v>
                </c:pt>
                <c:pt idx="351">
                  <c:v>4.8267988774811645E-5</c:v>
                </c:pt>
                <c:pt idx="352">
                  <c:v>4.7046389657025189E-5</c:v>
                </c:pt>
                <c:pt idx="353">
                  <c:v>4.2405595241125512E-5</c:v>
                </c:pt>
                <c:pt idx="354">
                  <c:v>4.965571950832694E-5</c:v>
                </c:pt>
                <c:pt idx="355">
                  <c:v>5.4055984945353769E-5</c:v>
                </c:pt>
                <c:pt idx="356">
                  <c:v>5.3749552515613282E-5</c:v>
                </c:pt>
                <c:pt idx="357">
                  <c:v>5.7914501676095781E-5</c:v>
                </c:pt>
                <c:pt idx="358">
                  <c:v>6.3344648158884686E-5</c:v>
                </c:pt>
                <c:pt idx="359">
                  <c:v>7.2561450547458241E-5</c:v>
                </c:pt>
                <c:pt idx="360">
                  <c:v>8.7002683844784705E-5</c:v>
                </c:pt>
                <c:pt idx="361">
                  <c:v>1.0086548753383831E-4</c:v>
                </c:pt>
                <c:pt idx="362">
                  <c:v>1.133513989541512E-4</c:v>
                </c:pt>
                <c:pt idx="363">
                  <c:v>1.1779522768920918E-4</c:v>
                </c:pt>
                <c:pt idx="364">
                  <c:v>1.28269780682477E-4</c:v>
                </c:pt>
                <c:pt idx="365">
                  <c:v>1.3539628943731651E-4</c:v>
                </c:pt>
                <c:pt idx="366">
                  <c:v>1.4571446136072891E-4</c:v>
                </c:pt>
                <c:pt idx="367">
                  <c:v>1.5495793230675101E-4</c:v>
                </c:pt>
                <c:pt idx="368">
                  <c:v>1.6697339734191553E-4</c:v>
                </c:pt>
                <c:pt idx="369">
                  <c:v>1.7189027881328613E-4</c:v>
                </c:pt>
                <c:pt idx="370">
                  <c:v>1.8445884879909403E-4</c:v>
                </c:pt>
                <c:pt idx="371">
                  <c:v>1.9362884158617737E-4</c:v>
                </c:pt>
                <c:pt idx="372">
                  <c:v>2.0351362618005816E-4</c:v>
                </c:pt>
                <c:pt idx="373">
                  <c:v>2.1512305893741954E-4</c:v>
                </c:pt>
                <c:pt idx="374">
                  <c:v>2.1361230610185208E-4</c:v>
                </c:pt>
                <c:pt idx="375">
                  <c:v>2.1992949627820476E-4</c:v>
                </c:pt>
                <c:pt idx="376">
                  <c:v>2.1619608440334709E-4</c:v>
                </c:pt>
                <c:pt idx="377">
                  <c:v>2.056666816806672E-4</c:v>
                </c:pt>
                <c:pt idx="378">
                  <c:v>2.2075522090643089E-4</c:v>
                </c:pt>
                <c:pt idx="379">
                  <c:v>2.327652870713266E-4</c:v>
                </c:pt>
                <c:pt idx="380">
                  <c:v>2.5150718595761724E-4</c:v>
                </c:pt>
                <c:pt idx="381">
                  <c:v>2.6208822701273896E-4</c:v>
                </c:pt>
                <c:pt idx="382">
                  <c:v>2.610732394022012E-4</c:v>
                </c:pt>
                <c:pt idx="383">
                  <c:v>2.6209716307387356E-4</c:v>
                </c:pt>
                <c:pt idx="384">
                  <c:v>2.8064023459991943E-4</c:v>
                </c:pt>
                <c:pt idx="385">
                  <c:v>2.9887128865801571E-4</c:v>
                </c:pt>
                <c:pt idx="386">
                  <c:v>3.0947876556066062E-4</c:v>
                </c:pt>
                <c:pt idx="387">
                  <c:v>3.0115631395730776E-4</c:v>
                </c:pt>
                <c:pt idx="388">
                  <c:v>2.9512670670673978E-4</c:v>
                </c:pt>
                <c:pt idx="389">
                  <c:v>2.9851794190731862E-4</c:v>
                </c:pt>
                <c:pt idx="390">
                  <c:v>3.0615529549035247E-4</c:v>
                </c:pt>
                <c:pt idx="391">
                  <c:v>3.0933802259779076E-4</c:v>
                </c:pt>
                <c:pt idx="392">
                  <c:v>3.0284597418350745E-4</c:v>
                </c:pt>
                <c:pt idx="393">
                  <c:v>3.1733281862620841E-4</c:v>
                </c:pt>
                <c:pt idx="394">
                  <c:v>3.3055521041836417E-4</c:v>
                </c:pt>
                <c:pt idx="395">
                  <c:v>3.3390921203088218E-4</c:v>
                </c:pt>
                <c:pt idx="396">
                  <c:v>3.5942166657015098E-4</c:v>
                </c:pt>
                <c:pt idx="397">
                  <c:v>3.6977707208162415E-4</c:v>
                </c:pt>
                <c:pt idx="398">
                  <c:v>3.7107466262554351E-4</c:v>
                </c:pt>
                <c:pt idx="399">
                  <c:v>3.7745724429092797E-4</c:v>
                </c:pt>
                <c:pt idx="400">
                  <c:v>3.9584260830054376E-4</c:v>
                </c:pt>
                <c:pt idx="401">
                  <c:v>4.1413919347362709E-4</c:v>
                </c:pt>
                <c:pt idx="402">
                  <c:v>4.1993623042477023E-4</c:v>
                </c:pt>
                <c:pt idx="403">
                  <c:v>4.3572625044959964E-4</c:v>
                </c:pt>
                <c:pt idx="404">
                  <c:v>4.2698752733172693E-4</c:v>
                </c:pt>
                <c:pt idx="405">
                  <c:v>4.4891215332545578E-4</c:v>
                </c:pt>
                <c:pt idx="406">
                  <c:v>4.6493269580236672E-4</c:v>
                </c:pt>
                <c:pt idx="407">
                  <c:v>4.8907197561395268E-4</c:v>
                </c:pt>
                <c:pt idx="408">
                  <c:v>5.0698282081472598E-4</c:v>
                </c:pt>
                <c:pt idx="409">
                  <c:v>5.1013818123493953E-4</c:v>
                </c:pt>
                <c:pt idx="410">
                  <c:v>5.265537255391906E-4</c:v>
                </c:pt>
                <c:pt idx="411">
                  <c:v>5.2734009891903502E-4</c:v>
                </c:pt>
                <c:pt idx="412">
                  <c:v>5.3761396287265503E-4</c:v>
                </c:pt>
                <c:pt idx="413">
                  <c:v>5.5797552283959101E-4</c:v>
                </c:pt>
                <c:pt idx="414">
                  <c:v>5.7949951542578552E-4</c:v>
                </c:pt>
                <c:pt idx="415">
                  <c:v>6.0485707823872137E-4</c:v>
                </c:pt>
                <c:pt idx="416">
                  <c:v>6.2199197546430733E-4</c:v>
                </c:pt>
                <c:pt idx="417">
                  <c:v>6.4722978574964247E-4</c:v>
                </c:pt>
                <c:pt idx="418">
                  <c:v>6.6143067623603642E-4</c:v>
                </c:pt>
                <c:pt idx="419">
                  <c:v>6.8966267204726697E-4</c:v>
                </c:pt>
                <c:pt idx="420">
                  <c:v>7.1953294573317325E-4</c:v>
                </c:pt>
                <c:pt idx="421">
                  <c:v>7.4163405893431036E-4</c:v>
                </c:pt>
                <c:pt idx="422">
                  <c:v>7.7691362829369155E-4</c:v>
                </c:pt>
                <c:pt idx="423">
                  <c:v>7.9251003366060475E-4</c:v>
                </c:pt>
                <c:pt idx="424">
                  <c:v>8.2022820595659606E-4</c:v>
                </c:pt>
                <c:pt idx="425">
                  <c:v>8.479419102220201E-4</c:v>
                </c:pt>
                <c:pt idx="426">
                  <c:v>8.7129481665376176E-4</c:v>
                </c:pt>
                <c:pt idx="427">
                  <c:v>9.0088211507040588E-4</c:v>
                </c:pt>
                <c:pt idx="428">
                  <c:v>9.1380961684511992E-4</c:v>
                </c:pt>
                <c:pt idx="429">
                  <c:v>9.4421009682501222E-4</c:v>
                </c:pt>
                <c:pt idx="430">
                  <c:v>9.6191243393264501E-4</c:v>
                </c:pt>
                <c:pt idx="431">
                  <c:v>9.7657111138424652E-4</c:v>
                </c:pt>
                <c:pt idx="432">
                  <c:v>1.0069656339900491E-3</c:v>
                </c:pt>
                <c:pt idx="433">
                  <c:v>9.8193572675204848E-4</c:v>
                </c:pt>
                <c:pt idx="434">
                  <c:v>9.7579255705789499E-4</c:v>
                </c:pt>
                <c:pt idx="435">
                  <c:v>1.0070747284030674E-3</c:v>
                </c:pt>
                <c:pt idx="436">
                  <c:v>1.033185899038354E-3</c:v>
                </c:pt>
                <c:pt idx="437">
                  <c:v>1.0649089160661663E-3</c:v>
                </c:pt>
                <c:pt idx="438">
                  <c:v>1.0899954183580193E-3</c:v>
                </c:pt>
                <c:pt idx="439">
                  <c:v>1.1229099102037776E-3</c:v>
                </c:pt>
                <c:pt idx="440">
                  <c:v>1.147431951300629E-3</c:v>
                </c:pt>
                <c:pt idx="441">
                  <c:v>1.1787409308292049E-3</c:v>
                </c:pt>
                <c:pt idx="442">
                  <c:v>1.2077146197146068E-3</c:v>
                </c:pt>
                <c:pt idx="443">
                  <c:v>1.2303213650416099E-3</c:v>
                </c:pt>
                <c:pt idx="444">
                  <c:v>1.2587439968237118E-3</c:v>
                </c:pt>
                <c:pt idx="445">
                  <c:v>1.276368888068178E-3</c:v>
                </c:pt>
                <c:pt idx="446">
                  <c:v>1.305087899211244E-3</c:v>
                </c:pt>
                <c:pt idx="447">
                  <c:v>1.3337905275755632E-3</c:v>
                </c:pt>
                <c:pt idx="448">
                  <c:v>1.348776302098279E-3</c:v>
                </c:pt>
                <c:pt idx="449">
                  <c:v>1.3804099585147454E-3</c:v>
                </c:pt>
                <c:pt idx="450">
                  <c:v>1.3848556489292065E-3</c:v>
                </c:pt>
                <c:pt idx="451">
                  <c:v>1.4183897076802967E-3</c:v>
                </c:pt>
                <c:pt idx="452">
                  <c:v>1.448523315917763E-3</c:v>
                </c:pt>
                <c:pt idx="453">
                  <c:v>1.4754089451847147E-3</c:v>
                </c:pt>
                <c:pt idx="454">
                  <c:v>1.4944293513097001E-3</c:v>
                </c:pt>
                <c:pt idx="455">
                  <c:v>1.5194503224865662E-3</c:v>
                </c:pt>
                <c:pt idx="456">
                  <c:v>1.5432023729823198E-3</c:v>
                </c:pt>
                <c:pt idx="457">
                  <c:v>1.5611206649007053E-3</c:v>
                </c:pt>
                <c:pt idx="458">
                  <c:v>1.588202980596588E-3</c:v>
                </c:pt>
                <c:pt idx="459">
                  <c:v>1.5907315135617979E-3</c:v>
                </c:pt>
                <c:pt idx="460">
                  <c:v>1.6088002291759489E-3</c:v>
                </c:pt>
                <c:pt idx="461">
                  <c:v>1.6289808339049092E-3</c:v>
                </c:pt>
                <c:pt idx="462">
                  <c:v>1.6482499603981411E-3</c:v>
                </c:pt>
                <c:pt idx="463">
                  <c:v>1.6746738931731385E-3</c:v>
                </c:pt>
                <c:pt idx="464">
                  <c:v>1.7003680476221441E-3</c:v>
                </c:pt>
                <c:pt idx="465">
                  <c:v>1.7209712535755947E-3</c:v>
                </c:pt>
                <c:pt idx="466">
                  <c:v>1.7532185195233032E-3</c:v>
                </c:pt>
                <c:pt idx="467">
                  <c:v>1.776681637375705E-3</c:v>
                </c:pt>
                <c:pt idx="468">
                  <c:v>1.8006243238423299E-3</c:v>
                </c:pt>
                <c:pt idx="469">
                  <c:v>1.821333645521754E-3</c:v>
                </c:pt>
                <c:pt idx="470">
                  <c:v>1.8494047922325617E-3</c:v>
                </c:pt>
                <c:pt idx="471">
                  <c:v>1.8678160568568723E-3</c:v>
                </c:pt>
                <c:pt idx="472">
                  <c:v>1.8852322538402578E-3</c:v>
                </c:pt>
                <c:pt idx="473">
                  <c:v>1.9081860162079875E-3</c:v>
                </c:pt>
                <c:pt idx="474">
                  <c:v>1.9240140144926388E-3</c:v>
                </c:pt>
                <c:pt idx="475">
                  <c:v>1.9401153073136566E-3</c:v>
                </c:pt>
                <c:pt idx="476">
                  <c:v>1.9549938491027572E-3</c:v>
                </c:pt>
                <c:pt idx="477">
                  <c:v>1.983622754962716E-3</c:v>
                </c:pt>
                <c:pt idx="478">
                  <c:v>2.0091143586926708E-3</c:v>
                </c:pt>
                <c:pt idx="479">
                  <c:v>2.0273558381554242E-3</c:v>
                </c:pt>
                <c:pt idx="480">
                  <c:v>2.0492074863165538E-3</c:v>
                </c:pt>
                <c:pt idx="481">
                  <c:v>2.0606737559278215E-3</c:v>
                </c:pt>
                <c:pt idx="482">
                  <c:v>2.079566264677818E-3</c:v>
                </c:pt>
                <c:pt idx="483">
                  <c:v>2.1000849503863706E-3</c:v>
                </c:pt>
                <c:pt idx="484">
                  <c:v>2.1172511238259275E-3</c:v>
                </c:pt>
                <c:pt idx="485">
                  <c:v>2.1445924922107438E-3</c:v>
                </c:pt>
                <c:pt idx="486">
                  <c:v>2.1599520919575901E-3</c:v>
                </c:pt>
                <c:pt idx="487">
                  <c:v>2.1831977656557163E-3</c:v>
                </c:pt>
                <c:pt idx="488">
                  <c:v>2.2130382524711742E-3</c:v>
                </c:pt>
                <c:pt idx="489">
                  <c:v>2.2378797577535872E-3</c:v>
                </c:pt>
                <c:pt idx="490">
                  <c:v>2.2534932905710083E-3</c:v>
                </c:pt>
                <c:pt idx="491">
                  <c:v>2.2726864605445958E-3</c:v>
                </c:pt>
                <c:pt idx="492">
                  <c:v>2.3091098457292051E-3</c:v>
                </c:pt>
                <c:pt idx="493">
                  <c:v>2.3212107618489695E-3</c:v>
                </c:pt>
                <c:pt idx="494">
                  <c:v>2.3471908702542821E-3</c:v>
                </c:pt>
                <c:pt idx="495">
                  <c:v>2.3731650212855046E-3</c:v>
                </c:pt>
                <c:pt idx="496">
                  <c:v>2.376865667602869E-3</c:v>
                </c:pt>
                <c:pt idx="497">
                  <c:v>2.3964386201746771E-3</c:v>
                </c:pt>
                <c:pt idx="498">
                  <c:v>2.4200983313720395E-3</c:v>
                </c:pt>
                <c:pt idx="499">
                  <c:v>2.4352509123692682E-3</c:v>
                </c:pt>
                <c:pt idx="500">
                  <c:v>2.448443517290975E-3</c:v>
                </c:pt>
                <c:pt idx="501">
                  <c:v>2.4766338114835776E-3</c:v>
                </c:pt>
                <c:pt idx="502">
                  <c:v>2.4937970062360896E-3</c:v>
                </c:pt>
                <c:pt idx="503">
                  <c:v>2.5037193851184156E-3</c:v>
                </c:pt>
                <c:pt idx="504">
                  <c:v>2.5365147294823791E-3</c:v>
                </c:pt>
                <c:pt idx="505">
                  <c:v>2.5608893255705096E-3</c:v>
                </c:pt>
                <c:pt idx="506">
                  <c:v>2.5808912090767781E-3</c:v>
                </c:pt>
                <c:pt idx="507">
                  <c:v>2.6107748868543865E-3</c:v>
                </c:pt>
                <c:pt idx="508">
                  <c:v>2.6246239199336058E-3</c:v>
                </c:pt>
                <c:pt idx="509">
                  <c:v>2.6442005958642197E-3</c:v>
                </c:pt>
                <c:pt idx="510">
                  <c:v>2.6582585093724602E-3</c:v>
                </c:pt>
                <c:pt idx="511">
                  <c:v>2.6704588391723467E-3</c:v>
                </c:pt>
                <c:pt idx="512">
                  <c:v>2.6833744261988814E-3</c:v>
                </c:pt>
                <c:pt idx="513">
                  <c:v>2.6978270157405663E-3</c:v>
                </c:pt>
                <c:pt idx="514">
                  <c:v>2.7380512055944235E-3</c:v>
                </c:pt>
                <c:pt idx="515">
                  <c:v>2.7558108824276696E-3</c:v>
                </c:pt>
                <c:pt idx="516">
                  <c:v>2.78680412112949E-3</c:v>
                </c:pt>
                <c:pt idx="517">
                  <c:v>2.8144403795317477E-3</c:v>
                </c:pt>
                <c:pt idx="518">
                  <c:v>2.8464046702101941E-3</c:v>
                </c:pt>
                <c:pt idx="519">
                  <c:v>2.8606252944982603E-3</c:v>
                </c:pt>
                <c:pt idx="520">
                  <c:v>2.8919342740268365E-3</c:v>
                </c:pt>
                <c:pt idx="521">
                  <c:v>2.9291291391560655E-3</c:v>
                </c:pt>
                <c:pt idx="522">
                  <c:v>2.9448000116991005E-3</c:v>
                </c:pt>
                <c:pt idx="523">
                  <c:v>2.9790549127150481E-3</c:v>
                </c:pt>
                <c:pt idx="524">
                  <c:v>3.0031346187857368E-3</c:v>
                </c:pt>
                <c:pt idx="525">
                  <c:v>3.0274049608272967E-3</c:v>
                </c:pt>
                <c:pt idx="526">
                  <c:v>3.0525986958527648E-3</c:v>
                </c:pt>
                <c:pt idx="527">
                  <c:v>3.0684319068397452E-3</c:v>
                </c:pt>
                <c:pt idx="528">
                  <c:v>3.0924818260399849E-3</c:v>
                </c:pt>
                <c:pt idx="529">
                  <c:v>3.1131494461007808E-3</c:v>
                </c:pt>
                <c:pt idx="530">
                  <c:v>3.1411074027038839E-3</c:v>
                </c:pt>
                <c:pt idx="531">
                  <c:v>3.1635361714799563E-3</c:v>
                </c:pt>
                <c:pt idx="532">
                  <c:v>3.1987919113429784E-3</c:v>
                </c:pt>
                <c:pt idx="533">
                  <c:v>3.2242835150729332E-3</c:v>
                </c:pt>
                <c:pt idx="534">
                  <c:v>3.2443062493885157E-3</c:v>
                </c:pt>
                <c:pt idx="535">
                  <c:v>3.2798121989633068E-3</c:v>
                </c:pt>
                <c:pt idx="536">
                  <c:v>3.2956282824997784E-3</c:v>
                </c:pt>
                <c:pt idx="537">
                  <c:v>3.328161502403794E-3</c:v>
                </c:pt>
                <c:pt idx="538">
                  <c:v>3.3472183974450793E-3</c:v>
                </c:pt>
                <c:pt idx="539">
                  <c:v>3.3684832442583707E-3</c:v>
                </c:pt>
                <c:pt idx="540">
                  <c:v>3.4022972995916782E-3</c:v>
                </c:pt>
                <c:pt idx="541">
                  <c:v>3.4159657497688026E-3</c:v>
                </c:pt>
                <c:pt idx="542">
                  <c:v>3.4301733423010472E-3</c:v>
                </c:pt>
                <c:pt idx="543">
                  <c:v>3.4550155922552215E-3</c:v>
                </c:pt>
                <c:pt idx="544">
                  <c:v>3.4651610003300316E-3</c:v>
                </c:pt>
                <c:pt idx="545">
                  <c:v>3.4927406636784367E-3</c:v>
                </c:pt>
                <c:pt idx="546">
                  <c:v>3.5131297765005377E-3</c:v>
                </c:pt>
                <c:pt idx="547">
                  <c:v>3.5306891366300168E-3</c:v>
                </c:pt>
                <c:pt idx="548">
                  <c:v>3.5601364367555525E-3</c:v>
                </c:pt>
                <c:pt idx="549">
                  <c:v>3.5841446543371644E-3</c:v>
                </c:pt>
                <c:pt idx="550">
                  <c:v>3.6153017208264524E-3</c:v>
                </c:pt>
                <c:pt idx="551">
                  <c:v>3.6369031592758134E-3</c:v>
                </c:pt>
                <c:pt idx="552">
                  <c:v>3.657146316432716E-3</c:v>
                </c:pt>
                <c:pt idx="553">
                  <c:v>3.6810123017079355E-3</c:v>
                </c:pt>
                <c:pt idx="554">
                  <c:v>3.7146357210703718E-3</c:v>
                </c:pt>
                <c:pt idx="555">
                  <c:v>3.739364780916841E-3</c:v>
                </c:pt>
                <c:pt idx="556">
                  <c:v>3.7675148628343379E-3</c:v>
                </c:pt>
                <c:pt idx="557">
                  <c:v>3.791207339589194E-3</c:v>
                </c:pt>
                <c:pt idx="558">
                  <c:v>3.8116053884724296E-3</c:v>
                </c:pt>
                <c:pt idx="559">
                  <c:v>3.839712279427776E-3</c:v>
                </c:pt>
                <c:pt idx="560">
                  <c:v>3.8548816155396315E-3</c:v>
                </c:pt>
                <c:pt idx="561">
                  <c:v>3.8755477462569048E-3</c:v>
                </c:pt>
                <c:pt idx="562">
                  <c:v>3.8980249186974562E-3</c:v>
                </c:pt>
                <c:pt idx="563">
                  <c:v>3.9235850322294433E-3</c:v>
                </c:pt>
                <c:pt idx="564">
                  <c:v>3.9453741279626307E-3</c:v>
                </c:pt>
                <c:pt idx="565">
                  <c:v>3.9755899293457408E-3</c:v>
                </c:pt>
                <c:pt idx="566">
                  <c:v>4.0020689678310689E-3</c:v>
                </c:pt>
                <c:pt idx="567">
                  <c:v>4.0241723150474893E-3</c:v>
                </c:pt>
                <c:pt idx="568">
                  <c:v>4.062478230444453E-3</c:v>
                </c:pt>
                <c:pt idx="569">
                  <c:v>4.084729022669595E-3</c:v>
                </c:pt>
                <c:pt idx="570">
                  <c:v>4.1115833757225757E-3</c:v>
                </c:pt>
                <c:pt idx="571">
                  <c:v>4.1457846603717152E-3</c:v>
                </c:pt>
                <c:pt idx="572">
                  <c:v>4.1604059180673156E-3</c:v>
                </c:pt>
                <c:pt idx="573">
                  <c:v>4.1944940126087508E-3</c:v>
                </c:pt>
                <c:pt idx="574">
                  <c:v>4.2229494099483462E-3</c:v>
                </c:pt>
                <c:pt idx="575">
                  <c:v>4.2534749947841233E-3</c:v>
                </c:pt>
                <c:pt idx="576">
                  <c:v>4.2839529206271819E-3</c:v>
                </c:pt>
                <c:pt idx="577">
                  <c:v>4.3081666676148891E-3</c:v>
                </c:pt>
                <c:pt idx="578">
                  <c:v>4.3316506362766054E-3</c:v>
                </c:pt>
                <c:pt idx="579">
                  <c:v>4.3587954113164596E-3</c:v>
                </c:pt>
                <c:pt idx="580">
                  <c:v>4.3883261146792519E-3</c:v>
                </c:pt>
                <c:pt idx="581">
                  <c:v>4.4086228882029618E-3</c:v>
                </c:pt>
                <c:pt idx="582">
                  <c:v>4.4365927595542446E-3</c:v>
                </c:pt>
                <c:pt idx="583">
                  <c:v>4.4700166068846747E-3</c:v>
                </c:pt>
                <c:pt idx="584">
                  <c:v>4.5027821643781893E-3</c:v>
                </c:pt>
                <c:pt idx="585">
                  <c:v>4.5354107022676409E-3</c:v>
                </c:pt>
                <c:pt idx="586">
                  <c:v>4.5621533545564391E-3</c:v>
                </c:pt>
                <c:pt idx="587">
                  <c:v>4.596289108090592E-3</c:v>
                </c:pt>
                <c:pt idx="588">
                  <c:v>4.6224181508481479E-3</c:v>
                </c:pt>
                <c:pt idx="589">
                  <c:v>4.6510954603725856E-3</c:v>
                </c:pt>
                <c:pt idx="590">
                  <c:v>4.6874235275717593E-3</c:v>
                </c:pt>
                <c:pt idx="591">
                  <c:v>4.7140768192492112E-3</c:v>
                </c:pt>
                <c:pt idx="592">
                  <c:v>4.7427526394301263E-3</c:v>
                </c:pt>
                <c:pt idx="593">
                  <c:v>4.7821070526668829E-3</c:v>
                </c:pt>
                <c:pt idx="594">
                  <c:v>4.8070446206064932E-3</c:v>
                </c:pt>
                <c:pt idx="595">
                  <c:v>4.828020534776432E-3</c:v>
                </c:pt>
                <c:pt idx="596">
                  <c:v>4.8516117361717629E-3</c:v>
                </c:pt>
                <c:pt idx="597">
                  <c:v>4.8853066440232764E-3</c:v>
                </c:pt>
                <c:pt idx="598">
                  <c:v>4.9103931463151292E-3</c:v>
                </c:pt>
                <c:pt idx="599">
                  <c:v>4.945303358480947E-3</c:v>
                </c:pt>
                <c:pt idx="600">
                  <c:v>4.9753106517709169E-3</c:v>
                </c:pt>
                <c:pt idx="601">
                  <c:v>5.0070038819282807E-3</c:v>
                </c:pt>
                <c:pt idx="602">
                  <c:v>5.0282262824511833E-3</c:v>
                </c:pt>
                <c:pt idx="603">
                  <c:v>5.0486232143267763E-3</c:v>
                </c:pt>
                <c:pt idx="604">
                  <c:v>5.0631893663120476E-3</c:v>
                </c:pt>
                <c:pt idx="605">
                  <c:v>5.0902060578089728E-3</c:v>
                </c:pt>
                <c:pt idx="606">
                  <c:v>5.1068613864203357E-3</c:v>
                </c:pt>
                <c:pt idx="607">
                  <c:v>5.1240558573868184E-3</c:v>
                </c:pt>
                <c:pt idx="608">
                  <c:v>5.1581945896080166E-3</c:v>
                </c:pt>
                <c:pt idx="609">
                  <c:v>5.1815340919480566E-3</c:v>
                </c:pt>
                <c:pt idx="610">
                  <c:v>5.2096960886137324E-3</c:v>
                </c:pt>
                <c:pt idx="611">
                  <c:v>5.2545789450057587E-3</c:v>
                </c:pt>
                <c:pt idx="612">
                  <c:v>5.2787480116877929E-3</c:v>
                </c:pt>
                <c:pt idx="613">
                  <c:v>5.3159220260077088E-3</c:v>
                </c:pt>
                <c:pt idx="614">
                  <c:v>5.3513981887120506E-3</c:v>
                </c:pt>
                <c:pt idx="615">
                  <c:v>5.3870590300131747E-3</c:v>
                </c:pt>
                <c:pt idx="616">
                  <c:v>5.4106442740344159E-3</c:v>
                </c:pt>
                <c:pt idx="617">
                  <c:v>5.4485689174896372E-3</c:v>
                </c:pt>
                <c:pt idx="618">
                  <c:v>5.4666569945695798E-3</c:v>
                </c:pt>
                <c:pt idx="619">
                  <c:v>5.4973799174220786E-3</c:v>
                </c:pt>
                <c:pt idx="620">
                  <c:v>5.5206959626016398E-3</c:v>
                </c:pt>
                <c:pt idx="621">
                  <c:v>5.5559576598387516E-3</c:v>
                </c:pt>
                <c:pt idx="622">
                  <c:v>5.589079170434128E-3</c:v>
                </c:pt>
                <c:pt idx="623">
                  <c:v>5.6097095569068636E-3</c:v>
                </c:pt>
                <c:pt idx="624">
                  <c:v>5.6472767579167013E-3</c:v>
                </c:pt>
                <c:pt idx="625">
                  <c:v>5.673953879090512E-3</c:v>
                </c:pt>
                <c:pt idx="626">
                  <c:v>5.7066896497135781E-3</c:v>
                </c:pt>
                <c:pt idx="627">
                  <c:v>5.7397054169188617E-3</c:v>
                </c:pt>
                <c:pt idx="628">
                  <c:v>5.7706241884445605E-3</c:v>
                </c:pt>
                <c:pt idx="629">
                  <c:v>5.8087752121151921E-3</c:v>
                </c:pt>
                <c:pt idx="630">
                  <c:v>5.8347582992075491E-3</c:v>
                </c:pt>
                <c:pt idx="631">
                  <c:v>5.8727186869073087E-3</c:v>
                </c:pt>
                <c:pt idx="632">
                  <c:v>5.9019932231842423E-3</c:v>
                </c:pt>
                <c:pt idx="633">
                  <c:v>5.9366532256382911E-3</c:v>
                </c:pt>
                <c:pt idx="634">
                  <c:v>5.9715276935595708E-3</c:v>
                </c:pt>
                <c:pt idx="635">
                  <c:v>6.0070813021270795E-3</c:v>
                </c:pt>
                <c:pt idx="636">
                  <c:v>6.0412289704094126E-3</c:v>
                </c:pt>
                <c:pt idx="637">
                  <c:v>6.0837407919137254E-3</c:v>
                </c:pt>
                <c:pt idx="638">
                  <c:v>6.1160655037246006E-3</c:v>
                </c:pt>
                <c:pt idx="639">
                  <c:v>6.1513450730839815E-3</c:v>
                </c:pt>
                <c:pt idx="640">
                  <c:v>6.1891803559278574E-3</c:v>
                </c:pt>
                <c:pt idx="641">
                  <c:v>6.2161910900506928E-3</c:v>
                </c:pt>
                <c:pt idx="642">
                  <c:v>6.2584054151864008E-3</c:v>
                </c:pt>
                <c:pt idx="643">
                  <c:v>6.2879242038010128E-3</c:v>
                </c:pt>
                <c:pt idx="644">
                  <c:v>6.3225008030178059E-3</c:v>
                </c:pt>
                <c:pt idx="645">
                  <c:v>6.3640594446677627E-3</c:v>
                </c:pt>
                <c:pt idx="646">
                  <c:v>6.3922259093640056E-3</c:v>
                </c:pt>
                <c:pt idx="647">
                  <c:v>6.4243957294485479E-3</c:v>
                </c:pt>
                <c:pt idx="648">
                  <c:v>6.452109433713972E-3</c:v>
                </c:pt>
                <c:pt idx="649">
                  <c:v>6.4893906807675025E-3</c:v>
                </c:pt>
                <c:pt idx="650">
                  <c:v>6.5112899879213497E-3</c:v>
                </c:pt>
                <c:pt idx="651">
                  <c:v>6.5428998148414569E-3</c:v>
                </c:pt>
                <c:pt idx="652">
                  <c:v>6.5772589699039756E-3</c:v>
                </c:pt>
                <c:pt idx="653">
                  <c:v>6.6025100446550572E-3</c:v>
                </c:pt>
                <c:pt idx="654">
                  <c:v>6.6420312643663262E-3</c:v>
                </c:pt>
                <c:pt idx="655">
                  <c:v>6.6742368286954066E-3</c:v>
                </c:pt>
                <c:pt idx="656">
                  <c:v>6.7092066146021215E-3</c:v>
                </c:pt>
                <c:pt idx="657">
                  <c:v>6.7373983981382467E-3</c:v>
                </c:pt>
                <c:pt idx="658">
                  <c:v>6.7790404430254593E-3</c:v>
                </c:pt>
                <c:pt idx="659">
                  <c:v>6.7964084225123058E-3</c:v>
                </c:pt>
                <c:pt idx="660">
                  <c:v>6.8333165890134672E-3</c:v>
                </c:pt>
                <c:pt idx="661">
                  <c:v>6.8632859040436154E-3</c:v>
                </c:pt>
                <c:pt idx="662">
                  <c:v>6.8913451360062437E-3</c:v>
                </c:pt>
                <c:pt idx="663">
                  <c:v>6.9348041799908236E-3</c:v>
                </c:pt>
                <c:pt idx="664">
                  <c:v>6.9509032387965576E-3</c:v>
                </c:pt>
                <c:pt idx="665">
                  <c:v>6.9991341394270122E-3</c:v>
                </c:pt>
                <c:pt idx="666">
                  <c:v>7.0241387278251318E-3</c:v>
                </c:pt>
                <c:pt idx="667">
                  <c:v>7.0607587063547016E-3</c:v>
                </c:pt>
                <c:pt idx="668">
                  <c:v>7.0932263951437305E-3</c:v>
                </c:pt>
                <c:pt idx="669">
                  <c:v>7.1080811074364725E-3</c:v>
                </c:pt>
                <c:pt idx="670">
                  <c:v>7.1294248894564526E-3</c:v>
                </c:pt>
                <c:pt idx="671">
                  <c:v>7.1621427879572496E-3</c:v>
                </c:pt>
                <c:pt idx="672">
                  <c:v>7.1860973891720538E-3</c:v>
                </c:pt>
                <c:pt idx="673">
                  <c:v>7.2170161606977526E-3</c:v>
                </c:pt>
                <c:pt idx="674">
                  <c:v>7.2486736466105782E-3</c:v>
                </c:pt>
                <c:pt idx="675">
                  <c:v>7.2696212632535912E-3</c:v>
                </c:pt>
                <c:pt idx="676">
                  <c:v>7.3078556901614786E-3</c:v>
                </c:pt>
                <c:pt idx="677">
                  <c:v>7.3305577534739175E-3</c:v>
                </c:pt>
                <c:pt idx="678">
                  <c:v>7.3658015785887602E-3</c:v>
                </c:pt>
                <c:pt idx="679">
                  <c:v>7.398552242647051E-3</c:v>
                </c:pt>
                <c:pt idx="680">
                  <c:v>7.4265250926853783E-3</c:v>
                </c:pt>
                <c:pt idx="681">
                  <c:v>7.4625672059282448E-3</c:v>
                </c:pt>
                <c:pt idx="682">
                  <c:v>7.4891073074979915E-3</c:v>
                </c:pt>
                <c:pt idx="683">
                  <c:v>7.528908523791478E-3</c:v>
                </c:pt>
                <c:pt idx="684">
                  <c:v>7.5496774192117993E-3</c:v>
                </c:pt>
                <c:pt idx="685">
                  <c:v>7.5906641529491416E-3</c:v>
                </c:pt>
                <c:pt idx="686">
                  <c:v>7.6134875977586589E-3</c:v>
                </c:pt>
                <c:pt idx="687">
                  <c:v>7.6556658063139469E-3</c:v>
                </c:pt>
                <c:pt idx="688">
                  <c:v>7.6833378089607432E-3</c:v>
                </c:pt>
                <c:pt idx="689">
                  <c:v>7.7055066872921511E-3</c:v>
                </c:pt>
                <c:pt idx="690">
                  <c:v>7.7473631976465937E-3</c:v>
                </c:pt>
                <c:pt idx="691">
                  <c:v>7.7779066546046398E-3</c:v>
                </c:pt>
                <c:pt idx="692">
                  <c:v>7.8116492214488709E-3</c:v>
                </c:pt>
                <c:pt idx="693">
                  <c:v>7.8375220971205681E-3</c:v>
                </c:pt>
                <c:pt idx="694">
                  <c:v>7.8688578848325474E-3</c:v>
                </c:pt>
                <c:pt idx="695">
                  <c:v>7.9057012648904839E-3</c:v>
                </c:pt>
                <c:pt idx="696">
                  <c:v>7.9340985778327041E-3</c:v>
                </c:pt>
                <c:pt idx="697">
                  <c:v>7.9725236407114618E-3</c:v>
                </c:pt>
                <c:pt idx="698">
                  <c:v>7.9947133698521841E-3</c:v>
                </c:pt>
                <c:pt idx="699">
                  <c:v>8.0319767447834447E-3</c:v>
                </c:pt>
                <c:pt idx="700">
                  <c:v>8.0711047778047919E-3</c:v>
                </c:pt>
                <c:pt idx="701">
                  <c:v>8.1018269559855298E-3</c:v>
                </c:pt>
                <c:pt idx="702">
                  <c:v>8.1407166940432873E-3</c:v>
                </c:pt>
                <c:pt idx="703">
                  <c:v>8.1716995073404502E-3</c:v>
                </c:pt>
                <c:pt idx="704">
                  <c:v>8.2093501115875437E-3</c:v>
                </c:pt>
                <c:pt idx="705">
                  <c:v>8.2398161226824237E-3</c:v>
                </c:pt>
                <c:pt idx="706">
                  <c:v>8.2824828359130704E-3</c:v>
                </c:pt>
                <c:pt idx="707">
                  <c:v>8.3102144123007628E-3</c:v>
                </c:pt>
                <c:pt idx="708">
                  <c:v>8.3532862269695106E-3</c:v>
                </c:pt>
                <c:pt idx="709">
                  <c:v>8.3773718904142907E-3</c:v>
                </c:pt>
                <c:pt idx="710">
                  <c:v>8.4165237529319949E-3</c:v>
                </c:pt>
                <c:pt idx="711">
                  <c:v>8.4521369352404015E-3</c:v>
                </c:pt>
                <c:pt idx="712">
                  <c:v>8.4794574528159038E-3</c:v>
                </c:pt>
                <c:pt idx="713">
                  <c:v>8.5179778336800984E-3</c:v>
                </c:pt>
                <c:pt idx="714">
                  <c:v>8.5427843393897328E-3</c:v>
                </c:pt>
                <c:pt idx="715">
                  <c:v>8.5861301932666084E-3</c:v>
                </c:pt>
                <c:pt idx="716">
                  <c:v>8.6130158225335603E-3</c:v>
                </c:pt>
                <c:pt idx="717">
                  <c:v>8.6523583210221383E-3</c:v>
                </c:pt>
                <c:pt idx="718">
                  <c:v>8.6903127513478073E-3</c:v>
                </c:pt>
                <c:pt idx="719">
                  <c:v>8.7185387897849489E-3</c:v>
                </c:pt>
                <c:pt idx="720">
                  <c:v>8.7495290497997241E-3</c:v>
                </c:pt>
                <c:pt idx="721">
                  <c:v>8.7801976116136538E-3</c:v>
                </c:pt>
                <c:pt idx="722">
                  <c:v>8.8207077554238178E-3</c:v>
                </c:pt>
                <c:pt idx="723">
                  <c:v>8.8551056334179191E-3</c:v>
                </c:pt>
                <c:pt idx="724">
                  <c:v>8.8845737843527683E-3</c:v>
                </c:pt>
                <c:pt idx="725">
                  <c:v>8.9140091697301246E-3</c:v>
                </c:pt>
                <c:pt idx="726">
                  <c:v>8.9400101289447507E-3</c:v>
                </c:pt>
                <c:pt idx="727">
                  <c:v>8.9768237221322378E-3</c:v>
                </c:pt>
                <c:pt idx="728">
                  <c:v>9.0025268126423773E-3</c:v>
                </c:pt>
                <c:pt idx="729">
                  <c:v>9.0356378978330969E-3</c:v>
                </c:pt>
                <c:pt idx="730">
                  <c:v>9.0718527749245655E-3</c:v>
                </c:pt>
                <c:pt idx="731">
                  <c:v>9.1070966000394091E-3</c:v>
                </c:pt>
                <c:pt idx="732">
                  <c:v>9.1418638352270733E-3</c:v>
                </c:pt>
                <c:pt idx="733">
                  <c:v>9.1740336553116156E-3</c:v>
                </c:pt>
                <c:pt idx="734">
                  <c:v>9.2142340156691135E-3</c:v>
                </c:pt>
                <c:pt idx="735">
                  <c:v>9.2459629900710164E-3</c:v>
                </c:pt>
                <c:pt idx="736">
                  <c:v>9.2810429873983902E-3</c:v>
                </c:pt>
                <c:pt idx="737">
                  <c:v>9.3082741443625463E-3</c:v>
                </c:pt>
                <c:pt idx="738">
                  <c:v>9.3409324691224472E-3</c:v>
                </c:pt>
                <c:pt idx="739">
                  <c:v>9.3778473376694583E-3</c:v>
                </c:pt>
                <c:pt idx="740">
                  <c:v>9.401238967032783E-3</c:v>
                </c:pt>
                <c:pt idx="741">
                  <c:v>9.4385321288344929E-3</c:v>
                </c:pt>
                <c:pt idx="742">
                  <c:v>9.4657990300431871E-3</c:v>
                </c:pt>
                <c:pt idx="743">
                  <c:v>9.5040520737451062E-3</c:v>
                </c:pt>
                <c:pt idx="744">
                  <c:v>9.5383144214786653E-3</c:v>
                </c:pt>
                <c:pt idx="745">
                  <c:v>9.5758220487476061E-3</c:v>
                </c:pt>
                <c:pt idx="746">
                  <c:v>9.6110539591142685E-3</c:v>
                </c:pt>
                <c:pt idx="747">
                  <c:v>9.6473105378243659E-3</c:v>
                </c:pt>
                <c:pt idx="748">
                  <c:v>9.6834122248081293E-3</c:v>
                </c:pt>
                <c:pt idx="749">
                  <c:v>9.7123650628842175E-3</c:v>
                </c:pt>
                <c:pt idx="750">
                  <c:v>9.7517194761209732E-3</c:v>
                </c:pt>
                <c:pt idx="751">
                  <c:v>9.7724064576475613E-3</c:v>
                </c:pt>
                <c:pt idx="752">
                  <c:v>9.8149242365259647E-3</c:v>
                </c:pt>
                <c:pt idx="753">
                  <c:v>9.8311312727370741E-3</c:v>
                </c:pt>
                <c:pt idx="754">
                  <c:v>9.8615049445335626E-3</c:v>
                </c:pt>
                <c:pt idx="755">
                  <c:v>9.8912113904320014E-3</c:v>
                </c:pt>
                <c:pt idx="756">
                  <c:v>9.9194195567468731E-3</c:v>
                </c:pt>
                <c:pt idx="757">
                  <c:v>9.9648087899365263E-3</c:v>
                </c:pt>
                <c:pt idx="758">
                  <c:v>9.9849149274893658E-3</c:v>
                </c:pt>
                <c:pt idx="759">
                  <c:v>1.0032335625243617E-2</c:v>
                </c:pt>
                <c:pt idx="760">
                  <c:v>1.0061541651718518E-2</c:v>
                </c:pt>
                <c:pt idx="761">
                  <c:v>1.0098739495534793E-2</c:v>
                </c:pt>
                <c:pt idx="762">
                  <c:v>1.0136223293307373E-2</c:v>
                </c:pt>
                <c:pt idx="763">
                  <c:v>1.016497358066441E-2</c:v>
                </c:pt>
                <c:pt idx="764">
                  <c:v>1.0200848887432765E-2</c:v>
                </c:pt>
                <c:pt idx="765">
                  <c:v>1.0224982209870261E-2</c:v>
                </c:pt>
                <c:pt idx="766">
                  <c:v>1.0261870270233869E-2</c:v>
                </c:pt>
                <c:pt idx="767">
                  <c:v>1.0287850378639182E-2</c:v>
                </c:pt>
                <c:pt idx="768">
                  <c:v>1.032650182173335E-2</c:v>
                </c:pt>
                <c:pt idx="769">
                  <c:v>1.0353960848256438E-2</c:v>
                </c:pt>
                <c:pt idx="770">
                  <c:v>1.0391956980200736E-2</c:v>
                </c:pt>
                <c:pt idx="771">
                  <c:v>1.0405806385615836E-2</c:v>
                </c:pt>
                <c:pt idx="772">
                  <c:v>1.0436369204039673E-2</c:v>
                </c:pt>
                <c:pt idx="773">
                  <c:v>1.046723138051152E-2</c:v>
                </c:pt>
                <c:pt idx="774">
                  <c:v>1.0497473990078034E-2</c:v>
                </c:pt>
                <c:pt idx="775">
                  <c:v>1.0536089688927663E-2</c:v>
                </c:pt>
                <c:pt idx="776">
                  <c:v>1.0554052661151723E-2</c:v>
                </c:pt>
                <c:pt idx="777">
                  <c:v>1.0596719374382368E-2</c:v>
                </c:pt>
                <c:pt idx="778">
                  <c:v>1.0618212090754591E-2</c:v>
                </c:pt>
                <c:pt idx="779">
                  <c:v>1.0658930742657897E-2</c:v>
                </c:pt>
                <c:pt idx="780">
                  <c:v>1.0687051037704945E-2</c:v>
                </c:pt>
                <c:pt idx="781">
                  <c:v>1.0719882126313448E-2</c:v>
                </c:pt>
                <c:pt idx="782">
                  <c:v>1.0754804253227444E-2</c:v>
                </c:pt>
                <c:pt idx="783">
                  <c:v>1.0782994547420047E-2</c:v>
                </c:pt>
                <c:pt idx="784">
                  <c:v>1.0819966011020912E-2</c:v>
                </c:pt>
                <c:pt idx="785">
                  <c:v>1.0847435462948656E-2</c:v>
                </c:pt>
                <c:pt idx="786">
                  <c:v>1.0870919431610372E-2</c:v>
                </c:pt>
                <c:pt idx="787">
                  <c:v>1.0894418293707311E-2</c:v>
                </c:pt>
                <c:pt idx="788">
                  <c:v>1.0926737792815859E-2</c:v>
                </c:pt>
                <c:pt idx="789">
                  <c:v>1.0960408871171013E-2</c:v>
                </c:pt>
                <c:pt idx="790">
                  <c:v>1.0992834858341414E-2</c:v>
                </c:pt>
                <c:pt idx="791">
                  <c:v>1.1032689691001707E-2</c:v>
                </c:pt>
                <c:pt idx="792">
                  <c:v>1.1063322508571099E-2</c:v>
                </c:pt>
                <c:pt idx="793">
                  <c:v>1.1102498200585164E-2</c:v>
                </c:pt>
                <c:pt idx="794">
                  <c:v>1.1129687655930691E-2</c:v>
                </c:pt>
                <c:pt idx="795">
                  <c:v>1.1088546030467016E-2</c:v>
                </c:pt>
                <c:pt idx="796">
                  <c:v>1.1145951287195654E-2</c:v>
                </c:pt>
                <c:pt idx="797">
                  <c:v>1.1179235136234976E-2</c:v>
                </c:pt>
                <c:pt idx="798">
                  <c:v>1.1201366780978323E-2</c:v>
                </c:pt>
                <c:pt idx="799">
                  <c:v>1.1217298288637783E-2</c:v>
                </c:pt>
                <c:pt idx="800">
                  <c:v>1.125839225510874E-2</c:v>
                </c:pt>
                <c:pt idx="801">
                  <c:v>1.1300487060426773E-2</c:v>
                </c:pt>
                <c:pt idx="802">
                  <c:v>1.1338140643360911E-2</c:v>
                </c:pt>
                <c:pt idx="803">
                  <c:v>1.1386595690191492E-2</c:v>
                </c:pt>
                <c:pt idx="804">
                  <c:v>1.1420725486351556E-2</c:v>
                </c:pt>
                <c:pt idx="805">
                  <c:v>1.1453967633772249E-2</c:v>
                </c:pt>
                <c:pt idx="806">
                  <c:v>1.148836551176635E-2</c:v>
                </c:pt>
                <c:pt idx="807">
                  <c:v>1.1516561763333042E-2</c:v>
                </c:pt>
                <c:pt idx="808">
                  <c:v>1.1549327320826556E-2</c:v>
                </c:pt>
                <c:pt idx="809">
                  <c:v>1.1578417178506708E-2</c:v>
                </c:pt>
                <c:pt idx="810">
                  <c:v>1.1610384447872199E-2</c:v>
                </c:pt>
                <c:pt idx="811">
                  <c:v>1.1639599410408236E-2</c:v>
                </c:pt>
                <c:pt idx="812">
                  <c:v>1.1666568442912443E-2</c:v>
                </c:pt>
                <c:pt idx="813">
                  <c:v>1.1701252274862852E-2</c:v>
                </c:pt>
                <c:pt idx="814">
                  <c:v>1.1732361682359423E-2</c:v>
                </c:pt>
                <c:pt idx="815">
                  <c:v>1.1761266861442791E-2</c:v>
                </c:pt>
                <c:pt idx="816">
                  <c:v>1.178334488981933E-2</c:v>
                </c:pt>
                <c:pt idx="817">
                  <c:v>1.1822329945862525E-2</c:v>
                </c:pt>
                <c:pt idx="818">
                  <c:v>1.1843907554815526E-2</c:v>
                </c:pt>
                <c:pt idx="819">
                  <c:v>1.1887920634590453E-2</c:v>
                </c:pt>
                <c:pt idx="820">
                  <c:v>1.1917680696855698E-2</c:v>
                </c:pt>
                <c:pt idx="821">
                  <c:v>1.1956939792107019E-2</c:v>
                </c:pt>
                <c:pt idx="822">
                  <c:v>1.1989699392226445E-2</c:v>
                </c:pt>
                <c:pt idx="823">
                  <c:v>1.2013481229592646E-2</c:v>
                </c:pt>
                <c:pt idx="824">
                  <c:v>1.2056469641024138E-2</c:v>
                </c:pt>
                <c:pt idx="825">
                  <c:v>1.208103487308314E-2</c:v>
                </c:pt>
                <c:pt idx="826">
                  <c:v>1.211742251402321E-2</c:v>
                </c:pt>
                <c:pt idx="827">
                  <c:v>1.2146184716128428E-2</c:v>
                </c:pt>
                <c:pt idx="828">
                  <c:v>1.2182024278652243E-2</c:v>
                </c:pt>
                <c:pt idx="829">
                  <c:v>1.222049700052372E-2</c:v>
                </c:pt>
                <c:pt idx="830">
                  <c:v>1.2245538822509901E-2</c:v>
                </c:pt>
                <c:pt idx="831">
                  <c:v>1.2275933345115703E-2</c:v>
                </c:pt>
                <c:pt idx="832">
                  <c:v>1.2304630016105931E-2</c:v>
                </c:pt>
                <c:pt idx="833">
                  <c:v>1.2336948770542717E-2</c:v>
                </c:pt>
                <c:pt idx="834">
                  <c:v>1.2365103320490782E-2</c:v>
                </c:pt>
                <c:pt idx="835">
                  <c:v>1.2410248301342755E-2</c:v>
                </c:pt>
                <c:pt idx="836">
                  <c:v>1.2448411239761566E-2</c:v>
                </c:pt>
                <c:pt idx="837">
                  <c:v>1.247511516911878E-2</c:v>
                </c:pt>
                <c:pt idx="838">
                  <c:v>1.2506242448737621E-2</c:v>
                </c:pt>
                <c:pt idx="839">
                  <c:v>1.2534802100123785E-2</c:v>
                </c:pt>
                <c:pt idx="840">
                  <c:v>1.2563564302229002E-2</c:v>
                </c:pt>
                <c:pt idx="841">
                  <c:v>1.2595781781306261E-2</c:v>
                </c:pt>
                <c:pt idx="842">
                  <c:v>1.2622482731976432E-2</c:v>
                </c:pt>
                <c:pt idx="843">
                  <c:v>1.2652007477965134E-2</c:v>
                </c:pt>
                <c:pt idx="844">
                  <c:v>1.2682074344996002E-2</c:v>
                </c:pt>
                <c:pt idx="845">
                  <c:v>1.2713731830908827E-2</c:v>
                </c:pt>
                <c:pt idx="846">
                  <c:v>1.2725126798198958E-2</c:v>
                </c:pt>
                <c:pt idx="847">
                  <c:v>1.2767293092006067E-2</c:v>
                </c:pt>
                <c:pt idx="848">
                  <c:v>1.2798771856696201E-2</c:v>
                </c:pt>
                <c:pt idx="849">
                  <c:v>1.2829339143150605E-2</c:v>
                </c:pt>
                <c:pt idx="850">
                  <c:v>1.2862015340032774E-2</c:v>
                </c:pt>
                <c:pt idx="851">
                  <c:v>1.2891623489258732E-2</c:v>
                </c:pt>
                <c:pt idx="852">
                  <c:v>1.2925246908621167E-2</c:v>
                </c:pt>
                <c:pt idx="853">
                  <c:v>1.2962767939981811E-2</c:v>
                </c:pt>
                <c:pt idx="854">
                  <c:v>1.2994461170139174E-2</c:v>
                </c:pt>
                <c:pt idx="855">
                  <c:v>1.3027262471877228E-2</c:v>
                </c:pt>
                <c:pt idx="856">
                  <c:v>1.3057067214448147E-2</c:v>
                </c:pt>
                <c:pt idx="857">
                  <c:v>1.3087914497484769E-2</c:v>
                </c:pt>
                <c:pt idx="858">
                  <c:v>1.3116712443834524E-2</c:v>
                </c:pt>
                <c:pt idx="859">
                  <c:v>1.3146403996297738E-2</c:v>
                </c:pt>
                <c:pt idx="860">
                  <c:v>1.3170888803806529E-2</c:v>
                </c:pt>
                <c:pt idx="861">
                  <c:v>1.3199275691344091E-2</c:v>
                </c:pt>
                <c:pt idx="862">
                  <c:v>1.3220728195441209E-2</c:v>
                </c:pt>
                <c:pt idx="863">
                  <c:v>1.3233296765427017E-2</c:v>
                </c:pt>
                <c:pt idx="864">
                  <c:v>1.3265375735556691E-2</c:v>
                </c:pt>
                <c:pt idx="865">
                  <c:v>1.328966990709461E-2</c:v>
                </c:pt>
                <c:pt idx="866">
                  <c:v>1.3329280487417225E-2</c:v>
                </c:pt>
                <c:pt idx="867">
                  <c:v>1.3357417165243021E-2</c:v>
                </c:pt>
                <c:pt idx="868">
                  <c:v>1.3396175841070803E-2</c:v>
                </c:pt>
                <c:pt idx="869">
                  <c:v>1.3421447021959439E-2</c:v>
                </c:pt>
                <c:pt idx="870">
                  <c:v>1.3461614616759442E-2</c:v>
                </c:pt>
                <c:pt idx="871">
                  <c:v>1.3496280576587583E-2</c:v>
                </c:pt>
                <c:pt idx="872">
                  <c:v>1.3529962080347393E-2</c:v>
                </c:pt>
                <c:pt idx="873">
                  <c:v>1.3567779491068998E-2</c:v>
                </c:pt>
                <c:pt idx="874">
                  <c:v>1.3596604245602158E-2</c:v>
                </c:pt>
                <c:pt idx="875">
                  <c:v>1.3643858136881896E-2</c:v>
                </c:pt>
                <c:pt idx="876">
                  <c:v>1.3668700386836071E-2</c:v>
                </c:pt>
                <c:pt idx="877">
                  <c:v>1.3702725928949564E-2</c:v>
                </c:pt>
                <c:pt idx="878">
                  <c:v>1.3737004659461869E-2</c:v>
                </c:pt>
                <c:pt idx="879">
                  <c:v>1.3762374137022986E-2</c:v>
                </c:pt>
                <c:pt idx="880">
                  <c:v>1.3762375626366508E-2</c:v>
                </c:pt>
                <c:pt idx="881">
                  <c:v>1.3798572631335706E-2</c:v>
                </c:pt>
                <c:pt idx="882">
                  <c:v>1.3834495597096779E-2</c:v>
                </c:pt>
                <c:pt idx="883">
                  <c:v>1.385552214894648E-2</c:v>
                </c:pt>
                <c:pt idx="884">
                  <c:v>1.3860716979152726E-2</c:v>
                </c:pt>
                <c:pt idx="885">
                  <c:v>1.389559442576105E-2</c:v>
                </c:pt>
                <c:pt idx="886">
                  <c:v>1.3919172223064678E-2</c:v>
                </c:pt>
                <c:pt idx="887">
                  <c:v>1.3964072951578975E-2</c:v>
                </c:pt>
                <c:pt idx="888">
                  <c:v>1.399859593442896E-2</c:v>
                </c:pt>
                <c:pt idx="889">
                  <c:v>1.4033958907025596E-2</c:v>
                </c:pt>
                <c:pt idx="890">
                  <c:v>1.4070203570987514E-2</c:v>
                </c:pt>
                <c:pt idx="891">
                  <c:v>1.4096993882269031E-2</c:v>
                </c:pt>
                <c:pt idx="892">
                  <c:v>1.414155504046021E-2</c:v>
                </c:pt>
                <c:pt idx="893">
                  <c:v>1.417864565154287E-2</c:v>
                </c:pt>
                <c:pt idx="894">
                  <c:v>1.4216212852552708E-2</c:v>
                </c:pt>
                <c:pt idx="895">
                  <c:v>1.4245535047822359E-2</c:v>
                </c:pt>
                <c:pt idx="896">
                  <c:v>1.428233970494871E-2</c:v>
                </c:pt>
                <c:pt idx="897">
                  <c:v>1.4313687407408869E-2</c:v>
                </c:pt>
                <c:pt idx="898">
                  <c:v>1.4351957578561295E-2</c:v>
                </c:pt>
                <c:pt idx="899">
                  <c:v>1.4378995120867535E-2</c:v>
                </c:pt>
                <c:pt idx="900">
                  <c:v>1.4403742052836274E-2</c:v>
                </c:pt>
                <c:pt idx="901">
                  <c:v>1.4383963570858371E-2</c:v>
                </c:pt>
                <c:pt idx="902">
                  <c:v>1.4419362287699546E-2</c:v>
                </c:pt>
                <c:pt idx="903">
                  <c:v>1.4448149808644643E-2</c:v>
                </c:pt>
                <c:pt idx="904">
                  <c:v>1.4468738493498751E-2</c:v>
                </c:pt>
                <c:pt idx="905">
                  <c:v>1.4502320211242559E-2</c:v>
                </c:pt>
                <c:pt idx="906">
                  <c:v>1.4510435644096294E-2</c:v>
                </c:pt>
                <c:pt idx="907">
                  <c:v>1.4553114272075118E-2</c:v>
                </c:pt>
                <c:pt idx="908">
                  <c:v>1.4574796135074692E-2</c:v>
                </c:pt>
                <c:pt idx="909">
                  <c:v>1.4616688389673673E-2</c:v>
                </c:pt>
                <c:pt idx="910">
                  <c:v>1.4645930160393113E-2</c:v>
                </c:pt>
                <c:pt idx="911">
                  <c:v>1.4676539148466146E-2</c:v>
                </c:pt>
                <c:pt idx="912">
                  <c:v>1.4704839654079408E-2</c:v>
                </c:pt>
                <c:pt idx="913">
                  <c:v>1.4728712341400479E-2</c:v>
                </c:pt>
                <c:pt idx="914">
                  <c:v>1.4760911948355469E-2</c:v>
                </c:pt>
                <c:pt idx="915">
                  <c:v>1.4785480159101515E-2</c:v>
                </c:pt>
                <c:pt idx="916">
                  <c:v>1.4826109450393475E-2</c:v>
                </c:pt>
                <c:pt idx="917">
                  <c:v>1.4847523231559009E-2</c:v>
                </c:pt>
                <c:pt idx="918">
                  <c:v>1.4875686717568207E-2</c:v>
                </c:pt>
                <c:pt idx="919">
                  <c:v>1.4909143330456131E-2</c:v>
                </c:pt>
                <c:pt idx="920">
                  <c:v>1.4930487112476111E-2</c:v>
                </c:pt>
                <c:pt idx="921">
                  <c:v>1.4967479426886291E-2</c:v>
                </c:pt>
                <c:pt idx="922">
                  <c:v>1.4988629594248353E-2</c:v>
                </c:pt>
                <c:pt idx="923">
                  <c:v>1.5023760229255492E-2</c:v>
                </c:pt>
                <c:pt idx="924">
                  <c:v>1.5054017732257232E-2</c:v>
                </c:pt>
                <c:pt idx="925">
                  <c:v>1.5081357611298524E-2</c:v>
                </c:pt>
                <c:pt idx="926">
                  <c:v>1.511764993425316E-2</c:v>
                </c:pt>
                <c:pt idx="927">
                  <c:v>1.5131716783822535E-2</c:v>
                </c:pt>
                <c:pt idx="928">
                  <c:v>1.5170934177455226E-2</c:v>
                </c:pt>
                <c:pt idx="929">
                  <c:v>1.5181751279458654E-2</c:v>
                </c:pt>
                <c:pt idx="930">
                  <c:v>1.5213973226566481E-2</c:v>
                </c:pt>
                <c:pt idx="931">
                  <c:v>1.5245885390221642E-2</c:v>
                </c:pt>
                <c:pt idx="932">
                  <c:v>1.5265383875617329E-2</c:v>
                </c:pt>
                <c:pt idx="933">
                  <c:v>1.5301253225011593E-2</c:v>
                </c:pt>
                <c:pt idx="934">
                  <c:v>1.5320191717242845E-2</c:v>
                </c:pt>
                <c:pt idx="935">
                  <c:v>1.5356210000989353E-2</c:v>
                </c:pt>
                <c:pt idx="936">
                  <c:v>1.5382076919286961E-2</c:v>
                </c:pt>
                <c:pt idx="937">
                  <c:v>1.5410550188748826E-2</c:v>
                </c:pt>
                <c:pt idx="938">
                  <c:v>1.544354212645775E-2</c:v>
                </c:pt>
                <c:pt idx="939">
                  <c:v>1.5459089383488424E-2</c:v>
                </c:pt>
                <c:pt idx="940">
                  <c:v>1.5492087278571438E-2</c:v>
                </c:pt>
                <c:pt idx="941">
                  <c:v>1.5513390848316311E-2</c:v>
                </c:pt>
                <c:pt idx="942">
                  <c:v>1.5547157244656901E-2</c:v>
                </c:pt>
                <c:pt idx="943">
                  <c:v>1.5571463330943001E-2</c:v>
                </c:pt>
                <c:pt idx="944">
                  <c:v>1.5609125849938274E-2</c:v>
                </c:pt>
                <c:pt idx="945">
                  <c:v>1.5632448969499568E-2</c:v>
                </c:pt>
                <c:pt idx="946">
                  <c:v>1.5658555672104287E-2</c:v>
                </c:pt>
                <c:pt idx="947">
                  <c:v>1.5689724653341754E-2</c:v>
                </c:pt>
                <c:pt idx="948">
                  <c:v>1.5714727752396351E-2</c:v>
                </c:pt>
                <c:pt idx="949">
                  <c:v>1.5744008246047374E-2</c:v>
                </c:pt>
                <c:pt idx="950">
                  <c:v>1.5765684151672857E-2</c:v>
                </c:pt>
                <c:pt idx="951">
                  <c:v>1.5800332239378725E-2</c:v>
                </c:pt>
                <c:pt idx="952">
                  <c:v>1.5828915720261249E-2</c:v>
                </c:pt>
                <c:pt idx="953">
                  <c:v>1.5860019170383731E-2</c:v>
                </c:pt>
                <c:pt idx="954">
                  <c:v>1.5882538044442909E-2</c:v>
                </c:pt>
                <c:pt idx="955">
                  <c:v>1.5912420232876996E-2</c:v>
                </c:pt>
                <c:pt idx="956">
                  <c:v>1.5939299904769857E-2</c:v>
                </c:pt>
                <c:pt idx="957">
                  <c:v>1.5957863082433455E-2</c:v>
                </c:pt>
                <c:pt idx="958">
                  <c:v>1.5988129521496329E-2</c:v>
                </c:pt>
                <c:pt idx="959">
                  <c:v>1.6004945699208115E-2</c:v>
                </c:pt>
                <c:pt idx="960">
                  <c:v>1.6041631208852672E-2</c:v>
                </c:pt>
                <c:pt idx="961">
                  <c:v>1.6056794215254556E-2</c:v>
                </c:pt>
                <c:pt idx="962">
                  <c:v>1.6093289088928243E-2</c:v>
                </c:pt>
                <c:pt idx="963">
                  <c:v>1.6099082635230508E-2</c:v>
                </c:pt>
                <c:pt idx="964">
                  <c:v>1.6138297050176154E-2</c:v>
                </c:pt>
                <c:pt idx="965">
                  <c:v>1.6160543374370728E-2</c:v>
                </c:pt>
                <c:pt idx="966">
                  <c:v>1.6193684246431896E-2</c:v>
                </c:pt>
                <c:pt idx="967">
                  <c:v>1.6221397950697321E-2</c:v>
                </c:pt>
                <c:pt idx="968">
                  <c:v>1.624149217350198E-2</c:v>
                </c:pt>
                <c:pt idx="969">
                  <c:v>1.6274439430905233E-2</c:v>
                </c:pt>
                <c:pt idx="970">
                  <c:v>1.6287155445899759E-2</c:v>
                </c:pt>
                <c:pt idx="971">
                  <c:v>1.6329166847980536E-2</c:v>
                </c:pt>
                <c:pt idx="972">
                  <c:v>1.6354366540380093E-2</c:v>
                </c:pt>
                <c:pt idx="973">
                  <c:v>1.6383700650397924E-2</c:v>
                </c:pt>
                <c:pt idx="974">
                  <c:v>1.6405233579045254E-2</c:v>
                </c:pt>
                <c:pt idx="975">
                  <c:v>1.6432792391584346E-2</c:v>
                </c:pt>
                <c:pt idx="976">
                  <c:v>1.6461769059156792E-2</c:v>
                </c:pt>
                <c:pt idx="977">
                  <c:v>1.6487799805241867E-2</c:v>
                </c:pt>
                <c:pt idx="978">
                  <c:v>1.6518018585312023E-2</c:v>
                </c:pt>
                <c:pt idx="979">
                  <c:v>1.6537722600113804E-2</c:v>
                </c:pt>
                <c:pt idx="980">
                  <c:v>1.6567920529374645E-2</c:v>
                </c:pt>
                <c:pt idx="981">
                  <c:v>1.6589218141745431E-2</c:v>
                </c:pt>
                <c:pt idx="982">
                  <c:v>1.6622359013806598E-2</c:v>
                </c:pt>
                <c:pt idx="983">
                  <c:v>1.6644024494027423E-2</c:v>
                </c:pt>
                <c:pt idx="984">
                  <c:v>1.6671309267358388E-2</c:v>
                </c:pt>
                <c:pt idx="985">
                  <c:v>1.6703303344907282E-2</c:v>
                </c:pt>
                <c:pt idx="986">
                  <c:v>1.6724931591540048E-2</c:v>
                </c:pt>
                <c:pt idx="987">
                  <c:v>1.6762734108826428E-2</c:v>
                </c:pt>
                <c:pt idx="988">
                  <c:v>1.6783640023850816E-2</c:v>
                </c:pt>
                <c:pt idx="989">
                  <c:v>1.6822529761908574E-2</c:v>
                </c:pt>
                <c:pt idx="990">
                  <c:v>1.6848168810647247E-2</c:v>
                </c:pt>
                <c:pt idx="991">
                  <c:v>1.6875802090362459E-2</c:v>
                </c:pt>
                <c:pt idx="992">
                  <c:v>1.6896468221079736E-2</c:v>
                </c:pt>
                <c:pt idx="993">
                  <c:v>1.6921912165816972E-2</c:v>
                </c:pt>
                <c:pt idx="994">
                  <c:v>1.6946200379980802E-2</c:v>
                </c:pt>
                <c:pt idx="995">
                  <c:v>1.6976350650248925E-2</c:v>
                </c:pt>
                <c:pt idx="996">
                  <c:v>1.7006125605949395E-2</c:v>
                </c:pt>
                <c:pt idx="997">
                  <c:v>1.7030649136389769E-2</c:v>
                </c:pt>
                <c:pt idx="998">
                  <c:v>1.7054427995068927E-2</c:v>
                </c:pt>
                <c:pt idx="999">
                  <c:v>1.7082299569747727E-2</c:v>
                </c:pt>
                <c:pt idx="1000">
                  <c:v>1.7099754675830636E-2</c:v>
                </c:pt>
                <c:pt idx="1001">
                  <c:v>1.71299406903433E-2</c:v>
                </c:pt>
                <c:pt idx="1002">
                  <c:v>1.7149162157843813E-2</c:v>
                </c:pt>
                <c:pt idx="1003">
                  <c:v>1.718986442696837E-2</c:v>
                </c:pt>
                <c:pt idx="1004">
                  <c:v>1.7204875520330967E-2</c:v>
                </c:pt>
                <c:pt idx="1005">
                  <c:v>1.7249484337514866E-2</c:v>
                </c:pt>
                <c:pt idx="1006">
                  <c:v>1.7262751409612694E-2</c:v>
                </c:pt>
                <c:pt idx="1007">
                  <c:v>1.7299091391560047E-2</c:v>
                </c:pt>
                <c:pt idx="1008">
                  <c:v>1.7322268555456141E-2</c:v>
                </c:pt>
                <c:pt idx="1009">
                  <c:v>1.7340079614640912E-2</c:v>
                </c:pt>
                <c:pt idx="1010">
                  <c:v>1.7365629302768242E-2</c:v>
                </c:pt>
                <c:pt idx="1011">
                  <c:v>1.7383900569101444E-2</c:v>
                </c:pt>
                <c:pt idx="1012">
                  <c:v>1.7414283176959068E-2</c:v>
                </c:pt>
                <c:pt idx="1013">
                  <c:v>1.7420130339628137E-2</c:v>
                </c:pt>
                <c:pt idx="1014">
                  <c:v>1.7440550728664208E-2</c:v>
                </c:pt>
                <c:pt idx="1015">
                  <c:v>1.7452951002831982E-2</c:v>
                </c:pt>
                <c:pt idx="1016">
                  <c:v>1.7473352030402262E-2</c:v>
                </c:pt>
                <c:pt idx="1017">
                  <c:v>1.7496621533596747E-2</c:v>
                </c:pt>
                <c:pt idx="1018">
                  <c:v>1.7519888058104189E-2</c:v>
                </c:pt>
                <c:pt idx="1019">
                  <c:v>1.7545205408642017E-2</c:v>
                </c:pt>
                <c:pt idx="1020">
                  <c:v>1.7548112607197807E-2</c:v>
                </c:pt>
                <c:pt idx="1021">
                  <c:v>1.7588080629965804E-2</c:v>
                </c:pt>
                <c:pt idx="1022">
                  <c:v>1.7599381768614024E-2</c:v>
                </c:pt>
                <c:pt idx="1023">
                  <c:v>1.7622144895010881E-2</c:v>
                </c:pt>
                <c:pt idx="1024">
                  <c:v>1.7648202449279362E-2</c:v>
                </c:pt>
                <c:pt idx="1025">
                  <c:v>1.7658757426822842E-2</c:v>
                </c:pt>
                <c:pt idx="1026">
                  <c:v>1.7706273442562526E-2</c:v>
                </c:pt>
                <c:pt idx="1027">
                  <c:v>1.7717214160078317E-2</c:v>
                </c:pt>
                <c:pt idx="1028">
                  <c:v>1.7757497923673069E-2</c:v>
                </c:pt>
                <c:pt idx="1029">
                  <c:v>1.7775548767164952E-2</c:v>
                </c:pt>
                <c:pt idx="1030">
                  <c:v>1.7788838179415619E-2</c:v>
                </c:pt>
                <c:pt idx="1031">
                  <c:v>1.7817811868301021E-2</c:v>
                </c:pt>
                <c:pt idx="1032">
                  <c:v>1.7831811697411885E-2</c:v>
                </c:pt>
                <c:pt idx="1033">
                  <c:v>1.7856557140037102E-2</c:v>
                </c:pt>
                <c:pt idx="1034">
                  <c:v>1.7877218802723808E-2</c:v>
                </c:pt>
                <c:pt idx="1035">
                  <c:v>1.7896982391266487E-2</c:v>
                </c:pt>
                <c:pt idx="1036">
                  <c:v>1.7916990232146844E-2</c:v>
                </c:pt>
                <c:pt idx="1037">
                  <c:v>1.7932110047586578E-2</c:v>
                </c:pt>
                <c:pt idx="1038">
                  <c:v>1.7967502807053667E-2</c:v>
                </c:pt>
                <c:pt idx="1039">
                  <c:v>1.7992458247115546E-2</c:v>
                </c:pt>
                <c:pt idx="1040">
                  <c:v>1.8018414526024498E-2</c:v>
                </c:pt>
                <c:pt idx="1041">
                  <c:v>1.8055934068041617E-2</c:v>
                </c:pt>
                <c:pt idx="1042">
                  <c:v>1.806242462711238E-2</c:v>
                </c:pt>
                <c:pt idx="1043">
                  <c:v>1.8103887950776901E-2</c:v>
                </c:pt>
                <c:pt idx="1044">
                  <c:v>1.8112707843116745E-2</c:v>
                </c:pt>
                <c:pt idx="1045">
                  <c:v>1.8145461485862081E-2</c:v>
                </c:pt>
                <c:pt idx="1046">
                  <c:v>1.8170178630960369E-2</c:v>
                </c:pt>
                <c:pt idx="1047">
                  <c:v>1.8198050205639173E-2</c:v>
                </c:pt>
                <c:pt idx="1048">
                  <c:v>1.8224155418900368E-2</c:v>
                </c:pt>
                <c:pt idx="1049">
                  <c:v>1.8248008744755649E-2</c:v>
                </c:pt>
                <c:pt idx="1050">
                  <c:v>1.827641946178957E-2</c:v>
                </c:pt>
                <c:pt idx="1051">
                  <c:v>1.8309904372204422E-2</c:v>
                </c:pt>
                <c:pt idx="1052">
                  <c:v>1.8331887082595526E-2</c:v>
                </c:pt>
                <c:pt idx="1053">
                  <c:v>1.8363622014371517E-2</c:v>
                </c:pt>
                <c:pt idx="1054">
                  <c:v>1.8369807258020177E-2</c:v>
                </c:pt>
                <c:pt idx="1055">
                  <c:v>1.8402796217042057E-2</c:v>
                </c:pt>
                <c:pt idx="1056">
                  <c:v>1.8412468013876734E-2</c:v>
                </c:pt>
                <c:pt idx="1057">
                  <c:v>1.8447997792947885E-2</c:v>
                </c:pt>
                <c:pt idx="1058">
                  <c:v>1.8471970266284957E-2</c:v>
                </c:pt>
                <c:pt idx="1059">
                  <c:v>1.8497164001310427E-2</c:v>
                </c:pt>
                <c:pt idx="1060">
                  <c:v>1.852248879856587E-2</c:v>
                </c:pt>
                <c:pt idx="1061">
                  <c:v>1.8547867212188117E-2</c:v>
                </c:pt>
                <c:pt idx="1062">
                  <c:v>1.8564398925287121E-2</c:v>
                </c:pt>
                <c:pt idx="1063">
                  <c:v>1.8588874796734774E-2</c:v>
                </c:pt>
                <c:pt idx="1064">
                  <c:v>1.8606665005110233E-2</c:v>
                </c:pt>
                <c:pt idx="1065">
                  <c:v>1.8634500835544496E-2</c:v>
                </c:pt>
                <c:pt idx="1066">
                  <c:v>1.8637355907076998E-2</c:v>
                </c:pt>
                <c:pt idx="1067">
                  <c:v>1.8661158595252515E-2</c:v>
                </c:pt>
                <c:pt idx="1068">
                  <c:v>1.8691669286653067E-2</c:v>
                </c:pt>
                <c:pt idx="1069">
                  <c:v>1.8712257971507173E-2</c:v>
                </c:pt>
                <c:pt idx="1070">
                  <c:v>1.8744820978281639E-2</c:v>
                </c:pt>
                <c:pt idx="1071">
                  <c:v>1.8759660797139154E-2</c:v>
                </c:pt>
                <c:pt idx="1072">
                  <c:v>1.8790567653916675E-2</c:v>
                </c:pt>
                <c:pt idx="1073">
                  <c:v>1.8813682265384827E-2</c:v>
                </c:pt>
                <c:pt idx="1074">
                  <c:v>1.8841832347302325E-2</c:v>
                </c:pt>
                <c:pt idx="1075">
                  <c:v>1.8876480435008194E-2</c:v>
                </c:pt>
                <c:pt idx="1076">
                  <c:v>1.8888879219832445E-2</c:v>
                </c:pt>
                <c:pt idx="1077">
                  <c:v>1.8918686941090408E-2</c:v>
                </c:pt>
                <c:pt idx="1078">
                  <c:v>1.8942936432322654E-2</c:v>
                </c:pt>
                <c:pt idx="1079">
                  <c:v>1.8956012868449612E-2</c:v>
                </c:pt>
                <c:pt idx="1080">
                  <c:v>1.8970182482722035E-2</c:v>
                </c:pt>
                <c:pt idx="1081">
                  <c:v>1.8973374145890606E-2</c:v>
                </c:pt>
                <c:pt idx="1082">
                  <c:v>1.9000691684779063E-2</c:v>
                </c:pt>
                <c:pt idx="1083">
                  <c:v>1.9019972726020476E-2</c:v>
                </c:pt>
                <c:pt idx="1084">
                  <c:v>1.9039639507234196E-2</c:v>
                </c:pt>
                <c:pt idx="1085">
                  <c:v>1.9070528491889446E-2</c:v>
                </c:pt>
                <c:pt idx="1086">
                  <c:v>1.9086997652560507E-2</c:v>
                </c:pt>
                <c:pt idx="1087">
                  <c:v>1.9123105296918359E-2</c:v>
                </c:pt>
                <c:pt idx="1088">
                  <c:v>1.914005253686012E-2</c:v>
                </c:pt>
                <c:pt idx="1089">
                  <c:v>1.9162756089516078E-2</c:v>
                </c:pt>
                <c:pt idx="1090">
                  <c:v>1.918766387058524E-2</c:v>
                </c:pt>
                <c:pt idx="1091">
                  <c:v>1.920247390257231E-2</c:v>
                </c:pt>
                <c:pt idx="1092">
                  <c:v>1.9234193940913077E-2</c:v>
                </c:pt>
                <c:pt idx="1093">
                  <c:v>1.9251126287419613E-2</c:v>
                </c:pt>
                <c:pt idx="1094">
                  <c:v>1.9276334915880305E-2</c:v>
                </c:pt>
                <c:pt idx="1095">
                  <c:v>1.930448946582837E-2</c:v>
                </c:pt>
                <c:pt idx="1096">
                  <c:v>1.9321810530994257E-2</c:v>
                </c:pt>
                <c:pt idx="1097">
                  <c:v>1.9352873768841632E-2</c:v>
                </c:pt>
                <c:pt idx="1098">
                  <c:v>1.9368076987518624E-2</c:v>
                </c:pt>
                <c:pt idx="1099">
                  <c:v>1.940389272054608E-2</c:v>
                </c:pt>
                <c:pt idx="1100">
                  <c:v>1.9418894877847544E-2</c:v>
                </c:pt>
                <c:pt idx="1101">
                  <c:v>1.9453936152243338E-2</c:v>
                </c:pt>
                <c:pt idx="1102">
                  <c:v>1.9475346954721827E-2</c:v>
                </c:pt>
                <c:pt idx="1103">
                  <c:v>1.9497967104140531E-2</c:v>
                </c:pt>
                <c:pt idx="1104">
                  <c:v>1.9520130025097848E-2</c:v>
                </c:pt>
                <c:pt idx="1105">
                  <c:v>1.9531702224267148E-2</c:v>
                </c:pt>
                <c:pt idx="1106">
                  <c:v>1.9541430616155677E-2</c:v>
                </c:pt>
                <c:pt idx="1107">
                  <c:v>1.954709458957149E-2</c:v>
                </c:pt>
                <c:pt idx="1108">
                  <c:v>1.9566776264220435E-2</c:v>
                </c:pt>
                <c:pt idx="1109">
                  <c:v>1.9599130762901758E-2</c:v>
                </c:pt>
                <c:pt idx="1110">
                  <c:v>1.96133614402586E-2</c:v>
                </c:pt>
                <c:pt idx="1111">
                  <c:v>1.9645012968797337E-2</c:v>
                </c:pt>
                <c:pt idx="1112">
                  <c:v>1.9657411753621588E-2</c:v>
                </c:pt>
                <c:pt idx="1113">
                  <c:v>1.9683558668501411E-2</c:v>
                </c:pt>
                <c:pt idx="1114">
                  <c:v>1.9707928796558975E-2</c:v>
                </c:pt>
                <c:pt idx="1115">
                  <c:v>1.9716986983862411E-2</c:v>
                </c:pt>
                <c:pt idx="1116">
                  <c:v>1.9746782790372196E-2</c:v>
                </c:pt>
                <c:pt idx="1117">
                  <c:v>1.9764852995329867E-2</c:v>
                </c:pt>
                <c:pt idx="1118">
                  <c:v>1.9799739377999327E-2</c:v>
                </c:pt>
                <c:pt idx="1119">
                  <c:v>1.982347355637281E-2</c:v>
                </c:pt>
                <c:pt idx="1120">
                  <c:v>1.9847273265861283E-2</c:v>
                </c:pt>
                <c:pt idx="1121">
                  <c:v>1.9864454332736065E-2</c:v>
                </c:pt>
                <c:pt idx="1122">
                  <c:v>1.9880537753434811E-2</c:v>
                </c:pt>
                <c:pt idx="1123">
                  <c:v>1.990332470932803E-2</c:v>
                </c:pt>
                <c:pt idx="1124">
                  <c:v>1.9913891601619688E-2</c:v>
                </c:pt>
                <c:pt idx="1125">
                  <c:v>1.9930770331759416E-2</c:v>
                </c:pt>
                <c:pt idx="1126">
                  <c:v>1.9948562029478395E-2</c:v>
                </c:pt>
                <c:pt idx="1127">
                  <c:v>1.9964873319736075E-2</c:v>
                </c:pt>
                <c:pt idx="1128">
                  <c:v>1.9991633844147143E-2</c:v>
                </c:pt>
                <c:pt idx="1129">
                  <c:v>2.0001409895028389E-2</c:v>
                </c:pt>
                <c:pt idx="1130">
                  <c:v>2.0031330806394059E-2</c:v>
                </c:pt>
                <c:pt idx="1131">
                  <c:v>2.0045110212663603E-2</c:v>
                </c:pt>
                <c:pt idx="1132">
                  <c:v>2.0070820749891357E-2</c:v>
                </c:pt>
                <c:pt idx="1133">
                  <c:v>2.008297677172145E-2</c:v>
                </c:pt>
                <c:pt idx="1134">
                  <c:v>2.0096297460186086E-2</c:v>
                </c:pt>
                <c:pt idx="1135">
                  <c:v>2.0130659593935649E-2</c:v>
                </c:pt>
                <c:pt idx="1136">
                  <c:v>2.0141798394139921E-2</c:v>
                </c:pt>
                <c:pt idx="1137">
                  <c:v>2.0173348647319133E-2</c:v>
                </c:pt>
                <c:pt idx="1138">
                  <c:v>2.0193529252048092E-2</c:v>
                </c:pt>
                <c:pt idx="1139">
                  <c:v>2.0203577852793943E-2</c:v>
                </c:pt>
                <c:pt idx="1140">
                  <c:v>2.0227478837641942E-2</c:v>
                </c:pt>
                <c:pt idx="1141">
                  <c:v>2.0239442734157641E-2</c:v>
                </c:pt>
                <c:pt idx="1142">
                  <c:v>2.0254450848833195E-2</c:v>
                </c:pt>
                <c:pt idx="1143">
                  <c:v>2.0277636948790423E-2</c:v>
                </c:pt>
                <c:pt idx="1144">
                  <c:v>2.0289372975747191E-2</c:v>
                </c:pt>
                <c:pt idx="1145">
                  <c:v>2.0316770939185859E-2</c:v>
                </c:pt>
                <c:pt idx="1146">
                  <c:v>2.0332090326657601E-2</c:v>
                </c:pt>
                <c:pt idx="1147">
                  <c:v>2.0357209594506948E-2</c:v>
                </c:pt>
                <c:pt idx="1148">
                  <c:v>2.0380596755839704E-2</c:v>
                </c:pt>
                <c:pt idx="1149">
                  <c:v>2.0393700000150065E-2</c:v>
                </c:pt>
                <c:pt idx="1150">
                  <c:v>2.041957585450881E-2</c:v>
                </c:pt>
                <c:pt idx="1151">
                  <c:v>2.0434415673366325E-2</c:v>
                </c:pt>
                <c:pt idx="1152">
                  <c:v>2.046024982610644E-2</c:v>
                </c:pt>
                <c:pt idx="1153">
                  <c:v>2.0484322085459517E-2</c:v>
                </c:pt>
                <c:pt idx="1154">
                  <c:v>2.0498159576126437E-2</c:v>
                </c:pt>
                <c:pt idx="1155">
                  <c:v>2.052737304931895E-2</c:v>
                </c:pt>
                <c:pt idx="1156">
                  <c:v>2.0536108049078017E-2</c:v>
                </c:pt>
                <c:pt idx="1157">
                  <c:v>2.0571625913400986E-2</c:v>
                </c:pt>
                <c:pt idx="1158">
                  <c:v>2.058412895227181E-2</c:v>
                </c:pt>
                <c:pt idx="1159">
                  <c:v>2.0610883519308787E-2</c:v>
                </c:pt>
                <c:pt idx="1160">
                  <c:v>2.0630486258751041E-2</c:v>
                </c:pt>
                <c:pt idx="1161">
                  <c:v>2.0640332308777844E-2</c:v>
                </c:pt>
                <c:pt idx="1162">
                  <c:v>2.0671160230348675E-2</c:v>
                </c:pt>
                <c:pt idx="1163">
                  <c:v>2.0673127653141807E-2</c:v>
                </c:pt>
                <c:pt idx="1164">
                  <c:v>2.0711753777396095E-2</c:v>
                </c:pt>
                <c:pt idx="1165">
                  <c:v>2.0714013111519623E-2</c:v>
                </c:pt>
                <c:pt idx="1166">
                  <c:v>2.0754274534961543E-2</c:v>
                </c:pt>
                <c:pt idx="1167">
                  <c:v>2.0757491516969998E-2</c:v>
                </c:pt>
                <c:pt idx="1168">
                  <c:v>2.0782898228119174E-2</c:v>
                </c:pt>
                <c:pt idx="1169">
                  <c:v>2.0803743080059139E-2</c:v>
                </c:pt>
                <c:pt idx="1170">
                  <c:v>2.0822151365996404E-2</c:v>
                </c:pt>
                <c:pt idx="1171">
                  <c:v>2.0849257418104675E-2</c:v>
                </c:pt>
                <c:pt idx="1172">
                  <c:v>2.0868404418429069E-2</c:v>
                </c:pt>
                <c:pt idx="1173">
                  <c:v>2.0883414022448143E-2</c:v>
                </c:pt>
                <c:pt idx="1174">
                  <c:v>2.0909516257022295E-2</c:v>
                </c:pt>
                <c:pt idx="1175">
                  <c:v>2.0895065156824131E-2</c:v>
                </c:pt>
                <c:pt idx="1176">
                  <c:v>2.094904790213822E-2</c:v>
                </c:pt>
                <c:pt idx="1177">
                  <c:v>2.0950531288286563E-2</c:v>
                </c:pt>
                <c:pt idx="1178">
                  <c:v>2.0988021043433235E-2</c:v>
                </c:pt>
                <c:pt idx="1179">
                  <c:v>2.1004469353294978E-2</c:v>
                </c:pt>
                <c:pt idx="1180">
                  <c:v>2.1029287773752795E-2</c:v>
                </c:pt>
                <c:pt idx="1181">
                  <c:v>2.1053802368132032E-2</c:v>
                </c:pt>
                <c:pt idx="1182">
                  <c:v>2.1067630922737821E-2</c:v>
                </c:pt>
                <c:pt idx="1183">
                  <c:v>2.1084531993030384E-2</c:v>
                </c:pt>
                <c:pt idx="1184">
                  <c:v>2.1112632926611641E-2</c:v>
                </c:pt>
                <c:pt idx="1185">
                  <c:v>2.1103887501447916E-2</c:v>
                </c:pt>
                <c:pt idx="1186">
                  <c:v>2.1139408344457929E-2</c:v>
                </c:pt>
                <c:pt idx="1187">
                  <c:v>2.1137114755433384E-2</c:v>
                </c:pt>
                <c:pt idx="1188">
                  <c:v>2.1183543550401696E-2</c:v>
                </c:pt>
                <c:pt idx="1189">
                  <c:v>2.1182194205170372E-2</c:v>
                </c:pt>
                <c:pt idx="1190">
                  <c:v>2.1226228135754612E-2</c:v>
                </c:pt>
                <c:pt idx="1191">
                  <c:v>2.1243057717558099E-2</c:v>
                </c:pt>
                <c:pt idx="1192">
                  <c:v>2.1269845050152569E-2</c:v>
                </c:pt>
                <c:pt idx="1193">
                  <c:v>2.1286618036902204E-2</c:v>
                </c:pt>
                <c:pt idx="1194">
                  <c:v>2.1294602407525964E-2</c:v>
                </c:pt>
                <c:pt idx="1195">
                  <c:v>2.1321577397404264E-2</c:v>
                </c:pt>
                <c:pt idx="1196">
                  <c:v>2.1332369180567808E-2</c:v>
                </c:pt>
                <c:pt idx="1197">
                  <c:v>2.1357723764693699E-2</c:v>
                </c:pt>
                <c:pt idx="1198">
                  <c:v>2.1375616737772205E-2</c:v>
                </c:pt>
                <c:pt idx="1199">
                  <c:v>2.1384928113474453E-2</c:v>
                </c:pt>
                <c:pt idx="1200">
                  <c:v>2.1407295074494345E-2</c:v>
                </c:pt>
                <c:pt idx="1201">
                  <c:v>2.1416527514989903E-2</c:v>
                </c:pt>
                <c:pt idx="1202">
                  <c:v>2.1440485094891753E-2</c:v>
                </c:pt>
                <c:pt idx="1203">
                  <c:v>2.145985549674451E-2</c:v>
                </c:pt>
                <c:pt idx="1204">
                  <c:v>2.1478637607905905E-2</c:v>
                </c:pt>
                <c:pt idx="1205">
                  <c:v>2.1506583649760828E-2</c:v>
                </c:pt>
                <c:pt idx="1206">
                  <c:v>2.1519024136203706E-2</c:v>
                </c:pt>
                <c:pt idx="1207">
                  <c:v>2.1545957424463375E-2</c:v>
                </c:pt>
                <c:pt idx="1208">
                  <c:v>2.1562060206627917E-2</c:v>
                </c:pt>
                <c:pt idx="1209">
                  <c:v>2.1581277206097864E-2</c:v>
                </c:pt>
                <c:pt idx="1210">
                  <c:v>2.1596551913263932E-2</c:v>
                </c:pt>
                <c:pt idx="1211">
                  <c:v>2.1594036412054544E-2</c:v>
                </c:pt>
                <c:pt idx="1212">
                  <c:v>2.1608265600067861E-2</c:v>
                </c:pt>
                <c:pt idx="1213">
                  <c:v>2.1591436018264375E-2</c:v>
                </c:pt>
                <c:pt idx="1214">
                  <c:v>2.1621282462453921E-2</c:v>
                </c:pt>
                <c:pt idx="1215">
                  <c:v>2.1572533270277663E-2</c:v>
                </c:pt>
                <c:pt idx="1216">
                  <c:v>2.1605054575433498E-2</c:v>
                </c:pt>
                <c:pt idx="1217">
                  <c:v>2.1625647728318171E-2</c:v>
                </c:pt>
                <c:pt idx="1218">
                  <c:v>2.1641851785842239E-2</c:v>
                </c:pt>
                <c:pt idx="1219">
                  <c:v>2.1673637355297991E-2</c:v>
                </c:pt>
                <c:pt idx="1220">
                  <c:v>2.1676511788296288E-2</c:v>
                </c:pt>
                <c:pt idx="1221">
                  <c:v>2.1701836585551731E-2</c:v>
                </c:pt>
                <c:pt idx="1222">
                  <c:v>2.1714391751445836E-2</c:v>
                </c:pt>
                <c:pt idx="1223">
                  <c:v>2.173018475015771E-2</c:v>
                </c:pt>
                <c:pt idx="1224">
                  <c:v>2.176320498539356E-2</c:v>
                </c:pt>
                <c:pt idx="1225">
                  <c:v>2.1772185726833829E-2</c:v>
                </c:pt>
                <c:pt idx="1226">
                  <c:v>2.1806619349072468E-2</c:v>
                </c:pt>
                <c:pt idx="1227">
                  <c:v>2.1809395485398283E-2</c:v>
                </c:pt>
                <c:pt idx="1228">
                  <c:v>2.1845771211590172E-2</c:v>
                </c:pt>
                <c:pt idx="1229">
                  <c:v>2.1842960820363345E-2</c:v>
                </c:pt>
                <c:pt idx="1230">
                  <c:v>2.1874755325880232E-2</c:v>
                </c:pt>
                <c:pt idx="1231">
                  <c:v>2.1890560239340287E-2</c:v>
                </c:pt>
                <c:pt idx="1232">
                  <c:v>2.1912000828689226E-2</c:v>
                </c:pt>
                <c:pt idx="1233">
                  <c:v>2.1931919308958239E-2</c:v>
                </c:pt>
                <c:pt idx="1234">
                  <c:v>2.1944324051156577E-2</c:v>
                </c:pt>
                <c:pt idx="1235">
                  <c:v>2.1967350791356907E-2</c:v>
                </c:pt>
                <c:pt idx="1236">
                  <c:v>2.1972791363244353E-2</c:v>
                </c:pt>
                <c:pt idx="1237">
                  <c:v>2.200305333427666E-2</c:v>
                </c:pt>
                <c:pt idx="1238">
                  <c:v>2.2009006240335822E-2</c:v>
                </c:pt>
                <c:pt idx="1239">
                  <c:v>2.2039436507186164E-2</c:v>
                </c:pt>
                <c:pt idx="1240">
                  <c:v>2.2050588711482137E-2</c:v>
                </c:pt>
                <c:pt idx="1241">
                  <c:v>2.2078213055136214E-2</c:v>
                </c:pt>
                <c:pt idx="1242">
                  <c:v>2.2082438322709355E-2</c:v>
                </c:pt>
                <c:pt idx="1243">
                  <c:v>2.2091179279842513E-2</c:v>
                </c:pt>
                <c:pt idx="1244">
                  <c:v>2.2110432023556996E-2</c:v>
                </c:pt>
                <c:pt idx="1245">
                  <c:v>2.2122242517689888E-2</c:v>
                </c:pt>
                <c:pt idx="1246">
                  <c:v>2.2145159046469555E-2</c:v>
                </c:pt>
                <c:pt idx="1247">
                  <c:v>2.2161920118471012E-2</c:v>
                </c:pt>
                <c:pt idx="1248">
                  <c:v>2.2177275250187291E-2</c:v>
                </c:pt>
                <c:pt idx="1249">
                  <c:v>2.2196267358785351E-2</c:v>
                </c:pt>
                <c:pt idx="1250">
                  <c:v>2.2217582843278405E-2</c:v>
                </c:pt>
                <c:pt idx="1251">
                  <c:v>2.2225790615430528E-2</c:v>
                </c:pt>
                <c:pt idx="1252">
                  <c:v>2.2254098567761404E-2</c:v>
                </c:pt>
                <c:pt idx="1253">
                  <c:v>2.225465260355175E-2</c:v>
                </c:pt>
                <c:pt idx="1254">
                  <c:v>2.2285754564330705E-2</c:v>
                </c:pt>
                <c:pt idx="1255">
                  <c:v>2.2282364818473649E-2</c:v>
                </c:pt>
                <c:pt idx="1256">
                  <c:v>2.2305239645634693E-2</c:v>
                </c:pt>
                <c:pt idx="1257">
                  <c:v>2.2312169561044568E-2</c:v>
                </c:pt>
                <c:pt idx="1258">
                  <c:v>2.2329417648377859E-2</c:v>
                </c:pt>
                <c:pt idx="1259">
                  <c:v>2.2349291448341201E-2</c:v>
                </c:pt>
                <c:pt idx="1260">
                  <c:v>2.2364104459015315E-2</c:v>
                </c:pt>
                <c:pt idx="1261">
                  <c:v>2.2391579868317149E-2</c:v>
                </c:pt>
                <c:pt idx="1262">
                  <c:v>2.2400597843345478E-2</c:v>
                </c:pt>
                <c:pt idx="1263">
                  <c:v>2.2420251220467497E-2</c:v>
                </c:pt>
                <c:pt idx="1264">
                  <c:v>2.2433032766577012E-2</c:v>
                </c:pt>
                <c:pt idx="1265">
                  <c:v>2.2443557957250043E-2</c:v>
                </c:pt>
                <c:pt idx="1266">
                  <c:v>2.247445736730995E-2</c:v>
                </c:pt>
                <c:pt idx="1267">
                  <c:v>2.2482884072959872E-2</c:v>
                </c:pt>
                <c:pt idx="1268">
                  <c:v>2.2510487565804638E-2</c:v>
                </c:pt>
                <c:pt idx="1269">
                  <c:v>2.2520904034400529E-2</c:v>
                </c:pt>
                <c:pt idx="1270">
                  <c:v>2.2538521478927383E-2</c:v>
                </c:pt>
                <c:pt idx="1271">
                  <c:v>2.2560087173132206E-2</c:v>
                </c:pt>
                <c:pt idx="1272">
                  <c:v>2.2559664199571835E-2</c:v>
                </c:pt>
                <c:pt idx="1273">
                  <c:v>2.2584190708699253E-2</c:v>
                </c:pt>
                <c:pt idx="1274">
                  <c:v>2.2576630800979387E-2</c:v>
                </c:pt>
                <c:pt idx="1275">
                  <c:v>2.2598208409932388E-2</c:v>
                </c:pt>
                <c:pt idx="1276">
                  <c:v>2.2608595091657833E-2</c:v>
                </c:pt>
                <c:pt idx="1277">
                  <c:v>2.2625966794503485E-2</c:v>
                </c:pt>
                <c:pt idx="1278">
                  <c:v>2.2646752072702555E-2</c:v>
                </c:pt>
                <c:pt idx="1279">
                  <c:v>2.2644865074459633E-2</c:v>
                </c:pt>
                <c:pt idx="1280">
                  <c:v>2.2665376313450572E-2</c:v>
                </c:pt>
                <c:pt idx="1281">
                  <c:v>2.2675119598774326E-2</c:v>
                </c:pt>
                <c:pt idx="1282">
                  <c:v>2.2690142606885101E-2</c:v>
                </c:pt>
                <c:pt idx="1283">
                  <c:v>2.270941471206538E-2</c:v>
                </c:pt>
                <c:pt idx="1284">
                  <c:v>2.2717978437319365E-2</c:v>
                </c:pt>
                <c:pt idx="1285">
                  <c:v>2.2744667473241355E-2</c:v>
                </c:pt>
                <c:pt idx="1286">
                  <c:v>2.2745141084481491E-2</c:v>
                </c:pt>
                <c:pt idx="1287">
                  <c:v>2.276259023319031E-2</c:v>
                </c:pt>
                <c:pt idx="1288">
                  <c:v>2.2781816168721391E-2</c:v>
                </c:pt>
                <c:pt idx="1289">
                  <c:v>2.2793097945903815E-2</c:v>
                </c:pt>
                <c:pt idx="1290">
                  <c:v>2.2819356561547825E-2</c:v>
                </c:pt>
                <c:pt idx="1291">
                  <c:v>2.2810894111653362E-2</c:v>
                </c:pt>
                <c:pt idx="1292">
                  <c:v>2.2840344390465943E-2</c:v>
                </c:pt>
                <c:pt idx="1293">
                  <c:v>2.2834591056438786E-2</c:v>
                </c:pt>
                <c:pt idx="1294">
                  <c:v>2.2862745606386851E-2</c:v>
                </c:pt>
                <c:pt idx="1295">
                  <c:v>2.287367440915446E-2</c:v>
                </c:pt>
                <c:pt idx="1296">
                  <c:v>2.2883233015881431E-2</c:v>
                </c:pt>
                <c:pt idx="1297">
                  <c:v>2.2903294473128596E-2</c:v>
                </c:pt>
                <c:pt idx="1298">
                  <c:v>2.2900148979609219E-2</c:v>
                </c:pt>
                <c:pt idx="1299">
                  <c:v>2.2926802271286673E-2</c:v>
                </c:pt>
                <c:pt idx="1300">
                  <c:v>2.2917669616807117E-2</c:v>
                </c:pt>
                <c:pt idx="1301">
                  <c:v>2.2946765431861357E-2</c:v>
                </c:pt>
                <c:pt idx="1302">
                  <c:v>2.2958361460527016E-2</c:v>
                </c:pt>
                <c:pt idx="1303">
                  <c:v>2.2976531451500692E-2</c:v>
                </c:pt>
                <c:pt idx="1304">
                  <c:v>2.3009658919470159E-2</c:v>
                </c:pt>
                <c:pt idx="1305">
                  <c:v>2.3011806552829507E-2</c:v>
                </c:pt>
                <c:pt idx="1306">
                  <c:v>2.3041769165813804E-2</c:v>
                </c:pt>
                <c:pt idx="1307">
                  <c:v>2.3044208710503548E-2</c:v>
                </c:pt>
                <c:pt idx="1308">
                  <c:v>2.3058113221628977E-2</c:v>
                </c:pt>
                <c:pt idx="1309">
                  <c:v>2.307519599183128E-2</c:v>
                </c:pt>
                <c:pt idx="1310">
                  <c:v>2.3090071554933336E-2</c:v>
                </c:pt>
                <c:pt idx="1311">
                  <c:v>2.3116212512439071E-2</c:v>
                </c:pt>
                <c:pt idx="1312">
                  <c:v>2.3128189813046474E-2</c:v>
                </c:pt>
                <c:pt idx="1313">
                  <c:v>2.3154335238582777E-2</c:v>
                </c:pt>
                <c:pt idx="1314">
                  <c:v>2.3168741658475264E-2</c:v>
                </c:pt>
                <c:pt idx="1315">
                  <c:v>2.3189211195847579E-2</c:v>
                </c:pt>
                <c:pt idx="1316">
                  <c:v>2.3205041428147513E-2</c:v>
                </c:pt>
                <c:pt idx="1317">
                  <c:v>2.3209729881556129E-2</c:v>
                </c:pt>
                <c:pt idx="1318">
                  <c:v>2.3230553882686782E-2</c:v>
                </c:pt>
                <c:pt idx="1319">
                  <c:v>2.3227882000407537E-2</c:v>
                </c:pt>
                <c:pt idx="1320">
                  <c:v>2.3252408509534955E-2</c:v>
                </c:pt>
                <c:pt idx="1321">
                  <c:v>2.3264172834018649E-2</c:v>
                </c:pt>
                <c:pt idx="1322">
                  <c:v>2.3280948799455331E-2</c:v>
                </c:pt>
                <c:pt idx="1323">
                  <c:v>2.3290127623584081E-2</c:v>
                </c:pt>
                <c:pt idx="1324">
                  <c:v>2.3308906756058432E-2</c:v>
                </c:pt>
                <c:pt idx="1325">
                  <c:v>2.3313431381679583E-2</c:v>
                </c:pt>
                <c:pt idx="1326">
                  <c:v>2.3324264866461757E-2</c:v>
                </c:pt>
                <c:pt idx="1327">
                  <c:v>2.3325764635388848E-2</c:v>
                </c:pt>
                <c:pt idx="1328">
                  <c:v>2.3292519509281108E-2</c:v>
                </c:pt>
                <c:pt idx="1329">
                  <c:v>2.3305747858447353E-2</c:v>
                </c:pt>
                <c:pt idx="1330">
                  <c:v>2.3316624534191678E-2</c:v>
                </c:pt>
                <c:pt idx="1331">
                  <c:v>2.3329380761461311E-2</c:v>
                </c:pt>
                <c:pt idx="1332">
                  <c:v>2.3345423969884954E-2</c:v>
                </c:pt>
                <c:pt idx="1333">
                  <c:v>2.3351588362724305E-2</c:v>
                </c:pt>
                <c:pt idx="1334">
                  <c:v>2.3382018629574643E-2</c:v>
                </c:pt>
                <c:pt idx="1335">
                  <c:v>2.3373031930760287E-2</c:v>
                </c:pt>
                <c:pt idx="1336">
                  <c:v>2.3404072828454824E-2</c:v>
                </c:pt>
                <c:pt idx="1337">
                  <c:v>2.341541566872167E-2</c:v>
                </c:pt>
                <c:pt idx="1338">
                  <c:v>2.3423601100720962E-2</c:v>
                </c:pt>
                <c:pt idx="1339">
                  <c:v>2.3462729133742307E-2</c:v>
                </c:pt>
                <c:pt idx="1340">
                  <c:v>2.3449354828910862E-2</c:v>
                </c:pt>
                <c:pt idx="1341">
                  <c:v>2.3488874559278609E-2</c:v>
                </c:pt>
                <c:pt idx="1342">
                  <c:v>2.3478230221123785E-2</c:v>
                </c:pt>
                <c:pt idx="1343">
                  <c:v>2.350380224940395E-2</c:v>
                </c:pt>
                <c:pt idx="1344">
                  <c:v>2.3511543857033555E-2</c:v>
                </c:pt>
                <c:pt idx="1345">
                  <c:v>2.3524271786776262E-2</c:v>
                </c:pt>
                <c:pt idx="1346">
                  <c:v>2.3545088341189301E-2</c:v>
                </c:pt>
                <c:pt idx="1347">
                  <c:v>2.3544900683905474E-2</c:v>
                </c:pt>
                <c:pt idx="1348">
                  <c:v>2.3564665761791677E-2</c:v>
                </c:pt>
                <c:pt idx="1349">
                  <c:v>2.3562340896553159E-2</c:v>
                </c:pt>
                <c:pt idx="1350">
                  <c:v>2.358021897619644E-2</c:v>
                </c:pt>
                <c:pt idx="1351">
                  <c:v>2.3589744817365917E-2</c:v>
                </c:pt>
                <c:pt idx="1352">
                  <c:v>2.3591201395330857E-2</c:v>
                </c:pt>
                <c:pt idx="1353">
                  <c:v>2.3607816511667115E-2</c:v>
                </c:pt>
                <c:pt idx="1354">
                  <c:v>2.3613840906215353E-2</c:v>
                </c:pt>
                <c:pt idx="1355">
                  <c:v>2.3633011736036106E-2</c:v>
                </c:pt>
                <c:pt idx="1356">
                  <c:v>2.3648754097068216E-2</c:v>
                </c:pt>
                <c:pt idx="1357">
                  <c:v>2.366946937612173E-2</c:v>
                </c:pt>
                <c:pt idx="1358">
                  <c:v>2.3678722667426603E-2</c:v>
                </c:pt>
                <c:pt idx="1359">
                  <c:v>2.3693919928729504E-2</c:v>
                </c:pt>
                <c:pt idx="1360">
                  <c:v>2.3693529720726626E-2</c:v>
                </c:pt>
                <c:pt idx="1361">
                  <c:v>2.3706798282167978E-2</c:v>
                </c:pt>
                <c:pt idx="1362">
                  <c:v>2.3712696082516811E-2</c:v>
                </c:pt>
                <c:pt idx="1363">
                  <c:v>2.3721599378093913E-2</c:v>
                </c:pt>
                <c:pt idx="1364">
                  <c:v>2.3740966801259623E-2</c:v>
                </c:pt>
                <c:pt idx="1365">
                  <c:v>2.3753370054114441E-2</c:v>
                </c:pt>
                <c:pt idx="1366">
                  <c:v>2.3771849828540786E-2</c:v>
                </c:pt>
                <c:pt idx="1367">
                  <c:v>2.378660177613048E-2</c:v>
                </c:pt>
                <c:pt idx="1368">
                  <c:v>2.379731164540029E-2</c:v>
                </c:pt>
                <c:pt idx="1369">
                  <c:v>2.3817185445363629E-2</c:v>
                </c:pt>
                <c:pt idx="1370">
                  <c:v>2.382361494134997E-2</c:v>
                </c:pt>
                <c:pt idx="1371">
                  <c:v>2.3846007221209744E-2</c:v>
                </c:pt>
                <c:pt idx="1372">
                  <c:v>2.3847031889553179E-2</c:v>
                </c:pt>
                <c:pt idx="1373">
                  <c:v>2.3874164749844853E-2</c:v>
                </c:pt>
                <c:pt idx="1374">
                  <c:v>2.3878258955188018E-2</c:v>
                </c:pt>
                <c:pt idx="1375">
                  <c:v>2.3906598183732867E-2</c:v>
                </c:pt>
                <c:pt idx="1376">
                  <c:v>2.3920458014552622E-2</c:v>
                </c:pt>
                <c:pt idx="1377">
                  <c:v>2.3928698552262241E-2</c:v>
                </c:pt>
                <c:pt idx="1378">
                  <c:v>2.3950033398221087E-2</c:v>
                </c:pt>
                <c:pt idx="1379">
                  <c:v>2.3948697457081464E-2</c:v>
                </c:pt>
                <c:pt idx="1380">
                  <c:v>2.3971925258657323E-2</c:v>
                </c:pt>
                <c:pt idx="1381">
                  <c:v>2.3972589505868329E-2</c:v>
                </c:pt>
                <c:pt idx="1382">
                  <c:v>2.3981025147579386E-2</c:v>
                </c:pt>
                <c:pt idx="1383">
                  <c:v>2.3991096088478072E-2</c:v>
                </c:pt>
                <c:pt idx="1384">
                  <c:v>2.3986961670859803E-2</c:v>
                </c:pt>
                <c:pt idx="1385">
                  <c:v>2.3972291637163842E-2</c:v>
                </c:pt>
                <c:pt idx="1386">
                  <c:v>2.3955941623974578E-2</c:v>
                </c:pt>
                <c:pt idx="1387">
                  <c:v>2.3965631292931524E-2</c:v>
                </c:pt>
                <c:pt idx="1388">
                  <c:v>2.3988677394597643E-2</c:v>
                </c:pt>
                <c:pt idx="1389">
                  <c:v>2.3996369853891007E-2</c:v>
                </c:pt>
                <c:pt idx="1390">
                  <c:v>2.4017479808977966E-2</c:v>
                </c:pt>
                <c:pt idx="1391">
                  <c:v>2.4024478234189874E-2</c:v>
                </c:pt>
                <c:pt idx="1392">
                  <c:v>2.4038349979757814E-2</c:v>
                </c:pt>
                <c:pt idx="1393">
                  <c:v>2.4044051186761683E-2</c:v>
                </c:pt>
                <c:pt idx="1394">
                  <c:v>2.4034450878416085E-2</c:v>
                </c:pt>
                <c:pt idx="1395">
                  <c:v>2.4044486075070235E-2</c:v>
                </c:pt>
                <c:pt idx="1396">
                  <c:v>2.4053581495961731E-2</c:v>
                </c:pt>
                <c:pt idx="1397">
                  <c:v>2.4067363880918319E-2</c:v>
                </c:pt>
                <c:pt idx="1398">
                  <c:v>2.4076094412646819E-2</c:v>
                </c:pt>
                <c:pt idx="1399">
                  <c:v>2.4091340822285961E-2</c:v>
                </c:pt>
                <c:pt idx="1400">
                  <c:v>2.410263600356009E-2</c:v>
                </c:pt>
                <c:pt idx="1401">
                  <c:v>2.4095329284239034E-2</c:v>
                </c:pt>
                <c:pt idx="1402">
                  <c:v>2.409491673608332E-2</c:v>
                </c:pt>
                <c:pt idx="1403">
                  <c:v>2.4090950614283083E-2</c:v>
                </c:pt>
                <c:pt idx="1404">
                  <c:v>2.4102174307068135E-2</c:v>
                </c:pt>
                <c:pt idx="1405">
                  <c:v>2.4096023318320489E-2</c:v>
                </c:pt>
                <c:pt idx="1406">
                  <c:v>2.4123074264718429E-2</c:v>
                </c:pt>
                <c:pt idx="1407">
                  <c:v>2.4124364036208858E-2</c:v>
                </c:pt>
                <c:pt idx="1408">
                  <c:v>2.4140950855018186E-2</c:v>
                </c:pt>
                <c:pt idx="1409">
                  <c:v>2.4154567922843789E-2</c:v>
                </c:pt>
                <c:pt idx="1410">
                  <c:v>2.4157485546804233E-2</c:v>
                </c:pt>
                <c:pt idx="1411">
                  <c:v>2.4181373127560527E-2</c:v>
                </c:pt>
                <c:pt idx="1412">
                  <c:v>2.4183584802691342E-2</c:v>
                </c:pt>
                <c:pt idx="1413">
                  <c:v>2.421114361523043E-2</c:v>
                </c:pt>
                <c:pt idx="1414">
                  <c:v>2.4215553561400354E-2</c:v>
                </c:pt>
                <c:pt idx="1415">
                  <c:v>2.4229300202112405E-2</c:v>
                </c:pt>
                <c:pt idx="1416">
                  <c:v>2.4247428491467455E-2</c:v>
                </c:pt>
                <c:pt idx="1417">
                  <c:v>2.4252767787995375E-2</c:v>
                </c:pt>
                <c:pt idx="1418">
                  <c:v>2.4280314685786286E-2</c:v>
                </c:pt>
                <c:pt idx="1419">
                  <c:v>2.4284332934609808E-2</c:v>
                </c:pt>
                <c:pt idx="1420">
                  <c:v>2.4302845474593646E-2</c:v>
                </c:pt>
                <c:pt idx="1421">
                  <c:v>2.4304379498421749E-2</c:v>
                </c:pt>
                <c:pt idx="1422">
                  <c:v>2.4321465247311096E-2</c:v>
                </c:pt>
                <c:pt idx="1423">
                  <c:v>2.4322802677794242E-2</c:v>
                </c:pt>
                <c:pt idx="1424">
                  <c:v>2.4336315491573272E-2</c:v>
                </c:pt>
                <c:pt idx="1425">
                  <c:v>2.4353113797162786E-2</c:v>
                </c:pt>
                <c:pt idx="1426">
                  <c:v>2.4362060283702039E-2</c:v>
                </c:pt>
                <c:pt idx="1427">
                  <c:v>2.4384245544812194E-2</c:v>
                </c:pt>
                <c:pt idx="1428">
                  <c:v>2.4381673448548954E-2</c:v>
                </c:pt>
                <c:pt idx="1429">
                  <c:v>2.4407445048861123E-2</c:v>
                </c:pt>
                <c:pt idx="1430">
                  <c:v>2.4405088907408636E-2</c:v>
                </c:pt>
                <c:pt idx="1431">
                  <c:v>2.4424000591456486E-2</c:v>
                </c:pt>
                <c:pt idx="1432">
                  <c:v>2.4430482214466111E-2</c:v>
                </c:pt>
                <c:pt idx="1433">
                  <c:v>2.4432379638113691E-2</c:v>
                </c:pt>
                <c:pt idx="1434">
                  <c:v>2.4453047258174487E-2</c:v>
                </c:pt>
                <c:pt idx="1435">
                  <c:v>2.4456078072242635E-2</c:v>
                </c:pt>
                <c:pt idx="1436">
                  <c:v>2.4465997100102038E-2</c:v>
                </c:pt>
                <c:pt idx="1437">
                  <c:v>2.4483248166122372E-2</c:v>
                </c:pt>
                <c:pt idx="1438">
                  <c:v>2.448564600919349E-2</c:v>
                </c:pt>
                <c:pt idx="1439">
                  <c:v>2.45036789805631E-2</c:v>
                </c:pt>
                <c:pt idx="1440">
                  <c:v>2.450729659597909E-2</c:v>
                </c:pt>
                <c:pt idx="1441">
                  <c:v>2.4512699934278476E-2</c:v>
                </c:pt>
                <c:pt idx="1442">
                  <c:v>2.4528145915949623E-2</c:v>
                </c:pt>
                <c:pt idx="1443">
                  <c:v>2.4526123387446159E-2</c:v>
                </c:pt>
                <c:pt idx="1444">
                  <c:v>2.4537737288234086E-2</c:v>
                </c:pt>
                <c:pt idx="1445">
                  <c:v>2.4537732820203519E-2</c:v>
                </c:pt>
                <c:pt idx="1446">
                  <c:v>2.4549282679219984E-2</c:v>
                </c:pt>
                <c:pt idx="1447">
                  <c:v>2.4565729499738207E-2</c:v>
                </c:pt>
                <c:pt idx="1448">
                  <c:v>2.4566982037640572E-2</c:v>
                </c:pt>
                <c:pt idx="1449">
                  <c:v>2.4582974608384451E-2</c:v>
                </c:pt>
                <c:pt idx="1450">
                  <c:v>2.4595172331833174E-2</c:v>
                </c:pt>
                <c:pt idx="1451">
                  <c:v>2.4594837229540627E-2</c:v>
                </c:pt>
                <c:pt idx="1452">
                  <c:v>2.462344453991951E-2</c:v>
                </c:pt>
                <c:pt idx="1453">
                  <c:v>2.4616510156479064E-2</c:v>
                </c:pt>
                <c:pt idx="1454">
                  <c:v>2.4645418314249479E-2</c:v>
                </c:pt>
                <c:pt idx="1455">
                  <c:v>2.463997476367499E-2</c:v>
                </c:pt>
                <c:pt idx="1456">
                  <c:v>2.4659279634412761E-2</c:v>
                </c:pt>
                <c:pt idx="1457">
                  <c:v>2.466774208430722E-2</c:v>
                </c:pt>
                <c:pt idx="1458">
                  <c:v>2.4671641185648949E-2</c:v>
                </c:pt>
                <c:pt idx="1459">
                  <c:v>2.4687781201401551E-2</c:v>
                </c:pt>
                <c:pt idx="1460">
                  <c:v>2.4681953400198273E-2</c:v>
                </c:pt>
                <c:pt idx="1461">
                  <c:v>2.470262846697668E-2</c:v>
                </c:pt>
                <c:pt idx="1462">
                  <c:v>2.4705893107977852E-2</c:v>
                </c:pt>
                <c:pt idx="1463">
                  <c:v>2.4714357047215835E-2</c:v>
                </c:pt>
                <c:pt idx="1464">
                  <c:v>2.4730619189137278E-2</c:v>
                </c:pt>
                <c:pt idx="1465">
                  <c:v>2.4730580466205694E-2</c:v>
                </c:pt>
                <c:pt idx="1466">
                  <c:v>2.4748611948231785E-2</c:v>
                </c:pt>
                <c:pt idx="1467">
                  <c:v>2.4740852468479912E-2</c:v>
                </c:pt>
                <c:pt idx="1468">
                  <c:v>2.4756451852533869E-2</c:v>
                </c:pt>
                <c:pt idx="1469">
                  <c:v>2.4762687733862292E-2</c:v>
                </c:pt>
                <c:pt idx="1470">
                  <c:v>2.477180251621958E-2</c:v>
                </c:pt>
                <c:pt idx="1471">
                  <c:v>2.4782543661703363E-2</c:v>
                </c:pt>
                <c:pt idx="1472">
                  <c:v>2.4774408867383836E-2</c:v>
                </c:pt>
                <c:pt idx="1473">
                  <c:v>2.4802825541791848E-2</c:v>
                </c:pt>
                <c:pt idx="1474">
                  <c:v>2.4789282941142372E-2</c:v>
                </c:pt>
                <c:pt idx="1475">
                  <c:v>2.4821720843060949E-2</c:v>
                </c:pt>
                <c:pt idx="1476">
                  <c:v>2.4815535599412287E-2</c:v>
                </c:pt>
                <c:pt idx="1477">
                  <c:v>2.4835941095013137E-2</c:v>
                </c:pt>
                <c:pt idx="1478">
                  <c:v>2.4847666696565247E-2</c:v>
                </c:pt>
                <c:pt idx="1479">
                  <c:v>2.4849443483387509E-2</c:v>
                </c:pt>
                <c:pt idx="1480">
                  <c:v>2.4879791836344117E-2</c:v>
                </c:pt>
                <c:pt idx="1481">
                  <c:v>2.4878776104061816E-2</c:v>
                </c:pt>
                <c:pt idx="1482">
                  <c:v>2.4904130688187708E-2</c:v>
                </c:pt>
                <c:pt idx="1483">
                  <c:v>2.4903296655815147E-2</c:v>
                </c:pt>
                <c:pt idx="1484">
                  <c:v>2.4917128189107976E-2</c:v>
                </c:pt>
                <c:pt idx="1485">
                  <c:v>2.4909872107466684E-2</c:v>
                </c:pt>
                <c:pt idx="1486">
                  <c:v>2.4917442440591211E-2</c:v>
                </c:pt>
                <c:pt idx="1487">
                  <c:v>2.4931865243262446E-2</c:v>
                </c:pt>
                <c:pt idx="1488">
                  <c:v>2.4929841225415462E-2</c:v>
                </c:pt>
                <c:pt idx="1489">
                  <c:v>2.4950030766205555E-2</c:v>
                </c:pt>
                <c:pt idx="1490">
                  <c:v>2.4952988602441106E-2</c:v>
                </c:pt>
                <c:pt idx="1491">
                  <c:v>2.4962361041227774E-2</c:v>
                </c:pt>
                <c:pt idx="1492">
                  <c:v>2.4949847576952296E-2</c:v>
                </c:pt>
                <c:pt idx="1493">
                  <c:v>2.4932015666958213E-2</c:v>
                </c:pt>
                <c:pt idx="1494">
                  <c:v>2.4921925364593731E-2</c:v>
                </c:pt>
                <c:pt idx="1495">
                  <c:v>2.4926229567373562E-2</c:v>
                </c:pt>
                <c:pt idx="1496">
                  <c:v>2.4938611969419065E-2</c:v>
                </c:pt>
                <c:pt idx="1497">
                  <c:v>2.4945909752678984E-2</c:v>
                </c:pt>
                <c:pt idx="1498">
                  <c:v>2.4971484759646195E-2</c:v>
                </c:pt>
                <c:pt idx="1499">
                  <c:v>2.4973854305190387E-2</c:v>
                </c:pt>
                <c:pt idx="1500">
                  <c:v>2.4984413750764434E-2</c:v>
                </c:pt>
                <c:pt idx="1501">
                  <c:v>2.4997004660903075E-2</c:v>
                </c:pt>
                <c:pt idx="1502">
                  <c:v>2.5003236074200935E-2</c:v>
                </c:pt>
                <c:pt idx="1503">
                  <c:v>2.5016833780560743E-2</c:v>
                </c:pt>
                <c:pt idx="1504">
                  <c:v>2.5019883956094686E-2</c:v>
                </c:pt>
                <c:pt idx="1505">
                  <c:v>2.503153955850124E-2</c:v>
                </c:pt>
                <c:pt idx="1506">
                  <c:v>2.5027560032609301E-2</c:v>
                </c:pt>
                <c:pt idx="1507">
                  <c:v>2.5018880138560566E-2</c:v>
                </c:pt>
                <c:pt idx="1508">
                  <c:v>2.5042042409021435E-2</c:v>
                </c:pt>
                <c:pt idx="1509">
                  <c:v>2.5039567120087154E-2</c:v>
                </c:pt>
                <c:pt idx="1510">
                  <c:v>2.5064254478314993E-2</c:v>
                </c:pt>
                <c:pt idx="1511">
                  <c:v>2.506586296931922E-2</c:v>
                </c:pt>
                <c:pt idx="1512">
                  <c:v>2.5076586242680735E-2</c:v>
                </c:pt>
                <c:pt idx="1513">
                  <c:v>2.5082519787274105E-2</c:v>
                </c:pt>
                <c:pt idx="1514">
                  <c:v>2.5086663140953511E-2</c:v>
                </c:pt>
                <c:pt idx="1515">
                  <c:v>2.5106647152337513E-2</c:v>
                </c:pt>
                <c:pt idx="1516">
                  <c:v>2.5105753546224054E-2</c:v>
                </c:pt>
                <c:pt idx="1517">
                  <c:v>2.5122249515078514E-2</c:v>
                </c:pt>
                <c:pt idx="1518">
                  <c:v>2.5115270451332397E-2</c:v>
                </c:pt>
                <c:pt idx="1519">
                  <c:v>2.5132174500312007E-2</c:v>
                </c:pt>
                <c:pt idx="1520">
                  <c:v>2.5142403311624071E-2</c:v>
                </c:pt>
                <c:pt idx="1521">
                  <c:v>2.51441845664769E-2</c:v>
                </c:pt>
                <c:pt idx="1522">
                  <c:v>2.5165428562480878E-2</c:v>
                </c:pt>
                <c:pt idx="1523">
                  <c:v>2.517000382578179E-2</c:v>
                </c:pt>
                <c:pt idx="1524">
                  <c:v>2.5187411272871982E-2</c:v>
                </c:pt>
                <c:pt idx="1525">
                  <c:v>2.5202757468527126E-2</c:v>
                </c:pt>
                <c:pt idx="1526">
                  <c:v>2.5206507635516611E-2</c:v>
                </c:pt>
                <c:pt idx="1527">
                  <c:v>2.5223474236924164E-2</c:v>
                </c:pt>
                <c:pt idx="1528">
                  <c:v>2.5223947848164296E-2</c:v>
                </c:pt>
                <c:pt idx="1529">
                  <c:v>2.5227998862545314E-2</c:v>
                </c:pt>
                <c:pt idx="1530">
                  <c:v>2.523421836109499E-2</c:v>
                </c:pt>
                <c:pt idx="1531">
                  <c:v>2.5233959215322087E-2</c:v>
                </c:pt>
                <c:pt idx="1532">
                  <c:v>2.5243750159638558E-2</c:v>
                </c:pt>
                <c:pt idx="1533">
                  <c:v>2.5239535317470075E-2</c:v>
                </c:pt>
                <c:pt idx="1534">
                  <c:v>2.5254732578772976E-2</c:v>
                </c:pt>
                <c:pt idx="1535">
                  <c:v>2.5255364060426489E-2</c:v>
                </c:pt>
                <c:pt idx="1536">
                  <c:v>2.5260844844589039E-2</c:v>
                </c:pt>
                <c:pt idx="1537">
                  <c:v>2.5274728504905156E-2</c:v>
                </c:pt>
                <c:pt idx="1538">
                  <c:v>2.5262536738830523E-2</c:v>
                </c:pt>
                <c:pt idx="1539">
                  <c:v>2.5284576044275479E-2</c:v>
                </c:pt>
                <c:pt idx="1540">
                  <c:v>2.5271702158867572E-2</c:v>
                </c:pt>
                <c:pt idx="1541">
                  <c:v>2.5284391365678695E-2</c:v>
                </c:pt>
                <c:pt idx="1542">
                  <c:v>2.5284811360552023E-2</c:v>
                </c:pt>
                <c:pt idx="1543">
                  <c:v>2.5286595594091896E-2</c:v>
                </c:pt>
                <c:pt idx="1544">
                  <c:v>2.5295621015837839E-2</c:v>
                </c:pt>
                <c:pt idx="1545">
                  <c:v>2.5283718182406559E-2</c:v>
                </c:pt>
                <c:pt idx="1546">
                  <c:v>2.5299540967988879E-2</c:v>
                </c:pt>
                <c:pt idx="1547">
                  <c:v>2.5284531363969805E-2</c:v>
                </c:pt>
                <c:pt idx="1548">
                  <c:v>2.5311554012840822E-2</c:v>
                </c:pt>
                <c:pt idx="1549">
                  <c:v>2.5310988062302298E-2</c:v>
                </c:pt>
                <c:pt idx="1550">
                  <c:v>2.5323409187279385E-2</c:v>
                </c:pt>
                <c:pt idx="1551">
                  <c:v>2.5329971234839221E-2</c:v>
                </c:pt>
                <c:pt idx="1552">
                  <c:v>2.5328085725939822E-2</c:v>
                </c:pt>
                <c:pt idx="1553">
                  <c:v>2.534768846538208E-2</c:v>
                </c:pt>
                <c:pt idx="1554">
                  <c:v>2.5345091050278955E-2</c:v>
                </c:pt>
                <c:pt idx="1555">
                  <c:v>2.5361834250158144E-2</c:v>
                </c:pt>
                <c:pt idx="1556">
                  <c:v>2.5360204908344602E-2</c:v>
                </c:pt>
                <c:pt idx="1557">
                  <c:v>2.5358322378132247E-2</c:v>
                </c:pt>
                <c:pt idx="1558">
                  <c:v>2.5375563018747924E-2</c:v>
                </c:pt>
                <c:pt idx="1559">
                  <c:v>2.5370957968576566E-2</c:v>
                </c:pt>
                <c:pt idx="1560">
                  <c:v>2.5390882406219666E-2</c:v>
                </c:pt>
                <c:pt idx="1561">
                  <c:v>2.5402529072565089E-2</c:v>
                </c:pt>
                <c:pt idx="1562">
                  <c:v>2.5403601399901238E-2</c:v>
                </c:pt>
                <c:pt idx="1563">
                  <c:v>2.5411509814005355E-2</c:v>
                </c:pt>
                <c:pt idx="1564">
                  <c:v>2.5410529825967594E-2</c:v>
                </c:pt>
                <c:pt idx="1565">
                  <c:v>2.5420529278377207E-2</c:v>
                </c:pt>
                <c:pt idx="1566">
                  <c:v>2.5416799962197038E-2</c:v>
                </c:pt>
                <c:pt idx="1567">
                  <c:v>2.5429384914961592E-2</c:v>
                </c:pt>
                <c:pt idx="1568">
                  <c:v>2.5426158996892004E-2</c:v>
                </c:pt>
                <c:pt idx="1569">
                  <c:v>2.5431869139957007E-2</c:v>
                </c:pt>
                <c:pt idx="1570">
                  <c:v>2.5438636716922942E-2</c:v>
                </c:pt>
                <c:pt idx="1571">
                  <c:v>2.5442666880494645E-2</c:v>
                </c:pt>
                <c:pt idx="1572">
                  <c:v>2.5444108565024357E-2</c:v>
                </c:pt>
                <c:pt idx="1573">
                  <c:v>2.5420785445463067E-2</c:v>
                </c:pt>
                <c:pt idx="1574">
                  <c:v>2.5443167299918183E-2</c:v>
                </c:pt>
                <c:pt idx="1575">
                  <c:v>2.5424785822164321E-2</c:v>
                </c:pt>
                <c:pt idx="1576">
                  <c:v>2.5453559939017715E-2</c:v>
                </c:pt>
                <c:pt idx="1577">
                  <c:v>2.5448117877786749E-2</c:v>
                </c:pt>
                <c:pt idx="1578">
                  <c:v>2.5457274361762663E-2</c:v>
                </c:pt>
                <c:pt idx="1579">
                  <c:v>2.5461581543229538E-2</c:v>
                </c:pt>
                <c:pt idx="1580">
                  <c:v>2.5454626308979777E-2</c:v>
                </c:pt>
                <c:pt idx="1581">
                  <c:v>2.5478202616939883E-2</c:v>
                </c:pt>
                <c:pt idx="1582">
                  <c:v>2.5468441459493861E-2</c:v>
                </c:pt>
                <c:pt idx="1583">
                  <c:v>2.5481517895620819E-2</c:v>
                </c:pt>
                <c:pt idx="1584">
                  <c:v>2.5485020831585579E-2</c:v>
                </c:pt>
                <c:pt idx="1585">
                  <c:v>2.5493286688135081E-2</c:v>
                </c:pt>
                <c:pt idx="1586">
                  <c:v>2.5496870048650054E-2</c:v>
                </c:pt>
                <c:pt idx="1587">
                  <c:v>2.5506711630646287E-2</c:v>
                </c:pt>
                <c:pt idx="1588">
                  <c:v>2.5513243891335677E-2</c:v>
                </c:pt>
                <c:pt idx="1589">
                  <c:v>2.5514429408779533E-2</c:v>
                </c:pt>
                <c:pt idx="1590">
                  <c:v>2.5509002240983788E-2</c:v>
                </c:pt>
                <c:pt idx="1591">
                  <c:v>2.5517571923611863E-2</c:v>
                </c:pt>
                <c:pt idx="1592">
                  <c:v>2.5509752870119095E-2</c:v>
                </c:pt>
                <c:pt idx="1593">
                  <c:v>2.5522894837361039E-2</c:v>
                </c:pt>
                <c:pt idx="1594">
                  <c:v>2.5518286808502631E-2</c:v>
                </c:pt>
                <c:pt idx="1595">
                  <c:v>2.5519117862188148E-2</c:v>
                </c:pt>
                <c:pt idx="1596">
                  <c:v>2.5528053923322743E-2</c:v>
                </c:pt>
                <c:pt idx="1597">
                  <c:v>2.5518054470913133E-2</c:v>
                </c:pt>
                <c:pt idx="1598">
                  <c:v>2.5525936076833844E-2</c:v>
                </c:pt>
                <c:pt idx="1599">
                  <c:v>2.5515960453920593E-2</c:v>
                </c:pt>
                <c:pt idx="1600">
                  <c:v>2.5514947700325339E-2</c:v>
                </c:pt>
                <c:pt idx="1601">
                  <c:v>2.5511203490709945E-2</c:v>
                </c:pt>
                <c:pt idx="1602">
                  <c:v>2.550167467085342E-2</c:v>
                </c:pt>
                <c:pt idx="1603">
                  <c:v>2.5500456387852071E-2</c:v>
                </c:pt>
                <c:pt idx="1604">
                  <c:v>2.5511712846194617E-2</c:v>
                </c:pt>
                <c:pt idx="1605">
                  <c:v>2.551313070122797E-2</c:v>
                </c:pt>
                <c:pt idx="1606">
                  <c:v>2.5516812358415426E-2</c:v>
                </c:pt>
                <c:pt idx="1607">
                  <c:v>2.552253441622861E-2</c:v>
                </c:pt>
                <c:pt idx="1608">
                  <c:v>2.5524464605433683E-2</c:v>
                </c:pt>
                <c:pt idx="1609">
                  <c:v>2.5533448325560995E-2</c:v>
                </c:pt>
                <c:pt idx="1610">
                  <c:v>2.5532143660635345E-2</c:v>
                </c:pt>
                <c:pt idx="1611">
                  <c:v>2.5531714729700884E-2</c:v>
                </c:pt>
                <c:pt idx="1612">
                  <c:v>2.5547263476075079E-2</c:v>
                </c:pt>
                <c:pt idx="1613">
                  <c:v>2.5549747701070498E-2</c:v>
                </c:pt>
                <c:pt idx="1614">
                  <c:v>2.5558957801413217E-2</c:v>
                </c:pt>
                <c:pt idx="1615">
                  <c:v>2.556388157109838E-2</c:v>
                </c:pt>
                <c:pt idx="1616">
                  <c:v>2.5565886227479576E-2</c:v>
                </c:pt>
                <c:pt idx="1617">
                  <c:v>2.5568322793482274E-2</c:v>
                </c:pt>
                <c:pt idx="1618">
                  <c:v>2.556569857019575E-2</c:v>
                </c:pt>
                <c:pt idx="1619">
                  <c:v>2.5551993631102325E-2</c:v>
                </c:pt>
                <c:pt idx="1620">
                  <c:v>2.5551043429935014E-2</c:v>
                </c:pt>
                <c:pt idx="1621">
                  <c:v>2.554869026716957E-2</c:v>
                </c:pt>
                <c:pt idx="1622">
                  <c:v>2.554414181205206E-2</c:v>
                </c:pt>
                <c:pt idx="1623">
                  <c:v>2.5534833415036859E-2</c:v>
                </c:pt>
                <c:pt idx="1624">
                  <c:v>2.5554022116979876E-2</c:v>
                </c:pt>
                <c:pt idx="1625">
                  <c:v>2.5512067309952955E-2</c:v>
                </c:pt>
                <c:pt idx="1626">
                  <c:v>2.5527038191040446E-2</c:v>
                </c:pt>
                <c:pt idx="1627">
                  <c:v>2.5517860856255216E-2</c:v>
                </c:pt>
                <c:pt idx="1628">
                  <c:v>2.5513109850418658E-2</c:v>
                </c:pt>
                <c:pt idx="1629">
                  <c:v>2.5539530804506608E-2</c:v>
                </c:pt>
                <c:pt idx="1630">
                  <c:v>2.5517354479457591E-2</c:v>
                </c:pt>
                <c:pt idx="1631">
                  <c:v>2.5529468799669056E-2</c:v>
                </c:pt>
                <c:pt idx="1632">
                  <c:v>2.5518447657603055E-2</c:v>
                </c:pt>
                <c:pt idx="1633">
                  <c:v>2.5528527534562879E-2</c:v>
                </c:pt>
                <c:pt idx="1634">
                  <c:v>2.5516124281708061E-2</c:v>
                </c:pt>
                <c:pt idx="1635">
                  <c:v>2.5524628433221151E-2</c:v>
                </c:pt>
                <c:pt idx="1636">
                  <c:v>2.5502744019502525E-2</c:v>
                </c:pt>
                <c:pt idx="1637">
                  <c:v>2.5519746365154614E-2</c:v>
                </c:pt>
                <c:pt idx="1638">
                  <c:v>2.5508480970750938E-2</c:v>
                </c:pt>
                <c:pt idx="1639">
                  <c:v>2.5517619582604581E-2</c:v>
                </c:pt>
                <c:pt idx="1640">
                  <c:v>2.5513759204194436E-2</c:v>
                </c:pt>
                <c:pt idx="1641">
                  <c:v>2.5512109011571582E-2</c:v>
                </c:pt>
                <c:pt idx="1642">
                  <c:v>2.5508177144672361E-2</c:v>
                </c:pt>
                <c:pt idx="1643">
                  <c:v>2.5493605407648879E-2</c:v>
                </c:pt>
                <c:pt idx="1644">
                  <c:v>2.5499392996577053E-2</c:v>
                </c:pt>
                <c:pt idx="1645">
                  <c:v>2.5490596933733567E-2</c:v>
                </c:pt>
                <c:pt idx="1646">
                  <c:v>2.5491567985710194E-2</c:v>
                </c:pt>
                <c:pt idx="1647">
                  <c:v>2.5496277289928124E-2</c:v>
                </c:pt>
                <c:pt idx="1648">
                  <c:v>2.5487579523757117E-2</c:v>
                </c:pt>
                <c:pt idx="1649">
                  <c:v>2.5504742718509631E-2</c:v>
                </c:pt>
                <c:pt idx="1650">
                  <c:v>2.5497501530303564E-2</c:v>
                </c:pt>
                <c:pt idx="1651">
                  <c:v>2.5506089085053911E-2</c:v>
                </c:pt>
                <c:pt idx="1652">
                  <c:v>2.5498243223377737E-2</c:v>
                </c:pt>
                <c:pt idx="1653">
                  <c:v>2.548455019903249E-2</c:v>
                </c:pt>
                <c:pt idx="1654">
                  <c:v>2.5492384145960487E-2</c:v>
                </c:pt>
                <c:pt idx="1655">
                  <c:v>2.5478521336453685E-2</c:v>
                </c:pt>
                <c:pt idx="1656">
                  <c:v>2.5489333970426544E-2</c:v>
                </c:pt>
                <c:pt idx="1657">
                  <c:v>2.5486936127355427E-2</c:v>
                </c:pt>
                <c:pt idx="1658">
                  <c:v>2.5479870681685009E-2</c:v>
                </c:pt>
                <c:pt idx="1659">
                  <c:v>2.549230670009732E-2</c:v>
                </c:pt>
                <c:pt idx="1660">
                  <c:v>2.547891750183065E-2</c:v>
                </c:pt>
                <c:pt idx="1661">
                  <c:v>2.5479358347513293E-2</c:v>
                </c:pt>
                <c:pt idx="1662">
                  <c:v>2.5472257157598332E-2</c:v>
                </c:pt>
                <c:pt idx="1663">
                  <c:v>2.5465808300146199E-2</c:v>
                </c:pt>
                <c:pt idx="1664">
                  <c:v>2.5470806537007482E-2</c:v>
                </c:pt>
                <c:pt idx="1665">
                  <c:v>2.5450334020948127E-2</c:v>
                </c:pt>
                <c:pt idx="1666">
                  <c:v>2.5462302385494396E-2</c:v>
                </c:pt>
                <c:pt idx="1667">
                  <c:v>2.5445130254680749E-2</c:v>
                </c:pt>
                <c:pt idx="1668">
                  <c:v>2.5438416294081622E-2</c:v>
                </c:pt>
                <c:pt idx="1669">
                  <c:v>2.5431082766577164E-2</c:v>
                </c:pt>
                <c:pt idx="1670">
                  <c:v>2.5413017029650056E-2</c:v>
                </c:pt>
                <c:pt idx="1671">
                  <c:v>2.5415131897451912E-2</c:v>
                </c:pt>
                <c:pt idx="1672">
                  <c:v>2.5402234182547646E-2</c:v>
                </c:pt>
                <c:pt idx="1673">
                  <c:v>2.5403643101519869E-2</c:v>
                </c:pt>
                <c:pt idx="1674">
                  <c:v>2.5389735611707393E-2</c:v>
                </c:pt>
                <c:pt idx="1675">
                  <c:v>2.5372220931883585E-2</c:v>
                </c:pt>
                <c:pt idx="1676">
                  <c:v>2.5362656367782524E-2</c:v>
                </c:pt>
                <c:pt idx="1677">
                  <c:v>2.5351510120860642E-2</c:v>
                </c:pt>
                <c:pt idx="1678">
                  <c:v>2.5348638666549392E-2</c:v>
                </c:pt>
                <c:pt idx="1679">
                  <c:v>2.533619669076299E-2</c:v>
                </c:pt>
                <c:pt idx="1680">
                  <c:v>2.5332458438521683E-2</c:v>
                </c:pt>
                <c:pt idx="1681">
                  <c:v>2.5318640309320555E-2</c:v>
                </c:pt>
                <c:pt idx="1682">
                  <c:v>2.5319423704013355E-2</c:v>
                </c:pt>
                <c:pt idx="1683">
                  <c:v>2.5302689440195304E-2</c:v>
                </c:pt>
                <c:pt idx="1684">
                  <c:v>2.530914723370857E-2</c:v>
                </c:pt>
                <c:pt idx="1685">
                  <c:v>2.5306344289199353E-2</c:v>
                </c:pt>
                <c:pt idx="1686">
                  <c:v>2.530560259612518E-2</c:v>
                </c:pt>
                <c:pt idx="1687">
                  <c:v>2.5305989825441012E-2</c:v>
                </c:pt>
                <c:pt idx="1688">
                  <c:v>2.5297613757470853E-2</c:v>
                </c:pt>
                <c:pt idx="1689">
                  <c:v>2.5301900088128413E-2</c:v>
                </c:pt>
                <c:pt idx="1690">
                  <c:v>2.5289383645165892E-2</c:v>
                </c:pt>
                <c:pt idx="1691">
                  <c:v>2.5285377311090547E-2</c:v>
                </c:pt>
                <c:pt idx="1692">
                  <c:v>2.527701613655561E-2</c:v>
                </c:pt>
                <c:pt idx="1693">
                  <c:v>2.5261631217968882E-2</c:v>
                </c:pt>
                <c:pt idx="1694">
                  <c:v>2.526328736796583E-2</c:v>
                </c:pt>
                <c:pt idx="1695">
                  <c:v>2.5237804700297007E-2</c:v>
                </c:pt>
                <c:pt idx="1696">
                  <c:v>2.5231001379086536E-2</c:v>
                </c:pt>
                <c:pt idx="1697">
                  <c:v>2.5217525798895569E-2</c:v>
                </c:pt>
                <c:pt idx="1698">
                  <c:v>2.5192707378437752E-2</c:v>
                </c:pt>
                <c:pt idx="1699">
                  <c:v>2.5189269973587978E-2</c:v>
                </c:pt>
                <c:pt idx="1700">
                  <c:v>2.5167763853124053E-2</c:v>
                </c:pt>
                <c:pt idx="1701">
                  <c:v>2.516205668874609E-2</c:v>
                </c:pt>
                <c:pt idx="1702">
                  <c:v>2.51300030374563E-2</c:v>
                </c:pt>
                <c:pt idx="1703">
                  <c:v>2.5103048898387315E-2</c:v>
                </c:pt>
                <c:pt idx="1704">
                  <c:v>2.5075519872718673E-2</c:v>
                </c:pt>
                <c:pt idx="1705">
                  <c:v>2.5031664663357125E-2</c:v>
                </c:pt>
                <c:pt idx="1706">
                  <c:v>2.5039138189152692E-2</c:v>
                </c:pt>
                <c:pt idx="1707">
                  <c:v>2.4991142604798781E-2</c:v>
                </c:pt>
                <c:pt idx="1708">
                  <c:v>2.5016938034607313E-2</c:v>
                </c:pt>
                <c:pt idx="1709">
                  <c:v>2.4981012090159196E-2</c:v>
                </c:pt>
                <c:pt idx="1710">
                  <c:v>2.4976043640168363E-2</c:v>
                </c:pt>
                <c:pt idx="1711">
                  <c:v>2.4956531750680973E-2</c:v>
                </c:pt>
                <c:pt idx="1712">
                  <c:v>2.4921264096069772E-2</c:v>
                </c:pt>
                <c:pt idx="1713">
                  <c:v>2.4910035935254152E-2</c:v>
                </c:pt>
                <c:pt idx="1714">
                  <c:v>2.486224588030634E-2</c:v>
                </c:pt>
                <c:pt idx="1715">
                  <c:v>2.4859740804501606E-2</c:v>
                </c:pt>
                <c:pt idx="1716">
                  <c:v>2.4835818968844296E-2</c:v>
                </c:pt>
                <c:pt idx="1717">
                  <c:v>2.4826421211217746E-2</c:v>
                </c:pt>
                <c:pt idx="1718">
                  <c:v>2.4810820337820266E-2</c:v>
                </c:pt>
                <c:pt idx="1719">
                  <c:v>2.4796900933259612E-2</c:v>
                </c:pt>
                <c:pt idx="1720">
                  <c:v>2.4781961328386091E-2</c:v>
                </c:pt>
                <c:pt idx="1721">
                  <c:v>2.4744834973058894E-2</c:v>
                </c:pt>
                <c:pt idx="1722">
                  <c:v>2.4722453118603778E-2</c:v>
                </c:pt>
                <c:pt idx="1723">
                  <c:v>2.4678457910951124E-2</c:v>
                </c:pt>
                <c:pt idx="1724">
                  <c:v>2.466680528723161E-2</c:v>
                </c:pt>
                <c:pt idx="1725">
                  <c:v>2.4644474070456258E-2</c:v>
                </c:pt>
                <c:pt idx="1726">
                  <c:v>2.4613376577707867E-2</c:v>
                </c:pt>
                <c:pt idx="1727">
                  <c:v>2.4598134636099292E-2</c:v>
                </c:pt>
                <c:pt idx="1728">
                  <c:v>2.4563796331846088E-2</c:v>
                </c:pt>
                <c:pt idx="1729">
                  <c:v>2.4542261913855237E-2</c:v>
                </c:pt>
                <c:pt idx="1730">
                  <c:v>2.4523636183763697E-2</c:v>
                </c:pt>
                <c:pt idx="1731">
                  <c:v>2.4480579262530174E-2</c:v>
                </c:pt>
                <c:pt idx="1732">
                  <c:v>2.4467435805944706E-2</c:v>
                </c:pt>
                <c:pt idx="1733">
                  <c:v>2.4425482488261305E-2</c:v>
                </c:pt>
                <c:pt idx="1734">
                  <c:v>2.4416129410940429E-2</c:v>
                </c:pt>
                <c:pt idx="1735">
                  <c:v>2.4394027553067531E-2</c:v>
                </c:pt>
                <c:pt idx="1736">
                  <c:v>2.4356829709251255E-2</c:v>
                </c:pt>
                <c:pt idx="1737">
                  <c:v>2.4349073208186429E-2</c:v>
                </c:pt>
                <c:pt idx="1738">
                  <c:v>2.4298554675905519E-2</c:v>
                </c:pt>
                <c:pt idx="1739">
                  <c:v>2.426382914233648E-2</c:v>
                </c:pt>
                <c:pt idx="1740">
                  <c:v>2.423465439207555E-2</c:v>
                </c:pt>
                <c:pt idx="1741">
                  <c:v>2.4193707870613312E-2</c:v>
                </c:pt>
                <c:pt idx="1742">
                  <c:v>2.4164972476691502E-2</c:v>
                </c:pt>
                <c:pt idx="1743">
                  <c:v>2.4105732348743227E-2</c:v>
                </c:pt>
                <c:pt idx="1744">
                  <c:v>2.4060492049905815E-2</c:v>
                </c:pt>
                <c:pt idx="1745">
                  <c:v>2.3990004399676131E-2</c:v>
                </c:pt>
                <c:pt idx="1746">
                  <c:v>2.390838837464683E-2</c:v>
                </c:pt>
                <c:pt idx="1747">
                  <c:v>2.3800011825206462E-2</c:v>
                </c:pt>
                <c:pt idx="1748">
                  <c:v>2.3702406208120325E-2</c:v>
                </c:pt>
                <c:pt idx="1749">
                  <c:v>2.3618097450002467E-2</c:v>
                </c:pt>
                <c:pt idx="1750">
                  <c:v>2.3522493510610479E-2</c:v>
                </c:pt>
                <c:pt idx="1751">
                  <c:v>2.3425698096400546E-2</c:v>
                </c:pt>
                <c:pt idx="1752">
                  <c:v>2.3346476935755315E-2</c:v>
                </c:pt>
                <c:pt idx="1753">
                  <c:v>2.3300024311290645E-2</c:v>
                </c:pt>
                <c:pt idx="1754">
                  <c:v>2.3259597570717737E-2</c:v>
                </c:pt>
                <c:pt idx="1755">
                  <c:v>2.3193714970659415E-2</c:v>
                </c:pt>
                <c:pt idx="1756">
                  <c:v>2.3142457723991375E-2</c:v>
                </c:pt>
                <c:pt idx="1757">
                  <c:v>2.3076354701091734E-2</c:v>
                </c:pt>
                <c:pt idx="1758">
                  <c:v>2.301944986378663E-2</c:v>
                </c:pt>
                <c:pt idx="1759">
                  <c:v>2.2966596040862545E-2</c:v>
                </c:pt>
                <c:pt idx="1760">
                  <c:v>2.2933735165383596E-2</c:v>
                </c:pt>
                <c:pt idx="1761">
                  <c:v>2.289830070429788E-2</c:v>
                </c:pt>
                <c:pt idx="1762">
                  <c:v>2.2861496047171529E-2</c:v>
                </c:pt>
                <c:pt idx="1763">
                  <c:v>2.2818865078185421E-2</c:v>
                </c:pt>
                <c:pt idx="1764">
                  <c:v>2.2779808533653152E-2</c:v>
                </c:pt>
                <c:pt idx="1765">
                  <c:v>2.2733186124026923E-2</c:v>
                </c:pt>
                <c:pt idx="1766">
                  <c:v>2.2668012451485278E-2</c:v>
                </c:pt>
                <c:pt idx="1767">
                  <c:v>2.261415778971412E-2</c:v>
                </c:pt>
                <c:pt idx="1768">
                  <c:v>2.2574237425938837E-2</c:v>
                </c:pt>
                <c:pt idx="1769">
                  <c:v>2.252804394724707E-2</c:v>
                </c:pt>
                <c:pt idx="1770">
                  <c:v>2.2495296261875825E-2</c:v>
                </c:pt>
                <c:pt idx="1771">
                  <c:v>2.2459742653308315E-2</c:v>
                </c:pt>
                <c:pt idx="1772">
                  <c:v>2.2435269760547705E-2</c:v>
                </c:pt>
                <c:pt idx="1773">
                  <c:v>2.2400486142581295E-2</c:v>
                </c:pt>
                <c:pt idx="1774">
                  <c:v>2.237841705026589E-2</c:v>
                </c:pt>
                <c:pt idx="1775">
                  <c:v>2.2345167456127583E-2</c:v>
                </c:pt>
                <c:pt idx="1776">
                  <c:v>2.2309899801516382E-2</c:v>
                </c:pt>
                <c:pt idx="1777">
                  <c:v>2.2285483503809624E-2</c:v>
                </c:pt>
                <c:pt idx="1778">
                  <c:v>2.2249262669344065E-2</c:v>
                </c:pt>
                <c:pt idx="1779">
                  <c:v>2.2203879393528501E-2</c:v>
                </c:pt>
                <c:pt idx="1780">
                  <c:v>2.2205201930576422E-2</c:v>
                </c:pt>
                <c:pt idx="1781">
                  <c:v>2.2164450513115625E-2</c:v>
                </c:pt>
                <c:pt idx="1782">
                  <c:v>2.2143982465086833E-2</c:v>
                </c:pt>
                <c:pt idx="1783">
                  <c:v>2.21212208280335E-2</c:v>
                </c:pt>
                <c:pt idx="1784">
                  <c:v>2.2069624011042347E-2</c:v>
                </c:pt>
                <c:pt idx="1785">
                  <c:v>2.205122168247917E-2</c:v>
                </c:pt>
                <c:pt idx="1786">
                  <c:v>2.1999344868905802E-2</c:v>
                </c:pt>
                <c:pt idx="1787">
                  <c:v>2.1965322305479353E-2</c:v>
                </c:pt>
                <c:pt idx="1788">
                  <c:v>2.1920391790094609E-2</c:v>
                </c:pt>
                <c:pt idx="1789">
                  <c:v>2.1884379463722192E-2</c:v>
                </c:pt>
                <c:pt idx="1790">
                  <c:v>2.1847711826199902E-2</c:v>
                </c:pt>
                <c:pt idx="1791">
                  <c:v>2.1810779085530623E-2</c:v>
                </c:pt>
                <c:pt idx="1792">
                  <c:v>2.1793023132056184E-2</c:v>
                </c:pt>
                <c:pt idx="1793">
                  <c:v>2.1750511310551869E-2</c:v>
                </c:pt>
                <c:pt idx="1794">
                  <c:v>2.1722898881645969E-2</c:v>
                </c:pt>
                <c:pt idx="1795">
                  <c:v>2.1691956280623911E-2</c:v>
                </c:pt>
                <c:pt idx="1796">
                  <c:v>2.166936293938861E-2</c:v>
                </c:pt>
                <c:pt idx="1797">
                  <c:v>2.1659944330952748E-2</c:v>
                </c:pt>
                <c:pt idx="1798">
                  <c:v>2.1637902046820746E-2</c:v>
                </c:pt>
                <c:pt idx="1799">
                  <c:v>2.1618603133457065E-2</c:v>
                </c:pt>
                <c:pt idx="1800">
                  <c:v>2.1585748215352207E-2</c:v>
                </c:pt>
                <c:pt idx="1801">
                  <c:v>2.1565570589310291E-2</c:v>
                </c:pt>
                <c:pt idx="1802">
                  <c:v>2.1524119180393948E-2</c:v>
                </c:pt>
                <c:pt idx="1803">
                  <c:v>2.1493962952751734E-2</c:v>
                </c:pt>
                <c:pt idx="1804">
                  <c:v>2.1471587055670708E-2</c:v>
                </c:pt>
                <c:pt idx="1805">
                  <c:v>2.146317524345601E-2</c:v>
                </c:pt>
                <c:pt idx="1806">
                  <c:v>2.1434943247644781E-2</c:v>
                </c:pt>
                <c:pt idx="1807">
                  <c:v>2.1414665835586863E-2</c:v>
                </c:pt>
                <c:pt idx="1808">
                  <c:v>2.1417640054601159E-2</c:v>
                </c:pt>
                <c:pt idx="1809">
                  <c:v>2.138851445267647E-2</c:v>
                </c:pt>
                <c:pt idx="1810">
                  <c:v>2.1372652944162563E-2</c:v>
                </c:pt>
                <c:pt idx="1811">
                  <c:v>2.1344540095833128E-2</c:v>
                </c:pt>
                <c:pt idx="1812">
                  <c:v>2.1322780786970388E-2</c:v>
                </c:pt>
                <c:pt idx="1813">
                  <c:v>2.1307526930613635E-2</c:v>
                </c:pt>
                <c:pt idx="1814">
                  <c:v>2.1275243920421388E-2</c:v>
                </c:pt>
                <c:pt idx="1815">
                  <c:v>2.1261777276291551E-2</c:v>
                </c:pt>
                <c:pt idx="1816">
                  <c:v>2.1222970941471051E-2</c:v>
                </c:pt>
                <c:pt idx="1817">
                  <c:v>2.1192725353217493E-2</c:v>
                </c:pt>
                <c:pt idx="1818">
                  <c:v>2.1158193434306371E-2</c:v>
                </c:pt>
                <c:pt idx="1819">
                  <c:v>2.109161382147955E-2</c:v>
                </c:pt>
                <c:pt idx="1820">
                  <c:v>2.1064449684973903E-2</c:v>
                </c:pt>
                <c:pt idx="1821">
                  <c:v>2.10124775534151E-2</c:v>
                </c:pt>
                <c:pt idx="1822">
                  <c:v>2.0982911105807769E-2</c:v>
                </c:pt>
                <c:pt idx="1823">
                  <c:v>2.0946255383033661E-2</c:v>
                </c:pt>
                <c:pt idx="1824">
                  <c:v>2.0926581155102326E-2</c:v>
                </c:pt>
                <c:pt idx="1825">
                  <c:v>2.0926122437297415E-2</c:v>
                </c:pt>
                <c:pt idx="1826">
                  <c:v>2.0897911292295502E-2</c:v>
                </c:pt>
                <c:pt idx="1827">
                  <c:v>2.09002748804656E-2</c:v>
                </c:pt>
                <c:pt idx="1828">
                  <c:v>2.0876689636444359E-2</c:v>
                </c:pt>
                <c:pt idx="1829">
                  <c:v>2.0845872140278186E-2</c:v>
                </c:pt>
                <c:pt idx="1830">
                  <c:v>2.0817905247613948E-2</c:v>
                </c:pt>
                <c:pt idx="1831">
                  <c:v>2.0789592827252509E-2</c:v>
                </c:pt>
                <c:pt idx="1832">
                  <c:v>2.0788967302973086E-2</c:v>
                </c:pt>
                <c:pt idx="1833">
                  <c:v>2.0761605083778955E-2</c:v>
                </c:pt>
                <c:pt idx="1834">
                  <c:v>2.0753370503443426E-2</c:v>
                </c:pt>
                <c:pt idx="1835">
                  <c:v>2.0742936162725264E-2</c:v>
                </c:pt>
                <c:pt idx="1836">
                  <c:v>2.0721564083178358E-2</c:v>
                </c:pt>
                <c:pt idx="1837">
                  <c:v>2.0696835023331889E-2</c:v>
                </c:pt>
                <c:pt idx="1838">
                  <c:v>2.0657087423405211E-2</c:v>
                </c:pt>
                <c:pt idx="1839">
                  <c:v>2.0630964338021744E-2</c:v>
                </c:pt>
                <c:pt idx="1840">
                  <c:v>2.0613923269438072E-2</c:v>
                </c:pt>
                <c:pt idx="1841">
                  <c:v>2.0599817696937112E-2</c:v>
                </c:pt>
                <c:pt idx="1842">
                  <c:v>2.0573346105169397E-2</c:v>
                </c:pt>
                <c:pt idx="1843">
                  <c:v>2.054506049299136E-2</c:v>
                </c:pt>
                <c:pt idx="1844">
                  <c:v>2.0505968204214551E-2</c:v>
                </c:pt>
                <c:pt idx="1845">
                  <c:v>2.048234125857468E-2</c:v>
                </c:pt>
                <c:pt idx="1846">
                  <c:v>2.0443874494077294E-2</c:v>
                </c:pt>
                <c:pt idx="1847">
                  <c:v>2.04206973301812E-2</c:v>
                </c:pt>
                <c:pt idx="1848">
                  <c:v>2.0398029521769778E-2</c:v>
                </c:pt>
                <c:pt idx="1849">
                  <c:v>2.0388905803351356E-2</c:v>
                </c:pt>
                <c:pt idx="1850">
                  <c:v>2.039607103503778E-2</c:v>
                </c:pt>
                <c:pt idx="1851">
                  <c:v>2.037760615404666E-2</c:v>
                </c:pt>
                <c:pt idx="1852">
                  <c:v>2.0378203380799157E-2</c:v>
                </c:pt>
                <c:pt idx="1853">
                  <c:v>2.0362663570486095E-2</c:v>
                </c:pt>
                <c:pt idx="1854">
                  <c:v>2.0350620738763706E-2</c:v>
                </c:pt>
                <c:pt idx="1855">
                  <c:v>2.0341620635857646E-2</c:v>
                </c:pt>
                <c:pt idx="1856">
                  <c:v>2.0322685122313441E-2</c:v>
                </c:pt>
                <c:pt idx="1857">
                  <c:v>2.0315409679206357E-2</c:v>
                </c:pt>
                <c:pt idx="1858">
                  <c:v>2.0300671135708364E-2</c:v>
                </c:pt>
                <c:pt idx="1859">
                  <c:v>2.0280043727922675E-2</c:v>
                </c:pt>
                <c:pt idx="1860">
                  <c:v>2.0275714206302965E-2</c:v>
                </c:pt>
                <c:pt idx="1861">
                  <c:v>2.025398170562363E-2</c:v>
                </c:pt>
                <c:pt idx="1862">
                  <c:v>2.0228172871723394E-2</c:v>
                </c:pt>
                <c:pt idx="1863">
                  <c:v>2.0211099037582229E-2</c:v>
                </c:pt>
                <c:pt idx="1864">
                  <c:v>2.0189965252998911E-2</c:v>
                </c:pt>
                <c:pt idx="1865">
                  <c:v>2.0180078990697004E-2</c:v>
                </c:pt>
                <c:pt idx="1866">
                  <c:v>2.0167327231457938E-2</c:v>
                </c:pt>
                <c:pt idx="1867">
                  <c:v>2.0162092188976587E-2</c:v>
                </c:pt>
                <c:pt idx="1868">
                  <c:v>2.0142675617474636E-2</c:v>
                </c:pt>
                <c:pt idx="1869">
                  <c:v>2.0126260073170383E-2</c:v>
                </c:pt>
                <c:pt idx="1870">
                  <c:v>2.0128301963139639E-2</c:v>
                </c:pt>
                <c:pt idx="1871">
                  <c:v>2.0117793155245357E-2</c:v>
                </c:pt>
                <c:pt idx="1872">
                  <c:v>2.0108673904857502E-2</c:v>
                </c:pt>
                <c:pt idx="1873">
                  <c:v>2.0097514253843915E-2</c:v>
                </c:pt>
                <c:pt idx="1874">
                  <c:v>2.0089020527735483E-2</c:v>
                </c:pt>
                <c:pt idx="1875">
                  <c:v>2.0078809588545684E-2</c:v>
                </c:pt>
                <c:pt idx="1876">
                  <c:v>2.0073397314185164E-2</c:v>
                </c:pt>
                <c:pt idx="1877">
                  <c:v>2.0065661663929649E-2</c:v>
                </c:pt>
                <c:pt idx="1878">
                  <c:v>2.0048146984105845E-2</c:v>
                </c:pt>
                <c:pt idx="1879">
                  <c:v>2.0064523805478511E-2</c:v>
                </c:pt>
                <c:pt idx="1880">
                  <c:v>2.0053210752082114E-2</c:v>
                </c:pt>
                <c:pt idx="1881">
                  <c:v>2.0040554310828483E-2</c:v>
                </c:pt>
                <c:pt idx="1882">
                  <c:v>2.0041918549495032E-2</c:v>
                </c:pt>
                <c:pt idx="1883">
                  <c:v>2.003286929825273E-2</c:v>
                </c:pt>
                <c:pt idx="1884">
                  <c:v>2.0041957272426615E-2</c:v>
                </c:pt>
                <c:pt idx="1885">
                  <c:v>2.0037118395322233E-2</c:v>
                </c:pt>
                <c:pt idx="1886">
                  <c:v>2.0026852350422106E-2</c:v>
                </c:pt>
                <c:pt idx="1887">
                  <c:v>2.0022236874846087E-2</c:v>
                </c:pt>
                <c:pt idx="1888">
                  <c:v>2.0003268595744386E-2</c:v>
                </c:pt>
                <c:pt idx="1889">
                  <c:v>1.9985313070237938E-2</c:v>
                </c:pt>
                <c:pt idx="1890">
                  <c:v>1.9957081074426709E-2</c:v>
                </c:pt>
                <c:pt idx="1891">
                  <c:v>1.9936255583952536E-2</c:v>
                </c:pt>
                <c:pt idx="1892">
                  <c:v>1.9921840227998911E-2</c:v>
                </c:pt>
                <c:pt idx="1893">
                  <c:v>1.9903652364902966E-2</c:v>
                </c:pt>
                <c:pt idx="1894">
                  <c:v>1.9890964647435363E-2</c:v>
                </c:pt>
                <c:pt idx="1895">
                  <c:v>1.9854958278437033E-2</c:v>
                </c:pt>
                <c:pt idx="1896">
                  <c:v>1.9860459913408901E-2</c:v>
                </c:pt>
                <c:pt idx="1897">
                  <c:v>1.9842700981247414E-2</c:v>
                </c:pt>
                <c:pt idx="1898">
                  <c:v>1.9842787363171716E-2</c:v>
                </c:pt>
                <c:pt idx="1899">
                  <c:v>1.9836362335215942E-2</c:v>
                </c:pt>
                <c:pt idx="1900">
                  <c:v>1.9813727292362013E-2</c:v>
                </c:pt>
                <c:pt idx="1901">
                  <c:v>1.9813095810708503E-2</c:v>
                </c:pt>
                <c:pt idx="1902">
                  <c:v>1.9795534961235501E-2</c:v>
                </c:pt>
                <c:pt idx="1903">
                  <c:v>1.9792119896538563E-2</c:v>
                </c:pt>
                <c:pt idx="1904">
                  <c:v>1.979678898848139E-2</c:v>
                </c:pt>
                <c:pt idx="1905">
                  <c:v>1.9792664996267771E-2</c:v>
                </c:pt>
                <c:pt idx="1906">
                  <c:v>1.9781205987206178E-2</c:v>
                </c:pt>
                <c:pt idx="1907">
                  <c:v>1.976037900738848E-2</c:v>
                </c:pt>
                <c:pt idx="1908">
                  <c:v>1.9757973717599752E-2</c:v>
                </c:pt>
                <c:pt idx="1909">
                  <c:v>1.9739137990071549E-2</c:v>
                </c:pt>
                <c:pt idx="1910">
                  <c:v>1.9739982447848768E-2</c:v>
                </c:pt>
                <c:pt idx="1911">
                  <c:v>1.9714626374379353E-2</c:v>
                </c:pt>
                <c:pt idx="1912">
                  <c:v>1.9700531227283054E-2</c:v>
                </c:pt>
                <c:pt idx="1913">
                  <c:v>1.9684705463013687E-2</c:v>
                </c:pt>
                <c:pt idx="1914">
                  <c:v>1.9659904914678138E-2</c:v>
                </c:pt>
                <c:pt idx="1915">
                  <c:v>1.9649507807548039E-2</c:v>
                </c:pt>
                <c:pt idx="1916">
                  <c:v>1.9630885056143542E-2</c:v>
                </c:pt>
                <c:pt idx="1917">
                  <c:v>1.9620260079454509E-2</c:v>
                </c:pt>
                <c:pt idx="1918">
                  <c:v>1.960843915991696E-2</c:v>
                </c:pt>
                <c:pt idx="1919">
                  <c:v>1.9588611529602819E-2</c:v>
                </c:pt>
                <c:pt idx="1920">
                  <c:v>1.9594180185033193E-2</c:v>
                </c:pt>
                <c:pt idx="1921">
                  <c:v>1.956254206058616E-2</c:v>
                </c:pt>
                <c:pt idx="1922">
                  <c:v>1.9569190490070297E-2</c:v>
                </c:pt>
                <c:pt idx="1923">
                  <c:v>1.9556898937979662E-2</c:v>
                </c:pt>
                <c:pt idx="1924">
                  <c:v>1.9551829212629303E-2</c:v>
                </c:pt>
                <c:pt idx="1925">
                  <c:v>1.9538322356224363E-2</c:v>
                </c:pt>
                <c:pt idx="1926">
                  <c:v>1.9521057886112324E-2</c:v>
                </c:pt>
                <c:pt idx="1927">
                  <c:v>1.9510873755105931E-2</c:v>
                </c:pt>
                <c:pt idx="1928">
                  <c:v>1.9495257988273226E-2</c:v>
                </c:pt>
                <c:pt idx="1929">
                  <c:v>1.9495919256797185E-2</c:v>
                </c:pt>
                <c:pt idx="1930">
                  <c:v>1.948548789476607E-2</c:v>
                </c:pt>
                <c:pt idx="1931">
                  <c:v>1.947710140139125E-2</c:v>
                </c:pt>
                <c:pt idx="1932">
                  <c:v>1.9455324220406241E-2</c:v>
                </c:pt>
                <c:pt idx="1933">
                  <c:v>1.9452610636508372E-2</c:v>
                </c:pt>
                <c:pt idx="1934">
                  <c:v>1.9437246568730956E-2</c:v>
                </c:pt>
                <c:pt idx="1935">
                  <c:v>1.9427927746311097E-2</c:v>
                </c:pt>
                <c:pt idx="1936">
                  <c:v>1.9414175148224955E-2</c:v>
                </c:pt>
                <c:pt idx="1937">
                  <c:v>1.9399853620913246E-2</c:v>
                </c:pt>
                <c:pt idx="1938">
                  <c:v>1.9401853809263871E-2</c:v>
                </c:pt>
                <c:pt idx="1939">
                  <c:v>1.9379772802200285E-2</c:v>
                </c:pt>
                <c:pt idx="1940">
                  <c:v>1.9381676183221955E-2</c:v>
                </c:pt>
                <c:pt idx="1941">
                  <c:v>1.9379215787722896E-2</c:v>
                </c:pt>
                <c:pt idx="1942">
                  <c:v>1.9377488149236875E-2</c:v>
                </c:pt>
                <c:pt idx="1943">
                  <c:v>1.9373195861205224E-2</c:v>
                </c:pt>
                <c:pt idx="1944">
                  <c:v>1.9353829927383034E-2</c:v>
                </c:pt>
                <c:pt idx="1945">
                  <c:v>1.935787945242053E-2</c:v>
                </c:pt>
                <c:pt idx="1946">
                  <c:v>1.9354692257282525E-2</c:v>
                </c:pt>
                <c:pt idx="1947">
                  <c:v>1.9343395586664872E-2</c:v>
                </c:pt>
                <c:pt idx="1948">
                  <c:v>1.9338465859605622E-2</c:v>
                </c:pt>
                <c:pt idx="1949">
                  <c:v>1.9331699771983211E-2</c:v>
                </c:pt>
                <c:pt idx="1950">
                  <c:v>1.9313671268644163E-2</c:v>
                </c:pt>
                <c:pt idx="1951">
                  <c:v>1.9269824995343753E-2</c:v>
                </c:pt>
                <c:pt idx="1952">
                  <c:v>1.9254332844023409E-2</c:v>
                </c:pt>
                <c:pt idx="1953">
                  <c:v>1.9231105042447551E-2</c:v>
                </c:pt>
                <c:pt idx="1954">
                  <c:v>1.9217446273003324E-2</c:v>
                </c:pt>
                <c:pt idx="1955">
                  <c:v>1.9217756056455988E-2</c:v>
                </c:pt>
                <c:pt idx="1956">
                  <c:v>1.9220713892691539E-2</c:v>
                </c:pt>
                <c:pt idx="1957">
                  <c:v>1.9227874656347396E-2</c:v>
                </c:pt>
                <c:pt idx="1958">
                  <c:v>1.9221655157797717E-2</c:v>
                </c:pt>
                <c:pt idx="1959">
                  <c:v>1.9207400650944517E-2</c:v>
                </c:pt>
                <c:pt idx="1960">
                  <c:v>1.9202951981843009E-2</c:v>
                </c:pt>
                <c:pt idx="1961">
                  <c:v>1.9198816074881216E-2</c:v>
                </c:pt>
                <c:pt idx="1962">
                  <c:v>1.9183073713849103E-2</c:v>
                </c:pt>
                <c:pt idx="1963">
                  <c:v>1.9181505435119983E-2</c:v>
                </c:pt>
                <c:pt idx="1964">
                  <c:v>1.9168143045036719E-2</c:v>
                </c:pt>
                <c:pt idx="1965">
                  <c:v>1.9152880252618829E-2</c:v>
                </c:pt>
                <c:pt idx="1966">
                  <c:v>1.9152713446144318E-2</c:v>
                </c:pt>
                <c:pt idx="1967">
                  <c:v>1.9142713993734704E-2</c:v>
                </c:pt>
                <c:pt idx="1968">
                  <c:v>1.9141454009114729E-2</c:v>
                </c:pt>
                <c:pt idx="1969">
                  <c:v>1.9129642025638317E-2</c:v>
                </c:pt>
                <c:pt idx="1970">
                  <c:v>1.912822417060496E-2</c:v>
                </c:pt>
                <c:pt idx="1971">
                  <c:v>1.9108899938401397E-2</c:v>
                </c:pt>
                <c:pt idx="1972">
                  <c:v>1.9087042332866178E-2</c:v>
                </c:pt>
                <c:pt idx="1973">
                  <c:v>1.9071414651285295E-2</c:v>
                </c:pt>
                <c:pt idx="1974">
                  <c:v>1.9058347151219471E-2</c:v>
                </c:pt>
                <c:pt idx="1975">
                  <c:v>1.9045226034786842E-2</c:v>
                </c:pt>
                <c:pt idx="1976">
                  <c:v>1.9030833018986053E-2</c:v>
                </c:pt>
                <c:pt idx="1977">
                  <c:v>1.9038613349547241E-2</c:v>
                </c:pt>
                <c:pt idx="1978">
                  <c:v>1.9021092712349346E-2</c:v>
                </c:pt>
                <c:pt idx="1979">
                  <c:v>1.9008397548164128E-2</c:v>
                </c:pt>
                <c:pt idx="1980">
                  <c:v>1.9001521249121057E-2</c:v>
                </c:pt>
                <c:pt idx="1981">
                  <c:v>1.8983139771367199E-2</c:v>
                </c:pt>
                <c:pt idx="1982">
                  <c:v>1.8988537152292491E-2</c:v>
                </c:pt>
                <c:pt idx="1983">
                  <c:v>1.8967698257726616E-2</c:v>
                </c:pt>
                <c:pt idx="1984">
                  <c:v>1.8976738572907784E-2</c:v>
                </c:pt>
                <c:pt idx="1985">
                  <c:v>1.8977810900243933E-2</c:v>
                </c:pt>
                <c:pt idx="1986">
                  <c:v>1.8963578733543568E-2</c:v>
                </c:pt>
                <c:pt idx="1987">
                  <c:v>1.8976248578888903E-2</c:v>
                </c:pt>
                <c:pt idx="1988">
                  <c:v>1.8956641371416078E-2</c:v>
                </c:pt>
                <c:pt idx="1989">
                  <c:v>1.8955819253791695E-2</c:v>
                </c:pt>
                <c:pt idx="1990">
                  <c:v>1.8940310719692606E-2</c:v>
                </c:pt>
                <c:pt idx="1991">
                  <c:v>1.8924279426017144E-2</c:v>
                </c:pt>
                <c:pt idx="1992">
                  <c:v>1.8922587531775659E-2</c:v>
                </c:pt>
                <c:pt idx="1993">
                  <c:v>1.8919033958131135E-2</c:v>
                </c:pt>
                <c:pt idx="1994">
                  <c:v>1.8923884749983699E-2</c:v>
                </c:pt>
                <c:pt idx="1995">
                  <c:v>1.893550014011515E-2</c:v>
                </c:pt>
                <c:pt idx="1996">
                  <c:v>1.8919436080882191E-2</c:v>
                </c:pt>
                <c:pt idx="1997">
                  <c:v>1.8921728180563216E-2</c:v>
                </c:pt>
                <c:pt idx="1998">
                  <c:v>1.8922259876200723E-2</c:v>
                </c:pt>
                <c:pt idx="1999">
                  <c:v>1.8911287882470963E-2</c:v>
                </c:pt>
                <c:pt idx="2000">
                  <c:v>1.8913851042673069E-2</c:v>
                </c:pt>
                <c:pt idx="2001">
                  <c:v>1.8911834471543695E-2</c:v>
                </c:pt>
                <c:pt idx="2002">
                  <c:v>1.8902867134195131E-2</c:v>
                </c:pt>
                <c:pt idx="2003">
                  <c:v>1.8903961801684119E-2</c:v>
                </c:pt>
                <c:pt idx="2004">
                  <c:v>1.8899240582718007E-2</c:v>
                </c:pt>
                <c:pt idx="2005">
                  <c:v>1.8899115477862122E-2</c:v>
                </c:pt>
                <c:pt idx="2006">
                  <c:v>1.8899437176062968E-2</c:v>
                </c:pt>
                <c:pt idx="2007">
                  <c:v>1.8903147130777346E-2</c:v>
                </c:pt>
                <c:pt idx="2008">
                  <c:v>1.8895024251206E-2</c:v>
                </c:pt>
                <c:pt idx="2009">
                  <c:v>1.8871838151248772E-2</c:v>
                </c:pt>
                <c:pt idx="2010">
                  <c:v>1.8868098409663945E-2</c:v>
                </c:pt>
                <c:pt idx="2011">
                  <c:v>1.8838211753199292E-2</c:v>
                </c:pt>
                <c:pt idx="2012">
                  <c:v>1.8826973166979014E-2</c:v>
                </c:pt>
                <c:pt idx="2013">
                  <c:v>1.8810186776137678E-2</c:v>
                </c:pt>
                <c:pt idx="2014">
                  <c:v>1.8788092364982391E-2</c:v>
                </c:pt>
                <c:pt idx="2015">
                  <c:v>1.8754169587571947E-2</c:v>
                </c:pt>
                <c:pt idx="2016">
                  <c:v>1.8733247289768815E-2</c:v>
                </c:pt>
                <c:pt idx="2017">
                  <c:v>1.8721791259394265E-2</c:v>
                </c:pt>
                <c:pt idx="2018">
                  <c:v>1.8721637857011454E-2</c:v>
                </c:pt>
                <c:pt idx="2019">
                  <c:v>1.8702106606058273E-2</c:v>
                </c:pt>
                <c:pt idx="2020">
                  <c:v>1.8692145876580246E-2</c:v>
                </c:pt>
                <c:pt idx="2021">
                  <c:v>1.8677502651067688E-2</c:v>
                </c:pt>
                <c:pt idx="2022">
                  <c:v>1.8658619264546768E-2</c:v>
                </c:pt>
                <c:pt idx="2023">
                  <c:v>1.8655248880155503E-2</c:v>
                </c:pt>
                <c:pt idx="2024">
                  <c:v>1.8654109532360841E-2</c:v>
                </c:pt>
                <c:pt idx="2025">
                  <c:v>1.8636076560991227E-2</c:v>
                </c:pt>
                <c:pt idx="2026">
                  <c:v>1.8627310285018191E-2</c:v>
                </c:pt>
                <c:pt idx="2027">
                  <c:v>1.8628281336994817E-2</c:v>
                </c:pt>
                <c:pt idx="2028">
                  <c:v>1.8623437991859865E-2</c:v>
                </c:pt>
                <c:pt idx="2029">
                  <c:v>1.8632578093057035E-2</c:v>
                </c:pt>
                <c:pt idx="2030">
                  <c:v>1.8624577339654527E-2</c:v>
                </c:pt>
                <c:pt idx="2031">
                  <c:v>1.8611206013510129E-2</c:v>
                </c:pt>
                <c:pt idx="2032">
                  <c:v>1.8602730159523965E-2</c:v>
                </c:pt>
                <c:pt idx="2033">
                  <c:v>1.8594461324287419E-2</c:v>
                </c:pt>
                <c:pt idx="2034">
                  <c:v>1.8585997385049437E-2</c:v>
                </c:pt>
                <c:pt idx="2035">
                  <c:v>1.8588049700423347E-2</c:v>
                </c:pt>
                <c:pt idx="2036">
                  <c:v>1.8586780779742237E-2</c:v>
                </c:pt>
                <c:pt idx="2037">
                  <c:v>1.8576647286415605E-2</c:v>
                </c:pt>
                <c:pt idx="2038">
                  <c:v>1.8568989082023257E-2</c:v>
                </c:pt>
                <c:pt idx="2039">
                  <c:v>1.8543250247268578E-2</c:v>
                </c:pt>
                <c:pt idx="2040">
                  <c:v>1.8526876404582955E-2</c:v>
                </c:pt>
                <c:pt idx="2041">
                  <c:v>1.8515947601815345E-2</c:v>
                </c:pt>
                <c:pt idx="2042">
                  <c:v>1.8496556349153273E-2</c:v>
                </c:pt>
                <c:pt idx="2043">
                  <c:v>1.848320140578762E-2</c:v>
                </c:pt>
                <c:pt idx="2044">
                  <c:v>1.8462882292111075E-2</c:v>
                </c:pt>
                <c:pt idx="2045">
                  <c:v>1.8451386049461418E-2</c:v>
                </c:pt>
                <c:pt idx="2046">
                  <c:v>1.845398942193863E-2</c:v>
                </c:pt>
                <c:pt idx="2047">
                  <c:v>1.8441032133293466E-2</c:v>
                </c:pt>
                <c:pt idx="2048">
                  <c:v>1.8414343097371479E-2</c:v>
                </c:pt>
                <c:pt idx="2049">
                  <c:v>1.8415125002720755E-2</c:v>
                </c:pt>
                <c:pt idx="2050">
                  <c:v>1.8404925978279137E-2</c:v>
                </c:pt>
                <c:pt idx="2051">
                  <c:v>1.8405125550311142E-2</c:v>
                </c:pt>
                <c:pt idx="2052">
                  <c:v>1.8399612000591096E-2</c:v>
                </c:pt>
                <c:pt idx="2053">
                  <c:v>1.8379925857911584E-2</c:v>
                </c:pt>
                <c:pt idx="2054">
                  <c:v>1.8368154086710279E-2</c:v>
                </c:pt>
                <c:pt idx="2055">
                  <c:v>1.8350398133235839E-2</c:v>
                </c:pt>
                <c:pt idx="2056">
                  <c:v>1.8343590343994798E-2</c:v>
                </c:pt>
                <c:pt idx="2057">
                  <c:v>1.8340905057623855E-2</c:v>
                </c:pt>
                <c:pt idx="2058">
                  <c:v>1.8340989950204632E-2</c:v>
                </c:pt>
                <c:pt idx="2059">
                  <c:v>1.8342875459104031E-2</c:v>
                </c:pt>
                <c:pt idx="2060">
                  <c:v>1.8330359016141509E-2</c:v>
                </c:pt>
                <c:pt idx="2061">
                  <c:v>1.8331102198559202E-2</c:v>
                </c:pt>
                <c:pt idx="2062">
                  <c:v>1.8307999501839228E-2</c:v>
                </c:pt>
                <c:pt idx="2063">
                  <c:v>1.8295876245566629E-2</c:v>
                </c:pt>
                <c:pt idx="2064">
                  <c:v>1.8272203130277564E-2</c:v>
                </c:pt>
                <c:pt idx="2065">
                  <c:v>1.8250315737871895E-2</c:v>
                </c:pt>
                <c:pt idx="2066">
                  <c:v>1.8245947493320602E-2</c:v>
                </c:pt>
                <c:pt idx="2067">
                  <c:v>1.8212991299856214E-2</c:v>
                </c:pt>
                <c:pt idx="2068">
                  <c:v>1.8203828858506209E-2</c:v>
                </c:pt>
                <c:pt idx="2069">
                  <c:v>1.819421067803834E-2</c:v>
                </c:pt>
                <c:pt idx="2070">
                  <c:v>1.817562813890895E-2</c:v>
                </c:pt>
                <c:pt idx="2071">
                  <c:v>1.8168510566215247E-2</c:v>
                </c:pt>
                <c:pt idx="2072">
                  <c:v>1.8150231853164431E-2</c:v>
                </c:pt>
                <c:pt idx="2073">
                  <c:v>1.8145156170439981E-2</c:v>
                </c:pt>
                <c:pt idx="2074">
                  <c:v>1.8143610231863696E-2</c:v>
                </c:pt>
                <c:pt idx="2075">
                  <c:v>1.8129179982474847E-2</c:v>
                </c:pt>
                <c:pt idx="2076">
                  <c:v>1.8129720614173492E-2</c:v>
                </c:pt>
                <c:pt idx="2077">
                  <c:v>1.8106763873118718E-2</c:v>
                </c:pt>
                <c:pt idx="2078">
                  <c:v>1.8101689679737788E-2</c:v>
                </c:pt>
                <c:pt idx="2079">
                  <c:v>1.8083772877162927E-2</c:v>
                </c:pt>
                <c:pt idx="2080">
                  <c:v>1.8071056862168398E-2</c:v>
                </c:pt>
                <c:pt idx="2081">
                  <c:v>1.8058273826715359E-2</c:v>
                </c:pt>
                <c:pt idx="2082">
                  <c:v>1.806585458524454E-2</c:v>
                </c:pt>
                <c:pt idx="2083">
                  <c:v>1.8041173184390788E-2</c:v>
                </c:pt>
                <c:pt idx="2084">
                  <c:v>1.8018152401564552E-2</c:v>
                </c:pt>
                <c:pt idx="2085">
                  <c:v>1.8020028974402816E-2</c:v>
                </c:pt>
                <c:pt idx="2086">
                  <c:v>1.8011445887683036E-2</c:v>
                </c:pt>
                <c:pt idx="2087">
                  <c:v>1.8025423376641064E-2</c:v>
                </c:pt>
                <c:pt idx="2088">
                  <c:v>1.8019911316264542E-2</c:v>
                </c:pt>
                <c:pt idx="2089">
                  <c:v>1.8015578815957788E-2</c:v>
                </c:pt>
                <c:pt idx="2090">
                  <c:v>1.7991572087719697E-2</c:v>
                </c:pt>
                <c:pt idx="2091">
                  <c:v>1.799955794768698E-2</c:v>
                </c:pt>
                <c:pt idx="2092">
                  <c:v>1.794817559616306E-2</c:v>
                </c:pt>
                <c:pt idx="2093">
                  <c:v>1.7952875964319857E-2</c:v>
                </c:pt>
                <c:pt idx="2094">
                  <c:v>1.7937148496722968E-2</c:v>
                </c:pt>
                <c:pt idx="2095">
                  <c:v>1.7904043368906337E-2</c:v>
                </c:pt>
                <c:pt idx="2096">
                  <c:v>1.7926953940311918E-2</c:v>
                </c:pt>
                <c:pt idx="2097">
                  <c:v>1.7900884471295259E-2</c:v>
                </c:pt>
                <c:pt idx="2098">
                  <c:v>1.7899788314462751E-2</c:v>
                </c:pt>
                <c:pt idx="2099">
                  <c:v>1.7902111690357745E-2</c:v>
                </c:pt>
                <c:pt idx="2100">
                  <c:v>1.7888802916641286E-2</c:v>
                </c:pt>
                <c:pt idx="2101">
                  <c:v>1.788601188688025E-2</c:v>
                </c:pt>
                <c:pt idx="2102">
                  <c:v>1.7861288784407868E-2</c:v>
                </c:pt>
                <c:pt idx="2103">
                  <c:v>1.7853016970484279E-2</c:v>
                </c:pt>
                <c:pt idx="2104">
                  <c:v>1.7848605534970835E-2</c:v>
                </c:pt>
                <c:pt idx="2105">
                  <c:v>1.784899425363019E-2</c:v>
                </c:pt>
                <c:pt idx="2106">
                  <c:v>1.7832541475737877E-2</c:v>
                </c:pt>
                <c:pt idx="2107">
                  <c:v>1.7829524065761427E-2</c:v>
                </c:pt>
                <c:pt idx="2108">
                  <c:v>1.7824117748774997E-2</c:v>
                </c:pt>
                <c:pt idx="2109">
                  <c:v>1.7803995228443413E-2</c:v>
                </c:pt>
                <c:pt idx="2110">
                  <c:v>1.7804159056230881E-2</c:v>
                </c:pt>
                <c:pt idx="2111">
                  <c:v>1.7789626042138983E-2</c:v>
                </c:pt>
                <c:pt idx="2112">
                  <c:v>1.7787070328654491E-2</c:v>
                </c:pt>
                <c:pt idx="2113">
                  <c:v>1.7781619331362387E-2</c:v>
                </c:pt>
                <c:pt idx="2114">
                  <c:v>1.7765498677075577E-2</c:v>
                </c:pt>
                <c:pt idx="2115">
                  <c:v>1.7775414726247933E-2</c:v>
                </c:pt>
                <c:pt idx="2116">
                  <c:v>1.7756985589501353E-2</c:v>
                </c:pt>
                <c:pt idx="2117">
                  <c:v>1.7758171106945209E-2</c:v>
                </c:pt>
                <c:pt idx="2118">
                  <c:v>1.7742616403196923E-2</c:v>
                </c:pt>
                <c:pt idx="2119">
                  <c:v>1.7729663582582329E-2</c:v>
                </c:pt>
                <c:pt idx="2120">
                  <c:v>1.7715303332339036E-2</c:v>
                </c:pt>
                <c:pt idx="2121">
                  <c:v>1.7712181668316018E-2</c:v>
                </c:pt>
                <c:pt idx="2122">
                  <c:v>1.7701750306284899E-2</c:v>
                </c:pt>
                <c:pt idx="2123">
                  <c:v>1.7701680307139346E-2</c:v>
                </c:pt>
                <c:pt idx="2124">
                  <c:v>1.7692653396049883E-2</c:v>
                </c:pt>
                <c:pt idx="2125">
                  <c:v>1.7641324660892767E-2</c:v>
                </c:pt>
                <c:pt idx="2126">
                  <c:v>1.7633602414728954E-2</c:v>
                </c:pt>
                <c:pt idx="2127">
                  <c:v>1.7624932946084877E-2</c:v>
                </c:pt>
                <c:pt idx="2128">
                  <c:v>1.7627808868426693E-2</c:v>
                </c:pt>
                <c:pt idx="2129">
                  <c:v>1.7626782710739735E-2</c:v>
                </c:pt>
                <c:pt idx="2130">
                  <c:v>1.763194626473201E-2</c:v>
                </c:pt>
                <c:pt idx="2131">
                  <c:v>1.763075776860111E-2</c:v>
                </c:pt>
                <c:pt idx="2132">
                  <c:v>1.761359755253564E-2</c:v>
                </c:pt>
                <c:pt idx="2133">
                  <c:v>1.75885184969614E-2</c:v>
                </c:pt>
                <c:pt idx="2134">
                  <c:v>1.7572099973970103E-2</c:v>
                </c:pt>
                <c:pt idx="2135">
                  <c:v>1.7557845467116903E-2</c:v>
                </c:pt>
                <c:pt idx="2136">
                  <c:v>1.7536074243505985E-2</c:v>
                </c:pt>
                <c:pt idx="2137">
                  <c:v>1.752418630350993E-2</c:v>
                </c:pt>
                <c:pt idx="2138">
                  <c:v>1.7504264844553873E-2</c:v>
                </c:pt>
                <c:pt idx="2139">
                  <c:v>1.7502686140420092E-2</c:v>
                </c:pt>
                <c:pt idx="2140">
                  <c:v>1.7502526780663191E-2</c:v>
                </c:pt>
                <c:pt idx="2141">
                  <c:v>1.7502729331382243E-2</c:v>
                </c:pt>
                <c:pt idx="2142">
                  <c:v>1.7485601880874269E-2</c:v>
                </c:pt>
                <c:pt idx="2143">
                  <c:v>1.7450173377162644E-2</c:v>
                </c:pt>
                <c:pt idx="2144">
                  <c:v>1.7435603129482689E-2</c:v>
                </c:pt>
                <c:pt idx="2145">
                  <c:v>1.7427645567042332E-2</c:v>
                </c:pt>
                <c:pt idx="2146">
                  <c:v>1.743012383466366E-2</c:v>
                </c:pt>
                <c:pt idx="2147">
                  <c:v>1.7410595562397525E-2</c:v>
                </c:pt>
                <c:pt idx="2148">
                  <c:v>1.7420557781219075E-2</c:v>
                </c:pt>
                <c:pt idx="2149">
                  <c:v>1.7409176218020645E-2</c:v>
                </c:pt>
                <c:pt idx="2150">
                  <c:v>1.7399219956573186E-2</c:v>
                </c:pt>
                <c:pt idx="2151">
                  <c:v>1.7399450804819163E-2</c:v>
                </c:pt>
                <c:pt idx="2152">
                  <c:v>1.7374298771412323E-2</c:v>
                </c:pt>
                <c:pt idx="2153">
                  <c:v>1.7374117071502587E-2</c:v>
                </c:pt>
                <c:pt idx="2154">
                  <c:v>1.7366259295078231E-2</c:v>
                </c:pt>
                <c:pt idx="2155">
                  <c:v>1.7359886394145742E-2</c:v>
                </c:pt>
                <c:pt idx="2156">
                  <c:v>1.7349018654462551E-2</c:v>
                </c:pt>
                <c:pt idx="2157">
                  <c:v>1.7345207424388647E-2</c:v>
                </c:pt>
                <c:pt idx="2158">
                  <c:v>1.7342200439816855E-2</c:v>
                </c:pt>
                <c:pt idx="2159">
                  <c:v>1.7332446729088447E-2</c:v>
                </c:pt>
                <c:pt idx="2160">
                  <c:v>1.73317333335412E-2</c:v>
                </c:pt>
                <c:pt idx="2161">
                  <c:v>1.7304412815965699E-2</c:v>
                </c:pt>
                <c:pt idx="2162">
                  <c:v>1.7289766611766098E-2</c:v>
                </c:pt>
                <c:pt idx="2163">
                  <c:v>1.7275580614714927E-2</c:v>
                </c:pt>
                <c:pt idx="2164">
                  <c:v>1.7277519739981134E-2</c:v>
                </c:pt>
                <c:pt idx="2165">
                  <c:v>1.7270865353122906E-2</c:v>
                </c:pt>
                <c:pt idx="2166">
                  <c:v>1.726318927660829E-2</c:v>
                </c:pt>
                <c:pt idx="2167">
                  <c:v>1.7268771336130365E-2</c:v>
                </c:pt>
                <c:pt idx="2168">
                  <c:v>1.7252157709137631E-2</c:v>
                </c:pt>
                <c:pt idx="2169">
                  <c:v>1.7254034281975895E-2</c:v>
                </c:pt>
                <c:pt idx="2170">
                  <c:v>1.7246688839723259E-2</c:v>
                </c:pt>
                <c:pt idx="2171">
                  <c:v>1.7217992168733029E-2</c:v>
                </c:pt>
                <c:pt idx="2172">
                  <c:v>1.7201296627846561E-2</c:v>
                </c:pt>
                <c:pt idx="2173">
                  <c:v>1.718535916281301E-2</c:v>
                </c:pt>
                <c:pt idx="2174">
                  <c:v>1.718696169644315E-2</c:v>
                </c:pt>
                <c:pt idx="2175">
                  <c:v>1.7179680295961976E-2</c:v>
                </c:pt>
                <c:pt idx="2176">
                  <c:v>1.7176494590167495E-2</c:v>
                </c:pt>
                <c:pt idx="2177">
                  <c:v>1.7175309072723636E-2</c:v>
                </c:pt>
                <c:pt idx="2178">
                  <c:v>1.7161647324592365E-2</c:v>
                </c:pt>
                <c:pt idx="2179">
                  <c:v>1.7167247256236709E-2</c:v>
                </c:pt>
                <c:pt idx="2180">
                  <c:v>1.7171529118863705E-2</c:v>
                </c:pt>
                <c:pt idx="2181">
                  <c:v>1.7159478840423702E-2</c:v>
                </c:pt>
                <c:pt idx="2182">
                  <c:v>1.7139603551116839E-2</c:v>
                </c:pt>
                <c:pt idx="2183">
                  <c:v>1.7146884951598013E-2</c:v>
                </c:pt>
                <c:pt idx="2184">
                  <c:v>1.7112930897973597E-2</c:v>
                </c:pt>
                <c:pt idx="2185">
                  <c:v>1.7104894400326552E-2</c:v>
                </c:pt>
                <c:pt idx="2186">
                  <c:v>1.7114789598689593E-2</c:v>
                </c:pt>
                <c:pt idx="2187">
                  <c:v>1.7101920181312253E-2</c:v>
                </c:pt>
                <c:pt idx="2188">
                  <c:v>1.7100426369759253E-2</c:v>
                </c:pt>
                <c:pt idx="2189">
                  <c:v>1.7084914856973121E-2</c:v>
                </c:pt>
                <c:pt idx="2190">
                  <c:v>1.7068575269188511E-2</c:v>
                </c:pt>
                <c:pt idx="2191">
                  <c:v>1.7058064971950705E-2</c:v>
                </c:pt>
                <c:pt idx="2192">
                  <c:v>1.7037786070549264E-2</c:v>
                </c:pt>
                <c:pt idx="2193">
                  <c:v>1.7022663276422486E-2</c:v>
                </c:pt>
                <c:pt idx="2194">
                  <c:v>1.7008731957113651E-2</c:v>
                </c:pt>
                <c:pt idx="2195">
                  <c:v>1.7009044719253363E-2</c:v>
                </c:pt>
                <c:pt idx="2196">
                  <c:v>1.6984208426673277E-2</c:v>
                </c:pt>
                <c:pt idx="2197">
                  <c:v>1.6991059406876466E-2</c:v>
                </c:pt>
                <c:pt idx="2198">
                  <c:v>1.695856788859108E-2</c:v>
                </c:pt>
                <c:pt idx="2199">
                  <c:v>1.6955271971375935E-2</c:v>
                </c:pt>
                <c:pt idx="2200">
                  <c:v>1.6951481592111347E-2</c:v>
                </c:pt>
                <c:pt idx="2201">
                  <c:v>1.6930032066701274E-2</c:v>
                </c:pt>
                <c:pt idx="2202">
                  <c:v>1.6923018748054137E-2</c:v>
                </c:pt>
                <c:pt idx="2203">
                  <c:v>1.6913807158367895E-2</c:v>
                </c:pt>
                <c:pt idx="2204">
                  <c:v>1.6914353747440627E-2</c:v>
                </c:pt>
                <c:pt idx="2205">
                  <c:v>1.6899825201379295E-2</c:v>
                </c:pt>
                <c:pt idx="2206">
                  <c:v>1.6884872192414076E-2</c:v>
                </c:pt>
                <c:pt idx="2207">
                  <c:v>1.6861832048122045E-2</c:v>
                </c:pt>
                <c:pt idx="2208">
                  <c:v>1.6848730293155204E-2</c:v>
                </c:pt>
                <c:pt idx="2209">
                  <c:v>1.6862876077931268E-2</c:v>
                </c:pt>
                <c:pt idx="2210">
                  <c:v>1.6849245606013967E-2</c:v>
                </c:pt>
                <c:pt idx="2211">
                  <c:v>1.6837196816917487E-2</c:v>
                </c:pt>
                <c:pt idx="2212">
                  <c:v>1.6815026449242557E-2</c:v>
                </c:pt>
                <c:pt idx="2213">
                  <c:v>1.6782981734013901E-2</c:v>
                </c:pt>
                <c:pt idx="2214">
                  <c:v>1.6764073028653098E-2</c:v>
                </c:pt>
                <c:pt idx="2215">
                  <c:v>1.6753954428761691E-2</c:v>
                </c:pt>
                <c:pt idx="2216">
                  <c:v>1.6759068834417724E-2</c:v>
                </c:pt>
                <c:pt idx="2217">
                  <c:v>1.6763638140344546E-2</c:v>
                </c:pt>
                <c:pt idx="2218">
                  <c:v>1.6765371736204657E-2</c:v>
                </c:pt>
                <c:pt idx="2219">
                  <c:v>1.6754587399758724E-2</c:v>
                </c:pt>
                <c:pt idx="2220">
                  <c:v>1.6748837044418614E-2</c:v>
                </c:pt>
                <c:pt idx="2221">
                  <c:v>1.6745766018075356E-2</c:v>
                </c:pt>
                <c:pt idx="2222">
                  <c:v>1.6709643480282279E-2</c:v>
                </c:pt>
                <c:pt idx="2223">
                  <c:v>1.667435199617472E-2</c:v>
                </c:pt>
                <c:pt idx="2224">
                  <c:v>1.6641479205947586E-2</c:v>
                </c:pt>
                <c:pt idx="2225">
                  <c:v>1.6614224219487071E-2</c:v>
                </c:pt>
                <c:pt idx="2226">
                  <c:v>1.658525053060167E-2</c:v>
                </c:pt>
                <c:pt idx="2227">
                  <c:v>1.6558567452053769E-2</c:v>
                </c:pt>
                <c:pt idx="2228">
                  <c:v>1.652969801721494E-2</c:v>
                </c:pt>
                <c:pt idx="2229">
                  <c:v>1.6520638340567981E-2</c:v>
                </c:pt>
                <c:pt idx="2230">
                  <c:v>1.6509221033125014E-2</c:v>
                </c:pt>
                <c:pt idx="2231">
                  <c:v>1.6507795731374047E-2</c:v>
                </c:pt>
                <c:pt idx="2232">
                  <c:v>1.6488636816301475E-2</c:v>
                </c:pt>
                <c:pt idx="2233">
                  <c:v>1.6483984107137396E-2</c:v>
                </c:pt>
                <c:pt idx="2234">
                  <c:v>1.6469768323215776E-2</c:v>
                </c:pt>
                <c:pt idx="2235">
                  <c:v>1.6465601140040011E-2</c:v>
                </c:pt>
                <c:pt idx="2236">
                  <c:v>1.6447133280361848E-2</c:v>
                </c:pt>
                <c:pt idx="2237">
                  <c:v>1.6437288719678568E-2</c:v>
                </c:pt>
                <c:pt idx="2238">
                  <c:v>1.6424490790790308E-2</c:v>
                </c:pt>
                <c:pt idx="2239">
                  <c:v>1.6415215159332596E-2</c:v>
                </c:pt>
                <c:pt idx="2240">
                  <c:v>1.6414209852454956E-2</c:v>
                </c:pt>
                <c:pt idx="2241">
                  <c:v>1.6406384841588094E-2</c:v>
                </c:pt>
                <c:pt idx="2242">
                  <c:v>1.6406262715419256E-2</c:v>
                </c:pt>
                <c:pt idx="2243">
                  <c:v>1.6402318933771854E-2</c:v>
                </c:pt>
                <c:pt idx="2244">
                  <c:v>1.6408478858580634E-2</c:v>
                </c:pt>
                <c:pt idx="2245">
                  <c:v>1.6403035308006145E-2</c:v>
                </c:pt>
                <c:pt idx="2246">
                  <c:v>1.6386065727911549E-2</c:v>
                </c:pt>
                <c:pt idx="2247">
                  <c:v>1.6370869955952168E-2</c:v>
                </c:pt>
                <c:pt idx="2248">
                  <c:v>1.6363825361091062E-2</c:v>
                </c:pt>
                <c:pt idx="2249">
                  <c:v>1.6343191995931282E-2</c:v>
                </c:pt>
                <c:pt idx="2250">
                  <c:v>1.6326810706528049E-2</c:v>
                </c:pt>
                <c:pt idx="2251">
                  <c:v>1.632932918642448E-2</c:v>
                </c:pt>
                <c:pt idx="2252">
                  <c:v>1.6312404286635558E-2</c:v>
                </c:pt>
                <c:pt idx="2253">
                  <c:v>1.6313705972874164E-2</c:v>
                </c:pt>
                <c:pt idx="2254">
                  <c:v>1.6288500323100516E-2</c:v>
                </c:pt>
                <c:pt idx="2255">
                  <c:v>1.6290275620579258E-2</c:v>
                </c:pt>
                <c:pt idx="2256">
                  <c:v>1.6269484385006097E-2</c:v>
                </c:pt>
                <c:pt idx="2257">
                  <c:v>1.6252446295109472E-2</c:v>
                </c:pt>
                <c:pt idx="2258">
                  <c:v>1.6224285787787316E-2</c:v>
                </c:pt>
                <c:pt idx="2259">
                  <c:v>1.619794823693662E-2</c:v>
                </c:pt>
                <c:pt idx="2260">
                  <c:v>1.6191849375212258E-2</c:v>
                </c:pt>
                <c:pt idx="2261">
                  <c:v>1.617790763049877E-2</c:v>
                </c:pt>
                <c:pt idx="2262">
                  <c:v>1.6179012723392415E-2</c:v>
                </c:pt>
                <c:pt idx="2263">
                  <c:v>1.6181403119745918E-2</c:v>
                </c:pt>
                <c:pt idx="2264">
                  <c:v>1.616731690871075E-2</c:v>
                </c:pt>
                <c:pt idx="2265">
                  <c:v>1.6165907989738531E-2</c:v>
                </c:pt>
                <c:pt idx="2266">
                  <c:v>1.6144714631414314E-2</c:v>
                </c:pt>
                <c:pt idx="2267">
                  <c:v>1.6131977765610473E-2</c:v>
                </c:pt>
                <c:pt idx="2268">
                  <c:v>1.6123883183566053E-2</c:v>
                </c:pt>
                <c:pt idx="2269">
                  <c:v>1.6111646737185747E-2</c:v>
                </c:pt>
                <c:pt idx="2270">
                  <c:v>1.6101015803122624E-2</c:v>
                </c:pt>
                <c:pt idx="2271">
                  <c:v>1.6100108792917463E-2</c:v>
                </c:pt>
                <c:pt idx="2272">
                  <c:v>1.6085590672260789E-2</c:v>
                </c:pt>
                <c:pt idx="2273">
                  <c:v>1.6062154362591792E-2</c:v>
                </c:pt>
                <c:pt idx="2274">
                  <c:v>1.6049600686041211E-2</c:v>
                </c:pt>
                <c:pt idx="2275">
                  <c:v>1.6026886707980591E-2</c:v>
                </c:pt>
                <c:pt idx="2276">
                  <c:v>1.6017186613618988E-2</c:v>
                </c:pt>
                <c:pt idx="2277">
                  <c:v>1.6000309372822784E-2</c:v>
                </c:pt>
                <c:pt idx="2278">
                  <c:v>1.6003416143410578E-2</c:v>
                </c:pt>
                <c:pt idx="2279">
                  <c:v>1.5997181751425674E-2</c:v>
                </c:pt>
                <c:pt idx="2280">
                  <c:v>1.5986325926490665E-2</c:v>
                </c:pt>
                <c:pt idx="2281">
                  <c:v>1.5988017820732146E-2</c:v>
                </c:pt>
                <c:pt idx="2282">
                  <c:v>1.597560861050324E-2</c:v>
                </c:pt>
                <c:pt idx="2283">
                  <c:v>1.596724445728126E-2</c:v>
                </c:pt>
                <c:pt idx="2284">
                  <c:v>1.5965218950090749E-2</c:v>
                </c:pt>
                <c:pt idx="2285">
                  <c:v>1.5943352408494395E-2</c:v>
                </c:pt>
                <c:pt idx="2286">
                  <c:v>1.5936048667860386E-2</c:v>
                </c:pt>
                <c:pt idx="2287">
                  <c:v>1.5896015113977403E-2</c:v>
                </c:pt>
                <c:pt idx="2288">
                  <c:v>1.5883367608784903E-2</c:v>
                </c:pt>
                <c:pt idx="2289">
                  <c:v>1.5883446543991594E-2</c:v>
                </c:pt>
                <c:pt idx="2290">
                  <c:v>1.5858997480727343E-2</c:v>
                </c:pt>
                <c:pt idx="2291">
                  <c:v>1.5847422302870996E-2</c:v>
                </c:pt>
                <c:pt idx="2292">
                  <c:v>1.5834669054288406E-2</c:v>
                </c:pt>
                <c:pt idx="2293">
                  <c:v>1.5832071639185284E-2</c:v>
                </c:pt>
                <c:pt idx="2294">
                  <c:v>1.5819659450269332E-2</c:v>
                </c:pt>
                <c:pt idx="2295">
                  <c:v>1.5800649469549004E-2</c:v>
                </c:pt>
                <c:pt idx="2296">
                  <c:v>1.5795150813264183E-2</c:v>
                </c:pt>
                <c:pt idx="2297">
                  <c:v>1.5782646285049839E-2</c:v>
                </c:pt>
                <c:pt idx="2298">
                  <c:v>1.5774197239247081E-2</c:v>
                </c:pt>
                <c:pt idx="2299">
                  <c:v>1.5760968890080836E-2</c:v>
                </c:pt>
                <c:pt idx="2300">
                  <c:v>1.5726828668516116E-2</c:v>
                </c:pt>
                <c:pt idx="2301">
                  <c:v>1.5708205917111619E-2</c:v>
                </c:pt>
                <c:pt idx="2302">
                  <c:v>1.5689822950014233E-2</c:v>
                </c:pt>
                <c:pt idx="2303">
                  <c:v>1.5677065233401077E-2</c:v>
                </c:pt>
                <c:pt idx="2304">
                  <c:v>1.5667217694030754E-2</c:v>
                </c:pt>
                <c:pt idx="2305">
                  <c:v>1.5650173646760034E-2</c:v>
                </c:pt>
                <c:pt idx="2306">
                  <c:v>1.562107485301875E-2</c:v>
                </c:pt>
                <c:pt idx="2307">
                  <c:v>1.5607097364060721E-2</c:v>
                </c:pt>
                <c:pt idx="2308">
                  <c:v>1.5607999906235315E-2</c:v>
                </c:pt>
                <c:pt idx="2309">
                  <c:v>1.5590598416519214E-2</c:v>
                </c:pt>
                <c:pt idx="2310">
                  <c:v>1.5598520234715032E-2</c:v>
                </c:pt>
                <c:pt idx="2311">
                  <c:v>1.5593236043897441E-2</c:v>
                </c:pt>
                <c:pt idx="2312">
                  <c:v>1.5590248420791441E-2</c:v>
                </c:pt>
                <c:pt idx="2313">
                  <c:v>1.558390977475997E-2</c:v>
                </c:pt>
                <c:pt idx="2314">
                  <c:v>1.5569025275596778E-2</c:v>
                </c:pt>
                <c:pt idx="2315">
                  <c:v>1.5558117323638482E-2</c:v>
                </c:pt>
                <c:pt idx="2316">
                  <c:v>1.553831501216422E-2</c:v>
                </c:pt>
                <c:pt idx="2317">
                  <c:v>1.5542133688955738E-2</c:v>
                </c:pt>
                <c:pt idx="2318">
                  <c:v>1.5538309054790131E-2</c:v>
                </c:pt>
                <c:pt idx="2319">
                  <c:v>1.5539968183474121E-2</c:v>
                </c:pt>
                <c:pt idx="2320">
                  <c:v>1.5533908044681343E-2</c:v>
                </c:pt>
                <c:pt idx="2321">
                  <c:v>1.5517060590755586E-2</c:v>
                </c:pt>
                <c:pt idx="2322">
                  <c:v>1.5518549934278019E-2</c:v>
                </c:pt>
                <c:pt idx="2323">
                  <c:v>1.5507795384702533E-2</c:v>
                </c:pt>
                <c:pt idx="2324">
                  <c:v>1.5501068020011706E-2</c:v>
                </c:pt>
                <c:pt idx="2325">
                  <c:v>1.5490988143051882E-2</c:v>
                </c:pt>
                <c:pt idx="2326">
                  <c:v>1.5473626865610888E-2</c:v>
                </c:pt>
                <c:pt idx="2327">
                  <c:v>1.5456503883133481E-2</c:v>
                </c:pt>
                <c:pt idx="2328">
                  <c:v>1.5442130228798484E-2</c:v>
                </c:pt>
                <c:pt idx="2329">
                  <c:v>1.5439570047283423E-2</c:v>
                </c:pt>
                <c:pt idx="2330">
                  <c:v>1.5438506656008407E-2</c:v>
                </c:pt>
                <c:pt idx="2331">
                  <c:v>1.5431497805391839E-2</c:v>
                </c:pt>
                <c:pt idx="2332">
                  <c:v>1.5412329954258132E-2</c:v>
                </c:pt>
                <c:pt idx="2333">
                  <c:v>1.5405551951887543E-2</c:v>
                </c:pt>
                <c:pt idx="2334">
                  <c:v>1.5404604729407275E-2</c:v>
                </c:pt>
                <c:pt idx="2335">
                  <c:v>1.538453135741193E-2</c:v>
                </c:pt>
                <c:pt idx="2336">
                  <c:v>1.5373358302306642E-2</c:v>
                </c:pt>
                <c:pt idx="2337">
                  <c:v>1.5361022069910333E-2</c:v>
                </c:pt>
                <c:pt idx="2338">
                  <c:v>1.5357045522705438E-2</c:v>
                </c:pt>
                <c:pt idx="2339">
                  <c:v>1.5361415256600255E-2</c:v>
                </c:pt>
                <c:pt idx="2340">
                  <c:v>1.5364802023770266E-2</c:v>
                </c:pt>
                <c:pt idx="2341">
                  <c:v>1.5366178177184994E-2</c:v>
                </c:pt>
                <c:pt idx="2342">
                  <c:v>1.5363354381866461E-2</c:v>
                </c:pt>
                <c:pt idx="2343">
                  <c:v>1.535986931802397E-2</c:v>
                </c:pt>
                <c:pt idx="2344">
                  <c:v>1.5333034326436781E-2</c:v>
                </c:pt>
                <c:pt idx="2345">
                  <c:v>1.5331264986332131E-2</c:v>
                </c:pt>
                <c:pt idx="2346">
                  <c:v>1.5308740154898862E-2</c:v>
                </c:pt>
                <c:pt idx="2347">
                  <c:v>1.5279334556391955E-2</c:v>
                </c:pt>
                <c:pt idx="2348">
                  <c:v>1.5263738151025042E-2</c:v>
                </c:pt>
                <c:pt idx="2349">
                  <c:v>1.5267829377681164E-2</c:v>
                </c:pt>
                <c:pt idx="2350">
                  <c:v>1.5261529454581275E-2</c:v>
                </c:pt>
                <c:pt idx="2351">
                  <c:v>1.5260662656651219E-2</c:v>
                </c:pt>
                <c:pt idx="2352">
                  <c:v>1.5250944690167346E-2</c:v>
                </c:pt>
                <c:pt idx="2353">
                  <c:v>1.5245389438828673E-2</c:v>
                </c:pt>
                <c:pt idx="2354">
                  <c:v>1.5228970915837378E-2</c:v>
                </c:pt>
                <c:pt idx="2355">
                  <c:v>1.5215444697966644E-2</c:v>
                </c:pt>
                <c:pt idx="2356">
                  <c:v>1.5186202927247205E-2</c:v>
                </c:pt>
                <c:pt idx="2357">
                  <c:v>1.5187031002245678E-2</c:v>
                </c:pt>
                <c:pt idx="2358">
                  <c:v>1.5158769219563998E-2</c:v>
                </c:pt>
                <c:pt idx="2359">
                  <c:v>1.516425596110064E-2</c:v>
                </c:pt>
                <c:pt idx="2360">
                  <c:v>1.5156365419118793E-2</c:v>
                </c:pt>
                <c:pt idx="2361">
                  <c:v>1.5132315499918553E-2</c:v>
                </c:pt>
                <c:pt idx="2362">
                  <c:v>1.5123780072191492E-2</c:v>
                </c:pt>
                <c:pt idx="2363">
                  <c:v>1.5112583187589844E-2</c:v>
                </c:pt>
                <c:pt idx="2364">
                  <c:v>1.5102628415485906E-2</c:v>
                </c:pt>
                <c:pt idx="2365">
                  <c:v>1.5101566513554411E-2</c:v>
                </c:pt>
                <c:pt idx="2366">
                  <c:v>1.5087072222394098E-2</c:v>
                </c:pt>
                <c:pt idx="2367">
                  <c:v>1.5071956874984931E-2</c:v>
                </c:pt>
                <c:pt idx="2368">
                  <c:v>1.506972137035776E-2</c:v>
                </c:pt>
                <c:pt idx="2369">
                  <c:v>1.5049123749442518E-2</c:v>
                </c:pt>
                <c:pt idx="2370">
                  <c:v>1.5025976372416872E-2</c:v>
                </c:pt>
                <c:pt idx="2371">
                  <c:v>1.5011638462326414E-2</c:v>
                </c:pt>
                <c:pt idx="2372">
                  <c:v>1.5005859809459376E-2</c:v>
                </c:pt>
                <c:pt idx="2373">
                  <c:v>1.4985178785306879E-2</c:v>
                </c:pt>
                <c:pt idx="2374">
                  <c:v>1.4968891324545557E-2</c:v>
                </c:pt>
                <c:pt idx="2375">
                  <c:v>1.4965449451665214E-2</c:v>
                </c:pt>
                <c:pt idx="2376">
                  <c:v>1.4944982892979948E-2</c:v>
                </c:pt>
                <c:pt idx="2377">
                  <c:v>1.4942047396897232E-2</c:v>
                </c:pt>
                <c:pt idx="2378">
                  <c:v>1.4936043853158307E-2</c:v>
                </c:pt>
                <c:pt idx="2379">
                  <c:v>1.4923603366715429E-2</c:v>
                </c:pt>
                <c:pt idx="2380">
                  <c:v>1.4919595543296563E-2</c:v>
                </c:pt>
                <c:pt idx="2381">
                  <c:v>1.4905375291344378E-2</c:v>
                </c:pt>
                <c:pt idx="2382">
                  <c:v>1.4892145452834609E-2</c:v>
                </c:pt>
                <c:pt idx="2383">
                  <c:v>1.4881758771109165E-2</c:v>
                </c:pt>
                <c:pt idx="2384">
                  <c:v>1.4870539546354681E-2</c:v>
                </c:pt>
                <c:pt idx="2385">
                  <c:v>1.486052817919689E-2</c:v>
                </c:pt>
                <c:pt idx="2386">
                  <c:v>1.4852521468420293E-2</c:v>
                </c:pt>
                <c:pt idx="2387">
                  <c:v>1.4824156921035565E-2</c:v>
                </c:pt>
                <c:pt idx="2388">
                  <c:v>1.4801358050394169E-2</c:v>
                </c:pt>
                <c:pt idx="2389">
                  <c:v>1.4795059616637801E-2</c:v>
                </c:pt>
                <c:pt idx="2390">
                  <c:v>1.4758523041345487E-2</c:v>
                </c:pt>
                <c:pt idx="2391">
                  <c:v>1.4739620293358775E-2</c:v>
                </c:pt>
                <c:pt idx="2392">
                  <c:v>1.4734501419672174E-2</c:v>
                </c:pt>
                <c:pt idx="2393">
                  <c:v>1.4713358699027722E-2</c:v>
                </c:pt>
                <c:pt idx="2394">
                  <c:v>1.470308967544055E-2</c:v>
                </c:pt>
                <c:pt idx="2395">
                  <c:v>1.469096046179386E-2</c:v>
                </c:pt>
                <c:pt idx="2396">
                  <c:v>1.4686309241973302E-2</c:v>
                </c:pt>
                <c:pt idx="2397">
                  <c:v>1.4677137864562163E-2</c:v>
                </c:pt>
                <c:pt idx="2398">
                  <c:v>1.4666076510221056E-2</c:v>
                </c:pt>
                <c:pt idx="2399">
                  <c:v>1.4661464013332084E-2</c:v>
                </c:pt>
                <c:pt idx="2400">
                  <c:v>1.4655484299089517E-2</c:v>
                </c:pt>
                <c:pt idx="2401">
                  <c:v>1.4656781517297556E-2</c:v>
                </c:pt>
                <c:pt idx="2402">
                  <c:v>1.4639613854514476E-2</c:v>
                </c:pt>
                <c:pt idx="2403">
                  <c:v>1.4617065193584848E-2</c:v>
                </c:pt>
                <c:pt idx="2404">
                  <c:v>1.4593012295697563E-2</c:v>
                </c:pt>
                <c:pt idx="2405">
                  <c:v>1.4566591341609611E-2</c:v>
                </c:pt>
                <c:pt idx="2406">
                  <c:v>1.4548872621723231E-2</c:v>
                </c:pt>
                <c:pt idx="2407">
                  <c:v>1.4533626212084089E-2</c:v>
                </c:pt>
                <c:pt idx="2408">
                  <c:v>1.4531585811458357E-2</c:v>
                </c:pt>
                <c:pt idx="2409">
                  <c:v>1.4512406045576472E-2</c:v>
                </c:pt>
                <c:pt idx="2410">
                  <c:v>1.4500437681030204E-2</c:v>
                </c:pt>
                <c:pt idx="2411">
                  <c:v>1.4482762152105975E-2</c:v>
                </c:pt>
                <c:pt idx="2412">
                  <c:v>1.4470221879647093E-2</c:v>
                </c:pt>
                <c:pt idx="2413">
                  <c:v>1.446393833932595E-2</c:v>
                </c:pt>
                <c:pt idx="2414">
                  <c:v>1.4436498674268654E-2</c:v>
                </c:pt>
                <c:pt idx="2415">
                  <c:v>1.4434535719506088E-2</c:v>
                </c:pt>
                <c:pt idx="2416">
                  <c:v>1.4424364992591397E-2</c:v>
                </c:pt>
                <c:pt idx="2417">
                  <c:v>1.4414294051692709E-2</c:v>
                </c:pt>
                <c:pt idx="2418">
                  <c:v>1.4400356775009785E-2</c:v>
                </c:pt>
                <c:pt idx="2419">
                  <c:v>1.4391852623496695E-2</c:v>
                </c:pt>
                <c:pt idx="2420">
                  <c:v>1.4384170589607987E-2</c:v>
                </c:pt>
                <c:pt idx="2421">
                  <c:v>1.4361100658445508E-2</c:v>
                </c:pt>
                <c:pt idx="2422">
                  <c:v>1.4334447366768057E-2</c:v>
                </c:pt>
                <c:pt idx="2423">
                  <c:v>1.4323390480457518E-2</c:v>
                </c:pt>
                <c:pt idx="2424">
                  <c:v>1.4308497045233192E-2</c:v>
                </c:pt>
                <c:pt idx="2425">
                  <c:v>1.4302401162195876E-2</c:v>
                </c:pt>
                <c:pt idx="2426">
                  <c:v>1.4294775723361021E-2</c:v>
                </c:pt>
                <c:pt idx="2427">
                  <c:v>1.4270344532219039E-2</c:v>
                </c:pt>
                <c:pt idx="2428">
                  <c:v>1.4246419717874683E-2</c:v>
                </c:pt>
                <c:pt idx="2429">
                  <c:v>1.4260312314251934E-2</c:v>
                </c:pt>
                <c:pt idx="2430">
                  <c:v>1.4250884769754935E-2</c:v>
                </c:pt>
                <c:pt idx="2431">
                  <c:v>1.4250192225017005E-2</c:v>
                </c:pt>
                <c:pt idx="2432">
                  <c:v>1.4247906082710071E-2</c:v>
                </c:pt>
                <c:pt idx="2433">
                  <c:v>1.4222679582127109E-2</c:v>
                </c:pt>
                <c:pt idx="2434">
                  <c:v>1.418778724208356E-2</c:v>
                </c:pt>
                <c:pt idx="2435">
                  <c:v>1.4162748398784425E-2</c:v>
                </c:pt>
                <c:pt idx="2436">
                  <c:v>1.4150982584957209E-2</c:v>
                </c:pt>
                <c:pt idx="2437">
                  <c:v>1.4140583988483585E-2</c:v>
                </c:pt>
                <c:pt idx="2438">
                  <c:v>1.4128532220700062E-2</c:v>
                </c:pt>
                <c:pt idx="2439">
                  <c:v>1.4129360295698534E-2</c:v>
                </c:pt>
                <c:pt idx="2440">
                  <c:v>1.4097714724533887E-2</c:v>
                </c:pt>
                <c:pt idx="2441">
                  <c:v>1.4080617060896363E-2</c:v>
                </c:pt>
                <c:pt idx="2442">
                  <c:v>1.4057079475867838E-2</c:v>
                </c:pt>
                <c:pt idx="2443">
                  <c:v>1.4045891527327325E-2</c:v>
                </c:pt>
                <c:pt idx="2444">
                  <c:v>1.4008097946102079E-2</c:v>
                </c:pt>
                <c:pt idx="2445">
                  <c:v>1.4003296302585757E-2</c:v>
                </c:pt>
                <c:pt idx="2446">
                  <c:v>1.3994270880839816E-2</c:v>
                </c:pt>
                <c:pt idx="2447">
                  <c:v>1.3980774449839532E-2</c:v>
                </c:pt>
                <c:pt idx="2448">
                  <c:v>1.3979472763600927E-2</c:v>
                </c:pt>
                <c:pt idx="2449">
                  <c:v>1.3959862577441057E-2</c:v>
                </c:pt>
                <c:pt idx="2450">
                  <c:v>1.3958884078746819E-2</c:v>
                </c:pt>
                <c:pt idx="2451">
                  <c:v>1.3955294760857757E-2</c:v>
                </c:pt>
                <c:pt idx="2452">
                  <c:v>1.3939832396407862E-2</c:v>
                </c:pt>
                <c:pt idx="2453">
                  <c:v>1.3923530042211316E-2</c:v>
                </c:pt>
                <c:pt idx="2454">
                  <c:v>1.3910656156803409E-2</c:v>
                </c:pt>
                <c:pt idx="2455">
                  <c:v>1.3878486336718869E-2</c:v>
                </c:pt>
                <c:pt idx="2456">
                  <c:v>1.3858795726008788E-2</c:v>
                </c:pt>
                <c:pt idx="2457">
                  <c:v>1.3823486369778959E-2</c:v>
                </c:pt>
                <c:pt idx="2458">
                  <c:v>1.380812528068859E-2</c:v>
                </c:pt>
                <c:pt idx="2459">
                  <c:v>1.3790567409902633E-2</c:v>
                </c:pt>
                <c:pt idx="2460">
                  <c:v>1.3781126461313933E-2</c:v>
                </c:pt>
                <c:pt idx="2461">
                  <c:v>1.3766352173571403E-2</c:v>
                </c:pt>
                <c:pt idx="2462">
                  <c:v>1.3758476525024779E-2</c:v>
                </c:pt>
                <c:pt idx="2463">
                  <c:v>1.3749888970274434E-2</c:v>
                </c:pt>
                <c:pt idx="2464">
                  <c:v>1.372812668272465E-2</c:v>
                </c:pt>
                <c:pt idx="2465">
                  <c:v>1.3730998137035899E-2</c:v>
                </c:pt>
                <c:pt idx="2466">
                  <c:v>1.3715488113593287E-2</c:v>
                </c:pt>
                <c:pt idx="2467">
                  <c:v>1.3680643432542456E-2</c:v>
                </c:pt>
                <c:pt idx="2468">
                  <c:v>1.3668243158374683E-2</c:v>
                </c:pt>
                <c:pt idx="2469">
                  <c:v>1.3651391236418359E-2</c:v>
                </c:pt>
                <c:pt idx="2470">
                  <c:v>1.3636229719359997E-2</c:v>
                </c:pt>
                <c:pt idx="2471">
                  <c:v>1.3621501601266663E-2</c:v>
                </c:pt>
                <c:pt idx="2472">
                  <c:v>1.3605997535198139E-2</c:v>
                </c:pt>
                <c:pt idx="2473">
                  <c:v>1.3592060258515216E-2</c:v>
                </c:pt>
                <c:pt idx="2474">
                  <c:v>1.3574898553106226E-2</c:v>
                </c:pt>
                <c:pt idx="2475">
                  <c:v>1.3562408918327107E-2</c:v>
                </c:pt>
                <c:pt idx="2476">
                  <c:v>1.3545554017683739E-2</c:v>
                </c:pt>
                <c:pt idx="2477">
                  <c:v>1.3549935666326736E-2</c:v>
                </c:pt>
                <c:pt idx="2478">
                  <c:v>1.3536141366621965E-2</c:v>
                </c:pt>
                <c:pt idx="2479">
                  <c:v>1.3494037625242799E-2</c:v>
                </c:pt>
                <c:pt idx="2480">
                  <c:v>1.3494098688327218E-2</c:v>
                </c:pt>
                <c:pt idx="2481">
                  <c:v>1.3477559528510605E-2</c:v>
                </c:pt>
                <c:pt idx="2482">
                  <c:v>1.3466581577406756E-2</c:v>
                </c:pt>
                <c:pt idx="2483">
                  <c:v>1.3456900844510945E-2</c:v>
                </c:pt>
                <c:pt idx="2484">
                  <c:v>1.343728172228994E-2</c:v>
                </c:pt>
                <c:pt idx="2485">
                  <c:v>1.3428226513673551E-2</c:v>
                </c:pt>
                <c:pt idx="2486">
                  <c:v>1.342570952312064E-2</c:v>
                </c:pt>
                <c:pt idx="2487">
                  <c:v>1.3423700398708879E-2</c:v>
                </c:pt>
                <c:pt idx="2488">
                  <c:v>1.3405992104227157E-2</c:v>
                </c:pt>
                <c:pt idx="2489">
                  <c:v>1.3393667786579027E-2</c:v>
                </c:pt>
                <c:pt idx="2490">
                  <c:v>1.3381216874731492E-2</c:v>
                </c:pt>
                <c:pt idx="2491">
                  <c:v>1.337401589880053E-2</c:v>
                </c:pt>
                <c:pt idx="2492">
                  <c:v>1.3361296905118957E-2</c:v>
                </c:pt>
                <c:pt idx="2493">
                  <c:v>1.334515391067931E-2</c:v>
                </c:pt>
                <c:pt idx="2494">
                  <c:v>1.3349483432299022E-2</c:v>
                </c:pt>
                <c:pt idx="2495">
                  <c:v>1.3347042398265755E-2</c:v>
                </c:pt>
                <c:pt idx="2496">
                  <c:v>1.3329640908549654E-2</c:v>
                </c:pt>
                <c:pt idx="2497">
                  <c:v>1.3316221923412537E-2</c:v>
                </c:pt>
                <c:pt idx="2498">
                  <c:v>1.3320899951416498E-2</c:v>
                </c:pt>
                <c:pt idx="2499">
                  <c:v>1.3314912790456318E-2</c:v>
                </c:pt>
                <c:pt idx="2500">
                  <c:v>1.3314486838208904E-2</c:v>
                </c:pt>
                <c:pt idx="2501">
                  <c:v>1.3296492589770873E-2</c:v>
                </c:pt>
                <c:pt idx="2502">
                  <c:v>1.3281843406884227E-2</c:v>
                </c:pt>
                <c:pt idx="2503">
                  <c:v>1.3268346975883943E-2</c:v>
                </c:pt>
                <c:pt idx="2504">
                  <c:v>1.325530926268857E-2</c:v>
                </c:pt>
                <c:pt idx="2505">
                  <c:v>1.3237037996355368E-2</c:v>
                </c:pt>
                <c:pt idx="2506">
                  <c:v>1.3222554130599713E-2</c:v>
                </c:pt>
                <c:pt idx="2507">
                  <c:v>1.319318278699382E-2</c:v>
                </c:pt>
                <c:pt idx="2508">
                  <c:v>1.3168857339241931E-2</c:v>
                </c:pt>
                <c:pt idx="2509">
                  <c:v>1.3165975459526023E-2</c:v>
                </c:pt>
                <c:pt idx="2510">
                  <c:v>1.3156756423122166E-2</c:v>
                </c:pt>
                <c:pt idx="2511">
                  <c:v>1.3149671615985955E-2</c:v>
                </c:pt>
                <c:pt idx="2512">
                  <c:v>1.3144515508711294E-2</c:v>
                </c:pt>
                <c:pt idx="2513">
                  <c:v>1.3146728673185629E-2</c:v>
                </c:pt>
                <c:pt idx="2514">
                  <c:v>1.3146010809607816E-2</c:v>
                </c:pt>
                <c:pt idx="2515">
                  <c:v>1.3136641349508192E-2</c:v>
                </c:pt>
                <c:pt idx="2516">
                  <c:v>1.3144713591399777E-2</c:v>
                </c:pt>
                <c:pt idx="2517">
                  <c:v>1.314447082840562E-2</c:v>
                </c:pt>
                <c:pt idx="2518">
                  <c:v>1.3135423066506844E-2</c:v>
                </c:pt>
                <c:pt idx="2519">
                  <c:v>1.3127903371062082E-2</c:v>
                </c:pt>
                <c:pt idx="2520">
                  <c:v>1.311605564334113E-2</c:v>
                </c:pt>
                <c:pt idx="2521">
                  <c:v>1.3105184924970896E-2</c:v>
                </c:pt>
                <c:pt idx="2522">
                  <c:v>1.3094512289289146E-2</c:v>
                </c:pt>
                <c:pt idx="2523">
                  <c:v>1.3087978539256234E-2</c:v>
                </c:pt>
                <c:pt idx="2524">
                  <c:v>1.308258264767446E-2</c:v>
                </c:pt>
                <c:pt idx="2525">
                  <c:v>1.3056417860672366E-2</c:v>
                </c:pt>
                <c:pt idx="2526">
                  <c:v>1.3045959690457845E-2</c:v>
                </c:pt>
                <c:pt idx="2527">
                  <c:v>1.3025111859830836E-2</c:v>
                </c:pt>
                <c:pt idx="2528">
                  <c:v>1.3023851875210856E-2</c:v>
                </c:pt>
                <c:pt idx="2529">
                  <c:v>1.3014120504635284E-2</c:v>
                </c:pt>
                <c:pt idx="2530">
                  <c:v>1.2986871475548858E-2</c:v>
                </c:pt>
                <c:pt idx="2531">
                  <c:v>1.2976240541485735E-2</c:v>
                </c:pt>
                <c:pt idx="2532">
                  <c:v>1.2979783689725601E-2</c:v>
                </c:pt>
                <c:pt idx="2533">
                  <c:v>1.2974615667702761E-2</c:v>
                </c:pt>
                <c:pt idx="2534">
                  <c:v>1.2974189715455345E-2</c:v>
                </c:pt>
                <c:pt idx="2535">
                  <c:v>1.2986493182294161E-2</c:v>
                </c:pt>
                <c:pt idx="2536">
                  <c:v>1.2973798018108945E-2</c:v>
                </c:pt>
                <c:pt idx="2537">
                  <c:v>1.2953758901014616E-2</c:v>
                </c:pt>
                <c:pt idx="2538">
                  <c:v>1.2919938888307218E-2</c:v>
                </c:pt>
                <c:pt idx="2539">
                  <c:v>1.2904823540898051E-2</c:v>
                </c:pt>
                <c:pt idx="2540">
                  <c:v>1.2891310727119021E-2</c:v>
                </c:pt>
                <c:pt idx="2541">
                  <c:v>1.2889976275322922E-2</c:v>
                </c:pt>
                <c:pt idx="2542">
                  <c:v>1.2887022907117938E-2</c:v>
                </c:pt>
                <c:pt idx="2543">
                  <c:v>1.2877654936361838E-2</c:v>
                </c:pt>
                <c:pt idx="2544">
                  <c:v>1.2864862964847665E-2</c:v>
                </c:pt>
                <c:pt idx="2545">
                  <c:v>1.2843093230580268E-2</c:v>
                </c:pt>
                <c:pt idx="2546">
                  <c:v>1.2821938595187638E-2</c:v>
                </c:pt>
                <c:pt idx="2547">
                  <c:v>1.2813401678117054E-2</c:v>
                </c:pt>
                <c:pt idx="2548">
                  <c:v>1.280423327939296E-2</c:v>
                </c:pt>
                <c:pt idx="2549">
                  <c:v>1.2789187931129348E-2</c:v>
                </c:pt>
                <c:pt idx="2550">
                  <c:v>1.2784386287613025E-2</c:v>
                </c:pt>
              </c:numCache>
            </c:numRef>
          </c:yVal>
          <c:smooth val="1"/>
          <c:extLst xmlns:c16r2="http://schemas.microsoft.com/office/drawing/2015/06/chart">
            <c:ext xmlns:c16="http://schemas.microsoft.com/office/drawing/2014/chart" uri="{C3380CC4-5D6E-409C-BE32-E72D297353CC}">
              <c16:uniqueId val="{00000001-C657-4FA8-AF9B-F3D8741E28B9}"/>
            </c:ext>
          </c:extLst>
        </c:ser>
        <c:ser>
          <c:idx val="4"/>
          <c:order val="2"/>
          <c:tx>
            <c:v>S3</c:v>
          </c:tx>
          <c:spPr>
            <a:ln w="12700" cap="rnd">
              <a:solidFill>
                <a:schemeClr val="tx1"/>
              </a:solidFill>
              <a:prstDash val="dashDot"/>
              <a:round/>
            </a:ln>
            <a:effectLst/>
          </c:spPr>
          <c:marker>
            <c:symbol val="none"/>
          </c:marker>
          <c:xVal>
            <c:numRef>
              <c:f>'V8'!$B$4:$B$8733</c:f>
              <c:numCache>
                <c:formatCode>General</c:formatCode>
                <c:ptCount val="8730"/>
                <c:pt idx="0">
                  <c:v>1</c:v>
                </c:pt>
                <c:pt idx="1">
                  <c:v>1</c:v>
                </c:pt>
                <c:pt idx="2">
                  <c:v>1</c:v>
                </c:pt>
                <c:pt idx="3">
                  <c:v>1</c:v>
                </c:pt>
                <c:pt idx="4">
                  <c:v>1</c:v>
                </c:pt>
                <c:pt idx="5">
                  <c:v>1.0000107288360596</c:v>
                </c:pt>
                <c:pt idx="6">
                  <c:v>1.0005903244018555</c:v>
                </c:pt>
                <c:pt idx="7">
                  <c:v>1.0012774467468262</c:v>
                </c:pt>
                <c:pt idx="8">
                  <c:v>1.0021686553955078</c:v>
                </c:pt>
                <c:pt idx="9">
                  <c:v>1.0032210350036621</c:v>
                </c:pt>
                <c:pt idx="10">
                  <c:v>1.0043487548828125</c:v>
                </c:pt>
                <c:pt idx="11">
                  <c:v>1.0054435729980469</c:v>
                </c:pt>
                <c:pt idx="12">
                  <c:v>1.0066137313842773</c:v>
                </c:pt>
                <c:pt idx="13">
                  <c:v>1.007634162902832</c:v>
                </c:pt>
                <c:pt idx="14">
                  <c:v>1.0086650848388672</c:v>
                </c:pt>
                <c:pt idx="15">
                  <c:v>1.009857177734375</c:v>
                </c:pt>
                <c:pt idx="16">
                  <c:v>1.011016845703125</c:v>
                </c:pt>
                <c:pt idx="17">
                  <c:v>1.0121545791625977</c:v>
                </c:pt>
                <c:pt idx="18">
                  <c:v>1.0132713317871094</c:v>
                </c:pt>
                <c:pt idx="19">
                  <c:v>1.0144205093383789</c:v>
                </c:pt>
                <c:pt idx="20">
                  <c:v>1.0155477523803711</c:v>
                </c:pt>
                <c:pt idx="21">
                  <c:v>1.0165681838989258</c:v>
                </c:pt>
                <c:pt idx="22">
                  <c:v>1.0175876617431641</c:v>
                </c:pt>
                <c:pt idx="23">
                  <c:v>1.0186290740966797</c:v>
                </c:pt>
                <c:pt idx="24">
                  <c:v>1.0196390151977539</c:v>
                </c:pt>
                <c:pt idx="25">
                  <c:v>1.0206804275512695</c:v>
                </c:pt>
                <c:pt idx="26">
                  <c:v>1.0218181610107422</c:v>
                </c:pt>
                <c:pt idx="27">
                  <c:v>1.0228385925292969</c:v>
                </c:pt>
                <c:pt idx="28">
                  <c:v>1.0238475799560547</c:v>
                </c:pt>
                <c:pt idx="29">
                  <c:v>1.0249862670898437</c:v>
                </c:pt>
                <c:pt idx="30">
                  <c:v>1.0260381698608398</c:v>
                </c:pt>
                <c:pt idx="31">
                  <c:v>1.0272197723388672</c:v>
                </c:pt>
                <c:pt idx="32">
                  <c:v>1.0283365249633789</c:v>
                </c:pt>
                <c:pt idx="33">
                  <c:v>1.029484748840332</c:v>
                </c:pt>
                <c:pt idx="34">
                  <c:v>1.0304841995239258</c:v>
                </c:pt>
                <c:pt idx="35">
                  <c:v>1.0316219329833984</c:v>
                </c:pt>
                <c:pt idx="36">
                  <c:v>1.0326309204101562</c:v>
                </c:pt>
                <c:pt idx="37">
                  <c:v>1.0336408615112305</c:v>
                </c:pt>
                <c:pt idx="38">
                  <c:v>1.0348005294799805</c:v>
                </c:pt>
                <c:pt idx="39">
                  <c:v>1.0358419418334961</c:v>
                </c:pt>
                <c:pt idx="40">
                  <c:v>1.0368509292602539</c:v>
                </c:pt>
                <c:pt idx="41">
                  <c:v>1.0378713607788086</c:v>
                </c:pt>
                <c:pt idx="42">
                  <c:v>1.0388803482055664</c:v>
                </c:pt>
                <c:pt idx="43">
                  <c:v>1.0398902893066406</c:v>
                </c:pt>
                <c:pt idx="44">
                  <c:v>1.0410499572753906</c:v>
                </c:pt>
                <c:pt idx="45">
                  <c:v>1.0421772003173828</c:v>
                </c:pt>
                <c:pt idx="46">
                  <c:v>1.043304443359375</c:v>
                </c:pt>
                <c:pt idx="47">
                  <c:v>1.0444316864013672</c:v>
                </c:pt>
                <c:pt idx="48">
                  <c:v>1.0454416275024414</c:v>
                </c:pt>
                <c:pt idx="49">
                  <c:v>1.0464611053466797</c:v>
                </c:pt>
                <c:pt idx="50">
                  <c:v>1.0474920272827148</c:v>
                </c:pt>
                <c:pt idx="51">
                  <c:v>1.0486412048339844</c:v>
                </c:pt>
                <c:pt idx="52">
                  <c:v>1.0496826171875</c:v>
                </c:pt>
                <c:pt idx="53">
                  <c:v>1.0508213043212891</c:v>
                </c:pt>
                <c:pt idx="54">
                  <c:v>1.0518407821655273</c:v>
                </c:pt>
                <c:pt idx="55">
                  <c:v>1.0529680252075195</c:v>
                </c:pt>
                <c:pt idx="56">
                  <c:v>1.0539989471435547</c:v>
                </c:pt>
                <c:pt idx="57">
                  <c:v>1.0550088882446289</c:v>
                </c:pt>
                <c:pt idx="58">
                  <c:v>1.0561466217041016</c:v>
                </c:pt>
                <c:pt idx="59">
                  <c:v>1.0571565628051758</c:v>
                </c:pt>
                <c:pt idx="60">
                  <c:v>1.0582618713378906</c:v>
                </c:pt>
                <c:pt idx="61">
                  <c:v>1.0594215393066406</c:v>
                </c:pt>
                <c:pt idx="62">
                  <c:v>1.0605707168579102</c:v>
                </c:pt>
                <c:pt idx="63">
                  <c:v>1.061579704284668</c:v>
                </c:pt>
                <c:pt idx="64">
                  <c:v>1.062739372253418</c:v>
                </c:pt>
                <c:pt idx="65">
                  <c:v>1.0637598037719727</c:v>
                </c:pt>
                <c:pt idx="66">
                  <c:v>1.0647802352905273</c:v>
                </c:pt>
                <c:pt idx="67">
                  <c:v>1.0657892227172852</c:v>
                </c:pt>
                <c:pt idx="68">
                  <c:v>1.0669488906860352</c:v>
                </c:pt>
                <c:pt idx="69">
                  <c:v>1.067957878112793</c:v>
                </c:pt>
                <c:pt idx="70">
                  <c:v>1.0689678192138672</c:v>
                </c:pt>
                <c:pt idx="71">
                  <c:v>1.069976918399334</c:v>
                </c:pt>
                <c:pt idx="72">
                  <c:v>1.0711146518588066</c:v>
                </c:pt>
                <c:pt idx="73">
                  <c:v>1.0722428485751152</c:v>
                </c:pt>
                <c:pt idx="74">
                  <c:v>1.0733910724520683</c:v>
                </c:pt>
                <c:pt idx="75">
                  <c:v>1.0744010135531425</c:v>
                </c:pt>
                <c:pt idx="76">
                  <c:v>1.0754100009799004</c:v>
                </c:pt>
                <c:pt idx="77">
                  <c:v>1.076430432498455</c:v>
                </c:pt>
                <c:pt idx="78">
                  <c:v>1.0774394199252129</c:v>
                </c:pt>
                <c:pt idx="79">
                  <c:v>1.0785990878939629</c:v>
                </c:pt>
                <c:pt idx="80">
                  <c:v>1.0797692462801933</c:v>
                </c:pt>
                <c:pt idx="81">
                  <c:v>1.0808974429965019</c:v>
                </c:pt>
                <c:pt idx="82">
                  <c:v>1.0819598361849785</c:v>
                </c:pt>
                <c:pt idx="83">
                  <c:v>1.0829802677035332</c:v>
                </c:pt>
                <c:pt idx="84">
                  <c:v>1.0840006992220879</c:v>
                </c:pt>
                <c:pt idx="85">
                  <c:v>1.0850096866488457</c:v>
                </c:pt>
                <c:pt idx="86">
                  <c:v>1.0861264392733574</c:v>
                </c:pt>
                <c:pt idx="87">
                  <c:v>1.0871354267001152</c:v>
                </c:pt>
                <c:pt idx="88">
                  <c:v>1.088231198489666</c:v>
                </c:pt>
                <c:pt idx="89">
                  <c:v>1.0894013568758965</c:v>
                </c:pt>
                <c:pt idx="90">
                  <c:v>1.090550534427166</c:v>
                </c:pt>
                <c:pt idx="91">
                  <c:v>1.0915814563632011</c:v>
                </c:pt>
                <c:pt idx="92">
                  <c:v>1.092590443789959</c:v>
                </c:pt>
                <c:pt idx="93">
                  <c:v>1.0936213657259941</c:v>
                </c:pt>
                <c:pt idx="94">
                  <c:v>1.0946522876620293</c:v>
                </c:pt>
                <c:pt idx="95">
                  <c:v>1.0956832095980644</c:v>
                </c:pt>
                <c:pt idx="96">
                  <c:v>1.0966921970248222</c:v>
                </c:pt>
                <c:pt idx="97">
                  <c:v>1.0978518649935722</c:v>
                </c:pt>
                <c:pt idx="98">
                  <c:v>1.0990220233798027</c:v>
                </c:pt>
                <c:pt idx="99">
                  <c:v>1.1001177951693535</c:v>
                </c:pt>
                <c:pt idx="100">
                  <c:v>1.1012774631381035</c:v>
                </c:pt>
                <c:pt idx="101">
                  <c:v>1.1024047061800957</c:v>
                </c:pt>
                <c:pt idx="102">
                  <c:v>1.1034461185336113</c:v>
                </c:pt>
                <c:pt idx="103">
                  <c:v>1.1046162769198418</c:v>
                </c:pt>
                <c:pt idx="104">
                  <c:v>1.105626218020916</c:v>
                </c:pt>
                <c:pt idx="105">
                  <c:v>1.106785885989666</c:v>
                </c:pt>
                <c:pt idx="106">
                  <c:v>1.1078053638339043</c:v>
                </c:pt>
                <c:pt idx="107">
                  <c:v>1.1088153049349785</c:v>
                </c:pt>
                <c:pt idx="108">
                  <c:v>1.1099749729037285</c:v>
                </c:pt>
                <c:pt idx="109">
                  <c:v>1.1110058948397636</c:v>
                </c:pt>
                <c:pt idx="110">
                  <c:v>1.1120473071932793</c:v>
                </c:pt>
                <c:pt idx="111">
                  <c:v>1.1130782291293144</c:v>
                </c:pt>
                <c:pt idx="112">
                  <c:v>1.1142378970980644</c:v>
                </c:pt>
                <c:pt idx="113">
                  <c:v>1.1153861209750175</c:v>
                </c:pt>
                <c:pt idx="114">
                  <c:v>1.1164923831820488</c:v>
                </c:pt>
                <c:pt idx="115">
                  <c:v>1.1176520511507988</c:v>
                </c:pt>
                <c:pt idx="116">
                  <c:v>1.118779294192791</c:v>
                </c:pt>
                <c:pt idx="117">
                  <c:v>1.1199504062533379</c:v>
                </c:pt>
                <c:pt idx="118">
                  <c:v>1.1209803745150566</c:v>
                </c:pt>
                <c:pt idx="119">
                  <c:v>1.122161976993084</c:v>
                </c:pt>
                <c:pt idx="120">
                  <c:v>1.1231709644198418</c:v>
                </c:pt>
                <c:pt idx="121">
                  <c:v>1.1242133304476738</c:v>
                </c:pt>
                <c:pt idx="122">
                  <c:v>1.1253615617752075</c:v>
                </c:pt>
                <c:pt idx="123">
                  <c:v>1.1265326738357544</c:v>
                </c:pt>
                <c:pt idx="124">
                  <c:v>1.1275416612625122</c:v>
                </c:pt>
                <c:pt idx="125">
                  <c:v>1.1286908388137817</c:v>
                </c:pt>
                <c:pt idx="126">
                  <c:v>1.1298505067825317</c:v>
                </c:pt>
                <c:pt idx="127">
                  <c:v>1.1308594942092896</c:v>
                </c:pt>
                <c:pt idx="128">
                  <c:v>1.1319867372512817</c:v>
                </c:pt>
                <c:pt idx="129">
                  <c:v>1.1331568956375122</c:v>
                </c:pt>
                <c:pt idx="130">
                  <c:v>1.1343060731887817</c:v>
                </c:pt>
                <c:pt idx="131">
                  <c:v>1.135316014289856</c:v>
                </c:pt>
                <c:pt idx="132">
                  <c:v>1.1364861726760864</c:v>
                </c:pt>
                <c:pt idx="133">
                  <c:v>1.1375809907913208</c:v>
                </c:pt>
                <c:pt idx="134">
                  <c:v>1.1386338472366333</c:v>
                </c:pt>
                <c:pt idx="135">
                  <c:v>1.1396647691726685</c:v>
                </c:pt>
                <c:pt idx="136">
                  <c:v>1.1406737565994263</c:v>
                </c:pt>
                <c:pt idx="137">
                  <c:v>1.1417046785354614</c:v>
                </c:pt>
                <c:pt idx="138">
                  <c:v>1.1427136659622192</c:v>
                </c:pt>
                <c:pt idx="139">
                  <c:v>1.143830418586731</c:v>
                </c:pt>
                <c:pt idx="140">
                  <c:v>1.14496910572052</c:v>
                </c:pt>
                <c:pt idx="141">
                  <c:v>1.1460639238357544</c:v>
                </c:pt>
                <c:pt idx="142">
                  <c:v>1.1470729112625122</c:v>
                </c:pt>
                <c:pt idx="143">
                  <c:v>1.1482220888137817</c:v>
                </c:pt>
                <c:pt idx="144">
                  <c:v>1.1492530107498169</c:v>
                </c:pt>
                <c:pt idx="145">
                  <c:v>1.1504451036453247</c:v>
                </c:pt>
                <c:pt idx="146">
                  <c:v>1.1514655351638794</c:v>
                </c:pt>
                <c:pt idx="147">
                  <c:v>1.1524745225906372</c:v>
                </c:pt>
                <c:pt idx="148">
                  <c:v>1.1536017656326294</c:v>
                </c:pt>
                <c:pt idx="149">
                  <c:v>1.1546107530593872</c:v>
                </c:pt>
                <c:pt idx="150">
                  <c:v>1.1556311845779419</c:v>
                </c:pt>
                <c:pt idx="151">
                  <c:v>1.1567803621292114</c:v>
                </c:pt>
                <c:pt idx="152">
                  <c:v>1.1578112840652466</c:v>
                </c:pt>
                <c:pt idx="153">
                  <c:v>1.1589709520339966</c:v>
                </c:pt>
                <c:pt idx="154">
                  <c:v>1.1601086854934692</c:v>
                </c:pt>
                <c:pt idx="155">
                  <c:v>1.1612683534622192</c:v>
                </c:pt>
                <c:pt idx="156">
                  <c:v>1.1624070405960083</c:v>
                </c:pt>
                <c:pt idx="157">
                  <c:v>1.1634160280227661</c:v>
                </c:pt>
                <c:pt idx="158">
                  <c:v>1.1645652055740356</c:v>
                </c:pt>
                <c:pt idx="159">
                  <c:v>1.1655741930007935</c:v>
                </c:pt>
                <c:pt idx="160">
                  <c:v>1.166723370552063</c:v>
                </c:pt>
                <c:pt idx="161">
                  <c:v>1.1677752733230591</c:v>
                </c:pt>
                <c:pt idx="162">
                  <c:v>1.1687852144241333</c:v>
                </c:pt>
                <c:pt idx="163">
                  <c:v>1.1697942018508911</c:v>
                </c:pt>
                <c:pt idx="164">
                  <c:v>1.1708356142044067</c:v>
                </c:pt>
                <c:pt idx="165">
                  <c:v>1.1719952821731567</c:v>
                </c:pt>
                <c:pt idx="166">
                  <c:v>1.1731225252151489</c:v>
                </c:pt>
                <c:pt idx="167">
                  <c:v>1.1742717027664185</c:v>
                </c:pt>
                <c:pt idx="168">
                  <c:v>1.1753989458084106</c:v>
                </c:pt>
                <c:pt idx="169">
                  <c:v>1.1764193773269653</c:v>
                </c:pt>
                <c:pt idx="170">
                  <c:v>1.1775580644607544</c:v>
                </c:pt>
                <c:pt idx="171">
                  <c:v>1.17859947681427</c:v>
                </c:pt>
                <c:pt idx="172">
                  <c:v>1.1797696352005005</c:v>
                </c:pt>
                <c:pt idx="173">
                  <c:v>1.1807786226272583</c:v>
                </c:pt>
                <c:pt idx="174">
                  <c:v>1.1817885637283325</c:v>
                </c:pt>
                <c:pt idx="175">
                  <c:v>1.1829367876052856</c:v>
                </c:pt>
                <c:pt idx="176">
                  <c:v>1.1839896440505981</c:v>
                </c:pt>
                <c:pt idx="177">
                  <c:v>1.1851273775100708</c:v>
                </c:pt>
                <c:pt idx="178">
                  <c:v>1.186158299446106</c:v>
                </c:pt>
                <c:pt idx="179">
                  <c:v>1.1871787309646606</c:v>
                </c:pt>
                <c:pt idx="180">
                  <c:v>1.1882096529006958</c:v>
                </c:pt>
                <c:pt idx="181">
                  <c:v>1.1893044710159302</c:v>
                </c:pt>
                <c:pt idx="182">
                  <c:v>1.1904431581497192</c:v>
                </c:pt>
                <c:pt idx="183">
                  <c:v>1.1915704011917114</c:v>
                </c:pt>
                <c:pt idx="184">
                  <c:v>1.1925793886184692</c:v>
                </c:pt>
                <c:pt idx="185">
                  <c:v>1.1937390565872192</c:v>
                </c:pt>
                <c:pt idx="186">
                  <c:v>1.1947489976882935</c:v>
                </c:pt>
                <c:pt idx="187">
                  <c:v>1.1958009004592896</c:v>
                </c:pt>
                <c:pt idx="188">
                  <c:v>1.1968423128128052</c:v>
                </c:pt>
                <c:pt idx="189">
                  <c:v>1.1978627443313599</c:v>
                </c:pt>
                <c:pt idx="190">
                  <c:v>1.1990224123001099</c:v>
                </c:pt>
                <c:pt idx="191">
                  <c:v>1.2000418901443481</c:v>
                </c:pt>
                <c:pt idx="192">
                  <c:v>1.2010413408279419</c:v>
                </c:pt>
                <c:pt idx="193">
                  <c:v>1.2022010087966919</c:v>
                </c:pt>
                <c:pt idx="194">
                  <c:v>1.2033282518386841</c:v>
                </c:pt>
                <c:pt idx="195">
                  <c:v>1.2044659852981567</c:v>
                </c:pt>
                <c:pt idx="196">
                  <c:v>1.2056256532669067</c:v>
                </c:pt>
                <c:pt idx="197">
                  <c:v>1.2066460847854614</c:v>
                </c:pt>
                <c:pt idx="198">
                  <c:v>1.2078057527542114</c:v>
                </c:pt>
                <c:pt idx="199">
                  <c:v>1.2088147401809692</c:v>
                </c:pt>
                <c:pt idx="200">
                  <c:v>1.2098246812820435</c:v>
                </c:pt>
                <c:pt idx="201">
                  <c:v>1.2109729051589966</c:v>
                </c:pt>
                <c:pt idx="202">
                  <c:v>1.2119933366775513</c:v>
                </c:pt>
                <c:pt idx="203">
                  <c:v>1.2131425142288208</c:v>
                </c:pt>
                <c:pt idx="204">
                  <c:v>1.2148705720901489</c:v>
                </c:pt>
                <c:pt idx="205">
                  <c:v>1.2165671586990356</c:v>
                </c:pt>
                <c:pt idx="206">
                  <c:v>1.2181893587112427</c:v>
                </c:pt>
                <c:pt idx="207">
                  <c:v>1.2198106050491333</c:v>
                </c:pt>
                <c:pt idx="208">
                  <c:v>1.2214423418045044</c:v>
                </c:pt>
                <c:pt idx="209">
                  <c:v>1.2230960130691528</c:v>
                </c:pt>
                <c:pt idx="210">
                  <c:v>1.2248145341873169</c:v>
                </c:pt>
                <c:pt idx="211">
                  <c:v>1.2265101671218872</c:v>
                </c:pt>
                <c:pt idx="212">
                  <c:v>1.2281962633132935</c:v>
                </c:pt>
                <c:pt idx="213">
                  <c:v>1.2298499345779419</c:v>
                </c:pt>
                <c:pt idx="214">
                  <c:v>1.2314931154251099</c:v>
                </c:pt>
                <c:pt idx="215">
                  <c:v>1.2330924272537231</c:v>
                </c:pt>
                <c:pt idx="216">
                  <c:v>1.2347460985183716</c:v>
                </c:pt>
                <c:pt idx="217">
                  <c:v>1.2364214360713959</c:v>
                </c:pt>
                <c:pt idx="218">
                  <c:v>1.2380855977535248</c:v>
                </c:pt>
                <c:pt idx="219">
                  <c:v>1.2397497594356537</c:v>
                </c:pt>
                <c:pt idx="220">
                  <c:v>1.241414874792099</c:v>
                </c:pt>
                <c:pt idx="221">
                  <c:v>1.2430895268917084</c:v>
                </c:pt>
                <c:pt idx="222">
                  <c:v>1.2448290288448334</c:v>
                </c:pt>
                <c:pt idx="223">
                  <c:v>1.2464931905269623</c:v>
                </c:pt>
                <c:pt idx="224">
                  <c:v>1.248093456029892</c:v>
                </c:pt>
                <c:pt idx="225">
                  <c:v>1.2497366368770599</c:v>
                </c:pt>
                <c:pt idx="226">
                  <c:v>1.2513788640499115</c:v>
                </c:pt>
                <c:pt idx="227">
                  <c:v>1.2530754506587982</c:v>
                </c:pt>
                <c:pt idx="228">
                  <c:v>1.2547720372676849</c:v>
                </c:pt>
                <c:pt idx="229">
                  <c:v>1.2564791142940521</c:v>
                </c:pt>
                <c:pt idx="230">
                  <c:v>1.2581222951412201</c:v>
                </c:pt>
                <c:pt idx="231">
                  <c:v>1.259786456823349</c:v>
                </c:pt>
                <c:pt idx="232">
                  <c:v>1.2614725530147552</c:v>
                </c:pt>
                <c:pt idx="233">
                  <c:v>1.2631042897701263</c:v>
                </c:pt>
                <c:pt idx="234">
                  <c:v>1.2647474706172943</c:v>
                </c:pt>
                <c:pt idx="235">
                  <c:v>1.2664221227169037</c:v>
                </c:pt>
                <c:pt idx="236">
                  <c:v>1.2681082189083099</c:v>
                </c:pt>
                <c:pt idx="237">
                  <c:v>1.2697723805904388</c:v>
                </c:pt>
                <c:pt idx="238">
                  <c:v>1.2714689671993256</c:v>
                </c:pt>
                <c:pt idx="239">
                  <c:v>1.2731655538082123</c:v>
                </c:pt>
                <c:pt idx="240">
                  <c:v>1.274862140417099</c:v>
                </c:pt>
                <c:pt idx="241">
                  <c:v>1.276505321264267</c:v>
                </c:pt>
                <c:pt idx="242">
                  <c:v>1.2780941426753998</c:v>
                </c:pt>
                <c:pt idx="243">
                  <c:v>1.2797478139400482</c:v>
                </c:pt>
                <c:pt idx="244">
                  <c:v>1.2814548909664154</c:v>
                </c:pt>
                <c:pt idx="245">
                  <c:v>1.2831304967403412</c:v>
                </c:pt>
                <c:pt idx="246">
                  <c:v>1.2848375737667084</c:v>
                </c:pt>
                <c:pt idx="247">
                  <c:v>1.2865017354488373</c:v>
                </c:pt>
                <c:pt idx="248">
                  <c:v>1.2881773412227631</c:v>
                </c:pt>
                <c:pt idx="249">
                  <c:v>1.2898844182491302</c:v>
                </c:pt>
                <c:pt idx="250">
                  <c:v>1.2915056645870209</c:v>
                </c:pt>
                <c:pt idx="251">
                  <c:v>1.2931488454341888</c:v>
                </c:pt>
                <c:pt idx="252">
                  <c:v>1.2948025166988373</c:v>
                </c:pt>
                <c:pt idx="253">
                  <c:v>1.2964561879634857</c:v>
                </c:pt>
                <c:pt idx="254">
                  <c:v>1.2981098592281342</c:v>
                </c:pt>
                <c:pt idx="255">
                  <c:v>1.2998274266719818</c:v>
                </c:pt>
                <c:pt idx="256">
                  <c:v>1.3015449941158295</c:v>
                </c:pt>
                <c:pt idx="257">
                  <c:v>1.3032205998897552</c:v>
                </c:pt>
                <c:pt idx="258">
                  <c:v>1.3048742711544037</c:v>
                </c:pt>
                <c:pt idx="259">
                  <c:v>1.3064955174922943</c:v>
                </c:pt>
                <c:pt idx="260">
                  <c:v>1.3081272542476654</c:v>
                </c:pt>
                <c:pt idx="261">
                  <c:v>1.3098133504390717</c:v>
                </c:pt>
                <c:pt idx="262">
                  <c:v>1.3114670217037201</c:v>
                </c:pt>
                <c:pt idx="263">
                  <c:v>1.3131416738033295</c:v>
                </c:pt>
                <c:pt idx="264">
                  <c:v>1.3147953450679779</c:v>
                </c:pt>
                <c:pt idx="265">
                  <c:v>1.3164490163326263</c:v>
                </c:pt>
                <c:pt idx="266">
                  <c:v>1.3181675374507904</c:v>
                </c:pt>
                <c:pt idx="267">
                  <c:v>1.3198208212852478</c:v>
                </c:pt>
                <c:pt idx="268">
                  <c:v>1.3214744925498962</c:v>
                </c:pt>
                <c:pt idx="269">
                  <c:v>1.3230852484703064</c:v>
                </c:pt>
                <c:pt idx="270">
                  <c:v>1.3247389197349548</c:v>
                </c:pt>
                <c:pt idx="271">
                  <c:v>1.3264030814170837</c:v>
                </c:pt>
                <c:pt idx="272">
                  <c:v>1.3281216025352478</c:v>
                </c:pt>
                <c:pt idx="273">
                  <c:v>1.3297962546348572</c:v>
                </c:pt>
                <c:pt idx="274">
                  <c:v>1.3314709067344666</c:v>
                </c:pt>
                <c:pt idx="275">
                  <c:v>1.3331465125083923</c:v>
                </c:pt>
                <c:pt idx="276">
                  <c:v>1.3347896933555603</c:v>
                </c:pt>
                <c:pt idx="277">
                  <c:v>1.3364109396934509</c:v>
                </c:pt>
                <c:pt idx="278">
                  <c:v>1.3380531668663025</c:v>
                </c:pt>
                <c:pt idx="279">
                  <c:v>1.3397287726402283</c:v>
                </c:pt>
                <c:pt idx="280">
                  <c:v>1.3414358496665955</c:v>
                </c:pt>
                <c:pt idx="281">
                  <c:v>1.3431000113487244</c:v>
                </c:pt>
                <c:pt idx="282">
                  <c:v>1.3447327017784119</c:v>
                </c:pt>
                <c:pt idx="283">
                  <c:v>1.3464722037315369</c:v>
                </c:pt>
                <c:pt idx="284">
                  <c:v>1.3481792807579041</c:v>
                </c:pt>
                <c:pt idx="285">
                  <c:v>1.3498329520225525</c:v>
                </c:pt>
                <c:pt idx="286">
                  <c:v>1.3514646887779236</c:v>
                </c:pt>
                <c:pt idx="287">
                  <c:v>1.3530859351158142</c:v>
                </c:pt>
                <c:pt idx="288">
                  <c:v>1.3547396063804626</c:v>
                </c:pt>
                <c:pt idx="289">
                  <c:v>1.3564581274986267</c:v>
                </c:pt>
                <c:pt idx="290">
                  <c:v>1.3581547141075134</c:v>
                </c:pt>
                <c:pt idx="291">
                  <c:v>1.3598513007164001</c:v>
                </c:pt>
                <c:pt idx="292">
                  <c:v>1.3614830374717712</c:v>
                </c:pt>
                <c:pt idx="293">
                  <c:v>1.363158643245697</c:v>
                </c:pt>
                <c:pt idx="294">
                  <c:v>1.3648008704185486</c:v>
                </c:pt>
                <c:pt idx="295">
                  <c:v>1.3664221167564392</c:v>
                </c:pt>
                <c:pt idx="296">
                  <c:v>1.3681082129478455</c:v>
                </c:pt>
                <c:pt idx="297">
                  <c:v>1.3697828650474548</c:v>
                </c:pt>
                <c:pt idx="298">
                  <c:v>1.3714689612388611</c:v>
                </c:pt>
                <c:pt idx="299">
                  <c:v>1.3731121420860291</c:v>
                </c:pt>
                <c:pt idx="300">
                  <c:v>1.3748297095298767</c:v>
                </c:pt>
                <c:pt idx="301">
                  <c:v>1.3765377402305603</c:v>
                </c:pt>
                <c:pt idx="302">
                  <c:v>1.3782123923301697</c:v>
                </c:pt>
                <c:pt idx="303">
                  <c:v>1.3798441290855408</c:v>
                </c:pt>
                <c:pt idx="304">
                  <c:v>1.3814548850059509</c:v>
                </c:pt>
                <c:pt idx="305">
                  <c:v>1.3830980658531189</c:v>
                </c:pt>
                <c:pt idx="306">
                  <c:v>1.3847841620445251</c:v>
                </c:pt>
                <c:pt idx="307">
                  <c:v>1.3865236639976501</c:v>
                </c:pt>
                <c:pt idx="308">
                  <c:v>1.38820880651474</c:v>
                </c:pt>
                <c:pt idx="309">
                  <c:v>1.389851987361908</c:v>
                </c:pt>
                <c:pt idx="310">
                  <c:v>1.3915485739707947</c:v>
                </c:pt>
                <c:pt idx="311">
                  <c:v>1.3932022452354431</c:v>
                </c:pt>
                <c:pt idx="312">
                  <c:v>1.394866406917572</c:v>
                </c:pt>
                <c:pt idx="313">
                  <c:v>1.3964666724205017</c:v>
                </c:pt>
                <c:pt idx="314">
                  <c:v>1.3981413245201111</c:v>
                </c:pt>
                <c:pt idx="315">
                  <c:v>1.3997845053672791</c:v>
                </c:pt>
                <c:pt idx="316">
                  <c:v>1.401448667049408</c:v>
                </c:pt>
                <c:pt idx="317">
                  <c:v>1.403167188167572</c:v>
                </c:pt>
                <c:pt idx="318">
                  <c:v>1.4048418402671814</c:v>
                </c:pt>
                <c:pt idx="319">
                  <c:v>1.4065384268760681</c:v>
                </c:pt>
                <c:pt idx="320">
                  <c:v>1.4081701636314392</c:v>
                </c:pt>
                <c:pt idx="321">
                  <c:v>1.4097809195518494</c:v>
                </c:pt>
                <c:pt idx="322">
                  <c:v>1.4113706946372986</c:v>
                </c:pt>
                <c:pt idx="323">
                  <c:v>1.4130882620811462</c:v>
                </c:pt>
                <c:pt idx="324">
                  <c:v>1.4147743582725525</c:v>
                </c:pt>
                <c:pt idx="325">
                  <c:v>1.4164490103721619</c:v>
                </c:pt>
                <c:pt idx="326">
                  <c:v>1.4181246161460876</c:v>
                </c:pt>
                <c:pt idx="327">
                  <c:v>1.4197887778282166</c:v>
                </c:pt>
                <c:pt idx="328">
                  <c:v>1.4214853644371033</c:v>
                </c:pt>
                <c:pt idx="329">
                  <c:v>1.4231600165367126</c:v>
                </c:pt>
                <c:pt idx="330">
                  <c:v>1.4247602820396423</c:v>
                </c:pt>
                <c:pt idx="331">
                  <c:v>1.4264034628868103</c:v>
                </c:pt>
                <c:pt idx="332">
                  <c:v>1.4280781149864197</c:v>
                </c:pt>
                <c:pt idx="333">
                  <c:v>1.4297212958335876</c:v>
                </c:pt>
                <c:pt idx="334">
                  <c:v>1.4314178824424744</c:v>
                </c:pt>
                <c:pt idx="335">
                  <c:v>1.4331249594688416</c:v>
                </c:pt>
                <c:pt idx="336">
                  <c:v>1.4348539710044861</c:v>
                </c:pt>
                <c:pt idx="337">
                  <c:v>1.4364961981773376</c:v>
                </c:pt>
                <c:pt idx="338">
                  <c:v>1.4380964636802673</c:v>
                </c:pt>
                <c:pt idx="339">
                  <c:v>1.4397282004356384</c:v>
                </c:pt>
                <c:pt idx="340">
                  <c:v>1.4414247870445251</c:v>
                </c:pt>
                <c:pt idx="341">
                  <c:v>1.4430889487266541</c:v>
                </c:pt>
                <c:pt idx="342">
                  <c:v>1.4447855353355408</c:v>
                </c:pt>
                <c:pt idx="343">
                  <c:v>1.4464392066001892</c:v>
                </c:pt>
                <c:pt idx="344">
                  <c:v>1.4481472373008728</c:v>
                </c:pt>
                <c:pt idx="345">
                  <c:v>1.4497894644737244</c:v>
                </c:pt>
                <c:pt idx="346">
                  <c:v>1.4514965415000916</c:v>
                </c:pt>
                <c:pt idx="347">
                  <c:v>1.4531397223472595</c:v>
                </c:pt>
                <c:pt idx="348">
                  <c:v>1.4547504782676697</c:v>
                </c:pt>
                <c:pt idx="349">
                  <c:v>1.4564365744590759</c:v>
                </c:pt>
                <c:pt idx="350">
                  <c:v>1.4580788016319275</c:v>
                </c:pt>
                <c:pt idx="351">
                  <c:v>1.4598183035850525</c:v>
                </c:pt>
                <c:pt idx="352">
                  <c:v>1.4615368247032166</c:v>
                </c:pt>
                <c:pt idx="353">
                  <c:v>1.4632334113121033</c:v>
                </c:pt>
                <c:pt idx="354">
                  <c:v>1.4648756384849548</c:v>
                </c:pt>
                <c:pt idx="355">
                  <c:v>1.4665293097496033</c:v>
                </c:pt>
                <c:pt idx="356">
                  <c:v>1.4681515097618103</c:v>
                </c:pt>
                <c:pt idx="357">
                  <c:v>1.4698261618614197</c:v>
                </c:pt>
                <c:pt idx="358">
                  <c:v>1.4714693427085876</c:v>
                </c:pt>
                <c:pt idx="359">
                  <c:v>1.4731764197349548</c:v>
                </c:pt>
                <c:pt idx="360">
                  <c:v>1.4748300909996033</c:v>
                </c:pt>
                <c:pt idx="361">
                  <c:v>1.4765047430992126</c:v>
                </c:pt>
                <c:pt idx="362">
                  <c:v>1.4782232642173767</c:v>
                </c:pt>
                <c:pt idx="363">
                  <c:v>1.4798979163169861</c:v>
                </c:pt>
                <c:pt idx="364">
                  <c:v>1.4815515875816345</c:v>
                </c:pt>
                <c:pt idx="365">
                  <c:v>1.4831404089927673</c:v>
                </c:pt>
                <c:pt idx="366">
                  <c:v>1.4847835898399353</c:v>
                </c:pt>
                <c:pt idx="367">
                  <c:v>1.4864048361778259</c:v>
                </c:pt>
                <c:pt idx="368">
                  <c:v>1.4881235659122467</c:v>
                </c:pt>
                <c:pt idx="369">
                  <c:v>1.4898411333560944</c:v>
                </c:pt>
                <c:pt idx="370">
                  <c:v>1.4915167391300201</c:v>
                </c:pt>
                <c:pt idx="371">
                  <c:v>1.4931913912296295</c:v>
                </c:pt>
                <c:pt idx="372">
                  <c:v>1.4948231279850006</c:v>
                </c:pt>
                <c:pt idx="373">
                  <c:v>1.4964558184146881</c:v>
                </c:pt>
                <c:pt idx="374">
                  <c:v>1.4981094896793365</c:v>
                </c:pt>
                <c:pt idx="375">
                  <c:v>1.4997307360172272</c:v>
                </c:pt>
                <c:pt idx="376">
                  <c:v>1.501437783241272</c:v>
                </c:pt>
                <c:pt idx="377">
                  <c:v>1.5030914545059204</c:v>
                </c:pt>
                <c:pt idx="378">
                  <c:v>1.5047775506973267</c:v>
                </c:pt>
                <c:pt idx="379">
                  <c:v>1.5064626932144165</c:v>
                </c:pt>
                <c:pt idx="380">
                  <c:v>1.5081278085708618</c:v>
                </c:pt>
                <c:pt idx="381">
                  <c:v>1.5098243951797485</c:v>
                </c:pt>
                <c:pt idx="382">
                  <c:v>1.5114666223526001</c:v>
                </c:pt>
                <c:pt idx="383">
                  <c:v>1.5130773782730103</c:v>
                </c:pt>
                <c:pt idx="384">
                  <c:v>1.5147100687026978</c:v>
                </c:pt>
                <c:pt idx="385">
                  <c:v>1.5163847208023071</c:v>
                </c:pt>
                <c:pt idx="386">
                  <c:v>1.5181022882461548</c:v>
                </c:pt>
                <c:pt idx="387">
                  <c:v>1.5197988748550415</c:v>
                </c:pt>
                <c:pt idx="388">
                  <c:v>1.5214744806289673</c:v>
                </c:pt>
                <c:pt idx="389">
                  <c:v>1.5231491327285767</c:v>
                </c:pt>
                <c:pt idx="390">
                  <c:v>1.5247818231582642</c:v>
                </c:pt>
                <c:pt idx="391">
                  <c:v>1.5264784097671509</c:v>
                </c:pt>
                <c:pt idx="392">
                  <c:v>1.5280996561050415</c:v>
                </c:pt>
                <c:pt idx="393">
                  <c:v>1.5297638177871704</c:v>
                </c:pt>
                <c:pt idx="394">
                  <c:v>1.5314174890518188</c:v>
                </c:pt>
                <c:pt idx="395">
                  <c:v>1.5330921411514282</c:v>
                </c:pt>
                <c:pt idx="396">
                  <c:v>1.5348106622695923</c:v>
                </c:pt>
                <c:pt idx="397">
                  <c:v>1.5364853143692017</c:v>
                </c:pt>
                <c:pt idx="398">
                  <c:v>1.5381933450698853</c:v>
                </c:pt>
                <c:pt idx="399">
                  <c:v>1.5398145914077759</c:v>
                </c:pt>
                <c:pt idx="400">
                  <c:v>1.541446328163147</c:v>
                </c:pt>
                <c:pt idx="401">
                  <c:v>1.5430570840835571</c:v>
                </c:pt>
                <c:pt idx="402">
                  <c:v>1.5447536706924438</c:v>
                </c:pt>
                <c:pt idx="403">
                  <c:v>1.5464826822280884</c:v>
                </c:pt>
                <c:pt idx="404">
                  <c:v>1.5481678247451782</c:v>
                </c:pt>
                <c:pt idx="405">
                  <c:v>1.5498539209365845</c:v>
                </c:pt>
                <c:pt idx="406">
                  <c:v>1.5515180826187134</c:v>
                </c:pt>
                <c:pt idx="407">
                  <c:v>1.5531822443008423</c:v>
                </c:pt>
                <c:pt idx="408">
                  <c:v>1.5548473596572876</c:v>
                </c:pt>
                <c:pt idx="409">
                  <c:v>1.556522011756897</c:v>
                </c:pt>
                <c:pt idx="410">
                  <c:v>1.5581537485122681</c:v>
                </c:pt>
                <c:pt idx="411">
                  <c:v>1.5597759485244751</c:v>
                </c:pt>
                <c:pt idx="412">
                  <c:v>1.5614725351333618</c:v>
                </c:pt>
                <c:pt idx="413">
                  <c:v>1.563179612159729</c:v>
                </c:pt>
                <c:pt idx="414">
                  <c:v>1.5648542642593384</c:v>
                </c:pt>
                <c:pt idx="415">
                  <c:v>1.5665613412857056</c:v>
                </c:pt>
                <c:pt idx="416">
                  <c:v>1.5682474374771118</c:v>
                </c:pt>
                <c:pt idx="417">
                  <c:v>1.5698477029800415</c:v>
                </c:pt>
                <c:pt idx="418">
                  <c:v>1.5714578628540039</c:v>
                </c:pt>
                <c:pt idx="419">
                  <c:v>1.5731115341186523</c:v>
                </c:pt>
                <c:pt idx="420">
                  <c:v>1.5748195648193359</c:v>
                </c:pt>
                <c:pt idx="421">
                  <c:v>1.5764942169189453</c:v>
                </c:pt>
                <c:pt idx="422">
                  <c:v>1.5781373977661133</c:v>
                </c:pt>
                <c:pt idx="423">
                  <c:v>1.5798120498657227</c:v>
                </c:pt>
                <c:pt idx="424">
                  <c:v>1.5814762115478516</c:v>
                </c:pt>
                <c:pt idx="425">
                  <c:v>1.5831832885742187</c:v>
                </c:pt>
                <c:pt idx="426">
                  <c:v>1.5848369598388672</c:v>
                </c:pt>
                <c:pt idx="427">
                  <c:v>1.5864591598510742</c:v>
                </c:pt>
                <c:pt idx="428">
                  <c:v>1.5880908966064453</c:v>
                </c:pt>
                <c:pt idx="429">
                  <c:v>1.5897340774536133</c:v>
                </c:pt>
                <c:pt idx="430">
                  <c:v>1.5914192199707031</c:v>
                </c:pt>
                <c:pt idx="431">
                  <c:v>1.5931377410888672</c:v>
                </c:pt>
                <c:pt idx="432">
                  <c:v>1.5947914123535156</c:v>
                </c:pt>
                <c:pt idx="433">
                  <c:v>1.5964765548706055</c:v>
                </c:pt>
                <c:pt idx="434">
                  <c:v>1.5981416702270508</c:v>
                </c:pt>
                <c:pt idx="435">
                  <c:v>1.5997524261474609</c:v>
                </c:pt>
                <c:pt idx="436">
                  <c:v>1.6014270782470703</c:v>
                </c:pt>
                <c:pt idx="437">
                  <c:v>1.6030807495117187</c:v>
                </c:pt>
                <c:pt idx="438">
                  <c:v>1.604766845703125</c:v>
                </c:pt>
                <c:pt idx="439">
                  <c:v>1.6064090728759766</c:v>
                </c:pt>
                <c:pt idx="440">
                  <c:v>1.6081161499023437</c:v>
                </c:pt>
                <c:pt idx="441">
                  <c:v>1.6097917556762695</c:v>
                </c:pt>
                <c:pt idx="442">
                  <c:v>1.6115093231201172</c:v>
                </c:pt>
                <c:pt idx="443">
                  <c:v>1.6131744384765625</c:v>
                </c:pt>
                <c:pt idx="444">
                  <c:v>1.6147842407226563</c:v>
                </c:pt>
                <c:pt idx="445">
                  <c:v>1.6163949966430664</c:v>
                </c:pt>
                <c:pt idx="446">
                  <c:v>1.6180486679077148</c:v>
                </c:pt>
                <c:pt idx="447">
                  <c:v>1.6197566986083984</c:v>
                </c:pt>
                <c:pt idx="448">
                  <c:v>1.6214523315429687</c:v>
                </c:pt>
                <c:pt idx="449">
                  <c:v>1.6231708526611328</c:v>
                </c:pt>
                <c:pt idx="450">
                  <c:v>1.6248350143432617</c:v>
                </c:pt>
                <c:pt idx="451">
                  <c:v>1.626521110534668</c:v>
                </c:pt>
                <c:pt idx="452">
                  <c:v>1.6281204223632812</c:v>
                </c:pt>
                <c:pt idx="453">
                  <c:v>1.6297740936279297</c:v>
                </c:pt>
                <c:pt idx="454">
                  <c:v>1.6314277648925781</c:v>
                </c:pt>
                <c:pt idx="455">
                  <c:v>1.6331357955932617</c:v>
                </c:pt>
                <c:pt idx="456">
                  <c:v>1.6347780227661133</c:v>
                </c:pt>
                <c:pt idx="457">
                  <c:v>1.6364850997924805</c:v>
                </c:pt>
                <c:pt idx="458">
                  <c:v>1.6381502151489258</c:v>
                </c:pt>
                <c:pt idx="459">
                  <c:v>1.6398782730102539</c:v>
                </c:pt>
                <c:pt idx="460">
                  <c:v>1.6415748596191406</c:v>
                </c:pt>
                <c:pt idx="461">
                  <c:v>1.6431961059570312</c:v>
                </c:pt>
                <c:pt idx="462">
                  <c:v>1.6448068618774414</c:v>
                </c:pt>
                <c:pt idx="463">
                  <c:v>1.6464500427246094</c:v>
                </c:pt>
                <c:pt idx="464">
                  <c:v>1.6481246948242187</c:v>
                </c:pt>
                <c:pt idx="465">
                  <c:v>1.6498212814331055</c:v>
                </c:pt>
                <c:pt idx="466">
                  <c:v>1.6515178680419922</c:v>
                </c:pt>
                <c:pt idx="467">
                  <c:v>1.6532144546508789</c:v>
                </c:pt>
                <c:pt idx="468">
                  <c:v>1.654879093170166</c:v>
                </c:pt>
                <c:pt idx="469">
                  <c:v>1.6565327644348145</c:v>
                </c:pt>
                <c:pt idx="470">
                  <c:v>1.6581864356994629</c:v>
                </c:pt>
                <c:pt idx="471">
                  <c:v>1.6598401069641113</c:v>
                </c:pt>
                <c:pt idx="472">
                  <c:v>1.6614937782287598</c:v>
                </c:pt>
                <c:pt idx="473">
                  <c:v>1.6631255149841309</c:v>
                </c:pt>
                <c:pt idx="474">
                  <c:v>1.6648116111755371</c:v>
                </c:pt>
                <c:pt idx="475">
                  <c:v>1.6664652824401855</c:v>
                </c:pt>
                <c:pt idx="476">
                  <c:v>1.6681504249572754</c:v>
                </c:pt>
                <c:pt idx="477">
                  <c:v>1.6698794364929199</c:v>
                </c:pt>
                <c:pt idx="478">
                  <c:v>1.6715226173400879</c:v>
                </c:pt>
                <c:pt idx="479">
                  <c:v>1.6731228828430176</c:v>
                </c:pt>
                <c:pt idx="480">
                  <c:v>1.6747326850891113</c:v>
                </c:pt>
                <c:pt idx="481">
                  <c:v>1.6763978004455566</c:v>
                </c:pt>
                <c:pt idx="482">
                  <c:v>1.6781048774719238</c:v>
                </c:pt>
                <c:pt idx="483">
                  <c:v>1.679811954498291</c:v>
                </c:pt>
                <c:pt idx="484">
                  <c:v>1.6814656257629395</c:v>
                </c:pt>
                <c:pt idx="485">
                  <c:v>1.6831192970275879</c:v>
                </c:pt>
                <c:pt idx="486">
                  <c:v>1.6847834587097168</c:v>
                </c:pt>
                <c:pt idx="487">
                  <c:v>1.6864800453186035</c:v>
                </c:pt>
                <c:pt idx="488">
                  <c:v>1.6881012916564941</c:v>
                </c:pt>
                <c:pt idx="489">
                  <c:v>1.6897768974304199</c:v>
                </c:pt>
                <c:pt idx="490">
                  <c:v>1.6913876533508301</c:v>
                </c:pt>
                <c:pt idx="491">
                  <c:v>1.6930832862854004</c:v>
                </c:pt>
                <c:pt idx="492">
                  <c:v>1.6947588920593262</c:v>
                </c:pt>
                <c:pt idx="493">
                  <c:v>1.6964554786682129</c:v>
                </c:pt>
                <c:pt idx="494">
                  <c:v>1.6981520652770996</c:v>
                </c:pt>
                <c:pt idx="495">
                  <c:v>1.6998486518859863</c:v>
                </c:pt>
                <c:pt idx="496">
                  <c:v>1.7014594078063965</c:v>
                </c:pt>
                <c:pt idx="497">
                  <c:v>1.7030701637268066</c:v>
                </c:pt>
                <c:pt idx="498">
                  <c:v>1.7047553062438965</c:v>
                </c:pt>
                <c:pt idx="499">
                  <c:v>1.7064089775085449</c:v>
                </c:pt>
                <c:pt idx="500">
                  <c:v>1.7081484794616699</c:v>
                </c:pt>
                <c:pt idx="501">
                  <c:v>1.7097916603088379</c:v>
                </c:pt>
                <c:pt idx="502">
                  <c:v>1.7114882469177246</c:v>
                </c:pt>
                <c:pt idx="503">
                  <c:v>1.713162899017334</c:v>
                </c:pt>
                <c:pt idx="504">
                  <c:v>1.7148385047912598</c:v>
                </c:pt>
                <c:pt idx="505">
                  <c:v>1.7165026664733887</c:v>
                </c:pt>
                <c:pt idx="506">
                  <c:v>1.7180914878845215</c:v>
                </c:pt>
                <c:pt idx="507">
                  <c:v>1.7197346687316895</c:v>
                </c:pt>
                <c:pt idx="508">
                  <c:v>1.7213988304138184</c:v>
                </c:pt>
                <c:pt idx="509">
                  <c:v>1.7231059074401855</c:v>
                </c:pt>
                <c:pt idx="510">
                  <c:v>1.7248244285583496</c:v>
                </c:pt>
                <c:pt idx="511">
                  <c:v>1.7265210151672363</c:v>
                </c:pt>
                <c:pt idx="512">
                  <c:v>1.728217601776123</c:v>
                </c:pt>
                <c:pt idx="513">
                  <c:v>1.7298712730407715</c:v>
                </c:pt>
                <c:pt idx="514">
                  <c:v>1.7314925193786621</c:v>
                </c:pt>
                <c:pt idx="515">
                  <c:v>1.7331357002258301</c:v>
                </c:pt>
                <c:pt idx="516">
                  <c:v>1.7347884178161621</c:v>
                </c:pt>
                <c:pt idx="517">
                  <c:v>1.7364964485168457</c:v>
                </c:pt>
                <c:pt idx="518">
                  <c:v>1.7381606101989746</c:v>
                </c:pt>
                <c:pt idx="519">
                  <c:v>1.7398571968078613</c:v>
                </c:pt>
                <c:pt idx="520">
                  <c:v>1.7415108680725098</c:v>
                </c:pt>
                <c:pt idx="521">
                  <c:v>1.7432398796081543</c:v>
                </c:pt>
                <c:pt idx="522">
                  <c:v>1.7449145317077637</c:v>
                </c:pt>
                <c:pt idx="523">
                  <c:v>1.7465147972106934</c:v>
                </c:pt>
                <c:pt idx="524">
                  <c:v>1.748136043548584</c:v>
                </c:pt>
                <c:pt idx="525">
                  <c:v>1.7497467994689941</c:v>
                </c:pt>
                <c:pt idx="526">
                  <c:v>1.7514433860778809</c:v>
                </c:pt>
                <c:pt idx="527">
                  <c:v>1.7531609535217285</c:v>
                </c:pt>
                <c:pt idx="528">
                  <c:v>1.7548365592956543</c:v>
                </c:pt>
                <c:pt idx="529">
                  <c:v>1.7565112113952637</c:v>
                </c:pt>
                <c:pt idx="530">
                  <c:v>1.7581429481506348</c:v>
                </c:pt>
                <c:pt idx="531">
                  <c:v>1.7597861289978027</c:v>
                </c:pt>
                <c:pt idx="532">
                  <c:v>1.7614293098449707</c:v>
                </c:pt>
                <c:pt idx="533">
                  <c:v>1.7630934715270996</c:v>
                </c:pt>
                <c:pt idx="534">
                  <c:v>1.7647795677185059</c:v>
                </c:pt>
                <c:pt idx="535">
                  <c:v>1.766411304473877</c:v>
                </c:pt>
                <c:pt idx="536">
                  <c:v>1.7680974006652832</c:v>
                </c:pt>
                <c:pt idx="537">
                  <c:v>1.7697615623474121</c:v>
                </c:pt>
                <c:pt idx="538">
                  <c:v>1.7715010643005371</c:v>
                </c:pt>
                <c:pt idx="539">
                  <c:v>1.7731442451477051</c:v>
                </c:pt>
                <c:pt idx="540">
                  <c:v>1.7748188972473145</c:v>
                </c:pt>
                <c:pt idx="541">
                  <c:v>1.7764296531677246</c:v>
                </c:pt>
                <c:pt idx="542">
                  <c:v>1.7780404090881348</c:v>
                </c:pt>
                <c:pt idx="543">
                  <c:v>1.779747486114502</c:v>
                </c:pt>
                <c:pt idx="544">
                  <c:v>1.7813906669616699</c:v>
                </c:pt>
                <c:pt idx="545">
                  <c:v>1.7831301689147949</c:v>
                </c:pt>
                <c:pt idx="546">
                  <c:v>1.7847943305969238</c:v>
                </c:pt>
                <c:pt idx="547">
                  <c:v>1.7864804267883301</c:v>
                </c:pt>
                <c:pt idx="548">
                  <c:v>1.7881016731262207</c:v>
                </c:pt>
                <c:pt idx="549">
                  <c:v>1.7897763252258301</c:v>
                </c:pt>
                <c:pt idx="550">
                  <c:v>1.7914519309997559</c:v>
                </c:pt>
                <c:pt idx="551">
                  <c:v>1.7931056022644043</c:v>
                </c:pt>
                <c:pt idx="552">
                  <c:v>1.7947478294372559</c:v>
                </c:pt>
                <c:pt idx="553">
                  <c:v>1.7964339256286621</c:v>
                </c:pt>
                <c:pt idx="554">
                  <c:v>1.7980875968933105</c:v>
                </c:pt>
                <c:pt idx="555">
                  <c:v>1.7998166084289551</c:v>
                </c:pt>
                <c:pt idx="556">
                  <c:v>1.8015341758728027</c:v>
                </c:pt>
                <c:pt idx="557">
                  <c:v>1.8031659126281738</c:v>
                </c:pt>
                <c:pt idx="558">
                  <c:v>1.8047881126403809</c:v>
                </c:pt>
                <c:pt idx="559">
                  <c:v>1.8063979148864746</c:v>
                </c:pt>
                <c:pt idx="560">
                  <c:v>1.8080840110778809</c:v>
                </c:pt>
                <c:pt idx="561">
                  <c:v>1.8097805976867676</c:v>
                </c:pt>
                <c:pt idx="562">
                  <c:v>1.8114876747131348</c:v>
                </c:pt>
                <c:pt idx="563">
                  <c:v>1.8131527900695801</c:v>
                </c:pt>
                <c:pt idx="564">
                  <c:v>1.8148703575134277</c:v>
                </c:pt>
                <c:pt idx="565">
                  <c:v>1.8164916038513184</c:v>
                </c:pt>
                <c:pt idx="566">
                  <c:v>1.8181986808776855</c:v>
                </c:pt>
                <c:pt idx="567">
                  <c:v>1.819831371307373</c:v>
                </c:pt>
                <c:pt idx="568">
                  <c:v>1.8214952945709229</c:v>
                </c:pt>
                <c:pt idx="569">
                  <c:v>1.8231165409088135</c:v>
                </c:pt>
                <c:pt idx="570">
                  <c:v>1.8247816562652588</c:v>
                </c:pt>
                <c:pt idx="571">
                  <c:v>1.8264563083648682</c:v>
                </c:pt>
                <c:pt idx="572">
                  <c:v>1.8281958103179932</c:v>
                </c:pt>
                <c:pt idx="573">
                  <c:v>1.8298819065093994</c:v>
                </c:pt>
                <c:pt idx="574">
                  <c:v>1.8315784931182861</c:v>
                </c:pt>
                <c:pt idx="575">
                  <c:v>1.8331997394561768</c:v>
                </c:pt>
                <c:pt idx="576">
                  <c:v>1.83479905128479</c:v>
                </c:pt>
                <c:pt idx="577">
                  <c:v>1.8364746570587158</c:v>
                </c:pt>
                <c:pt idx="578">
                  <c:v>1.8381283283233643</c:v>
                </c:pt>
                <c:pt idx="579">
                  <c:v>1.839824914932251</c:v>
                </c:pt>
                <c:pt idx="580">
                  <c:v>1.8414785861968994</c:v>
                </c:pt>
                <c:pt idx="581">
                  <c:v>1.8431322574615479</c:v>
                </c:pt>
                <c:pt idx="582">
                  <c:v>1.8448288440704346</c:v>
                </c:pt>
                <c:pt idx="583">
                  <c:v>1.8464930057525635</c:v>
                </c:pt>
                <c:pt idx="584">
                  <c:v>1.8481676578521729</c:v>
                </c:pt>
                <c:pt idx="585">
                  <c:v>1.8497889041900635</c:v>
                </c:pt>
                <c:pt idx="586">
                  <c:v>1.8514111042022705</c:v>
                </c:pt>
                <c:pt idx="587">
                  <c:v>1.8530638217926025</c:v>
                </c:pt>
                <c:pt idx="588">
                  <c:v>1.8547499179840088</c:v>
                </c:pt>
                <c:pt idx="589">
                  <c:v>1.8564465045928955</c:v>
                </c:pt>
                <c:pt idx="590">
                  <c:v>1.8581430912017822</c:v>
                </c:pt>
                <c:pt idx="591">
                  <c:v>1.8598072528839111</c:v>
                </c:pt>
                <c:pt idx="592">
                  <c:v>1.8614504337310791</c:v>
                </c:pt>
                <c:pt idx="593">
                  <c:v>1.8630936145782471</c:v>
                </c:pt>
                <c:pt idx="594">
                  <c:v>1.8647358417510986</c:v>
                </c:pt>
                <c:pt idx="595">
                  <c:v>1.8663895130157471</c:v>
                </c:pt>
                <c:pt idx="596">
                  <c:v>1.8680860996246338</c:v>
                </c:pt>
                <c:pt idx="597">
                  <c:v>1.86977219581604</c:v>
                </c:pt>
                <c:pt idx="598">
                  <c:v>1.871415376663208</c:v>
                </c:pt>
                <c:pt idx="599">
                  <c:v>1.8731119632720947</c:v>
                </c:pt>
                <c:pt idx="600">
                  <c:v>1.8747971057891846</c:v>
                </c:pt>
                <c:pt idx="601">
                  <c:v>1.8764832019805908</c:v>
                </c:pt>
                <c:pt idx="602">
                  <c:v>1.8781368732452393</c:v>
                </c:pt>
                <c:pt idx="603">
                  <c:v>1.8797686100006104</c:v>
                </c:pt>
                <c:pt idx="604">
                  <c:v>1.8814117908477783</c:v>
                </c:pt>
                <c:pt idx="605">
                  <c:v>1.8830978870391846</c:v>
                </c:pt>
                <c:pt idx="606">
                  <c:v>1.8847725391387939</c:v>
                </c:pt>
                <c:pt idx="607">
                  <c:v>1.8865015506744385</c:v>
                </c:pt>
                <c:pt idx="608">
                  <c:v>1.8881762027740479</c:v>
                </c:pt>
                <c:pt idx="609">
                  <c:v>1.8898193836212158</c:v>
                </c:pt>
                <c:pt idx="610">
                  <c:v>1.8914625644683838</c:v>
                </c:pt>
                <c:pt idx="611">
                  <c:v>1.8931267261505127</c:v>
                </c:pt>
                <c:pt idx="612">
                  <c:v>1.8947584629058838</c:v>
                </c:pt>
                <c:pt idx="613">
                  <c:v>1.8964340686798096</c:v>
                </c:pt>
                <c:pt idx="614">
                  <c:v>1.8981306552886963</c:v>
                </c:pt>
                <c:pt idx="615">
                  <c:v>1.8997948169708252</c:v>
                </c:pt>
                <c:pt idx="616">
                  <c:v>1.9014589786529541</c:v>
                </c:pt>
                <c:pt idx="617">
                  <c:v>1.9031984806060791</c:v>
                </c:pt>
                <c:pt idx="618">
                  <c:v>1.9048739075660706</c:v>
                </c:pt>
                <c:pt idx="619">
                  <c:v>1.9065380692481995</c:v>
                </c:pt>
                <c:pt idx="620">
                  <c:v>1.9081593155860901</c:v>
                </c:pt>
                <c:pt idx="621">
                  <c:v>1.9097910523414612</c:v>
                </c:pt>
                <c:pt idx="622">
                  <c:v>1.9114447236061096</c:v>
                </c:pt>
                <c:pt idx="623">
                  <c:v>1.9131632447242737</c:v>
                </c:pt>
                <c:pt idx="624">
                  <c:v>1.9148598313331604</c:v>
                </c:pt>
                <c:pt idx="625">
                  <c:v>1.9165344834327698</c:v>
                </c:pt>
                <c:pt idx="626">
                  <c:v>1.9181986451148987</c:v>
                </c:pt>
                <c:pt idx="627">
                  <c:v>1.919863760471344</c:v>
                </c:pt>
                <c:pt idx="628">
                  <c:v>1.9215059876441956</c:v>
                </c:pt>
                <c:pt idx="629">
                  <c:v>1.9231491684913635</c:v>
                </c:pt>
                <c:pt idx="630">
                  <c:v>1.9248352646827698</c:v>
                </c:pt>
                <c:pt idx="631">
                  <c:v>1.9264565110206604</c:v>
                </c:pt>
                <c:pt idx="632">
                  <c:v>1.9281311631202698</c:v>
                </c:pt>
                <c:pt idx="633">
                  <c:v>1.9297953248023987</c:v>
                </c:pt>
                <c:pt idx="634">
                  <c:v>1.9314919114112854</c:v>
                </c:pt>
                <c:pt idx="635">
                  <c:v>1.9331780076026917</c:v>
                </c:pt>
                <c:pt idx="636">
                  <c:v>1.934852659702301</c:v>
                </c:pt>
                <c:pt idx="637">
                  <c:v>1.9364748597145081</c:v>
                </c:pt>
                <c:pt idx="638">
                  <c:v>1.9380846619606018</c:v>
                </c:pt>
                <c:pt idx="639">
                  <c:v>1.9397278428077698</c:v>
                </c:pt>
                <c:pt idx="640">
                  <c:v>1.9414244294166565</c:v>
                </c:pt>
                <c:pt idx="641">
                  <c:v>1.9431210160255432</c:v>
                </c:pt>
                <c:pt idx="642">
                  <c:v>1.9447851777076721</c:v>
                </c:pt>
                <c:pt idx="643">
                  <c:v>1.9464388489723206</c:v>
                </c:pt>
                <c:pt idx="644">
                  <c:v>1.9481249451637268</c:v>
                </c:pt>
                <c:pt idx="645">
                  <c:v>1.9497995972633362</c:v>
                </c:pt>
                <c:pt idx="646">
                  <c:v>1.9514532685279846</c:v>
                </c:pt>
                <c:pt idx="647">
                  <c:v>1.9531069397926331</c:v>
                </c:pt>
                <c:pt idx="648">
                  <c:v>1.9547281861305237</c:v>
                </c:pt>
                <c:pt idx="649">
                  <c:v>1.956393301486969</c:v>
                </c:pt>
                <c:pt idx="650">
                  <c:v>1.9580355286598206</c:v>
                </c:pt>
                <c:pt idx="651">
                  <c:v>1.9597645401954651</c:v>
                </c:pt>
                <c:pt idx="652">
                  <c:v>1.9614935517311096</c:v>
                </c:pt>
                <c:pt idx="653">
                  <c:v>1.9631786942481995</c:v>
                </c:pt>
                <c:pt idx="654">
                  <c:v>1.964811384677887</c:v>
                </c:pt>
                <c:pt idx="655">
                  <c:v>1.9664221405982971</c:v>
                </c:pt>
                <c:pt idx="656">
                  <c:v>1.9680758118629456</c:v>
                </c:pt>
                <c:pt idx="657">
                  <c:v>1.9697399735450745</c:v>
                </c:pt>
                <c:pt idx="658">
                  <c:v>1.9714251160621643</c:v>
                </c:pt>
                <c:pt idx="659">
                  <c:v>1.9731112122535706</c:v>
                </c:pt>
                <c:pt idx="660">
                  <c:v>1.9747868180274963</c:v>
                </c:pt>
                <c:pt idx="661">
                  <c:v>1.9764509797096252</c:v>
                </c:pt>
                <c:pt idx="662">
                  <c:v>1.9781904816627502</c:v>
                </c:pt>
                <c:pt idx="663">
                  <c:v>1.9798546433448792</c:v>
                </c:pt>
                <c:pt idx="664">
                  <c:v>1.9814758896827698</c:v>
                </c:pt>
                <c:pt idx="665">
                  <c:v>1.9831085801124573</c:v>
                </c:pt>
                <c:pt idx="666">
                  <c:v>1.9847612977027893</c:v>
                </c:pt>
                <c:pt idx="667">
                  <c:v>1.9864369034767151</c:v>
                </c:pt>
                <c:pt idx="668">
                  <c:v>1.9881656169891357</c:v>
                </c:pt>
                <c:pt idx="669">
                  <c:v>1.9898831844329834</c:v>
                </c:pt>
                <c:pt idx="670">
                  <c:v>1.9915587902069092</c:v>
                </c:pt>
                <c:pt idx="671">
                  <c:v>1.9932229518890381</c:v>
                </c:pt>
                <c:pt idx="672">
                  <c:v>1.9948441982269287</c:v>
                </c:pt>
                <c:pt idx="673">
                  <c:v>1.9964654445648193</c:v>
                </c:pt>
                <c:pt idx="674">
                  <c:v>1.9981305599212646</c:v>
                </c:pt>
                <c:pt idx="675">
                  <c:v>1.9998157024383545</c:v>
                </c:pt>
                <c:pt idx="676">
                  <c:v>2.0015017986297607</c:v>
                </c:pt>
                <c:pt idx="677">
                  <c:v>2.0031764507293701</c:v>
                </c:pt>
                <c:pt idx="678">
                  <c:v>2.0048196315765381</c:v>
                </c:pt>
                <c:pt idx="679">
                  <c:v>2.0065381526947021</c:v>
                </c:pt>
                <c:pt idx="680">
                  <c:v>2.0082347393035889</c:v>
                </c:pt>
                <c:pt idx="681">
                  <c:v>2.0098874568939209</c:v>
                </c:pt>
                <c:pt idx="682">
                  <c:v>2.0114877223968506</c:v>
                </c:pt>
                <c:pt idx="683">
                  <c:v>2.0131089687347412</c:v>
                </c:pt>
                <c:pt idx="684">
                  <c:v>2.0147950649261475</c:v>
                </c:pt>
                <c:pt idx="685">
                  <c:v>2.0164697170257568</c:v>
                </c:pt>
                <c:pt idx="686">
                  <c:v>2.0181777477264404</c:v>
                </c:pt>
                <c:pt idx="687">
                  <c:v>2.0198419094085693</c:v>
                </c:pt>
                <c:pt idx="688">
                  <c:v>2.0215060710906982</c:v>
                </c:pt>
                <c:pt idx="689">
                  <c:v>2.0231597423553467</c:v>
                </c:pt>
                <c:pt idx="690">
                  <c:v>2.0247809886932373</c:v>
                </c:pt>
                <c:pt idx="691">
                  <c:v>2.0264241695404053</c:v>
                </c:pt>
                <c:pt idx="692">
                  <c:v>2.0280778408050537</c:v>
                </c:pt>
                <c:pt idx="693">
                  <c:v>2.0297524929046631</c:v>
                </c:pt>
                <c:pt idx="694">
                  <c:v>2.0314280986785889</c:v>
                </c:pt>
                <c:pt idx="695">
                  <c:v>2.0331027507781982</c:v>
                </c:pt>
                <c:pt idx="696">
                  <c:v>2.0347774028778076</c:v>
                </c:pt>
                <c:pt idx="697">
                  <c:v>2.0365169048309326</c:v>
                </c:pt>
                <c:pt idx="698">
                  <c:v>2.0381600856781006</c:v>
                </c:pt>
                <c:pt idx="699">
                  <c:v>2.0397813320159912</c:v>
                </c:pt>
                <c:pt idx="700">
                  <c:v>2.0413920879364014</c:v>
                </c:pt>
                <c:pt idx="701">
                  <c:v>2.0430562496185303</c:v>
                </c:pt>
                <c:pt idx="702">
                  <c:v>2.0447318553924561</c:v>
                </c:pt>
                <c:pt idx="703">
                  <c:v>2.0464389324188232</c:v>
                </c:pt>
                <c:pt idx="704">
                  <c:v>2.0481250286102295</c:v>
                </c:pt>
                <c:pt idx="705">
                  <c:v>2.0498101711273193</c:v>
                </c:pt>
                <c:pt idx="706">
                  <c:v>2.0514638423919678</c:v>
                </c:pt>
                <c:pt idx="707">
                  <c:v>2.0531394481658936</c:v>
                </c:pt>
                <c:pt idx="708">
                  <c:v>2.0547816753387451</c:v>
                </c:pt>
                <c:pt idx="709">
                  <c:v>2.0564353466033936</c:v>
                </c:pt>
                <c:pt idx="710">
                  <c:v>2.0581319332122803</c:v>
                </c:pt>
                <c:pt idx="711">
                  <c:v>2.0597646236419678</c:v>
                </c:pt>
                <c:pt idx="712">
                  <c:v>2.0614182949066162</c:v>
                </c:pt>
                <c:pt idx="713">
                  <c:v>2.0631358623504639</c:v>
                </c:pt>
                <c:pt idx="714">
                  <c:v>2.0648543834686279</c:v>
                </c:pt>
                <c:pt idx="715">
                  <c:v>2.0665185451507568</c:v>
                </c:pt>
                <c:pt idx="716">
                  <c:v>2.0681502819061279</c:v>
                </c:pt>
                <c:pt idx="717">
                  <c:v>2.0697610378265381</c:v>
                </c:pt>
                <c:pt idx="718">
                  <c:v>2.0714042186737061</c:v>
                </c:pt>
                <c:pt idx="719">
                  <c:v>2.0730903148651123</c:v>
                </c:pt>
                <c:pt idx="720">
                  <c:v>2.0748298168182373</c:v>
                </c:pt>
                <c:pt idx="721">
                  <c:v>2.0765044689178467</c:v>
                </c:pt>
                <c:pt idx="722">
                  <c:v>2.0781686305999756</c:v>
                </c:pt>
                <c:pt idx="723">
                  <c:v>2.0798442363739014</c:v>
                </c:pt>
                <c:pt idx="724">
                  <c:v>2.0815513134002686</c:v>
                </c:pt>
                <c:pt idx="725">
                  <c:v>2.0832154750823975</c:v>
                </c:pt>
                <c:pt idx="726">
                  <c:v>2.0848367214202881</c:v>
                </c:pt>
                <c:pt idx="727">
                  <c:v>2.0864579677581787</c:v>
                </c:pt>
                <c:pt idx="728">
                  <c:v>2.0881221294403076</c:v>
                </c:pt>
                <c:pt idx="729">
                  <c:v>2.0897548198699951</c:v>
                </c:pt>
                <c:pt idx="730">
                  <c:v>2.0915048122406006</c:v>
                </c:pt>
                <c:pt idx="731">
                  <c:v>2.0932118892669678</c:v>
                </c:pt>
                <c:pt idx="732">
                  <c:v>2.0949084758758545</c:v>
                </c:pt>
                <c:pt idx="733">
                  <c:v>2.0965297222137451</c:v>
                </c:pt>
                <c:pt idx="734">
                  <c:v>2.0981519222259521</c:v>
                </c:pt>
                <c:pt idx="735">
                  <c:v>2.0997836589813232</c:v>
                </c:pt>
                <c:pt idx="736">
                  <c:v>2.1014373302459717</c:v>
                </c:pt>
                <c:pt idx="737">
                  <c:v>2.1031339168548584</c:v>
                </c:pt>
                <c:pt idx="738">
                  <c:v>2.1048085689544678</c:v>
                </c:pt>
                <c:pt idx="739">
                  <c:v>2.1064622402191162</c:v>
                </c:pt>
                <c:pt idx="740">
                  <c:v>2.1081483364105225</c:v>
                </c:pt>
                <c:pt idx="741">
                  <c:v>2.1098344326019287</c:v>
                </c:pt>
                <c:pt idx="742">
                  <c:v>2.1114881038665771</c:v>
                </c:pt>
                <c:pt idx="743">
                  <c:v>2.1131198406219482</c:v>
                </c:pt>
                <c:pt idx="744">
                  <c:v>2.1147630214691162</c:v>
                </c:pt>
                <c:pt idx="745">
                  <c:v>2.1164052486419678</c:v>
                </c:pt>
                <c:pt idx="746">
                  <c:v>2.1180379390716553</c:v>
                </c:pt>
                <c:pt idx="747">
                  <c:v>2.1197669506072998</c:v>
                </c:pt>
                <c:pt idx="748">
                  <c:v>2.1214520931243896</c:v>
                </c:pt>
                <c:pt idx="749">
                  <c:v>2.1231486797332764</c:v>
                </c:pt>
                <c:pt idx="750">
                  <c:v>2.1248128414154053</c:v>
                </c:pt>
                <c:pt idx="751">
                  <c:v>2.1264560222625732</c:v>
                </c:pt>
                <c:pt idx="752">
                  <c:v>2.1280772686004639</c:v>
                </c:pt>
                <c:pt idx="753">
                  <c:v>2.1297414302825928</c:v>
                </c:pt>
                <c:pt idx="754">
                  <c:v>2.1314065456390381</c:v>
                </c:pt>
                <c:pt idx="755">
                  <c:v>2.1330916881561279</c:v>
                </c:pt>
                <c:pt idx="756">
                  <c:v>2.1347453594207764</c:v>
                </c:pt>
                <c:pt idx="757">
                  <c:v>2.1364095211029053</c:v>
                </c:pt>
                <c:pt idx="758">
                  <c:v>2.1381280422210693</c:v>
                </c:pt>
                <c:pt idx="759">
                  <c:v>2.1398351192474365</c:v>
                </c:pt>
                <c:pt idx="760">
                  <c:v>2.1414783000946045</c:v>
                </c:pt>
                <c:pt idx="761">
                  <c:v>2.1430995464324951</c:v>
                </c:pt>
                <c:pt idx="762">
                  <c:v>2.1447312831878662</c:v>
                </c:pt>
                <c:pt idx="763">
                  <c:v>2.1463954448699951</c:v>
                </c:pt>
                <c:pt idx="764">
                  <c:v>2.1481139659881592</c:v>
                </c:pt>
                <c:pt idx="765">
                  <c:v>2.1498105525970459</c:v>
                </c:pt>
                <c:pt idx="766">
                  <c:v>2.1515176296234131</c:v>
                </c:pt>
                <c:pt idx="767">
                  <c:v>2.1531503200531006</c:v>
                </c:pt>
                <c:pt idx="768">
                  <c:v>2.1548353433609009</c:v>
                </c:pt>
                <c:pt idx="769">
                  <c:v>2.1564575433731079</c:v>
                </c:pt>
                <c:pt idx="770">
                  <c:v>2.1581102609634399</c:v>
                </c:pt>
                <c:pt idx="771">
                  <c:v>2.1597534418106079</c:v>
                </c:pt>
                <c:pt idx="772">
                  <c:v>2.1614395380020142</c:v>
                </c:pt>
                <c:pt idx="773">
                  <c:v>2.1631141901016235</c:v>
                </c:pt>
                <c:pt idx="774">
                  <c:v>2.1647897958755493</c:v>
                </c:pt>
                <c:pt idx="775">
                  <c:v>2.1665178537368774</c:v>
                </c:pt>
                <c:pt idx="776">
                  <c:v>2.1682039499282837</c:v>
                </c:pt>
                <c:pt idx="777">
                  <c:v>2.1698795557022095</c:v>
                </c:pt>
                <c:pt idx="778">
                  <c:v>2.171521782875061</c:v>
                </c:pt>
                <c:pt idx="779">
                  <c:v>2.1731325387954712</c:v>
                </c:pt>
                <c:pt idx="780">
                  <c:v>2.1747537851333618</c:v>
                </c:pt>
                <c:pt idx="781">
                  <c:v>2.1764723062515259</c:v>
                </c:pt>
                <c:pt idx="782">
                  <c:v>2.1781898736953735</c:v>
                </c:pt>
                <c:pt idx="783">
                  <c:v>2.1798540353775024</c:v>
                </c:pt>
                <c:pt idx="784">
                  <c:v>2.1815191507339478</c:v>
                </c:pt>
                <c:pt idx="785">
                  <c:v>2.1832262277603149</c:v>
                </c:pt>
                <c:pt idx="786">
                  <c:v>2.1848694086074829</c:v>
                </c:pt>
                <c:pt idx="787">
                  <c:v>2.1865116357803345</c:v>
                </c:pt>
                <c:pt idx="788">
                  <c:v>2.1881548166275024</c:v>
                </c:pt>
                <c:pt idx="789">
                  <c:v>2.1898084878921509</c:v>
                </c:pt>
                <c:pt idx="790">
                  <c:v>2.1914726495742798</c:v>
                </c:pt>
                <c:pt idx="791">
                  <c:v>2.1931043863296509</c:v>
                </c:pt>
                <c:pt idx="792">
                  <c:v>2.1948229074478149</c:v>
                </c:pt>
                <c:pt idx="793">
                  <c:v>2.1965299844741821</c:v>
                </c:pt>
                <c:pt idx="794">
                  <c:v>2.1982160806655884</c:v>
                </c:pt>
                <c:pt idx="795">
                  <c:v>2.1998268365859985</c:v>
                </c:pt>
                <c:pt idx="796">
                  <c:v>2.2014261484146118</c:v>
                </c:pt>
                <c:pt idx="797">
                  <c:v>2.2030588388442993</c:v>
                </c:pt>
                <c:pt idx="798">
                  <c:v>2.204755425453186</c:v>
                </c:pt>
                <c:pt idx="799">
                  <c:v>2.2064405679702759</c:v>
                </c:pt>
                <c:pt idx="800">
                  <c:v>2.2081266641616821</c:v>
                </c:pt>
                <c:pt idx="801">
                  <c:v>2.2098022699356079</c:v>
                </c:pt>
                <c:pt idx="802">
                  <c:v>2.2114549875259399</c:v>
                </c:pt>
                <c:pt idx="803">
                  <c:v>2.2131305932998657</c:v>
                </c:pt>
                <c:pt idx="804">
                  <c:v>2.2148052453994751</c:v>
                </c:pt>
                <c:pt idx="805">
                  <c:v>2.2164589166641235</c:v>
                </c:pt>
                <c:pt idx="806">
                  <c:v>2.2180591821670532</c:v>
                </c:pt>
                <c:pt idx="807">
                  <c:v>2.2197233438491821</c:v>
                </c:pt>
                <c:pt idx="808">
                  <c:v>2.2213989496231079</c:v>
                </c:pt>
                <c:pt idx="809">
                  <c:v>2.2230955362319946</c:v>
                </c:pt>
                <c:pt idx="810">
                  <c:v>2.2247911691665649</c:v>
                </c:pt>
                <c:pt idx="811">
                  <c:v>2.2264991998672485</c:v>
                </c:pt>
                <c:pt idx="812">
                  <c:v>2.228152871131897</c:v>
                </c:pt>
                <c:pt idx="813">
                  <c:v>2.2297741174697876</c:v>
                </c:pt>
                <c:pt idx="814">
                  <c:v>2.2314163446426392</c:v>
                </c:pt>
                <c:pt idx="815">
                  <c:v>2.2330595254898071</c:v>
                </c:pt>
                <c:pt idx="816">
                  <c:v>2.2347666025161743</c:v>
                </c:pt>
                <c:pt idx="817">
                  <c:v>2.2364526987075806</c:v>
                </c:pt>
                <c:pt idx="818">
                  <c:v>2.2381281852722168</c:v>
                </c:pt>
                <c:pt idx="819">
                  <c:v>2.2398028373718262</c:v>
                </c:pt>
                <c:pt idx="820">
                  <c:v>2.2414774894714355</c:v>
                </c:pt>
                <c:pt idx="821">
                  <c:v>2.2431740760803223</c:v>
                </c:pt>
                <c:pt idx="822">
                  <c:v>2.2448172569274902</c:v>
                </c:pt>
                <c:pt idx="823">
                  <c:v>2.2464385032653809</c:v>
                </c:pt>
                <c:pt idx="824">
                  <c:v>2.2480816841125488</c:v>
                </c:pt>
                <c:pt idx="825">
                  <c:v>2.2497458457946777</c:v>
                </c:pt>
                <c:pt idx="826">
                  <c:v>2.2515072822570801</c:v>
                </c:pt>
                <c:pt idx="827">
                  <c:v>2.2531819343566895</c:v>
                </c:pt>
                <c:pt idx="828">
                  <c:v>2.2548890113830566</c:v>
                </c:pt>
                <c:pt idx="829">
                  <c:v>2.2565321922302246</c:v>
                </c:pt>
                <c:pt idx="830">
                  <c:v>2.2581963539123535</c:v>
                </c:pt>
                <c:pt idx="831">
                  <c:v>2.2598071098327637</c:v>
                </c:pt>
                <c:pt idx="832">
                  <c:v>2.2614712715148926</c:v>
                </c:pt>
                <c:pt idx="833">
                  <c:v>2.2631468772888184</c:v>
                </c:pt>
                <c:pt idx="834">
                  <c:v>2.2648320198059082</c:v>
                </c:pt>
                <c:pt idx="835">
                  <c:v>2.2664856910705566</c:v>
                </c:pt>
                <c:pt idx="836">
                  <c:v>2.2681717872619629</c:v>
                </c:pt>
                <c:pt idx="837">
                  <c:v>2.2698683738708496</c:v>
                </c:pt>
                <c:pt idx="838">
                  <c:v>2.271543025970459</c:v>
                </c:pt>
                <c:pt idx="839">
                  <c:v>2.273186206817627</c:v>
                </c:pt>
                <c:pt idx="840">
                  <c:v>2.2748293876647949</c:v>
                </c:pt>
                <c:pt idx="841">
                  <c:v>2.2764401435852051</c:v>
                </c:pt>
                <c:pt idx="842">
                  <c:v>2.2780823707580566</c:v>
                </c:pt>
                <c:pt idx="843">
                  <c:v>2.2798008918762207</c:v>
                </c:pt>
                <c:pt idx="844">
                  <c:v>2.2814974784851074</c:v>
                </c:pt>
                <c:pt idx="845">
                  <c:v>2.2831721305847168</c:v>
                </c:pt>
                <c:pt idx="846">
                  <c:v>2.284858226776123</c:v>
                </c:pt>
                <c:pt idx="847">
                  <c:v>2.2865118980407715</c:v>
                </c:pt>
                <c:pt idx="848">
                  <c:v>2.2881226539611816</c:v>
                </c:pt>
                <c:pt idx="849">
                  <c:v>2.2897648811340332</c:v>
                </c:pt>
                <c:pt idx="850">
                  <c:v>2.2914185523986816</c:v>
                </c:pt>
                <c:pt idx="851">
                  <c:v>2.2930941581726074</c:v>
                </c:pt>
                <c:pt idx="852">
                  <c:v>2.2947793006896973</c:v>
                </c:pt>
                <c:pt idx="853">
                  <c:v>2.2964444160461426</c:v>
                </c:pt>
                <c:pt idx="854">
                  <c:v>2.2981295585632324</c:v>
                </c:pt>
                <c:pt idx="855">
                  <c:v>2.2998156547546387</c:v>
                </c:pt>
                <c:pt idx="856">
                  <c:v>2.3015017509460449</c:v>
                </c:pt>
                <c:pt idx="857">
                  <c:v>2.3031229972839355</c:v>
                </c:pt>
                <c:pt idx="858">
                  <c:v>2.3047337532043457</c:v>
                </c:pt>
                <c:pt idx="859">
                  <c:v>2.3063759803771973</c:v>
                </c:pt>
                <c:pt idx="860">
                  <c:v>2.308051586151123</c:v>
                </c:pt>
                <c:pt idx="861">
                  <c:v>2.3097481727600098</c:v>
                </c:pt>
                <c:pt idx="862">
                  <c:v>2.3114657402038574</c:v>
                </c:pt>
                <c:pt idx="863">
                  <c:v>2.3131194114685059</c:v>
                </c:pt>
                <c:pt idx="864">
                  <c:v>2.314826488494873</c:v>
                </c:pt>
                <c:pt idx="865">
                  <c:v>2.3164372444152832</c:v>
                </c:pt>
                <c:pt idx="866">
                  <c:v>2.3181452751159668</c:v>
                </c:pt>
                <c:pt idx="867">
                  <c:v>2.3197665214538574</c:v>
                </c:pt>
                <c:pt idx="868">
                  <c:v>2.3214411735534668</c:v>
                </c:pt>
                <c:pt idx="869">
                  <c:v>2.3230736255645752</c:v>
                </c:pt>
                <c:pt idx="870">
                  <c:v>2.3247482776641846</c:v>
                </c:pt>
                <c:pt idx="871">
                  <c:v>2.3264772891998291</c:v>
                </c:pt>
                <c:pt idx="872">
                  <c:v>2.3281633853912354</c:v>
                </c:pt>
                <c:pt idx="873">
                  <c:v>2.3298599720001221</c:v>
                </c:pt>
                <c:pt idx="874">
                  <c:v>2.3314812183380127</c:v>
                </c:pt>
                <c:pt idx="875">
                  <c:v>2.3331129550933838</c:v>
                </c:pt>
                <c:pt idx="876">
                  <c:v>2.334702730178833</c:v>
                </c:pt>
                <c:pt idx="877">
                  <c:v>2.3364202976226807</c:v>
                </c:pt>
                <c:pt idx="878">
                  <c:v>2.3381168842315674</c:v>
                </c:pt>
                <c:pt idx="879">
                  <c:v>2.3398029804229736</c:v>
                </c:pt>
                <c:pt idx="880">
                  <c:v>2.3415100574493408</c:v>
                </c:pt>
                <c:pt idx="881">
                  <c:v>2.3431847095489502</c:v>
                </c:pt>
                <c:pt idx="882">
                  <c:v>2.344860315322876</c:v>
                </c:pt>
                <c:pt idx="883">
                  <c:v>2.3465349674224854</c:v>
                </c:pt>
                <c:pt idx="884">
                  <c:v>2.3481781482696533</c:v>
                </c:pt>
                <c:pt idx="885">
                  <c:v>2.3498213291168213</c:v>
                </c:pt>
                <c:pt idx="886">
                  <c:v>2.3514530658721924</c:v>
                </c:pt>
                <c:pt idx="887">
                  <c:v>2.3531277179718018</c:v>
                </c:pt>
                <c:pt idx="888">
                  <c:v>2.3548462390899658</c:v>
                </c:pt>
                <c:pt idx="889">
                  <c:v>2.3565208911895752</c:v>
                </c:pt>
                <c:pt idx="890">
                  <c:v>2.3582174777984619</c:v>
                </c:pt>
                <c:pt idx="891">
                  <c:v>2.3598930835723877</c:v>
                </c:pt>
                <c:pt idx="892">
                  <c:v>2.3615143299102783</c:v>
                </c:pt>
                <c:pt idx="893">
                  <c:v>2.3631355762481689</c:v>
                </c:pt>
                <c:pt idx="894">
                  <c:v>2.3647787570953369</c:v>
                </c:pt>
                <c:pt idx="895">
                  <c:v>2.3664858341217041</c:v>
                </c:pt>
                <c:pt idx="896">
                  <c:v>2.3681719303131104</c:v>
                </c:pt>
                <c:pt idx="897">
                  <c:v>2.3698036670684814</c:v>
                </c:pt>
                <c:pt idx="898">
                  <c:v>2.3714897632598877</c:v>
                </c:pt>
                <c:pt idx="899">
                  <c:v>2.3731644153594971</c:v>
                </c:pt>
                <c:pt idx="900">
                  <c:v>2.3748505115509033</c:v>
                </c:pt>
                <c:pt idx="901">
                  <c:v>2.3764822483062744</c:v>
                </c:pt>
                <c:pt idx="902">
                  <c:v>2.378103494644165</c:v>
                </c:pt>
                <c:pt idx="903">
                  <c:v>2.3797361850738525</c:v>
                </c:pt>
                <c:pt idx="904">
                  <c:v>2.3814003467559814</c:v>
                </c:pt>
                <c:pt idx="905">
                  <c:v>2.3831188678741455</c:v>
                </c:pt>
                <c:pt idx="906">
                  <c:v>2.3847830295562744</c:v>
                </c:pt>
                <c:pt idx="907">
                  <c:v>2.3864681720733643</c:v>
                </c:pt>
                <c:pt idx="908">
                  <c:v>2.3881542682647705</c:v>
                </c:pt>
                <c:pt idx="909">
                  <c:v>2.3897974491119385</c:v>
                </c:pt>
                <c:pt idx="910">
                  <c:v>2.3914186954498291</c:v>
                </c:pt>
                <c:pt idx="911">
                  <c:v>2.3930618762969971</c:v>
                </c:pt>
                <c:pt idx="912">
                  <c:v>2.3947365283966064</c:v>
                </c:pt>
                <c:pt idx="913">
                  <c:v>2.3964121341705322</c:v>
                </c:pt>
                <c:pt idx="914">
                  <c:v>2.3980762958526611</c:v>
                </c:pt>
                <c:pt idx="915">
                  <c:v>2.3997728824615479</c:v>
                </c:pt>
                <c:pt idx="916">
                  <c:v>2.4014370441436768</c:v>
                </c:pt>
                <c:pt idx="917">
                  <c:v>2.4031660556793213</c:v>
                </c:pt>
                <c:pt idx="918">
                  <c:v>2.4048197269439697</c:v>
                </c:pt>
                <c:pt idx="919">
                  <c:v>2.4064831733703613</c:v>
                </c:pt>
                <c:pt idx="920">
                  <c:v>2.4081053733825684</c:v>
                </c:pt>
                <c:pt idx="921">
                  <c:v>2.4097151756286621</c:v>
                </c:pt>
                <c:pt idx="922">
                  <c:v>2.4114232063293457</c:v>
                </c:pt>
                <c:pt idx="923">
                  <c:v>2.4130873680114746</c:v>
                </c:pt>
                <c:pt idx="924">
                  <c:v>2.4148268699645996</c:v>
                </c:pt>
                <c:pt idx="925">
                  <c:v>2.416480541229248</c:v>
                </c:pt>
                <c:pt idx="926">
                  <c:v>2.4181771278381348</c:v>
                </c:pt>
                <c:pt idx="927">
                  <c:v>2.4197878837585449</c:v>
                </c:pt>
                <c:pt idx="928">
                  <c:v>2.4214415550231934</c:v>
                </c:pt>
                <c:pt idx="929">
                  <c:v>2.4231057167053223</c:v>
                </c:pt>
                <c:pt idx="930">
                  <c:v>2.4247908592224121</c:v>
                </c:pt>
                <c:pt idx="931">
                  <c:v>2.4264445304870605</c:v>
                </c:pt>
                <c:pt idx="932">
                  <c:v>2.4281411170959473</c:v>
                </c:pt>
                <c:pt idx="933">
                  <c:v>2.4297947883605957</c:v>
                </c:pt>
                <c:pt idx="934">
                  <c:v>2.4315342903137207</c:v>
                </c:pt>
                <c:pt idx="935">
                  <c:v>2.433220386505127</c:v>
                </c:pt>
                <c:pt idx="936">
                  <c:v>2.4348740577697754</c:v>
                </c:pt>
                <c:pt idx="937">
                  <c:v>2.4364743232727051</c:v>
                </c:pt>
                <c:pt idx="938">
                  <c:v>2.4381270408630371</c:v>
                </c:pt>
                <c:pt idx="939">
                  <c:v>2.4397807121276855</c:v>
                </c:pt>
                <c:pt idx="940">
                  <c:v>2.4414772987365723</c:v>
                </c:pt>
                <c:pt idx="941">
                  <c:v>2.4432168006896973</c:v>
                </c:pt>
                <c:pt idx="942">
                  <c:v>2.4448599815368652</c:v>
                </c:pt>
                <c:pt idx="943">
                  <c:v>2.4465346336364746</c:v>
                </c:pt>
                <c:pt idx="944">
                  <c:v>2.4482102394104004</c:v>
                </c:pt>
                <c:pt idx="945">
                  <c:v>2.449831485748291</c:v>
                </c:pt>
                <c:pt idx="946">
                  <c:v>2.4514851570129395</c:v>
                </c:pt>
                <c:pt idx="947">
                  <c:v>2.4531388282775879</c:v>
                </c:pt>
                <c:pt idx="948">
                  <c:v>2.454770565032959</c:v>
                </c:pt>
                <c:pt idx="949">
                  <c:v>2.4564461708068848</c:v>
                </c:pt>
                <c:pt idx="950">
                  <c:v>2.4581637382507324</c:v>
                </c:pt>
                <c:pt idx="951">
                  <c:v>2.4598174095153809</c:v>
                </c:pt>
                <c:pt idx="952">
                  <c:v>2.4615359306335449</c:v>
                </c:pt>
                <c:pt idx="953">
                  <c:v>2.463167667388916</c:v>
                </c:pt>
                <c:pt idx="954">
                  <c:v>2.4647994041442871</c:v>
                </c:pt>
                <c:pt idx="955">
                  <c:v>2.4663996696472168</c:v>
                </c:pt>
                <c:pt idx="956">
                  <c:v>2.4680638313293457</c:v>
                </c:pt>
                <c:pt idx="957">
                  <c:v>2.4697718620300293</c:v>
                </c:pt>
                <c:pt idx="958">
                  <c:v>2.4714674949645996</c:v>
                </c:pt>
                <c:pt idx="959">
                  <c:v>2.4731106758117676</c:v>
                </c:pt>
                <c:pt idx="960">
                  <c:v>2.4747748374938965</c:v>
                </c:pt>
                <c:pt idx="961">
                  <c:v>2.4764828681945801</c:v>
                </c:pt>
                <c:pt idx="962">
                  <c:v>2.478147029876709</c:v>
                </c:pt>
                <c:pt idx="963">
                  <c:v>2.4798111915588379</c:v>
                </c:pt>
                <c:pt idx="964">
                  <c:v>2.4814324378967285</c:v>
                </c:pt>
                <c:pt idx="965">
                  <c:v>2.4830536842346191</c:v>
                </c:pt>
                <c:pt idx="966">
                  <c:v>2.4847292900085449</c:v>
                </c:pt>
                <c:pt idx="967">
                  <c:v>2.4864144325256348</c:v>
                </c:pt>
                <c:pt idx="968">
                  <c:v>2.4881224632263184</c:v>
                </c:pt>
                <c:pt idx="969">
                  <c:v>2.489808201789856</c:v>
                </c:pt>
                <c:pt idx="970">
                  <c:v>2.4915152788162231</c:v>
                </c:pt>
                <c:pt idx="971">
                  <c:v>2.4931365251541138</c:v>
                </c:pt>
                <c:pt idx="972">
                  <c:v>2.4947472810745239</c:v>
                </c:pt>
                <c:pt idx="973">
                  <c:v>2.4964219331741333</c:v>
                </c:pt>
                <c:pt idx="974">
                  <c:v>2.4981080293655396</c:v>
                </c:pt>
                <c:pt idx="975">
                  <c:v>2.4998046159744263</c:v>
                </c:pt>
                <c:pt idx="976">
                  <c:v>2.5014802217483521</c:v>
                </c:pt>
                <c:pt idx="977">
                  <c:v>2.5031653642654419</c:v>
                </c:pt>
                <c:pt idx="978">
                  <c:v>2.5048295259475708</c:v>
                </c:pt>
                <c:pt idx="979">
                  <c:v>2.5065051317214966</c:v>
                </c:pt>
                <c:pt idx="980">
                  <c:v>2.508179783821106</c:v>
                </c:pt>
                <c:pt idx="981">
                  <c:v>2.5097905397415161</c:v>
                </c:pt>
                <c:pt idx="982">
                  <c:v>2.5114337205886841</c:v>
                </c:pt>
                <c:pt idx="983">
                  <c:v>2.5131083726882935</c:v>
                </c:pt>
                <c:pt idx="984">
                  <c:v>2.5147944688796997</c:v>
                </c:pt>
                <c:pt idx="985">
                  <c:v>2.5165015459060669</c:v>
                </c:pt>
                <c:pt idx="986">
                  <c:v>2.5181876420974731</c:v>
                </c:pt>
                <c:pt idx="987">
                  <c:v>2.5198947191238403</c:v>
                </c:pt>
                <c:pt idx="988">
                  <c:v>2.5215378999710083</c:v>
                </c:pt>
                <c:pt idx="989">
                  <c:v>2.5231591463088989</c:v>
                </c:pt>
                <c:pt idx="990">
                  <c:v>2.5248023271560669</c:v>
                </c:pt>
                <c:pt idx="991">
                  <c:v>2.5264664888381958</c:v>
                </c:pt>
                <c:pt idx="992">
                  <c:v>2.528173565864563</c:v>
                </c:pt>
                <c:pt idx="993">
                  <c:v>2.5298272371292114</c:v>
                </c:pt>
                <c:pt idx="994">
                  <c:v>2.5315018892288208</c:v>
                </c:pt>
                <c:pt idx="995">
                  <c:v>2.5331879854202271</c:v>
                </c:pt>
                <c:pt idx="996">
                  <c:v>2.5349169969558716</c:v>
                </c:pt>
                <c:pt idx="997">
                  <c:v>2.5365811586380005</c:v>
                </c:pt>
                <c:pt idx="998">
                  <c:v>2.5381814241409302</c:v>
                </c:pt>
                <c:pt idx="999">
                  <c:v>2.5398026704788208</c:v>
                </c:pt>
                <c:pt idx="1000">
                  <c:v>2.5414458513259888</c:v>
                </c:pt>
                <c:pt idx="1001">
                  <c:v>2.5431205034255981</c:v>
                </c:pt>
                <c:pt idx="1002">
                  <c:v>2.5448170900344849</c:v>
                </c:pt>
                <c:pt idx="1003">
                  <c:v>2.5464917421340942</c:v>
                </c:pt>
                <c:pt idx="1004">
                  <c:v>2.5481568574905396</c:v>
                </c:pt>
                <c:pt idx="1005">
                  <c:v>2.5498420000076294</c:v>
                </c:pt>
                <c:pt idx="1006">
                  <c:v>2.5514527559280396</c:v>
                </c:pt>
                <c:pt idx="1007">
                  <c:v>2.553106427192688</c:v>
                </c:pt>
                <c:pt idx="1008">
                  <c:v>2.5547600984573364</c:v>
                </c:pt>
                <c:pt idx="1009">
                  <c:v>2.5564347505569458</c:v>
                </c:pt>
                <c:pt idx="1010">
                  <c:v>2.5580998659133911</c:v>
                </c:pt>
                <c:pt idx="1011">
                  <c:v>2.559785008430481</c:v>
                </c:pt>
                <c:pt idx="1012">
                  <c:v>2.5614386796951294</c:v>
                </c:pt>
                <c:pt idx="1013">
                  <c:v>2.563146710395813</c:v>
                </c:pt>
                <c:pt idx="1014">
                  <c:v>2.5648423433303833</c:v>
                </c:pt>
                <c:pt idx="1015">
                  <c:v>2.5664960145950317</c:v>
                </c:pt>
                <c:pt idx="1016">
                  <c:v>2.5680962800979614</c:v>
                </c:pt>
                <c:pt idx="1017">
                  <c:v>2.5697280168533325</c:v>
                </c:pt>
                <c:pt idx="1018">
                  <c:v>2.5713931322097778</c:v>
                </c:pt>
                <c:pt idx="1019">
                  <c:v>2.5730786323547363</c:v>
                </c:pt>
                <c:pt idx="1020">
                  <c:v>2.574796199798584</c:v>
                </c:pt>
                <c:pt idx="1021">
                  <c:v>2.5764613151550293</c:v>
                </c:pt>
                <c:pt idx="1022">
                  <c:v>2.5781683921813965</c:v>
                </c:pt>
                <c:pt idx="1023">
                  <c:v>2.5797896385192871</c:v>
                </c:pt>
                <c:pt idx="1024">
                  <c:v>2.5814862251281738</c:v>
                </c:pt>
                <c:pt idx="1025">
                  <c:v>2.5831179618835449</c:v>
                </c:pt>
                <c:pt idx="1026">
                  <c:v>2.5847821235656738</c:v>
                </c:pt>
                <c:pt idx="1027">
                  <c:v>2.5864148139953613</c:v>
                </c:pt>
                <c:pt idx="1028">
                  <c:v>2.5880894660949707</c:v>
                </c:pt>
                <c:pt idx="1029">
                  <c:v>2.5897650718688965</c:v>
                </c:pt>
                <c:pt idx="1030">
                  <c:v>2.5915045738220215</c:v>
                </c:pt>
                <c:pt idx="1031">
                  <c:v>2.5931582450866699</c:v>
                </c:pt>
                <c:pt idx="1032">
                  <c:v>2.5948548316955566</c:v>
                </c:pt>
                <c:pt idx="1033">
                  <c:v>2.5964541435241699</c:v>
                </c:pt>
                <c:pt idx="1034">
                  <c:v>2.5980868339538574</c:v>
                </c:pt>
                <c:pt idx="1035">
                  <c:v>2.5997405052185059</c:v>
                </c:pt>
                <c:pt idx="1036">
                  <c:v>2.6014370918273926</c:v>
                </c:pt>
                <c:pt idx="1037">
                  <c:v>2.6031441688537598</c:v>
                </c:pt>
                <c:pt idx="1038">
                  <c:v>2.604830265045166</c:v>
                </c:pt>
                <c:pt idx="1039">
                  <c:v>2.6065049171447754</c:v>
                </c:pt>
                <c:pt idx="1040">
                  <c:v>2.6081795692443848</c:v>
                </c:pt>
                <c:pt idx="1041">
                  <c:v>2.609865665435791</c:v>
                </c:pt>
                <c:pt idx="1042">
                  <c:v>2.611508846282959</c:v>
                </c:pt>
                <c:pt idx="1043">
                  <c:v>2.6131510734558105</c:v>
                </c:pt>
                <c:pt idx="1044">
                  <c:v>2.614804744720459</c:v>
                </c:pt>
                <c:pt idx="1045">
                  <c:v>2.6164584159851074</c:v>
                </c:pt>
                <c:pt idx="1046">
                  <c:v>2.6181340217590332</c:v>
                </c:pt>
                <c:pt idx="1047">
                  <c:v>2.6198515892028809</c:v>
                </c:pt>
                <c:pt idx="1048">
                  <c:v>2.6215376853942871</c:v>
                </c:pt>
                <c:pt idx="1049">
                  <c:v>2.6232552528381348</c:v>
                </c:pt>
                <c:pt idx="1050">
                  <c:v>2.6248660087585449</c:v>
                </c:pt>
                <c:pt idx="1051">
                  <c:v>2.6264662742614746</c:v>
                </c:pt>
                <c:pt idx="1052">
                  <c:v>2.6281094551086426</c:v>
                </c:pt>
                <c:pt idx="1053">
                  <c:v>2.6297945976257324</c:v>
                </c:pt>
                <c:pt idx="1054">
                  <c:v>2.6314911842346191</c:v>
                </c:pt>
                <c:pt idx="1055">
                  <c:v>2.6331343650817871</c:v>
                </c:pt>
                <c:pt idx="1056">
                  <c:v>2.6347880363464355</c:v>
                </c:pt>
                <c:pt idx="1057">
                  <c:v>2.6364741325378418</c:v>
                </c:pt>
                <c:pt idx="1058">
                  <c:v>2.6381707191467285</c:v>
                </c:pt>
                <c:pt idx="1059">
                  <c:v>2.6398234367370605</c:v>
                </c:pt>
                <c:pt idx="1060">
                  <c:v>2.6414456367492676</c:v>
                </c:pt>
                <c:pt idx="1061">
                  <c:v>2.6430668830871582</c:v>
                </c:pt>
                <c:pt idx="1062">
                  <c:v>2.6447310447692871</c:v>
                </c:pt>
                <c:pt idx="1063">
                  <c:v>2.646395206451416</c:v>
                </c:pt>
                <c:pt idx="1064">
                  <c:v>2.6481137275695801</c:v>
                </c:pt>
                <c:pt idx="1065">
                  <c:v>2.6498103141784668</c:v>
                </c:pt>
                <c:pt idx="1066">
                  <c:v>2.6514954566955566</c:v>
                </c:pt>
                <c:pt idx="1067">
                  <c:v>2.6531281471252441</c:v>
                </c:pt>
                <c:pt idx="1068">
                  <c:v>2.6547493934631348</c:v>
                </c:pt>
                <c:pt idx="1069">
                  <c:v>2.6564135551452637</c:v>
                </c:pt>
                <c:pt idx="1070">
                  <c:v>2.6580672264099121</c:v>
                </c:pt>
                <c:pt idx="1071">
                  <c:v>2.6597418785095215</c:v>
                </c:pt>
                <c:pt idx="1072">
                  <c:v>2.6614279747009277</c:v>
                </c:pt>
                <c:pt idx="1073">
                  <c:v>2.6630816459655762</c:v>
                </c:pt>
                <c:pt idx="1074">
                  <c:v>2.6647782325744629</c:v>
                </c:pt>
                <c:pt idx="1075">
                  <c:v>2.6665072441101074</c:v>
                </c:pt>
                <c:pt idx="1076">
                  <c:v>2.6681714057922363</c:v>
                </c:pt>
                <c:pt idx="1077">
                  <c:v>2.6698031425476074</c:v>
                </c:pt>
                <c:pt idx="1078">
                  <c:v>2.6714034080505371</c:v>
                </c:pt>
                <c:pt idx="1079">
                  <c:v>2.6730780601501465</c:v>
                </c:pt>
                <c:pt idx="1080">
                  <c:v>2.6747431755065918</c:v>
                </c:pt>
                <c:pt idx="1081">
                  <c:v>2.676450252532959</c:v>
                </c:pt>
                <c:pt idx="1082">
                  <c:v>2.6781678199768066</c:v>
                </c:pt>
                <c:pt idx="1083">
                  <c:v>2.6798319816589355</c:v>
                </c:pt>
                <c:pt idx="1084">
                  <c:v>2.681485652923584</c:v>
                </c:pt>
                <c:pt idx="1085">
                  <c:v>2.683128833770752</c:v>
                </c:pt>
                <c:pt idx="1086">
                  <c:v>2.6847825050354004</c:v>
                </c:pt>
                <c:pt idx="1087">
                  <c:v>2.6864361763000488</c:v>
                </c:pt>
                <c:pt idx="1088">
                  <c:v>2.6881222724914551</c:v>
                </c:pt>
                <c:pt idx="1089">
                  <c:v>2.689786434173584</c:v>
                </c:pt>
                <c:pt idx="1090">
                  <c:v>2.6914505958557129</c:v>
                </c:pt>
                <c:pt idx="1091">
                  <c:v>2.6931252479553223</c:v>
                </c:pt>
                <c:pt idx="1092">
                  <c:v>2.6948542594909668</c:v>
                </c:pt>
                <c:pt idx="1093">
                  <c:v>2.6965727806091309</c:v>
                </c:pt>
                <c:pt idx="1094">
                  <c:v>2.6981940269470215</c:v>
                </c:pt>
                <c:pt idx="1095">
                  <c:v>2.6998476982116699</c:v>
                </c:pt>
                <c:pt idx="1096">
                  <c:v>2.7014470100402832</c:v>
                </c:pt>
                <c:pt idx="1097">
                  <c:v>2.7031121253967285</c:v>
                </c:pt>
                <c:pt idx="1098">
                  <c:v>2.7048192024230957</c:v>
                </c:pt>
                <c:pt idx="1099">
                  <c:v>2.7065157890319824</c:v>
                </c:pt>
                <c:pt idx="1100">
                  <c:v>2.7082228660583496</c:v>
                </c:pt>
                <c:pt idx="1101">
                  <c:v>2.709876537322998</c:v>
                </c:pt>
                <c:pt idx="1102">
                  <c:v>2.711519718170166</c:v>
                </c:pt>
                <c:pt idx="1103">
                  <c:v>2.7131838798522949</c:v>
                </c:pt>
                <c:pt idx="1104">
                  <c:v>2.7148261070251465</c:v>
                </c:pt>
                <c:pt idx="1105">
                  <c:v>2.7164797782897949</c:v>
                </c:pt>
                <c:pt idx="1106">
                  <c:v>2.7181334495544434</c:v>
                </c:pt>
                <c:pt idx="1107">
                  <c:v>2.7197976112365723</c:v>
                </c:pt>
                <c:pt idx="1108">
                  <c:v>2.7214303016662598</c:v>
                </c:pt>
                <c:pt idx="1109">
                  <c:v>2.7231478691101074</c:v>
                </c:pt>
                <c:pt idx="1110">
                  <c:v>2.7248444557189941</c:v>
                </c:pt>
                <c:pt idx="1111">
                  <c:v>2.726508617401123</c:v>
                </c:pt>
                <c:pt idx="1112">
                  <c:v>2.728151798248291</c:v>
                </c:pt>
                <c:pt idx="1113">
                  <c:v>2.7297730445861816</c:v>
                </c:pt>
                <c:pt idx="1114">
                  <c:v>2.7313942909240723</c:v>
                </c:pt>
                <c:pt idx="1115">
                  <c:v>2.733090877532959</c:v>
                </c:pt>
                <c:pt idx="1116">
                  <c:v>2.7347769737243652</c:v>
                </c:pt>
                <c:pt idx="1117">
                  <c:v>2.7364630699157715</c:v>
                </c:pt>
                <c:pt idx="1118">
                  <c:v>2.7381167411804199</c:v>
                </c:pt>
                <c:pt idx="1119">
                  <c:v>2.7397700548171997</c:v>
                </c:pt>
                <c:pt idx="1120">
                  <c:v>2.7414666414260864</c:v>
                </c:pt>
                <c:pt idx="1121">
                  <c:v>2.7431308031082153</c:v>
                </c:pt>
                <c:pt idx="1122">
                  <c:v>2.7447634935379028</c:v>
                </c:pt>
                <c:pt idx="1123">
                  <c:v>2.7463847398757935</c:v>
                </c:pt>
                <c:pt idx="1124">
                  <c:v>2.7480593919754028</c:v>
                </c:pt>
                <c:pt idx="1125">
                  <c:v>2.7497235536575317</c:v>
                </c:pt>
                <c:pt idx="1126">
                  <c:v>2.7514315843582153</c:v>
                </c:pt>
                <c:pt idx="1127">
                  <c:v>2.7531386613845825</c:v>
                </c:pt>
                <c:pt idx="1128">
                  <c:v>2.7548352479934692</c:v>
                </c:pt>
                <c:pt idx="1129">
                  <c:v>2.7564774751663208</c:v>
                </c:pt>
                <c:pt idx="1130">
                  <c:v>2.7581101655960083</c:v>
                </c:pt>
                <c:pt idx="1131">
                  <c:v>2.7597314119338989</c:v>
                </c:pt>
                <c:pt idx="1132">
                  <c:v>2.7614175081253052</c:v>
                </c:pt>
                <c:pt idx="1133">
                  <c:v>2.7630921602249146</c:v>
                </c:pt>
                <c:pt idx="1134">
                  <c:v>2.7647782564163208</c:v>
                </c:pt>
                <c:pt idx="1135">
                  <c:v>2.7664748430252075</c:v>
                </c:pt>
                <c:pt idx="1136">
                  <c:v>2.7681390047073364</c:v>
                </c:pt>
                <c:pt idx="1137">
                  <c:v>2.7698575258255005</c:v>
                </c:pt>
                <c:pt idx="1138">
                  <c:v>2.7715102434158325</c:v>
                </c:pt>
                <c:pt idx="1139">
                  <c:v>2.77314293384552</c:v>
                </c:pt>
                <c:pt idx="1140">
                  <c:v>2.7747422456741333</c:v>
                </c:pt>
                <c:pt idx="1141">
                  <c:v>2.7764178514480591</c:v>
                </c:pt>
                <c:pt idx="1142">
                  <c:v>2.7781039476394653</c:v>
                </c:pt>
                <c:pt idx="1143">
                  <c:v>2.7798434495925903</c:v>
                </c:pt>
                <c:pt idx="1144">
                  <c:v>2.7814971208572388</c:v>
                </c:pt>
                <c:pt idx="1145">
                  <c:v>2.7832251787185669</c:v>
                </c:pt>
                <c:pt idx="1146">
                  <c:v>2.7849007844924927</c:v>
                </c:pt>
                <c:pt idx="1147">
                  <c:v>2.786500096321106</c:v>
                </c:pt>
                <c:pt idx="1148">
                  <c:v>2.788122296333313</c:v>
                </c:pt>
                <c:pt idx="1149">
                  <c:v>2.7897864580154419</c:v>
                </c:pt>
                <c:pt idx="1150">
                  <c:v>2.7914830446243286</c:v>
                </c:pt>
                <c:pt idx="1151">
                  <c:v>2.7931681871414185</c:v>
                </c:pt>
                <c:pt idx="1152">
                  <c:v>2.7948542833328247</c:v>
                </c:pt>
                <c:pt idx="1153">
                  <c:v>2.7964755296707153</c:v>
                </c:pt>
                <c:pt idx="1154">
                  <c:v>2.7982045412063599</c:v>
                </c:pt>
                <c:pt idx="1155">
                  <c:v>2.7999011278152466</c:v>
                </c:pt>
                <c:pt idx="1156">
                  <c:v>2.801554799079895</c:v>
                </c:pt>
                <c:pt idx="1157">
                  <c:v>2.8031436204910278</c:v>
                </c:pt>
                <c:pt idx="1158">
                  <c:v>2.8047972917556763</c:v>
                </c:pt>
                <c:pt idx="1159">
                  <c:v>2.8064185380935669</c:v>
                </c:pt>
                <c:pt idx="1160">
                  <c:v>2.8081580400466919</c:v>
                </c:pt>
                <c:pt idx="1161">
                  <c:v>2.8098336458206177</c:v>
                </c:pt>
                <c:pt idx="1162">
                  <c:v>2.8115082979202271</c:v>
                </c:pt>
                <c:pt idx="1163">
                  <c:v>2.813172459602356</c:v>
                </c:pt>
                <c:pt idx="1164">
                  <c:v>2.8148051500320435</c:v>
                </c:pt>
                <c:pt idx="1165">
                  <c:v>2.8164588212966919</c:v>
                </c:pt>
                <c:pt idx="1166">
                  <c:v>2.818090558052063</c:v>
                </c:pt>
                <c:pt idx="1167">
                  <c:v>2.8197547197341919</c:v>
                </c:pt>
                <c:pt idx="1168">
                  <c:v>2.8214188814163208</c:v>
                </c:pt>
                <c:pt idx="1169">
                  <c:v>2.8230835199356079</c:v>
                </c:pt>
                <c:pt idx="1170">
                  <c:v>2.8247371912002563</c:v>
                </c:pt>
                <c:pt idx="1171">
                  <c:v>2.8264662027359009</c:v>
                </c:pt>
                <c:pt idx="1172">
                  <c:v>2.8281522989273071</c:v>
                </c:pt>
                <c:pt idx="1173">
                  <c:v>2.829816460609436</c:v>
                </c:pt>
                <c:pt idx="1174">
                  <c:v>2.8314481973648071</c:v>
                </c:pt>
                <c:pt idx="1175">
                  <c:v>2.8330589532852173</c:v>
                </c:pt>
                <c:pt idx="1176">
                  <c:v>2.8347126245498657</c:v>
                </c:pt>
                <c:pt idx="1177">
                  <c:v>2.8364092111587524</c:v>
                </c:pt>
                <c:pt idx="1178">
                  <c:v>2.8380953073501587</c:v>
                </c:pt>
                <c:pt idx="1179">
                  <c:v>2.8397804498672485</c:v>
                </c:pt>
                <c:pt idx="1180">
                  <c:v>2.8414560556411743</c:v>
                </c:pt>
                <c:pt idx="1181">
                  <c:v>2.8431307077407837</c:v>
                </c:pt>
                <c:pt idx="1182">
                  <c:v>2.8448063135147095</c:v>
                </c:pt>
                <c:pt idx="1183">
                  <c:v>2.8464380502700806</c:v>
                </c:pt>
                <c:pt idx="1184">
                  <c:v>2.8481022119522095</c:v>
                </c:pt>
                <c:pt idx="1185">
                  <c:v>2.8497558832168579</c:v>
                </c:pt>
                <c:pt idx="1186">
                  <c:v>2.8514419794082642</c:v>
                </c:pt>
                <c:pt idx="1187">
                  <c:v>2.8531280755996704</c:v>
                </c:pt>
                <c:pt idx="1188">
                  <c:v>2.8548132181167603</c:v>
                </c:pt>
                <c:pt idx="1189">
                  <c:v>2.856509804725647</c:v>
                </c:pt>
                <c:pt idx="1190">
                  <c:v>2.8581854104995728</c:v>
                </c:pt>
                <c:pt idx="1191">
                  <c:v>2.8598171472549438</c:v>
                </c:pt>
                <c:pt idx="1192">
                  <c:v>2.861427903175354</c:v>
                </c:pt>
                <c:pt idx="1193">
                  <c:v>2.8630815744400024</c:v>
                </c:pt>
                <c:pt idx="1194">
                  <c:v>2.8647676706314087</c:v>
                </c:pt>
                <c:pt idx="1195">
                  <c:v>2.8664642572402954</c:v>
                </c:pt>
                <c:pt idx="1196">
                  <c:v>2.8681923151016235</c:v>
                </c:pt>
                <c:pt idx="1197">
                  <c:v>2.8698354959487915</c:v>
                </c:pt>
                <c:pt idx="1198">
                  <c:v>2.8714996576309204</c:v>
                </c:pt>
                <c:pt idx="1199">
                  <c:v>2.8732181787490845</c:v>
                </c:pt>
                <c:pt idx="1200">
                  <c:v>2.8748499155044556</c:v>
                </c:pt>
                <c:pt idx="1201">
                  <c:v>2.876503586769104</c:v>
                </c:pt>
                <c:pt idx="1202">
                  <c:v>2.8781143426895142</c:v>
                </c:pt>
                <c:pt idx="1203">
                  <c:v>2.8797889947891235</c:v>
                </c:pt>
                <c:pt idx="1204">
                  <c:v>2.881442666053772</c:v>
                </c:pt>
                <c:pt idx="1205">
                  <c:v>2.883182168006897</c:v>
                </c:pt>
                <c:pt idx="1206">
                  <c:v>2.8848787546157837</c:v>
                </c:pt>
                <c:pt idx="1207">
                  <c:v>2.8865753412246704</c:v>
                </c:pt>
                <c:pt idx="1208">
                  <c:v>2.8882185220718384</c:v>
                </c:pt>
                <c:pt idx="1209">
                  <c:v>2.8898178339004517</c:v>
                </c:pt>
                <c:pt idx="1210">
                  <c:v>2.8914610147476196</c:v>
                </c:pt>
                <c:pt idx="1211">
                  <c:v>2.8931041955947876</c:v>
                </c:pt>
                <c:pt idx="1212">
                  <c:v>2.8948112726211548</c:v>
                </c:pt>
                <c:pt idx="1213">
                  <c:v>2.8964859247207642</c:v>
                </c:pt>
                <c:pt idx="1214">
                  <c:v>2.8981395959854126</c:v>
                </c:pt>
                <c:pt idx="1215">
                  <c:v>2.899793267250061</c:v>
                </c:pt>
                <c:pt idx="1216">
                  <c:v>2.9015012979507446</c:v>
                </c:pt>
                <c:pt idx="1217">
                  <c:v>2.9031654596328735</c:v>
                </c:pt>
                <c:pt idx="1218">
                  <c:v>2.9047867059707642</c:v>
                </c:pt>
                <c:pt idx="1219">
                  <c:v>2.9064191579818726</c:v>
                </c:pt>
                <c:pt idx="1220">
                  <c:v>2.9080718755722046</c:v>
                </c:pt>
                <c:pt idx="1221">
                  <c:v>2.909725546836853</c:v>
                </c:pt>
                <c:pt idx="1222">
                  <c:v>2.9114440679550171</c:v>
                </c:pt>
                <c:pt idx="1223">
                  <c:v>2.9131406545639038</c:v>
                </c:pt>
                <c:pt idx="1224">
                  <c:v>2.9148153066635132</c:v>
                </c:pt>
                <c:pt idx="1225">
                  <c:v>2.9164689779281616</c:v>
                </c:pt>
                <c:pt idx="1226">
                  <c:v>2.9181121587753296</c:v>
                </c:pt>
                <c:pt idx="1227">
                  <c:v>2.9197553396224976</c:v>
                </c:pt>
                <c:pt idx="1228">
                  <c:v>2.9214080572128296</c:v>
                </c:pt>
                <c:pt idx="1229">
                  <c:v>2.9230731725692749</c:v>
                </c:pt>
                <c:pt idx="1230">
                  <c:v>2.9247373342514038</c:v>
                </c:pt>
                <c:pt idx="1231">
                  <c:v>2.9264119863510132</c:v>
                </c:pt>
                <c:pt idx="1232">
                  <c:v>2.9280656576156616</c:v>
                </c:pt>
                <c:pt idx="1233">
                  <c:v>2.9297946691513062</c:v>
                </c:pt>
                <c:pt idx="1234">
                  <c:v>2.9314807653427124</c:v>
                </c:pt>
                <c:pt idx="1235">
                  <c:v>2.9331554174423218</c:v>
                </c:pt>
                <c:pt idx="1236">
                  <c:v>2.9347766637802124</c:v>
                </c:pt>
                <c:pt idx="1237">
                  <c:v>2.9363874197006226</c:v>
                </c:pt>
                <c:pt idx="1238">
                  <c:v>2.9380630254745483</c:v>
                </c:pt>
                <c:pt idx="1239">
                  <c:v>2.9397701025009155</c:v>
                </c:pt>
                <c:pt idx="1240">
                  <c:v>2.9414666891098022</c:v>
                </c:pt>
                <c:pt idx="1241">
                  <c:v>2.943163275718689</c:v>
                </c:pt>
                <c:pt idx="1242">
                  <c:v>2.9448274374008179</c:v>
                </c:pt>
                <c:pt idx="1243">
                  <c:v>2.9464915990829468</c:v>
                </c:pt>
                <c:pt idx="1244">
                  <c:v>2.9481242895126343</c:v>
                </c:pt>
                <c:pt idx="1245">
                  <c:v>2.9497665166854858</c:v>
                </c:pt>
                <c:pt idx="1246">
                  <c:v>2.9514201879501343</c:v>
                </c:pt>
                <c:pt idx="1247">
                  <c:v>2.9530843496322632</c:v>
                </c:pt>
                <c:pt idx="1248">
                  <c:v>2.9548028707504272</c:v>
                </c:pt>
                <c:pt idx="1249">
                  <c:v>2.9564346075057983</c:v>
                </c:pt>
                <c:pt idx="1250">
                  <c:v>2.9581636190414429</c:v>
                </c:pt>
                <c:pt idx="1251">
                  <c:v>2.9598926305770874</c:v>
                </c:pt>
                <c:pt idx="1252">
                  <c:v>2.9615463018417358</c:v>
                </c:pt>
                <c:pt idx="1253">
                  <c:v>2.9631675481796265</c:v>
                </c:pt>
                <c:pt idx="1254">
                  <c:v>2.9647992849349976</c:v>
                </c:pt>
                <c:pt idx="1255">
                  <c:v>2.9664319753646851</c:v>
                </c:pt>
                <c:pt idx="1256">
                  <c:v>2.9681495428085327</c:v>
                </c:pt>
                <c:pt idx="1257">
                  <c:v>2.9698566198348999</c:v>
                </c:pt>
                <c:pt idx="1258">
                  <c:v>2.9715207815170288</c:v>
                </c:pt>
                <c:pt idx="1259">
                  <c:v>2.9731963872909546</c:v>
                </c:pt>
                <c:pt idx="1260">
                  <c:v>2.9748605489730835</c:v>
                </c:pt>
                <c:pt idx="1261">
                  <c:v>2.9765247106552124</c:v>
                </c:pt>
                <c:pt idx="1262">
                  <c:v>2.9781783819198608</c:v>
                </c:pt>
                <c:pt idx="1263">
                  <c:v>2.9798110723495483</c:v>
                </c:pt>
                <c:pt idx="1264">
                  <c:v>2.9814532995223999</c:v>
                </c:pt>
                <c:pt idx="1265">
                  <c:v>2.9831289052963257</c:v>
                </c:pt>
                <c:pt idx="1266">
                  <c:v>2.9847711324691772</c:v>
                </c:pt>
                <c:pt idx="1267">
                  <c:v>2.9864791631698608</c:v>
                </c:pt>
                <c:pt idx="1268">
                  <c:v>2.9881757497787476</c:v>
                </c:pt>
                <c:pt idx="1269">
                  <c:v>2.9898502826690674</c:v>
                </c:pt>
                <c:pt idx="1270">
                  <c:v>2.9914829730987549</c:v>
                </c:pt>
                <c:pt idx="1271">
                  <c:v>2.9930927753448486</c:v>
                </c:pt>
                <c:pt idx="1272">
                  <c:v>2.9946930408477783</c:v>
                </c:pt>
                <c:pt idx="1273">
                  <c:v>2.996389627456665</c:v>
                </c:pt>
                <c:pt idx="1274">
                  <c:v>2.9980967044830322</c:v>
                </c:pt>
                <c:pt idx="1275">
                  <c:v>2.9998037815093994</c:v>
                </c:pt>
                <c:pt idx="1276">
                  <c:v>3.0014364719390869</c:v>
                </c:pt>
                <c:pt idx="1277">
                  <c:v>3.0031330585479736</c:v>
                </c:pt>
                <c:pt idx="1278">
                  <c:v>3.0047972202301025</c:v>
                </c:pt>
                <c:pt idx="1279">
                  <c:v>3.0064613819122314</c:v>
                </c:pt>
                <c:pt idx="1280">
                  <c:v>3.0081045627593994</c:v>
                </c:pt>
                <c:pt idx="1281">
                  <c:v>3.0097362995147705</c:v>
                </c:pt>
                <c:pt idx="1282">
                  <c:v>3.0114223957061768</c:v>
                </c:pt>
                <c:pt idx="1283">
                  <c:v>3.0130541324615479</c:v>
                </c:pt>
                <c:pt idx="1284">
                  <c:v>3.0147402286529541</c:v>
                </c:pt>
                <c:pt idx="1285">
                  <c:v>3.0164587497711182</c:v>
                </c:pt>
                <c:pt idx="1286">
                  <c:v>3.0181658267974854</c:v>
                </c:pt>
                <c:pt idx="1287">
                  <c:v>3.0197975635528564</c:v>
                </c:pt>
                <c:pt idx="1288">
                  <c:v>3.0214302539825439</c:v>
                </c:pt>
                <c:pt idx="1289">
                  <c:v>3.023061990737915</c:v>
                </c:pt>
                <c:pt idx="1290">
                  <c:v>3.0247480869293213</c:v>
                </c:pt>
                <c:pt idx="1291">
                  <c:v>3.0264122486114502</c:v>
                </c:pt>
                <c:pt idx="1292">
                  <c:v>3.0281088352203369</c:v>
                </c:pt>
                <c:pt idx="1293">
                  <c:v>3.0297834873199463</c:v>
                </c:pt>
                <c:pt idx="1294">
                  <c:v>3.0314695835113525</c:v>
                </c:pt>
                <c:pt idx="1295">
                  <c:v>3.0331442356109619</c:v>
                </c:pt>
                <c:pt idx="1296">
                  <c:v>3.0348408222198486</c:v>
                </c:pt>
                <c:pt idx="1297">
                  <c:v>3.0364630222320557</c:v>
                </c:pt>
                <c:pt idx="1298">
                  <c:v>3.0380947589874268</c:v>
                </c:pt>
                <c:pt idx="1299">
                  <c:v>3.0397379398345947</c:v>
                </c:pt>
                <c:pt idx="1300">
                  <c:v>3.0414021015167236</c:v>
                </c:pt>
                <c:pt idx="1301">
                  <c:v>3.0431416034698486</c:v>
                </c:pt>
                <c:pt idx="1302">
                  <c:v>3.0448486804962158</c:v>
                </c:pt>
                <c:pt idx="1303">
                  <c:v>3.0465242862701416</c:v>
                </c:pt>
                <c:pt idx="1304">
                  <c:v>3.0481770038604736</c:v>
                </c:pt>
                <c:pt idx="1305">
                  <c:v>3.0498526096343994</c:v>
                </c:pt>
                <c:pt idx="1306">
                  <c:v>3.0514633655548096</c:v>
                </c:pt>
                <c:pt idx="1307">
                  <c:v>3.0531380176544189</c:v>
                </c:pt>
                <c:pt idx="1308">
                  <c:v>3.0548136234283447</c:v>
                </c:pt>
                <c:pt idx="1309">
                  <c:v>3.0564882755279541</c:v>
                </c:pt>
                <c:pt idx="1310">
                  <c:v>3.058152437210083</c:v>
                </c:pt>
                <c:pt idx="1311">
                  <c:v>3.0598385334014893</c:v>
                </c:pt>
                <c:pt idx="1312">
                  <c:v>3.0615131855010986</c:v>
                </c:pt>
                <c:pt idx="1313">
                  <c:v>3.0632317066192627</c:v>
                </c:pt>
                <c:pt idx="1314">
                  <c:v>3.0648853778839111</c:v>
                </c:pt>
                <c:pt idx="1315">
                  <c:v>3.0665066242218018</c:v>
                </c:pt>
                <c:pt idx="1316">
                  <c:v>3.0681068897247314</c:v>
                </c:pt>
                <c:pt idx="1317">
                  <c:v>3.069749116897583</c:v>
                </c:pt>
                <c:pt idx="1318">
                  <c:v>3.0714676380157471</c:v>
                </c:pt>
                <c:pt idx="1319">
                  <c:v>3.0731430053710938</c:v>
                </c:pt>
                <c:pt idx="1320">
                  <c:v>3.0748281478881836</c:v>
                </c:pt>
                <c:pt idx="1321">
                  <c:v>3.0765037536621094</c:v>
                </c:pt>
                <c:pt idx="1322">
                  <c:v>3.0781574249267578</c:v>
                </c:pt>
                <c:pt idx="1323">
                  <c:v>3.0797786712646484</c:v>
                </c:pt>
                <c:pt idx="1324">
                  <c:v>3.0814208984375</c:v>
                </c:pt>
                <c:pt idx="1325">
                  <c:v>3.0830535888671875</c:v>
                </c:pt>
                <c:pt idx="1326">
                  <c:v>3.0847501754760742</c:v>
                </c:pt>
                <c:pt idx="1327">
                  <c:v>3.0864248275756836</c:v>
                </c:pt>
                <c:pt idx="1328">
                  <c:v>3.0881004333496094</c:v>
                </c:pt>
                <c:pt idx="1329">
                  <c:v>3.0897855758666992</c:v>
                </c:pt>
                <c:pt idx="1330">
                  <c:v>3.091461181640625</c:v>
                </c:pt>
                <c:pt idx="1331">
                  <c:v>3.0931577682495117</c:v>
                </c:pt>
                <c:pt idx="1332">
                  <c:v>3.0947895050048828</c:v>
                </c:pt>
                <c:pt idx="1333">
                  <c:v>3.0964107513427734</c:v>
                </c:pt>
                <c:pt idx="1334">
                  <c:v>3.0980319976806641</c:v>
                </c:pt>
                <c:pt idx="1335">
                  <c:v>3.0997285842895508</c:v>
                </c:pt>
                <c:pt idx="1336">
                  <c:v>3.1014251708984375</c:v>
                </c:pt>
                <c:pt idx="1337">
                  <c:v>3.1031112670898437</c:v>
                </c:pt>
                <c:pt idx="1338">
                  <c:v>3.10479736328125</c:v>
                </c:pt>
                <c:pt idx="1339">
                  <c:v>3.1064720153808594</c:v>
                </c:pt>
                <c:pt idx="1340">
                  <c:v>3.1081361770629883</c:v>
                </c:pt>
                <c:pt idx="1341">
                  <c:v>3.1097688674926758</c:v>
                </c:pt>
                <c:pt idx="1342">
                  <c:v>3.1114435195922852</c:v>
                </c:pt>
                <c:pt idx="1343">
                  <c:v>3.1131191253662109</c:v>
                </c:pt>
                <c:pt idx="1344">
                  <c:v>3.1147403717041016</c:v>
                </c:pt>
                <c:pt idx="1345">
                  <c:v>3.1164045333862305</c:v>
                </c:pt>
                <c:pt idx="1346">
                  <c:v>3.1181116104125977</c:v>
                </c:pt>
                <c:pt idx="1347">
                  <c:v>3.1197977066040039</c:v>
                </c:pt>
                <c:pt idx="1348">
                  <c:v>3.1215267181396484</c:v>
                </c:pt>
                <c:pt idx="1349">
                  <c:v>3.1231584548950195</c:v>
                </c:pt>
                <c:pt idx="1350">
                  <c:v>3.124791145324707</c:v>
                </c:pt>
                <c:pt idx="1351">
                  <c:v>3.1264123916625977</c:v>
                </c:pt>
                <c:pt idx="1352">
                  <c:v>3.1280975341796875</c:v>
                </c:pt>
                <c:pt idx="1353">
                  <c:v>3.1298160552978516</c:v>
                </c:pt>
                <c:pt idx="1354">
                  <c:v>3.1315126419067383</c:v>
                </c:pt>
                <c:pt idx="1355">
                  <c:v>3.1331768035888672</c:v>
                </c:pt>
                <c:pt idx="1356">
                  <c:v>3.1348514556884766</c:v>
                </c:pt>
                <c:pt idx="1357">
                  <c:v>3.1365165710449219</c:v>
                </c:pt>
                <c:pt idx="1358">
                  <c:v>3.1381912231445312</c:v>
                </c:pt>
                <c:pt idx="1359">
                  <c:v>3.1398344039916992</c:v>
                </c:pt>
                <c:pt idx="1360">
                  <c:v>3.1414661407470703</c:v>
                </c:pt>
                <c:pt idx="1361">
                  <c:v>3.1431198120117187</c:v>
                </c:pt>
                <c:pt idx="1362">
                  <c:v>3.1447954177856445</c:v>
                </c:pt>
                <c:pt idx="1363">
                  <c:v>3.1464805603027344</c:v>
                </c:pt>
                <c:pt idx="1364">
                  <c:v>3.1481666564941406</c:v>
                </c:pt>
                <c:pt idx="1365">
                  <c:v>3.1498842239379883</c:v>
                </c:pt>
                <c:pt idx="1366">
                  <c:v>3.151580810546875</c:v>
                </c:pt>
                <c:pt idx="1367">
                  <c:v>3.1531810760498047</c:v>
                </c:pt>
                <c:pt idx="1368">
                  <c:v>3.1548128128051758</c:v>
                </c:pt>
                <c:pt idx="1369">
                  <c:v>3.1564559936523438</c:v>
                </c:pt>
                <c:pt idx="1370">
                  <c:v>3.1581313610076904</c:v>
                </c:pt>
                <c:pt idx="1371">
                  <c:v>3.1598279476165771</c:v>
                </c:pt>
                <c:pt idx="1372">
                  <c:v>3.1614816188812256</c:v>
                </c:pt>
                <c:pt idx="1373">
                  <c:v>3.1631667613983154</c:v>
                </c:pt>
                <c:pt idx="1374">
                  <c:v>3.1648104190826416</c:v>
                </c:pt>
                <c:pt idx="1375">
                  <c:v>3.1665279865264893</c:v>
                </c:pt>
                <c:pt idx="1376">
                  <c:v>3.1681387424468994</c:v>
                </c:pt>
                <c:pt idx="1377">
                  <c:v>3.1697704792022705</c:v>
                </c:pt>
                <c:pt idx="1378">
                  <c:v>3.1714136600494385</c:v>
                </c:pt>
                <c:pt idx="1379">
                  <c:v>3.1730673313140869</c:v>
                </c:pt>
                <c:pt idx="1380">
                  <c:v>3.1747639179229736</c:v>
                </c:pt>
                <c:pt idx="1381">
                  <c:v>3.1764500141143799</c:v>
                </c:pt>
                <c:pt idx="1382">
                  <c:v>3.1781466007232666</c:v>
                </c:pt>
                <c:pt idx="1383">
                  <c:v>3.1797993183135986</c:v>
                </c:pt>
                <c:pt idx="1384">
                  <c:v>3.1814529895782471</c:v>
                </c:pt>
                <c:pt idx="1385">
                  <c:v>3.1830856800079346</c:v>
                </c:pt>
                <c:pt idx="1386">
                  <c:v>3.184739351272583</c:v>
                </c:pt>
                <c:pt idx="1387">
                  <c:v>3.1864359378814697</c:v>
                </c:pt>
                <c:pt idx="1388">
                  <c:v>3.1881105899810791</c:v>
                </c:pt>
                <c:pt idx="1389">
                  <c:v>3.1897537708282471</c:v>
                </c:pt>
                <c:pt idx="1390">
                  <c:v>3.1914398670196533</c:v>
                </c:pt>
                <c:pt idx="1391">
                  <c:v>3.1931145191192627</c:v>
                </c:pt>
                <c:pt idx="1392">
                  <c:v>3.1948111057281494</c:v>
                </c:pt>
                <c:pt idx="1393">
                  <c:v>3.1965076923370361</c:v>
                </c:pt>
                <c:pt idx="1394">
                  <c:v>3.1981289386749268</c:v>
                </c:pt>
                <c:pt idx="1395">
                  <c:v>3.1997501850128174</c:v>
                </c:pt>
                <c:pt idx="1396">
                  <c:v>3.2013828754425049</c:v>
                </c:pt>
                <c:pt idx="1397">
                  <c:v>3.2030794620513916</c:v>
                </c:pt>
                <c:pt idx="1398">
                  <c:v>3.2047865390777588</c:v>
                </c:pt>
                <c:pt idx="1399">
                  <c:v>3.206493616104126</c:v>
                </c:pt>
                <c:pt idx="1400">
                  <c:v>3.2081472873687744</c:v>
                </c:pt>
                <c:pt idx="1401">
                  <c:v>3.2098438739776611</c:v>
                </c:pt>
                <c:pt idx="1402">
                  <c:v>3.2114546298980713</c:v>
                </c:pt>
                <c:pt idx="1403">
                  <c:v>3.2131083011627197</c:v>
                </c:pt>
                <c:pt idx="1404">
                  <c:v>3.2147724628448486</c:v>
                </c:pt>
                <c:pt idx="1405">
                  <c:v>3.2164366245269775</c:v>
                </c:pt>
                <c:pt idx="1406">
                  <c:v>3.2181332111358643</c:v>
                </c:pt>
                <c:pt idx="1407">
                  <c:v>3.2198402881622314</c:v>
                </c:pt>
                <c:pt idx="1408">
                  <c:v>3.2214510440826416</c:v>
                </c:pt>
                <c:pt idx="1409">
                  <c:v>3.2232229709625244</c:v>
                </c:pt>
                <c:pt idx="1410">
                  <c:v>3.2249090671539307</c:v>
                </c:pt>
                <c:pt idx="1411">
                  <c:v>3.2265627384185791</c:v>
                </c:pt>
                <c:pt idx="1412">
                  <c:v>3.2281410694122314</c:v>
                </c:pt>
                <c:pt idx="1413">
                  <c:v>3.2297728061676025</c:v>
                </c:pt>
                <c:pt idx="1414">
                  <c:v>3.2314484119415283</c:v>
                </c:pt>
                <c:pt idx="1415">
                  <c:v>3.2331554889678955</c:v>
                </c:pt>
                <c:pt idx="1416">
                  <c:v>3.2348730564117432</c:v>
                </c:pt>
                <c:pt idx="1417">
                  <c:v>3.2365267276763916</c:v>
                </c:pt>
                <c:pt idx="1418">
                  <c:v>3.2381908893585205</c:v>
                </c:pt>
                <c:pt idx="1419">
                  <c:v>3.2398560047149658</c:v>
                </c:pt>
                <c:pt idx="1420">
                  <c:v>3.2415194511413574</c:v>
                </c:pt>
                <c:pt idx="1421">
                  <c:v>3.2431521415710449</c:v>
                </c:pt>
                <c:pt idx="1422">
                  <c:v>3.2448163032531738</c:v>
                </c:pt>
                <c:pt idx="1423">
                  <c:v>3.2464594841003418</c:v>
                </c:pt>
                <c:pt idx="1424">
                  <c:v>3.2481236457824707</c:v>
                </c:pt>
                <c:pt idx="1425">
                  <c:v>3.2498202323913574</c:v>
                </c:pt>
                <c:pt idx="1426">
                  <c:v>3.2515063285827637</c:v>
                </c:pt>
                <c:pt idx="1427">
                  <c:v>3.2532134056091309</c:v>
                </c:pt>
                <c:pt idx="1428">
                  <c:v>3.2548556327819824</c:v>
                </c:pt>
                <c:pt idx="1429">
                  <c:v>3.2564558982849121</c:v>
                </c:pt>
                <c:pt idx="1430">
                  <c:v>3.2580447196960449</c:v>
                </c:pt>
                <c:pt idx="1431">
                  <c:v>3.2597203254699707</c:v>
                </c:pt>
                <c:pt idx="1432">
                  <c:v>3.2614274024963379</c:v>
                </c:pt>
                <c:pt idx="1433">
                  <c:v>3.2631239891052246</c:v>
                </c:pt>
                <c:pt idx="1434">
                  <c:v>3.264777660369873</c:v>
                </c:pt>
                <c:pt idx="1435">
                  <c:v>3.266441822052002</c:v>
                </c:pt>
                <c:pt idx="1436">
                  <c:v>3.2681279182434082</c:v>
                </c:pt>
                <c:pt idx="1437">
                  <c:v>3.2698349952697754</c:v>
                </c:pt>
                <c:pt idx="1438">
                  <c:v>3.271456241607666</c:v>
                </c:pt>
                <c:pt idx="1439">
                  <c:v>3.273099422454834</c:v>
                </c:pt>
                <c:pt idx="1440">
                  <c:v>3.2747206687927246</c:v>
                </c:pt>
                <c:pt idx="1441">
                  <c:v>3.276395320892334</c:v>
                </c:pt>
                <c:pt idx="1442">
                  <c:v>3.2780919075012207</c:v>
                </c:pt>
                <c:pt idx="1443">
                  <c:v>3.279778003692627</c:v>
                </c:pt>
                <c:pt idx="1444">
                  <c:v>3.281496524810791</c:v>
                </c:pt>
                <c:pt idx="1445">
                  <c:v>3.2831606864929199</c:v>
                </c:pt>
                <c:pt idx="1446">
                  <c:v>3.284792423248291</c:v>
                </c:pt>
                <c:pt idx="1447">
                  <c:v>3.2864031791687012</c:v>
                </c:pt>
                <c:pt idx="1448">
                  <c:v>3.288078784942627</c:v>
                </c:pt>
                <c:pt idx="1449">
                  <c:v>3.2897639274597168</c:v>
                </c:pt>
                <c:pt idx="1450">
                  <c:v>3.2914605140686035</c:v>
                </c:pt>
                <c:pt idx="1451">
                  <c:v>3.293114185333252</c:v>
                </c:pt>
                <c:pt idx="1452">
                  <c:v>3.2948002815246582</c:v>
                </c:pt>
                <c:pt idx="1453">
                  <c:v>3.2964863777160645</c:v>
                </c:pt>
                <c:pt idx="1454">
                  <c:v>3.2981715202331543</c:v>
                </c:pt>
                <c:pt idx="1455">
                  <c:v>3.2998147010803223</c:v>
                </c:pt>
                <c:pt idx="1456">
                  <c:v>3.3014464378356934</c:v>
                </c:pt>
                <c:pt idx="1457">
                  <c:v>3.303067684173584</c:v>
                </c:pt>
                <c:pt idx="1458">
                  <c:v>3.3047537803649902</c:v>
                </c:pt>
                <c:pt idx="1459">
                  <c:v>3.3064398765563965</c:v>
                </c:pt>
                <c:pt idx="1460">
                  <c:v>3.3081574440002441</c:v>
                </c:pt>
                <c:pt idx="1461">
                  <c:v>3.3098540306091309</c:v>
                </c:pt>
                <c:pt idx="1462">
                  <c:v>3.3115506172180176</c:v>
                </c:pt>
                <c:pt idx="1463">
                  <c:v>3.3132262229919434</c:v>
                </c:pt>
                <c:pt idx="1464">
                  <c:v>3.3148045539855957</c:v>
                </c:pt>
                <c:pt idx="1465">
                  <c:v>3.3164687156677246</c:v>
                </c:pt>
                <c:pt idx="1466">
                  <c:v>3.318143367767334</c:v>
                </c:pt>
                <c:pt idx="1467">
                  <c:v>3.3198399543762207</c:v>
                </c:pt>
                <c:pt idx="1468">
                  <c:v>3.3214936256408691</c:v>
                </c:pt>
                <c:pt idx="1469">
                  <c:v>3.3231692314147949</c:v>
                </c:pt>
                <c:pt idx="1470">
                  <c:v>3.3248443603515625</c:v>
                </c:pt>
                <c:pt idx="1471">
                  <c:v>3.3265514373779297</c:v>
                </c:pt>
                <c:pt idx="1472">
                  <c:v>3.3282585144042969</c:v>
                </c:pt>
                <c:pt idx="1473">
                  <c:v>3.3298587799072266</c:v>
                </c:pt>
                <c:pt idx="1474">
                  <c:v>3.3314580917358398</c:v>
                </c:pt>
                <c:pt idx="1475">
                  <c:v>3.3331117630004883</c:v>
                </c:pt>
                <c:pt idx="1476">
                  <c:v>3.3347654342651367</c:v>
                </c:pt>
                <c:pt idx="1477">
                  <c:v>3.3365049362182617</c:v>
                </c:pt>
                <c:pt idx="1478">
                  <c:v>3.3381586074829102</c:v>
                </c:pt>
                <c:pt idx="1479">
                  <c:v>3.3398227691650391</c:v>
                </c:pt>
                <c:pt idx="1480">
                  <c:v>3.3414878845214844</c:v>
                </c:pt>
                <c:pt idx="1481">
                  <c:v>3.343109130859375</c:v>
                </c:pt>
                <c:pt idx="1482">
                  <c:v>3.3447732925415039</c:v>
                </c:pt>
                <c:pt idx="1483">
                  <c:v>3.3464479446411133</c:v>
                </c:pt>
                <c:pt idx="1484">
                  <c:v>3.3481130599975586</c:v>
                </c:pt>
                <c:pt idx="1485">
                  <c:v>3.3497552871704102</c:v>
                </c:pt>
                <c:pt idx="1486">
                  <c:v>3.3514308929443359</c:v>
                </c:pt>
                <c:pt idx="1487">
                  <c:v>3.3530950546264648</c:v>
                </c:pt>
                <c:pt idx="1488">
                  <c:v>3.354802131652832</c:v>
                </c:pt>
                <c:pt idx="1489">
                  <c:v>3.3564987182617187</c:v>
                </c:pt>
                <c:pt idx="1490">
                  <c:v>3.3581628799438477</c:v>
                </c:pt>
                <c:pt idx="1491">
                  <c:v>3.3597412109375</c:v>
                </c:pt>
                <c:pt idx="1492">
                  <c:v>3.361384391784668</c:v>
                </c:pt>
                <c:pt idx="1493">
                  <c:v>3.3630485534667969</c:v>
                </c:pt>
                <c:pt idx="1494">
                  <c:v>3.3647346496582031</c:v>
                </c:pt>
                <c:pt idx="1495">
                  <c:v>3.3664636611938477</c:v>
                </c:pt>
                <c:pt idx="1496">
                  <c:v>3.3681173324584961</c:v>
                </c:pt>
                <c:pt idx="1497">
                  <c:v>3.3698348999023437</c:v>
                </c:pt>
                <c:pt idx="1498">
                  <c:v>3.3714561462402344</c:v>
                </c:pt>
                <c:pt idx="1499">
                  <c:v>3.3731203079223633</c:v>
                </c:pt>
                <c:pt idx="1500">
                  <c:v>3.3747739791870117</c:v>
                </c:pt>
                <c:pt idx="1501">
                  <c:v>3.3764171600341797</c:v>
                </c:pt>
                <c:pt idx="1502">
                  <c:v>3.3780918121337891</c:v>
                </c:pt>
                <c:pt idx="1503">
                  <c:v>3.3797454833984375</c:v>
                </c:pt>
                <c:pt idx="1504">
                  <c:v>3.3814420700073242</c:v>
                </c:pt>
                <c:pt idx="1505">
                  <c:v>3.3831501007080078</c:v>
                </c:pt>
                <c:pt idx="1506">
                  <c:v>3.384857177734375</c:v>
                </c:pt>
                <c:pt idx="1507">
                  <c:v>3.3864784240722656</c:v>
                </c:pt>
                <c:pt idx="1508">
                  <c:v>3.3881101608276367</c:v>
                </c:pt>
                <c:pt idx="1509">
                  <c:v>3.3897428512573242</c:v>
                </c:pt>
                <c:pt idx="1510">
                  <c:v>3.3914175033569336</c:v>
                </c:pt>
                <c:pt idx="1511">
                  <c:v>3.3931035995483398</c:v>
                </c:pt>
                <c:pt idx="1512">
                  <c:v>3.3948326110839844</c:v>
                </c:pt>
                <c:pt idx="1513">
                  <c:v>3.3965177536010742</c:v>
                </c:pt>
                <c:pt idx="1514">
                  <c:v>3.3981609344482422</c:v>
                </c:pt>
                <c:pt idx="1515">
                  <c:v>3.3998146057128906</c:v>
                </c:pt>
                <c:pt idx="1516">
                  <c:v>3.4015321731567383</c:v>
                </c:pt>
                <c:pt idx="1517">
                  <c:v>3.4031648635864258</c:v>
                </c:pt>
                <c:pt idx="1518">
                  <c:v>3.4048070907592773</c:v>
                </c:pt>
                <c:pt idx="1519">
                  <c:v>3.4064502716064453</c:v>
                </c:pt>
                <c:pt idx="1520">
                  <c:v>3.4081473350524902</c:v>
                </c:pt>
                <c:pt idx="1521">
                  <c:v>3.4097895622253418</c:v>
                </c:pt>
                <c:pt idx="1522">
                  <c:v>3.4115080833435059</c:v>
                </c:pt>
                <c:pt idx="1523">
                  <c:v>3.4132256507873535</c:v>
                </c:pt>
                <c:pt idx="1524">
                  <c:v>3.4148898124694824</c:v>
                </c:pt>
                <c:pt idx="1525">
                  <c:v>3.4165329933166504</c:v>
                </c:pt>
                <c:pt idx="1526">
                  <c:v>3.4181332588195801</c:v>
                </c:pt>
                <c:pt idx="1527">
                  <c:v>3.4198079109191895</c:v>
                </c:pt>
                <c:pt idx="1528">
                  <c:v>3.4214835166931152</c:v>
                </c:pt>
                <c:pt idx="1529">
                  <c:v>3.4231581687927246</c:v>
                </c:pt>
                <c:pt idx="1530">
                  <c:v>3.424811840057373</c:v>
                </c:pt>
                <c:pt idx="1531">
                  <c:v>3.4264655113220215</c:v>
                </c:pt>
                <c:pt idx="1532">
                  <c:v>3.4281401634216309</c:v>
                </c:pt>
                <c:pt idx="1533">
                  <c:v>3.4298586845397949</c:v>
                </c:pt>
                <c:pt idx="1534">
                  <c:v>3.4315123558044434</c:v>
                </c:pt>
                <c:pt idx="1535">
                  <c:v>3.4331116676330566</c:v>
                </c:pt>
                <c:pt idx="1536">
                  <c:v>3.4347548484802246</c:v>
                </c:pt>
                <c:pt idx="1537">
                  <c:v>3.4363875389099121</c:v>
                </c:pt>
                <c:pt idx="1538">
                  <c:v>3.4380621910095215</c:v>
                </c:pt>
                <c:pt idx="1539">
                  <c:v>3.439791202545166</c:v>
                </c:pt>
                <c:pt idx="1540">
                  <c:v>3.4414877891540527</c:v>
                </c:pt>
                <c:pt idx="1541">
                  <c:v>3.4431414604187012</c:v>
                </c:pt>
                <c:pt idx="1542">
                  <c:v>3.4447951316833496</c:v>
                </c:pt>
                <c:pt idx="1543">
                  <c:v>3.4464268684387207</c:v>
                </c:pt>
                <c:pt idx="1544">
                  <c:v>3.4480910301208496</c:v>
                </c:pt>
                <c:pt idx="1545">
                  <c:v>3.4497342109680176</c:v>
                </c:pt>
                <c:pt idx="1546">
                  <c:v>3.4514193534851074</c:v>
                </c:pt>
                <c:pt idx="1547">
                  <c:v>3.4530844688415527</c:v>
                </c:pt>
                <c:pt idx="1548">
                  <c:v>3.4547381401062012</c:v>
                </c:pt>
                <c:pt idx="1549">
                  <c:v>3.456423282623291</c:v>
                </c:pt>
                <c:pt idx="1550">
                  <c:v>3.458162784576416</c:v>
                </c:pt>
                <c:pt idx="1551">
                  <c:v>3.4598383903503418</c:v>
                </c:pt>
                <c:pt idx="1552">
                  <c:v>3.4614701271057129</c:v>
                </c:pt>
                <c:pt idx="1553">
                  <c:v>3.463080883026123</c:v>
                </c:pt>
                <c:pt idx="1554">
                  <c:v>3.464745044708252</c:v>
                </c:pt>
                <c:pt idx="1555">
                  <c:v>3.4663987159729004</c:v>
                </c:pt>
                <c:pt idx="1556">
                  <c:v>3.4681057929992676</c:v>
                </c:pt>
                <c:pt idx="1557">
                  <c:v>3.4698023796081543</c:v>
                </c:pt>
                <c:pt idx="1558">
                  <c:v>3.4715104103088379</c:v>
                </c:pt>
                <c:pt idx="1559">
                  <c:v>3.4731631278991699</c:v>
                </c:pt>
                <c:pt idx="1560">
                  <c:v>3.4747958183288574</c:v>
                </c:pt>
                <c:pt idx="1561">
                  <c:v>3.4764389991760254</c:v>
                </c:pt>
                <c:pt idx="1562">
                  <c:v>3.4780917167663574</c:v>
                </c:pt>
                <c:pt idx="1563">
                  <c:v>3.4797568321228027</c:v>
                </c:pt>
                <c:pt idx="1564">
                  <c:v>3.4814419746398926</c:v>
                </c:pt>
                <c:pt idx="1565">
                  <c:v>3.4831175804138184</c:v>
                </c:pt>
                <c:pt idx="1566">
                  <c:v>3.4848036766052246</c:v>
                </c:pt>
                <c:pt idx="1567">
                  <c:v>3.4865212440490723</c:v>
                </c:pt>
                <c:pt idx="1568">
                  <c:v>3.4882073402404785</c:v>
                </c:pt>
                <c:pt idx="1569">
                  <c:v>3.4898819923400879</c:v>
                </c:pt>
                <c:pt idx="1570">
                  <c:v>3.491471529006958</c:v>
                </c:pt>
                <c:pt idx="1571">
                  <c:v>3.4931252002716064</c:v>
                </c:pt>
                <c:pt idx="1572">
                  <c:v>3.4947569370269775</c:v>
                </c:pt>
                <c:pt idx="1573">
                  <c:v>3.4964754581451416</c:v>
                </c:pt>
                <c:pt idx="1574">
                  <c:v>3.4981606006622314</c:v>
                </c:pt>
                <c:pt idx="1575">
                  <c:v>3.4998466968536377</c:v>
                </c:pt>
                <c:pt idx="1576">
                  <c:v>3.5015213489532471</c:v>
                </c:pt>
                <c:pt idx="1577">
                  <c:v>3.5031750202178955</c:v>
                </c:pt>
                <c:pt idx="1578">
                  <c:v>3.5048611164093018</c:v>
                </c:pt>
                <c:pt idx="1579">
                  <c:v>3.5064823627471924</c:v>
                </c:pt>
                <c:pt idx="1580">
                  <c:v>3.5081360340118408</c:v>
                </c:pt>
                <c:pt idx="1581">
                  <c:v>3.5098001956939697</c:v>
                </c:pt>
                <c:pt idx="1582">
                  <c:v>3.5114433765411377</c:v>
                </c:pt>
                <c:pt idx="1583">
                  <c:v>3.5131180286407471</c:v>
                </c:pt>
                <c:pt idx="1584">
                  <c:v>3.5148365497589111</c:v>
                </c:pt>
                <c:pt idx="1585">
                  <c:v>3.5165112018585205</c:v>
                </c:pt>
                <c:pt idx="1586">
                  <c:v>3.5181972980499268</c:v>
                </c:pt>
                <c:pt idx="1587">
                  <c:v>3.5197975635528564</c:v>
                </c:pt>
                <c:pt idx="1588">
                  <c:v>3.5214293003082275</c:v>
                </c:pt>
                <c:pt idx="1589">
                  <c:v>3.5230505466461182</c:v>
                </c:pt>
                <c:pt idx="1590">
                  <c:v>3.5247366428375244</c:v>
                </c:pt>
                <c:pt idx="1591">
                  <c:v>3.5264437198638916</c:v>
                </c:pt>
                <c:pt idx="1592">
                  <c:v>3.5281298160552979</c:v>
                </c:pt>
                <c:pt idx="1593">
                  <c:v>3.5297939777374268</c:v>
                </c:pt>
                <c:pt idx="1594">
                  <c:v>3.5314371585845947</c:v>
                </c:pt>
                <c:pt idx="1595">
                  <c:v>3.5331223011016846</c:v>
                </c:pt>
                <c:pt idx="1596">
                  <c:v>3.534775972366333</c:v>
                </c:pt>
                <c:pt idx="1597">
                  <c:v>3.5364296436309814</c:v>
                </c:pt>
                <c:pt idx="1598">
                  <c:v>3.5380403995513916</c:v>
                </c:pt>
                <c:pt idx="1599">
                  <c:v>3.5397160053253174</c:v>
                </c:pt>
                <c:pt idx="1600">
                  <c:v>3.5413906574249268</c:v>
                </c:pt>
                <c:pt idx="1601">
                  <c:v>3.5430977344512939</c:v>
                </c:pt>
                <c:pt idx="1602">
                  <c:v>3.5448267459869385</c:v>
                </c:pt>
                <c:pt idx="1603">
                  <c:v>3.5465233325958252</c:v>
                </c:pt>
                <c:pt idx="1604">
                  <c:v>3.5481340885162354</c:v>
                </c:pt>
                <c:pt idx="1605">
                  <c:v>3.5497658252716064</c:v>
                </c:pt>
                <c:pt idx="1606">
                  <c:v>3.5513870716094971</c:v>
                </c:pt>
                <c:pt idx="1607">
                  <c:v>3.5530836582183838</c:v>
                </c:pt>
                <c:pt idx="1608">
                  <c:v>3.5547592639923096</c:v>
                </c:pt>
                <c:pt idx="1609">
                  <c:v>3.5564558506011963</c:v>
                </c:pt>
                <c:pt idx="1610">
                  <c:v>3.5581409931182861</c:v>
                </c:pt>
                <c:pt idx="1611">
                  <c:v>3.5597841739654541</c:v>
                </c:pt>
                <c:pt idx="1612">
                  <c:v>3.5614912509918213</c:v>
                </c:pt>
                <c:pt idx="1613">
                  <c:v>3.5631773471832275</c:v>
                </c:pt>
                <c:pt idx="1614">
                  <c:v>3.5647776126861572</c:v>
                </c:pt>
                <c:pt idx="1615">
                  <c:v>3.5664198398590088</c:v>
                </c:pt>
                <c:pt idx="1616">
                  <c:v>3.5680630207061768</c:v>
                </c:pt>
                <c:pt idx="1617">
                  <c:v>3.5697805881500244</c:v>
                </c:pt>
                <c:pt idx="1618">
                  <c:v>3.5714771747589111</c:v>
                </c:pt>
                <c:pt idx="1619">
                  <c:v>3.5731852054595947</c:v>
                </c:pt>
                <c:pt idx="1620">
                  <c:v>3.5748813152313232</c:v>
                </c:pt>
                <c:pt idx="1621">
                  <c:v>3.576556921005249</c:v>
                </c:pt>
                <c:pt idx="1622">
                  <c:v>3.5781667232513428</c:v>
                </c:pt>
                <c:pt idx="1623">
                  <c:v>3.5797889232635498</c:v>
                </c:pt>
                <c:pt idx="1624">
                  <c:v>3.5814530849456787</c:v>
                </c:pt>
                <c:pt idx="1625">
                  <c:v>3.5831172466278076</c:v>
                </c:pt>
                <c:pt idx="1626">
                  <c:v>3.5848243236541748</c:v>
                </c:pt>
                <c:pt idx="1627">
                  <c:v>3.5865209102630615</c:v>
                </c:pt>
                <c:pt idx="1628">
                  <c:v>3.58817458152771</c:v>
                </c:pt>
                <c:pt idx="1629">
                  <c:v>3.5898816585540771</c:v>
                </c:pt>
                <c:pt idx="1630">
                  <c:v>3.5915677547454834</c:v>
                </c:pt>
                <c:pt idx="1631">
                  <c:v>3.593189001083374</c:v>
                </c:pt>
                <c:pt idx="1632">
                  <c:v>3.5948102474212646</c:v>
                </c:pt>
                <c:pt idx="1633">
                  <c:v>3.5964429378509521</c:v>
                </c:pt>
                <c:pt idx="1634">
                  <c:v>3.5981175899505615</c:v>
                </c:pt>
                <c:pt idx="1635">
                  <c:v>3.5998036861419678</c:v>
                </c:pt>
                <c:pt idx="1636">
                  <c:v>3.601489782333374</c:v>
                </c:pt>
                <c:pt idx="1637">
                  <c:v>3.6031749248504639</c:v>
                </c:pt>
                <c:pt idx="1638">
                  <c:v>3.6048390865325928</c:v>
                </c:pt>
                <c:pt idx="1639">
                  <c:v>3.6064717769622803</c:v>
                </c:pt>
                <c:pt idx="1640">
                  <c:v>3.6081359386444092</c:v>
                </c:pt>
                <c:pt idx="1641">
                  <c:v>3.6097466945648193</c:v>
                </c:pt>
                <c:pt idx="1642">
                  <c:v>3.6114213466644287</c:v>
                </c:pt>
                <c:pt idx="1643">
                  <c:v>3.613086462020874</c:v>
                </c:pt>
                <c:pt idx="1644">
                  <c:v>3.6147830486297607</c:v>
                </c:pt>
                <c:pt idx="1645">
                  <c:v>3.6164252758026123</c:v>
                </c:pt>
                <c:pt idx="1646">
                  <c:v>3.6181113719940186</c:v>
                </c:pt>
                <c:pt idx="1647">
                  <c:v>3.6198289394378662</c:v>
                </c:pt>
                <c:pt idx="1648">
                  <c:v>3.6214940547943115</c:v>
                </c:pt>
                <c:pt idx="1649">
                  <c:v>3.6230723857879639</c:v>
                </c:pt>
                <c:pt idx="1650">
                  <c:v>3.6247365474700928</c:v>
                </c:pt>
                <c:pt idx="1651">
                  <c:v>3.6263682842254639</c:v>
                </c:pt>
                <c:pt idx="1652">
                  <c:v>3.6280753612518311</c:v>
                </c:pt>
                <c:pt idx="1653">
                  <c:v>3.6297614574432373</c:v>
                </c:pt>
                <c:pt idx="1654">
                  <c:v>3.631458044052124</c:v>
                </c:pt>
                <c:pt idx="1655">
                  <c:v>3.6331336498260498</c:v>
                </c:pt>
                <c:pt idx="1656">
                  <c:v>3.6348083019256592</c:v>
                </c:pt>
                <c:pt idx="1657">
                  <c:v>3.6364400386810303</c:v>
                </c:pt>
                <c:pt idx="1658">
                  <c:v>3.6381480693817139</c:v>
                </c:pt>
                <c:pt idx="1659">
                  <c:v>3.6397368907928467</c:v>
                </c:pt>
                <c:pt idx="1660">
                  <c:v>3.6414229869842529</c:v>
                </c:pt>
                <c:pt idx="1661">
                  <c:v>3.6430871486663818</c:v>
                </c:pt>
                <c:pt idx="1662">
                  <c:v>3.6447618007659912</c:v>
                </c:pt>
                <c:pt idx="1663">
                  <c:v>3.6464698314666748</c:v>
                </c:pt>
                <c:pt idx="1664">
                  <c:v>3.648176908493042</c:v>
                </c:pt>
                <c:pt idx="1665">
                  <c:v>3.6498630046844482</c:v>
                </c:pt>
                <c:pt idx="1666">
                  <c:v>3.6515052318572998</c:v>
                </c:pt>
                <c:pt idx="1667">
                  <c:v>3.6531054973602295</c:v>
                </c:pt>
                <c:pt idx="1668">
                  <c:v>3.6547477245330811</c:v>
                </c:pt>
                <c:pt idx="1669">
                  <c:v>3.6564443111419678</c:v>
                </c:pt>
                <c:pt idx="1670">
                  <c:v>3.6581518650054932</c:v>
                </c:pt>
                <c:pt idx="1671">
                  <c:v>3.6598379611968994</c:v>
                </c:pt>
                <c:pt idx="1672">
                  <c:v>3.6615021228790283</c:v>
                </c:pt>
                <c:pt idx="1673">
                  <c:v>3.6631777286529541</c:v>
                </c:pt>
                <c:pt idx="1674">
                  <c:v>3.6649057865142822</c:v>
                </c:pt>
                <c:pt idx="1675">
                  <c:v>3.6665270328521729</c:v>
                </c:pt>
                <c:pt idx="1676">
                  <c:v>3.6681702136993408</c:v>
                </c:pt>
                <c:pt idx="1677">
                  <c:v>3.6698133945465088</c:v>
                </c:pt>
                <c:pt idx="1678">
                  <c:v>3.6714556217193604</c:v>
                </c:pt>
                <c:pt idx="1679">
                  <c:v>3.6731312274932861</c:v>
                </c:pt>
                <c:pt idx="1680">
                  <c:v>3.6748383045196533</c:v>
                </c:pt>
                <c:pt idx="1681">
                  <c:v>3.6765453815460205</c:v>
                </c:pt>
                <c:pt idx="1682">
                  <c:v>3.6782314777374268</c:v>
                </c:pt>
                <c:pt idx="1683">
                  <c:v>3.6798746585845947</c:v>
                </c:pt>
                <c:pt idx="1684">
                  <c:v>3.6815063953399658</c:v>
                </c:pt>
                <c:pt idx="1685">
                  <c:v>3.6831276416778564</c:v>
                </c:pt>
                <c:pt idx="1686">
                  <c:v>3.6848032474517822</c:v>
                </c:pt>
                <c:pt idx="1687">
                  <c:v>3.6864998340606689</c:v>
                </c:pt>
                <c:pt idx="1688">
                  <c:v>3.6881849765777588</c:v>
                </c:pt>
                <c:pt idx="1689">
                  <c:v>3.6898176670074463</c:v>
                </c:pt>
                <c:pt idx="1690">
                  <c:v>3.6914389133453369</c:v>
                </c:pt>
                <c:pt idx="1691">
                  <c:v>3.6931564807891846</c:v>
                </c:pt>
                <c:pt idx="1692">
                  <c:v>3.6948320865631104</c:v>
                </c:pt>
                <c:pt idx="1693">
                  <c:v>3.6964752674102783</c:v>
                </c:pt>
                <c:pt idx="1694">
                  <c:v>3.6980965137481689</c:v>
                </c:pt>
                <c:pt idx="1695">
                  <c:v>3.6997387409210205</c:v>
                </c:pt>
                <c:pt idx="1696">
                  <c:v>3.7014038562774658</c:v>
                </c:pt>
                <c:pt idx="1697">
                  <c:v>3.7031319141387939</c:v>
                </c:pt>
                <c:pt idx="1698">
                  <c:v>3.7048075199127197</c:v>
                </c:pt>
                <c:pt idx="1699">
                  <c:v>3.7064716815948486</c:v>
                </c:pt>
                <c:pt idx="1700">
                  <c:v>3.7081577777862549</c:v>
                </c:pt>
                <c:pt idx="1701">
                  <c:v>3.709789514541626</c:v>
                </c:pt>
                <c:pt idx="1702">
                  <c:v>3.7114431858062744</c:v>
                </c:pt>
                <c:pt idx="1703">
                  <c:v>3.7130863666534424</c:v>
                </c:pt>
                <c:pt idx="1704">
                  <c:v>3.7147285938262939</c:v>
                </c:pt>
                <c:pt idx="1705">
                  <c:v>3.7164146900177002</c:v>
                </c:pt>
                <c:pt idx="1706">
                  <c:v>3.7180788516998291</c:v>
                </c:pt>
                <c:pt idx="1707">
                  <c:v>3.719743013381958</c:v>
                </c:pt>
                <c:pt idx="1708">
                  <c:v>3.7214615345001221</c:v>
                </c:pt>
                <c:pt idx="1709">
                  <c:v>3.7231791019439697</c:v>
                </c:pt>
                <c:pt idx="1710">
                  <c:v>3.7248003482818604</c:v>
                </c:pt>
                <c:pt idx="1711">
                  <c:v>3.7264540195465088</c:v>
                </c:pt>
                <c:pt idx="1712">
                  <c:v>3.7280647754669189</c:v>
                </c:pt>
                <c:pt idx="1713">
                  <c:v>3.7297184467315674</c:v>
                </c:pt>
                <c:pt idx="1714">
                  <c:v>3.7314150333404541</c:v>
                </c:pt>
                <c:pt idx="1715">
                  <c:v>3.7331545352935791</c:v>
                </c:pt>
                <c:pt idx="1716">
                  <c:v>3.7348511219024658</c:v>
                </c:pt>
                <c:pt idx="1717">
                  <c:v>3.7364838123321533</c:v>
                </c:pt>
                <c:pt idx="1718">
                  <c:v>3.7381584644317627</c:v>
                </c:pt>
                <c:pt idx="1719">
                  <c:v>3.7397902011871338</c:v>
                </c:pt>
                <c:pt idx="1720">
                  <c:v>3.7414445877075195</c:v>
                </c:pt>
                <c:pt idx="1721">
                  <c:v>3.7431087493896484</c:v>
                </c:pt>
                <c:pt idx="1722">
                  <c:v>3.7447938919067383</c:v>
                </c:pt>
                <c:pt idx="1723">
                  <c:v>3.7464694976806641</c:v>
                </c:pt>
                <c:pt idx="1724">
                  <c:v>3.7481231689453125</c:v>
                </c:pt>
                <c:pt idx="1725">
                  <c:v>3.749852180480957</c:v>
                </c:pt>
                <c:pt idx="1726">
                  <c:v>3.7515802383422852</c:v>
                </c:pt>
                <c:pt idx="1727">
                  <c:v>3.7532129287719727</c:v>
                </c:pt>
                <c:pt idx="1728">
                  <c:v>3.7548341751098633</c:v>
                </c:pt>
                <c:pt idx="1729">
                  <c:v>3.7564659118652344</c:v>
                </c:pt>
                <c:pt idx="1730">
                  <c:v>3.7581090927124023</c:v>
                </c:pt>
                <c:pt idx="1731">
                  <c:v>3.7598056793212891</c:v>
                </c:pt>
                <c:pt idx="1732">
                  <c:v>3.7615127563476562</c:v>
                </c:pt>
                <c:pt idx="1733">
                  <c:v>3.7631988525390625</c:v>
                </c:pt>
                <c:pt idx="1734">
                  <c:v>3.7648849487304687</c:v>
                </c:pt>
                <c:pt idx="1735">
                  <c:v>3.7665491104125977</c:v>
                </c:pt>
                <c:pt idx="1736">
                  <c:v>3.7681913375854492</c:v>
                </c:pt>
                <c:pt idx="1737">
                  <c:v>3.7698450088500977</c:v>
                </c:pt>
                <c:pt idx="1738">
                  <c:v>3.7714776992797852</c:v>
                </c:pt>
                <c:pt idx="1739">
                  <c:v>3.7731199264526367</c:v>
                </c:pt>
                <c:pt idx="1740">
                  <c:v>3.7747955322265625</c:v>
                </c:pt>
                <c:pt idx="1741">
                  <c:v>3.7764272689819336</c:v>
                </c:pt>
                <c:pt idx="1742">
                  <c:v>3.7781667709350586</c:v>
                </c:pt>
                <c:pt idx="1743">
                  <c:v>3.7798309326171875</c:v>
                </c:pt>
                <c:pt idx="1744">
                  <c:v>3.7815275192260742</c:v>
                </c:pt>
                <c:pt idx="1745">
                  <c:v>3.7831707000732422</c:v>
                </c:pt>
                <c:pt idx="1746">
                  <c:v>3.7847814559936523</c:v>
                </c:pt>
                <c:pt idx="1747">
                  <c:v>3.7863922119140625</c:v>
                </c:pt>
                <c:pt idx="1748">
                  <c:v>3.7880668640136719</c:v>
                </c:pt>
                <c:pt idx="1749">
                  <c:v>3.7897853851318359</c:v>
                </c:pt>
                <c:pt idx="1750">
                  <c:v>3.7914600372314453</c:v>
                </c:pt>
                <c:pt idx="1751">
                  <c:v>3.7931241989135742</c:v>
                </c:pt>
                <c:pt idx="1752">
                  <c:v>3.7947998046875</c:v>
                </c:pt>
                <c:pt idx="1753">
                  <c:v>3.7964744567871094</c:v>
                </c:pt>
                <c:pt idx="1754">
                  <c:v>3.7981281280517578</c:v>
                </c:pt>
                <c:pt idx="1755">
                  <c:v>3.7997608184814453</c:v>
                </c:pt>
                <c:pt idx="1756">
                  <c:v>3.8014249801635742</c:v>
                </c:pt>
                <c:pt idx="1757">
                  <c:v>3.8030567169189453</c:v>
                </c:pt>
                <c:pt idx="1758">
                  <c:v>3.8047103881835937</c:v>
                </c:pt>
                <c:pt idx="1759">
                  <c:v>3.8064174652099609</c:v>
                </c:pt>
                <c:pt idx="1760">
                  <c:v>3.808135986328125</c:v>
                </c:pt>
                <c:pt idx="1761">
                  <c:v>3.8098106384277344</c:v>
                </c:pt>
                <c:pt idx="1762">
                  <c:v>3.8114967346191406</c:v>
                </c:pt>
                <c:pt idx="1763">
                  <c:v>3.8131074905395508</c:v>
                </c:pt>
                <c:pt idx="1764">
                  <c:v>3.8147392272949219</c:v>
                </c:pt>
                <c:pt idx="1765">
                  <c:v>3.8164253234863281</c:v>
                </c:pt>
                <c:pt idx="1766">
                  <c:v>3.818089485168457</c:v>
                </c:pt>
                <c:pt idx="1767">
                  <c:v>3.8198080062866211</c:v>
                </c:pt>
                <c:pt idx="1768">
                  <c:v>3.8214616775512695</c:v>
                </c:pt>
                <c:pt idx="1769">
                  <c:v>3.8231363296508789</c:v>
                </c:pt>
                <c:pt idx="1770">
                  <c:v>3.824800968170166</c:v>
                </c:pt>
                <c:pt idx="1771">
                  <c:v>3.8265185356140137</c:v>
                </c:pt>
                <c:pt idx="1772">
                  <c:v>3.8281617164611816</c:v>
                </c:pt>
                <c:pt idx="1773">
                  <c:v>3.8297610282897949</c:v>
                </c:pt>
                <c:pt idx="1774">
                  <c:v>3.8314042091369629</c:v>
                </c:pt>
                <c:pt idx="1775">
                  <c:v>3.8330683708190918</c:v>
                </c:pt>
                <c:pt idx="1776">
                  <c:v>3.8347973823547363</c:v>
                </c:pt>
                <c:pt idx="1777">
                  <c:v>3.8365044593811035</c:v>
                </c:pt>
                <c:pt idx="1778">
                  <c:v>3.8382229804992676</c:v>
                </c:pt>
                <c:pt idx="1779">
                  <c:v>3.839876651763916</c:v>
                </c:pt>
                <c:pt idx="1780">
                  <c:v>3.8415188789367676</c:v>
                </c:pt>
                <c:pt idx="1781">
                  <c:v>3.8431296348571777</c:v>
                </c:pt>
                <c:pt idx="1782">
                  <c:v>3.8448052406311035</c:v>
                </c:pt>
                <c:pt idx="1783">
                  <c:v>3.8464694023132324</c:v>
                </c:pt>
                <c:pt idx="1784">
                  <c:v>3.8481554985046387</c:v>
                </c:pt>
                <c:pt idx="1785">
                  <c:v>3.8498196601867676</c:v>
                </c:pt>
                <c:pt idx="1786">
                  <c:v>3.8515162467956543</c:v>
                </c:pt>
                <c:pt idx="1787">
                  <c:v>3.8531804084777832</c:v>
                </c:pt>
                <c:pt idx="1788">
                  <c:v>3.8548874855041504</c:v>
                </c:pt>
                <c:pt idx="1789">
                  <c:v>3.8565516471862793</c:v>
                </c:pt>
                <c:pt idx="1790">
                  <c:v>3.8581624031066895</c:v>
                </c:pt>
                <c:pt idx="1791">
                  <c:v>3.8597836494445801</c:v>
                </c:pt>
                <c:pt idx="1792">
                  <c:v>3.861426830291748</c:v>
                </c:pt>
                <c:pt idx="1793">
                  <c:v>3.8631129264831543</c:v>
                </c:pt>
                <c:pt idx="1794">
                  <c:v>3.8648200035095215</c:v>
                </c:pt>
                <c:pt idx="1795">
                  <c:v>3.8665060997009277</c:v>
                </c:pt>
                <c:pt idx="1796">
                  <c:v>3.8681912422180176</c:v>
                </c:pt>
                <c:pt idx="1797">
                  <c:v>3.8698344230651855</c:v>
                </c:pt>
                <c:pt idx="1798">
                  <c:v>3.8714661598205566</c:v>
                </c:pt>
                <c:pt idx="1799">
                  <c:v>3.8730988502502441</c:v>
                </c:pt>
                <c:pt idx="1800">
                  <c:v>3.8747305870056152</c:v>
                </c:pt>
                <c:pt idx="1801">
                  <c:v>3.8764491081237793</c:v>
                </c:pt>
                <c:pt idx="1802">
                  <c:v>3.8780913352966309</c:v>
                </c:pt>
                <c:pt idx="1803">
                  <c:v>3.8797669410705566</c:v>
                </c:pt>
                <c:pt idx="1804">
                  <c:v>3.8814311027526855</c:v>
                </c:pt>
                <c:pt idx="1805">
                  <c:v>3.8831381797790527</c:v>
                </c:pt>
                <c:pt idx="1806">
                  <c:v>3.8848347663879395</c:v>
                </c:pt>
                <c:pt idx="1807">
                  <c:v>3.886467456817627</c:v>
                </c:pt>
                <c:pt idx="1808">
                  <c:v>3.8880887031555176</c:v>
                </c:pt>
                <c:pt idx="1809">
                  <c:v>3.8896994590759277</c:v>
                </c:pt>
                <c:pt idx="1810">
                  <c:v>3.8914065361022949</c:v>
                </c:pt>
                <c:pt idx="1811">
                  <c:v>3.8931031227111816</c:v>
                </c:pt>
                <c:pt idx="1812">
                  <c:v>3.8947892189025879</c:v>
                </c:pt>
                <c:pt idx="1813">
                  <c:v>3.8964743614196777</c:v>
                </c:pt>
                <c:pt idx="1814">
                  <c:v>3.8981385231018066</c:v>
                </c:pt>
                <c:pt idx="1815">
                  <c:v>3.899803638458252</c:v>
                </c:pt>
                <c:pt idx="1816">
                  <c:v>3.9014678001403809</c:v>
                </c:pt>
                <c:pt idx="1817">
                  <c:v>3.903099536895752</c:v>
                </c:pt>
                <c:pt idx="1818">
                  <c:v>3.9047636985778809</c:v>
                </c:pt>
                <c:pt idx="1819">
                  <c:v>3.9064173698425293</c:v>
                </c:pt>
                <c:pt idx="1820">
                  <c:v>3.9080932140350342</c:v>
                </c:pt>
                <c:pt idx="1821">
                  <c:v>3.9098002910614014</c:v>
                </c:pt>
                <c:pt idx="1822">
                  <c:v>3.9114968776702881</c:v>
                </c:pt>
                <c:pt idx="1823">
                  <c:v>3.9132039546966553</c:v>
                </c:pt>
                <c:pt idx="1824">
                  <c:v>3.9148252010345459</c:v>
                </c:pt>
                <c:pt idx="1825">
                  <c:v>3.9164464473724365</c:v>
                </c:pt>
                <c:pt idx="1826">
                  <c:v>3.9180572032928467</c:v>
                </c:pt>
                <c:pt idx="1827">
                  <c:v>3.9197642803192139</c:v>
                </c:pt>
                <c:pt idx="1828">
                  <c:v>3.9214723110198975</c:v>
                </c:pt>
                <c:pt idx="1829">
                  <c:v>3.9231688976287842</c:v>
                </c:pt>
                <c:pt idx="1830">
                  <c:v>3.9248330593109131</c:v>
                </c:pt>
                <c:pt idx="1831">
                  <c:v>3.926497220993042</c:v>
                </c:pt>
                <c:pt idx="1832">
                  <c:v>3.9281718730926514</c:v>
                </c:pt>
                <c:pt idx="1833">
                  <c:v>3.9298684597015381</c:v>
                </c:pt>
                <c:pt idx="1834">
                  <c:v>3.9314897060394287</c:v>
                </c:pt>
                <c:pt idx="1835">
                  <c:v>3.9331653118133545</c:v>
                </c:pt>
                <c:pt idx="1836">
                  <c:v>3.9347970485687256</c:v>
                </c:pt>
                <c:pt idx="1837">
                  <c:v>3.936450719833374</c:v>
                </c:pt>
                <c:pt idx="1838">
                  <c:v>3.9381797313690186</c:v>
                </c:pt>
                <c:pt idx="1839">
                  <c:v>3.9398763179779053</c:v>
                </c:pt>
                <c:pt idx="1840">
                  <c:v>3.9415624141693115</c:v>
                </c:pt>
                <c:pt idx="1841">
                  <c:v>3.94321608543396</c:v>
                </c:pt>
                <c:pt idx="1842">
                  <c:v>3.944868803024292</c:v>
                </c:pt>
                <c:pt idx="1843">
                  <c:v>3.9464690685272217</c:v>
                </c:pt>
                <c:pt idx="1844">
                  <c:v>3.9481332302093506</c:v>
                </c:pt>
                <c:pt idx="1845">
                  <c:v>3.9498088359832764</c:v>
                </c:pt>
                <c:pt idx="1846">
                  <c:v>3.9515159130096436</c:v>
                </c:pt>
                <c:pt idx="1847">
                  <c:v>3.9531476497650146</c:v>
                </c:pt>
                <c:pt idx="1848">
                  <c:v>3.9548013210296631</c:v>
                </c:pt>
                <c:pt idx="1849">
                  <c:v>3.9564979076385498</c:v>
                </c:pt>
                <c:pt idx="1850">
                  <c:v>3.9581944942474365</c:v>
                </c:pt>
                <c:pt idx="1851">
                  <c:v>3.9598052501678467</c:v>
                </c:pt>
                <c:pt idx="1852">
                  <c:v>3.9614808559417725</c:v>
                </c:pt>
                <c:pt idx="1853">
                  <c:v>3.9630477428436279</c:v>
                </c:pt>
                <c:pt idx="1854">
                  <c:v>3.9647233486175537</c:v>
                </c:pt>
                <c:pt idx="1855">
                  <c:v>3.9664409160614014</c:v>
                </c:pt>
                <c:pt idx="1856">
                  <c:v>3.9681375026702881</c:v>
                </c:pt>
                <c:pt idx="1857">
                  <c:v>3.9697911739349365</c:v>
                </c:pt>
                <c:pt idx="1858">
                  <c:v>3.9714877605438232</c:v>
                </c:pt>
                <c:pt idx="1859">
                  <c:v>3.9731309413909912</c:v>
                </c:pt>
                <c:pt idx="1860">
                  <c:v>3.9747302532196045</c:v>
                </c:pt>
                <c:pt idx="1861">
                  <c:v>3.9764268398284912</c:v>
                </c:pt>
                <c:pt idx="1862">
                  <c:v>3.9780919551849365</c:v>
                </c:pt>
                <c:pt idx="1863">
                  <c:v>3.9797561168670654</c:v>
                </c:pt>
                <c:pt idx="1864">
                  <c:v>3.9814307689666748</c:v>
                </c:pt>
                <c:pt idx="1865">
                  <c:v>3.9831273555755615</c:v>
                </c:pt>
                <c:pt idx="1866">
                  <c:v>3.9847705364227295</c:v>
                </c:pt>
                <c:pt idx="1867">
                  <c:v>3.9865100383758545</c:v>
                </c:pt>
                <c:pt idx="1868">
                  <c:v>3.9881637096405029</c:v>
                </c:pt>
                <c:pt idx="1869">
                  <c:v>3.9898173809051514</c:v>
                </c:pt>
                <c:pt idx="1870">
                  <c:v>3.9914166927337646</c:v>
                </c:pt>
                <c:pt idx="1871">
                  <c:v>3.9930596351623535</c:v>
                </c:pt>
                <c:pt idx="1872">
                  <c:v>3.9947457313537598</c:v>
                </c:pt>
                <c:pt idx="1873">
                  <c:v>3.996452808380127</c:v>
                </c:pt>
                <c:pt idx="1874">
                  <c:v>3.998171329498291</c:v>
                </c:pt>
                <c:pt idx="1875">
                  <c:v>3.9998250007629395</c:v>
                </c:pt>
                <c:pt idx="1876">
                  <c:v>4.0014996528625488</c:v>
                </c:pt>
                <c:pt idx="1877">
                  <c:v>4.0031208992004395</c:v>
                </c:pt>
                <c:pt idx="1878">
                  <c:v>4.0047640800476074</c:v>
                </c:pt>
                <c:pt idx="1879">
                  <c:v>4.0064177513122559</c:v>
                </c:pt>
                <c:pt idx="1880">
                  <c:v>4.008124828338623</c:v>
                </c:pt>
                <c:pt idx="1881">
                  <c:v>4.0097994804382324</c:v>
                </c:pt>
                <c:pt idx="1882">
                  <c:v>4.0114960670471191</c:v>
                </c:pt>
                <c:pt idx="1883">
                  <c:v>4.0131392478942871</c:v>
                </c:pt>
                <c:pt idx="1884">
                  <c:v>4.0148682594299316</c:v>
                </c:pt>
                <c:pt idx="1885">
                  <c:v>4.0165648460388184</c:v>
                </c:pt>
                <c:pt idx="1886">
                  <c:v>4.0182070732116699</c:v>
                </c:pt>
                <c:pt idx="1887">
                  <c:v>4.0197863578796387</c:v>
                </c:pt>
                <c:pt idx="1888">
                  <c:v>4.0214400291442871</c:v>
                </c:pt>
                <c:pt idx="1889">
                  <c:v>4.023104190826416</c:v>
                </c:pt>
                <c:pt idx="1890">
                  <c:v>4.0248217582702637</c:v>
                </c:pt>
                <c:pt idx="1891">
                  <c:v>4.0265402793884277</c:v>
                </c:pt>
                <c:pt idx="1892">
                  <c:v>4.0282044410705566</c:v>
                </c:pt>
                <c:pt idx="1893">
                  <c:v>4.0298686027526855</c:v>
                </c:pt>
                <c:pt idx="1894">
                  <c:v>4.0315432548522949</c:v>
                </c:pt>
                <c:pt idx="1895">
                  <c:v>4.0331864356994629</c:v>
                </c:pt>
                <c:pt idx="1896">
                  <c:v>4.0348401069641113</c:v>
                </c:pt>
                <c:pt idx="1897">
                  <c:v>4.0364718437194824</c:v>
                </c:pt>
                <c:pt idx="1898">
                  <c:v>4.0381369590759277</c:v>
                </c:pt>
                <c:pt idx="1899">
                  <c:v>4.0398011207580566</c:v>
                </c:pt>
                <c:pt idx="1900">
                  <c:v>4.0414977073669434</c:v>
                </c:pt>
                <c:pt idx="1901">
                  <c:v>4.0431618690490723</c:v>
                </c:pt>
                <c:pt idx="1902">
                  <c:v>4.0448689460754395</c:v>
                </c:pt>
                <c:pt idx="1903">
                  <c:v>4.0465331077575684</c:v>
                </c:pt>
                <c:pt idx="1904">
                  <c:v>4.0481009483337402</c:v>
                </c:pt>
                <c:pt idx="1905">
                  <c:v>4.0497117042541504</c:v>
                </c:pt>
                <c:pt idx="1906">
                  <c:v>4.0514082908630371</c:v>
                </c:pt>
                <c:pt idx="1907">
                  <c:v>4.0530838966369629</c:v>
                </c:pt>
                <c:pt idx="1908">
                  <c:v>4.0547909736633301</c:v>
                </c:pt>
                <c:pt idx="1909">
                  <c:v>4.056455135345459</c:v>
                </c:pt>
                <c:pt idx="1910">
                  <c:v>4.0581088066101074</c:v>
                </c:pt>
                <c:pt idx="1911">
                  <c:v>4.0598158836364746</c:v>
                </c:pt>
                <c:pt idx="1912">
                  <c:v>4.061469554901123</c:v>
                </c:pt>
                <c:pt idx="1913">
                  <c:v>4.063112735748291</c:v>
                </c:pt>
                <c:pt idx="1914">
                  <c:v>4.0647549629211426</c:v>
                </c:pt>
                <c:pt idx="1915">
                  <c:v>4.0663876533508301</c:v>
                </c:pt>
                <c:pt idx="1916">
                  <c:v>4.0680842399597168</c:v>
                </c:pt>
                <c:pt idx="1917">
                  <c:v>4.0697588920593262</c:v>
                </c:pt>
                <c:pt idx="1918">
                  <c:v>4.0714659690856934</c:v>
                </c:pt>
                <c:pt idx="1919">
                  <c:v>4.0731415748596191</c:v>
                </c:pt>
                <c:pt idx="1920">
                  <c:v>4.0748381614685059</c:v>
                </c:pt>
                <c:pt idx="1921">
                  <c:v>4.0764591693878174</c:v>
                </c:pt>
                <c:pt idx="1922">
                  <c:v>4.0780699253082275</c:v>
                </c:pt>
                <c:pt idx="1923">
                  <c:v>4.0797445774078369</c:v>
                </c:pt>
                <c:pt idx="1924">
                  <c:v>4.081463098526001</c:v>
                </c:pt>
                <c:pt idx="1925">
                  <c:v>4.0831377506256104</c:v>
                </c:pt>
                <c:pt idx="1926">
                  <c:v>4.0847914218902588</c:v>
                </c:pt>
                <c:pt idx="1927">
                  <c:v>4.0864670276641846</c:v>
                </c:pt>
                <c:pt idx="1928">
                  <c:v>4.0881636142730713</c:v>
                </c:pt>
                <c:pt idx="1929">
                  <c:v>4.0898382663726807</c:v>
                </c:pt>
                <c:pt idx="1930">
                  <c:v>4.0914919376373291</c:v>
                </c:pt>
                <c:pt idx="1931">
                  <c:v>4.0931131839752197</c:v>
                </c:pt>
                <c:pt idx="1932">
                  <c:v>4.0947458744049072</c:v>
                </c:pt>
                <c:pt idx="1933">
                  <c:v>4.0964100360870361</c:v>
                </c:pt>
                <c:pt idx="1934">
                  <c:v>4.0980961322784424</c:v>
                </c:pt>
                <c:pt idx="1935">
                  <c:v>4.09981369972229</c:v>
                </c:pt>
                <c:pt idx="1936">
                  <c:v>4.1015207767486572</c:v>
                </c:pt>
                <c:pt idx="1937">
                  <c:v>4.1032278537750244</c:v>
                </c:pt>
                <c:pt idx="1938">
                  <c:v>4.1048710346221924</c:v>
                </c:pt>
                <c:pt idx="1939">
                  <c:v>4.1064817905426025</c:v>
                </c:pt>
                <c:pt idx="1940">
                  <c:v>4.1081459522247314</c:v>
                </c:pt>
                <c:pt idx="1941">
                  <c:v>4.1098101139068604</c:v>
                </c:pt>
                <c:pt idx="1942">
                  <c:v>4.1114857196807861</c:v>
                </c:pt>
                <c:pt idx="1943">
                  <c:v>4.1131718158721924</c:v>
                </c:pt>
                <c:pt idx="1944">
                  <c:v>4.1148140430450439</c:v>
                </c:pt>
                <c:pt idx="1945">
                  <c:v>4.1164782047271729</c:v>
                </c:pt>
                <c:pt idx="1946">
                  <c:v>4.1182291507720947</c:v>
                </c:pt>
                <c:pt idx="1947">
                  <c:v>4.1199038028717041</c:v>
                </c:pt>
                <c:pt idx="1948">
                  <c:v>4.1215355396270752</c:v>
                </c:pt>
                <c:pt idx="1949">
                  <c:v>4.1231462955474854</c:v>
                </c:pt>
                <c:pt idx="1950">
                  <c:v>4.1247684955596924</c:v>
                </c:pt>
                <c:pt idx="1951">
                  <c:v>4.1264641284942627</c:v>
                </c:pt>
                <c:pt idx="1952">
                  <c:v>4.1281397342681885</c:v>
                </c:pt>
                <c:pt idx="1953">
                  <c:v>4.1298468112945557</c:v>
                </c:pt>
                <c:pt idx="1954">
                  <c:v>4.1314795017242432</c:v>
                </c:pt>
                <c:pt idx="1955">
                  <c:v>4.1331541538238525</c:v>
                </c:pt>
                <c:pt idx="1956">
                  <c:v>4.1347858905792236</c:v>
                </c:pt>
                <c:pt idx="1957">
                  <c:v>4.1364614963531494</c:v>
                </c:pt>
                <c:pt idx="1958">
                  <c:v>4.1380932331085205</c:v>
                </c:pt>
                <c:pt idx="1959">
                  <c:v>4.1397469043731689</c:v>
                </c:pt>
                <c:pt idx="1960">
                  <c:v>4.1414225101470947</c:v>
                </c:pt>
                <c:pt idx="1961">
                  <c:v>4.1431295871734619</c:v>
                </c:pt>
                <c:pt idx="1962">
                  <c:v>4.1447832584381104</c:v>
                </c:pt>
                <c:pt idx="1963">
                  <c:v>4.1464684009552002</c:v>
                </c:pt>
                <c:pt idx="1964">
                  <c:v>4.1481649875640869</c:v>
                </c:pt>
                <c:pt idx="1965">
                  <c:v>4.1498186588287354</c:v>
                </c:pt>
                <c:pt idx="1966">
                  <c:v>4.1514294147491455</c:v>
                </c:pt>
                <c:pt idx="1967">
                  <c:v>4.153062105178833</c:v>
                </c:pt>
                <c:pt idx="1968">
                  <c:v>4.1547157764434814</c:v>
                </c:pt>
                <c:pt idx="1969">
                  <c:v>4.1564228534698486</c:v>
                </c:pt>
                <c:pt idx="1970">
                  <c:v>4.1581194400787354</c:v>
                </c:pt>
                <c:pt idx="1971">
                  <c:v>4.1597836017608643</c:v>
                </c:pt>
                <c:pt idx="1972">
                  <c:v>4.1614582538604736</c:v>
                </c:pt>
                <c:pt idx="1973">
                  <c:v>4.1631014347076416</c:v>
                </c:pt>
                <c:pt idx="1974">
                  <c:v>4.1647655963897705</c:v>
                </c:pt>
                <c:pt idx="1975">
                  <c:v>4.1664412021636963</c:v>
                </c:pt>
                <c:pt idx="1976">
                  <c:v>4.1681053638458252</c:v>
                </c:pt>
                <c:pt idx="1977">
                  <c:v>4.1697590351104736</c:v>
                </c:pt>
                <c:pt idx="1978">
                  <c:v>4.1714022159576416</c:v>
                </c:pt>
                <c:pt idx="1979">
                  <c:v>4.1730988025665283</c:v>
                </c:pt>
                <c:pt idx="1980">
                  <c:v>4.1748487949371338</c:v>
                </c:pt>
                <c:pt idx="1981">
                  <c:v>4.1765129566192627</c:v>
                </c:pt>
                <c:pt idx="1982">
                  <c:v>4.1781990528106689</c:v>
                </c:pt>
                <c:pt idx="1983">
                  <c:v>4.1797878742218018</c:v>
                </c:pt>
                <c:pt idx="1984">
                  <c:v>4.1814091205596924</c:v>
                </c:pt>
                <c:pt idx="1985">
                  <c:v>4.1830627918243408</c:v>
                </c:pt>
                <c:pt idx="1986">
                  <c:v>4.1847813129425049</c:v>
                </c:pt>
                <c:pt idx="1987">
                  <c:v>4.1864883899688721</c:v>
                </c:pt>
                <c:pt idx="1988">
                  <c:v>4.1881849765777588</c:v>
                </c:pt>
                <c:pt idx="1989">
                  <c:v>4.1898596286773682</c:v>
                </c:pt>
                <c:pt idx="1990">
                  <c:v>4.1914923191070557</c:v>
                </c:pt>
                <c:pt idx="1991">
                  <c:v>4.1931993961334229</c:v>
                </c:pt>
                <c:pt idx="1992">
                  <c:v>4.1948530673980713</c:v>
                </c:pt>
                <c:pt idx="1993">
                  <c:v>4.1965067386627197</c:v>
                </c:pt>
                <c:pt idx="1994">
                  <c:v>4.198106050491333</c:v>
                </c:pt>
                <c:pt idx="1995">
                  <c:v>4.1997921466827393</c:v>
                </c:pt>
                <c:pt idx="1996">
                  <c:v>4.2014782428741455</c:v>
                </c:pt>
                <c:pt idx="1997">
                  <c:v>4.2031748294830322</c:v>
                </c:pt>
                <c:pt idx="1998">
                  <c:v>4.2048923969268799</c:v>
                </c:pt>
                <c:pt idx="1999">
                  <c:v>4.2065565586090088</c:v>
                </c:pt>
                <c:pt idx="2000">
                  <c:v>4.2081892490386963</c:v>
                </c:pt>
                <c:pt idx="2001">
                  <c:v>4.2098209857940674</c:v>
                </c:pt>
                <c:pt idx="2002">
                  <c:v>4.2114641666412354</c:v>
                </c:pt>
                <c:pt idx="2003">
                  <c:v>4.2131502628326416</c:v>
                </c:pt>
                <c:pt idx="2004">
                  <c:v>4.2148029804229736</c:v>
                </c:pt>
                <c:pt idx="2005">
                  <c:v>4.2164995670318604</c:v>
                </c:pt>
                <c:pt idx="2006">
                  <c:v>4.2181427478790283</c:v>
                </c:pt>
                <c:pt idx="2007">
                  <c:v>4.2198069095611572</c:v>
                </c:pt>
                <c:pt idx="2008">
                  <c:v>4.2215034961700439</c:v>
                </c:pt>
                <c:pt idx="2009">
                  <c:v>4.2232000827789307</c:v>
                </c:pt>
                <c:pt idx="2010">
                  <c:v>4.224778413772583</c:v>
                </c:pt>
                <c:pt idx="2011">
                  <c:v>4.226421594619751</c:v>
                </c:pt>
                <c:pt idx="2012">
                  <c:v>4.2280647754669189</c:v>
                </c:pt>
                <c:pt idx="2013">
                  <c:v>4.2297289371490479</c:v>
                </c:pt>
                <c:pt idx="2014">
                  <c:v>4.2314789295196533</c:v>
                </c:pt>
                <c:pt idx="2015">
                  <c:v>4.2331326007843018</c:v>
                </c:pt>
                <c:pt idx="2016">
                  <c:v>4.2347967624664307</c:v>
                </c:pt>
                <c:pt idx="2017">
                  <c:v>4.2364723682403564</c:v>
                </c:pt>
                <c:pt idx="2018">
                  <c:v>4.2380936145782471</c:v>
                </c:pt>
                <c:pt idx="2019">
                  <c:v>4.239757776260376</c:v>
                </c:pt>
                <c:pt idx="2020">
                  <c:v>4.2413895130157471</c:v>
                </c:pt>
                <c:pt idx="2021">
                  <c:v>4.243086576461792</c:v>
                </c:pt>
                <c:pt idx="2022">
                  <c:v>4.2447507381439209</c:v>
                </c:pt>
                <c:pt idx="2023">
                  <c:v>4.2464368343353271</c:v>
                </c:pt>
                <c:pt idx="2024">
                  <c:v>4.2481009960174561</c:v>
                </c:pt>
                <c:pt idx="2025">
                  <c:v>4.2498404979705811</c:v>
                </c:pt>
                <c:pt idx="2026">
                  <c:v>4.251483678817749</c:v>
                </c:pt>
                <c:pt idx="2027">
                  <c:v>4.2531373500823975</c:v>
                </c:pt>
                <c:pt idx="2028">
                  <c:v>4.2547471523284912</c:v>
                </c:pt>
                <c:pt idx="2029">
                  <c:v>4.2564122676849365</c:v>
                </c:pt>
                <c:pt idx="2030">
                  <c:v>4.2580764293670654</c:v>
                </c:pt>
                <c:pt idx="2031">
                  <c:v>4.2597939968109131</c:v>
                </c:pt>
                <c:pt idx="2032">
                  <c:v>4.2614905834197998</c:v>
                </c:pt>
                <c:pt idx="2033">
                  <c:v>4.263197660446167</c:v>
                </c:pt>
                <c:pt idx="2034">
                  <c:v>4.264819860458374</c:v>
                </c:pt>
                <c:pt idx="2035">
                  <c:v>4.2664735317230225</c:v>
                </c:pt>
                <c:pt idx="2036">
                  <c:v>4.2681376934051514</c:v>
                </c:pt>
                <c:pt idx="2037">
                  <c:v>4.269758939743042</c:v>
                </c:pt>
                <c:pt idx="2038">
                  <c:v>4.2714231014251709</c:v>
                </c:pt>
                <c:pt idx="2039">
                  <c:v>4.2731091976165771</c:v>
                </c:pt>
                <c:pt idx="2040">
                  <c:v>4.274794340133667</c:v>
                </c:pt>
                <c:pt idx="2041">
                  <c:v>4.2764594554901123</c:v>
                </c:pt>
                <c:pt idx="2042">
                  <c:v>4.2781989574432373</c:v>
                </c:pt>
                <c:pt idx="2043">
                  <c:v>4.279895544052124</c:v>
                </c:pt>
                <c:pt idx="2044">
                  <c:v>4.2815701961517334</c:v>
                </c:pt>
                <c:pt idx="2045">
                  <c:v>4.2831275463104248</c:v>
                </c:pt>
                <c:pt idx="2046">
                  <c:v>4.2847917079925537</c:v>
                </c:pt>
                <c:pt idx="2047">
                  <c:v>4.2864234447479248</c:v>
                </c:pt>
                <c:pt idx="2048">
                  <c:v>4.2881419658660889</c:v>
                </c:pt>
                <c:pt idx="2049">
                  <c:v>4.2898490428924561</c:v>
                </c:pt>
                <c:pt idx="2050">
                  <c:v>4.2915351390838623</c:v>
                </c:pt>
                <c:pt idx="2051">
                  <c:v>4.2931993007659912</c:v>
                </c:pt>
                <c:pt idx="2052">
                  <c:v>4.2948529720306396</c:v>
                </c:pt>
                <c:pt idx="2053">
                  <c:v>4.296527624130249</c:v>
                </c:pt>
                <c:pt idx="2054">
                  <c:v>4.2981603145599365</c:v>
                </c:pt>
                <c:pt idx="2055">
                  <c:v>4.2998025417327881</c:v>
                </c:pt>
                <c:pt idx="2056">
                  <c:v>4.3014781475067139</c:v>
                </c:pt>
                <c:pt idx="2057">
                  <c:v>4.303109884262085</c:v>
                </c:pt>
                <c:pt idx="2058">
                  <c:v>4.3047635555267334</c:v>
                </c:pt>
                <c:pt idx="2059">
                  <c:v>4.3064925670623779</c:v>
                </c:pt>
                <c:pt idx="2060">
                  <c:v>4.3081672191619873</c:v>
                </c:pt>
                <c:pt idx="2061">
                  <c:v>4.309863805770874</c:v>
                </c:pt>
                <c:pt idx="2062">
                  <c:v>4.3114964962005615</c:v>
                </c:pt>
                <c:pt idx="2063">
                  <c:v>4.3130958080291748</c:v>
                </c:pt>
                <c:pt idx="2064">
                  <c:v>4.3147284984588623</c:v>
                </c:pt>
                <c:pt idx="2065">
                  <c:v>4.3164355754852295</c:v>
                </c:pt>
                <c:pt idx="2066">
                  <c:v>4.3180892467498779</c:v>
                </c:pt>
                <c:pt idx="2067">
                  <c:v>4.3197858333587646</c:v>
                </c:pt>
                <c:pt idx="2068">
                  <c:v>4.3214280605316162</c:v>
                </c:pt>
                <c:pt idx="2069">
                  <c:v>4.3231246471405029</c:v>
                </c:pt>
                <c:pt idx="2070">
                  <c:v>4.3248107433319092</c:v>
                </c:pt>
                <c:pt idx="2071">
                  <c:v>4.3264532089233398</c:v>
                </c:pt>
                <c:pt idx="2072">
                  <c:v>4.3280754089355469</c:v>
                </c:pt>
                <c:pt idx="2073">
                  <c:v>4.3297290802001953</c:v>
                </c:pt>
                <c:pt idx="2074">
                  <c:v>4.3314142227172852</c:v>
                </c:pt>
                <c:pt idx="2075">
                  <c:v>4.3330469131469727</c:v>
                </c:pt>
                <c:pt idx="2076">
                  <c:v>4.3347864151000977</c:v>
                </c:pt>
                <c:pt idx="2077">
                  <c:v>4.3364830017089844</c:v>
                </c:pt>
                <c:pt idx="2078">
                  <c:v>4.3381681442260742</c:v>
                </c:pt>
                <c:pt idx="2079">
                  <c:v>4.3398113250732422</c:v>
                </c:pt>
                <c:pt idx="2080">
                  <c:v>4.3414430618286133</c:v>
                </c:pt>
                <c:pt idx="2081">
                  <c:v>4.3430652618408203</c:v>
                </c:pt>
                <c:pt idx="2082">
                  <c:v>4.3447399139404297</c:v>
                </c:pt>
                <c:pt idx="2083">
                  <c:v>4.3464574813842773</c:v>
                </c:pt>
                <c:pt idx="2084">
                  <c:v>4.3481006622314453</c:v>
                </c:pt>
                <c:pt idx="2085">
                  <c:v>4.349797248840332</c:v>
                </c:pt>
                <c:pt idx="2086">
                  <c:v>4.3514509201049805</c:v>
                </c:pt>
                <c:pt idx="2087">
                  <c:v>4.353179931640625</c:v>
                </c:pt>
                <c:pt idx="2088">
                  <c:v>4.3548545837402344</c:v>
                </c:pt>
                <c:pt idx="2089">
                  <c:v>4.356475830078125</c:v>
                </c:pt>
                <c:pt idx="2090">
                  <c:v>4.3580760955810547</c:v>
                </c:pt>
                <c:pt idx="2091">
                  <c:v>4.3597507476806641</c:v>
                </c:pt>
                <c:pt idx="2092">
                  <c:v>4.3614158630371094</c:v>
                </c:pt>
                <c:pt idx="2093">
                  <c:v>4.3631439208984375</c:v>
                </c:pt>
                <c:pt idx="2094">
                  <c:v>4.364872932434082</c:v>
                </c:pt>
                <c:pt idx="2095">
                  <c:v>4.3665485382080078</c:v>
                </c:pt>
                <c:pt idx="2096">
                  <c:v>4.3682231903076172</c:v>
                </c:pt>
                <c:pt idx="2097">
                  <c:v>4.3698444366455078</c:v>
                </c:pt>
                <c:pt idx="2098">
                  <c:v>4.3714876174926758</c:v>
                </c:pt>
                <c:pt idx="2099">
                  <c:v>4.3731298446655273</c:v>
                </c:pt>
                <c:pt idx="2100">
                  <c:v>4.3748054504394531</c:v>
                </c:pt>
                <c:pt idx="2101">
                  <c:v>4.3765020370483398</c:v>
                </c:pt>
                <c:pt idx="2102">
                  <c:v>4.3781766891479492</c:v>
                </c:pt>
                <c:pt idx="2103">
                  <c:v>4.3798198699951172</c:v>
                </c:pt>
                <c:pt idx="2104">
                  <c:v>4.3815593719482422</c:v>
                </c:pt>
                <c:pt idx="2105">
                  <c:v>4.3832454681396484</c:v>
                </c:pt>
                <c:pt idx="2106">
                  <c:v>4.3848772048950195</c:v>
                </c:pt>
                <c:pt idx="2107">
                  <c:v>4.3864774703979492</c:v>
                </c:pt>
                <c:pt idx="2108">
                  <c:v>4.3881092071533203</c:v>
                </c:pt>
                <c:pt idx="2109">
                  <c:v>4.3897733688354492</c:v>
                </c:pt>
                <c:pt idx="2110">
                  <c:v>4.3914699554443359</c:v>
                </c:pt>
                <c:pt idx="2111">
                  <c:v>4.3931665420532227</c:v>
                </c:pt>
                <c:pt idx="2112">
                  <c:v>4.3948307037353516</c:v>
                </c:pt>
                <c:pt idx="2113">
                  <c:v>4.3964958190917969</c:v>
                </c:pt>
                <c:pt idx="2114">
                  <c:v>4.3981380462646484</c:v>
                </c:pt>
                <c:pt idx="2115">
                  <c:v>4.3997707366943359</c:v>
                </c:pt>
                <c:pt idx="2116">
                  <c:v>4.4014244079589844</c:v>
                </c:pt>
                <c:pt idx="2117">
                  <c:v>4.4030780792236328</c:v>
                </c:pt>
                <c:pt idx="2118">
                  <c:v>4.4047746658325195</c:v>
                </c:pt>
                <c:pt idx="2119">
                  <c:v>4.4064273834228516</c:v>
                </c:pt>
                <c:pt idx="2120">
                  <c:v>4.4080810546875</c:v>
                </c:pt>
                <c:pt idx="2121">
                  <c:v>4.409799337387085</c:v>
                </c:pt>
                <c:pt idx="2122">
                  <c:v>4.4114959239959717</c:v>
                </c:pt>
                <c:pt idx="2123">
                  <c:v>4.4131600856781006</c:v>
                </c:pt>
                <c:pt idx="2124">
                  <c:v>4.4147603511810303</c:v>
                </c:pt>
                <c:pt idx="2125">
                  <c:v>4.4164035320281982</c:v>
                </c:pt>
                <c:pt idx="2126">
                  <c:v>4.4180562496185303</c:v>
                </c:pt>
                <c:pt idx="2127">
                  <c:v>4.419752836227417</c:v>
                </c:pt>
                <c:pt idx="2128">
                  <c:v>4.4214494228363037</c:v>
                </c:pt>
                <c:pt idx="2129">
                  <c:v>4.4231250286102295</c:v>
                </c:pt>
                <c:pt idx="2130">
                  <c:v>4.4248111248016357</c:v>
                </c:pt>
                <c:pt idx="2131">
                  <c:v>4.4264638423919678</c:v>
                </c:pt>
                <c:pt idx="2132">
                  <c:v>4.4281175136566162</c:v>
                </c:pt>
                <c:pt idx="2133">
                  <c:v>4.4298141002655029</c:v>
                </c:pt>
                <c:pt idx="2134">
                  <c:v>4.4314248561859131</c:v>
                </c:pt>
                <c:pt idx="2135">
                  <c:v>4.4331109523773193</c:v>
                </c:pt>
                <c:pt idx="2136">
                  <c:v>4.4347426891326904</c:v>
                </c:pt>
                <c:pt idx="2137">
                  <c:v>4.4364287853240967</c:v>
                </c:pt>
                <c:pt idx="2138">
                  <c:v>4.4381358623504639</c:v>
                </c:pt>
                <c:pt idx="2139">
                  <c:v>4.4398438930511475</c:v>
                </c:pt>
                <c:pt idx="2140">
                  <c:v>4.4415080547332764</c:v>
                </c:pt>
                <c:pt idx="2141">
                  <c:v>4.443129301071167</c:v>
                </c:pt>
                <c:pt idx="2142">
                  <c:v>4.4447610378265381</c:v>
                </c:pt>
                <c:pt idx="2143">
                  <c:v>4.4464366436004639</c:v>
                </c:pt>
                <c:pt idx="2144">
                  <c:v>4.4481112957000732</c:v>
                </c:pt>
                <c:pt idx="2145">
                  <c:v>4.44980788230896</c:v>
                </c:pt>
                <c:pt idx="2146">
                  <c:v>4.4515149593353271</c:v>
                </c:pt>
                <c:pt idx="2147">
                  <c:v>4.4531686305999756</c:v>
                </c:pt>
                <c:pt idx="2148">
                  <c:v>4.4548547267913818</c:v>
                </c:pt>
                <c:pt idx="2149">
                  <c:v>4.4565293788909912</c:v>
                </c:pt>
                <c:pt idx="2150">
                  <c:v>4.4581830501556396</c:v>
                </c:pt>
                <c:pt idx="2151">
                  <c:v>4.4598262310028076</c:v>
                </c:pt>
                <c:pt idx="2152">
                  <c:v>4.4614579677581787</c:v>
                </c:pt>
                <c:pt idx="2153">
                  <c:v>4.463123083114624</c:v>
                </c:pt>
                <c:pt idx="2154">
                  <c:v>4.4647872447967529</c:v>
                </c:pt>
                <c:pt idx="2155">
                  <c:v>4.4665267467498779</c:v>
                </c:pt>
                <c:pt idx="2156">
                  <c:v>4.4682118892669678</c:v>
                </c:pt>
                <c:pt idx="2157">
                  <c:v>4.4698874950408936</c:v>
                </c:pt>
                <c:pt idx="2158">
                  <c:v>4.4715516567230225</c:v>
                </c:pt>
                <c:pt idx="2159">
                  <c:v>4.47318434715271</c:v>
                </c:pt>
                <c:pt idx="2160">
                  <c:v>4.4748160839080811</c:v>
                </c:pt>
                <c:pt idx="2161">
                  <c:v>4.4764373302459717</c:v>
                </c:pt>
                <c:pt idx="2162">
                  <c:v>4.4781339168548584</c:v>
                </c:pt>
                <c:pt idx="2163">
                  <c:v>4.4798085689544678</c:v>
                </c:pt>
                <c:pt idx="2164">
                  <c:v>4.481494665145874</c:v>
                </c:pt>
                <c:pt idx="2165">
                  <c:v>4.4831159114837646</c:v>
                </c:pt>
                <c:pt idx="2166">
                  <c:v>4.4848239421844482</c:v>
                </c:pt>
                <c:pt idx="2167">
                  <c:v>4.4864881038665771</c:v>
                </c:pt>
                <c:pt idx="2168">
                  <c:v>4.4881627559661865</c:v>
                </c:pt>
                <c:pt idx="2169">
                  <c:v>4.4897630214691162</c:v>
                </c:pt>
                <c:pt idx="2170">
                  <c:v>4.4914052486419678</c:v>
                </c:pt>
                <c:pt idx="2171">
                  <c:v>4.4930589199066162</c:v>
                </c:pt>
                <c:pt idx="2172">
                  <c:v>4.4947984218597412</c:v>
                </c:pt>
                <c:pt idx="2173">
                  <c:v>4.4964635372161865</c:v>
                </c:pt>
                <c:pt idx="2174">
                  <c:v>4.4981486797332764</c:v>
                </c:pt>
                <c:pt idx="2175">
                  <c:v>4.4998137950897217</c:v>
                </c:pt>
                <c:pt idx="2176">
                  <c:v>4.5014560222625732</c:v>
                </c:pt>
                <c:pt idx="2177">
                  <c:v>4.5030992031097412</c:v>
                </c:pt>
                <c:pt idx="2178">
                  <c:v>4.5047423839569092</c:v>
                </c:pt>
                <c:pt idx="2179">
                  <c:v>4.5064170360565186</c:v>
                </c:pt>
                <c:pt idx="2180">
                  <c:v>4.5081031322479248</c:v>
                </c:pt>
                <c:pt idx="2181">
                  <c:v>4.5097672939300537</c:v>
                </c:pt>
                <c:pt idx="2182">
                  <c:v>4.5114314556121826</c:v>
                </c:pt>
                <c:pt idx="2183">
                  <c:v>4.5131280422210693</c:v>
                </c:pt>
                <c:pt idx="2184">
                  <c:v>4.5148246288299561</c:v>
                </c:pt>
                <c:pt idx="2185">
                  <c:v>4.5164992809295654</c:v>
                </c:pt>
                <c:pt idx="2186">
                  <c:v>4.5181214809417725</c:v>
                </c:pt>
                <c:pt idx="2187">
                  <c:v>4.519763708114624</c:v>
                </c:pt>
                <c:pt idx="2188">
                  <c:v>4.5214278697967529</c:v>
                </c:pt>
                <c:pt idx="2189">
                  <c:v>4.5231359004974365</c:v>
                </c:pt>
                <c:pt idx="2190">
                  <c:v>4.5248000621795654</c:v>
                </c:pt>
                <c:pt idx="2191">
                  <c:v>4.5264966487884521</c:v>
                </c:pt>
                <c:pt idx="2192">
                  <c:v>4.5281608104705811</c:v>
                </c:pt>
                <c:pt idx="2193">
                  <c:v>4.52982497215271</c:v>
                </c:pt>
                <c:pt idx="2194">
                  <c:v>4.5314576625823975</c:v>
                </c:pt>
                <c:pt idx="2195">
                  <c:v>4.5330893993377686</c:v>
                </c:pt>
                <c:pt idx="2196">
                  <c:v>4.5347535610198975</c:v>
                </c:pt>
                <c:pt idx="2197">
                  <c:v>4.5364291667938232</c:v>
                </c:pt>
                <c:pt idx="2198">
                  <c:v>4.53812575340271</c:v>
                </c:pt>
                <c:pt idx="2199">
                  <c:v>4.5398004055023193</c:v>
                </c:pt>
                <c:pt idx="2200">
                  <c:v>4.5415074825286865</c:v>
                </c:pt>
                <c:pt idx="2201">
                  <c:v>4.5432145595550537</c:v>
                </c:pt>
                <c:pt idx="2202">
                  <c:v>4.5449111461639404</c:v>
                </c:pt>
                <c:pt idx="2203">
                  <c:v>4.5465114116668701</c:v>
                </c:pt>
                <c:pt idx="2204">
                  <c:v>4.5481431484222412</c:v>
                </c:pt>
                <c:pt idx="2205">
                  <c:v>4.5497758388519287</c:v>
                </c:pt>
                <c:pt idx="2206">
                  <c:v>4.5514934062957764</c:v>
                </c:pt>
                <c:pt idx="2207">
                  <c:v>4.5531899929046631</c:v>
                </c:pt>
                <c:pt idx="2208">
                  <c:v>4.5548655986785889</c:v>
                </c:pt>
                <c:pt idx="2209">
                  <c:v>4.5565078258514404</c:v>
                </c:pt>
                <c:pt idx="2210">
                  <c:v>4.558215856552124</c:v>
                </c:pt>
                <c:pt idx="2211">
                  <c:v>4.5598695278167725</c:v>
                </c:pt>
                <c:pt idx="2212">
                  <c:v>4.561511754989624</c:v>
                </c:pt>
                <c:pt idx="2213">
                  <c:v>4.563154935836792</c:v>
                </c:pt>
                <c:pt idx="2214">
                  <c:v>4.56479811668396</c:v>
                </c:pt>
                <c:pt idx="2215">
                  <c:v>4.5664727687835693</c:v>
                </c:pt>
                <c:pt idx="2216">
                  <c:v>4.5681159496307373</c:v>
                </c:pt>
                <c:pt idx="2217">
                  <c:v>4.5698554515838623</c:v>
                </c:pt>
                <c:pt idx="2218">
                  <c:v>4.5714976787567139</c:v>
                </c:pt>
                <c:pt idx="2219">
                  <c:v>4.5731837749481201</c:v>
                </c:pt>
                <c:pt idx="2220">
                  <c:v>4.5748374462127686</c:v>
                </c:pt>
                <c:pt idx="2221">
                  <c:v>4.5764486789703369</c:v>
                </c:pt>
                <c:pt idx="2222">
                  <c:v>4.5780479907989502</c:v>
                </c:pt>
                <c:pt idx="2223">
                  <c:v>4.5797340869903564</c:v>
                </c:pt>
                <c:pt idx="2224">
                  <c:v>4.5814411640167236</c:v>
                </c:pt>
                <c:pt idx="2225">
                  <c:v>4.5831377506256104</c:v>
                </c:pt>
                <c:pt idx="2226">
                  <c:v>4.5848019123077393</c:v>
                </c:pt>
                <c:pt idx="2227">
                  <c:v>4.586477518081665</c:v>
                </c:pt>
                <c:pt idx="2228">
                  <c:v>4.5881416797637939</c:v>
                </c:pt>
                <c:pt idx="2229">
                  <c:v>4.5898058414459229</c:v>
                </c:pt>
                <c:pt idx="2230">
                  <c:v>4.5914595127105713</c:v>
                </c:pt>
                <c:pt idx="2231">
                  <c:v>4.5930807590484619</c:v>
                </c:pt>
                <c:pt idx="2232">
                  <c:v>4.5947239398956299</c:v>
                </c:pt>
                <c:pt idx="2233">
                  <c:v>4.5963881015777588</c:v>
                </c:pt>
                <c:pt idx="2234">
                  <c:v>4.598095178604126</c:v>
                </c:pt>
                <c:pt idx="2235">
                  <c:v>4.59981369972229</c:v>
                </c:pt>
                <c:pt idx="2236">
                  <c:v>4.6015207767486572</c:v>
                </c:pt>
                <c:pt idx="2237">
                  <c:v>4.6031849384307861</c:v>
                </c:pt>
                <c:pt idx="2238">
                  <c:v>4.6047852039337158</c:v>
                </c:pt>
                <c:pt idx="2239">
                  <c:v>4.6064064502716064</c:v>
                </c:pt>
                <c:pt idx="2240">
                  <c:v>4.6080925464630127</c:v>
                </c:pt>
                <c:pt idx="2241">
                  <c:v>4.6097567081451416</c:v>
                </c:pt>
                <c:pt idx="2242">
                  <c:v>4.6114742755889893</c:v>
                </c:pt>
                <c:pt idx="2243">
                  <c:v>4.6131384372711182</c:v>
                </c:pt>
                <c:pt idx="2244">
                  <c:v>4.6148035526275635</c:v>
                </c:pt>
                <c:pt idx="2245">
                  <c:v>4.6164782047271729</c:v>
                </c:pt>
                <c:pt idx="2246">
                  <c:v>4.6181538105010986</c:v>
                </c:pt>
                <c:pt idx="2247">
                  <c:v>4.6198065280914307</c:v>
                </c:pt>
                <c:pt idx="2248">
                  <c:v>4.6214172840118408</c:v>
                </c:pt>
                <c:pt idx="2249">
                  <c:v>4.6230604648590088</c:v>
                </c:pt>
                <c:pt idx="2250">
                  <c:v>4.6247246265411377</c:v>
                </c:pt>
                <c:pt idx="2251">
                  <c:v>4.62648606300354</c:v>
                </c:pt>
                <c:pt idx="2252">
                  <c:v>4.6281931400299072</c:v>
                </c:pt>
                <c:pt idx="2253">
                  <c:v>4.6298792362213135</c:v>
                </c:pt>
                <c:pt idx="2254">
                  <c:v>4.6315538883209229</c:v>
                </c:pt>
                <c:pt idx="2255">
                  <c:v>4.6331751346588135</c:v>
                </c:pt>
                <c:pt idx="2256">
                  <c:v>4.6347754001617432</c:v>
                </c:pt>
                <c:pt idx="2257">
                  <c:v>4.6364500522613525</c:v>
                </c:pt>
                <c:pt idx="2258">
                  <c:v>4.6381361484527588</c:v>
                </c:pt>
                <c:pt idx="2259">
                  <c:v>4.6398327350616455</c:v>
                </c:pt>
                <c:pt idx="2260">
                  <c:v>4.6414968967437744</c:v>
                </c:pt>
                <c:pt idx="2261">
                  <c:v>4.6431725025177002</c:v>
                </c:pt>
                <c:pt idx="2262">
                  <c:v>4.6448471546173096</c:v>
                </c:pt>
                <c:pt idx="2263">
                  <c:v>4.6465656757354736</c:v>
                </c:pt>
                <c:pt idx="2264">
                  <c:v>4.6482183933258057</c:v>
                </c:pt>
                <c:pt idx="2265">
                  <c:v>4.6498291492462158</c:v>
                </c:pt>
                <c:pt idx="2266">
                  <c:v>4.6514723300933838</c:v>
                </c:pt>
                <c:pt idx="2267">
                  <c:v>4.6530725955963135</c:v>
                </c:pt>
                <c:pt idx="2268">
                  <c:v>4.6548006534576416</c:v>
                </c:pt>
                <c:pt idx="2269">
                  <c:v>4.6564762592315674</c:v>
                </c:pt>
                <c:pt idx="2270">
                  <c:v>4.6582052707672119</c:v>
                </c:pt>
                <c:pt idx="2271">
                  <c:v>4.6598579883575439</c:v>
                </c:pt>
                <c:pt idx="2272">
                  <c:v>4.6615011692047119</c:v>
                </c:pt>
                <c:pt idx="2273">
                  <c:v>4.663132905960083</c:v>
                </c:pt>
                <c:pt idx="2274">
                  <c:v>4.6647655963897705</c:v>
                </c:pt>
                <c:pt idx="2275">
                  <c:v>4.6664297580718994</c:v>
                </c:pt>
                <c:pt idx="2276">
                  <c:v>4.6681053638458252</c:v>
                </c:pt>
                <c:pt idx="2277">
                  <c:v>4.6697475910186768</c:v>
                </c:pt>
                <c:pt idx="2278">
                  <c:v>4.6714546680450439</c:v>
                </c:pt>
                <c:pt idx="2279">
                  <c:v>4.6731197834014893</c:v>
                </c:pt>
                <c:pt idx="2280">
                  <c:v>4.6747839450836182</c:v>
                </c:pt>
                <c:pt idx="2281">
                  <c:v>4.6765015125274658</c:v>
                </c:pt>
                <c:pt idx="2282">
                  <c:v>4.6781551837921143</c:v>
                </c:pt>
                <c:pt idx="2283">
                  <c:v>4.6797449588775635</c:v>
                </c:pt>
                <c:pt idx="2284">
                  <c:v>4.6813547611236572</c:v>
                </c:pt>
                <c:pt idx="2285">
                  <c:v>4.6830627918243408</c:v>
                </c:pt>
                <c:pt idx="2286">
                  <c:v>4.6847593784332275</c:v>
                </c:pt>
                <c:pt idx="2287">
                  <c:v>4.6864874362945557</c:v>
                </c:pt>
                <c:pt idx="2288">
                  <c:v>4.6881306171417236</c:v>
                </c:pt>
                <c:pt idx="2289">
                  <c:v>4.6898167133331299</c:v>
                </c:pt>
                <c:pt idx="2290">
                  <c:v>4.6914589405059814</c:v>
                </c:pt>
                <c:pt idx="2291">
                  <c:v>4.6931240558624268</c:v>
                </c:pt>
                <c:pt idx="2292">
                  <c:v>4.6947882175445557</c:v>
                </c:pt>
                <c:pt idx="2293">
                  <c:v>4.6964418888092041</c:v>
                </c:pt>
                <c:pt idx="2294">
                  <c:v>4.6980841159820557</c:v>
                </c:pt>
                <c:pt idx="2295">
                  <c:v>4.6997597217559814</c:v>
                </c:pt>
                <c:pt idx="2296">
                  <c:v>4.7014772891998291</c:v>
                </c:pt>
                <c:pt idx="2297">
                  <c:v>4.7031738758087158</c:v>
                </c:pt>
                <c:pt idx="2298">
                  <c:v>4.7048599720001221</c:v>
                </c:pt>
                <c:pt idx="2299">
                  <c:v>4.70650315284729</c:v>
                </c:pt>
                <c:pt idx="2300">
                  <c:v>4.7081139087677002</c:v>
                </c:pt>
                <c:pt idx="2301">
                  <c:v>4.7097237110137939</c:v>
                </c:pt>
                <c:pt idx="2302">
                  <c:v>4.711442232131958</c:v>
                </c:pt>
                <c:pt idx="2303">
                  <c:v>4.7131283283233643</c:v>
                </c:pt>
                <c:pt idx="2304">
                  <c:v>4.7148354053497314</c:v>
                </c:pt>
                <c:pt idx="2305">
                  <c:v>4.7164995670318604</c:v>
                </c:pt>
                <c:pt idx="2306">
                  <c:v>4.7181856632232666</c:v>
                </c:pt>
                <c:pt idx="2307">
                  <c:v>4.719860315322876</c:v>
                </c:pt>
                <c:pt idx="2308">
                  <c:v>4.7215359210968018</c:v>
                </c:pt>
                <c:pt idx="2309">
                  <c:v>4.7231676578521729</c:v>
                </c:pt>
                <c:pt idx="2310">
                  <c:v>4.7248213291168213</c:v>
                </c:pt>
                <c:pt idx="2311">
                  <c:v>4.7264425754547119</c:v>
                </c:pt>
                <c:pt idx="2312">
                  <c:v>4.7281286716461182</c:v>
                </c:pt>
                <c:pt idx="2313">
                  <c:v>4.7298462390899658</c:v>
                </c:pt>
                <c:pt idx="2314">
                  <c:v>4.7315428256988525</c:v>
                </c:pt>
                <c:pt idx="2315">
                  <c:v>4.7332289218902588</c:v>
                </c:pt>
                <c:pt idx="2316">
                  <c:v>4.7349035739898682</c:v>
                </c:pt>
                <c:pt idx="2317">
                  <c:v>4.7365038394927979</c:v>
                </c:pt>
                <c:pt idx="2318">
                  <c:v>4.7381250858306885</c:v>
                </c:pt>
                <c:pt idx="2319">
                  <c:v>4.7397892475128174</c:v>
                </c:pt>
                <c:pt idx="2320">
                  <c:v>4.7414753437042236</c:v>
                </c:pt>
                <c:pt idx="2321">
                  <c:v>4.7431724071502686</c:v>
                </c:pt>
                <c:pt idx="2322">
                  <c:v>4.7448146343231201</c:v>
                </c:pt>
                <c:pt idx="2323">
                  <c:v>4.746478796005249</c:v>
                </c:pt>
                <c:pt idx="2324">
                  <c:v>4.7481544017791748</c:v>
                </c:pt>
                <c:pt idx="2325">
                  <c:v>4.7498509883880615</c:v>
                </c:pt>
                <c:pt idx="2326">
                  <c:v>4.7514827251434326</c:v>
                </c:pt>
                <c:pt idx="2327">
                  <c:v>4.7531154155731201</c:v>
                </c:pt>
                <c:pt idx="2328">
                  <c:v>4.7547147274017334</c:v>
                </c:pt>
                <c:pt idx="2329">
                  <c:v>4.7564008235931396</c:v>
                </c:pt>
                <c:pt idx="2330">
                  <c:v>4.7580974102020264</c:v>
                </c:pt>
                <c:pt idx="2331">
                  <c:v>4.7597835063934326</c:v>
                </c:pt>
                <c:pt idx="2332">
                  <c:v>4.7614686489105225</c:v>
                </c:pt>
                <c:pt idx="2333">
                  <c:v>4.7631328105926514</c:v>
                </c:pt>
                <c:pt idx="2334">
                  <c:v>4.7647979259490967</c:v>
                </c:pt>
                <c:pt idx="2335">
                  <c:v>4.7664086818695068</c:v>
                </c:pt>
                <c:pt idx="2336">
                  <c:v>4.7680728435516357</c:v>
                </c:pt>
                <c:pt idx="2337">
                  <c:v>4.7697474956512451</c:v>
                </c:pt>
                <c:pt idx="2338">
                  <c:v>4.771411657333374</c:v>
                </c:pt>
                <c:pt idx="2339">
                  <c:v>4.7730872631072998</c:v>
                </c:pt>
                <c:pt idx="2340">
                  <c:v>4.7747514247894287</c:v>
                </c:pt>
                <c:pt idx="2341">
                  <c:v>4.7764689922332764</c:v>
                </c:pt>
                <c:pt idx="2342">
                  <c:v>4.7781655788421631</c:v>
                </c:pt>
                <c:pt idx="2343">
                  <c:v>4.7798192501068115</c:v>
                </c:pt>
                <c:pt idx="2344">
                  <c:v>4.7814624309539795</c:v>
                </c:pt>
                <c:pt idx="2345">
                  <c:v>4.7830836772918701</c:v>
                </c:pt>
                <c:pt idx="2346">
                  <c:v>4.7847373485565186</c:v>
                </c:pt>
                <c:pt idx="2347">
                  <c:v>4.7864339351654053</c:v>
                </c:pt>
                <c:pt idx="2348">
                  <c:v>4.7880980968475342</c:v>
                </c:pt>
                <c:pt idx="2349">
                  <c:v>4.7898271083831787</c:v>
                </c:pt>
                <c:pt idx="2350">
                  <c:v>4.791513204574585</c:v>
                </c:pt>
                <c:pt idx="2351">
                  <c:v>4.7931773662567139</c:v>
                </c:pt>
                <c:pt idx="2352">
                  <c:v>4.794809103012085</c:v>
                </c:pt>
                <c:pt idx="2353">
                  <c:v>4.7964417934417725</c:v>
                </c:pt>
                <c:pt idx="2354">
                  <c:v>4.798084020614624</c:v>
                </c:pt>
                <c:pt idx="2355">
                  <c:v>4.7997920513153076</c:v>
                </c:pt>
                <c:pt idx="2356">
                  <c:v>4.8014562129974365</c:v>
                </c:pt>
                <c:pt idx="2357">
                  <c:v>4.8031413555145264</c:v>
                </c:pt>
                <c:pt idx="2358">
                  <c:v>4.8048169612884521</c:v>
                </c:pt>
                <c:pt idx="2359">
                  <c:v>4.8065459728240967</c:v>
                </c:pt>
                <c:pt idx="2360">
                  <c:v>4.8082101345062256</c:v>
                </c:pt>
                <c:pt idx="2361">
                  <c:v>4.809863805770874</c:v>
                </c:pt>
                <c:pt idx="2362">
                  <c:v>4.8114745616912842</c:v>
                </c:pt>
                <c:pt idx="2363">
                  <c:v>4.8131062984466553</c:v>
                </c:pt>
                <c:pt idx="2364">
                  <c:v>4.8147819042205811</c:v>
                </c:pt>
                <c:pt idx="2365">
                  <c:v>4.8164775371551514</c:v>
                </c:pt>
                <c:pt idx="2366">
                  <c:v>4.8182065486907959</c:v>
                </c:pt>
                <c:pt idx="2367">
                  <c:v>4.8198707103729248</c:v>
                </c:pt>
                <c:pt idx="2368">
                  <c:v>4.8215358257293701</c:v>
                </c:pt>
                <c:pt idx="2369">
                  <c:v>4.8231894969940186</c:v>
                </c:pt>
                <c:pt idx="2370">
                  <c:v>4.8248536586761475</c:v>
                </c:pt>
                <c:pt idx="2371">
                  <c:v>4.826495885848999</c:v>
                </c:pt>
                <c:pt idx="2372">
                  <c:v>4.8281395435333252</c:v>
                </c:pt>
                <c:pt idx="2373">
                  <c:v>4.8297712802886963</c:v>
                </c:pt>
                <c:pt idx="2374">
                  <c:v>4.831467866897583</c:v>
                </c:pt>
                <c:pt idx="2375">
                  <c:v>4.8331425189971924</c:v>
                </c:pt>
                <c:pt idx="2376">
                  <c:v>4.8348286151885986</c:v>
                </c:pt>
                <c:pt idx="2377">
                  <c:v>4.8365356922149658</c:v>
                </c:pt>
                <c:pt idx="2378">
                  <c:v>4.8381893634796143</c:v>
                </c:pt>
                <c:pt idx="2379">
                  <c:v>4.8397572040557861</c:v>
                </c:pt>
                <c:pt idx="2380">
                  <c:v>4.8413784503936768</c:v>
                </c:pt>
                <c:pt idx="2381">
                  <c:v>4.8430540561676025</c:v>
                </c:pt>
                <c:pt idx="2382">
                  <c:v>4.8447611331939697</c:v>
                </c:pt>
                <c:pt idx="2383">
                  <c:v>4.8464577198028564</c:v>
                </c:pt>
                <c:pt idx="2384">
                  <c:v>4.8481218814849854</c:v>
                </c:pt>
                <c:pt idx="2385">
                  <c:v>4.8497536182403564</c:v>
                </c:pt>
                <c:pt idx="2386">
                  <c:v>4.8514502048492432</c:v>
                </c:pt>
                <c:pt idx="2387">
                  <c:v>4.8531363010406494</c:v>
                </c:pt>
                <c:pt idx="2388">
                  <c:v>4.8547794818878174</c:v>
                </c:pt>
                <c:pt idx="2389">
                  <c:v>4.8564217090606689</c:v>
                </c:pt>
                <c:pt idx="2390">
                  <c:v>4.858043909072876</c:v>
                </c:pt>
                <c:pt idx="2391">
                  <c:v>4.8597290515899658</c:v>
                </c:pt>
                <c:pt idx="2392">
                  <c:v>4.8614256381988525</c:v>
                </c:pt>
                <c:pt idx="2393">
                  <c:v>4.8631222248077393</c:v>
                </c:pt>
                <c:pt idx="2394">
                  <c:v>4.8648083209991455</c:v>
                </c:pt>
                <c:pt idx="2395">
                  <c:v>4.8664944171905518</c:v>
                </c:pt>
                <c:pt idx="2396">
                  <c:v>4.8681261539459229</c:v>
                </c:pt>
                <c:pt idx="2397">
                  <c:v>4.8697578907012939</c:v>
                </c:pt>
                <c:pt idx="2398">
                  <c:v>4.8714115619659424</c:v>
                </c:pt>
                <c:pt idx="2399">
                  <c:v>4.8731081485748291</c:v>
                </c:pt>
                <c:pt idx="2400">
                  <c:v>4.8747837543487549</c:v>
                </c:pt>
                <c:pt idx="2401">
                  <c:v>4.8764803409576416</c:v>
                </c:pt>
                <c:pt idx="2402">
                  <c:v>4.87813401222229</c:v>
                </c:pt>
                <c:pt idx="2403">
                  <c:v>4.8798305988311768</c:v>
                </c:pt>
                <c:pt idx="2404">
                  <c:v>4.8815052509307861</c:v>
                </c:pt>
                <c:pt idx="2405">
                  <c:v>4.8831589221954346</c:v>
                </c:pt>
                <c:pt idx="2406">
                  <c:v>4.8847906589508057</c:v>
                </c:pt>
                <c:pt idx="2407">
                  <c:v>4.8864338397979736</c:v>
                </c:pt>
                <c:pt idx="2408">
                  <c:v>4.8880980014801025</c:v>
                </c:pt>
                <c:pt idx="2409">
                  <c:v>4.8897945880889893</c:v>
                </c:pt>
                <c:pt idx="2410">
                  <c:v>4.891491174697876</c:v>
                </c:pt>
                <c:pt idx="2411">
                  <c:v>4.8931982517242432</c:v>
                </c:pt>
                <c:pt idx="2412">
                  <c:v>4.8948948383331299</c:v>
                </c:pt>
                <c:pt idx="2413">
                  <c:v>4.8965275287628174</c:v>
                </c:pt>
                <c:pt idx="2414">
                  <c:v>4.8981382846832275</c:v>
                </c:pt>
                <c:pt idx="2415">
                  <c:v>4.8998024463653564</c:v>
                </c:pt>
                <c:pt idx="2416">
                  <c:v>4.9014770984649658</c:v>
                </c:pt>
                <c:pt idx="2417">
                  <c:v>4.9031527042388916</c:v>
                </c:pt>
                <c:pt idx="2418">
                  <c:v>4.9048168659210205</c:v>
                </c:pt>
                <c:pt idx="2419">
                  <c:v>4.9064915180206299</c:v>
                </c:pt>
                <c:pt idx="2420">
                  <c:v>4.9081881046295166</c:v>
                </c:pt>
                <c:pt idx="2421">
                  <c:v>4.9098742008209229</c:v>
                </c:pt>
                <c:pt idx="2422">
                  <c:v>4.9115917682647705</c:v>
                </c:pt>
                <c:pt idx="2423">
                  <c:v>4.9131920337677002</c:v>
                </c:pt>
                <c:pt idx="2424">
                  <c:v>4.9147922992706299</c:v>
                </c:pt>
                <c:pt idx="2425">
                  <c:v>4.9164459705352783</c:v>
                </c:pt>
                <c:pt idx="2426">
                  <c:v>4.9181311130523682</c:v>
                </c:pt>
                <c:pt idx="2427">
                  <c:v>4.9198172092437744</c:v>
                </c:pt>
                <c:pt idx="2428">
                  <c:v>4.9215357303619385</c:v>
                </c:pt>
                <c:pt idx="2429">
                  <c:v>4.9231674671173096</c:v>
                </c:pt>
                <c:pt idx="2430">
                  <c:v>4.9248421192169189</c:v>
                </c:pt>
                <c:pt idx="2431">
                  <c:v>4.9264528751373291</c:v>
                </c:pt>
                <c:pt idx="2432">
                  <c:v>4.9281065464019775</c:v>
                </c:pt>
                <c:pt idx="2433">
                  <c:v>4.9297707080841064</c:v>
                </c:pt>
                <c:pt idx="2434">
                  <c:v>4.9314358234405518</c:v>
                </c:pt>
                <c:pt idx="2435">
                  <c:v>4.9330885410308838</c:v>
                </c:pt>
                <c:pt idx="2436">
                  <c:v>4.9347851276397705</c:v>
                </c:pt>
                <c:pt idx="2437">
                  <c:v>4.9364283084869385</c:v>
                </c:pt>
                <c:pt idx="2438">
                  <c:v>4.9381353855133057</c:v>
                </c:pt>
                <c:pt idx="2439">
                  <c:v>4.9398214817047119</c:v>
                </c:pt>
                <c:pt idx="2440">
                  <c:v>4.9414856433868408</c:v>
                </c:pt>
                <c:pt idx="2441">
                  <c:v>4.943096399307251</c:v>
                </c:pt>
                <c:pt idx="2442">
                  <c:v>4.9447290897369385</c:v>
                </c:pt>
                <c:pt idx="2443">
                  <c:v>4.94637131690979</c:v>
                </c:pt>
                <c:pt idx="2444">
                  <c:v>4.9480898380279541</c:v>
                </c:pt>
                <c:pt idx="2445">
                  <c:v>4.9498074054718018</c:v>
                </c:pt>
                <c:pt idx="2446">
                  <c:v>4.9514400959014893</c:v>
                </c:pt>
                <c:pt idx="2447">
                  <c:v>4.9531576633453369</c:v>
                </c:pt>
                <c:pt idx="2448">
                  <c:v>4.9547789096832275</c:v>
                </c:pt>
                <c:pt idx="2449">
                  <c:v>4.9564545154571533</c:v>
                </c:pt>
                <c:pt idx="2450">
                  <c:v>4.9581291675567627</c:v>
                </c:pt>
                <c:pt idx="2451">
                  <c:v>4.9597828388214111</c:v>
                </c:pt>
                <c:pt idx="2452">
                  <c:v>4.9614145755767822</c:v>
                </c:pt>
                <c:pt idx="2453">
                  <c:v>4.963090181350708</c:v>
                </c:pt>
                <c:pt idx="2454">
                  <c:v>4.9647867679595947</c:v>
                </c:pt>
                <c:pt idx="2455">
                  <c:v>4.9664833545684814</c:v>
                </c:pt>
                <c:pt idx="2456">
                  <c:v>4.9681580066680908</c:v>
                </c:pt>
                <c:pt idx="2457">
                  <c:v>4.9698441028594971</c:v>
                </c:pt>
                <c:pt idx="2458">
                  <c:v>4.9714548587799072</c:v>
                </c:pt>
                <c:pt idx="2459">
                  <c:v>4.9730865955352783</c:v>
                </c:pt>
                <c:pt idx="2460">
                  <c:v>4.9747726917266846</c:v>
                </c:pt>
                <c:pt idx="2461">
                  <c:v>4.9764473438262939</c:v>
                </c:pt>
                <c:pt idx="2462">
                  <c:v>4.9781439304351807</c:v>
                </c:pt>
                <c:pt idx="2463">
                  <c:v>4.9798405170440674</c:v>
                </c:pt>
                <c:pt idx="2464">
                  <c:v>4.9815046787261963</c:v>
                </c:pt>
                <c:pt idx="2465">
                  <c:v>4.9831697940826416</c:v>
                </c:pt>
                <c:pt idx="2466">
                  <c:v>4.9848663806915283</c:v>
                </c:pt>
                <c:pt idx="2467">
                  <c:v>4.9865200519561768</c:v>
                </c:pt>
                <c:pt idx="2468">
                  <c:v>4.9881727695465088</c:v>
                </c:pt>
                <c:pt idx="2469">
                  <c:v>4.9898054599761963</c:v>
                </c:pt>
                <c:pt idx="2470">
                  <c:v>4.9914801120758057</c:v>
                </c:pt>
                <c:pt idx="2471">
                  <c:v>4.9931557178497314</c:v>
                </c:pt>
                <c:pt idx="2472">
                  <c:v>4.9948418140411377</c:v>
                </c:pt>
                <c:pt idx="2473">
                  <c:v>4.9965488910675049</c:v>
                </c:pt>
                <c:pt idx="2474">
                  <c:v>4.9982340335845947</c:v>
                </c:pt>
                <c:pt idx="2475">
                  <c:v>4.9998562335968018</c:v>
                </c:pt>
                <c:pt idx="2476">
                  <c:v>5.0014553070068359</c:v>
                </c:pt>
                <c:pt idx="2477">
                  <c:v>5.0031194686889648</c:v>
                </c:pt>
                <c:pt idx="2478">
                  <c:v>5.0048055648803711</c:v>
                </c:pt>
                <c:pt idx="2479">
                  <c:v>5.0064811706542969</c:v>
                </c:pt>
                <c:pt idx="2480">
                  <c:v>5.0081663131713867</c:v>
                </c:pt>
                <c:pt idx="2481">
                  <c:v>5.0098094940185547</c:v>
                </c:pt>
                <c:pt idx="2482">
                  <c:v>5.0114736557006836</c:v>
                </c:pt>
                <c:pt idx="2483">
                  <c:v>5.0131702423095703</c:v>
                </c:pt>
                <c:pt idx="2484">
                  <c:v>5.0148134231567383</c:v>
                </c:pt>
                <c:pt idx="2485">
                  <c:v>5.0164556503295898</c:v>
                </c:pt>
                <c:pt idx="2486">
                  <c:v>5.0180883407592773</c:v>
                </c:pt>
                <c:pt idx="2487">
                  <c:v>5.0197525024414062</c:v>
                </c:pt>
                <c:pt idx="2488">
                  <c:v>5.0214271545410156</c:v>
                </c:pt>
                <c:pt idx="2489">
                  <c:v>5.0231237411499023</c:v>
                </c:pt>
                <c:pt idx="2490">
                  <c:v>5.0248098373413086</c:v>
                </c:pt>
                <c:pt idx="2491">
                  <c:v>5.0264739990234375</c:v>
                </c:pt>
                <c:pt idx="2492">
                  <c:v>5.0281391143798828</c:v>
                </c:pt>
                <c:pt idx="2493">
                  <c:v>5.0297603607177734</c:v>
                </c:pt>
                <c:pt idx="2494">
                  <c:v>5.0314245223999023</c:v>
                </c:pt>
                <c:pt idx="2495">
                  <c:v>5.0330562591552734</c:v>
                </c:pt>
                <c:pt idx="2496">
                  <c:v>5.0347423553466797</c:v>
                </c:pt>
                <c:pt idx="2497">
                  <c:v>5.0364494323730469</c:v>
                </c:pt>
                <c:pt idx="2498">
                  <c:v>5.0381135940551758</c:v>
                </c:pt>
                <c:pt idx="2499">
                  <c:v>5.0397787094116211</c:v>
                </c:pt>
                <c:pt idx="2500">
                  <c:v>5.0414962768554687</c:v>
                </c:pt>
                <c:pt idx="2501">
                  <c:v>5.0431709289550781</c:v>
                </c:pt>
                <c:pt idx="2502">
                  <c:v>5.0448246002197266</c:v>
                </c:pt>
                <c:pt idx="2503">
                  <c:v>5.0464143753051758</c:v>
                </c:pt>
                <c:pt idx="2504">
                  <c:v>5.0480680465698242</c:v>
                </c:pt>
                <c:pt idx="2505">
                  <c:v>5.0497426986694336</c:v>
                </c:pt>
                <c:pt idx="2506">
                  <c:v>5.0514392852783203</c:v>
                </c:pt>
                <c:pt idx="2507">
                  <c:v>5.0531787872314453</c:v>
                </c:pt>
                <c:pt idx="2508">
                  <c:v>5.0548429489135742</c:v>
                </c:pt>
                <c:pt idx="2509">
                  <c:v>5.0564756393432617</c:v>
                </c:pt>
                <c:pt idx="2510">
                  <c:v>5.0581293106079102</c:v>
                </c:pt>
                <c:pt idx="2511">
                  <c:v>5.0597829818725586</c:v>
                </c:pt>
                <c:pt idx="2512">
                  <c:v>5.0614471435546875</c:v>
                </c:pt>
                <c:pt idx="2513">
                  <c:v>5.0631113052368164</c:v>
                </c:pt>
                <c:pt idx="2514">
                  <c:v>5.0647859573364258</c:v>
                </c:pt>
                <c:pt idx="2515">
                  <c:v>5.0664615631103516</c:v>
                </c:pt>
                <c:pt idx="2516">
                  <c:v>5.0681362152099609</c:v>
                </c:pt>
                <c:pt idx="2517">
                  <c:v>5.0698652267456055</c:v>
                </c:pt>
                <c:pt idx="2518">
                  <c:v>5.0715398788452148</c:v>
                </c:pt>
                <c:pt idx="2519">
                  <c:v>5.0732049942016602</c:v>
                </c:pt>
                <c:pt idx="2520">
                  <c:v>5.0748262405395508</c:v>
                </c:pt>
                <c:pt idx="2521">
                  <c:v>5.0764799118041992</c:v>
                </c:pt>
                <c:pt idx="2522">
                  <c:v>5.0781006813049316</c:v>
                </c:pt>
                <c:pt idx="2523">
                  <c:v>5.0798087120056152</c:v>
                </c:pt>
                <c:pt idx="2524">
                  <c:v>5.081505298614502</c:v>
                </c:pt>
                <c:pt idx="2525">
                  <c:v>5.0832018852233887</c:v>
                </c:pt>
                <c:pt idx="2526">
                  <c:v>5.0848546028137207</c:v>
                </c:pt>
                <c:pt idx="2527">
                  <c:v>5.0864872932434082</c:v>
                </c:pt>
                <c:pt idx="2528">
                  <c:v>5.0882048606872559</c:v>
                </c:pt>
                <c:pt idx="2529">
                  <c:v>5.089815616607666</c:v>
                </c:pt>
                <c:pt idx="2530">
                  <c:v>5.0914692878723145</c:v>
                </c:pt>
                <c:pt idx="2531">
                  <c:v>5.0931448936462402</c:v>
                </c:pt>
                <c:pt idx="2532">
                  <c:v>5.0947985649108887</c:v>
                </c:pt>
                <c:pt idx="2533">
                  <c:v>5.0964627265930176</c:v>
                </c:pt>
                <c:pt idx="2534">
                  <c:v>5.0981802940368652</c:v>
                </c:pt>
                <c:pt idx="2535">
                  <c:v>5.099855899810791</c:v>
                </c:pt>
                <c:pt idx="2536">
                  <c:v>5.1015305519104004</c:v>
                </c:pt>
                <c:pt idx="2537">
                  <c:v>5.1031413078308105</c:v>
                </c:pt>
                <c:pt idx="2538">
                  <c:v>5.1047415733337402</c:v>
                </c:pt>
                <c:pt idx="2539">
                  <c:v>5.1063838005065918</c:v>
                </c:pt>
                <c:pt idx="2540">
                  <c:v>5.108090877532959</c:v>
                </c:pt>
                <c:pt idx="2541">
                  <c:v>5.109809398651123</c:v>
                </c:pt>
                <c:pt idx="2542">
                  <c:v>5.111452579498291</c:v>
                </c:pt>
                <c:pt idx="2543">
                  <c:v>5.1131167411804199</c:v>
                </c:pt>
                <c:pt idx="2544">
                  <c:v>5.1147913932800293</c:v>
                </c:pt>
                <c:pt idx="2545">
                  <c:v>5.1164669990539551</c:v>
                </c:pt>
                <c:pt idx="2546">
                  <c:v>5.1181092262268066</c:v>
                </c:pt>
                <c:pt idx="2547">
                  <c:v>5.1197628974914551</c:v>
                </c:pt>
                <c:pt idx="2548">
                  <c:v>5.121406078338623</c:v>
                </c:pt>
                <c:pt idx="2549">
                  <c:v>5.123070240020752</c:v>
                </c:pt>
                <c:pt idx="2550">
                  <c:v>5.1247134208679199</c:v>
                </c:pt>
                <c:pt idx="2551">
                  <c:v>5.1264529228210449</c:v>
                </c:pt>
                <c:pt idx="2552">
                  <c:v>5.1281390190124512</c:v>
                </c:pt>
                <c:pt idx="2553">
                  <c:v>5.1298565864562988</c:v>
                </c:pt>
                <c:pt idx="2554">
                  <c:v>5.1314883232116699</c:v>
                </c:pt>
                <c:pt idx="2555">
                  <c:v>5.133110523223877</c:v>
                </c:pt>
                <c:pt idx="2556">
                  <c:v>5.1347317695617676</c:v>
                </c:pt>
                <c:pt idx="2557">
                  <c:v>5.1364283561706543</c:v>
                </c:pt>
                <c:pt idx="2558">
                  <c:v>5.1381134986877441</c:v>
                </c:pt>
                <c:pt idx="2559">
                  <c:v>5.1397671699523926</c:v>
                </c:pt>
                <c:pt idx="2560">
                  <c:v>5.1414856910705566</c:v>
                </c:pt>
                <c:pt idx="2561">
                  <c:v>5.1431393623352051</c:v>
                </c:pt>
                <c:pt idx="2562">
                  <c:v>5.1448569297790527</c:v>
                </c:pt>
                <c:pt idx="2563">
                  <c:v>5.1464896202087402</c:v>
                </c:pt>
                <c:pt idx="2564">
                  <c:v>5.1481318473815918</c:v>
                </c:pt>
                <c:pt idx="2565">
                  <c:v>5.1497530937194824</c:v>
                </c:pt>
                <c:pt idx="2566">
                  <c:v>5.1514182090759277</c:v>
                </c:pt>
                <c:pt idx="2567">
                  <c:v>5.1531147956848145</c:v>
                </c:pt>
                <c:pt idx="2568">
                  <c:v>5.1548428535461426</c:v>
                </c:pt>
                <c:pt idx="2569">
                  <c:v>5.1565394401550293</c:v>
                </c:pt>
                <c:pt idx="2570">
                  <c:v>5.1582150459289551</c:v>
                </c:pt>
                <c:pt idx="2571">
                  <c:v>5.1598896980285645</c:v>
                </c:pt>
                <c:pt idx="2572">
                  <c:v>5.1615009307861328</c:v>
                </c:pt>
                <c:pt idx="2573">
                  <c:v>5.1631431579589844</c:v>
                </c:pt>
                <c:pt idx="2574">
                  <c:v>5.1647968292236328</c:v>
                </c:pt>
                <c:pt idx="2575">
                  <c:v>5.1664724349975586</c:v>
                </c:pt>
                <c:pt idx="2576">
                  <c:v>5.1681575775146484</c:v>
                </c:pt>
                <c:pt idx="2577">
                  <c:v>5.1698331832885742</c:v>
                </c:pt>
                <c:pt idx="2578">
                  <c:v>5.1714868545532227</c:v>
                </c:pt>
                <c:pt idx="2579">
                  <c:v>5.1732044219970703</c:v>
                </c:pt>
                <c:pt idx="2580">
                  <c:v>5.1749124526977539</c:v>
                </c:pt>
                <c:pt idx="2581">
                  <c:v>5.176544189453125</c:v>
                </c:pt>
                <c:pt idx="2582">
                  <c:v>5.1781759262084961</c:v>
                </c:pt>
                <c:pt idx="2583">
                  <c:v>5.1797866821289062</c:v>
                </c:pt>
                <c:pt idx="2584">
                  <c:v>5.1814298629760742</c:v>
                </c:pt>
                <c:pt idx="2585">
                  <c:v>5.1831264495849609</c:v>
                </c:pt>
                <c:pt idx="2586">
                  <c:v>5.1848335266113281</c:v>
                </c:pt>
                <c:pt idx="2587">
                  <c:v>5.1865091323852539</c:v>
                </c:pt>
                <c:pt idx="2588">
                  <c:v>5.1881732940673828</c:v>
                </c:pt>
                <c:pt idx="2589">
                  <c:v>5.1898269653320313</c:v>
                </c:pt>
                <c:pt idx="2590">
                  <c:v>5.1914377212524414</c:v>
                </c:pt>
                <c:pt idx="2591">
                  <c:v>5.1930904388427734</c:v>
                </c:pt>
                <c:pt idx="2592">
                  <c:v>5.1947441101074219</c:v>
                </c:pt>
                <c:pt idx="2593">
                  <c:v>5.1964197158813477</c:v>
                </c:pt>
                <c:pt idx="2594">
                  <c:v>5.198094367980957</c:v>
                </c:pt>
                <c:pt idx="2595">
                  <c:v>5.1997909545898437</c:v>
                </c:pt>
                <c:pt idx="2596">
                  <c:v>5.2014446258544922</c:v>
                </c:pt>
                <c:pt idx="2597">
                  <c:v>5.2031412124633789</c:v>
                </c:pt>
                <c:pt idx="2598">
                  <c:v>5.2048273086547852</c:v>
                </c:pt>
                <c:pt idx="2599">
                  <c:v>5.2064380645751953</c:v>
                </c:pt>
                <c:pt idx="2600">
                  <c:v>5.2080698013305664</c:v>
                </c:pt>
                <c:pt idx="2601">
                  <c:v>5.2097454071044922</c:v>
                </c:pt>
                <c:pt idx="2602">
                  <c:v>5.2114200592041016</c:v>
                </c:pt>
                <c:pt idx="2603">
                  <c:v>5.2131271362304687</c:v>
                </c:pt>
                <c:pt idx="2604">
                  <c:v>5.2148237228393555</c:v>
                </c:pt>
                <c:pt idx="2605">
                  <c:v>5.2164773941040039</c:v>
                </c:pt>
                <c:pt idx="2606">
                  <c:v>5.2181634902954102</c:v>
                </c:pt>
                <c:pt idx="2607">
                  <c:v>5.2197847366333008</c:v>
                </c:pt>
                <c:pt idx="2608">
                  <c:v>5.221470832824707</c:v>
                </c:pt>
                <c:pt idx="2609">
                  <c:v>5.2230701446533203</c:v>
                </c:pt>
                <c:pt idx="2610">
                  <c:v>5.2247781753540039</c:v>
                </c:pt>
                <c:pt idx="2611">
                  <c:v>5.2264204025268555</c:v>
                </c:pt>
                <c:pt idx="2612">
                  <c:v>5.2280960083007812</c:v>
                </c:pt>
                <c:pt idx="2613">
                  <c:v>5.2298355102539062</c:v>
                </c:pt>
                <c:pt idx="2614">
                  <c:v>5.2315101623535156</c:v>
                </c:pt>
                <c:pt idx="2615">
                  <c:v>5.2332286834716797</c:v>
                </c:pt>
                <c:pt idx="2616">
                  <c:v>5.234807014465332</c:v>
                </c:pt>
                <c:pt idx="2617">
                  <c:v>5.2364387512207031</c:v>
                </c:pt>
                <c:pt idx="2618">
                  <c:v>5.2380819320678711</c:v>
                </c:pt>
                <c:pt idx="2619">
                  <c:v>5.2397785186767578</c:v>
                </c:pt>
                <c:pt idx="2620">
                  <c:v>5.2414960861206055</c:v>
                </c:pt>
                <c:pt idx="2621">
                  <c:v>5.2431821823120117</c:v>
                </c:pt>
                <c:pt idx="2622">
                  <c:v>5.2448139190673828</c:v>
                </c:pt>
                <c:pt idx="2623">
                  <c:v>5.2465105056762695</c:v>
                </c:pt>
                <c:pt idx="2624">
                  <c:v>5.2482185363769531</c:v>
                </c:pt>
                <c:pt idx="2625">
                  <c:v>5.2498607635498047</c:v>
                </c:pt>
                <c:pt idx="2626">
                  <c:v>5.2514820098876953</c:v>
                </c:pt>
                <c:pt idx="2627">
                  <c:v>5.2531251907348633</c:v>
                </c:pt>
                <c:pt idx="2628">
                  <c:v>5.2547998428344727</c:v>
                </c:pt>
                <c:pt idx="2629">
                  <c:v>5.256464958190918</c:v>
                </c:pt>
                <c:pt idx="2630">
                  <c:v>5.2581825256347656</c:v>
                </c:pt>
                <c:pt idx="2631">
                  <c:v>5.2598896026611328</c:v>
                </c:pt>
                <c:pt idx="2632">
                  <c:v>5.2615652084350586</c:v>
                </c:pt>
                <c:pt idx="2633">
                  <c:v>5.2632074356079102</c:v>
                </c:pt>
                <c:pt idx="2634">
                  <c:v>5.2648401260375977</c:v>
                </c:pt>
                <c:pt idx="2635">
                  <c:v>5.2664508819580078</c:v>
                </c:pt>
                <c:pt idx="2636">
                  <c:v>5.2681255340576172</c:v>
                </c:pt>
                <c:pt idx="2637">
                  <c:v>5.2698221206665039</c:v>
                </c:pt>
                <c:pt idx="2638">
                  <c:v>5.2714757919311523</c:v>
                </c:pt>
                <c:pt idx="2639">
                  <c:v>5.2731513977050781</c:v>
                </c:pt>
                <c:pt idx="2640">
                  <c:v>5.2748041152954102</c:v>
                </c:pt>
                <c:pt idx="2641">
                  <c:v>5.2765007019042969</c:v>
                </c:pt>
                <c:pt idx="2642">
                  <c:v>5.2781763076782227</c:v>
                </c:pt>
                <c:pt idx="2643">
                  <c:v>5.2798080444335938</c:v>
                </c:pt>
                <c:pt idx="2644">
                  <c:v>5.2814188003540039</c:v>
                </c:pt>
                <c:pt idx="2645">
                  <c:v>5.2830829620361328</c:v>
                </c:pt>
                <c:pt idx="2646">
                  <c:v>5.2847366333007812</c:v>
                </c:pt>
                <c:pt idx="2647">
                  <c:v>5.2864656448364258</c:v>
                </c:pt>
                <c:pt idx="2648">
                  <c:v>5.2881622314453125</c:v>
                </c:pt>
                <c:pt idx="2649">
                  <c:v>5.2898263931274414</c:v>
                </c:pt>
                <c:pt idx="2650">
                  <c:v>5.2914800643920898</c:v>
                </c:pt>
                <c:pt idx="2651">
                  <c:v>5.2931556701660156</c:v>
                </c:pt>
                <c:pt idx="2652">
                  <c:v>5.2947444915771484</c:v>
                </c:pt>
                <c:pt idx="2653">
                  <c:v>5.2964086532592773</c:v>
                </c:pt>
                <c:pt idx="2654">
                  <c:v>5.2980623245239258</c:v>
                </c:pt>
                <c:pt idx="2655">
                  <c:v>5.2997589111328125</c:v>
                </c:pt>
                <c:pt idx="2656">
                  <c:v>5.3014125823974609</c:v>
                </c:pt>
                <c:pt idx="2657">
                  <c:v>5.3030767440795898</c:v>
                </c:pt>
                <c:pt idx="2658">
                  <c:v>5.3047952651977539</c:v>
                </c:pt>
                <c:pt idx="2659">
                  <c:v>5.3064918518066406</c:v>
                </c:pt>
                <c:pt idx="2660">
                  <c:v>5.3081445693969727</c:v>
                </c:pt>
                <c:pt idx="2661">
                  <c:v>5.309809684753418</c:v>
                </c:pt>
                <c:pt idx="2662">
                  <c:v>5.3113985061645508</c:v>
                </c:pt>
                <c:pt idx="2663">
                  <c:v>5.3130731582641602</c:v>
                </c:pt>
                <c:pt idx="2664">
                  <c:v>5.3147697448730469</c:v>
                </c:pt>
                <c:pt idx="2665">
                  <c:v>5.3164882659912109</c:v>
                </c:pt>
                <c:pt idx="2666">
                  <c:v>5.3181629180908203</c:v>
                </c:pt>
                <c:pt idx="2667">
                  <c:v>5.3198280334472656</c:v>
                </c:pt>
                <c:pt idx="2668">
                  <c:v>5.3215131759643555</c:v>
                </c:pt>
                <c:pt idx="2669">
                  <c:v>5.3231239318847656</c:v>
                </c:pt>
                <c:pt idx="2670">
                  <c:v>5.3247671127319336</c:v>
                </c:pt>
                <c:pt idx="2671">
                  <c:v>5.3264522552490234</c:v>
                </c:pt>
                <c:pt idx="2672">
                  <c:v>5.3281173706054687</c:v>
                </c:pt>
                <c:pt idx="2673">
                  <c:v>5.3297815322875977</c:v>
                </c:pt>
                <c:pt idx="2674">
                  <c:v>5.3314456939697266</c:v>
                </c:pt>
                <c:pt idx="2675">
                  <c:v>5.3331422805786133</c:v>
                </c:pt>
                <c:pt idx="2676">
                  <c:v>5.3349037170410156</c:v>
                </c:pt>
                <c:pt idx="2677">
                  <c:v>5.3365564346313477</c:v>
                </c:pt>
                <c:pt idx="2678">
                  <c:v>5.3381891250610352</c:v>
                </c:pt>
                <c:pt idx="2679">
                  <c:v>5.3397893905639648</c:v>
                </c:pt>
                <c:pt idx="2680">
                  <c:v>5.3414211273193359</c:v>
                </c:pt>
                <c:pt idx="2681">
                  <c:v>5.3431282043457031</c:v>
                </c:pt>
                <c:pt idx="2682">
                  <c:v>5.3448352813720703</c:v>
                </c:pt>
                <c:pt idx="2683">
                  <c:v>5.346531867980957</c:v>
                </c:pt>
                <c:pt idx="2684">
                  <c:v>5.3481969833374023</c:v>
                </c:pt>
                <c:pt idx="2685">
                  <c:v>5.3498926162719727</c:v>
                </c:pt>
                <c:pt idx="2686">
                  <c:v>5.351557731628418</c:v>
                </c:pt>
                <c:pt idx="2687">
                  <c:v>5.3531894683837891</c:v>
                </c:pt>
                <c:pt idx="2688">
                  <c:v>5.3548212051391602</c:v>
                </c:pt>
                <c:pt idx="2689">
                  <c:v>5.3564968109130859</c:v>
                </c:pt>
                <c:pt idx="2690">
                  <c:v>5.358128547668457</c:v>
                </c:pt>
                <c:pt idx="2691">
                  <c:v>5.359771728515625</c:v>
                </c:pt>
                <c:pt idx="2692">
                  <c:v>5.3614788055419922</c:v>
                </c:pt>
                <c:pt idx="2693">
                  <c:v>5.3631973266601563</c:v>
                </c:pt>
                <c:pt idx="2694">
                  <c:v>5.364893913269043</c:v>
                </c:pt>
                <c:pt idx="2695">
                  <c:v>5.3665046691894531</c:v>
                </c:pt>
                <c:pt idx="2696">
                  <c:v>5.3680934906005859</c:v>
                </c:pt>
                <c:pt idx="2697">
                  <c:v>5.369725227355957</c:v>
                </c:pt>
                <c:pt idx="2698">
                  <c:v>5.3714113235473633</c:v>
                </c:pt>
                <c:pt idx="2699">
                  <c:v>5.37310791015625</c:v>
                </c:pt>
                <c:pt idx="2700">
                  <c:v>5.3748149871826172</c:v>
                </c:pt>
                <c:pt idx="2701">
                  <c:v>5.3764686584472656</c:v>
                </c:pt>
                <c:pt idx="2702">
                  <c:v>5.3781442642211914</c:v>
                </c:pt>
                <c:pt idx="2703">
                  <c:v>5.3797979354858398</c:v>
                </c:pt>
                <c:pt idx="2704">
                  <c:v>5.3814725875854492</c:v>
                </c:pt>
                <c:pt idx="2705">
                  <c:v>5.3831043243408203</c:v>
                </c:pt>
                <c:pt idx="2706">
                  <c:v>5.3847370147705078</c:v>
                </c:pt>
                <c:pt idx="2707">
                  <c:v>5.3864011764526367</c:v>
                </c:pt>
                <c:pt idx="2708">
                  <c:v>5.3880653381347656</c:v>
                </c:pt>
                <c:pt idx="2709">
                  <c:v>5.3897724151611328</c:v>
                </c:pt>
                <c:pt idx="2710">
                  <c:v>5.3914804458618164</c:v>
                </c:pt>
                <c:pt idx="2711">
                  <c:v>5.3931980133056641</c:v>
                </c:pt>
                <c:pt idx="2712">
                  <c:v>5.3948192596435547</c:v>
                </c:pt>
                <c:pt idx="2713">
                  <c:v>5.3964624404907227</c:v>
                </c:pt>
                <c:pt idx="2714">
                  <c:v>5.3980731964111328</c:v>
                </c:pt>
                <c:pt idx="2715">
                  <c:v>5.3997802734375</c:v>
                </c:pt>
                <c:pt idx="2716">
                  <c:v>5.4014444351196289</c:v>
                </c:pt>
                <c:pt idx="2717">
                  <c:v>5.4031200408935547</c:v>
                </c:pt>
                <c:pt idx="2718">
                  <c:v>5.4048271179199219</c:v>
                </c:pt>
                <c:pt idx="2719">
                  <c:v>5.4064807891845703</c:v>
                </c:pt>
                <c:pt idx="2720">
                  <c:v>5.4081344604492188</c:v>
                </c:pt>
                <c:pt idx="2721">
                  <c:v>5.4098415374755859</c:v>
                </c:pt>
                <c:pt idx="2722">
                  <c:v>5.4114737510681152</c:v>
                </c:pt>
                <c:pt idx="2723">
                  <c:v>5.4131054878234863</c:v>
                </c:pt>
                <c:pt idx="2724">
                  <c:v>5.4147591590881348</c:v>
                </c:pt>
                <c:pt idx="2725">
                  <c:v>5.4163918495178223</c:v>
                </c:pt>
                <c:pt idx="2726">
                  <c:v>5.4181418418884277</c:v>
                </c:pt>
                <c:pt idx="2727">
                  <c:v>5.4198603630065918</c:v>
                </c:pt>
                <c:pt idx="2728">
                  <c:v>5.4215455055236816</c:v>
                </c:pt>
                <c:pt idx="2729">
                  <c:v>5.4232211112976074</c:v>
                </c:pt>
                <c:pt idx="2730">
                  <c:v>5.424863338470459</c:v>
                </c:pt>
                <c:pt idx="2731">
                  <c:v>5.4264845848083496</c:v>
                </c:pt>
                <c:pt idx="2732">
                  <c:v>5.4281497001647949</c:v>
                </c:pt>
                <c:pt idx="2733">
                  <c:v>5.4298138618469238</c:v>
                </c:pt>
                <c:pt idx="2734">
                  <c:v>5.4315104484558105</c:v>
                </c:pt>
                <c:pt idx="2735">
                  <c:v>5.4331746101379395</c:v>
                </c:pt>
                <c:pt idx="2736">
                  <c:v>5.4348387718200684</c:v>
                </c:pt>
                <c:pt idx="2737">
                  <c:v>5.4365248680114746</c:v>
                </c:pt>
                <c:pt idx="2738">
                  <c:v>5.4382424354553223</c:v>
                </c:pt>
                <c:pt idx="2739">
                  <c:v>5.4398856163024902</c:v>
                </c:pt>
                <c:pt idx="2740">
                  <c:v>5.4414963722229004</c:v>
                </c:pt>
                <c:pt idx="2741">
                  <c:v>5.4431071281433105</c:v>
                </c:pt>
                <c:pt idx="2742">
                  <c:v>5.444760799407959</c:v>
                </c:pt>
                <c:pt idx="2743">
                  <c:v>5.4464573860168457</c:v>
                </c:pt>
                <c:pt idx="2744">
                  <c:v>5.4481644630432129</c:v>
                </c:pt>
                <c:pt idx="2745">
                  <c:v>5.4498286247253418</c:v>
                </c:pt>
                <c:pt idx="2746">
                  <c:v>5.4515252113342285</c:v>
                </c:pt>
                <c:pt idx="2747">
                  <c:v>5.4531359672546387</c:v>
                </c:pt>
                <c:pt idx="2748">
                  <c:v>5.4547791481018066</c:v>
                </c:pt>
                <c:pt idx="2749">
                  <c:v>5.4564213752746582</c:v>
                </c:pt>
                <c:pt idx="2750">
                  <c:v>5.4580750465393066</c:v>
                </c:pt>
                <c:pt idx="2751">
                  <c:v>5.4597506523132324</c:v>
                </c:pt>
                <c:pt idx="2752">
                  <c:v>5.4614253044128418</c:v>
                </c:pt>
                <c:pt idx="2753">
                  <c:v>5.4631218910217285</c:v>
                </c:pt>
                <c:pt idx="2754">
                  <c:v>5.4647536277770996</c:v>
                </c:pt>
                <c:pt idx="2755">
                  <c:v>5.4664616584777832</c:v>
                </c:pt>
                <c:pt idx="2756">
                  <c:v>5.4681687355041504</c:v>
                </c:pt>
                <c:pt idx="2757">
                  <c:v>5.469789981842041</c:v>
                </c:pt>
                <c:pt idx="2758">
                  <c:v>5.4714007377624512</c:v>
                </c:pt>
                <c:pt idx="2759">
                  <c:v>5.4730324745178223</c:v>
                </c:pt>
                <c:pt idx="2760">
                  <c:v>5.474729061126709</c:v>
                </c:pt>
                <c:pt idx="2761">
                  <c:v>5.4764370918273926</c:v>
                </c:pt>
                <c:pt idx="2762">
                  <c:v>5.4781222343444824</c:v>
                </c:pt>
                <c:pt idx="2763">
                  <c:v>5.4797863960266113</c:v>
                </c:pt>
                <c:pt idx="2764">
                  <c:v>5.481482982635498</c:v>
                </c:pt>
                <c:pt idx="2765">
                  <c:v>5.4831366539001465</c:v>
                </c:pt>
                <c:pt idx="2766">
                  <c:v>5.4847903251647949</c:v>
                </c:pt>
                <c:pt idx="2767">
                  <c:v>5.4864230155944824</c:v>
                </c:pt>
                <c:pt idx="2768">
                  <c:v>5.4880976676940918</c:v>
                </c:pt>
                <c:pt idx="2769">
                  <c:v>5.4897513389587402</c:v>
                </c:pt>
                <c:pt idx="2770">
                  <c:v>5.4914050102233887</c:v>
                </c:pt>
                <c:pt idx="2771">
                  <c:v>5.4931120872497559</c:v>
                </c:pt>
                <c:pt idx="2772">
                  <c:v>5.4948520660400391</c:v>
                </c:pt>
                <c:pt idx="2773">
                  <c:v>5.4965267181396484</c:v>
                </c:pt>
                <c:pt idx="2774">
                  <c:v>5.4981479644775391</c:v>
                </c:pt>
                <c:pt idx="2775">
                  <c:v>5.4997692108154297</c:v>
                </c:pt>
                <c:pt idx="2776">
                  <c:v>5.5013914108276367</c:v>
                </c:pt>
                <c:pt idx="2777">
                  <c:v>5.5030879974365234</c:v>
                </c:pt>
                <c:pt idx="2778">
                  <c:v>5.5047836303710937</c:v>
                </c:pt>
                <c:pt idx="2779">
                  <c:v>5.5064916610717773</c:v>
                </c:pt>
                <c:pt idx="2780">
                  <c:v>5.5081558227539062</c:v>
                </c:pt>
                <c:pt idx="2781">
                  <c:v>5.5098419189453125</c:v>
                </c:pt>
                <c:pt idx="2782">
                  <c:v>5.5115270614624023</c:v>
                </c:pt>
                <c:pt idx="2783">
                  <c:v>5.5131912231445313</c:v>
                </c:pt>
                <c:pt idx="2784">
                  <c:v>5.5148344039916992</c:v>
                </c:pt>
                <c:pt idx="2785">
                  <c:v>5.5164670944213867</c:v>
                </c:pt>
                <c:pt idx="2786">
                  <c:v>5.5181198120117188</c:v>
                </c:pt>
                <c:pt idx="2787">
                  <c:v>5.5197849273681641</c:v>
                </c:pt>
                <c:pt idx="2788">
                  <c:v>5.5214815139770508</c:v>
                </c:pt>
                <c:pt idx="2789">
                  <c:v>5.5231781005859375</c:v>
                </c:pt>
                <c:pt idx="2790">
                  <c:v>5.5248851776123047</c:v>
                </c:pt>
                <c:pt idx="2791">
                  <c:v>5.5265598297119141</c:v>
                </c:pt>
                <c:pt idx="2792">
                  <c:v>5.5281600952148437</c:v>
                </c:pt>
                <c:pt idx="2793">
                  <c:v>5.5297813415527344</c:v>
                </c:pt>
                <c:pt idx="2794">
                  <c:v>5.5314559936523437</c:v>
                </c:pt>
                <c:pt idx="2795">
                  <c:v>5.5331315994262695</c:v>
                </c:pt>
                <c:pt idx="2796">
                  <c:v>5.5348491668701172</c:v>
                </c:pt>
                <c:pt idx="2797">
                  <c:v>5.5364923477172852</c:v>
                </c:pt>
                <c:pt idx="2798">
                  <c:v>5.5381355285644531</c:v>
                </c:pt>
                <c:pt idx="2799">
                  <c:v>5.539799690246582</c:v>
                </c:pt>
                <c:pt idx="2800">
                  <c:v>5.5415287017822266</c:v>
                </c:pt>
                <c:pt idx="2801">
                  <c:v>5.5431499481201172</c:v>
                </c:pt>
                <c:pt idx="2802">
                  <c:v>5.5447492599487305</c:v>
                </c:pt>
                <c:pt idx="2803">
                  <c:v>5.5463924407958984</c:v>
                </c:pt>
                <c:pt idx="2804">
                  <c:v>5.5480785369873047</c:v>
                </c:pt>
                <c:pt idx="2805">
                  <c:v>5.5497426986694336</c:v>
                </c:pt>
                <c:pt idx="2806">
                  <c:v>5.5514497756958008</c:v>
                </c:pt>
                <c:pt idx="2807">
                  <c:v>5.5531253814697266</c:v>
                </c:pt>
                <c:pt idx="2808">
                  <c:v>5.554779052734375</c:v>
                </c:pt>
                <c:pt idx="2809">
                  <c:v>5.5564537048339844</c:v>
                </c:pt>
                <c:pt idx="2810">
                  <c:v>5.5580644607543945</c:v>
                </c:pt>
                <c:pt idx="2811">
                  <c:v>5.5597391128540039</c:v>
                </c:pt>
                <c:pt idx="2812">
                  <c:v>5.5613927841186523</c:v>
                </c:pt>
                <c:pt idx="2813">
                  <c:v>5.5630893707275391</c:v>
                </c:pt>
                <c:pt idx="2814">
                  <c:v>5.5647430419921875</c:v>
                </c:pt>
                <c:pt idx="2815">
                  <c:v>5.5664186477661133</c:v>
                </c:pt>
                <c:pt idx="2816">
                  <c:v>5.568115234375</c:v>
                </c:pt>
                <c:pt idx="2817">
                  <c:v>5.5698432922363281</c:v>
                </c:pt>
                <c:pt idx="2818">
                  <c:v>5.5714969635009766</c:v>
                </c:pt>
                <c:pt idx="2819">
                  <c:v>5.5731296539306641</c:v>
                </c:pt>
                <c:pt idx="2820">
                  <c:v>5.5747404098510742</c:v>
                </c:pt>
                <c:pt idx="2821">
                  <c:v>5.5763397216796875</c:v>
                </c:pt>
                <c:pt idx="2822">
                  <c:v>5.5780797004699707</c:v>
                </c:pt>
                <c:pt idx="2823">
                  <c:v>5.579775333404541</c:v>
                </c:pt>
                <c:pt idx="2824">
                  <c:v>5.581514835357666</c:v>
                </c:pt>
                <c:pt idx="2825">
                  <c:v>5.5831475257873535</c:v>
                </c:pt>
                <c:pt idx="2826">
                  <c:v>5.5848441123962402</c:v>
                </c:pt>
                <c:pt idx="2827">
                  <c:v>5.5864653587341309</c:v>
                </c:pt>
                <c:pt idx="2828">
                  <c:v>5.5881190299987793</c:v>
                </c:pt>
                <c:pt idx="2829">
                  <c:v>5.5897622108459473</c:v>
                </c:pt>
                <c:pt idx="2830">
                  <c:v>5.5914368629455566</c:v>
                </c:pt>
                <c:pt idx="2831">
                  <c:v>5.5931229591369629</c:v>
                </c:pt>
                <c:pt idx="2832">
                  <c:v>5.5948081016540527</c:v>
                </c:pt>
                <c:pt idx="2833">
                  <c:v>5.5964512825012207</c:v>
                </c:pt>
                <c:pt idx="2834">
                  <c:v>5.598212718963623</c:v>
                </c:pt>
                <c:pt idx="2835">
                  <c:v>5.5998873710632324</c:v>
                </c:pt>
                <c:pt idx="2836">
                  <c:v>5.6015305519104004</c:v>
                </c:pt>
                <c:pt idx="2837">
                  <c:v>5.6031413078308105</c:v>
                </c:pt>
                <c:pt idx="2838">
                  <c:v>5.6047835350036621</c:v>
                </c:pt>
                <c:pt idx="2839">
                  <c:v>5.606447696685791</c:v>
                </c:pt>
                <c:pt idx="2840">
                  <c:v>5.6081442832946777</c:v>
                </c:pt>
                <c:pt idx="2841">
                  <c:v>5.6098408699035645</c:v>
                </c:pt>
                <c:pt idx="2842">
                  <c:v>5.6115164756774902</c:v>
                </c:pt>
                <c:pt idx="2843">
                  <c:v>5.6132025718688965</c:v>
                </c:pt>
                <c:pt idx="2844">
                  <c:v>5.6148772239685059</c:v>
                </c:pt>
                <c:pt idx="2845">
                  <c:v>5.6165413856506348</c:v>
                </c:pt>
                <c:pt idx="2846">
                  <c:v>5.6181740760803223</c:v>
                </c:pt>
                <c:pt idx="2847">
                  <c:v>5.6198058128356934</c:v>
                </c:pt>
                <c:pt idx="2848">
                  <c:v>5.6214489936828613</c:v>
                </c:pt>
                <c:pt idx="2849">
                  <c:v>5.6231131553649902</c:v>
                </c:pt>
                <c:pt idx="2850">
                  <c:v>5.6248202323913574</c:v>
                </c:pt>
                <c:pt idx="2851">
                  <c:v>5.6264958381652832</c:v>
                </c:pt>
                <c:pt idx="2852">
                  <c:v>5.6282029151916504</c:v>
                </c:pt>
                <c:pt idx="2853">
                  <c:v>5.629824161529541</c:v>
                </c:pt>
                <c:pt idx="2854">
                  <c:v>5.6314454078674316</c:v>
                </c:pt>
                <c:pt idx="2855">
                  <c:v>5.6330561637878418</c:v>
                </c:pt>
                <c:pt idx="2856">
                  <c:v>5.6347308158874512</c:v>
                </c:pt>
                <c:pt idx="2857">
                  <c:v>5.6364388465881348</c:v>
                </c:pt>
                <c:pt idx="2858">
                  <c:v>5.6381354331970215</c:v>
                </c:pt>
                <c:pt idx="2859">
                  <c:v>5.6397995948791504</c:v>
                </c:pt>
                <c:pt idx="2860">
                  <c:v>5.641441822052002</c:v>
                </c:pt>
                <c:pt idx="2861">
                  <c:v>5.6431384086608887</c:v>
                </c:pt>
                <c:pt idx="2862">
                  <c:v>5.6447920799255371</c:v>
                </c:pt>
                <c:pt idx="2863">
                  <c:v>5.6464352607727051</c:v>
                </c:pt>
                <c:pt idx="2864">
                  <c:v>5.648099422454834</c:v>
                </c:pt>
                <c:pt idx="2865">
                  <c:v>5.6497321128845215</c:v>
                </c:pt>
                <c:pt idx="2866">
                  <c:v>5.6514067649841309</c:v>
                </c:pt>
                <c:pt idx="2867">
                  <c:v>5.6530928611755371</c:v>
                </c:pt>
                <c:pt idx="2868">
                  <c:v>5.654778003692627</c:v>
                </c:pt>
                <c:pt idx="2869">
                  <c:v>5.656496524810791</c:v>
                </c:pt>
                <c:pt idx="2870">
                  <c:v>5.6581711769104004</c:v>
                </c:pt>
                <c:pt idx="2871">
                  <c:v>5.6598038673400879</c:v>
                </c:pt>
                <c:pt idx="2872">
                  <c:v>5.661435604095459</c:v>
                </c:pt>
                <c:pt idx="2873">
                  <c:v>5.6630568504333496</c:v>
                </c:pt>
                <c:pt idx="2874">
                  <c:v>5.6647648811340332</c:v>
                </c:pt>
                <c:pt idx="2875">
                  <c:v>5.6664395332336426</c:v>
                </c:pt>
                <c:pt idx="2876">
                  <c:v>5.6681361198425293</c:v>
                </c:pt>
                <c:pt idx="2877">
                  <c:v>5.6698002815246582</c:v>
                </c:pt>
                <c:pt idx="2878">
                  <c:v>5.6714968681335449</c:v>
                </c:pt>
                <c:pt idx="2879">
                  <c:v>5.6731934547424316</c:v>
                </c:pt>
                <c:pt idx="2880">
                  <c:v>5.6748251914978027</c:v>
                </c:pt>
                <c:pt idx="2881">
                  <c:v>5.6764578819274902</c:v>
                </c:pt>
                <c:pt idx="2882">
                  <c:v>5.6780686378479004</c:v>
                </c:pt>
                <c:pt idx="2883">
                  <c:v>5.6797537803649902</c:v>
                </c:pt>
                <c:pt idx="2884">
                  <c:v>5.6814398765563965</c:v>
                </c:pt>
                <c:pt idx="2885">
                  <c:v>5.6831793785095215</c:v>
                </c:pt>
                <c:pt idx="2886">
                  <c:v>5.6848330497741699</c:v>
                </c:pt>
                <c:pt idx="2887">
                  <c:v>5.6865620613098145</c:v>
                </c:pt>
                <c:pt idx="2888">
                  <c:v>5.6881937980651855</c:v>
                </c:pt>
                <c:pt idx="2889">
                  <c:v>5.6898150444030762</c:v>
                </c:pt>
                <c:pt idx="2890">
                  <c:v>5.6914687156677246</c:v>
                </c:pt>
                <c:pt idx="2891">
                  <c:v>5.6931443214416504</c:v>
                </c:pt>
                <c:pt idx="2892">
                  <c:v>5.6948189735412598</c:v>
                </c:pt>
                <c:pt idx="2893">
                  <c:v>5.6964945793151855</c:v>
                </c:pt>
                <c:pt idx="2894">
                  <c:v>5.6981797218322754</c:v>
                </c:pt>
                <c:pt idx="2895">
                  <c:v>5.6998448371887207</c:v>
                </c:pt>
                <c:pt idx="2896">
                  <c:v>5.7015519142150879</c:v>
                </c:pt>
                <c:pt idx="2897">
                  <c:v>5.7032370567321777</c:v>
                </c:pt>
                <c:pt idx="2898">
                  <c:v>5.7048478126525879</c:v>
                </c:pt>
                <c:pt idx="2899">
                  <c:v>5.7064690589904785</c:v>
                </c:pt>
                <c:pt idx="2900">
                  <c:v>5.708101749420166</c:v>
                </c:pt>
                <c:pt idx="2901">
                  <c:v>5.7097983360290527</c:v>
                </c:pt>
                <c:pt idx="2902">
                  <c:v>5.711484432220459</c:v>
                </c:pt>
                <c:pt idx="2903">
                  <c:v>5.7131810188293457</c:v>
                </c:pt>
                <c:pt idx="2904">
                  <c:v>5.7148337364196777</c:v>
                </c:pt>
                <c:pt idx="2905">
                  <c:v>5.7164664268493652</c:v>
                </c:pt>
                <c:pt idx="2906">
                  <c:v>5.7181200981140137</c:v>
                </c:pt>
                <c:pt idx="2907">
                  <c:v>5.7197842597961426</c:v>
                </c:pt>
                <c:pt idx="2908">
                  <c:v>5.7214484214782715</c:v>
                </c:pt>
                <c:pt idx="2909">
                  <c:v>5.7231020927429199</c:v>
                </c:pt>
                <c:pt idx="2910">
                  <c:v>5.7247557640075684</c:v>
                </c:pt>
                <c:pt idx="2911">
                  <c:v>5.7264418601989746</c:v>
                </c:pt>
                <c:pt idx="2912">
                  <c:v>5.7281060218811035</c:v>
                </c:pt>
                <c:pt idx="2913">
                  <c:v>5.7297806739807129</c:v>
                </c:pt>
                <c:pt idx="2914">
                  <c:v>5.731499195098877</c:v>
                </c:pt>
                <c:pt idx="2915">
                  <c:v>5.7331528663635254</c:v>
                </c:pt>
                <c:pt idx="2916">
                  <c:v>5.734774112701416</c:v>
                </c:pt>
                <c:pt idx="2917">
                  <c:v>5.7363743782043457</c:v>
                </c:pt>
                <c:pt idx="2918">
                  <c:v>5.7380270957946777</c:v>
                </c:pt>
                <c:pt idx="2919">
                  <c:v>5.7397351264953613</c:v>
                </c:pt>
                <c:pt idx="2920">
                  <c:v>5.7414422035217285</c:v>
                </c:pt>
                <c:pt idx="2921">
                  <c:v>5.7431282997131348</c:v>
                </c:pt>
                <c:pt idx="2922">
                  <c:v>5.7448134422302246</c:v>
                </c:pt>
                <c:pt idx="2923">
                  <c:v>5.7464351654052734</c:v>
                </c:pt>
                <c:pt idx="2924">
                  <c:v>5.7481098175048828</c:v>
                </c:pt>
                <c:pt idx="2925">
                  <c:v>5.7497854232788086</c:v>
                </c:pt>
                <c:pt idx="2926">
                  <c:v>5.7514276504516602</c:v>
                </c:pt>
                <c:pt idx="2927">
                  <c:v>5.7530927658081055</c:v>
                </c:pt>
                <c:pt idx="2928">
                  <c:v>5.7547464370727539</c:v>
                </c:pt>
                <c:pt idx="2929">
                  <c:v>5.7564210891723633</c:v>
                </c:pt>
                <c:pt idx="2930">
                  <c:v>5.7581710815429687</c:v>
                </c:pt>
                <c:pt idx="2931">
                  <c:v>5.7598247528076172</c:v>
                </c:pt>
                <c:pt idx="2932">
                  <c:v>5.7615108489990234</c:v>
                </c:pt>
                <c:pt idx="2933">
                  <c:v>5.7631111145019531</c:v>
                </c:pt>
                <c:pt idx="2934">
                  <c:v>5.7647428512573242</c:v>
                </c:pt>
                <c:pt idx="2935">
                  <c:v>5.7663965225219727</c:v>
                </c:pt>
                <c:pt idx="2936">
                  <c:v>5.7681140899658203</c:v>
                </c:pt>
                <c:pt idx="2937">
                  <c:v>5.7698326110839844</c:v>
                </c:pt>
                <c:pt idx="2938">
                  <c:v>5.7715072631835937</c:v>
                </c:pt>
                <c:pt idx="2939">
                  <c:v>5.7731609344482422</c:v>
                </c:pt>
                <c:pt idx="2940">
                  <c:v>5.7748470306396484</c:v>
                </c:pt>
                <c:pt idx="2941">
                  <c:v>5.7765331268310547</c:v>
                </c:pt>
                <c:pt idx="2942">
                  <c:v>5.7781753540039062</c:v>
                </c:pt>
                <c:pt idx="2943">
                  <c:v>5.7798290252685547</c:v>
                </c:pt>
                <c:pt idx="2944">
                  <c:v>5.7814502716064453</c:v>
                </c:pt>
                <c:pt idx="2945">
                  <c:v>5.7831258773803711</c:v>
                </c:pt>
                <c:pt idx="2946">
                  <c:v>5.7847795486450195</c:v>
                </c:pt>
                <c:pt idx="2947">
                  <c:v>5.786529541015625</c:v>
                </c:pt>
                <c:pt idx="2948">
                  <c:v>5.7882156372070312</c:v>
                </c:pt>
                <c:pt idx="2949">
                  <c:v>5.789912223815918</c:v>
                </c:pt>
                <c:pt idx="2950">
                  <c:v>5.7915544509887695</c:v>
                </c:pt>
                <c:pt idx="2951">
                  <c:v>5.7931547164916992</c:v>
                </c:pt>
                <c:pt idx="2952">
                  <c:v>5.7947864532470703</c:v>
                </c:pt>
                <c:pt idx="2953">
                  <c:v>5.7964725494384766</c:v>
                </c:pt>
                <c:pt idx="2954">
                  <c:v>5.7981691360473633</c:v>
                </c:pt>
                <c:pt idx="2955">
                  <c:v>5.7998123168945312</c:v>
                </c:pt>
                <c:pt idx="2956">
                  <c:v>5.8014764785766602</c:v>
                </c:pt>
                <c:pt idx="2957">
                  <c:v>5.8031625747680664</c:v>
                </c:pt>
                <c:pt idx="2958">
                  <c:v>5.8048477172851562</c:v>
                </c:pt>
                <c:pt idx="2959">
                  <c:v>5.8064804077148437</c:v>
                </c:pt>
                <c:pt idx="2960">
                  <c:v>5.8081016540527344</c:v>
                </c:pt>
                <c:pt idx="2961">
                  <c:v>5.8097553253173828</c:v>
                </c:pt>
                <c:pt idx="2962">
                  <c:v>5.8114089965820312</c:v>
                </c:pt>
                <c:pt idx="2963">
                  <c:v>5.8130941390991211</c:v>
                </c:pt>
                <c:pt idx="2964">
                  <c:v>5.8147907257080078</c:v>
                </c:pt>
                <c:pt idx="2965">
                  <c:v>5.8164768218994141</c:v>
                </c:pt>
                <c:pt idx="2966">
                  <c:v>5.8181514739990234</c:v>
                </c:pt>
                <c:pt idx="2967">
                  <c:v>5.8197841644287109</c:v>
                </c:pt>
                <c:pt idx="2968">
                  <c:v>5.8214378356933594</c:v>
                </c:pt>
                <c:pt idx="2969">
                  <c:v>5.8230800628662109</c:v>
                </c:pt>
                <c:pt idx="2970">
                  <c:v>5.8247232437133789</c:v>
                </c:pt>
                <c:pt idx="2971">
                  <c:v>5.8264198303222656</c:v>
                </c:pt>
                <c:pt idx="2972">
                  <c:v>5.8280735015869141</c:v>
                </c:pt>
                <c:pt idx="2973">
                  <c:v>5.8297595977783203</c:v>
                </c:pt>
                <c:pt idx="2974">
                  <c:v>5.8314447402954102</c:v>
                </c:pt>
                <c:pt idx="2975">
                  <c:v>5.8331632614135742</c:v>
                </c:pt>
                <c:pt idx="2976">
                  <c:v>5.8348493576049805</c:v>
                </c:pt>
                <c:pt idx="2977">
                  <c:v>5.8364810943603516</c:v>
                </c:pt>
                <c:pt idx="2978">
                  <c:v>5.8380918502807617</c:v>
                </c:pt>
                <c:pt idx="2979">
                  <c:v>5.8397350311279297</c:v>
                </c:pt>
                <c:pt idx="2980">
                  <c:v>5.8414316177368164</c:v>
                </c:pt>
                <c:pt idx="2981">
                  <c:v>5.8431282043457031</c:v>
                </c:pt>
                <c:pt idx="2982">
                  <c:v>5.8448247909545898</c:v>
                </c:pt>
                <c:pt idx="2983">
                  <c:v>5.8465204238891602</c:v>
                </c:pt>
                <c:pt idx="2984">
                  <c:v>5.8481531143188477</c:v>
                </c:pt>
                <c:pt idx="2985">
                  <c:v>5.8498067855834961</c:v>
                </c:pt>
                <c:pt idx="2986">
                  <c:v>5.8514604568481445</c:v>
                </c:pt>
                <c:pt idx="2987">
                  <c:v>5.8530817031860352</c:v>
                </c:pt>
                <c:pt idx="2988">
                  <c:v>5.8547677993774414</c:v>
                </c:pt>
                <c:pt idx="2989">
                  <c:v>5.8564643859863281</c:v>
                </c:pt>
                <c:pt idx="2990">
                  <c:v>5.8581171035766602</c:v>
                </c:pt>
                <c:pt idx="2991">
                  <c:v>5.8598136901855469</c:v>
                </c:pt>
                <c:pt idx="2992">
                  <c:v>5.8615217208862305</c:v>
                </c:pt>
                <c:pt idx="2993">
                  <c:v>5.8632287979125977</c:v>
                </c:pt>
                <c:pt idx="2994">
                  <c:v>5.8648824691772461</c:v>
                </c:pt>
                <c:pt idx="2995">
                  <c:v>5.8665142059326172</c:v>
                </c:pt>
                <c:pt idx="2996">
                  <c:v>5.8681249618530273</c:v>
                </c:pt>
                <c:pt idx="2997">
                  <c:v>5.8697786331176758</c:v>
                </c:pt>
                <c:pt idx="2998">
                  <c:v>5.871485710144043</c:v>
                </c:pt>
                <c:pt idx="2999">
                  <c:v>5.8731822967529297</c:v>
                </c:pt>
                <c:pt idx="3000">
                  <c:v>5.8748788833618164</c:v>
                </c:pt>
                <c:pt idx="3001">
                  <c:v>5.8765115737915039</c:v>
                </c:pt>
                <c:pt idx="3002">
                  <c:v>5.8781967163085938</c:v>
                </c:pt>
                <c:pt idx="3003">
                  <c:v>5.8798608779907227</c:v>
                </c:pt>
                <c:pt idx="3004">
                  <c:v>5.8814830780029297</c:v>
                </c:pt>
                <c:pt idx="3005">
                  <c:v>5.8831577301025391</c:v>
                </c:pt>
                <c:pt idx="3006">
                  <c:v>5.8847894668579102</c:v>
                </c:pt>
                <c:pt idx="3007">
                  <c:v>5.8864650726318359</c:v>
                </c:pt>
                <c:pt idx="3008">
                  <c:v>5.8881292343139648</c:v>
                </c:pt>
                <c:pt idx="3009">
                  <c:v>5.8898258209228516</c:v>
                </c:pt>
                <c:pt idx="3010">
                  <c:v>5.8915119171142578</c:v>
                </c:pt>
                <c:pt idx="3011">
                  <c:v>5.8932085037231445</c:v>
                </c:pt>
                <c:pt idx="3012">
                  <c:v>5.8948297500610352</c:v>
                </c:pt>
                <c:pt idx="3013">
                  <c:v>5.8964300155639648</c:v>
                </c:pt>
                <c:pt idx="3014">
                  <c:v>5.8980617523193359</c:v>
                </c:pt>
                <c:pt idx="3015">
                  <c:v>5.8997793197631836</c:v>
                </c:pt>
                <c:pt idx="3016">
                  <c:v>5.9014549255371094</c:v>
                </c:pt>
                <c:pt idx="3017">
                  <c:v>5.9031295776367188</c:v>
                </c:pt>
                <c:pt idx="3018">
                  <c:v>5.9047727584838867</c:v>
                </c:pt>
                <c:pt idx="3019">
                  <c:v>5.9064474105834961</c:v>
                </c:pt>
                <c:pt idx="3020">
                  <c:v>5.9081335067749023</c:v>
                </c:pt>
                <c:pt idx="3021">
                  <c:v>5.9097871780395508</c:v>
                </c:pt>
                <c:pt idx="3022">
                  <c:v>5.9114189147949219</c:v>
                </c:pt>
                <c:pt idx="3023">
                  <c:v>5.9130725860595703</c:v>
                </c:pt>
                <c:pt idx="3024">
                  <c:v>5.9147377014160156</c:v>
                </c:pt>
                <c:pt idx="3025">
                  <c:v>5.9163904190063477</c:v>
                </c:pt>
                <c:pt idx="3026">
                  <c:v>5.9181089401245117</c:v>
                </c:pt>
                <c:pt idx="3027">
                  <c:v>5.9198265075683594</c:v>
                </c:pt>
                <c:pt idx="3028">
                  <c:v>5.921534538269043</c:v>
                </c:pt>
                <c:pt idx="3029">
                  <c:v>5.9231452941894531</c:v>
                </c:pt>
                <c:pt idx="3030">
                  <c:v>5.9247665405273437</c:v>
                </c:pt>
                <c:pt idx="3031">
                  <c:v>5.9264307022094727</c:v>
                </c:pt>
                <c:pt idx="3032">
                  <c:v>5.9280738830566406</c:v>
                </c:pt>
                <c:pt idx="3033">
                  <c:v>5.9297590255737305</c:v>
                </c:pt>
                <c:pt idx="3034">
                  <c:v>5.9314556121826172</c:v>
                </c:pt>
                <c:pt idx="3035">
                  <c:v>5.9331626892089844</c:v>
                </c:pt>
                <c:pt idx="3036">
                  <c:v>5.9348058700561523</c:v>
                </c:pt>
                <c:pt idx="3037">
                  <c:v>5.9365024566650391</c:v>
                </c:pt>
                <c:pt idx="3038">
                  <c:v>5.9381780624389648</c:v>
                </c:pt>
                <c:pt idx="3039">
                  <c:v>5.9398202896118164</c:v>
                </c:pt>
                <c:pt idx="3040">
                  <c:v>5.9414205551147461</c:v>
                </c:pt>
                <c:pt idx="3041">
                  <c:v>5.943084716796875</c:v>
                </c:pt>
                <c:pt idx="3042">
                  <c:v>5.9447708129882812</c:v>
                </c:pt>
                <c:pt idx="3043">
                  <c:v>5.9464559555053711</c:v>
                </c:pt>
                <c:pt idx="3044">
                  <c:v>5.948206901550293</c:v>
                </c:pt>
                <c:pt idx="3045">
                  <c:v>5.9498710632324219</c:v>
                </c:pt>
                <c:pt idx="3046">
                  <c:v>5.9515247344970703</c:v>
                </c:pt>
                <c:pt idx="3047">
                  <c:v>5.9531564712524414</c:v>
                </c:pt>
                <c:pt idx="3048">
                  <c:v>5.9548101425170898</c:v>
                </c:pt>
                <c:pt idx="3049">
                  <c:v>5.9564533233642578</c:v>
                </c:pt>
                <c:pt idx="3050">
                  <c:v>5.9581279754638672</c:v>
                </c:pt>
                <c:pt idx="3051">
                  <c:v>5.9598245620727539</c:v>
                </c:pt>
                <c:pt idx="3052">
                  <c:v>5.9615001678466797</c:v>
                </c:pt>
                <c:pt idx="3053">
                  <c:v>5.9631538391113281</c:v>
                </c:pt>
                <c:pt idx="3054">
                  <c:v>5.9648714065551758</c:v>
                </c:pt>
                <c:pt idx="3055">
                  <c:v>5.9665460586547852</c:v>
                </c:pt>
                <c:pt idx="3056">
                  <c:v>5.9681997299194336</c:v>
                </c:pt>
                <c:pt idx="3057">
                  <c:v>5.9698219299316406</c:v>
                </c:pt>
                <c:pt idx="3058">
                  <c:v>5.9714536666870117</c:v>
                </c:pt>
                <c:pt idx="3059">
                  <c:v>5.9730968475341797</c:v>
                </c:pt>
                <c:pt idx="3060">
                  <c:v>5.9747934341430664</c:v>
                </c:pt>
                <c:pt idx="3061">
                  <c:v>5.9765110015869141</c:v>
                </c:pt>
                <c:pt idx="3062">
                  <c:v>5.978175163269043</c:v>
                </c:pt>
                <c:pt idx="3063">
                  <c:v>5.9798183441162109</c:v>
                </c:pt>
                <c:pt idx="3064">
                  <c:v>5.9814720153808594</c:v>
                </c:pt>
                <c:pt idx="3065">
                  <c:v>5.9831256866455078</c:v>
                </c:pt>
                <c:pt idx="3066">
                  <c:v>5.9847679138183594</c:v>
                </c:pt>
                <c:pt idx="3067">
                  <c:v>5.9864110946655273</c:v>
                </c:pt>
                <c:pt idx="3068">
                  <c:v>5.9880752563476562</c:v>
                </c:pt>
                <c:pt idx="3069">
                  <c:v>5.9897613525390625</c:v>
                </c:pt>
                <c:pt idx="3070">
                  <c:v>5.9914474487304687</c:v>
                </c:pt>
                <c:pt idx="3071">
                  <c:v>5.9931011199951172</c:v>
                </c:pt>
                <c:pt idx="3072">
                  <c:v>5.9948081970214844</c:v>
                </c:pt>
                <c:pt idx="3073">
                  <c:v>5.9964942932128906</c:v>
                </c:pt>
                <c:pt idx="3074">
                  <c:v>5.9980936050415039</c:v>
                </c:pt>
                <c:pt idx="3075">
                  <c:v>5.9997262954711914</c:v>
                </c:pt>
                <c:pt idx="3076">
                  <c:v>6.0013904571533203</c:v>
                </c:pt>
                <c:pt idx="3077">
                  <c:v>6.0030441284179687</c:v>
                </c:pt>
                <c:pt idx="3078">
                  <c:v>6.0047512054443359</c:v>
                </c:pt>
                <c:pt idx="3079">
                  <c:v>6.0064477920532227</c:v>
                </c:pt>
                <c:pt idx="3080">
                  <c:v>6.0081014633178711</c:v>
                </c:pt>
                <c:pt idx="3081">
                  <c:v>6.0097980499267578</c:v>
                </c:pt>
                <c:pt idx="3082">
                  <c:v>6.0114727020263672</c:v>
                </c:pt>
                <c:pt idx="3083">
                  <c:v>6.0131263732910156</c:v>
                </c:pt>
                <c:pt idx="3084">
                  <c:v>6.0147590637207031</c:v>
                </c:pt>
                <c:pt idx="3085">
                  <c:v>6.016423225402832</c:v>
                </c:pt>
                <c:pt idx="3086">
                  <c:v>6.0180978775024414</c:v>
                </c:pt>
                <c:pt idx="3087">
                  <c:v>6.0197629928588867</c:v>
                </c:pt>
                <c:pt idx="3088">
                  <c:v>6.0214805603027344</c:v>
                </c:pt>
                <c:pt idx="3089">
                  <c:v>6.0231771469116211</c:v>
                </c:pt>
                <c:pt idx="3090">
                  <c:v>6.0248517990112305</c:v>
                </c:pt>
                <c:pt idx="3091">
                  <c:v>6.0264949798583984</c:v>
                </c:pt>
                <c:pt idx="3092">
                  <c:v>6.0281057357788086</c:v>
                </c:pt>
                <c:pt idx="3093">
                  <c:v>6.0297269821166992</c:v>
                </c:pt>
                <c:pt idx="3094">
                  <c:v>6.0314455032348633</c:v>
                </c:pt>
                <c:pt idx="3095">
                  <c:v>6.0331525802612305</c:v>
                </c:pt>
                <c:pt idx="3096">
                  <c:v>6.0348386764526367</c:v>
                </c:pt>
                <c:pt idx="3097">
                  <c:v>6.0364913940429687</c:v>
                </c:pt>
                <c:pt idx="3098">
                  <c:v>6.0381879806518555</c:v>
                </c:pt>
                <c:pt idx="3099">
                  <c:v>6.0398845672607422</c:v>
                </c:pt>
                <c:pt idx="3100">
                  <c:v>6.0415067672729492</c:v>
                </c:pt>
                <c:pt idx="3101">
                  <c:v>6.0431489944458008</c:v>
                </c:pt>
                <c:pt idx="3102">
                  <c:v>6.0447921752929687</c:v>
                </c:pt>
                <c:pt idx="3103">
                  <c:v>6.0464563369750977</c:v>
                </c:pt>
                <c:pt idx="3104">
                  <c:v>6.0480995178222656</c:v>
                </c:pt>
                <c:pt idx="3105">
                  <c:v>6.0498495101928711</c:v>
                </c:pt>
                <c:pt idx="3106">
                  <c:v>6.0515460968017578</c:v>
                </c:pt>
                <c:pt idx="3107">
                  <c:v>6.0532426834106445</c:v>
                </c:pt>
                <c:pt idx="3108">
                  <c:v>6.0548639297485352</c:v>
                </c:pt>
                <c:pt idx="3109">
                  <c:v>6.0565071105957031</c:v>
                </c:pt>
                <c:pt idx="3110">
                  <c:v>6.0581178665161133</c:v>
                </c:pt>
                <c:pt idx="3111">
                  <c:v>6.0597925186157227</c:v>
                </c:pt>
                <c:pt idx="3112">
                  <c:v>6.0614995956420898</c:v>
                </c:pt>
                <c:pt idx="3113">
                  <c:v>6.0631532669067383</c:v>
                </c:pt>
                <c:pt idx="3114">
                  <c:v>6.0648174285888672</c:v>
                </c:pt>
                <c:pt idx="3115">
                  <c:v>6.0664501190185547</c:v>
                </c:pt>
                <c:pt idx="3116">
                  <c:v>6.0681571960449219</c:v>
                </c:pt>
                <c:pt idx="3117">
                  <c:v>6.0698318481445313</c:v>
                </c:pt>
                <c:pt idx="3118">
                  <c:v>6.0714540481567383</c:v>
                </c:pt>
                <c:pt idx="3119">
                  <c:v>6.0730752944946289</c:v>
                </c:pt>
                <c:pt idx="3120">
                  <c:v>6.0747175216674805</c:v>
                </c:pt>
                <c:pt idx="3121">
                  <c:v>6.0763711929321289</c:v>
                </c:pt>
                <c:pt idx="3122">
                  <c:v>6.0781002044677734</c:v>
                </c:pt>
                <c:pt idx="3123">
                  <c:v>6.0798072814941406</c:v>
                </c:pt>
                <c:pt idx="3124">
                  <c:v>6.0814609527587891</c:v>
                </c:pt>
                <c:pt idx="3125">
                  <c:v>6.0831470489501953</c:v>
                </c:pt>
                <c:pt idx="3126">
                  <c:v>6.0848007202148437</c:v>
                </c:pt>
                <c:pt idx="3127">
                  <c:v>6.0864219665527344</c:v>
                </c:pt>
                <c:pt idx="3128">
                  <c:v>6.0880537033081055</c:v>
                </c:pt>
                <c:pt idx="3129">
                  <c:v>6.0897397994995117</c:v>
                </c:pt>
                <c:pt idx="3130">
                  <c:v>6.091425895690918</c:v>
                </c:pt>
                <c:pt idx="3131">
                  <c:v>6.0930795669555664</c:v>
                </c:pt>
                <c:pt idx="3132">
                  <c:v>6.0947437286376953</c:v>
                </c:pt>
                <c:pt idx="3133">
                  <c:v>6.096461296081543</c:v>
                </c:pt>
                <c:pt idx="3134">
                  <c:v>6.0981578826904297</c:v>
                </c:pt>
                <c:pt idx="3135">
                  <c:v>6.0998115539550781</c:v>
                </c:pt>
                <c:pt idx="3136">
                  <c:v>6.1014442443847656</c:v>
                </c:pt>
                <c:pt idx="3137">
                  <c:v>6.1030654907226563</c:v>
                </c:pt>
                <c:pt idx="3138">
                  <c:v>6.1047401428222656</c:v>
                </c:pt>
                <c:pt idx="3139">
                  <c:v>6.1064481735229492</c:v>
                </c:pt>
                <c:pt idx="3140">
                  <c:v>6.1081552505493164</c:v>
                </c:pt>
                <c:pt idx="3141">
                  <c:v>6.1098089218139648</c:v>
                </c:pt>
                <c:pt idx="3142">
                  <c:v>6.1115055084228516</c:v>
                </c:pt>
                <c:pt idx="3143">
                  <c:v>6.1131477355957031</c:v>
                </c:pt>
                <c:pt idx="3144">
                  <c:v>6.1147909164428711</c:v>
                </c:pt>
                <c:pt idx="3145">
                  <c:v>6.1164226531982422</c:v>
                </c:pt>
                <c:pt idx="3146">
                  <c:v>6.118098258972168</c:v>
                </c:pt>
                <c:pt idx="3147">
                  <c:v>6.1197843551635742</c:v>
                </c:pt>
                <c:pt idx="3148">
                  <c:v>6.1214485168457031</c:v>
                </c:pt>
                <c:pt idx="3149">
                  <c:v>6.123112678527832</c:v>
                </c:pt>
                <c:pt idx="3150">
                  <c:v>6.1248416900634766</c:v>
                </c:pt>
                <c:pt idx="3151">
                  <c:v>6.1265592575073242</c:v>
                </c:pt>
                <c:pt idx="3152">
                  <c:v>6.1282129287719727</c:v>
                </c:pt>
                <c:pt idx="3153">
                  <c:v>6.1298561096191406</c:v>
                </c:pt>
                <c:pt idx="3154">
                  <c:v>6.1314773559570313</c:v>
                </c:pt>
                <c:pt idx="3155">
                  <c:v>6.1330881118774414</c:v>
                </c:pt>
                <c:pt idx="3156">
                  <c:v>6.1348171234130859</c:v>
                </c:pt>
                <c:pt idx="3157">
                  <c:v>6.1365137100219727</c:v>
                </c:pt>
                <c:pt idx="3158">
                  <c:v>6.138209342956543</c:v>
                </c:pt>
                <c:pt idx="3159">
                  <c:v>6.1398744583129883</c:v>
                </c:pt>
                <c:pt idx="3160">
                  <c:v>6.1415281295776367</c:v>
                </c:pt>
                <c:pt idx="3161">
                  <c:v>6.1432132720947266</c:v>
                </c:pt>
                <c:pt idx="3162">
                  <c:v>6.1448345184326172</c:v>
                </c:pt>
                <c:pt idx="3163">
                  <c:v>6.1464881896972656</c:v>
                </c:pt>
                <c:pt idx="3164">
                  <c:v>6.1481418609619141</c:v>
                </c:pt>
                <c:pt idx="3165">
                  <c:v>6.1497745513916016</c:v>
                </c:pt>
                <c:pt idx="3166">
                  <c:v>6.1514387130737305</c:v>
                </c:pt>
                <c:pt idx="3167">
                  <c:v>6.1531782150268555</c:v>
                </c:pt>
                <c:pt idx="3168">
                  <c:v>6.1548423767089844</c:v>
                </c:pt>
                <c:pt idx="3169">
                  <c:v>6.1565494537353516</c:v>
                </c:pt>
                <c:pt idx="3170">
                  <c:v>6.1581602096557617</c:v>
                </c:pt>
                <c:pt idx="3171">
                  <c:v>6.1597604751586914</c:v>
                </c:pt>
                <c:pt idx="3172">
                  <c:v>6.1613922119140625</c:v>
                </c:pt>
                <c:pt idx="3173">
                  <c:v>6.1630668640136719</c:v>
                </c:pt>
                <c:pt idx="3174">
                  <c:v>6.1647958755493164</c:v>
                </c:pt>
                <c:pt idx="3175">
                  <c:v>6.1664714813232422</c:v>
                </c:pt>
                <c:pt idx="3176">
                  <c:v>6.1681251525878906</c:v>
                </c:pt>
                <c:pt idx="3177">
                  <c:v>6.1697893142700195</c:v>
                </c:pt>
                <c:pt idx="3178">
                  <c:v>6.1714639663696289</c:v>
                </c:pt>
                <c:pt idx="3179">
                  <c:v>6.1731500625610352</c:v>
                </c:pt>
                <c:pt idx="3180">
                  <c:v>6.1747608184814453</c:v>
                </c:pt>
                <c:pt idx="3181">
                  <c:v>6.1764144897460938</c:v>
                </c:pt>
                <c:pt idx="3182">
                  <c:v>6.1780567169189453</c:v>
                </c:pt>
                <c:pt idx="3183">
                  <c:v>6.1797428131103516</c:v>
                </c:pt>
                <c:pt idx="3184">
                  <c:v>6.1814289093017578</c:v>
                </c:pt>
                <c:pt idx="3185">
                  <c:v>6.183135986328125</c:v>
                </c:pt>
                <c:pt idx="3186">
                  <c:v>6.1848220825195313</c:v>
                </c:pt>
                <c:pt idx="3187">
                  <c:v>6.1864967346191406</c:v>
                </c:pt>
                <c:pt idx="3188">
                  <c:v>6.1880865097045898</c:v>
                </c:pt>
                <c:pt idx="3189">
                  <c:v>6.1897506713867187</c:v>
                </c:pt>
                <c:pt idx="3190">
                  <c:v>6.1914148330688477</c:v>
                </c:pt>
                <c:pt idx="3191">
                  <c:v>6.193089485168457</c:v>
                </c:pt>
                <c:pt idx="3192">
                  <c:v>6.1947975158691406</c:v>
                </c:pt>
                <c:pt idx="3193">
                  <c:v>6.19647216796875</c:v>
                </c:pt>
                <c:pt idx="3194">
                  <c:v>6.1981363296508789</c:v>
                </c:pt>
                <c:pt idx="3195">
                  <c:v>6.1998329162597656</c:v>
                </c:pt>
                <c:pt idx="3196">
                  <c:v>6.2015085220336914</c:v>
                </c:pt>
                <c:pt idx="3197">
                  <c:v>6.2031402587890625</c:v>
                </c:pt>
                <c:pt idx="3198">
                  <c:v>6.2047615051269531</c:v>
                </c:pt>
                <c:pt idx="3199">
                  <c:v>6.206425666809082</c:v>
                </c:pt>
                <c:pt idx="3200">
                  <c:v>6.2080469131469727</c:v>
                </c:pt>
                <c:pt idx="3201">
                  <c:v>6.2097978591918945</c:v>
                </c:pt>
                <c:pt idx="3202">
                  <c:v>6.2115154266357422</c:v>
                </c:pt>
                <c:pt idx="3203">
                  <c:v>6.2132015228271484</c:v>
                </c:pt>
                <c:pt idx="3204">
                  <c:v>6.2148551940917969</c:v>
                </c:pt>
                <c:pt idx="3205">
                  <c:v>6.2165193557739258</c:v>
                </c:pt>
                <c:pt idx="3206">
                  <c:v>6.2181510925292969</c:v>
                </c:pt>
                <c:pt idx="3207">
                  <c:v>6.2198047637939453</c:v>
                </c:pt>
                <c:pt idx="3208">
                  <c:v>6.2214698791503906</c:v>
                </c:pt>
                <c:pt idx="3209">
                  <c:v>6.2231664657592773</c:v>
                </c:pt>
                <c:pt idx="3210">
                  <c:v>6.2248191833496094</c:v>
                </c:pt>
                <c:pt idx="3211">
                  <c:v>6.2265052795410156</c:v>
                </c:pt>
                <c:pt idx="3212">
                  <c:v>6.2281694412231445</c:v>
                </c:pt>
                <c:pt idx="3213">
                  <c:v>6.2298984527587891</c:v>
                </c:pt>
                <c:pt idx="3214">
                  <c:v>6.2315301895141602</c:v>
                </c:pt>
                <c:pt idx="3215">
                  <c:v>6.2331628799438477</c:v>
                </c:pt>
                <c:pt idx="3216">
                  <c:v>6.2347946166992187</c:v>
                </c:pt>
                <c:pt idx="3217">
                  <c:v>6.2364273071289062</c:v>
                </c:pt>
                <c:pt idx="3218">
                  <c:v>6.238123893737793</c:v>
                </c:pt>
                <c:pt idx="3219">
                  <c:v>6.2398309707641602</c:v>
                </c:pt>
                <c:pt idx="3220">
                  <c:v>6.2415056228637695</c:v>
                </c:pt>
                <c:pt idx="3221">
                  <c:v>6.2431812286376953</c:v>
                </c:pt>
                <c:pt idx="3222">
                  <c:v>6.2448129653930664</c:v>
                </c:pt>
                <c:pt idx="3223">
                  <c:v>6.2464666366577148</c:v>
                </c:pt>
                <c:pt idx="3224">
                  <c:v>6.2481098175048828</c:v>
                </c:pt>
                <c:pt idx="3225">
                  <c:v>6.2497415542602539</c:v>
                </c:pt>
                <c:pt idx="3226">
                  <c:v>6.2514171600341797</c:v>
                </c:pt>
                <c:pt idx="3227">
                  <c:v>6.2531137466430664</c:v>
                </c:pt>
                <c:pt idx="3228">
                  <c:v>6.2547664642333984</c:v>
                </c:pt>
                <c:pt idx="3229">
                  <c:v>6.2564420700073242</c:v>
                </c:pt>
                <c:pt idx="3230">
                  <c:v>6.2581491470336914</c:v>
                </c:pt>
                <c:pt idx="3231">
                  <c:v>6.2598352432250977</c:v>
                </c:pt>
                <c:pt idx="3232">
                  <c:v>6.2614564895629883</c:v>
                </c:pt>
                <c:pt idx="3233">
                  <c:v>6.2630777359008789</c:v>
                </c:pt>
                <c:pt idx="3234">
                  <c:v>6.2647104263305664</c:v>
                </c:pt>
                <c:pt idx="3235">
                  <c:v>6.2663850784301758</c:v>
                </c:pt>
                <c:pt idx="3236">
                  <c:v>6.2680816650390625</c:v>
                </c:pt>
                <c:pt idx="3237">
                  <c:v>6.2697992324829102</c:v>
                </c:pt>
                <c:pt idx="3238">
                  <c:v>6.2714529037475586</c:v>
                </c:pt>
                <c:pt idx="3239">
                  <c:v>6.2731494903564453</c:v>
                </c:pt>
                <c:pt idx="3240">
                  <c:v>6.2747821807861328</c:v>
                </c:pt>
                <c:pt idx="3241">
                  <c:v>6.2764463424682617</c:v>
                </c:pt>
                <c:pt idx="3242">
                  <c:v>6.2781000137329102</c:v>
                </c:pt>
                <c:pt idx="3243">
                  <c:v>6.2797641754150391</c:v>
                </c:pt>
                <c:pt idx="3244">
                  <c:v>6.2814178466796875</c:v>
                </c:pt>
                <c:pt idx="3245">
                  <c:v>6.2830924987792969</c:v>
                </c:pt>
                <c:pt idx="3246">
                  <c:v>6.2848110198974609</c:v>
                </c:pt>
                <c:pt idx="3247">
                  <c:v>6.2864971160888672</c:v>
                </c:pt>
                <c:pt idx="3248">
                  <c:v>6.2881937026977539</c:v>
                </c:pt>
                <c:pt idx="3249">
                  <c:v>6.289825439453125</c:v>
                </c:pt>
                <c:pt idx="3250">
                  <c:v>6.2914466857910156</c:v>
                </c:pt>
                <c:pt idx="3251">
                  <c:v>6.2930469512939453</c:v>
                </c:pt>
                <c:pt idx="3252">
                  <c:v>6.294764518737793</c:v>
                </c:pt>
                <c:pt idx="3253">
                  <c:v>6.2964715957641602</c:v>
                </c:pt>
                <c:pt idx="3254">
                  <c:v>6.2981681823730469</c:v>
                </c:pt>
                <c:pt idx="3255">
                  <c:v>6.2998647689819336</c:v>
                </c:pt>
                <c:pt idx="3256">
                  <c:v>6.301518440246582</c:v>
                </c:pt>
                <c:pt idx="3257">
                  <c:v>6.3032045364379883</c:v>
                </c:pt>
                <c:pt idx="3258">
                  <c:v>6.3048582077026367</c:v>
                </c:pt>
                <c:pt idx="3259">
                  <c:v>6.3065013885498047</c:v>
                </c:pt>
                <c:pt idx="3260">
                  <c:v>6.3081655502319336</c:v>
                </c:pt>
                <c:pt idx="3261">
                  <c:v>6.3097972869873047</c:v>
                </c:pt>
                <c:pt idx="3262">
                  <c:v>6.3114509582519531</c:v>
                </c:pt>
                <c:pt idx="3263">
                  <c:v>6.3131580352783203</c:v>
                </c:pt>
                <c:pt idx="3264">
                  <c:v>6.3148660659790039</c:v>
                </c:pt>
                <c:pt idx="3265">
                  <c:v>6.3165512084960937</c:v>
                </c:pt>
                <c:pt idx="3266">
                  <c:v>6.3182268142700195</c:v>
                </c:pt>
                <c:pt idx="3267">
                  <c:v>6.3198585510253906</c:v>
                </c:pt>
                <c:pt idx="3268">
                  <c:v>6.3214473724365234</c:v>
                </c:pt>
                <c:pt idx="3269">
                  <c:v>6.3231229782104492</c:v>
                </c:pt>
                <c:pt idx="3270">
                  <c:v>6.3248090744018555</c:v>
                </c:pt>
                <c:pt idx="3271">
                  <c:v>6.3264732360839844</c:v>
                </c:pt>
                <c:pt idx="3272">
                  <c:v>6.3281478881835937</c:v>
                </c:pt>
                <c:pt idx="3273">
                  <c:v>6.3298230171203613</c:v>
                </c:pt>
                <c:pt idx="3274">
                  <c:v>6.3314557075500488</c:v>
                </c:pt>
                <c:pt idx="3275">
                  <c:v>6.3331952095031738</c:v>
                </c:pt>
                <c:pt idx="3276">
                  <c:v>6.3348269462585449</c:v>
                </c:pt>
                <c:pt idx="3277">
                  <c:v>6.3364481925964355</c:v>
                </c:pt>
                <c:pt idx="3278">
                  <c:v>6.3380589485168457</c:v>
                </c:pt>
                <c:pt idx="3279">
                  <c:v>6.3397336006164551</c:v>
                </c:pt>
                <c:pt idx="3280">
                  <c:v>6.3414301872253418</c:v>
                </c:pt>
                <c:pt idx="3281">
                  <c:v>6.3431267738342285</c:v>
                </c:pt>
                <c:pt idx="3282">
                  <c:v>6.3447918891906738</c:v>
                </c:pt>
                <c:pt idx="3283">
                  <c:v>6.3464884757995605</c:v>
                </c:pt>
                <c:pt idx="3284">
                  <c:v>6.3481202125549316</c:v>
                </c:pt>
                <c:pt idx="3285">
                  <c:v>6.3497738838195801</c:v>
                </c:pt>
                <c:pt idx="3286">
                  <c:v>6.3514056205749512</c:v>
                </c:pt>
                <c:pt idx="3287">
                  <c:v>6.3530917167663574</c:v>
                </c:pt>
                <c:pt idx="3288">
                  <c:v>6.3547663688659668</c:v>
                </c:pt>
                <c:pt idx="3289">
                  <c:v>6.3564314842224121</c:v>
                </c:pt>
                <c:pt idx="3290">
                  <c:v>6.358116626739502</c:v>
                </c:pt>
                <c:pt idx="3291">
                  <c:v>6.3597807884216309</c:v>
                </c:pt>
                <c:pt idx="3292">
                  <c:v>6.3614993095397949</c:v>
                </c:pt>
                <c:pt idx="3293">
                  <c:v>6.3631529808044434</c:v>
                </c:pt>
                <c:pt idx="3294">
                  <c:v>6.3648066520690918</c:v>
                </c:pt>
                <c:pt idx="3295">
                  <c:v>6.366417407989502</c:v>
                </c:pt>
                <c:pt idx="3296">
                  <c:v>6.3680596351623535</c:v>
                </c:pt>
                <c:pt idx="3297">
                  <c:v>6.3697457313537598</c:v>
                </c:pt>
                <c:pt idx="3298">
                  <c:v>6.371452808380127</c:v>
                </c:pt>
                <c:pt idx="3299">
                  <c:v>6.3731493949890137</c:v>
                </c:pt>
                <c:pt idx="3300">
                  <c:v>6.3748354911804199</c:v>
                </c:pt>
                <c:pt idx="3301">
                  <c:v>6.3764891624450684</c:v>
                </c:pt>
                <c:pt idx="3302">
                  <c:v>6.3781208992004395</c:v>
                </c:pt>
                <c:pt idx="3303">
                  <c:v>6.3797745704650879</c:v>
                </c:pt>
                <c:pt idx="3304">
                  <c:v>6.3814177513122559</c:v>
                </c:pt>
                <c:pt idx="3305">
                  <c:v>6.3831143379211426</c:v>
                </c:pt>
                <c:pt idx="3306">
                  <c:v>6.384788990020752</c:v>
                </c:pt>
                <c:pt idx="3307">
                  <c:v>6.3864750862121582</c:v>
                </c:pt>
                <c:pt idx="3308">
                  <c:v>6.3881287574768066</c:v>
                </c:pt>
                <c:pt idx="3309">
                  <c:v>6.3898892402648926</c:v>
                </c:pt>
                <c:pt idx="3310">
                  <c:v>6.3915648460388184</c:v>
                </c:pt>
                <c:pt idx="3311">
                  <c:v>6.3932185173034668</c:v>
                </c:pt>
                <c:pt idx="3312">
                  <c:v>6.3948073387145996</c:v>
                </c:pt>
                <c:pt idx="3313">
                  <c:v>6.3964505195617676</c:v>
                </c:pt>
                <c:pt idx="3314">
                  <c:v>6.398125171661377</c:v>
                </c:pt>
                <c:pt idx="3315">
                  <c:v>6.3998217582702637</c:v>
                </c:pt>
                <c:pt idx="3316">
                  <c:v>6.4015288352966309</c:v>
                </c:pt>
                <c:pt idx="3317">
                  <c:v>6.4032149314880371</c:v>
                </c:pt>
                <c:pt idx="3318">
                  <c:v>6.4048686027526855</c:v>
                </c:pt>
                <c:pt idx="3319">
                  <c:v>6.4065442085266113</c:v>
                </c:pt>
                <c:pt idx="3320">
                  <c:v>6.4082083702087402</c:v>
                </c:pt>
                <c:pt idx="3321">
                  <c:v>6.4098296165466309</c:v>
                </c:pt>
                <c:pt idx="3322">
                  <c:v>6.4114937782287598</c:v>
                </c:pt>
                <c:pt idx="3323">
                  <c:v>6.4131374359130859</c:v>
                </c:pt>
                <c:pt idx="3324">
                  <c:v>6.414790153503418</c:v>
                </c:pt>
                <c:pt idx="3325">
                  <c:v>6.4164657592773437</c:v>
                </c:pt>
                <c:pt idx="3326">
                  <c:v>6.4181947708129883</c:v>
                </c:pt>
                <c:pt idx="3327">
                  <c:v>6.4198799133300781</c:v>
                </c:pt>
                <c:pt idx="3328">
                  <c:v>6.4215230941772461</c:v>
                </c:pt>
                <c:pt idx="3329">
                  <c:v>6.4231338500976562</c:v>
                </c:pt>
                <c:pt idx="3330">
                  <c:v>6.4247121810913086</c:v>
                </c:pt>
                <c:pt idx="3331">
                  <c:v>6.4264087677001953</c:v>
                </c:pt>
                <c:pt idx="3332">
                  <c:v>6.428105354309082</c:v>
                </c:pt>
                <c:pt idx="3333">
                  <c:v>6.4297914505004883</c:v>
                </c:pt>
                <c:pt idx="3334">
                  <c:v>6.4314556121826172</c:v>
                </c:pt>
                <c:pt idx="3335">
                  <c:v>6.4331092834472656</c:v>
                </c:pt>
                <c:pt idx="3336">
                  <c:v>6.4347734451293945</c:v>
                </c:pt>
                <c:pt idx="3337">
                  <c:v>6.4364805221557617</c:v>
                </c:pt>
                <c:pt idx="3338">
                  <c:v>6.4381017684936523</c:v>
                </c:pt>
                <c:pt idx="3339">
                  <c:v>6.4397554397583008</c:v>
                </c:pt>
                <c:pt idx="3340">
                  <c:v>6.4413986206054687</c:v>
                </c:pt>
                <c:pt idx="3341">
                  <c:v>6.4430627822875977</c:v>
                </c:pt>
                <c:pt idx="3342">
                  <c:v>6.4447488784790039</c:v>
                </c:pt>
                <c:pt idx="3343">
                  <c:v>6.4464559555053711</c:v>
                </c:pt>
                <c:pt idx="3344">
                  <c:v>6.4481735229492188</c:v>
                </c:pt>
                <c:pt idx="3345">
                  <c:v>6.4498386383056641</c:v>
                </c:pt>
                <c:pt idx="3346">
                  <c:v>6.4514703750610352</c:v>
                </c:pt>
                <c:pt idx="3347">
                  <c:v>6.4530811309814453</c:v>
                </c:pt>
                <c:pt idx="3348">
                  <c:v>6.4547348022460938</c:v>
                </c:pt>
                <c:pt idx="3349">
                  <c:v>6.4564418792724609</c:v>
                </c:pt>
                <c:pt idx="3350">
                  <c:v>6.4581174850463867</c:v>
                </c:pt>
                <c:pt idx="3351">
                  <c:v>6.4598026275634766</c:v>
                </c:pt>
                <c:pt idx="3352">
                  <c:v>6.4614667892456055</c:v>
                </c:pt>
                <c:pt idx="3353">
                  <c:v>6.4631423950195313</c:v>
                </c:pt>
                <c:pt idx="3354">
                  <c:v>6.4648599624633789</c:v>
                </c:pt>
                <c:pt idx="3355">
                  <c:v>6.4664926528930664</c:v>
                </c:pt>
                <c:pt idx="3356">
                  <c:v>6.4681243896484375</c:v>
                </c:pt>
                <c:pt idx="3357">
                  <c:v>6.469757080078125</c:v>
                </c:pt>
                <c:pt idx="3358">
                  <c:v>6.4714212417602539</c:v>
                </c:pt>
                <c:pt idx="3359">
                  <c:v>6.4731283187866211</c:v>
                </c:pt>
                <c:pt idx="3360">
                  <c:v>6.4748353958129883</c:v>
                </c:pt>
                <c:pt idx="3361">
                  <c:v>6.4765214920043945</c:v>
                </c:pt>
                <c:pt idx="3362">
                  <c:v>6.4782180786132812</c:v>
                </c:pt>
                <c:pt idx="3363">
                  <c:v>6.4798717498779297</c:v>
                </c:pt>
                <c:pt idx="3364">
                  <c:v>6.4814825057983398</c:v>
                </c:pt>
                <c:pt idx="3365">
                  <c:v>6.4831361770629883</c:v>
                </c:pt>
                <c:pt idx="3366">
                  <c:v>6.4848108291625977</c:v>
                </c:pt>
                <c:pt idx="3367">
                  <c:v>6.4865074157714844</c:v>
                </c:pt>
                <c:pt idx="3368">
                  <c:v>6.4881715774536133</c:v>
                </c:pt>
                <c:pt idx="3369">
                  <c:v>6.4898471832275391</c:v>
                </c:pt>
                <c:pt idx="3370">
                  <c:v>6.491511344909668</c:v>
                </c:pt>
                <c:pt idx="3371">
                  <c:v>6.4932289123535156</c:v>
                </c:pt>
                <c:pt idx="3372">
                  <c:v>6.4949045181274414</c:v>
                </c:pt>
                <c:pt idx="3373">
                  <c:v>6.4965362548828125</c:v>
                </c:pt>
                <c:pt idx="3374">
                  <c:v>6.4981365203857422</c:v>
                </c:pt>
                <c:pt idx="3375">
                  <c:v>6.4997787475585937</c:v>
                </c:pt>
                <c:pt idx="3376">
                  <c:v>6.50146484375</c:v>
                </c:pt>
                <c:pt idx="3377">
                  <c:v>6.5031509399414062</c:v>
                </c:pt>
                <c:pt idx="3378">
                  <c:v>6.5048255920410156</c:v>
                </c:pt>
                <c:pt idx="3379">
                  <c:v>6.5065116882324219</c:v>
                </c:pt>
                <c:pt idx="3380">
                  <c:v>6.5081758499145508</c:v>
                </c:pt>
                <c:pt idx="3381">
                  <c:v>6.5098075866699219</c:v>
                </c:pt>
                <c:pt idx="3382">
                  <c:v>6.5114402770996094</c:v>
                </c:pt>
                <c:pt idx="3383">
                  <c:v>6.5131149291992187</c:v>
                </c:pt>
                <c:pt idx="3384">
                  <c:v>6.5147686004638672</c:v>
                </c:pt>
                <c:pt idx="3385">
                  <c:v>6.5164117813110352</c:v>
                </c:pt>
                <c:pt idx="3386">
                  <c:v>6.5181083679199219</c:v>
                </c:pt>
                <c:pt idx="3387">
                  <c:v>6.5197935104370117</c:v>
                </c:pt>
                <c:pt idx="3388">
                  <c:v>6.521458625793457</c:v>
                </c:pt>
                <c:pt idx="3389">
                  <c:v>6.5231657028198242</c:v>
                </c:pt>
                <c:pt idx="3390">
                  <c:v>6.5248088836669922</c:v>
                </c:pt>
                <c:pt idx="3391">
                  <c:v>6.5264186859130859</c:v>
                </c:pt>
                <c:pt idx="3392">
                  <c:v>6.5280513763427734</c:v>
                </c:pt>
                <c:pt idx="3393">
                  <c:v>6.5297260284423828</c:v>
                </c:pt>
                <c:pt idx="3394">
                  <c:v>6.5314226150512695</c:v>
                </c:pt>
                <c:pt idx="3395">
                  <c:v>6.5331192016601562</c:v>
                </c:pt>
                <c:pt idx="3396">
                  <c:v>6.534794807434082</c:v>
                </c:pt>
                <c:pt idx="3397">
                  <c:v>6.5365018844604492</c:v>
                </c:pt>
                <c:pt idx="3398">
                  <c:v>6.5381231307983398</c:v>
                </c:pt>
                <c:pt idx="3399">
                  <c:v>6.5397872924804687</c:v>
                </c:pt>
                <c:pt idx="3400">
                  <c:v>6.5414514541625977</c:v>
                </c:pt>
                <c:pt idx="3401">
                  <c:v>6.5430946350097656</c:v>
                </c:pt>
                <c:pt idx="3402">
                  <c:v>6.544769287109375</c:v>
                </c:pt>
                <c:pt idx="3403">
                  <c:v>6.5464229583740234</c:v>
                </c:pt>
                <c:pt idx="3404">
                  <c:v>6.5481090545654297</c:v>
                </c:pt>
                <c:pt idx="3405">
                  <c:v>6.5498380661010742</c:v>
                </c:pt>
                <c:pt idx="3406">
                  <c:v>6.5515346527099609</c:v>
                </c:pt>
                <c:pt idx="3407">
                  <c:v>6.5532093048095703</c:v>
                </c:pt>
                <c:pt idx="3408">
                  <c:v>6.5547876358032227</c:v>
                </c:pt>
                <c:pt idx="3409">
                  <c:v>6.5564203262329102</c:v>
                </c:pt>
                <c:pt idx="3410">
                  <c:v>6.5580625534057617</c:v>
                </c:pt>
                <c:pt idx="3411">
                  <c:v>6.5597810745239258</c:v>
                </c:pt>
                <c:pt idx="3412">
                  <c:v>6.5615100860595703</c:v>
                </c:pt>
                <c:pt idx="3413">
                  <c:v>6.5631847381591797</c:v>
                </c:pt>
                <c:pt idx="3414">
                  <c:v>6.5648488998413086</c:v>
                </c:pt>
                <c:pt idx="3415">
                  <c:v>6.5664920806884766</c:v>
                </c:pt>
                <c:pt idx="3416">
                  <c:v>6.5682096481323242</c:v>
                </c:pt>
                <c:pt idx="3417">
                  <c:v>6.5698528289794922</c:v>
                </c:pt>
                <c:pt idx="3418">
                  <c:v>6.5714960098266602</c:v>
                </c:pt>
                <c:pt idx="3419">
                  <c:v>6.5731496810913086</c:v>
                </c:pt>
                <c:pt idx="3420">
                  <c:v>6.5748138427734375</c:v>
                </c:pt>
                <c:pt idx="3421">
                  <c:v>6.5764780044555664</c:v>
                </c:pt>
                <c:pt idx="3422">
                  <c:v>6.5781965255737305</c:v>
                </c:pt>
                <c:pt idx="3423">
                  <c:v>6.5798816680908203</c:v>
                </c:pt>
                <c:pt idx="3424">
                  <c:v>6.5815682411193848</c:v>
                </c:pt>
                <c:pt idx="3425">
                  <c:v>6.5832104682922363</c:v>
                </c:pt>
                <c:pt idx="3426">
                  <c:v>6.5848212242126465</c:v>
                </c:pt>
                <c:pt idx="3427">
                  <c:v>6.586453914642334</c:v>
                </c:pt>
                <c:pt idx="3428">
                  <c:v>6.5881390571594238</c:v>
                </c:pt>
                <c:pt idx="3429">
                  <c:v>6.5898251533508301</c:v>
                </c:pt>
                <c:pt idx="3430">
                  <c:v>6.5914998054504395</c:v>
                </c:pt>
                <c:pt idx="3431">
                  <c:v>6.5931534767150879</c:v>
                </c:pt>
                <c:pt idx="3432">
                  <c:v>6.5948290824890137</c:v>
                </c:pt>
                <c:pt idx="3433">
                  <c:v>6.5965361595153809</c:v>
                </c:pt>
                <c:pt idx="3434">
                  <c:v>6.5981574058532715</c:v>
                </c:pt>
                <c:pt idx="3435">
                  <c:v>6.599790096282959</c:v>
                </c:pt>
                <c:pt idx="3436">
                  <c:v>6.6014218330383301</c:v>
                </c:pt>
                <c:pt idx="3437">
                  <c:v>6.6030755043029785</c:v>
                </c:pt>
                <c:pt idx="3438">
                  <c:v>6.6047720909118652</c:v>
                </c:pt>
                <c:pt idx="3439">
                  <c:v>6.606468677520752</c:v>
                </c:pt>
                <c:pt idx="3440">
                  <c:v>6.6081547737121582</c:v>
                </c:pt>
                <c:pt idx="3441">
                  <c:v>6.6098294258117676</c:v>
                </c:pt>
                <c:pt idx="3442">
                  <c:v>6.6114611625671387</c:v>
                </c:pt>
                <c:pt idx="3443">
                  <c:v>6.6130938529968262</c:v>
                </c:pt>
                <c:pt idx="3444">
                  <c:v>6.6147580146789551</c:v>
                </c:pt>
                <c:pt idx="3445">
                  <c:v>6.616401195526123</c:v>
                </c:pt>
                <c:pt idx="3446">
                  <c:v>6.6180863380432129</c:v>
                </c:pt>
                <c:pt idx="3447">
                  <c:v>6.6197514533996582</c:v>
                </c:pt>
                <c:pt idx="3448">
                  <c:v>6.621436595916748</c:v>
                </c:pt>
                <c:pt idx="3449">
                  <c:v>6.623100757598877</c:v>
                </c:pt>
                <c:pt idx="3450">
                  <c:v>6.6248297691345215</c:v>
                </c:pt>
                <c:pt idx="3451">
                  <c:v>6.6265158653259277</c:v>
                </c:pt>
                <c:pt idx="3452">
                  <c:v>6.6281590461730957</c:v>
                </c:pt>
                <c:pt idx="3453">
                  <c:v>6.6297688484191895</c:v>
                </c:pt>
                <c:pt idx="3454">
                  <c:v>6.6314225196838379</c:v>
                </c:pt>
                <c:pt idx="3455">
                  <c:v>6.6330876350402832</c:v>
                </c:pt>
                <c:pt idx="3456">
                  <c:v>6.6347947120666504</c:v>
                </c:pt>
                <c:pt idx="3457">
                  <c:v>6.6364912986755371</c:v>
                </c:pt>
                <c:pt idx="3458">
                  <c:v>6.6381878852844238</c:v>
                </c:pt>
                <c:pt idx="3459">
                  <c:v>6.6398196220397949</c:v>
                </c:pt>
                <c:pt idx="3460">
                  <c:v>6.6414837837219238</c:v>
                </c:pt>
                <c:pt idx="3461">
                  <c:v>6.6431269645690918</c:v>
                </c:pt>
                <c:pt idx="3462">
                  <c:v>6.6447587013244629</c:v>
                </c:pt>
                <c:pt idx="3463">
                  <c:v>6.6464447975158691</c:v>
                </c:pt>
                <c:pt idx="3464">
                  <c:v>6.6481308937072754</c:v>
                </c:pt>
                <c:pt idx="3465">
                  <c:v>6.6497845649719238</c:v>
                </c:pt>
                <c:pt idx="3466">
                  <c:v>6.6514592170715332</c:v>
                </c:pt>
                <c:pt idx="3467">
                  <c:v>6.6531987190246582</c:v>
                </c:pt>
                <c:pt idx="3468">
                  <c:v>6.6548953056335449</c:v>
                </c:pt>
                <c:pt idx="3469">
                  <c:v>6.6565489768981934</c:v>
                </c:pt>
                <c:pt idx="3470">
                  <c:v>6.658149242401123</c:v>
                </c:pt>
                <c:pt idx="3471">
                  <c:v>6.6597914695739746</c:v>
                </c:pt>
                <c:pt idx="3472">
                  <c:v>6.6614565849304199</c:v>
                </c:pt>
                <c:pt idx="3473">
                  <c:v>6.6631417274475098</c:v>
                </c:pt>
                <c:pt idx="3474">
                  <c:v>6.6648383140563965</c:v>
                </c:pt>
                <c:pt idx="3475">
                  <c:v>6.6665349006652832</c:v>
                </c:pt>
                <c:pt idx="3476">
                  <c:v>6.6681990623474121</c:v>
                </c:pt>
                <c:pt idx="3477">
                  <c:v>6.6698422431945801</c:v>
                </c:pt>
                <c:pt idx="3478">
                  <c:v>6.6715283393859863</c:v>
                </c:pt>
                <c:pt idx="3479">
                  <c:v>6.6731705665588379</c:v>
                </c:pt>
                <c:pt idx="3480">
                  <c:v>6.6748242378234863</c:v>
                </c:pt>
                <c:pt idx="3481">
                  <c:v>6.6764569282531738</c:v>
                </c:pt>
                <c:pt idx="3482">
                  <c:v>6.6781315803527832</c:v>
                </c:pt>
                <c:pt idx="3483">
                  <c:v>6.6797957420349121</c:v>
                </c:pt>
                <c:pt idx="3484">
                  <c:v>6.6815037727355957</c:v>
                </c:pt>
                <c:pt idx="3485">
                  <c:v>6.6832003593444824</c:v>
                </c:pt>
                <c:pt idx="3486">
                  <c:v>6.6848540306091309</c:v>
                </c:pt>
                <c:pt idx="3487">
                  <c:v>6.6864962577819824</c:v>
                </c:pt>
                <c:pt idx="3488">
                  <c:v>6.6881070137023926</c:v>
                </c:pt>
                <c:pt idx="3489">
                  <c:v>6.6897177696228027</c:v>
                </c:pt>
                <c:pt idx="3490">
                  <c:v>6.6914248466491699</c:v>
                </c:pt>
                <c:pt idx="3491">
                  <c:v>6.6931109428405762</c:v>
                </c:pt>
                <c:pt idx="3492">
                  <c:v>6.6947855949401855</c:v>
                </c:pt>
                <c:pt idx="3493">
                  <c:v>6.6964612007141113</c:v>
                </c:pt>
                <c:pt idx="3494">
                  <c:v>6.698082447052002</c:v>
                </c:pt>
                <c:pt idx="3495">
                  <c:v>6.6998000144958496</c:v>
                </c:pt>
                <c:pt idx="3496">
                  <c:v>6.7014651298522949</c:v>
                </c:pt>
                <c:pt idx="3497">
                  <c:v>6.7030863761901855</c:v>
                </c:pt>
                <c:pt idx="3498">
                  <c:v>6.704740047454834</c:v>
                </c:pt>
                <c:pt idx="3499">
                  <c:v>6.7064146995544434</c:v>
                </c:pt>
                <c:pt idx="3500">
                  <c:v>6.7080473899841309</c:v>
                </c:pt>
                <c:pt idx="3501">
                  <c:v>6.7097649574279785</c:v>
                </c:pt>
                <c:pt idx="3502">
                  <c:v>6.711493968963623</c:v>
                </c:pt>
                <c:pt idx="3503">
                  <c:v>6.7131686210632324</c:v>
                </c:pt>
                <c:pt idx="3504">
                  <c:v>6.7148013114929199</c:v>
                </c:pt>
                <c:pt idx="3505">
                  <c:v>6.7164435386657715</c:v>
                </c:pt>
                <c:pt idx="3506">
                  <c:v>6.7180647850036621</c:v>
                </c:pt>
                <c:pt idx="3507">
                  <c:v>6.7197613716125488</c:v>
                </c:pt>
                <c:pt idx="3508">
                  <c:v>6.7214474678039551</c:v>
                </c:pt>
                <c:pt idx="3509">
                  <c:v>6.7231440544128418</c:v>
                </c:pt>
                <c:pt idx="3510">
                  <c:v>6.7248082160949707</c:v>
                </c:pt>
                <c:pt idx="3511">
                  <c:v>6.7264513969421387</c:v>
                </c:pt>
                <c:pt idx="3512">
                  <c:v>6.7281804084777832</c:v>
                </c:pt>
                <c:pt idx="3513">
                  <c:v>6.729865550994873</c:v>
                </c:pt>
                <c:pt idx="3514">
                  <c:v>6.7314553260803223</c:v>
                </c:pt>
                <c:pt idx="3515">
                  <c:v>6.7330975532531738</c:v>
                </c:pt>
                <c:pt idx="3516">
                  <c:v>6.7347836494445801</c:v>
                </c:pt>
                <c:pt idx="3517">
                  <c:v>6.7364163398742676</c:v>
                </c:pt>
                <c:pt idx="3518">
                  <c:v>6.738166332244873</c:v>
                </c:pt>
                <c:pt idx="3519">
                  <c:v>6.7398734092712402</c:v>
                </c:pt>
                <c:pt idx="3520">
                  <c:v>6.7415595054626465</c:v>
                </c:pt>
                <c:pt idx="3521">
                  <c:v>6.7432131767272949</c:v>
                </c:pt>
                <c:pt idx="3522">
                  <c:v>6.7448124885559082</c:v>
                </c:pt>
                <c:pt idx="3523">
                  <c:v>6.746488094329834</c:v>
                </c:pt>
                <c:pt idx="3524">
                  <c:v>6.7481193542480469</c:v>
                </c:pt>
                <c:pt idx="3525">
                  <c:v>6.7498054504394531</c:v>
                </c:pt>
                <c:pt idx="3526">
                  <c:v>6.7514810562133789</c:v>
                </c:pt>
                <c:pt idx="3527">
                  <c:v>6.7531557083129883</c:v>
                </c:pt>
                <c:pt idx="3528">
                  <c:v>6.754852294921875</c:v>
                </c:pt>
                <c:pt idx="3529">
                  <c:v>6.7565488815307617</c:v>
                </c:pt>
                <c:pt idx="3530">
                  <c:v>6.7582454681396484</c:v>
                </c:pt>
                <c:pt idx="3531">
                  <c:v>6.7598667144775391</c:v>
                </c:pt>
                <c:pt idx="3532">
                  <c:v>6.7614669799804687</c:v>
                </c:pt>
                <c:pt idx="3533">
                  <c:v>6.7631092071533203</c:v>
                </c:pt>
                <c:pt idx="3534">
                  <c:v>6.7647733688354492</c:v>
                </c:pt>
                <c:pt idx="3535">
                  <c:v>6.7664699554443359</c:v>
                </c:pt>
                <c:pt idx="3536">
                  <c:v>6.7681779861450195</c:v>
                </c:pt>
                <c:pt idx="3537">
                  <c:v>6.7698526382446289</c:v>
                </c:pt>
                <c:pt idx="3538">
                  <c:v>6.7715063095092773</c:v>
                </c:pt>
                <c:pt idx="3539">
                  <c:v>6.7731494903564453</c:v>
                </c:pt>
                <c:pt idx="3540">
                  <c:v>6.7747707366943359</c:v>
                </c:pt>
                <c:pt idx="3541">
                  <c:v>6.7764139175415039</c:v>
                </c:pt>
                <c:pt idx="3542">
                  <c:v>6.7780885696411133</c:v>
                </c:pt>
                <c:pt idx="3543">
                  <c:v>6.7797632217407227</c:v>
                </c:pt>
                <c:pt idx="3544">
                  <c:v>6.7814493179321289</c:v>
                </c:pt>
                <c:pt idx="3545">
                  <c:v>6.7830924987792969</c:v>
                </c:pt>
                <c:pt idx="3546">
                  <c:v>6.7847776412963867</c:v>
                </c:pt>
                <c:pt idx="3547">
                  <c:v>6.7865066528320313</c:v>
                </c:pt>
                <c:pt idx="3548">
                  <c:v>6.7881603240966797</c:v>
                </c:pt>
                <c:pt idx="3549">
                  <c:v>6.7897710800170898</c:v>
                </c:pt>
                <c:pt idx="3550">
                  <c:v>6.7914142608642578</c:v>
                </c:pt>
                <c:pt idx="3551">
                  <c:v>6.7930564880371094</c:v>
                </c:pt>
                <c:pt idx="3552">
                  <c:v>6.7947320938110352</c:v>
                </c:pt>
                <c:pt idx="3553">
                  <c:v>6.7964391708374023</c:v>
                </c:pt>
                <c:pt idx="3554">
                  <c:v>6.7981462478637695</c:v>
                </c:pt>
                <c:pt idx="3555">
                  <c:v>6.7998104095458984</c:v>
                </c:pt>
                <c:pt idx="3556">
                  <c:v>6.8014640808105469</c:v>
                </c:pt>
                <c:pt idx="3557">
                  <c:v>6.8031501770019531</c:v>
                </c:pt>
                <c:pt idx="3558">
                  <c:v>6.8048038482666016</c:v>
                </c:pt>
                <c:pt idx="3559">
                  <c:v>6.8064146041870117</c:v>
                </c:pt>
                <c:pt idx="3560">
                  <c:v>6.8081111907958984</c:v>
                </c:pt>
                <c:pt idx="3561">
                  <c:v>6.8097543716430664</c:v>
                </c:pt>
                <c:pt idx="3562">
                  <c:v>6.8114070892333984</c:v>
                </c:pt>
                <c:pt idx="3563">
                  <c:v>6.8131036758422852</c:v>
                </c:pt>
                <c:pt idx="3564">
                  <c:v>6.8148860931396484</c:v>
                </c:pt>
                <c:pt idx="3565">
                  <c:v>6.8165292739868164</c:v>
                </c:pt>
                <c:pt idx="3566">
                  <c:v>6.8181619644165039</c:v>
                </c:pt>
                <c:pt idx="3567">
                  <c:v>6.8197507858276367</c:v>
                </c:pt>
                <c:pt idx="3568">
                  <c:v>6.8213939666748047</c:v>
                </c:pt>
                <c:pt idx="3569">
                  <c:v>6.8230905532836914</c:v>
                </c:pt>
                <c:pt idx="3570">
                  <c:v>6.8247976303100586</c:v>
                </c:pt>
                <c:pt idx="3571">
                  <c:v>6.8265047073364258</c:v>
                </c:pt>
                <c:pt idx="3572">
                  <c:v>6.8281793594360352</c:v>
                </c:pt>
                <c:pt idx="3573">
                  <c:v>6.8298444747924805</c:v>
                </c:pt>
                <c:pt idx="3574">
                  <c:v>6.8315520286560059</c:v>
                </c:pt>
                <c:pt idx="3575">
                  <c:v>6.8331942558288574</c:v>
                </c:pt>
                <c:pt idx="3576">
                  <c:v>6.8348269462585449</c:v>
                </c:pt>
                <c:pt idx="3577">
                  <c:v>6.836458683013916</c:v>
                </c:pt>
                <c:pt idx="3578">
                  <c:v>6.8381228446960449</c:v>
                </c:pt>
                <c:pt idx="3579">
                  <c:v>6.8397660255432129</c:v>
                </c:pt>
                <c:pt idx="3580">
                  <c:v>6.8415160179138184</c:v>
                </c:pt>
                <c:pt idx="3581">
                  <c:v>6.8431916236877441</c:v>
                </c:pt>
                <c:pt idx="3582">
                  <c:v>6.8448882102966309</c:v>
                </c:pt>
                <c:pt idx="3583">
                  <c:v>6.8465628623962402</c:v>
                </c:pt>
                <c:pt idx="3584">
                  <c:v>6.8481631278991699</c:v>
                </c:pt>
                <c:pt idx="3585">
                  <c:v>6.8498167991638184</c:v>
                </c:pt>
                <c:pt idx="3586">
                  <c:v>6.8514590263366699</c:v>
                </c:pt>
                <c:pt idx="3587">
                  <c:v>6.8531556129455566</c:v>
                </c:pt>
                <c:pt idx="3588">
                  <c:v>6.854820728302002</c:v>
                </c:pt>
                <c:pt idx="3589">
                  <c:v>6.8564743995666504</c:v>
                </c:pt>
                <c:pt idx="3590">
                  <c:v>6.8581271171569824</c:v>
                </c:pt>
                <c:pt idx="3591">
                  <c:v>6.859835147857666</c:v>
                </c:pt>
                <c:pt idx="3592">
                  <c:v>6.8614888191223145</c:v>
                </c:pt>
                <c:pt idx="3593">
                  <c:v>6.863131046295166</c:v>
                </c:pt>
                <c:pt idx="3594">
                  <c:v>6.8647637367248535</c:v>
                </c:pt>
                <c:pt idx="3595">
                  <c:v>6.866417407989502</c:v>
                </c:pt>
                <c:pt idx="3596">
                  <c:v>6.8680710792541504</c:v>
                </c:pt>
                <c:pt idx="3597">
                  <c:v>6.8697991371154785</c:v>
                </c:pt>
                <c:pt idx="3598">
                  <c:v>6.8714747428894043</c:v>
                </c:pt>
                <c:pt idx="3599">
                  <c:v>6.8731389045715332</c:v>
                </c:pt>
                <c:pt idx="3600">
                  <c:v>6.8748250007629395</c:v>
                </c:pt>
                <c:pt idx="3601">
                  <c:v>6.876467227935791</c:v>
                </c:pt>
                <c:pt idx="3602">
                  <c:v>6.8780999183654785</c:v>
                </c:pt>
                <c:pt idx="3603">
                  <c:v>6.8797640800476074</c:v>
                </c:pt>
                <c:pt idx="3604">
                  <c:v>6.8813958168029785</c:v>
                </c:pt>
                <c:pt idx="3605">
                  <c:v>6.8831028938293457</c:v>
                </c:pt>
                <c:pt idx="3606">
                  <c:v>6.884768009185791</c:v>
                </c:pt>
                <c:pt idx="3607">
                  <c:v>6.8864102363586426</c:v>
                </c:pt>
                <c:pt idx="3608">
                  <c:v>6.8881392478942871</c:v>
                </c:pt>
                <c:pt idx="3609">
                  <c:v>6.8898253440856934</c:v>
                </c:pt>
                <c:pt idx="3610">
                  <c:v>6.8915104866027832</c:v>
                </c:pt>
                <c:pt idx="3611">
                  <c:v>6.8931212425231934</c:v>
                </c:pt>
                <c:pt idx="3612">
                  <c:v>6.8947434425354004</c:v>
                </c:pt>
                <c:pt idx="3613">
                  <c:v>6.896385669708252</c:v>
                </c:pt>
                <c:pt idx="3614">
                  <c:v>6.898104190826416</c:v>
                </c:pt>
                <c:pt idx="3615">
                  <c:v>6.8998112678527832</c:v>
                </c:pt>
                <c:pt idx="3616">
                  <c:v>6.9014859199523926</c:v>
                </c:pt>
                <c:pt idx="3617">
                  <c:v>6.903139591217041</c:v>
                </c:pt>
                <c:pt idx="3618">
                  <c:v>6.9048151969909668</c:v>
                </c:pt>
                <c:pt idx="3619">
                  <c:v>6.9064574241638184</c:v>
                </c:pt>
                <c:pt idx="3620">
                  <c:v>6.9081006050109863</c:v>
                </c:pt>
                <c:pt idx="3621">
                  <c:v>6.9097542762756348</c:v>
                </c:pt>
                <c:pt idx="3622">
                  <c:v>6.911440372467041</c:v>
                </c:pt>
                <c:pt idx="3623">
                  <c:v>6.9131255149841309</c:v>
                </c:pt>
                <c:pt idx="3624">
                  <c:v>6.9147682189941406</c:v>
                </c:pt>
                <c:pt idx="3625">
                  <c:v>6.9165077209472656</c:v>
                </c:pt>
                <c:pt idx="3626">
                  <c:v>6.9182157516479492</c:v>
                </c:pt>
                <c:pt idx="3627">
                  <c:v>6.9198904037475586</c:v>
                </c:pt>
                <c:pt idx="3628">
                  <c:v>6.9215116500854492</c:v>
                </c:pt>
                <c:pt idx="3629">
                  <c:v>6.9231328964233398</c:v>
                </c:pt>
                <c:pt idx="3630">
                  <c:v>6.9247541427612305</c:v>
                </c:pt>
                <c:pt idx="3631">
                  <c:v>6.9264726638793945</c:v>
                </c:pt>
                <c:pt idx="3632">
                  <c:v>6.9281692504882812</c:v>
                </c:pt>
                <c:pt idx="3633">
                  <c:v>6.9298763275146484</c:v>
                </c:pt>
                <c:pt idx="3634">
                  <c:v>6.9315299987792969</c:v>
                </c:pt>
                <c:pt idx="3635">
                  <c:v>6.9331941604614258</c:v>
                </c:pt>
                <c:pt idx="3636">
                  <c:v>6.9348583221435547</c:v>
                </c:pt>
                <c:pt idx="3637">
                  <c:v>6.9365234375</c:v>
                </c:pt>
                <c:pt idx="3638">
                  <c:v>6.9381551742553711</c:v>
                </c:pt>
                <c:pt idx="3639">
                  <c:v>6.9398298263549805</c:v>
                </c:pt>
                <c:pt idx="3640">
                  <c:v>6.9414834976196289</c:v>
                </c:pt>
                <c:pt idx="3641">
                  <c:v>6.9431047439575195</c:v>
                </c:pt>
                <c:pt idx="3642">
                  <c:v>6.9448232650756836</c:v>
                </c:pt>
                <c:pt idx="3643">
                  <c:v>6.946497917175293</c:v>
                </c:pt>
                <c:pt idx="3644">
                  <c:v>6.9482059478759766</c:v>
                </c:pt>
                <c:pt idx="3645">
                  <c:v>6.9498271942138672</c:v>
                </c:pt>
                <c:pt idx="3646">
                  <c:v>6.9514265060424805</c:v>
                </c:pt>
                <c:pt idx="3647">
                  <c:v>6.9530372619628906</c:v>
                </c:pt>
                <c:pt idx="3648">
                  <c:v>6.9547662734985352</c:v>
                </c:pt>
                <c:pt idx="3649">
                  <c:v>6.9564304351806641</c:v>
                </c:pt>
                <c:pt idx="3650">
                  <c:v>6.9581270217895508</c:v>
                </c:pt>
                <c:pt idx="3651">
                  <c:v>6.9598026275634766</c:v>
                </c:pt>
                <c:pt idx="3652">
                  <c:v>6.9614667892456055</c:v>
                </c:pt>
                <c:pt idx="3653">
                  <c:v>6.9631309509277344</c:v>
                </c:pt>
                <c:pt idx="3654">
                  <c:v>6.9647846221923828</c:v>
                </c:pt>
                <c:pt idx="3655">
                  <c:v>6.9664487838745117</c:v>
                </c:pt>
                <c:pt idx="3656">
                  <c:v>6.9680700302124023</c:v>
                </c:pt>
                <c:pt idx="3657">
                  <c:v>6.9697341918945313</c:v>
                </c:pt>
                <c:pt idx="3658">
                  <c:v>6.9713773727416992</c:v>
                </c:pt>
                <c:pt idx="3659">
                  <c:v>6.9730958938598633</c:v>
                </c:pt>
                <c:pt idx="3660">
                  <c:v>6.9748134613037109</c:v>
                </c:pt>
                <c:pt idx="3661">
                  <c:v>6.9765100479125977</c:v>
                </c:pt>
                <c:pt idx="3662">
                  <c:v>6.9781637191772461</c:v>
                </c:pt>
                <c:pt idx="3663">
                  <c:v>6.9797849655151367</c:v>
                </c:pt>
                <c:pt idx="3664">
                  <c:v>6.9814176559448242</c:v>
                </c:pt>
                <c:pt idx="3665">
                  <c:v>6.9830703735351563</c:v>
                </c:pt>
                <c:pt idx="3666">
                  <c:v>6.9847784042358398</c:v>
                </c:pt>
                <c:pt idx="3667">
                  <c:v>6.9864749908447266</c:v>
                </c:pt>
                <c:pt idx="3668">
                  <c:v>6.9881172180175781</c:v>
                </c:pt>
                <c:pt idx="3669">
                  <c:v>6.9898033142089844</c:v>
                </c:pt>
                <c:pt idx="3670">
                  <c:v>6.9914779663085938</c:v>
                </c:pt>
                <c:pt idx="3671">
                  <c:v>6.9931964874267578</c:v>
                </c:pt>
                <c:pt idx="3672">
                  <c:v>6.9948177337646484</c:v>
                </c:pt>
                <c:pt idx="3673">
                  <c:v>6.9964284896850586</c:v>
                </c:pt>
                <c:pt idx="3674">
                  <c:v>6.9981136322021484</c:v>
                </c:pt>
                <c:pt idx="3675">
                  <c:v>6.9997673034667969</c:v>
                </c:pt>
                <c:pt idx="3676">
                  <c:v>7.0014638900756836</c:v>
                </c:pt>
                <c:pt idx="3677">
                  <c:v>7.0031929016113281</c:v>
                </c:pt>
                <c:pt idx="3678">
                  <c:v>7.0048789978027344</c:v>
                </c:pt>
                <c:pt idx="3679">
                  <c:v>7.0065650939941406</c:v>
                </c:pt>
                <c:pt idx="3680">
                  <c:v>7.0081968307495117</c:v>
                </c:pt>
                <c:pt idx="3681">
                  <c:v>7.0098180770874023</c:v>
                </c:pt>
                <c:pt idx="3682">
                  <c:v>7.0114717483520508</c:v>
                </c:pt>
                <c:pt idx="3683">
                  <c:v>7.0131359100341797</c:v>
                </c:pt>
                <c:pt idx="3684">
                  <c:v>7.0148324966430664</c:v>
                </c:pt>
                <c:pt idx="3685">
                  <c:v>7.0164966583251953</c:v>
                </c:pt>
                <c:pt idx="3686">
                  <c:v>7.0181617736816406</c:v>
                </c:pt>
                <c:pt idx="3687">
                  <c:v>7.0198574066162109</c:v>
                </c:pt>
                <c:pt idx="3688">
                  <c:v>7.0215654373168945</c:v>
                </c:pt>
                <c:pt idx="3689">
                  <c:v>7.023219108581543</c:v>
                </c:pt>
                <c:pt idx="3690">
                  <c:v>7.0248403549194336</c:v>
                </c:pt>
                <c:pt idx="3691">
                  <c:v>7.0264396667480469</c:v>
                </c:pt>
                <c:pt idx="3692">
                  <c:v>7.0280933380126953</c:v>
                </c:pt>
                <c:pt idx="3693">
                  <c:v>7.0297794342041016</c:v>
                </c:pt>
                <c:pt idx="3694">
                  <c:v>7.0315084457397461</c:v>
                </c:pt>
                <c:pt idx="3695">
                  <c:v>7.033172607421875</c:v>
                </c:pt>
                <c:pt idx="3696">
                  <c:v>7.0348367691040039</c:v>
                </c:pt>
                <c:pt idx="3697">
                  <c:v>7.0364904403686523</c:v>
                </c:pt>
                <c:pt idx="3698">
                  <c:v>7.0381336212158203</c:v>
                </c:pt>
                <c:pt idx="3699">
                  <c:v>7.0397758483886719</c:v>
                </c:pt>
                <c:pt idx="3700">
                  <c:v>7.0414295196533203</c:v>
                </c:pt>
                <c:pt idx="3701">
                  <c:v>7.0430946350097656</c:v>
                </c:pt>
                <c:pt idx="3702">
                  <c:v>7.044769287109375</c:v>
                </c:pt>
                <c:pt idx="3703">
                  <c:v>7.0464553833007812</c:v>
                </c:pt>
                <c:pt idx="3704">
                  <c:v>7.0480871200561523</c:v>
                </c:pt>
                <c:pt idx="3705">
                  <c:v>7.0497837066650391</c:v>
                </c:pt>
                <c:pt idx="3706">
                  <c:v>7.0515022277832031</c:v>
                </c:pt>
                <c:pt idx="3707">
                  <c:v>7.0531549453735352</c:v>
                </c:pt>
                <c:pt idx="3708">
                  <c:v>7.0547447204589844</c:v>
                </c:pt>
                <c:pt idx="3709">
                  <c:v>7.056365966796875</c:v>
                </c:pt>
                <c:pt idx="3710">
                  <c:v>7.0580730438232422</c:v>
                </c:pt>
                <c:pt idx="3711">
                  <c:v>7.0597696304321289</c:v>
                </c:pt>
                <c:pt idx="3712">
                  <c:v>7.0614662170410156</c:v>
                </c:pt>
                <c:pt idx="3713">
                  <c:v>7.0631093978881836</c:v>
                </c:pt>
                <c:pt idx="3714">
                  <c:v>7.0648164749145508</c:v>
                </c:pt>
                <c:pt idx="3715">
                  <c:v>7.0664591789245605</c:v>
                </c:pt>
                <c:pt idx="3716">
                  <c:v>7.0681233406066895</c:v>
                </c:pt>
                <c:pt idx="3717">
                  <c:v>7.0697989463806152</c:v>
                </c:pt>
                <c:pt idx="3718">
                  <c:v>7.0714411735534668</c:v>
                </c:pt>
                <c:pt idx="3719">
                  <c:v>7.0730948448181152</c:v>
                </c:pt>
                <c:pt idx="3720">
                  <c:v>7.0747599601745605</c:v>
                </c:pt>
                <c:pt idx="3721">
                  <c:v>7.0764775276184082</c:v>
                </c:pt>
                <c:pt idx="3722">
                  <c:v>7.0781636238098145</c:v>
                </c:pt>
                <c:pt idx="3723">
                  <c:v>7.0798487663269043</c:v>
                </c:pt>
                <c:pt idx="3724">
                  <c:v>7.0815029144287109</c:v>
                </c:pt>
                <c:pt idx="3725">
                  <c:v>7.0831136703491211</c:v>
                </c:pt>
                <c:pt idx="3726">
                  <c:v>7.0847139358520508</c:v>
                </c:pt>
                <c:pt idx="3727">
                  <c:v>7.086421012878418</c:v>
                </c:pt>
                <c:pt idx="3728">
                  <c:v>7.088160514831543</c:v>
                </c:pt>
                <c:pt idx="3729">
                  <c:v>7.0898351669311523</c:v>
                </c:pt>
                <c:pt idx="3730">
                  <c:v>7.0914888381958008</c:v>
                </c:pt>
                <c:pt idx="3731">
                  <c:v>7.0931854248046875</c:v>
                </c:pt>
                <c:pt idx="3732">
                  <c:v>7.0948610305786133</c:v>
                </c:pt>
                <c:pt idx="3733">
                  <c:v>7.0965356826782227</c:v>
                </c:pt>
                <c:pt idx="3734">
                  <c:v>7.0981683731079102</c:v>
                </c:pt>
                <c:pt idx="3735">
                  <c:v>7.0998220443725586</c:v>
                </c:pt>
                <c:pt idx="3736">
                  <c:v>7.101475715637207</c:v>
                </c:pt>
                <c:pt idx="3737">
                  <c:v>7.1031284332275391</c:v>
                </c:pt>
                <c:pt idx="3738">
                  <c:v>7.1048364639282227</c:v>
                </c:pt>
                <c:pt idx="3739">
                  <c:v>7.1065435409545898</c:v>
                </c:pt>
                <c:pt idx="3740">
                  <c:v>7.1082296371459961</c:v>
                </c:pt>
                <c:pt idx="3741">
                  <c:v>7.1099147796630859</c:v>
                </c:pt>
                <c:pt idx="3742">
                  <c:v>7.1115474700927734</c:v>
                </c:pt>
                <c:pt idx="3743">
                  <c:v>7.1131258010864258</c:v>
                </c:pt>
                <c:pt idx="3744">
                  <c:v>7.1147680282592773</c:v>
                </c:pt>
                <c:pt idx="3745">
                  <c:v>7.1164865493774414</c:v>
                </c:pt>
                <c:pt idx="3746">
                  <c:v>7.1181507110595703</c:v>
                </c:pt>
                <c:pt idx="3747">
                  <c:v>7.1197938919067383</c:v>
                </c:pt>
                <c:pt idx="3748">
                  <c:v>7.121490478515625</c:v>
                </c:pt>
                <c:pt idx="3749">
                  <c:v>7.1231441497802734</c:v>
                </c:pt>
                <c:pt idx="3750">
                  <c:v>7.1248617172241211</c:v>
                </c:pt>
                <c:pt idx="3751">
                  <c:v>7.1264944076538086</c:v>
                </c:pt>
                <c:pt idx="3752">
                  <c:v>7.1280937194824219</c:v>
                </c:pt>
                <c:pt idx="3753">
                  <c:v>7.1297369003295898</c:v>
                </c:pt>
                <c:pt idx="3754">
                  <c:v>7.1313800811767578</c:v>
                </c:pt>
                <c:pt idx="3755">
                  <c:v>7.1331081390380859</c:v>
                </c:pt>
                <c:pt idx="3756">
                  <c:v>7.1348047256469727</c:v>
                </c:pt>
                <c:pt idx="3757">
                  <c:v>7.1364583969116211</c:v>
                </c:pt>
                <c:pt idx="3758">
                  <c:v>7.1381340026855469</c:v>
                </c:pt>
                <c:pt idx="3759">
                  <c:v>7.1398191452026367</c:v>
                </c:pt>
                <c:pt idx="3760">
                  <c:v>7.1414089202880859</c:v>
                </c:pt>
                <c:pt idx="3761">
                  <c:v>7.1430835723876953</c:v>
                </c:pt>
                <c:pt idx="3762">
                  <c:v>7.1447372436523438</c:v>
                </c:pt>
                <c:pt idx="3763">
                  <c:v>7.1464128494262695</c:v>
                </c:pt>
                <c:pt idx="3764">
                  <c:v>7.1480770111083984</c:v>
                </c:pt>
                <c:pt idx="3765">
                  <c:v>7.1497735977172852</c:v>
                </c:pt>
                <c:pt idx="3766">
                  <c:v>7.1514377593994141</c:v>
                </c:pt>
                <c:pt idx="3767">
                  <c:v>7.1531448364257812</c:v>
                </c:pt>
                <c:pt idx="3768">
                  <c:v>7.1548309326171875</c:v>
                </c:pt>
                <c:pt idx="3769">
                  <c:v>7.1564626693725586</c:v>
                </c:pt>
                <c:pt idx="3770">
                  <c:v>7.1580953598022461</c:v>
                </c:pt>
                <c:pt idx="3771">
                  <c:v>7.1597375869750977</c:v>
                </c:pt>
                <c:pt idx="3772">
                  <c:v>7.1614131927490234</c:v>
                </c:pt>
                <c:pt idx="3773">
                  <c:v>7.1631097793579102</c:v>
                </c:pt>
                <c:pt idx="3774">
                  <c:v>7.1648163795471191</c:v>
                </c:pt>
                <c:pt idx="3775">
                  <c:v>7.1665024757385254</c:v>
                </c:pt>
                <c:pt idx="3776">
                  <c:v>7.1681780815124512</c:v>
                </c:pt>
                <c:pt idx="3777">
                  <c:v>7.1697878837585449</c:v>
                </c:pt>
                <c:pt idx="3778">
                  <c:v>7.1714205741882324</c:v>
                </c:pt>
                <c:pt idx="3779">
                  <c:v>7.1730952262878418</c:v>
                </c:pt>
                <c:pt idx="3780">
                  <c:v>7.1747708320617676</c:v>
                </c:pt>
                <c:pt idx="3781">
                  <c:v>7.176445484161377</c:v>
                </c:pt>
                <c:pt idx="3782">
                  <c:v>7.178164005279541</c:v>
                </c:pt>
                <c:pt idx="3783">
                  <c:v>7.1797957420349121</c:v>
                </c:pt>
                <c:pt idx="3784">
                  <c:v>7.1815142631530762</c:v>
                </c:pt>
                <c:pt idx="3785">
                  <c:v>7.1832318305969238</c:v>
                </c:pt>
                <c:pt idx="3786">
                  <c:v>7.1848635673522949</c:v>
                </c:pt>
                <c:pt idx="3787">
                  <c:v>7.1864743232727051</c:v>
                </c:pt>
                <c:pt idx="3788">
                  <c:v>7.188117504119873</c:v>
                </c:pt>
                <c:pt idx="3789">
                  <c:v>7.1897921562194824</c:v>
                </c:pt>
                <c:pt idx="3790">
                  <c:v>7.1914782524108887</c:v>
                </c:pt>
                <c:pt idx="3791">
                  <c:v>7.1932072639465332</c:v>
                </c:pt>
                <c:pt idx="3792">
                  <c:v>7.1948504447937012</c:v>
                </c:pt>
                <c:pt idx="3793">
                  <c:v>7.196535587310791</c:v>
                </c:pt>
                <c:pt idx="3794">
                  <c:v>7.1981892585754395</c:v>
                </c:pt>
                <c:pt idx="3795">
                  <c:v>7.1998429298400879</c:v>
                </c:pt>
                <c:pt idx="3796">
                  <c:v>7.2015070915222168</c:v>
                </c:pt>
                <c:pt idx="3797">
                  <c:v>7.2031397819519043</c:v>
                </c:pt>
                <c:pt idx="3798">
                  <c:v>7.2047820091247559</c:v>
                </c:pt>
                <c:pt idx="3799">
                  <c:v>7.2064576148986816</c:v>
                </c:pt>
                <c:pt idx="3800">
                  <c:v>7.208132266998291</c:v>
                </c:pt>
                <c:pt idx="3801">
                  <c:v>7.2098393440246582</c:v>
                </c:pt>
                <c:pt idx="3802">
                  <c:v>7.211514949798584</c:v>
                </c:pt>
                <c:pt idx="3803">
                  <c:v>7.2131686210632324</c:v>
                </c:pt>
                <c:pt idx="3804">
                  <c:v>7.214789867401123</c:v>
                </c:pt>
                <c:pt idx="3805">
                  <c:v>7.2163901329040527</c:v>
                </c:pt>
                <c:pt idx="3806">
                  <c:v>7.2180323600769043</c:v>
                </c:pt>
                <c:pt idx="3807">
                  <c:v>7.2197613716125488</c:v>
                </c:pt>
                <c:pt idx="3808">
                  <c:v>7.2214474678039551</c:v>
                </c:pt>
                <c:pt idx="3809">
                  <c:v>7.2231011390686035</c:v>
                </c:pt>
                <c:pt idx="3810">
                  <c:v>7.2247757911682129</c:v>
                </c:pt>
                <c:pt idx="3811">
                  <c:v>7.2264723777770996</c:v>
                </c:pt>
                <c:pt idx="3812">
                  <c:v>7.228126049041748</c:v>
                </c:pt>
                <c:pt idx="3813">
                  <c:v>7.2297797203063965</c:v>
                </c:pt>
                <c:pt idx="3814">
                  <c:v>7.2314229011535645</c:v>
                </c:pt>
                <c:pt idx="3815">
                  <c:v>7.233065128326416</c:v>
                </c:pt>
                <c:pt idx="3816">
                  <c:v>7.2347292900085449</c:v>
                </c:pt>
                <c:pt idx="3817">
                  <c:v>7.2364153861999512</c:v>
                </c:pt>
                <c:pt idx="3818">
                  <c:v>7.2381119728088379</c:v>
                </c:pt>
                <c:pt idx="3819">
                  <c:v>7.2397980690002441</c:v>
                </c:pt>
                <c:pt idx="3820">
                  <c:v>7.2415051460266113</c:v>
                </c:pt>
                <c:pt idx="3821">
                  <c:v>7.2431368827819824</c:v>
                </c:pt>
                <c:pt idx="3822">
                  <c:v>7.2447371482849121</c:v>
                </c:pt>
                <c:pt idx="3823">
                  <c:v>7.2464232444763184</c:v>
                </c:pt>
                <c:pt idx="3824">
                  <c:v>7.2481093406677246</c:v>
                </c:pt>
                <c:pt idx="3825">
                  <c:v>7.249783992767334</c:v>
                </c:pt>
                <c:pt idx="3826">
                  <c:v>7.2514910697937012</c:v>
                </c:pt>
                <c:pt idx="3827">
                  <c:v>7.2531552314758301</c:v>
                </c:pt>
                <c:pt idx="3828">
                  <c:v>7.2548089027404785</c:v>
                </c:pt>
                <c:pt idx="3829">
                  <c:v>7.2564949989318848</c:v>
                </c:pt>
                <c:pt idx="3830">
                  <c:v>7.2581591606140137</c:v>
                </c:pt>
                <c:pt idx="3831">
                  <c:v>7.2597804069519043</c:v>
                </c:pt>
                <c:pt idx="3832">
                  <c:v>7.2614016532897949</c:v>
                </c:pt>
                <c:pt idx="3833">
                  <c:v>7.2630772590637207</c:v>
                </c:pt>
                <c:pt idx="3834">
                  <c:v>7.2647843360900879</c:v>
                </c:pt>
                <c:pt idx="3835">
                  <c:v>7.2664914131164551</c:v>
                </c:pt>
                <c:pt idx="3836">
                  <c:v>7.2681994438171387</c:v>
                </c:pt>
                <c:pt idx="3837">
                  <c:v>7.2698845863342285</c:v>
                </c:pt>
                <c:pt idx="3838">
                  <c:v>7.271538257598877</c:v>
                </c:pt>
                <c:pt idx="3839">
                  <c:v>7.2731385231018066</c:v>
                </c:pt>
                <c:pt idx="3840">
                  <c:v>7.274813175201416</c:v>
                </c:pt>
                <c:pt idx="3841">
                  <c:v>7.2764668464660645</c:v>
                </c:pt>
                <c:pt idx="3842">
                  <c:v>7.2781634330749512</c:v>
                </c:pt>
                <c:pt idx="3843">
                  <c:v>7.2798171043395996</c:v>
                </c:pt>
                <c:pt idx="3844">
                  <c:v>7.2815136909484863</c:v>
                </c:pt>
                <c:pt idx="3845">
                  <c:v>7.2831568717956543</c:v>
                </c:pt>
                <c:pt idx="3846">
                  <c:v>7.2849068641662598</c:v>
                </c:pt>
                <c:pt idx="3847">
                  <c:v>7.2865710258483887</c:v>
                </c:pt>
                <c:pt idx="3848">
                  <c:v>7.2882037162780762</c:v>
                </c:pt>
                <c:pt idx="3849">
                  <c:v>7.289792537689209</c:v>
                </c:pt>
                <c:pt idx="3850">
                  <c:v>7.291435718536377</c:v>
                </c:pt>
                <c:pt idx="3851">
                  <c:v>7.2930998802185059</c:v>
                </c:pt>
                <c:pt idx="3852">
                  <c:v>7.2948288917541504</c:v>
                </c:pt>
                <c:pt idx="3853">
                  <c:v>7.2964816093444824</c:v>
                </c:pt>
                <c:pt idx="3854">
                  <c:v>7.2981781959533691</c:v>
                </c:pt>
                <c:pt idx="3855">
                  <c:v>7.2998318672180176</c:v>
                </c:pt>
                <c:pt idx="3856">
                  <c:v>7.3014426231384277</c:v>
                </c:pt>
                <c:pt idx="3857">
                  <c:v>7.3031067848205566</c:v>
                </c:pt>
                <c:pt idx="3858">
                  <c:v>7.3047604560852051</c:v>
                </c:pt>
                <c:pt idx="3859">
                  <c:v>7.3064141273498535</c:v>
                </c:pt>
                <c:pt idx="3860">
                  <c:v>7.3080782890319824</c:v>
                </c:pt>
                <c:pt idx="3861">
                  <c:v>7.3097643852233887</c:v>
                </c:pt>
                <c:pt idx="3862">
                  <c:v>7.3114399909973145</c:v>
                </c:pt>
                <c:pt idx="3863">
                  <c:v>7.3131365776062012</c:v>
                </c:pt>
                <c:pt idx="3864">
                  <c:v>7.3148112297058105</c:v>
                </c:pt>
                <c:pt idx="3865">
                  <c:v>7.3164858818054199</c:v>
                </c:pt>
                <c:pt idx="3866">
                  <c:v>7.3180861473083496</c:v>
                </c:pt>
                <c:pt idx="3867">
                  <c:v>7.319739818572998</c:v>
                </c:pt>
                <c:pt idx="3868">
                  <c:v>7.3213715553283691</c:v>
                </c:pt>
                <c:pt idx="3869">
                  <c:v>7.3230681419372559</c:v>
                </c:pt>
                <c:pt idx="3870">
                  <c:v>7.3247761726379395</c:v>
                </c:pt>
                <c:pt idx="3871">
                  <c:v>7.3264508247375488</c:v>
                </c:pt>
                <c:pt idx="3872">
                  <c:v>7.328157901763916</c:v>
                </c:pt>
                <c:pt idx="3873">
                  <c:v>7.3297686576843262</c:v>
                </c:pt>
                <c:pt idx="3874">
                  <c:v>7.3314547538757324</c:v>
                </c:pt>
                <c:pt idx="3875">
                  <c:v>7.333096981048584</c:v>
                </c:pt>
                <c:pt idx="3876">
                  <c:v>7.3347506523132324</c:v>
                </c:pt>
                <c:pt idx="3877">
                  <c:v>7.3364262580871582</c:v>
                </c:pt>
                <c:pt idx="3878">
                  <c:v>7.3380799293518066</c:v>
                </c:pt>
                <c:pt idx="3879">
                  <c:v>7.3397765159606934</c:v>
                </c:pt>
                <c:pt idx="3880">
                  <c:v>7.3414835929870605</c:v>
                </c:pt>
                <c:pt idx="3881">
                  <c:v>7.3431801795959473</c:v>
                </c:pt>
                <c:pt idx="3882">
                  <c:v>7.3448338508605957</c:v>
                </c:pt>
                <c:pt idx="3883">
                  <c:v>7.3464550971984863</c:v>
                </c:pt>
                <c:pt idx="3884">
                  <c:v>7.348076343536377</c:v>
                </c:pt>
                <c:pt idx="3885">
                  <c:v>7.3497405052185059</c:v>
                </c:pt>
                <c:pt idx="3886">
                  <c:v>7.351447582244873</c:v>
                </c:pt>
                <c:pt idx="3887">
                  <c:v>7.3531556129455566</c:v>
                </c:pt>
                <c:pt idx="3888">
                  <c:v>7.3548197746276855</c:v>
                </c:pt>
                <c:pt idx="3889">
                  <c:v>7.3565049171447754</c:v>
                </c:pt>
                <c:pt idx="3890">
                  <c:v>7.3581700325012207</c:v>
                </c:pt>
                <c:pt idx="3891">
                  <c:v>7.3598875999450684</c:v>
                </c:pt>
                <c:pt idx="3892">
                  <c:v>7.3615202903747559</c:v>
                </c:pt>
                <c:pt idx="3893">
                  <c:v>7.3631625175476074</c:v>
                </c:pt>
                <c:pt idx="3894">
                  <c:v>7.364783763885498</c:v>
                </c:pt>
                <c:pt idx="3895">
                  <c:v>7.3664593696594238</c:v>
                </c:pt>
                <c:pt idx="3896">
                  <c:v>7.3681235313415527</c:v>
                </c:pt>
                <c:pt idx="3897">
                  <c:v>7.3698630332946777</c:v>
                </c:pt>
                <c:pt idx="3898">
                  <c:v>7.3715376853942871</c:v>
                </c:pt>
                <c:pt idx="3899">
                  <c:v>7.3732457160949707</c:v>
                </c:pt>
                <c:pt idx="3900">
                  <c:v>7.3748564720153809</c:v>
                </c:pt>
                <c:pt idx="3901">
                  <c:v>7.3764986991882324</c:v>
                </c:pt>
                <c:pt idx="3902">
                  <c:v>7.3780989646911621</c:v>
                </c:pt>
                <c:pt idx="3903">
                  <c:v>7.3798165321350098</c:v>
                </c:pt>
                <c:pt idx="3904">
                  <c:v>7.3814702033996582</c:v>
                </c:pt>
                <c:pt idx="3905">
                  <c:v>7.3831562995910645</c:v>
                </c:pt>
                <c:pt idx="3906">
                  <c:v>7.3848204612731934</c:v>
                </c:pt>
                <c:pt idx="3907">
                  <c:v>7.3864741325378418</c:v>
                </c:pt>
                <c:pt idx="3908">
                  <c:v>7.3881497383117676</c:v>
                </c:pt>
                <c:pt idx="3909">
                  <c:v>7.389824390411377</c:v>
                </c:pt>
                <c:pt idx="3910">
                  <c:v>7.3914456367492676</c:v>
                </c:pt>
                <c:pt idx="3911">
                  <c:v>7.3930783271789551</c:v>
                </c:pt>
                <c:pt idx="3912">
                  <c:v>7.394742488861084</c:v>
                </c:pt>
                <c:pt idx="3913">
                  <c:v>7.3964066505432129</c:v>
                </c:pt>
                <c:pt idx="3914">
                  <c:v>7.3981356620788574</c:v>
                </c:pt>
                <c:pt idx="3915">
                  <c:v>7.3998103141784668</c:v>
                </c:pt>
                <c:pt idx="3916">
                  <c:v>7.4014744758605957</c:v>
                </c:pt>
                <c:pt idx="3917">
                  <c:v>7.4031386375427246</c:v>
                </c:pt>
                <c:pt idx="3918">
                  <c:v>7.4047493934631348</c:v>
                </c:pt>
                <c:pt idx="3919">
                  <c:v>7.4064030647277832</c:v>
                </c:pt>
                <c:pt idx="3920">
                  <c:v>7.4080567359924316</c:v>
                </c:pt>
                <c:pt idx="3921">
                  <c:v>7.4097752571105957</c:v>
                </c:pt>
                <c:pt idx="3922">
                  <c:v>7.4114174842834473</c:v>
                </c:pt>
                <c:pt idx="3923">
                  <c:v>7.4130825996398926</c:v>
                </c:pt>
                <c:pt idx="3924">
                  <c:v>7.4147677421569824</c:v>
                </c:pt>
                <c:pt idx="3925">
                  <c:v>7.4165072441101074</c:v>
                </c:pt>
                <c:pt idx="3926">
                  <c:v>7.4181714057922363</c:v>
                </c:pt>
                <c:pt idx="3927">
                  <c:v>7.4198040962219238</c:v>
                </c:pt>
                <c:pt idx="3928">
                  <c:v>7.4213929176330566</c:v>
                </c:pt>
                <c:pt idx="3929">
                  <c:v>7.4230685234069824</c:v>
                </c:pt>
                <c:pt idx="3930">
                  <c:v>7.4247431755065918</c:v>
                </c:pt>
                <c:pt idx="3931">
                  <c:v>7.4264187812805176</c:v>
                </c:pt>
                <c:pt idx="3932">
                  <c:v>7.4281363487243652</c:v>
                </c:pt>
                <c:pt idx="3933">
                  <c:v>7.4298434257507324</c:v>
                </c:pt>
                <c:pt idx="3934">
                  <c:v>7.4315075874328613</c:v>
                </c:pt>
                <c:pt idx="3935">
                  <c:v>7.4331183433532715</c:v>
                </c:pt>
                <c:pt idx="3936">
                  <c:v>7.4347939491271973</c:v>
                </c:pt>
                <c:pt idx="3937">
                  <c:v>7.4364256858825684</c:v>
                </c:pt>
                <c:pt idx="3938">
                  <c:v>7.4381117820739746</c:v>
                </c:pt>
                <c:pt idx="3939">
                  <c:v>7.439765453338623</c:v>
                </c:pt>
                <c:pt idx="3940">
                  <c:v>7.4414401054382324</c:v>
                </c:pt>
                <c:pt idx="3941">
                  <c:v>7.4431366920471191</c:v>
                </c:pt>
                <c:pt idx="3942">
                  <c:v>7.4448657035827637</c:v>
                </c:pt>
                <c:pt idx="3943">
                  <c:v>7.4465622901916504</c:v>
                </c:pt>
                <c:pt idx="3944">
                  <c:v>7.4482159614562988</c:v>
                </c:pt>
                <c:pt idx="3945">
                  <c:v>7.4498152732849121</c:v>
                </c:pt>
                <c:pt idx="3946">
                  <c:v>7.4514584541320801</c:v>
                </c:pt>
                <c:pt idx="3947">
                  <c:v>7.4530911445617676</c:v>
                </c:pt>
                <c:pt idx="3948">
                  <c:v>7.4548306465148926</c:v>
                </c:pt>
                <c:pt idx="3949">
                  <c:v>7.4565157890319824</c:v>
                </c:pt>
                <c:pt idx="3950">
                  <c:v>7.4581913948059082</c:v>
                </c:pt>
                <c:pt idx="3951">
                  <c:v>7.4598450660705566</c:v>
                </c:pt>
                <c:pt idx="3952">
                  <c:v>7.4614987373352051</c:v>
                </c:pt>
                <c:pt idx="3953">
                  <c:v>7.4631943702697754</c:v>
                </c:pt>
                <c:pt idx="3954">
                  <c:v>7.4648375511169434</c:v>
                </c:pt>
                <c:pt idx="3955">
                  <c:v>7.4664912223815918</c:v>
                </c:pt>
                <c:pt idx="3956">
                  <c:v>7.4681448936462402</c:v>
                </c:pt>
                <c:pt idx="3957">
                  <c:v>7.4698090553283691</c:v>
                </c:pt>
                <c:pt idx="3958">
                  <c:v>7.4714522361755371</c:v>
                </c:pt>
                <c:pt idx="3959">
                  <c:v>7.4731593132019043</c:v>
                </c:pt>
                <c:pt idx="3960">
                  <c:v>7.4748454093933105</c:v>
                </c:pt>
                <c:pt idx="3961">
                  <c:v>7.4765095710754395</c:v>
                </c:pt>
                <c:pt idx="3962">
                  <c:v>7.4781308174133301</c:v>
                </c:pt>
                <c:pt idx="3963">
                  <c:v>7.4797635078430176</c:v>
                </c:pt>
                <c:pt idx="3964">
                  <c:v>7.4813952445983887</c:v>
                </c:pt>
                <c:pt idx="3965">
                  <c:v>7.4830918312072754</c:v>
                </c:pt>
                <c:pt idx="3966">
                  <c:v>7.4847884178161621</c:v>
                </c:pt>
                <c:pt idx="3967">
                  <c:v>7.486452579498291</c:v>
                </c:pt>
                <c:pt idx="3968">
                  <c:v>7.4881272315979004</c:v>
                </c:pt>
                <c:pt idx="3969">
                  <c:v>7.4897599220275879</c:v>
                </c:pt>
                <c:pt idx="3970">
                  <c:v>7.4914889335632324</c:v>
                </c:pt>
                <c:pt idx="3971">
                  <c:v>7.493110179901123</c:v>
                </c:pt>
                <c:pt idx="3972">
                  <c:v>7.4947524070739746</c:v>
                </c:pt>
                <c:pt idx="3973">
                  <c:v>7.4963955879211426</c:v>
                </c:pt>
                <c:pt idx="3974">
                  <c:v>7.498049259185791</c:v>
                </c:pt>
                <c:pt idx="3975">
                  <c:v>7.4997029304504395</c:v>
                </c:pt>
                <c:pt idx="3976">
                  <c:v>7.5014529228210449</c:v>
                </c:pt>
                <c:pt idx="3977">
                  <c:v>7.5031390190124512</c:v>
                </c:pt>
                <c:pt idx="3978">
                  <c:v>7.5048565864562988</c:v>
                </c:pt>
                <c:pt idx="3979">
                  <c:v>7.5064787864685059</c:v>
                </c:pt>
                <c:pt idx="3980">
                  <c:v>7.508110523223877</c:v>
                </c:pt>
                <c:pt idx="3981">
                  <c:v>7.5097317695617676</c:v>
                </c:pt>
                <c:pt idx="3982">
                  <c:v>7.5114073753356934</c:v>
                </c:pt>
                <c:pt idx="3983">
                  <c:v>7.5131039619445801</c:v>
                </c:pt>
                <c:pt idx="3984">
                  <c:v>7.5147891044616699</c:v>
                </c:pt>
                <c:pt idx="3985">
                  <c:v>7.5164752006530762</c:v>
                </c:pt>
                <c:pt idx="3986">
                  <c:v>7.5181288719177246</c:v>
                </c:pt>
                <c:pt idx="3987">
                  <c:v>7.5198578834533691</c:v>
                </c:pt>
                <c:pt idx="3988">
                  <c:v>7.5215115547180176</c:v>
                </c:pt>
                <c:pt idx="3989">
                  <c:v>7.5231213569641113</c:v>
                </c:pt>
                <c:pt idx="3990">
                  <c:v>7.5247645378112793</c:v>
                </c:pt>
                <c:pt idx="3991">
                  <c:v>7.5264077186584473</c:v>
                </c:pt>
                <c:pt idx="3992">
                  <c:v>7.528104305267334</c:v>
                </c:pt>
                <c:pt idx="3993">
                  <c:v>7.5298113822937012</c:v>
                </c:pt>
                <c:pt idx="3994">
                  <c:v>7.5315184593200684</c:v>
                </c:pt>
                <c:pt idx="3995">
                  <c:v>7.5332255363464355</c:v>
                </c:pt>
                <c:pt idx="3996">
                  <c:v>7.5348687171936035</c:v>
                </c:pt>
                <c:pt idx="3997">
                  <c:v>7.5364899635314941</c:v>
                </c:pt>
                <c:pt idx="3998">
                  <c:v>7.5381331443786621</c:v>
                </c:pt>
                <c:pt idx="3999">
                  <c:v>7.5398077964782715</c:v>
                </c:pt>
                <c:pt idx="4000">
                  <c:v>7.5414834022521973</c:v>
                </c:pt>
                <c:pt idx="4001">
                  <c:v>7.5431370735168457</c:v>
                </c:pt>
                <c:pt idx="4002">
                  <c:v>7.5448117256164551</c:v>
                </c:pt>
                <c:pt idx="4003">
                  <c:v>7.5465083122253418</c:v>
                </c:pt>
                <c:pt idx="4004">
                  <c:v>7.5482268333435059</c:v>
                </c:pt>
                <c:pt idx="4005">
                  <c:v>7.5498909950256348</c:v>
                </c:pt>
                <c:pt idx="4006">
                  <c:v>7.5515227317810059</c:v>
                </c:pt>
                <c:pt idx="4007">
                  <c:v>7.553133487701416</c:v>
                </c:pt>
                <c:pt idx="4008">
                  <c:v>7.5547871589660645</c:v>
                </c:pt>
                <c:pt idx="4009">
                  <c:v>7.5564513206481934</c:v>
                </c:pt>
                <c:pt idx="4010">
                  <c:v>7.5581269264221191</c:v>
                </c:pt>
                <c:pt idx="4011">
                  <c:v>7.559812068939209</c:v>
                </c:pt>
                <c:pt idx="4012">
                  <c:v>7.5615086555480957</c:v>
                </c:pt>
                <c:pt idx="4013">
                  <c:v>7.5631728172302246</c:v>
                </c:pt>
                <c:pt idx="4014">
                  <c:v>7.5647950172424316</c:v>
                </c:pt>
                <c:pt idx="4015">
                  <c:v>7.5664591789245605</c:v>
                </c:pt>
                <c:pt idx="4016">
                  <c:v>7.5681014060974121</c:v>
                </c:pt>
                <c:pt idx="4017">
                  <c:v>7.5697340965270996</c:v>
                </c:pt>
                <c:pt idx="4018">
                  <c:v>7.5714516639709473</c:v>
                </c:pt>
                <c:pt idx="4019">
                  <c:v>7.5730948448181152</c:v>
                </c:pt>
                <c:pt idx="4020">
                  <c:v>7.5747485160827637</c:v>
                </c:pt>
                <c:pt idx="4021">
                  <c:v>7.5764555931091309</c:v>
                </c:pt>
                <c:pt idx="4022">
                  <c:v>7.5781521797180176</c:v>
                </c:pt>
                <c:pt idx="4023">
                  <c:v>7.5798277854919434</c:v>
                </c:pt>
                <c:pt idx="4024">
                  <c:v>7.5814270973205566</c:v>
                </c:pt>
                <c:pt idx="4025">
                  <c:v>7.5830807685852051</c:v>
                </c:pt>
                <c:pt idx="4026">
                  <c:v>7.5847134590148926</c:v>
                </c:pt>
                <c:pt idx="4027">
                  <c:v>7.5864100456237793</c:v>
                </c:pt>
                <c:pt idx="4028">
                  <c:v>7.588106632232666</c:v>
                </c:pt>
                <c:pt idx="4029">
                  <c:v>7.5898137092590332</c:v>
                </c:pt>
                <c:pt idx="4030">
                  <c:v>7.5914673805236816</c:v>
                </c:pt>
                <c:pt idx="4031">
                  <c:v>7.5931315422058105</c:v>
                </c:pt>
                <c:pt idx="4032">
                  <c:v>7.5947747230529785</c:v>
                </c:pt>
                <c:pt idx="4033">
                  <c:v>7.5964388847351074</c:v>
                </c:pt>
                <c:pt idx="4034">
                  <c:v>7.5980925559997559</c:v>
                </c:pt>
                <c:pt idx="4035">
                  <c:v>7.5997462272644043</c:v>
                </c:pt>
                <c:pt idx="4036">
                  <c:v>7.6014208793640137</c:v>
                </c:pt>
                <c:pt idx="4037">
                  <c:v>7.6031174659729004</c:v>
                </c:pt>
                <c:pt idx="4038">
                  <c:v>7.6048035621643066</c:v>
                </c:pt>
                <c:pt idx="4039">
                  <c:v>7.6065106391906738</c:v>
                </c:pt>
                <c:pt idx="4040">
                  <c:v>7.6081967353820801</c:v>
                </c:pt>
                <c:pt idx="4041">
                  <c:v>7.6097960472106934</c:v>
                </c:pt>
                <c:pt idx="4042">
                  <c:v>7.6114287376403809</c:v>
                </c:pt>
                <c:pt idx="4043">
                  <c:v>7.613060474395752</c:v>
                </c:pt>
                <c:pt idx="4044">
                  <c:v>7.6147570610046387</c:v>
                </c:pt>
                <c:pt idx="4045">
                  <c:v>7.6164860725402832</c:v>
                </c:pt>
                <c:pt idx="4046">
                  <c:v>7.6181721687316895</c:v>
                </c:pt>
                <c:pt idx="4047">
                  <c:v>7.6198363304138184</c:v>
                </c:pt>
                <c:pt idx="4048">
                  <c:v>7.6215109825134277</c:v>
                </c:pt>
                <c:pt idx="4049">
                  <c:v>7.6232180595397949</c:v>
                </c:pt>
                <c:pt idx="4050">
                  <c:v>7.6248507499694824</c:v>
                </c:pt>
                <c:pt idx="4051">
                  <c:v>7.6264939308166504</c:v>
                </c:pt>
                <c:pt idx="4052">
                  <c:v>7.6281466484069824</c:v>
                </c:pt>
                <c:pt idx="4053">
                  <c:v>7.6298003196716309</c:v>
                </c:pt>
                <c:pt idx="4054">
                  <c:v>7.6314539909362793</c:v>
                </c:pt>
                <c:pt idx="4055">
                  <c:v>7.6331830024719238</c:v>
                </c:pt>
                <c:pt idx="4056">
                  <c:v>7.6348690986633301</c:v>
                </c:pt>
                <c:pt idx="4057">
                  <c:v>7.6365542411804199</c:v>
                </c:pt>
                <c:pt idx="4058">
                  <c:v>7.6382079124450684</c:v>
                </c:pt>
                <c:pt idx="4059">
                  <c:v>7.6398301124572754</c:v>
                </c:pt>
                <c:pt idx="4060">
                  <c:v>7.6414618492126465</c:v>
                </c:pt>
                <c:pt idx="4061">
                  <c:v>7.6431155204772949</c:v>
                </c:pt>
                <c:pt idx="4062">
                  <c:v>7.6448016166687012</c:v>
                </c:pt>
                <c:pt idx="4063">
                  <c:v>7.6465086936950684</c:v>
                </c:pt>
                <c:pt idx="4064">
                  <c:v>7.6481509208679199</c:v>
                </c:pt>
                <c:pt idx="4065">
                  <c:v>7.6497836112976074</c:v>
                </c:pt>
                <c:pt idx="4066">
                  <c:v>7.6514906883239746</c:v>
                </c:pt>
                <c:pt idx="4067">
                  <c:v>7.653144359588623</c:v>
                </c:pt>
                <c:pt idx="4068">
                  <c:v>7.6547980308532715</c:v>
                </c:pt>
                <c:pt idx="4069">
                  <c:v>7.6564087867736816</c:v>
                </c:pt>
                <c:pt idx="4070">
                  <c:v>7.6580729484558105</c:v>
                </c:pt>
                <c:pt idx="4071">
                  <c:v>7.6597371101379395</c:v>
                </c:pt>
                <c:pt idx="4072">
                  <c:v>7.6614556312561035</c:v>
                </c:pt>
                <c:pt idx="4073">
                  <c:v>7.6631407737731934</c:v>
                </c:pt>
                <c:pt idx="4074">
                  <c:v>7.6648058891296387</c:v>
                </c:pt>
                <c:pt idx="4075">
                  <c:v>7.6664586067199707</c:v>
                </c:pt>
                <c:pt idx="4076">
                  <c:v>7.6681342124938965</c:v>
                </c:pt>
                <c:pt idx="4077">
                  <c:v>7.6697335243225098</c:v>
                </c:pt>
                <c:pt idx="4078">
                  <c:v>7.671419620513916</c:v>
                </c:pt>
                <c:pt idx="4079">
                  <c:v>7.6730732917785645</c:v>
                </c:pt>
                <c:pt idx="4080">
                  <c:v>7.6747479438781738</c:v>
                </c:pt>
                <c:pt idx="4081">
                  <c:v>7.6764235496520996</c:v>
                </c:pt>
                <c:pt idx="4082">
                  <c:v>7.6780552864074707</c:v>
                </c:pt>
                <c:pt idx="4083">
                  <c:v>7.6797947883605957</c:v>
                </c:pt>
                <c:pt idx="4084">
                  <c:v>7.6814913749694824</c:v>
                </c:pt>
                <c:pt idx="4085">
                  <c:v>7.6831555366516113</c:v>
                </c:pt>
                <c:pt idx="4086">
                  <c:v>7.6847882270812988</c:v>
                </c:pt>
                <c:pt idx="4087">
                  <c:v>7.6863875389099121</c:v>
                </c:pt>
                <c:pt idx="4088">
                  <c:v>7.6880736351013184</c:v>
                </c:pt>
                <c:pt idx="4089">
                  <c:v>7.6897807121276855</c:v>
                </c:pt>
                <c:pt idx="4090">
                  <c:v>7.6914668083190918</c:v>
                </c:pt>
                <c:pt idx="4091">
                  <c:v>7.693152904510498</c:v>
                </c:pt>
                <c:pt idx="4092">
                  <c:v>7.6948065757751465</c:v>
                </c:pt>
                <c:pt idx="4093">
                  <c:v>7.6964707374572754</c:v>
                </c:pt>
                <c:pt idx="4094">
                  <c:v>7.6981244087219238</c:v>
                </c:pt>
                <c:pt idx="4095">
                  <c:v>7.6997561454772949</c:v>
                </c:pt>
                <c:pt idx="4096">
                  <c:v>7.7014422416687012</c:v>
                </c:pt>
                <c:pt idx="4097">
                  <c:v>7.7031064033508301</c:v>
                </c:pt>
                <c:pt idx="4098">
                  <c:v>7.7047924995422363</c:v>
                </c:pt>
                <c:pt idx="4099">
                  <c:v>7.7064347267150879</c:v>
                </c:pt>
                <c:pt idx="4100">
                  <c:v>7.7081742286682129</c:v>
                </c:pt>
                <c:pt idx="4101">
                  <c:v>7.709892749786377</c:v>
                </c:pt>
                <c:pt idx="4102">
                  <c:v>7.7115569114685059</c:v>
                </c:pt>
                <c:pt idx="4103">
                  <c:v>7.713167667388916</c:v>
                </c:pt>
                <c:pt idx="4104">
                  <c:v>7.714810848236084</c:v>
                </c:pt>
                <c:pt idx="4105">
                  <c:v>7.7164320945739746</c:v>
                </c:pt>
                <c:pt idx="4106">
                  <c:v>7.7181391716003418</c:v>
                </c:pt>
                <c:pt idx="4107">
                  <c:v>7.719846248626709</c:v>
                </c:pt>
                <c:pt idx="4108">
                  <c:v>7.7215428352355957</c:v>
                </c:pt>
                <c:pt idx="4109">
                  <c:v>7.7231755256652832</c:v>
                </c:pt>
                <c:pt idx="4110">
                  <c:v>7.7248826026916504</c:v>
                </c:pt>
                <c:pt idx="4111">
                  <c:v>7.7265257835388184</c:v>
                </c:pt>
                <c:pt idx="4112">
                  <c:v>7.7281680107116699</c:v>
                </c:pt>
                <c:pt idx="4113">
                  <c:v>7.7298007011413574</c:v>
                </c:pt>
                <c:pt idx="4114">
                  <c:v>7.7314543724060059</c:v>
                </c:pt>
                <c:pt idx="4115">
                  <c:v>7.7331290245056152</c:v>
                </c:pt>
                <c:pt idx="4116">
                  <c:v>7.7347722053527832</c:v>
                </c:pt>
                <c:pt idx="4117">
                  <c:v>7.7364897727966309</c:v>
                </c:pt>
                <c:pt idx="4118">
                  <c:v>7.7381539344787598</c:v>
                </c:pt>
                <c:pt idx="4119">
                  <c:v>7.7398934364318848</c:v>
                </c:pt>
                <c:pt idx="4120">
                  <c:v>7.7415146827697754</c:v>
                </c:pt>
                <c:pt idx="4121">
                  <c:v>7.7430825233459473</c:v>
                </c:pt>
                <c:pt idx="4122">
                  <c:v>7.7447257041931152</c:v>
                </c:pt>
                <c:pt idx="4123">
                  <c:v>7.7464118003845215</c:v>
                </c:pt>
                <c:pt idx="4124">
                  <c:v>7.7481083869934082</c:v>
                </c:pt>
                <c:pt idx="4125">
                  <c:v>7.7497940063476563</c:v>
                </c:pt>
                <c:pt idx="4126">
                  <c:v>7.751469612121582</c:v>
                </c:pt>
                <c:pt idx="4127">
                  <c:v>7.7531337738037109</c:v>
                </c:pt>
                <c:pt idx="4128">
                  <c:v>7.7548189163208008</c:v>
                </c:pt>
                <c:pt idx="4129">
                  <c:v>7.7564620971679687</c:v>
                </c:pt>
                <c:pt idx="4130">
                  <c:v>7.7581157684326172</c:v>
                </c:pt>
                <c:pt idx="4131">
                  <c:v>7.7597265243530273</c:v>
                </c:pt>
                <c:pt idx="4132">
                  <c:v>7.7613906860351563</c:v>
                </c:pt>
                <c:pt idx="4133">
                  <c:v>7.763066291809082</c:v>
                </c:pt>
                <c:pt idx="4134">
                  <c:v>7.7647838592529297</c:v>
                </c:pt>
                <c:pt idx="4135">
                  <c:v>7.7664699554443359</c:v>
                </c:pt>
                <c:pt idx="4136">
                  <c:v>7.7681665420532227</c:v>
                </c:pt>
                <c:pt idx="4137">
                  <c:v>7.7698307037353516</c:v>
                </c:pt>
                <c:pt idx="4138">
                  <c:v>7.7714519500732422</c:v>
                </c:pt>
                <c:pt idx="4139">
                  <c:v>7.7730731964111328</c:v>
                </c:pt>
                <c:pt idx="4140">
                  <c:v>7.7747488021850586</c:v>
                </c:pt>
                <c:pt idx="4141">
                  <c:v>7.7764558792114258</c:v>
                </c:pt>
                <c:pt idx="4142">
                  <c:v>7.7781095504760742</c:v>
                </c:pt>
                <c:pt idx="4143">
                  <c:v>7.7797737121582031</c:v>
                </c:pt>
                <c:pt idx="4144">
                  <c:v>7.7814702987670898</c:v>
                </c:pt>
                <c:pt idx="4145">
                  <c:v>7.7831449508666992</c:v>
                </c:pt>
                <c:pt idx="4146">
                  <c:v>7.7848100662231445</c:v>
                </c:pt>
                <c:pt idx="4147">
                  <c:v>7.7864742279052734</c:v>
                </c:pt>
                <c:pt idx="4148">
                  <c:v>7.7881059646606445</c:v>
                </c:pt>
                <c:pt idx="4149">
                  <c:v>7.789738655090332</c:v>
                </c:pt>
                <c:pt idx="4150">
                  <c:v>7.7914028167724609</c:v>
                </c:pt>
                <c:pt idx="4151">
                  <c:v>7.7931423187255859</c:v>
                </c:pt>
                <c:pt idx="4152">
                  <c:v>7.7948389053344727</c:v>
                </c:pt>
                <c:pt idx="4153">
                  <c:v>7.7965030670166016</c:v>
                </c:pt>
                <c:pt idx="4154">
                  <c:v>7.7981996536254883</c:v>
                </c:pt>
                <c:pt idx="4155">
                  <c:v>7.7998533248901367</c:v>
                </c:pt>
                <c:pt idx="4156">
                  <c:v>7.8014421463012695</c:v>
                </c:pt>
                <c:pt idx="4157">
                  <c:v>7.8031606674194336</c:v>
                </c:pt>
                <c:pt idx="4158">
                  <c:v>7.8048028945922852</c:v>
                </c:pt>
                <c:pt idx="4159">
                  <c:v>7.8064889907836914</c:v>
                </c:pt>
                <c:pt idx="4160">
                  <c:v>7.8081426620483398</c:v>
                </c:pt>
                <c:pt idx="4161">
                  <c:v>7.8098287582397461</c:v>
                </c:pt>
                <c:pt idx="4162">
                  <c:v>7.8115253448486328</c:v>
                </c:pt>
                <c:pt idx="4163">
                  <c:v>7.813232421875</c:v>
                </c:pt>
                <c:pt idx="4164">
                  <c:v>7.8148860931396484</c:v>
                </c:pt>
                <c:pt idx="4165">
                  <c:v>7.8164854049682617</c:v>
                </c:pt>
                <c:pt idx="4166">
                  <c:v>7.8180856704711914</c:v>
                </c:pt>
                <c:pt idx="4167">
                  <c:v>7.8197498321533203</c:v>
                </c:pt>
                <c:pt idx="4168">
                  <c:v>7.821446418762207</c:v>
                </c:pt>
                <c:pt idx="4169">
                  <c:v>7.8231754302978516</c:v>
                </c:pt>
                <c:pt idx="4170">
                  <c:v>7.8248500823974609</c:v>
                </c:pt>
                <c:pt idx="4171">
                  <c:v>7.8265151977539062</c:v>
                </c:pt>
                <c:pt idx="4172">
                  <c:v>7.8281679153442383</c:v>
                </c:pt>
                <c:pt idx="4173">
                  <c:v>7.8297786712646484</c:v>
                </c:pt>
                <c:pt idx="4174">
                  <c:v>7.8314218521118164</c:v>
                </c:pt>
                <c:pt idx="4175">
                  <c:v>7.8330860137939453</c:v>
                </c:pt>
                <c:pt idx="4176">
                  <c:v>7.8347721099853516</c:v>
                </c:pt>
                <c:pt idx="4177">
                  <c:v>7.8364038467407227</c:v>
                </c:pt>
                <c:pt idx="4178">
                  <c:v>7.8381004333496094</c:v>
                </c:pt>
                <c:pt idx="4179">
                  <c:v>7.8397865295410156</c:v>
                </c:pt>
                <c:pt idx="4180">
                  <c:v>7.8414716720581055</c:v>
                </c:pt>
                <c:pt idx="4181">
                  <c:v>7.8431472778320313</c:v>
                </c:pt>
                <c:pt idx="4182">
                  <c:v>7.8448009490966797</c:v>
                </c:pt>
                <c:pt idx="4183">
                  <c:v>7.846400260925293</c:v>
                </c:pt>
                <c:pt idx="4184">
                  <c:v>7.8480329513549805</c:v>
                </c:pt>
                <c:pt idx="4185">
                  <c:v>7.8497295379638672</c:v>
                </c:pt>
                <c:pt idx="4186">
                  <c:v>7.8514041900634766</c:v>
                </c:pt>
                <c:pt idx="4187">
                  <c:v>7.8531112670898437</c:v>
                </c:pt>
                <c:pt idx="4188">
                  <c:v>7.85479736328125</c:v>
                </c:pt>
                <c:pt idx="4189">
                  <c:v>7.8564615249633789</c:v>
                </c:pt>
                <c:pt idx="4190">
                  <c:v>7.8581151962280273</c:v>
                </c:pt>
                <c:pt idx="4191">
                  <c:v>7.8597688674926758</c:v>
                </c:pt>
                <c:pt idx="4192">
                  <c:v>7.8614330291748047</c:v>
                </c:pt>
                <c:pt idx="4193">
                  <c:v>7.8631191253662109</c:v>
                </c:pt>
                <c:pt idx="4194">
                  <c:v>7.8647298812866211</c:v>
                </c:pt>
                <c:pt idx="4195">
                  <c:v>7.8664159774780273</c:v>
                </c:pt>
                <c:pt idx="4196">
                  <c:v>7.8681011199951172</c:v>
                </c:pt>
                <c:pt idx="4197">
                  <c:v>7.8698301315307617</c:v>
                </c:pt>
                <c:pt idx="4198">
                  <c:v>7.8715372085571289</c:v>
                </c:pt>
                <c:pt idx="4199">
                  <c:v>7.8731698989868164</c:v>
                </c:pt>
                <c:pt idx="4200">
                  <c:v>7.8747806549072266</c:v>
                </c:pt>
                <c:pt idx="4201">
                  <c:v>7.8763799667358398</c:v>
                </c:pt>
                <c:pt idx="4202">
                  <c:v>7.8780984878540039</c:v>
                </c:pt>
                <c:pt idx="4203">
                  <c:v>7.8797950744628906</c:v>
                </c:pt>
                <c:pt idx="4204">
                  <c:v>7.8814916610717773</c:v>
                </c:pt>
                <c:pt idx="4205">
                  <c:v>7.8831768035888672</c:v>
                </c:pt>
                <c:pt idx="4206">
                  <c:v>7.8848304748535156</c:v>
                </c:pt>
                <c:pt idx="4207">
                  <c:v>7.8865165710449219</c:v>
                </c:pt>
                <c:pt idx="4208">
                  <c:v>7.8882026672363281</c:v>
                </c:pt>
                <c:pt idx="4209">
                  <c:v>7.8898344039916992</c:v>
                </c:pt>
                <c:pt idx="4210">
                  <c:v>7.8914880752563477</c:v>
                </c:pt>
                <c:pt idx="4211">
                  <c:v>7.8931093215942383</c:v>
                </c:pt>
                <c:pt idx="4212">
                  <c:v>7.8947849273681641</c:v>
                </c:pt>
                <c:pt idx="4213">
                  <c:v>7.8964815139770508</c:v>
                </c:pt>
                <c:pt idx="4214">
                  <c:v>7.8981990814208984</c:v>
                </c:pt>
                <c:pt idx="4215">
                  <c:v>7.8998851776123047</c:v>
                </c:pt>
                <c:pt idx="4216">
                  <c:v>7.9015817642211914</c:v>
                </c:pt>
                <c:pt idx="4217">
                  <c:v>7.9031925201416016</c:v>
                </c:pt>
                <c:pt idx="4218">
                  <c:v>7.9048032760620117</c:v>
                </c:pt>
                <c:pt idx="4219">
                  <c:v>7.9064559936523438</c:v>
                </c:pt>
                <c:pt idx="4220">
                  <c:v>7.9081315994262695</c:v>
                </c:pt>
                <c:pt idx="4221">
                  <c:v>7.9098062515258789</c:v>
                </c:pt>
                <c:pt idx="4222">
                  <c:v>7.9114599227905273</c:v>
                </c:pt>
                <c:pt idx="4223">
                  <c:v>7.9131565093994141</c:v>
                </c:pt>
                <c:pt idx="4224">
                  <c:v>7.9148101806640625</c:v>
                </c:pt>
                <c:pt idx="4225">
                  <c:v>7.9165072441101074</c:v>
                </c:pt>
                <c:pt idx="4226">
                  <c:v>7.9181714057922363</c:v>
                </c:pt>
                <c:pt idx="4227">
                  <c:v>7.919792652130127</c:v>
                </c:pt>
                <c:pt idx="4228">
                  <c:v>7.9213824272155762</c:v>
                </c:pt>
                <c:pt idx="4229">
                  <c:v>7.9230465888977051</c:v>
                </c:pt>
                <c:pt idx="4230">
                  <c:v>7.9247641563415527</c:v>
                </c:pt>
                <c:pt idx="4231">
                  <c:v>7.9264712333679199</c:v>
                </c:pt>
                <c:pt idx="4232">
                  <c:v>7.9281363487243652</c:v>
                </c:pt>
                <c:pt idx="4233">
                  <c:v>7.9298110008239746</c:v>
                </c:pt>
                <c:pt idx="4234">
                  <c:v>7.9314751625061035</c:v>
                </c:pt>
                <c:pt idx="4235">
                  <c:v>7.9330754280090332</c:v>
                </c:pt>
                <c:pt idx="4236">
                  <c:v>7.9347500801086426</c:v>
                </c:pt>
                <c:pt idx="4237">
                  <c:v>7.9364142417907715</c:v>
                </c:pt>
                <c:pt idx="4238">
                  <c:v>7.9380898475646973</c:v>
                </c:pt>
                <c:pt idx="4239">
                  <c:v>7.9397435188293457</c:v>
                </c:pt>
                <c:pt idx="4240">
                  <c:v>7.9414505958557129</c:v>
                </c:pt>
                <c:pt idx="4241">
                  <c:v>7.9431147575378418</c:v>
                </c:pt>
                <c:pt idx="4242">
                  <c:v>7.9448332786560059</c:v>
                </c:pt>
                <c:pt idx="4243">
                  <c:v>7.946540355682373</c:v>
                </c:pt>
                <c:pt idx="4244">
                  <c:v>7.9481406211853027</c:v>
                </c:pt>
                <c:pt idx="4245">
                  <c:v>7.9497504234313965</c:v>
                </c:pt>
                <c:pt idx="4246">
                  <c:v>7.951383113861084</c:v>
                </c:pt>
                <c:pt idx="4247">
                  <c:v>7.9531121253967285</c:v>
                </c:pt>
                <c:pt idx="4248">
                  <c:v>7.9547762870788574</c:v>
                </c:pt>
                <c:pt idx="4249">
                  <c:v>7.956505298614502</c:v>
                </c:pt>
                <c:pt idx="4250">
                  <c:v>7.958137035369873</c:v>
                </c:pt>
                <c:pt idx="4251">
                  <c:v>7.9598336219787598</c:v>
                </c:pt>
                <c:pt idx="4252">
                  <c:v>7.9614443778991699</c:v>
                </c:pt>
                <c:pt idx="4253">
                  <c:v>7.9631085395812988</c:v>
                </c:pt>
                <c:pt idx="4254">
                  <c:v>7.9647622108459473</c:v>
                </c:pt>
                <c:pt idx="4255">
                  <c:v>7.9664263725280762</c:v>
                </c:pt>
                <c:pt idx="4256">
                  <c:v>7.9681229591369629</c:v>
                </c:pt>
                <c:pt idx="4257">
                  <c:v>7.9698195457458496</c:v>
                </c:pt>
                <c:pt idx="4258">
                  <c:v>7.9714627265930176</c:v>
                </c:pt>
                <c:pt idx="4259">
                  <c:v>7.9732232093811035</c:v>
                </c:pt>
                <c:pt idx="4260">
                  <c:v>7.9748988151550293</c:v>
                </c:pt>
                <c:pt idx="4261">
                  <c:v>7.9765305519104004</c:v>
                </c:pt>
                <c:pt idx="4262">
                  <c:v>7.9781308174133301</c:v>
                </c:pt>
                <c:pt idx="4263">
                  <c:v>7.9797625541687012</c:v>
                </c:pt>
                <c:pt idx="4264">
                  <c:v>7.9814591407775879</c:v>
                </c:pt>
                <c:pt idx="4265">
                  <c:v>7.9831662178039551</c:v>
                </c:pt>
                <c:pt idx="4266">
                  <c:v>7.9848847389221191</c:v>
                </c:pt>
                <c:pt idx="4267">
                  <c:v>7.9865164756774902</c:v>
                </c:pt>
                <c:pt idx="4268">
                  <c:v>7.9881806373596191</c:v>
                </c:pt>
                <c:pt idx="4269">
                  <c:v>7.9898457527160645</c:v>
                </c:pt>
                <c:pt idx="4270">
                  <c:v>7.9915204048156738</c:v>
                </c:pt>
                <c:pt idx="4271">
                  <c:v>7.9931521415710449</c:v>
                </c:pt>
                <c:pt idx="4272">
                  <c:v>7.9948058128356934</c:v>
                </c:pt>
                <c:pt idx="4273">
                  <c:v>7.9964709281921387</c:v>
                </c:pt>
                <c:pt idx="4274">
                  <c:v>7.9981131553649902</c:v>
                </c:pt>
                <c:pt idx="4275">
                  <c:v>7.9998207092285156</c:v>
                </c:pt>
                <c:pt idx="4276">
                  <c:v>8.0014848709106445</c:v>
                </c:pt>
                <c:pt idx="4277">
                  <c:v>8.0032033920288086</c:v>
                </c:pt>
                <c:pt idx="4278">
                  <c:v>8.0048456192016602</c:v>
                </c:pt>
                <c:pt idx="4279">
                  <c:v>8.0064563751220703</c:v>
                </c:pt>
                <c:pt idx="4280">
                  <c:v>8.0080347061157227</c:v>
                </c:pt>
                <c:pt idx="4281">
                  <c:v>8.0097312927246094</c:v>
                </c:pt>
                <c:pt idx="4282">
                  <c:v>8.0114383697509766</c:v>
                </c:pt>
                <c:pt idx="4283">
                  <c:v>8.0131139755249023</c:v>
                </c:pt>
                <c:pt idx="4284">
                  <c:v>8.0147781372070312</c:v>
                </c:pt>
                <c:pt idx="4285">
                  <c:v>8.016453742980957</c:v>
                </c:pt>
                <c:pt idx="4286">
                  <c:v>8.0181179046630859</c:v>
                </c:pt>
                <c:pt idx="4287">
                  <c:v>8.0198030471801758</c:v>
                </c:pt>
                <c:pt idx="4288">
                  <c:v>8.0214357376098633</c:v>
                </c:pt>
                <c:pt idx="4289">
                  <c:v>8.0230894088745117</c:v>
                </c:pt>
                <c:pt idx="4290">
                  <c:v>8.0247316360473633</c:v>
                </c:pt>
                <c:pt idx="4291">
                  <c:v>8.0264072418212891</c:v>
                </c:pt>
                <c:pt idx="4292">
                  <c:v>8.028071403503418</c:v>
                </c:pt>
                <c:pt idx="4293">
                  <c:v>8.029789924621582</c:v>
                </c:pt>
                <c:pt idx="4294">
                  <c:v>8.0314855575561523</c:v>
                </c:pt>
                <c:pt idx="4295">
                  <c:v>8.0331716537475586</c:v>
                </c:pt>
                <c:pt idx="4296">
                  <c:v>8.0347719192504883</c:v>
                </c:pt>
                <c:pt idx="4297">
                  <c:v>8.0364141464233398</c:v>
                </c:pt>
                <c:pt idx="4298">
                  <c:v>8.0380573272705078</c:v>
                </c:pt>
                <c:pt idx="4299">
                  <c:v>8.0397539138793945</c:v>
                </c:pt>
                <c:pt idx="4300">
                  <c:v>8.0414505004882812</c:v>
                </c:pt>
                <c:pt idx="4301">
                  <c:v>8.043126106262207</c:v>
                </c:pt>
                <c:pt idx="4302">
                  <c:v>8.0448007583618164</c:v>
                </c:pt>
                <c:pt idx="4303">
                  <c:v>8.0464754104614258</c:v>
                </c:pt>
                <c:pt idx="4304">
                  <c:v>8.0481834411621094</c:v>
                </c:pt>
                <c:pt idx="4305">
                  <c:v>8.0498256683349609</c:v>
                </c:pt>
                <c:pt idx="4306">
                  <c:v>8.0514364242553711</c:v>
                </c:pt>
                <c:pt idx="4307">
                  <c:v>8.0530796051025391</c:v>
                </c:pt>
                <c:pt idx="4308">
                  <c:v>8.054743766784668</c:v>
                </c:pt>
                <c:pt idx="4309">
                  <c:v>8.0564508438110352</c:v>
                </c:pt>
                <c:pt idx="4310">
                  <c:v>8.0581693649291992</c:v>
                </c:pt>
                <c:pt idx="4311">
                  <c:v>8.0598440170288086</c:v>
                </c:pt>
                <c:pt idx="4312">
                  <c:v>8.0615510940551758</c:v>
                </c:pt>
                <c:pt idx="4313">
                  <c:v>8.0631942749023437</c:v>
                </c:pt>
                <c:pt idx="4314">
                  <c:v>8.0648155212402344</c:v>
                </c:pt>
                <c:pt idx="4315">
                  <c:v>8.0664587020874023</c:v>
                </c:pt>
                <c:pt idx="4316">
                  <c:v>8.0681447982788086</c:v>
                </c:pt>
                <c:pt idx="4317">
                  <c:v>8.0698299407958984</c:v>
                </c:pt>
                <c:pt idx="4318">
                  <c:v>8.0714941024780273</c:v>
                </c:pt>
                <c:pt idx="4319">
                  <c:v>8.0731697082519531</c:v>
                </c:pt>
                <c:pt idx="4320">
                  <c:v>8.074833869934082</c:v>
                </c:pt>
                <c:pt idx="4321">
                  <c:v>8.0765523910522461</c:v>
                </c:pt>
                <c:pt idx="4322">
                  <c:v>8.0782594680786133</c:v>
                </c:pt>
                <c:pt idx="4323">
                  <c:v>8.0798587799072266</c:v>
                </c:pt>
                <c:pt idx="4324">
                  <c:v>8.0814695358276367</c:v>
                </c:pt>
                <c:pt idx="4325">
                  <c:v>8.0830917358398437</c:v>
                </c:pt>
                <c:pt idx="4326">
                  <c:v>8.0847663879394531</c:v>
                </c:pt>
                <c:pt idx="4327">
                  <c:v>8.0864839553833008</c:v>
                </c:pt>
                <c:pt idx="4328">
                  <c:v>8.088170051574707</c:v>
                </c:pt>
                <c:pt idx="4329">
                  <c:v>8.089813232421875</c:v>
                </c:pt>
                <c:pt idx="4330">
                  <c:v>8.0915098190307617</c:v>
                </c:pt>
                <c:pt idx="4331">
                  <c:v>8.0931205749511719</c:v>
                </c:pt>
                <c:pt idx="4332">
                  <c:v>8.0947742462158203</c:v>
                </c:pt>
                <c:pt idx="4333">
                  <c:v>8.0964279174804687</c:v>
                </c:pt>
                <c:pt idx="4334">
                  <c:v>8.0980806350708008</c:v>
                </c:pt>
                <c:pt idx="4335">
                  <c:v>8.099766731262207</c:v>
                </c:pt>
                <c:pt idx="4336">
                  <c:v>8.1014423370361328</c:v>
                </c:pt>
                <c:pt idx="4337">
                  <c:v>8.1031169891357422</c:v>
                </c:pt>
                <c:pt idx="4338">
                  <c:v>8.1048135757446289</c:v>
                </c:pt>
                <c:pt idx="4339">
                  <c:v>8.1065206527709961</c:v>
                </c:pt>
                <c:pt idx="4340">
                  <c:v>8.1081533432006836</c:v>
                </c:pt>
                <c:pt idx="4341">
                  <c:v>8.1097421646118164</c:v>
                </c:pt>
                <c:pt idx="4342">
                  <c:v>8.1113853454589844</c:v>
                </c:pt>
                <c:pt idx="4343">
                  <c:v>8.1130599975585938</c:v>
                </c:pt>
                <c:pt idx="4344">
                  <c:v>8.1147241592407227</c:v>
                </c:pt>
                <c:pt idx="4345">
                  <c:v>8.1164636611938477</c:v>
                </c:pt>
                <c:pt idx="4346">
                  <c:v>8.1181392669677734</c:v>
                </c:pt>
                <c:pt idx="4347">
                  <c:v>8.1198139190673828</c:v>
                </c:pt>
                <c:pt idx="4348">
                  <c:v>8.1214351654052734</c:v>
                </c:pt>
                <c:pt idx="4349">
                  <c:v>8.1231107711791992</c:v>
                </c:pt>
                <c:pt idx="4350">
                  <c:v>8.1247959136962891</c:v>
                </c:pt>
                <c:pt idx="4351">
                  <c:v>8.1264286041259766</c:v>
                </c:pt>
                <c:pt idx="4352">
                  <c:v>8.1281032562255859</c:v>
                </c:pt>
                <c:pt idx="4353">
                  <c:v>8.1297569274902344</c:v>
                </c:pt>
                <c:pt idx="4354">
                  <c:v>8.1314325332641602</c:v>
                </c:pt>
                <c:pt idx="4355">
                  <c:v>8.1331720352172852</c:v>
                </c:pt>
                <c:pt idx="4356">
                  <c:v>8.1348361968994141</c:v>
                </c:pt>
                <c:pt idx="4357">
                  <c:v>8.1365108489990234</c:v>
                </c:pt>
                <c:pt idx="4358">
                  <c:v>8.1381111145019531</c:v>
                </c:pt>
                <c:pt idx="4359">
                  <c:v>8.1397428512573242</c:v>
                </c:pt>
                <c:pt idx="4360">
                  <c:v>8.1413965225219727</c:v>
                </c:pt>
                <c:pt idx="4361">
                  <c:v>8.1431150436401367</c:v>
                </c:pt>
                <c:pt idx="4362">
                  <c:v>8.1448116302490234</c:v>
                </c:pt>
                <c:pt idx="4363">
                  <c:v>8.1465187072753906</c:v>
                </c:pt>
                <c:pt idx="4364">
                  <c:v>8.1481828689575195</c:v>
                </c:pt>
                <c:pt idx="4365">
                  <c:v>8.1498260498046875</c:v>
                </c:pt>
                <c:pt idx="4366">
                  <c:v>8.1515436172485352</c:v>
                </c:pt>
                <c:pt idx="4367">
                  <c:v>8.1531763076782227</c:v>
                </c:pt>
                <c:pt idx="4368">
                  <c:v>8.1548299789428711</c:v>
                </c:pt>
                <c:pt idx="4369">
                  <c:v>8.1564512252807617</c:v>
                </c:pt>
                <c:pt idx="4370">
                  <c:v>8.1581258773803711</c:v>
                </c:pt>
                <c:pt idx="4371">
                  <c:v>8.1598014831542969</c:v>
                </c:pt>
                <c:pt idx="4372">
                  <c:v>8.1615190505981445</c:v>
                </c:pt>
                <c:pt idx="4373">
                  <c:v>8.1632156372070312</c:v>
                </c:pt>
                <c:pt idx="4374">
                  <c:v>8.164891242980957</c:v>
                </c:pt>
                <c:pt idx="4375">
                  <c:v>8.1665229797363281</c:v>
                </c:pt>
                <c:pt idx="4376">
                  <c:v>8.1681547164916992</c:v>
                </c:pt>
                <c:pt idx="4377">
                  <c:v>8.1697549819946289</c:v>
                </c:pt>
                <c:pt idx="4378">
                  <c:v>8.1714620590209961</c:v>
                </c:pt>
                <c:pt idx="4379">
                  <c:v>8.1731376647949219</c:v>
                </c:pt>
                <c:pt idx="4380">
                  <c:v>8.1748123168945312</c:v>
                </c:pt>
                <c:pt idx="4381">
                  <c:v>8.1764659881591797</c:v>
                </c:pt>
                <c:pt idx="4382">
                  <c:v>8.1781520843505859</c:v>
                </c:pt>
                <c:pt idx="4383">
                  <c:v>8.1798372268676758</c:v>
                </c:pt>
                <c:pt idx="4384">
                  <c:v>8.1815023422241211</c:v>
                </c:pt>
                <c:pt idx="4385">
                  <c:v>8.1831340789794922</c:v>
                </c:pt>
                <c:pt idx="4386">
                  <c:v>8.1847553253173828</c:v>
                </c:pt>
                <c:pt idx="4387">
                  <c:v>8.1863765716552734</c:v>
                </c:pt>
                <c:pt idx="4388">
                  <c:v>8.1880626678466797</c:v>
                </c:pt>
                <c:pt idx="4389">
                  <c:v>8.1897916793823242</c:v>
                </c:pt>
                <c:pt idx="4390">
                  <c:v>8.1914882659912109</c:v>
                </c:pt>
                <c:pt idx="4391">
                  <c:v>8.1931419372558594</c:v>
                </c:pt>
                <c:pt idx="4392">
                  <c:v>8.1948060989379883</c:v>
                </c:pt>
                <c:pt idx="4393">
                  <c:v>8.1964273452758789</c:v>
                </c:pt>
                <c:pt idx="4394">
                  <c:v>8.1980915069580078</c:v>
                </c:pt>
                <c:pt idx="4395">
                  <c:v>8.1997232437133789</c:v>
                </c:pt>
                <c:pt idx="4396">
                  <c:v>8.2014312744140625</c:v>
                </c:pt>
                <c:pt idx="4397">
                  <c:v>8.2030735015869141</c:v>
                </c:pt>
                <c:pt idx="4398">
                  <c:v>8.2047595977783203</c:v>
                </c:pt>
                <c:pt idx="4399">
                  <c:v>8.2064352035522461</c:v>
                </c:pt>
                <c:pt idx="4400">
                  <c:v>8.2081527709960937</c:v>
                </c:pt>
                <c:pt idx="4401">
                  <c:v>8.2098388671875</c:v>
                </c:pt>
                <c:pt idx="4402">
                  <c:v>8.2114706039428711</c:v>
                </c:pt>
                <c:pt idx="4403">
                  <c:v>8.2130813598632812</c:v>
                </c:pt>
                <c:pt idx="4404">
                  <c:v>8.2147455215454102</c:v>
                </c:pt>
                <c:pt idx="4405">
                  <c:v>8.2164316177368164</c:v>
                </c:pt>
                <c:pt idx="4406">
                  <c:v>8.2180957794189453</c:v>
                </c:pt>
                <c:pt idx="4407">
                  <c:v>8.2198572158813477</c:v>
                </c:pt>
                <c:pt idx="4408">
                  <c:v>8.2214994430541992</c:v>
                </c:pt>
                <c:pt idx="4409">
                  <c:v>8.2231531143188477</c:v>
                </c:pt>
                <c:pt idx="4410">
                  <c:v>8.2248067855834961</c:v>
                </c:pt>
                <c:pt idx="4411">
                  <c:v>8.2264604568481445</c:v>
                </c:pt>
                <c:pt idx="4412">
                  <c:v>8.2281036376953125</c:v>
                </c:pt>
                <c:pt idx="4413">
                  <c:v>8.2297677993774414</c:v>
                </c:pt>
                <c:pt idx="4414">
                  <c:v>8.2314748764038086</c:v>
                </c:pt>
                <c:pt idx="4415">
                  <c:v>8.2331180572509766</c:v>
                </c:pt>
                <c:pt idx="4416">
                  <c:v>8.2348031997680664</c:v>
                </c:pt>
                <c:pt idx="4417">
                  <c:v>8.23651123046875</c:v>
                </c:pt>
                <c:pt idx="4418">
                  <c:v>8.2382287979125977</c:v>
                </c:pt>
                <c:pt idx="4419">
                  <c:v>8.2398719787597656</c:v>
                </c:pt>
                <c:pt idx="4420">
                  <c:v>8.2414827346801758</c:v>
                </c:pt>
                <c:pt idx="4421">
                  <c:v>8.2431249618530273</c:v>
                </c:pt>
                <c:pt idx="4422">
                  <c:v>8.2447786331176758</c:v>
                </c:pt>
                <c:pt idx="4423">
                  <c:v>8.2464752197265625</c:v>
                </c:pt>
                <c:pt idx="4424">
                  <c:v>8.2481718063354492</c:v>
                </c:pt>
                <c:pt idx="4425">
                  <c:v>8.2498683929443359</c:v>
                </c:pt>
                <c:pt idx="4426">
                  <c:v>8.2515220642089844</c:v>
                </c:pt>
                <c:pt idx="4427">
                  <c:v>8.2531757354736328</c:v>
                </c:pt>
                <c:pt idx="4428">
                  <c:v>8.2548723220825195</c:v>
                </c:pt>
                <c:pt idx="4429">
                  <c:v>8.2564935684204102</c:v>
                </c:pt>
                <c:pt idx="4430">
                  <c:v>8.2581577301025391</c:v>
                </c:pt>
                <c:pt idx="4431">
                  <c:v>8.2598114013671875</c:v>
                </c:pt>
                <c:pt idx="4432">
                  <c:v>8.2614650726318359</c:v>
                </c:pt>
                <c:pt idx="4433">
                  <c:v>8.263096809387207</c:v>
                </c:pt>
                <c:pt idx="4434">
                  <c:v>8.2648153305053711</c:v>
                </c:pt>
                <c:pt idx="4435">
                  <c:v>8.2665328979492187</c:v>
                </c:pt>
                <c:pt idx="4436">
                  <c:v>8.2681760787963867</c:v>
                </c:pt>
                <c:pt idx="4437">
                  <c:v>8.2698192596435547</c:v>
                </c:pt>
                <c:pt idx="4438">
                  <c:v>8.2714300155639648</c:v>
                </c:pt>
                <c:pt idx="4439">
                  <c:v>8.2730617523193359</c:v>
                </c:pt>
                <c:pt idx="4440">
                  <c:v>8.2747583389282227</c:v>
                </c:pt>
                <c:pt idx="4441">
                  <c:v>8.2764549255371094</c:v>
                </c:pt>
                <c:pt idx="4442">
                  <c:v>8.2781190872192383</c:v>
                </c:pt>
                <c:pt idx="4443">
                  <c:v>8.2797622680664062</c:v>
                </c:pt>
                <c:pt idx="4444">
                  <c:v>8.2814474105834961</c:v>
                </c:pt>
                <c:pt idx="4445">
                  <c:v>8.2831335067749023</c:v>
                </c:pt>
                <c:pt idx="4446">
                  <c:v>8.2847661972045898</c:v>
                </c:pt>
                <c:pt idx="4447">
                  <c:v>8.2864303588867187</c:v>
                </c:pt>
                <c:pt idx="4448">
                  <c:v>8.2880516052246094</c:v>
                </c:pt>
                <c:pt idx="4449">
                  <c:v>8.2897157669067383</c:v>
                </c:pt>
                <c:pt idx="4450">
                  <c:v>8.2913799285888672</c:v>
                </c:pt>
                <c:pt idx="4451">
                  <c:v>8.2931194305419922</c:v>
                </c:pt>
                <c:pt idx="4452">
                  <c:v>8.2948274612426758</c:v>
                </c:pt>
                <c:pt idx="4453">
                  <c:v>8.2964916229248047</c:v>
                </c:pt>
                <c:pt idx="4454">
                  <c:v>8.2981557846069336</c:v>
                </c:pt>
                <c:pt idx="4455">
                  <c:v>8.2997770309448242</c:v>
                </c:pt>
                <c:pt idx="4456">
                  <c:v>8.3013877868652344</c:v>
                </c:pt>
                <c:pt idx="4457">
                  <c:v>8.3030738830566406</c:v>
                </c:pt>
                <c:pt idx="4458">
                  <c:v>8.3047590255737305</c:v>
                </c:pt>
                <c:pt idx="4459">
                  <c:v>8.3064556121826172</c:v>
                </c:pt>
                <c:pt idx="4460">
                  <c:v>8.3081092834472656</c:v>
                </c:pt>
                <c:pt idx="4461">
                  <c:v>8.3097953796386719</c:v>
                </c:pt>
                <c:pt idx="4462">
                  <c:v>8.3115129470825195</c:v>
                </c:pt>
                <c:pt idx="4463">
                  <c:v>8.3131780624389648</c:v>
                </c:pt>
                <c:pt idx="4464">
                  <c:v>8.3148097991943359</c:v>
                </c:pt>
                <c:pt idx="4465">
                  <c:v>8.316441535949707</c:v>
                </c:pt>
                <c:pt idx="4466">
                  <c:v>8.318084716796875</c:v>
                </c:pt>
                <c:pt idx="4467">
                  <c:v>8.3197708129882812</c:v>
                </c:pt>
                <c:pt idx="4468">
                  <c:v>8.3214883804321289</c:v>
                </c:pt>
                <c:pt idx="4469">
                  <c:v>8.3232173919677734</c:v>
                </c:pt>
                <c:pt idx="4470">
                  <c:v>8.3248710632324219</c:v>
                </c:pt>
                <c:pt idx="4471">
                  <c:v>8.3265676498413086</c:v>
                </c:pt>
                <c:pt idx="4472">
                  <c:v>8.3281459808349609</c:v>
                </c:pt>
                <c:pt idx="4473">
                  <c:v>8.3298206329345703</c:v>
                </c:pt>
                <c:pt idx="4474">
                  <c:v>8.3314743041992187</c:v>
                </c:pt>
                <c:pt idx="4475">
                  <c:v>8.3331499099731445</c:v>
                </c:pt>
                <c:pt idx="4476">
                  <c:v>8.3348245620727539</c:v>
                </c:pt>
                <c:pt idx="4477">
                  <c:v>8.3365211486816406</c:v>
                </c:pt>
                <c:pt idx="4478">
                  <c:v>8.3381643295288086</c:v>
                </c:pt>
                <c:pt idx="4479">
                  <c:v>8.3398933410644531</c:v>
                </c:pt>
                <c:pt idx="4480">
                  <c:v>8.341557502746582</c:v>
                </c:pt>
                <c:pt idx="4481">
                  <c:v>8.3431787490844727</c:v>
                </c:pt>
                <c:pt idx="4482">
                  <c:v>8.3447999954223633</c:v>
                </c:pt>
                <c:pt idx="4483">
                  <c:v>8.3464536666870117</c:v>
                </c:pt>
                <c:pt idx="4484">
                  <c:v>8.3480749130249023</c:v>
                </c:pt>
                <c:pt idx="4485">
                  <c:v>8.3497934341430664</c:v>
                </c:pt>
                <c:pt idx="4486">
                  <c:v>8.3515110015869141</c:v>
                </c:pt>
                <c:pt idx="4487">
                  <c:v>8.3531646728515625</c:v>
                </c:pt>
                <c:pt idx="4488">
                  <c:v>8.3548507690429687</c:v>
                </c:pt>
                <c:pt idx="4489">
                  <c:v>8.3564615249633789</c:v>
                </c:pt>
                <c:pt idx="4490">
                  <c:v>8.3581256866455078</c:v>
                </c:pt>
                <c:pt idx="4491">
                  <c:v>8.3597469329833984</c:v>
                </c:pt>
                <c:pt idx="4492">
                  <c:v>8.3614110946655273</c:v>
                </c:pt>
                <c:pt idx="4493">
                  <c:v>8.3630971908569336</c:v>
                </c:pt>
                <c:pt idx="4494">
                  <c:v>8.364750862121582</c:v>
                </c:pt>
                <c:pt idx="4495">
                  <c:v>8.3664150238037109</c:v>
                </c:pt>
                <c:pt idx="4496">
                  <c:v>8.3680896759033203</c:v>
                </c:pt>
                <c:pt idx="4497">
                  <c:v>8.3697977066040039</c:v>
                </c:pt>
                <c:pt idx="4498">
                  <c:v>8.3714828491210937</c:v>
                </c:pt>
                <c:pt idx="4499">
                  <c:v>8.3730936050415039</c:v>
                </c:pt>
                <c:pt idx="4500">
                  <c:v>8.3747472763061523</c:v>
                </c:pt>
                <c:pt idx="4501">
                  <c:v>8.3763904571533203</c:v>
                </c:pt>
                <c:pt idx="4502">
                  <c:v>8.3780765533447266</c:v>
                </c:pt>
                <c:pt idx="4503">
                  <c:v>8.3797616958618164</c:v>
                </c:pt>
                <c:pt idx="4504">
                  <c:v>8.3814477920532227</c:v>
                </c:pt>
                <c:pt idx="4505">
                  <c:v>8.3831338882446289</c:v>
                </c:pt>
                <c:pt idx="4506">
                  <c:v>8.3848085403442383</c:v>
                </c:pt>
                <c:pt idx="4507">
                  <c:v>8.3864517211914062</c:v>
                </c:pt>
                <c:pt idx="4508">
                  <c:v>8.3881263732910156</c:v>
                </c:pt>
                <c:pt idx="4509">
                  <c:v>8.3897800445556641</c:v>
                </c:pt>
                <c:pt idx="4510">
                  <c:v>8.391444206237793</c:v>
                </c:pt>
                <c:pt idx="4511">
                  <c:v>8.3930873870849609</c:v>
                </c:pt>
                <c:pt idx="4512">
                  <c:v>8.3947839736938477</c:v>
                </c:pt>
                <c:pt idx="4513">
                  <c:v>8.3964700698852539</c:v>
                </c:pt>
                <c:pt idx="4514">
                  <c:v>8.3981447219848633</c:v>
                </c:pt>
                <c:pt idx="4515">
                  <c:v>8.3998737335205078</c:v>
                </c:pt>
                <c:pt idx="4516">
                  <c:v>8.4014730453491211</c:v>
                </c:pt>
                <c:pt idx="4517">
                  <c:v>8.4030952453613281</c:v>
                </c:pt>
                <c:pt idx="4518">
                  <c:v>8.4047269821166992</c:v>
                </c:pt>
                <c:pt idx="4519">
                  <c:v>8.4064235687255859</c:v>
                </c:pt>
                <c:pt idx="4520">
                  <c:v>8.4081201553344727</c:v>
                </c:pt>
                <c:pt idx="4521">
                  <c:v>8.4098491668701172</c:v>
                </c:pt>
                <c:pt idx="4522">
                  <c:v>8.4114809036254883</c:v>
                </c:pt>
                <c:pt idx="4523">
                  <c:v>8.413177490234375</c:v>
                </c:pt>
                <c:pt idx="4524">
                  <c:v>8.4148845672607422</c:v>
                </c:pt>
                <c:pt idx="4525">
                  <c:v>8.4165172576904297</c:v>
                </c:pt>
                <c:pt idx="4526">
                  <c:v>8.4181814193725586</c:v>
                </c:pt>
                <c:pt idx="4527">
                  <c:v>8.4197921752929687</c:v>
                </c:pt>
                <c:pt idx="4528">
                  <c:v>8.4214563369750977</c:v>
                </c:pt>
                <c:pt idx="4529">
                  <c:v>8.4231100082397461</c:v>
                </c:pt>
                <c:pt idx="4530">
                  <c:v>8.4248285293579102</c:v>
                </c:pt>
                <c:pt idx="4531">
                  <c:v>8.4265251159667969</c:v>
                </c:pt>
                <c:pt idx="4532">
                  <c:v>8.4281997680664062</c:v>
                </c:pt>
                <c:pt idx="4533">
                  <c:v>8.429875373840332</c:v>
                </c:pt>
                <c:pt idx="4534">
                  <c:v>8.4315071105957031</c:v>
                </c:pt>
                <c:pt idx="4535">
                  <c:v>8.4331178665161133</c:v>
                </c:pt>
                <c:pt idx="4536">
                  <c:v>8.4347925186157227</c:v>
                </c:pt>
                <c:pt idx="4537">
                  <c:v>8.4364786148071289</c:v>
                </c:pt>
                <c:pt idx="4538">
                  <c:v>8.4381542205810547</c:v>
                </c:pt>
                <c:pt idx="4539">
                  <c:v>8.4398183822631836</c:v>
                </c:pt>
                <c:pt idx="4540">
                  <c:v>8.4414606094360352</c:v>
                </c:pt>
                <c:pt idx="4541">
                  <c:v>8.4431467056274414</c:v>
                </c:pt>
                <c:pt idx="4542">
                  <c:v>8.4448432922363281</c:v>
                </c:pt>
                <c:pt idx="4543">
                  <c:v>8.4464759826660156</c:v>
                </c:pt>
                <c:pt idx="4544">
                  <c:v>8.4480857849121094</c:v>
                </c:pt>
                <c:pt idx="4545">
                  <c:v>8.4497394561767578</c:v>
                </c:pt>
                <c:pt idx="4546">
                  <c:v>8.4513931274414062</c:v>
                </c:pt>
                <c:pt idx="4547">
                  <c:v>8.4531002044677734</c:v>
                </c:pt>
                <c:pt idx="4548">
                  <c:v>8.4547863006591797</c:v>
                </c:pt>
                <c:pt idx="4549">
                  <c:v>8.4564933776855469</c:v>
                </c:pt>
                <c:pt idx="4550">
                  <c:v>8.4581365585327148</c:v>
                </c:pt>
                <c:pt idx="4551">
                  <c:v>8.4597797393798828</c:v>
                </c:pt>
                <c:pt idx="4552">
                  <c:v>8.4614219665527344</c:v>
                </c:pt>
                <c:pt idx="4553">
                  <c:v>8.4630756378173828</c:v>
                </c:pt>
                <c:pt idx="4554">
                  <c:v>8.4647512435913086</c:v>
                </c:pt>
                <c:pt idx="4555">
                  <c:v>8.466404914855957</c:v>
                </c:pt>
                <c:pt idx="4556">
                  <c:v>8.4680900573730469</c:v>
                </c:pt>
                <c:pt idx="4557">
                  <c:v>8.4697551727294922</c:v>
                </c:pt>
                <c:pt idx="4558">
                  <c:v>8.4714727401733398</c:v>
                </c:pt>
                <c:pt idx="4559">
                  <c:v>8.473179817199707</c:v>
                </c:pt>
                <c:pt idx="4560">
                  <c:v>8.4748125076293945</c:v>
                </c:pt>
                <c:pt idx="4561">
                  <c:v>8.4764337539672852</c:v>
                </c:pt>
                <c:pt idx="4562">
                  <c:v>8.4780550003051758</c:v>
                </c:pt>
                <c:pt idx="4563">
                  <c:v>8.479741096496582</c:v>
                </c:pt>
                <c:pt idx="4564">
                  <c:v>8.4814586639404297</c:v>
                </c:pt>
                <c:pt idx="4565">
                  <c:v>8.4831552505493164</c:v>
                </c:pt>
                <c:pt idx="4566">
                  <c:v>8.4848308563232422</c:v>
                </c:pt>
                <c:pt idx="4567">
                  <c:v>8.4864730834960937</c:v>
                </c:pt>
                <c:pt idx="4568">
                  <c:v>8.4881372451782227</c:v>
                </c:pt>
                <c:pt idx="4569">
                  <c:v>8.4897804260253906</c:v>
                </c:pt>
                <c:pt idx="4570">
                  <c:v>8.4914340972900391</c:v>
                </c:pt>
                <c:pt idx="4571">
                  <c:v>8.493098258972168</c:v>
                </c:pt>
                <c:pt idx="4572">
                  <c:v>8.4947948455810547</c:v>
                </c:pt>
                <c:pt idx="4573">
                  <c:v>8.4964485168457031</c:v>
                </c:pt>
                <c:pt idx="4574">
                  <c:v>8.4980916976928711</c:v>
                </c:pt>
                <c:pt idx="4575">
                  <c:v>8.4998311996459961</c:v>
                </c:pt>
                <c:pt idx="4576">
                  <c:v>8.5015592575073242</c:v>
                </c:pt>
                <c:pt idx="4577">
                  <c:v>8.5032234191894531</c:v>
                </c:pt>
                <c:pt idx="4578">
                  <c:v>8.5048456192016602</c:v>
                </c:pt>
                <c:pt idx="4579">
                  <c:v>8.5064449310302734</c:v>
                </c:pt>
                <c:pt idx="4580">
                  <c:v>8.5080881118774414</c:v>
                </c:pt>
                <c:pt idx="4581">
                  <c:v>8.5097951889038086</c:v>
                </c:pt>
                <c:pt idx="4582">
                  <c:v>8.5114917755126953</c:v>
                </c:pt>
                <c:pt idx="4583">
                  <c:v>8.5132207870483398</c:v>
                </c:pt>
                <c:pt idx="4584">
                  <c:v>8.5148525238037109</c:v>
                </c:pt>
                <c:pt idx="4585">
                  <c:v>8.5165596008300781</c:v>
                </c:pt>
                <c:pt idx="4586">
                  <c:v>8.5182027816772461</c:v>
                </c:pt>
                <c:pt idx="4587">
                  <c:v>8.5198354721069336</c:v>
                </c:pt>
                <c:pt idx="4588">
                  <c:v>8.5214881896972656</c:v>
                </c:pt>
                <c:pt idx="4589">
                  <c:v>8.5231418609619141</c:v>
                </c:pt>
                <c:pt idx="4590">
                  <c:v>8.5247955322265625</c:v>
                </c:pt>
                <c:pt idx="4591">
                  <c:v>8.5264387130737305</c:v>
                </c:pt>
                <c:pt idx="4592">
                  <c:v>8.5281562805175781</c:v>
                </c:pt>
                <c:pt idx="4593">
                  <c:v>8.5298423767089844</c:v>
                </c:pt>
                <c:pt idx="4594">
                  <c:v>8.5315179824829102</c:v>
                </c:pt>
                <c:pt idx="4595">
                  <c:v>8.5331497192382812</c:v>
                </c:pt>
                <c:pt idx="4596">
                  <c:v>8.5347604751586914</c:v>
                </c:pt>
                <c:pt idx="4597">
                  <c:v>8.5363922119140625</c:v>
                </c:pt>
                <c:pt idx="4598">
                  <c:v>8.5380783081054687</c:v>
                </c:pt>
                <c:pt idx="4599">
                  <c:v>8.539764404296875</c:v>
                </c:pt>
                <c:pt idx="4600">
                  <c:v>8.5414609909057617</c:v>
                </c:pt>
                <c:pt idx="4601">
                  <c:v>8.5431146621704102</c:v>
                </c:pt>
                <c:pt idx="4602">
                  <c:v>8.5447998046875</c:v>
                </c:pt>
                <c:pt idx="4603">
                  <c:v>8.5464534759521484</c:v>
                </c:pt>
                <c:pt idx="4604">
                  <c:v>8.5481290817260742</c:v>
                </c:pt>
                <c:pt idx="4605">
                  <c:v>8.5497608184814453</c:v>
                </c:pt>
                <c:pt idx="4606">
                  <c:v>8.5513925552368164</c:v>
                </c:pt>
                <c:pt idx="4607">
                  <c:v>8.5530462265014648</c:v>
                </c:pt>
                <c:pt idx="4608">
                  <c:v>8.5547113418579102</c:v>
                </c:pt>
                <c:pt idx="4609">
                  <c:v>8.5564289093017578</c:v>
                </c:pt>
                <c:pt idx="4610">
                  <c:v>8.5581254959106445</c:v>
                </c:pt>
                <c:pt idx="4611">
                  <c:v>8.5598440170288086</c:v>
                </c:pt>
                <c:pt idx="4612">
                  <c:v>8.5614967346191406</c:v>
                </c:pt>
                <c:pt idx="4613">
                  <c:v>8.5630865097045898</c:v>
                </c:pt>
                <c:pt idx="4614">
                  <c:v>8.5647401809692383</c:v>
                </c:pt>
                <c:pt idx="4615">
                  <c:v>8.5664148330688477</c:v>
                </c:pt>
                <c:pt idx="4616">
                  <c:v>8.5681009292602539</c:v>
                </c:pt>
                <c:pt idx="4617">
                  <c:v>8.5697755813598633</c:v>
                </c:pt>
                <c:pt idx="4618">
                  <c:v>8.5714511871337891</c:v>
                </c:pt>
                <c:pt idx="4619">
                  <c:v>8.573115348815918</c:v>
                </c:pt>
                <c:pt idx="4620">
                  <c:v>8.5747900009155273</c:v>
                </c:pt>
                <c:pt idx="4621">
                  <c:v>8.5764865875244141</c:v>
                </c:pt>
                <c:pt idx="4622">
                  <c:v>8.5781402587890625</c:v>
                </c:pt>
                <c:pt idx="4623">
                  <c:v>8.57977294921875</c:v>
                </c:pt>
                <c:pt idx="4624">
                  <c:v>8.5814046859741211</c:v>
                </c:pt>
                <c:pt idx="4625">
                  <c:v>8.5830802917480469</c:v>
                </c:pt>
                <c:pt idx="4626">
                  <c:v>8.584808349609375</c:v>
                </c:pt>
                <c:pt idx="4627">
                  <c:v>8.5865373611450195</c:v>
                </c:pt>
                <c:pt idx="4628">
                  <c:v>8.5882129669189453</c:v>
                </c:pt>
                <c:pt idx="4629">
                  <c:v>8.5898656845092773</c:v>
                </c:pt>
                <c:pt idx="4630">
                  <c:v>8.5915193557739258</c:v>
                </c:pt>
                <c:pt idx="4631">
                  <c:v>8.5931301116943359</c:v>
                </c:pt>
                <c:pt idx="4632">
                  <c:v>8.5948057174682617</c:v>
                </c:pt>
                <c:pt idx="4633">
                  <c:v>8.5964593887329102</c:v>
                </c:pt>
                <c:pt idx="4634">
                  <c:v>8.5981340408325195</c:v>
                </c:pt>
                <c:pt idx="4635">
                  <c:v>8.5998096466064453</c:v>
                </c:pt>
                <c:pt idx="4636">
                  <c:v>8.6014947891235352</c:v>
                </c:pt>
                <c:pt idx="4637">
                  <c:v>8.6031703948974609</c:v>
                </c:pt>
                <c:pt idx="4638">
                  <c:v>8.6048879623413086</c:v>
                </c:pt>
                <c:pt idx="4639">
                  <c:v>8.6065635681152344</c:v>
                </c:pt>
                <c:pt idx="4640">
                  <c:v>8.6081628799438477</c:v>
                </c:pt>
                <c:pt idx="4641">
                  <c:v>8.6097736358642578</c:v>
                </c:pt>
                <c:pt idx="4642">
                  <c:v>8.6114063262939453</c:v>
                </c:pt>
                <c:pt idx="4643">
                  <c:v>8.6131343841552734</c:v>
                </c:pt>
                <c:pt idx="4644">
                  <c:v>8.6148204803466797</c:v>
                </c:pt>
                <c:pt idx="4645">
                  <c:v>8.6165170669555664</c:v>
                </c:pt>
                <c:pt idx="4646">
                  <c:v>8.6181602478027344</c:v>
                </c:pt>
                <c:pt idx="4647">
                  <c:v>8.6198244094848633</c:v>
                </c:pt>
                <c:pt idx="4648">
                  <c:v>8.6214132308959961</c:v>
                </c:pt>
                <c:pt idx="4649">
                  <c:v>8.6231098175048828</c:v>
                </c:pt>
                <c:pt idx="4650">
                  <c:v>8.6247634887695313</c:v>
                </c:pt>
                <c:pt idx="4651">
                  <c:v>8.6264276504516602</c:v>
                </c:pt>
                <c:pt idx="4652">
                  <c:v>8.6280813217163086</c:v>
                </c:pt>
                <c:pt idx="4653">
                  <c:v>8.6297779083251953</c:v>
                </c:pt>
                <c:pt idx="4654">
                  <c:v>8.6314420700073242</c:v>
                </c:pt>
                <c:pt idx="4655">
                  <c:v>8.6331281661987305</c:v>
                </c:pt>
                <c:pt idx="4656">
                  <c:v>8.6348247528076172</c:v>
                </c:pt>
                <c:pt idx="4657">
                  <c:v>8.6364679336547852</c:v>
                </c:pt>
                <c:pt idx="4658">
                  <c:v>8.6380996704101562</c:v>
                </c:pt>
                <c:pt idx="4659">
                  <c:v>8.6396999359130859</c:v>
                </c:pt>
                <c:pt idx="4660">
                  <c:v>8.6414070129394531</c:v>
                </c:pt>
                <c:pt idx="4661">
                  <c:v>8.6430931091308594</c:v>
                </c:pt>
                <c:pt idx="4662">
                  <c:v>8.6447782516479492</c:v>
                </c:pt>
                <c:pt idx="4663">
                  <c:v>8.646453857421875</c:v>
                </c:pt>
                <c:pt idx="4664">
                  <c:v>8.6481389999389648</c:v>
                </c:pt>
                <c:pt idx="4665">
                  <c:v>8.6497821807861328</c:v>
                </c:pt>
                <c:pt idx="4666">
                  <c:v>8.6514463424682617</c:v>
                </c:pt>
                <c:pt idx="4667">
                  <c:v>8.653111457824707</c:v>
                </c:pt>
                <c:pt idx="4668">
                  <c:v>8.6547756195068359</c:v>
                </c:pt>
                <c:pt idx="4669">
                  <c:v>8.656407356262207</c:v>
                </c:pt>
                <c:pt idx="4670">
                  <c:v>8.6580934524536133</c:v>
                </c:pt>
                <c:pt idx="4671">
                  <c:v>8.6598110198974609</c:v>
                </c:pt>
                <c:pt idx="4672">
                  <c:v>8.6615076065063477</c:v>
                </c:pt>
                <c:pt idx="4673">
                  <c:v>8.6631832122802734</c:v>
                </c:pt>
                <c:pt idx="4674">
                  <c:v>8.664825439453125</c:v>
                </c:pt>
                <c:pt idx="4675">
                  <c:v>8.6664257049560547</c:v>
                </c:pt>
                <c:pt idx="4676">
                  <c:v>8.668057918548584</c:v>
                </c:pt>
                <c:pt idx="4677">
                  <c:v>8.6697545051574707</c:v>
                </c:pt>
                <c:pt idx="4678">
                  <c:v>8.6714396476745605</c:v>
                </c:pt>
                <c:pt idx="4679">
                  <c:v>8.6731686592102051</c:v>
                </c:pt>
                <c:pt idx="4680">
                  <c:v>8.6748223304748535</c:v>
                </c:pt>
                <c:pt idx="4681">
                  <c:v>8.6765294075012207</c:v>
                </c:pt>
                <c:pt idx="4682">
                  <c:v>8.6781830787658691</c:v>
                </c:pt>
                <c:pt idx="4683">
                  <c:v>8.6798901557922363</c:v>
                </c:pt>
                <c:pt idx="4684">
                  <c:v>8.681490421295166</c:v>
                </c:pt>
                <c:pt idx="4685">
                  <c:v>8.683133602142334</c:v>
                </c:pt>
                <c:pt idx="4686">
                  <c:v>8.6847872734069824</c:v>
                </c:pt>
                <c:pt idx="4687">
                  <c:v>8.6864409446716309</c:v>
                </c:pt>
                <c:pt idx="4688">
                  <c:v>8.688148021697998</c:v>
                </c:pt>
                <c:pt idx="4689">
                  <c:v>8.6898655891418457</c:v>
                </c:pt>
                <c:pt idx="4690">
                  <c:v>8.6915726661682129</c:v>
                </c:pt>
                <c:pt idx="4691">
                  <c:v>8.6932263374328613</c:v>
                </c:pt>
                <c:pt idx="4692">
                  <c:v>8.6948485374450684</c:v>
                </c:pt>
                <c:pt idx="4693">
                  <c:v>8.6964478492736816</c:v>
                </c:pt>
                <c:pt idx="4694">
                  <c:v>8.6981015205383301</c:v>
                </c:pt>
                <c:pt idx="4695">
                  <c:v>8.6998085975646973</c:v>
                </c:pt>
                <c:pt idx="4696">
                  <c:v>8.7014737129211426</c:v>
                </c:pt>
                <c:pt idx="4697">
                  <c:v>8.7031264305114746</c:v>
                </c:pt>
                <c:pt idx="4698">
                  <c:v>8.7048449516296387</c:v>
                </c:pt>
                <c:pt idx="4699">
                  <c:v>8.7064766883850098</c:v>
                </c:pt>
                <c:pt idx="4700">
                  <c:v>8.7081732749938965</c:v>
                </c:pt>
                <c:pt idx="4701">
                  <c:v>8.7098269462585449</c:v>
                </c:pt>
                <c:pt idx="4702">
                  <c:v>8.7114272117614746</c:v>
                </c:pt>
                <c:pt idx="4703">
                  <c:v>8.7130703926086426</c:v>
                </c:pt>
                <c:pt idx="4704">
                  <c:v>8.7147345542907715</c:v>
                </c:pt>
                <c:pt idx="4705">
                  <c:v>8.7164311408996582</c:v>
                </c:pt>
                <c:pt idx="4706">
                  <c:v>8.7181382179260254</c:v>
                </c:pt>
                <c:pt idx="4707">
                  <c:v>8.7197918891906738</c:v>
                </c:pt>
                <c:pt idx="4708">
                  <c:v>8.7214665412902832</c:v>
                </c:pt>
                <c:pt idx="4709">
                  <c:v>8.7231202125549316</c:v>
                </c:pt>
                <c:pt idx="4710">
                  <c:v>8.7247529029846191</c:v>
                </c:pt>
                <c:pt idx="4711">
                  <c:v>8.7263951301574707</c:v>
                </c:pt>
                <c:pt idx="4712">
                  <c:v>8.7280592918395996</c:v>
                </c:pt>
                <c:pt idx="4713">
                  <c:v>8.7297453880310059</c:v>
                </c:pt>
                <c:pt idx="4714">
                  <c:v>8.7314095497131348</c:v>
                </c:pt>
                <c:pt idx="4715">
                  <c:v>8.7331061363220215</c:v>
                </c:pt>
                <c:pt idx="4716">
                  <c:v>8.7347702980041504</c:v>
                </c:pt>
                <c:pt idx="4717">
                  <c:v>8.736478328704834</c:v>
                </c:pt>
                <c:pt idx="4718">
                  <c:v>8.7381529808044434</c:v>
                </c:pt>
                <c:pt idx="4719">
                  <c:v>8.7397961616516113</c:v>
                </c:pt>
                <c:pt idx="4720">
                  <c:v>8.7414069175720215</c:v>
                </c:pt>
                <c:pt idx="4721">
                  <c:v>8.743049144744873</c:v>
                </c:pt>
                <c:pt idx="4722">
                  <c:v>8.7447571754455566</c:v>
                </c:pt>
                <c:pt idx="4723">
                  <c:v>8.7464537620544434</c:v>
                </c:pt>
                <c:pt idx="4724">
                  <c:v>8.7481389045715332</c:v>
                </c:pt>
                <c:pt idx="4725">
                  <c:v>8.7498354911804199</c:v>
                </c:pt>
                <c:pt idx="4726">
                  <c:v>8.751500129699707</c:v>
                </c:pt>
                <c:pt idx="4727">
                  <c:v>8.7531318664550781</c:v>
                </c:pt>
                <c:pt idx="4728">
                  <c:v>8.7547855377197266</c:v>
                </c:pt>
                <c:pt idx="4729">
                  <c:v>8.756439208984375</c:v>
                </c:pt>
                <c:pt idx="4730">
                  <c:v>8.7581148147583008</c:v>
                </c:pt>
                <c:pt idx="4731">
                  <c:v>8.7597789764404297</c:v>
                </c:pt>
                <c:pt idx="4732">
                  <c:v>8.7614536285400391</c:v>
                </c:pt>
                <c:pt idx="4733">
                  <c:v>8.7631397247314453</c:v>
                </c:pt>
                <c:pt idx="4734">
                  <c:v>8.7648468017578125</c:v>
                </c:pt>
                <c:pt idx="4735">
                  <c:v>8.7665653228759766</c:v>
                </c:pt>
                <c:pt idx="4736">
                  <c:v>8.7681865692138672</c:v>
                </c:pt>
                <c:pt idx="4737">
                  <c:v>8.7698078155517578</c:v>
                </c:pt>
                <c:pt idx="4738">
                  <c:v>8.7714509963989258</c:v>
                </c:pt>
                <c:pt idx="4739">
                  <c:v>8.7731361389160156</c:v>
                </c:pt>
                <c:pt idx="4740">
                  <c:v>8.7748222351074219</c:v>
                </c:pt>
                <c:pt idx="4741">
                  <c:v>8.7765188217163086</c:v>
                </c:pt>
                <c:pt idx="4742">
                  <c:v>8.7781620025634766</c:v>
                </c:pt>
                <c:pt idx="4743">
                  <c:v>8.7798585891723633</c:v>
                </c:pt>
                <c:pt idx="4744">
                  <c:v>8.7815437316894531</c:v>
                </c:pt>
                <c:pt idx="4745">
                  <c:v>8.7831974029541016</c:v>
                </c:pt>
                <c:pt idx="4746">
                  <c:v>8.7848196029663086</c:v>
                </c:pt>
                <c:pt idx="4747">
                  <c:v>8.7864723205566406</c:v>
                </c:pt>
                <c:pt idx="4748">
                  <c:v>8.7881050109863281</c:v>
                </c:pt>
                <c:pt idx="4749">
                  <c:v>8.7897911071777344</c:v>
                </c:pt>
                <c:pt idx="4750">
                  <c:v>8.7914762496948242</c:v>
                </c:pt>
                <c:pt idx="4751">
                  <c:v>8.7931728363037109</c:v>
                </c:pt>
                <c:pt idx="4752">
                  <c:v>8.7948799133300781</c:v>
                </c:pt>
                <c:pt idx="4753">
                  <c:v>8.7964801788330078</c:v>
                </c:pt>
                <c:pt idx="4754">
                  <c:v>8.7981014251708984</c:v>
                </c:pt>
                <c:pt idx="4755">
                  <c:v>8.7997226715087891</c:v>
                </c:pt>
                <c:pt idx="4756">
                  <c:v>8.8013982772827148</c:v>
                </c:pt>
                <c:pt idx="4757">
                  <c:v>8.8031158447265625</c:v>
                </c:pt>
                <c:pt idx="4758">
                  <c:v>8.8047914505004883</c:v>
                </c:pt>
                <c:pt idx="4759">
                  <c:v>8.8064451217651367</c:v>
                </c:pt>
                <c:pt idx="4760">
                  <c:v>8.8080873489379883</c:v>
                </c:pt>
                <c:pt idx="4761">
                  <c:v>8.8097953796386719</c:v>
                </c:pt>
                <c:pt idx="4762">
                  <c:v>8.8114700317382812</c:v>
                </c:pt>
                <c:pt idx="4763">
                  <c:v>8.8131237030029297</c:v>
                </c:pt>
                <c:pt idx="4764">
                  <c:v>8.8147344589233398</c:v>
                </c:pt>
                <c:pt idx="4765">
                  <c:v>8.8163881301879883</c:v>
                </c:pt>
                <c:pt idx="4766">
                  <c:v>8.8180732727050781</c:v>
                </c:pt>
                <c:pt idx="4767">
                  <c:v>8.8197593688964844</c:v>
                </c:pt>
                <c:pt idx="4768">
                  <c:v>8.8214454650878906</c:v>
                </c:pt>
                <c:pt idx="4769">
                  <c:v>8.8231420516967773</c:v>
                </c:pt>
                <c:pt idx="4770">
                  <c:v>8.8248281478881836</c:v>
                </c:pt>
                <c:pt idx="4771">
                  <c:v>8.8264598846435547</c:v>
                </c:pt>
                <c:pt idx="4772">
                  <c:v>8.8280916213989258</c:v>
                </c:pt>
                <c:pt idx="4773">
                  <c:v>8.8297243118286133</c:v>
                </c:pt>
                <c:pt idx="4774">
                  <c:v>8.8314208984375</c:v>
                </c:pt>
                <c:pt idx="4775">
                  <c:v>8.8331384658813477</c:v>
                </c:pt>
                <c:pt idx="4776">
                  <c:v>8.8348135948181152</c:v>
                </c:pt>
                <c:pt idx="4777">
                  <c:v>8.8364672660827637</c:v>
                </c:pt>
                <c:pt idx="4778">
                  <c:v>8.8381743431091309</c:v>
                </c:pt>
                <c:pt idx="4779">
                  <c:v>8.8398394584655762</c:v>
                </c:pt>
                <c:pt idx="4780">
                  <c:v>8.8414921760559082</c:v>
                </c:pt>
                <c:pt idx="4781">
                  <c:v>8.8431029319763184</c:v>
                </c:pt>
                <c:pt idx="4782">
                  <c:v>8.8447566032409668</c:v>
                </c:pt>
                <c:pt idx="4783">
                  <c:v>8.8464207649230957</c:v>
                </c:pt>
                <c:pt idx="4784">
                  <c:v>8.848106861114502</c:v>
                </c:pt>
                <c:pt idx="4785">
                  <c:v>8.849825382232666</c:v>
                </c:pt>
                <c:pt idx="4786">
                  <c:v>8.8515105247497559</c:v>
                </c:pt>
                <c:pt idx="4787">
                  <c:v>8.8532290458679199</c:v>
                </c:pt>
                <c:pt idx="4788">
                  <c:v>8.8548283576965332</c:v>
                </c:pt>
                <c:pt idx="4789">
                  <c:v>8.8564715385437012</c:v>
                </c:pt>
                <c:pt idx="4790">
                  <c:v>8.858147144317627</c:v>
                </c:pt>
                <c:pt idx="4791">
                  <c:v>8.8598217964172363</c:v>
                </c:pt>
                <c:pt idx="4792">
                  <c:v>8.8614649772644043</c:v>
                </c:pt>
                <c:pt idx="4793">
                  <c:v>8.8631720542907715</c:v>
                </c:pt>
                <c:pt idx="4794">
                  <c:v>8.8648362159729004</c:v>
                </c:pt>
                <c:pt idx="4795">
                  <c:v>8.8665118217468262</c:v>
                </c:pt>
                <c:pt idx="4796">
                  <c:v>8.8682188987731934</c:v>
                </c:pt>
                <c:pt idx="4797">
                  <c:v>8.8699154853820801</c:v>
                </c:pt>
                <c:pt idx="4798">
                  <c:v>8.8715043067932129</c:v>
                </c:pt>
                <c:pt idx="4799">
                  <c:v>8.8731255531311035</c:v>
                </c:pt>
                <c:pt idx="4800">
                  <c:v>8.874758243560791</c:v>
                </c:pt>
                <c:pt idx="4801">
                  <c:v>8.8764433860778809</c:v>
                </c:pt>
                <c:pt idx="4802">
                  <c:v>8.8781294822692871</c:v>
                </c:pt>
                <c:pt idx="4803">
                  <c:v>8.8798260688781738</c:v>
                </c:pt>
                <c:pt idx="4804">
                  <c:v>8.8814902305603027</c:v>
                </c:pt>
                <c:pt idx="4805">
                  <c:v>8.8831334114074707</c:v>
                </c:pt>
                <c:pt idx="4806">
                  <c:v>8.8847765922546387</c:v>
                </c:pt>
                <c:pt idx="4807">
                  <c:v>8.8864407539367676</c:v>
                </c:pt>
                <c:pt idx="4808">
                  <c:v>8.8880724906921387</c:v>
                </c:pt>
                <c:pt idx="4809">
                  <c:v>8.8897585868835449</c:v>
                </c:pt>
                <c:pt idx="4810">
                  <c:v>8.8914227485656738</c:v>
                </c:pt>
                <c:pt idx="4811">
                  <c:v>8.8930974006652832</c:v>
                </c:pt>
                <c:pt idx="4812">
                  <c:v>8.894773006439209</c:v>
                </c:pt>
                <c:pt idx="4813">
                  <c:v>8.8964591026306152</c:v>
                </c:pt>
                <c:pt idx="4814">
                  <c:v>8.898155689239502</c:v>
                </c:pt>
                <c:pt idx="4815">
                  <c:v>8.8997979164123535</c:v>
                </c:pt>
                <c:pt idx="4816">
                  <c:v>8.901430606842041</c:v>
                </c:pt>
                <c:pt idx="4817">
                  <c:v>8.9030728340148926</c:v>
                </c:pt>
                <c:pt idx="4818">
                  <c:v>8.9046940803527832</c:v>
                </c:pt>
                <c:pt idx="4819">
                  <c:v>8.9064126014709473</c:v>
                </c:pt>
                <c:pt idx="4820">
                  <c:v>8.9080872535705566</c:v>
                </c:pt>
                <c:pt idx="4821">
                  <c:v>8.9097838401794434</c:v>
                </c:pt>
                <c:pt idx="4822">
                  <c:v>8.9114699363708496</c:v>
                </c:pt>
                <c:pt idx="4823">
                  <c:v>8.9131131172180176</c:v>
                </c:pt>
                <c:pt idx="4824">
                  <c:v>8.914787769317627</c:v>
                </c:pt>
                <c:pt idx="4825">
                  <c:v>8.9164414405822754</c:v>
                </c:pt>
                <c:pt idx="4826">
                  <c:v>8.918095588684082</c:v>
                </c:pt>
                <c:pt idx="4827">
                  <c:v>8.9197597503662109</c:v>
                </c:pt>
                <c:pt idx="4828">
                  <c:v>8.9214448928833008</c:v>
                </c:pt>
                <c:pt idx="4829">
                  <c:v>8.9230775833129883</c:v>
                </c:pt>
                <c:pt idx="4830">
                  <c:v>8.9248170852661133</c:v>
                </c:pt>
                <c:pt idx="4831">
                  <c:v>8.926513671875</c:v>
                </c:pt>
                <c:pt idx="4832">
                  <c:v>8.9281883239746094</c:v>
                </c:pt>
                <c:pt idx="4833">
                  <c:v>8.9297885894775391</c:v>
                </c:pt>
                <c:pt idx="4834">
                  <c:v>8.931431770324707</c:v>
                </c:pt>
                <c:pt idx="4835">
                  <c:v>8.9330739974975586</c:v>
                </c:pt>
                <c:pt idx="4836">
                  <c:v>8.9347810745239258</c:v>
                </c:pt>
                <c:pt idx="4837">
                  <c:v>8.9364995956420898</c:v>
                </c:pt>
                <c:pt idx="4838">
                  <c:v>8.9381637573242187</c:v>
                </c:pt>
                <c:pt idx="4839">
                  <c:v>8.9398279190063477</c:v>
                </c:pt>
                <c:pt idx="4840">
                  <c:v>8.9414920806884766</c:v>
                </c:pt>
                <c:pt idx="4841">
                  <c:v>8.9431886672973633</c:v>
                </c:pt>
                <c:pt idx="4842">
                  <c:v>8.9448537826538086</c:v>
                </c:pt>
                <c:pt idx="4843">
                  <c:v>8.9464855194091797</c:v>
                </c:pt>
                <c:pt idx="4844">
                  <c:v>8.9481067657470703</c:v>
                </c:pt>
                <c:pt idx="4845">
                  <c:v>8.9497928619384766</c:v>
                </c:pt>
                <c:pt idx="4846">
                  <c:v>8.9514789581298828</c:v>
                </c:pt>
                <c:pt idx="4847">
                  <c:v>8.9531755447387695</c:v>
                </c:pt>
                <c:pt idx="4848">
                  <c:v>8.9548606872558594</c:v>
                </c:pt>
                <c:pt idx="4849">
                  <c:v>8.9565792083740234</c:v>
                </c:pt>
                <c:pt idx="4850">
                  <c:v>8.9581899642944336</c:v>
                </c:pt>
                <c:pt idx="4851">
                  <c:v>8.9598217010498047</c:v>
                </c:pt>
                <c:pt idx="4852">
                  <c:v>8.9614324569702148</c:v>
                </c:pt>
                <c:pt idx="4853">
                  <c:v>8.9631290435791016</c:v>
                </c:pt>
                <c:pt idx="4854">
                  <c:v>8.9648151397705078</c:v>
                </c:pt>
                <c:pt idx="4855">
                  <c:v>8.9665002822875977</c:v>
                </c:pt>
                <c:pt idx="4856">
                  <c:v>8.9681758880615234</c:v>
                </c:pt>
                <c:pt idx="4857">
                  <c:v>8.9698076248168945</c:v>
                </c:pt>
                <c:pt idx="4858">
                  <c:v>8.9714937210083008</c:v>
                </c:pt>
                <c:pt idx="4859">
                  <c:v>8.9731578826904297</c:v>
                </c:pt>
                <c:pt idx="4860">
                  <c:v>8.9747896194458008</c:v>
                </c:pt>
                <c:pt idx="4861">
                  <c:v>8.9764118194580078</c:v>
                </c:pt>
                <c:pt idx="4862">
                  <c:v>8.9780759811401367</c:v>
                </c:pt>
                <c:pt idx="4863">
                  <c:v>8.9797506332397461</c:v>
                </c:pt>
                <c:pt idx="4864">
                  <c:v>8.9814796447753906</c:v>
                </c:pt>
                <c:pt idx="4865">
                  <c:v>8.9831438064575195</c:v>
                </c:pt>
                <c:pt idx="4866">
                  <c:v>8.9848079681396484</c:v>
                </c:pt>
                <c:pt idx="4867">
                  <c:v>8.9864511489868164</c:v>
                </c:pt>
                <c:pt idx="4868">
                  <c:v>8.9880943298339844</c:v>
                </c:pt>
                <c:pt idx="4869">
                  <c:v>8.9897584915161133</c:v>
                </c:pt>
                <c:pt idx="4870">
                  <c:v>8.9914121627807617</c:v>
                </c:pt>
                <c:pt idx="4871">
                  <c:v>8.9930973052978516</c:v>
                </c:pt>
                <c:pt idx="4872">
                  <c:v>8.9947624206542969</c:v>
                </c:pt>
                <c:pt idx="4873">
                  <c:v>8.9964265823364258</c:v>
                </c:pt>
                <c:pt idx="4874">
                  <c:v>8.998112678527832</c:v>
                </c:pt>
                <c:pt idx="4875">
                  <c:v>8.9998197555541992</c:v>
                </c:pt>
                <c:pt idx="4876">
                  <c:v>9.0015048980712891</c:v>
                </c:pt>
                <c:pt idx="4877">
                  <c:v>9.003148078918457</c:v>
                </c:pt>
                <c:pt idx="4878">
                  <c:v>9.0047588348388672</c:v>
                </c:pt>
                <c:pt idx="4879">
                  <c:v>9.0064020156860352</c:v>
                </c:pt>
                <c:pt idx="4880">
                  <c:v>9.0080766677856445</c:v>
                </c:pt>
                <c:pt idx="4881">
                  <c:v>9.0097627639770508</c:v>
                </c:pt>
                <c:pt idx="4882">
                  <c:v>9.0114803314208984</c:v>
                </c:pt>
                <c:pt idx="4883">
                  <c:v>9.0131769180297852</c:v>
                </c:pt>
                <c:pt idx="4884">
                  <c:v>9.0148410797119141</c:v>
                </c:pt>
                <c:pt idx="4885">
                  <c:v>9.0164518356323242</c:v>
                </c:pt>
                <c:pt idx="4886">
                  <c:v>9.0181055068969727</c:v>
                </c:pt>
                <c:pt idx="4887">
                  <c:v>9.0197591781616211</c:v>
                </c:pt>
                <c:pt idx="4888">
                  <c:v>9.0214557647705078</c:v>
                </c:pt>
                <c:pt idx="4889">
                  <c:v>9.0231199264526367</c:v>
                </c:pt>
                <c:pt idx="4890">
                  <c:v>9.0247735977172852</c:v>
                </c:pt>
                <c:pt idx="4891">
                  <c:v>9.0264596939086914</c:v>
                </c:pt>
                <c:pt idx="4892">
                  <c:v>9.0281887054443359</c:v>
                </c:pt>
                <c:pt idx="4893">
                  <c:v>9.0298738479614258</c:v>
                </c:pt>
                <c:pt idx="4894">
                  <c:v>9.0315494537353516</c:v>
                </c:pt>
                <c:pt idx="4895">
                  <c:v>9.0331487655639648</c:v>
                </c:pt>
                <c:pt idx="4896">
                  <c:v>9.0347919464111328</c:v>
                </c:pt>
                <c:pt idx="4897">
                  <c:v>9.0364456176757813</c:v>
                </c:pt>
                <c:pt idx="4898">
                  <c:v>9.0381317138671875</c:v>
                </c:pt>
                <c:pt idx="4899">
                  <c:v>9.0398597717285156</c:v>
                </c:pt>
                <c:pt idx="4900">
                  <c:v>9.0415248870849609</c:v>
                </c:pt>
                <c:pt idx="4901">
                  <c:v>9.0432100296020508</c:v>
                </c:pt>
                <c:pt idx="4902">
                  <c:v>9.0448637008666992</c:v>
                </c:pt>
                <c:pt idx="4903">
                  <c:v>9.0465173721313477</c:v>
                </c:pt>
                <c:pt idx="4904">
                  <c:v>9.0481500625610352</c:v>
                </c:pt>
                <c:pt idx="4905">
                  <c:v>9.0498142242431641</c:v>
                </c:pt>
                <c:pt idx="4906">
                  <c:v>9.0514678955078125</c:v>
                </c:pt>
                <c:pt idx="4907">
                  <c:v>9.0531320571899414</c:v>
                </c:pt>
                <c:pt idx="4908">
                  <c:v>9.0547857284545898</c:v>
                </c:pt>
                <c:pt idx="4909">
                  <c:v>9.0564823150634766</c:v>
                </c:pt>
                <c:pt idx="4910">
                  <c:v>9.0581674575805664</c:v>
                </c:pt>
                <c:pt idx="4911">
                  <c:v>9.0598535537719727</c:v>
                </c:pt>
                <c:pt idx="4912">
                  <c:v>9.0614748001098633</c:v>
                </c:pt>
                <c:pt idx="4913">
                  <c:v>9.0630855560302734</c:v>
                </c:pt>
                <c:pt idx="4914">
                  <c:v>9.0647287368774414</c:v>
                </c:pt>
                <c:pt idx="4915">
                  <c:v>9.0664253234863281</c:v>
                </c:pt>
                <c:pt idx="4916">
                  <c:v>9.0681219100952148</c:v>
                </c:pt>
                <c:pt idx="4917">
                  <c:v>9.0698080062866211</c:v>
                </c:pt>
                <c:pt idx="4918">
                  <c:v>9.0714502334594727</c:v>
                </c:pt>
                <c:pt idx="4919">
                  <c:v>9.0731039047241211</c:v>
                </c:pt>
                <c:pt idx="4920">
                  <c:v>9.0747795104980469</c:v>
                </c:pt>
                <c:pt idx="4921">
                  <c:v>9.0764541625976562</c:v>
                </c:pt>
                <c:pt idx="4922">
                  <c:v>9.0780754089355469</c:v>
                </c:pt>
                <c:pt idx="4923">
                  <c:v>9.0797395706176758</c:v>
                </c:pt>
                <c:pt idx="4924">
                  <c:v>9.0813827514648438</c:v>
                </c:pt>
                <c:pt idx="4925">
                  <c:v>9.0830469131469727</c:v>
                </c:pt>
                <c:pt idx="4926">
                  <c:v>9.0847654342651367</c:v>
                </c:pt>
                <c:pt idx="4927">
                  <c:v>9.0864620208740234</c:v>
                </c:pt>
                <c:pt idx="4928">
                  <c:v>9.0881795883178711</c:v>
                </c:pt>
                <c:pt idx="4929">
                  <c:v>9.0898122787475586</c:v>
                </c:pt>
                <c:pt idx="4930">
                  <c:v>9.0914440155029297</c:v>
                </c:pt>
                <c:pt idx="4931">
                  <c:v>9.0930871963500977</c:v>
                </c:pt>
                <c:pt idx="4932">
                  <c:v>9.0947408676147461</c:v>
                </c:pt>
                <c:pt idx="4933">
                  <c:v>9.0964374542236328</c:v>
                </c:pt>
                <c:pt idx="4934">
                  <c:v>9.0981016159057617</c:v>
                </c:pt>
                <c:pt idx="4935">
                  <c:v>9.0998086929321289</c:v>
                </c:pt>
                <c:pt idx="4936">
                  <c:v>9.1014518737792969</c:v>
                </c:pt>
                <c:pt idx="4937">
                  <c:v>9.1031589508056641</c:v>
                </c:pt>
                <c:pt idx="4938">
                  <c:v>9.1048450469970703</c:v>
                </c:pt>
                <c:pt idx="4939">
                  <c:v>9.1064662933349609</c:v>
                </c:pt>
                <c:pt idx="4940">
                  <c:v>9.1080770492553711</c:v>
                </c:pt>
                <c:pt idx="4941">
                  <c:v>9.1097412109375</c:v>
                </c:pt>
                <c:pt idx="4942">
                  <c:v>9.1114053726196289</c:v>
                </c:pt>
                <c:pt idx="4943">
                  <c:v>9.1131553649902344</c:v>
                </c:pt>
                <c:pt idx="4944">
                  <c:v>9.1148843765258789</c:v>
                </c:pt>
                <c:pt idx="4945">
                  <c:v>9.1165704727172852</c:v>
                </c:pt>
                <c:pt idx="4946">
                  <c:v>9.1182241439819336</c:v>
                </c:pt>
                <c:pt idx="4947">
                  <c:v>9.1198234558105469</c:v>
                </c:pt>
                <c:pt idx="4948">
                  <c:v>9.1214666366577148</c:v>
                </c:pt>
                <c:pt idx="4949">
                  <c:v>9.1231307983398437</c:v>
                </c:pt>
                <c:pt idx="4950">
                  <c:v>9.12481689453125</c:v>
                </c:pt>
                <c:pt idx="4951">
                  <c:v>9.1265020370483398</c:v>
                </c:pt>
                <c:pt idx="4952">
                  <c:v>9.1281557083129883</c:v>
                </c:pt>
                <c:pt idx="4953">
                  <c:v>9.1298418045043945</c:v>
                </c:pt>
                <c:pt idx="4954">
                  <c:v>9.1315488815307617</c:v>
                </c:pt>
                <c:pt idx="4955">
                  <c:v>9.1332244873046875</c:v>
                </c:pt>
                <c:pt idx="4956">
                  <c:v>9.1348781585693359</c:v>
                </c:pt>
                <c:pt idx="4957">
                  <c:v>9.1364774703979492</c:v>
                </c:pt>
                <c:pt idx="4958">
                  <c:v>9.1381311416625977</c:v>
                </c:pt>
                <c:pt idx="4959">
                  <c:v>9.1397743225097656</c:v>
                </c:pt>
                <c:pt idx="4960">
                  <c:v>9.1414709091186523</c:v>
                </c:pt>
                <c:pt idx="4961">
                  <c:v>9.1431779861450195</c:v>
                </c:pt>
                <c:pt idx="4962">
                  <c:v>9.1448421478271484</c:v>
                </c:pt>
                <c:pt idx="4963">
                  <c:v>9.1464853286743164</c:v>
                </c:pt>
                <c:pt idx="4964">
                  <c:v>9.1481599807739258</c:v>
                </c:pt>
                <c:pt idx="4965">
                  <c:v>9.1497707366943359</c:v>
                </c:pt>
                <c:pt idx="4966">
                  <c:v>9.1514348983764648</c:v>
                </c:pt>
                <c:pt idx="4967">
                  <c:v>9.1530885696411133</c:v>
                </c:pt>
                <c:pt idx="4968">
                  <c:v>9.1547641754150391</c:v>
                </c:pt>
                <c:pt idx="4969">
                  <c:v>9.156428337097168</c:v>
                </c:pt>
                <c:pt idx="4970">
                  <c:v>9.1581144332885742</c:v>
                </c:pt>
                <c:pt idx="4971">
                  <c:v>9.1597785949707031</c:v>
                </c:pt>
                <c:pt idx="4972">
                  <c:v>9.1615076065063477</c:v>
                </c:pt>
                <c:pt idx="4973">
                  <c:v>9.1631612777709961</c:v>
                </c:pt>
                <c:pt idx="4974">
                  <c:v>9.1647710800170898</c:v>
                </c:pt>
                <c:pt idx="4975">
                  <c:v>9.1664037704467773</c:v>
                </c:pt>
                <c:pt idx="4976">
                  <c:v>9.1680679321289062</c:v>
                </c:pt>
                <c:pt idx="4977">
                  <c:v>9.1697320938110352</c:v>
                </c:pt>
                <c:pt idx="4978">
                  <c:v>9.1714391708374023</c:v>
                </c:pt>
                <c:pt idx="4979">
                  <c:v>9.1731357574462891</c:v>
                </c:pt>
                <c:pt idx="4980">
                  <c:v>9.174799919128418</c:v>
                </c:pt>
                <c:pt idx="4981">
                  <c:v>9.1764650344848633</c:v>
                </c:pt>
                <c:pt idx="4982">
                  <c:v>9.1781187057495117</c:v>
                </c:pt>
                <c:pt idx="4983">
                  <c:v>9.1797714233398437</c:v>
                </c:pt>
                <c:pt idx="4984">
                  <c:v>9.1814250946044922</c:v>
                </c:pt>
                <c:pt idx="4985">
                  <c:v>9.183100700378418</c:v>
                </c:pt>
                <c:pt idx="4986">
                  <c:v>9.1847429275512695</c:v>
                </c:pt>
                <c:pt idx="4987">
                  <c:v>9.1864185333251953</c:v>
                </c:pt>
                <c:pt idx="4988">
                  <c:v>9.1881475448608398</c:v>
                </c:pt>
                <c:pt idx="4989">
                  <c:v>9.1898221969604492</c:v>
                </c:pt>
                <c:pt idx="4990">
                  <c:v>9.1915512084960937</c:v>
                </c:pt>
                <c:pt idx="4991">
                  <c:v>9.1931400299072266</c:v>
                </c:pt>
                <c:pt idx="4992">
                  <c:v>9.1947727203369141</c:v>
                </c:pt>
                <c:pt idx="4993">
                  <c:v>9.1963939666748047</c:v>
                </c:pt>
                <c:pt idx="4994">
                  <c:v>9.1981115341186523</c:v>
                </c:pt>
                <c:pt idx="4995">
                  <c:v>9.1997976303100586</c:v>
                </c:pt>
                <c:pt idx="4996">
                  <c:v>9.2015151977539062</c:v>
                </c:pt>
                <c:pt idx="4997">
                  <c:v>9.2031583786010742</c:v>
                </c:pt>
                <c:pt idx="4998">
                  <c:v>9.2048444747924805</c:v>
                </c:pt>
                <c:pt idx="4999">
                  <c:v>9.2065620422363281</c:v>
                </c:pt>
                <c:pt idx="5000">
                  <c:v>9.2081947326660156</c:v>
                </c:pt>
                <c:pt idx="5001">
                  <c:v>9.2098369598388672</c:v>
                </c:pt>
                <c:pt idx="5002">
                  <c:v>9.2114801406860352</c:v>
                </c:pt>
                <c:pt idx="5003">
                  <c:v>9.2131233215332031</c:v>
                </c:pt>
                <c:pt idx="5004">
                  <c:v>9.214787483215332</c:v>
                </c:pt>
                <c:pt idx="5005">
                  <c:v>9.216526985168457</c:v>
                </c:pt>
                <c:pt idx="5006">
                  <c:v>9.2182016372680664</c:v>
                </c:pt>
                <c:pt idx="5007">
                  <c:v>9.2198667526245117</c:v>
                </c:pt>
                <c:pt idx="5008">
                  <c:v>9.2215414047241211</c:v>
                </c:pt>
                <c:pt idx="5009">
                  <c:v>9.2231845855712891</c:v>
                </c:pt>
                <c:pt idx="5010">
                  <c:v>9.2248058319091797</c:v>
                </c:pt>
                <c:pt idx="5011">
                  <c:v>9.2264595031738281</c:v>
                </c:pt>
                <c:pt idx="5012">
                  <c:v>9.2281341552734375</c:v>
                </c:pt>
                <c:pt idx="5013">
                  <c:v>9.2298202514648437</c:v>
                </c:pt>
                <c:pt idx="5014">
                  <c:v>9.23150634765625</c:v>
                </c:pt>
                <c:pt idx="5015">
                  <c:v>9.2331161499023437</c:v>
                </c:pt>
                <c:pt idx="5016">
                  <c:v>9.2348346710205078</c:v>
                </c:pt>
                <c:pt idx="5017">
                  <c:v>9.2365093231201172</c:v>
                </c:pt>
                <c:pt idx="5018">
                  <c:v>9.2381315231323242</c:v>
                </c:pt>
                <c:pt idx="5019">
                  <c:v>9.239741325378418</c:v>
                </c:pt>
                <c:pt idx="5020">
                  <c:v>9.2414169311523437</c:v>
                </c:pt>
                <c:pt idx="5021">
                  <c:v>9.2430706024169922</c:v>
                </c:pt>
                <c:pt idx="5022">
                  <c:v>9.2447881698608398</c:v>
                </c:pt>
                <c:pt idx="5023">
                  <c:v>9.2464742660522461</c:v>
                </c:pt>
                <c:pt idx="5024">
                  <c:v>9.2481603622436523</c:v>
                </c:pt>
                <c:pt idx="5025">
                  <c:v>9.2498245239257812</c:v>
                </c:pt>
                <c:pt idx="5026">
                  <c:v>9.2514562606811523</c:v>
                </c:pt>
                <c:pt idx="5027">
                  <c:v>9.2530784606933594</c:v>
                </c:pt>
                <c:pt idx="5028">
                  <c:v>9.2547426223754883</c:v>
                </c:pt>
                <c:pt idx="5029">
                  <c:v>9.2564182281494141</c:v>
                </c:pt>
                <c:pt idx="5030">
                  <c:v>9.2580718994140625</c:v>
                </c:pt>
                <c:pt idx="5031">
                  <c:v>9.2597360610961914</c:v>
                </c:pt>
                <c:pt idx="5032">
                  <c:v>9.2614002227783203</c:v>
                </c:pt>
                <c:pt idx="5033">
                  <c:v>9.2631502151489258</c:v>
                </c:pt>
                <c:pt idx="5034">
                  <c:v>9.264836311340332</c:v>
                </c:pt>
                <c:pt idx="5035">
                  <c:v>9.2664899826049805</c:v>
                </c:pt>
                <c:pt idx="5036">
                  <c:v>9.2681112289428711</c:v>
                </c:pt>
                <c:pt idx="5037">
                  <c:v>9.2697324752807617</c:v>
                </c:pt>
                <c:pt idx="5038">
                  <c:v>9.2713966369628906</c:v>
                </c:pt>
                <c:pt idx="5039">
                  <c:v>9.2731256484985352</c:v>
                </c:pt>
                <c:pt idx="5040">
                  <c:v>9.2748327255249023</c:v>
                </c:pt>
                <c:pt idx="5041">
                  <c:v>9.2764863967895508</c:v>
                </c:pt>
                <c:pt idx="5042">
                  <c:v>9.2781515121459961</c:v>
                </c:pt>
                <c:pt idx="5043">
                  <c:v>9.2798366546630859</c:v>
                </c:pt>
                <c:pt idx="5044">
                  <c:v>9.2814474105834961</c:v>
                </c:pt>
                <c:pt idx="5045">
                  <c:v>9.2831230163574219</c:v>
                </c:pt>
                <c:pt idx="5046">
                  <c:v>9.2847871780395508</c:v>
                </c:pt>
                <c:pt idx="5047">
                  <c:v>9.2864513397216797</c:v>
                </c:pt>
                <c:pt idx="5048">
                  <c:v>9.2881155014038086</c:v>
                </c:pt>
                <c:pt idx="5049">
                  <c:v>9.2898120880126953</c:v>
                </c:pt>
                <c:pt idx="5050">
                  <c:v>9.2915191650390625</c:v>
                </c:pt>
                <c:pt idx="5051">
                  <c:v>9.2932376861572266</c:v>
                </c:pt>
                <c:pt idx="5052">
                  <c:v>9.294891357421875</c:v>
                </c:pt>
                <c:pt idx="5053">
                  <c:v>9.2965230941772461</c:v>
                </c:pt>
                <c:pt idx="5054">
                  <c:v>9.2981557846069336</c:v>
                </c:pt>
                <c:pt idx="5055">
                  <c:v>9.2997550964355469</c:v>
                </c:pt>
                <c:pt idx="5056">
                  <c:v>9.3014621734619141</c:v>
                </c:pt>
                <c:pt idx="5057">
                  <c:v>9.3031911849975586</c:v>
                </c:pt>
                <c:pt idx="5058">
                  <c:v>9.3048772811889648</c:v>
                </c:pt>
                <c:pt idx="5059">
                  <c:v>9.3065309524536133</c:v>
                </c:pt>
                <c:pt idx="5060">
                  <c:v>9.3082160949707031</c:v>
                </c:pt>
                <c:pt idx="5061">
                  <c:v>9.3098592758178711</c:v>
                </c:pt>
                <c:pt idx="5062">
                  <c:v>9.3114919662475586</c:v>
                </c:pt>
                <c:pt idx="5063">
                  <c:v>9.3131446838378906</c:v>
                </c:pt>
                <c:pt idx="5064">
                  <c:v>9.3148097991943359</c:v>
                </c:pt>
                <c:pt idx="5065">
                  <c:v>9.3164739608764648</c:v>
                </c:pt>
                <c:pt idx="5066">
                  <c:v>9.3181161880493164</c:v>
                </c:pt>
                <c:pt idx="5067">
                  <c:v>9.3198451995849609</c:v>
                </c:pt>
                <c:pt idx="5068">
                  <c:v>9.3214883804321289</c:v>
                </c:pt>
                <c:pt idx="5069">
                  <c:v>9.3231954574584961</c:v>
                </c:pt>
                <c:pt idx="5070">
                  <c:v>9.3248386383056641</c:v>
                </c:pt>
                <c:pt idx="5071">
                  <c:v>9.3264598846435547</c:v>
                </c:pt>
                <c:pt idx="5072">
                  <c:v>9.3280487060546875</c:v>
                </c:pt>
                <c:pt idx="5073">
                  <c:v>9.3297348022460937</c:v>
                </c:pt>
                <c:pt idx="5074">
                  <c:v>9.3314418792724609</c:v>
                </c:pt>
                <c:pt idx="5075">
                  <c:v>9.3331174850463867</c:v>
                </c:pt>
                <c:pt idx="5076">
                  <c:v>9.3347816467285156</c:v>
                </c:pt>
                <c:pt idx="5077">
                  <c:v>9.336456298828125</c:v>
                </c:pt>
                <c:pt idx="5078">
                  <c:v>9.3381309509277344</c:v>
                </c:pt>
                <c:pt idx="5079">
                  <c:v>9.3398065567016602</c:v>
                </c:pt>
                <c:pt idx="5080">
                  <c:v>9.3414382934570312</c:v>
                </c:pt>
                <c:pt idx="5081">
                  <c:v>9.3430814743041992</c:v>
                </c:pt>
                <c:pt idx="5082">
                  <c:v>9.3447237014770508</c:v>
                </c:pt>
                <c:pt idx="5083">
                  <c:v>9.3463993072509766</c:v>
                </c:pt>
                <c:pt idx="5084">
                  <c:v>9.3480854034423828</c:v>
                </c:pt>
                <c:pt idx="5085">
                  <c:v>9.34979248046875</c:v>
                </c:pt>
                <c:pt idx="5086">
                  <c:v>9.3515100479125977</c:v>
                </c:pt>
                <c:pt idx="5087">
                  <c:v>9.3531637191772461</c:v>
                </c:pt>
                <c:pt idx="5088">
                  <c:v>9.3547534942626953</c:v>
                </c:pt>
                <c:pt idx="5089">
                  <c:v>9.3563852310180664</c:v>
                </c:pt>
                <c:pt idx="5090">
                  <c:v>9.3580818176269531</c:v>
                </c:pt>
                <c:pt idx="5091">
                  <c:v>9.3597679138183594</c:v>
                </c:pt>
                <c:pt idx="5092">
                  <c:v>9.3614530563354492</c:v>
                </c:pt>
                <c:pt idx="5093">
                  <c:v>9.363128662109375</c:v>
                </c:pt>
                <c:pt idx="5094">
                  <c:v>9.3647928237915039</c:v>
                </c:pt>
                <c:pt idx="5095">
                  <c:v>9.3664674758911133</c:v>
                </c:pt>
                <c:pt idx="5096">
                  <c:v>9.3681640625</c:v>
                </c:pt>
                <c:pt idx="5097">
                  <c:v>9.3697967529296875</c:v>
                </c:pt>
                <c:pt idx="5098">
                  <c:v>9.3714389801025391</c:v>
                </c:pt>
                <c:pt idx="5099">
                  <c:v>9.373082160949707</c:v>
                </c:pt>
                <c:pt idx="5100">
                  <c:v>9.3747358322143555</c:v>
                </c:pt>
                <c:pt idx="5101">
                  <c:v>9.3764753341674805</c:v>
                </c:pt>
                <c:pt idx="5102">
                  <c:v>9.3781719207763672</c:v>
                </c:pt>
                <c:pt idx="5103">
                  <c:v>9.3798580169677734</c:v>
                </c:pt>
                <c:pt idx="5104">
                  <c:v>9.3815326690673828</c:v>
                </c:pt>
                <c:pt idx="5105">
                  <c:v>9.3831863403320312</c:v>
                </c:pt>
                <c:pt idx="5106">
                  <c:v>9.3848295211791992</c:v>
                </c:pt>
                <c:pt idx="5107">
                  <c:v>9.3864831924438477</c:v>
                </c:pt>
                <c:pt idx="5108">
                  <c:v>9.3881473541259766</c:v>
                </c:pt>
                <c:pt idx="5109">
                  <c:v>9.3898220062255859</c:v>
                </c:pt>
                <c:pt idx="5110">
                  <c:v>9.3914861679077148</c:v>
                </c:pt>
                <c:pt idx="5111">
                  <c:v>9.3931722640991211</c:v>
                </c:pt>
                <c:pt idx="5112">
                  <c:v>9.3948688507080078</c:v>
                </c:pt>
                <c:pt idx="5113">
                  <c:v>9.396575927734375</c:v>
                </c:pt>
                <c:pt idx="5114">
                  <c:v>9.3982086181640625</c:v>
                </c:pt>
                <c:pt idx="5115">
                  <c:v>9.3998622894287109</c:v>
                </c:pt>
                <c:pt idx="5116">
                  <c:v>9.4014616012573242</c:v>
                </c:pt>
                <c:pt idx="5117">
                  <c:v>9.4030828475952148</c:v>
                </c:pt>
                <c:pt idx="5118">
                  <c:v>9.4048223495483398</c:v>
                </c:pt>
                <c:pt idx="5119">
                  <c:v>9.4064760208129883</c:v>
                </c:pt>
                <c:pt idx="5120">
                  <c:v>9.4082050323486328</c:v>
                </c:pt>
                <c:pt idx="5121">
                  <c:v>9.4098377227783203</c:v>
                </c:pt>
                <c:pt idx="5122">
                  <c:v>9.4115018844604492</c:v>
                </c:pt>
                <c:pt idx="5123">
                  <c:v>9.4131126403808594</c:v>
                </c:pt>
                <c:pt idx="5124">
                  <c:v>9.4147768020629883</c:v>
                </c:pt>
                <c:pt idx="5125">
                  <c:v>9.4164085388183594</c:v>
                </c:pt>
                <c:pt idx="5126">
                  <c:v>9.4180946350097656</c:v>
                </c:pt>
                <c:pt idx="5127">
                  <c:v>9.4197807312011719</c:v>
                </c:pt>
                <c:pt idx="5128">
                  <c:v>9.4214344024658203</c:v>
                </c:pt>
                <c:pt idx="5129">
                  <c:v>9.4231300354003906</c:v>
                </c:pt>
                <c:pt idx="5130">
                  <c:v>9.4248056411743164</c:v>
                </c:pt>
                <c:pt idx="5131">
                  <c:v>9.4264802932739258</c:v>
                </c:pt>
                <c:pt idx="5132">
                  <c:v>9.4281234741210937</c:v>
                </c:pt>
                <c:pt idx="5133">
                  <c:v>9.4297552108764648</c:v>
                </c:pt>
                <c:pt idx="5134">
                  <c:v>9.4313554763793945</c:v>
                </c:pt>
                <c:pt idx="5135">
                  <c:v>9.4330520629882812</c:v>
                </c:pt>
                <c:pt idx="5136">
                  <c:v>9.4347591400146484</c:v>
                </c:pt>
                <c:pt idx="5137">
                  <c:v>9.4364452362060547</c:v>
                </c:pt>
                <c:pt idx="5138">
                  <c:v>9.4381418228149414</c:v>
                </c:pt>
                <c:pt idx="5139">
                  <c:v>9.4398059844970703</c:v>
                </c:pt>
                <c:pt idx="5140">
                  <c:v>9.4414701461791992</c:v>
                </c:pt>
                <c:pt idx="5141">
                  <c:v>9.4431133270263672</c:v>
                </c:pt>
                <c:pt idx="5142">
                  <c:v>9.4447669982910156</c:v>
                </c:pt>
                <c:pt idx="5143">
                  <c:v>9.446441650390625</c:v>
                </c:pt>
                <c:pt idx="5144">
                  <c:v>9.4480953216552734</c:v>
                </c:pt>
                <c:pt idx="5145">
                  <c:v>9.4497594833374023</c:v>
                </c:pt>
                <c:pt idx="5146">
                  <c:v>9.4514675140380859</c:v>
                </c:pt>
                <c:pt idx="5147">
                  <c:v>9.4531641006469727</c:v>
                </c:pt>
                <c:pt idx="5148">
                  <c:v>9.454838752746582</c:v>
                </c:pt>
                <c:pt idx="5149">
                  <c:v>9.4564704895019531</c:v>
                </c:pt>
                <c:pt idx="5150">
                  <c:v>9.4581031799316406</c:v>
                </c:pt>
                <c:pt idx="5151">
                  <c:v>9.4597244262695313</c:v>
                </c:pt>
                <c:pt idx="5152">
                  <c:v>9.461421012878418</c:v>
                </c:pt>
                <c:pt idx="5153">
                  <c:v>9.4631280899047852</c:v>
                </c:pt>
                <c:pt idx="5154">
                  <c:v>9.4648351669311523</c:v>
                </c:pt>
                <c:pt idx="5155">
                  <c:v>9.4665107727050781</c:v>
                </c:pt>
                <c:pt idx="5156">
                  <c:v>9.468174934387207</c:v>
                </c:pt>
                <c:pt idx="5157">
                  <c:v>9.4698610305786133</c:v>
                </c:pt>
                <c:pt idx="5158">
                  <c:v>9.4715461730957031</c:v>
                </c:pt>
                <c:pt idx="5159">
                  <c:v>9.4731569290161133</c:v>
                </c:pt>
                <c:pt idx="5160">
                  <c:v>9.4748220443725586</c:v>
                </c:pt>
                <c:pt idx="5161">
                  <c:v>9.4764747619628906</c:v>
                </c:pt>
                <c:pt idx="5162">
                  <c:v>9.4781179428100586</c:v>
                </c:pt>
                <c:pt idx="5163">
                  <c:v>9.4798250198364258</c:v>
                </c:pt>
                <c:pt idx="5164">
                  <c:v>9.4815330505371094</c:v>
                </c:pt>
                <c:pt idx="5165">
                  <c:v>9.4832181930541992</c:v>
                </c:pt>
                <c:pt idx="5166">
                  <c:v>9.484893798828125</c:v>
                </c:pt>
                <c:pt idx="5167">
                  <c:v>9.4865255355834961</c:v>
                </c:pt>
                <c:pt idx="5168">
                  <c:v>9.4881258010864258</c:v>
                </c:pt>
                <c:pt idx="5169">
                  <c:v>9.4898004531860352</c:v>
                </c:pt>
                <c:pt idx="5170">
                  <c:v>9.4914760589599609</c:v>
                </c:pt>
                <c:pt idx="5171">
                  <c:v>9.4931507110595703</c:v>
                </c:pt>
                <c:pt idx="5172">
                  <c:v>9.4948148727416992</c:v>
                </c:pt>
                <c:pt idx="5173">
                  <c:v>9.4964685440063477</c:v>
                </c:pt>
                <c:pt idx="5174">
                  <c:v>9.4981441497802734</c:v>
                </c:pt>
                <c:pt idx="5175">
                  <c:v>9.4998083114624023</c:v>
                </c:pt>
                <c:pt idx="5176">
                  <c:v>9.5015048980712891</c:v>
                </c:pt>
                <c:pt idx="5177">
                  <c:v>9.5031156539916992</c:v>
                </c:pt>
                <c:pt idx="5178">
                  <c:v>9.5047473907470703</c:v>
                </c:pt>
                <c:pt idx="5179">
                  <c:v>9.5064115524291992</c:v>
                </c:pt>
                <c:pt idx="5180">
                  <c:v>9.5080976486206055</c:v>
                </c:pt>
                <c:pt idx="5181">
                  <c:v>9.5097942352294922</c:v>
                </c:pt>
                <c:pt idx="5182">
                  <c:v>9.5114803314208984</c:v>
                </c:pt>
                <c:pt idx="5183">
                  <c:v>9.5131444931030273</c:v>
                </c:pt>
                <c:pt idx="5184">
                  <c:v>9.5147876739501953</c:v>
                </c:pt>
                <c:pt idx="5185">
                  <c:v>9.5163974761962891</c:v>
                </c:pt>
                <c:pt idx="5186">
                  <c:v>9.5180730819702148</c:v>
                </c:pt>
                <c:pt idx="5187">
                  <c:v>9.5197372436523437</c:v>
                </c:pt>
                <c:pt idx="5188">
                  <c:v>9.5214118957519531</c:v>
                </c:pt>
                <c:pt idx="5189">
                  <c:v>9.5230875015258789</c:v>
                </c:pt>
                <c:pt idx="5190">
                  <c:v>9.5247735977172852</c:v>
                </c:pt>
                <c:pt idx="5191">
                  <c:v>9.5264377593994141</c:v>
                </c:pt>
                <c:pt idx="5192">
                  <c:v>9.5281553268432617</c:v>
                </c:pt>
                <c:pt idx="5193">
                  <c:v>9.529841423034668</c:v>
                </c:pt>
                <c:pt idx="5194">
                  <c:v>9.5314626693725586</c:v>
                </c:pt>
                <c:pt idx="5195">
                  <c:v>9.5330629348754883</c:v>
                </c:pt>
                <c:pt idx="5196">
                  <c:v>9.5347166061401367</c:v>
                </c:pt>
                <c:pt idx="5197">
                  <c:v>9.5364236831665039</c:v>
                </c:pt>
                <c:pt idx="5198">
                  <c:v>9.5381307601928711</c:v>
                </c:pt>
                <c:pt idx="5199">
                  <c:v>9.5398492813110352</c:v>
                </c:pt>
                <c:pt idx="5200">
                  <c:v>9.5414915084838867</c:v>
                </c:pt>
                <c:pt idx="5201">
                  <c:v>9.543177604675293</c:v>
                </c:pt>
                <c:pt idx="5202">
                  <c:v>9.5448093414306641</c:v>
                </c:pt>
                <c:pt idx="5203">
                  <c:v>9.5464315414428711</c:v>
                </c:pt>
                <c:pt idx="5204">
                  <c:v>9.5480842590332031</c:v>
                </c:pt>
                <c:pt idx="5205">
                  <c:v>9.5497922897338867</c:v>
                </c:pt>
                <c:pt idx="5206">
                  <c:v>9.5514669418334961</c:v>
                </c:pt>
                <c:pt idx="5207">
                  <c:v>9.5531206130981445</c:v>
                </c:pt>
                <c:pt idx="5208">
                  <c:v>9.5548276901245117</c:v>
                </c:pt>
                <c:pt idx="5209">
                  <c:v>9.5565242767333984</c:v>
                </c:pt>
                <c:pt idx="5210">
                  <c:v>9.5582208633422852</c:v>
                </c:pt>
                <c:pt idx="5211">
                  <c:v>9.5598745346069336</c:v>
                </c:pt>
                <c:pt idx="5212">
                  <c:v>9.5614748001098633</c:v>
                </c:pt>
                <c:pt idx="5213">
                  <c:v>9.5631284713745117</c:v>
                </c:pt>
                <c:pt idx="5214">
                  <c:v>9.5647926330566406</c:v>
                </c:pt>
                <c:pt idx="5215">
                  <c:v>9.5664787292480469</c:v>
                </c:pt>
                <c:pt idx="5216">
                  <c:v>9.568206787109375</c:v>
                </c:pt>
                <c:pt idx="5217">
                  <c:v>9.5698604583740234</c:v>
                </c:pt>
                <c:pt idx="5218">
                  <c:v>9.5715246200561523</c:v>
                </c:pt>
                <c:pt idx="5219">
                  <c:v>9.5731897354125977</c:v>
                </c:pt>
                <c:pt idx="5220">
                  <c:v>9.5748434066772461</c:v>
                </c:pt>
                <c:pt idx="5221">
                  <c:v>9.5764856338500977</c:v>
                </c:pt>
                <c:pt idx="5222">
                  <c:v>9.5781393051147461</c:v>
                </c:pt>
                <c:pt idx="5223">
                  <c:v>9.5797929763793945</c:v>
                </c:pt>
                <c:pt idx="5224">
                  <c:v>9.5814361572265625</c:v>
                </c:pt>
                <c:pt idx="5225">
                  <c:v>9.5831537246704102</c:v>
                </c:pt>
                <c:pt idx="5226">
                  <c:v>9.5848398208618164</c:v>
                </c:pt>
                <c:pt idx="5227">
                  <c:v>9.5865478515625</c:v>
                </c:pt>
                <c:pt idx="5228">
                  <c:v>9.5881900787353516</c:v>
                </c:pt>
                <c:pt idx="5229">
                  <c:v>9.5897684097290039</c:v>
                </c:pt>
                <c:pt idx="5230">
                  <c:v>9.5913686752319336</c:v>
                </c:pt>
                <c:pt idx="5231">
                  <c:v>9.5930652618408203</c:v>
                </c:pt>
                <c:pt idx="5232">
                  <c:v>9.594761848449707</c:v>
                </c:pt>
                <c:pt idx="5233">
                  <c:v>9.5964908599853516</c:v>
                </c:pt>
                <c:pt idx="5234">
                  <c:v>9.5981225967407227</c:v>
                </c:pt>
                <c:pt idx="5235">
                  <c:v>9.5997762680053711</c:v>
                </c:pt>
                <c:pt idx="5236">
                  <c:v>9.6014623641967773</c:v>
                </c:pt>
                <c:pt idx="5237">
                  <c:v>9.6031370162963867</c:v>
                </c:pt>
                <c:pt idx="5238">
                  <c:v>9.6047906875610352</c:v>
                </c:pt>
                <c:pt idx="5239">
                  <c:v>9.6064224243164062</c:v>
                </c:pt>
                <c:pt idx="5240">
                  <c:v>9.6080656051635742</c:v>
                </c:pt>
                <c:pt idx="5241">
                  <c:v>9.6097297668457031</c:v>
                </c:pt>
                <c:pt idx="5242">
                  <c:v>9.6114053726196289</c:v>
                </c:pt>
                <c:pt idx="5243">
                  <c:v>9.6131124496459961</c:v>
                </c:pt>
                <c:pt idx="5244">
                  <c:v>9.6147985458374023</c:v>
                </c:pt>
                <c:pt idx="5245">
                  <c:v>9.6165056228637695</c:v>
                </c:pt>
                <c:pt idx="5246">
                  <c:v>9.6181268692016602</c:v>
                </c:pt>
                <c:pt idx="5247">
                  <c:v>9.6197271347045898</c:v>
                </c:pt>
                <c:pt idx="5248">
                  <c:v>9.6214122772216797</c:v>
                </c:pt>
                <c:pt idx="5249">
                  <c:v>9.6230878829956055</c:v>
                </c:pt>
                <c:pt idx="5250">
                  <c:v>9.6247844696044922</c:v>
                </c:pt>
                <c:pt idx="5251">
                  <c:v>9.626469612121582</c:v>
                </c:pt>
                <c:pt idx="5252">
                  <c:v>9.6281452178955078</c:v>
                </c:pt>
                <c:pt idx="5253">
                  <c:v>9.6298198699951172</c:v>
                </c:pt>
                <c:pt idx="5254">
                  <c:v>9.6315059661865234</c:v>
                </c:pt>
                <c:pt idx="5255">
                  <c:v>9.6331491470336914</c:v>
                </c:pt>
                <c:pt idx="5256">
                  <c:v>9.634770393371582</c:v>
                </c:pt>
                <c:pt idx="5257">
                  <c:v>9.63641357421875</c:v>
                </c:pt>
                <c:pt idx="5258">
                  <c:v>9.6380777359008789</c:v>
                </c:pt>
                <c:pt idx="5259">
                  <c:v>9.6397743225097656</c:v>
                </c:pt>
                <c:pt idx="5260">
                  <c:v>9.6415138244628906</c:v>
                </c:pt>
                <c:pt idx="5261">
                  <c:v>9.6431884765625</c:v>
                </c:pt>
                <c:pt idx="5262">
                  <c:v>9.6448745727539062</c:v>
                </c:pt>
                <c:pt idx="5263">
                  <c:v>9.6465063095092773</c:v>
                </c:pt>
                <c:pt idx="5264">
                  <c:v>9.6481494903564453</c:v>
                </c:pt>
                <c:pt idx="5265">
                  <c:v>9.6498136520385742</c:v>
                </c:pt>
                <c:pt idx="5266">
                  <c:v>9.6514673233032227</c:v>
                </c:pt>
                <c:pt idx="5267">
                  <c:v>9.6531858444213867</c:v>
                </c:pt>
                <c:pt idx="5268">
                  <c:v>9.6548280715942383</c:v>
                </c:pt>
                <c:pt idx="5269">
                  <c:v>9.6564922332763672</c:v>
                </c:pt>
                <c:pt idx="5270">
                  <c:v>9.6581888198852539</c:v>
                </c:pt>
                <c:pt idx="5271">
                  <c:v>9.6598644256591797</c:v>
                </c:pt>
                <c:pt idx="5272">
                  <c:v>9.6615715026855469</c:v>
                </c:pt>
                <c:pt idx="5273">
                  <c:v>9.663182258605957</c:v>
                </c:pt>
                <c:pt idx="5274">
                  <c:v>9.6647930145263672</c:v>
                </c:pt>
                <c:pt idx="5275">
                  <c:v>9.6664247512817383</c:v>
                </c:pt>
                <c:pt idx="5276">
                  <c:v>9.668121337890625</c:v>
                </c:pt>
                <c:pt idx="5277">
                  <c:v>9.6698064804077148</c:v>
                </c:pt>
                <c:pt idx="5278">
                  <c:v>9.6715030670166016</c:v>
                </c:pt>
                <c:pt idx="5279">
                  <c:v>9.6731681823730469</c:v>
                </c:pt>
                <c:pt idx="5280">
                  <c:v>9.674799919128418</c:v>
                </c:pt>
                <c:pt idx="5281">
                  <c:v>9.6764430999755859</c:v>
                </c:pt>
                <c:pt idx="5282">
                  <c:v>9.6780853271484375</c:v>
                </c:pt>
                <c:pt idx="5283">
                  <c:v>9.6797609329223633</c:v>
                </c:pt>
                <c:pt idx="5284">
                  <c:v>9.6814250946044922</c:v>
                </c:pt>
                <c:pt idx="5285">
                  <c:v>9.6830682754516602</c:v>
                </c:pt>
                <c:pt idx="5286">
                  <c:v>9.6847648620605469</c:v>
                </c:pt>
                <c:pt idx="5287">
                  <c:v>9.6864395141601562</c:v>
                </c:pt>
                <c:pt idx="5288">
                  <c:v>9.6881256103515625</c:v>
                </c:pt>
                <c:pt idx="5289">
                  <c:v>9.6898107528686523</c:v>
                </c:pt>
                <c:pt idx="5290">
                  <c:v>9.6914863586425781</c:v>
                </c:pt>
                <c:pt idx="5291">
                  <c:v>9.6930751800537109</c:v>
                </c:pt>
                <c:pt idx="5292">
                  <c:v>9.6947288513183594</c:v>
                </c:pt>
                <c:pt idx="5293">
                  <c:v>9.6963720321655273</c:v>
                </c:pt>
                <c:pt idx="5294">
                  <c:v>9.6980686187744141</c:v>
                </c:pt>
                <c:pt idx="5295">
                  <c:v>9.6997756958007812</c:v>
                </c:pt>
                <c:pt idx="5296">
                  <c:v>9.7014503479003906</c:v>
                </c:pt>
                <c:pt idx="5297">
                  <c:v>9.7031583786010742</c:v>
                </c:pt>
                <c:pt idx="5298">
                  <c:v>9.7047901153564453</c:v>
                </c:pt>
                <c:pt idx="5299">
                  <c:v>9.7064542770385742</c:v>
                </c:pt>
                <c:pt idx="5300">
                  <c:v>9.7081298828125</c:v>
                </c:pt>
                <c:pt idx="5301">
                  <c:v>9.7097616195678711</c:v>
                </c:pt>
                <c:pt idx="5302">
                  <c:v>9.71142578125</c:v>
                </c:pt>
                <c:pt idx="5303">
                  <c:v>9.7131118774414062</c:v>
                </c:pt>
                <c:pt idx="5304">
                  <c:v>9.7147655487060547</c:v>
                </c:pt>
                <c:pt idx="5305">
                  <c:v>9.7165260314941406</c:v>
                </c:pt>
                <c:pt idx="5306">
                  <c:v>9.7181797027587891</c:v>
                </c:pt>
                <c:pt idx="5307">
                  <c:v>9.7198448181152344</c:v>
                </c:pt>
                <c:pt idx="5308">
                  <c:v>9.721466064453125</c:v>
                </c:pt>
                <c:pt idx="5309">
                  <c:v>9.7230873107910156</c:v>
                </c:pt>
                <c:pt idx="5310">
                  <c:v>9.724761962890625</c:v>
                </c:pt>
                <c:pt idx="5311">
                  <c:v>9.7264480590820312</c:v>
                </c:pt>
                <c:pt idx="5312">
                  <c:v>9.728144645690918</c:v>
                </c:pt>
                <c:pt idx="5313">
                  <c:v>9.7298307418823242</c:v>
                </c:pt>
                <c:pt idx="5314">
                  <c:v>9.7315158843994141</c:v>
                </c:pt>
                <c:pt idx="5315">
                  <c:v>9.7331380844116211</c:v>
                </c:pt>
                <c:pt idx="5316">
                  <c:v>9.7348556518554687</c:v>
                </c:pt>
                <c:pt idx="5317">
                  <c:v>9.7365303039550781</c:v>
                </c:pt>
                <c:pt idx="5318">
                  <c:v>9.7381734848022461</c:v>
                </c:pt>
                <c:pt idx="5319">
                  <c:v>9.7397737503051758</c:v>
                </c:pt>
                <c:pt idx="5320">
                  <c:v>9.7414588928222656</c:v>
                </c:pt>
                <c:pt idx="5321">
                  <c:v>9.7431449890136719</c:v>
                </c:pt>
                <c:pt idx="5322">
                  <c:v>9.7448310852050781</c:v>
                </c:pt>
                <c:pt idx="5323">
                  <c:v>9.7465486526489258</c:v>
                </c:pt>
                <c:pt idx="5324">
                  <c:v>9.7482242584228516</c:v>
                </c:pt>
                <c:pt idx="5325">
                  <c:v>9.7498559951782227</c:v>
                </c:pt>
                <c:pt idx="5326">
                  <c:v>9.7514772415161133</c:v>
                </c:pt>
                <c:pt idx="5327">
                  <c:v>9.7531213760375977</c:v>
                </c:pt>
                <c:pt idx="5328">
                  <c:v>9.754796028137207</c:v>
                </c:pt>
                <c:pt idx="5329">
                  <c:v>9.7564821243286133</c:v>
                </c:pt>
                <c:pt idx="5330">
                  <c:v>9.7581672668457031</c:v>
                </c:pt>
                <c:pt idx="5331">
                  <c:v>9.7598104476928711</c:v>
                </c:pt>
                <c:pt idx="5332">
                  <c:v>9.761474609375</c:v>
                </c:pt>
                <c:pt idx="5333">
                  <c:v>9.7631711959838867</c:v>
                </c:pt>
                <c:pt idx="5334">
                  <c:v>9.7648353576660156</c:v>
                </c:pt>
                <c:pt idx="5335">
                  <c:v>9.7664461135864258</c:v>
                </c:pt>
                <c:pt idx="5336">
                  <c:v>9.7680788040161133</c:v>
                </c:pt>
                <c:pt idx="5337">
                  <c:v>9.7697429656982422</c:v>
                </c:pt>
                <c:pt idx="5338">
                  <c:v>9.7713966369628906</c:v>
                </c:pt>
                <c:pt idx="5339">
                  <c:v>9.7731256484985352</c:v>
                </c:pt>
                <c:pt idx="5340">
                  <c:v>9.774810791015625</c:v>
                </c:pt>
                <c:pt idx="5341">
                  <c:v>9.7764863967895508</c:v>
                </c:pt>
                <c:pt idx="5342">
                  <c:v>9.7781181335449219</c:v>
                </c:pt>
                <c:pt idx="5343">
                  <c:v>9.779749870300293</c:v>
                </c:pt>
                <c:pt idx="5344">
                  <c:v>9.7814035415649414</c:v>
                </c:pt>
                <c:pt idx="5345">
                  <c:v>9.7830467224121094</c:v>
                </c:pt>
                <c:pt idx="5346">
                  <c:v>9.7847433090209961</c:v>
                </c:pt>
                <c:pt idx="5347">
                  <c:v>9.7864294052124023</c:v>
                </c:pt>
                <c:pt idx="5348">
                  <c:v>9.7881040573120117</c:v>
                </c:pt>
                <c:pt idx="5349">
                  <c:v>9.7897796630859375</c:v>
                </c:pt>
                <c:pt idx="5350">
                  <c:v>9.7914762496948242</c:v>
                </c:pt>
                <c:pt idx="5351">
                  <c:v>9.7931728363037109</c:v>
                </c:pt>
                <c:pt idx="5352">
                  <c:v>9.7948150634765625</c:v>
                </c:pt>
                <c:pt idx="5353">
                  <c:v>9.7964363098144531</c:v>
                </c:pt>
                <c:pt idx="5354">
                  <c:v>9.7980470657348633</c:v>
                </c:pt>
                <c:pt idx="5355">
                  <c:v>9.7997331619262695</c:v>
                </c:pt>
                <c:pt idx="5356">
                  <c:v>9.8014507293701172</c:v>
                </c:pt>
                <c:pt idx="5357">
                  <c:v>9.8031587600708008</c:v>
                </c:pt>
                <c:pt idx="5358">
                  <c:v>9.8048553466796875</c:v>
                </c:pt>
                <c:pt idx="5359">
                  <c:v>9.8064975738525391</c:v>
                </c:pt>
                <c:pt idx="5360">
                  <c:v>9.8081188201904297</c:v>
                </c:pt>
                <c:pt idx="5361">
                  <c:v>9.809783935546875</c:v>
                </c:pt>
                <c:pt idx="5362">
                  <c:v>9.8114261627197266</c:v>
                </c:pt>
                <c:pt idx="5363">
                  <c:v>9.8130903244018555</c:v>
                </c:pt>
                <c:pt idx="5364">
                  <c:v>9.8147764205932617</c:v>
                </c:pt>
                <c:pt idx="5365">
                  <c:v>9.816462516784668</c:v>
                </c:pt>
                <c:pt idx="5366">
                  <c:v>9.8181266784667969</c:v>
                </c:pt>
                <c:pt idx="5367">
                  <c:v>9.8198556900024414</c:v>
                </c:pt>
                <c:pt idx="5368">
                  <c:v>9.8215417861938477</c:v>
                </c:pt>
                <c:pt idx="5369">
                  <c:v>9.8232059478759766</c:v>
                </c:pt>
                <c:pt idx="5370">
                  <c:v>9.8248271942138672</c:v>
                </c:pt>
                <c:pt idx="5371">
                  <c:v>9.8264589309692383</c:v>
                </c:pt>
                <c:pt idx="5372">
                  <c:v>9.8281126022338867</c:v>
                </c:pt>
                <c:pt idx="5373">
                  <c:v>9.8298091888427734</c:v>
                </c:pt>
                <c:pt idx="5374">
                  <c:v>9.8315057754516602</c:v>
                </c:pt>
                <c:pt idx="5375">
                  <c:v>9.8331918716430664</c:v>
                </c:pt>
                <c:pt idx="5376">
                  <c:v>9.8348779678344727</c:v>
                </c:pt>
                <c:pt idx="5377">
                  <c:v>9.8365201950073242</c:v>
                </c:pt>
                <c:pt idx="5378">
                  <c:v>9.8381843566894531</c:v>
                </c:pt>
                <c:pt idx="5379">
                  <c:v>9.8398265838623047</c:v>
                </c:pt>
                <c:pt idx="5380">
                  <c:v>9.8414697647094727</c:v>
                </c:pt>
                <c:pt idx="5381">
                  <c:v>9.8431129455566406</c:v>
                </c:pt>
                <c:pt idx="5382">
                  <c:v>9.8447771072387695</c:v>
                </c:pt>
                <c:pt idx="5383">
                  <c:v>9.8464622497558594</c:v>
                </c:pt>
                <c:pt idx="5384">
                  <c:v>9.8481483459472656</c:v>
                </c:pt>
                <c:pt idx="5385">
                  <c:v>9.8498554229736328</c:v>
                </c:pt>
                <c:pt idx="5386">
                  <c:v>9.8515205383300781</c:v>
                </c:pt>
                <c:pt idx="5387">
                  <c:v>9.8531303405761719</c:v>
                </c:pt>
                <c:pt idx="5388">
                  <c:v>9.8547306060791016</c:v>
                </c:pt>
                <c:pt idx="5389">
                  <c:v>9.8563947677612305</c:v>
                </c:pt>
                <c:pt idx="5390">
                  <c:v>9.8581018447875977</c:v>
                </c:pt>
                <c:pt idx="5391">
                  <c:v>9.8597879409790039</c:v>
                </c:pt>
                <c:pt idx="5392">
                  <c:v>9.8614521026611328</c:v>
                </c:pt>
                <c:pt idx="5393">
                  <c:v>9.8631057739257812</c:v>
                </c:pt>
                <c:pt idx="5394">
                  <c:v>9.8647699356079102</c:v>
                </c:pt>
                <c:pt idx="5395">
                  <c:v>9.8664560317993164</c:v>
                </c:pt>
                <c:pt idx="5396">
                  <c:v>9.8681201934814453</c:v>
                </c:pt>
                <c:pt idx="5397">
                  <c:v>9.8697633743286133</c:v>
                </c:pt>
                <c:pt idx="5398">
                  <c:v>9.8714065551757813</c:v>
                </c:pt>
                <c:pt idx="5399">
                  <c:v>9.8730602264404297</c:v>
                </c:pt>
                <c:pt idx="5400">
                  <c:v>9.8747024536132812</c:v>
                </c:pt>
                <c:pt idx="5401">
                  <c:v>9.8764533996582031</c:v>
                </c:pt>
                <c:pt idx="5402">
                  <c:v>9.878138542175293</c:v>
                </c:pt>
                <c:pt idx="5403">
                  <c:v>9.8798456192016602</c:v>
                </c:pt>
                <c:pt idx="5404">
                  <c:v>9.8814783096313477</c:v>
                </c:pt>
                <c:pt idx="5405">
                  <c:v>9.8830995559692383</c:v>
                </c:pt>
                <c:pt idx="5406">
                  <c:v>9.8847532272338867</c:v>
                </c:pt>
                <c:pt idx="5407">
                  <c:v>9.8864278793334961</c:v>
                </c:pt>
                <c:pt idx="5408">
                  <c:v>9.8881244659423828</c:v>
                </c:pt>
                <c:pt idx="5409">
                  <c:v>9.8897895812988281</c:v>
                </c:pt>
                <c:pt idx="5410">
                  <c:v>9.891474723815918</c:v>
                </c:pt>
                <c:pt idx="5411">
                  <c:v>9.8931283950805664</c:v>
                </c:pt>
                <c:pt idx="5412">
                  <c:v>9.8948354721069336</c:v>
                </c:pt>
                <c:pt idx="5413">
                  <c:v>9.8965215682983398</c:v>
                </c:pt>
                <c:pt idx="5414">
                  <c:v>9.8981103897094727</c:v>
                </c:pt>
                <c:pt idx="5415">
                  <c:v>9.8997535705566406</c:v>
                </c:pt>
                <c:pt idx="5416">
                  <c:v>9.9014072418212891</c:v>
                </c:pt>
                <c:pt idx="5417">
                  <c:v>9.9030933380126953</c:v>
                </c:pt>
                <c:pt idx="5418">
                  <c:v>9.9048004150390625</c:v>
                </c:pt>
                <c:pt idx="5419">
                  <c:v>9.9065399169921875</c:v>
                </c:pt>
                <c:pt idx="5420">
                  <c:v>9.9082260131835938</c:v>
                </c:pt>
                <c:pt idx="5421">
                  <c:v>9.9098682403564453</c:v>
                </c:pt>
                <c:pt idx="5422">
                  <c:v>9.9115009307861328</c:v>
                </c:pt>
                <c:pt idx="5423">
                  <c:v>9.9131326675415039</c:v>
                </c:pt>
                <c:pt idx="5424">
                  <c:v>9.9148082733154297</c:v>
                </c:pt>
                <c:pt idx="5425">
                  <c:v>9.9164934158325195</c:v>
                </c:pt>
                <c:pt idx="5426">
                  <c:v>9.9181795120239258</c:v>
                </c:pt>
                <c:pt idx="5427">
                  <c:v>9.9198226928710937</c:v>
                </c:pt>
                <c:pt idx="5428">
                  <c:v>9.9214878082275391</c:v>
                </c:pt>
                <c:pt idx="5429">
                  <c:v>9.9231948852539062</c:v>
                </c:pt>
                <c:pt idx="5430">
                  <c:v>9.9249019622802734</c:v>
                </c:pt>
                <c:pt idx="5431">
                  <c:v>9.9265556335449219</c:v>
                </c:pt>
                <c:pt idx="5432">
                  <c:v>9.9281339645385742</c:v>
                </c:pt>
                <c:pt idx="5433">
                  <c:v>9.9297666549682617</c:v>
                </c:pt>
                <c:pt idx="5434">
                  <c:v>9.9314413070678711</c:v>
                </c:pt>
                <c:pt idx="5435">
                  <c:v>9.9331483840942383</c:v>
                </c:pt>
                <c:pt idx="5436">
                  <c:v>9.934844970703125</c:v>
                </c:pt>
                <c:pt idx="5437">
                  <c:v>9.9365091323852539</c:v>
                </c:pt>
                <c:pt idx="5438">
                  <c:v>9.9381742477416992</c:v>
                </c:pt>
                <c:pt idx="5439">
                  <c:v>9.9398059844970703</c:v>
                </c:pt>
                <c:pt idx="5440">
                  <c:v>9.9414596557617187</c:v>
                </c:pt>
                <c:pt idx="5441">
                  <c:v>9.9431028366088867</c:v>
                </c:pt>
                <c:pt idx="5442">
                  <c:v>9.9447240829467773</c:v>
                </c:pt>
                <c:pt idx="5443">
                  <c:v>9.9464311599731445</c:v>
                </c:pt>
                <c:pt idx="5444">
                  <c:v>9.9480953216552734</c:v>
                </c:pt>
                <c:pt idx="5445">
                  <c:v>9.9497489929199219</c:v>
                </c:pt>
                <c:pt idx="5446">
                  <c:v>9.9514455795288086</c:v>
                </c:pt>
                <c:pt idx="5447">
                  <c:v>9.9531526565551758</c:v>
                </c:pt>
                <c:pt idx="5448">
                  <c:v>9.9548168182373047</c:v>
                </c:pt>
                <c:pt idx="5449">
                  <c:v>9.9564495086669922</c:v>
                </c:pt>
                <c:pt idx="5450">
                  <c:v>9.9580602645874023</c:v>
                </c:pt>
                <c:pt idx="5451">
                  <c:v>9.9597244262695313</c:v>
                </c:pt>
                <c:pt idx="5452">
                  <c:v>9.9613990783691406</c:v>
                </c:pt>
                <c:pt idx="5453">
                  <c:v>9.9631071090698242</c:v>
                </c:pt>
                <c:pt idx="5454">
                  <c:v>9.9647922515869141</c:v>
                </c:pt>
                <c:pt idx="5455">
                  <c:v>9.966435432434082</c:v>
                </c:pt>
                <c:pt idx="5456">
                  <c:v>9.9681320190429687</c:v>
                </c:pt>
                <c:pt idx="5457">
                  <c:v>9.9698066711425781</c:v>
                </c:pt>
                <c:pt idx="5458">
                  <c:v>9.9714498519897461</c:v>
                </c:pt>
                <c:pt idx="5459">
                  <c:v>9.9730815887451172</c:v>
                </c:pt>
                <c:pt idx="5460">
                  <c:v>9.9747467041015625</c:v>
                </c:pt>
                <c:pt idx="5461">
                  <c:v>9.9764108657836914</c:v>
                </c:pt>
                <c:pt idx="5462">
                  <c:v>9.9780960083007812</c:v>
                </c:pt>
                <c:pt idx="5463">
                  <c:v>9.9797821044921875</c:v>
                </c:pt>
                <c:pt idx="5464">
                  <c:v>9.981511116027832</c:v>
                </c:pt>
                <c:pt idx="5465">
                  <c:v>9.9831857681274414</c:v>
                </c:pt>
                <c:pt idx="5466">
                  <c:v>9.9847965240478516</c:v>
                </c:pt>
                <c:pt idx="5467">
                  <c:v>9.9864397048950195</c:v>
                </c:pt>
                <c:pt idx="5468">
                  <c:v>9.9880609512329102</c:v>
                </c:pt>
                <c:pt idx="5469">
                  <c:v>9.9897794723510742</c:v>
                </c:pt>
                <c:pt idx="5470">
                  <c:v>9.9914646148681641</c:v>
                </c:pt>
                <c:pt idx="5471">
                  <c:v>9.9931716918945313</c:v>
                </c:pt>
                <c:pt idx="5472">
                  <c:v>9.9948368072509766</c:v>
                </c:pt>
                <c:pt idx="5473">
                  <c:v>9.996490478515625</c:v>
                </c:pt>
                <c:pt idx="5474">
                  <c:v>9.9981975555419922</c:v>
                </c:pt>
                <c:pt idx="5475">
                  <c:v>9.9998512268066406</c:v>
                </c:pt>
                <c:pt idx="5476">
                  <c:v>10.001482963562012</c:v>
                </c:pt>
                <c:pt idx="5477">
                  <c:v>10.003158569335937</c:v>
                </c:pt>
                <c:pt idx="5478">
                  <c:v>10.00481128692627</c:v>
                </c:pt>
                <c:pt idx="5479">
                  <c:v>10.00643253326416</c:v>
                </c:pt>
                <c:pt idx="5480">
                  <c:v>10.008183479309082</c:v>
                </c:pt>
                <c:pt idx="5481">
                  <c:v>10.009858131408691</c:v>
                </c:pt>
                <c:pt idx="5482">
                  <c:v>10.011554718017578</c:v>
                </c:pt>
                <c:pt idx="5483">
                  <c:v>10.013197898864746</c:v>
                </c:pt>
                <c:pt idx="5484">
                  <c:v>10.014829635620117</c:v>
                </c:pt>
                <c:pt idx="5485">
                  <c:v>10.016450881958008</c:v>
                </c:pt>
                <c:pt idx="5486">
                  <c:v>10.018115997314453</c:v>
                </c:pt>
                <c:pt idx="5487">
                  <c:v>10.019801139831543</c:v>
                </c:pt>
                <c:pt idx="5488">
                  <c:v>10.02150821685791</c:v>
                </c:pt>
                <c:pt idx="5489">
                  <c:v>10.023140907287598</c:v>
                </c:pt>
                <c:pt idx="5490">
                  <c:v>10.024805068969727</c:v>
                </c:pt>
                <c:pt idx="5491">
                  <c:v>10.026512145996094</c:v>
                </c:pt>
                <c:pt idx="5492">
                  <c:v>10.028155326843262</c:v>
                </c:pt>
                <c:pt idx="5493">
                  <c:v>10.029819488525391</c:v>
                </c:pt>
                <c:pt idx="5494">
                  <c:v>10.031430244445801</c:v>
                </c:pt>
                <c:pt idx="5495">
                  <c:v>10.033061981201172</c:v>
                </c:pt>
                <c:pt idx="5496">
                  <c:v>10.03471565246582</c:v>
                </c:pt>
                <c:pt idx="5497">
                  <c:v>10.036444664001465</c:v>
                </c:pt>
                <c:pt idx="5498">
                  <c:v>10.038130760192871</c:v>
                </c:pt>
                <c:pt idx="5499">
                  <c:v>10.039827346801758</c:v>
                </c:pt>
                <c:pt idx="5500">
                  <c:v>10.041469573974609</c:v>
                </c:pt>
                <c:pt idx="5501">
                  <c:v>10.043123245239258</c:v>
                </c:pt>
                <c:pt idx="5502">
                  <c:v>10.044744491577148</c:v>
                </c:pt>
                <c:pt idx="5503">
                  <c:v>10.046409606933594</c:v>
                </c:pt>
                <c:pt idx="5504">
                  <c:v>10.048063278198242</c:v>
                </c:pt>
                <c:pt idx="5505">
                  <c:v>10.049759864807129</c:v>
                </c:pt>
                <c:pt idx="5506">
                  <c:v>10.051412582397461</c:v>
                </c:pt>
                <c:pt idx="5507">
                  <c:v>10.053066253662109</c:v>
                </c:pt>
                <c:pt idx="5508">
                  <c:v>10.054795265197754</c:v>
                </c:pt>
                <c:pt idx="5509">
                  <c:v>10.05648136138916</c:v>
                </c:pt>
                <c:pt idx="5510">
                  <c:v>10.058145523071289</c:v>
                </c:pt>
                <c:pt idx="5511">
                  <c:v>10.05976676940918</c:v>
                </c:pt>
                <c:pt idx="5512">
                  <c:v>10.061399459838867</c:v>
                </c:pt>
                <c:pt idx="5513">
                  <c:v>10.063074111938477</c:v>
                </c:pt>
                <c:pt idx="5514">
                  <c:v>10.064770698547363</c:v>
                </c:pt>
                <c:pt idx="5515">
                  <c:v>10.06646728515625</c:v>
                </c:pt>
                <c:pt idx="5516">
                  <c:v>10.068163871765137</c:v>
                </c:pt>
                <c:pt idx="5517">
                  <c:v>10.069838523864746</c:v>
                </c:pt>
                <c:pt idx="5518">
                  <c:v>10.071471214294434</c:v>
                </c:pt>
                <c:pt idx="5519">
                  <c:v>10.073145866394043</c:v>
                </c:pt>
                <c:pt idx="5520">
                  <c:v>10.074789047241211</c:v>
                </c:pt>
                <c:pt idx="5521">
                  <c:v>10.076432228088379</c:v>
                </c:pt>
                <c:pt idx="5522">
                  <c:v>10.078106880187988</c:v>
                </c:pt>
                <c:pt idx="5523">
                  <c:v>10.079803466796875</c:v>
                </c:pt>
                <c:pt idx="5524">
                  <c:v>10.081435203552246</c:v>
                </c:pt>
                <c:pt idx="5525">
                  <c:v>10.083174705505371</c:v>
                </c:pt>
                <c:pt idx="5526">
                  <c:v>10.084871292114258</c:v>
                </c:pt>
                <c:pt idx="5527">
                  <c:v>10.086546897888184</c:v>
                </c:pt>
                <c:pt idx="5528">
                  <c:v>10.088168144226074</c:v>
                </c:pt>
                <c:pt idx="5529">
                  <c:v>10.089810371398926</c:v>
                </c:pt>
                <c:pt idx="5530">
                  <c:v>10.091421127319336</c:v>
                </c:pt>
                <c:pt idx="5531">
                  <c:v>10.0931396484375</c:v>
                </c:pt>
                <c:pt idx="5532">
                  <c:v>10.094846725463867</c:v>
                </c:pt>
                <c:pt idx="5533">
                  <c:v>10.096553802490234</c:v>
                </c:pt>
                <c:pt idx="5534">
                  <c:v>10.098207473754883</c:v>
                </c:pt>
                <c:pt idx="5535">
                  <c:v>10.099882125854492</c:v>
                </c:pt>
                <c:pt idx="5536">
                  <c:v>10.101535797119141</c:v>
                </c:pt>
                <c:pt idx="5537">
                  <c:v>10.103168487548828</c:v>
                </c:pt>
                <c:pt idx="5538">
                  <c:v>10.104822158813477</c:v>
                </c:pt>
                <c:pt idx="5539">
                  <c:v>10.106475830078125</c:v>
                </c:pt>
                <c:pt idx="5540">
                  <c:v>10.108129501342773</c:v>
                </c:pt>
                <c:pt idx="5541">
                  <c:v>10.109782218933105</c:v>
                </c:pt>
                <c:pt idx="5542">
                  <c:v>10.11152172088623</c:v>
                </c:pt>
                <c:pt idx="5543">
                  <c:v>10.113154411315918</c:v>
                </c:pt>
                <c:pt idx="5544">
                  <c:v>10.114871978759766</c:v>
                </c:pt>
                <c:pt idx="5545">
                  <c:v>10.116482734680176</c:v>
                </c:pt>
                <c:pt idx="5546">
                  <c:v>10.118083000183105</c:v>
                </c:pt>
                <c:pt idx="5547">
                  <c:v>10.119736671447754</c:v>
                </c:pt>
                <c:pt idx="5548">
                  <c:v>10.121411323547363</c:v>
                </c:pt>
                <c:pt idx="5549">
                  <c:v>10.12309741973877</c:v>
                </c:pt>
                <c:pt idx="5550">
                  <c:v>10.124783515930176</c:v>
                </c:pt>
                <c:pt idx="5551">
                  <c:v>10.126468658447266</c:v>
                </c:pt>
                <c:pt idx="5552">
                  <c:v>10.128144264221191</c:v>
                </c:pt>
                <c:pt idx="5553">
                  <c:v>10.129786491394043</c:v>
                </c:pt>
                <c:pt idx="5554">
                  <c:v>10.131472587585449</c:v>
                </c:pt>
                <c:pt idx="5555">
                  <c:v>10.133105278015137</c:v>
                </c:pt>
                <c:pt idx="5556">
                  <c:v>10.134747505187988</c:v>
                </c:pt>
                <c:pt idx="5557">
                  <c:v>10.136401176452637</c:v>
                </c:pt>
                <c:pt idx="5558">
                  <c:v>10.138065338134766</c:v>
                </c:pt>
                <c:pt idx="5559">
                  <c:v>10.139761924743652</c:v>
                </c:pt>
                <c:pt idx="5560">
                  <c:v>10.141469955444336</c:v>
                </c:pt>
                <c:pt idx="5561">
                  <c:v>10.143177032470703</c:v>
                </c:pt>
                <c:pt idx="5562">
                  <c:v>10.144851684570312</c:v>
                </c:pt>
                <c:pt idx="5563">
                  <c:v>10.146462440490723</c:v>
                </c:pt>
                <c:pt idx="5564">
                  <c:v>10.148073196411133</c:v>
                </c:pt>
                <c:pt idx="5565">
                  <c:v>10.149747848510742</c:v>
                </c:pt>
                <c:pt idx="5566">
                  <c:v>10.151466369628906</c:v>
                </c:pt>
                <c:pt idx="5567">
                  <c:v>10.153120040893555</c:v>
                </c:pt>
                <c:pt idx="5568">
                  <c:v>10.154816627502441</c:v>
                </c:pt>
                <c:pt idx="5569">
                  <c:v>10.15648078918457</c:v>
                </c:pt>
                <c:pt idx="5570">
                  <c:v>10.158134460449219</c:v>
                </c:pt>
                <c:pt idx="5571">
                  <c:v>10.159841537475586</c:v>
                </c:pt>
                <c:pt idx="5572">
                  <c:v>10.161452293395996</c:v>
                </c:pt>
                <c:pt idx="5573">
                  <c:v>10.163084030151367</c:v>
                </c:pt>
                <c:pt idx="5574">
                  <c:v>10.164727210998535</c:v>
                </c:pt>
                <c:pt idx="5575">
                  <c:v>10.166402816772461</c:v>
                </c:pt>
                <c:pt idx="5576">
                  <c:v>10.168142318725586</c:v>
                </c:pt>
                <c:pt idx="5577">
                  <c:v>10.169849395751953</c:v>
                </c:pt>
                <c:pt idx="5578">
                  <c:v>10.171535491943359</c:v>
                </c:pt>
                <c:pt idx="5579">
                  <c:v>10.173210144042969</c:v>
                </c:pt>
                <c:pt idx="5580">
                  <c:v>10.174853324890137</c:v>
                </c:pt>
                <c:pt idx="5581">
                  <c:v>10.176485061645508</c:v>
                </c:pt>
                <c:pt idx="5582">
                  <c:v>10.178128242492676</c:v>
                </c:pt>
                <c:pt idx="5583">
                  <c:v>10.179781913757324</c:v>
                </c:pt>
                <c:pt idx="5584">
                  <c:v>10.181478500366211</c:v>
                </c:pt>
                <c:pt idx="5585">
                  <c:v>10.18315315246582</c:v>
                </c:pt>
                <c:pt idx="5586">
                  <c:v>10.184817314147949</c:v>
                </c:pt>
                <c:pt idx="5587">
                  <c:v>10.186513900756836</c:v>
                </c:pt>
                <c:pt idx="5588">
                  <c:v>10.188220977783203</c:v>
                </c:pt>
                <c:pt idx="5589">
                  <c:v>10.189886093139648</c:v>
                </c:pt>
                <c:pt idx="5590">
                  <c:v>10.19151782989502</c:v>
                </c:pt>
                <c:pt idx="5591">
                  <c:v>10.193106651306152</c:v>
                </c:pt>
                <c:pt idx="5592">
                  <c:v>10.19474983215332</c:v>
                </c:pt>
                <c:pt idx="5593">
                  <c:v>10.196468353271484</c:v>
                </c:pt>
                <c:pt idx="5594">
                  <c:v>10.198163986206055</c:v>
                </c:pt>
                <c:pt idx="5595">
                  <c:v>10.199850082397461</c:v>
                </c:pt>
                <c:pt idx="5596">
                  <c:v>10.201525688171387</c:v>
                </c:pt>
                <c:pt idx="5597">
                  <c:v>10.203157424926758</c:v>
                </c:pt>
                <c:pt idx="5598">
                  <c:v>10.204800605773926</c:v>
                </c:pt>
                <c:pt idx="5599">
                  <c:v>10.206442832946777</c:v>
                </c:pt>
                <c:pt idx="5600">
                  <c:v>10.208065032958984</c:v>
                </c:pt>
                <c:pt idx="5601">
                  <c:v>10.209772109985352</c:v>
                </c:pt>
                <c:pt idx="5602">
                  <c:v>10.21143627166748</c:v>
                </c:pt>
                <c:pt idx="5603">
                  <c:v>10.213122367858887</c:v>
                </c:pt>
                <c:pt idx="5604">
                  <c:v>10.214776039123535</c:v>
                </c:pt>
                <c:pt idx="5605">
                  <c:v>10.216472625732422</c:v>
                </c:pt>
                <c:pt idx="5606">
                  <c:v>10.218168258666992</c:v>
                </c:pt>
                <c:pt idx="5607">
                  <c:v>10.219779014587402</c:v>
                </c:pt>
                <c:pt idx="5608">
                  <c:v>10.22141170501709</c:v>
                </c:pt>
                <c:pt idx="5609">
                  <c:v>10.22303295135498</c:v>
                </c:pt>
                <c:pt idx="5610">
                  <c:v>10.224719047546387</c:v>
                </c:pt>
                <c:pt idx="5611">
                  <c:v>10.226426124572754</c:v>
                </c:pt>
                <c:pt idx="5612">
                  <c:v>10.22811222076416</c:v>
                </c:pt>
                <c:pt idx="5613">
                  <c:v>10.22978687286377</c:v>
                </c:pt>
                <c:pt idx="5614">
                  <c:v>10.231461524963379</c:v>
                </c:pt>
                <c:pt idx="5615">
                  <c:v>10.233137130737305</c:v>
                </c:pt>
                <c:pt idx="5616">
                  <c:v>10.234801292419434</c:v>
                </c:pt>
                <c:pt idx="5617">
                  <c:v>10.236422538757324</c:v>
                </c:pt>
                <c:pt idx="5618">
                  <c:v>10.238119125366211</c:v>
                </c:pt>
                <c:pt idx="5619">
                  <c:v>10.239751815795898</c:v>
                </c:pt>
                <c:pt idx="5620">
                  <c:v>10.241405487060547</c:v>
                </c:pt>
                <c:pt idx="5621">
                  <c:v>10.243112564086914</c:v>
                </c:pt>
                <c:pt idx="5622">
                  <c:v>10.244830131530762</c:v>
                </c:pt>
                <c:pt idx="5623">
                  <c:v>10.246516227722168</c:v>
                </c:pt>
                <c:pt idx="5624">
                  <c:v>10.248126983642578</c:v>
                </c:pt>
                <c:pt idx="5625">
                  <c:v>10.249758720397949</c:v>
                </c:pt>
                <c:pt idx="5626">
                  <c:v>10.25137996673584</c:v>
                </c:pt>
                <c:pt idx="5627">
                  <c:v>10.253098487854004</c:v>
                </c:pt>
                <c:pt idx="5628">
                  <c:v>10.254773139953613</c:v>
                </c:pt>
                <c:pt idx="5629">
                  <c:v>10.256491661071777</c:v>
                </c:pt>
                <c:pt idx="5630">
                  <c:v>10.258176803588867</c:v>
                </c:pt>
                <c:pt idx="5631">
                  <c:v>10.259830474853516</c:v>
                </c:pt>
                <c:pt idx="5632">
                  <c:v>10.261506080627441</c:v>
                </c:pt>
                <c:pt idx="5633">
                  <c:v>10.263180732727051</c:v>
                </c:pt>
                <c:pt idx="5634">
                  <c:v>10.264834403991699</c:v>
                </c:pt>
                <c:pt idx="5635">
                  <c:v>10.266488075256348</c:v>
                </c:pt>
                <c:pt idx="5636">
                  <c:v>10.268098831176758</c:v>
                </c:pt>
                <c:pt idx="5637">
                  <c:v>10.269795417785645</c:v>
                </c:pt>
                <c:pt idx="5638">
                  <c:v>10.271492004394531</c:v>
                </c:pt>
                <c:pt idx="5639">
                  <c:v>10.273188591003418</c:v>
                </c:pt>
                <c:pt idx="5640">
                  <c:v>10.274895668029785</c:v>
                </c:pt>
                <c:pt idx="5641">
                  <c:v>10.276549339294434</c:v>
                </c:pt>
                <c:pt idx="5642">
                  <c:v>10.278170585632324</c:v>
                </c:pt>
                <c:pt idx="5643">
                  <c:v>10.279770851135254</c:v>
                </c:pt>
                <c:pt idx="5644">
                  <c:v>10.281435012817383</c:v>
                </c:pt>
                <c:pt idx="5645">
                  <c:v>10.28313159942627</c:v>
                </c:pt>
                <c:pt idx="5646">
                  <c:v>10.284838676452637</c:v>
                </c:pt>
                <c:pt idx="5647">
                  <c:v>10.286459922790527</c:v>
                </c:pt>
                <c:pt idx="5648">
                  <c:v>10.288135528564453</c:v>
                </c:pt>
                <c:pt idx="5649">
                  <c:v>10.289810180664062</c:v>
                </c:pt>
                <c:pt idx="5650">
                  <c:v>10.291484832763672</c:v>
                </c:pt>
                <c:pt idx="5651">
                  <c:v>10.293170928955078</c:v>
                </c:pt>
                <c:pt idx="5652">
                  <c:v>10.294771194458008</c:v>
                </c:pt>
                <c:pt idx="5653">
                  <c:v>10.296381950378418</c:v>
                </c:pt>
                <c:pt idx="5654">
                  <c:v>10.298056602478027</c:v>
                </c:pt>
                <c:pt idx="5655">
                  <c:v>10.299763679504395</c:v>
                </c:pt>
                <c:pt idx="5656">
                  <c:v>10.301460266113281</c:v>
                </c:pt>
                <c:pt idx="5657">
                  <c:v>10.303103446960449</c:v>
                </c:pt>
                <c:pt idx="5658">
                  <c:v>10.304778099060059</c:v>
                </c:pt>
                <c:pt idx="5659">
                  <c:v>10.306453704833984</c:v>
                </c:pt>
                <c:pt idx="5660">
                  <c:v>10.308085441589355</c:v>
                </c:pt>
                <c:pt idx="5661">
                  <c:v>10.309749603271484</c:v>
                </c:pt>
                <c:pt idx="5662">
                  <c:v>10.311403274536133</c:v>
                </c:pt>
                <c:pt idx="5663">
                  <c:v>10.313078880310059</c:v>
                </c:pt>
                <c:pt idx="5664">
                  <c:v>10.314753532409668</c:v>
                </c:pt>
                <c:pt idx="5665">
                  <c:v>10.316429138183594</c:v>
                </c:pt>
                <c:pt idx="5666">
                  <c:v>10.31812572479248</c:v>
                </c:pt>
                <c:pt idx="5667">
                  <c:v>10.31981086730957</c:v>
                </c:pt>
                <c:pt idx="5668">
                  <c:v>10.321496963500977</c:v>
                </c:pt>
                <c:pt idx="5669">
                  <c:v>10.323118209838867</c:v>
                </c:pt>
                <c:pt idx="5670">
                  <c:v>10.324739456176758</c:v>
                </c:pt>
                <c:pt idx="5671">
                  <c:v>10.326404571533203</c:v>
                </c:pt>
                <c:pt idx="5672">
                  <c:v>10.32810115814209</c:v>
                </c:pt>
                <c:pt idx="5673">
                  <c:v>10.329797744750977</c:v>
                </c:pt>
                <c:pt idx="5674">
                  <c:v>10.331504821777344</c:v>
                </c:pt>
                <c:pt idx="5675">
                  <c:v>10.333147048950195</c:v>
                </c:pt>
                <c:pt idx="5676">
                  <c:v>10.334843635559082</c:v>
                </c:pt>
                <c:pt idx="5677">
                  <c:v>10.336454391479492</c:v>
                </c:pt>
                <c:pt idx="5678">
                  <c:v>10.338109016418457</c:v>
                </c:pt>
                <c:pt idx="5679">
                  <c:v>10.339773178100586</c:v>
                </c:pt>
                <c:pt idx="5680">
                  <c:v>10.341448783874512</c:v>
                </c:pt>
                <c:pt idx="5681">
                  <c:v>10.343112945556641</c:v>
                </c:pt>
                <c:pt idx="5682">
                  <c:v>10.344809532165527</c:v>
                </c:pt>
                <c:pt idx="5683">
                  <c:v>10.346463203430176</c:v>
                </c:pt>
                <c:pt idx="5684">
                  <c:v>10.348202705383301</c:v>
                </c:pt>
                <c:pt idx="5685">
                  <c:v>10.349920272827148</c:v>
                </c:pt>
                <c:pt idx="5686">
                  <c:v>10.351510047912598</c:v>
                </c:pt>
                <c:pt idx="5687">
                  <c:v>10.353141784667969</c:v>
                </c:pt>
                <c:pt idx="5688">
                  <c:v>10.354774475097656</c:v>
                </c:pt>
                <c:pt idx="5689">
                  <c:v>10.356449127197266</c:v>
                </c:pt>
                <c:pt idx="5690">
                  <c:v>10.358123779296875</c:v>
                </c:pt>
                <c:pt idx="5691">
                  <c:v>10.35985279083252</c:v>
                </c:pt>
                <c:pt idx="5692">
                  <c:v>10.361538887023926</c:v>
                </c:pt>
                <c:pt idx="5693">
                  <c:v>10.363192558288574</c:v>
                </c:pt>
                <c:pt idx="5694">
                  <c:v>10.364846229553223</c:v>
                </c:pt>
                <c:pt idx="5695">
                  <c:v>10.366520881652832</c:v>
                </c:pt>
                <c:pt idx="5696">
                  <c:v>10.3681640625</c:v>
                </c:pt>
                <c:pt idx="5697">
                  <c:v>10.369817733764648</c:v>
                </c:pt>
                <c:pt idx="5698">
                  <c:v>10.371471405029297</c:v>
                </c:pt>
                <c:pt idx="5699">
                  <c:v>10.373103141784668</c:v>
                </c:pt>
                <c:pt idx="5700">
                  <c:v>10.374799728393555</c:v>
                </c:pt>
                <c:pt idx="5701">
                  <c:v>10.376496315002441</c:v>
                </c:pt>
                <c:pt idx="5702">
                  <c:v>10.378203392028809</c:v>
                </c:pt>
                <c:pt idx="5703">
                  <c:v>10.379846572875977</c:v>
                </c:pt>
                <c:pt idx="5704">
                  <c:v>10.381435394287109</c:v>
                </c:pt>
                <c:pt idx="5705">
                  <c:v>10.38304615020752</c:v>
                </c:pt>
                <c:pt idx="5706">
                  <c:v>10.384721755981445</c:v>
                </c:pt>
                <c:pt idx="5707">
                  <c:v>10.386449813842773</c:v>
                </c:pt>
                <c:pt idx="5708">
                  <c:v>10.38814640045166</c:v>
                </c:pt>
                <c:pt idx="5709">
                  <c:v>10.389800071716309</c:v>
                </c:pt>
                <c:pt idx="5710">
                  <c:v>10.391453742980957</c:v>
                </c:pt>
                <c:pt idx="5711">
                  <c:v>10.393139839172363</c:v>
                </c:pt>
                <c:pt idx="5712">
                  <c:v>10.394804000854492</c:v>
                </c:pt>
                <c:pt idx="5713">
                  <c:v>10.396435737609863</c:v>
                </c:pt>
                <c:pt idx="5714">
                  <c:v>10.398089408874512</c:v>
                </c:pt>
                <c:pt idx="5715">
                  <c:v>10.39973258972168</c:v>
                </c:pt>
                <c:pt idx="5716">
                  <c:v>10.401408195495605</c:v>
                </c:pt>
                <c:pt idx="5717">
                  <c:v>10.403082847595215</c:v>
                </c:pt>
                <c:pt idx="5718">
                  <c:v>10.404789924621582</c:v>
                </c:pt>
                <c:pt idx="5719">
                  <c:v>10.406476020812988</c:v>
                </c:pt>
                <c:pt idx="5720">
                  <c:v>10.408162117004395</c:v>
                </c:pt>
                <c:pt idx="5721">
                  <c:v>10.409783363342285</c:v>
                </c:pt>
                <c:pt idx="5722">
                  <c:v>10.411425590515137</c:v>
                </c:pt>
                <c:pt idx="5723">
                  <c:v>10.413058280944824</c:v>
                </c:pt>
                <c:pt idx="5724">
                  <c:v>10.414754867553711</c:v>
                </c:pt>
                <c:pt idx="5725">
                  <c:v>10.416461944580078</c:v>
                </c:pt>
                <c:pt idx="5726">
                  <c:v>10.418136596679687</c:v>
                </c:pt>
                <c:pt idx="5727">
                  <c:v>10.419833183288574</c:v>
                </c:pt>
                <c:pt idx="5728">
                  <c:v>10.421464920043945</c:v>
                </c:pt>
                <c:pt idx="5729">
                  <c:v>10.423183441162109</c:v>
                </c:pt>
                <c:pt idx="5730">
                  <c:v>10.4248046875</c:v>
                </c:pt>
                <c:pt idx="5731">
                  <c:v>10.426447868347168</c:v>
                </c:pt>
                <c:pt idx="5732">
                  <c:v>10.428079605102539</c:v>
                </c:pt>
                <c:pt idx="5733">
                  <c:v>10.429743766784668</c:v>
                </c:pt>
                <c:pt idx="5734">
                  <c:v>10.431440353393555</c:v>
                </c:pt>
                <c:pt idx="5735">
                  <c:v>10.433136940002441</c:v>
                </c:pt>
                <c:pt idx="5736">
                  <c:v>10.434844017028809</c:v>
                </c:pt>
                <c:pt idx="5737">
                  <c:v>10.436573028564453</c:v>
                </c:pt>
                <c:pt idx="5738">
                  <c:v>10.438194274902344</c:v>
                </c:pt>
                <c:pt idx="5739">
                  <c:v>10.439815521240234</c:v>
                </c:pt>
                <c:pt idx="5740">
                  <c:v>10.44148063659668</c:v>
                </c:pt>
                <c:pt idx="5741">
                  <c:v>10.443144798278809</c:v>
                </c:pt>
                <c:pt idx="5742">
                  <c:v>10.444819450378418</c:v>
                </c:pt>
                <c:pt idx="5743">
                  <c:v>10.446473121643066</c:v>
                </c:pt>
                <c:pt idx="5744">
                  <c:v>10.448180198669434</c:v>
                </c:pt>
                <c:pt idx="5745">
                  <c:v>10.449855804443359</c:v>
                </c:pt>
                <c:pt idx="5746">
                  <c:v>10.451552391052246</c:v>
                </c:pt>
                <c:pt idx="5747">
                  <c:v>10.453227043151855</c:v>
                </c:pt>
                <c:pt idx="5748">
                  <c:v>10.454859733581543</c:v>
                </c:pt>
                <c:pt idx="5749">
                  <c:v>10.456480979919434</c:v>
                </c:pt>
                <c:pt idx="5750">
                  <c:v>10.458091735839844</c:v>
                </c:pt>
                <c:pt idx="5751">
                  <c:v>10.459766387939453</c:v>
                </c:pt>
                <c:pt idx="5752">
                  <c:v>10.46146297454834</c:v>
                </c:pt>
                <c:pt idx="5753">
                  <c:v>10.463159561157227</c:v>
                </c:pt>
                <c:pt idx="5754">
                  <c:v>10.464856147766113</c:v>
                </c:pt>
                <c:pt idx="5755">
                  <c:v>10.466509819030762</c:v>
                </c:pt>
                <c:pt idx="5756">
                  <c:v>10.468110084533691</c:v>
                </c:pt>
                <c:pt idx="5757">
                  <c:v>10.469784736633301</c:v>
                </c:pt>
                <c:pt idx="5758">
                  <c:v>10.471438407897949</c:v>
                </c:pt>
                <c:pt idx="5759">
                  <c:v>10.473081588745117</c:v>
                </c:pt>
                <c:pt idx="5760">
                  <c:v>10.474756240844727</c:v>
                </c:pt>
                <c:pt idx="5761">
                  <c:v>10.476452827453613</c:v>
                </c:pt>
                <c:pt idx="5762">
                  <c:v>10.478106498718262</c:v>
                </c:pt>
                <c:pt idx="5763">
                  <c:v>10.479803085327148</c:v>
                </c:pt>
                <c:pt idx="5764">
                  <c:v>10.481499671936035</c:v>
                </c:pt>
                <c:pt idx="5765">
                  <c:v>10.483163833618164</c:v>
                </c:pt>
                <c:pt idx="5766">
                  <c:v>10.484774589538574</c:v>
                </c:pt>
                <c:pt idx="5767">
                  <c:v>10.486374855041504</c:v>
                </c:pt>
                <c:pt idx="5768">
                  <c:v>10.488059997558594</c:v>
                </c:pt>
                <c:pt idx="5769">
                  <c:v>10.489724159240723</c:v>
                </c:pt>
                <c:pt idx="5770">
                  <c:v>10.491463661193848</c:v>
                </c:pt>
                <c:pt idx="5771">
                  <c:v>10.493117332458496</c:v>
                </c:pt>
                <c:pt idx="5772">
                  <c:v>10.49483585357666</c:v>
                </c:pt>
                <c:pt idx="5773">
                  <c:v>10.49644660949707</c:v>
                </c:pt>
                <c:pt idx="5774">
                  <c:v>10.49813175201416</c:v>
                </c:pt>
                <c:pt idx="5775">
                  <c:v>10.499764442443848</c:v>
                </c:pt>
                <c:pt idx="5776">
                  <c:v>10.501439094543457</c:v>
                </c:pt>
                <c:pt idx="5777">
                  <c:v>10.503103256225586</c:v>
                </c:pt>
                <c:pt idx="5778">
                  <c:v>10.504768371582031</c:v>
                </c:pt>
                <c:pt idx="5779">
                  <c:v>10.50643253326416</c:v>
                </c:pt>
                <c:pt idx="5780">
                  <c:v>10.508161544799805</c:v>
                </c:pt>
                <c:pt idx="5781">
                  <c:v>10.509858131408691</c:v>
                </c:pt>
                <c:pt idx="5782">
                  <c:v>10.51151180267334</c:v>
                </c:pt>
                <c:pt idx="5783">
                  <c:v>10.51312255859375</c:v>
                </c:pt>
                <c:pt idx="5784">
                  <c:v>10.514754295349121</c:v>
                </c:pt>
                <c:pt idx="5785">
                  <c:v>10.516397476196289</c:v>
                </c:pt>
                <c:pt idx="5786">
                  <c:v>10.518115043640137</c:v>
                </c:pt>
                <c:pt idx="5787">
                  <c:v>10.519822120666504</c:v>
                </c:pt>
                <c:pt idx="5788">
                  <c:v>10.52150821685791</c:v>
                </c:pt>
                <c:pt idx="5789">
                  <c:v>10.523194313049316</c:v>
                </c:pt>
                <c:pt idx="5790">
                  <c:v>10.524847984313965</c:v>
                </c:pt>
                <c:pt idx="5791">
                  <c:v>10.526522636413574</c:v>
                </c:pt>
                <c:pt idx="5792">
                  <c:v>10.528186798095703</c:v>
                </c:pt>
                <c:pt idx="5793">
                  <c:v>10.529819488525391</c:v>
                </c:pt>
                <c:pt idx="5794">
                  <c:v>10.531461715698242</c:v>
                </c:pt>
                <c:pt idx="5795">
                  <c:v>10.533147811889648</c:v>
                </c:pt>
                <c:pt idx="5796">
                  <c:v>10.534823417663574</c:v>
                </c:pt>
                <c:pt idx="5797">
                  <c:v>10.536520004272461</c:v>
                </c:pt>
                <c:pt idx="5798">
                  <c:v>10.538216590881348</c:v>
                </c:pt>
                <c:pt idx="5799">
                  <c:v>10.539923667907715</c:v>
                </c:pt>
                <c:pt idx="5800">
                  <c:v>10.541522979736328</c:v>
                </c:pt>
                <c:pt idx="5801">
                  <c:v>10.543145179748535</c:v>
                </c:pt>
                <c:pt idx="5802">
                  <c:v>10.544787406921387</c:v>
                </c:pt>
                <c:pt idx="5803">
                  <c:v>10.546483993530273</c:v>
                </c:pt>
                <c:pt idx="5804">
                  <c:v>10.548148155212402</c:v>
                </c:pt>
                <c:pt idx="5805">
                  <c:v>10.549813270568848</c:v>
                </c:pt>
                <c:pt idx="5806">
                  <c:v>10.551498413085937</c:v>
                </c:pt>
                <c:pt idx="5807">
                  <c:v>10.553152084350586</c:v>
                </c:pt>
                <c:pt idx="5808">
                  <c:v>10.554827690124512</c:v>
                </c:pt>
                <c:pt idx="5809">
                  <c:v>10.556512832641602</c:v>
                </c:pt>
                <c:pt idx="5810">
                  <c:v>10.558123588562012</c:v>
                </c:pt>
                <c:pt idx="5811">
                  <c:v>10.55976676940918</c:v>
                </c:pt>
                <c:pt idx="5812">
                  <c:v>10.561430931091309</c:v>
                </c:pt>
                <c:pt idx="5813">
                  <c:v>10.563084602355957</c:v>
                </c:pt>
                <c:pt idx="5814">
                  <c:v>10.564791679382324</c:v>
                </c:pt>
                <c:pt idx="5815">
                  <c:v>10.566498756408691</c:v>
                </c:pt>
                <c:pt idx="5816">
                  <c:v>10.568174362182617</c:v>
                </c:pt>
                <c:pt idx="5817">
                  <c:v>10.569806098937988</c:v>
                </c:pt>
                <c:pt idx="5818">
                  <c:v>10.571427345275879</c:v>
                </c:pt>
                <c:pt idx="5819">
                  <c:v>10.573070526123047</c:v>
                </c:pt>
                <c:pt idx="5820">
                  <c:v>10.574734687805176</c:v>
                </c:pt>
                <c:pt idx="5821">
                  <c:v>10.576410293579102</c:v>
                </c:pt>
                <c:pt idx="5822">
                  <c:v>10.578095436096191</c:v>
                </c:pt>
                <c:pt idx="5823">
                  <c:v>10.579760551452637</c:v>
                </c:pt>
                <c:pt idx="5824">
                  <c:v>10.581445693969727</c:v>
                </c:pt>
                <c:pt idx="5825">
                  <c:v>10.583142280578613</c:v>
                </c:pt>
                <c:pt idx="5826">
                  <c:v>10.58482837677002</c:v>
                </c:pt>
                <c:pt idx="5827">
                  <c:v>10.586492538452148</c:v>
                </c:pt>
                <c:pt idx="5828">
                  <c:v>10.588092803955078</c:v>
                </c:pt>
                <c:pt idx="5829">
                  <c:v>10.589756965637207</c:v>
                </c:pt>
                <c:pt idx="5830">
                  <c:v>10.591431617736816</c:v>
                </c:pt>
                <c:pt idx="5831">
                  <c:v>10.593095779418945</c:v>
                </c:pt>
                <c:pt idx="5832">
                  <c:v>10.594846725463867</c:v>
                </c:pt>
                <c:pt idx="5833">
                  <c:v>10.596521377563477</c:v>
                </c:pt>
                <c:pt idx="5834">
                  <c:v>10.598175048828125</c:v>
                </c:pt>
                <c:pt idx="5835">
                  <c:v>10.599828720092773</c:v>
                </c:pt>
                <c:pt idx="5836">
                  <c:v>10.601449966430664</c:v>
                </c:pt>
                <c:pt idx="5837">
                  <c:v>10.603093147277832</c:v>
                </c:pt>
                <c:pt idx="5838">
                  <c:v>10.604757308959961</c:v>
                </c:pt>
                <c:pt idx="5839">
                  <c:v>10.606443405151367</c:v>
                </c:pt>
                <c:pt idx="5840">
                  <c:v>10.608139991760254</c:v>
                </c:pt>
                <c:pt idx="5841">
                  <c:v>10.609792709350586</c:v>
                </c:pt>
                <c:pt idx="5842">
                  <c:v>10.611532211303711</c:v>
                </c:pt>
                <c:pt idx="5843">
                  <c:v>10.613207817077637</c:v>
                </c:pt>
                <c:pt idx="5844">
                  <c:v>10.614861488342285</c:v>
                </c:pt>
                <c:pt idx="5845">
                  <c:v>10.616482734680176</c:v>
                </c:pt>
                <c:pt idx="5846">
                  <c:v>10.618125915527344</c:v>
                </c:pt>
                <c:pt idx="5847">
                  <c:v>10.619768142700195</c:v>
                </c:pt>
                <c:pt idx="5848">
                  <c:v>10.621486663818359</c:v>
                </c:pt>
                <c:pt idx="5849">
                  <c:v>10.623183250427246</c:v>
                </c:pt>
                <c:pt idx="5850">
                  <c:v>10.624868392944336</c:v>
                </c:pt>
                <c:pt idx="5851">
                  <c:v>10.626533508300781</c:v>
                </c:pt>
                <c:pt idx="5852">
                  <c:v>10.628208160400391</c:v>
                </c:pt>
                <c:pt idx="5853">
                  <c:v>10.629851341247559</c:v>
                </c:pt>
                <c:pt idx="5854">
                  <c:v>10.631505012512207</c:v>
                </c:pt>
                <c:pt idx="5855">
                  <c:v>10.633147239685059</c:v>
                </c:pt>
                <c:pt idx="5856">
                  <c:v>10.634822845458984</c:v>
                </c:pt>
                <c:pt idx="5857">
                  <c:v>10.636476516723633</c:v>
                </c:pt>
                <c:pt idx="5858">
                  <c:v>10.638130187988281</c:v>
                </c:pt>
                <c:pt idx="5859">
                  <c:v>10.639826774597168</c:v>
                </c:pt>
                <c:pt idx="5860">
                  <c:v>10.641511917114258</c:v>
                </c:pt>
                <c:pt idx="5861">
                  <c:v>10.643187522888184</c:v>
                </c:pt>
                <c:pt idx="5862">
                  <c:v>10.644808769226074</c:v>
                </c:pt>
                <c:pt idx="5863">
                  <c:v>10.646419525146484</c:v>
                </c:pt>
                <c:pt idx="5864">
                  <c:v>10.648061752319336</c:v>
                </c:pt>
                <c:pt idx="5865">
                  <c:v>10.649758338928223</c:v>
                </c:pt>
                <c:pt idx="5866">
                  <c:v>10.651454925537109</c:v>
                </c:pt>
                <c:pt idx="5867">
                  <c:v>10.653108596801758</c:v>
                </c:pt>
                <c:pt idx="5868">
                  <c:v>10.654794692993164</c:v>
                </c:pt>
                <c:pt idx="5869">
                  <c:v>10.656415939331055</c:v>
                </c:pt>
                <c:pt idx="5870">
                  <c:v>10.658144950866699</c:v>
                </c:pt>
                <c:pt idx="5871">
                  <c:v>10.659788131713867</c:v>
                </c:pt>
                <c:pt idx="5872">
                  <c:v>10.661419868469238</c:v>
                </c:pt>
                <c:pt idx="5873">
                  <c:v>10.663051605224609</c:v>
                </c:pt>
                <c:pt idx="5874">
                  <c:v>10.664727210998535</c:v>
                </c:pt>
                <c:pt idx="5875">
                  <c:v>10.666380882263184</c:v>
                </c:pt>
                <c:pt idx="5876">
                  <c:v>10.668109893798828</c:v>
                </c:pt>
                <c:pt idx="5877">
                  <c:v>10.669816970825195</c:v>
                </c:pt>
                <c:pt idx="5878">
                  <c:v>10.671491622924805</c:v>
                </c:pt>
                <c:pt idx="5879">
                  <c:v>10.673155784606934</c:v>
                </c:pt>
                <c:pt idx="5880">
                  <c:v>10.674777030944824</c:v>
                </c:pt>
                <c:pt idx="5881">
                  <c:v>10.676399230957031</c:v>
                </c:pt>
                <c:pt idx="5882">
                  <c:v>10.678084373474121</c:v>
                </c:pt>
                <c:pt idx="5883">
                  <c:v>10.67974853515625</c:v>
                </c:pt>
                <c:pt idx="5884">
                  <c:v>10.681445121765137</c:v>
                </c:pt>
                <c:pt idx="5885">
                  <c:v>10.683098793029785</c:v>
                </c:pt>
                <c:pt idx="5886">
                  <c:v>10.684784889221191</c:v>
                </c:pt>
                <c:pt idx="5887">
                  <c:v>10.686491966247559</c:v>
                </c:pt>
                <c:pt idx="5888">
                  <c:v>10.688156127929688</c:v>
                </c:pt>
                <c:pt idx="5889">
                  <c:v>10.689809799194336</c:v>
                </c:pt>
                <c:pt idx="5890">
                  <c:v>10.691420555114746</c:v>
                </c:pt>
                <c:pt idx="5891">
                  <c:v>10.693084716796875</c:v>
                </c:pt>
                <c:pt idx="5892">
                  <c:v>10.694770812988281</c:v>
                </c:pt>
                <c:pt idx="5893">
                  <c:v>10.696499824523926</c:v>
                </c:pt>
                <c:pt idx="5894">
                  <c:v>10.698206901550293</c:v>
                </c:pt>
                <c:pt idx="5895">
                  <c:v>10.699882507324219</c:v>
                </c:pt>
                <c:pt idx="5896">
                  <c:v>10.701536178588867</c:v>
                </c:pt>
                <c:pt idx="5897">
                  <c:v>10.703157424926758</c:v>
                </c:pt>
                <c:pt idx="5898">
                  <c:v>10.704799652099609</c:v>
                </c:pt>
                <c:pt idx="5899">
                  <c:v>10.706475257873535</c:v>
                </c:pt>
                <c:pt idx="5900">
                  <c:v>10.708149909973145</c:v>
                </c:pt>
                <c:pt idx="5901">
                  <c:v>10.70982551574707</c:v>
                </c:pt>
                <c:pt idx="5902">
                  <c:v>10.711489677429199</c:v>
                </c:pt>
                <c:pt idx="5903">
                  <c:v>10.713175773620605</c:v>
                </c:pt>
                <c:pt idx="5904">
                  <c:v>10.714872360229492</c:v>
                </c:pt>
                <c:pt idx="5905">
                  <c:v>10.716567993164063</c:v>
                </c:pt>
                <c:pt idx="5906">
                  <c:v>10.71820068359375</c:v>
                </c:pt>
                <c:pt idx="5907">
                  <c:v>10.71981143951416</c:v>
                </c:pt>
                <c:pt idx="5908">
                  <c:v>10.721443176269531</c:v>
                </c:pt>
                <c:pt idx="5909">
                  <c:v>10.72310733795166</c:v>
                </c:pt>
                <c:pt idx="5910">
                  <c:v>10.724803924560547</c:v>
                </c:pt>
                <c:pt idx="5911">
                  <c:v>10.726522445678711</c:v>
                </c:pt>
                <c:pt idx="5912">
                  <c:v>10.728176116943359</c:v>
                </c:pt>
                <c:pt idx="5913">
                  <c:v>10.729840278625488</c:v>
                </c:pt>
                <c:pt idx="5914">
                  <c:v>10.731461524963379</c:v>
                </c:pt>
                <c:pt idx="5915">
                  <c:v>10.733104705810547</c:v>
                </c:pt>
                <c:pt idx="5916">
                  <c:v>10.734758377075195</c:v>
                </c:pt>
                <c:pt idx="5917">
                  <c:v>10.736433029174805</c:v>
                </c:pt>
                <c:pt idx="5918">
                  <c:v>10.73810863494873</c:v>
                </c:pt>
                <c:pt idx="5919">
                  <c:v>10.739761352539063</c:v>
                </c:pt>
                <c:pt idx="5920">
                  <c:v>10.741415023803711</c:v>
                </c:pt>
                <c:pt idx="5921">
                  <c:v>10.743123054504395</c:v>
                </c:pt>
                <c:pt idx="5922">
                  <c:v>10.744830131530762</c:v>
                </c:pt>
                <c:pt idx="5923">
                  <c:v>10.746516227722168</c:v>
                </c:pt>
                <c:pt idx="5924">
                  <c:v>10.748115539550781</c:v>
                </c:pt>
                <c:pt idx="5925">
                  <c:v>10.749748229980469</c:v>
                </c:pt>
                <c:pt idx="5926">
                  <c:v>10.75139045715332</c:v>
                </c:pt>
                <c:pt idx="5927">
                  <c:v>10.753076553344727</c:v>
                </c:pt>
                <c:pt idx="5928">
                  <c:v>10.754773139953613</c:v>
                </c:pt>
                <c:pt idx="5929">
                  <c:v>10.75648021697998</c:v>
                </c:pt>
                <c:pt idx="5930">
                  <c:v>10.758133888244629</c:v>
                </c:pt>
                <c:pt idx="5931">
                  <c:v>10.759798049926758</c:v>
                </c:pt>
                <c:pt idx="5932">
                  <c:v>10.761451721191406</c:v>
                </c:pt>
                <c:pt idx="5933">
                  <c:v>10.763115882873535</c:v>
                </c:pt>
                <c:pt idx="5934">
                  <c:v>10.764759063720703</c:v>
                </c:pt>
                <c:pt idx="5935">
                  <c:v>10.766445159912109</c:v>
                </c:pt>
                <c:pt idx="5936">
                  <c:v>10.768087387084961</c:v>
                </c:pt>
                <c:pt idx="5937">
                  <c:v>10.769773483276367</c:v>
                </c:pt>
                <c:pt idx="5938">
                  <c:v>10.771492004394531</c:v>
                </c:pt>
                <c:pt idx="5939">
                  <c:v>10.773166656494141</c:v>
                </c:pt>
                <c:pt idx="5940">
                  <c:v>10.774873733520508</c:v>
                </c:pt>
                <c:pt idx="5941">
                  <c:v>10.776484489440918</c:v>
                </c:pt>
                <c:pt idx="5942">
                  <c:v>10.778095245361328</c:v>
                </c:pt>
                <c:pt idx="5943">
                  <c:v>10.779748916625977</c:v>
                </c:pt>
                <c:pt idx="5944">
                  <c:v>10.781445503234863</c:v>
                </c:pt>
                <c:pt idx="5945">
                  <c:v>10.78315258026123</c:v>
                </c:pt>
                <c:pt idx="5946">
                  <c:v>10.784838676452637</c:v>
                </c:pt>
                <c:pt idx="5947">
                  <c:v>10.786502838134766</c:v>
                </c:pt>
                <c:pt idx="5948">
                  <c:v>10.788166999816895</c:v>
                </c:pt>
                <c:pt idx="5949">
                  <c:v>10.789885520935059</c:v>
                </c:pt>
                <c:pt idx="5950">
                  <c:v>10.79152774810791</c:v>
                </c:pt>
                <c:pt idx="5951">
                  <c:v>10.793149948120117</c:v>
                </c:pt>
                <c:pt idx="5952">
                  <c:v>10.794781684875488</c:v>
                </c:pt>
                <c:pt idx="5953">
                  <c:v>10.796445846557617</c:v>
                </c:pt>
                <c:pt idx="5954">
                  <c:v>10.798131942749023</c:v>
                </c:pt>
                <c:pt idx="5955">
                  <c:v>10.799849510192871</c:v>
                </c:pt>
                <c:pt idx="5956">
                  <c:v>10.801525115966797</c:v>
                </c:pt>
                <c:pt idx="5957">
                  <c:v>10.803242683410645</c:v>
                </c:pt>
                <c:pt idx="5958">
                  <c:v>10.804896354675293</c:v>
                </c:pt>
                <c:pt idx="5959">
                  <c:v>10.806517601013184</c:v>
                </c:pt>
                <c:pt idx="5960">
                  <c:v>10.808139801025391</c:v>
                </c:pt>
                <c:pt idx="5961">
                  <c:v>10.809792518615723</c:v>
                </c:pt>
                <c:pt idx="5962">
                  <c:v>10.811489105224609</c:v>
                </c:pt>
                <c:pt idx="5963">
                  <c:v>10.813164710998535</c:v>
                </c:pt>
                <c:pt idx="5964">
                  <c:v>10.814818382263184</c:v>
                </c:pt>
                <c:pt idx="5965">
                  <c:v>10.816429138183594</c:v>
                </c:pt>
                <c:pt idx="5966">
                  <c:v>10.818168640136719</c:v>
                </c:pt>
                <c:pt idx="5967">
                  <c:v>10.819832801818848</c:v>
                </c:pt>
                <c:pt idx="5968">
                  <c:v>10.821464538574219</c:v>
                </c:pt>
                <c:pt idx="5969">
                  <c:v>10.823085784912109</c:v>
                </c:pt>
                <c:pt idx="5970">
                  <c:v>10.824728965759277</c:v>
                </c:pt>
                <c:pt idx="5971">
                  <c:v>10.826415061950684</c:v>
                </c:pt>
                <c:pt idx="5972">
                  <c:v>10.828100204467773</c:v>
                </c:pt>
                <c:pt idx="5973">
                  <c:v>10.82978630065918</c:v>
                </c:pt>
                <c:pt idx="5974">
                  <c:v>10.831482887268066</c:v>
                </c:pt>
                <c:pt idx="5975">
                  <c:v>10.833136558532715</c:v>
                </c:pt>
                <c:pt idx="5976">
                  <c:v>10.834779739379883</c:v>
                </c:pt>
                <c:pt idx="5977">
                  <c:v>10.836411476135254</c:v>
                </c:pt>
                <c:pt idx="5978">
                  <c:v>10.838075637817383</c:v>
                </c:pt>
                <c:pt idx="5979">
                  <c:v>10.839751243591309</c:v>
                </c:pt>
                <c:pt idx="5980">
                  <c:v>10.841437339782715</c:v>
                </c:pt>
                <c:pt idx="5981">
                  <c:v>10.843091011047363</c:v>
                </c:pt>
                <c:pt idx="5982">
                  <c:v>10.844733238220215</c:v>
                </c:pt>
                <c:pt idx="5983">
                  <c:v>10.84647274017334</c:v>
                </c:pt>
                <c:pt idx="5984">
                  <c:v>10.848158836364746</c:v>
                </c:pt>
                <c:pt idx="5985">
                  <c:v>10.849833488464355</c:v>
                </c:pt>
                <c:pt idx="5986">
                  <c:v>10.851476669311523</c:v>
                </c:pt>
                <c:pt idx="5987">
                  <c:v>10.853087425231934</c:v>
                </c:pt>
                <c:pt idx="5988">
                  <c:v>10.854719161987305</c:v>
                </c:pt>
                <c:pt idx="5989">
                  <c:v>10.856437683105469</c:v>
                </c:pt>
                <c:pt idx="5990">
                  <c:v>10.858177185058594</c:v>
                </c:pt>
                <c:pt idx="5991">
                  <c:v>10.859841346740723</c:v>
                </c:pt>
                <c:pt idx="5992">
                  <c:v>10.861495018005371</c:v>
                </c:pt>
                <c:pt idx="5993">
                  <c:v>10.863181114196777</c:v>
                </c:pt>
                <c:pt idx="5994">
                  <c:v>10.86476993560791</c:v>
                </c:pt>
                <c:pt idx="5995">
                  <c:v>10.866445541381836</c:v>
                </c:pt>
                <c:pt idx="5996">
                  <c:v>10.868109703063965</c:v>
                </c:pt>
                <c:pt idx="5997">
                  <c:v>10.869773864746094</c:v>
                </c:pt>
                <c:pt idx="5998">
                  <c:v>10.871480941772461</c:v>
                </c:pt>
                <c:pt idx="5999">
                  <c:v>10.873134613037109</c:v>
                </c:pt>
                <c:pt idx="6000">
                  <c:v>10.874831199645996</c:v>
                </c:pt>
                <c:pt idx="6001">
                  <c:v>10.876570701599121</c:v>
                </c:pt>
                <c:pt idx="6002">
                  <c:v>10.878213882446289</c:v>
                </c:pt>
                <c:pt idx="6003">
                  <c:v>10.879867553710937</c:v>
                </c:pt>
                <c:pt idx="6004">
                  <c:v>10.881478309631348</c:v>
                </c:pt>
                <c:pt idx="6005">
                  <c:v>10.883088111877441</c:v>
                </c:pt>
                <c:pt idx="6006">
                  <c:v>10.884796142578125</c:v>
                </c:pt>
                <c:pt idx="6007">
                  <c:v>10.886524200439453</c:v>
                </c:pt>
                <c:pt idx="6008">
                  <c:v>10.888199806213379</c:v>
                </c:pt>
                <c:pt idx="6009">
                  <c:v>10.889874458312988</c:v>
                </c:pt>
                <c:pt idx="6010">
                  <c:v>10.891550064086914</c:v>
                </c:pt>
                <c:pt idx="6011">
                  <c:v>10.893192291259766</c:v>
                </c:pt>
                <c:pt idx="6012">
                  <c:v>10.894845962524414</c:v>
                </c:pt>
                <c:pt idx="6013">
                  <c:v>10.896478652954102</c:v>
                </c:pt>
                <c:pt idx="6014">
                  <c:v>10.89814281463623</c:v>
                </c:pt>
                <c:pt idx="6015">
                  <c:v>10.899806976318359</c:v>
                </c:pt>
                <c:pt idx="6016">
                  <c:v>10.90143871307373</c:v>
                </c:pt>
                <c:pt idx="6017">
                  <c:v>10.903146743774414</c:v>
                </c:pt>
                <c:pt idx="6018">
                  <c:v>10.904831886291504</c:v>
                </c:pt>
                <c:pt idx="6019">
                  <c:v>10.906528472900391</c:v>
                </c:pt>
                <c:pt idx="6020">
                  <c:v>10.908171653747559</c:v>
                </c:pt>
                <c:pt idx="6021">
                  <c:v>10.909771919250488</c:v>
                </c:pt>
                <c:pt idx="6022">
                  <c:v>10.911371231079102</c:v>
                </c:pt>
                <c:pt idx="6023">
                  <c:v>10.913089752197266</c:v>
                </c:pt>
                <c:pt idx="6024">
                  <c:v>10.914774894714355</c:v>
                </c:pt>
                <c:pt idx="6025">
                  <c:v>10.916482925415039</c:v>
                </c:pt>
                <c:pt idx="6026">
                  <c:v>10.91811466217041</c:v>
                </c:pt>
                <c:pt idx="6027">
                  <c:v>10.919800758361816</c:v>
                </c:pt>
                <c:pt idx="6028">
                  <c:v>10.921454429626465</c:v>
                </c:pt>
                <c:pt idx="6029">
                  <c:v>10.923108100891113</c:v>
                </c:pt>
                <c:pt idx="6030">
                  <c:v>10.924772262573242</c:v>
                </c:pt>
                <c:pt idx="6031">
                  <c:v>10.926403999328613</c:v>
                </c:pt>
                <c:pt idx="6032">
                  <c:v>10.928057670593262</c:v>
                </c:pt>
                <c:pt idx="6033">
                  <c:v>10.92971134185791</c:v>
                </c:pt>
                <c:pt idx="6034">
                  <c:v>10.931429862976074</c:v>
                </c:pt>
                <c:pt idx="6035">
                  <c:v>10.933147430419922</c:v>
                </c:pt>
                <c:pt idx="6036">
                  <c:v>10.934854507446289</c:v>
                </c:pt>
                <c:pt idx="6037">
                  <c:v>10.936508178710938</c:v>
                </c:pt>
                <c:pt idx="6038">
                  <c:v>10.938108444213867</c:v>
                </c:pt>
                <c:pt idx="6039">
                  <c:v>10.939729690551758</c:v>
                </c:pt>
                <c:pt idx="6040">
                  <c:v>10.941415786743164</c:v>
                </c:pt>
                <c:pt idx="6041">
                  <c:v>10.943100929260254</c:v>
                </c:pt>
                <c:pt idx="6042">
                  <c:v>10.944808959960937</c:v>
                </c:pt>
                <c:pt idx="6043">
                  <c:v>10.94646167755127</c:v>
                </c:pt>
                <c:pt idx="6044">
                  <c:v>10.948147773742676</c:v>
                </c:pt>
                <c:pt idx="6045">
                  <c:v>10.949790954589844</c:v>
                </c:pt>
                <c:pt idx="6046">
                  <c:v>10.951508522033691</c:v>
                </c:pt>
                <c:pt idx="6047">
                  <c:v>10.953151702880859</c:v>
                </c:pt>
                <c:pt idx="6048">
                  <c:v>10.95478343963623</c:v>
                </c:pt>
                <c:pt idx="6049">
                  <c:v>10.956416130065918</c:v>
                </c:pt>
                <c:pt idx="6050">
                  <c:v>10.958080291748047</c:v>
                </c:pt>
                <c:pt idx="6051">
                  <c:v>10.959830284118652</c:v>
                </c:pt>
                <c:pt idx="6052">
                  <c:v>10.961516380310059</c:v>
                </c:pt>
                <c:pt idx="6053">
                  <c:v>10.963212966918945</c:v>
                </c:pt>
                <c:pt idx="6054">
                  <c:v>10.964866638183594</c:v>
                </c:pt>
                <c:pt idx="6055">
                  <c:v>10.966520309448242</c:v>
                </c:pt>
                <c:pt idx="6056">
                  <c:v>10.968162536621094</c:v>
                </c:pt>
                <c:pt idx="6057">
                  <c:v>10.969805717468262</c:v>
                </c:pt>
                <c:pt idx="6058">
                  <c:v>10.971481323242188</c:v>
                </c:pt>
                <c:pt idx="6059">
                  <c:v>10.973155975341797</c:v>
                </c:pt>
                <c:pt idx="6060">
                  <c:v>10.974830627441406</c:v>
                </c:pt>
                <c:pt idx="6061">
                  <c:v>10.976495742797852</c:v>
                </c:pt>
                <c:pt idx="6062">
                  <c:v>10.978170394897461</c:v>
                </c:pt>
                <c:pt idx="6063">
                  <c:v>10.979888916015625</c:v>
                </c:pt>
                <c:pt idx="6064">
                  <c:v>10.981563568115234</c:v>
                </c:pt>
                <c:pt idx="6065">
                  <c:v>10.983152389526367</c:v>
                </c:pt>
                <c:pt idx="6066">
                  <c:v>10.984795570373535</c:v>
                </c:pt>
                <c:pt idx="6067">
                  <c:v>10.986427307128906</c:v>
                </c:pt>
                <c:pt idx="6068">
                  <c:v>10.988123893737793</c:v>
                </c:pt>
                <c:pt idx="6069">
                  <c:v>10.98982048034668</c:v>
                </c:pt>
                <c:pt idx="6070">
                  <c:v>10.991528511047363</c:v>
                </c:pt>
                <c:pt idx="6071">
                  <c:v>10.993160247802734</c:v>
                </c:pt>
                <c:pt idx="6072">
                  <c:v>10.994846343994141</c:v>
                </c:pt>
                <c:pt idx="6073">
                  <c:v>10.996467590332031</c:v>
                </c:pt>
                <c:pt idx="6074">
                  <c:v>10.998110771179199</c:v>
                </c:pt>
                <c:pt idx="6075">
                  <c:v>10.999763488769531</c:v>
                </c:pt>
                <c:pt idx="6076">
                  <c:v>11.001439094543457</c:v>
                </c:pt>
                <c:pt idx="6077">
                  <c:v>11.003092765808105</c:v>
                </c:pt>
                <c:pt idx="6078">
                  <c:v>11.004789352416992</c:v>
                </c:pt>
                <c:pt idx="6079">
                  <c:v>11.006453514099121</c:v>
                </c:pt>
                <c:pt idx="6080">
                  <c:v>11.008160591125488</c:v>
                </c:pt>
                <c:pt idx="6081">
                  <c:v>11.009857177734375</c:v>
                </c:pt>
                <c:pt idx="6082">
                  <c:v>11.011467933654785</c:v>
                </c:pt>
                <c:pt idx="6083">
                  <c:v>11.013068199157715</c:v>
                </c:pt>
                <c:pt idx="6084">
                  <c:v>11.014711380004883</c:v>
                </c:pt>
                <c:pt idx="6085">
                  <c:v>11.01641845703125</c:v>
                </c:pt>
                <c:pt idx="6086">
                  <c:v>11.018104553222656</c:v>
                </c:pt>
                <c:pt idx="6087">
                  <c:v>11.019789695739746</c:v>
                </c:pt>
                <c:pt idx="6088">
                  <c:v>11.021475791931152</c:v>
                </c:pt>
                <c:pt idx="6089">
                  <c:v>11.023139953613281</c:v>
                </c:pt>
                <c:pt idx="6090">
                  <c:v>11.024815559387207</c:v>
                </c:pt>
                <c:pt idx="6091">
                  <c:v>11.026469230651855</c:v>
                </c:pt>
                <c:pt idx="6092">
                  <c:v>11.028111457824707</c:v>
                </c:pt>
                <c:pt idx="6093">
                  <c:v>11.029765129089355</c:v>
                </c:pt>
                <c:pt idx="6094">
                  <c:v>11.031429290771484</c:v>
                </c:pt>
                <c:pt idx="6095">
                  <c:v>11.033082962036133</c:v>
                </c:pt>
                <c:pt idx="6096">
                  <c:v>11.034811973571777</c:v>
                </c:pt>
                <c:pt idx="6097">
                  <c:v>11.036486625671387</c:v>
                </c:pt>
                <c:pt idx="6098">
                  <c:v>11.038183212280273</c:v>
                </c:pt>
                <c:pt idx="6099">
                  <c:v>11.039836883544922</c:v>
                </c:pt>
                <c:pt idx="6100">
                  <c:v>11.041426658630371</c:v>
                </c:pt>
                <c:pt idx="6101">
                  <c:v>11.043058395385742</c:v>
                </c:pt>
                <c:pt idx="6102">
                  <c:v>11.044744491577148</c:v>
                </c:pt>
                <c:pt idx="6103">
                  <c:v>11.046451568603516</c:v>
                </c:pt>
                <c:pt idx="6104">
                  <c:v>11.048158645629883</c:v>
                </c:pt>
                <c:pt idx="6105">
                  <c:v>11.04985523223877</c:v>
                </c:pt>
                <c:pt idx="6106">
                  <c:v>11.051519393920898</c:v>
                </c:pt>
                <c:pt idx="6107">
                  <c:v>11.053194999694824</c:v>
                </c:pt>
                <c:pt idx="6108">
                  <c:v>11.05488109588623</c:v>
                </c:pt>
                <c:pt idx="6109">
                  <c:v>11.056490898132324</c:v>
                </c:pt>
                <c:pt idx="6110">
                  <c:v>11.058134078979492</c:v>
                </c:pt>
                <c:pt idx="6111">
                  <c:v>11.059809684753418</c:v>
                </c:pt>
                <c:pt idx="6112">
                  <c:v>11.06145191192627</c:v>
                </c:pt>
                <c:pt idx="6113">
                  <c:v>11.063180923461914</c:v>
                </c:pt>
                <c:pt idx="6114">
                  <c:v>11.064877510070801</c:v>
                </c:pt>
                <c:pt idx="6115">
                  <c:v>11.06655216217041</c:v>
                </c:pt>
                <c:pt idx="6116">
                  <c:v>11.068248748779297</c:v>
                </c:pt>
                <c:pt idx="6117">
                  <c:v>11.069859504699707</c:v>
                </c:pt>
                <c:pt idx="6118">
                  <c:v>11.071470260620117</c:v>
                </c:pt>
                <c:pt idx="6119">
                  <c:v>11.073123931884766</c:v>
                </c:pt>
                <c:pt idx="6120">
                  <c:v>11.074810028076172</c:v>
                </c:pt>
                <c:pt idx="6121">
                  <c:v>11.076484680175781</c:v>
                </c:pt>
                <c:pt idx="6122">
                  <c:v>11.07814884185791</c:v>
                </c:pt>
                <c:pt idx="6123">
                  <c:v>11.079824447631836</c:v>
                </c:pt>
                <c:pt idx="6124">
                  <c:v>11.081499099731445</c:v>
                </c:pt>
                <c:pt idx="6125">
                  <c:v>11.083174705505371</c:v>
                </c:pt>
                <c:pt idx="6126">
                  <c:v>11.08482837677002</c:v>
                </c:pt>
                <c:pt idx="6127">
                  <c:v>11.086460113525391</c:v>
                </c:pt>
                <c:pt idx="6128">
                  <c:v>11.08806037902832</c:v>
                </c:pt>
                <c:pt idx="6129">
                  <c:v>11.089723587036133</c:v>
                </c:pt>
                <c:pt idx="6130">
                  <c:v>11.0914306640625</c:v>
                </c:pt>
                <c:pt idx="6131">
                  <c:v>11.093127250671387</c:v>
                </c:pt>
                <c:pt idx="6132">
                  <c:v>11.094813346862793</c:v>
                </c:pt>
                <c:pt idx="6133">
                  <c:v>11.096467018127441</c:v>
                </c:pt>
                <c:pt idx="6134">
                  <c:v>11.09813117980957</c:v>
                </c:pt>
                <c:pt idx="6135">
                  <c:v>11.099752426147461</c:v>
                </c:pt>
                <c:pt idx="6136">
                  <c:v>11.101406097412109</c:v>
                </c:pt>
                <c:pt idx="6137">
                  <c:v>11.103081703186035</c:v>
                </c:pt>
                <c:pt idx="6138">
                  <c:v>11.104735374450684</c:v>
                </c:pt>
                <c:pt idx="6139">
                  <c:v>11.106410026550293</c:v>
                </c:pt>
                <c:pt idx="6140">
                  <c:v>11.108096122741699</c:v>
                </c:pt>
                <c:pt idx="6141">
                  <c:v>11.109781265258789</c:v>
                </c:pt>
                <c:pt idx="6142">
                  <c:v>11.111489295959473</c:v>
                </c:pt>
                <c:pt idx="6143">
                  <c:v>11.113163948059082</c:v>
                </c:pt>
                <c:pt idx="6144">
                  <c:v>11.11480712890625</c:v>
                </c:pt>
                <c:pt idx="6145">
                  <c:v>11.11641788482666</c:v>
                </c:pt>
                <c:pt idx="6146">
                  <c:v>11.118071556091309</c:v>
                </c:pt>
                <c:pt idx="6147">
                  <c:v>11.119756698608398</c:v>
                </c:pt>
                <c:pt idx="6148">
                  <c:v>11.121442794799805</c:v>
                </c:pt>
                <c:pt idx="6149">
                  <c:v>11.123139381408691</c:v>
                </c:pt>
                <c:pt idx="6150">
                  <c:v>11.124846458435059</c:v>
                </c:pt>
                <c:pt idx="6151">
                  <c:v>11.126510620117188</c:v>
                </c:pt>
                <c:pt idx="6152">
                  <c:v>11.128121376037598</c:v>
                </c:pt>
                <c:pt idx="6153">
                  <c:v>11.129775047302246</c:v>
                </c:pt>
                <c:pt idx="6154">
                  <c:v>11.131428718566895</c:v>
                </c:pt>
                <c:pt idx="6155">
                  <c:v>11.133125305175781</c:v>
                </c:pt>
                <c:pt idx="6156">
                  <c:v>11.134757041931152</c:v>
                </c:pt>
                <c:pt idx="6157">
                  <c:v>11.136465072631836</c:v>
                </c:pt>
                <c:pt idx="6158">
                  <c:v>11.138139724731445</c:v>
                </c:pt>
                <c:pt idx="6159">
                  <c:v>11.13987922668457</c:v>
                </c:pt>
                <c:pt idx="6160">
                  <c:v>11.141586303710938</c:v>
                </c:pt>
                <c:pt idx="6161">
                  <c:v>11.143197059631348</c:v>
                </c:pt>
                <c:pt idx="6162">
                  <c:v>11.144807815551758</c:v>
                </c:pt>
                <c:pt idx="6163">
                  <c:v>11.146461486816406</c:v>
                </c:pt>
                <c:pt idx="6164">
                  <c:v>11.148115158081055</c:v>
                </c:pt>
                <c:pt idx="6165">
                  <c:v>11.149779319763184</c:v>
                </c:pt>
                <c:pt idx="6166">
                  <c:v>11.151540756225586</c:v>
                </c:pt>
                <c:pt idx="6167">
                  <c:v>11.153194427490234</c:v>
                </c:pt>
                <c:pt idx="6168">
                  <c:v>11.154858589172363</c:v>
                </c:pt>
                <c:pt idx="6169">
                  <c:v>11.156512260437012</c:v>
                </c:pt>
                <c:pt idx="6170">
                  <c:v>11.158197402954102</c:v>
                </c:pt>
                <c:pt idx="6171">
                  <c:v>11.159830093383789</c:v>
                </c:pt>
                <c:pt idx="6172">
                  <c:v>11.161472320556641</c:v>
                </c:pt>
                <c:pt idx="6173">
                  <c:v>11.163105010986328</c:v>
                </c:pt>
                <c:pt idx="6174">
                  <c:v>11.164769172668457</c:v>
                </c:pt>
                <c:pt idx="6175">
                  <c:v>11.166476249694824</c:v>
                </c:pt>
                <c:pt idx="6176">
                  <c:v>11.16815185546875</c:v>
                </c:pt>
                <c:pt idx="6177">
                  <c:v>11.169869422912598</c:v>
                </c:pt>
                <c:pt idx="6178">
                  <c:v>11.171523094177246</c:v>
                </c:pt>
                <c:pt idx="6179">
                  <c:v>11.173133850097656</c:v>
                </c:pt>
                <c:pt idx="6180">
                  <c:v>11.174723625183105</c:v>
                </c:pt>
                <c:pt idx="6181">
                  <c:v>11.176398277282715</c:v>
                </c:pt>
                <c:pt idx="6182">
                  <c:v>11.178094863891602</c:v>
                </c:pt>
                <c:pt idx="6183">
                  <c:v>11.179801940917969</c:v>
                </c:pt>
                <c:pt idx="6184">
                  <c:v>11.181445121765137</c:v>
                </c:pt>
                <c:pt idx="6185">
                  <c:v>11.183109283447266</c:v>
                </c:pt>
                <c:pt idx="6186">
                  <c:v>11.184795379638672</c:v>
                </c:pt>
                <c:pt idx="6187">
                  <c:v>11.186459541320801</c:v>
                </c:pt>
                <c:pt idx="6188">
                  <c:v>11.188102722167969</c:v>
                </c:pt>
                <c:pt idx="6189">
                  <c:v>11.189756393432617</c:v>
                </c:pt>
                <c:pt idx="6190">
                  <c:v>11.191367149353027</c:v>
                </c:pt>
                <c:pt idx="6191">
                  <c:v>11.193074226379395</c:v>
                </c:pt>
                <c:pt idx="6192">
                  <c:v>11.194760322570801</c:v>
                </c:pt>
                <c:pt idx="6193">
                  <c:v>11.196445465087891</c:v>
                </c:pt>
                <c:pt idx="6194">
                  <c:v>11.198153495788574</c:v>
                </c:pt>
                <c:pt idx="6195">
                  <c:v>11.199828147888184</c:v>
                </c:pt>
                <c:pt idx="6196">
                  <c:v>11.201449394226074</c:v>
                </c:pt>
                <c:pt idx="6197">
                  <c:v>11.203060150146484</c:v>
                </c:pt>
                <c:pt idx="6198">
                  <c:v>11.204746246337891</c:v>
                </c:pt>
                <c:pt idx="6199">
                  <c:v>11.206442832946777</c:v>
                </c:pt>
                <c:pt idx="6200">
                  <c:v>11.208117485046387</c:v>
                </c:pt>
                <c:pt idx="6201">
                  <c:v>11.209771156311035</c:v>
                </c:pt>
                <c:pt idx="6202">
                  <c:v>11.211478233337402</c:v>
                </c:pt>
                <c:pt idx="6203">
                  <c:v>11.213164329528809</c:v>
                </c:pt>
                <c:pt idx="6204">
                  <c:v>11.214850425720215</c:v>
                </c:pt>
                <c:pt idx="6205">
                  <c:v>11.216492652893066</c:v>
                </c:pt>
                <c:pt idx="6206">
                  <c:v>11.218125343322754</c:v>
                </c:pt>
                <c:pt idx="6207">
                  <c:v>11.219757080078125</c:v>
                </c:pt>
                <c:pt idx="6208">
                  <c:v>11.221421241760254</c:v>
                </c:pt>
                <c:pt idx="6209">
                  <c:v>11.223117828369141</c:v>
                </c:pt>
                <c:pt idx="6210">
                  <c:v>11.224825859069824</c:v>
                </c:pt>
                <c:pt idx="6211">
                  <c:v>11.226532936096191</c:v>
                </c:pt>
                <c:pt idx="6212">
                  <c:v>11.228218078613281</c:v>
                </c:pt>
                <c:pt idx="6213">
                  <c:v>11.229861259460449</c:v>
                </c:pt>
                <c:pt idx="6214">
                  <c:v>11.23148250579834</c:v>
                </c:pt>
                <c:pt idx="6215">
                  <c:v>11.233136177062988</c:v>
                </c:pt>
                <c:pt idx="6216">
                  <c:v>11.234789848327637</c:v>
                </c:pt>
                <c:pt idx="6217">
                  <c:v>11.236508369445801</c:v>
                </c:pt>
                <c:pt idx="6218">
                  <c:v>11.23818302154541</c:v>
                </c:pt>
                <c:pt idx="6219">
                  <c:v>11.239836692810059</c:v>
                </c:pt>
                <c:pt idx="6220">
                  <c:v>11.241500854492188</c:v>
                </c:pt>
                <c:pt idx="6221">
                  <c:v>11.243207931518555</c:v>
                </c:pt>
                <c:pt idx="6222">
                  <c:v>11.244904518127441</c:v>
                </c:pt>
                <c:pt idx="6223">
                  <c:v>11.246515274047852</c:v>
                </c:pt>
                <c:pt idx="6224">
                  <c:v>11.248126029968262</c:v>
                </c:pt>
                <c:pt idx="6225">
                  <c:v>11.249758720397949</c:v>
                </c:pt>
                <c:pt idx="6226">
                  <c:v>11.251443862915039</c:v>
                </c:pt>
                <c:pt idx="6227">
                  <c:v>11.253162384033203</c:v>
                </c:pt>
                <c:pt idx="6228">
                  <c:v>11.254837036132812</c:v>
                </c:pt>
                <c:pt idx="6229">
                  <c:v>11.256501197814941</c:v>
                </c:pt>
                <c:pt idx="6230">
                  <c:v>11.258144378662109</c:v>
                </c:pt>
                <c:pt idx="6231">
                  <c:v>11.25975513458252</c:v>
                </c:pt>
                <c:pt idx="6232">
                  <c:v>11.261462211608887</c:v>
                </c:pt>
                <c:pt idx="6233">
                  <c:v>11.263083457946777</c:v>
                </c:pt>
                <c:pt idx="6234">
                  <c:v>11.264747619628906</c:v>
                </c:pt>
                <c:pt idx="6235">
                  <c:v>11.266423225402832</c:v>
                </c:pt>
                <c:pt idx="6236">
                  <c:v>11.268097877502441</c:v>
                </c:pt>
                <c:pt idx="6237">
                  <c:v>11.26976203918457</c:v>
                </c:pt>
                <c:pt idx="6238">
                  <c:v>11.271470069885254</c:v>
                </c:pt>
                <c:pt idx="6239">
                  <c:v>11.273177146911621</c:v>
                </c:pt>
                <c:pt idx="6240">
                  <c:v>11.274798393249512</c:v>
                </c:pt>
                <c:pt idx="6241">
                  <c:v>11.276419639587402</c:v>
                </c:pt>
                <c:pt idx="6242">
                  <c:v>11.27806282043457</c:v>
                </c:pt>
                <c:pt idx="6243">
                  <c:v>11.279726982116699</c:v>
                </c:pt>
                <c:pt idx="6244">
                  <c:v>11.281423568725586</c:v>
                </c:pt>
                <c:pt idx="6245">
                  <c:v>11.283130645751953</c:v>
                </c:pt>
                <c:pt idx="6246">
                  <c:v>11.284794807434082</c:v>
                </c:pt>
                <c:pt idx="6247">
                  <c:v>11.286513328552246</c:v>
                </c:pt>
                <c:pt idx="6248">
                  <c:v>11.288124084472656</c:v>
                </c:pt>
                <c:pt idx="6249">
                  <c:v>11.289798736572266</c:v>
                </c:pt>
                <c:pt idx="6250">
                  <c:v>11.291452407836914</c:v>
                </c:pt>
                <c:pt idx="6251">
                  <c:v>11.293095588684082</c:v>
                </c:pt>
                <c:pt idx="6252">
                  <c:v>11.294759750366211</c:v>
                </c:pt>
                <c:pt idx="6253">
                  <c:v>11.296413421630859</c:v>
                </c:pt>
                <c:pt idx="6254">
                  <c:v>11.298120498657227</c:v>
                </c:pt>
                <c:pt idx="6255">
                  <c:v>11.299817085266113</c:v>
                </c:pt>
                <c:pt idx="6256">
                  <c:v>11.30150318145752</c:v>
                </c:pt>
                <c:pt idx="6257">
                  <c:v>11.303177833557129</c:v>
                </c:pt>
                <c:pt idx="6258">
                  <c:v>11.30479907989502</c:v>
                </c:pt>
                <c:pt idx="6259">
                  <c:v>11.30640983581543</c:v>
                </c:pt>
                <c:pt idx="6260">
                  <c:v>11.308063507080078</c:v>
                </c:pt>
                <c:pt idx="6261">
                  <c:v>11.309770584106445</c:v>
                </c:pt>
                <c:pt idx="6262">
                  <c:v>11.311478614807129</c:v>
                </c:pt>
                <c:pt idx="6263">
                  <c:v>11.313163757324219</c:v>
                </c:pt>
                <c:pt idx="6264">
                  <c:v>11.314849853515625</c:v>
                </c:pt>
                <c:pt idx="6265">
                  <c:v>11.316525459289551</c:v>
                </c:pt>
                <c:pt idx="6266">
                  <c:v>11.318222045898438</c:v>
                </c:pt>
                <c:pt idx="6267">
                  <c:v>11.319843292236328</c:v>
                </c:pt>
                <c:pt idx="6268">
                  <c:v>11.321496963500977</c:v>
                </c:pt>
                <c:pt idx="6269">
                  <c:v>11.323128700256348</c:v>
                </c:pt>
                <c:pt idx="6270">
                  <c:v>11.324825286865234</c:v>
                </c:pt>
                <c:pt idx="6271">
                  <c:v>11.326478958129883</c:v>
                </c:pt>
                <c:pt idx="6272">
                  <c:v>11.32817554473877</c:v>
                </c:pt>
                <c:pt idx="6273">
                  <c:v>11.329882621765137</c:v>
                </c:pt>
                <c:pt idx="6274">
                  <c:v>11.331558227539063</c:v>
                </c:pt>
                <c:pt idx="6275">
                  <c:v>11.333189964294434</c:v>
                </c:pt>
                <c:pt idx="6276">
                  <c:v>11.334843635559082</c:v>
                </c:pt>
                <c:pt idx="6277">
                  <c:v>11.336432456970215</c:v>
                </c:pt>
                <c:pt idx="6278">
                  <c:v>11.338150978088379</c:v>
                </c:pt>
                <c:pt idx="6279">
                  <c:v>11.339815139770508</c:v>
                </c:pt>
                <c:pt idx="6280">
                  <c:v>11.341489791870117</c:v>
                </c:pt>
                <c:pt idx="6281">
                  <c:v>11.343153953552246</c:v>
                </c:pt>
                <c:pt idx="6282">
                  <c:v>11.344818115234375</c:v>
                </c:pt>
                <c:pt idx="6283">
                  <c:v>11.346514701843262</c:v>
                </c:pt>
                <c:pt idx="6284">
                  <c:v>11.34816837310791</c:v>
                </c:pt>
                <c:pt idx="6285">
                  <c:v>11.349801063537598</c:v>
                </c:pt>
                <c:pt idx="6286">
                  <c:v>11.351400375366211</c:v>
                </c:pt>
                <c:pt idx="6287">
                  <c:v>11.353054046630859</c:v>
                </c:pt>
                <c:pt idx="6288">
                  <c:v>11.354750633239746</c:v>
                </c:pt>
                <c:pt idx="6289">
                  <c:v>11.356479644775391</c:v>
                </c:pt>
                <c:pt idx="6290">
                  <c:v>11.35814380645752</c:v>
                </c:pt>
                <c:pt idx="6291">
                  <c:v>11.359840393066406</c:v>
                </c:pt>
                <c:pt idx="6292">
                  <c:v>11.361483573913574</c:v>
                </c:pt>
                <c:pt idx="6293">
                  <c:v>11.363082885742188</c:v>
                </c:pt>
                <c:pt idx="6294">
                  <c:v>11.364726066589355</c:v>
                </c:pt>
                <c:pt idx="6295">
                  <c:v>11.366401672363281</c:v>
                </c:pt>
                <c:pt idx="6296">
                  <c:v>11.368108749389648</c:v>
                </c:pt>
                <c:pt idx="6297">
                  <c:v>11.36974048614502</c:v>
                </c:pt>
                <c:pt idx="6298">
                  <c:v>11.371416091918945</c:v>
                </c:pt>
                <c:pt idx="6299">
                  <c:v>11.373123168945313</c:v>
                </c:pt>
                <c:pt idx="6300">
                  <c:v>11.37483024597168</c:v>
                </c:pt>
                <c:pt idx="6301">
                  <c:v>11.376516342163086</c:v>
                </c:pt>
                <c:pt idx="6302">
                  <c:v>11.378148078918457</c:v>
                </c:pt>
                <c:pt idx="6303">
                  <c:v>11.379769325256348</c:v>
                </c:pt>
                <c:pt idx="6304">
                  <c:v>11.381422996520996</c:v>
                </c:pt>
                <c:pt idx="6305">
                  <c:v>11.383087158203125</c:v>
                </c:pt>
                <c:pt idx="6306">
                  <c:v>11.384773254394531</c:v>
                </c:pt>
                <c:pt idx="6307">
                  <c:v>11.386491775512695</c:v>
                </c:pt>
                <c:pt idx="6308">
                  <c:v>11.388176918029785</c:v>
                </c:pt>
                <c:pt idx="6309">
                  <c:v>11.389852523803711</c:v>
                </c:pt>
                <c:pt idx="6310">
                  <c:v>11.391463279724121</c:v>
                </c:pt>
                <c:pt idx="6311">
                  <c:v>11.393148422241211</c:v>
                </c:pt>
                <c:pt idx="6312">
                  <c:v>11.394759178161621</c:v>
                </c:pt>
                <c:pt idx="6313">
                  <c:v>11.396455764770508</c:v>
                </c:pt>
                <c:pt idx="6314">
                  <c:v>11.398109436035156</c:v>
                </c:pt>
                <c:pt idx="6315">
                  <c:v>11.399785041809082</c:v>
                </c:pt>
                <c:pt idx="6316">
                  <c:v>11.401459693908691</c:v>
                </c:pt>
                <c:pt idx="6317">
                  <c:v>11.403199195861816</c:v>
                </c:pt>
                <c:pt idx="6318">
                  <c:v>11.404906272888184</c:v>
                </c:pt>
                <c:pt idx="6319">
                  <c:v>11.406549453735352</c:v>
                </c:pt>
                <c:pt idx="6320">
                  <c:v>11.408160209655762</c:v>
                </c:pt>
                <c:pt idx="6321">
                  <c:v>11.40980339050293</c:v>
                </c:pt>
                <c:pt idx="6322">
                  <c:v>11.411456108093262</c:v>
                </c:pt>
                <c:pt idx="6323">
                  <c:v>11.413164138793945</c:v>
                </c:pt>
                <c:pt idx="6324">
                  <c:v>11.414838790893555</c:v>
                </c:pt>
                <c:pt idx="6325">
                  <c:v>11.416524887084961</c:v>
                </c:pt>
                <c:pt idx="6326">
                  <c:v>11.41819953918457</c:v>
                </c:pt>
                <c:pt idx="6327">
                  <c:v>11.419863700866699</c:v>
                </c:pt>
                <c:pt idx="6328">
                  <c:v>11.421539306640625</c:v>
                </c:pt>
                <c:pt idx="6329">
                  <c:v>11.423161506652832</c:v>
                </c:pt>
                <c:pt idx="6330">
                  <c:v>11.424836158752441</c:v>
                </c:pt>
                <c:pt idx="6331">
                  <c:v>11.426479339599609</c:v>
                </c:pt>
                <c:pt idx="6332">
                  <c:v>11.428133010864258</c:v>
                </c:pt>
                <c:pt idx="6333">
                  <c:v>11.42978572845459</c:v>
                </c:pt>
                <c:pt idx="6334">
                  <c:v>11.431482315063477</c:v>
                </c:pt>
                <c:pt idx="6335">
                  <c:v>11.43319034576416</c:v>
                </c:pt>
                <c:pt idx="6336">
                  <c:v>11.434854507446289</c:v>
                </c:pt>
                <c:pt idx="6337">
                  <c:v>11.43647575378418</c:v>
                </c:pt>
                <c:pt idx="6338">
                  <c:v>11.43809700012207</c:v>
                </c:pt>
                <c:pt idx="6339">
                  <c:v>11.439729690551758</c:v>
                </c:pt>
                <c:pt idx="6340">
                  <c:v>11.441426277160645</c:v>
                </c:pt>
                <c:pt idx="6341">
                  <c:v>11.443133354187012</c:v>
                </c:pt>
                <c:pt idx="6342">
                  <c:v>11.444797515869141</c:v>
                </c:pt>
                <c:pt idx="6343">
                  <c:v>11.446451187133789</c:v>
                </c:pt>
                <c:pt idx="6344">
                  <c:v>11.448137283325195</c:v>
                </c:pt>
                <c:pt idx="6345">
                  <c:v>11.449822425842285</c:v>
                </c:pt>
                <c:pt idx="6346">
                  <c:v>11.451433181762695</c:v>
                </c:pt>
                <c:pt idx="6347">
                  <c:v>11.453086853027344</c:v>
                </c:pt>
                <c:pt idx="6348">
                  <c:v>11.454740524291992</c:v>
                </c:pt>
                <c:pt idx="6349">
                  <c:v>11.456404685974121</c:v>
                </c:pt>
                <c:pt idx="6350">
                  <c:v>11.45805835723877</c:v>
                </c:pt>
                <c:pt idx="6351">
                  <c:v>11.459797859191895</c:v>
                </c:pt>
                <c:pt idx="6352">
                  <c:v>11.461483955383301</c:v>
                </c:pt>
                <c:pt idx="6353">
                  <c:v>11.463180541992188</c:v>
                </c:pt>
                <c:pt idx="6354">
                  <c:v>11.464812278747559</c:v>
                </c:pt>
                <c:pt idx="6355">
                  <c:v>11.466433525085449</c:v>
                </c:pt>
                <c:pt idx="6356">
                  <c:v>11.468076705932617</c:v>
                </c:pt>
                <c:pt idx="6357">
                  <c:v>11.469773292541504</c:v>
                </c:pt>
                <c:pt idx="6358">
                  <c:v>11.471447944641113</c:v>
                </c:pt>
                <c:pt idx="6359">
                  <c:v>11.473123550415039</c:v>
                </c:pt>
                <c:pt idx="6360">
                  <c:v>11.474820137023926</c:v>
                </c:pt>
                <c:pt idx="6361">
                  <c:v>11.476451873779297</c:v>
                </c:pt>
                <c:pt idx="6362">
                  <c:v>11.478180885314941</c:v>
                </c:pt>
                <c:pt idx="6363">
                  <c:v>11.479855537414551</c:v>
                </c:pt>
                <c:pt idx="6364">
                  <c:v>11.481477737426758</c:v>
                </c:pt>
                <c:pt idx="6365">
                  <c:v>11.483109474182129</c:v>
                </c:pt>
                <c:pt idx="6366">
                  <c:v>11.484763145446777</c:v>
                </c:pt>
                <c:pt idx="6367">
                  <c:v>11.486427307128906</c:v>
                </c:pt>
                <c:pt idx="6368">
                  <c:v>11.488199234008789</c:v>
                </c:pt>
                <c:pt idx="6369">
                  <c:v>11.489885330200195</c:v>
                </c:pt>
                <c:pt idx="6370">
                  <c:v>11.491570472717285</c:v>
                </c:pt>
                <c:pt idx="6371">
                  <c:v>11.493224143981934</c:v>
                </c:pt>
                <c:pt idx="6372">
                  <c:v>11.494813919067383</c:v>
                </c:pt>
                <c:pt idx="6373">
                  <c:v>11.496466636657715</c:v>
                </c:pt>
                <c:pt idx="6374">
                  <c:v>11.498152732849121</c:v>
                </c:pt>
                <c:pt idx="6375">
                  <c:v>11.499795913696289</c:v>
                </c:pt>
                <c:pt idx="6376">
                  <c:v>11.501492500305176</c:v>
                </c:pt>
                <c:pt idx="6377">
                  <c:v>11.503178596496582</c:v>
                </c:pt>
                <c:pt idx="6378">
                  <c:v>11.504842758178711</c:v>
                </c:pt>
                <c:pt idx="6379">
                  <c:v>11.506527900695801</c:v>
                </c:pt>
                <c:pt idx="6380">
                  <c:v>11.508245468139648</c:v>
                </c:pt>
                <c:pt idx="6381">
                  <c:v>11.509866714477539</c:v>
                </c:pt>
                <c:pt idx="6382">
                  <c:v>11.511499404907227</c:v>
                </c:pt>
                <c:pt idx="6383">
                  <c:v>11.513131141662598</c:v>
                </c:pt>
                <c:pt idx="6384">
                  <c:v>11.514774322509766</c:v>
                </c:pt>
                <c:pt idx="6385">
                  <c:v>11.516481399536133</c:v>
                </c:pt>
                <c:pt idx="6386">
                  <c:v>11.518199920654297</c:v>
                </c:pt>
                <c:pt idx="6387">
                  <c:v>11.519874572753906</c:v>
                </c:pt>
                <c:pt idx="6388">
                  <c:v>11.521517753601074</c:v>
                </c:pt>
                <c:pt idx="6389">
                  <c:v>11.523138999938965</c:v>
                </c:pt>
                <c:pt idx="6390">
                  <c:v>11.524770736694336</c:v>
                </c:pt>
                <c:pt idx="6391">
                  <c:v>11.526446342468262</c:v>
                </c:pt>
                <c:pt idx="6392">
                  <c:v>11.528088569641113</c:v>
                </c:pt>
                <c:pt idx="6393">
                  <c:v>11.52977466583252</c:v>
                </c:pt>
                <c:pt idx="6394">
                  <c:v>11.531438827514648</c:v>
                </c:pt>
                <c:pt idx="6395">
                  <c:v>11.533103942871094</c:v>
                </c:pt>
                <c:pt idx="6396">
                  <c:v>11.534811019897461</c:v>
                </c:pt>
                <c:pt idx="6397">
                  <c:v>11.536507606506348</c:v>
                </c:pt>
                <c:pt idx="6398">
                  <c:v>11.538161277770996</c:v>
                </c:pt>
                <c:pt idx="6399">
                  <c:v>11.539772033691406</c:v>
                </c:pt>
                <c:pt idx="6400">
                  <c:v>11.541414260864258</c:v>
                </c:pt>
                <c:pt idx="6401">
                  <c:v>11.543068885803223</c:v>
                </c:pt>
                <c:pt idx="6402">
                  <c:v>11.544765472412109</c:v>
                </c:pt>
                <c:pt idx="6403">
                  <c:v>11.546440124511719</c:v>
                </c:pt>
                <c:pt idx="6404">
                  <c:v>11.548136711120605</c:v>
                </c:pt>
                <c:pt idx="6405">
                  <c:v>11.549811363220215</c:v>
                </c:pt>
                <c:pt idx="6406">
                  <c:v>11.551486968994141</c:v>
                </c:pt>
                <c:pt idx="6407">
                  <c:v>11.553118705749512</c:v>
                </c:pt>
                <c:pt idx="6408">
                  <c:v>11.55477237701416</c:v>
                </c:pt>
                <c:pt idx="6409">
                  <c:v>11.556447982788086</c:v>
                </c:pt>
                <c:pt idx="6410">
                  <c:v>11.558090209960938</c:v>
                </c:pt>
                <c:pt idx="6411">
                  <c:v>11.559754371643066</c:v>
                </c:pt>
                <c:pt idx="6412">
                  <c:v>11.561440467834473</c:v>
                </c:pt>
                <c:pt idx="6413">
                  <c:v>11.563169479370117</c:v>
                </c:pt>
                <c:pt idx="6414">
                  <c:v>11.564866065979004</c:v>
                </c:pt>
                <c:pt idx="6415">
                  <c:v>11.566562652587891</c:v>
                </c:pt>
                <c:pt idx="6416">
                  <c:v>11.568140983581543</c:v>
                </c:pt>
                <c:pt idx="6417">
                  <c:v>11.569784164428711</c:v>
                </c:pt>
                <c:pt idx="6418">
                  <c:v>11.571405410766602</c:v>
                </c:pt>
                <c:pt idx="6419">
                  <c:v>11.573112487792969</c:v>
                </c:pt>
                <c:pt idx="6420">
                  <c:v>11.574830055236816</c:v>
                </c:pt>
                <c:pt idx="6421">
                  <c:v>11.5765380859375</c:v>
                </c:pt>
                <c:pt idx="6422">
                  <c:v>11.578159332275391</c:v>
                </c:pt>
                <c:pt idx="6423">
                  <c:v>11.579833984375</c:v>
                </c:pt>
                <c:pt idx="6424">
                  <c:v>11.581530570983887</c:v>
                </c:pt>
                <c:pt idx="6425">
                  <c:v>11.583194732666016</c:v>
                </c:pt>
                <c:pt idx="6426">
                  <c:v>11.584816932678223</c:v>
                </c:pt>
                <c:pt idx="6427">
                  <c:v>11.586481094360352</c:v>
                </c:pt>
                <c:pt idx="6428">
                  <c:v>11.588134765625</c:v>
                </c:pt>
                <c:pt idx="6429">
                  <c:v>11.589788436889648</c:v>
                </c:pt>
                <c:pt idx="6430">
                  <c:v>11.591516494750977</c:v>
                </c:pt>
                <c:pt idx="6431">
                  <c:v>11.593223571777344</c:v>
                </c:pt>
                <c:pt idx="6432">
                  <c:v>11.59489917755127</c:v>
                </c:pt>
                <c:pt idx="6433">
                  <c:v>11.596542358398438</c:v>
                </c:pt>
                <c:pt idx="6434">
                  <c:v>11.598184585571289</c:v>
                </c:pt>
                <c:pt idx="6435">
                  <c:v>11.59980583190918</c:v>
                </c:pt>
                <c:pt idx="6436">
                  <c:v>11.601449012756348</c:v>
                </c:pt>
                <c:pt idx="6437">
                  <c:v>11.603156089782715</c:v>
                </c:pt>
                <c:pt idx="6438">
                  <c:v>11.604809761047363</c:v>
                </c:pt>
                <c:pt idx="6439">
                  <c:v>11.606485366821289</c:v>
                </c:pt>
                <c:pt idx="6440">
                  <c:v>11.608149528503418</c:v>
                </c:pt>
                <c:pt idx="6441">
                  <c:v>11.609824180603027</c:v>
                </c:pt>
                <c:pt idx="6442">
                  <c:v>11.611510276794434</c:v>
                </c:pt>
                <c:pt idx="6443">
                  <c:v>11.613153457641602</c:v>
                </c:pt>
                <c:pt idx="6444">
                  <c:v>11.614752769470215</c:v>
                </c:pt>
                <c:pt idx="6445">
                  <c:v>11.616416931152344</c:v>
                </c:pt>
                <c:pt idx="6446">
                  <c:v>11.618060111999512</c:v>
                </c:pt>
                <c:pt idx="6447">
                  <c:v>11.619778633117676</c:v>
                </c:pt>
                <c:pt idx="6448">
                  <c:v>11.621453285217285</c:v>
                </c:pt>
                <c:pt idx="6449">
                  <c:v>11.623160362243652</c:v>
                </c:pt>
                <c:pt idx="6450">
                  <c:v>11.624824523925781</c:v>
                </c:pt>
                <c:pt idx="6451">
                  <c:v>11.626467704772949</c:v>
                </c:pt>
                <c:pt idx="6452">
                  <c:v>11.62808895111084</c:v>
                </c:pt>
                <c:pt idx="6453">
                  <c:v>11.629753112792969</c:v>
                </c:pt>
                <c:pt idx="6454">
                  <c:v>11.631406784057617</c:v>
                </c:pt>
                <c:pt idx="6455">
                  <c:v>11.633092880249023</c:v>
                </c:pt>
                <c:pt idx="6456">
                  <c:v>11.634757041931152</c:v>
                </c:pt>
                <c:pt idx="6457">
                  <c:v>11.636432647705078</c:v>
                </c:pt>
                <c:pt idx="6458">
                  <c:v>11.638150215148926</c:v>
                </c:pt>
                <c:pt idx="6459">
                  <c:v>11.639836311340332</c:v>
                </c:pt>
                <c:pt idx="6460">
                  <c:v>11.6414794921875</c:v>
                </c:pt>
                <c:pt idx="6461">
                  <c:v>11.643121719360352</c:v>
                </c:pt>
                <c:pt idx="6462">
                  <c:v>11.644754409790039</c:v>
                </c:pt>
                <c:pt idx="6463">
                  <c:v>11.646408081054688</c:v>
                </c:pt>
                <c:pt idx="6464">
                  <c:v>11.648125648498535</c:v>
                </c:pt>
                <c:pt idx="6465">
                  <c:v>11.649822235107422</c:v>
                </c:pt>
                <c:pt idx="6466">
                  <c:v>11.651486396789551</c:v>
                </c:pt>
                <c:pt idx="6467">
                  <c:v>11.65315055847168</c:v>
                </c:pt>
                <c:pt idx="6468">
                  <c:v>11.654826164245605</c:v>
                </c:pt>
                <c:pt idx="6469">
                  <c:v>11.656457901000977</c:v>
                </c:pt>
                <c:pt idx="6470">
                  <c:v>11.658111572265625</c:v>
                </c:pt>
                <c:pt idx="6471">
                  <c:v>11.659787178039551</c:v>
                </c:pt>
                <c:pt idx="6472">
                  <c:v>11.66146183013916</c:v>
                </c:pt>
                <c:pt idx="6473">
                  <c:v>11.663147926330566</c:v>
                </c:pt>
                <c:pt idx="6474">
                  <c:v>11.664812088012695</c:v>
                </c:pt>
                <c:pt idx="6475">
                  <c:v>11.666486740112305</c:v>
                </c:pt>
                <c:pt idx="6476">
                  <c:v>11.66822624206543</c:v>
                </c:pt>
                <c:pt idx="6477">
                  <c:v>11.669901847839355</c:v>
                </c:pt>
                <c:pt idx="6478">
                  <c:v>11.671523094177246</c:v>
                </c:pt>
                <c:pt idx="6479">
                  <c:v>11.673133850097656</c:v>
                </c:pt>
                <c:pt idx="6480">
                  <c:v>11.674765586853027</c:v>
                </c:pt>
                <c:pt idx="6481">
                  <c:v>11.676462173461914</c:v>
                </c:pt>
                <c:pt idx="6482">
                  <c:v>11.678179740905762</c:v>
                </c:pt>
                <c:pt idx="6483">
                  <c:v>11.679876327514648</c:v>
                </c:pt>
                <c:pt idx="6484">
                  <c:v>11.681540489196777</c:v>
                </c:pt>
                <c:pt idx="6485">
                  <c:v>11.683226585388184</c:v>
                </c:pt>
                <c:pt idx="6486">
                  <c:v>11.684869766235352</c:v>
                </c:pt>
                <c:pt idx="6487">
                  <c:v>11.686501502990723</c:v>
                </c:pt>
                <c:pt idx="6488">
                  <c:v>11.688165664672852</c:v>
                </c:pt>
                <c:pt idx="6489">
                  <c:v>11.689798355102539</c:v>
                </c:pt>
                <c:pt idx="6490">
                  <c:v>11.691462516784668</c:v>
                </c:pt>
                <c:pt idx="6491">
                  <c:v>11.693137168884277</c:v>
                </c:pt>
                <c:pt idx="6492">
                  <c:v>11.694833755493164</c:v>
                </c:pt>
                <c:pt idx="6493">
                  <c:v>11.696530342102051</c:v>
                </c:pt>
                <c:pt idx="6494">
                  <c:v>11.698205947875977</c:v>
                </c:pt>
                <c:pt idx="6495">
                  <c:v>11.699827194213867</c:v>
                </c:pt>
                <c:pt idx="6496">
                  <c:v>11.70142650604248</c:v>
                </c:pt>
                <c:pt idx="6497">
                  <c:v>11.703059196472168</c:v>
                </c:pt>
                <c:pt idx="6498">
                  <c:v>11.704745292663574</c:v>
                </c:pt>
                <c:pt idx="6499">
                  <c:v>11.706462860107422</c:v>
                </c:pt>
                <c:pt idx="6500">
                  <c:v>11.708148956298828</c:v>
                </c:pt>
                <c:pt idx="6501">
                  <c:v>11.709780693054199</c:v>
                </c:pt>
                <c:pt idx="6502">
                  <c:v>11.711466789245605</c:v>
                </c:pt>
                <c:pt idx="6503">
                  <c:v>11.713120460510254</c:v>
                </c:pt>
                <c:pt idx="6504">
                  <c:v>11.714795112609863</c:v>
                </c:pt>
                <c:pt idx="6505">
                  <c:v>11.716427803039551</c:v>
                </c:pt>
                <c:pt idx="6506">
                  <c:v>11.71809196472168</c:v>
                </c:pt>
                <c:pt idx="6507">
                  <c:v>11.71971321105957</c:v>
                </c:pt>
                <c:pt idx="6508">
                  <c:v>11.721377372741699</c:v>
                </c:pt>
                <c:pt idx="6509">
                  <c:v>11.723106384277344</c:v>
                </c:pt>
                <c:pt idx="6510">
                  <c:v>11.724813461303711</c:v>
                </c:pt>
                <c:pt idx="6511">
                  <c:v>11.726531982421875</c:v>
                </c:pt>
                <c:pt idx="6512">
                  <c:v>11.728163719177246</c:v>
                </c:pt>
                <c:pt idx="6513">
                  <c:v>11.729774475097656</c:v>
                </c:pt>
                <c:pt idx="6514">
                  <c:v>11.731385231018066</c:v>
                </c:pt>
                <c:pt idx="6515">
                  <c:v>11.733102798461914</c:v>
                </c:pt>
                <c:pt idx="6516">
                  <c:v>11.734799385070801</c:v>
                </c:pt>
                <c:pt idx="6517">
                  <c:v>11.73646354675293</c:v>
                </c:pt>
                <c:pt idx="6518">
                  <c:v>11.738128662109375</c:v>
                </c:pt>
                <c:pt idx="6519">
                  <c:v>11.739813804626465</c:v>
                </c:pt>
                <c:pt idx="6520">
                  <c:v>11.74147891998291</c:v>
                </c:pt>
                <c:pt idx="6521">
                  <c:v>11.74317455291748</c:v>
                </c:pt>
                <c:pt idx="6522">
                  <c:v>11.744828224182129</c:v>
                </c:pt>
                <c:pt idx="6523">
                  <c:v>11.746417999267578</c:v>
                </c:pt>
                <c:pt idx="6524">
                  <c:v>11.748082160949707</c:v>
                </c:pt>
                <c:pt idx="6525">
                  <c:v>11.749746322631836</c:v>
                </c:pt>
                <c:pt idx="6526">
                  <c:v>11.75147533416748</c:v>
                </c:pt>
                <c:pt idx="6527">
                  <c:v>11.753161430358887</c:v>
                </c:pt>
                <c:pt idx="6528">
                  <c:v>11.754878997802734</c:v>
                </c:pt>
                <c:pt idx="6529">
                  <c:v>11.75655460357666</c:v>
                </c:pt>
                <c:pt idx="6530">
                  <c:v>11.758186340332031</c:v>
                </c:pt>
                <c:pt idx="6531">
                  <c:v>11.759797096252441</c:v>
                </c:pt>
                <c:pt idx="6532">
                  <c:v>11.761504173278809</c:v>
                </c:pt>
                <c:pt idx="6533">
                  <c:v>11.763147354125977</c:v>
                </c:pt>
                <c:pt idx="6534">
                  <c:v>11.764822959899902</c:v>
                </c:pt>
                <c:pt idx="6535">
                  <c:v>11.766476631164551</c:v>
                </c:pt>
                <c:pt idx="6536">
                  <c:v>11.768194198608398</c:v>
                </c:pt>
                <c:pt idx="6537">
                  <c:v>11.769847869873047</c:v>
                </c:pt>
                <c:pt idx="6538">
                  <c:v>11.771554946899414</c:v>
                </c:pt>
                <c:pt idx="6539">
                  <c:v>11.773219108581543</c:v>
                </c:pt>
                <c:pt idx="6540">
                  <c:v>11.77485179901123</c:v>
                </c:pt>
                <c:pt idx="6541">
                  <c:v>11.776473045349121</c:v>
                </c:pt>
                <c:pt idx="6542">
                  <c:v>11.778104782104492</c:v>
                </c:pt>
                <c:pt idx="6543">
                  <c:v>11.779790878295898</c:v>
                </c:pt>
                <c:pt idx="6544">
                  <c:v>11.781487464904785</c:v>
                </c:pt>
                <c:pt idx="6545">
                  <c:v>11.783184051513672</c:v>
                </c:pt>
                <c:pt idx="6546">
                  <c:v>11.784848213195801</c:v>
                </c:pt>
                <c:pt idx="6547">
                  <c:v>11.78651237487793</c:v>
                </c:pt>
                <c:pt idx="6548">
                  <c:v>11.78812313079834</c:v>
                </c:pt>
                <c:pt idx="6549">
                  <c:v>11.78974437713623</c:v>
                </c:pt>
                <c:pt idx="6550">
                  <c:v>11.791398048400879</c:v>
                </c:pt>
                <c:pt idx="6551">
                  <c:v>11.793105125427246</c:v>
                </c:pt>
                <c:pt idx="6552">
                  <c:v>11.794748306274414</c:v>
                </c:pt>
                <c:pt idx="6553">
                  <c:v>11.79643440246582</c:v>
                </c:pt>
                <c:pt idx="6554">
                  <c:v>11.79810905456543</c:v>
                </c:pt>
                <c:pt idx="6555">
                  <c:v>11.799805641174316</c:v>
                </c:pt>
                <c:pt idx="6556">
                  <c:v>11.801491737365723</c:v>
                </c:pt>
                <c:pt idx="6557">
                  <c:v>11.803145408630371</c:v>
                </c:pt>
                <c:pt idx="6558">
                  <c:v>11.804745674133301</c:v>
                </c:pt>
                <c:pt idx="6559">
                  <c:v>11.806377410888672</c:v>
                </c:pt>
                <c:pt idx="6560">
                  <c:v>11.808063507080078</c:v>
                </c:pt>
                <c:pt idx="6561">
                  <c:v>11.809738159179688</c:v>
                </c:pt>
                <c:pt idx="6562">
                  <c:v>11.811467170715332</c:v>
                </c:pt>
                <c:pt idx="6563">
                  <c:v>11.813131332397461</c:v>
                </c:pt>
                <c:pt idx="6564">
                  <c:v>11.814817428588867</c:v>
                </c:pt>
                <c:pt idx="6565">
                  <c:v>11.816438674926758</c:v>
                </c:pt>
                <c:pt idx="6566">
                  <c:v>11.818113327026367</c:v>
                </c:pt>
                <c:pt idx="6567">
                  <c:v>11.819756507873535</c:v>
                </c:pt>
                <c:pt idx="6568">
                  <c:v>11.821431159973145</c:v>
                </c:pt>
                <c:pt idx="6569">
                  <c:v>11.823084831237793</c:v>
                </c:pt>
                <c:pt idx="6570">
                  <c:v>11.824760437011719</c:v>
                </c:pt>
                <c:pt idx="6571">
                  <c:v>11.826478004455566</c:v>
                </c:pt>
                <c:pt idx="6572">
                  <c:v>11.828174591064453</c:v>
                </c:pt>
                <c:pt idx="6573">
                  <c:v>11.829860687255859</c:v>
                </c:pt>
                <c:pt idx="6574">
                  <c:v>11.83149242401123</c:v>
                </c:pt>
                <c:pt idx="6575">
                  <c:v>11.833113670349121</c:v>
                </c:pt>
                <c:pt idx="6576">
                  <c:v>11.834735870361328</c:v>
                </c:pt>
                <c:pt idx="6577">
                  <c:v>11.836432456970215</c:v>
                </c:pt>
                <c:pt idx="6578">
                  <c:v>11.838139533996582</c:v>
                </c:pt>
                <c:pt idx="6579">
                  <c:v>11.839836120605469</c:v>
                </c:pt>
                <c:pt idx="6580">
                  <c:v>11.841510772705078</c:v>
                </c:pt>
                <c:pt idx="6581">
                  <c:v>11.843207359313965</c:v>
                </c:pt>
                <c:pt idx="6582">
                  <c:v>11.844882965087891</c:v>
                </c:pt>
                <c:pt idx="6583">
                  <c:v>11.846536636352539</c:v>
                </c:pt>
                <c:pt idx="6584">
                  <c:v>11.84816837310791</c:v>
                </c:pt>
                <c:pt idx="6585">
                  <c:v>11.849822044372559</c:v>
                </c:pt>
                <c:pt idx="6586">
                  <c:v>11.851475715637207</c:v>
                </c:pt>
                <c:pt idx="6587">
                  <c:v>11.853118896484375</c:v>
                </c:pt>
                <c:pt idx="6588">
                  <c:v>11.854825973510742</c:v>
                </c:pt>
                <c:pt idx="6589">
                  <c:v>11.856522560119629</c:v>
                </c:pt>
                <c:pt idx="6590">
                  <c:v>11.858229637145996</c:v>
                </c:pt>
                <c:pt idx="6591">
                  <c:v>11.859893798828125</c:v>
                </c:pt>
                <c:pt idx="6592">
                  <c:v>11.861526489257813</c:v>
                </c:pt>
                <c:pt idx="6593">
                  <c:v>11.863137245178223</c:v>
                </c:pt>
                <c:pt idx="6594">
                  <c:v>11.864779472351074</c:v>
                </c:pt>
                <c:pt idx="6595">
                  <c:v>11.866476058959961</c:v>
                </c:pt>
                <c:pt idx="6596">
                  <c:v>11.868162155151367</c:v>
                </c:pt>
                <c:pt idx="6597">
                  <c:v>11.869805335998535</c:v>
                </c:pt>
                <c:pt idx="6598">
                  <c:v>11.871490478515625</c:v>
                </c:pt>
                <c:pt idx="6599">
                  <c:v>11.873166084289551</c:v>
                </c:pt>
                <c:pt idx="6600">
                  <c:v>11.874851226806641</c:v>
                </c:pt>
                <c:pt idx="6601">
                  <c:v>11.876504898071289</c:v>
                </c:pt>
                <c:pt idx="6602">
                  <c:v>11.878127098083496</c:v>
                </c:pt>
                <c:pt idx="6603">
                  <c:v>11.879726409912109</c:v>
                </c:pt>
                <c:pt idx="6604">
                  <c:v>11.881390571594238</c:v>
                </c:pt>
                <c:pt idx="6605">
                  <c:v>11.883109092712402</c:v>
                </c:pt>
                <c:pt idx="6606">
                  <c:v>11.884795188903809</c:v>
                </c:pt>
                <c:pt idx="6607">
                  <c:v>11.886480331420898</c:v>
                </c:pt>
                <c:pt idx="6608">
                  <c:v>11.888144493103027</c:v>
                </c:pt>
                <c:pt idx="6609">
                  <c:v>11.889798164367676</c:v>
                </c:pt>
                <c:pt idx="6610">
                  <c:v>11.891420364379883</c:v>
                </c:pt>
                <c:pt idx="6611">
                  <c:v>11.893095016479492</c:v>
                </c:pt>
                <c:pt idx="6612">
                  <c:v>11.894748687744141</c:v>
                </c:pt>
                <c:pt idx="6613">
                  <c:v>11.896434783935547</c:v>
                </c:pt>
                <c:pt idx="6614">
                  <c:v>11.898109436035156</c:v>
                </c:pt>
                <c:pt idx="6615">
                  <c:v>11.899773597717285</c:v>
                </c:pt>
                <c:pt idx="6616">
                  <c:v>11.901437759399414</c:v>
                </c:pt>
                <c:pt idx="6617">
                  <c:v>11.903145790100098</c:v>
                </c:pt>
                <c:pt idx="6618">
                  <c:v>11.904830932617188</c:v>
                </c:pt>
                <c:pt idx="6619">
                  <c:v>11.906452178955078</c:v>
                </c:pt>
                <c:pt idx="6620">
                  <c:v>11.908074378967285</c:v>
                </c:pt>
                <c:pt idx="6621">
                  <c:v>11.909728050231934</c:v>
                </c:pt>
                <c:pt idx="6622">
                  <c:v>11.911435127258301</c:v>
                </c:pt>
                <c:pt idx="6623">
                  <c:v>11.913131713867188</c:v>
                </c:pt>
                <c:pt idx="6624">
                  <c:v>11.914849281311035</c:v>
                </c:pt>
                <c:pt idx="6625">
                  <c:v>11.916513442993164</c:v>
                </c:pt>
                <c:pt idx="6626">
                  <c:v>11.91818904876709</c:v>
                </c:pt>
                <c:pt idx="6627">
                  <c:v>11.9197998046875</c:v>
                </c:pt>
                <c:pt idx="6628">
                  <c:v>11.921442031860352</c:v>
                </c:pt>
                <c:pt idx="6629">
                  <c:v>11.923107147216797</c:v>
                </c:pt>
                <c:pt idx="6630">
                  <c:v>11.924814224243164</c:v>
                </c:pt>
                <c:pt idx="6631">
                  <c:v>11.926467895507813</c:v>
                </c:pt>
                <c:pt idx="6632">
                  <c:v>11.928142547607422</c:v>
                </c:pt>
                <c:pt idx="6633">
                  <c:v>11.929818153381348</c:v>
                </c:pt>
                <c:pt idx="6634">
                  <c:v>11.931546211242676</c:v>
                </c:pt>
                <c:pt idx="6635">
                  <c:v>11.933232307434082</c:v>
                </c:pt>
                <c:pt idx="6636">
                  <c:v>11.93487548828125</c:v>
                </c:pt>
                <c:pt idx="6637">
                  <c:v>11.936474800109863</c:v>
                </c:pt>
                <c:pt idx="6638">
                  <c:v>11.938117980957031</c:v>
                </c:pt>
                <c:pt idx="6639">
                  <c:v>11.939793586730957</c:v>
                </c:pt>
                <c:pt idx="6640">
                  <c:v>11.941478729248047</c:v>
                </c:pt>
                <c:pt idx="6641">
                  <c:v>11.943218231201172</c:v>
                </c:pt>
                <c:pt idx="6642">
                  <c:v>11.94486141204834</c:v>
                </c:pt>
                <c:pt idx="6643">
                  <c:v>11.946525573730469</c:v>
                </c:pt>
                <c:pt idx="6644">
                  <c:v>11.948211669921875</c:v>
                </c:pt>
                <c:pt idx="6645">
                  <c:v>11.949865341186523</c:v>
                </c:pt>
                <c:pt idx="6646">
                  <c:v>11.951497077941895</c:v>
                </c:pt>
                <c:pt idx="6647">
                  <c:v>11.953150749206543</c:v>
                </c:pt>
                <c:pt idx="6648">
                  <c:v>11.954782485961914</c:v>
                </c:pt>
                <c:pt idx="6649">
                  <c:v>11.95646858215332</c:v>
                </c:pt>
                <c:pt idx="6650">
                  <c:v>11.958132743835449</c:v>
                </c:pt>
                <c:pt idx="6651">
                  <c:v>11.959829330444336</c:v>
                </c:pt>
                <c:pt idx="6652">
                  <c:v>11.96153736114502</c:v>
                </c:pt>
                <c:pt idx="6653">
                  <c:v>11.963190078735352</c:v>
                </c:pt>
                <c:pt idx="6654">
                  <c:v>11.964779853820801</c:v>
                </c:pt>
                <c:pt idx="6655">
                  <c:v>11.966390609741211</c:v>
                </c:pt>
                <c:pt idx="6656">
                  <c:v>11.968075752258301</c:v>
                </c:pt>
                <c:pt idx="6657">
                  <c:v>11.969751358032227</c:v>
                </c:pt>
                <c:pt idx="6658">
                  <c:v>11.971468925476074</c:v>
                </c:pt>
                <c:pt idx="6659">
                  <c:v>11.973112106323242</c:v>
                </c:pt>
                <c:pt idx="6660">
                  <c:v>11.974786758422852</c:v>
                </c:pt>
                <c:pt idx="6661">
                  <c:v>11.976494789123535</c:v>
                </c:pt>
                <c:pt idx="6662">
                  <c:v>11.978158950805664</c:v>
                </c:pt>
                <c:pt idx="6663">
                  <c:v>11.979780197143555</c:v>
                </c:pt>
                <c:pt idx="6664">
                  <c:v>11.981423377990723</c:v>
                </c:pt>
                <c:pt idx="6665">
                  <c:v>11.983077049255371</c:v>
                </c:pt>
                <c:pt idx="6666">
                  <c:v>11.98473072052002</c:v>
                </c:pt>
                <c:pt idx="6667">
                  <c:v>11.986437797546387</c:v>
                </c:pt>
                <c:pt idx="6668">
                  <c:v>11.988134384155273</c:v>
                </c:pt>
                <c:pt idx="6669">
                  <c:v>11.98983097076416</c:v>
                </c:pt>
                <c:pt idx="6670">
                  <c:v>11.991495132446289</c:v>
                </c:pt>
                <c:pt idx="6671">
                  <c:v>11.993138313293457</c:v>
                </c:pt>
                <c:pt idx="6672">
                  <c:v>11.99473762512207</c:v>
                </c:pt>
                <c:pt idx="6673">
                  <c:v>11.996413230895996</c:v>
                </c:pt>
                <c:pt idx="6674">
                  <c:v>11.998109817504883</c:v>
                </c:pt>
                <c:pt idx="6675">
                  <c:v>11.999794960021973</c:v>
                </c:pt>
                <c:pt idx="6676">
                  <c:v>12.001481056213379</c:v>
                </c:pt>
                <c:pt idx="6677">
                  <c:v>12.003134727478027</c:v>
                </c:pt>
                <c:pt idx="6678">
                  <c:v>12.004831314086914</c:v>
                </c:pt>
                <c:pt idx="6679">
                  <c:v>12.006505966186523</c:v>
                </c:pt>
                <c:pt idx="6680">
                  <c:v>12.008171081542969</c:v>
                </c:pt>
                <c:pt idx="6681">
                  <c:v>12.009770393371582</c:v>
                </c:pt>
                <c:pt idx="6682">
                  <c:v>12.01142406463623</c:v>
                </c:pt>
                <c:pt idx="6683">
                  <c:v>12.013088226318359</c:v>
                </c:pt>
                <c:pt idx="6684">
                  <c:v>12.014796257019043</c:v>
                </c:pt>
                <c:pt idx="6685">
                  <c:v>12.01649284362793</c:v>
                </c:pt>
                <c:pt idx="6686">
                  <c:v>12.018199920654297</c:v>
                </c:pt>
                <c:pt idx="6687">
                  <c:v>12.019886016845703</c:v>
                </c:pt>
                <c:pt idx="6688">
                  <c:v>12.021528244018555</c:v>
                </c:pt>
                <c:pt idx="6689">
                  <c:v>12.023149490356445</c:v>
                </c:pt>
                <c:pt idx="6690">
                  <c:v>12.024803161621094</c:v>
                </c:pt>
                <c:pt idx="6691">
                  <c:v>12.02647876739502</c:v>
                </c:pt>
                <c:pt idx="6692">
                  <c:v>12.028175354003906</c:v>
                </c:pt>
                <c:pt idx="6693">
                  <c:v>12.029839515686035</c:v>
                </c:pt>
                <c:pt idx="6694">
                  <c:v>12.031525611877441</c:v>
                </c:pt>
                <c:pt idx="6695">
                  <c:v>12.03317928314209</c:v>
                </c:pt>
                <c:pt idx="6696">
                  <c:v>12.034886360168457</c:v>
                </c:pt>
                <c:pt idx="6697">
                  <c:v>12.036571502685547</c:v>
                </c:pt>
                <c:pt idx="6698">
                  <c:v>12.038193702697754</c:v>
                </c:pt>
                <c:pt idx="6699">
                  <c:v>12.039814949035645</c:v>
                </c:pt>
                <c:pt idx="6700">
                  <c:v>12.041446685791016</c:v>
                </c:pt>
                <c:pt idx="6701">
                  <c:v>12.043110847473145</c:v>
                </c:pt>
                <c:pt idx="6702">
                  <c:v>12.044818878173828</c:v>
                </c:pt>
                <c:pt idx="6703">
                  <c:v>12.046504020690918</c:v>
                </c:pt>
                <c:pt idx="6704">
                  <c:v>12.048190116882324</c:v>
                </c:pt>
                <c:pt idx="6705">
                  <c:v>12.049821853637695</c:v>
                </c:pt>
                <c:pt idx="6706">
                  <c:v>12.051465034484863</c:v>
                </c:pt>
                <c:pt idx="6707">
                  <c:v>12.053108215332031</c:v>
                </c:pt>
                <c:pt idx="6708">
                  <c:v>12.05476188659668</c:v>
                </c:pt>
                <c:pt idx="6709">
                  <c:v>12.056415557861328</c:v>
                </c:pt>
                <c:pt idx="6710">
                  <c:v>12.058090209960938</c:v>
                </c:pt>
                <c:pt idx="6711">
                  <c:v>12.059764862060547</c:v>
                </c:pt>
                <c:pt idx="6712">
                  <c:v>12.061440467834473</c:v>
                </c:pt>
                <c:pt idx="6713">
                  <c:v>12.06315803527832</c:v>
                </c:pt>
                <c:pt idx="6714">
                  <c:v>12.064844131469727</c:v>
                </c:pt>
                <c:pt idx="6715">
                  <c:v>12.066497802734375</c:v>
                </c:pt>
                <c:pt idx="6716">
                  <c:v>12.068098068237305</c:v>
                </c:pt>
                <c:pt idx="6717">
                  <c:v>12.069729804992676</c:v>
                </c:pt>
                <c:pt idx="6718">
                  <c:v>12.071393966674805</c:v>
                </c:pt>
                <c:pt idx="6719">
                  <c:v>12.073058128356934</c:v>
                </c:pt>
                <c:pt idx="6720">
                  <c:v>12.074776649475098</c:v>
                </c:pt>
                <c:pt idx="6721">
                  <c:v>12.076462745666504</c:v>
                </c:pt>
                <c:pt idx="6722">
                  <c:v>12.078147888183594</c:v>
                </c:pt>
                <c:pt idx="6723">
                  <c:v>12.079780578613281</c:v>
                </c:pt>
                <c:pt idx="6724">
                  <c:v>12.08144474029541</c:v>
                </c:pt>
                <c:pt idx="6725">
                  <c:v>12.083130836486816</c:v>
                </c:pt>
                <c:pt idx="6726">
                  <c:v>12.084794998168945</c:v>
                </c:pt>
                <c:pt idx="6727">
                  <c:v>12.086437225341797</c:v>
                </c:pt>
                <c:pt idx="6728">
                  <c:v>12.088102340698242</c:v>
                </c:pt>
                <c:pt idx="6729">
                  <c:v>12.089766502380371</c:v>
                </c:pt>
                <c:pt idx="6730">
                  <c:v>12.09150505065918</c:v>
                </c:pt>
                <c:pt idx="6731">
                  <c:v>12.093201637268066</c:v>
                </c:pt>
                <c:pt idx="6732">
                  <c:v>12.094855308532715</c:v>
                </c:pt>
                <c:pt idx="6733">
                  <c:v>12.096466064453125</c:v>
                </c:pt>
                <c:pt idx="6734">
                  <c:v>12.098087310791016</c:v>
                </c:pt>
                <c:pt idx="6735">
                  <c:v>12.099740982055664</c:v>
                </c:pt>
                <c:pt idx="6736">
                  <c:v>12.101448059082031</c:v>
                </c:pt>
                <c:pt idx="6737">
                  <c:v>12.103166580200195</c:v>
                </c:pt>
                <c:pt idx="6738">
                  <c:v>12.104841232299805</c:v>
                </c:pt>
                <c:pt idx="6739">
                  <c:v>12.106505393981934</c:v>
                </c:pt>
                <c:pt idx="6740">
                  <c:v>12.108180999755859</c:v>
                </c:pt>
                <c:pt idx="6741">
                  <c:v>12.109877586364746</c:v>
                </c:pt>
                <c:pt idx="6742">
                  <c:v>12.111509323120117</c:v>
                </c:pt>
                <c:pt idx="6743">
                  <c:v>12.113162994384766</c:v>
                </c:pt>
                <c:pt idx="6744">
                  <c:v>12.114784240722656</c:v>
                </c:pt>
                <c:pt idx="6745">
                  <c:v>12.116470336914063</c:v>
                </c:pt>
                <c:pt idx="6746">
                  <c:v>12.118156433105469</c:v>
                </c:pt>
                <c:pt idx="6747">
                  <c:v>12.119853019714355</c:v>
                </c:pt>
                <c:pt idx="6748">
                  <c:v>12.121538162231445</c:v>
                </c:pt>
                <c:pt idx="6749">
                  <c:v>12.123224258422852</c:v>
                </c:pt>
                <c:pt idx="6750">
                  <c:v>12.124855995178223</c:v>
                </c:pt>
                <c:pt idx="6751">
                  <c:v>12.12648868560791</c:v>
                </c:pt>
                <c:pt idx="6752">
                  <c:v>12.128120422363281</c:v>
                </c:pt>
                <c:pt idx="6753">
                  <c:v>12.129796028137207</c:v>
                </c:pt>
                <c:pt idx="6754">
                  <c:v>12.131492614746094</c:v>
                </c:pt>
                <c:pt idx="6755">
                  <c:v>12.133156776428223</c:v>
                </c:pt>
                <c:pt idx="6756">
                  <c:v>12.134810447692871</c:v>
                </c:pt>
                <c:pt idx="6757">
                  <c:v>12.136474609375</c:v>
                </c:pt>
                <c:pt idx="6758">
                  <c:v>12.138171195983887</c:v>
                </c:pt>
                <c:pt idx="6759">
                  <c:v>12.139824867248535</c:v>
                </c:pt>
                <c:pt idx="6760">
                  <c:v>12.141456604003906</c:v>
                </c:pt>
                <c:pt idx="6761">
                  <c:v>12.143077850341797</c:v>
                </c:pt>
                <c:pt idx="6762">
                  <c:v>12.144731521606445</c:v>
                </c:pt>
                <c:pt idx="6763">
                  <c:v>12.146395683288574</c:v>
                </c:pt>
                <c:pt idx="6764">
                  <c:v>12.148124694824219</c:v>
                </c:pt>
                <c:pt idx="6765">
                  <c:v>12.149821281433105</c:v>
                </c:pt>
                <c:pt idx="6766">
                  <c:v>12.151496887207031</c:v>
                </c:pt>
                <c:pt idx="6767">
                  <c:v>12.153128623962402</c:v>
                </c:pt>
                <c:pt idx="6768">
                  <c:v>12.15477180480957</c:v>
                </c:pt>
                <c:pt idx="6769">
                  <c:v>12.156435966491699</c:v>
                </c:pt>
                <c:pt idx="6770">
                  <c:v>12.158078193664551</c:v>
                </c:pt>
                <c:pt idx="6771">
                  <c:v>12.159731864929199</c:v>
                </c:pt>
                <c:pt idx="6772">
                  <c:v>12.161407470703125</c:v>
                </c:pt>
                <c:pt idx="6773">
                  <c:v>12.163093566894531</c:v>
                </c:pt>
                <c:pt idx="6774">
                  <c:v>12.16475772857666</c:v>
                </c:pt>
                <c:pt idx="6775">
                  <c:v>12.166485786437988</c:v>
                </c:pt>
                <c:pt idx="6776">
                  <c:v>12.168161392211914</c:v>
                </c:pt>
                <c:pt idx="6777">
                  <c:v>12.169815063476562</c:v>
                </c:pt>
                <c:pt idx="6778">
                  <c:v>12.171414375305176</c:v>
                </c:pt>
                <c:pt idx="6779">
                  <c:v>12.173079490661621</c:v>
                </c:pt>
                <c:pt idx="6780">
                  <c:v>12.174721717834473</c:v>
                </c:pt>
                <c:pt idx="6781">
                  <c:v>12.176440238952637</c:v>
                </c:pt>
                <c:pt idx="6782">
                  <c:v>12.178168296813965</c:v>
                </c:pt>
                <c:pt idx="6783">
                  <c:v>12.179843902587891</c:v>
                </c:pt>
                <c:pt idx="6784">
                  <c:v>12.181486129760742</c:v>
                </c:pt>
                <c:pt idx="6785">
                  <c:v>12.18312931060791</c:v>
                </c:pt>
                <c:pt idx="6786">
                  <c:v>12.184772491455078</c:v>
                </c:pt>
                <c:pt idx="6787">
                  <c:v>12.186426162719727</c:v>
                </c:pt>
                <c:pt idx="6788">
                  <c:v>12.188100814819336</c:v>
                </c:pt>
                <c:pt idx="6789">
                  <c:v>12.189776420593262</c:v>
                </c:pt>
                <c:pt idx="6790">
                  <c:v>12.191461563110352</c:v>
                </c:pt>
                <c:pt idx="6791">
                  <c:v>12.193126678466797</c:v>
                </c:pt>
                <c:pt idx="6792">
                  <c:v>12.194854736328125</c:v>
                </c:pt>
                <c:pt idx="6793">
                  <c:v>12.196561813354492</c:v>
                </c:pt>
                <c:pt idx="6794">
                  <c:v>12.198184013366699</c:v>
                </c:pt>
                <c:pt idx="6795">
                  <c:v>12.19980525970459</c:v>
                </c:pt>
                <c:pt idx="6796">
                  <c:v>12.201447486877441</c:v>
                </c:pt>
                <c:pt idx="6797">
                  <c:v>12.203112602233887</c:v>
                </c:pt>
                <c:pt idx="6798">
                  <c:v>12.204809188842773</c:v>
                </c:pt>
                <c:pt idx="6799">
                  <c:v>12.20650577545166</c:v>
                </c:pt>
                <c:pt idx="6800">
                  <c:v>12.20819091796875</c:v>
                </c:pt>
                <c:pt idx="6801">
                  <c:v>12.209877014160156</c:v>
                </c:pt>
                <c:pt idx="6802">
                  <c:v>12.211508750915527</c:v>
                </c:pt>
                <c:pt idx="6803">
                  <c:v>12.213184356689453</c:v>
                </c:pt>
                <c:pt idx="6804">
                  <c:v>12.214838027954102</c:v>
                </c:pt>
                <c:pt idx="6805">
                  <c:v>12.216480255126953</c:v>
                </c:pt>
                <c:pt idx="6806">
                  <c:v>12.218133926391602</c:v>
                </c:pt>
                <c:pt idx="6807">
                  <c:v>12.21978759765625</c:v>
                </c:pt>
                <c:pt idx="6808">
                  <c:v>12.221441268920898</c:v>
                </c:pt>
                <c:pt idx="6809">
                  <c:v>12.223170280456543</c:v>
                </c:pt>
                <c:pt idx="6810">
                  <c:v>12.224856376647949</c:v>
                </c:pt>
                <c:pt idx="6811">
                  <c:v>12.226520538330078</c:v>
                </c:pt>
                <c:pt idx="6812">
                  <c:v>12.228119850158691</c:v>
                </c:pt>
                <c:pt idx="6813">
                  <c:v>12.229742050170898</c:v>
                </c:pt>
                <c:pt idx="6814">
                  <c:v>12.23138427734375</c:v>
                </c:pt>
                <c:pt idx="6815">
                  <c:v>12.233070373535156</c:v>
                </c:pt>
                <c:pt idx="6816">
                  <c:v>12.234809875488281</c:v>
                </c:pt>
                <c:pt idx="6817">
                  <c:v>12.236453056335449</c:v>
                </c:pt>
                <c:pt idx="6818">
                  <c:v>12.238117218017578</c:v>
                </c:pt>
                <c:pt idx="6819">
                  <c:v>12.239770889282227</c:v>
                </c:pt>
                <c:pt idx="6820">
                  <c:v>12.241467475891113</c:v>
                </c:pt>
                <c:pt idx="6821">
                  <c:v>12.243099212646484</c:v>
                </c:pt>
                <c:pt idx="6822">
                  <c:v>12.244752883911133</c:v>
                </c:pt>
                <c:pt idx="6823">
                  <c:v>12.246384620666504</c:v>
                </c:pt>
                <c:pt idx="6824">
                  <c:v>12.248081207275391</c:v>
                </c:pt>
                <c:pt idx="6825">
                  <c:v>12.249713897705078</c:v>
                </c:pt>
                <c:pt idx="6826">
                  <c:v>12.251431465148926</c:v>
                </c:pt>
                <c:pt idx="6827">
                  <c:v>12.253128051757813</c:v>
                </c:pt>
                <c:pt idx="6828">
                  <c:v>12.25483512878418</c:v>
                </c:pt>
                <c:pt idx="6829">
                  <c:v>12.256478309631348</c:v>
                </c:pt>
                <c:pt idx="6830">
                  <c:v>12.258132934570313</c:v>
                </c:pt>
                <c:pt idx="6831">
                  <c:v>12.259721755981445</c:v>
                </c:pt>
                <c:pt idx="6832">
                  <c:v>12.261396408081055</c:v>
                </c:pt>
                <c:pt idx="6833">
                  <c:v>12.263092994689941</c:v>
                </c:pt>
                <c:pt idx="6834">
                  <c:v>12.264768600463867</c:v>
                </c:pt>
                <c:pt idx="6835">
                  <c:v>12.266453742980957</c:v>
                </c:pt>
                <c:pt idx="6836">
                  <c:v>12.268129348754883</c:v>
                </c:pt>
                <c:pt idx="6837">
                  <c:v>12.26984691619873</c:v>
                </c:pt>
                <c:pt idx="6838">
                  <c:v>12.271500587463379</c:v>
                </c:pt>
                <c:pt idx="6839">
                  <c:v>12.273143768310547</c:v>
                </c:pt>
                <c:pt idx="6840">
                  <c:v>12.274754524230957</c:v>
                </c:pt>
                <c:pt idx="6841">
                  <c:v>12.276418685913086</c:v>
                </c:pt>
                <c:pt idx="6842">
                  <c:v>12.278104782104492</c:v>
                </c:pt>
                <c:pt idx="6843">
                  <c:v>12.27982234954834</c:v>
                </c:pt>
                <c:pt idx="6844">
                  <c:v>12.281529426574707</c:v>
                </c:pt>
                <c:pt idx="6845">
                  <c:v>12.283226013183594</c:v>
                </c:pt>
                <c:pt idx="6846">
                  <c:v>12.284891128540039</c:v>
                </c:pt>
                <c:pt idx="6847">
                  <c:v>12.286490440368652</c:v>
                </c:pt>
                <c:pt idx="6848">
                  <c:v>12.288111686706543</c:v>
                </c:pt>
                <c:pt idx="6849">
                  <c:v>12.28980827331543</c:v>
                </c:pt>
                <c:pt idx="6850">
                  <c:v>12.291473388671875</c:v>
                </c:pt>
                <c:pt idx="6851">
                  <c:v>12.293148040771484</c:v>
                </c:pt>
                <c:pt idx="6852">
                  <c:v>12.294822692871094</c:v>
                </c:pt>
                <c:pt idx="6853">
                  <c:v>12.296476364135742</c:v>
                </c:pt>
                <c:pt idx="6854">
                  <c:v>12.298227310180664</c:v>
                </c:pt>
                <c:pt idx="6855">
                  <c:v>12.299891471862793</c:v>
                </c:pt>
                <c:pt idx="6856">
                  <c:v>12.301545143127441</c:v>
                </c:pt>
                <c:pt idx="6857">
                  <c:v>12.303123474121094</c:v>
                </c:pt>
                <c:pt idx="6858">
                  <c:v>12.304787635803223</c:v>
                </c:pt>
                <c:pt idx="6859">
                  <c:v>12.306430816650391</c:v>
                </c:pt>
                <c:pt idx="6860">
                  <c:v>12.308158874511719</c:v>
                </c:pt>
                <c:pt idx="6861">
                  <c:v>12.309802055358887</c:v>
                </c:pt>
                <c:pt idx="6862">
                  <c:v>12.311498641967773</c:v>
                </c:pt>
                <c:pt idx="6863">
                  <c:v>12.31318473815918</c:v>
                </c:pt>
                <c:pt idx="6864">
                  <c:v>12.314838409423828</c:v>
                </c:pt>
                <c:pt idx="6865">
                  <c:v>12.316437721252441</c:v>
                </c:pt>
                <c:pt idx="6866">
                  <c:v>12.31809139251709</c:v>
                </c:pt>
                <c:pt idx="6867">
                  <c:v>12.319745063781738</c:v>
                </c:pt>
                <c:pt idx="6868">
                  <c:v>12.321420669555664</c:v>
                </c:pt>
                <c:pt idx="6869">
                  <c:v>12.323095321655273</c:v>
                </c:pt>
                <c:pt idx="6870">
                  <c:v>12.324748992919922</c:v>
                </c:pt>
                <c:pt idx="6871">
                  <c:v>12.326435089111328</c:v>
                </c:pt>
                <c:pt idx="6872">
                  <c:v>12.328152656555176</c:v>
                </c:pt>
                <c:pt idx="6873">
                  <c:v>12.329816818237305</c:v>
                </c:pt>
                <c:pt idx="6874">
                  <c:v>12.331438064575195</c:v>
                </c:pt>
                <c:pt idx="6875">
                  <c:v>12.333081245422363</c:v>
                </c:pt>
                <c:pt idx="6876">
                  <c:v>12.334713935852051</c:v>
                </c:pt>
                <c:pt idx="6877">
                  <c:v>12.33638858795166</c:v>
                </c:pt>
                <c:pt idx="6878">
                  <c:v>12.338106155395508</c:v>
                </c:pt>
                <c:pt idx="6879">
                  <c:v>12.339814186096191</c:v>
                </c:pt>
                <c:pt idx="6880">
                  <c:v>12.34147834777832</c:v>
                </c:pt>
                <c:pt idx="6881">
                  <c:v>12.343132019042969</c:v>
                </c:pt>
                <c:pt idx="6882">
                  <c:v>12.34477424621582</c:v>
                </c:pt>
                <c:pt idx="6883">
                  <c:v>12.346449851989746</c:v>
                </c:pt>
                <c:pt idx="6884">
                  <c:v>12.348071098327637</c:v>
                </c:pt>
                <c:pt idx="6885">
                  <c:v>12.349767684936523</c:v>
                </c:pt>
                <c:pt idx="6886">
                  <c:v>12.351442337036133</c:v>
                </c:pt>
                <c:pt idx="6887">
                  <c:v>12.353096008300781</c:v>
                </c:pt>
                <c:pt idx="6888">
                  <c:v>12.354814529418945</c:v>
                </c:pt>
                <c:pt idx="6889">
                  <c:v>12.356468200683594</c:v>
                </c:pt>
                <c:pt idx="6890">
                  <c:v>12.358207702636719</c:v>
                </c:pt>
                <c:pt idx="6891">
                  <c:v>12.359796524047852</c:v>
                </c:pt>
                <c:pt idx="6892">
                  <c:v>12.361429214477539</c:v>
                </c:pt>
                <c:pt idx="6893">
                  <c:v>12.363093376159668</c:v>
                </c:pt>
                <c:pt idx="6894">
                  <c:v>12.364778518676758</c:v>
                </c:pt>
                <c:pt idx="6895">
                  <c:v>12.366497039794922</c:v>
                </c:pt>
                <c:pt idx="6896">
                  <c:v>12.368171691894531</c:v>
                </c:pt>
                <c:pt idx="6897">
                  <c:v>12.369814872741699</c:v>
                </c:pt>
                <c:pt idx="6898">
                  <c:v>12.371511459350586</c:v>
                </c:pt>
                <c:pt idx="6899">
                  <c:v>12.373208045959473</c:v>
                </c:pt>
                <c:pt idx="6900">
                  <c:v>12.374861717224121</c:v>
                </c:pt>
                <c:pt idx="6901">
                  <c:v>12.376504898071289</c:v>
                </c:pt>
                <c:pt idx="6902">
                  <c:v>12.37812614440918</c:v>
                </c:pt>
                <c:pt idx="6903">
                  <c:v>12.379790306091309</c:v>
                </c:pt>
                <c:pt idx="6904">
                  <c:v>12.381464958190918</c:v>
                </c:pt>
                <c:pt idx="6905">
                  <c:v>12.383183479309082</c:v>
                </c:pt>
                <c:pt idx="6906">
                  <c:v>12.384858131408691</c:v>
                </c:pt>
                <c:pt idx="6907">
                  <c:v>12.386566162109375</c:v>
                </c:pt>
                <c:pt idx="6908">
                  <c:v>12.388208389282227</c:v>
                </c:pt>
                <c:pt idx="6909">
                  <c:v>12.389841079711914</c:v>
                </c:pt>
                <c:pt idx="6910">
                  <c:v>12.391472816467285</c:v>
                </c:pt>
                <c:pt idx="6911">
                  <c:v>12.393126487731934</c:v>
                </c:pt>
                <c:pt idx="6912">
                  <c:v>12.394833564758301</c:v>
                </c:pt>
                <c:pt idx="6913">
                  <c:v>12.396476745605469</c:v>
                </c:pt>
                <c:pt idx="6914">
                  <c:v>12.398162841796875</c:v>
                </c:pt>
                <c:pt idx="6915">
                  <c:v>12.399784088134766</c:v>
                </c:pt>
                <c:pt idx="6916">
                  <c:v>12.401501655578613</c:v>
                </c:pt>
                <c:pt idx="6917">
                  <c:v>12.403177261352539</c:v>
                </c:pt>
                <c:pt idx="6918">
                  <c:v>12.40480899810791</c:v>
                </c:pt>
                <c:pt idx="6919">
                  <c:v>12.40640926361084</c:v>
                </c:pt>
                <c:pt idx="6920">
                  <c:v>12.408073425292969</c:v>
                </c:pt>
                <c:pt idx="6921">
                  <c:v>12.409727096557617</c:v>
                </c:pt>
                <c:pt idx="6922">
                  <c:v>12.411455154418945</c:v>
                </c:pt>
                <c:pt idx="6923">
                  <c:v>12.413130760192871</c:v>
                </c:pt>
                <c:pt idx="6924">
                  <c:v>12.414816856384277</c:v>
                </c:pt>
                <c:pt idx="6925">
                  <c:v>12.416491508483887</c:v>
                </c:pt>
                <c:pt idx="6926">
                  <c:v>12.418123245239258</c:v>
                </c:pt>
                <c:pt idx="6927">
                  <c:v>12.419755935668945</c:v>
                </c:pt>
                <c:pt idx="6928">
                  <c:v>12.421420097351074</c:v>
                </c:pt>
                <c:pt idx="6929">
                  <c:v>12.423073768615723</c:v>
                </c:pt>
                <c:pt idx="6930">
                  <c:v>12.424737930297852</c:v>
                </c:pt>
                <c:pt idx="6931">
                  <c:v>12.426412582397461</c:v>
                </c:pt>
                <c:pt idx="6932">
                  <c:v>12.428088188171387</c:v>
                </c:pt>
                <c:pt idx="6933">
                  <c:v>12.429795265197754</c:v>
                </c:pt>
                <c:pt idx="6934">
                  <c:v>12.431513786315918</c:v>
                </c:pt>
                <c:pt idx="6935">
                  <c:v>12.433145523071289</c:v>
                </c:pt>
                <c:pt idx="6936">
                  <c:v>12.434799194335938</c:v>
                </c:pt>
                <c:pt idx="6937">
                  <c:v>12.436409950256348</c:v>
                </c:pt>
                <c:pt idx="6938">
                  <c:v>12.438074111938477</c:v>
                </c:pt>
                <c:pt idx="6939">
                  <c:v>12.439781188964844</c:v>
                </c:pt>
                <c:pt idx="6940">
                  <c:v>12.441488265991211</c:v>
                </c:pt>
                <c:pt idx="6941">
                  <c:v>12.443163871765137</c:v>
                </c:pt>
                <c:pt idx="6942">
                  <c:v>12.444828033447266</c:v>
                </c:pt>
                <c:pt idx="6943">
                  <c:v>12.446514129638672</c:v>
                </c:pt>
                <c:pt idx="6944">
                  <c:v>12.448124885559082</c:v>
                </c:pt>
                <c:pt idx="6945">
                  <c:v>12.44977855682373</c:v>
                </c:pt>
                <c:pt idx="6946">
                  <c:v>12.451431274414063</c:v>
                </c:pt>
                <c:pt idx="6947">
                  <c:v>12.453117370605469</c:v>
                </c:pt>
                <c:pt idx="6948">
                  <c:v>12.454792976379395</c:v>
                </c:pt>
                <c:pt idx="6949">
                  <c:v>12.456446647644043</c:v>
                </c:pt>
                <c:pt idx="6950">
                  <c:v>12.458174705505371</c:v>
                </c:pt>
                <c:pt idx="6951">
                  <c:v>12.459893226623535</c:v>
                </c:pt>
                <c:pt idx="6952">
                  <c:v>12.461578369140625</c:v>
                </c:pt>
                <c:pt idx="6953">
                  <c:v>12.463189125061035</c:v>
                </c:pt>
                <c:pt idx="6954">
                  <c:v>12.464799880981445</c:v>
                </c:pt>
                <c:pt idx="6955">
                  <c:v>12.466410636901855</c:v>
                </c:pt>
                <c:pt idx="6956">
                  <c:v>12.46812915802002</c:v>
                </c:pt>
                <c:pt idx="6957">
                  <c:v>12.469825744628906</c:v>
                </c:pt>
                <c:pt idx="6958">
                  <c:v>12.471553802490234</c:v>
                </c:pt>
                <c:pt idx="6959">
                  <c:v>12.473196983337402</c:v>
                </c:pt>
                <c:pt idx="6960">
                  <c:v>12.474883079528809</c:v>
                </c:pt>
                <c:pt idx="6961">
                  <c:v>12.476536750793457</c:v>
                </c:pt>
                <c:pt idx="6962">
                  <c:v>12.478178977966309</c:v>
                </c:pt>
                <c:pt idx="6963">
                  <c:v>12.479811668395996</c:v>
                </c:pt>
                <c:pt idx="6964">
                  <c:v>12.481475830078125</c:v>
                </c:pt>
                <c:pt idx="6965">
                  <c:v>12.483129501342773</c:v>
                </c:pt>
                <c:pt idx="6966">
                  <c:v>12.484793663024902</c:v>
                </c:pt>
                <c:pt idx="6967">
                  <c:v>12.486468315124512</c:v>
                </c:pt>
                <c:pt idx="6968">
                  <c:v>12.488186836242676</c:v>
                </c:pt>
                <c:pt idx="6969">
                  <c:v>12.489872932434082</c:v>
                </c:pt>
                <c:pt idx="6970">
                  <c:v>12.491472244262695</c:v>
                </c:pt>
                <c:pt idx="6971">
                  <c:v>12.493093490600586</c:v>
                </c:pt>
                <c:pt idx="6972">
                  <c:v>12.494726181030273</c:v>
                </c:pt>
                <c:pt idx="6973">
                  <c:v>12.49641227722168</c:v>
                </c:pt>
                <c:pt idx="6974">
                  <c:v>12.498129844665527</c:v>
                </c:pt>
                <c:pt idx="6975">
                  <c:v>12.499815940856934</c:v>
                </c:pt>
                <c:pt idx="6976">
                  <c:v>12.501458168029785</c:v>
                </c:pt>
                <c:pt idx="6977">
                  <c:v>12.50312328338623</c:v>
                </c:pt>
                <c:pt idx="6978">
                  <c:v>12.50480842590332</c:v>
                </c:pt>
                <c:pt idx="6979">
                  <c:v>12.506472587585449</c:v>
                </c:pt>
                <c:pt idx="6980">
                  <c:v>12.508115768432617</c:v>
                </c:pt>
                <c:pt idx="6981">
                  <c:v>12.509737968444824</c:v>
                </c:pt>
                <c:pt idx="6982">
                  <c:v>12.511391639709473</c:v>
                </c:pt>
                <c:pt idx="6983">
                  <c:v>12.513045310974121</c:v>
                </c:pt>
                <c:pt idx="6984">
                  <c:v>12.514762878417969</c:v>
                </c:pt>
                <c:pt idx="6985">
                  <c:v>12.516470909118652</c:v>
                </c:pt>
                <c:pt idx="6986">
                  <c:v>12.5181884765625</c:v>
                </c:pt>
                <c:pt idx="6987">
                  <c:v>12.519831657409668</c:v>
                </c:pt>
                <c:pt idx="6988">
                  <c:v>12.521452903747559</c:v>
                </c:pt>
                <c:pt idx="6989">
                  <c:v>12.523074150085449</c:v>
                </c:pt>
                <c:pt idx="6990">
                  <c:v>12.524748802185059</c:v>
                </c:pt>
                <c:pt idx="6991">
                  <c:v>12.526445388793945</c:v>
                </c:pt>
                <c:pt idx="6992">
                  <c:v>12.528131484985352</c:v>
                </c:pt>
                <c:pt idx="6993">
                  <c:v>12.52979564666748</c:v>
                </c:pt>
                <c:pt idx="6994">
                  <c:v>12.531459808349609</c:v>
                </c:pt>
                <c:pt idx="6995">
                  <c:v>12.533145904541016</c:v>
                </c:pt>
                <c:pt idx="6996">
                  <c:v>12.534842491149902</c:v>
                </c:pt>
                <c:pt idx="6997">
                  <c:v>12.53647518157959</c:v>
                </c:pt>
                <c:pt idx="6998">
                  <c:v>12.53809642791748</c:v>
                </c:pt>
                <c:pt idx="6999">
                  <c:v>12.539750099182129</c:v>
                </c:pt>
                <c:pt idx="7000">
                  <c:v>12.541414260864258</c:v>
                </c:pt>
                <c:pt idx="7001">
                  <c:v>12.543143272399902</c:v>
                </c:pt>
                <c:pt idx="7002">
                  <c:v>12.54487133026123</c:v>
                </c:pt>
                <c:pt idx="7003">
                  <c:v>12.546546936035156</c:v>
                </c:pt>
                <c:pt idx="7004">
                  <c:v>12.548211097717285</c:v>
                </c:pt>
                <c:pt idx="7005">
                  <c:v>12.549875259399414</c:v>
                </c:pt>
                <c:pt idx="7006">
                  <c:v>12.551464080810547</c:v>
                </c:pt>
                <c:pt idx="7007">
                  <c:v>12.553139686584473</c:v>
                </c:pt>
                <c:pt idx="7008">
                  <c:v>12.554814338684082</c:v>
                </c:pt>
                <c:pt idx="7009">
                  <c:v>12.556489944458008</c:v>
                </c:pt>
                <c:pt idx="7010">
                  <c:v>12.558164596557617</c:v>
                </c:pt>
                <c:pt idx="7011">
                  <c:v>12.559850692749023</c:v>
                </c:pt>
                <c:pt idx="7012">
                  <c:v>12.561504364013672</c:v>
                </c:pt>
                <c:pt idx="7013">
                  <c:v>12.563211441040039</c:v>
                </c:pt>
                <c:pt idx="7014">
                  <c:v>12.564908027648926</c:v>
                </c:pt>
                <c:pt idx="7015">
                  <c:v>12.566518783569336</c:v>
                </c:pt>
                <c:pt idx="7016">
                  <c:v>12.568129539489746</c:v>
                </c:pt>
                <c:pt idx="7017">
                  <c:v>12.569761276245117</c:v>
                </c:pt>
                <c:pt idx="7018">
                  <c:v>12.571468353271484</c:v>
                </c:pt>
                <c:pt idx="7019">
                  <c:v>12.573154449462891</c:v>
                </c:pt>
                <c:pt idx="7020">
                  <c:v>12.574840545654297</c:v>
                </c:pt>
                <c:pt idx="7021">
                  <c:v>12.576526641845703</c:v>
                </c:pt>
                <c:pt idx="7022">
                  <c:v>12.578158378601074</c:v>
                </c:pt>
                <c:pt idx="7023">
                  <c:v>12.579779624938965</c:v>
                </c:pt>
                <c:pt idx="7024">
                  <c:v>12.581443786621094</c:v>
                </c:pt>
                <c:pt idx="7025">
                  <c:v>12.583086967468262</c:v>
                </c:pt>
                <c:pt idx="7026">
                  <c:v>12.584773063659668</c:v>
                </c:pt>
                <c:pt idx="7027">
                  <c:v>12.586404800415039</c:v>
                </c:pt>
                <c:pt idx="7028">
                  <c:v>12.588090896606445</c:v>
                </c:pt>
                <c:pt idx="7029">
                  <c:v>12.589787483215332</c:v>
                </c:pt>
                <c:pt idx="7030">
                  <c:v>12.591484069824219</c:v>
                </c:pt>
                <c:pt idx="7031">
                  <c:v>12.593169212341309</c:v>
                </c:pt>
                <c:pt idx="7032">
                  <c:v>12.594812393188477</c:v>
                </c:pt>
                <c:pt idx="7033">
                  <c:v>12.596401214599609</c:v>
                </c:pt>
                <c:pt idx="7034">
                  <c:v>12.598033905029297</c:v>
                </c:pt>
                <c:pt idx="7035">
                  <c:v>12.599720001220703</c:v>
                </c:pt>
                <c:pt idx="7036">
                  <c:v>12.601415634155273</c:v>
                </c:pt>
                <c:pt idx="7037">
                  <c:v>12.603134155273438</c:v>
                </c:pt>
                <c:pt idx="7038">
                  <c:v>12.604808807373047</c:v>
                </c:pt>
                <c:pt idx="7039">
                  <c:v>12.606494903564453</c:v>
                </c:pt>
                <c:pt idx="7040">
                  <c:v>12.608127593994141</c:v>
                </c:pt>
                <c:pt idx="7041">
                  <c:v>12.609769821166992</c:v>
                </c:pt>
                <c:pt idx="7042">
                  <c:v>12.611423492431641</c:v>
                </c:pt>
                <c:pt idx="7043">
                  <c:v>12.61308765411377</c:v>
                </c:pt>
                <c:pt idx="7044">
                  <c:v>12.614751815795898</c:v>
                </c:pt>
                <c:pt idx="7045">
                  <c:v>12.616427421569824</c:v>
                </c:pt>
                <c:pt idx="7046">
                  <c:v>12.618144989013672</c:v>
                </c:pt>
                <c:pt idx="7047">
                  <c:v>12.619820594787598</c:v>
                </c:pt>
                <c:pt idx="7048">
                  <c:v>12.621527671813965</c:v>
                </c:pt>
                <c:pt idx="7049">
                  <c:v>12.623170852661133</c:v>
                </c:pt>
                <c:pt idx="7050">
                  <c:v>12.624781608581543</c:v>
                </c:pt>
                <c:pt idx="7051">
                  <c:v>12.626380920410156</c:v>
                </c:pt>
                <c:pt idx="7052">
                  <c:v>12.62809944152832</c:v>
                </c:pt>
                <c:pt idx="7053">
                  <c:v>12.629806518554688</c:v>
                </c:pt>
                <c:pt idx="7054">
                  <c:v>12.631503105163574</c:v>
                </c:pt>
                <c:pt idx="7055">
                  <c:v>12.633177757263184</c:v>
                </c:pt>
                <c:pt idx="7056">
                  <c:v>12.63487434387207</c:v>
                </c:pt>
                <c:pt idx="7057">
                  <c:v>12.636507034301758</c:v>
                </c:pt>
                <c:pt idx="7058">
                  <c:v>12.638203620910645</c:v>
                </c:pt>
                <c:pt idx="7059">
                  <c:v>12.639845848083496</c:v>
                </c:pt>
                <c:pt idx="7060">
                  <c:v>12.641468048095703</c:v>
                </c:pt>
                <c:pt idx="7061">
                  <c:v>12.643120765686035</c:v>
                </c:pt>
                <c:pt idx="7062">
                  <c:v>12.644796371459961</c:v>
                </c:pt>
                <c:pt idx="7063">
                  <c:v>12.646492958068848</c:v>
                </c:pt>
                <c:pt idx="7064">
                  <c:v>12.648200035095215</c:v>
                </c:pt>
                <c:pt idx="7065">
                  <c:v>12.649907112121582</c:v>
                </c:pt>
                <c:pt idx="7066">
                  <c:v>12.65156078338623</c:v>
                </c:pt>
                <c:pt idx="7067">
                  <c:v>12.653171539306641</c:v>
                </c:pt>
                <c:pt idx="7068">
                  <c:v>12.654792785644531</c:v>
                </c:pt>
                <c:pt idx="7069">
                  <c:v>12.65645694732666</c:v>
                </c:pt>
                <c:pt idx="7070">
                  <c:v>12.658143043518066</c:v>
                </c:pt>
                <c:pt idx="7071">
                  <c:v>12.659818649291992</c:v>
                </c:pt>
                <c:pt idx="7072">
                  <c:v>12.661460876464844</c:v>
                </c:pt>
                <c:pt idx="7073">
                  <c:v>12.66314697265625</c:v>
                </c:pt>
                <c:pt idx="7074">
                  <c:v>12.664821624755859</c:v>
                </c:pt>
                <c:pt idx="7075">
                  <c:v>12.666507720947266</c:v>
                </c:pt>
                <c:pt idx="7076">
                  <c:v>12.668161392211914</c:v>
                </c:pt>
                <c:pt idx="7077">
                  <c:v>12.669782638549805</c:v>
                </c:pt>
                <c:pt idx="7078">
                  <c:v>12.671403884887695</c:v>
                </c:pt>
                <c:pt idx="7079">
                  <c:v>12.673079490661621</c:v>
                </c:pt>
                <c:pt idx="7080">
                  <c:v>12.674776077270508</c:v>
                </c:pt>
                <c:pt idx="7081">
                  <c:v>12.676461219787598</c:v>
                </c:pt>
                <c:pt idx="7082">
                  <c:v>12.678125381469727</c:v>
                </c:pt>
                <c:pt idx="7083">
                  <c:v>12.679811477661133</c:v>
                </c:pt>
                <c:pt idx="7084">
                  <c:v>12.681475639343262</c:v>
                </c:pt>
                <c:pt idx="7085">
                  <c:v>12.683074951171875</c:v>
                </c:pt>
                <c:pt idx="7086">
                  <c:v>12.684728622436523</c:v>
                </c:pt>
                <c:pt idx="7087">
                  <c:v>12.68641471862793</c:v>
                </c:pt>
                <c:pt idx="7088">
                  <c:v>12.688090324401855</c:v>
                </c:pt>
                <c:pt idx="7089">
                  <c:v>12.689743041992188</c:v>
                </c:pt>
                <c:pt idx="7090">
                  <c:v>12.691418647766113</c:v>
                </c:pt>
                <c:pt idx="7091">
                  <c:v>12.69312572479248</c:v>
                </c:pt>
                <c:pt idx="7092">
                  <c:v>12.694822311401367</c:v>
                </c:pt>
                <c:pt idx="7093">
                  <c:v>12.696475982666016</c:v>
                </c:pt>
                <c:pt idx="7094">
                  <c:v>12.698119163513184</c:v>
                </c:pt>
                <c:pt idx="7095">
                  <c:v>12.699740409851074</c:v>
                </c:pt>
                <c:pt idx="7096">
                  <c:v>12.701404571533203</c:v>
                </c:pt>
                <c:pt idx="7097">
                  <c:v>12.70310115814209</c:v>
                </c:pt>
                <c:pt idx="7098">
                  <c:v>12.704775810241699</c:v>
                </c:pt>
                <c:pt idx="7099">
                  <c:v>12.706472396850586</c:v>
                </c:pt>
                <c:pt idx="7100">
                  <c:v>12.70818042755127</c:v>
                </c:pt>
                <c:pt idx="7101">
                  <c:v>12.709834098815918</c:v>
                </c:pt>
                <c:pt idx="7102">
                  <c:v>12.711433410644531</c:v>
                </c:pt>
                <c:pt idx="7103">
                  <c:v>12.71309757232666</c:v>
                </c:pt>
                <c:pt idx="7104">
                  <c:v>12.714762687683105</c:v>
                </c:pt>
                <c:pt idx="7105">
                  <c:v>12.716447830200195</c:v>
                </c:pt>
                <c:pt idx="7106">
                  <c:v>12.718111991882324</c:v>
                </c:pt>
                <c:pt idx="7107">
                  <c:v>12.719808578491211</c:v>
                </c:pt>
                <c:pt idx="7108">
                  <c:v>12.721484184265137</c:v>
                </c:pt>
                <c:pt idx="7109">
                  <c:v>12.723191261291504</c:v>
                </c:pt>
                <c:pt idx="7110">
                  <c:v>12.724898338317871</c:v>
                </c:pt>
                <c:pt idx="7111">
                  <c:v>12.726531028747559</c:v>
                </c:pt>
                <c:pt idx="7112">
                  <c:v>12.728141784667969</c:v>
                </c:pt>
                <c:pt idx="7113">
                  <c:v>12.729794502258301</c:v>
                </c:pt>
                <c:pt idx="7114">
                  <c:v>12.731437683105469</c:v>
                </c:pt>
                <c:pt idx="7115">
                  <c:v>12.733166694641113</c:v>
                </c:pt>
                <c:pt idx="7116">
                  <c:v>12.73486328125</c:v>
                </c:pt>
                <c:pt idx="7117">
                  <c:v>12.736537933349609</c:v>
                </c:pt>
                <c:pt idx="7118">
                  <c:v>12.738202095031738</c:v>
                </c:pt>
                <c:pt idx="7119">
                  <c:v>12.739867210388184</c:v>
                </c:pt>
                <c:pt idx="7120">
                  <c:v>12.741520881652832</c:v>
                </c:pt>
                <c:pt idx="7121">
                  <c:v>12.743163108825684</c:v>
                </c:pt>
                <c:pt idx="7122">
                  <c:v>12.744806289672852</c:v>
                </c:pt>
                <c:pt idx="7123">
                  <c:v>12.7464599609375</c:v>
                </c:pt>
                <c:pt idx="7124">
                  <c:v>12.748113632202148</c:v>
                </c:pt>
                <c:pt idx="7125">
                  <c:v>12.749810218811035</c:v>
                </c:pt>
                <c:pt idx="7126">
                  <c:v>12.751527786254883</c:v>
                </c:pt>
                <c:pt idx="7127">
                  <c:v>12.75322437286377</c:v>
                </c:pt>
                <c:pt idx="7128">
                  <c:v>12.754857063293457</c:v>
                </c:pt>
                <c:pt idx="7129">
                  <c:v>12.75645637512207</c:v>
                </c:pt>
                <c:pt idx="7130">
                  <c:v>12.75804615020752</c:v>
                </c:pt>
                <c:pt idx="7131">
                  <c:v>12.759710311889648</c:v>
                </c:pt>
                <c:pt idx="7132">
                  <c:v>12.761417388916016</c:v>
                </c:pt>
                <c:pt idx="7133">
                  <c:v>12.763125419616699</c:v>
                </c:pt>
                <c:pt idx="7134">
                  <c:v>12.764778137207031</c:v>
                </c:pt>
                <c:pt idx="7135">
                  <c:v>12.766443252563477</c:v>
                </c:pt>
                <c:pt idx="7136">
                  <c:v>12.768139839172363</c:v>
                </c:pt>
                <c:pt idx="7137">
                  <c:v>12.769824981689453</c:v>
                </c:pt>
                <c:pt idx="7138">
                  <c:v>12.771446228027344</c:v>
                </c:pt>
                <c:pt idx="7139">
                  <c:v>12.773089408874512</c:v>
                </c:pt>
                <c:pt idx="7140">
                  <c:v>12.77473258972168</c:v>
                </c:pt>
                <c:pt idx="7141">
                  <c:v>12.77641773223877</c:v>
                </c:pt>
                <c:pt idx="7142">
                  <c:v>12.778093338012695</c:v>
                </c:pt>
                <c:pt idx="7143">
                  <c:v>12.779800415039063</c:v>
                </c:pt>
                <c:pt idx="7144">
                  <c:v>12.781486511230469</c:v>
                </c:pt>
                <c:pt idx="7145">
                  <c:v>12.783161163330078</c:v>
                </c:pt>
                <c:pt idx="7146">
                  <c:v>12.784782409667969</c:v>
                </c:pt>
                <c:pt idx="7147">
                  <c:v>12.786415100097656</c:v>
                </c:pt>
                <c:pt idx="7148">
                  <c:v>12.788058280944824</c:v>
                </c:pt>
                <c:pt idx="7149">
                  <c:v>12.789775848388672</c:v>
                </c:pt>
                <c:pt idx="7150">
                  <c:v>12.791472434997559</c:v>
                </c:pt>
                <c:pt idx="7151">
                  <c:v>12.793147087097168</c:v>
                </c:pt>
                <c:pt idx="7152">
                  <c:v>12.794812202453613</c:v>
                </c:pt>
                <c:pt idx="7153">
                  <c:v>12.796497344970703</c:v>
                </c:pt>
                <c:pt idx="7154">
                  <c:v>12.798183441162109</c:v>
                </c:pt>
                <c:pt idx="7155">
                  <c:v>12.799826622009277</c:v>
                </c:pt>
                <c:pt idx="7156">
                  <c:v>12.801437377929687</c:v>
                </c:pt>
                <c:pt idx="7157">
                  <c:v>12.803079605102539</c:v>
                </c:pt>
                <c:pt idx="7158">
                  <c:v>12.804743766784668</c:v>
                </c:pt>
                <c:pt idx="7159">
                  <c:v>12.806419372558594</c:v>
                </c:pt>
                <c:pt idx="7160">
                  <c:v>12.808158874511719</c:v>
                </c:pt>
                <c:pt idx="7161">
                  <c:v>12.809855461120605</c:v>
                </c:pt>
                <c:pt idx="7162">
                  <c:v>12.811552047729492</c:v>
                </c:pt>
                <c:pt idx="7163">
                  <c:v>12.813183784484863</c:v>
                </c:pt>
                <c:pt idx="7164">
                  <c:v>12.814837455749512</c:v>
                </c:pt>
                <c:pt idx="7165">
                  <c:v>12.81648063659668</c:v>
                </c:pt>
                <c:pt idx="7166">
                  <c:v>12.818144798278809</c:v>
                </c:pt>
                <c:pt idx="7167">
                  <c:v>12.819830894470215</c:v>
                </c:pt>
                <c:pt idx="7168">
                  <c:v>12.821473121643066</c:v>
                </c:pt>
                <c:pt idx="7169">
                  <c:v>12.82318115234375</c:v>
                </c:pt>
                <c:pt idx="7170">
                  <c:v>12.824845314025879</c:v>
                </c:pt>
                <c:pt idx="7171">
                  <c:v>12.826562881469727</c:v>
                </c:pt>
                <c:pt idx="7172">
                  <c:v>12.828259468078613</c:v>
                </c:pt>
                <c:pt idx="7173">
                  <c:v>12.829849243164063</c:v>
                </c:pt>
                <c:pt idx="7174">
                  <c:v>12.831459045410156</c:v>
                </c:pt>
                <c:pt idx="7175">
                  <c:v>12.833102226257324</c:v>
                </c:pt>
                <c:pt idx="7176">
                  <c:v>12.834766387939453</c:v>
                </c:pt>
                <c:pt idx="7177">
                  <c:v>12.836484909057617</c:v>
                </c:pt>
                <c:pt idx="7178">
                  <c:v>12.838159561157227</c:v>
                </c:pt>
                <c:pt idx="7179">
                  <c:v>12.839813232421875</c:v>
                </c:pt>
                <c:pt idx="7180">
                  <c:v>12.841488838195801</c:v>
                </c:pt>
                <c:pt idx="7181">
                  <c:v>12.843142509460449</c:v>
                </c:pt>
                <c:pt idx="7182">
                  <c:v>12.844785690307617</c:v>
                </c:pt>
                <c:pt idx="7183">
                  <c:v>12.846427917480469</c:v>
                </c:pt>
                <c:pt idx="7184">
                  <c:v>12.848071098327637</c:v>
                </c:pt>
                <c:pt idx="7185">
                  <c:v>12.849757194519043</c:v>
                </c:pt>
                <c:pt idx="7186">
                  <c:v>12.85145378112793</c:v>
                </c:pt>
                <c:pt idx="7187">
                  <c:v>12.853117942810059</c:v>
                </c:pt>
                <c:pt idx="7188">
                  <c:v>12.854804039001465</c:v>
                </c:pt>
                <c:pt idx="7189">
                  <c:v>12.856499671936035</c:v>
                </c:pt>
                <c:pt idx="7190">
                  <c:v>12.858142852783203</c:v>
                </c:pt>
                <c:pt idx="7191">
                  <c:v>12.859764099121094</c:v>
                </c:pt>
                <c:pt idx="7192">
                  <c:v>12.861396789550781</c:v>
                </c:pt>
                <c:pt idx="7193">
                  <c:v>12.86305046081543</c:v>
                </c:pt>
                <c:pt idx="7194">
                  <c:v>12.864747047424316</c:v>
                </c:pt>
                <c:pt idx="7195">
                  <c:v>12.866464614868164</c:v>
                </c:pt>
                <c:pt idx="7196">
                  <c:v>12.868118286132813</c:v>
                </c:pt>
                <c:pt idx="7197">
                  <c:v>12.869814872741699</c:v>
                </c:pt>
                <c:pt idx="7198">
                  <c:v>12.871425628662109</c:v>
                </c:pt>
                <c:pt idx="7199">
                  <c:v>12.873111724853516</c:v>
                </c:pt>
                <c:pt idx="7200">
                  <c:v>12.874786376953125</c:v>
                </c:pt>
                <c:pt idx="7201">
                  <c:v>12.876418113708496</c:v>
                </c:pt>
                <c:pt idx="7202">
                  <c:v>12.878093719482422</c:v>
                </c:pt>
                <c:pt idx="7203">
                  <c:v>12.879757881164551</c:v>
                </c:pt>
                <c:pt idx="7204">
                  <c:v>12.88143253326416</c:v>
                </c:pt>
                <c:pt idx="7205">
                  <c:v>12.883151054382324</c:v>
                </c:pt>
                <c:pt idx="7206">
                  <c:v>12.884858131408691</c:v>
                </c:pt>
                <c:pt idx="7207">
                  <c:v>12.88651180267334</c:v>
                </c:pt>
                <c:pt idx="7208">
                  <c:v>12.888144493103027</c:v>
                </c:pt>
                <c:pt idx="7209">
                  <c:v>12.88973331451416</c:v>
                </c:pt>
                <c:pt idx="7210">
                  <c:v>12.891386985778809</c:v>
                </c:pt>
                <c:pt idx="7211">
                  <c:v>12.893136978149414</c:v>
                </c:pt>
                <c:pt idx="7212">
                  <c:v>12.89481258392334</c:v>
                </c:pt>
                <c:pt idx="7213">
                  <c:v>12.896519660949707</c:v>
                </c:pt>
                <c:pt idx="7214">
                  <c:v>12.898173332214355</c:v>
                </c:pt>
                <c:pt idx="7215">
                  <c:v>12.899858474731445</c:v>
                </c:pt>
                <c:pt idx="7216">
                  <c:v>12.901523590087891</c:v>
                </c:pt>
                <c:pt idx="7217">
                  <c:v>12.903176307678223</c:v>
                </c:pt>
                <c:pt idx="7218">
                  <c:v>12.904841423034668</c:v>
                </c:pt>
                <c:pt idx="7219">
                  <c:v>12.906462669372559</c:v>
                </c:pt>
                <c:pt idx="7220">
                  <c:v>12.908148765563965</c:v>
                </c:pt>
                <c:pt idx="7221">
                  <c:v>12.909801483154297</c:v>
                </c:pt>
                <c:pt idx="7222">
                  <c:v>12.911520004272461</c:v>
                </c:pt>
                <c:pt idx="7223">
                  <c:v>12.913206100463867</c:v>
                </c:pt>
                <c:pt idx="7224">
                  <c:v>12.914923667907715</c:v>
                </c:pt>
                <c:pt idx="7225">
                  <c:v>12.916566848754883</c:v>
                </c:pt>
                <c:pt idx="7226">
                  <c:v>12.918166160583496</c:v>
                </c:pt>
                <c:pt idx="7227">
                  <c:v>12.919776916503906</c:v>
                </c:pt>
                <c:pt idx="7228">
                  <c:v>12.921473503112793</c:v>
                </c:pt>
                <c:pt idx="7229">
                  <c:v>12.923159599304199</c:v>
                </c:pt>
                <c:pt idx="7230">
                  <c:v>12.924845695495605</c:v>
                </c:pt>
                <c:pt idx="7231">
                  <c:v>12.926477432250977</c:v>
                </c:pt>
                <c:pt idx="7232">
                  <c:v>12.928153038024902</c:v>
                </c:pt>
                <c:pt idx="7233">
                  <c:v>12.92987060546875</c:v>
                </c:pt>
                <c:pt idx="7234">
                  <c:v>12.93148136138916</c:v>
                </c:pt>
                <c:pt idx="7235">
                  <c:v>12.933124542236328</c:v>
                </c:pt>
                <c:pt idx="7236">
                  <c:v>12.934756278991699</c:v>
                </c:pt>
                <c:pt idx="7237">
                  <c:v>12.936409950256348</c:v>
                </c:pt>
                <c:pt idx="7238">
                  <c:v>12.938063621520996</c:v>
                </c:pt>
                <c:pt idx="7239">
                  <c:v>12.939803123474121</c:v>
                </c:pt>
                <c:pt idx="7240">
                  <c:v>12.94147777557373</c:v>
                </c:pt>
                <c:pt idx="7241">
                  <c:v>12.943163871765137</c:v>
                </c:pt>
                <c:pt idx="7242">
                  <c:v>12.944807052612305</c:v>
                </c:pt>
                <c:pt idx="7243">
                  <c:v>12.946460723876953</c:v>
                </c:pt>
                <c:pt idx="7244">
                  <c:v>12.948070526123047</c:v>
                </c:pt>
                <c:pt idx="7245">
                  <c:v>12.949735641479492</c:v>
                </c:pt>
                <c:pt idx="7246">
                  <c:v>12.951420783996582</c:v>
                </c:pt>
                <c:pt idx="7247">
                  <c:v>12.953085899353027</c:v>
                </c:pt>
                <c:pt idx="7248">
                  <c:v>12.954760551452637</c:v>
                </c:pt>
                <c:pt idx="7249">
                  <c:v>12.956446647644043</c:v>
                </c:pt>
                <c:pt idx="7250">
                  <c:v>12.958164215087891</c:v>
                </c:pt>
                <c:pt idx="7251">
                  <c:v>12.959839820861816</c:v>
                </c:pt>
                <c:pt idx="7252">
                  <c:v>12.961482048034668</c:v>
                </c:pt>
                <c:pt idx="7253">
                  <c:v>12.963071823120117</c:v>
                </c:pt>
                <c:pt idx="7254">
                  <c:v>12.964746475219727</c:v>
                </c:pt>
                <c:pt idx="7255">
                  <c:v>12.966410636901855</c:v>
                </c:pt>
                <c:pt idx="7256">
                  <c:v>12.968096733093262</c:v>
                </c:pt>
                <c:pt idx="7257">
                  <c:v>12.969803810119629</c:v>
                </c:pt>
                <c:pt idx="7258">
                  <c:v>12.971522331237793</c:v>
                </c:pt>
                <c:pt idx="7259">
                  <c:v>12.973133087158203</c:v>
                </c:pt>
                <c:pt idx="7260">
                  <c:v>12.974807739257813</c:v>
                </c:pt>
                <c:pt idx="7261">
                  <c:v>12.976471900939941</c:v>
                </c:pt>
                <c:pt idx="7262">
                  <c:v>12.978093147277832</c:v>
                </c:pt>
                <c:pt idx="7263">
                  <c:v>12.979779243469238</c:v>
                </c:pt>
                <c:pt idx="7264">
                  <c:v>12.981453895568848</c:v>
                </c:pt>
                <c:pt idx="7265">
                  <c:v>12.983129501342773</c:v>
                </c:pt>
                <c:pt idx="7266">
                  <c:v>12.984793663024902</c:v>
                </c:pt>
                <c:pt idx="7267">
                  <c:v>12.986522674560547</c:v>
                </c:pt>
                <c:pt idx="7268">
                  <c:v>12.988219261169434</c:v>
                </c:pt>
                <c:pt idx="7269">
                  <c:v>12.989883422851562</c:v>
                </c:pt>
                <c:pt idx="7270">
                  <c:v>12.991494178771973</c:v>
                </c:pt>
                <c:pt idx="7271">
                  <c:v>12.993125915527344</c:v>
                </c:pt>
                <c:pt idx="7272">
                  <c:v>12.994779586791992</c:v>
                </c:pt>
                <c:pt idx="7273">
                  <c:v>12.996476173400879</c:v>
                </c:pt>
                <c:pt idx="7274">
                  <c:v>12.998194694519043</c:v>
                </c:pt>
                <c:pt idx="7275">
                  <c:v>12.999858856201172</c:v>
                </c:pt>
                <c:pt idx="7276">
                  <c:v>13.001544952392578</c:v>
                </c:pt>
                <c:pt idx="7277">
                  <c:v>13.003176689147949</c:v>
                </c:pt>
                <c:pt idx="7278">
                  <c:v>13.004840850830078</c:v>
                </c:pt>
                <c:pt idx="7279">
                  <c:v>13.006484031677246</c:v>
                </c:pt>
                <c:pt idx="7280">
                  <c:v>13.008158683776855</c:v>
                </c:pt>
                <c:pt idx="7281">
                  <c:v>13.009790420532227</c:v>
                </c:pt>
                <c:pt idx="7282">
                  <c:v>13.011476516723633</c:v>
                </c:pt>
                <c:pt idx="7283">
                  <c:v>13.013119697570801</c:v>
                </c:pt>
                <c:pt idx="7284">
                  <c:v>13.014837265014648</c:v>
                </c:pt>
                <c:pt idx="7285">
                  <c:v>13.016523361206055</c:v>
                </c:pt>
                <c:pt idx="7286">
                  <c:v>13.018208503723145</c:v>
                </c:pt>
                <c:pt idx="7287">
                  <c:v>13.019787788391113</c:v>
                </c:pt>
                <c:pt idx="7288">
                  <c:v>13.021419525146484</c:v>
                </c:pt>
                <c:pt idx="7289">
                  <c:v>13.023062705993652</c:v>
                </c:pt>
                <c:pt idx="7290">
                  <c:v>13.024737358093262</c:v>
                </c:pt>
                <c:pt idx="7291">
                  <c:v>13.026466369628906</c:v>
                </c:pt>
                <c:pt idx="7292">
                  <c:v>13.028130531311035</c:v>
                </c:pt>
                <c:pt idx="7293">
                  <c:v>13.029794692993164</c:v>
                </c:pt>
                <c:pt idx="7294">
                  <c:v>13.031448364257813</c:v>
                </c:pt>
                <c:pt idx="7295">
                  <c:v>13.033134460449219</c:v>
                </c:pt>
                <c:pt idx="7296">
                  <c:v>13.03477668762207</c:v>
                </c:pt>
                <c:pt idx="7297">
                  <c:v>13.036419868469238</c:v>
                </c:pt>
                <c:pt idx="7298">
                  <c:v>13.038084030151367</c:v>
                </c:pt>
                <c:pt idx="7299">
                  <c:v>13.039737701416016</c:v>
                </c:pt>
                <c:pt idx="7300">
                  <c:v>13.041401863098145</c:v>
                </c:pt>
                <c:pt idx="7301">
                  <c:v>13.043109893798828</c:v>
                </c:pt>
                <c:pt idx="7302">
                  <c:v>13.044806480407715</c:v>
                </c:pt>
                <c:pt idx="7303">
                  <c:v>13.046503067016602</c:v>
                </c:pt>
                <c:pt idx="7304">
                  <c:v>13.048145294189453</c:v>
                </c:pt>
                <c:pt idx="7305">
                  <c:v>13.049777984619141</c:v>
                </c:pt>
                <c:pt idx="7306">
                  <c:v>13.051409721374512</c:v>
                </c:pt>
                <c:pt idx="7307">
                  <c:v>13.053073883056641</c:v>
                </c:pt>
                <c:pt idx="7308">
                  <c:v>13.054780960083008</c:v>
                </c:pt>
                <c:pt idx="7309">
                  <c:v>13.056424140930176</c:v>
                </c:pt>
                <c:pt idx="7310">
                  <c:v>13.05814266204834</c:v>
                </c:pt>
                <c:pt idx="7311">
                  <c:v>13.059806823730469</c:v>
                </c:pt>
                <c:pt idx="7312">
                  <c:v>13.061524391174316</c:v>
                </c:pt>
                <c:pt idx="7313">
                  <c:v>13.063178062438965</c:v>
                </c:pt>
                <c:pt idx="7314">
                  <c:v>13.064821243286133</c:v>
                </c:pt>
                <c:pt idx="7315">
                  <c:v>13.066420555114746</c:v>
                </c:pt>
                <c:pt idx="7316">
                  <c:v>13.068096160888672</c:v>
                </c:pt>
                <c:pt idx="7317">
                  <c:v>13.069770812988281</c:v>
                </c:pt>
                <c:pt idx="7318">
                  <c:v>13.071467399597168</c:v>
                </c:pt>
                <c:pt idx="7319">
                  <c:v>13.07321834564209</c:v>
                </c:pt>
                <c:pt idx="7320">
                  <c:v>13.074914932250977</c:v>
                </c:pt>
                <c:pt idx="7321">
                  <c:v>13.076567649841309</c:v>
                </c:pt>
                <c:pt idx="7322">
                  <c:v>13.078146934509277</c:v>
                </c:pt>
                <c:pt idx="7323">
                  <c:v>13.079800605773926</c:v>
                </c:pt>
                <c:pt idx="7324">
                  <c:v>13.081453323364258</c:v>
                </c:pt>
                <c:pt idx="7325">
                  <c:v>13.083128929138184</c:v>
                </c:pt>
                <c:pt idx="7326">
                  <c:v>13.08481502532959</c:v>
                </c:pt>
                <c:pt idx="7327">
                  <c:v>13.086511611938477</c:v>
                </c:pt>
                <c:pt idx="7328">
                  <c:v>13.088153839111328</c:v>
                </c:pt>
                <c:pt idx="7329">
                  <c:v>13.089893341064453</c:v>
                </c:pt>
                <c:pt idx="7330">
                  <c:v>13.091557502746582</c:v>
                </c:pt>
                <c:pt idx="7331">
                  <c:v>13.093201637268066</c:v>
                </c:pt>
                <c:pt idx="7332">
                  <c:v>13.094833374023437</c:v>
                </c:pt>
                <c:pt idx="7333">
                  <c:v>13.096444129943848</c:v>
                </c:pt>
                <c:pt idx="7334">
                  <c:v>13.098108291625977</c:v>
                </c:pt>
                <c:pt idx="7335">
                  <c:v>13.099825859069824</c:v>
                </c:pt>
                <c:pt idx="7336">
                  <c:v>13.101479530334473</c:v>
                </c:pt>
                <c:pt idx="7337">
                  <c:v>13.103155136108398</c:v>
                </c:pt>
                <c:pt idx="7338">
                  <c:v>13.104841232299805</c:v>
                </c:pt>
                <c:pt idx="7339">
                  <c:v>13.106493949890137</c:v>
                </c:pt>
                <c:pt idx="7340">
                  <c:v>13.108126640319824</c:v>
                </c:pt>
                <c:pt idx="7341">
                  <c:v>13.109758377075195</c:v>
                </c:pt>
                <c:pt idx="7342">
                  <c:v>13.111422538757324</c:v>
                </c:pt>
                <c:pt idx="7343">
                  <c:v>13.11309814453125</c:v>
                </c:pt>
                <c:pt idx="7344">
                  <c:v>13.114762306213379</c:v>
                </c:pt>
                <c:pt idx="7345">
                  <c:v>13.116426467895508</c:v>
                </c:pt>
                <c:pt idx="7346">
                  <c:v>13.118123054504395</c:v>
                </c:pt>
                <c:pt idx="7347">
                  <c:v>13.119852066040039</c:v>
                </c:pt>
                <c:pt idx="7348">
                  <c:v>13.121516227722168</c:v>
                </c:pt>
                <c:pt idx="7349">
                  <c:v>13.12309455871582</c:v>
                </c:pt>
                <c:pt idx="7350">
                  <c:v>13.124748229980469</c:v>
                </c:pt>
                <c:pt idx="7351">
                  <c:v>13.126391410827637</c:v>
                </c:pt>
                <c:pt idx="7352">
                  <c:v>13.128077507019043</c:v>
                </c:pt>
                <c:pt idx="7353">
                  <c:v>13.129762649536133</c:v>
                </c:pt>
                <c:pt idx="7354">
                  <c:v>13.131502151489258</c:v>
                </c:pt>
                <c:pt idx="7355">
                  <c:v>13.133145332336426</c:v>
                </c:pt>
                <c:pt idx="7356">
                  <c:v>13.134819984436035</c:v>
                </c:pt>
                <c:pt idx="7357">
                  <c:v>13.136473655700684</c:v>
                </c:pt>
                <c:pt idx="7358">
                  <c:v>13.138127326965332</c:v>
                </c:pt>
                <c:pt idx="7359">
                  <c:v>13.13976001739502</c:v>
                </c:pt>
                <c:pt idx="7360">
                  <c:v>13.141434669494629</c:v>
                </c:pt>
                <c:pt idx="7361">
                  <c:v>13.143088340759277</c:v>
                </c:pt>
                <c:pt idx="7362">
                  <c:v>13.144752502441406</c:v>
                </c:pt>
                <c:pt idx="7363">
                  <c:v>13.146481513977051</c:v>
                </c:pt>
                <c:pt idx="7364">
                  <c:v>13.148188591003418</c:v>
                </c:pt>
                <c:pt idx="7365">
                  <c:v>13.149864196777344</c:v>
                </c:pt>
                <c:pt idx="7366">
                  <c:v>13.151463508605957</c:v>
                </c:pt>
                <c:pt idx="7367">
                  <c:v>13.153096199035645</c:v>
                </c:pt>
                <c:pt idx="7368">
                  <c:v>13.154760360717773</c:v>
                </c:pt>
                <c:pt idx="7369">
                  <c:v>13.156467437744141</c:v>
                </c:pt>
                <c:pt idx="7370">
                  <c:v>13.158153533935547</c:v>
                </c:pt>
                <c:pt idx="7371">
                  <c:v>13.159860610961914</c:v>
                </c:pt>
                <c:pt idx="7372">
                  <c:v>13.161503791809082</c:v>
                </c:pt>
                <c:pt idx="7373">
                  <c:v>13.163167953491211</c:v>
                </c:pt>
                <c:pt idx="7374">
                  <c:v>13.164896965026855</c:v>
                </c:pt>
                <c:pt idx="7375">
                  <c:v>13.166518211364746</c:v>
                </c:pt>
                <c:pt idx="7376">
                  <c:v>13.168149948120117</c:v>
                </c:pt>
                <c:pt idx="7377">
                  <c:v>13.169803619384766</c:v>
                </c:pt>
                <c:pt idx="7378">
                  <c:v>13.171435356140137</c:v>
                </c:pt>
                <c:pt idx="7379">
                  <c:v>13.173110961914063</c:v>
                </c:pt>
                <c:pt idx="7380">
                  <c:v>13.17482852935791</c:v>
                </c:pt>
                <c:pt idx="7381">
                  <c:v>13.176547050476074</c:v>
                </c:pt>
                <c:pt idx="7382">
                  <c:v>13.178232192993164</c:v>
                </c:pt>
                <c:pt idx="7383">
                  <c:v>13.179875373840332</c:v>
                </c:pt>
                <c:pt idx="7384">
                  <c:v>13.181507110595703</c:v>
                </c:pt>
                <c:pt idx="7385">
                  <c:v>13.183117866516113</c:v>
                </c:pt>
                <c:pt idx="7386">
                  <c:v>13.184792518615723</c:v>
                </c:pt>
                <c:pt idx="7387">
                  <c:v>13.186478614807129</c:v>
                </c:pt>
                <c:pt idx="7388">
                  <c:v>13.188154220581055</c:v>
                </c:pt>
                <c:pt idx="7389">
                  <c:v>13.189828872680664</c:v>
                </c:pt>
                <c:pt idx="7390">
                  <c:v>13.191460609436035</c:v>
                </c:pt>
                <c:pt idx="7391">
                  <c:v>13.193168640136719</c:v>
                </c:pt>
                <c:pt idx="7392">
                  <c:v>13.194843292236328</c:v>
                </c:pt>
                <c:pt idx="7393">
                  <c:v>13.196475982666016</c:v>
                </c:pt>
                <c:pt idx="7394">
                  <c:v>13.198085784912109</c:v>
                </c:pt>
                <c:pt idx="7395">
                  <c:v>13.199728965759277</c:v>
                </c:pt>
                <c:pt idx="7396">
                  <c:v>13.201415061950684</c:v>
                </c:pt>
                <c:pt idx="7397">
                  <c:v>13.20311164855957</c:v>
                </c:pt>
                <c:pt idx="7398">
                  <c:v>13.204808235168457</c:v>
                </c:pt>
                <c:pt idx="7399">
                  <c:v>13.206504821777344</c:v>
                </c:pt>
                <c:pt idx="7400">
                  <c:v>13.208147048950195</c:v>
                </c:pt>
                <c:pt idx="7401">
                  <c:v>13.209790229797363</c:v>
                </c:pt>
                <c:pt idx="7402">
                  <c:v>13.211411476135254</c:v>
                </c:pt>
                <c:pt idx="7403">
                  <c:v>13.213075637817383</c:v>
                </c:pt>
                <c:pt idx="7404">
                  <c:v>13.214761734008789</c:v>
                </c:pt>
                <c:pt idx="7405">
                  <c:v>13.216425895690918</c:v>
                </c:pt>
                <c:pt idx="7406">
                  <c:v>13.218101501464844</c:v>
                </c:pt>
                <c:pt idx="7407">
                  <c:v>13.219743728637695</c:v>
                </c:pt>
                <c:pt idx="7408">
                  <c:v>13.22147274017334</c:v>
                </c:pt>
                <c:pt idx="7409">
                  <c:v>13.222837448120117</c:v>
                </c:pt>
                <c:pt idx="7410">
                  <c:v>13.222923278808594</c:v>
                </c:pt>
                <c:pt idx="7411">
                  <c:v>13.222933769226074</c:v>
                </c:pt>
                <c:pt idx="7412">
                  <c:v>13.222933769226074</c:v>
                </c:pt>
                <c:pt idx="7413">
                  <c:v>13.222933769226074</c:v>
                </c:pt>
                <c:pt idx="7414">
                  <c:v>13.222933769226074</c:v>
                </c:pt>
                <c:pt idx="7415">
                  <c:v>13.222933769226074</c:v>
                </c:pt>
                <c:pt idx="7416">
                  <c:v>13.222923278808594</c:v>
                </c:pt>
                <c:pt idx="7417">
                  <c:v>13.222923278808594</c:v>
                </c:pt>
                <c:pt idx="7418">
                  <c:v>13.222912788391113</c:v>
                </c:pt>
                <c:pt idx="7419">
                  <c:v>13.222912788391113</c:v>
                </c:pt>
                <c:pt idx="7420">
                  <c:v>13.222901344299316</c:v>
                </c:pt>
                <c:pt idx="7421">
                  <c:v>13.222901344299316</c:v>
                </c:pt>
                <c:pt idx="7422">
                  <c:v>13.222901344299316</c:v>
                </c:pt>
                <c:pt idx="7423">
                  <c:v>13.222901344299316</c:v>
                </c:pt>
                <c:pt idx="7424">
                  <c:v>13.222890853881836</c:v>
                </c:pt>
                <c:pt idx="7425">
                  <c:v>13.222890853881836</c:v>
                </c:pt>
                <c:pt idx="7426">
                  <c:v>13.222890853881836</c:v>
                </c:pt>
                <c:pt idx="7427">
                  <c:v>13.222890853881836</c:v>
                </c:pt>
                <c:pt idx="7428">
                  <c:v>13.222890853881836</c:v>
                </c:pt>
                <c:pt idx="7429">
                  <c:v>13.222890853881836</c:v>
                </c:pt>
                <c:pt idx="7430">
                  <c:v>13.222890853881836</c:v>
                </c:pt>
                <c:pt idx="7431">
                  <c:v>13.222890853881836</c:v>
                </c:pt>
                <c:pt idx="7432">
                  <c:v>13.222890853881836</c:v>
                </c:pt>
                <c:pt idx="7433">
                  <c:v>13.222890853881836</c:v>
                </c:pt>
                <c:pt idx="7434">
                  <c:v>13.222890853881836</c:v>
                </c:pt>
                <c:pt idx="7435">
                  <c:v>13.222890853881836</c:v>
                </c:pt>
                <c:pt idx="7436">
                  <c:v>13.222890853881836</c:v>
                </c:pt>
                <c:pt idx="7437">
                  <c:v>13.222890853881836</c:v>
                </c:pt>
                <c:pt idx="7438">
                  <c:v>13.222890853881836</c:v>
                </c:pt>
                <c:pt idx="7439">
                  <c:v>13.222890853881836</c:v>
                </c:pt>
                <c:pt idx="7440">
                  <c:v>13.222890853881836</c:v>
                </c:pt>
                <c:pt idx="7441">
                  <c:v>13.222890853881836</c:v>
                </c:pt>
                <c:pt idx="7442">
                  <c:v>13.222890853881836</c:v>
                </c:pt>
                <c:pt idx="7443">
                  <c:v>13.222890853881836</c:v>
                </c:pt>
                <c:pt idx="7444">
                  <c:v>13.222890853881836</c:v>
                </c:pt>
                <c:pt idx="7445">
                  <c:v>13.222890853881836</c:v>
                </c:pt>
                <c:pt idx="7446">
                  <c:v>13.222890853881836</c:v>
                </c:pt>
                <c:pt idx="7447">
                  <c:v>13.222890853881836</c:v>
                </c:pt>
                <c:pt idx="7448">
                  <c:v>13.222890853881836</c:v>
                </c:pt>
                <c:pt idx="7449">
                  <c:v>13.222901344299316</c:v>
                </c:pt>
                <c:pt idx="7450">
                  <c:v>13.222901344299316</c:v>
                </c:pt>
                <c:pt idx="7451">
                  <c:v>13.222901344299316</c:v>
                </c:pt>
                <c:pt idx="7452">
                  <c:v>13.222901344299316</c:v>
                </c:pt>
                <c:pt idx="7453">
                  <c:v>13.222901344299316</c:v>
                </c:pt>
                <c:pt idx="7454">
                  <c:v>13.222901344299316</c:v>
                </c:pt>
                <c:pt idx="7455">
                  <c:v>13.222901344299316</c:v>
                </c:pt>
                <c:pt idx="7456">
                  <c:v>13.222901344299316</c:v>
                </c:pt>
                <c:pt idx="7457">
                  <c:v>13.222901344299316</c:v>
                </c:pt>
                <c:pt idx="7458">
                  <c:v>13.222901344299316</c:v>
                </c:pt>
                <c:pt idx="7459">
                  <c:v>13.222901344299316</c:v>
                </c:pt>
                <c:pt idx="7460">
                  <c:v>13.222901344299316</c:v>
                </c:pt>
                <c:pt idx="7461">
                  <c:v>13.222901344299316</c:v>
                </c:pt>
                <c:pt idx="7462">
                  <c:v>13.222901344299316</c:v>
                </c:pt>
                <c:pt idx="7463">
                  <c:v>13.222901344299316</c:v>
                </c:pt>
                <c:pt idx="7464">
                  <c:v>13.222901344299316</c:v>
                </c:pt>
                <c:pt idx="7465">
                  <c:v>13.222901344299316</c:v>
                </c:pt>
                <c:pt idx="7466">
                  <c:v>13.222901344299316</c:v>
                </c:pt>
                <c:pt idx="7467">
                  <c:v>13.222901344299316</c:v>
                </c:pt>
                <c:pt idx="7468">
                  <c:v>13.222901344299316</c:v>
                </c:pt>
                <c:pt idx="7469">
                  <c:v>13.222901344299316</c:v>
                </c:pt>
                <c:pt idx="7470">
                  <c:v>13.222901344299316</c:v>
                </c:pt>
                <c:pt idx="7471">
                  <c:v>13.222901344299316</c:v>
                </c:pt>
                <c:pt idx="7472">
                  <c:v>13.222901344299316</c:v>
                </c:pt>
                <c:pt idx="7473">
                  <c:v>13.222901344299316</c:v>
                </c:pt>
                <c:pt idx="7474">
                  <c:v>13.222901344299316</c:v>
                </c:pt>
                <c:pt idx="7475">
                  <c:v>13.222901344299316</c:v>
                </c:pt>
                <c:pt idx="7476">
                  <c:v>13.222901344299316</c:v>
                </c:pt>
                <c:pt idx="7477">
                  <c:v>13.222901344299316</c:v>
                </c:pt>
                <c:pt idx="7478">
                  <c:v>13.222901344299316</c:v>
                </c:pt>
                <c:pt idx="7479">
                  <c:v>13.222901344299316</c:v>
                </c:pt>
                <c:pt idx="7480">
                  <c:v>13.222901344299316</c:v>
                </c:pt>
                <c:pt idx="7481">
                  <c:v>13.222901344299316</c:v>
                </c:pt>
                <c:pt idx="7482">
                  <c:v>13.222901344299316</c:v>
                </c:pt>
                <c:pt idx="7483">
                  <c:v>13.222901344299316</c:v>
                </c:pt>
                <c:pt idx="7484">
                  <c:v>13.222901344299316</c:v>
                </c:pt>
                <c:pt idx="7485">
                  <c:v>13.222901344299316</c:v>
                </c:pt>
                <c:pt idx="7486">
                  <c:v>13.222901344299316</c:v>
                </c:pt>
                <c:pt idx="7487">
                  <c:v>13.222901344299316</c:v>
                </c:pt>
                <c:pt idx="7488">
                  <c:v>13.222901344299316</c:v>
                </c:pt>
                <c:pt idx="7489">
                  <c:v>13.222901344299316</c:v>
                </c:pt>
                <c:pt idx="7490">
                  <c:v>13.222901344299316</c:v>
                </c:pt>
                <c:pt idx="7491">
                  <c:v>13.222901344299316</c:v>
                </c:pt>
                <c:pt idx="7492">
                  <c:v>13.222901344299316</c:v>
                </c:pt>
                <c:pt idx="7493">
                  <c:v>13.222901344299316</c:v>
                </c:pt>
                <c:pt idx="7494">
                  <c:v>13.222901344299316</c:v>
                </c:pt>
                <c:pt idx="7495">
                  <c:v>13.222901344299316</c:v>
                </c:pt>
                <c:pt idx="7496">
                  <c:v>13.222901344299316</c:v>
                </c:pt>
                <c:pt idx="7497">
                  <c:v>13.222901344299316</c:v>
                </c:pt>
                <c:pt idx="7498">
                  <c:v>13.222901344299316</c:v>
                </c:pt>
                <c:pt idx="7499">
                  <c:v>13.222901344299316</c:v>
                </c:pt>
                <c:pt idx="7500">
                  <c:v>13.222901344299316</c:v>
                </c:pt>
                <c:pt idx="7501">
                  <c:v>13.222901344299316</c:v>
                </c:pt>
                <c:pt idx="7502">
                  <c:v>13.222901344299316</c:v>
                </c:pt>
                <c:pt idx="7503">
                  <c:v>13.222901344299316</c:v>
                </c:pt>
                <c:pt idx="7504">
                  <c:v>13.222901344299316</c:v>
                </c:pt>
                <c:pt idx="7505">
                  <c:v>13.222901344299316</c:v>
                </c:pt>
                <c:pt idx="7506">
                  <c:v>13.222901344299316</c:v>
                </c:pt>
                <c:pt idx="7507">
                  <c:v>13.222901344299316</c:v>
                </c:pt>
                <c:pt idx="7508">
                  <c:v>13.222901344299316</c:v>
                </c:pt>
                <c:pt idx="7509">
                  <c:v>13.222901344299316</c:v>
                </c:pt>
                <c:pt idx="7510">
                  <c:v>13.222901344299316</c:v>
                </c:pt>
                <c:pt idx="7511">
                  <c:v>13.222901344299316</c:v>
                </c:pt>
                <c:pt idx="7512">
                  <c:v>13.222901344299316</c:v>
                </c:pt>
                <c:pt idx="7513">
                  <c:v>13.222901344299316</c:v>
                </c:pt>
                <c:pt idx="7514">
                  <c:v>13.222901344299316</c:v>
                </c:pt>
                <c:pt idx="7515">
                  <c:v>13.222912788391113</c:v>
                </c:pt>
                <c:pt idx="7516">
                  <c:v>13.222912788391113</c:v>
                </c:pt>
                <c:pt idx="7517">
                  <c:v>13.222923278808594</c:v>
                </c:pt>
                <c:pt idx="7518">
                  <c:v>13.222933769226074</c:v>
                </c:pt>
                <c:pt idx="7519">
                  <c:v>13.222933769226074</c:v>
                </c:pt>
                <c:pt idx="7520">
                  <c:v>13.222933769226074</c:v>
                </c:pt>
                <c:pt idx="7521">
                  <c:v>13.222933769226074</c:v>
                </c:pt>
                <c:pt idx="7522">
                  <c:v>13.222933769226074</c:v>
                </c:pt>
                <c:pt idx="7523">
                  <c:v>13.222933769226074</c:v>
                </c:pt>
                <c:pt idx="7524">
                  <c:v>13.222944259643555</c:v>
                </c:pt>
                <c:pt idx="7525">
                  <c:v>13.222944259643555</c:v>
                </c:pt>
                <c:pt idx="7526">
                  <c:v>13.222944259643555</c:v>
                </c:pt>
                <c:pt idx="7527">
                  <c:v>13.222944259643555</c:v>
                </c:pt>
                <c:pt idx="7528">
                  <c:v>13.222944259643555</c:v>
                </c:pt>
                <c:pt idx="7529">
                  <c:v>13.222944259643555</c:v>
                </c:pt>
                <c:pt idx="7530">
                  <c:v>13.222944259643555</c:v>
                </c:pt>
                <c:pt idx="7531">
                  <c:v>13.222944259643555</c:v>
                </c:pt>
                <c:pt idx="7532">
                  <c:v>13.222944259643555</c:v>
                </c:pt>
                <c:pt idx="7533">
                  <c:v>13.222944259643555</c:v>
                </c:pt>
                <c:pt idx="7534">
                  <c:v>13.222944259643555</c:v>
                </c:pt>
                <c:pt idx="7535">
                  <c:v>13.222944259643555</c:v>
                </c:pt>
                <c:pt idx="7536">
                  <c:v>13.222944259643555</c:v>
                </c:pt>
                <c:pt idx="7537">
                  <c:v>13.222944259643555</c:v>
                </c:pt>
                <c:pt idx="7538">
                  <c:v>13.222944259643555</c:v>
                </c:pt>
                <c:pt idx="7539">
                  <c:v>13.222944259643555</c:v>
                </c:pt>
                <c:pt idx="7540">
                  <c:v>13.222944259643555</c:v>
                </c:pt>
                <c:pt idx="7541">
                  <c:v>13.222955703735352</c:v>
                </c:pt>
                <c:pt idx="7542">
                  <c:v>13.222955703735352</c:v>
                </c:pt>
                <c:pt idx="7543">
                  <c:v>13.222955703735352</c:v>
                </c:pt>
                <c:pt idx="7544">
                  <c:v>13.222955703735352</c:v>
                </c:pt>
                <c:pt idx="7545">
                  <c:v>13.222955703735352</c:v>
                </c:pt>
                <c:pt idx="7546">
                  <c:v>13.222955703735352</c:v>
                </c:pt>
                <c:pt idx="7547">
                  <c:v>13.222955703735352</c:v>
                </c:pt>
                <c:pt idx="7548">
                  <c:v>13.222955703735352</c:v>
                </c:pt>
                <c:pt idx="7549">
                  <c:v>13.222955703735352</c:v>
                </c:pt>
                <c:pt idx="7550">
                  <c:v>13.222955703735352</c:v>
                </c:pt>
                <c:pt idx="7551">
                  <c:v>13.222944259643555</c:v>
                </c:pt>
                <c:pt idx="7552">
                  <c:v>13.222944259643555</c:v>
                </c:pt>
                <c:pt idx="7553">
                  <c:v>13.222944259643555</c:v>
                </c:pt>
                <c:pt idx="7554">
                  <c:v>13.222944259643555</c:v>
                </c:pt>
                <c:pt idx="7555">
                  <c:v>13.222944259643555</c:v>
                </c:pt>
                <c:pt idx="7556">
                  <c:v>13.222944259643555</c:v>
                </c:pt>
                <c:pt idx="7557">
                  <c:v>13.222944259643555</c:v>
                </c:pt>
                <c:pt idx="7558">
                  <c:v>13.222944259643555</c:v>
                </c:pt>
                <c:pt idx="7559">
                  <c:v>13.222933769226074</c:v>
                </c:pt>
                <c:pt idx="7560">
                  <c:v>13.222933769226074</c:v>
                </c:pt>
                <c:pt idx="7561">
                  <c:v>13.222933769226074</c:v>
                </c:pt>
                <c:pt idx="7562">
                  <c:v>13.222933769226074</c:v>
                </c:pt>
                <c:pt idx="7563">
                  <c:v>13.222933769226074</c:v>
                </c:pt>
                <c:pt idx="7564">
                  <c:v>13.222933769226074</c:v>
                </c:pt>
                <c:pt idx="7565">
                  <c:v>13.222923278808594</c:v>
                </c:pt>
                <c:pt idx="7566">
                  <c:v>13.222923278808594</c:v>
                </c:pt>
                <c:pt idx="7567">
                  <c:v>13.222923278808594</c:v>
                </c:pt>
                <c:pt idx="7568">
                  <c:v>13.222923278808594</c:v>
                </c:pt>
                <c:pt idx="7569">
                  <c:v>13.222923278808594</c:v>
                </c:pt>
                <c:pt idx="7570">
                  <c:v>13.222923278808594</c:v>
                </c:pt>
                <c:pt idx="7571">
                  <c:v>13.222923278808594</c:v>
                </c:pt>
                <c:pt idx="7572">
                  <c:v>13.222923278808594</c:v>
                </c:pt>
                <c:pt idx="7573">
                  <c:v>13.222923278808594</c:v>
                </c:pt>
                <c:pt idx="7574">
                  <c:v>13.222923278808594</c:v>
                </c:pt>
                <c:pt idx="7575">
                  <c:v>13.222923278808594</c:v>
                </c:pt>
                <c:pt idx="7576">
                  <c:v>13.222923278808594</c:v>
                </c:pt>
                <c:pt idx="7577">
                  <c:v>13.222923278808594</c:v>
                </c:pt>
                <c:pt idx="7578">
                  <c:v>13.222923278808594</c:v>
                </c:pt>
                <c:pt idx="7579">
                  <c:v>13.222923278808594</c:v>
                </c:pt>
                <c:pt idx="7580">
                  <c:v>13.222923278808594</c:v>
                </c:pt>
                <c:pt idx="7581">
                  <c:v>13.222923278808594</c:v>
                </c:pt>
                <c:pt idx="7582">
                  <c:v>13.222923278808594</c:v>
                </c:pt>
                <c:pt idx="7583">
                  <c:v>13.222923278808594</c:v>
                </c:pt>
                <c:pt idx="7584">
                  <c:v>13.222923278808594</c:v>
                </c:pt>
                <c:pt idx="7585">
                  <c:v>13.222923278808594</c:v>
                </c:pt>
                <c:pt idx="7586">
                  <c:v>13.222923278808594</c:v>
                </c:pt>
                <c:pt idx="7587">
                  <c:v>13.222923278808594</c:v>
                </c:pt>
                <c:pt idx="7588">
                  <c:v>13.222923278808594</c:v>
                </c:pt>
                <c:pt idx="7589">
                  <c:v>13.222923278808594</c:v>
                </c:pt>
                <c:pt idx="7590">
                  <c:v>13.222923278808594</c:v>
                </c:pt>
                <c:pt idx="7591">
                  <c:v>13.222933769226074</c:v>
                </c:pt>
                <c:pt idx="7592">
                  <c:v>13.222933769226074</c:v>
                </c:pt>
                <c:pt idx="7593">
                  <c:v>13.222933769226074</c:v>
                </c:pt>
                <c:pt idx="7594">
                  <c:v>13.222933769226074</c:v>
                </c:pt>
                <c:pt idx="7595">
                  <c:v>13.222933769226074</c:v>
                </c:pt>
                <c:pt idx="7596">
                  <c:v>13.222933769226074</c:v>
                </c:pt>
                <c:pt idx="7597">
                  <c:v>13.222933769226074</c:v>
                </c:pt>
                <c:pt idx="7598">
                  <c:v>13.222933769226074</c:v>
                </c:pt>
                <c:pt idx="7599">
                  <c:v>13.222933769226074</c:v>
                </c:pt>
                <c:pt idx="7600">
                  <c:v>13.222933769226074</c:v>
                </c:pt>
                <c:pt idx="7601">
                  <c:v>13.222933769226074</c:v>
                </c:pt>
                <c:pt idx="7602">
                  <c:v>13.222933769226074</c:v>
                </c:pt>
                <c:pt idx="7603">
                  <c:v>13.222933769226074</c:v>
                </c:pt>
                <c:pt idx="7604">
                  <c:v>13.222933769226074</c:v>
                </c:pt>
                <c:pt idx="7605">
                  <c:v>13.222933769226074</c:v>
                </c:pt>
                <c:pt idx="7606">
                  <c:v>13.222923278808594</c:v>
                </c:pt>
                <c:pt idx="7607">
                  <c:v>13.222923278808594</c:v>
                </c:pt>
                <c:pt idx="7608">
                  <c:v>13.222923278808594</c:v>
                </c:pt>
                <c:pt idx="7609">
                  <c:v>13.222923278808594</c:v>
                </c:pt>
                <c:pt idx="7610">
                  <c:v>13.222923278808594</c:v>
                </c:pt>
                <c:pt idx="7611">
                  <c:v>13.222923278808594</c:v>
                </c:pt>
                <c:pt idx="7612">
                  <c:v>13.222923278808594</c:v>
                </c:pt>
                <c:pt idx="7613">
                  <c:v>13.222923278808594</c:v>
                </c:pt>
                <c:pt idx="7614">
                  <c:v>13.222933769226074</c:v>
                </c:pt>
                <c:pt idx="7615">
                  <c:v>13.222933769226074</c:v>
                </c:pt>
                <c:pt idx="7616">
                  <c:v>13.222933769226074</c:v>
                </c:pt>
                <c:pt idx="7617">
                  <c:v>13.222933769226074</c:v>
                </c:pt>
                <c:pt idx="7618">
                  <c:v>13.222933769226074</c:v>
                </c:pt>
                <c:pt idx="7619">
                  <c:v>13.222944259643555</c:v>
                </c:pt>
                <c:pt idx="7620">
                  <c:v>13.222944259643555</c:v>
                </c:pt>
                <c:pt idx="7621">
                  <c:v>13.222955703735352</c:v>
                </c:pt>
                <c:pt idx="7622">
                  <c:v>13.222955703735352</c:v>
                </c:pt>
                <c:pt idx="7623">
                  <c:v>13.222955703735352</c:v>
                </c:pt>
                <c:pt idx="7624">
                  <c:v>13.222955703735352</c:v>
                </c:pt>
                <c:pt idx="7625">
                  <c:v>13.222966194152832</c:v>
                </c:pt>
                <c:pt idx="7626">
                  <c:v>13.222966194152832</c:v>
                </c:pt>
                <c:pt idx="7627">
                  <c:v>13.222966194152832</c:v>
                </c:pt>
                <c:pt idx="7628">
                  <c:v>13.222966194152832</c:v>
                </c:pt>
                <c:pt idx="7629">
                  <c:v>13.222966194152832</c:v>
                </c:pt>
                <c:pt idx="7630">
                  <c:v>13.222966194152832</c:v>
                </c:pt>
                <c:pt idx="7631">
                  <c:v>13.222966194152832</c:v>
                </c:pt>
                <c:pt idx="7632">
                  <c:v>13.222966194152832</c:v>
                </c:pt>
                <c:pt idx="7633">
                  <c:v>13.222966194152832</c:v>
                </c:pt>
                <c:pt idx="7634">
                  <c:v>13.222966194152832</c:v>
                </c:pt>
                <c:pt idx="7635">
                  <c:v>13.222966194152832</c:v>
                </c:pt>
                <c:pt idx="7636">
                  <c:v>13.222966194152832</c:v>
                </c:pt>
                <c:pt idx="7637">
                  <c:v>13.222966194152832</c:v>
                </c:pt>
                <c:pt idx="7638">
                  <c:v>13.222966194152832</c:v>
                </c:pt>
                <c:pt idx="7639">
                  <c:v>13.222966194152832</c:v>
                </c:pt>
                <c:pt idx="7640">
                  <c:v>13.222966194152832</c:v>
                </c:pt>
                <c:pt idx="7641">
                  <c:v>13.222966194152832</c:v>
                </c:pt>
                <c:pt idx="7642">
                  <c:v>13.222966194152832</c:v>
                </c:pt>
                <c:pt idx="7643">
                  <c:v>13.222966194152832</c:v>
                </c:pt>
                <c:pt idx="7644">
                  <c:v>13.222966194152832</c:v>
                </c:pt>
                <c:pt idx="7645">
                  <c:v>13.222966194152832</c:v>
                </c:pt>
                <c:pt idx="7646">
                  <c:v>13.222966194152832</c:v>
                </c:pt>
                <c:pt idx="7647">
                  <c:v>13.222966194152832</c:v>
                </c:pt>
                <c:pt idx="7648">
                  <c:v>13.222966194152832</c:v>
                </c:pt>
                <c:pt idx="7649">
                  <c:v>13.222966194152832</c:v>
                </c:pt>
                <c:pt idx="7650">
                  <c:v>13.222966194152832</c:v>
                </c:pt>
                <c:pt idx="7651">
                  <c:v>13.222966194152832</c:v>
                </c:pt>
                <c:pt idx="7652">
                  <c:v>13.222966194152832</c:v>
                </c:pt>
                <c:pt idx="7653">
                  <c:v>13.222966194152832</c:v>
                </c:pt>
                <c:pt idx="7654">
                  <c:v>13.222966194152832</c:v>
                </c:pt>
                <c:pt idx="7655">
                  <c:v>13.222966194152832</c:v>
                </c:pt>
                <c:pt idx="7656">
                  <c:v>13.222966194152832</c:v>
                </c:pt>
                <c:pt idx="7657">
                  <c:v>13.222966194152832</c:v>
                </c:pt>
                <c:pt idx="7658">
                  <c:v>13.222966194152832</c:v>
                </c:pt>
                <c:pt idx="7659">
                  <c:v>13.222966194152832</c:v>
                </c:pt>
                <c:pt idx="7660">
                  <c:v>13.222966194152832</c:v>
                </c:pt>
                <c:pt idx="7661">
                  <c:v>13.222966194152832</c:v>
                </c:pt>
                <c:pt idx="7662">
                  <c:v>13.222966194152832</c:v>
                </c:pt>
                <c:pt idx="7663">
                  <c:v>13.222966194152832</c:v>
                </c:pt>
                <c:pt idx="7664">
                  <c:v>13.222966194152832</c:v>
                </c:pt>
                <c:pt idx="7665">
                  <c:v>13.222966194152832</c:v>
                </c:pt>
                <c:pt idx="7666">
                  <c:v>13.222966194152832</c:v>
                </c:pt>
                <c:pt idx="7667">
                  <c:v>13.222966194152832</c:v>
                </c:pt>
                <c:pt idx="7668">
                  <c:v>13.222966194152832</c:v>
                </c:pt>
                <c:pt idx="7669">
                  <c:v>13.222966194152832</c:v>
                </c:pt>
                <c:pt idx="7670">
                  <c:v>13.222966194152832</c:v>
                </c:pt>
                <c:pt idx="7671">
                  <c:v>13.222966194152832</c:v>
                </c:pt>
                <c:pt idx="7672">
                  <c:v>13.222966194152832</c:v>
                </c:pt>
                <c:pt idx="7673">
                  <c:v>13.222966194152832</c:v>
                </c:pt>
                <c:pt idx="7674">
                  <c:v>13.222966194152832</c:v>
                </c:pt>
                <c:pt idx="7675">
                  <c:v>13.222966194152832</c:v>
                </c:pt>
                <c:pt idx="7676">
                  <c:v>13.222966194152832</c:v>
                </c:pt>
                <c:pt idx="7677">
                  <c:v>13.222966194152832</c:v>
                </c:pt>
                <c:pt idx="7678">
                  <c:v>13.222966194152832</c:v>
                </c:pt>
                <c:pt idx="7679">
                  <c:v>13.222966194152832</c:v>
                </c:pt>
                <c:pt idx="7680">
                  <c:v>13.222966194152832</c:v>
                </c:pt>
                <c:pt idx="7681">
                  <c:v>13.222966194152832</c:v>
                </c:pt>
                <c:pt idx="7682">
                  <c:v>13.222966194152832</c:v>
                </c:pt>
                <c:pt idx="7683">
                  <c:v>13.222966194152832</c:v>
                </c:pt>
                <c:pt idx="7684">
                  <c:v>13.222966194152832</c:v>
                </c:pt>
                <c:pt idx="7685">
                  <c:v>13.222966194152832</c:v>
                </c:pt>
                <c:pt idx="7686">
                  <c:v>13.222966194152832</c:v>
                </c:pt>
                <c:pt idx="7687">
                  <c:v>13.222966194152832</c:v>
                </c:pt>
                <c:pt idx="7688">
                  <c:v>13.222966194152832</c:v>
                </c:pt>
                <c:pt idx="7689">
                  <c:v>13.222966194152832</c:v>
                </c:pt>
                <c:pt idx="7690">
                  <c:v>13.222966194152832</c:v>
                </c:pt>
                <c:pt idx="7691">
                  <c:v>13.222966194152832</c:v>
                </c:pt>
                <c:pt idx="7692">
                  <c:v>13.222966194152832</c:v>
                </c:pt>
                <c:pt idx="7693">
                  <c:v>13.222966194152832</c:v>
                </c:pt>
                <c:pt idx="7694">
                  <c:v>13.222966194152832</c:v>
                </c:pt>
                <c:pt idx="7695">
                  <c:v>13.222966194152832</c:v>
                </c:pt>
                <c:pt idx="7696">
                  <c:v>13.222966194152832</c:v>
                </c:pt>
                <c:pt idx="7697">
                  <c:v>13.222966194152832</c:v>
                </c:pt>
                <c:pt idx="7698">
                  <c:v>13.222966194152832</c:v>
                </c:pt>
                <c:pt idx="7699">
                  <c:v>13.222966194152832</c:v>
                </c:pt>
                <c:pt idx="7700">
                  <c:v>13.222966194152832</c:v>
                </c:pt>
                <c:pt idx="7701">
                  <c:v>13.222966194152832</c:v>
                </c:pt>
                <c:pt idx="7702">
                  <c:v>13.222966194152832</c:v>
                </c:pt>
                <c:pt idx="7703">
                  <c:v>13.222966194152832</c:v>
                </c:pt>
                <c:pt idx="7704">
                  <c:v>13.222966194152832</c:v>
                </c:pt>
                <c:pt idx="7705">
                  <c:v>13.222966194152832</c:v>
                </c:pt>
                <c:pt idx="7706">
                  <c:v>13.222966194152832</c:v>
                </c:pt>
                <c:pt idx="7707">
                  <c:v>13.222966194152832</c:v>
                </c:pt>
                <c:pt idx="7708">
                  <c:v>13.222966194152832</c:v>
                </c:pt>
                <c:pt idx="7709">
                  <c:v>13.222966194152832</c:v>
                </c:pt>
                <c:pt idx="7710">
                  <c:v>13.222966194152832</c:v>
                </c:pt>
                <c:pt idx="7711">
                  <c:v>13.222966194152832</c:v>
                </c:pt>
                <c:pt idx="7712">
                  <c:v>13.222966194152832</c:v>
                </c:pt>
                <c:pt idx="7713">
                  <c:v>13.222966194152832</c:v>
                </c:pt>
                <c:pt idx="7714">
                  <c:v>13.222966194152832</c:v>
                </c:pt>
                <c:pt idx="7715">
                  <c:v>13.222966194152832</c:v>
                </c:pt>
                <c:pt idx="7716">
                  <c:v>13.222966194152832</c:v>
                </c:pt>
                <c:pt idx="7717">
                  <c:v>13.222966194152832</c:v>
                </c:pt>
                <c:pt idx="7718">
                  <c:v>13.222966194152832</c:v>
                </c:pt>
                <c:pt idx="7719">
                  <c:v>13.222966194152832</c:v>
                </c:pt>
                <c:pt idx="7720">
                  <c:v>13.222966194152832</c:v>
                </c:pt>
                <c:pt idx="7721">
                  <c:v>13.222966194152832</c:v>
                </c:pt>
                <c:pt idx="7722">
                  <c:v>13.222966194152832</c:v>
                </c:pt>
                <c:pt idx="7723">
                  <c:v>13.222966194152832</c:v>
                </c:pt>
                <c:pt idx="7724">
                  <c:v>13.222966194152832</c:v>
                </c:pt>
                <c:pt idx="7725">
                  <c:v>13.222966194152832</c:v>
                </c:pt>
                <c:pt idx="7726">
                  <c:v>13.222966194152832</c:v>
                </c:pt>
                <c:pt idx="7727">
                  <c:v>13.222966194152832</c:v>
                </c:pt>
                <c:pt idx="7728">
                  <c:v>13.222966194152832</c:v>
                </c:pt>
                <c:pt idx="7729">
                  <c:v>13.222966194152832</c:v>
                </c:pt>
                <c:pt idx="7730">
                  <c:v>13.222966194152832</c:v>
                </c:pt>
                <c:pt idx="7731">
                  <c:v>13.222966194152832</c:v>
                </c:pt>
                <c:pt idx="7732">
                  <c:v>13.222966194152832</c:v>
                </c:pt>
                <c:pt idx="7733">
                  <c:v>13.222966194152832</c:v>
                </c:pt>
                <c:pt idx="7734">
                  <c:v>13.222966194152832</c:v>
                </c:pt>
                <c:pt idx="7735">
                  <c:v>13.222966194152832</c:v>
                </c:pt>
                <c:pt idx="7736">
                  <c:v>13.222966194152832</c:v>
                </c:pt>
                <c:pt idx="7737">
                  <c:v>13.222966194152832</c:v>
                </c:pt>
                <c:pt idx="7738">
                  <c:v>13.222966194152832</c:v>
                </c:pt>
                <c:pt idx="7739">
                  <c:v>13.222966194152832</c:v>
                </c:pt>
                <c:pt idx="7740">
                  <c:v>13.222966194152832</c:v>
                </c:pt>
                <c:pt idx="7741">
                  <c:v>13.222966194152832</c:v>
                </c:pt>
                <c:pt idx="7742">
                  <c:v>13.222966194152832</c:v>
                </c:pt>
                <c:pt idx="7743">
                  <c:v>13.222966194152832</c:v>
                </c:pt>
                <c:pt idx="7744">
                  <c:v>13.222966194152832</c:v>
                </c:pt>
                <c:pt idx="7745">
                  <c:v>13.222966194152832</c:v>
                </c:pt>
                <c:pt idx="7746">
                  <c:v>13.222966194152832</c:v>
                </c:pt>
                <c:pt idx="7747">
                  <c:v>13.222966194152832</c:v>
                </c:pt>
                <c:pt idx="7748">
                  <c:v>13.222966194152832</c:v>
                </c:pt>
                <c:pt idx="7749">
                  <c:v>13.222966194152832</c:v>
                </c:pt>
                <c:pt idx="7750">
                  <c:v>13.222966194152832</c:v>
                </c:pt>
                <c:pt idx="7751">
                  <c:v>13.222966194152832</c:v>
                </c:pt>
                <c:pt idx="7752">
                  <c:v>13.222966194152832</c:v>
                </c:pt>
                <c:pt idx="7753">
                  <c:v>13.222966194152832</c:v>
                </c:pt>
                <c:pt idx="7754">
                  <c:v>13.222966194152832</c:v>
                </c:pt>
                <c:pt idx="7755">
                  <c:v>13.222966194152832</c:v>
                </c:pt>
                <c:pt idx="7756">
                  <c:v>13.222966194152832</c:v>
                </c:pt>
                <c:pt idx="7757">
                  <c:v>13.222966194152832</c:v>
                </c:pt>
                <c:pt idx="7758">
                  <c:v>13.222966194152832</c:v>
                </c:pt>
                <c:pt idx="7759">
                  <c:v>13.222966194152832</c:v>
                </c:pt>
                <c:pt idx="7760">
                  <c:v>13.222966194152832</c:v>
                </c:pt>
                <c:pt idx="7761">
                  <c:v>13.222966194152832</c:v>
                </c:pt>
                <c:pt idx="7762">
                  <c:v>13.222966194152832</c:v>
                </c:pt>
                <c:pt idx="7763">
                  <c:v>13.222966194152832</c:v>
                </c:pt>
                <c:pt idx="7764">
                  <c:v>13.222966194152832</c:v>
                </c:pt>
                <c:pt idx="7765">
                  <c:v>13.222966194152832</c:v>
                </c:pt>
                <c:pt idx="7766">
                  <c:v>13.222966194152832</c:v>
                </c:pt>
                <c:pt idx="7767">
                  <c:v>13.222966194152832</c:v>
                </c:pt>
                <c:pt idx="7768">
                  <c:v>13.222966194152832</c:v>
                </c:pt>
                <c:pt idx="7769">
                  <c:v>13.222966194152832</c:v>
                </c:pt>
                <c:pt idx="7770">
                  <c:v>13.222966194152832</c:v>
                </c:pt>
                <c:pt idx="7771">
                  <c:v>13.222966194152832</c:v>
                </c:pt>
                <c:pt idx="7772">
                  <c:v>13.222966194152832</c:v>
                </c:pt>
                <c:pt idx="7773">
                  <c:v>13.222966194152832</c:v>
                </c:pt>
                <c:pt idx="7774">
                  <c:v>13.222966194152832</c:v>
                </c:pt>
                <c:pt idx="7775">
                  <c:v>13.222966194152832</c:v>
                </c:pt>
                <c:pt idx="7776">
                  <c:v>13.222966194152832</c:v>
                </c:pt>
                <c:pt idx="7777">
                  <c:v>13.222966194152832</c:v>
                </c:pt>
                <c:pt idx="7778">
                  <c:v>13.222966194152832</c:v>
                </c:pt>
                <c:pt idx="7779">
                  <c:v>13.222966194152832</c:v>
                </c:pt>
                <c:pt idx="7780">
                  <c:v>13.222966194152832</c:v>
                </c:pt>
                <c:pt idx="7781">
                  <c:v>13.222966194152832</c:v>
                </c:pt>
                <c:pt idx="7782">
                  <c:v>13.222966194152832</c:v>
                </c:pt>
                <c:pt idx="7783">
                  <c:v>13.222966194152832</c:v>
                </c:pt>
                <c:pt idx="7784">
                  <c:v>13.222966194152832</c:v>
                </c:pt>
                <c:pt idx="7785">
                  <c:v>13.222966194152832</c:v>
                </c:pt>
                <c:pt idx="7786">
                  <c:v>13.222966194152832</c:v>
                </c:pt>
                <c:pt idx="7787">
                  <c:v>13.222955703735352</c:v>
                </c:pt>
                <c:pt idx="7788">
                  <c:v>13.222955703735352</c:v>
                </c:pt>
                <c:pt idx="7789">
                  <c:v>13.222955703735352</c:v>
                </c:pt>
                <c:pt idx="7790">
                  <c:v>13.222955703735352</c:v>
                </c:pt>
                <c:pt idx="7791">
                  <c:v>13.222955703735352</c:v>
                </c:pt>
                <c:pt idx="7792">
                  <c:v>13.222955703735352</c:v>
                </c:pt>
                <c:pt idx="7793">
                  <c:v>13.222955703735352</c:v>
                </c:pt>
                <c:pt idx="7794">
                  <c:v>13.222955703735352</c:v>
                </c:pt>
                <c:pt idx="7795">
                  <c:v>13.222955703735352</c:v>
                </c:pt>
                <c:pt idx="7796">
                  <c:v>13.222955703735352</c:v>
                </c:pt>
                <c:pt idx="7797">
                  <c:v>13.222955703735352</c:v>
                </c:pt>
                <c:pt idx="7798">
                  <c:v>13.222955703735352</c:v>
                </c:pt>
                <c:pt idx="7799">
                  <c:v>13.222955703735352</c:v>
                </c:pt>
                <c:pt idx="7800">
                  <c:v>13.222955703735352</c:v>
                </c:pt>
                <c:pt idx="7801">
                  <c:v>13.222955703735352</c:v>
                </c:pt>
                <c:pt idx="7802">
                  <c:v>13.222955703735352</c:v>
                </c:pt>
                <c:pt idx="7803">
                  <c:v>13.222955703735352</c:v>
                </c:pt>
                <c:pt idx="7804">
                  <c:v>13.222955703735352</c:v>
                </c:pt>
                <c:pt idx="7805">
                  <c:v>13.222955703735352</c:v>
                </c:pt>
                <c:pt idx="7806">
                  <c:v>13.222955703735352</c:v>
                </c:pt>
                <c:pt idx="7807">
                  <c:v>13.222955703735352</c:v>
                </c:pt>
                <c:pt idx="7808">
                  <c:v>13.222955703735352</c:v>
                </c:pt>
                <c:pt idx="7809">
                  <c:v>13.222955703735352</c:v>
                </c:pt>
                <c:pt idx="7810">
                  <c:v>13.222955703735352</c:v>
                </c:pt>
                <c:pt idx="7811">
                  <c:v>13.222955703735352</c:v>
                </c:pt>
                <c:pt idx="7812">
                  <c:v>13.222955703735352</c:v>
                </c:pt>
                <c:pt idx="7813">
                  <c:v>13.222955703735352</c:v>
                </c:pt>
                <c:pt idx="7814">
                  <c:v>13.222955703735352</c:v>
                </c:pt>
                <c:pt idx="7815">
                  <c:v>13.222966194152832</c:v>
                </c:pt>
                <c:pt idx="7816">
                  <c:v>13.222966194152832</c:v>
                </c:pt>
                <c:pt idx="7817">
                  <c:v>13.222966194152832</c:v>
                </c:pt>
                <c:pt idx="7818">
                  <c:v>13.222966194152832</c:v>
                </c:pt>
                <c:pt idx="7819">
                  <c:v>13.222966194152832</c:v>
                </c:pt>
                <c:pt idx="7820">
                  <c:v>13.222966194152832</c:v>
                </c:pt>
                <c:pt idx="7821">
                  <c:v>13.222966194152832</c:v>
                </c:pt>
                <c:pt idx="7822">
                  <c:v>13.222976684570313</c:v>
                </c:pt>
                <c:pt idx="7823">
                  <c:v>13.222976684570313</c:v>
                </c:pt>
                <c:pt idx="7824">
                  <c:v>13.222976684570313</c:v>
                </c:pt>
                <c:pt idx="7825">
                  <c:v>13.222976684570313</c:v>
                </c:pt>
                <c:pt idx="7826">
                  <c:v>13.222976684570313</c:v>
                </c:pt>
                <c:pt idx="7827">
                  <c:v>13.222976684570313</c:v>
                </c:pt>
                <c:pt idx="7828">
                  <c:v>13.222987174987793</c:v>
                </c:pt>
                <c:pt idx="7829">
                  <c:v>13.22299861907959</c:v>
                </c:pt>
                <c:pt idx="7830">
                  <c:v>13.22299861907959</c:v>
                </c:pt>
                <c:pt idx="7831">
                  <c:v>13.22299861907959</c:v>
                </c:pt>
                <c:pt idx="7832">
                  <c:v>13.22299861907959</c:v>
                </c:pt>
                <c:pt idx="7833">
                  <c:v>13.22299861907959</c:v>
                </c:pt>
                <c:pt idx="7834">
                  <c:v>13.22299861907959</c:v>
                </c:pt>
                <c:pt idx="7835">
                  <c:v>13.22299861907959</c:v>
                </c:pt>
                <c:pt idx="7836">
                  <c:v>13.22299861907959</c:v>
                </c:pt>
                <c:pt idx="7837">
                  <c:v>13.22299861907959</c:v>
                </c:pt>
                <c:pt idx="7838">
                  <c:v>13.22299861907959</c:v>
                </c:pt>
                <c:pt idx="7839">
                  <c:v>13.22299861907959</c:v>
                </c:pt>
                <c:pt idx="7840">
                  <c:v>13.22299861907959</c:v>
                </c:pt>
                <c:pt idx="7841">
                  <c:v>13.22299861907959</c:v>
                </c:pt>
                <c:pt idx="7842">
                  <c:v>13.22299861907959</c:v>
                </c:pt>
                <c:pt idx="7843">
                  <c:v>13.22299861907959</c:v>
                </c:pt>
                <c:pt idx="7844">
                  <c:v>13.22299861907959</c:v>
                </c:pt>
                <c:pt idx="7845">
                  <c:v>13.22299861907959</c:v>
                </c:pt>
                <c:pt idx="7846">
                  <c:v>13.22299861907959</c:v>
                </c:pt>
                <c:pt idx="7847">
                  <c:v>13.22299861907959</c:v>
                </c:pt>
                <c:pt idx="7848">
                  <c:v>13.22299861907959</c:v>
                </c:pt>
                <c:pt idx="7849">
                  <c:v>13.22299861907959</c:v>
                </c:pt>
                <c:pt idx="7850">
                  <c:v>13.22299861907959</c:v>
                </c:pt>
                <c:pt idx="7851">
                  <c:v>13.22299861907959</c:v>
                </c:pt>
                <c:pt idx="7852">
                  <c:v>13.222987174987793</c:v>
                </c:pt>
                <c:pt idx="7853">
                  <c:v>13.222987174987793</c:v>
                </c:pt>
                <c:pt idx="7854">
                  <c:v>13.222987174987793</c:v>
                </c:pt>
                <c:pt idx="7855">
                  <c:v>13.222987174987793</c:v>
                </c:pt>
                <c:pt idx="7856">
                  <c:v>13.222987174987793</c:v>
                </c:pt>
                <c:pt idx="7857">
                  <c:v>13.222987174987793</c:v>
                </c:pt>
                <c:pt idx="7858">
                  <c:v>13.222987174987793</c:v>
                </c:pt>
                <c:pt idx="7859">
                  <c:v>13.222987174987793</c:v>
                </c:pt>
                <c:pt idx="7860">
                  <c:v>13.222987174987793</c:v>
                </c:pt>
                <c:pt idx="7861">
                  <c:v>13.222987174987793</c:v>
                </c:pt>
                <c:pt idx="7862">
                  <c:v>13.222987174987793</c:v>
                </c:pt>
                <c:pt idx="7863">
                  <c:v>13.222987174987793</c:v>
                </c:pt>
                <c:pt idx="7864">
                  <c:v>13.222987174987793</c:v>
                </c:pt>
                <c:pt idx="7865">
                  <c:v>13.222987174987793</c:v>
                </c:pt>
                <c:pt idx="7866">
                  <c:v>13.222987174987793</c:v>
                </c:pt>
                <c:pt idx="7867">
                  <c:v>13.222987174987793</c:v>
                </c:pt>
                <c:pt idx="7868">
                  <c:v>13.222987174987793</c:v>
                </c:pt>
                <c:pt idx="7869">
                  <c:v>13.222987174987793</c:v>
                </c:pt>
                <c:pt idx="7870">
                  <c:v>13.222987174987793</c:v>
                </c:pt>
                <c:pt idx="7871">
                  <c:v>13.222987174987793</c:v>
                </c:pt>
                <c:pt idx="7872">
                  <c:v>13.222987174987793</c:v>
                </c:pt>
                <c:pt idx="7873">
                  <c:v>13.222987174987793</c:v>
                </c:pt>
                <c:pt idx="7874">
                  <c:v>13.222987174987793</c:v>
                </c:pt>
                <c:pt idx="7875">
                  <c:v>13.222987174987793</c:v>
                </c:pt>
                <c:pt idx="7876">
                  <c:v>13.222987174987793</c:v>
                </c:pt>
                <c:pt idx="7877">
                  <c:v>13.222987174987793</c:v>
                </c:pt>
                <c:pt idx="7878">
                  <c:v>13.222987174987793</c:v>
                </c:pt>
                <c:pt idx="7879">
                  <c:v>13.22299861907959</c:v>
                </c:pt>
                <c:pt idx="7880">
                  <c:v>13.22299861907959</c:v>
                </c:pt>
                <c:pt idx="7881">
                  <c:v>13.22299861907959</c:v>
                </c:pt>
                <c:pt idx="7882">
                  <c:v>13.22299861907959</c:v>
                </c:pt>
                <c:pt idx="7883">
                  <c:v>13.22299861907959</c:v>
                </c:pt>
                <c:pt idx="7884">
                  <c:v>13.22299861907959</c:v>
                </c:pt>
                <c:pt idx="7885">
                  <c:v>13.22299861907959</c:v>
                </c:pt>
                <c:pt idx="7886">
                  <c:v>13.22299861907959</c:v>
                </c:pt>
                <c:pt idx="7887">
                  <c:v>13.22299861907959</c:v>
                </c:pt>
                <c:pt idx="7888">
                  <c:v>13.22299861907959</c:v>
                </c:pt>
                <c:pt idx="7889">
                  <c:v>13.22299861907959</c:v>
                </c:pt>
                <c:pt idx="7890">
                  <c:v>13.22299861907959</c:v>
                </c:pt>
                <c:pt idx="7891">
                  <c:v>13.22299861907959</c:v>
                </c:pt>
                <c:pt idx="7892">
                  <c:v>13.22299861907959</c:v>
                </c:pt>
                <c:pt idx="7893">
                  <c:v>13.22299861907959</c:v>
                </c:pt>
                <c:pt idx="7894">
                  <c:v>13.22299861907959</c:v>
                </c:pt>
                <c:pt idx="7895">
                  <c:v>13.22299861907959</c:v>
                </c:pt>
                <c:pt idx="7896">
                  <c:v>13.222987174987793</c:v>
                </c:pt>
                <c:pt idx="7897">
                  <c:v>13.222987174987793</c:v>
                </c:pt>
                <c:pt idx="7898">
                  <c:v>13.222987174987793</c:v>
                </c:pt>
                <c:pt idx="7899">
                  <c:v>13.222987174987793</c:v>
                </c:pt>
                <c:pt idx="7900">
                  <c:v>13.222987174987793</c:v>
                </c:pt>
                <c:pt idx="7901">
                  <c:v>13.222987174987793</c:v>
                </c:pt>
                <c:pt idx="7902">
                  <c:v>13.222987174987793</c:v>
                </c:pt>
                <c:pt idx="7903">
                  <c:v>13.222987174987793</c:v>
                </c:pt>
                <c:pt idx="7904">
                  <c:v>13.222987174987793</c:v>
                </c:pt>
                <c:pt idx="7905">
                  <c:v>13.222987174987793</c:v>
                </c:pt>
                <c:pt idx="7906">
                  <c:v>13.222987174987793</c:v>
                </c:pt>
                <c:pt idx="7907">
                  <c:v>13.222987174987793</c:v>
                </c:pt>
                <c:pt idx="7908">
                  <c:v>13.222987174987793</c:v>
                </c:pt>
                <c:pt idx="7909">
                  <c:v>13.222987174987793</c:v>
                </c:pt>
                <c:pt idx="7910">
                  <c:v>13.222987174987793</c:v>
                </c:pt>
                <c:pt idx="7911">
                  <c:v>13.222987174987793</c:v>
                </c:pt>
                <c:pt idx="7912">
                  <c:v>13.222987174987793</c:v>
                </c:pt>
                <c:pt idx="7913">
                  <c:v>13.222987174987793</c:v>
                </c:pt>
                <c:pt idx="7914">
                  <c:v>13.222987174987793</c:v>
                </c:pt>
                <c:pt idx="7915">
                  <c:v>13.222987174987793</c:v>
                </c:pt>
                <c:pt idx="7916">
                  <c:v>13.222987174987793</c:v>
                </c:pt>
                <c:pt idx="7917">
                  <c:v>13.222987174987793</c:v>
                </c:pt>
                <c:pt idx="7918">
                  <c:v>13.222987174987793</c:v>
                </c:pt>
                <c:pt idx="7919">
                  <c:v>13.222987174987793</c:v>
                </c:pt>
                <c:pt idx="7920">
                  <c:v>13.222987174987793</c:v>
                </c:pt>
                <c:pt idx="7921">
                  <c:v>13.222987174987793</c:v>
                </c:pt>
                <c:pt idx="7922">
                  <c:v>13.222987174987793</c:v>
                </c:pt>
                <c:pt idx="7923">
                  <c:v>13.222987174987793</c:v>
                </c:pt>
                <c:pt idx="7924">
                  <c:v>13.222987174987793</c:v>
                </c:pt>
                <c:pt idx="7925">
                  <c:v>13.222987174987793</c:v>
                </c:pt>
                <c:pt idx="7926">
                  <c:v>13.222987174987793</c:v>
                </c:pt>
                <c:pt idx="7927">
                  <c:v>13.222987174987793</c:v>
                </c:pt>
                <c:pt idx="7928">
                  <c:v>13.222987174987793</c:v>
                </c:pt>
                <c:pt idx="7929">
                  <c:v>13.222987174987793</c:v>
                </c:pt>
                <c:pt idx="7930">
                  <c:v>13.222987174987793</c:v>
                </c:pt>
                <c:pt idx="7931">
                  <c:v>13.222987174987793</c:v>
                </c:pt>
                <c:pt idx="7932">
                  <c:v>13.222976684570313</c:v>
                </c:pt>
                <c:pt idx="7933">
                  <c:v>13.222976684570313</c:v>
                </c:pt>
                <c:pt idx="7934">
                  <c:v>13.222976684570313</c:v>
                </c:pt>
                <c:pt idx="7935">
                  <c:v>13.222966194152832</c:v>
                </c:pt>
                <c:pt idx="7936">
                  <c:v>13.222966194152832</c:v>
                </c:pt>
                <c:pt idx="7937">
                  <c:v>13.222966194152832</c:v>
                </c:pt>
                <c:pt idx="7938">
                  <c:v>13.222966194152832</c:v>
                </c:pt>
                <c:pt idx="7939">
                  <c:v>13.222966194152832</c:v>
                </c:pt>
                <c:pt idx="7940">
                  <c:v>13.222955703735352</c:v>
                </c:pt>
                <c:pt idx="7941">
                  <c:v>13.222955703735352</c:v>
                </c:pt>
                <c:pt idx="7942">
                  <c:v>13.222955703735352</c:v>
                </c:pt>
                <c:pt idx="7943">
                  <c:v>13.222955703735352</c:v>
                </c:pt>
                <c:pt idx="7944">
                  <c:v>13.222955703735352</c:v>
                </c:pt>
                <c:pt idx="7945">
                  <c:v>13.222955703735352</c:v>
                </c:pt>
                <c:pt idx="7946">
                  <c:v>13.222955703735352</c:v>
                </c:pt>
                <c:pt idx="7947">
                  <c:v>13.222955703735352</c:v>
                </c:pt>
                <c:pt idx="7948">
                  <c:v>13.222955703735352</c:v>
                </c:pt>
                <c:pt idx="7949">
                  <c:v>13.222955703735352</c:v>
                </c:pt>
                <c:pt idx="7950">
                  <c:v>13.222955703735352</c:v>
                </c:pt>
                <c:pt idx="7951">
                  <c:v>13.222955703735352</c:v>
                </c:pt>
                <c:pt idx="7952">
                  <c:v>13.222955703735352</c:v>
                </c:pt>
                <c:pt idx="7953">
                  <c:v>13.222955703735352</c:v>
                </c:pt>
                <c:pt idx="7954">
                  <c:v>13.222955703735352</c:v>
                </c:pt>
                <c:pt idx="7955">
                  <c:v>13.222955703735352</c:v>
                </c:pt>
                <c:pt idx="7956">
                  <c:v>13.222955703735352</c:v>
                </c:pt>
                <c:pt idx="7957">
                  <c:v>13.222955703735352</c:v>
                </c:pt>
                <c:pt idx="7958">
                  <c:v>13.222955703735352</c:v>
                </c:pt>
                <c:pt idx="7959">
                  <c:v>13.222955703735352</c:v>
                </c:pt>
                <c:pt idx="7960">
                  <c:v>13.222955703735352</c:v>
                </c:pt>
                <c:pt idx="7961">
                  <c:v>13.222955703735352</c:v>
                </c:pt>
                <c:pt idx="7962">
                  <c:v>13.222955703735352</c:v>
                </c:pt>
                <c:pt idx="7963">
                  <c:v>13.222955703735352</c:v>
                </c:pt>
                <c:pt idx="7964">
                  <c:v>13.222955703735352</c:v>
                </c:pt>
                <c:pt idx="7965">
                  <c:v>13.222955703735352</c:v>
                </c:pt>
                <c:pt idx="7966">
                  <c:v>13.222955703735352</c:v>
                </c:pt>
                <c:pt idx="7967">
                  <c:v>13.222955703735352</c:v>
                </c:pt>
                <c:pt idx="7968">
                  <c:v>13.222955703735352</c:v>
                </c:pt>
                <c:pt idx="7969">
                  <c:v>13.222955703735352</c:v>
                </c:pt>
                <c:pt idx="7970">
                  <c:v>13.222955703735352</c:v>
                </c:pt>
                <c:pt idx="7971">
                  <c:v>13.222955703735352</c:v>
                </c:pt>
                <c:pt idx="7972">
                  <c:v>13.222966194152832</c:v>
                </c:pt>
                <c:pt idx="7973">
                  <c:v>13.222966194152832</c:v>
                </c:pt>
                <c:pt idx="7974">
                  <c:v>13.222966194152832</c:v>
                </c:pt>
                <c:pt idx="7975">
                  <c:v>13.222966194152832</c:v>
                </c:pt>
                <c:pt idx="7976">
                  <c:v>13.222966194152832</c:v>
                </c:pt>
                <c:pt idx="7977">
                  <c:v>13.222966194152832</c:v>
                </c:pt>
                <c:pt idx="7978">
                  <c:v>13.222966194152832</c:v>
                </c:pt>
                <c:pt idx="7979">
                  <c:v>13.222966194152832</c:v>
                </c:pt>
                <c:pt idx="7980">
                  <c:v>13.222966194152832</c:v>
                </c:pt>
                <c:pt idx="7981">
                  <c:v>13.222966194152832</c:v>
                </c:pt>
                <c:pt idx="7982">
                  <c:v>13.222966194152832</c:v>
                </c:pt>
                <c:pt idx="7983">
                  <c:v>13.222966194152832</c:v>
                </c:pt>
                <c:pt idx="7984">
                  <c:v>13.222966194152832</c:v>
                </c:pt>
                <c:pt idx="7985">
                  <c:v>13.222966194152832</c:v>
                </c:pt>
                <c:pt idx="7986">
                  <c:v>13.222966194152832</c:v>
                </c:pt>
                <c:pt idx="7987">
                  <c:v>13.222966194152832</c:v>
                </c:pt>
                <c:pt idx="7988">
                  <c:v>13.222966194152832</c:v>
                </c:pt>
                <c:pt idx="7989">
                  <c:v>13.222966194152832</c:v>
                </c:pt>
                <c:pt idx="7990">
                  <c:v>13.222966194152832</c:v>
                </c:pt>
                <c:pt idx="7991">
                  <c:v>13.222966194152832</c:v>
                </c:pt>
                <c:pt idx="7992">
                  <c:v>13.222966194152832</c:v>
                </c:pt>
                <c:pt idx="7993">
                  <c:v>13.222966194152832</c:v>
                </c:pt>
                <c:pt idx="7994">
                  <c:v>13.222966194152832</c:v>
                </c:pt>
                <c:pt idx="7995">
                  <c:v>13.222966194152832</c:v>
                </c:pt>
                <c:pt idx="7996">
                  <c:v>13.222966194152832</c:v>
                </c:pt>
                <c:pt idx="7997">
                  <c:v>13.222966194152832</c:v>
                </c:pt>
                <c:pt idx="7998">
                  <c:v>13.222966194152832</c:v>
                </c:pt>
                <c:pt idx="7999">
                  <c:v>13.222966194152832</c:v>
                </c:pt>
                <c:pt idx="8000">
                  <c:v>13.222966194152832</c:v>
                </c:pt>
                <c:pt idx="8001">
                  <c:v>13.222966194152832</c:v>
                </c:pt>
                <c:pt idx="8002">
                  <c:v>13.222966194152832</c:v>
                </c:pt>
                <c:pt idx="8003">
                  <c:v>13.222966194152832</c:v>
                </c:pt>
                <c:pt idx="8004">
                  <c:v>13.222966194152832</c:v>
                </c:pt>
                <c:pt idx="8005">
                  <c:v>13.222966194152832</c:v>
                </c:pt>
                <c:pt idx="8006">
                  <c:v>13.222966194152832</c:v>
                </c:pt>
                <c:pt idx="8007">
                  <c:v>13.222966194152832</c:v>
                </c:pt>
                <c:pt idx="8008">
                  <c:v>13.222966194152832</c:v>
                </c:pt>
                <c:pt idx="8009">
                  <c:v>13.222966194152832</c:v>
                </c:pt>
                <c:pt idx="8010">
                  <c:v>13.222966194152832</c:v>
                </c:pt>
                <c:pt idx="8011">
                  <c:v>13.222966194152832</c:v>
                </c:pt>
                <c:pt idx="8012">
                  <c:v>13.222966194152832</c:v>
                </c:pt>
                <c:pt idx="8013">
                  <c:v>13.222966194152832</c:v>
                </c:pt>
                <c:pt idx="8014">
                  <c:v>13.222966194152832</c:v>
                </c:pt>
                <c:pt idx="8015">
                  <c:v>13.222966194152832</c:v>
                </c:pt>
                <c:pt idx="8016">
                  <c:v>13.222966194152832</c:v>
                </c:pt>
                <c:pt idx="8017">
                  <c:v>13.222966194152832</c:v>
                </c:pt>
                <c:pt idx="8018">
                  <c:v>13.222966194152832</c:v>
                </c:pt>
                <c:pt idx="8019">
                  <c:v>13.222966194152832</c:v>
                </c:pt>
                <c:pt idx="8020">
                  <c:v>13.222976684570313</c:v>
                </c:pt>
                <c:pt idx="8021">
                  <c:v>13.222976684570313</c:v>
                </c:pt>
                <c:pt idx="8022">
                  <c:v>13.222976684570313</c:v>
                </c:pt>
                <c:pt idx="8023">
                  <c:v>13.222976684570313</c:v>
                </c:pt>
                <c:pt idx="8024">
                  <c:v>13.222987174987793</c:v>
                </c:pt>
                <c:pt idx="8025">
                  <c:v>13.22299861907959</c:v>
                </c:pt>
                <c:pt idx="8026">
                  <c:v>13.22299861907959</c:v>
                </c:pt>
                <c:pt idx="8027">
                  <c:v>13.22299861907959</c:v>
                </c:pt>
                <c:pt idx="8028">
                  <c:v>13.22299861907959</c:v>
                </c:pt>
                <c:pt idx="8029">
                  <c:v>13.22299861907959</c:v>
                </c:pt>
                <c:pt idx="8030">
                  <c:v>13.22299861907959</c:v>
                </c:pt>
                <c:pt idx="8031">
                  <c:v>13.22299861907959</c:v>
                </c:pt>
                <c:pt idx="8032">
                  <c:v>13.22299861907959</c:v>
                </c:pt>
                <c:pt idx="8033">
                  <c:v>13.22299861907959</c:v>
                </c:pt>
                <c:pt idx="8034">
                  <c:v>13.22299861907959</c:v>
                </c:pt>
                <c:pt idx="8035">
                  <c:v>13.22299861907959</c:v>
                </c:pt>
                <c:pt idx="8036">
                  <c:v>13.22299861907959</c:v>
                </c:pt>
                <c:pt idx="8037">
                  <c:v>13.22299861907959</c:v>
                </c:pt>
                <c:pt idx="8038">
                  <c:v>13.22299861907959</c:v>
                </c:pt>
                <c:pt idx="8039">
                  <c:v>13.22299861907959</c:v>
                </c:pt>
                <c:pt idx="8040">
                  <c:v>13.22299861907959</c:v>
                </c:pt>
                <c:pt idx="8041">
                  <c:v>13.22299861907959</c:v>
                </c:pt>
                <c:pt idx="8042">
                  <c:v>13.22299861907959</c:v>
                </c:pt>
                <c:pt idx="8043">
                  <c:v>13.22299861907959</c:v>
                </c:pt>
                <c:pt idx="8044">
                  <c:v>13.22299861907959</c:v>
                </c:pt>
                <c:pt idx="8045">
                  <c:v>13.22299861907959</c:v>
                </c:pt>
                <c:pt idx="8046">
                  <c:v>13.22299861907959</c:v>
                </c:pt>
                <c:pt idx="8047">
                  <c:v>13.22299861907959</c:v>
                </c:pt>
                <c:pt idx="8048">
                  <c:v>13.22299861907959</c:v>
                </c:pt>
                <c:pt idx="8049">
                  <c:v>13.22299861907959</c:v>
                </c:pt>
                <c:pt idx="8050">
                  <c:v>13.22299861907959</c:v>
                </c:pt>
                <c:pt idx="8051">
                  <c:v>13.22299861907959</c:v>
                </c:pt>
                <c:pt idx="8052">
                  <c:v>13.22299861907959</c:v>
                </c:pt>
                <c:pt idx="8053">
                  <c:v>13.22299861907959</c:v>
                </c:pt>
                <c:pt idx="8054">
                  <c:v>13.22299861907959</c:v>
                </c:pt>
                <c:pt idx="8055">
                  <c:v>13.22299861907959</c:v>
                </c:pt>
                <c:pt idx="8056">
                  <c:v>13.22299861907959</c:v>
                </c:pt>
                <c:pt idx="8057">
                  <c:v>13.22299861907959</c:v>
                </c:pt>
                <c:pt idx="8058">
                  <c:v>13.22299861907959</c:v>
                </c:pt>
                <c:pt idx="8059">
                  <c:v>13.22299861907959</c:v>
                </c:pt>
                <c:pt idx="8060">
                  <c:v>13.22299861907959</c:v>
                </c:pt>
                <c:pt idx="8061">
                  <c:v>13.22299861907959</c:v>
                </c:pt>
                <c:pt idx="8062">
                  <c:v>13.22299861907959</c:v>
                </c:pt>
                <c:pt idx="8063">
                  <c:v>13.22299861907959</c:v>
                </c:pt>
                <c:pt idx="8064">
                  <c:v>13.22299861907959</c:v>
                </c:pt>
                <c:pt idx="8065">
                  <c:v>13.22299861907959</c:v>
                </c:pt>
                <c:pt idx="8066">
                  <c:v>13.22299861907959</c:v>
                </c:pt>
                <c:pt idx="8067">
                  <c:v>13.22299861907959</c:v>
                </c:pt>
                <c:pt idx="8068">
                  <c:v>13.22299861907959</c:v>
                </c:pt>
                <c:pt idx="8069">
                  <c:v>13.22299861907959</c:v>
                </c:pt>
                <c:pt idx="8070">
                  <c:v>13.22299861907959</c:v>
                </c:pt>
                <c:pt idx="8071">
                  <c:v>13.22299861907959</c:v>
                </c:pt>
                <c:pt idx="8072">
                  <c:v>13.22299861907959</c:v>
                </c:pt>
                <c:pt idx="8073">
                  <c:v>13.22299861907959</c:v>
                </c:pt>
                <c:pt idx="8074">
                  <c:v>13.22299861907959</c:v>
                </c:pt>
                <c:pt idx="8075">
                  <c:v>13.22299861907959</c:v>
                </c:pt>
                <c:pt idx="8076">
                  <c:v>13.22299861907959</c:v>
                </c:pt>
                <c:pt idx="8077">
                  <c:v>13.22299861907959</c:v>
                </c:pt>
                <c:pt idx="8078">
                  <c:v>13.22299861907959</c:v>
                </c:pt>
                <c:pt idx="8079">
                  <c:v>13.22299861907959</c:v>
                </c:pt>
                <c:pt idx="8080">
                  <c:v>13.22299861907959</c:v>
                </c:pt>
                <c:pt idx="8081">
                  <c:v>13.22299861907959</c:v>
                </c:pt>
                <c:pt idx="8082">
                  <c:v>13.22299861907959</c:v>
                </c:pt>
                <c:pt idx="8083">
                  <c:v>13.22299861907959</c:v>
                </c:pt>
                <c:pt idx="8084">
                  <c:v>13.22299861907959</c:v>
                </c:pt>
                <c:pt idx="8085">
                  <c:v>13.22299861907959</c:v>
                </c:pt>
                <c:pt idx="8086">
                  <c:v>13.22299861907959</c:v>
                </c:pt>
                <c:pt idx="8087">
                  <c:v>13.22299861907959</c:v>
                </c:pt>
                <c:pt idx="8088">
                  <c:v>13.22299861907959</c:v>
                </c:pt>
                <c:pt idx="8089">
                  <c:v>13.22299861907959</c:v>
                </c:pt>
                <c:pt idx="8090">
                  <c:v>13.22299861907959</c:v>
                </c:pt>
                <c:pt idx="8091">
                  <c:v>13.22299861907959</c:v>
                </c:pt>
                <c:pt idx="8092">
                  <c:v>13.22299861907959</c:v>
                </c:pt>
                <c:pt idx="8093">
                  <c:v>13.22299861907959</c:v>
                </c:pt>
                <c:pt idx="8094">
                  <c:v>13.22299861907959</c:v>
                </c:pt>
                <c:pt idx="8095">
                  <c:v>13.22299861907959</c:v>
                </c:pt>
                <c:pt idx="8096">
                  <c:v>13.22299861907959</c:v>
                </c:pt>
                <c:pt idx="8097">
                  <c:v>13.22299861907959</c:v>
                </c:pt>
                <c:pt idx="8098">
                  <c:v>13.22299861907959</c:v>
                </c:pt>
                <c:pt idx="8099">
                  <c:v>13.22299861907959</c:v>
                </c:pt>
                <c:pt idx="8100">
                  <c:v>13.22299861907959</c:v>
                </c:pt>
                <c:pt idx="8101">
                  <c:v>13.22299861907959</c:v>
                </c:pt>
                <c:pt idx="8102">
                  <c:v>13.22299861907959</c:v>
                </c:pt>
                <c:pt idx="8103">
                  <c:v>13.22299861907959</c:v>
                </c:pt>
                <c:pt idx="8104">
                  <c:v>13.22299861907959</c:v>
                </c:pt>
                <c:pt idx="8105">
                  <c:v>13.22299861907959</c:v>
                </c:pt>
                <c:pt idx="8106">
                  <c:v>13.22299861907959</c:v>
                </c:pt>
                <c:pt idx="8107">
                  <c:v>13.22299861907959</c:v>
                </c:pt>
                <c:pt idx="8108">
                  <c:v>13.22299861907959</c:v>
                </c:pt>
                <c:pt idx="8109">
                  <c:v>13.22299861907959</c:v>
                </c:pt>
                <c:pt idx="8110">
                  <c:v>13.22299861907959</c:v>
                </c:pt>
                <c:pt idx="8111">
                  <c:v>13.22299861907959</c:v>
                </c:pt>
                <c:pt idx="8112">
                  <c:v>13.22299861907959</c:v>
                </c:pt>
                <c:pt idx="8113">
                  <c:v>13.22299861907959</c:v>
                </c:pt>
                <c:pt idx="8114">
                  <c:v>13.22299861907959</c:v>
                </c:pt>
                <c:pt idx="8115">
                  <c:v>13.22299861907959</c:v>
                </c:pt>
                <c:pt idx="8116">
                  <c:v>13.22299861907959</c:v>
                </c:pt>
                <c:pt idx="8117">
                  <c:v>13.22299861907959</c:v>
                </c:pt>
                <c:pt idx="8118">
                  <c:v>13.22299861907959</c:v>
                </c:pt>
                <c:pt idx="8119">
                  <c:v>13.22299861907959</c:v>
                </c:pt>
                <c:pt idx="8120">
                  <c:v>13.22299861907959</c:v>
                </c:pt>
                <c:pt idx="8121">
                  <c:v>13.22299861907959</c:v>
                </c:pt>
                <c:pt idx="8122">
                  <c:v>13.22299861907959</c:v>
                </c:pt>
                <c:pt idx="8123">
                  <c:v>13.222987174987793</c:v>
                </c:pt>
                <c:pt idx="8124">
                  <c:v>13.222987174987793</c:v>
                </c:pt>
                <c:pt idx="8125">
                  <c:v>13.222987174987793</c:v>
                </c:pt>
                <c:pt idx="8126">
                  <c:v>13.222987174987793</c:v>
                </c:pt>
                <c:pt idx="8127">
                  <c:v>13.222987174987793</c:v>
                </c:pt>
                <c:pt idx="8128">
                  <c:v>13.222987174987793</c:v>
                </c:pt>
                <c:pt idx="8129">
                  <c:v>13.222987174987793</c:v>
                </c:pt>
                <c:pt idx="8130">
                  <c:v>13.222987174987793</c:v>
                </c:pt>
                <c:pt idx="8131">
                  <c:v>13.222987174987793</c:v>
                </c:pt>
                <c:pt idx="8132">
                  <c:v>13.222987174987793</c:v>
                </c:pt>
                <c:pt idx="8133">
                  <c:v>13.222987174987793</c:v>
                </c:pt>
                <c:pt idx="8134">
                  <c:v>13.222987174987793</c:v>
                </c:pt>
                <c:pt idx="8135">
                  <c:v>13.222987174987793</c:v>
                </c:pt>
                <c:pt idx="8136">
                  <c:v>13.222987174987793</c:v>
                </c:pt>
                <c:pt idx="8137">
                  <c:v>13.222987174987793</c:v>
                </c:pt>
                <c:pt idx="8138">
                  <c:v>13.222987174987793</c:v>
                </c:pt>
                <c:pt idx="8139">
                  <c:v>13.222987174987793</c:v>
                </c:pt>
                <c:pt idx="8140">
                  <c:v>13.222987174987793</c:v>
                </c:pt>
                <c:pt idx="8141">
                  <c:v>13.222987174987793</c:v>
                </c:pt>
                <c:pt idx="8142">
                  <c:v>13.222987174987793</c:v>
                </c:pt>
                <c:pt idx="8143">
                  <c:v>13.222987174987793</c:v>
                </c:pt>
                <c:pt idx="8144">
                  <c:v>13.222987174987793</c:v>
                </c:pt>
                <c:pt idx="8145">
                  <c:v>13.222987174987793</c:v>
                </c:pt>
                <c:pt idx="8146">
                  <c:v>13.222987174987793</c:v>
                </c:pt>
                <c:pt idx="8147">
                  <c:v>13.222987174987793</c:v>
                </c:pt>
                <c:pt idx="8148">
                  <c:v>13.222987174987793</c:v>
                </c:pt>
                <c:pt idx="8149">
                  <c:v>13.222987174987793</c:v>
                </c:pt>
                <c:pt idx="8150">
                  <c:v>13.222987174987793</c:v>
                </c:pt>
                <c:pt idx="8151">
                  <c:v>13.222987174987793</c:v>
                </c:pt>
                <c:pt idx="8152">
                  <c:v>13.222987174987793</c:v>
                </c:pt>
                <c:pt idx="8153">
                  <c:v>13.222987174987793</c:v>
                </c:pt>
                <c:pt idx="8154">
                  <c:v>13.222987174987793</c:v>
                </c:pt>
                <c:pt idx="8155">
                  <c:v>13.222987174987793</c:v>
                </c:pt>
                <c:pt idx="8156">
                  <c:v>13.222987174987793</c:v>
                </c:pt>
                <c:pt idx="8157">
                  <c:v>13.222987174987793</c:v>
                </c:pt>
                <c:pt idx="8158">
                  <c:v>13.222987174987793</c:v>
                </c:pt>
                <c:pt idx="8159">
                  <c:v>13.222987174987793</c:v>
                </c:pt>
                <c:pt idx="8160">
                  <c:v>13.222987174987793</c:v>
                </c:pt>
                <c:pt idx="8161">
                  <c:v>13.222987174987793</c:v>
                </c:pt>
                <c:pt idx="8162">
                  <c:v>13.222987174987793</c:v>
                </c:pt>
                <c:pt idx="8163">
                  <c:v>13.222987174987793</c:v>
                </c:pt>
                <c:pt idx="8164">
                  <c:v>13.222987174987793</c:v>
                </c:pt>
                <c:pt idx="8165">
                  <c:v>13.222987174987793</c:v>
                </c:pt>
                <c:pt idx="8166">
                  <c:v>13.222987174987793</c:v>
                </c:pt>
                <c:pt idx="8167">
                  <c:v>13.222987174987793</c:v>
                </c:pt>
                <c:pt idx="8168">
                  <c:v>13.222987174987793</c:v>
                </c:pt>
                <c:pt idx="8169">
                  <c:v>13.222987174987793</c:v>
                </c:pt>
                <c:pt idx="8170">
                  <c:v>13.222987174987793</c:v>
                </c:pt>
                <c:pt idx="8171">
                  <c:v>13.222987174987793</c:v>
                </c:pt>
                <c:pt idx="8172">
                  <c:v>13.222987174987793</c:v>
                </c:pt>
                <c:pt idx="8173">
                  <c:v>13.222987174987793</c:v>
                </c:pt>
                <c:pt idx="8174">
                  <c:v>13.222987174987793</c:v>
                </c:pt>
                <c:pt idx="8175">
                  <c:v>13.222987174987793</c:v>
                </c:pt>
                <c:pt idx="8176">
                  <c:v>13.222987174987793</c:v>
                </c:pt>
                <c:pt idx="8177">
                  <c:v>13.222987174987793</c:v>
                </c:pt>
                <c:pt idx="8178">
                  <c:v>13.222987174987793</c:v>
                </c:pt>
                <c:pt idx="8179">
                  <c:v>13.222987174987793</c:v>
                </c:pt>
                <c:pt idx="8180">
                  <c:v>13.222987174987793</c:v>
                </c:pt>
                <c:pt idx="8181">
                  <c:v>13.222987174987793</c:v>
                </c:pt>
                <c:pt idx="8182">
                  <c:v>13.222987174987793</c:v>
                </c:pt>
                <c:pt idx="8183">
                  <c:v>13.222987174987793</c:v>
                </c:pt>
                <c:pt idx="8184">
                  <c:v>13.222987174987793</c:v>
                </c:pt>
                <c:pt idx="8185">
                  <c:v>13.222987174987793</c:v>
                </c:pt>
                <c:pt idx="8186">
                  <c:v>13.222987174987793</c:v>
                </c:pt>
                <c:pt idx="8187">
                  <c:v>13.222987174987793</c:v>
                </c:pt>
                <c:pt idx="8188">
                  <c:v>13.222987174987793</c:v>
                </c:pt>
                <c:pt idx="8189">
                  <c:v>13.222987174987793</c:v>
                </c:pt>
                <c:pt idx="8190">
                  <c:v>13.222987174987793</c:v>
                </c:pt>
                <c:pt idx="8191">
                  <c:v>13.222987174987793</c:v>
                </c:pt>
                <c:pt idx="8192">
                  <c:v>13.222987174987793</c:v>
                </c:pt>
                <c:pt idx="8193">
                  <c:v>13.222987174987793</c:v>
                </c:pt>
                <c:pt idx="8194">
                  <c:v>13.222987174987793</c:v>
                </c:pt>
                <c:pt idx="8195">
                  <c:v>13.222987174987793</c:v>
                </c:pt>
                <c:pt idx="8196">
                  <c:v>13.222987174987793</c:v>
                </c:pt>
                <c:pt idx="8197">
                  <c:v>13.222987174987793</c:v>
                </c:pt>
                <c:pt idx="8198">
                  <c:v>13.222987174987793</c:v>
                </c:pt>
                <c:pt idx="8199">
                  <c:v>13.222987174987793</c:v>
                </c:pt>
                <c:pt idx="8200">
                  <c:v>13.222987174987793</c:v>
                </c:pt>
                <c:pt idx="8201">
                  <c:v>13.222987174987793</c:v>
                </c:pt>
                <c:pt idx="8202">
                  <c:v>13.222987174987793</c:v>
                </c:pt>
                <c:pt idx="8203">
                  <c:v>13.222987174987793</c:v>
                </c:pt>
                <c:pt idx="8204">
                  <c:v>13.222987174987793</c:v>
                </c:pt>
                <c:pt idx="8205">
                  <c:v>13.222987174987793</c:v>
                </c:pt>
                <c:pt idx="8206">
                  <c:v>13.222987174987793</c:v>
                </c:pt>
                <c:pt idx="8207">
                  <c:v>13.222987174987793</c:v>
                </c:pt>
                <c:pt idx="8208">
                  <c:v>13.222987174987793</c:v>
                </c:pt>
                <c:pt idx="8209">
                  <c:v>13.222987174987793</c:v>
                </c:pt>
                <c:pt idx="8210">
                  <c:v>13.222987174987793</c:v>
                </c:pt>
                <c:pt idx="8211">
                  <c:v>13.222987174987793</c:v>
                </c:pt>
                <c:pt idx="8212">
                  <c:v>13.222987174987793</c:v>
                </c:pt>
                <c:pt idx="8213">
                  <c:v>13.222987174987793</c:v>
                </c:pt>
                <c:pt idx="8214">
                  <c:v>13.222987174987793</c:v>
                </c:pt>
                <c:pt idx="8215">
                  <c:v>13.222987174987793</c:v>
                </c:pt>
                <c:pt idx="8216">
                  <c:v>13.222987174987793</c:v>
                </c:pt>
                <c:pt idx="8217">
                  <c:v>13.222987174987793</c:v>
                </c:pt>
                <c:pt idx="8218">
                  <c:v>13.222987174987793</c:v>
                </c:pt>
                <c:pt idx="8219">
                  <c:v>13.222987174987793</c:v>
                </c:pt>
                <c:pt idx="8220">
                  <c:v>13.222987174987793</c:v>
                </c:pt>
                <c:pt idx="8221">
                  <c:v>13.222987174987793</c:v>
                </c:pt>
                <c:pt idx="8222">
                  <c:v>13.222987174987793</c:v>
                </c:pt>
                <c:pt idx="8223">
                  <c:v>13.222987174987793</c:v>
                </c:pt>
                <c:pt idx="8224">
                  <c:v>13.222987174987793</c:v>
                </c:pt>
                <c:pt idx="8225">
                  <c:v>13.222987174987793</c:v>
                </c:pt>
                <c:pt idx="8226">
                  <c:v>13.222987174987793</c:v>
                </c:pt>
                <c:pt idx="8227">
                  <c:v>13.222987174987793</c:v>
                </c:pt>
                <c:pt idx="8228">
                  <c:v>13.222987174987793</c:v>
                </c:pt>
                <c:pt idx="8229">
                  <c:v>13.222987174987793</c:v>
                </c:pt>
                <c:pt idx="8230">
                  <c:v>13.222987174987793</c:v>
                </c:pt>
                <c:pt idx="8231">
                  <c:v>13.222987174987793</c:v>
                </c:pt>
                <c:pt idx="8232">
                  <c:v>13.222987174987793</c:v>
                </c:pt>
                <c:pt idx="8233">
                  <c:v>13.222987174987793</c:v>
                </c:pt>
                <c:pt idx="8234">
                  <c:v>13.222987174987793</c:v>
                </c:pt>
                <c:pt idx="8235">
                  <c:v>13.222987174987793</c:v>
                </c:pt>
                <c:pt idx="8236">
                  <c:v>13.222987174987793</c:v>
                </c:pt>
                <c:pt idx="8237">
                  <c:v>13.222987174987793</c:v>
                </c:pt>
                <c:pt idx="8238">
                  <c:v>13.222987174987793</c:v>
                </c:pt>
                <c:pt idx="8239">
                  <c:v>13.222987174987793</c:v>
                </c:pt>
                <c:pt idx="8240">
                  <c:v>13.222987174987793</c:v>
                </c:pt>
                <c:pt idx="8241">
                  <c:v>13.222987174987793</c:v>
                </c:pt>
                <c:pt idx="8242">
                  <c:v>13.222987174987793</c:v>
                </c:pt>
                <c:pt idx="8243">
                  <c:v>13.222987174987793</c:v>
                </c:pt>
                <c:pt idx="8244">
                  <c:v>13.222987174987793</c:v>
                </c:pt>
                <c:pt idx="8245">
                  <c:v>13.222987174987793</c:v>
                </c:pt>
                <c:pt idx="8246">
                  <c:v>13.222987174987793</c:v>
                </c:pt>
                <c:pt idx="8247">
                  <c:v>13.222987174987793</c:v>
                </c:pt>
                <c:pt idx="8248">
                  <c:v>13.222987174987793</c:v>
                </c:pt>
                <c:pt idx="8249">
                  <c:v>13.222987174987793</c:v>
                </c:pt>
                <c:pt idx="8250">
                  <c:v>13.222987174987793</c:v>
                </c:pt>
                <c:pt idx="8251">
                  <c:v>13.222987174987793</c:v>
                </c:pt>
                <c:pt idx="8252">
                  <c:v>13.222987174987793</c:v>
                </c:pt>
                <c:pt idx="8253">
                  <c:v>13.222987174987793</c:v>
                </c:pt>
                <c:pt idx="8254">
                  <c:v>13.222987174987793</c:v>
                </c:pt>
                <c:pt idx="8255">
                  <c:v>13.222987174987793</c:v>
                </c:pt>
                <c:pt idx="8256">
                  <c:v>13.222987174987793</c:v>
                </c:pt>
                <c:pt idx="8257">
                  <c:v>13.222987174987793</c:v>
                </c:pt>
                <c:pt idx="8258">
                  <c:v>13.222987174987793</c:v>
                </c:pt>
                <c:pt idx="8259">
                  <c:v>13.222987174987793</c:v>
                </c:pt>
                <c:pt idx="8260">
                  <c:v>13.222987174987793</c:v>
                </c:pt>
                <c:pt idx="8261">
                  <c:v>13.222987174987793</c:v>
                </c:pt>
                <c:pt idx="8262">
                  <c:v>13.222987174987793</c:v>
                </c:pt>
                <c:pt idx="8263">
                  <c:v>13.222987174987793</c:v>
                </c:pt>
                <c:pt idx="8264">
                  <c:v>13.222987174987793</c:v>
                </c:pt>
                <c:pt idx="8265">
                  <c:v>13.222987174987793</c:v>
                </c:pt>
                <c:pt idx="8266">
                  <c:v>13.222987174987793</c:v>
                </c:pt>
                <c:pt idx="8267">
                  <c:v>13.222987174987793</c:v>
                </c:pt>
                <c:pt idx="8268">
                  <c:v>13.222987174987793</c:v>
                </c:pt>
                <c:pt idx="8269">
                  <c:v>13.222987174987793</c:v>
                </c:pt>
                <c:pt idx="8270">
                  <c:v>13.222987174987793</c:v>
                </c:pt>
                <c:pt idx="8271">
                  <c:v>13.222987174987793</c:v>
                </c:pt>
                <c:pt idx="8272">
                  <c:v>13.222987174987793</c:v>
                </c:pt>
                <c:pt idx="8273">
                  <c:v>13.222987174987793</c:v>
                </c:pt>
                <c:pt idx="8274">
                  <c:v>13.222987174987793</c:v>
                </c:pt>
                <c:pt idx="8275">
                  <c:v>13.222987174987793</c:v>
                </c:pt>
                <c:pt idx="8276">
                  <c:v>13.222987174987793</c:v>
                </c:pt>
                <c:pt idx="8277">
                  <c:v>13.222987174987793</c:v>
                </c:pt>
                <c:pt idx="8278">
                  <c:v>13.222987174987793</c:v>
                </c:pt>
                <c:pt idx="8279">
                  <c:v>13.222987174987793</c:v>
                </c:pt>
                <c:pt idx="8280">
                  <c:v>13.222987174987793</c:v>
                </c:pt>
                <c:pt idx="8281">
                  <c:v>13.222987174987793</c:v>
                </c:pt>
                <c:pt idx="8282">
                  <c:v>13.222987174987793</c:v>
                </c:pt>
                <c:pt idx="8283">
                  <c:v>13.222987174987793</c:v>
                </c:pt>
                <c:pt idx="8284">
                  <c:v>13.222987174987793</c:v>
                </c:pt>
                <c:pt idx="8285">
                  <c:v>13.222987174987793</c:v>
                </c:pt>
                <c:pt idx="8286">
                  <c:v>13.222987174987793</c:v>
                </c:pt>
                <c:pt idx="8287">
                  <c:v>13.222987174987793</c:v>
                </c:pt>
                <c:pt idx="8288">
                  <c:v>13.222987174987793</c:v>
                </c:pt>
                <c:pt idx="8289">
                  <c:v>13.222987174987793</c:v>
                </c:pt>
                <c:pt idx="8290">
                  <c:v>13.222987174987793</c:v>
                </c:pt>
                <c:pt idx="8291">
                  <c:v>13.222976684570313</c:v>
                </c:pt>
                <c:pt idx="8292">
                  <c:v>13.222976684570313</c:v>
                </c:pt>
                <c:pt idx="8293">
                  <c:v>13.222976684570313</c:v>
                </c:pt>
                <c:pt idx="8294">
                  <c:v>13.222976684570313</c:v>
                </c:pt>
                <c:pt idx="8295">
                  <c:v>13.222976684570313</c:v>
                </c:pt>
                <c:pt idx="8296">
                  <c:v>13.222976684570313</c:v>
                </c:pt>
                <c:pt idx="8297">
                  <c:v>13.222976684570313</c:v>
                </c:pt>
                <c:pt idx="8298">
                  <c:v>13.222976684570313</c:v>
                </c:pt>
                <c:pt idx="8299">
                  <c:v>13.222976684570313</c:v>
                </c:pt>
                <c:pt idx="8300">
                  <c:v>13.222976684570313</c:v>
                </c:pt>
                <c:pt idx="8301">
                  <c:v>13.222976684570313</c:v>
                </c:pt>
                <c:pt idx="8302">
                  <c:v>13.222976684570313</c:v>
                </c:pt>
                <c:pt idx="8303">
                  <c:v>13.222976684570313</c:v>
                </c:pt>
                <c:pt idx="8304">
                  <c:v>13.222976684570313</c:v>
                </c:pt>
                <c:pt idx="8305">
                  <c:v>13.222976684570313</c:v>
                </c:pt>
                <c:pt idx="8306">
                  <c:v>13.222976684570313</c:v>
                </c:pt>
                <c:pt idx="8307">
                  <c:v>13.222976684570313</c:v>
                </c:pt>
                <c:pt idx="8308">
                  <c:v>13.222976684570313</c:v>
                </c:pt>
                <c:pt idx="8309">
                  <c:v>13.222976684570313</c:v>
                </c:pt>
                <c:pt idx="8310">
                  <c:v>13.222976684570313</c:v>
                </c:pt>
                <c:pt idx="8311">
                  <c:v>13.222976684570313</c:v>
                </c:pt>
                <c:pt idx="8312">
                  <c:v>13.222976684570313</c:v>
                </c:pt>
                <c:pt idx="8313">
                  <c:v>13.222966194152832</c:v>
                </c:pt>
                <c:pt idx="8314">
                  <c:v>13.222966194152832</c:v>
                </c:pt>
                <c:pt idx="8315">
                  <c:v>13.222966194152832</c:v>
                </c:pt>
                <c:pt idx="8316">
                  <c:v>13.222966194152832</c:v>
                </c:pt>
                <c:pt idx="8317">
                  <c:v>13.222966194152832</c:v>
                </c:pt>
                <c:pt idx="8318">
                  <c:v>13.222966194152832</c:v>
                </c:pt>
                <c:pt idx="8319">
                  <c:v>13.222966194152832</c:v>
                </c:pt>
                <c:pt idx="8320">
                  <c:v>13.222966194152832</c:v>
                </c:pt>
                <c:pt idx="8321">
                  <c:v>13.222966194152832</c:v>
                </c:pt>
                <c:pt idx="8322">
                  <c:v>13.222966194152832</c:v>
                </c:pt>
                <c:pt idx="8323">
                  <c:v>13.222966194152832</c:v>
                </c:pt>
                <c:pt idx="8324">
                  <c:v>13.222966194152832</c:v>
                </c:pt>
                <c:pt idx="8325">
                  <c:v>13.222966194152832</c:v>
                </c:pt>
                <c:pt idx="8326">
                  <c:v>13.222966194152832</c:v>
                </c:pt>
                <c:pt idx="8327">
                  <c:v>13.222966194152832</c:v>
                </c:pt>
                <c:pt idx="8328">
                  <c:v>13.222966194152832</c:v>
                </c:pt>
                <c:pt idx="8329">
                  <c:v>13.222966194152832</c:v>
                </c:pt>
                <c:pt idx="8330">
                  <c:v>13.222966194152832</c:v>
                </c:pt>
                <c:pt idx="8331">
                  <c:v>13.222966194152832</c:v>
                </c:pt>
                <c:pt idx="8332">
                  <c:v>13.222955703735352</c:v>
                </c:pt>
                <c:pt idx="8333">
                  <c:v>13.222955703735352</c:v>
                </c:pt>
                <c:pt idx="8334">
                  <c:v>13.222955703735352</c:v>
                </c:pt>
                <c:pt idx="8335">
                  <c:v>13.222955703735352</c:v>
                </c:pt>
                <c:pt idx="8336">
                  <c:v>13.222955703735352</c:v>
                </c:pt>
                <c:pt idx="8337">
                  <c:v>13.222955703735352</c:v>
                </c:pt>
                <c:pt idx="8338">
                  <c:v>13.222955703735352</c:v>
                </c:pt>
                <c:pt idx="8339">
                  <c:v>13.222955703735352</c:v>
                </c:pt>
                <c:pt idx="8340">
                  <c:v>13.222955703735352</c:v>
                </c:pt>
                <c:pt idx="8341">
                  <c:v>13.222955703735352</c:v>
                </c:pt>
                <c:pt idx="8342">
                  <c:v>13.222955703735352</c:v>
                </c:pt>
                <c:pt idx="8343">
                  <c:v>13.222955703735352</c:v>
                </c:pt>
                <c:pt idx="8344">
                  <c:v>13.222955703735352</c:v>
                </c:pt>
                <c:pt idx="8345">
                  <c:v>13.222955703735352</c:v>
                </c:pt>
                <c:pt idx="8346">
                  <c:v>13.222955703735352</c:v>
                </c:pt>
                <c:pt idx="8347">
                  <c:v>13.222955703735352</c:v>
                </c:pt>
                <c:pt idx="8348">
                  <c:v>13.222955703735352</c:v>
                </c:pt>
                <c:pt idx="8349">
                  <c:v>13.222955703735352</c:v>
                </c:pt>
                <c:pt idx="8350">
                  <c:v>13.222955703735352</c:v>
                </c:pt>
                <c:pt idx="8351">
                  <c:v>13.222966194152832</c:v>
                </c:pt>
                <c:pt idx="8352">
                  <c:v>13.222966194152832</c:v>
                </c:pt>
                <c:pt idx="8353">
                  <c:v>13.222966194152832</c:v>
                </c:pt>
                <c:pt idx="8354">
                  <c:v>13.222966194152832</c:v>
                </c:pt>
                <c:pt idx="8355">
                  <c:v>13.222966194152832</c:v>
                </c:pt>
                <c:pt idx="8356">
                  <c:v>13.222966194152832</c:v>
                </c:pt>
                <c:pt idx="8357">
                  <c:v>13.222966194152832</c:v>
                </c:pt>
                <c:pt idx="8358">
                  <c:v>13.222966194152832</c:v>
                </c:pt>
                <c:pt idx="8359">
                  <c:v>13.222966194152832</c:v>
                </c:pt>
                <c:pt idx="8360">
                  <c:v>13.222966194152832</c:v>
                </c:pt>
                <c:pt idx="8361">
                  <c:v>13.222966194152832</c:v>
                </c:pt>
                <c:pt idx="8362">
                  <c:v>13.222966194152832</c:v>
                </c:pt>
                <c:pt idx="8363">
                  <c:v>13.222966194152832</c:v>
                </c:pt>
                <c:pt idx="8364">
                  <c:v>13.222966194152832</c:v>
                </c:pt>
                <c:pt idx="8365">
                  <c:v>13.222966194152832</c:v>
                </c:pt>
                <c:pt idx="8366">
                  <c:v>13.222966194152832</c:v>
                </c:pt>
                <c:pt idx="8367">
                  <c:v>13.222966194152832</c:v>
                </c:pt>
                <c:pt idx="8368">
                  <c:v>13.222966194152832</c:v>
                </c:pt>
                <c:pt idx="8369">
                  <c:v>13.222966194152832</c:v>
                </c:pt>
                <c:pt idx="8370">
                  <c:v>13.222966194152832</c:v>
                </c:pt>
                <c:pt idx="8371">
                  <c:v>13.222966194152832</c:v>
                </c:pt>
                <c:pt idx="8372">
                  <c:v>13.222966194152832</c:v>
                </c:pt>
                <c:pt idx="8373">
                  <c:v>13.222966194152832</c:v>
                </c:pt>
                <c:pt idx="8374">
                  <c:v>13.222966194152832</c:v>
                </c:pt>
                <c:pt idx="8375">
                  <c:v>13.222966194152832</c:v>
                </c:pt>
                <c:pt idx="8376">
                  <c:v>13.222966194152832</c:v>
                </c:pt>
                <c:pt idx="8377">
                  <c:v>13.222966194152832</c:v>
                </c:pt>
                <c:pt idx="8378">
                  <c:v>13.222966194152832</c:v>
                </c:pt>
                <c:pt idx="8379">
                  <c:v>13.222966194152832</c:v>
                </c:pt>
                <c:pt idx="8380">
                  <c:v>13.222966194152832</c:v>
                </c:pt>
                <c:pt idx="8381">
                  <c:v>13.222966194152832</c:v>
                </c:pt>
                <c:pt idx="8382">
                  <c:v>13.222966194152832</c:v>
                </c:pt>
                <c:pt idx="8383">
                  <c:v>13.222966194152832</c:v>
                </c:pt>
                <c:pt idx="8384">
                  <c:v>13.222966194152832</c:v>
                </c:pt>
                <c:pt idx="8385">
                  <c:v>13.222966194152832</c:v>
                </c:pt>
                <c:pt idx="8386">
                  <c:v>13.222966194152832</c:v>
                </c:pt>
                <c:pt idx="8387">
                  <c:v>13.222966194152832</c:v>
                </c:pt>
                <c:pt idx="8388">
                  <c:v>13.222966194152832</c:v>
                </c:pt>
                <c:pt idx="8389">
                  <c:v>13.222966194152832</c:v>
                </c:pt>
                <c:pt idx="8390">
                  <c:v>13.222966194152832</c:v>
                </c:pt>
                <c:pt idx="8391">
                  <c:v>13.222966194152832</c:v>
                </c:pt>
                <c:pt idx="8392">
                  <c:v>13.222966194152832</c:v>
                </c:pt>
                <c:pt idx="8393">
                  <c:v>13.222966194152832</c:v>
                </c:pt>
                <c:pt idx="8394">
                  <c:v>13.222966194152832</c:v>
                </c:pt>
                <c:pt idx="8395">
                  <c:v>13.222966194152832</c:v>
                </c:pt>
                <c:pt idx="8396">
                  <c:v>13.222966194152832</c:v>
                </c:pt>
                <c:pt idx="8397">
                  <c:v>13.222976684570313</c:v>
                </c:pt>
                <c:pt idx="8398">
                  <c:v>13.222976684570313</c:v>
                </c:pt>
                <c:pt idx="8399">
                  <c:v>13.222976684570313</c:v>
                </c:pt>
                <c:pt idx="8400">
                  <c:v>13.222976684570313</c:v>
                </c:pt>
                <c:pt idx="8401">
                  <c:v>13.222976684570313</c:v>
                </c:pt>
                <c:pt idx="8402">
                  <c:v>13.222976684570313</c:v>
                </c:pt>
                <c:pt idx="8403">
                  <c:v>13.222976684570313</c:v>
                </c:pt>
                <c:pt idx="8404">
                  <c:v>13.222976684570313</c:v>
                </c:pt>
                <c:pt idx="8405">
                  <c:v>13.222976684570313</c:v>
                </c:pt>
                <c:pt idx="8406">
                  <c:v>13.222976684570313</c:v>
                </c:pt>
                <c:pt idx="8407">
                  <c:v>13.222976684570313</c:v>
                </c:pt>
                <c:pt idx="8408">
                  <c:v>13.222976684570313</c:v>
                </c:pt>
                <c:pt idx="8409">
                  <c:v>13.222976684570313</c:v>
                </c:pt>
                <c:pt idx="8410">
                  <c:v>13.222976684570313</c:v>
                </c:pt>
                <c:pt idx="8411">
                  <c:v>13.222976684570313</c:v>
                </c:pt>
                <c:pt idx="8412">
                  <c:v>13.222976684570313</c:v>
                </c:pt>
                <c:pt idx="8413">
                  <c:v>13.222976684570313</c:v>
                </c:pt>
                <c:pt idx="8414">
                  <c:v>13.222976684570313</c:v>
                </c:pt>
                <c:pt idx="8415">
                  <c:v>13.222976684570313</c:v>
                </c:pt>
                <c:pt idx="8416">
                  <c:v>13.222976684570313</c:v>
                </c:pt>
                <c:pt idx="8417">
                  <c:v>13.222976684570313</c:v>
                </c:pt>
                <c:pt idx="8418">
                  <c:v>13.222976684570313</c:v>
                </c:pt>
                <c:pt idx="8419">
                  <c:v>13.222976684570313</c:v>
                </c:pt>
                <c:pt idx="8420">
                  <c:v>13.222976684570313</c:v>
                </c:pt>
                <c:pt idx="8421">
                  <c:v>13.222976684570313</c:v>
                </c:pt>
                <c:pt idx="8422">
                  <c:v>13.222976684570313</c:v>
                </c:pt>
                <c:pt idx="8423">
                  <c:v>13.222976684570313</c:v>
                </c:pt>
                <c:pt idx="8424">
                  <c:v>13.222976684570313</c:v>
                </c:pt>
                <c:pt idx="8425">
                  <c:v>13.222987174987793</c:v>
                </c:pt>
                <c:pt idx="8426">
                  <c:v>13.222987174987793</c:v>
                </c:pt>
                <c:pt idx="8427">
                  <c:v>13.222987174987793</c:v>
                </c:pt>
                <c:pt idx="8428">
                  <c:v>13.222987174987793</c:v>
                </c:pt>
                <c:pt idx="8429">
                  <c:v>13.222987174987793</c:v>
                </c:pt>
                <c:pt idx="8430">
                  <c:v>13.222987174987793</c:v>
                </c:pt>
                <c:pt idx="8431">
                  <c:v>13.222987174987793</c:v>
                </c:pt>
                <c:pt idx="8432">
                  <c:v>13.222987174987793</c:v>
                </c:pt>
                <c:pt idx="8433">
                  <c:v>13.222987174987793</c:v>
                </c:pt>
                <c:pt idx="8434">
                  <c:v>13.22299861907959</c:v>
                </c:pt>
                <c:pt idx="8435">
                  <c:v>13.22299861907959</c:v>
                </c:pt>
                <c:pt idx="8436">
                  <c:v>13.22299861907959</c:v>
                </c:pt>
                <c:pt idx="8437">
                  <c:v>13.22299861907959</c:v>
                </c:pt>
                <c:pt idx="8438">
                  <c:v>13.22299861907959</c:v>
                </c:pt>
                <c:pt idx="8439">
                  <c:v>13.22299861907959</c:v>
                </c:pt>
                <c:pt idx="8440">
                  <c:v>13.22299861907959</c:v>
                </c:pt>
                <c:pt idx="8441">
                  <c:v>13.222987174987793</c:v>
                </c:pt>
                <c:pt idx="8442">
                  <c:v>13.222987174987793</c:v>
                </c:pt>
                <c:pt idx="8443">
                  <c:v>13.222987174987793</c:v>
                </c:pt>
                <c:pt idx="8444">
                  <c:v>13.222987174987793</c:v>
                </c:pt>
                <c:pt idx="8445">
                  <c:v>13.222987174987793</c:v>
                </c:pt>
                <c:pt idx="8446">
                  <c:v>13.222987174987793</c:v>
                </c:pt>
                <c:pt idx="8447">
                  <c:v>13.222987174987793</c:v>
                </c:pt>
                <c:pt idx="8448">
                  <c:v>13.222987174987793</c:v>
                </c:pt>
                <c:pt idx="8449">
                  <c:v>13.222987174987793</c:v>
                </c:pt>
                <c:pt idx="8450">
                  <c:v>13.222987174987793</c:v>
                </c:pt>
                <c:pt idx="8451">
                  <c:v>13.222987174987793</c:v>
                </c:pt>
                <c:pt idx="8452">
                  <c:v>13.222987174987793</c:v>
                </c:pt>
                <c:pt idx="8453">
                  <c:v>13.222987174987793</c:v>
                </c:pt>
                <c:pt idx="8454">
                  <c:v>13.222987174987793</c:v>
                </c:pt>
                <c:pt idx="8455">
                  <c:v>13.222987174987793</c:v>
                </c:pt>
                <c:pt idx="8456">
                  <c:v>13.222987174987793</c:v>
                </c:pt>
                <c:pt idx="8457">
                  <c:v>13.222987174987793</c:v>
                </c:pt>
                <c:pt idx="8458">
                  <c:v>13.222987174987793</c:v>
                </c:pt>
                <c:pt idx="8459">
                  <c:v>13.222987174987793</c:v>
                </c:pt>
                <c:pt idx="8460">
                  <c:v>13.222987174987793</c:v>
                </c:pt>
                <c:pt idx="8461">
                  <c:v>13.222987174987793</c:v>
                </c:pt>
                <c:pt idx="8462">
                  <c:v>13.222987174987793</c:v>
                </c:pt>
                <c:pt idx="8463">
                  <c:v>13.222987174987793</c:v>
                </c:pt>
                <c:pt idx="8464">
                  <c:v>13.222987174987793</c:v>
                </c:pt>
                <c:pt idx="8465">
                  <c:v>13.222987174987793</c:v>
                </c:pt>
                <c:pt idx="8466">
                  <c:v>13.222987174987793</c:v>
                </c:pt>
                <c:pt idx="8467">
                  <c:v>13.222987174987793</c:v>
                </c:pt>
                <c:pt idx="8468">
                  <c:v>13.222987174987793</c:v>
                </c:pt>
                <c:pt idx="8469">
                  <c:v>13.222987174987793</c:v>
                </c:pt>
                <c:pt idx="8470">
                  <c:v>13.222987174987793</c:v>
                </c:pt>
                <c:pt idx="8471">
                  <c:v>13.222987174987793</c:v>
                </c:pt>
                <c:pt idx="8472">
                  <c:v>13.222987174987793</c:v>
                </c:pt>
                <c:pt idx="8473">
                  <c:v>13.222987174987793</c:v>
                </c:pt>
                <c:pt idx="8474">
                  <c:v>13.222987174987793</c:v>
                </c:pt>
                <c:pt idx="8475">
                  <c:v>13.222987174987793</c:v>
                </c:pt>
                <c:pt idx="8476">
                  <c:v>13.222987174987793</c:v>
                </c:pt>
                <c:pt idx="8477">
                  <c:v>13.222987174987793</c:v>
                </c:pt>
                <c:pt idx="8478">
                  <c:v>13.222987174987793</c:v>
                </c:pt>
                <c:pt idx="8479">
                  <c:v>13.222987174987793</c:v>
                </c:pt>
                <c:pt idx="8480">
                  <c:v>13.222987174987793</c:v>
                </c:pt>
                <c:pt idx="8481">
                  <c:v>13.222987174987793</c:v>
                </c:pt>
                <c:pt idx="8482">
                  <c:v>13.222987174987793</c:v>
                </c:pt>
                <c:pt idx="8483">
                  <c:v>13.222987174987793</c:v>
                </c:pt>
                <c:pt idx="8484">
                  <c:v>13.222987174987793</c:v>
                </c:pt>
                <c:pt idx="8485">
                  <c:v>13.222987174987793</c:v>
                </c:pt>
                <c:pt idx="8486">
                  <c:v>13.222987174987793</c:v>
                </c:pt>
                <c:pt idx="8487">
                  <c:v>13.222987174987793</c:v>
                </c:pt>
                <c:pt idx="8488">
                  <c:v>13.222987174987793</c:v>
                </c:pt>
                <c:pt idx="8489">
                  <c:v>13.222987174987793</c:v>
                </c:pt>
                <c:pt idx="8490">
                  <c:v>13.222987174987793</c:v>
                </c:pt>
                <c:pt idx="8491">
                  <c:v>13.222987174987793</c:v>
                </c:pt>
                <c:pt idx="8492">
                  <c:v>13.222987174987793</c:v>
                </c:pt>
                <c:pt idx="8493">
                  <c:v>13.222987174987793</c:v>
                </c:pt>
                <c:pt idx="8494">
                  <c:v>13.22299861907959</c:v>
                </c:pt>
                <c:pt idx="8495">
                  <c:v>13.22299861907959</c:v>
                </c:pt>
                <c:pt idx="8496">
                  <c:v>13.22299861907959</c:v>
                </c:pt>
                <c:pt idx="8497">
                  <c:v>13.22299861907959</c:v>
                </c:pt>
                <c:pt idx="8498">
                  <c:v>13.22299861907959</c:v>
                </c:pt>
                <c:pt idx="8499">
                  <c:v>13.22299861907959</c:v>
                </c:pt>
                <c:pt idx="8500">
                  <c:v>13.22299861907959</c:v>
                </c:pt>
                <c:pt idx="8501">
                  <c:v>13.22299861907959</c:v>
                </c:pt>
                <c:pt idx="8502">
                  <c:v>13.22299861907959</c:v>
                </c:pt>
                <c:pt idx="8503">
                  <c:v>13.22299861907959</c:v>
                </c:pt>
                <c:pt idx="8504">
                  <c:v>13.22299861907959</c:v>
                </c:pt>
                <c:pt idx="8505">
                  <c:v>13.222987174987793</c:v>
                </c:pt>
                <c:pt idx="8506">
                  <c:v>13.222987174987793</c:v>
                </c:pt>
                <c:pt idx="8507">
                  <c:v>13.222987174987793</c:v>
                </c:pt>
                <c:pt idx="8508">
                  <c:v>13.222987174987793</c:v>
                </c:pt>
                <c:pt idx="8509">
                  <c:v>13.222987174987793</c:v>
                </c:pt>
                <c:pt idx="8510">
                  <c:v>13.222987174987793</c:v>
                </c:pt>
                <c:pt idx="8511">
                  <c:v>13.222987174987793</c:v>
                </c:pt>
                <c:pt idx="8512">
                  <c:v>13.222987174987793</c:v>
                </c:pt>
                <c:pt idx="8513">
                  <c:v>13.222987174987793</c:v>
                </c:pt>
                <c:pt idx="8514">
                  <c:v>13.222987174987793</c:v>
                </c:pt>
                <c:pt idx="8515">
                  <c:v>13.222987174987793</c:v>
                </c:pt>
                <c:pt idx="8516">
                  <c:v>13.222976684570313</c:v>
                </c:pt>
                <c:pt idx="8517">
                  <c:v>13.222976684570313</c:v>
                </c:pt>
                <c:pt idx="8518">
                  <c:v>13.222966194152832</c:v>
                </c:pt>
                <c:pt idx="8519">
                  <c:v>13.222966194152832</c:v>
                </c:pt>
                <c:pt idx="8520">
                  <c:v>13.222966194152832</c:v>
                </c:pt>
                <c:pt idx="8521">
                  <c:v>13.222966194152832</c:v>
                </c:pt>
                <c:pt idx="8522">
                  <c:v>13.222955703735352</c:v>
                </c:pt>
                <c:pt idx="8523">
                  <c:v>13.222955703735352</c:v>
                </c:pt>
                <c:pt idx="8524">
                  <c:v>13.222955703735352</c:v>
                </c:pt>
                <c:pt idx="8525">
                  <c:v>13.222955703735352</c:v>
                </c:pt>
                <c:pt idx="8526">
                  <c:v>13.222944259643555</c:v>
                </c:pt>
                <c:pt idx="8527">
                  <c:v>13.222944259643555</c:v>
                </c:pt>
                <c:pt idx="8528">
                  <c:v>13.222944259643555</c:v>
                </c:pt>
                <c:pt idx="8529">
                  <c:v>13.222944259643555</c:v>
                </c:pt>
                <c:pt idx="8530">
                  <c:v>13.222944259643555</c:v>
                </c:pt>
                <c:pt idx="8531">
                  <c:v>13.222944259643555</c:v>
                </c:pt>
                <c:pt idx="8532">
                  <c:v>13.222944259643555</c:v>
                </c:pt>
                <c:pt idx="8533">
                  <c:v>13.222944259643555</c:v>
                </c:pt>
                <c:pt idx="8534">
                  <c:v>13.222944259643555</c:v>
                </c:pt>
                <c:pt idx="8535">
                  <c:v>13.222944259643555</c:v>
                </c:pt>
                <c:pt idx="8536">
                  <c:v>13.222955703735352</c:v>
                </c:pt>
                <c:pt idx="8537">
                  <c:v>13.222955703735352</c:v>
                </c:pt>
                <c:pt idx="8538">
                  <c:v>13.222955703735352</c:v>
                </c:pt>
                <c:pt idx="8539">
                  <c:v>13.222955703735352</c:v>
                </c:pt>
                <c:pt idx="8540">
                  <c:v>13.222955703735352</c:v>
                </c:pt>
                <c:pt idx="8541">
                  <c:v>13.222955703735352</c:v>
                </c:pt>
                <c:pt idx="8542">
                  <c:v>13.222955703735352</c:v>
                </c:pt>
                <c:pt idx="8543">
                  <c:v>13.222955703735352</c:v>
                </c:pt>
                <c:pt idx="8544">
                  <c:v>13.222955703735352</c:v>
                </c:pt>
                <c:pt idx="8545">
                  <c:v>13.222955703735352</c:v>
                </c:pt>
                <c:pt idx="8546">
                  <c:v>13.222955703735352</c:v>
                </c:pt>
                <c:pt idx="8547">
                  <c:v>13.222955703735352</c:v>
                </c:pt>
                <c:pt idx="8548">
                  <c:v>13.222955703735352</c:v>
                </c:pt>
                <c:pt idx="8549">
                  <c:v>13.222955703735352</c:v>
                </c:pt>
                <c:pt idx="8550">
                  <c:v>13.222955703735352</c:v>
                </c:pt>
                <c:pt idx="8551">
                  <c:v>13.222955703735352</c:v>
                </c:pt>
                <c:pt idx="8552">
                  <c:v>13.222955703735352</c:v>
                </c:pt>
                <c:pt idx="8553">
                  <c:v>13.222955703735352</c:v>
                </c:pt>
                <c:pt idx="8554">
                  <c:v>13.222955703735352</c:v>
                </c:pt>
                <c:pt idx="8555">
                  <c:v>13.222955703735352</c:v>
                </c:pt>
                <c:pt idx="8556">
                  <c:v>13.222955703735352</c:v>
                </c:pt>
                <c:pt idx="8557">
                  <c:v>13.222955703735352</c:v>
                </c:pt>
                <c:pt idx="8558">
                  <c:v>13.222955703735352</c:v>
                </c:pt>
                <c:pt idx="8559">
                  <c:v>13.222955703735352</c:v>
                </c:pt>
                <c:pt idx="8560">
                  <c:v>13.222955703735352</c:v>
                </c:pt>
                <c:pt idx="8561">
                  <c:v>13.222955703735352</c:v>
                </c:pt>
                <c:pt idx="8562">
                  <c:v>13.222955703735352</c:v>
                </c:pt>
                <c:pt idx="8563">
                  <c:v>13.222955703735352</c:v>
                </c:pt>
                <c:pt idx="8564">
                  <c:v>13.222955703735352</c:v>
                </c:pt>
                <c:pt idx="8565">
                  <c:v>13.222955703735352</c:v>
                </c:pt>
                <c:pt idx="8566">
                  <c:v>13.222955703735352</c:v>
                </c:pt>
                <c:pt idx="8567">
                  <c:v>13.222955703735352</c:v>
                </c:pt>
                <c:pt idx="8568">
                  <c:v>13.222955703735352</c:v>
                </c:pt>
                <c:pt idx="8569">
                  <c:v>13.222955703735352</c:v>
                </c:pt>
                <c:pt idx="8570">
                  <c:v>13.222955703735352</c:v>
                </c:pt>
                <c:pt idx="8571">
                  <c:v>13.222955703735352</c:v>
                </c:pt>
                <c:pt idx="8572">
                  <c:v>13.222955703735352</c:v>
                </c:pt>
                <c:pt idx="8573">
                  <c:v>13.222955703735352</c:v>
                </c:pt>
                <c:pt idx="8574">
                  <c:v>13.222955703735352</c:v>
                </c:pt>
                <c:pt idx="8575">
                  <c:v>13.222955703735352</c:v>
                </c:pt>
                <c:pt idx="8576">
                  <c:v>13.222955703735352</c:v>
                </c:pt>
                <c:pt idx="8577">
                  <c:v>13.222955703735352</c:v>
                </c:pt>
                <c:pt idx="8578">
                  <c:v>13.222955703735352</c:v>
                </c:pt>
                <c:pt idx="8579">
                  <c:v>13.222955703735352</c:v>
                </c:pt>
                <c:pt idx="8580">
                  <c:v>13.222955703735352</c:v>
                </c:pt>
                <c:pt idx="8581">
                  <c:v>13.222955703735352</c:v>
                </c:pt>
                <c:pt idx="8582">
                  <c:v>13.222955703735352</c:v>
                </c:pt>
                <c:pt idx="8583">
                  <c:v>13.222955703735352</c:v>
                </c:pt>
                <c:pt idx="8584">
                  <c:v>13.222955703735352</c:v>
                </c:pt>
                <c:pt idx="8585">
                  <c:v>13.222955703735352</c:v>
                </c:pt>
                <c:pt idx="8586">
                  <c:v>13.222955703735352</c:v>
                </c:pt>
                <c:pt idx="8587">
                  <c:v>13.222955703735352</c:v>
                </c:pt>
                <c:pt idx="8588">
                  <c:v>13.222955703735352</c:v>
                </c:pt>
                <c:pt idx="8589">
                  <c:v>13.222955703735352</c:v>
                </c:pt>
                <c:pt idx="8590">
                  <c:v>13.222955703735352</c:v>
                </c:pt>
                <c:pt idx="8591">
                  <c:v>13.222955703735352</c:v>
                </c:pt>
                <c:pt idx="8592">
                  <c:v>13.222955703735352</c:v>
                </c:pt>
                <c:pt idx="8593">
                  <c:v>13.222955703735352</c:v>
                </c:pt>
                <c:pt idx="8594">
                  <c:v>13.222955703735352</c:v>
                </c:pt>
                <c:pt idx="8595">
                  <c:v>13.222955703735352</c:v>
                </c:pt>
                <c:pt idx="8596">
                  <c:v>13.222955703735352</c:v>
                </c:pt>
                <c:pt idx="8597">
                  <c:v>13.222955703735352</c:v>
                </c:pt>
                <c:pt idx="8598">
                  <c:v>13.222955703735352</c:v>
                </c:pt>
                <c:pt idx="8599">
                  <c:v>13.222944259643555</c:v>
                </c:pt>
                <c:pt idx="8600">
                  <c:v>13.222944259643555</c:v>
                </c:pt>
                <c:pt idx="8601">
                  <c:v>13.222944259643555</c:v>
                </c:pt>
                <c:pt idx="8602">
                  <c:v>13.222944259643555</c:v>
                </c:pt>
                <c:pt idx="8603">
                  <c:v>13.222944259643555</c:v>
                </c:pt>
                <c:pt idx="8604">
                  <c:v>13.222944259643555</c:v>
                </c:pt>
                <c:pt idx="8605">
                  <c:v>13.222944259643555</c:v>
                </c:pt>
                <c:pt idx="8606">
                  <c:v>13.222944259643555</c:v>
                </c:pt>
                <c:pt idx="8607">
                  <c:v>13.222944259643555</c:v>
                </c:pt>
                <c:pt idx="8608">
                  <c:v>13.222944259643555</c:v>
                </c:pt>
                <c:pt idx="8609">
                  <c:v>13.222955703735352</c:v>
                </c:pt>
                <c:pt idx="8610">
                  <c:v>13.222955703735352</c:v>
                </c:pt>
                <c:pt idx="8611">
                  <c:v>13.222955703735352</c:v>
                </c:pt>
                <c:pt idx="8612">
                  <c:v>13.222955703735352</c:v>
                </c:pt>
                <c:pt idx="8613">
                  <c:v>13.222955703735352</c:v>
                </c:pt>
                <c:pt idx="8614">
                  <c:v>13.222955703735352</c:v>
                </c:pt>
                <c:pt idx="8615">
                  <c:v>13.222966194152832</c:v>
                </c:pt>
                <c:pt idx="8616">
                  <c:v>13.222966194152832</c:v>
                </c:pt>
                <c:pt idx="8617">
                  <c:v>13.222966194152832</c:v>
                </c:pt>
                <c:pt idx="8618">
                  <c:v>13.222966194152832</c:v>
                </c:pt>
                <c:pt idx="8619">
                  <c:v>13.222966194152832</c:v>
                </c:pt>
                <c:pt idx="8620">
                  <c:v>13.222966194152832</c:v>
                </c:pt>
                <c:pt idx="8621">
                  <c:v>13.222966194152832</c:v>
                </c:pt>
                <c:pt idx="8622">
                  <c:v>13.222966194152832</c:v>
                </c:pt>
                <c:pt idx="8623">
                  <c:v>13.222966194152832</c:v>
                </c:pt>
                <c:pt idx="8624">
                  <c:v>13.222966194152832</c:v>
                </c:pt>
                <c:pt idx="8625">
                  <c:v>13.222966194152832</c:v>
                </c:pt>
                <c:pt idx="8626">
                  <c:v>13.222966194152832</c:v>
                </c:pt>
                <c:pt idx="8627">
                  <c:v>13.222966194152832</c:v>
                </c:pt>
                <c:pt idx="8628">
                  <c:v>13.222966194152832</c:v>
                </c:pt>
                <c:pt idx="8629">
                  <c:v>13.222966194152832</c:v>
                </c:pt>
                <c:pt idx="8630">
                  <c:v>13.222966194152832</c:v>
                </c:pt>
                <c:pt idx="8631">
                  <c:v>13.222966194152832</c:v>
                </c:pt>
                <c:pt idx="8632">
                  <c:v>13.222966194152832</c:v>
                </c:pt>
                <c:pt idx="8633">
                  <c:v>13.222966194152832</c:v>
                </c:pt>
                <c:pt idx="8634">
                  <c:v>13.222966194152832</c:v>
                </c:pt>
                <c:pt idx="8635">
                  <c:v>13.222966194152832</c:v>
                </c:pt>
                <c:pt idx="8636">
                  <c:v>13.222966194152832</c:v>
                </c:pt>
                <c:pt idx="8637">
                  <c:v>13.222966194152832</c:v>
                </c:pt>
                <c:pt idx="8638">
                  <c:v>13.222966194152832</c:v>
                </c:pt>
                <c:pt idx="8639">
                  <c:v>13.222966194152832</c:v>
                </c:pt>
                <c:pt idx="8640">
                  <c:v>13.222966194152832</c:v>
                </c:pt>
                <c:pt idx="8641">
                  <c:v>13.222966194152832</c:v>
                </c:pt>
                <c:pt idx="8642">
                  <c:v>13.222966194152832</c:v>
                </c:pt>
                <c:pt idx="8643">
                  <c:v>13.222966194152832</c:v>
                </c:pt>
                <c:pt idx="8644">
                  <c:v>13.222966194152832</c:v>
                </c:pt>
                <c:pt idx="8645">
                  <c:v>13.222966194152832</c:v>
                </c:pt>
                <c:pt idx="8646">
                  <c:v>13.222966194152832</c:v>
                </c:pt>
                <c:pt idx="8647">
                  <c:v>13.222966194152832</c:v>
                </c:pt>
                <c:pt idx="8648">
                  <c:v>13.222966194152832</c:v>
                </c:pt>
                <c:pt idx="8649">
                  <c:v>13.222966194152832</c:v>
                </c:pt>
                <c:pt idx="8650">
                  <c:v>13.222966194152832</c:v>
                </c:pt>
                <c:pt idx="8651">
                  <c:v>13.222966194152832</c:v>
                </c:pt>
                <c:pt idx="8652">
                  <c:v>13.222966194152832</c:v>
                </c:pt>
                <c:pt idx="8653">
                  <c:v>13.222966194152832</c:v>
                </c:pt>
                <c:pt idx="8654">
                  <c:v>13.222966194152832</c:v>
                </c:pt>
                <c:pt idx="8655">
                  <c:v>13.222966194152832</c:v>
                </c:pt>
                <c:pt idx="8656">
                  <c:v>13.222966194152832</c:v>
                </c:pt>
                <c:pt idx="8657">
                  <c:v>13.222966194152832</c:v>
                </c:pt>
                <c:pt idx="8658">
                  <c:v>13.222966194152832</c:v>
                </c:pt>
                <c:pt idx="8659">
                  <c:v>13.222966194152832</c:v>
                </c:pt>
                <c:pt idx="8660">
                  <c:v>13.222966194152832</c:v>
                </c:pt>
                <c:pt idx="8661">
                  <c:v>13.222966194152832</c:v>
                </c:pt>
                <c:pt idx="8662">
                  <c:v>13.222966194152832</c:v>
                </c:pt>
                <c:pt idx="8663">
                  <c:v>13.222966194152832</c:v>
                </c:pt>
                <c:pt idx="8664">
                  <c:v>13.222966194152832</c:v>
                </c:pt>
                <c:pt idx="8665">
                  <c:v>13.222966194152832</c:v>
                </c:pt>
                <c:pt idx="8666">
                  <c:v>13.222966194152832</c:v>
                </c:pt>
                <c:pt idx="8667">
                  <c:v>13.222966194152832</c:v>
                </c:pt>
                <c:pt idx="8668">
                  <c:v>13.222966194152832</c:v>
                </c:pt>
                <c:pt idx="8669">
                  <c:v>13.222966194152832</c:v>
                </c:pt>
                <c:pt idx="8670">
                  <c:v>13.222966194152832</c:v>
                </c:pt>
                <c:pt idx="8671">
                  <c:v>13.222966194152832</c:v>
                </c:pt>
                <c:pt idx="8672">
                  <c:v>13.222966194152832</c:v>
                </c:pt>
                <c:pt idx="8673">
                  <c:v>13.222966194152832</c:v>
                </c:pt>
                <c:pt idx="8674">
                  <c:v>13.222966194152832</c:v>
                </c:pt>
                <c:pt idx="8675">
                  <c:v>13.222966194152832</c:v>
                </c:pt>
                <c:pt idx="8676">
                  <c:v>13.222966194152832</c:v>
                </c:pt>
                <c:pt idx="8677">
                  <c:v>13.222966194152832</c:v>
                </c:pt>
                <c:pt idx="8678">
                  <c:v>13.222966194152832</c:v>
                </c:pt>
                <c:pt idx="8679">
                  <c:v>13.222966194152832</c:v>
                </c:pt>
                <c:pt idx="8680">
                  <c:v>13.222966194152832</c:v>
                </c:pt>
                <c:pt idx="8681">
                  <c:v>13.222966194152832</c:v>
                </c:pt>
                <c:pt idx="8682">
                  <c:v>13.222966194152832</c:v>
                </c:pt>
                <c:pt idx="8683">
                  <c:v>13.222966194152832</c:v>
                </c:pt>
                <c:pt idx="8684">
                  <c:v>13.222966194152832</c:v>
                </c:pt>
                <c:pt idx="8685">
                  <c:v>13.222966194152832</c:v>
                </c:pt>
                <c:pt idx="8686">
                  <c:v>13.222966194152832</c:v>
                </c:pt>
                <c:pt idx="8687">
                  <c:v>13.222966194152832</c:v>
                </c:pt>
                <c:pt idx="8688">
                  <c:v>13.222966194152832</c:v>
                </c:pt>
                <c:pt idx="8689">
                  <c:v>13.222966194152832</c:v>
                </c:pt>
                <c:pt idx="8690">
                  <c:v>13.222966194152832</c:v>
                </c:pt>
                <c:pt idx="8691">
                  <c:v>13.222966194152832</c:v>
                </c:pt>
                <c:pt idx="8692">
                  <c:v>13.222966194152832</c:v>
                </c:pt>
                <c:pt idx="8693">
                  <c:v>13.222966194152832</c:v>
                </c:pt>
                <c:pt idx="8694">
                  <c:v>13.222966194152832</c:v>
                </c:pt>
                <c:pt idx="8695">
                  <c:v>13.222966194152832</c:v>
                </c:pt>
                <c:pt idx="8696">
                  <c:v>13.222966194152832</c:v>
                </c:pt>
                <c:pt idx="8697">
                  <c:v>13.222966194152832</c:v>
                </c:pt>
                <c:pt idx="8698">
                  <c:v>13.222966194152832</c:v>
                </c:pt>
                <c:pt idx="8699">
                  <c:v>13.222966194152832</c:v>
                </c:pt>
                <c:pt idx="8700">
                  <c:v>13.222966194152832</c:v>
                </c:pt>
                <c:pt idx="8701">
                  <c:v>13.222966194152832</c:v>
                </c:pt>
                <c:pt idx="8702">
                  <c:v>13.222966194152832</c:v>
                </c:pt>
                <c:pt idx="8703">
                  <c:v>13.222966194152832</c:v>
                </c:pt>
                <c:pt idx="8704">
                  <c:v>13.222966194152832</c:v>
                </c:pt>
                <c:pt idx="8705">
                  <c:v>13.222966194152832</c:v>
                </c:pt>
                <c:pt idx="8706">
                  <c:v>13.222966194152832</c:v>
                </c:pt>
                <c:pt idx="8707">
                  <c:v>13.222966194152832</c:v>
                </c:pt>
                <c:pt idx="8708">
                  <c:v>13.222966194152832</c:v>
                </c:pt>
                <c:pt idx="8709">
                  <c:v>13.222966194152832</c:v>
                </c:pt>
                <c:pt idx="8710">
                  <c:v>13.222966194152832</c:v>
                </c:pt>
                <c:pt idx="8711">
                  <c:v>13.222966194152832</c:v>
                </c:pt>
                <c:pt idx="8712">
                  <c:v>13.222966194152832</c:v>
                </c:pt>
                <c:pt idx="8713">
                  <c:v>13.222966194152832</c:v>
                </c:pt>
                <c:pt idx="8714">
                  <c:v>13.222966194152832</c:v>
                </c:pt>
                <c:pt idx="8715">
                  <c:v>13.222966194152832</c:v>
                </c:pt>
                <c:pt idx="8716">
                  <c:v>13.222966194152832</c:v>
                </c:pt>
                <c:pt idx="8717">
                  <c:v>13.222966194152832</c:v>
                </c:pt>
                <c:pt idx="8718">
                  <c:v>13.222966194152832</c:v>
                </c:pt>
                <c:pt idx="8719">
                  <c:v>13.222966194152832</c:v>
                </c:pt>
                <c:pt idx="8720">
                  <c:v>13.222966194152832</c:v>
                </c:pt>
                <c:pt idx="8721">
                  <c:v>13.222966194152832</c:v>
                </c:pt>
                <c:pt idx="8722">
                  <c:v>13.222966194152832</c:v>
                </c:pt>
                <c:pt idx="8723">
                  <c:v>13.222966194152832</c:v>
                </c:pt>
                <c:pt idx="8724">
                  <c:v>13.222966194152832</c:v>
                </c:pt>
                <c:pt idx="8725">
                  <c:v>13.222966194152832</c:v>
                </c:pt>
                <c:pt idx="8726">
                  <c:v>13.222966194152832</c:v>
                </c:pt>
                <c:pt idx="8727">
                  <c:v>13.222966194152832</c:v>
                </c:pt>
                <c:pt idx="8728">
                  <c:v>13.222966194152832</c:v>
                </c:pt>
                <c:pt idx="8729">
                  <c:v>13.222966194152832</c:v>
                </c:pt>
              </c:numCache>
            </c:numRef>
          </c:xVal>
          <c:yVal>
            <c:numRef>
              <c:f>'V8'!$C$4:$C$8733</c:f>
              <c:numCache>
                <c:formatCode>General</c:formatCode>
                <c:ptCount val="8730"/>
                <c:pt idx="0">
                  <c:v>6.2215868301316009E-3</c:v>
                </c:pt>
                <c:pt idx="1">
                  <c:v>6.197998435045593E-3</c:v>
                </c:pt>
                <c:pt idx="2">
                  <c:v>6.1976895556183163E-3</c:v>
                </c:pt>
                <c:pt idx="3">
                  <c:v>6.1852673789455906E-3</c:v>
                </c:pt>
                <c:pt idx="4">
                  <c:v>6.1683891622999459E-3</c:v>
                </c:pt>
                <c:pt idx="5">
                  <c:v>6.1554820903498408E-3</c:v>
                </c:pt>
                <c:pt idx="6">
                  <c:v>6.153315392014384E-3</c:v>
                </c:pt>
                <c:pt idx="7">
                  <c:v>6.1513530991822727E-3</c:v>
                </c:pt>
                <c:pt idx="8">
                  <c:v>6.1411941456660278E-3</c:v>
                </c:pt>
                <c:pt idx="9">
                  <c:v>6.1484556511723579E-3</c:v>
                </c:pt>
                <c:pt idx="10">
                  <c:v>6.1544044191127615E-3</c:v>
                </c:pt>
                <c:pt idx="11">
                  <c:v>6.169885297025818E-3</c:v>
                </c:pt>
                <c:pt idx="12">
                  <c:v>6.1794923556830307E-3</c:v>
                </c:pt>
                <c:pt idx="13">
                  <c:v>6.1909032929072629E-3</c:v>
                </c:pt>
                <c:pt idx="14">
                  <c:v>6.2077145099712567E-3</c:v>
                </c:pt>
                <c:pt idx="15">
                  <c:v>6.2151531669138189E-3</c:v>
                </c:pt>
                <c:pt idx="16">
                  <c:v>6.2346716213110033E-3</c:v>
                </c:pt>
                <c:pt idx="17">
                  <c:v>6.2392349741731794E-3</c:v>
                </c:pt>
                <c:pt idx="18">
                  <c:v>6.2490827770898877E-3</c:v>
                </c:pt>
                <c:pt idx="19">
                  <c:v>6.2661211113798198E-3</c:v>
                </c:pt>
                <c:pt idx="20">
                  <c:v>6.2666718706527215E-3</c:v>
                </c:pt>
                <c:pt idx="21">
                  <c:v>6.2845596233676651E-3</c:v>
                </c:pt>
                <c:pt idx="22">
                  <c:v>6.2880458727858262E-3</c:v>
                </c:pt>
                <c:pt idx="23">
                  <c:v>6.3012550106464294E-3</c:v>
                </c:pt>
                <c:pt idx="24">
                  <c:v>6.3041399672089174E-3</c:v>
                </c:pt>
                <c:pt idx="25">
                  <c:v>6.3196884124966908E-3</c:v>
                </c:pt>
                <c:pt idx="26">
                  <c:v>6.3209472097214567E-3</c:v>
                </c:pt>
                <c:pt idx="27">
                  <c:v>6.3327800171928709E-3</c:v>
                </c:pt>
                <c:pt idx="28">
                  <c:v>6.3333216917767351E-3</c:v>
                </c:pt>
                <c:pt idx="29">
                  <c:v>6.3504247544760601E-3</c:v>
                </c:pt>
                <c:pt idx="30">
                  <c:v>6.3539723255452247E-3</c:v>
                </c:pt>
                <c:pt idx="31">
                  <c:v>6.3663297738085576E-3</c:v>
                </c:pt>
                <c:pt idx="32">
                  <c:v>6.3731853072735217E-3</c:v>
                </c:pt>
                <c:pt idx="33">
                  <c:v>6.3910026536484234E-3</c:v>
                </c:pt>
                <c:pt idx="34">
                  <c:v>6.3896972973923405E-3</c:v>
                </c:pt>
                <c:pt idx="35">
                  <c:v>6.408955702565825E-3</c:v>
                </c:pt>
                <c:pt idx="36">
                  <c:v>6.4075407622482252E-3</c:v>
                </c:pt>
                <c:pt idx="37">
                  <c:v>6.4220376547799024E-3</c:v>
                </c:pt>
                <c:pt idx="38">
                  <c:v>6.4291475595379174E-3</c:v>
                </c:pt>
                <c:pt idx="39">
                  <c:v>6.4358043654301851E-3</c:v>
                </c:pt>
                <c:pt idx="40">
                  <c:v>6.4515890126329353E-3</c:v>
                </c:pt>
                <c:pt idx="41">
                  <c:v>6.4547186880063723E-3</c:v>
                </c:pt>
                <c:pt idx="42">
                  <c:v>6.4607168539434169E-3</c:v>
                </c:pt>
                <c:pt idx="43">
                  <c:v>6.4744688019740147E-3</c:v>
                </c:pt>
                <c:pt idx="44">
                  <c:v>6.4769347272546456E-3</c:v>
                </c:pt>
                <c:pt idx="45">
                  <c:v>6.4913339593791683E-3</c:v>
                </c:pt>
                <c:pt idx="46">
                  <c:v>6.4899701204374051E-3</c:v>
                </c:pt>
                <c:pt idx="47">
                  <c:v>6.4989094544503582E-3</c:v>
                </c:pt>
                <c:pt idx="48">
                  <c:v>6.5089843745930057E-3</c:v>
                </c:pt>
                <c:pt idx="49">
                  <c:v>6.5087527150225477E-3</c:v>
                </c:pt>
                <c:pt idx="50">
                  <c:v>6.5216688716616903E-3</c:v>
                </c:pt>
                <c:pt idx="51">
                  <c:v>6.5277204101468304E-3</c:v>
                </c:pt>
                <c:pt idx="52">
                  <c:v>6.5411612075778917E-3</c:v>
                </c:pt>
                <c:pt idx="53">
                  <c:v>6.5379906511037851E-3</c:v>
                </c:pt>
                <c:pt idx="54">
                  <c:v>6.5569072448522312E-3</c:v>
                </c:pt>
                <c:pt idx="55">
                  <c:v>6.5533040300627121E-3</c:v>
                </c:pt>
                <c:pt idx="56">
                  <c:v>6.5687843401827034E-3</c:v>
                </c:pt>
                <c:pt idx="57">
                  <c:v>6.5596110754270335E-3</c:v>
                </c:pt>
                <c:pt idx="58">
                  <c:v>6.576481342969771E-3</c:v>
                </c:pt>
                <c:pt idx="59">
                  <c:v>6.5772546771240932E-3</c:v>
                </c:pt>
                <c:pt idx="60">
                  <c:v>6.5799346603901713E-3</c:v>
                </c:pt>
                <c:pt idx="61">
                  <c:v>6.5964506250604437E-3</c:v>
                </c:pt>
                <c:pt idx="62">
                  <c:v>6.565135701947996E-3</c:v>
                </c:pt>
                <c:pt idx="63">
                  <c:v>6.62156979024928E-3</c:v>
                </c:pt>
                <c:pt idx="64">
                  <c:v>6.5975498724339882E-3</c:v>
                </c:pt>
                <c:pt idx="65">
                  <c:v>6.619780106508882E-3</c:v>
                </c:pt>
                <c:pt idx="66">
                  <c:v>6.6100912856503309E-3</c:v>
                </c:pt>
                <c:pt idx="67">
                  <c:v>6.6471477322345134E-3</c:v>
                </c:pt>
                <c:pt idx="68">
                  <c:v>6.6260394572557569E-3</c:v>
                </c:pt>
                <c:pt idx="69">
                  <c:v>6.655237647822455E-3</c:v>
                </c:pt>
                <c:pt idx="70">
                  <c:v>6.6495512002780113E-3</c:v>
                </c:pt>
                <c:pt idx="71">
                  <c:v>6.6688805795846011E-3</c:v>
                </c:pt>
                <c:pt idx="72">
                  <c:v>6.6574702101534333E-3</c:v>
                </c:pt>
                <c:pt idx="73">
                  <c:v>6.6795187504475771E-3</c:v>
                </c:pt>
                <c:pt idx="74">
                  <c:v>6.6763618210070267E-3</c:v>
                </c:pt>
                <c:pt idx="75">
                  <c:v>6.6943358782678274E-3</c:v>
                </c:pt>
                <c:pt idx="76">
                  <c:v>6.6799729848994547E-3</c:v>
                </c:pt>
                <c:pt idx="77">
                  <c:v>6.6896572634134871E-3</c:v>
                </c:pt>
                <c:pt idx="78">
                  <c:v>6.6769750375170614E-3</c:v>
                </c:pt>
                <c:pt idx="79">
                  <c:v>6.686836467467326E-3</c:v>
                </c:pt>
                <c:pt idx="80">
                  <c:v>6.6953897021961835E-3</c:v>
                </c:pt>
                <c:pt idx="81">
                  <c:v>6.6973588085450734E-3</c:v>
                </c:pt>
                <c:pt idx="82">
                  <c:v>6.7081218938823146E-3</c:v>
                </c:pt>
                <c:pt idx="83">
                  <c:v>6.7146447006112787E-3</c:v>
                </c:pt>
                <c:pt idx="84">
                  <c:v>6.7243971142930924E-3</c:v>
                </c:pt>
                <c:pt idx="85">
                  <c:v>6.7249331109463083E-3</c:v>
                </c:pt>
                <c:pt idx="86">
                  <c:v>6.7380241478494233E-3</c:v>
                </c:pt>
                <c:pt idx="87">
                  <c:v>6.7367613760732038E-3</c:v>
                </c:pt>
                <c:pt idx="88">
                  <c:v>6.749634380439417E-3</c:v>
                </c:pt>
                <c:pt idx="89">
                  <c:v>6.7467681610480692E-3</c:v>
                </c:pt>
                <c:pt idx="90">
                  <c:v>6.765600721422918E-3</c:v>
                </c:pt>
                <c:pt idx="91">
                  <c:v>6.7624256226042926E-3</c:v>
                </c:pt>
                <c:pt idx="92">
                  <c:v>6.780674491708479E-3</c:v>
                </c:pt>
                <c:pt idx="93">
                  <c:v>6.7790551458875355E-3</c:v>
                </c:pt>
                <c:pt idx="94">
                  <c:v>6.789857976739316E-3</c:v>
                </c:pt>
                <c:pt idx="95">
                  <c:v>6.7886656113031376E-3</c:v>
                </c:pt>
                <c:pt idx="96">
                  <c:v>6.8064943135393366E-3</c:v>
                </c:pt>
                <c:pt idx="97">
                  <c:v>6.8012683461704838E-3</c:v>
                </c:pt>
                <c:pt idx="98">
                  <c:v>6.8197556883619059E-3</c:v>
                </c:pt>
                <c:pt idx="99">
                  <c:v>6.8114766976833706E-3</c:v>
                </c:pt>
                <c:pt idx="100">
                  <c:v>6.8250469519332158E-3</c:v>
                </c:pt>
                <c:pt idx="101">
                  <c:v>6.8243292614992498E-3</c:v>
                </c:pt>
                <c:pt idx="102">
                  <c:v>6.8322942626129245E-3</c:v>
                </c:pt>
                <c:pt idx="103">
                  <c:v>6.8428762219624809E-3</c:v>
                </c:pt>
                <c:pt idx="104">
                  <c:v>6.8420404305710256E-3</c:v>
                </c:pt>
                <c:pt idx="105">
                  <c:v>6.8572277594695563E-3</c:v>
                </c:pt>
                <c:pt idx="106">
                  <c:v>6.859987233764713E-3</c:v>
                </c:pt>
                <c:pt idx="107">
                  <c:v>6.8680794205249144E-3</c:v>
                </c:pt>
                <c:pt idx="108">
                  <c:v>6.8759774220569373E-3</c:v>
                </c:pt>
                <c:pt idx="109">
                  <c:v>6.8813623714839471E-3</c:v>
                </c:pt>
                <c:pt idx="110">
                  <c:v>6.8843705391415074E-3</c:v>
                </c:pt>
                <c:pt idx="111">
                  <c:v>6.889348948734087E-3</c:v>
                </c:pt>
                <c:pt idx="112">
                  <c:v>6.8867825240809784E-3</c:v>
                </c:pt>
                <c:pt idx="113">
                  <c:v>6.8949224054586263E-3</c:v>
                </c:pt>
                <c:pt idx="114">
                  <c:v>6.8959671446979448E-3</c:v>
                </c:pt>
                <c:pt idx="115">
                  <c:v>6.9052516968943246E-3</c:v>
                </c:pt>
                <c:pt idx="116">
                  <c:v>6.9118812487194798E-3</c:v>
                </c:pt>
                <c:pt idx="117">
                  <c:v>6.9206275330903847E-3</c:v>
                </c:pt>
                <c:pt idx="118">
                  <c:v>6.9247837783250653E-3</c:v>
                </c:pt>
                <c:pt idx="119">
                  <c:v>6.9327010848212935E-3</c:v>
                </c:pt>
                <c:pt idx="120">
                  <c:v>6.932637491998031E-3</c:v>
                </c:pt>
                <c:pt idx="121">
                  <c:v>6.9498546811033899E-3</c:v>
                </c:pt>
                <c:pt idx="122">
                  <c:v>6.9464524650588262E-3</c:v>
                </c:pt>
                <c:pt idx="123">
                  <c:v>6.9570792800605049E-3</c:v>
                </c:pt>
                <c:pt idx="124">
                  <c:v>6.9580365791678369E-3</c:v>
                </c:pt>
                <c:pt idx="125">
                  <c:v>6.9709368376011634E-3</c:v>
                </c:pt>
                <c:pt idx="126">
                  <c:v>6.9731642897945586E-3</c:v>
                </c:pt>
                <c:pt idx="127">
                  <c:v>6.9783380202014453E-3</c:v>
                </c:pt>
                <c:pt idx="128">
                  <c:v>6.9858845578263289E-3</c:v>
                </c:pt>
                <c:pt idx="129">
                  <c:v>6.9880557985063036E-3</c:v>
                </c:pt>
                <c:pt idx="130">
                  <c:v>6.9904393937925318E-3</c:v>
                </c:pt>
                <c:pt idx="131">
                  <c:v>7.0030671115547316E-3</c:v>
                </c:pt>
                <c:pt idx="132">
                  <c:v>7.0070144089415488E-3</c:v>
                </c:pt>
                <c:pt idx="133">
                  <c:v>7.0193945689274754E-3</c:v>
                </c:pt>
                <c:pt idx="134">
                  <c:v>7.0231102067438347E-3</c:v>
                </c:pt>
                <c:pt idx="135">
                  <c:v>7.0309843609671343E-3</c:v>
                </c:pt>
                <c:pt idx="136">
                  <c:v>7.0274413322424885E-3</c:v>
                </c:pt>
                <c:pt idx="137">
                  <c:v>7.0314045278351217E-3</c:v>
                </c:pt>
                <c:pt idx="138">
                  <c:v>7.033562141481541E-3</c:v>
                </c:pt>
                <c:pt idx="139">
                  <c:v>7.0477399343107728E-3</c:v>
                </c:pt>
                <c:pt idx="140">
                  <c:v>7.0480919660109781E-3</c:v>
                </c:pt>
                <c:pt idx="141">
                  <c:v>7.0630476353390516E-3</c:v>
                </c:pt>
                <c:pt idx="142">
                  <c:v>7.0617212707395688E-3</c:v>
                </c:pt>
                <c:pt idx="143">
                  <c:v>7.0697725763991005E-3</c:v>
                </c:pt>
                <c:pt idx="144">
                  <c:v>7.0737312296472142E-3</c:v>
                </c:pt>
                <c:pt idx="145">
                  <c:v>7.0797992341312356E-3</c:v>
                </c:pt>
                <c:pt idx="146">
                  <c:v>7.0697106869550318E-3</c:v>
                </c:pt>
                <c:pt idx="147">
                  <c:v>7.0532781878652915E-3</c:v>
                </c:pt>
                <c:pt idx="148">
                  <c:v>7.0464107307459658E-3</c:v>
                </c:pt>
                <c:pt idx="149">
                  <c:v>7.0641849248479398E-3</c:v>
                </c:pt>
                <c:pt idx="150">
                  <c:v>7.0514050385443615E-3</c:v>
                </c:pt>
                <c:pt idx="151">
                  <c:v>7.0874212882337433E-3</c:v>
                </c:pt>
                <c:pt idx="152">
                  <c:v>7.0760324949390397E-3</c:v>
                </c:pt>
                <c:pt idx="153">
                  <c:v>7.0986352012644737E-3</c:v>
                </c:pt>
                <c:pt idx="154">
                  <c:v>7.0982899830810469E-3</c:v>
                </c:pt>
                <c:pt idx="155">
                  <c:v>7.1129935522883277E-3</c:v>
                </c:pt>
                <c:pt idx="156">
                  <c:v>7.1201426347678176E-3</c:v>
                </c:pt>
                <c:pt idx="157">
                  <c:v>7.1293317977293037E-3</c:v>
                </c:pt>
                <c:pt idx="158">
                  <c:v>7.1415177724870518E-3</c:v>
                </c:pt>
                <c:pt idx="159">
                  <c:v>7.1492579275470479E-3</c:v>
                </c:pt>
                <c:pt idx="160">
                  <c:v>7.1543953191977845E-3</c:v>
                </c:pt>
                <c:pt idx="161">
                  <c:v>7.1652867257676819E-3</c:v>
                </c:pt>
                <c:pt idx="162">
                  <c:v>7.1586276487031553E-3</c:v>
                </c:pt>
                <c:pt idx="163">
                  <c:v>7.1726180698209879E-3</c:v>
                </c:pt>
                <c:pt idx="164">
                  <c:v>7.1729178645592272E-3</c:v>
                </c:pt>
                <c:pt idx="165">
                  <c:v>7.1809033062232366E-3</c:v>
                </c:pt>
                <c:pt idx="166">
                  <c:v>7.1873886386099204E-3</c:v>
                </c:pt>
                <c:pt idx="167">
                  <c:v>7.190275298551603E-3</c:v>
                </c:pt>
                <c:pt idx="168">
                  <c:v>7.1999215349302908E-3</c:v>
                </c:pt>
                <c:pt idx="169">
                  <c:v>7.2017986588026753E-3</c:v>
                </c:pt>
                <c:pt idx="170">
                  <c:v>7.2097750157776481E-3</c:v>
                </c:pt>
                <c:pt idx="171">
                  <c:v>7.211155888511356E-3</c:v>
                </c:pt>
                <c:pt idx="172">
                  <c:v>7.2081636190596118E-3</c:v>
                </c:pt>
                <c:pt idx="173">
                  <c:v>7.214525172558159E-3</c:v>
                </c:pt>
                <c:pt idx="174">
                  <c:v>7.2147704591621724E-3</c:v>
                </c:pt>
                <c:pt idx="175">
                  <c:v>7.2202212725847054E-3</c:v>
                </c:pt>
                <c:pt idx="176">
                  <c:v>7.2198124615780153E-3</c:v>
                </c:pt>
                <c:pt idx="177">
                  <c:v>7.2236530138686406E-3</c:v>
                </c:pt>
                <c:pt idx="178">
                  <c:v>7.2247931423428538E-3</c:v>
                </c:pt>
                <c:pt idx="179">
                  <c:v>7.2354131438277548E-3</c:v>
                </c:pt>
                <c:pt idx="180">
                  <c:v>7.2308617146199404E-3</c:v>
                </c:pt>
                <c:pt idx="181">
                  <c:v>7.2489822624914706E-3</c:v>
                </c:pt>
                <c:pt idx="182">
                  <c:v>7.2255710188416948E-3</c:v>
                </c:pt>
                <c:pt idx="183">
                  <c:v>7.2373379623175858E-3</c:v>
                </c:pt>
                <c:pt idx="184">
                  <c:v>7.2381169744025562E-3</c:v>
                </c:pt>
                <c:pt idx="185">
                  <c:v>7.2515117805953648E-3</c:v>
                </c:pt>
                <c:pt idx="186">
                  <c:v>7.2546272611421804E-3</c:v>
                </c:pt>
                <c:pt idx="187">
                  <c:v>7.2652052459402823E-3</c:v>
                </c:pt>
                <c:pt idx="188">
                  <c:v>7.2693444573830182E-3</c:v>
                </c:pt>
                <c:pt idx="189">
                  <c:v>7.2804953453835504E-3</c:v>
                </c:pt>
                <c:pt idx="190">
                  <c:v>7.2856758893072157E-3</c:v>
                </c:pt>
                <c:pt idx="191">
                  <c:v>7.2914991749802871E-3</c:v>
                </c:pt>
                <c:pt idx="192">
                  <c:v>7.3006224739462508E-3</c:v>
                </c:pt>
                <c:pt idx="193">
                  <c:v>7.3057275013922911E-3</c:v>
                </c:pt>
                <c:pt idx="194">
                  <c:v>7.3116064307857187E-3</c:v>
                </c:pt>
                <c:pt idx="195">
                  <c:v>7.3207637973355727E-3</c:v>
                </c:pt>
                <c:pt idx="196">
                  <c:v>7.3233438490222383E-3</c:v>
                </c:pt>
                <c:pt idx="197">
                  <c:v>7.3330008734691574E-3</c:v>
                </c:pt>
                <c:pt idx="198">
                  <c:v>7.3330735509814582E-3</c:v>
                </c:pt>
                <c:pt idx="199">
                  <c:v>7.3355900098448605E-3</c:v>
                </c:pt>
                <c:pt idx="200">
                  <c:v>7.3291943887624222E-3</c:v>
                </c:pt>
                <c:pt idx="201">
                  <c:v>7.3385215254386663E-3</c:v>
                </c:pt>
                <c:pt idx="202">
                  <c:v>7.3375403790226102E-3</c:v>
                </c:pt>
                <c:pt idx="203">
                  <c:v>7.3379128512731503E-3</c:v>
                </c:pt>
                <c:pt idx="204">
                  <c:v>7.3415739809552846E-3</c:v>
                </c:pt>
                <c:pt idx="205">
                  <c:v>7.3474296308330524E-3</c:v>
                </c:pt>
                <c:pt idx="206">
                  <c:v>7.3431030476789174E-3</c:v>
                </c:pt>
                <c:pt idx="207">
                  <c:v>7.3472797334639328E-3</c:v>
                </c:pt>
                <c:pt idx="208">
                  <c:v>7.3583312576781168E-3</c:v>
                </c:pt>
                <c:pt idx="209">
                  <c:v>7.3808380069755918E-3</c:v>
                </c:pt>
                <c:pt idx="210">
                  <c:v>7.3967350772051813E-3</c:v>
                </c:pt>
                <c:pt idx="211">
                  <c:v>7.4022040600057884E-3</c:v>
                </c:pt>
                <c:pt idx="212">
                  <c:v>7.4083861908958437E-3</c:v>
                </c:pt>
                <c:pt idx="213">
                  <c:v>7.4220251481065362E-3</c:v>
                </c:pt>
                <c:pt idx="214">
                  <c:v>7.4416582967028197E-3</c:v>
                </c:pt>
                <c:pt idx="215">
                  <c:v>7.4515787771318289E-3</c:v>
                </c:pt>
                <c:pt idx="216">
                  <c:v>7.4581691512355091E-3</c:v>
                </c:pt>
                <c:pt idx="217">
                  <c:v>7.4660807798010891E-3</c:v>
                </c:pt>
                <c:pt idx="218">
                  <c:v>7.4564396535599852E-3</c:v>
                </c:pt>
                <c:pt idx="219">
                  <c:v>7.4594285162533401E-3</c:v>
                </c:pt>
                <c:pt idx="220">
                  <c:v>7.4615253760418202E-3</c:v>
                </c:pt>
                <c:pt idx="221">
                  <c:v>7.4771283294638195E-3</c:v>
                </c:pt>
                <c:pt idx="222">
                  <c:v>7.4904124160089826E-3</c:v>
                </c:pt>
                <c:pt idx="223">
                  <c:v>7.4977443278553529E-3</c:v>
                </c:pt>
                <c:pt idx="224">
                  <c:v>7.4908274727393852E-3</c:v>
                </c:pt>
                <c:pt idx="225">
                  <c:v>7.4913135036028949E-3</c:v>
                </c:pt>
                <c:pt idx="226">
                  <c:v>7.505474262640182E-3</c:v>
                </c:pt>
                <c:pt idx="227">
                  <c:v>7.5141876150133253E-3</c:v>
                </c:pt>
                <c:pt idx="228">
                  <c:v>7.5302203877854138E-3</c:v>
                </c:pt>
                <c:pt idx="229">
                  <c:v>7.5418624167870388E-3</c:v>
                </c:pt>
                <c:pt idx="230">
                  <c:v>7.5479270145126709E-3</c:v>
                </c:pt>
                <c:pt idx="231">
                  <c:v>7.5636628315118434E-3</c:v>
                </c:pt>
                <c:pt idx="232">
                  <c:v>7.5781131650122027E-3</c:v>
                </c:pt>
                <c:pt idx="233">
                  <c:v>7.5902548519108937E-3</c:v>
                </c:pt>
                <c:pt idx="234">
                  <c:v>7.600282077436093E-3</c:v>
                </c:pt>
                <c:pt idx="235">
                  <c:v>7.6092327673103434E-3</c:v>
                </c:pt>
                <c:pt idx="236">
                  <c:v>7.6241793519493785E-3</c:v>
                </c:pt>
                <c:pt idx="237">
                  <c:v>7.6345540668302653E-3</c:v>
                </c:pt>
                <c:pt idx="238">
                  <c:v>7.6515560623640474E-3</c:v>
                </c:pt>
                <c:pt idx="239">
                  <c:v>7.6561120339163806E-3</c:v>
                </c:pt>
                <c:pt idx="240">
                  <c:v>7.6675292168643262E-3</c:v>
                </c:pt>
                <c:pt idx="241">
                  <c:v>7.6788214853380056E-3</c:v>
                </c:pt>
                <c:pt idx="242">
                  <c:v>7.693929891000522E-3</c:v>
                </c:pt>
                <c:pt idx="243">
                  <c:v>7.6978408496311893E-3</c:v>
                </c:pt>
                <c:pt idx="244">
                  <c:v>7.7007797465348379E-3</c:v>
                </c:pt>
                <c:pt idx="245">
                  <c:v>7.708787899921442E-3</c:v>
                </c:pt>
                <c:pt idx="246">
                  <c:v>7.7298507514550101E-3</c:v>
                </c:pt>
                <c:pt idx="247">
                  <c:v>7.7374773479020366E-3</c:v>
                </c:pt>
                <c:pt idx="248">
                  <c:v>7.742038997385018E-3</c:v>
                </c:pt>
                <c:pt idx="249">
                  <c:v>7.7465069610123003E-3</c:v>
                </c:pt>
                <c:pt idx="250">
                  <c:v>7.7438985196723927E-3</c:v>
                </c:pt>
                <c:pt idx="251">
                  <c:v>7.7619202715506399E-3</c:v>
                </c:pt>
                <c:pt idx="252">
                  <c:v>7.7769645165968295E-3</c:v>
                </c:pt>
                <c:pt idx="253">
                  <c:v>7.77926294292333E-3</c:v>
                </c:pt>
                <c:pt idx="254">
                  <c:v>7.7877923303434635E-3</c:v>
                </c:pt>
                <c:pt idx="255">
                  <c:v>7.7975827861606227E-3</c:v>
                </c:pt>
                <c:pt idx="256">
                  <c:v>7.8123408635021284E-3</c:v>
                </c:pt>
                <c:pt idx="257">
                  <c:v>7.8124566932873578E-3</c:v>
                </c:pt>
                <c:pt idx="258">
                  <c:v>7.8159503240153617E-3</c:v>
                </c:pt>
                <c:pt idx="259">
                  <c:v>7.8193667348865469E-3</c:v>
                </c:pt>
                <c:pt idx="260">
                  <c:v>7.8262733697273476E-3</c:v>
                </c:pt>
                <c:pt idx="261">
                  <c:v>7.8374969352401798E-3</c:v>
                </c:pt>
                <c:pt idx="262">
                  <c:v>7.8363091121485193E-3</c:v>
                </c:pt>
                <c:pt idx="263">
                  <c:v>7.8578523166149498E-3</c:v>
                </c:pt>
                <c:pt idx="264">
                  <c:v>7.8610898726707065E-3</c:v>
                </c:pt>
                <c:pt idx="265">
                  <c:v>7.8717939075292048E-3</c:v>
                </c:pt>
                <c:pt idx="266">
                  <c:v>7.880176804338607E-3</c:v>
                </c:pt>
                <c:pt idx="267">
                  <c:v>7.8803147780533659E-3</c:v>
                </c:pt>
                <c:pt idx="268">
                  <c:v>7.8906463406613232E-3</c:v>
                </c:pt>
                <c:pt idx="269">
                  <c:v>7.8807281314045748E-3</c:v>
                </c:pt>
                <c:pt idx="270">
                  <c:v>7.8632162576985597E-3</c:v>
                </c:pt>
                <c:pt idx="271">
                  <c:v>7.8696181245047105E-3</c:v>
                </c:pt>
                <c:pt idx="272">
                  <c:v>7.8723866834889047E-3</c:v>
                </c:pt>
                <c:pt idx="273">
                  <c:v>7.879924704217816E-3</c:v>
                </c:pt>
                <c:pt idx="274">
                  <c:v>7.872281073978844E-3</c:v>
                </c:pt>
                <c:pt idx="275">
                  <c:v>7.880970579043264E-3</c:v>
                </c:pt>
                <c:pt idx="276">
                  <c:v>7.8815730074850675E-3</c:v>
                </c:pt>
                <c:pt idx="277">
                  <c:v>7.894527774052619E-3</c:v>
                </c:pt>
                <c:pt idx="278">
                  <c:v>7.9009074969292412E-3</c:v>
                </c:pt>
                <c:pt idx="279">
                  <c:v>7.9063060733898065E-3</c:v>
                </c:pt>
                <c:pt idx="280">
                  <c:v>7.9201148007268882E-3</c:v>
                </c:pt>
                <c:pt idx="281">
                  <c:v>7.9247309583440964E-3</c:v>
                </c:pt>
                <c:pt idx="282">
                  <c:v>7.9336839193906057E-3</c:v>
                </c:pt>
                <c:pt idx="283">
                  <c:v>7.9510379466245923E-3</c:v>
                </c:pt>
                <c:pt idx="284">
                  <c:v>7.9592022431040285E-3</c:v>
                </c:pt>
                <c:pt idx="285">
                  <c:v>7.9698324648640965E-3</c:v>
                </c:pt>
                <c:pt idx="286">
                  <c:v>7.9782335310515755E-3</c:v>
                </c:pt>
                <c:pt idx="287">
                  <c:v>7.9929371002588553E-3</c:v>
                </c:pt>
                <c:pt idx="288">
                  <c:v>7.9905444202835896E-3</c:v>
                </c:pt>
                <c:pt idx="289">
                  <c:v>7.986583495863217E-3</c:v>
                </c:pt>
                <c:pt idx="290">
                  <c:v>7.9975089700170046E-3</c:v>
                </c:pt>
                <c:pt idx="291">
                  <c:v>8.0033277133455573E-3</c:v>
                </c:pt>
                <c:pt idx="292">
                  <c:v>8.006214941080305E-3</c:v>
                </c:pt>
                <c:pt idx="293">
                  <c:v>8.0174288541110354E-3</c:v>
                </c:pt>
                <c:pt idx="294">
                  <c:v>8.0251389161385949E-3</c:v>
                </c:pt>
                <c:pt idx="295">
                  <c:v>7.8912442267586071E-3</c:v>
                </c:pt>
                <c:pt idx="296">
                  <c:v>7.2773736191130214E-3</c:v>
                </c:pt>
                <c:pt idx="297">
                  <c:v>7.3047946173867475E-3</c:v>
                </c:pt>
                <c:pt idx="298">
                  <c:v>7.3158438704286725E-3</c:v>
                </c:pt>
                <c:pt idx="299">
                  <c:v>7.3472121660892158E-3</c:v>
                </c:pt>
                <c:pt idx="300">
                  <c:v>7.3772961138370754E-3</c:v>
                </c:pt>
                <c:pt idx="301">
                  <c:v>7.408683714461824E-3</c:v>
                </c:pt>
                <c:pt idx="302">
                  <c:v>7.4339573193642986E-3</c:v>
                </c:pt>
                <c:pt idx="303">
                  <c:v>7.4459150413099789E-3</c:v>
                </c:pt>
                <c:pt idx="304">
                  <c:v>7.4734802590221763E-3</c:v>
                </c:pt>
                <c:pt idx="305">
                  <c:v>7.4896884798513023E-3</c:v>
                </c:pt>
                <c:pt idx="306">
                  <c:v>7.51346651782097E-3</c:v>
                </c:pt>
                <c:pt idx="307">
                  <c:v>7.530145439100854E-3</c:v>
                </c:pt>
                <c:pt idx="308">
                  <c:v>7.544808127207466E-3</c:v>
                </c:pt>
                <c:pt idx="309">
                  <c:v>7.5589092679729433E-3</c:v>
                </c:pt>
                <c:pt idx="310">
                  <c:v>7.5769877991576761E-3</c:v>
                </c:pt>
                <c:pt idx="311">
                  <c:v>7.588871708004926E-3</c:v>
                </c:pt>
                <c:pt idx="312">
                  <c:v>7.6052003009637993E-3</c:v>
                </c:pt>
                <c:pt idx="313">
                  <c:v>7.6223158551105502E-3</c:v>
                </c:pt>
                <c:pt idx="314">
                  <c:v>7.6382271201667611E-3</c:v>
                </c:pt>
                <c:pt idx="315">
                  <c:v>7.6553960468616084E-3</c:v>
                </c:pt>
                <c:pt idx="316">
                  <c:v>7.6466974571081509E-3</c:v>
                </c:pt>
                <c:pt idx="317">
                  <c:v>7.6994102296624265E-3</c:v>
                </c:pt>
                <c:pt idx="318">
                  <c:v>7.6935210799938328E-3</c:v>
                </c:pt>
                <c:pt idx="319">
                  <c:v>7.6986720986781257E-3</c:v>
                </c:pt>
                <c:pt idx="320">
                  <c:v>7.7251585095671135E-3</c:v>
                </c:pt>
                <c:pt idx="321">
                  <c:v>7.7326238527837239E-3</c:v>
                </c:pt>
                <c:pt idx="322">
                  <c:v>7.7574704773014334E-3</c:v>
                </c:pt>
                <c:pt idx="323">
                  <c:v>7.7721581483028981E-3</c:v>
                </c:pt>
                <c:pt idx="324">
                  <c:v>7.7900084266755622E-3</c:v>
                </c:pt>
                <c:pt idx="325">
                  <c:v>7.8011144590239712E-3</c:v>
                </c:pt>
                <c:pt idx="326">
                  <c:v>7.8136166945188407E-3</c:v>
                </c:pt>
                <c:pt idx="327">
                  <c:v>7.8365407717189781E-3</c:v>
                </c:pt>
                <c:pt idx="328">
                  <c:v>7.8390560949962509E-3</c:v>
                </c:pt>
                <c:pt idx="329">
                  <c:v>7.8531725661744791E-3</c:v>
                </c:pt>
                <c:pt idx="330">
                  <c:v>7.8678772709678893E-3</c:v>
                </c:pt>
                <c:pt idx="331">
                  <c:v>7.8862510545463418E-3</c:v>
                </c:pt>
                <c:pt idx="332">
                  <c:v>7.8971288340826829E-3</c:v>
                </c:pt>
                <c:pt idx="333">
                  <c:v>7.9220935595578808E-3</c:v>
                </c:pt>
                <c:pt idx="334">
                  <c:v>7.9422615692212508E-3</c:v>
                </c:pt>
                <c:pt idx="335">
                  <c:v>7.9472536058473858E-3</c:v>
                </c:pt>
                <c:pt idx="336">
                  <c:v>7.9661361320119417E-3</c:v>
                </c:pt>
                <c:pt idx="337">
                  <c:v>7.9621536314551048E-3</c:v>
                </c:pt>
                <c:pt idx="338">
                  <c:v>7.9830444416900247E-3</c:v>
                </c:pt>
                <c:pt idx="339">
                  <c:v>7.9944990989802497E-3</c:v>
                </c:pt>
                <c:pt idx="340">
                  <c:v>8.0036258047046019E-3</c:v>
                </c:pt>
                <c:pt idx="341">
                  <c:v>8.016423860386257E-3</c:v>
                </c:pt>
                <c:pt idx="342">
                  <c:v>8.0349821767107844E-3</c:v>
                </c:pt>
                <c:pt idx="343">
                  <c:v>8.0412267648379727E-3</c:v>
                </c:pt>
                <c:pt idx="344">
                  <c:v>8.05189673211258E-3</c:v>
                </c:pt>
                <c:pt idx="345">
                  <c:v>8.0472232273958236E-3</c:v>
                </c:pt>
                <c:pt idx="346">
                  <c:v>8.0649315575022744E-3</c:v>
                </c:pt>
                <c:pt idx="347">
                  <c:v>8.0723168418967411E-3</c:v>
                </c:pt>
                <c:pt idx="348">
                  <c:v>8.0901500864774597E-3</c:v>
                </c:pt>
                <c:pt idx="349">
                  <c:v>8.0977119545150942E-3</c:v>
                </c:pt>
                <c:pt idx="350">
                  <c:v>8.1049206552663931E-3</c:v>
                </c:pt>
                <c:pt idx="351">
                  <c:v>8.1077317987304498E-3</c:v>
                </c:pt>
                <c:pt idx="352">
                  <c:v>8.116632522814993E-3</c:v>
                </c:pt>
                <c:pt idx="353">
                  <c:v>8.132330865471887E-3</c:v>
                </c:pt>
                <c:pt idx="354">
                  <c:v>8.134352208782742E-3</c:v>
                </c:pt>
                <c:pt idx="355">
                  <c:v>8.1594350352154291E-3</c:v>
                </c:pt>
                <c:pt idx="356">
                  <c:v>8.1621286455150627E-3</c:v>
                </c:pt>
                <c:pt idx="357">
                  <c:v>8.1690261956668259E-3</c:v>
                </c:pt>
                <c:pt idx="358">
                  <c:v>8.1755285618454552E-3</c:v>
                </c:pt>
                <c:pt idx="359">
                  <c:v>8.1941408185111433E-3</c:v>
                </c:pt>
                <c:pt idx="360">
                  <c:v>8.2020615317657617E-3</c:v>
                </c:pt>
                <c:pt idx="361">
                  <c:v>8.2057885254434183E-3</c:v>
                </c:pt>
                <c:pt idx="362">
                  <c:v>8.221641307813948E-3</c:v>
                </c:pt>
                <c:pt idx="363">
                  <c:v>8.2335263522473282E-3</c:v>
                </c:pt>
                <c:pt idx="364">
                  <c:v>8.2367082645827313E-3</c:v>
                </c:pt>
                <c:pt idx="365">
                  <c:v>8.2486001225328901E-3</c:v>
                </c:pt>
                <c:pt idx="366">
                  <c:v>8.2598015441161937E-3</c:v>
                </c:pt>
                <c:pt idx="367">
                  <c:v>8.2647470217110126E-3</c:v>
                </c:pt>
                <c:pt idx="368">
                  <c:v>8.2517491028705325E-3</c:v>
                </c:pt>
                <c:pt idx="369">
                  <c:v>8.2356277543803279E-3</c:v>
                </c:pt>
                <c:pt idx="370">
                  <c:v>8.2523469889678163E-3</c:v>
                </c:pt>
                <c:pt idx="371">
                  <c:v>8.2392457317895344E-3</c:v>
                </c:pt>
                <c:pt idx="372">
                  <c:v>8.2520806940204021E-3</c:v>
                </c:pt>
                <c:pt idx="373">
                  <c:v>8.2589067022459939E-3</c:v>
                </c:pt>
                <c:pt idx="374">
                  <c:v>8.2751251433502877E-3</c:v>
                </c:pt>
                <c:pt idx="375">
                  <c:v>8.2735126110461219E-3</c:v>
                </c:pt>
                <c:pt idx="376">
                  <c:v>8.2814344598868689E-3</c:v>
                </c:pt>
                <c:pt idx="377">
                  <c:v>8.2713799802945562E-3</c:v>
                </c:pt>
                <c:pt idx="378">
                  <c:v>8.2088591503381107E-3</c:v>
                </c:pt>
                <c:pt idx="379">
                  <c:v>8.222890452556612E-3</c:v>
                </c:pt>
                <c:pt idx="380">
                  <c:v>8.2247573561538296E-3</c:v>
                </c:pt>
                <c:pt idx="381">
                  <c:v>8.2319626501467392E-3</c:v>
                </c:pt>
                <c:pt idx="382">
                  <c:v>8.2357509654753993E-3</c:v>
                </c:pt>
                <c:pt idx="383">
                  <c:v>8.2589799475513599E-3</c:v>
                </c:pt>
                <c:pt idx="384">
                  <c:v>8.2745908500762664E-3</c:v>
                </c:pt>
                <c:pt idx="385">
                  <c:v>8.2820925320490259E-3</c:v>
                </c:pt>
                <c:pt idx="386">
                  <c:v>8.2729749110137113E-3</c:v>
                </c:pt>
                <c:pt idx="387">
                  <c:v>8.2758558930247465E-3</c:v>
                </c:pt>
                <c:pt idx="388">
                  <c:v>8.2861715574268878E-3</c:v>
                </c:pt>
                <c:pt idx="389">
                  <c:v>8.2933229110786367E-3</c:v>
                </c:pt>
                <c:pt idx="390">
                  <c:v>8.3030582909685065E-3</c:v>
                </c:pt>
                <c:pt idx="391">
                  <c:v>8.3160221422250956E-3</c:v>
                </c:pt>
                <c:pt idx="392">
                  <c:v>8.3229537599607498E-3</c:v>
                </c:pt>
                <c:pt idx="393">
                  <c:v>8.3306081782679522E-3</c:v>
                </c:pt>
                <c:pt idx="394">
                  <c:v>8.3426192727617289E-3</c:v>
                </c:pt>
                <c:pt idx="395">
                  <c:v>8.3582381243895425E-3</c:v>
                </c:pt>
                <c:pt idx="396">
                  <c:v>8.3736911804424222E-3</c:v>
                </c:pt>
                <c:pt idx="397">
                  <c:v>8.373778620574408E-3</c:v>
                </c:pt>
                <c:pt idx="398">
                  <c:v>8.384166962488851E-3</c:v>
                </c:pt>
                <c:pt idx="399">
                  <c:v>8.3947352948048511E-3</c:v>
                </c:pt>
                <c:pt idx="400">
                  <c:v>8.4172267136895743E-3</c:v>
                </c:pt>
                <c:pt idx="401">
                  <c:v>8.4160457041146924E-3</c:v>
                </c:pt>
                <c:pt idx="402">
                  <c:v>8.4236132500829751E-3</c:v>
                </c:pt>
                <c:pt idx="403">
                  <c:v>8.4343558948698823E-3</c:v>
                </c:pt>
                <c:pt idx="404">
                  <c:v>8.4483463159877158E-3</c:v>
                </c:pt>
                <c:pt idx="405">
                  <c:v>8.4615577250205781E-3</c:v>
                </c:pt>
                <c:pt idx="406">
                  <c:v>8.4740446301026957E-3</c:v>
                </c:pt>
                <c:pt idx="407">
                  <c:v>8.4760841427916258E-3</c:v>
                </c:pt>
                <c:pt idx="408">
                  <c:v>8.4891763152808719E-3</c:v>
                </c:pt>
                <c:pt idx="409">
                  <c:v>8.5001029250207898E-3</c:v>
                </c:pt>
                <c:pt idx="410">
                  <c:v>8.5107842481566935E-3</c:v>
                </c:pt>
                <c:pt idx="411">
                  <c:v>8.5171526151720175E-3</c:v>
                </c:pt>
                <c:pt idx="412">
                  <c:v>8.5285618490170568E-3</c:v>
                </c:pt>
                <c:pt idx="413">
                  <c:v>8.5360635309898163E-3</c:v>
                </c:pt>
                <c:pt idx="414">
                  <c:v>8.5456115391682845E-3</c:v>
                </c:pt>
                <c:pt idx="415">
                  <c:v>8.553246084718219E-3</c:v>
                </c:pt>
                <c:pt idx="416">
                  <c:v>8.5446542400609525E-3</c:v>
                </c:pt>
                <c:pt idx="417">
                  <c:v>8.5529303917741654E-3</c:v>
                </c:pt>
                <c:pt idx="418">
                  <c:v>8.5570196374271934E-3</c:v>
                </c:pt>
                <c:pt idx="419">
                  <c:v>8.5597200612436072E-3</c:v>
                </c:pt>
                <c:pt idx="420">
                  <c:v>8.5701697248090521E-3</c:v>
                </c:pt>
                <c:pt idx="421">
                  <c:v>8.5783345890815543E-3</c:v>
                </c:pt>
                <c:pt idx="422">
                  <c:v>8.5877009034792725E-3</c:v>
                </c:pt>
                <c:pt idx="423">
                  <c:v>8.5961087831835283E-3</c:v>
                </c:pt>
                <c:pt idx="424">
                  <c:v>8.6095563941313673E-3</c:v>
                </c:pt>
                <c:pt idx="425">
                  <c:v>8.6075759319211801E-3</c:v>
                </c:pt>
                <c:pt idx="426">
                  <c:v>8.6142406869163558E-3</c:v>
                </c:pt>
                <c:pt idx="427">
                  <c:v>8.6225236521463456E-3</c:v>
                </c:pt>
                <c:pt idx="428">
                  <c:v>8.6295461167723748E-3</c:v>
                </c:pt>
                <c:pt idx="429">
                  <c:v>8.6433548441094566E-3</c:v>
                </c:pt>
                <c:pt idx="430">
                  <c:v>8.6459831582066347E-3</c:v>
                </c:pt>
                <c:pt idx="431">
                  <c:v>8.6630532889081981E-3</c:v>
                </c:pt>
                <c:pt idx="432">
                  <c:v>8.6673758975108778E-3</c:v>
                </c:pt>
                <c:pt idx="433">
                  <c:v>8.6770397354745763E-3</c:v>
                </c:pt>
                <c:pt idx="434">
                  <c:v>8.6703096842769434E-3</c:v>
                </c:pt>
                <c:pt idx="435">
                  <c:v>8.6588624082965613E-3</c:v>
                </c:pt>
                <c:pt idx="436">
                  <c:v>8.6222329420971439E-3</c:v>
                </c:pt>
                <c:pt idx="437">
                  <c:v>8.6265981351796878E-3</c:v>
                </c:pt>
                <c:pt idx="438">
                  <c:v>8.6283492089916768E-3</c:v>
                </c:pt>
                <c:pt idx="439">
                  <c:v>8.626609491040986E-3</c:v>
                </c:pt>
                <c:pt idx="440">
                  <c:v>8.6317849248270673E-3</c:v>
                </c:pt>
                <c:pt idx="441">
                  <c:v>8.6385530181600449E-3</c:v>
                </c:pt>
                <c:pt idx="442">
                  <c:v>8.653501873971339E-3</c:v>
                </c:pt>
                <c:pt idx="443">
                  <c:v>8.6484632783138862E-3</c:v>
                </c:pt>
                <c:pt idx="444">
                  <c:v>8.6645522625993943E-3</c:v>
                </c:pt>
                <c:pt idx="445">
                  <c:v>8.6727171268718949E-3</c:v>
                </c:pt>
                <c:pt idx="446">
                  <c:v>8.679435254415167E-3</c:v>
                </c:pt>
                <c:pt idx="447">
                  <c:v>8.6886312308934299E-3</c:v>
                </c:pt>
                <c:pt idx="448">
                  <c:v>8.6867688696407319E-3</c:v>
                </c:pt>
                <c:pt idx="449">
                  <c:v>8.6971004322486892E-3</c:v>
                </c:pt>
                <c:pt idx="450">
                  <c:v>8.7121571687423047E-3</c:v>
                </c:pt>
                <c:pt idx="451">
                  <c:v>8.7172514081201146E-3</c:v>
                </c:pt>
                <c:pt idx="452">
                  <c:v>8.7238741464284904E-3</c:v>
                </c:pt>
                <c:pt idx="453">
                  <c:v>8.7349194249189618E-3</c:v>
                </c:pt>
                <c:pt idx="454">
                  <c:v>8.7454769691667281E-3</c:v>
                </c:pt>
                <c:pt idx="455">
                  <c:v>8.751135594850995E-3</c:v>
                </c:pt>
                <c:pt idx="456">
                  <c:v>8.7603838082912257E-3</c:v>
                </c:pt>
                <c:pt idx="457">
                  <c:v>8.7648103230247732E-3</c:v>
                </c:pt>
                <c:pt idx="458">
                  <c:v>8.76939127747196E-3</c:v>
                </c:pt>
                <c:pt idx="459">
                  <c:v>8.7777878013149194E-3</c:v>
                </c:pt>
                <c:pt idx="460">
                  <c:v>8.79003736889593E-3</c:v>
                </c:pt>
                <c:pt idx="461">
                  <c:v>8.7910582608265262E-3</c:v>
                </c:pt>
                <c:pt idx="462">
                  <c:v>8.7950225920052881E-3</c:v>
                </c:pt>
                <c:pt idx="463">
                  <c:v>8.8058276940293292E-3</c:v>
                </c:pt>
                <c:pt idx="464">
                  <c:v>8.8009583007051997E-3</c:v>
                </c:pt>
                <c:pt idx="465">
                  <c:v>8.8089482847137288E-3</c:v>
                </c:pt>
                <c:pt idx="466">
                  <c:v>8.8124356697180193E-3</c:v>
                </c:pt>
                <c:pt idx="467">
                  <c:v>8.8176559591562238E-3</c:v>
                </c:pt>
                <c:pt idx="468">
                  <c:v>8.8208452528014698E-3</c:v>
                </c:pt>
                <c:pt idx="469">
                  <c:v>8.8264096248369707E-3</c:v>
                </c:pt>
                <c:pt idx="470">
                  <c:v>8.824496162208437E-3</c:v>
                </c:pt>
                <c:pt idx="471">
                  <c:v>8.8311734086510395E-3</c:v>
                </c:pt>
                <c:pt idx="472">
                  <c:v>8.852660969397113E-3</c:v>
                </c:pt>
                <c:pt idx="473">
                  <c:v>8.8581787824012978E-3</c:v>
                </c:pt>
                <c:pt idx="474">
                  <c:v>8.8638203742936184E-3</c:v>
                </c:pt>
                <c:pt idx="475">
                  <c:v>8.8733184166823811E-3</c:v>
                </c:pt>
                <c:pt idx="476">
                  <c:v>8.8783649614427411E-3</c:v>
                </c:pt>
                <c:pt idx="477">
                  <c:v>8.8979288392851148E-3</c:v>
                </c:pt>
                <c:pt idx="478">
                  <c:v>8.9021236944482052E-3</c:v>
                </c:pt>
                <c:pt idx="479">
                  <c:v>8.9027919868855301E-3</c:v>
                </c:pt>
                <c:pt idx="480">
                  <c:v>8.916296377139853E-3</c:v>
                </c:pt>
                <c:pt idx="481">
                  <c:v>8.9202646828700702E-3</c:v>
                </c:pt>
                <c:pt idx="482">
                  <c:v>8.9345560343122715E-3</c:v>
                </c:pt>
                <c:pt idx="483">
                  <c:v>8.9471542268350999E-3</c:v>
                </c:pt>
                <c:pt idx="484">
                  <c:v>8.9437366803777844E-3</c:v>
                </c:pt>
                <c:pt idx="485">
                  <c:v>8.9561668061534181E-3</c:v>
                </c:pt>
                <c:pt idx="486">
                  <c:v>8.959597979644289E-3</c:v>
                </c:pt>
                <c:pt idx="487">
                  <c:v>8.9775856639386451E-3</c:v>
                </c:pt>
                <c:pt idx="488">
                  <c:v>8.9822239654853819E-3</c:v>
                </c:pt>
                <c:pt idx="489">
                  <c:v>8.9899090446180878E-3</c:v>
                </c:pt>
                <c:pt idx="490">
                  <c:v>8.9981352305415919E-3</c:v>
                </c:pt>
                <c:pt idx="491">
                  <c:v>9.00581008939913E-3</c:v>
                </c:pt>
                <c:pt idx="492">
                  <c:v>9.0069002520836369E-3</c:v>
                </c:pt>
                <c:pt idx="493">
                  <c:v>9.0144723403964375E-3</c:v>
                </c:pt>
                <c:pt idx="494">
                  <c:v>9.0292440447715012E-3</c:v>
                </c:pt>
                <c:pt idx="495">
                  <c:v>9.0397436741266532E-3</c:v>
                </c:pt>
                <c:pt idx="496">
                  <c:v>9.0434615831152722E-3</c:v>
                </c:pt>
                <c:pt idx="497">
                  <c:v>9.0386625961311837E-3</c:v>
                </c:pt>
                <c:pt idx="498">
                  <c:v>9.0393848289096693E-3</c:v>
                </c:pt>
                <c:pt idx="499">
                  <c:v>9.0524735946405262E-3</c:v>
                </c:pt>
                <c:pt idx="500">
                  <c:v>9.0633837383815637E-3</c:v>
                </c:pt>
                <c:pt idx="501">
                  <c:v>9.0680742768902648E-3</c:v>
                </c:pt>
                <c:pt idx="502">
                  <c:v>9.0744494574223691E-3</c:v>
                </c:pt>
                <c:pt idx="503">
                  <c:v>9.0808711969857896E-3</c:v>
                </c:pt>
                <c:pt idx="504">
                  <c:v>9.0958143748664354E-3</c:v>
                </c:pt>
                <c:pt idx="505">
                  <c:v>9.090885931063563E-3</c:v>
                </c:pt>
                <c:pt idx="506">
                  <c:v>9.0931798150455448E-3</c:v>
                </c:pt>
                <c:pt idx="507">
                  <c:v>9.1046446926109376E-3</c:v>
                </c:pt>
                <c:pt idx="508">
                  <c:v>9.1097519912292368E-3</c:v>
                </c:pt>
                <c:pt idx="509">
                  <c:v>9.1134738747693112E-3</c:v>
                </c:pt>
                <c:pt idx="510">
                  <c:v>9.1074109804228729E-3</c:v>
                </c:pt>
                <c:pt idx="511">
                  <c:v>9.1174347991896838E-3</c:v>
                </c:pt>
                <c:pt idx="512">
                  <c:v>9.1238593777184292E-3</c:v>
                </c:pt>
                <c:pt idx="513">
                  <c:v>9.1253628937541451E-3</c:v>
                </c:pt>
                <c:pt idx="514">
                  <c:v>9.1179753381874177E-3</c:v>
                </c:pt>
                <c:pt idx="515">
                  <c:v>9.105433924971075E-3</c:v>
                </c:pt>
                <c:pt idx="516">
                  <c:v>9.1079481126622192E-3</c:v>
                </c:pt>
                <c:pt idx="517">
                  <c:v>9.1084903550391477E-3</c:v>
                </c:pt>
                <c:pt idx="518">
                  <c:v>9.116061307765818E-3</c:v>
                </c:pt>
                <c:pt idx="519">
                  <c:v>9.1157297166159484E-3</c:v>
                </c:pt>
                <c:pt idx="520">
                  <c:v>9.1184596656717336E-3</c:v>
                </c:pt>
                <c:pt idx="521">
                  <c:v>9.1272218482484537E-3</c:v>
                </c:pt>
                <c:pt idx="522">
                  <c:v>9.1373115310107861E-3</c:v>
                </c:pt>
                <c:pt idx="523">
                  <c:v>9.1412156761246765E-3</c:v>
                </c:pt>
                <c:pt idx="524">
                  <c:v>9.1417794946380693E-3</c:v>
                </c:pt>
                <c:pt idx="525">
                  <c:v>9.1446354937542492E-3</c:v>
                </c:pt>
                <c:pt idx="526">
                  <c:v>9.1531648811743836E-3</c:v>
                </c:pt>
                <c:pt idx="527">
                  <c:v>9.1710503627170665E-3</c:v>
                </c:pt>
                <c:pt idx="528">
                  <c:v>9.1787859754325438E-3</c:v>
                </c:pt>
                <c:pt idx="529">
                  <c:v>9.1785543158620867E-3</c:v>
                </c:pt>
                <c:pt idx="530">
                  <c:v>9.1883430683000512E-3</c:v>
                </c:pt>
                <c:pt idx="531">
                  <c:v>9.1943474799608092E-3</c:v>
                </c:pt>
                <c:pt idx="532">
                  <c:v>9.1978291870344515E-3</c:v>
                </c:pt>
                <c:pt idx="533">
                  <c:v>9.2073771952129214E-3</c:v>
                </c:pt>
                <c:pt idx="534">
                  <c:v>9.2123499268748511E-3</c:v>
                </c:pt>
                <c:pt idx="535">
                  <c:v>9.2192043247536857E-3</c:v>
                </c:pt>
                <c:pt idx="536">
                  <c:v>9.2316912298358034E-3</c:v>
                </c:pt>
                <c:pt idx="537">
                  <c:v>9.2306709056982732E-3</c:v>
                </c:pt>
                <c:pt idx="538">
                  <c:v>9.2455448128250083E-3</c:v>
                </c:pt>
                <c:pt idx="539">
                  <c:v>9.2480272041045204E-3</c:v>
                </c:pt>
                <c:pt idx="540">
                  <c:v>9.2584098680883152E-3</c:v>
                </c:pt>
                <c:pt idx="541">
                  <c:v>9.2529494021836804E-3</c:v>
                </c:pt>
                <c:pt idx="542">
                  <c:v>9.2575735089037939E-3</c:v>
                </c:pt>
                <c:pt idx="543">
                  <c:v>9.2730015820618201E-3</c:v>
                </c:pt>
                <c:pt idx="544">
                  <c:v>9.2760449528894017E-3</c:v>
                </c:pt>
                <c:pt idx="545">
                  <c:v>9.2699536688897206E-3</c:v>
                </c:pt>
                <c:pt idx="546">
                  <c:v>9.2339828426455262E-3</c:v>
                </c:pt>
                <c:pt idx="547">
                  <c:v>9.2450161974816352E-3</c:v>
                </c:pt>
                <c:pt idx="548">
                  <c:v>9.2543722916041873E-3</c:v>
                </c:pt>
                <c:pt idx="549">
                  <c:v>9.2542104705807052E-3</c:v>
                </c:pt>
                <c:pt idx="550">
                  <c:v>9.2693932571347171E-3</c:v>
                </c:pt>
                <c:pt idx="551">
                  <c:v>9.2660381679145355E-3</c:v>
                </c:pt>
                <c:pt idx="552">
                  <c:v>9.2744358273436234E-3</c:v>
                </c:pt>
                <c:pt idx="553">
                  <c:v>9.2839236494572201E-3</c:v>
                </c:pt>
                <c:pt idx="554">
                  <c:v>9.2906502938964637E-3</c:v>
                </c:pt>
                <c:pt idx="555">
                  <c:v>9.2993568327528284E-3</c:v>
                </c:pt>
                <c:pt idx="556">
                  <c:v>9.3166518095080721E-3</c:v>
                </c:pt>
                <c:pt idx="557">
                  <c:v>9.3269691772894098E-3</c:v>
                </c:pt>
                <c:pt idx="558">
                  <c:v>9.3312395489301234E-3</c:v>
                </c:pt>
                <c:pt idx="559">
                  <c:v>9.3424670889944109E-3</c:v>
                </c:pt>
                <c:pt idx="560">
                  <c:v>9.3530927684099593E-3</c:v>
                </c:pt>
                <c:pt idx="561">
                  <c:v>9.3625266501823953E-3</c:v>
                </c:pt>
                <c:pt idx="562">
                  <c:v>9.3727821285196633E-3</c:v>
                </c:pt>
                <c:pt idx="563">
                  <c:v>9.381494345306678E-3</c:v>
                </c:pt>
                <c:pt idx="564">
                  <c:v>9.3916919087513318E-3</c:v>
                </c:pt>
                <c:pt idx="565">
                  <c:v>9.3940948090017636E-3</c:v>
                </c:pt>
                <c:pt idx="566">
                  <c:v>9.4020257425315498E-3</c:v>
                </c:pt>
                <c:pt idx="567">
                  <c:v>9.4047193528311833E-3</c:v>
                </c:pt>
                <c:pt idx="568">
                  <c:v>9.4124112454806678E-3</c:v>
                </c:pt>
                <c:pt idx="569">
                  <c:v>9.4152348803921513E-3</c:v>
                </c:pt>
                <c:pt idx="570">
                  <c:v>9.4271085689642351E-3</c:v>
                </c:pt>
                <c:pt idx="571">
                  <c:v>9.4298839414652079E-3</c:v>
                </c:pt>
                <c:pt idx="572">
                  <c:v>9.4354676184649142E-3</c:v>
                </c:pt>
                <c:pt idx="573">
                  <c:v>9.4420120013303417E-3</c:v>
                </c:pt>
                <c:pt idx="574">
                  <c:v>9.4495772761263655E-3</c:v>
                </c:pt>
                <c:pt idx="575">
                  <c:v>9.4589958274860497E-3</c:v>
                </c:pt>
                <c:pt idx="576">
                  <c:v>9.4609183748036209E-3</c:v>
                </c:pt>
                <c:pt idx="577">
                  <c:v>9.4660296479733754E-3</c:v>
                </c:pt>
                <c:pt idx="578">
                  <c:v>9.4860704719902187E-3</c:v>
                </c:pt>
                <c:pt idx="579">
                  <c:v>9.4893341465269593E-3</c:v>
                </c:pt>
                <c:pt idx="580">
                  <c:v>9.4946066729271299E-3</c:v>
                </c:pt>
                <c:pt idx="581">
                  <c:v>9.5040229531145552E-3</c:v>
                </c:pt>
                <c:pt idx="582">
                  <c:v>9.5045407803896961E-3</c:v>
                </c:pt>
                <c:pt idx="583">
                  <c:v>9.5154969153689855E-3</c:v>
                </c:pt>
                <c:pt idx="584">
                  <c:v>9.5195804830913652E-3</c:v>
                </c:pt>
                <c:pt idx="585">
                  <c:v>9.5157950067280301E-3</c:v>
                </c:pt>
                <c:pt idx="586">
                  <c:v>9.5163593930344872E-3</c:v>
                </c:pt>
                <c:pt idx="587">
                  <c:v>9.5270304958952248E-3</c:v>
                </c:pt>
                <c:pt idx="588">
                  <c:v>9.5200579970589026E-3</c:v>
                </c:pt>
                <c:pt idx="589">
                  <c:v>9.5136510201151679E-3</c:v>
                </c:pt>
                <c:pt idx="590">
                  <c:v>9.52095624568749E-3</c:v>
                </c:pt>
                <c:pt idx="591">
                  <c:v>9.5129168636823198E-3</c:v>
                </c:pt>
                <c:pt idx="592">
                  <c:v>9.5193442811763885E-3</c:v>
                </c:pt>
                <c:pt idx="593">
                  <c:v>9.5264842789668409E-3</c:v>
                </c:pt>
                <c:pt idx="594">
                  <c:v>9.531477451179108E-3</c:v>
                </c:pt>
                <c:pt idx="595">
                  <c:v>9.5376970564114427E-3</c:v>
                </c:pt>
                <c:pt idx="596">
                  <c:v>9.5412593901002939E-3</c:v>
                </c:pt>
                <c:pt idx="597">
                  <c:v>9.5554280982404882E-3</c:v>
                </c:pt>
                <c:pt idx="598">
                  <c:v>9.5679717826290898E-3</c:v>
                </c:pt>
                <c:pt idx="599">
                  <c:v>9.5690574029690788E-3</c:v>
                </c:pt>
                <c:pt idx="600">
                  <c:v>9.5858004848652905E-3</c:v>
                </c:pt>
                <c:pt idx="601">
                  <c:v>9.5997375334350276E-3</c:v>
                </c:pt>
                <c:pt idx="602">
                  <c:v>9.6041776752021323E-3</c:v>
                </c:pt>
                <c:pt idx="603">
                  <c:v>9.6055619546942285E-3</c:v>
                </c:pt>
                <c:pt idx="604">
                  <c:v>9.6076026029692889E-3</c:v>
                </c:pt>
                <c:pt idx="605">
                  <c:v>9.6190720228792014E-3</c:v>
                </c:pt>
                <c:pt idx="606">
                  <c:v>9.6379840742831287E-3</c:v>
                </c:pt>
                <c:pt idx="607">
                  <c:v>9.6357515119521505E-3</c:v>
                </c:pt>
                <c:pt idx="608">
                  <c:v>9.6450678605601615E-3</c:v>
                </c:pt>
                <c:pt idx="609">
                  <c:v>9.6427171972716941E-3</c:v>
                </c:pt>
                <c:pt idx="610">
                  <c:v>9.6532917753114067E-3</c:v>
                </c:pt>
                <c:pt idx="611">
                  <c:v>9.6618961114161E-3</c:v>
                </c:pt>
                <c:pt idx="612">
                  <c:v>9.6754425183572228E-3</c:v>
                </c:pt>
                <c:pt idx="613">
                  <c:v>9.6817609195828415E-3</c:v>
                </c:pt>
                <c:pt idx="614">
                  <c:v>9.6884063696138119E-3</c:v>
                </c:pt>
                <c:pt idx="615">
                  <c:v>9.6932927967298861E-3</c:v>
                </c:pt>
                <c:pt idx="616">
                  <c:v>9.7127976240935134E-3</c:v>
                </c:pt>
                <c:pt idx="617">
                  <c:v>9.7191932451759517E-3</c:v>
                </c:pt>
                <c:pt idx="618">
                  <c:v>9.7269629254753201E-3</c:v>
                </c:pt>
                <c:pt idx="619">
                  <c:v>9.7351209762310438E-3</c:v>
                </c:pt>
                <c:pt idx="620">
                  <c:v>9.7392783570518539E-3</c:v>
                </c:pt>
                <c:pt idx="621">
                  <c:v>9.7552946638250621E-3</c:v>
                </c:pt>
                <c:pt idx="622">
                  <c:v>9.5521405763950226E-3</c:v>
                </c:pt>
                <c:pt idx="623">
                  <c:v>9.2166611796162361E-3</c:v>
                </c:pt>
                <c:pt idx="624">
                  <c:v>9.0935329823318804E-3</c:v>
                </c:pt>
                <c:pt idx="625">
                  <c:v>9.1193652956101639E-3</c:v>
                </c:pt>
                <c:pt idx="626">
                  <c:v>9.1499466300828305E-3</c:v>
                </c:pt>
                <c:pt idx="627">
                  <c:v>9.1635986465340141E-3</c:v>
                </c:pt>
                <c:pt idx="628">
                  <c:v>9.1849062168785321E-3</c:v>
                </c:pt>
                <c:pt idx="629">
                  <c:v>9.2045518569222416E-3</c:v>
                </c:pt>
                <c:pt idx="630">
                  <c:v>9.2345177037126136E-3</c:v>
                </c:pt>
                <c:pt idx="631">
                  <c:v>9.2621896665210021E-3</c:v>
                </c:pt>
                <c:pt idx="632">
                  <c:v>9.2819397804886437E-3</c:v>
                </c:pt>
                <c:pt idx="633">
                  <c:v>9.3120214570642443E-3</c:v>
                </c:pt>
                <c:pt idx="634">
                  <c:v>9.3281104413497525E-3</c:v>
                </c:pt>
                <c:pt idx="635">
                  <c:v>9.3498501022166187E-3</c:v>
                </c:pt>
                <c:pt idx="636">
                  <c:v>9.3739744939558417E-3</c:v>
                </c:pt>
                <c:pt idx="637">
                  <c:v>9.3905585937938962E-3</c:v>
                </c:pt>
                <c:pt idx="638">
                  <c:v>9.4119893752334857E-3</c:v>
                </c:pt>
                <c:pt idx="639">
                  <c:v>9.4260978973088067E-3</c:v>
                </c:pt>
                <c:pt idx="640">
                  <c:v>9.4494500904798388E-3</c:v>
                </c:pt>
                <c:pt idx="641">
                  <c:v>9.4506560829495743E-3</c:v>
                </c:pt>
                <c:pt idx="642">
                  <c:v>9.4589998020375033E-3</c:v>
                </c:pt>
                <c:pt idx="643">
                  <c:v>9.4746703228342187E-3</c:v>
                </c:pt>
                <c:pt idx="644">
                  <c:v>9.4924439491431284E-3</c:v>
                </c:pt>
                <c:pt idx="645">
                  <c:v>9.5134023267527644E-3</c:v>
                </c:pt>
                <c:pt idx="646">
                  <c:v>9.5193374676596117E-3</c:v>
                </c:pt>
                <c:pt idx="647">
                  <c:v>9.537887834881232E-3</c:v>
                </c:pt>
                <c:pt idx="648">
                  <c:v>9.5511628367373567E-3</c:v>
                </c:pt>
                <c:pt idx="649">
                  <c:v>9.5666556383047757E-3</c:v>
                </c:pt>
                <c:pt idx="650">
                  <c:v>9.5809276847827717E-3</c:v>
                </c:pt>
                <c:pt idx="651">
                  <c:v>9.5948090896321551E-3</c:v>
                </c:pt>
                <c:pt idx="652">
                  <c:v>9.6079614481862727E-3</c:v>
                </c:pt>
                <c:pt idx="653">
                  <c:v>9.6224322222369669E-3</c:v>
                </c:pt>
                <c:pt idx="654">
                  <c:v>9.6350383638627024E-3</c:v>
                </c:pt>
                <c:pt idx="655">
                  <c:v>9.642056286144212E-3</c:v>
                </c:pt>
                <c:pt idx="656">
                  <c:v>9.6587550801813665E-3</c:v>
                </c:pt>
                <c:pt idx="657">
                  <c:v>9.6480692147009432E-3</c:v>
                </c:pt>
                <c:pt idx="658">
                  <c:v>9.6651211760244316E-3</c:v>
                </c:pt>
                <c:pt idx="659">
                  <c:v>9.668787983637215E-3</c:v>
                </c:pt>
                <c:pt idx="660">
                  <c:v>9.6844533942963464E-3</c:v>
                </c:pt>
                <c:pt idx="661">
                  <c:v>9.6994624361725155E-3</c:v>
                </c:pt>
                <c:pt idx="662">
                  <c:v>9.7081689750288802E-3</c:v>
                </c:pt>
                <c:pt idx="663">
                  <c:v>9.7233608462719296E-3</c:v>
                </c:pt>
                <c:pt idx="664">
                  <c:v>9.7330860058866316E-3</c:v>
                </c:pt>
                <c:pt idx="665">
                  <c:v>9.7454525388390011E-3</c:v>
                </c:pt>
                <c:pt idx="666">
                  <c:v>9.7476748808948133E-3</c:v>
                </c:pt>
                <c:pt idx="667">
                  <c:v>9.7610679837084272E-3</c:v>
                </c:pt>
                <c:pt idx="668">
                  <c:v>9.7731846877122646E-3</c:v>
                </c:pt>
                <c:pt idx="669">
                  <c:v>9.7844769561859432E-3</c:v>
                </c:pt>
                <c:pt idx="670">
                  <c:v>9.797495315576759E-3</c:v>
                </c:pt>
                <c:pt idx="671">
                  <c:v>9.8029007055541028E-3</c:v>
                </c:pt>
                <c:pt idx="672">
                  <c:v>9.8164823156652453E-3</c:v>
                </c:pt>
                <c:pt idx="673">
                  <c:v>9.8277064489711435E-3</c:v>
                </c:pt>
                <c:pt idx="674">
                  <c:v>9.8336614626352604E-3</c:v>
                </c:pt>
                <c:pt idx="675">
                  <c:v>9.8514220297036773E-3</c:v>
                </c:pt>
                <c:pt idx="676">
                  <c:v>9.8570727062850354E-3</c:v>
                </c:pt>
                <c:pt idx="677">
                  <c:v>9.8690031741636031E-3</c:v>
                </c:pt>
                <c:pt idx="678">
                  <c:v>9.8777744414293624E-3</c:v>
                </c:pt>
                <c:pt idx="679">
                  <c:v>9.8831207809279616E-3</c:v>
                </c:pt>
                <c:pt idx="680">
                  <c:v>9.8882922401625894E-3</c:v>
                </c:pt>
                <c:pt idx="681">
                  <c:v>9.8884693915988215E-3</c:v>
                </c:pt>
                <c:pt idx="682">
                  <c:v>9.898076450256036E-3</c:v>
                </c:pt>
                <c:pt idx="683">
                  <c:v>9.9004714014035607E-3</c:v>
                </c:pt>
                <c:pt idx="684">
                  <c:v>9.9012572270053088E-3</c:v>
                </c:pt>
                <c:pt idx="685">
                  <c:v>9.9172780761230348E-3</c:v>
                </c:pt>
                <c:pt idx="686">
                  <c:v>9.9202964640557629E-3</c:v>
                </c:pt>
                <c:pt idx="687">
                  <c:v>9.9330104863638181E-3</c:v>
                </c:pt>
                <c:pt idx="688">
                  <c:v>9.94069613328959E-3</c:v>
                </c:pt>
                <c:pt idx="689">
                  <c:v>9.9429241532760487E-3</c:v>
                </c:pt>
                <c:pt idx="690">
                  <c:v>9.9531319369958703E-3</c:v>
                </c:pt>
                <c:pt idx="691">
                  <c:v>9.9615954604204814E-3</c:v>
                </c:pt>
                <c:pt idx="692">
                  <c:v>9.897855010960745E-3</c:v>
                </c:pt>
                <c:pt idx="693">
                  <c:v>9.8811437254761655E-3</c:v>
                </c:pt>
                <c:pt idx="694">
                  <c:v>9.9005020622290624E-3</c:v>
                </c:pt>
                <c:pt idx="695">
                  <c:v>9.9173462112908169E-3</c:v>
                </c:pt>
                <c:pt idx="696">
                  <c:v>9.9292233066212883E-3</c:v>
                </c:pt>
                <c:pt idx="697">
                  <c:v>9.9458789483855142E-3</c:v>
                </c:pt>
                <c:pt idx="698">
                  <c:v>9.9603349598165209E-3</c:v>
                </c:pt>
                <c:pt idx="699">
                  <c:v>9.9635191433241847E-3</c:v>
                </c:pt>
                <c:pt idx="700">
                  <c:v>9.9749295127553508E-3</c:v>
                </c:pt>
                <c:pt idx="701">
                  <c:v>9.9857278012626133E-3</c:v>
                </c:pt>
                <c:pt idx="702">
                  <c:v>9.9946694064478262E-3</c:v>
                </c:pt>
                <c:pt idx="703">
                  <c:v>1.0008428167995201E-2</c:v>
                </c:pt>
                <c:pt idx="704">
                  <c:v>1.0017980718518189E-2</c:v>
                </c:pt>
                <c:pt idx="705">
                  <c:v>1.0031485108772513E-2</c:v>
                </c:pt>
                <c:pt idx="706">
                  <c:v>1.003164863317519E-2</c:v>
                </c:pt>
                <c:pt idx="707">
                  <c:v>1.0030404030777044E-2</c:v>
                </c:pt>
                <c:pt idx="708">
                  <c:v>1.0022058608309922E-2</c:v>
                </c:pt>
                <c:pt idx="709">
                  <c:v>1.0035028137497159E-2</c:v>
                </c:pt>
                <c:pt idx="710">
                  <c:v>1.0036588432839359E-2</c:v>
                </c:pt>
                <c:pt idx="711">
                  <c:v>1.0044928177375834E-2</c:v>
                </c:pt>
                <c:pt idx="712">
                  <c:v>1.0052245894395583E-2</c:v>
                </c:pt>
                <c:pt idx="713">
                  <c:v>1.0061506599283239E-2</c:v>
                </c:pt>
                <c:pt idx="714">
                  <c:v>1.0075493613642683E-2</c:v>
                </c:pt>
                <c:pt idx="715">
                  <c:v>1.0081851760382841E-2</c:v>
                </c:pt>
                <c:pt idx="716">
                  <c:v>1.0092185594163059E-2</c:v>
                </c:pt>
                <c:pt idx="717">
                  <c:v>1.0101011369563042E-2</c:v>
                </c:pt>
                <c:pt idx="718">
                  <c:v>1.0109880297235955E-2</c:v>
                </c:pt>
                <c:pt idx="719">
                  <c:v>1.0115058569987359E-2</c:v>
                </c:pt>
                <c:pt idx="720">
                  <c:v>1.0128394893494489E-2</c:v>
                </c:pt>
                <c:pt idx="721">
                  <c:v>1.0144541792672612E-2</c:v>
                </c:pt>
                <c:pt idx="722">
                  <c:v>1.0158880838732259E-2</c:v>
                </c:pt>
                <c:pt idx="723">
                  <c:v>1.0163452708490409E-2</c:v>
                </c:pt>
                <c:pt idx="724">
                  <c:v>1.0173232376239336E-2</c:v>
                </c:pt>
                <c:pt idx="725">
                  <c:v>1.0186924138205058E-2</c:v>
                </c:pt>
                <c:pt idx="726">
                  <c:v>1.0194914122213588E-2</c:v>
                </c:pt>
                <c:pt idx="727">
                  <c:v>1.0204341758262309E-2</c:v>
                </c:pt>
                <c:pt idx="728">
                  <c:v>1.0212145506145569E-2</c:v>
                </c:pt>
                <c:pt idx="729">
                  <c:v>1.022138349931063E-2</c:v>
                </c:pt>
                <c:pt idx="730">
                  <c:v>1.0233996454453144E-2</c:v>
                </c:pt>
                <c:pt idx="731">
                  <c:v>1.0243914663709894E-2</c:v>
                </c:pt>
                <c:pt idx="732">
                  <c:v>1.0251643462908593E-2</c:v>
                </c:pt>
                <c:pt idx="733">
                  <c:v>1.0258552368921653E-2</c:v>
                </c:pt>
                <c:pt idx="734">
                  <c:v>1.0255856487449758E-2</c:v>
                </c:pt>
                <c:pt idx="735">
                  <c:v>1.0266344760943614E-2</c:v>
                </c:pt>
                <c:pt idx="736">
                  <c:v>1.0263787420979543E-2</c:v>
                </c:pt>
                <c:pt idx="737">
                  <c:v>1.0280353351439522E-2</c:v>
                </c:pt>
                <c:pt idx="738">
                  <c:v>1.0301721675641978E-2</c:v>
                </c:pt>
                <c:pt idx="739">
                  <c:v>1.0304969451972904E-2</c:v>
                </c:pt>
                <c:pt idx="740">
                  <c:v>1.0318773636965466E-2</c:v>
                </c:pt>
                <c:pt idx="741">
                  <c:v>1.0314470901120055E-2</c:v>
                </c:pt>
                <c:pt idx="742">
                  <c:v>1.0324959174613912E-2</c:v>
                </c:pt>
                <c:pt idx="743">
                  <c:v>1.0335227144398607E-2</c:v>
                </c:pt>
                <c:pt idx="744">
                  <c:v>1.0333907593315901E-2</c:v>
                </c:pt>
                <c:pt idx="745">
                  <c:v>1.0342364303223734E-2</c:v>
                </c:pt>
                <c:pt idx="746">
                  <c:v>1.0350118085317286E-2</c:v>
                </c:pt>
                <c:pt idx="747">
                  <c:v>1.0363991541063761E-2</c:v>
                </c:pt>
                <c:pt idx="748">
                  <c:v>1.036908237368318E-2</c:v>
                </c:pt>
                <c:pt idx="749">
                  <c:v>1.036693043796741E-2</c:v>
                </c:pt>
                <c:pt idx="750">
                  <c:v>1.0372099626029778E-2</c:v>
                </c:pt>
                <c:pt idx="751">
                  <c:v>1.0383561096836781E-2</c:v>
                </c:pt>
                <c:pt idx="752">
                  <c:v>1.039147840333301E-2</c:v>
                </c:pt>
                <c:pt idx="753">
                  <c:v>1.039567212290997E-2</c:v>
                </c:pt>
                <c:pt idx="754">
                  <c:v>1.0403965308415128E-2</c:v>
                </c:pt>
                <c:pt idx="755">
                  <c:v>1.040907998834327E-2</c:v>
                </c:pt>
                <c:pt idx="756">
                  <c:v>1.0424446739850293E-2</c:v>
                </c:pt>
                <c:pt idx="757">
                  <c:v>1.0431412425169838E-2</c:v>
                </c:pt>
                <c:pt idx="758">
                  <c:v>1.0437944316587839E-2</c:v>
                </c:pt>
                <c:pt idx="759">
                  <c:v>1.0446833684811085E-2</c:v>
                </c:pt>
                <c:pt idx="760">
                  <c:v>1.0454408044296145E-2</c:v>
                </c:pt>
                <c:pt idx="761">
                  <c:v>1.0459388725060983E-2</c:v>
                </c:pt>
                <c:pt idx="762">
                  <c:v>1.046749794561313E-2</c:v>
                </c:pt>
                <c:pt idx="763">
                  <c:v>1.0471692800776221E-2</c:v>
                </c:pt>
                <c:pt idx="764">
                  <c:v>1.0465757092076309E-2</c:v>
                </c:pt>
                <c:pt idx="765">
                  <c:v>1.0472838607181083E-2</c:v>
                </c:pt>
                <c:pt idx="766">
                  <c:v>1.047920356743802E-2</c:v>
                </c:pt>
                <c:pt idx="767">
                  <c:v>1.0481005742625844E-2</c:v>
                </c:pt>
                <c:pt idx="768">
                  <c:v>1.0489170606898345E-2</c:v>
                </c:pt>
                <c:pt idx="769">
                  <c:v>1.0491211255173405E-2</c:v>
                </c:pt>
                <c:pt idx="770">
                  <c:v>1.0498610734394493E-2</c:v>
                </c:pt>
                <c:pt idx="771">
                  <c:v>1.0503150807741011E-2</c:v>
                </c:pt>
                <c:pt idx="772">
                  <c:v>1.0513729928125243E-2</c:v>
                </c:pt>
                <c:pt idx="773">
                  <c:v>1.0516659740339853E-2</c:v>
                </c:pt>
                <c:pt idx="774">
                  <c:v>1.0518235933887869E-2</c:v>
                </c:pt>
                <c:pt idx="775">
                  <c:v>1.0527532977531676E-2</c:v>
                </c:pt>
                <c:pt idx="776">
                  <c:v>1.053089431247557E-2</c:v>
                </c:pt>
                <c:pt idx="777">
                  <c:v>1.054392743448607E-2</c:v>
                </c:pt>
                <c:pt idx="778">
                  <c:v>1.0553819525261838E-2</c:v>
                </c:pt>
                <c:pt idx="779">
                  <c:v>1.0557134301174415E-2</c:v>
                </c:pt>
                <c:pt idx="780">
                  <c:v>1.0568660500390811E-2</c:v>
                </c:pt>
                <c:pt idx="781">
                  <c:v>1.057509018905714E-2</c:v>
                </c:pt>
                <c:pt idx="782">
                  <c:v>1.0580010683757106E-2</c:v>
                </c:pt>
                <c:pt idx="783">
                  <c:v>1.057969499081305E-2</c:v>
                </c:pt>
                <c:pt idx="784">
                  <c:v>1.0582772429224521E-2</c:v>
                </c:pt>
                <c:pt idx="785">
                  <c:v>1.0592688367309011E-2</c:v>
                </c:pt>
                <c:pt idx="786">
                  <c:v>1.0602394221959507E-2</c:v>
                </c:pt>
                <c:pt idx="787">
                  <c:v>1.0616874080699239E-2</c:v>
                </c:pt>
                <c:pt idx="788">
                  <c:v>1.0619630148236006E-2</c:v>
                </c:pt>
                <c:pt idx="789">
                  <c:v>1.0595217317619841E-2</c:v>
                </c:pt>
                <c:pt idx="790">
                  <c:v>1.0560553551010925E-2</c:v>
                </c:pt>
                <c:pt idx="791">
                  <c:v>1.0569265767797938E-2</c:v>
                </c:pt>
                <c:pt idx="792">
                  <c:v>1.0578275508150933E-2</c:v>
                </c:pt>
                <c:pt idx="793">
                  <c:v>1.0589847130812517E-2</c:v>
                </c:pt>
                <c:pt idx="794">
                  <c:v>1.059640627629763E-2</c:v>
                </c:pt>
                <c:pt idx="795">
                  <c:v>1.0610195698670508E-2</c:v>
                </c:pt>
                <c:pt idx="796">
                  <c:v>1.0619875434840021E-2</c:v>
                </c:pt>
                <c:pt idx="797">
                  <c:v>1.0625866787260288E-2</c:v>
                </c:pt>
                <c:pt idx="798">
                  <c:v>1.0628659193553205E-2</c:v>
                </c:pt>
                <c:pt idx="799">
                  <c:v>1.0636260807105379E-2</c:v>
                </c:pt>
                <c:pt idx="800">
                  <c:v>1.0645755442735752E-2</c:v>
                </c:pt>
                <c:pt idx="801">
                  <c:v>1.0658069738726156E-2</c:v>
                </c:pt>
                <c:pt idx="802">
                  <c:v>1.0660280724920672E-2</c:v>
                </c:pt>
                <c:pt idx="803">
                  <c:v>1.0662079493350107E-2</c:v>
                </c:pt>
                <c:pt idx="804">
                  <c:v>1.0664967288877919E-2</c:v>
                </c:pt>
                <c:pt idx="805">
                  <c:v>1.0673556862362927E-2</c:v>
                </c:pt>
                <c:pt idx="806">
                  <c:v>1.0687297454532226E-2</c:v>
                </c:pt>
                <c:pt idx="807">
                  <c:v>1.0694026937936795E-2</c:v>
                </c:pt>
                <c:pt idx="808">
                  <c:v>1.070399851974164E-2</c:v>
                </c:pt>
                <c:pt idx="809">
                  <c:v>1.0711134542980639E-2</c:v>
                </c:pt>
                <c:pt idx="810">
                  <c:v>1.0722004373414071E-2</c:v>
                </c:pt>
                <c:pt idx="811">
                  <c:v>1.0729138125480811E-2</c:v>
                </c:pt>
                <c:pt idx="812">
                  <c:v>1.0740197598797902E-2</c:v>
                </c:pt>
                <c:pt idx="813">
                  <c:v>1.0747829873175577E-2</c:v>
                </c:pt>
                <c:pt idx="814">
                  <c:v>1.0755320199287041E-2</c:v>
                </c:pt>
                <c:pt idx="815">
                  <c:v>1.0762594764033863E-2</c:v>
                </c:pt>
                <c:pt idx="816">
                  <c:v>1.0776220662004062E-2</c:v>
                </c:pt>
                <c:pt idx="817">
                  <c:v>1.0779103915187356E-2</c:v>
                </c:pt>
                <c:pt idx="818">
                  <c:v>1.0786368259659011E-2</c:v>
                </c:pt>
                <c:pt idx="819">
                  <c:v>1.0796993939074559E-2</c:v>
                </c:pt>
                <c:pt idx="820">
                  <c:v>1.080245043042774E-2</c:v>
                </c:pt>
                <c:pt idx="821">
                  <c:v>1.0805829934749709E-2</c:v>
                </c:pt>
                <c:pt idx="822">
                  <c:v>1.0822213035842809E-2</c:v>
                </c:pt>
                <c:pt idx="823">
                  <c:v>1.0828095371994625E-2</c:v>
                </c:pt>
                <c:pt idx="824">
                  <c:v>1.0826955243520411E-2</c:v>
                </c:pt>
                <c:pt idx="825">
                  <c:v>1.083896066008354E-2</c:v>
                </c:pt>
                <c:pt idx="826">
                  <c:v>1.0837826209539974E-2</c:v>
                </c:pt>
                <c:pt idx="827">
                  <c:v>1.0853011267266247E-2</c:v>
                </c:pt>
                <c:pt idx="828">
                  <c:v>1.0863338287529686E-2</c:v>
                </c:pt>
                <c:pt idx="829">
                  <c:v>1.0862743240397725E-2</c:v>
                </c:pt>
                <c:pt idx="830">
                  <c:v>1.08672969407778E-2</c:v>
                </c:pt>
                <c:pt idx="831">
                  <c:v>1.0863818640462547E-2</c:v>
                </c:pt>
                <c:pt idx="832">
                  <c:v>1.0864002605415556E-2</c:v>
                </c:pt>
                <c:pt idx="833">
                  <c:v>1.0866524742209607E-2</c:v>
                </c:pt>
                <c:pt idx="834">
                  <c:v>1.0881291904240151E-2</c:v>
                </c:pt>
                <c:pt idx="835">
                  <c:v>1.0877013015703462E-2</c:v>
                </c:pt>
                <c:pt idx="836">
                  <c:v>1.0881349819132765E-2</c:v>
                </c:pt>
                <c:pt idx="837">
                  <c:v>1.0888429063065279E-2</c:v>
                </c:pt>
                <c:pt idx="838">
                  <c:v>1.0895160817642106E-2</c:v>
                </c:pt>
                <c:pt idx="839">
                  <c:v>1.0907291148679501E-2</c:v>
                </c:pt>
                <c:pt idx="840">
                  <c:v>1.0918510739640879E-2</c:v>
                </c:pt>
                <c:pt idx="841">
                  <c:v>1.0914855287889394E-2</c:v>
                </c:pt>
                <c:pt idx="842">
                  <c:v>1.0921924311546739E-2</c:v>
                </c:pt>
                <c:pt idx="843">
                  <c:v>1.0915823942858022E-2</c:v>
                </c:pt>
                <c:pt idx="844">
                  <c:v>1.0917376289097315E-2</c:v>
                </c:pt>
                <c:pt idx="845">
                  <c:v>1.0925963591410062E-2</c:v>
                </c:pt>
                <c:pt idx="846">
                  <c:v>1.0929747364394204E-2</c:v>
                </c:pt>
                <c:pt idx="847">
                  <c:v>1.0923170049531014E-2</c:v>
                </c:pt>
                <c:pt idx="848">
                  <c:v>1.0930343547112293E-2</c:v>
                </c:pt>
                <c:pt idx="849">
                  <c:v>1.0929323790767827E-2</c:v>
                </c:pt>
                <c:pt idx="850">
                  <c:v>1.0936768693434103E-2</c:v>
                </c:pt>
                <c:pt idx="851">
                  <c:v>1.094955539325446E-2</c:v>
                </c:pt>
                <c:pt idx="852">
                  <c:v>1.0957181989701487E-2</c:v>
                </c:pt>
                <c:pt idx="853">
                  <c:v>1.0969967553935714E-2</c:v>
                </c:pt>
                <c:pt idx="854">
                  <c:v>1.09757340603023E-2</c:v>
                </c:pt>
                <c:pt idx="855">
                  <c:v>1.0988286829379941E-2</c:v>
                </c:pt>
                <c:pt idx="856">
                  <c:v>1.0996372202623363E-2</c:v>
                </c:pt>
                <c:pt idx="857">
                  <c:v>1.1000707870466536E-2</c:v>
                </c:pt>
                <c:pt idx="858">
                  <c:v>1.1002694010607371E-2</c:v>
                </c:pt>
                <c:pt idx="859">
                  <c:v>1.1011401685049866E-2</c:v>
                </c:pt>
                <c:pt idx="860">
                  <c:v>1.1021665112490043E-2</c:v>
                </c:pt>
                <c:pt idx="861">
                  <c:v>1.1023103900116366E-2</c:v>
                </c:pt>
                <c:pt idx="862">
                  <c:v>1.1038359364182678E-2</c:v>
                </c:pt>
                <c:pt idx="863">
                  <c:v>1.1040273962397342E-2</c:v>
                </c:pt>
                <c:pt idx="864">
                  <c:v>1.1048195811238089E-2</c:v>
                </c:pt>
                <c:pt idx="865">
                  <c:v>1.1046749074508859E-2</c:v>
                </c:pt>
                <c:pt idx="866">
                  <c:v>1.1050186493723444E-2</c:v>
                </c:pt>
                <c:pt idx="867">
                  <c:v>1.1049884427812944E-2</c:v>
                </c:pt>
                <c:pt idx="868">
                  <c:v>1.1051923940501876E-2</c:v>
                </c:pt>
                <c:pt idx="869">
                  <c:v>1.1053068611320608E-2</c:v>
                </c:pt>
                <c:pt idx="870">
                  <c:v>1.1059599367152478E-2</c:v>
                </c:pt>
                <c:pt idx="871">
                  <c:v>1.1068852122937227E-2</c:v>
                </c:pt>
                <c:pt idx="872">
                  <c:v>1.1078283165744338E-2</c:v>
                </c:pt>
                <c:pt idx="873">
                  <c:v>1.1078941805699561E-2</c:v>
                </c:pt>
                <c:pt idx="874">
                  <c:v>1.1087767581099545E-2</c:v>
                </c:pt>
                <c:pt idx="875">
                  <c:v>1.1087529108012308E-2</c:v>
                </c:pt>
                <c:pt idx="876">
                  <c:v>1.1066364053727068E-2</c:v>
                </c:pt>
                <c:pt idx="877">
                  <c:v>1.1065114908984404E-2</c:v>
                </c:pt>
                <c:pt idx="878">
                  <c:v>1.1064835554796499E-2</c:v>
                </c:pt>
                <c:pt idx="879">
                  <c:v>1.1081605890759823E-2</c:v>
                </c:pt>
                <c:pt idx="880">
                  <c:v>1.1091670590627304E-2</c:v>
                </c:pt>
                <c:pt idx="881">
                  <c:v>1.1101754595458988E-2</c:v>
                </c:pt>
                <c:pt idx="882">
                  <c:v>1.1106440023830107E-2</c:v>
                </c:pt>
                <c:pt idx="883">
                  <c:v>1.1116221962751293E-2</c:v>
                </c:pt>
                <c:pt idx="884">
                  <c:v>1.1123898524988025E-2</c:v>
                </c:pt>
                <c:pt idx="885">
                  <c:v>1.1131961186508854E-2</c:v>
                </c:pt>
                <c:pt idx="886">
                  <c:v>1.1149965904595157E-2</c:v>
                </c:pt>
                <c:pt idx="887">
                  <c:v>1.1149789888745053E-2</c:v>
                </c:pt>
                <c:pt idx="888">
                  <c:v>1.1162038320739935E-2</c:v>
                </c:pt>
                <c:pt idx="889">
                  <c:v>1.1169423037341338E-2</c:v>
                </c:pt>
                <c:pt idx="890">
                  <c:v>1.1175600625886874E-2</c:v>
                </c:pt>
                <c:pt idx="891">
                  <c:v>1.1184739823058653E-2</c:v>
                </c:pt>
                <c:pt idx="892">
                  <c:v>1.1189593318176967E-2</c:v>
                </c:pt>
                <c:pt idx="893">
                  <c:v>1.1194401389850091E-2</c:v>
                </c:pt>
                <c:pt idx="894">
                  <c:v>1.1198358907512076E-2</c:v>
                </c:pt>
                <c:pt idx="895">
                  <c:v>1.1204005041748916E-2</c:v>
                </c:pt>
                <c:pt idx="896">
                  <c:v>1.1215114480855715E-2</c:v>
                </c:pt>
                <c:pt idx="897">
                  <c:v>1.1219501250074723E-2</c:v>
                </c:pt>
                <c:pt idx="898">
                  <c:v>1.1228160094313641E-2</c:v>
                </c:pt>
                <c:pt idx="899">
                  <c:v>1.1235396049132054E-2</c:v>
                </c:pt>
                <c:pt idx="900">
                  <c:v>1.1239858902621752E-2</c:v>
                </c:pt>
                <c:pt idx="901">
                  <c:v>1.1245853661800408E-2</c:v>
                </c:pt>
                <c:pt idx="902">
                  <c:v>1.124554705354539E-2</c:v>
                </c:pt>
                <c:pt idx="903">
                  <c:v>1.1256599713345704E-2</c:v>
                </c:pt>
                <c:pt idx="904">
                  <c:v>1.1262318525094845E-2</c:v>
                </c:pt>
                <c:pt idx="905">
                  <c:v>1.1269452277161583E-2</c:v>
                </c:pt>
                <c:pt idx="906">
                  <c:v>1.1270405033924397E-2</c:v>
                </c:pt>
                <c:pt idx="907">
                  <c:v>1.1275030276230641E-2</c:v>
                </c:pt>
                <c:pt idx="908">
                  <c:v>1.1275807017143352E-2</c:v>
                </c:pt>
                <c:pt idx="909">
                  <c:v>1.1271372553306897E-2</c:v>
                </c:pt>
                <c:pt idx="910">
                  <c:v>1.1277980528995587E-2</c:v>
                </c:pt>
                <c:pt idx="911">
                  <c:v>1.1285720684055582E-2</c:v>
                </c:pt>
                <c:pt idx="912">
                  <c:v>1.1293819684332563E-2</c:v>
                </c:pt>
                <c:pt idx="913">
                  <c:v>1.1292145830377394E-2</c:v>
                </c:pt>
                <c:pt idx="914">
                  <c:v>1.129939541222936E-2</c:v>
                </c:pt>
                <c:pt idx="915">
                  <c:v>1.1303189405488669E-2</c:v>
                </c:pt>
                <c:pt idx="916">
                  <c:v>1.1309077419571134E-2</c:v>
                </c:pt>
                <c:pt idx="917">
                  <c:v>1.1318929764832361E-2</c:v>
                </c:pt>
                <c:pt idx="918">
                  <c:v>1.1328821855608127E-2</c:v>
                </c:pt>
                <c:pt idx="919">
                  <c:v>1.1340415054406175E-2</c:v>
                </c:pt>
                <c:pt idx="920">
                  <c:v>1.1342459109439625E-2</c:v>
                </c:pt>
                <c:pt idx="921">
                  <c:v>1.1350559245302734E-2</c:v>
                </c:pt>
                <c:pt idx="922">
                  <c:v>1.1362390917188018E-2</c:v>
                </c:pt>
                <c:pt idx="923">
                  <c:v>1.1372420413885477E-2</c:v>
                </c:pt>
                <c:pt idx="924">
                  <c:v>1.1380824886831344E-2</c:v>
                </c:pt>
                <c:pt idx="925">
                  <c:v>1.1383766054907252E-2</c:v>
                </c:pt>
                <c:pt idx="926">
                  <c:v>1.1392592965893365E-2</c:v>
                </c:pt>
                <c:pt idx="927">
                  <c:v>1.1402079652420832E-2</c:v>
                </c:pt>
                <c:pt idx="928">
                  <c:v>1.140940077619897E-2</c:v>
                </c:pt>
                <c:pt idx="929">
                  <c:v>1.1408612679424963E-2</c:v>
                </c:pt>
                <c:pt idx="930">
                  <c:v>1.140880800023927E-2</c:v>
                </c:pt>
                <c:pt idx="931">
                  <c:v>1.1418289008836086E-2</c:v>
                </c:pt>
                <c:pt idx="932">
                  <c:v>1.141972893204854E-2</c:v>
                </c:pt>
                <c:pt idx="933">
                  <c:v>1.1429890156737043E-2</c:v>
                </c:pt>
                <c:pt idx="934">
                  <c:v>1.1435820187506307E-2</c:v>
                </c:pt>
                <c:pt idx="935">
                  <c:v>1.1440192194105629E-2</c:v>
                </c:pt>
                <c:pt idx="936">
                  <c:v>1.1442660958351584E-2</c:v>
                </c:pt>
                <c:pt idx="937">
                  <c:v>1.1437263517477148E-2</c:v>
                </c:pt>
                <c:pt idx="938">
                  <c:v>1.1443687528212829E-2</c:v>
                </c:pt>
                <c:pt idx="939">
                  <c:v>1.1446453816024764E-2</c:v>
                </c:pt>
                <c:pt idx="940">
                  <c:v>1.1457014767030919E-2</c:v>
                </c:pt>
                <c:pt idx="941">
                  <c:v>1.1465553239140091E-2</c:v>
                </c:pt>
                <c:pt idx="942">
                  <c:v>1.1472505297426078E-2</c:v>
                </c:pt>
                <c:pt idx="943">
                  <c:v>1.1463497828245343E-2</c:v>
                </c:pt>
                <c:pt idx="944">
                  <c:v>1.1466026778556173E-2</c:v>
                </c:pt>
                <c:pt idx="945">
                  <c:v>1.1472442840188946E-2</c:v>
                </c:pt>
                <c:pt idx="946">
                  <c:v>1.1476744440448227E-2</c:v>
                </c:pt>
                <c:pt idx="947">
                  <c:v>1.1486015365611051E-2</c:v>
                </c:pt>
                <c:pt idx="948">
                  <c:v>1.1495497509793997E-2</c:v>
                </c:pt>
                <c:pt idx="949">
                  <c:v>1.1498857709151763E-2</c:v>
                </c:pt>
                <c:pt idx="950">
                  <c:v>1.1503546544281271E-2</c:v>
                </c:pt>
                <c:pt idx="951">
                  <c:v>1.1511296919616434E-2</c:v>
                </c:pt>
                <c:pt idx="952">
                  <c:v>1.1517410915338706E-2</c:v>
                </c:pt>
                <c:pt idx="953">
                  <c:v>1.1520427032099175E-2</c:v>
                </c:pt>
                <c:pt idx="954">
                  <c:v>1.1525397492588846E-2</c:v>
                </c:pt>
                <c:pt idx="955">
                  <c:v>1.1532304127429647E-2</c:v>
                </c:pt>
                <c:pt idx="956">
                  <c:v>1.1539211897856576E-2</c:v>
                </c:pt>
                <c:pt idx="957">
                  <c:v>1.1545082878147097E-2</c:v>
                </c:pt>
                <c:pt idx="958">
                  <c:v>1.1540659770171937E-2</c:v>
                </c:pt>
                <c:pt idx="959">
                  <c:v>1.1559197078153066E-2</c:v>
                </c:pt>
                <c:pt idx="960">
                  <c:v>1.155662156881092E-2</c:v>
                </c:pt>
                <c:pt idx="961">
                  <c:v>1.1558964282996478E-2</c:v>
                </c:pt>
                <c:pt idx="962">
                  <c:v>1.1566772573224256E-2</c:v>
                </c:pt>
                <c:pt idx="963">
                  <c:v>1.1578967632671041E-2</c:v>
                </c:pt>
                <c:pt idx="964">
                  <c:v>1.1596546505958708E-2</c:v>
                </c:pt>
                <c:pt idx="965">
                  <c:v>1.1590459764303548E-2</c:v>
                </c:pt>
                <c:pt idx="966">
                  <c:v>1.1594622823055007E-2</c:v>
                </c:pt>
                <c:pt idx="967">
                  <c:v>1.1601777015672081E-2</c:v>
                </c:pt>
                <c:pt idx="968">
                  <c:v>1.1613788110165855E-2</c:v>
                </c:pt>
                <c:pt idx="969">
                  <c:v>1.1629563672679569E-2</c:v>
                </c:pt>
                <c:pt idx="970">
                  <c:v>1.163419686408872E-2</c:v>
                </c:pt>
                <c:pt idx="971">
                  <c:v>1.1643136198101674E-2</c:v>
                </c:pt>
                <c:pt idx="972">
                  <c:v>1.1643191841822029E-2</c:v>
                </c:pt>
                <c:pt idx="973">
                  <c:v>1.1646623583105965E-2</c:v>
                </c:pt>
                <c:pt idx="974">
                  <c:v>1.1654607889183845E-2</c:v>
                </c:pt>
                <c:pt idx="975">
                  <c:v>1.1665055281577031E-2</c:v>
                </c:pt>
                <c:pt idx="976">
                  <c:v>1.1672688691540836E-2</c:v>
                </c:pt>
                <c:pt idx="977">
                  <c:v>1.167315882419853E-2</c:v>
                </c:pt>
                <c:pt idx="978">
                  <c:v>1.1677954404424229E-2</c:v>
                </c:pt>
                <c:pt idx="979">
                  <c:v>1.16816246187954E-2</c:v>
                </c:pt>
                <c:pt idx="980">
                  <c:v>1.1687026602014356E-2</c:v>
                </c:pt>
                <c:pt idx="981">
                  <c:v>1.1692438805508479E-2</c:v>
                </c:pt>
                <c:pt idx="982">
                  <c:v>1.1698436971445523E-2</c:v>
                </c:pt>
                <c:pt idx="983">
                  <c:v>1.1702693148259617E-2</c:v>
                </c:pt>
                <c:pt idx="984">
                  <c:v>1.1706357684700141E-2</c:v>
                </c:pt>
                <c:pt idx="985">
                  <c:v>1.1700057452852597E-2</c:v>
                </c:pt>
                <c:pt idx="986">
                  <c:v>1.1703901411901613E-2</c:v>
                </c:pt>
                <c:pt idx="987">
                  <c:v>1.1701315682284299E-2</c:v>
                </c:pt>
                <c:pt idx="988">
                  <c:v>1.170654278523928E-2</c:v>
                </c:pt>
                <c:pt idx="989">
                  <c:v>1.1715475305735456E-2</c:v>
                </c:pt>
                <c:pt idx="990">
                  <c:v>1.1710505980831913E-2</c:v>
                </c:pt>
                <c:pt idx="991">
                  <c:v>1.1715602491381981E-2</c:v>
                </c:pt>
                <c:pt idx="992">
                  <c:v>1.1719808702406369E-2</c:v>
                </c:pt>
                <c:pt idx="993">
                  <c:v>1.1724796196687986E-2</c:v>
                </c:pt>
                <c:pt idx="994">
                  <c:v>1.1731882254137278E-2</c:v>
                </c:pt>
                <c:pt idx="995">
                  <c:v>1.174205369910095E-2</c:v>
                </c:pt>
                <c:pt idx="996">
                  <c:v>1.1746886753668927E-2</c:v>
                </c:pt>
                <c:pt idx="997">
                  <c:v>1.1743239251020349E-2</c:v>
                </c:pt>
                <c:pt idx="998">
                  <c:v>1.1753734338030983E-2</c:v>
                </c:pt>
                <c:pt idx="999">
                  <c:v>1.1761642559838175E-2</c:v>
                </c:pt>
                <c:pt idx="1000">
                  <c:v>1.1763284617381712E-2</c:v>
                </c:pt>
                <c:pt idx="1001">
                  <c:v>1.1772823540871143E-2</c:v>
                </c:pt>
                <c:pt idx="1002">
                  <c:v>1.1773831941354312E-2</c:v>
                </c:pt>
                <c:pt idx="1003">
                  <c:v>1.1780391086839426E-2</c:v>
                </c:pt>
                <c:pt idx="1004">
                  <c:v>1.1785190073823514E-2</c:v>
                </c:pt>
                <c:pt idx="1005">
                  <c:v>1.1787905260259612E-2</c:v>
                </c:pt>
                <c:pt idx="1006">
                  <c:v>1.1801932020133596E-2</c:v>
                </c:pt>
                <c:pt idx="1007">
                  <c:v>1.1799247494522999E-2</c:v>
                </c:pt>
                <c:pt idx="1008">
                  <c:v>1.1808911332486696E-2</c:v>
                </c:pt>
                <c:pt idx="1009">
                  <c:v>1.1811483435070455E-2</c:v>
                </c:pt>
                <c:pt idx="1010">
                  <c:v>1.1823320784886387E-2</c:v>
                </c:pt>
                <c:pt idx="1011">
                  <c:v>1.1825415941295672E-2</c:v>
                </c:pt>
                <c:pt idx="1012">
                  <c:v>1.1834487003299671E-2</c:v>
                </c:pt>
                <c:pt idx="1013">
                  <c:v>1.1839228075391143E-2</c:v>
                </c:pt>
                <c:pt idx="1014">
                  <c:v>1.1840310288972741E-2</c:v>
                </c:pt>
                <c:pt idx="1015">
                  <c:v>1.1855445380909307E-2</c:v>
                </c:pt>
                <c:pt idx="1016">
                  <c:v>1.1856277765542373E-2</c:v>
                </c:pt>
                <c:pt idx="1017">
                  <c:v>1.1860185317414651E-2</c:v>
                </c:pt>
                <c:pt idx="1018">
                  <c:v>1.1867387204649171E-2</c:v>
                </c:pt>
                <c:pt idx="1019">
                  <c:v>1.1868776026485787E-2</c:v>
                </c:pt>
                <c:pt idx="1020">
                  <c:v>1.1877588174852214E-2</c:v>
                </c:pt>
                <c:pt idx="1021">
                  <c:v>1.1877910681313048E-2</c:v>
                </c:pt>
                <c:pt idx="1022">
                  <c:v>1.1881436676245747E-2</c:v>
                </c:pt>
                <c:pt idx="1023">
                  <c:v>1.1876333352178902E-2</c:v>
                </c:pt>
                <c:pt idx="1024">
                  <c:v>1.1884922925663909E-2</c:v>
                </c:pt>
                <c:pt idx="1025">
                  <c:v>1.1885218178057631E-2</c:v>
                </c:pt>
                <c:pt idx="1026">
                  <c:v>1.1894159783242842E-2</c:v>
                </c:pt>
                <c:pt idx="1027">
                  <c:v>1.1891461630598689E-2</c:v>
                </c:pt>
                <c:pt idx="1028">
                  <c:v>1.189405644490504E-2</c:v>
                </c:pt>
                <c:pt idx="1029">
                  <c:v>1.1906595586949124E-2</c:v>
                </c:pt>
                <c:pt idx="1030">
                  <c:v>1.1905813168105765E-2</c:v>
                </c:pt>
                <c:pt idx="1031">
                  <c:v>1.1918543088619636E-2</c:v>
                </c:pt>
                <c:pt idx="1032">
                  <c:v>1.1920764295089318E-2</c:v>
                </c:pt>
                <c:pt idx="1033">
                  <c:v>1.1933547588151287E-2</c:v>
                </c:pt>
                <c:pt idx="1034">
                  <c:v>1.1936735178417339E-2</c:v>
                </c:pt>
                <c:pt idx="1035">
                  <c:v>1.1941961145786191E-2</c:v>
                </c:pt>
                <c:pt idx="1036">
                  <c:v>1.19524017246626E-2</c:v>
                </c:pt>
                <c:pt idx="1037">
                  <c:v>1.1949952265380849E-2</c:v>
                </c:pt>
                <c:pt idx="1038">
                  <c:v>1.1962674236791813E-2</c:v>
                </c:pt>
                <c:pt idx="1039">
                  <c:v>1.1963389656053522E-2</c:v>
                </c:pt>
                <c:pt idx="1040">
                  <c:v>1.1956609071273118E-2</c:v>
                </c:pt>
                <c:pt idx="1041">
                  <c:v>1.1965607455764814E-2</c:v>
                </c:pt>
                <c:pt idx="1042">
                  <c:v>1.1969281076894375E-2</c:v>
                </c:pt>
                <c:pt idx="1043">
                  <c:v>1.1981276273182335E-2</c:v>
                </c:pt>
                <c:pt idx="1044">
                  <c:v>1.1981886082933981E-2</c:v>
                </c:pt>
                <c:pt idx="1045">
                  <c:v>1.1993362316360671E-2</c:v>
                </c:pt>
                <c:pt idx="1046">
                  <c:v>1.2002239193136491E-2</c:v>
                </c:pt>
                <c:pt idx="1047">
                  <c:v>1.2005421105471894E-2</c:v>
                </c:pt>
                <c:pt idx="1048">
                  <c:v>1.2008907354890054E-2</c:v>
                </c:pt>
                <c:pt idx="1049">
                  <c:v>1.2013766527939016E-2</c:v>
                </c:pt>
                <c:pt idx="1050">
                  <c:v>1.2025835537325407E-2</c:v>
                </c:pt>
                <c:pt idx="1051">
                  <c:v>1.2022458304175697E-2</c:v>
                </c:pt>
                <c:pt idx="1052">
                  <c:v>1.2032559342799325E-2</c:v>
                </c:pt>
                <c:pt idx="1053">
                  <c:v>1.2038006749463469E-2</c:v>
                </c:pt>
                <c:pt idx="1054">
                  <c:v>1.2041031950912974E-2</c:v>
                </c:pt>
                <c:pt idx="1055">
                  <c:v>1.205371190563714E-2</c:v>
                </c:pt>
                <c:pt idx="1056">
                  <c:v>1.2061197689404085E-2</c:v>
                </c:pt>
                <c:pt idx="1057">
                  <c:v>1.2066178370168924E-2</c:v>
                </c:pt>
                <c:pt idx="1058">
                  <c:v>1.2070318717197789E-2</c:v>
                </c:pt>
                <c:pt idx="1059">
                  <c:v>1.2077307114239927E-2</c:v>
                </c:pt>
                <c:pt idx="1060">
                  <c:v>1.2092176479022143E-2</c:v>
                </c:pt>
                <c:pt idx="1061">
                  <c:v>1.2089836036008843E-2</c:v>
                </c:pt>
                <c:pt idx="1062">
                  <c:v>1.210418530234366E-2</c:v>
                </c:pt>
                <c:pt idx="1063">
                  <c:v>1.2108498258464238E-2</c:v>
                </c:pt>
                <c:pt idx="1064">
                  <c:v>1.210388777877768E-2</c:v>
                </c:pt>
                <c:pt idx="1065">
                  <c:v>1.2107374028195842E-2</c:v>
                </c:pt>
                <c:pt idx="1066">
                  <c:v>1.2115473028472821E-2</c:v>
                </c:pt>
                <c:pt idx="1067">
                  <c:v>1.2113665175354347E-2</c:v>
                </c:pt>
                <c:pt idx="1068">
                  <c:v>1.2110431026056977E-2</c:v>
                </c:pt>
                <c:pt idx="1069">
                  <c:v>1.2117517083506271E-2</c:v>
                </c:pt>
                <c:pt idx="1070">
                  <c:v>1.2123699214396325E-2</c:v>
                </c:pt>
                <c:pt idx="1071">
                  <c:v>1.2130903372803106E-2</c:v>
                </c:pt>
                <c:pt idx="1072">
                  <c:v>1.2140396872847349E-2</c:v>
                </c:pt>
                <c:pt idx="1073">
                  <c:v>1.2147414795128859E-2</c:v>
                </c:pt>
                <c:pt idx="1074">
                  <c:v>1.2163559423134723E-2</c:v>
                </c:pt>
                <c:pt idx="1075">
                  <c:v>1.2166867385530522E-2</c:v>
                </c:pt>
                <c:pt idx="1076">
                  <c:v>1.2176354072057987E-2</c:v>
                </c:pt>
                <c:pt idx="1077">
                  <c:v>1.2173285718335553E-2</c:v>
                </c:pt>
                <c:pt idx="1078">
                  <c:v>1.2174257780062573E-2</c:v>
                </c:pt>
                <c:pt idx="1079">
                  <c:v>1.2186317704759924E-2</c:v>
                </c:pt>
                <c:pt idx="1080">
                  <c:v>1.2188792146936528E-2</c:v>
                </c:pt>
                <c:pt idx="1081">
                  <c:v>1.2204874317705257E-2</c:v>
                </c:pt>
                <c:pt idx="1082">
                  <c:v>1.2201149595199861E-2</c:v>
                </c:pt>
                <c:pt idx="1083">
                  <c:v>1.2206677628479212E-2</c:v>
                </c:pt>
                <c:pt idx="1084">
                  <c:v>1.221333329878535E-2</c:v>
                </c:pt>
                <c:pt idx="1085">
                  <c:v>1.2215093457286377E-2</c:v>
                </c:pt>
                <c:pt idx="1086">
                  <c:v>1.2223969198476067E-2</c:v>
                </c:pt>
                <c:pt idx="1087">
                  <c:v>1.2221926279028747E-2</c:v>
                </c:pt>
                <c:pt idx="1088">
                  <c:v>1.2228467255135786E-2</c:v>
                </c:pt>
                <c:pt idx="1089">
                  <c:v>1.2219286041277207E-2</c:v>
                </c:pt>
                <c:pt idx="1090">
                  <c:v>1.2227148839639211E-2</c:v>
                </c:pt>
                <c:pt idx="1091">
                  <c:v>1.2230449988518232E-2</c:v>
                </c:pt>
                <c:pt idx="1092">
                  <c:v>1.2235199009712613E-2</c:v>
                </c:pt>
                <c:pt idx="1093">
                  <c:v>1.2241360700052334E-2</c:v>
                </c:pt>
                <c:pt idx="1094">
                  <c:v>1.2240901923255937E-2</c:v>
                </c:pt>
                <c:pt idx="1095">
                  <c:v>1.2253500115778766E-2</c:v>
                </c:pt>
                <c:pt idx="1096">
                  <c:v>1.2258131036015658E-2</c:v>
                </c:pt>
                <c:pt idx="1097">
                  <c:v>1.2272055593137968E-2</c:v>
                </c:pt>
                <c:pt idx="1098">
                  <c:v>1.2274099648171418E-2</c:v>
                </c:pt>
                <c:pt idx="1099">
                  <c:v>1.2285374882853152E-2</c:v>
                </c:pt>
                <c:pt idx="1100">
                  <c:v>1.2283152540797341E-2</c:v>
                </c:pt>
                <c:pt idx="1101">
                  <c:v>1.2289116639150494E-2</c:v>
                </c:pt>
                <c:pt idx="1102">
                  <c:v>1.2294753688698297E-2</c:v>
                </c:pt>
                <c:pt idx="1103">
                  <c:v>1.2300640567194631E-2</c:v>
                </c:pt>
                <c:pt idx="1104">
                  <c:v>1.231030440515833E-2</c:v>
                </c:pt>
                <c:pt idx="1105">
                  <c:v>1.2303459091968533E-2</c:v>
                </c:pt>
                <c:pt idx="1106">
                  <c:v>1.231720876882687E-2</c:v>
                </c:pt>
                <c:pt idx="1107">
                  <c:v>1.2324467435367876E-2</c:v>
                </c:pt>
                <c:pt idx="1108">
                  <c:v>1.2326093594705599E-2</c:v>
                </c:pt>
                <c:pt idx="1109">
                  <c:v>1.2335880075971303E-2</c:v>
                </c:pt>
                <c:pt idx="1110">
                  <c:v>1.2337038373823592E-2</c:v>
                </c:pt>
                <c:pt idx="1111">
                  <c:v>1.2345185068718017E-2</c:v>
                </c:pt>
                <c:pt idx="1112">
                  <c:v>1.2345727878888012E-2</c:v>
                </c:pt>
                <c:pt idx="1113">
                  <c:v>1.2348121694449406E-2</c:v>
                </c:pt>
                <c:pt idx="1114">
                  <c:v>1.2354855720198494E-2</c:v>
                </c:pt>
                <c:pt idx="1115">
                  <c:v>1.236211325115337E-2</c:v>
                </c:pt>
                <c:pt idx="1116">
                  <c:v>1.2365597229399271E-2</c:v>
                </c:pt>
                <c:pt idx="1117">
                  <c:v>1.2367168880602767E-2</c:v>
                </c:pt>
                <c:pt idx="1118">
                  <c:v>1.2369504781271549E-2</c:v>
                </c:pt>
                <c:pt idx="1119">
                  <c:v>1.2368600854712312E-2</c:v>
                </c:pt>
                <c:pt idx="1120">
                  <c:v>1.2362121200256277E-2</c:v>
                </c:pt>
                <c:pt idx="1121">
                  <c:v>1.2365482535200171E-2</c:v>
                </c:pt>
                <c:pt idx="1122">
                  <c:v>1.2369143664882306E-2</c:v>
                </c:pt>
                <c:pt idx="1123">
                  <c:v>1.2372143883436958E-2</c:v>
                </c:pt>
                <c:pt idx="1124">
                  <c:v>1.2375865199183966E-2</c:v>
                </c:pt>
                <c:pt idx="1125">
                  <c:v>1.2377961491179382E-2</c:v>
                </c:pt>
                <c:pt idx="1126">
                  <c:v>1.2381752077680301E-2</c:v>
                </c:pt>
                <c:pt idx="1127">
                  <c:v>1.2388424781778384E-2</c:v>
                </c:pt>
                <c:pt idx="1128">
                  <c:v>1.2402462897513665E-2</c:v>
                </c:pt>
                <c:pt idx="1129">
                  <c:v>1.2408888043835475E-2</c:v>
                </c:pt>
                <c:pt idx="1130">
                  <c:v>1.2414584143862021E-2</c:v>
                </c:pt>
                <c:pt idx="1131">
                  <c:v>1.2411416994146303E-2</c:v>
                </c:pt>
                <c:pt idx="1132">
                  <c:v>1.2410390424285061E-2</c:v>
                </c:pt>
                <c:pt idx="1133">
                  <c:v>1.2418616610208565E-2</c:v>
                </c:pt>
                <c:pt idx="1134">
                  <c:v>1.2423605240076312E-2</c:v>
                </c:pt>
                <c:pt idx="1135">
                  <c:v>1.2435063304124926E-2</c:v>
                </c:pt>
                <c:pt idx="1136">
                  <c:v>1.2441304485493725E-2</c:v>
                </c:pt>
                <c:pt idx="1137">
                  <c:v>1.2449358062325517E-2</c:v>
                </c:pt>
                <c:pt idx="1138">
                  <c:v>1.2451388490325411E-2</c:v>
                </c:pt>
                <c:pt idx="1139">
                  <c:v>1.2454879282088091E-2</c:v>
                </c:pt>
                <c:pt idx="1140">
                  <c:v>1.2458543818528614E-2</c:v>
                </c:pt>
                <c:pt idx="1141">
                  <c:v>1.2468032776228339E-2</c:v>
                </c:pt>
                <c:pt idx="1142">
                  <c:v>1.2478281441048828E-2</c:v>
                </c:pt>
                <c:pt idx="1143">
                  <c:v>1.2475834252939338E-2</c:v>
                </c:pt>
                <c:pt idx="1144">
                  <c:v>1.2482023197346172E-2</c:v>
                </c:pt>
                <c:pt idx="1145">
                  <c:v>1.249227754009731E-2</c:v>
                </c:pt>
                <c:pt idx="1146">
                  <c:v>1.2489163762929689E-2</c:v>
                </c:pt>
                <c:pt idx="1147">
                  <c:v>1.2498710635522029E-2</c:v>
                </c:pt>
                <c:pt idx="1148">
                  <c:v>1.2503633401394253E-2</c:v>
                </c:pt>
                <c:pt idx="1149">
                  <c:v>1.2503806010485967E-2</c:v>
                </c:pt>
                <c:pt idx="1150">
                  <c:v>1.2509817803456568E-2</c:v>
                </c:pt>
                <c:pt idx="1151">
                  <c:v>1.2517151418682133E-2</c:v>
                </c:pt>
                <c:pt idx="1152">
                  <c:v>1.2528847955817983E-2</c:v>
                </c:pt>
                <c:pt idx="1153">
                  <c:v>1.2537740730799619E-2</c:v>
                </c:pt>
                <c:pt idx="1154">
                  <c:v>1.2543314187524158E-2</c:v>
                </c:pt>
                <c:pt idx="1155">
                  <c:v>1.2548113174508246E-2</c:v>
                </c:pt>
                <c:pt idx="1156">
                  <c:v>1.2551018003828004E-2</c:v>
                </c:pt>
                <c:pt idx="1157">
                  <c:v>1.2556469952836666E-2</c:v>
                </c:pt>
                <c:pt idx="1158">
                  <c:v>1.2568491267605609E-2</c:v>
                </c:pt>
                <c:pt idx="1159">
                  <c:v>1.2577362466450781E-2</c:v>
                </c:pt>
                <c:pt idx="1160">
                  <c:v>1.2573701336768646E-2</c:v>
                </c:pt>
                <c:pt idx="1161">
                  <c:v>1.2576038373023558E-2</c:v>
                </c:pt>
                <c:pt idx="1162">
                  <c:v>1.2582579349130596E-2</c:v>
                </c:pt>
                <c:pt idx="1163">
                  <c:v>1.2587151218888745E-2</c:v>
                </c:pt>
                <c:pt idx="1164">
                  <c:v>1.2593273163713926E-2</c:v>
                </c:pt>
                <c:pt idx="1165">
                  <c:v>1.2601685585762702E-2</c:v>
                </c:pt>
                <c:pt idx="1166">
                  <c:v>1.2614393930140109E-2</c:v>
                </c:pt>
                <c:pt idx="1167">
                  <c:v>1.2617050066097464E-2</c:v>
                </c:pt>
                <c:pt idx="1168">
                  <c:v>1.2621665088128542E-2</c:v>
                </c:pt>
                <c:pt idx="1169">
                  <c:v>1.2626836547363169E-2</c:v>
                </c:pt>
                <c:pt idx="1170">
                  <c:v>1.2650357942867525E-2</c:v>
                </c:pt>
                <c:pt idx="1171">
                  <c:v>1.2616263104909585E-2</c:v>
                </c:pt>
                <c:pt idx="1172">
                  <c:v>1.2615100264712778E-2</c:v>
                </c:pt>
                <c:pt idx="1173">
                  <c:v>1.2635847423302293E-2</c:v>
                </c:pt>
                <c:pt idx="1174">
                  <c:v>1.2647542824852013E-2</c:v>
                </c:pt>
                <c:pt idx="1175">
                  <c:v>1.2648211685082403E-2</c:v>
                </c:pt>
                <c:pt idx="1176">
                  <c:v>1.2656483294451097E-2</c:v>
                </c:pt>
                <c:pt idx="1177">
                  <c:v>1.2654565289478042E-2</c:v>
                </c:pt>
                <c:pt idx="1178">
                  <c:v>1.2665148952206792E-2</c:v>
                </c:pt>
                <c:pt idx="1179">
                  <c:v>1.2669464179499631E-2</c:v>
                </c:pt>
                <c:pt idx="1180">
                  <c:v>1.2672162332143784E-2</c:v>
                </c:pt>
                <c:pt idx="1181">
                  <c:v>1.2682311065384861E-2</c:v>
                </c:pt>
                <c:pt idx="1182">
                  <c:v>1.2676610423013797E-2</c:v>
                </c:pt>
                <c:pt idx="1183">
                  <c:v>1.269167397302419E-2</c:v>
                </c:pt>
                <c:pt idx="1184">
                  <c:v>1.2693536334276889E-2</c:v>
                </c:pt>
                <c:pt idx="1185">
                  <c:v>1.269835689739744E-2</c:v>
                </c:pt>
                <c:pt idx="1186">
                  <c:v>1.2705243091687907E-2</c:v>
                </c:pt>
                <c:pt idx="1187">
                  <c:v>1.2703739575652191E-2</c:v>
                </c:pt>
                <c:pt idx="1188">
                  <c:v>1.2710479279331928E-2</c:v>
                </c:pt>
                <c:pt idx="1189">
                  <c:v>1.271239501313272E-2</c:v>
                </c:pt>
                <c:pt idx="1190">
                  <c:v>1.2716176514944603E-2</c:v>
                </c:pt>
                <c:pt idx="1191">
                  <c:v>1.2722472204447628E-2</c:v>
                </c:pt>
                <c:pt idx="1192">
                  <c:v>1.2717256457353943E-2</c:v>
                </c:pt>
                <c:pt idx="1193">
                  <c:v>1.2719490155271051E-2</c:v>
                </c:pt>
                <c:pt idx="1194">
                  <c:v>1.2724269837290934E-2</c:v>
                </c:pt>
                <c:pt idx="1195">
                  <c:v>1.2732214397854274E-2</c:v>
                </c:pt>
                <c:pt idx="1196">
                  <c:v>1.2739767181202871E-2</c:v>
                </c:pt>
                <c:pt idx="1197">
                  <c:v>1.2741211646759842E-2</c:v>
                </c:pt>
                <c:pt idx="1198">
                  <c:v>1.2743617953768663E-2</c:v>
                </c:pt>
                <c:pt idx="1199">
                  <c:v>1.2749438968269477E-2</c:v>
                </c:pt>
                <c:pt idx="1200">
                  <c:v>1.2767205213268542E-2</c:v>
                </c:pt>
                <c:pt idx="1201">
                  <c:v>1.2763967657212784E-2</c:v>
                </c:pt>
                <c:pt idx="1202">
                  <c:v>1.2768873389293063E-2</c:v>
                </c:pt>
                <c:pt idx="1203">
                  <c:v>1.2767802531572761E-2</c:v>
                </c:pt>
                <c:pt idx="1204">
                  <c:v>1.2776816814270274E-2</c:v>
                </c:pt>
                <c:pt idx="1205">
                  <c:v>1.2792666189882416E-2</c:v>
                </c:pt>
                <c:pt idx="1206">
                  <c:v>1.2795012310826364E-2</c:v>
                </c:pt>
                <c:pt idx="1207">
                  <c:v>1.2807181251792168E-2</c:v>
                </c:pt>
                <c:pt idx="1208">
                  <c:v>1.2799913500562126E-2</c:v>
                </c:pt>
                <c:pt idx="1209">
                  <c:v>1.2807016591803362E-2</c:v>
                </c:pt>
                <c:pt idx="1210">
                  <c:v>1.2812417439436188E-2</c:v>
                </c:pt>
                <c:pt idx="1211">
                  <c:v>1.2814705645487522E-2</c:v>
                </c:pt>
                <c:pt idx="1212">
                  <c:v>1.2827065364923115E-2</c:v>
                </c:pt>
                <c:pt idx="1213">
                  <c:v>1.2832893192940705E-2</c:v>
                </c:pt>
                <c:pt idx="1214">
                  <c:v>1.2839793014264727E-2</c:v>
                </c:pt>
                <c:pt idx="1215">
                  <c:v>1.2845319911957949E-2</c:v>
                </c:pt>
                <c:pt idx="1216">
                  <c:v>1.2845274488512762E-2</c:v>
                </c:pt>
                <c:pt idx="1217">
                  <c:v>1.2858224712735794E-2</c:v>
                </c:pt>
                <c:pt idx="1218">
                  <c:v>1.2851278332380455E-2</c:v>
                </c:pt>
                <c:pt idx="1219">
                  <c:v>1.2855286951418275E-2</c:v>
                </c:pt>
                <c:pt idx="1220">
                  <c:v>1.2861654182847472E-2</c:v>
                </c:pt>
                <c:pt idx="1221">
                  <c:v>1.287071956692082E-2</c:v>
                </c:pt>
                <c:pt idx="1222">
                  <c:v>1.2872818130088495E-2</c:v>
                </c:pt>
                <c:pt idx="1223">
                  <c:v>1.2873475634457588E-2</c:v>
                </c:pt>
                <c:pt idx="1224">
                  <c:v>1.2874493119629795E-2</c:v>
                </c:pt>
                <c:pt idx="1225">
                  <c:v>1.2863765237462573E-2</c:v>
                </c:pt>
                <c:pt idx="1226">
                  <c:v>1.2864413657142628E-2</c:v>
                </c:pt>
                <c:pt idx="1227">
                  <c:v>1.2871790424641122E-2</c:v>
                </c:pt>
                <c:pt idx="1228">
                  <c:v>1.2879428376949446E-2</c:v>
                </c:pt>
                <c:pt idx="1229">
                  <c:v>1.2882126529593599E-2</c:v>
                </c:pt>
                <c:pt idx="1230">
                  <c:v>1.2882469476604767E-2</c:v>
                </c:pt>
                <c:pt idx="1231">
                  <c:v>1.288962139804958E-2</c:v>
                </c:pt>
                <c:pt idx="1232">
                  <c:v>1.2894319317868125E-2</c:v>
                </c:pt>
                <c:pt idx="1233">
                  <c:v>1.2911911818189348E-2</c:v>
                </c:pt>
                <c:pt idx="1234">
                  <c:v>1.291766129076399E-2</c:v>
                </c:pt>
                <c:pt idx="1235">
                  <c:v>1.2926732352767988E-2</c:v>
                </c:pt>
                <c:pt idx="1236">
                  <c:v>1.2933039398132309E-2</c:v>
                </c:pt>
                <c:pt idx="1237">
                  <c:v>1.2939765474778488E-2</c:v>
                </c:pt>
                <c:pt idx="1238">
                  <c:v>1.2943660535203339E-2</c:v>
                </c:pt>
                <c:pt idx="1239">
                  <c:v>1.2949434990672835E-2</c:v>
                </c:pt>
                <c:pt idx="1240">
                  <c:v>1.296167547356481E-2</c:v>
                </c:pt>
                <c:pt idx="1241">
                  <c:v>1.2965879413416937E-2</c:v>
                </c:pt>
                <c:pt idx="1242">
                  <c:v>1.296720350684416E-2</c:v>
                </c:pt>
                <c:pt idx="1243">
                  <c:v>1.2979330431123166E-2</c:v>
                </c:pt>
                <c:pt idx="1244">
                  <c:v>1.2981975211219222E-2</c:v>
                </c:pt>
                <c:pt idx="1245">
                  <c:v>1.2983109661762787E-2</c:v>
                </c:pt>
                <c:pt idx="1246">
                  <c:v>1.2986535725116075E-2</c:v>
                </c:pt>
                <c:pt idx="1247">
                  <c:v>1.2995238857214051E-2</c:v>
                </c:pt>
                <c:pt idx="1248">
                  <c:v>1.29906783433172E-2</c:v>
                </c:pt>
                <c:pt idx="1249">
                  <c:v>1.2996987659853781E-2</c:v>
                </c:pt>
                <c:pt idx="1250">
                  <c:v>1.2995920208891868E-2</c:v>
                </c:pt>
                <c:pt idx="1251">
                  <c:v>1.3004364427352274E-2</c:v>
                </c:pt>
                <c:pt idx="1252">
                  <c:v>1.3000104843779791E-2</c:v>
                </c:pt>
                <c:pt idx="1253">
                  <c:v>1.3004719865810869E-2</c:v>
                </c:pt>
                <c:pt idx="1254">
                  <c:v>1.3012534969555425E-2</c:v>
                </c:pt>
                <c:pt idx="1255">
                  <c:v>1.3009462073488472E-2</c:v>
                </c:pt>
                <c:pt idx="1256">
                  <c:v>1.3024781130378046E-2</c:v>
                </c:pt>
                <c:pt idx="1257">
                  <c:v>1.3024778859205787E-2</c:v>
                </c:pt>
                <c:pt idx="1258">
                  <c:v>1.3034986642925609E-2</c:v>
                </c:pt>
                <c:pt idx="1259">
                  <c:v>1.304129141711767E-2</c:v>
                </c:pt>
                <c:pt idx="1260">
                  <c:v>1.3045138782925075E-2</c:v>
                </c:pt>
                <c:pt idx="1261">
                  <c:v>1.3058645444351659E-2</c:v>
                </c:pt>
                <c:pt idx="1262">
                  <c:v>1.3061579798910788E-2</c:v>
                </c:pt>
                <c:pt idx="1263">
                  <c:v>1.3062602962013642E-2</c:v>
                </c:pt>
                <c:pt idx="1264">
                  <c:v>1.3065669044563816E-2</c:v>
                </c:pt>
                <c:pt idx="1265">
                  <c:v>1.3071190264326391E-2</c:v>
                </c:pt>
                <c:pt idx="1266">
                  <c:v>1.3076296995151625E-2</c:v>
                </c:pt>
                <c:pt idx="1267">
                  <c:v>1.3082497295419757E-2</c:v>
                </c:pt>
                <c:pt idx="1268">
                  <c:v>1.3090760955685541E-2</c:v>
                </c:pt>
                <c:pt idx="1269">
                  <c:v>1.3099649188322657E-2</c:v>
                </c:pt>
                <c:pt idx="1270">
                  <c:v>1.3102104325535057E-2</c:v>
                </c:pt>
                <c:pt idx="1271">
                  <c:v>1.3100428200407627E-2</c:v>
                </c:pt>
                <c:pt idx="1272">
                  <c:v>1.3111899891489798E-2</c:v>
                </c:pt>
                <c:pt idx="1273">
                  <c:v>1.3114841059565707E-2</c:v>
                </c:pt>
                <c:pt idx="1274">
                  <c:v>1.3122767450750972E-2</c:v>
                </c:pt>
                <c:pt idx="1275">
                  <c:v>1.3125406552916382E-2</c:v>
                </c:pt>
                <c:pt idx="1276">
                  <c:v>1.3129794457721521E-2</c:v>
                </c:pt>
                <c:pt idx="1277">
                  <c:v>1.3133033149363408E-2</c:v>
                </c:pt>
                <c:pt idx="1278">
                  <c:v>1.3135615472222332E-2</c:v>
                </c:pt>
                <c:pt idx="1279">
                  <c:v>1.3140233901011799E-2</c:v>
                </c:pt>
                <c:pt idx="1280">
                  <c:v>1.3136866888137255E-2</c:v>
                </c:pt>
                <c:pt idx="1281">
                  <c:v>1.3135084017913636E-2</c:v>
                </c:pt>
                <c:pt idx="1282">
                  <c:v>1.3132131493976431E-2</c:v>
                </c:pt>
                <c:pt idx="1283">
                  <c:v>1.3131729496486519E-2</c:v>
                </c:pt>
                <c:pt idx="1284">
                  <c:v>1.3137112174741269E-2</c:v>
                </c:pt>
                <c:pt idx="1285">
                  <c:v>1.313681578676142E-2</c:v>
                </c:pt>
                <c:pt idx="1286">
                  <c:v>1.3148519137414048E-2</c:v>
                </c:pt>
                <c:pt idx="1287">
                  <c:v>1.3145817578011506E-2</c:v>
                </c:pt>
                <c:pt idx="1288">
                  <c:v>1.3148825745669066E-2</c:v>
                </c:pt>
                <c:pt idx="1289">
                  <c:v>1.3159030122630498E-2</c:v>
                </c:pt>
                <c:pt idx="1290">
                  <c:v>1.3165512048258794E-2</c:v>
                </c:pt>
                <c:pt idx="1291">
                  <c:v>1.3175969660927147E-2</c:v>
                </c:pt>
                <c:pt idx="1292">
                  <c:v>1.3175120242502135E-2</c:v>
                </c:pt>
                <c:pt idx="1293">
                  <c:v>1.3167015564294508E-2</c:v>
                </c:pt>
                <c:pt idx="1294">
                  <c:v>1.3171045759468793E-2</c:v>
                </c:pt>
                <c:pt idx="1295">
                  <c:v>1.317596057623811E-2</c:v>
                </c:pt>
                <c:pt idx="1296">
                  <c:v>1.3184363913597846E-2</c:v>
                </c:pt>
                <c:pt idx="1297">
                  <c:v>1.31833486995979E-2</c:v>
                </c:pt>
                <c:pt idx="1298">
                  <c:v>1.3190069098313431E-2</c:v>
                </c:pt>
                <c:pt idx="1299">
                  <c:v>1.3201045673843056E-2</c:v>
                </c:pt>
                <c:pt idx="1300">
                  <c:v>1.3203940282887646E-2</c:v>
                </c:pt>
                <c:pt idx="1301">
                  <c:v>1.3215112179231577E-2</c:v>
                </c:pt>
                <c:pt idx="1302">
                  <c:v>1.3224470544526388E-2</c:v>
                </c:pt>
                <c:pt idx="1303">
                  <c:v>1.3231919989537181E-2</c:v>
                </c:pt>
                <c:pt idx="1304">
                  <c:v>1.3232336749646779E-2</c:v>
                </c:pt>
                <c:pt idx="1305">
                  <c:v>1.3239904295615062E-2</c:v>
                </c:pt>
                <c:pt idx="1306">
                  <c:v>1.3247108454021841E-2</c:v>
                </c:pt>
                <c:pt idx="1307">
                  <c:v>1.3252332150218435E-2</c:v>
                </c:pt>
                <c:pt idx="1308">
                  <c:v>1.3256956256938551E-2</c:v>
                </c:pt>
                <c:pt idx="1309">
                  <c:v>1.3262941931428169E-2</c:v>
                </c:pt>
                <c:pt idx="1310">
                  <c:v>1.3269928057298047E-2</c:v>
                </c:pt>
                <c:pt idx="1311">
                  <c:v>1.327779312683231E-2</c:v>
                </c:pt>
                <c:pt idx="1312">
                  <c:v>1.3281383850174402E-2</c:v>
                </c:pt>
                <c:pt idx="1313">
                  <c:v>1.3286914154626014E-2</c:v>
                </c:pt>
                <c:pt idx="1314">
                  <c:v>1.3282056117163182E-2</c:v>
                </c:pt>
                <c:pt idx="1315">
                  <c:v>1.3293467622180479E-2</c:v>
                </c:pt>
                <c:pt idx="1316">
                  <c:v>1.3292259358538484E-2</c:v>
                </c:pt>
                <c:pt idx="1317">
                  <c:v>1.3293271165780041E-2</c:v>
                </c:pt>
                <c:pt idx="1318">
                  <c:v>1.329238881535727E-2</c:v>
                </c:pt>
                <c:pt idx="1319">
                  <c:v>1.3303187103864533E-2</c:v>
                </c:pt>
                <c:pt idx="1320">
                  <c:v>1.3305285667032207E-2</c:v>
                </c:pt>
                <c:pt idx="1321">
                  <c:v>1.3307515958190927E-2</c:v>
                </c:pt>
                <c:pt idx="1322">
                  <c:v>1.3314833675210675E-2</c:v>
                </c:pt>
                <c:pt idx="1323">
                  <c:v>1.3313813918866211E-2</c:v>
                </c:pt>
                <c:pt idx="1324">
                  <c:v>1.3322636287507805E-2</c:v>
                </c:pt>
                <c:pt idx="1325">
                  <c:v>1.3324132990026742E-2</c:v>
                </c:pt>
                <c:pt idx="1326">
                  <c:v>1.333590901819167E-2</c:v>
                </c:pt>
                <c:pt idx="1327">
                  <c:v>1.3345693228285117E-2</c:v>
                </c:pt>
                <c:pt idx="1328">
                  <c:v>1.3346894678410333E-2</c:v>
                </c:pt>
                <c:pt idx="1329">
                  <c:v>1.3351518785130448E-2</c:v>
                </c:pt>
                <c:pt idx="1330">
                  <c:v>1.3351994595718789E-2</c:v>
                </c:pt>
                <c:pt idx="1331">
                  <c:v>1.3356743616913171E-2</c:v>
                </c:pt>
                <c:pt idx="1332">
                  <c:v>1.3355542166787955E-2</c:v>
                </c:pt>
                <c:pt idx="1333">
                  <c:v>1.3367552125695601E-2</c:v>
                </c:pt>
                <c:pt idx="1334">
                  <c:v>1.3368090393521076E-2</c:v>
                </c:pt>
                <c:pt idx="1335">
                  <c:v>1.3369705196997501E-2</c:v>
                </c:pt>
                <c:pt idx="1336">
                  <c:v>1.3373852357543145E-2</c:v>
                </c:pt>
                <c:pt idx="1337">
                  <c:v>1.3371984318359797E-2</c:v>
                </c:pt>
                <c:pt idx="1338">
                  <c:v>1.3376799203549701E-2</c:v>
                </c:pt>
                <c:pt idx="1339">
                  <c:v>1.3380519383710579E-2</c:v>
                </c:pt>
                <c:pt idx="1340">
                  <c:v>1.3387542983922737E-2</c:v>
                </c:pt>
                <c:pt idx="1341">
                  <c:v>1.3384424664410598E-2</c:v>
                </c:pt>
                <c:pt idx="1342">
                  <c:v>1.3392458936278185E-2</c:v>
                </c:pt>
                <c:pt idx="1343">
                  <c:v>1.3390410338900215E-2</c:v>
                </c:pt>
                <c:pt idx="1344">
                  <c:v>1.3382859826723879E-2</c:v>
                </c:pt>
                <c:pt idx="1345">
                  <c:v>1.3394027180723292E-2</c:v>
                </c:pt>
                <c:pt idx="1346">
                  <c:v>1.3400936086736351E-2</c:v>
                </c:pt>
                <c:pt idx="1347">
                  <c:v>1.3405194534722706E-2</c:v>
                </c:pt>
                <c:pt idx="1348">
                  <c:v>1.3414023716881078E-2</c:v>
                </c:pt>
                <c:pt idx="1349">
                  <c:v>1.3419179277909889E-2</c:v>
                </c:pt>
                <c:pt idx="1350">
                  <c:v>1.342578838918471E-2</c:v>
                </c:pt>
                <c:pt idx="1351">
                  <c:v>1.342667755312426E-2</c:v>
                </c:pt>
                <c:pt idx="1352">
                  <c:v>1.3430052515101711E-2</c:v>
                </c:pt>
                <c:pt idx="1353">
                  <c:v>1.344001387663139E-2</c:v>
                </c:pt>
                <c:pt idx="1354">
                  <c:v>1.344903724401794E-2</c:v>
                </c:pt>
                <c:pt idx="1355">
                  <c:v>1.345460842957022E-2</c:v>
                </c:pt>
                <c:pt idx="1356">
                  <c:v>1.3461256150773449E-2</c:v>
                </c:pt>
                <c:pt idx="1357">
                  <c:v>1.3465024025551775E-2</c:v>
                </c:pt>
                <c:pt idx="1358">
                  <c:v>1.3465474853245264E-2</c:v>
                </c:pt>
                <c:pt idx="1359">
                  <c:v>1.3471906813083852E-2</c:v>
                </c:pt>
                <c:pt idx="1360">
                  <c:v>1.3473871377088224E-2</c:v>
                </c:pt>
                <c:pt idx="1361">
                  <c:v>1.3478392145470535E-2</c:v>
                </c:pt>
                <c:pt idx="1362">
                  <c:v>1.3483186590110104E-2</c:v>
                </c:pt>
                <c:pt idx="1363">
                  <c:v>1.3493752083460779E-2</c:v>
                </c:pt>
                <c:pt idx="1364">
                  <c:v>1.349843183390125E-2</c:v>
                </c:pt>
                <c:pt idx="1365">
                  <c:v>1.3498209259019829E-2</c:v>
                </c:pt>
                <c:pt idx="1366">
                  <c:v>1.3505881278912044E-2</c:v>
                </c:pt>
                <c:pt idx="1367">
                  <c:v>1.3489457296718277E-2</c:v>
                </c:pt>
                <c:pt idx="1368">
                  <c:v>1.3345937379303001E-2</c:v>
                </c:pt>
                <c:pt idx="1369">
                  <c:v>1.3355240100877457E-2</c:v>
                </c:pt>
                <c:pt idx="1370">
                  <c:v>1.3370132177382267E-2</c:v>
                </c:pt>
                <c:pt idx="1371">
                  <c:v>1.3388490062754903E-2</c:v>
                </c:pt>
                <c:pt idx="1372">
                  <c:v>1.3392469156553351E-2</c:v>
                </c:pt>
                <c:pt idx="1373">
                  <c:v>1.3410778211722412E-2</c:v>
                </c:pt>
                <c:pt idx="1374">
                  <c:v>1.3412573573393458E-2</c:v>
                </c:pt>
                <c:pt idx="1375">
                  <c:v>1.3429271231844482E-2</c:v>
                </c:pt>
                <c:pt idx="1376">
                  <c:v>1.3442254388065277E-2</c:v>
                </c:pt>
                <c:pt idx="1377">
                  <c:v>1.3456172131670809E-2</c:v>
                </c:pt>
                <c:pt idx="1378">
                  <c:v>1.3468413750148912E-2</c:v>
                </c:pt>
                <c:pt idx="1379">
                  <c:v>1.3468649952063889E-2</c:v>
                </c:pt>
                <c:pt idx="1380">
                  <c:v>1.3474720795513234E-2</c:v>
                </c:pt>
                <c:pt idx="1381">
                  <c:v>1.3485431643888509E-2</c:v>
                </c:pt>
                <c:pt idx="1382">
                  <c:v>1.3498781594429195E-2</c:v>
                </c:pt>
                <c:pt idx="1383">
                  <c:v>1.3500648498026412E-2</c:v>
                </c:pt>
                <c:pt idx="1384">
                  <c:v>1.3503900816701856E-2</c:v>
                </c:pt>
                <c:pt idx="1385">
                  <c:v>1.3514225565793037E-2</c:v>
                </c:pt>
                <c:pt idx="1386">
                  <c:v>1.3515969826088247E-2</c:v>
                </c:pt>
                <c:pt idx="1387">
                  <c:v>1.3531755608877127E-2</c:v>
                </c:pt>
                <c:pt idx="1388">
                  <c:v>1.3539800101019881E-2</c:v>
                </c:pt>
                <c:pt idx="1389">
                  <c:v>1.3538966580800685E-2</c:v>
                </c:pt>
                <c:pt idx="1390">
                  <c:v>1.355265380042189E-2</c:v>
                </c:pt>
                <c:pt idx="1391">
                  <c:v>1.3552652664835759E-2</c:v>
                </c:pt>
                <c:pt idx="1392">
                  <c:v>1.3556252472866891E-2</c:v>
                </c:pt>
                <c:pt idx="1393">
                  <c:v>1.3560270176593749E-2</c:v>
                </c:pt>
                <c:pt idx="1394">
                  <c:v>1.3556076457016787E-2</c:v>
                </c:pt>
                <c:pt idx="1395">
                  <c:v>1.3561848641314024E-2</c:v>
                </c:pt>
                <c:pt idx="1396">
                  <c:v>1.3546051502663848E-2</c:v>
                </c:pt>
                <c:pt idx="1397">
                  <c:v>1.3542449423460457E-2</c:v>
                </c:pt>
                <c:pt idx="1398">
                  <c:v>1.3544487800563259E-2</c:v>
                </c:pt>
                <c:pt idx="1399">
                  <c:v>1.3540588197793888E-2</c:v>
                </c:pt>
                <c:pt idx="1400">
                  <c:v>1.3553661065318929E-2</c:v>
                </c:pt>
                <c:pt idx="1401">
                  <c:v>1.3554582025670111E-2</c:v>
                </c:pt>
                <c:pt idx="1402">
                  <c:v>1.3570477960313571E-2</c:v>
                </c:pt>
                <c:pt idx="1403">
                  <c:v>1.3555415545889305E-2</c:v>
                </c:pt>
                <c:pt idx="1404">
                  <c:v>1.3560998087302883E-2</c:v>
                </c:pt>
                <c:pt idx="1405">
                  <c:v>1.3561111645915853E-2</c:v>
                </c:pt>
                <c:pt idx="1406">
                  <c:v>1.3567938789727573E-2</c:v>
                </c:pt>
                <c:pt idx="1407">
                  <c:v>1.358429577233969E-2</c:v>
                </c:pt>
                <c:pt idx="1408">
                  <c:v>1.3594259405041626E-2</c:v>
                </c:pt>
                <c:pt idx="1409">
                  <c:v>1.3597131302363624E-2</c:v>
                </c:pt>
                <c:pt idx="1410">
                  <c:v>1.3600256435392541E-2</c:v>
                </c:pt>
                <c:pt idx="1411">
                  <c:v>1.360543016579943E-2</c:v>
                </c:pt>
                <c:pt idx="1412">
                  <c:v>1.3610351796085524E-2</c:v>
                </c:pt>
                <c:pt idx="1413">
                  <c:v>1.3621644064559202E-2</c:v>
                </c:pt>
                <c:pt idx="1414">
                  <c:v>1.3625149618941569E-2</c:v>
                </c:pt>
                <c:pt idx="1415">
                  <c:v>1.3627462807887757E-2</c:v>
                </c:pt>
                <c:pt idx="1416">
                  <c:v>1.3632333336798015E-2</c:v>
                </c:pt>
                <c:pt idx="1417">
                  <c:v>1.3639539766377055E-2</c:v>
                </c:pt>
                <c:pt idx="1418">
                  <c:v>1.3647929476703236E-2</c:v>
                </c:pt>
                <c:pt idx="1419">
                  <c:v>1.3649612415347442E-2</c:v>
                </c:pt>
                <c:pt idx="1420">
                  <c:v>1.3656584914183765E-2</c:v>
                </c:pt>
                <c:pt idx="1421">
                  <c:v>1.366444089902899E-2</c:v>
                </c:pt>
                <c:pt idx="1422">
                  <c:v>1.3659823605825653E-2</c:v>
                </c:pt>
                <c:pt idx="1423">
                  <c:v>1.3671649599780289E-2</c:v>
                </c:pt>
                <c:pt idx="1424">
                  <c:v>1.366871183846277E-2</c:v>
                </c:pt>
                <c:pt idx="1425">
                  <c:v>1.3675801302670451E-2</c:v>
                </c:pt>
                <c:pt idx="1426">
                  <c:v>1.3684981380942899E-2</c:v>
                </c:pt>
                <c:pt idx="1427">
                  <c:v>1.3687263909063585E-2</c:v>
                </c:pt>
                <c:pt idx="1428">
                  <c:v>1.3690800124271452E-2</c:v>
                </c:pt>
                <c:pt idx="1429">
                  <c:v>1.3685567343385821E-2</c:v>
                </c:pt>
                <c:pt idx="1430">
                  <c:v>1.3688478986222356E-2</c:v>
                </c:pt>
                <c:pt idx="1431">
                  <c:v>1.3695365180512823E-2</c:v>
                </c:pt>
                <c:pt idx="1432">
                  <c:v>1.3704674715604055E-2</c:v>
                </c:pt>
                <c:pt idx="1433">
                  <c:v>1.3707316088941724E-2</c:v>
                </c:pt>
                <c:pt idx="1434">
                  <c:v>1.3707490969205698E-2</c:v>
                </c:pt>
                <c:pt idx="1435">
                  <c:v>1.3712602242375452E-2</c:v>
                </c:pt>
                <c:pt idx="1436">
                  <c:v>1.3711765315397867E-2</c:v>
                </c:pt>
                <c:pt idx="1437">
                  <c:v>1.371818024144451E-2</c:v>
                </c:pt>
                <c:pt idx="1438">
                  <c:v>1.372646207108837E-2</c:v>
                </c:pt>
                <c:pt idx="1439">
                  <c:v>1.3731031669674258E-2</c:v>
                </c:pt>
                <c:pt idx="1440">
                  <c:v>1.3731504073504212E-2</c:v>
                </c:pt>
                <c:pt idx="1441">
                  <c:v>1.3730191335938285E-2</c:v>
                </c:pt>
                <c:pt idx="1442">
                  <c:v>1.3736676668324968E-2</c:v>
                </c:pt>
                <c:pt idx="1443">
                  <c:v>1.3740878337004837E-2</c:v>
                </c:pt>
                <c:pt idx="1444">
                  <c:v>1.3751141764445014E-2</c:v>
                </c:pt>
                <c:pt idx="1445">
                  <c:v>1.3750720461990898E-2</c:v>
                </c:pt>
                <c:pt idx="1446">
                  <c:v>1.3751623252964005E-2</c:v>
                </c:pt>
                <c:pt idx="1447">
                  <c:v>1.3751092934241437E-2</c:v>
                </c:pt>
                <c:pt idx="1448">
                  <c:v>1.375330732719434E-2</c:v>
                </c:pt>
                <c:pt idx="1449">
                  <c:v>1.3766098569359217E-2</c:v>
                </c:pt>
                <c:pt idx="1450">
                  <c:v>1.3761339327889668E-2</c:v>
                </c:pt>
                <c:pt idx="1451">
                  <c:v>1.3770897556343304E-2</c:v>
                </c:pt>
                <c:pt idx="1452">
                  <c:v>1.3775771492011953E-2</c:v>
                </c:pt>
                <c:pt idx="1453">
                  <c:v>1.3785301330812346E-2</c:v>
                </c:pt>
                <c:pt idx="1454">
                  <c:v>1.3791562952731481E-2</c:v>
                </c:pt>
                <c:pt idx="1455">
                  <c:v>1.3790107131313211E-2</c:v>
                </c:pt>
                <c:pt idx="1456">
                  <c:v>1.378253958534493E-2</c:v>
                </c:pt>
                <c:pt idx="1457">
                  <c:v>1.3782787143121204E-2</c:v>
                </c:pt>
                <c:pt idx="1458">
                  <c:v>1.378981642126401E-2</c:v>
                </c:pt>
                <c:pt idx="1459">
                  <c:v>1.3797013766154012E-2</c:v>
                </c:pt>
                <c:pt idx="1460">
                  <c:v>1.3800872487822713E-2</c:v>
                </c:pt>
                <c:pt idx="1461">
                  <c:v>1.3810269463045933E-2</c:v>
                </c:pt>
                <c:pt idx="1462">
                  <c:v>1.3809367807658957E-2</c:v>
                </c:pt>
                <c:pt idx="1463">
                  <c:v>1.381544432903895E-2</c:v>
                </c:pt>
                <c:pt idx="1464">
                  <c:v>1.382116086961583E-2</c:v>
                </c:pt>
                <c:pt idx="1465">
                  <c:v>1.3835799710413718E-2</c:v>
                </c:pt>
                <c:pt idx="1466">
                  <c:v>1.3837357734583659E-2</c:v>
                </c:pt>
                <c:pt idx="1467">
                  <c:v>1.3840905305652823E-2</c:v>
                </c:pt>
                <c:pt idx="1468">
                  <c:v>1.3844250742390903E-2</c:v>
                </c:pt>
                <c:pt idx="1469">
                  <c:v>1.3854598203204676E-2</c:v>
                </c:pt>
                <c:pt idx="1470">
                  <c:v>1.3857659743410333E-2</c:v>
                </c:pt>
                <c:pt idx="1471">
                  <c:v>1.3862340629436932E-2</c:v>
                </c:pt>
                <c:pt idx="1472">
                  <c:v>1.3877643788120692E-2</c:v>
                </c:pt>
                <c:pt idx="1473">
                  <c:v>1.386899970650146E-2</c:v>
                </c:pt>
                <c:pt idx="1474">
                  <c:v>1.3868883876716231E-2</c:v>
                </c:pt>
                <c:pt idx="1475">
                  <c:v>1.3862998133806025E-2</c:v>
                </c:pt>
                <c:pt idx="1476">
                  <c:v>1.3870084191255317E-2</c:v>
                </c:pt>
                <c:pt idx="1477">
                  <c:v>1.387189204437379E-2</c:v>
                </c:pt>
                <c:pt idx="1478">
                  <c:v>1.3879564064266004E-2</c:v>
                </c:pt>
                <c:pt idx="1479">
                  <c:v>1.3881851134731209E-2</c:v>
                </c:pt>
                <c:pt idx="1480">
                  <c:v>1.3883346701664016E-2</c:v>
                </c:pt>
                <c:pt idx="1481">
                  <c:v>1.3883719173914556E-2</c:v>
                </c:pt>
                <c:pt idx="1482">
                  <c:v>1.3887614234339407E-2</c:v>
                </c:pt>
                <c:pt idx="1483">
                  <c:v>1.3897102056453002E-2</c:v>
                </c:pt>
                <c:pt idx="1484">
                  <c:v>1.3901598977526592E-2</c:v>
                </c:pt>
                <c:pt idx="1485">
                  <c:v>1.3904967125987265E-2</c:v>
                </c:pt>
                <c:pt idx="1486">
                  <c:v>1.391649446078979E-2</c:v>
                </c:pt>
                <c:pt idx="1487">
                  <c:v>1.3915176045293215E-2</c:v>
                </c:pt>
                <c:pt idx="1488">
                  <c:v>1.3919736559190068E-2</c:v>
                </c:pt>
                <c:pt idx="1489">
                  <c:v>1.3921058381445032E-2</c:v>
                </c:pt>
                <c:pt idx="1490">
                  <c:v>1.3925915283321733E-2</c:v>
                </c:pt>
                <c:pt idx="1491">
                  <c:v>1.3928211438475975E-2</c:v>
                </c:pt>
                <c:pt idx="1492">
                  <c:v>1.3935049938148994E-2</c:v>
                </c:pt>
                <c:pt idx="1493">
                  <c:v>1.3949040359266827E-2</c:v>
                </c:pt>
                <c:pt idx="1494">
                  <c:v>1.3952159814365097E-2</c:v>
                </c:pt>
                <c:pt idx="1495">
                  <c:v>1.396355315000432E-2</c:v>
                </c:pt>
                <c:pt idx="1496">
                  <c:v>1.3962299462917136E-2</c:v>
                </c:pt>
                <c:pt idx="1497">
                  <c:v>1.396459334689912E-2</c:v>
                </c:pt>
                <c:pt idx="1498">
                  <c:v>1.3971979199086651E-2</c:v>
                </c:pt>
                <c:pt idx="1499">
                  <c:v>1.3977796806829075E-2</c:v>
                </c:pt>
                <c:pt idx="1500">
                  <c:v>1.3984281003629627E-2</c:v>
                </c:pt>
                <c:pt idx="1501">
                  <c:v>1.3977435690439832E-2</c:v>
                </c:pt>
                <c:pt idx="1502">
                  <c:v>1.3989923731108078E-2</c:v>
                </c:pt>
                <c:pt idx="1503">
                  <c:v>1.3990524456170687E-2</c:v>
                </c:pt>
                <c:pt idx="1504">
                  <c:v>1.3993640504510569E-2</c:v>
                </c:pt>
                <c:pt idx="1505">
                  <c:v>1.3994671616716331E-2</c:v>
                </c:pt>
                <c:pt idx="1506">
                  <c:v>1.398327260314646E-2</c:v>
                </c:pt>
                <c:pt idx="1507">
                  <c:v>1.3998928929116554E-2</c:v>
                </c:pt>
                <c:pt idx="1508">
                  <c:v>1.3997836495259788E-2</c:v>
                </c:pt>
                <c:pt idx="1509">
                  <c:v>1.3990650506231083E-2</c:v>
                </c:pt>
                <c:pt idx="1510">
                  <c:v>1.3996159234546229E-2</c:v>
                </c:pt>
                <c:pt idx="1511">
                  <c:v>1.399233230928916E-2</c:v>
                </c:pt>
                <c:pt idx="1512">
                  <c:v>1.4006315916890215E-2</c:v>
                </c:pt>
                <c:pt idx="1513">
                  <c:v>1.4011476020263546E-2</c:v>
                </c:pt>
                <c:pt idx="1514">
                  <c:v>1.4013940242164982E-2</c:v>
                </c:pt>
                <c:pt idx="1515">
                  <c:v>1.4018924329688209E-2</c:v>
                </c:pt>
                <c:pt idx="1516">
                  <c:v>1.4024200262846769E-2</c:v>
                </c:pt>
                <c:pt idx="1517">
                  <c:v>1.4027810291153067E-2</c:v>
                </c:pt>
                <c:pt idx="1518">
                  <c:v>1.4026070573202376E-2</c:v>
                </c:pt>
                <c:pt idx="1519">
                  <c:v>1.4034891806257841E-2</c:v>
                </c:pt>
                <c:pt idx="1520">
                  <c:v>1.3992407257973721E-2</c:v>
                </c:pt>
                <c:pt idx="1521">
                  <c:v>1.3981934882685679E-2</c:v>
                </c:pt>
                <c:pt idx="1522">
                  <c:v>1.3986731598497507E-2</c:v>
                </c:pt>
                <c:pt idx="1523">
                  <c:v>1.3991133130336203E-2</c:v>
                </c:pt>
                <c:pt idx="1524">
                  <c:v>1.4001513523147737E-2</c:v>
                </c:pt>
                <c:pt idx="1525">
                  <c:v>1.4010702686109223E-2</c:v>
                </c:pt>
                <c:pt idx="1526">
                  <c:v>1.4021772379701482E-2</c:v>
                </c:pt>
                <c:pt idx="1527">
                  <c:v>1.4013273653106851E-2</c:v>
                </c:pt>
                <c:pt idx="1528">
                  <c:v>1.4023606351300939E-2</c:v>
                </c:pt>
                <c:pt idx="1529">
                  <c:v>1.4040640143246352E-2</c:v>
                </c:pt>
                <c:pt idx="1530">
                  <c:v>1.4054110465916786E-2</c:v>
                </c:pt>
                <c:pt idx="1531">
                  <c:v>1.4067785194090564E-2</c:v>
                </c:pt>
                <c:pt idx="1532">
                  <c:v>1.4069415895772805E-2</c:v>
                </c:pt>
                <c:pt idx="1533">
                  <c:v>1.4074939386707636E-2</c:v>
                </c:pt>
                <c:pt idx="1534">
                  <c:v>1.4077828317821579E-2</c:v>
                </c:pt>
                <c:pt idx="1535">
                  <c:v>1.4078614143423327E-2</c:v>
                </c:pt>
                <c:pt idx="1536">
                  <c:v>1.4082254832555128E-2</c:v>
                </c:pt>
                <c:pt idx="1537">
                  <c:v>1.408443061557962E-2</c:v>
                </c:pt>
                <c:pt idx="1538">
                  <c:v>1.4091389487382387E-2</c:v>
                </c:pt>
                <c:pt idx="1539">
                  <c:v>1.4095592291648387E-2</c:v>
                </c:pt>
                <c:pt idx="1540">
                  <c:v>1.4104533896833598E-2</c:v>
                </c:pt>
                <c:pt idx="1541">
                  <c:v>1.4104125085826908E-2</c:v>
                </c:pt>
                <c:pt idx="1542">
                  <c:v>1.4112766896273882E-2</c:v>
                </c:pt>
                <c:pt idx="1543">
                  <c:v>1.4120566101812622E-2</c:v>
                </c:pt>
                <c:pt idx="1544">
                  <c:v>1.4118110964600222E-2</c:v>
                </c:pt>
                <c:pt idx="1545">
                  <c:v>1.4134380507080352E-2</c:v>
                </c:pt>
                <c:pt idx="1546">
                  <c:v>1.4134255592606086E-2</c:v>
                </c:pt>
                <c:pt idx="1547">
                  <c:v>1.4140914669670612E-2</c:v>
                </c:pt>
                <c:pt idx="1548">
                  <c:v>1.4145611453903027E-2</c:v>
                </c:pt>
                <c:pt idx="1549">
                  <c:v>1.4153954605197892E-2</c:v>
                </c:pt>
                <c:pt idx="1550">
                  <c:v>1.4171662935304342E-2</c:v>
                </c:pt>
                <c:pt idx="1551">
                  <c:v>1.4180728319377691E-2</c:v>
                </c:pt>
                <c:pt idx="1552">
                  <c:v>1.4182640646420096E-2</c:v>
                </c:pt>
                <c:pt idx="1553">
                  <c:v>1.4186313131963528E-2</c:v>
                </c:pt>
                <c:pt idx="1554">
                  <c:v>1.4189928838200475E-2</c:v>
                </c:pt>
                <c:pt idx="1555">
                  <c:v>1.4201935390349732E-2</c:v>
                </c:pt>
                <c:pt idx="1556">
                  <c:v>1.4216391401780739E-2</c:v>
                </c:pt>
                <c:pt idx="1557">
                  <c:v>1.4215601033834471E-2</c:v>
                </c:pt>
                <c:pt idx="1558">
                  <c:v>1.4219870837682122E-2</c:v>
                </c:pt>
                <c:pt idx="1559">
                  <c:v>1.4233866936730604E-2</c:v>
                </c:pt>
                <c:pt idx="1560">
                  <c:v>1.4235681603365856E-2</c:v>
                </c:pt>
                <c:pt idx="1561">
                  <c:v>1.4247374733743316E-2</c:v>
                </c:pt>
                <c:pt idx="1562">
                  <c:v>1.4250490782083198E-2</c:v>
                </c:pt>
                <c:pt idx="1563">
                  <c:v>1.4253924794539392E-2</c:v>
                </c:pt>
                <c:pt idx="1564">
                  <c:v>1.4267188440534222E-2</c:v>
                </c:pt>
                <c:pt idx="1565">
                  <c:v>1.4276195909714956E-2</c:v>
                </c:pt>
                <c:pt idx="1566">
                  <c:v>1.4288855423888787E-2</c:v>
                </c:pt>
                <c:pt idx="1567">
                  <c:v>1.4291437746747711E-2</c:v>
                </c:pt>
                <c:pt idx="1568">
                  <c:v>1.4298771361973278E-2</c:v>
                </c:pt>
                <c:pt idx="1569">
                  <c:v>1.4309341397668471E-2</c:v>
                </c:pt>
                <c:pt idx="1570">
                  <c:v>1.4322002047428431E-2</c:v>
                </c:pt>
                <c:pt idx="1571">
                  <c:v>1.4319303894784278E-2</c:v>
                </c:pt>
                <c:pt idx="1572">
                  <c:v>1.4325310009824231E-2</c:v>
                </c:pt>
                <c:pt idx="1573">
                  <c:v>1.433058934974118E-2</c:v>
                </c:pt>
                <c:pt idx="1574">
                  <c:v>1.4340010172273123E-2</c:v>
                </c:pt>
                <c:pt idx="1575">
                  <c:v>1.4346746469194468E-2</c:v>
                </c:pt>
                <c:pt idx="1576">
                  <c:v>1.4355156620070985E-2</c:v>
                </c:pt>
                <c:pt idx="1577">
                  <c:v>1.4357470944603301E-2</c:v>
                </c:pt>
                <c:pt idx="1578">
                  <c:v>1.4353647426104621E-2</c:v>
                </c:pt>
                <c:pt idx="1579">
                  <c:v>1.4359307187375017E-2</c:v>
                </c:pt>
                <c:pt idx="1580">
                  <c:v>1.4366256974488746E-2</c:v>
                </c:pt>
                <c:pt idx="1581">
                  <c:v>1.437296374617072E-2</c:v>
                </c:pt>
                <c:pt idx="1582">
                  <c:v>1.4367818405417076E-2</c:v>
                </c:pt>
                <c:pt idx="1583">
                  <c:v>1.4366263788005524E-2</c:v>
                </c:pt>
                <c:pt idx="1584">
                  <c:v>1.4378555372273335E-2</c:v>
                </c:pt>
                <c:pt idx="1585">
                  <c:v>1.4378325983875137E-2</c:v>
                </c:pt>
                <c:pt idx="1586">
                  <c:v>1.4386786100541359E-2</c:v>
                </c:pt>
                <c:pt idx="1587">
                  <c:v>1.4383664374270829E-2</c:v>
                </c:pt>
                <c:pt idx="1588">
                  <c:v>1.4392417472158511E-2</c:v>
                </c:pt>
                <c:pt idx="1589">
                  <c:v>1.4396353413684032E-2</c:v>
                </c:pt>
                <c:pt idx="1590">
                  <c:v>1.4407200532394871E-2</c:v>
                </c:pt>
                <c:pt idx="1591">
                  <c:v>1.4406782636699143E-2</c:v>
                </c:pt>
                <c:pt idx="1592">
                  <c:v>1.4396876918889821E-2</c:v>
                </c:pt>
                <c:pt idx="1593">
                  <c:v>1.4387692298272853E-2</c:v>
                </c:pt>
                <c:pt idx="1594">
                  <c:v>1.4370046425403534E-2</c:v>
                </c:pt>
                <c:pt idx="1595">
                  <c:v>1.4372381190486186E-2</c:v>
                </c:pt>
                <c:pt idx="1596">
                  <c:v>1.4360839093063975E-2</c:v>
                </c:pt>
                <c:pt idx="1597">
                  <c:v>1.4356707830724147E-2</c:v>
                </c:pt>
                <c:pt idx="1598">
                  <c:v>1.4357603808180476E-2</c:v>
                </c:pt>
                <c:pt idx="1599">
                  <c:v>1.4359115273319099E-2</c:v>
                </c:pt>
                <c:pt idx="1600">
                  <c:v>1.437136597648624E-2</c:v>
                </c:pt>
                <c:pt idx="1601">
                  <c:v>1.4371418213448206E-2</c:v>
                </c:pt>
                <c:pt idx="1602">
                  <c:v>1.4388938036257128E-2</c:v>
                </c:pt>
                <c:pt idx="1603">
                  <c:v>1.4391948475086947E-2</c:v>
                </c:pt>
                <c:pt idx="1604">
                  <c:v>1.439386988681839E-2</c:v>
                </c:pt>
                <c:pt idx="1605">
                  <c:v>1.4399157175838246E-2</c:v>
                </c:pt>
                <c:pt idx="1606">
                  <c:v>1.4409187808121835E-2</c:v>
                </c:pt>
                <c:pt idx="1607">
                  <c:v>1.4416929098767961E-2</c:v>
                </c:pt>
                <c:pt idx="1608">
                  <c:v>1.4422804621402999E-2</c:v>
                </c:pt>
                <c:pt idx="1609">
                  <c:v>1.4426294277579551E-2</c:v>
                </c:pt>
                <c:pt idx="1610">
                  <c:v>1.4426897273814417E-2</c:v>
                </c:pt>
                <c:pt idx="1611">
                  <c:v>1.4440223377046379E-2</c:v>
                </c:pt>
                <c:pt idx="1612">
                  <c:v>1.4442687598947816E-2</c:v>
                </c:pt>
                <c:pt idx="1613">
                  <c:v>1.4451754118607295E-2</c:v>
                </c:pt>
                <c:pt idx="1614">
                  <c:v>1.4456255582025403E-2</c:v>
                </c:pt>
                <c:pt idx="1615">
                  <c:v>1.4459735017926785E-2</c:v>
                </c:pt>
                <c:pt idx="1616">
                  <c:v>1.4464181973210668E-2</c:v>
                </c:pt>
                <c:pt idx="1617">
                  <c:v>1.447186307779192E-2</c:v>
                </c:pt>
                <c:pt idx="1618">
                  <c:v>1.447780332883635E-2</c:v>
                </c:pt>
                <c:pt idx="1619">
                  <c:v>1.4480456058035315E-2</c:v>
                </c:pt>
                <c:pt idx="1620">
                  <c:v>1.4482734043811483E-2</c:v>
                </c:pt>
                <c:pt idx="1621">
                  <c:v>1.44882416365405E-2</c:v>
                </c:pt>
                <c:pt idx="1622">
                  <c:v>1.4487781724157973E-2</c:v>
                </c:pt>
                <c:pt idx="1623">
                  <c:v>1.4499850733544364E-2</c:v>
                </c:pt>
                <c:pt idx="1624">
                  <c:v>1.4506627911566379E-2</c:v>
                </c:pt>
                <c:pt idx="1625">
                  <c:v>1.4512628348675683E-2</c:v>
                </c:pt>
                <c:pt idx="1626">
                  <c:v>1.4512750991977691E-2</c:v>
                </c:pt>
                <c:pt idx="1627">
                  <c:v>1.4515394636487619E-2</c:v>
                </c:pt>
                <c:pt idx="1628">
                  <c:v>1.451119296780775E-2</c:v>
                </c:pt>
                <c:pt idx="1629">
                  <c:v>1.4511735777977744E-2</c:v>
                </c:pt>
                <c:pt idx="1630">
                  <c:v>1.4516894745764944E-2</c:v>
                </c:pt>
                <c:pt idx="1631">
                  <c:v>1.4514617895574908E-2</c:v>
                </c:pt>
                <c:pt idx="1632">
                  <c:v>1.4516939033624002E-2</c:v>
                </c:pt>
                <c:pt idx="1633">
                  <c:v>1.4518880885905779E-2</c:v>
                </c:pt>
                <c:pt idx="1634">
                  <c:v>1.4529743902822434E-2</c:v>
                </c:pt>
                <c:pt idx="1635">
                  <c:v>1.4541560812088032E-2</c:v>
                </c:pt>
                <c:pt idx="1636">
                  <c:v>1.4548113144056369E-2</c:v>
                </c:pt>
                <c:pt idx="1637">
                  <c:v>1.45549062202842E-2</c:v>
                </c:pt>
                <c:pt idx="1638">
                  <c:v>1.456203315883416E-2</c:v>
                </c:pt>
                <c:pt idx="1639">
                  <c:v>1.4561806041608222E-2</c:v>
                </c:pt>
                <c:pt idx="1640">
                  <c:v>1.4562767883060072E-2</c:v>
                </c:pt>
                <c:pt idx="1641">
                  <c:v>1.4569492824120121E-2</c:v>
                </c:pt>
                <c:pt idx="1642">
                  <c:v>1.4577828026312077E-2</c:v>
                </c:pt>
                <c:pt idx="1643">
                  <c:v>1.4577899568238248E-2</c:v>
                </c:pt>
                <c:pt idx="1644">
                  <c:v>1.4583961326998556E-2</c:v>
                </c:pt>
                <c:pt idx="1645">
                  <c:v>1.459211483540976E-2</c:v>
                </c:pt>
                <c:pt idx="1646">
                  <c:v>1.4588465061588923E-2</c:v>
                </c:pt>
                <c:pt idx="1647">
                  <c:v>1.4591713973505978E-2</c:v>
                </c:pt>
                <c:pt idx="1648">
                  <c:v>1.4595967879147813E-2</c:v>
                </c:pt>
                <c:pt idx="1649">
                  <c:v>1.4596142759411786E-2</c:v>
                </c:pt>
                <c:pt idx="1650">
                  <c:v>1.4599090741004472E-2</c:v>
                </c:pt>
                <c:pt idx="1651">
                  <c:v>1.4602464567395794E-2</c:v>
                </c:pt>
                <c:pt idx="1652">
                  <c:v>1.461674115621831E-2</c:v>
                </c:pt>
                <c:pt idx="1653">
                  <c:v>1.4624125872819711E-2</c:v>
                </c:pt>
                <c:pt idx="1654">
                  <c:v>1.4622926693866754E-2</c:v>
                </c:pt>
                <c:pt idx="1655">
                  <c:v>1.4622082953372391E-2</c:v>
                </c:pt>
                <c:pt idx="1656">
                  <c:v>1.4619925339725972E-2</c:v>
                </c:pt>
                <c:pt idx="1657">
                  <c:v>1.4618065249645533E-2</c:v>
                </c:pt>
                <c:pt idx="1658">
                  <c:v>1.4621958038898125E-2</c:v>
                </c:pt>
                <c:pt idx="1659">
                  <c:v>1.4618008470339047E-2</c:v>
                </c:pt>
                <c:pt idx="1660">
                  <c:v>1.4467847645237321E-2</c:v>
                </c:pt>
                <c:pt idx="1661">
                  <c:v>1.4280584950106224E-2</c:v>
                </c:pt>
                <c:pt idx="1662">
                  <c:v>1.4272655152162569E-2</c:v>
                </c:pt>
                <c:pt idx="1663">
                  <c:v>1.4283102544555755E-2</c:v>
                </c:pt>
                <c:pt idx="1664">
                  <c:v>1.4292046420913227E-2</c:v>
                </c:pt>
                <c:pt idx="1665">
                  <c:v>1.4305740454051211E-2</c:v>
                </c:pt>
                <c:pt idx="1666">
                  <c:v>1.4327855993927005E-2</c:v>
                </c:pt>
                <c:pt idx="1667">
                  <c:v>1.4323390869265047E-2</c:v>
                </c:pt>
                <c:pt idx="1668">
                  <c:v>1.4338093302886198E-2</c:v>
                </c:pt>
                <c:pt idx="1669">
                  <c:v>1.431967296027643E-2</c:v>
                </c:pt>
                <c:pt idx="1670">
                  <c:v>1.4327586860014268E-2</c:v>
                </c:pt>
                <c:pt idx="1671">
                  <c:v>1.4339595683335784E-2</c:v>
                </c:pt>
                <c:pt idx="1672">
                  <c:v>1.4354067592972608E-2</c:v>
                </c:pt>
                <c:pt idx="1673">
                  <c:v>1.4367860422103874E-2</c:v>
                </c:pt>
                <c:pt idx="1674">
                  <c:v>1.4374898784935719E-2</c:v>
                </c:pt>
                <c:pt idx="1675">
                  <c:v>1.4387332317469741E-2</c:v>
                </c:pt>
                <c:pt idx="1676">
                  <c:v>1.4400541455330344E-2</c:v>
                </c:pt>
                <c:pt idx="1677">
                  <c:v>1.4417215266472645E-2</c:v>
                </c:pt>
                <c:pt idx="1678">
                  <c:v>1.441752868824444E-2</c:v>
                </c:pt>
                <c:pt idx="1679">
                  <c:v>1.4425524350183617E-2</c:v>
                </c:pt>
                <c:pt idx="1680">
                  <c:v>1.4439251315319361E-2</c:v>
                </c:pt>
                <c:pt idx="1681">
                  <c:v>1.4444548824614385E-2</c:v>
                </c:pt>
                <c:pt idx="1682">
                  <c:v>1.4464662326143529E-2</c:v>
                </c:pt>
                <c:pt idx="1683">
                  <c:v>1.4475152870809645E-2</c:v>
                </c:pt>
                <c:pt idx="1684">
                  <c:v>1.4473485830371252E-2</c:v>
                </c:pt>
                <c:pt idx="1685">
                  <c:v>1.4486637053339241E-2</c:v>
                </c:pt>
                <c:pt idx="1686">
                  <c:v>1.4486450817213972E-2</c:v>
                </c:pt>
                <c:pt idx="1687">
                  <c:v>1.4502846409754497E-2</c:v>
                </c:pt>
                <c:pt idx="1688">
                  <c:v>1.4516119140438363E-2</c:v>
                </c:pt>
                <c:pt idx="1689">
                  <c:v>1.4520789806189795E-2</c:v>
                </c:pt>
                <c:pt idx="1690">
                  <c:v>1.452619406058101E-2</c:v>
                </c:pt>
                <c:pt idx="1691">
                  <c:v>1.4525301489883071E-2</c:v>
                </c:pt>
                <c:pt idx="1692">
                  <c:v>1.4533110915696978E-2</c:v>
                </c:pt>
                <c:pt idx="1693">
                  <c:v>1.4549438373069722E-2</c:v>
                </c:pt>
                <c:pt idx="1694">
                  <c:v>1.4550351384317995E-2</c:v>
                </c:pt>
                <c:pt idx="1695">
                  <c:v>1.4551477885758652E-2</c:v>
                </c:pt>
                <c:pt idx="1696">
                  <c:v>1.455141429293539E-2</c:v>
                </c:pt>
                <c:pt idx="1697">
                  <c:v>1.4543921695651668E-2</c:v>
                </c:pt>
                <c:pt idx="1698">
                  <c:v>1.4551062261235185E-2</c:v>
                </c:pt>
                <c:pt idx="1699">
                  <c:v>1.4577641790186807E-2</c:v>
                </c:pt>
                <c:pt idx="1700">
                  <c:v>1.455066934843431E-2</c:v>
                </c:pt>
                <c:pt idx="1701">
                  <c:v>1.453982677206799E-2</c:v>
                </c:pt>
                <c:pt idx="1702">
                  <c:v>1.4538046173016629E-2</c:v>
                </c:pt>
                <c:pt idx="1703">
                  <c:v>1.4558523062107274E-2</c:v>
                </c:pt>
                <c:pt idx="1704">
                  <c:v>1.4575384244960975E-2</c:v>
                </c:pt>
                <c:pt idx="1705">
                  <c:v>1.457956320191825E-2</c:v>
                </c:pt>
                <c:pt idx="1706">
                  <c:v>1.4579924318307493E-2</c:v>
                </c:pt>
                <c:pt idx="1707">
                  <c:v>1.4575663599148881E-2</c:v>
                </c:pt>
                <c:pt idx="1708">
                  <c:v>1.4582667894396833E-2</c:v>
                </c:pt>
                <c:pt idx="1709">
                  <c:v>1.4602636040901376E-2</c:v>
                </c:pt>
                <c:pt idx="1710">
                  <c:v>1.4613499057818032E-2</c:v>
                </c:pt>
                <c:pt idx="1711">
                  <c:v>1.4616715037737326E-2</c:v>
                </c:pt>
                <c:pt idx="1712">
                  <c:v>1.4612534945193921E-2</c:v>
                </c:pt>
                <c:pt idx="1713">
                  <c:v>1.4618002792408399E-2</c:v>
                </c:pt>
                <c:pt idx="1714">
                  <c:v>1.4623227624191123E-2</c:v>
                </c:pt>
                <c:pt idx="1715">
                  <c:v>1.4631873976982615E-2</c:v>
                </c:pt>
                <c:pt idx="1716">
                  <c:v>1.4644844641755982E-2</c:v>
                </c:pt>
                <c:pt idx="1717">
                  <c:v>1.4642369063993249E-2</c:v>
                </c:pt>
                <c:pt idx="1718">
                  <c:v>1.4650301133109164E-2</c:v>
                </c:pt>
                <c:pt idx="1719">
                  <c:v>1.4651272059250051E-2</c:v>
                </c:pt>
                <c:pt idx="1720">
                  <c:v>1.4653067420921097E-2</c:v>
                </c:pt>
                <c:pt idx="1721">
                  <c:v>1.4663755557573779E-2</c:v>
                </c:pt>
                <c:pt idx="1722">
                  <c:v>1.4665188667269454E-2</c:v>
                </c:pt>
                <c:pt idx="1723">
                  <c:v>1.466854886662722E-2</c:v>
                </c:pt>
                <c:pt idx="1724">
                  <c:v>1.4673536360908837E-2</c:v>
                </c:pt>
                <c:pt idx="1725">
                  <c:v>1.467288907681491E-2</c:v>
                </c:pt>
                <c:pt idx="1726">
                  <c:v>1.4688857688970672E-2</c:v>
                </c:pt>
                <c:pt idx="1727">
                  <c:v>1.4692925358487235E-2</c:v>
                </c:pt>
                <c:pt idx="1728">
                  <c:v>1.4688790689389018E-2</c:v>
                </c:pt>
                <c:pt idx="1729">
                  <c:v>1.4695814289601178E-2</c:v>
                </c:pt>
                <c:pt idx="1730">
                  <c:v>1.4690291934252475E-2</c:v>
                </c:pt>
                <c:pt idx="1731">
                  <c:v>1.4697315534464633E-2</c:v>
                </c:pt>
                <c:pt idx="1732">
                  <c:v>1.4710939161262575E-2</c:v>
                </c:pt>
                <c:pt idx="1733">
                  <c:v>1.4712274610551095E-2</c:v>
                </c:pt>
                <c:pt idx="1734">
                  <c:v>1.4712862844166277E-2</c:v>
                </c:pt>
                <c:pt idx="1735">
                  <c:v>1.4708121772074804E-2</c:v>
                </c:pt>
                <c:pt idx="1736">
                  <c:v>1.4708605531766054E-2</c:v>
                </c:pt>
                <c:pt idx="1737">
                  <c:v>1.4715746097349571E-2</c:v>
                </c:pt>
                <c:pt idx="1738">
                  <c:v>1.4716590973430064E-2</c:v>
                </c:pt>
                <c:pt idx="1739">
                  <c:v>1.4721029979611038E-2</c:v>
                </c:pt>
                <c:pt idx="1740">
                  <c:v>1.4718397690962406E-2</c:v>
                </c:pt>
                <c:pt idx="1741">
                  <c:v>1.4718206912492619E-2</c:v>
                </c:pt>
                <c:pt idx="1742">
                  <c:v>1.4723801945353622E-2</c:v>
                </c:pt>
                <c:pt idx="1743">
                  <c:v>1.4726625012472041E-2</c:v>
                </c:pt>
                <c:pt idx="1744">
                  <c:v>1.473699404942228E-2</c:v>
                </c:pt>
                <c:pt idx="1745">
                  <c:v>1.473357934193029E-2</c:v>
                </c:pt>
                <c:pt idx="1746">
                  <c:v>1.4730758545984128E-2</c:v>
                </c:pt>
                <c:pt idx="1747">
                  <c:v>1.4736946354804832E-2</c:v>
                </c:pt>
                <c:pt idx="1748">
                  <c:v>1.4743243179893986E-2</c:v>
                </c:pt>
                <c:pt idx="1749">
                  <c:v>1.4752912695788333E-2</c:v>
                </c:pt>
                <c:pt idx="1750">
                  <c:v>1.4749671732974185E-2</c:v>
                </c:pt>
                <c:pt idx="1751">
                  <c:v>1.4756276301904488E-2</c:v>
                </c:pt>
                <c:pt idx="1752">
                  <c:v>1.4760125938884152E-2</c:v>
                </c:pt>
                <c:pt idx="1753">
                  <c:v>1.4768097753514604E-2</c:v>
                </c:pt>
                <c:pt idx="1754">
                  <c:v>1.4765207686814533E-2</c:v>
                </c:pt>
                <c:pt idx="1755">
                  <c:v>1.4755495018647258E-2</c:v>
                </c:pt>
                <c:pt idx="1756">
                  <c:v>1.4767803636707013E-2</c:v>
                </c:pt>
                <c:pt idx="1757">
                  <c:v>1.4767692349266304E-2</c:v>
                </c:pt>
                <c:pt idx="1758">
                  <c:v>1.4775182675377767E-2</c:v>
                </c:pt>
                <c:pt idx="1759">
                  <c:v>1.4773211297856617E-2</c:v>
                </c:pt>
                <c:pt idx="1760">
                  <c:v>1.4784012993122269E-2</c:v>
                </c:pt>
                <c:pt idx="1761">
                  <c:v>1.4787074533327924E-2</c:v>
                </c:pt>
                <c:pt idx="1762">
                  <c:v>1.4789533077298713E-2</c:v>
                </c:pt>
                <c:pt idx="1763">
                  <c:v>1.4796206916982926E-2</c:v>
                </c:pt>
                <c:pt idx="1764">
                  <c:v>1.4797462875242367E-2</c:v>
                </c:pt>
                <c:pt idx="1765">
                  <c:v>1.4800766295293649E-2</c:v>
                </c:pt>
                <c:pt idx="1766">
                  <c:v>1.4805508502971252E-2</c:v>
                </c:pt>
                <c:pt idx="1767">
                  <c:v>1.4811143281346794E-2</c:v>
                </c:pt>
                <c:pt idx="1768">
                  <c:v>1.4810606149107449E-2</c:v>
                </c:pt>
                <c:pt idx="1769">
                  <c:v>1.4808811923022532E-2</c:v>
                </c:pt>
                <c:pt idx="1770">
                  <c:v>1.4811468058979886E-2</c:v>
                </c:pt>
                <c:pt idx="1771">
                  <c:v>1.4824540926504925E-2</c:v>
                </c:pt>
                <c:pt idx="1772">
                  <c:v>1.4828978797099771E-2</c:v>
                </c:pt>
                <c:pt idx="1773">
                  <c:v>1.4828374665278775E-2</c:v>
                </c:pt>
                <c:pt idx="1774">
                  <c:v>1.4824845263587684E-2</c:v>
                </c:pt>
                <c:pt idx="1775">
                  <c:v>1.4827843210970077E-2</c:v>
                </c:pt>
                <c:pt idx="1776">
                  <c:v>1.4831562255544826E-2</c:v>
                </c:pt>
                <c:pt idx="1777">
                  <c:v>1.4833981054001074E-2</c:v>
                </c:pt>
                <c:pt idx="1778">
                  <c:v>1.4833115737370247E-2</c:v>
                </c:pt>
                <c:pt idx="1779">
                  <c:v>1.4838532483208889E-2</c:v>
                </c:pt>
                <c:pt idx="1780">
                  <c:v>1.4827966989858214E-2</c:v>
                </c:pt>
                <c:pt idx="1781">
                  <c:v>1.4831866592627583E-2</c:v>
                </c:pt>
                <c:pt idx="1782">
                  <c:v>1.4836788222913679E-2</c:v>
                </c:pt>
                <c:pt idx="1783">
                  <c:v>1.4829886130417398E-2</c:v>
                </c:pt>
                <c:pt idx="1784">
                  <c:v>1.4832831840837824E-2</c:v>
                </c:pt>
                <c:pt idx="1785">
                  <c:v>1.4835168877092735E-2</c:v>
                </c:pt>
                <c:pt idx="1786">
                  <c:v>1.4836676935472968E-2</c:v>
                </c:pt>
                <c:pt idx="1787">
                  <c:v>1.4847354851850483E-2</c:v>
                </c:pt>
                <c:pt idx="1788">
                  <c:v>1.4848256507237461E-2</c:v>
                </c:pt>
                <c:pt idx="1789">
                  <c:v>1.4845615133899792E-2</c:v>
                </c:pt>
                <c:pt idx="1790">
                  <c:v>1.4852704598107473E-2</c:v>
                </c:pt>
                <c:pt idx="1791">
                  <c:v>1.4860745683491838E-2</c:v>
                </c:pt>
                <c:pt idx="1792">
                  <c:v>1.4863206498634885E-2</c:v>
                </c:pt>
                <c:pt idx="1793">
                  <c:v>1.487016991278217E-2</c:v>
                </c:pt>
                <c:pt idx="1794">
                  <c:v>1.4872093595685872E-2</c:v>
                </c:pt>
                <c:pt idx="1795">
                  <c:v>1.4881391774915808E-2</c:v>
                </c:pt>
                <c:pt idx="1796">
                  <c:v>1.4880677491240231E-2</c:v>
                </c:pt>
                <c:pt idx="1797">
                  <c:v>1.4886329303407719E-2</c:v>
                </c:pt>
                <c:pt idx="1798">
                  <c:v>1.4885001803222107E-2</c:v>
                </c:pt>
                <c:pt idx="1799">
                  <c:v>1.4888423324230874E-2</c:v>
                </c:pt>
                <c:pt idx="1800">
                  <c:v>1.4885540071047582E-2</c:v>
                </c:pt>
                <c:pt idx="1801">
                  <c:v>1.4889868925373976E-2</c:v>
                </c:pt>
                <c:pt idx="1802">
                  <c:v>1.4898440329480908E-2</c:v>
                </c:pt>
                <c:pt idx="1803">
                  <c:v>1.4900607027816365E-2</c:v>
                </c:pt>
                <c:pt idx="1804">
                  <c:v>1.4900269758735846E-2</c:v>
                </c:pt>
                <c:pt idx="1805">
                  <c:v>1.491488702339727E-2</c:v>
                </c:pt>
                <c:pt idx="1806">
                  <c:v>1.4915449138531468E-2</c:v>
                </c:pt>
                <c:pt idx="1807">
                  <c:v>1.4921594930665373E-2</c:v>
                </c:pt>
                <c:pt idx="1808">
                  <c:v>1.4921931064159762E-2</c:v>
                </c:pt>
                <c:pt idx="1809">
                  <c:v>1.4932921266722944E-2</c:v>
                </c:pt>
                <c:pt idx="1810">
                  <c:v>1.4948399305670676E-2</c:v>
                </c:pt>
                <c:pt idx="1811">
                  <c:v>1.4945689797165226E-2</c:v>
                </c:pt>
                <c:pt idx="1812">
                  <c:v>1.4952108129970257E-2</c:v>
                </c:pt>
                <c:pt idx="1813">
                  <c:v>1.4953799017717371E-2</c:v>
                </c:pt>
                <c:pt idx="1814">
                  <c:v>1.4958795596688026E-2</c:v>
                </c:pt>
                <c:pt idx="1815">
                  <c:v>1.497374899484384E-2</c:v>
                </c:pt>
                <c:pt idx="1816">
                  <c:v>1.4980458037698074E-2</c:v>
                </c:pt>
                <c:pt idx="1817">
                  <c:v>1.4980704459888217E-2</c:v>
                </c:pt>
                <c:pt idx="1818">
                  <c:v>1.4977463497074069E-2</c:v>
                </c:pt>
                <c:pt idx="1819">
                  <c:v>1.4978670625129935E-2</c:v>
                </c:pt>
                <c:pt idx="1820">
                  <c:v>1.4984128252069245E-2</c:v>
                </c:pt>
                <c:pt idx="1821">
                  <c:v>1.498875235878936E-2</c:v>
                </c:pt>
                <c:pt idx="1822">
                  <c:v>1.4987949499395666E-2</c:v>
                </c:pt>
                <c:pt idx="1823">
                  <c:v>1.497998449828199E-2</c:v>
                </c:pt>
                <c:pt idx="1824">
                  <c:v>1.4979761923400571E-2</c:v>
                </c:pt>
                <c:pt idx="1825">
                  <c:v>1.4976023573861618E-2</c:v>
                </c:pt>
                <c:pt idx="1826">
                  <c:v>1.4985932698429329E-2</c:v>
                </c:pt>
                <c:pt idx="1827">
                  <c:v>1.4984433724738132E-2</c:v>
                </c:pt>
                <c:pt idx="1828">
                  <c:v>1.4990965616156135E-2</c:v>
                </c:pt>
                <c:pt idx="1829">
                  <c:v>1.499607121139524E-2</c:v>
                </c:pt>
                <c:pt idx="1830">
                  <c:v>1.5000699860459873E-2</c:v>
                </c:pt>
                <c:pt idx="1831">
                  <c:v>1.5006156351813054E-2</c:v>
                </c:pt>
                <c:pt idx="1832">
                  <c:v>1.500520473063637E-2</c:v>
                </c:pt>
                <c:pt idx="1833">
                  <c:v>1.5010124089750205E-2</c:v>
                </c:pt>
                <c:pt idx="1834">
                  <c:v>1.500520359505024E-2</c:v>
                </c:pt>
                <c:pt idx="1835">
                  <c:v>1.5003581978057037E-2</c:v>
                </c:pt>
                <c:pt idx="1836">
                  <c:v>1.5011503826897784E-2</c:v>
                </c:pt>
                <c:pt idx="1837">
                  <c:v>1.5010715730123777E-2</c:v>
                </c:pt>
                <c:pt idx="1838">
                  <c:v>1.5013429780973746E-2</c:v>
                </c:pt>
                <c:pt idx="1839">
                  <c:v>1.5023931681501158E-2</c:v>
                </c:pt>
                <c:pt idx="1840">
                  <c:v>1.5027475845811933E-2</c:v>
                </c:pt>
                <c:pt idx="1841">
                  <c:v>1.5023996409910549E-2</c:v>
                </c:pt>
                <c:pt idx="1842">
                  <c:v>1.5030420420646231E-2</c:v>
                </c:pt>
                <c:pt idx="1843">
                  <c:v>1.5033890771858576E-2</c:v>
                </c:pt>
                <c:pt idx="1844">
                  <c:v>1.503695912558101E-2</c:v>
                </c:pt>
                <c:pt idx="1845">
                  <c:v>1.5038344540659236E-2</c:v>
                </c:pt>
                <c:pt idx="1846">
                  <c:v>1.50462096101935E-2</c:v>
                </c:pt>
                <c:pt idx="1847">
                  <c:v>1.5049930925940506E-2</c:v>
                </c:pt>
                <c:pt idx="1848">
                  <c:v>1.5055100114002875E-2</c:v>
                </c:pt>
                <c:pt idx="1849">
                  <c:v>1.5057077169454673E-2</c:v>
                </c:pt>
                <c:pt idx="1850">
                  <c:v>1.5054132594620375E-2</c:v>
                </c:pt>
                <c:pt idx="1851">
                  <c:v>1.5057076033868542E-2</c:v>
                </c:pt>
                <c:pt idx="1852">
                  <c:v>1.5054736726441373E-2</c:v>
                </c:pt>
                <c:pt idx="1853">
                  <c:v>1.5057250914132516E-2</c:v>
                </c:pt>
                <c:pt idx="1854">
                  <c:v>1.5058940666293501E-2</c:v>
                </c:pt>
                <c:pt idx="1855">
                  <c:v>1.5064223412968838E-2</c:v>
                </c:pt>
                <c:pt idx="1856">
                  <c:v>1.5071844331485217E-2</c:v>
                </c:pt>
                <c:pt idx="1857">
                  <c:v>1.5073527270129424E-2</c:v>
                </c:pt>
                <c:pt idx="1858">
                  <c:v>1.5077849310939039E-2</c:v>
                </c:pt>
                <c:pt idx="1859">
                  <c:v>1.5075033057337399E-2</c:v>
                </c:pt>
                <c:pt idx="1860">
                  <c:v>1.5074367603865397E-2</c:v>
                </c:pt>
                <c:pt idx="1861">
                  <c:v>1.5075991492030859E-2</c:v>
                </c:pt>
                <c:pt idx="1862">
                  <c:v>1.5082546095171455E-2</c:v>
                </c:pt>
                <c:pt idx="1863">
                  <c:v>1.5080311261668217E-2</c:v>
                </c:pt>
                <c:pt idx="1864">
                  <c:v>1.5091526310285076E-2</c:v>
                </c:pt>
                <c:pt idx="1865">
                  <c:v>1.508895534328745E-2</c:v>
                </c:pt>
                <c:pt idx="1866">
                  <c:v>1.5090338487193416E-2</c:v>
                </c:pt>
                <c:pt idx="1867">
                  <c:v>1.5098982568812648E-2</c:v>
                </c:pt>
                <c:pt idx="1868">
                  <c:v>1.5102650512011562E-2</c:v>
                </c:pt>
                <c:pt idx="1869">
                  <c:v>1.511027256611407E-2</c:v>
                </c:pt>
                <c:pt idx="1870">
                  <c:v>1.511825460101969E-2</c:v>
                </c:pt>
                <c:pt idx="1871">
                  <c:v>1.5113205785087069E-2</c:v>
                </c:pt>
                <c:pt idx="1872">
                  <c:v>1.5120909601390915E-2</c:v>
                </c:pt>
                <c:pt idx="1873">
                  <c:v>1.514005104119304E-2</c:v>
                </c:pt>
                <c:pt idx="1874">
                  <c:v>1.5139323130483906E-2</c:v>
                </c:pt>
                <c:pt idx="1875">
                  <c:v>1.514443667482592E-2</c:v>
                </c:pt>
                <c:pt idx="1876">
                  <c:v>1.5144781893009347E-2</c:v>
                </c:pt>
                <c:pt idx="1877">
                  <c:v>1.515038033262874E-2</c:v>
                </c:pt>
                <c:pt idx="1878">
                  <c:v>1.5148468005586335E-2</c:v>
                </c:pt>
                <c:pt idx="1879">
                  <c:v>1.5159137972860941E-2</c:v>
                </c:pt>
                <c:pt idx="1880">
                  <c:v>1.5160573353728874E-2</c:v>
                </c:pt>
                <c:pt idx="1881">
                  <c:v>1.515884499163948E-2</c:v>
                </c:pt>
                <c:pt idx="1882">
                  <c:v>1.5167606038630072E-2</c:v>
                </c:pt>
                <c:pt idx="1883">
                  <c:v>1.5169650093663521E-2</c:v>
                </c:pt>
                <c:pt idx="1884">
                  <c:v>1.5176980302130697E-2</c:v>
                </c:pt>
                <c:pt idx="1885">
                  <c:v>1.5178054566609388E-2</c:v>
                </c:pt>
                <c:pt idx="1886">
                  <c:v>1.5169771601379398E-2</c:v>
                </c:pt>
                <c:pt idx="1887">
                  <c:v>1.5170074802876026E-2</c:v>
                </c:pt>
                <c:pt idx="1888">
                  <c:v>1.5163647385381958E-2</c:v>
                </c:pt>
                <c:pt idx="1889">
                  <c:v>1.5168094340665839E-2</c:v>
                </c:pt>
                <c:pt idx="1890">
                  <c:v>1.5164483176773411E-2</c:v>
                </c:pt>
                <c:pt idx="1891">
                  <c:v>1.5165267866789031E-2</c:v>
                </c:pt>
                <c:pt idx="1892">
                  <c:v>1.5162081412109108E-2</c:v>
                </c:pt>
                <c:pt idx="1893">
                  <c:v>1.5161426178912276E-2</c:v>
                </c:pt>
                <c:pt idx="1894">
                  <c:v>1.5172713905041437E-2</c:v>
                </c:pt>
                <c:pt idx="1895">
                  <c:v>1.517559488705247E-2</c:v>
                </c:pt>
                <c:pt idx="1896">
                  <c:v>1.5186887155526149E-2</c:v>
                </c:pt>
                <c:pt idx="1897">
                  <c:v>1.5184715914846174E-2</c:v>
                </c:pt>
                <c:pt idx="1898">
                  <c:v>1.518406068164934E-2</c:v>
                </c:pt>
                <c:pt idx="1899">
                  <c:v>1.5189284377845934E-2</c:v>
                </c:pt>
                <c:pt idx="1900">
                  <c:v>1.5186586225201781E-2</c:v>
                </c:pt>
                <c:pt idx="1901">
                  <c:v>1.5194689767823278E-2</c:v>
                </c:pt>
                <c:pt idx="1902">
                  <c:v>1.5198053373939433E-2</c:v>
                </c:pt>
                <c:pt idx="1903">
                  <c:v>1.5197630935899186E-2</c:v>
                </c:pt>
                <c:pt idx="1904">
                  <c:v>1.5195945726082721E-2</c:v>
                </c:pt>
                <c:pt idx="1905">
                  <c:v>1.5194267329783032E-2</c:v>
                </c:pt>
                <c:pt idx="1906">
                  <c:v>1.5178296446455013E-2</c:v>
                </c:pt>
                <c:pt idx="1907">
                  <c:v>1.517548019285337E-2</c:v>
                </c:pt>
                <c:pt idx="1908">
                  <c:v>1.5183696158501708E-2</c:v>
                </c:pt>
                <c:pt idx="1909">
                  <c:v>1.5188685923955586E-2</c:v>
                </c:pt>
                <c:pt idx="1910">
                  <c:v>1.5185381368318176E-2</c:v>
                </c:pt>
                <c:pt idx="1911">
                  <c:v>1.5184828337873013E-2</c:v>
                </c:pt>
                <c:pt idx="1912">
                  <c:v>1.5186331853908729E-2</c:v>
                </c:pt>
                <c:pt idx="1913">
                  <c:v>1.5181005954960464E-2</c:v>
                </c:pt>
                <c:pt idx="1914">
                  <c:v>1.5184068630752249E-2</c:v>
                </c:pt>
                <c:pt idx="1915">
                  <c:v>1.51825026574794E-2</c:v>
                </c:pt>
                <c:pt idx="1916">
                  <c:v>1.5176788388074779E-2</c:v>
                </c:pt>
                <c:pt idx="1917">
                  <c:v>1.5180582381334087E-2</c:v>
                </c:pt>
                <c:pt idx="1918">
                  <c:v>1.5184581915682871E-2</c:v>
                </c:pt>
                <c:pt idx="1919">
                  <c:v>1.5182567385888792E-2</c:v>
                </c:pt>
                <c:pt idx="1920">
                  <c:v>1.5192288003158975E-2</c:v>
                </c:pt>
                <c:pt idx="1921">
                  <c:v>1.519739132722582E-2</c:v>
                </c:pt>
                <c:pt idx="1922">
                  <c:v>1.5205379040062091E-2</c:v>
                </c:pt>
                <c:pt idx="1923">
                  <c:v>1.5212515063301089E-2</c:v>
                </c:pt>
                <c:pt idx="1924">
                  <c:v>1.5210355178482411E-2</c:v>
                </c:pt>
                <c:pt idx="1925">
                  <c:v>1.5217319728215824E-2</c:v>
                </c:pt>
                <c:pt idx="1926">
                  <c:v>1.5219781678945003E-2</c:v>
                </c:pt>
                <c:pt idx="1927">
                  <c:v>1.5218709685638571E-2</c:v>
                </c:pt>
                <c:pt idx="1928">
                  <c:v>1.5227231123955796E-2</c:v>
                </c:pt>
                <c:pt idx="1929">
                  <c:v>1.5227529783107907E-2</c:v>
                </c:pt>
                <c:pt idx="1930">
                  <c:v>1.5230754847716238E-2</c:v>
                </c:pt>
                <c:pt idx="1931">
                  <c:v>1.5197756985959583E-2</c:v>
                </c:pt>
                <c:pt idx="1932">
                  <c:v>1.515465013647639E-2</c:v>
                </c:pt>
                <c:pt idx="1933">
                  <c:v>1.5172247179142132E-2</c:v>
                </c:pt>
                <c:pt idx="1934">
                  <c:v>1.5187841047875093E-2</c:v>
                </c:pt>
                <c:pt idx="1935">
                  <c:v>1.518818626605852E-2</c:v>
                </c:pt>
                <c:pt idx="1936">
                  <c:v>1.5189992983590863E-2</c:v>
                </c:pt>
                <c:pt idx="1937">
                  <c:v>1.5197929595051297E-2</c:v>
                </c:pt>
                <c:pt idx="1938">
                  <c:v>1.5192778576367003E-2</c:v>
                </c:pt>
                <c:pt idx="1939">
                  <c:v>1.5190368862599793E-2</c:v>
                </c:pt>
                <c:pt idx="1940">
                  <c:v>1.5194869190431771E-2</c:v>
                </c:pt>
                <c:pt idx="1941">
                  <c:v>1.5202007484843029E-2</c:v>
                </c:pt>
                <c:pt idx="1942">
                  <c:v>1.5203152155661761E-2</c:v>
                </c:pt>
                <c:pt idx="1943">
                  <c:v>1.5211918880583E-2</c:v>
                </c:pt>
                <c:pt idx="1944">
                  <c:v>1.5218161197537928E-2</c:v>
                </c:pt>
                <c:pt idx="1945">
                  <c:v>1.5222423052282672E-2</c:v>
                </c:pt>
                <c:pt idx="1946">
                  <c:v>1.5225425542009582E-2</c:v>
                </c:pt>
                <c:pt idx="1947">
                  <c:v>1.5225308576638225E-2</c:v>
                </c:pt>
                <c:pt idx="1948">
                  <c:v>1.5227055108105694E-2</c:v>
                </c:pt>
                <c:pt idx="1949">
                  <c:v>1.5165606271455679E-2</c:v>
                </c:pt>
                <c:pt idx="1950">
                  <c:v>1.5122576641829305E-2</c:v>
                </c:pt>
                <c:pt idx="1951">
                  <c:v>1.5126360414813448E-2</c:v>
                </c:pt>
                <c:pt idx="1952">
                  <c:v>1.5134463957434945E-2</c:v>
                </c:pt>
                <c:pt idx="1953">
                  <c:v>1.5136394453855425E-2</c:v>
                </c:pt>
                <c:pt idx="1954">
                  <c:v>1.5140480292750065E-2</c:v>
                </c:pt>
                <c:pt idx="1955">
                  <c:v>1.5156862258257034E-2</c:v>
                </c:pt>
                <c:pt idx="1956">
                  <c:v>1.5162008734596808E-2</c:v>
                </c:pt>
                <c:pt idx="1957">
                  <c:v>1.5162989881012865E-2</c:v>
                </c:pt>
                <c:pt idx="1958">
                  <c:v>1.5179918063448216E-2</c:v>
                </c:pt>
                <c:pt idx="1959">
                  <c:v>1.5186153566886367E-2</c:v>
                </c:pt>
                <c:pt idx="1960">
                  <c:v>1.5188864210977947E-2</c:v>
                </c:pt>
                <c:pt idx="1961">
                  <c:v>1.5199790820717865E-2</c:v>
                </c:pt>
                <c:pt idx="1962">
                  <c:v>1.5204656807283605E-2</c:v>
                </c:pt>
                <c:pt idx="1963">
                  <c:v>1.5214138951466552E-2</c:v>
                </c:pt>
                <c:pt idx="1964">
                  <c:v>1.5215885482934021E-2</c:v>
                </c:pt>
                <c:pt idx="1965">
                  <c:v>1.5221468024347599E-2</c:v>
                </c:pt>
                <c:pt idx="1966">
                  <c:v>1.5220432369797317E-2</c:v>
                </c:pt>
                <c:pt idx="1967">
                  <c:v>1.5225909301700832E-2</c:v>
                </c:pt>
                <c:pt idx="1968">
                  <c:v>1.5226156859477105E-2</c:v>
                </c:pt>
                <c:pt idx="1969">
                  <c:v>1.5244459101129388E-2</c:v>
                </c:pt>
                <c:pt idx="1970">
                  <c:v>1.5238270156722553E-2</c:v>
                </c:pt>
                <c:pt idx="1971">
                  <c:v>1.5243921968890042E-2</c:v>
                </c:pt>
                <c:pt idx="1972">
                  <c:v>1.5246313513279179E-2</c:v>
                </c:pt>
                <c:pt idx="1973">
                  <c:v>1.524404120543366E-2</c:v>
                </c:pt>
                <c:pt idx="1974">
                  <c:v>1.5253050945786654E-2</c:v>
                </c:pt>
                <c:pt idx="1975">
                  <c:v>1.5254604427612076E-2</c:v>
                </c:pt>
                <c:pt idx="1976">
                  <c:v>1.5258865146770689E-2</c:v>
                </c:pt>
                <c:pt idx="1977">
                  <c:v>1.5258025948620845E-2</c:v>
                </c:pt>
                <c:pt idx="1978">
                  <c:v>1.5258398420871384E-2</c:v>
                </c:pt>
                <c:pt idx="1979">
                  <c:v>1.5263015714074721E-2</c:v>
                </c:pt>
                <c:pt idx="1980">
                  <c:v>1.526691645243022E-2</c:v>
                </c:pt>
                <c:pt idx="1981">
                  <c:v>1.5271958454846062E-2</c:v>
                </c:pt>
                <c:pt idx="1982">
                  <c:v>1.5256111350406181E-2</c:v>
                </c:pt>
                <c:pt idx="1983">
                  <c:v>1.5255085916131067E-2</c:v>
                </c:pt>
                <c:pt idx="1984">
                  <c:v>1.5246263547489472E-2</c:v>
                </c:pt>
                <c:pt idx="1985">
                  <c:v>1.5251861987108864E-2</c:v>
                </c:pt>
                <c:pt idx="1986">
                  <c:v>1.5265824018573454E-2</c:v>
                </c:pt>
                <c:pt idx="1987">
                  <c:v>1.5265233513786013E-2</c:v>
                </c:pt>
                <c:pt idx="1988">
                  <c:v>1.521444101737705E-2</c:v>
                </c:pt>
                <c:pt idx="1989">
                  <c:v>1.5175835631311965E-2</c:v>
                </c:pt>
                <c:pt idx="1990">
                  <c:v>1.5181531731338512E-2</c:v>
                </c:pt>
                <c:pt idx="1991">
                  <c:v>1.5188028419586492E-2</c:v>
                </c:pt>
                <c:pt idx="1992">
                  <c:v>1.5191979123731698E-2</c:v>
                </c:pt>
                <c:pt idx="1993">
                  <c:v>1.519605928469569E-2</c:v>
                </c:pt>
                <c:pt idx="1994">
                  <c:v>1.5196790602163213E-2</c:v>
                </c:pt>
                <c:pt idx="1995">
                  <c:v>1.5204539841912246E-2</c:v>
                </c:pt>
                <c:pt idx="1996">
                  <c:v>1.5216542987303114E-2</c:v>
                </c:pt>
                <c:pt idx="1997">
                  <c:v>1.5222421916696541E-2</c:v>
                </c:pt>
                <c:pt idx="1998">
                  <c:v>1.5227168666718664E-2</c:v>
                </c:pt>
                <c:pt idx="1999">
                  <c:v>1.523371418517022E-2</c:v>
                </c:pt>
                <c:pt idx="2000">
                  <c:v>1.5231905196465619E-2</c:v>
                </c:pt>
                <c:pt idx="2001">
                  <c:v>1.5243139550046683E-2</c:v>
                </c:pt>
                <c:pt idx="2002">
                  <c:v>1.5243691444905715E-2</c:v>
                </c:pt>
                <c:pt idx="2003">
                  <c:v>1.5254002566963338E-2</c:v>
                </c:pt>
                <c:pt idx="2004">
                  <c:v>1.5255448168106438E-2</c:v>
                </c:pt>
                <c:pt idx="2005">
                  <c:v>1.5260912608562527E-2</c:v>
                </c:pt>
                <c:pt idx="2006">
                  <c:v>1.5263553981900196E-2</c:v>
                </c:pt>
                <c:pt idx="2007">
                  <c:v>1.5259472685350075E-2</c:v>
                </c:pt>
                <c:pt idx="2008">
                  <c:v>1.5264334129571296E-2</c:v>
                </c:pt>
                <c:pt idx="2009">
                  <c:v>1.5259543091690116E-2</c:v>
                </c:pt>
                <c:pt idx="2010">
                  <c:v>1.5268657305967041E-2</c:v>
                </c:pt>
                <c:pt idx="2011">
                  <c:v>1.5269540791975945E-2</c:v>
                </c:pt>
                <c:pt idx="2012">
                  <c:v>1.5261818806294023E-2</c:v>
                </c:pt>
                <c:pt idx="2013">
                  <c:v>1.5269136523313773E-2</c:v>
                </c:pt>
                <c:pt idx="2014">
                  <c:v>1.5264565789141753E-2</c:v>
                </c:pt>
                <c:pt idx="2015">
                  <c:v>1.5266675708170726E-2</c:v>
                </c:pt>
                <c:pt idx="2016">
                  <c:v>1.5266858537537606E-2</c:v>
                </c:pt>
                <c:pt idx="2017">
                  <c:v>1.5272925974228562E-2</c:v>
                </c:pt>
                <c:pt idx="2018">
                  <c:v>1.5249383002587743E-2</c:v>
                </c:pt>
                <c:pt idx="2019">
                  <c:v>1.5253820873182587E-2</c:v>
                </c:pt>
                <c:pt idx="2020">
                  <c:v>1.5255501540654534E-2</c:v>
                </c:pt>
                <c:pt idx="2021">
                  <c:v>1.5260850151325394E-2</c:v>
                </c:pt>
                <c:pt idx="2022">
                  <c:v>1.5272144690971334E-2</c:v>
                </c:pt>
                <c:pt idx="2023">
                  <c:v>1.5272081098148069E-2</c:v>
                </c:pt>
                <c:pt idx="2024">
                  <c:v>1.5263669811685424E-2</c:v>
                </c:pt>
                <c:pt idx="2025">
                  <c:v>1.5259593057479823E-2</c:v>
                </c:pt>
                <c:pt idx="2026">
                  <c:v>1.5257311664945266E-2</c:v>
                </c:pt>
                <c:pt idx="2027">
                  <c:v>1.525911724689148E-2</c:v>
                </c:pt>
                <c:pt idx="2028">
                  <c:v>1.5261558757070323E-2</c:v>
                </c:pt>
                <c:pt idx="2029">
                  <c:v>1.5257435443833404E-2</c:v>
                </c:pt>
                <c:pt idx="2030">
                  <c:v>1.5260244883918268E-2</c:v>
                </c:pt>
                <c:pt idx="2031">
                  <c:v>1.5257253750052652E-2</c:v>
                </c:pt>
                <c:pt idx="2032">
                  <c:v>1.5266794944714343E-2</c:v>
                </c:pt>
                <c:pt idx="2033">
                  <c:v>1.5277236659176881E-2</c:v>
                </c:pt>
                <c:pt idx="2034">
                  <c:v>1.5279764473901581E-2</c:v>
                </c:pt>
                <c:pt idx="2035">
                  <c:v>1.5284026328646323E-2</c:v>
                </c:pt>
                <c:pt idx="2036">
                  <c:v>1.5286135112089165E-2</c:v>
                </c:pt>
                <c:pt idx="2037">
                  <c:v>1.5293933182041777E-2</c:v>
                </c:pt>
                <c:pt idx="2038">
                  <c:v>1.5291364486216407E-2</c:v>
                </c:pt>
                <c:pt idx="2039">
                  <c:v>1.5299202301683558E-2</c:v>
                </c:pt>
                <c:pt idx="2040">
                  <c:v>1.5299575909520226E-2</c:v>
                </c:pt>
                <c:pt idx="2041">
                  <c:v>1.5301082832314331E-2</c:v>
                </c:pt>
                <c:pt idx="2042">
                  <c:v>1.5302885007502156E-2</c:v>
                </c:pt>
                <c:pt idx="2043">
                  <c:v>1.5316690328080848E-2</c:v>
                </c:pt>
                <c:pt idx="2044">
                  <c:v>1.53259317280043E-2</c:v>
                </c:pt>
                <c:pt idx="2045">
                  <c:v>1.5321297401009017E-2</c:v>
                </c:pt>
                <c:pt idx="2046">
                  <c:v>1.5319571310091883E-2</c:v>
                </c:pt>
                <c:pt idx="2047">
                  <c:v>1.5315609250085379E-2</c:v>
                </c:pt>
                <c:pt idx="2048">
                  <c:v>1.5327444328729052E-2</c:v>
                </c:pt>
                <c:pt idx="2049">
                  <c:v>1.5331941249802642E-2</c:v>
                </c:pt>
                <c:pt idx="2050">
                  <c:v>1.5335120890965786E-2</c:v>
                </c:pt>
                <c:pt idx="2051">
                  <c:v>1.5338474276806773E-2</c:v>
                </c:pt>
                <c:pt idx="2052">
                  <c:v>1.5331703912301535E-2</c:v>
                </c:pt>
                <c:pt idx="2053">
                  <c:v>1.5343166518694669E-2</c:v>
                </c:pt>
                <c:pt idx="2054">
                  <c:v>1.534256692921819E-2</c:v>
                </c:pt>
                <c:pt idx="2055">
                  <c:v>1.5350729522318432E-2</c:v>
                </c:pt>
                <c:pt idx="2056">
                  <c:v>1.5350008425126077E-2</c:v>
                </c:pt>
                <c:pt idx="2057">
                  <c:v>1.5350912351685314E-2</c:v>
                </c:pt>
                <c:pt idx="2058">
                  <c:v>1.5349528072193216E-2</c:v>
                </c:pt>
                <c:pt idx="2059">
                  <c:v>1.53414926647395E-2</c:v>
                </c:pt>
                <c:pt idx="2060">
                  <c:v>1.5355187833463612E-2</c:v>
                </c:pt>
                <c:pt idx="2061">
                  <c:v>1.5360205988570731E-2</c:v>
                </c:pt>
                <c:pt idx="2062">
                  <c:v>1.5363158512507935E-2</c:v>
                </c:pt>
                <c:pt idx="2063">
                  <c:v>1.5356915059966877E-2</c:v>
                </c:pt>
                <c:pt idx="2064">
                  <c:v>1.535649489309889E-2</c:v>
                </c:pt>
                <c:pt idx="2065">
                  <c:v>1.5362377229250707E-2</c:v>
                </c:pt>
                <c:pt idx="2066">
                  <c:v>1.5368872781912558E-2</c:v>
                </c:pt>
                <c:pt idx="2067">
                  <c:v>1.5366946827836596E-2</c:v>
                </c:pt>
                <c:pt idx="2068">
                  <c:v>1.5360996356516998E-2</c:v>
                </c:pt>
                <c:pt idx="2069">
                  <c:v>1.5362561194203718E-2</c:v>
                </c:pt>
                <c:pt idx="2070">
                  <c:v>1.53597994487363E-2</c:v>
                </c:pt>
                <c:pt idx="2071">
                  <c:v>1.5360818069494636E-2</c:v>
                </c:pt>
                <c:pt idx="2072">
                  <c:v>1.5366340424843338E-2</c:v>
                </c:pt>
                <c:pt idx="2073">
                  <c:v>1.5369161220789501E-2</c:v>
                </c:pt>
                <c:pt idx="2074">
                  <c:v>1.5370673821514252E-2</c:v>
                </c:pt>
                <c:pt idx="2075">
                  <c:v>1.5378408298643599E-2</c:v>
                </c:pt>
                <c:pt idx="2076">
                  <c:v>1.5376969511017278E-2</c:v>
                </c:pt>
                <c:pt idx="2077">
                  <c:v>1.5374627932417848E-2</c:v>
                </c:pt>
                <c:pt idx="2078">
                  <c:v>1.5384113483359184E-2</c:v>
                </c:pt>
                <c:pt idx="2079">
                  <c:v>1.5382673560146731E-2</c:v>
                </c:pt>
                <c:pt idx="2080">
                  <c:v>1.5379143022869511E-2</c:v>
                </c:pt>
                <c:pt idx="2081">
                  <c:v>1.5385431898855759E-2</c:v>
                </c:pt>
                <c:pt idx="2082">
                  <c:v>1.5381589075392874E-2</c:v>
                </c:pt>
                <c:pt idx="2083">
                  <c:v>1.5386455061958614E-2</c:v>
                </c:pt>
                <c:pt idx="2084">
                  <c:v>1.5388186830806398E-2</c:v>
                </c:pt>
                <c:pt idx="2085">
                  <c:v>1.5391864994280477E-2</c:v>
                </c:pt>
                <c:pt idx="2086">
                  <c:v>1.5396062120615827E-2</c:v>
                </c:pt>
                <c:pt idx="2087">
                  <c:v>1.5398884052148117E-2</c:v>
                </c:pt>
                <c:pt idx="2088">
                  <c:v>1.5401049614897444E-2</c:v>
                </c:pt>
                <c:pt idx="2089">
                  <c:v>1.539894310262686E-2</c:v>
                </c:pt>
                <c:pt idx="2090">
                  <c:v>1.5399959452212937E-2</c:v>
                </c:pt>
                <c:pt idx="2091">
                  <c:v>1.5393720542016397E-2</c:v>
                </c:pt>
                <c:pt idx="2092">
                  <c:v>1.539222497508359E-2</c:v>
                </c:pt>
                <c:pt idx="2093">
                  <c:v>1.5403503616523713E-2</c:v>
                </c:pt>
                <c:pt idx="2094">
                  <c:v>1.5398352597839419E-2</c:v>
                </c:pt>
                <c:pt idx="2095">
                  <c:v>1.5405184283995659E-2</c:v>
                </c:pt>
                <c:pt idx="2096">
                  <c:v>1.5410101371937235E-2</c:v>
                </c:pt>
                <c:pt idx="2097">
                  <c:v>1.5407466812116346E-2</c:v>
                </c:pt>
                <c:pt idx="2098">
                  <c:v>1.5412456577570222E-2</c:v>
                </c:pt>
                <c:pt idx="2099">
                  <c:v>1.5416167673042063E-2</c:v>
                </c:pt>
                <c:pt idx="2100">
                  <c:v>1.5422060229469046E-2</c:v>
                </c:pt>
                <c:pt idx="2101">
                  <c:v>1.5417132921252302E-2</c:v>
                </c:pt>
                <c:pt idx="2102">
                  <c:v>1.5413158369798372E-2</c:v>
                </c:pt>
                <c:pt idx="2103">
                  <c:v>1.5417378207856316E-2</c:v>
                </c:pt>
                <c:pt idx="2104">
                  <c:v>1.5424047505196012E-2</c:v>
                </c:pt>
                <c:pt idx="2105">
                  <c:v>1.5429385895591704E-2</c:v>
                </c:pt>
                <c:pt idx="2106">
                  <c:v>1.5434242797468406E-2</c:v>
                </c:pt>
                <c:pt idx="2107">
                  <c:v>1.5435940498732299E-2</c:v>
                </c:pt>
                <c:pt idx="2108">
                  <c:v>1.544121302513247E-2</c:v>
                </c:pt>
                <c:pt idx="2109">
                  <c:v>1.5437554166622593E-2</c:v>
                </c:pt>
                <c:pt idx="2110">
                  <c:v>1.5438746532058773E-2</c:v>
                </c:pt>
                <c:pt idx="2111">
                  <c:v>1.5426384541450922E-2</c:v>
                </c:pt>
                <c:pt idx="2112">
                  <c:v>1.5390272902526645E-2</c:v>
                </c:pt>
                <c:pt idx="2113">
                  <c:v>1.5382013784605379E-2</c:v>
                </c:pt>
                <c:pt idx="2114">
                  <c:v>1.5376313142234314E-2</c:v>
                </c:pt>
                <c:pt idx="2115">
                  <c:v>1.5371848017572355E-2</c:v>
                </c:pt>
                <c:pt idx="2116">
                  <c:v>1.5368682003442768E-2</c:v>
                </c:pt>
                <c:pt idx="2117">
                  <c:v>1.5370131011344259E-2</c:v>
                </c:pt>
                <c:pt idx="2118">
                  <c:v>1.5363822830393807E-2</c:v>
                </c:pt>
                <c:pt idx="2119">
                  <c:v>1.5367547552899204E-2</c:v>
                </c:pt>
                <c:pt idx="2120">
                  <c:v>1.5374027207355239E-2</c:v>
                </c:pt>
                <c:pt idx="2121">
                  <c:v>1.5378342434648078E-2</c:v>
                </c:pt>
                <c:pt idx="2122">
                  <c:v>1.5385720337732701E-2</c:v>
                </c:pt>
                <c:pt idx="2123">
                  <c:v>1.5385615863808769E-2</c:v>
                </c:pt>
                <c:pt idx="2124">
                  <c:v>1.5393893151108111E-2</c:v>
                </c:pt>
                <c:pt idx="2125">
                  <c:v>1.538861948912181E-2</c:v>
                </c:pt>
                <c:pt idx="2126">
                  <c:v>1.5393118681367659E-2</c:v>
                </c:pt>
                <c:pt idx="2127">
                  <c:v>1.5391560657197718E-2</c:v>
                </c:pt>
                <c:pt idx="2128">
                  <c:v>1.5399066881514998E-2</c:v>
                </c:pt>
                <c:pt idx="2129">
                  <c:v>1.5404822032020288E-2</c:v>
                </c:pt>
                <c:pt idx="2130">
                  <c:v>1.5406093888485545E-2</c:v>
                </c:pt>
                <c:pt idx="2131">
                  <c:v>1.5410346658541249E-2</c:v>
                </c:pt>
                <c:pt idx="2132">
                  <c:v>1.5419356398894244E-2</c:v>
                </c:pt>
                <c:pt idx="2133">
                  <c:v>1.5425721359151181E-2</c:v>
                </c:pt>
                <c:pt idx="2134">
                  <c:v>1.5427578042473231E-2</c:v>
                </c:pt>
                <c:pt idx="2135">
                  <c:v>1.5432869873837605E-2</c:v>
                </c:pt>
                <c:pt idx="2136">
                  <c:v>1.5439165563340631E-2</c:v>
                </c:pt>
                <c:pt idx="2137">
                  <c:v>1.5431843303976362E-2</c:v>
                </c:pt>
                <c:pt idx="2138">
                  <c:v>1.5435272774088038E-2</c:v>
                </c:pt>
                <c:pt idx="2139">
                  <c:v>1.5435987057763617E-2</c:v>
                </c:pt>
                <c:pt idx="2140">
                  <c:v>1.5443853262884008E-2</c:v>
                </c:pt>
                <c:pt idx="2141">
                  <c:v>1.5442775591646928E-2</c:v>
                </c:pt>
                <c:pt idx="2142">
                  <c:v>1.5438989547490527E-2</c:v>
                </c:pt>
                <c:pt idx="2143">
                  <c:v>1.544774832330886E-2</c:v>
                </c:pt>
                <c:pt idx="2144">
                  <c:v>1.5446144875693731E-2</c:v>
                </c:pt>
                <c:pt idx="2145">
                  <c:v>1.5449557312013461E-2</c:v>
                </c:pt>
                <c:pt idx="2146">
                  <c:v>1.5454109876807407E-2</c:v>
                </c:pt>
                <c:pt idx="2147">
                  <c:v>1.5446138062176953E-2</c:v>
                </c:pt>
                <c:pt idx="2148">
                  <c:v>1.5451487808433943E-2</c:v>
                </c:pt>
                <c:pt idx="2149">
                  <c:v>1.5454299519691066E-2</c:v>
                </c:pt>
                <c:pt idx="2150">
                  <c:v>1.5459098506675152E-2</c:v>
                </c:pt>
                <c:pt idx="2151">
                  <c:v>1.5455817798346465E-2</c:v>
                </c:pt>
                <c:pt idx="2152">
                  <c:v>1.5460364685209761E-2</c:v>
                </c:pt>
                <c:pt idx="2153">
                  <c:v>1.5458974727787017E-2</c:v>
                </c:pt>
                <c:pt idx="2154">
                  <c:v>1.545784822634636E-2</c:v>
                </c:pt>
                <c:pt idx="2155">
                  <c:v>1.5471653546925052E-2</c:v>
                </c:pt>
                <c:pt idx="2156">
                  <c:v>1.5472906098426106E-2</c:v>
                </c:pt>
                <c:pt idx="2157">
                  <c:v>1.5474054176003225E-2</c:v>
                </c:pt>
                <c:pt idx="2158">
                  <c:v>1.5478435267291587E-2</c:v>
                </c:pt>
                <c:pt idx="2159">
                  <c:v>1.5478017371595858E-2</c:v>
                </c:pt>
                <c:pt idx="2160">
                  <c:v>1.5477054394557878E-2</c:v>
                </c:pt>
                <c:pt idx="2161">
                  <c:v>1.5480779117063276E-2</c:v>
                </c:pt>
                <c:pt idx="2162">
                  <c:v>1.549327283566217E-2</c:v>
                </c:pt>
                <c:pt idx="2163">
                  <c:v>1.5486419573369466E-2</c:v>
                </c:pt>
                <c:pt idx="2164">
                  <c:v>1.5490687106044856E-2</c:v>
                </c:pt>
                <c:pt idx="2165">
                  <c:v>1.5492490416818811E-2</c:v>
                </c:pt>
                <c:pt idx="2166">
                  <c:v>1.5498002551892348E-2</c:v>
                </c:pt>
                <c:pt idx="2167">
                  <c:v>1.5496869236934913E-2</c:v>
                </c:pt>
                <c:pt idx="2168">
                  <c:v>1.5500532637789307E-2</c:v>
                </c:pt>
                <c:pt idx="2169">
                  <c:v>1.5505104507547456E-2</c:v>
                </c:pt>
                <c:pt idx="2170">
                  <c:v>1.5513010458182387E-2</c:v>
                </c:pt>
                <c:pt idx="2171">
                  <c:v>1.5511462654287614E-2</c:v>
                </c:pt>
                <c:pt idx="2172">
                  <c:v>1.5517767428479675E-2</c:v>
                </c:pt>
                <c:pt idx="2173">
                  <c:v>1.5521185542730055E-2</c:v>
                </c:pt>
                <c:pt idx="2174">
                  <c:v>1.5525986800886403E-2</c:v>
                </c:pt>
                <c:pt idx="2175">
                  <c:v>1.551537134174602E-2</c:v>
                </c:pt>
                <c:pt idx="2176">
                  <c:v>1.5522982039987232E-2</c:v>
                </c:pt>
                <c:pt idx="2177">
                  <c:v>1.5524786486347315E-2</c:v>
                </c:pt>
                <c:pt idx="2178">
                  <c:v>1.5526412645685038E-2</c:v>
                </c:pt>
                <c:pt idx="2179">
                  <c:v>1.5530483721959991E-2</c:v>
                </c:pt>
                <c:pt idx="2180">
                  <c:v>1.5538060352617311E-2</c:v>
                </c:pt>
                <c:pt idx="2181">
                  <c:v>1.5545322425916707E-2</c:v>
                </c:pt>
                <c:pt idx="2182">
                  <c:v>1.5543455522319489E-2</c:v>
                </c:pt>
                <c:pt idx="2183">
                  <c:v>1.5549224299858335E-2</c:v>
                </c:pt>
                <c:pt idx="2184">
                  <c:v>1.5548976742082062E-2</c:v>
                </c:pt>
                <c:pt idx="2185">
                  <c:v>1.5546178657858496E-2</c:v>
                </c:pt>
                <c:pt idx="2186">
                  <c:v>1.5546420537704121E-2</c:v>
                </c:pt>
                <c:pt idx="2187">
                  <c:v>1.5533194366051571E-2</c:v>
                </c:pt>
                <c:pt idx="2188">
                  <c:v>1.5543637216100239E-2</c:v>
                </c:pt>
                <c:pt idx="2189">
                  <c:v>1.5533380602176841E-2</c:v>
                </c:pt>
                <c:pt idx="2190">
                  <c:v>1.5536551158650947E-2</c:v>
                </c:pt>
                <c:pt idx="2191">
                  <c:v>1.5540709675057888E-2</c:v>
                </c:pt>
                <c:pt idx="2192">
                  <c:v>1.5543034219865371E-2</c:v>
                </c:pt>
                <c:pt idx="2193">
                  <c:v>1.5544962445113593E-2</c:v>
                </c:pt>
                <c:pt idx="2194">
                  <c:v>1.5551497743289983E-2</c:v>
                </c:pt>
                <c:pt idx="2195">
                  <c:v>1.5548745082511604E-2</c:v>
                </c:pt>
                <c:pt idx="2196">
                  <c:v>1.5542322207362054E-2</c:v>
                </c:pt>
                <c:pt idx="2197">
                  <c:v>1.553594929800221E-2</c:v>
                </c:pt>
                <c:pt idx="2198">
                  <c:v>1.5537643592507713E-2</c:v>
                </c:pt>
                <c:pt idx="2199">
                  <c:v>1.5541182078887841E-2</c:v>
                </c:pt>
                <c:pt idx="2200">
                  <c:v>1.5545801643263437E-2</c:v>
                </c:pt>
                <c:pt idx="2201">
                  <c:v>1.5545982201458058E-2</c:v>
                </c:pt>
                <c:pt idx="2202">
                  <c:v>1.5541403518183131E-2</c:v>
                </c:pt>
                <c:pt idx="2203">
                  <c:v>1.5542503901142805E-2</c:v>
                </c:pt>
                <c:pt idx="2204">
                  <c:v>1.5542980847317277E-2</c:v>
                </c:pt>
                <c:pt idx="2205">
                  <c:v>1.5544834123880937E-2</c:v>
                </c:pt>
                <c:pt idx="2206">
                  <c:v>1.5546044658695191E-2</c:v>
                </c:pt>
                <c:pt idx="2207">
                  <c:v>1.5538779178637408E-2</c:v>
                </c:pt>
                <c:pt idx="2208">
                  <c:v>1.5551204762068522E-2</c:v>
                </c:pt>
                <c:pt idx="2209">
                  <c:v>1.5542079191930298E-2</c:v>
                </c:pt>
                <c:pt idx="2210">
                  <c:v>1.5551504556806761E-2</c:v>
                </c:pt>
                <c:pt idx="2211">
                  <c:v>1.5549405993639086E-2</c:v>
                </c:pt>
                <c:pt idx="2212">
                  <c:v>1.5547307430471412E-2</c:v>
                </c:pt>
                <c:pt idx="2213">
                  <c:v>1.5552158654417465E-2</c:v>
                </c:pt>
                <c:pt idx="2214">
                  <c:v>1.5549644466726322E-2</c:v>
                </c:pt>
                <c:pt idx="2215">
                  <c:v>1.5556067341875873E-2</c:v>
                </c:pt>
                <c:pt idx="2216">
                  <c:v>1.555648183081321E-2</c:v>
                </c:pt>
                <c:pt idx="2217">
                  <c:v>1.5565079353401127E-2</c:v>
                </c:pt>
                <c:pt idx="2218">
                  <c:v>1.5574142466302216E-2</c:v>
                </c:pt>
                <c:pt idx="2219">
                  <c:v>1.5583025021008685E-2</c:v>
                </c:pt>
                <c:pt idx="2220">
                  <c:v>1.5580923051082621E-2</c:v>
                </c:pt>
                <c:pt idx="2221">
                  <c:v>1.5582186958444969E-2</c:v>
                </c:pt>
                <c:pt idx="2222">
                  <c:v>1.5583566695592549E-2</c:v>
                </c:pt>
                <c:pt idx="2223">
                  <c:v>1.5591070648737567E-2</c:v>
                </c:pt>
                <c:pt idx="2224">
                  <c:v>1.5597557116710381E-2</c:v>
                </c:pt>
                <c:pt idx="2225">
                  <c:v>1.5600019067439559E-2</c:v>
                </c:pt>
                <c:pt idx="2226">
                  <c:v>1.5605908217108153E-2</c:v>
                </c:pt>
                <c:pt idx="2227">
                  <c:v>1.5611414674251039E-2</c:v>
                </c:pt>
                <c:pt idx="2228">
                  <c:v>1.5606021775721122E-2</c:v>
                </c:pt>
                <c:pt idx="2229">
                  <c:v>1.5605541422788262E-2</c:v>
                </c:pt>
                <c:pt idx="2230">
                  <c:v>1.5585865121919049E-2</c:v>
                </c:pt>
                <c:pt idx="2231">
                  <c:v>1.5593046568603235E-2</c:v>
                </c:pt>
                <c:pt idx="2232">
                  <c:v>1.5590112214044105E-2</c:v>
                </c:pt>
                <c:pt idx="2233">
                  <c:v>1.5593473548988001E-2</c:v>
                </c:pt>
                <c:pt idx="2234">
                  <c:v>1.5597135814256265E-2</c:v>
                </c:pt>
                <c:pt idx="2235">
                  <c:v>1.5600377912656541E-2</c:v>
                </c:pt>
                <c:pt idx="2236">
                  <c:v>1.5601338618522262E-2</c:v>
                </c:pt>
                <c:pt idx="2237">
                  <c:v>1.5606619094025342E-2</c:v>
                </c:pt>
                <c:pt idx="2238">
                  <c:v>1.5602599119126223E-2</c:v>
                </c:pt>
                <c:pt idx="2239">
                  <c:v>1.5605724252155142E-2</c:v>
                </c:pt>
                <c:pt idx="2240">
                  <c:v>1.5601155789155382E-2</c:v>
                </c:pt>
                <c:pt idx="2241">
                  <c:v>1.5589990706328228E-2</c:v>
                </c:pt>
                <c:pt idx="2242">
                  <c:v>1.5582434516221244E-2</c:v>
                </c:pt>
                <c:pt idx="2243">
                  <c:v>1.5577448157525755E-2</c:v>
                </c:pt>
                <c:pt idx="2244">
                  <c:v>1.5574561497584074E-2</c:v>
                </c:pt>
                <c:pt idx="2245">
                  <c:v>1.5558958544162074E-2</c:v>
                </c:pt>
                <c:pt idx="2246">
                  <c:v>1.5541304722189848E-2</c:v>
                </c:pt>
                <c:pt idx="2247">
                  <c:v>1.5536537531617392E-2</c:v>
                </c:pt>
                <c:pt idx="2248">
                  <c:v>1.5530430349411897E-2</c:v>
                </c:pt>
                <c:pt idx="2249">
                  <c:v>1.5539321988807402E-2</c:v>
                </c:pt>
                <c:pt idx="2250">
                  <c:v>1.5548147764207385E-2</c:v>
                </c:pt>
                <c:pt idx="2251">
                  <c:v>1.5557316486618537E-2</c:v>
                </c:pt>
                <c:pt idx="2252">
                  <c:v>1.5549463908531701E-2</c:v>
                </c:pt>
                <c:pt idx="2253">
                  <c:v>1.555540983750678E-2</c:v>
                </c:pt>
                <c:pt idx="2254">
                  <c:v>1.5559666014320874E-2</c:v>
                </c:pt>
                <c:pt idx="2255">
                  <c:v>1.5559979436092669E-2</c:v>
                </c:pt>
                <c:pt idx="2256">
                  <c:v>1.5562916061824059E-2</c:v>
                </c:pt>
                <c:pt idx="2257">
                  <c:v>1.5563213585390038E-2</c:v>
                </c:pt>
                <c:pt idx="2258">
                  <c:v>1.5567586727575491E-2</c:v>
                </c:pt>
                <c:pt idx="2259">
                  <c:v>1.5560512025987495E-2</c:v>
                </c:pt>
                <c:pt idx="2260">
                  <c:v>1.5562674181978434E-2</c:v>
                </c:pt>
                <c:pt idx="2261">
                  <c:v>1.5570476794275563E-2</c:v>
                </c:pt>
                <c:pt idx="2262">
                  <c:v>1.5566459090548705E-2</c:v>
                </c:pt>
                <c:pt idx="2263">
                  <c:v>1.5571199027054049E-2</c:v>
                </c:pt>
                <c:pt idx="2264">
                  <c:v>1.5576543095380389E-2</c:v>
                </c:pt>
                <c:pt idx="2265">
                  <c:v>1.5578939182114044E-2</c:v>
                </c:pt>
                <c:pt idx="2266">
                  <c:v>1.5578337321465307E-2</c:v>
                </c:pt>
                <c:pt idx="2267">
                  <c:v>1.558196097680516E-2</c:v>
                </c:pt>
                <c:pt idx="2268">
                  <c:v>1.5592563944498115E-2</c:v>
                </c:pt>
                <c:pt idx="2269">
                  <c:v>1.5589333201959136E-2</c:v>
                </c:pt>
                <c:pt idx="2270">
                  <c:v>1.5603382673555712E-2</c:v>
                </c:pt>
                <c:pt idx="2271">
                  <c:v>1.5601210297289607E-2</c:v>
                </c:pt>
                <c:pt idx="2272">
                  <c:v>1.560410036398968E-2</c:v>
                </c:pt>
                <c:pt idx="2273">
                  <c:v>1.5606019504548862E-2</c:v>
                </c:pt>
                <c:pt idx="2274">
                  <c:v>1.5609399008870832E-2</c:v>
                </c:pt>
                <c:pt idx="2275">
                  <c:v>1.5620237042892634E-2</c:v>
                </c:pt>
                <c:pt idx="2276">
                  <c:v>1.5623073737044611E-2</c:v>
                </c:pt>
                <c:pt idx="2277">
                  <c:v>1.5624874776646305E-2</c:v>
                </c:pt>
                <c:pt idx="2278">
                  <c:v>1.562426383130853E-2</c:v>
                </c:pt>
                <c:pt idx="2279">
                  <c:v>1.5623505259773894E-2</c:v>
                </c:pt>
                <c:pt idx="2280">
                  <c:v>1.5637542239923044E-2</c:v>
                </c:pt>
                <c:pt idx="2281">
                  <c:v>1.5639043484786501E-2</c:v>
                </c:pt>
                <c:pt idx="2282">
                  <c:v>1.5639946275759608E-2</c:v>
                </c:pt>
                <c:pt idx="2283">
                  <c:v>1.5640055292028058E-2</c:v>
                </c:pt>
                <c:pt idx="2284">
                  <c:v>1.5638940146448697E-2</c:v>
                </c:pt>
                <c:pt idx="2285">
                  <c:v>1.5648588086206582E-2</c:v>
                </c:pt>
                <c:pt idx="2286">
                  <c:v>1.5654655522897538E-2</c:v>
                </c:pt>
                <c:pt idx="2287">
                  <c:v>1.5654948504118998E-2</c:v>
                </c:pt>
                <c:pt idx="2288">
                  <c:v>1.5650691191718774E-2</c:v>
                </c:pt>
                <c:pt idx="2289">
                  <c:v>1.5655495856633509E-2</c:v>
                </c:pt>
                <c:pt idx="2290">
                  <c:v>1.5658985512810062E-2</c:v>
                </c:pt>
                <c:pt idx="2291">
                  <c:v>1.5661319142306583E-2</c:v>
                </c:pt>
                <c:pt idx="2292">
                  <c:v>1.5658614176145651E-2</c:v>
                </c:pt>
                <c:pt idx="2293">
                  <c:v>1.5661983460192454E-2</c:v>
                </c:pt>
                <c:pt idx="2294">
                  <c:v>1.5664856493100579E-2</c:v>
                </c:pt>
                <c:pt idx="2295">
                  <c:v>1.5660960297089598E-2</c:v>
                </c:pt>
                <c:pt idx="2296">
                  <c:v>1.5662879437648783E-2</c:v>
                </c:pt>
                <c:pt idx="2297">
                  <c:v>1.5667090191017689E-2</c:v>
                </c:pt>
                <c:pt idx="2298">
                  <c:v>1.5671629128778074E-2</c:v>
                </c:pt>
                <c:pt idx="2299">
                  <c:v>1.5665646861046847E-2</c:v>
                </c:pt>
                <c:pt idx="2300">
                  <c:v>1.5665774046693372E-2</c:v>
                </c:pt>
                <c:pt idx="2301">
                  <c:v>1.567128618176691E-2</c:v>
                </c:pt>
                <c:pt idx="2302">
                  <c:v>1.5675609358162656E-2</c:v>
                </c:pt>
                <c:pt idx="2303">
                  <c:v>1.5677651142023845E-2</c:v>
                </c:pt>
                <c:pt idx="2304">
                  <c:v>1.5679985907106495E-2</c:v>
                </c:pt>
                <c:pt idx="2305">
                  <c:v>1.5676315692735324E-2</c:v>
                </c:pt>
                <c:pt idx="2306">
                  <c:v>1.5670519661129364E-2</c:v>
                </c:pt>
                <c:pt idx="2307">
                  <c:v>1.5680776275052762E-2</c:v>
                </c:pt>
                <c:pt idx="2308">
                  <c:v>1.5681849403945323E-2</c:v>
                </c:pt>
                <c:pt idx="2309">
                  <c:v>1.565100234231831E-2</c:v>
                </c:pt>
                <c:pt idx="2310">
                  <c:v>1.5652312808711977E-2</c:v>
                </c:pt>
                <c:pt idx="2311">
                  <c:v>1.5657477454429827E-2</c:v>
                </c:pt>
                <c:pt idx="2312">
                  <c:v>1.5649259217609228E-2</c:v>
                </c:pt>
                <c:pt idx="2313">
                  <c:v>1.5650151788307171E-2</c:v>
                </c:pt>
                <c:pt idx="2314">
                  <c:v>1.565735140436943E-2</c:v>
                </c:pt>
                <c:pt idx="2315">
                  <c:v>1.5650569684002896E-2</c:v>
                </c:pt>
                <c:pt idx="2316">
                  <c:v>1.5644029843481986E-2</c:v>
                </c:pt>
                <c:pt idx="2317">
                  <c:v>1.5648083885964996E-2</c:v>
                </c:pt>
                <c:pt idx="2318">
                  <c:v>1.565860963380113E-2</c:v>
                </c:pt>
                <c:pt idx="2319">
                  <c:v>1.5657960078534948E-2</c:v>
                </c:pt>
                <c:pt idx="2320">
                  <c:v>1.5658250788584148E-2</c:v>
                </c:pt>
                <c:pt idx="2321">
                  <c:v>1.5657656877038319E-2</c:v>
                </c:pt>
                <c:pt idx="2322">
                  <c:v>1.5658735683861526E-2</c:v>
                </c:pt>
                <c:pt idx="2323">
                  <c:v>1.5662521728017929E-2</c:v>
                </c:pt>
                <c:pt idx="2324">
                  <c:v>1.5666663210632922E-2</c:v>
                </c:pt>
                <c:pt idx="2325">
                  <c:v>1.5668580080019846E-2</c:v>
                </c:pt>
                <c:pt idx="2326">
                  <c:v>1.5663287113069344E-2</c:v>
                </c:pt>
                <c:pt idx="2327">
                  <c:v>1.5659494255396162E-2</c:v>
                </c:pt>
                <c:pt idx="2328">
                  <c:v>1.567116580963716E-2</c:v>
                </c:pt>
                <c:pt idx="2329">
                  <c:v>1.5666600753395789E-2</c:v>
                </c:pt>
                <c:pt idx="2330">
                  <c:v>1.5663839007928372E-2</c:v>
                </c:pt>
                <c:pt idx="2331">
                  <c:v>1.5656695035586466E-2</c:v>
                </c:pt>
                <c:pt idx="2332">
                  <c:v>1.5651412288911131E-2</c:v>
                </c:pt>
                <c:pt idx="2333">
                  <c:v>1.5653395022293577E-2</c:v>
                </c:pt>
                <c:pt idx="2334">
                  <c:v>1.5656588290490277E-2</c:v>
                </c:pt>
                <c:pt idx="2335">
                  <c:v>1.5663837872342243E-2</c:v>
                </c:pt>
                <c:pt idx="2336">
                  <c:v>1.5655847888333716E-2</c:v>
                </c:pt>
                <c:pt idx="2337">
                  <c:v>1.5655134740244266E-2</c:v>
                </c:pt>
                <c:pt idx="2338">
                  <c:v>1.5659467001329051E-2</c:v>
                </c:pt>
                <c:pt idx="2339">
                  <c:v>1.5665216473903693E-2</c:v>
                </c:pt>
                <c:pt idx="2340">
                  <c:v>1.5666838090896897E-2</c:v>
                </c:pt>
                <c:pt idx="2341">
                  <c:v>1.5672438801688549E-2</c:v>
                </c:pt>
                <c:pt idx="2342">
                  <c:v>1.5671825585178514E-2</c:v>
                </c:pt>
                <c:pt idx="2343">
                  <c:v>1.5670076782538785E-2</c:v>
                </c:pt>
                <c:pt idx="2344">
                  <c:v>1.5669377261482893E-2</c:v>
                </c:pt>
                <c:pt idx="2345">
                  <c:v>1.566990190227481E-2</c:v>
                </c:pt>
                <c:pt idx="2346">
                  <c:v>1.5670444712444807E-2</c:v>
                </c:pt>
                <c:pt idx="2347">
                  <c:v>1.5667743153042261E-2</c:v>
                </c:pt>
                <c:pt idx="2348">
                  <c:v>1.5660478808570608E-2</c:v>
                </c:pt>
                <c:pt idx="2349">
                  <c:v>1.5657655741452187E-2</c:v>
                </c:pt>
                <c:pt idx="2350">
                  <c:v>1.5652672789515092E-2</c:v>
                </c:pt>
                <c:pt idx="2351">
                  <c:v>1.564283861363194E-2</c:v>
                </c:pt>
                <c:pt idx="2352">
                  <c:v>1.5628190688145013E-2</c:v>
                </c:pt>
                <c:pt idx="2353">
                  <c:v>1.561208353448143E-2</c:v>
                </c:pt>
                <c:pt idx="2354">
                  <c:v>1.5602310680249282E-2</c:v>
                </c:pt>
                <c:pt idx="2355">
                  <c:v>1.5605597066508617E-2</c:v>
                </c:pt>
                <c:pt idx="2356">
                  <c:v>1.5603979991859931E-2</c:v>
                </c:pt>
                <c:pt idx="2357">
                  <c:v>1.5600675436222521E-2</c:v>
                </c:pt>
                <c:pt idx="2358">
                  <c:v>1.5603202115361091E-2</c:v>
                </c:pt>
                <c:pt idx="2359">
                  <c:v>1.5606796245461574E-2</c:v>
                </c:pt>
                <c:pt idx="2360">
                  <c:v>1.5608918655937972E-2</c:v>
                </c:pt>
                <c:pt idx="2361">
                  <c:v>1.5617180045031497E-2</c:v>
                </c:pt>
                <c:pt idx="2362">
                  <c:v>1.5617074435521437E-2</c:v>
                </c:pt>
                <c:pt idx="2363">
                  <c:v>1.5634239955457895E-2</c:v>
                </c:pt>
                <c:pt idx="2364">
                  <c:v>1.5629858864169534E-2</c:v>
                </c:pt>
                <c:pt idx="2365">
                  <c:v>1.5634786172386277E-2</c:v>
                </c:pt>
                <c:pt idx="2366">
                  <c:v>1.5642221990363515E-2</c:v>
                </c:pt>
                <c:pt idx="2367">
                  <c:v>1.5641386198972058E-2</c:v>
                </c:pt>
                <c:pt idx="2368">
                  <c:v>1.5640726423430708E-2</c:v>
                </c:pt>
                <c:pt idx="2369">
                  <c:v>1.5646236287331982E-2</c:v>
                </c:pt>
                <c:pt idx="2370">
                  <c:v>1.5651471339389874E-2</c:v>
                </c:pt>
                <c:pt idx="2371">
                  <c:v>1.5655315298438888E-2</c:v>
                </c:pt>
                <c:pt idx="2372">
                  <c:v>1.565579451578562E-2</c:v>
                </c:pt>
                <c:pt idx="2373">
                  <c:v>1.5659091122320123E-2</c:v>
                </c:pt>
                <c:pt idx="2374">
                  <c:v>1.566366185649214E-2</c:v>
                </c:pt>
                <c:pt idx="2375">
                  <c:v>1.5669603243122703E-2</c:v>
                </c:pt>
                <c:pt idx="2376">
                  <c:v>1.5674407908037438E-2</c:v>
                </c:pt>
                <c:pt idx="2377">
                  <c:v>1.5678614119061827E-2</c:v>
                </c:pt>
                <c:pt idx="2378">
                  <c:v>1.5678000902551791E-2</c:v>
                </c:pt>
                <c:pt idx="2379">
                  <c:v>1.5677170789090984E-2</c:v>
                </c:pt>
                <c:pt idx="2380">
                  <c:v>1.5684306812329983E-2</c:v>
                </c:pt>
                <c:pt idx="2381">
                  <c:v>1.5677230975155859E-2</c:v>
                </c:pt>
                <c:pt idx="2382">
                  <c:v>1.5691221396273689E-2</c:v>
                </c:pt>
                <c:pt idx="2383">
                  <c:v>1.5695897739955771E-2</c:v>
                </c:pt>
                <c:pt idx="2384">
                  <c:v>1.5697883880096606E-2</c:v>
                </c:pt>
                <c:pt idx="2385">
                  <c:v>1.5703646979704805E-2</c:v>
                </c:pt>
                <c:pt idx="2386">
                  <c:v>1.5701238401523723E-2</c:v>
                </c:pt>
                <c:pt idx="2387">
                  <c:v>1.5707372837796333E-2</c:v>
                </c:pt>
                <c:pt idx="2388">
                  <c:v>1.5708510695098286E-2</c:v>
                </c:pt>
                <c:pt idx="2389">
                  <c:v>1.5713013294102521E-2</c:v>
                </c:pt>
                <c:pt idx="2390">
                  <c:v>1.5708151849881301E-2</c:v>
                </c:pt>
                <c:pt idx="2391">
                  <c:v>1.5706711926668851E-2</c:v>
                </c:pt>
                <c:pt idx="2392">
                  <c:v>1.5715893140527428E-2</c:v>
                </c:pt>
                <c:pt idx="2393">
                  <c:v>1.5716795931500535E-2</c:v>
                </c:pt>
                <c:pt idx="2394">
                  <c:v>1.5716196342024057E-2</c:v>
                </c:pt>
                <c:pt idx="2395">
                  <c:v>1.5713009887344132E-2</c:v>
                </c:pt>
                <c:pt idx="2396">
                  <c:v>1.5708515237442804E-2</c:v>
                </c:pt>
                <c:pt idx="2397">
                  <c:v>1.570983251735325E-2</c:v>
                </c:pt>
                <c:pt idx="2398">
                  <c:v>1.57159646824536E-2</c:v>
                </c:pt>
                <c:pt idx="2399">
                  <c:v>1.572553994469918E-2</c:v>
                </c:pt>
                <c:pt idx="2400">
                  <c:v>1.5715294686637078E-2</c:v>
                </c:pt>
                <c:pt idx="2401">
                  <c:v>1.5721297394918642E-2</c:v>
                </c:pt>
                <c:pt idx="2402">
                  <c:v>1.571985860729232E-2</c:v>
                </c:pt>
                <c:pt idx="2403">
                  <c:v>1.5731865159441576E-2</c:v>
                </c:pt>
                <c:pt idx="2404">
                  <c:v>1.5731030503636251E-2</c:v>
                </c:pt>
                <c:pt idx="2405">
                  <c:v>1.573348336967639E-2</c:v>
                </c:pt>
                <c:pt idx="2406">
                  <c:v>1.5737741817662743E-2</c:v>
                </c:pt>
                <c:pt idx="2407">
                  <c:v>1.5729045499081547E-2</c:v>
                </c:pt>
                <c:pt idx="2408">
                  <c:v>1.5727008257564873E-2</c:v>
                </c:pt>
                <c:pt idx="2409">
                  <c:v>1.5716974218522896E-2</c:v>
                </c:pt>
                <c:pt idx="2410">
                  <c:v>1.571973823516257E-2</c:v>
                </c:pt>
                <c:pt idx="2411">
                  <c:v>1.5723881988949827E-2</c:v>
                </c:pt>
                <c:pt idx="2412">
                  <c:v>1.5721882221775434E-2</c:v>
                </c:pt>
                <c:pt idx="2413">
                  <c:v>1.5731984395985193E-2</c:v>
                </c:pt>
                <c:pt idx="2414">
                  <c:v>1.572524355671933E-2</c:v>
                </c:pt>
                <c:pt idx="2415">
                  <c:v>1.5724001225493445E-2</c:v>
                </c:pt>
                <c:pt idx="2416">
                  <c:v>1.5733244896589154E-2</c:v>
                </c:pt>
                <c:pt idx="2417">
                  <c:v>1.5739551941953478E-2</c:v>
                </c:pt>
                <c:pt idx="2418">
                  <c:v>1.5744474707825702E-2</c:v>
                </c:pt>
                <c:pt idx="2419">
                  <c:v>1.5743275528872745E-2</c:v>
                </c:pt>
                <c:pt idx="2420">
                  <c:v>1.5748494682724819E-2</c:v>
                </c:pt>
                <c:pt idx="2421">
                  <c:v>1.5749518981413801E-2</c:v>
                </c:pt>
                <c:pt idx="2422">
                  <c:v>1.5763925027055103E-2</c:v>
                </c:pt>
                <c:pt idx="2423">
                  <c:v>1.5762289783028346E-2</c:v>
                </c:pt>
                <c:pt idx="2424">
                  <c:v>1.5759606393003878E-2</c:v>
                </c:pt>
                <c:pt idx="2425">
                  <c:v>1.5763868247748621E-2</c:v>
                </c:pt>
                <c:pt idx="2426">
                  <c:v>1.5768613862184613E-2</c:v>
                </c:pt>
                <c:pt idx="2427">
                  <c:v>1.5774373555034419E-2</c:v>
                </c:pt>
                <c:pt idx="2428">
                  <c:v>1.5774021523334215E-2</c:v>
                </c:pt>
                <c:pt idx="2429">
                  <c:v>1.5778518444407804E-2</c:v>
                </c:pt>
                <c:pt idx="2430">
                  <c:v>1.5785336503530489E-2</c:v>
                </c:pt>
                <c:pt idx="2431">
                  <c:v>1.578109395374995E-2</c:v>
                </c:pt>
                <c:pt idx="2432">
                  <c:v>1.5779840266662768E-2</c:v>
                </c:pt>
                <c:pt idx="2433">
                  <c:v>1.5787223847678042E-2</c:v>
                </c:pt>
                <c:pt idx="2434">
                  <c:v>1.5780560228268996E-2</c:v>
                </c:pt>
                <c:pt idx="2435">
                  <c:v>1.5783083500649175E-2</c:v>
                </c:pt>
                <c:pt idx="2436">
                  <c:v>1.5781520934134718E-2</c:v>
                </c:pt>
                <c:pt idx="2437">
                  <c:v>1.5787986961557195E-2</c:v>
                </c:pt>
                <c:pt idx="2438">
                  <c:v>1.5793228827131862E-2</c:v>
                </c:pt>
                <c:pt idx="2439">
                  <c:v>1.5795568134559033E-2</c:v>
                </c:pt>
                <c:pt idx="2440">
                  <c:v>1.5796537925113794E-2</c:v>
                </c:pt>
                <c:pt idx="2441">
                  <c:v>1.5799471144086794E-2</c:v>
                </c:pt>
                <c:pt idx="2442">
                  <c:v>1.5798946503294876E-2</c:v>
                </c:pt>
                <c:pt idx="2443">
                  <c:v>1.5803194731006061E-2</c:v>
                </c:pt>
                <c:pt idx="2444">
                  <c:v>1.5804568790222989E-2</c:v>
                </c:pt>
                <c:pt idx="2445">
                  <c:v>1.5803735270003793E-2</c:v>
                </c:pt>
                <c:pt idx="2446">
                  <c:v>1.5801867230820447E-2</c:v>
                </c:pt>
                <c:pt idx="2447">
                  <c:v>1.5799410958021919E-2</c:v>
                </c:pt>
                <c:pt idx="2448">
                  <c:v>1.5802287397688436E-2</c:v>
                </c:pt>
                <c:pt idx="2449">
                  <c:v>1.5799112298869808E-2</c:v>
                </c:pt>
                <c:pt idx="2450">
                  <c:v>1.5800620357250043E-2</c:v>
                </c:pt>
                <c:pt idx="2451">
                  <c:v>1.5799705074829511E-2</c:v>
                </c:pt>
                <c:pt idx="2452">
                  <c:v>1.580416565714695E-2</c:v>
                </c:pt>
                <c:pt idx="2453">
                  <c:v>1.5804095250806907E-2</c:v>
                </c:pt>
                <c:pt idx="2454">
                  <c:v>1.5811353917347913E-2</c:v>
                </c:pt>
                <c:pt idx="2455">
                  <c:v>1.5808606934500181E-2</c:v>
                </c:pt>
                <c:pt idx="2456">
                  <c:v>1.5811777490974288E-2</c:v>
                </c:pt>
                <c:pt idx="2457">
                  <c:v>1.5814122476332109E-2</c:v>
                </c:pt>
                <c:pt idx="2458">
                  <c:v>1.5807161333357082E-2</c:v>
                </c:pt>
                <c:pt idx="2459">
                  <c:v>1.5809501776370381E-2</c:v>
                </c:pt>
                <c:pt idx="2460">
                  <c:v>1.5807993717990149E-2</c:v>
                </c:pt>
                <c:pt idx="2461">
                  <c:v>1.5807273756383921E-2</c:v>
                </c:pt>
                <c:pt idx="2462">
                  <c:v>1.5806134763495839E-2</c:v>
                </c:pt>
                <c:pt idx="2463">
                  <c:v>1.5807270349625532E-2</c:v>
                </c:pt>
                <c:pt idx="2464">
                  <c:v>1.58053875478225E-2</c:v>
                </c:pt>
                <c:pt idx="2465">
                  <c:v>1.5717883823012781E-2</c:v>
                </c:pt>
                <c:pt idx="2466">
                  <c:v>1.5702447800751848E-2</c:v>
                </c:pt>
                <c:pt idx="2467">
                  <c:v>1.5695425336125817E-2</c:v>
                </c:pt>
                <c:pt idx="2468">
                  <c:v>1.5693440331571114E-2</c:v>
                </c:pt>
                <c:pt idx="2469">
                  <c:v>1.5683364275842337E-2</c:v>
                </c:pt>
                <c:pt idx="2470">
                  <c:v>1.5680231193710509E-2</c:v>
                </c:pt>
                <c:pt idx="2471">
                  <c:v>1.5675484443688388E-2</c:v>
                </c:pt>
                <c:pt idx="2472">
                  <c:v>1.5578835843776243E-2</c:v>
                </c:pt>
                <c:pt idx="2473">
                  <c:v>1.5496782932389055E-2</c:v>
                </c:pt>
                <c:pt idx="2474">
                  <c:v>1.5476512719974014E-2</c:v>
                </c:pt>
                <c:pt idx="2475">
                  <c:v>1.5481739822928997E-2</c:v>
                </c:pt>
                <c:pt idx="2476">
                  <c:v>1.5481380977712013E-2</c:v>
                </c:pt>
                <c:pt idx="2477">
                  <c:v>1.5494325524004397E-2</c:v>
                </c:pt>
                <c:pt idx="2478">
                  <c:v>1.550089034742016E-2</c:v>
                </c:pt>
                <c:pt idx="2479">
                  <c:v>1.5511459247529225E-2</c:v>
                </c:pt>
                <c:pt idx="2480">
                  <c:v>1.5518007037153041E-2</c:v>
                </c:pt>
                <c:pt idx="2481">
                  <c:v>1.5515786966269488E-2</c:v>
                </c:pt>
                <c:pt idx="2482">
                  <c:v>1.5529496897613288E-2</c:v>
                </c:pt>
                <c:pt idx="2483">
                  <c:v>1.5533666769881525E-2</c:v>
                </c:pt>
                <c:pt idx="2484">
                  <c:v>1.5539783036776058E-2</c:v>
                </c:pt>
                <c:pt idx="2485">
                  <c:v>1.5549885210985817E-2</c:v>
                </c:pt>
                <c:pt idx="2486">
                  <c:v>1.556183384824246E-2</c:v>
                </c:pt>
                <c:pt idx="2487">
                  <c:v>1.5570109999955671E-2</c:v>
                </c:pt>
                <c:pt idx="2488">
                  <c:v>1.5573835858047199E-2</c:v>
                </c:pt>
                <c:pt idx="2489">
                  <c:v>1.5579671635167698E-2</c:v>
                </c:pt>
                <c:pt idx="2490">
                  <c:v>1.5586871251229959E-2</c:v>
                </c:pt>
                <c:pt idx="2491">
                  <c:v>1.5600136032810916E-2</c:v>
                </c:pt>
                <c:pt idx="2492">
                  <c:v>1.5599481935200213E-2</c:v>
                </c:pt>
                <c:pt idx="2493">
                  <c:v>1.5606680415676344E-2</c:v>
                </c:pt>
                <c:pt idx="2494">
                  <c:v>1.5601397669001007E-2</c:v>
                </c:pt>
                <c:pt idx="2495">
                  <c:v>1.5608895944215377E-2</c:v>
                </c:pt>
                <c:pt idx="2496">
                  <c:v>1.5616591811416315E-2</c:v>
                </c:pt>
                <c:pt idx="2497">
                  <c:v>1.5627328778272574E-2</c:v>
                </c:pt>
                <c:pt idx="2498">
                  <c:v>1.5633040776504938E-2</c:v>
                </c:pt>
                <c:pt idx="2499">
                  <c:v>1.5633886788171559E-2</c:v>
                </c:pt>
                <c:pt idx="2500">
                  <c:v>1.5644549941929386E-2</c:v>
                </c:pt>
                <c:pt idx="2501">
                  <c:v>1.564936369153316E-2</c:v>
                </c:pt>
                <c:pt idx="2502">
                  <c:v>1.5650981901767974E-2</c:v>
                </c:pt>
                <c:pt idx="2503">
                  <c:v>1.5653091820796949E-2</c:v>
                </c:pt>
                <c:pt idx="2504">
                  <c:v>1.5650213109958174E-2</c:v>
                </c:pt>
                <c:pt idx="2505">
                  <c:v>1.566018128500463E-2</c:v>
                </c:pt>
                <c:pt idx="2506">
                  <c:v>1.5665768368762725E-2</c:v>
                </c:pt>
                <c:pt idx="2507">
                  <c:v>1.5670504898509678E-2</c:v>
                </c:pt>
                <c:pt idx="2508">
                  <c:v>1.567158256974676E-2</c:v>
                </c:pt>
                <c:pt idx="2509">
                  <c:v>1.5670252798388885E-2</c:v>
                </c:pt>
                <c:pt idx="2510">
                  <c:v>1.5676450827484759E-2</c:v>
                </c:pt>
                <c:pt idx="2511">
                  <c:v>1.5675724052361752E-2</c:v>
                </c:pt>
                <c:pt idx="2512">
                  <c:v>1.5679228471157991E-2</c:v>
                </c:pt>
                <c:pt idx="2513">
                  <c:v>1.5684511217833326E-2</c:v>
                </c:pt>
                <c:pt idx="2514">
                  <c:v>1.5693800312374225E-2</c:v>
                </c:pt>
                <c:pt idx="2515">
                  <c:v>1.5697743067416524E-2</c:v>
                </c:pt>
                <c:pt idx="2516">
                  <c:v>1.5696135077456878E-2</c:v>
                </c:pt>
                <c:pt idx="2517">
                  <c:v>1.5690016539390086E-2</c:v>
                </c:pt>
                <c:pt idx="2518">
                  <c:v>1.5706948128583826E-2</c:v>
                </c:pt>
                <c:pt idx="2519">
                  <c:v>1.5700887505409648E-2</c:v>
                </c:pt>
                <c:pt idx="2520">
                  <c:v>1.5711332626630575E-2</c:v>
                </c:pt>
                <c:pt idx="2521">
                  <c:v>1.570905009850989E-2</c:v>
                </c:pt>
                <c:pt idx="2522">
                  <c:v>1.5711389405937061E-2</c:v>
                </c:pt>
                <c:pt idx="2523">
                  <c:v>1.5710449140621672E-2</c:v>
                </c:pt>
                <c:pt idx="2524">
                  <c:v>1.5717279691191785E-2</c:v>
                </c:pt>
                <c:pt idx="2525">
                  <c:v>1.5724774559647766E-2</c:v>
                </c:pt>
                <c:pt idx="2526">
                  <c:v>1.5730061848667622E-2</c:v>
                </c:pt>
                <c:pt idx="2527">
                  <c:v>1.5726046416113023E-2</c:v>
                </c:pt>
                <c:pt idx="2528">
                  <c:v>1.5730365050164251E-2</c:v>
                </c:pt>
                <c:pt idx="2529">
                  <c:v>1.5734626904908993E-2</c:v>
                </c:pt>
                <c:pt idx="2530">
                  <c:v>1.5738955759235389E-2</c:v>
                </c:pt>
                <c:pt idx="2531">
                  <c:v>1.5737869003309271E-2</c:v>
                </c:pt>
                <c:pt idx="2532">
                  <c:v>1.5739610992432221E-2</c:v>
                </c:pt>
                <c:pt idx="2533">
                  <c:v>1.5737982561922239E-2</c:v>
                </c:pt>
                <c:pt idx="2534">
                  <c:v>1.5734816547792654E-2</c:v>
                </c:pt>
                <c:pt idx="2535">
                  <c:v>1.5744773366977809E-2</c:v>
                </c:pt>
                <c:pt idx="2536">
                  <c:v>1.5740692070427689E-2</c:v>
                </c:pt>
                <c:pt idx="2537">
                  <c:v>1.5745018653581824E-2</c:v>
                </c:pt>
                <c:pt idx="2538">
                  <c:v>1.5749283915084955E-2</c:v>
                </c:pt>
                <c:pt idx="2539">
                  <c:v>1.5752269371019922E-2</c:v>
                </c:pt>
                <c:pt idx="2540">
                  <c:v>1.5749701810780684E-2</c:v>
                </c:pt>
                <c:pt idx="2541">
                  <c:v>1.576055801418056E-2</c:v>
                </c:pt>
                <c:pt idx="2542">
                  <c:v>1.5760085610350607E-2</c:v>
                </c:pt>
                <c:pt idx="2543">
                  <c:v>1.5754261189091408E-2</c:v>
                </c:pt>
                <c:pt idx="2544">
                  <c:v>1.5757867810639314E-2</c:v>
                </c:pt>
                <c:pt idx="2545">
                  <c:v>1.5766693586039299E-2</c:v>
                </c:pt>
                <c:pt idx="2546">
                  <c:v>1.5775153702705522E-2</c:v>
                </c:pt>
                <c:pt idx="2547">
                  <c:v>1.5778758053081172E-2</c:v>
                </c:pt>
                <c:pt idx="2548">
                  <c:v>1.5781083733474782E-2</c:v>
                </c:pt>
                <c:pt idx="2549">
                  <c:v>1.577604740898959E-2</c:v>
                </c:pt>
                <c:pt idx="2550">
                  <c:v>1.5774200945942708E-2</c:v>
                </c:pt>
                <c:pt idx="2551">
                  <c:v>1.5777983583340718E-2</c:v>
                </c:pt>
                <c:pt idx="2552">
                  <c:v>1.5787288576087435E-2</c:v>
                </c:pt>
                <c:pt idx="2553">
                  <c:v>1.5793823874263823E-2</c:v>
                </c:pt>
                <c:pt idx="2554">
                  <c:v>1.5794296278093777E-2</c:v>
                </c:pt>
                <c:pt idx="2555">
                  <c:v>1.5780196840707493E-2</c:v>
                </c:pt>
                <c:pt idx="2556">
                  <c:v>1.5780680600398743E-2</c:v>
                </c:pt>
                <c:pt idx="2557">
                  <c:v>1.5787655370407324E-2</c:v>
                </c:pt>
                <c:pt idx="2558">
                  <c:v>1.5791668531789663E-2</c:v>
                </c:pt>
                <c:pt idx="2559">
                  <c:v>1.5796042809561248E-2</c:v>
                </c:pt>
                <c:pt idx="2560">
                  <c:v>1.5785490943244128E-2</c:v>
                </c:pt>
                <c:pt idx="2561">
                  <c:v>1.5784625626613299E-2</c:v>
                </c:pt>
                <c:pt idx="2562">
                  <c:v>1.5778938611275793E-2</c:v>
                </c:pt>
                <c:pt idx="2563">
                  <c:v>1.5786029211069603E-2</c:v>
                </c:pt>
                <c:pt idx="2564">
                  <c:v>1.5789261089194713E-2</c:v>
                </c:pt>
                <c:pt idx="2565">
                  <c:v>1.5785242249881724E-2</c:v>
                </c:pt>
                <c:pt idx="2566">
                  <c:v>1.5788904515149988E-2</c:v>
                </c:pt>
                <c:pt idx="2567">
                  <c:v>1.5780065112716447E-2</c:v>
                </c:pt>
                <c:pt idx="2568">
                  <c:v>1.5783396922420971E-2</c:v>
                </c:pt>
                <c:pt idx="2569">
                  <c:v>1.5786263141812321E-2</c:v>
                </c:pt>
                <c:pt idx="2570">
                  <c:v>1.5786259735053931E-2</c:v>
                </c:pt>
                <c:pt idx="2571">
                  <c:v>1.5660273267481133E-2</c:v>
                </c:pt>
                <c:pt idx="2572">
                  <c:v>1.5587410654641563E-2</c:v>
                </c:pt>
                <c:pt idx="2573">
                  <c:v>1.5592340234030565E-2</c:v>
                </c:pt>
                <c:pt idx="2574">
                  <c:v>1.5588317987959189E-2</c:v>
                </c:pt>
                <c:pt idx="2575">
                  <c:v>1.5601739480426044E-2</c:v>
                </c:pt>
                <c:pt idx="2576">
                  <c:v>1.5594254832245229E-2</c:v>
                </c:pt>
                <c:pt idx="2577">
                  <c:v>1.5601527125819793E-2</c:v>
                </c:pt>
                <c:pt idx="2578">
                  <c:v>1.5607582071063322E-2</c:v>
                </c:pt>
                <c:pt idx="2579">
                  <c:v>1.5613339492740871E-2</c:v>
                </c:pt>
                <c:pt idx="2580">
                  <c:v>1.5618388308673492E-2</c:v>
                </c:pt>
                <c:pt idx="2581">
                  <c:v>1.5624091222216816E-2</c:v>
                </c:pt>
                <c:pt idx="2582">
                  <c:v>1.5632133443187309E-2</c:v>
                </c:pt>
                <c:pt idx="2583">
                  <c:v>1.5630701469077767E-2</c:v>
                </c:pt>
                <c:pt idx="2584">
                  <c:v>1.56482905626406E-2</c:v>
                </c:pt>
                <c:pt idx="2585">
                  <c:v>1.5657837435232941E-2</c:v>
                </c:pt>
                <c:pt idx="2586">
                  <c:v>1.5661194227832315E-2</c:v>
                </c:pt>
                <c:pt idx="2587">
                  <c:v>1.567362662478021E-2</c:v>
                </c:pt>
                <c:pt idx="2588">
                  <c:v>1.5667444493890154E-2</c:v>
                </c:pt>
                <c:pt idx="2589">
                  <c:v>1.5680473073556134E-2</c:v>
                </c:pt>
                <c:pt idx="2590">
                  <c:v>1.5683173497372548E-2</c:v>
                </c:pt>
                <c:pt idx="2591">
                  <c:v>1.569326431572101E-2</c:v>
                </c:pt>
                <c:pt idx="2592">
                  <c:v>1.5696908411611199E-2</c:v>
                </c:pt>
                <c:pt idx="2593">
                  <c:v>1.5697702186315856E-2</c:v>
                </c:pt>
                <c:pt idx="2594">
                  <c:v>1.5704006960507919E-2</c:v>
                </c:pt>
                <c:pt idx="2595">
                  <c:v>1.5702387614686973E-2</c:v>
                </c:pt>
                <c:pt idx="2596">
                  <c:v>1.5711752793498561E-2</c:v>
                </c:pt>
                <c:pt idx="2597">
                  <c:v>1.571673574543566E-2</c:v>
                </c:pt>
                <c:pt idx="2598">
                  <c:v>1.5719012595625699E-2</c:v>
                </c:pt>
                <c:pt idx="2599">
                  <c:v>1.5710006262031093E-2</c:v>
                </c:pt>
                <c:pt idx="2600">
                  <c:v>1.5707726005082665E-2</c:v>
                </c:pt>
                <c:pt idx="2601">
                  <c:v>1.5713569731306071E-2</c:v>
                </c:pt>
                <c:pt idx="2602">
                  <c:v>1.5723819531712695E-2</c:v>
                </c:pt>
                <c:pt idx="2603">
                  <c:v>1.5729456581260494E-2</c:v>
                </c:pt>
                <c:pt idx="2604">
                  <c:v>1.5726874258401569E-2</c:v>
                </c:pt>
                <c:pt idx="2605">
                  <c:v>1.5727128629694623E-2</c:v>
                </c:pt>
                <c:pt idx="2606">
                  <c:v>1.5736613045049828E-2</c:v>
                </c:pt>
                <c:pt idx="2607">
                  <c:v>1.5746095189232773E-2</c:v>
                </c:pt>
                <c:pt idx="2608">
                  <c:v>1.5749389524595019E-2</c:v>
                </c:pt>
                <c:pt idx="2609">
                  <c:v>1.5758042690903289E-2</c:v>
                </c:pt>
                <c:pt idx="2610">
                  <c:v>1.5754500797764772E-2</c:v>
                </c:pt>
                <c:pt idx="2611">
                  <c:v>1.5760508048390853E-2</c:v>
                </c:pt>
                <c:pt idx="2612">
                  <c:v>1.5765556864323474E-2</c:v>
                </c:pt>
                <c:pt idx="2613">
                  <c:v>1.5770885034444002E-2</c:v>
                </c:pt>
                <c:pt idx="2614">
                  <c:v>1.5773114190016591E-2</c:v>
                </c:pt>
                <c:pt idx="2615">
                  <c:v>1.5776414203309483E-2</c:v>
                </c:pt>
                <c:pt idx="2616">
                  <c:v>1.5777611111090179E-2</c:v>
                </c:pt>
                <c:pt idx="2617">
                  <c:v>1.5775162787394558E-2</c:v>
                </c:pt>
                <c:pt idx="2618">
                  <c:v>1.5778096006367558E-2</c:v>
                </c:pt>
                <c:pt idx="2619">
                  <c:v>1.5785601095098706E-2</c:v>
                </c:pt>
                <c:pt idx="2620">
                  <c:v>1.57836274464053E-2</c:v>
                </c:pt>
                <c:pt idx="2621">
                  <c:v>1.5787048967414067E-2</c:v>
                </c:pt>
                <c:pt idx="2622">
                  <c:v>1.5784565440548428E-2</c:v>
                </c:pt>
                <c:pt idx="2623">
                  <c:v>1.575603497462599E-2</c:v>
                </c:pt>
                <c:pt idx="2624">
                  <c:v>1.5687981569045672E-2</c:v>
                </c:pt>
                <c:pt idx="2625">
                  <c:v>1.5707429617102815E-2</c:v>
                </c:pt>
                <c:pt idx="2626">
                  <c:v>1.5714210201883221E-2</c:v>
                </c:pt>
                <c:pt idx="2627">
                  <c:v>1.571691743921641E-2</c:v>
                </c:pt>
                <c:pt idx="2628">
                  <c:v>1.5725687570896041E-2</c:v>
                </c:pt>
                <c:pt idx="2629">
                  <c:v>1.5721232666509249E-2</c:v>
                </c:pt>
                <c:pt idx="2630">
                  <c:v>1.5728427740226994E-2</c:v>
                </c:pt>
                <c:pt idx="2631">
                  <c:v>1.5736431351269078E-2</c:v>
                </c:pt>
                <c:pt idx="2632">
                  <c:v>1.5737764529385339E-2</c:v>
                </c:pt>
                <c:pt idx="2633">
                  <c:v>1.5749757454501041E-2</c:v>
                </c:pt>
                <c:pt idx="2634">
                  <c:v>1.5752751995125044E-2</c:v>
                </c:pt>
                <c:pt idx="2635">
                  <c:v>1.5756659546997322E-2</c:v>
                </c:pt>
                <c:pt idx="2636">
                  <c:v>1.5762186444690542E-2</c:v>
                </c:pt>
                <c:pt idx="2637">
                  <c:v>1.5766449435021413E-2</c:v>
                </c:pt>
                <c:pt idx="2638">
                  <c:v>1.577222843283543E-2</c:v>
                </c:pt>
                <c:pt idx="2639">
                  <c:v>1.577359794970784E-2</c:v>
                </c:pt>
                <c:pt idx="2640">
                  <c:v>1.5778320852421236E-2</c:v>
                </c:pt>
                <c:pt idx="2641">
                  <c:v>1.5780384212418893E-2</c:v>
                </c:pt>
                <c:pt idx="2642">
                  <c:v>1.5789137310306574E-2</c:v>
                </c:pt>
                <c:pt idx="2643">
                  <c:v>1.5787278355812267E-2</c:v>
                </c:pt>
                <c:pt idx="2644">
                  <c:v>1.5788484348282002E-2</c:v>
                </c:pt>
                <c:pt idx="2645">
                  <c:v>1.5792701915167684E-2</c:v>
                </c:pt>
                <c:pt idx="2646">
                  <c:v>1.578949274876517E-2</c:v>
                </c:pt>
                <c:pt idx="2647">
                  <c:v>1.579755086794148E-2</c:v>
                </c:pt>
                <c:pt idx="2648">
                  <c:v>1.5801315335961415E-2</c:v>
                </c:pt>
                <c:pt idx="2649">
                  <c:v>1.58029017497846E-2</c:v>
                </c:pt>
                <c:pt idx="2650">
                  <c:v>1.5808829509381603E-2</c:v>
                </c:pt>
                <c:pt idx="2651">
                  <c:v>1.5810596481399406E-2</c:v>
                </c:pt>
                <c:pt idx="2652">
                  <c:v>1.581742362521113E-2</c:v>
                </c:pt>
                <c:pt idx="2653">
                  <c:v>1.5821001857105794E-2</c:v>
                </c:pt>
                <c:pt idx="2654">
                  <c:v>1.5811719576081674E-2</c:v>
                </c:pt>
                <c:pt idx="2655">
                  <c:v>1.5814242848461856E-2</c:v>
                </c:pt>
                <c:pt idx="2656">
                  <c:v>1.582012972695819E-2</c:v>
                </c:pt>
                <c:pt idx="2657">
                  <c:v>1.5830086546143349E-2</c:v>
                </c:pt>
                <c:pt idx="2658">
                  <c:v>1.5829615277899525E-2</c:v>
                </c:pt>
                <c:pt idx="2659">
                  <c:v>1.5832431531501167E-2</c:v>
                </c:pt>
                <c:pt idx="2660">
                  <c:v>1.5831275504821139E-2</c:v>
                </c:pt>
                <c:pt idx="2661">
                  <c:v>1.5831661604105235E-2</c:v>
                </c:pt>
                <c:pt idx="2662">
                  <c:v>1.5807582635811199E-2</c:v>
                </c:pt>
                <c:pt idx="2663">
                  <c:v>1.5804384825269979E-2</c:v>
                </c:pt>
                <c:pt idx="2664">
                  <c:v>1.5808479748853656E-2</c:v>
                </c:pt>
                <c:pt idx="2665">
                  <c:v>1.5817059102063498E-2</c:v>
                </c:pt>
                <c:pt idx="2666">
                  <c:v>1.5825407931289007E-2</c:v>
                </c:pt>
                <c:pt idx="2667">
                  <c:v>1.5825759962989214E-2</c:v>
                </c:pt>
                <c:pt idx="2668">
                  <c:v>1.5824934391872925E-2</c:v>
                </c:pt>
                <c:pt idx="2669">
                  <c:v>1.582878289326646E-2</c:v>
                </c:pt>
                <c:pt idx="2670">
                  <c:v>1.5834714059621852E-2</c:v>
                </c:pt>
                <c:pt idx="2671">
                  <c:v>1.5833692032105127E-2</c:v>
                </c:pt>
                <c:pt idx="2672">
                  <c:v>1.5841377679030898E-2</c:v>
                </c:pt>
                <c:pt idx="2673">
                  <c:v>1.584059866694593E-2</c:v>
                </c:pt>
                <c:pt idx="2674">
                  <c:v>1.5847488267994782E-2</c:v>
                </c:pt>
                <c:pt idx="2675">
                  <c:v>1.5842341791655008E-2</c:v>
                </c:pt>
                <c:pt idx="2676">
                  <c:v>1.5847563216679343E-2</c:v>
                </c:pt>
                <c:pt idx="2677">
                  <c:v>1.5847622267158086E-2</c:v>
                </c:pt>
                <c:pt idx="2678">
                  <c:v>1.5845523703990411E-2</c:v>
                </c:pt>
                <c:pt idx="2679">
                  <c:v>1.5847623402744218E-2</c:v>
                </c:pt>
                <c:pt idx="2680">
                  <c:v>1.5843593207569933E-2</c:v>
                </c:pt>
                <c:pt idx="2681">
                  <c:v>1.5845051300160461E-2</c:v>
                </c:pt>
                <c:pt idx="2682">
                  <c:v>1.584780396093884E-2</c:v>
                </c:pt>
                <c:pt idx="2683">
                  <c:v>1.5856253857329892E-2</c:v>
                </c:pt>
                <c:pt idx="2684">
                  <c:v>1.5856329941600581E-2</c:v>
                </c:pt>
                <c:pt idx="2685">
                  <c:v>1.5856629736338824E-2</c:v>
                </c:pt>
                <c:pt idx="2686">
                  <c:v>1.5866350353609004E-2</c:v>
                </c:pt>
                <c:pt idx="2687">
                  <c:v>1.5865998321908801E-2</c:v>
                </c:pt>
                <c:pt idx="2688">
                  <c:v>1.5870315820373897E-2</c:v>
                </c:pt>
                <c:pt idx="2689">
                  <c:v>1.5869777552548422E-2</c:v>
                </c:pt>
                <c:pt idx="2690">
                  <c:v>1.5878666920771667E-2</c:v>
                </c:pt>
                <c:pt idx="2691">
                  <c:v>1.5880043251160856E-2</c:v>
                </c:pt>
                <c:pt idx="2692">
                  <c:v>1.5880105708397992E-2</c:v>
                </c:pt>
                <c:pt idx="2693">
                  <c:v>1.5882619896089134E-2</c:v>
                </c:pt>
                <c:pt idx="2694">
                  <c:v>1.5884491342030869E-2</c:v>
                </c:pt>
                <c:pt idx="2695">
                  <c:v>1.5886773870151555E-2</c:v>
                </c:pt>
                <c:pt idx="2696">
                  <c:v>1.5888749790017222E-2</c:v>
                </c:pt>
                <c:pt idx="2697">
                  <c:v>1.5894074553379361E-2</c:v>
                </c:pt>
                <c:pt idx="2698">
                  <c:v>1.5878668056357799E-2</c:v>
                </c:pt>
                <c:pt idx="2699">
                  <c:v>1.5880648518567984E-2</c:v>
                </c:pt>
                <c:pt idx="2700">
                  <c:v>1.5882515422165202E-2</c:v>
                </c:pt>
                <c:pt idx="2701">
                  <c:v>1.5882625574019784E-2</c:v>
                </c:pt>
                <c:pt idx="2702">
                  <c:v>1.5881425259480695E-2</c:v>
                </c:pt>
                <c:pt idx="2703">
                  <c:v>1.5873855442340153E-2</c:v>
                </c:pt>
                <c:pt idx="2704">
                  <c:v>1.5873443224575075E-2</c:v>
                </c:pt>
                <c:pt idx="2705">
                  <c:v>1.5880688264082524E-2</c:v>
                </c:pt>
                <c:pt idx="2706">
                  <c:v>1.5879811591590399E-2</c:v>
                </c:pt>
                <c:pt idx="2707">
                  <c:v>1.5884073446335141E-2</c:v>
                </c:pt>
                <c:pt idx="2708">
                  <c:v>1.5886038010339512E-2</c:v>
                </c:pt>
                <c:pt idx="2709">
                  <c:v>1.589199756634815E-2</c:v>
                </c:pt>
                <c:pt idx="2710">
                  <c:v>1.5893010509175836E-2</c:v>
                </c:pt>
                <c:pt idx="2711">
                  <c:v>1.5898223985097264E-2</c:v>
                </c:pt>
                <c:pt idx="2712">
                  <c:v>1.5901119729727981E-2</c:v>
                </c:pt>
                <c:pt idx="2713">
                  <c:v>1.5911379750409769E-2</c:v>
                </c:pt>
                <c:pt idx="2714">
                  <c:v>1.5906764728378691E-2</c:v>
                </c:pt>
                <c:pt idx="2715">
                  <c:v>1.5910303214758819E-2</c:v>
                </c:pt>
                <c:pt idx="2716">
                  <c:v>1.591595048458179E-2</c:v>
                </c:pt>
                <c:pt idx="2717">
                  <c:v>1.5910425858060826E-2</c:v>
                </c:pt>
                <c:pt idx="2718">
                  <c:v>1.5916242330217122E-2</c:v>
                </c:pt>
                <c:pt idx="2719">
                  <c:v>1.5920941385621796E-2</c:v>
                </c:pt>
                <c:pt idx="2720">
                  <c:v>1.592675331543357E-2</c:v>
                </c:pt>
                <c:pt idx="2721">
                  <c:v>1.592831361077577E-2</c:v>
                </c:pt>
                <c:pt idx="2722">
                  <c:v>1.5926027675896695E-2</c:v>
                </c:pt>
                <c:pt idx="2723">
                  <c:v>1.5925675644196492E-2</c:v>
                </c:pt>
                <c:pt idx="2724">
                  <c:v>1.5926534147310538E-2</c:v>
                </c:pt>
                <c:pt idx="2725">
                  <c:v>1.5943731463658628E-2</c:v>
                </c:pt>
                <c:pt idx="2726">
                  <c:v>1.5942784384826464E-2</c:v>
                </c:pt>
                <c:pt idx="2727">
                  <c:v>1.5944701254213389E-2</c:v>
                </c:pt>
                <c:pt idx="2728">
                  <c:v>1.5948430519063302E-2</c:v>
                </c:pt>
                <c:pt idx="2729">
                  <c:v>1.5955817506836965E-2</c:v>
                </c:pt>
                <c:pt idx="2730">
                  <c:v>1.59628479205659E-2</c:v>
                </c:pt>
                <c:pt idx="2731">
                  <c:v>1.5968723443200938E-2</c:v>
                </c:pt>
                <c:pt idx="2732">
                  <c:v>1.5977726370037155E-2</c:v>
                </c:pt>
                <c:pt idx="2733">
                  <c:v>1.5969634183276953E-2</c:v>
                </c:pt>
                <c:pt idx="2734">
                  <c:v>1.5981210348283058E-2</c:v>
                </c:pt>
                <c:pt idx="2735">
                  <c:v>1.5977789962860419E-2</c:v>
                </c:pt>
                <c:pt idx="2736">
                  <c:v>1.5981518092124204E-2</c:v>
                </c:pt>
                <c:pt idx="2737">
                  <c:v>1.5974675050106666E-2</c:v>
                </c:pt>
                <c:pt idx="2738">
                  <c:v>1.5979939627403929E-2</c:v>
                </c:pt>
                <c:pt idx="2739">
                  <c:v>1.598343155475274E-2</c:v>
                </c:pt>
                <c:pt idx="2740">
                  <c:v>1.5975689128520484E-2</c:v>
                </c:pt>
                <c:pt idx="2741">
                  <c:v>1.5987576444126121E-2</c:v>
                </c:pt>
                <c:pt idx="2742">
                  <c:v>1.5971365952124738E-2</c:v>
                </c:pt>
                <c:pt idx="2743">
                  <c:v>1.596675660802431E-2</c:v>
                </c:pt>
                <c:pt idx="2744">
                  <c:v>1.5980256455934115E-2</c:v>
                </c:pt>
                <c:pt idx="2745">
                  <c:v>1.5976456784744159E-2</c:v>
                </c:pt>
                <c:pt idx="2746">
                  <c:v>1.5969137932138278E-2</c:v>
                </c:pt>
                <c:pt idx="2747">
                  <c:v>1.5969514946733335E-2</c:v>
                </c:pt>
                <c:pt idx="2748">
                  <c:v>1.5982535577296411E-2</c:v>
                </c:pt>
                <c:pt idx="2749">
                  <c:v>1.5989008418235667E-2</c:v>
                </c:pt>
                <c:pt idx="2750">
                  <c:v>1.5988172626844214E-2</c:v>
                </c:pt>
                <c:pt idx="2751">
                  <c:v>1.5987152870499746E-2</c:v>
                </c:pt>
                <c:pt idx="2752">
                  <c:v>1.5997005215760973E-2</c:v>
                </c:pt>
                <c:pt idx="2753">
                  <c:v>1.599958299627538E-2</c:v>
                </c:pt>
                <c:pt idx="2754">
                  <c:v>1.6009677221382232E-2</c:v>
                </c:pt>
                <c:pt idx="2755">
                  <c:v>1.6010265454997414E-2</c:v>
                </c:pt>
                <c:pt idx="2756">
                  <c:v>1.6014042414464778E-2</c:v>
                </c:pt>
                <c:pt idx="2757">
                  <c:v>1.6015791217104506E-2</c:v>
                </c:pt>
                <c:pt idx="2758">
                  <c:v>1.6016938159095495E-2</c:v>
                </c:pt>
                <c:pt idx="2759">
                  <c:v>1.6023358763072787E-2</c:v>
                </c:pt>
                <c:pt idx="2760">
                  <c:v>1.6018741469869452E-2</c:v>
                </c:pt>
                <c:pt idx="2761">
                  <c:v>1.6020838897450998E-2</c:v>
                </c:pt>
                <c:pt idx="2762">
                  <c:v>1.6025935408001065E-2</c:v>
                </c:pt>
                <c:pt idx="2763">
                  <c:v>1.6025097345437351E-2</c:v>
                </c:pt>
                <c:pt idx="2764">
                  <c:v>1.6028522273204508E-2</c:v>
                </c:pt>
                <c:pt idx="2765">
                  <c:v>1.6029787316152986E-2</c:v>
                </c:pt>
                <c:pt idx="2766">
                  <c:v>1.6035315349432339E-2</c:v>
                </c:pt>
                <c:pt idx="2767">
                  <c:v>1.6040157488689356E-2</c:v>
                </c:pt>
                <c:pt idx="2768">
                  <c:v>1.6035070062828324E-2</c:v>
                </c:pt>
                <c:pt idx="2769">
                  <c:v>1.6032184538472771E-2</c:v>
                </c:pt>
                <c:pt idx="2770">
                  <c:v>1.6034169543027478E-2</c:v>
                </c:pt>
                <c:pt idx="2771">
                  <c:v>1.6044254683445291E-2</c:v>
                </c:pt>
                <c:pt idx="2772">
                  <c:v>1.6048156557386922E-2</c:v>
                </c:pt>
                <c:pt idx="2773">
                  <c:v>1.604659853321698E-2</c:v>
                </c:pt>
                <c:pt idx="2774">
                  <c:v>1.6050497000400222E-2</c:v>
                </c:pt>
                <c:pt idx="2775">
                  <c:v>1.6051698450525436E-2</c:v>
                </c:pt>
                <c:pt idx="2776">
                  <c:v>1.6048165642075958E-2</c:v>
                </c:pt>
                <c:pt idx="2777">
                  <c:v>1.6053682319494014E-2</c:v>
                </c:pt>
                <c:pt idx="2778">
                  <c:v>1.6054338688276975E-2</c:v>
                </c:pt>
                <c:pt idx="2779">
                  <c:v>1.6056801774592282E-2</c:v>
                </c:pt>
                <c:pt idx="2780">
                  <c:v>1.6054222858491746E-2</c:v>
                </c:pt>
                <c:pt idx="2781">
                  <c:v>1.606568887164327E-2</c:v>
                </c:pt>
                <c:pt idx="2782">
                  <c:v>1.6066588255857987E-2</c:v>
                </c:pt>
                <c:pt idx="2783">
                  <c:v>1.6070978431835387E-2</c:v>
                </c:pt>
                <c:pt idx="2784">
                  <c:v>1.606791121369908E-2</c:v>
                </c:pt>
                <c:pt idx="2785">
                  <c:v>1.6054337552690846E-2</c:v>
                </c:pt>
                <c:pt idx="2786">
                  <c:v>1.6059692976878485E-2</c:v>
                </c:pt>
                <c:pt idx="2787">
                  <c:v>1.6056323692831682E-2</c:v>
                </c:pt>
                <c:pt idx="2788">
                  <c:v>1.6065975039347952E-2</c:v>
                </c:pt>
                <c:pt idx="2789">
                  <c:v>1.6065376585457605E-2</c:v>
                </c:pt>
                <c:pt idx="2790">
                  <c:v>1.6065928480316634E-2</c:v>
                </c:pt>
                <c:pt idx="2791">
                  <c:v>1.6074280716300536E-2</c:v>
                </c:pt>
                <c:pt idx="2792">
                  <c:v>1.607163252944609E-2</c:v>
                </c:pt>
                <c:pt idx="2793">
                  <c:v>1.607055031586449E-2</c:v>
                </c:pt>
                <c:pt idx="2794">
                  <c:v>1.6074351122640579E-2</c:v>
                </c:pt>
                <c:pt idx="2795">
                  <c:v>1.6076848276539775E-2</c:v>
                </c:pt>
                <c:pt idx="2796">
                  <c:v>1.6074874627846368E-2</c:v>
                </c:pt>
                <c:pt idx="2797">
                  <c:v>1.6074818984126011E-2</c:v>
                </c:pt>
                <c:pt idx="2798">
                  <c:v>1.6074761069233397E-2</c:v>
                </c:pt>
                <c:pt idx="2799">
                  <c:v>1.6070127877824244E-2</c:v>
                </c:pt>
                <c:pt idx="2800">
                  <c:v>1.6071746088059058E-2</c:v>
                </c:pt>
                <c:pt idx="2801">
                  <c:v>1.6068752683021183E-2</c:v>
                </c:pt>
                <c:pt idx="2802">
                  <c:v>1.606772951991833E-2</c:v>
                </c:pt>
                <c:pt idx="2803">
                  <c:v>1.6075519640768032E-2</c:v>
                </c:pt>
                <c:pt idx="2804">
                  <c:v>1.6066924389352377E-2</c:v>
                </c:pt>
                <c:pt idx="2805">
                  <c:v>1.605974180708206E-2</c:v>
                </c:pt>
                <c:pt idx="2806">
                  <c:v>1.6050200612420372E-2</c:v>
                </c:pt>
                <c:pt idx="2807">
                  <c:v>1.6052732969489589E-2</c:v>
                </c:pt>
                <c:pt idx="2808">
                  <c:v>1.6054100215189739E-2</c:v>
                </c:pt>
                <c:pt idx="2809">
                  <c:v>1.605205616015629E-2</c:v>
                </c:pt>
                <c:pt idx="2810">
                  <c:v>1.6054753177214314E-2</c:v>
                </c:pt>
                <c:pt idx="2811">
                  <c:v>1.6052179939044429E-2</c:v>
                </c:pt>
                <c:pt idx="2812">
                  <c:v>1.6055182428771339E-2</c:v>
                </c:pt>
                <c:pt idx="2813">
                  <c:v>1.6061543982269885E-2</c:v>
                </c:pt>
                <c:pt idx="2814">
                  <c:v>1.6061550795786663E-2</c:v>
                </c:pt>
                <c:pt idx="2815">
                  <c:v>1.606861868385788E-2</c:v>
                </c:pt>
                <c:pt idx="2816">
                  <c:v>1.6065443585039255E-2</c:v>
                </c:pt>
                <c:pt idx="2817">
                  <c:v>1.6065508313448648E-2</c:v>
                </c:pt>
                <c:pt idx="2818">
                  <c:v>1.6068642531166605E-2</c:v>
                </c:pt>
                <c:pt idx="2819">
                  <c:v>1.6072421761806226E-2</c:v>
                </c:pt>
                <c:pt idx="2820">
                  <c:v>1.6071332734707851E-2</c:v>
                </c:pt>
                <c:pt idx="2821">
                  <c:v>1.6072229847750308E-2</c:v>
                </c:pt>
                <c:pt idx="2822">
                  <c:v>1.6069951861974144E-2</c:v>
                </c:pt>
                <c:pt idx="2823">
                  <c:v>1.6077280934855189E-2</c:v>
                </c:pt>
                <c:pt idx="2824">
                  <c:v>1.6082082193011535E-2</c:v>
                </c:pt>
                <c:pt idx="2825">
                  <c:v>1.6028160021229136E-2</c:v>
                </c:pt>
                <c:pt idx="2826">
                  <c:v>1.6024750991667794E-2</c:v>
                </c:pt>
                <c:pt idx="2827">
                  <c:v>1.6032802297327325E-2</c:v>
                </c:pt>
                <c:pt idx="2828">
                  <c:v>1.6044569240803216E-2</c:v>
                </c:pt>
                <c:pt idx="2829">
                  <c:v>1.6044660087693591E-2</c:v>
                </c:pt>
                <c:pt idx="2830">
                  <c:v>1.6038219043165967E-2</c:v>
                </c:pt>
                <c:pt idx="2831">
                  <c:v>1.6039807728161409E-2</c:v>
                </c:pt>
                <c:pt idx="2832">
                  <c:v>1.6046603075561498E-2</c:v>
                </c:pt>
                <c:pt idx="2833">
                  <c:v>1.6046248772689033E-2</c:v>
                </c:pt>
                <c:pt idx="2834">
                  <c:v>1.6051822229413575E-2</c:v>
                </c:pt>
                <c:pt idx="2835">
                  <c:v>1.6056018220162793E-2</c:v>
                </c:pt>
                <c:pt idx="2836">
                  <c:v>1.6059495384891917E-2</c:v>
                </c:pt>
                <c:pt idx="2837">
                  <c:v>1.6052899900650654E-2</c:v>
                </c:pt>
                <c:pt idx="2838">
                  <c:v>1.6051291910691007E-2</c:v>
                </c:pt>
                <c:pt idx="2839">
                  <c:v>1.605907635361006E-2</c:v>
                </c:pt>
                <c:pt idx="2840">
                  <c:v>1.6065520804896077E-2</c:v>
                </c:pt>
                <c:pt idx="2841">
                  <c:v>1.6064730436949809E-2</c:v>
                </c:pt>
                <c:pt idx="2842">
                  <c:v>1.606706406644633E-2</c:v>
                </c:pt>
                <c:pt idx="2843">
                  <c:v>1.6055060921055461E-2</c:v>
                </c:pt>
                <c:pt idx="2844">
                  <c:v>1.606070591970617E-2</c:v>
                </c:pt>
                <c:pt idx="2845">
                  <c:v>1.6064798572117591E-2</c:v>
                </c:pt>
                <c:pt idx="2846">
                  <c:v>1.6067785163638687E-2</c:v>
                </c:pt>
                <c:pt idx="2847">
                  <c:v>1.6066769949638737E-2</c:v>
                </c:pt>
                <c:pt idx="2848">
                  <c:v>1.6064725894605288E-2</c:v>
                </c:pt>
                <c:pt idx="2849">
                  <c:v>1.6067417233732666E-2</c:v>
                </c:pt>
                <c:pt idx="2850">
                  <c:v>1.6067016371828884E-2</c:v>
                </c:pt>
                <c:pt idx="2851">
                  <c:v>1.6079253447962467E-2</c:v>
                </c:pt>
                <c:pt idx="2852">
                  <c:v>1.6075948892325057E-2</c:v>
                </c:pt>
                <c:pt idx="2853">
                  <c:v>1.6080278882237582E-2</c:v>
                </c:pt>
                <c:pt idx="2854">
                  <c:v>1.6081238452517174E-2</c:v>
                </c:pt>
                <c:pt idx="2855">
                  <c:v>1.6081604111250935E-2</c:v>
                </c:pt>
                <c:pt idx="2856">
                  <c:v>1.6088381289272948E-2</c:v>
                </c:pt>
                <c:pt idx="2857">
                  <c:v>1.6080870522611153E-2</c:v>
                </c:pt>
                <c:pt idx="2858">
                  <c:v>1.6082873696543931E-2</c:v>
                </c:pt>
                <c:pt idx="2859">
                  <c:v>1.6083757182552835E-2</c:v>
                </c:pt>
                <c:pt idx="2860">
                  <c:v>1.6083879825854842E-2</c:v>
                </c:pt>
                <c:pt idx="2861">
                  <c:v>1.6088026986400484E-2</c:v>
                </c:pt>
                <c:pt idx="2862">
                  <c:v>1.6093123496950554E-2</c:v>
                </c:pt>
                <c:pt idx="2863">
                  <c:v>1.6100448027487082E-2</c:v>
                </c:pt>
                <c:pt idx="2864">
                  <c:v>1.6099880234422232E-2</c:v>
                </c:pt>
                <c:pt idx="2865">
                  <c:v>1.6087609090704759E-2</c:v>
                </c:pt>
                <c:pt idx="2866">
                  <c:v>1.6096911812279211E-2</c:v>
                </c:pt>
                <c:pt idx="2867">
                  <c:v>1.6107967878837916E-2</c:v>
                </c:pt>
                <c:pt idx="2868">
                  <c:v>1.6113779808649691E-2</c:v>
                </c:pt>
                <c:pt idx="2869">
                  <c:v>1.6113223371446141E-2</c:v>
                </c:pt>
                <c:pt idx="2870">
                  <c:v>1.6111136164139762E-2</c:v>
                </c:pt>
                <c:pt idx="2871">
                  <c:v>1.6111985582564773E-2</c:v>
                </c:pt>
                <c:pt idx="2872">
                  <c:v>1.6119798415137072E-2</c:v>
                </c:pt>
                <c:pt idx="2873">
                  <c:v>1.6129152238087363E-2</c:v>
                </c:pt>
                <c:pt idx="2874">
                  <c:v>1.6123010988297975E-2</c:v>
                </c:pt>
                <c:pt idx="2875">
                  <c:v>1.6125428651168096E-2</c:v>
                </c:pt>
                <c:pt idx="2876">
                  <c:v>1.6118331237857504E-2</c:v>
                </c:pt>
                <c:pt idx="2877">
                  <c:v>1.6128256260631031E-2</c:v>
                </c:pt>
                <c:pt idx="2878">
                  <c:v>1.6132585114957427E-2</c:v>
                </c:pt>
                <c:pt idx="2879">
                  <c:v>1.6140618251238883E-2</c:v>
                </c:pt>
                <c:pt idx="2880">
                  <c:v>1.6141273484435718E-2</c:v>
                </c:pt>
                <c:pt idx="2881">
                  <c:v>1.6144221466028404E-2</c:v>
                </c:pt>
                <c:pt idx="2882">
                  <c:v>1.6147214871066278E-2</c:v>
                </c:pt>
                <c:pt idx="2883">
                  <c:v>1.6142236461473697E-2</c:v>
                </c:pt>
                <c:pt idx="2884">
                  <c:v>1.6155814664826452E-2</c:v>
                </c:pt>
                <c:pt idx="2885">
                  <c:v>1.615466999400772E-2</c:v>
                </c:pt>
                <c:pt idx="2886">
                  <c:v>1.6158795578416901E-2</c:v>
                </c:pt>
                <c:pt idx="2887">
                  <c:v>1.6158697918009748E-2</c:v>
                </c:pt>
                <c:pt idx="2888">
                  <c:v>1.6156895742821923E-2</c:v>
                </c:pt>
                <c:pt idx="2889">
                  <c:v>1.6163073331367458E-2</c:v>
                </c:pt>
                <c:pt idx="2890">
                  <c:v>1.6157845092826344E-2</c:v>
                </c:pt>
                <c:pt idx="2891">
                  <c:v>1.615779285586438E-2</c:v>
                </c:pt>
                <c:pt idx="2892">
                  <c:v>1.6159531438228941E-2</c:v>
                </c:pt>
                <c:pt idx="2893">
                  <c:v>1.615983350413944E-2</c:v>
                </c:pt>
                <c:pt idx="2894">
                  <c:v>1.6160543245470498E-2</c:v>
                </c:pt>
                <c:pt idx="2895">
                  <c:v>1.6156288204242534E-2</c:v>
                </c:pt>
                <c:pt idx="2896">
                  <c:v>1.6162473741890979E-2</c:v>
                </c:pt>
                <c:pt idx="2897">
                  <c:v>1.6162893908758965E-2</c:v>
                </c:pt>
                <c:pt idx="2898">
                  <c:v>1.61639238853786E-2</c:v>
                </c:pt>
                <c:pt idx="2899">
                  <c:v>1.6170398997490114E-2</c:v>
                </c:pt>
                <c:pt idx="2900">
                  <c:v>1.6168220943293361E-2</c:v>
                </c:pt>
                <c:pt idx="2901">
                  <c:v>1.6167817810217321E-2</c:v>
                </c:pt>
                <c:pt idx="2902">
                  <c:v>1.6167336321698329E-2</c:v>
                </c:pt>
                <c:pt idx="2903">
                  <c:v>1.6148799013717203E-2</c:v>
                </c:pt>
                <c:pt idx="2904">
                  <c:v>1.6009403545124975E-2</c:v>
                </c:pt>
                <c:pt idx="2905">
                  <c:v>1.5958520201825636E-2</c:v>
                </c:pt>
                <c:pt idx="2906">
                  <c:v>1.5938348785403879E-2</c:v>
                </c:pt>
                <c:pt idx="2907">
                  <c:v>1.5938996069497804E-2</c:v>
                </c:pt>
                <c:pt idx="2908">
                  <c:v>1.5941827085719132E-2</c:v>
                </c:pt>
                <c:pt idx="2909">
                  <c:v>1.5945373521202167E-2</c:v>
                </c:pt>
                <c:pt idx="2910">
                  <c:v>1.5951973547787948E-2</c:v>
                </c:pt>
                <c:pt idx="2911">
                  <c:v>1.5959424128384872E-2</c:v>
                </c:pt>
                <c:pt idx="2912">
                  <c:v>1.5965120228411421E-2</c:v>
                </c:pt>
                <c:pt idx="2913">
                  <c:v>1.5967634416102564E-2</c:v>
                </c:pt>
                <c:pt idx="2914">
                  <c:v>1.5980191727524722E-2</c:v>
                </c:pt>
                <c:pt idx="2915">
                  <c:v>1.5990330240490631E-2</c:v>
                </c:pt>
                <c:pt idx="2916">
                  <c:v>1.5993237340982649E-2</c:v>
                </c:pt>
                <c:pt idx="2917">
                  <c:v>1.6010145082867668E-2</c:v>
                </c:pt>
                <c:pt idx="2918">
                  <c:v>1.6007097169695568E-2</c:v>
                </c:pt>
                <c:pt idx="2919">
                  <c:v>1.601933538141528E-2</c:v>
                </c:pt>
                <c:pt idx="2920">
                  <c:v>1.6020482323406273E-2</c:v>
                </c:pt>
                <c:pt idx="2921">
                  <c:v>1.6021919975446466E-2</c:v>
                </c:pt>
                <c:pt idx="2922">
                  <c:v>1.6031410068732321E-2</c:v>
                </c:pt>
                <c:pt idx="2923">
                  <c:v>1.6029719180985204E-2</c:v>
                </c:pt>
                <c:pt idx="2924">
                  <c:v>1.603831102564247E-2</c:v>
                </c:pt>
                <c:pt idx="2925">
                  <c:v>1.6039929235877288E-2</c:v>
                </c:pt>
                <c:pt idx="2926">
                  <c:v>1.6043726635894984E-2</c:v>
                </c:pt>
                <c:pt idx="2927">
                  <c:v>1.6053677777149493E-2</c:v>
                </c:pt>
                <c:pt idx="2928">
                  <c:v>1.6051218097592575E-2</c:v>
                </c:pt>
                <c:pt idx="2929">
                  <c:v>1.6049178584903647E-2</c:v>
                </c:pt>
                <c:pt idx="2930">
                  <c:v>1.6059138810847192E-2</c:v>
                </c:pt>
                <c:pt idx="2931">
                  <c:v>1.6060045008578688E-2</c:v>
                </c:pt>
                <c:pt idx="2932">
                  <c:v>1.6065573041858041E-2</c:v>
                </c:pt>
                <c:pt idx="2933">
                  <c:v>1.6063953696037098E-2</c:v>
                </c:pt>
                <c:pt idx="2934">
                  <c:v>1.6074455596564511E-2</c:v>
                </c:pt>
                <c:pt idx="2935">
                  <c:v>1.6076190772170682E-2</c:v>
                </c:pt>
                <c:pt idx="2936">
                  <c:v>1.6079616835523971E-2</c:v>
                </c:pt>
                <c:pt idx="2937">
                  <c:v>1.6084121705700467E-2</c:v>
                </c:pt>
                <c:pt idx="2938">
                  <c:v>1.6085084682738449E-2</c:v>
                </c:pt>
                <c:pt idx="2939">
                  <c:v>1.6092103740606087E-2</c:v>
                </c:pt>
                <c:pt idx="2940">
                  <c:v>1.608838242485908E-2</c:v>
                </c:pt>
                <c:pt idx="2941">
                  <c:v>1.6094862079315115E-2</c:v>
                </c:pt>
                <c:pt idx="2942">
                  <c:v>1.6092406942102715E-2</c:v>
                </c:pt>
                <c:pt idx="2943">
                  <c:v>1.6098110991232172E-2</c:v>
                </c:pt>
                <c:pt idx="2944">
                  <c:v>1.6106336041569545E-2</c:v>
                </c:pt>
                <c:pt idx="2945">
                  <c:v>1.6108677620168974E-2</c:v>
                </c:pt>
                <c:pt idx="2946">
                  <c:v>1.6109104600553741E-2</c:v>
                </c:pt>
                <c:pt idx="2947">
                  <c:v>1.611233193633433E-2</c:v>
                </c:pt>
                <c:pt idx="2948">
                  <c:v>1.6113233591721308E-2</c:v>
                </c:pt>
                <c:pt idx="2949">
                  <c:v>1.6109041007730477E-2</c:v>
                </c:pt>
                <c:pt idx="2950">
                  <c:v>1.6106216805025927E-2</c:v>
                </c:pt>
                <c:pt idx="2951">
                  <c:v>1.6115701220381133E-2</c:v>
                </c:pt>
                <c:pt idx="2952">
                  <c:v>1.6118833166926829E-2</c:v>
                </c:pt>
                <c:pt idx="2953">
                  <c:v>1.6129807471284195E-2</c:v>
                </c:pt>
                <c:pt idx="2954">
                  <c:v>1.61200175832601E-2</c:v>
                </c:pt>
                <c:pt idx="2955">
                  <c:v>1.6127470435029285E-2</c:v>
                </c:pt>
                <c:pt idx="2956">
                  <c:v>1.6130963497964224E-2</c:v>
                </c:pt>
                <c:pt idx="2957">
                  <c:v>1.6133719565500991E-2</c:v>
                </c:pt>
                <c:pt idx="2958">
                  <c:v>1.614241588408219E-2</c:v>
                </c:pt>
                <c:pt idx="2959">
                  <c:v>1.6145889642052925E-2</c:v>
                </c:pt>
                <c:pt idx="2960">
                  <c:v>1.6151779927307649E-2</c:v>
                </c:pt>
                <c:pt idx="2961">
                  <c:v>1.6150949813846842E-2</c:v>
                </c:pt>
                <c:pt idx="2962">
                  <c:v>1.615574652965867E-2</c:v>
                </c:pt>
                <c:pt idx="2963">
                  <c:v>1.6148178983690389E-2</c:v>
                </c:pt>
                <c:pt idx="2964">
                  <c:v>1.6158163056942659E-2</c:v>
                </c:pt>
                <c:pt idx="2965">
                  <c:v>1.6168177791020432E-2</c:v>
                </c:pt>
                <c:pt idx="2966">
                  <c:v>1.6168527551548378E-2</c:v>
                </c:pt>
                <c:pt idx="2967">
                  <c:v>1.6163151686810408E-2</c:v>
                </c:pt>
                <c:pt idx="2968">
                  <c:v>1.616384893669404E-2</c:v>
                </c:pt>
                <c:pt idx="2969">
                  <c:v>1.615653235526042E-2</c:v>
                </c:pt>
                <c:pt idx="2970">
                  <c:v>1.6164969760204047E-2</c:v>
                </c:pt>
                <c:pt idx="2971">
                  <c:v>1.6177299954400266E-2</c:v>
                </c:pt>
                <c:pt idx="2972">
                  <c:v>1.6175682879751581E-2</c:v>
                </c:pt>
                <c:pt idx="2973">
                  <c:v>1.6173088065445231E-2</c:v>
                </c:pt>
                <c:pt idx="2974">
                  <c:v>1.6167285220322493E-2</c:v>
                </c:pt>
                <c:pt idx="2975">
                  <c:v>1.6176041724968566E-2</c:v>
                </c:pt>
                <c:pt idx="2976">
                  <c:v>1.6182173890068915E-2</c:v>
                </c:pt>
                <c:pt idx="2977">
                  <c:v>1.6173759196847881E-2</c:v>
                </c:pt>
                <c:pt idx="2978">
                  <c:v>1.6176038318210177E-2</c:v>
                </c:pt>
                <c:pt idx="2979">
                  <c:v>1.6175436457561438E-2</c:v>
                </c:pt>
                <c:pt idx="2980">
                  <c:v>1.6170406946593024E-2</c:v>
                </c:pt>
                <c:pt idx="2981">
                  <c:v>1.6177299954400266E-2</c:v>
                </c:pt>
                <c:pt idx="2982">
                  <c:v>1.6186318779442297E-2</c:v>
                </c:pt>
                <c:pt idx="2983">
                  <c:v>1.6183911336847347E-2</c:v>
                </c:pt>
                <c:pt idx="2984">
                  <c:v>1.6187629245835965E-2</c:v>
                </c:pt>
                <c:pt idx="2985">
                  <c:v>1.6185056007666079E-2</c:v>
                </c:pt>
                <c:pt idx="2986">
                  <c:v>1.6187212485726368E-2</c:v>
                </c:pt>
                <c:pt idx="2987">
                  <c:v>1.6197536099231417E-2</c:v>
                </c:pt>
                <c:pt idx="2988">
                  <c:v>1.6194234950352396E-2</c:v>
                </c:pt>
                <c:pt idx="2989">
                  <c:v>1.6195124114291949E-2</c:v>
                </c:pt>
                <c:pt idx="2990">
                  <c:v>1.619927808835437E-2</c:v>
                </c:pt>
                <c:pt idx="2991">
                  <c:v>1.6193350328757364E-2</c:v>
                </c:pt>
                <c:pt idx="2992">
                  <c:v>1.6203776145014087E-2</c:v>
                </c:pt>
                <c:pt idx="2993">
                  <c:v>1.6202103426645048E-2</c:v>
                </c:pt>
                <c:pt idx="2994">
                  <c:v>1.6209183806163693E-2</c:v>
                </c:pt>
                <c:pt idx="2995">
                  <c:v>1.6206415247179497E-2</c:v>
                </c:pt>
                <c:pt idx="2996">
                  <c:v>1.6202881303143887E-2</c:v>
                </c:pt>
                <c:pt idx="2997">
                  <c:v>1.6201797953976162E-2</c:v>
                </c:pt>
                <c:pt idx="2998">
                  <c:v>1.6206176774092262E-2</c:v>
                </c:pt>
                <c:pt idx="2999">
                  <c:v>1.6214709568270785E-2</c:v>
                </c:pt>
                <c:pt idx="3000">
                  <c:v>1.6214879906190239E-2</c:v>
                </c:pt>
                <c:pt idx="3001">
                  <c:v>1.6220356838093752E-2</c:v>
                </c:pt>
                <c:pt idx="3002">
                  <c:v>1.6228873734066462E-2</c:v>
                </c:pt>
                <c:pt idx="3003">
                  <c:v>1.6225644127113609E-2</c:v>
                </c:pt>
                <c:pt idx="3004">
                  <c:v>1.6229778796211826E-2</c:v>
                </c:pt>
                <c:pt idx="3005">
                  <c:v>1.6232476948855979E-2</c:v>
                </c:pt>
                <c:pt idx="3006">
                  <c:v>1.6234163294258575E-2</c:v>
                </c:pt>
                <c:pt idx="3007">
                  <c:v>1.6235117186607518E-2</c:v>
                </c:pt>
                <c:pt idx="3008">
                  <c:v>1.6224800386619248E-2</c:v>
                </c:pt>
                <c:pt idx="3009">
                  <c:v>1.6229972981440004E-2</c:v>
                </c:pt>
                <c:pt idx="3010">
                  <c:v>1.6237031784822182E-2</c:v>
                </c:pt>
                <c:pt idx="3011">
                  <c:v>1.6236984090204735E-2</c:v>
                </c:pt>
                <c:pt idx="3012">
                  <c:v>1.6235122864538168E-2</c:v>
                </c:pt>
                <c:pt idx="3013">
                  <c:v>1.6239322262045778E-2</c:v>
                </c:pt>
                <c:pt idx="3014">
                  <c:v>1.6246040389589048E-2</c:v>
                </c:pt>
                <c:pt idx="3015">
                  <c:v>1.6237890287936232E-2</c:v>
                </c:pt>
                <c:pt idx="3016">
                  <c:v>1.6235482845341282E-2</c:v>
                </c:pt>
                <c:pt idx="3017">
                  <c:v>1.6235722454014646E-2</c:v>
                </c:pt>
                <c:pt idx="3018">
                  <c:v>1.6237579137336696E-2</c:v>
                </c:pt>
                <c:pt idx="3019">
                  <c:v>1.6235244372254046E-2</c:v>
                </c:pt>
                <c:pt idx="3020">
                  <c:v>1.6243587523548909E-2</c:v>
                </c:pt>
                <c:pt idx="3021">
                  <c:v>1.6242143057991938E-2</c:v>
                </c:pt>
                <c:pt idx="3022">
                  <c:v>1.6246224354542059E-2</c:v>
                </c:pt>
                <c:pt idx="3023">
                  <c:v>1.6249715146304737E-2</c:v>
                </c:pt>
                <c:pt idx="3024">
                  <c:v>1.6240885964146367E-2</c:v>
                </c:pt>
                <c:pt idx="3025">
                  <c:v>1.6252950431188237E-2</c:v>
                </c:pt>
                <c:pt idx="3026">
                  <c:v>1.6254210931792197E-2</c:v>
                </c:pt>
                <c:pt idx="3027">
                  <c:v>1.6252121453313562E-2</c:v>
                </c:pt>
                <c:pt idx="3028">
                  <c:v>1.6261419632543496E-2</c:v>
                </c:pt>
                <c:pt idx="3029">
                  <c:v>1.6262794827346556E-2</c:v>
                </c:pt>
                <c:pt idx="3030">
                  <c:v>1.6264305156899049E-2</c:v>
                </c:pt>
                <c:pt idx="3031">
                  <c:v>1.6265845011690917E-2</c:v>
                </c:pt>
                <c:pt idx="3032">
                  <c:v>1.6262615404738064E-2</c:v>
                </c:pt>
                <c:pt idx="3033">
                  <c:v>1.6264068954984074E-2</c:v>
                </c:pt>
                <c:pt idx="3034">
                  <c:v>1.6272835679905312E-2</c:v>
                </c:pt>
                <c:pt idx="3035">
                  <c:v>1.6276002829621029E-2</c:v>
                </c:pt>
                <c:pt idx="3036">
                  <c:v>1.6270784811355084E-2</c:v>
                </c:pt>
                <c:pt idx="3037">
                  <c:v>1.6271018742097802E-2</c:v>
                </c:pt>
                <c:pt idx="3038">
                  <c:v>1.6276621724061715E-2</c:v>
                </c:pt>
                <c:pt idx="3039">
                  <c:v>1.6279251741538086E-2</c:v>
                </c:pt>
                <c:pt idx="3040">
                  <c:v>1.6278530644345729E-2</c:v>
                </c:pt>
                <c:pt idx="3041">
                  <c:v>1.6274447076623347E-2</c:v>
                </c:pt>
                <c:pt idx="3042">
                  <c:v>1.6278053698171258E-2</c:v>
                </c:pt>
                <c:pt idx="3043">
                  <c:v>1.6280337361878072E-2</c:v>
                </c:pt>
                <c:pt idx="3044">
                  <c:v>1.6290970990396531E-2</c:v>
                </c:pt>
                <c:pt idx="3045">
                  <c:v>1.6292686861038498E-2</c:v>
                </c:pt>
                <c:pt idx="3046">
                  <c:v>1.6289816099302631E-2</c:v>
                </c:pt>
                <c:pt idx="3047">
                  <c:v>1.6290358909472624E-2</c:v>
                </c:pt>
                <c:pt idx="3048">
                  <c:v>1.6290897177298098E-2</c:v>
                </c:pt>
                <c:pt idx="3049">
                  <c:v>1.6292161084660448E-2</c:v>
                </c:pt>
                <c:pt idx="3050">
                  <c:v>1.6294209682038419E-2</c:v>
                </c:pt>
                <c:pt idx="3051">
                  <c:v>1.6298163792942012E-2</c:v>
                </c:pt>
                <c:pt idx="3052">
                  <c:v>1.6299358429550451E-2</c:v>
                </c:pt>
                <c:pt idx="3053">
                  <c:v>1.6297926455440908E-2</c:v>
                </c:pt>
                <c:pt idx="3054">
                  <c:v>1.6312218942469238E-2</c:v>
                </c:pt>
                <c:pt idx="3055">
                  <c:v>1.6317907093392876E-2</c:v>
                </c:pt>
                <c:pt idx="3056">
                  <c:v>1.6310591647545388E-2</c:v>
                </c:pt>
                <c:pt idx="3057">
                  <c:v>1.631299454779582E-2</c:v>
                </c:pt>
                <c:pt idx="3058">
                  <c:v>1.6321646578517961E-2</c:v>
                </c:pt>
                <c:pt idx="3059">
                  <c:v>1.6328432841229014E-2</c:v>
                </c:pt>
                <c:pt idx="3060">
                  <c:v>1.6330641556251267E-2</c:v>
                </c:pt>
                <c:pt idx="3061">
                  <c:v>1.632758910073465E-2</c:v>
                </c:pt>
                <c:pt idx="3062">
                  <c:v>1.6333524809434563E-2</c:v>
                </c:pt>
                <c:pt idx="3063">
                  <c:v>1.6335344018414331E-2</c:v>
                </c:pt>
                <c:pt idx="3064">
                  <c:v>1.6344445741243829E-2</c:v>
                </c:pt>
                <c:pt idx="3065">
                  <c:v>1.6342173433398312E-2</c:v>
                </c:pt>
                <c:pt idx="3066">
                  <c:v>1.6345724411225865E-2</c:v>
                </c:pt>
                <c:pt idx="3067">
                  <c:v>1.635213365934186E-2</c:v>
                </c:pt>
                <c:pt idx="3068">
                  <c:v>1.6349435506697707E-2</c:v>
                </c:pt>
                <c:pt idx="3069">
                  <c:v>1.6348839323979618E-2</c:v>
                </c:pt>
                <c:pt idx="3070">
                  <c:v>1.6354419594220935E-2</c:v>
                </c:pt>
                <c:pt idx="3071">
                  <c:v>1.6361445465605355E-2</c:v>
                </c:pt>
                <c:pt idx="3072">
                  <c:v>1.636294557488268E-2</c:v>
                </c:pt>
                <c:pt idx="3073">
                  <c:v>1.6358087537419849E-2</c:v>
                </c:pt>
                <c:pt idx="3074">
                  <c:v>1.6362405035884944E-2</c:v>
                </c:pt>
                <c:pt idx="3075">
                  <c:v>1.6358323739334824E-2</c:v>
                </c:pt>
                <c:pt idx="3076">
                  <c:v>1.6366077521428376E-2</c:v>
                </c:pt>
                <c:pt idx="3077">
                  <c:v>1.6368170406665404E-2</c:v>
                </c:pt>
                <c:pt idx="3078">
                  <c:v>1.6369730702007604E-2</c:v>
                </c:pt>
                <c:pt idx="3079">
                  <c:v>1.6368888097099368E-2</c:v>
                </c:pt>
                <c:pt idx="3080">
                  <c:v>1.6353053484106914E-2</c:v>
                </c:pt>
                <c:pt idx="3081">
                  <c:v>1.6363546299945287E-2</c:v>
                </c:pt>
                <c:pt idx="3082">
                  <c:v>1.6360418895744109E-2</c:v>
                </c:pt>
                <c:pt idx="3083">
                  <c:v>1.6364518361672305E-2</c:v>
                </c:pt>
                <c:pt idx="3084">
                  <c:v>1.6369782938969568E-2</c:v>
                </c:pt>
                <c:pt idx="3085">
                  <c:v>1.6360847011715005E-2</c:v>
                </c:pt>
                <c:pt idx="3086">
                  <c:v>1.6352618554619239E-2</c:v>
                </c:pt>
                <c:pt idx="3087">
                  <c:v>1.6351183173751307E-2</c:v>
                </c:pt>
                <c:pt idx="3088">
                  <c:v>1.6359951034258677E-2</c:v>
                </c:pt>
                <c:pt idx="3089">
                  <c:v>1.6361026434323495E-2</c:v>
                </c:pt>
                <c:pt idx="3090">
                  <c:v>1.6365346203960855E-2</c:v>
                </c:pt>
                <c:pt idx="3091">
                  <c:v>1.6361199043415209E-2</c:v>
                </c:pt>
                <c:pt idx="3092">
                  <c:v>1.6354537695178424E-2</c:v>
                </c:pt>
                <c:pt idx="3093">
                  <c:v>1.6365767506414969E-2</c:v>
                </c:pt>
                <c:pt idx="3094">
                  <c:v>1.6360741402204945E-2</c:v>
                </c:pt>
                <c:pt idx="3095">
                  <c:v>1.6375794731940171E-2</c:v>
                </c:pt>
                <c:pt idx="3096">
                  <c:v>1.6374948720273546E-2</c:v>
                </c:pt>
                <c:pt idx="3097">
                  <c:v>1.6366783856001047E-2</c:v>
                </c:pt>
                <c:pt idx="3098">
                  <c:v>1.6372134737844164E-2</c:v>
                </c:pt>
                <c:pt idx="3099">
                  <c:v>1.6371947366132764E-2</c:v>
                </c:pt>
                <c:pt idx="3100">
                  <c:v>1.6381020699309023E-2</c:v>
                </c:pt>
                <c:pt idx="3101">
                  <c:v>1.6378974373103313E-2</c:v>
                </c:pt>
                <c:pt idx="3102">
                  <c:v>1.6380595990096516E-2</c:v>
                </c:pt>
                <c:pt idx="3103">
                  <c:v>1.6382761552845845E-2</c:v>
                </c:pt>
                <c:pt idx="3104">
                  <c:v>1.6383542836103073E-2</c:v>
                </c:pt>
                <c:pt idx="3105">
                  <c:v>1.6382051811514784E-2</c:v>
                </c:pt>
                <c:pt idx="3106">
                  <c:v>1.6376034340613535E-2</c:v>
                </c:pt>
                <c:pt idx="3107">
                  <c:v>1.6381859897458866E-2</c:v>
                </c:pt>
                <c:pt idx="3108">
                  <c:v>1.6387449252389222E-2</c:v>
                </c:pt>
                <c:pt idx="3109">
                  <c:v>1.6392725185547782E-2</c:v>
                </c:pt>
                <c:pt idx="3110">
                  <c:v>1.638875971878289E-2</c:v>
                </c:pt>
                <c:pt idx="3111">
                  <c:v>1.6386130836892648E-2</c:v>
                </c:pt>
                <c:pt idx="3112">
                  <c:v>1.6392778558095875E-2</c:v>
                </c:pt>
                <c:pt idx="3113">
                  <c:v>1.6393575739558922E-2</c:v>
                </c:pt>
                <c:pt idx="3114">
                  <c:v>1.6397650222592264E-2</c:v>
                </c:pt>
                <c:pt idx="3115">
                  <c:v>1.6393627976520889E-2</c:v>
                </c:pt>
                <c:pt idx="3116">
                  <c:v>1.6390324556469608E-2</c:v>
                </c:pt>
                <c:pt idx="3117">
                  <c:v>1.6390808316160858E-2</c:v>
                </c:pt>
                <c:pt idx="3118">
                  <c:v>1.6387443574458573E-2</c:v>
                </c:pt>
                <c:pt idx="3119">
                  <c:v>1.6385821957465369E-2</c:v>
                </c:pt>
                <c:pt idx="3120">
                  <c:v>1.6386117209859091E-2</c:v>
                </c:pt>
                <c:pt idx="3121">
                  <c:v>1.6387624132653194E-2</c:v>
                </c:pt>
                <c:pt idx="3122">
                  <c:v>1.6394483072876546E-2</c:v>
                </c:pt>
                <c:pt idx="3123">
                  <c:v>1.6402994290918606E-2</c:v>
                </c:pt>
                <c:pt idx="3124">
                  <c:v>1.6402394701442127E-2</c:v>
                </c:pt>
                <c:pt idx="3125">
                  <c:v>1.6403285000967809E-2</c:v>
                </c:pt>
                <c:pt idx="3126">
                  <c:v>1.6397881882162721E-2</c:v>
                </c:pt>
                <c:pt idx="3127">
                  <c:v>1.6399580719012746E-2</c:v>
                </c:pt>
                <c:pt idx="3128">
                  <c:v>1.6408338359244948E-2</c:v>
                </c:pt>
                <c:pt idx="3129">
                  <c:v>1.6409847553211312E-2</c:v>
                </c:pt>
                <c:pt idx="3130">
                  <c:v>1.6418001061622514E-2</c:v>
                </c:pt>
                <c:pt idx="3131">
                  <c:v>1.6415838905631579E-2</c:v>
                </c:pt>
                <c:pt idx="3132">
                  <c:v>1.6411276120562465E-2</c:v>
                </c:pt>
                <c:pt idx="3133">
                  <c:v>1.6414341067526511E-2</c:v>
                </c:pt>
                <c:pt idx="3134">
                  <c:v>1.6415910447557747E-2</c:v>
                </c:pt>
                <c:pt idx="3135">
                  <c:v>1.6421126194651435E-2</c:v>
                </c:pt>
                <c:pt idx="3136">
                  <c:v>1.6423165707340363E-2</c:v>
                </c:pt>
                <c:pt idx="3137">
                  <c:v>1.6417507081656096E-2</c:v>
                </c:pt>
                <c:pt idx="3138">
                  <c:v>1.6412660400054561E-2</c:v>
                </c:pt>
                <c:pt idx="3139">
                  <c:v>1.6418851615633657E-2</c:v>
                </c:pt>
                <c:pt idx="3140">
                  <c:v>1.6419632898890885E-2</c:v>
                </c:pt>
                <c:pt idx="3141">
                  <c:v>1.6429539752286337E-2</c:v>
                </c:pt>
                <c:pt idx="3142">
                  <c:v>1.6429408024295294E-2</c:v>
                </c:pt>
                <c:pt idx="3143">
                  <c:v>1.6426394178707084E-2</c:v>
                </c:pt>
                <c:pt idx="3144">
                  <c:v>1.6421530463313606E-2</c:v>
                </c:pt>
                <c:pt idx="3145">
                  <c:v>1.6413867528110429E-2</c:v>
                </c:pt>
                <c:pt idx="3146">
                  <c:v>1.6423229300163628E-2</c:v>
                </c:pt>
                <c:pt idx="3147">
                  <c:v>1.6428391674709216E-2</c:v>
                </c:pt>
                <c:pt idx="3148">
                  <c:v>1.6429178635897095E-2</c:v>
                </c:pt>
                <c:pt idx="3149">
                  <c:v>1.6424356937190413E-2</c:v>
                </c:pt>
                <c:pt idx="3150">
                  <c:v>1.6428074846179034E-2</c:v>
                </c:pt>
                <c:pt idx="3151">
                  <c:v>1.6434586297046701E-2</c:v>
                </c:pt>
                <c:pt idx="3152">
                  <c:v>1.6440456141751089E-2</c:v>
                </c:pt>
                <c:pt idx="3153">
                  <c:v>1.6442019843851678E-2</c:v>
                </c:pt>
                <c:pt idx="3154">
                  <c:v>1.6443035057851624E-2</c:v>
                </c:pt>
                <c:pt idx="3155">
                  <c:v>1.6440166567288018E-2</c:v>
                </c:pt>
                <c:pt idx="3156">
                  <c:v>1.645144066638362E-2</c:v>
                </c:pt>
                <c:pt idx="3157">
                  <c:v>1.6456545126036597E-2</c:v>
                </c:pt>
                <c:pt idx="3158">
                  <c:v>1.6457328680466086E-2</c:v>
                </c:pt>
                <c:pt idx="3159">
                  <c:v>1.6458169014202058E-2</c:v>
                </c:pt>
                <c:pt idx="3160">
                  <c:v>1.6461473569839468E-2</c:v>
                </c:pt>
                <c:pt idx="3161">
                  <c:v>1.6464303450474668E-2</c:v>
                </c:pt>
                <c:pt idx="3162">
                  <c:v>1.6470710427418402E-2</c:v>
                </c:pt>
                <c:pt idx="3163">
                  <c:v>1.6469340910545992E-2</c:v>
                </c:pt>
                <c:pt idx="3164">
                  <c:v>1.6477192353046698E-2</c:v>
                </c:pt>
                <c:pt idx="3165">
                  <c:v>1.6470006364017992E-2</c:v>
                </c:pt>
                <c:pt idx="3166">
                  <c:v>1.6477428554961673E-2</c:v>
                </c:pt>
                <c:pt idx="3167">
                  <c:v>1.6481644986261229E-2</c:v>
                </c:pt>
                <c:pt idx="3168">
                  <c:v>1.648575694363685E-2</c:v>
                </c:pt>
                <c:pt idx="3169">
                  <c:v>1.6490951114594071E-2</c:v>
                </c:pt>
                <c:pt idx="3170">
                  <c:v>1.6493413065323249E-2</c:v>
                </c:pt>
                <c:pt idx="3171">
                  <c:v>1.6490650184269703E-2</c:v>
                </c:pt>
                <c:pt idx="3172">
                  <c:v>1.6492153700305417E-2</c:v>
                </c:pt>
                <c:pt idx="3173">
                  <c:v>1.6497442124911405E-2</c:v>
                </c:pt>
                <c:pt idx="3174">
                  <c:v>1.649683117957363E-2</c:v>
                </c:pt>
                <c:pt idx="3175">
                  <c:v>1.650469852028015E-2</c:v>
                </c:pt>
                <c:pt idx="3176">
                  <c:v>1.6508243820177057E-2</c:v>
                </c:pt>
                <c:pt idx="3177">
                  <c:v>1.6499422587121591E-2</c:v>
                </c:pt>
                <c:pt idx="3178">
                  <c:v>1.6497736241718994E-2</c:v>
                </c:pt>
                <c:pt idx="3179">
                  <c:v>1.6499840482817319E-2</c:v>
                </c:pt>
                <c:pt idx="3180">
                  <c:v>1.6496853891296223E-2</c:v>
                </c:pt>
                <c:pt idx="3181">
                  <c:v>1.6506130494389697E-2</c:v>
                </c:pt>
                <c:pt idx="3182">
                  <c:v>1.6509575862707189E-2</c:v>
                </c:pt>
                <c:pt idx="3183">
                  <c:v>1.6512142287360296E-2</c:v>
                </c:pt>
                <c:pt idx="3184">
                  <c:v>1.6508663987045043E-2</c:v>
                </c:pt>
                <c:pt idx="3185">
                  <c:v>1.6514789338628613E-2</c:v>
                </c:pt>
                <c:pt idx="3186">
                  <c:v>1.6520251507912441E-2</c:v>
                </c:pt>
                <c:pt idx="3187">
                  <c:v>1.6521636922990669E-2</c:v>
                </c:pt>
                <c:pt idx="3188">
                  <c:v>1.6517670320639648E-2</c:v>
                </c:pt>
                <c:pt idx="3189">
                  <c:v>1.6518092758679895E-2</c:v>
                </c:pt>
                <c:pt idx="3190">
                  <c:v>1.6517004867167649E-2</c:v>
                </c:pt>
                <c:pt idx="3191">
                  <c:v>1.6521572194581276E-2</c:v>
                </c:pt>
                <c:pt idx="3192">
                  <c:v>1.6522649865818358E-2</c:v>
                </c:pt>
                <c:pt idx="3193">
                  <c:v>1.6524034145310455E-2</c:v>
                </c:pt>
                <c:pt idx="3194">
                  <c:v>1.652379453663709E-2</c:v>
                </c:pt>
                <c:pt idx="3195">
                  <c:v>1.6517662371536741E-2</c:v>
                </c:pt>
                <c:pt idx="3196">
                  <c:v>1.6524944885386469E-2</c:v>
                </c:pt>
                <c:pt idx="3197">
                  <c:v>1.6529187435167007E-2</c:v>
                </c:pt>
                <c:pt idx="3198">
                  <c:v>1.6528297135641325E-2</c:v>
                </c:pt>
                <c:pt idx="3199">
                  <c:v>1.6527997340903086E-2</c:v>
                </c:pt>
                <c:pt idx="3200">
                  <c:v>1.6530518342111007E-2</c:v>
                </c:pt>
                <c:pt idx="3201">
                  <c:v>1.6537427248124067E-2</c:v>
                </c:pt>
                <c:pt idx="3202">
                  <c:v>1.6535142448831124E-2</c:v>
                </c:pt>
                <c:pt idx="3203">
                  <c:v>1.6542834909273673E-2</c:v>
                </c:pt>
                <c:pt idx="3204">
                  <c:v>1.6546059973882005E-2</c:v>
                </c:pt>
                <c:pt idx="3205">
                  <c:v>1.654432479827583E-2</c:v>
                </c:pt>
                <c:pt idx="3206">
                  <c:v>1.6544088596360855E-2</c:v>
                </c:pt>
                <c:pt idx="3207">
                  <c:v>1.6548231214561979E-2</c:v>
                </c:pt>
                <c:pt idx="3208">
                  <c:v>1.6556754924051464E-2</c:v>
                </c:pt>
                <c:pt idx="3209">
                  <c:v>1.6554411074279775E-2</c:v>
                </c:pt>
                <c:pt idx="3210">
                  <c:v>1.655074994459764E-2</c:v>
                </c:pt>
                <c:pt idx="3211">
                  <c:v>1.6545526248401048E-2</c:v>
                </c:pt>
                <c:pt idx="3212">
                  <c:v>1.655071360584149E-2</c:v>
                </c:pt>
                <c:pt idx="3213">
                  <c:v>1.6559577991169885E-2</c:v>
                </c:pt>
                <c:pt idx="3214">
                  <c:v>1.6558178949058099E-2</c:v>
                </c:pt>
                <c:pt idx="3215">
                  <c:v>1.6550561437300111E-2</c:v>
                </c:pt>
                <c:pt idx="3216">
                  <c:v>1.6548599144468001E-2</c:v>
                </c:pt>
                <c:pt idx="3217">
                  <c:v>1.6561565266896849E-2</c:v>
                </c:pt>
                <c:pt idx="3218">
                  <c:v>1.6565639749930191E-2</c:v>
                </c:pt>
                <c:pt idx="3219">
                  <c:v>1.6564441706563363E-2</c:v>
                </c:pt>
                <c:pt idx="3220">
                  <c:v>1.6570623837453419E-2</c:v>
                </c:pt>
                <c:pt idx="3221">
                  <c:v>1.6571346070231904E-2</c:v>
                </c:pt>
                <c:pt idx="3222">
                  <c:v>1.6577219321694682E-2</c:v>
                </c:pt>
                <c:pt idx="3223">
                  <c:v>1.6568829611368501E-2</c:v>
                </c:pt>
                <c:pt idx="3224">
                  <c:v>1.6576149599560511E-2</c:v>
                </c:pt>
                <c:pt idx="3225">
                  <c:v>1.6580711249043492E-2</c:v>
                </c:pt>
                <c:pt idx="3226">
                  <c:v>1.6583593366640656E-2</c:v>
                </c:pt>
                <c:pt idx="3227">
                  <c:v>1.6578194790180089E-2</c:v>
                </c:pt>
                <c:pt idx="3228">
                  <c:v>1.6586053046197573E-2</c:v>
                </c:pt>
                <c:pt idx="3229">
                  <c:v>1.6590804338564216E-2</c:v>
                </c:pt>
                <c:pt idx="3230">
                  <c:v>1.6589477973964734E-2</c:v>
                </c:pt>
                <c:pt idx="3231">
                  <c:v>1.658503556102537E-2</c:v>
                </c:pt>
                <c:pt idx="3232">
                  <c:v>1.6586414162586816E-2</c:v>
                </c:pt>
                <c:pt idx="3233">
                  <c:v>1.6586058724128223E-2</c:v>
                </c:pt>
                <c:pt idx="3234">
                  <c:v>1.6589356466248855E-2</c:v>
                </c:pt>
                <c:pt idx="3235">
                  <c:v>1.6588929485864091E-2</c:v>
                </c:pt>
                <c:pt idx="3236">
                  <c:v>1.6589901547591109E-2</c:v>
                </c:pt>
                <c:pt idx="3237">
                  <c:v>1.6584789138835224E-2</c:v>
                </c:pt>
                <c:pt idx="3238">
                  <c:v>1.6583955618616031E-2</c:v>
                </c:pt>
                <c:pt idx="3239">
                  <c:v>1.6588702368638152E-2</c:v>
                </c:pt>
                <c:pt idx="3240">
                  <c:v>1.6599498385973153E-2</c:v>
                </c:pt>
                <c:pt idx="3241">
                  <c:v>1.6594159995577461E-2</c:v>
                </c:pt>
                <c:pt idx="3242">
                  <c:v>1.6587748476289209E-2</c:v>
                </c:pt>
                <c:pt idx="3243">
                  <c:v>1.658383865324467E-2</c:v>
                </c:pt>
                <c:pt idx="3244">
                  <c:v>1.6582932455513174E-2</c:v>
                </c:pt>
                <c:pt idx="3245">
                  <c:v>1.6579031717157675E-2</c:v>
                </c:pt>
                <c:pt idx="3246">
                  <c:v>1.6574160052661286E-2</c:v>
                </c:pt>
                <c:pt idx="3247">
                  <c:v>1.6582041020401363E-2</c:v>
                </c:pt>
                <c:pt idx="3248">
                  <c:v>1.6590073021096691E-2</c:v>
                </c:pt>
                <c:pt idx="3249">
                  <c:v>1.6585033289853109E-2</c:v>
                </c:pt>
                <c:pt idx="3250">
                  <c:v>1.6579391697960789E-2</c:v>
                </c:pt>
                <c:pt idx="3251">
                  <c:v>1.658161631118886E-2</c:v>
                </c:pt>
                <c:pt idx="3252">
                  <c:v>1.6583114149293927E-2</c:v>
                </c:pt>
                <c:pt idx="3253">
                  <c:v>1.6580454606578181E-2</c:v>
                </c:pt>
                <c:pt idx="3254">
                  <c:v>1.6573212973829122E-2</c:v>
                </c:pt>
                <c:pt idx="3255">
                  <c:v>1.6574228187829068E-2</c:v>
                </c:pt>
                <c:pt idx="3256">
                  <c:v>1.6574046494048318E-2</c:v>
                </c:pt>
                <c:pt idx="3257">
                  <c:v>1.6582153443428206E-2</c:v>
                </c:pt>
                <c:pt idx="3258">
                  <c:v>1.657656408849785E-2</c:v>
                </c:pt>
                <c:pt idx="3259">
                  <c:v>1.6563736507576823E-2</c:v>
                </c:pt>
                <c:pt idx="3260">
                  <c:v>1.6574047629634447E-2</c:v>
                </c:pt>
                <c:pt idx="3261">
                  <c:v>1.6569063542111219E-2</c:v>
                </c:pt>
                <c:pt idx="3262">
                  <c:v>1.6574107815699322E-2</c:v>
                </c:pt>
                <c:pt idx="3263">
                  <c:v>1.6575306994652279E-2</c:v>
                </c:pt>
                <c:pt idx="3264">
                  <c:v>1.6577341964996689E-2</c:v>
                </c:pt>
                <c:pt idx="3265">
                  <c:v>1.657867514311295E-2</c:v>
                </c:pt>
                <c:pt idx="3266">
                  <c:v>1.6581256330385746E-2</c:v>
                </c:pt>
                <c:pt idx="3267">
                  <c:v>1.6587373732866409E-2</c:v>
                </c:pt>
                <c:pt idx="3268">
                  <c:v>1.658659244960918E-2</c:v>
                </c:pt>
                <c:pt idx="3269">
                  <c:v>1.658198764785327E-2</c:v>
                </c:pt>
                <c:pt idx="3270">
                  <c:v>1.6588460488792527E-2</c:v>
                </c:pt>
                <c:pt idx="3271">
                  <c:v>1.6592357820389637E-2</c:v>
                </c:pt>
                <c:pt idx="3272">
                  <c:v>1.6586761651942505E-2</c:v>
                </c:pt>
                <c:pt idx="3273">
                  <c:v>1.6570473940084301E-2</c:v>
                </c:pt>
                <c:pt idx="3274">
                  <c:v>1.6578551364224814E-2</c:v>
                </c:pt>
                <c:pt idx="3275">
                  <c:v>1.6585874759175213E-2</c:v>
                </c:pt>
                <c:pt idx="3276">
                  <c:v>1.6590321714459094E-2</c:v>
                </c:pt>
                <c:pt idx="3277">
                  <c:v>1.6591389165421008E-2</c:v>
                </c:pt>
                <c:pt idx="3278">
                  <c:v>1.658659244960918E-2</c:v>
                </c:pt>
                <c:pt idx="3279">
                  <c:v>1.66001081957248E-2</c:v>
                </c:pt>
                <c:pt idx="3280">
                  <c:v>1.6603770460993064E-2</c:v>
                </c:pt>
                <c:pt idx="3281">
                  <c:v>1.6610311437100102E-2</c:v>
                </c:pt>
                <c:pt idx="3282">
                  <c:v>1.6609164495109113E-2</c:v>
                </c:pt>
                <c:pt idx="3283">
                  <c:v>1.6601728677131875E-2</c:v>
                </c:pt>
                <c:pt idx="3284">
                  <c:v>1.6616318687726186E-2</c:v>
                </c:pt>
                <c:pt idx="3285">
                  <c:v>1.6617826746106418E-2</c:v>
                </c:pt>
                <c:pt idx="3286">
                  <c:v>1.6626043847340885E-2</c:v>
                </c:pt>
                <c:pt idx="3287">
                  <c:v>1.6630122872718749E-2</c:v>
                </c:pt>
                <c:pt idx="3288">
                  <c:v>1.66187170456321E-2</c:v>
                </c:pt>
                <c:pt idx="3289">
                  <c:v>1.6617093157466636E-2</c:v>
                </c:pt>
                <c:pt idx="3290">
                  <c:v>1.6616154027737379E-2</c:v>
                </c:pt>
                <c:pt idx="3291">
                  <c:v>1.6627122654164096E-2</c:v>
                </c:pt>
                <c:pt idx="3292">
                  <c:v>1.6633606850964652E-2</c:v>
                </c:pt>
                <c:pt idx="3293">
                  <c:v>1.6631328865188484E-2</c:v>
                </c:pt>
                <c:pt idx="3294">
                  <c:v>1.6630181923197492E-2</c:v>
                </c:pt>
                <c:pt idx="3295">
                  <c:v>1.6637926620602008E-2</c:v>
                </c:pt>
                <c:pt idx="3296">
                  <c:v>1.6637758553854812E-2</c:v>
                </c:pt>
                <c:pt idx="3297">
                  <c:v>1.6636729712821308E-2</c:v>
                </c:pt>
                <c:pt idx="3298">
                  <c:v>1.664188981619464E-2</c:v>
                </c:pt>
                <c:pt idx="3299">
                  <c:v>1.6631515101313752E-2</c:v>
                </c:pt>
                <c:pt idx="3300">
                  <c:v>1.6626410641660778E-2</c:v>
                </c:pt>
                <c:pt idx="3301">
                  <c:v>1.6629164438025288E-2</c:v>
                </c:pt>
                <c:pt idx="3302">
                  <c:v>1.6625201242432653E-2</c:v>
                </c:pt>
                <c:pt idx="3303">
                  <c:v>1.6622140837813128E-2</c:v>
                </c:pt>
                <c:pt idx="3304">
                  <c:v>1.6625025226582549E-2</c:v>
                </c:pt>
                <c:pt idx="3305">
                  <c:v>1.663631749505623E-2</c:v>
                </c:pt>
                <c:pt idx="3306">
                  <c:v>1.6635772413713976E-2</c:v>
                </c:pt>
                <c:pt idx="3307">
                  <c:v>1.6636536663179262E-2</c:v>
                </c:pt>
                <c:pt idx="3308">
                  <c:v>1.6631625253168334E-2</c:v>
                </c:pt>
                <c:pt idx="3309">
                  <c:v>1.6631206221886477E-2</c:v>
                </c:pt>
                <c:pt idx="3310">
                  <c:v>1.6637870976881651E-2</c:v>
                </c:pt>
                <c:pt idx="3311">
                  <c:v>1.663204769120858E-2</c:v>
                </c:pt>
                <c:pt idx="3312">
                  <c:v>1.6639735609306611E-2</c:v>
                </c:pt>
                <c:pt idx="3313">
                  <c:v>1.6641659292210311E-2</c:v>
                </c:pt>
                <c:pt idx="3314">
                  <c:v>1.6639545966422951E-2</c:v>
                </c:pt>
                <c:pt idx="3315">
                  <c:v>1.6643513704360104E-2</c:v>
                </c:pt>
                <c:pt idx="3316">
                  <c:v>1.6647296341758114E-2</c:v>
                </c:pt>
                <c:pt idx="3317">
                  <c:v>1.6651798940762352E-2</c:v>
                </c:pt>
                <c:pt idx="3318">
                  <c:v>1.6653352422587774E-2</c:v>
                </c:pt>
                <c:pt idx="3319">
                  <c:v>1.6652999255301438E-2</c:v>
                </c:pt>
                <c:pt idx="3320">
                  <c:v>1.6650536168986131E-2</c:v>
                </c:pt>
                <c:pt idx="3321">
                  <c:v>1.6657149822605469E-2</c:v>
                </c:pt>
                <c:pt idx="3322">
                  <c:v>1.666020227812209E-2</c:v>
                </c:pt>
                <c:pt idx="3323">
                  <c:v>1.665426089149153E-2</c:v>
                </c:pt>
                <c:pt idx="3324">
                  <c:v>1.6659180250605365E-2</c:v>
                </c:pt>
                <c:pt idx="3325">
                  <c:v>1.6650479389679645E-2</c:v>
                </c:pt>
                <c:pt idx="3326">
                  <c:v>1.6658171850122194E-2</c:v>
                </c:pt>
                <c:pt idx="3327">
                  <c:v>1.6661557032374815E-2</c:v>
                </c:pt>
                <c:pt idx="3328">
                  <c:v>1.6661765980222679E-2</c:v>
                </c:pt>
                <c:pt idx="3329">
                  <c:v>1.6654618601122384E-2</c:v>
                </c:pt>
                <c:pt idx="3330">
                  <c:v>1.6660282904737297E-2</c:v>
                </c:pt>
                <c:pt idx="3331">
                  <c:v>1.6667100963859982E-2</c:v>
                </c:pt>
                <c:pt idx="3332">
                  <c:v>1.6671614918725517E-2</c:v>
                </c:pt>
                <c:pt idx="3333">
                  <c:v>1.6682287157172383E-2</c:v>
                </c:pt>
                <c:pt idx="3334">
                  <c:v>1.6671912442291496E-2</c:v>
                </c:pt>
                <c:pt idx="3335">
                  <c:v>1.6674794559888659E-2</c:v>
                </c:pt>
                <c:pt idx="3336">
                  <c:v>1.6678518146807927E-2</c:v>
                </c:pt>
                <c:pt idx="3337">
                  <c:v>1.6681888566440858E-2</c:v>
                </c:pt>
                <c:pt idx="3338">
                  <c:v>1.6691605776952653E-2</c:v>
                </c:pt>
                <c:pt idx="3339">
                  <c:v>1.6690101125330807E-2</c:v>
                </c:pt>
                <c:pt idx="3340">
                  <c:v>1.6689217639321907E-2</c:v>
                </c:pt>
                <c:pt idx="3341">
                  <c:v>1.6696937353831567E-2</c:v>
                </c:pt>
                <c:pt idx="3342">
                  <c:v>1.6692745905426867E-2</c:v>
                </c:pt>
                <c:pt idx="3343">
                  <c:v>1.6700253265330273E-2</c:v>
                </c:pt>
                <c:pt idx="3344">
                  <c:v>1.670019194367927E-2</c:v>
                </c:pt>
                <c:pt idx="3345">
                  <c:v>1.6708470366564743E-2</c:v>
                </c:pt>
                <c:pt idx="3346">
                  <c:v>1.6714960241295946E-2</c:v>
                </c:pt>
                <c:pt idx="3347">
                  <c:v>1.6720903899098763E-2</c:v>
                </c:pt>
                <c:pt idx="3348">
                  <c:v>1.6722750362145648E-2</c:v>
                </c:pt>
                <c:pt idx="3349">
                  <c:v>1.6727458502239358E-2</c:v>
                </c:pt>
                <c:pt idx="3350">
                  <c:v>1.6725649513534755E-2</c:v>
                </c:pt>
                <c:pt idx="3351">
                  <c:v>1.6730506415411458E-2</c:v>
                </c:pt>
                <c:pt idx="3352">
                  <c:v>1.6729554794234776E-2</c:v>
                </c:pt>
                <c:pt idx="3353">
                  <c:v>1.6731352427078079E-2</c:v>
                </c:pt>
                <c:pt idx="3354">
                  <c:v>1.6740887943809124E-2</c:v>
                </c:pt>
                <c:pt idx="3355">
                  <c:v>1.6745098697178031E-2</c:v>
                </c:pt>
                <c:pt idx="3356">
                  <c:v>1.6743301064334724E-2</c:v>
                </c:pt>
                <c:pt idx="3357">
                  <c:v>1.6744743258719434E-2</c:v>
                </c:pt>
                <c:pt idx="3358">
                  <c:v>1.6749184536072669E-2</c:v>
                </c:pt>
                <c:pt idx="3359">
                  <c:v>1.676076978576781E-2</c:v>
                </c:pt>
                <c:pt idx="3360">
                  <c:v>1.6756991690714318E-2</c:v>
                </c:pt>
                <c:pt idx="3361">
                  <c:v>1.6757407315237786E-2</c:v>
                </c:pt>
                <c:pt idx="3362">
                  <c:v>1.6750625594871251E-2</c:v>
                </c:pt>
                <c:pt idx="3363">
                  <c:v>1.6747629918661119E-2</c:v>
                </c:pt>
                <c:pt idx="3364">
                  <c:v>1.6746423926191384E-2</c:v>
                </c:pt>
                <c:pt idx="3365">
                  <c:v>1.6742037156972374E-2</c:v>
                </c:pt>
                <c:pt idx="3366">
                  <c:v>1.6741336500330353E-2</c:v>
                </c:pt>
                <c:pt idx="3367">
                  <c:v>1.6744441192808938E-2</c:v>
                </c:pt>
                <c:pt idx="3368">
                  <c:v>1.674714275221148E-2</c:v>
                </c:pt>
                <c:pt idx="3369">
                  <c:v>1.6740177066891935E-2</c:v>
                </c:pt>
                <c:pt idx="3370">
                  <c:v>1.6734536610585743E-2</c:v>
                </c:pt>
                <c:pt idx="3371">
                  <c:v>1.6746599942041484E-2</c:v>
                </c:pt>
                <c:pt idx="3372">
                  <c:v>1.6733818920151775E-2</c:v>
                </c:pt>
                <c:pt idx="3373">
                  <c:v>1.6735798246775832E-2</c:v>
                </c:pt>
                <c:pt idx="3374">
                  <c:v>1.673195315214069E-2</c:v>
                </c:pt>
                <c:pt idx="3375">
                  <c:v>1.6734055122066754E-2</c:v>
                </c:pt>
                <c:pt idx="3376">
                  <c:v>1.674186114112227E-2</c:v>
                </c:pt>
                <c:pt idx="3377">
                  <c:v>1.673982617077786E-2</c:v>
                </c:pt>
                <c:pt idx="3378">
                  <c:v>1.6747443682535848E-2</c:v>
                </c:pt>
                <c:pt idx="3379">
                  <c:v>1.6748103458077201E-2</c:v>
                </c:pt>
                <c:pt idx="3380">
                  <c:v>1.6751405742542351E-2</c:v>
                </c:pt>
                <c:pt idx="3381">
                  <c:v>1.6747744612860216E-2</c:v>
                </c:pt>
                <c:pt idx="3382">
                  <c:v>1.6752908122991936E-2</c:v>
                </c:pt>
                <c:pt idx="3383">
                  <c:v>1.6760584685228671E-2</c:v>
                </c:pt>
                <c:pt idx="3384">
                  <c:v>1.6753087545600429E-2</c:v>
                </c:pt>
                <c:pt idx="3385">
                  <c:v>1.6755246294832975E-2</c:v>
                </c:pt>
                <c:pt idx="3386">
                  <c:v>1.6760124772846142E-2</c:v>
                </c:pt>
                <c:pt idx="3387">
                  <c:v>1.6765094097749685E-2</c:v>
                </c:pt>
                <c:pt idx="3388">
                  <c:v>1.6765567637165767E-2</c:v>
                </c:pt>
                <c:pt idx="3389">
                  <c:v>1.67584327495129E-2</c:v>
                </c:pt>
                <c:pt idx="3390">
                  <c:v>1.6760481346890867E-2</c:v>
                </c:pt>
                <c:pt idx="3391">
                  <c:v>1.6758364614345118E-2</c:v>
                </c:pt>
                <c:pt idx="3392">
                  <c:v>1.6756808861347436E-2</c:v>
                </c:pt>
                <c:pt idx="3393">
                  <c:v>1.6749736430931701E-2</c:v>
                </c:pt>
                <c:pt idx="3394">
                  <c:v>1.6753448661989672E-2</c:v>
                </c:pt>
                <c:pt idx="3395">
                  <c:v>1.6760350754485953E-2</c:v>
                </c:pt>
                <c:pt idx="3396">
                  <c:v>1.6762152929673778E-2</c:v>
                </c:pt>
                <c:pt idx="3397">
                  <c:v>1.6765993481964402E-2</c:v>
                </c:pt>
                <c:pt idx="3398">
                  <c:v>1.6770014592449652E-2</c:v>
                </c:pt>
                <c:pt idx="3399">
                  <c:v>1.6769718204469802E-2</c:v>
                </c:pt>
                <c:pt idx="3400">
                  <c:v>1.6779266212648268E-2</c:v>
                </c:pt>
                <c:pt idx="3401">
                  <c:v>1.6781306860923328E-2</c:v>
                </c:pt>
                <c:pt idx="3402">
                  <c:v>1.6784304808305724E-2</c:v>
                </c:pt>
                <c:pt idx="3403">
                  <c:v>1.6784728381932099E-2</c:v>
                </c:pt>
                <c:pt idx="3404">
                  <c:v>1.6784554637254256E-2</c:v>
                </c:pt>
                <c:pt idx="3405">
                  <c:v>1.678948080988487E-2</c:v>
                </c:pt>
                <c:pt idx="3406">
                  <c:v>1.6794031103506555E-2</c:v>
                </c:pt>
                <c:pt idx="3407">
                  <c:v>1.6798541651613701E-2</c:v>
                </c:pt>
                <c:pt idx="3408">
                  <c:v>1.6797442404240154E-2</c:v>
                </c:pt>
                <c:pt idx="3409">
                  <c:v>1.6794821471452819E-2</c:v>
                </c:pt>
                <c:pt idx="3410">
                  <c:v>1.6804848696978021E-2</c:v>
                </c:pt>
                <c:pt idx="3411">
                  <c:v>1.6809031060693685E-2</c:v>
                </c:pt>
                <c:pt idx="3412">
                  <c:v>1.6813786895404845E-2</c:v>
                </c:pt>
                <c:pt idx="3413">
                  <c:v>1.6813064662626359E-2</c:v>
                </c:pt>
                <c:pt idx="3414">
                  <c:v>1.6816133016348791E-2</c:v>
                </c:pt>
                <c:pt idx="3415">
                  <c:v>1.6826396443788968E-2</c:v>
                </c:pt>
                <c:pt idx="3416">
                  <c:v>1.68273650987576E-2</c:v>
                </c:pt>
                <c:pt idx="3417">
                  <c:v>1.6823933357473661E-2</c:v>
                </c:pt>
                <c:pt idx="3418">
                  <c:v>1.6819956534847472E-2</c:v>
                </c:pt>
                <c:pt idx="3419">
                  <c:v>1.682153272839549E-2</c:v>
                </c:pt>
                <c:pt idx="3420">
                  <c:v>1.6821069409254572E-2</c:v>
                </c:pt>
                <c:pt idx="3421">
                  <c:v>1.6835657148676627E-2</c:v>
                </c:pt>
                <c:pt idx="3422">
                  <c:v>1.6842170870716551E-2</c:v>
                </c:pt>
                <c:pt idx="3423">
                  <c:v>1.6835384608005498E-2</c:v>
                </c:pt>
                <c:pt idx="3424">
                  <c:v>1.6838049828651891E-2</c:v>
                </c:pt>
                <c:pt idx="3425">
                  <c:v>1.6835340320146441E-2</c:v>
                </c:pt>
                <c:pt idx="3426">
                  <c:v>1.6841473620832919E-2</c:v>
                </c:pt>
                <c:pt idx="3427">
                  <c:v>1.6840324407669669E-2</c:v>
                </c:pt>
                <c:pt idx="3428">
                  <c:v>1.6841398672148358E-2</c:v>
                </c:pt>
                <c:pt idx="3429">
                  <c:v>1.684039367842358E-2</c:v>
                </c:pt>
                <c:pt idx="3430">
                  <c:v>1.6842076617067787E-2</c:v>
                </c:pt>
                <c:pt idx="3431">
                  <c:v>1.6849278504302307E-2</c:v>
                </c:pt>
                <c:pt idx="3432">
                  <c:v>1.6848070240660314E-2</c:v>
                </c:pt>
                <c:pt idx="3433">
                  <c:v>1.6843019153555433E-2</c:v>
                </c:pt>
                <c:pt idx="3434">
                  <c:v>1.6840570829859812E-2</c:v>
                </c:pt>
                <c:pt idx="3435">
                  <c:v>1.68484904075283E-2</c:v>
                </c:pt>
                <c:pt idx="3436">
                  <c:v>1.6854967790812074E-2</c:v>
                </c:pt>
                <c:pt idx="3437">
                  <c:v>1.685083312171386E-2</c:v>
                </c:pt>
                <c:pt idx="3438">
                  <c:v>1.6857192404040145E-2</c:v>
                </c:pt>
                <c:pt idx="3439">
                  <c:v>1.684729917767825E-2</c:v>
                </c:pt>
                <c:pt idx="3440">
                  <c:v>1.6857319589686674E-2</c:v>
                </c:pt>
                <c:pt idx="3441">
                  <c:v>1.6856595085735927E-2</c:v>
                </c:pt>
                <c:pt idx="3442">
                  <c:v>1.6851548540975567E-2</c:v>
                </c:pt>
                <c:pt idx="3443">
                  <c:v>1.684926487726875E-2</c:v>
                </c:pt>
                <c:pt idx="3444">
                  <c:v>1.6853062277286449E-2</c:v>
                </c:pt>
                <c:pt idx="3445">
                  <c:v>1.6862240084386637E-2</c:v>
                </c:pt>
                <c:pt idx="3446">
                  <c:v>1.6862235542042119E-2</c:v>
                </c:pt>
                <c:pt idx="3447">
                  <c:v>1.6861304361415769E-2</c:v>
                </c:pt>
                <c:pt idx="3448">
                  <c:v>1.6869920053381761E-2</c:v>
                </c:pt>
                <c:pt idx="3449">
                  <c:v>1.6872325224804453E-2</c:v>
                </c:pt>
                <c:pt idx="3450">
                  <c:v>1.6884571385627073E-2</c:v>
                </c:pt>
                <c:pt idx="3451">
                  <c:v>1.6878927522562495E-2</c:v>
                </c:pt>
                <c:pt idx="3452">
                  <c:v>1.6886012444425655E-2</c:v>
                </c:pt>
                <c:pt idx="3453">
                  <c:v>1.689231608303159E-2</c:v>
                </c:pt>
                <c:pt idx="3454">
                  <c:v>1.6895756909004564E-2</c:v>
                </c:pt>
                <c:pt idx="3455">
                  <c:v>1.6908883149077698E-2</c:v>
                </c:pt>
                <c:pt idx="3456">
                  <c:v>1.6909847261701808E-2</c:v>
                </c:pt>
                <c:pt idx="3457">
                  <c:v>1.6908050764444633E-2</c:v>
                </c:pt>
                <c:pt idx="3458">
                  <c:v>1.690942936600608E-2</c:v>
                </c:pt>
                <c:pt idx="3459">
                  <c:v>1.6912135467753144E-2</c:v>
                </c:pt>
                <c:pt idx="3460">
                  <c:v>1.6904446414068984E-2</c:v>
                </c:pt>
                <c:pt idx="3461">
                  <c:v>1.6907330802838405E-2</c:v>
                </c:pt>
                <c:pt idx="3462">
                  <c:v>1.6902590866333063E-2</c:v>
                </c:pt>
                <c:pt idx="3463">
                  <c:v>1.6911706216196119E-2</c:v>
                </c:pt>
                <c:pt idx="3464">
                  <c:v>1.6912914479838111E-2</c:v>
                </c:pt>
                <c:pt idx="3465">
                  <c:v>1.6911233812366165E-2</c:v>
                </c:pt>
                <c:pt idx="3466">
                  <c:v>1.6920712549790724E-2</c:v>
                </c:pt>
                <c:pt idx="3467">
                  <c:v>1.6922283065408088E-2</c:v>
                </c:pt>
                <c:pt idx="3468">
                  <c:v>1.6911893587907519E-2</c:v>
                </c:pt>
                <c:pt idx="3469">
                  <c:v>1.6903787774113759E-2</c:v>
                </c:pt>
                <c:pt idx="3470">
                  <c:v>1.6901685804187695E-2</c:v>
                </c:pt>
                <c:pt idx="3471">
                  <c:v>1.6903428928896777E-2</c:v>
                </c:pt>
                <c:pt idx="3472">
                  <c:v>1.6904328313111495E-2</c:v>
                </c:pt>
                <c:pt idx="3473">
                  <c:v>1.691117362630129E-2</c:v>
                </c:pt>
                <c:pt idx="3474">
                  <c:v>1.6921961694533385E-2</c:v>
                </c:pt>
                <c:pt idx="3475">
                  <c:v>1.691441458911544E-2</c:v>
                </c:pt>
                <c:pt idx="3476">
                  <c:v>1.6913276731813486E-2</c:v>
                </c:pt>
                <c:pt idx="3477">
                  <c:v>1.6912561312551779E-2</c:v>
                </c:pt>
                <c:pt idx="3478">
                  <c:v>1.6920001672873535E-2</c:v>
                </c:pt>
                <c:pt idx="3479">
                  <c:v>1.6912958767697172E-2</c:v>
                </c:pt>
                <c:pt idx="3480">
                  <c:v>1.6912373940840379E-2</c:v>
                </c:pt>
                <c:pt idx="3481">
                  <c:v>1.6914365758911861E-2</c:v>
                </c:pt>
                <c:pt idx="3482">
                  <c:v>1.6919934673291882E-2</c:v>
                </c:pt>
                <c:pt idx="3483">
                  <c:v>1.6906373503731073E-2</c:v>
                </c:pt>
                <c:pt idx="3484">
                  <c:v>1.6910812509912047E-2</c:v>
                </c:pt>
                <c:pt idx="3485">
                  <c:v>1.6913452747663586E-2</c:v>
                </c:pt>
                <c:pt idx="3486">
                  <c:v>1.6910572901238683E-2</c:v>
                </c:pt>
                <c:pt idx="3487">
                  <c:v>1.689580460362201E-2</c:v>
                </c:pt>
                <c:pt idx="3488">
                  <c:v>1.689568990942291E-2</c:v>
                </c:pt>
                <c:pt idx="3489">
                  <c:v>1.689718320518346E-2</c:v>
                </c:pt>
                <c:pt idx="3490">
                  <c:v>1.6895138014563878E-2</c:v>
                </c:pt>
                <c:pt idx="3491">
                  <c:v>1.6882467144528752E-2</c:v>
                </c:pt>
                <c:pt idx="3492">
                  <c:v>1.6881454201701063E-2</c:v>
                </c:pt>
                <c:pt idx="3493">
                  <c:v>1.6882056062349802E-2</c:v>
                </c:pt>
                <c:pt idx="3494">
                  <c:v>1.6884822350161737E-2</c:v>
                </c:pt>
                <c:pt idx="3495">
                  <c:v>1.6889560015494822E-2</c:v>
                </c:pt>
                <c:pt idx="3496">
                  <c:v>1.6890307231168161E-2</c:v>
                </c:pt>
                <c:pt idx="3497">
                  <c:v>1.6881274779092573E-2</c:v>
                </c:pt>
                <c:pt idx="3498">
                  <c:v>1.6891299733445511E-2</c:v>
                </c:pt>
                <c:pt idx="3499">
                  <c:v>1.6890814838168133E-2</c:v>
                </c:pt>
                <c:pt idx="3500">
                  <c:v>1.689033902757979E-2</c:v>
                </c:pt>
                <c:pt idx="3501">
                  <c:v>1.689123954738064E-2</c:v>
                </c:pt>
                <c:pt idx="3502">
                  <c:v>1.68959227045795E-2</c:v>
                </c:pt>
                <c:pt idx="3503">
                  <c:v>1.6904324906353106E-2</c:v>
                </c:pt>
                <c:pt idx="3504">
                  <c:v>1.6901686939773827E-2</c:v>
                </c:pt>
                <c:pt idx="3505">
                  <c:v>1.6915545632900614E-2</c:v>
                </c:pt>
                <c:pt idx="3506">
                  <c:v>1.6917117284104111E-2</c:v>
                </c:pt>
                <c:pt idx="3507">
                  <c:v>1.69186809862047E-2</c:v>
                </c:pt>
                <c:pt idx="3508">
                  <c:v>1.6926123617698716E-2</c:v>
                </c:pt>
                <c:pt idx="3509">
                  <c:v>1.6936144029707136E-2</c:v>
                </c:pt>
                <c:pt idx="3510">
                  <c:v>1.6930392285960237E-2</c:v>
                </c:pt>
                <c:pt idx="3511">
                  <c:v>1.6935008443577444E-2</c:v>
                </c:pt>
                <c:pt idx="3512">
                  <c:v>1.6941247353773985E-2</c:v>
                </c:pt>
                <c:pt idx="3513">
                  <c:v>1.6931406364374055E-2</c:v>
                </c:pt>
                <c:pt idx="3514">
                  <c:v>1.6938493557409475E-2</c:v>
                </c:pt>
                <c:pt idx="3515">
                  <c:v>1.691262490537504E-2</c:v>
                </c:pt>
                <c:pt idx="3516">
                  <c:v>1.6901197502151927E-2</c:v>
                </c:pt>
                <c:pt idx="3517">
                  <c:v>1.6906305368563291E-2</c:v>
                </c:pt>
                <c:pt idx="3518">
                  <c:v>1.6898987651543542E-2</c:v>
                </c:pt>
                <c:pt idx="3519">
                  <c:v>1.6905289018977216E-2</c:v>
                </c:pt>
                <c:pt idx="3520">
                  <c:v>1.6911105491133512E-2</c:v>
                </c:pt>
                <c:pt idx="3521">
                  <c:v>1.6918616257795307E-2</c:v>
                </c:pt>
                <c:pt idx="3522">
                  <c:v>1.6924903998195424E-2</c:v>
                </c:pt>
                <c:pt idx="3523">
                  <c:v>1.692191854226046E-2</c:v>
                </c:pt>
                <c:pt idx="3524">
                  <c:v>1.6926431361539863E-2</c:v>
                </c:pt>
                <c:pt idx="3525">
                  <c:v>1.6914055743898454E-2</c:v>
                </c:pt>
                <c:pt idx="3526">
                  <c:v>1.6918734358752796E-2</c:v>
                </c:pt>
                <c:pt idx="3527">
                  <c:v>1.6919040967007814E-2</c:v>
                </c:pt>
                <c:pt idx="3528">
                  <c:v>1.6909075063133615E-2</c:v>
                </c:pt>
                <c:pt idx="3529">
                  <c:v>1.6887756704720865E-2</c:v>
                </c:pt>
                <c:pt idx="3530">
                  <c:v>1.6874489651967649E-2</c:v>
                </c:pt>
                <c:pt idx="3531">
                  <c:v>1.6873472166795443E-2</c:v>
                </c:pt>
                <c:pt idx="3532">
                  <c:v>1.6873753792155607E-2</c:v>
                </c:pt>
                <c:pt idx="3533">
                  <c:v>1.6867285493560868E-2</c:v>
                </c:pt>
                <c:pt idx="3534">
                  <c:v>1.6874378364526939E-2</c:v>
                </c:pt>
                <c:pt idx="3535">
                  <c:v>1.6883608408589094E-2</c:v>
                </c:pt>
                <c:pt idx="3536">
                  <c:v>1.6889487337982522E-2</c:v>
                </c:pt>
                <c:pt idx="3537">
                  <c:v>1.6879525976452842E-2</c:v>
                </c:pt>
                <c:pt idx="3538">
                  <c:v>1.6884231845374294E-2</c:v>
                </c:pt>
                <c:pt idx="3539">
                  <c:v>1.689189932292199E-2</c:v>
                </c:pt>
                <c:pt idx="3540">
                  <c:v>1.6895430995785339E-2</c:v>
                </c:pt>
                <c:pt idx="3541">
                  <c:v>1.6881277050264831E-2</c:v>
                </c:pt>
                <c:pt idx="3542">
                  <c:v>1.6892858893201582E-2</c:v>
                </c:pt>
                <c:pt idx="3543">
                  <c:v>1.6892740792244093E-2</c:v>
                </c:pt>
                <c:pt idx="3544">
                  <c:v>1.6899234073733685E-2</c:v>
                </c:pt>
                <c:pt idx="3545">
                  <c:v>1.6905167511261338E-2</c:v>
                </c:pt>
                <c:pt idx="3546">
                  <c:v>1.6904876801212138E-2</c:v>
                </c:pt>
                <c:pt idx="3547">
                  <c:v>1.6912973530316858E-2</c:v>
                </c:pt>
                <c:pt idx="3548">
                  <c:v>1.6910697815712951E-2</c:v>
                </c:pt>
                <c:pt idx="3549">
                  <c:v>1.691021178484944E-2</c:v>
                </c:pt>
                <c:pt idx="3550">
                  <c:v>1.6907389853317151E-2</c:v>
                </c:pt>
                <c:pt idx="3551">
                  <c:v>1.6913033716381729E-2</c:v>
                </c:pt>
                <c:pt idx="3552">
                  <c:v>1.6904391905934759E-2</c:v>
                </c:pt>
                <c:pt idx="3553">
                  <c:v>1.6895737604040357E-2</c:v>
                </c:pt>
                <c:pt idx="3554">
                  <c:v>1.688469970685973E-2</c:v>
                </c:pt>
                <c:pt idx="3555">
                  <c:v>1.6886323595025194E-2</c:v>
                </c:pt>
                <c:pt idx="3556">
                  <c:v>1.6898076911467528E-2</c:v>
                </c:pt>
                <c:pt idx="3557">
                  <c:v>1.6899335140899228E-2</c:v>
                </c:pt>
                <c:pt idx="3558">
                  <c:v>1.6900726233908106E-2</c:v>
                </c:pt>
                <c:pt idx="3559">
                  <c:v>1.691003009106869E-2</c:v>
                </c:pt>
                <c:pt idx="3560">
                  <c:v>1.6915390057600847E-2</c:v>
                </c:pt>
                <c:pt idx="3561">
                  <c:v>1.6922280794235831E-2</c:v>
                </c:pt>
                <c:pt idx="3562">
                  <c:v>1.692785652213263E-2</c:v>
                </c:pt>
                <c:pt idx="3563">
                  <c:v>1.6926716393658416E-2</c:v>
                </c:pt>
                <c:pt idx="3564">
                  <c:v>1.6924396391195452E-2</c:v>
                </c:pt>
                <c:pt idx="3565">
                  <c:v>1.6932427256304648E-2</c:v>
                </c:pt>
                <c:pt idx="3566">
                  <c:v>1.6939206705498921E-2</c:v>
                </c:pt>
                <c:pt idx="3567">
                  <c:v>1.69396302791253E-2</c:v>
                </c:pt>
                <c:pt idx="3568">
                  <c:v>1.6944136284887924E-2</c:v>
                </c:pt>
                <c:pt idx="3569">
                  <c:v>1.6945029991171996E-2</c:v>
                </c:pt>
                <c:pt idx="3570">
                  <c:v>1.6951518730317069E-2</c:v>
                </c:pt>
                <c:pt idx="3571">
                  <c:v>1.6951341578880837E-2</c:v>
                </c:pt>
                <c:pt idx="3572">
                  <c:v>1.6946357491357606E-2</c:v>
                </c:pt>
                <c:pt idx="3573">
                  <c:v>1.6935241238734029E-2</c:v>
                </c:pt>
                <c:pt idx="3574">
                  <c:v>1.6920839735437249E-2</c:v>
                </c:pt>
                <c:pt idx="3575">
                  <c:v>1.6925221962311738E-2</c:v>
                </c:pt>
                <c:pt idx="3576">
                  <c:v>1.6926962815848559E-2</c:v>
                </c:pt>
                <c:pt idx="3577">
                  <c:v>1.6931466550438926E-2</c:v>
                </c:pt>
                <c:pt idx="3578">
                  <c:v>1.6939691600776303E-2</c:v>
                </c:pt>
                <c:pt idx="3579">
                  <c:v>1.6938074526127618E-2</c:v>
                </c:pt>
                <c:pt idx="3580">
                  <c:v>1.6953248227992591E-2</c:v>
                </c:pt>
                <c:pt idx="3581">
                  <c:v>1.6947979108350809E-2</c:v>
                </c:pt>
                <c:pt idx="3582">
                  <c:v>1.6956209836618837E-2</c:v>
                </c:pt>
                <c:pt idx="3583">
                  <c:v>1.6960518250394893E-2</c:v>
                </c:pt>
                <c:pt idx="3584">
                  <c:v>1.6946116747098113E-2</c:v>
                </c:pt>
                <c:pt idx="3585">
                  <c:v>1.6943474238174314E-2</c:v>
                </c:pt>
                <c:pt idx="3586">
                  <c:v>1.6943297086738082E-2</c:v>
                </c:pt>
                <c:pt idx="3587">
                  <c:v>1.695482328595448E-2</c:v>
                </c:pt>
                <c:pt idx="3588">
                  <c:v>1.6954282746956744E-2</c:v>
                </c:pt>
                <c:pt idx="3589">
                  <c:v>1.6965087848980785E-2</c:v>
                </c:pt>
                <c:pt idx="3590">
                  <c:v>1.6955660212932062E-2</c:v>
                </c:pt>
                <c:pt idx="3591">
                  <c:v>1.6955378587571898E-2</c:v>
                </c:pt>
                <c:pt idx="3592">
                  <c:v>1.6956442631775422E-2</c:v>
                </c:pt>
                <c:pt idx="3593">
                  <c:v>1.6956442631775422E-2</c:v>
                </c:pt>
                <c:pt idx="3594">
                  <c:v>1.6956741290927533E-2</c:v>
                </c:pt>
                <c:pt idx="3595">
                  <c:v>1.6956386988055069E-2</c:v>
                </c:pt>
                <c:pt idx="3596">
                  <c:v>1.6969247500973856E-2</c:v>
                </c:pt>
                <c:pt idx="3597">
                  <c:v>1.6976971757828033E-2</c:v>
                </c:pt>
                <c:pt idx="3598">
                  <c:v>1.6972530480474802E-2</c:v>
                </c:pt>
                <c:pt idx="3599">
                  <c:v>1.6971985399132548E-2</c:v>
                </c:pt>
                <c:pt idx="3600">
                  <c:v>1.697691838527994E-2</c:v>
                </c:pt>
                <c:pt idx="3601">
                  <c:v>1.6980998546243929E-2</c:v>
                </c:pt>
                <c:pt idx="3602">
                  <c:v>1.6975178667329248E-2</c:v>
                </c:pt>
                <c:pt idx="3603">
                  <c:v>1.6979732367709322E-2</c:v>
                </c:pt>
                <c:pt idx="3604">
                  <c:v>1.6978844339355901E-2</c:v>
                </c:pt>
                <c:pt idx="3605">
                  <c:v>1.6983937443147579E-2</c:v>
                </c:pt>
                <c:pt idx="3606">
                  <c:v>1.6988923801843067E-2</c:v>
                </c:pt>
                <c:pt idx="3607">
                  <c:v>1.6986868390948321E-2</c:v>
                </c:pt>
                <c:pt idx="3608">
                  <c:v>1.6991212007894399E-2</c:v>
                </c:pt>
                <c:pt idx="3609">
                  <c:v>1.6995946266469095E-2</c:v>
                </c:pt>
                <c:pt idx="3610">
                  <c:v>1.6998762520070737E-2</c:v>
                </c:pt>
                <c:pt idx="3611">
                  <c:v>1.6994447292777898E-2</c:v>
                </c:pt>
                <c:pt idx="3612">
                  <c:v>1.6996847921856073E-2</c:v>
                </c:pt>
                <c:pt idx="3613">
                  <c:v>1.7002844952206986E-2</c:v>
                </c:pt>
                <c:pt idx="3614">
                  <c:v>1.7000090020256351E-2</c:v>
                </c:pt>
                <c:pt idx="3615">
                  <c:v>1.7002379361893812E-2</c:v>
                </c:pt>
                <c:pt idx="3616">
                  <c:v>1.7009879908280442E-2</c:v>
                </c:pt>
                <c:pt idx="3617">
                  <c:v>1.7012162436401128E-2</c:v>
                </c:pt>
                <c:pt idx="3618">
                  <c:v>1.701917581633812E-2</c:v>
                </c:pt>
                <c:pt idx="3619">
                  <c:v>1.7014017984137049E-2</c:v>
                </c:pt>
                <c:pt idx="3620">
                  <c:v>1.7011977335861989E-2</c:v>
                </c:pt>
                <c:pt idx="3621">
                  <c:v>1.7012227164810521E-2</c:v>
                </c:pt>
                <c:pt idx="3622">
                  <c:v>1.7023394518809933E-2</c:v>
                </c:pt>
                <c:pt idx="3623">
                  <c:v>1.7028663638451715E-2</c:v>
                </c:pt>
                <c:pt idx="3624">
                  <c:v>1.7028547808666486E-2</c:v>
                </c:pt>
                <c:pt idx="3625">
                  <c:v>1.702927685496175E-2</c:v>
                </c:pt>
                <c:pt idx="3626">
                  <c:v>1.7030824658856525E-2</c:v>
                </c:pt>
                <c:pt idx="3627">
                  <c:v>1.7037556413433352E-2</c:v>
                </c:pt>
                <c:pt idx="3628">
                  <c:v>1.7037441719234252E-2</c:v>
                </c:pt>
                <c:pt idx="3629">
                  <c:v>1.7037612057153706E-2</c:v>
                </c:pt>
                <c:pt idx="3630">
                  <c:v>1.7040616818052877E-2</c:v>
                </c:pt>
                <c:pt idx="3631">
                  <c:v>1.704332064862768E-2</c:v>
                </c:pt>
                <c:pt idx="3632">
                  <c:v>1.7048132127059194E-2</c:v>
                </c:pt>
                <c:pt idx="3633">
                  <c:v>1.7050695144953915E-2</c:v>
                </c:pt>
                <c:pt idx="3634">
                  <c:v>1.7046322002768462E-2</c:v>
                </c:pt>
                <c:pt idx="3635">
                  <c:v>1.7046864812938455E-2</c:v>
                </c:pt>
                <c:pt idx="3636">
                  <c:v>1.7040194380012631E-2</c:v>
                </c:pt>
                <c:pt idx="3637">
                  <c:v>1.7041520744612113E-2</c:v>
                </c:pt>
                <c:pt idx="3638">
                  <c:v>1.7040734919010366E-2</c:v>
                </c:pt>
                <c:pt idx="3639">
                  <c:v>1.7047715366949597E-2</c:v>
                </c:pt>
                <c:pt idx="3640">
                  <c:v>1.7049318814564726E-2</c:v>
                </c:pt>
                <c:pt idx="3641">
                  <c:v>1.7049800303083715E-2</c:v>
                </c:pt>
                <c:pt idx="3642">
                  <c:v>1.7053049215000768E-2</c:v>
                </c:pt>
                <c:pt idx="3643">
                  <c:v>1.7053285416915746E-2</c:v>
                </c:pt>
                <c:pt idx="3644">
                  <c:v>1.705557248738095E-2</c:v>
                </c:pt>
                <c:pt idx="3645">
                  <c:v>1.705646960042341E-2</c:v>
                </c:pt>
                <c:pt idx="3646">
                  <c:v>1.7063253591962202E-2</c:v>
                </c:pt>
                <c:pt idx="3647">
                  <c:v>1.7056228856163914E-2</c:v>
                </c:pt>
                <c:pt idx="3648">
                  <c:v>1.7061997633702759E-2</c:v>
                </c:pt>
                <c:pt idx="3649">
                  <c:v>1.706823200155478E-2</c:v>
                </c:pt>
                <c:pt idx="3650">
                  <c:v>1.7069559501740394E-2</c:v>
                </c:pt>
                <c:pt idx="3651">
                  <c:v>1.7072677821252533E-2</c:v>
                </c:pt>
                <c:pt idx="3652">
                  <c:v>1.7074481132026489E-2</c:v>
                </c:pt>
                <c:pt idx="3653">
                  <c:v>1.7081926034692763E-2</c:v>
                </c:pt>
                <c:pt idx="3654">
                  <c:v>1.7076938540411146E-2</c:v>
                </c:pt>
                <c:pt idx="3655">
                  <c:v>1.7086432040455391E-2</c:v>
                </c:pt>
                <c:pt idx="3656">
                  <c:v>1.7094895563880001E-2</c:v>
                </c:pt>
                <c:pt idx="3657">
                  <c:v>1.7095076122074622E-2</c:v>
                </c:pt>
                <c:pt idx="3658">
                  <c:v>1.7099097232559871E-2</c:v>
                </c:pt>
                <c:pt idx="3659">
                  <c:v>1.7094715005685379E-2</c:v>
                </c:pt>
                <c:pt idx="3660">
                  <c:v>1.7103721339279985E-2</c:v>
                </c:pt>
                <c:pt idx="3661">
                  <c:v>1.7114407204760408E-2</c:v>
                </c:pt>
                <c:pt idx="3662">
                  <c:v>1.7112009982440623E-2</c:v>
                </c:pt>
                <c:pt idx="3663">
                  <c:v>1.7109659319152155E-2</c:v>
                </c:pt>
                <c:pt idx="3664">
                  <c:v>1.7111766967008869E-2</c:v>
                </c:pt>
                <c:pt idx="3665">
                  <c:v>1.7116015194720054E-2</c:v>
                </c:pt>
                <c:pt idx="3666">
                  <c:v>1.7113753107149705E-2</c:v>
                </c:pt>
                <c:pt idx="3667">
                  <c:v>1.7123596367721892E-2</c:v>
                </c:pt>
                <c:pt idx="3668">
                  <c:v>1.7126594315104285E-2</c:v>
                </c:pt>
                <c:pt idx="3669">
                  <c:v>1.7119685409091225E-2</c:v>
                </c:pt>
                <c:pt idx="3670">
                  <c:v>1.7119984068243336E-2</c:v>
                </c:pt>
                <c:pt idx="3671">
                  <c:v>1.7117958182587961E-2</c:v>
                </c:pt>
                <c:pt idx="3672">
                  <c:v>1.7125156663064092E-2</c:v>
                </c:pt>
                <c:pt idx="3673">
                  <c:v>1.7122214359402057E-2</c:v>
                </c:pt>
                <c:pt idx="3674">
                  <c:v>1.7123946128249839E-2</c:v>
                </c:pt>
                <c:pt idx="3675">
                  <c:v>1.7123361301393046E-2</c:v>
                </c:pt>
                <c:pt idx="3676">
                  <c:v>1.7122576611377428E-2</c:v>
                </c:pt>
                <c:pt idx="3677">
                  <c:v>1.7119023362377615E-2</c:v>
                </c:pt>
                <c:pt idx="3678">
                  <c:v>1.7106065189051674E-2</c:v>
                </c:pt>
                <c:pt idx="3679">
                  <c:v>1.7112156473051355E-2</c:v>
                </c:pt>
                <c:pt idx="3680">
                  <c:v>1.7106841929964384E-2</c:v>
                </c:pt>
                <c:pt idx="3681">
                  <c:v>1.7106902116029259E-2</c:v>
                </c:pt>
                <c:pt idx="3682">
                  <c:v>1.7077133861225453E-2</c:v>
                </c:pt>
                <c:pt idx="3683">
                  <c:v>1.7061929498534977E-2</c:v>
                </c:pt>
                <c:pt idx="3684">
                  <c:v>1.7059154126034006E-2</c:v>
                </c:pt>
                <c:pt idx="3685">
                  <c:v>1.704934039070119E-2</c:v>
                </c:pt>
                <c:pt idx="3686">
                  <c:v>1.7055874553291449E-2</c:v>
                </c:pt>
                <c:pt idx="3687">
                  <c:v>1.7055867739774671E-2</c:v>
                </c:pt>
                <c:pt idx="3688">
                  <c:v>1.705910302465817E-2</c:v>
                </c:pt>
                <c:pt idx="3689">
                  <c:v>1.705995357866931E-2</c:v>
                </c:pt>
                <c:pt idx="3690">
                  <c:v>1.7067573361599558E-2</c:v>
                </c:pt>
                <c:pt idx="3691">
                  <c:v>1.706853406746528E-2</c:v>
                </c:pt>
                <c:pt idx="3692">
                  <c:v>1.7076525187059939E-2</c:v>
                </c:pt>
                <c:pt idx="3693">
                  <c:v>1.70782637694245E-2</c:v>
                </c:pt>
                <c:pt idx="3694">
                  <c:v>1.7075726870010764E-2</c:v>
                </c:pt>
                <c:pt idx="3695">
                  <c:v>1.7080128401849456E-2</c:v>
                </c:pt>
                <c:pt idx="3696">
                  <c:v>1.7086593293685809E-2</c:v>
                </c:pt>
                <c:pt idx="3697">
                  <c:v>1.7090093170137526E-2</c:v>
                </c:pt>
                <c:pt idx="3698">
                  <c:v>1.7091595550587112E-2</c:v>
                </c:pt>
                <c:pt idx="3699">
                  <c:v>1.7094173331101515E-2</c:v>
                </c:pt>
                <c:pt idx="3700">
                  <c:v>1.7101191253383028E-2</c:v>
                </c:pt>
                <c:pt idx="3701">
                  <c:v>1.7084879694216099E-2</c:v>
                </c:pt>
                <c:pt idx="3702">
                  <c:v>1.7094116551795033E-2</c:v>
                </c:pt>
                <c:pt idx="3703">
                  <c:v>1.7103181935868381E-2</c:v>
                </c:pt>
                <c:pt idx="3704">
                  <c:v>1.7106353627928617E-2</c:v>
                </c:pt>
                <c:pt idx="3705">
                  <c:v>1.7108404496478845E-2</c:v>
                </c:pt>
                <c:pt idx="3706">
                  <c:v>1.7108290937865873E-2</c:v>
                </c:pt>
                <c:pt idx="3707">
                  <c:v>1.7110504195232648E-2</c:v>
                </c:pt>
                <c:pt idx="3708">
                  <c:v>1.7108583919087338E-2</c:v>
                </c:pt>
                <c:pt idx="3709">
                  <c:v>1.7111948660789619E-2</c:v>
                </c:pt>
                <c:pt idx="3710">
                  <c:v>1.7110559838953005E-2</c:v>
                </c:pt>
                <c:pt idx="3711">
                  <c:v>1.7113028603198958E-2</c:v>
                </c:pt>
                <c:pt idx="3712">
                  <c:v>1.7123950670594357E-2</c:v>
                </c:pt>
                <c:pt idx="3713">
                  <c:v>1.7123541859587667E-2</c:v>
                </c:pt>
                <c:pt idx="3714">
                  <c:v>1.7121359263046396E-2</c:v>
                </c:pt>
                <c:pt idx="3715">
                  <c:v>1.7117652709919075E-2</c:v>
                </c:pt>
                <c:pt idx="3716">
                  <c:v>1.7113512362890208E-2</c:v>
                </c:pt>
                <c:pt idx="3717">
                  <c:v>1.7125995861213938E-2</c:v>
                </c:pt>
                <c:pt idx="3718">
                  <c:v>1.7126829381433135E-2</c:v>
                </c:pt>
                <c:pt idx="3719">
                  <c:v>1.7121007231346189E-2</c:v>
                </c:pt>
                <c:pt idx="3720">
                  <c:v>1.71195275626192E-2</c:v>
                </c:pt>
                <c:pt idx="3721">
                  <c:v>1.7127488021388356E-2</c:v>
                </c:pt>
                <c:pt idx="3722">
                  <c:v>1.7129177773549342E-2</c:v>
                </c:pt>
                <c:pt idx="3723">
                  <c:v>1.7131835045092827E-2</c:v>
                </c:pt>
                <c:pt idx="3724">
                  <c:v>1.7137819583996315E-2</c:v>
                </c:pt>
                <c:pt idx="3725">
                  <c:v>1.71429206368909E-2</c:v>
                </c:pt>
                <c:pt idx="3726">
                  <c:v>1.714136601947935E-2</c:v>
                </c:pt>
                <c:pt idx="3727">
                  <c:v>1.7153921059729248E-2</c:v>
                </c:pt>
                <c:pt idx="3728">
                  <c:v>1.7154750037603927E-2</c:v>
                </c:pt>
                <c:pt idx="3729">
                  <c:v>1.715673504215863E-2</c:v>
                </c:pt>
                <c:pt idx="3730">
                  <c:v>1.7154879494422709E-2</c:v>
                </c:pt>
                <c:pt idx="3731">
                  <c:v>1.7158590589894551E-2</c:v>
                </c:pt>
                <c:pt idx="3732">
                  <c:v>1.7156019622896923E-2</c:v>
                </c:pt>
                <c:pt idx="3733">
                  <c:v>1.7151633989264045E-2</c:v>
                </c:pt>
                <c:pt idx="3734">
                  <c:v>1.7153977839035734E-2</c:v>
                </c:pt>
                <c:pt idx="3735">
                  <c:v>1.7145002166266628E-2</c:v>
                </c:pt>
                <c:pt idx="3736">
                  <c:v>1.7130800526128673E-2</c:v>
                </c:pt>
                <c:pt idx="3737">
                  <c:v>1.7139773927725518E-2</c:v>
                </c:pt>
                <c:pt idx="3738">
                  <c:v>1.7143584954776771E-2</c:v>
                </c:pt>
                <c:pt idx="3739">
                  <c:v>1.7144061900951243E-2</c:v>
                </c:pt>
                <c:pt idx="3740">
                  <c:v>1.7127137125274281E-2</c:v>
                </c:pt>
                <c:pt idx="3741">
                  <c:v>1.7105608683427538E-2</c:v>
                </c:pt>
                <c:pt idx="3742">
                  <c:v>1.7107380197789859E-2</c:v>
                </c:pt>
                <c:pt idx="3743">
                  <c:v>1.7114527576890155E-2</c:v>
                </c:pt>
                <c:pt idx="3744">
                  <c:v>1.711362592150318E-2</c:v>
                </c:pt>
                <c:pt idx="3745">
                  <c:v>1.7114821693697747E-2</c:v>
                </c:pt>
                <c:pt idx="3746">
                  <c:v>1.7108410174409491E-2</c:v>
                </c:pt>
                <c:pt idx="3747">
                  <c:v>1.7115970906860997E-2</c:v>
                </c:pt>
                <c:pt idx="3748">
                  <c:v>1.7122988829142507E-2</c:v>
                </c:pt>
                <c:pt idx="3749">
                  <c:v>1.7122810542120146E-2</c:v>
                </c:pt>
                <c:pt idx="3750">
                  <c:v>1.7126476214146799E-2</c:v>
                </c:pt>
                <c:pt idx="3751">
                  <c:v>1.7127074668037146E-2</c:v>
                </c:pt>
                <c:pt idx="3752">
                  <c:v>1.7128028560386092E-2</c:v>
                </c:pt>
                <c:pt idx="3753">
                  <c:v>1.7137585653253597E-2</c:v>
                </c:pt>
                <c:pt idx="3754">
                  <c:v>1.7137702618624955E-2</c:v>
                </c:pt>
                <c:pt idx="3755">
                  <c:v>1.7143944935579886E-2</c:v>
                </c:pt>
                <c:pt idx="3756">
                  <c:v>1.7141253596452508E-2</c:v>
                </c:pt>
                <c:pt idx="3757">
                  <c:v>1.7148573584644517E-2</c:v>
                </c:pt>
                <c:pt idx="3758">
                  <c:v>1.7146942882962278E-2</c:v>
                </c:pt>
                <c:pt idx="3759">
                  <c:v>1.71441788663226E-2</c:v>
                </c:pt>
                <c:pt idx="3760">
                  <c:v>1.7140407584785886E-2</c:v>
                </c:pt>
                <c:pt idx="3761">
                  <c:v>1.7144670575116761E-2</c:v>
                </c:pt>
                <c:pt idx="3762">
                  <c:v>1.715644433210943E-2</c:v>
                </c:pt>
                <c:pt idx="3763">
                  <c:v>1.7152948998002231E-2</c:v>
                </c:pt>
                <c:pt idx="3764">
                  <c:v>1.7153316927908252E-2</c:v>
                </c:pt>
                <c:pt idx="3765">
                  <c:v>1.7156732770986373E-2</c:v>
                </c:pt>
                <c:pt idx="3766">
                  <c:v>1.7161838366225476E-2</c:v>
                </c:pt>
                <c:pt idx="3767">
                  <c:v>1.7167611686108843E-2</c:v>
                </c:pt>
                <c:pt idx="3768">
                  <c:v>1.7173112465321081E-2</c:v>
                </c:pt>
                <c:pt idx="3769">
                  <c:v>1.716903116877096E-2</c:v>
                </c:pt>
                <c:pt idx="3770">
                  <c:v>1.7163358916053136E-2</c:v>
                </c:pt>
                <c:pt idx="3771">
                  <c:v>1.7175774279209084E-2</c:v>
                </c:pt>
                <c:pt idx="3772">
                  <c:v>1.7183985702512904E-2</c:v>
                </c:pt>
                <c:pt idx="3773">
                  <c:v>1.7177456082267163E-2</c:v>
                </c:pt>
                <c:pt idx="3774">
                  <c:v>1.7182193747600244E-2</c:v>
                </c:pt>
                <c:pt idx="3775">
                  <c:v>1.7180619825224491E-2</c:v>
                </c:pt>
                <c:pt idx="3776">
                  <c:v>1.7180161048428094E-2</c:v>
                </c:pt>
                <c:pt idx="3777">
                  <c:v>1.718622053601614E-2</c:v>
                </c:pt>
                <c:pt idx="3778">
                  <c:v>1.7188250964016036E-2</c:v>
                </c:pt>
                <c:pt idx="3779">
                  <c:v>1.7187657052470204E-2</c:v>
                </c:pt>
                <c:pt idx="3780">
                  <c:v>1.7181934833962676E-2</c:v>
                </c:pt>
                <c:pt idx="3781">
                  <c:v>1.7184852154729861E-2</c:v>
                </c:pt>
                <c:pt idx="3782">
                  <c:v>1.7188492843861661E-2</c:v>
                </c:pt>
                <c:pt idx="3783">
                  <c:v>1.7196666792823199E-2</c:v>
                </c:pt>
                <c:pt idx="3784">
                  <c:v>1.7194450128698035E-2</c:v>
                </c:pt>
                <c:pt idx="3785">
                  <c:v>1.7200494853666398E-2</c:v>
                </c:pt>
                <c:pt idx="3786">
                  <c:v>1.7195942288872453E-2</c:v>
                </c:pt>
                <c:pt idx="3787">
                  <c:v>1.7194745381091756E-2</c:v>
                </c:pt>
                <c:pt idx="3788">
                  <c:v>1.7205365382576655E-2</c:v>
                </c:pt>
                <c:pt idx="3789">
                  <c:v>1.7204774877789215E-2</c:v>
                </c:pt>
                <c:pt idx="3790">
                  <c:v>1.7212030137571832E-2</c:v>
                </c:pt>
                <c:pt idx="3791">
                  <c:v>1.7206092157699662E-2</c:v>
                </c:pt>
                <c:pt idx="3792">
                  <c:v>1.7210168911905264E-2</c:v>
                </c:pt>
                <c:pt idx="3793">
                  <c:v>1.7212574083327953E-2</c:v>
                </c:pt>
                <c:pt idx="3794">
                  <c:v>1.7217371934725913E-2</c:v>
                </c:pt>
                <c:pt idx="3795">
                  <c:v>1.7214494359473267E-2</c:v>
                </c:pt>
                <c:pt idx="3796">
                  <c:v>1.7217917016068167E-2</c:v>
                </c:pt>
                <c:pt idx="3797">
                  <c:v>1.7222296971770398E-2</c:v>
                </c:pt>
                <c:pt idx="3798">
                  <c:v>1.7211806427104282E-2</c:v>
                </c:pt>
                <c:pt idx="3799">
                  <c:v>1.7218397369001028E-2</c:v>
                </c:pt>
                <c:pt idx="3800">
                  <c:v>1.721857679160952E-2</c:v>
                </c:pt>
                <c:pt idx="3801">
                  <c:v>1.7224821379736709E-2</c:v>
                </c:pt>
                <c:pt idx="3802">
                  <c:v>1.7224454585416816E-2</c:v>
                </c:pt>
                <c:pt idx="3803">
                  <c:v>1.7207827333305833E-2</c:v>
                </c:pt>
                <c:pt idx="3804">
                  <c:v>1.7211496412090875E-2</c:v>
                </c:pt>
                <c:pt idx="3805">
                  <c:v>1.7215394879274117E-2</c:v>
                </c:pt>
                <c:pt idx="3806">
                  <c:v>1.7219898613864484E-2</c:v>
                </c:pt>
                <c:pt idx="3807">
                  <c:v>1.7217736457873545E-2</c:v>
                </c:pt>
                <c:pt idx="3808">
                  <c:v>1.722139531638342E-2</c:v>
                </c:pt>
                <c:pt idx="3809">
                  <c:v>1.7220021257166492E-2</c:v>
                </c:pt>
                <c:pt idx="3810">
                  <c:v>1.7224581771063341E-2</c:v>
                </c:pt>
                <c:pt idx="3811">
                  <c:v>1.7231429355425397E-2</c:v>
                </c:pt>
                <c:pt idx="3812">
                  <c:v>1.7230227905300183E-2</c:v>
                </c:pt>
                <c:pt idx="3813">
                  <c:v>1.7235565160109746E-2</c:v>
                </c:pt>
                <c:pt idx="3814">
                  <c:v>1.7236349850125364E-2</c:v>
                </c:pt>
                <c:pt idx="3815">
                  <c:v>1.7238452955637557E-2</c:v>
                </c:pt>
                <c:pt idx="3816">
                  <c:v>1.7247997557057637E-2</c:v>
                </c:pt>
                <c:pt idx="3817">
                  <c:v>1.7246076145326195E-2</c:v>
                </c:pt>
                <c:pt idx="3818">
                  <c:v>1.7246377075650562E-2</c:v>
                </c:pt>
                <c:pt idx="3819">
                  <c:v>1.7238504057013392E-2</c:v>
                </c:pt>
                <c:pt idx="3820">
                  <c:v>1.7224763464844094E-2</c:v>
                </c:pt>
                <c:pt idx="3821">
                  <c:v>1.72363589348144E-2</c:v>
                </c:pt>
                <c:pt idx="3822">
                  <c:v>1.7241559919288399E-2</c:v>
                </c:pt>
                <c:pt idx="3823">
                  <c:v>1.7241148837109452E-2</c:v>
                </c:pt>
                <c:pt idx="3824">
                  <c:v>1.7238150889727057E-2</c:v>
                </c:pt>
                <c:pt idx="3825">
                  <c:v>1.7228544966655976E-2</c:v>
                </c:pt>
                <c:pt idx="3826">
                  <c:v>1.7247885134030798E-2</c:v>
                </c:pt>
                <c:pt idx="3827">
                  <c:v>1.7251296434764397E-2</c:v>
                </c:pt>
                <c:pt idx="3828">
                  <c:v>1.7248720925422251E-2</c:v>
                </c:pt>
                <c:pt idx="3829">
                  <c:v>1.7241253311033385E-2</c:v>
                </c:pt>
                <c:pt idx="3830">
                  <c:v>1.723587517512315E-2</c:v>
                </c:pt>
                <c:pt idx="3831">
                  <c:v>1.7236674627758457E-2</c:v>
                </c:pt>
                <c:pt idx="3832">
                  <c:v>1.7237670536794196E-2</c:v>
                </c:pt>
                <c:pt idx="3833">
                  <c:v>1.7241199938485288E-2</c:v>
                </c:pt>
                <c:pt idx="3834">
                  <c:v>1.7235336907297675E-2</c:v>
                </c:pt>
                <c:pt idx="3835">
                  <c:v>1.7244035497051134E-2</c:v>
                </c:pt>
                <c:pt idx="3836">
                  <c:v>1.7235866090434114E-2</c:v>
                </c:pt>
                <c:pt idx="3837">
                  <c:v>1.7233471139286589E-2</c:v>
                </c:pt>
                <c:pt idx="3838">
                  <c:v>1.7226812062222062E-2</c:v>
                </c:pt>
                <c:pt idx="3839">
                  <c:v>1.722235715783527E-2</c:v>
                </c:pt>
                <c:pt idx="3840">
                  <c:v>1.7222176599640648E-2</c:v>
                </c:pt>
                <c:pt idx="3841">
                  <c:v>1.7224297874530919E-2</c:v>
                </c:pt>
                <c:pt idx="3842">
                  <c:v>1.7231184068821383E-2</c:v>
                </c:pt>
                <c:pt idx="3843">
                  <c:v>1.7228357594944576E-2</c:v>
                </c:pt>
                <c:pt idx="3844">
                  <c:v>1.7212722845110946E-2</c:v>
                </c:pt>
                <c:pt idx="3845">
                  <c:v>1.7218759620976399E-2</c:v>
                </c:pt>
                <c:pt idx="3846">
                  <c:v>1.7226127303785855E-2</c:v>
                </c:pt>
                <c:pt idx="3847">
                  <c:v>1.7234846334089646E-2</c:v>
                </c:pt>
                <c:pt idx="3848">
                  <c:v>1.723291129532465E-2</c:v>
                </c:pt>
                <c:pt idx="3849">
                  <c:v>1.7235330093780896E-2</c:v>
                </c:pt>
                <c:pt idx="3850">
                  <c:v>1.7246854021825034E-2</c:v>
                </c:pt>
                <c:pt idx="3851">
                  <c:v>1.7249987103956862E-2</c:v>
                </c:pt>
                <c:pt idx="3852">
                  <c:v>1.72579010036947E-2</c:v>
                </c:pt>
                <c:pt idx="3853">
                  <c:v>1.7255198308706029E-2</c:v>
                </c:pt>
                <c:pt idx="3854">
                  <c:v>1.7264387471667513E-2</c:v>
                </c:pt>
                <c:pt idx="3855">
                  <c:v>1.7268238244233305E-2</c:v>
                </c:pt>
                <c:pt idx="3856">
                  <c:v>1.7266430391114834E-2</c:v>
                </c:pt>
                <c:pt idx="3857">
                  <c:v>1.7262151502578146E-2</c:v>
                </c:pt>
                <c:pt idx="3858">
                  <c:v>1.7261028407895878E-2</c:v>
                </c:pt>
                <c:pt idx="3859">
                  <c:v>1.7268291616781402E-2</c:v>
                </c:pt>
                <c:pt idx="3860">
                  <c:v>1.7269970013081091E-2</c:v>
                </c:pt>
                <c:pt idx="3861">
                  <c:v>1.7273635685107744E-2</c:v>
                </c:pt>
                <c:pt idx="3862">
                  <c:v>1.7278795788481075E-2</c:v>
                </c:pt>
                <c:pt idx="3863">
                  <c:v>1.7275373131886176E-2</c:v>
                </c:pt>
                <c:pt idx="3864">
                  <c:v>1.7276524616221686E-2</c:v>
                </c:pt>
                <c:pt idx="3865">
                  <c:v>1.7280540048776286E-2</c:v>
                </c:pt>
                <c:pt idx="3866">
                  <c:v>1.7293556136994841E-2</c:v>
                </c:pt>
                <c:pt idx="3867">
                  <c:v>1.7287091245158492E-2</c:v>
                </c:pt>
                <c:pt idx="3868">
                  <c:v>1.728787252841572E-2</c:v>
                </c:pt>
                <c:pt idx="3869">
                  <c:v>1.7299264728468811E-2</c:v>
                </c:pt>
                <c:pt idx="3870">
                  <c:v>1.7298846832773086E-2</c:v>
                </c:pt>
                <c:pt idx="3871">
                  <c:v>1.7305157284895796E-2</c:v>
                </c:pt>
                <c:pt idx="3872">
                  <c:v>1.7310362811714313E-2</c:v>
                </c:pt>
                <c:pt idx="3873">
                  <c:v>1.7306598343694378E-2</c:v>
                </c:pt>
                <c:pt idx="3874">
                  <c:v>1.7315177696904219E-2</c:v>
                </c:pt>
                <c:pt idx="3875">
                  <c:v>1.7318315321380562E-2</c:v>
                </c:pt>
                <c:pt idx="3876">
                  <c:v>1.7320288970073972E-2</c:v>
                </c:pt>
                <c:pt idx="3877">
                  <c:v>1.7318961469888358E-2</c:v>
                </c:pt>
                <c:pt idx="3878">
                  <c:v>1.7323464068892597E-2</c:v>
                </c:pt>
                <c:pt idx="3879">
                  <c:v>1.7326232627876793E-2</c:v>
                </c:pt>
                <c:pt idx="3880">
                  <c:v>1.7335880567634673E-2</c:v>
                </c:pt>
                <c:pt idx="3881">
                  <c:v>1.7342801965095158E-2</c:v>
                </c:pt>
                <c:pt idx="3882">
                  <c:v>1.7337816741985802E-2</c:v>
                </c:pt>
                <c:pt idx="3883">
                  <c:v>1.7340099270106487E-2</c:v>
                </c:pt>
                <c:pt idx="3884">
                  <c:v>1.7335956651905363E-2</c:v>
                </c:pt>
                <c:pt idx="3885">
                  <c:v>1.7341723158271951E-2</c:v>
                </c:pt>
                <c:pt idx="3886">
                  <c:v>1.7346588009251561E-2</c:v>
                </c:pt>
                <c:pt idx="3887">
                  <c:v>1.7342560085249533E-2</c:v>
                </c:pt>
                <c:pt idx="3888">
                  <c:v>1.734369226462084E-2</c:v>
                </c:pt>
                <c:pt idx="3889">
                  <c:v>1.7339799475368248E-2</c:v>
                </c:pt>
                <c:pt idx="3890">
                  <c:v>1.7344543954218111E-2</c:v>
                </c:pt>
                <c:pt idx="3891">
                  <c:v>1.73470024981889E-2</c:v>
                </c:pt>
                <c:pt idx="3892">
                  <c:v>1.735138358947726E-2</c:v>
                </c:pt>
                <c:pt idx="3893">
                  <c:v>1.734640404429855E-2</c:v>
                </c:pt>
                <c:pt idx="3894">
                  <c:v>1.7338000706938812E-2</c:v>
                </c:pt>
                <c:pt idx="3895">
                  <c:v>1.734533091540599E-2</c:v>
                </c:pt>
                <c:pt idx="3896">
                  <c:v>1.734477107144405E-2</c:v>
                </c:pt>
                <c:pt idx="3897">
                  <c:v>1.7352940478061071E-2</c:v>
                </c:pt>
                <c:pt idx="3898">
                  <c:v>1.7353068799293724E-2</c:v>
                </c:pt>
                <c:pt idx="3899">
                  <c:v>1.7353247086316088E-2</c:v>
                </c:pt>
                <c:pt idx="3900">
                  <c:v>1.7355709037045263E-2</c:v>
                </c:pt>
                <c:pt idx="3901">
                  <c:v>1.7355889595239885E-2</c:v>
                </c:pt>
                <c:pt idx="3902">
                  <c:v>1.7354147606116935E-2</c:v>
                </c:pt>
                <c:pt idx="3903">
                  <c:v>1.7357804193454549E-2</c:v>
                </c:pt>
                <c:pt idx="3904">
                  <c:v>1.7368976089798482E-2</c:v>
                </c:pt>
                <c:pt idx="3905">
                  <c:v>1.7364717641812129E-2</c:v>
                </c:pt>
                <c:pt idx="3906">
                  <c:v>1.736909873310049E-2</c:v>
                </c:pt>
                <c:pt idx="3907">
                  <c:v>1.7372566813140575E-2</c:v>
                </c:pt>
                <c:pt idx="3908">
                  <c:v>1.7373484366733367E-2</c:v>
                </c:pt>
                <c:pt idx="3909">
                  <c:v>1.738153113004838E-2</c:v>
                </c:pt>
                <c:pt idx="3910">
                  <c:v>1.7373116436827346E-2</c:v>
                </c:pt>
                <c:pt idx="3911">
                  <c:v>1.7377497528115706E-2</c:v>
                </c:pt>
                <c:pt idx="3912">
                  <c:v>1.7373662653755728E-2</c:v>
                </c:pt>
                <c:pt idx="3913">
                  <c:v>1.7371439176113789E-2</c:v>
                </c:pt>
                <c:pt idx="3914">
                  <c:v>1.7379903835124531E-2</c:v>
                </c:pt>
                <c:pt idx="3915">
                  <c:v>1.7374261107646078E-2</c:v>
                </c:pt>
                <c:pt idx="3916">
                  <c:v>1.7383688743694801E-2</c:v>
                </c:pt>
                <c:pt idx="3917">
                  <c:v>1.7380563610665881E-2</c:v>
                </c:pt>
                <c:pt idx="3918">
                  <c:v>1.7380800948166988E-2</c:v>
                </c:pt>
                <c:pt idx="3919">
                  <c:v>1.7382427107504709E-2</c:v>
                </c:pt>
                <c:pt idx="3920">
                  <c:v>1.7378222032066452E-2</c:v>
                </c:pt>
                <c:pt idx="3921">
                  <c:v>1.7383332169650077E-2</c:v>
                </c:pt>
                <c:pt idx="3922">
                  <c:v>1.7383645591421873E-2</c:v>
                </c:pt>
                <c:pt idx="3923">
                  <c:v>1.7385303547171226E-2</c:v>
                </c:pt>
                <c:pt idx="3924">
                  <c:v>1.7382546344048327E-2</c:v>
                </c:pt>
                <c:pt idx="3925">
                  <c:v>1.7368319721015518E-2</c:v>
                </c:pt>
                <c:pt idx="3926">
                  <c:v>1.7375651065068824E-2</c:v>
                </c:pt>
                <c:pt idx="3927">
                  <c:v>1.7380866812162509E-2</c:v>
                </c:pt>
                <c:pt idx="3928">
                  <c:v>1.7380087800077541E-2</c:v>
                </c:pt>
                <c:pt idx="3929">
                  <c:v>1.7378630843073142E-2</c:v>
                </c:pt>
                <c:pt idx="3930">
                  <c:v>1.7370769180297268E-2</c:v>
                </c:pt>
                <c:pt idx="3931">
                  <c:v>1.7368498008037879E-2</c:v>
                </c:pt>
                <c:pt idx="3932">
                  <c:v>1.7382490700327973E-2</c:v>
                </c:pt>
                <c:pt idx="3933">
                  <c:v>1.738202056767028E-2</c:v>
                </c:pt>
                <c:pt idx="3934">
                  <c:v>1.7374739189406681E-2</c:v>
                </c:pt>
                <c:pt idx="3935">
                  <c:v>1.7363990866689123E-2</c:v>
                </c:pt>
                <c:pt idx="3936">
                  <c:v>1.7364654048988865E-2</c:v>
                </c:pt>
                <c:pt idx="3937">
                  <c:v>1.7362732637257423E-2</c:v>
                </c:pt>
                <c:pt idx="3938">
                  <c:v>1.7363995409033644E-2</c:v>
                </c:pt>
                <c:pt idx="3939">
                  <c:v>1.7360513701960002E-2</c:v>
                </c:pt>
                <c:pt idx="3940">
                  <c:v>1.7360513701960002E-2</c:v>
                </c:pt>
                <c:pt idx="3941">
                  <c:v>1.7362190962673558E-2</c:v>
                </c:pt>
                <c:pt idx="3942">
                  <c:v>1.7370292234122797E-2</c:v>
                </c:pt>
                <c:pt idx="3943">
                  <c:v>1.7367357879563668E-2</c:v>
                </c:pt>
                <c:pt idx="3944">
                  <c:v>1.736735106604689E-2</c:v>
                </c:pt>
                <c:pt idx="3945">
                  <c:v>1.7360154856743016E-2</c:v>
                </c:pt>
                <c:pt idx="3946">
                  <c:v>1.7376604957417767E-2</c:v>
                </c:pt>
                <c:pt idx="3947">
                  <c:v>1.7379543854321416E-2</c:v>
                </c:pt>
                <c:pt idx="3948">
                  <c:v>1.7377361257780145E-2</c:v>
                </c:pt>
                <c:pt idx="3949">
                  <c:v>1.7370313810259261E-2</c:v>
                </c:pt>
                <c:pt idx="3950">
                  <c:v>1.7376246112200785E-2</c:v>
                </c:pt>
                <c:pt idx="3951">
                  <c:v>1.7376302891507271E-2</c:v>
                </c:pt>
                <c:pt idx="3952">
                  <c:v>1.7373899991256835E-2</c:v>
                </c:pt>
                <c:pt idx="3953">
                  <c:v>1.7370654486098171E-2</c:v>
                </c:pt>
                <c:pt idx="3954">
                  <c:v>1.7366695832850054E-2</c:v>
                </c:pt>
                <c:pt idx="3955">
                  <c:v>1.7371924071391168E-2</c:v>
                </c:pt>
                <c:pt idx="3956">
                  <c:v>1.7372228408473925E-2</c:v>
                </c:pt>
                <c:pt idx="3957">
                  <c:v>1.7376481178529631E-2</c:v>
                </c:pt>
                <c:pt idx="3958">
                  <c:v>1.7370657892856561E-2</c:v>
                </c:pt>
                <c:pt idx="3959">
                  <c:v>1.7365615890440715E-2</c:v>
                </c:pt>
                <c:pt idx="3960">
                  <c:v>1.7364411033557112E-2</c:v>
                </c:pt>
                <c:pt idx="3961">
                  <c:v>1.7365737398156594E-2</c:v>
                </c:pt>
                <c:pt idx="3962">
                  <c:v>1.7372564541968314E-2</c:v>
                </c:pt>
                <c:pt idx="3963">
                  <c:v>1.7365067402340076E-2</c:v>
                </c:pt>
                <c:pt idx="3964">
                  <c:v>1.7366702646366833E-2</c:v>
                </c:pt>
                <c:pt idx="3965">
                  <c:v>1.7372937014218857E-2</c:v>
                </c:pt>
                <c:pt idx="3966">
                  <c:v>1.7370252488608257E-2</c:v>
                </c:pt>
                <c:pt idx="3967">
                  <c:v>1.737347982438885E-2</c:v>
                </c:pt>
                <c:pt idx="3968">
                  <c:v>1.7375770301612442E-2</c:v>
                </c:pt>
                <c:pt idx="3969">
                  <c:v>1.7379479125912024E-2</c:v>
                </c:pt>
                <c:pt idx="3970">
                  <c:v>1.7361298391975619E-2</c:v>
                </c:pt>
                <c:pt idx="3971">
                  <c:v>1.7337160373202837E-2</c:v>
                </c:pt>
                <c:pt idx="3972">
                  <c:v>1.7333135855959202E-2</c:v>
                </c:pt>
                <c:pt idx="3973">
                  <c:v>1.733638136111787E-2</c:v>
                </c:pt>
                <c:pt idx="3974">
                  <c:v>1.7332348894771324E-2</c:v>
                </c:pt>
                <c:pt idx="3975">
                  <c:v>1.7340020914663537E-2</c:v>
                </c:pt>
                <c:pt idx="3976">
                  <c:v>1.733421693395467E-2</c:v>
                </c:pt>
                <c:pt idx="3977">
                  <c:v>1.7331814033704238E-2</c:v>
                </c:pt>
                <c:pt idx="3978">
                  <c:v>1.7336745884265502E-2</c:v>
                </c:pt>
                <c:pt idx="3979">
                  <c:v>1.7339977762390608E-2</c:v>
                </c:pt>
                <c:pt idx="3980">
                  <c:v>1.7334154476717538E-2</c:v>
                </c:pt>
                <c:pt idx="3981">
                  <c:v>1.7335476298972502E-2</c:v>
                </c:pt>
                <c:pt idx="3982">
                  <c:v>1.733619398940647E-2</c:v>
                </c:pt>
                <c:pt idx="3983">
                  <c:v>1.7344547360976501E-2</c:v>
                </c:pt>
                <c:pt idx="3984">
                  <c:v>1.7344299803200226E-2</c:v>
                </c:pt>
                <c:pt idx="3985">
                  <c:v>1.7344543954218111E-2</c:v>
                </c:pt>
                <c:pt idx="3986">
                  <c:v>1.7339816509160194E-2</c:v>
                </c:pt>
                <c:pt idx="3987">
                  <c:v>1.7311090722423449E-2</c:v>
                </c:pt>
                <c:pt idx="3988">
                  <c:v>1.7314638293492612E-2</c:v>
                </c:pt>
                <c:pt idx="3989">
                  <c:v>1.7325401378829854E-2</c:v>
                </c:pt>
                <c:pt idx="3990">
                  <c:v>1.7328933051693203E-2</c:v>
                </c:pt>
                <c:pt idx="3991">
                  <c:v>1.7340965722323444E-2</c:v>
                </c:pt>
                <c:pt idx="3992">
                  <c:v>1.734065002937939E-2</c:v>
                </c:pt>
                <c:pt idx="3993">
                  <c:v>1.7352160330389971E-2</c:v>
                </c:pt>
                <c:pt idx="3994">
                  <c:v>1.7350602306220028E-2</c:v>
                </c:pt>
                <c:pt idx="3995">
                  <c:v>1.7362611129541544E-2</c:v>
                </c:pt>
                <c:pt idx="3996">
                  <c:v>1.7370674926648504E-2</c:v>
                </c:pt>
                <c:pt idx="3997">
                  <c:v>1.7372933607460467E-2</c:v>
                </c:pt>
                <c:pt idx="3998">
                  <c:v>1.7373224317509667E-2</c:v>
                </c:pt>
                <c:pt idx="3999">
                  <c:v>1.7370416013010936E-2</c:v>
                </c:pt>
                <c:pt idx="4000">
                  <c:v>1.7384538162119812E-2</c:v>
                </c:pt>
                <c:pt idx="4001">
                  <c:v>1.740025808091317E-2</c:v>
                </c:pt>
                <c:pt idx="4002">
                  <c:v>1.7406431127114187E-2</c:v>
                </c:pt>
                <c:pt idx="4003">
                  <c:v>1.7398881750523978E-2</c:v>
                </c:pt>
                <c:pt idx="4004">
                  <c:v>1.7401877426734113E-2</c:v>
                </c:pt>
                <c:pt idx="4005">
                  <c:v>1.7401819511841499E-2</c:v>
                </c:pt>
                <c:pt idx="4006">
                  <c:v>1.7408964619769533E-2</c:v>
                </c:pt>
                <c:pt idx="4007">
                  <c:v>1.7414438144914661E-2</c:v>
                </c:pt>
                <c:pt idx="4008">
                  <c:v>1.741250424173579E-2</c:v>
                </c:pt>
                <c:pt idx="4009">
                  <c:v>1.73941940509806E-2</c:v>
                </c:pt>
                <c:pt idx="4010">
                  <c:v>1.7401230142640188E-2</c:v>
                </c:pt>
                <c:pt idx="4011">
                  <c:v>1.7413324134921429E-2</c:v>
                </c:pt>
                <c:pt idx="4012">
                  <c:v>1.7420487412227542E-2</c:v>
                </c:pt>
                <c:pt idx="4013">
                  <c:v>1.7406914886805437E-2</c:v>
                </c:pt>
                <c:pt idx="4014">
                  <c:v>1.7411846737366697E-2</c:v>
                </c:pt>
                <c:pt idx="4015">
                  <c:v>1.7420126295838299E-2</c:v>
                </c:pt>
                <c:pt idx="4016">
                  <c:v>1.7422183977905306E-2</c:v>
                </c:pt>
                <c:pt idx="4017">
                  <c:v>1.7435742876293854E-2</c:v>
                </c:pt>
                <c:pt idx="4018">
                  <c:v>1.7431528716166558E-2</c:v>
                </c:pt>
                <c:pt idx="4019">
                  <c:v>1.7427338403347988E-2</c:v>
                </c:pt>
                <c:pt idx="4020">
                  <c:v>1.7428421752515716E-2</c:v>
                </c:pt>
                <c:pt idx="4021">
                  <c:v>1.7439045160759004E-2</c:v>
                </c:pt>
                <c:pt idx="4022">
                  <c:v>1.7432504184651965E-2</c:v>
                </c:pt>
                <c:pt idx="4023">
                  <c:v>1.7433696550088144E-2</c:v>
                </c:pt>
                <c:pt idx="4024">
                  <c:v>1.7442049921658175E-2</c:v>
                </c:pt>
                <c:pt idx="4025">
                  <c:v>1.7447028331250756E-2</c:v>
                </c:pt>
                <c:pt idx="4026">
                  <c:v>1.7452420094194544E-2</c:v>
                </c:pt>
                <c:pt idx="4027">
                  <c:v>1.7451893182230366E-2</c:v>
                </c:pt>
                <c:pt idx="4028">
                  <c:v>1.7456758033209976E-2</c:v>
                </c:pt>
                <c:pt idx="4029">
                  <c:v>1.745447550508929E-2</c:v>
                </c:pt>
                <c:pt idx="4030">
                  <c:v>1.7447513226528134E-2</c:v>
                </c:pt>
                <c:pt idx="4031">
                  <c:v>1.7444269992541728E-2</c:v>
                </c:pt>
                <c:pt idx="4032">
                  <c:v>1.744853184728647E-2</c:v>
                </c:pt>
                <c:pt idx="4033">
                  <c:v>1.7451661522659909E-2</c:v>
                </c:pt>
                <c:pt idx="4034">
                  <c:v>1.7461193632632561E-2</c:v>
                </c:pt>
                <c:pt idx="4035">
                  <c:v>1.7461557020194064E-2</c:v>
                </c:pt>
                <c:pt idx="4036">
                  <c:v>1.745566105700869E-2</c:v>
                </c:pt>
                <c:pt idx="4037">
                  <c:v>1.7449440316190227E-2</c:v>
                </c:pt>
                <c:pt idx="4038">
                  <c:v>1.7461616070672807E-2</c:v>
                </c:pt>
                <c:pt idx="4039">
                  <c:v>1.7460178418632614E-2</c:v>
                </c:pt>
                <c:pt idx="4040">
                  <c:v>1.7467263340495778E-2</c:v>
                </c:pt>
                <c:pt idx="4041">
                  <c:v>1.746431990124761E-2</c:v>
                </c:pt>
                <c:pt idx="4042">
                  <c:v>1.7465946060585331E-2</c:v>
                </c:pt>
                <c:pt idx="4043">
                  <c:v>1.7469246073878224E-2</c:v>
                </c:pt>
                <c:pt idx="4044">
                  <c:v>1.7468046894925267E-2</c:v>
                </c:pt>
                <c:pt idx="4045">
                  <c:v>1.7469124566162345E-2</c:v>
                </c:pt>
                <c:pt idx="4046">
                  <c:v>1.7469428903245102E-2</c:v>
                </c:pt>
                <c:pt idx="4047">
                  <c:v>1.7478482931457155E-2</c:v>
                </c:pt>
                <c:pt idx="4048">
                  <c:v>1.7472550629515634E-2</c:v>
                </c:pt>
                <c:pt idx="4049">
                  <c:v>1.7473849740048002E-2</c:v>
                </c:pt>
                <c:pt idx="4050">
                  <c:v>1.7457778925140572E-2</c:v>
                </c:pt>
                <c:pt idx="4051">
                  <c:v>1.7432823284354412E-2</c:v>
                </c:pt>
                <c:pt idx="4052">
                  <c:v>1.7404099768789923E-2</c:v>
                </c:pt>
                <c:pt idx="4053">
                  <c:v>1.7390345549587068E-2</c:v>
                </c:pt>
                <c:pt idx="4054">
                  <c:v>1.7395501110615878E-2</c:v>
                </c:pt>
                <c:pt idx="4055">
                  <c:v>1.7394014628372111E-2</c:v>
                </c:pt>
                <c:pt idx="4056">
                  <c:v>1.7407777932264005E-2</c:v>
                </c:pt>
                <c:pt idx="4057">
                  <c:v>1.7421216458522806E-2</c:v>
                </c:pt>
                <c:pt idx="4058">
                  <c:v>1.7424980926542741E-2</c:v>
                </c:pt>
                <c:pt idx="4059">
                  <c:v>1.741551240939335E-2</c:v>
                </c:pt>
                <c:pt idx="4060">
                  <c:v>1.74134683543599E-2</c:v>
                </c:pt>
                <c:pt idx="4061">
                  <c:v>1.7426975015786484E-2</c:v>
                </c:pt>
                <c:pt idx="4062">
                  <c:v>1.7425348856448763E-2</c:v>
                </c:pt>
                <c:pt idx="4063">
                  <c:v>1.7430278435837766E-2</c:v>
                </c:pt>
                <c:pt idx="4064">
                  <c:v>1.7428116279846827E-2</c:v>
                </c:pt>
                <c:pt idx="4065">
                  <c:v>1.742190689488966E-2</c:v>
                </c:pt>
                <c:pt idx="4066">
                  <c:v>1.7434775356911354E-2</c:v>
                </c:pt>
                <c:pt idx="4067">
                  <c:v>1.7426074495985638E-2</c:v>
                </c:pt>
                <c:pt idx="4068">
                  <c:v>1.7422522382571953E-2</c:v>
                </c:pt>
                <c:pt idx="4069">
                  <c:v>1.742171384524761E-2</c:v>
                </c:pt>
                <c:pt idx="4070">
                  <c:v>1.7435079693994111E-2</c:v>
                </c:pt>
                <c:pt idx="4071">
                  <c:v>1.7437182799506307E-2</c:v>
                </c:pt>
                <c:pt idx="4072">
                  <c:v>1.7433204841293987E-2</c:v>
                </c:pt>
                <c:pt idx="4073">
                  <c:v>1.7437599559615904E-2</c:v>
                </c:pt>
                <c:pt idx="4074">
                  <c:v>1.7429333628177859E-2</c:v>
                </c:pt>
                <c:pt idx="4075">
                  <c:v>1.7449375587780834E-2</c:v>
                </c:pt>
                <c:pt idx="4076">
                  <c:v>1.7448526169355823E-2</c:v>
                </c:pt>
                <c:pt idx="4077">
                  <c:v>1.7429081528057066E-2</c:v>
                </c:pt>
                <c:pt idx="4078">
                  <c:v>1.7422767669175967E-2</c:v>
                </c:pt>
                <c:pt idx="4079">
                  <c:v>1.7429742439184548E-2</c:v>
                </c:pt>
                <c:pt idx="4080">
                  <c:v>1.7438015184139372E-2</c:v>
                </c:pt>
                <c:pt idx="4081">
                  <c:v>1.7434424460797279E-2</c:v>
                </c:pt>
                <c:pt idx="4082">
                  <c:v>1.7438135556269118E-2</c:v>
                </c:pt>
                <c:pt idx="4083">
                  <c:v>1.7438385385217654E-2</c:v>
                </c:pt>
                <c:pt idx="4084">
                  <c:v>1.7447574548179138E-2</c:v>
                </c:pt>
                <c:pt idx="4085">
                  <c:v>1.7445348799364938E-2</c:v>
                </c:pt>
                <c:pt idx="4086">
                  <c:v>1.7450619054592848E-2</c:v>
                </c:pt>
                <c:pt idx="4087">
                  <c:v>1.7445286342127803E-2</c:v>
                </c:pt>
                <c:pt idx="4088">
                  <c:v>1.7442122599170475E-2</c:v>
                </c:pt>
                <c:pt idx="4089">
                  <c:v>1.7452619957353369E-2</c:v>
                </c:pt>
                <c:pt idx="4090">
                  <c:v>1.7459024663124843E-2</c:v>
                </c:pt>
                <c:pt idx="4091">
                  <c:v>1.7438270691018554E-2</c:v>
                </c:pt>
                <c:pt idx="4092">
                  <c:v>1.7445829152297799E-2</c:v>
                </c:pt>
                <c:pt idx="4093">
                  <c:v>1.7448602253626513E-2</c:v>
                </c:pt>
                <c:pt idx="4094">
                  <c:v>1.7458613580945897E-2</c:v>
                </c:pt>
                <c:pt idx="4095">
                  <c:v>1.7452672194315337E-2</c:v>
                </c:pt>
                <c:pt idx="4096">
                  <c:v>1.7438799874154989E-2</c:v>
                </c:pt>
                <c:pt idx="4097">
                  <c:v>1.744493317484147E-2</c:v>
                </c:pt>
                <c:pt idx="4098">
                  <c:v>1.7443911147324746E-2</c:v>
                </c:pt>
                <c:pt idx="4099">
                  <c:v>1.7464248359321439E-2</c:v>
                </c:pt>
                <c:pt idx="4100">
                  <c:v>1.7459748031489461E-2</c:v>
                </c:pt>
                <c:pt idx="4101">
                  <c:v>1.745855793722554E-2</c:v>
                </c:pt>
                <c:pt idx="4102">
                  <c:v>1.7458979239679658E-2</c:v>
                </c:pt>
                <c:pt idx="4103">
                  <c:v>1.7467498406824624E-2</c:v>
                </c:pt>
                <c:pt idx="4104">
                  <c:v>1.7469633308748449E-2</c:v>
                </c:pt>
                <c:pt idx="4105">
                  <c:v>1.747014091574842E-2</c:v>
                </c:pt>
                <c:pt idx="4106">
                  <c:v>1.7471580838960873E-2</c:v>
                </c:pt>
                <c:pt idx="4107">
                  <c:v>1.7478255814231215E-2</c:v>
                </c:pt>
                <c:pt idx="4108">
                  <c:v>1.7469118888231695E-2</c:v>
                </c:pt>
                <c:pt idx="4109">
                  <c:v>1.7471660329989952E-2</c:v>
                </c:pt>
                <c:pt idx="4110">
                  <c:v>1.7464984219133482E-2</c:v>
                </c:pt>
                <c:pt idx="4111">
                  <c:v>1.7481077745763508E-2</c:v>
                </c:pt>
                <c:pt idx="4112">
                  <c:v>1.74840756931459E-2</c:v>
                </c:pt>
                <c:pt idx="4113">
                  <c:v>1.7471070960788641E-2</c:v>
                </c:pt>
                <c:pt idx="4114">
                  <c:v>1.7463178637187268E-2</c:v>
                </c:pt>
                <c:pt idx="4115">
                  <c:v>1.747170688902127E-2</c:v>
                </c:pt>
                <c:pt idx="4116">
                  <c:v>1.7470205644157813E-2</c:v>
                </c:pt>
                <c:pt idx="4117">
                  <c:v>1.7474405041665423E-2</c:v>
                </c:pt>
                <c:pt idx="4118">
                  <c:v>1.7474585599860044E-2</c:v>
                </c:pt>
                <c:pt idx="4119">
                  <c:v>1.7464450493652525E-2</c:v>
                </c:pt>
                <c:pt idx="4120">
                  <c:v>1.7472787967016738E-2</c:v>
                </c:pt>
                <c:pt idx="4121">
                  <c:v>1.7448372865228313E-2</c:v>
                </c:pt>
                <c:pt idx="4122">
                  <c:v>1.7422413366303503E-2</c:v>
                </c:pt>
                <c:pt idx="4123">
                  <c:v>1.7417664345109121E-2</c:v>
                </c:pt>
                <c:pt idx="4124">
                  <c:v>1.7424275727556202E-2</c:v>
                </c:pt>
                <c:pt idx="4125">
                  <c:v>1.7431597986920469E-2</c:v>
                </c:pt>
                <c:pt idx="4126">
                  <c:v>1.7430461265204648E-2</c:v>
                </c:pt>
                <c:pt idx="4127">
                  <c:v>1.743285508076604E-2</c:v>
                </c:pt>
                <c:pt idx="4128">
                  <c:v>1.7429322272316562E-2</c:v>
                </c:pt>
                <c:pt idx="4129">
                  <c:v>1.7431720630222476E-2</c:v>
                </c:pt>
                <c:pt idx="4130">
                  <c:v>1.7441986328834914E-2</c:v>
                </c:pt>
                <c:pt idx="4131">
                  <c:v>1.7440296576673928E-2</c:v>
                </c:pt>
                <c:pt idx="4132">
                  <c:v>1.7432022696132976E-2</c:v>
                </c:pt>
                <c:pt idx="4133">
                  <c:v>1.7426499205198141E-2</c:v>
                </c:pt>
                <c:pt idx="4134">
                  <c:v>1.7428829427936277E-2</c:v>
                </c:pt>
                <c:pt idx="4135">
                  <c:v>1.7436343601356461E-2</c:v>
                </c:pt>
                <c:pt idx="4136">
                  <c:v>1.7435126253025429E-2</c:v>
                </c:pt>
                <c:pt idx="4137">
                  <c:v>1.7435138744472858E-2</c:v>
                </c:pt>
                <c:pt idx="4138">
                  <c:v>1.7433941836692158E-2</c:v>
                </c:pt>
                <c:pt idx="4139">
                  <c:v>1.7441759211608975E-2</c:v>
                </c:pt>
                <c:pt idx="4140">
                  <c:v>1.7453444392883526E-2</c:v>
                </c:pt>
                <c:pt idx="4141">
                  <c:v>1.7444866175259817E-2</c:v>
                </c:pt>
                <c:pt idx="4142">
                  <c:v>1.7444090569933235E-2</c:v>
                </c:pt>
                <c:pt idx="4143">
                  <c:v>1.7456395781234604E-2</c:v>
                </c:pt>
                <c:pt idx="4144">
                  <c:v>1.7453930423747037E-2</c:v>
                </c:pt>
                <c:pt idx="4145">
                  <c:v>1.7451773945686748E-2</c:v>
                </c:pt>
                <c:pt idx="4146">
                  <c:v>1.7449671975760684E-2</c:v>
                </c:pt>
                <c:pt idx="4147">
                  <c:v>1.74586749025969E-2</c:v>
                </c:pt>
                <c:pt idx="4148">
                  <c:v>1.7450450987845655E-2</c:v>
                </c:pt>
                <c:pt idx="4149">
                  <c:v>1.745232016261513E-2</c:v>
                </c:pt>
                <c:pt idx="4150">
                  <c:v>1.7460478213370854E-2</c:v>
                </c:pt>
                <c:pt idx="4151">
                  <c:v>1.7465339657592074E-2</c:v>
                </c:pt>
                <c:pt idx="4152">
                  <c:v>1.747308549058272E-2</c:v>
                </c:pt>
                <c:pt idx="4153">
                  <c:v>1.7460839329760097E-2</c:v>
                </c:pt>
                <c:pt idx="4154">
                  <c:v>1.7461083480777982E-2</c:v>
                </c:pt>
                <c:pt idx="4155">
                  <c:v>1.7458690800802715E-2</c:v>
                </c:pt>
                <c:pt idx="4156">
                  <c:v>1.7453398969438341E-2</c:v>
                </c:pt>
                <c:pt idx="4157">
                  <c:v>1.7448708998722702E-2</c:v>
                </c:pt>
                <c:pt idx="4158">
                  <c:v>1.745045780136243E-2</c:v>
                </c:pt>
                <c:pt idx="4159">
                  <c:v>1.7456637661080229E-2</c:v>
                </c:pt>
                <c:pt idx="4160">
                  <c:v>1.7468638535298835E-2</c:v>
                </c:pt>
                <c:pt idx="4161">
                  <c:v>1.7463242230010528E-2</c:v>
                </c:pt>
                <c:pt idx="4162">
                  <c:v>1.7470687132676806E-2</c:v>
                </c:pt>
                <c:pt idx="4163">
                  <c:v>1.7476687569786108E-2</c:v>
                </c:pt>
                <c:pt idx="4164">
                  <c:v>1.7477519954419176E-2</c:v>
                </c:pt>
                <c:pt idx="4165">
                  <c:v>1.7475548576898026E-2</c:v>
                </c:pt>
                <c:pt idx="4166">
                  <c:v>1.7483420459949064E-2</c:v>
                </c:pt>
                <c:pt idx="4167">
                  <c:v>1.7489528777740692E-2</c:v>
                </c:pt>
                <c:pt idx="4168">
                  <c:v>1.74818499443317E-2</c:v>
                </c:pt>
                <c:pt idx="4169">
                  <c:v>1.748588695302276E-2</c:v>
                </c:pt>
                <c:pt idx="4170">
                  <c:v>1.7495364554861191E-2</c:v>
                </c:pt>
                <c:pt idx="4171">
                  <c:v>1.7497762912767105E-2</c:v>
                </c:pt>
                <c:pt idx="4172">
                  <c:v>1.7495666620771688E-2</c:v>
                </c:pt>
                <c:pt idx="4173">
                  <c:v>1.7487558535805671E-2</c:v>
                </c:pt>
                <c:pt idx="4174">
                  <c:v>1.7497523304093737E-2</c:v>
                </c:pt>
                <c:pt idx="4175">
                  <c:v>1.7500525793820651E-2</c:v>
                </c:pt>
                <c:pt idx="4176">
                  <c:v>1.7492485844022417E-2</c:v>
                </c:pt>
                <c:pt idx="4177">
                  <c:v>1.7493674802700206E-2</c:v>
                </c:pt>
                <c:pt idx="4178">
                  <c:v>1.748905523832461E-2</c:v>
                </c:pt>
                <c:pt idx="4179">
                  <c:v>1.7495555333330977E-2</c:v>
                </c:pt>
                <c:pt idx="4180">
                  <c:v>1.7505143087023986E-2</c:v>
                </c:pt>
                <c:pt idx="4181">
                  <c:v>1.7503885993178415E-2</c:v>
                </c:pt>
                <c:pt idx="4182">
                  <c:v>1.7499866018279298E-2</c:v>
                </c:pt>
                <c:pt idx="4183">
                  <c:v>1.750118897612039E-2</c:v>
                </c:pt>
                <c:pt idx="4184">
                  <c:v>1.7499685460084676E-2</c:v>
                </c:pt>
                <c:pt idx="4185">
                  <c:v>1.7494642322082705E-2</c:v>
                </c:pt>
                <c:pt idx="4186">
                  <c:v>1.750149671996154E-2</c:v>
                </c:pt>
                <c:pt idx="4187">
                  <c:v>1.7504360668180629E-2</c:v>
                </c:pt>
                <c:pt idx="4188">
                  <c:v>1.749001707977646E-2</c:v>
                </c:pt>
                <c:pt idx="4189">
                  <c:v>1.7480289648989501E-2</c:v>
                </c:pt>
                <c:pt idx="4190">
                  <c:v>1.7483596475799168E-2</c:v>
                </c:pt>
                <c:pt idx="4191">
                  <c:v>1.7490867633787602E-2</c:v>
                </c:pt>
                <c:pt idx="4192">
                  <c:v>1.7497461982442734E-2</c:v>
                </c:pt>
                <c:pt idx="4193">
                  <c:v>1.7499317530178655E-2</c:v>
                </c:pt>
                <c:pt idx="4194">
                  <c:v>1.7494636644152056E-2</c:v>
                </c:pt>
                <c:pt idx="4195">
                  <c:v>1.7493564650845624E-2</c:v>
                </c:pt>
                <c:pt idx="4196">
                  <c:v>1.7493569193190145E-2</c:v>
                </c:pt>
                <c:pt idx="4197">
                  <c:v>1.7502566442095711E-2</c:v>
                </c:pt>
                <c:pt idx="4198">
                  <c:v>1.7502807186355204E-2</c:v>
                </c:pt>
                <c:pt idx="4199">
                  <c:v>1.7496914629928223E-2</c:v>
                </c:pt>
                <c:pt idx="4200">
                  <c:v>1.7474407312837684E-2</c:v>
                </c:pt>
                <c:pt idx="4201">
                  <c:v>1.7475913100045658E-2</c:v>
                </c:pt>
                <c:pt idx="4202">
                  <c:v>1.7486776116962314E-2</c:v>
                </c:pt>
                <c:pt idx="4203">
                  <c:v>1.748941862588611E-2</c:v>
                </c:pt>
                <c:pt idx="4204">
                  <c:v>1.7499205107151816E-2</c:v>
                </c:pt>
                <c:pt idx="4205">
                  <c:v>1.7498244401286094E-2</c:v>
                </c:pt>
                <c:pt idx="4206">
                  <c:v>1.7505567796236493E-2</c:v>
                </c:pt>
                <c:pt idx="4207">
                  <c:v>1.750706904109995E-2</c:v>
                </c:pt>
                <c:pt idx="4208">
                  <c:v>1.7514811467332202E-2</c:v>
                </c:pt>
                <c:pt idx="4209">
                  <c:v>1.7516378576191181E-2</c:v>
                </c:pt>
                <c:pt idx="4210">
                  <c:v>1.7512235957990056E-2</c:v>
                </c:pt>
                <c:pt idx="4211">
                  <c:v>1.7504007500894293E-2</c:v>
                </c:pt>
                <c:pt idx="4212">
                  <c:v>1.7495486062577066E-2</c:v>
                </c:pt>
                <c:pt idx="4213">
                  <c:v>1.7506521688585436E-2</c:v>
                </c:pt>
                <c:pt idx="4214">
                  <c:v>1.750238588390109E-2</c:v>
                </c:pt>
                <c:pt idx="4215">
                  <c:v>1.7505629117887497E-2</c:v>
                </c:pt>
                <c:pt idx="4216">
                  <c:v>1.7507912781594311E-2</c:v>
                </c:pt>
                <c:pt idx="4217">
                  <c:v>1.7507130362750953E-2</c:v>
                </c:pt>
                <c:pt idx="4218">
                  <c:v>1.7509893243804499E-2</c:v>
                </c:pt>
                <c:pt idx="4219">
                  <c:v>1.7522139404627119E-2</c:v>
                </c:pt>
                <c:pt idx="4220">
                  <c:v>1.7525203216005036E-2</c:v>
                </c:pt>
                <c:pt idx="4221">
                  <c:v>1.7519978384222312E-2</c:v>
                </c:pt>
                <c:pt idx="4222">
                  <c:v>1.751631498336792E-2</c:v>
                </c:pt>
                <c:pt idx="4223">
                  <c:v>1.7511878248359203E-2</c:v>
                </c:pt>
                <c:pt idx="4224">
                  <c:v>1.7511869163670167E-2</c:v>
                </c:pt>
                <c:pt idx="4225">
                  <c:v>1.7504733140431168E-2</c:v>
                </c:pt>
                <c:pt idx="4226">
                  <c:v>1.7500469014514165E-2</c:v>
                </c:pt>
                <c:pt idx="4227">
                  <c:v>1.7498724754218955E-2</c:v>
                </c:pt>
                <c:pt idx="4228">
                  <c:v>1.7489065458599778E-2</c:v>
                </c:pt>
                <c:pt idx="4229">
                  <c:v>1.7467941285415203E-2</c:v>
                </c:pt>
                <c:pt idx="4230">
                  <c:v>1.7458858867549911E-2</c:v>
                </c:pt>
                <c:pt idx="4231">
                  <c:v>1.7461370784068793E-2</c:v>
                </c:pt>
                <c:pt idx="4232">
                  <c:v>1.7461679663496071E-2</c:v>
                </c:pt>
                <c:pt idx="4233">
                  <c:v>1.746744049193201E-2</c:v>
                </c:pt>
                <c:pt idx="4234">
                  <c:v>1.7472125920303127E-2</c:v>
                </c:pt>
                <c:pt idx="4235">
                  <c:v>1.7476929449631733E-2</c:v>
                </c:pt>
                <c:pt idx="4236">
                  <c:v>1.7479089334450412E-2</c:v>
                </c:pt>
                <c:pt idx="4237">
                  <c:v>1.7483111580521789E-2</c:v>
                </c:pt>
                <c:pt idx="4238">
                  <c:v>1.7486908980539485E-2</c:v>
                </c:pt>
                <c:pt idx="4239">
                  <c:v>1.7494453814785173E-2</c:v>
                </c:pt>
                <c:pt idx="4240">
                  <c:v>1.7492660724286388E-2</c:v>
                </c:pt>
                <c:pt idx="4241">
                  <c:v>1.7497276881903594E-2</c:v>
                </c:pt>
                <c:pt idx="4242">
                  <c:v>1.7497883284896851E-2</c:v>
                </c:pt>
                <c:pt idx="4243">
                  <c:v>1.7501608007402247E-2</c:v>
                </c:pt>
                <c:pt idx="4244">
                  <c:v>1.7497819692073587E-2</c:v>
                </c:pt>
                <c:pt idx="4245">
                  <c:v>1.7493328448930649E-2</c:v>
                </c:pt>
                <c:pt idx="4246">
                  <c:v>1.7498708856013141E-2</c:v>
                </c:pt>
                <c:pt idx="4247">
                  <c:v>1.7489850148615396E-2</c:v>
                </c:pt>
                <c:pt idx="4248">
                  <c:v>1.7503524876789172E-2</c:v>
                </c:pt>
                <c:pt idx="4249">
                  <c:v>1.7505148764954636E-2</c:v>
                </c:pt>
                <c:pt idx="4250">
                  <c:v>1.7507609580097682E-2</c:v>
                </c:pt>
                <c:pt idx="4251">
                  <c:v>1.75081455767509E-2</c:v>
                </c:pt>
                <c:pt idx="4252">
                  <c:v>1.7498722483046694E-2</c:v>
                </c:pt>
                <c:pt idx="4253">
                  <c:v>1.7499027955715583E-2</c:v>
                </c:pt>
                <c:pt idx="4254">
                  <c:v>1.7497046357919266E-2</c:v>
                </c:pt>
                <c:pt idx="4255">
                  <c:v>1.7498725889805083E-2</c:v>
                </c:pt>
                <c:pt idx="4256">
                  <c:v>1.7501726108359737E-2</c:v>
                </c:pt>
                <c:pt idx="4257">
                  <c:v>1.7493439736371359E-2</c:v>
                </c:pt>
                <c:pt idx="4258">
                  <c:v>1.7491220801073935E-2</c:v>
                </c:pt>
                <c:pt idx="4259">
                  <c:v>1.7490258959622085E-2</c:v>
                </c:pt>
                <c:pt idx="4260">
                  <c:v>1.7486648931315785E-2</c:v>
                </c:pt>
                <c:pt idx="4261">
                  <c:v>1.7480529257662865E-2</c:v>
                </c:pt>
                <c:pt idx="4262">
                  <c:v>1.7473452284902609E-2</c:v>
                </c:pt>
                <c:pt idx="4263">
                  <c:v>1.7483716847928918E-2</c:v>
                </c:pt>
                <c:pt idx="4264">
                  <c:v>1.7490018215362588E-2</c:v>
                </c:pt>
                <c:pt idx="4265">
                  <c:v>1.7485008009358378E-2</c:v>
                </c:pt>
                <c:pt idx="4266">
                  <c:v>1.7478616930620458E-2</c:v>
                </c:pt>
                <c:pt idx="4267">
                  <c:v>1.7485580344767746E-2</c:v>
                </c:pt>
                <c:pt idx="4268">
                  <c:v>1.7488217175760896E-2</c:v>
                </c:pt>
                <c:pt idx="4269">
                  <c:v>1.7494165375908234E-2</c:v>
                </c:pt>
                <c:pt idx="4270">
                  <c:v>1.7495906229445055E-2</c:v>
                </c:pt>
                <c:pt idx="4271">
                  <c:v>1.7491568290429624E-2</c:v>
                </c:pt>
                <c:pt idx="4272">
                  <c:v>1.7481311676506225E-2</c:v>
                </c:pt>
                <c:pt idx="4273">
                  <c:v>1.7460298790762361E-2</c:v>
                </c:pt>
                <c:pt idx="4274">
                  <c:v>1.7410468135805251E-2</c:v>
                </c:pt>
                <c:pt idx="4275">
                  <c:v>1.7378822757129059E-2</c:v>
                </c:pt>
                <c:pt idx="4276">
                  <c:v>1.7372700812303878E-2</c:v>
                </c:pt>
                <c:pt idx="4277">
                  <c:v>1.7362674722364808E-2</c:v>
                </c:pt>
                <c:pt idx="4278">
                  <c:v>1.7363634292644401E-2</c:v>
                </c:pt>
                <c:pt idx="4279">
                  <c:v>1.7359973162962266E-2</c:v>
                </c:pt>
                <c:pt idx="4280">
                  <c:v>1.7364118052335651E-2</c:v>
                </c:pt>
                <c:pt idx="4281">
                  <c:v>1.7369216834057975E-2</c:v>
                </c:pt>
                <c:pt idx="4282">
                  <c:v>1.7365548890859065E-2</c:v>
                </c:pt>
                <c:pt idx="4283">
                  <c:v>1.7366938848281811E-2</c:v>
                </c:pt>
                <c:pt idx="4284">
                  <c:v>1.735913964274307E-2</c:v>
                </c:pt>
                <c:pt idx="4285">
                  <c:v>1.7364177102814394E-2</c:v>
                </c:pt>
                <c:pt idx="4286">
                  <c:v>1.7370366047221229E-2</c:v>
                </c:pt>
                <c:pt idx="4287">
                  <c:v>1.7377171614896485E-2</c:v>
                </c:pt>
                <c:pt idx="4288">
                  <c:v>1.7364659726919515E-2</c:v>
                </c:pt>
                <c:pt idx="4289">
                  <c:v>1.7368316314257129E-2</c:v>
                </c:pt>
                <c:pt idx="4290">
                  <c:v>1.7376363077572142E-2</c:v>
                </c:pt>
                <c:pt idx="4291">
                  <c:v>1.7385724849625341E-2</c:v>
                </c:pt>
                <c:pt idx="4292">
                  <c:v>1.7388186800354519E-2</c:v>
                </c:pt>
                <c:pt idx="4293">
                  <c:v>1.7383567235978923E-2</c:v>
                </c:pt>
                <c:pt idx="4294">
                  <c:v>1.7379733497205074E-2</c:v>
                </c:pt>
                <c:pt idx="4295">
                  <c:v>1.7390412549168718E-2</c:v>
                </c:pt>
                <c:pt idx="4296">
                  <c:v>1.73957543463228E-2</c:v>
                </c:pt>
                <c:pt idx="4297">
                  <c:v>1.7401579903168134E-2</c:v>
                </c:pt>
                <c:pt idx="4298">
                  <c:v>1.740356036537832E-2</c:v>
                </c:pt>
                <c:pt idx="4299">
                  <c:v>1.7408725011096169E-2</c:v>
                </c:pt>
                <c:pt idx="4300">
                  <c:v>1.7421400423475817E-2</c:v>
                </c:pt>
                <c:pt idx="4301">
                  <c:v>1.7419768586207446E-2</c:v>
                </c:pt>
                <c:pt idx="4302">
                  <c:v>1.7424438116372749E-2</c:v>
                </c:pt>
                <c:pt idx="4303">
                  <c:v>1.7418449035124739E-2</c:v>
                </c:pt>
                <c:pt idx="4304">
                  <c:v>1.7419239403071007E-2</c:v>
                </c:pt>
                <c:pt idx="4305">
                  <c:v>1.7428327498866952E-2</c:v>
                </c:pt>
                <c:pt idx="4306">
                  <c:v>1.7435349963492979E-2</c:v>
                </c:pt>
                <c:pt idx="4307">
                  <c:v>1.7434962728622754E-2</c:v>
                </c:pt>
                <c:pt idx="4308">
                  <c:v>1.7437365628873186E-2</c:v>
                </c:pt>
                <c:pt idx="4309">
                  <c:v>1.7441083537861807E-2</c:v>
                </c:pt>
                <c:pt idx="4310">
                  <c:v>1.7443000407248731E-2</c:v>
                </c:pt>
                <c:pt idx="4311">
                  <c:v>1.7436647938439222E-2</c:v>
                </c:pt>
                <c:pt idx="4312">
                  <c:v>1.7442171429374053E-2</c:v>
                </c:pt>
                <c:pt idx="4313">
                  <c:v>1.7450386259436262E-2</c:v>
                </c:pt>
                <c:pt idx="4314">
                  <c:v>1.744582233878102E-2</c:v>
                </c:pt>
                <c:pt idx="4315">
                  <c:v>1.7452669923143076E-2</c:v>
                </c:pt>
                <c:pt idx="4316">
                  <c:v>1.7453518205981958E-2</c:v>
                </c:pt>
                <c:pt idx="4317">
                  <c:v>1.7456518424536611E-2</c:v>
                </c:pt>
                <c:pt idx="4318">
                  <c:v>1.7464322172419867E-2</c:v>
                </c:pt>
                <c:pt idx="4319">
                  <c:v>1.7462088474502761E-2</c:v>
                </c:pt>
                <c:pt idx="4320">
                  <c:v>1.7460838194173968E-2</c:v>
                </c:pt>
                <c:pt idx="4321">
                  <c:v>1.7456522966881129E-2</c:v>
                </c:pt>
                <c:pt idx="4322">
                  <c:v>1.7471585381305391E-2</c:v>
                </c:pt>
                <c:pt idx="4323">
                  <c:v>1.7467262204909646E-2</c:v>
                </c:pt>
                <c:pt idx="4324">
                  <c:v>1.7457172522147315E-2</c:v>
                </c:pt>
                <c:pt idx="4325">
                  <c:v>1.7458257006901172E-2</c:v>
                </c:pt>
                <c:pt idx="4326">
                  <c:v>1.7458501157919058E-2</c:v>
                </c:pt>
                <c:pt idx="4327">
                  <c:v>1.746606189037056E-2</c:v>
                </c:pt>
                <c:pt idx="4328">
                  <c:v>1.7461985136164957E-2</c:v>
                </c:pt>
                <c:pt idx="4329">
                  <c:v>1.7466378718900746E-2</c:v>
                </c:pt>
                <c:pt idx="4330">
                  <c:v>1.747248703669237E-2</c:v>
                </c:pt>
                <c:pt idx="4331">
                  <c:v>1.7474408448423812E-2</c:v>
                </c:pt>
                <c:pt idx="4332">
                  <c:v>1.7477526767935955E-2</c:v>
                </c:pt>
                <c:pt idx="4333">
                  <c:v>1.7476209488025508E-2</c:v>
                </c:pt>
                <c:pt idx="4334">
                  <c:v>1.7481673928481597E-2</c:v>
                </c:pt>
                <c:pt idx="4335">
                  <c:v>1.7481912401568832E-2</c:v>
                </c:pt>
                <c:pt idx="4336">
                  <c:v>1.7480588308141608E-2</c:v>
                </c:pt>
                <c:pt idx="4337">
                  <c:v>1.7484008693564247E-2</c:v>
                </c:pt>
                <c:pt idx="4338">
                  <c:v>1.7484140421555293E-2</c:v>
                </c:pt>
                <c:pt idx="4339">
                  <c:v>1.7497231458458409E-2</c:v>
                </c:pt>
                <c:pt idx="4340">
                  <c:v>1.749625712555913E-2</c:v>
                </c:pt>
                <c:pt idx="4341">
                  <c:v>1.7498528297818519E-2</c:v>
                </c:pt>
                <c:pt idx="4342">
                  <c:v>1.7492543758915031E-2</c:v>
                </c:pt>
                <c:pt idx="4343">
                  <c:v>1.7495419062995416E-2</c:v>
                </c:pt>
                <c:pt idx="4344">
                  <c:v>1.7492959383438499E-2</c:v>
                </c:pt>
                <c:pt idx="4345">
                  <c:v>1.7490270315483381E-2</c:v>
                </c:pt>
                <c:pt idx="4346">
                  <c:v>1.7494335713827688E-2</c:v>
                </c:pt>
                <c:pt idx="4347">
                  <c:v>1.7488329598787735E-2</c:v>
                </c:pt>
                <c:pt idx="4348">
                  <c:v>1.7486715930897439E-2</c:v>
                </c:pt>
                <c:pt idx="4349">
                  <c:v>1.7496336616588209E-2</c:v>
                </c:pt>
                <c:pt idx="4350">
                  <c:v>1.7497201933219034E-2</c:v>
                </c:pt>
                <c:pt idx="4351">
                  <c:v>1.7487499485326928E-2</c:v>
                </c:pt>
                <c:pt idx="4352">
                  <c:v>1.7492904875304274E-2</c:v>
                </c:pt>
                <c:pt idx="4353">
                  <c:v>1.7497108815156402E-2</c:v>
                </c:pt>
                <c:pt idx="4354">
                  <c:v>1.7501707938981662E-2</c:v>
                </c:pt>
                <c:pt idx="4355">
                  <c:v>1.7498246672458355E-2</c:v>
                </c:pt>
                <c:pt idx="4356">
                  <c:v>1.7501847616075615E-2</c:v>
                </c:pt>
                <c:pt idx="4357">
                  <c:v>1.7501963445860844E-2</c:v>
                </c:pt>
                <c:pt idx="4358">
                  <c:v>1.75046082259569E-2</c:v>
                </c:pt>
                <c:pt idx="4359">
                  <c:v>1.751991592698518E-2</c:v>
                </c:pt>
                <c:pt idx="4360">
                  <c:v>1.7517702669618405E-2</c:v>
                </c:pt>
                <c:pt idx="4361">
                  <c:v>1.7524425339506194E-2</c:v>
                </c:pt>
                <c:pt idx="4362">
                  <c:v>1.7491877169856899E-2</c:v>
                </c:pt>
                <c:pt idx="4363">
                  <c:v>1.7470625811025802E-2</c:v>
                </c:pt>
                <c:pt idx="4364">
                  <c:v>1.7478790675298304E-2</c:v>
                </c:pt>
                <c:pt idx="4365">
                  <c:v>1.7481788622680697E-2</c:v>
                </c:pt>
                <c:pt idx="4366">
                  <c:v>1.7489475405192596E-2</c:v>
                </c:pt>
                <c:pt idx="4367">
                  <c:v>1.7490917599577306E-2</c:v>
                </c:pt>
                <c:pt idx="4368">
                  <c:v>1.7490140858664596E-2</c:v>
                </c:pt>
                <c:pt idx="4369">
                  <c:v>1.7490922141921827E-2</c:v>
                </c:pt>
                <c:pt idx="4370">
                  <c:v>1.7486529694772168E-2</c:v>
                </c:pt>
                <c:pt idx="4371">
                  <c:v>1.7490681397662331E-2</c:v>
                </c:pt>
                <c:pt idx="4372">
                  <c:v>1.7498133113845384E-2</c:v>
                </c:pt>
                <c:pt idx="4373">
                  <c:v>1.7501190111706522E-2</c:v>
                </c:pt>
                <c:pt idx="4374">
                  <c:v>1.7488685037246328E-2</c:v>
                </c:pt>
                <c:pt idx="4375">
                  <c:v>1.7477833376190969E-2</c:v>
                </c:pt>
                <c:pt idx="4376">
                  <c:v>1.7478130899756951E-2</c:v>
                </c:pt>
                <c:pt idx="4377">
                  <c:v>1.7487850381441003E-2</c:v>
                </c:pt>
                <c:pt idx="4378">
                  <c:v>1.7495232826870145E-2</c:v>
                </c:pt>
                <c:pt idx="4379">
                  <c:v>1.7495541706297423E-2</c:v>
                </c:pt>
                <c:pt idx="4380">
                  <c:v>1.749993415344708E-2</c:v>
                </c:pt>
                <c:pt idx="4381">
                  <c:v>1.7507592546305736E-2</c:v>
                </c:pt>
                <c:pt idx="4382">
                  <c:v>1.7506411536730854E-2</c:v>
                </c:pt>
                <c:pt idx="4383">
                  <c:v>1.7510131716891735E-2</c:v>
                </c:pt>
                <c:pt idx="4384">
                  <c:v>1.7511571640104185E-2</c:v>
                </c:pt>
                <c:pt idx="4385">
                  <c:v>1.75052850352902E-2</c:v>
                </c:pt>
                <c:pt idx="4386">
                  <c:v>1.7495062488950691E-2</c:v>
                </c:pt>
                <c:pt idx="4387">
                  <c:v>1.7491037971707056E-2</c:v>
                </c:pt>
                <c:pt idx="4388">
                  <c:v>1.7495721128905913E-2</c:v>
                </c:pt>
                <c:pt idx="4389">
                  <c:v>1.749974337497729E-2</c:v>
                </c:pt>
                <c:pt idx="4390">
                  <c:v>1.7507858273460086E-2</c:v>
                </c:pt>
                <c:pt idx="4391">
                  <c:v>1.7510372461151228E-2</c:v>
                </c:pt>
                <c:pt idx="4392">
                  <c:v>1.7502389290659479E-2</c:v>
                </c:pt>
                <c:pt idx="4393">
                  <c:v>1.750112197653874E-2</c:v>
                </c:pt>
                <c:pt idx="4394">
                  <c:v>1.7501486499686372E-2</c:v>
                </c:pt>
                <c:pt idx="4395">
                  <c:v>1.7504975020276793E-2</c:v>
                </c:pt>
                <c:pt idx="4396">
                  <c:v>1.7505572338581011E-2</c:v>
                </c:pt>
                <c:pt idx="4397">
                  <c:v>1.7501546685751244E-2</c:v>
                </c:pt>
                <c:pt idx="4398">
                  <c:v>1.7498303451764837E-2</c:v>
                </c:pt>
                <c:pt idx="4399">
                  <c:v>1.7503524876789172E-2</c:v>
                </c:pt>
                <c:pt idx="4400">
                  <c:v>1.7498253485975133E-2</c:v>
                </c:pt>
                <c:pt idx="4401">
                  <c:v>1.7508451049419786E-2</c:v>
                </c:pt>
                <c:pt idx="4402">
                  <c:v>1.7513135342204774E-2</c:v>
                </c:pt>
                <c:pt idx="4403">
                  <c:v>1.7521299070891148E-2</c:v>
                </c:pt>
                <c:pt idx="4404">
                  <c:v>1.752285141713044E-2</c:v>
                </c:pt>
                <c:pt idx="4405">
                  <c:v>1.7513803066849035E-2</c:v>
                </c:pt>
                <c:pt idx="4406">
                  <c:v>1.7527064441671604E-2</c:v>
                </c:pt>
                <c:pt idx="4407">
                  <c:v>1.7538110287955141E-2</c:v>
                </c:pt>
                <c:pt idx="4408">
                  <c:v>1.754134103049412E-2</c:v>
                </c:pt>
                <c:pt idx="4409">
                  <c:v>1.7537798001769474E-2</c:v>
                </c:pt>
                <c:pt idx="4410">
                  <c:v>1.7533914297205921E-2</c:v>
                </c:pt>
                <c:pt idx="4411">
                  <c:v>1.7546333067120255E-2</c:v>
                </c:pt>
                <c:pt idx="4412">
                  <c:v>1.7541833874874409E-2</c:v>
                </c:pt>
                <c:pt idx="4413">
                  <c:v>1.7544955601144937E-2</c:v>
                </c:pt>
                <c:pt idx="4414">
                  <c:v>1.7546095729619151E-2</c:v>
                </c:pt>
                <c:pt idx="4415">
                  <c:v>1.7551431848842582E-2</c:v>
                </c:pt>
                <c:pt idx="4416">
                  <c:v>1.7551080952728507E-2</c:v>
                </c:pt>
                <c:pt idx="4417">
                  <c:v>1.7552701434135582E-2</c:v>
                </c:pt>
                <c:pt idx="4418">
                  <c:v>1.7566988243233266E-2</c:v>
                </c:pt>
                <c:pt idx="4419">
                  <c:v>1.7563863110204345E-2</c:v>
                </c:pt>
                <c:pt idx="4420">
                  <c:v>1.756206661294717E-2</c:v>
                </c:pt>
                <c:pt idx="4421">
                  <c:v>1.7567651425533005E-2</c:v>
                </c:pt>
                <c:pt idx="4422">
                  <c:v>1.7564709121870969E-2</c:v>
                </c:pt>
                <c:pt idx="4423">
                  <c:v>1.7568132914051997E-2</c:v>
                </c:pt>
                <c:pt idx="4424">
                  <c:v>1.7566149045083419E-2</c:v>
                </c:pt>
                <c:pt idx="4425">
                  <c:v>1.7569743175183901E-2</c:v>
                </c:pt>
                <c:pt idx="4426">
                  <c:v>1.7571490842237501E-2</c:v>
                </c:pt>
                <c:pt idx="4427">
                  <c:v>1.7568489488096719E-2</c:v>
                </c:pt>
                <c:pt idx="4428">
                  <c:v>1.7576837181736103E-2</c:v>
                </c:pt>
                <c:pt idx="4429">
                  <c:v>1.757257078464684E-2</c:v>
                </c:pt>
                <c:pt idx="4430">
                  <c:v>1.7576901910145496E-2</c:v>
                </c:pt>
                <c:pt idx="4431">
                  <c:v>1.7568078405917769E-2</c:v>
                </c:pt>
                <c:pt idx="4432">
                  <c:v>1.7558699600072628E-2</c:v>
                </c:pt>
                <c:pt idx="4433">
                  <c:v>1.7539315144838745E-2</c:v>
                </c:pt>
                <c:pt idx="4434">
                  <c:v>1.7536788465700177E-2</c:v>
                </c:pt>
                <c:pt idx="4435">
                  <c:v>1.7533320385660089E-2</c:v>
                </c:pt>
                <c:pt idx="4436">
                  <c:v>1.7543873387563337E-2</c:v>
                </c:pt>
                <c:pt idx="4437">
                  <c:v>1.7540933355073559E-2</c:v>
                </c:pt>
                <c:pt idx="4438">
                  <c:v>1.7542854766805002E-2</c:v>
                </c:pt>
                <c:pt idx="4439">
                  <c:v>1.7522850281544308E-2</c:v>
                </c:pt>
                <c:pt idx="4440">
                  <c:v>1.7511580724793224E-2</c:v>
                </c:pt>
                <c:pt idx="4441">
                  <c:v>1.7510072666412989E-2</c:v>
                </c:pt>
                <c:pt idx="4442">
                  <c:v>1.7525923177611261E-2</c:v>
                </c:pt>
                <c:pt idx="4443">
                  <c:v>1.7529102818774407E-2</c:v>
                </c:pt>
                <c:pt idx="4444">
                  <c:v>1.751757548397188E-2</c:v>
                </c:pt>
                <c:pt idx="4445">
                  <c:v>1.7508390863354914E-2</c:v>
                </c:pt>
                <c:pt idx="4446">
                  <c:v>1.7506117419923264E-2</c:v>
                </c:pt>
                <c:pt idx="4447">
                  <c:v>1.7515486005493242E-2</c:v>
                </c:pt>
                <c:pt idx="4448">
                  <c:v>1.7516796471886909E-2</c:v>
                </c:pt>
                <c:pt idx="4449">
                  <c:v>1.7524720591899915E-2</c:v>
                </c:pt>
                <c:pt idx="4450">
                  <c:v>1.7514264114817692E-2</c:v>
                </c:pt>
                <c:pt idx="4451">
                  <c:v>1.7502283681149419E-2</c:v>
                </c:pt>
                <c:pt idx="4452">
                  <c:v>1.7506051555927743E-2</c:v>
                </c:pt>
                <c:pt idx="4453">
                  <c:v>1.7510245275504703E-2</c:v>
                </c:pt>
                <c:pt idx="4454">
                  <c:v>1.7511987264627653E-2</c:v>
                </c:pt>
                <c:pt idx="4455">
                  <c:v>1.7511797621743996E-2</c:v>
                </c:pt>
                <c:pt idx="4456">
                  <c:v>1.7510316817430874E-2</c:v>
                </c:pt>
                <c:pt idx="4457">
                  <c:v>1.7517222316685545E-2</c:v>
                </c:pt>
                <c:pt idx="4458">
                  <c:v>1.7519017678356591E-2</c:v>
                </c:pt>
                <c:pt idx="4459">
                  <c:v>1.7523881393750072E-2</c:v>
                </c:pt>
                <c:pt idx="4460">
                  <c:v>1.7520934547743516E-2</c:v>
                </c:pt>
                <c:pt idx="4461">
                  <c:v>1.7516501219493188E-2</c:v>
                </c:pt>
                <c:pt idx="4462">
                  <c:v>1.7526462581022865E-2</c:v>
                </c:pt>
                <c:pt idx="4463">
                  <c:v>1.7527183678215222E-2</c:v>
                </c:pt>
                <c:pt idx="4464">
                  <c:v>1.7530229320215061E-2</c:v>
                </c:pt>
                <c:pt idx="4465">
                  <c:v>1.7512480109007942E-2</c:v>
                </c:pt>
                <c:pt idx="4466">
                  <c:v>1.7509351569220635E-2</c:v>
                </c:pt>
                <c:pt idx="4467">
                  <c:v>1.7511333167016949E-2</c:v>
                </c:pt>
                <c:pt idx="4468">
                  <c:v>1.7511334302603081E-2</c:v>
                </c:pt>
                <c:pt idx="4469">
                  <c:v>1.7377553171836063E-2</c:v>
                </c:pt>
                <c:pt idx="4470">
                  <c:v>1.7296681270023758E-2</c:v>
                </c:pt>
                <c:pt idx="4471">
                  <c:v>1.7293449391898648E-2</c:v>
                </c:pt>
                <c:pt idx="4472">
                  <c:v>1.729730584239509E-2</c:v>
                </c:pt>
                <c:pt idx="4473">
                  <c:v>1.7303109823103957E-2</c:v>
                </c:pt>
                <c:pt idx="4474">
                  <c:v>1.7309837035336267E-2</c:v>
                </c:pt>
                <c:pt idx="4475">
                  <c:v>1.7313859281407641E-2</c:v>
                </c:pt>
                <c:pt idx="4476">
                  <c:v>1.7327744093015414E-2</c:v>
                </c:pt>
                <c:pt idx="4477">
                  <c:v>1.7338418602634541E-2</c:v>
                </c:pt>
                <c:pt idx="4478">
                  <c:v>1.7340039084041612E-2</c:v>
                </c:pt>
                <c:pt idx="4479">
                  <c:v>1.7331737949433549E-2</c:v>
                </c:pt>
                <c:pt idx="4480">
                  <c:v>1.7339132886310119E-2</c:v>
                </c:pt>
                <c:pt idx="4481">
                  <c:v>1.7355299090452445E-2</c:v>
                </c:pt>
                <c:pt idx="4482">
                  <c:v>1.7366634511199051E-2</c:v>
                </c:pt>
                <c:pt idx="4483">
                  <c:v>1.7376466415909946E-2</c:v>
                </c:pt>
                <c:pt idx="4484">
                  <c:v>1.7383085747459934E-2</c:v>
                </c:pt>
                <c:pt idx="4485">
                  <c:v>1.7389450707716868E-2</c:v>
                </c:pt>
                <c:pt idx="4486">
                  <c:v>1.7395629431848535E-2</c:v>
                </c:pt>
                <c:pt idx="4487">
                  <c:v>1.739545795834295E-2</c:v>
                </c:pt>
                <c:pt idx="4488">
                  <c:v>1.7408362759120798E-2</c:v>
                </c:pt>
                <c:pt idx="4489">
                  <c:v>1.7417909631713135E-2</c:v>
                </c:pt>
                <c:pt idx="4490">
                  <c:v>1.742390552647792E-2</c:v>
                </c:pt>
                <c:pt idx="4491">
                  <c:v>1.7431352700316455E-2</c:v>
                </c:pt>
                <c:pt idx="4492">
                  <c:v>1.7433882786213415E-2</c:v>
                </c:pt>
                <c:pt idx="4493">
                  <c:v>1.7449787805545913E-2</c:v>
                </c:pt>
                <c:pt idx="4494">
                  <c:v>1.7460161384840668E-2</c:v>
                </c:pt>
                <c:pt idx="4495">
                  <c:v>1.7469540190685813E-2</c:v>
                </c:pt>
                <c:pt idx="4496">
                  <c:v>1.7474343720014419E-2</c:v>
                </c:pt>
                <c:pt idx="4497">
                  <c:v>1.7488465869123296E-2</c:v>
                </c:pt>
                <c:pt idx="4498">
                  <c:v>1.7503569164648229E-2</c:v>
                </c:pt>
                <c:pt idx="4499">
                  <c:v>1.749536228368893E-2</c:v>
                </c:pt>
                <c:pt idx="4500">
                  <c:v>1.7514269792748338E-2</c:v>
                </c:pt>
                <c:pt idx="4501">
                  <c:v>1.7516553456455156E-2</c:v>
                </c:pt>
                <c:pt idx="4502">
                  <c:v>1.7527550472535115E-2</c:v>
                </c:pt>
                <c:pt idx="4503">
                  <c:v>1.753372465432226E-2</c:v>
                </c:pt>
                <c:pt idx="4504">
                  <c:v>1.7536969023894799E-2</c:v>
                </c:pt>
                <c:pt idx="4505">
                  <c:v>1.7540740305431513E-2</c:v>
                </c:pt>
                <c:pt idx="4506">
                  <c:v>1.7539507058894663E-2</c:v>
                </c:pt>
                <c:pt idx="4507">
                  <c:v>1.7554863590126518E-2</c:v>
                </c:pt>
                <c:pt idx="4508">
                  <c:v>1.7555385959746178E-2</c:v>
                </c:pt>
                <c:pt idx="4509">
                  <c:v>1.7556071853768514E-2</c:v>
                </c:pt>
                <c:pt idx="4510">
                  <c:v>1.7563325977965002E-2</c:v>
                </c:pt>
                <c:pt idx="4511">
                  <c:v>1.7563628043875498E-2</c:v>
                </c:pt>
                <c:pt idx="4512">
                  <c:v>1.7568130642879737E-2</c:v>
                </c:pt>
                <c:pt idx="4513">
                  <c:v>1.757647606534686E-2</c:v>
                </c:pt>
                <c:pt idx="4514">
                  <c:v>1.7583679088167509E-2</c:v>
                </c:pt>
                <c:pt idx="4515">
                  <c:v>1.7595979757124357E-2</c:v>
                </c:pt>
                <c:pt idx="4516">
                  <c:v>1.7592452626605529E-2</c:v>
                </c:pt>
                <c:pt idx="4517">
                  <c:v>1.7601887076171028E-2</c:v>
                </c:pt>
                <c:pt idx="4518">
                  <c:v>1.7608752829911159E-2</c:v>
                </c:pt>
                <c:pt idx="4519">
                  <c:v>1.7617605859378254E-2</c:v>
                </c:pt>
                <c:pt idx="4520">
                  <c:v>1.7622285609818725E-2</c:v>
                </c:pt>
                <c:pt idx="4521">
                  <c:v>1.7623312179679967E-2</c:v>
                </c:pt>
                <c:pt idx="4522">
                  <c:v>1.7636740485663601E-2</c:v>
                </c:pt>
                <c:pt idx="4523">
                  <c:v>1.7640118854399443E-2</c:v>
                </c:pt>
                <c:pt idx="4524">
                  <c:v>1.7649423847146156E-2</c:v>
                </c:pt>
                <c:pt idx="4525">
                  <c:v>1.765884580526423E-2</c:v>
                </c:pt>
                <c:pt idx="4526">
                  <c:v>1.7661613228662294E-2</c:v>
                </c:pt>
                <c:pt idx="4527">
                  <c:v>1.7673618645225424E-2</c:v>
                </c:pt>
                <c:pt idx="4528">
                  <c:v>1.7680100570853716E-2</c:v>
                </c:pt>
                <c:pt idx="4529">
                  <c:v>1.7690082372933728E-2</c:v>
                </c:pt>
                <c:pt idx="4530">
                  <c:v>1.770278276820823E-2</c:v>
                </c:pt>
                <c:pt idx="4531">
                  <c:v>1.7701418929266466E-2</c:v>
                </c:pt>
                <c:pt idx="4532">
                  <c:v>1.7715107284473799E-2</c:v>
                </c:pt>
                <c:pt idx="4533">
                  <c:v>1.7714272628668475E-2</c:v>
                </c:pt>
                <c:pt idx="4534">
                  <c:v>1.7720972586833673E-2</c:v>
                </c:pt>
                <c:pt idx="4535">
                  <c:v>1.7721473380316866E-2</c:v>
                </c:pt>
                <c:pt idx="4536">
                  <c:v>1.7728690030171072E-2</c:v>
                </c:pt>
                <c:pt idx="4537">
                  <c:v>1.7740491041230856E-2</c:v>
                </c:pt>
                <c:pt idx="4538">
                  <c:v>1.7742788331971227E-2</c:v>
                </c:pt>
                <c:pt idx="4539">
                  <c:v>1.7745669313982262E-2</c:v>
                </c:pt>
                <c:pt idx="4540">
                  <c:v>1.7744287305662423E-2</c:v>
                </c:pt>
                <c:pt idx="4541">
                  <c:v>1.7741950269407513E-2</c:v>
                </c:pt>
                <c:pt idx="4542">
                  <c:v>1.7755874826529825E-2</c:v>
                </c:pt>
                <c:pt idx="4543">
                  <c:v>1.7762652004551838E-2</c:v>
                </c:pt>
                <c:pt idx="4544">
                  <c:v>1.7772986973918187E-2</c:v>
                </c:pt>
                <c:pt idx="4545">
                  <c:v>1.7769440538435152E-2</c:v>
                </c:pt>
                <c:pt idx="4546">
                  <c:v>1.777984250738315E-2</c:v>
                </c:pt>
                <c:pt idx="4547">
                  <c:v>1.7794295112055769E-2</c:v>
                </c:pt>
                <c:pt idx="4548">
                  <c:v>1.7794998039870051E-2</c:v>
                </c:pt>
                <c:pt idx="4549">
                  <c:v>1.7793342355292955E-2</c:v>
                </c:pt>
                <c:pt idx="4550">
                  <c:v>1.7796531081145137E-2</c:v>
                </c:pt>
                <c:pt idx="4551">
                  <c:v>1.7813746566871302E-2</c:v>
                </c:pt>
                <c:pt idx="4552">
                  <c:v>1.7812306643658848E-2</c:v>
                </c:pt>
                <c:pt idx="4553">
                  <c:v>1.7813334349106223E-2</c:v>
                </c:pt>
                <c:pt idx="4554">
                  <c:v>1.7830445360908456E-2</c:v>
                </c:pt>
                <c:pt idx="4555">
                  <c:v>1.7836921608606102E-2</c:v>
                </c:pt>
                <c:pt idx="4556">
                  <c:v>1.7845755333108993E-2</c:v>
                </c:pt>
                <c:pt idx="4557">
                  <c:v>1.7848937245444396E-2</c:v>
                </c:pt>
                <c:pt idx="4558">
                  <c:v>1.7855115969576063E-2</c:v>
                </c:pt>
                <c:pt idx="4559">
                  <c:v>1.7862936751251265E-2</c:v>
                </c:pt>
                <c:pt idx="4560">
                  <c:v>1.786533738032944E-2</c:v>
                </c:pt>
                <c:pt idx="4561">
                  <c:v>1.7873072993044917E-2</c:v>
                </c:pt>
                <c:pt idx="4562">
                  <c:v>1.7871744357273175E-2</c:v>
                </c:pt>
                <c:pt idx="4563">
                  <c:v>1.7871153852485732E-2</c:v>
                </c:pt>
                <c:pt idx="4564">
                  <c:v>1.7891326404493622E-2</c:v>
                </c:pt>
                <c:pt idx="4565">
                  <c:v>1.7896054985137667E-2</c:v>
                </c:pt>
                <c:pt idx="4566">
                  <c:v>1.7900387246222452E-2</c:v>
                </c:pt>
                <c:pt idx="4567">
                  <c:v>1.7898424953390342E-2</c:v>
                </c:pt>
                <c:pt idx="4568">
                  <c:v>1.7915222543420779E-2</c:v>
                </c:pt>
                <c:pt idx="4569">
                  <c:v>1.7913707671523765E-2</c:v>
                </c:pt>
                <c:pt idx="4570">
                  <c:v>1.7922426701827556E-2</c:v>
                </c:pt>
                <c:pt idx="4571">
                  <c:v>1.7918762165387035E-2</c:v>
                </c:pt>
                <c:pt idx="4572">
                  <c:v>1.7929395793905491E-2</c:v>
                </c:pt>
                <c:pt idx="4573">
                  <c:v>1.7933047838898587E-2</c:v>
                </c:pt>
                <c:pt idx="4574">
                  <c:v>1.7926810064288177E-2</c:v>
                </c:pt>
                <c:pt idx="4575">
                  <c:v>1.7922726496565795E-2</c:v>
                </c:pt>
                <c:pt idx="4576">
                  <c:v>1.7925431462726727E-2</c:v>
                </c:pt>
                <c:pt idx="4577">
                  <c:v>1.7939530900113011E-2</c:v>
                </c:pt>
                <c:pt idx="4578">
                  <c:v>1.792705307971993E-2</c:v>
                </c:pt>
                <c:pt idx="4579">
                  <c:v>1.7923210256257045E-2</c:v>
                </c:pt>
                <c:pt idx="4580">
                  <c:v>1.7901295715126206E-2</c:v>
                </c:pt>
                <c:pt idx="4581">
                  <c:v>1.7889169926433333E-2</c:v>
                </c:pt>
                <c:pt idx="4582">
                  <c:v>1.78934862893123E-2</c:v>
                </c:pt>
                <c:pt idx="4583">
                  <c:v>1.7891978230932064E-2</c:v>
                </c:pt>
                <c:pt idx="4584">
                  <c:v>1.78906677645384E-2</c:v>
                </c:pt>
                <c:pt idx="4585">
                  <c:v>1.7887667545983747E-2</c:v>
                </c:pt>
                <c:pt idx="4586">
                  <c:v>1.7900815362193345E-2</c:v>
                </c:pt>
                <c:pt idx="4587">
                  <c:v>1.789474678991626E-2</c:v>
                </c:pt>
                <c:pt idx="4588">
                  <c:v>1.7895949375627607E-2</c:v>
                </c:pt>
                <c:pt idx="4589">
                  <c:v>1.7904352712987345E-2</c:v>
                </c:pt>
                <c:pt idx="4590">
                  <c:v>1.7899795605848881E-2</c:v>
                </c:pt>
                <c:pt idx="4591">
                  <c:v>1.7908212570242176E-2</c:v>
                </c:pt>
                <c:pt idx="4592">
                  <c:v>1.7905493977047687E-2</c:v>
                </c:pt>
                <c:pt idx="4593">
                  <c:v>1.7900446296701195E-2</c:v>
                </c:pt>
                <c:pt idx="4594">
                  <c:v>1.7905674535242309E-2</c:v>
                </c:pt>
                <c:pt idx="4595">
                  <c:v>1.7901112885759327E-2</c:v>
                </c:pt>
                <c:pt idx="4596">
                  <c:v>1.7914450344852586E-2</c:v>
                </c:pt>
                <c:pt idx="4597">
                  <c:v>1.7919484398165521E-2</c:v>
                </c:pt>
                <c:pt idx="4598">
                  <c:v>1.7919829616348946E-2</c:v>
                </c:pt>
                <c:pt idx="4599">
                  <c:v>1.7907165559830598E-2</c:v>
                </c:pt>
                <c:pt idx="4600">
                  <c:v>1.7908809888546394E-2</c:v>
                </c:pt>
                <c:pt idx="4601">
                  <c:v>1.792219163549871E-2</c:v>
                </c:pt>
                <c:pt idx="4602">
                  <c:v>1.7923143256675395E-2</c:v>
                </c:pt>
                <c:pt idx="4603">
                  <c:v>1.7918340862932917E-2</c:v>
                </c:pt>
                <c:pt idx="4604">
                  <c:v>1.7909878475094437E-2</c:v>
                </c:pt>
                <c:pt idx="4605">
                  <c:v>1.7902260963336449E-2</c:v>
                </c:pt>
                <c:pt idx="4606">
                  <c:v>1.7893805389014743E-2</c:v>
                </c:pt>
                <c:pt idx="4607">
                  <c:v>1.7897394976770706E-2</c:v>
                </c:pt>
                <c:pt idx="4608">
                  <c:v>1.7905310012094677E-2</c:v>
                </c:pt>
                <c:pt idx="4609">
                  <c:v>1.7910386082094408E-2</c:v>
                </c:pt>
                <c:pt idx="4610">
                  <c:v>1.7904955709222212E-2</c:v>
                </c:pt>
                <c:pt idx="4611">
                  <c:v>1.7913122844666972E-2</c:v>
                </c:pt>
                <c:pt idx="4612">
                  <c:v>1.7924289063080256E-2</c:v>
                </c:pt>
                <c:pt idx="4613">
                  <c:v>1.7921695384360035E-2</c:v>
                </c:pt>
                <c:pt idx="4614">
                  <c:v>1.7920441697272853E-2</c:v>
                </c:pt>
                <c:pt idx="4615">
                  <c:v>1.7919848921313153E-2</c:v>
                </c:pt>
                <c:pt idx="4616">
                  <c:v>1.7920627933398121E-2</c:v>
                </c:pt>
                <c:pt idx="4617">
                  <c:v>1.7926451219071195E-2</c:v>
                </c:pt>
                <c:pt idx="4618">
                  <c:v>1.7923084206196649E-2</c:v>
                </c:pt>
                <c:pt idx="4619">
                  <c:v>1.7921346759418217E-2</c:v>
                </c:pt>
                <c:pt idx="4620">
                  <c:v>1.7920378104449589E-2</c:v>
                </c:pt>
                <c:pt idx="4621">
                  <c:v>1.7918293168315471E-2</c:v>
                </c:pt>
                <c:pt idx="4622">
                  <c:v>1.792561088533522E-2</c:v>
                </c:pt>
                <c:pt idx="4623">
                  <c:v>1.7929262930328316E-2</c:v>
                </c:pt>
                <c:pt idx="4624">
                  <c:v>1.7929155049645994E-2</c:v>
                </c:pt>
                <c:pt idx="4625">
                  <c:v>1.7931304714189508E-2</c:v>
                </c:pt>
                <c:pt idx="4626">
                  <c:v>1.7921529588785099E-2</c:v>
                </c:pt>
                <c:pt idx="4627">
                  <c:v>1.790760276049053E-2</c:v>
                </c:pt>
                <c:pt idx="4628">
                  <c:v>1.7905321367955973E-2</c:v>
                </c:pt>
                <c:pt idx="4629">
                  <c:v>1.7912997930192708E-2</c:v>
                </c:pt>
                <c:pt idx="4630">
                  <c:v>1.7905555298698691E-2</c:v>
                </c:pt>
                <c:pt idx="4631">
                  <c:v>1.7907903690814898E-2</c:v>
                </c:pt>
                <c:pt idx="4632">
                  <c:v>1.790819780762249E-2</c:v>
                </c:pt>
                <c:pt idx="4633">
                  <c:v>1.7918026305574992E-2</c:v>
                </c:pt>
                <c:pt idx="4634">
                  <c:v>1.7917744680214828E-2</c:v>
                </c:pt>
                <c:pt idx="4635">
                  <c:v>1.7921405809896963E-2</c:v>
                </c:pt>
                <c:pt idx="4636">
                  <c:v>1.7925306548252463E-2</c:v>
                </c:pt>
                <c:pt idx="4637">
                  <c:v>1.7921289980111735E-2</c:v>
                </c:pt>
                <c:pt idx="4638">
                  <c:v>1.7923933624621663E-2</c:v>
                </c:pt>
                <c:pt idx="4639">
                  <c:v>1.7928713306641544E-2</c:v>
                </c:pt>
                <c:pt idx="4640">
                  <c:v>1.7927247264948109E-2</c:v>
                </c:pt>
                <c:pt idx="4641">
                  <c:v>1.791978419290376E-2</c:v>
                </c:pt>
                <c:pt idx="4642">
                  <c:v>1.7913120573494715E-2</c:v>
                </c:pt>
                <c:pt idx="4643">
                  <c:v>1.7911267296931051E-2</c:v>
                </c:pt>
                <c:pt idx="4644">
                  <c:v>1.7918577064847892E-2</c:v>
                </c:pt>
                <c:pt idx="4645">
                  <c:v>1.7923269306735792E-2</c:v>
                </c:pt>
                <c:pt idx="4646">
                  <c:v>1.7914741054901786E-2</c:v>
                </c:pt>
                <c:pt idx="4647">
                  <c:v>1.7912636813803465E-2</c:v>
                </c:pt>
                <c:pt idx="4648">
                  <c:v>1.7909519629877454E-2</c:v>
                </c:pt>
                <c:pt idx="4649">
                  <c:v>1.7907123543143798E-2</c:v>
                </c:pt>
                <c:pt idx="4650">
                  <c:v>1.7914978392402893E-2</c:v>
                </c:pt>
                <c:pt idx="4651">
                  <c:v>1.7918766707731553E-2</c:v>
                </c:pt>
                <c:pt idx="4652">
                  <c:v>1.7914438988991289E-2</c:v>
                </c:pt>
                <c:pt idx="4653">
                  <c:v>1.7919780786145371E-2</c:v>
                </c:pt>
                <c:pt idx="4654">
                  <c:v>1.7925735799809488E-2</c:v>
                </c:pt>
                <c:pt idx="4655">
                  <c:v>1.7933832528914208E-2</c:v>
                </c:pt>
                <c:pt idx="4656">
                  <c:v>1.7931551136379651E-2</c:v>
                </c:pt>
                <c:pt idx="4657">
                  <c:v>1.7923865489453881E-2</c:v>
                </c:pt>
                <c:pt idx="4658">
                  <c:v>1.7922129178261578E-2</c:v>
                </c:pt>
                <c:pt idx="4659">
                  <c:v>1.7924888652556734E-2</c:v>
                </c:pt>
                <c:pt idx="4660">
                  <c:v>1.7936113921448761E-2</c:v>
                </c:pt>
                <c:pt idx="4661">
                  <c:v>1.7932029218140251E-2</c:v>
                </c:pt>
                <c:pt idx="4662">
                  <c:v>1.7934734184301183E-2</c:v>
                </c:pt>
                <c:pt idx="4663">
                  <c:v>1.7933773478435461E-2</c:v>
                </c:pt>
                <c:pt idx="4664">
                  <c:v>1.7924234554946031E-2</c:v>
                </c:pt>
                <c:pt idx="4665">
                  <c:v>1.7929692181885341E-2</c:v>
                </c:pt>
                <c:pt idx="4666">
                  <c:v>1.7925009024686481E-2</c:v>
                </c:pt>
                <c:pt idx="4667">
                  <c:v>1.7923918862001977E-2</c:v>
                </c:pt>
                <c:pt idx="4668">
                  <c:v>1.7920198681841096E-2</c:v>
                </c:pt>
                <c:pt idx="4669">
                  <c:v>1.7919436703548074E-2</c:v>
                </c:pt>
                <c:pt idx="4670">
                  <c:v>1.7923924539932624E-2</c:v>
                </c:pt>
                <c:pt idx="4671">
                  <c:v>1.7914369718237375E-2</c:v>
                </c:pt>
                <c:pt idx="4672">
                  <c:v>1.7910177134246547E-2</c:v>
                </c:pt>
                <c:pt idx="4673">
                  <c:v>1.7911079925219654E-2</c:v>
                </c:pt>
                <c:pt idx="4674">
                  <c:v>1.7914510530917457E-2</c:v>
                </c:pt>
                <c:pt idx="4675">
                  <c:v>1.7923254544116106E-2</c:v>
                </c:pt>
                <c:pt idx="4676">
                  <c:v>1.7923988132755888E-2</c:v>
                </c:pt>
                <c:pt idx="4677">
                  <c:v>1.7829979770595281E-2</c:v>
                </c:pt>
                <c:pt idx="4678">
                  <c:v>1.7726273502887083E-2</c:v>
                </c:pt>
                <c:pt idx="4679">
                  <c:v>1.774753053964883E-2</c:v>
                </c:pt>
                <c:pt idx="4680">
                  <c:v>1.7744525778749659E-2</c:v>
                </c:pt>
                <c:pt idx="4681">
                  <c:v>1.7729146535795211E-2</c:v>
                </c:pt>
                <c:pt idx="4682">
                  <c:v>1.7723952364837991E-2</c:v>
                </c:pt>
                <c:pt idx="4683">
                  <c:v>1.7737382941993882E-2</c:v>
                </c:pt>
                <c:pt idx="4684">
                  <c:v>1.7741398374548481E-2</c:v>
                </c:pt>
                <c:pt idx="4685">
                  <c:v>1.7740686362045163E-2</c:v>
                </c:pt>
                <c:pt idx="4686">
                  <c:v>1.7749990219205748E-2</c:v>
                </c:pt>
                <c:pt idx="4687">
                  <c:v>1.7757793967089007E-2</c:v>
                </c:pt>
                <c:pt idx="4688">
                  <c:v>1.7765426241466681E-2</c:v>
                </c:pt>
                <c:pt idx="4689">
                  <c:v>1.7772689450352205E-2</c:v>
                </c:pt>
                <c:pt idx="4690">
                  <c:v>1.7776766204557808E-2</c:v>
                </c:pt>
                <c:pt idx="4691">
                  <c:v>1.7785053712132317E-2</c:v>
                </c:pt>
                <c:pt idx="4692">
                  <c:v>1.779748156673569E-2</c:v>
                </c:pt>
                <c:pt idx="4693">
                  <c:v>1.7783673974984739E-2</c:v>
                </c:pt>
                <c:pt idx="4694">
                  <c:v>1.7770525023189009E-2</c:v>
                </c:pt>
                <c:pt idx="4695">
                  <c:v>1.7771674236352258E-2</c:v>
                </c:pt>
                <c:pt idx="4696">
                  <c:v>1.7776950169510818E-2</c:v>
                </c:pt>
                <c:pt idx="4697">
                  <c:v>1.777160610118448E-2</c:v>
                </c:pt>
                <c:pt idx="4698">
                  <c:v>1.7757317020914536E-2</c:v>
                </c:pt>
                <c:pt idx="4699">
                  <c:v>1.7760385374636971E-2</c:v>
                </c:pt>
                <c:pt idx="4700">
                  <c:v>1.7769747146690169E-2</c:v>
                </c:pt>
                <c:pt idx="4701">
                  <c:v>1.776830154554707E-2</c:v>
                </c:pt>
                <c:pt idx="4702">
                  <c:v>1.7774664234631744E-2</c:v>
                </c:pt>
                <c:pt idx="4703">
                  <c:v>1.7776472087750218E-2</c:v>
                </c:pt>
                <c:pt idx="4704">
                  <c:v>1.7787934694143352E-2</c:v>
                </c:pt>
                <c:pt idx="4705">
                  <c:v>1.7792908561391412E-2</c:v>
                </c:pt>
                <c:pt idx="4706">
                  <c:v>1.7793644421203455E-2</c:v>
                </c:pt>
                <c:pt idx="4707">
                  <c:v>1.7805297806066375E-2</c:v>
                </c:pt>
                <c:pt idx="4708">
                  <c:v>1.7812165830978766E-2</c:v>
                </c:pt>
                <c:pt idx="4709">
                  <c:v>1.7805169484833721E-2</c:v>
                </c:pt>
                <c:pt idx="4710">
                  <c:v>1.7813095876018988E-2</c:v>
                </c:pt>
                <c:pt idx="4711">
                  <c:v>1.7815371590622894E-2</c:v>
                </c:pt>
                <c:pt idx="4712">
                  <c:v>1.7820479457034258E-2</c:v>
                </c:pt>
                <c:pt idx="4713">
                  <c:v>1.7824623210821511E-2</c:v>
                </c:pt>
                <c:pt idx="4714">
                  <c:v>1.7828577321725107E-2</c:v>
                </c:pt>
                <c:pt idx="4715">
                  <c:v>1.7828026562452207E-2</c:v>
                </c:pt>
                <c:pt idx="4716">
                  <c:v>1.7830625919103078E-2</c:v>
                </c:pt>
                <c:pt idx="4717">
                  <c:v>1.7838066279424834E-2</c:v>
                </c:pt>
                <c:pt idx="4718">
                  <c:v>1.7844491425746643E-2</c:v>
                </c:pt>
                <c:pt idx="4719">
                  <c:v>1.7844072394464786E-2</c:v>
                </c:pt>
                <c:pt idx="4720">
                  <c:v>1.7843596583876443E-2</c:v>
                </c:pt>
                <c:pt idx="4721">
                  <c:v>1.7844486883402125E-2</c:v>
                </c:pt>
                <c:pt idx="4722">
                  <c:v>1.7845395352305879E-2</c:v>
                </c:pt>
                <c:pt idx="4723">
                  <c:v>1.784245872657449E-2</c:v>
                </c:pt>
                <c:pt idx="4724">
                  <c:v>1.7829185995890624E-2</c:v>
                </c:pt>
                <c:pt idx="4725">
                  <c:v>1.7834347234850084E-2</c:v>
                </c:pt>
                <c:pt idx="4726">
                  <c:v>1.7831939792255131E-2</c:v>
                </c:pt>
                <c:pt idx="4727">
                  <c:v>1.783009560038051E-2</c:v>
                </c:pt>
                <c:pt idx="4728">
                  <c:v>1.7845094421981511E-2</c:v>
                </c:pt>
                <c:pt idx="4729">
                  <c:v>1.7843053773706451E-2</c:v>
                </c:pt>
                <c:pt idx="4730">
                  <c:v>1.784929495507525E-2</c:v>
                </c:pt>
                <c:pt idx="4731">
                  <c:v>1.7850197746048357E-2</c:v>
                </c:pt>
                <c:pt idx="4732">
                  <c:v>1.7850616777330214E-2</c:v>
                </c:pt>
                <c:pt idx="4733">
                  <c:v>1.7859151842680995E-2</c:v>
                </c:pt>
                <c:pt idx="4734">
                  <c:v>1.7870065960973486E-2</c:v>
                </c:pt>
                <c:pt idx="4735">
                  <c:v>1.7872398454883878E-2</c:v>
                </c:pt>
                <c:pt idx="4736">
                  <c:v>1.7871646696866021E-2</c:v>
                </c:pt>
                <c:pt idx="4737">
                  <c:v>1.7855481628309824E-2</c:v>
                </c:pt>
                <c:pt idx="4738">
                  <c:v>1.7852242936667935E-2</c:v>
                </c:pt>
                <c:pt idx="4739">
                  <c:v>1.785471056532776E-2</c:v>
                </c:pt>
                <c:pt idx="4740">
                  <c:v>1.7862610838032044E-2</c:v>
                </c:pt>
                <c:pt idx="4741">
                  <c:v>1.7862138434202091E-2</c:v>
                </c:pt>
                <c:pt idx="4742">
                  <c:v>1.7854275635840088E-2</c:v>
                </c:pt>
                <c:pt idx="4743">
                  <c:v>1.7862869751669615E-2</c:v>
                </c:pt>
                <c:pt idx="4744">
                  <c:v>1.7871812492440957E-2</c:v>
                </c:pt>
                <c:pt idx="4745">
                  <c:v>1.7881170857735766E-2</c:v>
                </c:pt>
                <c:pt idx="4746">
                  <c:v>1.7879138158563613E-2</c:v>
                </c:pt>
                <c:pt idx="4747">
                  <c:v>1.7876980544917195E-2</c:v>
                </c:pt>
                <c:pt idx="4748">
                  <c:v>1.7879498139366727E-2</c:v>
                </c:pt>
                <c:pt idx="4749">
                  <c:v>1.7876556971290817E-2</c:v>
                </c:pt>
                <c:pt idx="4750">
                  <c:v>1.7880881283272695E-2</c:v>
                </c:pt>
                <c:pt idx="4751">
                  <c:v>1.7878236503176638E-2</c:v>
                </c:pt>
                <c:pt idx="4752">
                  <c:v>1.7882682322874391E-2</c:v>
                </c:pt>
                <c:pt idx="4753">
                  <c:v>1.7864131387859705E-2</c:v>
                </c:pt>
                <c:pt idx="4754">
                  <c:v>1.7837713112138498E-2</c:v>
                </c:pt>
                <c:pt idx="4755">
                  <c:v>1.7826125591271096E-2</c:v>
                </c:pt>
                <c:pt idx="4756">
                  <c:v>1.7821868278870875E-2</c:v>
                </c:pt>
                <c:pt idx="4757">
                  <c:v>1.7829844635845846E-2</c:v>
                </c:pt>
                <c:pt idx="4758">
                  <c:v>1.7832005656250656E-2</c:v>
                </c:pt>
                <c:pt idx="4759">
                  <c:v>1.7844367646858508E-2</c:v>
                </c:pt>
                <c:pt idx="4760">
                  <c:v>1.7849124617155796E-2</c:v>
                </c:pt>
                <c:pt idx="4761">
                  <c:v>1.7852588154851363E-2</c:v>
                </c:pt>
                <c:pt idx="4762">
                  <c:v>1.7850561133609857E-2</c:v>
                </c:pt>
                <c:pt idx="4763">
                  <c:v>1.7860649680786062E-2</c:v>
                </c:pt>
                <c:pt idx="4764">
                  <c:v>1.7865984664423365E-2</c:v>
                </c:pt>
                <c:pt idx="4765">
                  <c:v>1.7865329431226533E-2</c:v>
                </c:pt>
                <c:pt idx="4766">
                  <c:v>1.7872281489512521E-2</c:v>
                </c:pt>
                <c:pt idx="4767">
                  <c:v>1.7878183130628542E-2</c:v>
                </c:pt>
                <c:pt idx="4768">
                  <c:v>1.7884232397941423E-2</c:v>
                </c:pt>
                <c:pt idx="4769">
                  <c:v>1.788130145014068E-2</c:v>
                </c:pt>
                <c:pt idx="4770">
                  <c:v>1.7882862881069012E-2</c:v>
                </c:pt>
                <c:pt idx="4771">
                  <c:v>1.7873968970501246E-2</c:v>
                </c:pt>
                <c:pt idx="4772">
                  <c:v>1.7861009661589176E-2</c:v>
                </c:pt>
                <c:pt idx="4773">
                  <c:v>1.785289589869251E-2</c:v>
                </c:pt>
                <c:pt idx="4774">
                  <c:v>1.785278688242406E-2</c:v>
                </c:pt>
                <c:pt idx="4775">
                  <c:v>1.7865868834638136E-2</c:v>
                </c:pt>
                <c:pt idx="4776">
                  <c:v>1.7862489330316166E-2</c:v>
                </c:pt>
                <c:pt idx="4777">
                  <c:v>1.7857170244884677E-2</c:v>
                </c:pt>
                <c:pt idx="4778">
                  <c:v>1.7850674692222828E-2</c:v>
                </c:pt>
                <c:pt idx="4779">
                  <c:v>1.7855784829806452E-2</c:v>
                </c:pt>
                <c:pt idx="4780">
                  <c:v>1.7855307883631981E-2</c:v>
                </c:pt>
                <c:pt idx="4781">
                  <c:v>1.7855053512338927E-2</c:v>
                </c:pt>
                <c:pt idx="4782">
                  <c:v>1.7853140049710396E-2</c:v>
                </c:pt>
                <c:pt idx="4783">
                  <c:v>1.7855297663356813E-2</c:v>
                </c:pt>
                <c:pt idx="4784">
                  <c:v>1.7812117000775191E-2</c:v>
                </c:pt>
                <c:pt idx="4785">
                  <c:v>1.7696105521765627E-2</c:v>
                </c:pt>
                <c:pt idx="4786">
                  <c:v>1.771833575584052E-2</c:v>
                </c:pt>
                <c:pt idx="4787">
                  <c:v>1.7730958931258204E-2</c:v>
                </c:pt>
                <c:pt idx="4788">
                  <c:v>1.7736547150602428E-2</c:v>
                </c:pt>
                <c:pt idx="4789">
                  <c:v>1.7747108101608584E-2</c:v>
                </c:pt>
                <c:pt idx="4790">
                  <c:v>1.7744161255602027E-2</c:v>
                </c:pt>
                <c:pt idx="4791">
                  <c:v>1.7753771721017629E-2</c:v>
                </c:pt>
                <c:pt idx="4792">
                  <c:v>1.7751065619270569E-2</c:v>
                </c:pt>
                <c:pt idx="4793">
                  <c:v>1.7755998605417961E-2</c:v>
                </c:pt>
                <c:pt idx="4794">
                  <c:v>1.7765310411681452E-2</c:v>
                </c:pt>
                <c:pt idx="4795">
                  <c:v>1.7760663593238746E-2</c:v>
                </c:pt>
                <c:pt idx="4796">
                  <c:v>1.7754968628798329E-2</c:v>
                </c:pt>
                <c:pt idx="4797">
                  <c:v>1.7756067876171872E-2</c:v>
                </c:pt>
                <c:pt idx="4798">
                  <c:v>1.7771064426600616E-2</c:v>
                </c:pt>
                <c:pt idx="4799">
                  <c:v>1.7772479366918212E-2</c:v>
                </c:pt>
                <c:pt idx="4800">
                  <c:v>1.7771006511707998E-2</c:v>
                </c:pt>
                <c:pt idx="4801">
                  <c:v>1.7780308097696325E-2</c:v>
                </c:pt>
                <c:pt idx="4802">
                  <c:v>1.7784448444725189E-2</c:v>
                </c:pt>
                <c:pt idx="4803">
                  <c:v>1.7790286493017948E-2</c:v>
                </c:pt>
                <c:pt idx="4804">
                  <c:v>1.7790996234349005E-2</c:v>
                </c:pt>
                <c:pt idx="4805">
                  <c:v>1.7793579692794062E-2</c:v>
                </c:pt>
                <c:pt idx="4806">
                  <c:v>1.7794487026111687E-2</c:v>
                </c:pt>
                <c:pt idx="4807">
                  <c:v>1.7803185615865146E-2</c:v>
                </c:pt>
                <c:pt idx="4808">
                  <c:v>1.780438706599036E-2</c:v>
                </c:pt>
                <c:pt idx="4809">
                  <c:v>1.78024611119144E-2</c:v>
                </c:pt>
                <c:pt idx="4810">
                  <c:v>1.7799702773205372E-2</c:v>
                </c:pt>
                <c:pt idx="4811">
                  <c:v>1.7811299378761809E-2</c:v>
                </c:pt>
                <c:pt idx="4812">
                  <c:v>1.7816273246009869E-2</c:v>
                </c:pt>
                <c:pt idx="4813">
                  <c:v>1.7814884424173255E-2</c:v>
                </c:pt>
                <c:pt idx="4814">
                  <c:v>1.7825345443599996E-2</c:v>
                </c:pt>
                <c:pt idx="4815">
                  <c:v>1.7819578937233412E-2</c:v>
                </c:pt>
                <c:pt idx="4816">
                  <c:v>1.7824921869973621E-2</c:v>
                </c:pt>
                <c:pt idx="4817">
                  <c:v>1.7826414030148039E-2</c:v>
                </c:pt>
                <c:pt idx="4818">
                  <c:v>1.7829547112279867E-2</c:v>
                </c:pt>
                <c:pt idx="4819">
                  <c:v>1.7825639560407589E-2</c:v>
                </c:pt>
                <c:pt idx="4820">
                  <c:v>1.7827503057246417E-2</c:v>
                </c:pt>
                <c:pt idx="4821">
                  <c:v>1.7828526220349271E-2</c:v>
                </c:pt>
                <c:pt idx="4822">
                  <c:v>1.7832065842315527E-2</c:v>
                </c:pt>
                <c:pt idx="4823">
                  <c:v>1.7839272271894569E-2</c:v>
                </c:pt>
                <c:pt idx="4824">
                  <c:v>1.7836987472601623E-2</c:v>
                </c:pt>
                <c:pt idx="4825">
                  <c:v>1.7843236603073329E-2</c:v>
                </c:pt>
                <c:pt idx="4826">
                  <c:v>1.7848157097773296E-2</c:v>
                </c:pt>
                <c:pt idx="4827">
                  <c:v>1.7843292246793686E-2</c:v>
                </c:pt>
                <c:pt idx="4828">
                  <c:v>1.7851279959629957E-2</c:v>
                </c:pt>
                <c:pt idx="4829">
                  <c:v>1.7849650393533843E-2</c:v>
                </c:pt>
                <c:pt idx="4830">
                  <c:v>1.7855723508155449E-2</c:v>
                </c:pt>
                <c:pt idx="4831">
                  <c:v>1.7855068274958613E-2</c:v>
                </c:pt>
                <c:pt idx="4832">
                  <c:v>1.7856137997092788E-2</c:v>
                </c:pt>
                <c:pt idx="4833">
                  <c:v>1.7850797335524835E-2</c:v>
                </c:pt>
                <c:pt idx="4834">
                  <c:v>1.785140828086261E-2</c:v>
                </c:pt>
                <c:pt idx="4835">
                  <c:v>1.7860594037065705E-2</c:v>
                </c:pt>
                <c:pt idx="4836">
                  <c:v>1.7866996471664922E-2</c:v>
                </c:pt>
                <c:pt idx="4837">
                  <c:v>1.7864189302752319E-2</c:v>
                </c:pt>
                <c:pt idx="4838">
                  <c:v>1.7861182270680887E-2</c:v>
                </c:pt>
                <c:pt idx="4839">
                  <c:v>1.7852541595820046E-2</c:v>
                </c:pt>
                <c:pt idx="4840">
                  <c:v>1.7848698772357161E-2</c:v>
                </c:pt>
                <c:pt idx="4841">
                  <c:v>1.7846843224621239E-2</c:v>
                </c:pt>
                <c:pt idx="4842">
                  <c:v>1.7849606105674785E-2</c:v>
                </c:pt>
                <c:pt idx="4843">
                  <c:v>1.7844185953077754E-2</c:v>
                </c:pt>
                <c:pt idx="4844">
                  <c:v>1.7835432855190073E-2</c:v>
                </c:pt>
                <c:pt idx="4845">
                  <c:v>1.7838612496353216E-2</c:v>
                </c:pt>
                <c:pt idx="4846">
                  <c:v>1.7844360833341729E-2</c:v>
                </c:pt>
                <c:pt idx="4847">
                  <c:v>1.7846236821627982E-2</c:v>
                </c:pt>
                <c:pt idx="4848">
                  <c:v>1.7854158670468731E-2</c:v>
                </c:pt>
                <c:pt idx="4849">
                  <c:v>1.7845816654759997E-2</c:v>
                </c:pt>
                <c:pt idx="4850">
                  <c:v>1.7849902493654635E-2</c:v>
                </c:pt>
                <c:pt idx="4851">
                  <c:v>1.7849720799873885E-2</c:v>
                </c:pt>
                <c:pt idx="4852">
                  <c:v>1.7844547069466997E-2</c:v>
                </c:pt>
                <c:pt idx="4853">
                  <c:v>1.7844071258878654E-2</c:v>
                </c:pt>
                <c:pt idx="4854">
                  <c:v>1.7847732388560789E-2</c:v>
                </c:pt>
                <c:pt idx="4855">
                  <c:v>1.7842635878010722E-2</c:v>
                </c:pt>
                <c:pt idx="4856">
                  <c:v>1.785122090915121E-2</c:v>
                </c:pt>
                <c:pt idx="4857">
                  <c:v>1.7856385554869059E-2</c:v>
                </c:pt>
                <c:pt idx="4858">
                  <c:v>1.7851938599585178E-2</c:v>
                </c:pt>
                <c:pt idx="4859">
                  <c:v>1.7844556154156036E-2</c:v>
                </c:pt>
                <c:pt idx="4860">
                  <c:v>1.7846717174560843E-2</c:v>
                </c:pt>
                <c:pt idx="4861">
                  <c:v>1.7856928365039052E-2</c:v>
                </c:pt>
                <c:pt idx="4862">
                  <c:v>1.7856679671676652E-2</c:v>
                </c:pt>
                <c:pt idx="4863">
                  <c:v>1.7855481628309824E-2</c:v>
                </c:pt>
                <c:pt idx="4864">
                  <c:v>1.7856930636211313E-2</c:v>
                </c:pt>
                <c:pt idx="4865">
                  <c:v>1.7864554961486079E-2</c:v>
                </c:pt>
                <c:pt idx="4866">
                  <c:v>1.7871153852485732E-2</c:v>
                </c:pt>
                <c:pt idx="4867">
                  <c:v>1.786849430976999E-2</c:v>
                </c:pt>
                <c:pt idx="4868">
                  <c:v>1.787049294135825E-2</c:v>
                </c:pt>
                <c:pt idx="4869">
                  <c:v>1.7877628964597249E-2</c:v>
                </c:pt>
                <c:pt idx="4870">
                  <c:v>1.7880643945771588E-2</c:v>
                </c:pt>
                <c:pt idx="4871">
                  <c:v>1.7880278287037827E-2</c:v>
                </c:pt>
                <c:pt idx="4872">
                  <c:v>1.7876617157355692E-2</c:v>
                </c:pt>
                <c:pt idx="4873">
                  <c:v>1.7877693693006642E-2</c:v>
                </c:pt>
                <c:pt idx="4874">
                  <c:v>1.7877157696353427E-2</c:v>
                </c:pt>
                <c:pt idx="4875">
                  <c:v>1.788814335657209E-2</c:v>
                </c:pt>
                <c:pt idx="4876">
                  <c:v>1.7880755233212298E-2</c:v>
                </c:pt>
                <c:pt idx="4877">
                  <c:v>1.7867432536738725E-2</c:v>
                </c:pt>
                <c:pt idx="4878">
                  <c:v>1.7866301492953551E-2</c:v>
                </c:pt>
                <c:pt idx="4879">
                  <c:v>1.7867833398642508E-2</c:v>
                </c:pt>
                <c:pt idx="4880">
                  <c:v>1.7874276714342392E-2</c:v>
                </c:pt>
                <c:pt idx="4881">
                  <c:v>1.7875596265425096E-2</c:v>
                </c:pt>
                <c:pt idx="4882">
                  <c:v>1.7883886044171866E-2</c:v>
                </c:pt>
                <c:pt idx="4883">
                  <c:v>1.7883758858525341E-2</c:v>
                </c:pt>
                <c:pt idx="4884">
                  <c:v>1.7881299178968423E-2</c:v>
                </c:pt>
                <c:pt idx="4885">
                  <c:v>1.7883581707089109E-2</c:v>
                </c:pt>
                <c:pt idx="4886">
                  <c:v>1.7883159269048862E-2</c:v>
                </c:pt>
                <c:pt idx="4887">
                  <c:v>1.7888914419554151E-2</c:v>
                </c:pt>
                <c:pt idx="4888">
                  <c:v>1.7878296689241509E-2</c:v>
                </c:pt>
                <c:pt idx="4889">
                  <c:v>1.7893069529202704E-2</c:v>
                </c:pt>
                <c:pt idx="4890">
                  <c:v>1.7897329112775185E-2</c:v>
                </c:pt>
                <c:pt idx="4891">
                  <c:v>1.7891446776623368E-2</c:v>
                </c:pt>
                <c:pt idx="4892">
                  <c:v>1.7894390215871536E-2</c:v>
                </c:pt>
                <c:pt idx="4893">
                  <c:v>1.7897444942560414E-2</c:v>
                </c:pt>
                <c:pt idx="4894">
                  <c:v>1.7896073154515742E-2</c:v>
                </c:pt>
                <c:pt idx="4895">
                  <c:v>1.7897578941723717E-2</c:v>
                </c:pt>
                <c:pt idx="4896">
                  <c:v>1.7897933244596181E-2</c:v>
                </c:pt>
                <c:pt idx="4897">
                  <c:v>1.7904654778897845E-2</c:v>
                </c:pt>
                <c:pt idx="4898">
                  <c:v>1.7899191474027885E-2</c:v>
                </c:pt>
                <c:pt idx="4899">
                  <c:v>1.7897633449857942E-2</c:v>
                </c:pt>
                <c:pt idx="4900">
                  <c:v>1.7897630043099553E-2</c:v>
                </c:pt>
                <c:pt idx="4901">
                  <c:v>1.789445948662545E-2</c:v>
                </c:pt>
                <c:pt idx="4902">
                  <c:v>1.7896365000151074E-2</c:v>
                </c:pt>
                <c:pt idx="4903">
                  <c:v>1.7887598275229837E-2</c:v>
                </c:pt>
                <c:pt idx="4904">
                  <c:v>1.789522487167686E-2</c:v>
                </c:pt>
                <c:pt idx="4905">
                  <c:v>1.7887784511355104E-2</c:v>
                </c:pt>
                <c:pt idx="4906">
                  <c:v>1.7890312326079804E-2</c:v>
                </c:pt>
                <c:pt idx="4907">
                  <c:v>1.7899069966312006E-2</c:v>
                </c:pt>
                <c:pt idx="4908">
                  <c:v>1.7891979366518197E-2</c:v>
                </c:pt>
                <c:pt idx="4909">
                  <c:v>1.7894574180824546E-2</c:v>
                </c:pt>
                <c:pt idx="4910">
                  <c:v>1.7903388600363234E-2</c:v>
                </c:pt>
                <c:pt idx="4911">
                  <c:v>1.7903757665855384E-2</c:v>
                </c:pt>
                <c:pt idx="4912">
                  <c:v>1.7903035433076898E-2</c:v>
                </c:pt>
                <c:pt idx="4913">
                  <c:v>1.7901412680497567E-2</c:v>
                </c:pt>
                <c:pt idx="4914">
                  <c:v>1.7904879624951523E-2</c:v>
                </c:pt>
                <c:pt idx="4915">
                  <c:v>1.7909340207268962E-2</c:v>
                </c:pt>
                <c:pt idx="4916">
                  <c:v>1.7913541875948829E-2</c:v>
                </c:pt>
                <c:pt idx="4917">
                  <c:v>1.7917739002284178E-2</c:v>
                </c:pt>
                <c:pt idx="4918">
                  <c:v>1.7913606604358222E-2</c:v>
                </c:pt>
                <c:pt idx="4919">
                  <c:v>1.7919661549601753E-2</c:v>
                </c:pt>
                <c:pt idx="4920">
                  <c:v>1.7919587736503321E-2</c:v>
                </c:pt>
                <c:pt idx="4921">
                  <c:v>1.7920497340993206E-2</c:v>
                </c:pt>
                <c:pt idx="4922">
                  <c:v>1.7922374464865592E-2</c:v>
                </c:pt>
                <c:pt idx="4923">
                  <c:v>1.7929034677516248E-2</c:v>
                </c:pt>
                <c:pt idx="4924">
                  <c:v>1.7931728287815883E-2</c:v>
                </c:pt>
                <c:pt idx="4925">
                  <c:v>1.7911255941069754E-2</c:v>
                </c:pt>
                <c:pt idx="4926">
                  <c:v>1.7916664737805489E-2</c:v>
                </c:pt>
                <c:pt idx="4927">
                  <c:v>1.7915818726138868E-2</c:v>
                </c:pt>
                <c:pt idx="4928">
                  <c:v>1.7907192813897709E-2</c:v>
                </c:pt>
                <c:pt idx="4929">
                  <c:v>1.7907181458036412E-2</c:v>
                </c:pt>
                <c:pt idx="4930">
                  <c:v>1.7900390652980842E-2</c:v>
                </c:pt>
                <c:pt idx="4931">
                  <c:v>1.7911497820915379E-2</c:v>
                </c:pt>
                <c:pt idx="4932">
                  <c:v>1.7913896178821293E-2</c:v>
                </c:pt>
                <c:pt idx="4933">
                  <c:v>1.791060525021744E-2</c:v>
                </c:pt>
                <c:pt idx="4934">
                  <c:v>1.7915999284333489E-2</c:v>
                </c:pt>
                <c:pt idx="4935">
                  <c:v>1.7923223883290602E-2</c:v>
                </c:pt>
                <c:pt idx="4936">
                  <c:v>1.79175561729173E-2</c:v>
                </c:pt>
                <c:pt idx="4937">
                  <c:v>1.7919601363536878E-2</c:v>
                </c:pt>
                <c:pt idx="4938">
                  <c:v>1.7912824185514865E-2</c:v>
                </c:pt>
                <c:pt idx="4939">
                  <c:v>1.7914697902628857E-2</c:v>
                </c:pt>
                <c:pt idx="4940">
                  <c:v>1.7915880047789871E-2</c:v>
                </c:pt>
                <c:pt idx="4941">
                  <c:v>1.7910172591902026E-2</c:v>
                </c:pt>
                <c:pt idx="4942">
                  <c:v>1.7913851890962236E-2</c:v>
                </c:pt>
                <c:pt idx="4943">
                  <c:v>1.7917926373995578E-2</c:v>
                </c:pt>
                <c:pt idx="4944">
                  <c:v>1.7921519368509931E-2</c:v>
                </c:pt>
                <c:pt idx="4945">
                  <c:v>1.7910962959848294E-2</c:v>
                </c:pt>
                <c:pt idx="4946">
                  <c:v>1.7916118520877107E-2</c:v>
                </c:pt>
                <c:pt idx="4947">
                  <c:v>1.7911141246870658E-2</c:v>
                </c:pt>
                <c:pt idx="4948">
                  <c:v>1.7909400393333837E-2</c:v>
                </c:pt>
                <c:pt idx="4949">
                  <c:v>1.7920866406485356E-2</c:v>
                </c:pt>
                <c:pt idx="4950">
                  <c:v>1.7915162357355904E-2</c:v>
                </c:pt>
                <c:pt idx="4951">
                  <c:v>1.7917442614304328E-2</c:v>
                </c:pt>
                <c:pt idx="4952">
                  <c:v>1.7916411502098568E-2</c:v>
                </c:pt>
                <c:pt idx="4953">
                  <c:v>1.7909041548116851E-2</c:v>
                </c:pt>
                <c:pt idx="4954">
                  <c:v>1.7919167569635335E-2</c:v>
                </c:pt>
                <c:pt idx="4955">
                  <c:v>1.7915340644378264E-2</c:v>
                </c:pt>
                <c:pt idx="4956">
                  <c:v>1.7920387189138628E-2</c:v>
                </c:pt>
                <c:pt idx="4957">
                  <c:v>1.7915877776617611E-2</c:v>
                </c:pt>
                <c:pt idx="4958">
                  <c:v>1.7914982934747411E-2</c:v>
                </c:pt>
                <c:pt idx="4959">
                  <c:v>1.7920027208335514E-2</c:v>
                </c:pt>
                <c:pt idx="4960">
                  <c:v>1.7920809627178874E-2</c:v>
                </c:pt>
                <c:pt idx="4961">
                  <c:v>1.7926865708008534E-2</c:v>
                </c:pt>
                <c:pt idx="4962">
                  <c:v>1.7918868910483225E-2</c:v>
                </c:pt>
                <c:pt idx="4963">
                  <c:v>1.7919854599243799E-2</c:v>
                </c:pt>
                <c:pt idx="4964">
                  <c:v>1.7927650398024152E-2</c:v>
                </c:pt>
                <c:pt idx="4965">
                  <c:v>1.7925052176959409E-2</c:v>
                </c:pt>
                <c:pt idx="4966">
                  <c:v>1.7922065585438313E-2</c:v>
                </c:pt>
                <c:pt idx="4967">
                  <c:v>1.7921165065637467E-2</c:v>
                </c:pt>
                <c:pt idx="4968">
                  <c:v>1.79173267845191E-2</c:v>
                </c:pt>
                <c:pt idx="4969">
                  <c:v>1.7919788735248278E-2</c:v>
                </c:pt>
                <c:pt idx="4970">
                  <c:v>1.7923570237060159E-2</c:v>
                </c:pt>
                <c:pt idx="4971">
                  <c:v>1.7921045829093849E-2</c:v>
                </c:pt>
                <c:pt idx="4972">
                  <c:v>1.7921045829093849E-2</c:v>
                </c:pt>
                <c:pt idx="4973">
                  <c:v>1.7918829164968685E-2</c:v>
                </c:pt>
                <c:pt idx="4974">
                  <c:v>1.7911618193045129E-2</c:v>
                </c:pt>
                <c:pt idx="4975">
                  <c:v>1.7917991102404971E-2</c:v>
                </c:pt>
                <c:pt idx="4976">
                  <c:v>1.7923746252910263E-2</c:v>
                </c:pt>
                <c:pt idx="4977">
                  <c:v>1.7926012882825131E-2</c:v>
                </c:pt>
                <c:pt idx="4978">
                  <c:v>1.7923684931259259E-2</c:v>
                </c:pt>
                <c:pt idx="4979">
                  <c:v>1.7926287694668516E-2</c:v>
                </c:pt>
                <c:pt idx="4980">
                  <c:v>1.7933298803433251E-2</c:v>
                </c:pt>
                <c:pt idx="4981">
                  <c:v>1.7934557032864951E-2</c:v>
                </c:pt>
                <c:pt idx="4982">
                  <c:v>1.793519182551145E-2</c:v>
                </c:pt>
                <c:pt idx="4983">
                  <c:v>1.7927652669196409E-2</c:v>
                </c:pt>
                <c:pt idx="4984">
                  <c:v>1.7939667170448575E-2</c:v>
                </c:pt>
                <c:pt idx="4985">
                  <c:v>1.7940375776193503E-2</c:v>
                </c:pt>
                <c:pt idx="4986">
                  <c:v>1.7935331502605404E-2</c:v>
                </c:pt>
                <c:pt idx="4987">
                  <c:v>1.7940677842104003E-2</c:v>
                </c:pt>
                <c:pt idx="4988">
                  <c:v>1.7941640819141985E-2</c:v>
                </c:pt>
                <c:pt idx="4989">
                  <c:v>1.7950407544063223E-2</c:v>
                </c:pt>
                <c:pt idx="4990">
                  <c:v>1.7954786364179326E-2</c:v>
                </c:pt>
                <c:pt idx="4991">
                  <c:v>1.7955501783441033E-2</c:v>
                </c:pt>
                <c:pt idx="4992">
                  <c:v>1.7948241981313895E-2</c:v>
                </c:pt>
                <c:pt idx="4993">
                  <c:v>1.7953056866503801E-2</c:v>
                </c:pt>
                <c:pt idx="4994">
                  <c:v>1.7963555360272825E-2</c:v>
                </c:pt>
                <c:pt idx="4995">
                  <c:v>1.7948111388908981E-2</c:v>
                </c:pt>
                <c:pt idx="4996">
                  <c:v>1.7922969511997552E-2</c:v>
                </c:pt>
                <c:pt idx="4997">
                  <c:v>1.792141148782761E-2</c:v>
                </c:pt>
                <c:pt idx="4998">
                  <c:v>1.7929278828534134E-2</c:v>
                </c:pt>
                <c:pt idx="4999">
                  <c:v>1.7931904303665987E-2</c:v>
                </c:pt>
                <c:pt idx="5000">
                  <c:v>1.7919421940928385E-2</c:v>
                </c:pt>
                <c:pt idx="5001">
                  <c:v>1.7921039015577071E-2</c:v>
                </c:pt>
                <c:pt idx="5002">
                  <c:v>1.7916673822494525E-2</c:v>
                </c:pt>
                <c:pt idx="5003">
                  <c:v>1.7921950891239217E-2</c:v>
                </c:pt>
                <c:pt idx="5004">
                  <c:v>1.7920013581301956E-2</c:v>
                </c:pt>
                <c:pt idx="5005">
                  <c:v>1.792716777391903E-2</c:v>
                </c:pt>
                <c:pt idx="5006">
                  <c:v>1.7924291334252516E-2</c:v>
                </c:pt>
                <c:pt idx="5007">
                  <c:v>1.7921409216655353E-2</c:v>
                </c:pt>
                <c:pt idx="5008">
                  <c:v>1.7924286791907995E-2</c:v>
                </c:pt>
                <c:pt idx="5009">
                  <c:v>1.7914922748682539E-2</c:v>
                </c:pt>
                <c:pt idx="5010">
                  <c:v>1.7918521421127539E-2</c:v>
                </c:pt>
                <c:pt idx="5011">
                  <c:v>1.7913599790841443E-2</c:v>
                </c:pt>
                <c:pt idx="5012">
                  <c:v>1.7912460797953361E-2</c:v>
                </c:pt>
                <c:pt idx="5013">
                  <c:v>1.7924652450641759E-2</c:v>
                </c:pt>
                <c:pt idx="5014">
                  <c:v>1.7926507998377677E-2</c:v>
                </c:pt>
                <c:pt idx="5015">
                  <c:v>1.7929691046299212E-2</c:v>
                </c:pt>
                <c:pt idx="5016">
                  <c:v>1.7928371495216505E-2</c:v>
                </c:pt>
                <c:pt idx="5017">
                  <c:v>1.7932452791766629E-2</c:v>
                </c:pt>
                <c:pt idx="5018">
                  <c:v>1.7932151861442258E-2</c:v>
                </c:pt>
                <c:pt idx="5019">
                  <c:v>1.7922486887892431E-2</c:v>
                </c:pt>
                <c:pt idx="5020">
                  <c:v>1.7924783043046674E-2</c:v>
                </c:pt>
                <c:pt idx="5021">
                  <c:v>1.7938999445804314E-2</c:v>
                </c:pt>
                <c:pt idx="5022">
                  <c:v>1.7935572246864897E-2</c:v>
                </c:pt>
                <c:pt idx="5023">
                  <c:v>1.7933470276938833E-2</c:v>
                </c:pt>
                <c:pt idx="5024">
                  <c:v>1.7915591608912929E-2</c:v>
                </c:pt>
                <c:pt idx="5025">
                  <c:v>1.7914803512138922E-2</c:v>
                </c:pt>
                <c:pt idx="5026">
                  <c:v>1.7909513951946805E-2</c:v>
                </c:pt>
                <c:pt idx="5027">
                  <c:v>1.7908738346620223E-2</c:v>
                </c:pt>
                <c:pt idx="5028">
                  <c:v>1.7909156242315951E-2</c:v>
                </c:pt>
                <c:pt idx="5029">
                  <c:v>1.7916420586787603E-2</c:v>
                </c:pt>
                <c:pt idx="5030">
                  <c:v>1.7921406945483092E-2</c:v>
                </c:pt>
                <c:pt idx="5031">
                  <c:v>1.7916176435769721E-2</c:v>
                </c:pt>
                <c:pt idx="5032">
                  <c:v>1.79146229539443E-2</c:v>
                </c:pt>
                <c:pt idx="5033">
                  <c:v>1.7921342217073699E-2</c:v>
                </c:pt>
                <c:pt idx="5034">
                  <c:v>1.7920686983876867E-2</c:v>
                </c:pt>
                <c:pt idx="5035">
                  <c:v>1.7915459880921882E-2</c:v>
                </c:pt>
                <c:pt idx="5036">
                  <c:v>1.7921530724371228E-2</c:v>
                </c:pt>
                <c:pt idx="5037">
                  <c:v>1.7927533432652791E-2</c:v>
                </c:pt>
                <c:pt idx="5038">
                  <c:v>1.7923611118160827E-2</c:v>
                </c:pt>
                <c:pt idx="5039">
                  <c:v>1.7925010160272613E-2</c:v>
                </c:pt>
                <c:pt idx="5040">
                  <c:v>1.793143757776668E-2</c:v>
                </c:pt>
                <c:pt idx="5041">
                  <c:v>1.7935389417498018E-2</c:v>
                </c:pt>
                <c:pt idx="5042">
                  <c:v>1.7919425347686774E-2</c:v>
                </c:pt>
                <c:pt idx="5043">
                  <c:v>1.7915523473745146E-2</c:v>
                </c:pt>
                <c:pt idx="5044">
                  <c:v>1.7919066502469792E-2</c:v>
                </c:pt>
                <c:pt idx="5045">
                  <c:v>1.7916768076143293E-2</c:v>
                </c:pt>
                <c:pt idx="5046">
                  <c:v>1.7911862344063011E-2</c:v>
                </c:pt>
                <c:pt idx="5047">
                  <c:v>1.7918585013950803E-2</c:v>
                </c:pt>
                <c:pt idx="5048">
                  <c:v>1.7924048318820759E-2</c:v>
                </c:pt>
                <c:pt idx="5049">
                  <c:v>1.7922126907089317E-2</c:v>
                </c:pt>
                <c:pt idx="5050">
                  <c:v>1.7921887298415953E-2</c:v>
                </c:pt>
                <c:pt idx="5051">
                  <c:v>1.7924661535330795E-2</c:v>
                </c:pt>
                <c:pt idx="5052">
                  <c:v>1.7926680607469391E-2</c:v>
                </c:pt>
                <c:pt idx="5053">
                  <c:v>1.7923267035563531E-2</c:v>
                </c:pt>
                <c:pt idx="5054">
                  <c:v>1.792705648647832E-2</c:v>
                </c:pt>
                <c:pt idx="5055">
                  <c:v>1.7923567965887899E-2</c:v>
                </c:pt>
                <c:pt idx="5056">
                  <c:v>1.7927765092223252E-2</c:v>
                </c:pt>
                <c:pt idx="5057">
                  <c:v>1.7928973355865244E-2</c:v>
                </c:pt>
                <c:pt idx="5058">
                  <c:v>1.7932573163896376E-2</c:v>
                </c:pt>
                <c:pt idx="5059">
                  <c:v>1.7928778035050937E-2</c:v>
                </c:pt>
                <c:pt idx="5060">
                  <c:v>1.7923691744776038E-2</c:v>
                </c:pt>
                <c:pt idx="5061">
                  <c:v>1.7925024922892299E-2</c:v>
                </c:pt>
                <c:pt idx="5062">
                  <c:v>1.7934920420426454E-2</c:v>
                </c:pt>
                <c:pt idx="5063">
                  <c:v>1.7944577444873374E-2</c:v>
                </c:pt>
                <c:pt idx="5064">
                  <c:v>1.7926267254118184E-2</c:v>
                </c:pt>
                <c:pt idx="5065">
                  <c:v>1.7928190937021884E-2</c:v>
                </c:pt>
                <c:pt idx="5066">
                  <c:v>1.7935994684905143E-2</c:v>
                </c:pt>
                <c:pt idx="5067">
                  <c:v>1.794291154002111E-2</c:v>
                </c:pt>
                <c:pt idx="5068">
                  <c:v>1.7953584914054108E-2</c:v>
                </c:pt>
                <c:pt idx="5069">
                  <c:v>1.7955737985356008E-2</c:v>
                </c:pt>
                <c:pt idx="5070">
                  <c:v>1.7951912195685069E-2</c:v>
                </c:pt>
                <c:pt idx="5071">
                  <c:v>1.794458652956241E-2</c:v>
                </c:pt>
                <c:pt idx="5072">
                  <c:v>1.7958211291946483E-2</c:v>
                </c:pt>
                <c:pt idx="5073">
                  <c:v>1.7958081835127697E-2</c:v>
                </c:pt>
                <c:pt idx="5074">
                  <c:v>1.79591106761612E-2</c:v>
                </c:pt>
                <c:pt idx="5075">
                  <c:v>1.7959235590635465E-2</c:v>
                </c:pt>
                <c:pt idx="5076">
                  <c:v>1.7964694353160907E-2</c:v>
                </c:pt>
                <c:pt idx="5077">
                  <c:v>1.7952936494374051E-2</c:v>
                </c:pt>
                <c:pt idx="5078">
                  <c:v>1.7955563105092037E-2</c:v>
                </c:pt>
                <c:pt idx="5079">
                  <c:v>1.7954549026678219E-2</c:v>
                </c:pt>
                <c:pt idx="5080">
                  <c:v>1.7950742541971484E-2</c:v>
                </c:pt>
                <c:pt idx="5081">
                  <c:v>1.7946285366412434E-2</c:v>
                </c:pt>
                <c:pt idx="5082">
                  <c:v>1.7948065965463795E-2</c:v>
                </c:pt>
                <c:pt idx="5083">
                  <c:v>1.7951486350886434E-2</c:v>
                </c:pt>
                <c:pt idx="5084">
                  <c:v>1.7952370972481466E-2</c:v>
                </c:pt>
                <c:pt idx="5085">
                  <c:v>1.7946205875383356E-2</c:v>
                </c:pt>
                <c:pt idx="5086">
                  <c:v>1.7951188827320452E-2</c:v>
                </c:pt>
                <c:pt idx="5087">
                  <c:v>1.7952029161056426E-2</c:v>
                </c:pt>
                <c:pt idx="5088">
                  <c:v>1.795874501742744E-2</c:v>
                </c:pt>
                <c:pt idx="5089">
                  <c:v>1.7950765253694077E-2</c:v>
                </c:pt>
                <c:pt idx="5090">
                  <c:v>1.795436392613908E-2</c:v>
                </c:pt>
                <c:pt idx="5091">
                  <c:v>1.795071188114598E-2</c:v>
                </c:pt>
                <c:pt idx="5092">
                  <c:v>1.7956467031651272E-2</c:v>
                </c:pt>
                <c:pt idx="5093">
                  <c:v>1.7959286692011304E-2</c:v>
                </c:pt>
                <c:pt idx="5094">
                  <c:v>1.7947281275448174E-2</c:v>
                </c:pt>
                <c:pt idx="5095">
                  <c:v>1.7942127985591624E-2</c:v>
                </c:pt>
                <c:pt idx="5096">
                  <c:v>1.7951787281210801E-2</c:v>
                </c:pt>
                <c:pt idx="5097">
                  <c:v>1.7955816340798958E-2</c:v>
                </c:pt>
                <c:pt idx="5098">
                  <c:v>1.7956334168074097E-2</c:v>
                </c:pt>
                <c:pt idx="5099">
                  <c:v>1.7952747987076523E-2</c:v>
                </c:pt>
                <c:pt idx="5100">
                  <c:v>1.7958089784230604E-2</c:v>
                </c:pt>
                <c:pt idx="5101">
                  <c:v>1.7958875609832354E-2</c:v>
                </c:pt>
                <c:pt idx="5102">
                  <c:v>1.7964763623914817E-2</c:v>
                </c:pt>
                <c:pt idx="5103">
                  <c:v>1.7965167892576989E-2</c:v>
                </c:pt>
                <c:pt idx="5104">
                  <c:v>1.7968113602997417E-2</c:v>
                </c:pt>
                <c:pt idx="5105">
                  <c:v>1.7965347315185481E-2</c:v>
                </c:pt>
                <c:pt idx="5106">
                  <c:v>1.7968905106529813E-2</c:v>
                </c:pt>
                <c:pt idx="5107">
                  <c:v>1.7978328200234015E-2</c:v>
                </c:pt>
                <c:pt idx="5108">
                  <c:v>1.7979221906518083E-2</c:v>
                </c:pt>
                <c:pt idx="5109">
                  <c:v>1.7985829882206775E-2</c:v>
                </c:pt>
                <c:pt idx="5110">
                  <c:v>1.7972688879513955E-2</c:v>
                </c:pt>
                <c:pt idx="5111">
                  <c:v>1.7937867266433011E-2</c:v>
                </c:pt>
                <c:pt idx="5112">
                  <c:v>1.7931062834343883E-2</c:v>
                </c:pt>
                <c:pt idx="5113">
                  <c:v>1.7927762821050991E-2</c:v>
                </c:pt>
                <c:pt idx="5114">
                  <c:v>1.7932517520176019E-2</c:v>
                </c:pt>
                <c:pt idx="5115">
                  <c:v>1.7937860452916232E-2</c:v>
                </c:pt>
                <c:pt idx="5116">
                  <c:v>1.7948001237054402E-2</c:v>
                </c:pt>
                <c:pt idx="5117">
                  <c:v>1.7947215411452652E-2</c:v>
                </c:pt>
                <c:pt idx="5118">
                  <c:v>1.7939117546761803E-2</c:v>
                </c:pt>
                <c:pt idx="5119">
                  <c:v>1.7940994670634189E-2</c:v>
                </c:pt>
                <c:pt idx="5120">
                  <c:v>1.7949990783953627E-2</c:v>
                </c:pt>
                <c:pt idx="5121">
                  <c:v>1.7952745715904262E-2</c:v>
                </c:pt>
                <c:pt idx="5122">
                  <c:v>1.7944696681416992E-2</c:v>
                </c:pt>
                <c:pt idx="5123">
                  <c:v>1.7933170482200594E-2</c:v>
                </c:pt>
                <c:pt idx="5124">
                  <c:v>1.7937399404947575E-2</c:v>
                </c:pt>
                <c:pt idx="5125">
                  <c:v>1.7946091181184256E-2</c:v>
                </c:pt>
                <c:pt idx="5126">
                  <c:v>1.7948471369712095E-2</c:v>
                </c:pt>
                <c:pt idx="5127">
                  <c:v>1.7934497982386208E-2</c:v>
                </c:pt>
                <c:pt idx="5128">
                  <c:v>1.7938460042392711E-2</c:v>
                </c:pt>
                <c:pt idx="5129">
                  <c:v>1.7941276295994353E-2</c:v>
                </c:pt>
                <c:pt idx="5130">
                  <c:v>1.794470122376151E-2</c:v>
                </c:pt>
                <c:pt idx="5131">
                  <c:v>1.7939418477086171E-2</c:v>
                </c:pt>
                <c:pt idx="5132">
                  <c:v>1.794626379027597E-2</c:v>
                </c:pt>
                <c:pt idx="5133">
                  <c:v>1.7944453665985235E-2</c:v>
                </c:pt>
                <c:pt idx="5134">
                  <c:v>1.7931192291162669E-2</c:v>
                </c:pt>
                <c:pt idx="5135">
                  <c:v>1.7942071206285139E-2</c:v>
                </c:pt>
                <c:pt idx="5136">
                  <c:v>1.7944817053546738E-2</c:v>
                </c:pt>
                <c:pt idx="5137">
                  <c:v>1.7944040312634028E-2</c:v>
                </c:pt>
                <c:pt idx="5138">
                  <c:v>1.7942361916334339E-2</c:v>
                </c:pt>
                <c:pt idx="5139">
                  <c:v>1.7948787062656148E-2</c:v>
                </c:pt>
                <c:pt idx="5140">
                  <c:v>1.7956345523935394E-2</c:v>
                </c:pt>
                <c:pt idx="5141">
                  <c:v>1.7939175461654418E-2</c:v>
                </c:pt>
                <c:pt idx="5142">
                  <c:v>1.7936259276473365E-2</c:v>
                </c:pt>
                <c:pt idx="5143">
                  <c:v>1.7948661012595752E-2</c:v>
                </c:pt>
                <c:pt idx="5144">
                  <c:v>1.7946381891233456E-2</c:v>
                </c:pt>
                <c:pt idx="5145">
                  <c:v>1.7950574475224287E-2</c:v>
                </c:pt>
                <c:pt idx="5146">
                  <c:v>1.7935393959842536E-2</c:v>
                </c:pt>
                <c:pt idx="5147">
                  <c:v>1.7947185886213281E-2</c:v>
                </c:pt>
                <c:pt idx="5148">
                  <c:v>1.7956833825971161E-2</c:v>
                </c:pt>
                <c:pt idx="5149">
                  <c:v>1.7954069809331487E-2</c:v>
                </c:pt>
                <c:pt idx="5150">
                  <c:v>1.7954344621174873E-2</c:v>
                </c:pt>
                <c:pt idx="5151">
                  <c:v>1.7948132965045445E-2</c:v>
                </c:pt>
                <c:pt idx="5152">
                  <c:v>1.7958341884351397E-2</c:v>
                </c:pt>
                <c:pt idx="5153">
                  <c:v>1.7966795187500842E-2</c:v>
                </c:pt>
                <c:pt idx="5154">
                  <c:v>1.7960970766241639E-2</c:v>
                </c:pt>
                <c:pt idx="5155">
                  <c:v>1.7968291890019777E-2</c:v>
                </c:pt>
                <c:pt idx="5156">
                  <c:v>1.7969265087332927E-2</c:v>
                </c:pt>
                <c:pt idx="5157">
                  <c:v>1.7978734740068447E-2</c:v>
                </c:pt>
                <c:pt idx="5158">
                  <c:v>1.7978504216084119E-2</c:v>
                </c:pt>
                <c:pt idx="5159">
                  <c:v>1.7974002752666009E-2</c:v>
                </c:pt>
                <c:pt idx="5160">
                  <c:v>1.7987811480003092E-2</c:v>
                </c:pt>
                <c:pt idx="5161">
                  <c:v>1.7992371993899945E-2</c:v>
                </c:pt>
                <c:pt idx="5162">
                  <c:v>1.7977473103878355E-2</c:v>
                </c:pt>
                <c:pt idx="5163">
                  <c:v>1.7968842649292681E-2</c:v>
                </c:pt>
                <c:pt idx="5164">
                  <c:v>1.7992552552094566E-2</c:v>
                </c:pt>
                <c:pt idx="5165">
                  <c:v>1.7994414913347263E-2</c:v>
                </c:pt>
                <c:pt idx="5166">
                  <c:v>1.7992617280503959E-2</c:v>
                </c:pt>
                <c:pt idx="5167">
                  <c:v>1.7984492161745996E-2</c:v>
                </c:pt>
                <c:pt idx="5168">
                  <c:v>1.798120918224505E-2</c:v>
                </c:pt>
                <c:pt idx="5169">
                  <c:v>1.8000540264930833E-2</c:v>
                </c:pt>
                <c:pt idx="5170">
                  <c:v>1.8004969050836643E-2</c:v>
                </c:pt>
                <c:pt idx="5171">
                  <c:v>1.8004855492223672E-2</c:v>
                </c:pt>
                <c:pt idx="5172">
                  <c:v>1.8007808016160878E-2</c:v>
                </c:pt>
                <c:pt idx="5173">
                  <c:v>1.8009185482136196E-2</c:v>
                </c:pt>
                <c:pt idx="5174">
                  <c:v>1.8013509794118074E-2</c:v>
                </c:pt>
                <c:pt idx="5175">
                  <c:v>1.8010205238480664E-2</c:v>
                </c:pt>
                <c:pt idx="5176">
                  <c:v>1.8011524789563367E-2</c:v>
                </c:pt>
                <c:pt idx="5177">
                  <c:v>1.8002582048792026E-2</c:v>
                </c:pt>
                <c:pt idx="5178">
                  <c:v>1.7999283171085262E-2</c:v>
                </c:pt>
                <c:pt idx="5179">
                  <c:v>1.8014528414876409E-2</c:v>
                </c:pt>
                <c:pt idx="5180">
                  <c:v>1.801272964644697E-2</c:v>
                </c:pt>
                <c:pt idx="5181">
                  <c:v>1.8025808191902661E-2</c:v>
                </c:pt>
                <c:pt idx="5182">
                  <c:v>1.8020527716399583E-2</c:v>
                </c:pt>
                <c:pt idx="5183">
                  <c:v>1.8021272660900662E-2</c:v>
                </c:pt>
                <c:pt idx="5184">
                  <c:v>1.8021492964609823E-2</c:v>
                </c:pt>
                <c:pt idx="5185">
                  <c:v>1.8001738308297661E-2</c:v>
                </c:pt>
                <c:pt idx="5186">
                  <c:v>1.8004986084628586E-2</c:v>
                </c:pt>
                <c:pt idx="5187">
                  <c:v>1.8010566354869903E-2</c:v>
                </c:pt>
                <c:pt idx="5188">
                  <c:v>1.8014468228811534E-2</c:v>
                </c:pt>
                <c:pt idx="5189">
                  <c:v>1.8021976724301073E-2</c:v>
                </c:pt>
                <c:pt idx="5190">
                  <c:v>1.8025692362117433E-2</c:v>
                </c:pt>
                <c:pt idx="5191">
                  <c:v>1.8023591527777497E-2</c:v>
                </c:pt>
                <c:pt idx="5192">
                  <c:v>1.8020592444808976E-2</c:v>
                </c:pt>
                <c:pt idx="5193">
                  <c:v>1.802131921993198E-2</c:v>
                </c:pt>
                <c:pt idx="5194">
                  <c:v>1.8023410969582876E-2</c:v>
                </c:pt>
                <c:pt idx="5195">
                  <c:v>1.8027798874388015E-2</c:v>
                </c:pt>
                <c:pt idx="5196">
                  <c:v>1.8024076423054876E-2</c:v>
                </c:pt>
                <c:pt idx="5197">
                  <c:v>1.8032058457960496E-2</c:v>
                </c:pt>
                <c:pt idx="5198">
                  <c:v>1.8027915839759372E-2</c:v>
                </c:pt>
                <c:pt idx="5199">
                  <c:v>1.8029971250654121E-2</c:v>
                </c:pt>
                <c:pt idx="5200">
                  <c:v>1.8034697560125906E-2</c:v>
                </c:pt>
                <c:pt idx="5201">
                  <c:v>1.8028987833065804E-2</c:v>
                </c:pt>
                <c:pt idx="5202">
                  <c:v>1.80270755060234E-2</c:v>
                </c:pt>
                <c:pt idx="5203">
                  <c:v>1.8019346706824702E-2</c:v>
                </c:pt>
                <c:pt idx="5204">
                  <c:v>1.8033621024474956E-2</c:v>
                </c:pt>
                <c:pt idx="5205">
                  <c:v>1.8040643489100987E-2</c:v>
                </c:pt>
                <c:pt idx="5206">
                  <c:v>1.8034999626036406E-2</c:v>
                </c:pt>
                <c:pt idx="5207">
                  <c:v>1.8034159292300431E-2</c:v>
                </c:pt>
                <c:pt idx="5208">
                  <c:v>1.7987836462897946E-2</c:v>
                </c:pt>
                <c:pt idx="5209">
                  <c:v>1.7969380917118156E-2</c:v>
                </c:pt>
                <c:pt idx="5210">
                  <c:v>1.7974602342142487E-2</c:v>
                </c:pt>
                <c:pt idx="5211">
                  <c:v>1.7977359545265387E-2</c:v>
                </c:pt>
                <c:pt idx="5212">
                  <c:v>1.7972073391831659E-2</c:v>
                </c:pt>
                <c:pt idx="5213">
                  <c:v>1.7971260312162798E-2</c:v>
                </c:pt>
                <c:pt idx="5214">
                  <c:v>1.7993994746479277E-2</c:v>
                </c:pt>
                <c:pt idx="5215">
                  <c:v>1.7994280914183959E-2</c:v>
                </c:pt>
                <c:pt idx="5216">
                  <c:v>1.7990383582586849E-2</c:v>
                </c:pt>
                <c:pt idx="5217">
                  <c:v>1.7984689753732561E-2</c:v>
                </c:pt>
                <c:pt idx="5218">
                  <c:v>1.7988240731560117E-2</c:v>
                </c:pt>
                <c:pt idx="5219">
                  <c:v>1.8003481433006743E-2</c:v>
                </c:pt>
                <c:pt idx="5220">
                  <c:v>1.7997222082259869E-2</c:v>
                </c:pt>
                <c:pt idx="5221">
                  <c:v>1.7992788754009541E-2</c:v>
                </c:pt>
                <c:pt idx="5222">
                  <c:v>1.7998499616655773E-2</c:v>
                </c:pt>
                <c:pt idx="5223">
                  <c:v>1.7997071049304619E-2</c:v>
                </c:pt>
                <c:pt idx="5224">
                  <c:v>1.8002878436771876E-2</c:v>
                </c:pt>
                <c:pt idx="5225">
                  <c:v>1.7997106252474641E-2</c:v>
                </c:pt>
                <c:pt idx="5226">
                  <c:v>1.8003194129715929E-2</c:v>
                </c:pt>
                <c:pt idx="5227">
                  <c:v>1.8008053302764893E-2</c:v>
                </c:pt>
                <c:pt idx="5228">
                  <c:v>1.8003474619489965E-2</c:v>
                </c:pt>
                <c:pt idx="5229">
                  <c:v>1.8000240470192594E-2</c:v>
                </c:pt>
                <c:pt idx="5230">
                  <c:v>1.7997118743922066E-2</c:v>
                </c:pt>
                <c:pt idx="5231">
                  <c:v>1.8007251578957328E-2</c:v>
                </c:pt>
                <c:pt idx="5232">
                  <c:v>1.7996152360125695E-2</c:v>
                </c:pt>
                <c:pt idx="5233">
                  <c:v>1.7994780572081027E-2</c:v>
                </c:pt>
                <c:pt idx="5234">
                  <c:v>1.7985538036571443E-2</c:v>
                </c:pt>
                <c:pt idx="5235">
                  <c:v>1.7973338434780137E-2</c:v>
                </c:pt>
                <c:pt idx="5236">
                  <c:v>1.7971242142784723E-2</c:v>
                </c:pt>
                <c:pt idx="5237">
                  <c:v>1.7980065647012447E-2</c:v>
                </c:pt>
                <c:pt idx="5238">
                  <c:v>1.797808404921613E-2</c:v>
                </c:pt>
                <c:pt idx="5239">
                  <c:v>1.7983306609826596E-2</c:v>
                </c:pt>
                <c:pt idx="5240">
                  <c:v>1.7984996361987578E-2</c:v>
                </c:pt>
                <c:pt idx="5241">
                  <c:v>1.7996935914555184E-2</c:v>
                </c:pt>
                <c:pt idx="5242">
                  <c:v>1.8002100560273033E-2</c:v>
                </c:pt>
                <c:pt idx="5243">
                  <c:v>1.8005820740433911E-2</c:v>
                </c:pt>
                <c:pt idx="5244">
                  <c:v>1.800534379425944E-2</c:v>
                </c:pt>
                <c:pt idx="5245">
                  <c:v>1.8016869993475838E-2</c:v>
                </c:pt>
                <c:pt idx="5246">
                  <c:v>1.800582982512295E-2</c:v>
                </c:pt>
                <c:pt idx="5247">
                  <c:v>1.8004798712917186E-2</c:v>
                </c:pt>
                <c:pt idx="5248">
                  <c:v>1.8010258611028757E-2</c:v>
                </c:pt>
                <c:pt idx="5249">
                  <c:v>1.8018023748983605E-2</c:v>
                </c:pt>
                <c:pt idx="5250">
                  <c:v>1.8027914704173243E-2</c:v>
                </c:pt>
                <c:pt idx="5251">
                  <c:v>1.8024074151882619E-2</c:v>
                </c:pt>
                <c:pt idx="5252">
                  <c:v>1.8026055749678933E-2</c:v>
                </c:pt>
                <c:pt idx="5253">
                  <c:v>1.8028531327441668E-2</c:v>
                </c:pt>
                <c:pt idx="5254">
                  <c:v>1.8039918985150241E-2</c:v>
                </c:pt>
                <c:pt idx="5255">
                  <c:v>1.8035712774125853E-2</c:v>
                </c:pt>
                <c:pt idx="5256">
                  <c:v>1.8030741178050053E-2</c:v>
                </c:pt>
                <c:pt idx="5257">
                  <c:v>1.8043475640908444E-2</c:v>
                </c:pt>
                <c:pt idx="5258">
                  <c:v>1.8050906916541161E-2</c:v>
                </c:pt>
                <c:pt idx="5259">
                  <c:v>1.8045855829436283E-2</c:v>
                </c:pt>
                <c:pt idx="5260">
                  <c:v>1.8040121119481327E-2</c:v>
                </c:pt>
                <c:pt idx="5261">
                  <c:v>1.8053134936527621E-2</c:v>
                </c:pt>
                <c:pt idx="5262">
                  <c:v>1.8056796066209756E-2</c:v>
                </c:pt>
                <c:pt idx="5263">
                  <c:v>1.8060753583871741E-2</c:v>
                </c:pt>
                <c:pt idx="5264">
                  <c:v>1.8049711144346593E-2</c:v>
                </c:pt>
                <c:pt idx="5265">
                  <c:v>1.8042743187854791E-2</c:v>
                </c:pt>
                <c:pt idx="5266">
                  <c:v>1.8043775435646683E-2</c:v>
                </c:pt>
                <c:pt idx="5267">
                  <c:v>1.8036270346915535E-2</c:v>
                </c:pt>
                <c:pt idx="5268">
                  <c:v>1.8038350740705134E-2</c:v>
                </c:pt>
                <c:pt idx="5269">
                  <c:v>1.8039685054407523E-2</c:v>
                </c:pt>
                <c:pt idx="5270">
                  <c:v>1.8042866966742926E-2</c:v>
                </c:pt>
                <c:pt idx="5271">
                  <c:v>1.8038420011459045E-2</c:v>
                </c:pt>
                <c:pt idx="5272">
                  <c:v>1.8047312786440679E-2</c:v>
                </c:pt>
                <c:pt idx="5273">
                  <c:v>1.8043351862020308E-2</c:v>
                </c:pt>
                <c:pt idx="5274">
                  <c:v>1.8047663682554754E-2</c:v>
                </c:pt>
                <c:pt idx="5275">
                  <c:v>1.8042549002626612E-2</c:v>
                </c:pt>
                <c:pt idx="5276">
                  <c:v>1.8048226933275083E-2</c:v>
                </c:pt>
                <c:pt idx="5277">
                  <c:v>1.8050793357928193E-2</c:v>
                </c:pt>
                <c:pt idx="5278">
                  <c:v>1.8046525825252801E-2</c:v>
                </c:pt>
                <c:pt idx="5279">
                  <c:v>1.8041840396881684E-2</c:v>
                </c:pt>
                <c:pt idx="5280">
                  <c:v>1.8034406850076706E-2</c:v>
                </c:pt>
                <c:pt idx="5281">
                  <c:v>1.8044732734754015E-2</c:v>
                </c:pt>
                <c:pt idx="5282">
                  <c:v>1.8049343214440572E-2</c:v>
                </c:pt>
                <c:pt idx="5283">
                  <c:v>1.8044247839476637E-2</c:v>
                </c:pt>
                <c:pt idx="5284">
                  <c:v>1.803974410488627E-2</c:v>
                </c:pt>
                <c:pt idx="5285">
                  <c:v>1.803884358508542E-2</c:v>
                </c:pt>
                <c:pt idx="5286">
                  <c:v>1.8050198310796232E-2</c:v>
                </c:pt>
                <c:pt idx="5287">
                  <c:v>1.8041967582528209E-2</c:v>
                </c:pt>
                <c:pt idx="5288">
                  <c:v>1.8048442694639726E-2</c:v>
                </c:pt>
                <c:pt idx="5289">
                  <c:v>1.804070026840747E-2</c:v>
                </c:pt>
                <c:pt idx="5290">
                  <c:v>1.8039577173725202E-2</c:v>
                </c:pt>
                <c:pt idx="5291">
                  <c:v>1.8042560358487909E-2</c:v>
                </c:pt>
                <c:pt idx="5292">
                  <c:v>1.8040947826183745E-2</c:v>
                </c:pt>
                <c:pt idx="5293">
                  <c:v>1.804820989948314E-2</c:v>
                </c:pt>
                <c:pt idx="5294">
                  <c:v>1.8044669141930751E-2</c:v>
                </c:pt>
                <c:pt idx="5295">
                  <c:v>1.8050789951169804E-2</c:v>
                </c:pt>
                <c:pt idx="5296">
                  <c:v>1.8055176720388814E-2</c:v>
                </c:pt>
                <c:pt idx="5297">
                  <c:v>1.8056011376194139E-2</c:v>
                </c:pt>
                <c:pt idx="5298">
                  <c:v>1.8055116534323939E-2</c:v>
                </c:pt>
                <c:pt idx="5299">
                  <c:v>1.8060099486261038E-2</c:v>
                </c:pt>
                <c:pt idx="5300">
                  <c:v>1.8070907995043468E-2</c:v>
                </c:pt>
                <c:pt idx="5301">
                  <c:v>1.8060335688176013E-2</c:v>
                </c:pt>
                <c:pt idx="5302">
                  <c:v>1.8059138780395317E-2</c:v>
                </c:pt>
                <c:pt idx="5303">
                  <c:v>1.8067604574992187E-2</c:v>
                </c:pt>
                <c:pt idx="5304">
                  <c:v>1.8071991344211197E-2</c:v>
                </c:pt>
                <c:pt idx="5305">
                  <c:v>1.8082580684870595E-2</c:v>
                </c:pt>
                <c:pt idx="5306">
                  <c:v>1.8067836234562644E-2</c:v>
                </c:pt>
                <c:pt idx="5307">
                  <c:v>1.8071096502340997E-2</c:v>
                </c:pt>
                <c:pt idx="5308">
                  <c:v>1.8071448534041201E-2</c:v>
                </c:pt>
                <c:pt idx="5309">
                  <c:v>1.8075650202721071E-2</c:v>
                </c:pt>
                <c:pt idx="5310">
                  <c:v>1.8076236165163993E-2</c:v>
                </c:pt>
                <c:pt idx="5311">
                  <c:v>1.8076610908586793E-2</c:v>
                </c:pt>
                <c:pt idx="5312">
                  <c:v>1.8079069452557578E-2</c:v>
                </c:pt>
                <c:pt idx="5313">
                  <c:v>1.8074476006662968E-2</c:v>
                </c:pt>
                <c:pt idx="5314">
                  <c:v>1.8092581791914811E-2</c:v>
                </c:pt>
                <c:pt idx="5315">
                  <c:v>1.8083497102877256E-2</c:v>
                </c:pt>
                <c:pt idx="5316">
                  <c:v>1.8075709253199814E-2</c:v>
                </c:pt>
                <c:pt idx="5317">
                  <c:v>1.8079372654054206E-2</c:v>
                </c:pt>
                <c:pt idx="5318">
                  <c:v>1.80762020975801E-2</c:v>
                </c:pt>
                <c:pt idx="5319">
                  <c:v>1.8073367674600386E-2</c:v>
                </c:pt>
                <c:pt idx="5320">
                  <c:v>1.8072994066763715E-2</c:v>
                </c:pt>
                <c:pt idx="5321">
                  <c:v>1.8063890072761955E-2</c:v>
                </c:pt>
                <c:pt idx="5322">
                  <c:v>1.8078234796752253E-2</c:v>
                </c:pt>
                <c:pt idx="5323">
                  <c:v>1.8082795310649106E-2</c:v>
                </c:pt>
                <c:pt idx="5324">
                  <c:v>1.8084473706948795E-2</c:v>
                </c:pt>
                <c:pt idx="5325">
                  <c:v>1.8074208008336357E-2</c:v>
                </c:pt>
                <c:pt idx="5326">
                  <c:v>1.8064306832871555E-2</c:v>
                </c:pt>
                <c:pt idx="5327">
                  <c:v>1.8082374008194988E-2</c:v>
                </c:pt>
                <c:pt idx="5328">
                  <c:v>1.8080211852204053E-2</c:v>
                </c:pt>
                <c:pt idx="5329">
                  <c:v>1.8085496870051648E-2</c:v>
                </c:pt>
                <c:pt idx="5330">
                  <c:v>1.8094383967102636E-2</c:v>
                </c:pt>
                <c:pt idx="5331">
                  <c:v>1.8091199783594972E-2</c:v>
                </c:pt>
                <c:pt idx="5332">
                  <c:v>1.8099425969518478E-2</c:v>
                </c:pt>
                <c:pt idx="5333">
                  <c:v>1.8101038501822642E-2</c:v>
                </c:pt>
                <c:pt idx="5334">
                  <c:v>1.8097330813109193E-2</c:v>
                </c:pt>
                <c:pt idx="5335">
                  <c:v>1.8099238597807078E-2</c:v>
                </c:pt>
                <c:pt idx="5336">
                  <c:v>1.8095411672550007E-2</c:v>
                </c:pt>
                <c:pt idx="5337">
                  <c:v>1.8095271995456057E-2</c:v>
                </c:pt>
                <c:pt idx="5338">
                  <c:v>1.8089827995550301E-2</c:v>
                </c:pt>
                <c:pt idx="5339">
                  <c:v>1.809904668375116E-2</c:v>
                </c:pt>
                <c:pt idx="5340">
                  <c:v>1.8092656740599372E-2</c:v>
                </c:pt>
                <c:pt idx="5341">
                  <c:v>1.8097021933681914E-2</c:v>
                </c:pt>
                <c:pt idx="5342">
                  <c:v>1.8101885649075396E-2</c:v>
                </c:pt>
                <c:pt idx="5343">
                  <c:v>1.8102658983229717E-2</c:v>
                </c:pt>
                <c:pt idx="5344">
                  <c:v>1.8110052784520155E-2</c:v>
                </c:pt>
                <c:pt idx="5345">
                  <c:v>1.8114855178262633E-2</c:v>
                </c:pt>
                <c:pt idx="5346">
                  <c:v>1.8109681447855748E-2</c:v>
                </c:pt>
                <c:pt idx="5347">
                  <c:v>1.8114078437349922E-2</c:v>
                </c:pt>
                <c:pt idx="5348">
                  <c:v>1.8106392790424152E-2</c:v>
                </c:pt>
                <c:pt idx="5349">
                  <c:v>1.8117192214517543E-2</c:v>
                </c:pt>
                <c:pt idx="5350">
                  <c:v>1.8120619413456961E-2</c:v>
                </c:pt>
                <c:pt idx="5351">
                  <c:v>1.8121575576978164E-2</c:v>
                </c:pt>
                <c:pt idx="5352">
                  <c:v>1.8116967368463865E-2</c:v>
                </c:pt>
                <c:pt idx="5353">
                  <c:v>1.8117376179470554E-2</c:v>
                </c:pt>
                <c:pt idx="5354">
                  <c:v>1.8113297154092694E-2</c:v>
                </c:pt>
                <c:pt idx="5355">
                  <c:v>1.8104469107520449E-2</c:v>
                </c:pt>
                <c:pt idx="5356">
                  <c:v>1.8116296237061215E-2</c:v>
                </c:pt>
                <c:pt idx="5357">
                  <c:v>1.8111249692300855E-2</c:v>
                </c:pt>
                <c:pt idx="5358">
                  <c:v>1.8109388466634284E-2</c:v>
                </c:pt>
                <c:pt idx="5359">
                  <c:v>1.8101586989923285E-2</c:v>
                </c:pt>
                <c:pt idx="5360">
                  <c:v>1.8095948804789354E-2</c:v>
                </c:pt>
                <c:pt idx="5361">
                  <c:v>1.8098108689608032E-2</c:v>
                </c:pt>
                <c:pt idx="5362">
                  <c:v>1.8097503422200907E-2</c:v>
                </c:pt>
                <c:pt idx="5363">
                  <c:v>1.8101281517254399E-2</c:v>
                </c:pt>
                <c:pt idx="5364">
                  <c:v>1.8093122330912547E-2</c:v>
                </c:pt>
                <c:pt idx="5365">
                  <c:v>1.8099370325798125E-2</c:v>
                </c:pt>
                <c:pt idx="5366">
                  <c:v>1.8105303763325774E-2</c:v>
                </c:pt>
                <c:pt idx="5367">
                  <c:v>1.8104521344482417E-2</c:v>
                </c:pt>
                <c:pt idx="5368">
                  <c:v>1.8110948761976484E-2</c:v>
                </c:pt>
                <c:pt idx="5369">
                  <c:v>1.8115997577909104E-2</c:v>
                </c:pt>
                <c:pt idx="5370">
                  <c:v>1.8120147009627007E-2</c:v>
                </c:pt>
                <c:pt idx="5371">
                  <c:v>1.8122898534819257E-2</c:v>
                </c:pt>
                <c:pt idx="5372">
                  <c:v>1.8121099766389821E-2</c:v>
                </c:pt>
                <c:pt idx="5373">
                  <c:v>1.812355263242996E-2</c:v>
                </c:pt>
                <c:pt idx="5374">
                  <c:v>1.8119419098917875E-2</c:v>
                </c:pt>
                <c:pt idx="5375">
                  <c:v>1.8123264193553021E-2</c:v>
                </c:pt>
                <c:pt idx="5376">
                  <c:v>1.8107288767880481E-2</c:v>
                </c:pt>
                <c:pt idx="5377">
                  <c:v>1.8106689178404002E-2</c:v>
                </c:pt>
                <c:pt idx="5378">
                  <c:v>1.8117560144423565E-2</c:v>
                </c:pt>
                <c:pt idx="5379">
                  <c:v>1.8112037789074862E-2</c:v>
                </c:pt>
                <c:pt idx="5380">
                  <c:v>1.8120313940788075E-2</c:v>
                </c:pt>
                <c:pt idx="5381">
                  <c:v>1.8110835203363516E-2</c:v>
                </c:pt>
                <c:pt idx="5382">
                  <c:v>1.8121341646235446E-2</c:v>
                </c:pt>
                <c:pt idx="5383">
                  <c:v>1.812415108632031E-2</c:v>
                </c:pt>
                <c:pt idx="5384">
                  <c:v>1.8117076384732315E-2</c:v>
                </c:pt>
                <c:pt idx="5385">
                  <c:v>1.8119124982110282E-2</c:v>
                </c:pt>
                <c:pt idx="5386">
                  <c:v>1.8120500176913343E-2</c:v>
                </c:pt>
                <c:pt idx="5387">
                  <c:v>1.8115933985085843E-2</c:v>
                </c:pt>
                <c:pt idx="5388">
                  <c:v>1.8107641935166816E-2</c:v>
                </c:pt>
                <c:pt idx="5389">
                  <c:v>1.8100567233578821E-2</c:v>
                </c:pt>
                <c:pt idx="5390">
                  <c:v>1.8119843808130379E-2</c:v>
                </c:pt>
                <c:pt idx="5391">
                  <c:v>1.8120186755141546E-2</c:v>
                </c:pt>
                <c:pt idx="5392">
                  <c:v>1.8116952605844179E-2</c:v>
                </c:pt>
                <c:pt idx="5393">
                  <c:v>1.811041503649553E-2</c:v>
                </c:pt>
                <c:pt idx="5394">
                  <c:v>1.8119540606633754E-2</c:v>
                </c:pt>
                <c:pt idx="5395">
                  <c:v>1.8125650060011506E-2</c:v>
                </c:pt>
                <c:pt idx="5396">
                  <c:v>1.8120559227392089E-2</c:v>
                </c:pt>
                <c:pt idx="5397">
                  <c:v>1.8129026157575088E-2</c:v>
                </c:pt>
                <c:pt idx="5398">
                  <c:v>1.8130770417870298E-2</c:v>
                </c:pt>
                <c:pt idx="5399">
                  <c:v>1.8129564425400563E-2</c:v>
                </c:pt>
                <c:pt idx="5400">
                  <c:v>1.8128717278147809E-2</c:v>
                </c:pt>
                <c:pt idx="5401">
                  <c:v>1.813076928228417E-2</c:v>
                </c:pt>
                <c:pt idx="5402">
                  <c:v>1.8134616648091573E-2</c:v>
                </c:pt>
                <c:pt idx="5403">
                  <c:v>1.8136465382310715E-2</c:v>
                </c:pt>
                <c:pt idx="5404">
                  <c:v>1.8132206934324362E-2</c:v>
                </c:pt>
                <c:pt idx="5405">
                  <c:v>1.8132335255557016E-2</c:v>
                </c:pt>
                <c:pt idx="5406">
                  <c:v>1.8135153780330919E-2</c:v>
                </c:pt>
                <c:pt idx="5407">
                  <c:v>1.8145710188992557E-2</c:v>
                </c:pt>
                <c:pt idx="5408">
                  <c:v>1.8152167131725995E-2</c:v>
                </c:pt>
                <c:pt idx="5409">
                  <c:v>1.8147096739656914E-2</c:v>
                </c:pt>
                <c:pt idx="5410">
                  <c:v>1.8152156911450831E-2</c:v>
                </c:pt>
                <c:pt idx="5411">
                  <c:v>1.8155576161287337E-2</c:v>
                </c:pt>
                <c:pt idx="5412">
                  <c:v>1.8156217767450616E-2</c:v>
                </c:pt>
                <c:pt idx="5413">
                  <c:v>1.8148657034999113E-2</c:v>
                </c:pt>
                <c:pt idx="5414">
                  <c:v>1.8150176449240642E-2</c:v>
                </c:pt>
                <c:pt idx="5415">
                  <c:v>1.8156576612667598E-2</c:v>
                </c:pt>
                <c:pt idx="5416">
                  <c:v>1.8159345171651794E-2</c:v>
                </c:pt>
                <c:pt idx="5417">
                  <c:v>1.8160785094864247E-2</c:v>
                </c:pt>
                <c:pt idx="5418">
                  <c:v>1.8162828014311565E-2</c:v>
                </c:pt>
                <c:pt idx="5419">
                  <c:v>1.8167997202373935E-2</c:v>
                </c:pt>
                <c:pt idx="5420">
                  <c:v>1.8171591332474417E-2</c:v>
                </c:pt>
                <c:pt idx="5421">
                  <c:v>1.8169790292872721E-2</c:v>
                </c:pt>
                <c:pt idx="5422">
                  <c:v>1.8173392372076113E-2</c:v>
                </c:pt>
                <c:pt idx="5423">
                  <c:v>1.8165168457324864E-2</c:v>
                </c:pt>
                <c:pt idx="5424">
                  <c:v>1.8174418941937356E-2</c:v>
                </c:pt>
                <c:pt idx="5425">
                  <c:v>1.8175070768375799E-2</c:v>
                </c:pt>
                <c:pt idx="5426">
                  <c:v>1.8173876131767363E-2</c:v>
                </c:pt>
                <c:pt idx="5427">
                  <c:v>1.8187036439424389E-2</c:v>
                </c:pt>
                <c:pt idx="5428">
                  <c:v>1.8181131391549976E-2</c:v>
                </c:pt>
                <c:pt idx="5429">
                  <c:v>1.8173881809698009E-2</c:v>
                </c:pt>
                <c:pt idx="5430">
                  <c:v>1.817652091186342E-2</c:v>
                </c:pt>
                <c:pt idx="5431">
                  <c:v>1.8177951750386834E-2</c:v>
                </c:pt>
                <c:pt idx="5432">
                  <c:v>1.8173223169742788E-2</c:v>
                </c:pt>
                <c:pt idx="5433">
                  <c:v>1.8166607244951189E-2</c:v>
                </c:pt>
                <c:pt idx="5434">
                  <c:v>1.8164088514915525E-2</c:v>
                </c:pt>
                <c:pt idx="5435">
                  <c:v>1.8177294246017741E-2</c:v>
                </c:pt>
                <c:pt idx="5436">
                  <c:v>1.8177419160492009E-2</c:v>
                </c:pt>
                <c:pt idx="5437">
                  <c:v>1.8181559507520872E-2</c:v>
                </c:pt>
                <c:pt idx="5438">
                  <c:v>1.8181138205066755E-2</c:v>
                </c:pt>
                <c:pt idx="5439">
                  <c:v>1.8186977388945643E-2</c:v>
                </c:pt>
                <c:pt idx="5440">
                  <c:v>1.8193568330842388E-2</c:v>
                </c:pt>
                <c:pt idx="5441">
                  <c:v>1.8191282395963314E-2</c:v>
                </c:pt>
                <c:pt idx="5442">
                  <c:v>1.8190322825683721E-2</c:v>
                </c:pt>
                <c:pt idx="5443">
                  <c:v>1.8201258520112677E-2</c:v>
                </c:pt>
                <c:pt idx="5444">
                  <c:v>1.8207431566313697E-2</c:v>
                </c:pt>
                <c:pt idx="5445">
                  <c:v>1.8196750243177792E-2</c:v>
                </c:pt>
                <c:pt idx="5446">
                  <c:v>1.8196750243177792E-2</c:v>
                </c:pt>
                <c:pt idx="5447">
                  <c:v>1.8196934208130802E-2</c:v>
                </c:pt>
                <c:pt idx="5448">
                  <c:v>1.8190689620003614E-2</c:v>
                </c:pt>
                <c:pt idx="5449">
                  <c:v>1.8186842254196211E-2</c:v>
                </c:pt>
                <c:pt idx="5450">
                  <c:v>1.8179100963550084E-2</c:v>
                </c:pt>
                <c:pt idx="5451">
                  <c:v>1.8182217011889965E-2</c:v>
                </c:pt>
                <c:pt idx="5452">
                  <c:v>1.8179569960621648E-2</c:v>
                </c:pt>
                <c:pt idx="5453">
                  <c:v>1.8179582452069076E-2</c:v>
                </c:pt>
                <c:pt idx="5454">
                  <c:v>1.8188944224122275E-2</c:v>
                </c:pt>
                <c:pt idx="5455">
                  <c:v>1.8185337602574365E-2</c:v>
                </c:pt>
                <c:pt idx="5456">
                  <c:v>1.8182403248015237E-2</c:v>
                </c:pt>
                <c:pt idx="5457">
                  <c:v>1.8187080727283447E-2</c:v>
                </c:pt>
                <c:pt idx="5458">
                  <c:v>1.819062829835261E-2</c:v>
                </c:pt>
                <c:pt idx="5459">
                  <c:v>1.8190984872397335E-2</c:v>
                </c:pt>
                <c:pt idx="5460">
                  <c:v>1.8191120007146767E-2</c:v>
                </c:pt>
                <c:pt idx="5461">
                  <c:v>1.8185344416091143E-2</c:v>
                </c:pt>
                <c:pt idx="5462">
                  <c:v>1.8188882902471271E-2</c:v>
                </c:pt>
                <c:pt idx="5463">
                  <c:v>1.8193805668343496E-2</c:v>
                </c:pt>
                <c:pt idx="5464">
                  <c:v>1.8192304423480039E-2</c:v>
                </c:pt>
                <c:pt idx="5465">
                  <c:v>1.8184566539592304E-2</c:v>
                </c:pt>
                <c:pt idx="5466">
                  <c:v>1.8175743035364577E-2</c:v>
                </c:pt>
                <c:pt idx="5467">
                  <c:v>1.8166059892436675E-2</c:v>
                </c:pt>
                <c:pt idx="5468">
                  <c:v>1.8163679703908836E-2</c:v>
                </c:pt>
                <c:pt idx="5469">
                  <c:v>1.8169725564463328E-2</c:v>
                </c:pt>
                <c:pt idx="5470">
                  <c:v>1.8179827738673087E-2</c:v>
                </c:pt>
                <c:pt idx="5471">
                  <c:v>1.8180956511286005E-2</c:v>
                </c:pt>
                <c:pt idx="5472">
                  <c:v>1.8177649684476334E-2</c:v>
                </c:pt>
                <c:pt idx="5473">
                  <c:v>1.8180061669415805E-2</c:v>
                </c:pt>
                <c:pt idx="5474">
                  <c:v>1.8183125480793722E-2</c:v>
                </c:pt>
                <c:pt idx="5475">
                  <c:v>1.8193507009191385E-2</c:v>
                </c:pt>
                <c:pt idx="5476">
                  <c:v>1.8190321690097593E-2</c:v>
                </c:pt>
                <c:pt idx="5477">
                  <c:v>1.8183365089467086E-2</c:v>
                </c:pt>
                <c:pt idx="5478">
                  <c:v>1.8192909690887167E-2</c:v>
                </c:pt>
                <c:pt idx="5479">
                  <c:v>1.8193241282037038E-2</c:v>
                </c:pt>
                <c:pt idx="5480">
                  <c:v>1.8190149081005878E-2</c:v>
                </c:pt>
                <c:pt idx="5481">
                  <c:v>1.8197604203947323E-2</c:v>
                </c:pt>
                <c:pt idx="5482">
                  <c:v>1.8193151570732792E-2</c:v>
                </c:pt>
                <c:pt idx="5483">
                  <c:v>1.8197934659511063E-2</c:v>
                </c:pt>
                <c:pt idx="5484">
                  <c:v>1.8184680098205272E-2</c:v>
                </c:pt>
                <c:pt idx="5485">
                  <c:v>1.8192789318757417E-2</c:v>
                </c:pt>
                <c:pt idx="5486">
                  <c:v>1.8197648491806381E-2</c:v>
                </c:pt>
                <c:pt idx="5487">
                  <c:v>1.819560784353132E-2</c:v>
                </c:pt>
                <c:pt idx="5488">
                  <c:v>1.8202035261025391E-2</c:v>
                </c:pt>
                <c:pt idx="5489">
                  <c:v>1.8197348697068141E-2</c:v>
                </c:pt>
                <c:pt idx="5490">
                  <c:v>1.8194768645381474E-2</c:v>
                </c:pt>
                <c:pt idx="5491">
                  <c:v>1.8195721402144288E-2</c:v>
                </c:pt>
                <c:pt idx="5492">
                  <c:v>1.8192668946627671E-2</c:v>
                </c:pt>
                <c:pt idx="5493">
                  <c:v>1.8196573091741559E-2</c:v>
                </c:pt>
                <c:pt idx="5494">
                  <c:v>1.8189648287522685E-2</c:v>
                </c:pt>
                <c:pt idx="5495">
                  <c:v>1.8182285147057747E-2</c:v>
                </c:pt>
                <c:pt idx="5496">
                  <c:v>1.8184438218359647E-2</c:v>
                </c:pt>
                <c:pt idx="5497">
                  <c:v>1.8193342349202581E-2</c:v>
                </c:pt>
                <c:pt idx="5498">
                  <c:v>1.8190263775204978E-2</c:v>
                </c:pt>
                <c:pt idx="5499">
                  <c:v>1.8177539532621755E-2</c:v>
                </c:pt>
                <c:pt idx="5500">
                  <c:v>1.8170569304957692E-2</c:v>
                </c:pt>
                <c:pt idx="5501">
                  <c:v>1.8164096464018436E-2</c:v>
                </c:pt>
                <c:pt idx="5502">
                  <c:v>1.8169795970803371E-2</c:v>
                </c:pt>
                <c:pt idx="5503">
                  <c:v>1.817291429031551E-2</c:v>
                </c:pt>
                <c:pt idx="5504">
                  <c:v>1.8174232705812084E-2</c:v>
                </c:pt>
                <c:pt idx="5505">
                  <c:v>1.8172510021653338E-2</c:v>
                </c:pt>
                <c:pt idx="5506">
                  <c:v>1.8171112115127685E-2</c:v>
                </c:pt>
                <c:pt idx="5507">
                  <c:v>1.817759404075598E-2</c:v>
                </c:pt>
                <c:pt idx="5508">
                  <c:v>1.8177656497993112E-2</c:v>
                </c:pt>
                <c:pt idx="5509">
                  <c:v>1.8184622183312658E-2</c:v>
                </c:pt>
                <c:pt idx="5510">
                  <c:v>1.8183300361057694E-2</c:v>
                </c:pt>
                <c:pt idx="5511">
                  <c:v>1.8179939026113798E-2</c:v>
                </c:pt>
                <c:pt idx="5512">
                  <c:v>1.8180959918044394E-2</c:v>
                </c:pt>
                <c:pt idx="5513">
                  <c:v>1.8183480919252315E-2</c:v>
                </c:pt>
                <c:pt idx="5514">
                  <c:v>1.8184979892943511E-2</c:v>
                </c:pt>
                <c:pt idx="5515">
                  <c:v>1.8187623537453439E-2</c:v>
                </c:pt>
                <c:pt idx="5516">
                  <c:v>1.818469031848044E-2</c:v>
                </c:pt>
                <c:pt idx="5517">
                  <c:v>1.8184615369795879E-2</c:v>
                </c:pt>
                <c:pt idx="5518">
                  <c:v>1.8179212250990794E-2</c:v>
                </c:pt>
                <c:pt idx="5519">
                  <c:v>1.818253724717854E-2</c:v>
                </c:pt>
                <c:pt idx="5520">
                  <c:v>1.8189484763120007E-2</c:v>
                </c:pt>
                <c:pt idx="5521">
                  <c:v>1.8178316273534466E-2</c:v>
                </c:pt>
                <c:pt idx="5522">
                  <c:v>1.8193174282455385E-2</c:v>
                </c:pt>
                <c:pt idx="5523">
                  <c:v>1.8198788620280595E-2</c:v>
                </c:pt>
                <c:pt idx="5524">
                  <c:v>1.8191688935797746E-2</c:v>
                </c:pt>
                <c:pt idx="5525">
                  <c:v>1.8200116120466205E-2</c:v>
                </c:pt>
                <c:pt idx="5526">
                  <c:v>1.8202218090392269E-2</c:v>
                </c:pt>
                <c:pt idx="5527">
                  <c:v>1.8207732496638065E-2</c:v>
                </c:pt>
                <c:pt idx="5528">
                  <c:v>1.8200345508864405E-2</c:v>
                </c:pt>
                <c:pt idx="5529">
                  <c:v>1.8209552841203965E-2</c:v>
                </c:pt>
                <c:pt idx="5530">
                  <c:v>1.821049878445E-2</c:v>
                </c:pt>
                <c:pt idx="5531">
                  <c:v>1.820407704488658E-2</c:v>
                </c:pt>
                <c:pt idx="5532">
                  <c:v>1.8210738393123364E-2</c:v>
                </c:pt>
                <c:pt idx="5533">
                  <c:v>1.8203954401584573E-2</c:v>
                </c:pt>
                <c:pt idx="5534">
                  <c:v>1.8199028228953959E-2</c:v>
                </c:pt>
                <c:pt idx="5535">
                  <c:v>1.8195548793052574E-2</c:v>
                </c:pt>
                <c:pt idx="5536">
                  <c:v>1.8201442485065687E-2</c:v>
                </c:pt>
                <c:pt idx="5537">
                  <c:v>1.8209952567521618E-2</c:v>
                </c:pt>
                <c:pt idx="5538">
                  <c:v>1.8196207433007799E-2</c:v>
                </c:pt>
                <c:pt idx="5539">
                  <c:v>1.8202095447090262E-2</c:v>
                </c:pt>
                <c:pt idx="5540">
                  <c:v>1.8199273515557973E-2</c:v>
                </c:pt>
                <c:pt idx="5541">
                  <c:v>1.8203288948112573E-2</c:v>
                </c:pt>
                <c:pt idx="5542">
                  <c:v>1.8205454510861897E-2</c:v>
                </c:pt>
                <c:pt idx="5543">
                  <c:v>1.8200909895170862E-2</c:v>
                </c:pt>
                <c:pt idx="5544">
                  <c:v>1.8208157205850572E-2</c:v>
                </c:pt>
                <c:pt idx="5545">
                  <c:v>1.8184736877511758E-2</c:v>
                </c:pt>
                <c:pt idx="5546">
                  <c:v>1.8153617275213616E-2</c:v>
                </c:pt>
                <c:pt idx="5547">
                  <c:v>1.8156226852139655E-2</c:v>
                </c:pt>
                <c:pt idx="5548">
                  <c:v>1.8164989034716375E-2</c:v>
                </c:pt>
                <c:pt idx="5549">
                  <c:v>1.8177112552236991E-2</c:v>
                </c:pt>
                <c:pt idx="5550">
                  <c:v>1.8170932692519196E-2</c:v>
                </c:pt>
                <c:pt idx="5551">
                  <c:v>1.8175010582310927E-2</c:v>
                </c:pt>
                <c:pt idx="5552">
                  <c:v>1.8167943829825839E-2</c:v>
                </c:pt>
                <c:pt idx="5553">
                  <c:v>1.8173275406704752E-2</c:v>
                </c:pt>
                <c:pt idx="5554">
                  <c:v>1.818011617755003E-2</c:v>
                </c:pt>
                <c:pt idx="5555">
                  <c:v>1.8167504357993646E-2</c:v>
                </c:pt>
                <c:pt idx="5556">
                  <c:v>1.8167092140228568E-2</c:v>
                </c:pt>
                <c:pt idx="5557">
                  <c:v>1.8166433500273346E-2</c:v>
                </c:pt>
                <c:pt idx="5558">
                  <c:v>1.8157010406569144E-2</c:v>
                </c:pt>
                <c:pt idx="5559">
                  <c:v>1.8138026813239044E-2</c:v>
                </c:pt>
                <c:pt idx="5560">
                  <c:v>1.8125062961982456E-2</c:v>
                </c:pt>
                <c:pt idx="5561">
                  <c:v>1.8140559170308261E-2</c:v>
                </c:pt>
                <c:pt idx="5562">
                  <c:v>1.8134004567167666E-2</c:v>
                </c:pt>
                <c:pt idx="5563">
                  <c:v>1.813593052124363E-2</c:v>
                </c:pt>
                <c:pt idx="5564">
                  <c:v>1.813659824588789E-2</c:v>
                </c:pt>
                <c:pt idx="5565">
                  <c:v>1.8151652711209245E-2</c:v>
                </c:pt>
                <c:pt idx="5566">
                  <c:v>1.8161682207906704E-2</c:v>
                </c:pt>
                <c:pt idx="5567">
                  <c:v>1.8150699954446431E-2</c:v>
                </c:pt>
                <c:pt idx="5568">
                  <c:v>1.8160243420280383E-2</c:v>
                </c:pt>
                <c:pt idx="5569">
                  <c:v>1.8158382194613812E-2</c:v>
                </c:pt>
                <c:pt idx="5570">
                  <c:v>1.8160545486190879E-2</c:v>
                </c:pt>
                <c:pt idx="5571">
                  <c:v>1.816288479361805E-2</c:v>
                </c:pt>
                <c:pt idx="5572">
                  <c:v>1.8157066050289498E-2</c:v>
                </c:pt>
                <c:pt idx="5573">
                  <c:v>1.8163189130700808E-2</c:v>
                </c:pt>
                <c:pt idx="5574">
                  <c:v>1.8165473929993754E-2</c:v>
                </c:pt>
                <c:pt idx="5575">
                  <c:v>1.8170268374633324E-2</c:v>
                </c:pt>
                <c:pt idx="5576">
                  <c:v>1.8167631543640171E-2</c:v>
                </c:pt>
                <c:pt idx="5577">
                  <c:v>1.8178008529693319E-2</c:v>
                </c:pt>
                <c:pt idx="5578">
                  <c:v>1.8180359192981787E-2</c:v>
                </c:pt>
                <c:pt idx="5579">
                  <c:v>1.8175503426691213E-2</c:v>
                </c:pt>
                <c:pt idx="5580">
                  <c:v>1.8172193193123156E-2</c:v>
                </c:pt>
                <c:pt idx="5581">
                  <c:v>1.8169851614523724E-2</c:v>
                </c:pt>
                <c:pt idx="5582">
                  <c:v>1.8175077581892577E-2</c:v>
                </c:pt>
                <c:pt idx="5583">
                  <c:v>1.8170866828523671E-2</c:v>
                </c:pt>
                <c:pt idx="5584">
                  <c:v>1.8174791414187895E-2</c:v>
                </c:pt>
                <c:pt idx="5585">
                  <c:v>1.8176273354087145E-2</c:v>
                </c:pt>
                <c:pt idx="5586">
                  <c:v>1.8178976049075819E-2</c:v>
                </c:pt>
                <c:pt idx="5587">
                  <c:v>1.8183781849576683E-2</c:v>
                </c:pt>
                <c:pt idx="5588">
                  <c:v>1.8189611948766535E-2</c:v>
                </c:pt>
                <c:pt idx="5589">
                  <c:v>1.8189894709712828E-2</c:v>
                </c:pt>
                <c:pt idx="5590">
                  <c:v>1.8182465705252369E-2</c:v>
                </c:pt>
                <c:pt idx="5591">
                  <c:v>1.8197178359148688E-2</c:v>
                </c:pt>
                <c:pt idx="5592">
                  <c:v>1.8203712521738948E-2</c:v>
                </c:pt>
                <c:pt idx="5593">
                  <c:v>1.8204540364027494E-2</c:v>
                </c:pt>
                <c:pt idx="5594">
                  <c:v>1.8204923056553201E-2</c:v>
                </c:pt>
                <c:pt idx="5595">
                  <c:v>1.8219086086762749E-2</c:v>
                </c:pt>
                <c:pt idx="5596">
                  <c:v>1.8211627557062918E-2</c:v>
                </c:pt>
                <c:pt idx="5597">
                  <c:v>1.8203235575564476E-2</c:v>
                </c:pt>
                <c:pt idx="5598">
                  <c:v>1.8207437244244343E-2</c:v>
                </c:pt>
                <c:pt idx="5599">
                  <c:v>1.8203410455828448E-2</c:v>
                </c:pt>
                <c:pt idx="5600">
                  <c:v>1.8198258301558027E-2</c:v>
                </c:pt>
                <c:pt idx="5601">
                  <c:v>1.8191776375929732E-2</c:v>
                </c:pt>
                <c:pt idx="5602">
                  <c:v>1.8179398487116066E-2</c:v>
                </c:pt>
                <c:pt idx="5603">
                  <c:v>1.8174354213527963E-2</c:v>
                </c:pt>
                <c:pt idx="5604">
                  <c:v>1.8169609734678099E-2</c:v>
                </c:pt>
                <c:pt idx="5605">
                  <c:v>1.817555907041157E-2</c:v>
                </c:pt>
                <c:pt idx="5606">
                  <c:v>1.8180283108711098E-2</c:v>
                </c:pt>
                <c:pt idx="5607">
                  <c:v>1.8171473231516928E-2</c:v>
                </c:pt>
                <c:pt idx="5608">
                  <c:v>1.8184929927153804E-2</c:v>
                </c:pt>
                <c:pt idx="5609">
                  <c:v>1.8195186541077202E-2</c:v>
                </c:pt>
                <c:pt idx="5610">
                  <c:v>1.8191520869050549E-2</c:v>
                </c:pt>
                <c:pt idx="5611">
                  <c:v>1.8191285802721703E-2</c:v>
                </c:pt>
                <c:pt idx="5612">
                  <c:v>1.8203308253076776E-2</c:v>
                </c:pt>
                <c:pt idx="5613">
                  <c:v>1.8208157205850572E-2</c:v>
                </c:pt>
                <c:pt idx="5614">
                  <c:v>1.8202449749962726E-2</c:v>
                </c:pt>
                <c:pt idx="5615">
                  <c:v>1.8201913753309512E-2</c:v>
                </c:pt>
                <c:pt idx="5616">
                  <c:v>1.8213276428123232E-2</c:v>
                </c:pt>
                <c:pt idx="5617">
                  <c:v>1.8215897360910567E-2</c:v>
                </c:pt>
                <c:pt idx="5618">
                  <c:v>1.8203518336510769E-2</c:v>
                </c:pt>
                <c:pt idx="5619">
                  <c:v>1.8202830171316176E-2</c:v>
                </c:pt>
                <c:pt idx="5620">
                  <c:v>1.8202873323589105E-2</c:v>
                </c:pt>
                <c:pt idx="5621">
                  <c:v>1.8200168357428173E-2</c:v>
                </c:pt>
                <c:pt idx="5622">
                  <c:v>1.8204313246801555E-2</c:v>
                </c:pt>
                <c:pt idx="5623">
                  <c:v>1.8200471558924802E-2</c:v>
                </c:pt>
                <c:pt idx="5624">
                  <c:v>1.8209119047302422E-2</c:v>
                </c:pt>
                <c:pt idx="5625">
                  <c:v>1.821462550444531E-2</c:v>
                </c:pt>
                <c:pt idx="5626">
                  <c:v>1.8213738611678017E-2</c:v>
                </c:pt>
                <c:pt idx="5627">
                  <c:v>1.8224126953592462E-2</c:v>
                </c:pt>
                <c:pt idx="5628">
                  <c:v>1.8230860979341547E-2</c:v>
                </c:pt>
                <c:pt idx="5629">
                  <c:v>1.8230355643513833E-2</c:v>
                </c:pt>
                <c:pt idx="5630">
                  <c:v>1.8225980230156123E-2</c:v>
                </c:pt>
                <c:pt idx="5631">
                  <c:v>1.8235295443178003E-2</c:v>
                </c:pt>
                <c:pt idx="5632">
                  <c:v>1.8232714255905207E-2</c:v>
                </c:pt>
                <c:pt idx="5633">
                  <c:v>1.8233141236289975E-2</c:v>
                </c:pt>
                <c:pt idx="5634">
                  <c:v>1.8228690874247701E-2</c:v>
                </c:pt>
                <c:pt idx="5635">
                  <c:v>1.8225868942715412E-2</c:v>
                </c:pt>
                <c:pt idx="5636">
                  <c:v>1.8230555506672661E-2</c:v>
                </c:pt>
                <c:pt idx="5637">
                  <c:v>1.8236736501976585E-2</c:v>
                </c:pt>
                <c:pt idx="5638">
                  <c:v>1.8249991063282376E-2</c:v>
                </c:pt>
                <c:pt idx="5639">
                  <c:v>1.8249282457537448E-2</c:v>
                </c:pt>
                <c:pt idx="5640">
                  <c:v>1.8245567955307216E-2</c:v>
                </c:pt>
                <c:pt idx="5641">
                  <c:v>1.8255894975570657E-2</c:v>
                </c:pt>
                <c:pt idx="5642">
                  <c:v>1.8249405100839455E-2</c:v>
                </c:pt>
                <c:pt idx="5643">
                  <c:v>1.8246704677023041E-2</c:v>
                </c:pt>
                <c:pt idx="5644">
                  <c:v>1.8248563631517351E-2</c:v>
                </c:pt>
                <c:pt idx="5645">
                  <c:v>1.8216576441416124E-2</c:v>
                </c:pt>
                <c:pt idx="5646">
                  <c:v>1.8203597827539848E-2</c:v>
                </c:pt>
                <c:pt idx="5647">
                  <c:v>1.8197648491806381E-2</c:v>
                </c:pt>
                <c:pt idx="5648">
                  <c:v>1.8196084789705792E-2</c:v>
                </c:pt>
                <c:pt idx="5649">
                  <c:v>1.8186723017652593E-2</c:v>
                </c:pt>
                <c:pt idx="5650">
                  <c:v>1.8178501374073605E-2</c:v>
                </c:pt>
                <c:pt idx="5651">
                  <c:v>1.8183243581751208E-2</c:v>
                </c:pt>
                <c:pt idx="5652">
                  <c:v>1.8176338082496538E-2</c:v>
                </c:pt>
                <c:pt idx="5653">
                  <c:v>1.8183954458668397E-2</c:v>
                </c:pt>
                <c:pt idx="5654">
                  <c:v>1.8189889031782178E-2</c:v>
                </c:pt>
                <c:pt idx="5655">
                  <c:v>1.8196163145148742E-2</c:v>
                </c:pt>
                <c:pt idx="5656">
                  <c:v>1.8212115859098685E-2</c:v>
                </c:pt>
                <c:pt idx="5657">
                  <c:v>1.8199090686191091E-2</c:v>
                </c:pt>
                <c:pt idx="5658">
                  <c:v>1.8199467700786152E-2</c:v>
                </c:pt>
                <c:pt idx="5659">
                  <c:v>1.8208336628459061E-2</c:v>
                </c:pt>
                <c:pt idx="5660">
                  <c:v>1.8203238982322865E-2</c:v>
                </c:pt>
                <c:pt idx="5661">
                  <c:v>1.8208035698134693E-2</c:v>
                </c:pt>
                <c:pt idx="5662">
                  <c:v>1.8201687771669701E-2</c:v>
                </c:pt>
                <c:pt idx="5663">
                  <c:v>1.8213738611678017E-2</c:v>
                </c:pt>
                <c:pt idx="5664">
                  <c:v>1.8208815845805793E-2</c:v>
                </c:pt>
                <c:pt idx="5665">
                  <c:v>1.8207676852917711E-2</c:v>
                </c:pt>
                <c:pt idx="5666">
                  <c:v>1.8212663211613196E-2</c:v>
                </c:pt>
                <c:pt idx="5667">
                  <c:v>1.8210560106101004E-2</c:v>
                </c:pt>
                <c:pt idx="5668">
                  <c:v>1.8210142210405275E-2</c:v>
                </c:pt>
                <c:pt idx="5669">
                  <c:v>1.820797664765595E-2</c:v>
                </c:pt>
                <c:pt idx="5670">
                  <c:v>1.8218300261160999E-2</c:v>
                </c:pt>
                <c:pt idx="5671">
                  <c:v>1.8213544426449839E-2</c:v>
                </c:pt>
                <c:pt idx="5672">
                  <c:v>1.8213380902047164E-2</c:v>
                </c:pt>
                <c:pt idx="5673">
                  <c:v>1.8236080133193621E-2</c:v>
                </c:pt>
                <c:pt idx="5674">
                  <c:v>1.8244283607394534E-2</c:v>
                </c:pt>
                <c:pt idx="5675">
                  <c:v>1.8242378093868906E-2</c:v>
                </c:pt>
                <c:pt idx="5676">
                  <c:v>1.8250009232660451E-2</c:v>
                </c:pt>
                <c:pt idx="5677">
                  <c:v>1.8247964042040873E-2</c:v>
                </c:pt>
                <c:pt idx="5678">
                  <c:v>1.8241420794761574E-2</c:v>
                </c:pt>
                <c:pt idx="5679">
                  <c:v>1.8236376521173471E-2</c:v>
                </c:pt>
                <c:pt idx="5680">
                  <c:v>1.8245024009551095E-2</c:v>
                </c:pt>
                <c:pt idx="5681">
                  <c:v>1.8252337184226326E-2</c:v>
                </c:pt>
                <c:pt idx="5682">
                  <c:v>1.8245984715416816E-2</c:v>
                </c:pt>
                <c:pt idx="5683">
                  <c:v>1.8247723297781376E-2</c:v>
                </c:pt>
                <c:pt idx="5684">
                  <c:v>1.8252834570951129E-2</c:v>
                </c:pt>
                <c:pt idx="5685">
                  <c:v>1.8265373712995213E-2</c:v>
                </c:pt>
                <c:pt idx="5686">
                  <c:v>1.8258924719364682E-2</c:v>
                </c:pt>
                <c:pt idx="5687">
                  <c:v>1.8260517946704642E-2</c:v>
                </c:pt>
                <c:pt idx="5688">
                  <c:v>1.8269339179760105E-2</c:v>
                </c:pt>
                <c:pt idx="5689">
                  <c:v>1.8273543119612233E-2</c:v>
                </c:pt>
                <c:pt idx="5690">
                  <c:v>1.8275641682779911E-2</c:v>
                </c:pt>
                <c:pt idx="5691">
                  <c:v>1.8268241067972691E-2</c:v>
                </c:pt>
                <c:pt idx="5692">
                  <c:v>1.826706460074233E-2</c:v>
                </c:pt>
                <c:pt idx="5693">
                  <c:v>1.8274141573502583E-2</c:v>
                </c:pt>
                <c:pt idx="5694">
                  <c:v>1.8288610076381016E-2</c:v>
                </c:pt>
                <c:pt idx="5695">
                  <c:v>1.8280797243808721E-2</c:v>
                </c:pt>
                <c:pt idx="5696">
                  <c:v>1.8279481099484407E-2</c:v>
                </c:pt>
                <c:pt idx="5697">
                  <c:v>1.8273373917278912E-2</c:v>
                </c:pt>
                <c:pt idx="5698">
                  <c:v>1.8282967348902567E-2</c:v>
                </c:pt>
                <c:pt idx="5699">
                  <c:v>1.827107435536628E-2</c:v>
                </c:pt>
                <c:pt idx="5700">
                  <c:v>1.8276429779553918E-2</c:v>
                </c:pt>
                <c:pt idx="5701">
                  <c:v>1.8282241709365692E-2</c:v>
                </c:pt>
                <c:pt idx="5702">
                  <c:v>1.8279792250083943E-2</c:v>
                </c:pt>
                <c:pt idx="5703">
                  <c:v>1.8284474271696671E-2</c:v>
                </c:pt>
                <c:pt idx="5704">
                  <c:v>1.8289270987508498E-2</c:v>
                </c:pt>
                <c:pt idx="5705">
                  <c:v>1.829502954477218E-2</c:v>
                </c:pt>
                <c:pt idx="5706">
                  <c:v>1.8292029326217527E-2</c:v>
                </c:pt>
                <c:pt idx="5707">
                  <c:v>1.8301400182959764E-2</c:v>
                </c:pt>
                <c:pt idx="5708">
                  <c:v>1.830338064516995E-2</c:v>
                </c:pt>
                <c:pt idx="5709">
                  <c:v>1.8302226889662182E-2</c:v>
                </c:pt>
                <c:pt idx="5710">
                  <c:v>1.8311247985876473E-2</c:v>
                </c:pt>
                <c:pt idx="5711">
                  <c:v>1.8312034947064348E-2</c:v>
                </c:pt>
                <c:pt idx="5712">
                  <c:v>1.8320646096685822E-2</c:v>
                </c:pt>
                <c:pt idx="5713">
                  <c:v>1.8323974499631954E-2</c:v>
                </c:pt>
                <c:pt idx="5714">
                  <c:v>1.8322354018224882E-2</c:v>
                </c:pt>
                <c:pt idx="5715">
                  <c:v>1.832470468151335E-2</c:v>
                </c:pt>
                <c:pt idx="5716">
                  <c:v>1.8315446247797951E-2</c:v>
                </c:pt>
                <c:pt idx="5717">
                  <c:v>1.8313828037563137E-2</c:v>
                </c:pt>
                <c:pt idx="5718">
                  <c:v>1.8316718104263208E-2</c:v>
                </c:pt>
                <c:pt idx="5719">
                  <c:v>1.8320070354518065E-2</c:v>
                </c:pt>
                <c:pt idx="5720">
                  <c:v>1.8325457575117336E-2</c:v>
                </c:pt>
                <c:pt idx="5721">
                  <c:v>1.831653186813794E-2</c:v>
                </c:pt>
                <c:pt idx="5722">
                  <c:v>1.8327936559638457E-2</c:v>
                </c:pt>
                <c:pt idx="5723">
                  <c:v>1.8329081230457189E-2</c:v>
                </c:pt>
                <c:pt idx="5724">
                  <c:v>1.833610028832483E-2</c:v>
                </c:pt>
                <c:pt idx="5725">
                  <c:v>1.8346605595610632E-2</c:v>
                </c:pt>
                <c:pt idx="5726">
                  <c:v>1.8347443658174346E-2</c:v>
                </c:pt>
                <c:pt idx="5727">
                  <c:v>1.8350884484147321E-2</c:v>
                </c:pt>
                <c:pt idx="5728">
                  <c:v>1.8345400738727025E-2</c:v>
                </c:pt>
                <c:pt idx="5729">
                  <c:v>1.8345591517196815E-2</c:v>
                </c:pt>
                <c:pt idx="5730">
                  <c:v>1.834000670461098E-2</c:v>
                </c:pt>
                <c:pt idx="5731">
                  <c:v>1.833970690987274E-2</c:v>
                </c:pt>
                <c:pt idx="5732">
                  <c:v>1.8344074374127543E-2</c:v>
                </c:pt>
                <c:pt idx="5733">
                  <c:v>1.8345942413310889E-2</c:v>
                </c:pt>
                <c:pt idx="5734">
                  <c:v>1.8356460212044116E-2</c:v>
                </c:pt>
                <c:pt idx="5735">
                  <c:v>1.8358731384303505E-2</c:v>
                </c:pt>
                <c:pt idx="5736">
                  <c:v>1.8350576740306171E-2</c:v>
                </c:pt>
                <c:pt idx="5737">
                  <c:v>1.8363000052565026E-2</c:v>
                </c:pt>
                <c:pt idx="5738">
                  <c:v>1.8356456805285731E-2</c:v>
                </c:pt>
                <c:pt idx="5739">
                  <c:v>1.8367431109643093E-2</c:v>
                </c:pt>
                <c:pt idx="5740">
                  <c:v>1.8357760458162616E-2</c:v>
                </c:pt>
                <c:pt idx="5741">
                  <c:v>1.8361442028395087E-2</c:v>
                </c:pt>
                <c:pt idx="5742">
                  <c:v>1.8374160593047664E-2</c:v>
                </c:pt>
                <c:pt idx="5743">
                  <c:v>1.8363112475591865E-2</c:v>
                </c:pt>
                <c:pt idx="5744">
                  <c:v>1.835400507483172E-2</c:v>
                </c:pt>
                <c:pt idx="5745">
                  <c:v>1.8355142932133674E-2</c:v>
                </c:pt>
                <c:pt idx="5746">
                  <c:v>1.8359517209905255E-2</c:v>
                </c:pt>
                <c:pt idx="5747">
                  <c:v>1.8348051196753732E-2</c:v>
                </c:pt>
                <c:pt idx="5748">
                  <c:v>1.8357356189500448E-2</c:v>
                </c:pt>
                <c:pt idx="5749">
                  <c:v>1.8352428881283703E-2</c:v>
                </c:pt>
                <c:pt idx="5750">
                  <c:v>1.8354159514545356E-2</c:v>
                </c:pt>
                <c:pt idx="5751">
                  <c:v>1.8355680064373017E-2</c:v>
                </c:pt>
                <c:pt idx="5752">
                  <c:v>1.8357826322158141E-2</c:v>
                </c:pt>
                <c:pt idx="5753">
                  <c:v>1.8363009137254065E-2</c:v>
                </c:pt>
                <c:pt idx="5754">
                  <c:v>1.8359157229102141E-2</c:v>
                </c:pt>
                <c:pt idx="5755">
                  <c:v>1.8368285070412625E-2</c:v>
                </c:pt>
                <c:pt idx="5756">
                  <c:v>1.8366533996600636E-2</c:v>
                </c:pt>
                <c:pt idx="5757">
                  <c:v>1.8364017537737233E-2</c:v>
                </c:pt>
                <c:pt idx="5758">
                  <c:v>1.8367953479262754E-2</c:v>
                </c:pt>
                <c:pt idx="5759">
                  <c:v>1.8374521709436906E-2</c:v>
                </c:pt>
                <c:pt idx="5760">
                  <c:v>1.8371637320667482E-2</c:v>
                </c:pt>
                <c:pt idx="5761">
                  <c:v>1.837483172445031E-2</c:v>
                </c:pt>
                <c:pt idx="5762">
                  <c:v>1.8379083358919888E-2</c:v>
                </c:pt>
                <c:pt idx="5763">
                  <c:v>1.8385095151890487E-2</c:v>
                </c:pt>
                <c:pt idx="5764">
                  <c:v>1.8389417192700104E-2</c:v>
                </c:pt>
                <c:pt idx="5765">
                  <c:v>1.8394043570592478E-2</c:v>
                </c:pt>
                <c:pt idx="5766">
                  <c:v>1.8396669045724331E-2</c:v>
                </c:pt>
                <c:pt idx="5767">
                  <c:v>1.8387139206923937E-2</c:v>
                </c:pt>
                <c:pt idx="5768">
                  <c:v>1.8410791194833208E-2</c:v>
                </c:pt>
                <c:pt idx="5769">
                  <c:v>1.8408029449365794E-2</c:v>
                </c:pt>
                <c:pt idx="5770">
                  <c:v>1.8401363558784488E-2</c:v>
                </c:pt>
                <c:pt idx="5771">
                  <c:v>1.8404369455269787E-2</c:v>
                </c:pt>
                <c:pt idx="5772">
                  <c:v>1.8405150738527016E-2</c:v>
                </c:pt>
                <c:pt idx="5773">
                  <c:v>1.8410011047162108E-2</c:v>
                </c:pt>
                <c:pt idx="5774">
                  <c:v>1.8405205246661244E-2</c:v>
                </c:pt>
                <c:pt idx="5775">
                  <c:v>1.8408091906602926E-2</c:v>
                </c:pt>
                <c:pt idx="5776">
                  <c:v>1.8413029435094836E-2</c:v>
                </c:pt>
                <c:pt idx="5777">
                  <c:v>1.8418055539304864E-2</c:v>
                </c:pt>
                <c:pt idx="5778">
                  <c:v>1.8421716668986995E-2</c:v>
                </c:pt>
                <c:pt idx="5779">
                  <c:v>1.8414028750888968E-2</c:v>
                </c:pt>
                <c:pt idx="5780">
                  <c:v>1.8420759369879663E-2</c:v>
                </c:pt>
                <c:pt idx="5781">
                  <c:v>1.8414463680376639E-2</c:v>
                </c:pt>
                <c:pt idx="5782">
                  <c:v>1.843150996376948E-2</c:v>
                </c:pt>
                <c:pt idx="5783">
                  <c:v>1.8437478604467154E-2</c:v>
                </c:pt>
                <c:pt idx="5784">
                  <c:v>1.8415415301553325E-2</c:v>
                </c:pt>
                <c:pt idx="5785">
                  <c:v>1.8410860465587119E-2</c:v>
                </c:pt>
                <c:pt idx="5786">
                  <c:v>1.8402634279663616E-2</c:v>
                </c:pt>
                <c:pt idx="5787">
                  <c:v>1.8401303372719613E-2</c:v>
                </c:pt>
                <c:pt idx="5788">
                  <c:v>1.8387848948254997E-2</c:v>
                </c:pt>
                <c:pt idx="5789">
                  <c:v>1.8384081073476669E-2</c:v>
                </c:pt>
                <c:pt idx="5790">
                  <c:v>1.8393320202227864E-2</c:v>
                </c:pt>
                <c:pt idx="5791">
                  <c:v>1.8387982947418301E-2</c:v>
                </c:pt>
                <c:pt idx="5792">
                  <c:v>1.8386288652912797E-2</c:v>
                </c:pt>
                <c:pt idx="5793">
                  <c:v>1.8378980020582084E-2</c:v>
                </c:pt>
                <c:pt idx="5794">
                  <c:v>1.8391940465080286E-2</c:v>
                </c:pt>
                <c:pt idx="5795">
                  <c:v>1.8393314524297214E-2</c:v>
                </c:pt>
                <c:pt idx="5796">
                  <c:v>1.8390984301559082E-2</c:v>
                </c:pt>
                <c:pt idx="5797">
                  <c:v>1.8400224565896402E-2</c:v>
                </c:pt>
                <c:pt idx="5798">
                  <c:v>1.8394823718263578E-2</c:v>
                </c:pt>
                <c:pt idx="5799">
                  <c:v>1.8394158264791578E-2</c:v>
                </c:pt>
                <c:pt idx="5800">
                  <c:v>1.8390497135109443E-2</c:v>
                </c:pt>
                <c:pt idx="5801">
                  <c:v>1.8386297737601833E-2</c:v>
                </c:pt>
                <c:pt idx="5802">
                  <c:v>1.8387549153516758E-2</c:v>
                </c:pt>
                <c:pt idx="5803">
                  <c:v>1.8386588447651037E-2</c:v>
                </c:pt>
                <c:pt idx="5804">
                  <c:v>1.8393080593554496E-2</c:v>
                </c:pt>
                <c:pt idx="5805">
                  <c:v>1.839110126693044E-2</c:v>
                </c:pt>
                <c:pt idx="5806">
                  <c:v>1.8384435376349137E-2</c:v>
                </c:pt>
                <c:pt idx="5807">
                  <c:v>1.8392295903538879E-2</c:v>
                </c:pt>
                <c:pt idx="5808">
                  <c:v>1.839296022142475E-2</c:v>
                </c:pt>
                <c:pt idx="5809">
                  <c:v>1.8390019053348843E-2</c:v>
                </c:pt>
                <c:pt idx="5810">
                  <c:v>1.8382984097275387E-2</c:v>
                </c:pt>
                <c:pt idx="5811">
                  <c:v>1.8386013841069412E-2</c:v>
                </c:pt>
                <c:pt idx="5812">
                  <c:v>1.839793976660346E-2</c:v>
                </c:pt>
                <c:pt idx="5813">
                  <c:v>1.8399143487900935E-2</c:v>
                </c:pt>
                <c:pt idx="5814">
                  <c:v>1.8401656540005949E-2</c:v>
                </c:pt>
                <c:pt idx="5815">
                  <c:v>1.8391293180986357E-2</c:v>
                </c:pt>
                <c:pt idx="5816">
                  <c:v>1.8403711950900695E-2</c:v>
                </c:pt>
                <c:pt idx="5817">
                  <c:v>1.839961475614476E-2</c:v>
                </c:pt>
                <c:pt idx="5818">
                  <c:v>1.8386552108894887E-2</c:v>
                </c:pt>
                <c:pt idx="5819">
                  <c:v>1.8386295466429576E-2</c:v>
                </c:pt>
                <c:pt idx="5820">
                  <c:v>1.8389840766326479E-2</c:v>
                </c:pt>
                <c:pt idx="5821">
                  <c:v>1.8388087421342233E-2</c:v>
                </c:pt>
                <c:pt idx="5822">
                  <c:v>1.8383235061810048E-2</c:v>
                </c:pt>
                <c:pt idx="5823">
                  <c:v>1.839326228733525E-2</c:v>
                </c:pt>
                <c:pt idx="5824">
                  <c:v>1.8393019271903493E-2</c:v>
                </c:pt>
                <c:pt idx="5825">
                  <c:v>1.8399987228395299E-2</c:v>
                </c:pt>
                <c:pt idx="5826">
                  <c:v>1.8399082166249931E-2</c:v>
                </c:pt>
                <c:pt idx="5827">
                  <c:v>1.8402384450715081E-2</c:v>
                </c:pt>
                <c:pt idx="5828">
                  <c:v>1.8398543898424456E-2</c:v>
                </c:pt>
                <c:pt idx="5829">
                  <c:v>1.839986572067942E-2</c:v>
                </c:pt>
                <c:pt idx="5830">
                  <c:v>1.840941145768563E-2</c:v>
                </c:pt>
                <c:pt idx="5831">
                  <c:v>1.8417996488826117E-2</c:v>
                </c:pt>
                <c:pt idx="5832">
                  <c:v>1.8424651023546127E-2</c:v>
                </c:pt>
                <c:pt idx="5833">
                  <c:v>1.8420343745356196E-2</c:v>
                </c:pt>
                <c:pt idx="5834">
                  <c:v>1.8428264458610812E-2</c:v>
                </c:pt>
                <c:pt idx="5835">
                  <c:v>1.8435168822279354E-2</c:v>
                </c:pt>
                <c:pt idx="5836">
                  <c:v>1.8437147013317282E-2</c:v>
                </c:pt>
                <c:pt idx="5837">
                  <c:v>1.8431021661733712E-2</c:v>
                </c:pt>
                <c:pt idx="5838">
                  <c:v>1.8431519048458519E-2</c:v>
                </c:pt>
                <c:pt idx="5839">
                  <c:v>1.8442124287323731E-2</c:v>
                </c:pt>
                <c:pt idx="5840">
                  <c:v>1.844837455338157E-2</c:v>
                </c:pt>
                <c:pt idx="5841">
                  <c:v>1.844699027388947E-2</c:v>
                </c:pt>
                <c:pt idx="5842">
                  <c:v>1.8454929156522165E-2</c:v>
                </c:pt>
                <c:pt idx="5843">
                  <c:v>1.8461707470130307E-2</c:v>
                </c:pt>
                <c:pt idx="5844">
                  <c:v>1.8453480148620673E-2</c:v>
                </c:pt>
                <c:pt idx="5845">
                  <c:v>1.8451140841193505E-2</c:v>
                </c:pt>
                <c:pt idx="5846">
                  <c:v>1.8460386783461475E-2</c:v>
                </c:pt>
                <c:pt idx="5847">
                  <c:v>1.8456166945403529E-2</c:v>
                </c:pt>
                <c:pt idx="5848">
                  <c:v>1.8455465153175379E-2</c:v>
                </c:pt>
                <c:pt idx="5849">
                  <c:v>1.846315080010115E-2</c:v>
                </c:pt>
                <c:pt idx="5850">
                  <c:v>1.8463869626121246E-2</c:v>
                </c:pt>
                <c:pt idx="5851">
                  <c:v>1.845118967139708E-2</c:v>
                </c:pt>
                <c:pt idx="5852">
                  <c:v>1.8455105172372265E-2</c:v>
                </c:pt>
                <c:pt idx="5853">
                  <c:v>1.8469508946841309E-2</c:v>
                </c:pt>
                <c:pt idx="5854">
                  <c:v>1.8466022697423146E-2</c:v>
                </c:pt>
                <c:pt idx="5855">
                  <c:v>1.846332908712351E-2</c:v>
                </c:pt>
                <c:pt idx="5856">
                  <c:v>1.8465007483423199E-2</c:v>
                </c:pt>
                <c:pt idx="5857">
                  <c:v>1.8469148966038195E-2</c:v>
                </c:pt>
                <c:pt idx="5858">
                  <c:v>1.8464293199747621E-2</c:v>
                </c:pt>
                <c:pt idx="5859">
                  <c:v>1.8478506195746876E-2</c:v>
                </c:pt>
                <c:pt idx="5860">
                  <c:v>1.8466271390785549E-2</c:v>
                </c:pt>
                <c:pt idx="5861">
                  <c:v>1.8468266615615424E-2</c:v>
                </c:pt>
                <c:pt idx="5862">
                  <c:v>1.8471369036921748E-2</c:v>
                </c:pt>
                <c:pt idx="5863">
                  <c:v>1.8463684525582107E-2</c:v>
                </c:pt>
                <c:pt idx="5864">
                  <c:v>1.8465189177203953E-2</c:v>
                </c:pt>
                <c:pt idx="5865">
                  <c:v>1.8464839416676006E-2</c:v>
                </c:pt>
                <c:pt idx="5866">
                  <c:v>1.8478396043892294E-2</c:v>
                </c:pt>
                <c:pt idx="5867">
                  <c:v>1.847232974278747E-2</c:v>
                </c:pt>
                <c:pt idx="5868">
                  <c:v>1.8466088561418671E-2</c:v>
                </c:pt>
                <c:pt idx="5869">
                  <c:v>1.8473715157865694E-2</c:v>
                </c:pt>
                <c:pt idx="5870">
                  <c:v>1.8471312257615263E-2</c:v>
                </c:pt>
                <c:pt idx="5871">
                  <c:v>1.848134629665724E-2</c:v>
                </c:pt>
                <c:pt idx="5872">
                  <c:v>1.8472634079870227E-2</c:v>
                </c:pt>
                <c:pt idx="5873">
                  <c:v>1.844580472197007E-2</c:v>
                </c:pt>
                <c:pt idx="5874">
                  <c:v>1.8449289835802102E-2</c:v>
                </c:pt>
                <c:pt idx="5875">
                  <c:v>1.8443557397019406E-2</c:v>
                </c:pt>
                <c:pt idx="5876">
                  <c:v>1.8447668218808898E-2</c:v>
                </c:pt>
                <c:pt idx="5877">
                  <c:v>1.844848356965002E-2</c:v>
                </c:pt>
                <c:pt idx="5878">
                  <c:v>1.8445504927231831E-2</c:v>
                </c:pt>
                <c:pt idx="5879">
                  <c:v>1.8450235779048137E-2</c:v>
                </c:pt>
                <c:pt idx="5880">
                  <c:v>1.8430967153599487E-2</c:v>
                </c:pt>
                <c:pt idx="5881">
                  <c:v>1.8433132716348812E-2</c:v>
                </c:pt>
                <c:pt idx="5882">
                  <c:v>1.8431260134820947E-2</c:v>
                </c:pt>
                <c:pt idx="5883">
                  <c:v>1.8424301263018181E-2</c:v>
                </c:pt>
                <c:pt idx="5884">
                  <c:v>1.8417007393307153E-2</c:v>
                </c:pt>
                <c:pt idx="5885">
                  <c:v>1.8419373954801439E-2</c:v>
                </c:pt>
                <c:pt idx="5886">
                  <c:v>1.8423206557989156E-2</c:v>
                </c:pt>
                <c:pt idx="5887">
                  <c:v>1.8419681698642585E-2</c:v>
                </c:pt>
                <c:pt idx="5888">
                  <c:v>1.8428099798622009E-2</c:v>
                </c:pt>
                <c:pt idx="5889">
                  <c:v>1.8430243785234869E-2</c:v>
                </c:pt>
                <c:pt idx="5890">
                  <c:v>1.8423398472045074E-2</c:v>
                </c:pt>
                <c:pt idx="5891">
                  <c:v>1.8420517490034038E-2</c:v>
                </c:pt>
                <c:pt idx="5892">
                  <c:v>1.8427067550830116E-2</c:v>
                </c:pt>
                <c:pt idx="5893">
                  <c:v>1.843443977598409E-2</c:v>
                </c:pt>
                <c:pt idx="5894">
                  <c:v>1.8421427094523924E-2</c:v>
                </c:pt>
                <c:pt idx="5895">
                  <c:v>1.8415837739593571E-2</c:v>
                </c:pt>
                <c:pt idx="5896">
                  <c:v>1.8398306560923349E-2</c:v>
                </c:pt>
                <c:pt idx="5897">
                  <c:v>1.8394102621071221E-2</c:v>
                </c:pt>
                <c:pt idx="5898">
                  <c:v>1.8389418328286233E-2</c:v>
                </c:pt>
                <c:pt idx="5899">
                  <c:v>1.8385331353805465E-2</c:v>
                </c:pt>
                <c:pt idx="5900">
                  <c:v>1.8389542107174372E-2</c:v>
                </c:pt>
                <c:pt idx="5901">
                  <c:v>1.8384492155655619E-2</c:v>
                </c:pt>
                <c:pt idx="5902">
                  <c:v>1.8388102183961919E-2</c:v>
                </c:pt>
                <c:pt idx="5903">
                  <c:v>1.8393312253124953E-2</c:v>
                </c:pt>
                <c:pt idx="5904">
                  <c:v>1.8385401760145505E-2</c:v>
                </c:pt>
                <c:pt idx="5905">
                  <c:v>1.8388337250290765E-2</c:v>
                </c:pt>
                <c:pt idx="5906">
                  <c:v>1.838575265625958E-2</c:v>
                </c:pt>
                <c:pt idx="5907">
                  <c:v>1.8387571865239351E-2</c:v>
                </c:pt>
                <c:pt idx="5908">
                  <c:v>1.8389050398380211E-2</c:v>
                </c:pt>
                <c:pt idx="5909">
                  <c:v>1.839031771250095E-2</c:v>
                </c:pt>
                <c:pt idx="5910">
                  <c:v>1.8393261151749118E-2</c:v>
                </c:pt>
                <c:pt idx="5911">
                  <c:v>1.8399627247592185E-2</c:v>
                </c:pt>
                <c:pt idx="5912">
                  <c:v>1.8401421473677102E-2</c:v>
                </c:pt>
                <c:pt idx="5913">
                  <c:v>1.8392060837210032E-2</c:v>
                </c:pt>
                <c:pt idx="5914">
                  <c:v>1.8393321337813993E-2</c:v>
                </c:pt>
                <c:pt idx="5915">
                  <c:v>1.8390075832655325E-2</c:v>
                </c:pt>
                <c:pt idx="5916">
                  <c:v>1.8382881894523712E-2</c:v>
                </c:pt>
                <c:pt idx="5917">
                  <c:v>1.8389357006635229E-2</c:v>
                </c:pt>
                <c:pt idx="5918">
                  <c:v>1.8383363383042705E-2</c:v>
                </c:pt>
                <c:pt idx="5919">
                  <c:v>1.8388877789288501E-2</c:v>
                </c:pt>
                <c:pt idx="5920">
                  <c:v>1.8393378117120478E-2</c:v>
                </c:pt>
                <c:pt idx="5921">
                  <c:v>1.8398061274319335E-2</c:v>
                </c:pt>
                <c:pt idx="5922">
                  <c:v>1.8394095807554443E-2</c:v>
                </c:pt>
                <c:pt idx="5923">
                  <c:v>1.8405936564128766E-2</c:v>
                </c:pt>
                <c:pt idx="5924">
                  <c:v>1.8409112798533519E-2</c:v>
                </c:pt>
                <c:pt idx="5925">
                  <c:v>1.8410005369231461E-2</c:v>
                </c:pt>
                <c:pt idx="5926">
                  <c:v>1.8416178415432478E-2</c:v>
                </c:pt>
                <c:pt idx="5927">
                  <c:v>1.8412001729647461E-2</c:v>
                </c:pt>
                <c:pt idx="5928">
                  <c:v>1.8410558399676622E-2</c:v>
                </c:pt>
                <c:pt idx="5929">
                  <c:v>1.8405991072262991E-2</c:v>
                </c:pt>
                <c:pt idx="5930">
                  <c:v>1.8414993999099207E-2</c:v>
                </c:pt>
                <c:pt idx="5931">
                  <c:v>1.8406411239130976E-2</c:v>
                </c:pt>
                <c:pt idx="5932">
                  <c:v>1.8407126658392687E-2</c:v>
                </c:pt>
                <c:pt idx="5933">
                  <c:v>1.8414092343712229E-2</c:v>
                </c:pt>
                <c:pt idx="5934">
                  <c:v>1.8409120747636429E-2</c:v>
                </c:pt>
                <c:pt idx="5935">
                  <c:v>1.8413678990361022E-2</c:v>
                </c:pt>
                <c:pt idx="5936">
                  <c:v>1.8414900881036571E-2</c:v>
                </c:pt>
                <c:pt idx="5937">
                  <c:v>1.8414452324515343E-2</c:v>
                </c:pt>
                <c:pt idx="5938">
                  <c:v>1.8424245619297827E-2</c:v>
                </c:pt>
                <c:pt idx="5939">
                  <c:v>1.841877436532496E-2</c:v>
                </c:pt>
                <c:pt idx="5940">
                  <c:v>1.8429104792346787E-2</c:v>
                </c:pt>
                <c:pt idx="5941">
                  <c:v>1.8423874282633416E-2</c:v>
                </c:pt>
                <c:pt idx="5942">
                  <c:v>1.8423404149975724E-2</c:v>
                </c:pt>
                <c:pt idx="5943">
                  <c:v>1.8428558575418405E-2</c:v>
                </c:pt>
                <c:pt idx="5944">
                  <c:v>1.8424719158713909E-2</c:v>
                </c:pt>
                <c:pt idx="5945">
                  <c:v>1.8420880877595542E-2</c:v>
                </c:pt>
                <c:pt idx="5946">
                  <c:v>1.8425869507463288E-2</c:v>
                </c:pt>
                <c:pt idx="5947">
                  <c:v>1.8426940365183591E-2</c:v>
                </c:pt>
                <c:pt idx="5948">
                  <c:v>1.8428804997608548E-2</c:v>
                </c:pt>
                <c:pt idx="5949">
                  <c:v>1.8427960121528055E-2</c:v>
                </c:pt>
                <c:pt idx="5950">
                  <c:v>1.8433722085550126E-2</c:v>
                </c:pt>
                <c:pt idx="5951">
                  <c:v>1.8429470451080548E-2</c:v>
                </c:pt>
                <c:pt idx="5952">
                  <c:v>1.8440693448800317E-2</c:v>
                </c:pt>
                <c:pt idx="5953">
                  <c:v>1.8443091806706231E-2</c:v>
                </c:pt>
                <c:pt idx="5954">
                  <c:v>1.8435828597820707E-2</c:v>
                </c:pt>
                <c:pt idx="5955">
                  <c:v>1.8446339583037156E-2</c:v>
                </c:pt>
                <c:pt idx="5956">
                  <c:v>1.8443350720343803E-2</c:v>
                </c:pt>
                <c:pt idx="5957">
                  <c:v>1.8451019333477627E-2</c:v>
                </c:pt>
                <c:pt idx="5958">
                  <c:v>1.8443036162985878E-2</c:v>
                </c:pt>
                <c:pt idx="5959">
                  <c:v>1.8439009374569982E-2</c:v>
                </c:pt>
                <c:pt idx="5960">
                  <c:v>1.8449758832873666E-2</c:v>
                </c:pt>
                <c:pt idx="5961">
                  <c:v>1.8451019333477627E-2</c:v>
                </c:pt>
                <c:pt idx="5962">
                  <c:v>1.8452518307168823E-2</c:v>
                </c:pt>
                <c:pt idx="5963">
                  <c:v>1.8454314804426001E-2</c:v>
                </c:pt>
                <c:pt idx="5964">
                  <c:v>1.8465437870566353E-2</c:v>
                </c:pt>
                <c:pt idx="5965">
                  <c:v>1.845647128248629E-2</c:v>
                </c:pt>
                <c:pt idx="5966">
                  <c:v>1.8454441990072526E-2</c:v>
                </c:pt>
                <c:pt idx="5967">
                  <c:v>1.845936475594475E-2</c:v>
                </c:pt>
                <c:pt idx="5968">
                  <c:v>1.8456666603300597E-2</c:v>
                </c:pt>
                <c:pt idx="5969">
                  <c:v>1.8463932083358378E-2</c:v>
                </c:pt>
                <c:pt idx="5970">
                  <c:v>1.8465243685338178E-2</c:v>
                </c:pt>
                <c:pt idx="5971">
                  <c:v>1.8460445833940218E-2</c:v>
                </c:pt>
                <c:pt idx="5972">
                  <c:v>1.8452760187014448E-2</c:v>
                </c:pt>
                <c:pt idx="5973">
                  <c:v>1.8448684568394977E-2</c:v>
                </c:pt>
                <c:pt idx="5974">
                  <c:v>1.8441415681578803E-2</c:v>
                </c:pt>
                <c:pt idx="5975">
                  <c:v>1.8442613724945631E-2</c:v>
                </c:pt>
                <c:pt idx="5976">
                  <c:v>1.8449639596330048E-2</c:v>
                </c:pt>
                <c:pt idx="5977">
                  <c:v>1.844495530354506E-2</c:v>
                </c:pt>
                <c:pt idx="5978">
                  <c:v>1.8439854250650475E-2</c:v>
                </c:pt>
                <c:pt idx="5979">
                  <c:v>1.8430777510715826E-2</c:v>
                </c:pt>
                <c:pt idx="5980">
                  <c:v>1.8441232852211921E-2</c:v>
                </c:pt>
                <c:pt idx="5981">
                  <c:v>1.8437944194780329E-2</c:v>
                </c:pt>
                <c:pt idx="5982">
                  <c:v>1.844981674776628E-2</c:v>
                </c:pt>
                <c:pt idx="5983">
                  <c:v>1.8447545575506891E-2</c:v>
                </c:pt>
                <c:pt idx="5984">
                  <c:v>1.845497798672574E-2</c:v>
                </c:pt>
                <c:pt idx="5985">
                  <c:v>1.8466038595628963E-2</c:v>
                </c:pt>
                <c:pt idx="5986">
                  <c:v>1.8474719016004344E-2</c:v>
                </c:pt>
                <c:pt idx="5987">
                  <c:v>1.8468180311069567E-2</c:v>
                </c:pt>
                <c:pt idx="5988">
                  <c:v>1.846897976370487E-2</c:v>
                </c:pt>
                <c:pt idx="5989">
                  <c:v>1.8475216402729151E-2</c:v>
                </c:pt>
                <c:pt idx="5990">
                  <c:v>1.848146666878699E-2</c:v>
                </c:pt>
                <c:pt idx="5991">
                  <c:v>1.8488888859730671E-2</c:v>
                </c:pt>
                <c:pt idx="5992">
                  <c:v>1.8484629276158186E-2</c:v>
                </c:pt>
                <c:pt idx="5993">
                  <c:v>1.8486819821802367E-2</c:v>
                </c:pt>
                <c:pt idx="5994">
                  <c:v>1.8480326540312775E-2</c:v>
                </c:pt>
                <c:pt idx="5995">
                  <c:v>1.8487579528923131E-2</c:v>
                </c:pt>
                <c:pt idx="5996">
                  <c:v>1.8476657461527733E-2</c:v>
                </c:pt>
                <c:pt idx="5997">
                  <c:v>1.8472401284713641E-2</c:v>
                </c:pt>
                <c:pt idx="5998">
                  <c:v>1.8481751700905543E-2</c:v>
                </c:pt>
                <c:pt idx="5999">
                  <c:v>1.8482718084701911E-2</c:v>
                </c:pt>
                <c:pt idx="6000">
                  <c:v>1.8483260894871904E-2</c:v>
                </c:pt>
                <c:pt idx="6001">
                  <c:v>1.8484394209829339E-2</c:v>
                </c:pt>
                <c:pt idx="6002">
                  <c:v>1.8479721272905647E-2</c:v>
                </c:pt>
                <c:pt idx="6003">
                  <c:v>1.8484288600319278E-2</c:v>
                </c:pt>
                <c:pt idx="6004">
                  <c:v>1.827326035866594E-2</c:v>
                </c:pt>
                <c:pt idx="6005">
                  <c:v>1.8174446196004466E-2</c:v>
                </c:pt>
                <c:pt idx="6006">
                  <c:v>1.8208023206687268E-2</c:v>
                </c:pt>
                <c:pt idx="6007">
                  <c:v>1.8238070815678974E-2</c:v>
                </c:pt>
                <c:pt idx="6008">
                  <c:v>1.8272810666558583E-2</c:v>
                </c:pt>
                <c:pt idx="6009">
                  <c:v>1.8280080688960886E-2</c:v>
                </c:pt>
                <c:pt idx="6010">
                  <c:v>1.8278217192122057E-2</c:v>
                </c:pt>
                <c:pt idx="6011">
                  <c:v>1.8282373437356735E-2</c:v>
                </c:pt>
                <c:pt idx="6012">
                  <c:v>1.8298813317756322E-2</c:v>
                </c:pt>
                <c:pt idx="6013">
                  <c:v>1.8301514877158864E-2</c:v>
                </c:pt>
                <c:pt idx="6014">
                  <c:v>1.8311012919547624E-2</c:v>
                </c:pt>
                <c:pt idx="6015">
                  <c:v>1.8320848231016908E-2</c:v>
                </c:pt>
                <c:pt idx="6016">
                  <c:v>1.833346118615942E-2</c:v>
                </c:pt>
                <c:pt idx="6017">
                  <c:v>1.8344688726223708E-2</c:v>
                </c:pt>
                <c:pt idx="6018">
                  <c:v>1.8357169953375177E-2</c:v>
                </c:pt>
                <c:pt idx="6019">
                  <c:v>1.8355907181598956E-2</c:v>
                </c:pt>
                <c:pt idx="6020">
                  <c:v>1.8364742041687979E-2</c:v>
                </c:pt>
                <c:pt idx="6021">
                  <c:v>1.8366906468851175E-2</c:v>
                </c:pt>
                <c:pt idx="6022">
                  <c:v>1.8372002979401243E-2</c:v>
                </c:pt>
                <c:pt idx="6023">
                  <c:v>1.8373265751177464E-2</c:v>
                </c:pt>
                <c:pt idx="6024">
                  <c:v>1.8382518506962212E-2</c:v>
                </c:pt>
                <c:pt idx="6025">
                  <c:v>1.8389411514769454E-2</c:v>
                </c:pt>
                <c:pt idx="6026">
                  <c:v>1.8389237770091611E-2</c:v>
                </c:pt>
                <c:pt idx="6027">
                  <c:v>1.8391347689120582E-2</c:v>
                </c:pt>
                <c:pt idx="6028">
                  <c:v>1.8399437604708527E-2</c:v>
                </c:pt>
                <c:pt idx="6029">
                  <c:v>1.8400878663507109E-2</c:v>
                </c:pt>
                <c:pt idx="6030">
                  <c:v>1.8396924552603514E-2</c:v>
                </c:pt>
                <c:pt idx="6031">
                  <c:v>1.8407307216587308E-2</c:v>
                </c:pt>
                <c:pt idx="6032">
                  <c:v>1.8408323566173383E-2</c:v>
                </c:pt>
                <c:pt idx="6033">
                  <c:v>1.8410013318334369E-2</c:v>
                </c:pt>
                <c:pt idx="6034">
                  <c:v>1.8412472997891286E-2</c:v>
                </c:pt>
                <c:pt idx="6035">
                  <c:v>1.8416076212680807E-2</c:v>
                </c:pt>
                <c:pt idx="6036">
                  <c:v>1.8415595859747946E-2</c:v>
                </c:pt>
                <c:pt idx="6037">
                  <c:v>1.8417813659459239E-2</c:v>
                </c:pt>
                <c:pt idx="6038">
                  <c:v>1.8421245400743174E-2</c:v>
                </c:pt>
                <c:pt idx="6039">
                  <c:v>1.8419430734107921E-2</c:v>
                </c:pt>
                <c:pt idx="6040">
                  <c:v>1.8424249026056216E-2</c:v>
                </c:pt>
                <c:pt idx="6041">
                  <c:v>1.8427792054780862E-2</c:v>
                </c:pt>
                <c:pt idx="6042">
                  <c:v>1.8433902643744747E-2</c:v>
                </c:pt>
                <c:pt idx="6043">
                  <c:v>1.8434671435554547E-2</c:v>
                </c:pt>
                <c:pt idx="6044">
                  <c:v>1.8437765907757964E-2</c:v>
                </c:pt>
                <c:pt idx="6045">
                  <c:v>1.8444534001090942E-2</c:v>
                </c:pt>
                <c:pt idx="6046">
                  <c:v>1.8445616214672542E-2</c:v>
                </c:pt>
                <c:pt idx="6047">
                  <c:v>1.8451926666795251E-2</c:v>
                </c:pt>
                <c:pt idx="6048">
                  <c:v>1.8439130882285857E-2</c:v>
                </c:pt>
                <c:pt idx="6049">
                  <c:v>1.8443988919748688E-2</c:v>
                </c:pt>
                <c:pt idx="6050">
                  <c:v>1.8448510823717131E-2</c:v>
                </c:pt>
                <c:pt idx="6051">
                  <c:v>1.8460860322877557E-2</c:v>
                </c:pt>
                <c:pt idx="6052">
                  <c:v>1.8456595061374426E-2</c:v>
                </c:pt>
                <c:pt idx="6053">
                  <c:v>1.8452706814466351E-2</c:v>
                </c:pt>
                <c:pt idx="6054">
                  <c:v>1.8421385077837128E-2</c:v>
                </c:pt>
                <c:pt idx="6055">
                  <c:v>1.8402628601732966E-2</c:v>
                </c:pt>
                <c:pt idx="6056">
                  <c:v>1.8409647659600608E-2</c:v>
                </c:pt>
                <c:pt idx="6057">
                  <c:v>1.8400887748196145E-2</c:v>
                </c:pt>
                <c:pt idx="6058">
                  <c:v>1.8402618381457798E-2</c:v>
                </c:pt>
                <c:pt idx="6059">
                  <c:v>1.8405091688048273E-2</c:v>
                </c:pt>
                <c:pt idx="6060">
                  <c:v>1.8401725810759859E-2</c:v>
                </c:pt>
                <c:pt idx="6061">
                  <c:v>1.8401071713149156E-2</c:v>
                </c:pt>
                <c:pt idx="6062">
                  <c:v>1.8388694959921618E-2</c:v>
                </c:pt>
                <c:pt idx="6063">
                  <c:v>1.8388408792216936E-2</c:v>
                </c:pt>
                <c:pt idx="6064">
                  <c:v>1.8396326098713164E-2</c:v>
                </c:pt>
                <c:pt idx="6065">
                  <c:v>1.8395481222632671E-2</c:v>
                </c:pt>
                <c:pt idx="6066">
                  <c:v>1.8392478732905761E-2</c:v>
                </c:pt>
                <c:pt idx="6067">
                  <c:v>1.8389294549398097E-2</c:v>
                </c:pt>
                <c:pt idx="6068">
                  <c:v>1.8399748755308063E-2</c:v>
                </c:pt>
                <c:pt idx="6069">
                  <c:v>1.8407788705106298E-2</c:v>
                </c:pt>
                <c:pt idx="6070">
                  <c:v>1.8402505958430959E-2</c:v>
                </c:pt>
                <c:pt idx="6071">
                  <c:v>1.840004741446017E-2</c:v>
                </c:pt>
                <c:pt idx="6072">
                  <c:v>1.8396268183820549E-2</c:v>
                </c:pt>
                <c:pt idx="6073">
                  <c:v>1.8396322691954774E-2</c:v>
                </c:pt>
                <c:pt idx="6074">
                  <c:v>1.8375793565902163E-2</c:v>
                </c:pt>
                <c:pt idx="6075">
                  <c:v>1.8373211243043239E-2</c:v>
                </c:pt>
                <c:pt idx="6076">
                  <c:v>1.8375245077801521E-2</c:v>
                </c:pt>
                <c:pt idx="6077">
                  <c:v>1.8372665026114853E-2</c:v>
                </c:pt>
                <c:pt idx="6078">
                  <c:v>1.838364160164448E-2</c:v>
                </c:pt>
                <c:pt idx="6079">
                  <c:v>1.837610358091557E-2</c:v>
                </c:pt>
                <c:pt idx="6080">
                  <c:v>1.8390739014955068E-2</c:v>
                </c:pt>
                <c:pt idx="6081">
                  <c:v>1.8390012239832065E-2</c:v>
                </c:pt>
                <c:pt idx="6082">
                  <c:v>1.8391578213104911E-2</c:v>
                </c:pt>
                <c:pt idx="6083">
                  <c:v>1.8383953887830144E-2</c:v>
                </c:pt>
                <c:pt idx="6084">
                  <c:v>1.8392731968612682E-2</c:v>
                </c:pt>
                <c:pt idx="6085">
                  <c:v>1.8398235018997181E-2</c:v>
                </c:pt>
                <c:pt idx="6086">
                  <c:v>1.8397694479999446E-2</c:v>
                </c:pt>
                <c:pt idx="6087">
                  <c:v>1.8402945430263152E-2</c:v>
                </c:pt>
                <c:pt idx="6088">
                  <c:v>1.841049026450884E-2</c:v>
                </c:pt>
                <c:pt idx="6089">
                  <c:v>1.8407547960846801E-2</c:v>
                </c:pt>
                <c:pt idx="6090">
                  <c:v>1.840358476525417E-2</c:v>
                </c:pt>
                <c:pt idx="6091">
                  <c:v>1.8401787132410863E-2</c:v>
                </c:pt>
                <c:pt idx="6092">
                  <c:v>1.8407790976278555E-2</c:v>
                </c:pt>
                <c:pt idx="6093">
                  <c:v>1.8405980851987823E-2</c:v>
                </c:pt>
                <c:pt idx="6094">
                  <c:v>1.8403827780685923E-2</c:v>
                </c:pt>
                <c:pt idx="6095">
                  <c:v>1.8403049904187084E-2</c:v>
                </c:pt>
                <c:pt idx="6096">
                  <c:v>1.8413495025408011E-2</c:v>
                </c:pt>
                <c:pt idx="6097">
                  <c:v>1.8413013536889022E-2</c:v>
                </c:pt>
                <c:pt idx="6098">
                  <c:v>1.8408388294582776E-2</c:v>
                </c:pt>
                <c:pt idx="6099">
                  <c:v>1.8416916546416778E-2</c:v>
                </c:pt>
                <c:pt idx="6100">
                  <c:v>1.8411106887777265E-2</c:v>
                </c:pt>
                <c:pt idx="6101">
                  <c:v>1.8419975815450174E-2</c:v>
                </c:pt>
                <c:pt idx="6102">
                  <c:v>1.8423934468698288E-2</c:v>
                </c:pt>
                <c:pt idx="6103">
                  <c:v>1.8424976936765348E-2</c:v>
                </c:pt>
                <c:pt idx="6104">
                  <c:v>1.8443267822556335E-2</c:v>
                </c:pt>
                <c:pt idx="6105">
                  <c:v>1.843414906593489E-2</c:v>
                </c:pt>
                <c:pt idx="6106">
                  <c:v>1.8441105666565396E-2</c:v>
                </c:pt>
                <c:pt idx="6107">
                  <c:v>1.8436240815585786E-2</c:v>
                </c:pt>
                <c:pt idx="6108">
                  <c:v>1.843937957564826E-2</c:v>
                </c:pt>
                <c:pt idx="6109">
                  <c:v>1.8443569888466831E-2</c:v>
                </c:pt>
                <c:pt idx="6110">
                  <c:v>1.8444896253066317E-2</c:v>
                </c:pt>
                <c:pt idx="6111">
                  <c:v>1.8452580764405955E-2</c:v>
                </c:pt>
                <c:pt idx="6112">
                  <c:v>1.8452219648016712E-2</c:v>
                </c:pt>
                <c:pt idx="6113">
                  <c:v>1.8457443344213308E-2</c:v>
                </c:pt>
                <c:pt idx="6114">
                  <c:v>1.8462307059606789E-2</c:v>
                </c:pt>
                <c:pt idx="6115">
                  <c:v>1.8468493732841363E-2</c:v>
                </c:pt>
                <c:pt idx="6116">
                  <c:v>1.8469628183384927E-2</c:v>
                </c:pt>
                <c:pt idx="6117">
                  <c:v>1.8476001092744769E-2</c:v>
                </c:pt>
                <c:pt idx="6118">
                  <c:v>1.8484688326636932E-2</c:v>
                </c:pt>
                <c:pt idx="6119">
                  <c:v>1.8489807548909592E-2</c:v>
                </c:pt>
                <c:pt idx="6120">
                  <c:v>1.8497189994338734E-2</c:v>
                </c:pt>
                <c:pt idx="6121">
                  <c:v>1.8499349879157412E-2</c:v>
                </c:pt>
                <c:pt idx="6122">
                  <c:v>1.8493510695278527E-2</c:v>
                </c:pt>
                <c:pt idx="6123">
                  <c:v>1.8490660374092992E-2</c:v>
                </c:pt>
                <c:pt idx="6124">
                  <c:v>1.8493601542168902E-2</c:v>
                </c:pt>
                <c:pt idx="6125">
                  <c:v>1.8500056213730083E-2</c:v>
                </c:pt>
                <c:pt idx="6126">
                  <c:v>1.848728427652941E-2</c:v>
                </c:pt>
                <c:pt idx="6127">
                  <c:v>1.8490527510515817E-2</c:v>
                </c:pt>
                <c:pt idx="6128">
                  <c:v>1.8495150481649805E-2</c:v>
                </c:pt>
                <c:pt idx="6129">
                  <c:v>1.8499888146982887E-2</c:v>
                </c:pt>
                <c:pt idx="6130">
                  <c:v>1.8505530874461339E-2</c:v>
                </c:pt>
                <c:pt idx="6131">
                  <c:v>1.8501632407278097E-2</c:v>
                </c:pt>
                <c:pt idx="6132">
                  <c:v>1.8508177925729657E-2</c:v>
                </c:pt>
                <c:pt idx="6133">
                  <c:v>1.8504641710521789E-2</c:v>
                </c:pt>
                <c:pt idx="6134">
                  <c:v>1.8514308955243874E-2</c:v>
                </c:pt>
                <c:pt idx="6135">
                  <c:v>1.8509130682492471E-2</c:v>
                </c:pt>
                <c:pt idx="6136">
                  <c:v>1.8504323746405475E-2</c:v>
                </c:pt>
                <c:pt idx="6137">
                  <c:v>1.8511664175147817E-2</c:v>
                </c:pt>
                <c:pt idx="6138">
                  <c:v>1.8517062751608384E-2</c:v>
                </c:pt>
                <c:pt idx="6139">
                  <c:v>1.8523066595476076E-2</c:v>
                </c:pt>
                <c:pt idx="6140">
                  <c:v>1.8519464516272687E-2</c:v>
                </c:pt>
                <c:pt idx="6141">
                  <c:v>1.8518448166686609E-2</c:v>
                </c:pt>
                <c:pt idx="6142">
                  <c:v>1.8538793327786213E-2</c:v>
                </c:pt>
                <c:pt idx="6143">
                  <c:v>1.8528891016735279E-2</c:v>
                </c:pt>
                <c:pt idx="6144">
                  <c:v>1.8531178087200482E-2</c:v>
                </c:pt>
                <c:pt idx="6145">
                  <c:v>1.8532615739240674E-2</c:v>
                </c:pt>
                <c:pt idx="6146">
                  <c:v>1.8535303671609663E-2</c:v>
                </c:pt>
                <c:pt idx="6147">
                  <c:v>1.8524574653856311E-2</c:v>
                </c:pt>
                <c:pt idx="6148">
                  <c:v>1.8531591440551692E-2</c:v>
                </c:pt>
                <c:pt idx="6149">
                  <c:v>1.853753736952677E-2</c:v>
                </c:pt>
                <c:pt idx="6150">
                  <c:v>1.8542757658964976E-2</c:v>
                </c:pt>
                <c:pt idx="6151">
                  <c:v>1.8543736534208773E-2</c:v>
                </c:pt>
                <c:pt idx="6152">
                  <c:v>1.8541675445383377E-2</c:v>
                </c:pt>
                <c:pt idx="6153">
                  <c:v>1.854690368392449E-2</c:v>
                </c:pt>
                <c:pt idx="6154">
                  <c:v>1.8548705859112315E-2</c:v>
                </c:pt>
                <c:pt idx="6155">
                  <c:v>1.8549245262523918E-2</c:v>
                </c:pt>
                <c:pt idx="6156">
                  <c:v>1.8552243209906311E-2</c:v>
                </c:pt>
                <c:pt idx="6157">
                  <c:v>1.8545581861669526E-2</c:v>
                </c:pt>
                <c:pt idx="6158">
                  <c:v>1.8541265498790555E-2</c:v>
                </c:pt>
                <c:pt idx="6159">
                  <c:v>1.8536452884772913E-2</c:v>
                </c:pt>
                <c:pt idx="6160">
                  <c:v>1.8531172409269835E-2</c:v>
                </c:pt>
                <c:pt idx="6161">
                  <c:v>1.8532796297435296E-2</c:v>
                </c:pt>
                <c:pt idx="6162">
                  <c:v>1.853393642590951E-2</c:v>
                </c:pt>
                <c:pt idx="6163">
                  <c:v>1.8540779467927048E-2</c:v>
                </c:pt>
                <c:pt idx="6164">
                  <c:v>1.854485395096039E-2</c:v>
                </c:pt>
                <c:pt idx="6165">
                  <c:v>1.8550376306309093E-2</c:v>
                </c:pt>
                <c:pt idx="6166">
                  <c:v>1.8556878672487724E-2</c:v>
                </c:pt>
                <c:pt idx="6167">
                  <c:v>1.8561373322389052E-2</c:v>
                </c:pt>
                <c:pt idx="6168">
                  <c:v>1.8569588152451261E-2</c:v>
                </c:pt>
                <c:pt idx="6169">
                  <c:v>1.8558499153894795E-2</c:v>
                </c:pt>
                <c:pt idx="6170">
                  <c:v>1.8571640156587618E-2</c:v>
                </c:pt>
                <c:pt idx="6171">
                  <c:v>1.857608370511311E-2</c:v>
                </c:pt>
                <c:pt idx="6172">
                  <c:v>1.857181503685159E-2</c:v>
                </c:pt>
                <c:pt idx="6173">
                  <c:v>1.8568994240905429E-2</c:v>
                </c:pt>
                <c:pt idx="6174">
                  <c:v>1.8570930415256558E-2</c:v>
                </c:pt>
                <c:pt idx="6175">
                  <c:v>1.8585981473819527E-2</c:v>
                </c:pt>
                <c:pt idx="6176">
                  <c:v>1.8585745271904548E-2</c:v>
                </c:pt>
                <c:pt idx="6177">
                  <c:v>1.8582988068781652E-2</c:v>
                </c:pt>
                <c:pt idx="6178">
                  <c:v>1.8588626253915583E-2</c:v>
                </c:pt>
                <c:pt idx="6179">
                  <c:v>1.8586414132134941E-2</c:v>
                </c:pt>
                <c:pt idx="6180">
                  <c:v>1.859373184915469E-2</c:v>
                </c:pt>
                <c:pt idx="6181">
                  <c:v>1.8593854492456697E-2</c:v>
                </c:pt>
                <c:pt idx="6182">
                  <c:v>1.8602144271203463E-2</c:v>
                </c:pt>
                <c:pt idx="6183">
                  <c:v>1.8611928481296908E-2</c:v>
                </c:pt>
                <c:pt idx="6184">
                  <c:v>1.8610181949829441E-2</c:v>
                </c:pt>
                <c:pt idx="6185">
                  <c:v>1.8610119492592305E-2</c:v>
                </c:pt>
                <c:pt idx="6186">
                  <c:v>1.8604666407997517E-2</c:v>
                </c:pt>
                <c:pt idx="6187">
                  <c:v>1.8611872837576555E-2</c:v>
                </c:pt>
                <c:pt idx="6188">
                  <c:v>1.8611266434583298E-2</c:v>
                </c:pt>
                <c:pt idx="6189">
                  <c:v>1.8611863752887516E-2</c:v>
                </c:pt>
                <c:pt idx="6190">
                  <c:v>1.8609224650722109E-2</c:v>
                </c:pt>
                <c:pt idx="6191">
                  <c:v>1.8599799285845646E-2</c:v>
                </c:pt>
                <c:pt idx="6192">
                  <c:v>1.8613542149187205E-2</c:v>
                </c:pt>
                <c:pt idx="6193">
                  <c:v>1.8620571427330014E-2</c:v>
                </c:pt>
                <c:pt idx="6194">
                  <c:v>1.8623505781889142E-2</c:v>
                </c:pt>
                <c:pt idx="6195">
                  <c:v>1.861775063138385E-2</c:v>
                </c:pt>
                <c:pt idx="6196">
                  <c:v>1.8626878472694335E-2</c:v>
                </c:pt>
                <c:pt idx="6197">
                  <c:v>1.8633349042461334E-2</c:v>
                </c:pt>
                <c:pt idx="6198">
                  <c:v>1.8631622951544198E-2</c:v>
                </c:pt>
                <c:pt idx="6199">
                  <c:v>1.8564526845071212E-2</c:v>
                </c:pt>
                <c:pt idx="6200">
                  <c:v>1.8526607353028465E-2</c:v>
                </c:pt>
                <c:pt idx="6201">
                  <c:v>1.8525910103144833E-2</c:v>
                </c:pt>
                <c:pt idx="6202">
                  <c:v>1.8525165158643751E-2</c:v>
                </c:pt>
                <c:pt idx="6203">
                  <c:v>1.8528228970021668E-2</c:v>
                </c:pt>
                <c:pt idx="6204">
                  <c:v>1.8536568714558142E-2</c:v>
                </c:pt>
                <c:pt idx="6205">
                  <c:v>1.8532739518128814E-2</c:v>
                </c:pt>
                <c:pt idx="6206">
                  <c:v>1.8541309786649616E-2</c:v>
                </c:pt>
                <c:pt idx="6207">
                  <c:v>1.8533215328717153E-2</c:v>
                </c:pt>
                <c:pt idx="6208">
                  <c:v>1.8547982490747697E-2</c:v>
                </c:pt>
                <c:pt idx="6209">
                  <c:v>1.8548341335964683E-2</c:v>
                </c:pt>
                <c:pt idx="6210">
                  <c:v>1.8554229350047146E-2</c:v>
                </c:pt>
                <c:pt idx="6211">
                  <c:v>1.8563836408704359E-2</c:v>
                </c:pt>
                <c:pt idx="6212">
                  <c:v>1.8557825751319888E-2</c:v>
                </c:pt>
                <c:pt idx="6213">
                  <c:v>1.8561191628608302E-2</c:v>
                </c:pt>
                <c:pt idx="6214">
                  <c:v>1.8560952019934934E-2</c:v>
                </c:pt>
                <c:pt idx="6215">
                  <c:v>1.8568577480795833E-2</c:v>
                </c:pt>
                <c:pt idx="6216">
                  <c:v>1.8570736230028383E-2</c:v>
                </c:pt>
                <c:pt idx="6217">
                  <c:v>1.8566893406565498E-2</c:v>
                </c:pt>
                <c:pt idx="6218">
                  <c:v>1.8574288343442064E-2</c:v>
                </c:pt>
                <c:pt idx="6219">
                  <c:v>1.8576142755591857E-2</c:v>
                </c:pt>
                <c:pt idx="6220">
                  <c:v>1.8580403474750467E-2</c:v>
                </c:pt>
                <c:pt idx="6221">
                  <c:v>1.8585388697859827E-2</c:v>
                </c:pt>
                <c:pt idx="6222">
                  <c:v>1.8584789108383348E-2</c:v>
                </c:pt>
                <c:pt idx="6223">
                  <c:v>1.8588683033222069E-2</c:v>
                </c:pt>
                <c:pt idx="6224">
                  <c:v>1.858622789600967E-2</c:v>
                </c:pt>
                <c:pt idx="6225">
                  <c:v>1.8589290571801455E-2</c:v>
                </c:pt>
                <c:pt idx="6226">
                  <c:v>1.8588812490040855E-2</c:v>
                </c:pt>
                <c:pt idx="6227">
                  <c:v>1.8593736391499208E-2</c:v>
                </c:pt>
                <c:pt idx="6228">
                  <c:v>1.8600759991711367E-2</c:v>
                </c:pt>
                <c:pt idx="6229">
                  <c:v>1.8604841288261488E-2</c:v>
                </c:pt>
                <c:pt idx="6230">
                  <c:v>1.860502411762837E-2</c:v>
                </c:pt>
                <c:pt idx="6231">
                  <c:v>1.8600461332559257E-2</c:v>
                </c:pt>
                <c:pt idx="6232">
                  <c:v>1.8604661865652995E-2</c:v>
                </c:pt>
                <c:pt idx="6233">
                  <c:v>1.8596973947554968E-2</c:v>
                </c:pt>
                <c:pt idx="6234">
                  <c:v>1.8607483797185288E-2</c:v>
                </c:pt>
                <c:pt idx="6235">
                  <c:v>1.8603333229881253E-2</c:v>
                </c:pt>
                <c:pt idx="6236">
                  <c:v>1.8602982333767178E-2</c:v>
                </c:pt>
                <c:pt idx="6237">
                  <c:v>1.860249970966206E-2</c:v>
                </c:pt>
                <c:pt idx="6238">
                  <c:v>1.8603650058411438E-2</c:v>
                </c:pt>
                <c:pt idx="6239">
                  <c:v>1.8612051124598916E-2</c:v>
                </c:pt>
                <c:pt idx="6240">
                  <c:v>1.8609760647375323E-2</c:v>
                </c:pt>
                <c:pt idx="6241">
                  <c:v>1.8614928699851561E-2</c:v>
                </c:pt>
                <c:pt idx="6242">
                  <c:v>1.861786532558295E-2</c:v>
                </c:pt>
                <c:pt idx="6243">
                  <c:v>1.8622373602517839E-2</c:v>
                </c:pt>
                <c:pt idx="6244">
                  <c:v>1.8633712430022834E-2</c:v>
                </c:pt>
                <c:pt idx="6245">
                  <c:v>1.8627538248235688E-2</c:v>
                </c:pt>
                <c:pt idx="6246">
                  <c:v>1.8633359262736498E-2</c:v>
                </c:pt>
                <c:pt idx="6247">
                  <c:v>1.8624388132311914E-2</c:v>
                </c:pt>
                <c:pt idx="6248">
                  <c:v>1.8598846529082832E-2</c:v>
                </c:pt>
                <c:pt idx="6249">
                  <c:v>1.8597499723933014E-2</c:v>
                </c:pt>
                <c:pt idx="6250">
                  <c:v>1.8584785701624959E-2</c:v>
                </c:pt>
                <c:pt idx="6251">
                  <c:v>1.857968805548876E-2</c:v>
                </c:pt>
                <c:pt idx="6252">
                  <c:v>1.8577712135623092E-2</c:v>
                </c:pt>
                <c:pt idx="6253">
                  <c:v>1.856353320720773E-2</c:v>
                </c:pt>
                <c:pt idx="6254">
                  <c:v>1.8544801713998426E-2</c:v>
                </c:pt>
                <c:pt idx="6255">
                  <c:v>1.8555557985818889E-2</c:v>
                </c:pt>
                <c:pt idx="6256">
                  <c:v>1.8565519347348566E-2</c:v>
                </c:pt>
                <c:pt idx="6257">
                  <c:v>1.8576665125211514E-2</c:v>
                </c:pt>
                <c:pt idx="6258">
                  <c:v>1.8572412355155811E-2</c:v>
                </c:pt>
                <c:pt idx="6259">
                  <c:v>1.8573982870773179E-2</c:v>
                </c:pt>
                <c:pt idx="6260">
                  <c:v>1.8580289916137499E-2</c:v>
                </c:pt>
                <c:pt idx="6261">
                  <c:v>1.8589826568454672E-2</c:v>
                </c:pt>
                <c:pt idx="6262">
                  <c:v>1.8580651032526742E-2</c:v>
                </c:pt>
                <c:pt idx="6263">
                  <c:v>1.857872053610626E-2</c:v>
                </c:pt>
                <c:pt idx="6264">
                  <c:v>1.8577834778925099E-2</c:v>
                </c:pt>
                <c:pt idx="6265">
                  <c:v>1.8568038077384226E-2</c:v>
                </c:pt>
                <c:pt idx="6266">
                  <c:v>1.856011395737122E-2</c:v>
                </c:pt>
                <c:pt idx="6267">
                  <c:v>1.8553206186944293E-2</c:v>
                </c:pt>
                <c:pt idx="6268">
                  <c:v>1.8555553443474371E-2</c:v>
                </c:pt>
                <c:pt idx="6269">
                  <c:v>1.8563474156728987E-2</c:v>
                </c:pt>
                <c:pt idx="6270">
                  <c:v>1.8569227036062019E-2</c:v>
                </c:pt>
                <c:pt idx="6271">
                  <c:v>1.8569479136182811E-2</c:v>
                </c:pt>
                <c:pt idx="6272">
                  <c:v>1.8579321261168871E-2</c:v>
                </c:pt>
                <c:pt idx="6273">
                  <c:v>1.8580823641618456E-2</c:v>
                </c:pt>
                <c:pt idx="6274">
                  <c:v>1.8587732547631516E-2</c:v>
                </c:pt>
                <c:pt idx="6275">
                  <c:v>1.8574219072688154E-2</c:v>
                </c:pt>
                <c:pt idx="6276">
                  <c:v>1.8578427554884799E-2</c:v>
                </c:pt>
                <c:pt idx="6277">
                  <c:v>1.8582558817224627E-2</c:v>
                </c:pt>
                <c:pt idx="6278">
                  <c:v>1.858610979505218E-2</c:v>
                </c:pt>
                <c:pt idx="6279">
                  <c:v>1.8593614883783329E-2</c:v>
                </c:pt>
                <c:pt idx="6280">
                  <c:v>1.8591690065293501E-2</c:v>
                </c:pt>
                <c:pt idx="6281">
                  <c:v>1.8595301229185925E-2</c:v>
                </c:pt>
                <c:pt idx="6282">
                  <c:v>1.8597693909161193E-2</c:v>
                </c:pt>
                <c:pt idx="6283">
                  <c:v>1.859187516583264E-2</c:v>
                </c:pt>
                <c:pt idx="6284">
                  <c:v>1.8596188121953218E-2</c:v>
                </c:pt>
                <c:pt idx="6285">
                  <c:v>1.8579869749269513E-2</c:v>
                </c:pt>
                <c:pt idx="6286">
                  <c:v>1.8592241960152529E-2</c:v>
                </c:pt>
                <c:pt idx="6287">
                  <c:v>1.8590311463732051E-2</c:v>
                </c:pt>
                <c:pt idx="6288">
                  <c:v>1.8573689889551714E-2</c:v>
                </c:pt>
                <c:pt idx="6289">
                  <c:v>1.8576078027182464E-2</c:v>
                </c:pt>
                <c:pt idx="6290">
                  <c:v>1.8572661048518214E-2</c:v>
                </c:pt>
                <c:pt idx="6291">
                  <c:v>1.8577110274974353E-2</c:v>
                </c:pt>
                <c:pt idx="6292">
                  <c:v>1.8580705540660967E-2</c:v>
                </c:pt>
                <c:pt idx="6293">
                  <c:v>1.8578308318341182E-2</c:v>
                </c:pt>
                <c:pt idx="6294">
                  <c:v>1.8582380530202267E-2</c:v>
                </c:pt>
                <c:pt idx="6295">
                  <c:v>1.8586893349481669E-2</c:v>
                </c:pt>
                <c:pt idx="6296">
                  <c:v>1.8583103898566881E-2</c:v>
                </c:pt>
                <c:pt idx="6297">
                  <c:v>1.8577112546146614E-2</c:v>
                </c:pt>
                <c:pt idx="6298">
                  <c:v>1.8587791598110259E-2</c:v>
                </c:pt>
                <c:pt idx="6299">
                  <c:v>1.8586462962338516E-2</c:v>
                </c:pt>
                <c:pt idx="6300">
                  <c:v>1.8584718702043306E-2</c:v>
                </c:pt>
                <c:pt idx="6301">
                  <c:v>1.8583964672853188E-2</c:v>
                </c:pt>
                <c:pt idx="6302">
                  <c:v>1.8585269461316209E-2</c:v>
                </c:pt>
                <c:pt idx="6303">
                  <c:v>1.8582867696651906E-2</c:v>
                </c:pt>
                <c:pt idx="6304">
                  <c:v>1.8576795717616428E-2</c:v>
                </c:pt>
                <c:pt idx="6305">
                  <c:v>1.8578849992925046E-2</c:v>
                </c:pt>
                <c:pt idx="6306">
                  <c:v>1.8578184539453046E-2</c:v>
                </c:pt>
                <c:pt idx="6307">
                  <c:v>1.8577703050934057E-2</c:v>
                </c:pt>
                <c:pt idx="6308">
                  <c:v>1.8579379176061485E-2</c:v>
                </c:pt>
                <c:pt idx="6309">
                  <c:v>1.8569299713574319E-2</c:v>
                </c:pt>
                <c:pt idx="6310">
                  <c:v>1.8578124353388171E-2</c:v>
                </c:pt>
                <c:pt idx="6311">
                  <c:v>1.8577100054699189E-2</c:v>
                </c:pt>
                <c:pt idx="6312">
                  <c:v>1.857764400045531E-2</c:v>
                </c:pt>
                <c:pt idx="6313">
                  <c:v>1.8576267670066121E-2</c:v>
                </c:pt>
                <c:pt idx="6314">
                  <c:v>1.8570922466153651E-2</c:v>
                </c:pt>
                <c:pt idx="6315">
                  <c:v>1.8570018539594415E-2</c:v>
                </c:pt>
                <c:pt idx="6316">
                  <c:v>1.8567133015238862E-2</c:v>
                </c:pt>
                <c:pt idx="6317">
                  <c:v>1.8568050568831655E-2</c:v>
                </c:pt>
                <c:pt idx="6318">
                  <c:v>1.8581300587792927E-2</c:v>
                </c:pt>
                <c:pt idx="6319">
                  <c:v>1.8565211603507419E-2</c:v>
                </c:pt>
                <c:pt idx="6320">
                  <c:v>1.856999469228569E-2</c:v>
                </c:pt>
                <c:pt idx="6321">
                  <c:v>1.858147773922916E-2</c:v>
                </c:pt>
                <c:pt idx="6322">
                  <c:v>1.8579800478515599E-2</c:v>
                </c:pt>
                <c:pt idx="6323">
                  <c:v>1.8582632630323059E-2</c:v>
                </c:pt>
                <c:pt idx="6324">
                  <c:v>1.8599617592064896E-2</c:v>
                </c:pt>
                <c:pt idx="6325">
                  <c:v>1.8599737964194642E-2</c:v>
                </c:pt>
                <c:pt idx="6326">
                  <c:v>1.8594395031454429E-2</c:v>
                </c:pt>
                <c:pt idx="6327">
                  <c:v>1.8598660292957564E-2</c:v>
                </c:pt>
                <c:pt idx="6328">
                  <c:v>1.8606883072122677E-2</c:v>
                </c:pt>
                <c:pt idx="6329">
                  <c:v>1.8608203758791513E-2</c:v>
                </c:pt>
                <c:pt idx="6330">
                  <c:v>1.8612464477950126E-2</c:v>
                </c:pt>
                <c:pt idx="6331">
                  <c:v>1.861096550425893E-2</c:v>
                </c:pt>
                <c:pt idx="6332">
                  <c:v>1.8615829219652408E-2</c:v>
                </c:pt>
                <c:pt idx="6333">
                  <c:v>1.8601960306250453E-2</c:v>
                </c:pt>
                <c:pt idx="6334">
                  <c:v>1.8609949154672852E-2</c:v>
                </c:pt>
                <c:pt idx="6335">
                  <c:v>1.8605622571518717E-2</c:v>
                </c:pt>
                <c:pt idx="6336">
                  <c:v>1.8605021846456109E-2</c:v>
                </c:pt>
                <c:pt idx="6337">
                  <c:v>1.8609166735829494E-2</c:v>
                </c:pt>
                <c:pt idx="6338">
                  <c:v>1.860256670924371E-2</c:v>
                </c:pt>
                <c:pt idx="6339">
                  <c:v>1.8610662302762301E-2</c:v>
                </c:pt>
                <c:pt idx="6340">
                  <c:v>1.8609517631943569E-2</c:v>
                </c:pt>
                <c:pt idx="6341">
                  <c:v>1.8609229193066627E-2</c:v>
                </c:pt>
                <c:pt idx="6342">
                  <c:v>1.8619611857050421E-2</c:v>
                </c:pt>
                <c:pt idx="6343">
                  <c:v>1.8615708847522661E-2</c:v>
                </c:pt>
                <c:pt idx="6344">
                  <c:v>1.8612537155462426E-2</c:v>
                </c:pt>
                <c:pt idx="6345">
                  <c:v>1.8620631613394886E-2</c:v>
                </c:pt>
                <c:pt idx="6346">
                  <c:v>1.8622312280866835E-2</c:v>
                </c:pt>
                <c:pt idx="6347">
                  <c:v>1.8624117862813046E-2</c:v>
                </c:pt>
                <c:pt idx="6348">
                  <c:v>1.8619725415663389E-2</c:v>
                </c:pt>
                <c:pt idx="6349">
                  <c:v>1.8619371112790925E-2</c:v>
                </c:pt>
                <c:pt idx="6350">
                  <c:v>1.8622930039721389E-2</c:v>
                </c:pt>
                <c:pt idx="6351">
                  <c:v>1.8625675886982988E-2</c:v>
                </c:pt>
                <c:pt idx="6352">
                  <c:v>1.8621713826976485E-2</c:v>
                </c:pt>
                <c:pt idx="6353">
                  <c:v>1.862255416071246E-2</c:v>
                </c:pt>
                <c:pt idx="6354">
                  <c:v>1.861690689088949E-2</c:v>
                </c:pt>
                <c:pt idx="6355">
                  <c:v>1.8618293441553847E-2</c:v>
                </c:pt>
                <c:pt idx="6356">
                  <c:v>1.8609825375784716E-2</c:v>
                </c:pt>
                <c:pt idx="6357">
                  <c:v>1.8618946403578421E-2</c:v>
                </c:pt>
                <c:pt idx="6358">
                  <c:v>1.8624835553247013E-2</c:v>
                </c:pt>
                <c:pt idx="6359">
                  <c:v>1.8622012486128596E-2</c:v>
                </c:pt>
                <c:pt idx="6360">
                  <c:v>1.8624955925376763E-2</c:v>
                </c:pt>
                <c:pt idx="6361">
                  <c:v>1.8613132202594387E-2</c:v>
                </c:pt>
                <c:pt idx="6362">
                  <c:v>1.8623936169032296E-2</c:v>
                </c:pt>
                <c:pt idx="6363">
                  <c:v>1.8624653859466263E-2</c:v>
                </c:pt>
                <c:pt idx="6364">
                  <c:v>1.8625972274962838E-2</c:v>
                </c:pt>
                <c:pt idx="6365">
                  <c:v>1.8622861904553607E-2</c:v>
                </c:pt>
                <c:pt idx="6366">
                  <c:v>1.8621892113998846E-2</c:v>
                </c:pt>
                <c:pt idx="6367">
                  <c:v>1.8635042201380705E-2</c:v>
                </c:pt>
                <c:pt idx="6368">
                  <c:v>1.863354209210338E-2</c:v>
                </c:pt>
                <c:pt idx="6369">
                  <c:v>1.8636126686134565E-2</c:v>
                </c:pt>
                <c:pt idx="6370">
                  <c:v>1.8638867991051647E-2</c:v>
                </c:pt>
                <c:pt idx="6371">
                  <c:v>1.8626399255347603E-2</c:v>
                </c:pt>
                <c:pt idx="6372">
                  <c:v>1.8637686981476765E-2</c:v>
                </c:pt>
                <c:pt idx="6373">
                  <c:v>1.8628182125571224E-2</c:v>
                </c:pt>
                <c:pt idx="6374">
                  <c:v>1.8632577979479269E-2</c:v>
                </c:pt>
                <c:pt idx="6375">
                  <c:v>1.863198747469183E-2</c:v>
                </c:pt>
                <c:pt idx="6376">
                  <c:v>1.8635103523031708E-2</c:v>
                </c:pt>
                <c:pt idx="6377">
                  <c:v>1.8640127356069475E-2</c:v>
                </c:pt>
                <c:pt idx="6378">
                  <c:v>1.863636288804954E-2</c:v>
                </c:pt>
                <c:pt idx="6379">
                  <c:v>1.8646387842402481E-2</c:v>
                </c:pt>
                <c:pt idx="6380">
                  <c:v>1.8645848438990874E-2</c:v>
                </c:pt>
                <c:pt idx="6381">
                  <c:v>1.8644727615480867E-2</c:v>
                </c:pt>
                <c:pt idx="6382">
                  <c:v>1.8645357865782849E-2</c:v>
                </c:pt>
                <c:pt idx="6383">
                  <c:v>1.8635941585595422E-2</c:v>
                </c:pt>
                <c:pt idx="6384">
                  <c:v>1.8643322895438436E-2</c:v>
                </c:pt>
                <c:pt idx="6385">
                  <c:v>1.8650354444753502E-2</c:v>
                </c:pt>
                <c:pt idx="6386">
                  <c:v>1.8648790742652913E-2</c:v>
                </c:pt>
                <c:pt idx="6387">
                  <c:v>1.8649147316697638E-2</c:v>
                </c:pt>
                <c:pt idx="6388">
                  <c:v>1.8651798910310474E-2</c:v>
                </c:pt>
                <c:pt idx="6389">
                  <c:v>1.865719521559878E-2</c:v>
                </c:pt>
                <c:pt idx="6390">
                  <c:v>1.8651192507317216E-2</c:v>
                </c:pt>
                <c:pt idx="6391">
                  <c:v>1.864999332836426E-2</c:v>
                </c:pt>
                <c:pt idx="6392">
                  <c:v>1.865731218097014E-2</c:v>
                </c:pt>
                <c:pt idx="6393">
                  <c:v>1.8655515683712962E-2</c:v>
                </c:pt>
                <c:pt idx="6394">
                  <c:v>1.8657555196401894E-2</c:v>
                </c:pt>
                <c:pt idx="6395">
                  <c:v>1.8657987854717308E-2</c:v>
                </c:pt>
                <c:pt idx="6396">
                  <c:v>1.8670338489463863E-2</c:v>
                </c:pt>
                <c:pt idx="6397">
                  <c:v>1.8661694407844629E-2</c:v>
                </c:pt>
                <c:pt idx="6398">
                  <c:v>1.8665005776998818E-2</c:v>
                </c:pt>
                <c:pt idx="6399">
                  <c:v>1.8672442730562185E-2</c:v>
                </c:pt>
                <c:pt idx="6400">
                  <c:v>1.8662483640204768E-2</c:v>
                </c:pt>
                <c:pt idx="6401">
                  <c:v>1.8670282845743506E-2</c:v>
                </c:pt>
                <c:pt idx="6402">
                  <c:v>1.867250518779932E-2</c:v>
                </c:pt>
                <c:pt idx="6403">
                  <c:v>1.8673766823989409E-2</c:v>
                </c:pt>
                <c:pt idx="6404">
                  <c:v>1.8670469081868778E-2</c:v>
                </c:pt>
                <c:pt idx="6405">
                  <c:v>1.8668060503687696E-2</c:v>
                </c:pt>
                <c:pt idx="6406">
                  <c:v>1.8658991712855958E-2</c:v>
                </c:pt>
                <c:pt idx="6407">
                  <c:v>1.8651342404686338E-2</c:v>
                </c:pt>
                <c:pt idx="6408">
                  <c:v>1.8656175459254316E-2</c:v>
                </c:pt>
                <c:pt idx="6409">
                  <c:v>1.8647703986726796E-2</c:v>
                </c:pt>
                <c:pt idx="6410">
                  <c:v>1.8639623155827893E-2</c:v>
                </c:pt>
                <c:pt idx="6411">
                  <c:v>1.8653772559003884E-2</c:v>
                </c:pt>
                <c:pt idx="6412">
                  <c:v>1.8646569536183231E-2</c:v>
                </c:pt>
                <c:pt idx="6413">
                  <c:v>1.865125382896822E-2</c:v>
                </c:pt>
                <c:pt idx="6414">
                  <c:v>1.8646502536601581E-2</c:v>
                </c:pt>
                <c:pt idx="6415">
                  <c:v>1.8642250902132004E-2</c:v>
                </c:pt>
                <c:pt idx="6416">
                  <c:v>1.8651918146854091E-2</c:v>
                </c:pt>
                <c:pt idx="6417">
                  <c:v>1.8639964967252929E-2</c:v>
                </c:pt>
                <c:pt idx="6418">
                  <c:v>1.8638945210908465E-2</c:v>
                </c:pt>
                <c:pt idx="6419">
                  <c:v>1.8634325646532869E-2</c:v>
                </c:pt>
                <c:pt idx="6420">
                  <c:v>1.8636001771660297E-2</c:v>
                </c:pt>
                <c:pt idx="6421">
                  <c:v>1.8631431037488277E-2</c:v>
                </c:pt>
                <c:pt idx="6422">
                  <c:v>1.8631921610696305E-2</c:v>
                </c:pt>
                <c:pt idx="6423">
                  <c:v>1.8641823921747239E-2</c:v>
                </c:pt>
                <c:pt idx="6424">
                  <c:v>1.8642114631796443E-2</c:v>
                </c:pt>
                <c:pt idx="6425">
                  <c:v>1.863888502484359E-2</c:v>
                </c:pt>
                <c:pt idx="6426">
                  <c:v>1.8643330844541343E-2</c:v>
                </c:pt>
                <c:pt idx="6427">
                  <c:v>1.8647766443963931E-2</c:v>
                </c:pt>
                <c:pt idx="6428">
                  <c:v>1.864884979313166E-2</c:v>
                </c:pt>
                <c:pt idx="6429">
                  <c:v>1.8646993109809606E-2</c:v>
                </c:pt>
                <c:pt idx="6430">
                  <c:v>1.866206006657839E-2</c:v>
                </c:pt>
                <c:pt idx="6431">
                  <c:v>1.8664039393202447E-2</c:v>
                </c:pt>
                <c:pt idx="6432">
                  <c:v>1.8663683954743854E-2</c:v>
                </c:pt>
                <c:pt idx="6433">
                  <c:v>1.8663803191287472E-2</c:v>
                </c:pt>
                <c:pt idx="6434">
                  <c:v>1.8665722331846653E-2</c:v>
                </c:pt>
                <c:pt idx="6435">
                  <c:v>1.8669447054352053E-2</c:v>
                </c:pt>
                <c:pt idx="6436">
                  <c:v>1.8660496364477801E-2</c:v>
                </c:pt>
                <c:pt idx="6437">
                  <c:v>1.865563492025658E-2</c:v>
                </c:pt>
                <c:pt idx="6438">
                  <c:v>1.8657270164283341E-2</c:v>
                </c:pt>
                <c:pt idx="6439">
                  <c:v>1.8674726394269002E-2</c:v>
                </c:pt>
                <c:pt idx="6440">
                  <c:v>1.8652686938663895E-2</c:v>
                </c:pt>
                <c:pt idx="6441">
                  <c:v>1.8636540039485772E-2</c:v>
                </c:pt>
                <c:pt idx="6442">
                  <c:v>1.8627369045902363E-2</c:v>
                </c:pt>
                <c:pt idx="6443">
                  <c:v>1.8637035155038319E-2</c:v>
                </c:pt>
                <c:pt idx="6444">
                  <c:v>1.8633294534327105E-2</c:v>
                </c:pt>
                <c:pt idx="6445">
                  <c:v>1.8618824895862543E-2</c:v>
                </c:pt>
                <c:pt idx="6446">
                  <c:v>1.8632111253579966E-2</c:v>
                </c:pt>
                <c:pt idx="6447">
                  <c:v>1.8646074420630685E-2</c:v>
                </c:pt>
                <c:pt idx="6448">
                  <c:v>1.8627169182743535E-2</c:v>
                </c:pt>
                <c:pt idx="6449">
                  <c:v>1.8642372409847882E-2</c:v>
                </c:pt>
                <c:pt idx="6450">
                  <c:v>1.8643040134492143E-2</c:v>
                </c:pt>
                <c:pt idx="6451">
                  <c:v>1.8605520368767045E-2</c:v>
                </c:pt>
                <c:pt idx="6452">
                  <c:v>1.8656658083359437E-2</c:v>
                </c:pt>
                <c:pt idx="6453">
                  <c:v>1.8653725999972566E-2</c:v>
                </c:pt>
                <c:pt idx="6454">
                  <c:v>1.8631436715418927E-2</c:v>
                </c:pt>
                <c:pt idx="6455">
                  <c:v>1.8643510267149836E-2</c:v>
                </c:pt>
                <c:pt idx="6456">
                  <c:v>1.865864308791414E-2</c:v>
                </c:pt>
                <c:pt idx="6457">
                  <c:v>1.8649667415145038E-2</c:v>
                </c:pt>
                <c:pt idx="6458">
                  <c:v>1.8631861424631434E-2</c:v>
                </c:pt>
                <c:pt idx="6459">
                  <c:v>1.8651575199842924E-2</c:v>
                </c:pt>
                <c:pt idx="6460">
                  <c:v>1.8660257891390565E-2</c:v>
                </c:pt>
                <c:pt idx="6461">
                  <c:v>1.8651007406778077E-2</c:v>
                </c:pt>
                <c:pt idx="6462">
                  <c:v>1.8644039450286275E-2</c:v>
                </c:pt>
                <c:pt idx="6463">
                  <c:v>1.8641772820371404E-2</c:v>
                </c:pt>
                <c:pt idx="6464">
                  <c:v>1.8655872257757687E-2</c:v>
                </c:pt>
                <c:pt idx="6465">
                  <c:v>1.8656769370800144E-2</c:v>
                </c:pt>
                <c:pt idx="6466">
                  <c:v>1.8657797076247519E-2</c:v>
                </c:pt>
                <c:pt idx="6467">
                  <c:v>1.8659659437500219E-2</c:v>
                </c:pt>
                <c:pt idx="6468">
                  <c:v>1.8662480233446379E-2</c:v>
                </c:pt>
                <c:pt idx="6469">
                  <c:v>1.8666134549611735E-2</c:v>
                </c:pt>
                <c:pt idx="6470">
                  <c:v>1.8658337615245255E-2</c:v>
                </c:pt>
                <c:pt idx="6471">
                  <c:v>1.8660437313999058E-2</c:v>
                </c:pt>
                <c:pt idx="6472">
                  <c:v>1.866158198481779E-2</c:v>
                </c:pt>
                <c:pt idx="6473">
                  <c:v>1.8665060285133043E-2</c:v>
                </c:pt>
                <c:pt idx="6474">
                  <c:v>1.8658103684502537E-2</c:v>
                </c:pt>
                <c:pt idx="6475">
                  <c:v>1.8669700290058974E-2</c:v>
                </c:pt>
                <c:pt idx="6476">
                  <c:v>1.8672012343419031E-2</c:v>
                </c:pt>
                <c:pt idx="6477">
                  <c:v>1.8659478879305597E-2</c:v>
                </c:pt>
                <c:pt idx="6478">
                  <c:v>1.8663928105761739E-2</c:v>
                </c:pt>
                <c:pt idx="6479">
                  <c:v>1.8671179958785967E-2</c:v>
                </c:pt>
                <c:pt idx="6480">
                  <c:v>1.8660437313999058E-2</c:v>
                </c:pt>
                <c:pt idx="6481">
                  <c:v>1.8663800920115211E-2</c:v>
                </c:pt>
                <c:pt idx="6482">
                  <c:v>1.867940841588173E-2</c:v>
                </c:pt>
                <c:pt idx="6483">
                  <c:v>1.8672743660886556E-2</c:v>
                </c:pt>
                <c:pt idx="6484">
                  <c:v>1.8665428215039064E-2</c:v>
                </c:pt>
                <c:pt idx="6485">
                  <c:v>1.8669025751897935E-2</c:v>
                </c:pt>
                <c:pt idx="6486">
                  <c:v>1.8663434125795322E-2</c:v>
                </c:pt>
                <c:pt idx="6487">
                  <c:v>1.8654435741303623E-2</c:v>
                </c:pt>
                <c:pt idx="6488">
                  <c:v>1.8654676485563119E-2</c:v>
                </c:pt>
                <c:pt idx="6489">
                  <c:v>1.8665187470779568E-2</c:v>
                </c:pt>
                <c:pt idx="6490">
                  <c:v>1.8663020772444111E-2</c:v>
                </c:pt>
                <c:pt idx="6491">
                  <c:v>1.8652395093028563E-2</c:v>
                </c:pt>
                <c:pt idx="6492">
                  <c:v>1.866087451465899E-2</c:v>
                </c:pt>
                <c:pt idx="6493">
                  <c:v>1.8666677359781728E-2</c:v>
                </c:pt>
                <c:pt idx="6494">
                  <c:v>1.8666084583822028E-2</c:v>
                </c:pt>
                <c:pt idx="6495">
                  <c:v>1.8663708937638707E-2</c:v>
                </c:pt>
                <c:pt idx="6496">
                  <c:v>1.8657334892692733E-2</c:v>
                </c:pt>
                <c:pt idx="6497">
                  <c:v>1.8675029595765627E-2</c:v>
                </c:pt>
                <c:pt idx="6498">
                  <c:v>1.8671059586656217E-2</c:v>
                </c:pt>
                <c:pt idx="6499">
                  <c:v>1.8675148832309248E-2</c:v>
                </c:pt>
                <c:pt idx="6500">
                  <c:v>1.8674308498573274E-2</c:v>
                </c:pt>
                <c:pt idx="6501">
                  <c:v>1.8669934220801692E-2</c:v>
                </c:pt>
                <c:pt idx="6502">
                  <c:v>1.8673221742647156E-2</c:v>
                </c:pt>
                <c:pt idx="6503">
                  <c:v>1.8664761625980932E-2</c:v>
                </c:pt>
                <c:pt idx="6504">
                  <c:v>1.8673714587027442E-2</c:v>
                </c:pt>
                <c:pt idx="6505">
                  <c:v>1.8688895102409196E-2</c:v>
                </c:pt>
                <c:pt idx="6506">
                  <c:v>1.8669621934616024E-2</c:v>
                </c:pt>
                <c:pt idx="6507">
                  <c:v>1.8674370955810406E-2</c:v>
                </c:pt>
                <c:pt idx="6508">
                  <c:v>1.8679231264445498E-2</c:v>
                </c:pt>
                <c:pt idx="6509">
                  <c:v>1.8685831291031279E-2</c:v>
                </c:pt>
                <c:pt idx="6510">
                  <c:v>1.8679047299492487E-2</c:v>
                </c:pt>
                <c:pt idx="6511">
                  <c:v>1.8680369121747451E-2</c:v>
                </c:pt>
                <c:pt idx="6512">
                  <c:v>1.8683260324033654E-2</c:v>
                </c:pt>
                <c:pt idx="6513">
                  <c:v>1.8691718169527614E-2</c:v>
                </c:pt>
                <c:pt idx="6514">
                  <c:v>1.8684559434566022E-2</c:v>
                </c:pt>
                <c:pt idx="6515">
                  <c:v>1.8680748407514769E-2</c:v>
                </c:pt>
                <c:pt idx="6516">
                  <c:v>1.8698563482717413E-2</c:v>
                </c:pt>
                <c:pt idx="6517">
                  <c:v>1.8692558503263589E-2</c:v>
                </c:pt>
                <c:pt idx="6518">
                  <c:v>1.8694962539100152E-2</c:v>
                </c:pt>
                <c:pt idx="6519">
                  <c:v>1.8705573455896015E-2</c:v>
                </c:pt>
                <c:pt idx="6520">
                  <c:v>1.869556553533502E-2</c:v>
                </c:pt>
                <c:pt idx="6521">
                  <c:v>1.8694718388082267E-2</c:v>
                </c:pt>
                <c:pt idx="6522">
                  <c:v>1.8702887794699287E-2</c:v>
                </c:pt>
                <c:pt idx="6523">
                  <c:v>1.8707132615652086E-2</c:v>
                </c:pt>
                <c:pt idx="6524">
                  <c:v>1.8695691585395417E-2</c:v>
                </c:pt>
                <c:pt idx="6525">
                  <c:v>1.8696763578701845E-2</c:v>
                </c:pt>
                <c:pt idx="6526">
                  <c:v>1.8699342494802384E-2</c:v>
                </c:pt>
                <c:pt idx="6527">
                  <c:v>1.8695622314641502E-2</c:v>
                </c:pt>
                <c:pt idx="6528">
                  <c:v>1.8704988629039222E-2</c:v>
                </c:pt>
                <c:pt idx="6529">
                  <c:v>1.8694841031384274E-2</c:v>
                </c:pt>
                <c:pt idx="6530">
                  <c:v>1.8698147858193945E-2</c:v>
                </c:pt>
                <c:pt idx="6531">
                  <c:v>1.869370885201297E-2</c:v>
                </c:pt>
                <c:pt idx="6532">
                  <c:v>1.8690340703552296E-2</c:v>
                </c:pt>
                <c:pt idx="6533">
                  <c:v>1.8700722231949962E-2</c:v>
                </c:pt>
                <c:pt idx="6534">
                  <c:v>1.8699404952039516E-2</c:v>
                </c:pt>
                <c:pt idx="6535">
                  <c:v>1.8697488082652591E-2</c:v>
                </c:pt>
                <c:pt idx="6536">
                  <c:v>1.8700188506469005E-2</c:v>
                </c:pt>
                <c:pt idx="6537">
                  <c:v>1.8698916650003748E-2</c:v>
                </c:pt>
                <c:pt idx="6538">
                  <c:v>1.8709554820866722E-2</c:v>
                </c:pt>
                <c:pt idx="6539">
                  <c:v>1.870054508051373E-2</c:v>
                </c:pt>
                <c:pt idx="6540">
                  <c:v>1.8702055410066223E-2</c:v>
                </c:pt>
                <c:pt idx="6541">
                  <c:v>1.8704872799253994E-2</c:v>
                </c:pt>
                <c:pt idx="6542">
                  <c:v>1.8703421520180244E-2</c:v>
                </c:pt>
                <c:pt idx="6543">
                  <c:v>1.8694903488621406E-2</c:v>
                </c:pt>
                <c:pt idx="6544">
                  <c:v>1.8687456314782872E-2</c:v>
                </c:pt>
                <c:pt idx="6545">
                  <c:v>1.8694797879111345E-2</c:v>
                </c:pt>
                <c:pt idx="6546">
                  <c:v>1.869326483783626E-2</c:v>
                </c:pt>
                <c:pt idx="6547">
                  <c:v>1.8696042481509492E-2</c:v>
                </c:pt>
                <c:pt idx="6548">
                  <c:v>1.8702228019157933E-2</c:v>
                </c:pt>
                <c:pt idx="6549">
                  <c:v>1.8693945053927945E-2</c:v>
                </c:pt>
                <c:pt idx="6550">
                  <c:v>1.8698385195695048E-2</c:v>
                </c:pt>
                <c:pt idx="6551">
                  <c:v>1.869039861844491E-2</c:v>
                </c:pt>
                <c:pt idx="6552">
                  <c:v>1.869154783160816E-2</c:v>
                </c:pt>
                <c:pt idx="6553">
                  <c:v>1.8698263687979173E-2</c:v>
                </c:pt>
                <c:pt idx="6554">
                  <c:v>1.8687748160418204E-2</c:v>
                </c:pt>
                <c:pt idx="6555">
                  <c:v>1.8689812656001989E-2</c:v>
                </c:pt>
                <c:pt idx="6556">
                  <c:v>1.8692201929218864E-2</c:v>
                </c:pt>
                <c:pt idx="6557">
                  <c:v>1.8691242358939274E-2</c:v>
                </c:pt>
                <c:pt idx="6558">
                  <c:v>1.8692614146983942E-2</c:v>
                </c:pt>
                <c:pt idx="6559">
                  <c:v>1.868835797016985E-2</c:v>
                </c:pt>
                <c:pt idx="6560">
                  <c:v>1.8694898946276888E-2</c:v>
                </c:pt>
                <c:pt idx="6561">
                  <c:v>1.8701446735900705E-2</c:v>
                </c:pt>
                <c:pt idx="6562">
                  <c:v>1.8693284142800463E-2</c:v>
                </c:pt>
                <c:pt idx="6563">
                  <c:v>1.8709666108307432E-2</c:v>
                </c:pt>
                <c:pt idx="6564">
                  <c:v>1.8711764671475107E-2</c:v>
                </c:pt>
                <c:pt idx="6565">
                  <c:v>1.8705093102963154E-2</c:v>
                </c:pt>
                <c:pt idx="6566">
                  <c:v>1.8706551195553683E-2</c:v>
                </c:pt>
                <c:pt idx="6567">
                  <c:v>1.8724611557360337E-2</c:v>
                </c:pt>
                <c:pt idx="6568">
                  <c:v>1.8709067654417082E-2</c:v>
                </c:pt>
                <c:pt idx="6569">
                  <c:v>1.8709331110399172E-2</c:v>
                </c:pt>
                <c:pt idx="6570">
                  <c:v>1.8723897273684762E-2</c:v>
                </c:pt>
                <c:pt idx="6571">
                  <c:v>1.8718196631313695E-2</c:v>
                </c:pt>
                <c:pt idx="6572">
                  <c:v>1.8711004964354343E-2</c:v>
                </c:pt>
                <c:pt idx="6573">
                  <c:v>1.8716816894166117E-2</c:v>
                </c:pt>
                <c:pt idx="6574">
                  <c:v>1.8707086056620768E-2</c:v>
                </c:pt>
                <c:pt idx="6575">
                  <c:v>1.8701094704200501E-2</c:v>
                </c:pt>
                <c:pt idx="6576">
                  <c:v>1.8708292049090504E-2</c:v>
                </c:pt>
                <c:pt idx="6577">
                  <c:v>1.870287984559638E-2</c:v>
                </c:pt>
                <c:pt idx="6578">
                  <c:v>1.87074505797684E-2</c:v>
                </c:pt>
                <c:pt idx="6579">
                  <c:v>1.8702938896075123E-2</c:v>
                </c:pt>
                <c:pt idx="6580">
                  <c:v>1.8704992035797612E-2</c:v>
                </c:pt>
                <c:pt idx="6581">
                  <c:v>1.8707930932701261E-2</c:v>
                </c:pt>
                <c:pt idx="6582">
                  <c:v>1.8709312941021097E-2</c:v>
                </c:pt>
                <c:pt idx="6583">
                  <c:v>1.8709491228043461E-2</c:v>
                </c:pt>
                <c:pt idx="6584">
                  <c:v>1.8705044272759576E-2</c:v>
                </c:pt>
                <c:pt idx="6585">
                  <c:v>1.8707270021573779E-2</c:v>
                </c:pt>
                <c:pt idx="6586">
                  <c:v>1.8699227800603284E-2</c:v>
                </c:pt>
                <c:pt idx="6587">
                  <c:v>1.8701025433446591E-2</c:v>
                </c:pt>
                <c:pt idx="6588">
                  <c:v>1.8717349484060942E-2</c:v>
                </c:pt>
                <c:pt idx="6589">
                  <c:v>1.8713516880873225E-2</c:v>
                </c:pt>
                <c:pt idx="6590">
                  <c:v>1.8731766885563543E-2</c:v>
                </c:pt>
                <c:pt idx="6591">
                  <c:v>1.8723059211121044E-2</c:v>
                </c:pt>
                <c:pt idx="6592">
                  <c:v>1.8723242040487927E-2</c:v>
                </c:pt>
                <c:pt idx="6593">
                  <c:v>1.8716816894166117E-2</c:v>
                </c:pt>
                <c:pt idx="6594">
                  <c:v>1.871974443520847E-2</c:v>
                </c:pt>
                <c:pt idx="6595">
                  <c:v>1.8732794591010914E-2</c:v>
                </c:pt>
                <c:pt idx="6596">
                  <c:v>1.8726294496004544E-2</c:v>
                </c:pt>
                <c:pt idx="6597">
                  <c:v>1.8724086916568419E-2</c:v>
                </c:pt>
                <c:pt idx="6598">
                  <c:v>1.873705076782501E-2</c:v>
                </c:pt>
                <c:pt idx="6599">
                  <c:v>1.8724743285351383E-2</c:v>
                </c:pt>
                <c:pt idx="6600">
                  <c:v>1.8721082155669248E-2</c:v>
                </c:pt>
                <c:pt idx="6601">
                  <c:v>1.871777078651506E-2</c:v>
                </c:pt>
                <c:pt idx="6602">
                  <c:v>1.8714116470349703E-2</c:v>
                </c:pt>
                <c:pt idx="6603">
                  <c:v>1.8710509848801796E-2</c:v>
                </c:pt>
                <c:pt idx="6604">
                  <c:v>1.8710575712797318E-2</c:v>
                </c:pt>
                <c:pt idx="6605">
                  <c:v>1.8724375355445362E-2</c:v>
                </c:pt>
                <c:pt idx="6606">
                  <c:v>1.8712255244683135E-2</c:v>
                </c:pt>
                <c:pt idx="6607">
                  <c:v>1.8716997452360738E-2</c:v>
                </c:pt>
                <c:pt idx="6608">
                  <c:v>1.8730558621921547E-2</c:v>
                </c:pt>
                <c:pt idx="6609">
                  <c:v>1.8708709944786229E-2</c:v>
                </c:pt>
                <c:pt idx="6610">
                  <c:v>1.8718207987174992E-2</c:v>
                </c:pt>
                <c:pt idx="6611">
                  <c:v>1.8724728522731698E-2</c:v>
                </c:pt>
                <c:pt idx="6612">
                  <c:v>1.8718977914570924E-2</c:v>
                </c:pt>
                <c:pt idx="6613">
                  <c:v>1.8728120518501094E-2</c:v>
                </c:pt>
                <c:pt idx="6614">
                  <c:v>1.8733668992330779E-2</c:v>
                </c:pt>
                <c:pt idx="6615">
                  <c:v>1.8725040808917362E-2</c:v>
                </c:pt>
                <c:pt idx="6616">
                  <c:v>1.8736029875894414E-2</c:v>
                </c:pt>
                <c:pt idx="6617">
                  <c:v>1.8747917191500051E-2</c:v>
                </c:pt>
                <c:pt idx="6618">
                  <c:v>1.8742987612111048E-2</c:v>
                </c:pt>
                <c:pt idx="6619">
                  <c:v>1.8731890664451679E-2</c:v>
                </c:pt>
                <c:pt idx="6620">
                  <c:v>1.8737743475364121E-2</c:v>
                </c:pt>
                <c:pt idx="6621">
                  <c:v>1.8737515222552053E-2</c:v>
                </c:pt>
                <c:pt idx="6622">
                  <c:v>1.8724744420937512E-2</c:v>
                </c:pt>
                <c:pt idx="6623">
                  <c:v>1.8730745993632947E-2</c:v>
                </c:pt>
                <c:pt idx="6624">
                  <c:v>1.8731599954402475E-2</c:v>
                </c:pt>
                <c:pt idx="6625">
                  <c:v>1.8737438002695235E-2</c:v>
                </c:pt>
                <c:pt idx="6626">
                  <c:v>1.8715918645537528E-2</c:v>
                </c:pt>
                <c:pt idx="6627">
                  <c:v>1.8725589297018005E-2</c:v>
                </c:pt>
                <c:pt idx="6628">
                  <c:v>1.8733743941015339E-2</c:v>
                </c:pt>
                <c:pt idx="6629">
                  <c:v>1.8729178884773968E-2</c:v>
                </c:pt>
                <c:pt idx="6630">
                  <c:v>1.8732485711583639E-2</c:v>
                </c:pt>
                <c:pt idx="6631">
                  <c:v>1.8730446198894708E-2</c:v>
                </c:pt>
                <c:pt idx="6632">
                  <c:v>1.8741611281721859E-2</c:v>
                </c:pt>
                <c:pt idx="6633">
                  <c:v>1.8732843421214493E-2</c:v>
                </c:pt>
                <c:pt idx="6634">
                  <c:v>1.87347864090824E-2</c:v>
                </c:pt>
                <c:pt idx="6635">
                  <c:v>1.8741485231661463E-2</c:v>
                </c:pt>
                <c:pt idx="6636">
                  <c:v>1.8725105537326755E-2</c:v>
                </c:pt>
                <c:pt idx="6637">
                  <c:v>1.8726303580693583E-2</c:v>
                </c:pt>
                <c:pt idx="6638">
                  <c:v>1.8725520026264094E-2</c:v>
                </c:pt>
                <c:pt idx="6639">
                  <c:v>1.8730630163847718E-2</c:v>
                </c:pt>
                <c:pt idx="6640">
                  <c:v>1.8741372808634624E-2</c:v>
                </c:pt>
                <c:pt idx="6641">
                  <c:v>1.873050524937345E-2</c:v>
                </c:pt>
                <c:pt idx="6642">
                  <c:v>1.8734767104118193E-2</c:v>
                </c:pt>
                <c:pt idx="6643">
                  <c:v>1.8735911774936925E-2</c:v>
                </c:pt>
                <c:pt idx="6644">
                  <c:v>1.8741973533697234E-2</c:v>
                </c:pt>
                <c:pt idx="6645">
                  <c:v>1.8737410748628121E-2</c:v>
                </c:pt>
                <c:pt idx="6646">
                  <c:v>1.8732128001952786E-2</c:v>
                </c:pt>
                <c:pt idx="6647">
                  <c:v>1.8739032365621324E-2</c:v>
                </c:pt>
                <c:pt idx="6648">
                  <c:v>1.8737648086129228E-2</c:v>
                </c:pt>
                <c:pt idx="6649">
                  <c:v>1.8743289678021548E-2</c:v>
                </c:pt>
                <c:pt idx="6650">
                  <c:v>1.8740713033093274E-2</c:v>
                </c:pt>
                <c:pt idx="6651">
                  <c:v>1.874756061745533E-2</c:v>
                </c:pt>
                <c:pt idx="6652">
                  <c:v>1.8747191551963176E-2</c:v>
                </c:pt>
                <c:pt idx="6653">
                  <c:v>1.8747137043828951E-2</c:v>
                </c:pt>
                <c:pt idx="6654">
                  <c:v>1.8744856786880527E-2</c:v>
                </c:pt>
                <c:pt idx="6655">
                  <c:v>1.8749885162262812E-2</c:v>
                </c:pt>
                <c:pt idx="6656">
                  <c:v>1.8742151820719595E-2</c:v>
                </c:pt>
                <c:pt idx="6657">
                  <c:v>1.8743968758527105E-2</c:v>
                </c:pt>
                <c:pt idx="6658">
                  <c:v>1.8758843801239971E-2</c:v>
                </c:pt>
                <c:pt idx="6659">
                  <c:v>1.8756381850510793E-2</c:v>
                </c:pt>
                <c:pt idx="6660">
                  <c:v>1.8754033458394586E-2</c:v>
                </c:pt>
                <c:pt idx="6661">
                  <c:v>1.8754904452956061E-2</c:v>
                </c:pt>
                <c:pt idx="6662">
                  <c:v>1.8763404315136824E-2</c:v>
                </c:pt>
                <c:pt idx="6663">
                  <c:v>1.8757403878027518E-2</c:v>
                </c:pt>
                <c:pt idx="6664">
                  <c:v>1.8752961465088154E-2</c:v>
                </c:pt>
                <c:pt idx="6665">
                  <c:v>1.8761305751969149E-2</c:v>
                </c:pt>
                <c:pt idx="6666">
                  <c:v>1.8760463147060914E-2</c:v>
                </c:pt>
                <c:pt idx="6667">
                  <c:v>1.8765225795288852E-2</c:v>
                </c:pt>
                <c:pt idx="6668">
                  <c:v>1.8776975704972797E-2</c:v>
                </c:pt>
                <c:pt idx="6669">
                  <c:v>1.8774332060462869E-2</c:v>
                </c:pt>
                <c:pt idx="6670">
                  <c:v>1.8773791521465136E-2</c:v>
                </c:pt>
                <c:pt idx="6671">
                  <c:v>1.8773323659979701E-2</c:v>
                </c:pt>
                <c:pt idx="6672">
                  <c:v>1.878087303656991E-2</c:v>
                </c:pt>
                <c:pt idx="6673">
                  <c:v>1.8769410430176776E-2</c:v>
                </c:pt>
                <c:pt idx="6674">
                  <c:v>1.8774091316203376E-2</c:v>
                </c:pt>
                <c:pt idx="6675">
                  <c:v>1.8778777880160621E-2</c:v>
                </c:pt>
                <c:pt idx="6676">
                  <c:v>1.8796488481439333E-2</c:v>
                </c:pt>
                <c:pt idx="6677">
                  <c:v>1.8785373364401888E-2</c:v>
                </c:pt>
                <c:pt idx="6678">
                  <c:v>1.8777761530574547E-2</c:v>
                </c:pt>
                <c:pt idx="6679">
                  <c:v>1.8797145985808426E-2</c:v>
                </c:pt>
                <c:pt idx="6680">
                  <c:v>1.8792760352175548E-2</c:v>
                </c:pt>
                <c:pt idx="6681">
                  <c:v>1.8790005420224909E-2</c:v>
                </c:pt>
                <c:pt idx="6682">
                  <c:v>1.8791272734345648E-2</c:v>
                </c:pt>
                <c:pt idx="6683">
                  <c:v>1.8799785087973836E-2</c:v>
                </c:pt>
                <c:pt idx="6684">
                  <c:v>1.88036347249535E-2</c:v>
                </c:pt>
                <c:pt idx="6685">
                  <c:v>1.8804659023642485E-2</c:v>
                </c:pt>
                <c:pt idx="6686">
                  <c:v>1.8807294719049506E-2</c:v>
                </c:pt>
                <c:pt idx="6687">
                  <c:v>1.8806760993568549E-2</c:v>
                </c:pt>
                <c:pt idx="6688">
                  <c:v>1.8808198645608742E-2</c:v>
                </c:pt>
                <c:pt idx="6689">
                  <c:v>1.8812092570447463E-2</c:v>
                </c:pt>
                <c:pt idx="6690">
                  <c:v>1.8815994444389091E-2</c:v>
                </c:pt>
                <c:pt idx="6691">
                  <c:v>1.8807427582626678E-2</c:v>
                </c:pt>
                <c:pt idx="6692">
                  <c:v>1.8819140017968344E-2</c:v>
                </c:pt>
                <c:pt idx="6693">
                  <c:v>1.8815744615440558E-2</c:v>
                </c:pt>
                <c:pt idx="6694">
                  <c:v>1.8807541141239649E-2</c:v>
                </c:pt>
                <c:pt idx="6695">
                  <c:v>1.8814747570818687E-2</c:v>
                </c:pt>
                <c:pt idx="6696">
                  <c:v>1.8813060089829962E-2</c:v>
                </c:pt>
                <c:pt idx="6697">
                  <c:v>1.8799551157231118E-2</c:v>
                </c:pt>
                <c:pt idx="6698">
                  <c:v>1.8781663404516175E-2</c:v>
                </c:pt>
                <c:pt idx="6699">
                  <c:v>1.8786884829540509E-2</c:v>
                </c:pt>
                <c:pt idx="6700">
                  <c:v>1.8784291150820288E-2</c:v>
                </c:pt>
                <c:pt idx="6701">
                  <c:v>1.878814533014447E-2</c:v>
                </c:pt>
                <c:pt idx="6702">
                  <c:v>1.8798831195624893E-2</c:v>
                </c:pt>
                <c:pt idx="6703">
                  <c:v>1.8802192530568789E-2</c:v>
                </c:pt>
                <c:pt idx="6704">
                  <c:v>1.8799607936537604E-2</c:v>
                </c:pt>
                <c:pt idx="6705">
                  <c:v>1.8806937009418649E-2</c:v>
                </c:pt>
                <c:pt idx="6706">
                  <c:v>1.8808735777848088E-2</c:v>
                </c:pt>
                <c:pt idx="6707">
                  <c:v>1.8806336284356042E-2</c:v>
                </c:pt>
                <c:pt idx="6708">
                  <c:v>1.8814798672194523E-2</c:v>
                </c:pt>
                <c:pt idx="6709">
                  <c:v>1.8818224735547812E-2</c:v>
                </c:pt>
                <c:pt idx="6710">
                  <c:v>1.8816119358863358E-2</c:v>
                </c:pt>
                <c:pt idx="6711">
                  <c:v>1.8811081898792034E-2</c:v>
                </c:pt>
                <c:pt idx="6712">
                  <c:v>1.8819065069283786E-2</c:v>
                </c:pt>
                <c:pt idx="6713">
                  <c:v>1.8816068257487523E-2</c:v>
                </c:pt>
                <c:pt idx="6714">
                  <c:v>1.8819425050086897E-2</c:v>
                </c:pt>
                <c:pt idx="6715">
                  <c:v>1.8819242220720019E-2</c:v>
                </c:pt>
                <c:pt idx="6716">
                  <c:v>1.881811685486549E-2</c:v>
                </c:pt>
                <c:pt idx="6717">
                  <c:v>1.8818577902834147E-2</c:v>
                </c:pt>
                <c:pt idx="6718">
                  <c:v>1.8821825679165072E-2</c:v>
                </c:pt>
                <c:pt idx="6719">
                  <c:v>1.8823030536048679E-2</c:v>
                </c:pt>
                <c:pt idx="6720">
                  <c:v>1.883598530261623E-2</c:v>
                </c:pt>
                <c:pt idx="6721">
                  <c:v>1.8831911955169017E-2</c:v>
                </c:pt>
                <c:pt idx="6722">
                  <c:v>1.8830176779562842E-2</c:v>
                </c:pt>
                <c:pt idx="6723">
                  <c:v>1.8836914212070319E-2</c:v>
                </c:pt>
                <c:pt idx="6724">
                  <c:v>1.8838867420213394E-2</c:v>
                </c:pt>
                <c:pt idx="6725">
                  <c:v>1.8838215593774948E-2</c:v>
                </c:pt>
                <c:pt idx="6726">
                  <c:v>1.8846802896087696E-2</c:v>
                </c:pt>
                <c:pt idx="6727">
                  <c:v>1.8850286874333599E-2</c:v>
                </c:pt>
                <c:pt idx="6728">
                  <c:v>1.8850699092098678E-2</c:v>
                </c:pt>
                <c:pt idx="6729">
                  <c:v>1.8848917357461185E-2</c:v>
                </c:pt>
                <c:pt idx="6730">
                  <c:v>1.8852377488398367E-2</c:v>
                </c:pt>
                <c:pt idx="6731">
                  <c:v>1.8835162002672202E-2</c:v>
                </c:pt>
                <c:pt idx="6732">
                  <c:v>1.8838287135701119E-2</c:v>
                </c:pt>
                <c:pt idx="6733">
                  <c:v>1.8826272634448953E-2</c:v>
                </c:pt>
                <c:pt idx="6734">
                  <c:v>1.881786248357244E-2</c:v>
                </c:pt>
                <c:pt idx="6735">
                  <c:v>1.8798952703340772E-2</c:v>
                </c:pt>
                <c:pt idx="6736">
                  <c:v>1.8800936572309346E-2</c:v>
                </c:pt>
                <c:pt idx="6737">
                  <c:v>1.8792827351757201E-2</c:v>
                </c:pt>
                <c:pt idx="6738">
                  <c:v>1.8783822153748724E-2</c:v>
                </c:pt>
                <c:pt idx="6739">
                  <c:v>1.8794327461034526E-2</c:v>
                </c:pt>
                <c:pt idx="6740">
                  <c:v>1.8789089002218248E-2</c:v>
                </c:pt>
                <c:pt idx="6741">
                  <c:v>1.8795474403025519E-2</c:v>
                </c:pt>
                <c:pt idx="6742">
                  <c:v>1.879438878268553E-2</c:v>
                </c:pt>
                <c:pt idx="6743">
                  <c:v>1.8802978356170535E-2</c:v>
                </c:pt>
                <c:pt idx="6744">
                  <c:v>1.8809924736525877E-2</c:v>
                </c:pt>
                <c:pt idx="6745">
                  <c:v>1.8810959255490027E-2</c:v>
                </c:pt>
                <c:pt idx="6746">
                  <c:v>1.8826445243540667E-2</c:v>
                </c:pt>
                <c:pt idx="6747">
                  <c:v>1.8830348253068428E-2</c:v>
                </c:pt>
                <c:pt idx="6748">
                  <c:v>1.8836237402737023E-2</c:v>
                </c:pt>
                <c:pt idx="6749">
                  <c:v>1.8849021831385118E-2</c:v>
                </c:pt>
                <c:pt idx="6750">
                  <c:v>1.8841098846958244E-2</c:v>
                </c:pt>
                <c:pt idx="6751">
                  <c:v>1.8842541041342954E-2</c:v>
                </c:pt>
                <c:pt idx="6752">
                  <c:v>1.884464187568289E-2</c:v>
                </c:pt>
                <c:pt idx="6753">
                  <c:v>1.8849560099210592E-2</c:v>
                </c:pt>
                <c:pt idx="6754">
                  <c:v>1.8854908709881452E-2</c:v>
                </c:pt>
                <c:pt idx="6755">
                  <c:v>1.8861631379769244E-2</c:v>
                </c:pt>
                <c:pt idx="6756">
                  <c:v>1.8856649563418273E-2</c:v>
                </c:pt>
                <c:pt idx="6757">
                  <c:v>1.8867755595766686E-2</c:v>
                </c:pt>
                <c:pt idx="6758">
                  <c:v>1.8872141229399564E-2</c:v>
                </c:pt>
                <c:pt idx="6759">
                  <c:v>1.8866314536968104E-2</c:v>
                </c:pt>
                <c:pt idx="6760">
                  <c:v>1.886788391699934E-2</c:v>
                </c:pt>
                <c:pt idx="6761">
                  <c:v>1.8882040133692109E-2</c:v>
                </c:pt>
                <c:pt idx="6762">
                  <c:v>1.88681768982208E-2</c:v>
                </c:pt>
                <c:pt idx="6763">
                  <c:v>1.8868590251572011E-2</c:v>
                </c:pt>
                <c:pt idx="6764">
                  <c:v>1.8874967703276374E-2</c:v>
                </c:pt>
                <c:pt idx="6765">
                  <c:v>1.8885049436935798E-2</c:v>
                </c:pt>
                <c:pt idx="6766">
                  <c:v>1.8881679017302866E-2</c:v>
                </c:pt>
                <c:pt idx="6767">
                  <c:v>1.8870772848113282E-2</c:v>
                </c:pt>
                <c:pt idx="6768">
                  <c:v>1.8881629051513159E-2</c:v>
                </c:pt>
                <c:pt idx="6769">
                  <c:v>1.8878917271835449E-2</c:v>
                </c:pt>
                <c:pt idx="6770">
                  <c:v>1.8875198227260699E-2</c:v>
                </c:pt>
                <c:pt idx="6771">
                  <c:v>1.8882649943443755E-2</c:v>
                </c:pt>
                <c:pt idx="6772">
                  <c:v>1.8894839324959892E-2</c:v>
                </c:pt>
                <c:pt idx="6773">
                  <c:v>1.8891233838998114E-2</c:v>
                </c:pt>
                <c:pt idx="6774">
                  <c:v>1.8889182970447886E-2</c:v>
                </c:pt>
                <c:pt idx="6775">
                  <c:v>1.8895075526874867E-2</c:v>
                </c:pt>
                <c:pt idx="6776">
                  <c:v>1.8898751419176688E-2</c:v>
                </c:pt>
                <c:pt idx="6777">
                  <c:v>1.8901499537610549E-2</c:v>
                </c:pt>
                <c:pt idx="6778">
                  <c:v>1.8889008090183911E-2</c:v>
                </c:pt>
                <c:pt idx="6779">
                  <c:v>1.8885049436935798E-2</c:v>
                </c:pt>
                <c:pt idx="6780">
                  <c:v>1.8881869795772655E-2</c:v>
                </c:pt>
                <c:pt idx="6781">
                  <c:v>1.8877004944793045E-2</c:v>
                </c:pt>
                <c:pt idx="6782">
                  <c:v>1.8882825959293855E-2</c:v>
                </c:pt>
                <c:pt idx="6783">
                  <c:v>1.8878744662743734E-2</c:v>
                </c:pt>
                <c:pt idx="6784">
                  <c:v>1.8885103945070023E-2</c:v>
                </c:pt>
                <c:pt idx="6785">
                  <c:v>1.8879647453716841E-2</c:v>
                </c:pt>
                <c:pt idx="6786">
                  <c:v>1.888396835894033E-2</c:v>
                </c:pt>
                <c:pt idx="6787">
                  <c:v>1.8884147781548819E-2</c:v>
                </c:pt>
                <c:pt idx="6788">
                  <c:v>1.8878019023206859E-2</c:v>
                </c:pt>
                <c:pt idx="6789">
                  <c:v>1.8881270206296177E-2</c:v>
                </c:pt>
                <c:pt idx="6790">
                  <c:v>1.8884871149913437E-2</c:v>
                </c:pt>
                <c:pt idx="6791">
                  <c:v>1.8887628353036333E-2</c:v>
                </c:pt>
                <c:pt idx="6792">
                  <c:v>1.888415573065173E-2</c:v>
                </c:pt>
                <c:pt idx="6793">
                  <c:v>1.8885473010562173E-2</c:v>
                </c:pt>
                <c:pt idx="6794">
                  <c:v>1.8881802796191002E-2</c:v>
                </c:pt>
                <c:pt idx="6795">
                  <c:v>1.8885843211640455E-2</c:v>
                </c:pt>
                <c:pt idx="6796">
                  <c:v>1.8891456413879532E-2</c:v>
                </c:pt>
                <c:pt idx="6797">
                  <c:v>1.8886185023065494E-2</c:v>
                </c:pt>
                <c:pt idx="6798">
                  <c:v>1.8900116393704581E-2</c:v>
                </c:pt>
                <c:pt idx="6799">
                  <c:v>1.8895608116769696E-2</c:v>
                </c:pt>
                <c:pt idx="6800">
                  <c:v>1.8895751200622035E-2</c:v>
                </c:pt>
                <c:pt idx="6801">
                  <c:v>1.8909603080232047E-2</c:v>
                </c:pt>
                <c:pt idx="6802">
                  <c:v>1.891337776852715E-2</c:v>
                </c:pt>
                <c:pt idx="6803">
                  <c:v>1.8913332345081961E-2</c:v>
                </c:pt>
                <c:pt idx="6804">
                  <c:v>1.8921373430466328E-2</c:v>
                </c:pt>
                <c:pt idx="6805">
                  <c:v>1.8932111532908715E-2</c:v>
                </c:pt>
                <c:pt idx="6806">
                  <c:v>1.8914838132289936E-2</c:v>
                </c:pt>
                <c:pt idx="6807">
                  <c:v>1.8929118127870841E-2</c:v>
                </c:pt>
                <c:pt idx="6808">
                  <c:v>1.8932352277168212E-2</c:v>
                </c:pt>
                <c:pt idx="6809">
                  <c:v>1.8916141785166825E-2</c:v>
                </c:pt>
                <c:pt idx="6810">
                  <c:v>1.8929512176257844E-2</c:v>
                </c:pt>
                <c:pt idx="6811">
                  <c:v>1.894272358529071E-2</c:v>
                </c:pt>
                <c:pt idx="6812">
                  <c:v>1.8939805128937393E-2</c:v>
                </c:pt>
                <c:pt idx="6813">
                  <c:v>1.8929495142465901E-2</c:v>
                </c:pt>
                <c:pt idx="6814">
                  <c:v>1.8944784674116102E-2</c:v>
                </c:pt>
                <c:pt idx="6815">
                  <c:v>1.8941124680020099E-2</c:v>
                </c:pt>
                <c:pt idx="6816">
                  <c:v>1.8936442658407368E-2</c:v>
                </c:pt>
                <c:pt idx="6817">
                  <c:v>1.8950433079525202E-2</c:v>
                </c:pt>
                <c:pt idx="6818">
                  <c:v>1.8940760156872467E-2</c:v>
                </c:pt>
                <c:pt idx="6819">
                  <c:v>1.8936150812772039E-2</c:v>
                </c:pt>
                <c:pt idx="6820">
                  <c:v>1.8934640483219543E-2</c:v>
                </c:pt>
                <c:pt idx="6821">
                  <c:v>1.8941183730498842E-2</c:v>
                </c:pt>
                <c:pt idx="6822">
                  <c:v>1.8937566888675768E-2</c:v>
                </c:pt>
                <c:pt idx="6823">
                  <c:v>1.8930395662266748E-2</c:v>
                </c:pt>
                <c:pt idx="6824">
                  <c:v>1.8939680214463128E-2</c:v>
                </c:pt>
                <c:pt idx="6825">
                  <c:v>1.8909850638008319E-2</c:v>
                </c:pt>
                <c:pt idx="6826">
                  <c:v>1.8908829746077726E-2</c:v>
                </c:pt>
                <c:pt idx="6827">
                  <c:v>1.8902288769970688E-2</c:v>
                </c:pt>
                <c:pt idx="6828">
                  <c:v>1.8902757767042248E-2</c:v>
                </c:pt>
                <c:pt idx="6829">
                  <c:v>1.8897783899794188E-2</c:v>
                </c:pt>
                <c:pt idx="6830">
                  <c:v>1.889447480181226E-2</c:v>
                </c:pt>
                <c:pt idx="6831">
                  <c:v>1.8903962623925855E-2</c:v>
                </c:pt>
                <c:pt idx="6832">
                  <c:v>1.8896448450505667E-2</c:v>
                </c:pt>
                <c:pt idx="6833">
                  <c:v>1.8893578824355932E-2</c:v>
                </c:pt>
                <c:pt idx="6834">
                  <c:v>1.8901868603102698E-2</c:v>
                </c:pt>
                <c:pt idx="6835">
                  <c:v>1.890227854969552E-2</c:v>
                </c:pt>
                <c:pt idx="6836">
                  <c:v>1.8892429611192682E-2</c:v>
                </c:pt>
                <c:pt idx="6837">
                  <c:v>1.8893637874834675E-2</c:v>
                </c:pt>
                <c:pt idx="6838">
                  <c:v>1.8907263772804876E-2</c:v>
                </c:pt>
                <c:pt idx="6839">
                  <c:v>1.8906116830813884E-2</c:v>
                </c:pt>
                <c:pt idx="6840">
                  <c:v>1.890420450377148E-2</c:v>
                </c:pt>
                <c:pt idx="6841">
                  <c:v>1.8912309181979108E-2</c:v>
                </c:pt>
                <c:pt idx="6842">
                  <c:v>1.8917829266155553E-2</c:v>
                </c:pt>
                <c:pt idx="6843">
                  <c:v>1.8919570119692374E-2</c:v>
                </c:pt>
                <c:pt idx="6844">
                  <c:v>1.891062397216264E-2</c:v>
                </c:pt>
                <c:pt idx="6845">
                  <c:v>1.8924257819235752E-2</c:v>
                </c:pt>
                <c:pt idx="6846">
                  <c:v>1.8921071364555828E-2</c:v>
                </c:pt>
                <c:pt idx="6847">
                  <c:v>1.8907208129084523E-2</c:v>
                </c:pt>
                <c:pt idx="6848">
                  <c:v>1.8880612701927084E-2</c:v>
                </c:pt>
                <c:pt idx="6849">
                  <c:v>1.88891988686537E-2</c:v>
                </c:pt>
                <c:pt idx="6850">
                  <c:v>1.8884146645962691E-2</c:v>
                </c:pt>
                <c:pt idx="6851">
                  <c:v>1.8879336303117306E-2</c:v>
                </c:pt>
                <c:pt idx="6852">
                  <c:v>1.8885470739389915E-2</c:v>
                </c:pt>
                <c:pt idx="6853">
                  <c:v>1.8890152761002643E-2</c:v>
                </c:pt>
                <c:pt idx="6854">
                  <c:v>1.8901615367395777E-2</c:v>
                </c:pt>
                <c:pt idx="6855">
                  <c:v>1.8898254032451881E-2</c:v>
                </c:pt>
                <c:pt idx="6856">
                  <c:v>1.8905290124111469E-2</c:v>
                </c:pt>
                <c:pt idx="6857">
                  <c:v>1.8905703477462676E-2</c:v>
                </c:pt>
                <c:pt idx="6858">
                  <c:v>1.8905926052344098E-2</c:v>
                </c:pt>
                <c:pt idx="6859">
                  <c:v>1.8912248995914233E-2</c:v>
                </c:pt>
                <c:pt idx="6860">
                  <c:v>1.8910085704337165E-2</c:v>
                </c:pt>
                <c:pt idx="6861">
                  <c:v>1.8915669381336875E-2</c:v>
                </c:pt>
                <c:pt idx="6862">
                  <c:v>1.8910318499493754E-2</c:v>
                </c:pt>
                <c:pt idx="6863">
                  <c:v>1.8898921757096142E-2</c:v>
                </c:pt>
                <c:pt idx="6864">
                  <c:v>1.8893520909463318E-2</c:v>
                </c:pt>
                <c:pt idx="6865">
                  <c:v>1.8894295379203768E-2</c:v>
                </c:pt>
                <c:pt idx="6866">
                  <c:v>1.8896755058760685E-2</c:v>
                </c:pt>
                <c:pt idx="6867">
                  <c:v>1.8899276059968606E-2</c:v>
                </c:pt>
                <c:pt idx="6868">
                  <c:v>1.8903909251377759E-2</c:v>
                </c:pt>
                <c:pt idx="6869">
                  <c:v>1.8903415271411341E-2</c:v>
                </c:pt>
                <c:pt idx="6870">
                  <c:v>1.8903961488339727E-2</c:v>
                </c:pt>
                <c:pt idx="6871">
                  <c:v>1.8906010085717694E-2</c:v>
                </c:pt>
                <c:pt idx="6872">
                  <c:v>1.8910083433164908E-2</c:v>
                </c:pt>
                <c:pt idx="6873">
                  <c:v>1.8907262637218748E-2</c:v>
                </c:pt>
                <c:pt idx="6874">
                  <c:v>1.8890285624579818E-2</c:v>
                </c:pt>
                <c:pt idx="6875">
                  <c:v>1.8905829527523073E-2</c:v>
                </c:pt>
                <c:pt idx="6876">
                  <c:v>1.8894046685841364E-2</c:v>
                </c:pt>
                <c:pt idx="6877">
                  <c:v>1.8883969494526458E-2</c:v>
                </c:pt>
                <c:pt idx="6878">
                  <c:v>1.8912313724323625E-2</c:v>
                </c:pt>
                <c:pt idx="6879">
                  <c:v>1.8911455221209579E-2</c:v>
                </c:pt>
                <c:pt idx="6880">
                  <c:v>1.8909061405648183E-2</c:v>
                </c:pt>
                <c:pt idx="6881">
                  <c:v>1.8917118389238364E-2</c:v>
                </c:pt>
                <c:pt idx="6882">
                  <c:v>1.8925879436228955E-2</c:v>
                </c:pt>
                <c:pt idx="6883">
                  <c:v>1.8919174935719239E-2</c:v>
                </c:pt>
                <c:pt idx="6884">
                  <c:v>1.8915368451012503E-2</c:v>
                </c:pt>
                <c:pt idx="6885">
                  <c:v>1.8931039539602283E-2</c:v>
                </c:pt>
                <c:pt idx="6886">
                  <c:v>1.8911643728507108E-2</c:v>
                </c:pt>
                <c:pt idx="6887">
                  <c:v>1.8921028212282899E-2</c:v>
                </c:pt>
                <c:pt idx="6888">
                  <c:v>1.8932597563772226E-2</c:v>
                </c:pt>
                <c:pt idx="6889">
                  <c:v>1.8928925078228794E-2</c:v>
                </c:pt>
                <c:pt idx="6890">
                  <c:v>1.8931173538765587E-2</c:v>
                </c:pt>
                <c:pt idx="6891">
                  <c:v>1.8927976863810498E-2</c:v>
                </c:pt>
                <c:pt idx="6892">
                  <c:v>1.8927616883007387E-2</c:v>
                </c:pt>
                <c:pt idx="6893">
                  <c:v>1.892581357223343E-2</c:v>
                </c:pt>
                <c:pt idx="6894">
                  <c:v>1.8919331646605139E-2</c:v>
                </c:pt>
                <c:pt idx="6895">
                  <c:v>1.8927444273915673E-2</c:v>
                </c:pt>
                <c:pt idx="6896">
                  <c:v>1.8934163537045072E-2</c:v>
                </c:pt>
                <c:pt idx="6897">
                  <c:v>1.8928992077810444E-2</c:v>
                </c:pt>
                <c:pt idx="6898">
                  <c:v>1.8919817677468646E-2</c:v>
                </c:pt>
                <c:pt idx="6899">
                  <c:v>1.8938845558657803E-2</c:v>
                </c:pt>
                <c:pt idx="6900">
                  <c:v>1.8942801940733656E-2</c:v>
                </c:pt>
                <c:pt idx="6901">
                  <c:v>1.8934166943803461E-2</c:v>
                </c:pt>
                <c:pt idx="6902">
                  <c:v>1.8948873919769134E-2</c:v>
                </c:pt>
                <c:pt idx="6903">
                  <c:v>1.8950716976057626E-2</c:v>
                </c:pt>
                <c:pt idx="6904">
                  <c:v>1.8949952726592341E-2</c:v>
                </c:pt>
                <c:pt idx="6905">
                  <c:v>1.8954395139531705E-2</c:v>
                </c:pt>
                <c:pt idx="6906">
                  <c:v>1.8954995864594315E-2</c:v>
                </c:pt>
                <c:pt idx="6907">
                  <c:v>1.8960283153614171E-2</c:v>
                </c:pt>
                <c:pt idx="6908">
                  <c:v>1.8957876846605347E-2</c:v>
                </c:pt>
                <c:pt idx="6909">
                  <c:v>1.8960217289618646E-2</c:v>
                </c:pt>
                <c:pt idx="6910">
                  <c:v>1.8962862069714707E-2</c:v>
                </c:pt>
                <c:pt idx="6911">
                  <c:v>1.8970068499293745E-2</c:v>
                </c:pt>
                <c:pt idx="6912">
                  <c:v>1.8973122090396494E-2</c:v>
                </c:pt>
                <c:pt idx="6913">
                  <c:v>1.8976247223425412E-2</c:v>
                </c:pt>
                <c:pt idx="6914">
                  <c:v>1.8973429834237641E-2</c:v>
                </c:pt>
                <c:pt idx="6915">
                  <c:v>1.8977690553396254E-2</c:v>
                </c:pt>
                <c:pt idx="6916">
                  <c:v>1.8978823868353686E-2</c:v>
                </c:pt>
                <c:pt idx="6917">
                  <c:v>1.8984363257494336E-2</c:v>
                </c:pt>
                <c:pt idx="6918">
                  <c:v>1.89824918115526E-2</c:v>
                </c:pt>
                <c:pt idx="6919">
                  <c:v>1.8980867923387136E-2</c:v>
                </c:pt>
                <c:pt idx="6920">
                  <c:v>1.9000150175869347E-2</c:v>
                </c:pt>
                <c:pt idx="6921">
                  <c:v>1.8999829940580772E-2</c:v>
                </c:pt>
                <c:pt idx="6922">
                  <c:v>1.8993841994918895E-2</c:v>
                </c:pt>
                <c:pt idx="6923">
                  <c:v>1.9003271902139875E-2</c:v>
                </c:pt>
                <c:pt idx="6924">
                  <c:v>1.8997387294815798E-2</c:v>
                </c:pt>
                <c:pt idx="6925">
                  <c:v>1.8998224221793383E-2</c:v>
                </c:pt>
                <c:pt idx="6926">
                  <c:v>1.89859144681475E-2</c:v>
                </c:pt>
                <c:pt idx="6927">
                  <c:v>1.8979814099458783E-2</c:v>
                </c:pt>
                <c:pt idx="6928">
                  <c:v>1.8979418915485647E-2</c:v>
                </c:pt>
                <c:pt idx="6929">
                  <c:v>1.8979140696883872E-2</c:v>
                </c:pt>
                <c:pt idx="6930">
                  <c:v>1.8983085723098432E-2</c:v>
                </c:pt>
                <c:pt idx="6931">
                  <c:v>1.8973667171738748E-2</c:v>
                </c:pt>
                <c:pt idx="6932">
                  <c:v>1.8974513183405369E-2</c:v>
                </c:pt>
                <c:pt idx="6933">
                  <c:v>1.8978282193769822E-2</c:v>
                </c:pt>
                <c:pt idx="6934">
                  <c:v>1.8984648289612889E-2</c:v>
                </c:pt>
                <c:pt idx="6935">
                  <c:v>1.8974205439564223E-2</c:v>
                </c:pt>
                <c:pt idx="6936">
                  <c:v>1.8979320119492365E-2</c:v>
                </c:pt>
                <c:pt idx="6937">
                  <c:v>1.8987118189444974E-2</c:v>
                </c:pt>
                <c:pt idx="6938">
                  <c:v>1.897911457840289E-2</c:v>
                </c:pt>
                <c:pt idx="6939">
                  <c:v>1.8988259453505317E-2</c:v>
                </c:pt>
                <c:pt idx="6940">
                  <c:v>1.8996230132549641E-2</c:v>
                </c:pt>
                <c:pt idx="6941">
                  <c:v>1.9000206955175829E-2</c:v>
                </c:pt>
                <c:pt idx="6942">
                  <c:v>1.9017137408783441E-2</c:v>
                </c:pt>
                <c:pt idx="6943">
                  <c:v>1.9004647096942936E-2</c:v>
                </c:pt>
                <c:pt idx="6944">
                  <c:v>1.9008310497797328E-2</c:v>
                </c:pt>
                <c:pt idx="6945">
                  <c:v>1.9013052705474931E-2</c:v>
                </c:pt>
                <c:pt idx="6946">
                  <c:v>1.9001826300996776E-2</c:v>
                </c:pt>
                <c:pt idx="6947">
                  <c:v>1.9019291615671473E-2</c:v>
                </c:pt>
                <c:pt idx="6948">
                  <c:v>1.9004949162853432E-2</c:v>
                </c:pt>
                <c:pt idx="6949">
                  <c:v>1.9013420635380952E-2</c:v>
                </c:pt>
                <c:pt idx="6950">
                  <c:v>1.9011424274964949E-2</c:v>
                </c:pt>
                <c:pt idx="6951">
                  <c:v>1.9001889893820036E-2</c:v>
                </c:pt>
                <c:pt idx="6952">
                  <c:v>1.9008670478600442E-2</c:v>
                </c:pt>
                <c:pt idx="6953">
                  <c:v>1.8998885132920865E-2</c:v>
                </c:pt>
                <c:pt idx="6954">
                  <c:v>1.8998462694880619E-2</c:v>
                </c:pt>
                <c:pt idx="6955">
                  <c:v>1.8991440230254591E-2</c:v>
                </c:pt>
                <c:pt idx="6956">
                  <c:v>1.8992823374160559E-2</c:v>
                </c:pt>
                <c:pt idx="6957">
                  <c:v>1.8998281001099869E-2</c:v>
                </c:pt>
                <c:pt idx="6958">
                  <c:v>1.8993358235227645E-2</c:v>
                </c:pt>
                <c:pt idx="6959">
                  <c:v>1.900009453214899E-2</c:v>
                </c:pt>
                <c:pt idx="6960">
                  <c:v>1.9004527860399318E-2</c:v>
                </c:pt>
                <c:pt idx="6961">
                  <c:v>1.899468232865487E-2</c:v>
                </c:pt>
                <c:pt idx="6962">
                  <c:v>1.8995454527223059E-2</c:v>
                </c:pt>
                <c:pt idx="6963">
                  <c:v>1.898208072937365E-2</c:v>
                </c:pt>
                <c:pt idx="6964">
                  <c:v>1.8990652133480584E-2</c:v>
                </c:pt>
                <c:pt idx="6965">
                  <c:v>1.8986759344227992E-2</c:v>
                </c:pt>
                <c:pt idx="6966">
                  <c:v>1.899522400323873E-2</c:v>
                </c:pt>
                <c:pt idx="6967">
                  <c:v>1.8996836535542898E-2</c:v>
                </c:pt>
                <c:pt idx="6968">
                  <c:v>1.8994926479672752E-2</c:v>
                </c:pt>
                <c:pt idx="6969">
                  <c:v>1.9001342541305526E-2</c:v>
                </c:pt>
                <c:pt idx="6970">
                  <c:v>1.8987494068453903E-2</c:v>
                </c:pt>
                <c:pt idx="6971">
                  <c:v>1.9000145633524826E-2</c:v>
                </c:pt>
                <c:pt idx="6972">
                  <c:v>1.8994440448809245E-2</c:v>
                </c:pt>
                <c:pt idx="6973">
                  <c:v>1.9001885351475518E-2</c:v>
                </c:pt>
                <c:pt idx="6974">
                  <c:v>1.9016175567331591E-2</c:v>
                </c:pt>
                <c:pt idx="6975">
                  <c:v>1.9013414957450302E-2</c:v>
                </c:pt>
                <c:pt idx="6976">
                  <c:v>1.9009260983387882E-2</c:v>
                </c:pt>
                <c:pt idx="6977">
                  <c:v>1.900741111358261E-2</c:v>
                </c:pt>
                <c:pt idx="6978">
                  <c:v>1.9008918036376714E-2</c:v>
                </c:pt>
                <c:pt idx="6979">
                  <c:v>1.9013413821864174E-2</c:v>
                </c:pt>
                <c:pt idx="6980">
                  <c:v>1.9012873282866438E-2</c:v>
                </c:pt>
                <c:pt idx="6981">
                  <c:v>1.9004649368115193E-2</c:v>
                </c:pt>
                <c:pt idx="6982">
                  <c:v>1.899775181796343E-2</c:v>
                </c:pt>
                <c:pt idx="6983">
                  <c:v>1.9011079056781524E-2</c:v>
                </c:pt>
                <c:pt idx="6984">
                  <c:v>1.9013290042976038E-2</c:v>
                </c:pt>
                <c:pt idx="6985">
                  <c:v>1.9017067002443402E-2</c:v>
                </c:pt>
                <c:pt idx="6986">
                  <c:v>1.901361027826461E-2</c:v>
                </c:pt>
                <c:pt idx="6987">
                  <c:v>1.9018174198919852E-2</c:v>
                </c:pt>
                <c:pt idx="6988">
                  <c:v>1.9011060887403449E-2</c:v>
                </c:pt>
                <c:pt idx="6989">
                  <c:v>1.8995589661972494E-2</c:v>
                </c:pt>
                <c:pt idx="6990">
                  <c:v>1.9007286199108343E-2</c:v>
                </c:pt>
                <c:pt idx="6991">
                  <c:v>1.9010938244101442E-2</c:v>
                </c:pt>
                <c:pt idx="6992">
                  <c:v>1.9017210086295741E-2</c:v>
                </c:pt>
                <c:pt idx="6993">
                  <c:v>1.9016772885635809E-2</c:v>
                </c:pt>
                <c:pt idx="6994">
                  <c:v>1.9015516927376366E-2</c:v>
                </c:pt>
                <c:pt idx="6995">
                  <c:v>1.901384193783507E-2</c:v>
                </c:pt>
                <c:pt idx="6996">
                  <c:v>1.9020078576859348E-2</c:v>
                </c:pt>
                <c:pt idx="6997">
                  <c:v>1.9015440843105677E-2</c:v>
                </c:pt>
                <c:pt idx="6998">
                  <c:v>1.9005256906694582E-2</c:v>
                </c:pt>
                <c:pt idx="6999">
                  <c:v>1.9013894174797034E-2</c:v>
                </c:pt>
                <c:pt idx="7000">
                  <c:v>1.9014187156018495E-2</c:v>
                </c:pt>
                <c:pt idx="7001">
                  <c:v>1.9018321825116712E-2</c:v>
                </c:pt>
                <c:pt idx="7002">
                  <c:v>1.9023149201754044E-2</c:v>
                </c:pt>
                <c:pt idx="7003">
                  <c:v>1.9029079232523307E-2</c:v>
                </c:pt>
                <c:pt idx="7004">
                  <c:v>1.9031663826554489E-2</c:v>
                </c:pt>
                <c:pt idx="7005">
                  <c:v>1.903478895958341E-2</c:v>
                </c:pt>
                <c:pt idx="7006">
                  <c:v>1.9037725585314798E-2</c:v>
                </c:pt>
                <c:pt idx="7007">
                  <c:v>1.9038447818093284E-2</c:v>
                </c:pt>
                <c:pt idx="7008">
                  <c:v>1.9044761676974383E-2</c:v>
                </c:pt>
                <c:pt idx="7009">
                  <c:v>1.9043060568952101E-2</c:v>
                </c:pt>
                <c:pt idx="7010">
                  <c:v>1.9036599083874142E-2</c:v>
                </c:pt>
                <c:pt idx="7011">
                  <c:v>1.9042766452144512E-2</c:v>
                </c:pt>
                <c:pt idx="7012">
                  <c:v>1.9039959283231905E-2</c:v>
                </c:pt>
                <c:pt idx="7013">
                  <c:v>1.9044329018658969E-2</c:v>
                </c:pt>
                <c:pt idx="7014">
                  <c:v>1.9037367875683945E-2</c:v>
                </c:pt>
                <c:pt idx="7015">
                  <c:v>1.9040254535625627E-2</c:v>
                </c:pt>
                <c:pt idx="7016">
                  <c:v>1.9037488247813691E-2</c:v>
                </c:pt>
                <c:pt idx="7017">
                  <c:v>1.9037425790576559E-2</c:v>
                </c:pt>
                <c:pt idx="7018">
                  <c:v>1.9038988357091016E-2</c:v>
                </c:pt>
                <c:pt idx="7019">
                  <c:v>1.9037975414263331E-2</c:v>
                </c:pt>
                <c:pt idx="7020">
                  <c:v>1.9055380542873153E-2</c:v>
                </c:pt>
                <c:pt idx="7021">
                  <c:v>1.9043668107531487E-2</c:v>
                </c:pt>
                <c:pt idx="7022">
                  <c:v>1.9043856614829015E-2</c:v>
                </c:pt>
                <c:pt idx="7023">
                  <c:v>1.9050698521260425E-2</c:v>
                </c:pt>
                <c:pt idx="7024">
                  <c:v>1.9041993117990187E-2</c:v>
                </c:pt>
                <c:pt idx="7025">
                  <c:v>1.9054422108179692E-2</c:v>
                </c:pt>
                <c:pt idx="7026">
                  <c:v>1.9053695333056689E-2</c:v>
                </c:pt>
                <c:pt idx="7027">
                  <c:v>1.9058264931642577E-2</c:v>
                </c:pt>
                <c:pt idx="7028">
                  <c:v>1.905561220244361E-2</c:v>
                </c:pt>
                <c:pt idx="7029">
                  <c:v>1.9043092365363733E-2</c:v>
                </c:pt>
                <c:pt idx="7030">
                  <c:v>1.9054603801960442E-2</c:v>
                </c:pt>
                <c:pt idx="7031">
                  <c:v>1.9047814132491001E-2</c:v>
                </c:pt>
                <c:pt idx="7032">
                  <c:v>1.9050517963065804E-2</c:v>
                </c:pt>
                <c:pt idx="7033">
                  <c:v>1.9050810944287264E-2</c:v>
                </c:pt>
                <c:pt idx="7034">
                  <c:v>1.9044456204305494E-2</c:v>
                </c:pt>
                <c:pt idx="7035">
                  <c:v>1.9054601530788185E-2</c:v>
                </c:pt>
                <c:pt idx="7036">
                  <c:v>1.9055862031392146E-2</c:v>
                </c:pt>
                <c:pt idx="7037">
                  <c:v>1.9059464110595534E-2</c:v>
                </c:pt>
                <c:pt idx="7038">
                  <c:v>1.9050343082801829E-2</c:v>
                </c:pt>
                <c:pt idx="7039">
                  <c:v>1.9051300381909164E-2</c:v>
                </c:pt>
                <c:pt idx="7040">
                  <c:v>1.9053461402313971E-2</c:v>
                </c:pt>
                <c:pt idx="7041">
                  <c:v>1.9055743930434656E-2</c:v>
                </c:pt>
                <c:pt idx="7042">
                  <c:v>1.9060663289548491E-2</c:v>
                </c:pt>
                <c:pt idx="7043">
                  <c:v>1.9052212257571307E-2</c:v>
                </c:pt>
                <c:pt idx="7044">
                  <c:v>1.9059945599114524E-2</c:v>
                </c:pt>
                <c:pt idx="7045">
                  <c:v>1.9060050073038456E-2</c:v>
                </c:pt>
                <c:pt idx="7046">
                  <c:v>1.9059586753897542E-2</c:v>
                </c:pt>
                <c:pt idx="7047">
                  <c:v>1.9077717522044239E-2</c:v>
                </c:pt>
                <c:pt idx="7048">
                  <c:v>1.9081621667158127E-2</c:v>
                </c:pt>
                <c:pt idx="7049">
                  <c:v>1.9082934404724056E-2</c:v>
                </c:pt>
                <c:pt idx="7050">
                  <c:v>1.9085762014186995E-2</c:v>
                </c:pt>
                <c:pt idx="7051">
                  <c:v>1.908005910064367E-2</c:v>
                </c:pt>
                <c:pt idx="7052">
                  <c:v>1.9081560345507124E-2</c:v>
                </c:pt>
                <c:pt idx="7053">
                  <c:v>1.9090263477605101E-2</c:v>
                </c:pt>
                <c:pt idx="7054">
                  <c:v>1.9085098831887252E-2</c:v>
                </c:pt>
                <c:pt idx="7055">
                  <c:v>1.9065230616962123E-2</c:v>
                </c:pt>
                <c:pt idx="7056">
                  <c:v>1.9079339139037442E-2</c:v>
                </c:pt>
                <c:pt idx="7057">
                  <c:v>1.9079820627556435E-2</c:v>
                </c:pt>
                <c:pt idx="7058">
                  <c:v>1.9080411132343874E-2</c:v>
                </c:pt>
                <c:pt idx="7059">
                  <c:v>1.9083241012979073E-2</c:v>
                </c:pt>
                <c:pt idx="7060">
                  <c:v>1.9090506493036855E-2</c:v>
                </c:pt>
                <c:pt idx="7061">
                  <c:v>1.9088750876880348E-2</c:v>
                </c:pt>
                <c:pt idx="7062">
                  <c:v>1.9084263040495798E-2</c:v>
                </c:pt>
                <c:pt idx="7063">
                  <c:v>1.9099816028128089E-2</c:v>
                </c:pt>
                <c:pt idx="7064">
                  <c:v>1.9104481015948874E-2</c:v>
                </c:pt>
                <c:pt idx="7065">
                  <c:v>1.9104728573725145E-2</c:v>
                </c:pt>
                <c:pt idx="7066">
                  <c:v>1.9104739929586442E-2</c:v>
                </c:pt>
                <c:pt idx="7067">
                  <c:v>1.9104735387241924E-2</c:v>
                </c:pt>
                <c:pt idx="7068">
                  <c:v>1.9106347919546091E-2</c:v>
                </c:pt>
                <c:pt idx="7069">
                  <c:v>1.9103179634244242E-2</c:v>
                </c:pt>
                <c:pt idx="7070">
                  <c:v>1.910838970340728E-2</c:v>
                </c:pt>
                <c:pt idx="7071">
                  <c:v>1.9108937055921794E-2</c:v>
                </c:pt>
                <c:pt idx="7072">
                  <c:v>1.9105216875760916E-2</c:v>
                </c:pt>
                <c:pt idx="7073">
                  <c:v>1.9109716068006762E-2</c:v>
                </c:pt>
                <c:pt idx="7074">
                  <c:v>1.9106597748494623E-2</c:v>
                </c:pt>
                <c:pt idx="7075">
                  <c:v>1.9117553883473914E-2</c:v>
                </c:pt>
                <c:pt idx="7076">
                  <c:v>1.9099872807434574E-2</c:v>
                </c:pt>
                <c:pt idx="7077">
                  <c:v>1.9107260930794366E-2</c:v>
                </c:pt>
                <c:pt idx="7078">
                  <c:v>1.9111998596127448E-2</c:v>
                </c:pt>
                <c:pt idx="7079">
                  <c:v>1.9107254117277588E-2</c:v>
                </c:pt>
                <c:pt idx="7080">
                  <c:v>1.9112239340386944E-2</c:v>
                </c:pt>
                <c:pt idx="7081">
                  <c:v>1.9115777826767072E-2</c:v>
                </c:pt>
                <c:pt idx="7082">
                  <c:v>1.9107076965841355E-2</c:v>
                </c:pt>
                <c:pt idx="7083">
                  <c:v>1.9112609541465226E-2</c:v>
                </c:pt>
                <c:pt idx="7084">
                  <c:v>1.9105814194065134E-2</c:v>
                </c:pt>
                <c:pt idx="7085">
                  <c:v>1.9105396298369406E-2</c:v>
                </c:pt>
                <c:pt idx="7086">
                  <c:v>1.9103472615465706E-2</c:v>
                </c:pt>
                <c:pt idx="7087">
                  <c:v>1.9106179852798895E-2</c:v>
                </c:pt>
                <c:pt idx="7088">
                  <c:v>1.9117213207635004E-2</c:v>
                </c:pt>
                <c:pt idx="7089">
                  <c:v>1.9096450150839675E-2</c:v>
                </c:pt>
                <c:pt idx="7090">
                  <c:v>1.9104192577071931E-2</c:v>
                </c:pt>
                <c:pt idx="7091">
                  <c:v>1.9107574352566159E-2</c:v>
                </c:pt>
                <c:pt idx="7092">
                  <c:v>1.9116672668637272E-2</c:v>
                </c:pt>
                <c:pt idx="7093">
                  <c:v>1.9118364691970514E-2</c:v>
                </c:pt>
                <c:pt idx="7094">
                  <c:v>1.9119202754534229E-2</c:v>
                </c:pt>
                <c:pt idx="7095">
                  <c:v>1.9128989235799934E-2</c:v>
                </c:pt>
                <c:pt idx="7096">
                  <c:v>1.9127061010551713E-2</c:v>
                </c:pt>
                <c:pt idx="7097">
                  <c:v>1.9133556563213566E-2</c:v>
                </c:pt>
                <c:pt idx="7098">
                  <c:v>1.9139497949844125E-2</c:v>
                </c:pt>
                <c:pt idx="7099">
                  <c:v>1.9129168658408427E-2</c:v>
                </c:pt>
                <c:pt idx="7100">
                  <c:v>1.9140642620662857E-2</c:v>
                </c:pt>
                <c:pt idx="7101">
                  <c:v>1.9140756179275825E-2</c:v>
                </c:pt>
                <c:pt idx="7102">
                  <c:v>1.9140876551405572E-2</c:v>
                </c:pt>
                <c:pt idx="7103">
                  <c:v>1.9148925585892845E-2</c:v>
                </c:pt>
                <c:pt idx="7104">
                  <c:v>1.9149466124890581E-2</c:v>
                </c:pt>
                <c:pt idx="7105">
                  <c:v>1.9149286702282088E-2</c:v>
                </c:pt>
                <c:pt idx="7106">
                  <c:v>1.9145378014823682E-2</c:v>
                </c:pt>
                <c:pt idx="7107">
                  <c:v>1.9151342113176834E-2</c:v>
                </c:pt>
                <c:pt idx="7108">
                  <c:v>1.9149754563767524E-2</c:v>
                </c:pt>
                <c:pt idx="7109">
                  <c:v>1.9146867903825839E-2</c:v>
                </c:pt>
                <c:pt idx="7110">
                  <c:v>1.9145627843772214E-2</c:v>
                </c:pt>
                <c:pt idx="7111">
                  <c:v>1.9154153824433959E-2</c:v>
                </c:pt>
                <c:pt idx="7112">
                  <c:v>1.9157680954952787E-2</c:v>
                </c:pt>
                <c:pt idx="7113">
                  <c:v>1.9146229704420953E-2</c:v>
                </c:pt>
                <c:pt idx="7114">
                  <c:v>1.9167188082030589E-2</c:v>
                </c:pt>
                <c:pt idx="7115">
                  <c:v>1.9178675671318576E-2</c:v>
                </c:pt>
                <c:pt idx="7116">
                  <c:v>1.918452166871424E-2</c:v>
                </c:pt>
                <c:pt idx="7117">
                  <c:v>1.9183508725886554E-2</c:v>
                </c:pt>
                <c:pt idx="7118">
                  <c:v>1.9186211420875225E-2</c:v>
                </c:pt>
                <c:pt idx="7119">
                  <c:v>1.919737423253012E-2</c:v>
                </c:pt>
                <c:pt idx="7120">
                  <c:v>1.9181591856499629E-2</c:v>
                </c:pt>
                <c:pt idx="7121">
                  <c:v>1.9201042175729034E-2</c:v>
                </c:pt>
                <c:pt idx="7122">
                  <c:v>1.9196474848315402E-2</c:v>
                </c:pt>
                <c:pt idx="7123">
                  <c:v>1.9192813718633267E-2</c:v>
                </c:pt>
                <c:pt idx="7124">
                  <c:v>1.9187594564781193E-2</c:v>
                </c:pt>
                <c:pt idx="7125">
                  <c:v>1.9197798941742627E-2</c:v>
                </c:pt>
                <c:pt idx="7126">
                  <c:v>1.919113077998906E-2</c:v>
                </c:pt>
                <c:pt idx="7127">
                  <c:v>1.9192638838369296E-2</c:v>
                </c:pt>
                <c:pt idx="7128">
                  <c:v>1.9203556363420176E-2</c:v>
                </c:pt>
                <c:pt idx="7129">
                  <c:v>1.9195153026060438E-2</c:v>
                </c:pt>
                <c:pt idx="7130">
                  <c:v>1.9190051973165853E-2</c:v>
                </c:pt>
                <c:pt idx="7131">
                  <c:v>1.9199906589599337E-2</c:v>
                </c:pt>
                <c:pt idx="7132">
                  <c:v>1.9205838891540861E-2</c:v>
                </c:pt>
                <c:pt idx="7133">
                  <c:v>1.9202713758511944E-2</c:v>
                </c:pt>
                <c:pt idx="7134">
                  <c:v>1.9205155268690786E-2</c:v>
                </c:pt>
                <c:pt idx="7135">
                  <c:v>1.9207939725880797E-2</c:v>
                </c:pt>
                <c:pt idx="7136">
                  <c:v>1.9207335594059797E-2</c:v>
                </c:pt>
                <c:pt idx="7137">
                  <c:v>1.920368127789444E-2</c:v>
                </c:pt>
                <c:pt idx="7138">
                  <c:v>1.9210769606515993E-2</c:v>
                </c:pt>
                <c:pt idx="7139">
                  <c:v>1.9215448221370335E-2</c:v>
                </c:pt>
                <c:pt idx="7140">
                  <c:v>1.9207944268225315E-2</c:v>
                </c:pt>
                <c:pt idx="7141">
                  <c:v>1.9214069619808885E-2</c:v>
                </c:pt>
                <c:pt idx="7142">
                  <c:v>1.9207042612838336E-2</c:v>
                </c:pt>
                <c:pt idx="7143">
                  <c:v>1.9210578828046204E-2</c:v>
                </c:pt>
                <c:pt idx="7144">
                  <c:v>1.9198462124042366E-2</c:v>
                </c:pt>
                <c:pt idx="7145">
                  <c:v>1.9209572698735296E-2</c:v>
                </c:pt>
                <c:pt idx="7146">
                  <c:v>1.9208166843106732E-2</c:v>
                </c:pt>
                <c:pt idx="7147">
                  <c:v>1.9199195712682148E-2</c:v>
                </c:pt>
                <c:pt idx="7148">
                  <c:v>1.9208246334135811E-2</c:v>
                </c:pt>
                <c:pt idx="7149">
                  <c:v>1.9216813195898227E-2</c:v>
                </c:pt>
                <c:pt idx="7150">
                  <c:v>1.9218219051526788E-2</c:v>
                </c:pt>
                <c:pt idx="7151">
                  <c:v>1.9223494984685348E-2</c:v>
                </c:pt>
                <c:pt idx="7152">
                  <c:v>1.9233102043342561E-2</c:v>
                </c:pt>
                <c:pt idx="7153">
                  <c:v>1.9236215820510182E-2</c:v>
                </c:pt>
                <c:pt idx="7154">
                  <c:v>1.9230340297875143E-2</c:v>
                </c:pt>
                <c:pt idx="7155">
                  <c:v>1.9228071396788015E-2</c:v>
                </c:pt>
                <c:pt idx="7156">
                  <c:v>1.9240060915145327E-2</c:v>
                </c:pt>
                <c:pt idx="7157">
                  <c:v>1.922841661497144E-2</c:v>
                </c:pt>
                <c:pt idx="7158">
                  <c:v>1.9232504725038339E-2</c:v>
                </c:pt>
                <c:pt idx="7159">
                  <c:v>1.9232965773006996E-2</c:v>
                </c:pt>
                <c:pt idx="7160">
                  <c:v>1.9234482916076268E-2</c:v>
                </c:pt>
                <c:pt idx="7161">
                  <c:v>1.9241082942662052E-2</c:v>
                </c:pt>
                <c:pt idx="7162">
                  <c:v>1.9231239682089861E-2</c:v>
                </c:pt>
                <c:pt idx="7163">
                  <c:v>1.923808499527966E-2</c:v>
                </c:pt>
                <c:pt idx="7164">
                  <c:v>1.9240038203422731E-2</c:v>
                </c:pt>
                <c:pt idx="7165">
                  <c:v>1.9228239463535208E-2</c:v>
                </c:pt>
                <c:pt idx="7166">
                  <c:v>1.9241144264313056E-2</c:v>
                </c:pt>
                <c:pt idx="7167">
                  <c:v>1.9239163802102867E-2</c:v>
                </c:pt>
                <c:pt idx="7168">
                  <c:v>1.9238627805449653E-2</c:v>
                </c:pt>
                <c:pt idx="7169">
                  <c:v>1.9233513125521511E-2</c:v>
                </c:pt>
                <c:pt idx="7170">
                  <c:v>1.9245777455722209E-2</c:v>
                </c:pt>
                <c:pt idx="7171">
                  <c:v>1.9251278234934447E-2</c:v>
                </c:pt>
                <c:pt idx="7172">
                  <c:v>1.9246013657637184E-2</c:v>
                </c:pt>
                <c:pt idx="7173">
                  <c:v>1.9254759942008089E-2</c:v>
                </c:pt>
                <c:pt idx="7174">
                  <c:v>1.9233226957816825E-2</c:v>
                </c:pt>
                <c:pt idx="7175">
                  <c:v>1.923934549588362E-2</c:v>
                </c:pt>
                <c:pt idx="7176">
                  <c:v>1.9234657796340243E-2</c:v>
                </c:pt>
                <c:pt idx="7177">
                  <c:v>1.9232629639512607E-2</c:v>
                </c:pt>
                <c:pt idx="7178">
                  <c:v>1.9221210185392402E-2</c:v>
                </c:pt>
                <c:pt idx="7179">
                  <c:v>1.9207708066310336E-2</c:v>
                </c:pt>
                <c:pt idx="7180">
                  <c:v>1.9225175652157294E-2</c:v>
                </c:pt>
                <c:pt idx="7181">
                  <c:v>1.9213108913943164E-2</c:v>
                </c:pt>
                <c:pt idx="7182">
                  <c:v>1.9209136633661493E-2</c:v>
                </c:pt>
                <c:pt idx="7183">
                  <c:v>1.9204228630408954E-2</c:v>
                </c:pt>
                <c:pt idx="7184">
                  <c:v>1.9198939070216837E-2</c:v>
                </c:pt>
                <c:pt idx="7185">
                  <c:v>1.9195273398190184E-2</c:v>
                </c:pt>
                <c:pt idx="7186">
                  <c:v>1.9191198915156842E-2</c:v>
                </c:pt>
                <c:pt idx="7187">
                  <c:v>1.9205766214028561E-2</c:v>
                </c:pt>
                <c:pt idx="7188">
                  <c:v>1.9197435554181123E-2</c:v>
                </c:pt>
                <c:pt idx="7189">
                  <c:v>1.9206381701710854E-2</c:v>
                </c:pt>
                <c:pt idx="7190">
                  <c:v>1.9201042175729034E-2</c:v>
                </c:pt>
                <c:pt idx="7191">
                  <c:v>1.9208727822654804E-2</c:v>
                </c:pt>
                <c:pt idx="7192">
                  <c:v>1.9215268798761842E-2</c:v>
                </c:pt>
                <c:pt idx="7193">
                  <c:v>1.920613641510684E-2</c:v>
                </c:pt>
                <c:pt idx="7194">
                  <c:v>1.9206508887357379E-2</c:v>
                </c:pt>
                <c:pt idx="7195">
                  <c:v>1.9207344678748836E-2</c:v>
                </c:pt>
                <c:pt idx="7196">
                  <c:v>1.920487818567514E-2</c:v>
                </c:pt>
                <c:pt idx="7197">
                  <c:v>1.9205723061755633E-2</c:v>
                </c:pt>
                <c:pt idx="7198">
                  <c:v>1.9212993084157935E-2</c:v>
                </c:pt>
                <c:pt idx="7199">
                  <c:v>1.9210583370390725E-2</c:v>
                </c:pt>
                <c:pt idx="7200">
                  <c:v>1.9219590839571459E-2</c:v>
                </c:pt>
                <c:pt idx="7201">
                  <c:v>1.9213283794207135E-2</c:v>
                </c:pt>
                <c:pt idx="7202">
                  <c:v>1.9208248605308072E-2</c:v>
                </c:pt>
                <c:pt idx="7203">
                  <c:v>1.9213769825070646E-2</c:v>
                </c:pt>
                <c:pt idx="7204">
                  <c:v>1.921460788763436E-2</c:v>
                </c:pt>
                <c:pt idx="7205">
                  <c:v>1.9212747797553921E-2</c:v>
                </c:pt>
                <c:pt idx="7206">
                  <c:v>1.9224755485289308E-2</c:v>
                </c:pt>
                <c:pt idx="7207">
                  <c:v>1.9209261548135761E-2</c:v>
                </c:pt>
                <c:pt idx="7208">
                  <c:v>1.921490995354486E-2</c:v>
                </c:pt>
                <c:pt idx="7209">
                  <c:v>1.9215752558453092E-2</c:v>
                </c:pt>
                <c:pt idx="7210">
                  <c:v>1.9216222691110785E-2</c:v>
                </c:pt>
                <c:pt idx="7211">
                  <c:v>1.9232679605302314E-2</c:v>
                </c:pt>
                <c:pt idx="7212">
                  <c:v>1.9221871096519884E-2</c:v>
                </c:pt>
                <c:pt idx="7213">
                  <c:v>1.9235030268590782E-2</c:v>
                </c:pt>
                <c:pt idx="7214">
                  <c:v>1.9234898540599735E-2</c:v>
                </c:pt>
                <c:pt idx="7215">
                  <c:v>1.9234010512246314E-2</c:v>
                </c:pt>
                <c:pt idx="7216">
                  <c:v>1.924733093754763E-2</c:v>
                </c:pt>
                <c:pt idx="7217">
                  <c:v>1.9242027750321956E-2</c:v>
                </c:pt>
                <c:pt idx="7218">
                  <c:v>1.9244630513731216E-2</c:v>
                </c:pt>
                <c:pt idx="7219">
                  <c:v>1.925489621234365E-2</c:v>
                </c:pt>
                <c:pt idx="7220">
                  <c:v>1.9259150117985485E-2</c:v>
                </c:pt>
                <c:pt idx="7221">
                  <c:v>1.9254074047985754E-2</c:v>
                </c:pt>
                <c:pt idx="7222">
                  <c:v>1.9264739472915841E-2</c:v>
                </c:pt>
                <c:pt idx="7223">
                  <c:v>1.9268884362289226E-2</c:v>
                </c:pt>
                <c:pt idx="7224">
                  <c:v>1.9270024490763437E-2</c:v>
                </c:pt>
                <c:pt idx="7225">
                  <c:v>1.9274653139828072E-2</c:v>
                </c:pt>
                <c:pt idx="7226">
                  <c:v>1.9267444439076773E-2</c:v>
                </c:pt>
                <c:pt idx="7227">
                  <c:v>1.9277589765559461E-2</c:v>
                </c:pt>
                <c:pt idx="7228">
                  <c:v>1.9280351511026878E-2</c:v>
                </c:pt>
                <c:pt idx="7229">
                  <c:v>1.9277230920342479E-2</c:v>
                </c:pt>
                <c:pt idx="7230">
                  <c:v>1.9278371048816689E-2</c:v>
                </c:pt>
                <c:pt idx="7231">
                  <c:v>1.9270864824499412E-2</c:v>
                </c:pt>
                <c:pt idx="7232">
                  <c:v>1.9280476425501143E-2</c:v>
                </c:pt>
                <c:pt idx="7233">
                  <c:v>1.9282154821800832E-2</c:v>
                </c:pt>
                <c:pt idx="7234">
                  <c:v>1.9284494129228003E-2</c:v>
                </c:pt>
                <c:pt idx="7235">
                  <c:v>1.9285041481742513E-2</c:v>
                </c:pt>
                <c:pt idx="7236">
                  <c:v>1.9293978544583208E-2</c:v>
                </c:pt>
                <c:pt idx="7237">
                  <c:v>1.9287494347782656E-2</c:v>
                </c:pt>
                <c:pt idx="7238">
                  <c:v>1.9291341713590059E-2</c:v>
                </c:pt>
                <c:pt idx="7239">
                  <c:v>1.929385363010894E-2</c:v>
                </c:pt>
                <c:pt idx="7240">
                  <c:v>1.9291398492896544E-2</c:v>
                </c:pt>
                <c:pt idx="7241">
                  <c:v>1.9293678749844969E-2</c:v>
                </c:pt>
                <c:pt idx="7242">
                  <c:v>1.9285872730789452E-2</c:v>
                </c:pt>
                <c:pt idx="7243">
                  <c:v>1.9293690105706265E-2</c:v>
                </c:pt>
                <c:pt idx="7244">
                  <c:v>1.9297998519482325E-2</c:v>
                </c:pt>
                <c:pt idx="7245">
                  <c:v>1.9289172744082341E-2</c:v>
                </c:pt>
                <c:pt idx="7246">
                  <c:v>1.9296324665527158E-2</c:v>
                </c:pt>
                <c:pt idx="7247">
                  <c:v>1.9300108438511297E-2</c:v>
                </c:pt>
                <c:pt idx="7248">
                  <c:v>1.9300519520690246E-2</c:v>
                </c:pt>
                <c:pt idx="7249">
                  <c:v>1.929007667064158E-2</c:v>
                </c:pt>
                <c:pt idx="7250">
                  <c:v>1.9289783689420116E-2</c:v>
                </c:pt>
                <c:pt idx="7251">
                  <c:v>1.930183907177295E-2</c:v>
                </c:pt>
                <c:pt idx="7252">
                  <c:v>1.9297996248310065E-2</c:v>
                </c:pt>
                <c:pt idx="7253">
                  <c:v>1.9299204511952061E-2</c:v>
                </c:pt>
                <c:pt idx="7254">
                  <c:v>1.9294882471142444E-2</c:v>
                </c:pt>
                <c:pt idx="7255">
                  <c:v>1.9306347348707838E-2</c:v>
                </c:pt>
                <c:pt idx="7256">
                  <c:v>1.9310426374085699E-2</c:v>
                </c:pt>
                <c:pt idx="7257">
                  <c:v>1.9310315086644988E-2</c:v>
                </c:pt>
                <c:pt idx="7258">
                  <c:v>1.9318943270058404E-2</c:v>
                </c:pt>
                <c:pt idx="7259">
                  <c:v>1.930707866617536E-2</c:v>
                </c:pt>
                <c:pt idx="7260">
                  <c:v>1.9321961657991132E-2</c:v>
                </c:pt>
                <c:pt idx="7261">
                  <c:v>1.9323337988380321E-2</c:v>
                </c:pt>
                <c:pt idx="7262">
                  <c:v>1.9315543325186101E-2</c:v>
                </c:pt>
                <c:pt idx="7263">
                  <c:v>1.9331325701216592E-2</c:v>
                </c:pt>
                <c:pt idx="7264">
                  <c:v>1.9315472918846062E-2</c:v>
                </c:pt>
                <c:pt idx="7265">
                  <c:v>1.9327003660406974E-2</c:v>
                </c:pt>
                <c:pt idx="7266">
                  <c:v>1.9326404070930496E-2</c:v>
                </c:pt>
                <c:pt idx="7267">
                  <c:v>1.9327423827274964E-2</c:v>
                </c:pt>
                <c:pt idx="7268">
                  <c:v>1.934129160509079E-2</c:v>
                </c:pt>
                <c:pt idx="7269">
                  <c:v>1.9331984341171813E-2</c:v>
                </c:pt>
                <c:pt idx="7270">
                  <c:v>1.9331032719995131E-2</c:v>
                </c:pt>
                <c:pt idx="7271">
                  <c:v>1.9341770822437519E-2</c:v>
                </c:pt>
                <c:pt idx="7272">
                  <c:v>1.9336903700285651E-2</c:v>
                </c:pt>
                <c:pt idx="7273">
                  <c:v>1.9348443526535603E-2</c:v>
                </c:pt>
                <c:pt idx="7274">
                  <c:v>1.9354920909819377E-2</c:v>
                </c:pt>
                <c:pt idx="7275">
                  <c:v>1.9346690181551354E-2</c:v>
                </c:pt>
                <c:pt idx="7276">
                  <c:v>1.9346637944589389E-2</c:v>
                </c:pt>
                <c:pt idx="7277">
                  <c:v>1.9350362667094785E-2</c:v>
                </c:pt>
                <c:pt idx="7278">
                  <c:v>1.9324900554894782E-2</c:v>
                </c:pt>
                <c:pt idx="7279">
                  <c:v>1.9319038659293301E-2</c:v>
                </c:pt>
                <c:pt idx="7280">
                  <c:v>1.9329944828482885E-2</c:v>
                </c:pt>
                <c:pt idx="7281">
                  <c:v>1.9320866952962108E-2</c:v>
                </c:pt>
                <c:pt idx="7282">
                  <c:v>1.9326883288277228E-2</c:v>
                </c:pt>
                <c:pt idx="7283">
                  <c:v>1.9330192386259156E-2</c:v>
                </c:pt>
                <c:pt idx="7284">
                  <c:v>1.9337267087847151E-2</c:v>
                </c:pt>
                <c:pt idx="7285">
                  <c:v>1.933612468820068E-2</c:v>
                </c:pt>
                <c:pt idx="7286">
                  <c:v>1.933589529980248E-2</c:v>
                </c:pt>
                <c:pt idx="7287">
                  <c:v>1.9338291386536137E-2</c:v>
                </c:pt>
                <c:pt idx="7288">
                  <c:v>1.9335520556379684E-2</c:v>
                </c:pt>
                <c:pt idx="7289">
                  <c:v>1.933504588137747E-2</c:v>
                </c:pt>
                <c:pt idx="7290">
                  <c:v>1.9339013619314623E-2</c:v>
                </c:pt>
                <c:pt idx="7291">
                  <c:v>1.9351920691264728E-2</c:v>
                </c:pt>
                <c:pt idx="7292">
                  <c:v>1.9360083284364969E-2</c:v>
                </c:pt>
                <c:pt idx="7293">
                  <c:v>1.9351314288271471E-2</c:v>
                </c:pt>
                <c:pt idx="7294">
                  <c:v>1.936170717253043E-2</c:v>
                </c:pt>
                <c:pt idx="7295">
                  <c:v>1.935792112837403E-2</c:v>
                </c:pt>
                <c:pt idx="7296">
                  <c:v>1.9359485966060748E-2</c:v>
                </c:pt>
                <c:pt idx="7297">
                  <c:v>1.9357984721197295E-2</c:v>
                </c:pt>
                <c:pt idx="7298">
                  <c:v>1.9358538887228584E-2</c:v>
                </c:pt>
                <c:pt idx="7299">
                  <c:v>1.9371720771022075E-2</c:v>
                </c:pt>
                <c:pt idx="7300">
                  <c:v>1.9351616354181967E-2</c:v>
                </c:pt>
                <c:pt idx="7301">
                  <c:v>1.9366456193724811E-2</c:v>
                </c:pt>
                <c:pt idx="7302">
                  <c:v>1.9375511357522995E-2</c:v>
                </c:pt>
                <c:pt idx="7303">
                  <c:v>1.9366151856642054E-2</c:v>
                </c:pt>
                <c:pt idx="7304">
                  <c:v>1.9363689905912876E-2</c:v>
                </c:pt>
                <c:pt idx="7305">
                  <c:v>1.935673330528237E-2</c:v>
                </c:pt>
                <c:pt idx="7306">
                  <c:v>1.9359897048239698E-2</c:v>
                </c:pt>
                <c:pt idx="7307">
                  <c:v>1.935012646517981E-2</c:v>
                </c:pt>
                <c:pt idx="7308">
                  <c:v>1.9359969725751998E-2</c:v>
                </c:pt>
                <c:pt idx="7309">
                  <c:v>1.9367412357246015E-2</c:v>
                </c:pt>
                <c:pt idx="7310">
                  <c:v>1.9367048969684515E-2</c:v>
                </c:pt>
                <c:pt idx="7311">
                  <c:v>1.936026724931798E-2</c:v>
                </c:pt>
                <c:pt idx="7312">
                  <c:v>1.9369885663836489E-2</c:v>
                </c:pt>
                <c:pt idx="7313">
                  <c:v>1.9370405762283889E-2</c:v>
                </c:pt>
                <c:pt idx="7314">
                  <c:v>1.9356063309465852E-2</c:v>
                </c:pt>
                <c:pt idx="7315">
                  <c:v>1.9363033537129915E-2</c:v>
                </c:pt>
                <c:pt idx="7316">
                  <c:v>1.9369083940028925E-2</c:v>
                </c:pt>
                <c:pt idx="7317">
                  <c:v>1.9370233153192175E-2</c:v>
                </c:pt>
                <c:pt idx="7318">
                  <c:v>1.9371193859057896E-2</c:v>
                </c:pt>
                <c:pt idx="7319">
                  <c:v>1.9373599030480589E-2</c:v>
                </c:pt>
                <c:pt idx="7320">
                  <c:v>1.937575664412701E-2</c:v>
                </c:pt>
                <c:pt idx="7321">
                  <c:v>1.9365002643478804E-2</c:v>
                </c:pt>
                <c:pt idx="7322">
                  <c:v>1.9373233371746828E-2</c:v>
                </c:pt>
                <c:pt idx="7323">
                  <c:v>1.9371673076404628E-2</c:v>
                </c:pt>
                <c:pt idx="7324">
                  <c:v>1.9375992846041985E-2</c:v>
                </c:pt>
                <c:pt idx="7325">
                  <c:v>1.9370710099366646E-2</c:v>
                </c:pt>
                <c:pt idx="7326">
                  <c:v>1.9373542251174103E-2</c:v>
                </c:pt>
                <c:pt idx="7327">
                  <c:v>1.9370530676758157E-2</c:v>
                </c:pt>
                <c:pt idx="7328">
                  <c:v>1.9365609046472061E-2</c:v>
                </c:pt>
                <c:pt idx="7329">
                  <c:v>1.9380616952762098E-2</c:v>
                </c:pt>
                <c:pt idx="7330">
                  <c:v>1.9377859749639202E-2</c:v>
                </c:pt>
                <c:pt idx="7331">
                  <c:v>1.9380439801325866E-2</c:v>
                </c:pt>
                <c:pt idx="7332">
                  <c:v>1.9374366686704263E-2</c:v>
                </c:pt>
                <c:pt idx="7333">
                  <c:v>1.937266103633746E-2</c:v>
                </c:pt>
                <c:pt idx="7334">
                  <c:v>1.9380975797979084E-2</c:v>
                </c:pt>
                <c:pt idx="7335">
                  <c:v>1.9380978069151341E-2</c:v>
                </c:pt>
                <c:pt idx="7336">
                  <c:v>1.9385963292260701E-2</c:v>
                </c:pt>
                <c:pt idx="7337">
                  <c:v>1.9385415939746187E-2</c:v>
                </c:pt>
                <c:pt idx="7338">
                  <c:v>1.938662647456044E-2</c:v>
                </c:pt>
                <c:pt idx="7339">
                  <c:v>1.9387877890475365E-2</c:v>
                </c:pt>
                <c:pt idx="7340">
                  <c:v>1.9380380750847123E-2</c:v>
                </c:pt>
                <c:pt idx="7341">
                  <c:v>1.9389267847898111E-2</c:v>
                </c:pt>
                <c:pt idx="7342">
                  <c:v>1.93890838829451E-2</c:v>
                </c:pt>
                <c:pt idx="7343">
                  <c:v>1.9391961458197746E-2</c:v>
                </c:pt>
                <c:pt idx="7344">
                  <c:v>1.9397325967074421E-2</c:v>
                </c:pt>
                <c:pt idx="7345">
                  <c:v>1.9394727746009682E-2</c:v>
                </c:pt>
                <c:pt idx="7346">
                  <c:v>1.9407623462098487E-2</c:v>
                </c:pt>
                <c:pt idx="7347">
                  <c:v>1.9408840810429519E-2</c:v>
                </c:pt>
                <c:pt idx="7348">
                  <c:v>1.9413703390236871E-2</c:v>
                </c:pt>
                <c:pt idx="7349">
                  <c:v>1.9410276191297454E-2</c:v>
                </c:pt>
                <c:pt idx="7350">
                  <c:v>1.9415922325534293E-2</c:v>
                </c:pt>
                <c:pt idx="7351">
                  <c:v>1.9423185534419816E-2</c:v>
                </c:pt>
                <c:pt idx="7352">
                  <c:v>1.94147140618923E-2</c:v>
                </c:pt>
                <c:pt idx="7353">
                  <c:v>1.9423789666240816E-2</c:v>
                </c:pt>
                <c:pt idx="7354">
                  <c:v>1.9431834158383569E-2</c:v>
                </c:pt>
                <c:pt idx="7355">
                  <c:v>1.9426360633238441E-2</c:v>
                </c:pt>
                <c:pt idx="7356">
                  <c:v>1.942198862663912E-2</c:v>
                </c:pt>
                <c:pt idx="7357">
                  <c:v>1.9421207343381892E-2</c:v>
                </c:pt>
                <c:pt idx="7358">
                  <c:v>1.943197269989139E-2</c:v>
                </c:pt>
                <c:pt idx="7359">
                  <c:v>1.939917697246582E-2</c:v>
                </c:pt>
                <c:pt idx="7360">
                  <c:v>1.938009004079792E-2</c:v>
                </c:pt>
                <c:pt idx="7361">
                  <c:v>1.9386144986041451E-2</c:v>
                </c:pt>
                <c:pt idx="7362">
                  <c:v>1.938926557672585E-2</c:v>
                </c:pt>
                <c:pt idx="7363">
                  <c:v>1.9400357982040706E-2</c:v>
                </c:pt>
                <c:pt idx="7364">
                  <c:v>1.9389690285938357E-2</c:v>
                </c:pt>
                <c:pt idx="7365">
                  <c:v>1.9407105634823348E-2</c:v>
                </c:pt>
                <c:pt idx="7366">
                  <c:v>1.939922466708327E-2</c:v>
                </c:pt>
                <c:pt idx="7367">
                  <c:v>1.9393701176148435E-2</c:v>
                </c:pt>
                <c:pt idx="7368">
                  <c:v>1.9398645518157124E-2</c:v>
                </c:pt>
                <c:pt idx="7369">
                  <c:v>1.9404568735409609E-2</c:v>
                </c:pt>
                <c:pt idx="7370">
                  <c:v>1.9412011366903625E-2</c:v>
                </c:pt>
                <c:pt idx="7371">
                  <c:v>1.9407578038653301E-2</c:v>
                </c:pt>
                <c:pt idx="7372">
                  <c:v>1.940943812873374E-2</c:v>
                </c:pt>
                <c:pt idx="7373">
                  <c:v>1.9409379078254994E-2</c:v>
                </c:pt>
                <c:pt idx="7374">
                  <c:v>1.9413458103632857E-2</c:v>
                </c:pt>
                <c:pt idx="7375">
                  <c:v>1.9413642068585868E-2</c:v>
                </c:pt>
                <c:pt idx="7376">
                  <c:v>1.9417303198268E-2</c:v>
                </c:pt>
                <c:pt idx="7377">
                  <c:v>1.9424259798898509E-2</c:v>
                </c:pt>
                <c:pt idx="7378">
                  <c:v>1.9408066340689069E-2</c:v>
                </c:pt>
                <c:pt idx="7379">
                  <c:v>1.9428179842218212E-2</c:v>
                </c:pt>
                <c:pt idx="7380">
                  <c:v>1.9424302951171438E-2</c:v>
                </c:pt>
                <c:pt idx="7381">
                  <c:v>1.942373061576207E-2</c:v>
                </c:pt>
                <c:pt idx="7382">
                  <c:v>1.9440659933783553E-2</c:v>
                </c:pt>
                <c:pt idx="7383">
                  <c:v>1.9436019928857622E-2</c:v>
                </c:pt>
                <c:pt idx="7384">
                  <c:v>1.9434059907197768E-2</c:v>
                </c:pt>
                <c:pt idx="7385">
                  <c:v>1.9434904783278261E-2</c:v>
                </c:pt>
                <c:pt idx="7386">
                  <c:v>1.9442699446472481E-2</c:v>
                </c:pt>
                <c:pt idx="7387">
                  <c:v>1.9437589308888861E-2</c:v>
                </c:pt>
                <c:pt idx="7388">
                  <c:v>1.9442413278767799E-2</c:v>
                </c:pt>
                <c:pt idx="7389">
                  <c:v>1.9442279279604496E-2</c:v>
                </c:pt>
                <c:pt idx="7390">
                  <c:v>1.9445452107250863E-2</c:v>
                </c:pt>
                <c:pt idx="7391">
                  <c:v>1.9444082590378449E-2</c:v>
                </c:pt>
                <c:pt idx="7392">
                  <c:v>1.945128674878523E-2</c:v>
                </c:pt>
                <c:pt idx="7393">
                  <c:v>1.945451862691034E-2</c:v>
                </c:pt>
                <c:pt idx="7394">
                  <c:v>1.9448043514798823E-2</c:v>
                </c:pt>
                <c:pt idx="7395">
                  <c:v>1.9455906313160826E-2</c:v>
                </c:pt>
                <c:pt idx="7396">
                  <c:v>1.9453873613988676E-2</c:v>
                </c:pt>
                <c:pt idx="7397">
                  <c:v>1.9465031883299049E-2</c:v>
                </c:pt>
                <c:pt idx="7398">
                  <c:v>1.9463292165348357E-2</c:v>
                </c:pt>
                <c:pt idx="7399">
                  <c:v>1.9458193383626032E-2</c:v>
                </c:pt>
                <c:pt idx="7400">
                  <c:v>1.9466537670507024E-2</c:v>
                </c:pt>
                <c:pt idx="7401">
                  <c:v>1.9466598992158027E-2</c:v>
                </c:pt>
                <c:pt idx="7402">
                  <c:v>1.9470137478538155E-2</c:v>
                </c:pt>
                <c:pt idx="7403">
                  <c:v>1.9461965800748875E-2</c:v>
                </c:pt>
                <c:pt idx="7404">
                  <c:v>1.9465277169903063E-2</c:v>
                </c:pt>
                <c:pt idx="7405">
                  <c:v>1.9461731870006157E-2</c:v>
                </c:pt>
                <c:pt idx="7406">
                  <c:v>1.9458490907192011E-2</c:v>
                </c:pt>
                <c:pt idx="7407">
                  <c:v>1.9455306723684347E-2</c:v>
                </c:pt>
                <c:pt idx="7408">
                  <c:v>1.9449667402964287E-2</c:v>
                </c:pt>
                <c:pt idx="7409">
                  <c:v>1.9454291509684401E-2</c:v>
                </c:pt>
                <c:pt idx="7410">
                  <c:v>1.9401100655369524E-2</c:v>
                </c:pt>
                <c:pt idx="7411">
                  <c:v>1.9361309717385037E-2</c:v>
                </c:pt>
                <c:pt idx="7412">
                  <c:v>1.9324375914102864E-2</c:v>
                </c:pt>
                <c:pt idx="7413">
                  <c:v>1.930131897332555E-2</c:v>
                </c:pt>
                <c:pt idx="7414">
                  <c:v>1.9273451689702854E-2</c:v>
                </c:pt>
                <c:pt idx="7415">
                  <c:v>1.9250753594142526E-2</c:v>
                </c:pt>
                <c:pt idx="7416">
                  <c:v>1.92337652256423E-2</c:v>
                </c:pt>
                <c:pt idx="7417">
                  <c:v>1.9206929054225368E-2</c:v>
                </c:pt>
                <c:pt idx="7418">
                  <c:v>1.9200138249169794E-2</c:v>
                </c:pt>
                <c:pt idx="7419">
                  <c:v>1.9171921205019152E-2</c:v>
                </c:pt>
                <c:pt idx="7420">
                  <c:v>1.9162804719569968E-2</c:v>
                </c:pt>
                <c:pt idx="7421">
                  <c:v>1.9149107279673595E-2</c:v>
                </c:pt>
                <c:pt idx="7422">
                  <c:v>1.9132175690479855E-2</c:v>
                </c:pt>
                <c:pt idx="7423">
                  <c:v>1.9122691275124649E-2</c:v>
                </c:pt>
                <c:pt idx="7424">
                  <c:v>1.9106236632105381E-2</c:v>
                </c:pt>
                <c:pt idx="7425">
                  <c:v>1.9103774681376202E-2</c:v>
                </c:pt>
                <c:pt idx="7426">
                  <c:v>1.9081742039287877E-2</c:v>
                </c:pt>
                <c:pt idx="7427">
                  <c:v>1.9075923295959321E-2</c:v>
                </c:pt>
                <c:pt idx="7428">
                  <c:v>1.9063906523534898E-2</c:v>
                </c:pt>
                <c:pt idx="7429">
                  <c:v>1.9051019892135129E-2</c:v>
                </c:pt>
                <c:pt idx="7430">
                  <c:v>1.9045651976500065E-2</c:v>
                </c:pt>
                <c:pt idx="7431">
                  <c:v>1.9035571378426767E-2</c:v>
                </c:pt>
                <c:pt idx="7432">
                  <c:v>1.9025671338548093E-2</c:v>
                </c:pt>
                <c:pt idx="7433">
                  <c:v>1.9010234180701031E-2</c:v>
                </c:pt>
                <c:pt idx="7434">
                  <c:v>1.9013418364208692E-2</c:v>
                </c:pt>
                <c:pt idx="7435">
                  <c:v>1.8993181083791413E-2</c:v>
                </c:pt>
                <c:pt idx="7436">
                  <c:v>1.8989828833536556E-2</c:v>
                </c:pt>
                <c:pt idx="7437">
                  <c:v>1.8988974872767024E-2</c:v>
                </c:pt>
                <c:pt idx="7438">
                  <c:v>1.8972165926875291E-2</c:v>
                </c:pt>
                <c:pt idx="7439">
                  <c:v>1.8968874998271438E-2</c:v>
                </c:pt>
                <c:pt idx="7440">
                  <c:v>1.8956130315137879E-2</c:v>
                </c:pt>
                <c:pt idx="7441">
                  <c:v>1.8947687232263602E-2</c:v>
                </c:pt>
                <c:pt idx="7442">
                  <c:v>1.8945989530999709E-2</c:v>
                </c:pt>
                <c:pt idx="7443">
                  <c:v>1.893848784902695E-2</c:v>
                </c:pt>
                <c:pt idx="7444">
                  <c:v>1.8927138801246784E-2</c:v>
                </c:pt>
                <c:pt idx="7445">
                  <c:v>1.8916991203591839E-2</c:v>
                </c:pt>
                <c:pt idx="7446">
                  <c:v>1.8920536503488742E-2</c:v>
                </c:pt>
                <c:pt idx="7447">
                  <c:v>1.8905101616813937E-2</c:v>
                </c:pt>
                <c:pt idx="7448">
                  <c:v>1.8893532265324614E-2</c:v>
                </c:pt>
                <c:pt idx="7449">
                  <c:v>1.889963944753011E-2</c:v>
                </c:pt>
                <c:pt idx="7450">
                  <c:v>1.8884983572940276E-2</c:v>
                </c:pt>
                <c:pt idx="7451">
                  <c:v>1.8880546837931559E-2</c:v>
                </c:pt>
                <c:pt idx="7452">
                  <c:v>1.8874719009913971E-2</c:v>
                </c:pt>
                <c:pt idx="7453">
                  <c:v>1.8866570043847283E-2</c:v>
                </c:pt>
                <c:pt idx="7454">
                  <c:v>1.8866608653775693E-2</c:v>
                </c:pt>
                <c:pt idx="7455">
                  <c:v>1.884530960032715E-2</c:v>
                </c:pt>
                <c:pt idx="7456">
                  <c:v>1.8857501253015545E-2</c:v>
                </c:pt>
                <c:pt idx="7457">
                  <c:v>1.8842829480219897E-2</c:v>
                </c:pt>
                <c:pt idx="7458">
                  <c:v>1.8827594456703917E-2</c:v>
                </c:pt>
                <c:pt idx="7459">
                  <c:v>1.8840088175302815E-2</c:v>
                </c:pt>
                <c:pt idx="7460">
                  <c:v>1.8822831808475982E-2</c:v>
                </c:pt>
                <c:pt idx="7461">
                  <c:v>1.8812014215004513E-2</c:v>
                </c:pt>
                <c:pt idx="7462">
                  <c:v>1.8821045531493972E-2</c:v>
                </c:pt>
                <c:pt idx="7463">
                  <c:v>1.8800689014533072E-2</c:v>
                </c:pt>
                <c:pt idx="7464">
                  <c:v>1.8804959953966853E-2</c:v>
                </c:pt>
                <c:pt idx="7465">
                  <c:v>1.8798891381689768E-2</c:v>
                </c:pt>
                <c:pt idx="7466">
                  <c:v>1.8784722673549574E-2</c:v>
                </c:pt>
                <c:pt idx="7467">
                  <c:v>1.8789765811551545E-2</c:v>
                </c:pt>
                <c:pt idx="7468">
                  <c:v>1.8778722236440268E-2</c:v>
                </c:pt>
                <c:pt idx="7469">
                  <c:v>1.8779132183033089E-2</c:v>
                </c:pt>
                <c:pt idx="7470">
                  <c:v>1.8764914644689316E-2</c:v>
                </c:pt>
                <c:pt idx="7471">
                  <c:v>1.8771997295380219E-2</c:v>
                </c:pt>
                <c:pt idx="7472">
                  <c:v>1.8761485174577638E-2</c:v>
                </c:pt>
                <c:pt idx="7473">
                  <c:v>1.8746477268287601E-2</c:v>
                </c:pt>
                <c:pt idx="7474">
                  <c:v>1.8758903987304846E-2</c:v>
                </c:pt>
                <c:pt idx="7475">
                  <c:v>1.874258107227662E-2</c:v>
                </c:pt>
                <c:pt idx="7476">
                  <c:v>1.8744195875753045E-2</c:v>
                </c:pt>
                <c:pt idx="7477">
                  <c:v>1.8736196807055478E-2</c:v>
                </c:pt>
                <c:pt idx="7478">
                  <c:v>1.8727461878545872E-2</c:v>
                </c:pt>
                <c:pt idx="7479">
                  <c:v>1.8732486847169768E-2</c:v>
                </c:pt>
                <c:pt idx="7480">
                  <c:v>1.8722160962492459E-2</c:v>
                </c:pt>
                <c:pt idx="7481">
                  <c:v>1.8721316086411966E-2</c:v>
                </c:pt>
                <c:pt idx="7482">
                  <c:v>1.8707576629828793E-2</c:v>
                </c:pt>
                <c:pt idx="7483">
                  <c:v>1.8715391733573349E-2</c:v>
                </c:pt>
                <c:pt idx="7484">
                  <c:v>1.8705396304459783E-2</c:v>
                </c:pt>
                <c:pt idx="7485">
                  <c:v>1.8695325926661652E-2</c:v>
                </c:pt>
                <c:pt idx="7486">
                  <c:v>1.870384736497888E-2</c:v>
                </c:pt>
                <c:pt idx="7487">
                  <c:v>1.8684402723680126E-2</c:v>
                </c:pt>
                <c:pt idx="7488">
                  <c:v>1.8694292543283631E-2</c:v>
                </c:pt>
                <c:pt idx="7489">
                  <c:v>1.8681095896870455E-2</c:v>
                </c:pt>
                <c:pt idx="7490">
                  <c:v>1.8670897197839671E-2</c:v>
                </c:pt>
                <c:pt idx="7491">
                  <c:v>1.868096530446554E-2</c:v>
                </c:pt>
                <c:pt idx="7492">
                  <c:v>1.8664222222569329E-2</c:v>
                </c:pt>
                <c:pt idx="7493">
                  <c:v>1.8666868138251518E-2</c:v>
                </c:pt>
                <c:pt idx="7494">
                  <c:v>1.8658517037853744E-2</c:v>
                </c:pt>
                <c:pt idx="7495">
                  <c:v>1.8653835016241016E-2</c:v>
                </c:pt>
                <c:pt idx="7496">
                  <c:v>1.8655212482216334E-2</c:v>
                </c:pt>
                <c:pt idx="7497">
                  <c:v>1.8636370837152447E-2</c:v>
                </c:pt>
                <c:pt idx="7498">
                  <c:v>1.8652454143507309E-2</c:v>
                </c:pt>
                <c:pt idx="7499">
                  <c:v>1.8636056279794522E-2</c:v>
                </c:pt>
                <c:pt idx="7500">
                  <c:v>1.8634277951915423E-2</c:v>
                </c:pt>
                <c:pt idx="7501">
                  <c:v>1.8636658140443262E-2</c:v>
                </c:pt>
                <c:pt idx="7502">
                  <c:v>1.86188385228961E-2</c:v>
                </c:pt>
                <c:pt idx="7503">
                  <c:v>1.8631325427978216E-2</c:v>
                </c:pt>
                <c:pt idx="7504">
                  <c:v>1.8613537606842687E-2</c:v>
                </c:pt>
                <c:pt idx="7505">
                  <c:v>1.8613864655648037E-2</c:v>
                </c:pt>
                <c:pt idx="7506">
                  <c:v>1.8614400652301254E-2</c:v>
                </c:pt>
                <c:pt idx="7507">
                  <c:v>1.8609102007420102E-2</c:v>
                </c:pt>
                <c:pt idx="7508">
                  <c:v>1.8602011407626289E-2</c:v>
                </c:pt>
                <c:pt idx="7509">
                  <c:v>1.859398849162E-2</c:v>
                </c:pt>
                <c:pt idx="7510">
                  <c:v>1.8598655750613043E-2</c:v>
                </c:pt>
                <c:pt idx="7511">
                  <c:v>1.8586951264374284E-2</c:v>
                </c:pt>
                <c:pt idx="7512">
                  <c:v>1.8588270815456991E-2</c:v>
                </c:pt>
                <c:pt idx="7513">
                  <c:v>1.8575783910374871E-2</c:v>
                </c:pt>
                <c:pt idx="7514">
                  <c:v>1.8591382321452351E-2</c:v>
                </c:pt>
                <c:pt idx="7515">
                  <c:v>1.8568198195028515E-2</c:v>
                </c:pt>
                <c:pt idx="7516">
                  <c:v>1.856271104284983E-2</c:v>
                </c:pt>
                <c:pt idx="7517">
                  <c:v>1.8580944013748203E-2</c:v>
                </c:pt>
                <c:pt idx="7518">
                  <c:v>1.8552722427253043E-2</c:v>
                </c:pt>
                <c:pt idx="7519">
                  <c:v>1.8558492340378017E-2</c:v>
                </c:pt>
                <c:pt idx="7520">
                  <c:v>1.8560532988653077E-2</c:v>
                </c:pt>
                <c:pt idx="7521">
                  <c:v>1.8549419007201761E-2</c:v>
                </c:pt>
                <c:pt idx="7522">
                  <c:v>1.8547940474060901E-2</c:v>
                </c:pt>
                <c:pt idx="7523">
                  <c:v>1.8542403356092509E-2</c:v>
                </c:pt>
                <c:pt idx="7524">
                  <c:v>1.8545701098213144E-2</c:v>
                </c:pt>
                <c:pt idx="7525">
                  <c:v>1.8532733840198164E-2</c:v>
                </c:pt>
                <c:pt idx="7526">
                  <c:v>1.8535687499721499E-2</c:v>
                </c:pt>
                <c:pt idx="7527">
                  <c:v>1.8527987090176043E-2</c:v>
                </c:pt>
                <c:pt idx="7528">
                  <c:v>1.852078747411378E-2</c:v>
                </c:pt>
                <c:pt idx="7529">
                  <c:v>1.8532613468068417E-2</c:v>
                </c:pt>
                <c:pt idx="7530">
                  <c:v>1.8511477939022546E-2</c:v>
                </c:pt>
                <c:pt idx="7531">
                  <c:v>1.8510415030405153E-2</c:v>
                </c:pt>
                <c:pt idx="7532">
                  <c:v>1.8528643458959004E-2</c:v>
                </c:pt>
                <c:pt idx="7533">
                  <c:v>1.8499654216240172E-2</c:v>
                </c:pt>
                <c:pt idx="7534">
                  <c:v>1.8508477720467896E-2</c:v>
                </c:pt>
                <c:pt idx="7535">
                  <c:v>1.8506015769738718E-2</c:v>
                </c:pt>
                <c:pt idx="7536">
                  <c:v>1.8500730751891122E-2</c:v>
                </c:pt>
                <c:pt idx="7537">
                  <c:v>1.8496178187097177E-2</c:v>
                </c:pt>
                <c:pt idx="7538">
                  <c:v>1.8496346253844373E-2</c:v>
                </c:pt>
                <c:pt idx="7539">
                  <c:v>1.849304396937922E-2</c:v>
                </c:pt>
                <c:pt idx="7540">
                  <c:v>1.8483142793914418E-2</c:v>
                </c:pt>
                <c:pt idx="7541">
                  <c:v>1.8492086670271888E-2</c:v>
                </c:pt>
                <c:pt idx="7542">
                  <c:v>1.8479654273323997E-2</c:v>
                </c:pt>
                <c:pt idx="7543">
                  <c:v>1.8481219111010715E-2</c:v>
                </c:pt>
                <c:pt idx="7544">
                  <c:v>1.8472941823711373E-2</c:v>
                </c:pt>
                <c:pt idx="7545">
                  <c:v>1.8473354041476452E-2</c:v>
                </c:pt>
                <c:pt idx="7546">
                  <c:v>1.8470593431595166E-2</c:v>
                </c:pt>
                <c:pt idx="7547">
                  <c:v>1.8461950485562064E-2</c:v>
                </c:pt>
                <c:pt idx="7548">
                  <c:v>1.8471357681060452E-2</c:v>
                </c:pt>
                <c:pt idx="7549">
                  <c:v>1.8452709085638612E-2</c:v>
                </c:pt>
                <c:pt idx="7550">
                  <c:v>1.8462246873541914E-2</c:v>
                </c:pt>
                <c:pt idx="7551">
                  <c:v>1.8454915529488608E-2</c:v>
                </c:pt>
                <c:pt idx="7552">
                  <c:v>1.8444715694871695E-2</c:v>
                </c:pt>
                <c:pt idx="7553">
                  <c:v>1.8450240321392655E-2</c:v>
                </c:pt>
                <c:pt idx="7554">
                  <c:v>1.8446342989795545E-2</c:v>
                </c:pt>
                <c:pt idx="7555">
                  <c:v>1.8443610769567503E-2</c:v>
                </c:pt>
                <c:pt idx="7556">
                  <c:v>1.8433322359232472E-2</c:v>
                </c:pt>
                <c:pt idx="7557">
                  <c:v>1.8440334603583335E-2</c:v>
                </c:pt>
                <c:pt idx="7558">
                  <c:v>1.8430366428536876E-2</c:v>
                </c:pt>
                <c:pt idx="7559">
                  <c:v>1.8432165196966312E-2</c:v>
                </c:pt>
                <c:pt idx="7560">
                  <c:v>1.8428265594196944E-2</c:v>
                </c:pt>
                <c:pt idx="7561">
                  <c:v>1.8418179318193E-2</c:v>
                </c:pt>
                <c:pt idx="7562">
                  <c:v>1.8425559492449881E-2</c:v>
                </c:pt>
                <c:pt idx="7563">
                  <c:v>1.8413734634081375E-2</c:v>
                </c:pt>
                <c:pt idx="7564">
                  <c:v>1.8415901332416832E-2</c:v>
                </c:pt>
                <c:pt idx="7565">
                  <c:v>1.8416976732481653E-2</c:v>
                </c:pt>
                <c:pt idx="7566">
                  <c:v>1.8409950861097236E-2</c:v>
                </c:pt>
                <c:pt idx="7567">
                  <c:v>1.8405627684701487E-2</c:v>
                </c:pt>
                <c:pt idx="7568">
                  <c:v>1.8401862081095424E-2</c:v>
                </c:pt>
                <c:pt idx="7569">
                  <c:v>1.8403993576260859E-2</c:v>
                </c:pt>
                <c:pt idx="7570">
                  <c:v>1.8400950205433277E-2</c:v>
                </c:pt>
                <c:pt idx="7571">
                  <c:v>1.8386598667926204E-2</c:v>
                </c:pt>
                <c:pt idx="7572">
                  <c:v>1.8398186188793603E-2</c:v>
                </c:pt>
                <c:pt idx="7573">
                  <c:v>1.8392237988646264E-2</c:v>
                </c:pt>
                <c:pt idx="7574">
                  <c:v>1.838155325875197E-2</c:v>
                </c:pt>
                <c:pt idx="7575">
                  <c:v>1.8390198475957333E-2</c:v>
                </c:pt>
                <c:pt idx="7576">
                  <c:v>1.8383409942074023E-2</c:v>
                </c:pt>
                <c:pt idx="7577">
                  <c:v>1.8379455831170427E-2</c:v>
                </c:pt>
                <c:pt idx="7578">
                  <c:v>1.8382089255405187E-2</c:v>
                </c:pt>
                <c:pt idx="7579">
                  <c:v>1.8366727046242683E-2</c:v>
                </c:pt>
                <c:pt idx="7580">
                  <c:v>1.8378564396058616E-2</c:v>
                </c:pt>
                <c:pt idx="7581">
                  <c:v>1.8369784044103821E-2</c:v>
                </c:pt>
                <c:pt idx="7582">
                  <c:v>1.8363369118057176E-2</c:v>
                </c:pt>
                <c:pt idx="7583">
                  <c:v>1.8376510120749999E-2</c:v>
                </c:pt>
                <c:pt idx="7584">
                  <c:v>1.8355778860366302E-2</c:v>
                </c:pt>
                <c:pt idx="7585">
                  <c:v>1.835886992581133E-2</c:v>
                </c:pt>
                <c:pt idx="7586">
                  <c:v>1.8367189229797468E-2</c:v>
                </c:pt>
                <c:pt idx="7587">
                  <c:v>1.8350466588451592E-2</c:v>
                </c:pt>
                <c:pt idx="7588">
                  <c:v>1.8354836323878656E-2</c:v>
                </c:pt>
                <c:pt idx="7589">
                  <c:v>1.8351951935109231E-2</c:v>
                </c:pt>
                <c:pt idx="7590">
                  <c:v>1.8346609002369021E-2</c:v>
                </c:pt>
                <c:pt idx="7591">
                  <c:v>1.8348471363621718E-2</c:v>
                </c:pt>
                <c:pt idx="7592">
                  <c:v>1.8348344177975193E-2</c:v>
                </c:pt>
                <c:pt idx="7593">
                  <c:v>1.833922655693988E-2</c:v>
                </c:pt>
                <c:pt idx="7594">
                  <c:v>1.8340548379194844E-2</c:v>
                </c:pt>
                <c:pt idx="7595">
                  <c:v>1.8337302874036177E-2</c:v>
                </c:pt>
                <c:pt idx="7596">
                  <c:v>1.8333873403924499E-2</c:v>
                </c:pt>
                <c:pt idx="7597">
                  <c:v>1.8329982885844167E-2</c:v>
                </c:pt>
                <c:pt idx="7598">
                  <c:v>1.8330169121969438E-2</c:v>
                </c:pt>
                <c:pt idx="7599">
                  <c:v>1.8328948366880017E-2</c:v>
                </c:pt>
                <c:pt idx="7600">
                  <c:v>1.8322841184674522E-2</c:v>
                </c:pt>
                <c:pt idx="7601">
                  <c:v>1.8328648572141778E-2</c:v>
                </c:pt>
                <c:pt idx="7602">
                  <c:v>1.8316288852706183E-2</c:v>
                </c:pt>
                <c:pt idx="7603">
                  <c:v>1.8321217296509058E-2</c:v>
                </c:pt>
                <c:pt idx="7604">
                  <c:v>1.8321328583949768E-2</c:v>
                </c:pt>
                <c:pt idx="7605">
                  <c:v>1.830920960877367E-2</c:v>
                </c:pt>
                <c:pt idx="7606">
                  <c:v>1.8309809198250149E-2</c:v>
                </c:pt>
                <c:pt idx="7607">
                  <c:v>1.8313404463936762E-2</c:v>
                </c:pt>
                <c:pt idx="7608">
                  <c:v>1.8305303192487524E-2</c:v>
                </c:pt>
                <c:pt idx="7609">
                  <c:v>1.8303202358147589E-2</c:v>
                </c:pt>
                <c:pt idx="7610">
                  <c:v>1.8304700196252657E-2</c:v>
                </c:pt>
                <c:pt idx="7611">
                  <c:v>1.8296837397890651E-2</c:v>
                </c:pt>
                <c:pt idx="7612">
                  <c:v>1.8298278456689233E-2</c:v>
                </c:pt>
                <c:pt idx="7613">
                  <c:v>1.8301936179612979E-2</c:v>
                </c:pt>
                <c:pt idx="7614">
                  <c:v>1.8290780181474862E-2</c:v>
                </c:pt>
                <c:pt idx="7615">
                  <c:v>1.8294069974492587E-2</c:v>
                </c:pt>
                <c:pt idx="7616">
                  <c:v>1.829083241843683E-2</c:v>
                </c:pt>
                <c:pt idx="7617">
                  <c:v>1.8289989813528595E-2</c:v>
                </c:pt>
                <c:pt idx="7618">
                  <c:v>1.8279244897569429E-2</c:v>
                </c:pt>
                <c:pt idx="7619">
                  <c:v>1.8289456088047641E-2</c:v>
                </c:pt>
                <c:pt idx="7620">
                  <c:v>1.8278696409468786E-2</c:v>
                </c:pt>
                <c:pt idx="7621">
                  <c:v>1.8271801130489283E-2</c:v>
                </c:pt>
                <c:pt idx="7622">
                  <c:v>1.8283691852853313E-2</c:v>
                </c:pt>
                <c:pt idx="7623">
                  <c:v>1.8275579225542776E-2</c:v>
                </c:pt>
                <c:pt idx="7624">
                  <c:v>1.8269809312417801E-2</c:v>
                </c:pt>
                <c:pt idx="7625">
                  <c:v>1.8264431176507567E-2</c:v>
                </c:pt>
                <c:pt idx="7626">
                  <c:v>1.8278044583030343E-2</c:v>
                </c:pt>
                <c:pt idx="7627">
                  <c:v>1.826337962375147E-2</c:v>
                </c:pt>
                <c:pt idx="7628">
                  <c:v>1.8257697150758482E-2</c:v>
                </c:pt>
                <c:pt idx="7629">
                  <c:v>1.8275037550958911E-2</c:v>
                </c:pt>
                <c:pt idx="7630">
                  <c:v>1.8249282457537448E-2</c:v>
                </c:pt>
                <c:pt idx="7631">
                  <c:v>1.8260821148201271E-2</c:v>
                </c:pt>
                <c:pt idx="7632">
                  <c:v>1.8262491595398049E-2</c:v>
                </c:pt>
                <c:pt idx="7633">
                  <c:v>1.8245801886049934E-2</c:v>
                </c:pt>
                <c:pt idx="7634">
                  <c:v>1.8256853410264118E-2</c:v>
                </c:pt>
                <c:pt idx="7635">
                  <c:v>1.8247892500114701E-2</c:v>
                </c:pt>
                <c:pt idx="7636">
                  <c:v>1.8249956995698487E-2</c:v>
                </c:pt>
                <c:pt idx="7637">
                  <c:v>1.8245800750463805E-2</c:v>
                </c:pt>
                <c:pt idx="7638">
                  <c:v>1.824232131456242E-2</c:v>
                </c:pt>
                <c:pt idx="7639">
                  <c:v>1.8248496631935698E-2</c:v>
                </c:pt>
                <c:pt idx="7640">
                  <c:v>1.8229187125386379E-2</c:v>
                </c:pt>
                <c:pt idx="7641">
                  <c:v>1.8246408289043191E-2</c:v>
                </c:pt>
                <c:pt idx="7642">
                  <c:v>1.8233731741077414E-2</c:v>
                </c:pt>
                <c:pt idx="7643">
                  <c:v>1.8230736064867283E-2</c:v>
                </c:pt>
                <c:pt idx="7644">
                  <c:v>1.8244235912777088E-2</c:v>
                </c:pt>
                <c:pt idx="7645">
                  <c:v>1.8220649788863338E-2</c:v>
                </c:pt>
                <c:pt idx="7646">
                  <c:v>1.8232182801596511E-2</c:v>
                </c:pt>
                <c:pt idx="7647">
                  <c:v>1.8230186441180508E-2</c:v>
                </c:pt>
                <c:pt idx="7648">
                  <c:v>1.8219752675820877E-2</c:v>
                </c:pt>
                <c:pt idx="7649">
                  <c:v>1.8228335435789108E-2</c:v>
                </c:pt>
                <c:pt idx="7650">
                  <c:v>1.8216735423474281E-2</c:v>
                </c:pt>
                <c:pt idx="7651">
                  <c:v>1.8218911206498774E-2</c:v>
                </c:pt>
                <c:pt idx="7652">
                  <c:v>1.822256892942252E-2</c:v>
                </c:pt>
                <c:pt idx="7653">
                  <c:v>1.8217817637055881E-2</c:v>
                </c:pt>
                <c:pt idx="7654">
                  <c:v>1.8204856056971551E-2</c:v>
                </c:pt>
                <c:pt idx="7655">
                  <c:v>1.821770634961517E-2</c:v>
                </c:pt>
                <c:pt idx="7656">
                  <c:v>1.8208585321821465E-2</c:v>
                </c:pt>
                <c:pt idx="7657">
                  <c:v>1.8205740678566583E-2</c:v>
                </c:pt>
                <c:pt idx="7658">
                  <c:v>1.8206490165412179E-2</c:v>
                </c:pt>
                <c:pt idx="7659">
                  <c:v>1.8208100426544086E-2</c:v>
                </c:pt>
                <c:pt idx="7660">
                  <c:v>1.8203097034056655E-2</c:v>
                </c:pt>
                <c:pt idx="7661">
                  <c:v>1.8197178359148688E-2</c:v>
                </c:pt>
                <c:pt idx="7662">
                  <c:v>1.8206416352313751E-2</c:v>
                </c:pt>
                <c:pt idx="7663">
                  <c:v>1.8195955332887006E-2</c:v>
                </c:pt>
                <c:pt idx="7664">
                  <c:v>1.8194606256564931E-2</c:v>
                </c:pt>
                <c:pt idx="7665">
                  <c:v>1.8197047766743774E-2</c:v>
                </c:pt>
                <c:pt idx="7666">
                  <c:v>1.8190209267070753E-2</c:v>
                </c:pt>
                <c:pt idx="7667">
                  <c:v>1.8193747753450881E-2</c:v>
                </c:pt>
                <c:pt idx="7668">
                  <c:v>1.8189841337164732E-2</c:v>
                </c:pt>
                <c:pt idx="7669">
                  <c:v>1.8189726642965632E-2</c:v>
                </c:pt>
                <c:pt idx="7670">
                  <c:v>1.8178445730353252E-2</c:v>
                </c:pt>
                <c:pt idx="7671">
                  <c:v>1.8187452063947857E-2</c:v>
                </c:pt>
                <c:pt idx="7672">
                  <c:v>1.8187011456529536E-2</c:v>
                </c:pt>
                <c:pt idx="7673">
                  <c:v>1.817087023528206E-2</c:v>
                </c:pt>
                <c:pt idx="7674">
                  <c:v>1.8176788910190027E-2</c:v>
                </c:pt>
                <c:pt idx="7675">
                  <c:v>1.8189055511562986E-2</c:v>
                </c:pt>
                <c:pt idx="7676">
                  <c:v>1.8162825743139308E-2</c:v>
                </c:pt>
                <c:pt idx="7677">
                  <c:v>1.8162712184526336E-2</c:v>
                </c:pt>
                <c:pt idx="7678">
                  <c:v>1.816904989071616E-2</c:v>
                </c:pt>
                <c:pt idx="7679">
                  <c:v>1.8147401076739671E-2</c:v>
                </c:pt>
                <c:pt idx="7680">
                  <c:v>1.8155745363620662E-2</c:v>
                </c:pt>
                <c:pt idx="7681">
                  <c:v>1.8155743092448405E-2</c:v>
                </c:pt>
                <c:pt idx="7682">
                  <c:v>1.8152726975687938E-2</c:v>
                </c:pt>
                <c:pt idx="7683">
                  <c:v>1.8139786971740072E-2</c:v>
                </c:pt>
                <c:pt idx="7684">
                  <c:v>1.8151719710790899E-2</c:v>
                </c:pt>
                <c:pt idx="7685">
                  <c:v>1.8145219615784528E-2</c:v>
                </c:pt>
                <c:pt idx="7686">
                  <c:v>1.8135583031887944E-2</c:v>
                </c:pt>
                <c:pt idx="7687">
                  <c:v>1.8143374288323775E-2</c:v>
                </c:pt>
                <c:pt idx="7688">
                  <c:v>1.8133646857536812E-2</c:v>
                </c:pt>
                <c:pt idx="7689">
                  <c:v>1.8140190104816111E-2</c:v>
                </c:pt>
                <c:pt idx="7690">
                  <c:v>1.8128845599380466E-2</c:v>
                </c:pt>
                <c:pt idx="7691">
                  <c:v>1.8129581459192509E-2</c:v>
                </c:pt>
                <c:pt idx="7692">
                  <c:v>1.8134119261366766E-2</c:v>
                </c:pt>
                <c:pt idx="7693">
                  <c:v>1.8123565123877389E-2</c:v>
                </c:pt>
                <c:pt idx="7694">
                  <c:v>1.8128297111279824E-2</c:v>
                </c:pt>
                <c:pt idx="7695">
                  <c:v>1.8126261005349281E-2</c:v>
                </c:pt>
                <c:pt idx="7696">
                  <c:v>1.8124762031658085E-2</c:v>
                </c:pt>
                <c:pt idx="7697">
                  <c:v>1.8115636461519861E-2</c:v>
                </c:pt>
                <c:pt idx="7698">
                  <c:v>1.8124702981179342E-2</c:v>
                </c:pt>
                <c:pt idx="7699">
                  <c:v>1.8119897180678475E-2</c:v>
                </c:pt>
                <c:pt idx="7700">
                  <c:v>1.8108918333976591E-2</c:v>
                </c:pt>
                <c:pt idx="7701">
                  <c:v>1.8118278970443661E-2</c:v>
                </c:pt>
                <c:pt idx="7702">
                  <c:v>1.8115680749378922E-2</c:v>
                </c:pt>
                <c:pt idx="7703">
                  <c:v>1.810602826727652E-2</c:v>
                </c:pt>
                <c:pt idx="7704">
                  <c:v>1.810561718509757E-2</c:v>
                </c:pt>
                <c:pt idx="7705">
                  <c:v>1.8110946490804226E-2</c:v>
                </c:pt>
                <c:pt idx="7706">
                  <c:v>1.810176187018726E-2</c:v>
                </c:pt>
                <c:pt idx="7707">
                  <c:v>1.8096500699648386E-2</c:v>
                </c:pt>
                <c:pt idx="7708">
                  <c:v>1.8106563128343606E-2</c:v>
                </c:pt>
                <c:pt idx="7709">
                  <c:v>1.8099422562760089E-2</c:v>
                </c:pt>
                <c:pt idx="7710">
                  <c:v>1.8097323999592414E-2</c:v>
                </c:pt>
                <c:pt idx="7711">
                  <c:v>1.8088444851644334E-2</c:v>
                </c:pt>
                <c:pt idx="7712">
                  <c:v>1.8099848407558725E-2</c:v>
                </c:pt>
                <c:pt idx="7713">
                  <c:v>1.809010053622143E-2</c:v>
                </c:pt>
                <c:pt idx="7714">
                  <c:v>1.8085076703183663E-2</c:v>
                </c:pt>
                <c:pt idx="7715">
                  <c:v>1.8090718295075983E-2</c:v>
                </c:pt>
                <c:pt idx="7716">
                  <c:v>1.8084833687751906E-2</c:v>
                </c:pt>
                <c:pt idx="7717">
                  <c:v>1.8082130992763235E-2</c:v>
                </c:pt>
                <c:pt idx="7718">
                  <c:v>1.8079851871400938E-2</c:v>
                </c:pt>
                <c:pt idx="7719">
                  <c:v>1.8086994708156716E-2</c:v>
                </c:pt>
                <c:pt idx="7720">
                  <c:v>1.8071505313347686E-2</c:v>
                </c:pt>
                <c:pt idx="7721">
                  <c:v>1.8078711742926724E-2</c:v>
                </c:pt>
                <c:pt idx="7722">
                  <c:v>1.8080928407051888E-2</c:v>
                </c:pt>
                <c:pt idx="7723">
                  <c:v>1.806982464587574E-2</c:v>
                </c:pt>
                <c:pt idx="7724">
                  <c:v>1.8073309759707772E-2</c:v>
                </c:pt>
                <c:pt idx="7725">
                  <c:v>1.8072230952884561E-2</c:v>
                </c:pt>
                <c:pt idx="7726">
                  <c:v>1.8073727655403497E-2</c:v>
                </c:pt>
                <c:pt idx="7727">
                  <c:v>1.8061181699842634E-2</c:v>
                </c:pt>
                <c:pt idx="7728">
                  <c:v>1.8066120363920676E-2</c:v>
                </c:pt>
                <c:pt idx="7729">
                  <c:v>1.8071503042175426E-2</c:v>
                </c:pt>
                <c:pt idx="7730">
                  <c:v>1.8056494000299256E-2</c:v>
                </c:pt>
                <c:pt idx="7731">
                  <c:v>1.8061436071135688E-2</c:v>
                </c:pt>
                <c:pt idx="7732">
                  <c:v>1.8056614372429006E-2</c:v>
                </c:pt>
                <c:pt idx="7733">
                  <c:v>1.8064480577549398E-2</c:v>
                </c:pt>
                <c:pt idx="7734">
                  <c:v>1.8055056348259064E-2</c:v>
                </c:pt>
                <c:pt idx="7735">
                  <c:v>1.805841768320296E-2</c:v>
                </c:pt>
                <c:pt idx="7736">
                  <c:v>1.8051086339149654E-2</c:v>
                </c:pt>
                <c:pt idx="7737">
                  <c:v>1.8052661397111539E-2</c:v>
                </c:pt>
                <c:pt idx="7738">
                  <c:v>1.8052652312422503E-2</c:v>
                </c:pt>
                <c:pt idx="7739">
                  <c:v>1.8044003688458751E-2</c:v>
                </c:pt>
                <c:pt idx="7740">
                  <c:v>1.8052788582758064E-2</c:v>
                </c:pt>
                <c:pt idx="7741">
                  <c:v>1.8049227384655343E-2</c:v>
                </c:pt>
                <c:pt idx="7742">
                  <c:v>1.8040645760273245E-2</c:v>
                </c:pt>
                <c:pt idx="7743">
                  <c:v>1.8047675038416054E-2</c:v>
                </c:pt>
                <c:pt idx="7744">
                  <c:v>1.8037882879219699E-2</c:v>
                </c:pt>
                <c:pt idx="7745">
                  <c:v>1.804820989948314E-2</c:v>
                </c:pt>
                <c:pt idx="7746">
                  <c:v>1.8027678502258268E-2</c:v>
                </c:pt>
                <c:pt idx="7747">
                  <c:v>1.8040650302617763E-2</c:v>
                </c:pt>
                <c:pt idx="7748">
                  <c:v>1.803818380954407E-2</c:v>
                </c:pt>
                <c:pt idx="7749">
                  <c:v>1.8029594236059061E-2</c:v>
                </c:pt>
                <c:pt idx="7750">
                  <c:v>1.803680293681036E-2</c:v>
                </c:pt>
                <c:pt idx="7751">
                  <c:v>1.8026062563195711E-2</c:v>
                </c:pt>
                <c:pt idx="7752">
                  <c:v>1.8033684617298221E-2</c:v>
                </c:pt>
                <c:pt idx="7753">
                  <c:v>1.8026472509788533E-2</c:v>
                </c:pt>
                <c:pt idx="7754">
                  <c:v>1.8025342601589486E-2</c:v>
                </c:pt>
                <c:pt idx="7755">
                  <c:v>1.8028154312846607E-2</c:v>
                </c:pt>
                <c:pt idx="7756">
                  <c:v>1.8021672387218315E-2</c:v>
                </c:pt>
                <c:pt idx="7757">
                  <c:v>1.8027676231086007E-2</c:v>
                </c:pt>
                <c:pt idx="7758">
                  <c:v>1.8012918153744503E-2</c:v>
                </c:pt>
                <c:pt idx="7759">
                  <c:v>1.8021257898280976E-2</c:v>
                </c:pt>
                <c:pt idx="7760">
                  <c:v>1.8016391911715238E-2</c:v>
                </c:pt>
                <c:pt idx="7761">
                  <c:v>1.8018363289236384E-2</c:v>
                </c:pt>
                <c:pt idx="7762">
                  <c:v>1.8007809151747007E-2</c:v>
                </c:pt>
                <c:pt idx="7763">
                  <c:v>1.8015784373135849E-2</c:v>
                </c:pt>
                <c:pt idx="7764">
                  <c:v>1.8011401010675231E-2</c:v>
                </c:pt>
                <c:pt idx="7765">
                  <c:v>1.8007686508445E-2</c:v>
                </c:pt>
                <c:pt idx="7766">
                  <c:v>1.8010208645239049E-2</c:v>
                </c:pt>
                <c:pt idx="7767">
                  <c:v>1.8006960868908125E-2</c:v>
                </c:pt>
                <c:pt idx="7768">
                  <c:v>1.800504967745185E-2</c:v>
                </c:pt>
                <c:pt idx="7769">
                  <c:v>1.8003181638268504E-2</c:v>
                </c:pt>
                <c:pt idx="7770">
                  <c:v>1.8008945873462832E-2</c:v>
                </c:pt>
                <c:pt idx="7771">
                  <c:v>1.7996740593740877E-2</c:v>
                </c:pt>
                <c:pt idx="7772">
                  <c:v>1.7994065152819316E-2</c:v>
                </c:pt>
                <c:pt idx="7773">
                  <c:v>1.8012540003563313E-2</c:v>
                </c:pt>
                <c:pt idx="7774">
                  <c:v>1.7989837365658467E-2</c:v>
                </c:pt>
                <c:pt idx="7775">
                  <c:v>1.7990466480374317E-2</c:v>
                </c:pt>
                <c:pt idx="7776">
                  <c:v>1.8007316307366721E-2</c:v>
                </c:pt>
                <c:pt idx="7777">
                  <c:v>1.7983181695352329E-2</c:v>
                </c:pt>
                <c:pt idx="7778">
                  <c:v>1.7995076960060877E-2</c:v>
                </c:pt>
                <c:pt idx="7779">
                  <c:v>1.7994722657188413E-2</c:v>
                </c:pt>
                <c:pt idx="7780">
                  <c:v>1.7984625025323171E-2</c:v>
                </c:pt>
                <c:pt idx="7781">
                  <c:v>1.7985770831728032E-2</c:v>
                </c:pt>
                <c:pt idx="7782">
                  <c:v>1.7986369285618382E-2</c:v>
                </c:pt>
                <c:pt idx="7783">
                  <c:v>1.7992787618423413E-2</c:v>
                </c:pt>
                <c:pt idx="7784">
                  <c:v>1.7980962760054908E-2</c:v>
                </c:pt>
                <c:pt idx="7785">
                  <c:v>1.7979722700001279E-2</c:v>
                </c:pt>
                <c:pt idx="7786">
                  <c:v>1.7984028842605079E-2</c:v>
                </c:pt>
                <c:pt idx="7787">
                  <c:v>1.7978924382952104E-2</c:v>
                </c:pt>
                <c:pt idx="7788">
                  <c:v>1.7979062924459926E-2</c:v>
                </c:pt>
                <c:pt idx="7789">
                  <c:v>1.7975985486048455E-2</c:v>
                </c:pt>
                <c:pt idx="7790">
                  <c:v>1.7978565537735122E-2</c:v>
                </c:pt>
                <c:pt idx="7791">
                  <c:v>1.7974535342560837E-2</c:v>
                </c:pt>
                <c:pt idx="7792">
                  <c:v>1.7968988004317281E-2</c:v>
                </c:pt>
                <c:pt idx="7793">
                  <c:v>1.7975742470616701E-2</c:v>
                </c:pt>
                <c:pt idx="7794">
                  <c:v>1.7966854237979585E-2</c:v>
                </c:pt>
                <c:pt idx="7795">
                  <c:v>1.7971537395178445E-2</c:v>
                </c:pt>
                <c:pt idx="7796">
                  <c:v>1.7961754320671128E-2</c:v>
                </c:pt>
                <c:pt idx="7797">
                  <c:v>1.7972732031786884E-2</c:v>
                </c:pt>
                <c:pt idx="7798">
                  <c:v>1.7959409335313311E-2</c:v>
                </c:pt>
                <c:pt idx="7799">
                  <c:v>1.7962071149201314E-2</c:v>
                </c:pt>
                <c:pt idx="7800">
                  <c:v>1.7962105216785203E-2</c:v>
                </c:pt>
                <c:pt idx="7801">
                  <c:v>1.7962114301474243E-2</c:v>
                </c:pt>
                <c:pt idx="7802">
                  <c:v>1.7957491330340254E-2</c:v>
                </c:pt>
                <c:pt idx="7803">
                  <c:v>1.7953168153944508E-2</c:v>
                </c:pt>
                <c:pt idx="7804">
                  <c:v>1.7962657111644235E-2</c:v>
                </c:pt>
                <c:pt idx="7805">
                  <c:v>1.7951308063864069E-2</c:v>
                </c:pt>
                <c:pt idx="7806">
                  <c:v>1.7958030733751861E-2</c:v>
                </c:pt>
                <c:pt idx="7807">
                  <c:v>1.7948544047224395E-2</c:v>
                </c:pt>
                <c:pt idx="7808">
                  <c:v>1.7957491330340254E-2</c:v>
                </c:pt>
                <c:pt idx="7809">
                  <c:v>1.7949860191548709E-2</c:v>
                </c:pt>
                <c:pt idx="7810">
                  <c:v>1.7944525207911406E-2</c:v>
                </c:pt>
                <c:pt idx="7811">
                  <c:v>1.7950780016313762E-2</c:v>
                </c:pt>
                <c:pt idx="7812">
                  <c:v>1.7948720063074498E-2</c:v>
                </c:pt>
                <c:pt idx="7813">
                  <c:v>1.7940016930976521E-2</c:v>
                </c:pt>
                <c:pt idx="7814">
                  <c:v>1.7946513619224502E-2</c:v>
                </c:pt>
                <c:pt idx="7815">
                  <c:v>1.7948182930835152E-2</c:v>
                </c:pt>
                <c:pt idx="7816">
                  <c:v>1.7939585408247236E-2</c:v>
                </c:pt>
                <c:pt idx="7817">
                  <c:v>1.7937271083714922E-2</c:v>
                </c:pt>
                <c:pt idx="7818">
                  <c:v>1.7947582205772545E-2</c:v>
                </c:pt>
                <c:pt idx="7819">
                  <c:v>1.7935396231014797E-2</c:v>
                </c:pt>
                <c:pt idx="7820">
                  <c:v>1.7944103905457292E-2</c:v>
                </c:pt>
                <c:pt idx="7821">
                  <c:v>1.7934778472160243E-2</c:v>
                </c:pt>
                <c:pt idx="7822">
                  <c:v>1.7930233856469205E-2</c:v>
                </c:pt>
                <c:pt idx="7823">
                  <c:v>1.7938221569305475E-2</c:v>
                </c:pt>
                <c:pt idx="7824">
                  <c:v>1.7932325606120101E-2</c:v>
                </c:pt>
                <c:pt idx="7825">
                  <c:v>1.7928494138518512E-2</c:v>
                </c:pt>
                <c:pt idx="7826">
                  <c:v>1.7931673779681658E-2</c:v>
                </c:pt>
                <c:pt idx="7827">
                  <c:v>1.7927170045091291E-2</c:v>
                </c:pt>
                <c:pt idx="7828">
                  <c:v>1.7924294741010906E-2</c:v>
                </c:pt>
                <c:pt idx="7829">
                  <c:v>1.7927950192762391E-2</c:v>
                </c:pt>
                <c:pt idx="7830">
                  <c:v>1.7928186394677366E-2</c:v>
                </c:pt>
                <c:pt idx="7831">
                  <c:v>1.7916361536308861E-2</c:v>
                </c:pt>
                <c:pt idx="7832">
                  <c:v>1.7923927946691013E-2</c:v>
                </c:pt>
                <c:pt idx="7833">
                  <c:v>1.7920805084834353E-2</c:v>
                </c:pt>
                <c:pt idx="7834">
                  <c:v>1.7924168690950509E-2</c:v>
                </c:pt>
                <c:pt idx="7835">
                  <c:v>1.7916719245939714E-2</c:v>
                </c:pt>
                <c:pt idx="7836">
                  <c:v>1.7916969074888246E-2</c:v>
                </c:pt>
                <c:pt idx="7837">
                  <c:v>1.7920505290096114E-2</c:v>
                </c:pt>
                <c:pt idx="7838">
                  <c:v>1.7909818289029562E-2</c:v>
                </c:pt>
                <c:pt idx="7839">
                  <c:v>1.791744374989046E-2</c:v>
                </c:pt>
                <c:pt idx="7840">
                  <c:v>1.7911860072890754E-2</c:v>
                </c:pt>
                <c:pt idx="7841">
                  <c:v>1.7910598436700662E-2</c:v>
                </c:pt>
                <c:pt idx="7842">
                  <c:v>1.7914984070333543E-2</c:v>
                </c:pt>
                <c:pt idx="7843">
                  <c:v>1.7906037922803809E-2</c:v>
                </c:pt>
                <c:pt idx="7844">
                  <c:v>1.7909037005772333E-2</c:v>
                </c:pt>
                <c:pt idx="7845">
                  <c:v>1.7907595946973751E-2</c:v>
                </c:pt>
                <c:pt idx="7846">
                  <c:v>1.7907298423407773E-2</c:v>
                </c:pt>
                <c:pt idx="7847">
                  <c:v>1.7908979090879719E-2</c:v>
                </c:pt>
                <c:pt idx="7848">
                  <c:v>1.7898590748965274E-2</c:v>
                </c:pt>
                <c:pt idx="7849">
                  <c:v>1.7908017249427869E-2</c:v>
                </c:pt>
                <c:pt idx="7850">
                  <c:v>1.7902189421410277E-2</c:v>
                </c:pt>
                <c:pt idx="7851">
                  <c:v>1.7899194880786274E-2</c:v>
                </c:pt>
                <c:pt idx="7852">
                  <c:v>1.7898531698486531E-2</c:v>
                </c:pt>
                <c:pt idx="7853">
                  <c:v>1.7903451057600366E-2</c:v>
                </c:pt>
                <c:pt idx="7854">
                  <c:v>1.7896069747757353E-2</c:v>
                </c:pt>
                <c:pt idx="7855">
                  <c:v>1.7894870568804396E-2</c:v>
                </c:pt>
                <c:pt idx="7856">
                  <c:v>1.7896190119887103E-2</c:v>
                </c:pt>
                <c:pt idx="7857">
                  <c:v>1.7890906237625636E-2</c:v>
                </c:pt>
                <c:pt idx="7858">
                  <c:v>1.7897572128206939E-2</c:v>
                </c:pt>
                <c:pt idx="7859">
                  <c:v>1.7888379558487065E-2</c:v>
                </c:pt>
                <c:pt idx="7860">
                  <c:v>1.7881844260310673E-2</c:v>
                </c:pt>
                <c:pt idx="7861">
                  <c:v>1.7896427457388207E-2</c:v>
                </c:pt>
                <c:pt idx="7862">
                  <c:v>1.7883990518095798E-2</c:v>
                </c:pt>
                <c:pt idx="7863">
                  <c:v>1.7878495416814206E-2</c:v>
                </c:pt>
                <c:pt idx="7864">
                  <c:v>1.7891326404493622E-2</c:v>
                </c:pt>
                <c:pt idx="7865">
                  <c:v>1.7878539704673263E-2</c:v>
                </c:pt>
                <c:pt idx="7866">
                  <c:v>1.7884828580659512E-2</c:v>
                </c:pt>
                <c:pt idx="7867">
                  <c:v>1.787781860748091E-2</c:v>
                </c:pt>
                <c:pt idx="7868">
                  <c:v>1.7882500629093637E-2</c:v>
                </c:pt>
                <c:pt idx="7869">
                  <c:v>1.7880626911979641E-2</c:v>
                </c:pt>
                <c:pt idx="7870">
                  <c:v>1.7874276714342392E-2</c:v>
                </c:pt>
                <c:pt idx="7871">
                  <c:v>1.7876136804422831E-2</c:v>
                </c:pt>
                <c:pt idx="7872">
                  <c:v>1.7876196990487706E-2</c:v>
                </c:pt>
                <c:pt idx="7873">
                  <c:v>1.787354880363326E-2</c:v>
                </c:pt>
                <c:pt idx="7874">
                  <c:v>1.7870910837053978E-2</c:v>
                </c:pt>
                <c:pt idx="7875">
                  <c:v>1.7871465003085271E-2</c:v>
                </c:pt>
                <c:pt idx="7876">
                  <c:v>1.7872945807398392E-2</c:v>
                </c:pt>
                <c:pt idx="7877">
                  <c:v>1.7875172691798721E-2</c:v>
                </c:pt>
                <c:pt idx="7878">
                  <c:v>1.7866349187570997E-2</c:v>
                </c:pt>
                <c:pt idx="7879">
                  <c:v>1.7867494993975858E-2</c:v>
                </c:pt>
                <c:pt idx="7880">
                  <c:v>1.787253358963331E-2</c:v>
                </c:pt>
                <c:pt idx="7881">
                  <c:v>1.7864670791271308E-2</c:v>
                </c:pt>
                <c:pt idx="7882">
                  <c:v>1.7861472980730091E-2</c:v>
                </c:pt>
                <c:pt idx="7883">
                  <c:v>1.786593583421979E-2</c:v>
                </c:pt>
                <c:pt idx="7884">
                  <c:v>1.7870430484121118E-2</c:v>
                </c:pt>
                <c:pt idx="7885">
                  <c:v>1.7857400768869006E-2</c:v>
                </c:pt>
                <c:pt idx="7886">
                  <c:v>1.7861366235633898E-2</c:v>
                </c:pt>
                <c:pt idx="7887">
                  <c:v>1.7865513396179544E-2</c:v>
                </c:pt>
                <c:pt idx="7888">
                  <c:v>1.7855056919097317E-2</c:v>
                </c:pt>
                <c:pt idx="7889">
                  <c:v>1.7859573145135112E-2</c:v>
                </c:pt>
                <c:pt idx="7890">
                  <c:v>1.7859141622405827E-2</c:v>
                </c:pt>
                <c:pt idx="7891">
                  <c:v>1.7852241801081806E-2</c:v>
                </c:pt>
                <c:pt idx="7892">
                  <c:v>1.7859143893578087E-2</c:v>
                </c:pt>
                <c:pt idx="7893">
                  <c:v>1.7851683092705996E-2</c:v>
                </c:pt>
                <c:pt idx="7894">
                  <c:v>1.7853261557426271E-2</c:v>
                </c:pt>
                <c:pt idx="7895">
                  <c:v>1.7850683776911864E-2</c:v>
                </c:pt>
                <c:pt idx="7896">
                  <c:v>1.7854401685900485E-2</c:v>
                </c:pt>
                <c:pt idx="7897">
                  <c:v>1.7846653581737579E-2</c:v>
                </c:pt>
                <c:pt idx="7898">
                  <c:v>1.7845816654759997E-2</c:v>
                </c:pt>
                <c:pt idx="7899">
                  <c:v>1.7851036944198199E-2</c:v>
                </c:pt>
                <c:pt idx="7900">
                  <c:v>1.784186595061479E-2</c:v>
                </c:pt>
                <c:pt idx="7901">
                  <c:v>1.7846714903388582E-2</c:v>
                </c:pt>
                <c:pt idx="7902">
                  <c:v>1.7841011989845258E-2</c:v>
                </c:pt>
                <c:pt idx="7903">
                  <c:v>1.7844500510435679E-2</c:v>
                </c:pt>
                <c:pt idx="7904">
                  <c:v>1.7837875500955044E-2</c:v>
                </c:pt>
                <c:pt idx="7905">
                  <c:v>1.7841375377406762E-2</c:v>
                </c:pt>
                <c:pt idx="7906">
                  <c:v>1.783885210502658E-2</c:v>
                </c:pt>
                <c:pt idx="7907">
                  <c:v>1.7837348588990866E-2</c:v>
                </c:pt>
                <c:pt idx="7908">
                  <c:v>1.7839090578113816E-2</c:v>
                </c:pt>
                <c:pt idx="7909">
                  <c:v>1.7834407420914959E-2</c:v>
                </c:pt>
                <c:pt idx="7910">
                  <c:v>1.7836992014946141E-2</c:v>
                </c:pt>
                <c:pt idx="7911">
                  <c:v>1.7833925932395966E-2</c:v>
                </c:pt>
                <c:pt idx="7912">
                  <c:v>1.7831167593686942E-2</c:v>
                </c:pt>
                <c:pt idx="7913">
                  <c:v>1.7832902769293113E-2</c:v>
                </c:pt>
                <c:pt idx="7914">
                  <c:v>1.7829787856539363E-2</c:v>
                </c:pt>
                <c:pt idx="7915">
                  <c:v>1.7833927067982099E-2</c:v>
                </c:pt>
                <c:pt idx="7916">
                  <c:v>1.782293005190214E-2</c:v>
                </c:pt>
                <c:pt idx="7917">
                  <c:v>1.7833522799319927E-2</c:v>
                </c:pt>
                <c:pt idx="7918">
                  <c:v>1.7827138534098785E-2</c:v>
                </c:pt>
                <c:pt idx="7919">
                  <c:v>1.782013651002309E-2</c:v>
                </c:pt>
                <c:pt idx="7920">
                  <c:v>1.7832487144769645E-2</c:v>
                </c:pt>
                <c:pt idx="7921">
                  <c:v>1.7821421993521904E-2</c:v>
                </c:pt>
                <c:pt idx="7922">
                  <c:v>1.7817600746195483E-2</c:v>
                </c:pt>
                <c:pt idx="7923">
                  <c:v>1.7827082890378432E-2</c:v>
                </c:pt>
                <c:pt idx="7924">
                  <c:v>1.7823241202501675E-2</c:v>
                </c:pt>
                <c:pt idx="7925">
                  <c:v>1.7811353886896034E-2</c:v>
                </c:pt>
                <c:pt idx="7926">
                  <c:v>1.7822878950526304E-2</c:v>
                </c:pt>
                <c:pt idx="7927">
                  <c:v>1.7816154009466251E-2</c:v>
                </c:pt>
                <c:pt idx="7928">
                  <c:v>1.7804990062225228E-2</c:v>
                </c:pt>
                <c:pt idx="7929">
                  <c:v>1.7820842844595761E-2</c:v>
                </c:pt>
                <c:pt idx="7930">
                  <c:v>1.7811222158904991E-2</c:v>
                </c:pt>
                <c:pt idx="7931">
                  <c:v>1.780468913190086E-2</c:v>
                </c:pt>
                <c:pt idx="7932">
                  <c:v>1.7808906698786545E-2</c:v>
                </c:pt>
                <c:pt idx="7933">
                  <c:v>1.7816695684050116E-2</c:v>
                </c:pt>
                <c:pt idx="7934">
                  <c:v>1.7804809504030607E-2</c:v>
                </c:pt>
                <c:pt idx="7935">
                  <c:v>1.7804575573287889E-2</c:v>
                </c:pt>
                <c:pt idx="7936">
                  <c:v>1.7810451095922927E-2</c:v>
                </c:pt>
                <c:pt idx="7937">
                  <c:v>1.7802047758563193E-2</c:v>
                </c:pt>
                <c:pt idx="7938">
                  <c:v>1.7804932147332614E-2</c:v>
                </c:pt>
                <c:pt idx="7939">
                  <c:v>1.7796121134552319E-2</c:v>
                </c:pt>
                <c:pt idx="7940">
                  <c:v>1.7807330505238528E-2</c:v>
                </c:pt>
                <c:pt idx="7941">
                  <c:v>1.7796864943467265E-2</c:v>
                </c:pt>
                <c:pt idx="7942">
                  <c:v>1.7795754340232426E-2</c:v>
                </c:pt>
                <c:pt idx="7943">
                  <c:v>1.7806719559900753E-2</c:v>
                </c:pt>
                <c:pt idx="7944">
                  <c:v>1.7793103882205719E-2</c:v>
                </c:pt>
                <c:pt idx="7945">
                  <c:v>1.7798988489529793E-2</c:v>
                </c:pt>
                <c:pt idx="7946">
                  <c:v>1.7791239249780762E-2</c:v>
                </c:pt>
                <c:pt idx="7947">
                  <c:v>1.7799417741086818E-2</c:v>
                </c:pt>
                <c:pt idx="7948">
                  <c:v>1.7794716414509887E-2</c:v>
                </c:pt>
                <c:pt idx="7949">
                  <c:v>1.7787161359989031E-2</c:v>
                </c:pt>
                <c:pt idx="7950">
                  <c:v>1.778642436459086E-2</c:v>
                </c:pt>
                <c:pt idx="7951">
                  <c:v>1.7782055764749925E-2</c:v>
                </c:pt>
                <c:pt idx="7952">
                  <c:v>1.7786924022487924E-2</c:v>
                </c:pt>
                <c:pt idx="7953">
                  <c:v>1.7784391665418706E-2</c:v>
                </c:pt>
                <c:pt idx="7954">
                  <c:v>1.7780913365103453E-2</c:v>
                </c:pt>
                <c:pt idx="7955">
                  <c:v>1.777791087537654E-2</c:v>
                </c:pt>
                <c:pt idx="7956">
                  <c:v>1.7780668078499439E-2</c:v>
                </c:pt>
                <c:pt idx="7957">
                  <c:v>1.777742938685755E-2</c:v>
                </c:pt>
                <c:pt idx="7958">
                  <c:v>1.7773477547126215E-2</c:v>
                </c:pt>
                <c:pt idx="7959">
                  <c:v>1.7786375534387281E-2</c:v>
                </c:pt>
                <c:pt idx="7960">
                  <c:v>1.7768714898898277E-2</c:v>
                </c:pt>
                <c:pt idx="7961">
                  <c:v>1.7767533889323395E-2</c:v>
                </c:pt>
                <c:pt idx="7962">
                  <c:v>1.7783069843163742E-2</c:v>
                </c:pt>
                <c:pt idx="7963">
                  <c:v>1.7767221603137727E-2</c:v>
                </c:pt>
                <c:pt idx="7964">
                  <c:v>1.7769865247647655E-2</c:v>
                </c:pt>
                <c:pt idx="7965">
                  <c:v>1.7765676070415216E-2</c:v>
                </c:pt>
                <c:pt idx="7966">
                  <c:v>1.7773518428226883E-2</c:v>
                </c:pt>
                <c:pt idx="7967">
                  <c:v>1.7766006525978956E-2</c:v>
                </c:pt>
                <c:pt idx="7968">
                  <c:v>1.7766026966529291E-2</c:v>
                </c:pt>
                <c:pt idx="7969">
                  <c:v>1.7765783951097534E-2</c:v>
                </c:pt>
                <c:pt idx="7970">
                  <c:v>1.7764996989909659E-2</c:v>
                </c:pt>
                <c:pt idx="7971">
                  <c:v>1.776242148056751E-2</c:v>
                </c:pt>
                <c:pt idx="7972">
                  <c:v>1.7759723327923357E-2</c:v>
                </c:pt>
                <c:pt idx="7973">
                  <c:v>1.776732834823392E-2</c:v>
                </c:pt>
                <c:pt idx="7974">
                  <c:v>1.7755400151527611E-2</c:v>
                </c:pt>
                <c:pt idx="7975">
                  <c:v>1.7751313177046844E-2</c:v>
                </c:pt>
                <c:pt idx="7976">
                  <c:v>1.7766566369940895E-2</c:v>
                </c:pt>
                <c:pt idx="7977">
                  <c:v>1.7757790560330618E-2</c:v>
                </c:pt>
                <c:pt idx="7978">
                  <c:v>1.7751195076089354E-2</c:v>
                </c:pt>
                <c:pt idx="7979">
                  <c:v>1.7758580928276885E-2</c:v>
                </c:pt>
                <c:pt idx="7980">
                  <c:v>1.7755694268335204E-2</c:v>
                </c:pt>
                <c:pt idx="7981">
                  <c:v>1.7757436257458153E-2</c:v>
                </c:pt>
                <c:pt idx="7982">
                  <c:v>1.7749750610532383E-2</c:v>
                </c:pt>
                <c:pt idx="7983">
                  <c:v>1.7747240965185759E-2</c:v>
                </c:pt>
                <c:pt idx="7984">
                  <c:v>1.7763429881050681E-2</c:v>
                </c:pt>
                <c:pt idx="7985">
                  <c:v>1.7747767877149937E-2</c:v>
                </c:pt>
                <c:pt idx="7986">
                  <c:v>1.7747851910523534E-2</c:v>
                </c:pt>
                <c:pt idx="7987">
                  <c:v>1.7756232536160679E-2</c:v>
                </c:pt>
                <c:pt idx="7988">
                  <c:v>1.7742310250210627E-2</c:v>
                </c:pt>
                <c:pt idx="7989">
                  <c:v>1.7752102409406979E-2</c:v>
                </c:pt>
                <c:pt idx="7990">
                  <c:v>1.7743926189273181E-2</c:v>
                </c:pt>
                <c:pt idx="7991">
                  <c:v>1.7748797853769569E-2</c:v>
                </c:pt>
                <c:pt idx="7992">
                  <c:v>1.7742722467975706E-2</c:v>
                </c:pt>
                <c:pt idx="7993">
                  <c:v>1.7744468999443173E-2</c:v>
                </c:pt>
                <c:pt idx="7994">
                  <c:v>1.7747407896346823E-2</c:v>
                </c:pt>
                <c:pt idx="7995">
                  <c:v>1.7741103122154763E-2</c:v>
                </c:pt>
                <c:pt idx="7996">
                  <c:v>1.7743944358651256E-2</c:v>
                </c:pt>
                <c:pt idx="7997">
                  <c:v>1.7738401562752217E-2</c:v>
                </c:pt>
                <c:pt idx="7998">
                  <c:v>1.7740866920239785E-2</c:v>
                </c:pt>
                <c:pt idx="7999">
                  <c:v>1.7743086991123338E-2</c:v>
                </c:pt>
                <c:pt idx="8000">
                  <c:v>1.7733489017155161E-2</c:v>
                </c:pt>
                <c:pt idx="8001">
                  <c:v>1.7741526695781138E-2</c:v>
                </c:pt>
                <c:pt idx="8002">
                  <c:v>1.7735280972067818E-2</c:v>
                </c:pt>
                <c:pt idx="8003">
                  <c:v>1.7730061818215744E-2</c:v>
                </c:pt>
                <c:pt idx="8004">
                  <c:v>1.7741047478434406E-2</c:v>
                </c:pt>
                <c:pt idx="8005">
                  <c:v>1.7726094080278594E-2</c:v>
                </c:pt>
                <c:pt idx="8006">
                  <c:v>1.7737277332483821E-2</c:v>
                </c:pt>
                <c:pt idx="8007">
                  <c:v>1.7736711810591235E-2</c:v>
                </c:pt>
                <c:pt idx="8008">
                  <c:v>1.7725916928842362E-2</c:v>
                </c:pt>
                <c:pt idx="8009">
                  <c:v>1.7734567823978371E-2</c:v>
                </c:pt>
                <c:pt idx="8010">
                  <c:v>1.7728551488663251E-2</c:v>
                </c:pt>
                <c:pt idx="8011">
                  <c:v>1.772844020122254E-2</c:v>
                </c:pt>
                <c:pt idx="8012">
                  <c:v>1.7729450872877969E-2</c:v>
                </c:pt>
                <c:pt idx="8013">
                  <c:v>1.7724846071122059E-2</c:v>
                </c:pt>
                <c:pt idx="8014">
                  <c:v>1.7728734318030133E-2</c:v>
                </c:pt>
                <c:pt idx="8015">
                  <c:v>1.7722261477090873E-2</c:v>
                </c:pt>
                <c:pt idx="8016">
                  <c:v>1.772903865511289E-2</c:v>
                </c:pt>
                <c:pt idx="8017">
                  <c:v>1.7719849492151406E-2</c:v>
                </c:pt>
                <c:pt idx="8018">
                  <c:v>1.7721234907229631E-2</c:v>
                </c:pt>
                <c:pt idx="8019">
                  <c:v>1.7724363447016937E-2</c:v>
                </c:pt>
                <c:pt idx="8020">
                  <c:v>1.7720144744545124E-2</c:v>
                </c:pt>
                <c:pt idx="8021">
                  <c:v>1.7718768414155935E-2</c:v>
                </c:pt>
                <c:pt idx="8022">
                  <c:v>1.771607707502856E-2</c:v>
                </c:pt>
                <c:pt idx="8023">
                  <c:v>1.7721291686536116E-2</c:v>
                </c:pt>
                <c:pt idx="8024">
                  <c:v>1.7714087528129335E-2</c:v>
                </c:pt>
                <c:pt idx="8025">
                  <c:v>1.7720333251842656E-2</c:v>
                </c:pt>
                <c:pt idx="8026">
                  <c:v>1.7710663735948307E-2</c:v>
                </c:pt>
                <c:pt idx="8027">
                  <c:v>1.772183336111998E-2</c:v>
                </c:pt>
                <c:pt idx="8028">
                  <c:v>1.7712398911554482E-2</c:v>
                </c:pt>
                <c:pt idx="8029">
                  <c:v>1.7707184300046926E-2</c:v>
                </c:pt>
                <c:pt idx="8030">
                  <c:v>1.7717572641961367E-2</c:v>
                </c:pt>
                <c:pt idx="8031">
                  <c:v>1.7709641708431582E-2</c:v>
                </c:pt>
                <c:pt idx="8032">
                  <c:v>1.7711088445160814E-2</c:v>
                </c:pt>
                <c:pt idx="8033">
                  <c:v>1.7708568579539022E-2</c:v>
                </c:pt>
                <c:pt idx="8034">
                  <c:v>1.7707303536590543E-2</c:v>
                </c:pt>
                <c:pt idx="8035">
                  <c:v>1.7710725057599311E-2</c:v>
                </c:pt>
                <c:pt idx="8036">
                  <c:v>1.7702023061087466E-2</c:v>
                </c:pt>
                <c:pt idx="8037">
                  <c:v>1.7705740970076083E-2</c:v>
                </c:pt>
                <c:pt idx="8038">
                  <c:v>1.7704904043098497E-2</c:v>
                </c:pt>
                <c:pt idx="8039">
                  <c:v>1.7708248344250447E-2</c:v>
                </c:pt>
                <c:pt idx="8040">
                  <c:v>1.7700225428244159E-2</c:v>
                </c:pt>
                <c:pt idx="8041">
                  <c:v>1.7702621514977812E-2</c:v>
                </c:pt>
                <c:pt idx="8042">
                  <c:v>1.7704540655536997E-2</c:v>
                </c:pt>
                <c:pt idx="8043">
                  <c:v>1.7690922706669703E-2</c:v>
                </c:pt>
                <c:pt idx="8044">
                  <c:v>1.7707903126067022E-2</c:v>
                </c:pt>
                <c:pt idx="8045">
                  <c:v>1.7693976297772453E-2</c:v>
                </c:pt>
                <c:pt idx="8046">
                  <c:v>1.7691636990345282E-2</c:v>
                </c:pt>
                <c:pt idx="8047">
                  <c:v>1.7695838659025149E-2</c:v>
                </c:pt>
                <c:pt idx="8048">
                  <c:v>1.7698579963942231E-2</c:v>
                </c:pt>
                <c:pt idx="8049">
                  <c:v>1.7689892730050071E-2</c:v>
                </c:pt>
                <c:pt idx="8050">
                  <c:v>1.7693140506380996E-2</c:v>
                </c:pt>
                <c:pt idx="8051">
                  <c:v>1.7695956759982638E-2</c:v>
                </c:pt>
                <c:pt idx="8052">
                  <c:v>1.7687487558627379E-2</c:v>
                </c:pt>
                <c:pt idx="8053">
                  <c:v>1.7690801198953825E-2</c:v>
                </c:pt>
                <c:pt idx="8054">
                  <c:v>1.7690851164743532E-2</c:v>
                </c:pt>
                <c:pt idx="8055">
                  <c:v>1.7685208437265083E-2</c:v>
                </c:pt>
                <c:pt idx="8056">
                  <c:v>1.7692593153866485E-2</c:v>
                </c:pt>
                <c:pt idx="8057">
                  <c:v>1.7678070142853823E-2</c:v>
                </c:pt>
                <c:pt idx="8058">
                  <c:v>1.7694815495922295E-2</c:v>
                </c:pt>
                <c:pt idx="8059">
                  <c:v>1.767217645084071E-2</c:v>
                </c:pt>
                <c:pt idx="8060">
                  <c:v>1.7683239330916194E-2</c:v>
                </c:pt>
                <c:pt idx="8061">
                  <c:v>1.7686464395524525E-2</c:v>
                </c:pt>
                <c:pt idx="8062">
                  <c:v>1.7669834872241282E-2</c:v>
                </c:pt>
                <c:pt idx="8063">
                  <c:v>1.7681860729354744E-2</c:v>
                </c:pt>
                <c:pt idx="8064">
                  <c:v>1.7684967693005586E-2</c:v>
                </c:pt>
                <c:pt idx="8065">
                  <c:v>1.7674937060721999E-2</c:v>
                </c:pt>
                <c:pt idx="8066">
                  <c:v>1.7673388121241095E-2</c:v>
                </c:pt>
                <c:pt idx="8067">
                  <c:v>1.767812578657418E-2</c:v>
                </c:pt>
                <c:pt idx="8068">
                  <c:v>1.7675660429086613E-2</c:v>
                </c:pt>
                <c:pt idx="8069">
                  <c:v>1.7671942520097995E-2</c:v>
                </c:pt>
                <c:pt idx="8070">
                  <c:v>1.7676863014797959E-2</c:v>
                </c:pt>
                <c:pt idx="8071">
                  <c:v>1.7667199176834261E-2</c:v>
                </c:pt>
                <c:pt idx="8072">
                  <c:v>1.7679025170788898E-2</c:v>
                </c:pt>
                <c:pt idx="8073">
                  <c:v>1.7669958651129417E-2</c:v>
                </c:pt>
                <c:pt idx="8074">
                  <c:v>1.7663476725501122E-2</c:v>
                </c:pt>
                <c:pt idx="8075">
                  <c:v>1.7683517549517969E-2</c:v>
                </c:pt>
                <c:pt idx="8076">
                  <c:v>1.7659327293783222E-2</c:v>
                </c:pt>
                <c:pt idx="8077">
                  <c:v>1.7663551674185683E-2</c:v>
                </c:pt>
                <c:pt idx="8078">
                  <c:v>1.767794182162117E-2</c:v>
                </c:pt>
                <c:pt idx="8079">
                  <c:v>1.7660344778955426E-2</c:v>
                </c:pt>
                <c:pt idx="8080">
                  <c:v>1.7662638662937408E-2</c:v>
                </c:pt>
                <c:pt idx="8081">
                  <c:v>1.7667255956140746E-2</c:v>
                </c:pt>
                <c:pt idx="8082">
                  <c:v>1.7661254383445311E-2</c:v>
                </c:pt>
                <c:pt idx="8083">
                  <c:v>1.7662453562398268E-2</c:v>
                </c:pt>
                <c:pt idx="8084">
                  <c:v>1.7662274139789776E-2</c:v>
                </c:pt>
                <c:pt idx="8085">
                  <c:v>1.7658784483613226E-2</c:v>
                </c:pt>
                <c:pt idx="8086">
                  <c:v>1.7660836487749583E-2</c:v>
                </c:pt>
                <c:pt idx="8087">
                  <c:v>1.7657470610461169E-2</c:v>
                </c:pt>
                <c:pt idx="8088">
                  <c:v>1.7657466068116651E-2</c:v>
                </c:pt>
                <c:pt idx="8089">
                  <c:v>1.7659151277933119E-2</c:v>
                </c:pt>
                <c:pt idx="8090">
                  <c:v>1.7654290969298027E-2</c:v>
                </c:pt>
                <c:pt idx="8091">
                  <c:v>1.7659807646716083E-2</c:v>
                </c:pt>
                <c:pt idx="8092">
                  <c:v>1.7650797906363088E-2</c:v>
                </c:pt>
                <c:pt idx="8093">
                  <c:v>1.7654958693942287E-2</c:v>
                </c:pt>
                <c:pt idx="8094">
                  <c:v>1.7658305266266498E-2</c:v>
                </c:pt>
                <c:pt idx="8095">
                  <c:v>1.7647629621061242E-2</c:v>
                </c:pt>
                <c:pt idx="8096">
                  <c:v>1.7649310288533188E-2</c:v>
                </c:pt>
                <c:pt idx="8097">
                  <c:v>1.7659218277514769E-2</c:v>
                </c:pt>
                <c:pt idx="8098">
                  <c:v>1.765602728049033E-2</c:v>
                </c:pt>
                <c:pt idx="8099">
                  <c:v>1.7638230374665761E-2</c:v>
                </c:pt>
                <c:pt idx="8100">
                  <c:v>1.7666956161402507E-2</c:v>
                </c:pt>
                <c:pt idx="8101">
                  <c:v>1.7647260555569089E-2</c:v>
                </c:pt>
                <c:pt idx="8102">
                  <c:v>1.7642650075882532E-2</c:v>
                </c:pt>
                <c:pt idx="8103">
                  <c:v>1.7654823559192852E-2</c:v>
                </c:pt>
                <c:pt idx="8104">
                  <c:v>1.7654639594239845E-2</c:v>
                </c:pt>
                <c:pt idx="8105">
                  <c:v>1.764622490101881E-2</c:v>
                </c:pt>
                <c:pt idx="8106">
                  <c:v>1.7641087509368072E-2</c:v>
                </c:pt>
                <c:pt idx="8107">
                  <c:v>1.7653155383168334E-2</c:v>
                </c:pt>
                <c:pt idx="8108">
                  <c:v>1.764718674247066E-2</c:v>
                </c:pt>
                <c:pt idx="8109">
                  <c:v>1.764101937420029E-2</c:v>
                </c:pt>
                <c:pt idx="8110">
                  <c:v>1.7647149268128381E-2</c:v>
                </c:pt>
                <c:pt idx="8111">
                  <c:v>1.7648454056591399E-2</c:v>
                </c:pt>
                <c:pt idx="8112">
                  <c:v>1.7635133631290083E-2</c:v>
                </c:pt>
                <c:pt idx="8113">
                  <c:v>1.7646308934392407E-2</c:v>
                </c:pt>
                <c:pt idx="8114">
                  <c:v>1.7643115666195707E-2</c:v>
                </c:pt>
                <c:pt idx="8115">
                  <c:v>1.7635202902043998E-2</c:v>
                </c:pt>
                <c:pt idx="8116">
                  <c:v>1.7649615761202074E-2</c:v>
                </c:pt>
                <c:pt idx="8117">
                  <c:v>1.7640894459726025E-2</c:v>
                </c:pt>
                <c:pt idx="8118">
                  <c:v>1.7627930608469435E-2</c:v>
                </c:pt>
                <c:pt idx="8119">
                  <c:v>1.7645943275658646E-2</c:v>
                </c:pt>
                <c:pt idx="8120">
                  <c:v>1.7645025722065853E-2</c:v>
                </c:pt>
                <c:pt idx="8121">
                  <c:v>1.7619945166805425E-2</c:v>
                </c:pt>
                <c:pt idx="8122">
                  <c:v>1.7642856752558136E-2</c:v>
                </c:pt>
                <c:pt idx="8123">
                  <c:v>1.7642514941133097E-2</c:v>
                </c:pt>
                <c:pt idx="8124">
                  <c:v>1.7624091191764939E-2</c:v>
                </c:pt>
                <c:pt idx="8125">
                  <c:v>1.763711863584479E-2</c:v>
                </c:pt>
                <c:pt idx="8126">
                  <c:v>1.7639996211097436E-2</c:v>
                </c:pt>
                <c:pt idx="8127">
                  <c:v>1.7624329664852174E-2</c:v>
                </c:pt>
                <c:pt idx="8128">
                  <c:v>1.7633459777334916E-2</c:v>
                </c:pt>
                <c:pt idx="8129">
                  <c:v>1.7634463635473566E-2</c:v>
                </c:pt>
                <c:pt idx="8130">
                  <c:v>1.7623735753306346E-2</c:v>
                </c:pt>
                <c:pt idx="8131">
                  <c:v>1.7633212219558641E-2</c:v>
                </c:pt>
                <c:pt idx="8132">
                  <c:v>1.7631169300111323E-2</c:v>
                </c:pt>
                <c:pt idx="8133">
                  <c:v>1.7625827502957242E-2</c:v>
                </c:pt>
                <c:pt idx="8134">
                  <c:v>1.7623384857192267E-2</c:v>
                </c:pt>
                <c:pt idx="8135">
                  <c:v>1.7631830211238805E-2</c:v>
                </c:pt>
                <c:pt idx="8136">
                  <c:v>1.762348592435781E-2</c:v>
                </c:pt>
                <c:pt idx="8137">
                  <c:v>1.7619471627389343E-2</c:v>
                </c:pt>
                <c:pt idx="8138">
                  <c:v>1.7632792052690655E-2</c:v>
                </c:pt>
                <c:pt idx="8139">
                  <c:v>1.7619932675357997E-2</c:v>
                </c:pt>
                <c:pt idx="8140">
                  <c:v>1.7619953115908332E-2</c:v>
                </c:pt>
                <c:pt idx="8141">
                  <c:v>1.7623534754561389E-2</c:v>
                </c:pt>
                <c:pt idx="8142">
                  <c:v>1.7622047136731489E-2</c:v>
                </c:pt>
                <c:pt idx="8143">
                  <c:v>1.7616462324145654E-2</c:v>
                </c:pt>
                <c:pt idx="8144">
                  <c:v>1.7618093025827893E-2</c:v>
                </c:pt>
                <c:pt idx="8145">
                  <c:v>1.7620536807178996E-2</c:v>
                </c:pt>
                <c:pt idx="8146">
                  <c:v>1.7611661065989305E-2</c:v>
                </c:pt>
                <c:pt idx="8147">
                  <c:v>1.7616890440116547E-2</c:v>
                </c:pt>
                <c:pt idx="8148">
                  <c:v>1.7614294490224065E-2</c:v>
                </c:pt>
                <c:pt idx="8149">
                  <c:v>1.7612320841530658E-2</c:v>
                </c:pt>
                <c:pt idx="8150">
                  <c:v>1.7616883626599768E-2</c:v>
                </c:pt>
                <c:pt idx="8151">
                  <c:v>1.761339056366483E-2</c:v>
                </c:pt>
                <c:pt idx="8152">
                  <c:v>1.7610459615864087E-2</c:v>
                </c:pt>
                <c:pt idx="8153">
                  <c:v>1.7615022400933201E-2</c:v>
                </c:pt>
                <c:pt idx="8154">
                  <c:v>1.7605777594251359E-2</c:v>
                </c:pt>
                <c:pt idx="8155">
                  <c:v>1.7616337409671386E-2</c:v>
                </c:pt>
                <c:pt idx="8156">
                  <c:v>1.7603555252195549E-2</c:v>
                </c:pt>
                <c:pt idx="8157">
                  <c:v>1.7612147096852816E-2</c:v>
                </c:pt>
                <c:pt idx="8158">
                  <c:v>1.7608417832002898E-2</c:v>
                </c:pt>
                <c:pt idx="8159">
                  <c:v>1.7608658576262395E-2</c:v>
                </c:pt>
                <c:pt idx="8160">
                  <c:v>1.760540852875921E-2</c:v>
                </c:pt>
                <c:pt idx="8161">
                  <c:v>1.7598154404562721E-2</c:v>
                </c:pt>
                <c:pt idx="8162">
                  <c:v>1.761832468539835E-2</c:v>
                </c:pt>
                <c:pt idx="8163">
                  <c:v>1.7595447167229532E-2</c:v>
                </c:pt>
                <c:pt idx="8164">
                  <c:v>1.760049825433441E-2</c:v>
                </c:pt>
                <c:pt idx="8165">
                  <c:v>1.7602896612240324E-2</c:v>
                </c:pt>
                <c:pt idx="8166">
                  <c:v>1.7603608624743645E-2</c:v>
                </c:pt>
                <c:pt idx="8167">
                  <c:v>1.7595384709992397E-2</c:v>
                </c:pt>
                <c:pt idx="8168">
                  <c:v>1.7597144868493425E-2</c:v>
                </c:pt>
                <c:pt idx="8169">
                  <c:v>1.7604681753636206E-2</c:v>
                </c:pt>
                <c:pt idx="8170">
                  <c:v>1.759293297953839E-2</c:v>
                </c:pt>
                <c:pt idx="8171">
                  <c:v>1.7598814180104075E-2</c:v>
                </c:pt>
                <c:pt idx="8172">
                  <c:v>1.7596872327822297E-2</c:v>
                </c:pt>
                <c:pt idx="8173">
                  <c:v>1.7594788527274308E-2</c:v>
                </c:pt>
                <c:pt idx="8174">
                  <c:v>1.7587290252059937E-2</c:v>
                </c:pt>
                <c:pt idx="8175">
                  <c:v>1.760091274327175E-2</c:v>
                </c:pt>
                <c:pt idx="8176">
                  <c:v>1.7595616369562857E-2</c:v>
                </c:pt>
                <c:pt idx="8177">
                  <c:v>1.7581161493717978E-2</c:v>
                </c:pt>
                <c:pt idx="8178">
                  <c:v>1.7596652024113136E-2</c:v>
                </c:pt>
                <c:pt idx="8179">
                  <c:v>1.7592974996225186E-2</c:v>
                </c:pt>
                <c:pt idx="8180">
                  <c:v>1.7588501922460323E-2</c:v>
                </c:pt>
                <c:pt idx="8181">
                  <c:v>1.7592746743413119E-2</c:v>
                </c:pt>
                <c:pt idx="8182">
                  <c:v>1.7583260056885652E-2</c:v>
                </c:pt>
                <c:pt idx="8183">
                  <c:v>1.7588848276229876E-2</c:v>
                </c:pt>
                <c:pt idx="8184">
                  <c:v>1.7594473969916383E-2</c:v>
                </c:pt>
                <c:pt idx="8185">
                  <c:v>1.7577977310210314E-2</c:v>
                </c:pt>
                <c:pt idx="8186">
                  <c:v>1.7591491920739805E-2</c:v>
                </c:pt>
                <c:pt idx="8187">
                  <c:v>1.7583136277997517E-2</c:v>
                </c:pt>
                <c:pt idx="8188">
                  <c:v>1.7587169879930191E-2</c:v>
                </c:pt>
                <c:pt idx="8189">
                  <c:v>1.758546536514952E-2</c:v>
                </c:pt>
                <c:pt idx="8190">
                  <c:v>1.7582667280925952E-2</c:v>
                </c:pt>
                <c:pt idx="8191">
                  <c:v>1.758230048660606E-2</c:v>
                </c:pt>
                <c:pt idx="8192">
                  <c:v>1.7586440833634927E-2</c:v>
                </c:pt>
                <c:pt idx="8193">
                  <c:v>1.7581218273024463E-2</c:v>
                </c:pt>
                <c:pt idx="8194">
                  <c:v>1.7573542846373861E-2</c:v>
                </c:pt>
                <c:pt idx="8195">
                  <c:v>1.7588900513191844E-2</c:v>
                </c:pt>
                <c:pt idx="8196">
                  <c:v>1.75781487837159E-2</c:v>
                </c:pt>
                <c:pt idx="8197">
                  <c:v>1.757684285966675E-2</c:v>
                </c:pt>
                <c:pt idx="8198">
                  <c:v>1.7586382918742312E-2</c:v>
                </c:pt>
                <c:pt idx="8199">
                  <c:v>1.7572154024537243E-2</c:v>
                </c:pt>
                <c:pt idx="8200">
                  <c:v>1.7583508750248056E-2</c:v>
                </c:pt>
                <c:pt idx="8201">
                  <c:v>1.757665548795535E-2</c:v>
                </c:pt>
                <c:pt idx="8202">
                  <c:v>1.7571191047499261E-2</c:v>
                </c:pt>
                <c:pt idx="8203">
                  <c:v>1.7578826728635328E-2</c:v>
                </c:pt>
                <c:pt idx="8204">
                  <c:v>1.7575936661935253E-2</c:v>
                </c:pt>
                <c:pt idx="8205">
                  <c:v>1.7575635731610886E-2</c:v>
                </c:pt>
                <c:pt idx="8206">
                  <c:v>1.7570524458441133E-2</c:v>
                </c:pt>
                <c:pt idx="8207">
                  <c:v>1.7575348428320075E-2</c:v>
                </c:pt>
                <c:pt idx="8208">
                  <c:v>1.7572264176391822E-2</c:v>
                </c:pt>
                <c:pt idx="8209">
                  <c:v>1.756801027074999E-2</c:v>
                </c:pt>
                <c:pt idx="8210">
                  <c:v>1.7570292798870676E-2</c:v>
                </c:pt>
                <c:pt idx="8211">
                  <c:v>1.7567174479358533E-2</c:v>
                </c:pt>
                <c:pt idx="8212">
                  <c:v>1.7570465407962386E-2</c:v>
                </c:pt>
                <c:pt idx="8213">
                  <c:v>1.7563570128982884E-2</c:v>
                </c:pt>
                <c:pt idx="8214">
                  <c:v>1.7570172426740926E-2</c:v>
                </c:pt>
                <c:pt idx="8215">
                  <c:v>1.7565006645436948E-2</c:v>
                </c:pt>
                <c:pt idx="8216">
                  <c:v>1.7565127017566694E-2</c:v>
                </c:pt>
                <c:pt idx="8217">
                  <c:v>1.7561107042667577E-2</c:v>
                </c:pt>
                <c:pt idx="8218">
                  <c:v>1.7559612611320899E-2</c:v>
                </c:pt>
                <c:pt idx="8219">
                  <c:v>1.7566385246998398E-2</c:v>
                </c:pt>
                <c:pt idx="8220">
                  <c:v>1.7552577655247443E-2</c:v>
                </c:pt>
                <c:pt idx="8221">
                  <c:v>1.7565377982101359E-2</c:v>
                </c:pt>
                <c:pt idx="8222">
                  <c:v>1.7560440453609449E-2</c:v>
                </c:pt>
                <c:pt idx="8223">
                  <c:v>1.7545927662871955E-2</c:v>
                </c:pt>
                <c:pt idx="8224">
                  <c:v>1.7570535814302429E-2</c:v>
                </c:pt>
                <c:pt idx="8225">
                  <c:v>1.7551644203448836E-2</c:v>
                </c:pt>
                <c:pt idx="8226">
                  <c:v>1.7549706893511579E-2</c:v>
                </c:pt>
                <c:pt idx="8227">
                  <c:v>1.7562909217855402E-2</c:v>
                </c:pt>
                <c:pt idx="8228">
                  <c:v>1.7548741645301336E-2</c:v>
                </c:pt>
                <c:pt idx="8229">
                  <c:v>1.7556422749882589E-2</c:v>
                </c:pt>
                <c:pt idx="8230">
                  <c:v>1.7555516552151092E-2</c:v>
                </c:pt>
                <c:pt idx="8231">
                  <c:v>1.7546161593614672E-2</c:v>
                </c:pt>
                <c:pt idx="8232">
                  <c:v>1.7556723680206957E-2</c:v>
                </c:pt>
                <c:pt idx="8233">
                  <c:v>1.7554018714046025E-2</c:v>
                </c:pt>
                <c:pt idx="8234">
                  <c:v>1.7542846817702094E-2</c:v>
                </c:pt>
                <c:pt idx="8235">
                  <c:v>1.7549233354095493E-2</c:v>
                </c:pt>
                <c:pt idx="8236">
                  <c:v>1.7555283756994507E-2</c:v>
                </c:pt>
                <c:pt idx="8237">
                  <c:v>1.7548597425862865E-2</c:v>
                </c:pt>
                <c:pt idx="8238">
                  <c:v>1.7540941304176466E-2</c:v>
                </c:pt>
                <c:pt idx="8239">
                  <c:v>1.7557983045224788E-2</c:v>
                </c:pt>
                <c:pt idx="8240">
                  <c:v>1.7542728716744605E-2</c:v>
                </c:pt>
                <c:pt idx="8241">
                  <c:v>1.7544913584458137E-2</c:v>
                </c:pt>
                <c:pt idx="8242">
                  <c:v>1.7548617866413201E-2</c:v>
                </c:pt>
                <c:pt idx="8243">
                  <c:v>1.754345435628148E-2</c:v>
                </c:pt>
                <c:pt idx="8244">
                  <c:v>1.7545257667055437E-2</c:v>
                </c:pt>
                <c:pt idx="8245">
                  <c:v>1.7542612886959377E-2</c:v>
                </c:pt>
                <c:pt idx="8246">
                  <c:v>1.7545430276147148E-2</c:v>
                </c:pt>
                <c:pt idx="8247">
                  <c:v>1.753607077526621E-2</c:v>
                </c:pt>
                <c:pt idx="8248">
                  <c:v>1.7548575849726401E-2</c:v>
                </c:pt>
                <c:pt idx="8249">
                  <c:v>1.7541503419310666E-2</c:v>
                </c:pt>
                <c:pt idx="8250">
                  <c:v>1.7530914078651268E-2</c:v>
                </c:pt>
                <c:pt idx="8251">
                  <c:v>1.7547432314493801E-2</c:v>
                </c:pt>
                <c:pt idx="8252">
                  <c:v>1.7539842056802923E-2</c:v>
                </c:pt>
                <c:pt idx="8253">
                  <c:v>1.7531334245519253E-2</c:v>
                </c:pt>
                <c:pt idx="8254">
                  <c:v>1.7538301066424927E-2</c:v>
                </c:pt>
                <c:pt idx="8255">
                  <c:v>1.7546154780097894E-2</c:v>
                </c:pt>
                <c:pt idx="8256">
                  <c:v>1.7526628376597801E-2</c:v>
                </c:pt>
                <c:pt idx="8257">
                  <c:v>1.7537042836993227E-2</c:v>
                </c:pt>
                <c:pt idx="8258">
                  <c:v>1.7537687849914895E-2</c:v>
                </c:pt>
                <c:pt idx="8259">
                  <c:v>1.7528796210519389E-2</c:v>
                </c:pt>
                <c:pt idx="8260">
                  <c:v>1.7534039211680185E-2</c:v>
                </c:pt>
                <c:pt idx="8261">
                  <c:v>1.7531026501678107E-2</c:v>
                </c:pt>
                <c:pt idx="8262">
                  <c:v>1.7525321316962522E-2</c:v>
                </c:pt>
                <c:pt idx="8263">
                  <c:v>1.7535894759416106E-2</c:v>
                </c:pt>
                <c:pt idx="8264">
                  <c:v>1.7530297455382843E-2</c:v>
                </c:pt>
                <c:pt idx="8265">
                  <c:v>1.7521601136801644E-2</c:v>
                </c:pt>
                <c:pt idx="8266">
                  <c:v>1.7536795279216952E-2</c:v>
                </c:pt>
                <c:pt idx="8267">
                  <c:v>1.7527899097476929E-2</c:v>
                </c:pt>
                <c:pt idx="8268">
                  <c:v>1.7523889342852979E-2</c:v>
                </c:pt>
                <c:pt idx="8269">
                  <c:v>1.7529153920150243E-2</c:v>
                </c:pt>
                <c:pt idx="8270">
                  <c:v>1.7522860501819476E-2</c:v>
                </c:pt>
                <c:pt idx="8271">
                  <c:v>1.75292288688348E-2</c:v>
                </c:pt>
                <c:pt idx="8272">
                  <c:v>1.7522799180168473E-2</c:v>
                </c:pt>
                <c:pt idx="8273">
                  <c:v>1.7522681079210983E-2</c:v>
                </c:pt>
                <c:pt idx="8274">
                  <c:v>1.752255275797833E-2</c:v>
                </c:pt>
                <c:pt idx="8275">
                  <c:v>1.7524123273595697E-2</c:v>
                </c:pt>
                <c:pt idx="8276">
                  <c:v>1.751698043683992E-2</c:v>
                </c:pt>
                <c:pt idx="8277">
                  <c:v>1.7524840964029662E-2</c:v>
                </c:pt>
                <c:pt idx="8278">
                  <c:v>1.7517632263278363E-2</c:v>
                </c:pt>
                <c:pt idx="8279">
                  <c:v>1.7512658396030303E-2</c:v>
                </c:pt>
                <c:pt idx="8280">
                  <c:v>1.7522865044163994E-2</c:v>
                </c:pt>
                <c:pt idx="8281">
                  <c:v>1.7515834630435059E-2</c:v>
                </c:pt>
                <c:pt idx="8282">
                  <c:v>1.7512355194533674E-2</c:v>
                </c:pt>
                <c:pt idx="8283">
                  <c:v>1.7517752635408113E-2</c:v>
                </c:pt>
                <c:pt idx="8284">
                  <c:v>1.7515894816499931E-2</c:v>
                </c:pt>
                <c:pt idx="8285">
                  <c:v>1.7509834193325753E-2</c:v>
                </c:pt>
                <c:pt idx="8286">
                  <c:v>1.7517096266625148E-2</c:v>
                </c:pt>
                <c:pt idx="8287">
                  <c:v>1.7515878918294116E-2</c:v>
                </c:pt>
                <c:pt idx="8288">
                  <c:v>1.7505029528411018E-2</c:v>
                </c:pt>
                <c:pt idx="8289">
                  <c:v>1.7515839172779577E-2</c:v>
                </c:pt>
                <c:pt idx="8290">
                  <c:v>1.7514440130667795E-2</c:v>
                </c:pt>
                <c:pt idx="8291">
                  <c:v>1.7502871914764597E-2</c:v>
                </c:pt>
                <c:pt idx="8292">
                  <c:v>1.7516796471886909E-2</c:v>
                </c:pt>
                <c:pt idx="8293">
                  <c:v>1.7506769246361711E-2</c:v>
                </c:pt>
                <c:pt idx="8294">
                  <c:v>1.751271403975066E-2</c:v>
                </c:pt>
                <c:pt idx="8295">
                  <c:v>1.7501554634854154E-2</c:v>
                </c:pt>
                <c:pt idx="8296">
                  <c:v>1.7516557998799673E-2</c:v>
                </c:pt>
                <c:pt idx="8297">
                  <c:v>1.7511385403978917E-2</c:v>
                </c:pt>
                <c:pt idx="8298">
                  <c:v>1.7490744990485595E-2</c:v>
                </c:pt>
                <c:pt idx="8299">
                  <c:v>1.7519446929913616E-2</c:v>
                </c:pt>
                <c:pt idx="8300">
                  <c:v>1.750505905365039E-2</c:v>
                </c:pt>
                <c:pt idx="8301">
                  <c:v>1.7497055442608305E-2</c:v>
                </c:pt>
                <c:pt idx="8302">
                  <c:v>1.7509894379390628E-2</c:v>
                </c:pt>
                <c:pt idx="8303">
                  <c:v>1.7506106064061968E-2</c:v>
                </c:pt>
                <c:pt idx="8304">
                  <c:v>1.7500518980303872E-2</c:v>
                </c:pt>
                <c:pt idx="8305">
                  <c:v>1.7499567359127187E-2</c:v>
                </c:pt>
                <c:pt idx="8306">
                  <c:v>1.7511271845365946E-2</c:v>
                </c:pt>
                <c:pt idx="8307">
                  <c:v>1.7494213070525681E-2</c:v>
                </c:pt>
                <c:pt idx="8308">
                  <c:v>1.7504914834211918E-2</c:v>
                </c:pt>
                <c:pt idx="8309">
                  <c:v>1.7500643894778137E-2</c:v>
                </c:pt>
                <c:pt idx="8310">
                  <c:v>1.7499809238972812E-2</c:v>
                </c:pt>
                <c:pt idx="8311">
                  <c:v>1.7501478550583465E-2</c:v>
                </c:pt>
                <c:pt idx="8312">
                  <c:v>1.7493088840257284E-2</c:v>
                </c:pt>
                <c:pt idx="8313">
                  <c:v>1.7502025903097976E-2</c:v>
                </c:pt>
                <c:pt idx="8314">
                  <c:v>1.7493798581588341E-2</c:v>
                </c:pt>
                <c:pt idx="8315">
                  <c:v>1.7499864882693169E-2</c:v>
                </c:pt>
                <c:pt idx="8316">
                  <c:v>1.7492842418067138E-2</c:v>
                </c:pt>
                <c:pt idx="8317">
                  <c:v>1.7494950065923852E-2</c:v>
                </c:pt>
                <c:pt idx="8318">
                  <c:v>1.7498303451764837E-2</c:v>
                </c:pt>
                <c:pt idx="8319">
                  <c:v>1.7485998240463471E-2</c:v>
                </c:pt>
                <c:pt idx="8320">
                  <c:v>1.7501124247710997E-2</c:v>
                </c:pt>
                <c:pt idx="8321">
                  <c:v>1.749067912649007E-2</c:v>
                </c:pt>
                <c:pt idx="8322">
                  <c:v>1.7492119049702524E-2</c:v>
                </c:pt>
                <c:pt idx="8323">
                  <c:v>1.7492419980026892E-2</c:v>
                </c:pt>
                <c:pt idx="8324">
                  <c:v>1.7484436809535143E-2</c:v>
                </c:pt>
                <c:pt idx="8325">
                  <c:v>1.7499031362473973E-2</c:v>
                </c:pt>
                <c:pt idx="8326">
                  <c:v>1.7488926917091953E-2</c:v>
                </c:pt>
                <c:pt idx="8327">
                  <c:v>1.7485461108224125E-2</c:v>
                </c:pt>
                <c:pt idx="8328">
                  <c:v>1.7489958029297717E-2</c:v>
                </c:pt>
                <c:pt idx="8329">
                  <c:v>1.74871962838303E-2</c:v>
                </c:pt>
                <c:pt idx="8330">
                  <c:v>1.7489662776903996E-2</c:v>
                </c:pt>
                <c:pt idx="8331">
                  <c:v>1.7484133608038514E-2</c:v>
                </c:pt>
                <c:pt idx="8332">
                  <c:v>1.748726555458421E-2</c:v>
                </c:pt>
                <c:pt idx="8333">
                  <c:v>1.7486536508288946E-2</c:v>
                </c:pt>
                <c:pt idx="8334">
                  <c:v>1.7482511991045311E-2</c:v>
                </c:pt>
                <c:pt idx="8335">
                  <c:v>1.748659782993995E-2</c:v>
                </c:pt>
                <c:pt idx="8336">
                  <c:v>1.7481009610595726E-2</c:v>
                </c:pt>
                <c:pt idx="8337">
                  <c:v>1.7483896270537407E-2</c:v>
                </c:pt>
                <c:pt idx="8338">
                  <c:v>1.7487073640528292E-2</c:v>
                </c:pt>
                <c:pt idx="8339">
                  <c:v>1.7478191085821822E-2</c:v>
                </c:pt>
                <c:pt idx="8340">
                  <c:v>1.7488873544543856E-2</c:v>
                </c:pt>
                <c:pt idx="8341">
                  <c:v>1.7478607845931422E-2</c:v>
                </c:pt>
                <c:pt idx="8342">
                  <c:v>1.7480540613524161E-2</c:v>
                </c:pt>
                <c:pt idx="8343">
                  <c:v>1.7486236713550707E-2</c:v>
                </c:pt>
                <c:pt idx="8344">
                  <c:v>1.7474469770074816E-2</c:v>
                </c:pt>
                <c:pt idx="8345">
                  <c:v>1.7482507448700793E-2</c:v>
                </c:pt>
                <c:pt idx="8346">
                  <c:v>1.747686812798073E-2</c:v>
                </c:pt>
                <c:pt idx="8347">
                  <c:v>1.7476754569367762E-2</c:v>
                </c:pt>
                <c:pt idx="8348">
                  <c:v>1.7481190168790347E-2</c:v>
                </c:pt>
                <c:pt idx="8349">
                  <c:v>1.7474705971989791E-2</c:v>
                </c:pt>
                <c:pt idx="8350">
                  <c:v>1.7474649192683309E-2</c:v>
                </c:pt>
                <c:pt idx="8351">
                  <c:v>1.7474163161819798E-2</c:v>
                </c:pt>
                <c:pt idx="8352">
                  <c:v>1.7476810213088115E-2</c:v>
                </c:pt>
                <c:pt idx="8353">
                  <c:v>1.7468042352580745E-2</c:v>
                </c:pt>
                <c:pt idx="8354">
                  <c:v>1.7478434101253579E-2</c:v>
                </c:pt>
                <c:pt idx="8355">
                  <c:v>1.7469785477289827E-2</c:v>
                </c:pt>
                <c:pt idx="8356">
                  <c:v>1.747074504756942E-2</c:v>
                </c:pt>
                <c:pt idx="8357">
                  <c:v>1.7474347126772809E-2</c:v>
                </c:pt>
                <c:pt idx="8358">
                  <c:v>1.7462995807820385E-2</c:v>
                </c:pt>
                <c:pt idx="8359">
                  <c:v>1.7470345321251766E-2</c:v>
                </c:pt>
                <c:pt idx="8360">
                  <c:v>1.7474574243998748E-2</c:v>
                </c:pt>
                <c:pt idx="8361">
                  <c:v>1.7462400760688425E-2</c:v>
                </c:pt>
                <c:pt idx="8362">
                  <c:v>1.7471541093446334E-2</c:v>
                </c:pt>
                <c:pt idx="8363">
                  <c:v>1.7472470002900423E-2</c:v>
                </c:pt>
                <c:pt idx="8364">
                  <c:v>1.7460301061934622E-2</c:v>
                </c:pt>
                <c:pt idx="8365">
                  <c:v>1.7467206561189292E-2</c:v>
                </c:pt>
                <c:pt idx="8366">
                  <c:v>1.7473863367081559E-2</c:v>
                </c:pt>
                <c:pt idx="8367">
                  <c:v>1.7462462082339428E-2</c:v>
                </c:pt>
                <c:pt idx="8368">
                  <c:v>1.7464983083547349E-2</c:v>
                </c:pt>
                <c:pt idx="8369">
                  <c:v>1.7469004194032599E-2</c:v>
                </c:pt>
                <c:pt idx="8370">
                  <c:v>1.7458872494583465E-2</c:v>
                </c:pt>
                <c:pt idx="8371">
                  <c:v>1.7468937194450945E-2</c:v>
                </c:pt>
                <c:pt idx="8372">
                  <c:v>1.7456516153364351E-2</c:v>
                </c:pt>
                <c:pt idx="8373">
                  <c:v>1.7465464572066342E-2</c:v>
                </c:pt>
                <c:pt idx="8374">
                  <c:v>1.7457358758272583E-2</c:v>
                </c:pt>
                <c:pt idx="8375">
                  <c:v>1.7464142749811378E-2</c:v>
                </c:pt>
                <c:pt idx="8376">
                  <c:v>1.7456334459583601E-2</c:v>
                </c:pt>
                <c:pt idx="8377">
                  <c:v>1.7459275627659507E-2</c:v>
                </c:pt>
                <c:pt idx="8378">
                  <c:v>1.7464799118594339E-2</c:v>
                </c:pt>
                <c:pt idx="8379">
                  <c:v>1.7445228427235188E-2</c:v>
                </c:pt>
                <c:pt idx="8380">
                  <c:v>1.7465355555797889E-2</c:v>
                </c:pt>
                <c:pt idx="8381">
                  <c:v>1.7456141409941551E-2</c:v>
                </c:pt>
                <c:pt idx="8382">
                  <c:v>1.7447992443874866E-2</c:v>
                </c:pt>
                <c:pt idx="8383">
                  <c:v>1.7461203852907729E-2</c:v>
                </c:pt>
                <c:pt idx="8384">
                  <c:v>1.7454411912266026E-2</c:v>
                </c:pt>
                <c:pt idx="8385">
                  <c:v>1.7451419642814284E-2</c:v>
                </c:pt>
                <c:pt idx="8386">
                  <c:v>1.7452741465069248E-2</c:v>
                </c:pt>
                <c:pt idx="8387">
                  <c:v>1.7451772810100619E-2</c:v>
                </c:pt>
                <c:pt idx="8388">
                  <c:v>1.7444149620411981E-2</c:v>
                </c:pt>
                <c:pt idx="8389">
                  <c:v>1.745855793722554E-2</c:v>
                </c:pt>
                <c:pt idx="8390">
                  <c:v>1.745098925567113E-2</c:v>
                </c:pt>
                <c:pt idx="8391">
                  <c:v>1.7442649511134653E-2</c:v>
                </c:pt>
                <c:pt idx="8392">
                  <c:v>1.7455136416216772E-2</c:v>
                </c:pt>
                <c:pt idx="8393">
                  <c:v>1.7452790295272823E-2</c:v>
                </c:pt>
                <c:pt idx="8394">
                  <c:v>1.7443959977528321E-2</c:v>
                </c:pt>
                <c:pt idx="8395">
                  <c:v>1.7445781457680352E-2</c:v>
                </c:pt>
                <c:pt idx="8396">
                  <c:v>1.7454524335292865E-2</c:v>
                </c:pt>
                <c:pt idx="8397">
                  <c:v>1.74392859050185E-2</c:v>
                </c:pt>
                <c:pt idx="8398">
                  <c:v>1.7448194578205952E-2</c:v>
                </c:pt>
                <c:pt idx="8399">
                  <c:v>1.7452064655735948E-2</c:v>
                </c:pt>
                <c:pt idx="8400">
                  <c:v>1.7436160771989583E-2</c:v>
                </c:pt>
                <c:pt idx="8401">
                  <c:v>1.7447643818933049E-2</c:v>
                </c:pt>
                <c:pt idx="8402">
                  <c:v>1.7447808478921856E-2</c:v>
                </c:pt>
                <c:pt idx="8403">
                  <c:v>1.7441621805687282E-2</c:v>
                </c:pt>
                <c:pt idx="8404">
                  <c:v>1.744103016531371E-2</c:v>
                </c:pt>
                <c:pt idx="8405">
                  <c:v>1.7443492116042889E-2</c:v>
                </c:pt>
                <c:pt idx="8406">
                  <c:v>1.7453187750418216E-2</c:v>
                </c:pt>
                <c:pt idx="8407">
                  <c:v>1.743208401778398E-2</c:v>
                </c:pt>
                <c:pt idx="8408">
                  <c:v>1.7438702213747836E-2</c:v>
                </c:pt>
                <c:pt idx="8409">
                  <c:v>1.745068718976063E-2</c:v>
                </c:pt>
                <c:pt idx="8410">
                  <c:v>1.7434000887170904E-2</c:v>
                </c:pt>
                <c:pt idx="8411">
                  <c:v>1.7441509382660442E-2</c:v>
                </c:pt>
                <c:pt idx="8412">
                  <c:v>1.7438220725228847E-2</c:v>
                </c:pt>
                <c:pt idx="8413">
                  <c:v>1.7443301337573099E-2</c:v>
                </c:pt>
                <c:pt idx="8414">
                  <c:v>1.7436402651835207E-2</c:v>
                </c:pt>
                <c:pt idx="8415">
                  <c:v>1.7437786931327304E-2</c:v>
                </c:pt>
                <c:pt idx="8416">
                  <c:v>1.743657412534079E-2</c:v>
                </c:pt>
                <c:pt idx="8417">
                  <c:v>1.7438448978040914E-2</c:v>
                </c:pt>
                <c:pt idx="8418">
                  <c:v>1.7436097179166318E-2</c:v>
                </c:pt>
                <c:pt idx="8419">
                  <c:v>1.7435933654763643E-2</c:v>
                </c:pt>
                <c:pt idx="8420">
                  <c:v>1.7437235036468272E-2</c:v>
                </c:pt>
                <c:pt idx="8421">
                  <c:v>1.7430999533030123E-2</c:v>
                </c:pt>
                <c:pt idx="8422">
                  <c:v>1.7439945680559853E-2</c:v>
                </c:pt>
                <c:pt idx="8423">
                  <c:v>1.7429735625667773E-2</c:v>
                </c:pt>
                <c:pt idx="8424">
                  <c:v>1.7431242548461876E-2</c:v>
                </c:pt>
                <c:pt idx="8425">
                  <c:v>1.7441312926260003E-2</c:v>
                </c:pt>
                <c:pt idx="8426">
                  <c:v>1.7418210562037503E-2</c:v>
                </c:pt>
                <c:pt idx="8427">
                  <c:v>1.7433472839620594E-2</c:v>
                </c:pt>
                <c:pt idx="8428">
                  <c:v>1.74380163197255E-2</c:v>
                </c:pt>
                <c:pt idx="8429">
                  <c:v>1.7417432685538664E-2</c:v>
                </c:pt>
                <c:pt idx="8430">
                  <c:v>1.7438866873736643E-2</c:v>
                </c:pt>
                <c:pt idx="8431">
                  <c:v>1.7424808317451027E-2</c:v>
                </c:pt>
                <c:pt idx="8432">
                  <c:v>1.7427396318240602E-2</c:v>
                </c:pt>
                <c:pt idx="8433">
                  <c:v>1.7427094252330102E-2</c:v>
                </c:pt>
                <c:pt idx="8434">
                  <c:v>1.7419896907440099E-2</c:v>
                </c:pt>
                <c:pt idx="8435">
                  <c:v>1.7432387219280608E-2</c:v>
                </c:pt>
                <c:pt idx="8436">
                  <c:v>1.7418015241223196E-2</c:v>
                </c:pt>
                <c:pt idx="8437">
                  <c:v>1.7423979339576352E-2</c:v>
                </c:pt>
                <c:pt idx="8438">
                  <c:v>1.7428712462564916E-2</c:v>
                </c:pt>
                <c:pt idx="8439">
                  <c:v>1.7421632083046274E-2</c:v>
                </c:pt>
                <c:pt idx="8440">
                  <c:v>1.7420252345898696E-2</c:v>
                </c:pt>
                <c:pt idx="8441">
                  <c:v>1.7426629797603059E-2</c:v>
                </c:pt>
                <c:pt idx="8442">
                  <c:v>1.7422891448064106E-2</c:v>
                </c:pt>
                <c:pt idx="8443">
                  <c:v>1.7413407032708897E-2</c:v>
                </c:pt>
                <c:pt idx="8444">
                  <c:v>1.7423143548184895E-2</c:v>
                </c:pt>
                <c:pt idx="8445">
                  <c:v>1.7420130838182817E-2</c:v>
                </c:pt>
                <c:pt idx="8446">
                  <c:v>1.7420067245359556E-2</c:v>
                </c:pt>
                <c:pt idx="8447">
                  <c:v>1.7418270748102378E-2</c:v>
                </c:pt>
                <c:pt idx="8448">
                  <c:v>1.7414313230440393E-2</c:v>
                </c:pt>
                <c:pt idx="8449">
                  <c:v>1.7421749048417631E-2</c:v>
                </c:pt>
                <c:pt idx="8450">
                  <c:v>1.7411849008538958E-2</c:v>
                </c:pt>
                <c:pt idx="8451">
                  <c:v>1.7420560089739842E-2</c:v>
                </c:pt>
                <c:pt idx="8452">
                  <c:v>1.7414963921292707E-2</c:v>
                </c:pt>
                <c:pt idx="8453">
                  <c:v>1.7404526749174688E-2</c:v>
                </c:pt>
                <c:pt idx="8454">
                  <c:v>1.7423133327909728E-2</c:v>
                </c:pt>
                <c:pt idx="8455">
                  <c:v>1.7412508784080311E-2</c:v>
                </c:pt>
                <c:pt idx="8456">
                  <c:v>1.7417007976326157E-2</c:v>
                </c:pt>
                <c:pt idx="8457">
                  <c:v>1.740961303944959E-2</c:v>
                </c:pt>
                <c:pt idx="8458">
                  <c:v>1.7411557162903626E-2</c:v>
                </c:pt>
                <c:pt idx="8459">
                  <c:v>1.7415622561247932E-2</c:v>
                </c:pt>
                <c:pt idx="8460">
                  <c:v>1.7406868327774119E-2</c:v>
                </c:pt>
                <c:pt idx="8461">
                  <c:v>1.7410946217565851E-2</c:v>
                </c:pt>
                <c:pt idx="8462">
                  <c:v>1.7411786551301826E-2</c:v>
                </c:pt>
                <c:pt idx="8463">
                  <c:v>1.7410527186283994E-2</c:v>
                </c:pt>
                <c:pt idx="8464">
                  <c:v>1.7407102258516837E-2</c:v>
                </c:pt>
                <c:pt idx="8465">
                  <c:v>1.7403996430452123E-2</c:v>
                </c:pt>
                <c:pt idx="8466">
                  <c:v>1.7412743850409158E-2</c:v>
                </c:pt>
                <c:pt idx="8467">
                  <c:v>1.7401515174758742E-2</c:v>
                </c:pt>
                <c:pt idx="8468">
                  <c:v>1.7406393652771905E-2</c:v>
                </c:pt>
                <c:pt idx="8469">
                  <c:v>1.7406261924780862E-2</c:v>
                </c:pt>
                <c:pt idx="8470">
                  <c:v>1.7406382296910609E-2</c:v>
                </c:pt>
                <c:pt idx="8471">
                  <c:v>1.7400499960758795E-2</c:v>
                </c:pt>
                <c:pt idx="8472">
                  <c:v>1.7405610098342416E-2</c:v>
                </c:pt>
                <c:pt idx="8473">
                  <c:v>1.7405658928545995E-2</c:v>
                </c:pt>
                <c:pt idx="8474">
                  <c:v>1.7395214942911196E-2</c:v>
                </c:pt>
                <c:pt idx="8475">
                  <c:v>1.7409753852129672E-2</c:v>
                </c:pt>
                <c:pt idx="8476">
                  <c:v>1.7400301233186095E-2</c:v>
                </c:pt>
                <c:pt idx="8477">
                  <c:v>1.7392280588352068E-2</c:v>
                </c:pt>
                <c:pt idx="8478">
                  <c:v>1.7404226954436448E-2</c:v>
                </c:pt>
                <c:pt idx="8479">
                  <c:v>1.7402356644080845E-2</c:v>
                </c:pt>
                <c:pt idx="8480">
                  <c:v>1.7398637599506096E-2</c:v>
                </c:pt>
                <c:pt idx="8481">
                  <c:v>1.7388792067761647E-2</c:v>
                </c:pt>
                <c:pt idx="8482">
                  <c:v>1.7406816090812152E-2</c:v>
                </c:pt>
                <c:pt idx="8483">
                  <c:v>1.7399030512306971E-2</c:v>
                </c:pt>
                <c:pt idx="8484">
                  <c:v>1.7383629693216055E-2</c:v>
                </c:pt>
                <c:pt idx="8485">
                  <c:v>1.7403815872257502E-2</c:v>
                </c:pt>
                <c:pt idx="8486">
                  <c:v>1.7397551979166107E-2</c:v>
                </c:pt>
                <c:pt idx="8487">
                  <c:v>1.7389271285108376E-2</c:v>
                </c:pt>
                <c:pt idx="8488">
                  <c:v>1.7393235616287139E-2</c:v>
                </c:pt>
                <c:pt idx="8489">
                  <c:v>1.7404273513467766E-2</c:v>
                </c:pt>
                <c:pt idx="8490">
                  <c:v>1.7385543155844591E-2</c:v>
                </c:pt>
                <c:pt idx="8491">
                  <c:v>1.7392034166161922E-2</c:v>
                </c:pt>
                <c:pt idx="8492">
                  <c:v>1.7397142032573289E-2</c:v>
                </c:pt>
                <c:pt idx="8493">
                  <c:v>1.7394074814436982E-2</c:v>
                </c:pt>
                <c:pt idx="8494">
                  <c:v>1.7395453415998432E-2</c:v>
                </c:pt>
                <c:pt idx="8495">
                  <c:v>1.7387530431571555E-2</c:v>
                </c:pt>
                <c:pt idx="8496">
                  <c:v>1.7393541088956029E-2</c:v>
                </c:pt>
                <c:pt idx="8497">
                  <c:v>1.7390110483258222E-2</c:v>
                </c:pt>
                <c:pt idx="8498">
                  <c:v>1.7390536328056858E-2</c:v>
                </c:pt>
                <c:pt idx="8499">
                  <c:v>1.7390050297193347E-2</c:v>
                </c:pt>
                <c:pt idx="8500">
                  <c:v>1.7386575403636483E-2</c:v>
                </c:pt>
                <c:pt idx="8501">
                  <c:v>1.7396297156492796E-2</c:v>
                </c:pt>
                <c:pt idx="8502">
                  <c:v>1.7386028051121969E-2</c:v>
                </c:pt>
                <c:pt idx="8503">
                  <c:v>1.7387107993531308E-2</c:v>
                </c:pt>
                <c:pt idx="8504">
                  <c:v>1.7384649449560523E-2</c:v>
                </c:pt>
                <c:pt idx="8505">
                  <c:v>1.7389216776974151E-2</c:v>
                </c:pt>
                <c:pt idx="8506">
                  <c:v>1.7387467974334422E-2</c:v>
                </c:pt>
                <c:pt idx="8507">
                  <c:v>1.7379244059583177E-2</c:v>
                </c:pt>
                <c:pt idx="8508">
                  <c:v>1.7392276046007547E-2</c:v>
                </c:pt>
                <c:pt idx="8509">
                  <c:v>1.738290746043757E-2</c:v>
                </c:pt>
                <c:pt idx="8510">
                  <c:v>1.7378823892715192E-2</c:v>
                </c:pt>
                <c:pt idx="8511">
                  <c:v>1.739011502560274E-2</c:v>
                </c:pt>
                <c:pt idx="8512">
                  <c:v>1.7383987402846909E-2</c:v>
                </c:pt>
                <c:pt idx="8513">
                  <c:v>1.7372704219062268E-2</c:v>
                </c:pt>
                <c:pt idx="8514">
                  <c:v>1.7383644455835741E-2</c:v>
                </c:pt>
                <c:pt idx="8515">
                  <c:v>1.7388719390249347E-2</c:v>
                </c:pt>
                <c:pt idx="8516">
                  <c:v>1.737611892655426E-2</c:v>
                </c:pt>
                <c:pt idx="8517">
                  <c:v>1.737978686975317E-2</c:v>
                </c:pt>
                <c:pt idx="8518">
                  <c:v>1.7384408705301026E-2</c:v>
                </c:pt>
                <c:pt idx="8519">
                  <c:v>1.7379298567717402E-2</c:v>
                </c:pt>
                <c:pt idx="8520">
                  <c:v>1.7373185707581257E-2</c:v>
                </c:pt>
                <c:pt idx="8521">
                  <c:v>1.738164923100587E-2</c:v>
                </c:pt>
                <c:pt idx="8522">
                  <c:v>1.7382062584357077E-2</c:v>
                </c:pt>
                <c:pt idx="8523">
                  <c:v>1.7372232950818446E-2</c:v>
                </c:pt>
                <c:pt idx="8524">
                  <c:v>1.7381644688661352E-2</c:v>
                </c:pt>
                <c:pt idx="8525">
                  <c:v>1.7381641281902963E-2</c:v>
                </c:pt>
                <c:pt idx="8526">
                  <c:v>1.7369694915818579E-2</c:v>
                </c:pt>
                <c:pt idx="8527">
                  <c:v>1.7375477320390981E-2</c:v>
                </c:pt>
                <c:pt idx="8528">
                  <c:v>1.7380149121728545E-2</c:v>
                </c:pt>
                <c:pt idx="8529">
                  <c:v>1.7370718078921432E-2</c:v>
                </c:pt>
                <c:pt idx="8530">
                  <c:v>1.7368741023469636E-2</c:v>
                </c:pt>
                <c:pt idx="8531">
                  <c:v>1.7383208390761941E-2</c:v>
                </c:pt>
                <c:pt idx="8532">
                  <c:v>1.7366028108205797E-2</c:v>
                </c:pt>
                <c:pt idx="8533">
                  <c:v>1.7363402633073944E-2</c:v>
                </c:pt>
                <c:pt idx="8534">
                  <c:v>1.7385609019840112E-2</c:v>
                </c:pt>
                <c:pt idx="8535">
                  <c:v>1.7361410815002459E-2</c:v>
                </c:pt>
                <c:pt idx="8536">
                  <c:v>1.7369116902478565E-2</c:v>
                </c:pt>
                <c:pt idx="8537">
                  <c:v>1.7375094627865274E-2</c:v>
                </c:pt>
                <c:pt idx="8538">
                  <c:v>1.7363509378170133E-2</c:v>
                </c:pt>
                <c:pt idx="8539">
                  <c:v>1.7371137110203289E-2</c:v>
                </c:pt>
                <c:pt idx="8540">
                  <c:v>1.7366408529559244E-2</c:v>
                </c:pt>
                <c:pt idx="8541">
                  <c:v>1.7372938149804985E-2</c:v>
                </c:pt>
                <c:pt idx="8542">
                  <c:v>1.7362299978942008E-2</c:v>
                </c:pt>
                <c:pt idx="8543">
                  <c:v>1.7365456908382558E-2</c:v>
                </c:pt>
                <c:pt idx="8544">
                  <c:v>1.7374859561536428E-2</c:v>
                </c:pt>
                <c:pt idx="8545">
                  <c:v>1.7353005206470463E-2</c:v>
                </c:pt>
                <c:pt idx="8546">
                  <c:v>1.7373241351301614E-2</c:v>
                </c:pt>
                <c:pt idx="8547">
                  <c:v>1.7366682205816501E-2</c:v>
                </c:pt>
                <c:pt idx="8548">
                  <c:v>1.7358651340707302E-2</c:v>
                </c:pt>
                <c:pt idx="8549">
                  <c:v>1.7369222511988625E-2</c:v>
                </c:pt>
                <c:pt idx="8550">
                  <c:v>1.7360564803335837E-2</c:v>
                </c:pt>
                <c:pt idx="8551">
                  <c:v>1.7365981549174479E-2</c:v>
                </c:pt>
                <c:pt idx="8552">
                  <c:v>1.7364165746953097E-2</c:v>
                </c:pt>
                <c:pt idx="8553">
                  <c:v>1.7357395382447859E-2</c:v>
                </c:pt>
                <c:pt idx="8554">
                  <c:v>1.7369459849489732E-2</c:v>
                </c:pt>
                <c:pt idx="8555">
                  <c:v>1.7357797379937773E-2</c:v>
                </c:pt>
                <c:pt idx="8556">
                  <c:v>1.7361354035695973E-2</c:v>
                </c:pt>
                <c:pt idx="8557">
                  <c:v>1.7363940900899419E-2</c:v>
                </c:pt>
                <c:pt idx="8558">
                  <c:v>1.7364886844145454E-2</c:v>
                </c:pt>
                <c:pt idx="8559">
                  <c:v>1.7351630011667403E-2</c:v>
                </c:pt>
                <c:pt idx="8560">
                  <c:v>1.7361598186713859E-2</c:v>
                </c:pt>
                <c:pt idx="8561">
                  <c:v>1.7364529134514601E-2</c:v>
                </c:pt>
                <c:pt idx="8562">
                  <c:v>1.7355226412940145E-2</c:v>
                </c:pt>
                <c:pt idx="8563">
                  <c:v>1.7357519161335998E-2</c:v>
                </c:pt>
                <c:pt idx="8564">
                  <c:v>1.7357453297340474E-2</c:v>
                </c:pt>
                <c:pt idx="8565">
                  <c:v>1.7358530968577555E-2</c:v>
                </c:pt>
                <c:pt idx="8566">
                  <c:v>1.7354384943618042E-2</c:v>
                </c:pt>
                <c:pt idx="8567">
                  <c:v>1.7364237288879269E-2</c:v>
                </c:pt>
                <c:pt idx="8568">
                  <c:v>1.7351073574463853E-2</c:v>
                </c:pt>
                <c:pt idx="8569">
                  <c:v>1.7356073560192895E-2</c:v>
                </c:pt>
                <c:pt idx="8570">
                  <c:v>1.7357683821324802E-2</c:v>
                </c:pt>
                <c:pt idx="8571">
                  <c:v>1.735565566449717E-2</c:v>
                </c:pt>
                <c:pt idx="8572">
                  <c:v>1.7356605014501592E-2</c:v>
                </c:pt>
                <c:pt idx="8573">
                  <c:v>1.7348880757647414E-2</c:v>
                </c:pt>
                <c:pt idx="8574">
                  <c:v>1.7356612963604502E-2</c:v>
                </c:pt>
                <c:pt idx="8575">
                  <c:v>1.7353232323696403E-2</c:v>
                </c:pt>
                <c:pt idx="8576">
                  <c:v>1.7345865776473075E-2</c:v>
                </c:pt>
                <c:pt idx="8577">
                  <c:v>1.7347430614159793E-2</c:v>
                </c:pt>
                <c:pt idx="8578">
                  <c:v>1.7357087638606713E-2</c:v>
                </c:pt>
                <c:pt idx="8579">
                  <c:v>1.7338593482898512E-2</c:v>
                </c:pt>
                <c:pt idx="8580">
                  <c:v>1.7345815810683368E-2</c:v>
                </c:pt>
                <c:pt idx="8581">
                  <c:v>1.7355451258993824E-2</c:v>
                </c:pt>
                <c:pt idx="8582">
                  <c:v>1.7331334816357506E-2</c:v>
                </c:pt>
                <c:pt idx="8583">
                  <c:v>1.7352172821837396E-2</c:v>
                </c:pt>
                <c:pt idx="8584">
                  <c:v>1.7346818533235889E-2</c:v>
                </c:pt>
                <c:pt idx="8585">
                  <c:v>1.7338242586784437E-2</c:v>
                </c:pt>
                <c:pt idx="8586">
                  <c:v>1.7350949795575717E-2</c:v>
                </c:pt>
                <c:pt idx="8587">
                  <c:v>1.733752489635047E-2</c:v>
                </c:pt>
                <c:pt idx="8588">
                  <c:v>1.7345217356793018E-2</c:v>
                </c:pt>
                <c:pt idx="8589">
                  <c:v>1.7344294125269579E-2</c:v>
                </c:pt>
                <c:pt idx="8590">
                  <c:v>1.734141882118919E-2</c:v>
                </c:pt>
                <c:pt idx="8591">
                  <c:v>1.7343042709354654E-2</c:v>
                </c:pt>
                <c:pt idx="8592">
                  <c:v>1.7343336826162247E-2</c:v>
                </c:pt>
                <c:pt idx="8593">
                  <c:v>1.7337575997726305E-2</c:v>
                </c:pt>
                <c:pt idx="8594">
                  <c:v>1.7333440193041959E-2</c:v>
                </c:pt>
                <c:pt idx="8595">
                  <c:v>1.7344181702242736E-2</c:v>
                </c:pt>
                <c:pt idx="8596">
                  <c:v>1.7338042723625612E-2</c:v>
                </c:pt>
                <c:pt idx="8597">
                  <c:v>1.7338720668545037E-2</c:v>
                </c:pt>
                <c:pt idx="8598">
                  <c:v>1.7338725210889559E-2</c:v>
                </c:pt>
                <c:pt idx="8599">
                  <c:v>1.733908178493428E-2</c:v>
                </c:pt>
                <c:pt idx="8600">
                  <c:v>1.7344453107327736E-2</c:v>
                </c:pt>
                <c:pt idx="8601">
                  <c:v>1.7328887628248017E-2</c:v>
                </c:pt>
                <c:pt idx="8602">
                  <c:v>1.734124053416683E-2</c:v>
                </c:pt>
                <c:pt idx="8603">
                  <c:v>1.7340332065263076E-2</c:v>
                </c:pt>
                <c:pt idx="8604">
                  <c:v>1.733170047509127E-2</c:v>
                </c:pt>
                <c:pt idx="8605">
                  <c:v>1.7337286423263234E-2</c:v>
                </c:pt>
                <c:pt idx="8606">
                  <c:v>1.7338050672728519E-2</c:v>
                </c:pt>
                <c:pt idx="8607">
                  <c:v>1.7335107233480352E-2</c:v>
                </c:pt>
                <c:pt idx="8608">
                  <c:v>1.7331522188068906E-2</c:v>
                </c:pt>
                <c:pt idx="8609">
                  <c:v>1.7338295959332534E-2</c:v>
                </c:pt>
                <c:pt idx="8610">
                  <c:v>1.7325628496055793E-2</c:v>
                </c:pt>
                <c:pt idx="8611">
                  <c:v>1.7338783125782173E-2</c:v>
                </c:pt>
                <c:pt idx="8612">
                  <c:v>1.7336281429538455E-2</c:v>
                </c:pt>
                <c:pt idx="8613">
                  <c:v>1.7317704376042787E-2</c:v>
                </c:pt>
                <c:pt idx="8614">
                  <c:v>1.7336627783308012E-2</c:v>
                </c:pt>
                <c:pt idx="8615">
                  <c:v>1.7333339125876417E-2</c:v>
                </c:pt>
                <c:pt idx="8616">
                  <c:v>1.7321254218284211E-2</c:v>
                </c:pt>
                <c:pt idx="8617">
                  <c:v>1.733025260277591E-2</c:v>
                </c:pt>
                <c:pt idx="8618">
                  <c:v>1.7334811981086631E-2</c:v>
                </c:pt>
                <c:pt idx="8619">
                  <c:v>1.7320648950877083E-2</c:v>
                </c:pt>
                <c:pt idx="8620">
                  <c:v>1.7325216278290714E-2</c:v>
                </c:pt>
                <c:pt idx="8621">
                  <c:v>1.733529346960562E-2</c:v>
                </c:pt>
                <c:pt idx="8622">
                  <c:v>1.7320524036402819E-2</c:v>
                </c:pt>
                <c:pt idx="8623">
                  <c:v>1.7329113609887824E-2</c:v>
                </c:pt>
                <c:pt idx="8624">
                  <c:v>1.7325988476858907E-2</c:v>
                </c:pt>
                <c:pt idx="8625">
                  <c:v>1.7324613282055847E-2</c:v>
                </c:pt>
                <c:pt idx="8626">
                  <c:v>1.7328685493916932E-2</c:v>
                </c:pt>
                <c:pt idx="8627">
                  <c:v>1.7317586275085298E-2</c:v>
                </c:pt>
                <c:pt idx="8628">
                  <c:v>1.7329238524362092E-2</c:v>
                </c:pt>
                <c:pt idx="8629">
                  <c:v>1.7323151782706929E-2</c:v>
                </c:pt>
                <c:pt idx="8630">
                  <c:v>1.7321014609610847E-2</c:v>
                </c:pt>
                <c:pt idx="8631">
                  <c:v>1.7326460880688861E-2</c:v>
                </c:pt>
                <c:pt idx="8632">
                  <c:v>1.7319324857449862E-2</c:v>
                </c:pt>
                <c:pt idx="8633">
                  <c:v>1.7329651877713299E-2</c:v>
                </c:pt>
                <c:pt idx="8634">
                  <c:v>1.7319019384780972E-2</c:v>
                </c:pt>
                <c:pt idx="8635">
                  <c:v>1.7318433422338051E-2</c:v>
                </c:pt>
                <c:pt idx="8636">
                  <c:v>1.7330784057084606E-2</c:v>
                </c:pt>
                <c:pt idx="8637">
                  <c:v>1.7313737773691766E-2</c:v>
                </c:pt>
                <c:pt idx="8638">
                  <c:v>1.7322449990478779E-2</c:v>
                </c:pt>
                <c:pt idx="8639">
                  <c:v>1.7322440905789743E-2</c:v>
                </c:pt>
                <c:pt idx="8640">
                  <c:v>1.7322145653396022E-2</c:v>
                </c:pt>
                <c:pt idx="8641">
                  <c:v>1.7318130220841423E-2</c:v>
                </c:pt>
                <c:pt idx="8642">
                  <c:v>1.7312661238040816E-2</c:v>
                </c:pt>
                <c:pt idx="8643">
                  <c:v>1.7328449292001953E-2</c:v>
                </c:pt>
                <c:pt idx="8644">
                  <c:v>1.7313860416993773E-2</c:v>
                </c:pt>
                <c:pt idx="8645">
                  <c:v>1.7319276027246283E-2</c:v>
                </c:pt>
                <c:pt idx="8646">
                  <c:v>1.7320690967563883E-2</c:v>
                </c:pt>
                <c:pt idx="8647">
                  <c:v>1.7319327128622119E-2</c:v>
                </c:pt>
                <c:pt idx="8648">
                  <c:v>1.7314046653119041E-2</c:v>
                </c:pt>
                <c:pt idx="8649">
                  <c:v>1.731416248290427E-2</c:v>
                </c:pt>
                <c:pt idx="8650">
                  <c:v>1.7322789530731558E-2</c:v>
                </c:pt>
                <c:pt idx="8651">
                  <c:v>1.7307452304463906E-2</c:v>
                </c:pt>
                <c:pt idx="8652">
                  <c:v>1.7316683484112191E-2</c:v>
                </c:pt>
                <c:pt idx="8653">
                  <c:v>1.7316742534590937E-2</c:v>
                </c:pt>
                <c:pt idx="8654">
                  <c:v>1.7310440031571134E-2</c:v>
                </c:pt>
                <c:pt idx="8655">
                  <c:v>1.7312360307716445E-2</c:v>
                </c:pt>
                <c:pt idx="8656">
                  <c:v>1.7310861334025249E-2</c:v>
                </c:pt>
                <c:pt idx="8657">
                  <c:v>1.7316439333094309E-2</c:v>
                </c:pt>
                <c:pt idx="8658">
                  <c:v>1.7306956053325231E-2</c:v>
                </c:pt>
                <c:pt idx="8659">
                  <c:v>1.7312604458734331E-2</c:v>
                </c:pt>
                <c:pt idx="8660">
                  <c:v>1.7311807277271284E-2</c:v>
                </c:pt>
                <c:pt idx="8661">
                  <c:v>1.7307076425454978E-2</c:v>
                </c:pt>
                <c:pt idx="8662">
                  <c:v>1.7313260827517295E-2</c:v>
                </c:pt>
                <c:pt idx="8663">
                  <c:v>1.7300412806045933E-2</c:v>
                </c:pt>
                <c:pt idx="8664">
                  <c:v>1.7318963741060619E-2</c:v>
                </c:pt>
                <c:pt idx="8665">
                  <c:v>1.7302157066341143E-2</c:v>
                </c:pt>
                <c:pt idx="8666">
                  <c:v>1.73036583112046E-2</c:v>
                </c:pt>
                <c:pt idx="8667">
                  <c:v>1.7315715964729694E-2</c:v>
                </c:pt>
                <c:pt idx="8668">
                  <c:v>1.7295187974263212E-2</c:v>
                </c:pt>
                <c:pt idx="8669">
                  <c:v>1.7311529058669509E-2</c:v>
                </c:pt>
                <c:pt idx="8670">
                  <c:v>1.7311326924338424E-2</c:v>
                </c:pt>
                <c:pt idx="8671">
                  <c:v>1.7292367178317048E-2</c:v>
                </c:pt>
                <c:pt idx="8672">
                  <c:v>1.7307992843461642E-2</c:v>
                </c:pt>
                <c:pt idx="8673">
                  <c:v>1.7311971937260091E-2</c:v>
                </c:pt>
                <c:pt idx="8674">
                  <c:v>1.7294765536222965E-2</c:v>
                </c:pt>
                <c:pt idx="8675">
                  <c:v>1.729934421949789E-2</c:v>
                </c:pt>
                <c:pt idx="8676">
                  <c:v>1.7311935598503941E-2</c:v>
                </c:pt>
                <c:pt idx="8677">
                  <c:v>1.7296622219545015E-2</c:v>
                </c:pt>
                <c:pt idx="8678">
                  <c:v>1.730035602673945E-2</c:v>
                </c:pt>
                <c:pt idx="8679">
                  <c:v>1.7308336926058938E-2</c:v>
                </c:pt>
                <c:pt idx="8680">
                  <c:v>1.7294398741903073E-2</c:v>
                </c:pt>
                <c:pt idx="8681">
                  <c:v>1.7298688986301058E-2</c:v>
                </c:pt>
                <c:pt idx="8682">
                  <c:v>1.7308046216009738E-2</c:v>
                </c:pt>
                <c:pt idx="8683">
                  <c:v>1.7297760076846969E-2</c:v>
                </c:pt>
                <c:pt idx="8684">
                  <c:v>1.7295375345974608E-2</c:v>
                </c:pt>
                <c:pt idx="8685">
                  <c:v>1.7305217470960671E-2</c:v>
                </c:pt>
                <c:pt idx="8686">
                  <c:v>1.7296745998433151E-2</c:v>
                </c:pt>
                <c:pt idx="8687">
                  <c:v>1.7292130976402073E-2</c:v>
                </c:pt>
                <c:pt idx="8688">
                  <c:v>1.7300895430151054E-2</c:v>
                </c:pt>
                <c:pt idx="8689">
                  <c:v>1.7305683061273846E-2</c:v>
                </c:pt>
                <c:pt idx="8690">
                  <c:v>1.7285519593954992E-2</c:v>
                </c:pt>
                <c:pt idx="8691">
                  <c:v>1.7298946764352497E-2</c:v>
                </c:pt>
                <c:pt idx="8692">
                  <c:v>1.7299625844858054E-2</c:v>
                </c:pt>
                <c:pt idx="8693">
                  <c:v>1.7287093516330749E-2</c:v>
                </c:pt>
                <c:pt idx="8694">
                  <c:v>1.7300164112683529E-2</c:v>
                </c:pt>
                <c:pt idx="8695">
                  <c:v>1.7291948147035191E-2</c:v>
                </c:pt>
                <c:pt idx="8696">
                  <c:v>1.7296868641735158E-2</c:v>
                </c:pt>
                <c:pt idx="8697">
                  <c:v>1.7291827774905445E-2</c:v>
                </c:pt>
                <c:pt idx="8698">
                  <c:v>1.7295493446932098E-2</c:v>
                </c:pt>
                <c:pt idx="8699">
                  <c:v>1.7292904310556394E-2</c:v>
                </c:pt>
                <c:pt idx="8700">
                  <c:v>1.7291648352296952E-2</c:v>
                </c:pt>
                <c:pt idx="8701">
                  <c:v>1.7296685812368276E-2</c:v>
                </c:pt>
                <c:pt idx="8702">
                  <c:v>1.7283668588563592E-2</c:v>
                </c:pt>
                <c:pt idx="8703">
                  <c:v>1.7294528198721858E-2</c:v>
                </c:pt>
                <c:pt idx="8704">
                  <c:v>1.7290626324780227E-2</c:v>
                </c:pt>
                <c:pt idx="8705">
                  <c:v>1.7282091259429446E-2</c:v>
                </c:pt>
                <c:pt idx="8706">
                  <c:v>1.7295759174086447E-2</c:v>
                </c:pt>
                <c:pt idx="8707">
                  <c:v>1.7287437598928049E-2</c:v>
                </c:pt>
                <c:pt idx="8708">
                  <c:v>1.7289604297263502E-2</c:v>
                </c:pt>
                <c:pt idx="8709">
                  <c:v>1.7285294747901313E-2</c:v>
                </c:pt>
                <c:pt idx="8710">
                  <c:v>1.7288256356527556E-2</c:v>
                </c:pt>
                <c:pt idx="8711">
                  <c:v>1.7271863035159291E-2</c:v>
                </c:pt>
                <c:pt idx="8712">
                  <c:v>1.7328760442601489E-2</c:v>
                </c:pt>
                <c:pt idx="8713">
                  <c:v>1.7276432633745179E-2</c:v>
                </c:pt>
                <c:pt idx="8714">
                  <c:v>1.72544476862743E-2</c:v>
                </c:pt>
                <c:pt idx="8715">
                  <c:v>1.7314706428660395E-2</c:v>
                </c:pt>
                <c:pt idx="8716">
                  <c:v>1.7294120523301298E-2</c:v>
                </c:pt>
                <c:pt idx="8717">
                  <c:v>1.7263486951866667E-2</c:v>
                </c:pt>
                <c:pt idx="8718">
                  <c:v>1.730146095204364E-2</c:v>
                </c:pt>
                <c:pt idx="8719">
                  <c:v>1.728749778499292E-2</c:v>
                </c:pt>
                <c:pt idx="8720">
                  <c:v>1.7266462187526466E-2</c:v>
                </c:pt>
                <c:pt idx="8721">
                  <c:v>1.7299507743900568E-2</c:v>
                </c:pt>
                <c:pt idx="8722">
                  <c:v>1.7287197990254681E-2</c:v>
                </c:pt>
                <c:pt idx="8723">
                  <c:v>1.7272143524933326E-2</c:v>
                </c:pt>
                <c:pt idx="8724">
                  <c:v>1.7295373074802351E-2</c:v>
                </c:pt>
                <c:pt idx="8725">
                  <c:v>1.7266249832920213E-2</c:v>
                </c:pt>
                <c:pt idx="8726">
                  <c:v>1.7292074197095587E-2</c:v>
                </c:pt>
                <c:pt idx="8727">
                  <c:v>1.7282644289874607E-2</c:v>
                </c:pt>
                <c:pt idx="8728">
                  <c:v>1.7282640883116217E-2</c:v>
                </c:pt>
                <c:pt idx="8729">
                  <c:v>1.7284257957764903E-2</c:v>
                </c:pt>
              </c:numCache>
            </c:numRef>
          </c:yVal>
          <c:smooth val="1"/>
          <c:extLst xmlns:c16r2="http://schemas.microsoft.com/office/drawing/2015/06/chart">
            <c:ext xmlns:c16="http://schemas.microsoft.com/office/drawing/2014/chart" uri="{C3380CC4-5D6E-409C-BE32-E72D297353CC}">
              <c16:uniqueId val="{00000002-C657-4FA8-AF9B-F3D8741E28B9}"/>
            </c:ext>
          </c:extLst>
        </c:ser>
        <c:ser>
          <c:idx val="6"/>
          <c:order val="3"/>
          <c:tx>
            <c:v>S4</c:v>
          </c:tx>
          <c:spPr>
            <a:ln w="12700" cap="rnd">
              <a:solidFill>
                <a:schemeClr val="tx1"/>
              </a:solidFill>
              <a:prstDash val="lgDashDotDot"/>
              <a:round/>
            </a:ln>
            <a:effectLst/>
          </c:spPr>
          <c:marker>
            <c:symbol val="none"/>
          </c:marker>
          <c:xVal>
            <c:numRef>
              <c:f>'V10'!$B$4:$B$11338</c:f>
              <c:numCache>
                <c:formatCode>General</c:formatCode>
                <c:ptCount val="11335"/>
                <c:pt idx="0">
                  <c:v>0.77</c:v>
                </c:pt>
                <c:pt idx="1">
                  <c:v>0.77</c:v>
                </c:pt>
                <c:pt idx="2">
                  <c:v>0.77</c:v>
                </c:pt>
                <c:pt idx="3">
                  <c:v>0.77</c:v>
                </c:pt>
                <c:pt idx="4">
                  <c:v>0.77</c:v>
                </c:pt>
                <c:pt idx="5">
                  <c:v>0.7700429153442383</c:v>
                </c:pt>
                <c:pt idx="6">
                  <c:v>0.77057983398437502</c:v>
                </c:pt>
                <c:pt idx="7">
                  <c:v>0.77126695632934572</c:v>
                </c:pt>
                <c:pt idx="8">
                  <c:v>0.77216865539550783</c:v>
                </c:pt>
                <c:pt idx="9">
                  <c:v>0.77324201583862306</c:v>
                </c:pt>
                <c:pt idx="10">
                  <c:v>0.7743158531188965</c:v>
                </c:pt>
                <c:pt idx="11">
                  <c:v>0.77540018081665041</c:v>
                </c:pt>
                <c:pt idx="12">
                  <c:v>0.77641012191772463</c:v>
                </c:pt>
                <c:pt idx="13">
                  <c:v>0.77742959976196291</c:v>
                </c:pt>
                <c:pt idx="14">
                  <c:v>0.77857877731323244</c:v>
                </c:pt>
                <c:pt idx="15">
                  <c:v>0.77958871841430666</c:v>
                </c:pt>
                <c:pt idx="16">
                  <c:v>0.78071596145629885</c:v>
                </c:pt>
                <c:pt idx="17">
                  <c:v>0.78183271408081056</c:v>
                </c:pt>
                <c:pt idx="18">
                  <c:v>0.78299238204956056</c:v>
                </c:pt>
                <c:pt idx="19">
                  <c:v>0.78400136947631838</c:v>
                </c:pt>
                <c:pt idx="20">
                  <c:v>0.78514005661010744</c:v>
                </c:pt>
                <c:pt idx="21">
                  <c:v>0.78617002487182619</c:v>
                </c:pt>
                <c:pt idx="22">
                  <c:v>0.78722288131713869</c:v>
                </c:pt>
                <c:pt idx="23">
                  <c:v>0.78838254928588869</c:v>
                </c:pt>
                <c:pt idx="24">
                  <c:v>0.78955270767211916</c:v>
                </c:pt>
                <c:pt idx="25">
                  <c:v>0.79058362960815431</c:v>
                </c:pt>
                <c:pt idx="26">
                  <c:v>0.79173280715942385</c:v>
                </c:pt>
                <c:pt idx="27">
                  <c:v>0.79288103103637697</c:v>
                </c:pt>
                <c:pt idx="28">
                  <c:v>0.79400922775268556</c:v>
                </c:pt>
                <c:pt idx="29">
                  <c:v>0.79514696121215822</c:v>
                </c:pt>
                <c:pt idx="30">
                  <c:v>0.79615690231323244</c:v>
                </c:pt>
                <c:pt idx="31">
                  <c:v>0.79731657028198244</c:v>
                </c:pt>
                <c:pt idx="32">
                  <c:v>0.79834653854370119</c:v>
                </c:pt>
                <c:pt idx="33">
                  <c:v>0.79935647964477541</c:v>
                </c:pt>
                <c:pt idx="34">
                  <c:v>0.80050565719604494</c:v>
                </c:pt>
                <c:pt idx="35">
                  <c:v>0.80152513504028322</c:v>
                </c:pt>
                <c:pt idx="36">
                  <c:v>0.80270673751831056</c:v>
                </c:pt>
                <c:pt idx="37">
                  <c:v>0.80383398056030275</c:v>
                </c:pt>
                <c:pt idx="38">
                  <c:v>0.80488588333129885</c:v>
                </c:pt>
                <c:pt idx="39">
                  <c:v>0.805916805267334</c:v>
                </c:pt>
                <c:pt idx="40">
                  <c:v>0.80708696365356447</c:v>
                </c:pt>
                <c:pt idx="41">
                  <c:v>0.80824663162231447</c:v>
                </c:pt>
                <c:pt idx="42">
                  <c:v>0.80924608230590822</c:v>
                </c:pt>
                <c:pt idx="43">
                  <c:v>0.81037332534790041</c:v>
                </c:pt>
                <c:pt idx="44">
                  <c:v>0.8115005683898926</c:v>
                </c:pt>
                <c:pt idx="45">
                  <c:v>0.81264974594116213</c:v>
                </c:pt>
                <c:pt idx="46">
                  <c:v>0.81365873336791994</c:v>
                </c:pt>
                <c:pt idx="47">
                  <c:v>0.8146896553039551</c:v>
                </c:pt>
                <c:pt idx="48">
                  <c:v>0.81569864273071291</c:v>
                </c:pt>
                <c:pt idx="49">
                  <c:v>0.81674100875854494</c:v>
                </c:pt>
                <c:pt idx="50">
                  <c:v>0.81776048660278322</c:v>
                </c:pt>
                <c:pt idx="51">
                  <c:v>0.81893064498901369</c:v>
                </c:pt>
                <c:pt idx="52">
                  <c:v>0.82006933212280275</c:v>
                </c:pt>
                <c:pt idx="53">
                  <c:v>0.82108976364135744</c:v>
                </c:pt>
                <c:pt idx="54">
                  <c:v>0.82225992202758791</c:v>
                </c:pt>
                <c:pt idx="55">
                  <c:v>0.82339765548706056</c:v>
                </c:pt>
                <c:pt idx="56">
                  <c:v>0.8245468330383301</c:v>
                </c:pt>
                <c:pt idx="57">
                  <c:v>0.8257065010070801</c:v>
                </c:pt>
                <c:pt idx="58">
                  <c:v>0.8268661689758301</c:v>
                </c:pt>
                <c:pt idx="59">
                  <c:v>0.82787515640258791</c:v>
                </c:pt>
                <c:pt idx="60">
                  <c:v>0.82888509750366213</c:v>
                </c:pt>
                <c:pt idx="61">
                  <c:v>0.83004476547241213</c:v>
                </c:pt>
                <c:pt idx="62">
                  <c:v>0.83122541427612306</c:v>
                </c:pt>
                <c:pt idx="63">
                  <c:v>0.83223535537719728</c:v>
                </c:pt>
                <c:pt idx="64">
                  <c:v>0.8332443428039551</c:v>
                </c:pt>
                <c:pt idx="65">
                  <c:v>0.83427526473999025</c:v>
                </c:pt>
                <c:pt idx="66">
                  <c:v>0.83530618667602541</c:v>
                </c:pt>
                <c:pt idx="67">
                  <c:v>0.83631517410278322</c:v>
                </c:pt>
                <c:pt idx="68">
                  <c:v>0.83746435165405275</c:v>
                </c:pt>
                <c:pt idx="69">
                  <c:v>0.83861352920532228</c:v>
                </c:pt>
                <c:pt idx="70">
                  <c:v>0.83972987949848177</c:v>
                </c:pt>
                <c:pt idx="71">
                  <c:v>0.84075031101703646</c:v>
                </c:pt>
                <c:pt idx="72">
                  <c:v>0.84186706364154817</c:v>
                </c:pt>
                <c:pt idx="73">
                  <c:v>0.84287605106830599</c:v>
                </c:pt>
                <c:pt idx="74">
                  <c:v>0.84389648258686067</c:v>
                </c:pt>
                <c:pt idx="75">
                  <c:v>0.84490547001361849</c:v>
                </c:pt>
                <c:pt idx="76">
                  <c:v>0.84594688236713411</c:v>
                </c:pt>
                <c:pt idx="77">
                  <c:v>0.84697780430316927</c:v>
                </c:pt>
                <c:pt idx="78">
                  <c:v>0.84810504734516146</c:v>
                </c:pt>
                <c:pt idx="79">
                  <c:v>0.84911498844623567</c:v>
                </c:pt>
                <c:pt idx="80">
                  <c:v>0.85013446629047396</c:v>
                </c:pt>
                <c:pt idx="81">
                  <c:v>0.85129413425922396</c:v>
                </c:pt>
                <c:pt idx="82">
                  <c:v>0.85241088688373567</c:v>
                </c:pt>
                <c:pt idx="83">
                  <c:v>0.85343131840229036</c:v>
                </c:pt>
                <c:pt idx="84">
                  <c:v>0.85456905186176302</c:v>
                </c:pt>
                <c:pt idx="85">
                  <c:v>0.85557899296283724</c:v>
                </c:pt>
                <c:pt idx="86">
                  <c:v>0.85672721683979036</c:v>
                </c:pt>
                <c:pt idx="87">
                  <c:v>0.85772666752338411</c:v>
                </c:pt>
                <c:pt idx="88">
                  <c:v>0.85888633549213411</c:v>
                </c:pt>
                <c:pt idx="89">
                  <c:v>0.85989532291889192</c:v>
                </c:pt>
                <c:pt idx="90">
                  <c:v>0.86106548130512239</c:v>
                </c:pt>
                <c:pt idx="91">
                  <c:v>0.86208591282367708</c:v>
                </c:pt>
                <c:pt idx="92">
                  <c:v>0.86309490025043489</c:v>
                </c:pt>
                <c:pt idx="93">
                  <c:v>0.86411533176898958</c:v>
                </c:pt>
                <c:pt idx="94">
                  <c:v>0.86530742466449739</c:v>
                </c:pt>
                <c:pt idx="95">
                  <c:v>0.86642417728900911</c:v>
                </c:pt>
                <c:pt idx="96">
                  <c:v>0.8675514203310013</c:v>
                </c:pt>
                <c:pt idx="97">
                  <c:v>0.86867866337299349</c:v>
                </c:pt>
                <c:pt idx="98">
                  <c:v>0.86979541599750521</c:v>
                </c:pt>
                <c:pt idx="99">
                  <c:v>0.87082633793354036</c:v>
                </c:pt>
                <c:pt idx="100">
                  <c:v>0.87199649631977083</c:v>
                </c:pt>
                <c:pt idx="101">
                  <c:v>0.87301692783832552</c:v>
                </c:pt>
                <c:pt idx="102">
                  <c:v>0.8740364056825638</c:v>
                </c:pt>
                <c:pt idx="103">
                  <c:v>0.87505683720111849</c:v>
                </c:pt>
                <c:pt idx="104">
                  <c:v>0.87620601475238802</c:v>
                </c:pt>
                <c:pt idx="105">
                  <c:v>0.87737617313861849</c:v>
                </c:pt>
                <c:pt idx="106">
                  <c:v>0.8783851605653763</c:v>
                </c:pt>
                <c:pt idx="107">
                  <c:v>0.87955627262592317</c:v>
                </c:pt>
                <c:pt idx="108">
                  <c:v>0.88056526005268099</c:v>
                </c:pt>
                <c:pt idx="109">
                  <c:v>0.8815742474794388</c:v>
                </c:pt>
                <c:pt idx="110">
                  <c:v>0.88271293461322786</c:v>
                </c:pt>
                <c:pt idx="111">
                  <c:v>0.88386211216449739</c:v>
                </c:pt>
                <c:pt idx="112">
                  <c:v>0.88498935520648958</c:v>
                </c:pt>
                <c:pt idx="113">
                  <c:v>0.88614902317523958</c:v>
                </c:pt>
                <c:pt idx="114">
                  <c:v>0.88731918156147005</c:v>
                </c:pt>
                <c:pt idx="115">
                  <c:v>0.88844642460346224</c:v>
                </c:pt>
                <c:pt idx="116">
                  <c:v>0.88950977146625521</c:v>
                </c:pt>
                <c:pt idx="117">
                  <c:v>0.89054069340229036</c:v>
                </c:pt>
                <c:pt idx="118">
                  <c:v>0.89156112492084505</c:v>
                </c:pt>
                <c:pt idx="119">
                  <c:v>0.89273128330707552</c:v>
                </c:pt>
                <c:pt idx="120">
                  <c:v>0.8937507611513138</c:v>
                </c:pt>
                <c:pt idx="121">
                  <c:v>0.89477119266986849</c:v>
                </c:pt>
                <c:pt idx="122">
                  <c:v>0.89589843571186067</c:v>
                </c:pt>
                <c:pt idx="123">
                  <c:v>0.89706954777240755</c:v>
                </c:pt>
                <c:pt idx="124">
                  <c:v>0.89816436588764192</c:v>
                </c:pt>
                <c:pt idx="125">
                  <c:v>0.89917335331439974</c:v>
                </c:pt>
                <c:pt idx="126">
                  <c:v>0.90033302128314974</c:v>
                </c:pt>
                <c:pt idx="127">
                  <c:v>0.90135345280170442</c:v>
                </c:pt>
                <c:pt idx="128">
                  <c:v>0.90252361118793489</c:v>
                </c:pt>
                <c:pt idx="129">
                  <c:v>0.90354404270648958</c:v>
                </c:pt>
                <c:pt idx="130">
                  <c:v>0.90456352055072786</c:v>
                </c:pt>
                <c:pt idx="131">
                  <c:v>0.90571269810199739</c:v>
                </c:pt>
                <c:pt idx="132">
                  <c:v>0.90672263920307161</c:v>
                </c:pt>
                <c:pt idx="133">
                  <c:v>0.90774211704730989</c:v>
                </c:pt>
                <c:pt idx="134">
                  <c:v>0.90876254856586458</c:v>
                </c:pt>
                <c:pt idx="135">
                  <c:v>0.90992221653461458</c:v>
                </c:pt>
                <c:pt idx="136">
                  <c:v>0.91094169437885286</c:v>
                </c:pt>
                <c:pt idx="137">
                  <c:v>0.91208038151264192</c:v>
                </c:pt>
                <c:pt idx="138">
                  <c:v>0.91319713413715364</c:v>
                </c:pt>
                <c:pt idx="139">
                  <c:v>0.9143348675966263</c:v>
                </c:pt>
                <c:pt idx="140">
                  <c:v>0.91533431828022005</c:v>
                </c:pt>
                <c:pt idx="141">
                  <c:v>0.91649398624897005</c:v>
                </c:pt>
                <c:pt idx="142">
                  <c:v>0.91755637943744661</c:v>
                </c:pt>
                <c:pt idx="143">
                  <c:v>0.91873798191547396</c:v>
                </c:pt>
                <c:pt idx="144">
                  <c:v>0.91990814030170442</c:v>
                </c:pt>
                <c:pt idx="145">
                  <c:v>0.92094955265522005</c:v>
                </c:pt>
                <c:pt idx="146">
                  <c:v>0.92196998417377474</c:v>
                </c:pt>
                <c:pt idx="147">
                  <c:v>0.92297901630401613</c:v>
                </c:pt>
                <c:pt idx="148">
                  <c:v>0.92413868427276613</c:v>
                </c:pt>
                <c:pt idx="149">
                  <c:v>0.92528786182403566</c:v>
                </c:pt>
                <c:pt idx="150">
                  <c:v>0.92641510486602785</c:v>
                </c:pt>
                <c:pt idx="151">
                  <c:v>0.92754234790802004</c:v>
                </c:pt>
                <c:pt idx="152">
                  <c:v>0.92857326984405519</c:v>
                </c:pt>
                <c:pt idx="153">
                  <c:v>0.92958321094512941</c:v>
                </c:pt>
                <c:pt idx="154">
                  <c:v>0.93074287891387941</c:v>
                </c:pt>
                <c:pt idx="155">
                  <c:v>0.93175186634063722</c:v>
                </c:pt>
                <c:pt idx="156">
                  <c:v>0.93292202472686769</c:v>
                </c:pt>
                <c:pt idx="157">
                  <c:v>0.93407120227813722</c:v>
                </c:pt>
                <c:pt idx="158">
                  <c:v>0.93508018970489504</c:v>
                </c:pt>
                <c:pt idx="159">
                  <c:v>0.93611111164093019</c:v>
                </c:pt>
                <c:pt idx="160">
                  <c:v>0.93712105274200441</c:v>
                </c:pt>
                <c:pt idx="161">
                  <c:v>0.93813004016876222</c:v>
                </c:pt>
                <c:pt idx="162">
                  <c:v>0.93916096210479738</c:v>
                </c:pt>
                <c:pt idx="163">
                  <c:v>0.94031013965606691</c:v>
                </c:pt>
                <c:pt idx="164">
                  <c:v>0.94146980762481691</c:v>
                </c:pt>
                <c:pt idx="165">
                  <c:v>0.94257511615753176</c:v>
                </c:pt>
                <c:pt idx="166">
                  <c:v>0.94272579669952394</c:v>
                </c:pt>
                <c:pt idx="167">
                  <c:v>0.9438635301589966</c:v>
                </c:pt>
                <c:pt idx="168">
                  <c:v>0.94554962635040285</c:v>
                </c:pt>
                <c:pt idx="169">
                  <c:v>0.94722427845001222</c:v>
                </c:pt>
                <c:pt idx="170">
                  <c:v>0.94891037464141847</c:v>
                </c:pt>
                <c:pt idx="171">
                  <c:v>0.95060696125030519</c:v>
                </c:pt>
                <c:pt idx="172">
                  <c:v>0.95225014209747316</c:v>
                </c:pt>
                <c:pt idx="173">
                  <c:v>0.95393623828887941</c:v>
                </c:pt>
                <c:pt idx="174">
                  <c:v>0.95553555011749269</c:v>
                </c:pt>
                <c:pt idx="175">
                  <c:v>0.95717873096466066</c:v>
                </c:pt>
                <c:pt idx="176">
                  <c:v>0.95885338306427004</c:v>
                </c:pt>
                <c:pt idx="177">
                  <c:v>0.96052898883819582</c:v>
                </c:pt>
                <c:pt idx="178">
                  <c:v>0.96220364093780519</c:v>
                </c:pt>
                <c:pt idx="179">
                  <c:v>0.96382488727569582</c:v>
                </c:pt>
                <c:pt idx="180">
                  <c:v>0.9655004930496216</c:v>
                </c:pt>
                <c:pt idx="181">
                  <c:v>0.96722855091094972</c:v>
                </c:pt>
                <c:pt idx="182">
                  <c:v>0.96891464710235597</c:v>
                </c:pt>
                <c:pt idx="183">
                  <c:v>0.97055782794952394</c:v>
                </c:pt>
                <c:pt idx="184">
                  <c:v>0.97218956470489504</c:v>
                </c:pt>
                <c:pt idx="185">
                  <c:v>0.97380032062530519</c:v>
                </c:pt>
                <c:pt idx="186">
                  <c:v>0.97548641681671144</c:v>
                </c:pt>
                <c:pt idx="187">
                  <c:v>0.97719349384307863</c:v>
                </c:pt>
                <c:pt idx="188">
                  <c:v>0.97886909961700441</c:v>
                </c:pt>
                <c:pt idx="189">
                  <c:v>0.98056473255157472</c:v>
                </c:pt>
                <c:pt idx="190">
                  <c:v>0.98224033832550051</c:v>
                </c:pt>
                <c:pt idx="191">
                  <c:v>0.9838720750808716</c:v>
                </c:pt>
                <c:pt idx="192">
                  <c:v>0.98554768085479738</c:v>
                </c:pt>
                <c:pt idx="193">
                  <c:v>0.98717941761016847</c:v>
                </c:pt>
                <c:pt idx="194">
                  <c:v>0.98886551380157472</c:v>
                </c:pt>
                <c:pt idx="195">
                  <c:v>0.99051918506622316</c:v>
                </c:pt>
                <c:pt idx="196">
                  <c:v>0.99219383716583254</c:v>
                </c:pt>
                <c:pt idx="197">
                  <c:v>0.99386944293975832</c:v>
                </c:pt>
                <c:pt idx="198">
                  <c:v>0.99558701038360597</c:v>
                </c:pt>
                <c:pt idx="199">
                  <c:v>0.99727310657501222</c:v>
                </c:pt>
                <c:pt idx="200">
                  <c:v>0.99889435291290285</c:v>
                </c:pt>
                <c:pt idx="201">
                  <c:v>1.0005375337600708</c:v>
                </c:pt>
                <c:pt idx="202">
                  <c:v>1.0021263551712036</c:v>
                </c:pt>
                <c:pt idx="203">
                  <c:v>1.0038448762893677</c:v>
                </c:pt>
                <c:pt idx="204">
                  <c:v>1.0055624437332153</c:v>
                </c:pt>
                <c:pt idx="205">
                  <c:v>1.0072806966304779</c:v>
                </c:pt>
                <c:pt idx="206">
                  <c:v>1.0089553487300873</c:v>
                </c:pt>
                <c:pt idx="207">
                  <c:v>1.0106090199947357</c:v>
                </c:pt>
                <c:pt idx="208">
                  <c:v>1.0122731816768646</c:v>
                </c:pt>
                <c:pt idx="209">
                  <c:v>1.01393829703331</c:v>
                </c:pt>
                <c:pt idx="210">
                  <c:v>1.0155805242061615</c:v>
                </c:pt>
                <c:pt idx="211">
                  <c:v>1.0172237050533295</c:v>
                </c:pt>
                <c:pt idx="212">
                  <c:v>1.0188668859004975</c:v>
                </c:pt>
                <c:pt idx="213">
                  <c:v>1.0205520284175873</c:v>
                </c:pt>
                <c:pt idx="214">
                  <c:v>1.0222591054439545</c:v>
                </c:pt>
                <c:pt idx="215">
                  <c:v>1.0239452016353607</c:v>
                </c:pt>
                <c:pt idx="216">
                  <c:v>1.0256637227535248</c:v>
                </c:pt>
                <c:pt idx="217">
                  <c:v>1.0273059499263764</c:v>
                </c:pt>
                <c:pt idx="218">
                  <c:v>1.028927196264267</c:v>
                </c:pt>
                <c:pt idx="219">
                  <c:v>1.0305169713497162</c:v>
                </c:pt>
                <c:pt idx="220">
                  <c:v>1.0322345387935639</c:v>
                </c:pt>
                <c:pt idx="221">
                  <c:v>1.0338996541500092</c:v>
                </c:pt>
                <c:pt idx="222">
                  <c:v>1.0355952870845795</c:v>
                </c:pt>
                <c:pt idx="223">
                  <c:v>1.037227977514267</c:v>
                </c:pt>
                <c:pt idx="224">
                  <c:v>1.0389026296138764</c:v>
                </c:pt>
                <c:pt idx="225">
                  <c:v>1.0405887258052826</c:v>
                </c:pt>
                <c:pt idx="226">
                  <c:v>1.042242397069931</c:v>
                </c:pt>
                <c:pt idx="227">
                  <c:v>1.0438960683345795</c:v>
                </c:pt>
                <c:pt idx="228">
                  <c:v>1.0455068242549896</c:v>
                </c:pt>
                <c:pt idx="229">
                  <c:v>1.0471490514278412</c:v>
                </c:pt>
                <c:pt idx="230">
                  <c:v>1.0487922322750092</c:v>
                </c:pt>
                <c:pt idx="231">
                  <c:v>1.0505422246456146</c:v>
                </c:pt>
                <c:pt idx="232">
                  <c:v>1.05220734000206</c:v>
                </c:pt>
                <c:pt idx="233">
                  <c:v>1.053860057592392</c:v>
                </c:pt>
                <c:pt idx="234">
                  <c:v>1.0555566442012787</c:v>
                </c:pt>
                <c:pt idx="235">
                  <c:v>1.0572103154659271</c:v>
                </c:pt>
                <c:pt idx="236">
                  <c:v>1.0588430058956146</c:v>
                </c:pt>
                <c:pt idx="237">
                  <c:v>1.0605071675777435</c:v>
                </c:pt>
                <c:pt idx="238">
                  <c:v>1.062160838842392</c:v>
                </c:pt>
                <c:pt idx="239">
                  <c:v>1.0638469350337982</c:v>
                </c:pt>
                <c:pt idx="240">
                  <c:v>1.0655110967159271</c:v>
                </c:pt>
                <c:pt idx="241">
                  <c:v>1.067196239233017</c:v>
                </c:pt>
                <c:pt idx="242">
                  <c:v>1.0688823354244232</c:v>
                </c:pt>
                <c:pt idx="243">
                  <c:v>1.0705894124507904</c:v>
                </c:pt>
                <c:pt idx="244">
                  <c:v>1.0722430837154389</c:v>
                </c:pt>
                <c:pt idx="245">
                  <c:v>1.0738643300533295</c:v>
                </c:pt>
                <c:pt idx="246">
                  <c:v>1.0754865300655365</c:v>
                </c:pt>
                <c:pt idx="247">
                  <c:v>1.077140201330185</c:v>
                </c:pt>
                <c:pt idx="248">
                  <c:v>1.0788367879390717</c:v>
                </c:pt>
                <c:pt idx="249">
                  <c:v>1.0805543553829193</c:v>
                </c:pt>
                <c:pt idx="250">
                  <c:v>1.082271922826767</c:v>
                </c:pt>
                <c:pt idx="251">
                  <c:v>1.083915103673935</c:v>
                </c:pt>
                <c:pt idx="252">
                  <c:v>1.0855582845211029</c:v>
                </c:pt>
                <c:pt idx="253">
                  <c:v>1.0872224462032318</c:v>
                </c:pt>
                <c:pt idx="254">
                  <c:v>1.0888541829586029</c:v>
                </c:pt>
                <c:pt idx="255">
                  <c:v>1.0905190300941467</c:v>
                </c:pt>
                <c:pt idx="256">
                  <c:v>1.092205126285553</c:v>
                </c:pt>
                <c:pt idx="257">
                  <c:v>1.0938797783851624</c:v>
                </c:pt>
                <c:pt idx="258">
                  <c:v>1.0955763649940491</c:v>
                </c:pt>
                <c:pt idx="259">
                  <c:v>1.0972624611854553</c:v>
                </c:pt>
                <c:pt idx="260">
                  <c:v>1.0989590477943421</c:v>
                </c:pt>
                <c:pt idx="261">
                  <c:v>1.1006556344032288</c:v>
                </c:pt>
                <c:pt idx="262">
                  <c:v>1.1022663903236389</c:v>
                </c:pt>
                <c:pt idx="263">
                  <c:v>1.1038876366615296</c:v>
                </c:pt>
                <c:pt idx="264">
                  <c:v>1.1055088829994202</c:v>
                </c:pt>
                <c:pt idx="265">
                  <c:v>1.1072264504432678</c:v>
                </c:pt>
                <c:pt idx="266">
                  <c:v>1.1089230370521546</c:v>
                </c:pt>
                <c:pt idx="267">
                  <c:v>1.1106196236610413</c:v>
                </c:pt>
                <c:pt idx="268">
                  <c:v>1.1122837853431702</c:v>
                </c:pt>
                <c:pt idx="269">
                  <c:v>1.1139489006996155</c:v>
                </c:pt>
                <c:pt idx="270">
                  <c:v>1.1156025719642639</c:v>
                </c:pt>
                <c:pt idx="271">
                  <c:v>1.1172667336463928</c:v>
                </c:pt>
                <c:pt idx="272">
                  <c:v>1.1189204049110413</c:v>
                </c:pt>
                <c:pt idx="273">
                  <c:v>1.1205626320838928</c:v>
                </c:pt>
                <c:pt idx="274">
                  <c:v>1.1222267937660217</c:v>
                </c:pt>
                <c:pt idx="275">
                  <c:v>1.1238804650306702</c:v>
                </c:pt>
                <c:pt idx="276">
                  <c:v>1.1255665612220764</c:v>
                </c:pt>
                <c:pt idx="277">
                  <c:v>1.1272850823402405</c:v>
                </c:pt>
                <c:pt idx="278">
                  <c:v>1.1289597344398499</c:v>
                </c:pt>
                <c:pt idx="279">
                  <c:v>1.130591471195221</c:v>
                </c:pt>
                <c:pt idx="280">
                  <c:v>1.1321917366981507</c:v>
                </c:pt>
                <c:pt idx="281">
                  <c:v>1.1338024926185608</c:v>
                </c:pt>
                <c:pt idx="282">
                  <c:v>1.135509569644928</c:v>
                </c:pt>
                <c:pt idx="283">
                  <c:v>1.1371737313270569</c:v>
                </c:pt>
                <c:pt idx="284">
                  <c:v>1.138892252445221</c:v>
                </c:pt>
                <c:pt idx="285">
                  <c:v>1.1405459237098694</c:v>
                </c:pt>
                <c:pt idx="286">
                  <c:v>1.142188150882721</c:v>
                </c:pt>
                <c:pt idx="287">
                  <c:v>1.1438637566566467</c:v>
                </c:pt>
                <c:pt idx="288">
                  <c:v>1.1455708336830139</c:v>
                </c:pt>
                <c:pt idx="289">
                  <c:v>1.1471920800209046</c:v>
                </c:pt>
                <c:pt idx="290">
                  <c:v>1.1488247704505921</c:v>
                </c:pt>
                <c:pt idx="291">
                  <c:v>1.1504669976234436</c:v>
                </c:pt>
                <c:pt idx="292">
                  <c:v>1.1521426033973694</c:v>
                </c:pt>
                <c:pt idx="293">
                  <c:v>1.1538277459144592</c:v>
                </c:pt>
                <c:pt idx="294">
                  <c:v>1.1555672478675842</c:v>
                </c:pt>
                <c:pt idx="295">
                  <c:v>1.1572533440589905</c:v>
                </c:pt>
                <c:pt idx="296">
                  <c:v>1.1589175057411194</c:v>
                </c:pt>
                <c:pt idx="297">
                  <c:v>1.1605397057533264</c:v>
                </c:pt>
                <c:pt idx="298">
                  <c:v>1.1621714425086975</c:v>
                </c:pt>
                <c:pt idx="299">
                  <c:v>1.1638460946083069</c:v>
                </c:pt>
                <c:pt idx="300">
                  <c:v>1.1655217003822327</c:v>
                </c:pt>
                <c:pt idx="301">
                  <c:v>1.1672287774085999</c:v>
                </c:pt>
                <c:pt idx="302">
                  <c:v>1.1688824486732483</c:v>
                </c:pt>
                <c:pt idx="303">
                  <c:v>1.1705571007728577</c:v>
                </c:pt>
                <c:pt idx="304">
                  <c:v>1.1722327065467835</c:v>
                </c:pt>
                <c:pt idx="305">
                  <c:v>1.1739506018161774</c:v>
                </c:pt>
                <c:pt idx="306">
                  <c:v>1.175571848154068</c:v>
                </c:pt>
                <c:pt idx="307">
                  <c:v>1.1771721136569977</c:v>
                </c:pt>
                <c:pt idx="308">
                  <c:v>1.1788362753391266</c:v>
                </c:pt>
                <c:pt idx="309">
                  <c:v>1.180489946603775</c:v>
                </c:pt>
                <c:pt idx="310">
                  <c:v>1.1822399389743805</c:v>
                </c:pt>
                <c:pt idx="311">
                  <c:v>1.1839260351657868</c:v>
                </c:pt>
                <c:pt idx="312">
                  <c:v>1.1856226217746735</c:v>
                </c:pt>
                <c:pt idx="313">
                  <c:v>1.1872972738742829</c:v>
                </c:pt>
                <c:pt idx="314">
                  <c:v>1.1889404547214508</c:v>
                </c:pt>
                <c:pt idx="315">
                  <c:v>1.1905617010593414</c:v>
                </c:pt>
                <c:pt idx="316">
                  <c:v>1.1922477972507477</c:v>
                </c:pt>
                <c:pt idx="317">
                  <c:v>1.1938900244235993</c:v>
                </c:pt>
                <c:pt idx="318">
                  <c:v>1.195586611032486</c:v>
                </c:pt>
                <c:pt idx="319">
                  <c:v>1.1972622168064118</c:v>
                </c:pt>
                <c:pt idx="320">
                  <c:v>1.1989368689060211</c:v>
                </c:pt>
                <c:pt idx="321">
                  <c:v>1.20060103058815</c:v>
                </c:pt>
                <c:pt idx="322">
                  <c:v>1.2023300421237946</c:v>
                </c:pt>
                <c:pt idx="323">
                  <c:v>1.2039732229709625</c:v>
                </c:pt>
                <c:pt idx="324">
                  <c:v>1.2056049597263336</c:v>
                </c:pt>
                <c:pt idx="325">
                  <c:v>1.2072157156467438</c:v>
                </c:pt>
                <c:pt idx="326">
                  <c:v>1.2088484060764313</c:v>
                </c:pt>
                <c:pt idx="327">
                  <c:v>1.2105554831027985</c:v>
                </c:pt>
                <c:pt idx="328">
                  <c:v>1.2122415792942047</c:v>
                </c:pt>
                <c:pt idx="329">
                  <c:v>1.2139162313938141</c:v>
                </c:pt>
                <c:pt idx="330">
                  <c:v>1.2155908834934235</c:v>
                </c:pt>
                <c:pt idx="331">
                  <c:v>1.2172874701023102</c:v>
                </c:pt>
                <c:pt idx="332">
                  <c:v>1.2188982260227204</c:v>
                </c:pt>
                <c:pt idx="333">
                  <c:v>1.220519472360611</c:v>
                </c:pt>
                <c:pt idx="334">
                  <c:v>1.2221731436252594</c:v>
                </c:pt>
                <c:pt idx="335">
                  <c:v>1.2238268148899079</c:v>
                </c:pt>
                <c:pt idx="336">
                  <c:v>1.2255024206638336</c:v>
                </c:pt>
                <c:pt idx="337">
                  <c:v>1.2271875631809235</c:v>
                </c:pt>
                <c:pt idx="338">
                  <c:v>1.2288631689548493</c:v>
                </c:pt>
                <c:pt idx="339">
                  <c:v>1.2305702459812164</c:v>
                </c:pt>
                <c:pt idx="340">
                  <c:v>1.2322344076633454</c:v>
                </c:pt>
                <c:pt idx="341">
                  <c:v>1.2338775885105133</c:v>
                </c:pt>
                <c:pt idx="342">
                  <c:v>1.2355093252658844</c:v>
                </c:pt>
                <c:pt idx="343">
                  <c:v>1.2371420156955719</c:v>
                </c:pt>
                <c:pt idx="344">
                  <c:v>1.2388061773777008</c:v>
                </c:pt>
                <c:pt idx="345">
                  <c:v>1.2405027639865875</c:v>
                </c:pt>
                <c:pt idx="346">
                  <c:v>1.2422203314304352</c:v>
                </c:pt>
                <c:pt idx="347">
                  <c:v>1.243895937204361</c:v>
                </c:pt>
                <c:pt idx="348">
                  <c:v>1.2455705893039704</c:v>
                </c:pt>
                <c:pt idx="349">
                  <c:v>1.2472242605686188</c:v>
                </c:pt>
                <c:pt idx="350">
                  <c:v>1.2488779318332672</c:v>
                </c:pt>
                <c:pt idx="351">
                  <c:v>1.2505316030979157</c:v>
                </c:pt>
                <c:pt idx="352">
                  <c:v>1.252206255197525</c:v>
                </c:pt>
                <c:pt idx="353">
                  <c:v>1.2538389456272125</c:v>
                </c:pt>
                <c:pt idx="354">
                  <c:v>1.2555031073093414</c:v>
                </c:pt>
                <c:pt idx="355">
                  <c:v>1.2572213304042816</c:v>
                </c:pt>
                <c:pt idx="356">
                  <c:v>1.2589074265956879</c:v>
                </c:pt>
                <c:pt idx="357">
                  <c:v>1.2606040132045746</c:v>
                </c:pt>
                <c:pt idx="358">
                  <c:v>1.2622567307949066</c:v>
                </c:pt>
                <c:pt idx="359">
                  <c:v>1.2638569962978363</c:v>
                </c:pt>
                <c:pt idx="360">
                  <c:v>1.265457261800766</c:v>
                </c:pt>
                <c:pt idx="361">
                  <c:v>1.2671748292446137</c:v>
                </c:pt>
                <c:pt idx="362">
                  <c:v>1.2688714158535004</c:v>
                </c:pt>
                <c:pt idx="363">
                  <c:v>1.2706004571914673</c:v>
                </c:pt>
                <c:pt idx="364">
                  <c:v>1.2722436380386353</c:v>
                </c:pt>
                <c:pt idx="365">
                  <c:v>1.2739287805557251</c:v>
                </c:pt>
                <c:pt idx="366">
                  <c:v>1.275592942237854</c:v>
                </c:pt>
                <c:pt idx="367">
                  <c:v>1.2773114633560181</c:v>
                </c:pt>
                <c:pt idx="368">
                  <c:v>1.2789327096939087</c:v>
                </c:pt>
                <c:pt idx="369">
                  <c:v>1.2805758905410767</c:v>
                </c:pt>
                <c:pt idx="370">
                  <c:v>1.2822181177139282</c:v>
                </c:pt>
                <c:pt idx="371">
                  <c:v>1.2838832330703736</c:v>
                </c:pt>
                <c:pt idx="372">
                  <c:v>1.2855798196792603</c:v>
                </c:pt>
                <c:pt idx="373">
                  <c:v>1.2872868967056275</c:v>
                </c:pt>
                <c:pt idx="374">
                  <c:v>1.2889834833145142</c:v>
                </c:pt>
                <c:pt idx="375">
                  <c:v>1.2906371545791626</c:v>
                </c:pt>
                <c:pt idx="376">
                  <c:v>1.2922688913345337</c:v>
                </c:pt>
                <c:pt idx="377">
                  <c:v>1.2938691568374634</c:v>
                </c:pt>
                <c:pt idx="378">
                  <c:v>1.2955438089370728</c:v>
                </c:pt>
                <c:pt idx="379">
                  <c:v>1.297229905128479</c:v>
                </c:pt>
                <c:pt idx="380">
                  <c:v>1.2989045572280884</c:v>
                </c:pt>
                <c:pt idx="381">
                  <c:v>1.3005687189102173</c:v>
                </c:pt>
                <c:pt idx="382">
                  <c:v>1.3022338342666626</c:v>
                </c:pt>
                <c:pt idx="383">
                  <c:v>1.303908486366272</c:v>
                </c:pt>
                <c:pt idx="384">
                  <c:v>1.3056050729751587</c:v>
                </c:pt>
                <c:pt idx="385">
                  <c:v>1.3072482538223267</c:v>
                </c:pt>
                <c:pt idx="386">
                  <c:v>1.30884756565094</c:v>
                </c:pt>
                <c:pt idx="387">
                  <c:v>1.3104907464981079</c:v>
                </c:pt>
                <c:pt idx="388">
                  <c:v>1.3121653985977173</c:v>
                </c:pt>
                <c:pt idx="389">
                  <c:v>1.3138305139541626</c:v>
                </c:pt>
                <c:pt idx="390">
                  <c:v>1.3155375909805298</c:v>
                </c:pt>
                <c:pt idx="391">
                  <c:v>1.3172122430801392</c:v>
                </c:pt>
                <c:pt idx="392">
                  <c:v>1.3188983392715454</c:v>
                </c:pt>
                <c:pt idx="393">
                  <c:v>1.3205520105361939</c:v>
                </c:pt>
                <c:pt idx="394">
                  <c:v>1.3221522760391236</c:v>
                </c:pt>
                <c:pt idx="395">
                  <c:v>1.3238488626480103</c:v>
                </c:pt>
                <c:pt idx="396">
                  <c:v>1.3254910898208618</c:v>
                </c:pt>
                <c:pt idx="397">
                  <c:v>1.3271771860122681</c:v>
                </c:pt>
                <c:pt idx="398">
                  <c:v>1.3288308572769165</c:v>
                </c:pt>
                <c:pt idx="399">
                  <c:v>1.3305055093765259</c:v>
                </c:pt>
                <c:pt idx="400">
                  <c:v>1.3321696710586548</c:v>
                </c:pt>
                <c:pt idx="401">
                  <c:v>1.3339091730117798</c:v>
                </c:pt>
                <c:pt idx="402">
                  <c:v>1.3355952692031861</c:v>
                </c:pt>
                <c:pt idx="403">
                  <c:v>1.3372279596328736</c:v>
                </c:pt>
                <c:pt idx="404">
                  <c:v>1.3388377618789673</c:v>
                </c:pt>
                <c:pt idx="405">
                  <c:v>1.34047039270401</c:v>
                </c:pt>
                <c:pt idx="406">
                  <c:v>1.3421774697303772</c:v>
                </c:pt>
                <c:pt idx="407">
                  <c:v>1.3438740563392639</c:v>
                </c:pt>
                <c:pt idx="408">
                  <c:v>1.3455706429481507</c:v>
                </c:pt>
                <c:pt idx="409">
                  <c:v>1.3472567391395569</c:v>
                </c:pt>
                <c:pt idx="410">
                  <c:v>1.3489313912391663</c:v>
                </c:pt>
                <c:pt idx="411">
                  <c:v>1.350531656742096</c:v>
                </c:pt>
                <c:pt idx="412">
                  <c:v>1.3522387337684632</c:v>
                </c:pt>
                <c:pt idx="413">
                  <c:v>1.3538494896888733</c:v>
                </c:pt>
                <c:pt idx="414">
                  <c:v>1.355567057132721</c:v>
                </c:pt>
                <c:pt idx="415">
                  <c:v>1.357189257144928</c:v>
                </c:pt>
                <c:pt idx="416">
                  <c:v>1.3588743996620178</c:v>
                </c:pt>
                <c:pt idx="417">
                  <c:v>1.3605824303627014</c:v>
                </c:pt>
                <c:pt idx="418">
                  <c:v>1.3623104882240296</c:v>
                </c:pt>
                <c:pt idx="419">
                  <c:v>1.3639860939979553</c:v>
                </c:pt>
                <c:pt idx="420">
                  <c:v>1.3656283211708069</c:v>
                </c:pt>
                <c:pt idx="421">
                  <c:v>1.3672390770912171</c:v>
                </c:pt>
                <c:pt idx="422">
                  <c:v>1.3688603234291077</c:v>
                </c:pt>
                <c:pt idx="423">
                  <c:v>1.3705464196205139</c:v>
                </c:pt>
                <c:pt idx="424">
                  <c:v>1.3722430062294007</c:v>
                </c:pt>
                <c:pt idx="425">
                  <c:v>1.3739500832557678</c:v>
                </c:pt>
                <c:pt idx="426">
                  <c:v>1.3756142449378967</c:v>
                </c:pt>
                <c:pt idx="427">
                  <c:v>1.3772898507118225</c:v>
                </c:pt>
                <c:pt idx="428">
                  <c:v>1.3789215874671936</c:v>
                </c:pt>
                <c:pt idx="429">
                  <c:v>1.3805971932411194</c:v>
                </c:pt>
                <c:pt idx="430">
                  <c:v>1.3822508645057678</c:v>
                </c:pt>
                <c:pt idx="431">
                  <c:v>1.3838930916786194</c:v>
                </c:pt>
                <c:pt idx="432">
                  <c:v>1.3855467629432678</c:v>
                </c:pt>
                <c:pt idx="433">
                  <c:v>1.3872223687171936</c:v>
                </c:pt>
                <c:pt idx="434">
                  <c:v>1.3888865303993225</c:v>
                </c:pt>
                <c:pt idx="435">
                  <c:v>1.3905726265907288</c:v>
                </c:pt>
                <c:pt idx="436">
                  <c:v>1.392279703617096</c:v>
                </c:pt>
                <c:pt idx="437">
                  <c:v>1.3939543557167053</c:v>
                </c:pt>
                <c:pt idx="438">
                  <c:v>1.3955651116371155</c:v>
                </c:pt>
                <c:pt idx="439">
                  <c:v>1.3971548867225647</c:v>
                </c:pt>
                <c:pt idx="440">
                  <c:v>1.3988295388221741</c:v>
                </c:pt>
                <c:pt idx="441">
                  <c:v>1.4005261254310608</c:v>
                </c:pt>
                <c:pt idx="442">
                  <c:v>1.4022122216224671</c:v>
                </c:pt>
                <c:pt idx="443">
                  <c:v>1.4038658928871155</c:v>
                </c:pt>
                <c:pt idx="444">
                  <c:v>1.4055195641517639</c:v>
                </c:pt>
                <c:pt idx="445">
                  <c:v>1.4071942162513733</c:v>
                </c:pt>
                <c:pt idx="446">
                  <c:v>1.40889080286026</c:v>
                </c:pt>
                <c:pt idx="447">
                  <c:v>1.4105444741249085</c:v>
                </c:pt>
                <c:pt idx="448">
                  <c:v>1.4121762108802796</c:v>
                </c:pt>
                <c:pt idx="449">
                  <c:v>1.4138193917274475</c:v>
                </c:pt>
                <c:pt idx="450">
                  <c:v>1.4154835534095764</c:v>
                </c:pt>
                <c:pt idx="451">
                  <c:v>1.4171591591835022</c:v>
                </c:pt>
                <c:pt idx="452">
                  <c:v>1.4188662362098694</c:v>
                </c:pt>
                <c:pt idx="453">
                  <c:v>1.4205628228187561</c:v>
                </c:pt>
                <c:pt idx="454">
                  <c:v>1.4222698998451233</c:v>
                </c:pt>
                <c:pt idx="455">
                  <c:v>1.4239021730422974</c:v>
                </c:pt>
                <c:pt idx="456">
                  <c:v>1.425523419380188</c:v>
                </c:pt>
                <c:pt idx="457">
                  <c:v>1.427166600227356</c:v>
                </c:pt>
                <c:pt idx="458">
                  <c:v>1.4288412523269653</c:v>
                </c:pt>
                <c:pt idx="459">
                  <c:v>1.4305273485183716</c:v>
                </c:pt>
                <c:pt idx="460">
                  <c:v>1.4322124910354614</c:v>
                </c:pt>
                <c:pt idx="461">
                  <c:v>1.4338880968093872</c:v>
                </c:pt>
                <c:pt idx="462">
                  <c:v>1.4355522584915161</c:v>
                </c:pt>
                <c:pt idx="463">
                  <c:v>1.4372812700271607</c:v>
                </c:pt>
                <c:pt idx="464">
                  <c:v>1.4388920259475708</c:v>
                </c:pt>
                <c:pt idx="465">
                  <c:v>1.4405456972122193</c:v>
                </c:pt>
                <c:pt idx="466">
                  <c:v>1.4421879243850708</c:v>
                </c:pt>
                <c:pt idx="467">
                  <c:v>1.4438635301589966</c:v>
                </c:pt>
                <c:pt idx="468">
                  <c:v>1.445517201423645</c:v>
                </c:pt>
                <c:pt idx="469">
                  <c:v>1.4472242784500122</c:v>
                </c:pt>
                <c:pt idx="470">
                  <c:v>1.4489532899856568</c:v>
                </c:pt>
                <c:pt idx="471">
                  <c:v>1.4506384325027466</c:v>
                </c:pt>
                <c:pt idx="472">
                  <c:v>1.4523035478591919</c:v>
                </c:pt>
                <c:pt idx="473">
                  <c:v>1.4539028596878052</c:v>
                </c:pt>
                <c:pt idx="474">
                  <c:v>1.4555565309524536</c:v>
                </c:pt>
                <c:pt idx="475">
                  <c:v>1.4572206926345825</c:v>
                </c:pt>
                <c:pt idx="476">
                  <c:v>1.4589287233352661</c:v>
                </c:pt>
                <c:pt idx="477">
                  <c:v>1.4605814409255982</c:v>
                </c:pt>
                <c:pt idx="478">
                  <c:v>1.4622675371170044</c:v>
                </c:pt>
                <c:pt idx="479">
                  <c:v>1.4639212083816528</c:v>
                </c:pt>
                <c:pt idx="480">
                  <c:v>1.46562828540802</c:v>
                </c:pt>
                <c:pt idx="481">
                  <c:v>1.4673248720169068</c:v>
                </c:pt>
                <c:pt idx="482">
                  <c:v>1.4689575624465943</c:v>
                </c:pt>
                <c:pt idx="483">
                  <c:v>1.4705683183670044</c:v>
                </c:pt>
                <c:pt idx="484">
                  <c:v>1.472210545539856</c:v>
                </c:pt>
                <c:pt idx="485">
                  <c:v>1.4738861513137818</c:v>
                </c:pt>
                <c:pt idx="486">
                  <c:v>1.4755608034133911</c:v>
                </c:pt>
                <c:pt idx="487">
                  <c:v>1.4772678804397583</c:v>
                </c:pt>
                <c:pt idx="488">
                  <c:v>1.4789329957962036</c:v>
                </c:pt>
                <c:pt idx="489">
                  <c:v>1.4805971574783325</c:v>
                </c:pt>
                <c:pt idx="490">
                  <c:v>1.4822288942337036</c:v>
                </c:pt>
                <c:pt idx="491">
                  <c:v>1.4838615846633911</c:v>
                </c:pt>
                <c:pt idx="492">
                  <c:v>1.48552574634552</c:v>
                </c:pt>
                <c:pt idx="493">
                  <c:v>1.4871794176101685</c:v>
                </c:pt>
                <c:pt idx="494">
                  <c:v>1.48882164478302</c:v>
                </c:pt>
                <c:pt idx="495">
                  <c:v>1.4905182313919068</c:v>
                </c:pt>
                <c:pt idx="496">
                  <c:v>1.4921509218215943</c:v>
                </c:pt>
                <c:pt idx="497">
                  <c:v>1.4938904237747193</c:v>
                </c:pt>
                <c:pt idx="498">
                  <c:v>1.4955545854568482</c:v>
                </c:pt>
                <c:pt idx="499">
                  <c:v>1.4972292375564575</c:v>
                </c:pt>
                <c:pt idx="500">
                  <c:v>1.4988504838943482</c:v>
                </c:pt>
                <c:pt idx="501">
                  <c:v>1.5005041551589966</c:v>
                </c:pt>
                <c:pt idx="502">
                  <c:v>1.5021368455886841</c:v>
                </c:pt>
                <c:pt idx="503">
                  <c:v>1.5038334321975708</c:v>
                </c:pt>
                <c:pt idx="504">
                  <c:v>1.5055300188064575</c:v>
                </c:pt>
                <c:pt idx="505">
                  <c:v>1.5072051477432251</c:v>
                </c:pt>
                <c:pt idx="506">
                  <c:v>1.5089017343521118</c:v>
                </c:pt>
                <c:pt idx="507">
                  <c:v>1.5105554056167603</c:v>
                </c:pt>
                <c:pt idx="508">
                  <c:v>1.5122300577163696</c:v>
                </c:pt>
                <c:pt idx="509">
                  <c:v>1.5138942193984986</c:v>
                </c:pt>
                <c:pt idx="510">
                  <c:v>1.5155374002456665</c:v>
                </c:pt>
                <c:pt idx="511">
                  <c:v>1.5171805810928345</c:v>
                </c:pt>
                <c:pt idx="512">
                  <c:v>1.5188657236099243</c:v>
                </c:pt>
                <c:pt idx="513">
                  <c:v>1.5205193948745728</c:v>
                </c:pt>
                <c:pt idx="514">
                  <c:v>1.52222647190094</c:v>
                </c:pt>
                <c:pt idx="515">
                  <c:v>1.5239554834365845</c:v>
                </c:pt>
                <c:pt idx="516">
                  <c:v>1.5256091547012329</c:v>
                </c:pt>
                <c:pt idx="517">
                  <c:v>1.5272523355484009</c:v>
                </c:pt>
                <c:pt idx="518">
                  <c:v>1.5288306665420532</c:v>
                </c:pt>
                <c:pt idx="519">
                  <c:v>1.5304948282241821</c:v>
                </c:pt>
                <c:pt idx="520">
                  <c:v>1.5321914148330689</c:v>
                </c:pt>
                <c:pt idx="521">
                  <c:v>1.5339204263687134</c:v>
                </c:pt>
                <c:pt idx="522">
                  <c:v>1.5355845880508423</c:v>
                </c:pt>
                <c:pt idx="523">
                  <c:v>1.5372277688980103</c:v>
                </c:pt>
                <c:pt idx="524">
                  <c:v>1.538924355506897</c:v>
                </c:pt>
                <c:pt idx="525">
                  <c:v>1.5406199884414673</c:v>
                </c:pt>
                <c:pt idx="526">
                  <c:v>1.5422736597061157</c:v>
                </c:pt>
                <c:pt idx="527">
                  <c:v>1.5439168405532837</c:v>
                </c:pt>
                <c:pt idx="528">
                  <c:v>1.5455485773086548</c:v>
                </c:pt>
                <c:pt idx="529">
                  <c:v>1.5472136926651001</c:v>
                </c:pt>
                <c:pt idx="530">
                  <c:v>1.5488673639297486</c:v>
                </c:pt>
                <c:pt idx="531">
                  <c:v>1.5506068658828736</c:v>
                </c:pt>
                <c:pt idx="532">
                  <c:v>1.5523139429092407</c:v>
                </c:pt>
                <c:pt idx="533">
                  <c:v>1.554000039100647</c:v>
                </c:pt>
                <c:pt idx="534">
                  <c:v>1.5556422662734986</c:v>
                </c:pt>
                <c:pt idx="535">
                  <c:v>1.5572425317764282</c:v>
                </c:pt>
                <c:pt idx="536">
                  <c:v>1.5588962030410767</c:v>
                </c:pt>
                <c:pt idx="537">
                  <c:v>1.5605603647232056</c:v>
                </c:pt>
                <c:pt idx="538">
                  <c:v>1.5622569513320923</c:v>
                </c:pt>
                <c:pt idx="539">
                  <c:v>1.5639430475234986</c:v>
                </c:pt>
                <c:pt idx="540">
                  <c:v>1.5655528497695923</c:v>
                </c:pt>
                <c:pt idx="541">
                  <c:v>1.5672284555435181</c:v>
                </c:pt>
                <c:pt idx="542">
                  <c:v>1.5689355325698853</c:v>
                </c:pt>
                <c:pt idx="543">
                  <c:v>1.5705996942520142</c:v>
                </c:pt>
                <c:pt idx="544">
                  <c:v>1.5722104501724243</c:v>
                </c:pt>
                <c:pt idx="545">
                  <c:v>1.5738431406021118</c:v>
                </c:pt>
                <c:pt idx="546">
                  <c:v>1.5754853677749634</c:v>
                </c:pt>
                <c:pt idx="547">
                  <c:v>1.5771285486221314</c:v>
                </c:pt>
                <c:pt idx="548">
                  <c:v>1.5788890314102173</c:v>
                </c:pt>
                <c:pt idx="549">
                  <c:v>1.5805427026748657</c:v>
                </c:pt>
                <c:pt idx="550">
                  <c:v>1.5822392892837525</c:v>
                </c:pt>
                <c:pt idx="551">
                  <c:v>1.5838824701309204</c:v>
                </c:pt>
                <c:pt idx="552">
                  <c:v>1.5855142068862915</c:v>
                </c:pt>
                <c:pt idx="553">
                  <c:v>1.5871898126602173</c:v>
                </c:pt>
                <c:pt idx="554">
                  <c:v>1.5888215494155884</c:v>
                </c:pt>
                <c:pt idx="555">
                  <c:v>1.5905081224441528</c:v>
                </c:pt>
                <c:pt idx="556">
                  <c:v>1.5921608400344849</c:v>
                </c:pt>
                <c:pt idx="557">
                  <c:v>1.5938469362258911</c:v>
                </c:pt>
                <c:pt idx="558">
                  <c:v>1.5955225419998169</c:v>
                </c:pt>
                <c:pt idx="559">
                  <c:v>1.597250599861145</c:v>
                </c:pt>
                <c:pt idx="560">
                  <c:v>1.5989157152175903</c:v>
                </c:pt>
                <c:pt idx="561">
                  <c:v>1.6005684328079224</c:v>
                </c:pt>
                <c:pt idx="562">
                  <c:v>1.6022011232376099</c:v>
                </c:pt>
                <c:pt idx="563">
                  <c:v>1.6038443040847778</c:v>
                </c:pt>
                <c:pt idx="564">
                  <c:v>1.6054970216751099</c:v>
                </c:pt>
                <c:pt idx="565">
                  <c:v>1.6071726274490357</c:v>
                </c:pt>
                <c:pt idx="566">
                  <c:v>1.6089121294021607</c:v>
                </c:pt>
                <c:pt idx="567">
                  <c:v>1.6106192064285278</c:v>
                </c:pt>
                <c:pt idx="568">
                  <c:v>1.612229962348938</c:v>
                </c:pt>
                <c:pt idx="569">
                  <c:v>1.6139046144485474</c:v>
                </c:pt>
                <c:pt idx="570">
                  <c:v>1.6155268144607544</c:v>
                </c:pt>
                <c:pt idx="571">
                  <c:v>1.617169041633606</c:v>
                </c:pt>
                <c:pt idx="572">
                  <c:v>1.6188551378250122</c:v>
                </c:pt>
                <c:pt idx="573">
                  <c:v>1.6205192995071411</c:v>
                </c:pt>
                <c:pt idx="574">
                  <c:v>1.6222053956985474</c:v>
                </c:pt>
                <c:pt idx="575">
                  <c:v>1.6238800477981568</c:v>
                </c:pt>
                <c:pt idx="576">
                  <c:v>1.6256090593338013</c:v>
                </c:pt>
                <c:pt idx="577">
                  <c:v>1.6273161363601685</c:v>
                </c:pt>
                <c:pt idx="578">
                  <c:v>1.6289698076248169</c:v>
                </c:pt>
                <c:pt idx="579">
                  <c:v>1.6305805635452271</c:v>
                </c:pt>
                <c:pt idx="580">
                  <c:v>1.632223744392395</c:v>
                </c:pt>
                <c:pt idx="581">
                  <c:v>1.6338774156570435</c:v>
                </c:pt>
                <c:pt idx="582">
                  <c:v>1.6355625581741333</c:v>
                </c:pt>
                <c:pt idx="583">
                  <c:v>1.63725914478302</c:v>
                </c:pt>
                <c:pt idx="584">
                  <c:v>1.6389671754837036</c:v>
                </c:pt>
                <c:pt idx="585">
                  <c:v>1.6406198930740357</c:v>
                </c:pt>
                <c:pt idx="586">
                  <c:v>1.6422735643386841</c:v>
                </c:pt>
                <c:pt idx="587">
                  <c:v>1.6439386796951294</c:v>
                </c:pt>
                <c:pt idx="588">
                  <c:v>1.645580906867981</c:v>
                </c:pt>
                <c:pt idx="589">
                  <c:v>1.6472345781326294</c:v>
                </c:pt>
                <c:pt idx="590">
                  <c:v>1.6488882493972778</c:v>
                </c:pt>
                <c:pt idx="591">
                  <c:v>1.6505314302444458</c:v>
                </c:pt>
                <c:pt idx="592">
                  <c:v>1.6521851015090943</c:v>
                </c:pt>
                <c:pt idx="593">
                  <c:v>1.6538921785354614</c:v>
                </c:pt>
                <c:pt idx="594">
                  <c:v>1.6555782747268677</c:v>
                </c:pt>
                <c:pt idx="595">
                  <c:v>1.6572748613357544</c:v>
                </c:pt>
                <c:pt idx="596">
                  <c:v>1.658896107673645</c:v>
                </c:pt>
                <c:pt idx="597">
                  <c:v>1.6605068635940552</c:v>
                </c:pt>
                <c:pt idx="598">
                  <c:v>1.6621490907669068</c:v>
                </c:pt>
                <c:pt idx="599">
                  <c:v>1.6638456773757935</c:v>
                </c:pt>
                <c:pt idx="600">
                  <c:v>1.6655098390579224</c:v>
                </c:pt>
                <c:pt idx="601">
                  <c:v>1.667217869758606</c:v>
                </c:pt>
                <c:pt idx="602">
                  <c:v>1.6688925218582153</c:v>
                </c:pt>
                <c:pt idx="603">
                  <c:v>1.6705252122879028</c:v>
                </c:pt>
                <c:pt idx="604">
                  <c:v>1.6722208452224732</c:v>
                </c:pt>
                <c:pt idx="605">
                  <c:v>1.6738640260696411</c:v>
                </c:pt>
                <c:pt idx="606">
                  <c:v>1.6755286645889282</c:v>
                </c:pt>
                <c:pt idx="607">
                  <c:v>1.6771499109268189</c:v>
                </c:pt>
                <c:pt idx="608">
                  <c:v>1.6788245630264282</c:v>
                </c:pt>
                <c:pt idx="609">
                  <c:v>1.6804467630386353</c:v>
                </c:pt>
                <c:pt idx="610">
                  <c:v>1.6821862649917603</c:v>
                </c:pt>
                <c:pt idx="611">
                  <c:v>1.683882851600647</c:v>
                </c:pt>
                <c:pt idx="612">
                  <c:v>1.6856004190444946</c:v>
                </c:pt>
                <c:pt idx="613">
                  <c:v>1.6872540903091431</c:v>
                </c:pt>
                <c:pt idx="614">
                  <c:v>1.6888648462295532</c:v>
                </c:pt>
                <c:pt idx="615">
                  <c:v>1.6905070734024048</c:v>
                </c:pt>
                <c:pt idx="616">
                  <c:v>1.6921721887588501</c:v>
                </c:pt>
                <c:pt idx="617">
                  <c:v>1.6938468408584595</c:v>
                </c:pt>
                <c:pt idx="618">
                  <c:v>1.6955434274673462</c:v>
                </c:pt>
                <c:pt idx="619">
                  <c:v>1.697219033241272</c:v>
                </c:pt>
                <c:pt idx="620">
                  <c:v>1.6988507699966431</c:v>
                </c:pt>
                <c:pt idx="621">
                  <c:v>1.7005683374404907</c:v>
                </c:pt>
                <c:pt idx="622">
                  <c:v>1.7022439432144165</c:v>
                </c:pt>
                <c:pt idx="623">
                  <c:v>1.7039081048965454</c:v>
                </c:pt>
                <c:pt idx="624">
                  <c:v>1.7055293512344361</c:v>
                </c:pt>
                <c:pt idx="625">
                  <c:v>1.707193512916565</c:v>
                </c:pt>
                <c:pt idx="626">
                  <c:v>1.7088366937637329</c:v>
                </c:pt>
                <c:pt idx="627">
                  <c:v>1.7105761957168579</c:v>
                </c:pt>
                <c:pt idx="628">
                  <c:v>1.7122832727432251</c:v>
                </c:pt>
                <c:pt idx="629">
                  <c:v>1.7139798593521118</c:v>
                </c:pt>
                <c:pt idx="630">
                  <c:v>1.7156335306167603</c:v>
                </c:pt>
                <c:pt idx="631">
                  <c:v>1.7172872018814087</c:v>
                </c:pt>
                <c:pt idx="632">
                  <c:v>1.7188979578018189</c:v>
                </c:pt>
                <c:pt idx="633">
                  <c:v>1.72052969455719</c:v>
                </c:pt>
                <c:pt idx="634">
                  <c:v>1.7222157907485962</c:v>
                </c:pt>
                <c:pt idx="635">
                  <c:v>1.7239123773574829</c:v>
                </c:pt>
                <c:pt idx="636">
                  <c:v>1.7255660486221314</c:v>
                </c:pt>
                <c:pt idx="637">
                  <c:v>1.7272407007217407</c:v>
                </c:pt>
                <c:pt idx="638">
                  <c:v>1.7289592218399048</c:v>
                </c:pt>
                <c:pt idx="639">
                  <c:v>1.7306338739395142</c:v>
                </c:pt>
                <c:pt idx="640">
                  <c:v>1.73230947971344</c:v>
                </c:pt>
                <c:pt idx="641">
                  <c:v>1.7338983011245728</c:v>
                </c:pt>
                <c:pt idx="642">
                  <c:v>1.7355414819717407</c:v>
                </c:pt>
                <c:pt idx="643">
                  <c:v>1.7371837091445923</c:v>
                </c:pt>
                <c:pt idx="644">
                  <c:v>1.7389022302627564</c:v>
                </c:pt>
                <c:pt idx="645">
                  <c:v>1.7405559015274048</c:v>
                </c:pt>
                <c:pt idx="646">
                  <c:v>1.7422734689712525</c:v>
                </c:pt>
                <c:pt idx="647">
                  <c:v>1.7439271402359009</c:v>
                </c:pt>
                <c:pt idx="648">
                  <c:v>1.7455913019180298</c:v>
                </c:pt>
                <c:pt idx="649">
                  <c:v>1.7472135019302368</c:v>
                </c:pt>
                <c:pt idx="650">
                  <c:v>1.748824257850647</c:v>
                </c:pt>
                <c:pt idx="651">
                  <c:v>1.7504884195327759</c:v>
                </c:pt>
                <c:pt idx="652">
                  <c:v>1.7521954965591431</c:v>
                </c:pt>
                <c:pt idx="653">
                  <c:v>1.753859658241272</c:v>
                </c:pt>
                <c:pt idx="654">
                  <c:v>1.75550283908844</c:v>
                </c:pt>
                <c:pt idx="655">
                  <c:v>1.7571994256973267</c:v>
                </c:pt>
                <c:pt idx="656">
                  <c:v>1.7589068007469177</c:v>
                </c:pt>
                <c:pt idx="657">
                  <c:v>1.7605919432640076</c:v>
                </c:pt>
                <c:pt idx="658">
                  <c:v>1.7622246336936951</c:v>
                </c:pt>
                <c:pt idx="659">
                  <c:v>1.7638239455223084</c:v>
                </c:pt>
                <c:pt idx="660">
                  <c:v>1.7654461455345154</c:v>
                </c:pt>
                <c:pt idx="661">
                  <c:v>1.7671637129783631</c:v>
                </c:pt>
                <c:pt idx="662">
                  <c:v>1.7688498091697693</c:v>
                </c:pt>
                <c:pt idx="663">
                  <c:v>1.7705350112915039</c:v>
                </c:pt>
                <c:pt idx="664">
                  <c:v>1.7722315979003906</c:v>
                </c:pt>
                <c:pt idx="665">
                  <c:v>1.7739176940917969</c:v>
                </c:pt>
                <c:pt idx="666">
                  <c:v>1.7755818557739258</c:v>
                </c:pt>
                <c:pt idx="667">
                  <c:v>1.777192611694336</c:v>
                </c:pt>
                <c:pt idx="668">
                  <c:v>1.7788462829589844</c:v>
                </c:pt>
                <c:pt idx="669">
                  <c:v>1.7805218887329102</c:v>
                </c:pt>
                <c:pt idx="670">
                  <c:v>1.7821965408325195</c:v>
                </c:pt>
                <c:pt idx="671">
                  <c:v>1.783850212097168</c:v>
                </c:pt>
                <c:pt idx="672">
                  <c:v>1.7855677795410156</c:v>
                </c:pt>
                <c:pt idx="673">
                  <c:v>1.7872758102416992</c:v>
                </c:pt>
                <c:pt idx="674">
                  <c:v>1.7889504623413086</c:v>
                </c:pt>
                <c:pt idx="675">
                  <c:v>1.7905612182617188</c:v>
                </c:pt>
                <c:pt idx="676">
                  <c:v>1.7922148895263672</c:v>
                </c:pt>
                <c:pt idx="677">
                  <c:v>1.7937932205200195</c:v>
                </c:pt>
                <c:pt idx="678">
                  <c:v>1.7955327224731445</c:v>
                </c:pt>
                <c:pt idx="679">
                  <c:v>1.7972397994995117</c:v>
                </c:pt>
                <c:pt idx="680">
                  <c:v>1.798925895690918</c:v>
                </c:pt>
                <c:pt idx="681">
                  <c:v>1.8006005477905274</c:v>
                </c:pt>
                <c:pt idx="682">
                  <c:v>1.8022866439819336</c:v>
                </c:pt>
                <c:pt idx="683">
                  <c:v>1.803940315246582</c:v>
                </c:pt>
                <c:pt idx="684">
                  <c:v>1.8056149673461914</c:v>
                </c:pt>
                <c:pt idx="685">
                  <c:v>1.8072476577758789</c:v>
                </c:pt>
                <c:pt idx="686">
                  <c:v>1.8089118194580078</c:v>
                </c:pt>
                <c:pt idx="687">
                  <c:v>1.8105550003051758</c:v>
                </c:pt>
                <c:pt idx="688">
                  <c:v>1.8122401428222656</c:v>
                </c:pt>
                <c:pt idx="689">
                  <c:v>1.8139367294311524</c:v>
                </c:pt>
                <c:pt idx="690">
                  <c:v>1.8156123352050781</c:v>
                </c:pt>
                <c:pt idx="691">
                  <c:v>1.8172984313964844</c:v>
                </c:pt>
                <c:pt idx="692">
                  <c:v>1.8189835739135742</c:v>
                </c:pt>
                <c:pt idx="693">
                  <c:v>1.8205838394165039</c:v>
                </c:pt>
                <c:pt idx="694">
                  <c:v>1.8222050857543945</c:v>
                </c:pt>
                <c:pt idx="695">
                  <c:v>1.8238797378540039</c:v>
                </c:pt>
                <c:pt idx="696">
                  <c:v>1.8255658340454102</c:v>
                </c:pt>
                <c:pt idx="697">
                  <c:v>1.8272519302368164</c:v>
                </c:pt>
                <c:pt idx="698">
                  <c:v>1.8288951110839844</c:v>
                </c:pt>
                <c:pt idx="699">
                  <c:v>1.8305592727661133</c:v>
                </c:pt>
                <c:pt idx="700">
                  <c:v>1.832255859375</c:v>
                </c:pt>
                <c:pt idx="701">
                  <c:v>1.8339200210571289</c:v>
                </c:pt>
                <c:pt idx="702">
                  <c:v>1.8355736923217774</c:v>
                </c:pt>
                <c:pt idx="703">
                  <c:v>1.837194938659668</c:v>
                </c:pt>
                <c:pt idx="704">
                  <c:v>1.8388266754150391</c:v>
                </c:pt>
                <c:pt idx="705">
                  <c:v>1.8404803466796875</c:v>
                </c:pt>
                <c:pt idx="706">
                  <c:v>1.842177529335022</c:v>
                </c:pt>
                <c:pt idx="707">
                  <c:v>1.8438846063613892</c:v>
                </c:pt>
                <c:pt idx="708">
                  <c:v>1.8455487680435181</c:v>
                </c:pt>
                <c:pt idx="709">
                  <c:v>1.8472348642349243</c:v>
                </c:pt>
                <c:pt idx="710">
                  <c:v>1.8488770914077759</c:v>
                </c:pt>
                <c:pt idx="711">
                  <c:v>1.8505097818374634</c:v>
                </c:pt>
                <c:pt idx="712">
                  <c:v>1.8521634531021118</c:v>
                </c:pt>
                <c:pt idx="713">
                  <c:v>1.8538381052017212</c:v>
                </c:pt>
                <c:pt idx="714">
                  <c:v>1.8555242013931275</c:v>
                </c:pt>
                <c:pt idx="715">
                  <c:v>1.857166428565979</c:v>
                </c:pt>
                <c:pt idx="716">
                  <c:v>1.8588630151748657</c:v>
                </c:pt>
                <c:pt idx="717">
                  <c:v>1.8605596017837525</c:v>
                </c:pt>
                <c:pt idx="718">
                  <c:v>1.8622561883926392</c:v>
                </c:pt>
                <c:pt idx="719">
                  <c:v>1.8639098596572876</c:v>
                </c:pt>
                <c:pt idx="720">
                  <c:v>1.8655311059951782</c:v>
                </c:pt>
                <c:pt idx="721">
                  <c:v>1.8671742868423462</c:v>
                </c:pt>
                <c:pt idx="722">
                  <c:v>1.8688069772720337</c:v>
                </c:pt>
                <c:pt idx="723">
                  <c:v>1.8705140542984009</c:v>
                </c:pt>
                <c:pt idx="724">
                  <c:v>1.8722316217422486</c:v>
                </c:pt>
                <c:pt idx="725">
                  <c:v>1.8739606332778931</c:v>
                </c:pt>
                <c:pt idx="726">
                  <c:v>1.8755923700332642</c:v>
                </c:pt>
                <c:pt idx="727">
                  <c:v>1.87726797580719</c:v>
                </c:pt>
                <c:pt idx="728">
                  <c:v>1.8788672876358032</c:v>
                </c:pt>
                <c:pt idx="729">
                  <c:v>1.8805104684829712</c:v>
                </c:pt>
                <c:pt idx="730">
                  <c:v>1.882186074256897</c:v>
                </c:pt>
                <c:pt idx="731">
                  <c:v>1.8838712167739868</c:v>
                </c:pt>
                <c:pt idx="732">
                  <c:v>1.8855573129653931</c:v>
                </c:pt>
                <c:pt idx="733">
                  <c:v>1.887221474647522</c:v>
                </c:pt>
                <c:pt idx="734">
                  <c:v>1.8889285516738892</c:v>
                </c:pt>
                <c:pt idx="735">
                  <c:v>1.8906251382827759</c:v>
                </c:pt>
                <c:pt idx="736">
                  <c:v>1.8923217248916626</c:v>
                </c:pt>
                <c:pt idx="737">
                  <c:v>1.8939544153213501</c:v>
                </c:pt>
                <c:pt idx="738">
                  <c:v>1.8955651712417603</c:v>
                </c:pt>
                <c:pt idx="739">
                  <c:v>1.8971969079971314</c:v>
                </c:pt>
                <c:pt idx="740">
                  <c:v>1.8988830041885376</c:v>
                </c:pt>
                <c:pt idx="741">
                  <c:v>1.9005900812149048</c:v>
                </c:pt>
                <c:pt idx="742">
                  <c:v>1.9022761774063111</c:v>
                </c:pt>
                <c:pt idx="743">
                  <c:v>1.9039298486709595</c:v>
                </c:pt>
                <c:pt idx="744">
                  <c:v>1.9056264352798462</c:v>
                </c:pt>
                <c:pt idx="745">
                  <c:v>1.9072791528701782</c:v>
                </c:pt>
                <c:pt idx="746">
                  <c:v>1.9089118432998657</c:v>
                </c:pt>
                <c:pt idx="747">
                  <c:v>1.9105760049819946</c:v>
                </c:pt>
                <c:pt idx="748">
                  <c:v>1.9122296762466431</c:v>
                </c:pt>
                <c:pt idx="749">
                  <c:v>1.9138614130020142</c:v>
                </c:pt>
                <c:pt idx="750">
                  <c:v>1.9155475091934204</c:v>
                </c:pt>
                <c:pt idx="751">
                  <c:v>1.9172545862197876</c:v>
                </c:pt>
                <c:pt idx="752">
                  <c:v>1.9189301919937134</c:v>
                </c:pt>
                <c:pt idx="753">
                  <c:v>1.9206048440933228</c:v>
                </c:pt>
                <c:pt idx="754">
                  <c:v>1.9222585153579712</c:v>
                </c:pt>
                <c:pt idx="755">
                  <c:v>1.9238692712783814</c:v>
                </c:pt>
                <c:pt idx="756">
                  <c:v>1.9255010080337525</c:v>
                </c:pt>
                <c:pt idx="757">
                  <c:v>1.9271871042251587</c:v>
                </c:pt>
                <c:pt idx="758">
                  <c:v>1.9288512659072876</c:v>
                </c:pt>
                <c:pt idx="759">
                  <c:v>1.9305697870254517</c:v>
                </c:pt>
                <c:pt idx="760">
                  <c:v>1.9322120141983032</c:v>
                </c:pt>
                <c:pt idx="761">
                  <c:v>1.9338771295547486</c:v>
                </c:pt>
                <c:pt idx="762">
                  <c:v>1.9355517816543579</c:v>
                </c:pt>
                <c:pt idx="763">
                  <c:v>1.9372378778457642</c:v>
                </c:pt>
                <c:pt idx="764">
                  <c:v>1.9388486337661743</c:v>
                </c:pt>
                <c:pt idx="765">
                  <c:v>1.9404908609390259</c:v>
                </c:pt>
                <c:pt idx="766">
                  <c:v>1.9421445322036743</c:v>
                </c:pt>
                <c:pt idx="767">
                  <c:v>1.9438201379776001</c:v>
                </c:pt>
                <c:pt idx="768">
                  <c:v>1.94550528049469</c:v>
                </c:pt>
                <c:pt idx="769">
                  <c:v>1.9472133111953736</c:v>
                </c:pt>
                <c:pt idx="770">
                  <c:v>1.9489528131484986</c:v>
                </c:pt>
                <c:pt idx="771">
                  <c:v>1.9505740594863892</c:v>
                </c:pt>
                <c:pt idx="772">
                  <c:v>1.9522162866592407</c:v>
                </c:pt>
                <c:pt idx="773">
                  <c:v>1.9538384866714478</c:v>
                </c:pt>
                <c:pt idx="774">
                  <c:v>1.9555236291885376</c:v>
                </c:pt>
                <c:pt idx="775">
                  <c:v>1.9571992349624634</c:v>
                </c:pt>
                <c:pt idx="776">
                  <c:v>1.9588958215713501</c:v>
                </c:pt>
                <c:pt idx="777">
                  <c:v>1.9605704736709595</c:v>
                </c:pt>
                <c:pt idx="778">
                  <c:v>1.9622241449356079</c:v>
                </c:pt>
                <c:pt idx="779">
                  <c:v>1.9638987970352173</c:v>
                </c:pt>
                <c:pt idx="780">
                  <c:v>1.9656068277359009</c:v>
                </c:pt>
                <c:pt idx="781">
                  <c:v>1.9672280740737915</c:v>
                </c:pt>
                <c:pt idx="782">
                  <c:v>1.9688598108291626</c:v>
                </c:pt>
                <c:pt idx="783">
                  <c:v>1.9705134820938111</c:v>
                </c:pt>
                <c:pt idx="784">
                  <c:v>1.9721890878677368</c:v>
                </c:pt>
                <c:pt idx="785">
                  <c:v>1.9738856744766236</c:v>
                </c:pt>
                <c:pt idx="786">
                  <c:v>1.9755927515029907</c:v>
                </c:pt>
                <c:pt idx="787">
                  <c:v>1.9772893381118775</c:v>
                </c:pt>
                <c:pt idx="788">
                  <c:v>1.9789744806289673</c:v>
                </c:pt>
                <c:pt idx="789">
                  <c:v>1.9806281518936157</c:v>
                </c:pt>
                <c:pt idx="790">
                  <c:v>1.9822284173965454</c:v>
                </c:pt>
                <c:pt idx="791">
                  <c:v>1.9838820886611939</c:v>
                </c:pt>
                <c:pt idx="792">
                  <c:v>1.9855786752700806</c:v>
                </c:pt>
                <c:pt idx="793">
                  <c:v>1.9872647714614868</c:v>
                </c:pt>
                <c:pt idx="794">
                  <c:v>1.9889184427261353</c:v>
                </c:pt>
                <c:pt idx="795">
                  <c:v>1.990615029335022</c:v>
                </c:pt>
                <c:pt idx="796">
                  <c:v>1.9922791910171509</c:v>
                </c:pt>
                <c:pt idx="797">
                  <c:v>1.9939538431167603</c:v>
                </c:pt>
                <c:pt idx="798">
                  <c:v>1.995650429725647</c:v>
                </c:pt>
                <c:pt idx="799">
                  <c:v>1.9972611856460571</c:v>
                </c:pt>
                <c:pt idx="800">
                  <c:v>1.9988719415664673</c:v>
                </c:pt>
                <c:pt idx="801">
                  <c:v>2.0005151224136353</c:v>
                </c:pt>
                <c:pt idx="802">
                  <c:v>2.002211709022522</c:v>
                </c:pt>
                <c:pt idx="803">
                  <c:v>2.0039187860488892</c:v>
                </c:pt>
                <c:pt idx="804">
                  <c:v>2.0055829477310181</c:v>
                </c:pt>
                <c:pt idx="805">
                  <c:v>2.0072575998306275</c:v>
                </c:pt>
                <c:pt idx="806">
                  <c:v>2.008922119140625</c:v>
                </c:pt>
                <c:pt idx="807">
                  <c:v>2.0105433654785156</c:v>
                </c:pt>
                <c:pt idx="808">
                  <c:v>2.0122189712524414</c:v>
                </c:pt>
                <c:pt idx="809">
                  <c:v>2.0138507080078125</c:v>
                </c:pt>
                <c:pt idx="810">
                  <c:v>2.0155148696899414</c:v>
                </c:pt>
                <c:pt idx="811">
                  <c:v>2.0171904754638672</c:v>
                </c:pt>
                <c:pt idx="812">
                  <c:v>2.0188870620727539</c:v>
                </c:pt>
                <c:pt idx="813">
                  <c:v>2.0205083084106445</c:v>
                </c:pt>
                <c:pt idx="814">
                  <c:v>2.0222258758544922</c:v>
                </c:pt>
                <c:pt idx="815">
                  <c:v>2.0239224624633789</c:v>
                </c:pt>
                <c:pt idx="816">
                  <c:v>2.0255551528930664</c:v>
                </c:pt>
                <c:pt idx="817">
                  <c:v>2.0271659088134766</c:v>
                </c:pt>
                <c:pt idx="818">
                  <c:v>2.0287976455688477</c:v>
                </c:pt>
                <c:pt idx="819">
                  <c:v>2.0304732513427735</c:v>
                </c:pt>
                <c:pt idx="820">
                  <c:v>2.0321698379516602</c:v>
                </c:pt>
                <c:pt idx="821">
                  <c:v>2.0338654708862305</c:v>
                </c:pt>
                <c:pt idx="822">
                  <c:v>2.0355620574951172</c:v>
                </c:pt>
                <c:pt idx="823">
                  <c:v>2.0372271728515625</c:v>
                </c:pt>
                <c:pt idx="824">
                  <c:v>2.0388913345336914</c:v>
                </c:pt>
                <c:pt idx="825">
                  <c:v>2.0405450057983399</c:v>
                </c:pt>
                <c:pt idx="826">
                  <c:v>2.0422091674804688</c:v>
                </c:pt>
                <c:pt idx="827">
                  <c:v>2.0438523483276367</c:v>
                </c:pt>
                <c:pt idx="828">
                  <c:v>2.0455060195922852</c:v>
                </c:pt>
                <c:pt idx="829">
                  <c:v>2.0472016525268555</c:v>
                </c:pt>
                <c:pt idx="830">
                  <c:v>2.0488982391357422</c:v>
                </c:pt>
                <c:pt idx="831">
                  <c:v>2.050573844909668</c:v>
                </c:pt>
                <c:pt idx="832">
                  <c:v>2.0522704315185547</c:v>
                </c:pt>
                <c:pt idx="833">
                  <c:v>2.0539345932006836</c:v>
                </c:pt>
                <c:pt idx="834">
                  <c:v>2.0555348587036133</c:v>
                </c:pt>
                <c:pt idx="835">
                  <c:v>2.0571236801147461</c:v>
                </c:pt>
                <c:pt idx="836">
                  <c:v>2.0588307571411133</c:v>
                </c:pt>
                <c:pt idx="837">
                  <c:v>2.0605597686767578</c:v>
                </c:pt>
                <c:pt idx="838">
                  <c:v>2.0622458648681641</c:v>
                </c:pt>
                <c:pt idx="839">
                  <c:v>2.0639205169677735</c:v>
                </c:pt>
                <c:pt idx="840">
                  <c:v>2.0655846786499024</c:v>
                </c:pt>
                <c:pt idx="841">
                  <c:v>2.0672812652587891</c:v>
                </c:pt>
                <c:pt idx="842">
                  <c:v>2.0689673614501953</c:v>
                </c:pt>
                <c:pt idx="843">
                  <c:v>2.0706105422973633</c:v>
                </c:pt>
                <c:pt idx="844">
                  <c:v>2.0722527694702149</c:v>
                </c:pt>
                <c:pt idx="845">
                  <c:v>2.0738854598999024</c:v>
                </c:pt>
                <c:pt idx="846">
                  <c:v>2.0755601119995117</c:v>
                </c:pt>
                <c:pt idx="847">
                  <c:v>2.0772357177734375</c:v>
                </c:pt>
                <c:pt idx="848">
                  <c:v>2.0789323043823242</c:v>
                </c:pt>
                <c:pt idx="849">
                  <c:v>2.080628890991211</c:v>
                </c:pt>
                <c:pt idx="850">
                  <c:v>2.0823254776000977</c:v>
                </c:pt>
                <c:pt idx="851">
                  <c:v>2.0839352798461914</c:v>
                </c:pt>
                <c:pt idx="852">
                  <c:v>2.0855574798583985</c:v>
                </c:pt>
                <c:pt idx="853">
                  <c:v>2.0872101974487305</c:v>
                </c:pt>
                <c:pt idx="854">
                  <c:v>2.0888962936401367</c:v>
                </c:pt>
                <c:pt idx="855">
                  <c:v>2.0905604553222656</c:v>
                </c:pt>
                <c:pt idx="856">
                  <c:v>2.0922577571868897</c:v>
                </c:pt>
                <c:pt idx="857">
                  <c:v>2.0939114284515381</c:v>
                </c:pt>
                <c:pt idx="858">
                  <c:v>2.0955860805511475</c:v>
                </c:pt>
                <c:pt idx="859">
                  <c:v>2.0972607326507569</c:v>
                </c:pt>
                <c:pt idx="860">
                  <c:v>2.0989468288421631</c:v>
                </c:pt>
                <c:pt idx="861">
                  <c:v>2.1005356502532959</c:v>
                </c:pt>
                <c:pt idx="862">
                  <c:v>2.1021254253387451</c:v>
                </c:pt>
                <c:pt idx="863">
                  <c:v>2.1038115215301514</c:v>
                </c:pt>
                <c:pt idx="864">
                  <c:v>2.1055081081390381</c:v>
                </c:pt>
                <c:pt idx="865">
                  <c:v>2.1072256755828858</c:v>
                </c:pt>
                <c:pt idx="866">
                  <c:v>2.1088898372650147</c:v>
                </c:pt>
                <c:pt idx="867">
                  <c:v>2.1105654430389404</c:v>
                </c:pt>
                <c:pt idx="868">
                  <c:v>2.1122191143035889</c:v>
                </c:pt>
                <c:pt idx="869">
                  <c:v>2.1138289165496826</c:v>
                </c:pt>
                <c:pt idx="870">
                  <c:v>2.1154940319061279</c:v>
                </c:pt>
                <c:pt idx="871">
                  <c:v>2.1171581935882569</c:v>
                </c:pt>
                <c:pt idx="872">
                  <c:v>2.1188547801971436</c:v>
                </c:pt>
                <c:pt idx="873">
                  <c:v>2.1204970073699951</c:v>
                </c:pt>
                <c:pt idx="874">
                  <c:v>2.1221621227264404</c:v>
                </c:pt>
                <c:pt idx="875">
                  <c:v>2.1238691997528076</c:v>
                </c:pt>
                <c:pt idx="876">
                  <c:v>2.1255762767791748</c:v>
                </c:pt>
                <c:pt idx="877">
                  <c:v>2.1272623729705811</c:v>
                </c:pt>
                <c:pt idx="878">
                  <c:v>2.1288731288909912</c:v>
                </c:pt>
                <c:pt idx="879">
                  <c:v>2.1305048656463623</c:v>
                </c:pt>
                <c:pt idx="880">
                  <c:v>2.1321585369110108</c:v>
                </c:pt>
                <c:pt idx="881">
                  <c:v>2.1338226985931397</c:v>
                </c:pt>
                <c:pt idx="882">
                  <c:v>2.1355087947845459</c:v>
                </c:pt>
                <c:pt idx="883">
                  <c:v>2.1372692775726319</c:v>
                </c:pt>
                <c:pt idx="884">
                  <c:v>2.1389448833465576</c:v>
                </c:pt>
                <c:pt idx="885">
                  <c:v>2.1405985546112061</c:v>
                </c:pt>
                <c:pt idx="886">
                  <c:v>2.1422093105316162</c:v>
                </c:pt>
                <c:pt idx="887">
                  <c:v>2.1438734722137451</c:v>
                </c:pt>
                <c:pt idx="888">
                  <c:v>2.1454947185516358</c:v>
                </c:pt>
                <c:pt idx="889">
                  <c:v>2.1472237300872803</c:v>
                </c:pt>
                <c:pt idx="890">
                  <c:v>2.1488774013519287</c:v>
                </c:pt>
                <c:pt idx="891">
                  <c:v>2.1505625438690186</c:v>
                </c:pt>
                <c:pt idx="892">
                  <c:v>2.1522276592254639</c:v>
                </c:pt>
                <c:pt idx="893">
                  <c:v>2.153955717086792</c:v>
                </c:pt>
                <c:pt idx="894">
                  <c:v>2.1556742382049561</c:v>
                </c:pt>
                <c:pt idx="895">
                  <c:v>2.1572849941253662</c:v>
                </c:pt>
                <c:pt idx="896">
                  <c:v>2.1588957500457764</c:v>
                </c:pt>
                <c:pt idx="897">
                  <c:v>2.1605379772186279</c:v>
                </c:pt>
                <c:pt idx="898">
                  <c:v>2.1622021389007569</c:v>
                </c:pt>
                <c:pt idx="899">
                  <c:v>2.1638987255096436</c:v>
                </c:pt>
                <c:pt idx="900">
                  <c:v>2.1656067562103272</c:v>
                </c:pt>
                <c:pt idx="901">
                  <c:v>2.167291898727417</c:v>
                </c:pt>
                <c:pt idx="902">
                  <c:v>2.1689455699920654</c:v>
                </c:pt>
                <c:pt idx="903">
                  <c:v>2.1706097316741944</c:v>
                </c:pt>
                <c:pt idx="904">
                  <c:v>2.1722634029388428</c:v>
                </c:pt>
                <c:pt idx="905">
                  <c:v>2.1739285182952881</c:v>
                </c:pt>
                <c:pt idx="906">
                  <c:v>2.1755712223052979</c:v>
                </c:pt>
                <c:pt idx="907">
                  <c:v>2.1772134494781494</c:v>
                </c:pt>
                <c:pt idx="908">
                  <c:v>2.1788890552520752</c:v>
                </c:pt>
                <c:pt idx="909">
                  <c:v>2.1805427265167237</c:v>
                </c:pt>
                <c:pt idx="910">
                  <c:v>2.1822393131256104</c:v>
                </c:pt>
                <c:pt idx="911">
                  <c:v>2.1839463901519776</c:v>
                </c:pt>
                <c:pt idx="912">
                  <c:v>2.185600061416626</c:v>
                </c:pt>
                <c:pt idx="913">
                  <c:v>2.1872213077545166</c:v>
                </c:pt>
                <c:pt idx="914">
                  <c:v>2.1888215732574463</c:v>
                </c:pt>
                <c:pt idx="915">
                  <c:v>2.1904752445220947</c:v>
                </c:pt>
                <c:pt idx="916">
                  <c:v>2.1921718311309815</c:v>
                </c:pt>
                <c:pt idx="917">
                  <c:v>2.1938789081573487</c:v>
                </c:pt>
                <c:pt idx="918">
                  <c:v>2.1955325794219971</c:v>
                </c:pt>
                <c:pt idx="919">
                  <c:v>2.1971862506866455</c:v>
                </c:pt>
                <c:pt idx="920">
                  <c:v>2.1988609027862549</c:v>
                </c:pt>
                <c:pt idx="921">
                  <c:v>2.2005679798126221</c:v>
                </c:pt>
                <c:pt idx="922">
                  <c:v>2.2022111606597901</c:v>
                </c:pt>
                <c:pt idx="923">
                  <c:v>2.2038324069976807</c:v>
                </c:pt>
                <c:pt idx="924">
                  <c:v>2.2054755878448487</c:v>
                </c:pt>
                <c:pt idx="925">
                  <c:v>2.207150239944458</c:v>
                </c:pt>
                <c:pt idx="926">
                  <c:v>2.2088363361358643</c:v>
                </c:pt>
                <c:pt idx="927">
                  <c:v>2.2105224323272705</c:v>
                </c:pt>
                <c:pt idx="928">
                  <c:v>2.2122295093536377</c:v>
                </c:pt>
                <c:pt idx="929">
                  <c:v>2.2139260959625244</c:v>
                </c:pt>
                <c:pt idx="930">
                  <c:v>2.2155473423004151</c:v>
                </c:pt>
                <c:pt idx="931">
                  <c:v>2.217190523147583</c:v>
                </c:pt>
                <c:pt idx="932">
                  <c:v>2.2188117694854737</c:v>
                </c:pt>
                <c:pt idx="933">
                  <c:v>2.220486421585083</c:v>
                </c:pt>
                <c:pt idx="934">
                  <c:v>2.2222049427032471</c:v>
                </c:pt>
                <c:pt idx="935">
                  <c:v>2.2238900852203369</c:v>
                </c:pt>
                <c:pt idx="936">
                  <c:v>2.2255332660675049</c:v>
                </c:pt>
                <c:pt idx="937">
                  <c:v>2.2271869373321533</c:v>
                </c:pt>
                <c:pt idx="938">
                  <c:v>2.2289264392852783</c:v>
                </c:pt>
                <c:pt idx="939">
                  <c:v>2.2305696201324463</c:v>
                </c:pt>
                <c:pt idx="940">
                  <c:v>2.2322118473052979</c:v>
                </c:pt>
                <c:pt idx="941">
                  <c:v>2.233822603225708</c:v>
                </c:pt>
                <c:pt idx="942">
                  <c:v>2.2355296802520752</c:v>
                </c:pt>
                <c:pt idx="943">
                  <c:v>2.2371947956085205</c:v>
                </c:pt>
                <c:pt idx="944">
                  <c:v>2.2389228534698487</c:v>
                </c:pt>
                <c:pt idx="945">
                  <c:v>2.2406194400787354</c:v>
                </c:pt>
                <c:pt idx="946">
                  <c:v>2.2422950458526612</c:v>
                </c:pt>
                <c:pt idx="947">
                  <c:v>2.2439487171173096</c:v>
                </c:pt>
                <c:pt idx="948">
                  <c:v>2.2455699634552002</c:v>
                </c:pt>
                <c:pt idx="949">
                  <c:v>2.2472236347198487</c:v>
                </c:pt>
                <c:pt idx="950">
                  <c:v>2.2488658618927002</c:v>
                </c:pt>
                <c:pt idx="951">
                  <c:v>2.2505738925933838</c:v>
                </c:pt>
                <c:pt idx="952">
                  <c:v>2.2522485446929932</c:v>
                </c:pt>
                <c:pt idx="953">
                  <c:v>2.253924150466919</c:v>
                </c:pt>
                <c:pt idx="954">
                  <c:v>2.2555883121490479</c:v>
                </c:pt>
                <c:pt idx="955">
                  <c:v>2.2572848987579346</c:v>
                </c:pt>
                <c:pt idx="956">
                  <c:v>2.2589923334121704</c:v>
                </c:pt>
                <c:pt idx="957">
                  <c:v>2.2606240701675415</c:v>
                </c:pt>
                <c:pt idx="958">
                  <c:v>2.2622024011611939</c:v>
                </c:pt>
                <c:pt idx="959">
                  <c:v>2.2638665628433228</c:v>
                </c:pt>
                <c:pt idx="960">
                  <c:v>2.2655202341079712</c:v>
                </c:pt>
                <c:pt idx="961">
                  <c:v>2.2672273111343384</c:v>
                </c:pt>
                <c:pt idx="962">
                  <c:v>2.2689238977432251</c:v>
                </c:pt>
                <c:pt idx="963">
                  <c:v>2.2705995035171509</c:v>
                </c:pt>
                <c:pt idx="964">
                  <c:v>2.2722531747817993</c:v>
                </c:pt>
                <c:pt idx="965">
                  <c:v>2.2738954019546509</c:v>
                </c:pt>
                <c:pt idx="966">
                  <c:v>2.2755280923843384</c:v>
                </c:pt>
                <c:pt idx="967">
                  <c:v>2.2771817636489868</c:v>
                </c:pt>
                <c:pt idx="968">
                  <c:v>2.2788564157485962</c:v>
                </c:pt>
                <c:pt idx="969">
                  <c:v>2.2804995965957642</c:v>
                </c:pt>
                <c:pt idx="970">
                  <c:v>2.2822066736221314</c:v>
                </c:pt>
                <c:pt idx="971">
                  <c:v>2.2838174295425415</c:v>
                </c:pt>
                <c:pt idx="972">
                  <c:v>2.2855349969863892</c:v>
                </c:pt>
                <c:pt idx="973">
                  <c:v>2.2872535181045532</c:v>
                </c:pt>
                <c:pt idx="974">
                  <c:v>2.2889396142959595</c:v>
                </c:pt>
                <c:pt idx="975">
                  <c:v>2.290506501197815</c:v>
                </c:pt>
                <c:pt idx="976">
                  <c:v>2.2921496820449829</c:v>
                </c:pt>
                <c:pt idx="977">
                  <c:v>2.2937928628921509</c:v>
                </c:pt>
                <c:pt idx="978">
                  <c:v>2.2954894495010376</c:v>
                </c:pt>
                <c:pt idx="979">
                  <c:v>2.2971860361099243</c:v>
                </c:pt>
                <c:pt idx="980">
                  <c:v>2.2988826227188111</c:v>
                </c:pt>
                <c:pt idx="981">
                  <c:v>2.30054678440094</c:v>
                </c:pt>
                <c:pt idx="982">
                  <c:v>2.3022004556655884</c:v>
                </c:pt>
                <c:pt idx="983">
                  <c:v>2.3038970422744751</c:v>
                </c:pt>
                <c:pt idx="984">
                  <c:v>2.3055287790298462</c:v>
                </c:pt>
                <c:pt idx="985">
                  <c:v>2.3071929407119751</c:v>
                </c:pt>
                <c:pt idx="986">
                  <c:v>2.3088466119766236</c:v>
                </c:pt>
                <c:pt idx="987">
                  <c:v>2.3105222177505493</c:v>
                </c:pt>
                <c:pt idx="988">
                  <c:v>2.3121539545059204</c:v>
                </c:pt>
                <c:pt idx="989">
                  <c:v>2.313882966041565</c:v>
                </c:pt>
                <c:pt idx="990">
                  <c:v>2.3155900430679321</c:v>
                </c:pt>
                <c:pt idx="991">
                  <c:v>2.3172761392593384</c:v>
                </c:pt>
                <c:pt idx="992">
                  <c:v>2.3188868951797486</c:v>
                </c:pt>
                <c:pt idx="993">
                  <c:v>2.3204976511001587</c:v>
                </c:pt>
                <c:pt idx="994">
                  <c:v>2.3221723031997681</c:v>
                </c:pt>
                <c:pt idx="995">
                  <c:v>2.3238583993911743</c:v>
                </c:pt>
                <c:pt idx="996">
                  <c:v>2.325575966835022</c:v>
                </c:pt>
                <c:pt idx="997">
                  <c:v>2.3272515726089478</c:v>
                </c:pt>
                <c:pt idx="998">
                  <c:v>2.3289262247085571</c:v>
                </c:pt>
                <c:pt idx="999">
                  <c:v>2.3305903863906861</c:v>
                </c:pt>
                <c:pt idx="1000">
                  <c:v>2.3322984170913696</c:v>
                </c:pt>
                <c:pt idx="1001">
                  <c:v>2.3339406442642212</c:v>
                </c:pt>
                <c:pt idx="1002">
                  <c:v>2.3355838251113892</c:v>
                </c:pt>
                <c:pt idx="1003">
                  <c:v>2.3372155618667603</c:v>
                </c:pt>
                <c:pt idx="1004">
                  <c:v>2.3388797235488892</c:v>
                </c:pt>
                <c:pt idx="1005">
                  <c:v>2.3405333948135376</c:v>
                </c:pt>
                <c:pt idx="1006">
                  <c:v>2.3422736120223999</c:v>
                </c:pt>
                <c:pt idx="1007">
                  <c:v>2.3439482641220093</c:v>
                </c:pt>
                <c:pt idx="1008">
                  <c:v>2.3456667852401734</c:v>
                </c:pt>
                <c:pt idx="1009">
                  <c:v>2.3473090124130249</c:v>
                </c:pt>
                <c:pt idx="1010">
                  <c:v>2.3489092779159546</c:v>
                </c:pt>
                <c:pt idx="1011">
                  <c:v>2.3505410146713257</c:v>
                </c:pt>
                <c:pt idx="1012">
                  <c:v>2.352227110862732</c:v>
                </c:pt>
                <c:pt idx="1013">
                  <c:v>2.3539017629623413</c:v>
                </c:pt>
                <c:pt idx="1014">
                  <c:v>2.3555773687362671</c:v>
                </c:pt>
                <c:pt idx="1015">
                  <c:v>2.357241530418396</c:v>
                </c:pt>
                <c:pt idx="1016">
                  <c:v>2.358884711265564</c:v>
                </c:pt>
                <c:pt idx="1017">
                  <c:v>2.3606022787094116</c:v>
                </c:pt>
                <c:pt idx="1018">
                  <c:v>2.3622559499740601</c:v>
                </c:pt>
                <c:pt idx="1019">
                  <c:v>2.363899130821228</c:v>
                </c:pt>
                <c:pt idx="1020">
                  <c:v>2.3654879522323609</c:v>
                </c:pt>
                <c:pt idx="1021">
                  <c:v>2.3671740484237671</c:v>
                </c:pt>
                <c:pt idx="1022">
                  <c:v>2.3688172292709351</c:v>
                </c:pt>
                <c:pt idx="1023">
                  <c:v>2.3705452871322632</c:v>
                </c:pt>
                <c:pt idx="1024">
                  <c:v>2.3722418737411499</c:v>
                </c:pt>
                <c:pt idx="1025">
                  <c:v>2.3739060354232788</c:v>
                </c:pt>
                <c:pt idx="1026">
                  <c:v>2.3755492162704468</c:v>
                </c:pt>
                <c:pt idx="1027">
                  <c:v>2.3771704626083374</c:v>
                </c:pt>
                <c:pt idx="1028">
                  <c:v>2.3788346242904663</c:v>
                </c:pt>
                <c:pt idx="1029">
                  <c:v>2.3804882955551148</c:v>
                </c:pt>
                <c:pt idx="1030">
                  <c:v>2.3821534109115601</c:v>
                </c:pt>
                <c:pt idx="1031">
                  <c:v>2.3838280630111695</c:v>
                </c:pt>
                <c:pt idx="1032">
                  <c:v>2.3855141592025757</c:v>
                </c:pt>
                <c:pt idx="1033">
                  <c:v>2.3871888113021851</c:v>
                </c:pt>
                <c:pt idx="1034">
                  <c:v>2.3888958883285523</c:v>
                </c:pt>
                <c:pt idx="1035">
                  <c:v>2.390592474937439</c:v>
                </c:pt>
                <c:pt idx="1036">
                  <c:v>2.3922251653671265</c:v>
                </c:pt>
                <c:pt idx="1037">
                  <c:v>2.3938569021224976</c:v>
                </c:pt>
                <c:pt idx="1038">
                  <c:v>2.3954895925521851</c:v>
                </c:pt>
                <c:pt idx="1039">
                  <c:v>2.3971423101425171</c:v>
                </c:pt>
                <c:pt idx="1040">
                  <c:v>2.3988503408432007</c:v>
                </c:pt>
                <c:pt idx="1041">
                  <c:v>2.4005574178695679</c:v>
                </c:pt>
                <c:pt idx="1042">
                  <c:v>2.4022644948959351</c:v>
                </c:pt>
                <c:pt idx="1043">
                  <c:v>2.403907675743103</c:v>
                </c:pt>
                <c:pt idx="1044">
                  <c:v>2.4055289220809937</c:v>
                </c:pt>
                <c:pt idx="1045">
                  <c:v>2.4071825933456421</c:v>
                </c:pt>
                <c:pt idx="1046">
                  <c:v>2.4088362646102905</c:v>
                </c:pt>
                <c:pt idx="1047">
                  <c:v>2.410489935874939</c:v>
                </c:pt>
                <c:pt idx="1048">
                  <c:v>2.4121970129013062</c:v>
                </c:pt>
                <c:pt idx="1049">
                  <c:v>2.4138716650009155</c:v>
                </c:pt>
                <c:pt idx="1050">
                  <c:v>2.4155577611923218</c:v>
                </c:pt>
                <c:pt idx="1051">
                  <c:v>2.417264838218689</c:v>
                </c:pt>
                <c:pt idx="1052">
                  <c:v>2.4189728689193726</c:v>
                </c:pt>
                <c:pt idx="1053">
                  <c:v>2.420647521018982</c:v>
                </c:pt>
                <c:pt idx="1054">
                  <c:v>2.4222687673568726</c:v>
                </c:pt>
                <c:pt idx="1055">
                  <c:v>2.4239014577865601</c:v>
                </c:pt>
                <c:pt idx="1056">
                  <c:v>2.4255228233337403</c:v>
                </c:pt>
                <c:pt idx="1057">
                  <c:v>2.4272403907775879</c:v>
                </c:pt>
                <c:pt idx="1058">
                  <c:v>2.4289474678039551</c:v>
                </c:pt>
                <c:pt idx="1059">
                  <c:v>2.4306440544128418</c:v>
                </c:pt>
                <c:pt idx="1060">
                  <c:v>2.4322767448425293</c:v>
                </c:pt>
                <c:pt idx="1061">
                  <c:v>2.4339304161071778</c:v>
                </c:pt>
                <c:pt idx="1062">
                  <c:v>2.4356155586242676</c:v>
                </c:pt>
                <c:pt idx="1063">
                  <c:v>2.4372482490539551</c:v>
                </c:pt>
                <c:pt idx="1064">
                  <c:v>2.4389019203186035</c:v>
                </c:pt>
                <c:pt idx="1065">
                  <c:v>2.4405546379089356</c:v>
                </c:pt>
                <c:pt idx="1066">
                  <c:v>2.4422302436828613</c:v>
                </c:pt>
                <c:pt idx="1067">
                  <c:v>2.4438734245300293</c:v>
                </c:pt>
                <c:pt idx="1068">
                  <c:v>2.445590991973877</c:v>
                </c:pt>
                <c:pt idx="1069">
                  <c:v>2.4472665977478028</c:v>
                </c:pt>
                <c:pt idx="1070">
                  <c:v>2.4489517402648926</c:v>
                </c:pt>
                <c:pt idx="1071">
                  <c:v>2.4505624961853028</c:v>
                </c:pt>
                <c:pt idx="1072">
                  <c:v>2.4521951866149903</c:v>
                </c:pt>
                <c:pt idx="1073">
                  <c:v>2.4538269233703613</c:v>
                </c:pt>
                <c:pt idx="1074">
                  <c:v>2.4554910850524903</c:v>
                </c:pt>
                <c:pt idx="1075">
                  <c:v>2.4572096061706543</c:v>
                </c:pt>
                <c:pt idx="1076">
                  <c:v>2.4588842582702637</c:v>
                </c:pt>
                <c:pt idx="1077">
                  <c:v>2.4605484199523926</c:v>
                </c:pt>
                <c:pt idx="1078">
                  <c:v>2.4621916007995606</c:v>
                </c:pt>
                <c:pt idx="1079">
                  <c:v>2.4639091682434082</c:v>
                </c:pt>
                <c:pt idx="1080">
                  <c:v>2.4655523490905762</c:v>
                </c:pt>
                <c:pt idx="1081">
                  <c:v>2.4671955299377442</c:v>
                </c:pt>
                <c:pt idx="1082">
                  <c:v>2.4688167762756348</c:v>
                </c:pt>
                <c:pt idx="1083">
                  <c:v>2.470502872467041</c:v>
                </c:pt>
                <c:pt idx="1084">
                  <c:v>2.4721555900573731</c:v>
                </c:pt>
                <c:pt idx="1085">
                  <c:v>2.4738741111755371</c:v>
                </c:pt>
                <c:pt idx="1086">
                  <c:v>2.4755602073669434</c:v>
                </c:pt>
                <c:pt idx="1087">
                  <c:v>2.477277774810791</c:v>
                </c:pt>
                <c:pt idx="1088">
                  <c:v>2.4789314460754395</c:v>
                </c:pt>
                <c:pt idx="1089">
                  <c:v>2.4805317115783692</c:v>
                </c:pt>
                <c:pt idx="1090">
                  <c:v>2.4821634483337403</c:v>
                </c:pt>
                <c:pt idx="1091">
                  <c:v>2.4838276100158692</c:v>
                </c:pt>
                <c:pt idx="1092">
                  <c:v>2.4855032157897949</c:v>
                </c:pt>
                <c:pt idx="1093">
                  <c:v>2.4872102928161621</c:v>
                </c:pt>
                <c:pt idx="1094">
                  <c:v>2.488874454498291</c:v>
                </c:pt>
                <c:pt idx="1095">
                  <c:v>2.4905605506896973</c:v>
                </c:pt>
                <c:pt idx="1096">
                  <c:v>2.4922352027893067</c:v>
                </c:pt>
                <c:pt idx="1097">
                  <c:v>2.4939317893981934</c:v>
                </c:pt>
                <c:pt idx="1098">
                  <c:v>2.4955749702453613</c:v>
                </c:pt>
                <c:pt idx="1099">
                  <c:v>2.4971857261657715</c:v>
                </c:pt>
                <c:pt idx="1100">
                  <c:v>2.4988603782653809</c:v>
                </c:pt>
                <c:pt idx="1101">
                  <c:v>2.5005245399475098</c:v>
                </c:pt>
                <c:pt idx="1102">
                  <c:v>2.5022430610656738</c:v>
                </c:pt>
                <c:pt idx="1103">
                  <c:v>2.5039396476745606</c:v>
                </c:pt>
                <c:pt idx="1104">
                  <c:v>2.5056362342834473</c:v>
                </c:pt>
                <c:pt idx="1105">
                  <c:v>2.5073108863830567</c:v>
                </c:pt>
                <c:pt idx="1106">
                  <c:v>2.5089540672302246</c:v>
                </c:pt>
                <c:pt idx="1107">
                  <c:v>2.5105544519424439</c:v>
                </c:pt>
                <c:pt idx="1108">
                  <c:v>2.5122186136245728</c:v>
                </c:pt>
                <c:pt idx="1109">
                  <c:v>2.5138827753067017</c:v>
                </c:pt>
                <c:pt idx="1110">
                  <c:v>2.5155793619155884</c:v>
                </c:pt>
                <c:pt idx="1111">
                  <c:v>2.5172330331802368</c:v>
                </c:pt>
                <c:pt idx="1112">
                  <c:v>2.5188867044448853</c:v>
                </c:pt>
                <c:pt idx="1113">
                  <c:v>2.5206147623062134</c:v>
                </c:pt>
                <c:pt idx="1114">
                  <c:v>2.522322793006897</c:v>
                </c:pt>
                <c:pt idx="1115">
                  <c:v>2.5239764642715454</c:v>
                </c:pt>
                <c:pt idx="1116">
                  <c:v>2.5255757761001587</c:v>
                </c:pt>
                <c:pt idx="1117">
                  <c:v>2.5271865320205689</c:v>
                </c:pt>
                <c:pt idx="1118">
                  <c:v>2.5288506937026978</c:v>
                </c:pt>
                <c:pt idx="1119">
                  <c:v>2.5305692148208618</c:v>
                </c:pt>
                <c:pt idx="1120">
                  <c:v>2.5322543573379517</c:v>
                </c:pt>
                <c:pt idx="1121">
                  <c:v>2.5339509439468384</c:v>
                </c:pt>
                <c:pt idx="1122">
                  <c:v>2.5355836343765259</c:v>
                </c:pt>
                <c:pt idx="1123">
                  <c:v>2.5372373056411743</c:v>
                </c:pt>
                <c:pt idx="1124">
                  <c:v>2.5388690423965454</c:v>
                </c:pt>
                <c:pt idx="1125">
                  <c:v>2.5405122232437134</c:v>
                </c:pt>
                <c:pt idx="1126">
                  <c:v>2.5421658945083618</c:v>
                </c:pt>
                <c:pt idx="1127">
                  <c:v>2.5438624811172486</c:v>
                </c:pt>
                <c:pt idx="1128">
                  <c:v>2.5455266427993775</c:v>
                </c:pt>
                <c:pt idx="1129">
                  <c:v>2.5471583795547486</c:v>
                </c:pt>
                <c:pt idx="1130">
                  <c:v>2.5488664102554321</c:v>
                </c:pt>
                <c:pt idx="1131">
                  <c:v>2.550551552772522</c:v>
                </c:pt>
                <c:pt idx="1132">
                  <c:v>2.5522586297988892</c:v>
                </c:pt>
                <c:pt idx="1133">
                  <c:v>2.5538693857192993</c:v>
                </c:pt>
                <c:pt idx="1134">
                  <c:v>2.5555020761489868</c:v>
                </c:pt>
                <c:pt idx="1135">
                  <c:v>2.557112832069397</c:v>
                </c:pt>
                <c:pt idx="1136">
                  <c:v>2.5588199090957642</c:v>
                </c:pt>
                <c:pt idx="1137">
                  <c:v>2.5605269861221314</c:v>
                </c:pt>
                <c:pt idx="1138">
                  <c:v>2.5622130823135376</c:v>
                </c:pt>
                <c:pt idx="1139">
                  <c:v>2.563887734413147</c:v>
                </c:pt>
                <c:pt idx="1140">
                  <c:v>2.5655738306045532</c:v>
                </c:pt>
                <c:pt idx="1141">
                  <c:v>2.5672170114517212</c:v>
                </c:pt>
                <c:pt idx="1142">
                  <c:v>2.5688592386245728</c:v>
                </c:pt>
                <c:pt idx="1143">
                  <c:v>2.5704919290542603</c:v>
                </c:pt>
                <c:pt idx="1144">
                  <c:v>2.5721665811538696</c:v>
                </c:pt>
                <c:pt idx="1145">
                  <c:v>2.5738307428359986</c:v>
                </c:pt>
                <c:pt idx="1146">
                  <c:v>2.575484414100647</c:v>
                </c:pt>
                <c:pt idx="1147">
                  <c:v>2.5772029352188111</c:v>
                </c:pt>
                <c:pt idx="1148">
                  <c:v>2.5789309930801392</c:v>
                </c:pt>
                <c:pt idx="1149">
                  <c:v>2.5805961084365845</c:v>
                </c:pt>
                <c:pt idx="1150">
                  <c:v>2.5822383356094361</c:v>
                </c:pt>
                <c:pt idx="1151">
                  <c:v>2.583881516456604</c:v>
                </c:pt>
                <c:pt idx="1152">
                  <c:v>2.5854703378677368</c:v>
                </c:pt>
                <c:pt idx="1153">
                  <c:v>2.5871783685684204</c:v>
                </c:pt>
                <c:pt idx="1154">
                  <c:v>2.5888959360122681</c:v>
                </c:pt>
                <c:pt idx="1155">
                  <c:v>2.5906030130386353</c:v>
                </c:pt>
                <c:pt idx="1156">
                  <c:v>2.5922671747207642</c:v>
                </c:pt>
                <c:pt idx="1157">
                  <c:v>2.5939644765853882</c:v>
                </c:pt>
                <c:pt idx="1158">
                  <c:v>2.5956067037582398</c:v>
                </c:pt>
                <c:pt idx="1159">
                  <c:v>2.5972718191146851</c:v>
                </c:pt>
                <c:pt idx="1160">
                  <c:v>2.5989035558700562</c:v>
                </c:pt>
                <c:pt idx="1161">
                  <c:v>2.6005572271347046</c:v>
                </c:pt>
                <c:pt idx="1162">
                  <c:v>2.6022004079818726</c:v>
                </c:pt>
                <c:pt idx="1163">
                  <c:v>2.603875060081482</c:v>
                </c:pt>
                <c:pt idx="1164">
                  <c:v>2.6055821371078491</c:v>
                </c:pt>
                <c:pt idx="1165">
                  <c:v>2.6072892141342163</c:v>
                </c:pt>
                <c:pt idx="1166">
                  <c:v>2.6089648199081421</c:v>
                </c:pt>
                <c:pt idx="1167">
                  <c:v>2.6106509160995484</c:v>
                </c:pt>
                <c:pt idx="1168">
                  <c:v>2.612272162437439</c:v>
                </c:pt>
                <c:pt idx="1169">
                  <c:v>2.6138504934310913</c:v>
                </c:pt>
                <c:pt idx="1170">
                  <c:v>2.615547080039978</c:v>
                </c:pt>
                <c:pt idx="1171">
                  <c:v>2.6172331762313843</c:v>
                </c:pt>
                <c:pt idx="1172">
                  <c:v>2.6188973379135132</c:v>
                </c:pt>
                <c:pt idx="1173">
                  <c:v>2.6205719900131226</c:v>
                </c:pt>
                <c:pt idx="1174">
                  <c:v>2.6222475957870484</c:v>
                </c:pt>
                <c:pt idx="1175">
                  <c:v>2.6239222478866577</c:v>
                </c:pt>
                <c:pt idx="1176">
                  <c:v>2.6255864095687866</c:v>
                </c:pt>
                <c:pt idx="1177">
                  <c:v>2.6272295904159546</c:v>
                </c:pt>
                <c:pt idx="1178">
                  <c:v>2.6288298559188843</c:v>
                </c:pt>
                <c:pt idx="1179">
                  <c:v>2.6304940176010132</c:v>
                </c:pt>
                <c:pt idx="1180">
                  <c:v>2.6321362447738648</c:v>
                </c:pt>
                <c:pt idx="1181">
                  <c:v>2.6338652563095093</c:v>
                </c:pt>
                <c:pt idx="1182">
                  <c:v>2.6355408620834351</c:v>
                </c:pt>
                <c:pt idx="1183">
                  <c:v>2.6372260046005249</c:v>
                </c:pt>
                <c:pt idx="1184">
                  <c:v>2.6388901662826538</c:v>
                </c:pt>
                <c:pt idx="1185">
                  <c:v>2.6405438375473023</c:v>
                </c:pt>
                <c:pt idx="1186">
                  <c:v>2.6421870183944702</c:v>
                </c:pt>
                <c:pt idx="1187">
                  <c:v>2.6438301992416382</c:v>
                </c:pt>
                <c:pt idx="1188">
                  <c:v>2.6454838705062866</c:v>
                </c:pt>
                <c:pt idx="1189">
                  <c:v>2.6471804571151734</c:v>
                </c:pt>
                <c:pt idx="1190">
                  <c:v>2.6488551092147827</c:v>
                </c:pt>
                <c:pt idx="1191">
                  <c:v>2.6505297613143921</c:v>
                </c:pt>
                <c:pt idx="1192">
                  <c:v>2.6521948766708374</c:v>
                </c:pt>
                <c:pt idx="1193">
                  <c:v>2.6539019536972046</c:v>
                </c:pt>
                <c:pt idx="1194">
                  <c:v>2.6555880498886109</c:v>
                </c:pt>
                <c:pt idx="1195">
                  <c:v>2.6571978521347046</c:v>
                </c:pt>
                <c:pt idx="1196">
                  <c:v>2.6588086080551148</c:v>
                </c:pt>
                <c:pt idx="1197">
                  <c:v>2.6604517889022827</c:v>
                </c:pt>
                <c:pt idx="1198">
                  <c:v>2.6621703100204468</c:v>
                </c:pt>
                <c:pt idx="1199">
                  <c:v>2.6638878774642945</c:v>
                </c:pt>
                <c:pt idx="1200">
                  <c:v>2.6655949544906616</c:v>
                </c:pt>
                <c:pt idx="1201">
                  <c:v>2.6672381353378296</c:v>
                </c:pt>
                <c:pt idx="1202">
                  <c:v>2.6689347219467163</c:v>
                </c:pt>
                <c:pt idx="1203">
                  <c:v>2.670555968284607</c:v>
                </c:pt>
                <c:pt idx="1204">
                  <c:v>2.6721991491317749</c:v>
                </c:pt>
                <c:pt idx="1205">
                  <c:v>2.6738413763046265</c:v>
                </c:pt>
                <c:pt idx="1206">
                  <c:v>2.6755274724960327</c:v>
                </c:pt>
                <c:pt idx="1207">
                  <c:v>2.6772134494781494</c:v>
                </c:pt>
                <c:pt idx="1208">
                  <c:v>2.6788995456695557</c:v>
                </c:pt>
                <c:pt idx="1209">
                  <c:v>2.680595178604126</c:v>
                </c:pt>
                <c:pt idx="1210">
                  <c:v>2.6822707843780518</c:v>
                </c:pt>
                <c:pt idx="1211">
                  <c:v>2.683977861404419</c:v>
                </c:pt>
                <c:pt idx="1212">
                  <c:v>2.6856105518341065</c:v>
                </c:pt>
                <c:pt idx="1213">
                  <c:v>2.6872317981719971</c:v>
                </c:pt>
                <c:pt idx="1214">
                  <c:v>2.6888425540924072</c:v>
                </c:pt>
                <c:pt idx="1215">
                  <c:v>2.6905276966094971</c:v>
                </c:pt>
                <c:pt idx="1216">
                  <c:v>2.6922567081451416</c:v>
                </c:pt>
                <c:pt idx="1217">
                  <c:v>2.6939752292633057</c:v>
                </c:pt>
                <c:pt idx="1218">
                  <c:v>2.6956174564361572</c:v>
                </c:pt>
                <c:pt idx="1219">
                  <c:v>2.6973035526275635</c:v>
                </c:pt>
                <c:pt idx="1220">
                  <c:v>2.6989467334747315</c:v>
                </c:pt>
                <c:pt idx="1221">
                  <c:v>2.7006108951568604</c:v>
                </c:pt>
                <c:pt idx="1222">
                  <c:v>2.702232141494751</c:v>
                </c:pt>
                <c:pt idx="1223">
                  <c:v>2.7038963031768799</c:v>
                </c:pt>
                <c:pt idx="1224">
                  <c:v>2.7055394840240479</c:v>
                </c:pt>
                <c:pt idx="1225">
                  <c:v>2.7072036457061768</c:v>
                </c:pt>
                <c:pt idx="1226">
                  <c:v>2.7089212131500244</c:v>
                </c:pt>
                <c:pt idx="1227">
                  <c:v>2.7105863285064697</c:v>
                </c:pt>
                <c:pt idx="1228">
                  <c:v>2.7122714710235596</c:v>
                </c:pt>
                <c:pt idx="1229">
                  <c:v>2.7138927173614502</c:v>
                </c:pt>
                <c:pt idx="1230">
                  <c:v>2.7155358982086182</c:v>
                </c:pt>
                <c:pt idx="1231">
                  <c:v>2.717124719619751</c:v>
                </c:pt>
                <c:pt idx="1232">
                  <c:v>2.7188537311553955</c:v>
                </c:pt>
                <c:pt idx="1233">
                  <c:v>2.7205178928375244</c:v>
                </c:pt>
                <c:pt idx="1234">
                  <c:v>2.7222364139556885</c:v>
                </c:pt>
                <c:pt idx="1235">
                  <c:v>2.7239005756378174</c:v>
                </c:pt>
                <c:pt idx="1236">
                  <c:v>2.7255647373199463</c:v>
                </c:pt>
                <c:pt idx="1237">
                  <c:v>2.7272288990020752</c:v>
                </c:pt>
                <c:pt idx="1238">
                  <c:v>2.7288940143585205</c:v>
                </c:pt>
                <c:pt idx="1239">
                  <c:v>2.7305257511138916</c:v>
                </c:pt>
                <c:pt idx="1240">
                  <c:v>2.7321794223785401</c:v>
                </c:pt>
                <c:pt idx="1241">
                  <c:v>2.7338006687164307</c:v>
                </c:pt>
                <c:pt idx="1242">
                  <c:v>2.7354648303985596</c:v>
                </c:pt>
                <c:pt idx="1243">
                  <c:v>2.7371728610992432</c:v>
                </c:pt>
                <c:pt idx="1244">
                  <c:v>2.7388684940338135</c:v>
                </c:pt>
                <c:pt idx="1245">
                  <c:v>2.7405870151519776</c:v>
                </c:pt>
                <c:pt idx="1246">
                  <c:v>2.7422511768341065</c:v>
                </c:pt>
                <c:pt idx="1247">
                  <c:v>2.7438619327545166</c:v>
                </c:pt>
                <c:pt idx="1248">
                  <c:v>2.7454936695098877</c:v>
                </c:pt>
                <c:pt idx="1249">
                  <c:v>2.747179765701294</c:v>
                </c:pt>
                <c:pt idx="1250">
                  <c:v>2.7488439273834229</c:v>
                </c:pt>
                <c:pt idx="1251">
                  <c:v>2.7505300235748291</c:v>
                </c:pt>
                <c:pt idx="1252">
                  <c:v>2.7522590351104737</c:v>
                </c:pt>
                <c:pt idx="1253">
                  <c:v>2.7539012622833252</c:v>
                </c:pt>
                <c:pt idx="1254">
                  <c:v>2.755576868057251</c:v>
                </c:pt>
                <c:pt idx="1255">
                  <c:v>2.7572629642486572</c:v>
                </c:pt>
                <c:pt idx="1256">
                  <c:v>2.7588842105865479</c:v>
                </c:pt>
                <c:pt idx="1257">
                  <c:v>2.7605270338058472</c:v>
                </c:pt>
                <c:pt idx="1258">
                  <c:v>2.7621702146530152</c:v>
                </c:pt>
                <c:pt idx="1259">
                  <c:v>2.7638229322433472</c:v>
                </c:pt>
                <c:pt idx="1260">
                  <c:v>2.7655519437789917</c:v>
                </c:pt>
                <c:pt idx="1261">
                  <c:v>2.7672275495529175</c:v>
                </c:pt>
                <c:pt idx="1262">
                  <c:v>2.7689451169967652</c:v>
                </c:pt>
                <c:pt idx="1263">
                  <c:v>2.7706415843963623</c:v>
                </c:pt>
                <c:pt idx="1264">
                  <c:v>2.7722847652435303</c:v>
                </c:pt>
                <c:pt idx="1265">
                  <c:v>2.7738840770721436</c:v>
                </c:pt>
                <c:pt idx="1266">
                  <c:v>2.7755596828460694</c:v>
                </c:pt>
                <c:pt idx="1267">
                  <c:v>2.7772133541107178</c:v>
                </c:pt>
                <c:pt idx="1268">
                  <c:v>2.7789309215545654</c:v>
                </c:pt>
                <c:pt idx="1269">
                  <c:v>2.7805845928192139</c:v>
                </c:pt>
                <c:pt idx="1270">
                  <c:v>2.7822487545013428</c:v>
                </c:pt>
                <c:pt idx="1271">
                  <c:v>2.7839243602752686</c:v>
                </c:pt>
                <c:pt idx="1272">
                  <c:v>2.7856419277191162</c:v>
                </c:pt>
                <c:pt idx="1273">
                  <c:v>2.787317533493042</c:v>
                </c:pt>
                <c:pt idx="1274">
                  <c:v>2.7889387798309326</c:v>
                </c:pt>
                <c:pt idx="1275">
                  <c:v>2.7905495357513428</c:v>
                </c:pt>
                <c:pt idx="1276">
                  <c:v>2.7921917629241944</c:v>
                </c:pt>
                <c:pt idx="1277">
                  <c:v>2.7938778591156006</c:v>
                </c:pt>
                <c:pt idx="1278">
                  <c:v>2.7955849361419678</c:v>
                </c:pt>
                <c:pt idx="1279">
                  <c:v>2.797271032333374</c:v>
                </c:pt>
                <c:pt idx="1280">
                  <c:v>2.7989027690887451</c:v>
                </c:pt>
                <c:pt idx="1281">
                  <c:v>2.8005783748626709</c:v>
                </c:pt>
                <c:pt idx="1282">
                  <c:v>2.802210111618042</c:v>
                </c:pt>
                <c:pt idx="1283">
                  <c:v>2.8038637828826904</c:v>
                </c:pt>
                <c:pt idx="1284">
                  <c:v>2.8054964733123779</c:v>
                </c:pt>
                <c:pt idx="1285">
                  <c:v>2.8071711254119873</c:v>
                </c:pt>
                <c:pt idx="1286">
                  <c:v>2.8088467311859131</c:v>
                </c:pt>
                <c:pt idx="1287">
                  <c:v>2.810510892868042</c:v>
                </c:pt>
                <c:pt idx="1288">
                  <c:v>2.8121750545501709</c:v>
                </c:pt>
                <c:pt idx="1289">
                  <c:v>2.8138821315765381</c:v>
                </c:pt>
                <c:pt idx="1290">
                  <c:v>2.8155892086029053</c:v>
                </c:pt>
                <c:pt idx="1291">
                  <c:v>2.8172104549407959</c:v>
                </c:pt>
                <c:pt idx="1292">
                  <c:v>2.8188326549530029</c:v>
                </c:pt>
                <c:pt idx="1293">
                  <c:v>2.8204539012908936</c:v>
                </c:pt>
                <c:pt idx="1294">
                  <c:v>2.8221390438079834</c:v>
                </c:pt>
                <c:pt idx="1295">
                  <c:v>2.8238356304168701</c:v>
                </c:pt>
                <c:pt idx="1296">
                  <c:v>2.8255112361907959</c:v>
                </c:pt>
                <c:pt idx="1297">
                  <c:v>2.8272078227996826</c:v>
                </c:pt>
                <c:pt idx="1298">
                  <c:v>2.8289044094085694</c:v>
                </c:pt>
                <c:pt idx="1299">
                  <c:v>2.8305361461639404</c:v>
                </c:pt>
                <c:pt idx="1300">
                  <c:v>2.8322003078460694</c:v>
                </c:pt>
                <c:pt idx="1301">
                  <c:v>2.8338434886932373</c:v>
                </c:pt>
                <c:pt idx="1302">
                  <c:v>2.8355190944671631</c:v>
                </c:pt>
                <c:pt idx="1303">
                  <c:v>2.8371937465667725</c:v>
                </c:pt>
                <c:pt idx="1304">
                  <c:v>2.8388369274139404</c:v>
                </c:pt>
                <c:pt idx="1305">
                  <c:v>2.8405649852752686</c:v>
                </c:pt>
                <c:pt idx="1306">
                  <c:v>2.8422301006317139</c:v>
                </c:pt>
                <c:pt idx="1307">
                  <c:v>2.8439259719848633</c:v>
                </c:pt>
                <c:pt idx="1308">
                  <c:v>2.8455910873413086</c:v>
                </c:pt>
                <c:pt idx="1309">
                  <c:v>2.8471903991699219</c:v>
                </c:pt>
                <c:pt idx="1310">
                  <c:v>2.8487687301635742</c:v>
                </c:pt>
                <c:pt idx="1311">
                  <c:v>2.8505082321166992</c:v>
                </c:pt>
                <c:pt idx="1312">
                  <c:v>2.852183837890625</c:v>
                </c:pt>
                <c:pt idx="1313">
                  <c:v>2.8539128494262695</c:v>
                </c:pt>
                <c:pt idx="1314">
                  <c:v>2.8555979919433594</c:v>
                </c:pt>
                <c:pt idx="1315">
                  <c:v>2.8572516632080078</c:v>
                </c:pt>
                <c:pt idx="1316">
                  <c:v>2.8589482498168945</c:v>
                </c:pt>
                <c:pt idx="1317">
                  <c:v>2.8606124114990235</c:v>
                </c:pt>
                <c:pt idx="1318">
                  <c:v>2.8622555923461914</c:v>
                </c:pt>
                <c:pt idx="1319">
                  <c:v>2.8639092636108399</c:v>
                </c:pt>
                <c:pt idx="1320">
                  <c:v>2.8655629348754883</c:v>
                </c:pt>
                <c:pt idx="1321">
                  <c:v>2.8672270965576172</c:v>
                </c:pt>
                <c:pt idx="1322">
                  <c:v>2.8688807678222656</c:v>
                </c:pt>
                <c:pt idx="1323">
                  <c:v>2.8706097793579102</c:v>
                </c:pt>
                <c:pt idx="1324">
                  <c:v>2.8722844314575195</c:v>
                </c:pt>
                <c:pt idx="1325">
                  <c:v>2.8739705276489258</c:v>
                </c:pt>
                <c:pt idx="1326">
                  <c:v>2.8756241989135742</c:v>
                </c:pt>
                <c:pt idx="1327">
                  <c:v>2.8772025299072266</c:v>
                </c:pt>
                <c:pt idx="1328">
                  <c:v>2.878877182006836</c:v>
                </c:pt>
                <c:pt idx="1329">
                  <c:v>2.8805308532714844</c:v>
                </c:pt>
                <c:pt idx="1330">
                  <c:v>2.8822274398803711</c:v>
                </c:pt>
                <c:pt idx="1331">
                  <c:v>2.8838811111450195</c:v>
                </c:pt>
                <c:pt idx="1332">
                  <c:v>2.8855672073364258</c:v>
                </c:pt>
                <c:pt idx="1333">
                  <c:v>2.887253303527832</c:v>
                </c:pt>
                <c:pt idx="1334">
                  <c:v>2.8889384460449219</c:v>
                </c:pt>
                <c:pt idx="1335">
                  <c:v>2.8905711364746094</c:v>
                </c:pt>
                <c:pt idx="1336">
                  <c:v>2.892213363647461</c:v>
                </c:pt>
                <c:pt idx="1337">
                  <c:v>2.8938136291503906</c:v>
                </c:pt>
                <c:pt idx="1338">
                  <c:v>2.8954997253417969</c:v>
                </c:pt>
                <c:pt idx="1339">
                  <c:v>2.8971638870239258</c:v>
                </c:pt>
                <c:pt idx="1340">
                  <c:v>2.898849983215332</c:v>
                </c:pt>
                <c:pt idx="1341">
                  <c:v>2.9005351257324219</c:v>
                </c:pt>
                <c:pt idx="1342">
                  <c:v>2.9022212219238281</c:v>
                </c:pt>
                <c:pt idx="1343">
                  <c:v>2.903885383605957</c:v>
                </c:pt>
                <c:pt idx="1344">
                  <c:v>2.9054961395263672</c:v>
                </c:pt>
                <c:pt idx="1345">
                  <c:v>2.9071822357177735</c:v>
                </c:pt>
                <c:pt idx="1346">
                  <c:v>2.9088034820556641</c:v>
                </c:pt>
                <c:pt idx="1347">
                  <c:v>2.9105105590820313</c:v>
                </c:pt>
                <c:pt idx="1348">
                  <c:v>2.9121747207641602</c:v>
                </c:pt>
                <c:pt idx="1349">
                  <c:v>2.913850326538086</c:v>
                </c:pt>
                <c:pt idx="1350">
                  <c:v>2.9155249786376953</c:v>
                </c:pt>
                <c:pt idx="1351">
                  <c:v>2.9172320556640625</c:v>
                </c:pt>
                <c:pt idx="1352">
                  <c:v>2.9189400863647461</c:v>
                </c:pt>
                <c:pt idx="1353">
                  <c:v>2.9205508422851563</c:v>
                </c:pt>
                <c:pt idx="1354">
                  <c:v>2.9221720886230469</c:v>
                </c:pt>
                <c:pt idx="1355">
                  <c:v>2.9238143157958985</c:v>
                </c:pt>
                <c:pt idx="1356">
                  <c:v>2.9254794311523438</c:v>
                </c:pt>
                <c:pt idx="1357">
                  <c:v>2.9271967601776123</c:v>
                </c:pt>
                <c:pt idx="1358">
                  <c:v>2.928893346786499</c:v>
                </c:pt>
                <c:pt idx="1359">
                  <c:v>2.9305899333953858</c:v>
                </c:pt>
                <c:pt idx="1360">
                  <c:v>2.9322540950775147</c:v>
                </c:pt>
                <c:pt idx="1361">
                  <c:v>2.9338753414154053</c:v>
                </c:pt>
                <c:pt idx="1362">
                  <c:v>2.9355509471893311</c:v>
                </c:pt>
                <c:pt idx="1363">
                  <c:v>2.9371826839447022</c:v>
                </c:pt>
                <c:pt idx="1364">
                  <c:v>2.9388687801361084</c:v>
                </c:pt>
                <c:pt idx="1365">
                  <c:v>2.9405224514007569</c:v>
                </c:pt>
                <c:pt idx="1366">
                  <c:v>2.9422190380096436</c:v>
                </c:pt>
                <c:pt idx="1367">
                  <c:v>2.9438831996917725</c:v>
                </c:pt>
                <c:pt idx="1368">
                  <c:v>2.9456227016448975</c:v>
                </c:pt>
                <c:pt idx="1369">
                  <c:v>2.9473087978363037</c:v>
                </c:pt>
                <c:pt idx="1370">
                  <c:v>2.9489834499359131</c:v>
                </c:pt>
                <c:pt idx="1371">
                  <c:v>2.950551290512085</c:v>
                </c:pt>
                <c:pt idx="1372">
                  <c:v>2.9522154521942139</c:v>
                </c:pt>
                <c:pt idx="1373">
                  <c:v>2.9538586330413819</c:v>
                </c:pt>
                <c:pt idx="1374">
                  <c:v>2.955565710067749</c:v>
                </c:pt>
                <c:pt idx="1375">
                  <c:v>2.9572947216033936</c:v>
                </c:pt>
                <c:pt idx="1376">
                  <c:v>2.958948392868042</c:v>
                </c:pt>
                <c:pt idx="1377">
                  <c:v>2.9606125545501709</c:v>
                </c:pt>
                <c:pt idx="1378">
                  <c:v>2.9622872066497803</c:v>
                </c:pt>
                <c:pt idx="1379">
                  <c:v>2.9639523220062256</c:v>
                </c:pt>
                <c:pt idx="1380">
                  <c:v>2.9655840587615967</c:v>
                </c:pt>
                <c:pt idx="1381">
                  <c:v>2.9672272396087647</c:v>
                </c:pt>
                <c:pt idx="1382">
                  <c:v>2.9688809108734131</c:v>
                </c:pt>
                <c:pt idx="1383">
                  <c:v>2.9705555629730225</c:v>
                </c:pt>
                <c:pt idx="1384">
                  <c:v>2.9722092342376709</c:v>
                </c:pt>
                <c:pt idx="1385">
                  <c:v>2.9739058208465576</c:v>
                </c:pt>
                <c:pt idx="1386">
                  <c:v>2.9755919170379639</c:v>
                </c:pt>
                <c:pt idx="1387">
                  <c:v>2.9772665691375733</c:v>
                </c:pt>
                <c:pt idx="1388">
                  <c:v>2.9788773250579834</c:v>
                </c:pt>
                <c:pt idx="1389">
                  <c:v>2.980498571395874</c:v>
                </c:pt>
                <c:pt idx="1390">
                  <c:v>2.9821522426605225</c:v>
                </c:pt>
                <c:pt idx="1391">
                  <c:v>2.9838383388519287</c:v>
                </c:pt>
                <c:pt idx="1392">
                  <c:v>2.9855454158782959</c:v>
                </c:pt>
                <c:pt idx="1393">
                  <c:v>2.9872315120697022</c:v>
                </c:pt>
                <c:pt idx="1394">
                  <c:v>2.9888527584075928</c:v>
                </c:pt>
                <c:pt idx="1395">
                  <c:v>2.9905493450164795</c:v>
                </c:pt>
                <c:pt idx="1396">
                  <c:v>2.9922344875335694</c:v>
                </c:pt>
                <c:pt idx="1397">
                  <c:v>2.9938566875457764</c:v>
                </c:pt>
                <c:pt idx="1398">
                  <c:v>2.9955103588104248</c:v>
                </c:pt>
                <c:pt idx="1399">
                  <c:v>2.9971420955657959</c:v>
                </c:pt>
                <c:pt idx="1400">
                  <c:v>2.9988386821746826</c:v>
                </c:pt>
                <c:pt idx="1401">
                  <c:v>3.0004923534393311</c:v>
                </c:pt>
                <c:pt idx="1402">
                  <c:v>3.0021889400482178</c:v>
                </c:pt>
                <c:pt idx="1403">
                  <c:v>3.0039179515838623</c:v>
                </c:pt>
                <c:pt idx="1404">
                  <c:v>3.0056030941009522</c:v>
                </c:pt>
                <c:pt idx="1405">
                  <c:v>3.0072357845306397</c:v>
                </c:pt>
                <c:pt idx="1406">
                  <c:v>3.0088465404510498</c:v>
                </c:pt>
                <c:pt idx="1407">
                  <c:v>3.0104778003692627</c:v>
                </c:pt>
                <c:pt idx="1408">
                  <c:v>3.0121743869781494</c:v>
                </c:pt>
                <c:pt idx="1409">
                  <c:v>3.0138604831695557</c:v>
                </c:pt>
                <c:pt idx="1410">
                  <c:v>3.0155246448516846</c:v>
                </c:pt>
                <c:pt idx="1411">
                  <c:v>3.0172326755523682</c:v>
                </c:pt>
                <c:pt idx="1412">
                  <c:v>3.0189073276519776</c:v>
                </c:pt>
                <c:pt idx="1413">
                  <c:v>3.0206039142608643</c:v>
                </c:pt>
                <c:pt idx="1414">
                  <c:v>3.0222356510162354</c:v>
                </c:pt>
                <c:pt idx="1415">
                  <c:v>3.0238788318634033</c:v>
                </c:pt>
                <c:pt idx="1416">
                  <c:v>3.0255105686187744</c:v>
                </c:pt>
                <c:pt idx="1417">
                  <c:v>3.0271642398834229</c:v>
                </c:pt>
                <c:pt idx="1418">
                  <c:v>3.0288722705841065</c:v>
                </c:pt>
                <c:pt idx="1419">
                  <c:v>3.0305793476104737</c:v>
                </c:pt>
                <c:pt idx="1420">
                  <c:v>3.0322759342193604</c:v>
                </c:pt>
                <c:pt idx="1421">
                  <c:v>3.033993501663208</c:v>
                </c:pt>
                <c:pt idx="1422">
                  <c:v>3.0356261920928955</c:v>
                </c:pt>
                <c:pt idx="1423">
                  <c:v>3.0372369480133057</c:v>
                </c:pt>
                <c:pt idx="1424">
                  <c:v>3.0388896656036377</c:v>
                </c:pt>
                <c:pt idx="1425">
                  <c:v>3.0405433368682862</c:v>
                </c:pt>
                <c:pt idx="1426">
                  <c:v>3.0422084522247315</c:v>
                </c:pt>
                <c:pt idx="1427">
                  <c:v>3.0439365100860596</c:v>
                </c:pt>
                <c:pt idx="1428">
                  <c:v>3.0455692005157471</c:v>
                </c:pt>
                <c:pt idx="1429">
                  <c:v>3.047233362197876</c:v>
                </c:pt>
                <c:pt idx="1430">
                  <c:v>3.048972864151001</c:v>
                </c:pt>
                <c:pt idx="1431">
                  <c:v>3.0506475162506104</c:v>
                </c:pt>
                <c:pt idx="1432">
                  <c:v>3.0522802066802979</c:v>
                </c:pt>
                <c:pt idx="1433">
                  <c:v>3.0539014530181885</c:v>
                </c:pt>
                <c:pt idx="1434">
                  <c:v>3.0555331897735596</c:v>
                </c:pt>
                <c:pt idx="1435">
                  <c:v>3.0572087955474854</c:v>
                </c:pt>
                <c:pt idx="1436">
                  <c:v>3.0588834476470947</c:v>
                </c:pt>
                <c:pt idx="1437">
                  <c:v>3.0605800342559815</c:v>
                </c:pt>
                <c:pt idx="1438">
                  <c:v>3.0622556400299072</c:v>
                </c:pt>
                <c:pt idx="1439">
                  <c:v>3.0639093112945557</c:v>
                </c:pt>
                <c:pt idx="1440">
                  <c:v>3.0655515384674072</c:v>
                </c:pt>
                <c:pt idx="1441">
                  <c:v>3.0672157001495362</c:v>
                </c:pt>
                <c:pt idx="1442">
                  <c:v>3.0688693714141846</c:v>
                </c:pt>
                <c:pt idx="1443">
                  <c:v>3.0704906177520752</c:v>
                </c:pt>
                <c:pt idx="1444">
                  <c:v>3.0721767139434815</c:v>
                </c:pt>
                <c:pt idx="1445">
                  <c:v>3.0738733005523682</c:v>
                </c:pt>
                <c:pt idx="1446">
                  <c:v>3.0754945468902588</c:v>
                </c:pt>
                <c:pt idx="1447">
                  <c:v>3.077201623916626</c:v>
                </c:pt>
                <c:pt idx="1448">
                  <c:v>3.0789306354522705</c:v>
                </c:pt>
                <c:pt idx="1449">
                  <c:v>3.0805738162994385</c:v>
                </c:pt>
                <c:pt idx="1450">
                  <c:v>3.0821740818023682</c:v>
                </c:pt>
                <c:pt idx="1451">
                  <c:v>3.0838267993927002</c:v>
                </c:pt>
                <c:pt idx="1452">
                  <c:v>3.0854699802398682</c:v>
                </c:pt>
                <c:pt idx="1453">
                  <c:v>3.087145586013794</c:v>
                </c:pt>
                <c:pt idx="1454">
                  <c:v>3.0888526630401612</c:v>
                </c:pt>
                <c:pt idx="1455">
                  <c:v>3.0905492496490479</c:v>
                </c:pt>
                <c:pt idx="1456">
                  <c:v>3.0922343921661377</c:v>
                </c:pt>
                <c:pt idx="1457">
                  <c:v>3.093878288269043</c:v>
                </c:pt>
                <c:pt idx="1458">
                  <c:v>3.0955529403686524</c:v>
                </c:pt>
                <c:pt idx="1459">
                  <c:v>3.0971846771240235</c:v>
                </c:pt>
                <c:pt idx="1460">
                  <c:v>3.0988602828979492</c:v>
                </c:pt>
                <c:pt idx="1461">
                  <c:v>3.1005244445800781</c:v>
                </c:pt>
                <c:pt idx="1462">
                  <c:v>3.1021676254272461</c:v>
                </c:pt>
                <c:pt idx="1463">
                  <c:v>3.103831787109375</c:v>
                </c:pt>
                <c:pt idx="1464">
                  <c:v>3.105592269897461</c:v>
                </c:pt>
                <c:pt idx="1465">
                  <c:v>3.1072888565063477</c:v>
                </c:pt>
                <c:pt idx="1466">
                  <c:v>3.1089215469360352</c:v>
                </c:pt>
                <c:pt idx="1467">
                  <c:v>3.1105637741088867</c:v>
                </c:pt>
                <c:pt idx="1468">
                  <c:v>3.1121745300292969</c:v>
                </c:pt>
                <c:pt idx="1469">
                  <c:v>3.1138386917114258</c:v>
                </c:pt>
                <c:pt idx="1470">
                  <c:v>3.1155142974853516</c:v>
                </c:pt>
                <c:pt idx="1471">
                  <c:v>3.1172318649291992</c:v>
                </c:pt>
                <c:pt idx="1472">
                  <c:v>3.1189179611206055</c:v>
                </c:pt>
                <c:pt idx="1473">
                  <c:v>3.1206040573120117</c:v>
                </c:pt>
                <c:pt idx="1474">
                  <c:v>3.1223006439208985</c:v>
                </c:pt>
                <c:pt idx="1475">
                  <c:v>3.1239752960205078</c:v>
                </c:pt>
                <c:pt idx="1476">
                  <c:v>3.1256079864501953</c:v>
                </c:pt>
                <c:pt idx="1477">
                  <c:v>3.1272397232055664</c:v>
                </c:pt>
                <c:pt idx="1478">
                  <c:v>3.1288933944702149</c:v>
                </c:pt>
                <c:pt idx="1479">
                  <c:v>3.1305365753173828</c:v>
                </c:pt>
                <c:pt idx="1480">
                  <c:v>3.1322007369995117</c:v>
                </c:pt>
                <c:pt idx="1481">
                  <c:v>3.1339402389526367</c:v>
                </c:pt>
                <c:pt idx="1482">
                  <c:v>3.1356368255615235</c:v>
                </c:pt>
                <c:pt idx="1483">
                  <c:v>3.1373439025878906</c:v>
                </c:pt>
                <c:pt idx="1484">
                  <c:v>3.1389651489257813</c:v>
                </c:pt>
                <c:pt idx="1485">
                  <c:v>3.1405863952636719</c:v>
                </c:pt>
                <c:pt idx="1486">
                  <c:v>3.142197151184082</c:v>
                </c:pt>
                <c:pt idx="1487">
                  <c:v>3.1438832473754883</c:v>
                </c:pt>
                <c:pt idx="1488">
                  <c:v>3.1455474090576172</c:v>
                </c:pt>
                <c:pt idx="1489">
                  <c:v>3.1472659301757813</c:v>
                </c:pt>
                <c:pt idx="1490">
                  <c:v>3.1488976669311524</c:v>
                </c:pt>
                <c:pt idx="1491">
                  <c:v>3.1505618286132813</c:v>
                </c:pt>
                <c:pt idx="1492">
                  <c:v>3.1522479248046875</c:v>
                </c:pt>
                <c:pt idx="1493">
                  <c:v>3.1539225769042969</c:v>
                </c:pt>
                <c:pt idx="1494">
                  <c:v>3.1555552673339844</c:v>
                </c:pt>
                <c:pt idx="1495">
                  <c:v>3.1571870040893555</c:v>
                </c:pt>
                <c:pt idx="1496">
                  <c:v>3.158819694519043</c:v>
                </c:pt>
                <c:pt idx="1497">
                  <c:v>3.1604943466186524</c:v>
                </c:pt>
                <c:pt idx="1498">
                  <c:v>3.1622233581542969</c:v>
                </c:pt>
                <c:pt idx="1499">
                  <c:v>3.1638770294189453</c:v>
                </c:pt>
                <c:pt idx="1500">
                  <c:v>3.1655516815185547</c:v>
                </c:pt>
                <c:pt idx="1501">
                  <c:v>3.167237777709961</c:v>
                </c:pt>
                <c:pt idx="1502">
                  <c:v>3.1688590240478516</c:v>
                </c:pt>
                <c:pt idx="1503">
                  <c:v>3.1704907608032227</c:v>
                </c:pt>
                <c:pt idx="1504">
                  <c:v>3.1721663665771485</c:v>
                </c:pt>
                <c:pt idx="1505">
                  <c:v>3.1738305282592774</c:v>
                </c:pt>
                <c:pt idx="1506">
                  <c:v>3.1754946899414063</c:v>
                </c:pt>
                <c:pt idx="1507">
                  <c:v>3.1771807861328125</c:v>
                </c:pt>
                <c:pt idx="1508">
                  <c:v>3.1788449478149414</c:v>
                </c:pt>
                <c:pt idx="1509">
                  <c:v>3.1805625152587891</c:v>
                </c:pt>
                <c:pt idx="1510">
                  <c:v>3.1822591018676758</c:v>
                </c:pt>
                <c:pt idx="1511">
                  <c:v>3.1839022827148438</c:v>
                </c:pt>
                <c:pt idx="1512">
                  <c:v>3.1855235290527344</c:v>
                </c:pt>
                <c:pt idx="1513">
                  <c:v>3.1871667098999024</c:v>
                </c:pt>
                <c:pt idx="1514">
                  <c:v>3.1888308715820313</c:v>
                </c:pt>
                <c:pt idx="1515">
                  <c:v>3.1905169677734375</c:v>
                </c:pt>
                <c:pt idx="1516">
                  <c:v>3.1922345352172852</c:v>
                </c:pt>
                <c:pt idx="1517">
                  <c:v>3.1939206314086914</c:v>
                </c:pt>
                <c:pt idx="1518">
                  <c:v>3.1955638122558594</c:v>
                </c:pt>
                <c:pt idx="1519">
                  <c:v>3.1972279739379883</c:v>
                </c:pt>
                <c:pt idx="1520">
                  <c:v>3.1988816452026367</c:v>
                </c:pt>
                <c:pt idx="1521">
                  <c:v>3.2005353164672852</c:v>
                </c:pt>
                <c:pt idx="1522">
                  <c:v>3.2021880340576172</c:v>
                </c:pt>
                <c:pt idx="1523">
                  <c:v>3.2038741302490235</c:v>
                </c:pt>
                <c:pt idx="1524">
                  <c:v>3.2055497360229492</c:v>
                </c:pt>
                <c:pt idx="1525">
                  <c:v>3.2072243881225586</c:v>
                </c:pt>
                <c:pt idx="1526">
                  <c:v>3.2089314651489258</c:v>
                </c:pt>
                <c:pt idx="1527">
                  <c:v>3.2106280517578125</c:v>
                </c:pt>
                <c:pt idx="1528">
                  <c:v>3.2123246383666992</c:v>
                </c:pt>
                <c:pt idx="1529">
                  <c:v>3.2139144134521485</c:v>
                </c:pt>
                <c:pt idx="1530">
                  <c:v>3.2155680847167969</c:v>
                </c:pt>
                <c:pt idx="1531">
                  <c:v>3.2171893310546875</c:v>
                </c:pt>
                <c:pt idx="1532">
                  <c:v>3.2189068984985352</c:v>
                </c:pt>
                <c:pt idx="1533">
                  <c:v>3.2206034851074219</c:v>
                </c:pt>
                <c:pt idx="1534">
                  <c:v>3.2222895812988281</c:v>
                </c:pt>
                <c:pt idx="1535">
                  <c:v>3.223953742980957</c:v>
                </c:pt>
                <c:pt idx="1536">
                  <c:v>3.225596923828125</c:v>
                </c:pt>
                <c:pt idx="1537">
                  <c:v>3.2272820663452149</c:v>
                </c:pt>
                <c:pt idx="1538">
                  <c:v>3.2289252471923828</c:v>
                </c:pt>
                <c:pt idx="1539">
                  <c:v>3.2305684280395508</c:v>
                </c:pt>
                <c:pt idx="1540">
                  <c:v>3.2322001647949219</c:v>
                </c:pt>
                <c:pt idx="1541">
                  <c:v>3.2338862609863281</c:v>
                </c:pt>
                <c:pt idx="1542">
                  <c:v>3.2355399322509766</c:v>
                </c:pt>
                <c:pt idx="1543">
                  <c:v>3.2372574996948242</c:v>
                </c:pt>
                <c:pt idx="1544">
                  <c:v>3.23893310546875</c:v>
                </c:pt>
                <c:pt idx="1545">
                  <c:v>3.2406182479858399</c:v>
                </c:pt>
                <c:pt idx="1546">
                  <c:v>3.2422185134887695</c:v>
                </c:pt>
                <c:pt idx="1547">
                  <c:v>3.2438502502441406</c:v>
                </c:pt>
                <c:pt idx="1548">
                  <c:v>3.2454934310913086</c:v>
                </c:pt>
                <c:pt idx="1549">
                  <c:v>3.2471575927734375</c:v>
                </c:pt>
                <c:pt idx="1550">
                  <c:v>3.2488761138916016</c:v>
                </c:pt>
                <c:pt idx="1551">
                  <c:v>3.2505727005004883</c:v>
                </c:pt>
                <c:pt idx="1552">
                  <c:v>3.2522044372558594</c:v>
                </c:pt>
                <c:pt idx="1553">
                  <c:v>3.2538371276855469</c:v>
                </c:pt>
                <c:pt idx="1554">
                  <c:v>3.2555546951293945</c:v>
                </c:pt>
                <c:pt idx="1555">
                  <c:v>3.257208366394043</c:v>
                </c:pt>
                <c:pt idx="1556">
                  <c:v>3.2588401031494141</c:v>
                </c:pt>
                <c:pt idx="1557">
                  <c:v>3.2604623031616211</c:v>
                </c:pt>
                <c:pt idx="1558">
                  <c:v>3.2621798706054688</c:v>
                </c:pt>
                <c:pt idx="1559">
                  <c:v>3.2638116073608399</c:v>
                </c:pt>
                <c:pt idx="1560">
                  <c:v>3.2655301284790039</c:v>
                </c:pt>
                <c:pt idx="1561">
                  <c:v>3.2672162246704102</c:v>
                </c:pt>
                <c:pt idx="1562">
                  <c:v>3.2689233016967774</c:v>
                </c:pt>
                <c:pt idx="1563">
                  <c:v>3.2705769729614258</c:v>
                </c:pt>
                <c:pt idx="1564">
                  <c:v>3.2722087097167969</c:v>
                </c:pt>
                <c:pt idx="1565">
                  <c:v>3.2738299560546875</c:v>
                </c:pt>
                <c:pt idx="1566">
                  <c:v>3.2755055618286133</c:v>
                </c:pt>
                <c:pt idx="1567">
                  <c:v>3.2771907043457031</c:v>
                </c:pt>
                <c:pt idx="1568">
                  <c:v>3.2788768005371094</c:v>
                </c:pt>
                <c:pt idx="1569">
                  <c:v>3.2805409622192383</c:v>
                </c:pt>
                <c:pt idx="1570">
                  <c:v>3.2822165679931641</c:v>
                </c:pt>
                <c:pt idx="1571">
                  <c:v>3.2839017105102539</c:v>
                </c:pt>
                <c:pt idx="1572">
                  <c:v>3.2855773162841797</c:v>
                </c:pt>
                <c:pt idx="1573">
                  <c:v>3.2872309875488281</c:v>
                </c:pt>
                <c:pt idx="1574">
                  <c:v>3.2888417434692383</c:v>
                </c:pt>
                <c:pt idx="1575">
                  <c:v>3.2905059051513672</c:v>
                </c:pt>
                <c:pt idx="1576">
                  <c:v>3.2921920013427735</c:v>
                </c:pt>
                <c:pt idx="1577">
                  <c:v>3.2939200592041016</c:v>
                </c:pt>
                <c:pt idx="1578">
                  <c:v>3.2956166458129883</c:v>
                </c:pt>
                <c:pt idx="1579">
                  <c:v>3.2972922515869141</c:v>
                </c:pt>
                <c:pt idx="1580">
                  <c:v>3.2989773941040039</c:v>
                </c:pt>
                <c:pt idx="1581">
                  <c:v>3.3006100845336914</c:v>
                </c:pt>
                <c:pt idx="1582">
                  <c:v>3.3022208404541016</c:v>
                </c:pt>
                <c:pt idx="1583">
                  <c:v>3.303895492553711</c:v>
                </c:pt>
                <c:pt idx="1584">
                  <c:v>3.3055491638183594</c:v>
                </c:pt>
                <c:pt idx="1585">
                  <c:v>3.3072457504272461</c:v>
                </c:pt>
                <c:pt idx="1586">
                  <c:v>3.3089213562011719</c:v>
                </c:pt>
                <c:pt idx="1587">
                  <c:v>3.3105635833740235</c:v>
                </c:pt>
                <c:pt idx="1588">
                  <c:v>3.3122706604003906</c:v>
                </c:pt>
                <c:pt idx="1589">
                  <c:v>3.3139996719360352</c:v>
                </c:pt>
                <c:pt idx="1590">
                  <c:v>3.3156533432006836</c:v>
                </c:pt>
                <c:pt idx="1591">
                  <c:v>3.3172421646118164</c:v>
                </c:pt>
                <c:pt idx="1592">
                  <c:v>3.3188529205322266</c:v>
                </c:pt>
                <c:pt idx="1593">
                  <c:v>3.3205390167236328</c:v>
                </c:pt>
                <c:pt idx="1594">
                  <c:v>3.3222356033325195</c:v>
                </c:pt>
                <c:pt idx="1595">
                  <c:v>3.3239216995239258</c:v>
                </c:pt>
                <c:pt idx="1596">
                  <c:v>3.3255963516235352</c:v>
                </c:pt>
                <c:pt idx="1597">
                  <c:v>3.3272605133056641</c:v>
                </c:pt>
                <c:pt idx="1598">
                  <c:v>3.3289256286621094</c:v>
                </c:pt>
                <c:pt idx="1599">
                  <c:v>3.330546875</c:v>
                </c:pt>
                <c:pt idx="1600">
                  <c:v>3.3321786117553711</c:v>
                </c:pt>
                <c:pt idx="1601">
                  <c:v>3.3338322830200195</c:v>
                </c:pt>
                <c:pt idx="1602">
                  <c:v>3.3355288696289063</c:v>
                </c:pt>
                <c:pt idx="1603">
                  <c:v>3.3371825408935547</c:v>
                </c:pt>
                <c:pt idx="1604">
                  <c:v>3.3388362121582031</c:v>
                </c:pt>
                <c:pt idx="1605">
                  <c:v>3.3405223083496094</c:v>
                </c:pt>
                <c:pt idx="1606">
                  <c:v>3.342239875793457</c:v>
                </c:pt>
                <c:pt idx="1607">
                  <c:v>3.3439145278930664</c:v>
                </c:pt>
                <c:pt idx="1608">
                  <c:v>3.3455255222320557</c:v>
                </c:pt>
                <c:pt idx="1609">
                  <c:v>3.3471582126617432</c:v>
                </c:pt>
                <c:pt idx="1610">
                  <c:v>3.3487689685821533</c:v>
                </c:pt>
                <c:pt idx="1611">
                  <c:v>3.350486536026001</c:v>
                </c:pt>
                <c:pt idx="1612">
                  <c:v>3.3521726322174072</c:v>
                </c:pt>
                <c:pt idx="1613">
                  <c:v>3.353869218826294</c:v>
                </c:pt>
                <c:pt idx="1614">
                  <c:v>3.3555438709259033</c:v>
                </c:pt>
                <c:pt idx="1615">
                  <c:v>3.3572194766998291</c:v>
                </c:pt>
                <c:pt idx="1616">
                  <c:v>3.358883638381958</c:v>
                </c:pt>
                <c:pt idx="1617">
                  <c:v>3.3605478000640869</c:v>
                </c:pt>
                <c:pt idx="1618">
                  <c:v>3.3622014713287354</c:v>
                </c:pt>
                <c:pt idx="1619">
                  <c:v>3.3638551425933838</c:v>
                </c:pt>
                <c:pt idx="1620">
                  <c:v>3.3654973697662354</c:v>
                </c:pt>
                <c:pt idx="1621">
                  <c:v>3.3671624851226807</c:v>
                </c:pt>
                <c:pt idx="1622">
                  <c:v>3.3689019870758057</c:v>
                </c:pt>
                <c:pt idx="1623">
                  <c:v>3.3705766391754151</c:v>
                </c:pt>
                <c:pt idx="1624">
                  <c:v>3.3722837162017822</c:v>
                </c:pt>
                <c:pt idx="1625">
                  <c:v>3.3739164066314697</c:v>
                </c:pt>
                <c:pt idx="1626">
                  <c:v>3.375515718460083</c:v>
                </c:pt>
                <c:pt idx="1627">
                  <c:v>3.3771379184722901</c:v>
                </c:pt>
                <c:pt idx="1628">
                  <c:v>3.3788554859161377</c:v>
                </c:pt>
                <c:pt idx="1629">
                  <c:v>3.380541582107544</c:v>
                </c:pt>
                <c:pt idx="1630">
                  <c:v>3.382281084060669</c:v>
                </c:pt>
                <c:pt idx="1631">
                  <c:v>3.3839023303985596</c:v>
                </c:pt>
                <c:pt idx="1632">
                  <c:v>3.3856198978424072</c:v>
                </c:pt>
                <c:pt idx="1633">
                  <c:v>3.387295503616333</c:v>
                </c:pt>
                <c:pt idx="1634">
                  <c:v>3.3889491748809815</c:v>
                </c:pt>
                <c:pt idx="1635">
                  <c:v>3.3905704212188721</c:v>
                </c:pt>
                <c:pt idx="1636">
                  <c:v>3.3922240924835205</c:v>
                </c:pt>
                <c:pt idx="1637">
                  <c:v>3.393877763748169</c:v>
                </c:pt>
                <c:pt idx="1638">
                  <c:v>3.3955419254302979</c:v>
                </c:pt>
                <c:pt idx="1639">
                  <c:v>3.3972709369659424</c:v>
                </c:pt>
                <c:pt idx="1640">
                  <c:v>3.3989455890655518</c:v>
                </c:pt>
                <c:pt idx="1641">
                  <c:v>3.400631685256958</c:v>
                </c:pt>
                <c:pt idx="1642">
                  <c:v>3.4023282718658447</c:v>
                </c:pt>
                <c:pt idx="1643">
                  <c:v>3.403927583694458</c:v>
                </c:pt>
                <c:pt idx="1644">
                  <c:v>3.4055383396148682</c:v>
                </c:pt>
                <c:pt idx="1645">
                  <c:v>3.407213945388794</c:v>
                </c:pt>
                <c:pt idx="1646">
                  <c:v>3.4089105319976807</c:v>
                </c:pt>
                <c:pt idx="1647">
                  <c:v>3.4105642032623291</c:v>
                </c:pt>
                <c:pt idx="1648">
                  <c:v>3.4122388553619385</c:v>
                </c:pt>
                <c:pt idx="1649">
                  <c:v>3.4139135074615479</c:v>
                </c:pt>
                <c:pt idx="1650">
                  <c:v>3.4155671787261963</c:v>
                </c:pt>
                <c:pt idx="1651">
                  <c:v>3.4172532749176026</c:v>
                </c:pt>
                <c:pt idx="1652">
                  <c:v>3.4188964557647705</c:v>
                </c:pt>
                <c:pt idx="1653">
                  <c:v>3.4205177021026612</c:v>
                </c:pt>
                <c:pt idx="1654">
                  <c:v>3.4221608829498291</c:v>
                </c:pt>
                <c:pt idx="1655">
                  <c:v>3.4238031101226807</c:v>
                </c:pt>
                <c:pt idx="1656">
                  <c:v>3.4255101871490479</c:v>
                </c:pt>
                <c:pt idx="1657">
                  <c:v>3.4272182178497315</c:v>
                </c:pt>
                <c:pt idx="1658">
                  <c:v>3.4289040756225586</c:v>
                </c:pt>
                <c:pt idx="1659">
                  <c:v>3.4305463027954102</c:v>
                </c:pt>
                <c:pt idx="1660">
                  <c:v>3.4322114181518555</c:v>
                </c:pt>
                <c:pt idx="1661">
                  <c:v>3.4338431549072266</c:v>
                </c:pt>
                <c:pt idx="1662">
                  <c:v>3.4354863357543945</c:v>
                </c:pt>
                <c:pt idx="1663">
                  <c:v>3.4371714782714844</c:v>
                </c:pt>
                <c:pt idx="1664">
                  <c:v>3.4388575744628906</c:v>
                </c:pt>
                <c:pt idx="1665">
                  <c:v>3.4405112457275391</c:v>
                </c:pt>
                <c:pt idx="1666">
                  <c:v>3.4421858978271485</c:v>
                </c:pt>
                <c:pt idx="1667">
                  <c:v>3.4438510131835938</c:v>
                </c:pt>
                <c:pt idx="1668">
                  <c:v>3.4455790710449219</c:v>
                </c:pt>
                <c:pt idx="1669">
                  <c:v>3.4472432327270508</c:v>
                </c:pt>
                <c:pt idx="1670">
                  <c:v>3.4488654327392578</c:v>
                </c:pt>
                <c:pt idx="1671">
                  <c:v>3.4504971694946289</c:v>
                </c:pt>
                <c:pt idx="1672">
                  <c:v>3.4521184158325195</c:v>
                </c:pt>
                <c:pt idx="1673">
                  <c:v>3.4538369369506836</c:v>
                </c:pt>
                <c:pt idx="1674">
                  <c:v>3.4555649948120117</c:v>
                </c:pt>
                <c:pt idx="1675">
                  <c:v>3.4572406005859375</c:v>
                </c:pt>
                <c:pt idx="1676">
                  <c:v>3.4589266967773438</c:v>
                </c:pt>
                <c:pt idx="1677">
                  <c:v>3.4606013488769531</c:v>
                </c:pt>
                <c:pt idx="1678">
                  <c:v>3.4622225952148438</c:v>
                </c:pt>
                <c:pt idx="1679">
                  <c:v>3.4638552856445313</c:v>
                </c:pt>
                <c:pt idx="1680">
                  <c:v>3.4655299377441406</c:v>
                </c:pt>
                <c:pt idx="1681">
                  <c:v>3.4671940994262695</c:v>
                </c:pt>
                <c:pt idx="1682">
                  <c:v>3.4688697052001953</c:v>
                </c:pt>
                <c:pt idx="1683">
                  <c:v>3.4705338668823242</c:v>
                </c:pt>
                <c:pt idx="1684">
                  <c:v>3.4722838592529297</c:v>
                </c:pt>
                <c:pt idx="1685">
                  <c:v>3.4739804458618164</c:v>
                </c:pt>
                <c:pt idx="1686">
                  <c:v>3.4756341171264649</c:v>
                </c:pt>
                <c:pt idx="1687">
                  <c:v>3.477265853881836</c:v>
                </c:pt>
                <c:pt idx="1688">
                  <c:v>3.4788766098022461</c:v>
                </c:pt>
                <c:pt idx="1689">
                  <c:v>3.4805197906494141</c:v>
                </c:pt>
                <c:pt idx="1690">
                  <c:v>3.4822163772583008</c:v>
                </c:pt>
                <c:pt idx="1691">
                  <c:v>3.4839129638671875</c:v>
                </c:pt>
                <c:pt idx="1692">
                  <c:v>3.4856095504760742</c:v>
                </c:pt>
                <c:pt idx="1693">
                  <c:v>3.4872737121582031</c:v>
                </c:pt>
                <c:pt idx="1694">
                  <c:v>3.4889702987670899</c:v>
                </c:pt>
                <c:pt idx="1695">
                  <c:v>3.4906239700317383</c:v>
                </c:pt>
                <c:pt idx="1696">
                  <c:v>3.4922881317138672</c:v>
                </c:pt>
                <c:pt idx="1697">
                  <c:v>3.4939198684692383</c:v>
                </c:pt>
                <c:pt idx="1698">
                  <c:v>3.4955630493164063</c:v>
                </c:pt>
                <c:pt idx="1699">
                  <c:v>3.497238655090332</c:v>
                </c:pt>
                <c:pt idx="1700">
                  <c:v>3.4988599014282227</c:v>
                </c:pt>
                <c:pt idx="1701">
                  <c:v>3.5005450439453125</c:v>
                </c:pt>
                <c:pt idx="1702">
                  <c:v>3.5022416305541992</c:v>
                </c:pt>
                <c:pt idx="1703">
                  <c:v>3.503938217163086</c:v>
                </c:pt>
                <c:pt idx="1704">
                  <c:v>3.5055918884277344</c:v>
                </c:pt>
                <c:pt idx="1705">
                  <c:v>3.5071816635131836</c:v>
                </c:pt>
                <c:pt idx="1706">
                  <c:v>3.5088029098510742</c:v>
                </c:pt>
                <c:pt idx="1707">
                  <c:v>3.5104890060424805</c:v>
                </c:pt>
                <c:pt idx="1708">
                  <c:v>3.5121634197235108</c:v>
                </c:pt>
                <c:pt idx="1709">
                  <c:v>3.5138924312591553</c:v>
                </c:pt>
                <c:pt idx="1710">
                  <c:v>3.5155461025238037</c:v>
                </c:pt>
                <c:pt idx="1711">
                  <c:v>3.5172207546234131</c:v>
                </c:pt>
                <c:pt idx="1712">
                  <c:v>3.5188639354705811</c:v>
                </c:pt>
                <c:pt idx="1713">
                  <c:v>3.5205385875701904</c:v>
                </c:pt>
                <c:pt idx="1714">
                  <c:v>3.5222141933441162</c:v>
                </c:pt>
                <c:pt idx="1715">
                  <c:v>3.5238354396820069</c:v>
                </c:pt>
                <c:pt idx="1716">
                  <c:v>3.5254671764373779</c:v>
                </c:pt>
                <c:pt idx="1717">
                  <c:v>3.5271427822113037</c:v>
                </c:pt>
                <c:pt idx="1718">
                  <c:v>3.52882887840271</c:v>
                </c:pt>
                <c:pt idx="1719">
                  <c:v>3.530568380355835</c:v>
                </c:pt>
                <c:pt idx="1720">
                  <c:v>3.5322430324554444</c:v>
                </c:pt>
                <c:pt idx="1721">
                  <c:v>3.5339186382293701</c:v>
                </c:pt>
                <c:pt idx="1722">
                  <c:v>3.5355284404754639</c:v>
                </c:pt>
                <c:pt idx="1723">
                  <c:v>3.5371611309051514</c:v>
                </c:pt>
                <c:pt idx="1724">
                  <c:v>3.5388357830047608</c:v>
                </c:pt>
                <c:pt idx="1725">
                  <c:v>3.5404999446868897</c:v>
                </c:pt>
                <c:pt idx="1726">
                  <c:v>3.5422079753875733</c:v>
                </c:pt>
                <c:pt idx="1727">
                  <c:v>3.5438826274871826</c:v>
                </c:pt>
                <c:pt idx="1728">
                  <c:v>3.5455582332611084</c:v>
                </c:pt>
                <c:pt idx="1729">
                  <c:v>3.5472328853607178</c:v>
                </c:pt>
                <c:pt idx="1730">
                  <c:v>3.5489075374603272</c:v>
                </c:pt>
                <c:pt idx="1731">
                  <c:v>3.5505831432342529</c:v>
                </c:pt>
                <c:pt idx="1732">
                  <c:v>3.5521938991546631</c:v>
                </c:pt>
                <c:pt idx="1733">
                  <c:v>3.5538475704193115</c:v>
                </c:pt>
                <c:pt idx="1734">
                  <c:v>3.55550124168396</c:v>
                </c:pt>
                <c:pt idx="1735">
                  <c:v>3.5572083187103272</c:v>
                </c:pt>
                <c:pt idx="1736">
                  <c:v>3.5589153957366944</c:v>
                </c:pt>
                <c:pt idx="1737">
                  <c:v>3.5606119823455811</c:v>
                </c:pt>
                <c:pt idx="1738">
                  <c:v>3.5622866344451904</c:v>
                </c:pt>
                <c:pt idx="1739">
                  <c:v>3.5639517498016358</c:v>
                </c:pt>
                <c:pt idx="1740">
                  <c:v>3.5655625057220459</c:v>
                </c:pt>
                <c:pt idx="1741">
                  <c:v>3.5672152233123779</c:v>
                </c:pt>
                <c:pt idx="1742">
                  <c:v>3.5689013195037842</c:v>
                </c:pt>
                <c:pt idx="1743">
                  <c:v>3.57057692527771</c:v>
                </c:pt>
                <c:pt idx="1744">
                  <c:v>3.5722515773773194</c:v>
                </c:pt>
                <c:pt idx="1745">
                  <c:v>3.5739271831512451</c:v>
                </c:pt>
                <c:pt idx="1746">
                  <c:v>3.575612325668335</c:v>
                </c:pt>
                <c:pt idx="1747">
                  <c:v>3.5773194026947022</c:v>
                </c:pt>
                <c:pt idx="1748">
                  <c:v>3.5789845180511475</c:v>
                </c:pt>
                <c:pt idx="1749">
                  <c:v>3.5805838298797608</c:v>
                </c:pt>
                <c:pt idx="1750">
                  <c:v>3.5822165203094483</c:v>
                </c:pt>
                <c:pt idx="1751">
                  <c:v>3.5838482570648194</c:v>
                </c:pt>
                <c:pt idx="1752">
                  <c:v>3.5855667781829834</c:v>
                </c:pt>
                <c:pt idx="1753">
                  <c:v>3.5872414302825928</c:v>
                </c:pt>
                <c:pt idx="1754">
                  <c:v>3.5889160823822022</c:v>
                </c:pt>
                <c:pt idx="1755">
                  <c:v>3.5906021785736084</c:v>
                </c:pt>
                <c:pt idx="1756">
                  <c:v>3.5922453594207764</c:v>
                </c:pt>
                <c:pt idx="1757">
                  <c:v>3.5938875865936279</c:v>
                </c:pt>
                <c:pt idx="1758">
                  <c:v>3.595531005859375</c:v>
                </c:pt>
                <c:pt idx="1759">
                  <c:v>3.5971846771240235</c:v>
                </c:pt>
                <c:pt idx="1760">
                  <c:v>3.5988488388061524</c:v>
                </c:pt>
                <c:pt idx="1761">
                  <c:v>3.6005130004882813</c:v>
                </c:pt>
                <c:pt idx="1762">
                  <c:v>3.6021990966796875</c:v>
                </c:pt>
                <c:pt idx="1763">
                  <c:v>3.6038632583618164</c:v>
                </c:pt>
                <c:pt idx="1764">
                  <c:v>3.6055388641357422</c:v>
                </c:pt>
                <c:pt idx="1765">
                  <c:v>3.6072564315795899</c:v>
                </c:pt>
                <c:pt idx="1766">
                  <c:v>3.608888168334961</c:v>
                </c:pt>
                <c:pt idx="1767">
                  <c:v>3.6104989242553711</c:v>
                </c:pt>
                <c:pt idx="1768">
                  <c:v>3.6121316146850586</c:v>
                </c:pt>
                <c:pt idx="1769">
                  <c:v>3.613806266784668</c:v>
                </c:pt>
                <c:pt idx="1770">
                  <c:v>3.6155028533935547</c:v>
                </c:pt>
                <c:pt idx="1771">
                  <c:v>3.6171994400024414</c:v>
                </c:pt>
                <c:pt idx="1772">
                  <c:v>3.6189065170288086</c:v>
                </c:pt>
                <c:pt idx="1773">
                  <c:v>3.6205706787109375</c:v>
                </c:pt>
                <c:pt idx="1774">
                  <c:v>3.6222357940673828</c:v>
                </c:pt>
                <c:pt idx="1775">
                  <c:v>3.6238675308227539</c:v>
                </c:pt>
                <c:pt idx="1776">
                  <c:v>3.6255431365966797</c:v>
                </c:pt>
                <c:pt idx="1777">
                  <c:v>3.6271853637695313</c:v>
                </c:pt>
                <c:pt idx="1778">
                  <c:v>3.6288390350341797</c:v>
                </c:pt>
                <c:pt idx="1779">
                  <c:v>3.6305146408081055</c:v>
                </c:pt>
                <c:pt idx="1780">
                  <c:v>3.6322217178344727</c:v>
                </c:pt>
                <c:pt idx="1781">
                  <c:v>3.6338858795166016</c:v>
                </c:pt>
                <c:pt idx="1782">
                  <c:v>3.6356463623046875</c:v>
                </c:pt>
                <c:pt idx="1783">
                  <c:v>3.6372466278076172</c:v>
                </c:pt>
                <c:pt idx="1784">
                  <c:v>3.6388793182373047</c:v>
                </c:pt>
                <c:pt idx="1785">
                  <c:v>3.640457649230957</c:v>
                </c:pt>
                <c:pt idx="1786">
                  <c:v>3.6421647262573242</c:v>
                </c:pt>
                <c:pt idx="1787">
                  <c:v>3.643861312866211</c:v>
                </c:pt>
                <c:pt idx="1788">
                  <c:v>3.6455788803100586</c:v>
                </c:pt>
                <c:pt idx="1789">
                  <c:v>3.647232551574707</c:v>
                </c:pt>
                <c:pt idx="1790">
                  <c:v>3.6489081573486328</c:v>
                </c:pt>
                <c:pt idx="1791">
                  <c:v>3.6506047439575195</c:v>
                </c:pt>
                <c:pt idx="1792">
                  <c:v>3.6523013305664063</c:v>
                </c:pt>
                <c:pt idx="1793">
                  <c:v>3.6539435577392578</c:v>
                </c:pt>
                <c:pt idx="1794">
                  <c:v>3.6555762481689453</c:v>
                </c:pt>
                <c:pt idx="1795">
                  <c:v>3.6572079849243164</c:v>
                </c:pt>
                <c:pt idx="1796">
                  <c:v>3.6588616561889649</c:v>
                </c:pt>
                <c:pt idx="1797">
                  <c:v>3.6605582427978516</c:v>
                </c:pt>
                <c:pt idx="1798">
                  <c:v>3.6622872543334961</c:v>
                </c:pt>
                <c:pt idx="1799">
                  <c:v>3.6639619064331055</c:v>
                </c:pt>
                <c:pt idx="1800">
                  <c:v>3.6656584930419922</c:v>
                </c:pt>
                <c:pt idx="1801">
                  <c:v>3.6672797393798828</c:v>
                </c:pt>
                <c:pt idx="1802">
                  <c:v>3.6689009857177735</c:v>
                </c:pt>
                <c:pt idx="1803">
                  <c:v>3.670533676147461</c:v>
                </c:pt>
                <c:pt idx="1804">
                  <c:v>3.6721978378295899</c:v>
                </c:pt>
                <c:pt idx="1805">
                  <c:v>3.6739154052734375</c:v>
                </c:pt>
                <c:pt idx="1806">
                  <c:v>3.675569076538086</c:v>
                </c:pt>
                <c:pt idx="1807">
                  <c:v>3.6772341918945313</c:v>
                </c:pt>
                <c:pt idx="1808">
                  <c:v>3.6789305400848389</c:v>
                </c:pt>
                <c:pt idx="1809">
                  <c:v>3.6806051921844483</c:v>
                </c:pt>
                <c:pt idx="1810">
                  <c:v>3.6822483730316162</c:v>
                </c:pt>
                <c:pt idx="1811">
                  <c:v>3.6838696193695069</c:v>
                </c:pt>
                <c:pt idx="1812">
                  <c:v>3.685480375289917</c:v>
                </c:pt>
                <c:pt idx="1813">
                  <c:v>3.6871445369720459</c:v>
                </c:pt>
                <c:pt idx="1814">
                  <c:v>3.6888201427459717</c:v>
                </c:pt>
                <c:pt idx="1815">
                  <c:v>3.6905377101898194</c:v>
                </c:pt>
                <c:pt idx="1816">
                  <c:v>3.6922123622894287</c:v>
                </c:pt>
                <c:pt idx="1817">
                  <c:v>3.6938660335540772</c:v>
                </c:pt>
                <c:pt idx="1818">
                  <c:v>3.6955416393280029</c:v>
                </c:pt>
                <c:pt idx="1819">
                  <c:v>3.6971628856658936</c:v>
                </c:pt>
                <c:pt idx="1820">
                  <c:v>3.6988375377655029</c:v>
                </c:pt>
                <c:pt idx="1821">
                  <c:v>3.7004807186126709</c:v>
                </c:pt>
                <c:pt idx="1822">
                  <c:v>3.7021563243865967</c:v>
                </c:pt>
                <c:pt idx="1823">
                  <c:v>3.7038529109954834</c:v>
                </c:pt>
                <c:pt idx="1824">
                  <c:v>3.7055275630950928</c:v>
                </c:pt>
                <c:pt idx="1825">
                  <c:v>3.7071917247772217</c:v>
                </c:pt>
                <c:pt idx="1826">
                  <c:v>3.7089207363128662</c:v>
                </c:pt>
                <c:pt idx="1827">
                  <c:v>3.7105953884124756</c:v>
                </c:pt>
                <c:pt idx="1828">
                  <c:v>3.7122280788421631</c:v>
                </c:pt>
                <c:pt idx="1829">
                  <c:v>3.7138388347625733</c:v>
                </c:pt>
                <c:pt idx="1830">
                  <c:v>3.7154705715179444</c:v>
                </c:pt>
                <c:pt idx="1831">
                  <c:v>3.7171452236175537</c:v>
                </c:pt>
                <c:pt idx="1832">
                  <c:v>3.7188847255706787</c:v>
                </c:pt>
                <c:pt idx="1833">
                  <c:v>3.720549840927124</c:v>
                </c:pt>
                <c:pt idx="1834">
                  <c:v>3.7222674083709717</c:v>
                </c:pt>
                <c:pt idx="1835">
                  <c:v>3.7238886547088623</c:v>
                </c:pt>
                <c:pt idx="1836">
                  <c:v>3.7255213451385498</c:v>
                </c:pt>
                <c:pt idx="1837">
                  <c:v>3.7272179317474365</c:v>
                </c:pt>
                <c:pt idx="1838">
                  <c:v>3.7288391780853272</c:v>
                </c:pt>
                <c:pt idx="1839">
                  <c:v>3.7305252742767334</c:v>
                </c:pt>
                <c:pt idx="1840">
                  <c:v>3.7321999263763428</c:v>
                </c:pt>
                <c:pt idx="1841">
                  <c:v>3.7338965129852295</c:v>
                </c:pt>
                <c:pt idx="1842">
                  <c:v>3.7355826091766358</c:v>
                </c:pt>
                <c:pt idx="1843">
                  <c:v>3.7373001766204834</c:v>
                </c:pt>
                <c:pt idx="1844">
                  <c:v>3.7389757823944092</c:v>
                </c:pt>
                <c:pt idx="1845">
                  <c:v>3.7406399440765381</c:v>
                </c:pt>
                <c:pt idx="1846">
                  <c:v>3.7422287654876709</c:v>
                </c:pt>
                <c:pt idx="1847">
                  <c:v>3.7438614559173584</c:v>
                </c:pt>
                <c:pt idx="1848">
                  <c:v>3.7455141735076904</c:v>
                </c:pt>
                <c:pt idx="1849">
                  <c:v>3.7472651195526123</c:v>
                </c:pt>
                <c:pt idx="1850">
                  <c:v>3.7489292812347412</c:v>
                </c:pt>
                <c:pt idx="1851">
                  <c:v>3.7505934429168701</c:v>
                </c:pt>
                <c:pt idx="1852">
                  <c:v>3.7523005199432373</c:v>
                </c:pt>
                <c:pt idx="1853">
                  <c:v>3.7539332103729248</c:v>
                </c:pt>
                <c:pt idx="1854">
                  <c:v>3.7556183528900147</c:v>
                </c:pt>
                <c:pt idx="1855">
                  <c:v>3.7572510433197022</c:v>
                </c:pt>
                <c:pt idx="1856">
                  <c:v>3.7588827800750733</c:v>
                </c:pt>
                <c:pt idx="1857">
                  <c:v>3.7605469417572022</c:v>
                </c:pt>
                <c:pt idx="1858">
                  <c:v>3.7622120571136475</c:v>
                </c:pt>
                <c:pt idx="1859">
                  <c:v>3.7638867092132569</c:v>
                </c:pt>
                <c:pt idx="1860">
                  <c:v>3.7655832958221436</c:v>
                </c:pt>
                <c:pt idx="1861">
                  <c:v>3.7672693920135498</c:v>
                </c:pt>
                <c:pt idx="1862">
                  <c:v>3.7689230632781983</c:v>
                </c:pt>
                <c:pt idx="1863">
                  <c:v>3.7705443096160889</c:v>
                </c:pt>
                <c:pt idx="1864">
                  <c:v>3.7721655559539795</c:v>
                </c:pt>
                <c:pt idx="1865">
                  <c:v>3.7737972927093506</c:v>
                </c:pt>
                <c:pt idx="1866">
                  <c:v>3.7754938793182373</c:v>
                </c:pt>
                <c:pt idx="1867">
                  <c:v>3.7772124004364014</c:v>
                </c:pt>
                <c:pt idx="1868">
                  <c:v>3.7788975429534912</c:v>
                </c:pt>
                <c:pt idx="1869">
                  <c:v>3.7805197429656983</c:v>
                </c:pt>
                <c:pt idx="1870">
                  <c:v>3.7821943950653076</c:v>
                </c:pt>
                <c:pt idx="1871">
                  <c:v>3.7838909816741944</c:v>
                </c:pt>
                <c:pt idx="1872">
                  <c:v>3.7855341625213623</c:v>
                </c:pt>
                <c:pt idx="1873">
                  <c:v>3.7871983242034912</c:v>
                </c:pt>
                <c:pt idx="1874">
                  <c:v>3.7887985897064209</c:v>
                </c:pt>
                <c:pt idx="1875">
                  <c:v>3.7904732418060303</c:v>
                </c:pt>
                <c:pt idx="1876">
                  <c:v>3.7921374034881592</c:v>
                </c:pt>
                <c:pt idx="1877">
                  <c:v>3.7938873958587647</c:v>
                </c:pt>
                <c:pt idx="1878">
                  <c:v>3.79555251121521</c:v>
                </c:pt>
                <c:pt idx="1879">
                  <c:v>3.7972700786590576</c:v>
                </c:pt>
                <c:pt idx="1880">
                  <c:v>3.7989132595062256</c:v>
                </c:pt>
                <c:pt idx="1881">
                  <c:v>3.8004915904998779</c:v>
                </c:pt>
                <c:pt idx="1882">
                  <c:v>3.8021347713470459</c:v>
                </c:pt>
                <c:pt idx="1883">
                  <c:v>3.8038418483734131</c:v>
                </c:pt>
                <c:pt idx="1884">
                  <c:v>3.8055165004730225</c:v>
                </c:pt>
                <c:pt idx="1885">
                  <c:v>3.8071921062469483</c:v>
                </c:pt>
                <c:pt idx="1886">
                  <c:v>3.808888692855835</c:v>
                </c:pt>
                <c:pt idx="1887">
                  <c:v>3.8105528545379639</c:v>
                </c:pt>
                <c:pt idx="1888">
                  <c:v>3.8122599315643311</c:v>
                </c:pt>
                <c:pt idx="1889">
                  <c:v>3.8139136028289795</c:v>
                </c:pt>
                <c:pt idx="1890">
                  <c:v>3.8155453395843506</c:v>
                </c:pt>
                <c:pt idx="1891">
                  <c:v>3.8171665859222412</c:v>
                </c:pt>
                <c:pt idx="1892">
                  <c:v>3.8188526821136475</c:v>
                </c:pt>
                <c:pt idx="1893">
                  <c:v>3.8205282878875733</c:v>
                </c:pt>
                <c:pt idx="1894">
                  <c:v>3.8222458553314209</c:v>
                </c:pt>
                <c:pt idx="1895">
                  <c:v>3.8239424419403076</c:v>
                </c:pt>
                <c:pt idx="1896">
                  <c:v>3.8256285381317139</c:v>
                </c:pt>
                <c:pt idx="1897">
                  <c:v>3.8273031902313233</c:v>
                </c:pt>
                <c:pt idx="1898">
                  <c:v>3.8289034557342529</c:v>
                </c:pt>
                <c:pt idx="1899">
                  <c:v>3.8305571269989014</c:v>
                </c:pt>
                <c:pt idx="1900">
                  <c:v>3.8322107982635498</c:v>
                </c:pt>
                <c:pt idx="1901">
                  <c:v>3.8339073848724365</c:v>
                </c:pt>
                <c:pt idx="1902">
                  <c:v>3.8355715465545654</c:v>
                </c:pt>
                <c:pt idx="1903">
                  <c:v>3.8372786235809326</c:v>
                </c:pt>
                <c:pt idx="1904">
                  <c:v>3.8389218044281006</c:v>
                </c:pt>
                <c:pt idx="1905">
                  <c:v>3.8406288814544678</c:v>
                </c:pt>
                <c:pt idx="1906">
                  <c:v>3.8423254680633545</c:v>
                </c:pt>
                <c:pt idx="1907">
                  <c:v>3.8439572048187256</c:v>
                </c:pt>
                <c:pt idx="1908">
                  <c:v>3.8455572319030762</c:v>
                </c:pt>
                <c:pt idx="1909">
                  <c:v>3.8472004127502442</c:v>
                </c:pt>
                <c:pt idx="1910">
                  <c:v>3.8488540840148926</c:v>
                </c:pt>
                <c:pt idx="1911">
                  <c:v>3.8505506706237793</c:v>
                </c:pt>
                <c:pt idx="1912">
                  <c:v>3.8522577476501465</c:v>
                </c:pt>
                <c:pt idx="1913">
                  <c:v>3.8539219093322754</c:v>
                </c:pt>
                <c:pt idx="1914">
                  <c:v>3.8556080055236817</c:v>
                </c:pt>
                <c:pt idx="1915">
                  <c:v>3.8572292518615723</c:v>
                </c:pt>
                <c:pt idx="1916">
                  <c:v>3.8588724327087403</c:v>
                </c:pt>
                <c:pt idx="1917">
                  <c:v>3.8605041694641113</c:v>
                </c:pt>
                <c:pt idx="1918">
                  <c:v>3.8621683311462403</c:v>
                </c:pt>
                <c:pt idx="1919">
                  <c:v>3.863843936920166</c:v>
                </c:pt>
                <c:pt idx="1920">
                  <c:v>3.8655185890197754</c:v>
                </c:pt>
                <c:pt idx="1921">
                  <c:v>3.8671722602844238</c:v>
                </c:pt>
                <c:pt idx="1922">
                  <c:v>3.8688688468933106</c:v>
                </c:pt>
                <c:pt idx="1923">
                  <c:v>3.8705873680114746</c:v>
                </c:pt>
                <c:pt idx="1924">
                  <c:v>3.872262020111084</c:v>
                </c:pt>
                <c:pt idx="1925">
                  <c:v>3.8738508415222168</c:v>
                </c:pt>
                <c:pt idx="1926">
                  <c:v>3.8754835319519043</c:v>
                </c:pt>
                <c:pt idx="1927">
                  <c:v>3.8771257591247559</c:v>
                </c:pt>
                <c:pt idx="1928">
                  <c:v>3.8788337898254395</c:v>
                </c:pt>
                <c:pt idx="1929">
                  <c:v>3.8805189323425293</c:v>
                </c:pt>
                <c:pt idx="1930">
                  <c:v>3.882215518951416</c:v>
                </c:pt>
                <c:pt idx="1931">
                  <c:v>3.8838911247253418</c:v>
                </c:pt>
                <c:pt idx="1932">
                  <c:v>3.8855333518981934</c:v>
                </c:pt>
                <c:pt idx="1933">
                  <c:v>3.8872194480895996</c:v>
                </c:pt>
                <c:pt idx="1934">
                  <c:v>3.8888731193542481</c:v>
                </c:pt>
                <c:pt idx="1935">
                  <c:v>3.8905048561096192</c:v>
                </c:pt>
                <c:pt idx="1936">
                  <c:v>3.8921585273742676</c:v>
                </c:pt>
                <c:pt idx="1937">
                  <c:v>3.8938341331481934</c:v>
                </c:pt>
                <c:pt idx="1938">
                  <c:v>3.8955307197570801</c:v>
                </c:pt>
                <c:pt idx="1939">
                  <c:v>3.8972377967834473</c:v>
                </c:pt>
                <c:pt idx="1940">
                  <c:v>3.8989448738098145</c:v>
                </c:pt>
                <c:pt idx="1941">
                  <c:v>3.9005985450744629</c:v>
                </c:pt>
                <c:pt idx="1942">
                  <c:v>3.9022197914123535</c:v>
                </c:pt>
                <c:pt idx="1943">
                  <c:v>3.9038305473327637</c:v>
                </c:pt>
                <c:pt idx="1944">
                  <c:v>3.9054842185974121</c:v>
                </c:pt>
                <c:pt idx="1945">
                  <c:v>3.9072027397155762</c:v>
                </c:pt>
                <c:pt idx="1946">
                  <c:v>3.908887882232666</c:v>
                </c:pt>
                <c:pt idx="1947">
                  <c:v>3.9105959129333496</c:v>
                </c:pt>
                <c:pt idx="1948">
                  <c:v>3.9122486305236817</c:v>
                </c:pt>
                <c:pt idx="1949">
                  <c:v>3.913913745880127</c:v>
                </c:pt>
                <c:pt idx="1950">
                  <c:v>3.9156208229064942</c:v>
                </c:pt>
                <c:pt idx="1951">
                  <c:v>3.9172744941711426</c:v>
                </c:pt>
                <c:pt idx="1952">
                  <c:v>3.9189062309265137</c:v>
                </c:pt>
                <c:pt idx="1953">
                  <c:v>3.9205494117736817</c:v>
                </c:pt>
                <c:pt idx="1954">
                  <c:v>3.9222355079650879</c:v>
                </c:pt>
                <c:pt idx="1955">
                  <c:v>3.9238777351379395</c:v>
                </c:pt>
                <c:pt idx="1956">
                  <c:v>3.925606746673584</c:v>
                </c:pt>
                <c:pt idx="1957">
                  <c:v>3.9273033332824707</c:v>
                </c:pt>
                <c:pt idx="1958">
                  <c:v>3.9289779853820801</c:v>
                </c:pt>
                <c:pt idx="1959">
                  <c:v>3.9306316566467285</c:v>
                </c:pt>
                <c:pt idx="1960">
                  <c:v>3.9322319221496582</c:v>
                </c:pt>
                <c:pt idx="1961">
                  <c:v>3.9338751029968262</c:v>
                </c:pt>
                <c:pt idx="1962">
                  <c:v>3.9355497550964356</c:v>
                </c:pt>
                <c:pt idx="1963">
                  <c:v>3.9372358512878418</c:v>
                </c:pt>
                <c:pt idx="1964">
                  <c:v>3.9389000129699707</c:v>
                </c:pt>
                <c:pt idx="1965">
                  <c:v>3.9405641746520996</c:v>
                </c:pt>
                <c:pt idx="1966">
                  <c:v>3.942238826751709</c:v>
                </c:pt>
                <c:pt idx="1967">
                  <c:v>3.9439354133605957</c:v>
                </c:pt>
                <c:pt idx="1968">
                  <c:v>3.9455785942077637</c:v>
                </c:pt>
                <c:pt idx="1969">
                  <c:v>3.9471998405456543</c:v>
                </c:pt>
                <c:pt idx="1970">
                  <c:v>3.9488535118103028</c:v>
                </c:pt>
                <c:pt idx="1971">
                  <c:v>3.9505176734924317</c:v>
                </c:pt>
                <c:pt idx="1972">
                  <c:v>3.9521503639221192</c:v>
                </c:pt>
                <c:pt idx="1973">
                  <c:v>3.9538679313659668</c:v>
                </c:pt>
                <c:pt idx="1974">
                  <c:v>3.9555645179748535</c:v>
                </c:pt>
                <c:pt idx="1975">
                  <c:v>3.9572286796569824</c:v>
                </c:pt>
                <c:pt idx="1976">
                  <c:v>3.9588937950134278</c:v>
                </c:pt>
                <c:pt idx="1977">
                  <c:v>3.9605035972595215</c:v>
                </c:pt>
                <c:pt idx="1978">
                  <c:v>3.9621687126159668</c:v>
                </c:pt>
                <c:pt idx="1979">
                  <c:v>3.9638328742980957</c:v>
                </c:pt>
                <c:pt idx="1980">
                  <c:v>3.965518970489502</c:v>
                </c:pt>
                <c:pt idx="1981">
                  <c:v>3.9671611976623535</c:v>
                </c:pt>
                <c:pt idx="1982">
                  <c:v>3.9688472938537598</c:v>
                </c:pt>
                <c:pt idx="1983">
                  <c:v>3.9705219459533692</c:v>
                </c:pt>
                <c:pt idx="1984">
                  <c:v>3.9722299766540528</c:v>
                </c:pt>
                <c:pt idx="1985">
                  <c:v>3.9739151191711426</c:v>
                </c:pt>
                <c:pt idx="1986">
                  <c:v>3.9755583000183106</c:v>
                </c:pt>
                <c:pt idx="1987">
                  <c:v>3.9771795463562012</c:v>
                </c:pt>
                <c:pt idx="1988">
                  <c:v>3.9788437080383301</c:v>
                </c:pt>
                <c:pt idx="1989">
                  <c:v>3.9804763984680176</c:v>
                </c:pt>
                <c:pt idx="1990">
                  <c:v>3.9821939659118653</c:v>
                </c:pt>
                <c:pt idx="1991">
                  <c:v>3.9839229774475098</c:v>
                </c:pt>
                <c:pt idx="1992">
                  <c:v>3.9855766487121582</c:v>
                </c:pt>
                <c:pt idx="1993">
                  <c:v>3.9872408103942871</c:v>
                </c:pt>
                <c:pt idx="1994">
                  <c:v>3.9888944816589356</c:v>
                </c:pt>
                <c:pt idx="1995">
                  <c:v>3.9905157279968262</c:v>
                </c:pt>
                <c:pt idx="1996">
                  <c:v>3.9921693992614746</c:v>
                </c:pt>
                <c:pt idx="1997">
                  <c:v>3.9938879203796387</c:v>
                </c:pt>
                <c:pt idx="1998">
                  <c:v>3.9955406379699707</c:v>
                </c:pt>
                <c:pt idx="1999">
                  <c:v>3.9972162437438965</c:v>
                </c:pt>
                <c:pt idx="2000">
                  <c:v>3.9989023399353028</c:v>
                </c:pt>
                <c:pt idx="2001">
                  <c:v>4.000598926544189</c:v>
                </c:pt>
                <c:pt idx="2002">
                  <c:v>4.0023060035705562</c:v>
                </c:pt>
                <c:pt idx="2003">
                  <c:v>4.0039701652526851</c:v>
                </c:pt>
                <c:pt idx="2004">
                  <c:v>4.0055914115905757</c:v>
                </c:pt>
                <c:pt idx="2005">
                  <c:v>4.0072345924377437</c:v>
                </c:pt>
                <c:pt idx="2006">
                  <c:v>4.0088882637023922</c:v>
                </c:pt>
                <c:pt idx="2007">
                  <c:v>4.0105629158020015</c:v>
                </c:pt>
                <c:pt idx="2008">
                  <c:v>4.0122595024108882</c:v>
                </c:pt>
                <c:pt idx="2009">
                  <c:v>4.0139455986022945</c:v>
                </c:pt>
                <c:pt idx="2010">
                  <c:v>4.0156097602844234</c:v>
                </c:pt>
                <c:pt idx="2011">
                  <c:v>4.0172634315490718</c:v>
                </c:pt>
                <c:pt idx="2012">
                  <c:v>4.0189275932312007</c:v>
                </c:pt>
                <c:pt idx="2013">
                  <c:v>4.0205917549133297</c:v>
                </c:pt>
                <c:pt idx="2014">
                  <c:v>4.0222454261779781</c:v>
                </c:pt>
                <c:pt idx="2015">
                  <c:v>4.023909587860107</c:v>
                </c:pt>
                <c:pt idx="2016">
                  <c:v>4.0255422782897945</c:v>
                </c:pt>
                <c:pt idx="2017">
                  <c:v>4.0272283744812007</c:v>
                </c:pt>
                <c:pt idx="2018">
                  <c:v>4.0289249610900875</c:v>
                </c:pt>
                <c:pt idx="2019">
                  <c:v>4.0305996131896968</c:v>
                </c:pt>
                <c:pt idx="2020">
                  <c:v>4.032306690216064</c:v>
                </c:pt>
                <c:pt idx="2021">
                  <c:v>4.0338850212097164</c:v>
                </c:pt>
                <c:pt idx="2022">
                  <c:v>4.0354957771301265</c:v>
                </c:pt>
                <c:pt idx="2023">
                  <c:v>4.037149448394775</c:v>
                </c:pt>
                <c:pt idx="2024">
                  <c:v>4.0388355445861812</c:v>
                </c:pt>
                <c:pt idx="2025">
                  <c:v>4.0405216407775875</c:v>
                </c:pt>
                <c:pt idx="2026">
                  <c:v>4.0422172737121578</c:v>
                </c:pt>
                <c:pt idx="2027">
                  <c:v>4.0438823890686031</c:v>
                </c:pt>
                <c:pt idx="2028">
                  <c:v>4.0455360603332515</c:v>
                </c:pt>
                <c:pt idx="2029">
                  <c:v>4.0472326469421382</c:v>
                </c:pt>
                <c:pt idx="2030">
                  <c:v>4.0488853645324703</c:v>
                </c:pt>
                <c:pt idx="2031">
                  <c:v>4.0505390357971187</c:v>
                </c:pt>
                <c:pt idx="2032">
                  <c:v>4.0521612358093257</c:v>
                </c:pt>
                <c:pt idx="2033">
                  <c:v>4.0538139533996578</c:v>
                </c:pt>
                <c:pt idx="2034">
                  <c:v>4.0554676246643062</c:v>
                </c:pt>
                <c:pt idx="2035">
                  <c:v>4.0572071266174312</c:v>
                </c:pt>
                <c:pt idx="2036">
                  <c:v>4.0589037132263179</c:v>
                </c:pt>
                <c:pt idx="2037">
                  <c:v>4.0605898094177242</c:v>
                </c:pt>
                <c:pt idx="2038">
                  <c:v>4.0622539710998531</c:v>
                </c:pt>
                <c:pt idx="2039">
                  <c:v>4.0638647270202632</c:v>
                </c:pt>
                <c:pt idx="2040">
                  <c:v>4.0655079078674312</c:v>
                </c:pt>
                <c:pt idx="2041">
                  <c:v>4.0671825599670406</c:v>
                </c:pt>
                <c:pt idx="2042">
                  <c:v>4.0688581657409664</c:v>
                </c:pt>
                <c:pt idx="2043">
                  <c:v>4.0705652427673336</c:v>
                </c:pt>
                <c:pt idx="2044">
                  <c:v>4.072218914031982</c:v>
                </c:pt>
                <c:pt idx="2045">
                  <c:v>4.0738830757141109</c:v>
                </c:pt>
                <c:pt idx="2046">
                  <c:v>4.0755691719055172</c:v>
                </c:pt>
                <c:pt idx="2047">
                  <c:v>4.0772438240051265</c:v>
                </c:pt>
                <c:pt idx="2048">
                  <c:v>4.0789079856872554</c:v>
                </c:pt>
                <c:pt idx="2049">
                  <c:v>4.0805301856994625</c:v>
                </c:pt>
                <c:pt idx="2050">
                  <c:v>4.0821943473815914</c:v>
                </c:pt>
                <c:pt idx="2051">
                  <c:v>4.0838365745544429</c:v>
                </c:pt>
                <c:pt idx="2052">
                  <c:v>4.0855760765075679</c:v>
                </c:pt>
                <c:pt idx="2053">
                  <c:v>4.0872726631164547</c:v>
                </c:pt>
                <c:pt idx="2054">
                  <c:v>4.0889911842346187</c:v>
                </c:pt>
                <c:pt idx="2055">
                  <c:v>4.0906553459167476</c:v>
                </c:pt>
                <c:pt idx="2056">
                  <c:v>4.0922556114196773</c:v>
                </c:pt>
                <c:pt idx="2057">
                  <c:v>4.0938873481750484</c:v>
                </c:pt>
                <c:pt idx="2058">
                  <c:v>4.0955629539489742</c:v>
                </c:pt>
                <c:pt idx="2059">
                  <c:v>4.0972376060485836</c:v>
                </c:pt>
                <c:pt idx="2060">
                  <c:v>4.0989017677307125</c:v>
                </c:pt>
                <c:pt idx="2061">
                  <c:v>4.1005878639221187</c:v>
                </c:pt>
                <c:pt idx="2062">
                  <c:v>4.1022196006774898</c:v>
                </c:pt>
                <c:pt idx="2063">
                  <c:v>4.1039381217956539</c:v>
                </c:pt>
                <c:pt idx="2064">
                  <c:v>4.1056347084045406</c:v>
                </c:pt>
                <c:pt idx="2065">
                  <c:v>4.1073198509216304</c:v>
                </c:pt>
                <c:pt idx="2066">
                  <c:v>4.1089201164245601</c:v>
                </c:pt>
                <c:pt idx="2067">
                  <c:v>4.1105632972717281</c:v>
                </c:pt>
                <c:pt idx="2068">
                  <c:v>4.1121845436096187</c:v>
                </c:pt>
                <c:pt idx="2069">
                  <c:v>4.1139135551452632</c:v>
                </c:pt>
                <c:pt idx="2070">
                  <c:v>4.1155777168273922</c:v>
                </c:pt>
                <c:pt idx="2071">
                  <c:v>4.1172743034362789</c:v>
                </c:pt>
                <c:pt idx="2072">
                  <c:v>4.11890604019165</c:v>
                </c:pt>
                <c:pt idx="2073">
                  <c:v>4.1205816459655757</c:v>
                </c:pt>
                <c:pt idx="2074">
                  <c:v>4.1221914482116695</c:v>
                </c:pt>
                <c:pt idx="2075">
                  <c:v>4.1238451194763179</c:v>
                </c:pt>
                <c:pt idx="2076">
                  <c:v>4.1254987907409664</c:v>
                </c:pt>
                <c:pt idx="2077">
                  <c:v>4.1271953773498531</c:v>
                </c:pt>
                <c:pt idx="2078">
                  <c:v>4.1288490486145015</c:v>
                </c:pt>
                <c:pt idx="2079">
                  <c:v>4.1305132102966304</c:v>
                </c:pt>
                <c:pt idx="2080">
                  <c:v>4.1321888160705562</c:v>
                </c:pt>
                <c:pt idx="2081">
                  <c:v>4.1338749122619625</c:v>
                </c:pt>
                <c:pt idx="2082">
                  <c:v>4.1356029701232906</c:v>
                </c:pt>
                <c:pt idx="2083">
                  <c:v>4.1372137260437007</c:v>
                </c:pt>
                <c:pt idx="2084">
                  <c:v>4.1388349723815914</c:v>
                </c:pt>
                <c:pt idx="2085">
                  <c:v>4.140456218719482</c:v>
                </c:pt>
                <c:pt idx="2086">
                  <c:v>4.1421528053283687</c:v>
                </c:pt>
                <c:pt idx="2087">
                  <c:v>4.1438493919372554</c:v>
                </c:pt>
                <c:pt idx="2088">
                  <c:v>4.1455354881286617</c:v>
                </c:pt>
                <c:pt idx="2089">
                  <c:v>4.1472110939025875</c:v>
                </c:pt>
                <c:pt idx="2090">
                  <c:v>4.1489181709289547</c:v>
                </c:pt>
                <c:pt idx="2091">
                  <c:v>4.1505603981018062</c:v>
                </c:pt>
                <c:pt idx="2092">
                  <c:v>4.1521930885314937</c:v>
                </c:pt>
                <c:pt idx="2093">
                  <c:v>4.1538467597961422</c:v>
                </c:pt>
                <c:pt idx="2094">
                  <c:v>4.1555109214782711</c:v>
                </c:pt>
                <c:pt idx="2095">
                  <c:v>4.1571750831604</c:v>
                </c:pt>
                <c:pt idx="2096">
                  <c:v>4.1588506889343257</c:v>
                </c:pt>
                <c:pt idx="2097">
                  <c:v>4.1605472755432125</c:v>
                </c:pt>
                <c:pt idx="2098">
                  <c:v>4.1622438621520992</c:v>
                </c:pt>
                <c:pt idx="2099">
                  <c:v>4.1639394950866695</c:v>
                </c:pt>
                <c:pt idx="2100">
                  <c:v>4.165572185516357</c:v>
                </c:pt>
                <c:pt idx="2101">
                  <c:v>4.1671829414367672</c:v>
                </c:pt>
                <c:pt idx="2102">
                  <c:v>4.1688146781921382</c:v>
                </c:pt>
                <c:pt idx="2103">
                  <c:v>4.1705217552185054</c:v>
                </c:pt>
                <c:pt idx="2104">
                  <c:v>4.1722078514099117</c:v>
                </c:pt>
                <c:pt idx="2105">
                  <c:v>4.1739368629455562</c:v>
                </c:pt>
                <c:pt idx="2106">
                  <c:v>4.1756010246276851</c:v>
                </c:pt>
                <c:pt idx="2107">
                  <c:v>4.1772976112365718</c:v>
                </c:pt>
                <c:pt idx="2108">
                  <c:v>4.1789617729187007</c:v>
                </c:pt>
                <c:pt idx="2109">
                  <c:v>4.1806159210205074</c:v>
                </c:pt>
                <c:pt idx="2110">
                  <c:v>4.1822686386108394</c:v>
                </c:pt>
                <c:pt idx="2111">
                  <c:v>4.1838908386230464</c:v>
                </c:pt>
                <c:pt idx="2112">
                  <c:v>4.1855445098876949</c:v>
                </c:pt>
                <c:pt idx="2113">
                  <c:v>4.1871867370605464</c:v>
                </c:pt>
                <c:pt idx="2114">
                  <c:v>4.1889367294311519</c:v>
                </c:pt>
                <c:pt idx="2115">
                  <c:v>4.1906333160400386</c:v>
                </c:pt>
                <c:pt idx="2116">
                  <c:v>4.1923089218139644</c:v>
                </c:pt>
                <c:pt idx="2117">
                  <c:v>4.1939730834960933</c:v>
                </c:pt>
                <c:pt idx="2118">
                  <c:v>4.1956048202514644</c:v>
                </c:pt>
                <c:pt idx="2119">
                  <c:v>4.1972050857543941</c:v>
                </c:pt>
                <c:pt idx="2120">
                  <c:v>4.1988911819458004</c:v>
                </c:pt>
                <c:pt idx="2121">
                  <c:v>4.2005658340454097</c:v>
                </c:pt>
                <c:pt idx="2122">
                  <c:v>4.202251930236816</c:v>
                </c:pt>
                <c:pt idx="2123">
                  <c:v>4.2039265823364254</c:v>
                </c:pt>
                <c:pt idx="2124">
                  <c:v>4.2055802536010738</c:v>
                </c:pt>
                <c:pt idx="2125">
                  <c:v>4.2072453689575191</c:v>
                </c:pt>
                <c:pt idx="2126">
                  <c:v>4.2089200210571285</c:v>
                </c:pt>
                <c:pt idx="2127">
                  <c:v>4.2105632019042964</c:v>
                </c:pt>
                <c:pt idx="2128">
                  <c:v>4.2121520233154293</c:v>
                </c:pt>
                <c:pt idx="2129">
                  <c:v>4.2138266754150386</c:v>
                </c:pt>
                <c:pt idx="2130">
                  <c:v>4.2154803466796871</c:v>
                </c:pt>
                <c:pt idx="2131">
                  <c:v>4.2171988677978511</c:v>
                </c:pt>
                <c:pt idx="2132">
                  <c:v>4.2188525390624996</c:v>
                </c:pt>
                <c:pt idx="2133">
                  <c:v>4.2205701065063472</c:v>
                </c:pt>
                <c:pt idx="2134">
                  <c:v>4.2222237777709957</c:v>
                </c:pt>
                <c:pt idx="2135">
                  <c:v>4.2238993835449214</c:v>
                </c:pt>
                <c:pt idx="2136">
                  <c:v>4.2254986953735347</c:v>
                </c:pt>
                <c:pt idx="2137">
                  <c:v>4.2271628570556636</c:v>
                </c:pt>
                <c:pt idx="2138">
                  <c:v>4.2288279724121089</c:v>
                </c:pt>
                <c:pt idx="2139">
                  <c:v>4.2305455398559566</c:v>
                </c:pt>
                <c:pt idx="2140">
                  <c:v>4.2321782302856441</c:v>
                </c:pt>
                <c:pt idx="2141">
                  <c:v>4.2338633728027339</c:v>
                </c:pt>
                <c:pt idx="2142">
                  <c:v>4.2355599594116207</c:v>
                </c:pt>
                <c:pt idx="2143">
                  <c:v>4.2372670364379879</c:v>
                </c:pt>
                <c:pt idx="2144">
                  <c:v>4.2389207077026363</c:v>
                </c:pt>
                <c:pt idx="2145">
                  <c:v>4.2405314636230464</c:v>
                </c:pt>
                <c:pt idx="2146">
                  <c:v>4.2421641540527339</c:v>
                </c:pt>
                <c:pt idx="2147">
                  <c:v>4.2438063812255855</c:v>
                </c:pt>
                <c:pt idx="2148">
                  <c:v>4.24553539276123</c:v>
                </c:pt>
                <c:pt idx="2149">
                  <c:v>4.2472424697875972</c:v>
                </c:pt>
                <c:pt idx="2150">
                  <c:v>4.2489285659790035</c:v>
                </c:pt>
                <c:pt idx="2151">
                  <c:v>4.2505927276611324</c:v>
                </c:pt>
                <c:pt idx="2152">
                  <c:v>4.2522683334350582</c:v>
                </c:pt>
                <c:pt idx="2153">
                  <c:v>4.2538781356811519</c:v>
                </c:pt>
                <c:pt idx="2154">
                  <c:v>4.2555318069458004</c:v>
                </c:pt>
                <c:pt idx="2155">
                  <c:v>4.2571969223022457</c:v>
                </c:pt>
                <c:pt idx="2156">
                  <c:v>4.258871574401855</c:v>
                </c:pt>
                <c:pt idx="2157">
                  <c:v>4.2605681610107418</c:v>
                </c:pt>
                <c:pt idx="2158">
                  <c:v>4.2622428131103511</c:v>
                </c:pt>
                <c:pt idx="2159">
                  <c:v>4.263918657302856</c:v>
                </c:pt>
                <c:pt idx="2160">
                  <c:v>4.2656257343292232</c:v>
                </c:pt>
                <c:pt idx="2161">
                  <c:v>4.2673223209381099</c:v>
                </c:pt>
                <c:pt idx="2162">
                  <c:v>4.268954057693481</c:v>
                </c:pt>
                <c:pt idx="2163">
                  <c:v>4.2705543231964107</c:v>
                </c:pt>
                <c:pt idx="2164">
                  <c:v>4.2721755695343013</c:v>
                </c:pt>
                <c:pt idx="2165">
                  <c:v>4.2738940906524654</c:v>
                </c:pt>
                <c:pt idx="2166">
                  <c:v>4.2755792331695552</c:v>
                </c:pt>
                <c:pt idx="2167">
                  <c:v>4.2772977542877193</c:v>
                </c:pt>
                <c:pt idx="2168">
                  <c:v>4.2789399814605709</c:v>
                </c:pt>
                <c:pt idx="2169">
                  <c:v>4.2806260776519771</c:v>
                </c:pt>
                <c:pt idx="2170">
                  <c:v>4.282290239334106</c:v>
                </c:pt>
                <c:pt idx="2171">
                  <c:v>4.283933420181274</c:v>
                </c:pt>
                <c:pt idx="2172">
                  <c:v>4.285576601028442</c:v>
                </c:pt>
                <c:pt idx="2173">
                  <c:v>4.2872302722930904</c:v>
                </c:pt>
                <c:pt idx="2174">
                  <c:v>4.2888829898834224</c:v>
                </c:pt>
                <c:pt idx="2175">
                  <c:v>4.2905366611480709</c:v>
                </c:pt>
                <c:pt idx="2176">
                  <c:v>4.2922446918487545</c:v>
                </c:pt>
                <c:pt idx="2177">
                  <c:v>4.2939517688751216</c:v>
                </c:pt>
                <c:pt idx="2178">
                  <c:v>4.2956378650665279</c:v>
                </c:pt>
                <c:pt idx="2179">
                  <c:v>4.2972476673126216</c:v>
                </c:pt>
                <c:pt idx="2180">
                  <c:v>4.2988698673248287</c:v>
                </c:pt>
                <c:pt idx="2181">
                  <c:v>4.3004796695709224</c:v>
                </c:pt>
                <c:pt idx="2182">
                  <c:v>4.302187700271606</c:v>
                </c:pt>
                <c:pt idx="2183">
                  <c:v>4.3038518619537349</c:v>
                </c:pt>
                <c:pt idx="2184">
                  <c:v>4.3055694293975826</c:v>
                </c:pt>
                <c:pt idx="2185">
                  <c:v>4.3072345447540279</c:v>
                </c:pt>
                <c:pt idx="2186">
                  <c:v>4.3088872623443599</c:v>
                </c:pt>
                <c:pt idx="2187">
                  <c:v>4.3105409336090084</c:v>
                </c:pt>
                <c:pt idx="2188">
                  <c:v>4.3122270298004146</c:v>
                </c:pt>
                <c:pt idx="2189">
                  <c:v>4.3138702106475826</c:v>
                </c:pt>
                <c:pt idx="2190">
                  <c:v>4.3155019474029537</c:v>
                </c:pt>
                <c:pt idx="2191">
                  <c:v>4.3171346378326412</c:v>
                </c:pt>
                <c:pt idx="2192">
                  <c:v>4.3188417148590084</c:v>
                </c:pt>
                <c:pt idx="2193">
                  <c:v>4.3205163669586177</c:v>
                </c:pt>
                <c:pt idx="2194">
                  <c:v>4.3222129535675045</c:v>
                </c:pt>
                <c:pt idx="2195">
                  <c:v>4.3239314746856685</c:v>
                </c:pt>
                <c:pt idx="2196">
                  <c:v>4.325585145950317</c:v>
                </c:pt>
                <c:pt idx="2197">
                  <c:v>4.3272063922882076</c:v>
                </c:pt>
                <c:pt idx="2198">
                  <c:v>4.3288171482086177</c:v>
                </c:pt>
                <c:pt idx="2199">
                  <c:v>4.3305137348175045</c:v>
                </c:pt>
                <c:pt idx="2200">
                  <c:v>4.3321778964996334</c:v>
                </c:pt>
                <c:pt idx="2201">
                  <c:v>4.3338849735260006</c:v>
                </c:pt>
                <c:pt idx="2202">
                  <c:v>4.3355491352081295</c:v>
                </c:pt>
                <c:pt idx="2203">
                  <c:v>4.3371923160552974</c:v>
                </c:pt>
                <c:pt idx="2204">
                  <c:v>4.3389098834991451</c:v>
                </c:pt>
                <c:pt idx="2205">
                  <c:v>4.3405959796905513</c:v>
                </c:pt>
                <c:pt idx="2206">
                  <c:v>4.3422391605377193</c:v>
                </c:pt>
                <c:pt idx="2207">
                  <c:v>4.3438604068756099</c:v>
                </c:pt>
                <c:pt idx="2208">
                  <c:v>4.3455035877227779</c:v>
                </c:pt>
                <c:pt idx="2209">
                  <c:v>4.3471677494049068</c:v>
                </c:pt>
                <c:pt idx="2210">
                  <c:v>4.3488853168487545</c:v>
                </c:pt>
                <c:pt idx="2211">
                  <c:v>4.3505923938751216</c:v>
                </c:pt>
                <c:pt idx="2212">
                  <c:v>4.3522784900665279</c:v>
                </c:pt>
                <c:pt idx="2213">
                  <c:v>4.3539540958404537</c:v>
                </c:pt>
                <c:pt idx="2214">
                  <c:v>4.3556287479400631</c:v>
                </c:pt>
                <c:pt idx="2215">
                  <c:v>4.3572175693511959</c:v>
                </c:pt>
                <c:pt idx="2216">
                  <c:v>4.3589141559600826</c:v>
                </c:pt>
                <c:pt idx="2217">
                  <c:v>4.360567827224731</c:v>
                </c:pt>
                <c:pt idx="2218">
                  <c:v>4.3622434329986568</c:v>
                </c:pt>
                <c:pt idx="2219">
                  <c:v>4.3639075946807857</c:v>
                </c:pt>
                <c:pt idx="2220">
                  <c:v>4.3656041812896724</c:v>
                </c:pt>
                <c:pt idx="2221">
                  <c:v>4.3672683429718013</c:v>
                </c:pt>
                <c:pt idx="2222">
                  <c:v>4.3689868640899654</c:v>
                </c:pt>
                <c:pt idx="2223">
                  <c:v>4.3706510257720943</c:v>
                </c:pt>
                <c:pt idx="2224">
                  <c:v>4.3722617816925045</c:v>
                </c:pt>
                <c:pt idx="2225">
                  <c:v>4.3738725376129146</c:v>
                </c:pt>
                <c:pt idx="2226">
                  <c:v>4.3755147647857662</c:v>
                </c:pt>
                <c:pt idx="2227">
                  <c:v>4.3772113513946529</c:v>
                </c:pt>
                <c:pt idx="2228">
                  <c:v>4.3788974475860591</c:v>
                </c:pt>
                <c:pt idx="2229">
                  <c:v>4.3805835437774654</c:v>
                </c:pt>
                <c:pt idx="2230">
                  <c:v>4.3822581958770748</c:v>
                </c:pt>
                <c:pt idx="2231">
                  <c:v>4.3839118671417232</c:v>
                </c:pt>
                <c:pt idx="2232">
                  <c:v>4.3855436038970943</c:v>
                </c:pt>
                <c:pt idx="2233">
                  <c:v>4.3871972751617427</c:v>
                </c:pt>
                <c:pt idx="2234">
                  <c:v>4.3888299655914302</c:v>
                </c:pt>
                <c:pt idx="2235">
                  <c:v>4.3905046176910396</c:v>
                </c:pt>
                <c:pt idx="2236">
                  <c:v>4.3921582889556881</c:v>
                </c:pt>
                <c:pt idx="2237">
                  <c:v>4.3938653659820552</c:v>
                </c:pt>
                <c:pt idx="2238">
                  <c:v>4.3955295276641841</c:v>
                </c:pt>
                <c:pt idx="2239">
                  <c:v>4.3972156238555904</c:v>
                </c:pt>
                <c:pt idx="2240">
                  <c:v>4.3989227008819576</c:v>
                </c:pt>
                <c:pt idx="2241">
                  <c:v>4.4005553913116451</c:v>
                </c:pt>
                <c:pt idx="2242">
                  <c:v>4.4021661472320552</c:v>
                </c:pt>
                <c:pt idx="2243">
                  <c:v>4.4037978839874263</c:v>
                </c:pt>
                <c:pt idx="2244">
                  <c:v>4.4054839801788326</c:v>
                </c:pt>
                <c:pt idx="2245">
                  <c:v>4.4071700763702388</c:v>
                </c:pt>
                <c:pt idx="2246">
                  <c:v>4.4088657093048091</c:v>
                </c:pt>
                <c:pt idx="2247">
                  <c:v>4.4105308246612545</c:v>
                </c:pt>
                <c:pt idx="2248">
                  <c:v>4.4122274112701412</c:v>
                </c:pt>
                <c:pt idx="2249">
                  <c:v>4.4138696384429927</c:v>
                </c:pt>
                <c:pt idx="2250">
                  <c:v>4.4155452442169185</c:v>
                </c:pt>
                <c:pt idx="2251">
                  <c:v>4.4171769809722896</c:v>
                </c:pt>
                <c:pt idx="2252">
                  <c:v>4.4188525867462154</c:v>
                </c:pt>
                <c:pt idx="2253">
                  <c:v>4.420494813919067</c:v>
                </c:pt>
                <c:pt idx="2254">
                  <c:v>4.4221704196929927</c:v>
                </c:pt>
                <c:pt idx="2255">
                  <c:v>4.4238984775543209</c:v>
                </c:pt>
                <c:pt idx="2256">
                  <c:v>4.4255635929107662</c:v>
                </c:pt>
                <c:pt idx="2257">
                  <c:v>4.4272706699371334</c:v>
                </c:pt>
                <c:pt idx="2258">
                  <c:v>4.4289348316192623</c:v>
                </c:pt>
                <c:pt idx="2259">
                  <c:v>4.4305236530303951</c:v>
                </c:pt>
                <c:pt idx="2260">
                  <c:v>4.4321239185333248</c:v>
                </c:pt>
                <c:pt idx="2261">
                  <c:v>4.4338205051422115</c:v>
                </c:pt>
                <c:pt idx="2262">
                  <c:v>4.4355380725860591</c:v>
                </c:pt>
                <c:pt idx="2263">
                  <c:v>4.4372136783599849</c:v>
                </c:pt>
                <c:pt idx="2264">
                  <c:v>4.4389207553863521</c:v>
                </c:pt>
                <c:pt idx="2265">
                  <c:v>4.440584917068481</c:v>
                </c:pt>
                <c:pt idx="2266">
                  <c:v>4.4422815036773677</c:v>
                </c:pt>
                <c:pt idx="2267">
                  <c:v>4.4439456653594966</c:v>
                </c:pt>
                <c:pt idx="2268">
                  <c:v>4.4455888462066646</c:v>
                </c:pt>
                <c:pt idx="2269">
                  <c:v>4.4472644519805904</c:v>
                </c:pt>
                <c:pt idx="2270">
                  <c:v>4.4488742542266841</c:v>
                </c:pt>
                <c:pt idx="2271">
                  <c:v>4.4505603504180904</c:v>
                </c:pt>
                <c:pt idx="2272">
                  <c:v>4.4522569370269771</c:v>
                </c:pt>
                <c:pt idx="2273">
                  <c:v>4.4539325428009029</c:v>
                </c:pt>
                <c:pt idx="2274">
                  <c:v>4.4556501102447506</c:v>
                </c:pt>
                <c:pt idx="2275">
                  <c:v>4.4573142719268795</c:v>
                </c:pt>
                <c:pt idx="2276">
                  <c:v>4.4589574527740474</c:v>
                </c:pt>
                <c:pt idx="2277">
                  <c:v>4.4605138492584224</c:v>
                </c:pt>
                <c:pt idx="2278">
                  <c:v>4.4621894550323482</c:v>
                </c:pt>
                <c:pt idx="2279">
                  <c:v>4.4638641071319576</c:v>
                </c:pt>
                <c:pt idx="2280">
                  <c:v>4.4655826282501216</c:v>
                </c:pt>
                <c:pt idx="2281">
                  <c:v>4.4672143650054927</c:v>
                </c:pt>
                <c:pt idx="2282">
                  <c:v>4.4689214420318599</c:v>
                </c:pt>
                <c:pt idx="2283">
                  <c:v>4.4705646228790279</c:v>
                </c:pt>
                <c:pt idx="2284">
                  <c:v>4.4722612094879146</c:v>
                </c:pt>
                <c:pt idx="2285">
                  <c:v>4.4738929462432857</c:v>
                </c:pt>
                <c:pt idx="2286">
                  <c:v>4.4755151462554927</c:v>
                </c:pt>
                <c:pt idx="2287">
                  <c:v>4.4771573734283443</c:v>
                </c:pt>
                <c:pt idx="2288">
                  <c:v>4.4788215351104732</c:v>
                </c:pt>
                <c:pt idx="2289">
                  <c:v>4.4804866504669185</c:v>
                </c:pt>
                <c:pt idx="2290">
                  <c:v>4.4822147083282466</c:v>
                </c:pt>
                <c:pt idx="2291">
                  <c:v>4.4838903141021724</c:v>
                </c:pt>
                <c:pt idx="2292">
                  <c:v>4.4855764102935787</c:v>
                </c:pt>
                <c:pt idx="2293">
                  <c:v>4.4872186374664302</c:v>
                </c:pt>
                <c:pt idx="2294">
                  <c:v>4.4888293933868404</c:v>
                </c:pt>
                <c:pt idx="2295">
                  <c:v>4.4905049991607662</c:v>
                </c:pt>
                <c:pt idx="2296">
                  <c:v>4.4921577167510982</c:v>
                </c:pt>
                <c:pt idx="2297">
                  <c:v>4.4938657474517818</c:v>
                </c:pt>
                <c:pt idx="2298">
                  <c:v>4.4955194187164302</c:v>
                </c:pt>
                <c:pt idx="2299">
                  <c:v>4.4971730899810787</c:v>
                </c:pt>
                <c:pt idx="2300">
                  <c:v>4.4988696765899654</c:v>
                </c:pt>
                <c:pt idx="2301">
                  <c:v>4.5005767536163326</c:v>
                </c:pt>
                <c:pt idx="2302">
                  <c:v>4.5022733402252193</c:v>
                </c:pt>
                <c:pt idx="2303">
                  <c:v>4.5038840961456295</c:v>
                </c:pt>
                <c:pt idx="2304">
                  <c:v>4.5054938983917232</c:v>
                </c:pt>
                <c:pt idx="2305">
                  <c:v>4.5071370792388912</c:v>
                </c:pt>
                <c:pt idx="2306">
                  <c:v>4.5088231754302974</c:v>
                </c:pt>
                <c:pt idx="2307">
                  <c:v>4.5105407428741451</c:v>
                </c:pt>
                <c:pt idx="2308">
                  <c:v>4.5122268390655513</c:v>
                </c:pt>
                <c:pt idx="2309">
                  <c:v>4.5139019680023189</c:v>
                </c:pt>
                <c:pt idx="2310">
                  <c:v>4.5155661296844478</c:v>
                </c:pt>
                <c:pt idx="2311">
                  <c:v>4.5172312450408931</c:v>
                </c:pt>
                <c:pt idx="2312">
                  <c:v>4.5188734722137447</c:v>
                </c:pt>
                <c:pt idx="2313">
                  <c:v>4.5205271434783931</c:v>
                </c:pt>
                <c:pt idx="2314">
                  <c:v>4.5222027492523189</c:v>
                </c:pt>
                <c:pt idx="2315">
                  <c:v>4.5238774013519283</c:v>
                </c:pt>
                <c:pt idx="2316">
                  <c:v>4.525573987960815</c:v>
                </c:pt>
                <c:pt idx="2317">
                  <c:v>4.5272600841522213</c:v>
                </c:pt>
                <c:pt idx="2318">
                  <c:v>4.5289452266693111</c:v>
                </c:pt>
                <c:pt idx="2319">
                  <c:v>4.5306313228607173</c:v>
                </c:pt>
                <c:pt idx="2320">
                  <c:v>4.5322954845428463</c:v>
                </c:pt>
                <c:pt idx="2321">
                  <c:v>4.5339062404632564</c:v>
                </c:pt>
                <c:pt idx="2322">
                  <c:v>4.535527486801147</c:v>
                </c:pt>
                <c:pt idx="2323">
                  <c:v>4.5372030925750728</c:v>
                </c:pt>
                <c:pt idx="2324">
                  <c:v>4.53891016960144</c:v>
                </c:pt>
                <c:pt idx="2325">
                  <c:v>4.5405962657928463</c:v>
                </c:pt>
                <c:pt idx="2326">
                  <c:v>4.5422814083099361</c:v>
                </c:pt>
                <c:pt idx="2327">
                  <c:v>4.5439350795745845</c:v>
                </c:pt>
                <c:pt idx="2328">
                  <c:v>4.545588750839233</c:v>
                </c:pt>
                <c:pt idx="2329">
                  <c:v>4.5472853374481197</c:v>
                </c:pt>
                <c:pt idx="2330">
                  <c:v>4.5489285182952877</c:v>
                </c:pt>
                <c:pt idx="2331">
                  <c:v>4.5505716991424556</c:v>
                </c:pt>
                <c:pt idx="2332">
                  <c:v>4.5521929454803463</c:v>
                </c:pt>
                <c:pt idx="2333">
                  <c:v>4.5538675975799556</c:v>
                </c:pt>
                <c:pt idx="2334">
                  <c:v>4.5555641841888423</c:v>
                </c:pt>
                <c:pt idx="2335">
                  <c:v>4.5572607707977291</c:v>
                </c:pt>
                <c:pt idx="2336">
                  <c:v>4.5589573574066158</c:v>
                </c:pt>
                <c:pt idx="2337">
                  <c:v>4.5605890941619869</c:v>
                </c:pt>
                <c:pt idx="2338">
                  <c:v>4.5622217845916744</c:v>
                </c:pt>
                <c:pt idx="2339">
                  <c:v>4.5638325405120845</c:v>
                </c:pt>
                <c:pt idx="2340">
                  <c:v>4.565486211776733</c:v>
                </c:pt>
                <c:pt idx="2341">
                  <c:v>4.5671713542938228</c:v>
                </c:pt>
                <c:pt idx="2342">
                  <c:v>4.5688574504852291</c:v>
                </c:pt>
                <c:pt idx="2343">
                  <c:v>4.5705645275115963</c:v>
                </c:pt>
                <c:pt idx="2344">
                  <c:v>4.5721972179412838</c:v>
                </c:pt>
                <c:pt idx="2345">
                  <c:v>4.5738613796234127</c:v>
                </c:pt>
                <c:pt idx="2346">
                  <c:v>4.5755789470672603</c:v>
                </c:pt>
                <c:pt idx="2347">
                  <c:v>4.5772221279144283</c:v>
                </c:pt>
                <c:pt idx="2348">
                  <c:v>4.5788433742523189</c:v>
                </c:pt>
                <c:pt idx="2349">
                  <c:v>4.5804865550994869</c:v>
                </c:pt>
                <c:pt idx="2350">
                  <c:v>4.5821507167816158</c:v>
                </c:pt>
                <c:pt idx="2351">
                  <c:v>4.5838148784637447</c:v>
                </c:pt>
                <c:pt idx="2352">
                  <c:v>4.5855114650726314</c:v>
                </c:pt>
                <c:pt idx="2353">
                  <c:v>4.5872509670257564</c:v>
                </c:pt>
                <c:pt idx="2354">
                  <c:v>4.5889370632171627</c:v>
                </c:pt>
                <c:pt idx="2355">
                  <c:v>4.5905478191375728</c:v>
                </c:pt>
                <c:pt idx="2356">
                  <c:v>4.5921795558929439</c:v>
                </c:pt>
                <c:pt idx="2357">
                  <c:v>4.5938122463226314</c:v>
                </c:pt>
                <c:pt idx="2358">
                  <c:v>4.5955088329315181</c:v>
                </c:pt>
                <c:pt idx="2359">
                  <c:v>4.5971837234497066</c:v>
                </c:pt>
                <c:pt idx="2360">
                  <c:v>4.5988478851318355</c:v>
                </c:pt>
                <c:pt idx="2361">
                  <c:v>4.6005444717407222</c:v>
                </c:pt>
                <c:pt idx="2362">
                  <c:v>4.6021866989135738</c:v>
                </c:pt>
                <c:pt idx="2363">
                  <c:v>4.6039157104492183</c:v>
                </c:pt>
                <c:pt idx="2364">
                  <c:v>4.6055798721313472</c:v>
                </c:pt>
                <c:pt idx="2365">
                  <c:v>4.6072125625610347</c:v>
                </c:pt>
                <c:pt idx="2366">
                  <c:v>4.6088547897338863</c:v>
                </c:pt>
                <c:pt idx="2367">
                  <c:v>4.6105303955078121</c:v>
                </c:pt>
                <c:pt idx="2368">
                  <c:v>4.612194557189941</c:v>
                </c:pt>
                <c:pt idx="2369">
                  <c:v>4.613934059143066</c:v>
                </c:pt>
                <c:pt idx="2370">
                  <c:v>4.6155877304077144</c:v>
                </c:pt>
                <c:pt idx="2371">
                  <c:v>4.6172948074340816</c:v>
                </c:pt>
                <c:pt idx="2372">
                  <c:v>4.6189809036254879</c:v>
                </c:pt>
                <c:pt idx="2373">
                  <c:v>4.6205811691284175</c:v>
                </c:pt>
                <c:pt idx="2374">
                  <c:v>4.6222233963012691</c:v>
                </c:pt>
                <c:pt idx="2375">
                  <c:v>4.623887557983398</c:v>
                </c:pt>
                <c:pt idx="2376">
                  <c:v>4.6255631637573238</c:v>
                </c:pt>
                <c:pt idx="2377">
                  <c:v>4.6272378158569332</c:v>
                </c:pt>
                <c:pt idx="2378">
                  <c:v>4.6289448928833004</c:v>
                </c:pt>
                <c:pt idx="2379">
                  <c:v>4.6305670928955074</c:v>
                </c:pt>
                <c:pt idx="2380">
                  <c:v>4.6322951507568355</c:v>
                </c:pt>
                <c:pt idx="2381">
                  <c:v>4.6339917373657222</c:v>
                </c:pt>
                <c:pt idx="2382">
                  <c:v>4.6356244277954097</c:v>
                </c:pt>
                <c:pt idx="2383">
                  <c:v>4.637223739624023</c:v>
                </c:pt>
                <c:pt idx="2384">
                  <c:v>4.6388888549804683</c:v>
                </c:pt>
                <c:pt idx="2385">
                  <c:v>4.6405530166625972</c:v>
                </c:pt>
                <c:pt idx="2386">
                  <c:v>4.6422171783447261</c:v>
                </c:pt>
                <c:pt idx="2387">
                  <c:v>4.6439137649536129</c:v>
                </c:pt>
                <c:pt idx="2388">
                  <c:v>4.6455779266357418</c:v>
                </c:pt>
                <c:pt idx="2389">
                  <c:v>4.6472535324096675</c:v>
                </c:pt>
                <c:pt idx="2390">
                  <c:v>4.6489062499999996</c:v>
                </c:pt>
                <c:pt idx="2391">
                  <c:v>4.6505389404296871</c:v>
                </c:pt>
                <c:pt idx="2392">
                  <c:v>4.6521706771850582</c:v>
                </c:pt>
                <c:pt idx="2393">
                  <c:v>4.6538243484497066</c:v>
                </c:pt>
                <c:pt idx="2394">
                  <c:v>4.6555104446411129</c:v>
                </c:pt>
                <c:pt idx="2395">
                  <c:v>4.6571965408325191</c:v>
                </c:pt>
                <c:pt idx="2396">
                  <c:v>4.6588387680053707</c:v>
                </c:pt>
                <c:pt idx="2397">
                  <c:v>4.6605677795410152</c:v>
                </c:pt>
                <c:pt idx="2398">
                  <c:v>4.6622424316406246</c:v>
                </c:pt>
                <c:pt idx="2399">
                  <c:v>4.6639285278320308</c:v>
                </c:pt>
                <c:pt idx="2400">
                  <c:v>4.6655068588256832</c:v>
                </c:pt>
                <c:pt idx="2401">
                  <c:v>4.6671500396728511</c:v>
                </c:pt>
                <c:pt idx="2402">
                  <c:v>4.66881420135498</c:v>
                </c:pt>
                <c:pt idx="2403">
                  <c:v>4.6705002975463863</c:v>
                </c:pt>
                <c:pt idx="2404">
                  <c:v>4.6722073745727535</c:v>
                </c:pt>
                <c:pt idx="2405">
                  <c:v>4.6738610458374019</c:v>
                </c:pt>
                <c:pt idx="2406">
                  <c:v>4.6755681228637691</c:v>
                </c:pt>
                <c:pt idx="2407">
                  <c:v>4.6772113037109371</c:v>
                </c:pt>
                <c:pt idx="2408">
                  <c:v>4.6788973999023433</c:v>
                </c:pt>
                <c:pt idx="2409">
                  <c:v>4.6805503559112545</c:v>
                </c:pt>
                <c:pt idx="2410">
                  <c:v>4.682183046340942</c:v>
                </c:pt>
                <c:pt idx="2411">
                  <c:v>4.6838576984405513</c:v>
                </c:pt>
                <c:pt idx="2412">
                  <c:v>4.6855218601226802</c:v>
                </c:pt>
                <c:pt idx="2413">
                  <c:v>4.6871650409698482</c:v>
                </c:pt>
                <c:pt idx="2414">
                  <c:v>4.688936967849731</c:v>
                </c:pt>
                <c:pt idx="2415">
                  <c:v>4.6906011295318599</c:v>
                </c:pt>
                <c:pt idx="2416">
                  <c:v>4.6922757816314693</c:v>
                </c:pt>
                <c:pt idx="2417">
                  <c:v>4.6938865375518795</c:v>
                </c:pt>
                <c:pt idx="2418">
                  <c:v>4.695519227981567</c:v>
                </c:pt>
                <c:pt idx="2419">
                  <c:v>4.6971404743194576</c:v>
                </c:pt>
                <c:pt idx="2420">
                  <c:v>4.6988694858551021</c:v>
                </c:pt>
                <c:pt idx="2421">
                  <c:v>4.7005765628814693</c:v>
                </c:pt>
                <c:pt idx="2422">
                  <c:v>4.7022407245635982</c:v>
                </c:pt>
                <c:pt idx="2423">
                  <c:v>4.7039153766632076</c:v>
                </c:pt>
                <c:pt idx="2424">
                  <c:v>4.7055804920196529</c:v>
                </c:pt>
                <c:pt idx="2425">
                  <c:v>4.7073304843902584</c:v>
                </c:pt>
                <c:pt idx="2426">
                  <c:v>4.7089622211456295</c:v>
                </c:pt>
                <c:pt idx="2427">
                  <c:v>4.710594911575317</c:v>
                </c:pt>
                <c:pt idx="2428">
                  <c:v>4.7122266483306881</c:v>
                </c:pt>
                <c:pt idx="2429">
                  <c:v>4.713869829177856</c:v>
                </c:pt>
                <c:pt idx="2430">
                  <c:v>4.7155549716949459</c:v>
                </c:pt>
                <c:pt idx="2431">
                  <c:v>4.7172734928131099</c:v>
                </c:pt>
                <c:pt idx="2432">
                  <c:v>4.7189595890045162</c:v>
                </c:pt>
                <c:pt idx="2433">
                  <c:v>4.7206666660308834</c:v>
                </c:pt>
                <c:pt idx="2434">
                  <c:v>4.7222984027862545</c:v>
                </c:pt>
                <c:pt idx="2435">
                  <c:v>4.7239196491241451</c:v>
                </c:pt>
                <c:pt idx="2436">
                  <c:v>4.7255418491363521</c:v>
                </c:pt>
                <c:pt idx="2437">
                  <c:v>4.727226991653442</c:v>
                </c:pt>
                <c:pt idx="2438">
                  <c:v>4.7289130878448482</c:v>
                </c:pt>
                <c:pt idx="2439">
                  <c:v>4.7305667591094966</c:v>
                </c:pt>
                <c:pt idx="2440">
                  <c:v>4.7322309207916256</c:v>
                </c:pt>
                <c:pt idx="2441">
                  <c:v>4.7338741016387935</c:v>
                </c:pt>
                <c:pt idx="2442">
                  <c:v>4.7355811786651607</c:v>
                </c:pt>
                <c:pt idx="2443">
                  <c:v>4.737267274856567</c:v>
                </c:pt>
                <c:pt idx="2444">
                  <c:v>4.7388780307769771</c:v>
                </c:pt>
                <c:pt idx="2445">
                  <c:v>4.7404992771148677</c:v>
                </c:pt>
                <c:pt idx="2446">
                  <c:v>4.7421634387969966</c:v>
                </c:pt>
                <c:pt idx="2447">
                  <c:v>4.7438066196441646</c:v>
                </c:pt>
                <c:pt idx="2448">
                  <c:v>4.7455346775054927</c:v>
                </c:pt>
                <c:pt idx="2449">
                  <c:v>4.7472102832794185</c:v>
                </c:pt>
                <c:pt idx="2450">
                  <c:v>4.7488849353790279</c:v>
                </c:pt>
                <c:pt idx="2451">
                  <c:v>4.7505490970611568</c:v>
                </c:pt>
                <c:pt idx="2452">
                  <c:v>4.7521922779083248</c:v>
                </c:pt>
                <c:pt idx="2453">
                  <c:v>4.7538240146636959</c:v>
                </c:pt>
                <c:pt idx="2454">
                  <c:v>4.7554996204376216</c:v>
                </c:pt>
                <c:pt idx="2455">
                  <c:v>4.757174272537231</c:v>
                </c:pt>
                <c:pt idx="2456">
                  <c:v>4.7588279438018795</c:v>
                </c:pt>
                <c:pt idx="2457">
                  <c:v>4.7605140399932857</c:v>
                </c:pt>
                <c:pt idx="2458">
                  <c:v>4.7621886920928951</c:v>
                </c:pt>
                <c:pt idx="2459">
                  <c:v>4.7639184188842769</c:v>
                </c:pt>
                <c:pt idx="2460">
                  <c:v>4.7655825805664058</c:v>
                </c:pt>
                <c:pt idx="2461">
                  <c:v>4.7672467422485347</c:v>
                </c:pt>
                <c:pt idx="2462">
                  <c:v>4.7688574981689449</c:v>
                </c:pt>
                <c:pt idx="2463">
                  <c:v>4.7705111694335933</c:v>
                </c:pt>
                <c:pt idx="2464">
                  <c:v>4.7721648406982418</c:v>
                </c:pt>
                <c:pt idx="2465">
                  <c:v>4.7738499832153316</c:v>
                </c:pt>
                <c:pt idx="2466">
                  <c:v>4.7755789947509761</c:v>
                </c:pt>
                <c:pt idx="2467">
                  <c:v>4.7772326660156246</c:v>
                </c:pt>
                <c:pt idx="2468">
                  <c:v>4.7788968276977535</c:v>
                </c:pt>
                <c:pt idx="2469">
                  <c:v>4.7805724334716793</c:v>
                </c:pt>
                <c:pt idx="2470">
                  <c:v>4.7821936798095699</c:v>
                </c:pt>
                <c:pt idx="2471">
                  <c:v>4.7838473510742183</c:v>
                </c:pt>
                <c:pt idx="2472">
                  <c:v>4.7855220031738277</c:v>
                </c:pt>
                <c:pt idx="2473">
                  <c:v>4.7871976089477535</c:v>
                </c:pt>
                <c:pt idx="2474">
                  <c:v>4.7888941955566402</c:v>
                </c:pt>
                <c:pt idx="2475">
                  <c:v>4.7905583572387691</c:v>
                </c:pt>
                <c:pt idx="2476">
                  <c:v>4.7922759246826168</c:v>
                </c:pt>
                <c:pt idx="2477">
                  <c:v>4.7939839553833004</c:v>
                </c:pt>
                <c:pt idx="2478">
                  <c:v>4.7956481170654293</c:v>
                </c:pt>
                <c:pt idx="2479">
                  <c:v>4.7972369384765621</c:v>
                </c:pt>
                <c:pt idx="2480">
                  <c:v>4.79888011932373</c:v>
                </c:pt>
                <c:pt idx="2481">
                  <c:v>4.8005223464965816</c:v>
                </c:pt>
                <c:pt idx="2482">
                  <c:v>4.8021979522705074</c:v>
                </c:pt>
                <c:pt idx="2483">
                  <c:v>4.8039269638061519</c:v>
                </c:pt>
                <c:pt idx="2484">
                  <c:v>4.8056445312499996</c:v>
                </c:pt>
                <c:pt idx="2485">
                  <c:v>4.8072762680053707</c:v>
                </c:pt>
                <c:pt idx="2486">
                  <c:v>4.8089518737792964</c:v>
                </c:pt>
                <c:pt idx="2487">
                  <c:v>4.8105950546264644</c:v>
                </c:pt>
                <c:pt idx="2488">
                  <c:v>4.8122801971435543</c:v>
                </c:pt>
                <c:pt idx="2489">
                  <c:v>4.8139014434814449</c:v>
                </c:pt>
                <c:pt idx="2490">
                  <c:v>4.8155341339111324</c:v>
                </c:pt>
                <c:pt idx="2491">
                  <c:v>4.8172307205200191</c:v>
                </c:pt>
                <c:pt idx="2492">
                  <c:v>4.8188729476928707</c:v>
                </c:pt>
                <c:pt idx="2493">
                  <c:v>4.8205590438842769</c:v>
                </c:pt>
                <c:pt idx="2494">
                  <c:v>4.8222451400756832</c:v>
                </c:pt>
                <c:pt idx="2495">
                  <c:v>4.8239522171020504</c:v>
                </c:pt>
                <c:pt idx="2496">
                  <c:v>4.82555248260498</c:v>
                </c:pt>
                <c:pt idx="2497">
                  <c:v>4.8271737289428707</c:v>
                </c:pt>
                <c:pt idx="2498">
                  <c:v>4.8287949752807613</c:v>
                </c:pt>
                <c:pt idx="2499">
                  <c:v>4.8305020523071285</c:v>
                </c:pt>
                <c:pt idx="2500">
                  <c:v>4.8321986389160152</c:v>
                </c:pt>
                <c:pt idx="2501">
                  <c:v>4.8338952255249019</c:v>
                </c:pt>
                <c:pt idx="2502">
                  <c:v>4.8355488967895504</c:v>
                </c:pt>
                <c:pt idx="2503">
                  <c:v>4.8372025680541988</c:v>
                </c:pt>
                <c:pt idx="2504">
                  <c:v>4.838888664245605</c:v>
                </c:pt>
                <c:pt idx="2505">
                  <c:v>4.8405423355102535</c:v>
                </c:pt>
                <c:pt idx="2506">
                  <c:v>4.8421960067749019</c:v>
                </c:pt>
                <c:pt idx="2507">
                  <c:v>4.8438172531127925</c:v>
                </c:pt>
                <c:pt idx="2508">
                  <c:v>4.8455023956298824</c:v>
                </c:pt>
                <c:pt idx="2509">
                  <c:v>4.8471350860595699</c:v>
                </c:pt>
                <c:pt idx="2510">
                  <c:v>4.8488745880126949</c:v>
                </c:pt>
                <c:pt idx="2511">
                  <c:v>4.8505492401123043</c:v>
                </c:pt>
                <c:pt idx="2512">
                  <c:v>4.8522677612304683</c:v>
                </c:pt>
                <c:pt idx="2513">
                  <c:v>4.8538994979858394</c:v>
                </c:pt>
                <c:pt idx="2514">
                  <c:v>4.8555102539062496</c:v>
                </c:pt>
                <c:pt idx="2515">
                  <c:v>4.8571534347534175</c:v>
                </c:pt>
                <c:pt idx="2516">
                  <c:v>4.8588175964355464</c:v>
                </c:pt>
                <c:pt idx="2517">
                  <c:v>4.8605027389526363</c:v>
                </c:pt>
                <c:pt idx="2518">
                  <c:v>4.8622212600708004</c:v>
                </c:pt>
                <c:pt idx="2519">
                  <c:v>4.8638854217529293</c:v>
                </c:pt>
                <c:pt idx="2520">
                  <c:v>4.8655495834350582</c:v>
                </c:pt>
                <c:pt idx="2521">
                  <c:v>4.8672356796264644</c:v>
                </c:pt>
                <c:pt idx="2522">
                  <c:v>4.8689322662353511</c:v>
                </c:pt>
                <c:pt idx="2523">
                  <c:v>4.8705430221557613</c:v>
                </c:pt>
                <c:pt idx="2524">
                  <c:v>4.8721642684936519</c:v>
                </c:pt>
                <c:pt idx="2525">
                  <c:v>4.8738389205932613</c:v>
                </c:pt>
                <c:pt idx="2526">
                  <c:v>4.8755145263671871</c:v>
                </c:pt>
                <c:pt idx="2527">
                  <c:v>4.8772435379028316</c:v>
                </c:pt>
                <c:pt idx="2528">
                  <c:v>4.8789506149291988</c:v>
                </c:pt>
                <c:pt idx="2529">
                  <c:v>4.8806147766113277</c:v>
                </c:pt>
                <c:pt idx="2530">
                  <c:v>4.8823008728027339</c:v>
                </c:pt>
                <c:pt idx="2531">
                  <c:v>4.8839545440673824</c:v>
                </c:pt>
                <c:pt idx="2532">
                  <c:v>4.8855753135681148</c:v>
                </c:pt>
                <c:pt idx="2533">
                  <c:v>4.8872289848327632</c:v>
                </c:pt>
                <c:pt idx="2534">
                  <c:v>4.8888826560974117</c:v>
                </c:pt>
                <c:pt idx="2535">
                  <c:v>4.8905687522888179</c:v>
                </c:pt>
                <c:pt idx="2536">
                  <c:v>4.8922434043884273</c:v>
                </c:pt>
                <c:pt idx="2537">
                  <c:v>4.8938970756530757</c:v>
                </c:pt>
                <c:pt idx="2538">
                  <c:v>4.8956155967712398</c:v>
                </c:pt>
                <c:pt idx="2539">
                  <c:v>4.8973121833801265</c:v>
                </c:pt>
                <c:pt idx="2540">
                  <c:v>4.8989763450622554</c:v>
                </c:pt>
                <c:pt idx="2541">
                  <c:v>4.9005546760559078</c:v>
                </c:pt>
                <c:pt idx="2542">
                  <c:v>4.9021759223937984</c:v>
                </c:pt>
                <c:pt idx="2543">
                  <c:v>4.9038725090026851</c:v>
                </c:pt>
                <c:pt idx="2544">
                  <c:v>4.9055586051940914</c:v>
                </c:pt>
                <c:pt idx="2545">
                  <c:v>4.9072656822204586</c:v>
                </c:pt>
                <c:pt idx="2546">
                  <c:v>4.9089298439025875</c:v>
                </c:pt>
                <c:pt idx="2547">
                  <c:v>4.9105835151672359</c:v>
                </c:pt>
                <c:pt idx="2548">
                  <c:v>4.9122371864318843</c:v>
                </c:pt>
                <c:pt idx="2549">
                  <c:v>4.9138689231872554</c:v>
                </c:pt>
                <c:pt idx="2550">
                  <c:v>4.9155121040344234</c:v>
                </c:pt>
                <c:pt idx="2551">
                  <c:v>4.9171657752990718</c:v>
                </c:pt>
                <c:pt idx="2552">
                  <c:v>4.9188404273986812</c:v>
                </c:pt>
                <c:pt idx="2553">
                  <c:v>4.9205265235900875</c:v>
                </c:pt>
                <c:pt idx="2554">
                  <c:v>4.922159214019775</c:v>
                </c:pt>
                <c:pt idx="2555">
                  <c:v>4.9238767814636226</c:v>
                </c:pt>
                <c:pt idx="2556">
                  <c:v>4.9255523872375484</c:v>
                </c:pt>
                <c:pt idx="2557">
                  <c:v>4.9272270393371578</c:v>
                </c:pt>
                <c:pt idx="2558">
                  <c:v>4.9288702201843257</c:v>
                </c:pt>
                <c:pt idx="2559">
                  <c:v>4.930502433776855</c:v>
                </c:pt>
                <c:pt idx="2560">
                  <c:v>4.9321122360229488</c:v>
                </c:pt>
                <c:pt idx="2561">
                  <c:v>4.9338307571411129</c:v>
                </c:pt>
                <c:pt idx="2562">
                  <c:v>4.93553783416748</c:v>
                </c:pt>
                <c:pt idx="2563">
                  <c:v>4.9372239303588863</c:v>
                </c:pt>
                <c:pt idx="2564">
                  <c:v>4.9388880920410152</c:v>
                </c:pt>
                <c:pt idx="2565">
                  <c:v>4.9405627441406246</c:v>
                </c:pt>
                <c:pt idx="2566">
                  <c:v>4.9422059249877925</c:v>
                </c:pt>
                <c:pt idx="2567">
                  <c:v>4.9438920211791988</c:v>
                </c:pt>
                <c:pt idx="2568">
                  <c:v>4.9455132675170894</c:v>
                </c:pt>
                <c:pt idx="2569">
                  <c:v>4.9471879196166988</c:v>
                </c:pt>
                <c:pt idx="2570">
                  <c:v>4.9488530349731441</c:v>
                </c:pt>
                <c:pt idx="2571">
                  <c:v>4.9504952621459957</c:v>
                </c:pt>
                <c:pt idx="2572">
                  <c:v>4.9522137832641597</c:v>
                </c:pt>
                <c:pt idx="2573">
                  <c:v>4.9539313507080074</c:v>
                </c:pt>
                <c:pt idx="2574">
                  <c:v>4.9556279373168941</c:v>
                </c:pt>
                <c:pt idx="2575">
                  <c:v>4.9572606277465816</c:v>
                </c:pt>
                <c:pt idx="2576">
                  <c:v>4.9588704299926754</c:v>
                </c:pt>
                <c:pt idx="2577">
                  <c:v>4.960470695495605</c:v>
                </c:pt>
                <c:pt idx="2578">
                  <c:v>4.9621892166137691</c:v>
                </c:pt>
                <c:pt idx="2579">
                  <c:v>4.9638858032226558</c:v>
                </c:pt>
                <c:pt idx="2580">
                  <c:v>4.9656138610839839</c:v>
                </c:pt>
                <c:pt idx="2581">
                  <c:v>4.9672675323486324</c:v>
                </c:pt>
                <c:pt idx="2582">
                  <c:v>4.9689316940307613</c:v>
                </c:pt>
                <c:pt idx="2583">
                  <c:v>4.9705968093872066</c:v>
                </c:pt>
                <c:pt idx="2584">
                  <c:v>4.972271461486816</c:v>
                </c:pt>
                <c:pt idx="2585">
                  <c:v>4.9739031982421871</c:v>
                </c:pt>
                <c:pt idx="2586">
                  <c:v>4.9755683135986324</c:v>
                </c:pt>
                <c:pt idx="2587">
                  <c:v>4.9772000503540035</c:v>
                </c:pt>
                <c:pt idx="2588">
                  <c:v>4.9789071273803707</c:v>
                </c:pt>
                <c:pt idx="2589">
                  <c:v>4.9805932235717769</c:v>
                </c:pt>
                <c:pt idx="2590">
                  <c:v>4.9822898101806636</c:v>
                </c:pt>
                <c:pt idx="2591">
                  <c:v>4.9839759063720699</c:v>
                </c:pt>
                <c:pt idx="2592">
                  <c:v>4.9856400680541988</c:v>
                </c:pt>
                <c:pt idx="2593">
                  <c:v>4.9872508239746089</c:v>
                </c:pt>
                <c:pt idx="2594">
                  <c:v>4.9888720703124996</c:v>
                </c:pt>
                <c:pt idx="2595">
                  <c:v>4.9905362319946285</c:v>
                </c:pt>
                <c:pt idx="2596">
                  <c:v>4.9922433090209957</c:v>
                </c:pt>
                <c:pt idx="2597">
                  <c:v>4.9939189147949214</c:v>
                </c:pt>
                <c:pt idx="2598">
                  <c:v>4.9955830764770504</c:v>
                </c:pt>
                <c:pt idx="2599">
                  <c:v>4.9972367477416988</c:v>
                </c:pt>
                <c:pt idx="2600">
                  <c:v>4.998922843933105</c:v>
                </c:pt>
                <c:pt idx="2601">
                  <c:v>5.0005870056152339</c:v>
                </c:pt>
                <c:pt idx="2602">
                  <c:v>5.0022292327880855</c:v>
                </c:pt>
                <c:pt idx="2603">
                  <c:v>5.0038399887084957</c:v>
                </c:pt>
                <c:pt idx="2604">
                  <c:v>5.0055041503906246</c:v>
                </c:pt>
                <c:pt idx="2605">
                  <c:v>5.0071473312377925</c:v>
                </c:pt>
                <c:pt idx="2606">
                  <c:v>5.0088763427734371</c:v>
                </c:pt>
                <c:pt idx="2607">
                  <c:v>5.0105624389648433</c:v>
                </c:pt>
                <c:pt idx="2608">
                  <c:v>5.0122151565551754</c:v>
                </c:pt>
                <c:pt idx="2609">
                  <c:v>5.0138907623291011</c:v>
                </c:pt>
                <c:pt idx="2610">
                  <c:v>5.0155439567565914</c:v>
                </c:pt>
                <c:pt idx="2611">
                  <c:v>5.0171766471862789</c:v>
                </c:pt>
                <c:pt idx="2612">
                  <c:v>5.0188303184509273</c:v>
                </c:pt>
                <c:pt idx="2613">
                  <c:v>5.0204944801330562</c:v>
                </c:pt>
                <c:pt idx="2614">
                  <c:v>5.0221805763244625</c:v>
                </c:pt>
                <c:pt idx="2615">
                  <c:v>5.0238447380065914</c:v>
                </c:pt>
                <c:pt idx="2616">
                  <c:v>5.0255298805236812</c:v>
                </c:pt>
                <c:pt idx="2617">
                  <c:v>5.027205486297607</c:v>
                </c:pt>
                <c:pt idx="2618">
                  <c:v>5.0289230537414547</c:v>
                </c:pt>
                <c:pt idx="2619">
                  <c:v>5.0305767250061031</c:v>
                </c:pt>
                <c:pt idx="2620">
                  <c:v>5.0321874809265132</c:v>
                </c:pt>
                <c:pt idx="2621">
                  <c:v>5.0338201713562007</c:v>
                </c:pt>
                <c:pt idx="2622">
                  <c:v>5.0354623985290523</c:v>
                </c:pt>
                <c:pt idx="2623">
                  <c:v>5.0371694755554195</c:v>
                </c:pt>
                <c:pt idx="2624">
                  <c:v>5.038898487091064</c:v>
                </c:pt>
                <c:pt idx="2625">
                  <c:v>5.0406055641174312</c:v>
                </c:pt>
                <c:pt idx="2626">
                  <c:v>5.0422382545471187</c:v>
                </c:pt>
                <c:pt idx="2627">
                  <c:v>5.043924350738525</c:v>
                </c:pt>
                <c:pt idx="2628">
                  <c:v>5.0455455970764156</c:v>
                </c:pt>
                <c:pt idx="2629">
                  <c:v>5.0472097587585445</c:v>
                </c:pt>
                <c:pt idx="2630">
                  <c:v>5.0488739204406734</c:v>
                </c:pt>
                <c:pt idx="2631">
                  <c:v>5.0505275917053218</c:v>
                </c:pt>
                <c:pt idx="2632">
                  <c:v>5.0522136878967281</c:v>
                </c:pt>
                <c:pt idx="2633">
                  <c:v>5.053877849578857</c:v>
                </c:pt>
                <c:pt idx="2634">
                  <c:v>5.0556068611145015</c:v>
                </c:pt>
                <c:pt idx="2635">
                  <c:v>5.0572920036315914</c:v>
                </c:pt>
                <c:pt idx="2636">
                  <c:v>5.0589885902404781</c:v>
                </c:pt>
                <c:pt idx="2637">
                  <c:v>5.0606098365783687</c:v>
                </c:pt>
                <c:pt idx="2638">
                  <c:v>5.0622320365905757</c:v>
                </c:pt>
                <c:pt idx="2639">
                  <c:v>5.0638637733459468</c:v>
                </c:pt>
                <c:pt idx="2640">
                  <c:v>5.0655498695373531</c:v>
                </c:pt>
                <c:pt idx="2641">
                  <c:v>5.0672350120544429</c:v>
                </c:pt>
                <c:pt idx="2642">
                  <c:v>5.0689745140075679</c:v>
                </c:pt>
                <c:pt idx="2643">
                  <c:v>5.0706072044372554</c:v>
                </c:pt>
                <c:pt idx="2644">
                  <c:v>5.0722923469543453</c:v>
                </c:pt>
                <c:pt idx="2645">
                  <c:v>5.0739355278015132</c:v>
                </c:pt>
                <c:pt idx="2646">
                  <c:v>5.0755891990661617</c:v>
                </c:pt>
                <c:pt idx="2647">
                  <c:v>5.0772428703308101</c:v>
                </c:pt>
                <c:pt idx="2648">
                  <c:v>5.0788860511779781</c:v>
                </c:pt>
                <c:pt idx="2649">
                  <c:v>5.0805397224426265</c:v>
                </c:pt>
                <c:pt idx="2650">
                  <c:v>5.0822143745422359</c:v>
                </c:pt>
                <c:pt idx="2651">
                  <c:v>5.0839214515686031</c:v>
                </c:pt>
                <c:pt idx="2652">
                  <c:v>5.085585613250732</c:v>
                </c:pt>
                <c:pt idx="2653">
                  <c:v>5.0873041343688961</c:v>
                </c:pt>
                <c:pt idx="2654">
                  <c:v>5.0889253807067867</c:v>
                </c:pt>
                <c:pt idx="2655">
                  <c:v>5.0905361366271968</c:v>
                </c:pt>
                <c:pt idx="2656">
                  <c:v>5.092146892547607</c:v>
                </c:pt>
                <c:pt idx="2657">
                  <c:v>5.0938215446472164</c:v>
                </c:pt>
                <c:pt idx="2658">
                  <c:v>5.0955076408386226</c:v>
                </c:pt>
                <c:pt idx="2659">
                  <c:v>5.0972042274475093</c:v>
                </c:pt>
                <c:pt idx="2660">
                  <c:v>5.0988688659667964</c:v>
                </c:pt>
                <c:pt idx="2661">
                  <c:v>5.1005549621582027</c:v>
                </c:pt>
                <c:pt idx="2662">
                  <c:v>5.1022191238403316</c:v>
                </c:pt>
                <c:pt idx="2663">
                  <c:v>5.103893775939941</c:v>
                </c:pt>
                <c:pt idx="2664">
                  <c:v>5.1055474472045894</c:v>
                </c:pt>
                <c:pt idx="2665">
                  <c:v>5.1071582031249996</c:v>
                </c:pt>
                <c:pt idx="2666">
                  <c:v>5.1088223648071285</c:v>
                </c:pt>
                <c:pt idx="2667">
                  <c:v>5.1105084609985347</c:v>
                </c:pt>
                <c:pt idx="2668">
                  <c:v>5.1121831130981441</c:v>
                </c:pt>
                <c:pt idx="2669">
                  <c:v>5.1138796997070308</c:v>
                </c:pt>
                <c:pt idx="2670">
                  <c:v>5.1155982208251949</c:v>
                </c:pt>
                <c:pt idx="2671">
                  <c:v>5.1172404479980464</c:v>
                </c:pt>
                <c:pt idx="2672">
                  <c:v>5.1188836288452144</c:v>
                </c:pt>
                <c:pt idx="2673">
                  <c:v>5.1205163192749019</c:v>
                </c:pt>
                <c:pt idx="2674">
                  <c:v>5.1221690368652339</c:v>
                </c:pt>
                <c:pt idx="2675">
                  <c:v>5.1238656234741207</c:v>
                </c:pt>
                <c:pt idx="2676">
                  <c:v>5.1255517196655269</c:v>
                </c:pt>
                <c:pt idx="2677">
                  <c:v>5.1272378158569332</c:v>
                </c:pt>
                <c:pt idx="2678">
                  <c:v>5.1288809967041011</c:v>
                </c:pt>
                <c:pt idx="2679">
                  <c:v>5.130566139221191</c:v>
                </c:pt>
                <c:pt idx="2680">
                  <c:v>5.1322627258300777</c:v>
                </c:pt>
                <c:pt idx="2681">
                  <c:v>5.1339163970947261</c:v>
                </c:pt>
                <c:pt idx="2682">
                  <c:v>5.1355490875244136</c:v>
                </c:pt>
                <c:pt idx="2683">
                  <c:v>5.1371703338623043</c:v>
                </c:pt>
                <c:pt idx="2684">
                  <c:v>5.1388125610351558</c:v>
                </c:pt>
                <c:pt idx="2685">
                  <c:v>5.1405635070800777</c:v>
                </c:pt>
                <c:pt idx="2686">
                  <c:v>5.1422486495971675</c:v>
                </c:pt>
                <c:pt idx="2687">
                  <c:v>5.1439452362060543</c:v>
                </c:pt>
                <c:pt idx="2688">
                  <c:v>5.145641822814941</c:v>
                </c:pt>
                <c:pt idx="2689">
                  <c:v>5.1472850036621089</c:v>
                </c:pt>
                <c:pt idx="2690">
                  <c:v>5.1488852691650386</c:v>
                </c:pt>
                <c:pt idx="2691">
                  <c:v>5.150559921264648</c:v>
                </c:pt>
                <c:pt idx="2692">
                  <c:v>5.1522345733642574</c:v>
                </c:pt>
                <c:pt idx="2693">
                  <c:v>5.1539206695556636</c:v>
                </c:pt>
                <c:pt idx="2694">
                  <c:v>5.1555743408203121</c:v>
                </c:pt>
                <c:pt idx="2695">
                  <c:v>5.1572709274291988</c:v>
                </c:pt>
                <c:pt idx="2696">
                  <c:v>5.1589455795288082</c:v>
                </c:pt>
                <c:pt idx="2697">
                  <c:v>5.1606641006469722</c:v>
                </c:pt>
                <c:pt idx="2698">
                  <c:v>5.1623282623291011</c:v>
                </c:pt>
                <c:pt idx="2699">
                  <c:v>5.1639390182495113</c:v>
                </c:pt>
                <c:pt idx="2700">
                  <c:v>5.1655497741699214</c:v>
                </c:pt>
                <c:pt idx="2701">
                  <c:v>5.1671815109252925</c:v>
                </c:pt>
                <c:pt idx="2702">
                  <c:v>5.1689000320434566</c:v>
                </c:pt>
                <c:pt idx="2703">
                  <c:v>5.1705966186523433</c:v>
                </c:pt>
                <c:pt idx="2704">
                  <c:v>5.1722712707519527</c:v>
                </c:pt>
                <c:pt idx="2705">
                  <c:v>5.1739144515991207</c:v>
                </c:pt>
                <c:pt idx="2706">
                  <c:v>5.1756005477905269</c:v>
                </c:pt>
                <c:pt idx="2707">
                  <c:v>5.1772217941284175</c:v>
                </c:pt>
                <c:pt idx="2708">
                  <c:v>5.1788430404663082</c:v>
                </c:pt>
                <c:pt idx="2709">
                  <c:v>5.1805072021484371</c:v>
                </c:pt>
                <c:pt idx="2710">
                  <c:v>5.182171363830566</c:v>
                </c:pt>
                <c:pt idx="2711">
                  <c:v>5.1838460159301754</c:v>
                </c:pt>
                <c:pt idx="2712">
                  <c:v>5.1855321121215816</c:v>
                </c:pt>
                <c:pt idx="2713">
                  <c:v>5.1871752929687496</c:v>
                </c:pt>
                <c:pt idx="2714">
                  <c:v>5.1888928604125972</c:v>
                </c:pt>
                <c:pt idx="2715">
                  <c:v>5.1905789566040035</c:v>
                </c:pt>
                <c:pt idx="2716">
                  <c:v>5.1922221374511714</c:v>
                </c:pt>
                <c:pt idx="2717">
                  <c:v>5.1938433837890621</c:v>
                </c:pt>
                <c:pt idx="2718">
                  <c:v>5.1954751205444332</c:v>
                </c:pt>
                <c:pt idx="2719">
                  <c:v>5.1971507263183589</c:v>
                </c:pt>
                <c:pt idx="2720">
                  <c:v>5.1988358688354488</c:v>
                </c:pt>
                <c:pt idx="2721">
                  <c:v>5.2005438995361324</c:v>
                </c:pt>
                <c:pt idx="2722">
                  <c:v>5.2022185516357418</c:v>
                </c:pt>
                <c:pt idx="2723">
                  <c:v>5.2039151382446285</c:v>
                </c:pt>
                <c:pt idx="2724">
                  <c:v>5.2055468749999996</c:v>
                </c:pt>
                <c:pt idx="2725">
                  <c:v>5.207200546264648</c:v>
                </c:pt>
                <c:pt idx="2726">
                  <c:v>5.2088761520385738</c:v>
                </c:pt>
                <c:pt idx="2727">
                  <c:v>5.21056224822998</c:v>
                </c:pt>
                <c:pt idx="2728">
                  <c:v>5.2121720504760738</c:v>
                </c:pt>
                <c:pt idx="2729">
                  <c:v>5.2138476562499996</c:v>
                </c:pt>
                <c:pt idx="2730">
                  <c:v>5.2155442428588863</c:v>
                </c:pt>
                <c:pt idx="2731">
                  <c:v>5.2172303390502925</c:v>
                </c:pt>
                <c:pt idx="2732">
                  <c:v>5.2189583969116207</c:v>
                </c:pt>
                <c:pt idx="2733">
                  <c:v>5.2206015777587886</c:v>
                </c:pt>
                <c:pt idx="2734">
                  <c:v>5.2222018432617183</c:v>
                </c:pt>
                <c:pt idx="2735">
                  <c:v>5.2237906646728511</c:v>
                </c:pt>
                <c:pt idx="2736">
                  <c:v>5.2255082321166988</c:v>
                </c:pt>
                <c:pt idx="2737">
                  <c:v>5.2272162628173824</c:v>
                </c:pt>
                <c:pt idx="2738">
                  <c:v>5.22893383026123</c:v>
                </c:pt>
                <c:pt idx="2739">
                  <c:v>5.2305875015258785</c:v>
                </c:pt>
                <c:pt idx="2740">
                  <c:v>5.2322621536254879</c:v>
                </c:pt>
                <c:pt idx="2741">
                  <c:v>5.2339587402343746</c:v>
                </c:pt>
                <c:pt idx="2742">
                  <c:v>5.235612411499023</c:v>
                </c:pt>
                <c:pt idx="2743">
                  <c:v>5.2372775268554683</c:v>
                </c:pt>
                <c:pt idx="2744">
                  <c:v>5.2389197540283199</c:v>
                </c:pt>
                <c:pt idx="2745">
                  <c:v>5.2405410003662105</c:v>
                </c:pt>
                <c:pt idx="2746">
                  <c:v>5.2422166061401363</c:v>
                </c:pt>
                <c:pt idx="2747">
                  <c:v>5.243913192749023</c:v>
                </c:pt>
                <c:pt idx="2748">
                  <c:v>5.2455878448486324</c:v>
                </c:pt>
                <c:pt idx="2749">
                  <c:v>5.2473378372192379</c:v>
                </c:pt>
                <c:pt idx="2750">
                  <c:v>5.2489915084838863</c:v>
                </c:pt>
                <c:pt idx="2751">
                  <c:v>5.2506137084960933</c:v>
                </c:pt>
                <c:pt idx="2752">
                  <c:v>5.2522025299072261</c:v>
                </c:pt>
                <c:pt idx="2753">
                  <c:v>5.253866691589355</c:v>
                </c:pt>
                <c:pt idx="2754">
                  <c:v>5.2555852127075191</c:v>
                </c:pt>
                <c:pt idx="2755">
                  <c:v>5.257249374389648</c:v>
                </c:pt>
                <c:pt idx="2756">
                  <c:v>5.2588916015624996</c:v>
                </c:pt>
                <c:pt idx="2757">
                  <c:v>5.2605567169189449</c:v>
                </c:pt>
                <c:pt idx="2758">
                  <c:v>5.2622313690185543</c:v>
                </c:pt>
                <c:pt idx="2759">
                  <c:v>5.2639384460449214</c:v>
                </c:pt>
                <c:pt idx="2760">
                  <c:v>5.2655711364746089</c:v>
                </c:pt>
                <c:pt idx="2761">
                  <c:v>5.2672143173217769</c:v>
                </c:pt>
                <c:pt idx="2762">
                  <c:v>5.2688136291503902</c:v>
                </c:pt>
                <c:pt idx="2763">
                  <c:v>5.2704777908325191</c:v>
                </c:pt>
                <c:pt idx="2764">
                  <c:v>5.2721858215332027</c:v>
                </c:pt>
                <c:pt idx="2765">
                  <c:v>5.2738604736328121</c:v>
                </c:pt>
                <c:pt idx="2766">
                  <c:v>5.2755675506591793</c:v>
                </c:pt>
                <c:pt idx="2767">
                  <c:v>5.2772212219238277</c:v>
                </c:pt>
                <c:pt idx="2768">
                  <c:v>5.2788968276977535</c:v>
                </c:pt>
                <c:pt idx="2769">
                  <c:v>5.2805066299438472</c:v>
                </c:pt>
                <c:pt idx="2770">
                  <c:v>5.282182235717773</c:v>
                </c:pt>
                <c:pt idx="2771">
                  <c:v>5.2838139724731441</c:v>
                </c:pt>
                <c:pt idx="2772">
                  <c:v>5.2855000686645504</c:v>
                </c:pt>
                <c:pt idx="2773">
                  <c:v>5.2871642303466793</c:v>
                </c:pt>
                <c:pt idx="2774">
                  <c:v>5.288860816955566</c:v>
                </c:pt>
                <c:pt idx="2775">
                  <c:v>5.2905574035644527</c:v>
                </c:pt>
                <c:pt idx="2776">
                  <c:v>5.2922330093383785</c:v>
                </c:pt>
                <c:pt idx="2777">
                  <c:v>5.2939295959472652</c:v>
                </c:pt>
                <c:pt idx="2778">
                  <c:v>5.2955393981933589</c:v>
                </c:pt>
                <c:pt idx="2779">
                  <c:v>5.2971825790405269</c:v>
                </c:pt>
                <c:pt idx="2780">
                  <c:v>5.2988038253784175</c:v>
                </c:pt>
                <c:pt idx="2781">
                  <c:v>5.3004794311523433</c:v>
                </c:pt>
                <c:pt idx="2782">
                  <c:v>5.3022074890136714</c:v>
                </c:pt>
                <c:pt idx="2783">
                  <c:v>5.3038935852050777</c:v>
                </c:pt>
                <c:pt idx="2784">
                  <c:v>5.3055901718139644</c:v>
                </c:pt>
                <c:pt idx="2785">
                  <c:v>5.3072543334960933</c:v>
                </c:pt>
                <c:pt idx="2786">
                  <c:v>5.3088755798339839</c:v>
                </c:pt>
                <c:pt idx="2787">
                  <c:v>5.3105616760253902</c:v>
                </c:pt>
                <c:pt idx="2788">
                  <c:v>5.3121943664550777</c:v>
                </c:pt>
                <c:pt idx="2789">
                  <c:v>5.3138795089721675</c:v>
                </c:pt>
                <c:pt idx="2790">
                  <c:v>5.3155436706542964</c:v>
                </c:pt>
                <c:pt idx="2791">
                  <c:v>5.3172402572631832</c:v>
                </c:pt>
                <c:pt idx="2792">
                  <c:v>5.3189263534545894</c:v>
                </c:pt>
                <c:pt idx="2793">
                  <c:v>5.3206553649902339</c:v>
                </c:pt>
                <c:pt idx="2794">
                  <c:v>5.3223519515991207</c:v>
                </c:pt>
                <c:pt idx="2795">
                  <c:v>5.3239627075195308</c:v>
                </c:pt>
                <c:pt idx="2796">
                  <c:v>5.3255620193481441</c:v>
                </c:pt>
                <c:pt idx="2797">
                  <c:v>5.3272052001953121</c:v>
                </c:pt>
                <c:pt idx="2798">
                  <c:v>5.328869361877441</c:v>
                </c:pt>
                <c:pt idx="2799">
                  <c:v>5.3305659484863277</c:v>
                </c:pt>
                <c:pt idx="2800">
                  <c:v>5.3322949600219722</c:v>
                </c:pt>
                <c:pt idx="2801">
                  <c:v>5.3339591217041011</c:v>
                </c:pt>
                <c:pt idx="2802">
                  <c:v>5.3356127929687496</c:v>
                </c:pt>
                <c:pt idx="2803">
                  <c:v>5.337266464233398</c:v>
                </c:pt>
                <c:pt idx="2804">
                  <c:v>5.3389411163330074</c:v>
                </c:pt>
                <c:pt idx="2805">
                  <c:v>5.3405842971801754</c:v>
                </c:pt>
                <c:pt idx="2806">
                  <c:v>5.3422379684448238</c:v>
                </c:pt>
                <c:pt idx="2807">
                  <c:v>5.3438811492919918</c:v>
                </c:pt>
                <c:pt idx="2808">
                  <c:v>5.3455558013916011</c:v>
                </c:pt>
                <c:pt idx="2809">
                  <c:v>5.34721996307373</c:v>
                </c:pt>
                <c:pt idx="2810">
                  <c:v>5.3489494514465328</c:v>
                </c:pt>
                <c:pt idx="2811">
                  <c:v>5.3506345939636226</c:v>
                </c:pt>
                <c:pt idx="2812">
                  <c:v>5.3522987556457515</c:v>
                </c:pt>
                <c:pt idx="2813">
                  <c:v>5.3538885307312007</c:v>
                </c:pt>
                <c:pt idx="2814">
                  <c:v>5.3554992866516109</c:v>
                </c:pt>
                <c:pt idx="2815">
                  <c:v>5.3571529579162593</c:v>
                </c:pt>
                <c:pt idx="2816">
                  <c:v>5.3588600349426265</c:v>
                </c:pt>
                <c:pt idx="2817">
                  <c:v>5.3605671119689937</c:v>
                </c:pt>
                <c:pt idx="2818">
                  <c:v>5.3622207832336422</c:v>
                </c:pt>
                <c:pt idx="2819">
                  <c:v>5.3638744544982906</c:v>
                </c:pt>
                <c:pt idx="2820">
                  <c:v>5.3655386161804195</c:v>
                </c:pt>
                <c:pt idx="2821">
                  <c:v>5.3672456932067867</c:v>
                </c:pt>
                <c:pt idx="2822">
                  <c:v>5.3688993644714351</c:v>
                </c:pt>
                <c:pt idx="2823">
                  <c:v>5.3705101203918453</c:v>
                </c:pt>
                <c:pt idx="2824">
                  <c:v>5.3721637916564937</c:v>
                </c:pt>
                <c:pt idx="2825">
                  <c:v>5.3738174629211422</c:v>
                </c:pt>
                <c:pt idx="2826">
                  <c:v>5.3754816246032711</c:v>
                </c:pt>
                <c:pt idx="2827">
                  <c:v>5.3771887016296382</c:v>
                </c:pt>
                <c:pt idx="2828">
                  <c:v>5.3789072227478023</c:v>
                </c:pt>
                <c:pt idx="2829">
                  <c:v>5.380603809356689</c:v>
                </c:pt>
                <c:pt idx="2830">
                  <c:v>5.3822145652770992</c:v>
                </c:pt>
                <c:pt idx="2831">
                  <c:v>5.3838567924499507</c:v>
                </c:pt>
                <c:pt idx="2832">
                  <c:v>5.3854999732971187</c:v>
                </c:pt>
                <c:pt idx="2833">
                  <c:v>5.387186069488525</c:v>
                </c:pt>
                <c:pt idx="2834">
                  <c:v>5.3888607215881343</c:v>
                </c:pt>
                <c:pt idx="2835">
                  <c:v>5.3905792427062984</c:v>
                </c:pt>
                <c:pt idx="2836">
                  <c:v>5.39222146987915</c:v>
                </c:pt>
                <c:pt idx="2837">
                  <c:v>5.3938751411437984</c:v>
                </c:pt>
                <c:pt idx="2838">
                  <c:v>5.3956146430969234</c:v>
                </c:pt>
                <c:pt idx="2839">
                  <c:v>5.3972473335266109</c:v>
                </c:pt>
                <c:pt idx="2840">
                  <c:v>5.398879070281982</c:v>
                </c:pt>
                <c:pt idx="2841">
                  <c:v>5.4005108070373531</c:v>
                </c:pt>
                <c:pt idx="2842">
                  <c:v>5.4021759223937984</c:v>
                </c:pt>
                <c:pt idx="2843">
                  <c:v>5.4038725090026851</c:v>
                </c:pt>
                <c:pt idx="2844">
                  <c:v>5.405557651519775</c:v>
                </c:pt>
                <c:pt idx="2845">
                  <c:v>5.4072866630554195</c:v>
                </c:pt>
                <c:pt idx="2846">
                  <c:v>5.4089727592468257</c:v>
                </c:pt>
                <c:pt idx="2847">
                  <c:v>5.4106264305114742</c:v>
                </c:pt>
                <c:pt idx="2848">
                  <c:v>5.4122371864318843</c:v>
                </c:pt>
                <c:pt idx="2849">
                  <c:v>5.4138908576965328</c:v>
                </c:pt>
                <c:pt idx="2850">
                  <c:v>5.4155550193786617</c:v>
                </c:pt>
                <c:pt idx="2851">
                  <c:v>5.4172401618957515</c:v>
                </c:pt>
                <c:pt idx="2852">
                  <c:v>5.4188938331604</c:v>
                </c:pt>
                <c:pt idx="2853">
                  <c:v>5.4205904197692867</c:v>
                </c:pt>
                <c:pt idx="2854">
                  <c:v>5.4222440910339351</c:v>
                </c:pt>
                <c:pt idx="2855">
                  <c:v>5.4239731025695797</c:v>
                </c:pt>
                <c:pt idx="2856">
                  <c:v>5.4256372642517086</c:v>
                </c:pt>
                <c:pt idx="2857">
                  <c:v>5.427290935516357</c:v>
                </c:pt>
                <c:pt idx="2858">
                  <c:v>5.4288912010192867</c:v>
                </c:pt>
                <c:pt idx="2859">
                  <c:v>5.4305229377746578</c:v>
                </c:pt>
                <c:pt idx="2860">
                  <c:v>5.432230014801025</c:v>
                </c:pt>
                <c:pt idx="2861">
                  <c:v>5.4338836860656734</c:v>
                </c:pt>
                <c:pt idx="2862">
                  <c:v>5.4355802726745601</c:v>
                </c:pt>
                <c:pt idx="2863">
                  <c:v>5.4372663688659664</c:v>
                </c:pt>
                <c:pt idx="2864">
                  <c:v>5.4389410209655757</c:v>
                </c:pt>
                <c:pt idx="2865">
                  <c:v>5.4405517768859859</c:v>
                </c:pt>
                <c:pt idx="2866">
                  <c:v>5.4421949577331539</c:v>
                </c:pt>
                <c:pt idx="2867">
                  <c:v>5.4438486289978023</c:v>
                </c:pt>
                <c:pt idx="2868">
                  <c:v>5.4455023002624507</c:v>
                </c:pt>
                <c:pt idx="2869">
                  <c:v>5.447188396453857</c:v>
                </c:pt>
                <c:pt idx="2870">
                  <c:v>5.4488630485534664</c:v>
                </c:pt>
                <c:pt idx="2871">
                  <c:v>5.450484294891357</c:v>
                </c:pt>
                <c:pt idx="2872">
                  <c:v>5.4522133064270015</c:v>
                </c:pt>
                <c:pt idx="2873">
                  <c:v>5.4539098930358882</c:v>
                </c:pt>
                <c:pt idx="2874">
                  <c:v>5.4555845451354976</c:v>
                </c:pt>
                <c:pt idx="2875">
                  <c:v>5.4571848106384273</c:v>
                </c:pt>
                <c:pt idx="2876">
                  <c:v>5.4588384819030757</c:v>
                </c:pt>
                <c:pt idx="2877">
                  <c:v>5.4604702186584468</c:v>
                </c:pt>
                <c:pt idx="2878">
                  <c:v>5.462177295684814</c:v>
                </c:pt>
                <c:pt idx="2879">
                  <c:v>5.4638853263854976</c:v>
                </c:pt>
                <c:pt idx="2880">
                  <c:v>5.4655389976501461</c:v>
                </c:pt>
                <c:pt idx="2881">
                  <c:v>5.4672565650939937</c:v>
                </c:pt>
                <c:pt idx="2882">
                  <c:v>5.4688883018493648</c:v>
                </c:pt>
                <c:pt idx="2883">
                  <c:v>5.4705419731140132</c:v>
                </c:pt>
                <c:pt idx="2884">
                  <c:v>5.4722070884704586</c:v>
                </c:pt>
                <c:pt idx="2885">
                  <c:v>5.4738388252258297</c:v>
                </c:pt>
                <c:pt idx="2886">
                  <c:v>5.4755249214172359</c:v>
                </c:pt>
                <c:pt idx="2887">
                  <c:v>5.4771671485900875</c:v>
                </c:pt>
                <c:pt idx="2888">
                  <c:v>5.4788532447814937</c:v>
                </c:pt>
                <c:pt idx="2889">
                  <c:v>5.4805603218078609</c:v>
                </c:pt>
                <c:pt idx="2890">
                  <c:v>5.4822683525085445</c:v>
                </c:pt>
                <c:pt idx="2891">
                  <c:v>5.4839534950256343</c:v>
                </c:pt>
                <c:pt idx="2892">
                  <c:v>5.4855642509460445</c:v>
                </c:pt>
                <c:pt idx="2893">
                  <c:v>5.4871750068664547</c:v>
                </c:pt>
                <c:pt idx="2894">
                  <c:v>5.4888181877136226</c:v>
                </c:pt>
                <c:pt idx="2895">
                  <c:v>5.4905462455749507</c:v>
                </c:pt>
                <c:pt idx="2896">
                  <c:v>5.492232341766357</c:v>
                </c:pt>
                <c:pt idx="2897">
                  <c:v>5.4939394187927242</c:v>
                </c:pt>
                <c:pt idx="2898">
                  <c:v>5.4955930900573726</c:v>
                </c:pt>
                <c:pt idx="2899">
                  <c:v>5.4972572517395015</c:v>
                </c:pt>
                <c:pt idx="2900">
                  <c:v>5.4989757728576656</c:v>
                </c:pt>
                <c:pt idx="2901">
                  <c:v>5.5006189537048336</c:v>
                </c:pt>
                <c:pt idx="2902">
                  <c:v>5.5022402000427242</c:v>
                </c:pt>
                <c:pt idx="2903">
                  <c:v>5.5038719367980953</c:v>
                </c:pt>
                <c:pt idx="2904">
                  <c:v>5.5055475425720211</c:v>
                </c:pt>
                <c:pt idx="2905">
                  <c:v>5.5072012138366695</c:v>
                </c:pt>
                <c:pt idx="2906">
                  <c:v>5.5089407157897945</c:v>
                </c:pt>
                <c:pt idx="2907">
                  <c:v>5.5106477928161617</c:v>
                </c:pt>
                <c:pt idx="2908">
                  <c:v>5.5123329353332515</c:v>
                </c:pt>
                <c:pt idx="2909">
                  <c:v>5.5139436912536617</c:v>
                </c:pt>
                <c:pt idx="2910">
                  <c:v>5.5155973625183101</c:v>
                </c:pt>
                <c:pt idx="2911">
                  <c:v>5.5171976280212398</c:v>
                </c:pt>
                <c:pt idx="2912">
                  <c:v>5.518904705047607</c:v>
                </c:pt>
                <c:pt idx="2913">
                  <c:v>5.5205793571472164</c:v>
                </c:pt>
                <c:pt idx="2914">
                  <c:v>5.5222444725036617</c:v>
                </c:pt>
                <c:pt idx="2915">
                  <c:v>5.5239296150207515</c:v>
                </c:pt>
                <c:pt idx="2916">
                  <c:v>5.5255518150329586</c:v>
                </c:pt>
                <c:pt idx="2917">
                  <c:v>5.5272693824768062</c:v>
                </c:pt>
                <c:pt idx="2918">
                  <c:v>5.5289230537414547</c:v>
                </c:pt>
                <c:pt idx="2919">
                  <c:v>5.5305443000793453</c:v>
                </c:pt>
                <c:pt idx="2920">
                  <c:v>5.5321874809265132</c:v>
                </c:pt>
                <c:pt idx="2921">
                  <c:v>5.5338087272644039</c:v>
                </c:pt>
                <c:pt idx="2922">
                  <c:v>5.5354833793640132</c:v>
                </c:pt>
                <c:pt idx="2923">
                  <c:v>5.5372123908996578</c:v>
                </c:pt>
                <c:pt idx="2924">
                  <c:v>5.538919467926025</c:v>
                </c:pt>
                <c:pt idx="2925">
                  <c:v>5.5406055641174312</c:v>
                </c:pt>
                <c:pt idx="2926">
                  <c:v>5.5422268104553218</c:v>
                </c:pt>
                <c:pt idx="2927">
                  <c:v>5.543837566375732</c:v>
                </c:pt>
                <c:pt idx="2928">
                  <c:v>5.5455122184753414</c:v>
                </c:pt>
                <c:pt idx="2929">
                  <c:v>5.5471658897399898</c:v>
                </c:pt>
                <c:pt idx="2930">
                  <c:v>5.5488310050964351</c:v>
                </c:pt>
                <c:pt idx="2931">
                  <c:v>5.550516147613525</c:v>
                </c:pt>
                <c:pt idx="2932">
                  <c:v>5.5521698188781734</c:v>
                </c:pt>
                <c:pt idx="2933">
                  <c:v>5.5538559150695797</c:v>
                </c:pt>
                <c:pt idx="2934">
                  <c:v>5.5555734825134273</c:v>
                </c:pt>
                <c:pt idx="2935">
                  <c:v>5.5572595787048336</c:v>
                </c:pt>
                <c:pt idx="2936">
                  <c:v>5.5588808250427242</c:v>
                </c:pt>
                <c:pt idx="2937">
                  <c:v>5.5605240058898922</c:v>
                </c:pt>
                <c:pt idx="2938">
                  <c:v>5.5621671867370601</c:v>
                </c:pt>
                <c:pt idx="2939">
                  <c:v>5.5637989234924312</c:v>
                </c:pt>
                <c:pt idx="2940">
                  <c:v>5.5655279350280757</c:v>
                </c:pt>
                <c:pt idx="2941">
                  <c:v>5.5672245216369625</c:v>
                </c:pt>
                <c:pt idx="2942">
                  <c:v>5.5689211082458492</c:v>
                </c:pt>
                <c:pt idx="2943">
                  <c:v>5.5705747795104976</c:v>
                </c:pt>
                <c:pt idx="2944">
                  <c:v>5.5722284507751461</c:v>
                </c:pt>
                <c:pt idx="2945">
                  <c:v>5.5738496971130367</c:v>
                </c:pt>
                <c:pt idx="2946">
                  <c:v>5.5755138587951656</c:v>
                </c:pt>
                <c:pt idx="2947">
                  <c:v>5.5771999549865718</c:v>
                </c:pt>
                <c:pt idx="2948">
                  <c:v>5.5788641166687007</c:v>
                </c:pt>
                <c:pt idx="2949">
                  <c:v>5.5805387687683101</c:v>
                </c:pt>
                <c:pt idx="2950">
                  <c:v>5.5822248649597164</c:v>
                </c:pt>
                <c:pt idx="2951">
                  <c:v>5.5839319419860836</c:v>
                </c:pt>
                <c:pt idx="2952">
                  <c:v>5.5856504631042476</c:v>
                </c:pt>
                <c:pt idx="2953">
                  <c:v>5.587325115203857</c:v>
                </c:pt>
                <c:pt idx="2954">
                  <c:v>5.5889358711242672</c:v>
                </c:pt>
                <c:pt idx="2955">
                  <c:v>5.5905466270446773</c:v>
                </c:pt>
                <c:pt idx="2956">
                  <c:v>5.5922107887268062</c:v>
                </c:pt>
                <c:pt idx="2957">
                  <c:v>5.5938968849182125</c:v>
                </c:pt>
                <c:pt idx="2958">
                  <c:v>5.5956039619445797</c:v>
                </c:pt>
                <c:pt idx="2959">
                  <c:v>5.5972900581359859</c:v>
                </c:pt>
                <c:pt idx="2960">
                  <c:v>5.5989322853088375</c:v>
                </c:pt>
                <c:pt idx="2961">
                  <c:v>5.6006288719177242</c:v>
                </c:pt>
                <c:pt idx="2962">
                  <c:v>5.6022615623474117</c:v>
                </c:pt>
                <c:pt idx="2963">
                  <c:v>5.6039037895202632</c:v>
                </c:pt>
                <c:pt idx="2964">
                  <c:v>5.605579395294189</c:v>
                </c:pt>
                <c:pt idx="2965">
                  <c:v>5.6072111320495601</c:v>
                </c:pt>
                <c:pt idx="2966">
                  <c:v>5.608875293731689</c:v>
                </c:pt>
                <c:pt idx="2967">
                  <c:v>5.6105404090881343</c:v>
                </c:pt>
                <c:pt idx="2968">
                  <c:v>5.612257976531982</c:v>
                </c:pt>
                <c:pt idx="2969">
                  <c:v>5.6139326286315914</c:v>
                </c:pt>
                <c:pt idx="2970">
                  <c:v>5.6156082344055172</c:v>
                </c:pt>
                <c:pt idx="2971">
                  <c:v>5.6172189903259273</c:v>
                </c:pt>
                <c:pt idx="2972">
                  <c:v>5.6188402366638179</c:v>
                </c:pt>
                <c:pt idx="2973">
                  <c:v>5.6204939079284664</c:v>
                </c:pt>
                <c:pt idx="2974">
                  <c:v>5.6221580696105953</c:v>
                </c:pt>
                <c:pt idx="2975">
                  <c:v>5.6238765907287593</c:v>
                </c:pt>
                <c:pt idx="2976">
                  <c:v>5.6255617332458492</c:v>
                </c:pt>
                <c:pt idx="2977">
                  <c:v>5.6272049140930172</c:v>
                </c:pt>
                <c:pt idx="2978">
                  <c:v>5.6288585853576656</c:v>
                </c:pt>
                <c:pt idx="2979">
                  <c:v>5.630533237457275</c:v>
                </c:pt>
                <c:pt idx="2980">
                  <c:v>5.6322088432312007</c:v>
                </c:pt>
                <c:pt idx="2981">
                  <c:v>5.6338405799865718</c:v>
                </c:pt>
                <c:pt idx="2982">
                  <c:v>5.6354942512512203</c:v>
                </c:pt>
                <c:pt idx="2983">
                  <c:v>5.6371698570251461</c:v>
                </c:pt>
                <c:pt idx="2984">
                  <c:v>5.6388120841979976</c:v>
                </c:pt>
                <c:pt idx="2985">
                  <c:v>5.6405306053161617</c:v>
                </c:pt>
                <c:pt idx="2986">
                  <c:v>5.6422376823425289</c:v>
                </c:pt>
                <c:pt idx="2987">
                  <c:v>5.6439237785339351</c:v>
                </c:pt>
                <c:pt idx="2988">
                  <c:v>5.645587940216064</c:v>
                </c:pt>
                <c:pt idx="2989">
                  <c:v>5.6472196769714351</c:v>
                </c:pt>
                <c:pt idx="2990">
                  <c:v>5.6488199424743648</c:v>
                </c:pt>
                <c:pt idx="2991">
                  <c:v>5.6504945945739742</c:v>
                </c:pt>
                <c:pt idx="2992">
                  <c:v>5.6521806907653804</c:v>
                </c:pt>
                <c:pt idx="2993">
                  <c:v>5.6538772773742672</c:v>
                </c:pt>
                <c:pt idx="2994">
                  <c:v>5.6555519294738765</c:v>
                </c:pt>
                <c:pt idx="2995">
                  <c:v>5.6571951103210445</c:v>
                </c:pt>
                <c:pt idx="2996">
                  <c:v>5.6589346122741695</c:v>
                </c:pt>
                <c:pt idx="2997">
                  <c:v>5.6605987739562984</c:v>
                </c:pt>
                <c:pt idx="2998">
                  <c:v>5.6622419548034664</c:v>
                </c:pt>
                <c:pt idx="2999">
                  <c:v>5.663863201141357</c:v>
                </c:pt>
                <c:pt idx="3000">
                  <c:v>5.6654844474792476</c:v>
                </c:pt>
                <c:pt idx="3001">
                  <c:v>5.6671810340881343</c:v>
                </c:pt>
                <c:pt idx="3002">
                  <c:v>5.6689100456237789</c:v>
                </c:pt>
                <c:pt idx="3003">
                  <c:v>5.6706171226501461</c:v>
                </c:pt>
                <c:pt idx="3004">
                  <c:v>5.6723032188415523</c:v>
                </c:pt>
                <c:pt idx="3005">
                  <c:v>5.6739673805236812</c:v>
                </c:pt>
                <c:pt idx="3006">
                  <c:v>5.6756210517883297</c:v>
                </c:pt>
                <c:pt idx="3007">
                  <c:v>5.6772318077087398</c:v>
                </c:pt>
                <c:pt idx="3008">
                  <c:v>5.6788959693908687</c:v>
                </c:pt>
                <c:pt idx="3009">
                  <c:v>5.6805496406555172</c:v>
                </c:pt>
                <c:pt idx="3010">
                  <c:v>5.6822571945190425</c:v>
                </c:pt>
                <c:pt idx="3011">
                  <c:v>5.6839318466186519</c:v>
                </c:pt>
                <c:pt idx="3012">
                  <c:v>5.6855540466308589</c:v>
                </c:pt>
                <c:pt idx="3013">
                  <c:v>5.6872821044921871</c:v>
                </c:pt>
                <c:pt idx="3014">
                  <c:v>5.6889891815185543</c:v>
                </c:pt>
                <c:pt idx="3015">
                  <c:v>5.6906428527832027</c:v>
                </c:pt>
                <c:pt idx="3016">
                  <c:v>5.6922650527954097</c:v>
                </c:pt>
                <c:pt idx="3017">
                  <c:v>5.6938862991333004</c:v>
                </c:pt>
                <c:pt idx="3018">
                  <c:v>5.695507545471191</c:v>
                </c:pt>
                <c:pt idx="3019">
                  <c:v>5.6972365570068355</c:v>
                </c:pt>
                <c:pt idx="3020">
                  <c:v>5.6989112091064449</c:v>
                </c:pt>
                <c:pt idx="3021">
                  <c:v>5.7005973052978511</c:v>
                </c:pt>
                <c:pt idx="3022">
                  <c:v>5.70226146697998</c:v>
                </c:pt>
                <c:pt idx="3023">
                  <c:v>5.7039361190795894</c:v>
                </c:pt>
                <c:pt idx="3024">
                  <c:v>5.7055363845825191</c:v>
                </c:pt>
                <c:pt idx="3025">
                  <c:v>5.7071795654296871</c:v>
                </c:pt>
                <c:pt idx="3026">
                  <c:v>5.708843727111816</c:v>
                </c:pt>
                <c:pt idx="3027">
                  <c:v>5.7105183792114254</c:v>
                </c:pt>
                <c:pt idx="3028">
                  <c:v>5.7121825408935543</c:v>
                </c:pt>
                <c:pt idx="3029">
                  <c:v>5.7138362121582027</c:v>
                </c:pt>
                <c:pt idx="3030">
                  <c:v>5.7155327987670894</c:v>
                </c:pt>
                <c:pt idx="3031">
                  <c:v>5.7172293853759761</c:v>
                </c:pt>
                <c:pt idx="3032">
                  <c:v>5.7189259719848629</c:v>
                </c:pt>
                <c:pt idx="3033">
                  <c:v>5.7205472183227535</c:v>
                </c:pt>
                <c:pt idx="3034">
                  <c:v>5.7221694183349605</c:v>
                </c:pt>
                <c:pt idx="3035">
                  <c:v>5.7237906646728511</c:v>
                </c:pt>
                <c:pt idx="3036">
                  <c:v>5.7255082321166988</c:v>
                </c:pt>
                <c:pt idx="3037">
                  <c:v>5.727194328308105</c:v>
                </c:pt>
                <c:pt idx="3038">
                  <c:v>5.7288909149169918</c:v>
                </c:pt>
                <c:pt idx="3039">
                  <c:v>5.7305340957641597</c:v>
                </c:pt>
                <c:pt idx="3040">
                  <c:v>5.7322516632080074</c:v>
                </c:pt>
                <c:pt idx="3041">
                  <c:v>5.7339053344726558</c:v>
                </c:pt>
                <c:pt idx="3042">
                  <c:v>5.7355265808105464</c:v>
                </c:pt>
                <c:pt idx="3043">
                  <c:v>5.7371802520751949</c:v>
                </c:pt>
                <c:pt idx="3044">
                  <c:v>5.7388549041748043</c:v>
                </c:pt>
                <c:pt idx="3045">
                  <c:v>5.7405085754394527</c:v>
                </c:pt>
                <c:pt idx="3046">
                  <c:v>5.7421622467041011</c:v>
                </c:pt>
                <c:pt idx="3047">
                  <c:v>5.7438912582397457</c:v>
                </c:pt>
                <c:pt idx="3048">
                  <c:v>5.7455983352661129</c:v>
                </c:pt>
                <c:pt idx="3049">
                  <c:v>5.7472624969482418</c:v>
                </c:pt>
                <c:pt idx="3050">
                  <c:v>5.7489056777954097</c:v>
                </c:pt>
                <c:pt idx="3051">
                  <c:v>5.7505383682250972</c:v>
                </c:pt>
                <c:pt idx="3052">
                  <c:v>5.75212718963623</c:v>
                </c:pt>
                <c:pt idx="3053">
                  <c:v>5.7538237762451168</c:v>
                </c:pt>
                <c:pt idx="3054">
                  <c:v>5.7555413436889644</c:v>
                </c:pt>
                <c:pt idx="3055">
                  <c:v>5.7572922897338863</c:v>
                </c:pt>
                <c:pt idx="3056">
                  <c:v>5.7589240264892574</c:v>
                </c:pt>
                <c:pt idx="3057">
                  <c:v>5.7606206130981441</c:v>
                </c:pt>
                <c:pt idx="3058">
                  <c:v>5.7622742843627925</c:v>
                </c:pt>
                <c:pt idx="3059">
                  <c:v>5.7639384460449214</c:v>
                </c:pt>
                <c:pt idx="3060">
                  <c:v>5.7655925941467281</c:v>
                </c:pt>
                <c:pt idx="3061">
                  <c:v>5.7672243309020992</c:v>
                </c:pt>
                <c:pt idx="3062">
                  <c:v>5.7688780021667476</c:v>
                </c:pt>
                <c:pt idx="3063">
                  <c:v>5.770552654266357</c:v>
                </c:pt>
                <c:pt idx="3064">
                  <c:v>5.7722711753845211</c:v>
                </c:pt>
                <c:pt idx="3065">
                  <c:v>5.7739563179016109</c:v>
                </c:pt>
                <c:pt idx="3066">
                  <c:v>5.7756319236755367</c:v>
                </c:pt>
                <c:pt idx="3067">
                  <c:v>5.7773180198669429</c:v>
                </c:pt>
                <c:pt idx="3068">
                  <c:v>5.7789287757873531</c:v>
                </c:pt>
                <c:pt idx="3069">
                  <c:v>5.7805385780334468</c:v>
                </c:pt>
                <c:pt idx="3070">
                  <c:v>5.7821922492980953</c:v>
                </c:pt>
                <c:pt idx="3071">
                  <c:v>5.7839107704162593</c:v>
                </c:pt>
                <c:pt idx="3072">
                  <c:v>5.7855749320983882</c:v>
                </c:pt>
                <c:pt idx="3073">
                  <c:v>5.7872286033630367</c:v>
                </c:pt>
                <c:pt idx="3074">
                  <c:v>5.7889251899719234</c:v>
                </c:pt>
                <c:pt idx="3075">
                  <c:v>5.7905683708190914</c:v>
                </c:pt>
                <c:pt idx="3076">
                  <c:v>5.7922535133361812</c:v>
                </c:pt>
                <c:pt idx="3077">
                  <c:v>5.7938966941833492</c:v>
                </c:pt>
                <c:pt idx="3078">
                  <c:v>5.7955179405212398</c:v>
                </c:pt>
                <c:pt idx="3079">
                  <c:v>5.7971496772766109</c:v>
                </c:pt>
                <c:pt idx="3080">
                  <c:v>5.7988357734680172</c:v>
                </c:pt>
                <c:pt idx="3081">
                  <c:v>5.8005218696594234</c:v>
                </c:pt>
                <c:pt idx="3082">
                  <c:v>5.8022079658508297</c:v>
                </c:pt>
                <c:pt idx="3083">
                  <c:v>5.803882617950439</c:v>
                </c:pt>
                <c:pt idx="3084">
                  <c:v>5.8055572700500484</c:v>
                </c:pt>
                <c:pt idx="3085">
                  <c:v>5.8072109413146968</c:v>
                </c:pt>
                <c:pt idx="3086">
                  <c:v>5.8088541221618648</c:v>
                </c:pt>
                <c:pt idx="3087">
                  <c:v>5.8104973030090328</c:v>
                </c:pt>
                <c:pt idx="3088">
                  <c:v>5.8121509742736812</c:v>
                </c:pt>
                <c:pt idx="3089">
                  <c:v>5.8138475608825679</c:v>
                </c:pt>
                <c:pt idx="3090">
                  <c:v>5.8155117225646968</c:v>
                </c:pt>
                <c:pt idx="3091">
                  <c:v>5.8171978187561031</c:v>
                </c:pt>
                <c:pt idx="3092">
                  <c:v>5.8188934516906734</c:v>
                </c:pt>
                <c:pt idx="3093">
                  <c:v>5.8205795478820797</c:v>
                </c:pt>
                <c:pt idx="3094">
                  <c:v>5.8222437095642086</c:v>
                </c:pt>
                <c:pt idx="3095">
                  <c:v>5.8238763999938961</c:v>
                </c:pt>
                <c:pt idx="3096">
                  <c:v>5.8254976463317867</c:v>
                </c:pt>
                <c:pt idx="3097">
                  <c:v>5.8271408271789547</c:v>
                </c:pt>
                <c:pt idx="3098">
                  <c:v>5.8288479042053218</c:v>
                </c:pt>
                <c:pt idx="3099">
                  <c:v>5.8305444908142086</c:v>
                </c:pt>
                <c:pt idx="3100">
                  <c:v>5.8322620582580562</c:v>
                </c:pt>
                <c:pt idx="3101">
                  <c:v>5.8339157295227047</c:v>
                </c:pt>
                <c:pt idx="3102">
                  <c:v>5.8355913352966304</c:v>
                </c:pt>
                <c:pt idx="3103">
                  <c:v>5.8372125816345211</c:v>
                </c:pt>
                <c:pt idx="3104">
                  <c:v>5.8388662528991695</c:v>
                </c:pt>
                <c:pt idx="3105">
                  <c:v>5.8405084800720211</c:v>
                </c:pt>
                <c:pt idx="3106">
                  <c:v>5.8422050666809078</c:v>
                </c:pt>
                <c:pt idx="3107">
                  <c:v>5.8438701820373531</c:v>
                </c:pt>
                <c:pt idx="3108">
                  <c:v>5.8455772590637203</c:v>
                </c:pt>
                <c:pt idx="3109">
                  <c:v>5.8472624015808101</c:v>
                </c:pt>
                <c:pt idx="3110">
                  <c:v>5.8489809226989742</c:v>
                </c:pt>
                <c:pt idx="3111">
                  <c:v>5.8506670188903804</c:v>
                </c:pt>
                <c:pt idx="3112">
                  <c:v>5.8522768211364742</c:v>
                </c:pt>
                <c:pt idx="3113">
                  <c:v>5.8538770866394039</c:v>
                </c:pt>
                <c:pt idx="3114">
                  <c:v>5.8555097770690914</c:v>
                </c:pt>
                <c:pt idx="3115">
                  <c:v>5.857227344512939</c:v>
                </c:pt>
                <c:pt idx="3116">
                  <c:v>5.8589239311218257</c:v>
                </c:pt>
                <c:pt idx="3117">
                  <c:v>5.8606205177307125</c:v>
                </c:pt>
                <c:pt idx="3118">
                  <c:v>5.8622846794128414</c:v>
                </c:pt>
                <c:pt idx="3119">
                  <c:v>5.8639707756042476</c:v>
                </c:pt>
                <c:pt idx="3120">
                  <c:v>5.865645427703857</c:v>
                </c:pt>
                <c:pt idx="3121">
                  <c:v>5.8672561836242672</c:v>
                </c:pt>
                <c:pt idx="3122">
                  <c:v>5.8689098548889156</c:v>
                </c:pt>
                <c:pt idx="3123">
                  <c:v>5.8705415916442867</c:v>
                </c:pt>
                <c:pt idx="3124">
                  <c:v>5.8722381782531734</c:v>
                </c:pt>
                <c:pt idx="3125">
                  <c:v>5.8738708686828609</c:v>
                </c:pt>
                <c:pt idx="3126">
                  <c:v>5.8755569648742672</c:v>
                </c:pt>
                <c:pt idx="3127">
                  <c:v>5.8772850227355953</c:v>
                </c:pt>
                <c:pt idx="3128">
                  <c:v>5.8789491844177242</c:v>
                </c:pt>
                <c:pt idx="3129">
                  <c:v>5.8805923652648922</c:v>
                </c:pt>
                <c:pt idx="3130">
                  <c:v>5.8821926307678218</c:v>
                </c:pt>
                <c:pt idx="3131">
                  <c:v>5.8837919425964351</c:v>
                </c:pt>
                <c:pt idx="3132">
                  <c:v>5.8855104637145992</c:v>
                </c:pt>
                <c:pt idx="3133">
                  <c:v>5.8871851158142086</c:v>
                </c:pt>
                <c:pt idx="3134">
                  <c:v>5.8888931465148922</c:v>
                </c:pt>
                <c:pt idx="3135">
                  <c:v>5.8905458641052242</c:v>
                </c:pt>
                <c:pt idx="3136">
                  <c:v>5.8922109794616695</c:v>
                </c:pt>
                <c:pt idx="3137">
                  <c:v>5.8938856315612789</c:v>
                </c:pt>
                <c:pt idx="3138">
                  <c:v>5.8955612373352047</c:v>
                </c:pt>
                <c:pt idx="3139">
                  <c:v>5.8972139549255367</c:v>
                </c:pt>
                <c:pt idx="3140">
                  <c:v>5.8988466453552242</c:v>
                </c:pt>
                <c:pt idx="3141">
                  <c:v>5.9005003166198726</c:v>
                </c:pt>
                <c:pt idx="3142">
                  <c:v>5.9021539878845211</c:v>
                </c:pt>
                <c:pt idx="3143">
                  <c:v>5.9038286399841304</c:v>
                </c:pt>
                <c:pt idx="3144">
                  <c:v>5.9055471611022945</c:v>
                </c:pt>
                <c:pt idx="3145">
                  <c:v>5.9072542381286617</c:v>
                </c:pt>
                <c:pt idx="3146">
                  <c:v>5.9089079093933101</c:v>
                </c:pt>
                <c:pt idx="3147">
                  <c:v>5.9105396461486812</c:v>
                </c:pt>
                <c:pt idx="3148">
                  <c:v>5.9121608924865718</c:v>
                </c:pt>
                <c:pt idx="3149">
                  <c:v>5.9138260078430172</c:v>
                </c:pt>
                <c:pt idx="3150">
                  <c:v>5.915511150360107</c:v>
                </c:pt>
                <c:pt idx="3151">
                  <c:v>5.9172077369689937</c:v>
                </c:pt>
                <c:pt idx="3152">
                  <c:v>5.9188938331604</c:v>
                </c:pt>
                <c:pt idx="3153">
                  <c:v>5.9205579948425289</c:v>
                </c:pt>
                <c:pt idx="3154">
                  <c:v>5.9222440910339351</c:v>
                </c:pt>
                <c:pt idx="3155">
                  <c:v>5.9239301872253414</c:v>
                </c:pt>
                <c:pt idx="3156">
                  <c:v>5.9255619239807125</c:v>
                </c:pt>
                <c:pt idx="3157">
                  <c:v>5.9272051048278804</c:v>
                </c:pt>
                <c:pt idx="3158">
                  <c:v>5.9288368415832515</c:v>
                </c:pt>
                <c:pt idx="3159">
                  <c:v>5.9305114936828609</c:v>
                </c:pt>
                <c:pt idx="3160">
                  <c:v>5.9322195243835445</c:v>
                </c:pt>
                <c:pt idx="3161">
                  <c:v>5.9339375686645504</c:v>
                </c:pt>
                <c:pt idx="3162">
                  <c:v>5.9356122207641597</c:v>
                </c:pt>
                <c:pt idx="3163">
                  <c:v>5.937298316955566</c:v>
                </c:pt>
                <c:pt idx="3164">
                  <c:v>5.9389519882202144</c:v>
                </c:pt>
                <c:pt idx="3165">
                  <c:v>5.9405627441406246</c:v>
                </c:pt>
                <c:pt idx="3166">
                  <c:v>5.9422373962402339</c:v>
                </c:pt>
                <c:pt idx="3167">
                  <c:v>5.9439015579223629</c:v>
                </c:pt>
                <c:pt idx="3168">
                  <c:v>5.9455657196044918</c:v>
                </c:pt>
                <c:pt idx="3169">
                  <c:v>5.9472413253784175</c:v>
                </c:pt>
                <c:pt idx="3170">
                  <c:v>5.9489159774780269</c:v>
                </c:pt>
                <c:pt idx="3171">
                  <c:v>5.9505810928344722</c:v>
                </c:pt>
                <c:pt idx="3172">
                  <c:v>5.9523205947875972</c:v>
                </c:pt>
                <c:pt idx="3173">
                  <c:v>5.9539847564697261</c:v>
                </c:pt>
                <c:pt idx="3174">
                  <c:v>5.9555840682983394</c:v>
                </c:pt>
                <c:pt idx="3175">
                  <c:v>5.9571948242187496</c:v>
                </c:pt>
                <c:pt idx="3176">
                  <c:v>5.9588704299926754</c:v>
                </c:pt>
                <c:pt idx="3177">
                  <c:v>5.9605670166015621</c:v>
                </c:pt>
                <c:pt idx="3178">
                  <c:v>5.9622416687011714</c:v>
                </c:pt>
                <c:pt idx="3179">
                  <c:v>5.9639172744750972</c:v>
                </c:pt>
                <c:pt idx="3180">
                  <c:v>5.9655919265747066</c:v>
                </c:pt>
                <c:pt idx="3181">
                  <c:v>5.967245597839355</c:v>
                </c:pt>
                <c:pt idx="3182">
                  <c:v>5.9688668441772457</c:v>
                </c:pt>
                <c:pt idx="3183">
                  <c:v>5.9705529403686519</c:v>
                </c:pt>
                <c:pt idx="3184">
                  <c:v>5.972184677124023</c:v>
                </c:pt>
                <c:pt idx="3185">
                  <c:v>5.9738383483886714</c:v>
                </c:pt>
                <c:pt idx="3186">
                  <c:v>5.9755139541625972</c:v>
                </c:pt>
                <c:pt idx="3187">
                  <c:v>5.9771886062622066</c:v>
                </c:pt>
                <c:pt idx="3188">
                  <c:v>5.978842277526855</c:v>
                </c:pt>
                <c:pt idx="3189">
                  <c:v>5.9805493545532222</c:v>
                </c:pt>
                <c:pt idx="3190">
                  <c:v>5.9822564315795894</c:v>
                </c:pt>
                <c:pt idx="3191">
                  <c:v>5.9838786315917964</c:v>
                </c:pt>
                <c:pt idx="3192">
                  <c:v>5.9854998779296871</c:v>
                </c:pt>
                <c:pt idx="3193">
                  <c:v>5.9871316146850582</c:v>
                </c:pt>
                <c:pt idx="3194">
                  <c:v>5.9888282012939449</c:v>
                </c:pt>
                <c:pt idx="3195">
                  <c:v>5.9904923629760738</c:v>
                </c:pt>
                <c:pt idx="3196">
                  <c:v>5.99217845916748</c:v>
                </c:pt>
                <c:pt idx="3197">
                  <c:v>5.9938750457763668</c:v>
                </c:pt>
                <c:pt idx="3198">
                  <c:v>5.995561141967773</c:v>
                </c:pt>
                <c:pt idx="3199">
                  <c:v>5.9972357940673824</c:v>
                </c:pt>
                <c:pt idx="3200">
                  <c:v>5.9988675308227535</c:v>
                </c:pt>
                <c:pt idx="3201">
                  <c:v>6.0005212020874019</c:v>
                </c:pt>
                <c:pt idx="3202">
                  <c:v>6.0021863174438472</c:v>
                </c:pt>
                <c:pt idx="3203">
                  <c:v>6.0038285446166988</c:v>
                </c:pt>
                <c:pt idx="3204">
                  <c:v>6.005514640808105</c:v>
                </c:pt>
                <c:pt idx="3205">
                  <c:v>6.0072322082519527</c:v>
                </c:pt>
                <c:pt idx="3206">
                  <c:v>6.0089078140258785</c:v>
                </c:pt>
                <c:pt idx="3207">
                  <c:v>6.0106253814697261</c:v>
                </c:pt>
                <c:pt idx="3208">
                  <c:v>6.0122580718994136</c:v>
                </c:pt>
                <c:pt idx="3209">
                  <c:v>6.0138793182373043</c:v>
                </c:pt>
                <c:pt idx="3210">
                  <c:v>6.0154576492309566</c:v>
                </c:pt>
                <c:pt idx="3211">
                  <c:v>6.0171432685852047</c:v>
                </c:pt>
                <c:pt idx="3212">
                  <c:v>6.0188722801208492</c:v>
                </c:pt>
                <c:pt idx="3213">
                  <c:v>6.0205688667297359</c:v>
                </c:pt>
                <c:pt idx="3214">
                  <c:v>6.0222654533386226</c:v>
                </c:pt>
                <c:pt idx="3215">
                  <c:v>6.0239191246032711</c:v>
                </c:pt>
                <c:pt idx="3216">
                  <c:v>6.0256262016296382</c:v>
                </c:pt>
                <c:pt idx="3217">
                  <c:v>6.0272798728942867</c:v>
                </c:pt>
                <c:pt idx="3218">
                  <c:v>6.0289230537414547</c:v>
                </c:pt>
                <c:pt idx="3219">
                  <c:v>6.0305767250061031</c:v>
                </c:pt>
                <c:pt idx="3220">
                  <c:v>6.0322084617614742</c:v>
                </c:pt>
                <c:pt idx="3221">
                  <c:v>6.0338945579528804</c:v>
                </c:pt>
                <c:pt idx="3222">
                  <c:v>6.0355797004699703</c:v>
                </c:pt>
                <c:pt idx="3223">
                  <c:v>6.037276287078857</c:v>
                </c:pt>
                <c:pt idx="3224">
                  <c:v>6.0389728736877437</c:v>
                </c:pt>
                <c:pt idx="3225">
                  <c:v>6.0406694602966304</c:v>
                </c:pt>
                <c:pt idx="3226">
                  <c:v>6.0422802162170406</c:v>
                </c:pt>
                <c:pt idx="3227">
                  <c:v>6.0438699913024898</c:v>
                </c:pt>
                <c:pt idx="3228">
                  <c:v>6.0455551338195797</c:v>
                </c:pt>
                <c:pt idx="3229">
                  <c:v>6.0472192955017086</c:v>
                </c:pt>
                <c:pt idx="3230">
                  <c:v>6.0489158821105953</c:v>
                </c:pt>
                <c:pt idx="3231">
                  <c:v>6.0506019783020015</c:v>
                </c:pt>
                <c:pt idx="3232">
                  <c:v>6.0522451591491695</c:v>
                </c:pt>
                <c:pt idx="3233">
                  <c:v>6.0539198112487789</c:v>
                </c:pt>
                <c:pt idx="3234">
                  <c:v>6.0555954170227047</c:v>
                </c:pt>
                <c:pt idx="3235">
                  <c:v>6.0572490882873531</c:v>
                </c:pt>
                <c:pt idx="3236">
                  <c:v>6.0588588905334468</c:v>
                </c:pt>
                <c:pt idx="3237">
                  <c:v>6.0604915809631343</c:v>
                </c:pt>
                <c:pt idx="3238">
                  <c:v>6.0621776771545406</c:v>
                </c:pt>
                <c:pt idx="3239">
                  <c:v>6.063831348419189</c:v>
                </c:pt>
                <c:pt idx="3240">
                  <c:v>6.0655489158630367</c:v>
                </c:pt>
                <c:pt idx="3241">
                  <c:v>6.0672235679626461</c:v>
                </c:pt>
                <c:pt idx="3242">
                  <c:v>6.0689096641540523</c:v>
                </c:pt>
                <c:pt idx="3243">
                  <c:v>6.0705423545837398</c:v>
                </c:pt>
                <c:pt idx="3244">
                  <c:v>6.0721740913391109</c:v>
                </c:pt>
                <c:pt idx="3245">
                  <c:v>6.0738487434387203</c:v>
                </c:pt>
                <c:pt idx="3246">
                  <c:v>6.0754919242858882</c:v>
                </c:pt>
                <c:pt idx="3247">
                  <c:v>6.0771780204772945</c:v>
                </c:pt>
                <c:pt idx="3248">
                  <c:v>6.0788526725769039</c:v>
                </c:pt>
                <c:pt idx="3249">
                  <c:v>6.0805063438415523</c:v>
                </c:pt>
                <c:pt idx="3250">
                  <c:v>6.0822248649597164</c:v>
                </c:pt>
                <c:pt idx="3251">
                  <c:v>6.0838995170593257</c:v>
                </c:pt>
                <c:pt idx="3252">
                  <c:v>6.0855961036682125</c:v>
                </c:pt>
                <c:pt idx="3253">
                  <c:v>6.0872278404235836</c:v>
                </c:pt>
                <c:pt idx="3254">
                  <c:v>6.0888176155090328</c:v>
                </c:pt>
                <c:pt idx="3255">
                  <c:v>6.0904817771911617</c:v>
                </c:pt>
                <c:pt idx="3256">
                  <c:v>6.0921459388732906</c:v>
                </c:pt>
                <c:pt idx="3257">
                  <c:v>6.0938749504089351</c:v>
                </c:pt>
                <c:pt idx="3258">
                  <c:v>6.0955820274353023</c:v>
                </c:pt>
                <c:pt idx="3259">
                  <c:v>6.097278614044189</c:v>
                </c:pt>
                <c:pt idx="3260">
                  <c:v>6.098921794891357</c:v>
                </c:pt>
                <c:pt idx="3261">
                  <c:v>6.1005106163024898</c:v>
                </c:pt>
                <c:pt idx="3262">
                  <c:v>6.102217693328857</c:v>
                </c:pt>
                <c:pt idx="3263">
                  <c:v>6.103860874176025</c:v>
                </c:pt>
                <c:pt idx="3264">
                  <c:v>6.1055460166931148</c:v>
                </c:pt>
                <c:pt idx="3265">
                  <c:v>6.1071996879577632</c:v>
                </c:pt>
                <c:pt idx="3266">
                  <c:v>6.1089077186584468</c:v>
                </c:pt>
                <c:pt idx="3267">
                  <c:v>6.1105718803405757</c:v>
                </c:pt>
                <c:pt idx="3268">
                  <c:v>6.1122684669494625</c:v>
                </c:pt>
                <c:pt idx="3269">
                  <c:v>6.1139965248107906</c:v>
                </c:pt>
                <c:pt idx="3270">
                  <c:v>6.1156292152404781</c:v>
                </c:pt>
                <c:pt idx="3271">
                  <c:v>6.1172399711608882</c:v>
                </c:pt>
                <c:pt idx="3272">
                  <c:v>6.1188612174987789</c:v>
                </c:pt>
                <c:pt idx="3273">
                  <c:v>6.1205473136901851</c:v>
                </c:pt>
                <c:pt idx="3274">
                  <c:v>6.122232456207275</c:v>
                </c:pt>
                <c:pt idx="3275">
                  <c:v>6.1239290428161617</c:v>
                </c:pt>
                <c:pt idx="3276">
                  <c:v>6.1256256294250484</c:v>
                </c:pt>
                <c:pt idx="3277">
                  <c:v>6.1272793006896968</c:v>
                </c:pt>
                <c:pt idx="3278">
                  <c:v>6.1289329719543453</c:v>
                </c:pt>
                <c:pt idx="3279">
                  <c:v>6.130629558563232</c:v>
                </c:pt>
                <c:pt idx="3280">
                  <c:v>6.1322612953186031</c:v>
                </c:pt>
                <c:pt idx="3281">
                  <c:v>6.1339149665832515</c:v>
                </c:pt>
                <c:pt idx="3282">
                  <c:v>6.135547657012939</c:v>
                </c:pt>
                <c:pt idx="3283">
                  <c:v>6.1372327995300289</c:v>
                </c:pt>
                <c:pt idx="3284">
                  <c:v>6.1388654899597164</c:v>
                </c:pt>
                <c:pt idx="3285">
                  <c:v>6.140583057403564</c:v>
                </c:pt>
                <c:pt idx="3286">
                  <c:v>6.1422691535949703</c:v>
                </c:pt>
                <c:pt idx="3287">
                  <c:v>6.1439552497863765</c:v>
                </c:pt>
                <c:pt idx="3288">
                  <c:v>6.1455440711975093</c:v>
                </c:pt>
                <c:pt idx="3289">
                  <c:v>6.1471653175354</c:v>
                </c:pt>
                <c:pt idx="3290">
                  <c:v>6.1488189888000484</c:v>
                </c:pt>
                <c:pt idx="3291">
                  <c:v>6.1505050849914547</c:v>
                </c:pt>
                <c:pt idx="3292">
                  <c:v>6.1522016716003414</c:v>
                </c:pt>
                <c:pt idx="3293">
                  <c:v>6.1538763236999507</c:v>
                </c:pt>
                <c:pt idx="3294">
                  <c:v>6.1555195045471187</c:v>
                </c:pt>
                <c:pt idx="3295">
                  <c:v>6.1571941566467281</c:v>
                </c:pt>
                <c:pt idx="3296">
                  <c:v>6.1588907432556148</c:v>
                </c:pt>
                <c:pt idx="3297">
                  <c:v>6.1605234336853023</c:v>
                </c:pt>
                <c:pt idx="3298">
                  <c:v>6.1621875953674312</c:v>
                </c:pt>
                <c:pt idx="3299">
                  <c:v>6.1638193321228023</c:v>
                </c:pt>
                <c:pt idx="3300">
                  <c:v>6.1654730033874507</c:v>
                </c:pt>
                <c:pt idx="3301">
                  <c:v>6.1671381187438961</c:v>
                </c:pt>
                <c:pt idx="3302">
                  <c:v>6.1688661766052242</c:v>
                </c:pt>
                <c:pt idx="3303">
                  <c:v>6.1705627632141109</c:v>
                </c:pt>
                <c:pt idx="3304">
                  <c:v>6.1722593498229976</c:v>
                </c:pt>
                <c:pt idx="3305">
                  <c:v>6.1739025306701656</c:v>
                </c:pt>
                <c:pt idx="3306">
                  <c:v>6.1755457115173336</c:v>
                </c:pt>
                <c:pt idx="3307">
                  <c:v>6.1771669578552242</c:v>
                </c:pt>
                <c:pt idx="3308">
                  <c:v>6.1788206291198726</c:v>
                </c:pt>
                <c:pt idx="3309">
                  <c:v>6.1805486869812007</c:v>
                </c:pt>
                <c:pt idx="3310">
                  <c:v>6.1822023582458492</c:v>
                </c:pt>
                <c:pt idx="3311">
                  <c:v>6.1839099121093746</c:v>
                </c:pt>
                <c:pt idx="3312">
                  <c:v>6.185563583374023</c:v>
                </c:pt>
                <c:pt idx="3313">
                  <c:v>6.1872706604003902</c:v>
                </c:pt>
                <c:pt idx="3314">
                  <c:v>6.1889033508300777</c:v>
                </c:pt>
                <c:pt idx="3315">
                  <c:v>6.1905455780029293</c:v>
                </c:pt>
                <c:pt idx="3316">
                  <c:v>6.1921668243408199</c:v>
                </c:pt>
                <c:pt idx="3317">
                  <c:v>6.1938424301147457</c:v>
                </c:pt>
                <c:pt idx="3318">
                  <c:v>6.1955285263061519</c:v>
                </c:pt>
                <c:pt idx="3319">
                  <c:v>6.1972460937499996</c:v>
                </c:pt>
                <c:pt idx="3320">
                  <c:v>6.1989426803588863</c:v>
                </c:pt>
                <c:pt idx="3321">
                  <c:v>6.2006287765502925</c:v>
                </c:pt>
                <c:pt idx="3322">
                  <c:v>6.2022929382324214</c:v>
                </c:pt>
                <c:pt idx="3323">
                  <c:v>6.2039036941528316</c:v>
                </c:pt>
                <c:pt idx="3324">
                  <c:v>6.2055459213256832</c:v>
                </c:pt>
                <c:pt idx="3325">
                  <c:v>6.2072110366821285</c:v>
                </c:pt>
                <c:pt idx="3326">
                  <c:v>6.2088856887817379</c:v>
                </c:pt>
                <c:pt idx="3327">
                  <c:v>6.2105822753906246</c:v>
                </c:pt>
                <c:pt idx="3328">
                  <c:v>6.2122569274902339</c:v>
                </c:pt>
                <c:pt idx="3329">
                  <c:v>6.2139220428466793</c:v>
                </c:pt>
                <c:pt idx="3330">
                  <c:v>6.2156071853637691</c:v>
                </c:pt>
                <c:pt idx="3331">
                  <c:v>6.2173257064819332</c:v>
                </c:pt>
                <c:pt idx="3332">
                  <c:v>6.2189679336547847</c:v>
                </c:pt>
                <c:pt idx="3333">
                  <c:v>6.2205786895751949</c:v>
                </c:pt>
                <c:pt idx="3334">
                  <c:v>6.2222008895874019</c:v>
                </c:pt>
                <c:pt idx="3335">
                  <c:v>6.2238755416870113</c:v>
                </c:pt>
                <c:pt idx="3336">
                  <c:v>6.2255826187133785</c:v>
                </c:pt>
                <c:pt idx="3337">
                  <c:v>6.2272467803955074</c:v>
                </c:pt>
                <c:pt idx="3338">
                  <c:v>6.2289118957519527</c:v>
                </c:pt>
                <c:pt idx="3339">
                  <c:v>6.2305760574340816</c:v>
                </c:pt>
                <c:pt idx="3340">
                  <c:v>6.2322182846069332</c:v>
                </c:pt>
                <c:pt idx="3341">
                  <c:v>6.2338614654541011</c:v>
                </c:pt>
                <c:pt idx="3342">
                  <c:v>6.2354932022094722</c:v>
                </c:pt>
                <c:pt idx="3343">
                  <c:v>6.2371583175659175</c:v>
                </c:pt>
                <c:pt idx="3344">
                  <c:v>6.2388549041748043</c:v>
                </c:pt>
                <c:pt idx="3345">
                  <c:v>6.2405295562744136</c:v>
                </c:pt>
                <c:pt idx="3346">
                  <c:v>6.2421612930297847</c:v>
                </c:pt>
                <c:pt idx="3347">
                  <c:v>6.2438798141479488</c:v>
                </c:pt>
                <c:pt idx="3348">
                  <c:v>6.2455764007568355</c:v>
                </c:pt>
                <c:pt idx="3349">
                  <c:v>6.2472300720214839</c:v>
                </c:pt>
                <c:pt idx="3350">
                  <c:v>6.2488513183593746</c:v>
                </c:pt>
                <c:pt idx="3351">
                  <c:v>6.250504989624023</c:v>
                </c:pt>
                <c:pt idx="3352">
                  <c:v>6.2521262359619136</c:v>
                </c:pt>
                <c:pt idx="3353">
                  <c:v>6.2538123321533199</c:v>
                </c:pt>
                <c:pt idx="3354">
                  <c:v>6.2555194091796871</c:v>
                </c:pt>
                <c:pt idx="3355">
                  <c:v>6.2572055053710933</c:v>
                </c:pt>
                <c:pt idx="3356">
                  <c:v>6.2588906478881832</c:v>
                </c:pt>
                <c:pt idx="3357">
                  <c:v>6.2605338287353511</c:v>
                </c:pt>
                <c:pt idx="3358">
                  <c:v>6.2621874999999996</c:v>
                </c:pt>
                <c:pt idx="3359">
                  <c:v>6.2638840866088863</c:v>
                </c:pt>
                <c:pt idx="3360">
                  <c:v>6.2655272674560543</c:v>
                </c:pt>
                <c:pt idx="3361">
                  <c:v>6.2671594810485836</c:v>
                </c:pt>
                <c:pt idx="3362">
                  <c:v>6.2688560676574703</c:v>
                </c:pt>
                <c:pt idx="3363">
                  <c:v>6.2705307197570797</c:v>
                </c:pt>
                <c:pt idx="3364">
                  <c:v>6.2722063255310054</c:v>
                </c:pt>
                <c:pt idx="3365">
                  <c:v>6.2739458274841304</c:v>
                </c:pt>
                <c:pt idx="3366">
                  <c:v>6.2756204795837398</c:v>
                </c:pt>
                <c:pt idx="3367">
                  <c:v>6.2772093009948726</c:v>
                </c:pt>
                <c:pt idx="3368">
                  <c:v>6.2788629722595211</c:v>
                </c:pt>
                <c:pt idx="3369">
                  <c:v>6.2804851722717281</c:v>
                </c:pt>
                <c:pt idx="3370">
                  <c:v>6.2821817588806148</c:v>
                </c:pt>
                <c:pt idx="3371">
                  <c:v>6.2839212608337398</c:v>
                </c:pt>
                <c:pt idx="3372">
                  <c:v>6.2856064033508297</c:v>
                </c:pt>
                <c:pt idx="3373">
                  <c:v>6.2872495841979976</c:v>
                </c:pt>
                <c:pt idx="3374">
                  <c:v>6.288924236297607</c:v>
                </c:pt>
                <c:pt idx="3375">
                  <c:v>6.2906532478332515</c:v>
                </c:pt>
                <c:pt idx="3376">
                  <c:v>6.2922744941711422</c:v>
                </c:pt>
                <c:pt idx="3377">
                  <c:v>6.2939281654357906</c:v>
                </c:pt>
                <c:pt idx="3378">
                  <c:v>6.2955389213562007</c:v>
                </c:pt>
                <c:pt idx="3379">
                  <c:v>6.2972135734558101</c:v>
                </c:pt>
                <c:pt idx="3380">
                  <c:v>6.2988891792297359</c:v>
                </c:pt>
                <c:pt idx="3381">
                  <c:v>6.3006067466735836</c:v>
                </c:pt>
                <c:pt idx="3382">
                  <c:v>6.3023147773742672</c:v>
                </c:pt>
                <c:pt idx="3383">
                  <c:v>6.3039789390563961</c:v>
                </c:pt>
                <c:pt idx="3384">
                  <c:v>6.3056326103210445</c:v>
                </c:pt>
                <c:pt idx="3385">
                  <c:v>6.3072433662414547</c:v>
                </c:pt>
                <c:pt idx="3386">
                  <c:v>6.3088970375061031</c:v>
                </c:pt>
                <c:pt idx="3387">
                  <c:v>6.3105497550964351</c:v>
                </c:pt>
                <c:pt idx="3388">
                  <c:v>6.3122253608703609</c:v>
                </c:pt>
                <c:pt idx="3389">
                  <c:v>6.3139000129699703</c:v>
                </c:pt>
                <c:pt idx="3390">
                  <c:v>6.3155861091613765</c:v>
                </c:pt>
                <c:pt idx="3391">
                  <c:v>6.3172073554992672</c:v>
                </c:pt>
                <c:pt idx="3392">
                  <c:v>6.3189468574523922</c:v>
                </c:pt>
                <c:pt idx="3393">
                  <c:v>6.3205900382995601</c:v>
                </c:pt>
                <c:pt idx="3394">
                  <c:v>6.3222112846374507</c:v>
                </c:pt>
                <c:pt idx="3395">
                  <c:v>6.3238430213928218</c:v>
                </c:pt>
                <c:pt idx="3396">
                  <c:v>6.3254757118225093</c:v>
                </c:pt>
                <c:pt idx="3397">
                  <c:v>6.3271503639221187</c:v>
                </c:pt>
                <c:pt idx="3398">
                  <c:v>6.3288583946228023</c:v>
                </c:pt>
                <c:pt idx="3399">
                  <c:v>6.3305540275573726</c:v>
                </c:pt>
                <c:pt idx="3400">
                  <c:v>6.3322401237487789</c:v>
                </c:pt>
                <c:pt idx="3401">
                  <c:v>6.3338833045959468</c:v>
                </c:pt>
                <c:pt idx="3402">
                  <c:v>6.3355150413513179</c:v>
                </c:pt>
                <c:pt idx="3403">
                  <c:v>6.3371582221984859</c:v>
                </c:pt>
                <c:pt idx="3404">
                  <c:v>6.3388118934631343</c:v>
                </c:pt>
                <c:pt idx="3405">
                  <c:v>6.3404979896545406</c:v>
                </c:pt>
                <c:pt idx="3406">
                  <c:v>6.34217264175415</c:v>
                </c:pt>
                <c:pt idx="3407">
                  <c:v>6.3438263130187984</c:v>
                </c:pt>
                <c:pt idx="3408">
                  <c:v>6.3455333900451656</c:v>
                </c:pt>
                <c:pt idx="3409">
                  <c:v>6.3472299766540523</c:v>
                </c:pt>
                <c:pt idx="3410">
                  <c:v>6.3489055824279781</c:v>
                </c:pt>
                <c:pt idx="3411">
                  <c:v>6.3505692672729488</c:v>
                </c:pt>
                <c:pt idx="3412">
                  <c:v>6.3521800231933589</c:v>
                </c:pt>
                <c:pt idx="3413">
                  <c:v>6.3538336944580074</c:v>
                </c:pt>
                <c:pt idx="3414">
                  <c:v>6.3554759216308589</c:v>
                </c:pt>
                <c:pt idx="3415">
                  <c:v>6.3571839523315425</c:v>
                </c:pt>
                <c:pt idx="3416">
                  <c:v>6.3588910293579097</c:v>
                </c:pt>
                <c:pt idx="3417">
                  <c:v>6.3605656814575191</c:v>
                </c:pt>
                <c:pt idx="3418">
                  <c:v>6.3622412872314449</c:v>
                </c:pt>
                <c:pt idx="3419">
                  <c:v>6.363873023986816</c:v>
                </c:pt>
                <c:pt idx="3420">
                  <c:v>6.3655057144165035</c:v>
                </c:pt>
                <c:pt idx="3421">
                  <c:v>6.3671908569335933</c:v>
                </c:pt>
                <c:pt idx="3422">
                  <c:v>6.3688445281982418</c:v>
                </c:pt>
                <c:pt idx="3423">
                  <c:v>6.3705411148071285</c:v>
                </c:pt>
                <c:pt idx="3424">
                  <c:v>6.3721947860717769</c:v>
                </c:pt>
                <c:pt idx="3425">
                  <c:v>6.3738808822631832</c:v>
                </c:pt>
                <c:pt idx="3426">
                  <c:v>6.3755984497070308</c:v>
                </c:pt>
                <c:pt idx="3427">
                  <c:v>6.3772950363159175</c:v>
                </c:pt>
                <c:pt idx="3428">
                  <c:v>6.3789811325073238</c:v>
                </c:pt>
                <c:pt idx="3429">
                  <c:v>6.3806128692626949</c:v>
                </c:pt>
                <c:pt idx="3430">
                  <c:v>6.3822131347656246</c:v>
                </c:pt>
                <c:pt idx="3431">
                  <c:v>6.3838772964477535</c:v>
                </c:pt>
                <c:pt idx="3432">
                  <c:v>6.3855633926391597</c:v>
                </c:pt>
                <c:pt idx="3433">
                  <c:v>6.3872380447387691</c:v>
                </c:pt>
                <c:pt idx="3434">
                  <c:v>6.3889565658569332</c:v>
                </c:pt>
                <c:pt idx="3435">
                  <c:v>6.3906312179565425</c:v>
                </c:pt>
                <c:pt idx="3436">
                  <c:v>6.39226390838623</c:v>
                </c:pt>
                <c:pt idx="3437">
                  <c:v>6.3939385604858394</c:v>
                </c:pt>
                <c:pt idx="3438">
                  <c:v>6.3955817413330074</c:v>
                </c:pt>
                <c:pt idx="3439">
                  <c:v>6.3972134780883785</c:v>
                </c:pt>
                <c:pt idx="3440">
                  <c:v>6.3988776397705074</c:v>
                </c:pt>
                <c:pt idx="3441">
                  <c:v>6.4005313110351558</c:v>
                </c:pt>
                <c:pt idx="3442">
                  <c:v>6.4022069168090816</c:v>
                </c:pt>
                <c:pt idx="3443">
                  <c:v>6.4039139938354488</c:v>
                </c:pt>
                <c:pt idx="3444">
                  <c:v>6.4055886459350582</c:v>
                </c:pt>
                <c:pt idx="3445">
                  <c:v>6.4072747421264644</c:v>
                </c:pt>
                <c:pt idx="3446">
                  <c:v>6.4089074325561519</c:v>
                </c:pt>
                <c:pt idx="3447">
                  <c:v>6.4105067443847652</c:v>
                </c:pt>
                <c:pt idx="3448">
                  <c:v>6.4121394348144527</c:v>
                </c:pt>
                <c:pt idx="3449">
                  <c:v>6.4138465118408199</c:v>
                </c:pt>
                <c:pt idx="3450">
                  <c:v>6.4155001831054683</c:v>
                </c:pt>
                <c:pt idx="3451">
                  <c:v>6.417217750549316</c:v>
                </c:pt>
                <c:pt idx="3452">
                  <c:v>6.4188933563232418</c:v>
                </c:pt>
                <c:pt idx="3453">
                  <c:v>6.4205146026611324</c:v>
                </c:pt>
                <c:pt idx="3454">
                  <c:v>6.4222216796874996</c:v>
                </c:pt>
                <c:pt idx="3455">
                  <c:v>6.423875350952148</c:v>
                </c:pt>
                <c:pt idx="3456">
                  <c:v>6.4255290222167964</c:v>
                </c:pt>
                <c:pt idx="3457">
                  <c:v>6.4271607589721675</c:v>
                </c:pt>
                <c:pt idx="3458">
                  <c:v>6.4288363647460933</c:v>
                </c:pt>
                <c:pt idx="3459">
                  <c:v>6.4304576110839839</c:v>
                </c:pt>
                <c:pt idx="3460">
                  <c:v>6.4322076034545894</c:v>
                </c:pt>
                <c:pt idx="3461">
                  <c:v>6.4339041900634761</c:v>
                </c:pt>
                <c:pt idx="3462">
                  <c:v>6.4355797958374019</c:v>
                </c:pt>
                <c:pt idx="3463">
                  <c:v>6.4372334671020504</c:v>
                </c:pt>
                <c:pt idx="3464">
                  <c:v>6.4388652038574214</c:v>
                </c:pt>
                <c:pt idx="3465">
                  <c:v>6.4405083847045894</c:v>
                </c:pt>
                <c:pt idx="3466">
                  <c:v>6.4421830368041988</c:v>
                </c:pt>
                <c:pt idx="3467">
                  <c:v>6.4438367080688472</c:v>
                </c:pt>
                <c:pt idx="3468">
                  <c:v>6.4455437850952144</c:v>
                </c:pt>
                <c:pt idx="3469">
                  <c:v>6.4472193908691402</c:v>
                </c:pt>
                <c:pt idx="3470">
                  <c:v>6.4488730621337886</c:v>
                </c:pt>
                <c:pt idx="3471">
                  <c:v>6.4505696487426754</c:v>
                </c:pt>
                <c:pt idx="3472">
                  <c:v>6.4522547912597652</c:v>
                </c:pt>
                <c:pt idx="3473">
                  <c:v>6.4538769912719722</c:v>
                </c:pt>
                <c:pt idx="3474">
                  <c:v>6.4554982376098629</c:v>
                </c:pt>
                <c:pt idx="3475">
                  <c:v>6.4571623992919918</c:v>
                </c:pt>
                <c:pt idx="3476">
                  <c:v>6.4588265609741207</c:v>
                </c:pt>
                <c:pt idx="3477">
                  <c:v>6.4605660629272457</c:v>
                </c:pt>
                <c:pt idx="3478">
                  <c:v>6.4622731399536129</c:v>
                </c:pt>
                <c:pt idx="3479">
                  <c:v>6.4639487457275386</c:v>
                </c:pt>
                <c:pt idx="3480">
                  <c:v>6.4656338882446285</c:v>
                </c:pt>
                <c:pt idx="3481">
                  <c:v>6.4672560882568355</c:v>
                </c:pt>
                <c:pt idx="3482">
                  <c:v>6.4688983154296871</c:v>
                </c:pt>
                <c:pt idx="3483">
                  <c:v>6.470562477111816</c:v>
                </c:pt>
                <c:pt idx="3484">
                  <c:v>6.4722275924682613</c:v>
                </c:pt>
                <c:pt idx="3485">
                  <c:v>6.4738917541503902</c:v>
                </c:pt>
                <c:pt idx="3486">
                  <c:v>6.4755778503417964</c:v>
                </c:pt>
                <c:pt idx="3487">
                  <c:v>6.477220077514648</c:v>
                </c:pt>
                <c:pt idx="3488">
                  <c:v>6.478959579467773</c:v>
                </c:pt>
                <c:pt idx="3489">
                  <c:v>6.4806561660766597</c:v>
                </c:pt>
                <c:pt idx="3490">
                  <c:v>6.4822888565063472</c:v>
                </c:pt>
                <c:pt idx="3491">
                  <c:v>6.483898658752441</c:v>
                </c:pt>
                <c:pt idx="3492">
                  <c:v>6.485520858764648</c:v>
                </c:pt>
                <c:pt idx="3493">
                  <c:v>6.4871850204467769</c:v>
                </c:pt>
                <c:pt idx="3494">
                  <c:v>6.4888816070556636</c:v>
                </c:pt>
                <c:pt idx="3495">
                  <c:v>6.4905667495727535</c:v>
                </c:pt>
                <c:pt idx="3496">
                  <c:v>6.4922852706909175</c:v>
                </c:pt>
                <c:pt idx="3497">
                  <c:v>6.4939284515380855</c:v>
                </c:pt>
                <c:pt idx="3498">
                  <c:v>6.4956031036376949</c:v>
                </c:pt>
                <c:pt idx="3499">
                  <c:v>6.497213859558105</c:v>
                </c:pt>
                <c:pt idx="3500">
                  <c:v>6.4988455963134761</c:v>
                </c:pt>
                <c:pt idx="3501">
                  <c:v>6.5004992675781246</c:v>
                </c:pt>
                <c:pt idx="3502">
                  <c:v>6.5021748733520504</c:v>
                </c:pt>
                <c:pt idx="3503">
                  <c:v>6.5038495254516597</c:v>
                </c:pt>
                <c:pt idx="3504">
                  <c:v>6.5055251312255855</c:v>
                </c:pt>
                <c:pt idx="3505">
                  <c:v>6.5071788024902339</c:v>
                </c:pt>
                <c:pt idx="3506">
                  <c:v>6.5089183044433589</c:v>
                </c:pt>
                <c:pt idx="3507">
                  <c:v>6.5105824661254879</c:v>
                </c:pt>
                <c:pt idx="3508">
                  <c:v>6.5122037124633785</c:v>
                </c:pt>
                <c:pt idx="3509">
                  <c:v>6.5138354492187496</c:v>
                </c:pt>
                <c:pt idx="3510">
                  <c:v>6.5154566955566402</c:v>
                </c:pt>
                <c:pt idx="3511">
                  <c:v>6.5171537590026851</c:v>
                </c:pt>
                <c:pt idx="3512">
                  <c:v>6.5188608360290523</c:v>
                </c:pt>
                <c:pt idx="3513">
                  <c:v>6.5205469322204586</c:v>
                </c:pt>
                <c:pt idx="3514">
                  <c:v>6.522200603485107</c:v>
                </c:pt>
                <c:pt idx="3515">
                  <c:v>6.5239286613464351</c:v>
                </c:pt>
                <c:pt idx="3516">
                  <c:v>6.5255718421936031</c:v>
                </c:pt>
                <c:pt idx="3517">
                  <c:v>6.5272035789489742</c:v>
                </c:pt>
                <c:pt idx="3518">
                  <c:v>6.5288467597961422</c:v>
                </c:pt>
                <c:pt idx="3519">
                  <c:v>6.5305433464050289</c:v>
                </c:pt>
                <c:pt idx="3520">
                  <c:v>6.5321970176696773</c:v>
                </c:pt>
                <c:pt idx="3521">
                  <c:v>6.5338182640075679</c:v>
                </c:pt>
                <c:pt idx="3522">
                  <c:v>6.5355577659606929</c:v>
                </c:pt>
                <c:pt idx="3523">
                  <c:v>6.5372648429870601</c:v>
                </c:pt>
                <c:pt idx="3524">
                  <c:v>6.5389404487609859</c:v>
                </c:pt>
                <c:pt idx="3525">
                  <c:v>6.5406046104431148</c:v>
                </c:pt>
                <c:pt idx="3526">
                  <c:v>6.5422048759460445</c:v>
                </c:pt>
                <c:pt idx="3527">
                  <c:v>6.5438146781921382</c:v>
                </c:pt>
                <c:pt idx="3528">
                  <c:v>6.545511264801025</c:v>
                </c:pt>
                <c:pt idx="3529">
                  <c:v>6.5472402763366695</c:v>
                </c:pt>
                <c:pt idx="3530">
                  <c:v>6.5489473533630367</c:v>
                </c:pt>
                <c:pt idx="3531">
                  <c:v>6.5506010246276851</c:v>
                </c:pt>
                <c:pt idx="3532">
                  <c:v>6.552265186309814</c:v>
                </c:pt>
                <c:pt idx="3533">
                  <c:v>6.5539303016662593</c:v>
                </c:pt>
                <c:pt idx="3534">
                  <c:v>6.5556154441833492</c:v>
                </c:pt>
                <c:pt idx="3535">
                  <c:v>6.5572262001037593</c:v>
                </c:pt>
                <c:pt idx="3536">
                  <c:v>6.5588903617858882</c:v>
                </c:pt>
                <c:pt idx="3537">
                  <c:v>6.5605440330505367</c:v>
                </c:pt>
                <c:pt idx="3538">
                  <c:v>6.562209148406982</c:v>
                </c:pt>
                <c:pt idx="3539">
                  <c:v>6.5639372062683101</c:v>
                </c:pt>
                <c:pt idx="3540">
                  <c:v>6.5656233024597164</c:v>
                </c:pt>
                <c:pt idx="3541">
                  <c:v>6.5672979545593257</c:v>
                </c:pt>
                <c:pt idx="3542">
                  <c:v>6.5689735603332515</c:v>
                </c:pt>
                <c:pt idx="3543">
                  <c:v>6.5706052970886226</c:v>
                </c:pt>
                <c:pt idx="3544">
                  <c:v>6.5721950721740718</c:v>
                </c:pt>
                <c:pt idx="3545">
                  <c:v>6.5738802146911617</c:v>
                </c:pt>
                <c:pt idx="3546">
                  <c:v>6.5755663108825679</c:v>
                </c:pt>
                <c:pt idx="3547">
                  <c:v>6.5772524070739742</c:v>
                </c:pt>
                <c:pt idx="3548">
                  <c:v>6.5788946342468257</c:v>
                </c:pt>
                <c:pt idx="3549">
                  <c:v>6.5805702400207515</c:v>
                </c:pt>
                <c:pt idx="3550">
                  <c:v>6.5822344017028804</c:v>
                </c:pt>
                <c:pt idx="3551">
                  <c:v>6.5839309883117672</c:v>
                </c:pt>
                <c:pt idx="3552">
                  <c:v>6.5855417442321773</c:v>
                </c:pt>
                <c:pt idx="3553">
                  <c:v>6.5871734809875484</c:v>
                </c:pt>
                <c:pt idx="3554">
                  <c:v>6.5888061714172359</c:v>
                </c:pt>
                <c:pt idx="3555">
                  <c:v>6.5904703330993648</c:v>
                </c:pt>
                <c:pt idx="3556">
                  <c:v>6.5921993446350093</c:v>
                </c:pt>
                <c:pt idx="3557">
                  <c:v>6.5938739967346187</c:v>
                </c:pt>
                <c:pt idx="3558">
                  <c:v>6.595560092926025</c:v>
                </c:pt>
                <c:pt idx="3559">
                  <c:v>6.5972347450256343</c:v>
                </c:pt>
                <c:pt idx="3560">
                  <c:v>6.5988779258728023</c:v>
                </c:pt>
                <c:pt idx="3561">
                  <c:v>6.6005106163024898</c:v>
                </c:pt>
                <c:pt idx="3562">
                  <c:v>6.6021633338928218</c:v>
                </c:pt>
                <c:pt idx="3563">
                  <c:v>6.6038170051574703</c:v>
                </c:pt>
                <c:pt idx="3564">
                  <c:v>6.6055250358581539</c:v>
                </c:pt>
                <c:pt idx="3565">
                  <c:v>6.6071891975402828</c:v>
                </c:pt>
                <c:pt idx="3566">
                  <c:v>6.6088533592224117</c:v>
                </c:pt>
                <c:pt idx="3567">
                  <c:v>6.6105604362487789</c:v>
                </c:pt>
                <c:pt idx="3568">
                  <c:v>6.6122675132751461</c:v>
                </c:pt>
                <c:pt idx="3569">
                  <c:v>6.613910694122314</c:v>
                </c:pt>
                <c:pt idx="3570">
                  <c:v>6.6155319404602047</c:v>
                </c:pt>
                <c:pt idx="3571">
                  <c:v>6.6171531867980953</c:v>
                </c:pt>
                <c:pt idx="3572">
                  <c:v>6.6188287925720211</c:v>
                </c:pt>
                <c:pt idx="3573">
                  <c:v>6.6205034446716304</c:v>
                </c:pt>
                <c:pt idx="3574">
                  <c:v>6.6222429466247554</c:v>
                </c:pt>
                <c:pt idx="3575">
                  <c:v>6.6239500236511226</c:v>
                </c:pt>
                <c:pt idx="3576">
                  <c:v>6.6255932044982906</c:v>
                </c:pt>
                <c:pt idx="3577">
                  <c:v>6.627246875762939</c:v>
                </c:pt>
                <c:pt idx="3578">
                  <c:v>6.628890056610107</c:v>
                </c:pt>
                <c:pt idx="3579">
                  <c:v>6.6305217933654781</c:v>
                </c:pt>
                <c:pt idx="3580">
                  <c:v>6.632185955047607</c:v>
                </c:pt>
                <c:pt idx="3581">
                  <c:v>6.6338615608215328</c:v>
                </c:pt>
                <c:pt idx="3582">
                  <c:v>6.6355257225036617</c:v>
                </c:pt>
                <c:pt idx="3583">
                  <c:v>6.6372223091125484</c:v>
                </c:pt>
                <c:pt idx="3584">
                  <c:v>6.6389084053039547</c:v>
                </c:pt>
                <c:pt idx="3585">
                  <c:v>6.6406259727478023</c:v>
                </c:pt>
                <c:pt idx="3586">
                  <c:v>6.6423120689392086</c:v>
                </c:pt>
                <c:pt idx="3587">
                  <c:v>6.6439438056945797</c:v>
                </c:pt>
                <c:pt idx="3588">
                  <c:v>6.6455545616149898</c:v>
                </c:pt>
                <c:pt idx="3589">
                  <c:v>6.6471758079528804</c:v>
                </c:pt>
                <c:pt idx="3590">
                  <c:v>6.6488828849792476</c:v>
                </c:pt>
                <c:pt idx="3591">
                  <c:v>6.6505909156799312</c:v>
                </c:pt>
                <c:pt idx="3592">
                  <c:v>6.6522760581970211</c:v>
                </c:pt>
                <c:pt idx="3593">
                  <c:v>6.6539621543884273</c:v>
                </c:pt>
                <c:pt idx="3594">
                  <c:v>6.6556263160705562</c:v>
                </c:pt>
                <c:pt idx="3595">
                  <c:v>6.6572799873352047</c:v>
                </c:pt>
                <c:pt idx="3596">
                  <c:v>6.6589555931091304</c:v>
                </c:pt>
                <c:pt idx="3597">
                  <c:v>6.6605873298645015</c:v>
                </c:pt>
                <c:pt idx="3598">
                  <c:v>6.6622085762023922</c:v>
                </c:pt>
                <c:pt idx="3599">
                  <c:v>6.6638841819763179</c:v>
                </c:pt>
                <c:pt idx="3600">
                  <c:v>6.6655378532409664</c:v>
                </c:pt>
                <c:pt idx="3601">
                  <c:v>6.6672344398498531</c:v>
                </c:pt>
                <c:pt idx="3602">
                  <c:v>6.6689310264587398</c:v>
                </c:pt>
                <c:pt idx="3603">
                  <c:v>6.6706161689758297</c:v>
                </c:pt>
                <c:pt idx="3604">
                  <c:v>6.6722593498229976</c:v>
                </c:pt>
                <c:pt idx="3605">
                  <c:v>6.6738481712341304</c:v>
                </c:pt>
                <c:pt idx="3606">
                  <c:v>6.6754694175720211</c:v>
                </c:pt>
                <c:pt idx="3607">
                  <c:v>6.6771555137634273</c:v>
                </c:pt>
                <c:pt idx="3608">
                  <c:v>6.678852100372314</c:v>
                </c:pt>
                <c:pt idx="3609">
                  <c:v>6.6805706214904781</c:v>
                </c:pt>
                <c:pt idx="3610">
                  <c:v>6.6822023582458492</c:v>
                </c:pt>
                <c:pt idx="3611">
                  <c:v>6.6838665199279781</c:v>
                </c:pt>
                <c:pt idx="3612">
                  <c:v>6.6855311584472652</c:v>
                </c:pt>
                <c:pt idx="3613">
                  <c:v>6.6872277450561519</c:v>
                </c:pt>
                <c:pt idx="3614">
                  <c:v>6.6888699722290035</c:v>
                </c:pt>
                <c:pt idx="3615">
                  <c:v>6.6905236434936519</c:v>
                </c:pt>
                <c:pt idx="3616">
                  <c:v>6.6921343994140621</c:v>
                </c:pt>
                <c:pt idx="3617">
                  <c:v>6.6937880706787105</c:v>
                </c:pt>
                <c:pt idx="3618">
                  <c:v>6.6955056381225582</c:v>
                </c:pt>
                <c:pt idx="3619">
                  <c:v>6.6972022247314449</c:v>
                </c:pt>
                <c:pt idx="3620">
                  <c:v>6.6989531707763668</c:v>
                </c:pt>
                <c:pt idx="3621">
                  <c:v>6.7005953979492183</c:v>
                </c:pt>
                <c:pt idx="3622">
                  <c:v>6.7021632385253902</c:v>
                </c:pt>
                <c:pt idx="3623">
                  <c:v>6.7038274002075191</c:v>
                </c:pt>
                <c:pt idx="3624">
                  <c:v>6.7054810714721675</c:v>
                </c:pt>
                <c:pt idx="3625">
                  <c:v>6.7071881484985347</c:v>
                </c:pt>
                <c:pt idx="3626">
                  <c:v>6.7088637542724605</c:v>
                </c:pt>
                <c:pt idx="3627">
                  <c:v>6.7105708312988277</c:v>
                </c:pt>
                <c:pt idx="3628">
                  <c:v>6.7122245025634761</c:v>
                </c:pt>
                <c:pt idx="3629">
                  <c:v>6.7139001083374019</c:v>
                </c:pt>
                <c:pt idx="3630">
                  <c:v>6.7155852508544918</c:v>
                </c:pt>
                <c:pt idx="3631">
                  <c:v>6.7172284317016597</c:v>
                </c:pt>
                <c:pt idx="3632">
                  <c:v>6.7188601684570308</c:v>
                </c:pt>
                <c:pt idx="3633">
                  <c:v>6.7204928588867183</c:v>
                </c:pt>
                <c:pt idx="3634">
                  <c:v>6.7221780014038082</c:v>
                </c:pt>
                <c:pt idx="3635">
                  <c:v>6.7238860321044918</c:v>
                </c:pt>
                <c:pt idx="3636">
                  <c:v>6.7255826187133785</c:v>
                </c:pt>
                <c:pt idx="3637">
                  <c:v>6.7272896957397457</c:v>
                </c:pt>
                <c:pt idx="3638">
                  <c:v>6.7289538574218746</c:v>
                </c:pt>
                <c:pt idx="3639">
                  <c:v>6.7306180191040035</c:v>
                </c:pt>
                <c:pt idx="3640">
                  <c:v>6.7322182846069332</c:v>
                </c:pt>
                <c:pt idx="3641">
                  <c:v>6.7339043807983394</c:v>
                </c:pt>
                <c:pt idx="3642">
                  <c:v>6.735546607971191</c:v>
                </c:pt>
                <c:pt idx="3643">
                  <c:v>6.7372536849975582</c:v>
                </c:pt>
                <c:pt idx="3644">
                  <c:v>6.7389292907714839</c:v>
                </c:pt>
                <c:pt idx="3645">
                  <c:v>6.7405934524536129</c:v>
                </c:pt>
                <c:pt idx="3646">
                  <c:v>6.7422681045532222</c:v>
                </c:pt>
                <c:pt idx="3647">
                  <c:v>6.7439761352539058</c:v>
                </c:pt>
                <c:pt idx="3648">
                  <c:v>6.7456402969360347</c:v>
                </c:pt>
                <c:pt idx="3649">
                  <c:v>6.7472510528564449</c:v>
                </c:pt>
                <c:pt idx="3650">
                  <c:v>6.748882789611816</c:v>
                </c:pt>
                <c:pt idx="3651">
                  <c:v>6.7505259704589839</c:v>
                </c:pt>
                <c:pt idx="3652">
                  <c:v>6.7522006225585933</c:v>
                </c:pt>
                <c:pt idx="3653">
                  <c:v>6.7539296340942379</c:v>
                </c:pt>
                <c:pt idx="3654">
                  <c:v>6.7556042861938472</c:v>
                </c:pt>
                <c:pt idx="3655">
                  <c:v>6.7572579574584957</c:v>
                </c:pt>
                <c:pt idx="3656">
                  <c:v>6.7589335632324214</c:v>
                </c:pt>
                <c:pt idx="3657">
                  <c:v>6.7605652999877925</c:v>
                </c:pt>
                <c:pt idx="3658">
                  <c:v>6.7621865463256832</c:v>
                </c:pt>
                <c:pt idx="3659">
                  <c:v>6.7638297271728511</c:v>
                </c:pt>
                <c:pt idx="3660">
                  <c:v>6.7655053329467769</c:v>
                </c:pt>
                <c:pt idx="3661">
                  <c:v>6.7671799850463863</c:v>
                </c:pt>
                <c:pt idx="3662">
                  <c:v>6.7688546371459957</c:v>
                </c:pt>
                <c:pt idx="3663">
                  <c:v>6.7704978179931636</c:v>
                </c:pt>
                <c:pt idx="3664">
                  <c:v>6.7722048950195308</c:v>
                </c:pt>
                <c:pt idx="3665">
                  <c:v>6.7739129257202144</c:v>
                </c:pt>
                <c:pt idx="3666">
                  <c:v>6.775555152893066</c:v>
                </c:pt>
                <c:pt idx="3667">
                  <c:v>6.7771659088134761</c:v>
                </c:pt>
                <c:pt idx="3668">
                  <c:v>6.7788090896606441</c:v>
                </c:pt>
                <c:pt idx="3669">
                  <c:v>6.7804837417602535</c:v>
                </c:pt>
                <c:pt idx="3670">
                  <c:v>6.7821593475341793</c:v>
                </c:pt>
                <c:pt idx="3671">
                  <c:v>6.7838769149780269</c:v>
                </c:pt>
                <c:pt idx="3672">
                  <c:v>6.7855305862426754</c:v>
                </c:pt>
                <c:pt idx="3673">
                  <c:v>6.7872376632690425</c:v>
                </c:pt>
                <c:pt idx="3674">
                  <c:v>6.788891334533691</c:v>
                </c:pt>
                <c:pt idx="3675">
                  <c:v>6.7905450057983394</c:v>
                </c:pt>
                <c:pt idx="3676">
                  <c:v>6.7921986770629879</c:v>
                </c:pt>
                <c:pt idx="3677">
                  <c:v>6.7938733291625972</c:v>
                </c:pt>
                <c:pt idx="3678">
                  <c:v>6.7955060195922847</c:v>
                </c:pt>
                <c:pt idx="3679">
                  <c:v>6.7971806716918941</c:v>
                </c:pt>
                <c:pt idx="3680">
                  <c:v>6.7988772583007808</c:v>
                </c:pt>
                <c:pt idx="3681">
                  <c:v>6.8005852890014644</c:v>
                </c:pt>
                <c:pt idx="3682">
                  <c:v>6.8022704315185543</c:v>
                </c:pt>
                <c:pt idx="3683">
                  <c:v>6.8039241027832027</c:v>
                </c:pt>
                <c:pt idx="3684">
                  <c:v>6.8055243682861324</c:v>
                </c:pt>
                <c:pt idx="3685">
                  <c:v>6.8071561050415035</c:v>
                </c:pt>
                <c:pt idx="3686">
                  <c:v>6.8088317108154293</c:v>
                </c:pt>
                <c:pt idx="3687">
                  <c:v>6.8105387878417964</c:v>
                </c:pt>
                <c:pt idx="3688">
                  <c:v>6.8122248840332027</c:v>
                </c:pt>
                <c:pt idx="3689">
                  <c:v>6.8139214706420894</c:v>
                </c:pt>
                <c:pt idx="3690">
                  <c:v>6.8156066131591793</c:v>
                </c:pt>
                <c:pt idx="3691">
                  <c:v>6.817282218933105</c:v>
                </c:pt>
                <c:pt idx="3692">
                  <c:v>6.8189568710327144</c:v>
                </c:pt>
                <c:pt idx="3693">
                  <c:v>6.8206000518798824</c:v>
                </c:pt>
                <c:pt idx="3694">
                  <c:v>6.8222422790527339</c:v>
                </c:pt>
                <c:pt idx="3695">
                  <c:v>6.8238530349731441</c:v>
                </c:pt>
                <c:pt idx="3696">
                  <c:v>6.8255391311645504</c:v>
                </c:pt>
                <c:pt idx="3697">
                  <c:v>6.8272357177734371</c:v>
                </c:pt>
                <c:pt idx="3698">
                  <c:v>6.8289103698730464</c:v>
                </c:pt>
                <c:pt idx="3699">
                  <c:v>6.8306498718261714</c:v>
                </c:pt>
                <c:pt idx="3700">
                  <c:v>6.8323149871826168</c:v>
                </c:pt>
                <c:pt idx="3701">
                  <c:v>6.8339467239379879</c:v>
                </c:pt>
                <c:pt idx="3702">
                  <c:v>6.8355469894409175</c:v>
                </c:pt>
                <c:pt idx="3703">
                  <c:v>6.8371892166137691</c:v>
                </c:pt>
                <c:pt idx="3704">
                  <c:v>6.8389077377319332</c:v>
                </c:pt>
                <c:pt idx="3705">
                  <c:v>6.8405499649047847</c:v>
                </c:pt>
                <c:pt idx="3706">
                  <c:v>6.842236061096191</c:v>
                </c:pt>
                <c:pt idx="3707">
                  <c:v>6.8439116668701168</c:v>
                </c:pt>
                <c:pt idx="3708">
                  <c:v>6.8455434036254879</c:v>
                </c:pt>
                <c:pt idx="3709">
                  <c:v>6.8472619247436519</c:v>
                </c:pt>
                <c:pt idx="3710">
                  <c:v>6.8489365768432613</c:v>
                </c:pt>
                <c:pt idx="3711">
                  <c:v>6.8505473327636714</c:v>
                </c:pt>
                <c:pt idx="3712">
                  <c:v>6.8521366310119625</c:v>
                </c:pt>
                <c:pt idx="3713">
                  <c:v>6.8538112831115718</c:v>
                </c:pt>
                <c:pt idx="3714">
                  <c:v>6.8555193138122554</c:v>
                </c:pt>
                <c:pt idx="3715">
                  <c:v>6.8572044563293453</c:v>
                </c:pt>
                <c:pt idx="3716">
                  <c:v>6.8588905525207515</c:v>
                </c:pt>
                <c:pt idx="3717">
                  <c:v>6.8605547142028804</c:v>
                </c:pt>
                <c:pt idx="3718">
                  <c:v>6.8622188758850093</c:v>
                </c:pt>
                <c:pt idx="3719">
                  <c:v>6.863819141387939</c:v>
                </c:pt>
                <c:pt idx="3720">
                  <c:v>6.8654947471618648</c:v>
                </c:pt>
                <c:pt idx="3721">
                  <c:v>6.8671798896789547</c:v>
                </c:pt>
                <c:pt idx="3722">
                  <c:v>6.8688554954528804</c:v>
                </c:pt>
                <c:pt idx="3723">
                  <c:v>6.8705196571350093</c:v>
                </c:pt>
                <c:pt idx="3724">
                  <c:v>6.8721943092346187</c:v>
                </c:pt>
                <c:pt idx="3725">
                  <c:v>6.8738699150085445</c:v>
                </c:pt>
                <c:pt idx="3726">
                  <c:v>6.8755769920349117</c:v>
                </c:pt>
                <c:pt idx="3727">
                  <c:v>6.8772630882263179</c:v>
                </c:pt>
                <c:pt idx="3728">
                  <c:v>6.878894824981689</c:v>
                </c:pt>
                <c:pt idx="3729">
                  <c:v>6.8804836463928218</c:v>
                </c:pt>
                <c:pt idx="3730">
                  <c:v>6.8821373176574703</c:v>
                </c:pt>
                <c:pt idx="3731">
                  <c:v>6.8838234138488765</c:v>
                </c:pt>
                <c:pt idx="3732">
                  <c:v>6.8855200004577632</c:v>
                </c:pt>
                <c:pt idx="3733">
                  <c:v>6.8872595024108882</c:v>
                </c:pt>
                <c:pt idx="3734">
                  <c:v>6.8889236640930172</c:v>
                </c:pt>
                <c:pt idx="3735">
                  <c:v>6.8905878257751461</c:v>
                </c:pt>
                <c:pt idx="3736">
                  <c:v>6.892231006622314</c:v>
                </c:pt>
                <c:pt idx="3737">
                  <c:v>6.8938627433776851</c:v>
                </c:pt>
                <c:pt idx="3738">
                  <c:v>6.8955059242248531</c:v>
                </c:pt>
                <c:pt idx="3739">
                  <c:v>6.8971920204162593</c:v>
                </c:pt>
                <c:pt idx="3740">
                  <c:v>6.8988781166076656</c:v>
                </c:pt>
                <c:pt idx="3741">
                  <c:v>6.9005632591247554</c:v>
                </c:pt>
                <c:pt idx="3742">
                  <c:v>6.9022169303894039</c:v>
                </c:pt>
                <c:pt idx="3743">
                  <c:v>6.9039564323425289</c:v>
                </c:pt>
                <c:pt idx="3744">
                  <c:v>6.9056320381164547</c:v>
                </c:pt>
                <c:pt idx="3745">
                  <c:v>6.907306690216064</c:v>
                </c:pt>
                <c:pt idx="3746">
                  <c:v>6.9088955116271968</c:v>
                </c:pt>
                <c:pt idx="3747">
                  <c:v>6.9105386924743648</c:v>
                </c:pt>
                <c:pt idx="3748">
                  <c:v>6.9121923637390132</c:v>
                </c:pt>
                <c:pt idx="3749">
                  <c:v>6.9138994407653804</c:v>
                </c:pt>
                <c:pt idx="3750">
                  <c:v>6.9156179618835445</c:v>
                </c:pt>
                <c:pt idx="3751">
                  <c:v>6.9172821235656734</c:v>
                </c:pt>
                <c:pt idx="3752">
                  <c:v>6.9189567756652828</c:v>
                </c:pt>
                <c:pt idx="3753">
                  <c:v>6.9205999565124507</c:v>
                </c:pt>
                <c:pt idx="3754">
                  <c:v>6.9222965431213375</c:v>
                </c:pt>
                <c:pt idx="3755">
                  <c:v>6.9239072990417476</c:v>
                </c:pt>
                <c:pt idx="3756">
                  <c:v>6.9255609703063961</c:v>
                </c:pt>
                <c:pt idx="3757">
                  <c:v>6.927225131988525</c:v>
                </c:pt>
                <c:pt idx="3758">
                  <c:v>6.9288892936706539</c:v>
                </c:pt>
                <c:pt idx="3759">
                  <c:v>6.9305429649353023</c:v>
                </c:pt>
                <c:pt idx="3760">
                  <c:v>6.932239551544189</c:v>
                </c:pt>
                <c:pt idx="3761">
                  <c:v>6.9339361381530757</c:v>
                </c:pt>
                <c:pt idx="3762">
                  <c:v>6.9356002998352047</c:v>
                </c:pt>
                <c:pt idx="3763">
                  <c:v>6.9372215461730953</c:v>
                </c:pt>
                <c:pt idx="3764">
                  <c:v>6.9388323020935054</c:v>
                </c:pt>
                <c:pt idx="3765">
                  <c:v>6.9404754829406734</c:v>
                </c:pt>
                <c:pt idx="3766">
                  <c:v>6.9421930503845211</c:v>
                </c:pt>
                <c:pt idx="3767">
                  <c:v>6.9438791465759273</c:v>
                </c:pt>
                <c:pt idx="3768">
                  <c:v>6.9455433082580562</c:v>
                </c:pt>
                <c:pt idx="3769">
                  <c:v>6.9471969795227047</c:v>
                </c:pt>
                <c:pt idx="3770">
                  <c:v>6.9488506507873531</c:v>
                </c:pt>
                <c:pt idx="3771">
                  <c:v>6.9505577278137203</c:v>
                </c:pt>
                <c:pt idx="3772">
                  <c:v>6.9522009086608882</c:v>
                </c:pt>
                <c:pt idx="3773">
                  <c:v>6.9538440895080562</c:v>
                </c:pt>
                <c:pt idx="3774">
                  <c:v>6.9554863166809078</c:v>
                </c:pt>
                <c:pt idx="3775">
                  <c:v>6.9571619224548336</c:v>
                </c:pt>
                <c:pt idx="3776">
                  <c:v>6.9588260841369625</c:v>
                </c:pt>
                <c:pt idx="3777">
                  <c:v>6.9605436515808101</c:v>
                </c:pt>
                <c:pt idx="3778">
                  <c:v>6.9622402381896968</c:v>
                </c:pt>
                <c:pt idx="3779">
                  <c:v>6.9639158439636226</c:v>
                </c:pt>
                <c:pt idx="3780">
                  <c:v>6.9655475807189937</c:v>
                </c:pt>
                <c:pt idx="3781">
                  <c:v>6.9671688270568843</c:v>
                </c:pt>
                <c:pt idx="3782">
                  <c:v>6.9688120079040523</c:v>
                </c:pt>
                <c:pt idx="3783">
                  <c:v>6.9704981040954586</c:v>
                </c:pt>
                <c:pt idx="3784">
                  <c:v>6.9722051811218257</c:v>
                </c:pt>
                <c:pt idx="3785">
                  <c:v>6.9738798332214351</c:v>
                </c:pt>
                <c:pt idx="3786">
                  <c:v>6.9755449485778804</c:v>
                </c:pt>
                <c:pt idx="3787">
                  <c:v>6.9772300910949703</c:v>
                </c:pt>
                <c:pt idx="3788">
                  <c:v>6.978926677703857</c:v>
                </c:pt>
                <c:pt idx="3789">
                  <c:v>6.9805803489685054</c:v>
                </c:pt>
                <c:pt idx="3790">
                  <c:v>6.9822235298156734</c:v>
                </c:pt>
                <c:pt idx="3791">
                  <c:v>6.983844776153564</c:v>
                </c:pt>
                <c:pt idx="3792">
                  <c:v>6.9855308723449703</c:v>
                </c:pt>
                <c:pt idx="3793">
                  <c:v>6.9872055244445797</c:v>
                </c:pt>
                <c:pt idx="3794">
                  <c:v>6.9889240455627437</c:v>
                </c:pt>
                <c:pt idx="3795">
                  <c:v>6.9906206321716304</c:v>
                </c:pt>
                <c:pt idx="3796">
                  <c:v>6.9923277091979976</c:v>
                </c:pt>
                <c:pt idx="3797">
                  <c:v>6.9939384651184078</c:v>
                </c:pt>
                <c:pt idx="3798">
                  <c:v>6.9955921363830562</c:v>
                </c:pt>
                <c:pt idx="3799">
                  <c:v>6.9972343635559078</c:v>
                </c:pt>
                <c:pt idx="3800">
                  <c:v>6.9988985252380367</c:v>
                </c:pt>
                <c:pt idx="3801">
                  <c:v>7.0005741310119625</c:v>
                </c:pt>
                <c:pt idx="3802">
                  <c:v>7.0022487831115718</c:v>
                </c:pt>
                <c:pt idx="3803">
                  <c:v>7.0039348793029781</c:v>
                </c:pt>
                <c:pt idx="3804">
                  <c:v>7.005599040985107</c:v>
                </c:pt>
                <c:pt idx="3805">
                  <c:v>7.0073175621032711</c:v>
                </c:pt>
                <c:pt idx="3806">
                  <c:v>7.0090027046203609</c:v>
                </c:pt>
                <c:pt idx="3807">
                  <c:v>7.0106249046325679</c:v>
                </c:pt>
                <c:pt idx="3808">
                  <c:v>7.0122242164611812</c:v>
                </c:pt>
                <c:pt idx="3809">
                  <c:v>7.0138883781433101</c:v>
                </c:pt>
                <c:pt idx="3810">
                  <c:v>7.0155639839172359</c:v>
                </c:pt>
                <c:pt idx="3811">
                  <c:v>7.0172176551818843</c:v>
                </c:pt>
                <c:pt idx="3812">
                  <c:v>7.0189137649536129</c:v>
                </c:pt>
                <c:pt idx="3813">
                  <c:v>7.0205998611450191</c:v>
                </c:pt>
                <c:pt idx="3814">
                  <c:v>7.0222535324096675</c:v>
                </c:pt>
                <c:pt idx="3815">
                  <c:v>7.0238747787475582</c:v>
                </c:pt>
                <c:pt idx="3816">
                  <c:v>7.0255389404296871</c:v>
                </c:pt>
                <c:pt idx="3817">
                  <c:v>7.027182121276855</c:v>
                </c:pt>
                <c:pt idx="3818">
                  <c:v>7.0288462829589839</c:v>
                </c:pt>
                <c:pt idx="3819">
                  <c:v>7.0305323791503902</c:v>
                </c:pt>
                <c:pt idx="3820">
                  <c:v>7.0321746063232418</c:v>
                </c:pt>
                <c:pt idx="3821">
                  <c:v>7.0338282775878902</c:v>
                </c:pt>
                <c:pt idx="3822">
                  <c:v>7.0355572891235347</c:v>
                </c:pt>
                <c:pt idx="3823">
                  <c:v>7.0372643661499019</c:v>
                </c:pt>
                <c:pt idx="3824">
                  <c:v>7.0389075469970699</c:v>
                </c:pt>
                <c:pt idx="3825">
                  <c:v>7.040539283752441</c:v>
                </c:pt>
                <c:pt idx="3826">
                  <c:v>7.0421605300903316</c:v>
                </c:pt>
                <c:pt idx="3827">
                  <c:v>7.0438037109374996</c:v>
                </c:pt>
                <c:pt idx="3828">
                  <c:v>7.0455107879638668</c:v>
                </c:pt>
                <c:pt idx="3829">
                  <c:v>7.0472073745727535</c:v>
                </c:pt>
                <c:pt idx="3830">
                  <c:v>7.0488715362548824</c:v>
                </c:pt>
                <c:pt idx="3831">
                  <c:v>7.050579566955566</c:v>
                </c:pt>
                <c:pt idx="3832">
                  <c:v>7.0522217941284175</c:v>
                </c:pt>
                <c:pt idx="3833">
                  <c:v>7.0539078903198238</c:v>
                </c:pt>
                <c:pt idx="3834">
                  <c:v>7.0555510711669918</c:v>
                </c:pt>
                <c:pt idx="3835">
                  <c:v>7.0571932983398433</c:v>
                </c:pt>
                <c:pt idx="3836">
                  <c:v>7.0588364791870113</c:v>
                </c:pt>
                <c:pt idx="3837">
                  <c:v>7.0604901504516597</c:v>
                </c:pt>
                <c:pt idx="3838">
                  <c:v>7.0621867370605464</c:v>
                </c:pt>
                <c:pt idx="3839">
                  <c:v>7.0638938140869136</c:v>
                </c:pt>
                <c:pt idx="3840">
                  <c:v>7.0656008911132808</c:v>
                </c:pt>
                <c:pt idx="3841">
                  <c:v>7.0672764968872066</c:v>
                </c:pt>
                <c:pt idx="3842">
                  <c:v>7.0688977432250972</c:v>
                </c:pt>
                <c:pt idx="3843">
                  <c:v>7.0704970550537105</c:v>
                </c:pt>
                <c:pt idx="3844">
                  <c:v>7.0721621704101558</c:v>
                </c:pt>
                <c:pt idx="3845">
                  <c:v>7.073869247436523</c:v>
                </c:pt>
                <c:pt idx="3846">
                  <c:v>7.0755868148803707</c:v>
                </c:pt>
                <c:pt idx="3847">
                  <c:v>7.0772624206542964</c:v>
                </c:pt>
                <c:pt idx="3848">
                  <c:v>7.0789160919189449</c:v>
                </c:pt>
                <c:pt idx="3849">
                  <c:v>7.0805907440185543</c:v>
                </c:pt>
                <c:pt idx="3850">
                  <c:v>7.0822978210449214</c:v>
                </c:pt>
                <c:pt idx="3851">
                  <c:v>7.0839514923095699</c:v>
                </c:pt>
                <c:pt idx="3852">
                  <c:v>7.0855946731567379</c:v>
                </c:pt>
                <c:pt idx="3853">
                  <c:v>7.087205429077148</c:v>
                </c:pt>
                <c:pt idx="3854">
                  <c:v>7.0888915252685543</c:v>
                </c:pt>
                <c:pt idx="3855">
                  <c:v>7.0905451965332027</c:v>
                </c:pt>
                <c:pt idx="3856">
                  <c:v>7.0922627639770504</c:v>
                </c:pt>
                <c:pt idx="3857">
                  <c:v>7.093980331420898</c:v>
                </c:pt>
                <c:pt idx="3858">
                  <c:v>7.0956559371948238</c:v>
                </c:pt>
                <c:pt idx="3859">
                  <c:v>7.0972771835327144</c:v>
                </c:pt>
                <c:pt idx="3860">
                  <c:v>7.0989413452148433</c:v>
                </c:pt>
                <c:pt idx="3861">
                  <c:v>7.1005311203002925</c:v>
                </c:pt>
                <c:pt idx="3862">
                  <c:v>7.1022272300720211</c:v>
                </c:pt>
                <c:pt idx="3863">
                  <c:v>7.1039133262634273</c:v>
                </c:pt>
                <c:pt idx="3864">
                  <c:v>7.1055994224548336</c:v>
                </c:pt>
                <c:pt idx="3865">
                  <c:v>7.1072416496276851</c:v>
                </c:pt>
                <c:pt idx="3866">
                  <c:v>7.1088848304748531</c:v>
                </c:pt>
                <c:pt idx="3867">
                  <c:v>7.1105919075012203</c:v>
                </c:pt>
                <c:pt idx="3868">
                  <c:v>7.1122570228576656</c:v>
                </c:pt>
                <c:pt idx="3869">
                  <c:v>7.1138782691955562</c:v>
                </c:pt>
                <c:pt idx="3870">
                  <c:v>7.1155100059509273</c:v>
                </c:pt>
                <c:pt idx="3871">
                  <c:v>7.1171636772155757</c:v>
                </c:pt>
                <c:pt idx="3872">
                  <c:v>7.1187954139709468</c:v>
                </c:pt>
                <c:pt idx="3873">
                  <c:v>7.1205463600158687</c:v>
                </c:pt>
                <c:pt idx="3874">
                  <c:v>7.1222210121154781</c:v>
                </c:pt>
                <c:pt idx="3875">
                  <c:v>7.1239280891418453</c:v>
                </c:pt>
                <c:pt idx="3876">
                  <c:v>7.1255607795715328</c:v>
                </c:pt>
                <c:pt idx="3877">
                  <c:v>7.1271715354919429</c:v>
                </c:pt>
                <c:pt idx="3878">
                  <c:v>7.1288356971740718</c:v>
                </c:pt>
                <c:pt idx="3879">
                  <c:v>7.1304998588562007</c:v>
                </c:pt>
                <c:pt idx="3880">
                  <c:v>7.1321745109558101</c:v>
                </c:pt>
                <c:pt idx="3881">
                  <c:v>7.1338501167297359</c:v>
                </c:pt>
                <c:pt idx="3882">
                  <c:v>7.1355037879943843</c:v>
                </c:pt>
                <c:pt idx="3883">
                  <c:v>7.1371784400939937</c:v>
                </c:pt>
                <c:pt idx="3884">
                  <c:v>7.1388969612121578</c:v>
                </c:pt>
                <c:pt idx="3885">
                  <c:v>7.140604038238525</c:v>
                </c:pt>
                <c:pt idx="3886">
                  <c:v>7.1422252845764156</c:v>
                </c:pt>
                <c:pt idx="3887">
                  <c:v>7.1438360404968257</c:v>
                </c:pt>
                <c:pt idx="3888">
                  <c:v>7.1455106925964351</c:v>
                </c:pt>
                <c:pt idx="3889">
                  <c:v>7.1471433830261226</c:v>
                </c:pt>
                <c:pt idx="3890">
                  <c:v>7.1488609504699703</c:v>
                </c:pt>
                <c:pt idx="3891">
                  <c:v>7.1505794715881343</c:v>
                </c:pt>
                <c:pt idx="3892">
                  <c:v>7.1522541236877437</c:v>
                </c:pt>
                <c:pt idx="3893">
                  <c:v>7.1539077949523922</c:v>
                </c:pt>
                <c:pt idx="3894">
                  <c:v>7.1555719566345211</c:v>
                </c:pt>
                <c:pt idx="3895">
                  <c:v>7.157215137481689</c:v>
                </c:pt>
                <c:pt idx="3896">
                  <c:v>7.158858318328857</c:v>
                </c:pt>
                <c:pt idx="3897">
                  <c:v>7.1605224800109859</c:v>
                </c:pt>
                <c:pt idx="3898">
                  <c:v>7.1621971321105953</c:v>
                </c:pt>
                <c:pt idx="3899">
                  <c:v>7.163893718719482</c:v>
                </c:pt>
                <c:pt idx="3900">
                  <c:v>7.1655693244934078</c:v>
                </c:pt>
                <c:pt idx="3901">
                  <c:v>7.1672659111022945</c:v>
                </c:pt>
                <c:pt idx="3902">
                  <c:v>7.1689834785461422</c:v>
                </c:pt>
                <c:pt idx="3903">
                  <c:v>7.1706590843200679</c:v>
                </c:pt>
                <c:pt idx="3904">
                  <c:v>7.1722479057312007</c:v>
                </c:pt>
                <c:pt idx="3905">
                  <c:v>7.1738796424865718</c:v>
                </c:pt>
                <c:pt idx="3906">
                  <c:v>7.1755447578430172</c:v>
                </c:pt>
                <c:pt idx="3907">
                  <c:v>7.1772194099426265</c:v>
                </c:pt>
                <c:pt idx="3908">
                  <c:v>7.1789264869689937</c:v>
                </c:pt>
                <c:pt idx="3909">
                  <c:v>7.1806230735778804</c:v>
                </c:pt>
                <c:pt idx="3910">
                  <c:v>7.1822767448425289</c:v>
                </c:pt>
                <c:pt idx="3911">
                  <c:v>7.1839409065246578</c:v>
                </c:pt>
                <c:pt idx="3912">
                  <c:v>7.1855845642089839</c:v>
                </c:pt>
                <c:pt idx="3913">
                  <c:v>7.1872382354736324</c:v>
                </c:pt>
                <c:pt idx="3914">
                  <c:v>7.1889023971557613</c:v>
                </c:pt>
                <c:pt idx="3915">
                  <c:v>7.1905446243286129</c:v>
                </c:pt>
                <c:pt idx="3916">
                  <c:v>7.1922202301025386</c:v>
                </c:pt>
                <c:pt idx="3917">
                  <c:v>7.1938843917846675</c:v>
                </c:pt>
                <c:pt idx="3918">
                  <c:v>7.1955809783935543</c:v>
                </c:pt>
                <c:pt idx="3919">
                  <c:v>7.197277565002441</c:v>
                </c:pt>
                <c:pt idx="3920">
                  <c:v>7.1989636611938472</c:v>
                </c:pt>
                <c:pt idx="3921">
                  <c:v>7.2005744171142574</c:v>
                </c:pt>
                <c:pt idx="3922">
                  <c:v>7.2021632385253902</c:v>
                </c:pt>
                <c:pt idx="3923">
                  <c:v>7.2038169097900386</c:v>
                </c:pt>
                <c:pt idx="3924">
                  <c:v>7.2055134963989254</c:v>
                </c:pt>
                <c:pt idx="3925">
                  <c:v>7.2072100830078121</c:v>
                </c:pt>
                <c:pt idx="3926">
                  <c:v>7.2088847351074214</c:v>
                </c:pt>
                <c:pt idx="3927">
                  <c:v>7.2105603408813472</c:v>
                </c:pt>
                <c:pt idx="3928">
                  <c:v>7.2121920776367183</c:v>
                </c:pt>
                <c:pt idx="3929">
                  <c:v>7.2138781738281246</c:v>
                </c:pt>
                <c:pt idx="3930">
                  <c:v>7.2155528259277339</c:v>
                </c:pt>
                <c:pt idx="3931">
                  <c:v>7.2171960067749019</c:v>
                </c:pt>
                <c:pt idx="3932">
                  <c:v>7.218827743530273</c:v>
                </c:pt>
                <c:pt idx="3933">
                  <c:v>7.2205033493041988</c:v>
                </c:pt>
                <c:pt idx="3934">
                  <c:v>7.2221350860595699</c:v>
                </c:pt>
                <c:pt idx="3935">
                  <c:v>7.2238536071777339</c:v>
                </c:pt>
                <c:pt idx="3936">
                  <c:v>7.2255816650390621</c:v>
                </c:pt>
                <c:pt idx="3937">
                  <c:v>7.2272896957397457</c:v>
                </c:pt>
                <c:pt idx="3938">
                  <c:v>7.2289214324951168</c:v>
                </c:pt>
                <c:pt idx="3939">
                  <c:v>7.2305321884155269</c:v>
                </c:pt>
                <c:pt idx="3940">
                  <c:v>7.232163925170898</c:v>
                </c:pt>
                <c:pt idx="3941">
                  <c:v>7.2338395309448238</c:v>
                </c:pt>
                <c:pt idx="3942">
                  <c:v>7.235546607971191</c:v>
                </c:pt>
                <c:pt idx="3943">
                  <c:v>7.2372107696533199</c:v>
                </c:pt>
                <c:pt idx="3944">
                  <c:v>7.2388749313354488</c:v>
                </c:pt>
                <c:pt idx="3945">
                  <c:v>7.2405505371093746</c:v>
                </c:pt>
                <c:pt idx="3946">
                  <c:v>7.2422576141357418</c:v>
                </c:pt>
                <c:pt idx="3947">
                  <c:v>7.243943710327148</c:v>
                </c:pt>
                <c:pt idx="3948">
                  <c:v>7.2455430221557613</c:v>
                </c:pt>
                <c:pt idx="3949">
                  <c:v>7.2471652221679683</c:v>
                </c:pt>
                <c:pt idx="3950">
                  <c:v>7.2488398742675777</c:v>
                </c:pt>
                <c:pt idx="3951">
                  <c:v>7.2505145263671871</c:v>
                </c:pt>
                <c:pt idx="3952">
                  <c:v>7.2522435379028316</c:v>
                </c:pt>
                <c:pt idx="3953">
                  <c:v>7.2539401245117183</c:v>
                </c:pt>
                <c:pt idx="3954">
                  <c:v>7.2556472015380855</c:v>
                </c:pt>
                <c:pt idx="3955">
                  <c:v>7.2573123168945308</c:v>
                </c:pt>
                <c:pt idx="3956">
                  <c:v>7.2589221191406246</c:v>
                </c:pt>
                <c:pt idx="3957">
                  <c:v>7.260575790405273</c:v>
                </c:pt>
                <c:pt idx="3958">
                  <c:v>7.2622294616699214</c:v>
                </c:pt>
                <c:pt idx="3959">
                  <c:v>7.2638831329345699</c:v>
                </c:pt>
                <c:pt idx="3960">
                  <c:v>7.2655797195434566</c:v>
                </c:pt>
                <c:pt idx="3961">
                  <c:v>7.2672438812255855</c:v>
                </c:pt>
                <c:pt idx="3962">
                  <c:v>7.268876571655273</c:v>
                </c:pt>
                <c:pt idx="3963">
                  <c:v>7.270616073608398</c:v>
                </c:pt>
                <c:pt idx="3964">
                  <c:v>7.2723231506347652</c:v>
                </c:pt>
                <c:pt idx="3965">
                  <c:v>7.2739873123168941</c:v>
                </c:pt>
                <c:pt idx="3966">
                  <c:v>7.2755761337280269</c:v>
                </c:pt>
                <c:pt idx="3967">
                  <c:v>7.2772088241577144</c:v>
                </c:pt>
                <c:pt idx="3968">
                  <c:v>7.2788624954223629</c:v>
                </c:pt>
                <c:pt idx="3969">
                  <c:v>7.2805800628662105</c:v>
                </c:pt>
                <c:pt idx="3970">
                  <c:v>7.2822337341308589</c:v>
                </c:pt>
                <c:pt idx="3971">
                  <c:v>7.2839408111572261</c:v>
                </c:pt>
                <c:pt idx="3972">
                  <c:v>7.2855735015869136</c:v>
                </c:pt>
                <c:pt idx="3973">
                  <c:v>7.287248153686523</c:v>
                </c:pt>
                <c:pt idx="3974">
                  <c:v>7.2888808441162105</c:v>
                </c:pt>
                <c:pt idx="3975">
                  <c:v>7.2905230712890621</c:v>
                </c:pt>
                <c:pt idx="3976">
                  <c:v>7.2922091674804683</c:v>
                </c:pt>
                <c:pt idx="3977">
                  <c:v>7.2938409042358394</c:v>
                </c:pt>
                <c:pt idx="3978">
                  <c:v>7.295548934936523</c:v>
                </c:pt>
                <c:pt idx="3979">
                  <c:v>7.2971701812744136</c:v>
                </c:pt>
                <c:pt idx="3980">
                  <c:v>7.2988553237915035</c:v>
                </c:pt>
                <c:pt idx="3981">
                  <c:v>7.3005519104003902</c:v>
                </c:pt>
                <c:pt idx="3982">
                  <c:v>7.3022484970092769</c:v>
                </c:pt>
                <c:pt idx="3983">
                  <c:v>7.3038811874389644</c:v>
                </c:pt>
                <c:pt idx="3984">
                  <c:v>7.3054919433593746</c:v>
                </c:pt>
                <c:pt idx="3985">
                  <c:v>7.3071341705322261</c:v>
                </c:pt>
                <c:pt idx="3986">
                  <c:v>7.3088202667236324</c:v>
                </c:pt>
                <c:pt idx="3987">
                  <c:v>7.3105273437499996</c:v>
                </c:pt>
                <c:pt idx="3988">
                  <c:v>7.3122029495239254</c:v>
                </c:pt>
                <c:pt idx="3989">
                  <c:v>7.3138995361328121</c:v>
                </c:pt>
                <c:pt idx="3990">
                  <c:v>7.3155961227416988</c:v>
                </c:pt>
                <c:pt idx="3991">
                  <c:v>7.3172278594970699</c:v>
                </c:pt>
                <c:pt idx="3992">
                  <c:v>7.318859596252441</c:v>
                </c:pt>
                <c:pt idx="3993">
                  <c:v>7.3205132675170894</c:v>
                </c:pt>
                <c:pt idx="3994">
                  <c:v>7.3221774291992183</c:v>
                </c:pt>
                <c:pt idx="3995">
                  <c:v>7.3238530349731441</c:v>
                </c:pt>
                <c:pt idx="3996">
                  <c:v>7.3255276870727535</c:v>
                </c:pt>
                <c:pt idx="3997">
                  <c:v>7.3272137832641597</c:v>
                </c:pt>
                <c:pt idx="3998">
                  <c:v>7.3289323043823238</c:v>
                </c:pt>
                <c:pt idx="3999">
                  <c:v>7.3306288909912105</c:v>
                </c:pt>
                <c:pt idx="4000">
                  <c:v>7.3322711181640621</c:v>
                </c:pt>
                <c:pt idx="4001">
                  <c:v>7.3338713836669918</c:v>
                </c:pt>
                <c:pt idx="4002">
                  <c:v>7.335470695495605</c:v>
                </c:pt>
                <c:pt idx="4003">
                  <c:v>7.3371892166137691</c:v>
                </c:pt>
                <c:pt idx="4004">
                  <c:v>7.3389067840576168</c:v>
                </c:pt>
                <c:pt idx="4005">
                  <c:v>7.3405823898315425</c:v>
                </c:pt>
                <c:pt idx="4006">
                  <c:v>7.3422684860229488</c:v>
                </c:pt>
                <c:pt idx="4007">
                  <c:v>7.3439536285400386</c:v>
                </c:pt>
                <c:pt idx="4008">
                  <c:v>7.3456072998046871</c:v>
                </c:pt>
                <c:pt idx="4009">
                  <c:v>7.3472829055786129</c:v>
                </c:pt>
                <c:pt idx="4010">
                  <c:v>7.3489146423339839</c:v>
                </c:pt>
                <c:pt idx="4011">
                  <c:v>7.3505683135986324</c:v>
                </c:pt>
                <c:pt idx="4012">
                  <c:v>7.3522219848632808</c:v>
                </c:pt>
                <c:pt idx="4013">
                  <c:v>7.3538651657104488</c:v>
                </c:pt>
                <c:pt idx="4014">
                  <c:v>7.3556046676635738</c:v>
                </c:pt>
                <c:pt idx="4015">
                  <c:v>7.3572793197631832</c:v>
                </c:pt>
                <c:pt idx="4016">
                  <c:v>7.3589654159545894</c:v>
                </c:pt>
                <c:pt idx="4017">
                  <c:v>7.3606295776367183</c:v>
                </c:pt>
                <c:pt idx="4018">
                  <c:v>7.3622508239746089</c:v>
                </c:pt>
                <c:pt idx="4019">
                  <c:v>7.3638720703124996</c:v>
                </c:pt>
                <c:pt idx="4020">
                  <c:v>7.3655476760864254</c:v>
                </c:pt>
                <c:pt idx="4021">
                  <c:v>7.367265243530273</c:v>
                </c:pt>
                <c:pt idx="4022">
                  <c:v>7.3689189147949214</c:v>
                </c:pt>
                <c:pt idx="4023">
                  <c:v>7.3705725860595699</c:v>
                </c:pt>
                <c:pt idx="4024">
                  <c:v>7.3722472381591793</c:v>
                </c:pt>
                <c:pt idx="4025">
                  <c:v>7.3738799285888668</c:v>
                </c:pt>
                <c:pt idx="4026">
                  <c:v>7.3755870056152339</c:v>
                </c:pt>
                <c:pt idx="4027">
                  <c:v>7.3772301864624019</c:v>
                </c:pt>
                <c:pt idx="4028">
                  <c:v>7.3788409423828121</c:v>
                </c:pt>
                <c:pt idx="4029">
                  <c:v>7.3804946136474605</c:v>
                </c:pt>
                <c:pt idx="4030">
                  <c:v>7.3821587753295894</c:v>
                </c:pt>
                <c:pt idx="4031">
                  <c:v>7.3838658523559566</c:v>
                </c:pt>
                <c:pt idx="4032">
                  <c:v>7.385540504455566</c:v>
                </c:pt>
                <c:pt idx="4033">
                  <c:v>7.3872370910644527</c:v>
                </c:pt>
                <c:pt idx="4034">
                  <c:v>7.388902206420898</c:v>
                </c:pt>
                <c:pt idx="4035">
                  <c:v>7.3905444335937496</c:v>
                </c:pt>
                <c:pt idx="4036">
                  <c:v>7.3921771240234371</c:v>
                </c:pt>
                <c:pt idx="4037">
                  <c:v>7.3938517761230464</c:v>
                </c:pt>
                <c:pt idx="4038">
                  <c:v>7.3954835128784175</c:v>
                </c:pt>
                <c:pt idx="4039">
                  <c:v>7.3971800994873043</c:v>
                </c:pt>
                <c:pt idx="4040">
                  <c:v>7.3988452148437496</c:v>
                </c:pt>
                <c:pt idx="4041">
                  <c:v>7.4005198669433589</c:v>
                </c:pt>
                <c:pt idx="4042">
                  <c:v>7.4022269439697261</c:v>
                </c:pt>
                <c:pt idx="4043">
                  <c:v>7.4039235305786129</c:v>
                </c:pt>
                <c:pt idx="4044">
                  <c:v>7.4055667114257808</c:v>
                </c:pt>
                <c:pt idx="4045">
                  <c:v>7.4072098922729488</c:v>
                </c:pt>
                <c:pt idx="4046">
                  <c:v>7.4088196945190425</c:v>
                </c:pt>
                <c:pt idx="4047">
                  <c:v>7.410473365783691</c:v>
                </c:pt>
                <c:pt idx="4048">
                  <c:v>7.4121594619750972</c:v>
                </c:pt>
                <c:pt idx="4049">
                  <c:v>7.4138884735107418</c:v>
                </c:pt>
                <c:pt idx="4050">
                  <c:v>7.4155955505371089</c:v>
                </c:pt>
                <c:pt idx="4051">
                  <c:v>7.4172387313842769</c:v>
                </c:pt>
                <c:pt idx="4052">
                  <c:v>7.4189353179931636</c:v>
                </c:pt>
                <c:pt idx="4053">
                  <c:v>7.4205460739135738</c:v>
                </c:pt>
                <c:pt idx="4054">
                  <c:v>7.4221997451782222</c:v>
                </c:pt>
                <c:pt idx="4055">
                  <c:v>7.4238524627685543</c:v>
                </c:pt>
                <c:pt idx="4056">
                  <c:v>7.4255385589599605</c:v>
                </c:pt>
                <c:pt idx="4057">
                  <c:v>7.4272141647338863</c:v>
                </c:pt>
                <c:pt idx="4058">
                  <c:v>7.4289212417602535</c:v>
                </c:pt>
                <c:pt idx="4059">
                  <c:v>7.4305749130249019</c:v>
                </c:pt>
                <c:pt idx="4060">
                  <c:v>7.4322924804687496</c:v>
                </c:pt>
                <c:pt idx="4061">
                  <c:v>7.4339785766601558</c:v>
                </c:pt>
                <c:pt idx="4062">
                  <c:v>7.4356002998352047</c:v>
                </c:pt>
                <c:pt idx="4063">
                  <c:v>7.4372101020812984</c:v>
                </c:pt>
                <c:pt idx="4064">
                  <c:v>7.4388427925109859</c:v>
                </c:pt>
                <c:pt idx="4065">
                  <c:v>7.4405498695373531</c:v>
                </c:pt>
                <c:pt idx="4066">
                  <c:v>7.4422464561462398</c:v>
                </c:pt>
                <c:pt idx="4067">
                  <c:v>7.443953533172607</c:v>
                </c:pt>
                <c:pt idx="4068">
                  <c:v>7.4456072044372554</c:v>
                </c:pt>
                <c:pt idx="4069">
                  <c:v>7.4473037910461422</c:v>
                </c:pt>
                <c:pt idx="4070">
                  <c:v>7.4489469718933101</c:v>
                </c:pt>
                <c:pt idx="4071">
                  <c:v>7.4505891990661617</c:v>
                </c:pt>
                <c:pt idx="4072">
                  <c:v>7.4522428703308101</c:v>
                </c:pt>
                <c:pt idx="4073">
                  <c:v>7.4538965415954586</c:v>
                </c:pt>
                <c:pt idx="4074">
                  <c:v>7.4555397224426265</c:v>
                </c:pt>
                <c:pt idx="4075">
                  <c:v>7.4572038841247554</c:v>
                </c:pt>
                <c:pt idx="4076">
                  <c:v>7.4589224052429195</c:v>
                </c:pt>
                <c:pt idx="4077">
                  <c:v>7.4606075477600093</c:v>
                </c:pt>
                <c:pt idx="4078">
                  <c:v>7.4622936439514156</c:v>
                </c:pt>
                <c:pt idx="4079">
                  <c:v>7.4639253807067867</c:v>
                </c:pt>
                <c:pt idx="4080">
                  <c:v>7.4655151557922359</c:v>
                </c:pt>
                <c:pt idx="4081">
                  <c:v>7.467146892547607</c:v>
                </c:pt>
                <c:pt idx="4082">
                  <c:v>7.4688329887390132</c:v>
                </c:pt>
                <c:pt idx="4083">
                  <c:v>7.4705076408386226</c:v>
                </c:pt>
                <c:pt idx="4084">
                  <c:v>7.4722261619567867</c:v>
                </c:pt>
                <c:pt idx="4085">
                  <c:v>7.4738693428039547</c:v>
                </c:pt>
                <c:pt idx="4086">
                  <c:v>7.4755544853210445</c:v>
                </c:pt>
                <c:pt idx="4087">
                  <c:v>7.4772081565856929</c:v>
                </c:pt>
                <c:pt idx="4088">
                  <c:v>7.4788723182678218</c:v>
                </c:pt>
                <c:pt idx="4089">
                  <c:v>7.4805584144592281</c:v>
                </c:pt>
                <c:pt idx="4090">
                  <c:v>7.4821691703796382</c:v>
                </c:pt>
                <c:pt idx="4091">
                  <c:v>7.4837904167175289</c:v>
                </c:pt>
                <c:pt idx="4092">
                  <c:v>7.4854660224914547</c:v>
                </c:pt>
                <c:pt idx="4093">
                  <c:v>7.4871730995178218</c:v>
                </c:pt>
                <c:pt idx="4094">
                  <c:v>7.4888906669616695</c:v>
                </c:pt>
                <c:pt idx="4095">
                  <c:v>7.4905977439880367</c:v>
                </c:pt>
                <c:pt idx="4096">
                  <c:v>7.492262859344482</c:v>
                </c:pt>
                <c:pt idx="4097">
                  <c:v>7.4938736152648922</c:v>
                </c:pt>
                <c:pt idx="4098">
                  <c:v>7.4954948616027828</c:v>
                </c:pt>
                <c:pt idx="4099">
                  <c:v>7.4971695137023922</c:v>
                </c:pt>
                <c:pt idx="4100">
                  <c:v>7.4988765907287593</c:v>
                </c:pt>
                <c:pt idx="4101">
                  <c:v>7.5005302619934078</c:v>
                </c:pt>
                <c:pt idx="4102">
                  <c:v>7.5022268486022945</c:v>
                </c:pt>
                <c:pt idx="4103">
                  <c:v>7.5038910102844234</c:v>
                </c:pt>
                <c:pt idx="4104">
                  <c:v>7.5055771064758297</c:v>
                </c:pt>
                <c:pt idx="4105">
                  <c:v>7.5072632026672359</c:v>
                </c:pt>
                <c:pt idx="4106">
                  <c:v>7.508894939422607</c:v>
                </c:pt>
                <c:pt idx="4107">
                  <c:v>7.5105276298522945</c:v>
                </c:pt>
                <c:pt idx="4108">
                  <c:v>7.5121813011169429</c:v>
                </c:pt>
                <c:pt idx="4109">
                  <c:v>7.5138235282897945</c:v>
                </c:pt>
                <c:pt idx="4110">
                  <c:v>7.5155306053161617</c:v>
                </c:pt>
                <c:pt idx="4111">
                  <c:v>7.5172596168518062</c:v>
                </c:pt>
                <c:pt idx="4112">
                  <c:v>7.5189457130432125</c:v>
                </c:pt>
                <c:pt idx="4113">
                  <c:v>7.5206203651428218</c:v>
                </c:pt>
                <c:pt idx="4114">
                  <c:v>7.5222959709167476</c:v>
                </c:pt>
                <c:pt idx="4115">
                  <c:v>7.5238743019104</c:v>
                </c:pt>
                <c:pt idx="4116">
                  <c:v>7.5255489540100093</c:v>
                </c:pt>
                <c:pt idx="4117">
                  <c:v>7.5272350502014156</c:v>
                </c:pt>
                <c:pt idx="4118">
                  <c:v>7.528909702301025</c:v>
                </c:pt>
                <c:pt idx="4119">
                  <c:v>7.5305853080749507</c:v>
                </c:pt>
                <c:pt idx="4120">
                  <c:v>7.5322599601745601</c:v>
                </c:pt>
                <c:pt idx="4121">
                  <c:v>7.5339355659484859</c:v>
                </c:pt>
                <c:pt idx="4122">
                  <c:v>7.5356321525573726</c:v>
                </c:pt>
                <c:pt idx="4123">
                  <c:v>7.537306804656982</c:v>
                </c:pt>
                <c:pt idx="4124">
                  <c:v>7.5389394950866695</c:v>
                </c:pt>
                <c:pt idx="4125">
                  <c:v>7.5405283164978023</c:v>
                </c:pt>
                <c:pt idx="4126">
                  <c:v>7.5421819877624507</c:v>
                </c:pt>
                <c:pt idx="4127">
                  <c:v>7.5438785743713375</c:v>
                </c:pt>
                <c:pt idx="4128">
                  <c:v>7.5455646705627437</c:v>
                </c:pt>
                <c:pt idx="4129">
                  <c:v>7.5472612571716304</c:v>
                </c:pt>
                <c:pt idx="4130">
                  <c:v>7.5489139747619625</c:v>
                </c:pt>
                <c:pt idx="4131">
                  <c:v>7.5506000709533687</c:v>
                </c:pt>
                <c:pt idx="4132">
                  <c:v>7.5522327613830562</c:v>
                </c:pt>
                <c:pt idx="4133">
                  <c:v>7.5538644981384273</c:v>
                </c:pt>
                <c:pt idx="4134">
                  <c:v>7.5555181694030757</c:v>
                </c:pt>
                <c:pt idx="4135">
                  <c:v>7.5571823310852047</c:v>
                </c:pt>
                <c:pt idx="4136">
                  <c:v>7.5588464927673336</c:v>
                </c:pt>
                <c:pt idx="4137">
                  <c:v>7.5605220985412593</c:v>
                </c:pt>
                <c:pt idx="4138">
                  <c:v>7.5621757698059078</c:v>
                </c:pt>
                <c:pt idx="4139">
                  <c:v>7.5639152717590328</c:v>
                </c:pt>
                <c:pt idx="4140">
                  <c:v>7.5655794334411617</c:v>
                </c:pt>
                <c:pt idx="4141">
                  <c:v>7.5672111701965328</c:v>
                </c:pt>
                <c:pt idx="4142">
                  <c:v>7.5688324165344234</c:v>
                </c:pt>
                <c:pt idx="4143">
                  <c:v>7.5704755973815914</c:v>
                </c:pt>
                <c:pt idx="4144">
                  <c:v>7.5721187782287593</c:v>
                </c:pt>
                <c:pt idx="4145">
                  <c:v>7.5738582801818843</c:v>
                </c:pt>
                <c:pt idx="4146">
                  <c:v>7.5755329322814937</c:v>
                </c:pt>
                <c:pt idx="4147">
                  <c:v>7.5772085380554195</c:v>
                </c:pt>
                <c:pt idx="4148">
                  <c:v>7.5788936805725093</c:v>
                </c:pt>
                <c:pt idx="4149">
                  <c:v>7.5805368614196773</c:v>
                </c:pt>
                <c:pt idx="4150">
                  <c:v>7.5822115135192867</c:v>
                </c:pt>
                <c:pt idx="4151">
                  <c:v>7.5838871192932125</c:v>
                </c:pt>
                <c:pt idx="4152">
                  <c:v>7.5855188560485836</c:v>
                </c:pt>
                <c:pt idx="4153">
                  <c:v>7.5871830177307125</c:v>
                </c:pt>
                <c:pt idx="4154">
                  <c:v>7.5888366889953609</c:v>
                </c:pt>
                <c:pt idx="4155">
                  <c:v>7.5905657005310054</c:v>
                </c:pt>
                <c:pt idx="4156">
                  <c:v>7.5922517967224117</c:v>
                </c:pt>
                <c:pt idx="4157">
                  <c:v>7.5939588737487789</c:v>
                </c:pt>
                <c:pt idx="4158">
                  <c:v>7.5956020545959468</c:v>
                </c:pt>
                <c:pt idx="4159">
                  <c:v>7.5972013664245601</c:v>
                </c:pt>
                <c:pt idx="4160">
                  <c:v>7.5988016319274898</c:v>
                </c:pt>
                <c:pt idx="4161">
                  <c:v>7.6004762840270992</c:v>
                </c:pt>
                <c:pt idx="4162">
                  <c:v>7.6022157859802242</c:v>
                </c:pt>
                <c:pt idx="4163">
                  <c:v>7.6039023590087886</c:v>
                </c:pt>
                <c:pt idx="4164">
                  <c:v>7.6055884552001949</c:v>
                </c:pt>
                <c:pt idx="4165">
                  <c:v>7.6072735977172847</c:v>
                </c:pt>
                <c:pt idx="4166">
                  <c:v>7.6089492034912105</c:v>
                </c:pt>
                <c:pt idx="4167">
                  <c:v>7.6106457901000972</c:v>
                </c:pt>
                <c:pt idx="4168">
                  <c:v>7.6122775268554683</c:v>
                </c:pt>
                <c:pt idx="4169">
                  <c:v>7.6139102172851558</c:v>
                </c:pt>
                <c:pt idx="4170">
                  <c:v>7.6155419540405269</c:v>
                </c:pt>
                <c:pt idx="4171">
                  <c:v>7.6172385406494136</c:v>
                </c:pt>
                <c:pt idx="4172">
                  <c:v>7.618913192749023</c:v>
                </c:pt>
                <c:pt idx="4173">
                  <c:v>7.6206097793579097</c:v>
                </c:pt>
                <c:pt idx="4174">
                  <c:v>7.6223178100585933</c:v>
                </c:pt>
                <c:pt idx="4175">
                  <c:v>7.6240029525756832</c:v>
                </c:pt>
                <c:pt idx="4176">
                  <c:v>7.6256241989135738</c:v>
                </c:pt>
                <c:pt idx="4177">
                  <c:v>7.6272349548339839</c:v>
                </c:pt>
                <c:pt idx="4178">
                  <c:v>7.6288676452636714</c:v>
                </c:pt>
                <c:pt idx="4179">
                  <c:v>7.6305642318725582</c:v>
                </c:pt>
                <c:pt idx="4180">
                  <c:v>7.632249374389648</c:v>
                </c:pt>
                <c:pt idx="4181">
                  <c:v>7.6339249801635738</c:v>
                </c:pt>
                <c:pt idx="4182">
                  <c:v>7.6355786514282222</c:v>
                </c:pt>
                <c:pt idx="4183">
                  <c:v>7.6372637939453121</c:v>
                </c:pt>
                <c:pt idx="4184">
                  <c:v>7.6389289093017574</c:v>
                </c:pt>
                <c:pt idx="4185">
                  <c:v>7.6405825805664058</c:v>
                </c:pt>
                <c:pt idx="4186">
                  <c:v>7.6421923828124996</c:v>
                </c:pt>
                <c:pt idx="4187">
                  <c:v>7.6438574981689449</c:v>
                </c:pt>
                <c:pt idx="4188">
                  <c:v>7.6454787445068355</c:v>
                </c:pt>
                <c:pt idx="4189">
                  <c:v>7.6471638870239254</c:v>
                </c:pt>
                <c:pt idx="4190">
                  <c:v>7.6488824081420894</c:v>
                </c:pt>
                <c:pt idx="4191">
                  <c:v>7.6505685043334957</c:v>
                </c:pt>
                <c:pt idx="4192">
                  <c:v>7.652243156433105</c:v>
                </c:pt>
                <c:pt idx="4193">
                  <c:v>7.653886337280273</c:v>
                </c:pt>
                <c:pt idx="4194">
                  <c:v>7.6555075836181636</c:v>
                </c:pt>
                <c:pt idx="4195">
                  <c:v>7.6571717453002925</c:v>
                </c:pt>
                <c:pt idx="4196">
                  <c:v>7.658825416564941</c:v>
                </c:pt>
                <c:pt idx="4197">
                  <c:v>7.6605115127563472</c:v>
                </c:pt>
                <c:pt idx="4198">
                  <c:v>7.6621966552734371</c:v>
                </c:pt>
                <c:pt idx="4199">
                  <c:v>7.6638617706298824</c:v>
                </c:pt>
                <c:pt idx="4200">
                  <c:v>7.6655364227294918</c:v>
                </c:pt>
                <c:pt idx="4201">
                  <c:v>7.6672759246826168</c:v>
                </c:pt>
                <c:pt idx="4202">
                  <c:v>7.6689400863647457</c:v>
                </c:pt>
                <c:pt idx="4203">
                  <c:v>7.6705727767944332</c:v>
                </c:pt>
                <c:pt idx="4204">
                  <c:v>7.6721720886230464</c:v>
                </c:pt>
                <c:pt idx="4205">
                  <c:v>7.6737933349609371</c:v>
                </c:pt>
                <c:pt idx="4206">
                  <c:v>7.6754899215698238</c:v>
                </c:pt>
                <c:pt idx="4207">
                  <c:v>7.6772084426879879</c:v>
                </c:pt>
                <c:pt idx="4208">
                  <c:v>7.6788945388793941</c:v>
                </c:pt>
                <c:pt idx="4209">
                  <c:v>7.6806016159057613</c:v>
                </c:pt>
                <c:pt idx="4210">
                  <c:v>7.6822877120971675</c:v>
                </c:pt>
                <c:pt idx="4211">
                  <c:v>7.6838975143432613</c:v>
                </c:pt>
                <c:pt idx="4212">
                  <c:v>7.6855511856079097</c:v>
                </c:pt>
                <c:pt idx="4213">
                  <c:v>7.6871943664550777</c:v>
                </c:pt>
                <c:pt idx="4214">
                  <c:v>7.6888909530639644</c:v>
                </c:pt>
                <c:pt idx="4215">
                  <c:v>7.690512199401855</c:v>
                </c:pt>
                <c:pt idx="4216">
                  <c:v>7.6922307205200191</c:v>
                </c:pt>
                <c:pt idx="4217">
                  <c:v>7.6939053726196285</c:v>
                </c:pt>
                <c:pt idx="4218">
                  <c:v>7.695634384155273</c:v>
                </c:pt>
                <c:pt idx="4219">
                  <c:v>7.6973519515991207</c:v>
                </c:pt>
                <c:pt idx="4220">
                  <c:v>7.6989627075195308</c:v>
                </c:pt>
                <c:pt idx="4221">
                  <c:v>7.7005629730224605</c:v>
                </c:pt>
                <c:pt idx="4222">
                  <c:v>7.7021947097778316</c:v>
                </c:pt>
                <c:pt idx="4223">
                  <c:v>7.7038588714599605</c:v>
                </c:pt>
                <c:pt idx="4224">
                  <c:v>7.7055669021606441</c:v>
                </c:pt>
                <c:pt idx="4225">
                  <c:v>7.7072844696044918</c:v>
                </c:pt>
                <c:pt idx="4226">
                  <c:v>7.7089381408691402</c:v>
                </c:pt>
                <c:pt idx="4227">
                  <c:v>7.7106127929687496</c:v>
                </c:pt>
                <c:pt idx="4228">
                  <c:v>7.712266464233398</c:v>
                </c:pt>
                <c:pt idx="4229">
                  <c:v>7.7139201354980464</c:v>
                </c:pt>
                <c:pt idx="4230">
                  <c:v>7.7155738067626949</c:v>
                </c:pt>
                <c:pt idx="4231">
                  <c:v>7.7172379684448238</c:v>
                </c:pt>
                <c:pt idx="4232">
                  <c:v>7.7188811492919918</c:v>
                </c:pt>
                <c:pt idx="4233">
                  <c:v>7.7205453109741207</c:v>
                </c:pt>
                <c:pt idx="4234">
                  <c:v>7.7222209167480464</c:v>
                </c:pt>
                <c:pt idx="4235">
                  <c:v>7.7239060592651363</c:v>
                </c:pt>
                <c:pt idx="4236">
                  <c:v>7.7256140899658199</c:v>
                </c:pt>
                <c:pt idx="4237">
                  <c:v>7.7272677612304683</c:v>
                </c:pt>
                <c:pt idx="4238">
                  <c:v>7.7288670730590816</c:v>
                </c:pt>
                <c:pt idx="4239">
                  <c:v>7.73052074432373</c:v>
                </c:pt>
                <c:pt idx="4240">
                  <c:v>7.7321419906616207</c:v>
                </c:pt>
                <c:pt idx="4241">
                  <c:v>7.7338605117797847</c:v>
                </c:pt>
                <c:pt idx="4242">
                  <c:v>7.7355351638793941</c:v>
                </c:pt>
                <c:pt idx="4243">
                  <c:v>7.7372107696533199</c:v>
                </c:pt>
                <c:pt idx="4244">
                  <c:v>7.7388749313354488</c:v>
                </c:pt>
                <c:pt idx="4245">
                  <c:v>7.7405286026000972</c:v>
                </c:pt>
                <c:pt idx="4246">
                  <c:v>7.7422576141357418</c:v>
                </c:pt>
                <c:pt idx="4247">
                  <c:v>7.743856925964355</c:v>
                </c:pt>
                <c:pt idx="4248">
                  <c:v>7.7455210876464839</c:v>
                </c:pt>
                <c:pt idx="4249">
                  <c:v>7.7471537780761714</c:v>
                </c:pt>
                <c:pt idx="4250">
                  <c:v>7.7488074493408199</c:v>
                </c:pt>
                <c:pt idx="4251">
                  <c:v>7.7504611206054683</c:v>
                </c:pt>
                <c:pt idx="4252">
                  <c:v>7.7522006225585933</c:v>
                </c:pt>
                <c:pt idx="4253">
                  <c:v>7.7538857650756832</c:v>
                </c:pt>
                <c:pt idx="4254">
                  <c:v>7.7556042861938472</c:v>
                </c:pt>
                <c:pt idx="4255">
                  <c:v>7.7572465133666988</c:v>
                </c:pt>
                <c:pt idx="4256">
                  <c:v>7.7588687133789058</c:v>
                </c:pt>
                <c:pt idx="4257">
                  <c:v>7.7605004501342769</c:v>
                </c:pt>
                <c:pt idx="4258">
                  <c:v>7.7621751022338863</c:v>
                </c:pt>
                <c:pt idx="4259">
                  <c:v>7.7638611984252925</c:v>
                </c:pt>
                <c:pt idx="4260">
                  <c:v>7.7655682754516597</c:v>
                </c:pt>
                <c:pt idx="4261">
                  <c:v>7.767233390808105</c:v>
                </c:pt>
                <c:pt idx="4262">
                  <c:v>7.7689080429077144</c:v>
                </c:pt>
                <c:pt idx="4263">
                  <c:v>7.7706046295166011</c:v>
                </c:pt>
                <c:pt idx="4264">
                  <c:v>7.7722363662719722</c:v>
                </c:pt>
                <c:pt idx="4265">
                  <c:v>7.7738795471191402</c:v>
                </c:pt>
                <c:pt idx="4266">
                  <c:v>7.7754788589477535</c:v>
                </c:pt>
                <c:pt idx="4267">
                  <c:v>7.7771868896484371</c:v>
                </c:pt>
                <c:pt idx="4268">
                  <c:v>7.778851051330566</c:v>
                </c:pt>
                <c:pt idx="4269">
                  <c:v>7.7805800628662105</c:v>
                </c:pt>
                <c:pt idx="4270">
                  <c:v>7.7822871398925777</c:v>
                </c:pt>
                <c:pt idx="4271">
                  <c:v>7.7839942169189449</c:v>
                </c:pt>
                <c:pt idx="4272">
                  <c:v>7.7856154632568355</c:v>
                </c:pt>
                <c:pt idx="4273">
                  <c:v>7.7872367095947261</c:v>
                </c:pt>
                <c:pt idx="4274">
                  <c:v>7.788900871276855</c:v>
                </c:pt>
                <c:pt idx="4275">
                  <c:v>7.7905545425415035</c:v>
                </c:pt>
                <c:pt idx="4276">
                  <c:v>7.7922301483154293</c:v>
                </c:pt>
                <c:pt idx="4277">
                  <c:v>7.7939048004150386</c:v>
                </c:pt>
                <c:pt idx="4278">
                  <c:v>7.7956013870239254</c:v>
                </c:pt>
                <c:pt idx="4279">
                  <c:v>7.7972445678710933</c:v>
                </c:pt>
                <c:pt idx="4280">
                  <c:v>7.798962135314941</c:v>
                </c:pt>
                <c:pt idx="4281">
                  <c:v>7.8006482315063472</c:v>
                </c:pt>
                <c:pt idx="4282">
                  <c:v>7.8022914123535152</c:v>
                </c:pt>
                <c:pt idx="4283">
                  <c:v>7.8039021682739254</c:v>
                </c:pt>
                <c:pt idx="4284">
                  <c:v>7.8055339050292964</c:v>
                </c:pt>
                <c:pt idx="4285">
                  <c:v>7.8071980667114254</c:v>
                </c:pt>
                <c:pt idx="4286">
                  <c:v>7.8089165878295894</c:v>
                </c:pt>
                <c:pt idx="4287">
                  <c:v>7.8105912399291988</c:v>
                </c:pt>
                <c:pt idx="4288">
                  <c:v>7.8122554016113277</c:v>
                </c:pt>
                <c:pt idx="4289">
                  <c:v>7.8139310073852535</c:v>
                </c:pt>
                <c:pt idx="4290">
                  <c:v>7.8155522537231441</c:v>
                </c:pt>
                <c:pt idx="4291">
                  <c:v>7.817216415405273</c:v>
                </c:pt>
                <c:pt idx="4292">
                  <c:v>7.818859596252441</c:v>
                </c:pt>
                <c:pt idx="4293">
                  <c:v>7.8205018234252925</c:v>
                </c:pt>
                <c:pt idx="4294">
                  <c:v>7.8221774291992183</c:v>
                </c:pt>
                <c:pt idx="4295">
                  <c:v>7.8238520812988277</c:v>
                </c:pt>
                <c:pt idx="4296">
                  <c:v>7.8254847717285152</c:v>
                </c:pt>
                <c:pt idx="4297">
                  <c:v>7.8272242736816402</c:v>
                </c:pt>
                <c:pt idx="4298">
                  <c:v>7.8289208602905269</c:v>
                </c:pt>
                <c:pt idx="4299">
                  <c:v>7.8305745315551754</c:v>
                </c:pt>
                <c:pt idx="4300">
                  <c:v>7.8321852874755855</c:v>
                </c:pt>
                <c:pt idx="4301">
                  <c:v>7.8338380050659175</c:v>
                </c:pt>
                <c:pt idx="4302">
                  <c:v>7.835470695495605</c:v>
                </c:pt>
                <c:pt idx="4303">
                  <c:v>7.8371777725219722</c:v>
                </c:pt>
                <c:pt idx="4304">
                  <c:v>7.8388743591308589</c:v>
                </c:pt>
                <c:pt idx="4305">
                  <c:v>7.8405604553222652</c:v>
                </c:pt>
                <c:pt idx="4306">
                  <c:v>7.8422351074218746</c:v>
                </c:pt>
                <c:pt idx="4307">
                  <c:v>7.8438782882690425</c:v>
                </c:pt>
                <c:pt idx="4308">
                  <c:v>7.8455643844604488</c:v>
                </c:pt>
                <c:pt idx="4309">
                  <c:v>7.8472171020507808</c:v>
                </c:pt>
                <c:pt idx="4310">
                  <c:v>7.8488602828979488</c:v>
                </c:pt>
                <c:pt idx="4311">
                  <c:v>7.8504929733276363</c:v>
                </c:pt>
                <c:pt idx="4312">
                  <c:v>7.8521676254272457</c:v>
                </c:pt>
                <c:pt idx="4313">
                  <c:v>7.8538642120361324</c:v>
                </c:pt>
                <c:pt idx="4314">
                  <c:v>7.8555932235717769</c:v>
                </c:pt>
                <c:pt idx="4315">
                  <c:v>7.8572678756713863</c:v>
                </c:pt>
                <c:pt idx="4316">
                  <c:v>7.8589539718627925</c:v>
                </c:pt>
                <c:pt idx="4317">
                  <c:v>7.8605323028564449</c:v>
                </c:pt>
                <c:pt idx="4318">
                  <c:v>7.8621964645385738</c:v>
                </c:pt>
                <c:pt idx="4319">
                  <c:v>7.8638291549682613</c:v>
                </c:pt>
                <c:pt idx="4320">
                  <c:v>7.8655362319946285</c:v>
                </c:pt>
                <c:pt idx="4321">
                  <c:v>7.8672433090209957</c:v>
                </c:pt>
                <c:pt idx="4322">
                  <c:v>7.8689294052124019</c:v>
                </c:pt>
                <c:pt idx="4323">
                  <c:v>7.8706040573120113</c:v>
                </c:pt>
                <c:pt idx="4324">
                  <c:v>7.8722577285766597</c:v>
                </c:pt>
                <c:pt idx="4325">
                  <c:v>7.8739762496948238</c:v>
                </c:pt>
                <c:pt idx="4326">
                  <c:v>7.8756184768676754</c:v>
                </c:pt>
                <c:pt idx="4327">
                  <c:v>7.8772616577148433</c:v>
                </c:pt>
                <c:pt idx="4328">
                  <c:v>7.8788829040527339</c:v>
                </c:pt>
                <c:pt idx="4329">
                  <c:v>7.8805470657348629</c:v>
                </c:pt>
                <c:pt idx="4330">
                  <c:v>7.8822226715087886</c:v>
                </c:pt>
                <c:pt idx="4331">
                  <c:v>7.8839192581176754</c:v>
                </c:pt>
                <c:pt idx="4332">
                  <c:v>7.8856263351440425</c:v>
                </c:pt>
                <c:pt idx="4333">
                  <c:v>7.8873124313354488</c:v>
                </c:pt>
                <c:pt idx="4334">
                  <c:v>7.8889546585083004</c:v>
                </c:pt>
                <c:pt idx="4335">
                  <c:v>7.890575904846191</c:v>
                </c:pt>
                <c:pt idx="4336">
                  <c:v>7.8922085952758785</c:v>
                </c:pt>
                <c:pt idx="4337">
                  <c:v>7.8938946914672847</c:v>
                </c:pt>
                <c:pt idx="4338">
                  <c:v>7.8955693435668941</c:v>
                </c:pt>
                <c:pt idx="4339">
                  <c:v>7.8972439956665035</c:v>
                </c:pt>
                <c:pt idx="4340">
                  <c:v>7.898876686096191</c:v>
                </c:pt>
                <c:pt idx="4341">
                  <c:v>7.9005627822875972</c:v>
                </c:pt>
                <c:pt idx="4342">
                  <c:v>7.9022698593139644</c:v>
                </c:pt>
                <c:pt idx="4343">
                  <c:v>7.9039235305786129</c:v>
                </c:pt>
                <c:pt idx="4344">
                  <c:v>7.9055447769165035</c:v>
                </c:pt>
                <c:pt idx="4345">
                  <c:v>7.9071765136718746</c:v>
                </c:pt>
                <c:pt idx="4346">
                  <c:v>7.9088092041015621</c:v>
                </c:pt>
                <c:pt idx="4347">
                  <c:v>7.910473365783691</c:v>
                </c:pt>
                <c:pt idx="4348">
                  <c:v>7.912212867736816</c:v>
                </c:pt>
                <c:pt idx="4349">
                  <c:v>7.9138989639282222</c:v>
                </c:pt>
                <c:pt idx="4350">
                  <c:v>7.9155631256103511</c:v>
                </c:pt>
                <c:pt idx="4351">
                  <c:v>7.917248268127441</c:v>
                </c:pt>
                <c:pt idx="4352">
                  <c:v>7.9188485336303707</c:v>
                </c:pt>
                <c:pt idx="4353">
                  <c:v>7.9205022048950191</c:v>
                </c:pt>
                <c:pt idx="4354">
                  <c:v>7.9221558761596675</c:v>
                </c:pt>
                <c:pt idx="4355">
                  <c:v>7.9238524627685543</c:v>
                </c:pt>
                <c:pt idx="4356">
                  <c:v>7.9254956436157222</c:v>
                </c:pt>
                <c:pt idx="4357">
                  <c:v>7.9271807861328121</c:v>
                </c:pt>
                <c:pt idx="4358">
                  <c:v>7.9288668823242183</c:v>
                </c:pt>
                <c:pt idx="4359">
                  <c:v>7.9305739593505855</c:v>
                </c:pt>
                <c:pt idx="4360">
                  <c:v>7.9322495651245113</c:v>
                </c:pt>
                <c:pt idx="4361">
                  <c:v>7.9339137268066402</c:v>
                </c:pt>
                <c:pt idx="4362">
                  <c:v>7.9355244827270504</c:v>
                </c:pt>
                <c:pt idx="4363">
                  <c:v>7.9371776771545406</c:v>
                </c:pt>
                <c:pt idx="4364">
                  <c:v>7.9388103675842281</c:v>
                </c:pt>
                <c:pt idx="4365">
                  <c:v>7.9405279350280757</c:v>
                </c:pt>
                <c:pt idx="4366">
                  <c:v>7.9422569465637203</c:v>
                </c:pt>
                <c:pt idx="4367">
                  <c:v>7.9439106178283687</c:v>
                </c:pt>
                <c:pt idx="4368">
                  <c:v>7.9455852699279781</c:v>
                </c:pt>
                <c:pt idx="4369">
                  <c:v>7.9472284507751461</c:v>
                </c:pt>
                <c:pt idx="4370">
                  <c:v>7.9488496971130367</c:v>
                </c:pt>
                <c:pt idx="4371">
                  <c:v>7.9505033683776851</c:v>
                </c:pt>
                <c:pt idx="4372">
                  <c:v>7.9521999549865718</c:v>
                </c:pt>
                <c:pt idx="4373">
                  <c:v>7.9538536262512203</c:v>
                </c:pt>
                <c:pt idx="4374">
                  <c:v>7.9555397224426265</c:v>
                </c:pt>
                <c:pt idx="4375">
                  <c:v>7.9572248649597164</c:v>
                </c:pt>
                <c:pt idx="4376">
                  <c:v>7.9589214515686031</c:v>
                </c:pt>
                <c:pt idx="4377">
                  <c:v>7.9606294822692867</c:v>
                </c:pt>
                <c:pt idx="4378">
                  <c:v>7.9623146247863765</c:v>
                </c:pt>
                <c:pt idx="4379">
                  <c:v>7.9639148902893062</c:v>
                </c:pt>
                <c:pt idx="4380">
                  <c:v>7.9655580711364742</c:v>
                </c:pt>
                <c:pt idx="4381">
                  <c:v>7.9672117424011226</c:v>
                </c:pt>
                <c:pt idx="4382">
                  <c:v>7.968886394500732</c:v>
                </c:pt>
                <c:pt idx="4383">
                  <c:v>7.9706154060363765</c:v>
                </c:pt>
                <c:pt idx="4384">
                  <c:v>7.9723005485534664</c:v>
                </c:pt>
                <c:pt idx="4385">
                  <c:v>7.9739656639099117</c:v>
                </c:pt>
                <c:pt idx="4386">
                  <c:v>7.9756078910827632</c:v>
                </c:pt>
                <c:pt idx="4387">
                  <c:v>7.9772615623474117</c:v>
                </c:pt>
                <c:pt idx="4388">
                  <c:v>7.9789257240295406</c:v>
                </c:pt>
                <c:pt idx="4389">
                  <c:v>7.9805689048767086</c:v>
                </c:pt>
                <c:pt idx="4390">
                  <c:v>7.9822120857238765</c:v>
                </c:pt>
                <c:pt idx="4391">
                  <c:v>7.983865756988525</c:v>
                </c:pt>
                <c:pt idx="4392">
                  <c:v>7.9855299186706539</c:v>
                </c:pt>
                <c:pt idx="4393">
                  <c:v>7.9872799110412593</c:v>
                </c:pt>
                <c:pt idx="4394">
                  <c:v>7.9889335823059078</c:v>
                </c:pt>
                <c:pt idx="4395">
                  <c:v>7.9906082344055172</c:v>
                </c:pt>
                <c:pt idx="4396">
                  <c:v>7.9922304344177242</c:v>
                </c:pt>
                <c:pt idx="4397">
                  <c:v>7.9938516807556148</c:v>
                </c:pt>
                <c:pt idx="4398">
                  <c:v>7.9954834175109859</c:v>
                </c:pt>
                <c:pt idx="4399">
                  <c:v>7.9971695137023922</c:v>
                </c:pt>
                <c:pt idx="4400">
                  <c:v>7.9988556098937984</c:v>
                </c:pt>
                <c:pt idx="4401">
                  <c:v>8.0005626869201656</c:v>
                </c:pt>
                <c:pt idx="4402">
                  <c:v>8.0021839332580562</c:v>
                </c:pt>
                <c:pt idx="4403">
                  <c:v>8.0038805198669429</c:v>
                </c:pt>
                <c:pt idx="4404">
                  <c:v>8.0055666160583492</c:v>
                </c:pt>
                <c:pt idx="4405">
                  <c:v>8.0072202873229976</c:v>
                </c:pt>
                <c:pt idx="4406">
                  <c:v>8.0088730049133297</c:v>
                </c:pt>
                <c:pt idx="4407">
                  <c:v>8.0104837608337398</c:v>
                </c:pt>
                <c:pt idx="4408">
                  <c:v>8.0121593666076656</c:v>
                </c:pt>
                <c:pt idx="4409">
                  <c:v>8.0138235282897945</c:v>
                </c:pt>
                <c:pt idx="4410">
                  <c:v>8.0155201148986812</c:v>
                </c:pt>
                <c:pt idx="4411">
                  <c:v>8.0172167015075679</c:v>
                </c:pt>
                <c:pt idx="4412">
                  <c:v>8.0189457130432125</c:v>
                </c:pt>
                <c:pt idx="4413">
                  <c:v>8.0205769729614254</c:v>
                </c:pt>
                <c:pt idx="4414">
                  <c:v>8.022198219299316</c:v>
                </c:pt>
                <c:pt idx="4415">
                  <c:v>8.0238414001464839</c:v>
                </c:pt>
                <c:pt idx="4416">
                  <c:v>8.0254950714111324</c:v>
                </c:pt>
                <c:pt idx="4417">
                  <c:v>8.0271916580200191</c:v>
                </c:pt>
                <c:pt idx="4418">
                  <c:v>8.0288987350463863</c:v>
                </c:pt>
                <c:pt idx="4419">
                  <c:v>8.0305524063110347</c:v>
                </c:pt>
                <c:pt idx="4420">
                  <c:v>8.0321841430664058</c:v>
                </c:pt>
                <c:pt idx="4421">
                  <c:v>8.0339026641845699</c:v>
                </c:pt>
                <c:pt idx="4422">
                  <c:v>8.0355887603759761</c:v>
                </c:pt>
                <c:pt idx="4423">
                  <c:v>8.0372100067138668</c:v>
                </c:pt>
                <c:pt idx="4424">
                  <c:v>8.0388522338867183</c:v>
                </c:pt>
                <c:pt idx="4425">
                  <c:v>8.0404954147338863</c:v>
                </c:pt>
                <c:pt idx="4426">
                  <c:v>8.0421815109252925</c:v>
                </c:pt>
                <c:pt idx="4427">
                  <c:v>8.0439105224609371</c:v>
                </c:pt>
                <c:pt idx="4428">
                  <c:v>8.0455956649780269</c:v>
                </c:pt>
                <c:pt idx="4429">
                  <c:v>8.0472922515869136</c:v>
                </c:pt>
                <c:pt idx="4430">
                  <c:v>8.0489564132690425</c:v>
                </c:pt>
                <c:pt idx="4431">
                  <c:v>8.050610084533691</c:v>
                </c:pt>
                <c:pt idx="4432">
                  <c:v>8.0522208404541011</c:v>
                </c:pt>
                <c:pt idx="4433">
                  <c:v>8.0538964462280269</c:v>
                </c:pt>
                <c:pt idx="4434">
                  <c:v>8.0555710983276363</c:v>
                </c:pt>
                <c:pt idx="4435">
                  <c:v>8.0572352600097652</c:v>
                </c:pt>
                <c:pt idx="4436">
                  <c:v>8.0589213562011714</c:v>
                </c:pt>
                <c:pt idx="4437">
                  <c:v>8.0605750274658199</c:v>
                </c:pt>
                <c:pt idx="4438">
                  <c:v>8.0622716140747066</c:v>
                </c:pt>
                <c:pt idx="4439">
                  <c:v>8.0640006256103511</c:v>
                </c:pt>
                <c:pt idx="4440">
                  <c:v>8.0656323623657222</c:v>
                </c:pt>
                <c:pt idx="4441">
                  <c:v>8.0672431182861324</c:v>
                </c:pt>
                <c:pt idx="4442">
                  <c:v>8.068864364624023</c:v>
                </c:pt>
                <c:pt idx="4443">
                  <c:v>8.0705180358886714</c:v>
                </c:pt>
                <c:pt idx="4444">
                  <c:v>8.0722251129150386</c:v>
                </c:pt>
                <c:pt idx="4445">
                  <c:v>8.0739007186889644</c:v>
                </c:pt>
                <c:pt idx="4446">
                  <c:v>8.0755973052978511</c:v>
                </c:pt>
                <c:pt idx="4447">
                  <c:v>8.07726146697998</c:v>
                </c:pt>
                <c:pt idx="4448">
                  <c:v>8.0789036941528316</c:v>
                </c:pt>
                <c:pt idx="4449">
                  <c:v>8.0805468749999996</c:v>
                </c:pt>
                <c:pt idx="4450">
                  <c:v>8.0821795654296871</c:v>
                </c:pt>
                <c:pt idx="4451">
                  <c:v>8.0838542175292964</c:v>
                </c:pt>
                <c:pt idx="4452">
                  <c:v>8.0854859542846675</c:v>
                </c:pt>
                <c:pt idx="4453">
                  <c:v>8.0871720504760738</c:v>
                </c:pt>
                <c:pt idx="4454">
                  <c:v>8.0888362121582027</c:v>
                </c:pt>
                <c:pt idx="4455">
                  <c:v>8.0905223083496089</c:v>
                </c:pt>
                <c:pt idx="4456">
                  <c:v>8.0922084045410152</c:v>
                </c:pt>
                <c:pt idx="4457">
                  <c:v>8.0939154815673824</c:v>
                </c:pt>
                <c:pt idx="4458">
                  <c:v>8.0955262374877925</c:v>
                </c:pt>
                <c:pt idx="4459">
                  <c:v>8.0971579742431636</c:v>
                </c:pt>
                <c:pt idx="4460">
                  <c:v>8.0988011550903316</c:v>
                </c:pt>
                <c:pt idx="4461">
                  <c:v>8.100475807189941</c:v>
                </c:pt>
                <c:pt idx="4462">
                  <c:v>8.102194328308105</c:v>
                </c:pt>
                <c:pt idx="4463">
                  <c:v>8.1039014053344722</c:v>
                </c:pt>
                <c:pt idx="4464">
                  <c:v>8.1055445861816402</c:v>
                </c:pt>
                <c:pt idx="4465">
                  <c:v>8.1072192382812496</c:v>
                </c:pt>
                <c:pt idx="4466">
                  <c:v>8.1088948440551754</c:v>
                </c:pt>
                <c:pt idx="4467">
                  <c:v>8.1105380249023433</c:v>
                </c:pt>
                <c:pt idx="4468">
                  <c:v>8.1121802520751949</c:v>
                </c:pt>
                <c:pt idx="4469">
                  <c:v>8.1138444137573238</c:v>
                </c:pt>
                <c:pt idx="4470">
                  <c:v>8.11553050994873</c:v>
                </c:pt>
                <c:pt idx="4471">
                  <c:v>8.1171841812133785</c:v>
                </c:pt>
                <c:pt idx="4472">
                  <c:v>8.1188912582397457</c:v>
                </c:pt>
                <c:pt idx="4473">
                  <c:v>8.1206097793579097</c:v>
                </c:pt>
                <c:pt idx="4474">
                  <c:v>8.1222739410400386</c:v>
                </c:pt>
                <c:pt idx="4475">
                  <c:v>8.1239276123046871</c:v>
                </c:pt>
                <c:pt idx="4476">
                  <c:v>8.1255164337158199</c:v>
                </c:pt>
                <c:pt idx="4477">
                  <c:v>8.1271491241455074</c:v>
                </c:pt>
                <c:pt idx="4478">
                  <c:v>8.128866691589355</c:v>
                </c:pt>
                <c:pt idx="4479">
                  <c:v>8.1305527877807613</c:v>
                </c:pt>
                <c:pt idx="4480">
                  <c:v>8.1322703552246089</c:v>
                </c:pt>
                <c:pt idx="4481">
                  <c:v>8.1339135360717769</c:v>
                </c:pt>
                <c:pt idx="4482">
                  <c:v>8.1356311035156246</c:v>
                </c:pt>
                <c:pt idx="4483">
                  <c:v>8.1373067092895504</c:v>
                </c:pt>
                <c:pt idx="4484">
                  <c:v>8.1389498901367183</c:v>
                </c:pt>
                <c:pt idx="4485">
                  <c:v>8.1405711364746089</c:v>
                </c:pt>
                <c:pt idx="4486">
                  <c:v>8.1422248077392574</c:v>
                </c:pt>
                <c:pt idx="4487">
                  <c:v>8.1438889694213863</c:v>
                </c:pt>
                <c:pt idx="4488">
                  <c:v>8.1455311965942379</c:v>
                </c:pt>
                <c:pt idx="4489">
                  <c:v>8.1472602081298824</c:v>
                </c:pt>
                <c:pt idx="4490">
                  <c:v>8.1489672851562496</c:v>
                </c:pt>
                <c:pt idx="4491">
                  <c:v>8.1506638717651363</c:v>
                </c:pt>
                <c:pt idx="4492">
                  <c:v>8.1522965621948238</c:v>
                </c:pt>
                <c:pt idx="4493">
                  <c:v>8.1539282989501949</c:v>
                </c:pt>
                <c:pt idx="4494">
                  <c:v>8.155539054870605</c:v>
                </c:pt>
                <c:pt idx="4495">
                  <c:v>8.1571927261352535</c:v>
                </c:pt>
                <c:pt idx="4496">
                  <c:v>8.1589112472534175</c:v>
                </c:pt>
                <c:pt idx="4497">
                  <c:v>8.1605858993530269</c:v>
                </c:pt>
                <c:pt idx="4498">
                  <c:v>8.162217636108398</c:v>
                </c:pt>
                <c:pt idx="4499">
                  <c:v>8.1639037322998043</c:v>
                </c:pt>
                <c:pt idx="4500">
                  <c:v>8.1655678939819332</c:v>
                </c:pt>
                <c:pt idx="4501">
                  <c:v>8.1672539901733394</c:v>
                </c:pt>
                <c:pt idx="4502">
                  <c:v>8.1689076614379879</c:v>
                </c:pt>
                <c:pt idx="4503">
                  <c:v>8.170518417358398</c:v>
                </c:pt>
                <c:pt idx="4504">
                  <c:v>8.1721606445312496</c:v>
                </c:pt>
                <c:pt idx="4505">
                  <c:v>8.1738038253784175</c:v>
                </c:pt>
                <c:pt idx="4506">
                  <c:v>8.1755433273315425</c:v>
                </c:pt>
                <c:pt idx="4507">
                  <c:v>8.1772399139404293</c:v>
                </c:pt>
                <c:pt idx="4508">
                  <c:v>8.1788935852050777</c:v>
                </c:pt>
                <c:pt idx="4509">
                  <c:v>8.1805796813964839</c:v>
                </c:pt>
                <c:pt idx="4510">
                  <c:v>8.182211418151855</c:v>
                </c:pt>
                <c:pt idx="4511">
                  <c:v>8.183854598999023</c:v>
                </c:pt>
                <c:pt idx="4512">
                  <c:v>8.1854968261718746</c:v>
                </c:pt>
                <c:pt idx="4513">
                  <c:v>8.1871509742736812</c:v>
                </c:pt>
                <c:pt idx="4514">
                  <c:v>8.1888685417175289</c:v>
                </c:pt>
                <c:pt idx="4515">
                  <c:v>8.1905117225646968</c:v>
                </c:pt>
                <c:pt idx="4516">
                  <c:v>8.1921978187561031</c:v>
                </c:pt>
                <c:pt idx="4517">
                  <c:v>8.1938829612731929</c:v>
                </c:pt>
                <c:pt idx="4518">
                  <c:v>8.1955795478820797</c:v>
                </c:pt>
                <c:pt idx="4519">
                  <c:v>8.1972551536560054</c:v>
                </c:pt>
                <c:pt idx="4520">
                  <c:v>8.1988763999938961</c:v>
                </c:pt>
                <c:pt idx="4521">
                  <c:v>8.2004871559143062</c:v>
                </c:pt>
                <c:pt idx="4522">
                  <c:v>8.2021408271789547</c:v>
                </c:pt>
                <c:pt idx="4523">
                  <c:v>8.2038374137878414</c:v>
                </c:pt>
                <c:pt idx="4524">
                  <c:v>8.2055769157409664</c:v>
                </c:pt>
                <c:pt idx="4525">
                  <c:v>8.2072515678405757</c:v>
                </c:pt>
                <c:pt idx="4526">
                  <c:v>8.2089481544494625</c:v>
                </c:pt>
                <c:pt idx="4527">
                  <c:v>8.2106018257141109</c:v>
                </c:pt>
                <c:pt idx="4528">
                  <c:v>8.2122125816345211</c:v>
                </c:pt>
                <c:pt idx="4529">
                  <c:v>8.2138548088073726</c:v>
                </c:pt>
                <c:pt idx="4530">
                  <c:v>8.2155199241638179</c:v>
                </c:pt>
                <c:pt idx="4531">
                  <c:v>8.2171945762634273</c:v>
                </c:pt>
                <c:pt idx="4532">
                  <c:v>8.2188701820373531</c:v>
                </c:pt>
                <c:pt idx="4533">
                  <c:v>8.2205658149719234</c:v>
                </c:pt>
                <c:pt idx="4534">
                  <c:v>8.2222414207458492</c:v>
                </c:pt>
                <c:pt idx="4535">
                  <c:v>8.2239589881896968</c:v>
                </c:pt>
                <c:pt idx="4536">
                  <c:v>8.2256126594543453</c:v>
                </c:pt>
                <c:pt idx="4537">
                  <c:v>8.2272777748107906</c:v>
                </c:pt>
                <c:pt idx="4538">
                  <c:v>8.2288770866394039</c:v>
                </c:pt>
                <c:pt idx="4539">
                  <c:v>8.2305202674865718</c:v>
                </c:pt>
                <c:pt idx="4540">
                  <c:v>8.2322168540954586</c:v>
                </c:pt>
                <c:pt idx="4541">
                  <c:v>8.2339019966125484</c:v>
                </c:pt>
                <c:pt idx="4542">
                  <c:v>8.235610027313232</c:v>
                </c:pt>
                <c:pt idx="4543">
                  <c:v>8.2372951698303218</c:v>
                </c:pt>
                <c:pt idx="4544">
                  <c:v>8.2389602851867672</c:v>
                </c:pt>
                <c:pt idx="4545">
                  <c:v>8.2406244468688961</c:v>
                </c:pt>
                <c:pt idx="4546">
                  <c:v>8.2422561836242672</c:v>
                </c:pt>
                <c:pt idx="4547">
                  <c:v>8.2439317893981929</c:v>
                </c:pt>
                <c:pt idx="4548">
                  <c:v>8.245563526153564</c:v>
                </c:pt>
                <c:pt idx="4549">
                  <c:v>8.2472171974182125</c:v>
                </c:pt>
                <c:pt idx="4550">
                  <c:v>8.2488918495178218</c:v>
                </c:pt>
                <c:pt idx="4551">
                  <c:v>8.2505884361267086</c:v>
                </c:pt>
                <c:pt idx="4552">
                  <c:v>8.252242107391357</c:v>
                </c:pt>
                <c:pt idx="4553">
                  <c:v>8.2539606285095211</c:v>
                </c:pt>
                <c:pt idx="4554">
                  <c:v>8.2555713844299312</c:v>
                </c:pt>
                <c:pt idx="4555">
                  <c:v>8.2571926307678218</c:v>
                </c:pt>
                <c:pt idx="4556">
                  <c:v>8.2588243675231929</c:v>
                </c:pt>
                <c:pt idx="4557">
                  <c:v>8.2605104637145992</c:v>
                </c:pt>
                <c:pt idx="4558">
                  <c:v>8.2621851158142086</c:v>
                </c:pt>
                <c:pt idx="4559">
                  <c:v>8.2638931465148922</c:v>
                </c:pt>
                <c:pt idx="4560">
                  <c:v>8.2655353736877437</c:v>
                </c:pt>
                <c:pt idx="4561">
                  <c:v>8.2672109794616695</c:v>
                </c:pt>
                <c:pt idx="4562">
                  <c:v>8.2688751411437984</c:v>
                </c:pt>
                <c:pt idx="4563">
                  <c:v>8.2705397796630855</c:v>
                </c:pt>
                <c:pt idx="4564">
                  <c:v>8.2721924972534175</c:v>
                </c:pt>
                <c:pt idx="4565">
                  <c:v>8.273825187683105</c:v>
                </c:pt>
                <c:pt idx="4566">
                  <c:v>8.275468368530273</c:v>
                </c:pt>
                <c:pt idx="4567">
                  <c:v>8.2771430206298824</c:v>
                </c:pt>
                <c:pt idx="4568">
                  <c:v>8.2788396072387691</c:v>
                </c:pt>
                <c:pt idx="4569">
                  <c:v>8.2805571746826168</c:v>
                </c:pt>
                <c:pt idx="4570">
                  <c:v>8.2822537612915035</c:v>
                </c:pt>
                <c:pt idx="4571">
                  <c:v>8.2839293670654293</c:v>
                </c:pt>
                <c:pt idx="4572">
                  <c:v>8.2855401229858394</c:v>
                </c:pt>
                <c:pt idx="4573">
                  <c:v>8.2871394348144527</c:v>
                </c:pt>
                <c:pt idx="4574">
                  <c:v>8.2888579559326168</c:v>
                </c:pt>
                <c:pt idx="4575">
                  <c:v>8.2905116271972652</c:v>
                </c:pt>
                <c:pt idx="4576">
                  <c:v>8.2921862792968746</c:v>
                </c:pt>
                <c:pt idx="4577">
                  <c:v>8.2938828659057613</c:v>
                </c:pt>
                <c:pt idx="4578">
                  <c:v>8.2955365371704097</c:v>
                </c:pt>
                <c:pt idx="4579">
                  <c:v>8.297222633361816</c:v>
                </c:pt>
                <c:pt idx="4580">
                  <c:v>8.2989192199707027</c:v>
                </c:pt>
                <c:pt idx="4581">
                  <c:v>8.3005728912353511</c:v>
                </c:pt>
                <c:pt idx="4582">
                  <c:v>8.3021941375732418</c:v>
                </c:pt>
                <c:pt idx="4583">
                  <c:v>8.3038048934936519</c:v>
                </c:pt>
                <c:pt idx="4584">
                  <c:v>8.3054795455932613</c:v>
                </c:pt>
                <c:pt idx="4585">
                  <c:v>8.3072190475463863</c:v>
                </c:pt>
                <c:pt idx="4586">
                  <c:v>8.3089051437377925</c:v>
                </c:pt>
                <c:pt idx="4587">
                  <c:v>8.3106122207641597</c:v>
                </c:pt>
                <c:pt idx="4588">
                  <c:v>8.3122878265380855</c:v>
                </c:pt>
                <c:pt idx="4589">
                  <c:v>8.3139405441284175</c:v>
                </c:pt>
                <c:pt idx="4590">
                  <c:v>8.3155408096313472</c:v>
                </c:pt>
                <c:pt idx="4591">
                  <c:v>8.3172049713134761</c:v>
                </c:pt>
                <c:pt idx="4592">
                  <c:v>8.318869132995605</c:v>
                </c:pt>
                <c:pt idx="4593">
                  <c:v>8.3205876541137691</c:v>
                </c:pt>
                <c:pt idx="4594">
                  <c:v>8.322251815795898</c:v>
                </c:pt>
                <c:pt idx="4595">
                  <c:v>8.3239274215698238</c:v>
                </c:pt>
                <c:pt idx="4596">
                  <c:v>8.3256020736694332</c:v>
                </c:pt>
                <c:pt idx="4597">
                  <c:v>8.3272986602783199</c:v>
                </c:pt>
                <c:pt idx="4598">
                  <c:v>8.3289628219604488</c:v>
                </c:pt>
                <c:pt idx="4599">
                  <c:v>8.3305840682983394</c:v>
                </c:pt>
                <c:pt idx="4600">
                  <c:v>8.33220531463623</c:v>
                </c:pt>
                <c:pt idx="4601">
                  <c:v>8.3338380050659175</c:v>
                </c:pt>
                <c:pt idx="4602">
                  <c:v>8.3355670166015621</c:v>
                </c:pt>
                <c:pt idx="4603">
                  <c:v>8.3372416687011714</c:v>
                </c:pt>
                <c:pt idx="4604">
                  <c:v>8.3389163208007808</c:v>
                </c:pt>
                <c:pt idx="4605">
                  <c:v>8.3405699920654293</c:v>
                </c:pt>
                <c:pt idx="4606">
                  <c:v>8.3422236633300777</c:v>
                </c:pt>
                <c:pt idx="4607">
                  <c:v>8.343888778686523</c:v>
                </c:pt>
                <c:pt idx="4608">
                  <c:v>8.3455100250244136</c:v>
                </c:pt>
                <c:pt idx="4609">
                  <c:v>8.3471636962890621</c:v>
                </c:pt>
                <c:pt idx="4610">
                  <c:v>8.3488488388061519</c:v>
                </c:pt>
                <c:pt idx="4611">
                  <c:v>8.3505130004882808</c:v>
                </c:pt>
                <c:pt idx="4612">
                  <c:v>8.3521886062622066</c:v>
                </c:pt>
                <c:pt idx="4613">
                  <c:v>8.353863258361816</c:v>
                </c:pt>
                <c:pt idx="4614">
                  <c:v>8.3555712890624996</c:v>
                </c:pt>
                <c:pt idx="4615">
                  <c:v>8.3572678756713863</c:v>
                </c:pt>
                <c:pt idx="4616">
                  <c:v>8.3588671874999996</c:v>
                </c:pt>
                <c:pt idx="4617">
                  <c:v>8.3605103683471675</c:v>
                </c:pt>
                <c:pt idx="4618">
                  <c:v>8.3621316146850582</c:v>
                </c:pt>
                <c:pt idx="4619">
                  <c:v>8.3637747955322261</c:v>
                </c:pt>
                <c:pt idx="4620">
                  <c:v>8.3655247879028316</c:v>
                </c:pt>
                <c:pt idx="4621">
                  <c:v>8.3671889495849605</c:v>
                </c:pt>
                <c:pt idx="4622">
                  <c:v>8.3688645553588863</c:v>
                </c:pt>
                <c:pt idx="4623">
                  <c:v>8.3705716323852535</c:v>
                </c:pt>
                <c:pt idx="4624">
                  <c:v>8.3722148132324214</c:v>
                </c:pt>
                <c:pt idx="4625">
                  <c:v>8.373857040405273</c:v>
                </c:pt>
                <c:pt idx="4626">
                  <c:v>8.3755221557617183</c:v>
                </c:pt>
                <c:pt idx="4627">
                  <c:v>8.3771863174438472</c:v>
                </c:pt>
                <c:pt idx="4628">
                  <c:v>8.3788285446166988</c:v>
                </c:pt>
                <c:pt idx="4629">
                  <c:v>8.380514640808105</c:v>
                </c:pt>
                <c:pt idx="4630">
                  <c:v>8.3822217178344722</c:v>
                </c:pt>
                <c:pt idx="4631">
                  <c:v>8.3839078140258785</c:v>
                </c:pt>
                <c:pt idx="4632">
                  <c:v>8.3856263351440425</c:v>
                </c:pt>
                <c:pt idx="4633">
                  <c:v>8.3872580718994136</c:v>
                </c:pt>
                <c:pt idx="4634">
                  <c:v>8.3888688278198238</c:v>
                </c:pt>
                <c:pt idx="4635">
                  <c:v>8.3904576492309566</c:v>
                </c:pt>
                <c:pt idx="4636">
                  <c:v>8.3921761703491207</c:v>
                </c:pt>
                <c:pt idx="4637">
                  <c:v>8.3938832473754879</c:v>
                </c:pt>
                <c:pt idx="4638">
                  <c:v>8.3955693435668941</c:v>
                </c:pt>
                <c:pt idx="4639">
                  <c:v>8.397233505249023</c:v>
                </c:pt>
                <c:pt idx="4640">
                  <c:v>8.3989300918579097</c:v>
                </c:pt>
                <c:pt idx="4641">
                  <c:v>8.4006047439575191</c:v>
                </c:pt>
                <c:pt idx="4642">
                  <c:v>8.4022803497314449</c:v>
                </c:pt>
                <c:pt idx="4643">
                  <c:v>8.4039225769042964</c:v>
                </c:pt>
                <c:pt idx="4644">
                  <c:v>8.4055657577514644</c:v>
                </c:pt>
                <c:pt idx="4645">
                  <c:v>8.4072089385986324</c:v>
                </c:pt>
                <c:pt idx="4646">
                  <c:v>8.4088731002807613</c:v>
                </c:pt>
                <c:pt idx="4647">
                  <c:v>8.4105591964721675</c:v>
                </c:pt>
                <c:pt idx="4648">
                  <c:v>8.4122767639160152</c:v>
                </c:pt>
                <c:pt idx="4649">
                  <c:v>8.4139733505249019</c:v>
                </c:pt>
                <c:pt idx="4650">
                  <c:v>8.4156480026245113</c:v>
                </c:pt>
                <c:pt idx="4651">
                  <c:v>8.4172702026367183</c:v>
                </c:pt>
                <c:pt idx="4652">
                  <c:v>8.4188485336303707</c:v>
                </c:pt>
                <c:pt idx="4653">
                  <c:v>8.4205126953124996</c:v>
                </c:pt>
                <c:pt idx="4654">
                  <c:v>8.4222197723388668</c:v>
                </c:pt>
                <c:pt idx="4655">
                  <c:v>8.4238839340209957</c:v>
                </c:pt>
                <c:pt idx="4656">
                  <c:v>8.4255595397949214</c:v>
                </c:pt>
                <c:pt idx="4657">
                  <c:v>8.4272341918945308</c:v>
                </c:pt>
                <c:pt idx="4658">
                  <c:v>8.4288773727416988</c:v>
                </c:pt>
                <c:pt idx="4659">
                  <c:v>8.4305739593505855</c:v>
                </c:pt>
                <c:pt idx="4660">
                  <c:v>8.4322486114501949</c:v>
                </c:pt>
                <c:pt idx="4661">
                  <c:v>8.433859367370605</c:v>
                </c:pt>
                <c:pt idx="4662">
                  <c:v>8.4354920578002925</c:v>
                </c:pt>
                <c:pt idx="4663">
                  <c:v>8.4371447753906246</c:v>
                </c:pt>
                <c:pt idx="4664">
                  <c:v>8.4388199043273922</c:v>
                </c:pt>
                <c:pt idx="4665">
                  <c:v>8.4405269813537593</c:v>
                </c:pt>
                <c:pt idx="4666">
                  <c:v>8.4422130775451656</c:v>
                </c:pt>
                <c:pt idx="4667">
                  <c:v>8.4439096641540523</c:v>
                </c:pt>
                <c:pt idx="4668">
                  <c:v>8.4455528450012203</c:v>
                </c:pt>
                <c:pt idx="4669">
                  <c:v>8.4471845817565914</c:v>
                </c:pt>
                <c:pt idx="4670">
                  <c:v>8.4488487434387203</c:v>
                </c:pt>
                <c:pt idx="4671">
                  <c:v>8.4504814338684078</c:v>
                </c:pt>
                <c:pt idx="4672">
                  <c:v>8.4521780204772945</c:v>
                </c:pt>
                <c:pt idx="4673">
                  <c:v>8.4538421821594234</c:v>
                </c:pt>
                <c:pt idx="4674">
                  <c:v>8.4555063438415523</c:v>
                </c:pt>
                <c:pt idx="4675">
                  <c:v>8.457202930450439</c:v>
                </c:pt>
                <c:pt idx="4676">
                  <c:v>8.4589214515686031</c:v>
                </c:pt>
                <c:pt idx="4677">
                  <c:v>8.4606065940856929</c:v>
                </c:pt>
                <c:pt idx="4678">
                  <c:v>8.4622173500061031</c:v>
                </c:pt>
                <c:pt idx="4679">
                  <c:v>8.4638385963439937</c:v>
                </c:pt>
                <c:pt idx="4680">
                  <c:v>8.4654712867736812</c:v>
                </c:pt>
                <c:pt idx="4681">
                  <c:v>8.4671564292907711</c:v>
                </c:pt>
                <c:pt idx="4682">
                  <c:v>8.4688644599914547</c:v>
                </c:pt>
                <c:pt idx="4683">
                  <c:v>8.4705715370178218</c:v>
                </c:pt>
                <c:pt idx="4684">
                  <c:v>8.472278614044189</c:v>
                </c:pt>
                <c:pt idx="4685">
                  <c:v>8.4739532661437984</c:v>
                </c:pt>
                <c:pt idx="4686">
                  <c:v>8.4755430412292476</c:v>
                </c:pt>
                <c:pt idx="4687">
                  <c:v>8.4772072029113765</c:v>
                </c:pt>
                <c:pt idx="4688">
                  <c:v>8.4788284492492672</c:v>
                </c:pt>
                <c:pt idx="4689">
                  <c:v>8.4805355262756343</c:v>
                </c:pt>
                <c:pt idx="4690">
                  <c:v>8.4822006416320797</c:v>
                </c:pt>
                <c:pt idx="4691">
                  <c:v>8.483875293731689</c:v>
                </c:pt>
                <c:pt idx="4692">
                  <c:v>8.4855613899230953</c:v>
                </c:pt>
                <c:pt idx="4693">
                  <c:v>8.4872894477844234</c:v>
                </c:pt>
                <c:pt idx="4694">
                  <c:v>8.4889755439758297</c:v>
                </c:pt>
                <c:pt idx="4695">
                  <c:v>8.4906187248229976</c:v>
                </c:pt>
                <c:pt idx="4696">
                  <c:v>8.4922294807434078</c:v>
                </c:pt>
                <c:pt idx="4697">
                  <c:v>8.4938612174987789</c:v>
                </c:pt>
                <c:pt idx="4698">
                  <c:v>8.4955148887634273</c:v>
                </c:pt>
                <c:pt idx="4699">
                  <c:v>8.4972219657897945</c:v>
                </c:pt>
                <c:pt idx="4700">
                  <c:v>8.4989404869079586</c:v>
                </c:pt>
                <c:pt idx="4701">
                  <c:v>8.5006046485900875</c:v>
                </c:pt>
                <c:pt idx="4702">
                  <c:v>8.5022793006896968</c:v>
                </c:pt>
                <c:pt idx="4703">
                  <c:v>8.5039329719543453</c:v>
                </c:pt>
                <c:pt idx="4704">
                  <c:v>8.5055866432189937</c:v>
                </c:pt>
                <c:pt idx="4705">
                  <c:v>8.5072193336486812</c:v>
                </c:pt>
                <c:pt idx="4706">
                  <c:v>8.5088939857482906</c:v>
                </c:pt>
                <c:pt idx="4707">
                  <c:v>8.5105266761779781</c:v>
                </c:pt>
                <c:pt idx="4708">
                  <c:v>8.512190837860107</c:v>
                </c:pt>
                <c:pt idx="4709">
                  <c:v>8.5138979148864742</c:v>
                </c:pt>
                <c:pt idx="4710">
                  <c:v>8.5155620765686031</c:v>
                </c:pt>
                <c:pt idx="4711">
                  <c:v>8.5172691535949703</c:v>
                </c:pt>
                <c:pt idx="4712">
                  <c:v>8.5189447593688961</c:v>
                </c:pt>
                <c:pt idx="4713">
                  <c:v>8.5205335807800289</c:v>
                </c:pt>
                <c:pt idx="4714">
                  <c:v>8.5221762847900386</c:v>
                </c:pt>
                <c:pt idx="4715">
                  <c:v>8.5238194656372066</c:v>
                </c:pt>
                <c:pt idx="4716">
                  <c:v>8.5255370330810543</c:v>
                </c:pt>
                <c:pt idx="4717">
                  <c:v>8.5272021484374996</c:v>
                </c:pt>
                <c:pt idx="4718">
                  <c:v>8.5288663101196285</c:v>
                </c:pt>
                <c:pt idx="4719">
                  <c:v>8.53050853729248</c:v>
                </c:pt>
                <c:pt idx="4720">
                  <c:v>8.5322051239013668</c:v>
                </c:pt>
                <c:pt idx="4721">
                  <c:v>8.5338702392578121</c:v>
                </c:pt>
                <c:pt idx="4722">
                  <c:v>8.5355239105224605</c:v>
                </c:pt>
                <c:pt idx="4723">
                  <c:v>8.5371661376953121</c:v>
                </c:pt>
                <c:pt idx="4724">
                  <c:v>8.53880931854248</c:v>
                </c:pt>
                <c:pt idx="4725">
                  <c:v>8.5404734802246089</c:v>
                </c:pt>
                <c:pt idx="4726">
                  <c:v>8.5421376419067379</c:v>
                </c:pt>
                <c:pt idx="4727">
                  <c:v>8.5438342285156246</c:v>
                </c:pt>
                <c:pt idx="4728">
                  <c:v>8.5455527496337886</c:v>
                </c:pt>
                <c:pt idx="4729">
                  <c:v>8.5472598266601558</c:v>
                </c:pt>
                <c:pt idx="4730">
                  <c:v>8.5488810729980464</c:v>
                </c:pt>
                <c:pt idx="4731">
                  <c:v>8.5505242538452144</c:v>
                </c:pt>
                <c:pt idx="4732">
                  <c:v>8.552166481018066</c:v>
                </c:pt>
                <c:pt idx="4733">
                  <c:v>8.5538315963745113</c:v>
                </c:pt>
                <c:pt idx="4734">
                  <c:v>8.5555491638183589</c:v>
                </c:pt>
                <c:pt idx="4735">
                  <c:v>8.5571923446655269</c:v>
                </c:pt>
                <c:pt idx="4736">
                  <c:v>8.5588994216918941</c:v>
                </c:pt>
                <c:pt idx="4737">
                  <c:v>8.5605101776123043</c:v>
                </c:pt>
                <c:pt idx="4738">
                  <c:v>8.5622601699829097</c:v>
                </c:pt>
                <c:pt idx="4739">
                  <c:v>8.5638814163208004</c:v>
                </c:pt>
                <c:pt idx="4740">
                  <c:v>8.5655455780029293</c:v>
                </c:pt>
                <c:pt idx="4741">
                  <c:v>8.5671887588500972</c:v>
                </c:pt>
                <c:pt idx="4742">
                  <c:v>8.5688529205322261</c:v>
                </c:pt>
                <c:pt idx="4743">
                  <c:v>8.570517082214355</c:v>
                </c:pt>
                <c:pt idx="4744">
                  <c:v>8.5722356033325191</c:v>
                </c:pt>
                <c:pt idx="4745">
                  <c:v>8.5739426803588863</c:v>
                </c:pt>
                <c:pt idx="4746">
                  <c:v>8.5756497573852535</c:v>
                </c:pt>
                <c:pt idx="4747">
                  <c:v>8.577282447814941</c:v>
                </c:pt>
                <c:pt idx="4748">
                  <c:v>8.5789036941528316</c:v>
                </c:pt>
                <c:pt idx="4749">
                  <c:v>8.580578346252441</c:v>
                </c:pt>
                <c:pt idx="4750">
                  <c:v>8.5822110366821285</c:v>
                </c:pt>
                <c:pt idx="4751">
                  <c:v>8.5839076232910152</c:v>
                </c:pt>
                <c:pt idx="4752">
                  <c:v>8.5855498504638668</c:v>
                </c:pt>
                <c:pt idx="4753">
                  <c:v>8.5872464370727535</c:v>
                </c:pt>
                <c:pt idx="4754">
                  <c:v>8.5888896179199214</c:v>
                </c:pt>
                <c:pt idx="4755">
                  <c:v>8.5906081390380855</c:v>
                </c:pt>
                <c:pt idx="4756">
                  <c:v>8.5923037719726558</c:v>
                </c:pt>
                <c:pt idx="4757">
                  <c:v>8.5939574432373043</c:v>
                </c:pt>
                <c:pt idx="4758">
                  <c:v>8.595536727905273</c:v>
                </c:pt>
                <c:pt idx="4759">
                  <c:v>8.5972008895874019</c:v>
                </c:pt>
                <c:pt idx="4760">
                  <c:v>8.5988860321044918</c:v>
                </c:pt>
                <c:pt idx="4761">
                  <c:v>8.6005511474609371</c:v>
                </c:pt>
                <c:pt idx="4762">
                  <c:v>8.6022477340698238</c:v>
                </c:pt>
                <c:pt idx="4763">
                  <c:v>8.6039118957519527</c:v>
                </c:pt>
                <c:pt idx="4764">
                  <c:v>8.6055975151062007</c:v>
                </c:pt>
                <c:pt idx="4765">
                  <c:v>8.6072302055358882</c:v>
                </c:pt>
                <c:pt idx="4766">
                  <c:v>8.608840007781982</c:v>
                </c:pt>
                <c:pt idx="4767">
                  <c:v>8.6105051231384273</c:v>
                </c:pt>
                <c:pt idx="4768">
                  <c:v>8.6121587944030757</c:v>
                </c:pt>
                <c:pt idx="4769">
                  <c:v>8.6138229560852047</c:v>
                </c:pt>
                <c:pt idx="4770">
                  <c:v>8.615497608184814</c:v>
                </c:pt>
                <c:pt idx="4771">
                  <c:v>8.6171732139587398</c:v>
                </c:pt>
                <c:pt idx="4772">
                  <c:v>8.6188698005676265</c:v>
                </c:pt>
                <c:pt idx="4773">
                  <c:v>8.6205663871765132</c:v>
                </c:pt>
                <c:pt idx="4774">
                  <c:v>8.6222515296936031</c:v>
                </c:pt>
                <c:pt idx="4775">
                  <c:v>8.6238517951965328</c:v>
                </c:pt>
                <c:pt idx="4776">
                  <c:v>8.6254835319519039</c:v>
                </c:pt>
                <c:pt idx="4777">
                  <c:v>8.6271372032165523</c:v>
                </c:pt>
                <c:pt idx="4778">
                  <c:v>8.6288128089904781</c:v>
                </c:pt>
                <c:pt idx="4779">
                  <c:v>8.6305198860168453</c:v>
                </c:pt>
                <c:pt idx="4780">
                  <c:v>8.632216472625732</c:v>
                </c:pt>
                <c:pt idx="4781">
                  <c:v>8.6339025688171382</c:v>
                </c:pt>
                <c:pt idx="4782">
                  <c:v>8.6355447959899898</c:v>
                </c:pt>
                <c:pt idx="4783">
                  <c:v>8.6371984672546382</c:v>
                </c:pt>
                <c:pt idx="4784">
                  <c:v>8.6388845634460445</c:v>
                </c:pt>
                <c:pt idx="4785">
                  <c:v>8.6405058097839351</c:v>
                </c:pt>
                <c:pt idx="4786">
                  <c:v>8.6421489906311031</c:v>
                </c:pt>
                <c:pt idx="4787">
                  <c:v>8.6438236427307125</c:v>
                </c:pt>
                <c:pt idx="4788">
                  <c:v>8.6454878044128414</c:v>
                </c:pt>
                <c:pt idx="4789">
                  <c:v>8.6472387504577632</c:v>
                </c:pt>
                <c:pt idx="4790">
                  <c:v>8.6489134025573726</c:v>
                </c:pt>
                <c:pt idx="4791">
                  <c:v>8.6506099891662593</c:v>
                </c:pt>
                <c:pt idx="4792">
                  <c:v>8.6522207450866695</c:v>
                </c:pt>
                <c:pt idx="4793">
                  <c:v>8.6538524818420406</c:v>
                </c:pt>
                <c:pt idx="4794">
                  <c:v>8.6554737281799312</c:v>
                </c:pt>
                <c:pt idx="4795">
                  <c:v>8.6571922492980953</c:v>
                </c:pt>
                <c:pt idx="4796">
                  <c:v>8.658888835906982</c:v>
                </c:pt>
                <c:pt idx="4797">
                  <c:v>8.6605959129333492</c:v>
                </c:pt>
                <c:pt idx="4798">
                  <c:v>8.6622495841979976</c:v>
                </c:pt>
                <c:pt idx="4799">
                  <c:v>8.663924236297607</c:v>
                </c:pt>
                <c:pt idx="4800">
                  <c:v>8.6656322669982906</c:v>
                </c:pt>
                <c:pt idx="4801">
                  <c:v>8.6672744941711422</c:v>
                </c:pt>
                <c:pt idx="4802">
                  <c:v>8.6689071846008297</c:v>
                </c:pt>
                <c:pt idx="4803">
                  <c:v>8.6705608558654781</c:v>
                </c:pt>
                <c:pt idx="4804">
                  <c:v>8.6721925926208492</c:v>
                </c:pt>
                <c:pt idx="4805">
                  <c:v>8.6738786888122554</c:v>
                </c:pt>
                <c:pt idx="4806">
                  <c:v>8.6756181907653804</c:v>
                </c:pt>
                <c:pt idx="4807">
                  <c:v>8.6773147773742672</c:v>
                </c:pt>
                <c:pt idx="4808">
                  <c:v>8.6789789390563961</c:v>
                </c:pt>
                <c:pt idx="4809">
                  <c:v>8.680622119903564</c:v>
                </c:pt>
                <c:pt idx="4810">
                  <c:v>8.6822433662414547</c:v>
                </c:pt>
                <c:pt idx="4811">
                  <c:v>8.6838751029968257</c:v>
                </c:pt>
                <c:pt idx="4812">
                  <c:v>8.6855507087707515</c:v>
                </c:pt>
                <c:pt idx="4813">
                  <c:v>8.6872358512878414</c:v>
                </c:pt>
                <c:pt idx="4814">
                  <c:v>8.6888890457153316</c:v>
                </c:pt>
                <c:pt idx="4815">
                  <c:v>8.6905751419067379</c:v>
                </c:pt>
                <c:pt idx="4816">
                  <c:v>8.6922078323364254</c:v>
                </c:pt>
                <c:pt idx="4817">
                  <c:v>8.693925399780273</c:v>
                </c:pt>
                <c:pt idx="4818">
                  <c:v>8.6956010055541988</c:v>
                </c:pt>
                <c:pt idx="4819">
                  <c:v>8.6972327423095699</c:v>
                </c:pt>
                <c:pt idx="4820">
                  <c:v>8.69884349822998</c:v>
                </c:pt>
                <c:pt idx="4821">
                  <c:v>8.7004752349853511</c:v>
                </c:pt>
                <c:pt idx="4822">
                  <c:v>8.7021289062499996</c:v>
                </c:pt>
                <c:pt idx="4823">
                  <c:v>8.703878898620605</c:v>
                </c:pt>
                <c:pt idx="4824">
                  <c:v>8.7055440139770504</c:v>
                </c:pt>
                <c:pt idx="4825">
                  <c:v>8.7072406005859371</c:v>
                </c:pt>
                <c:pt idx="4826">
                  <c:v>8.7088723373413082</c:v>
                </c:pt>
                <c:pt idx="4827">
                  <c:v>8.7105155181884761</c:v>
                </c:pt>
                <c:pt idx="4828">
                  <c:v>8.7121691894531246</c:v>
                </c:pt>
                <c:pt idx="4829">
                  <c:v>8.7138219070434566</c:v>
                </c:pt>
                <c:pt idx="4830">
                  <c:v>8.7155080032348629</c:v>
                </c:pt>
                <c:pt idx="4831">
                  <c:v>8.7171616744995113</c:v>
                </c:pt>
                <c:pt idx="4832">
                  <c:v>8.7188687515258785</c:v>
                </c:pt>
                <c:pt idx="4833">
                  <c:v>8.7205119323730464</c:v>
                </c:pt>
                <c:pt idx="4834">
                  <c:v>8.7222294998168941</c:v>
                </c:pt>
                <c:pt idx="4835">
                  <c:v>8.7239260864257808</c:v>
                </c:pt>
                <c:pt idx="4836">
                  <c:v>8.7255797576904293</c:v>
                </c:pt>
                <c:pt idx="4837">
                  <c:v>8.7271905136108394</c:v>
                </c:pt>
                <c:pt idx="4838">
                  <c:v>8.7288336944580074</c:v>
                </c:pt>
                <c:pt idx="4839">
                  <c:v>8.7304873657226558</c:v>
                </c:pt>
                <c:pt idx="4840">
                  <c:v>8.7322163772583004</c:v>
                </c:pt>
                <c:pt idx="4841">
                  <c:v>8.7339015197753902</c:v>
                </c:pt>
                <c:pt idx="4842">
                  <c:v>8.7355876159667964</c:v>
                </c:pt>
                <c:pt idx="4843">
                  <c:v>8.7372622680664058</c:v>
                </c:pt>
                <c:pt idx="4844">
                  <c:v>8.7388844680786129</c:v>
                </c:pt>
                <c:pt idx="4845">
                  <c:v>8.7405486297607418</c:v>
                </c:pt>
                <c:pt idx="4846">
                  <c:v>8.7422023010253902</c:v>
                </c:pt>
                <c:pt idx="4847">
                  <c:v>8.7438559722900386</c:v>
                </c:pt>
                <c:pt idx="4848">
                  <c:v>8.7455630493164058</c:v>
                </c:pt>
                <c:pt idx="4849">
                  <c:v>8.7472062301635738</c:v>
                </c:pt>
                <c:pt idx="4850">
                  <c:v>8.748913307189941</c:v>
                </c:pt>
                <c:pt idx="4851">
                  <c:v>8.7505984497070308</c:v>
                </c:pt>
                <c:pt idx="4852">
                  <c:v>8.7523064804077144</c:v>
                </c:pt>
                <c:pt idx="4853">
                  <c:v>8.753948707580566</c:v>
                </c:pt>
                <c:pt idx="4854">
                  <c:v>8.7556023788452144</c:v>
                </c:pt>
                <c:pt idx="4855">
                  <c:v>8.7572350692749019</c:v>
                </c:pt>
                <c:pt idx="4856">
                  <c:v>8.7588887405395504</c:v>
                </c:pt>
                <c:pt idx="4857">
                  <c:v>8.7605424118041988</c:v>
                </c:pt>
                <c:pt idx="4858">
                  <c:v>8.7622704696655269</c:v>
                </c:pt>
                <c:pt idx="4859">
                  <c:v>8.7639670562744136</c:v>
                </c:pt>
                <c:pt idx="4860">
                  <c:v>8.7655997467041011</c:v>
                </c:pt>
                <c:pt idx="4861">
                  <c:v>8.767284889221191</c:v>
                </c:pt>
                <c:pt idx="4862">
                  <c:v>8.7689385604858394</c:v>
                </c:pt>
                <c:pt idx="4863">
                  <c:v>8.7705712509155269</c:v>
                </c:pt>
                <c:pt idx="4864">
                  <c:v>8.7722249221801754</c:v>
                </c:pt>
                <c:pt idx="4865">
                  <c:v>8.7738785934448238</c:v>
                </c:pt>
                <c:pt idx="4866">
                  <c:v>8.77556468963623</c:v>
                </c:pt>
                <c:pt idx="4867">
                  <c:v>8.7772288513183589</c:v>
                </c:pt>
                <c:pt idx="4868">
                  <c:v>8.7789035034179683</c:v>
                </c:pt>
                <c:pt idx="4869">
                  <c:v>8.7805895996093746</c:v>
                </c:pt>
                <c:pt idx="4870">
                  <c:v>8.7822966766357418</c:v>
                </c:pt>
                <c:pt idx="4871">
                  <c:v>8.783886451721191</c:v>
                </c:pt>
                <c:pt idx="4872">
                  <c:v>8.7854972076416011</c:v>
                </c:pt>
                <c:pt idx="4873">
                  <c:v>8.787182350158691</c:v>
                </c:pt>
                <c:pt idx="4874">
                  <c:v>8.7888255310058589</c:v>
                </c:pt>
                <c:pt idx="4875">
                  <c:v>8.7905326080322261</c:v>
                </c:pt>
                <c:pt idx="4876">
                  <c:v>8.792196769714355</c:v>
                </c:pt>
                <c:pt idx="4877">
                  <c:v>8.7938723754882808</c:v>
                </c:pt>
                <c:pt idx="4878">
                  <c:v>8.7955260467529293</c:v>
                </c:pt>
                <c:pt idx="4879">
                  <c:v>8.797222633361816</c:v>
                </c:pt>
                <c:pt idx="4880">
                  <c:v>8.7988648605346675</c:v>
                </c:pt>
                <c:pt idx="4881">
                  <c:v>8.8005080413818355</c:v>
                </c:pt>
                <c:pt idx="4882">
                  <c:v>8.8021617126464839</c:v>
                </c:pt>
                <c:pt idx="4883">
                  <c:v>8.8038258743286129</c:v>
                </c:pt>
                <c:pt idx="4884">
                  <c:v>8.8054576110839839</c:v>
                </c:pt>
                <c:pt idx="4885">
                  <c:v>8.8071866226196285</c:v>
                </c:pt>
                <c:pt idx="4886">
                  <c:v>8.8089051437377925</c:v>
                </c:pt>
                <c:pt idx="4887">
                  <c:v>8.8105902862548824</c:v>
                </c:pt>
                <c:pt idx="4888">
                  <c:v>8.8122439575195308</c:v>
                </c:pt>
                <c:pt idx="4889">
                  <c:v>8.8138652038574214</c:v>
                </c:pt>
                <c:pt idx="4890">
                  <c:v>8.8155188751220699</c:v>
                </c:pt>
                <c:pt idx="4891">
                  <c:v>8.8171725463867183</c:v>
                </c:pt>
                <c:pt idx="4892">
                  <c:v>8.8188376617431636</c:v>
                </c:pt>
                <c:pt idx="4893">
                  <c:v>8.8205447387695308</c:v>
                </c:pt>
                <c:pt idx="4894">
                  <c:v>8.8222089004516597</c:v>
                </c:pt>
                <c:pt idx="4895">
                  <c:v>8.8238520812988277</c:v>
                </c:pt>
                <c:pt idx="4896">
                  <c:v>8.8256020736694332</c:v>
                </c:pt>
                <c:pt idx="4897">
                  <c:v>8.8272662353515621</c:v>
                </c:pt>
                <c:pt idx="4898">
                  <c:v>8.8288979721069332</c:v>
                </c:pt>
                <c:pt idx="4899">
                  <c:v>8.8305087280273433</c:v>
                </c:pt>
                <c:pt idx="4900">
                  <c:v>8.8321623992919918</c:v>
                </c:pt>
                <c:pt idx="4901">
                  <c:v>8.833848495483398</c:v>
                </c:pt>
                <c:pt idx="4902">
                  <c:v>8.8355775070190425</c:v>
                </c:pt>
                <c:pt idx="4903">
                  <c:v>8.8372950744628902</c:v>
                </c:pt>
                <c:pt idx="4904">
                  <c:v>8.838970680236816</c:v>
                </c:pt>
                <c:pt idx="4905">
                  <c:v>8.8406558227539058</c:v>
                </c:pt>
                <c:pt idx="4906">
                  <c:v>8.8422560882568355</c:v>
                </c:pt>
                <c:pt idx="4907">
                  <c:v>8.8438878250122066</c:v>
                </c:pt>
                <c:pt idx="4908">
                  <c:v>8.8455634307861324</c:v>
                </c:pt>
                <c:pt idx="4909">
                  <c:v>8.8472380828857418</c:v>
                </c:pt>
                <c:pt idx="4910">
                  <c:v>8.8489136886596675</c:v>
                </c:pt>
                <c:pt idx="4911">
                  <c:v>8.8505883407592769</c:v>
                </c:pt>
                <c:pt idx="4912">
                  <c:v>8.8522210311889644</c:v>
                </c:pt>
                <c:pt idx="4913">
                  <c:v>8.8539605331420894</c:v>
                </c:pt>
                <c:pt idx="4914">
                  <c:v>8.8556561660766597</c:v>
                </c:pt>
                <c:pt idx="4915">
                  <c:v>8.8573098373413082</c:v>
                </c:pt>
                <c:pt idx="4916">
                  <c:v>8.8589205932617183</c:v>
                </c:pt>
                <c:pt idx="4917">
                  <c:v>8.8605199050903316</c:v>
                </c:pt>
                <c:pt idx="4918">
                  <c:v>8.8621955108642574</c:v>
                </c:pt>
                <c:pt idx="4919">
                  <c:v>8.8638920974731441</c:v>
                </c:pt>
                <c:pt idx="4920">
                  <c:v>8.8655667495727535</c:v>
                </c:pt>
                <c:pt idx="4921">
                  <c:v>8.8672738265991207</c:v>
                </c:pt>
                <c:pt idx="4922">
                  <c:v>8.868938941955566</c:v>
                </c:pt>
                <c:pt idx="4923">
                  <c:v>8.8705811691284175</c:v>
                </c:pt>
                <c:pt idx="4924">
                  <c:v>8.872213859558105</c:v>
                </c:pt>
                <c:pt idx="4925">
                  <c:v>8.8738455963134761</c:v>
                </c:pt>
                <c:pt idx="4926">
                  <c:v>8.875509757995605</c:v>
                </c:pt>
                <c:pt idx="4927">
                  <c:v>8.877152938842773</c:v>
                </c:pt>
                <c:pt idx="4928">
                  <c:v>8.8788495254516597</c:v>
                </c:pt>
                <c:pt idx="4929">
                  <c:v>8.8804927062988277</c:v>
                </c:pt>
                <c:pt idx="4930">
                  <c:v>8.8822207641601558</c:v>
                </c:pt>
                <c:pt idx="4931">
                  <c:v>8.8838744354248043</c:v>
                </c:pt>
                <c:pt idx="4932">
                  <c:v>8.8855824661254879</c:v>
                </c:pt>
                <c:pt idx="4933">
                  <c:v>8.8872142028808589</c:v>
                </c:pt>
                <c:pt idx="4934">
                  <c:v>8.8888354492187496</c:v>
                </c:pt>
                <c:pt idx="4935">
                  <c:v>8.8904786300659175</c:v>
                </c:pt>
                <c:pt idx="4936">
                  <c:v>8.8921427917480464</c:v>
                </c:pt>
                <c:pt idx="4937">
                  <c:v>8.8938498687744136</c:v>
                </c:pt>
                <c:pt idx="4938">
                  <c:v>8.8955569458007808</c:v>
                </c:pt>
                <c:pt idx="4939">
                  <c:v>8.8972325515747066</c:v>
                </c:pt>
                <c:pt idx="4940">
                  <c:v>8.898907203674316</c:v>
                </c:pt>
                <c:pt idx="4941">
                  <c:v>8.9005503845214839</c:v>
                </c:pt>
                <c:pt idx="4942">
                  <c:v>8.9022040557861324</c:v>
                </c:pt>
                <c:pt idx="4943">
                  <c:v>8.9038472366333004</c:v>
                </c:pt>
                <c:pt idx="4944">
                  <c:v>8.9054999542236324</c:v>
                </c:pt>
                <c:pt idx="4945">
                  <c:v>8.9071860504150386</c:v>
                </c:pt>
                <c:pt idx="4946">
                  <c:v>8.9088397216796871</c:v>
                </c:pt>
                <c:pt idx="4947">
                  <c:v>8.9105467987060543</c:v>
                </c:pt>
                <c:pt idx="4948">
                  <c:v>8.912243385314941</c:v>
                </c:pt>
                <c:pt idx="4949">
                  <c:v>8.913961906433105</c:v>
                </c:pt>
                <c:pt idx="4950">
                  <c:v>8.9155726623535152</c:v>
                </c:pt>
                <c:pt idx="4951">
                  <c:v>8.9171939086914058</c:v>
                </c:pt>
                <c:pt idx="4952">
                  <c:v>8.918804664611816</c:v>
                </c:pt>
                <c:pt idx="4953">
                  <c:v>8.9205546569824214</c:v>
                </c:pt>
                <c:pt idx="4954">
                  <c:v>8.9222293090820308</c:v>
                </c:pt>
                <c:pt idx="4955">
                  <c:v>8.9239373397827144</c:v>
                </c:pt>
                <c:pt idx="4956">
                  <c:v>8.9256015014648433</c:v>
                </c:pt>
                <c:pt idx="4957">
                  <c:v>8.92729808807373</c:v>
                </c:pt>
                <c:pt idx="4958">
                  <c:v>8.9289517593383785</c:v>
                </c:pt>
                <c:pt idx="4959">
                  <c:v>8.9306159210205074</c:v>
                </c:pt>
                <c:pt idx="4960">
                  <c:v>8.9322591018676754</c:v>
                </c:pt>
                <c:pt idx="4961">
                  <c:v>8.9338908386230464</c:v>
                </c:pt>
                <c:pt idx="4962">
                  <c:v>8.9355445098876949</c:v>
                </c:pt>
                <c:pt idx="4963">
                  <c:v>8.9372191619873043</c:v>
                </c:pt>
                <c:pt idx="4964">
                  <c:v>8.9389376831054683</c:v>
                </c:pt>
                <c:pt idx="4965">
                  <c:v>8.9406123352050777</c:v>
                </c:pt>
                <c:pt idx="4966">
                  <c:v>8.9423089218139644</c:v>
                </c:pt>
                <c:pt idx="4967">
                  <c:v>8.9439730834960933</c:v>
                </c:pt>
                <c:pt idx="4968">
                  <c:v>8.9456057739257808</c:v>
                </c:pt>
                <c:pt idx="4969">
                  <c:v>8.9471945953369136</c:v>
                </c:pt>
                <c:pt idx="4970">
                  <c:v>8.9488806915283199</c:v>
                </c:pt>
                <c:pt idx="4971">
                  <c:v>8.9505448532104488</c:v>
                </c:pt>
                <c:pt idx="4972">
                  <c:v>8.952251930236816</c:v>
                </c:pt>
                <c:pt idx="4973">
                  <c:v>8.9539056015014644</c:v>
                </c:pt>
                <c:pt idx="4974">
                  <c:v>8.9555697631835933</c:v>
                </c:pt>
                <c:pt idx="4975">
                  <c:v>8.9572453689575191</c:v>
                </c:pt>
                <c:pt idx="4976">
                  <c:v>8.9589419555664058</c:v>
                </c:pt>
                <c:pt idx="4977">
                  <c:v>8.9605632019042964</c:v>
                </c:pt>
                <c:pt idx="4978">
                  <c:v>8.9621520233154293</c:v>
                </c:pt>
                <c:pt idx="4979">
                  <c:v>8.963827629089355</c:v>
                </c:pt>
                <c:pt idx="4980">
                  <c:v>8.9654813003540035</c:v>
                </c:pt>
                <c:pt idx="4981">
                  <c:v>8.9671883773803707</c:v>
                </c:pt>
                <c:pt idx="4982">
                  <c:v>8.9688954544067379</c:v>
                </c:pt>
                <c:pt idx="4983">
                  <c:v>8.9705491256713863</c:v>
                </c:pt>
                <c:pt idx="4984">
                  <c:v>8.972245712280273</c:v>
                </c:pt>
                <c:pt idx="4985">
                  <c:v>8.973888893127441</c:v>
                </c:pt>
                <c:pt idx="4986">
                  <c:v>8.9755101394653316</c:v>
                </c:pt>
                <c:pt idx="4987">
                  <c:v>8.9771533203124996</c:v>
                </c:pt>
                <c:pt idx="4988">
                  <c:v>8.9788174819946285</c:v>
                </c:pt>
                <c:pt idx="4989">
                  <c:v>8.9805350494384761</c:v>
                </c:pt>
                <c:pt idx="4990">
                  <c:v>8.9821887207031246</c:v>
                </c:pt>
                <c:pt idx="4991">
                  <c:v>8.9838643264770504</c:v>
                </c:pt>
                <c:pt idx="4992">
                  <c:v>8.9855389785766597</c:v>
                </c:pt>
                <c:pt idx="4993">
                  <c:v>8.9872355651855464</c:v>
                </c:pt>
                <c:pt idx="4994">
                  <c:v>8.9889102172851558</c:v>
                </c:pt>
                <c:pt idx="4995">
                  <c:v>8.9905324172973629</c:v>
                </c:pt>
                <c:pt idx="4996">
                  <c:v>8.9921641540527339</c:v>
                </c:pt>
                <c:pt idx="4997">
                  <c:v>8.9938073348999019</c:v>
                </c:pt>
                <c:pt idx="4998">
                  <c:v>8.9955039215087886</c:v>
                </c:pt>
                <c:pt idx="4999">
                  <c:v>8.9972319793701168</c:v>
                </c:pt>
                <c:pt idx="5000">
                  <c:v>8.9989285659790035</c:v>
                </c:pt>
                <c:pt idx="5001">
                  <c:v>9.0005717468261714</c:v>
                </c:pt>
                <c:pt idx="5002">
                  <c:v>9.0022578430175777</c:v>
                </c:pt>
                <c:pt idx="5003">
                  <c:v>9.003857154846191</c:v>
                </c:pt>
                <c:pt idx="5004">
                  <c:v>9.0055432510375972</c:v>
                </c:pt>
                <c:pt idx="5005">
                  <c:v>9.0071864318847652</c:v>
                </c:pt>
                <c:pt idx="5006">
                  <c:v>9.0088610839843746</c:v>
                </c:pt>
                <c:pt idx="5007">
                  <c:v>9.0105366897583004</c:v>
                </c:pt>
                <c:pt idx="5008">
                  <c:v>9.0122332763671871</c:v>
                </c:pt>
                <c:pt idx="5009">
                  <c:v>9.0139079284667964</c:v>
                </c:pt>
                <c:pt idx="5010">
                  <c:v>9.015636940002441</c:v>
                </c:pt>
                <c:pt idx="5011">
                  <c:v>9.0172906112670894</c:v>
                </c:pt>
                <c:pt idx="5012">
                  <c:v>9.018932838439941</c:v>
                </c:pt>
                <c:pt idx="5013">
                  <c:v>9.0205331039428707</c:v>
                </c:pt>
                <c:pt idx="5014">
                  <c:v>9.0221762847900386</c:v>
                </c:pt>
                <c:pt idx="5015">
                  <c:v>9.0238623809814449</c:v>
                </c:pt>
                <c:pt idx="5016">
                  <c:v>9.025590438842773</c:v>
                </c:pt>
                <c:pt idx="5017">
                  <c:v>9.0272870254516597</c:v>
                </c:pt>
                <c:pt idx="5018">
                  <c:v>9.0289406967163082</c:v>
                </c:pt>
                <c:pt idx="5019">
                  <c:v>9.0306372833251949</c:v>
                </c:pt>
                <c:pt idx="5020">
                  <c:v>9.0322699737548824</c:v>
                </c:pt>
                <c:pt idx="5021">
                  <c:v>9.0339341354370113</c:v>
                </c:pt>
                <c:pt idx="5022">
                  <c:v>9.0355658721923824</c:v>
                </c:pt>
                <c:pt idx="5023">
                  <c:v>9.0371985626220699</c:v>
                </c:pt>
                <c:pt idx="5024">
                  <c:v>9.0388837051391597</c:v>
                </c:pt>
                <c:pt idx="5025">
                  <c:v>9.0405373764038082</c:v>
                </c:pt>
                <c:pt idx="5026">
                  <c:v>9.0422339630126949</c:v>
                </c:pt>
                <c:pt idx="5027">
                  <c:v>9.0439095687866207</c:v>
                </c:pt>
                <c:pt idx="5028">
                  <c:v>9.0456166458129879</c:v>
                </c:pt>
                <c:pt idx="5029">
                  <c:v>9.0472378921508785</c:v>
                </c:pt>
                <c:pt idx="5030">
                  <c:v>9.0488591384887691</c:v>
                </c:pt>
                <c:pt idx="5031">
                  <c:v>9.0504698944091793</c:v>
                </c:pt>
                <c:pt idx="5032">
                  <c:v>9.0521559906005855</c:v>
                </c:pt>
                <c:pt idx="5033">
                  <c:v>9.0538306427001949</c:v>
                </c:pt>
                <c:pt idx="5034">
                  <c:v>9.0555377197265621</c:v>
                </c:pt>
                <c:pt idx="5035">
                  <c:v>9.05718090057373</c:v>
                </c:pt>
                <c:pt idx="5036">
                  <c:v>9.0588879776000972</c:v>
                </c:pt>
                <c:pt idx="5037">
                  <c:v>9.0605311584472652</c:v>
                </c:pt>
                <c:pt idx="5038">
                  <c:v>9.0622058105468746</c:v>
                </c:pt>
                <c:pt idx="5039">
                  <c:v>9.0638489913940425</c:v>
                </c:pt>
                <c:pt idx="5040">
                  <c:v>9.0655131530761714</c:v>
                </c:pt>
                <c:pt idx="5041">
                  <c:v>9.0671239089965816</c:v>
                </c:pt>
                <c:pt idx="5042">
                  <c:v>9.0688100051879879</c:v>
                </c:pt>
                <c:pt idx="5043">
                  <c:v>9.0704846572875972</c:v>
                </c:pt>
                <c:pt idx="5044">
                  <c:v>9.0722136688232418</c:v>
                </c:pt>
                <c:pt idx="5045">
                  <c:v>9.0739426803588863</c:v>
                </c:pt>
                <c:pt idx="5046">
                  <c:v>9.0756068420410152</c:v>
                </c:pt>
                <c:pt idx="5047">
                  <c:v>9.077195663452148</c:v>
                </c:pt>
                <c:pt idx="5048">
                  <c:v>9.0788169097900386</c:v>
                </c:pt>
                <c:pt idx="5049">
                  <c:v>9.0805030059814449</c:v>
                </c:pt>
                <c:pt idx="5050">
                  <c:v>9.0821671676635738</c:v>
                </c:pt>
                <c:pt idx="5051">
                  <c:v>9.0838637542724605</c:v>
                </c:pt>
                <c:pt idx="5052">
                  <c:v>9.0855498504638668</c:v>
                </c:pt>
                <c:pt idx="5053">
                  <c:v>9.0871815872192379</c:v>
                </c:pt>
                <c:pt idx="5054">
                  <c:v>9.0888896179199214</c:v>
                </c:pt>
                <c:pt idx="5055">
                  <c:v>9.0905966949462886</c:v>
                </c:pt>
                <c:pt idx="5056">
                  <c:v>9.0922284317016597</c:v>
                </c:pt>
                <c:pt idx="5057">
                  <c:v>9.0938611221313472</c:v>
                </c:pt>
                <c:pt idx="5058">
                  <c:v>9.0954823684692379</c:v>
                </c:pt>
                <c:pt idx="5059">
                  <c:v>9.0971465301513668</c:v>
                </c:pt>
                <c:pt idx="5060">
                  <c:v>9.0988650512695308</c:v>
                </c:pt>
                <c:pt idx="5061">
                  <c:v>9.1005606842041011</c:v>
                </c:pt>
                <c:pt idx="5062">
                  <c:v>9.1022792053222652</c:v>
                </c:pt>
                <c:pt idx="5063">
                  <c:v>9.1039538574218746</c:v>
                </c:pt>
                <c:pt idx="5064">
                  <c:v>9.1056294631958004</c:v>
                </c:pt>
                <c:pt idx="5065">
                  <c:v>9.1072077941894527</c:v>
                </c:pt>
                <c:pt idx="5066">
                  <c:v>9.1088719558715816</c:v>
                </c:pt>
                <c:pt idx="5067">
                  <c:v>9.1105580520629879</c:v>
                </c:pt>
                <c:pt idx="5068">
                  <c:v>9.1122327041625972</c:v>
                </c:pt>
                <c:pt idx="5069">
                  <c:v>9.1139292907714839</c:v>
                </c:pt>
                <c:pt idx="5070">
                  <c:v>9.1155829620361324</c:v>
                </c:pt>
                <c:pt idx="5071">
                  <c:v>9.1172471237182613</c:v>
                </c:pt>
                <c:pt idx="5072">
                  <c:v>9.1189971160888668</c:v>
                </c:pt>
                <c:pt idx="5073">
                  <c:v>9.1206612777709957</c:v>
                </c:pt>
                <c:pt idx="5074">
                  <c:v>9.1222615432739254</c:v>
                </c:pt>
                <c:pt idx="5075">
                  <c:v>9.123882789611816</c:v>
                </c:pt>
                <c:pt idx="5076">
                  <c:v>9.1255154800415035</c:v>
                </c:pt>
                <c:pt idx="5077">
                  <c:v>9.1272120666503902</c:v>
                </c:pt>
                <c:pt idx="5078">
                  <c:v>9.1289191436767574</c:v>
                </c:pt>
                <c:pt idx="5079">
                  <c:v>9.1305833053588863</c:v>
                </c:pt>
                <c:pt idx="5080">
                  <c:v>9.1322579574584957</c:v>
                </c:pt>
                <c:pt idx="5081">
                  <c:v>9.133923072814941</c:v>
                </c:pt>
                <c:pt idx="5082">
                  <c:v>9.1355338287353511</c:v>
                </c:pt>
                <c:pt idx="5083">
                  <c:v>9.1371865463256832</c:v>
                </c:pt>
                <c:pt idx="5084">
                  <c:v>9.1388516616821285</c:v>
                </c:pt>
                <c:pt idx="5085">
                  <c:v>9.14049388885498</c:v>
                </c:pt>
                <c:pt idx="5086">
                  <c:v>9.1421799850463863</c:v>
                </c:pt>
                <c:pt idx="5087">
                  <c:v>9.1438660812377925</c:v>
                </c:pt>
                <c:pt idx="5088">
                  <c:v>9.1455083084106441</c:v>
                </c:pt>
                <c:pt idx="5089">
                  <c:v>9.1472268295288082</c:v>
                </c:pt>
                <c:pt idx="5090">
                  <c:v>9.1489339065551754</c:v>
                </c:pt>
                <c:pt idx="5091">
                  <c:v>9.1505446624755855</c:v>
                </c:pt>
                <c:pt idx="5092">
                  <c:v>9.1521659088134761</c:v>
                </c:pt>
                <c:pt idx="5093">
                  <c:v>9.1537985992431636</c:v>
                </c:pt>
                <c:pt idx="5094">
                  <c:v>9.1554837417602535</c:v>
                </c:pt>
                <c:pt idx="5095">
                  <c:v>9.1571593475341793</c:v>
                </c:pt>
                <c:pt idx="5096">
                  <c:v>9.158855934143066</c:v>
                </c:pt>
                <c:pt idx="5097">
                  <c:v>9.1605200958251949</c:v>
                </c:pt>
                <c:pt idx="5098">
                  <c:v>9.1622166824340816</c:v>
                </c:pt>
                <c:pt idx="5099">
                  <c:v>9.16387035369873</c:v>
                </c:pt>
                <c:pt idx="5100">
                  <c:v>9.1655125808715816</c:v>
                </c:pt>
                <c:pt idx="5101">
                  <c:v>9.1671881866455074</c:v>
                </c:pt>
                <c:pt idx="5102">
                  <c:v>9.1688742828369136</c:v>
                </c:pt>
                <c:pt idx="5103">
                  <c:v>9.1704840850830074</c:v>
                </c:pt>
                <c:pt idx="5104">
                  <c:v>9.1721806716918941</c:v>
                </c:pt>
                <c:pt idx="5105">
                  <c:v>9.1738887023925777</c:v>
                </c:pt>
                <c:pt idx="5106">
                  <c:v>9.1755738449096675</c:v>
                </c:pt>
                <c:pt idx="5107">
                  <c:v>9.1772923660278316</c:v>
                </c:pt>
                <c:pt idx="5108">
                  <c:v>9.17894603729248</c:v>
                </c:pt>
                <c:pt idx="5109">
                  <c:v>9.1805348587036129</c:v>
                </c:pt>
                <c:pt idx="5110">
                  <c:v>9.1821351242065425</c:v>
                </c:pt>
                <c:pt idx="5111">
                  <c:v>9.1838317108154293</c:v>
                </c:pt>
                <c:pt idx="5112">
                  <c:v>9.1855492782592769</c:v>
                </c:pt>
                <c:pt idx="5113">
                  <c:v>9.1872563552856441</c:v>
                </c:pt>
                <c:pt idx="5114">
                  <c:v>9.1889100265502925</c:v>
                </c:pt>
                <c:pt idx="5115">
                  <c:v>9.1905961227416988</c:v>
                </c:pt>
                <c:pt idx="5116">
                  <c:v>9.1922927093505855</c:v>
                </c:pt>
                <c:pt idx="5117">
                  <c:v>9.1939568710327144</c:v>
                </c:pt>
                <c:pt idx="5118">
                  <c:v>9.1956000518798824</c:v>
                </c:pt>
                <c:pt idx="5119">
                  <c:v>9.1972642135620113</c:v>
                </c:pt>
                <c:pt idx="5120">
                  <c:v>9.1988959503173824</c:v>
                </c:pt>
                <c:pt idx="5121">
                  <c:v>9.2005496215820308</c:v>
                </c:pt>
                <c:pt idx="5122">
                  <c:v>9.2022252273559566</c:v>
                </c:pt>
                <c:pt idx="5123">
                  <c:v>9.2039427947998043</c:v>
                </c:pt>
                <c:pt idx="5124">
                  <c:v>9.2056508255004879</c:v>
                </c:pt>
                <c:pt idx="5125">
                  <c:v>9.2073254776000972</c:v>
                </c:pt>
                <c:pt idx="5126">
                  <c:v>9.2089686584472652</c:v>
                </c:pt>
                <c:pt idx="5127">
                  <c:v>9.2105364990234371</c:v>
                </c:pt>
                <c:pt idx="5128">
                  <c:v>9.2122111511230464</c:v>
                </c:pt>
                <c:pt idx="5129">
                  <c:v>9.2138753128051754</c:v>
                </c:pt>
                <c:pt idx="5130">
                  <c:v>9.2155823898315425</c:v>
                </c:pt>
                <c:pt idx="5131">
                  <c:v>9.2172475051879879</c:v>
                </c:pt>
                <c:pt idx="5132">
                  <c:v>9.2188897323608394</c:v>
                </c:pt>
                <c:pt idx="5133">
                  <c:v>9.2205863189697261</c:v>
                </c:pt>
                <c:pt idx="5134">
                  <c:v>9.2222829055786129</c:v>
                </c:pt>
                <c:pt idx="5135">
                  <c:v>9.2239041519165035</c:v>
                </c:pt>
                <c:pt idx="5136">
                  <c:v>9.2255149078369136</c:v>
                </c:pt>
                <c:pt idx="5137">
                  <c:v>9.2271580886840816</c:v>
                </c:pt>
                <c:pt idx="5138">
                  <c:v>9.22881175994873</c:v>
                </c:pt>
                <c:pt idx="5139">
                  <c:v>9.2305083465576168</c:v>
                </c:pt>
                <c:pt idx="5140">
                  <c:v>9.2322259140014644</c:v>
                </c:pt>
                <c:pt idx="5141">
                  <c:v>9.2338795852661129</c:v>
                </c:pt>
                <c:pt idx="5142">
                  <c:v>9.23558666229248</c:v>
                </c:pt>
                <c:pt idx="5143">
                  <c:v>9.2372088623046871</c:v>
                </c:pt>
                <c:pt idx="5144">
                  <c:v>9.2388301086425777</c:v>
                </c:pt>
                <c:pt idx="5145">
                  <c:v>9.2405047607421871</c:v>
                </c:pt>
                <c:pt idx="5146">
                  <c:v>9.2421803665161129</c:v>
                </c:pt>
                <c:pt idx="5147">
                  <c:v>9.2438445281982418</c:v>
                </c:pt>
                <c:pt idx="5148">
                  <c:v>9.2454981994628902</c:v>
                </c:pt>
                <c:pt idx="5149">
                  <c:v>9.2471728515624996</c:v>
                </c:pt>
                <c:pt idx="5150">
                  <c:v>9.2488589477539058</c:v>
                </c:pt>
                <c:pt idx="5151">
                  <c:v>9.2505879592895504</c:v>
                </c:pt>
                <c:pt idx="5152">
                  <c:v>9.2522731018066402</c:v>
                </c:pt>
                <c:pt idx="5153">
                  <c:v>9.2538628768920894</c:v>
                </c:pt>
                <c:pt idx="5154">
                  <c:v>9.25548412322998</c:v>
                </c:pt>
                <c:pt idx="5155">
                  <c:v>9.2571482849121089</c:v>
                </c:pt>
                <c:pt idx="5156">
                  <c:v>9.2588229370117183</c:v>
                </c:pt>
                <c:pt idx="5157">
                  <c:v>9.2605414581298824</c:v>
                </c:pt>
                <c:pt idx="5158">
                  <c:v>9.2622380447387691</c:v>
                </c:pt>
                <c:pt idx="5159">
                  <c:v>9.2639241409301754</c:v>
                </c:pt>
                <c:pt idx="5160">
                  <c:v>9.2655987930297847</c:v>
                </c:pt>
                <c:pt idx="5161">
                  <c:v>9.2671876144409175</c:v>
                </c:pt>
                <c:pt idx="5162">
                  <c:v>9.2688632202148433</c:v>
                </c:pt>
                <c:pt idx="5163">
                  <c:v>9.2705273818969722</c:v>
                </c:pt>
                <c:pt idx="5164">
                  <c:v>9.2722020339965816</c:v>
                </c:pt>
                <c:pt idx="5165">
                  <c:v>9.2738785934448238</c:v>
                </c:pt>
                <c:pt idx="5166">
                  <c:v>9.2755637359619136</c:v>
                </c:pt>
                <c:pt idx="5167">
                  <c:v>9.2772069168090816</c:v>
                </c:pt>
                <c:pt idx="5168">
                  <c:v>9.2789464187622066</c:v>
                </c:pt>
                <c:pt idx="5169">
                  <c:v>9.2806430053710933</c:v>
                </c:pt>
                <c:pt idx="5170">
                  <c:v>9.2822861862182613</c:v>
                </c:pt>
                <c:pt idx="5171">
                  <c:v>9.2838969421386714</c:v>
                </c:pt>
                <c:pt idx="5172">
                  <c:v>9.2855286788940425</c:v>
                </c:pt>
                <c:pt idx="5173">
                  <c:v>9.2872033309936519</c:v>
                </c:pt>
                <c:pt idx="5174">
                  <c:v>9.2888789367675777</c:v>
                </c:pt>
                <c:pt idx="5175">
                  <c:v>9.2905965042114254</c:v>
                </c:pt>
                <c:pt idx="5176">
                  <c:v>9.2922930908203121</c:v>
                </c:pt>
                <c:pt idx="5177">
                  <c:v>9.29393627166748</c:v>
                </c:pt>
                <c:pt idx="5178">
                  <c:v>9.2956004333496089</c:v>
                </c:pt>
                <c:pt idx="5179">
                  <c:v>9.2972760391235347</c:v>
                </c:pt>
                <c:pt idx="5180">
                  <c:v>9.2989402008056636</c:v>
                </c:pt>
                <c:pt idx="5181">
                  <c:v>9.3005509567260738</c:v>
                </c:pt>
                <c:pt idx="5182">
                  <c:v>9.3022151184082027</c:v>
                </c:pt>
                <c:pt idx="5183">
                  <c:v>9.3038687896728511</c:v>
                </c:pt>
                <c:pt idx="5184">
                  <c:v>9.3055434417724605</c:v>
                </c:pt>
                <c:pt idx="5185">
                  <c:v>9.3072400283813472</c:v>
                </c:pt>
                <c:pt idx="5186">
                  <c:v>9.3089471054077144</c:v>
                </c:pt>
                <c:pt idx="5187">
                  <c:v>9.3106007766723629</c:v>
                </c:pt>
                <c:pt idx="5188">
                  <c:v>9.3122220230102535</c:v>
                </c:pt>
                <c:pt idx="5189">
                  <c:v>9.3138327789306636</c:v>
                </c:pt>
                <c:pt idx="5190">
                  <c:v>9.3154759597778316</c:v>
                </c:pt>
                <c:pt idx="5191">
                  <c:v>9.3171944808959957</c:v>
                </c:pt>
                <c:pt idx="5192">
                  <c:v>9.3188796234130855</c:v>
                </c:pt>
                <c:pt idx="5193">
                  <c:v>9.3205332946777339</c:v>
                </c:pt>
                <c:pt idx="5194">
                  <c:v>9.3221764755249019</c:v>
                </c:pt>
                <c:pt idx="5195">
                  <c:v>9.3238835525512691</c:v>
                </c:pt>
                <c:pt idx="5196">
                  <c:v>9.3255801391601558</c:v>
                </c:pt>
                <c:pt idx="5197">
                  <c:v>9.3272118759155269</c:v>
                </c:pt>
                <c:pt idx="5198">
                  <c:v>9.3288340759277339</c:v>
                </c:pt>
                <c:pt idx="5199">
                  <c:v>9.3304763031005855</c:v>
                </c:pt>
                <c:pt idx="5200">
                  <c:v>9.3321623992919918</c:v>
                </c:pt>
                <c:pt idx="5201">
                  <c:v>9.3338265609741207</c:v>
                </c:pt>
                <c:pt idx="5202">
                  <c:v>9.3355231475830074</c:v>
                </c:pt>
                <c:pt idx="5203">
                  <c:v>9.3372416687011714</c:v>
                </c:pt>
                <c:pt idx="5204">
                  <c:v>9.3389163208007808</c:v>
                </c:pt>
                <c:pt idx="5205">
                  <c:v>9.3405595016479488</c:v>
                </c:pt>
                <c:pt idx="5206">
                  <c:v>9.3422017288208004</c:v>
                </c:pt>
                <c:pt idx="5207">
                  <c:v>9.3438124847412105</c:v>
                </c:pt>
                <c:pt idx="5208">
                  <c:v>9.3455310058593746</c:v>
                </c:pt>
                <c:pt idx="5209">
                  <c:v>9.347184677124023</c:v>
                </c:pt>
                <c:pt idx="5210">
                  <c:v>9.3488812637329097</c:v>
                </c:pt>
                <c:pt idx="5211">
                  <c:v>9.3505349349975582</c:v>
                </c:pt>
                <c:pt idx="5212">
                  <c:v>9.3522305679321285</c:v>
                </c:pt>
                <c:pt idx="5213">
                  <c:v>9.3539271545410152</c:v>
                </c:pt>
                <c:pt idx="5214">
                  <c:v>9.3555808258056636</c:v>
                </c:pt>
                <c:pt idx="5215">
                  <c:v>9.3572344970703121</c:v>
                </c:pt>
                <c:pt idx="5216">
                  <c:v>9.3588242721557613</c:v>
                </c:pt>
                <c:pt idx="5217">
                  <c:v>9.3605094146728511</c:v>
                </c:pt>
                <c:pt idx="5218">
                  <c:v>9.3622060012817379</c:v>
                </c:pt>
                <c:pt idx="5219">
                  <c:v>9.3639140319824214</c:v>
                </c:pt>
                <c:pt idx="5220">
                  <c:v>9.3656315994262691</c:v>
                </c:pt>
                <c:pt idx="5221">
                  <c:v>9.3673176956176754</c:v>
                </c:pt>
                <c:pt idx="5222">
                  <c:v>9.3689599227905269</c:v>
                </c:pt>
                <c:pt idx="5223">
                  <c:v>9.3705706787109371</c:v>
                </c:pt>
                <c:pt idx="5224">
                  <c:v>9.3722033691406246</c:v>
                </c:pt>
                <c:pt idx="5225">
                  <c:v>9.3738885116577144</c:v>
                </c:pt>
                <c:pt idx="5226">
                  <c:v>9.3755536270141597</c:v>
                </c:pt>
                <c:pt idx="5227">
                  <c:v>9.3772502136230464</c:v>
                </c:pt>
                <c:pt idx="5228">
                  <c:v>9.3789143753051754</c:v>
                </c:pt>
                <c:pt idx="5229">
                  <c:v>9.3805680465698238</c:v>
                </c:pt>
                <c:pt idx="5230">
                  <c:v>9.3822961044311519</c:v>
                </c:pt>
                <c:pt idx="5231">
                  <c:v>9.3839926910400386</c:v>
                </c:pt>
                <c:pt idx="5232">
                  <c:v>9.3856253814697261</c:v>
                </c:pt>
                <c:pt idx="5233">
                  <c:v>9.3872361373901363</c:v>
                </c:pt>
                <c:pt idx="5234">
                  <c:v>9.3888678741455074</c:v>
                </c:pt>
                <c:pt idx="5235">
                  <c:v>9.3905539703369136</c:v>
                </c:pt>
                <c:pt idx="5236">
                  <c:v>9.3922391128540035</c:v>
                </c:pt>
                <c:pt idx="5237">
                  <c:v>9.3939356994628902</c:v>
                </c:pt>
                <c:pt idx="5238">
                  <c:v>9.3956008148193355</c:v>
                </c:pt>
                <c:pt idx="5239">
                  <c:v>9.3972430419921871</c:v>
                </c:pt>
                <c:pt idx="5240">
                  <c:v>9.3988757324218746</c:v>
                </c:pt>
                <c:pt idx="5241">
                  <c:v>9.4005398941040035</c:v>
                </c:pt>
                <c:pt idx="5242">
                  <c:v>9.4021935653686519</c:v>
                </c:pt>
                <c:pt idx="5243">
                  <c:v>9.4038148117065425</c:v>
                </c:pt>
                <c:pt idx="5244">
                  <c:v>9.4055009078979488</c:v>
                </c:pt>
                <c:pt idx="5245">
                  <c:v>9.407207984924316</c:v>
                </c:pt>
                <c:pt idx="5246">
                  <c:v>9.4088511657714839</c:v>
                </c:pt>
                <c:pt idx="5247">
                  <c:v>9.4105477523803707</c:v>
                </c:pt>
                <c:pt idx="5248">
                  <c:v>9.4122548294067379</c:v>
                </c:pt>
                <c:pt idx="5249">
                  <c:v>9.4139085006713863</c:v>
                </c:pt>
                <c:pt idx="5250">
                  <c:v>9.4155297470092769</c:v>
                </c:pt>
                <c:pt idx="5251">
                  <c:v>9.417161483764648</c:v>
                </c:pt>
                <c:pt idx="5252">
                  <c:v>9.4187827301025386</c:v>
                </c:pt>
                <c:pt idx="5253">
                  <c:v>9.4204907608032222</c:v>
                </c:pt>
                <c:pt idx="5254">
                  <c:v>9.4221978378295894</c:v>
                </c:pt>
                <c:pt idx="5255">
                  <c:v>9.4238944244384761</c:v>
                </c:pt>
                <c:pt idx="5256">
                  <c:v>9.425558586120605</c:v>
                </c:pt>
                <c:pt idx="5257">
                  <c:v>9.4272332382202144</c:v>
                </c:pt>
                <c:pt idx="5258">
                  <c:v>9.4288983535766597</c:v>
                </c:pt>
                <c:pt idx="5259">
                  <c:v>9.4305300903320308</c:v>
                </c:pt>
                <c:pt idx="5260">
                  <c:v>9.4322047424316402</c:v>
                </c:pt>
                <c:pt idx="5261">
                  <c:v>9.4338269424438472</c:v>
                </c:pt>
                <c:pt idx="5262">
                  <c:v>9.4355015945434566</c:v>
                </c:pt>
                <c:pt idx="5263">
                  <c:v>9.4371981811523433</c:v>
                </c:pt>
                <c:pt idx="5264">
                  <c:v>9.43889476776123</c:v>
                </c:pt>
                <c:pt idx="5265">
                  <c:v>9.4406228256225582</c:v>
                </c:pt>
                <c:pt idx="5266">
                  <c:v>9.4422764968872066</c:v>
                </c:pt>
                <c:pt idx="5267">
                  <c:v>9.4438653182983394</c:v>
                </c:pt>
                <c:pt idx="5268">
                  <c:v>9.4455189895629879</c:v>
                </c:pt>
                <c:pt idx="5269">
                  <c:v>9.4471726608276363</c:v>
                </c:pt>
                <c:pt idx="5270">
                  <c:v>9.4488482666015621</c:v>
                </c:pt>
                <c:pt idx="5271">
                  <c:v>9.4505772781372066</c:v>
                </c:pt>
                <c:pt idx="5272">
                  <c:v>9.4522414398193355</c:v>
                </c:pt>
                <c:pt idx="5273">
                  <c:v>9.4539380264282222</c:v>
                </c:pt>
                <c:pt idx="5274">
                  <c:v>9.4555916976928707</c:v>
                </c:pt>
                <c:pt idx="5275">
                  <c:v>9.4572882843017574</c:v>
                </c:pt>
                <c:pt idx="5276">
                  <c:v>9.4589305114746089</c:v>
                </c:pt>
                <c:pt idx="5277">
                  <c:v>9.4605736923217769</c:v>
                </c:pt>
                <c:pt idx="5278">
                  <c:v>9.4622273635864254</c:v>
                </c:pt>
                <c:pt idx="5279">
                  <c:v>9.4638915252685543</c:v>
                </c:pt>
                <c:pt idx="5280">
                  <c:v>9.4655556869506832</c:v>
                </c:pt>
                <c:pt idx="5281">
                  <c:v>9.4672846984863277</c:v>
                </c:pt>
                <c:pt idx="5282">
                  <c:v>9.4689812850952144</c:v>
                </c:pt>
                <c:pt idx="5283">
                  <c:v>9.4706559371948238</c:v>
                </c:pt>
                <c:pt idx="5284">
                  <c:v>9.4722991180419918</c:v>
                </c:pt>
                <c:pt idx="5285">
                  <c:v>9.4739308547973629</c:v>
                </c:pt>
                <c:pt idx="5286">
                  <c:v>9.4755206298828121</c:v>
                </c:pt>
                <c:pt idx="5287">
                  <c:v>9.4772172164916988</c:v>
                </c:pt>
                <c:pt idx="5288">
                  <c:v>9.4789023590087886</c:v>
                </c:pt>
                <c:pt idx="5289">
                  <c:v>9.4805779647827144</c:v>
                </c:pt>
                <c:pt idx="5290">
                  <c:v>9.4822211456298824</c:v>
                </c:pt>
                <c:pt idx="5291">
                  <c:v>9.4839062881469722</c:v>
                </c:pt>
                <c:pt idx="5292">
                  <c:v>9.485581893920898</c:v>
                </c:pt>
                <c:pt idx="5293">
                  <c:v>9.4872460556030269</c:v>
                </c:pt>
                <c:pt idx="5294">
                  <c:v>9.4888673019409175</c:v>
                </c:pt>
                <c:pt idx="5295">
                  <c:v>9.4904990386962886</c:v>
                </c:pt>
                <c:pt idx="5296">
                  <c:v>9.4921422195434566</c:v>
                </c:pt>
                <c:pt idx="5297">
                  <c:v>9.493795890808105</c:v>
                </c:pt>
                <c:pt idx="5298">
                  <c:v>9.4955458831787105</c:v>
                </c:pt>
                <c:pt idx="5299">
                  <c:v>9.4972319793701168</c:v>
                </c:pt>
                <c:pt idx="5300">
                  <c:v>9.4989066314697261</c:v>
                </c:pt>
                <c:pt idx="5301">
                  <c:v>9.5005603027343746</c:v>
                </c:pt>
                <c:pt idx="5302">
                  <c:v>9.5021825027465816</c:v>
                </c:pt>
                <c:pt idx="5303">
                  <c:v>9.5038247299194332</c:v>
                </c:pt>
                <c:pt idx="5304">
                  <c:v>9.5054888916015621</c:v>
                </c:pt>
                <c:pt idx="5305">
                  <c:v>9.5071644973754879</c:v>
                </c:pt>
                <c:pt idx="5306">
                  <c:v>9.5088391494750972</c:v>
                </c:pt>
                <c:pt idx="5307">
                  <c:v>9.5105033111572261</c:v>
                </c:pt>
                <c:pt idx="5308">
                  <c:v>9.5121998977661129</c:v>
                </c:pt>
                <c:pt idx="5309">
                  <c:v>9.5139184188842769</c:v>
                </c:pt>
                <c:pt idx="5310">
                  <c:v>9.5155930709838863</c:v>
                </c:pt>
                <c:pt idx="5311">
                  <c:v>9.5172143173217769</c:v>
                </c:pt>
                <c:pt idx="5312">
                  <c:v>9.5188574981689449</c:v>
                </c:pt>
                <c:pt idx="5313">
                  <c:v>9.5204901885986324</c:v>
                </c:pt>
                <c:pt idx="5314">
                  <c:v>9.5221324157714839</c:v>
                </c:pt>
                <c:pt idx="5315">
                  <c:v>9.523850936889648</c:v>
                </c:pt>
                <c:pt idx="5316">
                  <c:v>9.5255580139160152</c:v>
                </c:pt>
                <c:pt idx="5317">
                  <c:v>9.5272441101074214</c:v>
                </c:pt>
                <c:pt idx="5318">
                  <c:v>9.5289082717895504</c:v>
                </c:pt>
                <c:pt idx="5319">
                  <c:v>9.5305409622192379</c:v>
                </c:pt>
                <c:pt idx="5320">
                  <c:v>9.5321946334838863</c:v>
                </c:pt>
                <c:pt idx="5321">
                  <c:v>9.5338692855834957</c:v>
                </c:pt>
                <c:pt idx="5322">
                  <c:v>9.5355019760131832</c:v>
                </c:pt>
                <c:pt idx="5323">
                  <c:v>9.537187118530273</c:v>
                </c:pt>
                <c:pt idx="5324">
                  <c:v>9.5388837051391597</c:v>
                </c:pt>
                <c:pt idx="5325">
                  <c:v>9.540569801330566</c:v>
                </c:pt>
                <c:pt idx="5326">
                  <c:v>9.5422663879394527</c:v>
                </c:pt>
                <c:pt idx="5327">
                  <c:v>9.5439629745483394</c:v>
                </c:pt>
                <c:pt idx="5328">
                  <c:v>9.5456595611572261</c:v>
                </c:pt>
                <c:pt idx="5329">
                  <c:v>9.5472483825683589</c:v>
                </c:pt>
                <c:pt idx="5330">
                  <c:v>9.5489020538330074</c:v>
                </c:pt>
                <c:pt idx="5331">
                  <c:v>9.5505337905883785</c:v>
                </c:pt>
                <c:pt idx="5332">
                  <c:v>9.5522303771972652</c:v>
                </c:pt>
                <c:pt idx="5333">
                  <c:v>9.5539384078979488</c:v>
                </c:pt>
                <c:pt idx="5334">
                  <c:v>9.5556025695800777</c:v>
                </c:pt>
                <c:pt idx="5335">
                  <c:v>9.5572667312622066</c:v>
                </c:pt>
                <c:pt idx="5336">
                  <c:v>9.5589308929443355</c:v>
                </c:pt>
                <c:pt idx="5337">
                  <c:v>9.5606064987182613</c:v>
                </c:pt>
                <c:pt idx="5338">
                  <c:v>9.5622382354736324</c:v>
                </c:pt>
                <c:pt idx="5339">
                  <c:v>9.5639023971557613</c:v>
                </c:pt>
                <c:pt idx="5340">
                  <c:v>9.5655350875854488</c:v>
                </c:pt>
                <c:pt idx="5341">
                  <c:v>9.5672097396850582</c:v>
                </c:pt>
                <c:pt idx="5342">
                  <c:v>9.5688739013671871</c:v>
                </c:pt>
                <c:pt idx="5343">
                  <c:v>9.5705704879760738</c:v>
                </c:pt>
                <c:pt idx="5344">
                  <c:v>9.5722670745849605</c:v>
                </c:pt>
                <c:pt idx="5345">
                  <c:v>9.5739636611938472</c:v>
                </c:pt>
                <c:pt idx="5346">
                  <c:v>9.5755744171142574</c:v>
                </c:pt>
                <c:pt idx="5347">
                  <c:v>9.5771632385253902</c:v>
                </c:pt>
                <c:pt idx="5348">
                  <c:v>9.5788169097900386</c:v>
                </c:pt>
                <c:pt idx="5349">
                  <c:v>9.5804925155639644</c:v>
                </c:pt>
                <c:pt idx="5350">
                  <c:v>9.5821891021728511</c:v>
                </c:pt>
                <c:pt idx="5351">
                  <c:v>9.5838856887817379</c:v>
                </c:pt>
                <c:pt idx="5352">
                  <c:v>9.5855603408813472</c:v>
                </c:pt>
                <c:pt idx="5353">
                  <c:v>9.5871815872192379</c:v>
                </c:pt>
                <c:pt idx="5354">
                  <c:v>9.5889001083374019</c:v>
                </c:pt>
                <c:pt idx="5355">
                  <c:v>9.5905213546752925</c:v>
                </c:pt>
                <c:pt idx="5356">
                  <c:v>9.592175025939941</c:v>
                </c:pt>
                <c:pt idx="5357">
                  <c:v>9.5938182067871089</c:v>
                </c:pt>
                <c:pt idx="5358">
                  <c:v>9.5954823684692379</c:v>
                </c:pt>
                <c:pt idx="5359">
                  <c:v>9.5971141052246089</c:v>
                </c:pt>
                <c:pt idx="5360">
                  <c:v>9.5988640975952144</c:v>
                </c:pt>
                <c:pt idx="5361">
                  <c:v>9.6005397033691402</c:v>
                </c:pt>
                <c:pt idx="5362">
                  <c:v>9.6022687149047847</c:v>
                </c:pt>
                <c:pt idx="5363">
                  <c:v>9.6039328765869136</c:v>
                </c:pt>
                <c:pt idx="5364">
                  <c:v>9.605511207580566</c:v>
                </c:pt>
                <c:pt idx="5365">
                  <c:v>9.6071648788452144</c:v>
                </c:pt>
                <c:pt idx="5366">
                  <c:v>9.6088395309448238</c:v>
                </c:pt>
                <c:pt idx="5367">
                  <c:v>9.6105361175537105</c:v>
                </c:pt>
                <c:pt idx="5368">
                  <c:v>9.6122002792358394</c:v>
                </c:pt>
                <c:pt idx="5369">
                  <c:v>9.6138968658447261</c:v>
                </c:pt>
                <c:pt idx="5370">
                  <c:v>9.6155190658569332</c:v>
                </c:pt>
                <c:pt idx="5371">
                  <c:v>9.6172366333007808</c:v>
                </c:pt>
                <c:pt idx="5372">
                  <c:v>9.6189112854003902</c:v>
                </c:pt>
                <c:pt idx="5373">
                  <c:v>9.6205764007568355</c:v>
                </c:pt>
                <c:pt idx="5374">
                  <c:v>9.6221757125854488</c:v>
                </c:pt>
                <c:pt idx="5375">
                  <c:v>9.623861808776855</c:v>
                </c:pt>
                <c:pt idx="5376">
                  <c:v>9.6255154800415035</c:v>
                </c:pt>
                <c:pt idx="5377">
                  <c:v>9.6272654724121089</c:v>
                </c:pt>
                <c:pt idx="5378">
                  <c:v>9.6289410781860347</c:v>
                </c:pt>
                <c:pt idx="5379">
                  <c:v>9.6306376647949214</c:v>
                </c:pt>
                <c:pt idx="5380">
                  <c:v>9.6322913360595699</c:v>
                </c:pt>
                <c:pt idx="5381">
                  <c:v>9.633923072814941</c:v>
                </c:pt>
                <c:pt idx="5382">
                  <c:v>9.6355662536621089</c:v>
                </c:pt>
                <c:pt idx="5383">
                  <c:v>9.6372304153442379</c:v>
                </c:pt>
                <c:pt idx="5384">
                  <c:v>9.6388945770263668</c:v>
                </c:pt>
                <c:pt idx="5385">
                  <c:v>9.640580673217773</c:v>
                </c:pt>
                <c:pt idx="5386">
                  <c:v>9.6422343444824214</c:v>
                </c:pt>
                <c:pt idx="5387">
                  <c:v>9.6438880157470699</c:v>
                </c:pt>
                <c:pt idx="5388">
                  <c:v>9.645616073608398</c:v>
                </c:pt>
                <c:pt idx="5389">
                  <c:v>9.6473126602172847</c:v>
                </c:pt>
                <c:pt idx="5390">
                  <c:v>9.6489768218994136</c:v>
                </c:pt>
                <c:pt idx="5391">
                  <c:v>9.6505875778198238</c:v>
                </c:pt>
                <c:pt idx="5392">
                  <c:v>9.6521983337402339</c:v>
                </c:pt>
                <c:pt idx="5393">
                  <c:v>9.6538310241699214</c:v>
                </c:pt>
                <c:pt idx="5394">
                  <c:v>9.6555590820312496</c:v>
                </c:pt>
                <c:pt idx="5395">
                  <c:v>9.6572451782226558</c:v>
                </c:pt>
                <c:pt idx="5396">
                  <c:v>9.6589417648315425</c:v>
                </c:pt>
                <c:pt idx="5397">
                  <c:v>9.6605849456787105</c:v>
                </c:pt>
                <c:pt idx="5398">
                  <c:v>9.6622595977783199</c:v>
                </c:pt>
                <c:pt idx="5399">
                  <c:v>9.6638808441162105</c:v>
                </c:pt>
                <c:pt idx="5400">
                  <c:v>9.665513534545898</c:v>
                </c:pt>
                <c:pt idx="5401">
                  <c:v>9.6671986770629879</c:v>
                </c:pt>
                <c:pt idx="5402">
                  <c:v>9.6688418579101558</c:v>
                </c:pt>
                <c:pt idx="5403">
                  <c:v>9.6705279541015621</c:v>
                </c:pt>
                <c:pt idx="5404">
                  <c:v>9.6721701812744136</c:v>
                </c:pt>
                <c:pt idx="5405">
                  <c:v>9.6738667678833004</c:v>
                </c:pt>
                <c:pt idx="5406">
                  <c:v>9.6755423736572261</c:v>
                </c:pt>
                <c:pt idx="5407">
                  <c:v>9.6772170257568355</c:v>
                </c:pt>
                <c:pt idx="5408">
                  <c:v>9.6788706970214839</c:v>
                </c:pt>
                <c:pt idx="5409">
                  <c:v>9.6804919433593746</c:v>
                </c:pt>
                <c:pt idx="5410">
                  <c:v>9.6821131896972652</c:v>
                </c:pt>
                <c:pt idx="5411">
                  <c:v>9.6838212203979488</c:v>
                </c:pt>
                <c:pt idx="5412">
                  <c:v>9.685528297424316</c:v>
                </c:pt>
                <c:pt idx="5413">
                  <c:v>9.6872248840332027</c:v>
                </c:pt>
                <c:pt idx="5414">
                  <c:v>9.6888785552978511</c:v>
                </c:pt>
                <c:pt idx="5415">
                  <c:v>9.6905532073974605</c:v>
                </c:pt>
                <c:pt idx="5416">
                  <c:v>9.6922278594970699</c:v>
                </c:pt>
                <c:pt idx="5417">
                  <c:v>9.6938605499267574</c:v>
                </c:pt>
                <c:pt idx="5418">
                  <c:v>9.6954922866821285</c:v>
                </c:pt>
                <c:pt idx="5419">
                  <c:v>9.6971888732910152</c:v>
                </c:pt>
                <c:pt idx="5420">
                  <c:v>9.6988425445556636</c:v>
                </c:pt>
                <c:pt idx="5421">
                  <c:v>9.7005067062377925</c:v>
                </c:pt>
                <c:pt idx="5422">
                  <c:v>9.7022252273559566</c:v>
                </c:pt>
                <c:pt idx="5423">
                  <c:v>9.7039103698730464</c:v>
                </c:pt>
                <c:pt idx="5424">
                  <c:v>9.7056288909912105</c:v>
                </c:pt>
                <c:pt idx="5425">
                  <c:v>9.7072606277465816</c:v>
                </c:pt>
                <c:pt idx="5426">
                  <c:v>9.7088608932495113</c:v>
                </c:pt>
                <c:pt idx="5427">
                  <c:v>9.710461158752441</c:v>
                </c:pt>
                <c:pt idx="5428">
                  <c:v>9.7121787261962886</c:v>
                </c:pt>
                <c:pt idx="5429">
                  <c:v>9.7138753128051754</c:v>
                </c:pt>
                <c:pt idx="5430">
                  <c:v>9.7156148147583004</c:v>
                </c:pt>
                <c:pt idx="5431">
                  <c:v>9.7172789764404293</c:v>
                </c:pt>
                <c:pt idx="5432">
                  <c:v>9.7189326477050777</c:v>
                </c:pt>
                <c:pt idx="5433">
                  <c:v>9.7205968093872066</c:v>
                </c:pt>
                <c:pt idx="5434">
                  <c:v>9.7222829055786129</c:v>
                </c:pt>
                <c:pt idx="5435">
                  <c:v>9.7239146423339839</c:v>
                </c:pt>
                <c:pt idx="5436">
                  <c:v>9.7255578231811519</c:v>
                </c:pt>
                <c:pt idx="5437">
                  <c:v>9.7272114944458004</c:v>
                </c:pt>
                <c:pt idx="5438">
                  <c:v>9.7288651657104488</c:v>
                </c:pt>
                <c:pt idx="5439">
                  <c:v>9.7305827331542964</c:v>
                </c:pt>
                <c:pt idx="5440">
                  <c:v>9.7322688293457027</c:v>
                </c:pt>
                <c:pt idx="5441">
                  <c:v>9.7339759063720699</c:v>
                </c:pt>
                <c:pt idx="5442">
                  <c:v>9.7356515121459957</c:v>
                </c:pt>
                <c:pt idx="5443">
                  <c:v>9.7372622680664058</c:v>
                </c:pt>
                <c:pt idx="5444">
                  <c:v>9.738873023986816</c:v>
                </c:pt>
                <c:pt idx="5445">
                  <c:v>9.7405371856689449</c:v>
                </c:pt>
                <c:pt idx="5446">
                  <c:v>9.7422118377685543</c:v>
                </c:pt>
                <c:pt idx="5447">
                  <c:v>9.7439303588867183</c:v>
                </c:pt>
                <c:pt idx="5448">
                  <c:v>9.7455516052246089</c:v>
                </c:pt>
                <c:pt idx="5449">
                  <c:v>9.7472481918334957</c:v>
                </c:pt>
                <c:pt idx="5450">
                  <c:v>9.7488799285888668</c:v>
                </c:pt>
                <c:pt idx="5451">
                  <c:v>9.7506194305419918</c:v>
                </c:pt>
                <c:pt idx="5452">
                  <c:v>9.7522301864624019</c:v>
                </c:pt>
                <c:pt idx="5453">
                  <c:v>9.7538304519653316</c:v>
                </c:pt>
                <c:pt idx="5454">
                  <c:v>9.75548412322998</c:v>
                </c:pt>
                <c:pt idx="5455">
                  <c:v>9.7571263504028316</c:v>
                </c:pt>
                <c:pt idx="5456">
                  <c:v>9.7588658523559566</c:v>
                </c:pt>
                <c:pt idx="5457">
                  <c:v>9.7605309677124019</c:v>
                </c:pt>
                <c:pt idx="5458">
                  <c:v>9.7622266006469722</c:v>
                </c:pt>
                <c:pt idx="5459">
                  <c:v>9.763902206420898</c:v>
                </c:pt>
                <c:pt idx="5460">
                  <c:v>9.765545387268066</c:v>
                </c:pt>
                <c:pt idx="5461">
                  <c:v>9.7671771240234371</c:v>
                </c:pt>
                <c:pt idx="5462">
                  <c:v>9.7688307952880855</c:v>
                </c:pt>
                <c:pt idx="5463">
                  <c:v>9.7704844665527339</c:v>
                </c:pt>
                <c:pt idx="5464">
                  <c:v>9.7721810531616207</c:v>
                </c:pt>
                <c:pt idx="5465">
                  <c:v>9.7738337707519527</c:v>
                </c:pt>
                <c:pt idx="5466">
                  <c:v>9.7755198669433589</c:v>
                </c:pt>
                <c:pt idx="5467">
                  <c:v>9.7772059631347652</c:v>
                </c:pt>
                <c:pt idx="5468">
                  <c:v>9.7789235305786129</c:v>
                </c:pt>
                <c:pt idx="5469">
                  <c:v>9.7805876922607418</c:v>
                </c:pt>
                <c:pt idx="5470">
                  <c:v>9.782177467346191</c:v>
                </c:pt>
                <c:pt idx="5471">
                  <c:v>9.7838196945190425</c:v>
                </c:pt>
                <c:pt idx="5472">
                  <c:v>9.7854628753662105</c:v>
                </c:pt>
                <c:pt idx="5473">
                  <c:v>9.787191886901855</c:v>
                </c:pt>
                <c:pt idx="5474">
                  <c:v>9.7888884735107418</c:v>
                </c:pt>
                <c:pt idx="5475">
                  <c:v>9.7906060409545894</c:v>
                </c:pt>
                <c:pt idx="5476">
                  <c:v>9.7922387313842769</c:v>
                </c:pt>
                <c:pt idx="5477">
                  <c:v>9.7939238739013668</c:v>
                </c:pt>
                <c:pt idx="5478">
                  <c:v>9.7955241394042964</c:v>
                </c:pt>
                <c:pt idx="5479">
                  <c:v>9.7971987915039058</c:v>
                </c:pt>
                <c:pt idx="5480">
                  <c:v>9.7988743972778316</c:v>
                </c:pt>
                <c:pt idx="5481">
                  <c:v>9.800549049377441</c:v>
                </c:pt>
                <c:pt idx="5482">
                  <c:v>9.8022027206420894</c:v>
                </c:pt>
                <c:pt idx="5483">
                  <c:v>9.8038993072509761</c:v>
                </c:pt>
                <c:pt idx="5484">
                  <c:v>9.8055958938598629</c:v>
                </c:pt>
                <c:pt idx="5485">
                  <c:v>9.8072924804687496</c:v>
                </c:pt>
                <c:pt idx="5486">
                  <c:v>9.8089680862426754</c:v>
                </c:pt>
                <c:pt idx="5487">
                  <c:v>9.8105998229980464</c:v>
                </c:pt>
                <c:pt idx="5488">
                  <c:v>9.8122315597534175</c:v>
                </c:pt>
                <c:pt idx="5489">
                  <c:v>9.8138537597656246</c:v>
                </c:pt>
                <c:pt idx="5490">
                  <c:v>9.8155389022827144</c:v>
                </c:pt>
                <c:pt idx="5491">
                  <c:v>9.8172679138183589</c:v>
                </c:pt>
                <c:pt idx="5492">
                  <c:v>9.8189540100097652</c:v>
                </c:pt>
                <c:pt idx="5493">
                  <c:v>9.8206286621093746</c:v>
                </c:pt>
                <c:pt idx="5494">
                  <c:v>9.8223042678833004</c:v>
                </c:pt>
                <c:pt idx="5495">
                  <c:v>9.8239360046386714</c:v>
                </c:pt>
                <c:pt idx="5496">
                  <c:v>9.8256001663208004</c:v>
                </c:pt>
                <c:pt idx="5497">
                  <c:v>9.8272433471679683</c:v>
                </c:pt>
                <c:pt idx="5498">
                  <c:v>9.8288865280151363</c:v>
                </c:pt>
                <c:pt idx="5499">
                  <c:v>9.8305287551879879</c:v>
                </c:pt>
                <c:pt idx="5500">
                  <c:v>9.8322253417968746</c:v>
                </c:pt>
                <c:pt idx="5501">
                  <c:v>9.8339009475708004</c:v>
                </c:pt>
                <c:pt idx="5502">
                  <c:v>9.8355975341796871</c:v>
                </c:pt>
                <c:pt idx="5503">
                  <c:v>9.8372826766967769</c:v>
                </c:pt>
                <c:pt idx="5504">
                  <c:v>9.8389258575439449</c:v>
                </c:pt>
                <c:pt idx="5505">
                  <c:v>9.840536613464355</c:v>
                </c:pt>
                <c:pt idx="5506">
                  <c:v>9.8421359252929683</c:v>
                </c:pt>
                <c:pt idx="5507">
                  <c:v>9.843832511901855</c:v>
                </c:pt>
                <c:pt idx="5508">
                  <c:v>9.8454976272583004</c:v>
                </c:pt>
                <c:pt idx="5509">
                  <c:v>9.8472047042846675</c:v>
                </c:pt>
                <c:pt idx="5510">
                  <c:v>9.8488688659667964</c:v>
                </c:pt>
                <c:pt idx="5511">
                  <c:v>9.8505225372314449</c:v>
                </c:pt>
                <c:pt idx="5512">
                  <c:v>9.8522086334228511</c:v>
                </c:pt>
                <c:pt idx="5513">
                  <c:v>9.8538832855224605</c:v>
                </c:pt>
                <c:pt idx="5514">
                  <c:v>9.8555264663696285</c:v>
                </c:pt>
                <c:pt idx="5515">
                  <c:v>9.8571582031249996</c:v>
                </c:pt>
                <c:pt idx="5516">
                  <c:v>9.8588233184814449</c:v>
                </c:pt>
                <c:pt idx="5517">
                  <c:v>9.8604769897460933</c:v>
                </c:pt>
                <c:pt idx="5518">
                  <c:v>9.8621621322631832</c:v>
                </c:pt>
                <c:pt idx="5519">
                  <c:v>9.8638692092895504</c:v>
                </c:pt>
                <c:pt idx="5520">
                  <c:v>9.8655877304077144</c:v>
                </c:pt>
                <c:pt idx="5521">
                  <c:v>9.8672518920898433</c:v>
                </c:pt>
                <c:pt idx="5522">
                  <c:v>9.8688626480102535</c:v>
                </c:pt>
                <c:pt idx="5523">
                  <c:v>9.8705163192749019</c:v>
                </c:pt>
                <c:pt idx="5524">
                  <c:v>9.8721699905395504</c:v>
                </c:pt>
                <c:pt idx="5525">
                  <c:v>9.8738446426391597</c:v>
                </c:pt>
                <c:pt idx="5526">
                  <c:v>9.8755526733398433</c:v>
                </c:pt>
                <c:pt idx="5527">
                  <c:v>9.8772378158569332</c:v>
                </c:pt>
                <c:pt idx="5528">
                  <c:v>9.8788914871215816</c:v>
                </c:pt>
                <c:pt idx="5529">
                  <c:v>9.8805775833129879</c:v>
                </c:pt>
                <c:pt idx="5530">
                  <c:v>9.8822522354125972</c:v>
                </c:pt>
                <c:pt idx="5531">
                  <c:v>9.883927841186523</c:v>
                </c:pt>
                <c:pt idx="5532">
                  <c:v>9.8855271530151363</c:v>
                </c:pt>
                <c:pt idx="5533">
                  <c:v>9.8871493530273433</c:v>
                </c:pt>
                <c:pt idx="5534">
                  <c:v>9.8888135147094722</c:v>
                </c:pt>
                <c:pt idx="5535">
                  <c:v>9.8905530166625972</c:v>
                </c:pt>
                <c:pt idx="5536">
                  <c:v>9.8922600936889644</c:v>
                </c:pt>
                <c:pt idx="5537">
                  <c:v>9.8939461898803707</c:v>
                </c:pt>
                <c:pt idx="5538">
                  <c:v>9.8956103515624996</c:v>
                </c:pt>
                <c:pt idx="5539">
                  <c:v>9.8972850036621089</c:v>
                </c:pt>
                <c:pt idx="5540">
                  <c:v>9.8988747787475582</c:v>
                </c:pt>
                <c:pt idx="5541">
                  <c:v>9.9005494308471675</c:v>
                </c:pt>
                <c:pt idx="5542">
                  <c:v>9.9022135925292964</c:v>
                </c:pt>
                <c:pt idx="5543">
                  <c:v>9.9038891983032222</c:v>
                </c:pt>
                <c:pt idx="5544">
                  <c:v>9.9055638504028316</c:v>
                </c:pt>
                <c:pt idx="5545">
                  <c:v>9.9072709274291988</c:v>
                </c:pt>
                <c:pt idx="5546">
                  <c:v>9.9089141082763668</c:v>
                </c:pt>
                <c:pt idx="5547">
                  <c:v>9.9106641006469722</c:v>
                </c:pt>
                <c:pt idx="5548">
                  <c:v>9.9122853469848629</c:v>
                </c:pt>
                <c:pt idx="5549">
                  <c:v>9.9139285278320308</c:v>
                </c:pt>
                <c:pt idx="5550">
                  <c:v>9.9155497741699214</c:v>
                </c:pt>
                <c:pt idx="5551">
                  <c:v>9.9172034454345699</c:v>
                </c:pt>
                <c:pt idx="5552">
                  <c:v>9.9188790512084957</c:v>
                </c:pt>
                <c:pt idx="5553">
                  <c:v>9.920553703308105</c:v>
                </c:pt>
                <c:pt idx="5554">
                  <c:v>9.9222607803344722</c:v>
                </c:pt>
                <c:pt idx="5555">
                  <c:v>9.9239144515991207</c:v>
                </c:pt>
                <c:pt idx="5556">
                  <c:v>9.9256005477905269</c:v>
                </c:pt>
                <c:pt idx="5557">
                  <c:v>9.9272217941284175</c:v>
                </c:pt>
                <c:pt idx="5558">
                  <c:v>9.9288430404663082</c:v>
                </c:pt>
                <c:pt idx="5559">
                  <c:v>9.9304967117309566</c:v>
                </c:pt>
                <c:pt idx="5560">
                  <c:v>9.9321608734130855</c:v>
                </c:pt>
                <c:pt idx="5561">
                  <c:v>9.9338259887695308</c:v>
                </c:pt>
                <c:pt idx="5562">
                  <c:v>9.9355216217041011</c:v>
                </c:pt>
                <c:pt idx="5563">
                  <c:v>9.9371972274780269</c:v>
                </c:pt>
                <c:pt idx="5564">
                  <c:v>9.9388938140869136</c:v>
                </c:pt>
                <c:pt idx="5565">
                  <c:v>9.9405694198608394</c:v>
                </c:pt>
                <c:pt idx="5566">
                  <c:v>9.942211647033691</c:v>
                </c:pt>
                <c:pt idx="5567">
                  <c:v>9.9438328933715816</c:v>
                </c:pt>
                <c:pt idx="5568">
                  <c:v>9.9454541397094722</c:v>
                </c:pt>
                <c:pt idx="5569">
                  <c:v>9.947129745483398</c:v>
                </c:pt>
                <c:pt idx="5570">
                  <c:v>9.9488368225097652</c:v>
                </c:pt>
                <c:pt idx="5571">
                  <c:v>9.9505334091186519</c:v>
                </c:pt>
                <c:pt idx="5572">
                  <c:v>9.9522090148925777</c:v>
                </c:pt>
                <c:pt idx="5573">
                  <c:v>9.9538941574096675</c:v>
                </c:pt>
                <c:pt idx="5574">
                  <c:v>9.9555373382568355</c:v>
                </c:pt>
                <c:pt idx="5575">
                  <c:v>9.9571910095214839</c:v>
                </c:pt>
                <c:pt idx="5576">
                  <c:v>9.9588341903686519</c:v>
                </c:pt>
                <c:pt idx="5577">
                  <c:v>9.9605298233032222</c:v>
                </c:pt>
                <c:pt idx="5578">
                  <c:v>9.9621625137329097</c:v>
                </c:pt>
                <c:pt idx="5579">
                  <c:v>9.9638161849975582</c:v>
                </c:pt>
                <c:pt idx="5580">
                  <c:v>9.9655451965332027</c:v>
                </c:pt>
                <c:pt idx="5581">
                  <c:v>9.9672093582153316</c:v>
                </c:pt>
                <c:pt idx="5582">
                  <c:v>9.9689164352416988</c:v>
                </c:pt>
                <c:pt idx="5583">
                  <c:v>9.9705910873413082</c:v>
                </c:pt>
                <c:pt idx="5584">
                  <c:v>9.9721808624267574</c:v>
                </c:pt>
                <c:pt idx="5585">
                  <c:v>9.9738125991821285</c:v>
                </c:pt>
                <c:pt idx="5586">
                  <c:v>9.9754986953735347</c:v>
                </c:pt>
                <c:pt idx="5587">
                  <c:v>9.9772057723999019</c:v>
                </c:pt>
                <c:pt idx="5588">
                  <c:v>9.9789128494262691</c:v>
                </c:pt>
                <c:pt idx="5589">
                  <c:v>9.9805884552001949</c:v>
                </c:pt>
                <c:pt idx="5590">
                  <c:v>9.9822735977172847</c:v>
                </c:pt>
                <c:pt idx="5591">
                  <c:v>9.9839272689819332</c:v>
                </c:pt>
                <c:pt idx="5592">
                  <c:v>9.9856238555908199</c:v>
                </c:pt>
                <c:pt idx="5593">
                  <c:v>9.9872565460205074</c:v>
                </c:pt>
                <c:pt idx="5594">
                  <c:v>9.9889102172851558</c:v>
                </c:pt>
                <c:pt idx="5595">
                  <c:v>9.9905419540405269</c:v>
                </c:pt>
                <c:pt idx="5596">
                  <c:v>9.9922175598144527</c:v>
                </c:pt>
                <c:pt idx="5597">
                  <c:v>9.9938922119140621</c:v>
                </c:pt>
                <c:pt idx="5598">
                  <c:v>9.9955783081054683</c:v>
                </c:pt>
                <c:pt idx="5599">
                  <c:v>9.9972853851318355</c:v>
                </c:pt>
                <c:pt idx="5600">
                  <c:v>9.9989924621582027</c:v>
                </c:pt>
                <c:pt idx="5601">
                  <c:v>10.000603218078613</c:v>
                </c:pt>
                <c:pt idx="5602">
                  <c:v>10.002181549072265</c:v>
                </c:pt>
                <c:pt idx="5603">
                  <c:v>10.003878135681152</c:v>
                </c:pt>
                <c:pt idx="5604">
                  <c:v>10.005574722290039</c:v>
                </c:pt>
                <c:pt idx="5605">
                  <c:v>10.007228393554687</c:v>
                </c:pt>
                <c:pt idx="5606">
                  <c:v>10.008882064819336</c:v>
                </c:pt>
                <c:pt idx="5607">
                  <c:v>10.010578651428222</c:v>
                </c:pt>
                <c:pt idx="5608">
                  <c:v>10.012232322692871</c:v>
                </c:pt>
                <c:pt idx="5609">
                  <c:v>10.013928909301757</c:v>
                </c:pt>
                <c:pt idx="5610">
                  <c:v>10.015560646057128</c:v>
                </c:pt>
                <c:pt idx="5611">
                  <c:v>10.017193336486816</c:v>
                </c:pt>
                <c:pt idx="5612">
                  <c:v>10.018814582824707</c:v>
                </c:pt>
                <c:pt idx="5613">
                  <c:v>10.020478744506836</c:v>
                </c:pt>
                <c:pt idx="5614">
                  <c:v>10.022153396606445</c:v>
                </c:pt>
                <c:pt idx="5615">
                  <c:v>10.023849983215332</c:v>
                </c:pt>
                <c:pt idx="5616">
                  <c:v>10.025567550659179</c:v>
                </c:pt>
                <c:pt idx="5617">
                  <c:v>10.027210731506347</c:v>
                </c:pt>
                <c:pt idx="5618">
                  <c:v>10.028874893188476</c:v>
                </c:pt>
                <c:pt idx="5619">
                  <c:v>10.030485649108886</c:v>
                </c:pt>
                <c:pt idx="5620">
                  <c:v>10.032161254882812</c:v>
                </c:pt>
                <c:pt idx="5621">
                  <c:v>10.033825416564941</c:v>
                </c:pt>
                <c:pt idx="5622">
                  <c:v>10.03548957824707</c:v>
                </c:pt>
                <c:pt idx="5623">
                  <c:v>10.037164230346679</c:v>
                </c:pt>
                <c:pt idx="5624">
                  <c:v>10.038850326538086</c:v>
                </c:pt>
                <c:pt idx="5625">
                  <c:v>10.040514488220214</c:v>
                </c:pt>
                <c:pt idx="5626">
                  <c:v>10.04226448059082</c:v>
                </c:pt>
                <c:pt idx="5627">
                  <c:v>10.043918151855468</c:v>
                </c:pt>
                <c:pt idx="5628">
                  <c:v>10.045528907775878</c:v>
                </c:pt>
                <c:pt idx="5629">
                  <c:v>10.047161598205566</c:v>
                </c:pt>
                <c:pt idx="5630">
                  <c:v>10.048803825378418</c:v>
                </c:pt>
                <c:pt idx="5631">
                  <c:v>10.050479431152343</c:v>
                </c:pt>
                <c:pt idx="5632">
                  <c:v>10.052218933105468</c:v>
                </c:pt>
                <c:pt idx="5633">
                  <c:v>10.053893585205078</c:v>
                </c:pt>
                <c:pt idx="5634">
                  <c:v>10.055590171813964</c:v>
                </c:pt>
                <c:pt idx="5635">
                  <c:v>10.057233352661132</c:v>
                </c:pt>
                <c:pt idx="5636">
                  <c:v>10.0588765335083</c:v>
                </c:pt>
                <c:pt idx="5637">
                  <c:v>10.060518760681152</c:v>
                </c:pt>
                <c:pt idx="5638">
                  <c:v>10.062182922363281</c:v>
                </c:pt>
                <c:pt idx="5639">
                  <c:v>10.063890953063964</c:v>
                </c:pt>
                <c:pt idx="5640">
                  <c:v>10.065533180236816</c:v>
                </c:pt>
                <c:pt idx="5641">
                  <c:v>10.067208786010742</c:v>
                </c:pt>
                <c:pt idx="5642">
                  <c:v>10.068883438110351</c:v>
                </c:pt>
                <c:pt idx="5643">
                  <c:v>10.070622940063476</c:v>
                </c:pt>
                <c:pt idx="5644">
                  <c:v>10.072309036254882</c:v>
                </c:pt>
                <c:pt idx="5645">
                  <c:v>10.073962707519531</c:v>
                </c:pt>
                <c:pt idx="5646">
                  <c:v>10.075551528930664</c:v>
                </c:pt>
                <c:pt idx="5647">
                  <c:v>10.077184219360351</c:v>
                </c:pt>
                <c:pt idx="5648">
                  <c:v>10.07884838104248</c:v>
                </c:pt>
                <c:pt idx="5649">
                  <c:v>10.080565948486328</c:v>
                </c:pt>
                <c:pt idx="5650">
                  <c:v>10.082262535095214</c:v>
                </c:pt>
                <c:pt idx="5651">
                  <c:v>10.083948631286621</c:v>
                </c:pt>
                <c:pt idx="5652">
                  <c:v>10.08561279296875</c:v>
                </c:pt>
                <c:pt idx="5653">
                  <c:v>10.087266464233398</c:v>
                </c:pt>
                <c:pt idx="5654">
                  <c:v>10.088941116333007</c:v>
                </c:pt>
                <c:pt idx="5655">
                  <c:v>10.090573806762695</c:v>
                </c:pt>
                <c:pt idx="5656">
                  <c:v>10.092205543518066</c:v>
                </c:pt>
                <c:pt idx="5657">
                  <c:v>10.093859214782714</c:v>
                </c:pt>
                <c:pt idx="5658">
                  <c:v>10.095545310974121</c:v>
                </c:pt>
                <c:pt idx="5659">
                  <c:v>10.09720947265625</c:v>
                </c:pt>
                <c:pt idx="5660">
                  <c:v>10.098916549682617</c:v>
                </c:pt>
                <c:pt idx="5661">
                  <c:v>10.100602645874023</c:v>
                </c:pt>
                <c:pt idx="5662">
                  <c:v>10.102245826721191</c:v>
                </c:pt>
                <c:pt idx="5663">
                  <c:v>10.103888053894043</c:v>
                </c:pt>
                <c:pt idx="5664">
                  <c:v>10.105498809814453</c:v>
                </c:pt>
                <c:pt idx="5665">
                  <c:v>10.107141990661621</c:v>
                </c:pt>
                <c:pt idx="5666">
                  <c:v>10.108850021362304</c:v>
                </c:pt>
                <c:pt idx="5667">
                  <c:v>10.110535163879394</c:v>
                </c:pt>
                <c:pt idx="5668">
                  <c:v>10.112200279235839</c:v>
                </c:pt>
                <c:pt idx="5669">
                  <c:v>10.113853950500488</c:v>
                </c:pt>
                <c:pt idx="5670">
                  <c:v>10.115528602600097</c:v>
                </c:pt>
                <c:pt idx="5671">
                  <c:v>10.117235679626464</c:v>
                </c:pt>
                <c:pt idx="5672">
                  <c:v>10.118856925964355</c:v>
                </c:pt>
                <c:pt idx="5673">
                  <c:v>10.120510597229003</c:v>
                </c:pt>
                <c:pt idx="5674">
                  <c:v>10.122143287658691</c:v>
                </c:pt>
                <c:pt idx="5675">
                  <c:v>10.1238179397583</c:v>
                </c:pt>
                <c:pt idx="5676">
                  <c:v>10.125482101440429</c:v>
                </c:pt>
                <c:pt idx="5677">
                  <c:v>10.127200622558593</c:v>
                </c:pt>
                <c:pt idx="5678">
                  <c:v>10.128875274658203</c:v>
                </c:pt>
                <c:pt idx="5679">
                  <c:v>10.130604286193847</c:v>
                </c:pt>
                <c:pt idx="5680">
                  <c:v>10.132215042114257</c:v>
                </c:pt>
                <c:pt idx="5681">
                  <c:v>10.133858222961425</c:v>
                </c:pt>
                <c:pt idx="5682">
                  <c:v>10.135479469299316</c:v>
                </c:pt>
                <c:pt idx="5683">
                  <c:v>10.137176055908203</c:v>
                </c:pt>
                <c:pt idx="5684">
                  <c:v>10.138850708007812</c:v>
                </c:pt>
                <c:pt idx="5685">
                  <c:v>10.140547294616699</c:v>
                </c:pt>
                <c:pt idx="5686">
                  <c:v>10.142211456298828</c:v>
                </c:pt>
                <c:pt idx="5687">
                  <c:v>10.143887062072753</c:v>
                </c:pt>
                <c:pt idx="5688">
                  <c:v>10.145615119934082</c:v>
                </c:pt>
                <c:pt idx="5689">
                  <c:v>10.147225875854492</c:v>
                </c:pt>
                <c:pt idx="5690">
                  <c:v>10.14886905670166</c:v>
                </c:pt>
                <c:pt idx="5691">
                  <c:v>10.15049030303955</c:v>
                </c:pt>
                <c:pt idx="5692">
                  <c:v>10.152186889648437</c:v>
                </c:pt>
                <c:pt idx="5693">
                  <c:v>10.153862495422363</c:v>
                </c:pt>
                <c:pt idx="5694">
                  <c:v>10.155558128356933</c:v>
                </c:pt>
                <c:pt idx="5695">
                  <c:v>10.157276649475097</c:v>
                </c:pt>
                <c:pt idx="5696">
                  <c:v>10.158962745666503</c:v>
                </c:pt>
                <c:pt idx="5697">
                  <c:v>10.160637397766113</c:v>
                </c:pt>
                <c:pt idx="5698">
                  <c:v>10.162226219177246</c:v>
                </c:pt>
                <c:pt idx="5699">
                  <c:v>10.163879890441894</c:v>
                </c:pt>
                <c:pt idx="5700">
                  <c:v>10.165545005798339</c:v>
                </c:pt>
                <c:pt idx="5701">
                  <c:v>10.167219657897949</c:v>
                </c:pt>
                <c:pt idx="5702">
                  <c:v>10.168905754089355</c:v>
                </c:pt>
                <c:pt idx="5703">
                  <c:v>10.170602340698242</c:v>
                </c:pt>
                <c:pt idx="5704">
                  <c:v>10.172244567871093</c:v>
                </c:pt>
                <c:pt idx="5705">
                  <c:v>10.173952598571777</c:v>
                </c:pt>
                <c:pt idx="5706">
                  <c:v>10.175659675598144</c:v>
                </c:pt>
                <c:pt idx="5707">
                  <c:v>10.177301902770996</c:v>
                </c:pt>
                <c:pt idx="5708">
                  <c:v>10.178891677856445</c:v>
                </c:pt>
                <c:pt idx="5709">
                  <c:v>10.180534858703613</c:v>
                </c:pt>
                <c:pt idx="5710">
                  <c:v>10.182209510803222</c:v>
                </c:pt>
                <c:pt idx="5711">
                  <c:v>10.183895606994628</c:v>
                </c:pt>
                <c:pt idx="5712">
                  <c:v>10.185592193603515</c:v>
                </c:pt>
                <c:pt idx="5713">
                  <c:v>10.187234420776367</c:v>
                </c:pt>
                <c:pt idx="5714">
                  <c:v>10.188910026550293</c:v>
                </c:pt>
                <c:pt idx="5715">
                  <c:v>10.190541763305664</c:v>
                </c:pt>
                <c:pt idx="5716">
                  <c:v>10.192184944152832</c:v>
                </c:pt>
                <c:pt idx="5717">
                  <c:v>10.193827171325683</c:v>
                </c:pt>
                <c:pt idx="5718">
                  <c:v>10.195502777099609</c:v>
                </c:pt>
                <c:pt idx="5719">
                  <c:v>10.197166938781738</c:v>
                </c:pt>
                <c:pt idx="5720">
                  <c:v>10.198863525390625</c:v>
                </c:pt>
                <c:pt idx="5721">
                  <c:v>10.200484771728515</c:v>
                </c:pt>
                <c:pt idx="5722">
                  <c:v>10.202234764099121</c:v>
                </c:pt>
                <c:pt idx="5723">
                  <c:v>10.203931350708007</c:v>
                </c:pt>
                <c:pt idx="5724">
                  <c:v>10.205585021972656</c:v>
                </c:pt>
                <c:pt idx="5725">
                  <c:v>10.207185287475586</c:v>
                </c:pt>
                <c:pt idx="5726">
                  <c:v>10.208817024230957</c:v>
                </c:pt>
                <c:pt idx="5727">
                  <c:v>10.210449714660644</c:v>
                </c:pt>
                <c:pt idx="5728">
                  <c:v>10.212146301269531</c:v>
                </c:pt>
                <c:pt idx="5729">
                  <c:v>10.213863868713378</c:v>
                </c:pt>
                <c:pt idx="5730">
                  <c:v>10.215528030395507</c:v>
                </c:pt>
                <c:pt idx="5731">
                  <c:v>10.217224617004394</c:v>
                </c:pt>
                <c:pt idx="5732">
                  <c:v>10.218878288269043</c:v>
                </c:pt>
                <c:pt idx="5733">
                  <c:v>10.220553894042968</c:v>
                </c:pt>
                <c:pt idx="5734">
                  <c:v>10.22219612121582</c:v>
                </c:pt>
                <c:pt idx="5735">
                  <c:v>10.223849792480468</c:v>
                </c:pt>
                <c:pt idx="5736">
                  <c:v>10.225503463745117</c:v>
                </c:pt>
                <c:pt idx="5737">
                  <c:v>10.227179069519043</c:v>
                </c:pt>
                <c:pt idx="5738">
                  <c:v>10.228843231201171</c:v>
                </c:pt>
                <c:pt idx="5739">
                  <c:v>10.230572242736816</c:v>
                </c:pt>
                <c:pt idx="5740">
                  <c:v>10.232268829345703</c:v>
                </c:pt>
                <c:pt idx="5741">
                  <c:v>10.233922500610351</c:v>
                </c:pt>
                <c:pt idx="5742">
                  <c:v>10.235554237365722</c:v>
                </c:pt>
                <c:pt idx="5743">
                  <c:v>10.237175483703613</c:v>
                </c:pt>
                <c:pt idx="5744">
                  <c:v>10.238807220458984</c:v>
                </c:pt>
                <c:pt idx="5745">
                  <c:v>10.240536231994628</c:v>
                </c:pt>
                <c:pt idx="5746">
                  <c:v>10.242254753112793</c:v>
                </c:pt>
                <c:pt idx="5747">
                  <c:v>10.243929405212402</c:v>
                </c:pt>
                <c:pt idx="5748">
                  <c:v>10.24558307647705</c:v>
                </c:pt>
                <c:pt idx="5749">
                  <c:v>10.247247238159179</c:v>
                </c:pt>
                <c:pt idx="5750">
                  <c:v>10.248965759277343</c:v>
                </c:pt>
                <c:pt idx="5751">
                  <c:v>10.250607986450195</c:v>
                </c:pt>
                <c:pt idx="5752">
                  <c:v>10.252251167297363</c:v>
                </c:pt>
                <c:pt idx="5753">
                  <c:v>10.253872413635253</c:v>
                </c:pt>
                <c:pt idx="5754">
                  <c:v>10.255548019409179</c:v>
                </c:pt>
                <c:pt idx="5755">
                  <c:v>10.257201690673828</c:v>
                </c:pt>
                <c:pt idx="5756">
                  <c:v>10.258929748535156</c:v>
                </c:pt>
                <c:pt idx="5757">
                  <c:v>10.260626335144043</c:v>
                </c:pt>
                <c:pt idx="5758">
                  <c:v>10.262312431335449</c:v>
                </c:pt>
                <c:pt idx="5759">
                  <c:v>10.26394416809082</c:v>
                </c:pt>
                <c:pt idx="5760">
                  <c:v>10.265576858520507</c:v>
                </c:pt>
                <c:pt idx="5761">
                  <c:v>10.267187614440918</c:v>
                </c:pt>
                <c:pt idx="5762">
                  <c:v>10.268894691467285</c:v>
                </c:pt>
                <c:pt idx="5763">
                  <c:v>10.270558853149414</c:v>
                </c:pt>
                <c:pt idx="5764">
                  <c:v>10.272234458923339</c:v>
                </c:pt>
                <c:pt idx="5765">
                  <c:v>10.273876686096191</c:v>
                </c:pt>
                <c:pt idx="5766">
                  <c:v>10.275562782287597</c:v>
                </c:pt>
                <c:pt idx="5767">
                  <c:v>10.277269859313964</c:v>
                </c:pt>
                <c:pt idx="5768">
                  <c:v>10.278913040161132</c:v>
                </c:pt>
                <c:pt idx="5769">
                  <c:v>10.280555267333984</c:v>
                </c:pt>
                <c:pt idx="5770">
                  <c:v>10.282166023254394</c:v>
                </c:pt>
                <c:pt idx="5771">
                  <c:v>10.283809204101562</c:v>
                </c:pt>
                <c:pt idx="5772">
                  <c:v>10.285473365783691</c:v>
                </c:pt>
                <c:pt idx="5773">
                  <c:v>10.287212867736816</c:v>
                </c:pt>
                <c:pt idx="5774">
                  <c:v>10.288877029418945</c:v>
                </c:pt>
                <c:pt idx="5775">
                  <c:v>10.290563125610351</c:v>
                </c:pt>
                <c:pt idx="5776">
                  <c:v>10.292216796875</c:v>
                </c:pt>
                <c:pt idx="5777">
                  <c:v>10.29383804321289</c:v>
                </c:pt>
                <c:pt idx="5778">
                  <c:v>10.2955126953125</c:v>
                </c:pt>
                <c:pt idx="5779">
                  <c:v>10.297145385742187</c:v>
                </c:pt>
                <c:pt idx="5780">
                  <c:v>10.298830528259277</c:v>
                </c:pt>
                <c:pt idx="5781">
                  <c:v>10.300495643615722</c:v>
                </c:pt>
                <c:pt idx="5782">
                  <c:v>10.302180786132812</c:v>
                </c:pt>
                <c:pt idx="5783">
                  <c:v>10.303856391906738</c:v>
                </c:pt>
                <c:pt idx="5784">
                  <c:v>10.305552978515625</c:v>
                </c:pt>
                <c:pt idx="5785">
                  <c:v>10.307227630615234</c:v>
                </c:pt>
                <c:pt idx="5786">
                  <c:v>10.308891792297363</c:v>
                </c:pt>
                <c:pt idx="5787">
                  <c:v>10.31051399230957</c:v>
                </c:pt>
                <c:pt idx="5788">
                  <c:v>10.312156219482421</c:v>
                </c:pt>
                <c:pt idx="5789">
                  <c:v>10.31380989074707</c:v>
                </c:pt>
                <c:pt idx="5790">
                  <c:v>10.315506477355957</c:v>
                </c:pt>
                <c:pt idx="5791">
                  <c:v>10.317245979309082</c:v>
                </c:pt>
                <c:pt idx="5792">
                  <c:v>10.31889965057373</c:v>
                </c:pt>
                <c:pt idx="5793">
                  <c:v>10.320574302673339</c:v>
                </c:pt>
                <c:pt idx="5794">
                  <c:v>10.322227973937988</c:v>
                </c:pt>
                <c:pt idx="5795">
                  <c:v>10.323860664367675</c:v>
                </c:pt>
                <c:pt idx="5796">
                  <c:v>10.325514335632324</c:v>
                </c:pt>
                <c:pt idx="5797">
                  <c:v>10.327199478149414</c:v>
                </c:pt>
                <c:pt idx="5798">
                  <c:v>10.328864593505859</c:v>
                </c:pt>
                <c:pt idx="5799">
                  <c:v>10.330539245605468</c:v>
                </c:pt>
                <c:pt idx="5800">
                  <c:v>10.332213897705078</c:v>
                </c:pt>
                <c:pt idx="5801">
                  <c:v>10.333932418823242</c:v>
                </c:pt>
                <c:pt idx="5802">
                  <c:v>10.335649986267089</c:v>
                </c:pt>
                <c:pt idx="5803">
                  <c:v>10.337315101623535</c:v>
                </c:pt>
                <c:pt idx="5804">
                  <c:v>10.338925857543945</c:v>
                </c:pt>
                <c:pt idx="5805">
                  <c:v>10.340547103881836</c:v>
                </c:pt>
                <c:pt idx="5806">
                  <c:v>10.342178840637207</c:v>
                </c:pt>
                <c:pt idx="5807">
                  <c:v>10.343897361755371</c:v>
                </c:pt>
                <c:pt idx="5808">
                  <c:v>10.345582504272461</c:v>
                </c:pt>
                <c:pt idx="5809">
                  <c:v>10.347289581298828</c:v>
                </c:pt>
                <c:pt idx="5810">
                  <c:v>10.348954696655273</c:v>
                </c:pt>
                <c:pt idx="5811">
                  <c:v>10.350608367919921</c:v>
                </c:pt>
                <c:pt idx="5812">
                  <c:v>10.352250595092773</c:v>
                </c:pt>
                <c:pt idx="5813">
                  <c:v>10.353926200866699</c:v>
                </c:pt>
                <c:pt idx="5814">
                  <c:v>10.355579872131347</c:v>
                </c:pt>
                <c:pt idx="5815">
                  <c:v>10.357201118469238</c:v>
                </c:pt>
                <c:pt idx="5816">
                  <c:v>10.358875770568847</c:v>
                </c:pt>
                <c:pt idx="5817">
                  <c:v>10.360539932250976</c:v>
                </c:pt>
                <c:pt idx="5818">
                  <c:v>10.36225845336914</c:v>
                </c:pt>
                <c:pt idx="5819">
                  <c:v>10.363955039978027</c:v>
                </c:pt>
                <c:pt idx="5820">
                  <c:v>10.365608711242675</c:v>
                </c:pt>
                <c:pt idx="5821">
                  <c:v>10.367250938415527</c:v>
                </c:pt>
                <c:pt idx="5822">
                  <c:v>10.368840713500976</c:v>
                </c:pt>
                <c:pt idx="5823">
                  <c:v>10.370472450256347</c:v>
                </c:pt>
                <c:pt idx="5824">
                  <c:v>10.372158546447753</c:v>
                </c:pt>
                <c:pt idx="5825">
                  <c:v>10.37385513305664</c:v>
                </c:pt>
                <c:pt idx="5826">
                  <c:v>10.375551719665527</c:v>
                </c:pt>
                <c:pt idx="5827">
                  <c:v>10.377205390930175</c:v>
                </c:pt>
                <c:pt idx="5828">
                  <c:v>10.378859062194824</c:v>
                </c:pt>
                <c:pt idx="5829">
                  <c:v>10.380544204711914</c:v>
                </c:pt>
                <c:pt idx="5830">
                  <c:v>10.382197875976562</c:v>
                </c:pt>
                <c:pt idx="5831">
                  <c:v>10.383851547241211</c:v>
                </c:pt>
                <c:pt idx="5832">
                  <c:v>10.385494728088378</c:v>
                </c:pt>
                <c:pt idx="5833">
                  <c:v>10.387148399353027</c:v>
                </c:pt>
                <c:pt idx="5834">
                  <c:v>10.388791580200195</c:v>
                </c:pt>
                <c:pt idx="5835">
                  <c:v>10.39053108215332</c:v>
                </c:pt>
                <c:pt idx="5836">
                  <c:v>10.39221622467041</c:v>
                </c:pt>
                <c:pt idx="5837">
                  <c:v>10.393923301696777</c:v>
                </c:pt>
                <c:pt idx="5838">
                  <c:v>10.395588417053222</c:v>
                </c:pt>
                <c:pt idx="5839">
                  <c:v>10.397209663391113</c:v>
                </c:pt>
                <c:pt idx="5840">
                  <c:v>10.398820419311523</c:v>
                </c:pt>
                <c:pt idx="5841">
                  <c:v>10.400484580993652</c:v>
                </c:pt>
                <c:pt idx="5842">
                  <c:v>10.402191658020019</c:v>
                </c:pt>
                <c:pt idx="5843">
                  <c:v>10.403877754211425</c:v>
                </c:pt>
                <c:pt idx="5844">
                  <c:v>10.405552406311035</c:v>
                </c:pt>
                <c:pt idx="5845">
                  <c:v>10.407206077575683</c:v>
                </c:pt>
                <c:pt idx="5846">
                  <c:v>10.408935089111328</c:v>
                </c:pt>
                <c:pt idx="5847">
                  <c:v>10.410599250793457</c:v>
                </c:pt>
                <c:pt idx="5848">
                  <c:v>10.412231941223144</c:v>
                </c:pt>
                <c:pt idx="5849">
                  <c:v>10.413863677978515</c:v>
                </c:pt>
                <c:pt idx="5850">
                  <c:v>10.415506858825683</c:v>
                </c:pt>
                <c:pt idx="5851">
                  <c:v>10.417171020507812</c:v>
                </c:pt>
                <c:pt idx="5852">
                  <c:v>10.418910522460937</c:v>
                </c:pt>
                <c:pt idx="5853">
                  <c:v>10.420628089904785</c:v>
                </c:pt>
                <c:pt idx="5854">
                  <c:v>10.422292251586914</c:v>
                </c:pt>
                <c:pt idx="5855">
                  <c:v>10.423957366943359</c:v>
                </c:pt>
                <c:pt idx="5856">
                  <c:v>10.425611038208007</c:v>
                </c:pt>
                <c:pt idx="5857">
                  <c:v>10.427232284545898</c:v>
                </c:pt>
                <c:pt idx="5858">
                  <c:v>10.428896446228027</c:v>
                </c:pt>
                <c:pt idx="5859">
                  <c:v>10.430550117492675</c:v>
                </c:pt>
                <c:pt idx="5860">
                  <c:v>10.432236213684082</c:v>
                </c:pt>
                <c:pt idx="5861">
                  <c:v>10.433900375366211</c:v>
                </c:pt>
                <c:pt idx="5862">
                  <c:v>10.435542602539062</c:v>
                </c:pt>
                <c:pt idx="5863">
                  <c:v>10.437282104492187</c:v>
                </c:pt>
                <c:pt idx="5864">
                  <c:v>10.438990135192871</c:v>
                </c:pt>
                <c:pt idx="5865">
                  <c:v>10.440643806457519</c:v>
                </c:pt>
                <c:pt idx="5866">
                  <c:v>10.442233581542968</c:v>
                </c:pt>
                <c:pt idx="5867">
                  <c:v>10.4438862991333</c:v>
                </c:pt>
                <c:pt idx="5868">
                  <c:v>10.445529479980468</c:v>
                </c:pt>
                <c:pt idx="5869">
                  <c:v>10.447236557006836</c:v>
                </c:pt>
                <c:pt idx="5870">
                  <c:v>10.448933143615722</c:v>
                </c:pt>
                <c:pt idx="5871">
                  <c:v>10.450608749389648</c:v>
                </c:pt>
                <c:pt idx="5872">
                  <c:v>10.452262420654296</c:v>
                </c:pt>
                <c:pt idx="5873">
                  <c:v>10.453916091918945</c:v>
                </c:pt>
                <c:pt idx="5874">
                  <c:v>10.455537338256836</c:v>
                </c:pt>
                <c:pt idx="5875">
                  <c:v>10.457169075012207</c:v>
                </c:pt>
                <c:pt idx="5876">
                  <c:v>10.458865661621093</c:v>
                </c:pt>
                <c:pt idx="5877">
                  <c:v>10.460541267395019</c:v>
                </c:pt>
                <c:pt idx="5878">
                  <c:v>10.46216251373291</c:v>
                </c:pt>
                <c:pt idx="5879">
                  <c:v>10.46384765625</c:v>
                </c:pt>
                <c:pt idx="5880">
                  <c:v>10.465523262023925</c:v>
                </c:pt>
                <c:pt idx="5881">
                  <c:v>10.467230339050293</c:v>
                </c:pt>
                <c:pt idx="5882">
                  <c:v>10.468916435241699</c:v>
                </c:pt>
                <c:pt idx="5883">
                  <c:v>10.470537681579589</c:v>
                </c:pt>
                <c:pt idx="5884">
                  <c:v>10.4721484375</c:v>
                </c:pt>
                <c:pt idx="5885">
                  <c:v>10.473780174255371</c:v>
                </c:pt>
                <c:pt idx="5886">
                  <c:v>10.475498695373535</c:v>
                </c:pt>
                <c:pt idx="5887">
                  <c:v>10.477173347473144</c:v>
                </c:pt>
                <c:pt idx="5888">
                  <c:v>10.478912849426269</c:v>
                </c:pt>
                <c:pt idx="5889">
                  <c:v>10.48053409576416</c:v>
                </c:pt>
                <c:pt idx="5890">
                  <c:v>10.482263107299804</c:v>
                </c:pt>
                <c:pt idx="5891">
                  <c:v>10.483884353637695</c:v>
                </c:pt>
                <c:pt idx="5892">
                  <c:v>10.485548515319824</c:v>
                </c:pt>
                <c:pt idx="5893">
                  <c:v>10.487181205749511</c:v>
                </c:pt>
                <c:pt idx="5894">
                  <c:v>10.48883487701416</c:v>
                </c:pt>
                <c:pt idx="5895">
                  <c:v>10.490509529113769</c:v>
                </c:pt>
                <c:pt idx="5896">
                  <c:v>10.492185134887695</c:v>
                </c:pt>
                <c:pt idx="5897">
                  <c:v>10.493902702331543</c:v>
                </c:pt>
                <c:pt idx="5898">
                  <c:v>10.495599288940429</c:v>
                </c:pt>
                <c:pt idx="5899">
                  <c:v>10.497285385131836</c:v>
                </c:pt>
                <c:pt idx="5900">
                  <c:v>10.498927612304687</c:v>
                </c:pt>
                <c:pt idx="5901">
                  <c:v>10.500506896972656</c:v>
                </c:pt>
                <c:pt idx="5902">
                  <c:v>10.502128143310546</c:v>
                </c:pt>
                <c:pt idx="5903">
                  <c:v>10.503888626098632</c:v>
                </c:pt>
                <c:pt idx="5904">
                  <c:v>10.505564231872558</c:v>
                </c:pt>
                <c:pt idx="5905">
                  <c:v>10.507271308898925</c:v>
                </c:pt>
                <c:pt idx="5906">
                  <c:v>10.508935470581054</c:v>
                </c:pt>
                <c:pt idx="5907">
                  <c:v>10.510621566772461</c:v>
                </c:pt>
                <c:pt idx="5908">
                  <c:v>10.512263793945312</c:v>
                </c:pt>
                <c:pt idx="5909">
                  <c:v>10.513949890136718</c:v>
                </c:pt>
                <c:pt idx="5910">
                  <c:v>10.515571136474609</c:v>
                </c:pt>
                <c:pt idx="5911">
                  <c:v>10.517224807739257</c:v>
                </c:pt>
                <c:pt idx="5912">
                  <c:v>10.518878479003906</c:v>
                </c:pt>
                <c:pt idx="5913">
                  <c:v>10.520542640686035</c:v>
                </c:pt>
                <c:pt idx="5914">
                  <c:v>10.522250671386718</c:v>
                </c:pt>
                <c:pt idx="5915">
                  <c:v>10.523957748413086</c:v>
                </c:pt>
                <c:pt idx="5916">
                  <c:v>10.525642890930175</c:v>
                </c:pt>
                <c:pt idx="5917">
                  <c:v>10.527308006286621</c:v>
                </c:pt>
                <c:pt idx="5918">
                  <c:v>10.528939743041992</c:v>
                </c:pt>
                <c:pt idx="5919">
                  <c:v>10.530518074035644</c:v>
                </c:pt>
                <c:pt idx="5920">
                  <c:v>10.532214660644531</c:v>
                </c:pt>
                <c:pt idx="5921">
                  <c:v>10.533900756835937</c:v>
                </c:pt>
                <c:pt idx="5922">
                  <c:v>10.535586853027343</c:v>
                </c:pt>
                <c:pt idx="5923">
                  <c:v>10.537239570617675</c:v>
                </c:pt>
                <c:pt idx="5924">
                  <c:v>10.538915176391601</c:v>
                </c:pt>
                <c:pt idx="5925">
                  <c:v>10.54056884765625</c:v>
                </c:pt>
                <c:pt idx="5926">
                  <c:v>10.542265434265136</c:v>
                </c:pt>
                <c:pt idx="5927">
                  <c:v>10.543876190185546</c:v>
                </c:pt>
                <c:pt idx="5928">
                  <c:v>10.545518417358398</c:v>
                </c:pt>
                <c:pt idx="5929">
                  <c:v>10.547151107788086</c:v>
                </c:pt>
                <c:pt idx="5930">
                  <c:v>10.548825759887695</c:v>
                </c:pt>
                <c:pt idx="5931">
                  <c:v>10.550522346496582</c:v>
                </c:pt>
                <c:pt idx="5932">
                  <c:v>10.552218933105468</c:v>
                </c:pt>
                <c:pt idx="5933">
                  <c:v>10.553883094787597</c:v>
                </c:pt>
                <c:pt idx="5934">
                  <c:v>10.555558700561523</c:v>
                </c:pt>
                <c:pt idx="5935">
                  <c:v>10.557233352661132</c:v>
                </c:pt>
                <c:pt idx="5936">
                  <c:v>10.558823127746582</c:v>
                </c:pt>
                <c:pt idx="5937">
                  <c:v>10.560497779846191</c:v>
                </c:pt>
                <c:pt idx="5938">
                  <c:v>10.5621724319458</c:v>
                </c:pt>
                <c:pt idx="5939">
                  <c:v>10.563848037719726</c:v>
                </c:pt>
                <c:pt idx="5940">
                  <c:v>10.565512199401855</c:v>
                </c:pt>
                <c:pt idx="5941">
                  <c:v>10.567198295593261</c:v>
                </c:pt>
                <c:pt idx="5942">
                  <c:v>10.568883438110351</c:v>
                </c:pt>
                <c:pt idx="5943">
                  <c:v>10.570601959228515</c:v>
                </c:pt>
                <c:pt idx="5944">
                  <c:v>10.572223205566406</c:v>
                </c:pt>
                <c:pt idx="5945">
                  <c:v>10.573866386413574</c:v>
                </c:pt>
                <c:pt idx="5946">
                  <c:v>10.575487632751464</c:v>
                </c:pt>
                <c:pt idx="5947">
                  <c:v>10.577151794433593</c:v>
                </c:pt>
                <c:pt idx="5948">
                  <c:v>10.578837890625</c:v>
                </c:pt>
                <c:pt idx="5949">
                  <c:v>10.580566902160644</c:v>
                </c:pt>
                <c:pt idx="5950">
                  <c:v>10.582231063842773</c:v>
                </c:pt>
                <c:pt idx="5951">
                  <c:v>10.583895225524902</c:v>
                </c:pt>
                <c:pt idx="5952">
                  <c:v>10.585581321716308</c:v>
                </c:pt>
                <c:pt idx="5953">
                  <c:v>10.587202568054199</c:v>
                </c:pt>
                <c:pt idx="5954">
                  <c:v>10.588856239318847</c:v>
                </c:pt>
                <c:pt idx="5955">
                  <c:v>10.590509910583496</c:v>
                </c:pt>
                <c:pt idx="5956">
                  <c:v>10.592237968444824</c:v>
                </c:pt>
                <c:pt idx="5957">
                  <c:v>10.593870658874511</c:v>
                </c:pt>
                <c:pt idx="5958">
                  <c:v>10.595545310974121</c:v>
                </c:pt>
                <c:pt idx="5959">
                  <c:v>10.597252388000488</c:v>
                </c:pt>
                <c:pt idx="5960">
                  <c:v>10.598970909118652</c:v>
                </c:pt>
                <c:pt idx="5961">
                  <c:v>10.600635070800781</c:v>
                </c:pt>
                <c:pt idx="5962">
                  <c:v>10.602278251647949</c:v>
                </c:pt>
                <c:pt idx="5963">
                  <c:v>10.60390998840332</c:v>
                </c:pt>
                <c:pt idx="5964">
                  <c:v>10.60551025390625</c:v>
                </c:pt>
                <c:pt idx="5965">
                  <c:v>10.607206840515136</c:v>
                </c:pt>
                <c:pt idx="5966">
                  <c:v>10.608913917541503</c:v>
                </c:pt>
                <c:pt idx="5967">
                  <c:v>10.610631484985351</c:v>
                </c:pt>
                <c:pt idx="5968">
                  <c:v>10.61229564666748</c:v>
                </c:pt>
                <c:pt idx="5969">
                  <c:v>10.613928337097168</c:v>
                </c:pt>
                <c:pt idx="5970">
                  <c:v>10.615624923706054</c:v>
                </c:pt>
                <c:pt idx="5971">
                  <c:v>10.617256660461425</c:v>
                </c:pt>
                <c:pt idx="5972">
                  <c:v>10.618910331726074</c:v>
                </c:pt>
                <c:pt idx="5973">
                  <c:v>10.620542068481445</c:v>
                </c:pt>
                <c:pt idx="5974">
                  <c:v>10.622228164672851</c:v>
                </c:pt>
                <c:pt idx="5975">
                  <c:v>10.6238818359375</c:v>
                </c:pt>
                <c:pt idx="5976">
                  <c:v>10.625556488037109</c:v>
                </c:pt>
                <c:pt idx="5977">
                  <c:v>10.627264518737793</c:v>
                </c:pt>
                <c:pt idx="5978">
                  <c:v>10.628928680419921</c:v>
                </c:pt>
                <c:pt idx="5979">
                  <c:v>10.63058235168457</c:v>
                </c:pt>
                <c:pt idx="5980">
                  <c:v>10.63219310760498</c:v>
                </c:pt>
                <c:pt idx="5981">
                  <c:v>10.633814353942871</c:v>
                </c:pt>
                <c:pt idx="5982">
                  <c:v>10.635510940551757</c:v>
                </c:pt>
                <c:pt idx="5983">
                  <c:v>10.637196083068847</c:v>
                </c:pt>
                <c:pt idx="5984">
                  <c:v>10.638892669677734</c:v>
                </c:pt>
                <c:pt idx="5985">
                  <c:v>10.640535850524902</c:v>
                </c:pt>
                <c:pt idx="5986">
                  <c:v>10.642200012207031</c:v>
                </c:pt>
                <c:pt idx="5987">
                  <c:v>10.643896598815918</c:v>
                </c:pt>
                <c:pt idx="5988">
                  <c:v>10.645572204589843</c:v>
                </c:pt>
                <c:pt idx="5989">
                  <c:v>10.647193450927734</c:v>
                </c:pt>
                <c:pt idx="5990">
                  <c:v>10.648825187683105</c:v>
                </c:pt>
                <c:pt idx="5991">
                  <c:v>10.650478858947753</c:v>
                </c:pt>
                <c:pt idx="5992">
                  <c:v>10.652154464721679</c:v>
                </c:pt>
                <c:pt idx="5993">
                  <c:v>10.653851051330566</c:v>
                </c:pt>
                <c:pt idx="5994">
                  <c:v>10.655547637939453</c:v>
                </c:pt>
                <c:pt idx="5995">
                  <c:v>10.6572652053833</c:v>
                </c:pt>
                <c:pt idx="5996">
                  <c:v>10.65893985748291</c:v>
                </c:pt>
                <c:pt idx="5997">
                  <c:v>10.660529632568359</c:v>
                </c:pt>
                <c:pt idx="5998">
                  <c:v>10.66216136932373</c:v>
                </c:pt>
                <c:pt idx="5999">
                  <c:v>10.663836975097656</c:v>
                </c:pt>
                <c:pt idx="6000">
                  <c:v>10.665565032958984</c:v>
                </c:pt>
                <c:pt idx="6001">
                  <c:v>10.667208213806152</c:v>
                </c:pt>
                <c:pt idx="6002">
                  <c:v>10.668904800415039</c:v>
                </c:pt>
                <c:pt idx="6003">
                  <c:v>10.670547981262207</c:v>
                </c:pt>
                <c:pt idx="6004">
                  <c:v>10.672222633361816</c:v>
                </c:pt>
                <c:pt idx="6005">
                  <c:v>10.673951644897461</c:v>
                </c:pt>
                <c:pt idx="6006">
                  <c:v>10.67555191040039</c:v>
                </c:pt>
                <c:pt idx="6007">
                  <c:v>10.677194137573242</c:v>
                </c:pt>
                <c:pt idx="6008">
                  <c:v>10.67883731842041</c:v>
                </c:pt>
                <c:pt idx="6009">
                  <c:v>10.680480499267578</c:v>
                </c:pt>
                <c:pt idx="6010">
                  <c:v>10.682208557128906</c:v>
                </c:pt>
                <c:pt idx="6011">
                  <c:v>10.683915634155273</c:v>
                </c:pt>
                <c:pt idx="6012">
                  <c:v>10.685623664855957</c:v>
                </c:pt>
                <c:pt idx="6013">
                  <c:v>10.687298316955566</c:v>
                </c:pt>
                <c:pt idx="6014">
                  <c:v>10.688931007385253</c:v>
                </c:pt>
                <c:pt idx="6015">
                  <c:v>10.690573234558105</c:v>
                </c:pt>
                <c:pt idx="6016">
                  <c:v>10.692216415405273</c:v>
                </c:pt>
                <c:pt idx="6017">
                  <c:v>10.693891067504882</c:v>
                </c:pt>
                <c:pt idx="6018">
                  <c:v>10.695577163696289</c:v>
                </c:pt>
                <c:pt idx="6019">
                  <c:v>10.697251815795898</c:v>
                </c:pt>
                <c:pt idx="6020">
                  <c:v>10.698927421569824</c:v>
                </c:pt>
                <c:pt idx="6021">
                  <c:v>10.700602073669433</c:v>
                </c:pt>
                <c:pt idx="6022">
                  <c:v>10.702320594787597</c:v>
                </c:pt>
                <c:pt idx="6023">
                  <c:v>10.703974266052246</c:v>
                </c:pt>
                <c:pt idx="6024">
                  <c:v>10.705584068298339</c:v>
                </c:pt>
                <c:pt idx="6025">
                  <c:v>10.707216758728027</c:v>
                </c:pt>
                <c:pt idx="6026">
                  <c:v>10.708848495483398</c:v>
                </c:pt>
                <c:pt idx="6027">
                  <c:v>10.710545082092285</c:v>
                </c:pt>
                <c:pt idx="6028">
                  <c:v>10.712241668701171</c:v>
                </c:pt>
                <c:pt idx="6029">
                  <c:v>10.713917274475097</c:v>
                </c:pt>
                <c:pt idx="6030">
                  <c:v>10.715591926574707</c:v>
                </c:pt>
                <c:pt idx="6031">
                  <c:v>10.717267532348632</c:v>
                </c:pt>
                <c:pt idx="6032">
                  <c:v>10.718866844177246</c:v>
                </c:pt>
                <c:pt idx="6033">
                  <c:v>10.720520515441894</c:v>
                </c:pt>
                <c:pt idx="6034">
                  <c:v>10.722163696289062</c:v>
                </c:pt>
                <c:pt idx="6035">
                  <c:v>10.723848838806152</c:v>
                </c:pt>
                <c:pt idx="6036">
                  <c:v>10.725513954162597</c:v>
                </c:pt>
                <c:pt idx="6037">
                  <c:v>10.727199096679687</c:v>
                </c:pt>
                <c:pt idx="6038">
                  <c:v>10.728831787109375</c:v>
                </c:pt>
                <c:pt idx="6039">
                  <c:v>10.730559844970703</c:v>
                </c:pt>
                <c:pt idx="6040">
                  <c:v>10.732256431579589</c:v>
                </c:pt>
                <c:pt idx="6041">
                  <c:v>10.733899612426757</c:v>
                </c:pt>
                <c:pt idx="6042">
                  <c:v>10.735510368347168</c:v>
                </c:pt>
                <c:pt idx="6043">
                  <c:v>10.737121124267578</c:v>
                </c:pt>
                <c:pt idx="6044">
                  <c:v>10.738795776367187</c:v>
                </c:pt>
                <c:pt idx="6045">
                  <c:v>10.740492362976074</c:v>
                </c:pt>
                <c:pt idx="6046">
                  <c:v>10.74217845916748</c:v>
                </c:pt>
                <c:pt idx="6047">
                  <c:v>10.743885536193847</c:v>
                </c:pt>
                <c:pt idx="6048">
                  <c:v>10.745571632385253</c:v>
                </c:pt>
                <c:pt idx="6049">
                  <c:v>10.747203369140625</c:v>
                </c:pt>
                <c:pt idx="6050">
                  <c:v>10.74886848449707</c:v>
                </c:pt>
                <c:pt idx="6051">
                  <c:v>10.750521202087402</c:v>
                </c:pt>
                <c:pt idx="6052">
                  <c:v>10.752186317443847</c:v>
                </c:pt>
                <c:pt idx="6053">
                  <c:v>10.753828544616699</c:v>
                </c:pt>
                <c:pt idx="6054">
                  <c:v>10.755492706298828</c:v>
                </c:pt>
                <c:pt idx="6055">
                  <c:v>10.75725414276123</c:v>
                </c:pt>
                <c:pt idx="6056">
                  <c:v>10.758918304443359</c:v>
                </c:pt>
                <c:pt idx="6057">
                  <c:v>10.760604400634765</c:v>
                </c:pt>
                <c:pt idx="6058">
                  <c:v>10.762279052734375</c:v>
                </c:pt>
                <c:pt idx="6059">
                  <c:v>10.763868827819824</c:v>
                </c:pt>
                <c:pt idx="6060">
                  <c:v>10.765479583740234</c:v>
                </c:pt>
                <c:pt idx="6061">
                  <c:v>10.767176170349121</c:v>
                </c:pt>
                <c:pt idx="6062">
                  <c:v>10.768872756958007</c:v>
                </c:pt>
                <c:pt idx="6063">
                  <c:v>10.770579833984375</c:v>
                </c:pt>
                <c:pt idx="6064">
                  <c:v>10.772243995666503</c:v>
                </c:pt>
                <c:pt idx="6065">
                  <c:v>10.77394058227539</c:v>
                </c:pt>
                <c:pt idx="6066">
                  <c:v>10.775595207214355</c:v>
                </c:pt>
                <c:pt idx="6067">
                  <c:v>10.777269859313964</c:v>
                </c:pt>
                <c:pt idx="6068">
                  <c:v>10.778934020996093</c:v>
                </c:pt>
                <c:pt idx="6069">
                  <c:v>10.780577201843261</c:v>
                </c:pt>
                <c:pt idx="6070">
                  <c:v>10.782198448181152</c:v>
                </c:pt>
                <c:pt idx="6071">
                  <c:v>10.783895034790039</c:v>
                </c:pt>
                <c:pt idx="6072">
                  <c:v>10.785591621398925</c:v>
                </c:pt>
                <c:pt idx="6073">
                  <c:v>10.787255783081054</c:v>
                </c:pt>
                <c:pt idx="6074">
                  <c:v>10.788995285034179</c:v>
                </c:pt>
                <c:pt idx="6075">
                  <c:v>10.79062702178955</c:v>
                </c:pt>
                <c:pt idx="6076">
                  <c:v>10.792292137145996</c:v>
                </c:pt>
                <c:pt idx="6077">
                  <c:v>10.793870468139648</c:v>
                </c:pt>
                <c:pt idx="6078">
                  <c:v>10.795555610656738</c:v>
                </c:pt>
                <c:pt idx="6079">
                  <c:v>10.797231216430664</c:v>
                </c:pt>
                <c:pt idx="6080">
                  <c:v>10.798895378112793</c:v>
                </c:pt>
                <c:pt idx="6081">
                  <c:v>10.800549049377441</c:v>
                </c:pt>
                <c:pt idx="6082">
                  <c:v>10.802245635986328</c:v>
                </c:pt>
                <c:pt idx="6083">
                  <c:v>10.803909797668457</c:v>
                </c:pt>
                <c:pt idx="6084">
                  <c:v>10.805595893859863</c:v>
                </c:pt>
                <c:pt idx="6085">
                  <c:v>10.807239074707031</c:v>
                </c:pt>
                <c:pt idx="6086">
                  <c:v>10.808881301879882</c:v>
                </c:pt>
                <c:pt idx="6087">
                  <c:v>10.810492057800293</c:v>
                </c:pt>
                <c:pt idx="6088">
                  <c:v>10.812167663574218</c:v>
                </c:pt>
                <c:pt idx="6089">
                  <c:v>10.81382038116455</c:v>
                </c:pt>
                <c:pt idx="6090">
                  <c:v>10.815559883117675</c:v>
                </c:pt>
                <c:pt idx="6091">
                  <c:v>10.817213554382324</c:v>
                </c:pt>
                <c:pt idx="6092">
                  <c:v>10.818910140991211</c:v>
                </c:pt>
                <c:pt idx="6093">
                  <c:v>10.820553321838378</c:v>
                </c:pt>
                <c:pt idx="6094">
                  <c:v>10.822164077758789</c:v>
                </c:pt>
                <c:pt idx="6095">
                  <c:v>10.823828239440918</c:v>
                </c:pt>
                <c:pt idx="6096">
                  <c:v>10.825503845214843</c:v>
                </c:pt>
                <c:pt idx="6097">
                  <c:v>10.827168006896972</c:v>
                </c:pt>
                <c:pt idx="6098">
                  <c:v>10.828853149414062</c:v>
                </c:pt>
                <c:pt idx="6099">
                  <c:v>10.830518264770507</c:v>
                </c:pt>
                <c:pt idx="6100">
                  <c:v>10.832225341796875</c:v>
                </c:pt>
                <c:pt idx="6101">
                  <c:v>10.833921928405761</c:v>
                </c:pt>
                <c:pt idx="6102">
                  <c:v>10.835596580505371</c:v>
                </c:pt>
                <c:pt idx="6103">
                  <c:v>10.837229270935058</c:v>
                </c:pt>
                <c:pt idx="6104">
                  <c:v>10.838828582763671</c:v>
                </c:pt>
                <c:pt idx="6105">
                  <c:v>10.8404927444458</c:v>
                </c:pt>
                <c:pt idx="6106">
                  <c:v>10.842146415710449</c:v>
                </c:pt>
                <c:pt idx="6107">
                  <c:v>10.843875427246093</c:v>
                </c:pt>
                <c:pt idx="6108">
                  <c:v>10.8455615234375</c:v>
                </c:pt>
                <c:pt idx="6109">
                  <c:v>10.847268600463867</c:v>
                </c:pt>
                <c:pt idx="6110">
                  <c:v>10.848911781311035</c:v>
                </c:pt>
                <c:pt idx="6111">
                  <c:v>10.850533027648925</c:v>
                </c:pt>
                <c:pt idx="6112">
                  <c:v>10.852219123840332</c:v>
                </c:pt>
                <c:pt idx="6113">
                  <c:v>10.853850860595703</c:v>
                </c:pt>
                <c:pt idx="6114">
                  <c:v>10.855525512695312</c:v>
                </c:pt>
                <c:pt idx="6115">
                  <c:v>10.857190628051757</c:v>
                </c:pt>
                <c:pt idx="6116">
                  <c:v>10.858897705078125</c:v>
                </c:pt>
                <c:pt idx="6117">
                  <c:v>10.860561866760253</c:v>
                </c:pt>
                <c:pt idx="6118">
                  <c:v>10.862279434204101</c:v>
                </c:pt>
                <c:pt idx="6119">
                  <c:v>10.863976020812988</c:v>
                </c:pt>
                <c:pt idx="6120">
                  <c:v>10.865619201660156</c:v>
                </c:pt>
                <c:pt idx="6121">
                  <c:v>10.867240447998046</c:v>
                </c:pt>
                <c:pt idx="6122">
                  <c:v>10.868861694335937</c:v>
                </c:pt>
                <c:pt idx="6123">
                  <c:v>10.870547790527343</c:v>
                </c:pt>
                <c:pt idx="6124">
                  <c:v>10.87224437713623</c:v>
                </c:pt>
                <c:pt idx="6125">
                  <c:v>10.873951454162597</c:v>
                </c:pt>
                <c:pt idx="6126">
                  <c:v>10.875626106262207</c:v>
                </c:pt>
                <c:pt idx="6127">
                  <c:v>10.877279777526855</c:v>
                </c:pt>
                <c:pt idx="6128">
                  <c:v>10.878933448791503</c:v>
                </c:pt>
                <c:pt idx="6129">
                  <c:v>10.88061954498291</c:v>
                </c:pt>
                <c:pt idx="6130">
                  <c:v>10.882251281738281</c:v>
                </c:pt>
                <c:pt idx="6131">
                  <c:v>10.883894462585449</c:v>
                </c:pt>
                <c:pt idx="6132">
                  <c:v>10.885548133850097</c:v>
                </c:pt>
                <c:pt idx="6133">
                  <c:v>10.887234230041503</c:v>
                </c:pt>
                <c:pt idx="6134">
                  <c:v>10.888898391723632</c:v>
                </c:pt>
                <c:pt idx="6135">
                  <c:v>10.890583534240722</c:v>
                </c:pt>
                <c:pt idx="6136">
                  <c:v>10.892280120849609</c:v>
                </c:pt>
                <c:pt idx="6137">
                  <c:v>10.893912811279296</c:v>
                </c:pt>
                <c:pt idx="6138">
                  <c:v>10.895566482543945</c:v>
                </c:pt>
                <c:pt idx="6139">
                  <c:v>10.897155303955078</c:v>
                </c:pt>
                <c:pt idx="6140">
                  <c:v>10.898798484802246</c:v>
                </c:pt>
                <c:pt idx="6141">
                  <c:v>10.900495071411132</c:v>
                </c:pt>
                <c:pt idx="6142">
                  <c:v>10.90221263885498</c:v>
                </c:pt>
                <c:pt idx="6143">
                  <c:v>10.903866310119628</c:v>
                </c:pt>
                <c:pt idx="6144">
                  <c:v>10.905530471801757</c:v>
                </c:pt>
                <c:pt idx="6145">
                  <c:v>10.907206077575683</c:v>
                </c:pt>
                <c:pt idx="6146">
                  <c:v>10.90891315460205</c:v>
                </c:pt>
                <c:pt idx="6147">
                  <c:v>10.910523910522461</c:v>
                </c:pt>
                <c:pt idx="6148">
                  <c:v>10.91219856262207</c:v>
                </c:pt>
                <c:pt idx="6149">
                  <c:v>10.913831253051757</c:v>
                </c:pt>
                <c:pt idx="6150">
                  <c:v>10.915484924316406</c:v>
                </c:pt>
                <c:pt idx="6151">
                  <c:v>10.917138595581054</c:v>
                </c:pt>
                <c:pt idx="6152">
                  <c:v>10.918866653442382</c:v>
                </c:pt>
                <c:pt idx="6153">
                  <c:v>10.920574684143066</c:v>
                </c:pt>
                <c:pt idx="6154">
                  <c:v>10.922271270751953</c:v>
                </c:pt>
                <c:pt idx="6155">
                  <c:v>10.923903007507324</c:v>
                </c:pt>
                <c:pt idx="6156">
                  <c:v>10.925513763427734</c:v>
                </c:pt>
                <c:pt idx="6157">
                  <c:v>10.927145500183105</c:v>
                </c:pt>
                <c:pt idx="6158">
                  <c:v>10.928842086791992</c:v>
                </c:pt>
                <c:pt idx="6159">
                  <c:v>10.930528182983398</c:v>
                </c:pt>
                <c:pt idx="6160">
                  <c:v>10.932202835083007</c:v>
                </c:pt>
                <c:pt idx="6161">
                  <c:v>10.933878440856933</c:v>
                </c:pt>
                <c:pt idx="6162">
                  <c:v>10.935532112121582</c:v>
                </c:pt>
                <c:pt idx="6163">
                  <c:v>10.937271614074707</c:v>
                </c:pt>
                <c:pt idx="6164">
                  <c:v>10.938892860412597</c:v>
                </c:pt>
                <c:pt idx="6165">
                  <c:v>10.940536041259765</c:v>
                </c:pt>
                <c:pt idx="6166">
                  <c:v>10.942167778015136</c:v>
                </c:pt>
                <c:pt idx="6167">
                  <c:v>10.943853874206543</c:v>
                </c:pt>
                <c:pt idx="6168">
                  <c:v>10.945518035888671</c:v>
                </c:pt>
                <c:pt idx="6169">
                  <c:v>10.947225112915039</c:v>
                </c:pt>
                <c:pt idx="6170">
                  <c:v>10.948964614868164</c:v>
                </c:pt>
                <c:pt idx="6171">
                  <c:v>10.95065071105957</c:v>
                </c:pt>
                <c:pt idx="6172">
                  <c:v>10.952292938232421</c:v>
                </c:pt>
                <c:pt idx="6173">
                  <c:v>10.953903694152832</c:v>
                </c:pt>
                <c:pt idx="6174">
                  <c:v>10.955579299926757</c:v>
                </c:pt>
                <c:pt idx="6175">
                  <c:v>10.957211036682128</c:v>
                </c:pt>
                <c:pt idx="6176">
                  <c:v>10.958886642456054</c:v>
                </c:pt>
                <c:pt idx="6177">
                  <c:v>10.960561294555664</c:v>
                </c:pt>
                <c:pt idx="6178">
                  <c:v>10.96224739074707</c:v>
                </c:pt>
                <c:pt idx="6179">
                  <c:v>10.963922042846679</c:v>
                </c:pt>
                <c:pt idx="6180">
                  <c:v>10.965629119873046</c:v>
                </c:pt>
                <c:pt idx="6181">
                  <c:v>10.96733715057373</c:v>
                </c:pt>
                <c:pt idx="6182">
                  <c:v>10.968925971984863</c:v>
                </c:pt>
                <c:pt idx="6183">
                  <c:v>10.970569152832031</c:v>
                </c:pt>
                <c:pt idx="6184">
                  <c:v>10.972200889587402</c:v>
                </c:pt>
                <c:pt idx="6185">
                  <c:v>10.973865051269531</c:v>
                </c:pt>
                <c:pt idx="6186">
                  <c:v>10.975561637878418</c:v>
                </c:pt>
                <c:pt idx="6187">
                  <c:v>10.977258224487304</c:v>
                </c:pt>
                <c:pt idx="6188">
                  <c:v>10.978901405334472</c:v>
                </c:pt>
                <c:pt idx="6189">
                  <c:v>10.980587501525878</c:v>
                </c:pt>
                <c:pt idx="6190">
                  <c:v>10.98221923828125</c:v>
                </c:pt>
                <c:pt idx="6191">
                  <c:v>10.983862419128418</c:v>
                </c:pt>
                <c:pt idx="6192">
                  <c:v>10.985516090393066</c:v>
                </c:pt>
                <c:pt idx="6193">
                  <c:v>10.987180252075195</c:v>
                </c:pt>
                <c:pt idx="6194">
                  <c:v>10.988822479248046</c:v>
                </c:pt>
                <c:pt idx="6195">
                  <c:v>10.990508575439453</c:v>
                </c:pt>
                <c:pt idx="6196">
                  <c:v>10.992162246704101</c:v>
                </c:pt>
                <c:pt idx="6197">
                  <c:v>10.993880767822265</c:v>
                </c:pt>
                <c:pt idx="6198">
                  <c:v>10.995587844848632</c:v>
                </c:pt>
                <c:pt idx="6199">
                  <c:v>10.997230072021484</c:v>
                </c:pt>
                <c:pt idx="6200">
                  <c:v>10.998852272033691</c:v>
                </c:pt>
                <c:pt idx="6201">
                  <c:v>11.000494499206543</c:v>
                </c:pt>
                <c:pt idx="6202">
                  <c:v>11.002115745544433</c:v>
                </c:pt>
                <c:pt idx="6203">
                  <c:v>11.003834266662597</c:v>
                </c:pt>
                <c:pt idx="6204">
                  <c:v>11.005520362854003</c:v>
                </c:pt>
                <c:pt idx="6205">
                  <c:v>11.007205505371093</c:v>
                </c:pt>
                <c:pt idx="6206">
                  <c:v>11.008913536071777</c:v>
                </c:pt>
                <c:pt idx="6207">
                  <c:v>11.010545272827148</c:v>
                </c:pt>
                <c:pt idx="6208">
                  <c:v>11.012241859436035</c:v>
                </c:pt>
                <c:pt idx="6209">
                  <c:v>11.013895530700683</c:v>
                </c:pt>
                <c:pt idx="6210">
                  <c:v>11.015516777038574</c:v>
                </c:pt>
                <c:pt idx="6211">
                  <c:v>11.017191429138183</c:v>
                </c:pt>
                <c:pt idx="6212">
                  <c:v>11.018845100402832</c:v>
                </c:pt>
                <c:pt idx="6213">
                  <c:v>11.02049877166748</c:v>
                </c:pt>
                <c:pt idx="6214">
                  <c:v>11.022238273620605</c:v>
                </c:pt>
                <c:pt idx="6215">
                  <c:v>11.023934860229492</c:v>
                </c:pt>
                <c:pt idx="6216">
                  <c:v>11.02558853149414</c:v>
                </c:pt>
                <c:pt idx="6217">
                  <c:v>11.027220268249511</c:v>
                </c:pt>
                <c:pt idx="6218">
                  <c:v>11.028842468261718</c:v>
                </c:pt>
                <c:pt idx="6219">
                  <c:v>11.030506629943847</c:v>
                </c:pt>
                <c:pt idx="6220">
                  <c:v>11.032192726135253</c:v>
                </c:pt>
                <c:pt idx="6221">
                  <c:v>11.033920783996582</c:v>
                </c:pt>
                <c:pt idx="6222">
                  <c:v>11.035617370605468</c:v>
                </c:pt>
                <c:pt idx="6223">
                  <c:v>11.037260551452636</c:v>
                </c:pt>
                <c:pt idx="6224">
                  <c:v>11.038935203552246</c:v>
                </c:pt>
                <c:pt idx="6225">
                  <c:v>11.040610809326171</c:v>
                </c:pt>
                <c:pt idx="6226">
                  <c:v>11.0422749710083</c:v>
                </c:pt>
                <c:pt idx="6227">
                  <c:v>11.043906707763671</c:v>
                </c:pt>
                <c:pt idx="6228">
                  <c:v>11.04556037902832</c:v>
                </c:pt>
                <c:pt idx="6229">
                  <c:v>11.047203559875488</c:v>
                </c:pt>
                <c:pt idx="6230">
                  <c:v>11.048889656066894</c:v>
                </c:pt>
                <c:pt idx="6231">
                  <c:v>11.050596733093261</c:v>
                </c:pt>
                <c:pt idx="6232">
                  <c:v>11.052303810119628</c:v>
                </c:pt>
                <c:pt idx="6233">
                  <c:v>11.053989906311035</c:v>
                </c:pt>
                <c:pt idx="6234">
                  <c:v>11.055632133483886</c:v>
                </c:pt>
                <c:pt idx="6235">
                  <c:v>11.057254333496093</c:v>
                </c:pt>
                <c:pt idx="6236">
                  <c:v>11.058875579833984</c:v>
                </c:pt>
                <c:pt idx="6237">
                  <c:v>11.060539741516113</c:v>
                </c:pt>
                <c:pt idx="6238">
                  <c:v>11.06224681854248</c:v>
                </c:pt>
                <c:pt idx="6239">
                  <c:v>11.063910980224609</c:v>
                </c:pt>
                <c:pt idx="6240">
                  <c:v>11.065597076416015</c:v>
                </c:pt>
                <c:pt idx="6241">
                  <c:v>11.067207832336425</c:v>
                </c:pt>
                <c:pt idx="6242">
                  <c:v>11.068914909362793</c:v>
                </c:pt>
                <c:pt idx="6243">
                  <c:v>11.070590515136718</c:v>
                </c:pt>
                <c:pt idx="6244">
                  <c:v>11.072211761474609</c:v>
                </c:pt>
                <c:pt idx="6245">
                  <c:v>11.07384349822998</c:v>
                </c:pt>
                <c:pt idx="6246">
                  <c:v>11.075486679077148</c:v>
                </c:pt>
                <c:pt idx="6247">
                  <c:v>11.077150840759277</c:v>
                </c:pt>
                <c:pt idx="6248">
                  <c:v>11.078890342712402</c:v>
                </c:pt>
                <c:pt idx="6249">
                  <c:v>11.08054401397705</c:v>
                </c:pt>
                <c:pt idx="6250">
                  <c:v>11.082261581420898</c:v>
                </c:pt>
                <c:pt idx="6251">
                  <c:v>11.083894271850586</c:v>
                </c:pt>
                <c:pt idx="6252">
                  <c:v>11.085505027770996</c:v>
                </c:pt>
                <c:pt idx="6253">
                  <c:v>11.087169189453125</c:v>
                </c:pt>
                <c:pt idx="6254">
                  <c:v>11.088833351135253</c:v>
                </c:pt>
                <c:pt idx="6255">
                  <c:v>11.090487022399902</c:v>
                </c:pt>
                <c:pt idx="6256">
                  <c:v>11.092161674499511</c:v>
                </c:pt>
                <c:pt idx="6257">
                  <c:v>11.093847770690918</c:v>
                </c:pt>
                <c:pt idx="6258">
                  <c:v>11.095511932373046</c:v>
                </c:pt>
                <c:pt idx="6259">
                  <c:v>11.097230453491211</c:v>
                </c:pt>
                <c:pt idx="6260">
                  <c:v>11.098927040100097</c:v>
                </c:pt>
                <c:pt idx="6261">
                  <c:v>11.100558776855468</c:v>
                </c:pt>
                <c:pt idx="6262">
                  <c:v>11.102191467285156</c:v>
                </c:pt>
                <c:pt idx="6263">
                  <c:v>11.103823204040527</c:v>
                </c:pt>
                <c:pt idx="6264">
                  <c:v>11.105497856140136</c:v>
                </c:pt>
                <c:pt idx="6265">
                  <c:v>11.107194442749023</c:v>
                </c:pt>
                <c:pt idx="6266">
                  <c:v>11.10889102935791</c:v>
                </c:pt>
                <c:pt idx="6267">
                  <c:v>11.110588569641113</c:v>
                </c:pt>
                <c:pt idx="6268">
                  <c:v>11.112231750488281</c:v>
                </c:pt>
                <c:pt idx="6269">
                  <c:v>11.11389591217041</c:v>
                </c:pt>
                <c:pt idx="6270">
                  <c:v>11.115527648925781</c:v>
                </c:pt>
                <c:pt idx="6271">
                  <c:v>11.117181320190429</c:v>
                </c:pt>
                <c:pt idx="6272">
                  <c:v>11.118845481872558</c:v>
                </c:pt>
                <c:pt idx="6273">
                  <c:v>11.120531578063964</c:v>
                </c:pt>
                <c:pt idx="6274">
                  <c:v>11.122206230163574</c:v>
                </c:pt>
                <c:pt idx="6275">
                  <c:v>11.12389232635498</c:v>
                </c:pt>
                <c:pt idx="6276">
                  <c:v>11.125578422546386</c:v>
                </c:pt>
                <c:pt idx="6277">
                  <c:v>11.127317924499511</c:v>
                </c:pt>
                <c:pt idx="6278">
                  <c:v>11.128992576599121</c:v>
                </c:pt>
                <c:pt idx="6279">
                  <c:v>11.13059284210205</c:v>
                </c:pt>
                <c:pt idx="6280">
                  <c:v>11.132214088439941</c:v>
                </c:pt>
                <c:pt idx="6281">
                  <c:v>11.133845825195312</c:v>
                </c:pt>
                <c:pt idx="6282">
                  <c:v>11.135553855895996</c:v>
                </c:pt>
                <c:pt idx="6283">
                  <c:v>11.137250442504882</c:v>
                </c:pt>
                <c:pt idx="6284">
                  <c:v>11.138978500366211</c:v>
                </c:pt>
                <c:pt idx="6285">
                  <c:v>11.140611190795898</c:v>
                </c:pt>
                <c:pt idx="6286">
                  <c:v>11.142264862060546</c:v>
                </c:pt>
                <c:pt idx="6287">
                  <c:v>11.143939514160156</c:v>
                </c:pt>
                <c:pt idx="6288">
                  <c:v>11.145593185424804</c:v>
                </c:pt>
                <c:pt idx="6289">
                  <c:v>11.147224922180175</c:v>
                </c:pt>
                <c:pt idx="6290">
                  <c:v>11.148900527954101</c:v>
                </c:pt>
                <c:pt idx="6291">
                  <c:v>11.150532264709472</c:v>
                </c:pt>
                <c:pt idx="6292">
                  <c:v>11.152218360900878</c:v>
                </c:pt>
                <c:pt idx="6293">
                  <c:v>11.153914947509765</c:v>
                </c:pt>
                <c:pt idx="6294">
                  <c:v>11.155611534118652</c:v>
                </c:pt>
                <c:pt idx="6295">
                  <c:v>11.157275695800781</c:v>
                </c:pt>
                <c:pt idx="6296">
                  <c:v>11.158908386230468</c:v>
                </c:pt>
                <c:pt idx="6297">
                  <c:v>11.160497207641601</c:v>
                </c:pt>
                <c:pt idx="6298">
                  <c:v>11.162140388488769</c:v>
                </c:pt>
                <c:pt idx="6299">
                  <c:v>11.163836975097656</c:v>
                </c:pt>
                <c:pt idx="6300">
                  <c:v>11.165522117614746</c:v>
                </c:pt>
                <c:pt idx="6301">
                  <c:v>11.167229194641113</c:v>
                </c:pt>
                <c:pt idx="6302">
                  <c:v>11.168872375488281</c:v>
                </c:pt>
                <c:pt idx="6303">
                  <c:v>11.17053653717041</c:v>
                </c:pt>
                <c:pt idx="6304">
                  <c:v>11.172222633361816</c:v>
                </c:pt>
                <c:pt idx="6305">
                  <c:v>11.173865814208984</c:v>
                </c:pt>
                <c:pt idx="6306">
                  <c:v>11.175519485473632</c:v>
                </c:pt>
                <c:pt idx="6307">
                  <c:v>11.177173156738281</c:v>
                </c:pt>
                <c:pt idx="6308">
                  <c:v>11.178815383911132</c:v>
                </c:pt>
                <c:pt idx="6309">
                  <c:v>11.180469055175781</c:v>
                </c:pt>
                <c:pt idx="6310">
                  <c:v>11.182187576293945</c:v>
                </c:pt>
                <c:pt idx="6311">
                  <c:v>11.183894653320312</c:v>
                </c:pt>
                <c:pt idx="6312">
                  <c:v>11.18561222076416</c:v>
                </c:pt>
                <c:pt idx="6313">
                  <c:v>11.18723346710205</c:v>
                </c:pt>
                <c:pt idx="6314">
                  <c:v>11.188866157531738</c:v>
                </c:pt>
                <c:pt idx="6315">
                  <c:v>11.190497894287109</c:v>
                </c:pt>
                <c:pt idx="6316">
                  <c:v>11.192141075134277</c:v>
                </c:pt>
                <c:pt idx="6317">
                  <c:v>11.193858642578125</c:v>
                </c:pt>
                <c:pt idx="6318">
                  <c:v>11.195544738769531</c:v>
                </c:pt>
                <c:pt idx="6319">
                  <c:v>11.197251815795898</c:v>
                </c:pt>
                <c:pt idx="6320">
                  <c:v>11.198884506225586</c:v>
                </c:pt>
                <c:pt idx="6321">
                  <c:v>11.200591583251953</c:v>
                </c:pt>
                <c:pt idx="6322">
                  <c:v>11.202255744934082</c:v>
                </c:pt>
                <c:pt idx="6323">
                  <c:v>11.20389892578125</c:v>
                </c:pt>
                <c:pt idx="6324">
                  <c:v>11.20552017211914</c:v>
                </c:pt>
                <c:pt idx="6325">
                  <c:v>11.20719482421875</c:v>
                </c:pt>
                <c:pt idx="6326">
                  <c:v>11.208838005065918</c:v>
                </c:pt>
                <c:pt idx="6327">
                  <c:v>11.210587997436523</c:v>
                </c:pt>
                <c:pt idx="6328">
                  <c:v>11.212263603210449</c:v>
                </c:pt>
                <c:pt idx="6329">
                  <c:v>11.213970680236816</c:v>
                </c:pt>
                <c:pt idx="6330">
                  <c:v>11.215613861083984</c:v>
                </c:pt>
                <c:pt idx="6331">
                  <c:v>11.217278022766113</c:v>
                </c:pt>
                <c:pt idx="6332">
                  <c:v>11.218888778686523</c:v>
                </c:pt>
                <c:pt idx="6333">
                  <c:v>11.220563430786132</c:v>
                </c:pt>
                <c:pt idx="6334">
                  <c:v>11.222217102050781</c:v>
                </c:pt>
                <c:pt idx="6335">
                  <c:v>11.223913688659668</c:v>
                </c:pt>
                <c:pt idx="6336">
                  <c:v>11.225589294433593</c:v>
                </c:pt>
                <c:pt idx="6337">
                  <c:v>11.227210540771484</c:v>
                </c:pt>
                <c:pt idx="6338">
                  <c:v>11.228960533142089</c:v>
                </c:pt>
                <c:pt idx="6339">
                  <c:v>11.230646629333496</c:v>
                </c:pt>
                <c:pt idx="6340">
                  <c:v>11.232310791015625</c:v>
                </c:pt>
                <c:pt idx="6341">
                  <c:v>11.233921546936035</c:v>
                </c:pt>
                <c:pt idx="6342">
                  <c:v>11.235532302856445</c:v>
                </c:pt>
                <c:pt idx="6343">
                  <c:v>11.237196464538574</c:v>
                </c:pt>
                <c:pt idx="6344">
                  <c:v>11.23888256072998</c:v>
                </c:pt>
                <c:pt idx="6345">
                  <c:v>11.240579147338867</c:v>
                </c:pt>
                <c:pt idx="6346">
                  <c:v>11.242286224365234</c:v>
                </c:pt>
                <c:pt idx="6347">
                  <c:v>11.243928451538086</c:v>
                </c:pt>
                <c:pt idx="6348">
                  <c:v>11.245582122802734</c:v>
                </c:pt>
                <c:pt idx="6349">
                  <c:v>11.247203369140625</c:v>
                </c:pt>
                <c:pt idx="6350">
                  <c:v>11.248846549987793</c:v>
                </c:pt>
                <c:pt idx="6351">
                  <c:v>11.250522155761718</c:v>
                </c:pt>
                <c:pt idx="6352">
                  <c:v>11.252207298278808</c:v>
                </c:pt>
                <c:pt idx="6353">
                  <c:v>11.253850479125976</c:v>
                </c:pt>
                <c:pt idx="6354">
                  <c:v>11.255493659973144</c:v>
                </c:pt>
                <c:pt idx="6355">
                  <c:v>11.257178802490234</c:v>
                </c:pt>
                <c:pt idx="6356">
                  <c:v>11.258897323608398</c:v>
                </c:pt>
                <c:pt idx="6357">
                  <c:v>11.260571975708007</c:v>
                </c:pt>
                <c:pt idx="6358">
                  <c:v>11.262215156555175</c:v>
                </c:pt>
                <c:pt idx="6359">
                  <c:v>11.263836402893066</c:v>
                </c:pt>
                <c:pt idx="6360">
                  <c:v>11.265468139648437</c:v>
                </c:pt>
                <c:pt idx="6361">
                  <c:v>11.267186660766601</c:v>
                </c:pt>
                <c:pt idx="6362">
                  <c:v>11.26885082244873</c:v>
                </c:pt>
                <c:pt idx="6363">
                  <c:v>11.270569343566894</c:v>
                </c:pt>
                <c:pt idx="6364">
                  <c:v>11.272233505249023</c:v>
                </c:pt>
                <c:pt idx="6365">
                  <c:v>11.273919601440429</c:v>
                </c:pt>
                <c:pt idx="6366">
                  <c:v>11.275561828613281</c:v>
                </c:pt>
                <c:pt idx="6367">
                  <c:v>11.27722599029541</c:v>
                </c:pt>
                <c:pt idx="6368">
                  <c:v>11.2788472366333</c:v>
                </c:pt>
                <c:pt idx="6369">
                  <c:v>11.280533332824707</c:v>
                </c:pt>
                <c:pt idx="6370">
                  <c:v>11.282175559997558</c:v>
                </c:pt>
                <c:pt idx="6371">
                  <c:v>11.283818740844726</c:v>
                </c:pt>
                <c:pt idx="6372">
                  <c:v>11.285568733215332</c:v>
                </c:pt>
                <c:pt idx="6373">
                  <c:v>11.287244338989257</c:v>
                </c:pt>
                <c:pt idx="6374">
                  <c:v>11.288951416015625</c:v>
                </c:pt>
                <c:pt idx="6375">
                  <c:v>11.290605087280273</c:v>
                </c:pt>
                <c:pt idx="6376">
                  <c:v>11.292205352783203</c:v>
                </c:pt>
                <c:pt idx="6377">
                  <c:v>11.293815155029296</c:v>
                </c:pt>
                <c:pt idx="6378">
                  <c:v>11.29552318572998</c:v>
                </c:pt>
                <c:pt idx="6379">
                  <c:v>11.297230262756347</c:v>
                </c:pt>
                <c:pt idx="6380">
                  <c:v>11.298947830200195</c:v>
                </c:pt>
                <c:pt idx="6381">
                  <c:v>11.300601501464843</c:v>
                </c:pt>
                <c:pt idx="6382">
                  <c:v>11.30228759765625</c:v>
                </c:pt>
                <c:pt idx="6383">
                  <c:v>11.303962249755859</c:v>
                </c:pt>
                <c:pt idx="6384">
                  <c:v>11.305627365112304</c:v>
                </c:pt>
                <c:pt idx="6385">
                  <c:v>11.307237167358398</c:v>
                </c:pt>
                <c:pt idx="6386">
                  <c:v>11.308890838623046</c:v>
                </c:pt>
                <c:pt idx="6387">
                  <c:v>11.310555953979492</c:v>
                </c:pt>
                <c:pt idx="6388">
                  <c:v>11.312187690734863</c:v>
                </c:pt>
                <c:pt idx="6389">
                  <c:v>11.313916702270507</c:v>
                </c:pt>
                <c:pt idx="6390">
                  <c:v>11.315644760131836</c:v>
                </c:pt>
                <c:pt idx="6391">
                  <c:v>11.317330856323242</c:v>
                </c:pt>
                <c:pt idx="6392">
                  <c:v>11.31898452758789</c:v>
                </c:pt>
                <c:pt idx="6393">
                  <c:v>11.32058479309082</c:v>
                </c:pt>
                <c:pt idx="6394">
                  <c:v>11.322184104919433</c:v>
                </c:pt>
                <c:pt idx="6395">
                  <c:v>11.323902626037597</c:v>
                </c:pt>
                <c:pt idx="6396">
                  <c:v>11.325556297302246</c:v>
                </c:pt>
                <c:pt idx="6397">
                  <c:v>11.327241439819336</c:v>
                </c:pt>
                <c:pt idx="6398">
                  <c:v>11.328884620666503</c:v>
                </c:pt>
                <c:pt idx="6399">
                  <c:v>11.33058120727539</c:v>
                </c:pt>
                <c:pt idx="6400">
                  <c:v>11.332245368957519</c:v>
                </c:pt>
                <c:pt idx="6401">
                  <c:v>11.333931465148925</c:v>
                </c:pt>
                <c:pt idx="6402">
                  <c:v>11.335563201904296</c:v>
                </c:pt>
                <c:pt idx="6403">
                  <c:v>11.337173957824707</c:v>
                </c:pt>
                <c:pt idx="6404">
                  <c:v>11.338827629089355</c:v>
                </c:pt>
                <c:pt idx="6405">
                  <c:v>11.340470809936523</c:v>
                </c:pt>
                <c:pt idx="6406">
                  <c:v>11.342188377380371</c:v>
                </c:pt>
                <c:pt idx="6407">
                  <c:v>11.343896408081054</c:v>
                </c:pt>
                <c:pt idx="6408">
                  <c:v>11.345571060180664</c:v>
                </c:pt>
                <c:pt idx="6409">
                  <c:v>11.347235221862793</c:v>
                </c:pt>
                <c:pt idx="6410">
                  <c:v>11.348878402709961</c:v>
                </c:pt>
                <c:pt idx="6411">
                  <c:v>11.350489158630371</c:v>
                </c:pt>
                <c:pt idx="6412">
                  <c:v>11.352174301147461</c:v>
                </c:pt>
                <c:pt idx="6413">
                  <c:v>11.353827972412109</c:v>
                </c:pt>
                <c:pt idx="6414">
                  <c:v>11.355514068603515</c:v>
                </c:pt>
                <c:pt idx="6415">
                  <c:v>11.357189674377441</c:v>
                </c:pt>
                <c:pt idx="6416">
                  <c:v>11.35885383605957</c:v>
                </c:pt>
                <c:pt idx="6417">
                  <c:v>11.360550422668457</c:v>
                </c:pt>
                <c:pt idx="6418">
                  <c:v>11.362247009277343</c:v>
                </c:pt>
                <c:pt idx="6419">
                  <c:v>11.363900680541992</c:v>
                </c:pt>
                <c:pt idx="6420">
                  <c:v>11.36555435180664</c:v>
                </c:pt>
                <c:pt idx="6421">
                  <c:v>11.36716510772705</c:v>
                </c:pt>
                <c:pt idx="6422">
                  <c:v>11.368796844482421</c:v>
                </c:pt>
                <c:pt idx="6423">
                  <c:v>11.370503921508789</c:v>
                </c:pt>
                <c:pt idx="6424">
                  <c:v>11.372243423461914</c:v>
                </c:pt>
                <c:pt idx="6425">
                  <c:v>11.37392951965332</c:v>
                </c:pt>
                <c:pt idx="6426">
                  <c:v>11.375604171752929</c:v>
                </c:pt>
                <c:pt idx="6427">
                  <c:v>11.377269287109375</c:v>
                </c:pt>
                <c:pt idx="6428">
                  <c:v>11.378880043029785</c:v>
                </c:pt>
                <c:pt idx="6429">
                  <c:v>11.380522270202636</c:v>
                </c:pt>
                <c:pt idx="6430">
                  <c:v>11.382197875976562</c:v>
                </c:pt>
                <c:pt idx="6431">
                  <c:v>11.383862037658691</c:v>
                </c:pt>
                <c:pt idx="6432">
                  <c:v>11.385558624267578</c:v>
                </c:pt>
                <c:pt idx="6433">
                  <c:v>11.387243766784668</c:v>
                </c:pt>
                <c:pt idx="6434">
                  <c:v>11.388908882141113</c:v>
                </c:pt>
                <c:pt idx="6435">
                  <c:v>11.390626449584961</c:v>
                </c:pt>
                <c:pt idx="6436">
                  <c:v>11.392302055358886</c:v>
                </c:pt>
                <c:pt idx="6437">
                  <c:v>11.393944282531738</c:v>
                </c:pt>
                <c:pt idx="6438">
                  <c:v>11.395544548034668</c:v>
                </c:pt>
                <c:pt idx="6439">
                  <c:v>11.397187728881836</c:v>
                </c:pt>
                <c:pt idx="6440">
                  <c:v>11.398872871398925</c:v>
                </c:pt>
                <c:pt idx="6441">
                  <c:v>11.400579948425293</c:v>
                </c:pt>
                <c:pt idx="6442">
                  <c:v>11.402287979125976</c:v>
                </c:pt>
                <c:pt idx="6443">
                  <c:v>11.403930206298828</c:v>
                </c:pt>
                <c:pt idx="6444">
                  <c:v>11.405638236999511</c:v>
                </c:pt>
                <c:pt idx="6445">
                  <c:v>11.40729190826416</c:v>
                </c:pt>
                <c:pt idx="6446">
                  <c:v>11.408934135437011</c:v>
                </c:pt>
                <c:pt idx="6447">
                  <c:v>11.410566825866699</c:v>
                </c:pt>
                <c:pt idx="6448">
                  <c:v>11.412230987548828</c:v>
                </c:pt>
                <c:pt idx="6449">
                  <c:v>11.413884658813476</c:v>
                </c:pt>
                <c:pt idx="6450">
                  <c:v>11.415526885986328</c:v>
                </c:pt>
                <c:pt idx="6451">
                  <c:v>11.417234916687011</c:v>
                </c:pt>
                <c:pt idx="6452">
                  <c:v>11.41889907836914</c:v>
                </c:pt>
                <c:pt idx="6453">
                  <c:v>11.420638580322265</c:v>
                </c:pt>
                <c:pt idx="6454">
                  <c:v>11.422249336242675</c:v>
                </c:pt>
                <c:pt idx="6455">
                  <c:v>11.423848648071289</c:v>
                </c:pt>
                <c:pt idx="6456">
                  <c:v>11.425481338500976</c:v>
                </c:pt>
                <c:pt idx="6457">
                  <c:v>11.427166481018066</c:v>
                </c:pt>
                <c:pt idx="6458">
                  <c:v>11.428852577209472</c:v>
                </c:pt>
                <c:pt idx="6459">
                  <c:v>11.430571098327636</c:v>
                </c:pt>
                <c:pt idx="6460">
                  <c:v>11.432202835083007</c:v>
                </c:pt>
                <c:pt idx="6461">
                  <c:v>11.433866996765136</c:v>
                </c:pt>
                <c:pt idx="6462">
                  <c:v>11.435574073791503</c:v>
                </c:pt>
                <c:pt idx="6463">
                  <c:v>11.437239189147949</c:v>
                </c:pt>
                <c:pt idx="6464">
                  <c:v>11.438860435485839</c:v>
                </c:pt>
                <c:pt idx="6465">
                  <c:v>11.440514106750488</c:v>
                </c:pt>
                <c:pt idx="6466">
                  <c:v>11.442145843505859</c:v>
                </c:pt>
                <c:pt idx="6467">
                  <c:v>11.443810958862304</c:v>
                </c:pt>
                <c:pt idx="6468">
                  <c:v>11.445518035888671</c:v>
                </c:pt>
                <c:pt idx="6469">
                  <c:v>11.447225112915039</c:v>
                </c:pt>
                <c:pt idx="6470">
                  <c:v>11.448932189941406</c:v>
                </c:pt>
                <c:pt idx="6471">
                  <c:v>11.450585861206054</c:v>
                </c:pt>
                <c:pt idx="6472">
                  <c:v>11.452175636291503</c:v>
                </c:pt>
                <c:pt idx="6473">
                  <c:v>11.453828353881836</c:v>
                </c:pt>
                <c:pt idx="6474">
                  <c:v>11.455493469238281</c:v>
                </c:pt>
                <c:pt idx="6475">
                  <c:v>11.457178611755371</c:v>
                </c:pt>
                <c:pt idx="6476">
                  <c:v>11.458875198364257</c:v>
                </c:pt>
                <c:pt idx="6477">
                  <c:v>11.460550804138183</c:v>
                </c:pt>
                <c:pt idx="6478">
                  <c:v>11.462235946655273</c:v>
                </c:pt>
                <c:pt idx="6479">
                  <c:v>11.463922042846679</c:v>
                </c:pt>
                <c:pt idx="6480">
                  <c:v>11.465597648620605</c:v>
                </c:pt>
                <c:pt idx="6481">
                  <c:v>11.467251319885253</c:v>
                </c:pt>
                <c:pt idx="6482">
                  <c:v>11.468883056640625</c:v>
                </c:pt>
                <c:pt idx="6483">
                  <c:v>11.470514793395996</c:v>
                </c:pt>
                <c:pt idx="6484">
                  <c:v>11.472168464660644</c:v>
                </c:pt>
                <c:pt idx="6485">
                  <c:v>11.473897476196289</c:v>
                </c:pt>
                <c:pt idx="6486">
                  <c:v>11.475594062805175</c:v>
                </c:pt>
                <c:pt idx="6487">
                  <c:v>11.477280158996582</c:v>
                </c:pt>
                <c:pt idx="6488">
                  <c:v>11.478987236022949</c:v>
                </c:pt>
                <c:pt idx="6489">
                  <c:v>11.480608482360839</c:v>
                </c:pt>
                <c:pt idx="6490">
                  <c:v>11.48221923828125</c:v>
                </c:pt>
                <c:pt idx="6491">
                  <c:v>11.483883399963378</c:v>
                </c:pt>
                <c:pt idx="6492">
                  <c:v>11.485559005737304</c:v>
                </c:pt>
                <c:pt idx="6493">
                  <c:v>11.487244148254394</c:v>
                </c:pt>
                <c:pt idx="6494">
                  <c:v>11.48891975402832</c:v>
                </c:pt>
                <c:pt idx="6495">
                  <c:v>11.490583915710449</c:v>
                </c:pt>
                <c:pt idx="6496">
                  <c:v>11.492258567810058</c:v>
                </c:pt>
                <c:pt idx="6497">
                  <c:v>11.493998069763183</c:v>
                </c:pt>
                <c:pt idx="6498">
                  <c:v>11.495641250610351</c:v>
                </c:pt>
                <c:pt idx="6499">
                  <c:v>11.497294921875</c:v>
                </c:pt>
                <c:pt idx="6500">
                  <c:v>11.498883743286132</c:v>
                </c:pt>
                <c:pt idx="6501">
                  <c:v>11.50051643371582</c:v>
                </c:pt>
                <c:pt idx="6502">
                  <c:v>11.502223510742187</c:v>
                </c:pt>
                <c:pt idx="6503">
                  <c:v>11.503909606933593</c:v>
                </c:pt>
                <c:pt idx="6504">
                  <c:v>11.50560619354248</c:v>
                </c:pt>
                <c:pt idx="6505">
                  <c:v>11.507270355224609</c:v>
                </c:pt>
                <c:pt idx="6506">
                  <c:v>11.508934516906738</c:v>
                </c:pt>
                <c:pt idx="6507">
                  <c:v>11.510566253662109</c:v>
                </c:pt>
                <c:pt idx="6508">
                  <c:v>11.512188453674316</c:v>
                </c:pt>
                <c:pt idx="6509">
                  <c:v>11.513852615356445</c:v>
                </c:pt>
                <c:pt idx="6510">
                  <c:v>11.515516777038574</c:v>
                </c:pt>
                <c:pt idx="6511">
                  <c:v>11.517180938720703</c:v>
                </c:pt>
                <c:pt idx="6512">
                  <c:v>11.518856544494628</c:v>
                </c:pt>
                <c:pt idx="6513">
                  <c:v>11.520531196594238</c:v>
                </c:pt>
                <c:pt idx="6514">
                  <c:v>11.522217292785644</c:v>
                </c:pt>
                <c:pt idx="6515">
                  <c:v>11.523881454467773</c:v>
                </c:pt>
                <c:pt idx="6516">
                  <c:v>11.525556106567382</c:v>
                </c:pt>
                <c:pt idx="6517">
                  <c:v>11.527177352905273</c:v>
                </c:pt>
                <c:pt idx="6518">
                  <c:v>11.528788108825683</c:v>
                </c:pt>
                <c:pt idx="6519">
                  <c:v>11.53048469543457</c:v>
                </c:pt>
                <c:pt idx="6520">
                  <c:v>11.53216983795166</c:v>
                </c:pt>
                <c:pt idx="6521">
                  <c:v>11.533866424560546</c:v>
                </c:pt>
                <c:pt idx="6522">
                  <c:v>11.535542030334472</c:v>
                </c:pt>
                <c:pt idx="6523">
                  <c:v>11.537238616943359</c:v>
                </c:pt>
                <c:pt idx="6524">
                  <c:v>11.53887035369873</c:v>
                </c:pt>
                <c:pt idx="6525">
                  <c:v>11.540545005798339</c:v>
                </c:pt>
                <c:pt idx="6526">
                  <c:v>11.542177696228027</c:v>
                </c:pt>
                <c:pt idx="6527">
                  <c:v>11.543874282836914</c:v>
                </c:pt>
                <c:pt idx="6528">
                  <c:v>11.545506019592285</c:v>
                </c:pt>
                <c:pt idx="6529">
                  <c:v>11.547170181274414</c:v>
                </c:pt>
                <c:pt idx="6530">
                  <c:v>11.54885627746582</c:v>
                </c:pt>
                <c:pt idx="6531">
                  <c:v>11.550563354492187</c:v>
                </c:pt>
                <c:pt idx="6532">
                  <c:v>11.552271385192871</c:v>
                </c:pt>
                <c:pt idx="6533">
                  <c:v>11.553935546875</c:v>
                </c:pt>
                <c:pt idx="6534">
                  <c:v>11.555513877868652</c:v>
                </c:pt>
                <c:pt idx="6535">
                  <c:v>11.557124633789062</c:v>
                </c:pt>
                <c:pt idx="6536">
                  <c:v>11.558831710815429</c:v>
                </c:pt>
                <c:pt idx="6537">
                  <c:v>11.560538787841796</c:v>
                </c:pt>
                <c:pt idx="6538">
                  <c:v>11.562245864868164</c:v>
                </c:pt>
                <c:pt idx="6539">
                  <c:v>11.563921470642089</c:v>
                </c:pt>
                <c:pt idx="6540">
                  <c:v>11.565564651489257</c:v>
                </c:pt>
                <c:pt idx="6541">
                  <c:v>11.567282218933105</c:v>
                </c:pt>
                <c:pt idx="6542">
                  <c:v>11.568956871032714</c:v>
                </c:pt>
                <c:pt idx="6543">
                  <c:v>11.570600051879882</c:v>
                </c:pt>
                <c:pt idx="6544">
                  <c:v>11.57224323272705</c:v>
                </c:pt>
                <c:pt idx="6545">
                  <c:v>11.573885459899902</c:v>
                </c:pt>
                <c:pt idx="6546">
                  <c:v>11.575550575256347</c:v>
                </c:pt>
                <c:pt idx="6547">
                  <c:v>11.577257652282714</c:v>
                </c:pt>
                <c:pt idx="6548">
                  <c:v>11.578943748474121</c:v>
                </c:pt>
                <c:pt idx="6549">
                  <c:v>11.580640335083007</c:v>
                </c:pt>
                <c:pt idx="6550">
                  <c:v>11.582314987182617</c:v>
                </c:pt>
                <c:pt idx="6551">
                  <c:v>11.583958168029785</c:v>
                </c:pt>
                <c:pt idx="6552">
                  <c:v>11.585536499023437</c:v>
                </c:pt>
                <c:pt idx="6553">
                  <c:v>11.587178726196289</c:v>
                </c:pt>
                <c:pt idx="6554">
                  <c:v>11.588886756896972</c:v>
                </c:pt>
                <c:pt idx="6555">
                  <c:v>11.590571899414062</c:v>
                </c:pt>
                <c:pt idx="6556">
                  <c:v>11.592237014770507</c:v>
                </c:pt>
                <c:pt idx="6557">
                  <c:v>11.593901176452636</c:v>
                </c:pt>
                <c:pt idx="6558">
                  <c:v>11.595565338134765</c:v>
                </c:pt>
                <c:pt idx="6559">
                  <c:v>11.597261924743652</c:v>
                </c:pt>
                <c:pt idx="6560">
                  <c:v>11.5989155960083</c:v>
                </c:pt>
                <c:pt idx="6561">
                  <c:v>11.600536842346191</c:v>
                </c:pt>
                <c:pt idx="6562">
                  <c:v>11.602137107849121</c:v>
                </c:pt>
                <c:pt idx="6563">
                  <c:v>11.60380126953125</c:v>
                </c:pt>
                <c:pt idx="6564">
                  <c:v>11.605508346557617</c:v>
                </c:pt>
                <c:pt idx="6565">
                  <c:v>11.607215423583984</c:v>
                </c:pt>
                <c:pt idx="6566">
                  <c:v>11.60890151977539</c:v>
                </c:pt>
                <c:pt idx="6567">
                  <c:v>11.610556144714355</c:v>
                </c:pt>
                <c:pt idx="6568">
                  <c:v>11.612208862304687</c:v>
                </c:pt>
                <c:pt idx="6569">
                  <c:v>11.613831062316894</c:v>
                </c:pt>
                <c:pt idx="6570">
                  <c:v>11.615495223999023</c:v>
                </c:pt>
                <c:pt idx="6571">
                  <c:v>11.617148895263671</c:v>
                </c:pt>
                <c:pt idx="6572">
                  <c:v>11.618845481872558</c:v>
                </c:pt>
                <c:pt idx="6573">
                  <c:v>11.620520133972168</c:v>
                </c:pt>
                <c:pt idx="6574">
                  <c:v>11.622206230163574</c:v>
                </c:pt>
                <c:pt idx="6575">
                  <c:v>11.623870391845703</c:v>
                </c:pt>
                <c:pt idx="6576">
                  <c:v>11.62558795928955</c:v>
                </c:pt>
                <c:pt idx="6577">
                  <c:v>11.627284545898437</c:v>
                </c:pt>
                <c:pt idx="6578">
                  <c:v>11.628874320983886</c:v>
                </c:pt>
                <c:pt idx="6579">
                  <c:v>11.630495567321777</c:v>
                </c:pt>
                <c:pt idx="6580">
                  <c:v>11.632138748168945</c:v>
                </c:pt>
                <c:pt idx="6581">
                  <c:v>11.633823890686035</c:v>
                </c:pt>
                <c:pt idx="6582">
                  <c:v>11.635552902221679</c:v>
                </c:pt>
                <c:pt idx="6583">
                  <c:v>11.637228507995605</c:v>
                </c:pt>
                <c:pt idx="6584">
                  <c:v>11.638935585021972</c:v>
                </c:pt>
                <c:pt idx="6585">
                  <c:v>11.640567321777343</c:v>
                </c:pt>
                <c:pt idx="6586">
                  <c:v>11.642210502624511</c:v>
                </c:pt>
                <c:pt idx="6587">
                  <c:v>11.64387466430664</c:v>
                </c:pt>
                <c:pt idx="6588">
                  <c:v>11.645495910644531</c:v>
                </c:pt>
                <c:pt idx="6589">
                  <c:v>11.647214431762695</c:v>
                </c:pt>
                <c:pt idx="6590">
                  <c:v>11.648868103027343</c:v>
                </c:pt>
                <c:pt idx="6591">
                  <c:v>11.65056468963623</c:v>
                </c:pt>
                <c:pt idx="6592">
                  <c:v>11.652239341735839</c:v>
                </c:pt>
                <c:pt idx="6593">
                  <c:v>11.653956909179687</c:v>
                </c:pt>
                <c:pt idx="6594">
                  <c:v>11.655653495788574</c:v>
                </c:pt>
                <c:pt idx="6595">
                  <c:v>11.657307167053222</c:v>
                </c:pt>
                <c:pt idx="6596">
                  <c:v>11.658896942138671</c:v>
                </c:pt>
                <c:pt idx="6597">
                  <c:v>11.660539169311523</c:v>
                </c:pt>
                <c:pt idx="6598">
                  <c:v>11.662214775085449</c:v>
                </c:pt>
                <c:pt idx="6599">
                  <c:v>11.663921852111816</c:v>
                </c:pt>
                <c:pt idx="6600">
                  <c:v>11.665596504211425</c:v>
                </c:pt>
                <c:pt idx="6601">
                  <c:v>11.667293090820312</c:v>
                </c:pt>
                <c:pt idx="6602">
                  <c:v>11.66892578125</c:v>
                </c:pt>
                <c:pt idx="6603">
                  <c:v>11.670611877441406</c:v>
                </c:pt>
                <c:pt idx="6604">
                  <c:v>11.672276039123535</c:v>
                </c:pt>
                <c:pt idx="6605">
                  <c:v>11.673918266296386</c:v>
                </c:pt>
                <c:pt idx="6606">
                  <c:v>11.675571937561035</c:v>
                </c:pt>
                <c:pt idx="6607">
                  <c:v>11.677215118408203</c:v>
                </c:pt>
                <c:pt idx="6608">
                  <c:v>11.678889770507812</c:v>
                </c:pt>
                <c:pt idx="6609">
                  <c:v>11.680565376281738</c:v>
                </c:pt>
                <c:pt idx="6610">
                  <c:v>11.682261962890625</c:v>
                </c:pt>
                <c:pt idx="6611">
                  <c:v>11.683958549499511</c:v>
                </c:pt>
                <c:pt idx="6612">
                  <c:v>11.685600776672363</c:v>
                </c:pt>
                <c:pt idx="6613">
                  <c:v>11.68722297668457</c:v>
                </c:pt>
                <c:pt idx="6614">
                  <c:v>11.68883373260498</c:v>
                </c:pt>
                <c:pt idx="6615">
                  <c:v>11.690475959777832</c:v>
                </c:pt>
                <c:pt idx="6616">
                  <c:v>11.692183036804199</c:v>
                </c:pt>
                <c:pt idx="6617">
                  <c:v>11.693879623413086</c:v>
                </c:pt>
                <c:pt idx="6618">
                  <c:v>11.695544738769531</c:v>
                </c:pt>
                <c:pt idx="6619">
                  <c:v>11.69720890045166</c:v>
                </c:pt>
                <c:pt idx="6620">
                  <c:v>11.698862571716308</c:v>
                </c:pt>
                <c:pt idx="6621">
                  <c:v>11.700559158325195</c:v>
                </c:pt>
                <c:pt idx="6622">
                  <c:v>11.702190895080566</c:v>
                </c:pt>
                <c:pt idx="6623">
                  <c:v>11.703834075927734</c:v>
                </c:pt>
                <c:pt idx="6624">
                  <c:v>11.705476303100586</c:v>
                </c:pt>
                <c:pt idx="6625">
                  <c:v>11.707172889709472</c:v>
                </c:pt>
                <c:pt idx="6626">
                  <c:v>11.70880558013916</c:v>
                </c:pt>
                <c:pt idx="6627">
                  <c:v>11.710533638000488</c:v>
                </c:pt>
                <c:pt idx="6628">
                  <c:v>11.712209243774414</c:v>
                </c:pt>
                <c:pt idx="6629">
                  <c:v>11.713938255310058</c:v>
                </c:pt>
                <c:pt idx="6630">
                  <c:v>11.715569992065429</c:v>
                </c:pt>
                <c:pt idx="6631">
                  <c:v>11.717180747985839</c:v>
                </c:pt>
                <c:pt idx="6632">
                  <c:v>11.718834419250488</c:v>
                </c:pt>
                <c:pt idx="6633">
                  <c:v>11.720498580932617</c:v>
                </c:pt>
                <c:pt idx="6634">
                  <c:v>11.722184677124023</c:v>
                </c:pt>
                <c:pt idx="6635">
                  <c:v>11.72389175415039</c:v>
                </c:pt>
                <c:pt idx="6636">
                  <c:v>11.725555915832519</c:v>
                </c:pt>
                <c:pt idx="6637">
                  <c:v>11.727209587097168</c:v>
                </c:pt>
                <c:pt idx="6638">
                  <c:v>11.728928108215332</c:v>
                </c:pt>
                <c:pt idx="6639">
                  <c:v>11.730559844970703</c:v>
                </c:pt>
                <c:pt idx="6640">
                  <c:v>11.732203025817871</c:v>
                </c:pt>
                <c:pt idx="6641">
                  <c:v>11.733824272155761</c:v>
                </c:pt>
                <c:pt idx="6642">
                  <c:v>11.735498924255371</c:v>
                </c:pt>
                <c:pt idx="6643">
                  <c:v>11.737195510864257</c:v>
                </c:pt>
                <c:pt idx="6644">
                  <c:v>11.738914031982421</c:v>
                </c:pt>
                <c:pt idx="6645">
                  <c:v>11.740621109008789</c:v>
                </c:pt>
                <c:pt idx="6646">
                  <c:v>11.742317695617675</c:v>
                </c:pt>
                <c:pt idx="6647">
                  <c:v>11.743960876464843</c:v>
                </c:pt>
                <c:pt idx="6648">
                  <c:v>11.745560188293457</c:v>
                </c:pt>
                <c:pt idx="6649">
                  <c:v>11.747224349975586</c:v>
                </c:pt>
                <c:pt idx="6650">
                  <c:v>11.748889465332031</c:v>
                </c:pt>
                <c:pt idx="6651">
                  <c:v>11.750574607849121</c:v>
                </c:pt>
                <c:pt idx="6652">
                  <c:v>11.75223876953125</c:v>
                </c:pt>
                <c:pt idx="6653">
                  <c:v>11.753946800231933</c:v>
                </c:pt>
                <c:pt idx="6654">
                  <c:v>11.755578536987304</c:v>
                </c:pt>
                <c:pt idx="6655">
                  <c:v>11.757297058105468</c:v>
                </c:pt>
                <c:pt idx="6656">
                  <c:v>11.758961219787597</c:v>
                </c:pt>
                <c:pt idx="6657">
                  <c:v>11.760614891052246</c:v>
                </c:pt>
                <c:pt idx="6658">
                  <c:v>11.762225646972656</c:v>
                </c:pt>
                <c:pt idx="6659">
                  <c:v>11.763846893310546</c:v>
                </c:pt>
                <c:pt idx="6660">
                  <c:v>11.765521545410156</c:v>
                </c:pt>
                <c:pt idx="6661">
                  <c:v>11.767218132019043</c:v>
                </c:pt>
                <c:pt idx="6662">
                  <c:v>11.768904228210449</c:v>
                </c:pt>
                <c:pt idx="6663">
                  <c:v>11.770578880310058</c:v>
                </c:pt>
                <c:pt idx="6664">
                  <c:v>11.772264976501464</c:v>
                </c:pt>
                <c:pt idx="6665">
                  <c:v>11.773886222839355</c:v>
                </c:pt>
                <c:pt idx="6666">
                  <c:v>11.775529403686523</c:v>
                </c:pt>
                <c:pt idx="6667">
                  <c:v>11.777150650024414</c:v>
                </c:pt>
                <c:pt idx="6668">
                  <c:v>11.778846282958984</c:v>
                </c:pt>
                <c:pt idx="6669">
                  <c:v>11.780499954223632</c:v>
                </c:pt>
                <c:pt idx="6670">
                  <c:v>11.782186050415039</c:v>
                </c:pt>
                <c:pt idx="6671">
                  <c:v>11.783839721679687</c:v>
                </c:pt>
                <c:pt idx="6672">
                  <c:v>11.785546798706054</c:v>
                </c:pt>
                <c:pt idx="6673">
                  <c:v>11.787253875732421</c:v>
                </c:pt>
                <c:pt idx="6674">
                  <c:v>11.788886566162109</c:v>
                </c:pt>
                <c:pt idx="6675">
                  <c:v>11.790528793334961</c:v>
                </c:pt>
                <c:pt idx="6676">
                  <c:v>11.792161483764648</c:v>
                </c:pt>
                <c:pt idx="6677">
                  <c:v>11.793782730102539</c:v>
                </c:pt>
                <c:pt idx="6678">
                  <c:v>11.795500297546386</c:v>
                </c:pt>
                <c:pt idx="6679">
                  <c:v>11.79720832824707</c:v>
                </c:pt>
                <c:pt idx="6680">
                  <c:v>11.798872489929199</c:v>
                </c:pt>
                <c:pt idx="6681">
                  <c:v>11.800569076538086</c:v>
                </c:pt>
                <c:pt idx="6682">
                  <c:v>11.802200813293457</c:v>
                </c:pt>
                <c:pt idx="6683">
                  <c:v>11.803886909484863</c:v>
                </c:pt>
                <c:pt idx="6684">
                  <c:v>11.805540580749511</c:v>
                </c:pt>
                <c:pt idx="6685">
                  <c:v>11.807172317504882</c:v>
                </c:pt>
                <c:pt idx="6686">
                  <c:v>11.80881549835205</c:v>
                </c:pt>
                <c:pt idx="6687">
                  <c:v>11.81049015045166</c:v>
                </c:pt>
                <c:pt idx="6688">
                  <c:v>11.812186737060546</c:v>
                </c:pt>
                <c:pt idx="6689">
                  <c:v>11.813905258178711</c:v>
                </c:pt>
                <c:pt idx="6690">
                  <c:v>11.8155904006958</c:v>
                </c:pt>
                <c:pt idx="6691">
                  <c:v>11.817298431396484</c:v>
                </c:pt>
                <c:pt idx="6692">
                  <c:v>11.818887252807617</c:v>
                </c:pt>
                <c:pt idx="6693">
                  <c:v>11.820487518310546</c:v>
                </c:pt>
                <c:pt idx="6694">
                  <c:v>11.822151679992675</c:v>
                </c:pt>
                <c:pt idx="6695">
                  <c:v>11.823848266601562</c:v>
                </c:pt>
                <c:pt idx="6696">
                  <c:v>11.82556583404541</c:v>
                </c:pt>
                <c:pt idx="6697">
                  <c:v>11.827251930236816</c:v>
                </c:pt>
                <c:pt idx="6698">
                  <c:v>11.828916091918945</c:v>
                </c:pt>
                <c:pt idx="6699">
                  <c:v>11.830612678527832</c:v>
                </c:pt>
                <c:pt idx="6700">
                  <c:v>11.832288284301757</c:v>
                </c:pt>
                <c:pt idx="6701">
                  <c:v>11.833941001892089</c:v>
                </c:pt>
                <c:pt idx="6702">
                  <c:v>11.835584182739257</c:v>
                </c:pt>
                <c:pt idx="6703">
                  <c:v>11.837216873168945</c:v>
                </c:pt>
                <c:pt idx="6704">
                  <c:v>11.838881034851074</c:v>
                </c:pt>
                <c:pt idx="6705">
                  <c:v>11.840555686950683</c:v>
                </c:pt>
                <c:pt idx="6706">
                  <c:v>11.842284698486328</c:v>
                </c:pt>
                <c:pt idx="6707">
                  <c:v>11.843981285095214</c:v>
                </c:pt>
                <c:pt idx="6708">
                  <c:v>11.845655937194824</c:v>
                </c:pt>
                <c:pt idx="6709">
                  <c:v>11.847288627624511</c:v>
                </c:pt>
                <c:pt idx="6710">
                  <c:v>11.848909873962402</c:v>
                </c:pt>
                <c:pt idx="6711">
                  <c:v>11.850531120300293</c:v>
                </c:pt>
                <c:pt idx="6712">
                  <c:v>11.852205772399902</c:v>
                </c:pt>
                <c:pt idx="6713">
                  <c:v>11.853902359008789</c:v>
                </c:pt>
                <c:pt idx="6714">
                  <c:v>11.855545539855957</c:v>
                </c:pt>
                <c:pt idx="6715">
                  <c:v>11.857231636047363</c:v>
                </c:pt>
                <c:pt idx="6716">
                  <c:v>11.858873863220214</c:v>
                </c:pt>
                <c:pt idx="6717">
                  <c:v>11.860592384338378</c:v>
                </c:pt>
                <c:pt idx="6718">
                  <c:v>11.862235565185546</c:v>
                </c:pt>
                <c:pt idx="6719">
                  <c:v>11.863878746032714</c:v>
                </c:pt>
                <c:pt idx="6720">
                  <c:v>11.865489501953125</c:v>
                </c:pt>
                <c:pt idx="6721">
                  <c:v>11.867153663635253</c:v>
                </c:pt>
                <c:pt idx="6722">
                  <c:v>11.868796844482421</c:v>
                </c:pt>
                <c:pt idx="6723">
                  <c:v>11.870536346435546</c:v>
                </c:pt>
                <c:pt idx="6724">
                  <c:v>11.872232933044433</c:v>
                </c:pt>
                <c:pt idx="6725">
                  <c:v>11.873907585144043</c:v>
                </c:pt>
                <c:pt idx="6726">
                  <c:v>11.875561256408691</c:v>
                </c:pt>
                <c:pt idx="6727">
                  <c:v>11.877172012329101</c:v>
                </c:pt>
                <c:pt idx="6728">
                  <c:v>11.87882568359375</c:v>
                </c:pt>
                <c:pt idx="6729">
                  <c:v>11.880511779785156</c:v>
                </c:pt>
                <c:pt idx="6730">
                  <c:v>11.882143516540527</c:v>
                </c:pt>
                <c:pt idx="6731">
                  <c:v>11.883850593566894</c:v>
                </c:pt>
                <c:pt idx="6732">
                  <c:v>11.88552619934082</c:v>
                </c:pt>
                <c:pt idx="6733">
                  <c:v>11.887179870605468</c:v>
                </c:pt>
                <c:pt idx="6734">
                  <c:v>11.888897438049316</c:v>
                </c:pt>
                <c:pt idx="6735">
                  <c:v>11.890594024658203</c:v>
                </c:pt>
                <c:pt idx="6736">
                  <c:v>11.892225761413574</c:v>
                </c:pt>
                <c:pt idx="6737">
                  <c:v>11.893847961425781</c:v>
                </c:pt>
                <c:pt idx="6738">
                  <c:v>11.89552261352539</c:v>
                </c:pt>
                <c:pt idx="6739">
                  <c:v>11.897143859863281</c:v>
                </c:pt>
                <c:pt idx="6740">
                  <c:v>11.898862380981445</c:v>
                </c:pt>
                <c:pt idx="6741">
                  <c:v>11.900558967590332</c:v>
                </c:pt>
                <c:pt idx="6742">
                  <c:v>11.902244110107421</c:v>
                </c:pt>
                <c:pt idx="6743">
                  <c:v>11.903919715881347</c:v>
                </c:pt>
                <c:pt idx="6744">
                  <c:v>11.905583877563476</c:v>
                </c:pt>
                <c:pt idx="6745">
                  <c:v>11.907194633483886</c:v>
                </c:pt>
                <c:pt idx="6746">
                  <c:v>11.908848304748535</c:v>
                </c:pt>
                <c:pt idx="6747">
                  <c:v>11.910544891357421</c:v>
                </c:pt>
                <c:pt idx="6748">
                  <c:v>11.91220905303955</c:v>
                </c:pt>
                <c:pt idx="6749">
                  <c:v>11.913895149230957</c:v>
                </c:pt>
                <c:pt idx="6750">
                  <c:v>11.915559310913086</c:v>
                </c:pt>
                <c:pt idx="6751">
                  <c:v>11.917266387939453</c:v>
                </c:pt>
                <c:pt idx="6752">
                  <c:v>11.9189839553833</c:v>
                </c:pt>
                <c:pt idx="6753">
                  <c:v>11.920649070739746</c:v>
                </c:pt>
                <c:pt idx="6754">
                  <c:v>11.922248382568359</c:v>
                </c:pt>
                <c:pt idx="6755">
                  <c:v>11.92386962890625</c:v>
                </c:pt>
                <c:pt idx="6756">
                  <c:v>11.925534744262695</c:v>
                </c:pt>
                <c:pt idx="6757">
                  <c:v>11.927219886779785</c:v>
                </c:pt>
                <c:pt idx="6758">
                  <c:v>11.928927917480468</c:v>
                </c:pt>
                <c:pt idx="6759">
                  <c:v>11.930602569580078</c:v>
                </c:pt>
                <c:pt idx="6760">
                  <c:v>11.932277221679687</c:v>
                </c:pt>
                <c:pt idx="6761">
                  <c:v>11.933930892944336</c:v>
                </c:pt>
                <c:pt idx="6762">
                  <c:v>11.935584564208984</c:v>
                </c:pt>
                <c:pt idx="6763">
                  <c:v>11.937238235473632</c:v>
                </c:pt>
                <c:pt idx="6764">
                  <c:v>11.938902397155761</c:v>
                </c:pt>
                <c:pt idx="6765">
                  <c:v>11.940545578002929</c:v>
                </c:pt>
                <c:pt idx="6766">
                  <c:v>11.942220230102539</c:v>
                </c:pt>
                <c:pt idx="6767">
                  <c:v>11.943906326293945</c:v>
                </c:pt>
                <c:pt idx="6768">
                  <c:v>11.945570487976074</c:v>
                </c:pt>
                <c:pt idx="6769">
                  <c:v>11.947255630493164</c:v>
                </c:pt>
                <c:pt idx="6770">
                  <c:v>11.94894172668457</c:v>
                </c:pt>
                <c:pt idx="6771">
                  <c:v>11.950584907531738</c:v>
                </c:pt>
                <c:pt idx="6772">
                  <c:v>11.952184219360351</c:v>
                </c:pt>
                <c:pt idx="6773">
                  <c:v>11.953837890625</c:v>
                </c:pt>
                <c:pt idx="6774">
                  <c:v>11.955513496398925</c:v>
                </c:pt>
                <c:pt idx="6775">
                  <c:v>11.957188148498535</c:v>
                </c:pt>
                <c:pt idx="6776">
                  <c:v>11.958895225524902</c:v>
                </c:pt>
                <c:pt idx="6777">
                  <c:v>11.96054889678955</c:v>
                </c:pt>
                <c:pt idx="6778">
                  <c:v>11.962192077636718</c:v>
                </c:pt>
                <c:pt idx="6779">
                  <c:v>11.963909645080566</c:v>
                </c:pt>
                <c:pt idx="6780">
                  <c:v>11.965531845092773</c:v>
                </c:pt>
                <c:pt idx="6781">
                  <c:v>11.967174072265625</c:v>
                </c:pt>
                <c:pt idx="6782">
                  <c:v>11.968817253112793</c:v>
                </c:pt>
                <c:pt idx="6783">
                  <c:v>11.970481414794921</c:v>
                </c:pt>
                <c:pt idx="6784">
                  <c:v>11.97214557647705</c:v>
                </c:pt>
                <c:pt idx="6785">
                  <c:v>11.973853607177734</c:v>
                </c:pt>
                <c:pt idx="6786">
                  <c:v>11.975560684204101</c:v>
                </c:pt>
                <c:pt idx="6787">
                  <c:v>11.977267761230468</c:v>
                </c:pt>
                <c:pt idx="6788">
                  <c:v>11.978899497985839</c:v>
                </c:pt>
                <c:pt idx="6789">
                  <c:v>11.980542678833007</c:v>
                </c:pt>
                <c:pt idx="6790">
                  <c:v>11.982185859680175</c:v>
                </c:pt>
                <c:pt idx="6791">
                  <c:v>11.983828086853027</c:v>
                </c:pt>
                <c:pt idx="6792">
                  <c:v>11.985514183044433</c:v>
                </c:pt>
                <c:pt idx="6793">
                  <c:v>11.98721076965332</c:v>
                </c:pt>
                <c:pt idx="6794">
                  <c:v>11.988874931335449</c:v>
                </c:pt>
                <c:pt idx="6795">
                  <c:v>11.990518112182617</c:v>
                </c:pt>
                <c:pt idx="6796">
                  <c:v>11.992257614135742</c:v>
                </c:pt>
                <c:pt idx="6797">
                  <c:v>11.993943710327148</c:v>
                </c:pt>
                <c:pt idx="6798">
                  <c:v>11.995553512573242</c:v>
                </c:pt>
                <c:pt idx="6799">
                  <c:v>11.99719669342041</c:v>
                </c:pt>
                <c:pt idx="6800">
                  <c:v>11.998829383850097</c:v>
                </c:pt>
                <c:pt idx="6801">
                  <c:v>12.000493545532226</c:v>
                </c:pt>
                <c:pt idx="6802">
                  <c:v>12.002243537902832</c:v>
                </c:pt>
                <c:pt idx="6803">
                  <c:v>12.003940124511718</c:v>
                </c:pt>
                <c:pt idx="6804">
                  <c:v>12.005604286193847</c:v>
                </c:pt>
                <c:pt idx="6805">
                  <c:v>12.007311363220214</c:v>
                </c:pt>
                <c:pt idx="6806">
                  <c:v>12.008944053649902</c:v>
                </c:pt>
                <c:pt idx="6807">
                  <c:v>12.010554809570312</c:v>
                </c:pt>
                <c:pt idx="6808">
                  <c:v>12.012229461669921</c:v>
                </c:pt>
                <c:pt idx="6809">
                  <c:v>12.01388313293457</c:v>
                </c:pt>
                <c:pt idx="6810">
                  <c:v>12.015579719543457</c:v>
                </c:pt>
                <c:pt idx="6811">
                  <c:v>12.017254371643066</c:v>
                </c:pt>
                <c:pt idx="6812">
                  <c:v>12.018897552490234</c:v>
                </c:pt>
                <c:pt idx="6813">
                  <c:v>12.020604629516601</c:v>
                </c:pt>
                <c:pt idx="6814">
                  <c:v>12.022355575561523</c:v>
                </c:pt>
                <c:pt idx="6815">
                  <c:v>12.023954887390136</c:v>
                </c:pt>
                <c:pt idx="6816">
                  <c:v>12.025576133728027</c:v>
                </c:pt>
                <c:pt idx="6817">
                  <c:v>12.027198333740234</c:v>
                </c:pt>
                <c:pt idx="6818">
                  <c:v>12.028831024169921</c:v>
                </c:pt>
                <c:pt idx="6819">
                  <c:v>12.030591506958007</c:v>
                </c:pt>
                <c:pt idx="6820">
                  <c:v>12.032212753295898</c:v>
                </c:pt>
                <c:pt idx="6821">
                  <c:v>12.033941764831543</c:v>
                </c:pt>
                <c:pt idx="6822">
                  <c:v>12.035584945678711</c:v>
                </c:pt>
                <c:pt idx="6823">
                  <c:v>12.03725959777832</c:v>
                </c:pt>
                <c:pt idx="6824">
                  <c:v>12.038880844116211</c:v>
                </c:pt>
                <c:pt idx="6825">
                  <c:v>12.040513534545898</c:v>
                </c:pt>
                <c:pt idx="6826">
                  <c:v>12.042167205810546</c:v>
                </c:pt>
                <c:pt idx="6827">
                  <c:v>12.043831367492675</c:v>
                </c:pt>
                <c:pt idx="6828">
                  <c:v>12.045506019592285</c:v>
                </c:pt>
                <c:pt idx="6829">
                  <c:v>12.047149200439453</c:v>
                </c:pt>
                <c:pt idx="6830">
                  <c:v>12.04885627746582</c:v>
                </c:pt>
                <c:pt idx="6831">
                  <c:v>12.050552864074707</c:v>
                </c:pt>
                <c:pt idx="6832">
                  <c:v>12.052249450683593</c:v>
                </c:pt>
                <c:pt idx="6833">
                  <c:v>12.053882141113281</c:v>
                </c:pt>
                <c:pt idx="6834">
                  <c:v>12.055491943359375</c:v>
                </c:pt>
                <c:pt idx="6835">
                  <c:v>12.057124633789062</c:v>
                </c:pt>
                <c:pt idx="6836">
                  <c:v>12.058821220397949</c:v>
                </c:pt>
                <c:pt idx="6837">
                  <c:v>12.060538787841796</c:v>
                </c:pt>
                <c:pt idx="6838">
                  <c:v>12.062224884033203</c:v>
                </c:pt>
                <c:pt idx="6839">
                  <c:v>12.063889045715332</c:v>
                </c:pt>
                <c:pt idx="6840">
                  <c:v>12.065596122741699</c:v>
                </c:pt>
                <c:pt idx="6841">
                  <c:v>12.067228813171386</c:v>
                </c:pt>
                <c:pt idx="6842">
                  <c:v>12.068882484436035</c:v>
                </c:pt>
                <c:pt idx="6843">
                  <c:v>12.070514221191406</c:v>
                </c:pt>
                <c:pt idx="6844">
                  <c:v>12.072189826965332</c:v>
                </c:pt>
                <c:pt idx="6845">
                  <c:v>12.073853988647461</c:v>
                </c:pt>
                <c:pt idx="6846">
                  <c:v>12.075496215820312</c:v>
                </c:pt>
                <c:pt idx="6847">
                  <c:v>12.077214736938476</c:v>
                </c:pt>
                <c:pt idx="6848">
                  <c:v>12.078911323547363</c:v>
                </c:pt>
                <c:pt idx="6849">
                  <c:v>12.08061840057373</c:v>
                </c:pt>
                <c:pt idx="6850">
                  <c:v>12.082239646911621</c:v>
                </c:pt>
                <c:pt idx="6851">
                  <c:v>12.083882827758789</c:v>
                </c:pt>
                <c:pt idx="6852">
                  <c:v>12.085471649169921</c:v>
                </c:pt>
                <c:pt idx="6853">
                  <c:v>12.087179679870605</c:v>
                </c:pt>
                <c:pt idx="6854">
                  <c:v>12.088897247314453</c:v>
                </c:pt>
                <c:pt idx="6855">
                  <c:v>12.090615768432617</c:v>
                </c:pt>
                <c:pt idx="6856">
                  <c:v>12.092268486022949</c:v>
                </c:pt>
                <c:pt idx="6857">
                  <c:v>12.093954582214355</c:v>
                </c:pt>
                <c:pt idx="6858">
                  <c:v>12.095630187988281</c:v>
                </c:pt>
                <c:pt idx="6859">
                  <c:v>12.097261924743652</c:v>
                </c:pt>
                <c:pt idx="6860">
                  <c:v>12.098893661499023</c:v>
                </c:pt>
                <c:pt idx="6861">
                  <c:v>12.100569267272949</c:v>
                </c:pt>
                <c:pt idx="6862">
                  <c:v>12.102212448120117</c:v>
                </c:pt>
                <c:pt idx="6863">
                  <c:v>12.103908081054687</c:v>
                </c:pt>
                <c:pt idx="6864">
                  <c:v>12.105583686828613</c:v>
                </c:pt>
                <c:pt idx="6865">
                  <c:v>12.10729076385498</c:v>
                </c:pt>
                <c:pt idx="6866">
                  <c:v>12.108987350463867</c:v>
                </c:pt>
                <c:pt idx="6867">
                  <c:v>12.110641021728515</c:v>
                </c:pt>
                <c:pt idx="6868">
                  <c:v>12.112262268066406</c:v>
                </c:pt>
                <c:pt idx="6869">
                  <c:v>12.113873023986816</c:v>
                </c:pt>
                <c:pt idx="6870">
                  <c:v>12.115547676086425</c:v>
                </c:pt>
                <c:pt idx="6871">
                  <c:v>12.117223281860351</c:v>
                </c:pt>
                <c:pt idx="6872">
                  <c:v>12.118897933959961</c:v>
                </c:pt>
                <c:pt idx="6873">
                  <c:v>12.120573539733886</c:v>
                </c:pt>
                <c:pt idx="6874">
                  <c:v>12.122237701416015</c:v>
                </c:pt>
                <c:pt idx="6875">
                  <c:v>12.123891372680664</c:v>
                </c:pt>
                <c:pt idx="6876">
                  <c:v>12.125620384216308</c:v>
                </c:pt>
                <c:pt idx="6877">
                  <c:v>12.127219696044921</c:v>
                </c:pt>
                <c:pt idx="6878">
                  <c:v>12.128830451965332</c:v>
                </c:pt>
                <c:pt idx="6879">
                  <c:v>12.13048412322998</c:v>
                </c:pt>
                <c:pt idx="6880">
                  <c:v>12.132127304077148</c:v>
                </c:pt>
                <c:pt idx="6881">
                  <c:v>12.133855361938476</c:v>
                </c:pt>
                <c:pt idx="6882">
                  <c:v>12.13556339263916</c:v>
                </c:pt>
                <c:pt idx="6883">
                  <c:v>12.137238044738769</c:v>
                </c:pt>
                <c:pt idx="6884">
                  <c:v>12.138913650512695</c:v>
                </c:pt>
                <c:pt idx="6885">
                  <c:v>12.140555877685546</c:v>
                </c:pt>
                <c:pt idx="6886">
                  <c:v>12.142156143188476</c:v>
                </c:pt>
                <c:pt idx="6887">
                  <c:v>12.143830795288086</c:v>
                </c:pt>
                <c:pt idx="6888">
                  <c:v>12.145473976135253</c:v>
                </c:pt>
                <c:pt idx="6889">
                  <c:v>12.147181053161621</c:v>
                </c:pt>
                <c:pt idx="6890">
                  <c:v>12.148856658935546</c:v>
                </c:pt>
                <c:pt idx="6891">
                  <c:v>12.150510330200195</c:v>
                </c:pt>
                <c:pt idx="6892">
                  <c:v>12.152206916809082</c:v>
                </c:pt>
                <c:pt idx="6893">
                  <c:v>12.153924484252929</c:v>
                </c:pt>
                <c:pt idx="6894">
                  <c:v>12.155578155517578</c:v>
                </c:pt>
                <c:pt idx="6895">
                  <c:v>12.157221336364746</c:v>
                </c:pt>
                <c:pt idx="6896">
                  <c:v>12.158820648193359</c:v>
                </c:pt>
                <c:pt idx="6897">
                  <c:v>12.160453338623046</c:v>
                </c:pt>
                <c:pt idx="6898">
                  <c:v>12.162149925231933</c:v>
                </c:pt>
                <c:pt idx="6899">
                  <c:v>12.163899917602539</c:v>
                </c:pt>
                <c:pt idx="6900">
                  <c:v>12.165606994628906</c:v>
                </c:pt>
                <c:pt idx="6901">
                  <c:v>12.167271156311035</c:v>
                </c:pt>
                <c:pt idx="6902">
                  <c:v>12.168892402648925</c:v>
                </c:pt>
                <c:pt idx="6903">
                  <c:v>12.170546073913574</c:v>
                </c:pt>
                <c:pt idx="6904">
                  <c:v>12.172199745178222</c:v>
                </c:pt>
                <c:pt idx="6905">
                  <c:v>12.17384292602539</c:v>
                </c:pt>
                <c:pt idx="6906">
                  <c:v>12.175550003051757</c:v>
                </c:pt>
                <c:pt idx="6907">
                  <c:v>12.177203674316406</c:v>
                </c:pt>
                <c:pt idx="6908">
                  <c:v>12.178900260925293</c:v>
                </c:pt>
                <c:pt idx="6909">
                  <c:v>12.180553932189941</c:v>
                </c:pt>
                <c:pt idx="6910">
                  <c:v>12.182293434143066</c:v>
                </c:pt>
                <c:pt idx="6911">
                  <c:v>12.184000511169433</c:v>
                </c:pt>
                <c:pt idx="6912">
                  <c:v>12.185611267089843</c:v>
                </c:pt>
                <c:pt idx="6913">
                  <c:v>12.187222023010253</c:v>
                </c:pt>
                <c:pt idx="6914">
                  <c:v>12.188853759765625</c:v>
                </c:pt>
                <c:pt idx="6915">
                  <c:v>12.190561790466308</c:v>
                </c:pt>
                <c:pt idx="6916">
                  <c:v>12.192246932983398</c:v>
                </c:pt>
                <c:pt idx="6917">
                  <c:v>12.193954963684082</c:v>
                </c:pt>
                <c:pt idx="6918">
                  <c:v>12.195618171691894</c:v>
                </c:pt>
                <c:pt idx="6919">
                  <c:v>12.197271842956543</c:v>
                </c:pt>
                <c:pt idx="6920">
                  <c:v>12.198925514221191</c:v>
                </c:pt>
                <c:pt idx="6921">
                  <c:v>12.200601119995117</c:v>
                </c:pt>
                <c:pt idx="6922">
                  <c:v>12.202232856750488</c:v>
                </c:pt>
                <c:pt idx="6923">
                  <c:v>12.203886528015136</c:v>
                </c:pt>
                <c:pt idx="6924">
                  <c:v>12.205529708862304</c:v>
                </c:pt>
                <c:pt idx="6925">
                  <c:v>12.207204360961914</c:v>
                </c:pt>
                <c:pt idx="6926">
                  <c:v>12.20889045715332</c:v>
                </c:pt>
                <c:pt idx="6927">
                  <c:v>12.210576553344726</c:v>
                </c:pt>
                <c:pt idx="6928">
                  <c:v>12.212273139953613</c:v>
                </c:pt>
                <c:pt idx="6929">
                  <c:v>12.213925857543945</c:v>
                </c:pt>
                <c:pt idx="6930">
                  <c:v>12.215548057556152</c:v>
                </c:pt>
                <c:pt idx="6931">
                  <c:v>12.217136878967285</c:v>
                </c:pt>
                <c:pt idx="6932">
                  <c:v>12.218833465576171</c:v>
                </c:pt>
                <c:pt idx="6933">
                  <c:v>12.220519561767578</c:v>
                </c:pt>
                <c:pt idx="6934">
                  <c:v>12.222204704284668</c:v>
                </c:pt>
                <c:pt idx="6935">
                  <c:v>12.223890800476074</c:v>
                </c:pt>
                <c:pt idx="6936">
                  <c:v>12.225544471740722</c:v>
                </c:pt>
                <c:pt idx="6937">
                  <c:v>12.227198143005371</c:v>
                </c:pt>
                <c:pt idx="6938">
                  <c:v>12.228894729614257</c:v>
                </c:pt>
                <c:pt idx="6939">
                  <c:v>12.230526466369628</c:v>
                </c:pt>
                <c:pt idx="6940">
                  <c:v>12.232159156799316</c:v>
                </c:pt>
                <c:pt idx="6941">
                  <c:v>12.233801383972168</c:v>
                </c:pt>
                <c:pt idx="6942">
                  <c:v>12.235476989746093</c:v>
                </c:pt>
                <c:pt idx="6943">
                  <c:v>12.237184066772461</c:v>
                </c:pt>
                <c:pt idx="6944">
                  <c:v>12.238891143798828</c:v>
                </c:pt>
                <c:pt idx="6945">
                  <c:v>12.240598220825195</c:v>
                </c:pt>
                <c:pt idx="6946">
                  <c:v>12.242251892089843</c:v>
                </c:pt>
                <c:pt idx="6947">
                  <c:v>12.243852157592773</c:v>
                </c:pt>
                <c:pt idx="6948">
                  <c:v>12.245495338439941</c:v>
                </c:pt>
                <c:pt idx="6949">
                  <c:v>12.247149009704589</c:v>
                </c:pt>
                <c:pt idx="6950">
                  <c:v>12.248856086730957</c:v>
                </c:pt>
                <c:pt idx="6951">
                  <c:v>12.250542182922363</c:v>
                </c:pt>
                <c:pt idx="6952">
                  <c:v>12.252216835021972</c:v>
                </c:pt>
                <c:pt idx="6953">
                  <c:v>12.253880996704101</c:v>
                </c:pt>
                <c:pt idx="6954">
                  <c:v>12.255567092895507</c:v>
                </c:pt>
                <c:pt idx="6955">
                  <c:v>12.257284660339355</c:v>
                </c:pt>
                <c:pt idx="6956">
                  <c:v>12.258895416259765</c:v>
                </c:pt>
                <c:pt idx="6957">
                  <c:v>12.260528106689453</c:v>
                </c:pt>
                <c:pt idx="6958">
                  <c:v>12.262170333862304</c:v>
                </c:pt>
                <c:pt idx="6959">
                  <c:v>12.263813514709472</c:v>
                </c:pt>
                <c:pt idx="6960">
                  <c:v>12.265553016662597</c:v>
                </c:pt>
                <c:pt idx="6961">
                  <c:v>12.267249603271484</c:v>
                </c:pt>
                <c:pt idx="6962">
                  <c:v>12.268946189880371</c:v>
                </c:pt>
                <c:pt idx="6963">
                  <c:v>12.270653266906738</c:v>
                </c:pt>
                <c:pt idx="6964">
                  <c:v>12.272285957336425</c:v>
                </c:pt>
                <c:pt idx="6965">
                  <c:v>12.273907203674316</c:v>
                </c:pt>
                <c:pt idx="6966">
                  <c:v>12.275571365356445</c:v>
                </c:pt>
                <c:pt idx="6967">
                  <c:v>12.277225036621093</c:v>
                </c:pt>
                <c:pt idx="6968">
                  <c:v>12.278943557739257</c:v>
                </c:pt>
                <c:pt idx="6969">
                  <c:v>12.280585784912109</c:v>
                </c:pt>
                <c:pt idx="6970">
                  <c:v>12.282282371520996</c:v>
                </c:pt>
                <c:pt idx="6971">
                  <c:v>12.283925552368164</c:v>
                </c:pt>
                <c:pt idx="6972">
                  <c:v>12.285654563903808</c:v>
                </c:pt>
                <c:pt idx="6973">
                  <c:v>12.28729679107666</c:v>
                </c:pt>
                <c:pt idx="6974">
                  <c:v>12.288939971923828</c:v>
                </c:pt>
                <c:pt idx="6975">
                  <c:v>12.290561218261718</c:v>
                </c:pt>
                <c:pt idx="6976">
                  <c:v>12.292193908691406</c:v>
                </c:pt>
                <c:pt idx="6977">
                  <c:v>12.293879051208496</c:v>
                </c:pt>
                <c:pt idx="6978">
                  <c:v>12.295575637817382</c:v>
                </c:pt>
                <c:pt idx="6979">
                  <c:v>12.29728271484375</c:v>
                </c:pt>
                <c:pt idx="6980">
                  <c:v>12.298925895690918</c:v>
                </c:pt>
                <c:pt idx="6981">
                  <c:v>12.300579566955566</c:v>
                </c:pt>
                <c:pt idx="6982">
                  <c:v>12.302211303710937</c:v>
                </c:pt>
                <c:pt idx="6983">
                  <c:v>12.303864974975586</c:v>
                </c:pt>
                <c:pt idx="6984">
                  <c:v>12.305508155822753</c:v>
                </c:pt>
                <c:pt idx="6985">
                  <c:v>12.30719425201416</c:v>
                </c:pt>
                <c:pt idx="6986">
                  <c:v>12.308858413696289</c:v>
                </c:pt>
                <c:pt idx="6987">
                  <c:v>12.310522575378418</c:v>
                </c:pt>
                <c:pt idx="6988">
                  <c:v>12.312208671569824</c:v>
                </c:pt>
                <c:pt idx="6989">
                  <c:v>12.313893814086914</c:v>
                </c:pt>
                <c:pt idx="6990">
                  <c:v>12.3155904006958</c:v>
                </c:pt>
                <c:pt idx="6991">
                  <c:v>12.317233581542968</c:v>
                </c:pt>
                <c:pt idx="6992">
                  <c:v>12.318844337463378</c:v>
                </c:pt>
                <c:pt idx="6993">
                  <c:v>12.320465583801269</c:v>
                </c:pt>
                <c:pt idx="6994">
                  <c:v>12.322141189575195</c:v>
                </c:pt>
                <c:pt idx="6995">
                  <c:v>12.323837776184082</c:v>
                </c:pt>
                <c:pt idx="6996">
                  <c:v>12.325534362792968</c:v>
                </c:pt>
                <c:pt idx="6997">
                  <c:v>12.327209014892578</c:v>
                </c:pt>
                <c:pt idx="6998">
                  <c:v>12.328916091918945</c:v>
                </c:pt>
                <c:pt idx="6999">
                  <c:v>12.330559272766113</c:v>
                </c:pt>
                <c:pt idx="7000">
                  <c:v>12.332212944030761</c:v>
                </c:pt>
                <c:pt idx="7001">
                  <c:v>12.33386661529541</c:v>
                </c:pt>
                <c:pt idx="7002">
                  <c:v>12.335520286560058</c:v>
                </c:pt>
                <c:pt idx="7003">
                  <c:v>12.337173957824707</c:v>
                </c:pt>
                <c:pt idx="7004">
                  <c:v>12.338838119506836</c:v>
                </c:pt>
                <c:pt idx="7005">
                  <c:v>12.340555686950683</c:v>
                </c:pt>
                <c:pt idx="7006">
                  <c:v>12.342219848632812</c:v>
                </c:pt>
                <c:pt idx="7007">
                  <c:v>12.343948860168457</c:v>
                </c:pt>
                <c:pt idx="7008">
                  <c:v>12.345613021850586</c:v>
                </c:pt>
                <c:pt idx="7009">
                  <c:v>12.347191352844238</c:v>
                </c:pt>
                <c:pt idx="7010">
                  <c:v>12.348824043273925</c:v>
                </c:pt>
                <c:pt idx="7011">
                  <c:v>12.350488204956054</c:v>
                </c:pt>
                <c:pt idx="7012">
                  <c:v>12.352195281982421</c:v>
                </c:pt>
                <c:pt idx="7013">
                  <c:v>12.353924293518066</c:v>
                </c:pt>
                <c:pt idx="7014">
                  <c:v>12.355610389709472</c:v>
                </c:pt>
                <c:pt idx="7015">
                  <c:v>12.357264060974121</c:v>
                </c:pt>
                <c:pt idx="7016">
                  <c:v>12.358949203491211</c:v>
                </c:pt>
                <c:pt idx="7017">
                  <c:v>12.360624809265136</c:v>
                </c:pt>
                <c:pt idx="7018">
                  <c:v>12.362256546020507</c:v>
                </c:pt>
                <c:pt idx="7019">
                  <c:v>12.363942642211914</c:v>
                </c:pt>
                <c:pt idx="7020">
                  <c:v>12.365541954040527</c:v>
                </c:pt>
                <c:pt idx="7021">
                  <c:v>12.367238540649414</c:v>
                </c:pt>
                <c:pt idx="7022">
                  <c:v>12.368903656005859</c:v>
                </c:pt>
                <c:pt idx="7023">
                  <c:v>12.370588798522949</c:v>
                </c:pt>
                <c:pt idx="7024">
                  <c:v>12.372317810058593</c:v>
                </c:pt>
                <c:pt idx="7025">
                  <c:v>12.373993415832519</c:v>
                </c:pt>
                <c:pt idx="7026">
                  <c:v>12.37562515258789</c:v>
                </c:pt>
                <c:pt idx="7027">
                  <c:v>12.377203483581543</c:v>
                </c:pt>
                <c:pt idx="7028">
                  <c:v>12.378878135681152</c:v>
                </c:pt>
                <c:pt idx="7029">
                  <c:v>12.380553741455078</c:v>
                </c:pt>
                <c:pt idx="7030">
                  <c:v>12.382228393554687</c:v>
                </c:pt>
                <c:pt idx="7031">
                  <c:v>12.383893508911132</c:v>
                </c:pt>
                <c:pt idx="7032">
                  <c:v>12.385578651428222</c:v>
                </c:pt>
                <c:pt idx="7033">
                  <c:v>12.387242813110351</c:v>
                </c:pt>
                <c:pt idx="7034">
                  <c:v>12.388918418884277</c:v>
                </c:pt>
                <c:pt idx="7035">
                  <c:v>12.390582580566406</c:v>
                </c:pt>
                <c:pt idx="7036">
                  <c:v>12.392203826904296</c:v>
                </c:pt>
                <c:pt idx="7037">
                  <c:v>12.393814582824707</c:v>
                </c:pt>
                <c:pt idx="7038">
                  <c:v>12.395490188598632</c:v>
                </c:pt>
                <c:pt idx="7039">
                  <c:v>12.397154350280761</c:v>
                </c:pt>
                <c:pt idx="7040">
                  <c:v>12.398882408142089</c:v>
                </c:pt>
                <c:pt idx="7041">
                  <c:v>12.400547523498535</c:v>
                </c:pt>
                <c:pt idx="7042">
                  <c:v>12.402232666015625</c:v>
                </c:pt>
                <c:pt idx="7043">
                  <c:v>12.40389778137207</c:v>
                </c:pt>
                <c:pt idx="7044">
                  <c:v>12.405507583618164</c:v>
                </c:pt>
                <c:pt idx="7045">
                  <c:v>12.407172698974609</c:v>
                </c:pt>
                <c:pt idx="7046">
                  <c:v>12.408847351074218</c:v>
                </c:pt>
                <c:pt idx="7047">
                  <c:v>12.410522956848144</c:v>
                </c:pt>
                <c:pt idx="7048">
                  <c:v>12.412175674438476</c:v>
                </c:pt>
                <c:pt idx="7049">
                  <c:v>12.413861770629882</c:v>
                </c:pt>
                <c:pt idx="7050">
                  <c:v>12.415537376403808</c:v>
                </c:pt>
                <c:pt idx="7051">
                  <c:v>12.417265434265136</c:v>
                </c:pt>
                <c:pt idx="7052">
                  <c:v>12.418951530456543</c:v>
                </c:pt>
                <c:pt idx="7053">
                  <c:v>12.420551795959472</c:v>
                </c:pt>
                <c:pt idx="7054">
                  <c:v>12.422183532714843</c:v>
                </c:pt>
                <c:pt idx="7055">
                  <c:v>12.423794288635253</c:v>
                </c:pt>
                <c:pt idx="7056">
                  <c:v>12.42549087524414</c:v>
                </c:pt>
                <c:pt idx="7057">
                  <c:v>12.427208442687988</c:v>
                </c:pt>
                <c:pt idx="7058">
                  <c:v>12.428916473388671</c:v>
                </c:pt>
                <c:pt idx="7059">
                  <c:v>12.430613059997558</c:v>
                </c:pt>
                <c:pt idx="7060">
                  <c:v>12.432234306335449</c:v>
                </c:pt>
                <c:pt idx="7061">
                  <c:v>12.433887977600097</c:v>
                </c:pt>
                <c:pt idx="7062">
                  <c:v>12.435552139282226</c:v>
                </c:pt>
                <c:pt idx="7063">
                  <c:v>12.437173385620117</c:v>
                </c:pt>
                <c:pt idx="7064">
                  <c:v>12.438880462646484</c:v>
                </c:pt>
                <c:pt idx="7065">
                  <c:v>12.440534133911132</c:v>
                </c:pt>
                <c:pt idx="7066">
                  <c:v>12.442220230102539</c:v>
                </c:pt>
                <c:pt idx="7067">
                  <c:v>12.443927307128906</c:v>
                </c:pt>
                <c:pt idx="7068">
                  <c:v>12.445602912902832</c:v>
                </c:pt>
                <c:pt idx="7069">
                  <c:v>12.44733097076416</c:v>
                </c:pt>
                <c:pt idx="7070">
                  <c:v>12.448974151611328</c:v>
                </c:pt>
                <c:pt idx="7071">
                  <c:v>12.450562973022461</c:v>
                </c:pt>
                <c:pt idx="7072">
                  <c:v>12.452216644287109</c:v>
                </c:pt>
                <c:pt idx="7073">
                  <c:v>12.453870315551757</c:v>
                </c:pt>
                <c:pt idx="7074">
                  <c:v>12.455588836669921</c:v>
                </c:pt>
                <c:pt idx="7075">
                  <c:v>12.457285423278808</c:v>
                </c:pt>
                <c:pt idx="7076">
                  <c:v>12.458949584960937</c:v>
                </c:pt>
                <c:pt idx="7077">
                  <c:v>12.460624237060546</c:v>
                </c:pt>
                <c:pt idx="7078">
                  <c:v>12.462277908325195</c:v>
                </c:pt>
                <c:pt idx="7079">
                  <c:v>12.463931579589843</c:v>
                </c:pt>
                <c:pt idx="7080">
                  <c:v>12.465595741271972</c:v>
                </c:pt>
                <c:pt idx="7081">
                  <c:v>12.467216987609863</c:v>
                </c:pt>
                <c:pt idx="7082">
                  <c:v>12.468892593383789</c:v>
                </c:pt>
                <c:pt idx="7083">
                  <c:v>12.470535774230957</c:v>
                </c:pt>
                <c:pt idx="7084">
                  <c:v>12.472242851257324</c:v>
                </c:pt>
                <c:pt idx="7085">
                  <c:v>12.473939437866211</c:v>
                </c:pt>
                <c:pt idx="7086">
                  <c:v>12.4756245803833</c:v>
                </c:pt>
                <c:pt idx="7087">
                  <c:v>12.477278251647949</c:v>
                </c:pt>
                <c:pt idx="7088">
                  <c:v>12.478889007568359</c:v>
                </c:pt>
                <c:pt idx="7089">
                  <c:v>12.480499763488769</c:v>
                </c:pt>
                <c:pt idx="7090">
                  <c:v>12.482163925170898</c:v>
                </c:pt>
                <c:pt idx="7091">
                  <c:v>12.483839530944824</c:v>
                </c:pt>
                <c:pt idx="7092">
                  <c:v>12.485546607971191</c:v>
                </c:pt>
                <c:pt idx="7093">
                  <c:v>12.4872212600708</c:v>
                </c:pt>
                <c:pt idx="7094">
                  <c:v>12.488874931335449</c:v>
                </c:pt>
                <c:pt idx="7095">
                  <c:v>12.490540046691894</c:v>
                </c:pt>
                <c:pt idx="7096">
                  <c:v>12.492235679626464</c:v>
                </c:pt>
                <c:pt idx="7097">
                  <c:v>12.493878860473632</c:v>
                </c:pt>
                <c:pt idx="7098">
                  <c:v>12.4955220413208</c:v>
                </c:pt>
                <c:pt idx="7099">
                  <c:v>12.497164268493652</c:v>
                </c:pt>
                <c:pt idx="7100">
                  <c:v>12.49880744934082</c:v>
                </c:pt>
                <c:pt idx="7101">
                  <c:v>12.500483055114746</c:v>
                </c:pt>
                <c:pt idx="7102">
                  <c:v>12.502200622558593</c:v>
                </c:pt>
                <c:pt idx="7103">
                  <c:v>12.503907699584961</c:v>
                </c:pt>
                <c:pt idx="7104">
                  <c:v>12.505593795776367</c:v>
                </c:pt>
                <c:pt idx="7105">
                  <c:v>12.507236976623535</c:v>
                </c:pt>
                <c:pt idx="7106">
                  <c:v>12.508847732543945</c:v>
                </c:pt>
                <c:pt idx="7107">
                  <c:v>12.510511894226074</c:v>
                </c:pt>
                <c:pt idx="7108">
                  <c:v>12.512186546325683</c:v>
                </c:pt>
                <c:pt idx="7109">
                  <c:v>12.51388313293457</c:v>
                </c:pt>
                <c:pt idx="7110">
                  <c:v>12.515547294616699</c:v>
                </c:pt>
                <c:pt idx="7111">
                  <c:v>12.517222900390625</c:v>
                </c:pt>
                <c:pt idx="7112">
                  <c:v>12.518887062072753</c:v>
                </c:pt>
                <c:pt idx="7113">
                  <c:v>12.520594139099121</c:v>
                </c:pt>
                <c:pt idx="7114">
                  <c:v>12.522247810363769</c:v>
                </c:pt>
                <c:pt idx="7115">
                  <c:v>12.523880500793457</c:v>
                </c:pt>
                <c:pt idx="7116">
                  <c:v>12.525501747131347</c:v>
                </c:pt>
                <c:pt idx="7117">
                  <c:v>12.527186889648437</c:v>
                </c:pt>
                <c:pt idx="7118">
                  <c:v>12.528862495422363</c:v>
                </c:pt>
                <c:pt idx="7119">
                  <c:v>12.53056957244873</c:v>
                </c:pt>
                <c:pt idx="7120">
                  <c:v>12.53225471496582</c:v>
                </c:pt>
                <c:pt idx="7121">
                  <c:v>12.533983726501464</c:v>
                </c:pt>
                <c:pt idx="7122">
                  <c:v>12.535637397766113</c:v>
                </c:pt>
                <c:pt idx="7123">
                  <c:v>12.537248153686523</c:v>
                </c:pt>
                <c:pt idx="7124">
                  <c:v>12.538891334533691</c:v>
                </c:pt>
                <c:pt idx="7125">
                  <c:v>12.5405659866333</c:v>
                </c:pt>
                <c:pt idx="7126">
                  <c:v>12.542230148315429</c:v>
                </c:pt>
                <c:pt idx="7127">
                  <c:v>12.543905754089355</c:v>
                </c:pt>
                <c:pt idx="7128">
                  <c:v>12.545590896606445</c:v>
                </c:pt>
                <c:pt idx="7129">
                  <c:v>12.547266502380371</c:v>
                </c:pt>
                <c:pt idx="7130">
                  <c:v>12.548963088989257</c:v>
                </c:pt>
                <c:pt idx="7131">
                  <c:v>12.550659675598144</c:v>
                </c:pt>
                <c:pt idx="7132">
                  <c:v>12.552301902770996</c:v>
                </c:pt>
                <c:pt idx="7133">
                  <c:v>12.553902168273925</c:v>
                </c:pt>
                <c:pt idx="7134">
                  <c:v>12.555533905029296</c:v>
                </c:pt>
                <c:pt idx="7135">
                  <c:v>12.557220001220703</c:v>
                </c:pt>
                <c:pt idx="7136">
                  <c:v>12.558884162902832</c:v>
                </c:pt>
                <c:pt idx="7137">
                  <c:v>12.560570259094238</c:v>
                </c:pt>
                <c:pt idx="7138">
                  <c:v>12.562266845703125</c:v>
                </c:pt>
                <c:pt idx="7139">
                  <c:v>12.563920516967773</c:v>
                </c:pt>
                <c:pt idx="7140">
                  <c:v>12.565563697814941</c:v>
                </c:pt>
                <c:pt idx="7141">
                  <c:v>12.567195434570312</c:v>
                </c:pt>
                <c:pt idx="7142">
                  <c:v>12.56883861541748</c:v>
                </c:pt>
                <c:pt idx="7143">
                  <c:v>12.570492286682128</c:v>
                </c:pt>
                <c:pt idx="7144">
                  <c:v>12.572156448364257</c:v>
                </c:pt>
                <c:pt idx="7145">
                  <c:v>12.573841590881347</c:v>
                </c:pt>
                <c:pt idx="7146">
                  <c:v>12.575517196655273</c:v>
                </c:pt>
                <c:pt idx="7147">
                  <c:v>12.57721378326416</c:v>
                </c:pt>
                <c:pt idx="7148">
                  <c:v>12.578910369873046</c:v>
                </c:pt>
                <c:pt idx="7149">
                  <c:v>12.580595512390136</c:v>
                </c:pt>
                <c:pt idx="7150">
                  <c:v>12.582185287475586</c:v>
                </c:pt>
                <c:pt idx="7151">
                  <c:v>12.583796043395996</c:v>
                </c:pt>
                <c:pt idx="7152">
                  <c:v>12.585470695495605</c:v>
                </c:pt>
                <c:pt idx="7153">
                  <c:v>12.587167282104492</c:v>
                </c:pt>
                <c:pt idx="7154">
                  <c:v>12.588853378295898</c:v>
                </c:pt>
                <c:pt idx="7155">
                  <c:v>12.590539474487304</c:v>
                </c:pt>
                <c:pt idx="7156">
                  <c:v>12.592214126586914</c:v>
                </c:pt>
                <c:pt idx="7157">
                  <c:v>12.593867797851562</c:v>
                </c:pt>
                <c:pt idx="7158">
                  <c:v>12.595564384460449</c:v>
                </c:pt>
                <c:pt idx="7159">
                  <c:v>12.59719612121582</c:v>
                </c:pt>
                <c:pt idx="7160">
                  <c:v>12.598871726989746</c:v>
                </c:pt>
                <c:pt idx="7161">
                  <c:v>12.600513954162597</c:v>
                </c:pt>
                <c:pt idx="7162">
                  <c:v>12.602167625427246</c:v>
                </c:pt>
                <c:pt idx="7163">
                  <c:v>12.603853721618652</c:v>
                </c:pt>
                <c:pt idx="7164">
                  <c:v>12.605572242736816</c:v>
                </c:pt>
                <c:pt idx="7165">
                  <c:v>12.607267875671386</c:v>
                </c:pt>
                <c:pt idx="7166">
                  <c:v>12.608932991027832</c:v>
                </c:pt>
                <c:pt idx="7167">
                  <c:v>12.610575218200683</c:v>
                </c:pt>
                <c:pt idx="7168">
                  <c:v>12.612164993286132</c:v>
                </c:pt>
                <c:pt idx="7169">
                  <c:v>12.613807220458984</c:v>
                </c:pt>
                <c:pt idx="7170">
                  <c:v>12.615525741577148</c:v>
                </c:pt>
                <c:pt idx="7171">
                  <c:v>12.617254753112793</c:v>
                </c:pt>
                <c:pt idx="7172">
                  <c:v>12.618929405212402</c:v>
                </c:pt>
                <c:pt idx="7173">
                  <c:v>12.620561141967773</c:v>
                </c:pt>
                <c:pt idx="7174">
                  <c:v>12.62225772857666</c:v>
                </c:pt>
                <c:pt idx="7175">
                  <c:v>12.623954315185546</c:v>
                </c:pt>
                <c:pt idx="7176">
                  <c:v>12.625607986450195</c:v>
                </c:pt>
                <c:pt idx="7177">
                  <c:v>12.627251167297363</c:v>
                </c:pt>
                <c:pt idx="7178">
                  <c:v>12.628894348144531</c:v>
                </c:pt>
                <c:pt idx="7179">
                  <c:v>12.630548019409179</c:v>
                </c:pt>
                <c:pt idx="7180">
                  <c:v>12.632212181091308</c:v>
                </c:pt>
                <c:pt idx="7181">
                  <c:v>12.633929748535156</c:v>
                </c:pt>
                <c:pt idx="7182">
                  <c:v>12.635636825561523</c:v>
                </c:pt>
                <c:pt idx="7183">
                  <c:v>12.63733341217041</c:v>
                </c:pt>
                <c:pt idx="7184">
                  <c:v>12.638966102600097</c:v>
                </c:pt>
                <c:pt idx="7185">
                  <c:v>12.640576858520507</c:v>
                </c:pt>
                <c:pt idx="7186">
                  <c:v>12.642208595275878</c:v>
                </c:pt>
                <c:pt idx="7187">
                  <c:v>12.643862266540527</c:v>
                </c:pt>
                <c:pt idx="7188">
                  <c:v>12.645569343566894</c:v>
                </c:pt>
                <c:pt idx="7189">
                  <c:v>12.64724494934082</c:v>
                </c:pt>
                <c:pt idx="7190">
                  <c:v>12.648909111022949</c:v>
                </c:pt>
                <c:pt idx="7191">
                  <c:v>12.650552291870117</c:v>
                </c:pt>
                <c:pt idx="7192">
                  <c:v>12.652237434387207</c:v>
                </c:pt>
                <c:pt idx="7193">
                  <c:v>12.653913040161132</c:v>
                </c:pt>
                <c:pt idx="7194">
                  <c:v>12.655534286499023</c:v>
                </c:pt>
                <c:pt idx="7195">
                  <c:v>12.657166023254394</c:v>
                </c:pt>
                <c:pt idx="7196">
                  <c:v>12.658830184936523</c:v>
                </c:pt>
                <c:pt idx="7197">
                  <c:v>12.660483856201171</c:v>
                </c:pt>
                <c:pt idx="7198">
                  <c:v>12.662245292663574</c:v>
                </c:pt>
                <c:pt idx="7199">
                  <c:v>12.663877029418945</c:v>
                </c:pt>
                <c:pt idx="7200">
                  <c:v>12.665585060119628</c:v>
                </c:pt>
                <c:pt idx="7201">
                  <c:v>12.66722728729248</c:v>
                </c:pt>
                <c:pt idx="7202">
                  <c:v>12.66883804321289</c:v>
                </c:pt>
                <c:pt idx="7203">
                  <c:v>12.670481224060058</c:v>
                </c:pt>
                <c:pt idx="7204">
                  <c:v>12.672145385742187</c:v>
                </c:pt>
                <c:pt idx="7205">
                  <c:v>12.673831481933593</c:v>
                </c:pt>
                <c:pt idx="7206">
                  <c:v>12.675506134033203</c:v>
                </c:pt>
                <c:pt idx="7207">
                  <c:v>12.677181739807128</c:v>
                </c:pt>
                <c:pt idx="7208">
                  <c:v>12.678866882324218</c:v>
                </c:pt>
                <c:pt idx="7209">
                  <c:v>12.680563468933105</c:v>
                </c:pt>
                <c:pt idx="7210">
                  <c:v>12.682249565124511</c:v>
                </c:pt>
                <c:pt idx="7211">
                  <c:v>12.68391372680664</c:v>
                </c:pt>
                <c:pt idx="7212">
                  <c:v>12.68551399230957</c:v>
                </c:pt>
                <c:pt idx="7213">
                  <c:v>12.687167663574218</c:v>
                </c:pt>
                <c:pt idx="7214">
                  <c:v>12.68880989074707</c:v>
                </c:pt>
                <c:pt idx="7215">
                  <c:v>12.690528411865234</c:v>
                </c:pt>
                <c:pt idx="7216">
                  <c:v>12.692224998474121</c:v>
                </c:pt>
                <c:pt idx="7217">
                  <c:v>12.693910140991211</c:v>
                </c:pt>
                <c:pt idx="7218">
                  <c:v>12.695596237182617</c:v>
                </c:pt>
                <c:pt idx="7219">
                  <c:v>12.697206993103027</c:v>
                </c:pt>
                <c:pt idx="7220">
                  <c:v>12.698860664367675</c:v>
                </c:pt>
                <c:pt idx="7221">
                  <c:v>12.700514335632324</c:v>
                </c:pt>
                <c:pt idx="7222">
                  <c:v>12.702178497314453</c:v>
                </c:pt>
                <c:pt idx="7223">
                  <c:v>12.703853149414062</c:v>
                </c:pt>
                <c:pt idx="7224">
                  <c:v>12.705539245605468</c:v>
                </c:pt>
                <c:pt idx="7225">
                  <c:v>12.707225341796875</c:v>
                </c:pt>
                <c:pt idx="7226">
                  <c:v>12.708942909240722</c:v>
                </c:pt>
                <c:pt idx="7227">
                  <c:v>12.710639495849609</c:v>
                </c:pt>
                <c:pt idx="7228">
                  <c:v>12.712325592041015</c:v>
                </c:pt>
                <c:pt idx="7229">
                  <c:v>12.713914413452148</c:v>
                </c:pt>
                <c:pt idx="7230">
                  <c:v>12.715568084716796</c:v>
                </c:pt>
                <c:pt idx="7231">
                  <c:v>12.717200775146484</c:v>
                </c:pt>
                <c:pt idx="7232">
                  <c:v>12.718885917663574</c:v>
                </c:pt>
                <c:pt idx="7233">
                  <c:v>12.720593948364257</c:v>
                </c:pt>
                <c:pt idx="7234">
                  <c:v>12.722301025390625</c:v>
                </c:pt>
                <c:pt idx="7235">
                  <c:v>12.723944206237793</c:v>
                </c:pt>
                <c:pt idx="7236">
                  <c:v>12.725596923828125</c:v>
                </c:pt>
                <c:pt idx="7237">
                  <c:v>12.72726203918457</c:v>
                </c:pt>
                <c:pt idx="7238">
                  <c:v>12.728926200866699</c:v>
                </c:pt>
                <c:pt idx="7239">
                  <c:v>12.73055793762207</c:v>
                </c:pt>
                <c:pt idx="7240">
                  <c:v>12.732233543395996</c:v>
                </c:pt>
                <c:pt idx="7241">
                  <c:v>12.733865280151367</c:v>
                </c:pt>
                <c:pt idx="7242">
                  <c:v>12.735551376342773</c:v>
                </c:pt>
                <c:pt idx="7243">
                  <c:v>12.73724796295166</c:v>
                </c:pt>
                <c:pt idx="7244">
                  <c:v>12.73893310546875</c:v>
                </c:pt>
                <c:pt idx="7245">
                  <c:v>12.740598220825195</c:v>
                </c:pt>
                <c:pt idx="7246">
                  <c:v>12.742219467163086</c:v>
                </c:pt>
                <c:pt idx="7247">
                  <c:v>12.743830223083496</c:v>
                </c:pt>
                <c:pt idx="7248">
                  <c:v>12.745472450256347</c:v>
                </c:pt>
                <c:pt idx="7249">
                  <c:v>12.747169036865234</c:v>
                </c:pt>
                <c:pt idx="7250">
                  <c:v>12.74885513305664</c:v>
                </c:pt>
                <c:pt idx="7251">
                  <c:v>12.750562210083007</c:v>
                </c:pt>
                <c:pt idx="7252">
                  <c:v>12.752194900512695</c:v>
                </c:pt>
                <c:pt idx="7253">
                  <c:v>12.753869552612304</c:v>
                </c:pt>
                <c:pt idx="7254">
                  <c:v>12.755576629638671</c:v>
                </c:pt>
                <c:pt idx="7255">
                  <c:v>12.757209320068359</c:v>
                </c:pt>
                <c:pt idx="7256">
                  <c:v>12.758862991333007</c:v>
                </c:pt>
                <c:pt idx="7257">
                  <c:v>12.760473747253418</c:v>
                </c:pt>
                <c:pt idx="7258">
                  <c:v>12.762158889770507</c:v>
                </c:pt>
                <c:pt idx="7259">
                  <c:v>12.763791580200195</c:v>
                </c:pt>
                <c:pt idx="7260">
                  <c:v>12.76553108215332</c:v>
                </c:pt>
                <c:pt idx="7261">
                  <c:v>12.76721622467041</c:v>
                </c:pt>
                <c:pt idx="7262">
                  <c:v>12.768912811279296</c:v>
                </c:pt>
                <c:pt idx="7263">
                  <c:v>12.770566482543945</c:v>
                </c:pt>
                <c:pt idx="7264">
                  <c:v>12.772209663391113</c:v>
                </c:pt>
                <c:pt idx="7265">
                  <c:v>12.773852844238281</c:v>
                </c:pt>
                <c:pt idx="7266">
                  <c:v>12.775495071411132</c:v>
                </c:pt>
                <c:pt idx="7267">
                  <c:v>12.7772021484375</c:v>
                </c:pt>
                <c:pt idx="7268">
                  <c:v>12.778888244628906</c:v>
                </c:pt>
                <c:pt idx="7269">
                  <c:v>12.780541915893554</c:v>
                </c:pt>
                <c:pt idx="7270">
                  <c:v>12.782195587158203</c:v>
                </c:pt>
                <c:pt idx="7271">
                  <c:v>12.783892173767089</c:v>
                </c:pt>
                <c:pt idx="7272">
                  <c:v>12.785610694885253</c:v>
                </c:pt>
                <c:pt idx="7273">
                  <c:v>12.787199516296386</c:v>
                </c:pt>
                <c:pt idx="7274">
                  <c:v>12.788832206726074</c:v>
                </c:pt>
                <c:pt idx="7275">
                  <c:v>12.790496368408203</c:v>
                </c:pt>
                <c:pt idx="7276">
                  <c:v>12.792171020507812</c:v>
                </c:pt>
                <c:pt idx="7277">
                  <c:v>12.793910522460937</c:v>
                </c:pt>
                <c:pt idx="7278">
                  <c:v>12.795617599487304</c:v>
                </c:pt>
                <c:pt idx="7279">
                  <c:v>12.797303695678711</c:v>
                </c:pt>
                <c:pt idx="7280">
                  <c:v>12.798967857360839</c:v>
                </c:pt>
                <c:pt idx="7281">
                  <c:v>12.80058910369873</c:v>
                </c:pt>
                <c:pt idx="7282">
                  <c:v>12.802254219055175</c:v>
                </c:pt>
                <c:pt idx="7283">
                  <c:v>12.803875465393066</c:v>
                </c:pt>
                <c:pt idx="7284">
                  <c:v>12.805550117492675</c:v>
                </c:pt>
                <c:pt idx="7285">
                  <c:v>12.807257194519043</c:v>
                </c:pt>
                <c:pt idx="7286">
                  <c:v>12.808932800292968</c:v>
                </c:pt>
                <c:pt idx="7287">
                  <c:v>12.810564537048339</c:v>
                </c:pt>
                <c:pt idx="7288">
                  <c:v>12.812293548583984</c:v>
                </c:pt>
                <c:pt idx="7289">
                  <c:v>12.813990135192871</c:v>
                </c:pt>
                <c:pt idx="7290">
                  <c:v>12.815643806457519</c:v>
                </c:pt>
                <c:pt idx="7291">
                  <c:v>12.817244071960449</c:v>
                </c:pt>
                <c:pt idx="7292">
                  <c:v>12.818865318298339</c:v>
                </c:pt>
                <c:pt idx="7293">
                  <c:v>12.820518989562988</c:v>
                </c:pt>
                <c:pt idx="7294">
                  <c:v>12.822236557006836</c:v>
                </c:pt>
                <c:pt idx="7295">
                  <c:v>12.823922653198242</c:v>
                </c:pt>
                <c:pt idx="7296">
                  <c:v>12.825597305297851</c:v>
                </c:pt>
                <c:pt idx="7297">
                  <c:v>12.8272509765625</c:v>
                </c:pt>
                <c:pt idx="7298">
                  <c:v>12.828894157409668</c:v>
                </c:pt>
                <c:pt idx="7299">
                  <c:v>12.830547828674316</c:v>
                </c:pt>
                <c:pt idx="7300">
                  <c:v>12.832179565429687</c:v>
                </c:pt>
                <c:pt idx="7301">
                  <c:v>12.833833236694336</c:v>
                </c:pt>
                <c:pt idx="7302">
                  <c:v>12.835529823303222</c:v>
                </c:pt>
                <c:pt idx="7303">
                  <c:v>12.837183494567871</c:v>
                </c:pt>
                <c:pt idx="7304">
                  <c:v>12.838815231323242</c:v>
                </c:pt>
                <c:pt idx="7305">
                  <c:v>12.840533752441406</c:v>
                </c:pt>
                <c:pt idx="7306">
                  <c:v>12.842240829467773</c:v>
                </c:pt>
                <c:pt idx="7307">
                  <c:v>12.843916435241699</c:v>
                </c:pt>
                <c:pt idx="7308">
                  <c:v>12.84554817199707</c:v>
                </c:pt>
                <c:pt idx="7309">
                  <c:v>12.84715892791748</c:v>
                </c:pt>
                <c:pt idx="7310">
                  <c:v>12.848780174255371</c:v>
                </c:pt>
                <c:pt idx="7311">
                  <c:v>12.850487251281738</c:v>
                </c:pt>
                <c:pt idx="7312">
                  <c:v>12.852194328308105</c:v>
                </c:pt>
                <c:pt idx="7313">
                  <c:v>12.853880424499511</c:v>
                </c:pt>
                <c:pt idx="7314">
                  <c:v>12.855566520690918</c:v>
                </c:pt>
                <c:pt idx="7315">
                  <c:v>12.857241172790527</c:v>
                </c:pt>
                <c:pt idx="7316">
                  <c:v>12.858884353637695</c:v>
                </c:pt>
                <c:pt idx="7317">
                  <c:v>12.860559005737304</c:v>
                </c:pt>
                <c:pt idx="7318">
                  <c:v>12.862191696166992</c:v>
                </c:pt>
                <c:pt idx="7319">
                  <c:v>12.86384536743164</c:v>
                </c:pt>
                <c:pt idx="7320">
                  <c:v>12.865499038696289</c:v>
                </c:pt>
                <c:pt idx="7321">
                  <c:v>12.867173690795898</c:v>
                </c:pt>
                <c:pt idx="7322">
                  <c:v>12.868902702331543</c:v>
                </c:pt>
                <c:pt idx="7323">
                  <c:v>12.870588798522949</c:v>
                </c:pt>
                <c:pt idx="7324">
                  <c:v>12.872285385131836</c:v>
                </c:pt>
                <c:pt idx="7325">
                  <c:v>12.873906631469726</c:v>
                </c:pt>
                <c:pt idx="7326">
                  <c:v>12.875538368225097</c:v>
                </c:pt>
                <c:pt idx="7327">
                  <c:v>12.877138633728027</c:v>
                </c:pt>
                <c:pt idx="7328">
                  <c:v>12.878824729919433</c:v>
                </c:pt>
                <c:pt idx="7329">
                  <c:v>12.880574722290039</c:v>
                </c:pt>
                <c:pt idx="7330">
                  <c:v>12.882292289733886</c:v>
                </c:pt>
                <c:pt idx="7331">
                  <c:v>12.883957405090332</c:v>
                </c:pt>
                <c:pt idx="7332">
                  <c:v>12.885632057189941</c:v>
                </c:pt>
                <c:pt idx="7333">
                  <c:v>12.88730670928955</c:v>
                </c:pt>
                <c:pt idx="7334">
                  <c:v>12.888939399719238</c:v>
                </c:pt>
                <c:pt idx="7335">
                  <c:v>12.890582580566406</c:v>
                </c:pt>
                <c:pt idx="7336">
                  <c:v>12.892214317321777</c:v>
                </c:pt>
                <c:pt idx="7337">
                  <c:v>12.893888969421386</c:v>
                </c:pt>
                <c:pt idx="7338">
                  <c:v>12.895554084777832</c:v>
                </c:pt>
                <c:pt idx="7339">
                  <c:v>12.897250671386718</c:v>
                </c:pt>
                <c:pt idx="7340">
                  <c:v>12.898935813903808</c:v>
                </c:pt>
                <c:pt idx="7341">
                  <c:v>12.900642890930175</c:v>
                </c:pt>
                <c:pt idx="7342">
                  <c:v>12.902286071777343</c:v>
                </c:pt>
                <c:pt idx="7343">
                  <c:v>12.903918762207031</c:v>
                </c:pt>
                <c:pt idx="7344">
                  <c:v>12.905528564453125</c:v>
                </c:pt>
                <c:pt idx="7345">
                  <c:v>12.907214660644531</c:v>
                </c:pt>
                <c:pt idx="7346">
                  <c:v>12.908890266418457</c:v>
                </c:pt>
                <c:pt idx="7347">
                  <c:v>12.910607833862304</c:v>
                </c:pt>
                <c:pt idx="7348">
                  <c:v>12.912229080200195</c:v>
                </c:pt>
                <c:pt idx="7349">
                  <c:v>12.913904685974121</c:v>
                </c:pt>
                <c:pt idx="7350">
                  <c:v>12.91557933807373</c:v>
                </c:pt>
                <c:pt idx="7351">
                  <c:v>12.917265434265136</c:v>
                </c:pt>
                <c:pt idx="7352">
                  <c:v>12.918876190185546</c:v>
                </c:pt>
                <c:pt idx="7353">
                  <c:v>12.920507926940918</c:v>
                </c:pt>
                <c:pt idx="7354">
                  <c:v>12.922161598205566</c:v>
                </c:pt>
                <c:pt idx="7355">
                  <c:v>12.923793334960937</c:v>
                </c:pt>
                <c:pt idx="7356">
                  <c:v>12.925532836914062</c:v>
                </c:pt>
                <c:pt idx="7357">
                  <c:v>12.927240867614746</c:v>
                </c:pt>
                <c:pt idx="7358">
                  <c:v>12.928894538879394</c:v>
                </c:pt>
                <c:pt idx="7359">
                  <c:v>12.930569190979003</c:v>
                </c:pt>
                <c:pt idx="7360">
                  <c:v>12.932233352661132</c:v>
                </c:pt>
                <c:pt idx="7361">
                  <c:v>12.933844108581543</c:v>
                </c:pt>
                <c:pt idx="7362">
                  <c:v>12.935497779846191</c:v>
                </c:pt>
                <c:pt idx="7363">
                  <c:v>12.93716194152832</c:v>
                </c:pt>
                <c:pt idx="7364">
                  <c:v>12.938848037719726</c:v>
                </c:pt>
                <c:pt idx="7365">
                  <c:v>12.940522689819336</c:v>
                </c:pt>
                <c:pt idx="7366">
                  <c:v>12.942187805175781</c:v>
                </c:pt>
                <c:pt idx="7367">
                  <c:v>12.943872947692871</c:v>
                </c:pt>
                <c:pt idx="7368">
                  <c:v>12.945580024719238</c:v>
                </c:pt>
                <c:pt idx="7369">
                  <c:v>12.947244186401367</c:v>
                </c:pt>
                <c:pt idx="7370">
                  <c:v>12.948887367248535</c:v>
                </c:pt>
                <c:pt idx="7371">
                  <c:v>12.950498123168945</c:v>
                </c:pt>
                <c:pt idx="7372">
                  <c:v>12.952129859924316</c:v>
                </c:pt>
                <c:pt idx="7373">
                  <c:v>12.95384838104248</c:v>
                </c:pt>
                <c:pt idx="7374">
                  <c:v>12.955555458068847</c:v>
                </c:pt>
                <c:pt idx="7375">
                  <c:v>12.957273025512695</c:v>
                </c:pt>
                <c:pt idx="7376">
                  <c:v>12.958926696777343</c:v>
                </c:pt>
                <c:pt idx="7377">
                  <c:v>12.960580368041992</c:v>
                </c:pt>
                <c:pt idx="7378">
                  <c:v>12.96222354888916</c:v>
                </c:pt>
                <c:pt idx="7379">
                  <c:v>12.963877220153808</c:v>
                </c:pt>
                <c:pt idx="7380">
                  <c:v>12.965530891418457</c:v>
                </c:pt>
                <c:pt idx="7381">
                  <c:v>12.967195053100586</c:v>
                </c:pt>
                <c:pt idx="7382">
                  <c:v>12.968902130126953</c:v>
                </c:pt>
                <c:pt idx="7383">
                  <c:v>12.970555801391601</c:v>
                </c:pt>
                <c:pt idx="7384">
                  <c:v>12.972274322509765</c:v>
                </c:pt>
                <c:pt idx="7385">
                  <c:v>12.973970909118652</c:v>
                </c:pt>
                <c:pt idx="7386">
                  <c:v>12.975677986145019</c:v>
                </c:pt>
                <c:pt idx="7387">
                  <c:v>12.977288742065429</c:v>
                </c:pt>
                <c:pt idx="7388">
                  <c:v>12.978888053894043</c:v>
                </c:pt>
                <c:pt idx="7389">
                  <c:v>12.98051025390625</c:v>
                </c:pt>
                <c:pt idx="7390">
                  <c:v>12.982217330932617</c:v>
                </c:pt>
                <c:pt idx="7391">
                  <c:v>12.983934898376464</c:v>
                </c:pt>
                <c:pt idx="7392">
                  <c:v>12.985631484985351</c:v>
                </c:pt>
                <c:pt idx="7393">
                  <c:v>12.98729564666748</c:v>
                </c:pt>
                <c:pt idx="7394">
                  <c:v>12.988971252441406</c:v>
                </c:pt>
                <c:pt idx="7395">
                  <c:v>12.990624923706054</c:v>
                </c:pt>
                <c:pt idx="7396">
                  <c:v>12.992278594970703</c:v>
                </c:pt>
                <c:pt idx="7397">
                  <c:v>12.993920822143554</c:v>
                </c:pt>
                <c:pt idx="7398">
                  <c:v>12.995564002990722</c:v>
                </c:pt>
                <c:pt idx="7399">
                  <c:v>12.99720718383789</c:v>
                </c:pt>
                <c:pt idx="7400">
                  <c:v>12.9988818359375</c:v>
                </c:pt>
                <c:pt idx="7401">
                  <c:v>13.000567932128906</c:v>
                </c:pt>
                <c:pt idx="7402">
                  <c:v>13.002242584228515</c:v>
                </c:pt>
                <c:pt idx="7403">
                  <c:v>13.003939170837402</c:v>
                </c:pt>
                <c:pt idx="7404">
                  <c:v>13.00558235168457</c:v>
                </c:pt>
                <c:pt idx="7405">
                  <c:v>13.00719310760498</c:v>
                </c:pt>
                <c:pt idx="7406">
                  <c:v>13.008814353942871</c:v>
                </c:pt>
                <c:pt idx="7407">
                  <c:v>13.010478515625</c:v>
                </c:pt>
                <c:pt idx="7408">
                  <c:v>13.012185592651367</c:v>
                </c:pt>
                <c:pt idx="7409">
                  <c:v>13.013904113769531</c:v>
                </c:pt>
                <c:pt idx="7410">
                  <c:v>13.015546340942382</c:v>
                </c:pt>
                <c:pt idx="7411">
                  <c:v>13.017221946716308</c:v>
                </c:pt>
                <c:pt idx="7412">
                  <c:v>13.018865127563476</c:v>
                </c:pt>
                <c:pt idx="7413">
                  <c:v>13.020539779663086</c:v>
                </c:pt>
                <c:pt idx="7414">
                  <c:v>13.022203941345214</c:v>
                </c:pt>
                <c:pt idx="7415">
                  <c:v>13.023825187683105</c:v>
                </c:pt>
                <c:pt idx="7416">
                  <c:v>13.02549030303955</c:v>
                </c:pt>
                <c:pt idx="7417">
                  <c:v>13.027154464721679</c:v>
                </c:pt>
                <c:pt idx="7418">
                  <c:v>13.028839607238769</c:v>
                </c:pt>
                <c:pt idx="7419">
                  <c:v>13.030558128356933</c:v>
                </c:pt>
                <c:pt idx="7420">
                  <c:v>13.032275695800781</c:v>
                </c:pt>
                <c:pt idx="7421">
                  <c:v>13.033918876647949</c:v>
                </c:pt>
                <c:pt idx="7422">
                  <c:v>13.035529632568359</c:v>
                </c:pt>
                <c:pt idx="7423">
                  <c:v>13.037172813415527</c:v>
                </c:pt>
                <c:pt idx="7424">
                  <c:v>13.038836975097656</c:v>
                </c:pt>
                <c:pt idx="7425">
                  <c:v>13.040533561706543</c:v>
                </c:pt>
                <c:pt idx="7426">
                  <c:v>13.042208213806152</c:v>
                </c:pt>
                <c:pt idx="7427">
                  <c:v>13.043904800415039</c:v>
                </c:pt>
                <c:pt idx="7428">
                  <c:v>13.045537490844726</c:v>
                </c:pt>
                <c:pt idx="7429">
                  <c:v>13.047234077453613</c:v>
                </c:pt>
                <c:pt idx="7430">
                  <c:v>13.04894115447998</c:v>
                </c:pt>
                <c:pt idx="7431">
                  <c:v>13.050562400817871</c:v>
                </c:pt>
                <c:pt idx="7432">
                  <c:v>13.052205581665039</c:v>
                </c:pt>
                <c:pt idx="7433">
                  <c:v>13.05384780883789</c:v>
                </c:pt>
                <c:pt idx="7434">
                  <c:v>13.055511970520019</c:v>
                </c:pt>
                <c:pt idx="7435">
                  <c:v>13.057230491638183</c:v>
                </c:pt>
                <c:pt idx="7436">
                  <c:v>13.058916587829589</c:v>
                </c:pt>
                <c:pt idx="7437">
                  <c:v>13.060601730346679</c:v>
                </c:pt>
                <c:pt idx="7438">
                  <c:v>13.062287826538086</c:v>
                </c:pt>
                <c:pt idx="7439">
                  <c:v>13.063973922729492</c:v>
                </c:pt>
                <c:pt idx="7440">
                  <c:v>13.065552253723144</c:v>
                </c:pt>
                <c:pt idx="7441">
                  <c:v>13.067226905822753</c:v>
                </c:pt>
                <c:pt idx="7442">
                  <c:v>13.068902511596679</c:v>
                </c:pt>
                <c:pt idx="7443">
                  <c:v>13.070599098205566</c:v>
                </c:pt>
                <c:pt idx="7444">
                  <c:v>13.072252769470214</c:v>
                </c:pt>
                <c:pt idx="7445">
                  <c:v>13.073949356079101</c:v>
                </c:pt>
                <c:pt idx="7446">
                  <c:v>13.07560302734375</c:v>
                </c:pt>
                <c:pt idx="7447">
                  <c:v>13.077320594787597</c:v>
                </c:pt>
                <c:pt idx="7448">
                  <c:v>13.078974266052246</c:v>
                </c:pt>
                <c:pt idx="7449">
                  <c:v>13.080585021972656</c:v>
                </c:pt>
                <c:pt idx="7450">
                  <c:v>13.082216758728027</c:v>
                </c:pt>
                <c:pt idx="7451">
                  <c:v>13.083859939575195</c:v>
                </c:pt>
                <c:pt idx="7452">
                  <c:v>13.085534591674804</c:v>
                </c:pt>
                <c:pt idx="7453">
                  <c:v>13.087231178283691</c:v>
                </c:pt>
                <c:pt idx="7454">
                  <c:v>13.088939208984375</c:v>
                </c:pt>
                <c:pt idx="7455">
                  <c:v>13.090591926574707</c:v>
                </c:pt>
                <c:pt idx="7456">
                  <c:v>13.092267532348632</c:v>
                </c:pt>
                <c:pt idx="7457">
                  <c:v>13.093899269104003</c:v>
                </c:pt>
                <c:pt idx="7458">
                  <c:v>13.095531959533691</c:v>
                </c:pt>
                <c:pt idx="7459">
                  <c:v>13.097185630798339</c:v>
                </c:pt>
                <c:pt idx="7460">
                  <c:v>13.098860282897949</c:v>
                </c:pt>
                <c:pt idx="7461">
                  <c:v>13.100513954162597</c:v>
                </c:pt>
                <c:pt idx="7462">
                  <c:v>13.102200050354003</c:v>
                </c:pt>
                <c:pt idx="7463">
                  <c:v>13.103864212036132</c:v>
                </c:pt>
                <c:pt idx="7464">
                  <c:v>13.10558177947998</c:v>
                </c:pt>
                <c:pt idx="7465">
                  <c:v>13.107246894836425</c:v>
                </c:pt>
                <c:pt idx="7466">
                  <c:v>13.108868141174316</c:v>
                </c:pt>
                <c:pt idx="7467">
                  <c:v>13.110521812438964</c:v>
                </c:pt>
                <c:pt idx="7468">
                  <c:v>13.112121124267578</c:v>
                </c:pt>
                <c:pt idx="7469">
                  <c:v>13.113807220458984</c:v>
                </c:pt>
                <c:pt idx="7470">
                  <c:v>13.11549331665039</c:v>
                </c:pt>
                <c:pt idx="7471">
                  <c:v>13.117188949584961</c:v>
                </c:pt>
                <c:pt idx="7472">
                  <c:v>13.118875045776367</c:v>
                </c:pt>
                <c:pt idx="7473">
                  <c:v>13.120561141967773</c:v>
                </c:pt>
                <c:pt idx="7474">
                  <c:v>13.122225303649902</c:v>
                </c:pt>
                <c:pt idx="7475">
                  <c:v>13.123857040405273</c:v>
                </c:pt>
                <c:pt idx="7476">
                  <c:v>13.125522155761718</c:v>
                </c:pt>
                <c:pt idx="7477">
                  <c:v>13.127207298278808</c:v>
                </c:pt>
                <c:pt idx="7478">
                  <c:v>13.128850479125976</c:v>
                </c:pt>
                <c:pt idx="7479">
                  <c:v>13.130514640808105</c:v>
                </c:pt>
                <c:pt idx="7480">
                  <c:v>13.132211227416992</c:v>
                </c:pt>
                <c:pt idx="7481">
                  <c:v>13.133886833190918</c:v>
                </c:pt>
                <c:pt idx="7482">
                  <c:v>13.135604400634765</c:v>
                </c:pt>
                <c:pt idx="7483">
                  <c:v>13.137268562316894</c:v>
                </c:pt>
                <c:pt idx="7484">
                  <c:v>13.138879318237304</c:v>
                </c:pt>
                <c:pt idx="7485">
                  <c:v>13.140490074157714</c:v>
                </c:pt>
                <c:pt idx="7486">
                  <c:v>13.142176170349121</c:v>
                </c:pt>
                <c:pt idx="7487">
                  <c:v>13.143872756958007</c:v>
                </c:pt>
                <c:pt idx="7488">
                  <c:v>13.145569343566894</c:v>
                </c:pt>
                <c:pt idx="7489">
                  <c:v>13.147265930175781</c:v>
                </c:pt>
                <c:pt idx="7490">
                  <c:v>13.14894058227539</c:v>
                </c:pt>
                <c:pt idx="7491">
                  <c:v>13.150604743957519</c:v>
                </c:pt>
                <c:pt idx="7492">
                  <c:v>13.152301330566406</c:v>
                </c:pt>
                <c:pt idx="7493">
                  <c:v>13.153944511413574</c:v>
                </c:pt>
                <c:pt idx="7494">
                  <c:v>13.155565757751464</c:v>
                </c:pt>
                <c:pt idx="7495">
                  <c:v>13.157208938598632</c:v>
                </c:pt>
                <c:pt idx="7496">
                  <c:v>13.158894081115722</c:v>
                </c:pt>
                <c:pt idx="7497">
                  <c:v>13.160559196472168</c:v>
                </c:pt>
                <c:pt idx="7498">
                  <c:v>13.162266273498535</c:v>
                </c:pt>
                <c:pt idx="7499">
                  <c:v>13.163983840942382</c:v>
                </c:pt>
                <c:pt idx="7500">
                  <c:v>13.165669937133789</c:v>
                </c:pt>
                <c:pt idx="7501">
                  <c:v>13.167291183471679</c:v>
                </c:pt>
                <c:pt idx="7502">
                  <c:v>13.168869514465332</c:v>
                </c:pt>
                <c:pt idx="7503">
                  <c:v>13.17052318572998</c:v>
                </c:pt>
                <c:pt idx="7504">
                  <c:v>13.172219772338867</c:v>
                </c:pt>
                <c:pt idx="7505">
                  <c:v>13.173916358947753</c:v>
                </c:pt>
                <c:pt idx="7506">
                  <c:v>13.175570030212402</c:v>
                </c:pt>
                <c:pt idx="7507">
                  <c:v>13.177245635986328</c:v>
                </c:pt>
                <c:pt idx="7508">
                  <c:v>13.178909797668457</c:v>
                </c:pt>
                <c:pt idx="7509">
                  <c:v>13.180616874694824</c:v>
                </c:pt>
                <c:pt idx="7510">
                  <c:v>13.182238121032714</c:v>
                </c:pt>
                <c:pt idx="7511">
                  <c:v>13.183859367370605</c:v>
                </c:pt>
                <c:pt idx="7512">
                  <c:v>13.185492057800293</c:v>
                </c:pt>
                <c:pt idx="7513">
                  <c:v>13.187166709899902</c:v>
                </c:pt>
                <c:pt idx="7514">
                  <c:v>13.18882038116455</c:v>
                </c:pt>
                <c:pt idx="7515">
                  <c:v>13.190537948608398</c:v>
                </c:pt>
                <c:pt idx="7516">
                  <c:v>13.192224044799804</c:v>
                </c:pt>
                <c:pt idx="7517">
                  <c:v>13.193910140991211</c:v>
                </c:pt>
                <c:pt idx="7518">
                  <c:v>13.195541877746582</c:v>
                </c:pt>
                <c:pt idx="7519">
                  <c:v>13.197174568176269</c:v>
                </c:pt>
                <c:pt idx="7520">
                  <c:v>13.198859710693359</c:v>
                </c:pt>
                <c:pt idx="7521">
                  <c:v>13.200492401123046</c:v>
                </c:pt>
                <c:pt idx="7522">
                  <c:v>13.202156562805175</c:v>
                </c:pt>
                <c:pt idx="7523">
                  <c:v>13.203831214904785</c:v>
                </c:pt>
                <c:pt idx="7524">
                  <c:v>13.205527801513671</c:v>
                </c:pt>
                <c:pt idx="7525">
                  <c:v>13.207213897705078</c:v>
                </c:pt>
                <c:pt idx="7526">
                  <c:v>13.208910484313964</c:v>
                </c:pt>
                <c:pt idx="7527">
                  <c:v>13.210596580505371</c:v>
                </c:pt>
                <c:pt idx="7528">
                  <c:v>13.212238807678222</c:v>
                </c:pt>
                <c:pt idx="7529">
                  <c:v>13.213849563598632</c:v>
                </c:pt>
                <c:pt idx="7530">
                  <c:v>13.2154927444458</c:v>
                </c:pt>
                <c:pt idx="7531">
                  <c:v>13.217156906127929</c:v>
                </c:pt>
                <c:pt idx="7532">
                  <c:v>13.218863983154296</c:v>
                </c:pt>
                <c:pt idx="7533">
                  <c:v>13.220560569763183</c:v>
                </c:pt>
                <c:pt idx="7534">
                  <c:v>13.222279090881347</c:v>
                </c:pt>
                <c:pt idx="7535">
                  <c:v>13.223932762145996</c:v>
                </c:pt>
                <c:pt idx="7536">
                  <c:v>13.225543518066406</c:v>
                </c:pt>
                <c:pt idx="7537">
                  <c:v>13.227207679748535</c:v>
                </c:pt>
                <c:pt idx="7538">
                  <c:v>13.228849906921386</c:v>
                </c:pt>
                <c:pt idx="7539">
                  <c:v>13.230546493530273</c:v>
                </c:pt>
                <c:pt idx="7540">
                  <c:v>13.232200164794921</c:v>
                </c:pt>
                <c:pt idx="7541">
                  <c:v>13.233896751403808</c:v>
                </c:pt>
                <c:pt idx="7542">
                  <c:v>13.235572357177734</c:v>
                </c:pt>
                <c:pt idx="7543">
                  <c:v>13.237268943786621</c:v>
                </c:pt>
                <c:pt idx="7544">
                  <c:v>13.238986511230468</c:v>
                </c:pt>
                <c:pt idx="7545">
                  <c:v>13.240619201660156</c:v>
                </c:pt>
                <c:pt idx="7546">
                  <c:v>13.242229957580566</c:v>
                </c:pt>
                <c:pt idx="7547">
                  <c:v>13.243872184753418</c:v>
                </c:pt>
                <c:pt idx="7548">
                  <c:v>13.245536346435546</c:v>
                </c:pt>
                <c:pt idx="7549">
                  <c:v>13.247222442626953</c:v>
                </c:pt>
                <c:pt idx="7550">
                  <c:v>13.248940963745117</c:v>
                </c:pt>
                <c:pt idx="7551">
                  <c:v>13.250626106262207</c:v>
                </c:pt>
                <c:pt idx="7552">
                  <c:v>13.252290267944336</c:v>
                </c:pt>
                <c:pt idx="7553">
                  <c:v>13.253943939208984</c:v>
                </c:pt>
                <c:pt idx="7554">
                  <c:v>13.255609054565429</c:v>
                </c:pt>
                <c:pt idx="7555">
                  <c:v>13.257261772155761</c:v>
                </c:pt>
                <c:pt idx="7556">
                  <c:v>13.258904953002929</c:v>
                </c:pt>
                <c:pt idx="7557">
                  <c:v>13.260548133850097</c:v>
                </c:pt>
                <c:pt idx="7558">
                  <c:v>13.262201805114746</c:v>
                </c:pt>
                <c:pt idx="7559">
                  <c:v>13.263876457214355</c:v>
                </c:pt>
                <c:pt idx="7560">
                  <c:v>13.265573043823242</c:v>
                </c:pt>
                <c:pt idx="7561">
                  <c:v>13.267280120849609</c:v>
                </c:pt>
                <c:pt idx="7562">
                  <c:v>13.268933792114257</c:v>
                </c:pt>
                <c:pt idx="7563">
                  <c:v>13.270555038452148</c:v>
                </c:pt>
                <c:pt idx="7564">
                  <c:v>13.272144813537597</c:v>
                </c:pt>
                <c:pt idx="7565">
                  <c:v>13.273819465637207</c:v>
                </c:pt>
                <c:pt idx="7566">
                  <c:v>13.275505561828613</c:v>
                </c:pt>
                <c:pt idx="7567">
                  <c:v>13.27721263885498</c:v>
                </c:pt>
                <c:pt idx="7568">
                  <c:v>13.278876800537109</c:v>
                </c:pt>
                <c:pt idx="7569">
                  <c:v>13.280531425476074</c:v>
                </c:pt>
                <c:pt idx="7570">
                  <c:v>13.282206077575683</c:v>
                </c:pt>
                <c:pt idx="7571">
                  <c:v>13.283892173767089</c:v>
                </c:pt>
                <c:pt idx="7572">
                  <c:v>13.285545845031738</c:v>
                </c:pt>
                <c:pt idx="7573">
                  <c:v>13.287188072204589</c:v>
                </c:pt>
                <c:pt idx="7574">
                  <c:v>13.288820762634277</c:v>
                </c:pt>
                <c:pt idx="7575">
                  <c:v>13.290495414733886</c:v>
                </c:pt>
                <c:pt idx="7576">
                  <c:v>13.292149085998535</c:v>
                </c:pt>
                <c:pt idx="7577">
                  <c:v>13.293878097534179</c:v>
                </c:pt>
                <c:pt idx="7578">
                  <c:v>13.295574684143066</c:v>
                </c:pt>
                <c:pt idx="7579">
                  <c:v>13.297271270751953</c:v>
                </c:pt>
                <c:pt idx="7580">
                  <c:v>13.298903007507324</c:v>
                </c:pt>
                <c:pt idx="7581">
                  <c:v>13.300513763427734</c:v>
                </c:pt>
                <c:pt idx="7582">
                  <c:v>13.302145500183105</c:v>
                </c:pt>
                <c:pt idx="7583">
                  <c:v>13.303831596374511</c:v>
                </c:pt>
                <c:pt idx="7584">
                  <c:v>13.305517692565918</c:v>
                </c:pt>
                <c:pt idx="7585">
                  <c:v>13.307171363830566</c:v>
                </c:pt>
                <c:pt idx="7586">
                  <c:v>13.308888931274414</c:v>
                </c:pt>
                <c:pt idx="7587">
                  <c:v>13.310564537048339</c:v>
                </c:pt>
                <c:pt idx="7588">
                  <c:v>13.312282104492187</c:v>
                </c:pt>
                <c:pt idx="7589">
                  <c:v>13.313903350830078</c:v>
                </c:pt>
                <c:pt idx="7590">
                  <c:v>13.315546531677246</c:v>
                </c:pt>
                <c:pt idx="7591">
                  <c:v>13.317189712524414</c:v>
                </c:pt>
                <c:pt idx="7592">
                  <c:v>13.318853874206543</c:v>
                </c:pt>
                <c:pt idx="7593">
                  <c:v>13.320528526306152</c:v>
                </c:pt>
                <c:pt idx="7594">
                  <c:v>13.322247047424316</c:v>
                </c:pt>
                <c:pt idx="7595">
                  <c:v>13.323964614868164</c:v>
                </c:pt>
                <c:pt idx="7596">
                  <c:v>13.32565071105957</c:v>
                </c:pt>
                <c:pt idx="7597">
                  <c:v>13.327293891906738</c:v>
                </c:pt>
                <c:pt idx="7598">
                  <c:v>13.328903694152832</c:v>
                </c:pt>
                <c:pt idx="7599">
                  <c:v>13.330525894165039</c:v>
                </c:pt>
                <c:pt idx="7600">
                  <c:v>13.332222480773925</c:v>
                </c:pt>
                <c:pt idx="7601">
                  <c:v>13.333897132873535</c:v>
                </c:pt>
                <c:pt idx="7602">
                  <c:v>13.335583229064941</c:v>
                </c:pt>
                <c:pt idx="7603">
                  <c:v>13.33724739074707</c:v>
                </c:pt>
                <c:pt idx="7604">
                  <c:v>13.338901062011718</c:v>
                </c:pt>
                <c:pt idx="7605">
                  <c:v>13.340640563964843</c:v>
                </c:pt>
                <c:pt idx="7606">
                  <c:v>13.34232666015625</c:v>
                </c:pt>
                <c:pt idx="7607">
                  <c:v>13.343958396911621</c:v>
                </c:pt>
                <c:pt idx="7608">
                  <c:v>13.345569152832031</c:v>
                </c:pt>
                <c:pt idx="7609">
                  <c:v>13.347212333679199</c:v>
                </c:pt>
                <c:pt idx="7610">
                  <c:v>13.348876495361328</c:v>
                </c:pt>
                <c:pt idx="7611">
                  <c:v>13.350561637878418</c:v>
                </c:pt>
                <c:pt idx="7612">
                  <c:v>13.352290649414062</c:v>
                </c:pt>
                <c:pt idx="7613">
                  <c:v>13.35393383026123</c:v>
                </c:pt>
                <c:pt idx="7614">
                  <c:v>13.355555076599121</c:v>
                </c:pt>
                <c:pt idx="7615">
                  <c:v>13.35722972869873</c:v>
                </c:pt>
                <c:pt idx="7616">
                  <c:v>13.358851928710937</c:v>
                </c:pt>
                <c:pt idx="7617">
                  <c:v>13.360516090393066</c:v>
                </c:pt>
                <c:pt idx="7618">
                  <c:v>13.362180252075195</c:v>
                </c:pt>
                <c:pt idx="7619">
                  <c:v>13.363844413757324</c:v>
                </c:pt>
                <c:pt idx="7620">
                  <c:v>13.365509529113769</c:v>
                </c:pt>
                <c:pt idx="7621">
                  <c:v>13.367173690795898</c:v>
                </c:pt>
                <c:pt idx="7622">
                  <c:v>13.368891258239746</c:v>
                </c:pt>
                <c:pt idx="7623">
                  <c:v>13.370577354431152</c:v>
                </c:pt>
                <c:pt idx="7624">
                  <c:v>13.372241516113281</c:v>
                </c:pt>
                <c:pt idx="7625">
                  <c:v>13.373874206542968</c:v>
                </c:pt>
                <c:pt idx="7626">
                  <c:v>13.375505943298339</c:v>
                </c:pt>
                <c:pt idx="7627">
                  <c:v>13.37712718963623</c:v>
                </c:pt>
                <c:pt idx="7628">
                  <c:v>13.378845710754394</c:v>
                </c:pt>
                <c:pt idx="7629">
                  <c:v>13.380520362854003</c:v>
                </c:pt>
                <c:pt idx="7630">
                  <c:v>13.382195014953613</c:v>
                </c:pt>
                <c:pt idx="7631">
                  <c:v>13.383881111145019</c:v>
                </c:pt>
                <c:pt idx="7632">
                  <c:v>13.385524291992187</c:v>
                </c:pt>
                <c:pt idx="7633">
                  <c:v>13.387210388183593</c:v>
                </c:pt>
                <c:pt idx="7634">
                  <c:v>13.388863105773925</c:v>
                </c:pt>
                <c:pt idx="7635">
                  <c:v>13.390516777038574</c:v>
                </c:pt>
                <c:pt idx="7636">
                  <c:v>13.392170448303222</c:v>
                </c:pt>
                <c:pt idx="7637">
                  <c:v>13.393834609985351</c:v>
                </c:pt>
                <c:pt idx="7638">
                  <c:v>13.395520706176757</c:v>
                </c:pt>
                <c:pt idx="7639">
                  <c:v>13.397217292785644</c:v>
                </c:pt>
                <c:pt idx="7640">
                  <c:v>13.398913879394531</c:v>
                </c:pt>
                <c:pt idx="7641">
                  <c:v>13.400632400512695</c:v>
                </c:pt>
                <c:pt idx="7642">
                  <c:v>13.402221221923828</c:v>
                </c:pt>
                <c:pt idx="7643">
                  <c:v>13.403842468261718</c:v>
                </c:pt>
                <c:pt idx="7644">
                  <c:v>13.405485649108886</c:v>
                </c:pt>
                <c:pt idx="7645">
                  <c:v>13.407160301208496</c:v>
                </c:pt>
                <c:pt idx="7646">
                  <c:v>13.40888931274414</c:v>
                </c:pt>
                <c:pt idx="7647">
                  <c:v>13.410575408935546</c:v>
                </c:pt>
                <c:pt idx="7648">
                  <c:v>13.412229080200195</c:v>
                </c:pt>
                <c:pt idx="7649">
                  <c:v>13.413914222717285</c:v>
                </c:pt>
                <c:pt idx="7650">
                  <c:v>13.415610809326171</c:v>
                </c:pt>
                <c:pt idx="7651">
                  <c:v>13.4172749710083</c:v>
                </c:pt>
                <c:pt idx="7652">
                  <c:v>13.418897171020507</c:v>
                </c:pt>
                <c:pt idx="7653">
                  <c:v>13.420550842285156</c:v>
                </c:pt>
                <c:pt idx="7654">
                  <c:v>13.422215003967285</c:v>
                </c:pt>
                <c:pt idx="7655">
                  <c:v>13.423857231140136</c:v>
                </c:pt>
                <c:pt idx="7656">
                  <c:v>13.425618667602539</c:v>
                </c:pt>
                <c:pt idx="7657">
                  <c:v>13.427304763793945</c:v>
                </c:pt>
                <c:pt idx="7658">
                  <c:v>13.428968925476074</c:v>
                </c:pt>
                <c:pt idx="7659">
                  <c:v>13.430633087158203</c:v>
                </c:pt>
                <c:pt idx="7660">
                  <c:v>13.432254333496093</c:v>
                </c:pt>
                <c:pt idx="7661">
                  <c:v>13.433875579833984</c:v>
                </c:pt>
                <c:pt idx="7662">
                  <c:v>13.435539741516113</c:v>
                </c:pt>
                <c:pt idx="7663">
                  <c:v>13.437236328125</c:v>
                </c:pt>
                <c:pt idx="7664">
                  <c:v>13.438901443481445</c:v>
                </c:pt>
                <c:pt idx="7665">
                  <c:v>13.440576095581054</c:v>
                </c:pt>
                <c:pt idx="7666">
                  <c:v>13.442229766845703</c:v>
                </c:pt>
                <c:pt idx="7667">
                  <c:v>13.443926353454589</c:v>
                </c:pt>
                <c:pt idx="7668">
                  <c:v>13.445612449645996</c:v>
                </c:pt>
                <c:pt idx="7669">
                  <c:v>13.447201271057128</c:v>
                </c:pt>
                <c:pt idx="7670">
                  <c:v>13.4488330078125</c:v>
                </c:pt>
                <c:pt idx="7671">
                  <c:v>13.450486679077148</c:v>
                </c:pt>
                <c:pt idx="7672">
                  <c:v>13.452162284851074</c:v>
                </c:pt>
                <c:pt idx="7673">
                  <c:v>13.453857917785644</c:v>
                </c:pt>
                <c:pt idx="7674">
                  <c:v>13.45554401397705</c:v>
                </c:pt>
                <c:pt idx="7675">
                  <c:v>13.457240600585937</c:v>
                </c:pt>
                <c:pt idx="7676">
                  <c:v>13.458904762268066</c:v>
                </c:pt>
                <c:pt idx="7677">
                  <c:v>13.460526008605957</c:v>
                </c:pt>
                <c:pt idx="7678">
                  <c:v>13.462158699035644</c:v>
                </c:pt>
                <c:pt idx="7679">
                  <c:v>13.463833351135253</c:v>
                </c:pt>
                <c:pt idx="7680">
                  <c:v>13.465508956909179</c:v>
                </c:pt>
                <c:pt idx="7681">
                  <c:v>13.467162628173828</c:v>
                </c:pt>
                <c:pt idx="7682">
                  <c:v>13.468837280273437</c:v>
                </c:pt>
                <c:pt idx="7683">
                  <c:v>13.470523376464843</c:v>
                </c:pt>
                <c:pt idx="7684">
                  <c:v>13.47221996307373</c:v>
                </c:pt>
                <c:pt idx="7685">
                  <c:v>13.473948974609375</c:v>
                </c:pt>
                <c:pt idx="7686">
                  <c:v>13.475548286437988</c:v>
                </c:pt>
                <c:pt idx="7687">
                  <c:v>13.477169532775878</c:v>
                </c:pt>
                <c:pt idx="7688">
                  <c:v>13.478823204040527</c:v>
                </c:pt>
                <c:pt idx="7689">
                  <c:v>13.480466384887695</c:v>
                </c:pt>
                <c:pt idx="7690">
                  <c:v>13.48220588684082</c:v>
                </c:pt>
                <c:pt idx="7691">
                  <c:v>13.483912963867187</c:v>
                </c:pt>
                <c:pt idx="7692">
                  <c:v>13.485556144714355</c:v>
                </c:pt>
                <c:pt idx="7693">
                  <c:v>13.487263221740722</c:v>
                </c:pt>
                <c:pt idx="7694">
                  <c:v>13.488873977661132</c:v>
                </c:pt>
                <c:pt idx="7695">
                  <c:v>13.490527648925781</c:v>
                </c:pt>
                <c:pt idx="7696">
                  <c:v>13.49219181060791</c:v>
                </c:pt>
                <c:pt idx="7697">
                  <c:v>13.493855972290039</c:v>
                </c:pt>
                <c:pt idx="7698">
                  <c:v>13.495520133972168</c:v>
                </c:pt>
                <c:pt idx="7699">
                  <c:v>13.497228164672851</c:v>
                </c:pt>
                <c:pt idx="7700">
                  <c:v>13.49889232635498</c:v>
                </c:pt>
                <c:pt idx="7701">
                  <c:v>13.500599403381347</c:v>
                </c:pt>
                <c:pt idx="7702">
                  <c:v>13.502295989990234</c:v>
                </c:pt>
                <c:pt idx="7703">
                  <c:v>13.503970642089843</c:v>
                </c:pt>
                <c:pt idx="7704">
                  <c:v>13.505581398010253</c:v>
                </c:pt>
                <c:pt idx="7705">
                  <c:v>13.507246513366699</c:v>
                </c:pt>
                <c:pt idx="7706">
                  <c:v>13.508867759704589</c:v>
                </c:pt>
                <c:pt idx="7707">
                  <c:v>13.510564346313476</c:v>
                </c:pt>
                <c:pt idx="7708">
                  <c:v>13.512260932922363</c:v>
                </c:pt>
                <c:pt idx="7709">
                  <c:v>13.51395751953125</c:v>
                </c:pt>
                <c:pt idx="7710">
                  <c:v>13.515621681213378</c:v>
                </c:pt>
                <c:pt idx="7711">
                  <c:v>13.517285842895507</c:v>
                </c:pt>
                <c:pt idx="7712">
                  <c:v>13.518939514160156</c:v>
                </c:pt>
                <c:pt idx="7713">
                  <c:v>13.520603675842285</c:v>
                </c:pt>
                <c:pt idx="7714">
                  <c:v>13.522246856689453</c:v>
                </c:pt>
                <c:pt idx="7715">
                  <c:v>13.523889083862304</c:v>
                </c:pt>
                <c:pt idx="7716">
                  <c:v>13.525542755126953</c:v>
                </c:pt>
                <c:pt idx="7717">
                  <c:v>13.527218360900878</c:v>
                </c:pt>
                <c:pt idx="7718">
                  <c:v>13.528925437927246</c:v>
                </c:pt>
                <c:pt idx="7719">
                  <c:v>13.530611534118652</c:v>
                </c:pt>
                <c:pt idx="7720">
                  <c:v>13.532318611145019</c:v>
                </c:pt>
                <c:pt idx="7721">
                  <c:v>13.533908386230468</c:v>
                </c:pt>
                <c:pt idx="7722">
                  <c:v>13.535497207641601</c:v>
                </c:pt>
                <c:pt idx="7723">
                  <c:v>13.53716136932373</c:v>
                </c:pt>
                <c:pt idx="7724">
                  <c:v>13.538825531005859</c:v>
                </c:pt>
                <c:pt idx="7725">
                  <c:v>13.540522117614746</c:v>
                </c:pt>
                <c:pt idx="7726">
                  <c:v>13.542230148315429</c:v>
                </c:pt>
                <c:pt idx="7727">
                  <c:v>13.543872375488281</c:v>
                </c:pt>
                <c:pt idx="7728">
                  <c:v>13.545515556335449</c:v>
                </c:pt>
                <c:pt idx="7729">
                  <c:v>13.547212142944336</c:v>
                </c:pt>
                <c:pt idx="7730">
                  <c:v>13.548886795043945</c:v>
                </c:pt>
                <c:pt idx="7731">
                  <c:v>13.550519485473632</c:v>
                </c:pt>
                <c:pt idx="7732">
                  <c:v>13.552173156738281</c:v>
                </c:pt>
                <c:pt idx="7733">
                  <c:v>13.553794403076171</c:v>
                </c:pt>
                <c:pt idx="7734">
                  <c:v>13.555469055175781</c:v>
                </c:pt>
                <c:pt idx="7735">
                  <c:v>13.557176132202148</c:v>
                </c:pt>
                <c:pt idx="7736">
                  <c:v>13.558884162902832</c:v>
                </c:pt>
                <c:pt idx="7737">
                  <c:v>13.560569305419921</c:v>
                </c:pt>
                <c:pt idx="7738">
                  <c:v>13.562234420776367</c:v>
                </c:pt>
                <c:pt idx="7739">
                  <c:v>13.563866157531738</c:v>
                </c:pt>
                <c:pt idx="7740">
                  <c:v>13.565509338378906</c:v>
                </c:pt>
                <c:pt idx="7741">
                  <c:v>13.567173500061035</c:v>
                </c:pt>
                <c:pt idx="7742">
                  <c:v>13.568859596252441</c:v>
                </c:pt>
                <c:pt idx="7743">
                  <c:v>13.570544738769531</c:v>
                </c:pt>
                <c:pt idx="7744">
                  <c:v>13.572220344543457</c:v>
                </c:pt>
                <c:pt idx="7745">
                  <c:v>13.573884506225586</c:v>
                </c:pt>
                <c:pt idx="7746">
                  <c:v>13.575591583251953</c:v>
                </c:pt>
                <c:pt idx="7747">
                  <c:v>13.577277679443359</c:v>
                </c:pt>
                <c:pt idx="7748">
                  <c:v>13.578888435363769</c:v>
                </c:pt>
                <c:pt idx="7749">
                  <c:v>13.58050968170166</c:v>
                </c:pt>
                <c:pt idx="7750">
                  <c:v>13.582173843383789</c:v>
                </c:pt>
                <c:pt idx="7751">
                  <c:v>13.583859939575195</c:v>
                </c:pt>
                <c:pt idx="7752">
                  <c:v>13.585577507019043</c:v>
                </c:pt>
                <c:pt idx="7753">
                  <c:v>13.587274093627929</c:v>
                </c:pt>
                <c:pt idx="7754">
                  <c:v>13.588981170654296</c:v>
                </c:pt>
                <c:pt idx="7755">
                  <c:v>13.590646286010742</c:v>
                </c:pt>
                <c:pt idx="7756">
                  <c:v>13.592256088256836</c:v>
                </c:pt>
                <c:pt idx="7757">
                  <c:v>13.593899269104003</c:v>
                </c:pt>
                <c:pt idx="7758">
                  <c:v>13.595574874877929</c:v>
                </c:pt>
                <c:pt idx="7759">
                  <c:v>13.5972066116333</c:v>
                </c:pt>
                <c:pt idx="7760">
                  <c:v>13.59888126373291</c:v>
                </c:pt>
                <c:pt idx="7761">
                  <c:v>13.600577850341796</c:v>
                </c:pt>
                <c:pt idx="7762">
                  <c:v>13.602221031188964</c:v>
                </c:pt>
                <c:pt idx="7763">
                  <c:v>13.603960533142089</c:v>
                </c:pt>
                <c:pt idx="7764">
                  <c:v>13.605657119750976</c:v>
                </c:pt>
                <c:pt idx="7765">
                  <c:v>13.607300300598144</c:v>
                </c:pt>
                <c:pt idx="7766">
                  <c:v>13.608899612426757</c:v>
                </c:pt>
                <c:pt idx="7767">
                  <c:v>13.610532302856445</c:v>
                </c:pt>
                <c:pt idx="7768">
                  <c:v>13.612196464538574</c:v>
                </c:pt>
                <c:pt idx="7769">
                  <c:v>13.613903541564941</c:v>
                </c:pt>
                <c:pt idx="7770">
                  <c:v>13.61556770324707</c:v>
                </c:pt>
                <c:pt idx="7771">
                  <c:v>13.617274780273437</c:v>
                </c:pt>
                <c:pt idx="7772">
                  <c:v>13.618928451538086</c:v>
                </c:pt>
                <c:pt idx="7773">
                  <c:v>13.620570678710937</c:v>
                </c:pt>
                <c:pt idx="7774">
                  <c:v>13.622213859558105</c:v>
                </c:pt>
                <c:pt idx="7775">
                  <c:v>13.623835105895996</c:v>
                </c:pt>
                <c:pt idx="7776">
                  <c:v>13.625510711669921</c:v>
                </c:pt>
                <c:pt idx="7777">
                  <c:v>13.627195854187011</c:v>
                </c:pt>
                <c:pt idx="7778">
                  <c:v>13.628839035034179</c:v>
                </c:pt>
                <c:pt idx="7779">
                  <c:v>13.630514640808105</c:v>
                </c:pt>
                <c:pt idx="7780">
                  <c:v>13.632168312072753</c:v>
                </c:pt>
                <c:pt idx="7781">
                  <c:v>13.633875389099121</c:v>
                </c:pt>
                <c:pt idx="7782">
                  <c:v>13.635582466125488</c:v>
                </c:pt>
                <c:pt idx="7783">
                  <c:v>13.637193222045898</c:v>
                </c:pt>
                <c:pt idx="7784">
                  <c:v>13.638825912475586</c:v>
                </c:pt>
                <c:pt idx="7785">
                  <c:v>13.640447158813476</c:v>
                </c:pt>
                <c:pt idx="7786">
                  <c:v>13.642133255004882</c:v>
                </c:pt>
                <c:pt idx="7787">
                  <c:v>13.64385082244873</c:v>
                </c:pt>
                <c:pt idx="7788">
                  <c:v>13.645514984130859</c:v>
                </c:pt>
                <c:pt idx="7789">
                  <c:v>13.647201080322265</c:v>
                </c:pt>
                <c:pt idx="7790">
                  <c:v>13.648897666931152</c:v>
                </c:pt>
                <c:pt idx="7791">
                  <c:v>13.650583763122558</c:v>
                </c:pt>
                <c:pt idx="7792">
                  <c:v>13.652193565368652</c:v>
                </c:pt>
                <c:pt idx="7793">
                  <c:v>13.6538472366333</c:v>
                </c:pt>
                <c:pt idx="7794">
                  <c:v>13.655522842407226</c:v>
                </c:pt>
                <c:pt idx="7795">
                  <c:v>13.657165069580078</c:v>
                </c:pt>
                <c:pt idx="7796">
                  <c:v>13.658830184936523</c:v>
                </c:pt>
                <c:pt idx="7797">
                  <c:v>13.660558242797851</c:v>
                </c:pt>
                <c:pt idx="7798">
                  <c:v>13.662254829406738</c:v>
                </c:pt>
                <c:pt idx="7799">
                  <c:v>13.663951416015625</c:v>
                </c:pt>
                <c:pt idx="7800">
                  <c:v>13.665572662353515</c:v>
                </c:pt>
                <c:pt idx="7801">
                  <c:v>13.667205352783203</c:v>
                </c:pt>
                <c:pt idx="7802">
                  <c:v>13.668805618286132</c:v>
                </c:pt>
                <c:pt idx="7803">
                  <c:v>13.670533676147461</c:v>
                </c:pt>
                <c:pt idx="7804">
                  <c:v>13.672230262756347</c:v>
                </c:pt>
                <c:pt idx="7805">
                  <c:v>13.673948783874511</c:v>
                </c:pt>
                <c:pt idx="7806">
                  <c:v>13.675591011047363</c:v>
                </c:pt>
                <c:pt idx="7807">
                  <c:v>13.677299041748046</c:v>
                </c:pt>
                <c:pt idx="7808">
                  <c:v>13.678952713012695</c:v>
                </c:pt>
                <c:pt idx="7809">
                  <c:v>13.680616874694824</c:v>
                </c:pt>
                <c:pt idx="7810">
                  <c:v>13.682248611450195</c:v>
                </c:pt>
                <c:pt idx="7811">
                  <c:v>13.683902282714843</c:v>
                </c:pt>
                <c:pt idx="7812">
                  <c:v>13.685545463562011</c:v>
                </c:pt>
                <c:pt idx="7813">
                  <c:v>13.68719913482666</c:v>
                </c:pt>
                <c:pt idx="7814">
                  <c:v>13.688916702270507</c:v>
                </c:pt>
                <c:pt idx="7815">
                  <c:v>13.690635223388671</c:v>
                </c:pt>
                <c:pt idx="7816">
                  <c:v>13.692309875488281</c:v>
                </c:pt>
                <c:pt idx="7817">
                  <c:v>13.69397403717041</c:v>
                </c:pt>
                <c:pt idx="7818">
                  <c:v>13.6955952835083</c:v>
                </c:pt>
                <c:pt idx="7819">
                  <c:v>13.697206039428711</c:v>
                </c:pt>
                <c:pt idx="7820">
                  <c:v>13.698881645202636</c:v>
                </c:pt>
                <c:pt idx="7821">
                  <c:v>13.700578231811523</c:v>
                </c:pt>
                <c:pt idx="7822">
                  <c:v>13.702252883911132</c:v>
                </c:pt>
                <c:pt idx="7823">
                  <c:v>13.7038960647583</c:v>
                </c:pt>
                <c:pt idx="7824">
                  <c:v>13.705571670532226</c:v>
                </c:pt>
                <c:pt idx="7825">
                  <c:v>13.707224388122558</c:v>
                </c:pt>
                <c:pt idx="7826">
                  <c:v>13.708920974731445</c:v>
                </c:pt>
                <c:pt idx="7827">
                  <c:v>13.710553665161132</c:v>
                </c:pt>
                <c:pt idx="7828">
                  <c:v>13.712174911499023</c:v>
                </c:pt>
                <c:pt idx="7829">
                  <c:v>13.713818092346191</c:v>
                </c:pt>
                <c:pt idx="7830">
                  <c:v>13.715460319519043</c:v>
                </c:pt>
                <c:pt idx="7831">
                  <c:v>13.717178840637207</c:v>
                </c:pt>
                <c:pt idx="7832">
                  <c:v>13.718885917663574</c:v>
                </c:pt>
                <c:pt idx="7833">
                  <c:v>13.720550079345703</c:v>
                </c:pt>
                <c:pt idx="7834">
                  <c:v>13.722225685119628</c:v>
                </c:pt>
                <c:pt idx="7835">
                  <c:v>13.723910827636718</c:v>
                </c:pt>
                <c:pt idx="7836">
                  <c:v>13.725489158630371</c:v>
                </c:pt>
                <c:pt idx="7837">
                  <c:v>13.727175254821777</c:v>
                </c:pt>
                <c:pt idx="7838">
                  <c:v>13.728828926086425</c:v>
                </c:pt>
                <c:pt idx="7839">
                  <c:v>13.730515022277832</c:v>
                </c:pt>
                <c:pt idx="7840">
                  <c:v>13.732189674377441</c:v>
                </c:pt>
                <c:pt idx="7841">
                  <c:v>13.73385383605957</c:v>
                </c:pt>
                <c:pt idx="7842">
                  <c:v>13.735561866760253</c:v>
                </c:pt>
                <c:pt idx="7843">
                  <c:v>13.737247009277343</c:v>
                </c:pt>
                <c:pt idx="7844">
                  <c:v>13.738922615051269</c:v>
                </c:pt>
                <c:pt idx="7845">
                  <c:v>13.74054386138916</c:v>
                </c:pt>
                <c:pt idx="7846">
                  <c:v>13.74215461730957</c:v>
                </c:pt>
                <c:pt idx="7847">
                  <c:v>13.743818778991699</c:v>
                </c:pt>
                <c:pt idx="7848">
                  <c:v>13.745525856018066</c:v>
                </c:pt>
                <c:pt idx="7849">
                  <c:v>13.74724437713623</c:v>
                </c:pt>
                <c:pt idx="7850">
                  <c:v>13.748940963745117</c:v>
                </c:pt>
                <c:pt idx="7851">
                  <c:v>13.750583190917968</c:v>
                </c:pt>
                <c:pt idx="7852">
                  <c:v>13.752269287109375</c:v>
                </c:pt>
                <c:pt idx="7853">
                  <c:v>13.753880043029785</c:v>
                </c:pt>
                <c:pt idx="7854">
                  <c:v>13.755511779785156</c:v>
                </c:pt>
                <c:pt idx="7855">
                  <c:v>13.757187385559082</c:v>
                </c:pt>
                <c:pt idx="7856">
                  <c:v>13.758883972167968</c:v>
                </c:pt>
                <c:pt idx="7857">
                  <c:v>13.760537643432617</c:v>
                </c:pt>
                <c:pt idx="7858">
                  <c:v>13.762244720458984</c:v>
                </c:pt>
                <c:pt idx="7859">
                  <c:v>13.763919372558593</c:v>
                </c:pt>
                <c:pt idx="7860">
                  <c:v>13.76561595916748</c:v>
                </c:pt>
                <c:pt idx="7861">
                  <c:v>13.767323989868164</c:v>
                </c:pt>
                <c:pt idx="7862">
                  <c:v>13.768955726623535</c:v>
                </c:pt>
                <c:pt idx="7863">
                  <c:v>13.770566482543945</c:v>
                </c:pt>
                <c:pt idx="7864">
                  <c:v>13.772187728881836</c:v>
                </c:pt>
                <c:pt idx="7865">
                  <c:v>13.773894805908203</c:v>
                </c:pt>
                <c:pt idx="7866">
                  <c:v>13.775591392517089</c:v>
                </c:pt>
                <c:pt idx="7867">
                  <c:v>13.777287979125976</c:v>
                </c:pt>
                <c:pt idx="7868">
                  <c:v>13.778941650390625</c:v>
                </c:pt>
                <c:pt idx="7869">
                  <c:v>13.780627746582031</c:v>
                </c:pt>
                <c:pt idx="7870">
                  <c:v>13.78229190826416</c:v>
                </c:pt>
                <c:pt idx="7871">
                  <c:v>13.783935089111328</c:v>
                </c:pt>
                <c:pt idx="7872">
                  <c:v>13.785566825866699</c:v>
                </c:pt>
                <c:pt idx="7873">
                  <c:v>13.787230987548828</c:v>
                </c:pt>
                <c:pt idx="7874">
                  <c:v>13.788874168395996</c:v>
                </c:pt>
                <c:pt idx="7875">
                  <c:v>13.790560264587402</c:v>
                </c:pt>
                <c:pt idx="7876">
                  <c:v>13.792256851196289</c:v>
                </c:pt>
                <c:pt idx="7877">
                  <c:v>13.793931503295898</c:v>
                </c:pt>
                <c:pt idx="7878">
                  <c:v>13.795628089904785</c:v>
                </c:pt>
                <c:pt idx="7879">
                  <c:v>13.797260780334472</c:v>
                </c:pt>
                <c:pt idx="7880">
                  <c:v>13.798870582580566</c:v>
                </c:pt>
                <c:pt idx="7881">
                  <c:v>13.800470848083496</c:v>
                </c:pt>
                <c:pt idx="7882">
                  <c:v>13.80218936920166</c:v>
                </c:pt>
                <c:pt idx="7883">
                  <c:v>13.803864021301269</c:v>
                </c:pt>
                <c:pt idx="7884">
                  <c:v>13.805550117492675</c:v>
                </c:pt>
                <c:pt idx="7885">
                  <c:v>13.807214279174804</c:v>
                </c:pt>
                <c:pt idx="7886">
                  <c:v>13.808888931274414</c:v>
                </c:pt>
                <c:pt idx="7887">
                  <c:v>13.810542602539062</c:v>
                </c:pt>
                <c:pt idx="7888">
                  <c:v>13.812239189147949</c:v>
                </c:pt>
                <c:pt idx="7889">
                  <c:v>13.813860435485839</c:v>
                </c:pt>
                <c:pt idx="7890">
                  <c:v>13.815514106750488</c:v>
                </c:pt>
                <c:pt idx="7891">
                  <c:v>13.817146797180175</c:v>
                </c:pt>
                <c:pt idx="7892">
                  <c:v>13.818810958862304</c:v>
                </c:pt>
                <c:pt idx="7893">
                  <c:v>13.820507545471191</c:v>
                </c:pt>
                <c:pt idx="7894">
                  <c:v>13.822236557006836</c:v>
                </c:pt>
                <c:pt idx="7895">
                  <c:v>13.823933143615722</c:v>
                </c:pt>
                <c:pt idx="7896">
                  <c:v>13.825597305297851</c:v>
                </c:pt>
                <c:pt idx="7897">
                  <c:v>13.827208061218261</c:v>
                </c:pt>
                <c:pt idx="7898">
                  <c:v>13.828839797973632</c:v>
                </c:pt>
                <c:pt idx="7899">
                  <c:v>13.830525894165039</c:v>
                </c:pt>
                <c:pt idx="7900">
                  <c:v>13.832200546264648</c:v>
                </c:pt>
                <c:pt idx="7901">
                  <c:v>13.833886642456054</c:v>
                </c:pt>
                <c:pt idx="7902">
                  <c:v>13.835572738647461</c:v>
                </c:pt>
                <c:pt idx="7903">
                  <c:v>13.837214965820312</c:v>
                </c:pt>
                <c:pt idx="7904">
                  <c:v>13.838911552429199</c:v>
                </c:pt>
                <c:pt idx="7905">
                  <c:v>13.840608139038086</c:v>
                </c:pt>
                <c:pt idx="7906">
                  <c:v>13.842240829467773</c:v>
                </c:pt>
                <c:pt idx="7907">
                  <c:v>13.843862075805664</c:v>
                </c:pt>
                <c:pt idx="7908">
                  <c:v>13.845493812561035</c:v>
                </c:pt>
                <c:pt idx="7909">
                  <c:v>13.847190399169921</c:v>
                </c:pt>
                <c:pt idx="7910">
                  <c:v>13.848866004943847</c:v>
                </c:pt>
                <c:pt idx="7911">
                  <c:v>13.850583572387695</c:v>
                </c:pt>
                <c:pt idx="7912">
                  <c:v>13.852280158996582</c:v>
                </c:pt>
                <c:pt idx="7913">
                  <c:v>13.853987236022949</c:v>
                </c:pt>
                <c:pt idx="7914">
                  <c:v>13.855630416870117</c:v>
                </c:pt>
                <c:pt idx="7915">
                  <c:v>13.85721923828125</c:v>
                </c:pt>
                <c:pt idx="7916">
                  <c:v>13.858894844055175</c:v>
                </c:pt>
                <c:pt idx="7917">
                  <c:v>13.860559005737304</c:v>
                </c:pt>
                <c:pt idx="7918">
                  <c:v>13.862245101928711</c:v>
                </c:pt>
                <c:pt idx="7919">
                  <c:v>13.86391975402832</c:v>
                </c:pt>
                <c:pt idx="7920">
                  <c:v>13.865594406127929</c:v>
                </c:pt>
                <c:pt idx="7921">
                  <c:v>13.867248077392578</c:v>
                </c:pt>
                <c:pt idx="7922">
                  <c:v>13.868965644836425</c:v>
                </c:pt>
                <c:pt idx="7923">
                  <c:v>13.870662231445312</c:v>
                </c:pt>
                <c:pt idx="7924">
                  <c:v>13.872251052856445</c:v>
                </c:pt>
                <c:pt idx="7925">
                  <c:v>13.873873252868652</c:v>
                </c:pt>
                <c:pt idx="7926">
                  <c:v>13.875515480041503</c:v>
                </c:pt>
                <c:pt idx="7927">
                  <c:v>13.877191085815429</c:v>
                </c:pt>
                <c:pt idx="7928">
                  <c:v>13.878908653259277</c:v>
                </c:pt>
                <c:pt idx="7929">
                  <c:v>13.880605239868164</c:v>
                </c:pt>
                <c:pt idx="7930">
                  <c:v>13.882258911132812</c:v>
                </c:pt>
                <c:pt idx="7931">
                  <c:v>13.883923072814941</c:v>
                </c:pt>
                <c:pt idx="7932">
                  <c:v>13.885555763244628</c:v>
                </c:pt>
                <c:pt idx="7933">
                  <c:v>13.8871875</c:v>
                </c:pt>
                <c:pt idx="7934">
                  <c:v>13.888841171264648</c:v>
                </c:pt>
                <c:pt idx="7935">
                  <c:v>13.890527267456054</c:v>
                </c:pt>
                <c:pt idx="7936">
                  <c:v>13.892180938720703</c:v>
                </c:pt>
                <c:pt idx="7937">
                  <c:v>13.893877525329589</c:v>
                </c:pt>
                <c:pt idx="7938">
                  <c:v>13.895509262084961</c:v>
                </c:pt>
                <c:pt idx="7939">
                  <c:v>13.897216339111328</c:v>
                </c:pt>
                <c:pt idx="7940">
                  <c:v>13.898912925720214</c:v>
                </c:pt>
                <c:pt idx="7941">
                  <c:v>13.900556106567382</c:v>
                </c:pt>
                <c:pt idx="7942">
                  <c:v>13.902166862487793</c:v>
                </c:pt>
                <c:pt idx="7943">
                  <c:v>13.903798599243164</c:v>
                </c:pt>
                <c:pt idx="7944">
                  <c:v>13.90549518585205</c:v>
                </c:pt>
                <c:pt idx="7945">
                  <c:v>13.907170791625976</c:v>
                </c:pt>
                <c:pt idx="7946">
                  <c:v>13.908855934143066</c:v>
                </c:pt>
                <c:pt idx="7947">
                  <c:v>13.910552520751953</c:v>
                </c:pt>
                <c:pt idx="7948">
                  <c:v>13.912238616943359</c:v>
                </c:pt>
                <c:pt idx="7949">
                  <c:v>13.913902778625488</c:v>
                </c:pt>
                <c:pt idx="7950">
                  <c:v>13.915545959472656</c:v>
                </c:pt>
                <c:pt idx="7951">
                  <c:v>13.917188186645507</c:v>
                </c:pt>
                <c:pt idx="7952">
                  <c:v>13.918863792419433</c:v>
                </c:pt>
                <c:pt idx="7953">
                  <c:v>13.920506973266601</c:v>
                </c:pt>
                <c:pt idx="7954">
                  <c:v>13.92217113494873</c:v>
                </c:pt>
                <c:pt idx="7955">
                  <c:v>13.923888702392578</c:v>
                </c:pt>
                <c:pt idx="7956">
                  <c:v>13.925585289001464</c:v>
                </c:pt>
                <c:pt idx="7957">
                  <c:v>13.927271385192871</c:v>
                </c:pt>
                <c:pt idx="7958">
                  <c:v>13.928925056457519</c:v>
                </c:pt>
                <c:pt idx="7959">
                  <c:v>13.93054630279541</c:v>
                </c:pt>
                <c:pt idx="7960">
                  <c:v>13.932124633789062</c:v>
                </c:pt>
                <c:pt idx="7961">
                  <c:v>13.933831710815429</c:v>
                </c:pt>
                <c:pt idx="7962">
                  <c:v>13.935550231933593</c:v>
                </c:pt>
                <c:pt idx="7963">
                  <c:v>13.93724681854248</c:v>
                </c:pt>
                <c:pt idx="7964">
                  <c:v>13.938921470642089</c:v>
                </c:pt>
                <c:pt idx="7965">
                  <c:v>13.940607566833496</c:v>
                </c:pt>
                <c:pt idx="7966">
                  <c:v>13.942304153442382</c:v>
                </c:pt>
                <c:pt idx="7967">
                  <c:v>13.943957824707031</c:v>
                </c:pt>
                <c:pt idx="7968">
                  <c:v>13.945611495971679</c:v>
                </c:pt>
                <c:pt idx="7969">
                  <c:v>13.94724323272705</c:v>
                </c:pt>
                <c:pt idx="7970">
                  <c:v>13.948875923156738</c:v>
                </c:pt>
                <c:pt idx="7971">
                  <c:v>13.950551528930664</c:v>
                </c:pt>
                <c:pt idx="7972">
                  <c:v>13.95224811553955</c:v>
                </c:pt>
                <c:pt idx="7973">
                  <c:v>13.953944702148437</c:v>
                </c:pt>
                <c:pt idx="7974">
                  <c:v>13.955651779174804</c:v>
                </c:pt>
                <c:pt idx="7975">
                  <c:v>13.957326431274414</c:v>
                </c:pt>
                <c:pt idx="7976">
                  <c:v>13.958959121704101</c:v>
                </c:pt>
                <c:pt idx="7977">
                  <c:v>13.960526962280273</c:v>
                </c:pt>
                <c:pt idx="7978">
                  <c:v>13.962212104797363</c:v>
                </c:pt>
                <c:pt idx="7979">
                  <c:v>13.963898200988769</c:v>
                </c:pt>
                <c:pt idx="7980">
                  <c:v>13.965572853088378</c:v>
                </c:pt>
                <c:pt idx="7981">
                  <c:v>13.967237968444824</c:v>
                </c:pt>
                <c:pt idx="7982">
                  <c:v>13.968912620544433</c:v>
                </c:pt>
                <c:pt idx="7983">
                  <c:v>13.970566291809082</c:v>
                </c:pt>
                <c:pt idx="7984">
                  <c:v>13.972273368835449</c:v>
                </c:pt>
                <c:pt idx="7985">
                  <c:v>13.973916549682617</c:v>
                </c:pt>
                <c:pt idx="7986">
                  <c:v>13.975527305603027</c:v>
                </c:pt>
                <c:pt idx="7987">
                  <c:v>13.977148551940918</c:v>
                </c:pt>
                <c:pt idx="7988">
                  <c:v>13.978834648132324</c:v>
                </c:pt>
                <c:pt idx="7989">
                  <c:v>13.980498809814453</c:v>
                </c:pt>
                <c:pt idx="7990">
                  <c:v>13.98220588684082</c:v>
                </c:pt>
                <c:pt idx="7991">
                  <c:v>13.983891983032226</c:v>
                </c:pt>
                <c:pt idx="7992">
                  <c:v>13.985556144714355</c:v>
                </c:pt>
                <c:pt idx="7993">
                  <c:v>13.987220306396484</c:v>
                </c:pt>
                <c:pt idx="7994">
                  <c:v>13.988831062316894</c:v>
                </c:pt>
                <c:pt idx="7995">
                  <c:v>13.990505714416503</c:v>
                </c:pt>
                <c:pt idx="7996">
                  <c:v>13.992159385681152</c:v>
                </c:pt>
                <c:pt idx="7997">
                  <c:v>13.993845481872558</c:v>
                </c:pt>
                <c:pt idx="7998">
                  <c:v>13.995499153137207</c:v>
                </c:pt>
                <c:pt idx="7999">
                  <c:v>13.997163314819336</c:v>
                </c:pt>
                <c:pt idx="8000">
                  <c:v>13.998859901428222</c:v>
                </c:pt>
                <c:pt idx="8001">
                  <c:v>14.000566978454589</c:v>
                </c:pt>
                <c:pt idx="8002">
                  <c:v>14.002263565063476</c:v>
                </c:pt>
                <c:pt idx="8003">
                  <c:v>14.003906745910644</c:v>
                </c:pt>
                <c:pt idx="8004">
                  <c:v>14.005485076904296</c:v>
                </c:pt>
                <c:pt idx="8005">
                  <c:v>14.007138748168945</c:v>
                </c:pt>
                <c:pt idx="8006">
                  <c:v>14.008824844360351</c:v>
                </c:pt>
                <c:pt idx="8007">
                  <c:v>14.010509986877441</c:v>
                </c:pt>
                <c:pt idx="8008">
                  <c:v>14.012238998413086</c:v>
                </c:pt>
                <c:pt idx="8009">
                  <c:v>14.013935585021972</c:v>
                </c:pt>
                <c:pt idx="8010">
                  <c:v>14.015589256286621</c:v>
                </c:pt>
                <c:pt idx="8011">
                  <c:v>14.017200012207031</c:v>
                </c:pt>
                <c:pt idx="8012">
                  <c:v>14.018886108398437</c:v>
                </c:pt>
                <c:pt idx="8013">
                  <c:v>14.020517845153808</c:v>
                </c:pt>
                <c:pt idx="8014">
                  <c:v>14.022224922180175</c:v>
                </c:pt>
                <c:pt idx="8015">
                  <c:v>14.023889083862304</c:v>
                </c:pt>
                <c:pt idx="8016">
                  <c:v>14.025575180053711</c:v>
                </c:pt>
                <c:pt idx="8017">
                  <c:v>14.027239341735839</c:v>
                </c:pt>
                <c:pt idx="8018">
                  <c:v>14.028957862854003</c:v>
                </c:pt>
                <c:pt idx="8019">
                  <c:v>14.030664939880371</c:v>
                </c:pt>
                <c:pt idx="8020">
                  <c:v>14.032286186218261</c:v>
                </c:pt>
                <c:pt idx="8021">
                  <c:v>14.033896942138671</c:v>
                </c:pt>
                <c:pt idx="8022">
                  <c:v>14.035528678894043</c:v>
                </c:pt>
                <c:pt idx="8023">
                  <c:v>14.037225265502929</c:v>
                </c:pt>
                <c:pt idx="8024">
                  <c:v>14.038899917602539</c:v>
                </c:pt>
                <c:pt idx="8025">
                  <c:v>14.040618438720703</c:v>
                </c:pt>
                <c:pt idx="8026">
                  <c:v>14.042293090820312</c:v>
                </c:pt>
                <c:pt idx="8027">
                  <c:v>14.043946762084961</c:v>
                </c:pt>
                <c:pt idx="8028">
                  <c:v>14.045600433349609</c:v>
                </c:pt>
                <c:pt idx="8029">
                  <c:v>14.047286529541015</c:v>
                </c:pt>
                <c:pt idx="8030">
                  <c:v>14.048918266296386</c:v>
                </c:pt>
                <c:pt idx="8031">
                  <c:v>14.050550956726074</c:v>
                </c:pt>
                <c:pt idx="8032">
                  <c:v>14.052225608825683</c:v>
                </c:pt>
                <c:pt idx="8033">
                  <c:v>14.053889770507812</c:v>
                </c:pt>
                <c:pt idx="8034">
                  <c:v>14.055543441772461</c:v>
                </c:pt>
                <c:pt idx="8035">
                  <c:v>14.057250518798828</c:v>
                </c:pt>
                <c:pt idx="8036">
                  <c:v>14.058947105407714</c:v>
                </c:pt>
                <c:pt idx="8037">
                  <c:v>14.060590286254882</c:v>
                </c:pt>
                <c:pt idx="8038">
                  <c:v>14.06223346710205</c:v>
                </c:pt>
                <c:pt idx="8039">
                  <c:v>14.063832778930664</c:v>
                </c:pt>
                <c:pt idx="8040">
                  <c:v>14.065475959777832</c:v>
                </c:pt>
                <c:pt idx="8041">
                  <c:v>14.067172546386718</c:v>
                </c:pt>
                <c:pt idx="8042">
                  <c:v>14.068879623413086</c:v>
                </c:pt>
                <c:pt idx="8043">
                  <c:v>14.070555229187011</c:v>
                </c:pt>
                <c:pt idx="8044">
                  <c:v>14.072186965942382</c:v>
                </c:pt>
                <c:pt idx="8045">
                  <c:v>14.073840637207031</c:v>
                </c:pt>
                <c:pt idx="8046">
                  <c:v>14.075547714233398</c:v>
                </c:pt>
                <c:pt idx="8047">
                  <c:v>14.077211875915527</c:v>
                </c:pt>
                <c:pt idx="8048">
                  <c:v>14.078865547180175</c:v>
                </c:pt>
                <c:pt idx="8049">
                  <c:v>14.080498237609863</c:v>
                </c:pt>
                <c:pt idx="8050">
                  <c:v>14.082172889709472</c:v>
                </c:pt>
                <c:pt idx="8051">
                  <c:v>14.08380558013916</c:v>
                </c:pt>
                <c:pt idx="8052">
                  <c:v>14.085555572509765</c:v>
                </c:pt>
                <c:pt idx="8053">
                  <c:v>14.087241668701171</c:v>
                </c:pt>
                <c:pt idx="8054">
                  <c:v>14.088926811218261</c:v>
                </c:pt>
                <c:pt idx="8055">
                  <c:v>14.090559501647949</c:v>
                </c:pt>
                <c:pt idx="8056">
                  <c:v>14.09219123840332</c:v>
                </c:pt>
                <c:pt idx="8057">
                  <c:v>14.093834419250488</c:v>
                </c:pt>
                <c:pt idx="8058">
                  <c:v>14.095498580932617</c:v>
                </c:pt>
                <c:pt idx="8059">
                  <c:v>14.097184677124023</c:v>
                </c:pt>
                <c:pt idx="8060">
                  <c:v>14.098859329223632</c:v>
                </c:pt>
                <c:pt idx="8061">
                  <c:v>14.10056640625</c:v>
                </c:pt>
                <c:pt idx="8062">
                  <c:v>14.102242012023925</c:v>
                </c:pt>
                <c:pt idx="8063">
                  <c:v>14.103938598632812</c:v>
                </c:pt>
                <c:pt idx="8064">
                  <c:v>14.105602760314941</c:v>
                </c:pt>
                <c:pt idx="8065">
                  <c:v>14.107224006652832</c:v>
                </c:pt>
                <c:pt idx="8066">
                  <c:v>14.108845252990722</c:v>
                </c:pt>
                <c:pt idx="8067">
                  <c:v>14.110509414672851</c:v>
                </c:pt>
                <c:pt idx="8068">
                  <c:v>14.112206001281738</c:v>
                </c:pt>
                <c:pt idx="8069">
                  <c:v>14.113914031982421</c:v>
                </c:pt>
                <c:pt idx="8070">
                  <c:v>14.115610618591308</c:v>
                </c:pt>
                <c:pt idx="8071">
                  <c:v>14.117295761108398</c:v>
                </c:pt>
                <c:pt idx="8072">
                  <c:v>14.118959922790527</c:v>
                </c:pt>
                <c:pt idx="8073">
                  <c:v>14.120592613220214</c:v>
                </c:pt>
                <c:pt idx="8074">
                  <c:v>14.122213859558105</c:v>
                </c:pt>
                <c:pt idx="8075">
                  <c:v>14.123899955749511</c:v>
                </c:pt>
                <c:pt idx="8076">
                  <c:v>14.12555362701416</c:v>
                </c:pt>
                <c:pt idx="8077">
                  <c:v>14.127250213623046</c:v>
                </c:pt>
                <c:pt idx="8078">
                  <c:v>14.128935356140136</c:v>
                </c:pt>
                <c:pt idx="8079">
                  <c:v>14.130546112060546</c:v>
                </c:pt>
                <c:pt idx="8080">
                  <c:v>14.132296104431152</c:v>
                </c:pt>
                <c:pt idx="8081">
                  <c:v>14.133971710205078</c:v>
                </c:pt>
                <c:pt idx="8082">
                  <c:v>14.135614891052246</c:v>
                </c:pt>
                <c:pt idx="8083">
                  <c:v>14.137236137390136</c:v>
                </c:pt>
                <c:pt idx="8084">
                  <c:v>14.138878364562988</c:v>
                </c:pt>
                <c:pt idx="8085">
                  <c:v>14.140521545410156</c:v>
                </c:pt>
                <c:pt idx="8086">
                  <c:v>14.142218132019043</c:v>
                </c:pt>
                <c:pt idx="8087">
                  <c:v>14.14393569946289</c:v>
                </c:pt>
                <c:pt idx="8088">
                  <c:v>14.145589370727539</c:v>
                </c:pt>
                <c:pt idx="8089">
                  <c:v>14.147264976501464</c:v>
                </c:pt>
                <c:pt idx="8090">
                  <c:v>14.148886222839355</c:v>
                </c:pt>
                <c:pt idx="8091">
                  <c:v>14.150539894104003</c:v>
                </c:pt>
                <c:pt idx="8092">
                  <c:v>14.152161140441894</c:v>
                </c:pt>
                <c:pt idx="8093">
                  <c:v>14.1538472366333</c:v>
                </c:pt>
                <c:pt idx="8094">
                  <c:v>14.155500907897949</c:v>
                </c:pt>
                <c:pt idx="8095">
                  <c:v>14.157186050415039</c:v>
                </c:pt>
                <c:pt idx="8096">
                  <c:v>14.158829231262207</c:v>
                </c:pt>
                <c:pt idx="8097">
                  <c:v>14.160536308288574</c:v>
                </c:pt>
                <c:pt idx="8098">
                  <c:v>14.162275810241699</c:v>
                </c:pt>
                <c:pt idx="8099">
                  <c:v>14.163908500671386</c:v>
                </c:pt>
                <c:pt idx="8100">
                  <c:v>14.165519256591796</c:v>
                </c:pt>
                <c:pt idx="8101">
                  <c:v>14.167150993347168</c:v>
                </c:pt>
                <c:pt idx="8102">
                  <c:v>14.168794174194336</c:v>
                </c:pt>
                <c:pt idx="8103">
                  <c:v>14.170490760803222</c:v>
                </c:pt>
                <c:pt idx="8104">
                  <c:v>14.172197837829589</c:v>
                </c:pt>
                <c:pt idx="8105">
                  <c:v>14.173883934020996</c:v>
                </c:pt>
                <c:pt idx="8106">
                  <c:v>14.175548095703125</c:v>
                </c:pt>
                <c:pt idx="8107">
                  <c:v>14.177212257385253</c:v>
                </c:pt>
                <c:pt idx="8108">
                  <c:v>14.17890884399414</c:v>
                </c:pt>
                <c:pt idx="8109">
                  <c:v>14.180552024841308</c:v>
                </c:pt>
                <c:pt idx="8110">
                  <c:v>14.182183761596679</c:v>
                </c:pt>
                <c:pt idx="8111">
                  <c:v>14.183858413696289</c:v>
                </c:pt>
                <c:pt idx="8112">
                  <c:v>14.185523529052734</c:v>
                </c:pt>
                <c:pt idx="8113">
                  <c:v>14.187187690734863</c:v>
                </c:pt>
                <c:pt idx="8114">
                  <c:v>14.188872833251953</c:v>
                </c:pt>
                <c:pt idx="8115">
                  <c:v>14.190612335205078</c:v>
                </c:pt>
                <c:pt idx="8116">
                  <c:v>14.192277450561523</c:v>
                </c:pt>
                <c:pt idx="8117">
                  <c:v>14.193888206481933</c:v>
                </c:pt>
                <c:pt idx="8118">
                  <c:v>14.195509452819824</c:v>
                </c:pt>
                <c:pt idx="8119">
                  <c:v>14.197173614501953</c:v>
                </c:pt>
                <c:pt idx="8120">
                  <c:v>14.19888069152832</c:v>
                </c:pt>
                <c:pt idx="8121">
                  <c:v>14.200588722229003</c:v>
                </c:pt>
                <c:pt idx="8122">
                  <c:v>14.202263374328613</c:v>
                </c:pt>
                <c:pt idx="8123">
                  <c:v>14.203917045593261</c:v>
                </c:pt>
                <c:pt idx="8124">
                  <c:v>14.205591697692871</c:v>
                </c:pt>
                <c:pt idx="8125">
                  <c:v>14.207310218811035</c:v>
                </c:pt>
                <c:pt idx="8126">
                  <c:v>14.208953399658203</c:v>
                </c:pt>
                <c:pt idx="8127">
                  <c:v>14.210574645996093</c:v>
                </c:pt>
                <c:pt idx="8128">
                  <c:v>14.212195892333984</c:v>
                </c:pt>
                <c:pt idx="8129">
                  <c:v>14.21388198852539</c:v>
                </c:pt>
                <c:pt idx="8130">
                  <c:v>14.215546150207519</c:v>
                </c:pt>
                <c:pt idx="8131">
                  <c:v>14.217285652160644</c:v>
                </c:pt>
                <c:pt idx="8132">
                  <c:v>14.218949813842773</c:v>
                </c:pt>
                <c:pt idx="8133">
                  <c:v>14.22064640045166</c:v>
                </c:pt>
                <c:pt idx="8134">
                  <c:v>14.222289581298828</c:v>
                </c:pt>
                <c:pt idx="8135">
                  <c:v>14.223921318054199</c:v>
                </c:pt>
                <c:pt idx="8136">
                  <c:v>14.225521583557128</c:v>
                </c:pt>
                <c:pt idx="8137">
                  <c:v>14.227228660583496</c:v>
                </c:pt>
                <c:pt idx="8138">
                  <c:v>14.228914756774902</c:v>
                </c:pt>
                <c:pt idx="8139">
                  <c:v>14.230567474365234</c:v>
                </c:pt>
                <c:pt idx="8140">
                  <c:v>14.23224308013916</c:v>
                </c:pt>
                <c:pt idx="8141">
                  <c:v>14.233896751403808</c:v>
                </c:pt>
                <c:pt idx="8142">
                  <c:v>14.235571403503418</c:v>
                </c:pt>
                <c:pt idx="8143">
                  <c:v>14.237257499694824</c:v>
                </c:pt>
                <c:pt idx="8144">
                  <c:v>14.238889236450195</c:v>
                </c:pt>
                <c:pt idx="8145">
                  <c:v>14.240511436462402</c:v>
                </c:pt>
                <c:pt idx="8146">
                  <c:v>14.242153663635253</c:v>
                </c:pt>
                <c:pt idx="8147">
                  <c:v>14.243796844482421</c:v>
                </c:pt>
                <c:pt idx="8148">
                  <c:v>14.245536346435546</c:v>
                </c:pt>
                <c:pt idx="8149">
                  <c:v>14.247232933044433</c:v>
                </c:pt>
                <c:pt idx="8150">
                  <c:v>14.248907585144043</c:v>
                </c:pt>
                <c:pt idx="8151">
                  <c:v>14.250571746826171</c:v>
                </c:pt>
                <c:pt idx="8152">
                  <c:v>14.252193946838378</c:v>
                </c:pt>
                <c:pt idx="8153">
                  <c:v>14.25383617401123</c:v>
                </c:pt>
                <c:pt idx="8154">
                  <c:v>14.255489845275878</c:v>
                </c:pt>
                <c:pt idx="8155">
                  <c:v>14.257186431884765</c:v>
                </c:pt>
                <c:pt idx="8156">
                  <c:v>14.258850593566894</c:v>
                </c:pt>
                <c:pt idx="8157">
                  <c:v>14.260504264831543</c:v>
                </c:pt>
                <c:pt idx="8158">
                  <c:v>14.262179870605468</c:v>
                </c:pt>
                <c:pt idx="8159">
                  <c:v>14.263886947631836</c:v>
                </c:pt>
                <c:pt idx="8160">
                  <c:v>14.26561595916748</c:v>
                </c:pt>
                <c:pt idx="8161">
                  <c:v>14.267204780578613</c:v>
                </c:pt>
                <c:pt idx="8162">
                  <c:v>14.268858451843261</c:v>
                </c:pt>
                <c:pt idx="8163">
                  <c:v>14.270490188598632</c:v>
                </c:pt>
                <c:pt idx="8164">
                  <c:v>14.272176284790039</c:v>
                </c:pt>
                <c:pt idx="8165">
                  <c:v>14.273872871398925</c:v>
                </c:pt>
                <c:pt idx="8166">
                  <c:v>14.275569458007812</c:v>
                </c:pt>
                <c:pt idx="8167">
                  <c:v>14.277255554199218</c:v>
                </c:pt>
                <c:pt idx="8168">
                  <c:v>14.27889778137207</c:v>
                </c:pt>
                <c:pt idx="8169">
                  <c:v>14.280551452636718</c:v>
                </c:pt>
                <c:pt idx="8170">
                  <c:v>14.282194633483886</c:v>
                </c:pt>
                <c:pt idx="8171">
                  <c:v>14.283869285583496</c:v>
                </c:pt>
                <c:pt idx="8172">
                  <c:v>14.285522956848144</c:v>
                </c:pt>
                <c:pt idx="8173">
                  <c:v>14.28719856262207</c:v>
                </c:pt>
                <c:pt idx="8174">
                  <c:v>14.288862724304199</c:v>
                </c:pt>
                <c:pt idx="8175">
                  <c:v>14.290559310913086</c:v>
                </c:pt>
                <c:pt idx="8176">
                  <c:v>14.29228832244873</c:v>
                </c:pt>
                <c:pt idx="8177">
                  <c:v>14.293984909057617</c:v>
                </c:pt>
                <c:pt idx="8178">
                  <c:v>14.295659561157226</c:v>
                </c:pt>
                <c:pt idx="8179">
                  <c:v>14.297248382568359</c:v>
                </c:pt>
                <c:pt idx="8180">
                  <c:v>14.298881072998046</c:v>
                </c:pt>
                <c:pt idx="8181">
                  <c:v>14.300555725097656</c:v>
                </c:pt>
                <c:pt idx="8182">
                  <c:v>14.302209396362304</c:v>
                </c:pt>
                <c:pt idx="8183">
                  <c:v>14.303916473388671</c:v>
                </c:pt>
                <c:pt idx="8184">
                  <c:v>14.305624504089355</c:v>
                </c:pt>
                <c:pt idx="8185">
                  <c:v>14.307266731262207</c:v>
                </c:pt>
                <c:pt idx="8186">
                  <c:v>14.308931846618652</c:v>
                </c:pt>
                <c:pt idx="8187">
                  <c:v>14.310606498718261</c:v>
                </c:pt>
                <c:pt idx="8188">
                  <c:v>14.312238235473632</c:v>
                </c:pt>
                <c:pt idx="8189">
                  <c:v>14.313891906738281</c:v>
                </c:pt>
                <c:pt idx="8190">
                  <c:v>14.315545578002929</c:v>
                </c:pt>
                <c:pt idx="8191">
                  <c:v>14.317221183776855</c:v>
                </c:pt>
                <c:pt idx="8192">
                  <c:v>14.318863410949707</c:v>
                </c:pt>
                <c:pt idx="8193">
                  <c:v>14.320592422485351</c:v>
                </c:pt>
                <c:pt idx="8194">
                  <c:v>14.32225658416748</c:v>
                </c:pt>
                <c:pt idx="8195">
                  <c:v>14.323953170776367</c:v>
                </c:pt>
                <c:pt idx="8196">
                  <c:v>14.325553436279296</c:v>
                </c:pt>
                <c:pt idx="8197">
                  <c:v>14.327174682617187</c:v>
                </c:pt>
                <c:pt idx="8198">
                  <c:v>14.328795928955078</c:v>
                </c:pt>
                <c:pt idx="8199">
                  <c:v>14.330514450073242</c:v>
                </c:pt>
                <c:pt idx="8200">
                  <c:v>14.332189102172851</c:v>
                </c:pt>
                <c:pt idx="8201">
                  <c:v>14.333896179199218</c:v>
                </c:pt>
                <c:pt idx="8202">
                  <c:v>14.335539360046386</c:v>
                </c:pt>
                <c:pt idx="8203">
                  <c:v>14.337193031311035</c:v>
                </c:pt>
                <c:pt idx="8204">
                  <c:v>14.338879127502441</c:v>
                </c:pt>
                <c:pt idx="8205">
                  <c:v>14.34054328918457</c:v>
                </c:pt>
                <c:pt idx="8206">
                  <c:v>14.342196960449218</c:v>
                </c:pt>
                <c:pt idx="8207">
                  <c:v>14.343828697204589</c:v>
                </c:pt>
                <c:pt idx="8208">
                  <c:v>14.345461387634277</c:v>
                </c:pt>
                <c:pt idx="8209">
                  <c:v>14.347125549316406</c:v>
                </c:pt>
                <c:pt idx="8210">
                  <c:v>14.348853607177734</c:v>
                </c:pt>
                <c:pt idx="8211">
                  <c:v>14.350561637878418</c:v>
                </c:pt>
                <c:pt idx="8212">
                  <c:v>14.352268714904785</c:v>
                </c:pt>
                <c:pt idx="8213">
                  <c:v>14.353922386169433</c:v>
                </c:pt>
                <c:pt idx="8214">
                  <c:v>14.355511207580566</c:v>
                </c:pt>
                <c:pt idx="8215">
                  <c:v>14.357164878845214</c:v>
                </c:pt>
                <c:pt idx="8216">
                  <c:v>14.35884048461914</c:v>
                </c:pt>
                <c:pt idx="8217">
                  <c:v>14.36051513671875</c:v>
                </c:pt>
                <c:pt idx="8218">
                  <c:v>14.362232704162597</c:v>
                </c:pt>
                <c:pt idx="8219">
                  <c:v>14.363897819519043</c:v>
                </c:pt>
                <c:pt idx="8220">
                  <c:v>14.365529556274414</c:v>
                </c:pt>
                <c:pt idx="8221">
                  <c:v>14.367236633300781</c:v>
                </c:pt>
                <c:pt idx="8222">
                  <c:v>14.368921775817871</c:v>
                </c:pt>
                <c:pt idx="8223">
                  <c:v>14.370554466247558</c:v>
                </c:pt>
                <c:pt idx="8224">
                  <c:v>14.372186203002929</c:v>
                </c:pt>
                <c:pt idx="8225">
                  <c:v>14.373829383850097</c:v>
                </c:pt>
                <c:pt idx="8226">
                  <c:v>14.375515480041503</c:v>
                </c:pt>
                <c:pt idx="8227">
                  <c:v>14.377243537902832</c:v>
                </c:pt>
                <c:pt idx="8228">
                  <c:v>14.378951568603515</c:v>
                </c:pt>
                <c:pt idx="8229">
                  <c:v>14.380648155212402</c:v>
                </c:pt>
                <c:pt idx="8230">
                  <c:v>14.382269401550293</c:v>
                </c:pt>
                <c:pt idx="8231">
                  <c:v>14.383954544067382</c:v>
                </c:pt>
                <c:pt idx="8232">
                  <c:v>14.385554809570312</c:v>
                </c:pt>
                <c:pt idx="8233">
                  <c:v>14.387218971252441</c:v>
                </c:pt>
                <c:pt idx="8234">
                  <c:v>14.38888313293457</c:v>
                </c:pt>
                <c:pt idx="8235">
                  <c:v>14.390579719543457</c:v>
                </c:pt>
                <c:pt idx="8236">
                  <c:v>14.392244834899902</c:v>
                </c:pt>
                <c:pt idx="8237">
                  <c:v>14.393887062072753</c:v>
                </c:pt>
                <c:pt idx="8238">
                  <c:v>14.395616073608398</c:v>
                </c:pt>
                <c:pt idx="8239">
                  <c:v>14.397312660217285</c:v>
                </c:pt>
                <c:pt idx="8240">
                  <c:v>14.398966331481933</c:v>
                </c:pt>
                <c:pt idx="8241">
                  <c:v>14.400566596984863</c:v>
                </c:pt>
                <c:pt idx="8242">
                  <c:v>14.402198333740234</c:v>
                </c:pt>
                <c:pt idx="8243">
                  <c:v>14.403872985839843</c:v>
                </c:pt>
                <c:pt idx="8244">
                  <c:v>14.405581016540527</c:v>
                </c:pt>
                <c:pt idx="8245">
                  <c:v>14.407255668640136</c:v>
                </c:pt>
                <c:pt idx="8246">
                  <c:v>14.408941764831543</c:v>
                </c:pt>
                <c:pt idx="8247">
                  <c:v>14.410595436096191</c:v>
                </c:pt>
                <c:pt idx="8248">
                  <c:v>14.412249107360839</c:v>
                </c:pt>
                <c:pt idx="8249">
                  <c:v>14.413858909606933</c:v>
                </c:pt>
                <c:pt idx="8250">
                  <c:v>14.415512580871582</c:v>
                </c:pt>
                <c:pt idx="8251">
                  <c:v>14.41716625213623</c:v>
                </c:pt>
                <c:pt idx="8252">
                  <c:v>14.418819923400878</c:v>
                </c:pt>
                <c:pt idx="8253">
                  <c:v>14.420527000427246</c:v>
                </c:pt>
                <c:pt idx="8254">
                  <c:v>14.422192115783691</c:v>
                </c:pt>
                <c:pt idx="8255">
                  <c:v>14.42385627746582</c:v>
                </c:pt>
                <c:pt idx="8256">
                  <c:v>14.425542373657226</c:v>
                </c:pt>
                <c:pt idx="8257">
                  <c:v>14.427259941101074</c:v>
                </c:pt>
                <c:pt idx="8258">
                  <c:v>14.428881187438964</c:v>
                </c:pt>
                <c:pt idx="8259">
                  <c:v>14.430491943359375</c:v>
                </c:pt>
                <c:pt idx="8260">
                  <c:v>14.432135124206543</c:v>
                </c:pt>
                <c:pt idx="8261">
                  <c:v>14.433820266723632</c:v>
                </c:pt>
                <c:pt idx="8262">
                  <c:v>14.435506362915039</c:v>
                </c:pt>
                <c:pt idx="8263">
                  <c:v>14.437224884033203</c:v>
                </c:pt>
                <c:pt idx="8264">
                  <c:v>14.438878555297851</c:v>
                </c:pt>
                <c:pt idx="8265">
                  <c:v>14.440585632324218</c:v>
                </c:pt>
                <c:pt idx="8266">
                  <c:v>14.44222785949707</c:v>
                </c:pt>
                <c:pt idx="8267">
                  <c:v>14.443860549926757</c:v>
                </c:pt>
                <c:pt idx="8268">
                  <c:v>14.445514221191406</c:v>
                </c:pt>
                <c:pt idx="8269">
                  <c:v>14.447188873291015</c:v>
                </c:pt>
                <c:pt idx="8270">
                  <c:v>14.448853034973144</c:v>
                </c:pt>
                <c:pt idx="8271">
                  <c:v>14.450496215820312</c:v>
                </c:pt>
                <c:pt idx="8272">
                  <c:v>14.452235717773437</c:v>
                </c:pt>
                <c:pt idx="8273">
                  <c:v>14.453921813964843</c:v>
                </c:pt>
                <c:pt idx="8274">
                  <c:v>14.45561840057373</c:v>
                </c:pt>
                <c:pt idx="8275">
                  <c:v>14.457239646911621</c:v>
                </c:pt>
                <c:pt idx="8276">
                  <c:v>14.458850402832031</c:v>
                </c:pt>
                <c:pt idx="8277">
                  <c:v>14.460471649169921</c:v>
                </c:pt>
                <c:pt idx="8278">
                  <c:v>14.462190170288086</c:v>
                </c:pt>
                <c:pt idx="8279">
                  <c:v>14.463897247314453</c:v>
                </c:pt>
                <c:pt idx="8280">
                  <c:v>14.465583343505859</c:v>
                </c:pt>
                <c:pt idx="8281">
                  <c:v>14.467257995605468</c:v>
                </c:pt>
                <c:pt idx="8282">
                  <c:v>14.468944091796875</c:v>
                </c:pt>
                <c:pt idx="8283">
                  <c:v>14.470618743896484</c:v>
                </c:pt>
                <c:pt idx="8284">
                  <c:v>14.472282905578613</c:v>
                </c:pt>
                <c:pt idx="8285">
                  <c:v>14.473926086425781</c:v>
                </c:pt>
                <c:pt idx="8286">
                  <c:v>14.475569267272949</c:v>
                </c:pt>
                <c:pt idx="8287">
                  <c:v>14.4772114944458</c:v>
                </c:pt>
                <c:pt idx="8288">
                  <c:v>14.478865165710449</c:v>
                </c:pt>
                <c:pt idx="8289">
                  <c:v>14.480616111755371</c:v>
                </c:pt>
                <c:pt idx="8290">
                  <c:v>14.4822802734375</c:v>
                </c:pt>
                <c:pt idx="8291">
                  <c:v>14.483954925537109</c:v>
                </c:pt>
                <c:pt idx="8292">
                  <c:v>14.485619087219238</c:v>
                </c:pt>
                <c:pt idx="8293">
                  <c:v>14.487262268066406</c:v>
                </c:pt>
                <c:pt idx="8294">
                  <c:v>14.488873023986816</c:v>
                </c:pt>
                <c:pt idx="8295">
                  <c:v>14.490547676086425</c:v>
                </c:pt>
                <c:pt idx="8296">
                  <c:v>14.492244262695312</c:v>
                </c:pt>
                <c:pt idx="8297">
                  <c:v>14.493919868469238</c:v>
                </c:pt>
                <c:pt idx="8298">
                  <c:v>14.495562095642089</c:v>
                </c:pt>
                <c:pt idx="8299">
                  <c:v>14.497227210998535</c:v>
                </c:pt>
                <c:pt idx="8300">
                  <c:v>14.498912353515625</c:v>
                </c:pt>
                <c:pt idx="8301">
                  <c:v>14.50058795928955</c:v>
                </c:pt>
                <c:pt idx="8302">
                  <c:v>14.50226261138916</c:v>
                </c:pt>
                <c:pt idx="8303">
                  <c:v>14.503840942382812</c:v>
                </c:pt>
                <c:pt idx="8304">
                  <c:v>14.505516548156738</c:v>
                </c:pt>
                <c:pt idx="8305">
                  <c:v>14.507148284912109</c:v>
                </c:pt>
                <c:pt idx="8306">
                  <c:v>14.508877296447753</c:v>
                </c:pt>
                <c:pt idx="8307">
                  <c:v>14.510551948547363</c:v>
                </c:pt>
                <c:pt idx="8308">
                  <c:v>14.512238044738769</c:v>
                </c:pt>
                <c:pt idx="8309">
                  <c:v>14.513902206420898</c:v>
                </c:pt>
                <c:pt idx="8310">
                  <c:v>14.515545387268066</c:v>
                </c:pt>
                <c:pt idx="8311">
                  <c:v>14.517156143188476</c:v>
                </c:pt>
                <c:pt idx="8312">
                  <c:v>14.518852729797363</c:v>
                </c:pt>
                <c:pt idx="8313">
                  <c:v>14.520494956970214</c:v>
                </c:pt>
                <c:pt idx="8314">
                  <c:v>14.522202987670898</c:v>
                </c:pt>
                <c:pt idx="8315">
                  <c:v>14.52384521484375</c:v>
                </c:pt>
                <c:pt idx="8316">
                  <c:v>14.525510330200195</c:v>
                </c:pt>
                <c:pt idx="8317">
                  <c:v>14.527227897644043</c:v>
                </c:pt>
                <c:pt idx="8318">
                  <c:v>14.528924484252929</c:v>
                </c:pt>
                <c:pt idx="8319">
                  <c:v>14.530578155517578</c:v>
                </c:pt>
                <c:pt idx="8320">
                  <c:v>14.532199401855468</c:v>
                </c:pt>
                <c:pt idx="8321">
                  <c:v>14.533831138610839</c:v>
                </c:pt>
                <c:pt idx="8322">
                  <c:v>14.535474319458007</c:v>
                </c:pt>
                <c:pt idx="8323">
                  <c:v>14.537148971557617</c:v>
                </c:pt>
                <c:pt idx="8324">
                  <c:v>14.538910408020019</c:v>
                </c:pt>
                <c:pt idx="8325">
                  <c:v>14.540606994628906</c:v>
                </c:pt>
                <c:pt idx="8326">
                  <c:v>14.542260665893554</c:v>
                </c:pt>
                <c:pt idx="8327">
                  <c:v>14.543924827575683</c:v>
                </c:pt>
                <c:pt idx="8328">
                  <c:v>14.545535583496093</c:v>
                </c:pt>
                <c:pt idx="8329">
                  <c:v>14.547199745178222</c:v>
                </c:pt>
                <c:pt idx="8330">
                  <c:v>14.548853416442871</c:v>
                </c:pt>
                <c:pt idx="8331">
                  <c:v>14.550550003051757</c:v>
                </c:pt>
                <c:pt idx="8332">
                  <c:v>14.552236099243164</c:v>
                </c:pt>
                <c:pt idx="8333">
                  <c:v>14.553889770507812</c:v>
                </c:pt>
                <c:pt idx="8334">
                  <c:v>14.555596847534179</c:v>
                </c:pt>
                <c:pt idx="8335">
                  <c:v>14.557303924560546</c:v>
                </c:pt>
                <c:pt idx="8336">
                  <c:v>14.558968086242675</c:v>
                </c:pt>
                <c:pt idx="8337">
                  <c:v>14.560600776672363</c:v>
                </c:pt>
                <c:pt idx="8338">
                  <c:v>14.562222023010253</c:v>
                </c:pt>
                <c:pt idx="8339">
                  <c:v>14.563843269348144</c:v>
                </c:pt>
                <c:pt idx="8340">
                  <c:v>14.565539855957031</c:v>
                </c:pt>
                <c:pt idx="8341">
                  <c:v>14.567257423400878</c:v>
                </c:pt>
                <c:pt idx="8342">
                  <c:v>14.568975944519043</c:v>
                </c:pt>
                <c:pt idx="8343">
                  <c:v>14.570629615783691</c:v>
                </c:pt>
                <c:pt idx="8344">
                  <c:v>14.572283287048339</c:v>
                </c:pt>
                <c:pt idx="8345">
                  <c:v>14.573947448730468</c:v>
                </c:pt>
                <c:pt idx="8346">
                  <c:v>14.575611610412597</c:v>
                </c:pt>
                <c:pt idx="8347">
                  <c:v>14.577243347167968</c:v>
                </c:pt>
                <c:pt idx="8348">
                  <c:v>14.578897018432617</c:v>
                </c:pt>
                <c:pt idx="8349">
                  <c:v>14.580529708862304</c:v>
                </c:pt>
                <c:pt idx="8350">
                  <c:v>14.582214851379394</c:v>
                </c:pt>
                <c:pt idx="8351">
                  <c:v>14.5839009475708</c:v>
                </c:pt>
                <c:pt idx="8352">
                  <c:v>14.585587043762207</c:v>
                </c:pt>
                <c:pt idx="8353">
                  <c:v>14.587283630371093</c:v>
                </c:pt>
                <c:pt idx="8354">
                  <c:v>14.588915367126464</c:v>
                </c:pt>
                <c:pt idx="8355">
                  <c:v>14.590536613464355</c:v>
                </c:pt>
                <c:pt idx="8356">
                  <c:v>14.592136878967285</c:v>
                </c:pt>
                <c:pt idx="8357">
                  <c:v>14.593843955993652</c:v>
                </c:pt>
                <c:pt idx="8358">
                  <c:v>14.595519561767578</c:v>
                </c:pt>
                <c:pt idx="8359">
                  <c:v>14.597237129211425</c:v>
                </c:pt>
                <c:pt idx="8360">
                  <c:v>14.598869819641113</c:v>
                </c:pt>
                <c:pt idx="8361">
                  <c:v>14.600522537231445</c:v>
                </c:pt>
                <c:pt idx="8362">
                  <c:v>14.602219123840332</c:v>
                </c:pt>
                <c:pt idx="8363">
                  <c:v>14.603894729614257</c:v>
                </c:pt>
                <c:pt idx="8364">
                  <c:v>14.605537910461425</c:v>
                </c:pt>
                <c:pt idx="8365">
                  <c:v>14.607180137634277</c:v>
                </c:pt>
                <c:pt idx="8366">
                  <c:v>14.608823318481445</c:v>
                </c:pt>
                <c:pt idx="8367">
                  <c:v>14.610497970581054</c:v>
                </c:pt>
                <c:pt idx="8368">
                  <c:v>14.612184066772461</c:v>
                </c:pt>
                <c:pt idx="8369">
                  <c:v>14.613902587890625</c:v>
                </c:pt>
                <c:pt idx="8370">
                  <c:v>14.615598220825195</c:v>
                </c:pt>
                <c:pt idx="8371">
                  <c:v>14.617242355346679</c:v>
                </c:pt>
                <c:pt idx="8372">
                  <c:v>14.618853111267089</c:v>
                </c:pt>
                <c:pt idx="8373">
                  <c:v>14.620495338439941</c:v>
                </c:pt>
                <c:pt idx="8374">
                  <c:v>14.622170944213867</c:v>
                </c:pt>
                <c:pt idx="8375">
                  <c:v>14.623845596313476</c:v>
                </c:pt>
                <c:pt idx="8376">
                  <c:v>14.625552673339843</c:v>
                </c:pt>
                <c:pt idx="8377">
                  <c:v>14.627217788696289</c:v>
                </c:pt>
                <c:pt idx="8378">
                  <c:v>14.628902931213378</c:v>
                </c:pt>
                <c:pt idx="8379">
                  <c:v>14.630578536987304</c:v>
                </c:pt>
                <c:pt idx="8380">
                  <c:v>14.632285614013671</c:v>
                </c:pt>
                <c:pt idx="8381">
                  <c:v>14.633906860351562</c:v>
                </c:pt>
                <c:pt idx="8382">
                  <c:v>14.635528106689453</c:v>
                </c:pt>
                <c:pt idx="8383">
                  <c:v>14.637181777954101</c:v>
                </c:pt>
                <c:pt idx="8384">
                  <c:v>14.63883544921875</c:v>
                </c:pt>
                <c:pt idx="8385">
                  <c:v>14.640564460754394</c:v>
                </c:pt>
                <c:pt idx="8386">
                  <c:v>14.6422505569458</c:v>
                </c:pt>
                <c:pt idx="8387">
                  <c:v>14.643968124389648</c:v>
                </c:pt>
                <c:pt idx="8388">
                  <c:v>14.645643730163574</c:v>
                </c:pt>
                <c:pt idx="8389">
                  <c:v>14.647285957336425</c:v>
                </c:pt>
                <c:pt idx="8390">
                  <c:v>14.648907203674316</c:v>
                </c:pt>
                <c:pt idx="8391">
                  <c:v>14.650560874938964</c:v>
                </c:pt>
                <c:pt idx="8392">
                  <c:v>14.652246971130371</c:v>
                </c:pt>
                <c:pt idx="8393">
                  <c:v>14.653900642395019</c:v>
                </c:pt>
                <c:pt idx="8394">
                  <c:v>14.655564804077148</c:v>
                </c:pt>
                <c:pt idx="8395">
                  <c:v>14.657271881103515</c:v>
                </c:pt>
                <c:pt idx="8396">
                  <c:v>14.658915061950683</c:v>
                </c:pt>
                <c:pt idx="8397">
                  <c:v>14.660676498413086</c:v>
                </c:pt>
                <c:pt idx="8398">
                  <c:v>14.662318725585937</c:v>
                </c:pt>
                <c:pt idx="8399">
                  <c:v>14.663918991088867</c:v>
                </c:pt>
                <c:pt idx="8400">
                  <c:v>14.665550727844238</c:v>
                </c:pt>
                <c:pt idx="8401">
                  <c:v>14.667183418273925</c:v>
                </c:pt>
                <c:pt idx="8402">
                  <c:v>14.668880004882812</c:v>
                </c:pt>
                <c:pt idx="8403">
                  <c:v>14.670587081909179</c:v>
                </c:pt>
                <c:pt idx="8404">
                  <c:v>14.672273178100586</c:v>
                </c:pt>
                <c:pt idx="8405">
                  <c:v>14.673925895690918</c:v>
                </c:pt>
                <c:pt idx="8406">
                  <c:v>14.675601501464843</c:v>
                </c:pt>
                <c:pt idx="8407">
                  <c:v>14.677233238220214</c:v>
                </c:pt>
                <c:pt idx="8408">
                  <c:v>14.678865928649902</c:v>
                </c:pt>
                <c:pt idx="8409">
                  <c:v>14.68051959991455</c:v>
                </c:pt>
                <c:pt idx="8410">
                  <c:v>14.682173271179199</c:v>
                </c:pt>
                <c:pt idx="8411">
                  <c:v>14.683858413696289</c:v>
                </c:pt>
                <c:pt idx="8412">
                  <c:v>14.685522575378418</c:v>
                </c:pt>
                <c:pt idx="8413">
                  <c:v>14.687176246643066</c:v>
                </c:pt>
                <c:pt idx="8414">
                  <c:v>14.68889476776123</c:v>
                </c:pt>
                <c:pt idx="8415">
                  <c:v>14.690569419860839</c:v>
                </c:pt>
                <c:pt idx="8416">
                  <c:v>14.692212600708007</c:v>
                </c:pt>
                <c:pt idx="8417">
                  <c:v>14.693844337463378</c:v>
                </c:pt>
                <c:pt idx="8418">
                  <c:v>14.695455093383789</c:v>
                </c:pt>
                <c:pt idx="8419">
                  <c:v>14.697151679992675</c:v>
                </c:pt>
                <c:pt idx="8420">
                  <c:v>14.698870201110839</c:v>
                </c:pt>
                <c:pt idx="8421">
                  <c:v>14.700544853210449</c:v>
                </c:pt>
                <c:pt idx="8422">
                  <c:v>14.702209014892578</c:v>
                </c:pt>
                <c:pt idx="8423">
                  <c:v>14.703895111083984</c:v>
                </c:pt>
                <c:pt idx="8424">
                  <c:v>14.705538291931152</c:v>
                </c:pt>
                <c:pt idx="8425">
                  <c:v>14.707233924865722</c:v>
                </c:pt>
                <c:pt idx="8426">
                  <c:v>14.708856124877929</c:v>
                </c:pt>
                <c:pt idx="8427">
                  <c:v>14.710530776977539</c:v>
                </c:pt>
                <c:pt idx="8428">
                  <c:v>14.712173957824707</c:v>
                </c:pt>
                <c:pt idx="8429">
                  <c:v>14.713838119506836</c:v>
                </c:pt>
                <c:pt idx="8430">
                  <c:v>14.715588111877441</c:v>
                </c:pt>
                <c:pt idx="8431">
                  <c:v>14.717241783142089</c:v>
                </c:pt>
                <c:pt idx="8432">
                  <c:v>14.718938369750976</c:v>
                </c:pt>
                <c:pt idx="8433">
                  <c:v>14.720592041015625</c:v>
                </c:pt>
                <c:pt idx="8434">
                  <c:v>14.722192306518554</c:v>
                </c:pt>
                <c:pt idx="8435">
                  <c:v>14.723803062438964</c:v>
                </c:pt>
                <c:pt idx="8436">
                  <c:v>14.725477714538574</c:v>
                </c:pt>
                <c:pt idx="8437">
                  <c:v>14.72723819732666</c:v>
                </c:pt>
                <c:pt idx="8438">
                  <c:v>14.728924293518066</c:v>
                </c:pt>
                <c:pt idx="8439">
                  <c:v>14.730577964782714</c:v>
                </c:pt>
                <c:pt idx="8440">
                  <c:v>14.732285041809082</c:v>
                </c:pt>
                <c:pt idx="8441">
                  <c:v>14.733950157165527</c:v>
                </c:pt>
                <c:pt idx="8442">
                  <c:v>14.735635299682617</c:v>
                </c:pt>
                <c:pt idx="8443">
                  <c:v>14.737278480529785</c:v>
                </c:pt>
                <c:pt idx="8444">
                  <c:v>14.738910217285156</c:v>
                </c:pt>
                <c:pt idx="8445">
                  <c:v>14.740553398132324</c:v>
                </c:pt>
                <c:pt idx="8446">
                  <c:v>14.74223949432373</c:v>
                </c:pt>
                <c:pt idx="8447">
                  <c:v>14.74392463684082</c:v>
                </c:pt>
                <c:pt idx="8448">
                  <c:v>14.745589752197265</c:v>
                </c:pt>
                <c:pt idx="8449">
                  <c:v>14.747307319641113</c:v>
                </c:pt>
                <c:pt idx="8450">
                  <c:v>14.748993415832519</c:v>
                </c:pt>
                <c:pt idx="8451">
                  <c:v>14.750604171752929</c:v>
                </c:pt>
                <c:pt idx="8452">
                  <c:v>14.752203483581543</c:v>
                </c:pt>
                <c:pt idx="8453">
                  <c:v>14.753879089355468</c:v>
                </c:pt>
                <c:pt idx="8454">
                  <c:v>14.755564231872558</c:v>
                </c:pt>
                <c:pt idx="8455">
                  <c:v>14.757229347229003</c:v>
                </c:pt>
                <c:pt idx="8456">
                  <c:v>14.758903999328613</c:v>
                </c:pt>
                <c:pt idx="8457">
                  <c:v>14.760557670593261</c:v>
                </c:pt>
                <c:pt idx="8458">
                  <c:v>14.762254257202148</c:v>
                </c:pt>
                <c:pt idx="8459">
                  <c:v>14.763928909301757</c:v>
                </c:pt>
                <c:pt idx="8460">
                  <c:v>14.765582580566406</c:v>
                </c:pt>
                <c:pt idx="8461">
                  <c:v>14.767193336486816</c:v>
                </c:pt>
                <c:pt idx="8462">
                  <c:v>14.768804092407226</c:v>
                </c:pt>
                <c:pt idx="8463">
                  <c:v>14.770490188598632</c:v>
                </c:pt>
                <c:pt idx="8464">
                  <c:v>14.772175331115722</c:v>
                </c:pt>
                <c:pt idx="8465">
                  <c:v>14.773871917724609</c:v>
                </c:pt>
                <c:pt idx="8466">
                  <c:v>14.775547523498535</c:v>
                </c:pt>
                <c:pt idx="8467">
                  <c:v>14.777244110107421</c:v>
                </c:pt>
                <c:pt idx="8468">
                  <c:v>14.778875846862793</c:v>
                </c:pt>
                <c:pt idx="8469">
                  <c:v>14.780497093200683</c:v>
                </c:pt>
                <c:pt idx="8470">
                  <c:v>14.782172698974609</c:v>
                </c:pt>
                <c:pt idx="8471">
                  <c:v>14.783826370239257</c:v>
                </c:pt>
                <c:pt idx="8472">
                  <c:v>14.785501022338867</c:v>
                </c:pt>
                <c:pt idx="8473">
                  <c:v>14.787165184020996</c:v>
                </c:pt>
                <c:pt idx="8474">
                  <c:v>14.788861770629882</c:v>
                </c:pt>
                <c:pt idx="8475">
                  <c:v>14.790569801330566</c:v>
                </c:pt>
                <c:pt idx="8476">
                  <c:v>14.792244453430175</c:v>
                </c:pt>
                <c:pt idx="8477">
                  <c:v>14.79282428741455</c:v>
                </c:pt>
                <c:pt idx="8478">
                  <c:v>14.792856712341308</c:v>
                </c:pt>
                <c:pt idx="8479">
                  <c:v>14.792856712341308</c:v>
                </c:pt>
                <c:pt idx="8480">
                  <c:v>14.792856712341308</c:v>
                </c:pt>
                <c:pt idx="8481">
                  <c:v>14.792856712341308</c:v>
                </c:pt>
                <c:pt idx="8482">
                  <c:v>14.792856712341308</c:v>
                </c:pt>
                <c:pt idx="8483">
                  <c:v>14.792856712341308</c:v>
                </c:pt>
                <c:pt idx="8484">
                  <c:v>14.792846221923828</c:v>
                </c:pt>
                <c:pt idx="8485">
                  <c:v>14.792846221923828</c:v>
                </c:pt>
                <c:pt idx="8486">
                  <c:v>14.792835731506347</c:v>
                </c:pt>
                <c:pt idx="8487">
                  <c:v>14.792835731506347</c:v>
                </c:pt>
                <c:pt idx="8488">
                  <c:v>14.792835731506347</c:v>
                </c:pt>
                <c:pt idx="8489">
                  <c:v>14.79282428741455</c:v>
                </c:pt>
                <c:pt idx="8490">
                  <c:v>14.79282428741455</c:v>
                </c:pt>
                <c:pt idx="8491">
                  <c:v>14.79282428741455</c:v>
                </c:pt>
                <c:pt idx="8492">
                  <c:v>14.79282428741455</c:v>
                </c:pt>
                <c:pt idx="8493">
                  <c:v>14.79281379699707</c:v>
                </c:pt>
                <c:pt idx="8494">
                  <c:v>14.79281379699707</c:v>
                </c:pt>
                <c:pt idx="8495">
                  <c:v>14.79281379699707</c:v>
                </c:pt>
                <c:pt idx="8496">
                  <c:v>14.79281379699707</c:v>
                </c:pt>
                <c:pt idx="8497">
                  <c:v>14.79281379699707</c:v>
                </c:pt>
                <c:pt idx="8498">
                  <c:v>14.79281379699707</c:v>
                </c:pt>
                <c:pt idx="8499">
                  <c:v>14.79281379699707</c:v>
                </c:pt>
                <c:pt idx="8500">
                  <c:v>14.79281379699707</c:v>
                </c:pt>
                <c:pt idx="8501">
                  <c:v>14.79281379699707</c:v>
                </c:pt>
                <c:pt idx="8502">
                  <c:v>14.79281379699707</c:v>
                </c:pt>
                <c:pt idx="8503">
                  <c:v>14.79281379699707</c:v>
                </c:pt>
                <c:pt idx="8504">
                  <c:v>14.79281379699707</c:v>
                </c:pt>
                <c:pt idx="8505">
                  <c:v>14.79281379699707</c:v>
                </c:pt>
                <c:pt idx="8506">
                  <c:v>14.79281379699707</c:v>
                </c:pt>
                <c:pt idx="8507">
                  <c:v>14.79281379699707</c:v>
                </c:pt>
                <c:pt idx="8508">
                  <c:v>14.79281379699707</c:v>
                </c:pt>
                <c:pt idx="8509">
                  <c:v>14.79281379699707</c:v>
                </c:pt>
                <c:pt idx="8510">
                  <c:v>14.79281379699707</c:v>
                </c:pt>
                <c:pt idx="8511">
                  <c:v>14.79281379699707</c:v>
                </c:pt>
                <c:pt idx="8512">
                  <c:v>14.79281379699707</c:v>
                </c:pt>
                <c:pt idx="8513">
                  <c:v>14.79281379699707</c:v>
                </c:pt>
                <c:pt idx="8514">
                  <c:v>14.79281379699707</c:v>
                </c:pt>
                <c:pt idx="8515">
                  <c:v>14.79281379699707</c:v>
                </c:pt>
                <c:pt idx="8516">
                  <c:v>14.79281379699707</c:v>
                </c:pt>
                <c:pt idx="8517">
                  <c:v>14.79282428741455</c:v>
                </c:pt>
                <c:pt idx="8518">
                  <c:v>14.79282428741455</c:v>
                </c:pt>
                <c:pt idx="8519">
                  <c:v>14.79282428741455</c:v>
                </c:pt>
                <c:pt idx="8520">
                  <c:v>14.79282428741455</c:v>
                </c:pt>
                <c:pt idx="8521">
                  <c:v>14.79282428741455</c:v>
                </c:pt>
                <c:pt idx="8522">
                  <c:v>14.79282428741455</c:v>
                </c:pt>
                <c:pt idx="8523">
                  <c:v>14.79282428741455</c:v>
                </c:pt>
                <c:pt idx="8524">
                  <c:v>14.79282428741455</c:v>
                </c:pt>
                <c:pt idx="8525">
                  <c:v>14.79282428741455</c:v>
                </c:pt>
                <c:pt idx="8526">
                  <c:v>14.79282428741455</c:v>
                </c:pt>
                <c:pt idx="8527">
                  <c:v>14.79282428741455</c:v>
                </c:pt>
                <c:pt idx="8528">
                  <c:v>14.79282428741455</c:v>
                </c:pt>
                <c:pt idx="8529">
                  <c:v>14.79282428741455</c:v>
                </c:pt>
                <c:pt idx="8530">
                  <c:v>14.79282428741455</c:v>
                </c:pt>
                <c:pt idx="8531">
                  <c:v>14.79282428741455</c:v>
                </c:pt>
                <c:pt idx="8532">
                  <c:v>14.79282428741455</c:v>
                </c:pt>
                <c:pt idx="8533">
                  <c:v>14.79282428741455</c:v>
                </c:pt>
                <c:pt idx="8534">
                  <c:v>14.79282428741455</c:v>
                </c:pt>
                <c:pt idx="8535">
                  <c:v>14.79282428741455</c:v>
                </c:pt>
                <c:pt idx="8536">
                  <c:v>14.79282428741455</c:v>
                </c:pt>
                <c:pt idx="8537">
                  <c:v>14.79282428741455</c:v>
                </c:pt>
                <c:pt idx="8538">
                  <c:v>14.79281379699707</c:v>
                </c:pt>
                <c:pt idx="8539">
                  <c:v>14.79281379699707</c:v>
                </c:pt>
                <c:pt idx="8540">
                  <c:v>14.79281379699707</c:v>
                </c:pt>
                <c:pt idx="8541">
                  <c:v>14.79281379699707</c:v>
                </c:pt>
                <c:pt idx="8542">
                  <c:v>14.79281379699707</c:v>
                </c:pt>
                <c:pt idx="8543">
                  <c:v>14.79281379699707</c:v>
                </c:pt>
                <c:pt idx="8544">
                  <c:v>14.79281379699707</c:v>
                </c:pt>
                <c:pt idx="8545">
                  <c:v>14.79281379699707</c:v>
                </c:pt>
                <c:pt idx="8546">
                  <c:v>14.79281379699707</c:v>
                </c:pt>
                <c:pt idx="8547">
                  <c:v>14.79281379699707</c:v>
                </c:pt>
                <c:pt idx="8548">
                  <c:v>14.79281379699707</c:v>
                </c:pt>
                <c:pt idx="8549">
                  <c:v>14.79281379699707</c:v>
                </c:pt>
                <c:pt idx="8550">
                  <c:v>14.79281379699707</c:v>
                </c:pt>
                <c:pt idx="8551">
                  <c:v>14.79281379699707</c:v>
                </c:pt>
                <c:pt idx="8552">
                  <c:v>14.79281379699707</c:v>
                </c:pt>
                <c:pt idx="8553">
                  <c:v>14.79281379699707</c:v>
                </c:pt>
                <c:pt idx="8554">
                  <c:v>14.79281379699707</c:v>
                </c:pt>
                <c:pt idx="8555">
                  <c:v>14.79281379699707</c:v>
                </c:pt>
                <c:pt idx="8556">
                  <c:v>14.79281379699707</c:v>
                </c:pt>
                <c:pt idx="8557">
                  <c:v>14.79281379699707</c:v>
                </c:pt>
                <c:pt idx="8558">
                  <c:v>14.79281379699707</c:v>
                </c:pt>
                <c:pt idx="8559">
                  <c:v>14.79282428741455</c:v>
                </c:pt>
                <c:pt idx="8560">
                  <c:v>14.79282428741455</c:v>
                </c:pt>
                <c:pt idx="8561">
                  <c:v>14.79282428741455</c:v>
                </c:pt>
                <c:pt idx="8562">
                  <c:v>14.79282428741455</c:v>
                </c:pt>
                <c:pt idx="8563">
                  <c:v>14.79282428741455</c:v>
                </c:pt>
                <c:pt idx="8564">
                  <c:v>14.79282428741455</c:v>
                </c:pt>
                <c:pt idx="8565">
                  <c:v>14.79282428741455</c:v>
                </c:pt>
                <c:pt idx="8566">
                  <c:v>14.79282428741455</c:v>
                </c:pt>
                <c:pt idx="8567">
                  <c:v>14.79282428741455</c:v>
                </c:pt>
                <c:pt idx="8568">
                  <c:v>14.79282428741455</c:v>
                </c:pt>
                <c:pt idx="8569">
                  <c:v>14.79282428741455</c:v>
                </c:pt>
                <c:pt idx="8570">
                  <c:v>14.79282428741455</c:v>
                </c:pt>
                <c:pt idx="8571">
                  <c:v>14.79282428741455</c:v>
                </c:pt>
                <c:pt idx="8572">
                  <c:v>14.79282428741455</c:v>
                </c:pt>
                <c:pt idx="8573">
                  <c:v>14.79282428741455</c:v>
                </c:pt>
                <c:pt idx="8574">
                  <c:v>14.79282428741455</c:v>
                </c:pt>
                <c:pt idx="8575">
                  <c:v>14.79282428741455</c:v>
                </c:pt>
                <c:pt idx="8576">
                  <c:v>14.79282428741455</c:v>
                </c:pt>
                <c:pt idx="8577">
                  <c:v>14.79282428741455</c:v>
                </c:pt>
                <c:pt idx="8578">
                  <c:v>14.79282428741455</c:v>
                </c:pt>
                <c:pt idx="8579">
                  <c:v>14.79282428741455</c:v>
                </c:pt>
                <c:pt idx="8580">
                  <c:v>14.79282428741455</c:v>
                </c:pt>
                <c:pt idx="8581">
                  <c:v>14.79282428741455</c:v>
                </c:pt>
                <c:pt idx="8582">
                  <c:v>14.79282428741455</c:v>
                </c:pt>
                <c:pt idx="8583">
                  <c:v>14.792835731506347</c:v>
                </c:pt>
                <c:pt idx="8584">
                  <c:v>14.792846221923828</c:v>
                </c:pt>
                <c:pt idx="8585">
                  <c:v>14.792856712341308</c:v>
                </c:pt>
                <c:pt idx="8586">
                  <c:v>14.792856712341308</c:v>
                </c:pt>
                <c:pt idx="8587">
                  <c:v>14.792867202758789</c:v>
                </c:pt>
                <c:pt idx="8588">
                  <c:v>14.792867202758789</c:v>
                </c:pt>
                <c:pt idx="8589">
                  <c:v>14.792878646850586</c:v>
                </c:pt>
                <c:pt idx="8590">
                  <c:v>14.792878646850586</c:v>
                </c:pt>
                <c:pt idx="8591">
                  <c:v>14.792878646850586</c:v>
                </c:pt>
                <c:pt idx="8592">
                  <c:v>14.792878646850586</c:v>
                </c:pt>
                <c:pt idx="8593">
                  <c:v>14.792878646850586</c:v>
                </c:pt>
                <c:pt idx="8594">
                  <c:v>14.792878646850586</c:v>
                </c:pt>
                <c:pt idx="8595">
                  <c:v>14.792878646850586</c:v>
                </c:pt>
                <c:pt idx="8596">
                  <c:v>14.792878646850586</c:v>
                </c:pt>
                <c:pt idx="8597">
                  <c:v>14.792878646850586</c:v>
                </c:pt>
                <c:pt idx="8598">
                  <c:v>14.792878646850586</c:v>
                </c:pt>
                <c:pt idx="8599">
                  <c:v>14.792878646850586</c:v>
                </c:pt>
                <c:pt idx="8600">
                  <c:v>14.792878646850586</c:v>
                </c:pt>
                <c:pt idx="8601">
                  <c:v>14.792878646850586</c:v>
                </c:pt>
                <c:pt idx="8602">
                  <c:v>14.792878646850586</c:v>
                </c:pt>
                <c:pt idx="8603">
                  <c:v>14.792878646850586</c:v>
                </c:pt>
                <c:pt idx="8604">
                  <c:v>14.792878646850586</c:v>
                </c:pt>
                <c:pt idx="8605">
                  <c:v>14.792878646850586</c:v>
                </c:pt>
                <c:pt idx="8606">
                  <c:v>14.792878646850586</c:v>
                </c:pt>
                <c:pt idx="8607">
                  <c:v>14.792878646850586</c:v>
                </c:pt>
                <c:pt idx="8608">
                  <c:v>14.792878646850586</c:v>
                </c:pt>
                <c:pt idx="8609">
                  <c:v>14.792878646850586</c:v>
                </c:pt>
                <c:pt idx="8610">
                  <c:v>14.792878646850586</c:v>
                </c:pt>
                <c:pt idx="8611">
                  <c:v>14.792878646850586</c:v>
                </c:pt>
                <c:pt idx="8612">
                  <c:v>14.792878646850586</c:v>
                </c:pt>
                <c:pt idx="8613">
                  <c:v>14.792878646850586</c:v>
                </c:pt>
                <c:pt idx="8614">
                  <c:v>14.792867202758789</c:v>
                </c:pt>
                <c:pt idx="8615">
                  <c:v>14.792867202758789</c:v>
                </c:pt>
                <c:pt idx="8616">
                  <c:v>14.792867202758789</c:v>
                </c:pt>
                <c:pt idx="8617">
                  <c:v>14.792867202758789</c:v>
                </c:pt>
                <c:pt idx="8618">
                  <c:v>14.792867202758789</c:v>
                </c:pt>
                <c:pt idx="8619">
                  <c:v>14.792867202758789</c:v>
                </c:pt>
                <c:pt idx="8620">
                  <c:v>14.792867202758789</c:v>
                </c:pt>
                <c:pt idx="8621">
                  <c:v>14.792867202758789</c:v>
                </c:pt>
                <c:pt idx="8622">
                  <c:v>14.792867202758789</c:v>
                </c:pt>
                <c:pt idx="8623">
                  <c:v>14.792867202758789</c:v>
                </c:pt>
                <c:pt idx="8624">
                  <c:v>14.792867202758789</c:v>
                </c:pt>
                <c:pt idx="8625">
                  <c:v>14.792867202758789</c:v>
                </c:pt>
                <c:pt idx="8626">
                  <c:v>14.792867202758789</c:v>
                </c:pt>
                <c:pt idx="8627">
                  <c:v>14.792867202758789</c:v>
                </c:pt>
                <c:pt idx="8628">
                  <c:v>14.792867202758789</c:v>
                </c:pt>
                <c:pt idx="8629">
                  <c:v>14.792867202758789</c:v>
                </c:pt>
                <c:pt idx="8630">
                  <c:v>14.792867202758789</c:v>
                </c:pt>
                <c:pt idx="8631">
                  <c:v>14.792878646850586</c:v>
                </c:pt>
                <c:pt idx="8632">
                  <c:v>14.792878646850586</c:v>
                </c:pt>
                <c:pt idx="8633">
                  <c:v>14.792878646850586</c:v>
                </c:pt>
                <c:pt idx="8634">
                  <c:v>14.792878646850586</c:v>
                </c:pt>
                <c:pt idx="8635">
                  <c:v>14.792878646850586</c:v>
                </c:pt>
                <c:pt idx="8636">
                  <c:v>14.792878646850586</c:v>
                </c:pt>
                <c:pt idx="8637">
                  <c:v>14.792878646850586</c:v>
                </c:pt>
                <c:pt idx="8638">
                  <c:v>14.792878646850586</c:v>
                </c:pt>
                <c:pt idx="8639">
                  <c:v>14.792878646850586</c:v>
                </c:pt>
                <c:pt idx="8640">
                  <c:v>14.792878646850586</c:v>
                </c:pt>
                <c:pt idx="8641">
                  <c:v>14.792878646850586</c:v>
                </c:pt>
                <c:pt idx="8642">
                  <c:v>14.792878646850586</c:v>
                </c:pt>
                <c:pt idx="8643">
                  <c:v>14.792878646850586</c:v>
                </c:pt>
                <c:pt idx="8644">
                  <c:v>14.792878646850586</c:v>
                </c:pt>
                <c:pt idx="8645">
                  <c:v>14.792878646850586</c:v>
                </c:pt>
                <c:pt idx="8646">
                  <c:v>14.792878646850586</c:v>
                </c:pt>
                <c:pt idx="8647">
                  <c:v>14.792867202758789</c:v>
                </c:pt>
                <c:pt idx="8648">
                  <c:v>14.792867202758789</c:v>
                </c:pt>
                <c:pt idx="8649">
                  <c:v>14.792867202758789</c:v>
                </c:pt>
                <c:pt idx="8650">
                  <c:v>14.792867202758789</c:v>
                </c:pt>
                <c:pt idx="8651">
                  <c:v>14.792867202758789</c:v>
                </c:pt>
                <c:pt idx="8652">
                  <c:v>14.792867202758789</c:v>
                </c:pt>
                <c:pt idx="8653">
                  <c:v>14.792867202758789</c:v>
                </c:pt>
                <c:pt idx="8654">
                  <c:v>14.792867202758789</c:v>
                </c:pt>
                <c:pt idx="8655">
                  <c:v>14.792867202758789</c:v>
                </c:pt>
                <c:pt idx="8656">
                  <c:v>14.792867202758789</c:v>
                </c:pt>
                <c:pt idx="8657">
                  <c:v>14.792867202758789</c:v>
                </c:pt>
                <c:pt idx="8658">
                  <c:v>14.792867202758789</c:v>
                </c:pt>
                <c:pt idx="8659">
                  <c:v>14.792867202758789</c:v>
                </c:pt>
                <c:pt idx="8660">
                  <c:v>14.792867202758789</c:v>
                </c:pt>
                <c:pt idx="8661">
                  <c:v>14.792867202758789</c:v>
                </c:pt>
                <c:pt idx="8662">
                  <c:v>14.792867202758789</c:v>
                </c:pt>
                <c:pt idx="8663">
                  <c:v>14.792867202758789</c:v>
                </c:pt>
                <c:pt idx="8664">
                  <c:v>14.792867202758789</c:v>
                </c:pt>
                <c:pt idx="8665">
                  <c:v>14.792867202758789</c:v>
                </c:pt>
                <c:pt idx="8666">
                  <c:v>14.792867202758789</c:v>
                </c:pt>
                <c:pt idx="8667">
                  <c:v>14.792867202758789</c:v>
                </c:pt>
                <c:pt idx="8668">
                  <c:v>14.792867202758789</c:v>
                </c:pt>
                <c:pt idx="8669">
                  <c:v>14.792867202758789</c:v>
                </c:pt>
                <c:pt idx="8670">
                  <c:v>14.792878646850586</c:v>
                </c:pt>
                <c:pt idx="8671">
                  <c:v>14.792878646850586</c:v>
                </c:pt>
                <c:pt idx="8672">
                  <c:v>14.792878646850586</c:v>
                </c:pt>
                <c:pt idx="8673">
                  <c:v>14.792878646850586</c:v>
                </c:pt>
                <c:pt idx="8674">
                  <c:v>14.792878646850586</c:v>
                </c:pt>
                <c:pt idx="8675">
                  <c:v>14.792878646850586</c:v>
                </c:pt>
                <c:pt idx="8676">
                  <c:v>14.792878646850586</c:v>
                </c:pt>
                <c:pt idx="8677">
                  <c:v>14.792878646850586</c:v>
                </c:pt>
                <c:pt idx="8678">
                  <c:v>14.792878646850586</c:v>
                </c:pt>
                <c:pt idx="8679">
                  <c:v>14.792878646850586</c:v>
                </c:pt>
                <c:pt idx="8680">
                  <c:v>14.792878646850586</c:v>
                </c:pt>
                <c:pt idx="8681">
                  <c:v>14.792878646850586</c:v>
                </c:pt>
                <c:pt idx="8682">
                  <c:v>14.792878646850586</c:v>
                </c:pt>
                <c:pt idx="8683">
                  <c:v>14.792867202758789</c:v>
                </c:pt>
                <c:pt idx="8684">
                  <c:v>14.792867202758789</c:v>
                </c:pt>
                <c:pt idx="8685">
                  <c:v>14.792867202758789</c:v>
                </c:pt>
                <c:pt idx="8686">
                  <c:v>14.792867202758789</c:v>
                </c:pt>
                <c:pt idx="8687">
                  <c:v>14.792867202758789</c:v>
                </c:pt>
                <c:pt idx="8688">
                  <c:v>14.792867202758789</c:v>
                </c:pt>
                <c:pt idx="8689">
                  <c:v>14.792867202758789</c:v>
                </c:pt>
                <c:pt idx="8690">
                  <c:v>14.792867202758789</c:v>
                </c:pt>
                <c:pt idx="8691">
                  <c:v>14.792867202758789</c:v>
                </c:pt>
                <c:pt idx="8692">
                  <c:v>14.792867202758789</c:v>
                </c:pt>
                <c:pt idx="8693">
                  <c:v>14.792867202758789</c:v>
                </c:pt>
                <c:pt idx="8694">
                  <c:v>14.792867202758789</c:v>
                </c:pt>
                <c:pt idx="8695">
                  <c:v>14.792867202758789</c:v>
                </c:pt>
                <c:pt idx="8696">
                  <c:v>14.792867202758789</c:v>
                </c:pt>
                <c:pt idx="8697">
                  <c:v>14.792867202758789</c:v>
                </c:pt>
                <c:pt idx="8698">
                  <c:v>14.792867202758789</c:v>
                </c:pt>
                <c:pt idx="8699">
                  <c:v>14.792867202758789</c:v>
                </c:pt>
                <c:pt idx="8700">
                  <c:v>14.792867202758789</c:v>
                </c:pt>
                <c:pt idx="8701">
                  <c:v>14.792867202758789</c:v>
                </c:pt>
                <c:pt idx="8702">
                  <c:v>14.792867202758789</c:v>
                </c:pt>
                <c:pt idx="8703">
                  <c:v>14.792867202758789</c:v>
                </c:pt>
                <c:pt idx="8704">
                  <c:v>14.792867202758789</c:v>
                </c:pt>
                <c:pt idx="8705">
                  <c:v>14.792867202758789</c:v>
                </c:pt>
                <c:pt idx="8706">
                  <c:v>14.792867202758789</c:v>
                </c:pt>
                <c:pt idx="8707">
                  <c:v>14.792867202758789</c:v>
                </c:pt>
                <c:pt idx="8708">
                  <c:v>14.792867202758789</c:v>
                </c:pt>
                <c:pt idx="8709">
                  <c:v>14.792867202758789</c:v>
                </c:pt>
                <c:pt idx="8710">
                  <c:v>14.792867202758789</c:v>
                </c:pt>
                <c:pt idx="8711">
                  <c:v>14.792867202758789</c:v>
                </c:pt>
                <c:pt idx="8712">
                  <c:v>14.792867202758789</c:v>
                </c:pt>
                <c:pt idx="8713">
                  <c:v>14.792867202758789</c:v>
                </c:pt>
                <c:pt idx="8714">
                  <c:v>14.792867202758789</c:v>
                </c:pt>
                <c:pt idx="8715">
                  <c:v>14.792867202758789</c:v>
                </c:pt>
                <c:pt idx="8716">
                  <c:v>14.792867202758789</c:v>
                </c:pt>
                <c:pt idx="8717">
                  <c:v>14.792878646850586</c:v>
                </c:pt>
                <c:pt idx="8718">
                  <c:v>14.792878646850586</c:v>
                </c:pt>
                <c:pt idx="8719">
                  <c:v>14.792878646850586</c:v>
                </c:pt>
                <c:pt idx="8720">
                  <c:v>14.792878646850586</c:v>
                </c:pt>
                <c:pt idx="8721">
                  <c:v>14.792878646850586</c:v>
                </c:pt>
                <c:pt idx="8722">
                  <c:v>14.792878646850586</c:v>
                </c:pt>
                <c:pt idx="8723">
                  <c:v>14.792878646850586</c:v>
                </c:pt>
                <c:pt idx="8724">
                  <c:v>14.792878646850586</c:v>
                </c:pt>
                <c:pt idx="8725">
                  <c:v>14.792878646850586</c:v>
                </c:pt>
                <c:pt idx="8726">
                  <c:v>14.792878646850586</c:v>
                </c:pt>
                <c:pt idx="8727">
                  <c:v>14.792878646850586</c:v>
                </c:pt>
                <c:pt idx="8728">
                  <c:v>14.792878646850586</c:v>
                </c:pt>
                <c:pt idx="8729">
                  <c:v>14.792878646850586</c:v>
                </c:pt>
                <c:pt idx="8730">
                  <c:v>14.792878646850586</c:v>
                </c:pt>
                <c:pt idx="8731">
                  <c:v>14.792878646850586</c:v>
                </c:pt>
                <c:pt idx="8732">
                  <c:v>14.792878646850586</c:v>
                </c:pt>
                <c:pt idx="8733">
                  <c:v>14.792867202758789</c:v>
                </c:pt>
                <c:pt idx="8734">
                  <c:v>14.792867202758789</c:v>
                </c:pt>
                <c:pt idx="8735">
                  <c:v>14.792867202758789</c:v>
                </c:pt>
                <c:pt idx="8736">
                  <c:v>14.792867202758789</c:v>
                </c:pt>
                <c:pt idx="8737">
                  <c:v>14.792867202758789</c:v>
                </c:pt>
                <c:pt idx="8738">
                  <c:v>14.792867202758789</c:v>
                </c:pt>
                <c:pt idx="8739">
                  <c:v>14.792867202758789</c:v>
                </c:pt>
                <c:pt idx="8740">
                  <c:v>14.792867202758789</c:v>
                </c:pt>
                <c:pt idx="8741">
                  <c:v>14.792867202758789</c:v>
                </c:pt>
                <c:pt idx="8742">
                  <c:v>14.792867202758789</c:v>
                </c:pt>
                <c:pt idx="8743">
                  <c:v>14.792867202758789</c:v>
                </c:pt>
                <c:pt idx="8744">
                  <c:v>14.792867202758789</c:v>
                </c:pt>
                <c:pt idx="8745">
                  <c:v>14.792867202758789</c:v>
                </c:pt>
                <c:pt idx="8746">
                  <c:v>14.792867202758789</c:v>
                </c:pt>
                <c:pt idx="8747">
                  <c:v>14.792867202758789</c:v>
                </c:pt>
                <c:pt idx="8748">
                  <c:v>14.792867202758789</c:v>
                </c:pt>
                <c:pt idx="8749">
                  <c:v>14.792867202758789</c:v>
                </c:pt>
                <c:pt idx="8750">
                  <c:v>14.792867202758789</c:v>
                </c:pt>
                <c:pt idx="8751">
                  <c:v>14.792867202758789</c:v>
                </c:pt>
                <c:pt idx="8752">
                  <c:v>14.792867202758789</c:v>
                </c:pt>
                <c:pt idx="8753">
                  <c:v>14.792867202758789</c:v>
                </c:pt>
                <c:pt idx="8754">
                  <c:v>14.792878646850586</c:v>
                </c:pt>
                <c:pt idx="8755">
                  <c:v>14.792878646850586</c:v>
                </c:pt>
                <c:pt idx="8756">
                  <c:v>14.792878646850586</c:v>
                </c:pt>
                <c:pt idx="8757">
                  <c:v>14.792878646850586</c:v>
                </c:pt>
                <c:pt idx="8758">
                  <c:v>14.792878646850586</c:v>
                </c:pt>
                <c:pt idx="8759">
                  <c:v>14.792878646850586</c:v>
                </c:pt>
                <c:pt idx="8760">
                  <c:v>14.792878646850586</c:v>
                </c:pt>
                <c:pt idx="8761">
                  <c:v>14.792878646850586</c:v>
                </c:pt>
                <c:pt idx="8762">
                  <c:v>14.792878646850586</c:v>
                </c:pt>
                <c:pt idx="8763">
                  <c:v>14.792878646850586</c:v>
                </c:pt>
                <c:pt idx="8764">
                  <c:v>14.792878646850586</c:v>
                </c:pt>
                <c:pt idx="8765">
                  <c:v>14.792878646850586</c:v>
                </c:pt>
                <c:pt idx="8766">
                  <c:v>14.792878646850586</c:v>
                </c:pt>
                <c:pt idx="8767">
                  <c:v>14.792878646850586</c:v>
                </c:pt>
                <c:pt idx="8768">
                  <c:v>14.792867202758789</c:v>
                </c:pt>
                <c:pt idx="8769">
                  <c:v>14.792867202758789</c:v>
                </c:pt>
                <c:pt idx="8770">
                  <c:v>14.792867202758789</c:v>
                </c:pt>
                <c:pt idx="8771">
                  <c:v>14.792867202758789</c:v>
                </c:pt>
                <c:pt idx="8772">
                  <c:v>14.792867202758789</c:v>
                </c:pt>
                <c:pt idx="8773">
                  <c:v>14.792867202758789</c:v>
                </c:pt>
                <c:pt idx="8774">
                  <c:v>14.792867202758789</c:v>
                </c:pt>
                <c:pt idx="8775">
                  <c:v>14.792867202758789</c:v>
                </c:pt>
                <c:pt idx="8776">
                  <c:v>14.792867202758789</c:v>
                </c:pt>
                <c:pt idx="8777">
                  <c:v>14.792867202758789</c:v>
                </c:pt>
                <c:pt idx="8778">
                  <c:v>14.792867202758789</c:v>
                </c:pt>
                <c:pt idx="8779">
                  <c:v>14.792867202758789</c:v>
                </c:pt>
                <c:pt idx="8780">
                  <c:v>14.792878646850586</c:v>
                </c:pt>
                <c:pt idx="8781">
                  <c:v>14.792878646850586</c:v>
                </c:pt>
                <c:pt idx="8782">
                  <c:v>14.792889137268066</c:v>
                </c:pt>
                <c:pt idx="8783">
                  <c:v>14.792889137268066</c:v>
                </c:pt>
                <c:pt idx="8784">
                  <c:v>14.792899627685546</c:v>
                </c:pt>
                <c:pt idx="8785">
                  <c:v>14.792899627685546</c:v>
                </c:pt>
                <c:pt idx="8786">
                  <c:v>14.792899627685546</c:v>
                </c:pt>
                <c:pt idx="8787">
                  <c:v>14.792921562194824</c:v>
                </c:pt>
                <c:pt idx="8788">
                  <c:v>14.792921562194824</c:v>
                </c:pt>
                <c:pt idx="8789">
                  <c:v>14.792921562194824</c:v>
                </c:pt>
                <c:pt idx="8790">
                  <c:v>14.792921562194824</c:v>
                </c:pt>
                <c:pt idx="8791">
                  <c:v>14.792921562194824</c:v>
                </c:pt>
                <c:pt idx="8792">
                  <c:v>14.792932052612304</c:v>
                </c:pt>
                <c:pt idx="8793">
                  <c:v>14.792932052612304</c:v>
                </c:pt>
                <c:pt idx="8794">
                  <c:v>14.792932052612304</c:v>
                </c:pt>
                <c:pt idx="8795">
                  <c:v>14.792932052612304</c:v>
                </c:pt>
                <c:pt idx="8796">
                  <c:v>14.792932052612304</c:v>
                </c:pt>
                <c:pt idx="8797">
                  <c:v>14.792932052612304</c:v>
                </c:pt>
                <c:pt idx="8798">
                  <c:v>14.792932052612304</c:v>
                </c:pt>
                <c:pt idx="8799">
                  <c:v>14.792932052612304</c:v>
                </c:pt>
                <c:pt idx="8800">
                  <c:v>14.792932052612304</c:v>
                </c:pt>
                <c:pt idx="8801">
                  <c:v>14.792932052612304</c:v>
                </c:pt>
                <c:pt idx="8802">
                  <c:v>14.792921562194824</c:v>
                </c:pt>
                <c:pt idx="8803">
                  <c:v>14.792921562194824</c:v>
                </c:pt>
                <c:pt idx="8804">
                  <c:v>14.792921562194824</c:v>
                </c:pt>
                <c:pt idx="8805">
                  <c:v>14.792921562194824</c:v>
                </c:pt>
                <c:pt idx="8806">
                  <c:v>14.792921562194824</c:v>
                </c:pt>
                <c:pt idx="8807">
                  <c:v>14.792921562194824</c:v>
                </c:pt>
                <c:pt idx="8808">
                  <c:v>14.792910118103027</c:v>
                </c:pt>
                <c:pt idx="8809">
                  <c:v>14.792910118103027</c:v>
                </c:pt>
                <c:pt idx="8810">
                  <c:v>14.792910118103027</c:v>
                </c:pt>
                <c:pt idx="8811">
                  <c:v>14.792910118103027</c:v>
                </c:pt>
                <c:pt idx="8812">
                  <c:v>14.792910118103027</c:v>
                </c:pt>
                <c:pt idx="8813">
                  <c:v>14.792910118103027</c:v>
                </c:pt>
                <c:pt idx="8814">
                  <c:v>14.792910118103027</c:v>
                </c:pt>
                <c:pt idx="8815">
                  <c:v>14.792910118103027</c:v>
                </c:pt>
                <c:pt idx="8816">
                  <c:v>14.792910118103027</c:v>
                </c:pt>
                <c:pt idx="8817">
                  <c:v>14.792910118103027</c:v>
                </c:pt>
                <c:pt idx="8818">
                  <c:v>14.792910118103027</c:v>
                </c:pt>
                <c:pt idx="8819">
                  <c:v>14.792910118103027</c:v>
                </c:pt>
                <c:pt idx="8820">
                  <c:v>14.792910118103027</c:v>
                </c:pt>
                <c:pt idx="8821">
                  <c:v>14.792910118103027</c:v>
                </c:pt>
                <c:pt idx="8822">
                  <c:v>14.792921562194824</c:v>
                </c:pt>
                <c:pt idx="8823">
                  <c:v>14.792921562194824</c:v>
                </c:pt>
                <c:pt idx="8824">
                  <c:v>14.792921562194824</c:v>
                </c:pt>
                <c:pt idx="8825">
                  <c:v>14.792921562194824</c:v>
                </c:pt>
                <c:pt idx="8826">
                  <c:v>14.792921562194824</c:v>
                </c:pt>
                <c:pt idx="8827">
                  <c:v>14.792921562194824</c:v>
                </c:pt>
                <c:pt idx="8828">
                  <c:v>14.792921562194824</c:v>
                </c:pt>
                <c:pt idx="8829">
                  <c:v>14.792921562194824</c:v>
                </c:pt>
                <c:pt idx="8830">
                  <c:v>14.792921562194824</c:v>
                </c:pt>
                <c:pt idx="8831">
                  <c:v>14.792921562194824</c:v>
                </c:pt>
                <c:pt idx="8832">
                  <c:v>14.792921562194824</c:v>
                </c:pt>
                <c:pt idx="8833">
                  <c:v>14.792921562194824</c:v>
                </c:pt>
                <c:pt idx="8834">
                  <c:v>14.792921562194824</c:v>
                </c:pt>
                <c:pt idx="8835">
                  <c:v>14.792921562194824</c:v>
                </c:pt>
                <c:pt idx="8836">
                  <c:v>14.792921562194824</c:v>
                </c:pt>
                <c:pt idx="8837">
                  <c:v>14.792921562194824</c:v>
                </c:pt>
                <c:pt idx="8838">
                  <c:v>14.792921562194824</c:v>
                </c:pt>
                <c:pt idx="8839">
                  <c:v>14.792921562194824</c:v>
                </c:pt>
                <c:pt idx="8840">
                  <c:v>14.792921562194824</c:v>
                </c:pt>
                <c:pt idx="8841">
                  <c:v>14.792921562194824</c:v>
                </c:pt>
                <c:pt idx="8842">
                  <c:v>14.792921562194824</c:v>
                </c:pt>
                <c:pt idx="8843">
                  <c:v>14.792921562194824</c:v>
                </c:pt>
                <c:pt idx="8844">
                  <c:v>14.792921562194824</c:v>
                </c:pt>
                <c:pt idx="8845">
                  <c:v>14.792921562194824</c:v>
                </c:pt>
                <c:pt idx="8846">
                  <c:v>14.792921562194824</c:v>
                </c:pt>
                <c:pt idx="8847">
                  <c:v>14.792921562194824</c:v>
                </c:pt>
                <c:pt idx="8848">
                  <c:v>14.792921562194824</c:v>
                </c:pt>
                <c:pt idx="8849">
                  <c:v>14.792921562194824</c:v>
                </c:pt>
                <c:pt idx="8850">
                  <c:v>14.792921562194824</c:v>
                </c:pt>
                <c:pt idx="8851">
                  <c:v>14.792921562194824</c:v>
                </c:pt>
                <c:pt idx="8852">
                  <c:v>14.792921562194824</c:v>
                </c:pt>
                <c:pt idx="8853">
                  <c:v>14.792910118103027</c:v>
                </c:pt>
                <c:pt idx="8854">
                  <c:v>14.792910118103027</c:v>
                </c:pt>
                <c:pt idx="8855">
                  <c:v>14.792910118103027</c:v>
                </c:pt>
                <c:pt idx="8856">
                  <c:v>14.792910118103027</c:v>
                </c:pt>
                <c:pt idx="8857">
                  <c:v>14.792910118103027</c:v>
                </c:pt>
                <c:pt idx="8858">
                  <c:v>14.792910118103027</c:v>
                </c:pt>
                <c:pt idx="8859">
                  <c:v>14.792910118103027</c:v>
                </c:pt>
                <c:pt idx="8860">
                  <c:v>14.792910118103027</c:v>
                </c:pt>
                <c:pt idx="8861">
                  <c:v>14.792910118103027</c:v>
                </c:pt>
                <c:pt idx="8862">
                  <c:v>14.792910118103027</c:v>
                </c:pt>
                <c:pt idx="8863">
                  <c:v>14.792910118103027</c:v>
                </c:pt>
                <c:pt idx="8864">
                  <c:v>14.792910118103027</c:v>
                </c:pt>
                <c:pt idx="8865">
                  <c:v>14.792910118103027</c:v>
                </c:pt>
                <c:pt idx="8866">
                  <c:v>14.792910118103027</c:v>
                </c:pt>
                <c:pt idx="8867">
                  <c:v>14.792910118103027</c:v>
                </c:pt>
                <c:pt idx="8868">
                  <c:v>14.792910118103027</c:v>
                </c:pt>
                <c:pt idx="8869">
                  <c:v>14.792910118103027</c:v>
                </c:pt>
                <c:pt idx="8870">
                  <c:v>14.792910118103027</c:v>
                </c:pt>
                <c:pt idx="8871">
                  <c:v>14.792921562194824</c:v>
                </c:pt>
                <c:pt idx="8872">
                  <c:v>14.792921562194824</c:v>
                </c:pt>
                <c:pt idx="8873">
                  <c:v>14.792921562194824</c:v>
                </c:pt>
                <c:pt idx="8874">
                  <c:v>14.792921562194824</c:v>
                </c:pt>
                <c:pt idx="8875">
                  <c:v>14.792921562194824</c:v>
                </c:pt>
                <c:pt idx="8876">
                  <c:v>14.792921562194824</c:v>
                </c:pt>
                <c:pt idx="8877">
                  <c:v>14.792921562194824</c:v>
                </c:pt>
                <c:pt idx="8878">
                  <c:v>14.792921562194824</c:v>
                </c:pt>
                <c:pt idx="8879">
                  <c:v>14.792921562194824</c:v>
                </c:pt>
                <c:pt idx="8880">
                  <c:v>14.792921562194824</c:v>
                </c:pt>
                <c:pt idx="8881">
                  <c:v>14.792921562194824</c:v>
                </c:pt>
                <c:pt idx="8882">
                  <c:v>14.792921562194824</c:v>
                </c:pt>
                <c:pt idx="8883">
                  <c:v>14.792921562194824</c:v>
                </c:pt>
                <c:pt idx="8884">
                  <c:v>14.792910118103027</c:v>
                </c:pt>
                <c:pt idx="8885">
                  <c:v>14.792910118103027</c:v>
                </c:pt>
                <c:pt idx="8886">
                  <c:v>14.792910118103027</c:v>
                </c:pt>
                <c:pt idx="8887">
                  <c:v>14.792910118103027</c:v>
                </c:pt>
                <c:pt idx="8888">
                  <c:v>14.792910118103027</c:v>
                </c:pt>
                <c:pt idx="8889">
                  <c:v>14.792910118103027</c:v>
                </c:pt>
                <c:pt idx="8890">
                  <c:v>14.792910118103027</c:v>
                </c:pt>
                <c:pt idx="8891">
                  <c:v>14.792910118103027</c:v>
                </c:pt>
                <c:pt idx="8892">
                  <c:v>14.792899627685546</c:v>
                </c:pt>
                <c:pt idx="8893">
                  <c:v>14.792899627685546</c:v>
                </c:pt>
                <c:pt idx="8894">
                  <c:v>14.792899627685546</c:v>
                </c:pt>
                <c:pt idx="8895">
                  <c:v>14.792889137268066</c:v>
                </c:pt>
                <c:pt idx="8896">
                  <c:v>14.792889137268066</c:v>
                </c:pt>
                <c:pt idx="8897">
                  <c:v>14.792889137268066</c:v>
                </c:pt>
                <c:pt idx="8898">
                  <c:v>14.792889137268066</c:v>
                </c:pt>
                <c:pt idx="8899">
                  <c:v>14.792889137268066</c:v>
                </c:pt>
                <c:pt idx="8900">
                  <c:v>14.792889137268066</c:v>
                </c:pt>
                <c:pt idx="8901">
                  <c:v>14.792889137268066</c:v>
                </c:pt>
                <c:pt idx="8902">
                  <c:v>14.792878646850586</c:v>
                </c:pt>
                <c:pt idx="8903">
                  <c:v>14.792878646850586</c:v>
                </c:pt>
                <c:pt idx="8904">
                  <c:v>14.792878646850586</c:v>
                </c:pt>
                <c:pt idx="8905">
                  <c:v>14.792878646850586</c:v>
                </c:pt>
                <c:pt idx="8906">
                  <c:v>14.792878646850586</c:v>
                </c:pt>
                <c:pt idx="8907">
                  <c:v>14.792878646850586</c:v>
                </c:pt>
                <c:pt idx="8908">
                  <c:v>14.792878646850586</c:v>
                </c:pt>
                <c:pt idx="8909">
                  <c:v>14.792878646850586</c:v>
                </c:pt>
                <c:pt idx="8910">
                  <c:v>14.792878646850586</c:v>
                </c:pt>
                <c:pt idx="8911">
                  <c:v>14.792878646850586</c:v>
                </c:pt>
                <c:pt idx="8912">
                  <c:v>14.792878646850586</c:v>
                </c:pt>
                <c:pt idx="8913">
                  <c:v>14.792878646850586</c:v>
                </c:pt>
                <c:pt idx="8914">
                  <c:v>14.792878646850586</c:v>
                </c:pt>
                <c:pt idx="8915">
                  <c:v>14.792878646850586</c:v>
                </c:pt>
                <c:pt idx="8916">
                  <c:v>14.792878646850586</c:v>
                </c:pt>
                <c:pt idx="8917">
                  <c:v>14.792878646850586</c:v>
                </c:pt>
                <c:pt idx="8918">
                  <c:v>14.792878646850586</c:v>
                </c:pt>
                <c:pt idx="8919">
                  <c:v>14.792878646850586</c:v>
                </c:pt>
                <c:pt idx="8920">
                  <c:v>14.792878646850586</c:v>
                </c:pt>
                <c:pt idx="8921">
                  <c:v>14.792878646850586</c:v>
                </c:pt>
                <c:pt idx="8922">
                  <c:v>14.792878646850586</c:v>
                </c:pt>
                <c:pt idx="8923">
                  <c:v>14.792878646850586</c:v>
                </c:pt>
                <c:pt idx="8924">
                  <c:v>14.792878646850586</c:v>
                </c:pt>
                <c:pt idx="8925">
                  <c:v>14.792878646850586</c:v>
                </c:pt>
                <c:pt idx="8926">
                  <c:v>14.792878646850586</c:v>
                </c:pt>
                <c:pt idx="8927">
                  <c:v>14.792878646850586</c:v>
                </c:pt>
                <c:pt idx="8928">
                  <c:v>14.792889137268066</c:v>
                </c:pt>
                <c:pt idx="8929">
                  <c:v>14.792889137268066</c:v>
                </c:pt>
                <c:pt idx="8930">
                  <c:v>14.792889137268066</c:v>
                </c:pt>
                <c:pt idx="8931">
                  <c:v>14.792889137268066</c:v>
                </c:pt>
                <c:pt idx="8932">
                  <c:v>14.792889137268066</c:v>
                </c:pt>
                <c:pt idx="8933">
                  <c:v>14.792889137268066</c:v>
                </c:pt>
                <c:pt idx="8934">
                  <c:v>14.792889137268066</c:v>
                </c:pt>
                <c:pt idx="8935">
                  <c:v>14.792889137268066</c:v>
                </c:pt>
                <c:pt idx="8936">
                  <c:v>14.792889137268066</c:v>
                </c:pt>
                <c:pt idx="8937">
                  <c:v>14.792889137268066</c:v>
                </c:pt>
                <c:pt idx="8938">
                  <c:v>14.792889137268066</c:v>
                </c:pt>
                <c:pt idx="8939">
                  <c:v>14.792889137268066</c:v>
                </c:pt>
                <c:pt idx="8940">
                  <c:v>14.792889137268066</c:v>
                </c:pt>
                <c:pt idx="8941">
                  <c:v>14.792889137268066</c:v>
                </c:pt>
                <c:pt idx="8942">
                  <c:v>14.792889137268066</c:v>
                </c:pt>
                <c:pt idx="8943">
                  <c:v>14.792889137268066</c:v>
                </c:pt>
                <c:pt idx="8944">
                  <c:v>14.792889137268066</c:v>
                </c:pt>
                <c:pt idx="8945">
                  <c:v>14.792889137268066</c:v>
                </c:pt>
                <c:pt idx="8946">
                  <c:v>14.792878646850586</c:v>
                </c:pt>
                <c:pt idx="8947">
                  <c:v>14.792878646850586</c:v>
                </c:pt>
                <c:pt idx="8948">
                  <c:v>14.792878646850586</c:v>
                </c:pt>
                <c:pt idx="8949">
                  <c:v>14.792878646850586</c:v>
                </c:pt>
                <c:pt idx="8950">
                  <c:v>14.792878646850586</c:v>
                </c:pt>
                <c:pt idx="8951">
                  <c:v>14.792878646850586</c:v>
                </c:pt>
                <c:pt idx="8952">
                  <c:v>14.792878646850586</c:v>
                </c:pt>
                <c:pt idx="8953">
                  <c:v>14.792878646850586</c:v>
                </c:pt>
                <c:pt idx="8954">
                  <c:v>14.792878646850586</c:v>
                </c:pt>
                <c:pt idx="8955">
                  <c:v>14.792878646850586</c:v>
                </c:pt>
                <c:pt idx="8956">
                  <c:v>14.792878646850586</c:v>
                </c:pt>
                <c:pt idx="8957">
                  <c:v>14.792878646850586</c:v>
                </c:pt>
                <c:pt idx="8958">
                  <c:v>14.792878646850586</c:v>
                </c:pt>
                <c:pt idx="8959">
                  <c:v>14.792878646850586</c:v>
                </c:pt>
                <c:pt idx="8960">
                  <c:v>14.792878646850586</c:v>
                </c:pt>
                <c:pt idx="8961">
                  <c:v>14.792878646850586</c:v>
                </c:pt>
                <c:pt idx="8962">
                  <c:v>14.792878646850586</c:v>
                </c:pt>
                <c:pt idx="8963">
                  <c:v>14.792878646850586</c:v>
                </c:pt>
                <c:pt idx="8964">
                  <c:v>14.792878646850586</c:v>
                </c:pt>
                <c:pt idx="8965">
                  <c:v>14.792878646850586</c:v>
                </c:pt>
                <c:pt idx="8966">
                  <c:v>14.792878646850586</c:v>
                </c:pt>
                <c:pt idx="8967">
                  <c:v>14.792878646850586</c:v>
                </c:pt>
                <c:pt idx="8968">
                  <c:v>14.792878646850586</c:v>
                </c:pt>
                <c:pt idx="8969">
                  <c:v>14.792878646850586</c:v>
                </c:pt>
                <c:pt idx="8970">
                  <c:v>14.792878646850586</c:v>
                </c:pt>
                <c:pt idx="8971">
                  <c:v>14.792878646850586</c:v>
                </c:pt>
                <c:pt idx="8972">
                  <c:v>14.792878646850586</c:v>
                </c:pt>
                <c:pt idx="8973">
                  <c:v>14.792878646850586</c:v>
                </c:pt>
                <c:pt idx="8974">
                  <c:v>14.792889137268066</c:v>
                </c:pt>
                <c:pt idx="8975">
                  <c:v>14.792889137268066</c:v>
                </c:pt>
                <c:pt idx="8976">
                  <c:v>14.792889137268066</c:v>
                </c:pt>
                <c:pt idx="8977">
                  <c:v>14.792889137268066</c:v>
                </c:pt>
                <c:pt idx="8978">
                  <c:v>14.792889137268066</c:v>
                </c:pt>
                <c:pt idx="8979">
                  <c:v>14.792889137268066</c:v>
                </c:pt>
                <c:pt idx="8980">
                  <c:v>14.792889137268066</c:v>
                </c:pt>
                <c:pt idx="8981">
                  <c:v>14.792889137268066</c:v>
                </c:pt>
                <c:pt idx="8982">
                  <c:v>14.792889137268066</c:v>
                </c:pt>
                <c:pt idx="8983">
                  <c:v>14.792889137268066</c:v>
                </c:pt>
                <c:pt idx="8984">
                  <c:v>14.792889137268066</c:v>
                </c:pt>
                <c:pt idx="8985">
                  <c:v>14.792889137268066</c:v>
                </c:pt>
                <c:pt idx="8986">
                  <c:v>14.792889137268066</c:v>
                </c:pt>
                <c:pt idx="8987">
                  <c:v>14.792889137268066</c:v>
                </c:pt>
                <c:pt idx="8988">
                  <c:v>14.792889137268066</c:v>
                </c:pt>
                <c:pt idx="8989">
                  <c:v>14.792889137268066</c:v>
                </c:pt>
                <c:pt idx="8990">
                  <c:v>14.792889137268066</c:v>
                </c:pt>
                <c:pt idx="8991">
                  <c:v>14.792889137268066</c:v>
                </c:pt>
                <c:pt idx="8992">
                  <c:v>14.792889137268066</c:v>
                </c:pt>
                <c:pt idx="8993">
                  <c:v>14.792889137268066</c:v>
                </c:pt>
                <c:pt idx="8994">
                  <c:v>14.792889137268066</c:v>
                </c:pt>
                <c:pt idx="8995">
                  <c:v>14.792889137268066</c:v>
                </c:pt>
                <c:pt idx="8996">
                  <c:v>14.792889137268066</c:v>
                </c:pt>
                <c:pt idx="8997">
                  <c:v>14.792889137268066</c:v>
                </c:pt>
                <c:pt idx="8998">
                  <c:v>14.792889137268066</c:v>
                </c:pt>
                <c:pt idx="8999">
                  <c:v>14.792889137268066</c:v>
                </c:pt>
                <c:pt idx="9000">
                  <c:v>14.792889137268066</c:v>
                </c:pt>
                <c:pt idx="9001">
                  <c:v>14.792889137268066</c:v>
                </c:pt>
                <c:pt idx="9002">
                  <c:v>14.792889137268066</c:v>
                </c:pt>
                <c:pt idx="9003">
                  <c:v>14.792878646850586</c:v>
                </c:pt>
                <c:pt idx="9004">
                  <c:v>14.792878646850586</c:v>
                </c:pt>
                <c:pt idx="9005">
                  <c:v>14.792878646850586</c:v>
                </c:pt>
                <c:pt idx="9006">
                  <c:v>14.792878646850586</c:v>
                </c:pt>
                <c:pt idx="9007">
                  <c:v>14.792878646850586</c:v>
                </c:pt>
                <c:pt idx="9008">
                  <c:v>14.792878646850586</c:v>
                </c:pt>
                <c:pt idx="9009">
                  <c:v>14.792878646850586</c:v>
                </c:pt>
                <c:pt idx="9010">
                  <c:v>14.792878646850586</c:v>
                </c:pt>
                <c:pt idx="9011">
                  <c:v>14.792878646850586</c:v>
                </c:pt>
                <c:pt idx="9012">
                  <c:v>14.792878646850586</c:v>
                </c:pt>
                <c:pt idx="9013">
                  <c:v>14.792878646850586</c:v>
                </c:pt>
                <c:pt idx="9014">
                  <c:v>14.792878646850586</c:v>
                </c:pt>
                <c:pt idx="9015">
                  <c:v>14.792878646850586</c:v>
                </c:pt>
                <c:pt idx="9016">
                  <c:v>14.792878646850586</c:v>
                </c:pt>
                <c:pt idx="9017">
                  <c:v>14.792878646850586</c:v>
                </c:pt>
                <c:pt idx="9018">
                  <c:v>14.792878646850586</c:v>
                </c:pt>
                <c:pt idx="9019">
                  <c:v>14.792878646850586</c:v>
                </c:pt>
                <c:pt idx="9020">
                  <c:v>14.792878646850586</c:v>
                </c:pt>
                <c:pt idx="9021">
                  <c:v>14.792878646850586</c:v>
                </c:pt>
                <c:pt idx="9022">
                  <c:v>14.792878646850586</c:v>
                </c:pt>
                <c:pt idx="9023">
                  <c:v>14.792878646850586</c:v>
                </c:pt>
                <c:pt idx="9024">
                  <c:v>14.792878646850586</c:v>
                </c:pt>
                <c:pt idx="9025">
                  <c:v>14.792878646850586</c:v>
                </c:pt>
                <c:pt idx="9026">
                  <c:v>14.792878646850586</c:v>
                </c:pt>
                <c:pt idx="9027">
                  <c:v>14.792878646850586</c:v>
                </c:pt>
                <c:pt idx="9028">
                  <c:v>14.792878646850586</c:v>
                </c:pt>
                <c:pt idx="9029">
                  <c:v>14.792878646850586</c:v>
                </c:pt>
                <c:pt idx="9030">
                  <c:v>14.792878646850586</c:v>
                </c:pt>
                <c:pt idx="9031">
                  <c:v>14.792878646850586</c:v>
                </c:pt>
                <c:pt idx="9032">
                  <c:v>14.792878646850586</c:v>
                </c:pt>
                <c:pt idx="9033">
                  <c:v>14.792889137268066</c:v>
                </c:pt>
                <c:pt idx="9034">
                  <c:v>14.792889137268066</c:v>
                </c:pt>
                <c:pt idx="9035">
                  <c:v>14.792889137268066</c:v>
                </c:pt>
                <c:pt idx="9036">
                  <c:v>14.792889137268066</c:v>
                </c:pt>
                <c:pt idx="9037">
                  <c:v>14.792889137268066</c:v>
                </c:pt>
                <c:pt idx="9038">
                  <c:v>14.792889137268066</c:v>
                </c:pt>
                <c:pt idx="9039">
                  <c:v>14.792889137268066</c:v>
                </c:pt>
                <c:pt idx="9040">
                  <c:v>14.792889137268066</c:v>
                </c:pt>
                <c:pt idx="9041">
                  <c:v>14.792889137268066</c:v>
                </c:pt>
                <c:pt idx="9042">
                  <c:v>14.792889137268066</c:v>
                </c:pt>
                <c:pt idx="9043">
                  <c:v>14.792889137268066</c:v>
                </c:pt>
                <c:pt idx="9044">
                  <c:v>14.792889137268066</c:v>
                </c:pt>
                <c:pt idx="9045">
                  <c:v>14.792889137268066</c:v>
                </c:pt>
                <c:pt idx="9046">
                  <c:v>14.792889137268066</c:v>
                </c:pt>
                <c:pt idx="9047">
                  <c:v>14.792889137268066</c:v>
                </c:pt>
                <c:pt idx="9048">
                  <c:v>14.792889137268066</c:v>
                </c:pt>
                <c:pt idx="9049">
                  <c:v>14.792878646850586</c:v>
                </c:pt>
                <c:pt idx="9050">
                  <c:v>14.792878646850586</c:v>
                </c:pt>
                <c:pt idx="9051">
                  <c:v>14.792878646850586</c:v>
                </c:pt>
                <c:pt idx="9052">
                  <c:v>14.792878646850586</c:v>
                </c:pt>
                <c:pt idx="9053">
                  <c:v>14.792878646850586</c:v>
                </c:pt>
                <c:pt idx="9054">
                  <c:v>14.792878646850586</c:v>
                </c:pt>
                <c:pt idx="9055">
                  <c:v>14.792878646850586</c:v>
                </c:pt>
                <c:pt idx="9056">
                  <c:v>14.792878646850586</c:v>
                </c:pt>
                <c:pt idx="9057">
                  <c:v>14.792878646850586</c:v>
                </c:pt>
                <c:pt idx="9058">
                  <c:v>14.792878646850586</c:v>
                </c:pt>
                <c:pt idx="9059">
                  <c:v>14.792878646850586</c:v>
                </c:pt>
                <c:pt idx="9060">
                  <c:v>14.792878646850586</c:v>
                </c:pt>
                <c:pt idx="9061">
                  <c:v>14.792878646850586</c:v>
                </c:pt>
                <c:pt idx="9062">
                  <c:v>14.792878646850586</c:v>
                </c:pt>
                <c:pt idx="9063">
                  <c:v>14.792878646850586</c:v>
                </c:pt>
                <c:pt idx="9064">
                  <c:v>14.792878646850586</c:v>
                </c:pt>
                <c:pt idx="9065">
                  <c:v>14.792878646850586</c:v>
                </c:pt>
                <c:pt idx="9066">
                  <c:v>14.792878646850586</c:v>
                </c:pt>
                <c:pt idx="9067">
                  <c:v>14.792878646850586</c:v>
                </c:pt>
                <c:pt idx="9068">
                  <c:v>14.792878646850586</c:v>
                </c:pt>
                <c:pt idx="9069">
                  <c:v>14.792878646850586</c:v>
                </c:pt>
                <c:pt idx="9070">
                  <c:v>14.792878646850586</c:v>
                </c:pt>
                <c:pt idx="9071">
                  <c:v>14.792878646850586</c:v>
                </c:pt>
                <c:pt idx="9072">
                  <c:v>14.792878646850586</c:v>
                </c:pt>
                <c:pt idx="9073">
                  <c:v>14.792878646850586</c:v>
                </c:pt>
                <c:pt idx="9074">
                  <c:v>14.792889137268066</c:v>
                </c:pt>
                <c:pt idx="9075">
                  <c:v>14.792889137268066</c:v>
                </c:pt>
                <c:pt idx="9076">
                  <c:v>14.792889137268066</c:v>
                </c:pt>
                <c:pt idx="9077">
                  <c:v>14.792889137268066</c:v>
                </c:pt>
                <c:pt idx="9078">
                  <c:v>14.792889137268066</c:v>
                </c:pt>
                <c:pt idx="9079">
                  <c:v>14.792889137268066</c:v>
                </c:pt>
                <c:pt idx="9080">
                  <c:v>14.792889137268066</c:v>
                </c:pt>
                <c:pt idx="9081">
                  <c:v>14.792889137268066</c:v>
                </c:pt>
                <c:pt idx="9082">
                  <c:v>14.792889137268066</c:v>
                </c:pt>
                <c:pt idx="9083">
                  <c:v>14.792889137268066</c:v>
                </c:pt>
                <c:pt idx="9084">
                  <c:v>14.792889137268066</c:v>
                </c:pt>
                <c:pt idx="9085">
                  <c:v>14.792889137268066</c:v>
                </c:pt>
                <c:pt idx="9086">
                  <c:v>14.792889137268066</c:v>
                </c:pt>
                <c:pt idx="9087">
                  <c:v>14.792889137268066</c:v>
                </c:pt>
                <c:pt idx="9088">
                  <c:v>14.792889137268066</c:v>
                </c:pt>
                <c:pt idx="9089">
                  <c:v>14.792889137268066</c:v>
                </c:pt>
                <c:pt idx="9090">
                  <c:v>14.792889137268066</c:v>
                </c:pt>
                <c:pt idx="9091">
                  <c:v>14.792889137268066</c:v>
                </c:pt>
                <c:pt idx="9092">
                  <c:v>14.792889137268066</c:v>
                </c:pt>
                <c:pt idx="9093">
                  <c:v>14.792889137268066</c:v>
                </c:pt>
                <c:pt idx="9094">
                  <c:v>14.792889137268066</c:v>
                </c:pt>
                <c:pt idx="9095">
                  <c:v>14.792878646850586</c:v>
                </c:pt>
                <c:pt idx="9096">
                  <c:v>14.792878646850586</c:v>
                </c:pt>
                <c:pt idx="9097">
                  <c:v>14.792878646850586</c:v>
                </c:pt>
                <c:pt idx="9098">
                  <c:v>14.792878646850586</c:v>
                </c:pt>
                <c:pt idx="9099">
                  <c:v>14.792878646850586</c:v>
                </c:pt>
                <c:pt idx="9100">
                  <c:v>14.792878646850586</c:v>
                </c:pt>
                <c:pt idx="9101">
                  <c:v>14.792878646850586</c:v>
                </c:pt>
                <c:pt idx="9102">
                  <c:v>14.792878646850586</c:v>
                </c:pt>
                <c:pt idx="9103">
                  <c:v>14.792878646850586</c:v>
                </c:pt>
                <c:pt idx="9104">
                  <c:v>14.792878646850586</c:v>
                </c:pt>
                <c:pt idx="9105">
                  <c:v>14.792878646850586</c:v>
                </c:pt>
                <c:pt idx="9106">
                  <c:v>14.792878646850586</c:v>
                </c:pt>
                <c:pt idx="9107">
                  <c:v>14.792878646850586</c:v>
                </c:pt>
                <c:pt idx="9108">
                  <c:v>14.792878646850586</c:v>
                </c:pt>
                <c:pt idx="9109">
                  <c:v>14.792878646850586</c:v>
                </c:pt>
                <c:pt idx="9110">
                  <c:v>14.792878646850586</c:v>
                </c:pt>
                <c:pt idx="9111">
                  <c:v>14.792878646850586</c:v>
                </c:pt>
                <c:pt idx="9112">
                  <c:v>14.792878646850586</c:v>
                </c:pt>
                <c:pt idx="9113">
                  <c:v>14.792878646850586</c:v>
                </c:pt>
                <c:pt idx="9114">
                  <c:v>14.792878646850586</c:v>
                </c:pt>
                <c:pt idx="9115">
                  <c:v>14.792878646850586</c:v>
                </c:pt>
                <c:pt idx="9116">
                  <c:v>14.792878646850586</c:v>
                </c:pt>
                <c:pt idx="9117">
                  <c:v>14.792878646850586</c:v>
                </c:pt>
                <c:pt idx="9118">
                  <c:v>14.792878646850586</c:v>
                </c:pt>
                <c:pt idx="9119">
                  <c:v>14.792878646850586</c:v>
                </c:pt>
                <c:pt idx="9120">
                  <c:v>14.792878646850586</c:v>
                </c:pt>
                <c:pt idx="9121">
                  <c:v>14.792878646850586</c:v>
                </c:pt>
                <c:pt idx="9122">
                  <c:v>14.792878646850586</c:v>
                </c:pt>
                <c:pt idx="9123">
                  <c:v>14.792878646850586</c:v>
                </c:pt>
                <c:pt idx="9124">
                  <c:v>14.792878646850586</c:v>
                </c:pt>
                <c:pt idx="9125">
                  <c:v>14.792878646850586</c:v>
                </c:pt>
                <c:pt idx="9126">
                  <c:v>14.792889137268066</c:v>
                </c:pt>
                <c:pt idx="9127">
                  <c:v>14.792889137268066</c:v>
                </c:pt>
                <c:pt idx="9128">
                  <c:v>14.792889137268066</c:v>
                </c:pt>
                <c:pt idx="9129">
                  <c:v>14.792889137268066</c:v>
                </c:pt>
                <c:pt idx="9130">
                  <c:v>14.792889137268066</c:v>
                </c:pt>
                <c:pt idx="9131">
                  <c:v>14.792889137268066</c:v>
                </c:pt>
                <c:pt idx="9132">
                  <c:v>14.792889137268066</c:v>
                </c:pt>
                <c:pt idx="9133">
                  <c:v>14.792889137268066</c:v>
                </c:pt>
                <c:pt idx="9134">
                  <c:v>14.792889137268066</c:v>
                </c:pt>
                <c:pt idx="9135">
                  <c:v>14.792889137268066</c:v>
                </c:pt>
                <c:pt idx="9136">
                  <c:v>14.792889137268066</c:v>
                </c:pt>
                <c:pt idx="9137">
                  <c:v>14.792889137268066</c:v>
                </c:pt>
                <c:pt idx="9138">
                  <c:v>14.792889137268066</c:v>
                </c:pt>
                <c:pt idx="9139">
                  <c:v>14.792889137268066</c:v>
                </c:pt>
                <c:pt idx="9140">
                  <c:v>14.792889137268066</c:v>
                </c:pt>
                <c:pt idx="9141">
                  <c:v>14.792889137268066</c:v>
                </c:pt>
                <c:pt idx="9142">
                  <c:v>14.792889137268066</c:v>
                </c:pt>
                <c:pt idx="9143">
                  <c:v>14.792889137268066</c:v>
                </c:pt>
                <c:pt idx="9144">
                  <c:v>14.792889137268066</c:v>
                </c:pt>
                <c:pt idx="9145">
                  <c:v>14.792889137268066</c:v>
                </c:pt>
                <c:pt idx="9146">
                  <c:v>14.792889137268066</c:v>
                </c:pt>
                <c:pt idx="9147">
                  <c:v>14.792889137268066</c:v>
                </c:pt>
                <c:pt idx="9148">
                  <c:v>14.792889137268066</c:v>
                </c:pt>
                <c:pt idx="9149">
                  <c:v>14.792889137268066</c:v>
                </c:pt>
                <c:pt idx="9150">
                  <c:v>14.792889137268066</c:v>
                </c:pt>
                <c:pt idx="9151">
                  <c:v>14.792889137268066</c:v>
                </c:pt>
                <c:pt idx="9152">
                  <c:v>14.792889137268066</c:v>
                </c:pt>
                <c:pt idx="9153">
                  <c:v>14.792889137268066</c:v>
                </c:pt>
                <c:pt idx="9154">
                  <c:v>14.792889137268066</c:v>
                </c:pt>
                <c:pt idx="9155">
                  <c:v>14.792889137268066</c:v>
                </c:pt>
                <c:pt idx="9156">
                  <c:v>14.792889137268066</c:v>
                </c:pt>
                <c:pt idx="9157">
                  <c:v>14.792889137268066</c:v>
                </c:pt>
                <c:pt idx="9158">
                  <c:v>14.792889137268066</c:v>
                </c:pt>
                <c:pt idx="9159">
                  <c:v>14.792889137268066</c:v>
                </c:pt>
                <c:pt idx="9160">
                  <c:v>14.792889137268066</c:v>
                </c:pt>
                <c:pt idx="9161">
                  <c:v>14.792889137268066</c:v>
                </c:pt>
                <c:pt idx="9162">
                  <c:v>14.792889137268066</c:v>
                </c:pt>
                <c:pt idx="9163">
                  <c:v>14.792889137268066</c:v>
                </c:pt>
                <c:pt idx="9164">
                  <c:v>14.792878646850586</c:v>
                </c:pt>
                <c:pt idx="9165">
                  <c:v>14.792878646850586</c:v>
                </c:pt>
                <c:pt idx="9166">
                  <c:v>14.792878646850586</c:v>
                </c:pt>
                <c:pt idx="9167">
                  <c:v>14.792878646850586</c:v>
                </c:pt>
                <c:pt idx="9168">
                  <c:v>14.792878646850586</c:v>
                </c:pt>
                <c:pt idx="9169">
                  <c:v>14.792878646850586</c:v>
                </c:pt>
                <c:pt idx="9170">
                  <c:v>14.792878646850586</c:v>
                </c:pt>
                <c:pt idx="9171">
                  <c:v>14.792878646850586</c:v>
                </c:pt>
                <c:pt idx="9172">
                  <c:v>14.792878646850586</c:v>
                </c:pt>
                <c:pt idx="9173">
                  <c:v>14.792878646850586</c:v>
                </c:pt>
                <c:pt idx="9174">
                  <c:v>14.792878646850586</c:v>
                </c:pt>
                <c:pt idx="9175">
                  <c:v>14.792878646850586</c:v>
                </c:pt>
                <c:pt idx="9176">
                  <c:v>14.792878646850586</c:v>
                </c:pt>
                <c:pt idx="9177">
                  <c:v>14.792878646850586</c:v>
                </c:pt>
                <c:pt idx="9178">
                  <c:v>14.792878646850586</c:v>
                </c:pt>
                <c:pt idx="9179">
                  <c:v>14.792878646850586</c:v>
                </c:pt>
                <c:pt idx="9180">
                  <c:v>14.792878646850586</c:v>
                </c:pt>
                <c:pt idx="9181">
                  <c:v>14.792889137268066</c:v>
                </c:pt>
                <c:pt idx="9182">
                  <c:v>14.792889137268066</c:v>
                </c:pt>
                <c:pt idx="9183">
                  <c:v>14.792889137268066</c:v>
                </c:pt>
                <c:pt idx="9184">
                  <c:v>14.792889137268066</c:v>
                </c:pt>
                <c:pt idx="9185">
                  <c:v>14.792889137268066</c:v>
                </c:pt>
                <c:pt idx="9186">
                  <c:v>14.792889137268066</c:v>
                </c:pt>
                <c:pt idx="9187">
                  <c:v>14.792889137268066</c:v>
                </c:pt>
                <c:pt idx="9188">
                  <c:v>14.792899627685546</c:v>
                </c:pt>
                <c:pt idx="9189">
                  <c:v>14.792899627685546</c:v>
                </c:pt>
                <c:pt idx="9190">
                  <c:v>14.792899627685546</c:v>
                </c:pt>
                <c:pt idx="9191">
                  <c:v>14.792899627685546</c:v>
                </c:pt>
                <c:pt idx="9192">
                  <c:v>14.792899627685546</c:v>
                </c:pt>
                <c:pt idx="9193">
                  <c:v>14.792899627685546</c:v>
                </c:pt>
                <c:pt idx="9194">
                  <c:v>14.792899627685546</c:v>
                </c:pt>
                <c:pt idx="9195">
                  <c:v>14.792899627685546</c:v>
                </c:pt>
                <c:pt idx="9196">
                  <c:v>14.792910118103027</c:v>
                </c:pt>
                <c:pt idx="9197">
                  <c:v>14.792910118103027</c:v>
                </c:pt>
                <c:pt idx="9198">
                  <c:v>14.792921562194824</c:v>
                </c:pt>
                <c:pt idx="9199">
                  <c:v>14.792921562194824</c:v>
                </c:pt>
                <c:pt idx="9200">
                  <c:v>14.792921562194824</c:v>
                </c:pt>
                <c:pt idx="9201">
                  <c:v>14.792921562194824</c:v>
                </c:pt>
                <c:pt idx="9202">
                  <c:v>14.792921562194824</c:v>
                </c:pt>
                <c:pt idx="9203">
                  <c:v>14.792921562194824</c:v>
                </c:pt>
                <c:pt idx="9204">
                  <c:v>14.792921562194824</c:v>
                </c:pt>
                <c:pt idx="9205">
                  <c:v>14.792921562194824</c:v>
                </c:pt>
                <c:pt idx="9206">
                  <c:v>14.792921562194824</c:v>
                </c:pt>
                <c:pt idx="9207">
                  <c:v>14.792921562194824</c:v>
                </c:pt>
                <c:pt idx="9208">
                  <c:v>14.792921562194824</c:v>
                </c:pt>
                <c:pt idx="9209">
                  <c:v>14.792921562194824</c:v>
                </c:pt>
                <c:pt idx="9210">
                  <c:v>14.792921562194824</c:v>
                </c:pt>
                <c:pt idx="9211">
                  <c:v>14.792921562194824</c:v>
                </c:pt>
                <c:pt idx="9212">
                  <c:v>14.792921562194824</c:v>
                </c:pt>
                <c:pt idx="9213">
                  <c:v>14.792921562194824</c:v>
                </c:pt>
                <c:pt idx="9214">
                  <c:v>14.792921562194824</c:v>
                </c:pt>
                <c:pt idx="9215">
                  <c:v>14.792921562194824</c:v>
                </c:pt>
                <c:pt idx="9216">
                  <c:v>14.792921562194824</c:v>
                </c:pt>
                <c:pt idx="9217">
                  <c:v>14.792921562194824</c:v>
                </c:pt>
                <c:pt idx="9218">
                  <c:v>14.792921562194824</c:v>
                </c:pt>
                <c:pt idx="9219">
                  <c:v>14.792921562194824</c:v>
                </c:pt>
                <c:pt idx="9220">
                  <c:v>14.792921562194824</c:v>
                </c:pt>
                <c:pt idx="9221">
                  <c:v>14.792921562194824</c:v>
                </c:pt>
                <c:pt idx="9222">
                  <c:v>14.792921562194824</c:v>
                </c:pt>
                <c:pt idx="9223">
                  <c:v>14.792921562194824</c:v>
                </c:pt>
                <c:pt idx="9224">
                  <c:v>14.792921562194824</c:v>
                </c:pt>
                <c:pt idx="9225">
                  <c:v>14.792910118103027</c:v>
                </c:pt>
                <c:pt idx="9226">
                  <c:v>14.792910118103027</c:v>
                </c:pt>
                <c:pt idx="9227">
                  <c:v>14.792910118103027</c:v>
                </c:pt>
                <c:pt idx="9228">
                  <c:v>14.792910118103027</c:v>
                </c:pt>
                <c:pt idx="9229">
                  <c:v>14.792910118103027</c:v>
                </c:pt>
                <c:pt idx="9230">
                  <c:v>14.792910118103027</c:v>
                </c:pt>
                <c:pt idx="9231">
                  <c:v>14.792910118103027</c:v>
                </c:pt>
                <c:pt idx="9232">
                  <c:v>14.792910118103027</c:v>
                </c:pt>
                <c:pt idx="9233">
                  <c:v>14.792910118103027</c:v>
                </c:pt>
                <c:pt idx="9234">
                  <c:v>14.792910118103027</c:v>
                </c:pt>
                <c:pt idx="9235">
                  <c:v>14.792910118103027</c:v>
                </c:pt>
                <c:pt idx="9236">
                  <c:v>14.792910118103027</c:v>
                </c:pt>
                <c:pt idx="9237">
                  <c:v>14.792910118103027</c:v>
                </c:pt>
                <c:pt idx="9238">
                  <c:v>14.792910118103027</c:v>
                </c:pt>
                <c:pt idx="9239">
                  <c:v>14.792910118103027</c:v>
                </c:pt>
                <c:pt idx="9240">
                  <c:v>14.792910118103027</c:v>
                </c:pt>
                <c:pt idx="9241">
                  <c:v>14.792910118103027</c:v>
                </c:pt>
                <c:pt idx="9242">
                  <c:v>14.792910118103027</c:v>
                </c:pt>
                <c:pt idx="9243">
                  <c:v>14.792910118103027</c:v>
                </c:pt>
                <c:pt idx="9244">
                  <c:v>14.792910118103027</c:v>
                </c:pt>
                <c:pt idx="9245">
                  <c:v>14.792910118103027</c:v>
                </c:pt>
                <c:pt idx="9246">
                  <c:v>14.792910118103027</c:v>
                </c:pt>
                <c:pt idx="9247">
                  <c:v>14.792910118103027</c:v>
                </c:pt>
                <c:pt idx="9248">
                  <c:v>14.792910118103027</c:v>
                </c:pt>
                <c:pt idx="9249">
                  <c:v>14.792921562194824</c:v>
                </c:pt>
                <c:pt idx="9250">
                  <c:v>14.792921562194824</c:v>
                </c:pt>
                <c:pt idx="9251">
                  <c:v>14.792921562194824</c:v>
                </c:pt>
                <c:pt idx="9252">
                  <c:v>14.792921562194824</c:v>
                </c:pt>
                <c:pt idx="9253">
                  <c:v>14.792921562194824</c:v>
                </c:pt>
                <c:pt idx="9254">
                  <c:v>14.792921562194824</c:v>
                </c:pt>
                <c:pt idx="9255">
                  <c:v>14.792921562194824</c:v>
                </c:pt>
                <c:pt idx="9256">
                  <c:v>14.792921562194824</c:v>
                </c:pt>
                <c:pt idx="9257">
                  <c:v>14.792921562194824</c:v>
                </c:pt>
                <c:pt idx="9258">
                  <c:v>14.792921562194824</c:v>
                </c:pt>
                <c:pt idx="9259">
                  <c:v>14.792921562194824</c:v>
                </c:pt>
                <c:pt idx="9260">
                  <c:v>14.792921562194824</c:v>
                </c:pt>
                <c:pt idx="9261">
                  <c:v>14.792921562194824</c:v>
                </c:pt>
                <c:pt idx="9262">
                  <c:v>14.792921562194824</c:v>
                </c:pt>
                <c:pt idx="9263">
                  <c:v>14.792921562194824</c:v>
                </c:pt>
                <c:pt idx="9264">
                  <c:v>14.792910118103027</c:v>
                </c:pt>
                <c:pt idx="9265">
                  <c:v>14.792910118103027</c:v>
                </c:pt>
                <c:pt idx="9266">
                  <c:v>14.792910118103027</c:v>
                </c:pt>
                <c:pt idx="9267">
                  <c:v>14.792910118103027</c:v>
                </c:pt>
                <c:pt idx="9268">
                  <c:v>14.792910118103027</c:v>
                </c:pt>
                <c:pt idx="9269">
                  <c:v>14.792910118103027</c:v>
                </c:pt>
                <c:pt idx="9270">
                  <c:v>14.792910118103027</c:v>
                </c:pt>
                <c:pt idx="9271">
                  <c:v>14.792910118103027</c:v>
                </c:pt>
                <c:pt idx="9272">
                  <c:v>14.792910118103027</c:v>
                </c:pt>
                <c:pt idx="9273">
                  <c:v>14.792910118103027</c:v>
                </c:pt>
                <c:pt idx="9274">
                  <c:v>14.792910118103027</c:v>
                </c:pt>
                <c:pt idx="9275">
                  <c:v>14.792910118103027</c:v>
                </c:pt>
                <c:pt idx="9276">
                  <c:v>14.792910118103027</c:v>
                </c:pt>
                <c:pt idx="9277">
                  <c:v>14.792910118103027</c:v>
                </c:pt>
                <c:pt idx="9278">
                  <c:v>14.792910118103027</c:v>
                </c:pt>
                <c:pt idx="9279">
                  <c:v>14.792921562194824</c:v>
                </c:pt>
                <c:pt idx="9280">
                  <c:v>14.792921562194824</c:v>
                </c:pt>
                <c:pt idx="9281">
                  <c:v>14.792921562194824</c:v>
                </c:pt>
                <c:pt idx="9282">
                  <c:v>14.792921562194824</c:v>
                </c:pt>
                <c:pt idx="9283">
                  <c:v>14.792921562194824</c:v>
                </c:pt>
                <c:pt idx="9284">
                  <c:v>14.792921562194824</c:v>
                </c:pt>
                <c:pt idx="9285">
                  <c:v>14.792921562194824</c:v>
                </c:pt>
                <c:pt idx="9286">
                  <c:v>14.792921562194824</c:v>
                </c:pt>
                <c:pt idx="9287">
                  <c:v>14.792921562194824</c:v>
                </c:pt>
                <c:pt idx="9288">
                  <c:v>14.792921562194824</c:v>
                </c:pt>
                <c:pt idx="9289">
                  <c:v>14.792921562194824</c:v>
                </c:pt>
                <c:pt idx="9290">
                  <c:v>14.792921562194824</c:v>
                </c:pt>
                <c:pt idx="9291">
                  <c:v>14.792921562194824</c:v>
                </c:pt>
                <c:pt idx="9292">
                  <c:v>14.792921562194824</c:v>
                </c:pt>
                <c:pt idx="9293">
                  <c:v>14.792921562194824</c:v>
                </c:pt>
                <c:pt idx="9294">
                  <c:v>14.792921562194824</c:v>
                </c:pt>
                <c:pt idx="9295">
                  <c:v>14.792921562194824</c:v>
                </c:pt>
                <c:pt idx="9296">
                  <c:v>14.792921562194824</c:v>
                </c:pt>
                <c:pt idx="9297">
                  <c:v>14.792921562194824</c:v>
                </c:pt>
                <c:pt idx="9298">
                  <c:v>14.792921562194824</c:v>
                </c:pt>
                <c:pt idx="9299">
                  <c:v>14.792910118103027</c:v>
                </c:pt>
                <c:pt idx="9300">
                  <c:v>14.792910118103027</c:v>
                </c:pt>
                <c:pt idx="9301">
                  <c:v>14.792910118103027</c:v>
                </c:pt>
                <c:pt idx="9302">
                  <c:v>14.792910118103027</c:v>
                </c:pt>
                <c:pt idx="9303">
                  <c:v>14.792910118103027</c:v>
                </c:pt>
                <c:pt idx="9304">
                  <c:v>14.792910118103027</c:v>
                </c:pt>
                <c:pt idx="9305">
                  <c:v>14.792910118103027</c:v>
                </c:pt>
                <c:pt idx="9306">
                  <c:v>14.792910118103027</c:v>
                </c:pt>
                <c:pt idx="9307">
                  <c:v>14.792910118103027</c:v>
                </c:pt>
                <c:pt idx="9308">
                  <c:v>14.792910118103027</c:v>
                </c:pt>
                <c:pt idx="9309">
                  <c:v>14.792910118103027</c:v>
                </c:pt>
                <c:pt idx="9310">
                  <c:v>14.792910118103027</c:v>
                </c:pt>
                <c:pt idx="9311">
                  <c:v>14.792910118103027</c:v>
                </c:pt>
                <c:pt idx="9312">
                  <c:v>14.792910118103027</c:v>
                </c:pt>
                <c:pt idx="9313">
                  <c:v>14.792921562194824</c:v>
                </c:pt>
                <c:pt idx="9314">
                  <c:v>14.792921562194824</c:v>
                </c:pt>
                <c:pt idx="9315">
                  <c:v>14.792921562194824</c:v>
                </c:pt>
                <c:pt idx="9316">
                  <c:v>14.792921562194824</c:v>
                </c:pt>
                <c:pt idx="9317">
                  <c:v>14.792921562194824</c:v>
                </c:pt>
                <c:pt idx="9318">
                  <c:v>14.792921562194824</c:v>
                </c:pt>
                <c:pt idx="9319">
                  <c:v>14.792921562194824</c:v>
                </c:pt>
                <c:pt idx="9320">
                  <c:v>14.792921562194824</c:v>
                </c:pt>
                <c:pt idx="9321">
                  <c:v>14.792921562194824</c:v>
                </c:pt>
                <c:pt idx="9322">
                  <c:v>14.792921562194824</c:v>
                </c:pt>
                <c:pt idx="9323">
                  <c:v>14.792921562194824</c:v>
                </c:pt>
                <c:pt idx="9324">
                  <c:v>14.792921562194824</c:v>
                </c:pt>
                <c:pt idx="9325">
                  <c:v>14.792921562194824</c:v>
                </c:pt>
                <c:pt idx="9326">
                  <c:v>14.792921562194824</c:v>
                </c:pt>
                <c:pt idx="9327">
                  <c:v>14.792921562194824</c:v>
                </c:pt>
                <c:pt idx="9328">
                  <c:v>14.792921562194824</c:v>
                </c:pt>
                <c:pt idx="9329">
                  <c:v>14.792921562194824</c:v>
                </c:pt>
                <c:pt idx="9330">
                  <c:v>14.792921562194824</c:v>
                </c:pt>
                <c:pt idx="9331">
                  <c:v>14.792921562194824</c:v>
                </c:pt>
                <c:pt idx="9332">
                  <c:v>14.792921562194824</c:v>
                </c:pt>
                <c:pt idx="9333">
                  <c:v>14.792921562194824</c:v>
                </c:pt>
                <c:pt idx="9334">
                  <c:v>14.792921562194824</c:v>
                </c:pt>
                <c:pt idx="9335">
                  <c:v>14.792921562194824</c:v>
                </c:pt>
                <c:pt idx="9336">
                  <c:v>14.792921562194824</c:v>
                </c:pt>
                <c:pt idx="9337">
                  <c:v>14.792921562194824</c:v>
                </c:pt>
                <c:pt idx="9338">
                  <c:v>14.792921562194824</c:v>
                </c:pt>
                <c:pt idx="9339">
                  <c:v>14.792921562194824</c:v>
                </c:pt>
                <c:pt idx="9340">
                  <c:v>14.792910118103027</c:v>
                </c:pt>
                <c:pt idx="9341">
                  <c:v>14.792910118103027</c:v>
                </c:pt>
                <c:pt idx="9342">
                  <c:v>14.792910118103027</c:v>
                </c:pt>
                <c:pt idx="9343">
                  <c:v>14.792910118103027</c:v>
                </c:pt>
                <c:pt idx="9344">
                  <c:v>14.792910118103027</c:v>
                </c:pt>
                <c:pt idx="9345">
                  <c:v>14.792910118103027</c:v>
                </c:pt>
                <c:pt idx="9346">
                  <c:v>14.792910118103027</c:v>
                </c:pt>
                <c:pt idx="9347">
                  <c:v>14.792910118103027</c:v>
                </c:pt>
                <c:pt idx="9348">
                  <c:v>14.792910118103027</c:v>
                </c:pt>
                <c:pt idx="9349">
                  <c:v>14.792910118103027</c:v>
                </c:pt>
                <c:pt idx="9350">
                  <c:v>14.792910118103027</c:v>
                </c:pt>
                <c:pt idx="9351">
                  <c:v>14.792910118103027</c:v>
                </c:pt>
                <c:pt idx="9352">
                  <c:v>14.792910118103027</c:v>
                </c:pt>
                <c:pt idx="9353">
                  <c:v>14.792910118103027</c:v>
                </c:pt>
                <c:pt idx="9354">
                  <c:v>14.792921562194824</c:v>
                </c:pt>
                <c:pt idx="9355">
                  <c:v>14.792921562194824</c:v>
                </c:pt>
                <c:pt idx="9356">
                  <c:v>14.792921562194824</c:v>
                </c:pt>
                <c:pt idx="9357">
                  <c:v>14.792921562194824</c:v>
                </c:pt>
                <c:pt idx="9358">
                  <c:v>14.792921562194824</c:v>
                </c:pt>
                <c:pt idx="9359">
                  <c:v>14.792921562194824</c:v>
                </c:pt>
                <c:pt idx="9360">
                  <c:v>14.792921562194824</c:v>
                </c:pt>
                <c:pt idx="9361">
                  <c:v>14.792921562194824</c:v>
                </c:pt>
                <c:pt idx="9362">
                  <c:v>14.792921562194824</c:v>
                </c:pt>
                <c:pt idx="9363">
                  <c:v>14.792921562194824</c:v>
                </c:pt>
                <c:pt idx="9364">
                  <c:v>14.792921562194824</c:v>
                </c:pt>
                <c:pt idx="9365">
                  <c:v>14.792921562194824</c:v>
                </c:pt>
                <c:pt idx="9366">
                  <c:v>14.792921562194824</c:v>
                </c:pt>
                <c:pt idx="9367">
                  <c:v>14.792921562194824</c:v>
                </c:pt>
                <c:pt idx="9368">
                  <c:v>14.792921562194824</c:v>
                </c:pt>
                <c:pt idx="9369">
                  <c:v>14.792921562194824</c:v>
                </c:pt>
                <c:pt idx="9370">
                  <c:v>14.792921562194824</c:v>
                </c:pt>
                <c:pt idx="9371">
                  <c:v>14.792921562194824</c:v>
                </c:pt>
                <c:pt idx="9372">
                  <c:v>14.792921562194824</c:v>
                </c:pt>
                <c:pt idx="9373">
                  <c:v>14.792921562194824</c:v>
                </c:pt>
                <c:pt idx="9374">
                  <c:v>14.792921562194824</c:v>
                </c:pt>
                <c:pt idx="9375">
                  <c:v>14.792921562194824</c:v>
                </c:pt>
                <c:pt idx="9376">
                  <c:v>14.792921562194824</c:v>
                </c:pt>
                <c:pt idx="9377">
                  <c:v>14.792921562194824</c:v>
                </c:pt>
                <c:pt idx="9378">
                  <c:v>14.792921562194824</c:v>
                </c:pt>
                <c:pt idx="9379">
                  <c:v>14.792910118103027</c:v>
                </c:pt>
                <c:pt idx="9380">
                  <c:v>14.792910118103027</c:v>
                </c:pt>
                <c:pt idx="9381">
                  <c:v>14.792910118103027</c:v>
                </c:pt>
                <c:pt idx="9382">
                  <c:v>14.792910118103027</c:v>
                </c:pt>
                <c:pt idx="9383">
                  <c:v>14.792910118103027</c:v>
                </c:pt>
                <c:pt idx="9384">
                  <c:v>14.792910118103027</c:v>
                </c:pt>
                <c:pt idx="9385">
                  <c:v>14.792910118103027</c:v>
                </c:pt>
                <c:pt idx="9386">
                  <c:v>14.792910118103027</c:v>
                </c:pt>
                <c:pt idx="9387">
                  <c:v>14.792910118103027</c:v>
                </c:pt>
                <c:pt idx="9388">
                  <c:v>14.792910118103027</c:v>
                </c:pt>
                <c:pt idx="9389">
                  <c:v>14.792899627685546</c:v>
                </c:pt>
                <c:pt idx="9390">
                  <c:v>14.792899627685546</c:v>
                </c:pt>
                <c:pt idx="9391">
                  <c:v>14.792899627685546</c:v>
                </c:pt>
                <c:pt idx="9392">
                  <c:v>14.792899627685546</c:v>
                </c:pt>
                <c:pt idx="9393">
                  <c:v>14.792899627685546</c:v>
                </c:pt>
                <c:pt idx="9394">
                  <c:v>14.792899627685546</c:v>
                </c:pt>
                <c:pt idx="9395">
                  <c:v>14.792899627685546</c:v>
                </c:pt>
                <c:pt idx="9396">
                  <c:v>14.792899627685546</c:v>
                </c:pt>
                <c:pt idx="9397">
                  <c:v>14.792899627685546</c:v>
                </c:pt>
                <c:pt idx="9398">
                  <c:v>14.792899627685546</c:v>
                </c:pt>
                <c:pt idx="9399">
                  <c:v>14.792899627685546</c:v>
                </c:pt>
                <c:pt idx="9400">
                  <c:v>14.792889137268066</c:v>
                </c:pt>
                <c:pt idx="9401">
                  <c:v>14.792889137268066</c:v>
                </c:pt>
                <c:pt idx="9402">
                  <c:v>14.792889137268066</c:v>
                </c:pt>
                <c:pt idx="9403">
                  <c:v>14.792889137268066</c:v>
                </c:pt>
                <c:pt idx="9404">
                  <c:v>14.792889137268066</c:v>
                </c:pt>
                <c:pt idx="9405">
                  <c:v>14.792889137268066</c:v>
                </c:pt>
                <c:pt idx="9406">
                  <c:v>14.792889137268066</c:v>
                </c:pt>
                <c:pt idx="9407">
                  <c:v>14.792889137268066</c:v>
                </c:pt>
                <c:pt idx="9408">
                  <c:v>14.792878646850586</c:v>
                </c:pt>
                <c:pt idx="9409">
                  <c:v>14.792878646850586</c:v>
                </c:pt>
                <c:pt idx="9410">
                  <c:v>14.792878646850586</c:v>
                </c:pt>
                <c:pt idx="9411">
                  <c:v>14.792878646850586</c:v>
                </c:pt>
                <c:pt idx="9412">
                  <c:v>14.792878646850586</c:v>
                </c:pt>
                <c:pt idx="9413">
                  <c:v>14.792878646850586</c:v>
                </c:pt>
                <c:pt idx="9414">
                  <c:v>14.792878646850586</c:v>
                </c:pt>
                <c:pt idx="9415">
                  <c:v>14.792878646850586</c:v>
                </c:pt>
                <c:pt idx="9416">
                  <c:v>14.792878646850586</c:v>
                </c:pt>
                <c:pt idx="9417">
                  <c:v>14.792878646850586</c:v>
                </c:pt>
                <c:pt idx="9418">
                  <c:v>14.792878646850586</c:v>
                </c:pt>
                <c:pt idx="9419">
                  <c:v>14.792878646850586</c:v>
                </c:pt>
                <c:pt idx="9420">
                  <c:v>14.792878646850586</c:v>
                </c:pt>
                <c:pt idx="9421">
                  <c:v>14.792878646850586</c:v>
                </c:pt>
                <c:pt idx="9422">
                  <c:v>14.792878646850586</c:v>
                </c:pt>
                <c:pt idx="9423">
                  <c:v>14.792878646850586</c:v>
                </c:pt>
                <c:pt idx="9424">
                  <c:v>14.792878646850586</c:v>
                </c:pt>
                <c:pt idx="9425">
                  <c:v>14.792878646850586</c:v>
                </c:pt>
                <c:pt idx="9426">
                  <c:v>14.792878646850586</c:v>
                </c:pt>
                <c:pt idx="9427">
                  <c:v>14.792878646850586</c:v>
                </c:pt>
                <c:pt idx="9428">
                  <c:v>14.792878646850586</c:v>
                </c:pt>
                <c:pt idx="9429">
                  <c:v>14.792878646850586</c:v>
                </c:pt>
                <c:pt idx="9430">
                  <c:v>14.792878646850586</c:v>
                </c:pt>
                <c:pt idx="9431">
                  <c:v>14.792878646850586</c:v>
                </c:pt>
                <c:pt idx="9432">
                  <c:v>14.792889137268066</c:v>
                </c:pt>
                <c:pt idx="9433">
                  <c:v>14.792889137268066</c:v>
                </c:pt>
                <c:pt idx="9434">
                  <c:v>14.792889137268066</c:v>
                </c:pt>
                <c:pt idx="9435">
                  <c:v>14.792889137268066</c:v>
                </c:pt>
                <c:pt idx="9436">
                  <c:v>14.792889137268066</c:v>
                </c:pt>
                <c:pt idx="9437">
                  <c:v>14.792889137268066</c:v>
                </c:pt>
                <c:pt idx="9438">
                  <c:v>14.792889137268066</c:v>
                </c:pt>
                <c:pt idx="9439">
                  <c:v>14.792889137268066</c:v>
                </c:pt>
                <c:pt idx="9440">
                  <c:v>14.792889137268066</c:v>
                </c:pt>
                <c:pt idx="9441">
                  <c:v>14.792889137268066</c:v>
                </c:pt>
                <c:pt idx="9442">
                  <c:v>14.792889137268066</c:v>
                </c:pt>
                <c:pt idx="9443">
                  <c:v>14.792889137268066</c:v>
                </c:pt>
                <c:pt idx="9444">
                  <c:v>14.792889137268066</c:v>
                </c:pt>
                <c:pt idx="9445">
                  <c:v>14.792889137268066</c:v>
                </c:pt>
                <c:pt idx="9446">
                  <c:v>14.792889137268066</c:v>
                </c:pt>
                <c:pt idx="9447">
                  <c:v>14.792889137268066</c:v>
                </c:pt>
                <c:pt idx="9448">
                  <c:v>14.792889137268066</c:v>
                </c:pt>
                <c:pt idx="9449">
                  <c:v>14.792889137268066</c:v>
                </c:pt>
                <c:pt idx="9450">
                  <c:v>14.792889137268066</c:v>
                </c:pt>
                <c:pt idx="9451">
                  <c:v>14.792889137268066</c:v>
                </c:pt>
                <c:pt idx="9452">
                  <c:v>14.792889137268066</c:v>
                </c:pt>
                <c:pt idx="9453">
                  <c:v>14.792889137268066</c:v>
                </c:pt>
                <c:pt idx="9454">
                  <c:v>14.792889137268066</c:v>
                </c:pt>
                <c:pt idx="9455">
                  <c:v>14.792889137268066</c:v>
                </c:pt>
                <c:pt idx="9456">
                  <c:v>14.792889137268066</c:v>
                </c:pt>
                <c:pt idx="9457">
                  <c:v>14.792889137268066</c:v>
                </c:pt>
                <c:pt idx="9458">
                  <c:v>14.792878646850586</c:v>
                </c:pt>
                <c:pt idx="9459">
                  <c:v>14.792878646850586</c:v>
                </c:pt>
                <c:pt idx="9460">
                  <c:v>14.792878646850586</c:v>
                </c:pt>
                <c:pt idx="9461">
                  <c:v>14.792878646850586</c:v>
                </c:pt>
                <c:pt idx="9462">
                  <c:v>14.792878646850586</c:v>
                </c:pt>
                <c:pt idx="9463">
                  <c:v>14.792878646850586</c:v>
                </c:pt>
                <c:pt idx="9464">
                  <c:v>14.792878646850586</c:v>
                </c:pt>
                <c:pt idx="9465">
                  <c:v>14.792878646850586</c:v>
                </c:pt>
                <c:pt idx="9466">
                  <c:v>14.792878646850586</c:v>
                </c:pt>
                <c:pt idx="9467">
                  <c:v>14.792878646850586</c:v>
                </c:pt>
                <c:pt idx="9468">
                  <c:v>14.792878646850586</c:v>
                </c:pt>
                <c:pt idx="9469">
                  <c:v>14.792878646850586</c:v>
                </c:pt>
                <c:pt idx="9470">
                  <c:v>14.792878646850586</c:v>
                </c:pt>
                <c:pt idx="9471">
                  <c:v>14.792878646850586</c:v>
                </c:pt>
                <c:pt idx="9472">
                  <c:v>14.792878646850586</c:v>
                </c:pt>
                <c:pt idx="9473">
                  <c:v>14.792878646850586</c:v>
                </c:pt>
                <c:pt idx="9474">
                  <c:v>14.792878646850586</c:v>
                </c:pt>
                <c:pt idx="9475">
                  <c:v>14.792878646850586</c:v>
                </c:pt>
                <c:pt idx="9476">
                  <c:v>14.792878646850586</c:v>
                </c:pt>
                <c:pt idx="9477">
                  <c:v>14.792878646850586</c:v>
                </c:pt>
                <c:pt idx="9478">
                  <c:v>14.792878646850586</c:v>
                </c:pt>
                <c:pt idx="9479">
                  <c:v>14.792889137268066</c:v>
                </c:pt>
                <c:pt idx="9480">
                  <c:v>14.792889137268066</c:v>
                </c:pt>
                <c:pt idx="9481">
                  <c:v>14.792889137268066</c:v>
                </c:pt>
                <c:pt idx="9482">
                  <c:v>14.792889137268066</c:v>
                </c:pt>
                <c:pt idx="9483">
                  <c:v>14.792889137268066</c:v>
                </c:pt>
                <c:pt idx="9484">
                  <c:v>14.792889137268066</c:v>
                </c:pt>
                <c:pt idx="9485">
                  <c:v>14.792899627685546</c:v>
                </c:pt>
                <c:pt idx="9486">
                  <c:v>14.792899627685546</c:v>
                </c:pt>
                <c:pt idx="9487">
                  <c:v>14.792899627685546</c:v>
                </c:pt>
                <c:pt idx="9488">
                  <c:v>14.792899627685546</c:v>
                </c:pt>
                <c:pt idx="9489">
                  <c:v>14.792899627685546</c:v>
                </c:pt>
                <c:pt idx="9490">
                  <c:v>14.792899627685546</c:v>
                </c:pt>
                <c:pt idx="9491">
                  <c:v>14.792899627685546</c:v>
                </c:pt>
                <c:pt idx="9492">
                  <c:v>14.792899627685546</c:v>
                </c:pt>
                <c:pt idx="9493">
                  <c:v>14.792899627685546</c:v>
                </c:pt>
                <c:pt idx="9494">
                  <c:v>14.792899627685546</c:v>
                </c:pt>
                <c:pt idx="9495">
                  <c:v>14.792899627685546</c:v>
                </c:pt>
                <c:pt idx="9496">
                  <c:v>14.792899627685546</c:v>
                </c:pt>
                <c:pt idx="9497">
                  <c:v>14.792910118103027</c:v>
                </c:pt>
                <c:pt idx="9498">
                  <c:v>14.792910118103027</c:v>
                </c:pt>
                <c:pt idx="9499">
                  <c:v>14.792910118103027</c:v>
                </c:pt>
                <c:pt idx="9500">
                  <c:v>14.792921562194824</c:v>
                </c:pt>
                <c:pt idx="9501">
                  <c:v>14.792921562194824</c:v>
                </c:pt>
                <c:pt idx="9502">
                  <c:v>14.792921562194824</c:v>
                </c:pt>
                <c:pt idx="9503">
                  <c:v>14.792921562194824</c:v>
                </c:pt>
                <c:pt idx="9504">
                  <c:v>14.792921562194824</c:v>
                </c:pt>
                <c:pt idx="9505">
                  <c:v>14.792921562194824</c:v>
                </c:pt>
                <c:pt idx="9506">
                  <c:v>14.792921562194824</c:v>
                </c:pt>
                <c:pt idx="9507">
                  <c:v>14.792921562194824</c:v>
                </c:pt>
                <c:pt idx="9508">
                  <c:v>14.792921562194824</c:v>
                </c:pt>
                <c:pt idx="9509">
                  <c:v>14.792921562194824</c:v>
                </c:pt>
                <c:pt idx="9510">
                  <c:v>14.792921562194824</c:v>
                </c:pt>
                <c:pt idx="9511">
                  <c:v>14.792921562194824</c:v>
                </c:pt>
                <c:pt idx="9512">
                  <c:v>14.792921562194824</c:v>
                </c:pt>
                <c:pt idx="9513">
                  <c:v>14.792921562194824</c:v>
                </c:pt>
                <c:pt idx="9514">
                  <c:v>14.792921562194824</c:v>
                </c:pt>
                <c:pt idx="9515">
                  <c:v>14.792921562194824</c:v>
                </c:pt>
                <c:pt idx="9516">
                  <c:v>14.792921562194824</c:v>
                </c:pt>
                <c:pt idx="9517">
                  <c:v>14.792921562194824</c:v>
                </c:pt>
                <c:pt idx="9518">
                  <c:v>14.792921562194824</c:v>
                </c:pt>
                <c:pt idx="9519">
                  <c:v>14.792921562194824</c:v>
                </c:pt>
                <c:pt idx="9520">
                  <c:v>14.792921562194824</c:v>
                </c:pt>
                <c:pt idx="9521">
                  <c:v>14.792921562194824</c:v>
                </c:pt>
                <c:pt idx="9522">
                  <c:v>14.792921562194824</c:v>
                </c:pt>
                <c:pt idx="9523">
                  <c:v>14.792921562194824</c:v>
                </c:pt>
                <c:pt idx="9524">
                  <c:v>14.792921562194824</c:v>
                </c:pt>
                <c:pt idx="9525">
                  <c:v>14.792910118103027</c:v>
                </c:pt>
                <c:pt idx="9526">
                  <c:v>14.792910118103027</c:v>
                </c:pt>
                <c:pt idx="9527">
                  <c:v>14.792910118103027</c:v>
                </c:pt>
                <c:pt idx="9528">
                  <c:v>14.792910118103027</c:v>
                </c:pt>
                <c:pt idx="9529">
                  <c:v>14.792910118103027</c:v>
                </c:pt>
                <c:pt idx="9530">
                  <c:v>14.792910118103027</c:v>
                </c:pt>
                <c:pt idx="9531">
                  <c:v>14.792910118103027</c:v>
                </c:pt>
                <c:pt idx="9532">
                  <c:v>14.792910118103027</c:v>
                </c:pt>
                <c:pt idx="9533">
                  <c:v>14.792910118103027</c:v>
                </c:pt>
                <c:pt idx="9534">
                  <c:v>14.792910118103027</c:v>
                </c:pt>
                <c:pt idx="9535">
                  <c:v>14.792910118103027</c:v>
                </c:pt>
                <c:pt idx="9536">
                  <c:v>14.792910118103027</c:v>
                </c:pt>
                <c:pt idx="9537">
                  <c:v>14.792910118103027</c:v>
                </c:pt>
                <c:pt idx="9538">
                  <c:v>14.792910118103027</c:v>
                </c:pt>
                <c:pt idx="9539">
                  <c:v>14.792910118103027</c:v>
                </c:pt>
                <c:pt idx="9540">
                  <c:v>14.792910118103027</c:v>
                </c:pt>
                <c:pt idx="9541">
                  <c:v>14.792910118103027</c:v>
                </c:pt>
                <c:pt idx="9542">
                  <c:v>14.792910118103027</c:v>
                </c:pt>
                <c:pt idx="9543">
                  <c:v>14.792910118103027</c:v>
                </c:pt>
                <c:pt idx="9544">
                  <c:v>14.792910118103027</c:v>
                </c:pt>
                <c:pt idx="9545">
                  <c:v>14.792910118103027</c:v>
                </c:pt>
                <c:pt idx="9546">
                  <c:v>14.792910118103027</c:v>
                </c:pt>
                <c:pt idx="9547">
                  <c:v>14.792921562194824</c:v>
                </c:pt>
                <c:pt idx="9548">
                  <c:v>14.792921562194824</c:v>
                </c:pt>
                <c:pt idx="9549">
                  <c:v>14.792921562194824</c:v>
                </c:pt>
                <c:pt idx="9550">
                  <c:v>14.792921562194824</c:v>
                </c:pt>
                <c:pt idx="9551">
                  <c:v>14.792921562194824</c:v>
                </c:pt>
                <c:pt idx="9552">
                  <c:v>14.792921562194824</c:v>
                </c:pt>
                <c:pt idx="9553">
                  <c:v>14.792921562194824</c:v>
                </c:pt>
                <c:pt idx="9554">
                  <c:v>14.792921562194824</c:v>
                </c:pt>
                <c:pt idx="9555">
                  <c:v>14.792921562194824</c:v>
                </c:pt>
                <c:pt idx="9556">
                  <c:v>14.792921562194824</c:v>
                </c:pt>
                <c:pt idx="9557">
                  <c:v>14.792921562194824</c:v>
                </c:pt>
                <c:pt idx="9558">
                  <c:v>14.792921562194824</c:v>
                </c:pt>
                <c:pt idx="9559">
                  <c:v>14.792921562194824</c:v>
                </c:pt>
                <c:pt idx="9560">
                  <c:v>14.792921562194824</c:v>
                </c:pt>
                <c:pt idx="9561">
                  <c:v>14.792921562194824</c:v>
                </c:pt>
                <c:pt idx="9562">
                  <c:v>14.792921562194824</c:v>
                </c:pt>
                <c:pt idx="9563">
                  <c:v>14.792921562194824</c:v>
                </c:pt>
                <c:pt idx="9564">
                  <c:v>14.792921562194824</c:v>
                </c:pt>
                <c:pt idx="9565">
                  <c:v>14.792921562194824</c:v>
                </c:pt>
                <c:pt idx="9566">
                  <c:v>14.792921562194824</c:v>
                </c:pt>
                <c:pt idx="9567">
                  <c:v>14.792921562194824</c:v>
                </c:pt>
                <c:pt idx="9568">
                  <c:v>14.792921562194824</c:v>
                </c:pt>
                <c:pt idx="9569">
                  <c:v>14.792921562194824</c:v>
                </c:pt>
                <c:pt idx="9570">
                  <c:v>14.792921562194824</c:v>
                </c:pt>
                <c:pt idx="9571">
                  <c:v>14.792921562194824</c:v>
                </c:pt>
                <c:pt idx="9572">
                  <c:v>14.792921562194824</c:v>
                </c:pt>
                <c:pt idx="9573">
                  <c:v>14.792921562194824</c:v>
                </c:pt>
                <c:pt idx="9574">
                  <c:v>14.792921562194824</c:v>
                </c:pt>
                <c:pt idx="9575">
                  <c:v>14.792921562194824</c:v>
                </c:pt>
                <c:pt idx="9576">
                  <c:v>14.792910118103027</c:v>
                </c:pt>
                <c:pt idx="9577">
                  <c:v>14.792910118103027</c:v>
                </c:pt>
                <c:pt idx="9578">
                  <c:v>14.792910118103027</c:v>
                </c:pt>
                <c:pt idx="9579">
                  <c:v>14.792910118103027</c:v>
                </c:pt>
                <c:pt idx="9580">
                  <c:v>14.792910118103027</c:v>
                </c:pt>
                <c:pt idx="9581">
                  <c:v>14.792910118103027</c:v>
                </c:pt>
                <c:pt idx="9582">
                  <c:v>14.792910118103027</c:v>
                </c:pt>
                <c:pt idx="9583">
                  <c:v>14.792910118103027</c:v>
                </c:pt>
                <c:pt idx="9584">
                  <c:v>14.792910118103027</c:v>
                </c:pt>
                <c:pt idx="9585">
                  <c:v>14.792910118103027</c:v>
                </c:pt>
                <c:pt idx="9586">
                  <c:v>14.792910118103027</c:v>
                </c:pt>
                <c:pt idx="9587">
                  <c:v>14.792910118103027</c:v>
                </c:pt>
                <c:pt idx="9588">
                  <c:v>14.792910118103027</c:v>
                </c:pt>
                <c:pt idx="9589">
                  <c:v>14.792910118103027</c:v>
                </c:pt>
                <c:pt idx="9590">
                  <c:v>14.792899627685546</c:v>
                </c:pt>
                <c:pt idx="9591">
                  <c:v>14.792899627685546</c:v>
                </c:pt>
                <c:pt idx="9592">
                  <c:v>14.792899627685546</c:v>
                </c:pt>
                <c:pt idx="9593">
                  <c:v>14.792899627685546</c:v>
                </c:pt>
                <c:pt idx="9594">
                  <c:v>14.792899627685546</c:v>
                </c:pt>
                <c:pt idx="9595">
                  <c:v>14.792899627685546</c:v>
                </c:pt>
                <c:pt idx="9596">
                  <c:v>14.792899627685546</c:v>
                </c:pt>
                <c:pt idx="9597">
                  <c:v>14.792899627685546</c:v>
                </c:pt>
                <c:pt idx="9598">
                  <c:v>14.792899627685546</c:v>
                </c:pt>
                <c:pt idx="9599">
                  <c:v>14.792899627685546</c:v>
                </c:pt>
                <c:pt idx="9600">
                  <c:v>14.792899627685546</c:v>
                </c:pt>
                <c:pt idx="9601">
                  <c:v>14.792899627685546</c:v>
                </c:pt>
                <c:pt idx="9602">
                  <c:v>14.792889137268066</c:v>
                </c:pt>
                <c:pt idx="9603">
                  <c:v>14.792889137268066</c:v>
                </c:pt>
                <c:pt idx="9604">
                  <c:v>14.792889137268066</c:v>
                </c:pt>
                <c:pt idx="9605">
                  <c:v>14.792889137268066</c:v>
                </c:pt>
                <c:pt idx="9606">
                  <c:v>14.792889137268066</c:v>
                </c:pt>
                <c:pt idx="9607">
                  <c:v>14.792889137268066</c:v>
                </c:pt>
                <c:pt idx="9608">
                  <c:v>14.792889137268066</c:v>
                </c:pt>
                <c:pt idx="9609">
                  <c:v>14.792889137268066</c:v>
                </c:pt>
                <c:pt idx="9610">
                  <c:v>14.792889137268066</c:v>
                </c:pt>
                <c:pt idx="9611">
                  <c:v>14.792889137268066</c:v>
                </c:pt>
                <c:pt idx="9612">
                  <c:v>14.792889137268066</c:v>
                </c:pt>
                <c:pt idx="9613">
                  <c:v>14.792889137268066</c:v>
                </c:pt>
                <c:pt idx="9614">
                  <c:v>14.792889137268066</c:v>
                </c:pt>
                <c:pt idx="9615">
                  <c:v>14.792878646850586</c:v>
                </c:pt>
                <c:pt idx="9616">
                  <c:v>14.792878646850586</c:v>
                </c:pt>
                <c:pt idx="9617">
                  <c:v>14.792878646850586</c:v>
                </c:pt>
                <c:pt idx="9618">
                  <c:v>14.792878646850586</c:v>
                </c:pt>
                <c:pt idx="9619">
                  <c:v>14.792878646850586</c:v>
                </c:pt>
                <c:pt idx="9620">
                  <c:v>14.792878646850586</c:v>
                </c:pt>
                <c:pt idx="9621">
                  <c:v>14.792878646850586</c:v>
                </c:pt>
                <c:pt idx="9622">
                  <c:v>14.792878646850586</c:v>
                </c:pt>
                <c:pt idx="9623">
                  <c:v>14.792878646850586</c:v>
                </c:pt>
                <c:pt idx="9624">
                  <c:v>14.792878646850586</c:v>
                </c:pt>
                <c:pt idx="9625">
                  <c:v>14.792878646850586</c:v>
                </c:pt>
                <c:pt idx="9626">
                  <c:v>14.792878646850586</c:v>
                </c:pt>
                <c:pt idx="9627">
                  <c:v>14.792878646850586</c:v>
                </c:pt>
                <c:pt idx="9628">
                  <c:v>14.792878646850586</c:v>
                </c:pt>
                <c:pt idx="9629">
                  <c:v>14.792878646850586</c:v>
                </c:pt>
                <c:pt idx="9630">
                  <c:v>14.792878646850586</c:v>
                </c:pt>
                <c:pt idx="9631">
                  <c:v>14.792878646850586</c:v>
                </c:pt>
                <c:pt idx="9632">
                  <c:v>14.792889137268066</c:v>
                </c:pt>
                <c:pt idx="9633">
                  <c:v>14.792889137268066</c:v>
                </c:pt>
                <c:pt idx="9634">
                  <c:v>14.792889137268066</c:v>
                </c:pt>
                <c:pt idx="9635">
                  <c:v>14.792889137268066</c:v>
                </c:pt>
                <c:pt idx="9636">
                  <c:v>14.792889137268066</c:v>
                </c:pt>
                <c:pt idx="9637">
                  <c:v>14.792889137268066</c:v>
                </c:pt>
                <c:pt idx="9638">
                  <c:v>14.792889137268066</c:v>
                </c:pt>
                <c:pt idx="9639">
                  <c:v>14.792889137268066</c:v>
                </c:pt>
                <c:pt idx="9640">
                  <c:v>14.792889137268066</c:v>
                </c:pt>
                <c:pt idx="9641">
                  <c:v>14.792889137268066</c:v>
                </c:pt>
                <c:pt idx="9642">
                  <c:v>14.792889137268066</c:v>
                </c:pt>
                <c:pt idx="9643">
                  <c:v>14.792889137268066</c:v>
                </c:pt>
                <c:pt idx="9644">
                  <c:v>14.792889137268066</c:v>
                </c:pt>
                <c:pt idx="9645">
                  <c:v>14.792889137268066</c:v>
                </c:pt>
                <c:pt idx="9646">
                  <c:v>14.792889137268066</c:v>
                </c:pt>
                <c:pt idx="9647">
                  <c:v>14.792889137268066</c:v>
                </c:pt>
                <c:pt idx="9648">
                  <c:v>14.792889137268066</c:v>
                </c:pt>
                <c:pt idx="9649">
                  <c:v>14.792889137268066</c:v>
                </c:pt>
                <c:pt idx="9650">
                  <c:v>14.792889137268066</c:v>
                </c:pt>
                <c:pt idx="9651">
                  <c:v>14.792889137268066</c:v>
                </c:pt>
                <c:pt idx="9652">
                  <c:v>14.792889137268066</c:v>
                </c:pt>
                <c:pt idx="9653">
                  <c:v>14.792889137268066</c:v>
                </c:pt>
                <c:pt idx="9654">
                  <c:v>14.792889137268066</c:v>
                </c:pt>
                <c:pt idx="9655">
                  <c:v>14.792889137268066</c:v>
                </c:pt>
                <c:pt idx="9656">
                  <c:v>14.792889137268066</c:v>
                </c:pt>
                <c:pt idx="9657">
                  <c:v>14.792889137268066</c:v>
                </c:pt>
                <c:pt idx="9658">
                  <c:v>14.792889137268066</c:v>
                </c:pt>
                <c:pt idx="9659">
                  <c:v>14.792889137268066</c:v>
                </c:pt>
                <c:pt idx="9660">
                  <c:v>14.792889137268066</c:v>
                </c:pt>
                <c:pt idx="9661">
                  <c:v>14.792889137268066</c:v>
                </c:pt>
                <c:pt idx="9662">
                  <c:v>14.792889137268066</c:v>
                </c:pt>
                <c:pt idx="9663">
                  <c:v>14.792889137268066</c:v>
                </c:pt>
                <c:pt idx="9664">
                  <c:v>14.792889137268066</c:v>
                </c:pt>
                <c:pt idx="9665">
                  <c:v>14.792889137268066</c:v>
                </c:pt>
                <c:pt idx="9666">
                  <c:v>14.792889137268066</c:v>
                </c:pt>
                <c:pt idx="9667">
                  <c:v>14.792889137268066</c:v>
                </c:pt>
                <c:pt idx="9668">
                  <c:v>14.792889137268066</c:v>
                </c:pt>
                <c:pt idx="9669">
                  <c:v>14.792889137268066</c:v>
                </c:pt>
                <c:pt idx="9670">
                  <c:v>14.792889137268066</c:v>
                </c:pt>
                <c:pt idx="9671">
                  <c:v>14.792889137268066</c:v>
                </c:pt>
                <c:pt idx="9672">
                  <c:v>14.792889137268066</c:v>
                </c:pt>
                <c:pt idx="9673">
                  <c:v>14.792889137268066</c:v>
                </c:pt>
                <c:pt idx="9674">
                  <c:v>14.792889137268066</c:v>
                </c:pt>
                <c:pt idx="9675">
                  <c:v>14.792889137268066</c:v>
                </c:pt>
                <c:pt idx="9676">
                  <c:v>14.792889137268066</c:v>
                </c:pt>
                <c:pt idx="9677">
                  <c:v>14.792889137268066</c:v>
                </c:pt>
                <c:pt idx="9678">
                  <c:v>14.792889137268066</c:v>
                </c:pt>
                <c:pt idx="9679">
                  <c:v>14.792889137268066</c:v>
                </c:pt>
                <c:pt idx="9680">
                  <c:v>14.792889137268066</c:v>
                </c:pt>
                <c:pt idx="9681">
                  <c:v>14.792889137268066</c:v>
                </c:pt>
                <c:pt idx="9682">
                  <c:v>14.792889137268066</c:v>
                </c:pt>
                <c:pt idx="9683">
                  <c:v>14.792889137268066</c:v>
                </c:pt>
                <c:pt idx="9684">
                  <c:v>14.792889137268066</c:v>
                </c:pt>
                <c:pt idx="9685">
                  <c:v>14.792889137268066</c:v>
                </c:pt>
                <c:pt idx="9686">
                  <c:v>14.792889137268066</c:v>
                </c:pt>
                <c:pt idx="9687">
                  <c:v>14.792889137268066</c:v>
                </c:pt>
                <c:pt idx="9688">
                  <c:v>14.792889137268066</c:v>
                </c:pt>
                <c:pt idx="9689">
                  <c:v>14.792889137268066</c:v>
                </c:pt>
                <c:pt idx="9690">
                  <c:v>14.792889137268066</c:v>
                </c:pt>
                <c:pt idx="9691">
                  <c:v>14.792889137268066</c:v>
                </c:pt>
                <c:pt idx="9692">
                  <c:v>14.792889137268066</c:v>
                </c:pt>
                <c:pt idx="9693">
                  <c:v>14.792889137268066</c:v>
                </c:pt>
                <c:pt idx="9694">
                  <c:v>14.792889137268066</c:v>
                </c:pt>
                <c:pt idx="9695">
                  <c:v>14.792889137268066</c:v>
                </c:pt>
                <c:pt idx="9696">
                  <c:v>14.792889137268066</c:v>
                </c:pt>
                <c:pt idx="9697">
                  <c:v>14.792899627685546</c:v>
                </c:pt>
                <c:pt idx="9698">
                  <c:v>14.792899627685546</c:v>
                </c:pt>
                <c:pt idx="9699">
                  <c:v>14.792899627685546</c:v>
                </c:pt>
                <c:pt idx="9700">
                  <c:v>14.792899627685546</c:v>
                </c:pt>
                <c:pt idx="9701">
                  <c:v>14.792899627685546</c:v>
                </c:pt>
                <c:pt idx="9702">
                  <c:v>14.792899627685546</c:v>
                </c:pt>
                <c:pt idx="9703">
                  <c:v>14.792910118103027</c:v>
                </c:pt>
                <c:pt idx="9704">
                  <c:v>14.792910118103027</c:v>
                </c:pt>
                <c:pt idx="9705">
                  <c:v>14.792921562194824</c:v>
                </c:pt>
                <c:pt idx="9706">
                  <c:v>14.792921562194824</c:v>
                </c:pt>
                <c:pt idx="9707">
                  <c:v>14.792921562194824</c:v>
                </c:pt>
                <c:pt idx="9708">
                  <c:v>14.792921562194824</c:v>
                </c:pt>
                <c:pt idx="9709">
                  <c:v>14.792921562194824</c:v>
                </c:pt>
                <c:pt idx="9710">
                  <c:v>14.792921562194824</c:v>
                </c:pt>
                <c:pt idx="9711">
                  <c:v>14.792921562194824</c:v>
                </c:pt>
                <c:pt idx="9712">
                  <c:v>14.792921562194824</c:v>
                </c:pt>
                <c:pt idx="9713">
                  <c:v>14.792921562194824</c:v>
                </c:pt>
                <c:pt idx="9714">
                  <c:v>14.792921562194824</c:v>
                </c:pt>
                <c:pt idx="9715">
                  <c:v>14.792921562194824</c:v>
                </c:pt>
                <c:pt idx="9716">
                  <c:v>14.792921562194824</c:v>
                </c:pt>
                <c:pt idx="9717">
                  <c:v>14.792921562194824</c:v>
                </c:pt>
                <c:pt idx="9718">
                  <c:v>14.792921562194824</c:v>
                </c:pt>
                <c:pt idx="9719">
                  <c:v>14.792921562194824</c:v>
                </c:pt>
                <c:pt idx="9720">
                  <c:v>14.792921562194824</c:v>
                </c:pt>
                <c:pt idx="9721">
                  <c:v>14.792921562194824</c:v>
                </c:pt>
                <c:pt idx="9722">
                  <c:v>14.792921562194824</c:v>
                </c:pt>
                <c:pt idx="9723">
                  <c:v>14.792921562194824</c:v>
                </c:pt>
                <c:pt idx="9724">
                  <c:v>14.792921562194824</c:v>
                </c:pt>
                <c:pt idx="9725">
                  <c:v>14.792921562194824</c:v>
                </c:pt>
                <c:pt idx="9726">
                  <c:v>14.792921562194824</c:v>
                </c:pt>
                <c:pt idx="9727">
                  <c:v>14.792921562194824</c:v>
                </c:pt>
                <c:pt idx="9728">
                  <c:v>14.792921562194824</c:v>
                </c:pt>
                <c:pt idx="9729">
                  <c:v>14.792921562194824</c:v>
                </c:pt>
                <c:pt idx="9730">
                  <c:v>14.792921562194824</c:v>
                </c:pt>
                <c:pt idx="9731">
                  <c:v>14.792921562194824</c:v>
                </c:pt>
                <c:pt idx="9732">
                  <c:v>14.792921562194824</c:v>
                </c:pt>
                <c:pt idx="9733">
                  <c:v>14.792921562194824</c:v>
                </c:pt>
                <c:pt idx="9734">
                  <c:v>14.792921562194824</c:v>
                </c:pt>
                <c:pt idx="9735">
                  <c:v>14.792910118103027</c:v>
                </c:pt>
                <c:pt idx="9736">
                  <c:v>14.792910118103027</c:v>
                </c:pt>
                <c:pt idx="9737">
                  <c:v>14.792910118103027</c:v>
                </c:pt>
                <c:pt idx="9738">
                  <c:v>14.792910118103027</c:v>
                </c:pt>
                <c:pt idx="9739">
                  <c:v>14.792910118103027</c:v>
                </c:pt>
                <c:pt idx="9740">
                  <c:v>14.792910118103027</c:v>
                </c:pt>
                <c:pt idx="9741">
                  <c:v>14.792910118103027</c:v>
                </c:pt>
                <c:pt idx="9742">
                  <c:v>14.792910118103027</c:v>
                </c:pt>
                <c:pt idx="9743">
                  <c:v>14.792910118103027</c:v>
                </c:pt>
                <c:pt idx="9744">
                  <c:v>14.792910118103027</c:v>
                </c:pt>
                <c:pt idx="9745">
                  <c:v>14.792910118103027</c:v>
                </c:pt>
                <c:pt idx="9746">
                  <c:v>14.792910118103027</c:v>
                </c:pt>
                <c:pt idx="9747">
                  <c:v>14.792910118103027</c:v>
                </c:pt>
                <c:pt idx="9748">
                  <c:v>14.792910118103027</c:v>
                </c:pt>
                <c:pt idx="9749">
                  <c:v>14.792910118103027</c:v>
                </c:pt>
                <c:pt idx="9750">
                  <c:v>14.792910118103027</c:v>
                </c:pt>
                <c:pt idx="9751">
                  <c:v>14.792921562194824</c:v>
                </c:pt>
                <c:pt idx="9752">
                  <c:v>14.792921562194824</c:v>
                </c:pt>
                <c:pt idx="9753">
                  <c:v>14.792921562194824</c:v>
                </c:pt>
                <c:pt idx="9754">
                  <c:v>14.792921562194824</c:v>
                </c:pt>
                <c:pt idx="9755">
                  <c:v>14.792921562194824</c:v>
                </c:pt>
                <c:pt idx="9756">
                  <c:v>14.792921562194824</c:v>
                </c:pt>
                <c:pt idx="9757">
                  <c:v>14.792921562194824</c:v>
                </c:pt>
                <c:pt idx="9758">
                  <c:v>14.792921562194824</c:v>
                </c:pt>
                <c:pt idx="9759">
                  <c:v>14.792921562194824</c:v>
                </c:pt>
                <c:pt idx="9760">
                  <c:v>14.792921562194824</c:v>
                </c:pt>
                <c:pt idx="9761">
                  <c:v>14.792921562194824</c:v>
                </c:pt>
                <c:pt idx="9762">
                  <c:v>14.792921562194824</c:v>
                </c:pt>
                <c:pt idx="9763">
                  <c:v>14.792921562194824</c:v>
                </c:pt>
                <c:pt idx="9764">
                  <c:v>14.792921562194824</c:v>
                </c:pt>
                <c:pt idx="9765">
                  <c:v>14.792921562194824</c:v>
                </c:pt>
                <c:pt idx="9766">
                  <c:v>14.792921562194824</c:v>
                </c:pt>
                <c:pt idx="9767">
                  <c:v>14.792921562194824</c:v>
                </c:pt>
                <c:pt idx="9768">
                  <c:v>14.792921562194824</c:v>
                </c:pt>
                <c:pt idx="9769">
                  <c:v>14.792921562194824</c:v>
                </c:pt>
                <c:pt idx="9770">
                  <c:v>14.792921562194824</c:v>
                </c:pt>
                <c:pt idx="9771">
                  <c:v>14.792921562194824</c:v>
                </c:pt>
                <c:pt idx="9772">
                  <c:v>14.792921562194824</c:v>
                </c:pt>
                <c:pt idx="9773">
                  <c:v>14.792921562194824</c:v>
                </c:pt>
                <c:pt idx="9774">
                  <c:v>14.792910118103027</c:v>
                </c:pt>
                <c:pt idx="9775">
                  <c:v>14.792910118103027</c:v>
                </c:pt>
                <c:pt idx="9776">
                  <c:v>14.792910118103027</c:v>
                </c:pt>
                <c:pt idx="9777">
                  <c:v>14.792910118103027</c:v>
                </c:pt>
                <c:pt idx="9778">
                  <c:v>14.792910118103027</c:v>
                </c:pt>
                <c:pt idx="9779">
                  <c:v>14.792910118103027</c:v>
                </c:pt>
                <c:pt idx="9780">
                  <c:v>14.792910118103027</c:v>
                </c:pt>
                <c:pt idx="9781">
                  <c:v>14.792910118103027</c:v>
                </c:pt>
                <c:pt idx="9782">
                  <c:v>14.792910118103027</c:v>
                </c:pt>
                <c:pt idx="9783">
                  <c:v>14.792910118103027</c:v>
                </c:pt>
                <c:pt idx="9784">
                  <c:v>14.792910118103027</c:v>
                </c:pt>
                <c:pt idx="9785">
                  <c:v>14.792910118103027</c:v>
                </c:pt>
                <c:pt idx="9786">
                  <c:v>14.792910118103027</c:v>
                </c:pt>
                <c:pt idx="9787">
                  <c:v>14.792910118103027</c:v>
                </c:pt>
                <c:pt idx="9788">
                  <c:v>14.792910118103027</c:v>
                </c:pt>
                <c:pt idx="9789">
                  <c:v>14.792910118103027</c:v>
                </c:pt>
                <c:pt idx="9790">
                  <c:v>14.792910118103027</c:v>
                </c:pt>
                <c:pt idx="9791">
                  <c:v>14.792910118103027</c:v>
                </c:pt>
                <c:pt idx="9792">
                  <c:v>14.792910118103027</c:v>
                </c:pt>
                <c:pt idx="9793">
                  <c:v>14.792910118103027</c:v>
                </c:pt>
                <c:pt idx="9794">
                  <c:v>14.792910118103027</c:v>
                </c:pt>
                <c:pt idx="9795">
                  <c:v>14.792910118103027</c:v>
                </c:pt>
                <c:pt idx="9796">
                  <c:v>14.792910118103027</c:v>
                </c:pt>
                <c:pt idx="9797">
                  <c:v>14.792910118103027</c:v>
                </c:pt>
                <c:pt idx="9798">
                  <c:v>14.792910118103027</c:v>
                </c:pt>
                <c:pt idx="9799">
                  <c:v>14.792910118103027</c:v>
                </c:pt>
                <c:pt idx="9800">
                  <c:v>14.792899627685546</c:v>
                </c:pt>
                <c:pt idx="9801">
                  <c:v>14.792899627685546</c:v>
                </c:pt>
                <c:pt idx="9802">
                  <c:v>14.792899627685546</c:v>
                </c:pt>
                <c:pt idx="9803">
                  <c:v>14.792899627685546</c:v>
                </c:pt>
                <c:pt idx="9804">
                  <c:v>14.792899627685546</c:v>
                </c:pt>
                <c:pt idx="9805">
                  <c:v>14.792899627685546</c:v>
                </c:pt>
                <c:pt idx="9806">
                  <c:v>14.792899627685546</c:v>
                </c:pt>
                <c:pt idx="9807">
                  <c:v>14.792899627685546</c:v>
                </c:pt>
                <c:pt idx="9808">
                  <c:v>14.792899627685546</c:v>
                </c:pt>
                <c:pt idx="9809">
                  <c:v>14.792899627685546</c:v>
                </c:pt>
                <c:pt idx="9810">
                  <c:v>14.792889137268066</c:v>
                </c:pt>
                <c:pt idx="9811">
                  <c:v>14.792889137268066</c:v>
                </c:pt>
                <c:pt idx="9812">
                  <c:v>14.792889137268066</c:v>
                </c:pt>
                <c:pt idx="9813">
                  <c:v>14.792889137268066</c:v>
                </c:pt>
                <c:pt idx="9814">
                  <c:v>14.792889137268066</c:v>
                </c:pt>
                <c:pt idx="9815">
                  <c:v>14.792889137268066</c:v>
                </c:pt>
                <c:pt idx="9816">
                  <c:v>14.792889137268066</c:v>
                </c:pt>
                <c:pt idx="9817">
                  <c:v>14.792889137268066</c:v>
                </c:pt>
                <c:pt idx="9818">
                  <c:v>14.792889137268066</c:v>
                </c:pt>
                <c:pt idx="9819">
                  <c:v>14.792889137268066</c:v>
                </c:pt>
                <c:pt idx="9820">
                  <c:v>14.792889137268066</c:v>
                </c:pt>
                <c:pt idx="9821">
                  <c:v>14.792889137268066</c:v>
                </c:pt>
                <c:pt idx="9822">
                  <c:v>14.792889137268066</c:v>
                </c:pt>
                <c:pt idx="9823">
                  <c:v>14.792889137268066</c:v>
                </c:pt>
                <c:pt idx="9824">
                  <c:v>14.792889137268066</c:v>
                </c:pt>
                <c:pt idx="9825">
                  <c:v>14.792878646850586</c:v>
                </c:pt>
                <c:pt idx="9826">
                  <c:v>14.792878646850586</c:v>
                </c:pt>
                <c:pt idx="9827">
                  <c:v>14.792878646850586</c:v>
                </c:pt>
                <c:pt idx="9828">
                  <c:v>14.792878646850586</c:v>
                </c:pt>
                <c:pt idx="9829">
                  <c:v>14.792878646850586</c:v>
                </c:pt>
                <c:pt idx="9830">
                  <c:v>14.792878646850586</c:v>
                </c:pt>
                <c:pt idx="9831">
                  <c:v>14.792878646850586</c:v>
                </c:pt>
                <c:pt idx="9832">
                  <c:v>14.792878646850586</c:v>
                </c:pt>
                <c:pt idx="9833">
                  <c:v>14.792878646850586</c:v>
                </c:pt>
                <c:pt idx="9834">
                  <c:v>14.792878646850586</c:v>
                </c:pt>
                <c:pt idx="9835">
                  <c:v>14.792878646850586</c:v>
                </c:pt>
                <c:pt idx="9836">
                  <c:v>14.792878646850586</c:v>
                </c:pt>
                <c:pt idx="9837">
                  <c:v>14.792878646850586</c:v>
                </c:pt>
                <c:pt idx="9838">
                  <c:v>14.792878646850586</c:v>
                </c:pt>
                <c:pt idx="9839">
                  <c:v>14.792878646850586</c:v>
                </c:pt>
                <c:pt idx="9840">
                  <c:v>14.792878646850586</c:v>
                </c:pt>
                <c:pt idx="9841">
                  <c:v>14.792878646850586</c:v>
                </c:pt>
                <c:pt idx="9842">
                  <c:v>14.792889137268066</c:v>
                </c:pt>
                <c:pt idx="9843">
                  <c:v>14.792889137268066</c:v>
                </c:pt>
                <c:pt idx="9844">
                  <c:v>14.792889137268066</c:v>
                </c:pt>
                <c:pt idx="9845">
                  <c:v>14.792889137268066</c:v>
                </c:pt>
                <c:pt idx="9846">
                  <c:v>14.792889137268066</c:v>
                </c:pt>
                <c:pt idx="9847">
                  <c:v>14.792889137268066</c:v>
                </c:pt>
                <c:pt idx="9848">
                  <c:v>14.792889137268066</c:v>
                </c:pt>
                <c:pt idx="9849">
                  <c:v>14.792889137268066</c:v>
                </c:pt>
                <c:pt idx="9850">
                  <c:v>14.792889137268066</c:v>
                </c:pt>
                <c:pt idx="9851">
                  <c:v>14.792889137268066</c:v>
                </c:pt>
                <c:pt idx="9852">
                  <c:v>14.792889137268066</c:v>
                </c:pt>
                <c:pt idx="9853">
                  <c:v>14.792889137268066</c:v>
                </c:pt>
                <c:pt idx="9854">
                  <c:v>14.792889137268066</c:v>
                </c:pt>
                <c:pt idx="9855">
                  <c:v>14.792889137268066</c:v>
                </c:pt>
                <c:pt idx="9856">
                  <c:v>14.792889137268066</c:v>
                </c:pt>
                <c:pt idx="9857">
                  <c:v>14.792889137268066</c:v>
                </c:pt>
                <c:pt idx="9858">
                  <c:v>14.792889137268066</c:v>
                </c:pt>
                <c:pt idx="9859">
                  <c:v>14.792889137268066</c:v>
                </c:pt>
                <c:pt idx="9860">
                  <c:v>14.792889137268066</c:v>
                </c:pt>
                <c:pt idx="9861">
                  <c:v>14.792889137268066</c:v>
                </c:pt>
                <c:pt idx="9862">
                  <c:v>14.792889137268066</c:v>
                </c:pt>
                <c:pt idx="9863">
                  <c:v>14.792889137268066</c:v>
                </c:pt>
                <c:pt idx="9864">
                  <c:v>14.792889137268066</c:v>
                </c:pt>
                <c:pt idx="9865">
                  <c:v>14.792889137268066</c:v>
                </c:pt>
                <c:pt idx="9866">
                  <c:v>14.792889137268066</c:v>
                </c:pt>
                <c:pt idx="9867">
                  <c:v>14.792889137268066</c:v>
                </c:pt>
                <c:pt idx="9868">
                  <c:v>14.792889137268066</c:v>
                </c:pt>
                <c:pt idx="9869">
                  <c:v>14.792889137268066</c:v>
                </c:pt>
                <c:pt idx="9870">
                  <c:v>14.792889137268066</c:v>
                </c:pt>
                <c:pt idx="9871">
                  <c:v>14.792889137268066</c:v>
                </c:pt>
                <c:pt idx="9872">
                  <c:v>14.792889137268066</c:v>
                </c:pt>
                <c:pt idx="9873">
                  <c:v>14.792889137268066</c:v>
                </c:pt>
                <c:pt idx="9874">
                  <c:v>14.792878646850586</c:v>
                </c:pt>
                <c:pt idx="9875">
                  <c:v>14.792878646850586</c:v>
                </c:pt>
                <c:pt idx="9876">
                  <c:v>14.792878646850586</c:v>
                </c:pt>
                <c:pt idx="9877">
                  <c:v>14.792878646850586</c:v>
                </c:pt>
                <c:pt idx="9878">
                  <c:v>14.792878646850586</c:v>
                </c:pt>
                <c:pt idx="9879">
                  <c:v>14.792878646850586</c:v>
                </c:pt>
                <c:pt idx="9880">
                  <c:v>14.792878646850586</c:v>
                </c:pt>
                <c:pt idx="9881">
                  <c:v>14.792878646850586</c:v>
                </c:pt>
                <c:pt idx="9882">
                  <c:v>14.792878646850586</c:v>
                </c:pt>
                <c:pt idx="9883">
                  <c:v>14.792878646850586</c:v>
                </c:pt>
                <c:pt idx="9884">
                  <c:v>14.792878646850586</c:v>
                </c:pt>
                <c:pt idx="9885">
                  <c:v>14.792889137268066</c:v>
                </c:pt>
                <c:pt idx="9886">
                  <c:v>14.792889137268066</c:v>
                </c:pt>
                <c:pt idx="9887">
                  <c:v>14.792889137268066</c:v>
                </c:pt>
                <c:pt idx="9888">
                  <c:v>14.792889137268066</c:v>
                </c:pt>
                <c:pt idx="9889">
                  <c:v>14.792899627685546</c:v>
                </c:pt>
                <c:pt idx="9890">
                  <c:v>14.792899627685546</c:v>
                </c:pt>
                <c:pt idx="9891">
                  <c:v>14.792899627685546</c:v>
                </c:pt>
                <c:pt idx="9892">
                  <c:v>14.792899627685546</c:v>
                </c:pt>
                <c:pt idx="9893">
                  <c:v>14.792899627685546</c:v>
                </c:pt>
                <c:pt idx="9894">
                  <c:v>14.792899627685546</c:v>
                </c:pt>
                <c:pt idx="9895">
                  <c:v>14.792899627685546</c:v>
                </c:pt>
                <c:pt idx="9896">
                  <c:v>14.792910118103027</c:v>
                </c:pt>
                <c:pt idx="9897">
                  <c:v>14.792910118103027</c:v>
                </c:pt>
                <c:pt idx="9898">
                  <c:v>14.792921562194824</c:v>
                </c:pt>
                <c:pt idx="9899">
                  <c:v>14.792921562194824</c:v>
                </c:pt>
                <c:pt idx="9900">
                  <c:v>14.792921562194824</c:v>
                </c:pt>
                <c:pt idx="9901">
                  <c:v>14.792921562194824</c:v>
                </c:pt>
                <c:pt idx="9902">
                  <c:v>14.792921562194824</c:v>
                </c:pt>
                <c:pt idx="9903">
                  <c:v>14.792921562194824</c:v>
                </c:pt>
                <c:pt idx="9904">
                  <c:v>14.792921562194824</c:v>
                </c:pt>
                <c:pt idx="9905">
                  <c:v>14.792921562194824</c:v>
                </c:pt>
                <c:pt idx="9906">
                  <c:v>14.792921562194824</c:v>
                </c:pt>
                <c:pt idx="9907">
                  <c:v>14.792921562194824</c:v>
                </c:pt>
                <c:pt idx="9908">
                  <c:v>14.792921562194824</c:v>
                </c:pt>
                <c:pt idx="9909">
                  <c:v>14.792921562194824</c:v>
                </c:pt>
                <c:pt idx="9910">
                  <c:v>14.792921562194824</c:v>
                </c:pt>
                <c:pt idx="9911">
                  <c:v>14.792921562194824</c:v>
                </c:pt>
                <c:pt idx="9912">
                  <c:v>14.792921562194824</c:v>
                </c:pt>
                <c:pt idx="9913">
                  <c:v>14.792921562194824</c:v>
                </c:pt>
                <c:pt idx="9914">
                  <c:v>14.792921562194824</c:v>
                </c:pt>
                <c:pt idx="9915">
                  <c:v>14.792921562194824</c:v>
                </c:pt>
                <c:pt idx="9916">
                  <c:v>14.792921562194824</c:v>
                </c:pt>
                <c:pt idx="9917">
                  <c:v>14.792921562194824</c:v>
                </c:pt>
                <c:pt idx="9918">
                  <c:v>14.792921562194824</c:v>
                </c:pt>
                <c:pt idx="9919">
                  <c:v>14.792921562194824</c:v>
                </c:pt>
                <c:pt idx="9920">
                  <c:v>14.792910118103027</c:v>
                </c:pt>
                <c:pt idx="9921">
                  <c:v>14.792910118103027</c:v>
                </c:pt>
                <c:pt idx="9922">
                  <c:v>14.792910118103027</c:v>
                </c:pt>
                <c:pt idx="9923">
                  <c:v>14.792910118103027</c:v>
                </c:pt>
                <c:pt idx="9924">
                  <c:v>14.792910118103027</c:v>
                </c:pt>
                <c:pt idx="9925">
                  <c:v>14.792910118103027</c:v>
                </c:pt>
                <c:pt idx="9926">
                  <c:v>14.792910118103027</c:v>
                </c:pt>
                <c:pt idx="9927">
                  <c:v>14.792910118103027</c:v>
                </c:pt>
                <c:pt idx="9928">
                  <c:v>14.792910118103027</c:v>
                </c:pt>
                <c:pt idx="9929">
                  <c:v>14.792910118103027</c:v>
                </c:pt>
                <c:pt idx="9930">
                  <c:v>14.792910118103027</c:v>
                </c:pt>
                <c:pt idx="9931">
                  <c:v>14.792910118103027</c:v>
                </c:pt>
                <c:pt idx="9932">
                  <c:v>14.792910118103027</c:v>
                </c:pt>
                <c:pt idx="9933">
                  <c:v>14.792910118103027</c:v>
                </c:pt>
                <c:pt idx="9934">
                  <c:v>14.792910118103027</c:v>
                </c:pt>
                <c:pt idx="9935">
                  <c:v>14.792921562194824</c:v>
                </c:pt>
                <c:pt idx="9936">
                  <c:v>14.792921562194824</c:v>
                </c:pt>
                <c:pt idx="9937">
                  <c:v>14.792921562194824</c:v>
                </c:pt>
                <c:pt idx="9938">
                  <c:v>14.792921562194824</c:v>
                </c:pt>
                <c:pt idx="9939">
                  <c:v>14.792921562194824</c:v>
                </c:pt>
                <c:pt idx="9940">
                  <c:v>14.792921562194824</c:v>
                </c:pt>
                <c:pt idx="9941">
                  <c:v>14.792921562194824</c:v>
                </c:pt>
                <c:pt idx="9942">
                  <c:v>14.792921562194824</c:v>
                </c:pt>
                <c:pt idx="9943">
                  <c:v>14.792921562194824</c:v>
                </c:pt>
                <c:pt idx="9944">
                  <c:v>14.792921562194824</c:v>
                </c:pt>
                <c:pt idx="9945">
                  <c:v>14.792921562194824</c:v>
                </c:pt>
                <c:pt idx="9946">
                  <c:v>14.792921562194824</c:v>
                </c:pt>
                <c:pt idx="9947">
                  <c:v>14.792921562194824</c:v>
                </c:pt>
                <c:pt idx="9948">
                  <c:v>14.792921562194824</c:v>
                </c:pt>
                <c:pt idx="9949">
                  <c:v>14.792921562194824</c:v>
                </c:pt>
                <c:pt idx="9950">
                  <c:v>14.792921562194824</c:v>
                </c:pt>
                <c:pt idx="9951">
                  <c:v>14.792921562194824</c:v>
                </c:pt>
                <c:pt idx="9952">
                  <c:v>14.792921562194824</c:v>
                </c:pt>
                <c:pt idx="9953">
                  <c:v>14.792921562194824</c:v>
                </c:pt>
                <c:pt idx="9954">
                  <c:v>14.792921562194824</c:v>
                </c:pt>
                <c:pt idx="9955">
                  <c:v>14.792921562194824</c:v>
                </c:pt>
                <c:pt idx="9956">
                  <c:v>14.792921562194824</c:v>
                </c:pt>
                <c:pt idx="9957">
                  <c:v>14.792921562194824</c:v>
                </c:pt>
                <c:pt idx="9958">
                  <c:v>14.792921562194824</c:v>
                </c:pt>
                <c:pt idx="9959">
                  <c:v>14.792921562194824</c:v>
                </c:pt>
                <c:pt idx="9960">
                  <c:v>14.792921562194824</c:v>
                </c:pt>
                <c:pt idx="9961">
                  <c:v>14.792921562194824</c:v>
                </c:pt>
                <c:pt idx="9962">
                  <c:v>14.792921562194824</c:v>
                </c:pt>
                <c:pt idx="9963">
                  <c:v>14.792921562194824</c:v>
                </c:pt>
                <c:pt idx="9964">
                  <c:v>14.792921562194824</c:v>
                </c:pt>
                <c:pt idx="9965">
                  <c:v>14.792921562194824</c:v>
                </c:pt>
                <c:pt idx="9966">
                  <c:v>14.792910118103027</c:v>
                </c:pt>
                <c:pt idx="9967">
                  <c:v>14.792910118103027</c:v>
                </c:pt>
                <c:pt idx="9968">
                  <c:v>14.792910118103027</c:v>
                </c:pt>
                <c:pt idx="9969">
                  <c:v>14.792910118103027</c:v>
                </c:pt>
                <c:pt idx="9970">
                  <c:v>14.792910118103027</c:v>
                </c:pt>
                <c:pt idx="9971">
                  <c:v>14.792910118103027</c:v>
                </c:pt>
                <c:pt idx="9972">
                  <c:v>14.792910118103027</c:v>
                </c:pt>
                <c:pt idx="9973">
                  <c:v>14.792910118103027</c:v>
                </c:pt>
                <c:pt idx="9974">
                  <c:v>14.792910118103027</c:v>
                </c:pt>
                <c:pt idx="9975">
                  <c:v>14.792910118103027</c:v>
                </c:pt>
                <c:pt idx="9976">
                  <c:v>14.792910118103027</c:v>
                </c:pt>
                <c:pt idx="9977">
                  <c:v>14.792910118103027</c:v>
                </c:pt>
                <c:pt idx="9978">
                  <c:v>14.792910118103027</c:v>
                </c:pt>
                <c:pt idx="9979">
                  <c:v>14.792910118103027</c:v>
                </c:pt>
                <c:pt idx="9980">
                  <c:v>14.792910118103027</c:v>
                </c:pt>
                <c:pt idx="9981">
                  <c:v>14.792921562194824</c:v>
                </c:pt>
                <c:pt idx="9982">
                  <c:v>14.792921562194824</c:v>
                </c:pt>
                <c:pt idx="9983">
                  <c:v>14.792921562194824</c:v>
                </c:pt>
                <c:pt idx="9984">
                  <c:v>14.792921562194824</c:v>
                </c:pt>
                <c:pt idx="9985">
                  <c:v>14.792921562194824</c:v>
                </c:pt>
                <c:pt idx="9986">
                  <c:v>14.792921562194824</c:v>
                </c:pt>
                <c:pt idx="9987">
                  <c:v>14.792921562194824</c:v>
                </c:pt>
                <c:pt idx="9988">
                  <c:v>14.792921562194824</c:v>
                </c:pt>
                <c:pt idx="9989">
                  <c:v>14.792921562194824</c:v>
                </c:pt>
                <c:pt idx="9990">
                  <c:v>14.792921562194824</c:v>
                </c:pt>
                <c:pt idx="9991">
                  <c:v>14.792921562194824</c:v>
                </c:pt>
                <c:pt idx="9992">
                  <c:v>14.792921562194824</c:v>
                </c:pt>
                <c:pt idx="9993">
                  <c:v>14.792921562194824</c:v>
                </c:pt>
                <c:pt idx="9994">
                  <c:v>14.792921562194824</c:v>
                </c:pt>
                <c:pt idx="9995">
                  <c:v>14.792921562194824</c:v>
                </c:pt>
                <c:pt idx="9996">
                  <c:v>14.792921562194824</c:v>
                </c:pt>
                <c:pt idx="9997">
                  <c:v>14.792921562194824</c:v>
                </c:pt>
                <c:pt idx="9998">
                  <c:v>14.792921562194824</c:v>
                </c:pt>
                <c:pt idx="9999">
                  <c:v>14.792921562194824</c:v>
                </c:pt>
                <c:pt idx="10000">
                  <c:v>14.792921562194824</c:v>
                </c:pt>
                <c:pt idx="10001">
                  <c:v>14.792921562194824</c:v>
                </c:pt>
                <c:pt idx="10002">
                  <c:v>14.792921562194824</c:v>
                </c:pt>
                <c:pt idx="10003">
                  <c:v>14.792921562194824</c:v>
                </c:pt>
                <c:pt idx="10004">
                  <c:v>14.792921562194824</c:v>
                </c:pt>
                <c:pt idx="10005">
                  <c:v>14.792921562194824</c:v>
                </c:pt>
                <c:pt idx="10006">
                  <c:v>14.792921562194824</c:v>
                </c:pt>
                <c:pt idx="10007">
                  <c:v>14.792921562194824</c:v>
                </c:pt>
                <c:pt idx="10008">
                  <c:v>14.792921562194824</c:v>
                </c:pt>
                <c:pt idx="10009">
                  <c:v>14.792921562194824</c:v>
                </c:pt>
                <c:pt idx="10010">
                  <c:v>14.792921562194824</c:v>
                </c:pt>
                <c:pt idx="10011">
                  <c:v>14.792921562194824</c:v>
                </c:pt>
                <c:pt idx="10012">
                  <c:v>14.792921562194824</c:v>
                </c:pt>
                <c:pt idx="10013">
                  <c:v>14.792921562194824</c:v>
                </c:pt>
                <c:pt idx="10014">
                  <c:v>14.792921562194824</c:v>
                </c:pt>
                <c:pt idx="10015">
                  <c:v>14.792921562194824</c:v>
                </c:pt>
                <c:pt idx="10016">
                  <c:v>14.792921562194824</c:v>
                </c:pt>
                <c:pt idx="10017">
                  <c:v>14.792921562194824</c:v>
                </c:pt>
                <c:pt idx="10018">
                  <c:v>14.792921562194824</c:v>
                </c:pt>
                <c:pt idx="10019">
                  <c:v>14.792921562194824</c:v>
                </c:pt>
                <c:pt idx="10020">
                  <c:v>14.792921562194824</c:v>
                </c:pt>
                <c:pt idx="10021">
                  <c:v>14.792921562194824</c:v>
                </c:pt>
                <c:pt idx="10022">
                  <c:v>14.792910118103027</c:v>
                </c:pt>
                <c:pt idx="10023">
                  <c:v>14.792910118103027</c:v>
                </c:pt>
                <c:pt idx="10024">
                  <c:v>14.792910118103027</c:v>
                </c:pt>
                <c:pt idx="10025">
                  <c:v>14.792910118103027</c:v>
                </c:pt>
                <c:pt idx="10026">
                  <c:v>14.792910118103027</c:v>
                </c:pt>
                <c:pt idx="10027">
                  <c:v>14.792910118103027</c:v>
                </c:pt>
                <c:pt idx="10028">
                  <c:v>14.792910118103027</c:v>
                </c:pt>
                <c:pt idx="10029">
                  <c:v>14.792910118103027</c:v>
                </c:pt>
                <c:pt idx="10030">
                  <c:v>14.792910118103027</c:v>
                </c:pt>
                <c:pt idx="10031">
                  <c:v>14.792910118103027</c:v>
                </c:pt>
                <c:pt idx="10032">
                  <c:v>14.792910118103027</c:v>
                </c:pt>
                <c:pt idx="10033">
                  <c:v>14.792910118103027</c:v>
                </c:pt>
                <c:pt idx="10034">
                  <c:v>14.792910118103027</c:v>
                </c:pt>
                <c:pt idx="10035">
                  <c:v>14.792910118103027</c:v>
                </c:pt>
                <c:pt idx="10036">
                  <c:v>14.792910118103027</c:v>
                </c:pt>
                <c:pt idx="10037">
                  <c:v>14.792910118103027</c:v>
                </c:pt>
                <c:pt idx="10038">
                  <c:v>14.792910118103027</c:v>
                </c:pt>
                <c:pt idx="10039">
                  <c:v>14.792921562194824</c:v>
                </c:pt>
                <c:pt idx="10040">
                  <c:v>14.792921562194824</c:v>
                </c:pt>
                <c:pt idx="10041">
                  <c:v>14.792921562194824</c:v>
                </c:pt>
                <c:pt idx="10042">
                  <c:v>14.792921562194824</c:v>
                </c:pt>
                <c:pt idx="10043">
                  <c:v>14.792921562194824</c:v>
                </c:pt>
                <c:pt idx="10044">
                  <c:v>14.792921562194824</c:v>
                </c:pt>
                <c:pt idx="10045">
                  <c:v>14.792921562194824</c:v>
                </c:pt>
                <c:pt idx="10046">
                  <c:v>14.792921562194824</c:v>
                </c:pt>
                <c:pt idx="10047">
                  <c:v>14.792921562194824</c:v>
                </c:pt>
                <c:pt idx="10048">
                  <c:v>14.792921562194824</c:v>
                </c:pt>
                <c:pt idx="10049">
                  <c:v>14.792921562194824</c:v>
                </c:pt>
                <c:pt idx="10050">
                  <c:v>14.792921562194824</c:v>
                </c:pt>
                <c:pt idx="10051">
                  <c:v>14.792921562194824</c:v>
                </c:pt>
                <c:pt idx="10052">
                  <c:v>14.792921562194824</c:v>
                </c:pt>
                <c:pt idx="10053">
                  <c:v>14.792921562194824</c:v>
                </c:pt>
                <c:pt idx="10054">
                  <c:v>14.792921562194824</c:v>
                </c:pt>
                <c:pt idx="10055">
                  <c:v>14.792921562194824</c:v>
                </c:pt>
                <c:pt idx="10056">
                  <c:v>14.792921562194824</c:v>
                </c:pt>
                <c:pt idx="10057">
                  <c:v>14.792921562194824</c:v>
                </c:pt>
                <c:pt idx="10058">
                  <c:v>14.792921562194824</c:v>
                </c:pt>
                <c:pt idx="10059">
                  <c:v>14.792921562194824</c:v>
                </c:pt>
                <c:pt idx="10060">
                  <c:v>14.792921562194824</c:v>
                </c:pt>
                <c:pt idx="10061">
                  <c:v>14.792921562194824</c:v>
                </c:pt>
                <c:pt idx="10062">
                  <c:v>14.792921562194824</c:v>
                </c:pt>
                <c:pt idx="10063">
                  <c:v>14.792921562194824</c:v>
                </c:pt>
                <c:pt idx="10064">
                  <c:v>14.792921562194824</c:v>
                </c:pt>
                <c:pt idx="10065">
                  <c:v>14.792921562194824</c:v>
                </c:pt>
                <c:pt idx="10066">
                  <c:v>14.792921562194824</c:v>
                </c:pt>
                <c:pt idx="10067">
                  <c:v>14.792921562194824</c:v>
                </c:pt>
                <c:pt idx="10068">
                  <c:v>14.792921562194824</c:v>
                </c:pt>
                <c:pt idx="10069">
                  <c:v>14.792921562194824</c:v>
                </c:pt>
                <c:pt idx="10070">
                  <c:v>14.792921562194824</c:v>
                </c:pt>
                <c:pt idx="10071">
                  <c:v>14.792921562194824</c:v>
                </c:pt>
                <c:pt idx="10072">
                  <c:v>14.792910118103027</c:v>
                </c:pt>
                <c:pt idx="10073">
                  <c:v>14.792910118103027</c:v>
                </c:pt>
                <c:pt idx="10074">
                  <c:v>14.792910118103027</c:v>
                </c:pt>
                <c:pt idx="10075">
                  <c:v>14.792910118103027</c:v>
                </c:pt>
                <c:pt idx="10076">
                  <c:v>14.792910118103027</c:v>
                </c:pt>
                <c:pt idx="10077">
                  <c:v>14.792910118103027</c:v>
                </c:pt>
                <c:pt idx="10078">
                  <c:v>14.792910118103027</c:v>
                </c:pt>
                <c:pt idx="10079">
                  <c:v>14.792910118103027</c:v>
                </c:pt>
                <c:pt idx="10080">
                  <c:v>14.792910118103027</c:v>
                </c:pt>
                <c:pt idx="10081">
                  <c:v>14.792910118103027</c:v>
                </c:pt>
                <c:pt idx="10082">
                  <c:v>14.792910118103027</c:v>
                </c:pt>
                <c:pt idx="10083">
                  <c:v>14.792910118103027</c:v>
                </c:pt>
                <c:pt idx="10084">
                  <c:v>14.792910118103027</c:v>
                </c:pt>
                <c:pt idx="10085">
                  <c:v>14.792910118103027</c:v>
                </c:pt>
                <c:pt idx="10086">
                  <c:v>14.792910118103027</c:v>
                </c:pt>
                <c:pt idx="10087">
                  <c:v>14.792910118103027</c:v>
                </c:pt>
                <c:pt idx="10088">
                  <c:v>14.792910118103027</c:v>
                </c:pt>
                <c:pt idx="10089">
                  <c:v>14.792910118103027</c:v>
                </c:pt>
                <c:pt idx="10090">
                  <c:v>14.792910118103027</c:v>
                </c:pt>
                <c:pt idx="10091">
                  <c:v>14.792910118103027</c:v>
                </c:pt>
                <c:pt idx="10092">
                  <c:v>14.792910118103027</c:v>
                </c:pt>
                <c:pt idx="10093">
                  <c:v>14.792910118103027</c:v>
                </c:pt>
                <c:pt idx="10094">
                  <c:v>14.792910118103027</c:v>
                </c:pt>
                <c:pt idx="10095">
                  <c:v>14.792899627685546</c:v>
                </c:pt>
                <c:pt idx="10096">
                  <c:v>14.792899627685546</c:v>
                </c:pt>
                <c:pt idx="10097">
                  <c:v>14.792899627685546</c:v>
                </c:pt>
                <c:pt idx="10098">
                  <c:v>14.792899627685546</c:v>
                </c:pt>
                <c:pt idx="10099">
                  <c:v>14.792899627685546</c:v>
                </c:pt>
                <c:pt idx="10100">
                  <c:v>14.792899627685546</c:v>
                </c:pt>
                <c:pt idx="10101">
                  <c:v>14.792889137268066</c:v>
                </c:pt>
                <c:pt idx="10102">
                  <c:v>14.792889137268066</c:v>
                </c:pt>
                <c:pt idx="10103">
                  <c:v>14.792889137268066</c:v>
                </c:pt>
                <c:pt idx="10104">
                  <c:v>14.792889137268066</c:v>
                </c:pt>
                <c:pt idx="10105">
                  <c:v>14.792889137268066</c:v>
                </c:pt>
                <c:pt idx="10106">
                  <c:v>14.792889137268066</c:v>
                </c:pt>
                <c:pt idx="10107">
                  <c:v>14.792889137268066</c:v>
                </c:pt>
                <c:pt idx="10108">
                  <c:v>14.792878646850586</c:v>
                </c:pt>
                <c:pt idx="10109">
                  <c:v>14.792878646850586</c:v>
                </c:pt>
                <c:pt idx="10110">
                  <c:v>14.792878646850586</c:v>
                </c:pt>
                <c:pt idx="10111">
                  <c:v>14.792878646850586</c:v>
                </c:pt>
                <c:pt idx="10112">
                  <c:v>14.792878646850586</c:v>
                </c:pt>
                <c:pt idx="10113">
                  <c:v>14.792878646850586</c:v>
                </c:pt>
                <c:pt idx="10114">
                  <c:v>14.792878646850586</c:v>
                </c:pt>
                <c:pt idx="10115">
                  <c:v>14.792878646850586</c:v>
                </c:pt>
                <c:pt idx="10116">
                  <c:v>14.792878646850586</c:v>
                </c:pt>
                <c:pt idx="10117">
                  <c:v>14.792878646850586</c:v>
                </c:pt>
                <c:pt idx="10118">
                  <c:v>14.792878646850586</c:v>
                </c:pt>
                <c:pt idx="10119">
                  <c:v>14.792878646850586</c:v>
                </c:pt>
                <c:pt idx="10120">
                  <c:v>14.792878646850586</c:v>
                </c:pt>
                <c:pt idx="10121">
                  <c:v>14.792878646850586</c:v>
                </c:pt>
                <c:pt idx="10122">
                  <c:v>14.792878646850586</c:v>
                </c:pt>
                <c:pt idx="10123">
                  <c:v>14.792878646850586</c:v>
                </c:pt>
                <c:pt idx="10124">
                  <c:v>14.792878646850586</c:v>
                </c:pt>
                <c:pt idx="10125">
                  <c:v>14.792878646850586</c:v>
                </c:pt>
                <c:pt idx="10126">
                  <c:v>14.792878646850586</c:v>
                </c:pt>
                <c:pt idx="10127">
                  <c:v>14.792878646850586</c:v>
                </c:pt>
                <c:pt idx="10128">
                  <c:v>14.792878646850586</c:v>
                </c:pt>
                <c:pt idx="10129">
                  <c:v>14.792878646850586</c:v>
                </c:pt>
                <c:pt idx="10130">
                  <c:v>14.792878646850586</c:v>
                </c:pt>
                <c:pt idx="10131">
                  <c:v>14.792878646850586</c:v>
                </c:pt>
                <c:pt idx="10132">
                  <c:v>14.792878646850586</c:v>
                </c:pt>
                <c:pt idx="10133">
                  <c:v>14.792878646850586</c:v>
                </c:pt>
                <c:pt idx="10134">
                  <c:v>14.792878646850586</c:v>
                </c:pt>
                <c:pt idx="10135">
                  <c:v>14.792878646850586</c:v>
                </c:pt>
                <c:pt idx="10136">
                  <c:v>14.792889137268066</c:v>
                </c:pt>
                <c:pt idx="10137">
                  <c:v>14.792889137268066</c:v>
                </c:pt>
                <c:pt idx="10138">
                  <c:v>14.792889137268066</c:v>
                </c:pt>
                <c:pt idx="10139">
                  <c:v>14.792889137268066</c:v>
                </c:pt>
                <c:pt idx="10140">
                  <c:v>14.792889137268066</c:v>
                </c:pt>
                <c:pt idx="10141">
                  <c:v>14.792889137268066</c:v>
                </c:pt>
                <c:pt idx="10142">
                  <c:v>14.792889137268066</c:v>
                </c:pt>
                <c:pt idx="10143">
                  <c:v>14.792889137268066</c:v>
                </c:pt>
                <c:pt idx="10144">
                  <c:v>14.792889137268066</c:v>
                </c:pt>
                <c:pt idx="10145">
                  <c:v>14.792889137268066</c:v>
                </c:pt>
                <c:pt idx="10146">
                  <c:v>14.792889137268066</c:v>
                </c:pt>
                <c:pt idx="10147">
                  <c:v>14.792889137268066</c:v>
                </c:pt>
                <c:pt idx="10148">
                  <c:v>14.792889137268066</c:v>
                </c:pt>
                <c:pt idx="10149">
                  <c:v>14.792889137268066</c:v>
                </c:pt>
                <c:pt idx="10150">
                  <c:v>14.792889137268066</c:v>
                </c:pt>
                <c:pt idx="10151">
                  <c:v>14.792889137268066</c:v>
                </c:pt>
                <c:pt idx="10152">
                  <c:v>14.792889137268066</c:v>
                </c:pt>
                <c:pt idx="10153">
                  <c:v>14.792889137268066</c:v>
                </c:pt>
                <c:pt idx="10154">
                  <c:v>14.792889137268066</c:v>
                </c:pt>
                <c:pt idx="10155">
                  <c:v>14.792889137268066</c:v>
                </c:pt>
                <c:pt idx="10156">
                  <c:v>14.792889137268066</c:v>
                </c:pt>
                <c:pt idx="10157">
                  <c:v>14.792889137268066</c:v>
                </c:pt>
                <c:pt idx="10158">
                  <c:v>14.792889137268066</c:v>
                </c:pt>
                <c:pt idx="10159">
                  <c:v>14.792889137268066</c:v>
                </c:pt>
                <c:pt idx="10160">
                  <c:v>14.792889137268066</c:v>
                </c:pt>
                <c:pt idx="10161">
                  <c:v>14.792889137268066</c:v>
                </c:pt>
                <c:pt idx="10162">
                  <c:v>14.792889137268066</c:v>
                </c:pt>
                <c:pt idx="10163">
                  <c:v>14.792889137268066</c:v>
                </c:pt>
                <c:pt idx="10164">
                  <c:v>14.792889137268066</c:v>
                </c:pt>
                <c:pt idx="10165">
                  <c:v>14.792889137268066</c:v>
                </c:pt>
                <c:pt idx="10166">
                  <c:v>14.792889137268066</c:v>
                </c:pt>
                <c:pt idx="10167">
                  <c:v>14.792889137268066</c:v>
                </c:pt>
                <c:pt idx="10168">
                  <c:v>14.792889137268066</c:v>
                </c:pt>
                <c:pt idx="10169">
                  <c:v>14.792889137268066</c:v>
                </c:pt>
                <c:pt idx="10170">
                  <c:v>14.792889137268066</c:v>
                </c:pt>
                <c:pt idx="10171">
                  <c:v>14.792889137268066</c:v>
                </c:pt>
                <c:pt idx="10172">
                  <c:v>14.792889137268066</c:v>
                </c:pt>
                <c:pt idx="10173">
                  <c:v>14.792889137268066</c:v>
                </c:pt>
                <c:pt idx="10174">
                  <c:v>14.792878646850586</c:v>
                </c:pt>
                <c:pt idx="10175">
                  <c:v>14.792878646850586</c:v>
                </c:pt>
                <c:pt idx="10176">
                  <c:v>14.792878646850586</c:v>
                </c:pt>
                <c:pt idx="10177">
                  <c:v>14.792878646850586</c:v>
                </c:pt>
                <c:pt idx="10178">
                  <c:v>14.792878646850586</c:v>
                </c:pt>
                <c:pt idx="10179">
                  <c:v>14.792878646850586</c:v>
                </c:pt>
                <c:pt idx="10180">
                  <c:v>14.792878646850586</c:v>
                </c:pt>
                <c:pt idx="10181">
                  <c:v>14.792878646850586</c:v>
                </c:pt>
                <c:pt idx="10182">
                  <c:v>14.792878646850586</c:v>
                </c:pt>
                <c:pt idx="10183">
                  <c:v>14.792878646850586</c:v>
                </c:pt>
                <c:pt idx="10184">
                  <c:v>14.792878646850586</c:v>
                </c:pt>
                <c:pt idx="10185">
                  <c:v>14.792878646850586</c:v>
                </c:pt>
                <c:pt idx="10186">
                  <c:v>14.792889137268066</c:v>
                </c:pt>
                <c:pt idx="10187">
                  <c:v>14.792889137268066</c:v>
                </c:pt>
                <c:pt idx="10188">
                  <c:v>14.792889137268066</c:v>
                </c:pt>
                <c:pt idx="10189">
                  <c:v>14.792889137268066</c:v>
                </c:pt>
                <c:pt idx="10190">
                  <c:v>14.792889137268066</c:v>
                </c:pt>
                <c:pt idx="10191">
                  <c:v>14.792889137268066</c:v>
                </c:pt>
                <c:pt idx="10192">
                  <c:v>14.792889137268066</c:v>
                </c:pt>
                <c:pt idx="10193">
                  <c:v>14.792899627685546</c:v>
                </c:pt>
                <c:pt idx="10194">
                  <c:v>14.792899627685546</c:v>
                </c:pt>
                <c:pt idx="10195">
                  <c:v>14.792899627685546</c:v>
                </c:pt>
                <c:pt idx="10196">
                  <c:v>14.792899627685546</c:v>
                </c:pt>
                <c:pt idx="10197">
                  <c:v>14.792899627685546</c:v>
                </c:pt>
                <c:pt idx="10198">
                  <c:v>14.792899627685546</c:v>
                </c:pt>
                <c:pt idx="10199">
                  <c:v>14.792899627685546</c:v>
                </c:pt>
                <c:pt idx="10200">
                  <c:v>14.792899627685546</c:v>
                </c:pt>
                <c:pt idx="10201">
                  <c:v>14.792899627685546</c:v>
                </c:pt>
                <c:pt idx="10202">
                  <c:v>14.792910118103027</c:v>
                </c:pt>
                <c:pt idx="10203">
                  <c:v>14.792910118103027</c:v>
                </c:pt>
                <c:pt idx="10204">
                  <c:v>14.792910118103027</c:v>
                </c:pt>
                <c:pt idx="10205">
                  <c:v>14.792910118103027</c:v>
                </c:pt>
                <c:pt idx="10206">
                  <c:v>14.792910118103027</c:v>
                </c:pt>
                <c:pt idx="10207">
                  <c:v>14.792921562194824</c:v>
                </c:pt>
                <c:pt idx="10208">
                  <c:v>14.792921562194824</c:v>
                </c:pt>
                <c:pt idx="10209">
                  <c:v>14.792921562194824</c:v>
                </c:pt>
                <c:pt idx="10210">
                  <c:v>14.792921562194824</c:v>
                </c:pt>
                <c:pt idx="10211">
                  <c:v>14.792921562194824</c:v>
                </c:pt>
                <c:pt idx="10212">
                  <c:v>14.792921562194824</c:v>
                </c:pt>
                <c:pt idx="10213">
                  <c:v>14.792921562194824</c:v>
                </c:pt>
                <c:pt idx="10214">
                  <c:v>14.792921562194824</c:v>
                </c:pt>
                <c:pt idx="10215">
                  <c:v>14.792921562194824</c:v>
                </c:pt>
                <c:pt idx="10216">
                  <c:v>14.792921562194824</c:v>
                </c:pt>
                <c:pt idx="10217">
                  <c:v>14.792921562194824</c:v>
                </c:pt>
                <c:pt idx="10218">
                  <c:v>14.792921562194824</c:v>
                </c:pt>
                <c:pt idx="10219">
                  <c:v>14.792921562194824</c:v>
                </c:pt>
                <c:pt idx="10220">
                  <c:v>14.792921562194824</c:v>
                </c:pt>
                <c:pt idx="10221">
                  <c:v>14.792921562194824</c:v>
                </c:pt>
                <c:pt idx="10222">
                  <c:v>14.792921562194824</c:v>
                </c:pt>
                <c:pt idx="10223">
                  <c:v>14.792921562194824</c:v>
                </c:pt>
                <c:pt idx="10224">
                  <c:v>14.792921562194824</c:v>
                </c:pt>
                <c:pt idx="10225">
                  <c:v>14.792921562194824</c:v>
                </c:pt>
                <c:pt idx="10226">
                  <c:v>14.792921562194824</c:v>
                </c:pt>
                <c:pt idx="10227">
                  <c:v>14.792921562194824</c:v>
                </c:pt>
                <c:pt idx="10228">
                  <c:v>14.792910118103027</c:v>
                </c:pt>
                <c:pt idx="10229">
                  <c:v>14.792910118103027</c:v>
                </c:pt>
                <c:pt idx="10230">
                  <c:v>14.792910118103027</c:v>
                </c:pt>
                <c:pt idx="10231">
                  <c:v>14.792910118103027</c:v>
                </c:pt>
                <c:pt idx="10232">
                  <c:v>14.792910118103027</c:v>
                </c:pt>
                <c:pt idx="10233">
                  <c:v>14.792910118103027</c:v>
                </c:pt>
                <c:pt idx="10234">
                  <c:v>14.792910118103027</c:v>
                </c:pt>
                <c:pt idx="10235">
                  <c:v>14.792910118103027</c:v>
                </c:pt>
                <c:pt idx="10236">
                  <c:v>14.792910118103027</c:v>
                </c:pt>
                <c:pt idx="10237">
                  <c:v>14.792910118103027</c:v>
                </c:pt>
                <c:pt idx="10238">
                  <c:v>14.792910118103027</c:v>
                </c:pt>
                <c:pt idx="10239">
                  <c:v>14.792910118103027</c:v>
                </c:pt>
                <c:pt idx="10240">
                  <c:v>14.792910118103027</c:v>
                </c:pt>
                <c:pt idx="10241">
                  <c:v>14.792910118103027</c:v>
                </c:pt>
                <c:pt idx="10242">
                  <c:v>14.792910118103027</c:v>
                </c:pt>
                <c:pt idx="10243">
                  <c:v>14.792910118103027</c:v>
                </c:pt>
                <c:pt idx="10244">
                  <c:v>14.792910118103027</c:v>
                </c:pt>
                <c:pt idx="10245">
                  <c:v>14.792910118103027</c:v>
                </c:pt>
                <c:pt idx="10246">
                  <c:v>14.792910118103027</c:v>
                </c:pt>
                <c:pt idx="10247">
                  <c:v>14.792910118103027</c:v>
                </c:pt>
                <c:pt idx="10248">
                  <c:v>14.792921562194824</c:v>
                </c:pt>
                <c:pt idx="10249">
                  <c:v>14.792921562194824</c:v>
                </c:pt>
                <c:pt idx="10250">
                  <c:v>14.792921562194824</c:v>
                </c:pt>
                <c:pt idx="10251">
                  <c:v>14.792921562194824</c:v>
                </c:pt>
                <c:pt idx="10252">
                  <c:v>14.792921562194824</c:v>
                </c:pt>
                <c:pt idx="10253">
                  <c:v>14.792921562194824</c:v>
                </c:pt>
                <c:pt idx="10254">
                  <c:v>14.792921562194824</c:v>
                </c:pt>
                <c:pt idx="10255">
                  <c:v>14.792921562194824</c:v>
                </c:pt>
                <c:pt idx="10256">
                  <c:v>14.792921562194824</c:v>
                </c:pt>
                <c:pt idx="10257">
                  <c:v>14.792921562194824</c:v>
                </c:pt>
                <c:pt idx="10258">
                  <c:v>14.792921562194824</c:v>
                </c:pt>
                <c:pt idx="10259">
                  <c:v>14.792921562194824</c:v>
                </c:pt>
                <c:pt idx="10260">
                  <c:v>14.792921562194824</c:v>
                </c:pt>
                <c:pt idx="10261">
                  <c:v>14.792921562194824</c:v>
                </c:pt>
                <c:pt idx="10262">
                  <c:v>14.792921562194824</c:v>
                </c:pt>
                <c:pt idx="10263">
                  <c:v>14.792921562194824</c:v>
                </c:pt>
                <c:pt idx="10264">
                  <c:v>14.792921562194824</c:v>
                </c:pt>
                <c:pt idx="10265">
                  <c:v>14.792910118103027</c:v>
                </c:pt>
                <c:pt idx="10266">
                  <c:v>14.792910118103027</c:v>
                </c:pt>
                <c:pt idx="10267">
                  <c:v>14.792910118103027</c:v>
                </c:pt>
                <c:pt idx="10268">
                  <c:v>14.792910118103027</c:v>
                </c:pt>
                <c:pt idx="10269">
                  <c:v>14.792910118103027</c:v>
                </c:pt>
                <c:pt idx="10270">
                  <c:v>14.792910118103027</c:v>
                </c:pt>
                <c:pt idx="10271">
                  <c:v>14.792910118103027</c:v>
                </c:pt>
                <c:pt idx="10272">
                  <c:v>14.792910118103027</c:v>
                </c:pt>
                <c:pt idx="10273">
                  <c:v>14.792910118103027</c:v>
                </c:pt>
                <c:pt idx="10274">
                  <c:v>14.792910118103027</c:v>
                </c:pt>
                <c:pt idx="10275">
                  <c:v>14.792910118103027</c:v>
                </c:pt>
                <c:pt idx="10276">
                  <c:v>14.792910118103027</c:v>
                </c:pt>
                <c:pt idx="10277">
                  <c:v>14.792910118103027</c:v>
                </c:pt>
                <c:pt idx="10278">
                  <c:v>14.792910118103027</c:v>
                </c:pt>
                <c:pt idx="10279">
                  <c:v>14.792910118103027</c:v>
                </c:pt>
                <c:pt idx="10280">
                  <c:v>14.792910118103027</c:v>
                </c:pt>
                <c:pt idx="10281">
                  <c:v>14.792910118103027</c:v>
                </c:pt>
                <c:pt idx="10282">
                  <c:v>14.792910118103027</c:v>
                </c:pt>
                <c:pt idx="10283">
                  <c:v>14.792910118103027</c:v>
                </c:pt>
                <c:pt idx="10284">
                  <c:v>14.792921562194824</c:v>
                </c:pt>
                <c:pt idx="10285">
                  <c:v>14.792921562194824</c:v>
                </c:pt>
                <c:pt idx="10286">
                  <c:v>14.792921562194824</c:v>
                </c:pt>
                <c:pt idx="10287">
                  <c:v>14.792921562194824</c:v>
                </c:pt>
                <c:pt idx="10288">
                  <c:v>14.792921562194824</c:v>
                </c:pt>
                <c:pt idx="10289">
                  <c:v>14.792921562194824</c:v>
                </c:pt>
                <c:pt idx="10290">
                  <c:v>14.792921562194824</c:v>
                </c:pt>
                <c:pt idx="10291">
                  <c:v>14.792921562194824</c:v>
                </c:pt>
                <c:pt idx="10292">
                  <c:v>14.792921562194824</c:v>
                </c:pt>
                <c:pt idx="10293">
                  <c:v>14.792921562194824</c:v>
                </c:pt>
                <c:pt idx="10294">
                  <c:v>14.792921562194824</c:v>
                </c:pt>
                <c:pt idx="10295">
                  <c:v>14.792921562194824</c:v>
                </c:pt>
                <c:pt idx="10296">
                  <c:v>14.792921562194824</c:v>
                </c:pt>
                <c:pt idx="10297">
                  <c:v>14.792921562194824</c:v>
                </c:pt>
                <c:pt idx="10298">
                  <c:v>14.792921562194824</c:v>
                </c:pt>
                <c:pt idx="10299">
                  <c:v>14.792921562194824</c:v>
                </c:pt>
                <c:pt idx="10300">
                  <c:v>14.792921562194824</c:v>
                </c:pt>
                <c:pt idx="10301">
                  <c:v>14.792921562194824</c:v>
                </c:pt>
                <c:pt idx="10302">
                  <c:v>14.792910118103027</c:v>
                </c:pt>
                <c:pt idx="10303">
                  <c:v>14.792910118103027</c:v>
                </c:pt>
                <c:pt idx="10304">
                  <c:v>14.792910118103027</c:v>
                </c:pt>
                <c:pt idx="10305">
                  <c:v>14.792910118103027</c:v>
                </c:pt>
                <c:pt idx="10306">
                  <c:v>14.792910118103027</c:v>
                </c:pt>
                <c:pt idx="10307">
                  <c:v>14.792910118103027</c:v>
                </c:pt>
                <c:pt idx="10308">
                  <c:v>14.792910118103027</c:v>
                </c:pt>
                <c:pt idx="10309">
                  <c:v>14.792910118103027</c:v>
                </c:pt>
                <c:pt idx="10310">
                  <c:v>14.792910118103027</c:v>
                </c:pt>
                <c:pt idx="10311">
                  <c:v>14.792910118103027</c:v>
                </c:pt>
                <c:pt idx="10312">
                  <c:v>14.792910118103027</c:v>
                </c:pt>
                <c:pt idx="10313">
                  <c:v>14.792910118103027</c:v>
                </c:pt>
                <c:pt idx="10314">
                  <c:v>14.792910118103027</c:v>
                </c:pt>
                <c:pt idx="10315">
                  <c:v>14.792910118103027</c:v>
                </c:pt>
                <c:pt idx="10316">
                  <c:v>14.792910118103027</c:v>
                </c:pt>
                <c:pt idx="10317">
                  <c:v>14.792910118103027</c:v>
                </c:pt>
                <c:pt idx="10318">
                  <c:v>14.792910118103027</c:v>
                </c:pt>
                <c:pt idx="10319">
                  <c:v>14.792910118103027</c:v>
                </c:pt>
                <c:pt idx="10320">
                  <c:v>14.792910118103027</c:v>
                </c:pt>
                <c:pt idx="10321">
                  <c:v>14.792910118103027</c:v>
                </c:pt>
                <c:pt idx="10322">
                  <c:v>14.792910118103027</c:v>
                </c:pt>
                <c:pt idx="10323">
                  <c:v>14.792910118103027</c:v>
                </c:pt>
                <c:pt idx="10324">
                  <c:v>14.792910118103027</c:v>
                </c:pt>
                <c:pt idx="10325">
                  <c:v>14.792921562194824</c:v>
                </c:pt>
                <c:pt idx="10326">
                  <c:v>14.792921562194824</c:v>
                </c:pt>
                <c:pt idx="10327">
                  <c:v>14.792921562194824</c:v>
                </c:pt>
                <c:pt idx="10328">
                  <c:v>14.792921562194824</c:v>
                </c:pt>
                <c:pt idx="10329">
                  <c:v>14.792921562194824</c:v>
                </c:pt>
                <c:pt idx="10330">
                  <c:v>14.792921562194824</c:v>
                </c:pt>
                <c:pt idx="10331">
                  <c:v>14.792921562194824</c:v>
                </c:pt>
                <c:pt idx="10332">
                  <c:v>14.792921562194824</c:v>
                </c:pt>
                <c:pt idx="10333">
                  <c:v>14.792921562194824</c:v>
                </c:pt>
                <c:pt idx="10334">
                  <c:v>14.792921562194824</c:v>
                </c:pt>
                <c:pt idx="10335">
                  <c:v>14.792921562194824</c:v>
                </c:pt>
                <c:pt idx="10336">
                  <c:v>14.792921562194824</c:v>
                </c:pt>
                <c:pt idx="10337">
                  <c:v>14.792921562194824</c:v>
                </c:pt>
                <c:pt idx="10338">
                  <c:v>14.792921562194824</c:v>
                </c:pt>
                <c:pt idx="10339">
                  <c:v>14.792921562194824</c:v>
                </c:pt>
                <c:pt idx="10340">
                  <c:v>14.792921562194824</c:v>
                </c:pt>
                <c:pt idx="10341">
                  <c:v>14.792921562194824</c:v>
                </c:pt>
                <c:pt idx="10342">
                  <c:v>14.792921562194824</c:v>
                </c:pt>
                <c:pt idx="10343">
                  <c:v>14.792921562194824</c:v>
                </c:pt>
                <c:pt idx="10344">
                  <c:v>14.792921562194824</c:v>
                </c:pt>
                <c:pt idx="10345">
                  <c:v>14.792921562194824</c:v>
                </c:pt>
                <c:pt idx="10346">
                  <c:v>14.792921562194824</c:v>
                </c:pt>
                <c:pt idx="10347">
                  <c:v>14.792921562194824</c:v>
                </c:pt>
                <c:pt idx="10348">
                  <c:v>14.792921562194824</c:v>
                </c:pt>
                <c:pt idx="10349">
                  <c:v>14.792921562194824</c:v>
                </c:pt>
                <c:pt idx="10350">
                  <c:v>14.792910118103027</c:v>
                </c:pt>
                <c:pt idx="10351">
                  <c:v>14.792910118103027</c:v>
                </c:pt>
                <c:pt idx="10352">
                  <c:v>14.792910118103027</c:v>
                </c:pt>
                <c:pt idx="10353">
                  <c:v>14.792910118103027</c:v>
                </c:pt>
                <c:pt idx="10354">
                  <c:v>14.792910118103027</c:v>
                </c:pt>
                <c:pt idx="10355">
                  <c:v>14.792910118103027</c:v>
                </c:pt>
                <c:pt idx="10356">
                  <c:v>14.792910118103027</c:v>
                </c:pt>
                <c:pt idx="10357">
                  <c:v>14.792910118103027</c:v>
                </c:pt>
                <c:pt idx="10358">
                  <c:v>14.792910118103027</c:v>
                </c:pt>
                <c:pt idx="10359">
                  <c:v>14.792910118103027</c:v>
                </c:pt>
                <c:pt idx="10360">
                  <c:v>14.792910118103027</c:v>
                </c:pt>
                <c:pt idx="10361">
                  <c:v>14.792910118103027</c:v>
                </c:pt>
                <c:pt idx="10362">
                  <c:v>14.792910118103027</c:v>
                </c:pt>
                <c:pt idx="10363">
                  <c:v>14.792910118103027</c:v>
                </c:pt>
                <c:pt idx="10364">
                  <c:v>14.792910118103027</c:v>
                </c:pt>
                <c:pt idx="10365">
                  <c:v>14.792910118103027</c:v>
                </c:pt>
                <c:pt idx="10366">
                  <c:v>14.792910118103027</c:v>
                </c:pt>
                <c:pt idx="10367">
                  <c:v>14.792910118103027</c:v>
                </c:pt>
                <c:pt idx="10368">
                  <c:v>14.792910118103027</c:v>
                </c:pt>
                <c:pt idx="10369">
                  <c:v>14.792910118103027</c:v>
                </c:pt>
                <c:pt idx="10370">
                  <c:v>14.792921562194824</c:v>
                </c:pt>
                <c:pt idx="10371">
                  <c:v>14.792921562194824</c:v>
                </c:pt>
                <c:pt idx="10372">
                  <c:v>14.792921562194824</c:v>
                </c:pt>
                <c:pt idx="10373">
                  <c:v>14.792921562194824</c:v>
                </c:pt>
                <c:pt idx="10374">
                  <c:v>14.792921562194824</c:v>
                </c:pt>
                <c:pt idx="10375">
                  <c:v>14.792921562194824</c:v>
                </c:pt>
                <c:pt idx="10376">
                  <c:v>14.792921562194824</c:v>
                </c:pt>
                <c:pt idx="10377">
                  <c:v>14.792921562194824</c:v>
                </c:pt>
                <c:pt idx="10378">
                  <c:v>14.792921562194824</c:v>
                </c:pt>
                <c:pt idx="10379">
                  <c:v>14.792921562194824</c:v>
                </c:pt>
                <c:pt idx="10380">
                  <c:v>14.792921562194824</c:v>
                </c:pt>
                <c:pt idx="10381">
                  <c:v>14.792921562194824</c:v>
                </c:pt>
                <c:pt idx="10382">
                  <c:v>14.792921562194824</c:v>
                </c:pt>
                <c:pt idx="10383">
                  <c:v>14.792910118103027</c:v>
                </c:pt>
                <c:pt idx="10384">
                  <c:v>14.792910118103027</c:v>
                </c:pt>
                <c:pt idx="10385">
                  <c:v>14.792910118103027</c:v>
                </c:pt>
                <c:pt idx="10386">
                  <c:v>14.792910118103027</c:v>
                </c:pt>
                <c:pt idx="10387">
                  <c:v>14.792910118103027</c:v>
                </c:pt>
                <c:pt idx="10388">
                  <c:v>14.792910118103027</c:v>
                </c:pt>
                <c:pt idx="10389">
                  <c:v>14.792910118103027</c:v>
                </c:pt>
                <c:pt idx="10390">
                  <c:v>14.792910118103027</c:v>
                </c:pt>
                <c:pt idx="10391">
                  <c:v>14.792910118103027</c:v>
                </c:pt>
                <c:pt idx="10392">
                  <c:v>14.792910118103027</c:v>
                </c:pt>
                <c:pt idx="10393">
                  <c:v>14.792899627685546</c:v>
                </c:pt>
                <c:pt idx="10394">
                  <c:v>14.792899627685546</c:v>
                </c:pt>
                <c:pt idx="10395">
                  <c:v>14.792899627685546</c:v>
                </c:pt>
                <c:pt idx="10396">
                  <c:v>14.792899627685546</c:v>
                </c:pt>
                <c:pt idx="10397">
                  <c:v>14.792899627685546</c:v>
                </c:pt>
                <c:pt idx="10398">
                  <c:v>14.792889137268066</c:v>
                </c:pt>
                <c:pt idx="10399">
                  <c:v>14.792889137268066</c:v>
                </c:pt>
                <c:pt idx="10400">
                  <c:v>14.792889137268066</c:v>
                </c:pt>
                <c:pt idx="10401">
                  <c:v>14.792889137268066</c:v>
                </c:pt>
                <c:pt idx="10402">
                  <c:v>14.792878646850586</c:v>
                </c:pt>
                <c:pt idx="10403">
                  <c:v>14.792878646850586</c:v>
                </c:pt>
                <c:pt idx="10404">
                  <c:v>14.792878646850586</c:v>
                </c:pt>
                <c:pt idx="10405">
                  <c:v>14.792878646850586</c:v>
                </c:pt>
                <c:pt idx="10406">
                  <c:v>14.792878646850586</c:v>
                </c:pt>
                <c:pt idx="10407">
                  <c:v>14.792878646850586</c:v>
                </c:pt>
                <c:pt idx="10408">
                  <c:v>14.792878646850586</c:v>
                </c:pt>
                <c:pt idx="10409">
                  <c:v>14.792878646850586</c:v>
                </c:pt>
                <c:pt idx="10410">
                  <c:v>14.792878646850586</c:v>
                </c:pt>
                <c:pt idx="10411">
                  <c:v>14.792878646850586</c:v>
                </c:pt>
                <c:pt idx="10412">
                  <c:v>14.792878646850586</c:v>
                </c:pt>
                <c:pt idx="10413">
                  <c:v>14.792878646850586</c:v>
                </c:pt>
                <c:pt idx="10414">
                  <c:v>14.792878646850586</c:v>
                </c:pt>
                <c:pt idx="10415">
                  <c:v>14.792878646850586</c:v>
                </c:pt>
                <c:pt idx="10416">
                  <c:v>14.792878646850586</c:v>
                </c:pt>
                <c:pt idx="10417">
                  <c:v>14.792878646850586</c:v>
                </c:pt>
                <c:pt idx="10418">
                  <c:v>14.792878646850586</c:v>
                </c:pt>
                <c:pt idx="10419">
                  <c:v>14.792878646850586</c:v>
                </c:pt>
                <c:pt idx="10420">
                  <c:v>14.792878646850586</c:v>
                </c:pt>
                <c:pt idx="10421">
                  <c:v>14.792878646850586</c:v>
                </c:pt>
                <c:pt idx="10422">
                  <c:v>14.792878646850586</c:v>
                </c:pt>
                <c:pt idx="10423">
                  <c:v>14.792878646850586</c:v>
                </c:pt>
                <c:pt idx="10424">
                  <c:v>14.792878646850586</c:v>
                </c:pt>
                <c:pt idx="10425">
                  <c:v>14.792878646850586</c:v>
                </c:pt>
                <c:pt idx="10426">
                  <c:v>14.792878646850586</c:v>
                </c:pt>
                <c:pt idx="10427">
                  <c:v>14.792878646850586</c:v>
                </c:pt>
                <c:pt idx="10428">
                  <c:v>14.792878646850586</c:v>
                </c:pt>
                <c:pt idx="10429">
                  <c:v>14.792878646850586</c:v>
                </c:pt>
                <c:pt idx="10430">
                  <c:v>14.792878646850586</c:v>
                </c:pt>
                <c:pt idx="10431">
                  <c:v>14.792878646850586</c:v>
                </c:pt>
                <c:pt idx="10432">
                  <c:v>14.792878646850586</c:v>
                </c:pt>
                <c:pt idx="10433">
                  <c:v>14.792878646850586</c:v>
                </c:pt>
                <c:pt idx="10434">
                  <c:v>14.792878646850586</c:v>
                </c:pt>
                <c:pt idx="10435">
                  <c:v>14.792878646850586</c:v>
                </c:pt>
                <c:pt idx="10436">
                  <c:v>14.792878646850586</c:v>
                </c:pt>
                <c:pt idx="10437">
                  <c:v>14.792878646850586</c:v>
                </c:pt>
                <c:pt idx="10438">
                  <c:v>14.792889137268066</c:v>
                </c:pt>
                <c:pt idx="10439">
                  <c:v>14.792889137268066</c:v>
                </c:pt>
                <c:pt idx="10440">
                  <c:v>14.792889137268066</c:v>
                </c:pt>
                <c:pt idx="10441">
                  <c:v>14.792889137268066</c:v>
                </c:pt>
                <c:pt idx="10442">
                  <c:v>14.792889137268066</c:v>
                </c:pt>
                <c:pt idx="10443">
                  <c:v>14.792889137268066</c:v>
                </c:pt>
                <c:pt idx="10444">
                  <c:v>14.792889137268066</c:v>
                </c:pt>
                <c:pt idx="10445">
                  <c:v>14.792889137268066</c:v>
                </c:pt>
                <c:pt idx="10446">
                  <c:v>14.792889137268066</c:v>
                </c:pt>
                <c:pt idx="10447">
                  <c:v>14.792889137268066</c:v>
                </c:pt>
                <c:pt idx="10448">
                  <c:v>14.792889137268066</c:v>
                </c:pt>
                <c:pt idx="10449">
                  <c:v>14.792889137268066</c:v>
                </c:pt>
                <c:pt idx="10450">
                  <c:v>14.792889137268066</c:v>
                </c:pt>
                <c:pt idx="10451">
                  <c:v>14.792889137268066</c:v>
                </c:pt>
                <c:pt idx="10452">
                  <c:v>14.792889137268066</c:v>
                </c:pt>
                <c:pt idx="10453">
                  <c:v>14.792889137268066</c:v>
                </c:pt>
                <c:pt idx="10454">
                  <c:v>14.792889137268066</c:v>
                </c:pt>
                <c:pt idx="10455">
                  <c:v>14.792889137268066</c:v>
                </c:pt>
                <c:pt idx="10456">
                  <c:v>14.792889137268066</c:v>
                </c:pt>
                <c:pt idx="10457">
                  <c:v>14.792878646850586</c:v>
                </c:pt>
                <c:pt idx="10458">
                  <c:v>14.792878646850586</c:v>
                </c:pt>
                <c:pt idx="10459">
                  <c:v>14.792878646850586</c:v>
                </c:pt>
                <c:pt idx="10460">
                  <c:v>14.792878646850586</c:v>
                </c:pt>
                <c:pt idx="10461">
                  <c:v>14.792878646850586</c:v>
                </c:pt>
                <c:pt idx="10462">
                  <c:v>14.792878646850586</c:v>
                </c:pt>
                <c:pt idx="10463">
                  <c:v>14.792878646850586</c:v>
                </c:pt>
                <c:pt idx="10464">
                  <c:v>14.792878646850586</c:v>
                </c:pt>
                <c:pt idx="10465">
                  <c:v>14.792878646850586</c:v>
                </c:pt>
                <c:pt idx="10466">
                  <c:v>14.792878646850586</c:v>
                </c:pt>
                <c:pt idx="10467">
                  <c:v>14.792878646850586</c:v>
                </c:pt>
                <c:pt idx="10468">
                  <c:v>14.792878646850586</c:v>
                </c:pt>
                <c:pt idx="10469">
                  <c:v>14.792878646850586</c:v>
                </c:pt>
                <c:pt idx="10470">
                  <c:v>14.792878646850586</c:v>
                </c:pt>
                <c:pt idx="10471">
                  <c:v>14.792878646850586</c:v>
                </c:pt>
                <c:pt idx="10472">
                  <c:v>14.792878646850586</c:v>
                </c:pt>
                <c:pt idx="10473">
                  <c:v>14.792878646850586</c:v>
                </c:pt>
                <c:pt idx="10474">
                  <c:v>14.792878646850586</c:v>
                </c:pt>
                <c:pt idx="10475">
                  <c:v>14.792878646850586</c:v>
                </c:pt>
                <c:pt idx="10476">
                  <c:v>14.792878646850586</c:v>
                </c:pt>
                <c:pt idx="10477">
                  <c:v>14.792878646850586</c:v>
                </c:pt>
                <c:pt idx="10478">
                  <c:v>14.792878646850586</c:v>
                </c:pt>
                <c:pt idx="10479">
                  <c:v>14.792878646850586</c:v>
                </c:pt>
                <c:pt idx="10480">
                  <c:v>14.792889137268066</c:v>
                </c:pt>
                <c:pt idx="10481">
                  <c:v>14.792889137268066</c:v>
                </c:pt>
                <c:pt idx="10482">
                  <c:v>14.792889137268066</c:v>
                </c:pt>
                <c:pt idx="10483">
                  <c:v>14.792889137268066</c:v>
                </c:pt>
                <c:pt idx="10484">
                  <c:v>14.792899627685546</c:v>
                </c:pt>
                <c:pt idx="10485">
                  <c:v>14.792899627685546</c:v>
                </c:pt>
                <c:pt idx="10486">
                  <c:v>14.792899627685546</c:v>
                </c:pt>
                <c:pt idx="10487">
                  <c:v>14.792899627685546</c:v>
                </c:pt>
                <c:pt idx="10488">
                  <c:v>14.792899627685546</c:v>
                </c:pt>
                <c:pt idx="10489">
                  <c:v>14.792899627685546</c:v>
                </c:pt>
                <c:pt idx="10490">
                  <c:v>14.792899627685546</c:v>
                </c:pt>
                <c:pt idx="10491">
                  <c:v>14.792899627685546</c:v>
                </c:pt>
                <c:pt idx="10492">
                  <c:v>14.792899627685546</c:v>
                </c:pt>
                <c:pt idx="10493">
                  <c:v>14.792899627685546</c:v>
                </c:pt>
                <c:pt idx="10494">
                  <c:v>14.792899627685546</c:v>
                </c:pt>
                <c:pt idx="10495">
                  <c:v>14.792910118103027</c:v>
                </c:pt>
                <c:pt idx="10496">
                  <c:v>14.792910118103027</c:v>
                </c:pt>
                <c:pt idx="10497">
                  <c:v>14.792910118103027</c:v>
                </c:pt>
                <c:pt idx="10498">
                  <c:v>14.792910118103027</c:v>
                </c:pt>
                <c:pt idx="10499">
                  <c:v>14.792921562194824</c:v>
                </c:pt>
                <c:pt idx="10500">
                  <c:v>14.792921562194824</c:v>
                </c:pt>
                <c:pt idx="10501">
                  <c:v>14.792921562194824</c:v>
                </c:pt>
                <c:pt idx="10502">
                  <c:v>14.792921562194824</c:v>
                </c:pt>
                <c:pt idx="10503">
                  <c:v>14.792921562194824</c:v>
                </c:pt>
                <c:pt idx="10504">
                  <c:v>14.792921562194824</c:v>
                </c:pt>
                <c:pt idx="10505">
                  <c:v>14.792921562194824</c:v>
                </c:pt>
                <c:pt idx="10506">
                  <c:v>14.792921562194824</c:v>
                </c:pt>
                <c:pt idx="10507">
                  <c:v>14.792921562194824</c:v>
                </c:pt>
                <c:pt idx="10508">
                  <c:v>14.792921562194824</c:v>
                </c:pt>
                <c:pt idx="10509">
                  <c:v>14.792921562194824</c:v>
                </c:pt>
                <c:pt idx="10510">
                  <c:v>14.792921562194824</c:v>
                </c:pt>
                <c:pt idx="10511">
                  <c:v>14.792921562194824</c:v>
                </c:pt>
                <c:pt idx="10512">
                  <c:v>14.792921562194824</c:v>
                </c:pt>
                <c:pt idx="10513">
                  <c:v>14.792921562194824</c:v>
                </c:pt>
                <c:pt idx="10514">
                  <c:v>14.792921562194824</c:v>
                </c:pt>
                <c:pt idx="10515">
                  <c:v>14.792921562194824</c:v>
                </c:pt>
                <c:pt idx="10516">
                  <c:v>14.792921562194824</c:v>
                </c:pt>
                <c:pt idx="10517">
                  <c:v>14.792921562194824</c:v>
                </c:pt>
                <c:pt idx="10518">
                  <c:v>14.792921562194824</c:v>
                </c:pt>
                <c:pt idx="10519">
                  <c:v>14.792921562194824</c:v>
                </c:pt>
                <c:pt idx="10520">
                  <c:v>14.792910118103027</c:v>
                </c:pt>
                <c:pt idx="10521">
                  <c:v>14.792910118103027</c:v>
                </c:pt>
                <c:pt idx="10522">
                  <c:v>14.792910118103027</c:v>
                </c:pt>
                <c:pt idx="10523">
                  <c:v>14.792910118103027</c:v>
                </c:pt>
                <c:pt idx="10524">
                  <c:v>14.792910118103027</c:v>
                </c:pt>
                <c:pt idx="10525">
                  <c:v>14.792910118103027</c:v>
                </c:pt>
                <c:pt idx="10526">
                  <c:v>14.792910118103027</c:v>
                </c:pt>
                <c:pt idx="10527">
                  <c:v>14.792910118103027</c:v>
                </c:pt>
                <c:pt idx="10528">
                  <c:v>14.792910118103027</c:v>
                </c:pt>
                <c:pt idx="10529">
                  <c:v>14.792910118103027</c:v>
                </c:pt>
                <c:pt idx="10530">
                  <c:v>14.792910118103027</c:v>
                </c:pt>
                <c:pt idx="10531">
                  <c:v>14.792910118103027</c:v>
                </c:pt>
                <c:pt idx="10532">
                  <c:v>14.792910118103027</c:v>
                </c:pt>
                <c:pt idx="10533">
                  <c:v>14.792910118103027</c:v>
                </c:pt>
                <c:pt idx="10534">
                  <c:v>14.792910118103027</c:v>
                </c:pt>
                <c:pt idx="10535">
                  <c:v>14.792910118103027</c:v>
                </c:pt>
                <c:pt idx="10536">
                  <c:v>14.792910118103027</c:v>
                </c:pt>
                <c:pt idx="10537">
                  <c:v>14.792910118103027</c:v>
                </c:pt>
                <c:pt idx="10538">
                  <c:v>14.792910118103027</c:v>
                </c:pt>
                <c:pt idx="10539">
                  <c:v>14.792910118103027</c:v>
                </c:pt>
                <c:pt idx="10540">
                  <c:v>14.792910118103027</c:v>
                </c:pt>
                <c:pt idx="10541">
                  <c:v>14.792910118103027</c:v>
                </c:pt>
                <c:pt idx="10542">
                  <c:v>14.792921562194824</c:v>
                </c:pt>
                <c:pt idx="10543">
                  <c:v>14.792921562194824</c:v>
                </c:pt>
                <c:pt idx="10544">
                  <c:v>14.792921562194824</c:v>
                </c:pt>
                <c:pt idx="10545">
                  <c:v>14.792921562194824</c:v>
                </c:pt>
                <c:pt idx="10546">
                  <c:v>14.792921562194824</c:v>
                </c:pt>
                <c:pt idx="10547">
                  <c:v>14.792921562194824</c:v>
                </c:pt>
                <c:pt idx="10548">
                  <c:v>14.792921562194824</c:v>
                </c:pt>
                <c:pt idx="10549">
                  <c:v>14.792921562194824</c:v>
                </c:pt>
                <c:pt idx="10550">
                  <c:v>14.792921562194824</c:v>
                </c:pt>
                <c:pt idx="10551">
                  <c:v>14.792921562194824</c:v>
                </c:pt>
                <c:pt idx="10552">
                  <c:v>14.792921562194824</c:v>
                </c:pt>
                <c:pt idx="10553">
                  <c:v>14.792921562194824</c:v>
                </c:pt>
                <c:pt idx="10554">
                  <c:v>14.792921562194824</c:v>
                </c:pt>
                <c:pt idx="10555">
                  <c:v>14.792921562194824</c:v>
                </c:pt>
                <c:pt idx="10556">
                  <c:v>14.792921562194824</c:v>
                </c:pt>
                <c:pt idx="10557">
                  <c:v>14.792921562194824</c:v>
                </c:pt>
                <c:pt idx="10558">
                  <c:v>14.792921562194824</c:v>
                </c:pt>
                <c:pt idx="10559">
                  <c:v>14.792921562194824</c:v>
                </c:pt>
                <c:pt idx="10560">
                  <c:v>14.792921562194824</c:v>
                </c:pt>
                <c:pt idx="10561">
                  <c:v>14.792921562194824</c:v>
                </c:pt>
                <c:pt idx="10562">
                  <c:v>14.792910118103027</c:v>
                </c:pt>
                <c:pt idx="10563">
                  <c:v>14.792910118103027</c:v>
                </c:pt>
                <c:pt idx="10564">
                  <c:v>14.792910118103027</c:v>
                </c:pt>
                <c:pt idx="10565">
                  <c:v>14.792910118103027</c:v>
                </c:pt>
                <c:pt idx="10566">
                  <c:v>14.792910118103027</c:v>
                </c:pt>
                <c:pt idx="10567">
                  <c:v>14.792910118103027</c:v>
                </c:pt>
                <c:pt idx="10568">
                  <c:v>14.792910118103027</c:v>
                </c:pt>
                <c:pt idx="10569">
                  <c:v>14.792910118103027</c:v>
                </c:pt>
                <c:pt idx="10570">
                  <c:v>14.792910118103027</c:v>
                </c:pt>
                <c:pt idx="10571">
                  <c:v>14.792910118103027</c:v>
                </c:pt>
                <c:pt idx="10572">
                  <c:v>14.792910118103027</c:v>
                </c:pt>
                <c:pt idx="10573">
                  <c:v>14.792910118103027</c:v>
                </c:pt>
                <c:pt idx="10574">
                  <c:v>14.792910118103027</c:v>
                </c:pt>
                <c:pt idx="10575">
                  <c:v>14.792910118103027</c:v>
                </c:pt>
                <c:pt idx="10576">
                  <c:v>14.792910118103027</c:v>
                </c:pt>
                <c:pt idx="10577">
                  <c:v>14.792910118103027</c:v>
                </c:pt>
                <c:pt idx="10578">
                  <c:v>14.792910118103027</c:v>
                </c:pt>
                <c:pt idx="10579">
                  <c:v>14.792910118103027</c:v>
                </c:pt>
                <c:pt idx="10580">
                  <c:v>14.792910118103027</c:v>
                </c:pt>
                <c:pt idx="10581">
                  <c:v>14.792910118103027</c:v>
                </c:pt>
                <c:pt idx="10582">
                  <c:v>14.792910118103027</c:v>
                </c:pt>
                <c:pt idx="10583">
                  <c:v>14.792910118103027</c:v>
                </c:pt>
                <c:pt idx="10584">
                  <c:v>14.792910118103027</c:v>
                </c:pt>
                <c:pt idx="10585">
                  <c:v>14.792910118103027</c:v>
                </c:pt>
                <c:pt idx="10586">
                  <c:v>14.792910118103027</c:v>
                </c:pt>
                <c:pt idx="10587">
                  <c:v>14.792910118103027</c:v>
                </c:pt>
                <c:pt idx="10588">
                  <c:v>14.792910118103027</c:v>
                </c:pt>
                <c:pt idx="10589">
                  <c:v>14.792910118103027</c:v>
                </c:pt>
                <c:pt idx="10590">
                  <c:v>14.792910118103027</c:v>
                </c:pt>
                <c:pt idx="10591">
                  <c:v>14.792910118103027</c:v>
                </c:pt>
                <c:pt idx="10592">
                  <c:v>14.792910118103027</c:v>
                </c:pt>
                <c:pt idx="10593">
                  <c:v>14.792910118103027</c:v>
                </c:pt>
                <c:pt idx="10594">
                  <c:v>14.792910118103027</c:v>
                </c:pt>
                <c:pt idx="10595">
                  <c:v>14.792910118103027</c:v>
                </c:pt>
                <c:pt idx="10596">
                  <c:v>14.792910118103027</c:v>
                </c:pt>
                <c:pt idx="10597">
                  <c:v>14.792910118103027</c:v>
                </c:pt>
                <c:pt idx="10598">
                  <c:v>14.792910118103027</c:v>
                </c:pt>
                <c:pt idx="10599">
                  <c:v>14.792910118103027</c:v>
                </c:pt>
                <c:pt idx="10600">
                  <c:v>14.792910118103027</c:v>
                </c:pt>
                <c:pt idx="10601">
                  <c:v>14.792910118103027</c:v>
                </c:pt>
                <c:pt idx="10602">
                  <c:v>14.792910118103027</c:v>
                </c:pt>
                <c:pt idx="10603">
                  <c:v>14.792910118103027</c:v>
                </c:pt>
                <c:pt idx="10604">
                  <c:v>14.792910118103027</c:v>
                </c:pt>
                <c:pt idx="10605">
                  <c:v>14.792910118103027</c:v>
                </c:pt>
                <c:pt idx="10606">
                  <c:v>14.792910118103027</c:v>
                </c:pt>
                <c:pt idx="10607">
                  <c:v>14.792899627685546</c:v>
                </c:pt>
                <c:pt idx="10608">
                  <c:v>14.792899627685546</c:v>
                </c:pt>
                <c:pt idx="10609">
                  <c:v>14.792899627685546</c:v>
                </c:pt>
                <c:pt idx="10610">
                  <c:v>14.792899627685546</c:v>
                </c:pt>
                <c:pt idx="10611">
                  <c:v>14.792899627685546</c:v>
                </c:pt>
                <c:pt idx="10612">
                  <c:v>14.792899627685546</c:v>
                </c:pt>
                <c:pt idx="10613">
                  <c:v>14.792899627685546</c:v>
                </c:pt>
                <c:pt idx="10614">
                  <c:v>14.792899627685546</c:v>
                </c:pt>
                <c:pt idx="10615">
                  <c:v>14.792889137268066</c:v>
                </c:pt>
                <c:pt idx="10616">
                  <c:v>14.792889137268066</c:v>
                </c:pt>
                <c:pt idx="10617">
                  <c:v>14.792889137268066</c:v>
                </c:pt>
                <c:pt idx="10618">
                  <c:v>14.792889137268066</c:v>
                </c:pt>
                <c:pt idx="10619">
                  <c:v>14.792889137268066</c:v>
                </c:pt>
                <c:pt idx="10620">
                  <c:v>14.792889137268066</c:v>
                </c:pt>
                <c:pt idx="10621">
                  <c:v>14.792889137268066</c:v>
                </c:pt>
                <c:pt idx="10622">
                  <c:v>14.792889137268066</c:v>
                </c:pt>
                <c:pt idx="10623">
                  <c:v>14.792889137268066</c:v>
                </c:pt>
                <c:pt idx="10624">
                  <c:v>14.792889137268066</c:v>
                </c:pt>
                <c:pt idx="10625">
                  <c:v>14.792889137268066</c:v>
                </c:pt>
                <c:pt idx="10626">
                  <c:v>14.792889137268066</c:v>
                </c:pt>
                <c:pt idx="10627">
                  <c:v>14.792889137268066</c:v>
                </c:pt>
                <c:pt idx="10628">
                  <c:v>14.792878646850586</c:v>
                </c:pt>
                <c:pt idx="10629">
                  <c:v>14.792878646850586</c:v>
                </c:pt>
                <c:pt idx="10630">
                  <c:v>14.792878646850586</c:v>
                </c:pt>
                <c:pt idx="10631">
                  <c:v>14.792878646850586</c:v>
                </c:pt>
                <c:pt idx="10632">
                  <c:v>14.792878646850586</c:v>
                </c:pt>
                <c:pt idx="10633">
                  <c:v>14.792878646850586</c:v>
                </c:pt>
                <c:pt idx="10634">
                  <c:v>14.792878646850586</c:v>
                </c:pt>
                <c:pt idx="10635">
                  <c:v>14.792878646850586</c:v>
                </c:pt>
                <c:pt idx="10636">
                  <c:v>14.792878646850586</c:v>
                </c:pt>
                <c:pt idx="10637">
                  <c:v>14.792878646850586</c:v>
                </c:pt>
                <c:pt idx="10638">
                  <c:v>14.792878646850586</c:v>
                </c:pt>
                <c:pt idx="10639">
                  <c:v>14.792878646850586</c:v>
                </c:pt>
                <c:pt idx="10640">
                  <c:v>14.792878646850586</c:v>
                </c:pt>
                <c:pt idx="10641">
                  <c:v>14.792878646850586</c:v>
                </c:pt>
                <c:pt idx="10642">
                  <c:v>14.792878646850586</c:v>
                </c:pt>
                <c:pt idx="10643">
                  <c:v>14.792878646850586</c:v>
                </c:pt>
                <c:pt idx="10644">
                  <c:v>14.792878646850586</c:v>
                </c:pt>
                <c:pt idx="10645">
                  <c:v>14.792878646850586</c:v>
                </c:pt>
                <c:pt idx="10646">
                  <c:v>14.792878646850586</c:v>
                </c:pt>
                <c:pt idx="10647">
                  <c:v>14.792878646850586</c:v>
                </c:pt>
                <c:pt idx="10648">
                  <c:v>14.792878646850586</c:v>
                </c:pt>
                <c:pt idx="10649">
                  <c:v>14.792889137268066</c:v>
                </c:pt>
                <c:pt idx="10650">
                  <c:v>14.792889137268066</c:v>
                </c:pt>
                <c:pt idx="10651">
                  <c:v>14.792889137268066</c:v>
                </c:pt>
                <c:pt idx="10652">
                  <c:v>14.792889137268066</c:v>
                </c:pt>
                <c:pt idx="10653">
                  <c:v>14.792889137268066</c:v>
                </c:pt>
                <c:pt idx="10654">
                  <c:v>14.792889137268066</c:v>
                </c:pt>
                <c:pt idx="10655">
                  <c:v>14.792889137268066</c:v>
                </c:pt>
                <c:pt idx="10656">
                  <c:v>14.792889137268066</c:v>
                </c:pt>
                <c:pt idx="10657">
                  <c:v>14.792889137268066</c:v>
                </c:pt>
                <c:pt idx="10658">
                  <c:v>14.792889137268066</c:v>
                </c:pt>
                <c:pt idx="10659">
                  <c:v>14.792889137268066</c:v>
                </c:pt>
                <c:pt idx="10660">
                  <c:v>14.792889137268066</c:v>
                </c:pt>
                <c:pt idx="10661">
                  <c:v>14.792889137268066</c:v>
                </c:pt>
                <c:pt idx="10662">
                  <c:v>14.792889137268066</c:v>
                </c:pt>
                <c:pt idx="10663">
                  <c:v>14.792889137268066</c:v>
                </c:pt>
                <c:pt idx="10664">
                  <c:v>14.792889137268066</c:v>
                </c:pt>
                <c:pt idx="10665">
                  <c:v>14.792889137268066</c:v>
                </c:pt>
                <c:pt idx="10666">
                  <c:v>14.792889137268066</c:v>
                </c:pt>
                <c:pt idx="10667">
                  <c:v>14.792889137268066</c:v>
                </c:pt>
                <c:pt idx="10668">
                  <c:v>14.792889137268066</c:v>
                </c:pt>
                <c:pt idx="10669">
                  <c:v>14.792889137268066</c:v>
                </c:pt>
                <c:pt idx="10670">
                  <c:v>14.792889137268066</c:v>
                </c:pt>
                <c:pt idx="10671">
                  <c:v>14.792889137268066</c:v>
                </c:pt>
                <c:pt idx="10672">
                  <c:v>14.792889137268066</c:v>
                </c:pt>
                <c:pt idx="10673">
                  <c:v>14.792889137268066</c:v>
                </c:pt>
                <c:pt idx="10674">
                  <c:v>14.792889137268066</c:v>
                </c:pt>
                <c:pt idx="10675">
                  <c:v>14.792889137268066</c:v>
                </c:pt>
                <c:pt idx="10676">
                  <c:v>14.792889137268066</c:v>
                </c:pt>
                <c:pt idx="10677">
                  <c:v>14.792889137268066</c:v>
                </c:pt>
                <c:pt idx="10678">
                  <c:v>14.792889137268066</c:v>
                </c:pt>
                <c:pt idx="10679">
                  <c:v>14.792889137268066</c:v>
                </c:pt>
                <c:pt idx="10680">
                  <c:v>14.792889137268066</c:v>
                </c:pt>
                <c:pt idx="10681">
                  <c:v>14.792889137268066</c:v>
                </c:pt>
                <c:pt idx="10682">
                  <c:v>14.792889137268066</c:v>
                </c:pt>
                <c:pt idx="10683">
                  <c:v>14.792889137268066</c:v>
                </c:pt>
                <c:pt idx="10684">
                  <c:v>14.792889137268066</c:v>
                </c:pt>
                <c:pt idx="10685">
                  <c:v>14.792889137268066</c:v>
                </c:pt>
                <c:pt idx="10686">
                  <c:v>14.792889137268066</c:v>
                </c:pt>
                <c:pt idx="10687">
                  <c:v>14.792889137268066</c:v>
                </c:pt>
                <c:pt idx="10688">
                  <c:v>14.792889137268066</c:v>
                </c:pt>
                <c:pt idx="10689">
                  <c:v>14.792889137268066</c:v>
                </c:pt>
                <c:pt idx="10690">
                  <c:v>14.792889137268066</c:v>
                </c:pt>
                <c:pt idx="10691">
                  <c:v>14.792889137268066</c:v>
                </c:pt>
                <c:pt idx="10692">
                  <c:v>14.792889137268066</c:v>
                </c:pt>
                <c:pt idx="10693">
                  <c:v>14.792889137268066</c:v>
                </c:pt>
                <c:pt idx="10694">
                  <c:v>14.792889137268066</c:v>
                </c:pt>
                <c:pt idx="10695">
                  <c:v>14.792889137268066</c:v>
                </c:pt>
                <c:pt idx="10696">
                  <c:v>14.792889137268066</c:v>
                </c:pt>
                <c:pt idx="10697">
                  <c:v>14.792889137268066</c:v>
                </c:pt>
                <c:pt idx="10698">
                  <c:v>14.792889137268066</c:v>
                </c:pt>
                <c:pt idx="10699">
                  <c:v>14.792889137268066</c:v>
                </c:pt>
                <c:pt idx="10700">
                  <c:v>14.792889137268066</c:v>
                </c:pt>
                <c:pt idx="10701">
                  <c:v>14.792889137268066</c:v>
                </c:pt>
                <c:pt idx="10702">
                  <c:v>14.792889137268066</c:v>
                </c:pt>
                <c:pt idx="10703">
                  <c:v>14.792899627685546</c:v>
                </c:pt>
                <c:pt idx="10704">
                  <c:v>14.792899627685546</c:v>
                </c:pt>
                <c:pt idx="10705">
                  <c:v>14.792899627685546</c:v>
                </c:pt>
                <c:pt idx="10706">
                  <c:v>14.792899627685546</c:v>
                </c:pt>
                <c:pt idx="10707">
                  <c:v>14.792899627685546</c:v>
                </c:pt>
                <c:pt idx="10708">
                  <c:v>14.792899627685546</c:v>
                </c:pt>
                <c:pt idx="10709">
                  <c:v>14.792899627685546</c:v>
                </c:pt>
                <c:pt idx="10710">
                  <c:v>14.792910118103027</c:v>
                </c:pt>
                <c:pt idx="10711">
                  <c:v>14.792910118103027</c:v>
                </c:pt>
                <c:pt idx="10712">
                  <c:v>14.792921562194824</c:v>
                </c:pt>
                <c:pt idx="10713">
                  <c:v>14.792921562194824</c:v>
                </c:pt>
                <c:pt idx="10714">
                  <c:v>14.792921562194824</c:v>
                </c:pt>
                <c:pt idx="10715">
                  <c:v>14.792921562194824</c:v>
                </c:pt>
                <c:pt idx="10716">
                  <c:v>14.792921562194824</c:v>
                </c:pt>
                <c:pt idx="10717">
                  <c:v>14.792921562194824</c:v>
                </c:pt>
                <c:pt idx="10718">
                  <c:v>14.792921562194824</c:v>
                </c:pt>
                <c:pt idx="10719">
                  <c:v>14.792921562194824</c:v>
                </c:pt>
                <c:pt idx="10720">
                  <c:v>14.792921562194824</c:v>
                </c:pt>
                <c:pt idx="10721">
                  <c:v>14.792921562194824</c:v>
                </c:pt>
                <c:pt idx="10722">
                  <c:v>14.792921562194824</c:v>
                </c:pt>
                <c:pt idx="10723">
                  <c:v>14.792921562194824</c:v>
                </c:pt>
                <c:pt idx="10724">
                  <c:v>14.792921562194824</c:v>
                </c:pt>
                <c:pt idx="10725">
                  <c:v>14.792921562194824</c:v>
                </c:pt>
                <c:pt idx="10726">
                  <c:v>14.792921562194824</c:v>
                </c:pt>
                <c:pt idx="10727">
                  <c:v>14.792921562194824</c:v>
                </c:pt>
                <c:pt idx="10728">
                  <c:v>14.792921562194824</c:v>
                </c:pt>
                <c:pt idx="10729">
                  <c:v>14.792921562194824</c:v>
                </c:pt>
                <c:pt idx="10730">
                  <c:v>14.792921562194824</c:v>
                </c:pt>
                <c:pt idx="10731">
                  <c:v>14.792921562194824</c:v>
                </c:pt>
                <c:pt idx="10732">
                  <c:v>14.792921562194824</c:v>
                </c:pt>
                <c:pt idx="10733">
                  <c:v>14.792921562194824</c:v>
                </c:pt>
                <c:pt idx="10734">
                  <c:v>14.792921562194824</c:v>
                </c:pt>
                <c:pt idx="10735">
                  <c:v>14.792921562194824</c:v>
                </c:pt>
                <c:pt idx="10736">
                  <c:v>14.792921562194824</c:v>
                </c:pt>
                <c:pt idx="10737">
                  <c:v>14.792921562194824</c:v>
                </c:pt>
                <c:pt idx="10738">
                  <c:v>14.792921562194824</c:v>
                </c:pt>
                <c:pt idx="10739">
                  <c:v>14.792921562194824</c:v>
                </c:pt>
                <c:pt idx="10740">
                  <c:v>14.792921562194824</c:v>
                </c:pt>
                <c:pt idx="10741">
                  <c:v>14.792921562194824</c:v>
                </c:pt>
                <c:pt idx="10742">
                  <c:v>14.792921562194824</c:v>
                </c:pt>
                <c:pt idx="10743">
                  <c:v>14.792921562194824</c:v>
                </c:pt>
                <c:pt idx="10744">
                  <c:v>14.792921562194824</c:v>
                </c:pt>
                <c:pt idx="10745">
                  <c:v>14.792921562194824</c:v>
                </c:pt>
                <c:pt idx="10746">
                  <c:v>14.792921562194824</c:v>
                </c:pt>
                <c:pt idx="10747">
                  <c:v>14.792921562194824</c:v>
                </c:pt>
                <c:pt idx="10748">
                  <c:v>14.792910118103027</c:v>
                </c:pt>
                <c:pt idx="10749">
                  <c:v>14.792910118103027</c:v>
                </c:pt>
                <c:pt idx="10750">
                  <c:v>14.792910118103027</c:v>
                </c:pt>
                <c:pt idx="10751">
                  <c:v>14.792910118103027</c:v>
                </c:pt>
                <c:pt idx="10752">
                  <c:v>14.792910118103027</c:v>
                </c:pt>
                <c:pt idx="10753">
                  <c:v>14.792910118103027</c:v>
                </c:pt>
                <c:pt idx="10754">
                  <c:v>14.792910118103027</c:v>
                </c:pt>
                <c:pt idx="10755">
                  <c:v>14.792910118103027</c:v>
                </c:pt>
                <c:pt idx="10756">
                  <c:v>14.792910118103027</c:v>
                </c:pt>
                <c:pt idx="10757">
                  <c:v>14.792910118103027</c:v>
                </c:pt>
                <c:pt idx="10758">
                  <c:v>14.792910118103027</c:v>
                </c:pt>
                <c:pt idx="10759">
                  <c:v>14.792910118103027</c:v>
                </c:pt>
                <c:pt idx="10760">
                  <c:v>14.792910118103027</c:v>
                </c:pt>
                <c:pt idx="10761">
                  <c:v>14.792921562194824</c:v>
                </c:pt>
                <c:pt idx="10762">
                  <c:v>14.792921562194824</c:v>
                </c:pt>
                <c:pt idx="10763">
                  <c:v>14.792921562194824</c:v>
                </c:pt>
                <c:pt idx="10764">
                  <c:v>14.792921562194824</c:v>
                </c:pt>
                <c:pt idx="10765">
                  <c:v>14.792921562194824</c:v>
                </c:pt>
                <c:pt idx="10766">
                  <c:v>14.792921562194824</c:v>
                </c:pt>
                <c:pt idx="10767">
                  <c:v>14.792921562194824</c:v>
                </c:pt>
                <c:pt idx="10768">
                  <c:v>14.792921562194824</c:v>
                </c:pt>
                <c:pt idx="10769">
                  <c:v>14.792921562194824</c:v>
                </c:pt>
                <c:pt idx="10770">
                  <c:v>14.792921562194824</c:v>
                </c:pt>
                <c:pt idx="10771">
                  <c:v>14.792921562194824</c:v>
                </c:pt>
                <c:pt idx="10772">
                  <c:v>14.792921562194824</c:v>
                </c:pt>
                <c:pt idx="10773">
                  <c:v>14.792921562194824</c:v>
                </c:pt>
                <c:pt idx="10774">
                  <c:v>14.792921562194824</c:v>
                </c:pt>
                <c:pt idx="10775">
                  <c:v>14.792921562194824</c:v>
                </c:pt>
                <c:pt idx="10776">
                  <c:v>14.792921562194824</c:v>
                </c:pt>
                <c:pt idx="10777">
                  <c:v>14.792921562194824</c:v>
                </c:pt>
                <c:pt idx="10778">
                  <c:v>14.792921562194824</c:v>
                </c:pt>
                <c:pt idx="10779">
                  <c:v>14.792921562194824</c:v>
                </c:pt>
                <c:pt idx="10780">
                  <c:v>14.792921562194824</c:v>
                </c:pt>
                <c:pt idx="10781">
                  <c:v>14.792921562194824</c:v>
                </c:pt>
                <c:pt idx="10782">
                  <c:v>14.792910118103027</c:v>
                </c:pt>
                <c:pt idx="10783">
                  <c:v>14.792910118103027</c:v>
                </c:pt>
                <c:pt idx="10784">
                  <c:v>14.792910118103027</c:v>
                </c:pt>
                <c:pt idx="10785">
                  <c:v>14.792910118103027</c:v>
                </c:pt>
                <c:pt idx="10786">
                  <c:v>14.792910118103027</c:v>
                </c:pt>
                <c:pt idx="10787">
                  <c:v>14.792910118103027</c:v>
                </c:pt>
                <c:pt idx="10788">
                  <c:v>14.792910118103027</c:v>
                </c:pt>
                <c:pt idx="10789">
                  <c:v>14.792910118103027</c:v>
                </c:pt>
                <c:pt idx="10790">
                  <c:v>14.792910118103027</c:v>
                </c:pt>
                <c:pt idx="10791">
                  <c:v>14.792910118103027</c:v>
                </c:pt>
                <c:pt idx="10792">
                  <c:v>14.792910118103027</c:v>
                </c:pt>
                <c:pt idx="10793">
                  <c:v>14.792910118103027</c:v>
                </c:pt>
                <c:pt idx="10794">
                  <c:v>14.792910118103027</c:v>
                </c:pt>
                <c:pt idx="10795">
                  <c:v>14.792910118103027</c:v>
                </c:pt>
                <c:pt idx="10796">
                  <c:v>14.792910118103027</c:v>
                </c:pt>
                <c:pt idx="10797">
                  <c:v>14.792910118103027</c:v>
                </c:pt>
                <c:pt idx="10798">
                  <c:v>14.792910118103027</c:v>
                </c:pt>
                <c:pt idx="10799">
                  <c:v>14.792910118103027</c:v>
                </c:pt>
                <c:pt idx="10800">
                  <c:v>14.792910118103027</c:v>
                </c:pt>
                <c:pt idx="10801">
                  <c:v>14.792899627685546</c:v>
                </c:pt>
                <c:pt idx="10802">
                  <c:v>14.792899627685546</c:v>
                </c:pt>
                <c:pt idx="10803">
                  <c:v>14.792899627685546</c:v>
                </c:pt>
                <c:pt idx="10804">
                  <c:v>14.792899627685546</c:v>
                </c:pt>
                <c:pt idx="10805">
                  <c:v>14.792899627685546</c:v>
                </c:pt>
                <c:pt idx="10806">
                  <c:v>14.792899627685546</c:v>
                </c:pt>
                <c:pt idx="10807">
                  <c:v>14.792899627685546</c:v>
                </c:pt>
                <c:pt idx="10808">
                  <c:v>14.792899627685546</c:v>
                </c:pt>
                <c:pt idx="10809">
                  <c:v>14.792899627685546</c:v>
                </c:pt>
                <c:pt idx="10810">
                  <c:v>14.792899627685546</c:v>
                </c:pt>
                <c:pt idx="10811">
                  <c:v>14.792899627685546</c:v>
                </c:pt>
                <c:pt idx="10812">
                  <c:v>14.792899627685546</c:v>
                </c:pt>
                <c:pt idx="10813">
                  <c:v>14.792899627685546</c:v>
                </c:pt>
                <c:pt idx="10814">
                  <c:v>14.792889137268066</c:v>
                </c:pt>
                <c:pt idx="10815">
                  <c:v>14.792889137268066</c:v>
                </c:pt>
                <c:pt idx="10816">
                  <c:v>14.792889137268066</c:v>
                </c:pt>
                <c:pt idx="10817">
                  <c:v>14.792889137268066</c:v>
                </c:pt>
                <c:pt idx="10818">
                  <c:v>14.792889137268066</c:v>
                </c:pt>
                <c:pt idx="10819">
                  <c:v>14.792889137268066</c:v>
                </c:pt>
                <c:pt idx="10820">
                  <c:v>14.792889137268066</c:v>
                </c:pt>
                <c:pt idx="10821">
                  <c:v>14.792889137268066</c:v>
                </c:pt>
                <c:pt idx="10822">
                  <c:v>14.792889137268066</c:v>
                </c:pt>
                <c:pt idx="10823">
                  <c:v>14.792889137268066</c:v>
                </c:pt>
                <c:pt idx="10824">
                  <c:v>14.792889137268066</c:v>
                </c:pt>
                <c:pt idx="10825">
                  <c:v>14.792889137268066</c:v>
                </c:pt>
                <c:pt idx="10826">
                  <c:v>14.792889137268066</c:v>
                </c:pt>
                <c:pt idx="10827">
                  <c:v>14.792889137268066</c:v>
                </c:pt>
                <c:pt idx="10828">
                  <c:v>14.792889137268066</c:v>
                </c:pt>
                <c:pt idx="10829">
                  <c:v>14.792889137268066</c:v>
                </c:pt>
                <c:pt idx="10830">
                  <c:v>14.792889137268066</c:v>
                </c:pt>
                <c:pt idx="10831">
                  <c:v>14.792878646850586</c:v>
                </c:pt>
                <c:pt idx="10832">
                  <c:v>14.792878646850586</c:v>
                </c:pt>
                <c:pt idx="10833">
                  <c:v>14.792878646850586</c:v>
                </c:pt>
                <c:pt idx="10834">
                  <c:v>14.792878646850586</c:v>
                </c:pt>
                <c:pt idx="10835">
                  <c:v>14.792878646850586</c:v>
                </c:pt>
                <c:pt idx="10836">
                  <c:v>14.792878646850586</c:v>
                </c:pt>
                <c:pt idx="10837">
                  <c:v>14.792878646850586</c:v>
                </c:pt>
                <c:pt idx="10838">
                  <c:v>14.792878646850586</c:v>
                </c:pt>
                <c:pt idx="10839">
                  <c:v>14.792878646850586</c:v>
                </c:pt>
                <c:pt idx="10840">
                  <c:v>14.792878646850586</c:v>
                </c:pt>
                <c:pt idx="10841">
                  <c:v>14.792878646850586</c:v>
                </c:pt>
                <c:pt idx="10842">
                  <c:v>14.792878646850586</c:v>
                </c:pt>
                <c:pt idx="10843">
                  <c:v>14.792878646850586</c:v>
                </c:pt>
                <c:pt idx="10844">
                  <c:v>14.792878646850586</c:v>
                </c:pt>
                <c:pt idx="10845">
                  <c:v>14.792878646850586</c:v>
                </c:pt>
                <c:pt idx="10846">
                  <c:v>14.792878646850586</c:v>
                </c:pt>
                <c:pt idx="10847">
                  <c:v>14.792878646850586</c:v>
                </c:pt>
                <c:pt idx="10848">
                  <c:v>14.792878646850586</c:v>
                </c:pt>
                <c:pt idx="10849">
                  <c:v>14.792889137268066</c:v>
                </c:pt>
                <c:pt idx="10850">
                  <c:v>14.792889137268066</c:v>
                </c:pt>
                <c:pt idx="10851">
                  <c:v>14.792889137268066</c:v>
                </c:pt>
                <c:pt idx="10852">
                  <c:v>14.792889137268066</c:v>
                </c:pt>
                <c:pt idx="10853">
                  <c:v>14.792889137268066</c:v>
                </c:pt>
                <c:pt idx="10854">
                  <c:v>14.792889137268066</c:v>
                </c:pt>
                <c:pt idx="10855">
                  <c:v>14.792889137268066</c:v>
                </c:pt>
                <c:pt idx="10856">
                  <c:v>14.792889137268066</c:v>
                </c:pt>
                <c:pt idx="10857">
                  <c:v>14.792889137268066</c:v>
                </c:pt>
                <c:pt idx="10858">
                  <c:v>14.792889137268066</c:v>
                </c:pt>
                <c:pt idx="10859">
                  <c:v>14.792889137268066</c:v>
                </c:pt>
                <c:pt idx="10860">
                  <c:v>14.792889137268066</c:v>
                </c:pt>
                <c:pt idx="10861">
                  <c:v>14.792889137268066</c:v>
                </c:pt>
                <c:pt idx="10862">
                  <c:v>14.792889137268066</c:v>
                </c:pt>
                <c:pt idx="10863">
                  <c:v>14.792889137268066</c:v>
                </c:pt>
                <c:pt idx="10864">
                  <c:v>14.792889137268066</c:v>
                </c:pt>
                <c:pt idx="10865">
                  <c:v>14.792889137268066</c:v>
                </c:pt>
                <c:pt idx="10866">
                  <c:v>14.792889137268066</c:v>
                </c:pt>
                <c:pt idx="10867">
                  <c:v>14.792889137268066</c:v>
                </c:pt>
                <c:pt idx="10868">
                  <c:v>14.792889137268066</c:v>
                </c:pt>
                <c:pt idx="10869">
                  <c:v>14.792889137268066</c:v>
                </c:pt>
                <c:pt idx="10870">
                  <c:v>14.792889137268066</c:v>
                </c:pt>
                <c:pt idx="10871">
                  <c:v>14.792889137268066</c:v>
                </c:pt>
                <c:pt idx="10872">
                  <c:v>14.792889137268066</c:v>
                </c:pt>
                <c:pt idx="10873">
                  <c:v>14.792889137268066</c:v>
                </c:pt>
                <c:pt idx="10874">
                  <c:v>14.792889137268066</c:v>
                </c:pt>
                <c:pt idx="10875">
                  <c:v>14.792889137268066</c:v>
                </c:pt>
                <c:pt idx="10876">
                  <c:v>14.792889137268066</c:v>
                </c:pt>
                <c:pt idx="10877">
                  <c:v>14.792889137268066</c:v>
                </c:pt>
                <c:pt idx="10878">
                  <c:v>14.792889137268066</c:v>
                </c:pt>
                <c:pt idx="10879">
                  <c:v>14.792889137268066</c:v>
                </c:pt>
                <c:pt idx="10880">
                  <c:v>14.792889137268066</c:v>
                </c:pt>
                <c:pt idx="10881">
                  <c:v>14.792889137268066</c:v>
                </c:pt>
                <c:pt idx="10882">
                  <c:v>14.792889137268066</c:v>
                </c:pt>
                <c:pt idx="10883">
                  <c:v>14.792889137268066</c:v>
                </c:pt>
                <c:pt idx="10884">
                  <c:v>14.792889137268066</c:v>
                </c:pt>
                <c:pt idx="10885">
                  <c:v>14.792889137268066</c:v>
                </c:pt>
                <c:pt idx="10886">
                  <c:v>14.792889137268066</c:v>
                </c:pt>
                <c:pt idx="10887">
                  <c:v>14.792889137268066</c:v>
                </c:pt>
                <c:pt idx="10888">
                  <c:v>14.792889137268066</c:v>
                </c:pt>
                <c:pt idx="10889">
                  <c:v>14.792889137268066</c:v>
                </c:pt>
                <c:pt idx="10890">
                  <c:v>14.792889137268066</c:v>
                </c:pt>
                <c:pt idx="10891">
                  <c:v>14.792889137268066</c:v>
                </c:pt>
                <c:pt idx="10892">
                  <c:v>14.792889137268066</c:v>
                </c:pt>
                <c:pt idx="10893">
                  <c:v>14.792889137268066</c:v>
                </c:pt>
                <c:pt idx="10894">
                  <c:v>14.792889137268066</c:v>
                </c:pt>
                <c:pt idx="10895">
                  <c:v>14.792889137268066</c:v>
                </c:pt>
                <c:pt idx="10896">
                  <c:v>14.792889137268066</c:v>
                </c:pt>
                <c:pt idx="10897">
                  <c:v>14.792889137268066</c:v>
                </c:pt>
                <c:pt idx="10898">
                  <c:v>14.792889137268066</c:v>
                </c:pt>
                <c:pt idx="10899">
                  <c:v>14.792878646850586</c:v>
                </c:pt>
                <c:pt idx="10900">
                  <c:v>14.792878646850586</c:v>
                </c:pt>
                <c:pt idx="10901">
                  <c:v>14.792878646850586</c:v>
                </c:pt>
                <c:pt idx="10902">
                  <c:v>14.792878646850586</c:v>
                </c:pt>
                <c:pt idx="10903">
                  <c:v>14.792878646850586</c:v>
                </c:pt>
                <c:pt idx="10904">
                  <c:v>14.792878646850586</c:v>
                </c:pt>
                <c:pt idx="10905">
                  <c:v>14.792878646850586</c:v>
                </c:pt>
                <c:pt idx="10906">
                  <c:v>14.792878646850586</c:v>
                </c:pt>
                <c:pt idx="10907">
                  <c:v>14.792878646850586</c:v>
                </c:pt>
                <c:pt idx="10908">
                  <c:v>14.792878646850586</c:v>
                </c:pt>
                <c:pt idx="10909">
                  <c:v>14.792878646850586</c:v>
                </c:pt>
                <c:pt idx="10910">
                  <c:v>14.792878646850586</c:v>
                </c:pt>
                <c:pt idx="10911">
                  <c:v>14.792878646850586</c:v>
                </c:pt>
                <c:pt idx="10912">
                  <c:v>14.792878646850586</c:v>
                </c:pt>
                <c:pt idx="10913">
                  <c:v>14.792878646850586</c:v>
                </c:pt>
                <c:pt idx="10914">
                  <c:v>14.792878646850586</c:v>
                </c:pt>
                <c:pt idx="10915">
                  <c:v>14.792878646850586</c:v>
                </c:pt>
                <c:pt idx="10916">
                  <c:v>14.792878646850586</c:v>
                </c:pt>
                <c:pt idx="10917">
                  <c:v>14.792878646850586</c:v>
                </c:pt>
                <c:pt idx="10918">
                  <c:v>14.792878646850586</c:v>
                </c:pt>
                <c:pt idx="10919">
                  <c:v>14.792878646850586</c:v>
                </c:pt>
                <c:pt idx="10920">
                  <c:v>14.792878646850586</c:v>
                </c:pt>
                <c:pt idx="10921">
                  <c:v>14.792878646850586</c:v>
                </c:pt>
                <c:pt idx="10922">
                  <c:v>14.792878646850586</c:v>
                </c:pt>
                <c:pt idx="10923">
                  <c:v>14.792878646850586</c:v>
                </c:pt>
                <c:pt idx="10924">
                  <c:v>14.792878646850586</c:v>
                </c:pt>
                <c:pt idx="10925">
                  <c:v>14.792889137268066</c:v>
                </c:pt>
                <c:pt idx="10926">
                  <c:v>14.792889137268066</c:v>
                </c:pt>
                <c:pt idx="10927">
                  <c:v>14.792889137268066</c:v>
                </c:pt>
                <c:pt idx="10928">
                  <c:v>14.792889137268066</c:v>
                </c:pt>
                <c:pt idx="10929">
                  <c:v>14.792889137268066</c:v>
                </c:pt>
                <c:pt idx="10930">
                  <c:v>14.792889137268066</c:v>
                </c:pt>
                <c:pt idx="10931">
                  <c:v>14.792889137268066</c:v>
                </c:pt>
                <c:pt idx="10932">
                  <c:v>14.792889137268066</c:v>
                </c:pt>
                <c:pt idx="10933">
                  <c:v>14.792889137268066</c:v>
                </c:pt>
                <c:pt idx="10934">
                  <c:v>14.792889137268066</c:v>
                </c:pt>
                <c:pt idx="10935">
                  <c:v>14.792889137268066</c:v>
                </c:pt>
                <c:pt idx="10936">
                  <c:v>14.792889137268066</c:v>
                </c:pt>
                <c:pt idx="10937">
                  <c:v>14.792889137268066</c:v>
                </c:pt>
                <c:pt idx="10938">
                  <c:v>14.792889137268066</c:v>
                </c:pt>
                <c:pt idx="10939">
                  <c:v>14.792889137268066</c:v>
                </c:pt>
                <c:pt idx="10940">
                  <c:v>14.792889137268066</c:v>
                </c:pt>
                <c:pt idx="10941">
                  <c:v>14.792889137268066</c:v>
                </c:pt>
                <c:pt idx="10942">
                  <c:v>14.792889137268066</c:v>
                </c:pt>
                <c:pt idx="10943">
                  <c:v>14.792889137268066</c:v>
                </c:pt>
                <c:pt idx="10944">
                  <c:v>14.792889137268066</c:v>
                </c:pt>
                <c:pt idx="10945">
                  <c:v>14.792889137268066</c:v>
                </c:pt>
                <c:pt idx="10946">
                  <c:v>14.792889137268066</c:v>
                </c:pt>
                <c:pt idx="10947">
                  <c:v>14.792889137268066</c:v>
                </c:pt>
                <c:pt idx="10948">
                  <c:v>14.792889137268066</c:v>
                </c:pt>
                <c:pt idx="10949">
                  <c:v>14.792889137268066</c:v>
                </c:pt>
                <c:pt idx="10950">
                  <c:v>14.792889137268066</c:v>
                </c:pt>
                <c:pt idx="10951">
                  <c:v>14.792889137268066</c:v>
                </c:pt>
                <c:pt idx="10952">
                  <c:v>14.792889137268066</c:v>
                </c:pt>
                <c:pt idx="10953">
                  <c:v>14.792889137268066</c:v>
                </c:pt>
                <c:pt idx="10954">
                  <c:v>14.792889137268066</c:v>
                </c:pt>
                <c:pt idx="10955">
                  <c:v>14.792889137268066</c:v>
                </c:pt>
                <c:pt idx="10956">
                  <c:v>14.792889137268066</c:v>
                </c:pt>
                <c:pt idx="10957">
                  <c:v>14.792889137268066</c:v>
                </c:pt>
                <c:pt idx="10958">
                  <c:v>14.792889137268066</c:v>
                </c:pt>
                <c:pt idx="10959">
                  <c:v>14.792889137268066</c:v>
                </c:pt>
                <c:pt idx="10960">
                  <c:v>14.792889137268066</c:v>
                </c:pt>
                <c:pt idx="10961">
                  <c:v>14.792889137268066</c:v>
                </c:pt>
                <c:pt idx="10962">
                  <c:v>14.792878646850586</c:v>
                </c:pt>
                <c:pt idx="10963">
                  <c:v>14.792878646850586</c:v>
                </c:pt>
                <c:pt idx="10964">
                  <c:v>14.792878646850586</c:v>
                </c:pt>
                <c:pt idx="10965">
                  <c:v>14.792878646850586</c:v>
                </c:pt>
                <c:pt idx="10966">
                  <c:v>14.792878646850586</c:v>
                </c:pt>
                <c:pt idx="10967">
                  <c:v>14.792878646850586</c:v>
                </c:pt>
                <c:pt idx="10968">
                  <c:v>14.792878646850586</c:v>
                </c:pt>
                <c:pt idx="10969">
                  <c:v>14.792878646850586</c:v>
                </c:pt>
                <c:pt idx="10970">
                  <c:v>14.792878646850586</c:v>
                </c:pt>
                <c:pt idx="10971">
                  <c:v>14.792878646850586</c:v>
                </c:pt>
                <c:pt idx="10972">
                  <c:v>14.792878646850586</c:v>
                </c:pt>
                <c:pt idx="10973">
                  <c:v>14.792878646850586</c:v>
                </c:pt>
                <c:pt idx="10974">
                  <c:v>14.792878646850586</c:v>
                </c:pt>
                <c:pt idx="10975">
                  <c:v>14.792878646850586</c:v>
                </c:pt>
                <c:pt idx="10976">
                  <c:v>14.792878646850586</c:v>
                </c:pt>
                <c:pt idx="10977">
                  <c:v>14.792878646850586</c:v>
                </c:pt>
                <c:pt idx="10978">
                  <c:v>14.792878646850586</c:v>
                </c:pt>
                <c:pt idx="10979">
                  <c:v>14.792878646850586</c:v>
                </c:pt>
                <c:pt idx="10980">
                  <c:v>14.792889137268066</c:v>
                </c:pt>
                <c:pt idx="10981">
                  <c:v>14.792889137268066</c:v>
                </c:pt>
                <c:pt idx="10982">
                  <c:v>14.792889137268066</c:v>
                </c:pt>
                <c:pt idx="10983">
                  <c:v>14.792889137268066</c:v>
                </c:pt>
                <c:pt idx="10984">
                  <c:v>14.792899627685546</c:v>
                </c:pt>
                <c:pt idx="10985">
                  <c:v>14.792899627685546</c:v>
                </c:pt>
                <c:pt idx="10986">
                  <c:v>14.792899627685546</c:v>
                </c:pt>
                <c:pt idx="10987">
                  <c:v>14.792899627685546</c:v>
                </c:pt>
                <c:pt idx="10988">
                  <c:v>14.792899627685546</c:v>
                </c:pt>
                <c:pt idx="10989">
                  <c:v>14.792899627685546</c:v>
                </c:pt>
                <c:pt idx="10990">
                  <c:v>14.792899627685546</c:v>
                </c:pt>
                <c:pt idx="10991">
                  <c:v>14.792910118103027</c:v>
                </c:pt>
                <c:pt idx="10992">
                  <c:v>14.792910118103027</c:v>
                </c:pt>
                <c:pt idx="10993">
                  <c:v>14.792910118103027</c:v>
                </c:pt>
                <c:pt idx="10994">
                  <c:v>14.792921562194824</c:v>
                </c:pt>
                <c:pt idx="10995">
                  <c:v>14.792921562194824</c:v>
                </c:pt>
                <c:pt idx="10996">
                  <c:v>14.792921562194824</c:v>
                </c:pt>
                <c:pt idx="10997">
                  <c:v>14.792921562194824</c:v>
                </c:pt>
                <c:pt idx="10998">
                  <c:v>14.792921562194824</c:v>
                </c:pt>
                <c:pt idx="10999">
                  <c:v>14.792921562194824</c:v>
                </c:pt>
                <c:pt idx="11000">
                  <c:v>14.792921562194824</c:v>
                </c:pt>
                <c:pt idx="11001">
                  <c:v>14.792921562194824</c:v>
                </c:pt>
                <c:pt idx="11002">
                  <c:v>14.792921562194824</c:v>
                </c:pt>
                <c:pt idx="11003">
                  <c:v>14.792921562194824</c:v>
                </c:pt>
                <c:pt idx="11004">
                  <c:v>14.792921562194824</c:v>
                </c:pt>
                <c:pt idx="11005">
                  <c:v>14.792921562194824</c:v>
                </c:pt>
                <c:pt idx="11006">
                  <c:v>14.792921562194824</c:v>
                </c:pt>
                <c:pt idx="11007">
                  <c:v>14.792921562194824</c:v>
                </c:pt>
                <c:pt idx="11008">
                  <c:v>14.792921562194824</c:v>
                </c:pt>
                <c:pt idx="11009">
                  <c:v>14.792921562194824</c:v>
                </c:pt>
                <c:pt idx="11010">
                  <c:v>14.792921562194824</c:v>
                </c:pt>
                <c:pt idx="11011">
                  <c:v>14.792921562194824</c:v>
                </c:pt>
                <c:pt idx="11012">
                  <c:v>14.792921562194824</c:v>
                </c:pt>
                <c:pt idx="11013">
                  <c:v>14.792921562194824</c:v>
                </c:pt>
                <c:pt idx="11014">
                  <c:v>14.792921562194824</c:v>
                </c:pt>
                <c:pt idx="11015">
                  <c:v>14.792921562194824</c:v>
                </c:pt>
                <c:pt idx="11016">
                  <c:v>14.792921562194824</c:v>
                </c:pt>
                <c:pt idx="11017">
                  <c:v>14.792921562194824</c:v>
                </c:pt>
                <c:pt idx="11018">
                  <c:v>14.792921562194824</c:v>
                </c:pt>
                <c:pt idx="11019">
                  <c:v>14.792921562194824</c:v>
                </c:pt>
                <c:pt idx="11020">
                  <c:v>14.792921562194824</c:v>
                </c:pt>
                <c:pt idx="11021">
                  <c:v>14.792921562194824</c:v>
                </c:pt>
                <c:pt idx="11022">
                  <c:v>14.792921562194824</c:v>
                </c:pt>
                <c:pt idx="11023">
                  <c:v>14.792921562194824</c:v>
                </c:pt>
                <c:pt idx="11024">
                  <c:v>14.792921562194824</c:v>
                </c:pt>
                <c:pt idx="11025">
                  <c:v>14.792921562194824</c:v>
                </c:pt>
                <c:pt idx="11026">
                  <c:v>14.792921562194824</c:v>
                </c:pt>
                <c:pt idx="11027">
                  <c:v>14.792921562194824</c:v>
                </c:pt>
                <c:pt idx="11028">
                  <c:v>14.792921562194824</c:v>
                </c:pt>
                <c:pt idx="11029">
                  <c:v>14.792921562194824</c:v>
                </c:pt>
                <c:pt idx="11030">
                  <c:v>14.792921562194824</c:v>
                </c:pt>
                <c:pt idx="11031">
                  <c:v>14.792921562194824</c:v>
                </c:pt>
                <c:pt idx="11032">
                  <c:v>14.792921562194824</c:v>
                </c:pt>
                <c:pt idx="11033">
                  <c:v>14.792921562194824</c:v>
                </c:pt>
                <c:pt idx="11034">
                  <c:v>14.792921562194824</c:v>
                </c:pt>
                <c:pt idx="11035">
                  <c:v>14.792921562194824</c:v>
                </c:pt>
                <c:pt idx="11036">
                  <c:v>14.792921562194824</c:v>
                </c:pt>
                <c:pt idx="11037">
                  <c:v>14.792921562194824</c:v>
                </c:pt>
                <c:pt idx="11038">
                  <c:v>14.792910118103027</c:v>
                </c:pt>
                <c:pt idx="11039">
                  <c:v>14.792910118103027</c:v>
                </c:pt>
                <c:pt idx="11040">
                  <c:v>14.792910118103027</c:v>
                </c:pt>
                <c:pt idx="11041">
                  <c:v>14.792910118103027</c:v>
                </c:pt>
                <c:pt idx="11042">
                  <c:v>14.792910118103027</c:v>
                </c:pt>
                <c:pt idx="11043">
                  <c:v>14.792910118103027</c:v>
                </c:pt>
                <c:pt idx="11044">
                  <c:v>14.792910118103027</c:v>
                </c:pt>
                <c:pt idx="11045">
                  <c:v>14.792910118103027</c:v>
                </c:pt>
                <c:pt idx="11046">
                  <c:v>14.792910118103027</c:v>
                </c:pt>
                <c:pt idx="11047">
                  <c:v>14.792910118103027</c:v>
                </c:pt>
                <c:pt idx="11048">
                  <c:v>14.792910118103027</c:v>
                </c:pt>
                <c:pt idx="11049">
                  <c:v>14.792910118103027</c:v>
                </c:pt>
                <c:pt idx="11050">
                  <c:v>14.792910118103027</c:v>
                </c:pt>
                <c:pt idx="11051">
                  <c:v>14.792921562194824</c:v>
                </c:pt>
                <c:pt idx="11052">
                  <c:v>14.792921562194824</c:v>
                </c:pt>
                <c:pt idx="11053">
                  <c:v>14.792921562194824</c:v>
                </c:pt>
                <c:pt idx="11054">
                  <c:v>14.792921562194824</c:v>
                </c:pt>
                <c:pt idx="11055">
                  <c:v>14.792921562194824</c:v>
                </c:pt>
                <c:pt idx="11056">
                  <c:v>14.792921562194824</c:v>
                </c:pt>
                <c:pt idx="11057">
                  <c:v>14.792921562194824</c:v>
                </c:pt>
                <c:pt idx="11058">
                  <c:v>14.792921562194824</c:v>
                </c:pt>
                <c:pt idx="11059">
                  <c:v>14.792921562194824</c:v>
                </c:pt>
                <c:pt idx="11060">
                  <c:v>14.792921562194824</c:v>
                </c:pt>
                <c:pt idx="11061">
                  <c:v>14.792921562194824</c:v>
                </c:pt>
                <c:pt idx="11062">
                  <c:v>14.792921562194824</c:v>
                </c:pt>
                <c:pt idx="11063">
                  <c:v>14.792921562194824</c:v>
                </c:pt>
                <c:pt idx="11064">
                  <c:v>14.792921562194824</c:v>
                </c:pt>
                <c:pt idx="11065">
                  <c:v>14.792921562194824</c:v>
                </c:pt>
                <c:pt idx="11066">
                  <c:v>14.792921562194824</c:v>
                </c:pt>
                <c:pt idx="11067">
                  <c:v>14.792921562194824</c:v>
                </c:pt>
                <c:pt idx="11068">
                  <c:v>14.792921562194824</c:v>
                </c:pt>
                <c:pt idx="11069">
                  <c:v>14.792921562194824</c:v>
                </c:pt>
                <c:pt idx="11070">
                  <c:v>14.792921562194824</c:v>
                </c:pt>
                <c:pt idx="11071">
                  <c:v>14.792921562194824</c:v>
                </c:pt>
                <c:pt idx="11072">
                  <c:v>14.792921562194824</c:v>
                </c:pt>
                <c:pt idx="11073">
                  <c:v>14.792921562194824</c:v>
                </c:pt>
                <c:pt idx="11074">
                  <c:v>14.792921562194824</c:v>
                </c:pt>
                <c:pt idx="11075">
                  <c:v>14.792921562194824</c:v>
                </c:pt>
                <c:pt idx="11076">
                  <c:v>14.792921562194824</c:v>
                </c:pt>
                <c:pt idx="11077">
                  <c:v>14.792921562194824</c:v>
                </c:pt>
                <c:pt idx="11078">
                  <c:v>14.792921562194824</c:v>
                </c:pt>
                <c:pt idx="11079">
                  <c:v>14.792921562194824</c:v>
                </c:pt>
                <c:pt idx="11080">
                  <c:v>14.792910118103027</c:v>
                </c:pt>
                <c:pt idx="11081">
                  <c:v>14.792910118103027</c:v>
                </c:pt>
                <c:pt idx="11082">
                  <c:v>14.792910118103027</c:v>
                </c:pt>
                <c:pt idx="11083">
                  <c:v>14.792910118103027</c:v>
                </c:pt>
                <c:pt idx="11084">
                  <c:v>14.792910118103027</c:v>
                </c:pt>
                <c:pt idx="11085">
                  <c:v>14.792910118103027</c:v>
                </c:pt>
                <c:pt idx="11086">
                  <c:v>14.792910118103027</c:v>
                </c:pt>
                <c:pt idx="11087">
                  <c:v>14.792910118103027</c:v>
                </c:pt>
                <c:pt idx="11088">
                  <c:v>14.792910118103027</c:v>
                </c:pt>
                <c:pt idx="11089">
                  <c:v>14.792910118103027</c:v>
                </c:pt>
                <c:pt idx="11090">
                  <c:v>14.792910118103027</c:v>
                </c:pt>
                <c:pt idx="11091">
                  <c:v>14.792910118103027</c:v>
                </c:pt>
                <c:pt idx="11092">
                  <c:v>14.792910118103027</c:v>
                </c:pt>
                <c:pt idx="11093">
                  <c:v>14.792899627685546</c:v>
                </c:pt>
                <c:pt idx="11094">
                  <c:v>14.792899627685546</c:v>
                </c:pt>
                <c:pt idx="11095">
                  <c:v>14.792899627685546</c:v>
                </c:pt>
                <c:pt idx="11096">
                  <c:v>14.792899627685546</c:v>
                </c:pt>
                <c:pt idx="11097">
                  <c:v>14.792899627685546</c:v>
                </c:pt>
                <c:pt idx="11098">
                  <c:v>14.792899627685546</c:v>
                </c:pt>
                <c:pt idx="11099">
                  <c:v>14.792899627685546</c:v>
                </c:pt>
                <c:pt idx="11100">
                  <c:v>14.792899627685546</c:v>
                </c:pt>
                <c:pt idx="11101">
                  <c:v>14.792899627685546</c:v>
                </c:pt>
                <c:pt idx="11102">
                  <c:v>14.792899627685546</c:v>
                </c:pt>
                <c:pt idx="11103">
                  <c:v>14.792899627685546</c:v>
                </c:pt>
                <c:pt idx="11104">
                  <c:v>14.792899627685546</c:v>
                </c:pt>
                <c:pt idx="11105">
                  <c:v>14.792899627685546</c:v>
                </c:pt>
                <c:pt idx="11106">
                  <c:v>14.792899627685546</c:v>
                </c:pt>
                <c:pt idx="11107">
                  <c:v>14.792899627685546</c:v>
                </c:pt>
                <c:pt idx="11108">
                  <c:v>14.792899627685546</c:v>
                </c:pt>
                <c:pt idx="11109">
                  <c:v>14.792899627685546</c:v>
                </c:pt>
                <c:pt idx="11110">
                  <c:v>14.792899627685546</c:v>
                </c:pt>
                <c:pt idx="11111">
                  <c:v>14.792889137268066</c:v>
                </c:pt>
                <c:pt idx="11112">
                  <c:v>14.792889137268066</c:v>
                </c:pt>
                <c:pt idx="11113">
                  <c:v>14.792889137268066</c:v>
                </c:pt>
                <c:pt idx="11114">
                  <c:v>14.792889137268066</c:v>
                </c:pt>
                <c:pt idx="11115">
                  <c:v>14.792889137268066</c:v>
                </c:pt>
                <c:pt idx="11116">
                  <c:v>14.792889137268066</c:v>
                </c:pt>
                <c:pt idx="11117">
                  <c:v>14.792889137268066</c:v>
                </c:pt>
                <c:pt idx="11118">
                  <c:v>14.792889137268066</c:v>
                </c:pt>
                <c:pt idx="11119">
                  <c:v>14.792889137268066</c:v>
                </c:pt>
                <c:pt idx="11120">
                  <c:v>14.792889137268066</c:v>
                </c:pt>
                <c:pt idx="11121">
                  <c:v>14.792889137268066</c:v>
                </c:pt>
                <c:pt idx="11122">
                  <c:v>14.792889137268066</c:v>
                </c:pt>
                <c:pt idx="11123">
                  <c:v>14.792878646850586</c:v>
                </c:pt>
                <c:pt idx="11124">
                  <c:v>14.792878646850586</c:v>
                </c:pt>
                <c:pt idx="11125">
                  <c:v>14.792878646850586</c:v>
                </c:pt>
                <c:pt idx="11126">
                  <c:v>14.792878646850586</c:v>
                </c:pt>
                <c:pt idx="11127">
                  <c:v>14.792878646850586</c:v>
                </c:pt>
                <c:pt idx="11128">
                  <c:v>14.792878646850586</c:v>
                </c:pt>
                <c:pt idx="11129">
                  <c:v>14.792878646850586</c:v>
                </c:pt>
                <c:pt idx="11130">
                  <c:v>14.792878646850586</c:v>
                </c:pt>
                <c:pt idx="11131">
                  <c:v>14.792878646850586</c:v>
                </c:pt>
                <c:pt idx="11132">
                  <c:v>14.792878646850586</c:v>
                </c:pt>
                <c:pt idx="11133">
                  <c:v>14.792878646850586</c:v>
                </c:pt>
                <c:pt idx="11134">
                  <c:v>14.792878646850586</c:v>
                </c:pt>
                <c:pt idx="11135">
                  <c:v>14.792878646850586</c:v>
                </c:pt>
                <c:pt idx="11136">
                  <c:v>14.792878646850586</c:v>
                </c:pt>
                <c:pt idx="11137">
                  <c:v>14.792878646850586</c:v>
                </c:pt>
                <c:pt idx="11138">
                  <c:v>14.792878646850586</c:v>
                </c:pt>
                <c:pt idx="11139">
                  <c:v>14.792878646850586</c:v>
                </c:pt>
                <c:pt idx="11140">
                  <c:v>14.792878646850586</c:v>
                </c:pt>
                <c:pt idx="11141">
                  <c:v>14.792878646850586</c:v>
                </c:pt>
                <c:pt idx="11142">
                  <c:v>14.792889137268066</c:v>
                </c:pt>
                <c:pt idx="11143">
                  <c:v>14.792889137268066</c:v>
                </c:pt>
                <c:pt idx="11144">
                  <c:v>14.792889137268066</c:v>
                </c:pt>
                <c:pt idx="11145">
                  <c:v>14.792889137268066</c:v>
                </c:pt>
                <c:pt idx="11146">
                  <c:v>14.792889137268066</c:v>
                </c:pt>
                <c:pt idx="11147">
                  <c:v>14.792889137268066</c:v>
                </c:pt>
                <c:pt idx="11148">
                  <c:v>14.792889137268066</c:v>
                </c:pt>
                <c:pt idx="11149">
                  <c:v>14.792889137268066</c:v>
                </c:pt>
                <c:pt idx="11150">
                  <c:v>14.792889137268066</c:v>
                </c:pt>
                <c:pt idx="11151">
                  <c:v>14.792889137268066</c:v>
                </c:pt>
                <c:pt idx="11152">
                  <c:v>14.792889137268066</c:v>
                </c:pt>
                <c:pt idx="11153">
                  <c:v>14.792889137268066</c:v>
                </c:pt>
                <c:pt idx="11154">
                  <c:v>14.792889137268066</c:v>
                </c:pt>
                <c:pt idx="11155">
                  <c:v>14.792889137268066</c:v>
                </c:pt>
                <c:pt idx="11156">
                  <c:v>14.792889137268066</c:v>
                </c:pt>
                <c:pt idx="11157">
                  <c:v>14.792889137268066</c:v>
                </c:pt>
                <c:pt idx="11158">
                  <c:v>14.792889137268066</c:v>
                </c:pt>
                <c:pt idx="11159">
                  <c:v>14.792889137268066</c:v>
                </c:pt>
                <c:pt idx="11160">
                  <c:v>14.792889137268066</c:v>
                </c:pt>
                <c:pt idx="11161">
                  <c:v>14.792889137268066</c:v>
                </c:pt>
                <c:pt idx="11162">
                  <c:v>14.792889137268066</c:v>
                </c:pt>
                <c:pt idx="11163">
                  <c:v>14.792889137268066</c:v>
                </c:pt>
                <c:pt idx="11164">
                  <c:v>14.792889137268066</c:v>
                </c:pt>
                <c:pt idx="11165">
                  <c:v>14.792889137268066</c:v>
                </c:pt>
                <c:pt idx="11166">
                  <c:v>14.792889137268066</c:v>
                </c:pt>
                <c:pt idx="11167">
                  <c:v>14.792889137268066</c:v>
                </c:pt>
                <c:pt idx="11168">
                  <c:v>14.792889137268066</c:v>
                </c:pt>
                <c:pt idx="11169">
                  <c:v>14.792889137268066</c:v>
                </c:pt>
                <c:pt idx="11170">
                  <c:v>14.792889137268066</c:v>
                </c:pt>
                <c:pt idx="11171">
                  <c:v>14.792889137268066</c:v>
                </c:pt>
                <c:pt idx="11172">
                  <c:v>14.792889137268066</c:v>
                </c:pt>
                <c:pt idx="11173">
                  <c:v>14.792889137268066</c:v>
                </c:pt>
                <c:pt idx="11174">
                  <c:v>14.792889137268066</c:v>
                </c:pt>
                <c:pt idx="11175">
                  <c:v>14.792889137268066</c:v>
                </c:pt>
                <c:pt idx="11176">
                  <c:v>14.792889137268066</c:v>
                </c:pt>
                <c:pt idx="11177">
                  <c:v>14.792889137268066</c:v>
                </c:pt>
                <c:pt idx="11178">
                  <c:v>14.792889137268066</c:v>
                </c:pt>
                <c:pt idx="11179">
                  <c:v>14.792889137268066</c:v>
                </c:pt>
                <c:pt idx="11180">
                  <c:v>14.792889137268066</c:v>
                </c:pt>
                <c:pt idx="11181">
                  <c:v>14.792889137268066</c:v>
                </c:pt>
                <c:pt idx="11182">
                  <c:v>14.792889137268066</c:v>
                </c:pt>
                <c:pt idx="11183">
                  <c:v>14.792889137268066</c:v>
                </c:pt>
                <c:pt idx="11184">
                  <c:v>14.792889137268066</c:v>
                </c:pt>
                <c:pt idx="11185">
                  <c:v>14.792889137268066</c:v>
                </c:pt>
                <c:pt idx="11186">
                  <c:v>14.792889137268066</c:v>
                </c:pt>
                <c:pt idx="11187">
                  <c:v>14.792889137268066</c:v>
                </c:pt>
                <c:pt idx="11188">
                  <c:v>14.792889137268066</c:v>
                </c:pt>
                <c:pt idx="11189">
                  <c:v>14.792889137268066</c:v>
                </c:pt>
                <c:pt idx="11190">
                  <c:v>14.792889137268066</c:v>
                </c:pt>
                <c:pt idx="11191">
                  <c:v>14.792889137268066</c:v>
                </c:pt>
                <c:pt idx="11192">
                  <c:v>14.792889137268066</c:v>
                </c:pt>
                <c:pt idx="11193">
                  <c:v>14.792889137268066</c:v>
                </c:pt>
                <c:pt idx="11194">
                  <c:v>14.792889137268066</c:v>
                </c:pt>
                <c:pt idx="11195">
                  <c:v>14.792889137268066</c:v>
                </c:pt>
                <c:pt idx="11196">
                  <c:v>14.792899627685546</c:v>
                </c:pt>
                <c:pt idx="11197">
                  <c:v>14.792899627685546</c:v>
                </c:pt>
                <c:pt idx="11198">
                  <c:v>14.792899627685546</c:v>
                </c:pt>
                <c:pt idx="11199">
                  <c:v>14.792899627685546</c:v>
                </c:pt>
                <c:pt idx="11200">
                  <c:v>14.792899627685546</c:v>
                </c:pt>
                <c:pt idx="11201">
                  <c:v>14.792899627685546</c:v>
                </c:pt>
                <c:pt idx="11202">
                  <c:v>14.792899627685546</c:v>
                </c:pt>
                <c:pt idx="11203">
                  <c:v>14.792899627685546</c:v>
                </c:pt>
                <c:pt idx="11204">
                  <c:v>14.792899627685546</c:v>
                </c:pt>
                <c:pt idx="11205">
                  <c:v>14.792899627685546</c:v>
                </c:pt>
                <c:pt idx="11206">
                  <c:v>14.792899627685546</c:v>
                </c:pt>
                <c:pt idx="11207">
                  <c:v>14.792910118103027</c:v>
                </c:pt>
                <c:pt idx="11208">
                  <c:v>14.792910118103027</c:v>
                </c:pt>
                <c:pt idx="11209">
                  <c:v>14.792910118103027</c:v>
                </c:pt>
                <c:pt idx="11210">
                  <c:v>14.792910118103027</c:v>
                </c:pt>
                <c:pt idx="11211">
                  <c:v>14.792921562194824</c:v>
                </c:pt>
                <c:pt idx="11212">
                  <c:v>14.792921562194824</c:v>
                </c:pt>
                <c:pt idx="11213">
                  <c:v>14.792921562194824</c:v>
                </c:pt>
                <c:pt idx="11214">
                  <c:v>14.792921562194824</c:v>
                </c:pt>
                <c:pt idx="11215">
                  <c:v>14.792921562194824</c:v>
                </c:pt>
                <c:pt idx="11216">
                  <c:v>14.792921562194824</c:v>
                </c:pt>
                <c:pt idx="11217">
                  <c:v>14.792921562194824</c:v>
                </c:pt>
                <c:pt idx="11218">
                  <c:v>14.792921562194824</c:v>
                </c:pt>
                <c:pt idx="11219">
                  <c:v>14.792921562194824</c:v>
                </c:pt>
                <c:pt idx="11220">
                  <c:v>14.792921562194824</c:v>
                </c:pt>
                <c:pt idx="11221">
                  <c:v>14.792921562194824</c:v>
                </c:pt>
                <c:pt idx="11222">
                  <c:v>14.792921562194824</c:v>
                </c:pt>
                <c:pt idx="11223">
                  <c:v>14.792921562194824</c:v>
                </c:pt>
                <c:pt idx="11224">
                  <c:v>14.792921562194824</c:v>
                </c:pt>
                <c:pt idx="11225">
                  <c:v>14.792921562194824</c:v>
                </c:pt>
                <c:pt idx="11226">
                  <c:v>14.792921562194824</c:v>
                </c:pt>
                <c:pt idx="11227">
                  <c:v>14.792921562194824</c:v>
                </c:pt>
                <c:pt idx="11228">
                  <c:v>14.792921562194824</c:v>
                </c:pt>
                <c:pt idx="11229">
                  <c:v>14.792921562194824</c:v>
                </c:pt>
                <c:pt idx="11230">
                  <c:v>14.792921562194824</c:v>
                </c:pt>
                <c:pt idx="11231">
                  <c:v>14.792921562194824</c:v>
                </c:pt>
                <c:pt idx="11232">
                  <c:v>14.792921562194824</c:v>
                </c:pt>
                <c:pt idx="11233">
                  <c:v>14.792921562194824</c:v>
                </c:pt>
                <c:pt idx="11234">
                  <c:v>14.792921562194824</c:v>
                </c:pt>
                <c:pt idx="11235">
                  <c:v>14.792921562194824</c:v>
                </c:pt>
                <c:pt idx="11236">
                  <c:v>14.792921562194824</c:v>
                </c:pt>
                <c:pt idx="11237">
                  <c:v>14.792921562194824</c:v>
                </c:pt>
                <c:pt idx="11238">
                  <c:v>14.792921562194824</c:v>
                </c:pt>
                <c:pt idx="11239">
                  <c:v>14.792921562194824</c:v>
                </c:pt>
                <c:pt idx="11240">
                  <c:v>14.792910118103027</c:v>
                </c:pt>
                <c:pt idx="11241">
                  <c:v>14.792910118103027</c:v>
                </c:pt>
                <c:pt idx="11242">
                  <c:v>14.792910118103027</c:v>
                </c:pt>
                <c:pt idx="11243">
                  <c:v>14.792910118103027</c:v>
                </c:pt>
                <c:pt idx="11244">
                  <c:v>14.792910118103027</c:v>
                </c:pt>
                <c:pt idx="11245">
                  <c:v>14.792910118103027</c:v>
                </c:pt>
                <c:pt idx="11246">
                  <c:v>14.792910118103027</c:v>
                </c:pt>
                <c:pt idx="11247">
                  <c:v>14.792910118103027</c:v>
                </c:pt>
                <c:pt idx="11248">
                  <c:v>14.792910118103027</c:v>
                </c:pt>
                <c:pt idx="11249">
                  <c:v>14.792910118103027</c:v>
                </c:pt>
                <c:pt idx="11250">
                  <c:v>14.792910118103027</c:v>
                </c:pt>
                <c:pt idx="11251">
                  <c:v>14.792910118103027</c:v>
                </c:pt>
                <c:pt idx="11252">
                  <c:v>14.792910118103027</c:v>
                </c:pt>
                <c:pt idx="11253">
                  <c:v>14.792910118103027</c:v>
                </c:pt>
                <c:pt idx="11254">
                  <c:v>14.792921562194824</c:v>
                </c:pt>
                <c:pt idx="11255">
                  <c:v>14.792921562194824</c:v>
                </c:pt>
                <c:pt idx="11256">
                  <c:v>14.792921562194824</c:v>
                </c:pt>
                <c:pt idx="11257">
                  <c:v>14.792921562194824</c:v>
                </c:pt>
                <c:pt idx="11258">
                  <c:v>14.792921562194824</c:v>
                </c:pt>
                <c:pt idx="11259">
                  <c:v>14.792921562194824</c:v>
                </c:pt>
                <c:pt idx="11260">
                  <c:v>14.792921562194824</c:v>
                </c:pt>
                <c:pt idx="11261">
                  <c:v>14.792921562194824</c:v>
                </c:pt>
                <c:pt idx="11262">
                  <c:v>14.792921562194824</c:v>
                </c:pt>
                <c:pt idx="11263">
                  <c:v>14.792921562194824</c:v>
                </c:pt>
                <c:pt idx="11264">
                  <c:v>14.792921562194824</c:v>
                </c:pt>
                <c:pt idx="11265">
                  <c:v>14.792921562194824</c:v>
                </c:pt>
                <c:pt idx="11266">
                  <c:v>14.792921562194824</c:v>
                </c:pt>
                <c:pt idx="11267">
                  <c:v>14.792921562194824</c:v>
                </c:pt>
                <c:pt idx="11268">
                  <c:v>14.792921562194824</c:v>
                </c:pt>
                <c:pt idx="11269">
                  <c:v>14.792921562194824</c:v>
                </c:pt>
                <c:pt idx="11270">
                  <c:v>14.792921562194824</c:v>
                </c:pt>
                <c:pt idx="11271">
                  <c:v>14.792921562194824</c:v>
                </c:pt>
                <c:pt idx="11272">
                  <c:v>14.792921562194824</c:v>
                </c:pt>
                <c:pt idx="11273">
                  <c:v>14.792921562194824</c:v>
                </c:pt>
                <c:pt idx="11274">
                  <c:v>14.792910118103027</c:v>
                </c:pt>
                <c:pt idx="11275">
                  <c:v>14.792910118103027</c:v>
                </c:pt>
                <c:pt idx="11276">
                  <c:v>14.792910118103027</c:v>
                </c:pt>
                <c:pt idx="11277">
                  <c:v>14.792910118103027</c:v>
                </c:pt>
                <c:pt idx="11278">
                  <c:v>14.792910118103027</c:v>
                </c:pt>
                <c:pt idx="11279">
                  <c:v>14.792910118103027</c:v>
                </c:pt>
                <c:pt idx="11280">
                  <c:v>14.792910118103027</c:v>
                </c:pt>
                <c:pt idx="11281">
                  <c:v>14.792910118103027</c:v>
                </c:pt>
                <c:pt idx="11282">
                  <c:v>14.792910118103027</c:v>
                </c:pt>
                <c:pt idx="11283">
                  <c:v>14.792910118103027</c:v>
                </c:pt>
                <c:pt idx="11284">
                  <c:v>14.792910118103027</c:v>
                </c:pt>
                <c:pt idx="11285">
                  <c:v>14.792910118103027</c:v>
                </c:pt>
                <c:pt idx="11286">
                  <c:v>14.792910118103027</c:v>
                </c:pt>
                <c:pt idx="11287">
                  <c:v>14.792910118103027</c:v>
                </c:pt>
                <c:pt idx="11288">
                  <c:v>14.792910118103027</c:v>
                </c:pt>
                <c:pt idx="11289">
                  <c:v>14.792910118103027</c:v>
                </c:pt>
                <c:pt idx="11290">
                  <c:v>14.792910118103027</c:v>
                </c:pt>
                <c:pt idx="11291">
                  <c:v>14.792910118103027</c:v>
                </c:pt>
                <c:pt idx="11292">
                  <c:v>14.792910118103027</c:v>
                </c:pt>
                <c:pt idx="11293">
                  <c:v>14.792899627685546</c:v>
                </c:pt>
                <c:pt idx="11294">
                  <c:v>14.792899627685546</c:v>
                </c:pt>
                <c:pt idx="11295">
                  <c:v>14.792899627685546</c:v>
                </c:pt>
                <c:pt idx="11296">
                  <c:v>14.792899627685546</c:v>
                </c:pt>
                <c:pt idx="11297">
                  <c:v>14.792899627685546</c:v>
                </c:pt>
                <c:pt idx="11298">
                  <c:v>14.792899627685546</c:v>
                </c:pt>
                <c:pt idx="11299">
                  <c:v>14.792899627685546</c:v>
                </c:pt>
                <c:pt idx="11300">
                  <c:v>14.792889137268066</c:v>
                </c:pt>
                <c:pt idx="11301">
                  <c:v>14.792889137268066</c:v>
                </c:pt>
                <c:pt idx="11302">
                  <c:v>14.792889137268066</c:v>
                </c:pt>
                <c:pt idx="11303">
                  <c:v>14.792889137268066</c:v>
                </c:pt>
                <c:pt idx="11304">
                  <c:v>14.792889137268066</c:v>
                </c:pt>
                <c:pt idx="11305">
                  <c:v>14.792889137268066</c:v>
                </c:pt>
                <c:pt idx="11306">
                  <c:v>14.792889137268066</c:v>
                </c:pt>
                <c:pt idx="11307">
                  <c:v>14.792889137268066</c:v>
                </c:pt>
                <c:pt idx="11308">
                  <c:v>14.792889137268066</c:v>
                </c:pt>
                <c:pt idx="11309">
                  <c:v>14.792889137268066</c:v>
                </c:pt>
                <c:pt idx="11310">
                  <c:v>14.792878646850586</c:v>
                </c:pt>
                <c:pt idx="11311">
                  <c:v>14.792878646850586</c:v>
                </c:pt>
                <c:pt idx="11312">
                  <c:v>14.792878646850586</c:v>
                </c:pt>
                <c:pt idx="11313">
                  <c:v>14.792878646850586</c:v>
                </c:pt>
                <c:pt idx="11314">
                  <c:v>14.792878646850586</c:v>
                </c:pt>
                <c:pt idx="11315">
                  <c:v>14.792878646850586</c:v>
                </c:pt>
                <c:pt idx="11316">
                  <c:v>14.792878646850586</c:v>
                </c:pt>
                <c:pt idx="11317">
                  <c:v>14.792878646850586</c:v>
                </c:pt>
                <c:pt idx="11318">
                  <c:v>14.792878646850586</c:v>
                </c:pt>
                <c:pt idx="11319">
                  <c:v>14.792878646850586</c:v>
                </c:pt>
                <c:pt idx="11320">
                  <c:v>14.792878646850586</c:v>
                </c:pt>
                <c:pt idx="11321">
                  <c:v>14.792878646850586</c:v>
                </c:pt>
                <c:pt idx="11322">
                  <c:v>14.792878646850586</c:v>
                </c:pt>
                <c:pt idx="11323">
                  <c:v>14.792878646850586</c:v>
                </c:pt>
                <c:pt idx="11324">
                  <c:v>14.792878646850586</c:v>
                </c:pt>
                <c:pt idx="11325">
                  <c:v>14.792878646850586</c:v>
                </c:pt>
                <c:pt idx="11326">
                  <c:v>14.792878646850586</c:v>
                </c:pt>
                <c:pt idx="11327">
                  <c:v>14.792878646850586</c:v>
                </c:pt>
                <c:pt idx="11328">
                  <c:v>14.792878646850586</c:v>
                </c:pt>
                <c:pt idx="11329">
                  <c:v>14.792878646850586</c:v>
                </c:pt>
                <c:pt idx="11330">
                  <c:v>14.792878646850586</c:v>
                </c:pt>
                <c:pt idx="11331">
                  <c:v>14.792878646850586</c:v>
                </c:pt>
                <c:pt idx="11332">
                  <c:v>14.792878646850586</c:v>
                </c:pt>
                <c:pt idx="11333">
                  <c:v>14.792878646850586</c:v>
                </c:pt>
                <c:pt idx="11334">
                  <c:v>14.792878646850586</c:v>
                </c:pt>
              </c:numCache>
            </c:numRef>
          </c:xVal>
          <c:yVal>
            <c:numRef>
              <c:f>'V10'!$C$4:$C$11338</c:f>
              <c:numCache>
                <c:formatCode>General</c:formatCode>
                <c:ptCount val="11335"/>
                <c:pt idx="0">
                  <c:v>1.2620338285812223E-2</c:v>
                </c:pt>
                <c:pt idx="1">
                  <c:v>1.2582378136407427E-2</c:v>
                </c:pt>
                <c:pt idx="2">
                  <c:v>1.2555020206522641E-2</c:v>
                </c:pt>
                <c:pt idx="3">
                  <c:v>1.2523149327469922E-2</c:v>
                </c:pt>
                <c:pt idx="4">
                  <c:v>1.2511078793958016E-2</c:v>
                </c:pt>
                <c:pt idx="5">
                  <c:v>1.248606053338636E-2</c:v>
                </c:pt>
                <c:pt idx="6">
                  <c:v>1.2476500437315866E-2</c:v>
                </c:pt>
                <c:pt idx="7">
                  <c:v>1.246063359695215E-2</c:v>
                </c:pt>
                <c:pt idx="8">
                  <c:v>1.2465410725874093E-2</c:v>
                </c:pt>
                <c:pt idx="9">
                  <c:v>1.2479355330127147E-2</c:v>
                </c:pt>
                <c:pt idx="10">
                  <c:v>1.2499517645717651E-2</c:v>
                </c:pt>
                <c:pt idx="11">
                  <c:v>1.2541155877885447E-2</c:v>
                </c:pt>
                <c:pt idx="12">
                  <c:v>1.2558238528940266E-2</c:v>
                </c:pt>
                <c:pt idx="13">
                  <c:v>1.2596023531546824E-2</c:v>
                </c:pt>
                <c:pt idx="14">
                  <c:v>1.2621993423055573E-2</c:v>
                </c:pt>
                <c:pt idx="15">
                  <c:v>1.2649491470378948E-2</c:v>
                </c:pt>
                <c:pt idx="16">
                  <c:v>1.2669738440255268E-2</c:v>
                </c:pt>
                <c:pt idx="17">
                  <c:v>1.2699571778221818E-2</c:v>
                </c:pt>
                <c:pt idx="18">
                  <c:v>1.2710387093013019E-2</c:v>
                </c:pt>
                <c:pt idx="19">
                  <c:v>1.2736040260728287E-2</c:v>
                </c:pt>
                <c:pt idx="20">
                  <c:v>1.275619381897888E-2</c:v>
                </c:pt>
                <c:pt idx="21">
                  <c:v>1.2762701982090075E-2</c:v>
                </c:pt>
                <c:pt idx="22">
                  <c:v>1.2786381829211862E-2</c:v>
                </c:pt>
                <c:pt idx="23">
                  <c:v>1.2801200707899455E-2</c:v>
                </c:pt>
                <c:pt idx="24">
                  <c:v>1.2815113201906165E-2</c:v>
                </c:pt>
                <c:pt idx="25">
                  <c:v>1.2833386851189002E-2</c:v>
                </c:pt>
                <c:pt idx="26">
                  <c:v>1.285292593608911E-2</c:v>
                </c:pt>
                <c:pt idx="27">
                  <c:v>1.2862675774524362E-2</c:v>
                </c:pt>
                <c:pt idx="28">
                  <c:v>1.2879431484889136E-2</c:v>
                </c:pt>
                <c:pt idx="29">
                  <c:v>1.2896058754268537E-2</c:v>
                </c:pt>
                <c:pt idx="30">
                  <c:v>1.2907478325513658E-2</c:v>
                </c:pt>
                <c:pt idx="31">
                  <c:v>1.2930972808940643E-2</c:v>
                </c:pt>
                <c:pt idx="32">
                  <c:v>1.294414092905484E-2</c:v>
                </c:pt>
                <c:pt idx="33">
                  <c:v>1.2950230199406918E-2</c:v>
                </c:pt>
                <c:pt idx="34">
                  <c:v>1.2974044325740687E-2</c:v>
                </c:pt>
                <c:pt idx="35">
                  <c:v>1.2979481174269326E-2</c:v>
                </c:pt>
                <c:pt idx="36">
                  <c:v>1.2991903460934361E-2</c:v>
                </c:pt>
                <c:pt idx="37">
                  <c:v>1.3009305754895964E-2</c:v>
                </c:pt>
                <c:pt idx="38">
                  <c:v>1.302077203195395E-2</c:v>
                </c:pt>
                <c:pt idx="39">
                  <c:v>1.3032050026203829E-2</c:v>
                </c:pt>
                <c:pt idx="40">
                  <c:v>1.3043028811340051E-2</c:v>
                </c:pt>
                <c:pt idx="41">
                  <c:v>1.306008227126183E-2</c:v>
                </c:pt>
                <c:pt idx="42">
                  <c:v>1.3068728684868183E-2</c:v>
                </c:pt>
                <c:pt idx="43">
                  <c:v>1.3088132030999657E-2</c:v>
                </c:pt>
                <c:pt idx="44">
                  <c:v>1.3105967813286899E-2</c:v>
                </c:pt>
                <c:pt idx="45">
                  <c:v>1.3107850641367958E-2</c:v>
                </c:pt>
                <c:pt idx="46">
                  <c:v>1.3137523428102789E-2</c:v>
                </c:pt>
                <c:pt idx="47">
                  <c:v>1.3134778002040408E-2</c:v>
                </c:pt>
                <c:pt idx="48">
                  <c:v>1.3156461175662279E-2</c:v>
                </c:pt>
                <c:pt idx="49">
                  <c:v>1.3164341322026341E-2</c:v>
                </c:pt>
                <c:pt idx="50">
                  <c:v>1.3186631671215438E-2</c:v>
                </c:pt>
                <c:pt idx="51">
                  <c:v>1.3184716732888036E-2</c:v>
                </c:pt>
                <c:pt idx="52">
                  <c:v>1.3213534219424804E-2</c:v>
                </c:pt>
                <c:pt idx="53">
                  <c:v>1.3220493385541463E-2</c:v>
                </c:pt>
                <c:pt idx="54">
                  <c:v>1.3232315794422533E-2</c:v>
                </c:pt>
                <c:pt idx="55">
                  <c:v>1.325270871996405E-2</c:v>
                </c:pt>
                <c:pt idx="56">
                  <c:v>1.3268667512396843E-2</c:v>
                </c:pt>
                <c:pt idx="57">
                  <c:v>1.3275766795952092E-2</c:v>
                </c:pt>
                <c:pt idx="58">
                  <c:v>1.3299137217063658E-2</c:v>
                </c:pt>
                <c:pt idx="59">
                  <c:v>1.3304133279483397E-2</c:v>
                </c:pt>
                <c:pt idx="60">
                  <c:v>1.3311533231708956E-2</c:v>
                </c:pt>
                <c:pt idx="61">
                  <c:v>1.3333724331045719E-2</c:v>
                </c:pt>
                <c:pt idx="62">
                  <c:v>1.3344335307905641E-2</c:v>
                </c:pt>
                <c:pt idx="63">
                  <c:v>1.3357874155409444E-2</c:v>
                </c:pt>
                <c:pt idx="64">
                  <c:v>1.3370940106558003E-2</c:v>
                </c:pt>
                <c:pt idx="65">
                  <c:v>1.3389248785200489E-2</c:v>
                </c:pt>
                <c:pt idx="66">
                  <c:v>1.3394307608556266E-2</c:v>
                </c:pt>
                <c:pt idx="67">
                  <c:v>1.3417882367599108E-2</c:v>
                </c:pt>
                <c:pt idx="68">
                  <c:v>1.3428185378005462E-2</c:v>
                </c:pt>
                <c:pt idx="69">
                  <c:v>1.3440492359694989E-2</c:v>
                </c:pt>
                <c:pt idx="70">
                  <c:v>1.3460631322379063E-2</c:v>
                </c:pt>
                <c:pt idx="71">
                  <c:v>1.3471324034411496E-2</c:v>
                </c:pt>
                <c:pt idx="72">
                  <c:v>1.3476747746930268E-2</c:v>
                </c:pt>
                <c:pt idx="73">
                  <c:v>1.3495319145770112E-2</c:v>
                </c:pt>
                <c:pt idx="74">
                  <c:v>1.350087275883091E-2</c:v>
                </c:pt>
                <c:pt idx="75">
                  <c:v>1.3511597581109687E-2</c:v>
                </c:pt>
                <c:pt idx="76">
                  <c:v>1.3525918750978952E-2</c:v>
                </c:pt>
                <c:pt idx="77">
                  <c:v>1.353976994360628E-2</c:v>
                </c:pt>
                <c:pt idx="78">
                  <c:v>1.3550678670023207E-2</c:v>
                </c:pt>
                <c:pt idx="79">
                  <c:v>1.3561762543238372E-2</c:v>
                </c:pt>
                <c:pt idx="80">
                  <c:v>1.3572315137832216E-2</c:v>
                </c:pt>
                <c:pt idx="81">
                  <c:v>1.358460460484192E-2</c:v>
                </c:pt>
                <c:pt idx="82">
                  <c:v>1.3596352576333737E-2</c:v>
                </c:pt>
                <c:pt idx="83">
                  <c:v>1.3614083270542037E-2</c:v>
                </c:pt>
                <c:pt idx="84">
                  <c:v>1.3619877710450413E-2</c:v>
                </c:pt>
                <c:pt idx="85">
                  <c:v>1.3636145928893425E-2</c:v>
                </c:pt>
                <c:pt idx="86">
                  <c:v>1.3658576395521113E-2</c:v>
                </c:pt>
                <c:pt idx="87">
                  <c:v>1.3658871225964814E-2</c:v>
                </c:pt>
                <c:pt idx="88">
                  <c:v>1.3684460173187396E-2</c:v>
                </c:pt>
                <c:pt idx="89">
                  <c:v>1.3696421239950402E-2</c:v>
                </c:pt>
                <c:pt idx="90">
                  <c:v>1.3710853336125218E-2</c:v>
                </c:pt>
                <c:pt idx="91">
                  <c:v>1.3723624456830077E-2</c:v>
                </c:pt>
                <c:pt idx="92">
                  <c:v>1.3733739184428325E-2</c:v>
                </c:pt>
                <c:pt idx="93">
                  <c:v>1.3694085949307228E-2</c:v>
                </c:pt>
                <c:pt idx="94">
                  <c:v>1.3677204717070382E-2</c:v>
                </c:pt>
                <c:pt idx="95">
                  <c:v>1.3682613834022635E-2</c:v>
                </c:pt>
                <c:pt idx="96">
                  <c:v>1.3700893321532081E-2</c:v>
                </c:pt>
                <c:pt idx="97">
                  <c:v>1.3715910699924344E-2</c:v>
                </c:pt>
                <c:pt idx="98">
                  <c:v>1.3731040464178808E-2</c:v>
                </c:pt>
                <c:pt idx="99">
                  <c:v>1.3742988394931948E-2</c:v>
                </c:pt>
                <c:pt idx="100">
                  <c:v>1.3765278744121045E-2</c:v>
                </c:pt>
                <c:pt idx="101">
                  <c:v>1.3774757105019029E-2</c:v>
                </c:pt>
                <c:pt idx="102">
                  <c:v>1.3790911478043186E-2</c:v>
                </c:pt>
                <c:pt idx="103">
                  <c:v>1.3807849632989458E-2</c:v>
                </c:pt>
                <c:pt idx="104">
                  <c:v>1.3822042361873349E-2</c:v>
                </c:pt>
                <c:pt idx="105">
                  <c:v>1.3830977767696795E-2</c:v>
                </c:pt>
                <c:pt idx="106">
                  <c:v>1.3846939479242889E-2</c:v>
                </c:pt>
                <c:pt idx="107">
                  <c:v>1.3869095549220004E-2</c:v>
                </c:pt>
                <c:pt idx="108">
                  <c:v>1.3870321576807671E-2</c:v>
                </c:pt>
                <c:pt idx="109">
                  <c:v>1.3887920910917293E-2</c:v>
                </c:pt>
                <c:pt idx="110">
                  <c:v>1.3911643085181986E-2</c:v>
                </c:pt>
                <c:pt idx="111">
                  <c:v>1.3917241944498995E-2</c:v>
                </c:pt>
                <c:pt idx="112">
                  <c:v>1.393919951477144E-2</c:v>
                </c:pt>
                <c:pt idx="113">
                  <c:v>1.3949963745079822E-2</c:v>
                </c:pt>
                <c:pt idx="114">
                  <c:v>1.3963388747164769E-2</c:v>
                </c:pt>
                <c:pt idx="115">
                  <c:v>1.3978134648019763E-2</c:v>
                </c:pt>
                <c:pt idx="116">
                  <c:v>1.399267767050013E-2</c:v>
                </c:pt>
                <c:pt idx="117">
                  <c:v>1.4005170015884459E-2</c:v>
                </c:pt>
                <c:pt idx="118">
                  <c:v>1.4021093778957603E-2</c:v>
                </c:pt>
                <c:pt idx="119">
                  <c:v>1.4034501266362727E-2</c:v>
                </c:pt>
                <c:pt idx="120">
                  <c:v>1.4049528861651553E-2</c:v>
                </c:pt>
                <c:pt idx="121">
                  <c:v>1.4060277036836761E-2</c:v>
                </c:pt>
                <c:pt idx="122">
                  <c:v>1.407686635774321E-2</c:v>
                </c:pt>
                <c:pt idx="123">
                  <c:v>1.4084622441791853E-2</c:v>
                </c:pt>
                <c:pt idx="124">
                  <c:v>1.4101909430777949E-2</c:v>
                </c:pt>
                <c:pt idx="125">
                  <c:v>1.4120299844592945E-2</c:v>
                </c:pt>
                <c:pt idx="126">
                  <c:v>1.4122389929718586E-2</c:v>
                </c:pt>
                <c:pt idx="127">
                  <c:v>1.4146036207037376E-2</c:v>
                </c:pt>
                <c:pt idx="128">
                  <c:v>1.4155386126949986E-2</c:v>
                </c:pt>
                <c:pt idx="129">
                  <c:v>1.4162324859273516E-2</c:v>
                </c:pt>
                <c:pt idx="130">
                  <c:v>1.4185044318118296E-2</c:v>
                </c:pt>
                <c:pt idx="131">
                  <c:v>1.4192439891673899E-2</c:v>
                </c:pt>
                <c:pt idx="132">
                  <c:v>1.4206422444399904E-2</c:v>
                </c:pt>
                <c:pt idx="133">
                  <c:v>1.4223335786883094E-2</c:v>
                </c:pt>
                <c:pt idx="134">
                  <c:v>1.4234892556453502E-2</c:v>
                </c:pt>
                <c:pt idx="135">
                  <c:v>1.4249844254796425E-2</c:v>
                </c:pt>
                <c:pt idx="136">
                  <c:v>1.4260627459341282E-2</c:v>
                </c:pt>
                <c:pt idx="137">
                  <c:v>1.427986587557108E-2</c:v>
                </c:pt>
                <c:pt idx="138">
                  <c:v>1.4286501020110998E-2</c:v>
                </c:pt>
                <c:pt idx="139">
                  <c:v>1.4305162911463264E-2</c:v>
                </c:pt>
                <c:pt idx="140">
                  <c:v>1.4317986576207595E-2</c:v>
                </c:pt>
                <c:pt idx="141">
                  <c:v>1.4328086708239323E-2</c:v>
                </c:pt>
                <c:pt idx="142">
                  <c:v>1.4340212704904005E-2</c:v>
                </c:pt>
                <c:pt idx="143">
                  <c:v>1.4356612283445695E-2</c:v>
                </c:pt>
                <c:pt idx="144">
                  <c:v>1.4367335646167821E-2</c:v>
                </c:pt>
                <c:pt idx="145">
                  <c:v>1.4385200619588102E-2</c:v>
                </c:pt>
                <c:pt idx="146">
                  <c:v>1.4398540967387236E-2</c:v>
                </c:pt>
                <c:pt idx="147">
                  <c:v>1.4404954259316052E-2</c:v>
                </c:pt>
                <c:pt idx="148">
                  <c:v>1.4420799206329989E-2</c:v>
                </c:pt>
                <c:pt idx="149">
                  <c:v>1.4435061993933176E-2</c:v>
                </c:pt>
                <c:pt idx="150">
                  <c:v>1.4383717710029687E-2</c:v>
                </c:pt>
                <c:pt idx="151">
                  <c:v>1.4274846460244907E-2</c:v>
                </c:pt>
                <c:pt idx="152">
                  <c:v>1.4275466771822001E-2</c:v>
                </c:pt>
                <c:pt idx="153">
                  <c:v>1.4277047471676099E-2</c:v>
                </c:pt>
                <c:pt idx="154">
                  <c:v>1.4298647450568809E-2</c:v>
                </c:pt>
                <c:pt idx="155">
                  <c:v>1.4318742626553322E-2</c:v>
                </c:pt>
                <c:pt idx="156">
                  <c:v>1.4331674298489899E-2</c:v>
                </c:pt>
                <c:pt idx="157">
                  <c:v>1.4353649383442168E-2</c:v>
                </c:pt>
                <c:pt idx="158">
                  <c:v>1.4343458758898017E-2</c:v>
                </c:pt>
                <c:pt idx="159">
                  <c:v>1.436197177547178E-2</c:v>
                </c:pt>
                <c:pt idx="160">
                  <c:v>1.438091682081453E-2</c:v>
                </c:pt>
                <c:pt idx="161">
                  <c:v>1.4397240502410317E-2</c:v>
                </c:pt>
                <c:pt idx="162">
                  <c:v>1.4408854194690153E-2</c:v>
                </c:pt>
                <c:pt idx="163">
                  <c:v>1.4429988575010879E-2</c:v>
                </c:pt>
                <c:pt idx="164">
                  <c:v>1.4446626061286843E-2</c:v>
                </c:pt>
                <c:pt idx="165">
                  <c:v>1.4450213651537419E-2</c:v>
                </c:pt>
                <c:pt idx="166">
                  <c:v>1.4454300410162975E-2</c:v>
                </c:pt>
                <c:pt idx="167">
                  <c:v>1.4468201227716469E-2</c:v>
                </c:pt>
                <c:pt idx="168">
                  <c:v>1.4499397791595972E-2</c:v>
                </c:pt>
                <c:pt idx="169">
                  <c:v>1.452356513063952E-2</c:v>
                </c:pt>
                <c:pt idx="170">
                  <c:v>1.4541386317360244E-2</c:v>
                </c:pt>
                <c:pt idx="171">
                  <c:v>1.4581343140264953E-2</c:v>
                </c:pt>
                <c:pt idx="172">
                  <c:v>1.4580245553662661E-2</c:v>
                </c:pt>
                <c:pt idx="173">
                  <c:v>1.4617785350751686E-2</c:v>
                </c:pt>
                <c:pt idx="174">
                  <c:v>1.4628320430665705E-2</c:v>
                </c:pt>
                <c:pt idx="175">
                  <c:v>1.4664380237309618E-2</c:v>
                </c:pt>
                <c:pt idx="176">
                  <c:v>1.4676243513776943E-2</c:v>
                </c:pt>
                <c:pt idx="177">
                  <c:v>1.4705148573712832E-2</c:v>
                </c:pt>
                <c:pt idx="178">
                  <c:v>1.4731400159655413E-2</c:v>
                </c:pt>
                <c:pt idx="179">
                  <c:v>1.4749749705884154E-2</c:v>
                </c:pt>
                <c:pt idx="180">
                  <c:v>1.4771027122756774E-2</c:v>
                </c:pt>
                <c:pt idx="181">
                  <c:v>1.4799675300721914E-2</c:v>
                </c:pt>
                <c:pt idx="182">
                  <c:v>1.4817387020693738E-2</c:v>
                </c:pt>
                <c:pt idx="183">
                  <c:v>1.4841688638949269E-2</c:v>
                </c:pt>
                <c:pt idx="184">
                  <c:v>1.4853423474431219E-2</c:v>
                </c:pt>
                <c:pt idx="185">
                  <c:v>1.4884217200674774E-2</c:v>
                </c:pt>
                <c:pt idx="186">
                  <c:v>1.4906011300602198E-2</c:v>
                </c:pt>
                <c:pt idx="187">
                  <c:v>1.492792946284504E-2</c:v>
                </c:pt>
                <c:pt idx="188">
                  <c:v>1.494225501138426E-2</c:v>
                </c:pt>
                <c:pt idx="189">
                  <c:v>1.4967870230626576E-2</c:v>
                </c:pt>
                <c:pt idx="190">
                  <c:v>1.498889952286836E-2</c:v>
                </c:pt>
                <c:pt idx="191">
                  <c:v>1.5004370823379388E-2</c:v>
                </c:pt>
                <c:pt idx="192">
                  <c:v>1.5034332602331314E-2</c:v>
                </c:pt>
                <c:pt idx="193">
                  <c:v>1.5049675461856968E-2</c:v>
                </c:pt>
                <c:pt idx="194">
                  <c:v>1.5081576991599378E-2</c:v>
                </c:pt>
                <c:pt idx="195">
                  <c:v>1.5096423601863359E-2</c:v>
                </c:pt>
                <c:pt idx="196">
                  <c:v>1.5121851997854222E-2</c:v>
                </c:pt>
                <c:pt idx="197">
                  <c:v>1.5143381918027636E-2</c:v>
                </c:pt>
                <c:pt idx="198">
                  <c:v>1.5171668125943083E-2</c:v>
                </c:pt>
                <c:pt idx="199">
                  <c:v>1.5188958034042483E-2</c:v>
                </c:pt>
                <c:pt idx="200">
                  <c:v>1.5219846631468418E-2</c:v>
                </c:pt>
                <c:pt idx="201">
                  <c:v>1.5232500987641118E-2</c:v>
                </c:pt>
                <c:pt idx="202">
                  <c:v>1.5258101611316915E-2</c:v>
                </c:pt>
                <c:pt idx="203">
                  <c:v>1.5272921949561159E-2</c:v>
                </c:pt>
                <c:pt idx="204">
                  <c:v>1.531141629670058E-2</c:v>
                </c:pt>
                <c:pt idx="205">
                  <c:v>1.5316094175770189E-2</c:v>
                </c:pt>
                <c:pt idx="206">
                  <c:v>1.5338396201412502E-2</c:v>
                </c:pt>
                <c:pt idx="207">
                  <c:v>1.5360121702177282E-2</c:v>
                </c:pt>
                <c:pt idx="208">
                  <c:v>1.538356072245149E-2</c:v>
                </c:pt>
                <c:pt idx="209">
                  <c:v>1.5392636245713525E-2</c:v>
                </c:pt>
                <c:pt idx="210">
                  <c:v>1.5419582580622452E-2</c:v>
                </c:pt>
                <c:pt idx="211">
                  <c:v>1.5442059753063004E-2</c:v>
                </c:pt>
                <c:pt idx="212">
                  <c:v>1.5461550672593596E-2</c:v>
                </c:pt>
                <c:pt idx="213">
                  <c:v>1.5467113042994305E-2</c:v>
                </c:pt>
                <c:pt idx="214">
                  <c:v>1.5504468935945181E-2</c:v>
                </c:pt>
                <c:pt idx="215">
                  <c:v>1.5524599141289341E-2</c:v>
                </c:pt>
                <c:pt idx="216">
                  <c:v>1.5541494969092707E-2</c:v>
                </c:pt>
                <c:pt idx="217">
                  <c:v>1.5545940778654651E-2</c:v>
                </c:pt>
                <c:pt idx="218">
                  <c:v>1.5564398332075638E-2</c:v>
                </c:pt>
                <c:pt idx="219">
                  <c:v>1.5594830088269502E-2</c:v>
                </c:pt>
                <c:pt idx="220">
                  <c:v>1.560077340295638E-2</c:v>
                </c:pt>
                <c:pt idx="221">
                  <c:v>1.56256559247594E-2</c:v>
                </c:pt>
                <c:pt idx="222">
                  <c:v>1.5652209638928941E-2</c:v>
                </c:pt>
                <c:pt idx="223">
                  <c:v>1.566172011007327E-2</c:v>
                </c:pt>
                <c:pt idx="224">
                  <c:v>1.5655954861297932E-2</c:v>
                </c:pt>
                <c:pt idx="225">
                  <c:v>1.568496792842607E-2</c:v>
                </c:pt>
                <c:pt idx="226">
                  <c:v>1.5695097251590837E-2</c:v>
                </c:pt>
                <c:pt idx="227">
                  <c:v>1.5711908425108386E-2</c:v>
                </c:pt>
                <c:pt idx="228">
                  <c:v>1.5739409391545067E-2</c:v>
                </c:pt>
                <c:pt idx="229">
                  <c:v>1.5757980790384908E-2</c:v>
                </c:pt>
                <c:pt idx="230">
                  <c:v>1.5767234379558487E-2</c:v>
                </c:pt>
                <c:pt idx="231">
                  <c:v>1.5798973898512526E-2</c:v>
                </c:pt>
                <c:pt idx="232">
                  <c:v>1.5816844710159417E-2</c:v>
                </c:pt>
                <c:pt idx="233">
                  <c:v>1.5840108583635389E-2</c:v>
                </c:pt>
                <c:pt idx="234">
                  <c:v>1.5859485657747127E-2</c:v>
                </c:pt>
                <c:pt idx="235">
                  <c:v>1.5886490374922131E-2</c:v>
                </c:pt>
                <c:pt idx="236">
                  <c:v>1.5891665962810067E-2</c:v>
                </c:pt>
                <c:pt idx="237">
                  <c:v>1.592782355974966E-2</c:v>
                </c:pt>
                <c:pt idx="238">
                  <c:v>1.5939486876955664E-2</c:v>
                </c:pt>
                <c:pt idx="239">
                  <c:v>1.595737520328238E-2</c:v>
                </c:pt>
                <c:pt idx="240">
                  <c:v>1.5977439728577202E-2</c:v>
                </c:pt>
                <c:pt idx="241">
                  <c:v>1.6002420040675903E-2</c:v>
                </c:pt>
                <c:pt idx="242">
                  <c:v>1.600950326910798E-2</c:v>
                </c:pt>
                <c:pt idx="243">
                  <c:v>1.6038244858698848E-2</c:v>
                </c:pt>
                <c:pt idx="244">
                  <c:v>1.606101102335649E-2</c:v>
                </c:pt>
                <c:pt idx="245">
                  <c:v>1.6079173746333778E-2</c:v>
                </c:pt>
                <c:pt idx="246">
                  <c:v>1.6087102058067355E-2</c:v>
                </c:pt>
                <c:pt idx="247">
                  <c:v>1.6118815305001661E-2</c:v>
                </c:pt>
                <c:pt idx="248">
                  <c:v>1.6130252390926605E-2</c:v>
                </c:pt>
                <c:pt idx="249">
                  <c:v>1.6157902232141787E-2</c:v>
                </c:pt>
                <c:pt idx="250">
                  <c:v>1.6180157551971237E-2</c:v>
                </c:pt>
                <c:pt idx="251">
                  <c:v>1.6200652646478395E-2</c:v>
                </c:pt>
                <c:pt idx="252">
                  <c:v>1.6215849550338852E-2</c:v>
                </c:pt>
                <c:pt idx="253">
                  <c:v>1.6238463921104691E-2</c:v>
                </c:pt>
                <c:pt idx="254">
                  <c:v>1.6256293865165323E-2</c:v>
                </c:pt>
                <c:pt idx="255">
                  <c:v>1.6273728269373271E-2</c:v>
                </c:pt>
                <c:pt idx="256">
                  <c:v>1.6301617477879379E-2</c:v>
                </c:pt>
                <c:pt idx="257">
                  <c:v>1.631729019720838E-2</c:v>
                </c:pt>
                <c:pt idx="258">
                  <c:v>1.6342282185760299E-2</c:v>
                </c:pt>
                <c:pt idx="259">
                  <c:v>1.6358924050706221E-2</c:v>
                </c:pt>
                <c:pt idx="260">
                  <c:v>1.6385693779260257E-2</c:v>
                </c:pt>
                <c:pt idx="261">
                  <c:v>1.6398206558437715E-2</c:v>
                </c:pt>
                <c:pt idx="262">
                  <c:v>1.6424290295365317E-2</c:v>
                </c:pt>
                <c:pt idx="263">
                  <c:v>1.6436246983458368E-2</c:v>
                </c:pt>
                <c:pt idx="264">
                  <c:v>1.6460207065457335E-2</c:v>
                </c:pt>
                <c:pt idx="265">
                  <c:v>1.6475182116706691E-2</c:v>
                </c:pt>
                <c:pt idx="266">
                  <c:v>1.6505088432505838E-2</c:v>
                </c:pt>
                <c:pt idx="267">
                  <c:v>1.6522121458634492E-2</c:v>
                </c:pt>
                <c:pt idx="268">
                  <c:v>1.6546551517875398E-2</c:v>
                </c:pt>
                <c:pt idx="269">
                  <c:v>1.6561459429518761E-2</c:v>
                </c:pt>
                <c:pt idx="270">
                  <c:v>1.6588306514575352E-2</c:v>
                </c:pt>
                <c:pt idx="271">
                  <c:v>1.6596065517737298E-2</c:v>
                </c:pt>
                <c:pt idx="272">
                  <c:v>1.662751312536094E-2</c:v>
                </c:pt>
                <c:pt idx="273">
                  <c:v>1.6638742954241306E-2</c:v>
                </c:pt>
                <c:pt idx="274">
                  <c:v>1.667234778659658E-2</c:v>
                </c:pt>
                <c:pt idx="275">
                  <c:v>1.6680486274488045E-2</c:v>
                </c:pt>
                <c:pt idx="276">
                  <c:v>1.6706113170183577E-2</c:v>
                </c:pt>
                <c:pt idx="277">
                  <c:v>1.6735164185784662E-2</c:v>
                </c:pt>
                <c:pt idx="278">
                  <c:v>1.6752259972849348E-2</c:v>
                </c:pt>
                <c:pt idx="279">
                  <c:v>1.6771647263857652E-2</c:v>
                </c:pt>
                <c:pt idx="280">
                  <c:v>1.6790225960480753E-2</c:v>
                </c:pt>
                <c:pt idx="281">
                  <c:v>1.6804735413158123E-2</c:v>
                </c:pt>
                <c:pt idx="282">
                  <c:v>1.6836524557038334E-2</c:v>
                </c:pt>
                <c:pt idx="283">
                  <c:v>1.6855589286026547E-2</c:v>
                </c:pt>
                <c:pt idx="284">
                  <c:v>1.6873403174964011E-2</c:v>
                </c:pt>
                <c:pt idx="285">
                  <c:v>1.6895102403709054E-2</c:v>
                </c:pt>
                <c:pt idx="286">
                  <c:v>1.6922066253297802E-2</c:v>
                </c:pt>
                <c:pt idx="287">
                  <c:v>1.6932910759222042E-2</c:v>
                </c:pt>
                <c:pt idx="288">
                  <c:v>1.6950483821311927E-2</c:v>
                </c:pt>
                <c:pt idx="289">
                  <c:v>1.6984345535637952E-2</c:v>
                </c:pt>
                <c:pt idx="290">
                  <c:v>1.699446610146281E-2</c:v>
                </c:pt>
                <c:pt idx="291">
                  <c:v>1.7022272115239753E-2</c:v>
                </c:pt>
                <c:pt idx="292">
                  <c:v>1.7023973958295968E-2</c:v>
                </c:pt>
                <c:pt idx="293">
                  <c:v>1.7059120082475739E-2</c:v>
                </c:pt>
                <c:pt idx="294">
                  <c:v>1.7068980847216541E-2</c:v>
                </c:pt>
                <c:pt idx="295">
                  <c:v>1.7097903421832254E-2</c:v>
                </c:pt>
                <c:pt idx="296">
                  <c:v>1.7108619486771118E-2</c:v>
                </c:pt>
                <c:pt idx="297">
                  <c:v>1.7135946765966213E-2</c:v>
                </c:pt>
                <c:pt idx="298">
                  <c:v>1.7151339250418035E-2</c:v>
                </c:pt>
                <c:pt idx="299">
                  <c:v>1.7172937769754093E-2</c:v>
                </c:pt>
                <c:pt idx="300">
                  <c:v>1.719065970662248E-2</c:v>
                </c:pt>
                <c:pt idx="301">
                  <c:v>1.7223820833755552E-2</c:v>
                </c:pt>
                <c:pt idx="302">
                  <c:v>1.7236225605740764E-2</c:v>
                </c:pt>
                <c:pt idx="303">
                  <c:v>1.7254556177733027E-2</c:v>
                </c:pt>
                <c:pt idx="304">
                  <c:v>1.7278322138697282E-2</c:v>
                </c:pt>
                <c:pt idx="305">
                  <c:v>1.7302128967247789E-2</c:v>
                </c:pt>
                <c:pt idx="306">
                  <c:v>1.7313808339576964E-2</c:v>
                </c:pt>
                <c:pt idx="307">
                  <c:v>1.7336358489850115E-2</c:v>
                </c:pt>
                <c:pt idx="308">
                  <c:v>1.7352483671741234E-2</c:v>
                </c:pt>
                <c:pt idx="309">
                  <c:v>1.7375325733344781E-2</c:v>
                </c:pt>
                <c:pt idx="310">
                  <c:v>1.7387825376512369E-2</c:v>
                </c:pt>
                <c:pt idx="311">
                  <c:v>1.7415219795313457E-2</c:v>
                </c:pt>
                <c:pt idx="312">
                  <c:v>1.7435939661545018E-2</c:v>
                </c:pt>
                <c:pt idx="313">
                  <c:v>1.7449332553383622E-2</c:v>
                </c:pt>
                <c:pt idx="314">
                  <c:v>1.7478999501891846E-2</c:v>
                </c:pt>
                <c:pt idx="315">
                  <c:v>1.7489295214514939E-2</c:v>
                </c:pt>
                <c:pt idx="316">
                  <c:v>1.751592920430034E-2</c:v>
                </c:pt>
                <c:pt idx="317">
                  <c:v>1.7537149698463535E-2</c:v>
                </c:pt>
                <c:pt idx="318">
                  <c:v>1.7561724253812985E-2</c:v>
                </c:pt>
                <c:pt idx="319">
                  <c:v>1.7572146947864804E-2</c:v>
                </c:pt>
                <c:pt idx="320">
                  <c:v>1.760501616366748E-2</c:v>
                </c:pt>
                <c:pt idx="321">
                  <c:v>1.762233526289992E-2</c:v>
                </c:pt>
                <c:pt idx="322">
                  <c:v>1.764860874219228E-2</c:v>
                </c:pt>
                <c:pt idx="323">
                  <c:v>1.7663779374033E-2</c:v>
                </c:pt>
                <c:pt idx="324">
                  <c:v>1.7691296395592852E-2</c:v>
                </c:pt>
                <c:pt idx="325">
                  <c:v>1.7702905709202733E-2</c:v>
                </c:pt>
                <c:pt idx="326">
                  <c:v>1.7735360410916244E-2</c:v>
                </c:pt>
                <c:pt idx="327">
                  <c:v>1.7735389602049286E-2</c:v>
                </c:pt>
                <c:pt idx="328">
                  <c:v>1.777745402475946E-2</c:v>
                </c:pt>
                <c:pt idx="329">
                  <c:v>1.7788987441423435E-2</c:v>
                </c:pt>
                <c:pt idx="330">
                  <c:v>1.7810441464650946E-2</c:v>
                </c:pt>
                <c:pt idx="331">
                  <c:v>1.7824797663879861E-2</c:v>
                </c:pt>
                <c:pt idx="332">
                  <c:v>1.7847295270113538E-2</c:v>
                </c:pt>
                <c:pt idx="333">
                  <c:v>1.7865802448460696E-2</c:v>
                </c:pt>
                <c:pt idx="334">
                  <c:v>1.7881594851435159E-2</c:v>
                </c:pt>
                <c:pt idx="335">
                  <c:v>1.7898610362883989E-2</c:v>
                </c:pt>
                <c:pt idx="336">
                  <c:v>1.7938151212142883E-2</c:v>
                </c:pt>
                <c:pt idx="337">
                  <c:v>1.7931276700312037E-2</c:v>
                </c:pt>
                <c:pt idx="338">
                  <c:v>1.793087386267609E-2</c:v>
                </c:pt>
                <c:pt idx="339">
                  <c:v>1.7997774101376422E-2</c:v>
                </c:pt>
                <c:pt idx="340">
                  <c:v>1.800832377685696E-2</c:v>
                </c:pt>
                <c:pt idx="341">
                  <c:v>1.8005039774389997E-2</c:v>
                </c:pt>
                <c:pt idx="342">
                  <c:v>1.804343195256378E-2</c:v>
                </c:pt>
                <c:pt idx="343">
                  <c:v>1.8080300353592895E-2</c:v>
                </c:pt>
                <c:pt idx="344">
                  <c:v>1.8068877863234467E-2</c:v>
                </c:pt>
                <c:pt idx="345">
                  <c:v>1.8108666837124199E-2</c:v>
                </c:pt>
                <c:pt idx="346">
                  <c:v>1.8134103990454974E-2</c:v>
                </c:pt>
                <c:pt idx="347">
                  <c:v>1.8157394135950682E-2</c:v>
                </c:pt>
                <c:pt idx="348">
                  <c:v>1.8157632043684955E-2</c:v>
                </c:pt>
                <c:pt idx="349">
                  <c:v>1.8197758175161293E-2</c:v>
                </c:pt>
                <c:pt idx="350">
                  <c:v>1.821724471602193E-2</c:v>
                </c:pt>
                <c:pt idx="351">
                  <c:v>1.8235319865600098E-2</c:v>
                </c:pt>
                <c:pt idx="352">
                  <c:v>1.8251468400397649E-2</c:v>
                </c:pt>
                <c:pt idx="353">
                  <c:v>1.8271535844805772E-2</c:v>
                </c:pt>
                <c:pt idx="354">
                  <c:v>1.8273443485349917E-2</c:v>
                </c:pt>
                <c:pt idx="355">
                  <c:v>1.8302942584843163E-2</c:v>
                </c:pt>
                <c:pt idx="356">
                  <c:v>1.8318980193335162E-2</c:v>
                </c:pt>
                <c:pt idx="357">
                  <c:v>1.8343024929619943E-2</c:v>
                </c:pt>
                <c:pt idx="358">
                  <c:v>1.8358499149244277E-2</c:v>
                </c:pt>
                <c:pt idx="359">
                  <c:v>1.8383333505677783E-2</c:v>
                </c:pt>
                <c:pt idx="360">
                  <c:v>1.8388599586078139E-2</c:v>
                </c:pt>
                <c:pt idx="361">
                  <c:v>1.8419229841976671E-2</c:v>
                </c:pt>
                <c:pt idx="362">
                  <c:v>1.8440805008406298E-2</c:v>
                </c:pt>
                <c:pt idx="363">
                  <c:v>1.8461139551681736E-2</c:v>
                </c:pt>
                <c:pt idx="364">
                  <c:v>1.8480723882838057E-2</c:v>
                </c:pt>
                <c:pt idx="365">
                  <c:v>1.8504161443555614E-2</c:v>
                </c:pt>
                <c:pt idx="366">
                  <c:v>1.8522588346286908E-2</c:v>
                </c:pt>
                <c:pt idx="367">
                  <c:v>1.85441737296131E-2</c:v>
                </c:pt>
                <c:pt idx="368">
                  <c:v>1.8566201358604838E-2</c:v>
                </c:pt>
                <c:pt idx="369">
                  <c:v>1.8582565907786883E-2</c:v>
                </c:pt>
                <c:pt idx="370">
                  <c:v>1.8603317884264788E-2</c:v>
                </c:pt>
                <c:pt idx="371">
                  <c:v>1.8621536070394851E-2</c:v>
                </c:pt>
                <c:pt idx="372">
                  <c:v>1.8648777235747475E-2</c:v>
                </c:pt>
                <c:pt idx="373">
                  <c:v>1.8655142362306778E-2</c:v>
                </c:pt>
                <c:pt idx="374">
                  <c:v>1.8693452805308052E-2</c:v>
                </c:pt>
                <c:pt idx="375">
                  <c:v>1.8701702219505064E-2</c:v>
                </c:pt>
                <c:pt idx="376">
                  <c:v>1.8732043483186505E-2</c:v>
                </c:pt>
                <c:pt idx="377">
                  <c:v>1.8739641935116732E-2</c:v>
                </c:pt>
                <c:pt idx="378">
                  <c:v>1.8764940430565567E-2</c:v>
                </c:pt>
                <c:pt idx="379">
                  <c:v>1.8779541835312014E-2</c:v>
                </c:pt>
                <c:pt idx="380">
                  <c:v>1.8807279249926315E-2</c:v>
                </c:pt>
                <c:pt idx="381">
                  <c:v>1.8814527408260066E-2</c:v>
                </c:pt>
                <c:pt idx="382">
                  <c:v>1.8845372218986443E-2</c:v>
                </c:pt>
                <c:pt idx="383">
                  <c:v>1.8864917142113156E-2</c:v>
                </c:pt>
                <c:pt idx="384">
                  <c:v>1.8879860083116169E-2</c:v>
                </c:pt>
                <c:pt idx="385">
                  <c:v>1.8900156677918657E-2</c:v>
                </c:pt>
                <c:pt idx="386">
                  <c:v>1.8925389493318154E-2</c:v>
                </c:pt>
                <c:pt idx="387">
                  <c:v>1.8929093848100889E-2</c:v>
                </c:pt>
                <c:pt idx="388">
                  <c:v>1.8960345875133167E-2</c:v>
                </c:pt>
                <c:pt idx="389">
                  <c:v>1.8976436027664637E-2</c:v>
                </c:pt>
                <c:pt idx="390">
                  <c:v>1.899924014079523E-2</c:v>
                </c:pt>
                <c:pt idx="391">
                  <c:v>1.9018377847616043E-2</c:v>
                </c:pt>
                <c:pt idx="392">
                  <c:v>1.9034704448325137E-2</c:v>
                </c:pt>
                <c:pt idx="393">
                  <c:v>1.9054023140170795E-2</c:v>
                </c:pt>
                <c:pt idx="394">
                  <c:v>1.9071820973985083E-2</c:v>
                </c:pt>
                <c:pt idx="395">
                  <c:v>1.9094356528691715E-2</c:v>
                </c:pt>
                <c:pt idx="396">
                  <c:v>1.9105776099936838E-2</c:v>
                </c:pt>
                <c:pt idx="397">
                  <c:v>1.9138639477512907E-2</c:v>
                </c:pt>
                <c:pt idx="398">
                  <c:v>1.9146775046291063E-2</c:v>
                </c:pt>
                <c:pt idx="399">
                  <c:v>1.9176348583173561E-2</c:v>
                </c:pt>
                <c:pt idx="400">
                  <c:v>1.9195706683048822E-2</c:v>
                </c:pt>
                <c:pt idx="401">
                  <c:v>1.9219440533766733E-2</c:v>
                </c:pt>
                <c:pt idx="402">
                  <c:v>1.9228927652004627E-2</c:v>
                </c:pt>
                <c:pt idx="403">
                  <c:v>1.9261386732388096E-2</c:v>
                </c:pt>
                <c:pt idx="404">
                  <c:v>1.9271840077129603E-2</c:v>
                </c:pt>
                <c:pt idx="405">
                  <c:v>1.9290808475378788E-2</c:v>
                </c:pt>
                <c:pt idx="406">
                  <c:v>1.9299856267064434E-2</c:v>
                </c:pt>
                <c:pt idx="407">
                  <c:v>1.9333262599715042E-2</c:v>
                </c:pt>
                <c:pt idx="408">
                  <c:v>1.9337744898193284E-2</c:v>
                </c:pt>
                <c:pt idx="409">
                  <c:v>1.9368183952170406E-2</c:v>
                </c:pt>
                <c:pt idx="410">
                  <c:v>1.9378249054842488E-2</c:v>
                </c:pt>
                <c:pt idx="411">
                  <c:v>1.9398866752108411E-2</c:v>
                </c:pt>
                <c:pt idx="412">
                  <c:v>1.9412601180203579E-2</c:v>
                </c:pt>
                <c:pt idx="413">
                  <c:v>1.9428160054113727E-2</c:v>
                </c:pt>
                <c:pt idx="414">
                  <c:v>1.944781298443269E-2</c:v>
                </c:pt>
                <c:pt idx="415">
                  <c:v>1.947317424081756E-2</c:v>
                </c:pt>
                <c:pt idx="416">
                  <c:v>1.9485869464576516E-2</c:v>
                </c:pt>
                <c:pt idx="417">
                  <c:v>1.9507593505784643E-2</c:v>
                </c:pt>
                <c:pt idx="418">
                  <c:v>1.9532671608179029E-2</c:v>
                </c:pt>
                <c:pt idx="419">
                  <c:v>1.9549110594750323E-2</c:v>
                </c:pt>
                <c:pt idx="420">
                  <c:v>1.9577236251434052E-2</c:v>
                </c:pt>
                <c:pt idx="421">
                  <c:v>1.9581569675133793E-2</c:v>
                </c:pt>
                <c:pt idx="422">
                  <c:v>1.9617369680693653E-2</c:v>
                </c:pt>
                <c:pt idx="423">
                  <c:v>1.9625858462181591E-2</c:v>
                </c:pt>
                <c:pt idx="424">
                  <c:v>1.9654740169211048E-2</c:v>
                </c:pt>
                <c:pt idx="425">
                  <c:v>1.9666102817746743E-2</c:v>
                </c:pt>
                <c:pt idx="426">
                  <c:v>1.9691199894377606E-2</c:v>
                </c:pt>
                <c:pt idx="427">
                  <c:v>1.9703375515968454E-2</c:v>
                </c:pt>
                <c:pt idx="428">
                  <c:v>1.9725908151561781E-2</c:v>
                </c:pt>
                <c:pt idx="429">
                  <c:v>1.9739644039213602E-2</c:v>
                </c:pt>
                <c:pt idx="430">
                  <c:v>1.9764224432789662E-2</c:v>
                </c:pt>
                <c:pt idx="431">
                  <c:v>1.9769116866687111E-2</c:v>
                </c:pt>
                <c:pt idx="432">
                  <c:v>1.978906754656308E-2</c:v>
                </c:pt>
                <c:pt idx="433">
                  <c:v>1.9803304062146528E-2</c:v>
                </c:pt>
                <c:pt idx="434">
                  <c:v>1.9829392177744088E-2</c:v>
                </c:pt>
                <c:pt idx="435">
                  <c:v>1.9836762938836607E-2</c:v>
                </c:pt>
                <c:pt idx="436">
                  <c:v>1.9870367771191885E-2</c:v>
                </c:pt>
                <c:pt idx="437">
                  <c:v>1.9879278364552243E-2</c:v>
                </c:pt>
                <c:pt idx="438">
                  <c:v>1.9902006580736938E-2</c:v>
                </c:pt>
                <c:pt idx="439">
                  <c:v>1.9919941612876513E-2</c:v>
                </c:pt>
                <c:pt idx="440">
                  <c:v>1.9939747796643936E-2</c:v>
                </c:pt>
                <c:pt idx="441">
                  <c:v>1.995868992287338E-2</c:v>
                </c:pt>
                <c:pt idx="442">
                  <c:v>1.9983064518961511E-2</c:v>
                </c:pt>
                <c:pt idx="443">
                  <c:v>2.0004257281548317E-2</c:v>
                </c:pt>
                <c:pt idx="444">
                  <c:v>2.00252500848738E-2</c:v>
                </c:pt>
                <c:pt idx="445">
                  <c:v>2.0044380493911353E-2</c:v>
                </c:pt>
                <c:pt idx="446">
                  <c:v>2.0056888894418857E-2</c:v>
                </c:pt>
                <c:pt idx="447">
                  <c:v>2.0091451195937832E-2</c:v>
                </c:pt>
                <c:pt idx="448">
                  <c:v>2.0096069233184709E-2</c:v>
                </c:pt>
                <c:pt idx="449">
                  <c:v>2.0127500785685183E-2</c:v>
                </c:pt>
                <c:pt idx="450">
                  <c:v>2.013887948934405E-2</c:v>
                </c:pt>
                <c:pt idx="451">
                  <c:v>2.017304771056699E-2</c:v>
                </c:pt>
                <c:pt idx="452">
                  <c:v>2.0175610692047874E-2</c:v>
                </c:pt>
                <c:pt idx="453">
                  <c:v>2.0207561846716453E-2</c:v>
                </c:pt>
                <c:pt idx="454">
                  <c:v>2.0221815876979726E-2</c:v>
                </c:pt>
                <c:pt idx="455">
                  <c:v>2.0238777384832433E-2</c:v>
                </c:pt>
                <c:pt idx="456">
                  <c:v>2.0257913632096593E-2</c:v>
                </c:pt>
                <c:pt idx="457">
                  <c:v>2.0279859525915822E-2</c:v>
                </c:pt>
                <c:pt idx="458">
                  <c:v>2.0297464698252051E-2</c:v>
                </c:pt>
                <c:pt idx="459">
                  <c:v>2.0319652878475508E-2</c:v>
                </c:pt>
                <c:pt idx="460">
                  <c:v>2.033236853602759E-2</c:v>
                </c:pt>
                <c:pt idx="461">
                  <c:v>2.0357148888864973E-2</c:v>
                </c:pt>
                <c:pt idx="462">
                  <c:v>2.0360105950641891E-2</c:v>
                </c:pt>
                <c:pt idx="463">
                  <c:v>2.038729457195505E-2</c:v>
                </c:pt>
                <c:pt idx="464">
                  <c:v>2.0409882670701152E-2</c:v>
                </c:pt>
                <c:pt idx="465">
                  <c:v>2.0425324780079138E-2</c:v>
                </c:pt>
                <c:pt idx="466">
                  <c:v>2.0444856567195989E-2</c:v>
                </c:pt>
                <c:pt idx="467">
                  <c:v>2.0466189447221384E-2</c:v>
                </c:pt>
                <c:pt idx="468">
                  <c:v>2.0486483122910567E-2</c:v>
                </c:pt>
                <c:pt idx="469">
                  <c:v>2.0500151870956395E-2</c:v>
                </c:pt>
                <c:pt idx="470">
                  <c:v>2.0536524022723834E-2</c:v>
                </c:pt>
                <c:pt idx="471">
                  <c:v>2.0530977707446295E-2</c:v>
                </c:pt>
                <c:pt idx="472">
                  <c:v>2.0552201120722792E-2</c:v>
                </c:pt>
                <c:pt idx="473">
                  <c:v>2.056497224142765E-2</c:v>
                </c:pt>
                <c:pt idx="474">
                  <c:v>2.0575459155972156E-2</c:v>
                </c:pt>
                <c:pt idx="475">
                  <c:v>2.0583228376030663E-2</c:v>
                </c:pt>
                <c:pt idx="476">
                  <c:v>2.060868888226787E-2</c:v>
                </c:pt>
                <c:pt idx="477">
                  <c:v>2.0621959171347709E-2</c:v>
                </c:pt>
                <c:pt idx="478">
                  <c:v>2.0647504331870729E-2</c:v>
                </c:pt>
                <c:pt idx="479">
                  <c:v>2.0648422393004826E-2</c:v>
                </c:pt>
                <c:pt idx="480">
                  <c:v>2.0683237197824597E-2</c:v>
                </c:pt>
                <c:pt idx="481">
                  <c:v>2.0693833579118002E-2</c:v>
                </c:pt>
                <c:pt idx="482">
                  <c:v>2.0710707513571586E-2</c:v>
                </c:pt>
                <c:pt idx="483">
                  <c:v>2.0730232002905174E-2</c:v>
                </c:pt>
                <c:pt idx="484">
                  <c:v>2.074674542686572E-2</c:v>
                </c:pt>
                <c:pt idx="485">
                  <c:v>2.0770153796450239E-2</c:v>
                </c:pt>
                <c:pt idx="486">
                  <c:v>2.0790657648297305E-2</c:v>
                </c:pt>
                <c:pt idx="487">
                  <c:v>2.0823596922819279E-2</c:v>
                </c:pt>
                <c:pt idx="488">
                  <c:v>2.0830938492778756E-2</c:v>
                </c:pt>
                <c:pt idx="489">
                  <c:v>2.0862091269958701E-2</c:v>
                </c:pt>
                <c:pt idx="490">
                  <c:v>2.0876310270862328E-2</c:v>
                </c:pt>
                <c:pt idx="491">
                  <c:v>2.0900651297147462E-2</c:v>
                </c:pt>
                <c:pt idx="492">
                  <c:v>2.0904720541093193E-2</c:v>
                </c:pt>
                <c:pt idx="493">
                  <c:v>2.093896028059208E-2</c:v>
                </c:pt>
                <c:pt idx="494">
                  <c:v>2.0949153824249538E-2</c:v>
                </c:pt>
                <c:pt idx="495">
                  <c:v>2.0972464403538373E-2</c:v>
                </c:pt>
                <c:pt idx="496">
                  <c:v>2.0991479507600417E-2</c:v>
                </c:pt>
                <c:pt idx="497">
                  <c:v>2.1017031965906697E-2</c:v>
                </c:pt>
                <c:pt idx="498">
                  <c:v>2.1022230906701064E-2</c:v>
                </c:pt>
                <c:pt idx="499">
                  <c:v>2.1056734825953962E-2</c:v>
                </c:pt>
                <c:pt idx="500">
                  <c:v>2.1061859329359077E-2</c:v>
                </c:pt>
                <c:pt idx="501">
                  <c:v>2.1088791068701485E-2</c:v>
                </c:pt>
                <c:pt idx="502">
                  <c:v>2.1097627224672594E-2</c:v>
                </c:pt>
                <c:pt idx="503">
                  <c:v>2.1129235383527956E-2</c:v>
                </c:pt>
                <c:pt idx="504">
                  <c:v>2.1145356186749117E-2</c:v>
                </c:pt>
                <c:pt idx="505">
                  <c:v>2.1163807901943499E-2</c:v>
                </c:pt>
                <c:pt idx="506">
                  <c:v>2.1182963123444132E-2</c:v>
                </c:pt>
                <c:pt idx="507">
                  <c:v>2.1196729661785645E-2</c:v>
                </c:pt>
                <c:pt idx="508">
                  <c:v>2.1225301942804881E-2</c:v>
                </c:pt>
                <c:pt idx="509">
                  <c:v>2.1238427735776173E-2</c:v>
                </c:pt>
                <c:pt idx="510">
                  <c:v>2.1256786039344826E-2</c:v>
                </c:pt>
                <c:pt idx="511">
                  <c:v>2.1271423933007572E-2</c:v>
                </c:pt>
                <c:pt idx="512">
                  <c:v>2.1296573553677905E-2</c:v>
                </c:pt>
                <c:pt idx="513">
                  <c:v>2.1312706033352283E-2</c:v>
                </c:pt>
                <c:pt idx="514">
                  <c:v>2.1335857520966051E-2</c:v>
                </c:pt>
                <c:pt idx="515">
                  <c:v>2.1356254825177525E-2</c:v>
                </c:pt>
                <c:pt idx="516">
                  <c:v>2.1382424675947597E-2</c:v>
                </c:pt>
                <c:pt idx="517">
                  <c:v>2.1385934909695616E-2</c:v>
                </c:pt>
                <c:pt idx="518">
                  <c:v>2.1422096885305168E-2</c:v>
                </c:pt>
                <c:pt idx="519">
                  <c:v>2.1426955749399623E-2</c:v>
                </c:pt>
                <c:pt idx="520">
                  <c:v>2.1457241549928289E-2</c:v>
                </c:pt>
                <c:pt idx="521">
                  <c:v>2.1472987247089889E-2</c:v>
                </c:pt>
                <c:pt idx="522">
                  <c:v>2.1508291003388077E-2</c:v>
                </c:pt>
                <c:pt idx="523">
                  <c:v>2.1508044338313891E-2</c:v>
                </c:pt>
                <c:pt idx="524">
                  <c:v>2.1535122033321495E-2</c:v>
                </c:pt>
                <c:pt idx="525">
                  <c:v>2.1562415742713593E-2</c:v>
                </c:pt>
                <c:pt idx="526">
                  <c:v>2.1541018642195511E-2</c:v>
                </c:pt>
                <c:pt idx="527">
                  <c:v>2.1498948381258726E-2</c:v>
                </c:pt>
                <c:pt idx="528">
                  <c:v>2.1514349623050461E-2</c:v>
                </c:pt>
                <c:pt idx="529">
                  <c:v>2.1530193110507745E-2</c:v>
                </c:pt>
                <c:pt idx="530">
                  <c:v>2.1559147795369802E-2</c:v>
                </c:pt>
                <c:pt idx="531">
                  <c:v>2.1577725032436251E-2</c:v>
                </c:pt>
                <c:pt idx="532">
                  <c:v>2.1603095046161036E-2</c:v>
                </c:pt>
                <c:pt idx="533">
                  <c:v>2.163326408215754E-2</c:v>
                </c:pt>
                <c:pt idx="534">
                  <c:v>2.1649619873999673E-2</c:v>
                </c:pt>
                <c:pt idx="535">
                  <c:v>2.1674823498266129E-2</c:v>
                </c:pt>
                <c:pt idx="536">
                  <c:v>2.16877522510894E-2</c:v>
                </c:pt>
                <c:pt idx="537">
                  <c:v>2.1727595228575258E-2</c:v>
                </c:pt>
                <c:pt idx="538">
                  <c:v>2.1738362377996943E-2</c:v>
                </c:pt>
                <c:pt idx="539">
                  <c:v>2.1771360034784994E-2</c:v>
                </c:pt>
                <c:pt idx="540">
                  <c:v>2.1777536878536188E-2</c:v>
                </c:pt>
                <c:pt idx="541">
                  <c:v>2.1815537895527239E-2</c:v>
                </c:pt>
                <c:pt idx="542">
                  <c:v>2.1824397404404783E-2</c:v>
                </c:pt>
                <c:pt idx="543">
                  <c:v>2.1849682763843751E-2</c:v>
                </c:pt>
                <c:pt idx="544">
                  <c:v>2.1872413899141747E-2</c:v>
                </c:pt>
                <c:pt idx="545">
                  <c:v>2.1893828514339655E-2</c:v>
                </c:pt>
                <c:pt idx="546">
                  <c:v>2.1900387761933669E-2</c:v>
                </c:pt>
                <c:pt idx="547">
                  <c:v>2.1925893514427086E-2</c:v>
                </c:pt>
                <c:pt idx="548">
                  <c:v>2.1945283724548691E-2</c:v>
                </c:pt>
                <c:pt idx="549">
                  <c:v>2.1962750239002984E-2</c:v>
                </c:pt>
                <c:pt idx="550">
                  <c:v>2.1988088142481422E-2</c:v>
                </c:pt>
                <c:pt idx="551">
                  <c:v>2.2001618232645313E-2</c:v>
                </c:pt>
                <c:pt idx="552">
                  <c:v>2.2009971275364616E-2</c:v>
                </c:pt>
                <c:pt idx="553">
                  <c:v>2.2034087529925347E-2</c:v>
                </c:pt>
                <c:pt idx="554">
                  <c:v>2.2049439146790913E-2</c:v>
                </c:pt>
                <c:pt idx="555">
                  <c:v>2.2061559305228986E-2</c:v>
                </c:pt>
                <c:pt idx="556">
                  <c:v>2.2093716257385494E-2</c:v>
                </c:pt>
                <c:pt idx="557">
                  <c:v>2.2103848499663566E-2</c:v>
                </c:pt>
                <c:pt idx="558">
                  <c:v>2.2128678477427118E-2</c:v>
                </c:pt>
                <c:pt idx="559">
                  <c:v>2.2138269224187303E-2</c:v>
                </c:pt>
                <c:pt idx="560">
                  <c:v>2.2174140748023111E-2</c:v>
                </c:pt>
                <c:pt idx="561">
                  <c:v>2.2173451837283371E-2</c:v>
                </c:pt>
                <c:pt idx="562">
                  <c:v>2.220470386431565E-2</c:v>
                </c:pt>
                <c:pt idx="563">
                  <c:v>2.2213157616443942E-2</c:v>
                </c:pt>
                <c:pt idx="564">
                  <c:v>2.2238893978888372E-2</c:v>
                </c:pt>
                <c:pt idx="565">
                  <c:v>2.2256592562850327E-2</c:v>
                </c:pt>
                <c:pt idx="566">
                  <c:v>2.2286352922984282E-2</c:v>
                </c:pt>
                <c:pt idx="567">
                  <c:v>2.2296527492405259E-2</c:v>
                </c:pt>
                <c:pt idx="568">
                  <c:v>2.2324794726084229E-2</c:v>
                </c:pt>
                <c:pt idx="569">
                  <c:v>2.233873641122398E-2</c:v>
                </c:pt>
                <c:pt idx="570">
                  <c:v>2.235365016109395E-2</c:v>
                </c:pt>
                <c:pt idx="571">
                  <c:v>2.2380500165263845E-2</c:v>
                </c:pt>
                <c:pt idx="572">
                  <c:v>2.2389448707097158E-2</c:v>
                </c:pt>
                <c:pt idx="573">
                  <c:v>2.2423438862408558E-2</c:v>
                </c:pt>
                <c:pt idx="574">
                  <c:v>2.2430418462318347E-2</c:v>
                </c:pt>
                <c:pt idx="575">
                  <c:v>2.2456970716931236E-2</c:v>
                </c:pt>
                <c:pt idx="576">
                  <c:v>2.2471096306209137E-2</c:v>
                </c:pt>
                <c:pt idx="577">
                  <c:v>2.2493116637417616E-2</c:v>
                </c:pt>
                <c:pt idx="578">
                  <c:v>2.2501927980925644E-2</c:v>
                </c:pt>
                <c:pt idx="579">
                  <c:v>2.2527622016227166E-2</c:v>
                </c:pt>
                <c:pt idx="580">
                  <c:v>2.2533749235052195E-2</c:v>
                </c:pt>
                <c:pt idx="581">
                  <c:v>2.255683358305997E-2</c:v>
                </c:pt>
                <c:pt idx="582">
                  <c:v>2.2573945425247832E-2</c:v>
                </c:pt>
                <c:pt idx="583">
                  <c:v>2.25941544466512E-2</c:v>
                </c:pt>
                <c:pt idx="584">
                  <c:v>2.2618248807862149E-2</c:v>
                </c:pt>
                <c:pt idx="585">
                  <c:v>2.263534167581353E-2</c:v>
                </c:pt>
                <c:pt idx="586">
                  <c:v>2.2648395950508875E-2</c:v>
                </c:pt>
                <c:pt idx="587">
                  <c:v>2.2676051629950664E-2</c:v>
                </c:pt>
                <c:pt idx="588">
                  <c:v>2.269132880942698E-2</c:v>
                </c:pt>
                <c:pt idx="589">
                  <c:v>2.2702602425006903E-2</c:v>
                </c:pt>
                <c:pt idx="590">
                  <c:v>2.2731351312381028E-2</c:v>
                </c:pt>
                <c:pt idx="591">
                  <c:v>2.2734813380759535E-2</c:v>
                </c:pt>
                <c:pt idx="592">
                  <c:v>2.2752805335608538E-2</c:v>
                </c:pt>
                <c:pt idx="593">
                  <c:v>2.2778109669283984E-2</c:v>
                </c:pt>
                <c:pt idx="594">
                  <c:v>2.2789902887032015E-2</c:v>
                </c:pt>
                <c:pt idx="595">
                  <c:v>2.2816113605388339E-2</c:v>
                </c:pt>
                <c:pt idx="596">
                  <c:v>2.2831789243830645E-2</c:v>
                </c:pt>
                <c:pt idx="597">
                  <c:v>2.2848108546756476E-2</c:v>
                </c:pt>
                <c:pt idx="598">
                  <c:v>2.2864467257711914E-2</c:v>
                </c:pt>
                <c:pt idx="599">
                  <c:v>2.2884492374977132E-2</c:v>
                </c:pt>
                <c:pt idx="600">
                  <c:v>2.291250710535531E-2</c:v>
                </c:pt>
                <c:pt idx="601">
                  <c:v>2.2927362472959199E-2</c:v>
                </c:pt>
                <c:pt idx="602">
                  <c:v>2.2944611513472345E-2</c:v>
                </c:pt>
                <c:pt idx="603">
                  <c:v>2.2952049414170856E-2</c:v>
                </c:pt>
                <c:pt idx="604">
                  <c:v>2.2972429203702505E-2</c:v>
                </c:pt>
                <c:pt idx="605">
                  <c:v>2.2992912621756449E-2</c:v>
                </c:pt>
                <c:pt idx="606">
                  <c:v>2.3010551363895671E-2</c:v>
                </c:pt>
                <c:pt idx="607">
                  <c:v>2.302978248234221E-2</c:v>
                </c:pt>
                <c:pt idx="608">
                  <c:v>2.3041334873242662E-2</c:v>
                </c:pt>
                <c:pt idx="609">
                  <c:v>2.3066614394455023E-2</c:v>
                </c:pt>
                <c:pt idx="610">
                  <c:v>2.3082892829794602E-2</c:v>
                </c:pt>
                <c:pt idx="611">
                  <c:v>2.3107279102335947E-2</c:v>
                </c:pt>
                <c:pt idx="612">
                  <c:v>2.313043350906302E-2</c:v>
                </c:pt>
                <c:pt idx="613">
                  <c:v>2.3144360598636247E-2</c:v>
                </c:pt>
                <c:pt idx="614">
                  <c:v>2.3162841504963668E-2</c:v>
                </c:pt>
                <c:pt idx="615">
                  <c:v>2.3173532757439448E-2</c:v>
                </c:pt>
                <c:pt idx="616">
                  <c:v>2.3198368573429606E-2</c:v>
                </c:pt>
                <c:pt idx="617">
                  <c:v>2.3212116137534641E-2</c:v>
                </c:pt>
                <c:pt idx="618">
                  <c:v>2.3237156291456076E-2</c:v>
                </c:pt>
                <c:pt idx="619">
                  <c:v>2.3254133854431955E-2</c:v>
                </c:pt>
                <c:pt idx="620">
                  <c:v>2.3275279911205895E-2</c:v>
                </c:pt>
                <c:pt idx="621">
                  <c:v>2.3298107377242923E-2</c:v>
                </c:pt>
                <c:pt idx="622">
                  <c:v>2.3305338020896852E-2</c:v>
                </c:pt>
                <c:pt idx="623">
                  <c:v>2.333381543073371E-2</c:v>
                </c:pt>
                <c:pt idx="624">
                  <c:v>2.3344813190106405E-2</c:v>
                </c:pt>
                <c:pt idx="625">
                  <c:v>2.3352493377209144E-2</c:v>
                </c:pt>
                <c:pt idx="626">
                  <c:v>2.3389606983755792E-2</c:v>
                </c:pt>
                <c:pt idx="627">
                  <c:v>2.3394333028194915E-2</c:v>
                </c:pt>
                <c:pt idx="628">
                  <c:v>2.341831500354366E-2</c:v>
                </c:pt>
                <c:pt idx="629">
                  <c:v>2.3441038841058397E-2</c:v>
                </c:pt>
                <c:pt idx="630">
                  <c:v>2.3456974280584759E-2</c:v>
                </c:pt>
                <c:pt idx="631">
                  <c:v>2.3469780430649265E-2</c:v>
                </c:pt>
                <c:pt idx="632">
                  <c:v>2.3486955033773158E-2</c:v>
                </c:pt>
                <c:pt idx="633">
                  <c:v>2.3504279971232205E-2</c:v>
                </c:pt>
                <c:pt idx="634">
                  <c:v>2.3524335739187118E-2</c:v>
                </c:pt>
                <c:pt idx="635">
                  <c:v>2.3546760367588196E-2</c:v>
                </c:pt>
                <c:pt idx="636">
                  <c:v>2.3560655346915083E-2</c:v>
                </c:pt>
                <c:pt idx="637">
                  <c:v>2.3586612102413963E-2</c:v>
                </c:pt>
                <c:pt idx="638">
                  <c:v>2.3600460375927987E-2</c:v>
                </c:pt>
                <c:pt idx="639">
                  <c:v>2.3620883952159197E-2</c:v>
                </c:pt>
                <c:pt idx="640">
                  <c:v>2.3644881982631115E-2</c:v>
                </c:pt>
                <c:pt idx="641">
                  <c:v>2.365391225963694E-2</c:v>
                </c:pt>
                <c:pt idx="642">
                  <c:v>2.3671314553598544E-2</c:v>
                </c:pt>
                <c:pt idx="643">
                  <c:v>2.36911470093857E-2</c:v>
                </c:pt>
                <c:pt idx="644">
                  <c:v>2.3711464037981314E-2</c:v>
                </c:pt>
                <c:pt idx="645">
                  <c:v>2.3727141135980272E-2</c:v>
                </c:pt>
                <c:pt idx="646">
                  <c:v>2.3752848307291664E-2</c:v>
                </c:pt>
                <c:pt idx="647">
                  <c:v>2.3772439936231245E-2</c:v>
                </c:pt>
                <c:pt idx="648">
                  <c:v>2.3776304842245698E-2</c:v>
                </c:pt>
                <c:pt idx="649">
                  <c:v>2.3796872914585453E-2</c:v>
                </c:pt>
                <c:pt idx="650">
                  <c:v>2.3803696341933477E-2</c:v>
                </c:pt>
                <c:pt idx="651">
                  <c:v>2.3808215129328021E-2</c:v>
                </c:pt>
                <c:pt idx="652">
                  <c:v>2.3829425406594648E-2</c:v>
                </c:pt>
                <c:pt idx="653">
                  <c:v>2.3833271338372628E-2</c:v>
                </c:pt>
                <c:pt idx="654">
                  <c:v>2.3847839173316079E-2</c:v>
                </c:pt>
                <c:pt idx="655">
                  <c:v>2.3876087432758573E-2</c:v>
                </c:pt>
                <c:pt idx="656">
                  <c:v>2.3897180945493045E-2</c:v>
                </c:pt>
                <c:pt idx="657">
                  <c:v>2.390594704274486E-2</c:v>
                </c:pt>
                <c:pt idx="658">
                  <c:v>2.3933267024156692E-2</c:v>
                </c:pt>
                <c:pt idx="659">
                  <c:v>2.3945109866830891E-2</c:v>
                </c:pt>
                <c:pt idx="660">
                  <c:v>2.3959384330887293E-2</c:v>
                </c:pt>
                <c:pt idx="661">
                  <c:v>2.398639780540221E-2</c:v>
                </c:pt>
                <c:pt idx="662">
                  <c:v>2.4004455440300554E-2</c:v>
                </c:pt>
                <c:pt idx="663">
                  <c:v>2.4025443864956079E-2</c:v>
                </c:pt>
                <c:pt idx="664">
                  <c:v>2.4045702511285617E-2</c:v>
                </c:pt>
                <c:pt idx="665">
                  <c:v>2.4066612119881939E-2</c:v>
                </c:pt>
                <c:pt idx="666">
                  <c:v>2.4083589682857814E-2</c:v>
                </c:pt>
                <c:pt idx="667">
                  <c:v>2.4094588901787166E-2</c:v>
                </c:pt>
                <c:pt idx="668">
                  <c:v>2.412152064112957E-2</c:v>
                </c:pt>
                <c:pt idx="669">
                  <c:v>2.4131892250698568E-2</c:v>
                </c:pt>
                <c:pt idx="670">
                  <c:v>2.4149148588994973E-2</c:v>
                </c:pt>
                <c:pt idx="671">
                  <c:v>2.4167746259854551E-2</c:v>
                </c:pt>
                <c:pt idx="672">
                  <c:v>2.4188597486184793E-2</c:v>
                </c:pt>
                <c:pt idx="673">
                  <c:v>2.4200071061026038E-2</c:v>
                </c:pt>
                <c:pt idx="674">
                  <c:v>2.4222421252037867E-2</c:v>
                </c:pt>
                <c:pt idx="675">
                  <c:v>2.4242793743786257E-2</c:v>
                </c:pt>
                <c:pt idx="676">
                  <c:v>2.4251105918919304E-2</c:v>
                </c:pt>
                <c:pt idx="677">
                  <c:v>2.4261281947896937E-2</c:v>
                </c:pt>
                <c:pt idx="678">
                  <c:v>2.4282033924374842E-2</c:v>
                </c:pt>
                <c:pt idx="679">
                  <c:v>2.4300091559273186E-2</c:v>
                </c:pt>
                <c:pt idx="680">
                  <c:v>2.4321028899445894E-2</c:v>
                </c:pt>
                <c:pt idx="681">
                  <c:v>2.4324361067282373E-2</c:v>
                </c:pt>
                <c:pt idx="682">
                  <c:v>2.4346277769968564E-2</c:v>
                </c:pt>
                <c:pt idx="683">
                  <c:v>2.436649262959854E-2</c:v>
                </c:pt>
                <c:pt idx="684">
                  <c:v>2.4377407194242074E-2</c:v>
                </c:pt>
                <c:pt idx="685">
                  <c:v>2.4392812814703766E-2</c:v>
                </c:pt>
                <c:pt idx="686">
                  <c:v>2.4414799576109251E-2</c:v>
                </c:pt>
                <c:pt idx="687">
                  <c:v>2.4419312525277185E-2</c:v>
                </c:pt>
                <c:pt idx="688">
                  <c:v>2.4441818888850775E-2</c:v>
                </c:pt>
                <c:pt idx="689">
                  <c:v>2.4464068370453618E-2</c:v>
                </c:pt>
                <c:pt idx="690">
                  <c:v>2.4470316732480759E-2</c:v>
                </c:pt>
                <c:pt idx="691">
                  <c:v>2.4492318089452764E-2</c:v>
                </c:pt>
                <c:pt idx="692">
                  <c:v>2.4510871973612784E-2</c:v>
                </c:pt>
                <c:pt idx="693">
                  <c:v>2.4521374943280459E-2</c:v>
                </c:pt>
                <c:pt idx="694">
                  <c:v>2.4537540992757831E-2</c:v>
                </c:pt>
                <c:pt idx="695">
                  <c:v>2.4558219991403139E-2</c:v>
                </c:pt>
                <c:pt idx="696">
                  <c:v>2.4573726321273817E-2</c:v>
                </c:pt>
                <c:pt idx="697">
                  <c:v>2.4598731445835603E-2</c:v>
                </c:pt>
                <c:pt idx="698">
                  <c:v>2.4613902077676324E-2</c:v>
                </c:pt>
                <c:pt idx="699">
                  <c:v>2.4636782087752822E-2</c:v>
                </c:pt>
                <c:pt idx="700">
                  <c:v>2.4652828453584734E-2</c:v>
                </c:pt>
                <c:pt idx="701">
                  <c:v>2.4678446591940354E-2</c:v>
                </c:pt>
                <c:pt idx="702">
                  <c:v>2.4689016701214022E-2</c:v>
                </c:pt>
                <c:pt idx="703">
                  <c:v>2.4709246156410517E-2</c:v>
                </c:pt>
                <c:pt idx="704">
                  <c:v>2.472525749288278E-2</c:v>
                </c:pt>
                <c:pt idx="705">
                  <c:v>2.473382217131662E-2</c:v>
                </c:pt>
                <c:pt idx="706">
                  <c:v>2.4758827295878409E-2</c:v>
                </c:pt>
                <c:pt idx="707">
                  <c:v>2.4777979598265741E-2</c:v>
                </c:pt>
                <c:pt idx="708">
                  <c:v>2.4791617695621878E-2</c:v>
                </c:pt>
                <c:pt idx="709">
                  <c:v>2.4810221204708063E-2</c:v>
                </c:pt>
                <c:pt idx="710">
                  <c:v>2.4831238820496631E-2</c:v>
                </c:pt>
                <c:pt idx="711">
                  <c:v>2.4846482430169951E-2</c:v>
                </c:pt>
                <c:pt idx="712">
                  <c:v>2.4863696441323448E-2</c:v>
                </c:pt>
                <c:pt idx="713">
                  <c:v>2.4884871689230429E-2</c:v>
                </c:pt>
                <c:pt idx="714">
                  <c:v>2.4904164109056354E-2</c:v>
                </c:pt>
                <c:pt idx="715">
                  <c:v>2.4922347265826768E-2</c:v>
                </c:pt>
                <c:pt idx="716">
                  <c:v>2.4937039163085636E-2</c:v>
                </c:pt>
                <c:pt idx="717">
                  <c:v>2.49583486902046E-2</c:v>
                </c:pt>
                <c:pt idx="718">
                  <c:v>2.4979553129244624E-2</c:v>
                </c:pt>
                <c:pt idx="719">
                  <c:v>2.4986480185114939E-2</c:v>
                </c:pt>
                <c:pt idx="720">
                  <c:v>2.5011435684750557E-2</c:v>
                </c:pt>
                <c:pt idx="721">
                  <c:v>2.5022858175108985E-2</c:v>
                </c:pt>
                <c:pt idx="722">
                  <c:v>2.5031116346645909E-2</c:v>
                </c:pt>
                <c:pt idx="723">
                  <c:v>2.5054267834259677E-2</c:v>
                </c:pt>
                <c:pt idx="724">
                  <c:v>2.5075872191822342E-2</c:v>
                </c:pt>
                <c:pt idx="725">
                  <c:v>2.5089492774498654E-2</c:v>
                </c:pt>
                <c:pt idx="726">
                  <c:v>2.5107360667032241E-2</c:v>
                </c:pt>
                <c:pt idx="727">
                  <c:v>2.5130471287059752E-2</c:v>
                </c:pt>
                <c:pt idx="728">
                  <c:v>2.513559725002152E-2</c:v>
                </c:pt>
                <c:pt idx="729">
                  <c:v>2.5156019366696078E-2</c:v>
                </c:pt>
                <c:pt idx="730">
                  <c:v>2.5165491889367453E-2</c:v>
                </c:pt>
                <c:pt idx="731">
                  <c:v>2.5182983216284829E-2</c:v>
                </c:pt>
                <c:pt idx="732">
                  <c:v>2.5206099674538948E-2</c:v>
                </c:pt>
                <c:pt idx="733">
                  <c:v>2.5220251535836583E-2</c:v>
                </c:pt>
                <c:pt idx="734">
                  <c:v>2.5240787497929996E-2</c:v>
                </c:pt>
                <c:pt idx="735">
                  <c:v>2.525868166248332E-2</c:v>
                </c:pt>
                <c:pt idx="736">
                  <c:v>2.5271773885651612E-2</c:v>
                </c:pt>
                <c:pt idx="737">
                  <c:v>2.5292260222818858E-2</c:v>
                </c:pt>
                <c:pt idx="738">
                  <c:v>2.52922164361193E-2</c:v>
                </c:pt>
                <c:pt idx="739">
                  <c:v>2.5316917972897476E-2</c:v>
                </c:pt>
                <c:pt idx="740">
                  <c:v>2.5324498910147878E-2</c:v>
                </c:pt>
                <c:pt idx="741">
                  <c:v>2.5347320537958299E-2</c:v>
                </c:pt>
                <c:pt idx="742">
                  <c:v>2.5370813561828631E-2</c:v>
                </c:pt>
                <c:pt idx="743">
                  <c:v>2.5384013792189172E-2</c:v>
                </c:pt>
                <c:pt idx="744">
                  <c:v>2.5409013078524351E-2</c:v>
                </c:pt>
                <c:pt idx="745">
                  <c:v>2.5419737900803128E-2</c:v>
                </c:pt>
                <c:pt idx="746">
                  <c:v>2.5440116230778128E-2</c:v>
                </c:pt>
                <c:pt idx="747">
                  <c:v>2.5459280209618674E-2</c:v>
                </c:pt>
                <c:pt idx="748">
                  <c:v>2.5472290697614461E-2</c:v>
                </c:pt>
                <c:pt idx="749">
                  <c:v>2.548448967211174E-2</c:v>
                </c:pt>
                <c:pt idx="750">
                  <c:v>2.5504085679721275E-2</c:v>
                </c:pt>
                <c:pt idx="751">
                  <c:v>2.5524382274523763E-2</c:v>
                </c:pt>
                <c:pt idx="752">
                  <c:v>2.5540343986069858E-2</c:v>
                </c:pt>
                <c:pt idx="753">
                  <c:v>2.5548464959281498E-2</c:v>
                </c:pt>
                <c:pt idx="754">
                  <c:v>2.5570918778815618E-2</c:v>
                </c:pt>
                <c:pt idx="755">
                  <c:v>2.5583476804249286E-2</c:v>
                </c:pt>
                <c:pt idx="756">
                  <c:v>2.5587201592825147E-2</c:v>
                </c:pt>
                <c:pt idx="757">
                  <c:v>2.5615519910986938E-2</c:v>
                </c:pt>
                <c:pt idx="758">
                  <c:v>2.5625657991491618E-2</c:v>
                </c:pt>
                <c:pt idx="759">
                  <c:v>2.563671559268705E-2</c:v>
                </c:pt>
                <c:pt idx="760">
                  <c:v>2.5662824142077736E-2</c:v>
                </c:pt>
                <c:pt idx="761">
                  <c:v>2.567223828248303E-2</c:v>
                </c:pt>
                <c:pt idx="762">
                  <c:v>2.5684159941216436E-2</c:v>
                </c:pt>
                <c:pt idx="763">
                  <c:v>2.5697943994237769E-2</c:v>
                </c:pt>
                <c:pt idx="764">
                  <c:v>2.5725947048162733E-2</c:v>
                </c:pt>
                <c:pt idx="765">
                  <c:v>2.5733501713393402E-2</c:v>
                </c:pt>
                <c:pt idx="766">
                  <c:v>2.5738534264729444E-2</c:v>
                </c:pt>
                <c:pt idx="767">
                  <c:v>2.5765576930377398E-2</c:v>
                </c:pt>
                <c:pt idx="768">
                  <c:v>2.5771345098266039E-2</c:v>
                </c:pt>
                <c:pt idx="769">
                  <c:v>2.5782942735422702E-2</c:v>
                </c:pt>
                <c:pt idx="770">
                  <c:v>2.580790407328493E-2</c:v>
                </c:pt>
                <c:pt idx="771">
                  <c:v>2.5817032140586438E-2</c:v>
                </c:pt>
                <c:pt idx="772">
                  <c:v>2.5828317432619576E-2</c:v>
                </c:pt>
                <c:pt idx="773">
                  <c:v>2.5847840462396514E-2</c:v>
                </c:pt>
                <c:pt idx="774">
                  <c:v>2.5866610360941025E-2</c:v>
                </c:pt>
                <c:pt idx="775">
                  <c:v>2.5878126262925176E-2</c:v>
                </c:pt>
                <c:pt idx="776">
                  <c:v>2.5898163056643612E-2</c:v>
                </c:pt>
                <c:pt idx="777">
                  <c:v>2.5921632727607512E-2</c:v>
                </c:pt>
                <c:pt idx="778">
                  <c:v>2.5930171134021619E-2</c:v>
                </c:pt>
                <c:pt idx="779">
                  <c:v>2.5946848028327186E-2</c:v>
                </c:pt>
                <c:pt idx="780">
                  <c:v>2.5962549938789228E-2</c:v>
                </c:pt>
                <c:pt idx="781">
                  <c:v>2.5983766054282466E-2</c:v>
                </c:pt>
                <c:pt idx="782">
                  <c:v>2.5991600954390313E-2</c:v>
                </c:pt>
                <c:pt idx="783">
                  <c:v>2.6003070150561605E-2</c:v>
                </c:pt>
                <c:pt idx="784">
                  <c:v>2.6018453877673514E-2</c:v>
                </c:pt>
                <c:pt idx="785">
                  <c:v>2.6022517283392638E-2</c:v>
                </c:pt>
                <c:pt idx="786">
                  <c:v>2.6052303915546322E-2</c:v>
                </c:pt>
                <c:pt idx="787">
                  <c:v>2.6063860685116732E-2</c:v>
                </c:pt>
                <c:pt idx="788">
                  <c:v>2.607961805873155E-2</c:v>
                </c:pt>
                <c:pt idx="789">
                  <c:v>2.6101342099939678E-2</c:v>
                </c:pt>
                <c:pt idx="790">
                  <c:v>2.6108981419456161E-2</c:v>
                </c:pt>
                <c:pt idx="791">
                  <c:v>2.6126799687063579E-2</c:v>
                </c:pt>
                <c:pt idx="792">
                  <c:v>2.6144556653291615E-2</c:v>
                </c:pt>
                <c:pt idx="793">
                  <c:v>2.6161919539223616E-2</c:v>
                </c:pt>
                <c:pt idx="794">
                  <c:v>2.6177846221410062E-2</c:v>
                </c:pt>
                <c:pt idx="795">
                  <c:v>2.6191478480539591E-2</c:v>
                </c:pt>
                <c:pt idx="796">
                  <c:v>2.6213336800959702E-2</c:v>
                </c:pt>
                <c:pt idx="797">
                  <c:v>2.6222759698704908E-2</c:v>
                </c:pt>
                <c:pt idx="798">
                  <c:v>2.6242875308482551E-2</c:v>
                </c:pt>
                <c:pt idx="799">
                  <c:v>2.6259995908010321E-2</c:v>
                </c:pt>
                <c:pt idx="800">
                  <c:v>2.6263046381412969E-2</c:v>
                </c:pt>
                <c:pt idx="801">
                  <c:v>2.6280067731088402E-2</c:v>
                </c:pt>
                <c:pt idx="802">
                  <c:v>2.6294456040563661E-2</c:v>
                </c:pt>
                <c:pt idx="803">
                  <c:v>2.6309045768856891E-2</c:v>
                </c:pt>
                <c:pt idx="804">
                  <c:v>2.6332608851446518E-2</c:v>
                </c:pt>
                <c:pt idx="805">
                  <c:v>2.6336555492633484E-2</c:v>
                </c:pt>
                <c:pt idx="806">
                  <c:v>2.6352490932159842E-2</c:v>
                </c:pt>
                <c:pt idx="807">
                  <c:v>2.6366345043900473E-2</c:v>
                </c:pt>
                <c:pt idx="808">
                  <c:v>2.6380295486380136E-2</c:v>
                </c:pt>
                <c:pt idx="809">
                  <c:v>2.6392657931222439E-2</c:v>
                </c:pt>
                <c:pt idx="810">
                  <c:v>2.6413955781888186E-2</c:v>
                </c:pt>
                <c:pt idx="811">
                  <c:v>2.6427868275894897E-2</c:v>
                </c:pt>
                <c:pt idx="812">
                  <c:v>2.6435373316199398E-2</c:v>
                </c:pt>
                <c:pt idx="813">
                  <c:v>2.645875541376418E-2</c:v>
                </c:pt>
                <c:pt idx="814">
                  <c:v>2.6468899332495466E-2</c:v>
                </c:pt>
                <c:pt idx="815">
                  <c:v>2.648009121290288E-2</c:v>
                </c:pt>
                <c:pt idx="816">
                  <c:v>2.6506947055299383E-2</c:v>
                </c:pt>
                <c:pt idx="817">
                  <c:v>2.6517283635508732E-2</c:v>
                </c:pt>
                <c:pt idx="818">
                  <c:v>2.6524806190493057E-2</c:v>
                </c:pt>
                <c:pt idx="819">
                  <c:v>2.654067157130012E-2</c:v>
                </c:pt>
                <c:pt idx="820">
                  <c:v>2.6564897292609749E-2</c:v>
                </c:pt>
                <c:pt idx="821">
                  <c:v>2.6570715085424555E-2</c:v>
                </c:pt>
                <c:pt idx="822">
                  <c:v>2.6586481216379285E-2</c:v>
                </c:pt>
                <c:pt idx="823">
                  <c:v>2.6611387091088737E-2</c:v>
                </c:pt>
                <c:pt idx="824">
                  <c:v>2.6602667699649786E-2</c:v>
                </c:pt>
                <c:pt idx="825">
                  <c:v>2.662170323750496E-2</c:v>
                </c:pt>
                <c:pt idx="826">
                  <c:v>2.6637586132991848E-2</c:v>
                </c:pt>
                <c:pt idx="827">
                  <c:v>2.6643383492013527E-2</c:v>
                </c:pt>
                <c:pt idx="828">
                  <c:v>2.6657725095675922E-2</c:v>
                </c:pt>
                <c:pt idx="829">
                  <c:v>2.6673637182295849E-2</c:v>
                </c:pt>
                <c:pt idx="830">
                  <c:v>2.6691411663203709E-2</c:v>
                </c:pt>
                <c:pt idx="831">
                  <c:v>2.6698350395527239E-2</c:v>
                </c:pt>
                <c:pt idx="832">
                  <c:v>2.6717204948357567E-2</c:v>
                </c:pt>
                <c:pt idx="833">
                  <c:v>2.6733125792317406E-2</c:v>
                </c:pt>
                <c:pt idx="834">
                  <c:v>2.6734938561679172E-2</c:v>
                </c:pt>
                <c:pt idx="835">
                  <c:v>2.6754852752638839E-2</c:v>
                </c:pt>
                <c:pt idx="836">
                  <c:v>2.6759213907914966E-2</c:v>
                </c:pt>
                <c:pt idx="837">
                  <c:v>2.6782514270307235E-2</c:v>
                </c:pt>
                <c:pt idx="838">
                  <c:v>2.679370615071465E-2</c:v>
                </c:pt>
                <c:pt idx="839">
                  <c:v>2.6809641590241007E-2</c:v>
                </c:pt>
                <c:pt idx="840">
                  <c:v>2.6821519462274852E-2</c:v>
                </c:pt>
                <c:pt idx="841">
                  <c:v>2.6830209662580765E-2</c:v>
                </c:pt>
                <c:pt idx="842">
                  <c:v>2.6854438303003696E-2</c:v>
                </c:pt>
                <c:pt idx="843">
                  <c:v>2.6863966288827847E-2</c:v>
                </c:pt>
                <c:pt idx="844">
                  <c:v>2.6882791650525137E-2</c:v>
                </c:pt>
                <c:pt idx="845">
                  <c:v>2.689205691615193E-2</c:v>
                </c:pt>
                <c:pt idx="846">
                  <c:v>2.6907919377845691E-2</c:v>
                </c:pt>
                <c:pt idx="847">
                  <c:v>2.6925626719147559E-2</c:v>
                </c:pt>
                <c:pt idx="848">
                  <c:v>2.6942084679955326E-2</c:v>
                </c:pt>
                <c:pt idx="849">
                  <c:v>2.695978034480398E-2</c:v>
                </c:pt>
                <c:pt idx="850">
                  <c:v>2.6977128635169458E-2</c:v>
                </c:pt>
                <c:pt idx="851">
                  <c:v>2.6984814660498808E-2</c:v>
                </c:pt>
                <c:pt idx="852">
                  <c:v>2.7001062445148691E-2</c:v>
                </c:pt>
                <c:pt idx="853">
                  <c:v>2.7015453673737252E-2</c:v>
                </c:pt>
                <c:pt idx="854">
                  <c:v>2.7034515483612163E-2</c:v>
                </c:pt>
                <c:pt idx="855">
                  <c:v>2.7049680277226273E-2</c:v>
                </c:pt>
                <c:pt idx="856">
                  <c:v>2.7063300859902585E-2</c:v>
                </c:pt>
                <c:pt idx="857">
                  <c:v>2.7074799247206915E-2</c:v>
                </c:pt>
                <c:pt idx="858">
                  <c:v>2.7093662557377156E-2</c:v>
                </c:pt>
                <c:pt idx="859">
                  <c:v>2.7095711774916539E-2</c:v>
                </c:pt>
                <c:pt idx="860">
                  <c:v>2.7107753117295408E-2</c:v>
                </c:pt>
                <c:pt idx="861">
                  <c:v>2.7133330388064772E-2</c:v>
                </c:pt>
                <c:pt idx="862">
                  <c:v>2.7133403365897372E-2</c:v>
                </c:pt>
                <c:pt idx="863">
                  <c:v>2.71368829489557E-2</c:v>
                </c:pt>
                <c:pt idx="864">
                  <c:v>2.7165466906428154E-2</c:v>
                </c:pt>
                <c:pt idx="865">
                  <c:v>2.7172671278062346E-2</c:v>
                </c:pt>
                <c:pt idx="866">
                  <c:v>2.7179250959449487E-2</c:v>
                </c:pt>
                <c:pt idx="867">
                  <c:v>2.7201164743022373E-2</c:v>
                </c:pt>
                <c:pt idx="868">
                  <c:v>2.7213804503628553E-2</c:v>
                </c:pt>
                <c:pt idx="869">
                  <c:v>2.7215246545600712E-2</c:v>
                </c:pt>
                <c:pt idx="870">
                  <c:v>2.7245955617558455E-2</c:v>
                </c:pt>
                <c:pt idx="871">
                  <c:v>2.7249420605050263E-2</c:v>
                </c:pt>
                <c:pt idx="872">
                  <c:v>2.7265872727631427E-2</c:v>
                </c:pt>
                <c:pt idx="873">
                  <c:v>2.728473311868836E-2</c:v>
                </c:pt>
                <c:pt idx="874">
                  <c:v>2.7294112229734008E-2</c:v>
                </c:pt>
                <c:pt idx="875">
                  <c:v>2.7304802022653139E-2</c:v>
                </c:pt>
                <c:pt idx="876">
                  <c:v>2.7328455597755191E-2</c:v>
                </c:pt>
                <c:pt idx="877">
                  <c:v>2.7348095392064283E-2</c:v>
                </c:pt>
                <c:pt idx="878">
                  <c:v>2.7339951065946215E-2</c:v>
                </c:pt>
                <c:pt idx="879">
                  <c:v>2.7363727243807031E-2</c:v>
                </c:pt>
                <c:pt idx="880">
                  <c:v>2.7379715227372863E-2</c:v>
                </c:pt>
                <c:pt idx="881">
                  <c:v>2.7381084291512422E-2</c:v>
                </c:pt>
                <c:pt idx="882">
                  <c:v>2.7408170743859938E-2</c:v>
                </c:pt>
                <c:pt idx="883">
                  <c:v>2.7424511940135551E-2</c:v>
                </c:pt>
                <c:pt idx="884">
                  <c:v>2.743421507275794E-2</c:v>
                </c:pt>
                <c:pt idx="885">
                  <c:v>2.7443167993261207E-2</c:v>
                </c:pt>
                <c:pt idx="886">
                  <c:v>2.7458289000175762E-2</c:v>
                </c:pt>
                <c:pt idx="887">
                  <c:v>2.7469974210731544E-2</c:v>
                </c:pt>
                <c:pt idx="888">
                  <c:v>2.7484563939024775E-2</c:v>
                </c:pt>
                <c:pt idx="889">
                  <c:v>2.7497562750567344E-2</c:v>
                </c:pt>
                <c:pt idx="890">
                  <c:v>2.7504238762693516E-2</c:v>
                </c:pt>
                <c:pt idx="891">
                  <c:v>2.7518600800149038E-2</c:v>
                </c:pt>
                <c:pt idx="892">
                  <c:v>2.7532335228244206E-2</c:v>
                </c:pt>
                <c:pt idx="893">
                  <c:v>2.754664764077356E-2</c:v>
                </c:pt>
                <c:pt idx="894">
                  <c:v>2.7550389944029245E-2</c:v>
                </c:pt>
                <c:pt idx="895">
                  <c:v>2.7568146910257281E-2</c:v>
                </c:pt>
                <c:pt idx="896">
                  <c:v>2.7577864638446189E-2</c:v>
                </c:pt>
                <c:pt idx="897">
                  <c:v>2.7580488921306458E-2</c:v>
                </c:pt>
                <c:pt idx="898">
                  <c:v>2.7597267984577664E-2</c:v>
                </c:pt>
                <c:pt idx="899">
                  <c:v>2.7607922748137146E-2</c:v>
                </c:pt>
                <c:pt idx="900">
                  <c:v>2.7618688438002179E-2</c:v>
                </c:pt>
                <c:pt idx="901">
                  <c:v>2.7632618446688711E-2</c:v>
                </c:pt>
                <c:pt idx="902">
                  <c:v>2.7645427515866523E-2</c:v>
                </c:pt>
                <c:pt idx="903">
                  <c:v>2.765823366593103E-2</c:v>
                </c:pt>
                <c:pt idx="904">
                  <c:v>2.7674055260038535E-2</c:v>
                </c:pt>
                <c:pt idx="905">
                  <c:v>2.7673903466146729E-2</c:v>
                </c:pt>
                <c:pt idx="906">
                  <c:v>2.7693768032180228E-2</c:v>
                </c:pt>
                <c:pt idx="907">
                  <c:v>2.7702761820269754E-2</c:v>
                </c:pt>
                <c:pt idx="908">
                  <c:v>2.7717118019498665E-2</c:v>
                </c:pt>
                <c:pt idx="909">
                  <c:v>2.7732709003655157E-2</c:v>
                </c:pt>
                <c:pt idx="910">
                  <c:v>2.7751169476189448E-2</c:v>
                </c:pt>
                <c:pt idx="911">
                  <c:v>2.7756902614718443E-2</c:v>
                </c:pt>
                <c:pt idx="912">
                  <c:v>2.7774919382030531E-2</c:v>
                </c:pt>
                <c:pt idx="913">
                  <c:v>2.7788224700470016E-2</c:v>
                </c:pt>
                <c:pt idx="914">
                  <c:v>2.7785489491304199E-2</c:v>
                </c:pt>
                <c:pt idx="915">
                  <c:v>2.7807292348571534E-2</c:v>
                </c:pt>
                <c:pt idx="916">
                  <c:v>2.7821257386617712E-2</c:v>
                </c:pt>
                <c:pt idx="917">
                  <c:v>2.7824488845045205E-2</c:v>
                </c:pt>
                <c:pt idx="918">
                  <c:v>2.7844102367334565E-2</c:v>
                </c:pt>
                <c:pt idx="919">
                  <c:v>2.7853554456212813E-2</c:v>
                </c:pt>
                <c:pt idx="920">
                  <c:v>2.7865473195832914E-2</c:v>
                </c:pt>
                <c:pt idx="921">
                  <c:v>2.787867050708015E-2</c:v>
                </c:pt>
                <c:pt idx="922">
                  <c:v>2.7890942459410029E-2</c:v>
                </c:pt>
                <c:pt idx="923">
                  <c:v>2.7895411621878405E-2</c:v>
                </c:pt>
                <c:pt idx="924">
                  <c:v>2.7914394615694109E-2</c:v>
                </c:pt>
                <c:pt idx="925">
                  <c:v>2.7928791682509276E-2</c:v>
                </c:pt>
                <c:pt idx="926">
                  <c:v>2.7933809638278798E-2</c:v>
                </c:pt>
                <c:pt idx="927">
                  <c:v>2.79519840377093E-2</c:v>
                </c:pt>
                <c:pt idx="928">
                  <c:v>2.7966299369351959E-2</c:v>
                </c:pt>
                <c:pt idx="929">
                  <c:v>2.7949353916622423E-2</c:v>
                </c:pt>
                <c:pt idx="930">
                  <c:v>2.7968462432310198E-2</c:v>
                </c:pt>
                <c:pt idx="931">
                  <c:v>2.7985037157650126E-2</c:v>
                </c:pt>
                <c:pt idx="932">
                  <c:v>2.7982850741785453E-2</c:v>
                </c:pt>
                <c:pt idx="933">
                  <c:v>2.8004697385752349E-2</c:v>
                </c:pt>
                <c:pt idx="934">
                  <c:v>2.802535011237792E-2</c:v>
                </c:pt>
                <c:pt idx="935">
                  <c:v>2.8035660420567533E-2</c:v>
                </c:pt>
                <c:pt idx="936">
                  <c:v>2.8049295598810368E-2</c:v>
                </c:pt>
                <c:pt idx="937">
                  <c:v>2.8065420780701483E-2</c:v>
                </c:pt>
                <c:pt idx="938">
                  <c:v>2.8070821140313826E-2</c:v>
                </c:pt>
                <c:pt idx="939">
                  <c:v>2.8080743206434011E-2</c:v>
                </c:pt>
                <c:pt idx="940">
                  <c:v>2.8093196143788739E-2</c:v>
                </c:pt>
                <c:pt idx="941">
                  <c:v>2.8095207412855171E-2</c:v>
                </c:pt>
                <c:pt idx="942">
                  <c:v>2.8117629122142947E-2</c:v>
                </c:pt>
                <c:pt idx="943">
                  <c:v>2.8129585810235998E-2</c:v>
                </c:pt>
                <c:pt idx="944">
                  <c:v>2.8144984132914427E-2</c:v>
                </c:pt>
                <c:pt idx="945">
                  <c:v>2.8160294882193741E-2</c:v>
                </c:pt>
                <c:pt idx="946">
                  <c:v>2.8166743203482204E-2</c:v>
                </c:pt>
                <c:pt idx="947">
                  <c:v>2.8184456383010679E-2</c:v>
                </c:pt>
                <c:pt idx="948">
                  <c:v>2.8189199942129626E-2</c:v>
                </c:pt>
                <c:pt idx="949">
                  <c:v>2.8207494025205594E-2</c:v>
                </c:pt>
                <c:pt idx="950">
                  <c:v>2.8215150859401902E-2</c:v>
                </c:pt>
                <c:pt idx="951">
                  <c:v>2.8231492055677512E-2</c:v>
                </c:pt>
                <c:pt idx="952">
                  <c:v>2.8251978392844757E-2</c:v>
                </c:pt>
                <c:pt idx="953">
                  <c:v>2.82559104384652E-2</c:v>
                </c:pt>
                <c:pt idx="954">
                  <c:v>2.8281073195145404E-2</c:v>
                </c:pt>
                <c:pt idx="955">
                  <c:v>2.8288864308553693E-2</c:v>
                </c:pt>
                <c:pt idx="956">
                  <c:v>2.8309665909957767E-2</c:v>
                </c:pt>
                <c:pt idx="957">
                  <c:v>2.8323785661009057E-2</c:v>
                </c:pt>
                <c:pt idx="958">
                  <c:v>2.8317457023366056E-2</c:v>
                </c:pt>
                <c:pt idx="959">
                  <c:v>2.8341854972360619E-2</c:v>
                </c:pt>
                <c:pt idx="960">
                  <c:v>2.834928703483252E-2</c:v>
                </c:pt>
                <c:pt idx="961">
                  <c:v>2.8358242874449092E-2</c:v>
                </c:pt>
                <c:pt idx="962">
                  <c:v>2.8381084936052639E-2</c:v>
                </c:pt>
                <c:pt idx="963">
                  <c:v>2.8387831006898109E-2</c:v>
                </c:pt>
                <c:pt idx="964">
                  <c:v>2.8396941559519794E-2</c:v>
                </c:pt>
                <c:pt idx="965">
                  <c:v>2.8403462858640857E-2</c:v>
                </c:pt>
                <c:pt idx="966">
                  <c:v>2.8412929543085625E-2</c:v>
                </c:pt>
                <c:pt idx="967">
                  <c:v>2.8428173152758942E-2</c:v>
                </c:pt>
                <c:pt idx="968">
                  <c:v>2.8434020136706793E-2</c:v>
                </c:pt>
                <c:pt idx="969">
                  <c:v>2.8449727885395442E-2</c:v>
                </c:pt>
                <c:pt idx="970">
                  <c:v>2.8464729208664531E-2</c:v>
                </c:pt>
                <c:pt idx="971">
                  <c:v>2.8472143756456608E-2</c:v>
                </c:pt>
                <c:pt idx="972">
                  <c:v>2.847661875715159E-2</c:v>
                </c:pt>
                <c:pt idx="973">
                  <c:v>2.8503436651075142E-2</c:v>
                </c:pt>
                <c:pt idx="974">
                  <c:v>2.8511499242020701E-2</c:v>
                </c:pt>
                <c:pt idx="975">
                  <c:v>2.8512468387637619E-2</c:v>
                </c:pt>
                <c:pt idx="976">
                  <c:v>2.8539052752496852E-2</c:v>
                </c:pt>
                <c:pt idx="977">
                  <c:v>2.8542981879003993E-2</c:v>
                </c:pt>
                <c:pt idx="978">
                  <c:v>2.8558225488677313E-2</c:v>
                </c:pt>
                <c:pt idx="979">
                  <c:v>2.8565993249179172E-2</c:v>
                </c:pt>
                <c:pt idx="980">
                  <c:v>2.8585738131567208E-2</c:v>
                </c:pt>
                <c:pt idx="981">
                  <c:v>2.859614185138255E-2</c:v>
                </c:pt>
                <c:pt idx="982">
                  <c:v>2.859935871424352E-2</c:v>
                </c:pt>
                <c:pt idx="983">
                  <c:v>2.8618922611606715E-2</c:v>
                </c:pt>
                <c:pt idx="984">
                  <c:v>2.8627630326592449E-2</c:v>
                </c:pt>
                <c:pt idx="985">
                  <c:v>2.8637444385520388E-2</c:v>
                </c:pt>
                <c:pt idx="986">
                  <c:v>2.8649479889672647E-2</c:v>
                </c:pt>
                <c:pt idx="987">
                  <c:v>2.8652641289380845E-2</c:v>
                </c:pt>
                <c:pt idx="988">
                  <c:v>2.8670550049500688E-2</c:v>
                </c:pt>
                <c:pt idx="989">
                  <c:v>2.8680340755522196E-2</c:v>
                </c:pt>
                <c:pt idx="990">
                  <c:v>2.8690070160164317E-2</c:v>
                </c:pt>
                <c:pt idx="991">
                  <c:v>2.8701454702049791E-2</c:v>
                </c:pt>
                <c:pt idx="992">
                  <c:v>2.8706779164716228E-2</c:v>
                </c:pt>
                <c:pt idx="993">
                  <c:v>2.8717115744925577E-2</c:v>
                </c:pt>
                <c:pt idx="994">
                  <c:v>2.8718700823449635E-2</c:v>
                </c:pt>
                <c:pt idx="995">
                  <c:v>2.8740229284066394E-2</c:v>
                </c:pt>
                <c:pt idx="996">
                  <c:v>2.8748131323780235E-2</c:v>
                </c:pt>
                <c:pt idx="997">
                  <c:v>2.8754702247827467E-2</c:v>
                </c:pt>
                <c:pt idx="998">
                  <c:v>2.8781056002735689E-2</c:v>
                </c:pt>
                <c:pt idx="999">
                  <c:v>2.877987960007419E-2</c:v>
                </c:pt>
                <c:pt idx="1000">
                  <c:v>2.8791707847181866E-2</c:v>
                </c:pt>
                <c:pt idx="1001">
                  <c:v>2.8816391869280217E-2</c:v>
                </c:pt>
                <c:pt idx="1002">
                  <c:v>2.8817588705734844E-2</c:v>
                </c:pt>
                <c:pt idx="1003">
                  <c:v>2.8827507852741727E-2</c:v>
                </c:pt>
                <c:pt idx="1004">
                  <c:v>2.8838156778074601E-2</c:v>
                </c:pt>
                <c:pt idx="1005">
                  <c:v>2.8846721456508441E-2</c:v>
                </c:pt>
                <c:pt idx="1006">
                  <c:v>2.8863970497021586E-2</c:v>
                </c:pt>
                <c:pt idx="1007">
                  <c:v>2.887971619418319E-2</c:v>
                </c:pt>
                <c:pt idx="1008">
                  <c:v>2.8885577773697556E-2</c:v>
                </c:pt>
                <c:pt idx="1009">
                  <c:v>2.8895496920704439E-2</c:v>
                </c:pt>
                <c:pt idx="1010">
                  <c:v>2.8911114176880665E-2</c:v>
                </c:pt>
                <c:pt idx="1011">
                  <c:v>2.8912232197276084E-2</c:v>
                </c:pt>
                <c:pt idx="1012">
                  <c:v>2.8927639277294425E-2</c:v>
                </c:pt>
                <c:pt idx="1013">
                  <c:v>2.8947074733672244E-2</c:v>
                </c:pt>
                <c:pt idx="1014">
                  <c:v>2.8953257415650045E-2</c:v>
                </c:pt>
                <c:pt idx="1015">
                  <c:v>2.896553228709323E-2</c:v>
                </c:pt>
                <c:pt idx="1016">
                  <c:v>2.898265872484761E-2</c:v>
                </c:pt>
                <c:pt idx="1017">
                  <c:v>2.8989180023968674E-2</c:v>
                </c:pt>
                <c:pt idx="1018">
                  <c:v>2.9006703461132391E-2</c:v>
                </c:pt>
                <c:pt idx="1019">
                  <c:v>2.9020729800557955E-2</c:v>
                </c:pt>
                <c:pt idx="1020">
                  <c:v>2.9023327811398488E-2</c:v>
                </c:pt>
                <c:pt idx="1021">
                  <c:v>2.9040652748857535E-2</c:v>
                </c:pt>
                <c:pt idx="1022">
                  <c:v>2.905422954483429E-2</c:v>
                </c:pt>
                <c:pt idx="1023">
                  <c:v>2.9055543145821074E-2</c:v>
                </c:pt>
                <c:pt idx="1024">
                  <c:v>2.9079506146933345E-2</c:v>
                </c:pt>
                <c:pt idx="1025">
                  <c:v>2.9089028294530889E-2</c:v>
                </c:pt>
                <c:pt idx="1026">
                  <c:v>2.9086418607237142E-2</c:v>
                </c:pt>
                <c:pt idx="1027">
                  <c:v>2.9108133891105357E-2</c:v>
                </c:pt>
                <c:pt idx="1028">
                  <c:v>2.9110912886970736E-2</c:v>
                </c:pt>
                <c:pt idx="1029">
                  <c:v>2.9121488834471011E-2</c:v>
                </c:pt>
                <c:pt idx="1030">
                  <c:v>2.9136720767691113E-2</c:v>
                </c:pt>
                <c:pt idx="1031">
                  <c:v>2.9140080667103978E-2</c:v>
                </c:pt>
                <c:pt idx="1032">
                  <c:v>2.9155864312738533E-2</c:v>
                </c:pt>
                <c:pt idx="1033">
                  <c:v>2.9161886443484619E-2</c:v>
                </c:pt>
                <c:pt idx="1034">
                  <c:v>2.9185265621936095E-2</c:v>
                </c:pt>
                <c:pt idx="1035">
                  <c:v>2.9190000423715133E-2</c:v>
                </c:pt>
                <c:pt idx="1036">
                  <c:v>2.9204715673880433E-2</c:v>
                </c:pt>
                <c:pt idx="1037">
                  <c:v>2.9221024759909699E-2</c:v>
                </c:pt>
                <c:pt idx="1038">
                  <c:v>2.9225006430456314E-2</c:v>
                </c:pt>
                <c:pt idx="1039">
                  <c:v>2.9238627013132627E-2</c:v>
                </c:pt>
                <c:pt idx="1040">
                  <c:v>2.9252329330981451E-2</c:v>
                </c:pt>
                <c:pt idx="1041">
                  <c:v>2.9266060839963314E-2</c:v>
                </c:pt>
                <c:pt idx="1042">
                  <c:v>2.9274205166081386E-2</c:v>
                </c:pt>
                <c:pt idx="1043">
                  <c:v>2.9284807385601394E-2</c:v>
                </c:pt>
                <c:pt idx="1044">
                  <c:v>2.9296501353497088E-2</c:v>
                </c:pt>
                <c:pt idx="1045">
                  <c:v>2.9300021804141676E-2</c:v>
                </c:pt>
                <c:pt idx="1046">
                  <c:v>2.9317913049581694E-2</c:v>
                </c:pt>
                <c:pt idx="1047">
                  <c:v>2.932993979639404E-2</c:v>
                </c:pt>
                <c:pt idx="1048">
                  <c:v>2.933131469876021E-2</c:v>
                </c:pt>
                <c:pt idx="1049">
                  <c:v>2.9348951981342783E-2</c:v>
                </c:pt>
                <c:pt idx="1050">
                  <c:v>2.9358269791009046E-2</c:v>
                </c:pt>
                <c:pt idx="1051">
                  <c:v>2.936148665387002E-2</c:v>
                </c:pt>
                <c:pt idx="1052">
                  <c:v>2.9382977166013829E-2</c:v>
                </c:pt>
                <c:pt idx="1053">
                  <c:v>2.939377788523851E-2</c:v>
                </c:pt>
                <c:pt idx="1054">
                  <c:v>2.9405042743478521E-2</c:v>
                </c:pt>
                <c:pt idx="1055">
                  <c:v>2.9409368869395002E-2</c:v>
                </c:pt>
                <c:pt idx="1056">
                  <c:v>2.9416004013934918E-2</c:v>
                </c:pt>
                <c:pt idx="1057">
                  <c:v>2.9432044541540223E-2</c:v>
                </c:pt>
                <c:pt idx="1058">
                  <c:v>2.9442273114557323E-2</c:v>
                </c:pt>
                <c:pt idx="1059">
                  <c:v>2.9454279427576543E-2</c:v>
                </c:pt>
                <c:pt idx="1060">
                  <c:v>2.9464113920297613E-2</c:v>
                </c:pt>
                <c:pt idx="1061">
                  <c:v>2.9481830018939392E-2</c:v>
                </c:pt>
                <c:pt idx="1062">
                  <c:v>2.9491083608112968E-2</c:v>
                </c:pt>
                <c:pt idx="1063">
                  <c:v>2.9502663730589809E-2</c:v>
                </c:pt>
                <c:pt idx="1064">
                  <c:v>2.9512352267645679E-2</c:v>
                </c:pt>
                <c:pt idx="1065">
                  <c:v>2.9516903165286563E-2</c:v>
                </c:pt>
                <c:pt idx="1066">
                  <c:v>2.9532222671905785E-2</c:v>
                </c:pt>
                <c:pt idx="1067">
                  <c:v>2.9540323211324295E-2</c:v>
                </c:pt>
                <c:pt idx="1068">
                  <c:v>2.9548505485915318E-2</c:v>
                </c:pt>
                <c:pt idx="1069">
                  <c:v>2.9564014734899297E-2</c:v>
                </c:pt>
                <c:pt idx="1070">
                  <c:v>2.9575437225257725E-2</c:v>
                </c:pt>
                <c:pt idx="1071">
                  <c:v>2.9585073218274121E-2</c:v>
                </c:pt>
                <c:pt idx="1072">
                  <c:v>2.9580309225362048E-2</c:v>
                </c:pt>
                <c:pt idx="1073">
                  <c:v>2.9596160010602592E-2</c:v>
                </c:pt>
                <c:pt idx="1074">
                  <c:v>2.9608998270913442E-2</c:v>
                </c:pt>
                <c:pt idx="1075">
                  <c:v>2.9604680902336873E-2</c:v>
                </c:pt>
                <c:pt idx="1076">
                  <c:v>2.9626069245515044E-2</c:v>
                </c:pt>
                <c:pt idx="1077">
                  <c:v>2.9634228167199635E-2</c:v>
                </c:pt>
                <c:pt idx="1078">
                  <c:v>2.9637906249962633E-2</c:v>
                </c:pt>
                <c:pt idx="1079">
                  <c:v>2.9656311259344148E-2</c:v>
                </c:pt>
                <c:pt idx="1080">
                  <c:v>2.9657195750675252E-2</c:v>
                </c:pt>
                <c:pt idx="1081">
                  <c:v>2.9674984827149632E-2</c:v>
                </c:pt>
                <c:pt idx="1082">
                  <c:v>2.9685712568541713E-2</c:v>
                </c:pt>
                <c:pt idx="1083">
                  <c:v>2.9690222598596341E-2</c:v>
                </c:pt>
                <c:pt idx="1084">
                  <c:v>2.9701878618019085E-2</c:v>
                </c:pt>
                <c:pt idx="1085">
                  <c:v>2.9708980820687639E-2</c:v>
                </c:pt>
                <c:pt idx="1086">
                  <c:v>2.9722791145728709E-2</c:v>
                </c:pt>
                <c:pt idx="1087">
                  <c:v>2.9736210309587049E-2</c:v>
                </c:pt>
                <c:pt idx="1088">
                  <c:v>2.9743668644078687E-2</c:v>
                </c:pt>
                <c:pt idx="1089">
                  <c:v>2.975539764133403E-2</c:v>
                </c:pt>
                <c:pt idx="1090">
                  <c:v>2.9764268826664789E-2</c:v>
                </c:pt>
                <c:pt idx="1091">
                  <c:v>2.9771563690811402E-2</c:v>
                </c:pt>
                <c:pt idx="1092">
                  <c:v>2.9785073347182164E-2</c:v>
                </c:pt>
                <c:pt idx="1093">
                  <c:v>2.979764304906905E-2</c:v>
                </c:pt>
                <c:pt idx="1094">
                  <c:v>2.9802386608187997E-2</c:v>
                </c:pt>
                <c:pt idx="1095">
                  <c:v>2.9814305347808098E-2</c:v>
                </c:pt>
                <c:pt idx="1096">
                  <c:v>2.982349763560229E-2</c:v>
                </c:pt>
                <c:pt idx="1097">
                  <c:v>2.9838971855226624E-2</c:v>
                </c:pt>
                <c:pt idx="1098">
                  <c:v>2.9850271742826284E-2</c:v>
                </c:pt>
                <c:pt idx="1099">
                  <c:v>2.9854945243225937E-2</c:v>
                </c:pt>
                <c:pt idx="1100">
                  <c:v>2.9866674240481277E-2</c:v>
                </c:pt>
                <c:pt idx="1101">
                  <c:v>2.987470180206719E-2</c:v>
                </c:pt>
                <c:pt idx="1102">
                  <c:v>2.9886582593214337E-2</c:v>
                </c:pt>
                <c:pt idx="1103">
                  <c:v>2.9893915405833905E-2</c:v>
                </c:pt>
                <c:pt idx="1104">
                  <c:v>2.9908154840530658E-2</c:v>
                </c:pt>
                <c:pt idx="1105">
                  <c:v>2.991770617926124E-2</c:v>
                </c:pt>
                <c:pt idx="1106">
                  <c:v>2.9921039806654372E-2</c:v>
                </c:pt>
                <c:pt idx="1107">
                  <c:v>2.993504571228681E-2</c:v>
                </c:pt>
                <c:pt idx="1108">
                  <c:v>2.9941371430816509E-2</c:v>
                </c:pt>
                <c:pt idx="1109">
                  <c:v>2.994399863279008E-2</c:v>
                </c:pt>
                <c:pt idx="1110">
                  <c:v>2.9942830987468493E-2</c:v>
                </c:pt>
                <c:pt idx="1111">
                  <c:v>2.9951340202749557E-2</c:v>
                </c:pt>
                <c:pt idx="1112">
                  <c:v>2.9959347330542341E-2</c:v>
                </c:pt>
                <c:pt idx="1113">
                  <c:v>2.9961589209559786E-2</c:v>
                </c:pt>
                <c:pt idx="1114">
                  <c:v>2.9980268615591877E-2</c:v>
                </c:pt>
                <c:pt idx="1115">
                  <c:v>2.9982037598254081E-2</c:v>
                </c:pt>
                <c:pt idx="1116">
                  <c:v>2.9984513006335846E-2</c:v>
                </c:pt>
                <c:pt idx="1117">
                  <c:v>3.0002955964190316E-2</c:v>
                </c:pt>
                <c:pt idx="1118">
                  <c:v>3.0004514770694633E-2</c:v>
                </c:pt>
                <c:pt idx="1119">
                  <c:v>3.0024061153378002E-2</c:v>
                </c:pt>
                <c:pt idx="1120">
                  <c:v>3.0035282224918452E-2</c:v>
                </c:pt>
                <c:pt idx="1121">
                  <c:v>3.0049218071831595E-2</c:v>
                </c:pt>
                <c:pt idx="1122">
                  <c:v>3.0059864078051165E-2</c:v>
                </c:pt>
                <c:pt idx="1123">
                  <c:v>3.0065967943969762E-2</c:v>
                </c:pt>
                <c:pt idx="1124">
                  <c:v>3.0078762417581052E-2</c:v>
                </c:pt>
                <c:pt idx="1125">
                  <c:v>3.0083908814335945E-2</c:v>
                </c:pt>
                <c:pt idx="1126">
                  <c:v>3.0105618259977554E-2</c:v>
                </c:pt>
                <c:pt idx="1127">
                  <c:v>3.010902194608998E-2</c:v>
                </c:pt>
                <c:pt idx="1128">
                  <c:v>3.0126933625323128E-2</c:v>
                </c:pt>
                <c:pt idx="1129">
                  <c:v>3.0138259784942521E-2</c:v>
                </c:pt>
                <c:pt idx="1130">
                  <c:v>3.0134643003558906E-2</c:v>
                </c:pt>
                <c:pt idx="1131">
                  <c:v>3.0159881657185011E-2</c:v>
                </c:pt>
                <c:pt idx="1132">
                  <c:v>3.0163956739357348E-2</c:v>
                </c:pt>
                <c:pt idx="1133">
                  <c:v>3.0170612317690394E-2</c:v>
                </c:pt>
                <c:pt idx="1134">
                  <c:v>3.017410941542855E-2</c:v>
                </c:pt>
                <c:pt idx="1135">
                  <c:v>3.0180023538982387E-2</c:v>
                </c:pt>
                <c:pt idx="1136">
                  <c:v>3.0182531057310495E-2</c:v>
                </c:pt>
                <c:pt idx="1137">
                  <c:v>3.0196066985700994E-2</c:v>
                </c:pt>
                <c:pt idx="1138">
                  <c:v>3.019491685505923E-2</c:v>
                </c:pt>
                <c:pt idx="1139">
                  <c:v>3.0207921504828407E-2</c:v>
                </c:pt>
                <c:pt idx="1140">
                  <c:v>3.021577975784269E-2</c:v>
                </c:pt>
                <c:pt idx="1141">
                  <c:v>3.0222540424254676E-2</c:v>
                </c:pt>
                <c:pt idx="1142">
                  <c:v>3.0231580918157065E-2</c:v>
                </c:pt>
                <c:pt idx="1143">
                  <c:v>3.0240014236492228E-2</c:v>
                </c:pt>
                <c:pt idx="1144">
                  <c:v>3.0241485469597429E-2</c:v>
                </c:pt>
                <c:pt idx="1145">
                  <c:v>3.0256469278186694E-2</c:v>
                </c:pt>
                <c:pt idx="1146">
                  <c:v>3.0257380041537531E-2</c:v>
                </c:pt>
                <c:pt idx="1147">
                  <c:v>3.0261434689916742E-2</c:v>
                </c:pt>
                <c:pt idx="1148">
                  <c:v>3.0267459739776133E-2</c:v>
                </c:pt>
                <c:pt idx="1149">
                  <c:v>3.0265139044699477E-2</c:v>
                </c:pt>
                <c:pt idx="1150">
                  <c:v>3.026506022864027E-2</c:v>
                </c:pt>
                <c:pt idx="1151">
                  <c:v>3.0271815056825652E-2</c:v>
                </c:pt>
                <c:pt idx="1152">
                  <c:v>3.0280341786786541E-2</c:v>
                </c:pt>
                <c:pt idx="1153">
                  <c:v>3.0290135411921354E-2</c:v>
                </c:pt>
                <c:pt idx="1154">
                  <c:v>3.0302874422379868E-2</c:v>
                </c:pt>
                <c:pt idx="1155">
                  <c:v>3.0312635937268337E-2</c:v>
                </c:pt>
                <c:pt idx="1156">
                  <c:v>3.0316652637174597E-2</c:v>
                </c:pt>
                <c:pt idx="1157">
                  <c:v>3.0330270300737604E-2</c:v>
                </c:pt>
                <c:pt idx="1158">
                  <c:v>3.0331116843595757E-2</c:v>
                </c:pt>
                <c:pt idx="1159">
                  <c:v>3.0339763257202109E-2</c:v>
                </c:pt>
                <c:pt idx="1160">
                  <c:v>3.0350873402437011E-2</c:v>
                </c:pt>
                <c:pt idx="1161">
                  <c:v>3.0359624904122307E-2</c:v>
                </c:pt>
                <c:pt idx="1162">
                  <c:v>3.0364724595064337E-2</c:v>
                </c:pt>
                <c:pt idx="1163">
                  <c:v>3.0375338491037563E-2</c:v>
                </c:pt>
                <c:pt idx="1164">
                  <c:v>3.0392800626821898E-2</c:v>
                </c:pt>
                <c:pt idx="1165">
                  <c:v>3.039216134100833E-2</c:v>
                </c:pt>
                <c:pt idx="1166">
                  <c:v>3.0403776492844817E-2</c:v>
                </c:pt>
                <c:pt idx="1167">
                  <c:v>3.0413068030491347E-2</c:v>
                </c:pt>
                <c:pt idx="1168">
                  <c:v>3.0419633116311968E-2</c:v>
                </c:pt>
                <c:pt idx="1169">
                  <c:v>3.0424726969027392E-2</c:v>
                </c:pt>
                <c:pt idx="1170">
                  <c:v>3.0442008119786881E-2</c:v>
                </c:pt>
                <c:pt idx="1171">
                  <c:v>3.0448973124130148E-2</c:v>
                </c:pt>
                <c:pt idx="1172">
                  <c:v>3.0453553212904074E-2</c:v>
                </c:pt>
                <c:pt idx="1173">
                  <c:v>3.0476958663375287E-2</c:v>
                </c:pt>
                <c:pt idx="1174">
                  <c:v>3.0476193855689646E-2</c:v>
                </c:pt>
                <c:pt idx="1175">
                  <c:v>3.0486002076390979E-2</c:v>
                </c:pt>
                <c:pt idx="1176">
                  <c:v>3.0503113918578836E-2</c:v>
                </c:pt>
                <c:pt idx="1177">
                  <c:v>3.0499695636899891E-2</c:v>
                </c:pt>
                <c:pt idx="1178">
                  <c:v>3.0510344562232766E-2</c:v>
                </c:pt>
                <c:pt idx="1179">
                  <c:v>3.0515126069824663E-2</c:v>
                </c:pt>
                <c:pt idx="1180">
                  <c:v>3.0519799570224316E-2</c:v>
                </c:pt>
                <c:pt idx="1181">
                  <c:v>3.053299396235825E-2</c:v>
                </c:pt>
                <c:pt idx="1182">
                  <c:v>3.0535037341671029E-2</c:v>
                </c:pt>
                <c:pt idx="1183">
                  <c:v>3.054129300148143E-2</c:v>
                </c:pt>
                <c:pt idx="1184">
                  <c:v>3.0548999460603906E-2</c:v>
                </c:pt>
                <c:pt idx="1185">
                  <c:v>3.0553293476274043E-2</c:v>
                </c:pt>
                <c:pt idx="1186">
                  <c:v>3.0567868609000754E-2</c:v>
                </c:pt>
                <c:pt idx="1187">
                  <c:v>3.0570875295703841E-2</c:v>
                </c:pt>
                <c:pt idx="1188">
                  <c:v>3.057296538082948E-2</c:v>
                </c:pt>
                <c:pt idx="1189">
                  <c:v>3.0587359528531345E-2</c:v>
                </c:pt>
                <c:pt idx="1190">
                  <c:v>3.0595731545487125E-2</c:v>
                </c:pt>
                <c:pt idx="1191">
                  <c:v>3.0605919250917973E-2</c:v>
                </c:pt>
                <c:pt idx="1192">
                  <c:v>3.0609430944222644E-2</c:v>
                </c:pt>
                <c:pt idx="1193">
                  <c:v>3.062297271083975E-2</c:v>
                </c:pt>
                <c:pt idx="1194">
                  <c:v>3.0631811785924164E-2</c:v>
                </c:pt>
                <c:pt idx="1195">
                  <c:v>3.063590438277633E-2</c:v>
                </c:pt>
                <c:pt idx="1196">
                  <c:v>3.0643038695691224E-2</c:v>
                </c:pt>
                <c:pt idx="1197">
                  <c:v>3.064951620811273E-2</c:v>
                </c:pt>
                <c:pt idx="1198">
                  <c:v>3.0661983741033978E-2</c:v>
                </c:pt>
                <c:pt idx="1199">
                  <c:v>3.0663285665567544E-2</c:v>
                </c:pt>
                <c:pt idx="1200">
                  <c:v>3.0688728657124929E-2</c:v>
                </c:pt>
                <c:pt idx="1201">
                  <c:v>3.0693154032893744E-2</c:v>
                </c:pt>
                <c:pt idx="1202">
                  <c:v>3.0691233256339732E-2</c:v>
                </c:pt>
                <c:pt idx="1203">
                  <c:v>3.0711640777447771E-2</c:v>
                </c:pt>
                <c:pt idx="1204">
                  <c:v>3.0711912254985041E-2</c:v>
                </c:pt>
                <c:pt idx="1205">
                  <c:v>3.0717881841691653E-2</c:v>
                </c:pt>
                <c:pt idx="1206">
                  <c:v>3.0731198836584355E-2</c:v>
                </c:pt>
                <c:pt idx="1207">
                  <c:v>3.0739845250190707E-2</c:v>
                </c:pt>
                <c:pt idx="1208">
                  <c:v>3.0751498350500145E-2</c:v>
                </c:pt>
                <c:pt idx="1209">
                  <c:v>3.0753579678285875E-2</c:v>
                </c:pt>
                <c:pt idx="1210">
                  <c:v>3.0774063096339815E-2</c:v>
                </c:pt>
                <c:pt idx="1211">
                  <c:v>3.0766993003917605E-2</c:v>
                </c:pt>
                <c:pt idx="1212">
                  <c:v>3.0785301682560093E-2</c:v>
                </c:pt>
                <c:pt idx="1213">
                  <c:v>3.07737565894429E-2</c:v>
                </c:pt>
                <c:pt idx="1214">
                  <c:v>3.0785003933003086E-2</c:v>
                </c:pt>
                <c:pt idx="1215">
                  <c:v>3.0794523161487324E-2</c:v>
                </c:pt>
                <c:pt idx="1216">
                  <c:v>3.080586391667324E-2</c:v>
                </c:pt>
                <c:pt idx="1217">
                  <c:v>3.0808064928104433E-2</c:v>
                </c:pt>
                <c:pt idx="1218">
                  <c:v>3.0821250562898455E-2</c:v>
                </c:pt>
                <c:pt idx="1219">
                  <c:v>3.0818871485555722E-2</c:v>
                </c:pt>
                <c:pt idx="1220">
                  <c:v>3.0831020835126833E-2</c:v>
                </c:pt>
                <c:pt idx="1221">
                  <c:v>3.0835612600353977E-2</c:v>
                </c:pt>
                <c:pt idx="1222">
                  <c:v>3.0842177686174598E-2</c:v>
                </c:pt>
                <c:pt idx="1223">
                  <c:v>3.08510080039191E-2</c:v>
                </c:pt>
                <c:pt idx="1224">
                  <c:v>3.0861610223439112E-2</c:v>
                </c:pt>
                <c:pt idx="1225">
                  <c:v>3.0868376728077709E-2</c:v>
                </c:pt>
                <c:pt idx="1226">
                  <c:v>3.0883109492922833E-2</c:v>
                </c:pt>
                <c:pt idx="1227">
                  <c:v>3.0898501977374655E-2</c:v>
                </c:pt>
                <c:pt idx="1228">
                  <c:v>3.089935143934611E-2</c:v>
                </c:pt>
                <c:pt idx="1229">
                  <c:v>3.0913336911185418E-2</c:v>
                </c:pt>
                <c:pt idx="1230">
                  <c:v>3.0919648034148598E-2</c:v>
                </c:pt>
                <c:pt idx="1231">
                  <c:v>3.0928452079873364E-2</c:v>
                </c:pt>
                <c:pt idx="1232">
                  <c:v>3.0942571830924658E-2</c:v>
                </c:pt>
                <c:pt idx="1233">
                  <c:v>3.0951939265517089E-2</c:v>
                </c:pt>
                <c:pt idx="1234">
                  <c:v>3.095789133754388E-2</c:v>
                </c:pt>
                <c:pt idx="1235">
                  <c:v>3.0973788828597287E-2</c:v>
                </c:pt>
                <c:pt idx="1236">
                  <c:v>3.0982677528607869E-2</c:v>
                </c:pt>
                <c:pt idx="1237">
                  <c:v>3.0974673319928391E-2</c:v>
                </c:pt>
                <c:pt idx="1238">
                  <c:v>3.0981658758064783E-2</c:v>
                </c:pt>
                <c:pt idx="1239">
                  <c:v>3.1002562528434495E-2</c:v>
                </c:pt>
                <c:pt idx="1240">
                  <c:v>3.0987558286052104E-2</c:v>
                </c:pt>
                <c:pt idx="1241">
                  <c:v>3.1011360735932653E-2</c:v>
                </c:pt>
                <c:pt idx="1242">
                  <c:v>3.1014580517906933E-2</c:v>
                </c:pt>
                <c:pt idx="1243">
                  <c:v>3.1029033047874875E-2</c:v>
                </c:pt>
                <c:pt idx="1244">
                  <c:v>3.1027488836937078E-2</c:v>
                </c:pt>
                <c:pt idx="1245">
                  <c:v>3.1048719547996834E-2</c:v>
                </c:pt>
                <c:pt idx="1246">
                  <c:v>3.1050879691841771E-2</c:v>
                </c:pt>
                <c:pt idx="1247">
                  <c:v>3.1056317999927061E-2</c:v>
                </c:pt>
                <c:pt idx="1248">
                  <c:v>3.1066622469890066E-2</c:v>
                </c:pt>
                <c:pt idx="1249">
                  <c:v>3.1067451498068395E-2</c:v>
                </c:pt>
                <c:pt idx="1250">
                  <c:v>3.1074261789406553E-2</c:v>
                </c:pt>
                <c:pt idx="1251">
                  <c:v>3.1092809835339963E-2</c:v>
                </c:pt>
                <c:pt idx="1252">
                  <c:v>3.1097404519680408E-2</c:v>
                </c:pt>
                <c:pt idx="1253">
                  <c:v>3.1098881591012213E-2</c:v>
                </c:pt>
                <c:pt idx="1254">
                  <c:v>3.1109839942355309E-2</c:v>
                </c:pt>
                <c:pt idx="1255">
                  <c:v>3.1116778674678842E-2</c:v>
                </c:pt>
                <c:pt idx="1256">
                  <c:v>3.1104378281363587E-2</c:v>
                </c:pt>
                <c:pt idx="1257">
                  <c:v>3.1121332491433031E-2</c:v>
                </c:pt>
                <c:pt idx="1258">
                  <c:v>3.1124146516658055E-2</c:v>
                </c:pt>
                <c:pt idx="1259">
                  <c:v>3.1124260362076911E-2</c:v>
                </c:pt>
                <c:pt idx="1260">
                  <c:v>3.1143757119834109E-2</c:v>
                </c:pt>
                <c:pt idx="1261">
                  <c:v>3.1146144954516754E-2</c:v>
                </c:pt>
                <c:pt idx="1262">
                  <c:v>3.1154975272261257E-2</c:v>
                </c:pt>
                <c:pt idx="1263">
                  <c:v>3.1157993635417561E-2</c:v>
                </c:pt>
                <c:pt idx="1264">
                  <c:v>3.1172907385287531E-2</c:v>
                </c:pt>
                <c:pt idx="1265">
                  <c:v>3.1159602066848046E-2</c:v>
                </c:pt>
                <c:pt idx="1266">
                  <c:v>3.1179189317117672E-2</c:v>
                </c:pt>
                <c:pt idx="1267">
                  <c:v>3.1192582208956276E-2</c:v>
                </c:pt>
                <c:pt idx="1268">
                  <c:v>3.1194648941175483E-2</c:v>
                </c:pt>
                <c:pt idx="1269">
                  <c:v>3.120136290177461E-2</c:v>
                </c:pt>
                <c:pt idx="1270">
                  <c:v>3.1217321694207399E-2</c:v>
                </c:pt>
                <c:pt idx="1271">
                  <c:v>3.120946344119312E-2</c:v>
                </c:pt>
                <c:pt idx="1272">
                  <c:v>3.1236973164969713E-2</c:v>
                </c:pt>
                <c:pt idx="1273">
                  <c:v>3.1233695000729356E-2</c:v>
                </c:pt>
                <c:pt idx="1274">
                  <c:v>3.1245584549216415E-2</c:v>
                </c:pt>
                <c:pt idx="1275">
                  <c:v>3.1251014099961796E-2</c:v>
                </c:pt>
                <c:pt idx="1276">
                  <c:v>3.1267413678503483E-2</c:v>
                </c:pt>
                <c:pt idx="1277">
                  <c:v>3.1267755214760051E-2</c:v>
                </c:pt>
                <c:pt idx="1278">
                  <c:v>3.1282041355269671E-2</c:v>
                </c:pt>
                <c:pt idx="1279">
                  <c:v>3.1297696559918847E-2</c:v>
                </c:pt>
                <c:pt idx="1280">
                  <c:v>3.1282689398423151E-2</c:v>
                </c:pt>
                <c:pt idx="1281">
                  <c:v>3.1297290803169599E-2</c:v>
                </c:pt>
                <c:pt idx="1282">
                  <c:v>3.1299591064453125E-2</c:v>
                </c:pt>
                <c:pt idx="1283">
                  <c:v>3.1311133238457009E-2</c:v>
                </c:pt>
                <c:pt idx="1284">
                  <c:v>3.13269431561113E-2</c:v>
                </c:pt>
                <c:pt idx="1285">
                  <c:v>3.1324628299261255E-2</c:v>
                </c:pt>
                <c:pt idx="1286">
                  <c:v>3.1342852323617922E-2</c:v>
                </c:pt>
                <c:pt idx="1287">
                  <c:v>3.1348594219486825E-2</c:v>
                </c:pt>
                <c:pt idx="1288">
                  <c:v>3.1354298166882781E-2</c:v>
                </c:pt>
                <c:pt idx="1289">
                  <c:v>3.1371678567494607E-2</c:v>
                </c:pt>
                <c:pt idx="1290">
                  <c:v>3.1373517608876106E-2</c:v>
                </c:pt>
                <c:pt idx="1291">
                  <c:v>3.1383322910464133E-2</c:v>
                </c:pt>
                <c:pt idx="1292">
                  <c:v>3.1375111444740068E-2</c:v>
                </c:pt>
                <c:pt idx="1293">
                  <c:v>3.1404069048715427E-2</c:v>
                </c:pt>
                <c:pt idx="1294">
                  <c:v>3.1394978929886873E-2</c:v>
                </c:pt>
                <c:pt idx="1295">
                  <c:v>3.1412417712764776E-2</c:v>
                </c:pt>
                <c:pt idx="1296">
                  <c:v>3.1423019932284788E-2</c:v>
                </c:pt>
                <c:pt idx="1297">
                  <c:v>3.1423457799280387E-2</c:v>
                </c:pt>
                <c:pt idx="1298">
                  <c:v>3.1439658878117407E-2</c:v>
                </c:pt>
                <c:pt idx="1299">
                  <c:v>3.1442239374278112E-2</c:v>
                </c:pt>
                <c:pt idx="1300">
                  <c:v>3.1439361128560397E-2</c:v>
                </c:pt>
                <c:pt idx="1301">
                  <c:v>3.1458236115183856E-2</c:v>
                </c:pt>
                <c:pt idx="1302">
                  <c:v>3.1440555045901722E-2</c:v>
                </c:pt>
                <c:pt idx="1303">
                  <c:v>3.1461219448980511E-2</c:v>
                </c:pt>
                <c:pt idx="1304">
                  <c:v>3.1454283635770283E-2</c:v>
                </c:pt>
                <c:pt idx="1305">
                  <c:v>3.146566817765576E-2</c:v>
                </c:pt>
                <c:pt idx="1306">
                  <c:v>3.1465037649182098E-2</c:v>
                </c:pt>
                <c:pt idx="1307">
                  <c:v>3.1471182382686952E-2</c:v>
                </c:pt>
                <c:pt idx="1308">
                  <c:v>3.1477274572152332E-2</c:v>
                </c:pt>
                <c:pt idx="1309">
                  <c:v>3.1474883818356385E-2</c:v>
                </c:pt>
                <c:pt idx="1310">
                  <c:v>3.1481988940138241E-2</c:v>
                </c:pt>
                <c:pt idx="1311">
                  <c:v>3.1487599475908463E-2</c:v>
                </c:pt>
                <c:pt idx="1312">
                  <c:v>3.1491490653942654E-2</c:v>
                </c:pt>
                <c:pt idx="1313">
                  <c:v>3.1507437769922229E-2</c:v>
                </c:pt>
                <c:pt idx="1314">
                  <c:v>3.1513316864116424E-2</c:v>
                </c:pt>
                <c:pt idx="1315">
                  <c:v>3.1531488344433624E-2</c:v>
                </c:pt>
                <c:pt idx="1316">
                  <c:v>3.1531170161083491E-2</c:v>
                </c:pt>
                <c:pt idx="1317">
                  <c:v>3.153924734759557E-2</c:v>
                </c:pt>
                <c:pt idx="1318">
                  <c:v>3.155645260140915E-2</c:v>
                </c:pt>
                <c:pt idx="1319">
                  <c:v>3.154687207154553E-2</c:v>
                </c:pt>
                <c:pt idx="1320">
                  <c:v>3.1556972203577262E-2</c:v>
                </c:pt>
                <c:pt idx="1321">
                  <c:v>3.1574431420248288E-2</c:v>
                </c:pt>
                <c:pt idx="1322">
                  <c:v>3.1579370559958603E-2</c:v>
                </c:pt>
                <c:pt idx="1323">
                  <c:v>3.158632096873535E-2</c:v>
                </c:pt>
                <c:pt idx="1324">
                  <c:v>3.1611971217337317E-2</c:v>
                </c:pt>
                <c:pt idx="1325">
                  <c:v>3.1608304811027534E-2</c:v>
                </c:pt>
                <c:pt idx="1326">
                  <c:v>3.1616151387588595E-2</c:v>
                </c:pt>
                <c:pt idx="1327">
                  <c:v>3.1628300737159713E-2</c:v>
                </c:pt>
                <c:pt idx="1328">
                  <c:v>3.1634162316674076E-2</c:v>
                </c:pt>
                <c:pt idx="1329">
                  <c:v>3.1643299141315494E-2</c:v>
                </c:pt>
                <c:pt idx="1330">
                  <c:v>3.1654385933643968E-2</c:v>
                </c:pt>
                <c:pt idx="1331">
                  <c:v>3.1658744169806789E-2</c:v>
                </c:pt>
                <c:pt idx="1332">
                  <c:v>3.1683702588555712E-2</c:v>
                </c:pt>
                <c:pt idx="1333">
                  <c:v>3.1673018633863188E-2</c:v>
                </c:pt>
                <c:pt idx="1334">
                  <c:v>3.1696359863841714E-2</c:v>
                </c:pt>
                <c:pt idx="1335">
                  <c:v>3.1699372388771414E-2</c:v>
                </c:pt>
                <c:pt idx="1336">
                  <c:v>3.1701310680005243E-2</c:v>
                </c:pt>
                <c:pt idx="1337">
                  <c:v>3.171309222130006E-2</c:v>
                </c:pt>
                <c:pt idx="1338">
                  <c:v>3.1719596005741299E-2</c:v>
                </c:pt>
                <c:pt idx="1339">
                  <c:v>3.1728887543387832E-2</c:v>
                </c:pt>
                <c:pt idx="1340">
                  <c:v>3.1735835033051274E-2</c:v>
                </c:pt>
                <c:pt idx="1341">
                  <c:v>3.175034010705869E-2</c:v>
                </c:pt>
                <c:pt idx="1342">
                  <c:v>3.1750147445580627E-2</c:v>
                </c:pt>
                <c:pt idx="1343">
                  <c:v>3.1747879294543445E-2</c:v>
                </c:pt>
                <c:pt idx="1344">
                  <c:v>3.1775645900290785E-2</c:v>
                </c:pt>
                <c:pt idx="1345">
                  <c:v>3.1758096191107331E-2</c:v>
                </c:pt>
                <c:pt idx="1346">
                  <c:v>3.1776369840390166E-2</c:v>
                </c:pt>
                <c:pt idx="1347">
                  <c:v>3.1798090962484989E-2</c:v>
                </c:pt>
                <c:pt idx="1348">
                  <c:v>3.1796082612531862E-2</c:v>
                </c:pt>
                <c:pt idx="1349">
                  <c:v>3.1793887439327276E-2</c:v>
                </c:pt>
                <c:pt idx="1350">
                  <c:v>3.1820025179851004E-2</c:v>
                </c:pt>
                <c:pt idx="1351">
                  <c:v>3.1822856719755856E-2</c:v>
                </c:pt>
                <c:pt idx="1352">
                  <c:v>3.1813284947232144E-2</c:v>
                </c:pt>
                <c:pt idx="1353">
                  <c:v>3.1841682081453139E-2</c:v>
                </c:pt>
                <c:pt idx="1354">
                  <c:v>3.1837209999871462E-2</c:v>
                </c:pt>
                <c:pt idx="1355">
                  <c:v>3.1844569084510763E-2</c:v>
                </c:pt>
                <c:pt idx="1356">
                  <c:v>3.1859885672016683E-2</c:v>
                </c:pt>
                <c:pt idx="1357">
                  <c:v>3.1866462434290525E-2</c:v>
                </c:pt>
                <c:pt idx="1358">
                  <c:v>3.1872233521292467E-2</c:v>
                </c:pt>
                <c:pt idx="1359">
                  <c:v>3.1883895378941818E-2</c:v>
                </c:pt>
                <c:pt idx="1360">
                  <c:v>3.1889926267027816E-2</c:v>
                </c:pt>
                <c:pt idx="1361">
                  <c:v>3.1880877015785514E-2</c:v>
                </c:pt>
                <c:pt idx="1362">
                  <c:v>3.1895198185654783E-2</c:v>
                </c:pt>
                <c:pt idx="1363">
                  <c:v>3.1909174900154179E-2</c:v>
                </c:pt>
                <c:pt idx="1364">
                  <c:v>3.1890060546239801E-2</c:v>
                </c:pt>
                <c:pt idx="1365">
                  <c:v>3.1917765850607759E-2</c:v>
                </c:pt>
                <c:pt idx="1366">
                  <c:v>3.1917450586370924E-2</c:v>
                </c:pt>
                <c:pt idx="1367">
                  <c:v>3.1920501059773572E-2</c:v>
                </c:pt>
                <c:pt idx="1368">
                  <c:v>3.1928954811901861E-2</c:v>
                </c:pt>
                <c:pt idx="1369">
                  <c:v>3.1941302661177645E-2</c:v>
                </c:pt>
                <c:pt idx="1370">
                  <c:v>3.1938357275853944E-2</c:v>
                </c:pt>
                <c:pt idx="1371">
                  <c:v>3.1946857733795096E-2</c:v>
                </c:pt>
                <c:pt idx="1372">
                  <c:v>3.1942954879307692E-2</c:v>
                </c:pt>
                <c:pt idx="1373">
                  <c:v>3.1952144247988583E-2</c:v>
                </c:pt>
                <c:pt idx="1374">
                  <c:v>3.1961289829969916E-2</c:v>
                </c:pt>
                <c:pt idx="1375">
                  <c:v>3.1971489211853978E-2</c:v>
                </c:pt>
                <c:pt idx="1376">
                  <c:v>3.1958061290655725E-2</c:v>
                </c:pt>
                <c:pt idx="1377">
                  <c:v>3.1979496339646758E-2</c:v>
                </c:pt>
                <c:pt idx="1378">
                  <c:v>3.1976828270086938E-2</c:v>
                </c:pt>
                <c:pt idx="1379">
                  <c:v>3.198698678438474E-2</c:v>
                </c:pt>
                <c:pt idx="1380">
                  <c:v>3.1981659402605001E-2</c:v>
                </c:pt>
                <c:pt idx="1381">
                  <c:v>3.1998161150112329E-2</c:v>
                </c:pt>
                <c:pt idx="1382">
                  <c:v>3.1993274554441488E-2</c:v>
                </c:pt>
                <c:pt idx="1383">
                  <c:v>3.2012059048552519E-2</c:v>
                </c:pt>
                <c:pt idx="1384">
                  <c:v>3.2012377231902651E-2</c:v>
                </c:pt>
                <c:pt idx="1385">
                  <c:v>3.2017173335061072E-2</c:v>
                </c:pt>
                <c:pt idx="1386">
                  <c:v>3.202433975822231E-2</c:v>
                </c:pt>
                <c:pt idx="1387">
                  <c:v>3.2030350212515185E-2</c:v>
                </c:pt>
                <c:pt idx="1388">
                  <c:v>3.2022059930731914E-2</c:v>
                </c:pt>
                <c:pt idx="1389">
                  <c:v>3.2031856474980032E-2</c:v>
                </c:pt>
                <c:pt idx="1390">
                  <c:v>3.2024333919995707E-2</c:v>
                </c:pt>
                <c:pt idx="1391">
                  <c:v>3.2046630107411413E-2</c:v>
                </c:pt>
                <c:pt idx="1392">
                  <c:v>3.2046361548987448E-2</c:v>
                </c:pt>
                <c:pt idx="1393">
                  <c:v>3.2060790726048956E-2</c:v>
                </c:pt>
                <c:pt idx="1394">
                  <c:v>3.2070607704090204E-2</c:v>
                </c:pt>
                <c:pt idx="1395">
                  <c:v>3.2069656073153111E-2</c:v>
                </c:pt>
                <c:pt idx="1396">
                  <c:v>3.2085959320955766E-2</c:v>
                </c:pt>
                <c:pt idx="1397">
                  <c:v>3.2088417214357706E-2</c:v>
                </c:pt>
                <c:pt idx="1398">
                  <c:v>3.2088107788347489E-2</c:v>
                </c:pt>
                <c:pt idx="1399">
                  <c:v>3.2098418096537101E-2</c:v>
                </c:pt>
                <c:pt idx="1400">
                  <c:v>3.2099112845503444E-2</c:v>
                </c:pt>
                <c:pt idx="1401">
                  <c:v>3.2104848903145744E-2</c:v>
                </c:pt>
                <c:pt idx="1402">
                  <c:v>3.2112339347883725E-2</c:v>
                </c:pt>
                <c:pt idx="1403">
                  <c:v>3.2114117087885842E-2</c:v>
                </c:pt>
                <c:pt idx="1404">
                  <c:v>3.2123931146813778E-2</c:v>
                </c:pt>
                <c:pt idx="1405">
                  <c:v>3.2132329435789295E-2</c:v>
                </c:pt>
                <c:pt idx="1406">
                  <c:v>3.2135487916384188E-2</c:v>
                </c:pt>
                <c:pt idx="1407">
                  <c:v>3.2130951614309823E-2</c:v>
                </c:pt>
                <c:pt idx="1408">
                  <c:v>3.2147803655413629E-2</c:v>
                </c:pt>
                <c:pt idx="1409">
                  <c:v>3.2140275262202693E-2</c:v>
                </c:pt>
                <c:pt idx="1410">
                  <c:v>3.2155215284092403E-2</c:v>
                </c:pt>
                <c:pt idx="1411">
                  <c:v>3.2158402955820335E-2</c:v>
                </c:pt>
                <c:pt idx="1412">
                  <c:v>3.2150970893348431E-2</c:v>
                </c:pt>
                <c:pt idx="1413">
                  <c:v>3.2161006804887475E-2</c:v>
                </c:pt>
                <c:pt idx="1414">
                  <c:v>3.2173185345591625E-2</c:v>
                </c:pt>
                <c:pt idx="1415">
                  <c:v>3.2159570601141919E-2</c:v>
                </c:pt>
                <c:pt idx="1416">
                  <c:v>3.2176358421753037E-2</c:v>
                </c:pt>
                <c:pt idx="1417">
                  <c:v>3.2181563200774012E-2</c:v>
                </c:pt>
                <c:pt idx="1418">
                  <c:v>3.2185039864719038E-2</c:v>
                </c:pt>
                <c:pt idx="1419">
                  <c:v>3.2201167965723462E-2</c:v>
                </c:pt>
                <c:pt idx="1420">
                  <c:v>3.2211892788002239E-2</c:v>
                </c:pt>
                <c:pt idx="1421">
                  <c:v>3.2214012064260916E-2</c:v>
                </c:pt>
                <c:pt idx="1422">
                  <c:v>3.2233108903495476E-2</c:v>
                </c:pt>
                <c:pt idx="1423">
                  <c:v>3.2231234832754328E-2</c:v>
                </c:pt>
                <c:pt idx="1424">
                  <c:v>3.2245229061933549E-2</c:v>
                </c:pt>
                <c:pt idx="1425">
                  <c:v>3.2238097668131953E-2</c:v>
                </c:pt>
                <c:pt idx="1426">
                  <c:v>3.2258870078402987E-2</c:v>
                </c:pt>
                <c:pt idx="1427">
                  <c:v>3.2259013114954882E-2</c:v>
                </c:pt>
                <c:pt idx="1428">
                  <c:v>3.2276831382562307E-2</c:v>
                </c:pt>
                <c:pt idx="1429">
                  <c:v>3.2273742960686705E-2</c:v>
                </c:pt>
                <c:pt idx="1430">
                  <c:v>3.2287176720111568E-2</c:v>
                </c:pt>
                <c:pt idx="1431">
                  <c:v>3.2288817261788394E-2</c:v>
                </c:pt>
                <c:pt idx="1432">
                  <c:v>3.2302099227321447E-2</c:v>
                </c:pt>
                <c:pt idx="1433">
                  <c:v>3.2294830635194567E-2</c:v>
                </c:pt>
                <c:pt idx="1434">
                  <c:v>3.2311513367726745E-2</c:v>
                </c:pt>
                <c:pt idx="1435">
                  <c:v>3.2300452847418011E-2</c:v>
                </c:pt>
                <c:pt idx="1436">
                  <c:v>3.2319313238474943E-2</c:v>
                </c:pt>
                <c:pt idx="1437">
                  <c:v>3.2328455901342971E-2</c:v>
                </c:pt>
                <c:pt idx="1438">
                  <c:v>3.2321698154044287E-2</c:v>
                </c:pt>
                <c:pt idx="1439">
                  <c:v>3.2333978863714079E-2</c:v>
                </c:pt>
                <c:pt idx="1440">
                  <c:v>3.2332974688737512E-2</c:v>
                </c:pt>
                <c:pt idx="1441">
                  <c:v>3.2326797844986321E-2</c:v>
                </c:pt>
                <c:pt idx="1442">
                  <c:v>3.2329991354940857E-2</c:v>
                </c:pt>
                <c:pt idx="1443">
                  <c:v>3.2330563501148435E-2</c:v>
                </c:pt>
                <c:pt idx="1444">
                  <c:v>3.2343051467862809E-2</c:v>
                </c:pt>
                <c:pt idx="1445">
                  <c:v>3.2330773677306322E-2</c:v>
                </c:pt>
                <c:pt idx="1446">
                  <c:v>3.2352378034868991E-2</c:v>
                </c:pt>
                <c:pt idx="1447">
                  <c:v>3.2356890984036921E-2</c:v>
                </c:pt>
                <c:pt idx="1448">
                  <c:v>3.2351875947380704E-2</c:v>
                </c:pt>
                <c:pt idx="1449">
                  <c:v>3.2369087039420902E-2</c:v>
                </c:pt>
                <c:pt idx="1450">
                  <c:v>3.2372835180903191E-2</c:v>
                </c:pt>
                <c:pt idx="1451">
                  <c:v>3.2379811861699678E-2</c:v>
                </c:pt>
                <c:pt idx="1452">
                  <c:v>3.2379146303866374E-2</c:v>
                </c:pt>
                <c:pt idx="1453">
                  <c:v>3.2390708911663388E-2</c:v>
                </c:pt>
                <c:pt idx="1454">
                  <c:v>3.2400668926256523E-2</c:v>
                </c:pt>
                <c:pt idx="1455">
                  <c:v>3.2393829443785327E-2</c:v>
                </c:pt>
                <c:pt idx="1456">
                  <c:v>3.2394322773933698E-2</c:v>
                </c:pt>
                <c:pt idx="1457">
                  <c:v>3.2404040502122609E-2</c:v>
                </c:pt>
                <c:pt idx="1458">
                  <c:v>3.2404355766359437E-2</c:v>
                </c:pt>
                <c:pt idx="1459">
                  <c:v>3.2415658573072402E-2</c:v>
                </c:pt>
                <c:pt idx="1460">
                  <c:v>3.241893965642606E-2</c:v>
                </c:pt>
                <c:pt idx="1461">
                  <c:v>3.2434991860484576E-2</c:v>
                </c:pt>
                <c:pt idx="1462">
                  <c:v>3.2430922616538849E-2</c:v>
                </c:pt>
                <c:pt idx="1463">
                  <c:v>3.2445576565324763E-2</c:v>
                </c:pt>
                <c:pt idx="1464">
                  <c:v>3.2447523613898514E-2</c:v>
                </c:pt>
                <c:pt idx="1465">
                  <c:v>3.2452395614002837E-2</c:v>
                </c:pt>
                <c:pt idx="1466">
                  <c:v>3.2455557013711028E-2</c:v>
                </c:pt>
                <c:pt idx="1467">
                  <c:v>3.2460221756770768E-2</c:v>
                </c:pt>
                <c:pt idx="1468">
                  <c:v>3.2459807242681604E-2</c:v>
                </c:pt>
                <c:pt idx="1469">
                  <c:v>3.2465277661013245E-2</c:v>
                </c:pt>
                <c:pt idx="1470">
                  <c:v>3.2469449073924614E-2</c:v>
                </c:pt>
                <c:pt idx="1471">
                  <c:v>3.2485422461923923E-2</c:v>
                </c:pt>
                <c:pt idx="1472">
                  <c:v>3.247616303452374E-2</c:v>
                </c:pt>
                <c:pt idx="1473">
                  <c:v>3.2496068468143492E-2</c:v>
                </c:pt>
                <c:pt idx="1474">
                  <c:v>3.2487541738182607E-2</c:v>
                </c:pt>
                <c:pt idx="1475">
                  <c:v>3.2501585592287996E-2</c:v>
                </c:pt>
                <c:pt idx="1476">
                  <c:v>3.2499737793566581E-2</c:v>
                </c:pt>
                <c:pt idx="1477">
                  <c:v>3.250964526412025E-2</c:v>
                </c:pt>
                <c:pt idx="1478">
                  <c:v>3.2496112254843057E-2</c:v>
                </c:pt>
                <c:pt idx="1479">
                  <c:v>3.2506495540865266E-2</c:v>
                </c:pt>
                <c:pt idx="1480">
                  <c:v>3.2505940909337512E-2</c:v>
                </c:pt>
                <c:pt idx="1481">
                  <c:v>3.2511279967570472E-2</c:v>
                </c:pt>
                <c:pt idx="1482">
                  <c:v>3.2519144058811358E-2</c:v>
                </c:pt>
                <c:pt idx="1483">
                  <c:v>3.2528829676753926E-2</c:v>
                </c:pt>
                <c:pt idx="1484">
                  <c:v>3.2524661182955855E-2</c:v>
                </c:pt>
                <c:pt idx="1485">
                  <c:v>3.2533920610356044E-2</c:v>
                </c:pt>
                <c:pt idx="1486">
                  <c:v>3.2530998577938772E-2</c:v>
                </c:pt>
                <c:pt idx="1487">
                  <c:v>3.2551590003184958E-2</c:v>
                </c:pt>
                <c:pt idx="1488">
                  <c:v>3.2546487393129625E-2</c:v>
                </c:pt>
                <c:pt idx="1489">
                  <c:v>3.2554258072744785E-2</c:v>
                </c:pt>
                <c:pt idx="1490">
                  <c:v>3.2572044230105859E-2</c:v>
                </c:pt>
                <c:pt idx="1491">
                  <c:v>3.2565598827930704E-2</c:v>
                </c:pt>
                <c:pt idx="1492">
                  <c:v>3.2565023762609821E-2</c:v>
                </c:pt>
                <c:pt idx="1493">
                  <c:v>3.2588440889534248E-2</c:v>
                </c:pt>
                <c:pt idx="1494">
                  <c:v>3.2581805744994329E-2</c:v>
                </c:pt>
                <c:pt idx="1495">
                  <c:v>3.2594845424123151E-2</c:v>
                </c:pt>
                <c:pt idx="1496">
                  <c:v>3.2587754897907814E-2</c:v>
                </c:pt>
                <c:pt idx="1497">
                  <c:v>3.2602330030634528E-2</c:v>
                </c:pt>
                <c:pt idx="1498">
                  <c:v>3.258905098421478E-2</c:v>
                </c:pt>
                <c:pt idx="1499">
                  <c:v>3.2591853332986587E-2</c:v>
                </c:pt>
                <c:pt idx="1500">
                  <c:v>3.2611936832517882E-2</c:v>
                </c:pt>
                <c:pt idx="1501">
                  <c:v>3.2609537321382026E-2</c:v>
                </c:pt>
                <c:pt idx="1502">
                  <c:v>3.2606235804235238E-2</c:v>
                </c:pt>
                <c:pt idx="1503">
                  <c:v>3.2623350565536398E-2</c:v>
                </c:pt>
                <c:pt idx="1504">
                  <c:v>3.2609937239904664E-2</c:v>
                </c:pt>
                <c:pt idx="1505">
                  <c:v>3.2617874308978154E-2</c:v>
                </c:pt>
                <c:pt idx="1506">
                  <c:v>3.2616767965035952E-2</c:v>
                </c:pt>
                <c:pt idx="1507">
                  <c:v>3.2627486949088118E-2</c:v>
                </c:pt>
                <c:pt idx="1508">
                  <c:v>3.2626993618939747E-2</c:v>
                </c:pt>
                <c:pt idx="1509">
                  <c:v>3.2643077933244613E-2</c:v>
                </c:pt>
                <c:pt idx="1510">
                  <c:v>3.2647354434234922E-2</c:v>
                </c:pt>
                <c:pt idx="1511">
                  <c:v>3.265403920370101E-2</c:v>
                </c:pt>
                <c:pt idx="1512">
                  <c:v>3.2659600114545072E-2</c:v>
                </c:pt>
                <c:pt idx="1513">
                  <c:v>3.2660318216417843E-2</c:v>
                </c:pt>
                <c:pt idx="1514">
                  <c:v>3.2664069277013444E-2</c:v>
                </c:pt>
                <c:pt idx="1515">
                  <c:v>3.2678016800379801E-2</c:v>
                </c:pt>
                <c:pt idx="1516">
                  <c:v>3.2685653200782983E-2</c:v>
                </c:pt>
                <c:pt idx="1517">
                  <c:v>3.2698558600699819E-2</c:v>
                </c:pt>
                <c:pt idx="1518">
                  <c:v>3.2690995178129241E-2</c:v>
                </c:pt>
                <c:pt idx="1519">
                  <c:v>3.2703830519326786E-2</c:v>
                </c:pt>
                <c:pt idx="1520">
                  <c:v>3.2705468141890313E-2</c:v>
                </c:pt>
                <c:pt idx="1521">
                  <c:v>3.2697787954787574E-2</c:v>
                </c:pt>
                <c:pt idx="1522">
                  <c:v>3.2705246289279212E-2</c:v>
                </c:pt>
                <c:pt idx="1523">
                  <c:v>3.271684100732257E-2</c:v>
                </c:pt>
                <c:pt idx="1524">
                  <c:v>3.2720402325553413E-2</c:v>
                </c:pt>
                <c:pt idx="1525">
                  <c:v>3.2721858963092092E-2</c:v>
                </c:pt>
                <c:pt idx="1526">
                  <c:v>3.2731766433645761E-2</c:v>
                </c:pt>
                <c:pt idx="1527">
                  <c:v>3.2732662601430075E-2</c:v>
                </c:pt>
                <c:pt idx="1528">
                  <c:v>3.273464176025017E-2</c:v>
                </c:pt>
                <c:pt idx="1529">
                  <c:v>3.2736454529611929E-2</c:v>
                </c:pt>
                <c:pt idx="1530">
                  <c:v>3.2734524995718009E-2</c:v>
                </c:pt>
                <c:pt idx="1531">
                  <c:v>3.2740774817301803E-2</c:v>
                </c:pt>
                <c:pt idx="1532">
                  <c:v>3.2735210987344443E-2</c:v>
                </c:pt>
                <c:pt idx="1533">
                  <c:v>3.2743352394349209E-2</c:v>
                </c:pt>
                <c:pt idx="1534">
                  <c:v>3.274888119494692E-2</c:v>
                </c:pt>
                <c:pt idx="1535">
                  <c:v>3.276185957269636E-2</c:v>
                </c:pt>
                <c:pt idx="1536">
                  <c:v>3.2760878750626228E-2</c:v>
                </c:pt>
                <c:pt idx="1537">
                  <c:v>3.2769449267286678E-2</c:v>
                </c:pt>
                <c:pt idx="1538">
                  <c:v>3.2785162854201938E-2</c:v>
                </c:pt>
                <c:pt idx="1539">
                  <c:v>3.2772184476452498E-2</c:v>
                </c:pt>
                <c:pt idx="1540">
                  <c:v>3.2794101179138682E-2</c:v>
                </c:pt>
                <c:pt idx="1541">
                  <c:v>3.2805077045161606E-2</c:v>
                </c:pt>
                <c:pt idx="1542">
                  <c:v>3.2800275103776574E-2</c:v>
                </c:pt>
                <c:pt idx="1543">
                  <c:v>3.2814742229311043E-2</c:v>
                </c:pt>
                <c:pt idx="1544">
                  <c:v>3.2818090452270694E-2</c:v>
                </c:pt>
                <c:pt idx="1545">
                  <c:v>3.2819830243799857E-2</c:v>
                </c:pt>
                <c:pt idx="1546">
                  <c:v>3.2833120966672819E-2</c:v>
                </c:pt>
                <c:pt idx="1547">
                  <c:v>3.2833255245884804E-2</c:v>
                </c:pt>
                <c:pt idx="1548">
                  <c:v>3.2837811981752299E-2</c:v>
                </c:pt>
                <c:pt idx="1549">
                  <c:v>3.285012772078174E-2</c:v>
                </c:pt>
                <c:pt idx="1550">
                  <c:v>3.2860811675474257E-2</c:v>
                </c:pt>
                <c:pt idx="1551">
                  <c:v>3.2858222421973643E-2</c:v>
                </c:pt>
                <c:pt idx="1552">
                  <c:v>3.2867154908683784E-2</c:v>
                </c:pt>
                <c:pt idx="1553">
                  <c:v>3.2877780481110223E-2</c:v>
                </c:pt>
                <c:pt idx="1554">
                  <c:v>3.2876017336674626E-2</c:v>
                </c:pt>
                <c:pt idx="1555">
                  <c:v>3.2881455644759916E-2</c:v>
                </c:pt>
                <c:pt idx="1556">
                  <c:v>3.2898047884779673E-2</c:v>
                </c:pt>
                <c:pt idx="1557">
                  <c:v>3.2889751764769798E-2</c:v>
                </c:pt>
                <c:pt idx="1558">
                  <c:v>3.289314961265561E-2</c:v>
                </c:pt>
                <c:pt idx="1559">
                  <c:v>3.2910859873070783E-2</c:v>
                </c:pt>
                <c:pt idx="1560">
                  <c:v>3.2926818665503579E-2</c:v>
                </c:pt>
                <c:pt idx="1561">
                  <c:v>3.2917217701846829E-2</c:v>
                </c:pt>
                <c:pt idx="1562">
                  <c:v>3.2928030097524721E-2</c:v>
                </c:pt>
                <c:pt idx="1563">
                  <c:v>3.2943492640695841E-2</c:v>
                </c:pt>
                <c:pt idx="1564">
                  <c:v>3.2940485953992751E-2</c:v>
                </c:pt>
                <c:pt idx="1565">
                  <c:v>3.2938290780788172E-2</c:v>
                </c:pt>
                <c:pt idx="1566">
                  <c:v>3.2956275437853913E-2</c:v>
                </c:pt>
                <c:pt idx="1567">
                  <c:v>3.2942033084043858E-2</c:v>
                </c:pt>
                <c:pt idx="1568">
                  <c:v>3.2963716257665726E-2</c:v>
                </c:pt>
                <c:pt idx="1569">
                  <c:v>3.2963292986236653E-2</c:v>
                </c:pt>
                <c:pt idx="1570">
                  <c:v>3.2977187965563537E-2</c:v>
                </c:pt>
                <c:pt idx="1571">
                  <c:v>3.2980302659458872E-2</c:v>
                </c:pt>
                <c:pt idx="1572">
                  <c:v>3.2988222213852537E-2</c:v>
                </c:pt>
                <c:pt idx="1573">
                  <c:v>3.2993304390114747E-2</c:v>
                </c:pt>
                <c:pt idx="1574">
                  <c:v>3.2991596708831922E-2</c:v>
                </c:pt>
                <c:pt idx="1575">
                  <c:v>3.2990303541638268E-2</c:v>
                </c:pt>
                <c:pt idx="1576">
                  <c:v>3.3001226863621717E-2</c:v>
                </c:pt>
                <c:pt idx="1577">
                  <c:v>3.3009552174764631E-2</c:v>
                </c:pt>
                <c:pt idx="1578">
                  <c:v>3.3019240711820497E-2</c:v>
                </c:pt>
                <c:pt idx="1579">
                  <c:v>3.300725483259441E-2</c:v>
                </c:pt>
                <c:pt idx="1580">
                  <c:v>3.3022442979114948E-2</c:v>
                </c:pt>
                <c:pt idx="1581">
                  <c:v>3.3017302420586661E-2</c:v>
                </c:pt>
                <c:pt idx="1582">
                  <c:v>3.302565692286262E-2</c:v>
                </c:pt>
                <c:pt idx="1583">
                  <c:v>3.30235814333035E-2</c:v>
                </c:pt>
                <c:pt idx="1584">
                  <c:v>3.3036203679229853E-2</c:v>
                </c:pt>
                <c:pt idx="1585">
                  <c:v>3.3021748230148605E-2</c:v>
                </c:pt>
                <c:pt idx="1586">
                  <c:v>3.3031165289667208E-2</c:v>
                </c:pt>
                <c:pt idx="1587">
                  <c:v>3.3032017670751965E-2</c:v>
                </c:pt>
                <c:pt idx="1588">
                  <c:v>3.3039458490563778E-2</c:v>
                </c:pt>
                <c:pt idx="1589">
                  <c:v>3.3037105685240778E-2</c:v>
                </c:pt>
                <c:pt idx="1590">
                  <c:v>3.3051961052844671E-2</c:v>
                </c:pt>
                <c:pt idx="1591">
                  <c:v>3.3050218342202203E-2</c:v>
                </c:pt>
                <c:pt idx="1592">
                  <c:v>3.3048770462003434E-2</c:v>
                </c:pt>
                <c:pt idx="1593">
                  <c:v>3.306109495837279E-2</c:v>
                </c:pt>
                <c:pt idx="1594">
                  <c:v>3.3071200928631125E-2</c:v>
                </c:pt>
                <c:pt idx="1595">
                  <c:v>3.3057787602999392E-2</c:v>
                </c:pt>
                <c:pt idx="1596">
                  <c:v>3.3078860681940735E-2</c:v>
                </c:pt>
                <c:pt idx="1597">
                  <c:v>3.3074995775926284E-2</c:v>
                </c:pt>
                <c:pt idx="1598">
                  <c:v>3.3094501291023391E-2</c:v>
                </c:pt>
                <c:pt idx="1599">
                  <c:v>3.3078180528540911E-2</c:v>
                </c:pt>
                <c:pt idx="1600">
                  <c:v>3.3089781084810879E-2</c:v>
                </c:pt>
                <c:pt idx="1601">
                  <c:v>3.3085489988254044E-2</c:v>
                </c:pt>
                <c:pt idx="1602">
                  <c:v>3.3092332389838545E-2</c:v>
                </c:pt>
                <c:pt idx="1603">
                  <c:v>3.3089109688750964E-2</c:v>
                </c:pt>
                <c:pt idx="1604">
                  <c:v>3.3091053818211411E-2</c:v>
                </c:pt>
                <c:pt idx="1605">
                  <c:v>3.3093243153189386E-2</c:v>
                </c:pt>
                <c:pt idx="1606">
                  <c:v>3.3107021367984109E-2</c:v>
                </c:pt>
                <c:pt idx="1607">
                  <c:v>3.3100964207878378E-2</c:v>
                </c:pt>
                <c:pt idx="1608">
                  <c:v>3.3111575184738298E-2</c:v>
                </c:pt>
                <c:pt idx="1609">
                  <c:v>3.3107832881482613E-2</c:v>
                </c:pt>
                <c:pt idx="1610">
                  <c:v>3.3122994755983425E-2</c:v>
                </c:pt>
                <c:pt idx="1611">
                  <c:v>3.312060400218747E-2</c:v>
                </c:pt>
                <c:pt idx="1612">
                  <c:v>3.3133030667522462E-2</c:v>
                </c:pt>
                <c:pt idx="1613">
                  <c:v>3.3138311343489345E-2</c:v>
                </c:pt>
                <c:pt idx="1614">
                  <c:v>3.313516162023436E-2</c:v>
                </c:pt>
                <c:pt idx="1615">
                  <c:v>3.3150583295819221E-2</c:v>
                </c:pt>
                <c:pt idx="1616">
                  <c:v>3.3155326854938168E-2</c:v>
                </c:pt>
                <c:pt idx="1617">
                  <c:v>3.31479940423186E-2</c:v>
                </c:pt>
                <c:pt idx="1618">
                  <c:v>3.3164130900662933E-2</c:v>
                </c:pt>
                <c:pt idx="1619">
                  <c:v>3.3171262294464529E-2</c:v>
                </c:pt>
                <c:pt idx="1620">
                  <c:v>3.3172616763037573E-2</c:v>
                </c:pt>
                <c:pt idx="1621">
                  <c:v>3.3177477086688674E-2</c:v>
                </c:pt>
                <c:pt idx="1622">
                  <c:v>3.3191947131336441E-2</c:v>
                </c:pt>
                <c:pt idx="1623">
                  <c:v>3.3194422539418206E-2</c:v>
                </c:pt>
                <c:pt idx="1624">
                  <c:v>3.3209029782391264E-2</c:v>
                </c:pt>
                <c:pt idx="1625">
                  <c:v>3.3197067256071605E-2</c:v>
                </c:pt>
                <c:pt idx="1626">
                  <c:v>3.3209975575101747E-2</c:v>
                </c:pt>
                <c:pt idx="1627">
                  <c:v>3.319962731843918E-2</c:v>
                </c:pt>
                <c:pt idx="1628">
                  <c:v>3.3216283778951625E-2</c:v>
                </c:pt>
                <c:pt idx="1629">
                  <c:v>3.3207844622389855E-2</c:v>
                </c:pt>
                <c:pt idx="1630">
                  <c:v>3.3223088232063172E-2</c:v>
                </c:pt>
                <c:pt idx="1631">
                  <c:v>3.3222571549008366E-2</c:v>
                </c:pt>
                <c:pt idx="1632">
                  <c:v>3.3229883927834811E-2</c:v>
                </c:pt>
                <c:pt idx="1633">
                  <c:v>3.3239508244397989E-2</c:v>
                </c:pt>
                <c:pt idx="1634">
                  <c:v>3.3240337272576317E-2</c:v>
                </c:pt>
                <c:pt idx="1635">
                  <c:v>3.3242763055731914E-2</c:v>
                </c:pt>
                <c:pt idx="1636">
                  <c:v>3.3252670526285583E-2</c:v>
                </c:pt>
                <c:pt idx="1637">
                  <c:v>3.3242260968243634E-2</c:v>
                </c:pt>
                <c:pt idx="1638">
                  <c:v>3.3268991288768063E-2</c:v>
                </c:pt>
                <c:pt idx="1639">
                  <c:v>3.3261670152601716E-2</c:v>
                </c:pt>
                <c:pt idx="1640">
                  <c:v>3.3276759049269924E-2</c:v>
                </c:pt>
                <c:pt idx="1641">
                  <c:v>3.3291602740420596E-2</c:v>
                </c:pt>
                <c:pt idx="1642">
                  <c:v>3.3296007682396288E-2</c:v>
                </c:pt>
                <c:pt idx="1643">
                  <c:v>3.3291071461799278E-2</c:v>
                </c:pt>
                <c:pt idx="1644">
                  <c:v>3.3306201226053739E-2</c:v>
                </c:pt>
                <c:pt idx="1645">
                  <c:v>3.3299749985651973E-2</c:v>
                </c:pt>
                <c:pt idx="1646">
                  <c:v>3.3304581118170036E-2</c:v>
                </c:pt>
                <c:pt idx="1647">
                  <c:v>3.3308510244677181E-2</c:v>
                </c:pt>
                <c:pt idx="1648">
                  <c:v>3.3317264665475778E-2</c:v>
                </c:pt>
                <c:pt idx="1649">
                  <c:v>3.3305582374033298E-2</c:v>
                </c:pt>
                <c:pt idx="1650">
                  <c:v>3.3315186256803353E-2</c:v>
                </c:pt>
                <c:pt idx="1651">
                  <c:v>3.3307695812065372E-2</c:v>
                </c:pt>
                <c:pt idx="1652">
                  <c:v>3.3310947704285991E-2</c:v>
                </c:pt>
                <c:pt idx="1653">
                  <c:v>3.3297397180328973E-2</c:v>
                </c:pt>
                <c:pt idx="1654">
                  <c:v>3.3311099498177801E-2</c:v>
                </c:pt>
                <c:pt idx="1655">
                  <c:v>3.3299545647720696E-2</c:v>
                </c:pt>
                <c:pt idx="1656">
                  <c:v>3.3304934330879818E-2</c:v>
                </c:pt>
                <c:pt idx="1657">
                  <c:v>3.3314377662418154E-2</c:v>
                </c:pt>
                <c:pt idx="1658">
                  <c:v>3.3314663735521943E-2</c:v>
                </c:pt>
                <c:pt idx="1659">
                  <c:v>3.3311875982316656E-2</c:v>
                </c:pt>
                <c:pt idx="1660">
                  <c:v>3.3327417341546976E-2</c:v>
                </c:pt>
                <c:pt idx="1661">
                  <c:v>3.3312427694731105E-2</c:v>
                </c:pt>
                <c:pt idx="1662">
                  <c:v>3.3311222100936566E-2</c:v>
                </c:pt>
                <c:pt idx="1663">
                  <c:v>3.3327572054552085E-2</c:v>
                </c:pt>
                <c:pt idx="1664">
                  <c:v>3.3333273082834736E-2</c:v>
                </c:pt>
                <c:pt idx="1665">
                  <c:v>3.3329230110908742E-2</c:v>
                </c:pt>
                <c:pt idx="1666">
                  <c:v>3.3345401998612724E-2</c:v>
                </c:pt>
                <c:pt idx="1667">
                  <c:v>3.3344742279006023E-2</c:v>
                </c:pt>
                <c:pt idx="1668">
                  <c:v>3.3348826118518277E-2</c:v>
                </c:pt>
                <c:pt idx="1669">
                  <c:v>3.3351850319901184E-2</c:v>
                </c:pt>
                <c:pt idx="1670">
                  <c:v>3.336534538070543E-2</c:v>
                </c:pt>
                <c:pt idx="1671">
                  <c:v>3.3355464182171501E-2</c:v>
                </c:pt>
                <c:pt idx="1672">
                  <c:v>3.3364857888783669E-2</c:v>
                </c:pt>
                <c:pt idx="1673">
                  <c:v>3.3377410075990731E-2</c:v>
                </c:pt>
                <c:pt idx="1674">
                  <c:v>3.3386646150484485E-2</c:v>
                </c:pt>
                <c:pt idx="1675">
                  <c:v>3.3384751645950207E-2</c:v>
                </c:pt>
                <c:pt idx="1676">
                  <c:v>3.3401393510896125E-2</c:v>
                </c:pt>
                <c:pt idx="1677">
                  <c:v>3.3394049021823344E-2</c:v>
                </c:pt>
                <c:pt idx="1678">
                  <c:v>3.3398719603109694E-2</c:v>
                </c:pt>
                <c:pt idx="1679">
                  <c:v>3.3394597815124487E-2</c:v>
                </c:pt>
                <c:pt idx="1680">
                  <c:v>3.3402657486956748E-2</c:v>
                </c:pt>
                <c:pt idx="1681">
                  <c:v>3.3394854697095237E-2</c:v>
                </c:pt>
                <c:pt idx="1682">
                  <c:v>3.3399046543799736E-2</c:v>
                </c:pt>
                <c:pt idx="1683">
                  <c:v>3.3399869733751454E-2</c:v>
                </c:pt>
                <c:pt idx="1684">
                  <c:v>3.3403159574445028E-2</c:v>
                </c:pt>
                <c:pt idx="1685">
                  <c:v>3.3402724626562734E-2</c:v>
                </c:pt>
                <c:pt idx="1686">
                  <c:v>3.340594440853701E-2</c:v>
                </c:pt>
                <c:pt idx="1687">
                  <c:v>3.3397289237590749E-2</c:v>
                </c:pt>
                <c:pt idx="1688">
                  <c:v>3.34011541436052E-2</c:v>
                </c:pt>
                <c:pt idx="1689">
                  <c:v>3.3391199967238674E-2</c:v>
                </c:pt>
                <c:pt idx="1690">
                  <c:v>3.3394562785764845E-2</c:v>
                </c:pt>
                <c:pt idx="1691">
                  <c:v>3.3410019490709354E-2</c:v>
                </c:pt>
                <c:pt idx="1692">
                  <c:v>3.3408954014353405E-2</c:v>
                </c:pt>
                <c:pt idx="1693">
                  <c:v>3.3410722997015606E-2</c:v>
                </c:pt>
                <c:pt idx="1694">
                  <c:v>3.3416167143327506E-2</c:v>
                </c:pt>
                <c:pt idx="1695">
                  <c:v>3.3426261437132627E-2</c:v>
                </c:pt>
                <c:pt idx="1696">
                  <c:v>3.3432137612213517E-2</c:v>
                </c:pt>
                <c:pt idx="1697">
                  <c:v>3.3430826930340031E-2</c:v>
                </c:pt>
                <c:pt idx="1698">
                  <c:v>3.3450379151250008E-2</c:v>
                </c:pt>
                <c:pt idx="1699">
                  <c:v>3.3441397039613699E-2</c:v>
                </c:pt>
                <c:pt idx="1700">
                  <c:v>3.3446377046910267E-2</c:v>
                </c:pt>
                <c:pt idx="1701">
                  <c:v>3.3439893696262157E-2</c:v>
                </c:pt>
                <c:pt idx="1702">
                  <c:v>3.3432995831524884E-2</c:v>
                </c:pt>
                <c:pt idx="1703">
                  <c:v>3.3442237744245241E-2</c:v>
                </c:pt>
                <c:pt idx="1704">
                  <c:v>3.3441948752028147E-2</c:v>
                </c:pt>
                <c:pt idx="1705">
                  <c:v>3.3446400399816702E-2</c:v>
                </c:pt>
                <c:pt idx="1706">
                  <c:v>3.3446342017550625E-2</c:v>
                </c:pt>
                <c:pt idx="1707">
                  <c:v>3.3454051395786402E-2</c:v>
                </c:pt>
                <c:pt idx="1708">
                  <c:v>3.3455595606724196E-2</c:v>
                </c:pt>
                <c:pt idx="1709">
                  <c:v>3.3464589394813726E-2</c:v>
                </c:pt>
                <c:pt idx="1710">
                  <c:v>3.347171786950201E-2</c:v>
                </c:pt>
                <c:pt idx="1711">
                  <c:v>3.3475390114038404E-2</c:v>
                </c:pt>
                <c:pt idx="1712">
                  <c:v>3.3477629073942548E-2</c:v>
                </c:pt>
                <c:pt idx="1713">
                  <c:v>3.3482489397593657E-2</c:v>
                </c:pt>
                <c:pt idx="1714">
                  <c:v>3.34862754875489E-2</c:v>
                </c:pt>
                <c:pt idx="1715">
                  <c:v>3.3492866845389262E-2</c:v>
                </c:pt>
                <c:pt idx="1716">
                  <c:v>3.3492183772876133E-2</c:v>
                </c:pt>
                <c:pt idx="1717">
                  <c:v>3.350196280244442E-2</c:v>
                </c:pt>
                <c:pt idx="1718">
                  <c:v>3.3507728051219758E-2</c:v>
                </c:pt>
                <c:pt idx="1719">
                  <c:v>3.3516718920195976E-2</c:v>
                </c:pt>
                <c:pt idx="1720">
                  <c:v>3.3511073355066104E-2</c:v>
                </c:pt>
                <c:pt idx="1721">
                  <c:v>3.3524247313406912E-2</c:v>
                </c:pt>
                <c:pt idx="1722">
                  <c:v>3.3527204375183833E-2</c:v>
                </c:pt>
                <c:pt idx="1723">
                  <c:v>3.3528985034299248E-2</c:v>
                </c:pt>
                <c:pt idx="1724">
                  <c:v>3.3534470048197408E-2</c:v>
                </c:pt>
                <c:pt idx="1725">
                  <c:v>3.3546450089196891E-2</c:v>
                </c:pt>
                <c:pt idx="1726">
                  <c:v>3.3544120636780327E-2</c:v>
                </c:pt>
                <c:pt idx="1727">
                  <c:v>3.3561492280052237E-2</c:v>
                </c:pt>
                <c:pt idx="1728">
                  <c:v>3.3565596553357613E-2</c:v>
                </c:pt>
                <c:pt idx="1729">
                  <c:v>3.3565716237003079E-2</c:v>
                </c:pt>
                <c:pt idx="1730">
                  <c:v>3.357398024676661E-2</c:v>
                </c:pt>
                <c:pt idx="1731">
                  <c:v>3.358836563712856E-2</c:v>
                </c:pt>
                <c:pt idx="1732">
                  <c:v>3.3565138252568891E-2</c:v>
                </c:pt>
                <c:pt idx="1733">
                  <c:v>3.3587364381265299E-2</c:v>
                </c:pt>
                <c:pt idx="1734">
                  <c:v>3.3585858118800452E-2</c:v>
                </c:pt>
                <c:pt idx="1735">
                  <c:v>3.3591106684520991E-2</c:v>
                </c:pt>
                <c:pt idx="1736">
                  <c:v>3.3603918672812101E-2</c:v>
                </c:pt>
                <c:pt idx="1737">
                  <c:v>3.3613478768882599E-2</c:v>
                </c:pt>
                <c:pt idx="1738">
                  <c:v>3.3609298598631314E-2</c:v>
                </c:pt>
                <c:pt idx="1739">
                  <c:v>3.3611012118140743E-2</c:v>
                </c:pt>
                <c:pt idx="1740">
                  <c:v>3.3601522080789543E-2</c:v>
                </c:pt>
                <c:pt idx="1741">
                  <c:v>3.3608125115083119E-2</c:v>
                </c:pt>
                <c:pt idx="1742">
                  <c:v>3.3601676793794652E-2</c:v>
                </c:pt>
                <c:pt idx="1743">
                  <c:v>3.3613364923463743E-2</c:v>
                </c:pt>
                <c:pt idx="1744">
                  <c:v>3.3605422016163643E-2</c:v>
                </c:pt>
                <c:pt idx="1745">
                  <c:v>3.3619620583274147E-2</c:v>
                </c:pt>
                <c:pt idx="1746">
                  <c:v>3.3607888666905499E-2</c:v>
                </c:pt>
                <c:pt idx="1747">
                  <c:v>3.3625400427615998E-2</c:v>
                </c:pt>
                <c:pt idx="1748">
                  <c:v>3.362224486613441E-2</c:v>
                </c:pt>
                <c:pt idx="1749">
                  <c:v>3.3633395878955571E-2</c:v>
                </c:pt>
                <c:pt idx="1750">
                  <c:v>3.3625829537271681E-2</c:v>
                </c:pt>
                <c:pt idx="1751">
                  <c:v>3.3632739078462176E-2</c:v>
                </c:pt>
                <c:pt idx="1752">
                  <c:v>3.3630765757868691E-2</c:v>
                </c:pt>
                <c:pt idx="1753">
                  <c:v>3.3641922608916457E-2</c:v>
                </c:pt>
                <c:pt idx="1754">
                  <c:v>3.3632388784865699E-2</c:v>
                </c:pt>
                <c:pt idx="1755">
                  <c:v>3.3642929703006329E-2</c:v>
                </c:pt>
                <c:pt idx="1756">
                  <c:v>3.3642888835420069E-2</c:v>
                </c:pt>
                <c:pt idx="1757">
                  <c:v>3.3651357183114884E-2</c:v>
                </c:pt>
                <c:pt idx="1758">
                  <c:v>3.3635252435016895E-2</c:v>
                </c:pt>
                <c:pt idx="1759">
                  <c:v>3.3651342587548365E-2</c:v>
                </c:pt>
                <c:pt idx="1760">
                  <c:v>3.3651103220257439E-2</c:v>
                </c:pt>
                <c:pt idx="1761">
                  <c:v>3.3653926002822375E-2</c:v>
                </c:pt>
                <c:pt idx="1762">
                  <c:v>3.3642655306355754E-2</c:v>
                </c:pt>
                <c:pt idx="1763">
                  <c:v>3.3655624926765285E-2</c:v>
                </c:pt>
                <c:pt idx="1764">
                  <c:v>3.3652016902721578E-2</c:v>
                </c:pt>
                <c:pt idx="1765">
                  <c:v>3.3652113233460609E-2</c:v>
                </c:pt>
                <c:pt idx="1766">
                  <c:v>3.3664259663918422E-2</c:v>
                </c:pt>
                <c:pt idx="1767">
                  <c:v>3.3667456092986263E-2</c:v>
                </c:pt>
                <c:pt idx="1768">
                  <c:v>3.3666387697517008E-2</c:v>
                </c:pt>
                <c:pt idx="1769">
                  <c:v>3.3676765145312614E-2</c:v>
                </c:pt>
                <c:pt idx="1770">
                  <c:v>3.3677416107579398E-2</c:v>
                </c:pt>
                <c:pt idx="1771">
                  <c:v>3.3687224328280731E-2</c:v>
                </c:pt>
                <c:pt idx="1772">
                  <c:v>3.3680273919503984E-2</c:v>
                </c:pt>
                <c:pt idx="1773">
                  <c:v>3.3675396081173058E-2</c:v>
                </c:pt>
                <c:pt idx="1774">
                  <c:v>3.3664992361357712E-2</c:v>
                </c:pt>
                <c:pt idx="1775">
                  <c:v>3.3673451951712612E-2</c:v>
                </c:pt>
                <c:pt idx="1776">
                  <c:v>3.3666416888650054E-2</c:v>
                </c:pt>
                <c:pt idx="1777">
                  <c:v>3.3668317231410935E-2</c:v>
                </c:pt>
                <c:pt idx="1778">
                  <c:v>3.3670054103826792E-2</c:v>
                </c:pt>
                <c:pt idx="1779">
                  <c:v>3.3676338954770235E-2</c:v>
                </c:pt>
                <c:pt idx="1780">
                  <c:v>3.36796200381239E-2</c:v>
                </c:pt>
                <c:pt idx="1781">
                  <c:v>3.3681514542658171E-2</c:v>
                </c:pt>
                <c:pt idx="1782">
                  <c:v>3.3685364853106109E-2</c:v>
                </c:pt>
                <c:pt idx="1783">
                  <c:v>3.3697601776076336E-2</c:v>
                </c:pt>
                <c:pt idx="1784">
                  <c:v>3.3682428225122317E-2</c:v>
                </c:pt>
                <c:pt idx="1785">
                  <c:v>3.369594080060638E-2</c:v>
                </c:pt>
                <c:pt idx="1786">
                  <c:v>3.3697123041494491E-2</c:v>
                </c:pt>
                <c:pt idx="1787">
                  <c:v>3.3696711446518625E-2</c:v>
                </c:pt>
                <c:pt idx="1788">
                  <c:v>3.3706709409584715E-2</c:v>
                </c:pt>
                <c:pt idx="1789">
                  <c:v>3.3712106850083752E-2</c:v>
                </c:pt>
                <c:pt idx="1790">
                  <c:v>3.3715615624275122E-2</c:v>
                </c:pt>
                <c:pt idx="1791">
                  <c:v>3.3704257354409385E-2</c:v>
                </c:pt>
                <c:pt idx="1792">
                  <c:v>3.3727262886357953E-2</c:v>
                </c:pt>
                <c:pt idx="1793">
                  <c:v>3.3718975523687987E-2</c:v>
                </c:pt>
                <c:pt idx="1794">
                  <c:v>3.3724837103202357E-2</c:v>
                </c:pt>
                <c:pt idx="1795">
                  <c:v>3.3726474725765884E-2</c:v>
                </c:pt>
                <c:pt idx="1796">
                  <c:v>3.3733425134542631E-2</c:v>
                </c:pt>
                <c:pt idx="1797">
                  <c:v>3.3734765007549149E-2</c:v>
                </c:pt>
                <c:pt idx="1798">
                  <c:v>3.3746797592588106E-2</c:v>
                </c:pt>
                <c:pt idx="1799">
                  <c:v>3.3754346419592164E-2</c:v>
                </c:pt>
                <c:pt idx="1800">
                  <c:v>3.3755668777918864E-2</c:v>
                </c:pt>
                <c:pt idx="1801">
                  <c:v>3.3751657916239214E-2</c:v>
                </c:pt>
                <c:pt idx="1802">
                  <c:v>3.3776464541096327E-2</c:v>
                </c:pt>
                <c:pt idx="1803">
                  <c:v>3.3755084955258072E-2</c:v>
                </c:pt>
                <c:pt idx="1804">
                  <c:v>3.3774035838827432E-2</c:v>
                </c:pt>
                <c:pt idx="1805">
                  <c:v>3.3775588807105142E-2</c:v>
                </c:pt>
                <c:pt idx="1806">
                  <c:v>3.3791889135794492E-2</c:v>
                </c:pt>
                <c:pt idx="1807">
                  <c:v>3.3785040895983387E-2</c:v>
                </c:pt>
                <c:pt idx="1808">
                  <c:v>3.3801122291174948E-2</c:v>
                </c:pt>
                <c:pt idx="1809">
                  <c:v>3.3803851662114158E-2</c:v>
                </c:pt>
                <c:pt idx="1810">
                  <c:v>3.3817872163313112E-2</c:v>
                </c:pt>
                <c:pt idx="1811">
                  <c:v>3.3805752004875039E-2</c:v>
                </c:pt>
                <c:pt idx="1812">
                  <c:v>3.3822577773959105E-2</c:v>
                </c:pt>
                <c:pt idx="1813">
                  <c:v>3.381960027838906E-2</c:v>
                </c:pt>
                <c:pt idx="1814">
                  <c:v>3.3824772947163691E-2</c:v>
                </c:pt>
                <c:pt idx="1815">
                  <c:v>3.3824197881842807E-2</c:v>
                </c:pt>
                <c:pt idx="1816">
                  <c:v>3.3840282196147674E-2</c:v>
                </c:pt>
                <c:pt idx="1817">
                  <c:v>3.3831568642935329E-2</c:v>
                </c:pt>
                <c:pt idx="1818">
                  <c:v>3.3838521970825382E-2</c:v>
                </c:pt>
                <c:pt idx="1819">
                  <c:v>3.3848376897339577E-2</c:v>
                </c:pt>
                <c:pt idx="1820">
                  <c:v>3.3842795552702386E-2</c:v>
                </c:pt>
                <c:pt idx="1821">
                  <c:v>3.3841289290237539E-2</c:v>
                </c:pt>
                <c:pt idx="1822">
                  <c:v>3.3857881530257296E-2</c:v>
                </c:pt>
                <c:pt idx="1823">
                  <c:v>3.3850510769164774E-2</c:v>
                </c:pt>
                <c:pt idx="1824">
                  <c:v>3.3860823996467691E-2</c:v>
                </c:pt>
                <c:pt idx="1825">
                  <c:v>3.3860310232526197E-2</c:v>
                </c:pt>
                <c:pt idx="1826">
                  <c:v>3.3875591790672469E-2</c:v>
                </c:pt>
                <c:pt idx="1827">
                  <c:v>3.3872573427516164E-2</c:v>
                </c:pt>
                <c:pt idx="1828">
                  <c:v>3.3880773216787008E-2</c:v>
                </c:pt>
                <c:pt idx="1829">
                  <c:v>3.3888467999456266E-2</c:v>
                </c:pt>
                <c:pt idx="1830">
                  <c:v>3.3879643519938371E-2</c:v>
                </c:pt>
                <c:pt idx="1831">
                  <c:v>3.3889448821526398E-2</c:v>
                </c:pt>
                <c:pt idx="1832">
                  <c:v>3.3895654856410634E-2</c:v>
                </c:pt>
                <c:pt idx="1833">
                  <c:v>3.3888085595613446E-2</c:v>
                </c:pt>
                <c:pt idx="1834">
                  <c:v>3.3897706993063326E-2</c:v>
                </c:pt>
                <c:pt idx="1835">
                  <c:v>3.3906680347359719E-2</c:v>
                </c:pt>
                <c:pt idx="1836">
                  <c:v>3.3901866729521481E-2</c:v>
                </c:pt>
                <c:pt idx="1837">
                  <c:v>3.3900442202229139E-2</c:v>
                </c:pt>
                <c:pt idx="1838">
                  <c:v>3.3900865473658219E-2</c:v>
                </c:pt>
                <c:pt idx="1839">
                  <c:v>3.390301686016324E-2</c:v>
                </c:pt>
                <c:pt idx="1840">
                  <c:v>3.389677871503266E-2</c:v>
                </c:pt>
                <c:pt idx="1841">
                  <c:v>3.3905454319772058E-2</c:v>
                </c:pt>
                <c:pt idx="1842">
                  <c:v>3.3899478894838832E-2</c:v>
                </c:pt>
                <c:pt idx="1843">
                  <c:v>3.3915796738208014E-2</c:v>
                </c:pt>
                <c:pt idx="1844">
                  <c:v>3.3915796738208014E-2</c:v>
                </c:pt>
                <c:pt idx="1845">
                  <c:v>3.3924358497528548E-2</c:v>
                </c:pt>
                <c:pt idx="1846">
                  <c:v>3.3925745076347935E-2</c:v>
                </c:pt>
                <c:pt idx="1847">
                  <c:v>3.3937097507987062E-2</c:v>
                </c:pt>
                <c:pt idx="1848">
                  <c:v>3.3939940724345127E-2</c:v>
                </c:pt>
                <c:pt idx="1849">
                  <c:v>3.3942579602771916E-2</c:v>
                </c:pt>
                <c:pt idx="1850">
                  <c:v>3.393689608916909E-2</c:v>
                </c:pt>
                <c:pt idx="1851">
                  <c:v>3.3945122150459674E-2</c:v>
                </c:pt>
                <c:pt idx="1852">
                  <c:v>3.394172722168716E-2</c:v>
                </c:pt>
                <c:pt idx="1853">
                  <c:v>3.3941951993411566E-2</c:v>
                </c:pt>
                <c:pt idx="1854">
                  <c:v>3.3934397328180897E-2</c:v>
                </c:pt>
                <c:pt idx="1855">
                  <c:v>3.3954769819929287E-2</c:v>
                </c:pt>
                <c:pt idx="1856">
                  <c:v>3.393872053498407E-2</c:v>
                </c:pt>
                <c:pt idx="1857">
                  <c:v>3.3945778950953062E-2</c:v>
                </c:pt>
                <c:pt idx="1858">
                  <c:v>3.3940982847794648E-2</c:v>
                </c:pt>
                <c:pt idx="1859">
                  <c:v>3.3945125069572979E-2</c:v>
                </c:pt>
                <c:pt idx="1860">
                  <c:v>3.3943849417059142E-2</c:v>
                </c:pt>
                <c:pt idx="1861">
                  <c:v>3.3966069707528947E-2</c:v>
                </c:pt>
                <c:pt idx="1862">
                  <c:v>3.3946847346422317E-2</c:v>
                </c:pt>
                <c:pt idx="1863">
                  <c:v>3.3956556317271312E-2</c:v>
                </c:pt>
                <c:pt idx="1864">
                  <c:v>3.395353503500171E-2</c:v>
                </c:pt>
                <c:pt idx="1865">
                  <c:v>3.3953103006232721E-2</c:v>
                </c:pt>
                <c:pt idx="1866">
                  <c:v>3.3946593383564871E-2</c:v>
                </c:pt>
                <c:pt idx="1867">
                  <c:v>3.3960056334122773E-2</c:v>
                </c:pt>
                <c:pt idx="1868">
                  <c:v>3.3960934987227263E-2</c:v>
                </c:pt>
                <c:pt idx="1869">
                  <c:v>3.3959557165747792E-2</c:v>
                </c:pt>
                <c:pt idx="1870">
                  <c:v>3.3959160166338452E-2</c:v>
                </c:pt>
                <c:pt idx="1871">
                  <c:v>3.3968781563788332E-2</c:v>
                </c:pt>
                <c:pt idx="1872">
                  <c:v>3.397075488438181E-2</c:v>
                </c:pt>
                <c:pt idx="1873">
                  <c:v>3.3974532216997144E-2</c:v>
                </c:pt>
                <c:pt idx="1874">
                  <c:v>3.3978458424390984E-2</c:v>
                </c:pt>
                <c:pt idx="1875">
                  <c:v>3.3983928842722617E-2</c:v>
                </c:pt>
                <c:pt idx="1876">
                  <c:v>3.3980011392668694E-2</c:v>
                </c:pt>
                <c:pt idx="1877">
                  <c:v>3.3987221602529497E-2</c:v>
                </c:pt>
                <c:pt idx="1878">
                  <c:v>3.3986553125582887E-2</c:v>
                </c:pt>
                <c:pt idx="1879">
                  <c:v>3.3980855016413541E-2</c:v>
                </c:pt>
                <c:pt idx="1880">
                  <c:v>3.3993964754261662E-2</c:v>
                </c:pt>
                <c:pt idx="1881">
                  <c:v>3.3978732821041559E-2</c:v>
                </c:pt>
                <c:pt idx="1882">
                  <c:v>3.3988325027358393E-2</c:v>
                </c:pt>
                <c:pt idx="1883">
                  <c:v>3.3991235383322452E-2</c:v>
                </c:pt>
                <c:pt idx="1884">
                  <c:v>3.3982527668336711E-2</c:v>
                </c:pt>
                <c:pt idx="1885">
                  <c:v>3.3983359615628345E-2</c:v>
                </c:pt>
                <c:pt idx="1886">
                  <c:v>3.4000687472200697E-2</c:v>
                </c:pt>
                <c:pt idx="1887">
                  <c:v>3.3996434324116816E-2</c:v>
                </c:pt>
                <c:pt idx="1888">
                  <c:v>3.400126253752158E-2</c:v>
                </c:pt>
                <c:pt idx="1889">
                  <c:v>3.4002967299691093E-2</c:v>
                </c:pt>
                <c:pt idx="1890">
                  <c:v>3.402226847685693E-2</c:v>
                </c:pt>
                <c:pt idx="1891">
                  <c:v>3.4003346784420609E-2</c:v>
                </c:pt>
                <c:pt idx="1892">
                  <c:v>3.4022361888482656E-2</c:v>
                </c:pt>
                <c:pt idx="1893">
                  <c:v>3.4020592905820456E-2</c:v>
                </c:pt>
                <c:pt idx="1894">
                  <c:v>3.4030082943171655E-2</c:v>
                </c:pt>
                <c:pt idx="1895">
                  <c:v>3.4034257275196329E-2</c:v>
                </c:pt>
                <c:pt idx="1896">
                  <c:v>3.4031668021695709E-2</c:v>
                </c:pt>
                <c:pt idx="1897">
                  <c:v>3.4018047439019393E-2</c:v>
                </c:pt>
                <c:pt idx="1898">
                  <c:v>3.4021299331240012E-2</c:v>
                </c:pt>
                <c:pt idx="1899">
                  <c:v>3.401758330000406E-2</c:v>
                </c:pt>
                <c:pt idx="1900">
                  <c:v>3.4027268917946628E-2</c:v>
                </c:pt>
                <c:pt idx="1901">
                  <c:v>3.4020356457642835E-2</c:v>
                </c:pt>
                <c:pt idx="1902">
                  <c:v>3.4032394880908395E-2</c:v>
                </c:pt>
                <c:pt idx="1903">
                  <c:v>3.4024451973608295E-2</c:v>
                </c:pt>
                <c:pt idx="1904">
                  <c:v>3.4038767305250954E-2</c:v>
                </c:pt>
                <c:pt idx="1905">
                  <c:v>3.4035060031354918E-2</c:v>
                </c:pt>
                <c:pt idx="1906">
                  <c:v>3.4041622198062234E-2</c:v>
                </c:pt>
                <c:pt idx="1907">
                  <c:v>3.4041350720524964E-2</c:v>
                </c:pt>
                <c:pt idx="1908">
                  <c:v>3.4035956199139232E-2</c:v>
                </c:pt>
                <c:pt idx="1909">
                  <c:v>3.4038641783378884E-2</c:v>
                </c:pt>
                <c:pt idx="1910">
                  <c:v>3.4025032877155789E-2</c:v>
                </c:pt>
                <c:pt idx="1911">
                  <c:v>3.4031163015094124E-2</c:v>
                </c:pt>
                <c:pt idx="1912">
                  <c:v>3.4036452448400908E-2</c:v>
                </c:pt>
                <c:pt idx="1913">
                  <c:v>3.4021982403753141E-2</c:v>
                </c:pt>
                <c:pt idx="1914">
                  <c:v>3.4022303506216579E-2</c:v>
                </c:pt>
                <c:pt idx="1915">
                  <c:v>3.4022253881290411E-2</c:v>
                </c:pt>
                <c:pt idx="1916">
                  <c:v>3.4021813095181513E-2</c:v>
                </c:pt>
                <c:pt idx="1917">
                  <c:v>3.4019013665523005E-2</c:v>
                </c:pt>
                <c:pt idx="1918">
                  <c:v>3.4030404045635086E-2</c:v>
                </c:pt>
                <c:pt idx="1919">
                  <c:v>3.4039672230375184E-2</c:v>
                </c:pt>
                <c:pt idx="1920">
                  <c:v>3.4028203034203897E-2</c:v>
                </c:pt>
                <c:pt idx="1921">
                  <c:v>3.4047439990877046E-2</c:v>
                </c:pt>
                <c:pt idx="1922">
                  <c:v>3.4043125541413782E-2</c:v>
                </c:pt>
                <c:pt idx="1923">
                  <c:v>3.4043975003385234E-2</c:v>
                </c:pt>
                <c:pt idx="1924">
                  <c:v>3.4037377807318268E-2</c:v>
                </c:pt>
                <c:pt idx="1925">
                  <c:v>3.4040232700129548E-2</c:v>
                </c:pt>
                <c:pt idx="1926">
                  <c:v>3.4032126322484431E-2</c:v>
                </c:pt>
                <c:pt idx="1927">
                  <c:v>3.4042903688802681E-2</c:v>
                </c:pt>
                <c:pt idx="1928">
                  <c:v>3.4046231477969202E-2</c:v>
                </c:pt>
                <c:pt idx="1929">
                  <c:v>3.4048791540336784E-2</c:v>
                </c:pt>
                <c:pt idx="1930">
                  <c:v>3.404432529698171E-2</c:v>
                </c:pt>
                <c:pt idx="1931">
                  <c:v>3.4069788722332219E-2</c:v>
                </c:pt>
                <c:pt idx="1932">
                  <c:v>3.4047013800334668E-2</c:v>
                </c:pt>
                <c:pt idx="1933">
                  <c:v>3.4064192782128515E-2</c:v>
                </c:pt>
                <c:pt idx="1934">
                  <c:v>3.4073974730810114E-2</c:v>
                </c:pt>
                <c:pt idx="1935">
                  <c:v>3.4077994349829673E-2</c:v>
                </c:pt>
                <c:pt idx="1936">
                  <c:v>3.4061530550795298E-2</c:v>
                </c:pt>
                <c:pt idx="1937">
                  <c:v>3.4075539375541038E-2</c:v>
                </c:pt>
                <c:pt idx="1938">
                  <c:v>3.4079027715939278E-2</c:v>
                </c:pt>
                <c:pt idx="1939">
                  <c:v>3.4076654476823155E-2</c:v>
                </c:pt>
                <c:pt idx="1940">
                  <c:v>3.4077930129336985E-2</c:v>
                </c:pt>
                <c:pt idx="1941">
                  <c:v>3.4091667476545462E-2</c:v>
                </c:pt>
                <c:pt idx="1942">
                  <c:v>3.4080475596138048E-2</c:v>
                </c:pt>
                <c:pt idx="1943">
                  <c:v>3.4071262874550722E-2</c:v>
                </c:pt>
                <c:pt idx="1944">
                  <c:v>3.407885840736765E-2</c:v>
                </c:pt>
                <c:pt idx="1945">
                  <c:v>3.4081862174957428E-2</c:v>
                </c:pt>
                <c:pt idx="1946">
                  <c:v>3.4074964310220154E-2</c:v>
                </c:pt>
                <c:pt idx="1947">
                  <c:v>3.4081214131803948E-2</c:v>
                </c:pt>
                <c:pt idx="1948">
                  <c:v>3.4086016073188979E-2</c:v>
                </c:pt>
                <c:pt idx="1949">
                  <c:v>3.4075393419875838E-2</c:v>
                </c:pt>
                <c:pt idx="1950">
                  <c:v>3.4090295493292594E-2</c:v>
                </c:pt>
                <c:pt idx="1951">
                  <c:v>3.4090394743144931E-2</c:v>
                </c:pt>
                <c:pt idx="1952">
                  <c:v>3.408937889171515E-2</c:v>
                </c:pt>
                <c:pt idx="1953">
                  <c:v>3.4083961017422983E-2</c:v>
                </c:pt>
                <c:pt idx="1954">
                  <c:v>3.4090815095460698E-2</c:v>
                </c:pt>
                <c:pt idx="1955">
                  <c:v>3.4082822563234437E-2</c:v>
                </c:pt>
                <c:pt idx="1956">
                  <c:v>3.4071802910511956E-2</c:v>
                </c:pt>
                <c:pt idx="1957">
                  <c:v>3.405988709000516E-2</c:v>
                </c:pt>
                <c:pt idx="1958">
                  <c:v>3.4073490158001651E-2</c:v>
                </c:pt>
                <c:pt idx="1959">
                  <c:v>3.404875943009044E-2</c:v>
                </c:pt>
                <c:pt idx="1960">
                  <c:v>3.4060803691582611E-2</c:v>
                </c:pt>
                <c:pt idx="1961">
                  <c:v>3.4067129410112307E-2</c:v>
                </c:pt>
                <c:pt idx="1962">
                  <c:v>3.4072903416227554E-2</c:v>
                </c:pt>
                <c:pt idx="1963">
                  <c:v>3.406898012794702E-2</c:v>
                </c:pt>
                <c:pt idx="1964">
                  <c:v>3.4086036506982102E-2</c:v>
                </c:pt>
                <c:pt idx="1965">
                  <c:v>3.4086529837130473E-2</c:v>
                </c:pt>
                <c:pt idx="1966">
                  <c:v>3.4090476478317443E-2</c:v>
                </c:pt>
                <c:pt idx="1967">
                  <c:v>3.4090622433982636E-2</c:v>
                </c:pt>
                <c:pt idx="1968">
                  <c:v>3.4100456926703708E-2</c:v>
                </c:pt>
                <c:pt idx="1969">
                  <c:v>3.4085610316439724E-2</c:v>
                </c:pt>
                <c:pt idx="1970">
                  <c:v>3.4103711738037633E-2</c:v>
                </c:pt>
                <c:pt idx="1971">
                  <c:v>3.4090391824031625E-2</c:v>
                </c:pt>
                <c:pt idx="1972">
                  <c:v>3.4092283409452598E-2</c:v>
                </c:pt>
                <c:pt idx="1973">
                  <c:v>3.4098226724139473E-2</c:v>
                </c:pt>
                <c:pt idx="1974">
                  <c:v>3.4099680442564853E-2</c:v>
                </c:pt>
                <c:pt idx="1975">
                  <c:v>3.4097415210640969E-2</c:v>
                </c:pt>
                <c:pt idx="1976">
                  <c:v>3.409469751615498E-2</c:v>
                </c:pt>
                <c:pt idx="1977">
                  <c:v>3.4103927752422124E-2</c:v>
                </c:pt>
                <c:pt idx="1978">
                  <c:v>3.4093780914577529E-2</c:v>
                </c:pt>
                <c:pt idx="1979">
                  <c:v>3.4097377262168022E-2</c:v>
                </c:pt>
                <c:pt idx="1980">
                  <c:v>3.410248862956327E-2</c:v>
                </c:pt>
                <c:pt idx="1981">
                  <c:v>3.4104540766215954E-2</c:v>
                </c:pt>
                <c:pt idx="1982">
                  <c:v>3.4104091222767148E-2</c:v>
                </c:pt>
                <c:pt idx="1983">
                  <c:v>3.4108166304939486E-2</c:v>
                </c:pt>
                <c:pt idx="1984">
                  <c:v>3.4115726808396758E-2</c:v>
                </c:pt>
                <c:pt idx="1985">
                  <c:v>3.4115058331450149E-2</c:v>
                </c:pt>
                <c:pt idx="1986">
                  <c:v>3.411532105164751E-2</c:v>
                </c:pt>
                <c:pt idx="1987">
                  <c:v>3.4126346542596595E-2</c:v>
                </c:pt>
                <c:pt idx="1988">
                  <c:v>3.4124665133333509E-2</c:v>
                </c:pt>
                <c:pt idx="1989">
                  <c:v>3.414267022419238E-2</c:v>
                </c:pt>
                <c:pt idx="1990">
                  <c:v>3.4128051304766115E-2</c:v>
                </c:pt>
                <c:pt idx="1991">
                  <c:v>3.4150157749817063E-2</c:v>
                </c:pt>
                <c:pt idx="1992">
                  <c:v>3.4152860848736533E-2</c:v>
                </c:pt>
                <c:pt idx="1993">
                  <c:v>3.4157151945293368E-2</c:v>
                </c:pt>
                <c:pt idx="1994">
                  <c:v>3.4155750770907461E-2</c:v>
                </c:pt>
                <c:pt idx="1995">
                  <c:v>3.4159577728448964E-2</c:v>
                </c:pt>
                <c:pt idx="1996">
                  <c:v>3.4152469687553803E-2</c:v>
                </c:pt>
                <c:pt idx="1997">
                  <c:v>3.4157534349136189E-2</c:v>
                </c:pt>
                <c:pt idx="1998">
                  <c:v>3.4161764144313635E-2</c:v>
                </c:pt>
                <c:pt idx="1999">
                  <c:v>3.4158380891994335E-2</c:v>
                </c:pt>
                <c:pt idx="2000">
                  <c:v>3.4157875885392749E-2</c:v>
                </c:pt>
                <c:pt idx="2001">
                  <c:v>3.4164169493676108E-2</c:v>
                </c:pt>
                <c:pt idx="2002">
                  <c:v>3.4158763295837155E-2</c:v>
                </c:pt>
                <c:pt idx="2003">
                  <c:v>3.4161889666185705E-2</c:v>
                </c:pt>
                <c:pt idx="2004">
                  <c:v>3.4156795813470281E-2</c:v>
                </c:pt>
                <c:pt idx="2005">
                  <c:v>3.4156819166376716E-2</c:v>
                </c:pt>
                <c:pt idx="2006">
                  <c:v>3.4158377972881036E-2</c:v>
                </c:pt>
                <c:pt idx="2007">
                  <c:v>3.4155105646867287E-2</c:v>
                </c:pt>
                <c:pt idx="2008">
                  <c:v>3.4166852158802448E-2</c:v>
                </c:pt>
                <c:pt idx="2009">
                  <c:v>3.4168297119887912E-2</c:v>
                </c:pt>
                <c:pt idx="2010">
                  <c:v>3.417989767615788E-2</c:v>
                </c:pt>
                <c:pt idx="2011">
                  <c:v>3.4164864242642451E-2</c:v>
                </c:pt>
                <c:pt idx="2012">
                  <c:v>3.4184124552222028E-2</c:v>
                </c:pt>
                <c:pt idx="2013">
                  <c:v>3.416369659732086E-2</c:v>
                </c:pt>
                <c:pt idx="2014">
                  <c:v>3.4168031480577253E-2</c:v>
                </c:pt>
                <c:pt idx="2015">
                  <c:v>3.4160546874065882E-2</c:v>
                </c:pt>
                <c:pt idx="2016">
                  <c:v>3.4161927614658659E-2</c:v>
                </c:pt>
                <c:pt idx="2017">
                  <c:v>3.4152241996716091E-2</c:v>
                </c:pt>
                <c:pt idx="2018">
                  <c:v>3.4154912985389224E-2</c:v>
                </c:pt>
                <c:pt idx="2019">
                  <c:v>3.4153246171692658E-2</c:v>
                </c:pt>
                <c:pt idx="2020">
                  <c:v>3.4162079408550462E-2</c:v>
                </c:pt>
                <c:pt idx="2021">
                  <c:v>3.4154483875733541E-2</c:v>
                </c:pt>
                <c:pt idx="2022">
                  <c:v>3.4160079815937244E-2</c:v>
                </c:pt>
                <c:pt idx="2023">
                  <c:v>3.4156623585785348E-2</c:v>
                </c:pt>
                <c:pt idx="2024">
                  <c:v>3.4157619003421999E-2</c:v>
                </c:pt>
                <c:pt idx="2025">
                  <c:v>3.4163501016729499E-2</c:v>
                </c:pt>
                <c:pt idx="2026">
                  <c:v>3.4169225397918578E-2</c:v>
                </c:pt>
                <c:pt idx="2027">
                  <c:v>3.4164551897518922E-2</c:v>
                </c:pt>
                <c:pt idx="2028">
                  <c:v>3.4159735360567378E-2</c:v>
                </c:pt>
                <c:pt idx="2029">
                  <c:v>3.4161618188648435E-2</c:v>
                </c:pt>
                <c:pt idx="2030">
                  <c:v>3.4165366330130731E-2</c:v>
                </c:pt>
                <c:pt idx="2031">
                  <c:v>3.417161323260122E-2</c:v>
                </c:pt>
                <c:pt idx="2032">
                  <c:v>3.416786509111893E-2</c:v>
                </c:pt>
                <c:pt idx="2033">
                  <c:v>3.417798273783048E-2</c:v>
                </c:pt>
                <c:pt idx="2034">
                  <c:v>3.4177670392706958E-2</c:v>
                </c:pt>
                <c:pt idx="2035">
                  <c:v>3.4185452748775332E-2</c:v>
                </c:pt>
                <c:pt idx="2036">
                  <c:v>3.4168259171414965E-2</c:v>
                </c:pt>
                <c:pt idx="2037">
                  <c:v>3.4188617067596835E-2</c:v>
                </c:pt>
                <c:pt idx="2038">
                  <c:v>3.4173355943243694E-2</c:v>
                </c:pt>
                <c:pt idx="2039">
                  <c:v>3.4189516154494455E-2</c:v>
                </c:pt>
                <c:pt idx="2040">
                  <c:v>3.4175819674872238E-2</c:v>
                </c:pt>
                <c:pt idx="2041">
                  <c:v>3.4181798018918769E-2</c:v>
                </c:pt>
                <c:pt idx="2042">
                  <c:v>3.4183645817640176E-2</c:v>
                </c:pt>
                <c:pt idx="2043">
                  <c:v>3.4187747171832254E-2</c:v>
                </c:pt>
                <c:pt idx="2044">
                  <c:v>3.4185268844637184E-2</c:v>
                </c:pt>
                <c:pt idx="2045">
                  <c:v>3.4189986131736398E-2</c:v>
                </c:pt>
                <c:pt idx="2046">
                  <c:v>3.417018578619558E-2</c:v>
                </c:pt>
                <c:pt idx="2047">
                  <c:v>3.4168837155849147E-2</c:v>
                </c:pt>
                <c:pt idx="2048">
                  <c:v>3.4161510181456189E-2</c:v>
                </c:pt>
                <c:pt idx="2049">
                  <c:v>3.4169952257131264E-2</c:v>
                </c:pt>
                <c:pt idx="2050">
                  <c:v>3.4157373797904469E-2</c:v>
                </c:pt>
                <c:pt idx="2051">
                  <c:v>3.416899478796756E-2</c:v>
                </c:pt>
                <c:pt idx="2052">
                  <c:v>3.4169289618411265E-2</c:v>
                </c:pt>
                <c:pt idx="2053">
                  <c:v>3.4164791264809848E-2</c:v>
                </c:pt>
                <c:pt idx="2054">
                  <c:v>3.4180020278916652E-2</c:v>
                </c:pt>
                <c:pt idx="2055">
                  <c:v>3.418149151202185E-2</c:v>
                </c:pt>
                <c:pt idx="2056">
                  <c:v>3.4191504070654459E-2</c:v>
                </c:pt>
                <c:pt idx="2057">
                  <c:v>3.418951907360776E-2</c:v>
                </c:pt>
                <c:pt idx="2058">
                  <c:v>3.4206339004465222E-2</c:v>
                </c:pt>
                <c:pt idx="2059">
                  <c:v>3.4204412389684601E-2</c:v>
                </c:pt>
                <c:pt idx="2060">
                  <c:v>3.4208732677374475E-2</c:v>
                </c:pt>
                <c:pt idx="2061">
                  <c:v>3.4219536315712458E-2</c:v>
                </c:pt>
                <c:pt idx="2062">
                  <c:v>3.4225713159463655E-2</c:v>
                </c:pt>
                <c:pt idx="2063">
                  <c:v>3.4220114300146647E-2</c:v>
                </c:pt>
                <c:pt idx="2064">
                  <c:v>3.4244459705101739E-2</c:v>
                </c:pt>
                <c:pt idx="2065">
                  <c:v>3.4233658985877054E-2</c:v>
                </c:pt>
                <c:pt idx="2066">
                  <c:v>3.4252487266687649E-2</c:v>
                </c:pt>
                <c:pt idx="2067">
                  <c:v>3.4239246168740849E-2</c:v>
                </c:pt>
                <c:pt idx="2068">
                  <c:v>3.4247825442741214E-2</c:v>
                </c:pt>
                <c:pt idx="2069">
                  <c:v>3.4264951880495588E-2</c:v>
                </c:pt>
                <c:pt idx="2070">
                  <c:v>3.4263328853498587E-2</c:v>
                </c:pt>
                <c:pt idx="2071">
                  <c:v>3.4266846385029866E-2</c:v>
                </c:pt>
                <c:pt idx="2072">
                  <c:v>3.4283479492635875E-2</c:v>
                </c:pt>
                <c:pt idx="2073">
                  <c:v>3.4287385266236585E-2</c:v>
                </c:pt>
                <c:pt idx="2074">
                  <c:v>3.4281234694505121E-2</c:v>
                </c:pt>
                <c:pt idx="2075">
                  <c:v>3.429049412190531E-2</c:v>
                </c:pt>
                <c:pt idx="2076">
                  <c:v>3.4296708914129455E-2</c:v>
                </c:pt>
                <c:pt idx="2077">
                  <c:v>3.4296276885360466E-2</c:v>
                </c:pt>
                <c:pt idx="2078">
                  <c:v>3.4294475792451921E-2</c:v>
                </c:pt>
                <c:pt idx="2079">
                  <c:v>3.4298594661323817E-2</c:v>
                </c:pt>
                <c:pt idx="2080">
                  <c:v>3.4295850694818088E-2</c:v>
                </c:pt>
                <c:pt idx="2081">
                  <c:v>3.4307133067737923E-2</c:v>
                </c:pt>
                <c:pt idx="2082">
                  <c:v>3.4300912437287168E-2</c:v>
                </c:pt>
                <c:pt idx="2083">
                  <c:v>3.4309515064193961E-2</c:v>
                </c:pt>
                <c:pt idx="2084">
                  <c:v>3.4298559631964168E-2</c:v>
                </c:pt>
                <c:pt idx="2085">
                  <c:v>3.4312247354246476E-2</c:v>
                </c:pt>
                <c:pt idx="2086">
                  <c:v>3.4296743943489104E-2</c:v>
                </c:pt>
                <c:pt idx="2087">
                  <c:v>3.4310095967741448E-2</c:v>
                </c:pt>
                <c:pt idx="2088">
                  <c:v>3.4302261067633601E-2</c:v>
                </c:pt>
                <c:pt idx="2089">
                  <c:v>3.4305539231873954E-2</c:v>
                </c:pt>
                <c:pt idx="2090">
                  <c:v>3.4305775680051581E-2</c:v>
                </c:pt>
                <c:pt idx="2091">
                  <c:v>3.4305311541036249E-2</c:v>
                </c:pt>
                <c:pt idx="2092">
                  <c:v>3.4300054217975801E-2</c:v>
                </c:pt>
                <c:pt idx="2093">
                  <c:v>3.4315040945678374E-2</c:v>
                </c:pt>
                <c:pt idx="2094">
                  <c:v>3.4303872418177395E-2</c:v>
                </c:pt>
                <c:pt idx="2095">
                  <c:v>3.4303735219852104E-2</c:v>
                </c:pt>
                <c:pt idx="2096">
                  <c:v>3.430928737335625E-2</c:v>
                </c:pt>
                <c:pt idx="2097">
                  <c:v>3.4314407498091413E-2</c:v>
                </c:pt>
                <c:pt idx="2098">
                  <c:v>3.4310475452470963E-2</c:v>
                </c:pt>
                <c:pt idx="2099">
                  <c:v>3.430606175315537E-2</c:v>
                </c:pt>
                <c:pt idx="2100">
                  <c:v>3.431800968390851E-2</c:v>
                </c:pt>
                <c:pt idx="2101">
                  <c:v>3.4293159272351832E-2</c:v>
                </c:pt>
                <c:pt idx="2102">
                  <c:v>3.4281190907805563E-2</c:v>
                </c:pt>
                <c:pt idx="2103">
                  <c:v>3.4270121630156913E-2</c:v>
                </c:pt>
                <c:pt idx="2104">
                  <c:v>3.4267570325129247E-2</c:v>
                </c:pt>
                <c:pt idx="2105">
                  <c:v>3.4269021124441322E-2</c:v>
                </c:pt>
                <c:pt idx="2106">
                  <c:v>3.4280067049183537E-2</c:v>
                </c:pt>
                <c:pt idx="2107">
                  <c:v>3.4273674191047848E-2</c:v>
                </c:pt>
                <c:pt idx="2108">
                  <c:v>3.4283432786823012E-2</c:v>
                </c:pt>
                <c:pt idx="2109">
                  <c:v>3.4279454035389699E-2</c:v>
                </c:pt>
                <c:pt idx="2110">
                  <c:v>3.4291997465256852E-2</c:v>
                </c:pt>
                <c:pt idx="2111">
                  <c:v>3.4278449860413139E-2</c:v>
                </c:pt>
                <c:pt idx="2112">
                  <c:v>3.4298442867432014E-2</c:v>
                </c:pt>
                <c:pt idx="2113">
                  <c:v>3.428555206308169E-2</c:v>
                </c:pt>
                <c:pt idx="2114">
                  <c:v>3.4298527521717824E-2</c:v>
                </c:pt>
                <c:pt idx="2115">
                  <c:v>3.4295728092059323E-2</c:v>
                </c:pt>
                <c:pt idx="2116">
                  <c:v>3.4306274848426556E-2</c:v>
                </c:pt>
                <c:pt idx="2117">
                  <c:v>3.4308826153454222E-2</c:v>
                </c:pt>
                <c:pt idx="2118">
                  <c:v>3.4308624734636251E-2</c:v>
                </c:pt>
                <c:pt idx="2119">
                  <c:v>3.4316497583217052E-2</c:v>
                </c:pt>
                <c:pt idx="2120">
                  <c:v>3.4308087617788321E-2</c:v>
                </c:pt>
                <c:pt idx="2121">
                  <c:v>3.4321244061449305E-2</c:v>
                </c:pt>
                <c:pt idx="2122">
                  <c:v>3.4313992984002249E-2</c:v>
                </c:pt>
                <c:pt idx="2123">
                  <c:v>3.4309129741237836E-2</c:v>
                </c:pt>
                <c:pt idx="2124">
                  <c:v>3.4307973772369466E-2</c:v>
                </c:pt>
                <c:pt idx="2125">
                  <c:v>3.4307036736998892E-2</c:v>
                </c:pt>
                <c:pt idx="2126">
                  <c:v>3.4298556712850869E-2</c:v>
                </c:pt>
                <c:pt idx="2127">
                  <c:v>3.4299718519945843E-2</c:v>
                </c:pt>
                <c:pt idx="2128">
                  <c:v>3.4290844415501787E-2</c:v>
                </c:pt>
                <c:pt idx="2129">
                  <c:v>3.4289259336977726E-2</c:v>
                </c:pt>
                <c:pt idx="2130">
                  <c:v>3.4274751343857011E-2</c:v>
                </c:pt>
                <c:pt idx="2131">
                  <c:v>3.4296743943489104E-2</c:v>
                </c:pt>
                <c:pt idx="2132">
                  <c:v>3.4279760542286618E-2</c:v>
                </c:pt>
                <c:pt idx="2133">
                  <c:v>3.4293273117770681E-2</c:v>
                </c:pt>
                <c:pt idx="2134">
                  <c:v>3.4284425285346358E-2</c:v>
                </c:pt>
                <c:pt idx="2135">
                  <c:v>3.4279386895783713E-2</c:v>
                </c:pt>
                <c:pt idx="2136">
                  <c:v>3.4301683083199419E-2</c:v>
                </c:pt>
                <c:pt idx="2137">
                  <c:v>3.4281576230761689E-2</c:v>
                </c:pt>
                <c:pt idx="2138">
                  <c:v>3.4274222984348991E-2</c:v>
                </c:pt>
                <c:pt idx="2139">
                  <c:v>3.4299578402507254E-2</c:v>
                </c:pt>
                <c:pt idx="2140">
                  <c:v>3.4299555049600826E-2</c:v>
                </c:pt>
                <c:pt idx="2141">
                  <c:v>3.4293083375405924E-2</c:v>
                </c:pt>
                <c:pt idx="2142">
                  <c:v>3.4303498771674483E-2</c:v>
                </c:pt>
                <c:pt idx="2143">
                  <c:v>3.4313096816217928E-2</c:v>
                </c:pt>
                <c:pt idx="2144">
                  <c:v>3.4307728566851936E-2</c:v>
                </c:pt>
                <c:pt idx="2145">
                  <c:v>3.431473151966815E-2</c:v>
                </c:pt>
                <c:pt idx="2146">
                  <c:v>3.4318234455632909E-2</c:v>
                </c:pt>
                <c:pt idx="2147">
                  <c:v>3.431240498636489E-2</c:v>
                </c:pt>
                <c:pt idx="2148">
                  <c:v>3.4318972991298817E-2</c:v>
                </c:pt>
                <c:pt idx="2149">
                  <c:v>3.4306350745372458E-2</c:v>
                </c:pt>
                <c:pt idx="2150">
                  <c:v>3.432382455761001E-2</c:v>
                </c:pt>
                <c:pt idx="2151">
                  <c:v>3.4316961722232385E-2</c:v>
                </c:pt>
                <c:pt idx="2152">
                  <c:v>3.4325876694262701E-2</c:v>
                </c:pt>
                <c:pt idx="2153">
                  <c:v>3.4322706537214594E-2</c:v>
                </c:pt>
                <c:pt idx="2154">
                  <c:v>3.4330620253381648E-2</c:v>
                </c:pt>
                <c:pt idx="2155">
                  <c:v>3.4317239037996258E-2</c:v>
                </c:pt>
                <c:pt idx="2156">
                  <c:v>3.4326145252686666E-2</c:v>
                </c:pt>
                <c:pt idx="2157">
                  <c:v>3.4324247829039083E-2</c:v>
                </c:pt>
                <c:pt idx="2158">
                  <c:v>3.4332678228260943E-2</c:v>
                </c:pt>
                <c:pt idx="2159">
                  <c:v>3.433758817683822E-2</c:v>
                </c:pt>
                <c:pt idx="2160">
                  <c:v>3.4339964335067648E-2</c:v>
                </c:pt>
                <c:pt idx="2161">
                  <c:v>3.433378749131645E-2</c:v>
                </c:pt>
                <c:pt idx="2162">
                  <c:v>3.434134799477373E-2</c:v>
                </c:pt>
                <c:pt idx="2163">
                  <c:v>3.4331081473283676E-2</c:v>
                </c:pt>
                <c:pt idx="2164">
                  <c:v>3.4327035582244377E-2</c:v>
                </c:pt>
                <c:pt idx="2165">
                  <c:v>3.4332754125206845E-2</c:v>
                </c:pt>
                <c:pt idx="2166">
                  <c:v>3.4323672763718206E-2</c:v>
                </c:pt>
                <c:pt idx="2167">
                  <c:v>3.4322870007559611E-2</c:v>
                </c:pt>
                <c:pt idx="2168">
                  <c:v>3.4325724900370891E-2</c:v>
                </c:pt>
                <c:pt idx="2169">
                  <c:v>3.4332082729146937E-2</c:v>
                </c:pt>
                <c:pt idx="2170">
                  <c:v>3.4312542184690174E-2</c:v>
                </c:pt>
                <c:pt idx="2171">
                  <c:v>3.4337912198414956E-2</c:v>
                </c:pt>
                <c:pt idx="2172">
                  <c:v>3.4325409636134063E-2</c:v>
                </c:pt>
                <c:pt idx="2173">
                  <c:v>3.4330290393578301E-2</c:v>
                </c:pt>
                <c:pt idx="2174">
                  <c:v>3.4328503896236269E-2</c:v>
                </c:pt>
                <c:pt idx="2175">
                  <c:v>3.43377195369369E-2</c:v>
                </c:pt>
                <c:pt idx="2176">
                  <c:v>3.4332535191709049E-2</c:v>
                </c:pt>
                <c:pt idx="2177">
                  <c:v>3.4336592759201569E-2</c:v>
                </c:pt>
                <c:pt idx="2178">
                  <c:v>3.434445976955576E-2</c:v>
                </c:pt>
                <c:pt idx="2179">
                  <c:v>3.4343043999603334E-2</c:v>
                </c:pt>
                <c:pt idx="2180">
                  <c:v>3.4340609459107822E-2</c:v>
                </c:pt>
                <c:pt idx="2181">
                  <c:v>3.4351380987199469E-2</c:v>
                </c:pt>
                <c:pt idx="2182">
                  <c:v>3.4343076109849678E-2</c:v>
                </c:pt>
                <c:pt idx="2183">
                  <c:v>3.4351891832027658E-2</c:v>
                </c:pt>
                <c:pt idx="2184">
                  <c:v>3.4350055709759464E-2</c:v>
                </c:pt>
                <c:pt idx="2185">
                  <c:v>3.4355625377943434E-2</c:v>
                </c:pt>
                <c:pt idx="2186">
                  <c:v>3.4359849334894277E-2</c:v>
                </c:pt>
                <c:pt idx="2187">
                  <c:v>3.4345604061970916E-2</c:v>
                </c:pt>
                <c:pt idx="2188">
                  <c:v>3.4369432783871202E-2</c:v>
                </c:pt>
                <c:pt idx="2189">
                  <c:v>3.4365042437462037E-2</c:v>
                </c:pt>
                <c:pt idx="2190">
                  <c:v>3.4375475348410414E-2</c:v>
                </c:pt>
                <c:pt idx="2191">
                  <c:v>3.4366356038448821E-2</c:v>
                </c:pt>
                <c:pt idx="2192">
                  <c:v>3.4377769771467337E-2</c:v>
                </c:pt>
                <c:pt idx="2193">
                  <c:v>3.4374763084764247E-2</c:v>
                </c:pt>
                <c:pt idx="2194">
                  <c:v>3.4377039993141345E-2</c:v>
                </c:pt>
                <c:pt idx="2195">
                  <c:v>3.4375530811563193E-2</c:v>
                </c:pt>
                <c:pt idx="2196">
                  <c:v>3.4382522087926193E-2</c:v>
                </c:pt>
                <c:pt idx="2197">
                  <c:v>3.4373986600625392E-2</c:v>
                </c:pt>
                <c:pt idx="2198">
                  <c:v>3.4381018744574651E-2</c:v>
                </c:pt>
                <c:pt idx="2199">
                  <c:v>3.438270599206434E-2</c:v>
                </c:pt>
                <c:pt idx="2200">
                  <c:v>3.4386454133546636E-2</c:v>
                </c:pt>
                <c:pt idx="2201">
                  <c:v>3.4377118809200552E-2</c:v>
                </c:pt>
                <c:pt idx="2202">
                  <c:v>3.4391740647740122E-2</c:v>
                </c:pt>
                <c:pt idx="2203">
                  <c:v>3.4380861112456237E-2</c:v>
                </c:pt>
                <c:pt idx="2204">
                  <c:v>3.4379821908120022E-2</c:v>
                </c:pt>
                <c:pt idx="2205">
                  <c:v>3.4386530030492538E-2</c:v>
                </c:pt>
                <c:pt idx="2206">
                  <c:v>3.4381316494131654E-2</c:v>
                </c:pt>
                <c:pt idx="2207">
                  <c:v>3.4385374061624167E-2</c:v>
                </c:pt>
                <c:pt idx="2208">
                  <c:v>3.4386074648817121E-2</c:v>
                </c:pt>
                <c:pt idx="2209">
                  <c:v>3.4387294838178178E-2</c:v>
                </c:pt>
                <c:pt idx="2210">
                  <c:v>3.4383949534331833E-2</c:v>
                </c:pt>
                <c:pt idx="2211">
                  <c:v>3.4399064703019781E-2</c:v>
                </c:pt>
                <c:pt idx="2212">
                  <c:v>3.4398186049915284E-2</c:v>
                </c:pt>
                <c:pt idx="2213">
                  <c:v>3.4407982594163403E-2</c:v>
                </c:pt>
                <c:pt idx="2214">
                  <c:v>3.4395903303311583E-2</c:v>
                </c:pt>
                <c:pt idx="2215">
                  <c:v>3.4400585561051147E-2</c:v>
                </c:pt>
                <c:pt idx="2216">
                  <c:v>3.4396405390799863E-2</c:v>
                </c:pt>
                <c:pt idx="2217">
                  <c:v>3.4402497580265243E-2</c:v>
                </c:pt>
                <c:pt idx="2218">
                  <c:v>3.4389968745964616E-2</c:v>
                </c:pt>
                <c:pt idx="2219">
                  <c:v>3.4408907953080756E-2</c:v>
                </c:pt>
                <c:pt idx="2220">
                  <c:v>3.4397450433362682E-2</c:v>
                </c:pt>
                <c:pt idx="2221">
                  <c:v>3.4401067214746298E-2</c:v>
                </c:pt>
                <c:pt idx="2222">
                  <c:v>3.4407214867364457E-2</c:v>
                </c:pt>
                <c:pt idx="2223">
                  <c:v>3.4411453419881818E-2</c:v>
                </c:pt>
                <c:pt idx="2224">
                  <c:v>3.4408829137021549E-2</c:v>
                </c:pt>
                <c:pt idx="2225">
                  <c:v>3.4407792851798645E-2</c:v>
                </c:pt>
                <c:pt idx="2226">
                  <c:v>3.4402039279476521E-2</c:v>
                </c:pt>
                <c:pt idx="2227">
                  <c:v>3.4403592247754231E-2</c:v>
                </c:pt>
                <c:pt idx="2228">
                  <c:v>3.4409056827859261E-2</c:v>
                </c:pt>
                <c:pt idx="2229">
                  <c:v>3.4419413841861736E-2</c:v>
                </c:pt>
                <c:pt idx="2230">
                  <c:v>3.4417928013190019E-2</c:v>
                </c:pt>
                <c:pt idx="2231">
                  <c:v>3.4414430915451863E-2</c:v>
                </c:pt>
                <c:pt idx="2232">
                  <c:v>3.4426851742560244E-2</c:v>
                </c:pt>
                <c:pt idx="2233">
                  <c:v>3.4421048545311958E-2</c:v>
                </c:pt>
                <c:pt idx="2234">
                  <c:v>3.441489213535389E-2</c:v>
                </c:pt>
                <c:pt idx="2235">
                  <c:v>3.441544092865504E-2</c:v>
                </c:pt>
                <c:pt idx="2236">
                  <c:v>3.4431428912220868E-2</c:v>
                </c:pt>
                <c:pt idx="2237">
                  <c:v>3.4403078483812737E-2</c:v>
                </c:pt>
                <c:pt idx="2238">
                  <c:v>3.4420996001272484E-2</c:v>
                </c:pt>
                <c:pt idx="2239">
                  <c:v>3.4424805444134163E-2</c:v>
                </c:pt>
                <c:pt idx="2240">
                  <c:v>3.442320577004359E-2</c:v>
                </c:pt>
                <c:pt idx="2241">
                  <c:v>3.440829785840023E-2</c:v>
                </c:pt>
                <c:pt idx="2242">
                  <c:v>3.4421880492603592E-2</c:v>
                </c:pt>
                <c:pt idx="2243">
                  <c:v>3.4415724082645524E-2</c:v>
                </c:pt>
                <c:pt idx="2244">
                  <c:v>3.4405215274751239E-2</c:v>
                </c:pt>
                <c:pt idx="2245">
                  <c:v>3.4409188187957941E-2</c:v>
                </c:pt>
                <c:pt idx="2246">
                  <c:v>3.4417706160578918E-2</c:v>
                </c:pt>
                <c:pt idx="2247">
                  <c:v>3.4408014704409746E-2</c:v>
                </c:pt>
                <c:pt idx="2248">
                  <c:v>3.4408610203523753E-2</c:v>
                </c:pt>
                <c:pt idx="2249">
                  <c:v>3.4416780801661558E-2</c:v>
                </c:pt>
                <c:pt idx="2250">
                  <c:v>3.4414810400181378E-2</c:v>
                </c:pt>
                <c:pt idx="2251">
                  <c:v>3.4410530980077764E-2</c:v>
                </c:pt>
                <c:pt idx="2252">
                  <c:v>3.4417674050332574E-2</c:v>
                </c:pt>
                <c:pt idx="2253">
                  <c:v>3.4421524360780505E-2</c:v>
                </c:pt>
                <c:pt idx="2254">
                  <c:v>3.4407646896133445E-2</c:v>
                </c:pt>
                <c:pt idx="2255">
                  <c:v>3.4422750388368173E-2</c:v>
                </c:pt>
                <c:pt idx="2256">
                  <c:v>3.4417904660283584E-2</c:v>
                </c:pt>
                <c:pt idx="2257">
                  <c:v>3.4426539397436721E-2</c:v>
                </c:pt>
                <c:pt idx="2258">
                  <c:v>3.4418249115653457E-2</c:v>
                </c:pt>
                <c:pt idx="2259">
                  <c:v>3.4421603176839712E-2</c:v>
                </c:pt>
                <c:pt idx="2260">
                  <c:v>3.4401662713860311E-2</c:v>
                </c:pt>
                <c:pt idx="2261">
                  <c:v>3.4418246196540152E-2</c:v>
                </c:pt>
                <c:pt idx="2262">
                  <c:v>3.4409392525889218E-2</c:v>
                </c:pt>
                <c:pt idx="2263">
                  <c:v>3.4410548494757588E-2</c:v>
                </c:pt>
                <c:pt idx="2264">
                  <c:v>3.442190384551002E-2</c:v>
                </c:pt>
                <c:pt idx="2265">
                  <c:v>3.4423305019895926E-2</c:v>
                </c:pt>
                <c:pt idx="2266">
                  <c:v>3.4421363809548786E-2</c:v>
                </c:pt>
                <c:pt idx="2267">
                  <c:v>3.441816446136764E-2</c:v>
                </c:pt>
                <c:pt idx="2268">
                  <c:v>3.4415286215649925E-2</c:v>
                </c:pt>
                <c:pt idx="2269">
                  <c:v>3.442098432481927E-2</c:v>
                </c:pt>
                <c:pt idx="2270">
                  <c:v>3.4405550972781196E-2</c:v>
                </c:pt>
                <c:pt idx="2271">
                  <c:v>3.4401893323811321E-2</c:v>
                </c:pt>
                <c:pt idx="2272">
                  <c:v>3.4412460513971684E-2</c:v>
                </c:pt>
                <c:pt idx="2273">
                  <c:v>3.4412334992099614E-2</c:v>
                </c:pt>
                <c:pt idx="2274">
                  <c:v>3.4413073527765521E-2</c:v>
                </c:pt>
                <c:pt idx="2275">
                  <c:v>3.4415239509837062E-2</c:v>
                </c:pt>
                <c:pt idx="2276">
                  <c:v>3.4422490587284117E-2</c:v>
                </c:pt>
                <c:pt idx="2277">
                  <c:v>3.4412238661360582E-2</c:v>
                </c:pt>
                <c:pt idx="2278">
                  <c:v>3.4420517266690639E-2</c:v>
                </c:pt>
                <c:pt idx="2279">
                  <c:v>3.4411578941753888E-2</c:v>
                </c:pt>
                <c:pt idx="2280">
                  <c:v>3.4420832530927467E-2</c:v>
                </c:pt>
                <c:pt idx="2281">
                  <c:v>3.4406458817018731E-2</c:v>
                </c:pt>
                <c:pt idx="2282">
                  <c:v>3.4414588547570277E-2</c:v>
                </c:pt>
                <c:pt idx="2283">
                  <c:v>3.4417694484125703E-2</c:v>
                </c:pt>
                <c:pt idx="2284">
                  <c:v>3.4406257398200753E-2</c:v>
                </c:pt>
                <c:pt idx="2285">
                  <c:v>3.4410840406087981E-2</c:v>
                </c:pt>
                <c:pt idx="2286">
                  <c:v>3.4411573103527278E-2</c:v>
                </c:pt>
                <c:pt idx="2287">
                  <c:v>3.4405857479678108E-2</c:v>
                </c:pt>
                <c:pt idx="2288">
                  <c:v>3.4406400434752647E-2</c:v>
                </c:pt>
                <c:pt idx="2289">
                  <c:v>3.4415826251611159E-2</c:v>
                </c:pt>
                <c:pt idx="2290">
                  <c:v>3.4412804969341557E-2</c:v>
                </c:pt>
                <c:pt idx="2291">
                  <c:v>3.4407217786477762E-2</c:v>
                </c:pt>
                <c:pt idx="2292">
                  <c:v>3.4405285333470537E-2</c:v>
                </c:pt>
                <c:pt idx="2293">
                  <c:v>3.4418535188757246E-2</c:v>
                </c:pt>
                <c:pt idx="2294">
                  <c:v>3.4401560544894669E-2</c:v>
                </c:pt>
                <c:pt idx="2295">
                  <c:v>3.4411260758403756E-2</c:v>
                </c:pt>
                <c:pt idx="2296">
                  <c:v>3.440412936460216E-2</c:v>
                </c:pt>
                <c:pt idx="2297">
                  <c:v>3.440623696440763E-2</c:v>
                </c:pt>
                <c:pt idx="2298">
                  <c:v>3.4397546764101714E-2</c:v>
                </c:pt>
                <c:pt idx="2299">
                  <c:v>3.4408948820667015E-2</c:v>
                </c:pt>
                <c:pt idx="2300">
                  <c:v>3.4390380340940475E-2</c:v>
                </c:pt>
                <c:pt idx="2301">
                  <c:v>3.440090374440128E-2</c:v>
                </c:pt>
                <c:pt idx="2302">
                  <c:v>3.4395865354838628E-2</c:v>
                </c:pt>
                <c:pt idx="2303">
                  <c:v>3.4405203598298024E-2</c:v>
                </c:pt>
                <c:pt idx="2304">
                  <c:v>3.4390114701629816E-2</c:v>
                </c:pt>
                <c:pt idx="2305">
                  <c:v>3.4396913316514753E-2</c:v>
                </c:pt>
                <c:pt idx="2306">
                  <c:v>3.4394788202029465E-2</c:v>
                </c:pt>
                <c:pt idx="2307">
                  <c:v>3.438957758478188E-2</c:v>
                </c:pt>
                <c:pt idx="2308">
                  <c:v>3.4382670962704698E-2</c:v>
                </c:pt>
                <c:pt idx="2309">
                  <c:v>3.4375227223779579E-2</c:v>
                </c:pt>
                <c:pt idx="2310">
                  <c:v>3.4393319888037573E-2</c:v>
                </c:pt>
                <c:pt idx="2311">
                  <c:v>3.4372564992446362E-2</c:v>
                </c:pt>
                <c:pt idx="2312">
                  <c:v>3.4365894818546794E-2</c:v>
                </c:pt>
                <c:pt idx="2313">
                  <c:v>3.4338501859302359E-2</c:v>
                </c:pt>
                <c:pt idx="2314">
                  <c:v>3.4334006424814253E-2</c:v>
                </c:pt>
                <c:pt idx="2315">
                  <c:v>3.432367860194481E-2</c:v>
                </c:pt>
                <c:pt idx="2316">
                  <c:v>3.4317425861247711E-2</c:v>
                </c:pt>
                <c:pt idx="2317">
                  <c:v>3.4307395787935277E-2</c:v>
                </c:pt>
                <c:pt idx="2318">
                  <c:v>3.4310673952175637E-2</c:v>
                </c:pt>
                <c:pt idx="2319">
                  <c:v>3.4300603011276951E-2</c:v>
                </c:pt>
                <c:pt idx="2320">
                  <c:v>3.4304076756108672E-2</c:v>
                </c:pt>
                <c:pt idx="2321">
                  <c:v>3.4297473721815096E-2</c:v>
                </c:pt>
                <c:pt idx="2322">
                  <c:v>3.4301531289307609E-2</c:v>
                </c:pt>
                <c:pt idx="2323">
                  <c:v>3.4286013282983717E-2</c:v>
                </c:pt>
                <c:pt idx="2324">
                  <c:v>3.4292230994321167E-2</c:v>
                </c:pt>
                <c:pt idx="2325">
                  <c:v>3.4289565843874645E-2</c:v>
                </c:pt>
                <c:pt idx="2326">
                  <c:v>3.4300092166448755E-2</c:v>
                </c:pt>
                <c:pt idx="2327">
                  <c:v>3.429578063609879E-2</c:v>
                </c:pt>
                <c:pt idx="2328">
                  <c:v>3.4287175090078698E-2</c:v>
                </c:pt>
                <c:pt idx="2329">
                  <c:v>3.4293889050677824E-2</c:v>
                </c:pt>
                <c:pt idx="2330">
                  <c:v>3.4281739701106706E-2</c:v>
                </c:pt>
                <c:pt idx="2331">
                  <c:v>3.42969628769869E-2</c:v>
                </c:pt>
                <c:pt idx="2332">
                  <c:v>3.4285823540618959E-2</c:v>
                </c:pt>
                <c:pt idx="2333">
                  <c:v>3.4298439948318708E-2</c:v>
                </c:pt>
                <c:pt idx="2334">
                  <c:v>3.4290027063776672E-2</c:v>
                </c:pt>
                <c:pt idx="2335">
                  <c:v>3.4301796928618268E-2</c:v>
                </c:pt>
                <c:pt idx="2336">
                  <c:v>3.4298212257480996E-2</c:v>
                </c:pt>
                <c:pt idx="2337">
                  <c:v>3.4308397043798539E-2</c:v>
                </c:pt>
                <c:pt idx="2338">
                  <c:v>3.4304917460740214E-2</c:v>
                </c:pt>
                <c:pt idx="2339">
                  <c:v>3.4311853273950442E-2</c:v>
                </c:pt>
                <c:pt idx="2340">
                  <c:v>3.4313050110405065E-2</c:v>
                </c:pt>
                <c:pt idx="2341">
                  <c:v>3.4321912538395914E-2</c:v>
                </c:pt>
                <c:pt idx="2342">
                  <c:v>3.4325450503720323E-2</c:v>
                </c:pt>
                <c:pt idx="2343">
                  <c:v>3.4317892919376349E-2</c:v>
                </c:pt>
                <c:pt idx="2344">
                  <c:v>3.4311716075625151E-2</c:v>
                </c:pt>
                <c:pt idx="2345">
                  <c:v>3.4315035107451763E-2</c:v>
                </c:pt>
                <c:pt idx="2346">
                  <c:v>3.4315148952870619E-2</c:v>
                </c:pt>
                <c:pt idx="2347">
                  <c:v>3.4310869532767005E-2</c:v>
                </c:pt>
                <c:pt idx="2348">
                  <c:v>3.4320937554552386E-2</c:v>
                </c:pt>
                <c:pt idx="2349">
                  <c:v>3.4310796554934402E-2</c:v>
                </c:pt>
                <c:pt idx="2350">
                  <c:v>3.4320304106965425E-2</c:v>
                </c:pt>
                <c:pt idx="2351">
                  <c:v>3.4304619711183204E-2</c:v>
                </c:pt>
                <c:pt idx="2352">
                  <c:v>3.4321089348444196E-2</c:v>
                </c:pt>
                <c:pt idx="2353">
                  <c:v>3.4319393343614585E-2</c:v>
                </c:pt>
                <c:pt idx="2354">
                  <c:v>3.4331528097619184E-2</c:v>
                </c:pt>
                <c:pt idx="2355">
                  <c:v>3.4325993458794855E-2</c:v>
                </c:pt>
                <c:pt idx="2356">
                  <c:v>3.4335252886195045E-2</c:v>
                </c:pt>
                <c:pt idx="2357">
                  <c:v>3.4337363405113813E-2</c:v>
                </c:pt>
                <c:pt idx="2358">
                  <c:v>3.4334213681858829E-2</c:v>
                </c:pt>
                <c:pt idx="2359">
                  <c:v>3.4333583153385173E-2</c:v>
                </c:pt>
                <c:pt idx="2360">
                  <c:v>3.4348908498231003E-2</c:v>
                </c:pt>
                <c:pt idx="2361">
                  <c:v>3.4339085681963151E-2</c:v>
                </c:pt>
                <c:pt idx="2362">
                  <c:v>3.4351503589958234E-2</c:v>
                </c:pt>
                <c:pt idx="2363">
                  <c:v>3.4349912673207569E-2</c:v>
                </c:pt>
                <c:pt idx="2364">
                  <c:v>3.4347171625815145E-2</c:v>
                </c:pt>
                <c:pt idx="2365">
                  <c:v>3.4338496021075755E-2</c:v>
                </c:pt>
                <c:pt idx="2366">
                  <c:v>3.4318856226766656E-2</c:v>
                </c:pt>
                <c:pt idx="2367">
                  <c:v>3.4322055574947809E-2</c:v>
                </c:pt>
                <c:pt idx="2368">
                  <c:v>3.4313718587351674E-2</c:v>
                </c:pt>
                <c:pt idx="2369">
                  <c:v>3.4322324133371773E-2</c:v>
                </c:pt>
                <c:pt idx="2370">
                  <c:v>3.431334494084877E-2</c:v>
                </c:pt>
                <c:pt idx="2371">
                  <c:v>3.4324674019581468E-2</c:v>
                </c:pt>
                <c:pt idx="2372">
                  <c:v>3.4305597614140038E-2</c:v>
                </c:pt>
                <c:pt idx="2373">
                  <c:v>3.4309214395523653E-2</c:v>
                </c:pt>
                <c:pt idx="2374">
                  <c:v>3.4309515064193961E-2</c:v>
                </c:pt>
                <c:pt idx="2375">
                  <c:v>3.4310746930008233E-2</c:v>
                </c:pt>
                <c:pt idx="2376">
                  <c:v>3.4302182251574394E-2</c:v>
                </c:pt>
                <c:pt idx="2377">
                  <c:v>3.431161974488612E-2</c:v>
                </c:pt>
                <c:pt idx="2378">
                  <c:v>3.4318724866667982E-2</c:v>
                </c:pt>
                <c:pt idx="2379">
                  <c:v>3.4312603486069557E-2</c:v>
                </c:pt>
                <c:pt idx="2380">
                  <c:v>3.431044334222462E-2</c:v>
                </c:pt>
                <c:pt idx="2381">
                  <c:v>3.431279614754762E-2</c:v>
                </c:pt>
                <c:pt idx="2382">
                  <c:v>3.430916185148418E-2</c:v>
                </c:pt>
                <c:pt idx="2383">
                  <c:v>3.4285832297958868E-2</c:v>
                </c:pt>
                <c:pt idx="2384">
                  <c:v>3.4304736475715365E-2</c:v>
                </c:pt>
                <c:pt idx="2385">
                  <c:v>3.4286667164363807E-2</c:v>
                </c:pt>
                <c:pt idx="2386">
                  <c:v>3.4297952456396948E-2</c:v>
                </c:pt>
                <c:pt idx="2387">
                  <c:v>3.4296738105262493E-2</c:v>
                </c:pt>
                <c:pt idx="2388">
                  <c:v>3.431279614754762E-2</c:v>
                </c:pt>
                <c:pt idx="2389">
                  <c:v>3.4300833621227961E-2</c:v>
                </c:pt>
                <c:pt idx="2390">
                  <c:v>3.4302771912461796E-2</c:v>
                </c:pt>
                <c:pt idx="2391">
                  <c:v>3.4282317685540895E-2</c:v>
                </c:pt>
                <c:pt idx="2392">
                  <c:v>3.4262321759408715E-2</c:v>
                </c:pt>
                <c:pt idx="2393">
                  <c:v>3.4253660750235844E-2</c:v>
                </c:pt>
                <c:pt idx="2394">
                  <c:v>3.4259858027780164E-2</c:v>
                </c:pt>
                <c:pt idx="2395">
                  <c:v>3.4254551079793555E-2</c:v>
                </c:pt>
                <c:pt idx="2396">
                  <c:v>3.4252761663338224E-2</c:v>
                </c:pt>
                <c:pt idx="2397">
                  <c:v>3.4259390969651533E-2</c:v>
                </c:pt>
                <c:pt idx="2398">
                  <c:v>3.42637112573414E-2</c:v>
                </c:pt>
                <c:pt idx="2399">
                  <c:v>3.4260579048766247E-2</c:v>
                </c:pt>
                <c:pt idx="2400">
                  <c:v>3.4263582816356032E-2</c:v>
                </c:pt>
                <c:pt idx="2401">
                  <c:v>3.4242068951305785E-2</c:v>
                </c:pt>
                <c:pt idx="2402">
                  <c:v>3.4218648905268052E-2</c:v>
                </c:pt>
                <c:pt idx="2403">
                  <c:v>3.4227225260155113E-2</c:v>
                </c:pt>
                <c:pt idx="2404">
                  <c:v>3.4224090132466647E-2</c:v>
                </c:pt>
                <c:pt idx="2405">
                  <c:v>3.4227330348234053E-2</c:v>
                </c:pt>
                <c:pt idx="2406">
                  <c:v>3.4216144306053249E-2</c:v>
                </c:pt>
                <c:pt idx="2407">
                  <c:v>3.4232117694052558E-2</c:v>
                </c:pt>
                <c:pt idx="2408">
                  <c:v>3.4225821166655901E-2</c:v>
                </c:pt>
                <c:pt idx="2409">
                  <c:v>3.4217297355808314E-2</c:v>
                </c:pt>
                <c:pt idx="2410">
                  <c:v>3.4219171426549462E-2</c:v>
                </c:pt>
                <c:pt idx="2411">
                  <c:v>3.4230643541834055E-2</c:v>
                </c:pt>
                <c:pt idx="2412">
                  <c:v>3.4212939119645493E-2</c:v>
                </c:pt>
                <c:pt idx="2413">
                  <c:v>3.4218902868125498E-2</c:v>
                </c:pt>
                <c:pt idx="2414">
                  <c:v>3.421899044152462E-2</c:v>
                </c:pt>
                <c:pt idx="2415">
                  <c:v>3.42104403586573E-2</c:v>
                </c:pt>
                <c:pt idx="2416">
                  <c:v>3.4218176008912811E-2</c:v>
                </c:pt>
                <c:pt idx="2417">
                  <c:v>3.4211625518658709E-2</c:v>
                </c:pt>
                <c:pt idx="2418">
                  <c:v>3.4212585906935711E-2</c:v>
                </c:pt>
                <c:pt idx="2419">
                  <c:v>3.4207421995500996E-2</c:v>
                </c:pt>
                <c:pt idx="2420">
                  <c:v>3.4212822355113331E-2</c:v>
                </c:pt>
                <c:pt idx="2421">
                  <c:v>3.421459717600215E-2</c:v>
                </c:pt>
                <c:pt idx="2422">
                  <c:v>3.4222505053942594E-2</c:v>
                </c:pt>
                <c:pt idx="2423">
                  <c:v>3.4216912032852195E-2</c:v>
                </c:pt>
                <c:pt idx="2424">
                  <c:v>3.4228337442323925E-2</c:v>
                </c:pt>
                <c:pt idx="2425">
                  <c:v>3.4216795268320034E-2</c:v>
                </c:pt>
                <c:pt idx="2426">
                  <c:v>3.4229843704788772E-2</c:v>
                </c:pt>
                <c:pt idx="2427">
                  <c:v>3.4210081307720908E-2</c:v>
                </c:pt>
                <c:pt idx="2428">
                  <c:v>3.4222662686061008E-2</c:v>
                </c:pt>
                <c:pt idx="2429">
                  <c:v>3.4221655591971142E-2</c:v>
                </c:pt>
                <c:pt idx="2430">
                  <c:v>3.4226945025277927E-2</c:v>
                </c:pt>
                <c:pt idx="2431">
                  <c:v>3.4235112704302434E-2</c:v>
                </c:pt>
                <c:pt idx="2432">
                  <c:v>3.4235702365189837E-2</c:v>
                </c:pt>
                <c:pt idx="2433">
                  <c:v>3.4245697409142621E-2</c:v>
                </c:pt>
                <c:pt idx="2434">
                  <c:v>3.4234353734843403E-2</c:v>
                </c:pt>
                <c:pt idx="2435">
                  <c:v>3.4240825409038299E-2</c:v>
                </c:pt>
                <c:pt idx="2436">
                  <c:v>3.4216409945363908E-2</c:v>
                </c:pt>
                <c:pt idx="2437">
                  <c:v>3.4231104761736082E-2</c:v>
                </c:pt>
                <c:pt idx="2438">
                  <c:v>3.4217530884872636E-2</c:v>
                </c:pt>
                <c:pt idx="2439">
                  <c:v>3.4221349085074224E-2</c:v>
                </c:pt>
                <c:pt idx="2440">
                  <c:v>3.4221203129409024E-2</c:v>
                </c:pt>
                <c:pt idx="2441">
                  <c:v>3.4224320742417665E-2</c:v>
                </c:pt>
                <c:pt idx="2442">
                  <c:v>3.4215945806348583E-2</c:v>
                </c:pt>
                <c:pt idx="2443">
                  <c:v>3.4222794046159688E-2</c:v>
                </c:pt>
                <c:pt idx="2444">
                  <c:v>3.4218721883100656E-2</c:v>
                </c:pt>
                <c:pt idx="2445">
                  <c:v>3.4216173497186288E-2</c:v>
                </c:pt>
                <c:pt idx="2446">
                  <c:v>3.4210241858952627E-2</c:v>
                </c:pt>
                <c:pt idx="2447">
                  <c:v>3.4211558379052716E-2</c:v>
                </c:pt>
                <c:pt idx="2448">
                  <c:v>3.4208029171068223E-2</c:v>
                </c:pt>
                <c:pt idx="2449">
                  <c:v>3.4199858572930411E-2</c:v>
                </c:pt>
                <c:pt idx="2450">
                  <c:v>3.4207547517373066E-2</c:v>
                </c:pt>
                <c:pt idx="2451">
                  <c:v>3.4196387747211995E-2</c:v>
                </c:pt>
                <c:pt idx="2452">
                  <c:v>3.4209345691168312E-2</c:v>
                </c:pt>
                <c:pt idx="2453">
                  <c:v>3.4188047840502563E-2</c:v>
                </c:pt>
                <c:pt idx="2454">
                  <c:v>3.4194283066519837E-2</c:v>
                </c:pt>
                <c:pt idx="2455">
                  <c:v>3.4200851071453764E-2</c:v>
                </c:pt>
                <c:pt idx="2456">
                  <c:v>3.4197386083961952E-2</c:v>
                </c:pt>
                <c:pt idx="2457">
                  <c:v>3.4201096276971293E-2</c:v>
                </c:pt>
                <c:pt idx="2458">
                  <c:v>3.4203913221309626E-2</c:v>
                </c:pt>
                <c:pt idx="2459">
                  <c:v>3.4216523790782764E-2</c:v>
                </c:pt>
                <c:pt idx="2460">
                  <c:v>3.4203983280028917E-2</c:v>
                </c:pt>
                <c:pt idx="2461">
                  <c:v>3.4205472027813946E-2</c:v>
                </c:pt>
                <c:pt idx="2462">
                  <c:v>3.4218876596105764E-2</c:v>
                </c:pt>
                <c:pt idx="2463">
                  <c:v>3.420783067136355E-2</c:v>
                </c:pt>
                <c:pt idx="2464">
                  <c:v>3.4206187210573419E-2</c:v>
                </c:pt>
                <c:pt idx="2465">
                  <c:v>3.4204529154216762E-2</c:v>
                </c:pt>
                <c:pt idx="2466">
                  <c:v>3.4214673072948051E-2</c:v>
                </c:pt>
                <c:pt idx="2467">
                  <c:v>3.419819467834715E-2</c:v>
                </c:pt>
                <c:pt idx="2468">
                  <c:v>3.4197508686720723E-2</c:v>
                </c:pt>
                <c:pt idx="2469">
                  <c:v>3.4202625892342575E-2</c:v>
                </c:pt>
                <c:pt idx="2470">
                  <c:v>3.4196653386522655E-2</c:v>
                </c:pt>
                <c:pt idx="2471">
                  <c:v>3.4200629218842662E-2</c:v>
                </c:pt>
                <c:pt idx="2472">
                  <c:v>3.4203177604757024E-2</c:v>
                </c:pt>
                <c:pt idx="2473">
                  <c:v>3.4214941631372016E-2</c:v>
                </c:pt>
                <c:pt idx="2474">
                  <c:v>3.4211780231663817E-2</c:v>
                </c:pt>
                <c:pt idx="2475">
                  <c:v>3.4208811493433681E-2</c:v>
                </c:pt>
                <c:pt idx="2476">
                  <c:v>3.4214366566051133E-2</c:v>
                </c:pt>
                <c:pt idx="2477">
                  <c:v>3.4214486249696599E-2</c:v>
                </c:pt>
                <c:pt idx="2478">
                  <c:v>3.4210081307720908E-2</c:v>
                </c:pt>
                <c:pt idx="2479">
                  <c:v>3.4194767639328293E-2</c:v>
                </c:pt>
                <c:pt idx="2480">
                  <c:v>3.419430933853957E-2</c:v>
                </c:pt>
                <c:pt idx="2481">
                  <c:v>3.4194069971248645E-2</c:v>
                </c:pt>
                <c:pt idx="2482">
                  <c:v>3.4193331435582744E-2</c:v>
                </c:pt>
                <c:pt idx="2483">
                  <c:v>3.41900620286823E-2</c:v>
                </c:pt>
                <c:pt idx="2484">
                  <c:v>3.4198323119332526E-2</c:v>
                </c:pt>
                <c:pt idx="2485">
                  <c:v>3.4208268538359142E-2</c:v>
                </c:pt>
                <c:pt idx="2486">
                  <c:v>3.4198582920416581E-2</c:v>
                </c:pt>
                <c:pt idx="2487">
                  <c:v>3.420638862939139E-2</c:v>
                </c:pt>
                <c:pt idx="2488">
                  <c:v>3.4205600468799321E-2</c:v>
                </c:pt>
                <c:pt idx="2489">
                  <c:v>3.4193760545238427E-2</c:v>
                </c:pt>
                <c:pt idx="2490">
                  <c:v>3.4195961556669617E-2</c:v>
                </c:pt>
                <c:pt idx="2491">
                  <c:v>3.4200357741305393E-2</c:v>
                </c:pt>
                <c:pt idx="2492">
                  <c:v>3.419796406839614E-2</c:v>
                </c:pt>
                <c:pt idx="2493">
                  <c:v>3.4198431126524771E-2</c:v>
                </c:pt>
                <c:pt idx="2494">
                  <c:v>3.4206879040426456E-2</c:v>
                </c:pt>
                <c:pt idx="2495">
                  <c:v>3.4204526235103457E-2</c:v>
                </c:pt>
                <c:pt idx="2496">
                  <c:v>3.4203177604757024E-2</c:v>
                </c:pt>
                <c:pt idx="2497">
                  <c:v>3.4196227195980276E-2</c:v>
                </c:pt>
                <c:pt idx="2498">
                  <c:v>3.4186740077742382E-2</c:v>
                </c:pt>
                <c:pt idx="2499">
                  <c:v>3.4179947301084049E-2</c:v>
                </c:pt>
                <c:pt idx="2500">
                  <c:v>3.4176175806695325E-2</c:v>
                </c:pt>
                <c:pt idx="2501">
                  <c:v>3.4175807998419024E-2</c:v>
                </c:pt>
                <c:pt idx="2502">
                  <c:v>3.4171767945606335E-2</c:v>
                </c:pt>
                <c:pt idx="2503">
                  <c:v>3.4176438526892679E-2</c:v>
                </c:pt>
                <c:pt idx="2504">
                  <c:v>3.4179407265122815E-2</c:v>
                </c:pt>
                <c:pt idx="2505">
                  <c:v>3.4185546160401058E-2</c:v>
                </c:pt>
                <c:pt idx="2506">
                  <c:v>3.4189005309666259E-2</c:v>
                </c:pt>
                <c:pt idx="2507">
                  <c:v>3.4189019905232779E-2</c:v>
                </c:pt>
                <c:pt idx="2508">
                  <c:v>3.4193249700410232E-2</c:v>
                </c:pt>
                <c:pt idx="2509">
                  <c:v>3.4191950694989967E-2</c:v>
                </c:pt>
                <c:pt idx="2510">
                  <c:v>3.4198431126524771E-2</c:v>
                </c:pt>
                <c:pt idx="2511">
                  <c:v>3.4204911558059582E-2</c:v>
                </c:pt>
                <c:pt idx="2512">
                  <c:v>3.4212974149005142E-2</c:v>
                </c:pt>
                <c:pt idx="2513">
                  <c:v>3.4208502067423464E-2</c:v>
                </c:pt>
                <c:pt idx="2514">
                  <c:v>3.4200281844359491E-2</c:v>
                </c:pt>
                <c:pt idx="2515">
                  <c:v>3.420468386722187E-2</c:v>
                </c:pt>
                <c:pt idx="2516">
                  <c:v>3.4196466563271202E-2</c:v>
                </c:pt>
                <c:pt idx="2517">
                  <c:v>3.4168375935947119E-2</c:v>
                </c:pt>
                <c:pt idx="2518">
                  <c:v>3.4173776295559462E-2</c:v>
                </c:pt>
                <c:pt idx="2519">
                  <c:v>3.4173350105017083E-2</c:v>
                </c:pt>
                <c:pt idx="2520">
                  <c:v>3.4172427665213029E-2</c:v>
                </c:pt>
                <c:pt idx="2521">
                  <c:v>3.4178896420294619E-2</c:v>
                </c:pt>
                <c:pt idx="2522">
                  <c:v>3.4182069496456031E-2</c:v>
                </c:pt>
                <c:pt idx="2523">
                  <c:v>3.4183152487491805E-2</c:v>
                </c:pt>
                <c:pt idx="2524">
                  <c:v>3.4171852599892145E-2</c:v>
                </c:pt>
                <c:pt idx="2525">
                  <c:v>3.4179602845714183E-2</c:v>
                </c:pt>
                <c:pt idx="2526">
                  <c:v>3.4181719202859562E-2</c:v>
                </c:pt>
                <c:pt idx="2527">
                  <c:v>3.4172617407577786E-2</c:v>
                </c:pt>
                <c:pt idx="2528">
                  <c:v>3.4169666184027475E-2</c:v>
                </c:pt>
                <c:pt idx="2529">
                  <c:v>3.4161577321062182E-2</c:v>
                </c:pt>
                <c:pt idx="2530">
                  <c:v>3.4148187348336884E-2</c:v>
                </c:pt>
                <c:pt idx="2531">
                  <c:v>3.4150367925974943E-2</c:v>
                </c:pt>
                <c:pt idx="2532">
                  <c:v>3.4147647312375649E-2</c:v>
                </c:pt>
                <c:pt idx="2533">
                  <c:v>3.4148269083509396E-2</c:v>
                </c:pt>
                <c:pt idx="2534">
                  <c:v>3.4144836206263927E-2</c:v>
                </c:pt>
                <c:pt idx="2535">
                  <c:v>3.4146646056512388E-2</c:v>
                </c:pt>
                <c:pt idx="2536">
                  <c:v>3.4149854162033449E-2</c:v>
                </c:pt>
                <c:pt idx="2537">
                  <c:v>3.414530034527926E-2</c:v>
                </c:pt>
                <c:pt idx="2538">
                  <c:v>3.4151903379572836E-2</c:v>
                </c:pt>
                <c:pt idx="2539">
                  <c:v>3.4163772494266768E-2</c:v>
                </c:pt>
                <c:pt idx="2540">
                  <c:v>3.4166942651314876E-2</c:v>
                </c:pt>
                <c:pt idx="2541">
                  <c:v>3.4162388834560686E-2</c:v>
                </c:pt>
                <c:pt idx="2542">
                  <c:v>3.41673308933843E-2</c:v>
                </c:pt>
                <c:pt idx="2543">
                  <c:v>3.4171417652009858E-2</c:v>
                </c:pt>
                <c:pt idx="2544">
                  <c:v>3.4168101539296551E-2</c:v>
                </c:pt>
                <c:pt idx="2545">
                  <c:v>3.4171420571123164E-2</c:v>
                </c:pt>
                <c:pt idx="2546">
                  <c:v>3.417863078098396E-2</c:v>
                </c:pt>
                <c:pt idx="2547">
                  <c:v>3.4173691641273644E-2</c:v>
                </c:pt>
                <c:pt idx="2548">
                  <c:v>3.4169026898213904E-2</c:v>
                </c:pt>
                <c:pt idx="2549">
                  <c:v>3.4175282558024309E-2</c:v>
                </c:pt>
                <c:pt idx="2550">
                  <c:v>3.417786305418502E-2</c:v>
                </c:pt>
                <c:pt idx="2551">
                  <c:v>3.4178759221969335E-2</c:v>
                </c:pt>
                <c:pt idx="2552">
                  <c:v>3.4186308048973393E-2</c:v>
                </c:pt>
                <c:pt idx="2553">
                  <c:v>3.418384431734485E-2</c:v>
                </c:pt>
                <c:pt idx="2554">
                  <c:v>3.4188401053212338E-2</c:v>
                </c:pt>
                <c:pt idx="2555">
                  <c:v>3.4182323459313477E-2</c:v>
                </c:pt>
                <c:pt idx="2556">
                  <c:v>3.4175355535856912E-2</c:v>
                </c:pt>
                <c:pt idx="2557">
                  <c:v>3.4186471519318418E-2</c:v>
                </c:pt>
                <c:pt idx="2558">
                  <c:v>3.419846615588442E-2</c:v>
                </c:pt>
                <c:pt idx="2559">
                  <c:v>3.4187896046610752E-2</c:v>
                </c:pt>
                <c:pt idx="2560">
                  <c:v>3.4169768352993117E-2</c:v>
                </c:pt>
                <c:pt idx="2561">
                  <c:v>3.4186200041781148E-2</c:v>
                </c:pt>
                <c:pt idx="2562">
                  <c:v>3.4191232593117189E-2</c:v>
                </c:pt>
                <c:pt idx="2563">
                  <c:v>3.417743978275594E-2</c:v>
                </c:pt>
                <c:pt idx="2564">
                  <c:v>3.4184159581581677E-2</c:v>
                </c:pt>
                <c:pt idx="2565">
                  <c:v>3.4197426951548211E-2</c:v>
                </c:pt>
                <c:pt idx="2566">
                  <c:v>3.4182472334091982E-2</c:v>
                </c:pt>
                <c:pt idx="2567">
                  <c:v>3.41822650770474E-2</c:v>
                </c:pt>
                <c:pt idx="2568">
                  <c:v>3.4194262632726707E-2</c:v>
                </c:pt>
                <c:pt idx="2569">
                  <c:v>3.4190978630259744E-2</c:v>
                </c:pt>
                <c:pt idx="2570">
                  <c:v>3.4188395214985734E-2</c:v>
                </c:pt>
                <c:pt idx="2571">
                  <c:v>3.4183937728970576E-2</c:v>
                </c:pt>
                <c:pt idx="2572">
                  <c:v>3.4197342297262394E-2</c:v>
                </c:pt>
                <c:pt idx="2573">
                  <c:v>3.4187469856068374E-2</c:v>
                </c:pt>
                <c:pt idx="2574">
                  <c:v>3.4184778433602118E-2</c:v>
                </c:pt>
                <c:pt idx="2575">
                  <c:v>3.4191524504447589E-2</c:v>
                </c:pt>
                <c:pt idx="2576">
                  <c:v>3.4188129575675075E-2</c:v>
                </c:pt>
                <c:pt idx="2577">
                  <c:v>3.4171922658611444E-2</c:v>
                </c:pt>
                <c:pt idx="2578">
                  <c:v>3.4168948082154697E-2</c:v>
                </c:pt>
                <c:pt idx="2579">
                  <c:v>3.4174395147579903E-2</c:v>
                </c:pt>
                <c:pt idx="2580">
                  <c:v>3.4177632444234003E-2</c:v>
                </c:pt>
                <c:pt idx="2581">
                  <c:v>3.4176739195562987E-2</c:v>
                </c:pt>
                <c:pt idx="2582">
                  <c:v>3.4173195392011975E-2</c:v>
                </c:pt>
                <c:pt idx="2583">
                  <c:v>3.4175124925905895E-2</c:v>
                </c:pt>
                <c:pt idx="2584">
                  <c:v>3.4175664961867129E-2</c:v>
                </c:pt>
                <c:pt idx="2585">
                  <c:v>3.4169762514766507E-2</c:v>
                </c:pt>
                <c:pt idx="2586">
                  <c:v>3.4170121565702892E-2</c:v>
                </c:pt>
                <c:pt idx="2587">
                  <c:v>3.4163892177912228E-2</c:v>
                </c:pt>
                <c:pt idx="2588">
                  <c:v>3.4165363411017426E-2</c:v>
                </c:pt>
                <c:pt idx="2589">
                  <c:v>3.4161425527170372E-2</c:v>
                </c:pt>
                <c:pt idx="2590">
                  <c:v>3.4156492225686667E-2</c:v>
                </c:pt>
                <c:pt idx="2591">
                  <c:v>3.4141715674141988E-2</c:v>
                </c:pt>
                <c:pt idx="2592">
                  <c:v>3.4143452546557845E-2</c:v>
                </c:pt>
                <c:pt idx="2593">
                  <c:v>3.4138081378078548E-2</c:v>
                </c:pt>
                <c:pt idx="2594">
                  <c:v>3.4126124689985493E-2</c:v>
                </c:pt>
                <c:pt idx="2595">
                  <c:v>3.4143335782025684E-2</c:v>
                </c:pt>
                <c:pt idx="2596">
                  <c:v>3.4137156019161188E-2</c:v>
                </c:pt>
                <c:pt idx="2597">
                  <c:v>3.4139669375715907E-2</c:v>
                </c:pt>
                <c:pt idx="2598">
                  <c:v>3.4146611027152739E-2</c:v>
                </c:pt>
                <c:pt idx="2599">
                  <c:v>3.4143078900054941E-2</c:v>
                </c:pt>
                <c:pt idx="2600">
                  <c:v>3.4134890787237311E-2</c:v>
                </c:pt>
                <c:pt idx="2601">
                  <c:v>3.4139993397292644E-2</c:v>
                </c:pt>
                <c:pt idx="2602">
                  <c:v>3.4141382895225336E-2</c:v>
                </c:pt>
                <c:pt idx="2603">
                  <c:v>3.4130211448611052E-2</c:v>
                </c:pt>
                <c:pt idx="2604">
                  <c:v>3.4137900393053699E-2</c:v>
                </c:pt>
                <c:pt idx="2605">
                  <c:v>3.4137468364284711E-2</c:v>
                </c:pt>
                <c:pt idx="2606">
                  <c:v>3.4126188910478181E-2</c:v>
                </c:pt>
                <c:pt idx="2607">
                  <c:v>3.412751126880488E-2</c:v>
                </c:pt>
                <c:pt idx="2608">
                  <c:v>3.4135191455907619E-2</c:v>
                </c:pt>
                <c:pt idx="2609">
                  <c:v>3.413387493580753E-2</c:v>
                </c:pt>
                <c:pt idx="2610">
                  <c:v>3.4128824869791664E-2</c:v>
                </c:pt>
                <c:pt idx="2611">
                  <c:v>3.4129633464176863E-2</c:v>
                </c:pt>
                <c:pt idx="2612">
                  <c:v>3.4120683462786898E-2</c:v>
                </c:pt>
                <c:pt idx="2613">
                  <c:v>3.4115472845539313E-2</c:v>
                </c:pt>
                <c:pt idx="2614">
                  <c:v>3.4118447421996059E-2</c:v>
                </c:pt>
                <c:pt idx="2615">
                  <c:v>3.4120566698254737E-2</c:v>
                </c:pt>
                <c:pt idx="2616">
                  <c:v>3.4119288126627602E-2</c:v>
                </c:pt>
                <c:pt idx="2617">
                  <c:v>3.4115779352436232E-2</c:v>
                </c:pt>
                <c:pt idx="2618">
                  <c:v>3.4124195156091573E-2</c:v>
                </c:pt>
                <c:pt idx="2619">
                  <c:v>3.4127277739740558E-2</c:v>
                </c:pt>
                <c:pt idx="2620">
                  <c:v>3.41214190793395E-2</c:v>
                </c:pt>
                <c:pt idx="2621">
                  <c:v>3.4121033756383375E-2</c:v>
                </c:pt>
                <c:pt idx="2622">
                  <c:v>3.4123535436484873E-2</c:v>
                </c:pt>
                <c:pt idx="2623">
                  <c:v>3.41239966563869E-2</c:v>
                </c:pt>
                <c:pt idx="2624">
                  <c:v>3.4119218067908304E-2</c:v>
                </c:pt>
                <c:pt idx="2625">
                  <c:v>3.4126469145355359E-2</c:v>
                </c:pt>
                <c:pt idx="2626">
                  <c:v>3.4118132157759232E-2</c:v>
                </c:pt>
                <c:pt idx="2627">
                  <c:v>3.4114243898838346E-2</c:v>
                </c:pt>
                <c:pt idx="2628">
                  <c:v>3.4113587098344951E-2</c:v>
                </c:pt>
                <c:pt idx="2629">
                  <c:v>3.4116436152929627E-2</c:v>
                </c:pt>
                <c:pt idx="2630">
                  <c:v>3.4110878161198871E-2</c:v>
                </c:pt>
                <c:pt idx="2631">
                  <c:v>3.410440356789067E-2</c:v>
                </c:pt>
                <c:pt idx="2632">
                  <c:v>3.4105793065823356E-2</c:v>
                </c:pt>
                <c:pt idx="2633">
                  <c:v>3.4110793506913054E-2</c:v>
                </c:pt>
                <c:pt idx="2634">
                  <c:v>3.4113079172630061E-2</c:v>
                </c:pt>
                <c:pt idx="2635">
                  <c:v>3.4109809765729616E-2</c:v>
                </c:pt>
                <c:pt idx="2636">
                  <c:v>3.4111383167800456E-2</c:v>
                </c:pt>
                <c:pt idx="2637">
                  <c:v>3.4112539136668826E-2</c:v>
                </c:pt>
                <c:pt idx="2638">
                  <c:v>3.4106175469666176E-2</c:v>
                </c:pt>
                <c:pt idx="2639">
                  <c:v>3.4107176725529438E-2</c:v>
                </c:pt>
                <c:pt idx="2640">
                  <c:v>3.4102044924341067E-2</c:v>
                </c:pt>
                <c:pt idx="2641">
                  <c:v>3.4116208462091915E-2</c:v>
                </c:pt>
                <c:pt idx="2642">
                  <c:v>3.411013378730636E-2</c:v>
                </c:pt>
                <c:pt idx="2643">
                  <c:v>3.4104444435476923E-2</c:v>
                </c:pt>
                <c:pt idx="2644">
                  <c:v>3.4112588761594995E-2</c:v>
                </c:pt>
                <c:pt idx="2645">
                  <c:v>3.410103491113789E-2</c:v>
                </c:pt>
                <c:pt idx="2646">
                  <c:v>3.4095908948176122E-2</c:v>
                </c:pt>
                <c:pt idx="2647">
                  <c:v>3.4106528682375958E-2</c:v>
                </c:pt>
                <c:pt idx="2648">
                  <c:v>3.4106172550552871E-2</c:v>
                </c:pt>
                <c:pt idx="2649">
                  <c:v>3.4089694155951977E-2</c:v>
                </c:pt>
                <c:pt idx="2650">
                  <c:v>3.408105941879884E-2</c:v>
                </c:pt>
                <c:pt idx="2651">
                  <c:v>3.4095710448471456E-2</c:v>
                </c:pt>
                <c:pt idx="2652">
                  <c:v>3.409053486058352E-2</c:v>
                </c:pt>
                <c:pt idx="2653">
                  <c:v>3.4093407268074624E-2</c:v>
                </c:pt>
                <c:pt idx="2654">
                  <c:v>3.4100194206506347E-2</c:v>
                </c:pt>
                <c:pt idx="2655">
                  <c:v>3.409803406266141E-2</c:v>
                </c:pt>
                <c:pt idx="2656">
                  <c:v>3.4092928533492772E-2</c:v>
                </c:pt>
                <c:pt idx="2657">
                  <c:v>3.4089702913291886E-2</c:v>
                </c:pt>
                <c:pt idx="2658">
                  <c:v>3.4096565748669518E-2</c:v>
                </c:pt>
                <c:pt idx="2659">
                  <c:v>3.4096682513201679E-2</c:v>
                </c:pt>
                <c:pt idx="2660">
                  <c:v>3.4092943129059292E-2</c:v>
                </c:pt>
                <c:pt idx="2661">
                  <c:v>3.4091938954082725E-2</c:v>
                </c:pt>
                <c:pt idx="2662">
                  <c:v>3.4090969808465814E-2</c:v>
                </c:pt>
                <c:pt idx="2663">
                  <c:v>3.4081631565006418E-2</c:v>
                </c:pt>
                <c:pt idx="2664">
                  <c:v>3.4082250417026859E-2</c:v>
                </c:pt>
                <c:pt idx="2665">
                  <c:v>3.4085721242745275E-2</c:v>
                </c:pt>
                <c:pt idx="2666">
                  <c:v>3.4080554412197255E-2</c:v>
                </c:pt>
                <c:pt idx="2667">
                  <c:v>3.4086068617228446E-2</c:v>
                </c:pt>
                <c:pt idx="2668">
                  <c:v>3.4086351771218937E-2</c:v>
                </c:pt>
                <c:pt idx="2669">
                  <c:v>3.409454572226317E-2</c:v>
                </c:pt>
                <c:pt idx="2670">
                  <c:v>3.408950441358722E-2</c:v>
                </c:pt>
                <c:pt idx="2671">
                  <c:v>3.4088255033093123E-2</c:v>
                </c:pt>
                <c:pt idx="2672">
                  <c:v>3.40877996514177E-2</c:v>
                </c:pt>
                <c:pt idx="2673">
                  <c:v>3.4072226181941036E-2</c:v>
                </c:pt>
                <c:pt idx="2674">
                  <c:v>3.4080785022148265E-2</c:v>
                </c:pt>
                <c:pt idx="2675">
                  <c:v>3.4074532281451166E-2</c:v>
                </c:pt>
                <c:pt idx="2676">
                  <c:v>3.4073714929726058E-2</c:v>
                </c:pt>
                <c:pt idx="2677">
                  <c:v>3.4076619447463506E-2</c:v>
                </c:pt>
                <c:pt idx="2678">
                  <c:v>3.4074342539086408E-2</c:v>
                </c:pt>
                <c:pt idx="2679">
                  <c:v>3.4073300415636894E-2</c:v>
                </c:pt>
                <c:pt idx="2680">
                  <c:v>3.4067047674939795E-2</c:v>
                </c:pt>
                <c:pt idx="2681">
                  <c:v>3.4059574744881638E-2</c:v>
                </c:pt>
                <c:pt idx="2682">
                  <c:v>3.4052624336104891E-2</c:v>
                </c:pt>
                <c:pt idx="2683">
                  <c:v>3.4043858238853072E-2</c:v>
                </c:pt>
                <c:pt idx="2684">
                  <c:v>3.4036916587416241E-2</c:v>
                </c:pt>
                <c:pt idx="2685">
                  <c:v>3.4043029210674751E-2</c:v>
                </c:pt>
                <c:pt idx="2686">
                  <c:v>3.4048236908809031E-2</c:v>
                </c:pt>
                <c:pt idx="2687">
                  <c:v>3.404382320949343E-2</c:v>
                </c:pt>
                <c:pt idx="2688">
                  <c:v>3.4050029244377666E-2</c:v>
                </c:pt>
                <c:pt idx="2689">
                  <c:v>3.4051999645857839E-2</c:v>
                </c:pt>
                <c:pt idx="2690">
                  <c:v>3.4047294035211846E-2</c:v>
                </c:pt>
                <c:pt idx="2691">
                  <c:v>3.4050534250979252E-2</c:v>
                </c:pt>
                <c:pt idx="2692">
                  <c:v>3.405547339068956E-2</c:v>
                </c:pt>
                <c:pt idx="2693">
                  <c:v>3.4054737774136964E-2</c:v>
                </c:pt>
                <c:pt idx="2694">
                  <c:v>3.4059986339857497E-2</c:v>
                </c:pt>
                <c:pt idx="2695">
                  <c:v>3.4061682344687101E-2</c:v>
                </c:pt>
                <c:pt idx="2696">
                  <c:v>3.4063468842029133E-2</c:v>
                </c:pt>
                <c:pt idx="2697">
                  <c:v>3.4058807018082692E-2</c:v>
                </c:pt>
                <c:pt idx="2698">
                  <c:v>3.4052551358272294E-2</c:v>
                </c:pt>
                <c:pt idx="2699">
                  <c:v>3.4058675657984018E-2</c:v>
                </c:pt>
                <c:pt idx="2700">
                  <c:v>3.4053076798667009E-2</c:v>
                </c:pt>
                <c:pt idx="2701">
                  <c:v>3.4049416230583829E-2</c:v>
                </c:pt>
                <c:pt idx="2702">
                  <c:v>3.4052046351670702E-2</c:v>
                </c:pt>
                <c:pt idx="2703">
                  <c:v>3.405110639718683E-2</c:v>
                </c:pt>
                <c:pt idx="2704">
                  <c:v>3.4046753999250612E-2</c:v>
                </c:pt>
                <c:pt idx="2705">
                  <c:v>3.4037958710865755E-2</c:v>
                </c:pt>
                <c:pt idx="2706">
                  <c:v>3.403136151479879E-2</c:v>
                </c:pt>
                <c:pt idx="2707">
                  <c:v>3.4018821004044943E-2</c:v>
                </c:pt>
                <c:pt idx="2708">
                  <c:v>3.401682433054503E-2</c:v>
                </c:pt>
                <c:pt idx="2709">
                  <c:v>3.4022315182669793E-2</c:v>
                </c:pt>
                <c:pt idx="2710">
                  <c:v>3.4019667546903096E-2</c:v>
                </c:pt>
                <c:pt idx="2711">
                  <c:v>3.4019863127494464E-2</c:v>
                </c:pt>
                <c:pt idx="2712">
                  <c:v>3.4027887769967069E-2</c:v>
                </c:pt>
                <c:pt idx="2713">
                  <c:v>3.4025972831639668E-2</c:v>
                </c:pt>
                <c:pt idx="2714">
                  <c:v>3.4026615036566538E-2</c:v>
                </c:pt>
                <c:pt idx="2715">
                  <c:v>3.4037231851653069E-2</c:v>
                </c:pt>
                <c:pt idx="2716">
                  <c:v>3.4043782341907171E-2</c:v>
                </c:pt>
                <c:pt idx="2717">
                  <c:v>3.4035366538251836E-2</c:v>
                </c:pt>
                <c:pt idx="2718">
                  <c:v>3.4031752675981519E-2</c:v>
                </c:pt>
                <c:pt idx="2719">
                  <c:v>3.4034409069088133E-2</c:v>
                </c:pt>
                <c:pt idx="2720">
                  <c:v>3.4037021675495181E-2</c:v>
                </c:pt>
                <c:pt idx="2721">
                  <c:v>3.4030474104354384E-2</c:v>
                </c:pt>
                <c:pt idx="2722">
                  <c:v>3.4018937768577104E-2</c:v>
                </c:pt>
                <c:pt idx="2723">
                  <c:v>3.401357243832441E-2</c:v>
                </c:pt>
                <c:pt idx="2724">
                  <c:v>3.4016077037539214E-2</c:v>
                </c:pt>
                <c:pt idx="2725">
                  <c:v>3.400655488994167E-2</c:v>
                </c:pt>
                <c:pt idx="2726">
                  <c:v>3.4010136641965644E-2</c:v>
                </c:pt>
                <c:pt idx="2727">
                  <c:v>3.4008131211125815E-2</c:v>
                </c:pt>
                <c:pt idx="2728">
                  <c:v>3.4015931081874014E-2</c:v>
                </c:pt>
                <c:pt idx="2729">
                  <c:v>3.4017265116653927E-2</c:v>
                </c:pt>
                <c:pt idx="2730">
                  <c:v>3.4010793442459032E-2</c:v>
                </c:pt>
                <c:pt idx="2731">
                  <c:v>3.4011181684528463E-2</c:v>
                </c:pt>
                <c:pt idx="2732">
                  <c:v>3.4006309684424141E-2</c:v>
                </c:pt>
                <c:pt idx="2733">
                  <c:v>3.4001265456634885E-2</c:v>
                </c:pt>
                <c:pt idx="2734">
                  <c:v>3.3995663678204571E-2</c:v>
                </c:pt>
                <c:pt idx="2735">
                  <c:v>3.398478998114729E-2</c:v>
                </c:pt>
                <c:pt idx="2736">
                  <c:v>3.3991644059185006E-2</c:v>
                </c:pt>
                <c:pt idx="2737">
                  <c:v>3.3980463855230812E-2</c:v>
                </c:pt>
                <c:pt idx="2738">
                  <c:v>3.3974176085174064E-2</c:v>
                </c:pt>
                <c:pt idx="2739">
                  <c:v>3.3976733228428341E-2</c:v>
                </c:pt>
                <c:pt idx="2740">
                  <c:v>3.3979231989416533E-2</c:v>
                </c:pt>
                <c:pt idx="2741">
                  <c:v>3.3967345360042776E-2</c:v>
                </c:pt>
                <c:pt idx="2742">
                  <c:v>3.3966925007727009E-2</c:v>
                </c:pt>
                <c:pt idx="2743">
                  <c:v>3.3971207346943928E-2</c:v>
                </c:pt>
                <c:pt idx="2744">
                  <c:v>3.3969467555414766E-2</c:v>
                </c:pt>
                <c:pt idx="2745">
                  <c:v>3.3961136406045242E-2</c:v>
                </c:pt>
                <c:pt idx="2746">
                  <c:v>3.3967972969403133E-2</c:v>
                </c:pt>
                <c:pt idx="2747">
                  <c:v>3.3969966723789741E-2</c:v>
                </c:pt>
                <c:pt idx="2748">
                  <c:v>3.396865896102956E-2</c:v>
                </c:pt>
                <c:pt idx="2749">
                  <c:v>3.3964761944768766E-2</c:v>
                </c:pt>
                <c:pt idx="2750">
                  <c:v>3.3970130194134765E-2</c:v>
                </c:pt>
                <c:pt idx="2751">
                  <c:v>3.3970857053347452E-2</c:v>
                </c:pt>
                <c:pt idx="2752">
                  <c:v>3.3960514634911496E-2</c:v>
                </c:pt>
                <c:pt idx="2753">
                  <c:v>3.395962722446709E-2</c:v>
                </c:pt>
                <c:pt idx="2754">
                  <c:v>3.3962917065160657E-2</c:v>
                </c:pt>
                <c:pt idx="2755">
                  <c:v>3.3965377877675902E-2</c:v>
                </c:pt>
                <c:pt idx="2756">
                  <c:v>3.3963171028018102E-2</c:v>
                </c:pt>
                <c:pt idx="2757">
                  <c:v>3.3959478349688585E-2</c:v>
                </c:pt>
                <c:pt idx="2758">
                  <c:v>3.3966656449303044E-2</c:v>
                </c:pt>
                <c:pt idx="2759">
                  <c:v>3.3968194822014235E-2</c:v>
                </c:pt>
                <c:pt idx="2760">
                  <c:v>3.3964297805753434E-2</c:v>
                </c:pt>
                <c:pt idx="2761">
                  <c:v>3.3959822805058451E-2</c:v>
                </c:pt>
                <c:pt idx="2762">
                  <c:v>3.3958929556387442E-2</c:v>
                </c:pt>
                <c:pt idx="2763">
                  <c:v>3.3960558421611053E-2</c:v>
                </c:pt>
                <c:pt idx="2764">
                  <c:v>3.3946164273909188E-2</c:v>
                </c:pt>
                <c:pt idx="2765">
                  <c:v>3.3944080027010153E-2</c:v>
                </c:pt>
                <c:pt idx="2766">
                  <c:v>3.3941992860997819E-2</c:v>
                </c:pt>
                <c:pt idx="2767">
                  <c:v>3.394196366986478E-2</c:v>
                </c:pt>
                <c:pt idx="2768">
                  <c:v>3.3941610457154998E-2</c:v>
                </c:pt>
                <c:pt idx="2769">
                  <c:v>3.3933737608574197E-2</c:v>
                </c:pt>
                <c:pt idx="2770">
                  <c:v>3.3939602107201872E-2</c:v>
                </c:pt>
                <c:pt idx="2771">
                  <c:v>3.3947550852728575E-2</c:v>
                </c:pt>
                <c:pt idx="2772">
                  <c:v>3.3951024597560296E-2</c:v>
                </c:pt>
                <c:pt idx="2773">
                  <c:v>3.3956188508995011E-2</c:v>
                </c:pt>
                <c:pt idx="2774">
                  <c:v>3.3947282294304611E-2</c:v>
                </c:pt>
                <c:pt idx="2775">
                  <c:v>3.396090871520753E-2</c:v>
                </c:pt>
                <c:pt idx="2776">
                  <c:v>3.3967497153934587E-2</c:v>
                </c:pt>
                <c:pt idx="2777">
                  <c:v>3.3953955387317478E-2</c:v>
                </c:pt>
                <c:pt idx="2778">
                  <c:v>3.3954469151258979E-2</c:v>
                </c:pt>
                <c:pt idx="2779">
                  <c:v>3.3956778169882414E-2</c:v>
                </c:pt>
                <c:pt idx="2780">
                  <c:v>3.3954950804954129E-2</c:v>
                </c:pt>
                <c:pt idx="2781">
                  <c:v>3.3942725558437116E-2</c:v>
                </c:pt>
                <c:pt idx="2782">
                  <c:v>3.3954381577859856E-2</c:v>
                </c:pt>
                <c:pt idx="2783">
                  <c:v>3.3958608453924004E-2</c:v>
                </c:pt>
                <c:pt idx="2784">
                  <c:v>3.3950455370466023E-2</c:v>
                </c:pt>
                <c:pt idx="2785">
                  <c:v>3.3961098457572288E-2</c:v>
                </c:pt>
                <c:pt idx="2786">
                  <c:v>3.3961743581612462E-2</c:v>
                </c:pt>
                <c:pt idx="2787">
                  <c:v>3.3955114275299153E-2</c:v>
                </c:pt>
                <c:pt idx="2788">
                  <c:v>3.3958672674416691E-2</c:v>
                </c:pt>
                <c:pt idx="2789">
                  <c:v>3.3973058064778641E-2</c:v>
                </c:pt>
                <c:pt idx="2790">
                  <c:v>3.3968772806448416E-2</c:v>
                </c:pt>
                <c:pt idx="2791">
                  <c:v>3.3965771957971937E-2</c:v>
                </c:pt>
                <c:pt idx="2792">
                  <c:v>3.3967666462506214E-2</c:v>
                </c:pt>
                <c:pt idx="2793">
                  <c:v>3.3975854575323844E-2</c:v>
                </c:pt>
                <c:pt idx="2794">
                  <c:v>3.3968425431965245E-2</c:v>
                </c:pt>
                <c:pt idx="2795">
                  <c:v>3.3970827862214413E-2</c:v>
                </c:pt>
                <c:pt idx="2796">
                  <c:v>3.3978648166755741E-2</c:v>
                </c:pt>
                <c:pt idx="2797">
                  <c:v>3.3966151442701459E-2</c:v>
                </c:pt>
                <c:pt idx="2798">
                  <c:v>3.396013515018198E-2</c:v>
                </c:pt>
                <c:pt idx="2799">
                  <c:v>3.3960593450970702E-2</c:v>
                </c:pt>
                <c:pt idx="2800">
                  <c:v>3.3969161048517847E-2</c:v>
                </c:pt>
                <c:pt idx="2801">
                  <c:v>3.3968536358270796E-2</c:v>
                </c:pt>
                <c:pt idx="2802">
                  <c:v>3.3964992554719783E-2</c:v>
                </c:pt>
                <c:pt idx="2803">
                  <c:v>3.3957321124956953E-2</c:v>
                </c:pt>
                <c:pt idx="2804">
                  <c:v>3.3965491723094758E-2</c:v>
                </c:pt>
                <c:pt idx="2805">
                  <c:v>3.3968273638073442E-2</c:v>
                </c:pt>
                <c:pt idx="2806">
                  <c:v>3.3954139291455632E-2</c:v>
                </c:pt>
                <c:pt idx="2807">
                  <c:v>3.3959437482102332E-2</c:v>
                </c:pt>
                <c:pt idx="2808">
                  <c:v>3.3949909496278179E-2</c:v>
                </c:pt>
                <c:pt idx="2809">
                  <c:v>3.3942497867599404E-2</c:v>
                </c:pt>
                <c:pt idx="2810">
                  <c:v>3.3947787300906196E-2</c:v>
                </c:pt>
                <c:pt idx="2811">
                  <c:v>3.3945854847898971E-2</c:v>
                </c:pt>
                <c:pt idx="2812">
                  <c:v>3.3940874840602396E-2</c:v>
                </c:pt>
                <c:pt idx="2813">
                  <c:v>3.3937786418726801E-2</c:v>
                </c:pt>
                <c:pt idx="2814">
                  <c:v>3.3927490706103708E-2</c:v>
                </c:pt>
                <c:pt idx="2815">
                  <c:v>3.3930961531822124E-2</c:v>
                </c:pt>
                <c:pt idx="2816">
                  <c:v>3.392236474314194E-2</c:v>
                </c:pt>
                <c:pt idx="2817">
                  <c:v>3.3917843036634095E-2</c:v>
                </c:pt>
                <c:pt idx="2818">
                  <c:v>3.3919793004321144E-2</c:v>
                </c:pt>
                <c:pt idx="2819">
                  <c:v>3.3915344275645895E-2</c:v>
                </c:pt>
                <c:pt idx="2820">
                  <c:v>3.3928836417336836E-2</c:v>
                </c:pt>
                <c:pt idx="2821">
                  <c:v>3.3931767207094017E-2</c:v>
                </c:pt>
                <c:pt idx="2822">
                  <c:v>3.3937637543948296E-2</c:v>
                </c:pt>
                <c:pt idx="2823">
                  <c:v>3.3939675085034468E-2</c:v>
                </c:pt>
                <c:pt idx="2824">
                  <c:v>3.3937106265326977E-2</c:v>
                </c:pt>
                <c:pt idx="2825">
                  <c:v>3.3947010816767341E-2</c:v>
                </c:pt>
                <c:pt idx="2826">
                  <c:v>3.3947434088196414E-2</c:v>
                </c:pt>
                <c:pt idx="2827">
                  <c:v>3.3947127581299495E-2</c:v>
                </c:pt>
                <c:pt idx="2828">
                  <c:v>3.3953456218942503E-2</c:v>
                </c:pt>
                <c:pt idx="2829">
                  <c:v>3.3957513786435016E-2</c:v>
                </c:pt>
                <c:pt idx="2830">
                  <c:v>3.3955768156679243E-2</c:v>
                </c:pt>
                <c:pt idx="2831">
                  <c:v>3.3950148863569105E-2</c:v>
                </c:pt>
                <c:pt idx="2832">
                  <c:v>3.3949521254208755E-2</c:v>
                </c:pt>
                <c:pt idx="2833">
                  <c:v>3.3946508729279054E-2</c:v>
                </c:pt>
                <c:pt idx="2834">
                  <c:v>3.3943306461984603E-2</c:v>
                </c:pt>
                <c:pt idx="2835">
                  <c:v>3.3948479130759233E-2</c:v>
                </c:pt>
                <c:pt idx="2836">
                  <c:v>3.3959440401215631E-2</c:v>
                </c:pt>
                <c:pt idx="2837">
                  <c:v>3.3959892863777749E-2</c:v>
                </c:pt>
                <c:pt idx="2838">
                  <c:v>3.3951217259038359E-2</c:v>
                </c:pt>
                <c:pt idx="2839">
                  <c:v>3.3961174354518189E-2</c:v>
                </c:pt>
                <c:pt idx="2840">
                  <c:v>3.394880899056258E-2</c:v>
                </c:pt>
                <c:pt idx="2841">
                  <c:v>3.3945014143267428E-2</c:v>
                </c:pt>
                <c:pt idx="2842">
                  <c:v>3.3958818630081891E-2</c:v>
                </c:pt>
                <c:pt idx="2843">
                  <c:v>3.3955379914609812E-2</c:v>
                </c:pt>
                <c:pt idx="2844">
                  <c:v>3.3956378251359769E-2</c:v>
                </c:pt>
                <c:pt idx="2845">
                  <c:v>3.3955925788797657E-2</c:v>
                </c:pt>
                <c:pt idx="2846">
                  <c:v>3.3965850774031144E-2</c:v>
                </c:pt>
                <c:pt idx="2847">
                  <c:v>3.3973516365567363E-2</c:v>
                </c:pt>
                <c:pt idx="2848">
                  <c:v>3.3970392914332119E-2</c:v>
                </c:pt>
                <c:pt idx="2849">
                  <c:v>3.3968650203689651E-2</c:v>
                </c:pt>
                <c:pt idx="2850">
                  <c:v>3.3967970050289828E-2</c:v>
                </c:pt>
                <c:pt idx="2851">
                  <c:v>3.3980933832472748E-2</c:v>
                </c:pt>
                <c:pt idx="2852">
                  <c:v>3.3978417556804731E-2</c:v>
                </c:pt>
                <c:pt idx="2853">
                  <c:v>3.3963217733830965E-2</c:v>
                </c:pt>
                <c:pt idx="2854">
                  <c:v>3.396596461945E-2</c:v>
                </c:pt>
                <c:pt idx="2855">
                  <c:v>3.3965766119745333E-2</c:v>
                </c:pt>
                <c:pt idx="2856">
                  <c:v>3.3956299435300562E-2</c:v>
                </c:pt>
                <c:pt idx="2857">
                  <c:v>3.3946208060608746E-2</c:v>
                </c:pt>
                <c:pt idx="2858">
                  <c:v>3.3931901486306003E-2</c:v>
                </c:pt>
                <c:pt idx="2859">
                  <c:v>3.3920543216440266E-2</c:v>
                </c:pt>
                <c:pt idx="2860">
                  <c:v>3.3919684997128899E-2</c:v>
                </c:pt>
                <c:pt idx="2861">
                  <c:v>3.3922627463339294E-2</c:v>
                </c:pt>
                <c:pt idx="2862">
                  <c:v>3.3930690054284854E-2</c:v>
                </c:pt>
                <c:pt idx="2863">
                  <c:v>3.3933352285618071E-2</c:v>
                </c:pt>
                <c:pt idx="2864">
                  <c:v>3.3927522816350052E-2</c:v>
                </c:pt>
                <c:pt idx="2865">
                  <c:v>3.3926909802556221E-2</c:v>
                </c:pt>
                <c:pt idx="2866">
                  <c:v>3.3924551159006611E-2</c:v>
                </c:pt>
                <c:pt idx="2867">
                  <c:v>3.3919270483039735E-2</c:v>
                </c:pt>
                <c:pt idx="2868">
                  <c:v>3.3918111595058059E-2</c:v>
                </c:pt>
                <c:pt idx="2869">
                  <c:v>3.3910396378595671E-2</c:v>
                </c:pt>
                <c:pt idx="2870">
                  <c:v>3.3907777933962012E-2</c:v>
                </c:pt>
                <c:pt idx="2871">
                  <c:v>3.3897388809713193E-2</c:v>
                </c:pt>
                <c:pt idx="2872">
                  <c:v>3.3890563922808516E-2</c:v>
                </c:pt>
                <c:pt idx="2873">
                  <c:v>3.3895041842616803E-2</c:v>
                </c:pt>
                <c:pt idx="2874">
                  <c:v>3.3886281583591596E-2</c:v>
                </c:pt>
                <c:pt idx="2875">
                  <c:v>3.3891754921036535E-2</c:v>
                </c:pt>
                <c:pt idx="2876">
                  <c:v>3.388747550093292E-2</c:v>
                </c:pt>
                <c:pt idx="2877">
                  <c:v>3.3892420478869839E-2</c:v>
                </c:pt>
                <c:pt idx="2878">
                  <c:v>3.3907112376128708E-2</c:v>
                </c:pt>
                <c:pt idx="2879">
                  <c:v>3.390082460607196E-2</c:v>
                </c:pt>
                <c:pt idx="2880">
                  <c:v>3.3899864217794957E-2</c:v>
                </c:pt>
                <c:pt idx="2881">
                  <c:v>3.3895044761730109E-2</c:v>
                </c:pt>
                <c:pt idx="2882">
                  <c:v>3.3892528486062085E-2</c:v>
                </c:pt>
                <c:pt idx="2883">
                  <c:v>3.3884559306742251E-2</c:v>
                </c:pt>
                <c:pt idx="2884">
                  <c:v>3.3884553468515648E-2</c:v>
                </c:pt>
                <c:pt idx="2885">
                  <c:v>3.3891451333252921E-2</c:v>
                </c:pt>
                <c:pt idx="2886">
                  <c:v>3.3872719383181364E-2</c:v>
                </c:pt>
                <c:pt idx="2887">
                  <c:v>3.3871732722884622E-2</c:v>
                </c:pt>
                <c:pt idx="2888">
                  <c:v>3.3891924229608163E-2</c:v>
                </c:pt>
                <c:pt idx="2889">
                  <c:v>3.3885756143196881E-2</c:v>
                </c:pt>
                <c:pt idx="2890">
                  <c:v>3.3891372517193714E-2</c:v>
                </c:pt>
                <c:pt idx="2891">
                  <c:v>3.3889831225369219E-2</c:v>
                </c:pt>
                <c:pt idx="2892">
                  <c:v>3.389940299789293E-2</c:v>
                </c:pt>
                <c:pt idx="2893">
                  <c:v>3.3896501399268787E-2</c:v>
                </c:pt>
                <c:pt idx="2894">
                  <c:v>3.3890216548325344E-2</c:v>
                </c:pt>
                <c:pt idx="2895">
                  <c:v>3.3899598578484298E-2</c:v>
                </c:pt>
                <c:pt idx="2896">
                  <c:v>3.3900468474248879E-2</c:v>
                </c:pt>
                <c:pt idx="2897">
                  <c:v>3.389785002961522E-2</c:v>
                </c:pt>
                <c:pt idx="2898">
                  <c:v>3.3889019711870715E-2</c:v>
                </c:pt>
                <c:pt idx="2899">
                  <c:v>3.3900094827745968E-2</c:v>
                </c:pt>
                <c:pt idx="2900">
                  <c:v>3.3887317868814507E-2</c:v>
                </c:pt>
                <c:pt idx="2901">
                  <c:v>3.3876826575600046E-2</c:v>
                </c:pt>
                <c:pt idx="2902">
                  <c:v>3.3871560495199689E-2</c:v>
                </c:pt>
                <c:pt idx="2903">
                  <c:v>3.387238952337801E-2</c:v>
                </c:pt>
                <c:pt idx="2904">
                  <c:v>3.3869601770172723E-2</c:v>
                </c:pt>
                <c:pt idx="2905">
                  <c:v>3.3853794771631737E-2</c:v>
                </c:pt>
                <c:pt idx="2906">
                  <c:v>3.3864023344648844E-2</c:v>
                </c:pt>
                <c:pt idx="2907">
                  <c:v>3.3875658930278454E-2</c:v>
                </c:pt>
                <c:pt idx="2908">
                  <c:v>3.3870141806133958E-2</c:v>
                </c:pt>
                <c:pt idx="2909">
                  <c:v>3.3870270247119333E-2</c:v>
                </c:pt>
                <c:pt idx="2910">
                  <c:v>3.3870807363967262E-2</c:v>
                </c:pt>
                <c:pt idx="2911">
                  <c:v>3.3876902472545947E-2</c:v>
                </c:pt>
                <c:pt idx="2912">
                  <c:v>3.3866399502878272E-2</c:v>
                </c:pt>
                <c:pt idx="2913">
                  <c:v>3.3868647220122325E-2</c:v>
                </c:pt>
                <c:pt idx="2914">
                  <c:v>3.3881573053832298E-2</c:v>
                </c:pt>
                <c:pt idx="2915">
                  <c:v>3.3885046798664019E-2</c:v>
                </c:pt>
                <c:pt idx="2916">
                  <c:v>3.388226196457203E-2</c:v>
                </c:pt>
                <c:pt idx="2917">
                  <c:v>3.3880192313239521E-2</c:v>
                </c:pt>
                <c:pt idx="2918">
                  <c:v>3.3896501399268787E-2</c:v>
                </c:pt>
                <c:pt idx="2919">
                  <c:v>3.3896232840844823E-2</c:v>
                </c:pt>
                <c:pt idx="2920">
                  <c:v>3.3896043098480065E-2</c:v>
                </c:pt>
                <c:pt idx="2921">
                  <c:v>3.390642054627567E-2</c:v>
                </c:pt>
                <c:pt idx="2922">
                  <c:v>3.3900786657599012E-2</c:v>
                </c:pt>
                <c:pt idx="2923">
                  <c:v>3.3895500143405526E-2</c:v>
                </c:pt>
                <c:pt idx="2924">
                  <c:v>3.3902333787650112E-2</c:v>
                </c:pt>
                <c:pt idx="2925">
                  <c:v>3.3896273708431075E-2</c:v>
                </c:pt>
                <c:pt idx="2926">
                  <c:v>3.3885662731571155E-2</c:v>
                </c:pt>
                <c:pt idx="2927">
                  <c:v>3.3887828713642695E-2</c:v>
                </c:pt>
                <c:pt idx="2928">
                  <c:v>3.3885274489501724E-2</c:v>
                </c:pt>
                <c:pt idx="2929">
                  <c:v>3.3872736897861182E-2</c:v>
                </c:pt>
                <c:pt idx="2930">
                  <c:v>3.3867680993618712E-2</c:v>
                </c:pt>
                <c:pt idx="2931">
                  <c:v>3.3865605504059593E-2</c:v>
                </c:pt>
                <c:pt idx="2932">
                  <c:v>3.3865094659231397E-2</c:v>
                </c:pt>
                <c:pt idx="2933">
                  <c:v>3.3864011668195623E-2</c:v>
                </c:pt>
                <c:pt idx="2934">
                  <c:v>3.3869493762980478E-2</c:v>
                </c:pt>
                <c:pt idx="2935">
                  <c:v>3.3876981288605154E-2</c:v>
                </c:pt>
                <c:pt idx="2936">
                  <c:v>3.3877830750576605E-2</c:v>
                </c:pt>
                <c:pt idx="2937">
                  <c:v>3.3882226935212381E-2</c:v>
                </c:pt>
                <c:pt idx="2938">
                  <c:v>3.3878061360527623E-2</c:v>
                </c:pt>
                <c:pt idx="2939">
                  <c:v>3.3878143095700135E-2</c:v>
                </c:pt>
                <c:pt idx="2940">
                  <c:v>3.3878326999838282E-2</c:v>
                </c:pt>
                <c:pt idx="2941">
                  <c:v>3.3876251510279162E-2</c:v>
                </c:pt>
                <c:pt idx="2942">
                  <c:v>3.3880685643387892E-2</c:v>
                </c:pt>
                <c:pt idx="2943">
                  <c:v>3.3877509648113174E-2</c:v>
                </c:pt>
                <c:pt idx="2944">
                  <c:v>3.3873971682788766E-2</c:v>
                </c:pt>
                <c:pt idx="2945">
                  <c:v>3.3864834858147341E-2</c:v>
                </c:pt>
                <c:pt idx="2946">
                  <c:v>3.3857653839419584E-2</c:v>
                </c:pt>
                <c:pt idx="2947">
                  <c:v>3.3852049141875964E-2</c:v>
                </c:pt>
                <c:pt idx="2948">
                  <c:v>3.3847504082461691E-2</c:v>
                </c:pt>
                <c:pt idx="2949">
                  <c:v>3.3830873893968987E-2</c:v>
                </c:pt>
                <c:pt idx="2950">
                  <c:v>3.3837018627473833E-2</c:v>
                </c:pt>
                <c:pt idx="2951">
                  <c:v>3.384163666472071E-2</c:v>
                </c:pt>
                <c:pt idx="2952">
                  <c:v>3.3832029862837357E-2</c:v>
                </c:pt>
                <c:pt idx="2953">
                  <c:v>3.3827551943029069E-2</c:v>
                </c:pt>
                <c:pt idx="2954">
                  <c:v>3.381664029749884E-2</c:v>
                </c:pt>
                <c:pt idx="2955">
                  <c:v>3.382752275189603E-2</c:v>
                </c:pt>
                <c:pt idx="2956">
                  <c:v>3.3819868836813025E-2</c:v>
                </c:pt>
                <c:pt idx="2957">
                  <c:v>3.3788736493426209E-2</c:v>
                </c:pt>
                <c:pt idx="2958">
                  <c:v>3.3795762799148858E-2</c:v>
                </c:pt>
                <c:pt idx="2959">
                  <c:v>3.3808180707143941E-2</c:v>
                </c:pt>
                <c:pt idx="2960">
                  <c:v>3.380582206359433E-2</c:v>
                </c:pt>
                <c:pt idx="2961">
                  <c:v>3.379861477284684E-2</c:v>
                </c:pt>
                <c:pt idx="2962">
                  <c:v>3.3816290003902363E-2</c:v>
                </c:pt>
                <c:pt idx="2963">
                  <c:v>3.3817635715135491E-2</c:v>
                </c:pt>
                <c:pt idx="2964">
                  <c:v>3.3812658626952229E-2</c:v>
                </c:pt>
                <c:pt idx="2965">
                  <c:v>3.3814926777989411E-2</c:v>
                </c:pt>
                <c:pt idx="2966">
                  <c:v>3.3816722032671345E-2</c:v>
                </c:pt>
                <c:pt idx="2967">
                  <c:v>3.3821608628342194E-2</c:v>
                </c:pt>
                <c:pt idx="2968">
                  <c:v>3.3817551060849674E-2</c:v>
                </c:pt>
                <c:pt idx="2969">
                  <c:v>3.3819182845186591E-2</c:v>
                </c:pt>
                <c:pt idx="2970">
                  <c:v>3.3833568235548547E-2</c:v>
                </c:pt>
                <c:pt idx="2971">
                  <c:v>3.3823269603812149E-2</c:v>
                </c:pt>
                <c:pt idx="2972">
                  <c:v>3.3826133253963338E-2</c:v>
                </c:pt>
                <c:pt idx="2973">
                  <c:v>3.3828780889730042E-2</c:v>
                </c:pt>
                <c:pt idx="2974">
                  <c:v>3.3824197881842807E-2</c:v>
                </c:pt>
                <c:pt idx="2975">
                  <c:v>3.3824194962729509E-2</c:v>
                </c:pt>
                <c:pt idx="2976">
                  <c:v>3.3818759573757518E-2</c:v>
                </c:pt>
                <c:pt idx="2977">
                  <c:v>3.3816319195035402E-2</c:v>
                </c:pt>
                <c:pt idx="2978">
                  <c:v>3.379964521984314E-2</c:v>
                </c:pt>
                <c:pt idx="2979">
                  <c:v>3.3795768637375469E-2</c:v>
                </c:pt>
                <c:pt idx="2980">
                  <c:v>3.3812825016410551E-2</c:v>
                </c:pt>
                <c:pt idx="2981">
                  <c:v>3.3810285387836099E-2</c:v>
                </c:pt>
                <c:pt idx="2982">
                  <c:v>3.3794487146635029E-2</c:v>
                </c:pt>
                <c:pt idx="2983">
                  <c:v>3.3791941679833966E-2</c:v>
                </c:pt>
                <c:pt idx="2984">
                  <c:v>3.3795996328213181E-2</c:v>
                </c:pt>
                <c:pt idx="2985">
                  <c:v>3.3798384162895823E-2</c:v>
                </c:pt>
                <c:pt idx="2986">
                  <c:v>3.3789110139929121E-2</c:v>
                </c:pt>
                <c:pt idx="2987">
                  <c:v>3.3774891139025494E-2</c:v>
                </c:pt>
                <c:pt idx="2988">
                  <c:v>3.378302670780365E-2</c:v>
                </c:pt>
                <c:pt idx="2989">
                  <c:v>3.3776347776564172E-2</c:v>
                </c:pt>
                <c:pt idx="2990">
                  <c:v>3.3769058750644163E-2</c:v>
                </c:pt>
                <c:pt idx="2991">
                  <c:v>3.3779552962971929E-2</c:v>
                </c:pt>
                <c:pt idx="2992">
                  <c:v>3.3779132610656154E-2</c:v>
                </c:pt>
                <c:pt idx="2993">
                  <c:v>3.3778268553118183E-2</c:v>
                </c:pt>
                <c:pt idx="2994">
                  <c:v>3.3781683915683827E-2</c:v>
                </c:pt>
                <c:pt idx="2995">
                  <c:v>3.3792674377273263E-2</c:v>
                </c:pt>
                <c:pt idx="2996">
                  <c:v>3.3787612634804183E-2</c:v>
                </c:pt>
                <c:pt idx="2997">
                  <c:v>3.3783306942680828E-2</c:v>
                </c:pt>
                <c:pt idx="2998">
                  <c:v>3.3792867038751326E-2</c:v>
                </c:pt>
                <c:pt idx="2999">
                  <c:v>3.3791468783478724E-2</c:v>
                </c:pt>
                <c:pt idx="3000">
                  <c:v>3.3784567999628146E-2</c:v>
                </c:pt>
                <c:pt idx="3001">
                  <c:v>3.3779334029474133E-2</c:v>
                </c:pt>
                <c:pt idx="3002">
                  <c:v>3.379456304358093E-2</c:v>
                </c:pt>
                <c:pt idx="3003">
                  <c:v>3.3794171882398201E-2</c:v>
                </c:pt>
                <c:pt idx="3004">
                  <c:v>3.3785799865442417E-2</c:v>
                </c:pt>
                <c:pt idx="3005">
                  <c:v>3.378989830052119E-2</c:v>
                </c:pt>
                <c:pt idx="3006">
                  <c:v>3.3794098904565598E-2</c:v>
                </c:pt>
                <c:pt idx="3007">
                  <c:v>3.3797225274914147E-2</c:v>
                </c:pt>
                <c:pt idx="3008">
                  <c:v>3.3796568474420759E-2</c:v>
                </c:pt>
                <c:pt idx="3009">
                  <c:v>3.3781418276373161E-2</c:v>
                </c:pt>
                <c:pt idx="3010">
                  <c:v>3.3773796471536506E-2</c:v>
                </c:pt>
                <c:pt idx="3011">
                  <c:v>3.3758949861272522E-2</c:v>
                </c:pt>
                <c:pt idx="3012">
                  <c:v>3.3750504866484142E-2</c:v>
                </c:pt>
                <c:pt idx="3013">
                  <c:v>3.3744707507462467E-2</c:v>
                </c:pt>
                <c:pt idx="3014">
                  <c:v>3.3742821760268105E-2</c:v>
                </c:pt>
                <c:pt idx="3015">
                  <c:v>3.3741867210217706E-2</c:v>
                </c:pt>
                <c:pt idx="3016">
                  <c:v>3.3740731675142459E-2</c:v>
                </c:pt>
                <c:pt idx="3017">
                  <c:v>3.372631709364747E-2</c:v>
                </c:pt>
                <c:pt idx="3018">
                  <c:v>3.3726614843204474E-2</c:v>
                </c:pt>
                <c:pt idx="3019">
                  <c:v>3.3715420043683754E-2</c:v>
                </c:pt>
                <c:pt idx="3020">
                  <c:v>3.3714623125751776E-2</c:v>
                </c:pt>
                <c:pt idx="3021">
                  <c:v>3.3717895451765519E-2</c:v>
                </c:pt>
                <c:pt idx="3022">
                  <c:v>3.3720551844872132E-2</c:v>
                </c:pt>
                <c:pt idx="3023">
                  <c:v>3.3721021822114068E-2</c:v>
                </c:pt>
                <c:pt idx="3024">
                  <c:v>3.3723222833545265E-2</c:v>
                </c:pt>
                <c:pt idx="3025">
                  <c:v>3.3725844197292229E-2</c:v>
                </c:pt>
                <c:pt idx="3026">
                  <c:v>3.3723141098372753E-2</c:v>
                </c:pt>
                <c:pt idx="3027">
                  <c:v>3.3722025997090635E-2</c:v>
                </c:pt>
                <c:pt idx="3028">
                  <c:v>3.3725920094238131E-2</c:v>
                </c:pt>
                <c:pt idx="3029">
                  <c:v>3.3724183221822267E-2</c:v>
                </c:pt>
                <c:pt idx="3030">
                  <c:v>3.372526621285804E-2</c:v>
                </c:pt>
                <c:pt idx="3031">
                  <c:v>3.3741394313862465E-2</c:v>
                </c:pt>
                <c:pt idx="3032">
                  <c:v>3.3741549026867573E-2</c:v>
                </c:pt>
                <c:pt idx="3033">
                  <c:v>3.3735024808633204E-2</c:v>
                </c:pt>
                <c:pt idx="3034">
                  <c:v>3.3737497297601664E-2</c:v>
                </c:pt>
                <c:pt idx="3035">
                  <c:v>3.3737228739177699E-2</c:v>
                </c:pt>
                <c:pt idx="3036">
                  <c:v>3.3740968123320079E-2</c:v>
                </c:pt>
                <c:pt idx="3037">
                  <c:v>3.3746680828055944E-2</c:v>
                </c:pt>
                <c:pt idx="3038">
                  <c:v>3.3743245031697178E-2</c:v>
                </c:pt>
                <c:pt idx="3039">
                  <c:v>3.3743163296524666E-2</c:v>
                </c:pt>
                <c:pt idx="3040">
                  <c:v>3.3737579032774176E-2</c:v>
                </c:pt>
                <c:pt idx="3041">
                  <c:v>3.3742973554159908E-2</c:v>
                </c:pt>
                <c:pt idx="3042">
                  <c:v>3.3738758354548981E-2</c:v>
                </c:pt>
                <c:pt idx="3043">
                  <c:v>3.3725073551379978E-2</c:v>
                </c:pt>
                <c:pt idx="3044">
                  <c:v>3.373317700991179E-2</c:v>
                </c:pt>
                <c:pt idx="3045">
                  <c:v>3.3738615317997087E-2</c:v>
                </c:pt>
                <c:pt idx="3046">
                  <c:v>3.3727116930692753E-2</c:v>
                </c:pt>
                <c:pt idx="3047">
                  <c:v>3.3722796643002886E-2</c:v>
                </c:pt>
                <c:pt idx="3048">
                  <c:v>3.3729204096705094E-2</c:v>
                </c:pt>
                <c:pt idx="3049">
                  <c:v>3.3722361695120592E-2</c:v>
                </c:pt>
                <c:pt idx="3050">
                  <c:v>3.3716660666837941E-2</c:v>
                </c:pt>
                <c:pt idx="3051">
                  <c:v>3.3714115200036886E-2</c:v>
                </c:pt>
                <c:pt idx="3052">
                  <c:v>3.371503763984094E-2</c:v>
                </c:pt>
                <c:pt idx="3053">
                  <c:v>3.3716622718364994E-2</c:v>
                </c:pt>
                <c:pt idx="3054">
                  <c:v>3.3713184002892915E-2</c:v>
                </c:pt>
                <c:pt idx="3055">
                  <c:v>3.3716739482897148E-2</c:v>
                </c:pt>
                <c:pt idx="3056">
                  <c:v>3.3712191504369569E-2</c:v>
                </c:pt>
                <c:pt idx="3057">
                  <c:v>3.3713496348016445E-2</c:v>
                </c:pt>
                <c:pt idx="3058">
                  <c:v>3.3711315770378378E-2</c:v>
                </c:pt>
                <c:pt idx="3059">
                  <c:v>3.3704198972143308E-2</c:v>
                </c:pt>
                <c:pt idx="3060">
                  <c:v>3.3716468005359879E-2</c:v>
                </c:pt>
                <c:pt idx="3061">
                  <c:v>3.3718928817875124E-2</c:v>
                </c:pt>
                <c:pt idx="3062">
                  <c:v>3.3711225277865957E-2</c:v>
                </c:pt>
                <c:pt idx="3063">
                  <c:v>3.3710804925550182E-2</c:v>
                </c:pt>
                <c:pt idx="3064">
                  <c:v>3.3716657747724636E-2</c:v>
                </c:pt>
                <c:pt idx="3065">
                  <c:v>3.3716141064669837E-2</c:v>
                </c:pt>
                <c:pt idx="3066">
                  <c:v>3.3700725227311587E-2</c:v>
                </c:pt>
                <c:pt idx="3067">
                  <c:v>3.3713186922006221E-2</c:v>
                </c:pt>
                <c:pt idx="3068">
                  <c:v>3.3703886627019779E-2</c:v>
                </c:pt>
                <c:pt idx="3069">
                  <c:v>3.3698722715585064E-2</c:v>
                </c:pt>
                <c:pt idx="3070">
                  <c:v>3.3704044259138193E-2</c:v>
                </c:pt>
                <c:pt idx="3071">
                  <c:v>3.3701227314799867E-2</c:v>
                </c:pt>
                <c:pt idx="3072">
                  <c:v>3.3696439968981362E-2</c:v>
                </c:pt>
                <c:pt idx="3073">
                  <c:v>3.369877525962453E-2</c:v>
                </c:pt>
                <c:pt idx="3074">
                  <c:v>3.3699718133221715E-2</c:v>
                </c:pt>
                <c:pt idx="3075">
                  <c:v>3.3687192218034387E-2</c:v>
                </c:pt>
                <c:pt idx="3076">
                  <c:v>3.3707480055496966E-2</c:v>
                </c:pt>
                <c:pt idx="3077">
                  <c:v>3.3704998809188591E-2</c:v>
                </c:pt>
                <c:pt idx="3078">
                  <c:v>3.3705731506627888E-2</c:v>
                </c:pt>
                <c:pt idx="3079">
                  <c:v>3.3704779875690795E-2</c:v>
                </c:pt>
                <c:pt idx="3080">
                  <c:v>3.3714990934028077E-2</c:v>
                </c:pt>
                <c:pt idx="3081">
                  <c:v>3.3701338241105418E-2</c:v>
                </c:pt>
                <c:pt idx="3082">
                  <c:v>3.3695219779620297E-2</c:v>
                </c:pt>
                <c:pt idx="3083">
                  <c:v>3.3707246526432651E-2</c:v>
                </c:pt>
                <c:pt idx="3084">
                  <c:v>3.3708478392246922E-2</c:v>
                </c:pt>
                <c:pt idx="3085">
                  <c:v>3.3699948743172725E-2</c:v>
                </c:pt>
                <c:pt idx="3086">
                  <c:v>3.3703045922388236E-2</c:v>
                </c:pt>
                <c:pt idx="3087">
                  <c:v>3.3701428733617839E-2</c:v>
                </c:pt>
                <c:pt idx="3088">
                  <c:v>3.3681622549850417E-2</c:v>
                </c:pt>
                <c:pt idx="3089">
                  <c:v>3.3673218422648296E-2</c:v>
                </c:pt>
                <c:pt idx="3090">
                  <c:v>3.366804283476036E-2</c:v>
                </c:pt>
                <c:pt idx="3091">
                  <c:v>3.3668238415351728E-2</c:v>
                </c:pt>
                <c:pt idx="3092">
                  <c:v>3.3663705032390669E-2</c:v>
                </c:pt>
                <c:pt idx="3093">
                  <c:v>3.3659863479282646E-2</c:v>
                </c:pt>
                <c:pt idx="3094">
                  <c:v>3.364848477562378E-2</c:v>
                </c:pt>
                <c:pt idx="3095">
                  <c:v>3.3658214180265905E-2</c:v>
                </c:pt>
                <c:pt idx="3096">
                  <c:v>3.3649812972177083E-2</c:v>
                </c:pt>
                <c:pt idx="3097">
                  <c:v>3.3645790434044212E-2</c:v>
                </c:pt>
                <c:pt idx="3098">
                  <c:v>3.3653844267649863E-2</c:v>
                </c:pt>
                <c:pt idx="3099">
                  <c:v>3.3661687925097626E-2</c:v>
                </c:pt>
                <c:pt idx="3100">
                  <c:v>3.3652492718190125E-2</c:v>
                </c:pt>
                <c:pt idx="3101">
                  <c:v>3.3646628219562456E-2</c:v>
                </c:pt>
                <c:pt idx="3102">
                  <c:v>3.3645904279463068E-2</c:v>
                </c:pt>
                <c:pt idx="3103">
                  <c:v>3.3644237465766502E-2</c:v>
                </c:pt>
                <c:pt idx="3104">
                  <c:v>3.363717904979751E-2</c:v>
                </c:pt>
                <c:pt idx="3105">
                  <c:v>3.3639604832953106E-2</c:v>
                </c:pt>
                <c:pt idx="3106">
                  <c:v>3.3633626488906582E-2</c:v>
                </c:pt>
                <c:pt idx="3107">
                  <c:v>3.3636142764574599E-2</c:v>
                </c:pt>
                <c:pt idx="3108">
                  <c:v>3.3628874172447726E-2</c:v>
                </c:pt>
                <c:pt idx="3109">
                  <c:v>3.3636478462604556E-2</c:v>
                </c:pt>
                <c:pt idx="3110">
                  <c:v>3.3622408336479434E-2</c:v>
                </c:pt>
                <c:pt idx="3111">
                  <c:v>3.3635010148612664E-2</c:v>
                </c:pt>
                <c:pt idx="3112">
                  <c:v>3.3627382505549398E-2</c:v>
                </c:pt>
                <c:pt idx="3113">
                  <c:v>3.3626988425253357E-2</c:v>
                </c:pt>
                <c:pt idx="3114">
                  <c:v>3.362432619392014E-2</c:v>
                </c:pt>
                <c:pt idx="3115">
                  <c:v>3.3635412986248607E-2</c:v>
                </c:pt>
                <c:pt idx="3116">
                  <c:v>3.3631688197672746E-2</c:v>
                </c:pt>
                <c:pt idx="3117">
                  <c:v>3.3641764976798043E-2</c:v>
                </c:pt>
                <c:pt idx="3118">
                  <c:v>3.3638145276301122E-2</c:v>
                </c:pt>
                <c:pt idx="3119">
                  <c:v>3.3642153218867474E-2</c:v>
                </c:pt>
                <c:pt idx="3120">
                  <c:v>3.3636247852653546E-2</c:v>
                </c:pt>
                <c:pt idx="3121">
                  <c:v>3.3642996842612322E-2</c:v>
                </c:pt>
                <c:pt idx="3122">
                  <c:v>3.3647130307050736E-2</c:v>
                </c:pt>
                <c:pt idx="3123">
                  <c:v>3.3643776245864475E-2</c:v>
                </c:pt>
                <c:pt idx="3124">
                  <c:v>3.3641111095417953E-2</c:v>
                </c:pt>
                <c:pt idx="3125">
                  <c:v>3.3639727435711878E-2</c:v>
                </c:pt>
                <c:pt idx="3126">
                  <c:v>3.363235375550605E-2</c:v>
                </c:pt>
                <c:pt idx="3127">
                  <c:v>3.3630345405552924E-2</c:v>
                </c:pt>
                <c:pt idx="3128">
                  <c:v>3.3625563897961022E-2</c:v>
                </c:pt>
                <c:pt idx="3129">
                  <c:v>3.3633159430777944E-2</c:v>
                </c:pt>
                <c:pt idx="3130">
                  <c:v>3.3626962153233624E-2</c:v>
                </c:pt>
                <c:pt idx="3131">
                  <c:v>3.3622706086036437E-2</c:v>
                </c:pt>
                <c:pt idx="3132">
                  <c:v>3.3627607277273798E-2</c:v>
                </c:pt>
                <c:pt idx="3133">
                  <c:v>3.3637526424280681E-2</c:v>
                </c:pt>
                <c:pt idx="3134">
                  <c:v>3.3634005973636097E-2</c:v>
                </c:pt>
                <c:pt idx="3135">
                  <c:v>3.3632937578166842E-2</c:v>
                </c:pt>
                <c:pt idx="3136">
                  <c:v>3.3644199517293555E-2</c:v>
                </c:pt>
                <c:pt idx="3137">
                  <c:v>3.3652951018978847E-2</c:v>
                </c:pt>
                <c:pt idx="3138">
                  <c:v>3.3653111570210566E-2</c:v>
                </c:pt>
                <c:pt idx="3139">
                  <c:v>3.3647976849908889E-2</c:v>
                </c:pt>
                <c:pt idx="3140">
                  <c:v>3.3650846338286688E-2</c:v>
                </c:pt>
                <c:pt idx="3141">
                  <c:v>3.3654337597798234E-2</c:v>
                </c:pt>
                <c:pt idx="3142">
                  <c:v>3.3655192897996296E-2</c:v>
                </c:pt>
                <c:pt idx="3143">
                  <c:v>3.3654769626567223E-2</c:v>
                </c:pt>
                <c:pt idx="3144">
                  <c:v>3.365793394538872E-2</c:v>
                </c:pt>
                <c:pt idx="3145">
                  <c:v>3.3666192116925647E-2</c:v>
                </c:pt>
                <c:pt idx="3146">
                  <c:v>3.366951114875226E-2</c:v>
                </c:pt>
                <c:pt idx="3147">
                  <c:v>3.3670705066093577E-2</c:v>
                </c:pt>
                <c:pt idx="3148">
                  <c:v>3.3675182985901865E-2</c:v>
                </c:pt>
                <c:pt idx="3149">
                  <c:v>3.3677722614476317E-2</c:v>
                </c:pt>
                <c:pt idx="3150">
                  <c:v>3.3683324392906631E-2</c:v>
                </c:pt>
                <c:pt idx="3151">
                  <c:v>3.3672436100282831E-2</c:v>
                </c:pt>
                <c:pt idx="3152">
                  <c:v>3.3673446113486008E-2</c:v>
                </c:pt>
                <c:pt idx="3153">
                  <c:v>3.3667041578897099E-2</c:v>
                </c:pt>
                <c:pt idx="3154">
                  <c:v>3.3671288888754376E-2</c:v>
                </c:pt>
                <c:pt idx="3155">
                  <c:v>3.367284769525869E-2</c:v>
                </c:pt>
                <c:pt idx="3156">
                  <c:v>3.3662689180960888E-2</c:v>
                </c:pt>
                <c:pt idx="3157">
                  <c:v>3.3664960251111369E-2</c:v>
                </c:pt>
                <c:pt idx="3158">
                  <c:v>3.3678224701964597E-2</c:v>
                </c:pt>
                <c:pt idx="3159">
                  <c:v>3.3671312241660804E-2</c:v>
                </c:pt>
                <c:pt idx="3160">
                  <c:v>3.3679967412607072E-2</c:v>
                </c:pt>
                <c:pt idx="3161">
                  <c:v>3.3680954072903807E-2</c:v>
                </c:pt>
                <c:pt idx="3162">
                  <c:v>3.3691071719615363E-2</c:v>
                </c:pt>
                <c:pt idx="3163">
                  <c:v>3.3682787276058702E-2</c:v>
                </c:pt>
                <c:pt idx="3164">
                  <c:v>3.3692899084543648E-2</c:v>
                </c:pt>
                <c:pt idx="3165">
                  <c:v>3.3683975355173416E-2</c:v>
                </c:pt>
                <c:pt idx="3166">
                  <c:v>3.3684287700296939E-2</c:v>
                </c:pt>
                <c:pt idx="3167">
                  <c:v>3.367819259171826E-2</c:v>
                </c:pt>
                <c:pt idx="3168">
                  <c:v>3.3688803568578181E-2</c:v>
                </c:pt>
                <c:pt idx="3169">
                  <c:v>3.3677994092013587E-2</c:v>
                </c:pt>
                <c:pt idx="3170">
                  <c:v>3.3666962762837892E-2</c:v>
                </c:pt>
                <c:pt idx="3171">
                  <c:v>3.3659022774651104E-2</c:v>
                </c:pt>
                <c:pt idx="3172">
                  <c:v>3.3674972809743978E-2</c:v>
                </c:pt>
                <c:pt idx="3173">
                  <c:v>3.3667193372788909E-2</c:v>
                </c:pt>
                <c:pt idx="3174">
                  <c:v>3.3664504869435952E-2</c:v>
                </c:pt>
                <c:pt idx="3175">
                  <c:v>3.3669624994171109E-2</c:v>
                </c:pt>
                <c:pt idx="3176">
                  <c:v>3.3672322254863975E-2</c:v>
                </c:pt>
                <c:pt idx="3177">
                  <c:v>3.3660012354061145E-2</c:v>
                </c:pt>
                <c:pt idx="3178">
                  <c:v>3.366569002943736E-2</c:v>
                </c:pt>
                <c:pt idx="3179">
                  <c:v>3.3667774276336396E-2</c:v>
                </c:pt>
                <c:pt idx="3180">
                  <c:v>3.3676373984129884E-2</c:v>
                </c:pt>
                <c:pt idx="3181">
                  <c:v>3.366041227258379E-2</c:v>
                </c:pt>
                <c:pt idx="3182">
                  <c:v>3.3680381926696236E-2</c:v>
                </c:pt>
                <c:pt idx="3183">
                  <c:v>3.3676417770829442E-2</c:v>
                </c:pt>
                <c:pt idx="3184">
                  <c:v>3.3683055834482667E-2</c:v>
                </c:pt>
                <c:pt idx="3185">
                  <c:v>3.3679080002162666E-2</c:v>
                </c:pt>
                <c:pt idx="3186">
                  <c:v>3.3680740977632621E-2</c:v>
                </c:pt>
                <c:pt idx="3187">
                  <c:v>3.3684448251528658E-2</c:v>
                </c:pt>
                <c:pt idx="3188">
                  <c:v>3.3693547127697128E-2</c:v>
                </c:pt>
                <c:pt idx="3189">
                  <c:v>3.3693979156466117E-2</c:v>
                </c:pt>
                <c:pt idx="3190">
                  <c:v>3.3704184376576789E-2</c:v>
                </c:pt>
                <c:pt idx="3191">
                  <c:v>3.3701659343568856E-2</c:v>
                </c:pt>
                <c:pt idx="3192">
                  <c:v>3.3703232745639695E-2</c:v>
                </c:pt>
                <c:pt idx="3193">
                  <c:v>3.3703930413719344E-2</c:v>
                </c:pt>
                <c:pt idx="3194">
                  <c:v>3.3705585550962688E-2</c:v>
                </c:pt>
                <c:pt idx="3195">
                  <c:v>3.3703375782191583E-2</c:v>
                </c:pt>
                <c:pt idx="3196">
                  <c:v>3.369854464967352E-2</c:v>
                </c:pt>
                <c:pt idx="3197">
                  <c:v>3.3695097176861533E-2</c:v>
                </c:pt>
                <c:pt idx="3198">
                  <c:v>3.3690339022176066E-2</c:v>
                </c:pt>
                <c:pt idx="3199">
                  <c:v>3.3681981600786809E-2</c:v>
                </c:pt>
                <c:pt idx="3200">
                  <c:v>3.3673557039791559E-2</c:v>
                </c:pt>
                <c:pt idx="3201">
                  <c:v>3.3667972776041069E-2</c:v>
                </c:pt>
                <c:pt idx="3202">
                  <c:v>3.366951114875226E-2</c:v>
                </c:pt>
                <c:pt idx="3203">
                  <c:v>3.3667059093576923E-2</c:v>
                </c:pt>
                <c:pt idx="3204">
                  <c:v>3.3660619529628372E-2</c:v>
                </c:pt>
                <c:pt idx="3205">
                  <c:v>3.3680933639110684E-2</c:v>
                </c:pt>
                <c:pt idx="3206">
                  <c:v>3.3677605849944156E-2</c:v>
                </c:pt>
                <c:pt idx="3207">
                  <c:v>3.3671131256635962E-2</c:v>
                </c:pt>
                <c:pt idx="3208">
                  <c:v>3.3680271000390685E-2</c:v>
                </c:pt>
                <c:pt idx="3209">
                  <c:v>3.3680358573789801E-2</c:v>
                </c:pt>
                <c:pt idx="3210">
                  <c:v>3.3668766774859749E-2</c:v>
                </c:pt>
                <c:pt idx="3211">
                  <c:v>3.3668871862938689E-2</c:v>
                </c:pt>
                <c:pt idx="3212">
                  <c:v>3.3674488236935522E-2</c:v>
                </c:pt>
                <c:pt idx="3213">
                  <c:v>3.3682264754777293E-2</c:v>
                </c:pt>
                <c:pt idx="3214">
                  <c:v>3.3679249310734294E-2</c:v>
                </c:pt>
                <c:pt idx="3215">
                  <c:v>3.3692353210355803E-2</c:v>
                </c:pt>
                <c:pt idx="3216">
                  <c:v>3.3689845692027695E-2</c:v>
                </c:pt>
                <c:pt idx="3217">
                  <c:v>3.3692119681291488E-2</c:v>
                </c:pt>
                <c:pt idx="3218">
                  <c:v>3.3691932858040036E-2</c:v>
                </c:pt>
                <c:pt idx="3219">
                  <c:v>3.3697718540608497E-2</c:v>
                </c:pt>
                <c:pt idx="3220">
                  <c:v>3.3687951187493424E-2</c:v>
                </c:pt>
                <c:pt idx="3221">
                  <c:v>3.3689004987396153E-2</c:v>
                </c:pt>
                <c:pt idx="3222">
                  <c:v>3.3687104644635271E-2</c:v>
                </c:pt>
                <c:pt idx="3223">
                  <c:v>3.3699143067900832E-2</c:v>
                </c:pt>
                <c:pt idx="3224">
                  <c:v>3.3695473742477743E-2</c:v>
                </c:pt>
                <c:pt idx="3225">
                  <c:v>3.3694288582476334E-2</c:v>
                </c:pt>
                <c:pt idx="3226">
                  <c:v>3.3688108819611838E-2</c:v>
                </c:pt>
                <c:pt idx="3227">
                  <c:v>3.3685180948967955E-2</c:v>
                </c:pt>
                <c:pt idx="3228">
                  <c:v>3.3684480361775002E-2</c:v>
                </c:pt>
                <c:pt idx="3229">
                  <c:v>3.3690079221092011E-2</c:v>
                </c:pt>
                <c:pt idx="3230">
                  <c:v>3.3684559177834208E-2</c:v>
                </c:pt>
                <c:pt idx="3231">
                  <c:v>3.3688219745917389E-2</c:v>
                </c:pt>
                <c:pt idx="3232">
                  <c:v>3.3679080002162666E-2</c:v>
                </c:pt>
                <c:pt idx="3233">
                  <c:v>3.368428478118364E-2</c:v>
                </c:pt>
                <c:pt idx="3234">
                  <c:v>3.3665812632196132E-2</c:v>
                </c:pt>
                <c:pt idx="3235">
                  <c:v>3.3672293063730936E-2</c:v>
                </c:pt>
                <c:pt idx="3236">
                  <c:v>3.3665923558501683E-2</c:v>
                </c:pt>
                <c:pt idx="3237">
                  <c:v>3.3666466513576215E-2</c:v>
                </c:pt>
                <c:pt idx="3238">
                  <c:v>3.3653876377896207E-2</c:v>
                </c:pt>
                <c:pt idx="3239">
                  <c:v>3.3654600317995588E-2</c:v>
                </c:pt>
                <c:pt idx="3240">
                  <c:v>3.3658392246177442E-2</c:v>
                </c:pt>
                <c:pt idx="3241">
                  <c:v>3.3657770475043702E-2</c:v>
                </c:pt>
                <c:pt idx="3242">
                  <c:v>3.3651800888337087E-2</c:v>
                </c:pt>
                <c:pt idx="3243">
                  <c:v>3.3667543666385386E-2</c:v>
                </c:pt>
                <c:pt idx="3244">
                  <c:v>3.3668623738307854E-2</c:v>
                </c:pt>
                <c:pt idx="3245">
                  <c:v>3.3660896845392245E-2</c:v>
                </c:pt>
                <c:pt idx="3246">
                  <c:v>3.3654404737404227E-2</c:v>
                </c:pt>
                <c:pt idx="3247">
                  <c:v>3.363623909531363E-2</c:v>
                </c:pt>
                <c:pt idx="3248">
                  <c:v>3.3623707341899699E-2</c:v>
                </c:pt>
                <c:pt idx="3249">
                  <c:v>3.3627070160425869E-2</c:v>
                </c:pt>
                <c:pt idx="3250">
                  <c:v>3.36181143208093E-2</c:v>
                </c:pt>
                <c:pt idx="3251">
                  <c:v>3.3630847493041204E-2</c:v>
                </c:pt>
                <c:pt idx="3252">
                  <c:v>3.3626687756583049E-2</c:v>
                </c:pt>
                <c:pt idx="3253">
                  <c:v>3.3628681510969663E-2</c:v>
                </c:pt>
                <c:pt idx="3254">
                  <c:v>3.3628088930968955E-2</c:v>
                </c:pt>
                <c:pt idx="3255">
                  <c:v>3.363523492033707E-2</c:v>
                </c:pt>
                <c:pt idx="3256">
                  <c:v>3.3625680662493183E-2</c:v>
                </c:pt>
                <c:pt idx="3257">
                  <c:v>3.3638305827532841E-2</c:v>
                </c:pt>
                <c:pt idx="3258">
                  <c:v>3.3635243677676979E-2</c:v>
                </c:pt>
                <c:pt idx="3259">
                  <c:v>3.3638372967138834E-2</c:v>
                </c:pt>
                <c:pt idx="3260">
                  <c:v>3.3619506737855291E-2</c:v>
                </c:pt>
                <c:pt idx="3261">
                  <c:v>3.362472319332948E-2</c:v>
                </c:pt>
                <c:pt idx="3262">
                  <c:v>3.3611905366811759E-2</c:v>
                </c:pt>
                <c:pt idx="3263">
                  <c:v>3.360773395390039E-2</c:v>
                </c:pt>
                <c:pt idx="3264">
                  <c:v>3.3600255185615623E-2</c:v>
                </c:pt>
                <c:pt idx="3265">
                  <c:v>3.3606359051534217E-2</c:v>
                </c:pt>
                <c:pt idx="3266">
                  <c:v>3.3610162656169291E-2</c:v>
                </c:pt>
                <c:pt idx="3267">
                  <c:v>3.3601857778819501E-2</c:v>
                </c:pt>
                <c:pt idx="3268">
                  <c:v>3.3596623808665488E-2</c:v>
                </c:pt>
                <c:pt idx="3269">
                  <c:v>3.361626360297458E-2</c:v>
                </c:pt>
                <c:pt idx="3270">
                  <c:v>3.3614404127799952E-2</c:v>
                </c:pt>
                <c:pt idx="3271">
                  <c:v>3.3610977088781094E-2</c:v>
                </c:pt>
                <c:pt idx="3272">
                  <c:v>3.3604359458920999E-2</c:v>
                </c:pt>
                <c:pt idx="3273">
                  <c:v>3.3618228166228149E-2</c:v>
                </c:pt>
                <c:pt idx="3274">
                  <c:v>3.3611429551343212E-2</c:v>
                </c:pt>
                <c:pt idx="3275">
                  <c:v>3.3618309901400661E-2</c:v>
                </c:pt>
                <c:pt idx="3276">
                  <c:v>3.3621158955985338E-2</c:v>
                </c:pt>
                <c:pt idx="3277">
                  <c:v>3.3621824513818642E-2</c:v>
                </c:pt>
                <c:pt idx="3278">
                  <c:v>3.3623940870964014E-2</c:v>
                </c:pt>
                <c:pt idx="3279">
                  <c:v>3.3621307830763836E-2</c:v>
                </c:pt>
                <c:pt idx="3280">
                  <c:v>3.3617656020020571E-2</c:v>
                </c:pt>
                <c:pt idx="3281">
                  <c:v>3.3625055972246132E-2</c:v>
                </c:pt>
                <c:pt idx="3282">
                  <c:v>3.3612019212230615E-2</c:v>
                </c:pt>
                <c:pt idx="3283">
                  <c:v>3.3613329894104094E-2</c:v>
                </c:pt>
                <c:pt idx="3284">
                  <c:v>3.3620668544950272E-2</c:v>
                </c:pt>
                <c:pt idx="3285">
                  <c:v>3.3626600183183933E-2</c:v>
                </c:pt>
                <c:pt idx="3286">
                  <c:v>3.3627718203579349E-2</c:v>
                </c:pt>
                <c:pt idx="3287">
                  <c:v>3.3636446352358212E-2</c:v>
                </c:pt>
                <c:pt idx="3288">
                  <c:v>3.3621512168695113E-2</c:v>
                </c:pt>
                <c:pt idx="3289">
                  <c:v>3.3630383354025871E-2</c:v>
                </c:pt>
                <c:pt idx="3290">
                  <c:v>3.3627490512741644E-2</c:v>
                </c:pt>
                <c:pt idx="3291">
                  <c:v>3.3623631444953797E-2</c:v>
                </c:pt>
                <c:pt idx="3292">
                  <c:v>3.3625304096876973E-2</c:v>
                </c:pt>
                <c:pt idx="3293">
                  <c:v>3.3631308712943231E-2</c:v>
                </c:pt>
                <c:pt idx="3294">
                  <c:v>3.362899093697988E-2</c:v>
                </c:pt>
                <c:pt idx="3295">
                  <c:v>3.362317022505177E-2</c:v>
                </c:pt>
                <c:pt idx="3296">
                  <c:v>3.3629510539147985E-2</c:v>
                </c:pt>
                <c:pt idx="3297">
                  <c:v>3.3637830012064295E-2</c:v>
                </c:pt>
                <c:pt idx="3298">
                  <c:v>3.3629066833925782E-2</c:v>
                </c:pt>
                <c:pt idx="3299">
                  <c:v>3.3627256983677321E-2</c:v>
                </c:pt>
                <c:pt idx="3300">
                  <c:v>3.3627586843480675E-2</c:v>
                </c:pt>
                <c:pt idx="3301">
                  <c:v>3.3635579375706937E-2</c:v>
                </c:pt>
                <c:pt idx="3302">
                  <c:v>3.3627379586436093E-2</c:v>
                </c:pt>
                <c:pt idx="3303">
                  <c:v>3.3631460506835041E-2</c:v>
                </c:pt>
                <c:pt idx="3304">
                  <c:v>3.363705352792544E-2</c:v>
                </c:pt>
                <c:pt idx="3305">
                  <c:v>3.3634359186345879E-2</c:v>
                </c:pt>
                <c:pt idx="3306">
                  <c:v>3.3631889616490725E-2</c:v>
                </c:pt>
                <c:pt idx="3307">
                  <c:v>3.3628923797373887E-2</c:v>
                </c:pt>
                <c:pt idx="3308">
                  <c:v>3.3629965920823408E-2</c:v>
                </c:pt>
                <c:pt idx="3309">
                  <c:v>3.3638396320045262E-2</c:v>
                </c:pt>
                <c:pt idx="3310">
                  <c:v>3.3626033875202965E-2</c:v>
                </c:pt>
                <c:pt idx="3311">
                  <c:v>3.3635666949106052E-2</c:v>
                </c:pt>
                <c:pt idx="3312">
                  <c:v>3.3631200705750985E-2</c:v>
                </c:pt>
                <c:pt idx="3313">
                  <c:v>3.3637400902408611E-2</c:v>
                </c:pt>
                <c:pt idx="3314">
                  <c:v>3.3637745357778477E-2</c:v>
                </c:pt>
                <c:pt idx="3315">
                  <c:v>3.3635868367924031E-2</c:v>
                </c:pt>
                <c:pt idx="3316">
                  <c:v>3.3631985947229749E-2</c:v>
                </c:pt>
                <c:pt idx="3317">
                  <c:v>3.3627070160425869E-2</c:v>
                </c:pt>
                <c:pt idx="3318">
                  <c:v>3.3615405383663213E-2</c:v>
                </c:pt>
                <c:pt idx="3319">
                  <c:v>3.3612019212230615E-2</c:v>
                </c:pt>
                <c:pt idx="3320">
                  <c:v>3.3614853671248765E-2</c:v>
                </c:pt>
                <c:pt idx="3321">
                  <c:v>3.3620610162684188E-2</c:v>
                </c:pt>
                <c:pt idx="3322">
                  <c:v>3.3601793558326813E-2</c:v>
                </c:pt>
                <c:pt idx="3323">
                  <c:v>3.3597169682853333E-2</c:v>
                </c:pt>
                <c:pt idx="3324">
                  <c:v>3.3606729778923823E-2</c:v>
                </c:pt>
                <c:pt idx="3325">
                  <c:v>3.3606656801091227E-2</c:v>
                </c:pt>
                <c:pt idx="3326">
                  <c:v>3.3604368216260914E-2</c:v>
                </c:pt>
                <c:pt idx="3327">
                  <c:v>3.3605845287592723E-2</c:v>
                </c:pt>
                <c:pt idx="3328">
                  <c:v>3.3601139676946723E-2</c:v>
                </c:pt>
                <c:pt idx="3329">
                  <c:v>3.3614792369869383E-2</c:v>
                </c:pt>
                <c:pt idx="3330">
                  <c:v>3.3611508367402419E-2</c:v>
                </c:pt>
                <c:pt idx="3331">
                  <c:v>3.3612057160703562E-2</c:v>
                </c:pt>
                <c:pt idx="3332">
                  <c:v>3.3616120566422686E-2</c:v>
                </c:pt>
                <c:pt idx="3333">
                  <c:v>3.3622203998548157E-2</c:v>
                </c:pt>
                <c:pt idx="3334">
                  <c:v>3.3604484980793076E-2</c:v>
                </c:pt>
                <c:pt idx="3335">
                  <c:v>3.359489569358954E-2</c:v>
                </c:pt>
                <c:pt idx="3336">
                  <c:v>3.3604353620694395E-2</c:v>
                </c:pt>
                <c:pt idx="3337">
                  <c:v>3.3604952038921707E-2</c:v>
                </c:pt>
                <c:pt idx="3338">
                  <c:v>3.3593771834967513E-2</c:v>
                </c:pt>
                <c:pt idx="3339">
                  <c:v>3.360228980758849E-2</c:v>
                </c:pt>
                <c:pt idx="3340">
                  <c:v>3.3598451173593773E-2</c:v>
                </c:pt>
                <c:pt idx="3341">
                  <c:v>3.3603203490052629E-2</c:v>
                </c:pt>
                <c:pt idx="3342">
                  <c:v>3.3597555005809451E-2</c:v>
                </c:pt>
                <c:pt idx="3343">
                  <c:v>3.3604263128181974E-2</c:v>
                </c:pt>
                <c:pt idx="3344">
                  <c:v>3.3603988731531399E-2</c:v>
                </c:pt>
                <c:pt idx="3345">
                  <c:v>3.3597668851228307E-2</c:v>
                </c:pt>
                <c:pt idx="3346">
                  <c:v>3.3603801908279947E-2</c:v>
                </c:pt>
                <c:pt idx="3347">
                  <c:v>3.3604292319315013E-2</c:v>
                </c:pt>
                <c:pt idx="3348">
                  <c:v>3.3606166390056161E-2</c:v>
                </c:pt>
                <c:pt idx="3349">
                  <c:v>3.3600211398916065E-2</c:v>
                </c:pt>
                <c:pt idx="3350">
                  <c:v>3.3597047080094561E-2</c:v>
                </c:pt>
                <c:pt idx="3351">
                  <c:v>3.3588864805503542E-2</c:v>
                </c:pt>
                <c:pt idx="3352">
                  <c:v>3.3589028275848566E-2</c:v>
                </c:pt>
                <c:pt idx="3353">
                  <c:v>3.3594259326889274E-2</c:v>
                </c:pt>
                <c:pt idx="3354">
                  <c:v>3.3594840230436761E-2</c:v>
                </c:pt>
                <c:pt idx="3355">
                  <c:v>3.359240277082795E-2</c:v>
                </c:pt>
                <c:pt idx="3356">
                  <c:v>3.3602409491233949E-2</c:v>
                </c:pt>
                <c:pt idx="3357">
                  <c:v>3.3599402804530866E-2</c:v>
                </c:pt>
                <c:pt idx="3358">
                  <c:v>3.3585291810819484E-2</c:v>
                </c:pt>
                <c:pt idx="3359">
                  <c:v>3.3596542073492976E-2</c:v>
                </c:pt>
                <c:pt idx="3360">
                  <c:v>3.3593386512011388E-2</c:v>
                </c:pt>
                <c:pt idx="3361">
                  <c:v>3.3592683005705129E-2</c:v>
                </c:pt>
                <c:pt idx="3362">
                  <c:v>3.3596474933886983E-2</c:v>
                </c:pt>
                <c:pt idx="3363">
                  <c:v>3.3594808120190417E-2</c:v>
                </c:pt>
                <c:pt idx="3364">
                  <c:v>3.3595923221472535E-2</c:v>
                </c:pt>
                <c:pt idx="3365">
                  <c:v>3.3584970708356046E-2</c:v>
                </c:pt>
                <c:pt idx="3366">
                  <c:v>3.3590306847475701E-2</c:v>
                </c:pt>
                <c:pt idx="3367">
                  <c:v>3.3583619158896308E-2</c:v>
                </c:pt>
                <c:pt idx="3368">
                  <c:v>3.3572004007059821E-2</c:v>
                </c:pt>
                <c:pt idx="3369">
                  <c:v>3.3580688369139126E-2</c:v>
                </c:pt>
                <c:pt idx="3370">
                  <c:v>3.3585204237420369E-2</c:v>
                </c:pt>
                <c:pt idx="3371">
                  <c:v>3.3586036184711995E-2</c:v>
                </c:pt>
                <c:pt idx="3372">
                  <c:v>3.3583814739487676E-2</c:v>
                </c:pt>
                <c:pt idx="3373">
                  <c:v>3.3591687588068478E-2</c:v>
                </c:pt>
                <c:pt idx="3374">
                  <c:v>3.3594300194475527E-2</c:v>
                </c:pt>
                <c:pt idx="3375">
                  <c:v>3.3591877330433235E-2</c:v>
                </c:pt>
                <c:pt idx="3376">
                  <c:v>3.359577434669403E-2</c:v>
                </c:pt>
                <c:pt idx="3377">
                  <c:v>3.3599557517535975E-2</c:v>
                </c:pt>
                <c:pt idx="3378">
                  <c:v>3.3597908218519233E-2</c:v>
                </c:pt>
                <c:pt idx="3379">
                  <c:v>3.360240073389404E-2</c:v>
                </c:pt>
                <c:pt idx="3380">
                  <c:v>3.359265381457209E-2</c:v>
                </c:pt>
                <c:pt idx="3381">
                  <c:v>3.3592995350828658E-2</c:v>
                </c:pt>
                <c:pt idx="3382">
                  <c:v>3.3596089610930864E-2</c:v>
                </c:pt>
                <c:pt idx="3383">
                  <c:v>3.3602517498426202E-2</c:v>
                </c:pt>
                <c:pt idx="3384">
                  <c:v>3.3598591291032362E-2</c:v>
                </c:pt>
                <c:pt idx="3385">
                  <c:v>3.3596314382655264E-2</c:v>
                </c:pt>
                <c:pt idx="3386">
                  <c:v>3.3579030312782476E-2</c:v>
                </c:pt>
                <c:pt idx="3387">
                  <c:v>3.3578338482929432E-2</c:v>
                </c:pt>
                <c:pt idx="3388">
                  <c:v>3.3575790097015071E-2</c:v>
                </c:pt>
                <c:pt idx="3389">
                  <c:v>3.3575979839379828E-2</c:v>
                </c:pt>
                <c:pt idx="3390">
                  <c:v>3.3572482741641672E-2</c:v>
                </c:pt>
                <c:pt idx="3391">
                  <c:v>3.357527633307357E-2</c:v>
                </c:pt>
                <c:pt idx="3392">
                  <c:v>3.3579351415245907E-2</c:v>
                </c:pt>
                <c:pt idx="3393">
                  <c:v>3.3573393504992513E-2</c:v>
                </c:pt>
                <c:pt idx="3394">
                  <c:v>3.3563021895423518E-2</c:v>
                </c:pt>
                <c:pt idx="3395">
                  <c:v>3.3575288009526791E-2</c:v>
                </c:pt>
                <c:pt idx="3396">
                  <c:v>3.3570576560654181E-2</c:v>
                </c:pt>
                <c:pt idx="3397">
                  <c:v>3.3574823870511458E-2</c:v>
                </c:pt>
                <c:pt idx="3398">
                  <c:v>3.3572392249129251E-2</c:v>
                </c:pt>
                <c:pt idx="3399">
                  <c:v>3.3581575779583532E-2</c:v>
                </c:pt>
                <c:pt idx="3400">
                  <c:v>3.3569154952475151E-2</c:v>
                </c:pt>
                <c:pt idx="3401">
                  <c:v>3.3570416009422469E-2</c:v>
                </c:pt>
                <c:pt idx="3402">
                  <c:v>3.3560094024779635E-2</c:v>
                </c:pt>
                <c:pt idx="3403">
                  <c:v>3.3569108246662288E-2</c:v>
                </c:pt>
                <c:pt idx="3404">
                  <c:v>3.3571350125679737E-2</c:v>
                </c:pt>
                <c:pt idx="3405">
                  <c:v>3.3571504838684846E-2</c:v>
                </c:pt>
                <c:pt idx="3406">
                  <c:v>3.3579415635738595E-2</c:v>
                </c:pt>
                <c:pt idx="3407">
                  <c:v>3.3587977395059136E-2</c:v>
                </c:pt>
                <c:pt idx="3408">
                  <c:v>3.357659869140027E-2</c:v>
                </c:pt>
                <c:pt idx="3409">
                  <c:v>3.3584705069045387E-2</c:v>
                </c:pt>
                <c:pt idx="3410">
                  <c:v>3.3584392723921865E-2</c:v>
                </c:pt>
                <c:pt idx="3411">
                  <c:v>3.3587510336930498E-2</c:v>
                </c:pt>
                <c:pt idx="3412">
                  <c:v>3.3568346358089952E-2</c:v>
                </c:pt>
                <c:pt idx="3413">
                  <c:v>3.357023502439762E-2</c:v>
                </c:pt>
                <c:pt idx="3414">
                  <c:v>3.3571466890211892E-2</c:v>
                </c:pt>
                <c:pt idx="3415">
                  <c:v>3.3570728354545991E-2</c:v>
                </c:pt>
                <c:pt idx="3416">
                  <c:v>3.3574321783023171E-2</c:v>
                </c:pt>
                <c:pt idx="3417">
                  <c:v>3.3586348529835518E-2</c:v>
                </c:pt>
                <c:pt idx="3418">
                  <c:v>3.358319880658054E-2</c:v>
                </c:pt>
                <c:pt idx="3419">
                  <c:v>3.3586164625697371E-2</c:v>
                </c:pt>
                <c:pt idx="3420">
                  <c:v>3.3567730425182817E-2</c:v>
                </c:pt>
                <c:pt idx="3421">
                  <c:v>3.3576516956227757E-2</c:v>
                </c:pt>
                <c:pt idx="3422">
                  <c:v>3.357244187405542E-2</c:v>
                </c:pt>
                <c:pt idx="3423">
                  <c:v>3.3581421066578424E-2</c:v>
                </c:pt>
                <c:pt idx="3424">
                  <c:v>3.3575244222827226E-2</c:v>
                </c:pt>
                <c:pt idx="3425">
                  <c:v>3.3578414379875333E-2</c:v>
                </c:pt>
                <c:pt idx="3426">
                  <c:v>3.357540185494564E-2</c:v>
                </c:pt>
                <c:pt idx="3427">
                  <c:v>3.3580612472193225E-2</c:v>
                </c:pt>
                <c:pt idx="3428">
                  <c:v>3.3573011101149693E-2</c:v>
                </c:pt>
                <c:pt idx="3429">
                  <c:v>3.3581853095347412E-2</c:v>
                </c:pt>
                <c:pt idx="3430">
                  <c:v>3.3572351381542999E-2</c:v>
                </c:pt>
                <c:pt idx="3431">
                  <c:v>3.3574237128737361E-2</c:v>
                </c:pt>
                <c:pt idx="3432">
                  <c:v>3.3568229593557791E-2</c:v>
                </c:pt>
                <c:pt idx="3433">
                  <c:v>3.3578642070713045E-2</c:v>
                </c:pt>
                <c:pt idx="3434">
                  <c:v>3.3574555312087494E-2</c:v>
                </c:pt>
                <c:pt idx="3435">
                  <c:v>3.3578680019186E-2</c:v>
                </c:pt>
                <c:pt idx="3436">
                  <c:v>3.3573311769820001E-2</c:v>
                </c:pt>
                <c:pt idx="3437">
                  <c:v>3.3576216287557449E-2</c:v>
                </c:pt>
                <c:pt idx="3438">
                  <c:v>3.3577328469726261E-2</c:v>
                </c:pt>
                <c:pt idx="3439">
                  <c:v>3.3581152508154459E-2</c:v>
                </c:pt>
                <c:pt idx="3440">
                  <c:v>3.3566799228038846E-2</c:v>
                </c:pt>
                <c:pt idx="3441">
                  <c:v>3.357739852844556E-2</c:v>
                </c:pt>
                <c:pt idx="3442">
                  <c:v>3.356603733946651E-2</c:v>
                </c:pt>
                <c:pt idx="3443">
                  <c:v>3.3577696278002563E-2</c:v>
                </c:pt>
                <c:pt idx="3444">
                  <c:v>3.3562011882220341E-2</c:v>
                </c:pt>
                <c:pt idx="3445">
                  <c:v>3.3565815486855409E-2</c:v>
                </c:pt>
                <c:pt idx="3446">
                  <c:v>3.3566174537791801E-2</c:v>
                </c:pt>
                <c:pt idx="3447">
                  <c:v>3.3563748754636205E-2</c:v>
                </c:pt>
                <c:pt idx="3448">
                  <c:v>3.3561395949313205E-2</c:v>
                </c:pt>
                <c:pt idx="3449">
                  <c:v>3.3575285090413486E-2</c:v>
                </c:pt>
                <c:pt idx="3450">
                  <c:v>3.3569157871588456E-2</c:v>
                </c:pt>
                <c:pt idx="3451">
                  <c:v>3.3570684567846433E-2</c:v>
                </c:pt>
                <c:pt idx="3452">
                  <c:v>3.354994718693504E-2</c:v>
                </c:pt>
                <c:pt idx="3453">
                  <c:v>3.35647762825192E-2</c:v>
                </c:pt>
                <c:pt idx="3454">
                  <c:v>3.3548432167130285E-2</c:v>
                </c:pt>
                <c:pt idx="3455">
                  <c:v>3.355309982930333E-2</c:v>
                </c:pt>
                <c:pt idx="3456">
                  <c:v>3.3545769935797068E-2</c:v>
                </c:pt>
                <c:pt idx="3457">
                  <c:v>3.3549558944865616E-2</c:v>
                </c:pt>
                <c:pt idx="3458">
                  <c:v>3.3552200742405704E-2</c:v>
                </c:pt>
                <c:pt idx="3459">
                  <c:v>3.3554176982112494E-2</c:v>
                </c:pt>
                <c:pt idx="3460">
                  <c:v>3.3558038969013645E-2</c:v>
                </c:pt>
                <c:pt idx="3461">
                  <c:v>3.3570226267057704E-2</c:v>
                </c:pt>
                <c:pt idx="3462">
                  <c:v>3.3557580668224916E-2</c:v>
                </c:pt>
                <c:pt idx="3463">
                  <c:v>3.3563442247739286E-2</c:v>
                </c:pt>
                <c:pt idx="3464">
                  <c:v>3.3560511457982105E-2</c:v>
                </c:pt>
                <c:pt idx="3465">
                  <c:v>3.3563783783995847E-2</c:v>
                </c:pt>
                <c:pt idx="3466">
                  <c:v>3.3552407999450286E-2</c:v>
                </c:pt>
                <c:pt idx="3467">
                  <c:v>3.3564096129119377E-2</c:v>
                </c:pt>
                <c:pt idx="3468">
                  <c:v>3.3559232886354963E-2</c:v>
                </c:pt>
                <c:pt idx="3469">
                  <c:v>3.3558354233250473E-2</c:v>
                </c:pt>
                <c:pt idx="3470">
                  <c:v>3.3551470964079712E-2</c:v>
                </c:pt>
                <c:pt idx="3471">
                  <c:v>3.3553415093540158E-2</c:v>
                </c:pt>
                <c:pt idx="3472">
                  <c:v>3.3547851263582798E-2</c:v>
                </c:pt>
                <c:pt idx="3473">
                  <c:v>3.3544765760820501E-2</c:v>
                </c:pt>
                <c:pt idx="3474">
                  <c:v>3.3537628528792301E-2</c:v>
                </c:pt>
                <c:pt idx="3475">
                  <c:v>3.3543530975892924E-2</c:v>
                </c:pt>
                <c:pt idx="3476">
                  <c:v>3.3529294460309472E-2</c:v>
                </c:pt>
                <c:pt idx="3477">
                  <c:v>3.3531801978637581E-2</c:v>
                </c:pt>
                <c:pt idx="3478">
                  <c:v>3.3527557587893608E-2</c:v>
                </c:pt>
                <c:pt idx="3479">
                  <c:v>3.3546692375601123E-2</c:v>
                </c:pt>
                <c:pt idx="3480">
                  <c:v>3.353336954248181E-2</c:v>
                </c:pt>
                <c:pt idx="3481">
                  <c:v>3.3533924174009563E-2</c:v>
                </c:pt>
                <c:pt idx="3482">
                  <c:v>3.3531839927110535E-2</c:v>
                </c:pt>
                <c:pt idx="3483">
                  <c:v>3.3545691119737861E-2</c:v>
                </c:pt>
                <c:pt idx="3484">
                  <c:v>3.3541592684659088E-2</c:v>
                </c:pt>
                <c:pt idx="3485">
                  <c:v>3.3540757818254156E-2</c:v>
                </c:pt>
                <c:pt idx="3486">
                  <c:v>3.3549780797476718E-2</c:v>
                </c:pt>
                <c:pt idx="3487">
                  <c:v>3.3544079769194067E-2</c:v>
                </c:pt>
                <c:pt idx="3488">
                  <c:v>3.3539660231651863E-2</c:v>
                </c:pt>
                <c:pt idx="3489">
                  <c:v>3.3534324092532208E-2</c:v>
                </c:pt>
                <c:pt idx="3490">
                  <c:v>3.3528398292525151E-2</c:v>
                </c:pt>
                <c:pt idx="3491">
                  <c:v>3.3528987953412553E-2</c:v>
                </c:pt>
                <c:pt idx="3492">
                  <c:v>3.3522615529069995E-2</c:v>
                </c:pt>
                <c:pt idx="3493">
                  <c:v>3.3529411224841633E-2</c:v>
                </c:pt>
                <c:pt idx="3494">
                  <c:v>3.3528985034299248E-2</c:v>
                </c:pt>
                <c:pt idx="3495">
                  <c:v>3.3528871188880399E-2</c:v>
                </c:pt>
                <c:pt idx="3496">
                  <c:v>3.3532882050560049E-2</c:v>
                </c:pt>
                <c:pt idx="3497">
                  <c:v>3.3525435392521626E-2</c:v>
                </c:pt>
                <c:pt idx="3498">
                  <c:v>3.3530094297354762E-2</c:v>
                </c:pt>
                <c:pt idx="3499">
                  <c:v>3.3520548796850784E-2</c:v>
                </c:pt>
                <c:pt idx="3500">
                  <c:v>3.3529133909077753E-2</c:v>
                </c:pt>
                <c:pt idx="3501">
                  <c:v>3.3526211876660481E-2</c:v>
                </c:pt>
                <c:pt idx="3502">
                  <c:v>3.3532718580215025E-2</c:v>
                </c:pt>
                <c:pt idx="3503">
                  <c:v>3.3530027157748769E-2</c:v>
                </c:pt>
                <c:pt idx="3504">
                  <c:v>3.3523934968283389E-2</c:v>
                </c:pt>
                <c:pt idx="3505">
                  <c:v>3.3533422086521283E-2</c:v>
                </c:pt>
                <c:pt idx="3506">
                  <c:v>3.3538477990763753E-2</c:v>
                </c:pt>
                <c:pt idx="3507">
                  <c:v>3.3539671908105077E-2</c:v>
                </c:pt>
                <c:pt idx="3508">
                  <c:v>3.3535191069183484E-2</c:v>
                </c:pt>
                <c:pt idx="3509">
                  <c:v>3.3517118838718621E-2</c:v>
                </c:pt>
                <c:pt idx="3510">
                  <c:v>3.353391833578296E-2</c:v>
                </c:pt>
                <c:pt idx="3511">
                  <c:v>3.3525788605231407E-2</c:v>
                </c:pt>
                <c:pt idx="3512">
                  <c:v>3.3519839452317922E-2</c:v>
                </c:pt>
                <c:pt idx="3513">
                  <c:v>3.3509473680975531E-2</c:v>
                </c:pt>
                <c:pt idx="3514">
                  <c:v>3.352509677537837E-2</c:v>
                </c:pt>
                <c:pt idx="3515">
                  <c:v>3.3516135097535184E-2</c:v>
                </c:pt>
                <c:pt idx="3516">
                  <c:v>3.3509391945803019E-2</c:v>
                </c:pt>
                <c:pt idx="3517">
                  <c:v>3.348665789139172E-2</c:v>
                </c:pt>
                <c:pt idx="3518">
                  <c:v>3.3486812604396829E-2</c:v>
                </c:pt>
                <c:pt idx="3519">
                  <c:v>3.3462858360624473E-2</c:v>
                </c:pt>
                <c:pt idx="3520">
                  <c:v>3.3470798348811261E-2</c:v>
                </c:pt>
                <c:pt idx="3521">
                  <c:v>3.345722739106112E-2</c:v>
                </c:pt>
                <c:pt idx="3522">
                  <c:v>3.3459221145447728E-2</c:v>
                </c:pt>
                <c:pt idx="3523">
                  <c:v>3.3453035544356621E-2</c:v>
                </c:pt>
                <c:pt idx="3524">
                  <c:v>3.345227073667098E-2</c:v>
                </c:pt>
                <c:pt idx="3525">
                  <c:v>3.3444523409962248E-2</c:v>
                </c:pt>
                <c:pt idx="3526">
                  <c:v>3.3450746959526309E-2</c:v>
                </c:pt>
                <c:pt idx="3527">
                  <c:v>3.3436457899903384E-2</c:v>
                </c:pt>
                <c:pt idx="3528">
                  <c:v>3.3443592212818285E-2</c:v>
                </c:pt>
                <c:pt idx="3529">
                  <c:v>3.3436154312119777E-2</c:v>
                </c:pt>
                <c:pt idx="3530">
                  <c:v>3.3448773638932824E-2</c:v>
                </c:pt>
                <c:pt idx="3531">
                  <c:v>3.3429898652309373E-2</c:v>
                </c:pt>
                <c:pt idx="3532">
                  <c:v>3.3435409938227266E-2</c:v>
                </c:pt>
                <c:pt idx="3533">
                  <c:v>3.3435386585320831E-2</c:v>
                </c:pt>
                <c:pt idx="3534">
                  <c:v>3.34477256772567E-2</c:v>
                </c:pt>
                <c:pt idx="3535">
                  <c:v>3.3445477960012647E-2</c:v>
                </c:pt>
                <c:pt idx="3536">
                  <c:v>3.3451467980512392E-2</c:v>
                </c:pt>
                <c:pt idx="3537">
                  <c:v>3.3440430813110086E-2</c:v>
                </c:pt>
                <c:pt idx="3538">
                  <c:v>3.3438118875373346E-2</c:v>
                </c:pt>
                <c:pt idx="3539">
                  <c:v>3.3439131807689822E-2</c:v>
                </c:pt>
                <c:pt idx="3540">
                  <c:v>3.3442982118137753E-2</c:v>
                </c:pt>
                <c:pt idx="3541">
                  <c:v>3.3425426570727695E-2</c:v>
                </c:pt>
                <c:pt idx="3542">
                  <c:v>3.3432940368372105E-2</c:v>
                </c:pt>
                <c:pt idx="3543">
                  <c:v>3.3412970714259665E-2</c:v>
                </c:pt>
                <c:pt idx="3544">
                  <c:v>3.3410647100069704E-2</c:v>
                </c:pt>
                <c:pt idx="3545">
                  <c:v>3.3417203428550417E-2</c:v>
                </c:pt>
                <c:pt idx="3546">
                  <c:v>3.3413802661551292E-2</c:v>
                </c:pt>
                <c:pt idx="3547">
                  <c:v>3.3409984461349705E-2</c:v>
                </c:pt>
                <c:pt idx="3548">
                  <c:v>3.3415703004312174E-2</c:v>
                </c:pt>
                <c:pt idx="3549">
                  <c:v>3.3415522019287332E-2</c:v>
                </c:pt>
                <c:pt idx="3550">
                  <c:v>3.341596864362284E-2</c:v>
                </c:pt>
                <c:pt idx="3551">
                  <c:v>3.3394822586848893E-2</c:v>
                </c:pt>
                <c:pt idx="3552">
                  <c:v>3.3396232518574709E-2</c:v>
                </c:pt>
                <c:pt idx="3553">
                  <c:v>3.3401192092078154E-2</c:v>
                </c:pt>
                <c:pt idx="3554">
                  <c:v>3.3386444731666506E-2</c:v>
                </c:pt>
                <c:pt idx="3555">
                  <c:v>3.3374797469583675E-2</c:v>
                </c:pt>
                <c:pt idx="3556">
                  <c:v>3.3379365881904384E-2</c:v>
                </c:pt>
                <c:pt idx="3557">
                  <c:v>3.3393074037979822E-2</c:v>
                </c:pt>
                <c:pt idx="3558">
                  <c:v>3.3382938876588442E-2</c:v>
                </c:pt>
                <c:pt idx="3559">
                  <c:v>3.3380078145550558E-2</c:v>
                </c:pt>
                <c:pt idx="3560">
                  <c:v>3.3385420122896817E-2</c:v>
                </c:pt>
                <c:pt idx="3561">
                  <c:v>3.3379739528407296E-2</c:v>
                </c:pt>
                <c:pt idx="3562">
                  <c:v>3.3388111545363072E-2</c:v>
                </c:pt>
                <c:pt idx="3563">
                  <c:v>3.3364971734202525E-2</c:v>
                </c:pt>
                <c:pt idx="3564">
                  <c:v>3.3369861248986665E-2</c:v>
                </c:pt>
                <c:pt idx="3565">
                  <c:v>3.3365540961296798E-2</c:v>
                </c:pt>
                <c:pt idx="3566">
                  <c:v>3.3359025500402338E-2</c:v>
                </c:pt>
                <c:pt idx="3567">
                  <c:v>3.3359857447693972E-2</c:v>
                </c:pt>
                <c:pt idx="3568">
                  <c:v>3.3363544287796879E-2</c:v>
                </c:pt>
                <c:pt idx="3569">
                  <c:v>3.3361214835380314E-2</c:v>
                </c:pt>
                <c:pt idx="3570">
                  <c:v>3.3365006763562167E-2</c:v>
                </c:pt>
                <c:pt idx="3571">
                  <c:v>3.3369040978148252E-2</c:v>
                </c:pt>
                <c:pt idx="3572">
                  <c:v>3.3373565603769403E-2</c:v>
                </c:pt>
                <c:pt idx="3573">
                  <c:v>3.3377964707518484E-2</c:v>
                </c:pt>
                <c:pt idx="3574">
                  <c:v>3.3372943832635657E-2</c:v>
                </c:pt>
                <c:pt idx="3575">
                  <c:v>3.338078165185681E-2</c:v>
                </c:pt>
                <c:pt idx="3576">
                  <c:v>3.3370372093814861E-2</c:v>
                </c:pt>
                <c:pt idx="3577">
                  <c:v>3.3375676122688172E-2</c:v>
                </c:pt>
                <c:pt idx="3578">
                  <c:v>3.3368223626423145E-2</c:v>
                </c:pt>
                <c:pt idx="3579">
                  <c:v>3.3357320738232825E-2</c:v>
                </c:pt>
                <c:pt idx="3580">
                  <c:v>3.3357133914981366E-2</c:v>
                </c:pt>
                <c:pt idx="3581">
                  <c:v>3.3361281974986307E-2</c:v>
                </c:pt>
                <c:pt idx="3582">
                  <c:v>3.3363208589766928E-2</c:v>
                </c:pt>
                <c:pt idx="3583">
                  <c:v>3.3365383329178384E-2</c:v>
                </c:pt>
                <c:pt idx="3584">
                  <c:v>3.3356077195965332E-2</c:v>
                </c:pt>
                <c:pt idx="3585">
                  <c:v>3.3364309095482519E-2</c:v>
                </c:pt>
                <c:pt idx="3586">
                  <c:v>3.3364230279423313E-2</c:v>
                </c:pt>
                <c:pt idx="3587">
                  <c:v>3.336742670849116E-2</c:v>
                </c:pt>
                <c:pt idx="3588">
                  <c:v>3.3335754329143111E-2</c:v>
                </c:pt>
                <c:pt idx="3589">
                  <c:v>3.3345291072307173E-2</c:v>
                </c:pt>
                <c:pt idx="3590">
                  <c:v>3.3330748049826803E-2</c:v>
                </c:pt>
                <c:pt idx="3591">
                  <c:v>3.3323692552971115E-2</c:v>
                </c:pt>
                <c:pt idx="3592">
                  <c:v>3.3321260931588909E-2</c:v>
                </c:pt>
                <c:pt idx="3593">
                  <c:v>3.3328809758592967E-2</c:v>
                </c:pt>
                <c:pt idx="3594">
                  <c:v>3.3324250103612174E-2</c:v>
                </c:pt>
                <c:pt idx="3595">
                  <c:v>3.3330596255934999E-2</c:v>
                </c:pt>
                <c:pt idx="3596">
                  <c:v>3.3337637157224168E-2</c:v>
                </c:pt>
                <c:pt idx="3597">
                  <c:v>3.3344470801468754E-2</c:v>
                </c:pt>
                <c:pt idx="3598">
                  <c:v>3.3326760541053588E-2</c:v>
                </c:pt>
                <c:pt idx="3599">
                  <c:v>3.3338612141067696E-2</c:v>
                </c:pt>
                <c:pt idx="3600">
                  <c:v>3.3332630877907866E-2</c:v>
                </c:pt>
                <c:pt idx="3601">
                  <c:v>3.3344800661272107E-2</c:v>
                </c:pt>
                <c:pt idx="3602">
                  <c:v>3.3335173425595617E-2</c:v>
                </c:pt>
                <c:pt idx="3603">
                  <c:v>3.334043366776937E-2</c:v>
                </c:pt>
                <c:pt idx="3604">
                  <c:v>3.3340804395158977E-2</c:v>
                </c:pt>
                <c:pt idx="3605">
                  <c:v>3.3348297759010256E-2</c:v>
                </c:pt>
                <c:pt idx="3606">
                  <c:v>3.3334014537613942E-2</c:v>
                </c:pt>
                <c:pt idx="3607">
                  <c:v>3.3347252716447437E-2</c:v>
                </c:pt>
                <c:pt idx="3608">
                  <c:v>3.3339339000280382E-2</c:v>
                </c:pt>
                <c:pt idx="3609">
                  <c:v>3.3351958327093437E-2</c:v>
                </c:pt>
                <c:pt idx="3610">
                  <c:v>3.3339222235748221E-2</c:v>
                </c:pt>
                <c:pt idx="3611">
                  <c:v>3.3350297351623474E-2</c:v>
                </c:pt>
                <c:pt idx="3612">
                  <c:v>3.334717390038823E-2</c:v>
                </c:pt>
                <c:pt idx="3613">
                  <c:v>3.3354851168377664E-2</c:v>
                </c:pt>
                <c:pt idx="3614">
                  <c:v>3.3346152210731846E-2</c:v>
                </c:pt>
                <c:pt idx="3615">
                  <c:v>3.3341764783435979E-2</c:v>
                </c:pt>
                <c:pt idx="3616">
                  <c:v>3.3347737289255899E-2</c:v>
                </c:pt>
                <c:pt idx="3617">
                  <c:v>3.3346333195756687E-2</c:v>
                </c:pt>
                <c:pt idx="3618">
                  <c:v>3.3349398264725855E-2</c:v>
                </c:pt>
                <c:pt idx="3619">
                  <c:v>3.334417305191175E-2</c:v>
                </c:pt>
                <c:pt idx="3620">
                  <c:v>3.3355662681876168E-2</c:v>
                </c:pt>
                <c:pt idx="3621">
                  <c:v>3.3357239003060313E-2</c:v>
                </c:pt>
                <c:pt idx="3622">
                  <c:v>3.3350997938816428E-2</c:v>
                </c:pt>
                <c:pt idx="3623">
                  <c:v>3.3357592215770095E-2</c:v>
                </c:pt>
                <c:pt idx="3624">
                  <c:v>3.3352921634483744E-2</c:v>
                </c:pt>
                <c:pt idx="3625">
                  <c:v>3.3358867868283924E-2</c:v>
                </c:pt>
                <c:pt idx="3626">
                  <c:v>3.3365059307601641E-2</c:v>
                </c:pt>
                <c:pt idx="3627">
                  <c:v>3.336299257538243E-2</c:v>
                </c:pt>
                <c:pt idx="3628">
                  <c:v>3.3373437162784028E-2</c:v>
                </c:pt>
                <c:pt idx="3629">
                  <c:v>3.3379777476880243E-2</c:v>
                </c:pt>
                <c:pt idx="3630">
                  <c:v>3.3386176173242542E-2</c:v>
                </c:pt>
                <c:pt idx="3631">
                  <c:v>3.3391004386647306E-2</c:v>
                </c:pt>
                <c:pt idx="3632">
                  <c:v>3.3382644046144744E-2</c:v>
                </c:pt>
                <c:pt idx="3633">
                  <c:v>3.3384407190580341E-2</c:v>
                </c:pt>
                <c:pt idx="3634">
                  <c:v>3.338637759206052E-2</c:v>
                </c:pt>
                <c:pt idx="3635">
                  <c:v>3.3389506881522368E-2</c:v>
                </c:pt>
                <c:pt idx="3636">
                  <c:v>3.3397677479660173E-2</c:v>
                </c:pt>
                <c:pt idx="3637">
                  <c:v>3.3385236218758663E-2</c:v>
                </c:pt>
                <c:pt idx="3638">
                  <c:v>3.3400418527052604E-2</c:v>
                </c:pt>
                <c:pt idx="3639">
                  <c:v>3.3393908904384755E-2</c:v>
                </c:pt>
                <c:pt idx="3640">
                  <c:v>3.3402067826069345E-2</c:v>
                </c:pt>
                <c:pt idx="3641">
                  <c:v>3.3390852592755503E-2</c:v>
                </c:pt>
                <c:pt idx="3642">
                  <c:v>3.339660032685101E-2</c:v>
                </c:pt>
                <c:pt idx="3643">
                  <c:v>3.3383023530874259E-2</c:v>
                </c:pt>
                <c:pt idx="3644">
                  <c:v>3.3386190768809061E-2</c:v>
                </c:pt>
                <c:pt idx="3645">
                  <c:v>3.3373670691848344E-2</c:v>
                </c:pt>
                <c:pt idx="3646">
                  <c:v>3.3374610646332223E-2</c:v>
                </c:pt>
                <c:pt idx="3647">
                  <c:v>3.337040712317451E-2</c:v>
                </c:pt>
                <c:pt idx="3648">
                  <c:v>3.3379038941214342E-2</c:v>
                </c:pt>
                <c:pt idx="3649">
                  <c:v>3.3368127295684114E-2</c:v>
                </c:pt>
                <c:pt idx="3650">
                  <c:v>3.3374905476775921E-2</c:v>
                </c:pt>
                <c:pt idx="3651">
                  <c:v>3.337082455637698E-2</c:v>
                </c:pt>
                <c:pt idx="3652">
                  <c:v>3.3380022682397779E-2</c:v>
                </c:pt>
                <c:pt idx="3653">
                  <c:v>3.3381966811858219E-2</c:v>
                </c:pt>
                <c:pt idx="3654">
                  <c:v>3.338557191678862E-2</c:v>
                </c:pt>
                <c:pt idx="3655">
                  <c:v>3.3370912129776095E-2</c:v>
                </c:pt>
                <c:pt idx="3656">
                  <c:v>3.3378662375598132E-2</c:v>
                </c:pt>
                <c:pt idx="3657">
                  <c:v>3.3361176886907366E-2</c:v>
                </c:pt>
                <c:pt idx="3658">
                  <c:v>3.3369318293912133E-2</c:v>
                </c:pt>
                <c:pt idx="3659">
                  <c:v>3.3359793227201284E-2</c:v>
                </c:pt>
                <c:pt idx="3660">
                  <c:v>3.3372835825443412E-2</c:v>
                </c:pt>
                <c:pt idx="3661">
                  <c:v>3.3360140601684456E-2</c:v>
                </c:pt>
                <c:pt idx="3662">
                  <c:v>3.3363223185333447E-2</c:v>
                </c:pt>
                <c:pt idx="3663">
                  <c:v>3.3363573478929924E-2</c:v>
                </c:pt>
                <c:pt idx="3664">
                  <c:v>3.3365578909769746E-2</c:v>
                </c:pt>
                <c:pt idx="3665">
                  <c:v>3.3362989656269125E-2</c:v>
                </c:pt>
                <c:pt idx="3666">
                  <c:v>3.336859727292605E-2</c:v>
                </c:pt>
                <c:pt idx="3667">
                  <c:v>3.3356240666310356E-2</c:v>
                </c:pt>
                <c:pt idx="3668">
                  <c:v>3.3357481289464544E-2</c:v>
                </c:pt>
                <c:pt idx="3669">
                  <c:v>3.3339610477817652E-2</c:v>
                </c:pt>
                <c:pt idx="3670">
                  <c:v>3.333980022018241E-2</c:v>
                </c:pt>
                <c:pt idx="3671">
                  <c:v>3.3331291004901342E-2</c:v>
                </c:pt>
                <c:pt idx="3672">
                  <c:v>3.3329396500367064E-2</c:v>
                </c:pt>
                <c:pt idx="3673">
                  <c:v>3.3324658779474728E-2</c:v>
                </c:pt>
                <c:pt idx="3674">
                  <c:v>3.3313268399362647E-2</c:v>
                </c:pt>
                <c:pt idx="3675">
                  <c:v>3.3324436926863626E-2</c:v>
                </c:pt>
                <c:pt idx="3676">
                  <c:v>3.3319278853655515E-2</c:v>
                </c:pt>
                <c:pt idx="3677">
                  <c:v>3.3323742177897284E-2</c:v>
                </c:pt>
                <c:pt idx="3678">
                  <c:v>3.3311852629410221E-2</c:v>
                </c:pt>
                <c:pt idx="3679">
                  <c:v>3.3314380581531459E-2</c:v>
                </c:pt>
                <c:pt idx="3680">
                  <c:v>3.3304835081027481E-2</c:v>
                </c:pt>
                <c:pt idx="3681">
                  <c:v>3.32764496232597E-2</c:v>
                </c:pt>
                <c:pt idx="3682">
                  <c:v>3.3286187785241735E-2</c:v>
                </c:pt>
                <c:pt idx="3683">
                  <c:v>3.3296007682396288E-2</c:v>
                </c:pt>
                <c:pt idx="3684">
                  <c:v>3.327165352010128E-2</c:v>
                </c:pt>
                <c:pt idx="3685">
                  <c:v>3.327140247635714E-2</c:v>
                </c:pt>
                <c:pt idx="3686">
                  <c:v>3.3274441273306574E-2</c:v>
                </c:pt>
                <c:pt idx="3687">
                  <c:v>3.3279503015775654E-2</c:v>
                </c:pt>
                <c:pt idx="3688">
                  <c:v>3.3263444973490527E-2</c:v>
                </c:pt>
                <c:pt idx="3689">
                  <c:v>3.3275719844933709E-2</c:v>
                </c:pt>
                <c:pt idx="3690">
                  <c:v>3.328609145450271E-2</c:v>
                </c:pt>
                <c:pt idx="3691">
                  <c:v>3.3288832501895134E-2</c:v>
                </c:pt>
                <c:pt idx="3692">
                  <c:v>3.327921986178517E-2</c:v>
                </c:pt>
                <c:pt idx="3693">
                  <c:v>3.3291807078351873E-2</c:v>
                </c:pt>
                <c:pt idx="3694">
                  <c:v>3.3306679960635591E-2</c:v>
                </c:pt>
                <c:pt idx="3695">
                  <c:v>3.33019042912703E-2</c:v>
                </c:pt>
                <c:pt idx="3696">
                  <c:v>3.3286943835587467E-2</c:v>
                </c:pt>
                <c:pt idx="3697">
                  <c:v>3.3307552775513477E-2</c:v>
                </c:pt>
                <c:pt idx="3698">
                  <c:v>3.3309899742609866E-2</c:v>
                </c:pt>
                <c:pt idx="3699">
                  <c:v>3.3324314324104862E-2</c:v>
                </c:pt>
                <c:pt idx="3700">
                  <c:v>3.3309453118274358E-2</c:v>
                </c:pt>
                <c:pt idx="3701">
                  <c:v>3.3323791802823452E-2</c:v>
                </c:pt>
                <c:pt idx="3702">
                  <c:v>3.3316409365277716E-2</c:v>
                </c:pt>
                <c:pt idx="3703">
                  <c:v>3.3305634918072771E-2</c:v>
                </c:pt>
                <c:pt idx="3704">
                  <c:v>3.3287025570759979E-2</c:v>
                </c:pt>
                <c:pt idx="3705">
                  <c:v>3.328478369174253E-2</c:v>
                </c:pt>
                <c:pt idx="3706">
                  <c:v>3.3262075909350965E-2</c:v>
                </c:pt>
                <c:pt idx="3707">
                  <c:v>3.325909841378092E-2</c:v>
                </c:pt>
                <c:pt idx="3708">
                  <c:v>3.3255227669539859E-2</c:v>
                </c:pt>
                <c:pt idx="3709">
                  <c:v>3.3256380719294924E-2</c:v>
                </c:pt>
                <c:pt idx="3710">
                  <c:v>3.3246508278100904E-2</c:v>
                </c:pt>
                <c:pt idx="3711">
                  <c:v>3.3247162159480995E-2</c:v>
                </c:pt>
                <c:pt idx="3712">
                  <c:v>3.3254369450228492E-2</c:v>
                </c:pt>
                <c:pt idx="3713">
                  <c:v>3.325519264018021E-2</c:v>
                </c:pt>
                <c:pt idx="3714">
                  <c:v>3.3257808165700564E-2</c:v>
                </c:pt>
                <c:pt idx="3715">
                  <c:v>3.3256500402940384E-2</c:v>
                </c:pt>
                <c:pt idx="3716">
                  <c:v>3.3254751854071313E-2</c:v>
                </c:pt>
                <c:pt idx="3717">
                  <c:v>3.3254883214169986E-2</c:v>
                </c:pt>
                <c:pt idx="3718">
                  <c:v>3.3252180115250517E-2</c:v>
                </c:pt>
                <c:pt idx="3719">
                  <c:v>3.3259784405407347E-2</c:v>
                </c:pt>
                <c:pt idx="3720">
                  <c:v>3.3246350645982491E-2</c:v>
                </c:pt>
                <c:pt idx="3721">
                  <c:v>3.3248642149926108E-2</c:v>
                </c:pt>
                <c:pt idx="3722">
                  <c:v>3.3249050825788662E-2</c:v>
                </c:pt>
                <c:pt idx="3723">
                  <c:v>3.3235932330600633E-2</c:v>
                </c:pt>
                <c:pt idx="3724">
                  <c:v>3.3239873133560985E-2</c:v>
                </c:pt>
                <c:pt idx="3725">
                  <c:v>3.322962120763745E-2</c:v>
                </c:pt>
                <c:pt idx="3726">
                  <c:v>3.3238355194642924E-2</c:v>
                </c:pt>
                <c:pt idx="3727">
                  <c:v>3.3229460656405731E-2</c:v>
                </c:pt>
                <c:pt idx="3728">
                  <c:v>3.3234974861436929E-2</c:v>
                </c:pt>
                <c:pt idx="3729">
                  <c:v>3.3236977373163452E-2</c:v>
                </c:pt>
                <c:pt idx="3730">
                  <c:v>3.3233112467148995E-2</c:v>
                </c:pt>
                <c:pt idx="3731">
                  <c:v>3.3237899812967507E-2</c:v>
                </c:pt>
                <c:pt idx="3732">
                  <c:v>3.3242377732775788E-2</c:v>
                </c:pt>
                <c:pt idx="3733">
                  <c:v>3.3246505358987599E-2</c:v>
                </c:pt>
                <c:pt idx="3734">
                  <c:v>3.3261311101665324E-2</c:v>
                </c:pt>
                <c:pt idx="3735">
                  <c:v>3.3247894856920292E-2</c:v>
                </c:pt>
                <c:pt idx="3736">
                  <c:v>3.3260578404226027E-2</c:v>
                </c:pt>
                <c:pt idx="3737">
                  <c:v>3.3254845265697039E-2</c:v>
                </c:pt>
                <c:pt idx="3738">
                  <c:v>3.327077486699679E-2</c:v>
                </c:pt>
                <c:pt idx="3739">
                  <c:v>3.3256731012891401E-2</c:v>
                </c:pt>
                <c:pt idx="3740">
                  <c:v>3.3266915799208943E-2</c:v>
                </c:pt>
                <c:pt idx="3741">
                  <c:v>3.3260817771516953E-2</c:v>
                </c:pt>
                <c:pt idx="3742">
                  <c:v>3.3264180590043123E-2</c:v>
                </c:pt>
                <c:pt idx="3743">
                  <c:v>3.3266375763247709E-2</c:v>
                </c:pt>
                <c:pt idx="3744">
                  <c:v>3.3263407025017573E-2</c:v>
                </c:pt>
                <c:pt idx="3745">
                  <c:v>3.3256039183038356E-2</c:v>
                </c:pt>
                <c:pt idx="3746">
                  <c:v>3.3270544257045773E-2</c:v>
                </c:pt>
                <c:pt idx="3747">
                  <c:v>3.3262864069943034E-2</c:v>
                </c:pt>
                <c:pt idx="3748">
                  <c:v>3.3267957922658457E-2</c:v>
                </c:pt>
                <c:pt idx="3749">
                  <c:v>3.3278417105626575E-2</c:v>
                </c:pt>
                <c:pt idx="3750">
                  <c:v>3.3274400405720314E-2</c:v>
                </c:pt>
                <c:pt idx="3751">
                  <c:v>3.3255070037421439E-2</c:v>
                </c:pt>
                <c:pt idx="3752">
                  <c:v>3.3260791499497219E-2</c:v>
                </c:pt>
                <c:pt idx="3753">
                  <c:v>3.325907214176118E-2</c:v>
                </c:pt>
                <c:pt idx="3754">
                  <c:v>3.3262802768563651E-2</c:v>
                </c:pt>
                <c:pt idx="3755">
                  <c:v>3.3258850289150078E-2</c:v>
                </c:pt>
                <c:pt idx="3756">
                  <c:v>3.3257308997325583E-2</c:v>
                </c:pt>
                <c:pt idx="3757">
                  <c:v>3.3248213040270425E-2</c:v>
                </c:pt>
                <c:pt idx="3758">
                  <c:v>3.3246274749036589E-2</c:v>
                </c:pt>
                <c:pt idx="3759">
                  <c:v>3.3251482447170869E-2</c:v>
                </c:pt>
                <c:pt idx="3760">
                  <c:v>3.3240743029325566E-2</c:v>
                </c:pt>
                <c:pt idx="3761">
                  <c:v>3.3256433263334398E-2</c:v>
                </c:pt>
                <c:pt idx="3762">
                  <c:v>3.3256193896043472E-2</c:v>
                </c:pt>
                <c:pt idx="3763">
                  <c:v>3.3251619645496153E-2</c:v>
                </c:pt>
                <c:pt idx="3764">
                  <c:v>3.3239382722525919E-2</c:v>
                </c:pt>
                <c:pt idx="3765">
                  <c:v>3.3245153809527861E-2</c:v>
                </c:pt>
                <c:pt idx="3766">
                  <c:v>3.3255884470033248E-2</c:v>
                </c:pt>
                <c:pt idx="3767">
                  <c:v>3.325271431298514E-2</c:v>
                </c:pt>
                <c:pt idx="3768">
                  <c:v>3.3249479935444345E-2</c:v>
                </c:pt>
                <c:pt idx="3769">
                  <c:v>3.3258929105209285E-2</c:v>
                </c:pt>
                <c:pt idx="3770">
                  <c:v>3.3251946586186194E-2</c:v>
                </c:pt>
                <c:pt idx="3771">
                  <c:v>3.3254842346583734E-2</c:v>
                </c:pt>
                <c:pt idx="3772">
                  <c:v>3.3252025402245401E-2</c:v>
                </c:pt>
                <c:pt idx="3773">
                  <c:v>3.3271075535667098E-2</c:v>
                </c:pt>
                <c:pt idx="3774">
                  <c:v>3.3253268944512894E-2</c:v>
                </c:pt>
                <c:pt idx="3775">
                  <c:v>3.3255455360377564E-2</c:v>
                </c:pt>
                <c:pt idx="3776">
                  <c:v>3.3249284354852977E-2</c:v>
                </c:pt>
                <c:pt idx="3777">
                  <c:v>3.324310751110178E-2</c:v>
                </c:pt>
                <c:pt idx="3778">
                  <c:v>3.3227644967930667E-2</c:v>
                </c:pt>
                <c:pt idx="3779">
                  <c:v>3.3230190434731723E-2</c:v>
                </c:pt>
                <c:pt idx="3780">
                  <c:v>3.3225940205761147E-2</c:v>
                </c:pt>
                <c:pt idx="3781">
                  <c:v>3.3223091151176477E-2</c:v>
                </c:pt>
                <c:pt idx="3782">
                  <c:v>3.3203982635488703E-2</c:v>
                </c:pt>
                <c:pt idx="3783">
                  <c:v>3.3215559838852236E-2</c:v>
                </c:pt>
                <c:pt idx="3784">
                  <c:v>3.321458777412202E-2</c:v>
                </c:pt>
                <c:pt idx="3785">
                  <c:v>3.3224708339946875E-2</c:v>
                </c:pt>
                <c:pt idx="3786">
                  <c:v>3.3222381806643608E-2</c:v>
                </c:pt>
                <c:pt idx="3787">
                  <c:v>3.3224238362704932E-2</c:v>
                </c:pt>
                <c:pt idx="3788">
                  <c:v>3.3216450168409947E-2</c:v>
                </c:pt>
                <c:pt idx="3789">
                  <c:v>3.321796518821471E-2</c:v>
                </c:pt>
                <c:pt idx="3790">
                  <c:v>3.3223625348911101E-2</c:v>
                </c:pt>
                <c:pt idx="3791">
                  <c:v>3.3216526065355849E-2</c:v>
                </c:pt>
                <c:pt idx="3792">
                  <c:v>3.3219413068413479E-2</c:v>
                </c:pt>
                <c:pt idx="3793">
                  <c:v>3.3225187074528727E-2</c:v>
                </c:pt>
                <c:pt idx="3794">
                  <c:v>3.3216248749591976E-2</c:v>
                </c:pt>
                <c:pt idx="3795">
                  <c:v>3.3209890920815936E-2</c:v>
                </c:pt>
                <c:pt idx="3796">
                  <c:v>3.3201285374795837E-2</c:v>
                </c:pt>
                <c:pt idx="3797">
                  <c:v>3.3207844622389855E-2</c:v>
                </c:pt>
                <c:pt idx="3798">
                  <c:v>3.3201673616865261E-2</c:v>
                </c:pt>
                <c:pt idx="3799">
                  <c:v>3.3207453461207119E-2</c:v>
                </c:pt>
                <c:pt idx="3800">
                  <c:v>3.3210191589486245E-2</c:v>
                </c:pt>
                <c:pt idx="3801">
                  <c:v>3.3196932976859619E-2</c:v>
                </c:pt>
                <c:pt idx="3802">
                  <c:v>3.3213916378062106E-2</c:v>
                </c:pt>
                <c:pt idx="3803">
                  <c:v>3.3205880059136279E-2</c:v>
                </c:pt>
                <c:pt idx="3804">
                  <c:v>3.3210191589486245E-2</c:v>
                </c:pt>
                <c:pt idx="3805">
                  <c:v>3.3207692828498045E-2</c:v>
                </c:pt>
                <c:pt idx="3806">
                  <c:v>3.3211227874709148E-2</c:v>
                </c:pt>
                <c:pt idx="3807">
                  <c:v>3.3200975948785613E-2</c:v>
                </c:pt>
                <c:pt idx="3808">
                  <c:v>3.3197128557450988E-2</c:v>
                </c:pt>
                <c:pt idx="3809">
                  <c:v>3.3201746594697865E-2</c:v>
                </c:pt>
                <c:pt idx="3810">
                  <c:v>3.3203442599527469E-2</c:v>
                </c:pt>
                <c:pt idx="3811">
                  <c:v>3.3201282455682532E-2</c:v>
                </c:pt>
                <c:pt idx="3812">
                  <c:v>3.3216990204371181E-2</c:v>
                </c:pt>
                <c:pt idx="3813">
                  <c:v>3.3205062707411172E-2</c:v>
                </c:pt>
                <c:pt idx="3814">
                  <c:v>3.3219541509398848E-2</c:v>
                </c:pt>
                <c:pt idx="3815">
                  <c:v>3.3216213720232327E-2</c:v>
                </c:pt>
                <c:pt idx="3816">
                  <c:v>3.322586138970194E-2</c:v>
                </c:pt>
                <c:pt idx="3817">
                  <c:v>3.3224979817484145E-2</c:v>
                </c:pt>
                <c:pt idx="3818">
                  <c:v>3.322025669215832E-2</c:v>
                </c:pt>
                <c:pt idx="3819">
                  <c:v>3.3209234120322541E-2</c:v>
                </c:pt>
                <c:pt idx="3820">
                  <c:v>3.3208588996282366E-2</c:v>
                </c:pt>
                <c:pt idx="3821">
                  <c:v>3.3201892550363064E-2</c:v>
                </c:pt>
                <c:pt idx="3822">
                  <c:v>3.3192338292519177E-2</c:v>
                </c:pt>
                <c:pt idx="3823">
                  <c:v>3.3176899102254492E-2</c:v>
                </c:pt>
                <c:pt idx="3824">
                  <c:v>3.3174517105798454E-2</c:v>
                </c:pt>
                <c:pt idx="3825">
                  <c:v>3.3177401189742772E-2</c:v>
                </c:pt>
                <c:pt idx="3826">
                  <c:v>3.3180836986101546E-2</c:v>
                </c:pt>
                <c:pt idx="3827">
                  <c:v>3.3183662687779787E-2</c:v>
                </c:pt>
                <c:pt idx="3828">
                  <c:v>3.3186196478127629E-2</c:v>
                </c:pt>
                <c:pt idx="3829">
                  <c:v>3.3188321592612917E-2</c:v>
                </c:pt>
                <c:pt idx="3830">
                  <c:v>3.3187994651922875E-2</c:v>
                </c:pt>
                <c:pt idx="3831">
                  <c:v>3.3199571855286408E-2</c:v>
                </c:pt>
                <c:pt idx="3832">
                  <c:v>3.3190405839511952E-2</c:v>
                </c:pt>
                <c:pt idx="3833">
                  <c:v>3.3197543071540152E-2</c:v>
                </c:pt>
                <c:pt idx="3834">
                  <c:v>3.3198736988881476E-2</c:v>
                </c:pt>
                <c:pt idx="3835">
                  <c:v>3.320053224356341E-2</c:v>
                </c:pt>
                <c:pt idx="3836">
                  <c:v>3.3197656916959008E-2</c:v>
                </c:pt>
                <c:pt idx="3837">
                  <c:v>3.3200438831937684E-2</c:v>
                </c:pt>
                <c:pt idx="3838">
                  <c:v>3.3197388358535043E-2</c:v>
                </c:pt>
                <c:pt idx="3839">
                  <c:v>3.3197618968486053E-2</c:v>
                </c:pt>
                <c:pt idx="3840">
                  <c:v>3.3181149331225068E-2</c:v>
                </c:pt>
                <c:pt idx="3841">
                  <c:v>3.3196851241687107E-2</c:v>
                </c:pt>
                <c:pt idx="3842">
                  <c:v>3.3185265280983665E-2</c:v>
                </c:pt>
                <c:pt idx="3843">
                  <c:v>3.3193523452520586E-2</c:v>
                </c:pt>
                <c:pt idx="3844">
                  <c:v>3.3182068851915818E-2</c:v>
                </c:pt>
                <c:pt idx="3845">
                  <c:v>3.319473196542843E-2</c:v>
                </c:pt>
                <c:pt idx="3846">
                  <c:v>3.3194574333310016E-2</c:v>
                </c:pt>
                <c:pt idx="3847">
                  <c:v>3.3198001372328874E-2</c:v>
                </c:pt>
                <c:pt idx="3848">
                  <c:v>3.3179675179006565E-2</c:v>
                </c:pt>
                <c:pt idx="3849">
                  <c:v>3.3177760240679158E-2</c:v>
                </c:pt>
                <c:pt idx="3850">
                  <c:v>3.3186581801083755E-2</c:v>
                </c:pt>
                <c:pt idx="3851">
                  <c:v>3.3189054290052214E-2</c:v>
                </c:pt>
                <c:pt idx="3852">
                  <c:v>3.3187267792710182E-2</c:v>
                </c:pt>
                <c:pt idx="3853">
                  <c:v>3.3188861628574151E-2</c:v>
                </c:pt>
                <c:pt idx="3854">
                  <c:v>3.3196066000208344E-2</c:v>
                </c:pt>
                <c:pt idx="3855">
                  <c:v>3.3191407095375207E-2</c:v>
                </c:pt>
                <c:pt idx="3856">
                  <c:v>3.3196851241687107E-2</c:v>
                </c:pt>
                <c:pt idx="3857">
                  <c:v>3.3198465511344206E-2</c:v>
                </c:pt>
                <c:pt idx="3858">
                  <c:v>3.3199279943956009E-2</c:v>
                </c:pt>
                <c:pt idx="3859">
                  <c:v>3.3191830366804287E-2</c:v>
                </c:pt>
                <c:pt idx="3860">
                  <c:v>3.3197303704249226E-2</c:v>
                </c:pt>
                <c:pt idx="3861">
                  <c:v>3.3190642287689573E-2</c:v>
                </c:pt>
                <c:pt idx="3862">
                  <c:v>3.3189740281678648E-2</c:v>
                </c:pt>
                <c:pt idx="3863">
                  <c:v>3.3178142644521978E-2</c:v>
                </c:pt>
                <c:pt idx="3864">
                  <c:v>3.3182404549945775E-2</c:v>
                </c:pt>
                <c:pt idx="3865">
                  <c:v>3.3163941158298176E-2</c:v>
                </c:pt>
                <c:pt idx="3866">
                  <c:v>3.3178454989645507E-2</c:v>
                </c:pt>
                <c:pt idx="3867">
                  <c:v>3.3171417007469638E-2</c:v>
                </c:pt>
                <c:pt idx="3868">
                  <c:v>3.3173618018900834E-2</c:v>
                </c:pt>
                <c:pt idx="3869">
                  <c:v>3.3165444501649724E-2</c:v>
                </c:pt>
                <c:pt idx="3870">
                  <c:v>3.3181683528959692E-2</c:v>
                </c:pt>
                <c:pt idx="3871">
                  <c:v>3.3170377803133429E-2</c:v>
                </c:pt>
                <c:pt idx="3872">
                  <c:v>3.3152994483408298E-2</c:v>
                </c:pt>
                <c:pt idx="3873">
                  <c:v>3.2989197197696066E-2</c:v>
                </c:pt>
                <c:pt idx="3874">
                  <c:v>3.3004738556926386E-2</c:v>
                </c:pt>
                <c:pt idx="3875">
                  <c:v>3.3001866149435281E-2</c:v>
                </c:pt>
                <c:pt idx="3876">
                  <c:v>3.2996366539970609E-2</c:v>
                </c:pt>
                <c:pt idx="3877">
                  <c:v>3.2989646741144872E-2</c:v>
                </c:pt>
                <c:pt idx="3878">
                  <c:v>3.2996556282335367E-2</c:v>
                </c:pt>
                <c:pt idx="3879">
                  <c:v>3.2990367762130955E-2</c:v>
                </c:pt>
                <c:pt idx="3880">
                  <c:v>3.298918844035615E-2</c:v>
                </c:pt>
                <c:pt idx="3881">
                  <c:v>3.3001839877415548E-2</c:v>
                </c:pt>
                <c:pt idx="3882">
                  <c:v>3.2994974122924618E-2</c:v>
                </c:pt>
                <c:pt idx="3883">
                  <c:v>3.2990647997008134E-2</c:v>
                </c:pt>
                <c:pt idx="3884">
                  <c:v>3.2995978297901178E-2</c:v>
                </c:pt>
                <c:pt idx="3885">
                  <c:v>3.3000181821058891E-2</c:v>
                </c:pt>
                <c:pt idx="3886">
                  <c:v>3.2994623829328142E-2</c:v>
                </c:pt>
                <c:pt idx="3887">
                  <c:v>3.2997198487262236E-2</c:v>
                </c:pt>
                <c:pt idx="3888">
                  <c:v>3.2985326453455005E-2</c:v>
                </c:pt>
                <c:pt idx="3889">
                  <c:v>3.299931776352092E-2</c:v>
                </c:pt>
                <c:pt idx="3890">
                  <c:v>3.2989807292376591E-2</c:v>
                </c:pt>
                <c:pt idx="3891">
                  <c:v>3.3008010882940135E-2</c:v>
                </c:pt>
                <c:pt idx="3892">
                  <c:v>3.29979049126818E-2</c:v>
                </c:pt>
                <c:pt idx="3893">
                  <c:v>3.2997741442336775E-2</c:v>
                </c:pt>
                <c:pt idx="3894">
                  <c:v>3.2988406117990685E-2</c:v>
                </c:pt>
                <c:pt idx="3895">
                  <c:v>3.2995210571102239E-2</c:v>
                </c:pt>
                <c:pt idx="3896">
                  <c:v>3.2997169296129197E-2</c:v>
                </c:pt>
                <c:pt idx="3897">
                  <c:v>3.2986149643406723E-2</c:v>
                </c:pt>
                <c:pt idx="3898">
                  <c:v>3.2957659097559995E-2</c:v>
                </c:pt>
                <c:pt idx="3899">
                  <c:v>3.2962104907121939E-2</c:v>
                </c:pt>
                <c:pt idx="3900">
                  <c:v>3.2962942692640176E-2</c:v>
                </c:pt>
                <c:pt idx="3901">
                  <c:v>3.296857950043014E-2</c:v>
                </c:pt>
                <c:pt idx="3902">
                  <c:v>3.2964644535696391E-2</c:v>
                </c:pt>
                <c:pt idx="3903">
                  <c:v>3.2975602887039483E-2</c:v>
                </c:pt>
                <c:pt idx="3904">
                  <c:v>3.2974715476595078E-2</c:v>
                </c:pt>
                <c:pt idx="3905">
                  <c:v>3.297374633097816E-2</c:v>
                </c:pt>
                <c:pt idx="3906">
                  <c:v>3.2970818460334284E-2</c:v>
                </c:pt>
                <c:pt idx="3907">
                  <c:v>3.2977582045859578E-2</c:v>
                </c:pt>
                <c:pt idx="3908">
                  <c:v>3.2982883155619584E-2</c:v>
                </c:pt>
                <c:pt idx="3909">
                  <c:v>3.2986021202421348E-2</c:v>
                </c:pt>
                <c:pt idx="3910">
                  <c:v>3.2991024562624344E-2</c:v>
                </c:pt>
                <c:pt idx="3911">
                  <c:v>3.2996130091792988E-2</c:v>
                </c:pt>
                <c:pt idx="3912">
                  <c:v>3.2992764354153513E-2</c:v>
                </c:pt>
                <c:pt idx="3913">
                  <c:v>3.2982378149017992E-2</c:v>
                </c:pt>
                <c:pt idx="3914">
                  <c:v>3.297895986733905E-2</c:v>
                </c:pt>
                <c:pt idx="3915">
                  <c:v>3.2956462261105372E-2</c:v>
                </c:pt>
                <c:pt idx="3916">
                  <c:v>3.2950606519817613E-2</c:v>
                </c:pt>
                <c:pt idx="3917">
                  <c:v>3.2950717446123164E-2</c:v>
                </c:pt>
                <c:pt idx="3918">
                  <c:v>3.2965339284662734E-2</c:v>
                </c:pt>
                <c:pt idx="3919">
                  <c:v>3.2962478553624844E-2</c:v>
                </c:pt>
                <c:pt idx="3920">
                  <c:v>3.2967420612448464E-2</c:v>
                </c:pt>
                <c:pt idx="3921">
                  <c:v>3.2965695416485821E-2</c:v>
                </c:pt>
                <c:pt idx="3922">
                  <c:v>3.2981841032170063E-2</c:v>
                </c:pt>
                <c:pt idx="3923">
                  <c:v>3.296973546929851E-2</c:v>
                </c:pt>
                <c:pt idx="3924">
                  <c:v>3.2955712048986251E-2</c:v>
                </c:pt>
                <c:pt idx="3925">
                  <c:v>3.2935359991030984E-2</c:v>
                </c:pt>
                <c:pt idx="3926">
                  <c:v>3.2939837910839272E-2</c:v>
                </c:pt>
                <c:pt idx="3927">
                  <c:v>3.2925397057324543E-2</c:v>
                </c:pt>
                <c:pt idx="3928">
                  <c:v>3.2921821143527187E-2</c:v>
                </c:pt>
                <c:pt idx="3929">
                  <c:v>3.2919193941553612E-2</c:v>
                </c:pt>
                <c:pt idx="3930">
                  <c:v>3.2924095132790973E-2</c:v>
                </c:pt>
                <c:pt idx="3931">
                  <c:v>3.2902403201829189E-2</c:v>
                </c:pt>
                <c:pt idx="3932">
                  <c:v>3.28974786576854E-2</c:v>
                </c:pt>
                <c:pt idx="3933">
                  <c:v>3.2895274727140905E-2</c:v>
                </c:pt>
                <c:pt idx="3934">
                  <c:v>3.2894419426942836E-2</c:v>
                </c:pt>
                <c:pt idx="3935">
                  <c:v>3.2891255108121339E-2</c:v>
                </c:pt>
                <c:pt idx="3936">
                  <c:v>3.2899297265273769E-2</c:v>
                </c:pt>
                <c:pt idx="3937">
                  <c:v>3.2913814015734399E-2</c:v>
                </c:pt>
                <c:pt idx="3938">
                  <c:v>3.2891036174623543E-2</c:v>
                </c:pt>
                <c:pt idx="3939">
                  <c:v>3.2893488229798873E-2</c:v>
                </c:pt>
                <c:pt idx="3940">
                  <c:v>3.2886593284174905E-2</c:v>
                </c:pt>
                <c:pt idx="3941">
                  <c:v>3.2895759299949361E-2</c:v>
                </c:pt>
                <c:pt idx="3942">
                  <c:v>3.2882541554908995E-2</c:v>
                </c:pt>
                <c:pt idx="3943">
                  <c:v>3.2899168824288394E-2</c:v>
                </c:pt>
                <c:pt idx="3944">
                  <c:v>3.2903783942421966E-2</c:v>
                </c:pt>
                <c:pt idx="3945">
                  <c:v>3.2906151343311485E-2</c:v>
                </c:pt>
                <c:pt idx="3946">
                  <c:v>3.2899017030396591E-2</c:v>
                </c:pt>
                <c:pt idx="3947">
                  <c:v>3.2907190547647701E-2</c:v>
                </c:pt>
                <c:pt idx="3948">
                  <c:v>3.2884541147522213E-2</c:v>
                </c:pt>
                <c:pt idx="3949">
                  <c:v>3.2877634525445024E-2</c:v>
                </c:pt>
                <c:pt idx="3950">
                  <c:v>3.2862974738432499E-2</c:v>
                </c:pt>
                <c:pt idx="3951">
                  <c:v>3.2877287150961852E-2</c:v>
                </c:pt>
                <c:pt idx="3952">
                  <c:v>3.2871498549280086E-2</c:v>
                </c:pt>
                <c:pt idx="3953">
                  <c:v>3.288056823431551E-2</c:v>
                </c:pt>
                <c:pt idx="3954">
                  <c:v>3.2881105351163446E-2</c:v>
                </c:pt>
                <c:pt idx="3955">
                  <c:v>3.2882503606436041E-2</c:v>
                </c:pt>
                <c:pt idx="3956">
                  <c:v>3.2870167433613477E-2</c:v>
                </c:pt>
                <c:pt idx="3957">
                  <c:v>3.286012568384783E-2</c:v>
                </c:pt>
                <c:pt idx="3958">
                  <c:v>3.287138470386123E-2</c:v>
                </c:pt>
                <c:pt idx="3959">
                  <c:v>3.2870085698440965E-2</c:v>
                </c:pt>
                <c:pt idx="3960">
                  <c:v>3.2873644097558503E-2</c:v>
                </c:pt>
                <c:pt idx="3961">
                  <c:v>3.2873197473222995E-2</c:v>
                </c:pt>
                <c:pt idx="3962">
                  <c:v>3.2874940183865463E-2</c:v>
                </c:pt>
                <c:pt idx="3963">
                  <c:v>3.2860966388479372E-2</c:v>
                </c:pt>
                <c:pt idx="3964">
                  <c:v>3.2860966388479372E-2</c:v>
                </c:pt>
                <c:pt idx="3965">
                  <c:v>3.2852217805907379E-2</c:v>
                </c:pt>
                <c:pt idx="3966">
                  <c:v>3.2862387996658401E-2</c:v>
                </c:pt>
                <c:pt idx="3967">
                  <c:v>3.2848624377430191E-2</c:v>
                </c:pt>
                <c:pt idx="3968">
                  <c:v>3.2856794975568003E-2</c:v>
                </c:pt>
                <c:pt idx="3969">
                  <c:v>3.2856222829360425E-2</c:v>
                </c:pt>
                <c:pt idx="3970">
                  <c:v>3.2873600310858939E-2</c:v>
                </c:pt>
                <c:pt idx="3971">
                  <c:v>3.2859194486703859E-2</c:v>
                </c:pt>
                <c:pt idx="3972">
                  <c:v>3.287308946603075E-2</c:v>
                </c:pt>
                <c:pt idx="3973">
                  <c:v>3.2872998973518322E-2</c:v>
                </c:pt>
                <c:pt idx="3974">
                  <c:v>3.2877634525445024E-2</c:v>
                </c:pt>
                <c:pt idx="3975">
                  <c:v>3.287369664159797E-2</c:v>
                </c:pt>
                <c:pt idx="3976">
                  <c:v>3.2874983970565021E-2</c:v>
                </c:pt>
                <c:pt idx="3977">
                  <c:v>3.2877903083868988E-2</c:v>
                </c:pt>
                <c:pt idx="3978">
                  <c:v>3.286841012740449E-2</c:v>
                </c:pt>
                <c:pt idx="3979">
                  <c:v>3.285530038955637E-2</c:v>
                </c:pt>
                <c:pt idx="3980">
                  <c:v>3.286802772356167E-2</c:v>
                </c:pt>
                <c:pt idx="3981">
                  <c:v>3.2848697355262794E-2</c:v>
                </c:pt>
                <c:pt idx="3982">
                  <c:v>3.2848697355262794E-2</c:v>
                </c:pt>
                <c:pt idx="3983">
                  <c:v>3.2851590196547029E-2</c:v>
                </c:pt>
                <c:pt idx="3984">
                  <c:v>3.2840404154366218E-2</c:v>
                </c:pt>
                <c:pt idx="3985">
                  <c:v>3.2848306194080058E-2</c:v>
                </c:pt>
                <c:pt idx="3986">
                  <c:v>3.2838667281950361E-2</c:v>
                </c:pt>
                <c:pt idx="3987">
                  <c:v>3.2844750714075832E-2</c:v>
                </c:pt>
                <c:pt idx="3988">
                  <c:v>3.2838241091407983E-2</c:v>
                </c:pt>
                <c:pt idx="3989">
                  <c:v>3.2833576348348242E-2</c:v>
                </c:pt>
                <c:pt idx="3990">
                  <c:v>3.2826663888044443E-2</c:v>
                </c:pt>
                <c:pt idx="3991">
                  <c:v>3.2827706011493964E-2</c:v>
                </c:pt>
                <c:pt idx="3992">
                  <c:v>3.2833266922338018E-2</c:v>
                </c:pt>
                <c:pt idx="3993">
                  <c:v>3.283997796382384E-2</c:v>
                </c:pt>
                <c:pt idx="3994">
                  <c:v>3.2837887878698201E-2</c:v>
                </c:pt>
                <c:pt idx="3995">
                  <c:v>3.2845384161662793E-2</c:v>
                </c:pt>
                <c:pt idx="3996">
                  <c:v>3.2845381242549487E-2</c:v>
                </c:pt>
                <c:pt idx="3997">
                  <c:v>3.2861342954095582E-2</c:v>
                </c:pt>
                <c:pt idx="3998">
                  <c:v>3.2848113532602002E-2</c:v>
                </c:pt>
                <c:pt idx="3999">
                  <c:v>3.2865129044050825E-2</c:v>
                </c:pt>
                <c:pt idx="4000">
                  <c:v>3.285695844591302E-2</c:v>
                </c:pt>
                <c:pt idx="4001">
                  <c:v>3.2861737034391617E-2</c:v>
                </c:pt>
                <c:pt idx="4002">
                  <c:v>3.2857489724534346E-2</c:v>
                </c:pt>
                <c:pt idx="4003">
                  <c:v>3.2862107761781223E-2</c:v>
                </c:pt>
                <c:pt idx="4004">
                  <c:v>3.2871189123269862E-2</c:v>
                </c:pt>
                <c:pt idx="4005">
                  <c:v>3.2865058985331534E-2</c:v>
                </c:pt>
                <c:pt idx="4006">
                  <c:v>3.2879313015594804E-2</c:v>
                </c:pt>
                <c:pt idx="4007">
                  <c:v>3.2874014824948103E-2</c:v>
                </c:pt>
                <c:pt idx="4008">
                  <c:v>3.287411407480044E-2</c:v>
                </c:pt>
                <c:pt idx="4009">
                  <c:v>3.2872391797951102E-2</c:v>
                </c:pt>
                <c:pt idx="4010">
                  <c:v>3.2883615788604853E-2</c:v>
                </c:pt>
                <c:pt idx="4011">
                  <c:v>3.2881338880227762E-2</c:v>
                </c:pt>
                <c:pt idx="4012">
                  <c:v>3.2893459038665834E-2</c:v>
                </c:pt>
                <c:pt idx="4013">
                  <c:v>3.2883919376388467E-2</c:v>
                </c:pt>
                <c:pt idx="4014">
                  <c:v>3.2887089533436574E-2</c:v>
                </c:pt>
                <c:pt idx="4015">
                  <c:v>3.2879254633328726E-2</c:v>
                </c:pt>
                <c:pt idx="4016">
                  <c:v>3.289075302063306E-2</c:v>
                </c:pt>
                <c:pt idx="4017">
                  <c:v>3.2886190446538954E-2</c:v>
                </c:pt>
                <c:pt idx="4018">
                  <c:v>3.2887051584963627E-2</c:v>
                </c:pt>
                <c:pt idx="4019">
                  <c:v>3.2893205075808389E-2</c:v>
                </c:pt>
                <c:pt idx="4020">
                  <c:v>3.2904478691388316E-2</c:v>
                </c:pt>
                <c:pt idx="4021">
                  <c:v>3.2902096694932277E-2</c:v>
                </c:pt>
                <c:pt idx="4022">
                  <c:v>3.2906895717203996E-2</c:v>
                </c:pt>
                <c:pt idx="4023">
                  <c:v>3.2912853627457397E-2</c:v>
                </c:pt>
                <c:pt idx="4024">
                  <c:v>3.2915641380662684E-2</c:v>
                </c:pt>
                <c:pt idx="4025">
                  <c:v>3.2902560833947603E-2</c:v>
                </c:pt>
                <c:pt idx="4026">
                  <c:v>3.2909251441640301E-2</c:v>
                </c:pt>
                <c:pt idx="4027">
                  <c:v>3.2911318173859512E-2</c:v>
                </c:pt>
                <c:pt idx="4028">
                  <c:v>3.2909117162428315E-2</c:v>
                </c:pt>
                <c:pt idx="4029">
                  <c:v>3.2905879865774215E-2</c:v>
                </c:pt>
                <c:pt idx="4030">
                  <c:v>3.290588278488752E-2</c:v>
                </c:pt>
                <c:pt idx="4031">
                  <c:v>3.2917567995443306E-2</c:v>
                </c:pt>
                <c:pt idx="4032">
                  <c:v>3.2907616738190079E-2</c:v>
                </c:pt>
                <c:pt idx="4033">
                  <c:v>3.2919412875051408E-2</c:v>
                </c:pt>
                <c:pt idx="4034">
                  <c:v>3.2902484937001701E-2</c:v>
                </c:pt>
                <c:pt idx="4035">
                  <c:v>3.2912979149329467E-2</c:v>
                </c:pt>
                <c:pt idx="4036">
                  <c:v>3.2900672167639936E-2</c:v>
                </c:pt>
                <c:pt idx="4037">
                  <c:v>3.2902283518183729E-2</c:v>
                </c:pt>
                <c:pt idx="4038">
                  <c:v>3.289928266970725E-2</c:v>
                </c:pt>
                <c:pt idx="4039">
                  <c:v>3.2902175510991484E-2</c:v>
                </c:pt>
                <c:pt idx="4040">
                  <c:v>3.2900660491186721E-2</c:v>
                </c:pt>
                <c:pt idx="4041">
                  <c:v>3.2906463688435007E-2</c:v>
                </c:pt>
                <c:pt idx="4042">
                  <c:v>3.2908153855038008E-2</c:v>
                </c:pt>
                <c:pt idx="4043">
                  <c:v>3.2919266919386216E-2</c:v>
                </c:pt>
                <c:pt idx="4044">
                  <c:v>3.290356500892417E-2</c:v>
                </c:pt>
                <c:pt idx="4045">
                  <c:v>3.2904577941240645E-2</c:v>
                </c:pt>
                <c:pt idx="4046">
                  <c:v>3.2903486192864963E-2</c:v>
                </c:pt>
                <c:pt idx="4047">
                  <c:v>3.2905138410995009E-2</c:v>
                </c:pt>
                <c:pt idx="4048">
                  <c:v>3.2900517454634827E-2</c:v>
                </c:pt>
                <c:pt idx="4049">
                  <c:v>3.2904335654836421E-2</c:v>
                </c:pt>
                <c:pt idx="4050">
                  <c:v>3.2901813540941786E-2</c:v>
                </c:pt>
                <c:pt idx="4051">
                  <c:v>3.2904443662028666E-2</c:v>
                </c:pt>
                <c:pt idx="4052">
                  <c:v>3.2909423669325234E-2</c:v>
                </c:pt>
                <c:pt idx="4053">
                  <c:v>3.290434441217633E-2</c:v>
                </c:pt>
                <c:pt idx="4054">
                  <c:v>3.2919336978105507E-2</c:v>
                </c:pt>
                <c:pt idx="4055">
                  <c:v>3.2900867748231304E-2</c:v>
                </c:pt>
                <c:pt idx="4056">
                  <c:v>3.2911011666962593E-2</c:v>
                </c:pt>
                <c:pt idx="4057">
                  <c:v>3.291173852617528E-2</c:v>
                </c:pt>
                <c:pt idx="4058">
                  <c:v>3.2924582624712741E-2</c:v>
                </c:pt>
                <c:pt idx="4059">
                  <c:v>3.2919804036234145E-2</c:v>
                </c:pt>
                <c:pt idx="4060">
                  <c:v>3.292468187456507E-2</c:v>
                </c:pt>
                <c:pt idx="4061">
                  <c:v>3.2921231482639784E-2</c:v>
                </c:pt>
                <c:pt idx="4062">
                  <c:v>3.2921660592295468E-2</c:v>
                </c:pt>
                <c:pt idx="4063">
                  <c:v>3.2908699729225853E-2</c:v>
                </c:pt>
                <c:pt idx="4064">
                  <c:v>3.2900713035226195E-2</c:v>
                </c:pt>
                <c:pt idx="4065">
                  <c:v>3.2890487381322393E-2</c:v>
                </c:pt>
                <c:pt idx="4066">
                  <c:v>3.2895268888914295E-2</c:v>
                </c:pt>
                <c:pt idx="4067">
                  <c:v>3.2890560359154997E-2</c:v>
                </c:pt>
                <c:pt idx="4068">
                  <c:v>3.2876440608103699E-2</c:v>
                </c:pt>
                <c:pt idx="4069">
                  <c:v>3.2883849317669175E-2</c:v>
                </c:pt>
                <c:pt idx="4070">
                  <c:v>3.2888470274029351E-2</c:v>
                </c:pt>
                <c:pt idx="4071">
                  <c:v>3.2882264239145115E-2</c:v>
                </c:pt>
                <c:pt idx="4072">
                  <c:v>3.2867896363462989E-2</c:v>
                </c:pt>
                <c:pt idx="4073">
                  <c:v>3.2876478556576653E-2</c:v>
                </c:pt>
                <c:pt idx="4074">
                  <c:v>3.2870421396470922E-2</c:v>
                </c:pt>
                <c:pt idx="4075">
                  <c:v>3.2873830920809956E-2</c:v>
                </c:pt>
                <c:pt idx="4076">
                  <c:v>3.2872628246128723E-2</c:v>
                </c:pt>
                <c:pt idx="4077">
                  <c:v>3.2885390609493664E-2</c:v>
                </c:pt>
                <c:pt idx="4078">
                  <c:v>3.2875696234211188E-2</c:v>
                </c:pt>
                <c:pt idx="4079">
                  <c:v>3.2868048157354793E-2</c:v>
                </c:pt>
                <c:pt idx="4080">
                  <c:v>3.2855747013891878E-2</c:v>
                </c:pt>
                <c:pt idx="4081">
                  <c:v>3.2862201173406949E-2</c:v>
                </c:pt>
                <c:pt idx="4082">
                  <c:v>3.2853864185810815E-2</c:v>
                </c:pt>
                <c:pt idx="4083">
                  <c:v>3.2866214954199904E-2</c:v>
                </c:pt>
                <c:pt idx="4084">
                  <c:v>3.2864936382572763E-2</c:v>
                </c:pt>
                <c:pt idx="4085">
                  <c:v>3.2870652006421933E-2</c:v>
                </c:pt>
                <c:pt idx="4086">
                  <c:v>3.2887463179939486E-2</c:v>
                </c:pt>
                <c:pt idx="4087">
                  <c:v>3.2881064483577187E-2</c:v>
                </c:pt>
                <c:pt idx="4088">
                  <c:v>3.2885130808409616E-2</c:v>
                </c:pt>
                <c:pt idx="4089">
                  <c:v>3.2892840186645393E-2</c:v>
                </c:pt>
                <c:pt idx="4090">
                  <c:v>3.2901048733256152E-2</c:v>
                </c:pt>
                <c:pt idx="4091">
                  <c:v>3.2891760114722925E-2</c:v>
                </c:pt>
                <c:pt idx="4092">
                  <c:v>3.2906729327745673E-2</c:v>
                </c:pt>
                <c:pt idx="4093">
                  <c:v>3.2896363556403282E-2</c:v>
                </c:pt>
                <c:pt idx="4094">
                  <c:v>3.2899495764978443E-2</c:v>
                </c:pt>
                <c:pt idx="4095">
                  <c:v>3.2885317631661068E-2</c:v>
                </c:pt>
                <c:pt idx="4096">
                  <c:v>3.2884754242793406E-2</c:v>
                </c:pt>
                <c:pt idx="4097">
                  <c:v>3.2872383040611186E-2</c:v>
                </c:pt>
                <c:pt idx="4098">
                  <c:v>3.2875331345048192E-2</c:v>
                </c:pt>
                <c:pt idx="4099">
                  <c:v>3.2870176190953386E-2</c:v>
                </c:pt>
                <c:pt idx="4100">
                  <c:v>3.28874748563927E-2</c:v>
                </c:pt>
                <c:pt idx="4101">
                  <c:v>3.2874584052042376E-2</c:v>
                </c:pt>
                <c:pt idx="4102">
                  <c:v>3.2882030710080799E-2</c:v>
                </c:pt>
                <c:pt idx="4103">
                  <c:v>3.2878597832835338E-2</c:v>
                </c:pt>
                <c:pt idx="4104">
                  <c:v>3.2891920665954644E-2</c:v>
                </c:pt>
                <c:pt idx="4105">
                  <c:v>3.289344736221262E-2</c:v>
                </c:pt>
                <c:pt idx="4106">
                  <c:v>3.2879371397860888E-2</c:v>
                </c:pt>
                <c:pt idx="4107">
                  <c:v>3.2879762559043617E-2</c:v>
                </c:pt>
                <c:pt idx="4108">
                  <c:v>3.2888403134423365E-2</c:v>
                </c:pt>
                <c:pt idx="4109">
                  <c:v>3.2895225102214737E-2</c:v>
                </c:pt>
                <c:pt idx="4110">
                  <c:v>3.2887320143387591E-2</c:v>
                </c:pt>
                <c:pt idx="4111">
                  <c:v>3.2894150868518872E-2</c:v>
                </c:pt>
                <c:pt idx="4112">
                  <c:v>3.2893353950586894E-2</c:v>
                </c:pt>
                <c:pt idx="4113">
                  <c:v>3.2896772232265836E-2</c:v>
                </c:pt>
                <c:pt idx="4114">
                  <c:v>3.2881607438651726E-2</c:v>
                </c:pt>
                <c:pt idx="4115">
                  <c:v>3.2879642875398157E-2</c:v>
                </c:pt>
                <c:pt idx="4116">
                  <c:v>3.2881913945548645E-2</c:v>
                </c:pt>
                <c:pt idx="4117">
                  <c:v>3.2890928167431291E-2</c:v>
                </c:pt>
                <c:pt idx="4118">
                  <c:v>3.2881449806533312E-2</c:v>
                </c:pt>
                <c:pt idx="4119">
                  <c:v>3.2852988451819623E-2</c:v>
                </c:pt>
                <c:pt idx="4120">
                  <c:v>3.2805100398068034E-2</c:v>
                </c:pt>
                <c:pt idx="4121">
                  <c:v>3.2788624922580445E-2</c:v>
                </c:pt>
                <c:pt idx="4122">
                  <c:v>3.2779812119515764E-2</c:v>
                </c:pt>
                <c:pt idx="4123">
                  <c:v>3.2770646103741308E-2</c:v>
                </c:pt>
                <c:pt idx="4124">
                  <c:v>3.2773842532809148E-2</c:v>
                </c:pt>
                <c:pt idx="4125">
                  <c:v>3.275682410224702E-2</c:v>
                </c:pt>
                <c:pt idx="4126">
                  <c:v>3.275188788165001E-2</c:v>
                </c:pt>
                <c:pt idx="4127">
                  <c:v>3.2744187260754141E-2</c:v>
                </c:pt>
                <c:pt idx="4128">
                  <c:v>3.2774099414779899E-2</c:v>
                </c:pt>
                <c:pt idx="4129">
                  <c:v>3.2748183526867272E-2</c:v>
                </c:pt>
                <c:pt idx="4130">
                  <c:v>3.2749689789332119E-2</c:v>
                </c:pt>
                <c:pt idx="4131">
                  <c:v>3.2743101350605062E-2</c:v>
                </c:pt>
                <c:pt idx="4132">
                  <c:v>3.2749254841449832E-2</c:v>
                </c:pt>
                <c:pt idx="4133">
                  <c:v>3.2735616744093692E-2</c:v>
                </c:pt>
                <c:pt idx="4134">
                  <c:v>3.2746493360264278E-2</c:v>
                </c:pt>
                <c:pt idx="4135">
                  <c:v>3.2747952916916262E-2</c:v>
                </c:pt>
                <c:pt idx="4136">
                  <c:v>3.2752427917611245E-2</c:v>
                </c:pt>
                <c:pt idx="4137">
                  <c:v>3.2739831943704618E-2</c:v>
                </c:pt>
                <c:pt idx="4138">
                  <c:v>3.2741857808337577E-2</c:v>
                </c:pt>
                <c:pt idx="4139">
                  <c:v>3.2749345333962253E-2</c:v>
                </c:pt>
                <c:pt idx="4140">
                  <c:v>3.275304385051838E-2</c:v>
                </c:pt>
                <c:pt idx="4141">
                  <c:v>3.2744630965976344E-2</c:v>
                </c:pt>
                <c:pt idx="4142">
                  <c:v>3.2743907025876963E-2</c:v>
                </c:pt>
                <c:pt idx="4143">
                  <c:v>3.2747296116422867E-2</c:v>
                </c:pt>
                <c:pt idx="4144">
                  <c:v>3.2742351138485948E-2</c:v>
                </c:pt>
                <c:pt idx="4145">
                  <c:v>3.2748606798296345E-2</c:v>
                </c:pt>
                <c:pt idx="4146">
                  <c:v>3.2741936624396784E-2</c:v>
                </c:pt>
                <c:pt idx="4147">
                  <c:v>3.2758473401263762E-2</c:v>
                </c:pt>
                <c:pt idx="4148">
                  <c:v>3.2743215196023918E-2</c:v>
                </c:pt>
                <c:pt idx="4149">
                  <c:v>3.2743822371591146E-2</c:v>
                </c:pt>
                <c:pt idx="4150">
                  <c:v>3.2734180540348143E-2</c:v>
                </c:pt>
                <c:pt idx="4151">
                  <c:v>3.2749143915144281E-2</c:v>
                </c:pt>
                <c:pt idx="4152">
                  <c:v>3.274293496114674E-2</c:v>
                </c:pt>
                <c:pt idx="4153">
                  <c:v>3.2753236511996443E-2</c:v>
                </c:pt>
                <c:pt idx="4154">
                  <c:v>3.2748960011006127E-2</c:v>
                </c:pt>
                <c:pt idx="4155">
                  <c:v>3.2758178570820057E-2</c:v>
                </c:pt>
                <c:pt idx="4156">
                  <c:v>3.2754266958992743E-2</c:v>
                </c:pt>
                <c:pt idx="4157">
                  <c:v>3.2747144322531063E-2</c:v>
                </c:pt>
                <c:pt idx="4158">
                  <c:v>3.274590078026357E-2</c:v>
                </c:pt>
                <c:pt idx="4159">
                  <c:v>3.2734568782417567E-2</c:v>
                </c:pt>
                <c:pt idx="4160">
                  <c:v>3.2734446179658802E-2</c:v>
                </c:pt>
                <c:pt idx="4161">
                  <c:v>3.2723061637773325E-2</c:v>
                </c:pt>
                <c:pt idx="4162">
                  <c:v>3.272268799127042E-2</c:v>
                </c:pt>
                <c:pt idx="4163">
                  <c:v>3.2706124942383709E-2</c:v>
                </c:pt>
                <c:pt idx="4164">
                  <c:v>3.2714505716679401E-2</c:v>
                </c:pt>
                <c:pt idx="4165">
                  <c:v>3.2709835135393051E-2</c:v>
                </c:pt>
                <c:pt idx="4166">
                  <c:v>3.2718376460920462E-2</c:v>
                </c:pt>
                <c:pt idx="4167">
                  <c:v>3.2697604050649427E-2</c:v>
                </c:pt>
                <c:pt idx="4168">
                  <c:v>3.2688589828766774E-2</c:v>
                </c:pt>
                <c:pt idx="4169">
                  <c:v>3.266947547485239E-2</c:v>
                </c:pt>
                <c:pt idx="4170">
                  <c:v>3.2674364989636537E-2</c:v>
                </c:pt>
                <c:pt idx="4171">
                  <c:v>3.264848996931017E-2</c:v>
                </c:pt>
                <c:pt idx="4172">
                  <c:v>3.2648022911181532E-2</c:v>
                </c:pt>
                <c:pt idx="4173">
                  <c:v>3.2654342791484624E-2</c:v>
                </c:pt>
                <c:pt idx="4174">
                  <c:v>3.2661544244005511E-2</c:v>
                </c:pt>
                <c:pt idx="4175">
                  <c:v>3.2668182307658736E-2</c:v>
                </c:pt>
                <c:pt idx="4176">
                  <c:v>3.265624605335881E-2</c:v>
                </c:pt>
                <c:pt idx="4177">
                  <c:v>3.2666924169824724E-2</c:v>
                </c:pt>
                <c:pt idx="4178">
                  <c:v>3.2672666065693627E-2</c:v>
                </c:pt>
                <c:pt idx="4179">
                  <c:v>3.2673830791901913E-2</c:v>
                </c:pt>
                <c:pt idx="4180">
                  <c:v>3.267531662057363E-2</c:v>
                </c:pt>
                <c:pt idx="4181">
                  <c:v>3.2694425136261404E-2</c:v>
                </c:pt>
                <c:pt idx="4182">
                  <c:v>3.2690574825813473E-2</c:v>
                </c:pt>
                <c:pt idx="4183">
                  <c:v>3.2699297136365726E-2</c:v>
                </c:pt>
                <c:pt idx="4184">
                  <c:v>3.2687568139110383E-2</c:v>
                </c:pt>
                <c:pt idx="4185">
                  <c:v>3.2699139504247313E-2</c:v>
                </c:pt>
                <c:pt idx="4186">
                  <c:v>3.2694466003847657E-2</c:v>
                </c:pt>
                <c:pt idx="4187">
                  <c:v>3.2696839242963786E-2</c:v>
                </c:pt>
                <c:pt idx="4188">
                  <c:v>3.2692156985224222E-2</c:v>
                </c:pt>
                <c:pt idx="4189">
                  <c:v>3.2696132817544223E-2</c:v>
                </c:pt>
                <c:pt idx="4190">
                  <c:v>3.2698832997350394E-2</c:v>
                </c:pt>
                <c:pt idx="4191">
                  <c:v>3.2700456024347402E-2</c:v>
                </c:pt>
                <c:pt idx="4192">
                  <c:v>3.2708320115588288E-2</c:v>
                </c:pt>
                <c:pt idx="4193">
                  <c:v>3.2701804654693835E-2</c:v>
                </c:pt>
                <c:pt idx="4194">
                  <c:v>3.2706819691350052E-2</c:v>
                </c:pt>
                <c:pt idx="4195">
                  <c:v>3.2703579475582646E-2</c:v>
                </c:pt>
                <c:pt idx="4196">
                  <c:v>3.2710176671649611E-2</c:v>
                </c:pt>
                <c:pt idx="4197">
                  <c:v>3.2696100707297879E-2</c:v>
                </c:pt>
                <c:pt idx="4198">
                  <c:v>3.2707321778838332E-2</c:v>
                </c:pt>
                <c:pt idx="4199">
                  <c:v>3.2700260443756034E-2</c:v>
                </c:pt>
                <c:pt idx="4200">
                  <c:v>3.2714616642984952E-2</c:v>
                </c:pt>
                <c:pt idx="4201">
                  <c:v>3.2706124942383709E-2</c:v>
                </c:pt>
                <c:pt idx="4202">
                  <c:v>3.2712494447612962E-2</c:v>
                </c:pt>
                <c:pt idx="4203">
                  <c:v>3.2715620817961512E-2</c:v>
                </c:pt>
                <c:pt idx="4204">
                  <c:v>3.2715235495005393E-2</c:v>
                </c:pt>
                <c:pt idx="4205">
                  <c:v>3.2712275514115166E-2</c:v>
                </c:pt>
                <c:pt idx="4206">
                  <c:v>3.2707634123961861E-2</c:v>
                </c:pt>
                <c:pt idx="4207">
                  <c:v>3.2698535247793391E-2</c:v>
                </c:pt>
                <c:pt idx="4208">
                  <c:v>3.2692545227293646E-2</c:v>
                </c:pt>
                <c:pt idx="4209">
                  <c:v>3.2683361696839365E-2</c:v>
                </c:pt>
                <c:pt idx="4210">
                  <c:v>3.2675877090327994E-2</c:v>
                </c:pt>
                <c:pt idx="4211">
                  <c:v>3.2679552253977687E-2</c:v>
                </c:pt>
                <c:pt idx="4212">
                  <c:v>3.2676215707471257E-2</c:v>
                </c:pt>
                <c:pt idx="4213">
                  <c:v>3.268516862797452E-2</c:v>
                </c:pt>
                <c:pt idx="4214">
                  <c:v>3.2678857505011344E-2</c:v>
                </c:pt>
                <c:pt idx="4215">
                  <c:v>3.2692390514288537E-2</c:v>
                </c:pt>
                <c:pt idx="4216">
                  <c:v>3.268012148107196E-2</c:v>
                </c:pt>
                <c:pt idx="4217">
                  <c:v>3.2695581105129774E-2</c:v>
                </c:pt>
                <c:pt idx="4218">
                  <c:v>3.2689535621477257E-2</c:v>
                </c:pt>
                <c:pt idx="4219">
                  <c:v>3.2693657409462458E-2</c:v>
                </c:pt>
                <c:pt idx="4220">
                  <c:v>3.2690493090640961E-2</c:v>
                </c:pt>
                <c:pt idx="4221">
                  <c:v>3.2695908045819823E-2</c:v>
                </c:pt>
                <c:pt idx="4222">
                  <c:v>3.2696439324441141E-2</c:v>
                </c:pt>
                <c:pt idx="4223">
                  <c:v>3.2698643254985636E-2</c:v>
                </c:pt>
                <c:pt idx="4224">
                  <c:v>3.2705506090363268E-2</c:v>
                </c:pt>
                <c:pt idx="4225">
                  <c:v>3.2701381383264762E-2</c:v>
                </c:pt>
                <c:pt idx="4226">
                  <c:v>3.2713303041998161E-2</c:v>
                </c:pt>
                <c:pt idx="4227">
                  <c:v>3.2716662941411033E-2</c:v>
                </c:pt>
                <c:pt idx="4228">
                  <c:v>3.2720708832450332E-2</c:v>
                </c:pt>
                <c:pt idx="4229">
                  <c:v>3.2718738430970153E-2</c:v>
                </c:pt>
                <c:pt idx="4230">
                  <c:v>3.2728990356893688E-2</c:v>
                </c:pt>
                <c:pt idx="4231">
                  <c:v>3.2734046261136157E-2</c:v>
                </c:pt>
                <c:pt idx="4232">
                  <c:v>3.2726847727728575E-2</c:v>
                </c:pt>
                <c:pt idx="4233">
                  <c:v>3.2720054951070242E-2</c:v>
                </c:pt>
                <c:pt idx="4234">
                  <c:v>3.2728698445563288E-2</c:v>
                </c:pt>
                <c:pt idx="4235">
                  <c:v>3.2738036689022684E-2</c:v>
                </c:pt>
                <c:pt idx="4236">
                  <c:v>3.2747158918097583E-2</c:v>
                </c:pt>
                <c:pt idx="4237">
                  <c:v>3.2735876545177747E-2</c:v>
                </c:pt>
                <c:pt idx="4238">
                  <c:v>3.2747456667654586E-2</c:v>
                </c:pt>
                <c:pt idx="4239">
                  <c:v>3.2754541355643312E-2</c:v>
                </c:pt>
                <c:pt idx="4240">
                  <c:v>3.2738658460156424E-2</c:v>
                </c:pt>
                <c:pt idx="4241">
                  <c:v>3.2756319095645428E-2</c:v>
                </c:pt>
                <c:pt idx="4242">
                  <c:v>3.2755711920078208E-2</c:v>
                </c:pt>
                <c:pt idx="4243">
                  <c:v>3.276561939063187E-2</c:v>
                </c:pt>
                <c:pt idx="4244">
                  <c:v>3.2757758218504289E-2</c:v>
                </c:pt>
                <c:pt idx="4245">
                  <c:v>3.2774265804238222E-2</c:v>
                </c:pt>
                <c:pt idx="4246">
                  <c:v>3.2768211563245796E-2</c:v>
                </c:pt>
                <c:pt idx="4247">
                  <c:v>3.2778475165622545E-2</c:v>
                </c:pt>
                <c:pt idx="4248">
                  <c:v>3.2771720337437166E-2</c:v>
                </c:pt>
                <c:pt idx="4249">
                  <c:v>3.2778110276459549E-2</c:v>
                </c:pt>
                <c:pt idx="4250">
                  <c:v>3.2773174055862539E-2</c:v>
                </c:pt>
                <c:pt idx="4251">
                  <c:v>3.2773825018129324E-2</c:v>
                </c:pt>
                <c:pt idx="4252">
                  <c:v>3.2779047311830123E-2</c:v>
                </c:pt>
                <c:pt idx="4253">
                  <c:v>3.2789351781793132E-2</c:v>
                </c:pt>
                <c:pt idx="4254">
                  <c:v>3.2792008174899738E-2</c:v>
                </c:pt>
                <c:pt idx="4255">
                  <c:v>3.2793981495493223E-2</c:v>
                </c:pt>
                <c:pt idx="4256">
                  <c:v>3.2794544884360885E-2</c:v>
                </c:pt>
                <c:pt idx="4257">
                  <c:v>3.279444271539525E-2</c:v>
                </c:pt>
                <c:pt idx="4258">
                  <c:v>3.2802473196094466E-2</c:v>
                </c:pt>
                <c:pt idx="4259">
                  <c:v>3.2801743417768474E-2</c:v>
                </c:pt>
                <c:pt idx="4260">
                  <c:v>3.2817477438476857E-2</c:v>
                </c:pt>
                <c:pt idx="4261">
                  <c:v>3.2812278497682493E-2</c:v>
                </c:pt>
                <c:pt idx="4262">
                  <c:v>3.2819678449908053E-2</c:v>
                </c:pt>
                <c:pt idx="4263">
                  <c:v>3.2819179281533072E-2</c:v>
                </c:pt>
                <c:pt idx="4264">
                  <c:v>3.2828053385977135E-2</c:v>
                </c:pt>
                <c:pt idx="4265">
                  <c:v>3.2828943715534846E-2</c:v>
                </c:pt>
                <c:pt idx="4266">
                  <c:v>3.2833377848643569E-2</c:v>
                </c:pt>
                <c:pt idx="4267">
                  <c:v>3.2838819075842164E-2</c:v>
                </c:pt>
                <c:pt idx="4268">
                  <c:v>3.2844683574469839E-2</c:v>
                </c:pt>
                <c:pt idx="4269">
                  <c:v>3.2842672305403407E-2</c:v>
                </c:pt>
                <c:pt idx="4270">
                  <c:v>3.283648086608569E-2</c:v>
                </c:pt>
                <c:pt idx="4271">
                  <c:v>3.2848300355853455E-2</c:v>
                </c:pt>
                <c:pt idx="4272">
                  <c:v>3.2839324082443756E-2</c:v>
                </c:pt>
                <c:pt idx="4273">
                  <c:v>3.2832440813272995E-2</c:v>
                </c:pt>
                <c:pt idx="4274">
                  <c:v>3.2819377781237745E-2</c:v>
                </c:pt>
                <c:pt idx="4275">
                  <c:v>3.2833188106278811E-2</c:v>
                </c:pt>
                <c:pt idx="4276">
                  <c:v>3.2807021174622045E-2</c:v>
                </c:pt>
                <c:pt idx="4277">
                  <c:v>3.2816444072367251E-2</c:v>
                </c:pt>
                <c:pt idx="4278">
                  <c:v>3.2816969512761966E-2</c:v>
                </c:pt>
                <c:pt idx="4279">
                  <c:v>3.2819185119759682E-2</c:v>
                </c:pt>
                <c:pt idx="4280">
                  <c:v>3.2807911504179756E-2</c:v>
                </c:pt>
                <c:pt idx="4281">
                  <c:v>3.2808416510781341E-2</c:v>
                </c:pt>
                <c:pt idx="4282">
                  <c:v>3.280549155925077E-2</c:v>
                </c:pt>
                <c:pt idx="4283">
                  <c:v>3.2798266753823448E-2</c:v>
                </c:pt>
                <c:pt idx="4284">
                  <c:v>3.2790901830957536E-2</c:v>
                </c:pt>
                <c:pt idx="4285">
                  <c:v>3.2795832213327936E-2</c:v>
                </c:pt>
                <c:pt idx="4286">
                  <c:v>3.2793053217462557E-2</c:v>
                </c:pt>
                <c:pt idx="4287">
                  <c:v>3.2791906005934103E-2</c:v>
                </c:pt>
                <c:pt idx="4288">
                  <c:v>3.2798672510572696E-2</c:v>
                </c:pt>
                <c:pt idx="4289">
                  <c:v>3.2782182439518588E-2</c:v>
                </c:pt>
                <c:pt idx="4290">
                  <c:v>3.2790434772828905E-2</c:v>
                </c:pt>
                <c:pt idx="4291">
                  <c:v>3.2776431786309769E-2</c:v>
                </c:pt>
                <c:pt idx="4292">
                  <c:v>3.2781662837350477E-2</c:v>
                </c:pt>
                <c:pt idx="4293">
                  <c:v>3.2766746168367201E-2</c:v>
                </c:pt>
                <c:pt idx="4294">
                  <c:v>3.2760893346192747E-2</c:v>
                </c:pt>
                <c:pt idx="4295">
                  <c:v>3.2760023450428166E-2</c:v>
                </c:pt>
                <c:pt idx="4296">
                  <c:v>3.2757910012396092E-2</c:v>
                </c:pt>
                <c:pt idx="4297">
                  <c:v>3.275612935328067E-2</c:v>
                </c:pt>
                <c:pt idx="4298">
                  <c:v>3.2757991747568604E-2</c:v>
                </c:pt>
                <c:pt idx="4299">
                  <c:v>3.2762726549347643E-2</c:v>
                </c:pt>
                <c:pt idx="4300">
                  <c:v>3.2753274460469391E-2</c:v>
                </c:pt>
                <c:pt idx="4301">
                  <c:v>3.2746487522037668E-2</c:v>
                </c:pt>
                <c:pt idx="4302">
                  <c:v>3.2739507922127882E-2</c:v>
                </c:pt>
                <c:pt idx="4303">
                  <c:v>3.2748221475340226E-2</c:v>
                </c:pt>
                <c:pt idx="4304">
                  <c:v>3.2746904955240137E-2</c:v>
                </c:pt>
                <c:pt idx="4305">
                  <c:v>3.2762040557721209E-2</c:v>
                </c:pt>
                <c:pt idx="4306">
                  <c:v>3.2760184001659885E-2</c:v>
                </c:pt>
                <c:pt idx="4307">
                  <c:v>3.2768973451818131E-2</c:v>
                </c:pt>
                <c:pt idx="4308">
                  <c:v>3.2759868737423058E-2</c:v>
                </c:pt>
                <c:pt idx="4309">
                  <c:v>3.2767905056348877E-2</c:v>
                </c:pt>
                <c:pt idx="4310">
                  <c:v>3.2758058887174597E-2</c:v>
                </c:pt>
                <c:pt idx="4311">
                  <c:v>3.2756053456334769E-2</c:v>
                </c:pt>
                <c:pt idx="4312">
                  <c:v>3.2753201482636794E-2</c:v>
                </c:pt>
                <c:pt idx="4313">
                  <c:v>3.2762770336047201E-2</c:v>
                </c:pt>
                <c:pt idx="4314">
                  <c:v>3.2773448452513114E-2</c:v>
                </c:pt>
                <c:pt idx="4315">
                  <c:v>3.2767239498515573E-2</c:v>
                </c:pt>
                <c:pt idx="4316">
                  <c:v>3.2782138652819023E-2</c:v>
                </c:pt>
                <c:pt idx="4317">
                  <c:v>3.2775982242860956E-2</c:v>
                </c:pt>
                <c:pt idx="4318">
                  <c:v>3.2789664126916654E-2</c:v>
                </c:pt>
                <c:pt idx="4319">
                  <c:v>3.2762609784815482E-2</c:v>
                </c:pt>
                <c:pt idx="4320">
                  <c:v>3.2772143608866239E-2</c:v>
                </c:pt>
                <c:pt idx="4321">
                  <c:v>3.275915063555028E-2</c:v>
                </c:pt>
                <c:pt idx="4322">
                  <c:v>3.2772304160097958E-2</c:v>
                </c:pt>
                <c:pt idx="4323">
                  <c:v>3.2770888390145532E-2</c:v>
                </c:pt>
                <c:pt idx="4324">
                  <c:v>3.2760008854861647E-2</c:v>
                </c:pt>
                <c:pt idx="4325">
                  <c:v>3.2765312883734958E-2</c:v>
                </c:pt>
                <c:pt idx="4326">
                  <c:v>3.2769601061178481E-2</c:v>
                </c:pt>
                <c:pt idx="4327">
                  <c:v>3.2775757471136549E-2</c:v>
                </c:pt>
                <c:pt idx="4328">
                  <c:v>3.2767487623146414E-2</c:v>
                </c:pt>
                <c:pt idx="4329">
                  <c:v>3.2784684119620086E-2</c:v>
                </c:pt>
                <c:pt idx="4330">
                  <c:v>3.2777622784537788E-2</c:v>
                </c:pt>
                <c:pt idx="4331">
                  <c:v>3.2792556968200888E-2</c:v>
                </c:pt>
                <c:pt idx="4332">
                  <c:v>3.2792355549382909E-2</c:v>
                </c:pt>
                <c:pt idx="4333">
                  <c:v>3.2802797217671202E-2</c:v>
                </c:pt>
                <c:pt idx="4334">
                  <c:v>3.2791897248594187E-2</c:v>
                </c:pt>
                <c:pt idx="4335">
                  <c:v>3.2795295096480007E-2</c:v>
                </c:pt>
                <c:pt idx="4336">
                  <c:v>3.2792629946033484E-2</c:v>
                </c:pt>
                <c:pt idx="4337">
                  <c:v>3.2799195031854106E-2</c:v>
                </c:pt>
                <c:pt idx="4338">
                  <c:v>3.2790277140710485E-2</c:v>
                </c:pt>
                <c:pt idx="4339">
                  <c:v>3.2765333317528081E-2</c:v>
                </c:pt>
                <c:pt idx="4340">
                  <c:v>3.2761223205996094E-2</c:v>
                </c:pt>
                <c:pt idx="4341">
                  <c:v>3.2745565082233613E-2</c:v>
                </c:pt>
                <c:pt idx="4342">
                  <c:v>3.2751703977511856E-2</c:v>
                </c:pt>
                <c:pt idx="4343">
                  <c:v>3.2741816940751317E-2</c:v>
                </c:pt>
                <c:pt idx="4344">
                  <c:v>3.2744514201444183E-2</c:v>
                </c:pt>
                <c:pt idx="4345">
                  <c:v>3.2746718131988685E-2</c:v>
                </c:pt>
                <c:pt idx="4346">
                  <c:v>3.2745217707750442E-2</c:v>
                </c:pt>
                <c:pt idx="4347">
                  <c:v>3.2738842364294578E-2</c:v>
                </c:pt>
                <c:pt idx="4348">
                  <c:v>3.2746341566372468E-2</c:v>
                </c:pt>
                <c:pt idx="4349">
                  <c:v>3.2747815718590971E-2</c:v>
                </c:pt>
                <c:pt idx="4350">
                  <c:v>3.2748685614355559E-2</c:v>
                </c:pt>
                <c:pt idx="4351">
                  <c:v>3.2767753262457074E-2</c:v>
                </c:pt>
                <c:pt idx="4352">
                  <c:v>3.2772488064236105E-2</c:v>
                </c:pt>
                <c:pt idx="4353">
                  <c:v>3.2774534362662193E-2</c:v>
                </c:pt>
                <c:pt idx="4354">
                  <c:v>3.2783370518633302E-2</c:v>
                </c:pt>
                <c:pt idx="4355">
                  <c:v>3.2781435146512772E-2</c:v>
                </c:pt>
                <c:pt idx="4356">
                  <c:v>3.2785189126221671E-2</c:v>
                </c:pt>
                <c:pt idx="4357">
                  <c:v>3.2791398080219213E-2</c:v>
                </c:pt>
                <c:pt idx="4358">
                  <c:v>3.2796830550077892E-2</c:v>
                </c:pt>
                <c:pt idx="4359">
                  <c:v>3.2788659951940087E-2</c:v>
                </c:pt>
                <c:pt idx="4360">
                  <c:v>3.2796687513525997E-2</c:v>
                </c:pt>
                <c:pt idx="4361">
                  <c:v>3.2805520750383808E-2</c:v>
                </c:pt>
                <c:pt idx="4362">
                  <c:v>3.2809951964379233E-2</c:v>
                </c:pt>
                <c:pt idx="4363">
                  <c:v>3.2808255959549622E-2</c:v>
                </c:pt>
                <c:pt idx="4364">
                  <c:v>3.2809303921225746E-2</c:v>
                </c:pt>
                <c:pt idx="4365">
                  <c:v>3.2822492475133073E-2</c:v>
                </c:pt>
                <c:pt idx="4366">
                  <c:v>3.2826045036024001E-2</c:v>
                </c:pt>
                <c:pt idx="4367">
                  <c:v>3.2816864424683026E-2</c:v>
                </c:pt>
                <c:pt idx="4368">
                  <c:v>3.2817328563698359E-2</c:v>
                </c:pt>
                <c:pt idx="4369">
                  <c:v>3.2813819789506989E-2</c:v>
                </c:pt>
                <c:pt idx="4370">
                  <c:v>3.2815375676898004E-2</c:v>
                </c:pt>
                <c:pt idx="4371">
                  <c:v>3.2789646612236829E-2</c:v>
                </c:pt>
                <c:pt idx="4372">
                  <c:v>3.2777748306409858E-2</c:v>
                </c:pt>
                <c:pt idx="4373">
                  <c:v>3.2790277140710485E-2</c:v>
                </c:pt>
                <c:pt idx="4374">
                  <c:v>3.2785647427010393E-2</c:v>
                </c:pt>
                <c:pt idx="4375">
                  <c:v>3.278028793498431E-2</c:v>
                </c:pt>
                <c:pt idx="4376">
                  <c:v>3.2775970566407742E-2</c:v>
                </c:pt>
                <c:pt idx="4377">
                  <c:v>3.277834672463717E-2</c:v>
                </c:pt>
                <c:pt idx="4378">
                  <c:v>3.2783139908682285E-2</c:v>
                </c:pt>
                <c:pt idx="4379">
                  <c:v>3.2773658628671001E-2</c:v>
                </c:pt>
                <c:pt idx="4380">
                  <c:v>3.2782415968582904E-2</c:v>
                </c:pt>
                <c:pt idx="4381">
                  <c:v>3.2784955597157356E-2</c:v>
                </c:pt>
                <c:pt idx="4382">
                  <c:v>3.2776933873798049E-2</c:v>
                </c:pt>
                <c:pt idx="4383">
                  <c:v>3.2793222526034192E-2</c:v>
                </c:pt>
                <c:pt idx="4384">
                  <c:v>3.2789217502581146E-2</c:v>
                </c:pt>
                <c:pt idx="4385">
                  <c:v>3.2789433516965644E-2</c:v>
                </c:pt>
                <c:pt idx="4386">
                  <c:v>3.2794641215099916E-2</c:v>
                </c:pt>
                <c:pt idx="4387">
                  <c:v>3.2795298015593312E-2</c:v>
                </c:pt>
                <c:pt idx="4388">
                  <c:v>3.2792326358249871E-2</c:v>
                </c:pt>
                <c:pt idx="4389">
                  <c:v>3.2783215805628187E-2</c:v>
                </c:pt>
                <c:pt idx="4390">
                  <c:v>3.2787112821888988E-2</c:v>
                </c:pt>
                <c:pt idx="4391">
                  <c:v>3.2792936452930403E-2</c:v>
                </c:pt>
                <c:pt idx="4392">
                  <c:v>3.2783449334692509E-2</c:v>
                </c:pt>
                <c:pt idx="4393">
                  <c:v>3.2791669557756482E-2</c:v>
                </c:pt>
                <c:pt idx="4394">
                  <c:v>3.2794258811257103E-2</c:v>
                </c:pt>
                <c:pt idx="4395">
                  <c:v>3.2784135326318936E-2</c:v>
                </c:pt>
                <c:pt idx="4396">
                  <c:v>3.2775001420790824E-2</c:v>
                </c:pt>
                <c:pt idx="4397">
                  <c:v>3.2781773763656027E-2</c:v>
                </c:pt>
                <c:pt idx="4398">
                  <c:v>3.2779858825328627E-2</c:v>
                </c:pt>
                <c:pt idx="4399">
                  <c:v>3.2782030645626778E-2</c:v>
                </c:pt>
                <c:pt idx="4400">
                  <c:v>3.2783825900308719E-2</c:v>
                </c:pt>
                <c:pt idx="4401">
                  <c:v>3.2779517289072066E-2</c:v>
                </c:pt>
                <c:pt idx="4402">
                  <c:v>3.2786958108883879E-2</c:v>
                </c:pt>
                <c:pt idx="4403">
                  <c:v>3.2788157864451807E-2</c:v>
                </c:pt>
                <c:pt idx="4404">
                  <c:v>3.2775926779708184E-2</c:v>
                </c:pt>
                <c:pt idx="4405">
                  <c:v>3.2768786628566679E-2</c:v>
                </c:pt>
                <c:pt idx="4406">
                  <c:v>3.2769965950341477E-2</c:v>
                </c:pt>
                <c:pt idx="4407">
                  <c:v>3.2765470515853372E-2</c:v>
                </c:pt>
                <c:pt idx="4408">
                  <c:v>3.2747987946275904E-2</c:v>
                </c:pt>
                <c:pt idx="4409">
                  <c:v>3.2743366989915729E-2</c:v>
                </c:pt>
                <c:pt idx="4410">
                  <c:v>3.2749610973272912E-2</c:v>
                </c:pt>
                <c:pt idx="4411">
                  <c:v>3.2757825358110282E-2</c:v>
                </c:pt>
                <c:pt idx="4412">
                  <c:v>3.2749383282435207E-2</c:v>
                </c:pt>
                <c:pt idx="4413">
                  <c:v>3.2742208101934053E-2</c:v>
                </c:pt>
                <c:pt idx="4414">
                  <c:v>3.274228107976665E-2</c:v>
                </c:pt>
                <c:pt idx="4415">
                  <c:v>3.2742307351786383E-2</c:v>
                </c:pt>
                <c:pt idx="4416">
                  <c:v>3.2737301072470082E-2</c:v>
                </c:pt>
                <c:pt idx="4417">
                  <c:v>3.2736763955622153E-2</c:v>
                </c:pt>
                <c:pt idx="4418">
                  <c:v>3.2737079219858981E-2</c:v>
                </c:pt>
                <c:pt idx="4419">
                  <c:v>3.2737376969415984E-2</c:v>
                </c:pt>
                <c:pt idx="4420">
                  <c:v>3.2734843179068142E-2</c:v>
                </c:pt>
                <c:pt idx="4421">
                  <c:v>3.2737917005377218E-2</c:v>
                </c:pt>
                <c:pt idx="4422">
                  <c:v>3.2739811509911496E-2</c:v>
                </c:pt>
                <c:pt idx="4423">
                  <c:v>3.2746440816224805E-2</c:v>
                </c:pt>
                <c:pt idx="4424">
                  <c:v>3.2745521295534055E-2</c:v>
                </c:pt>
                <c:pt idx="4425">
                  <c:v>3.27423920060722E-2</c:v>
                </c:pt>
                <c:pt idx="4426">
                  <c:v>3.2735152605078359E-2</c:v>
                </c:pt>
                <c:pt idx="4427">
                  <c:v>3.2740237700453874E-2</c:v>
                </c:pt>
                <c:pt idx="4428">
                  <c:v>3.2742850306860923E-2</c:v>
                </c:pt>
                <c:pt idx="4429">
                  <c:v>3.2744400356025334E-2</c:v>
                </c:pt>
                <c:pt idx="4430">
                  <c:v>3.2754477135150631E-2</c:v>
                </c:pt>
                <c:pt idx="4431">
                  <c:v>3.2761485926193455E-2</c:v>
                </c:pt>
                <c:pt idx="4432">
                  <c:v>3.276604266206095E-2</c:v>
                </c:pt>
                <c:pt idx="4433">
                  <c:v>3.2764623972995219E-2</c:v>
                </c:pt>
                <c:pt idx="4434">
                  <c:v>3.2772966798817957E-2</c:v>
                </c:pt>
                <c:pt idx="4435">
                  <c:v>3.2782398453903079E-2</c:v>
                </c:pt>
                <c:pt idx="4436">
                  <c:v>3.2785878036961411E-2</c:v>
                </c:pt>
                <c:pt idx="4437">
                  <c:v>3.278900440730996E-2</c:v>
                </c:pt>
                <c:pt idx="4438">
                  <c:v>3.2783919311934445E-2</c:v>
                </c:pt>
                <c:pt idx="4439">
                  <c:v>3.2798990693922829E-2</c:v>
                </c:pt>
                <c:pt idx="4440">
                  <c:v>3.2791938116180447E-2</c:v>
                </c:pt>
                <c:pt idx="4441">
                  <c:v>3.2792098667412166E-2</c:v>
                </c:pt>
                <c:pt idx="4442">
                  <c:v>3.2795525706431024E-2</c:v>
                </c:pt>
                <c:pt idx="4443">
                  <c:v>3.2800234236190322E-2</c:v>
                </c:pt>
                <c:pt idx="4444">
                  <c:v>3.2796994020422916E-2</c:v>
                </c:pt>
                <c:pt idx="4445">
                  <c:v>3.2792667894506439E-2</c:v>
                </c:pt>
                <c:pt idx="4446">
                  <c:v>3.2791517763864672E-2</c:v>
                </c:pt>
                <c:pt idx="4447">
                  <c:v>3.2792942291157007E-2</c:v>
                </c:pt>
                <c:pt idx="4448">
                  <c:v>3.2789970633813573E-2</c:v>
                </c:pt>
                <c:pt idx="4449">
                  <c:v>3.2783992289767049E-2</c:v>
                </c:pt>
                <c:pt idx="4450">
                  <c:v>3.2773106916256546E-2</c:v>
                </c:pt>
                <c:pt idx="4451">
                  <c:v>3.2770911743051967E-2</c:v>
                </c:pt>
                <c:pt idx="4452">
                  <c:v>3.2768786628566679E-2</c:v>
                </c:pt>
                <c:pt idx="4453">
                  <c:v>3.2766136073686676E-2</c:v>
                </c:pt>
                <c:pt idx="4454">
                  <c:v>3.2762031800381293E-2</c:v>
                </c:pt>
                <c:pt idx="4455">
                  <c:v>3.2765663177331435E-2</c:v>
                </c:pt>
                <c:pt idx="4456">
                  <c:v>3.2764661921468173E-2</c:v>
                </c:pt>
                <c:pt idx="4457">
                  <c:v>3.2761529712893013E-2</c:v>
                </c:pt>
                <c:pt idx="4458">
                  <c:v>3.2762072667967553E-2</c:v>
                </c:pt>
                <c:pt idx="4459">
                  <c:v>3.275979867870376E-2</c:v>
                </c:pt>
                <c:pt idx="4460">
                  <c:v>3.2754553032096533E-2</c:v>
                </c:pt>
                <c:pt idx="4461">
                  <c:v>3.2758137703233804E-2</c:v>
                </c:pt>
                <c:pt idx="4462">
                  <c:v>3.2756625602542347E-2</c:v>
                </c:pt>
                <c:pt idx="4463">
                  <c:v>3.2746776514254762E-2</c:v>
                </c:pt>
                <c:pt idx="4464">
                  <c:v>3.2740777736415108E-2</c:v>
                </c:pt>
                <c:pt idx="4465">
                  <c:v>3.2736258949020568E-2</c:v>
                </c:pt>
                <c:pt idx="4466">
                  <c:v>3.2738731437989027E-2</c:v>
                </c:pt>
                <c:pt idx="4467">
                  <c:v>3.2736839852568055E-2</c:v>
                </c:pt>
                <c:pt idx="4468">
                  <c:v>3.2728698445563288E-2</c:v>
                </c:pt>
                <c:pt idx="4469">
                  <c:v>3.2729203452164873E-2</c:v>
                </c:pt>
                <c:pt idx="4470">
                  <c:v>3.2744435385384976E-2</c:v>
                </c:pt>
                <c:pt idx="4471">
                  <c:v>3.2737648446953253E-2</c:v>
                </c:pt>
                <c:pt idx="4472">
                  <c:v>3.2752623498202606E-2</c:v>
                </c:pt>
                <c:pt idx="4473">
                  <c:v>3.2758102673874155E-2</c:v>
                </c:pt>
                <c:pt idx="4474">
                  <c:v>3.2754392480864813E-2</c:v>
                </c:pt>
                <c:pt idx="4475">
                  <c:v>3.2751038419678552E-2</c:v>
                </c:pt>
                <c:pt idx="4476">
                  <c:v>3.2755624346679085E-2</c:v>
                </c:pt>
                <c:pt idx="4477">
                  <c:v>3.2754938355052651E-2</c:v>
                </c:pt>
                <c:pt idx="4478">
                  <c:v>3.2762919210825706E-2</c:v>
                </c:pt>
                <c:pt idx="4479">
                  <c:v>3.275655262470975E-2</c:v>
                </c:pt>
                <c:pt idx="4480">
                  <c:v>3.2761996771021651E-2</c:v>
                </c:pt>
                <c:pt idx="4481">
                  <c:v>3.2774543120002102E-2</c:v>
                </c:pt>
                <c:pt idx="4482">
                  <c:v>3.2767940085708526E-2</c:v>
                </c:pt>
                <c:pt idx="4483">
                  <c:v>3.2765353751321211E-2</c:v>
                </c:pt>
                <c:pt idx="4484">
                  <c:v>3.2775164891135848E-2</c:v>
                </c:pt>
                <c:pt idx="4485">
                  <c:v>3.2776735374093383E-2</c:v>
                </c:pt>
                <c:pt idx="4486">
                  <c:v>3.2772835438719283E-2</c:v>
                </c:pt>
                <c:pt idx="4487">
                  <c:v>3.278040761862977E-2</c:v>
                </c:pt>
                <c:pt idx="4488">
                  <c:v>3.2789617421103791E-2</c:v>
                </c:pt>
                <c:pt idx="4489">
                  <c:v>3.2786263359917529E-2</c:v>
                </c:pt>
                <c:pt idx="4490">
                  <c:v>3.2789480222778507E-2</c:v>
                </c:pt>
                <c:pt idx="4491">
                  <c:v>3.2800695456092349E-2</c:v>
                </c:pt>
                <c:pt idx="4492">
                  <c:v>3.2804472788707684E-2</c:v>
                </c:pt>
                <c:pt idx="4493">
                  <c:v>3.2811154639060466E-2</c:v>
                </c:pt>
                <c:pt idx="4494">
                  <c:v>3.2805520750383808E-2</c:v>
                </c:pt>
                <c:pt idx="4495">
                  <c:v>3.2808880649796673E-2</c:v>
                </c:pt>
                <c:pt idx="4496">
                  <c:v>3.2807482394524072E-2</c:v>
                </c:pt>
                <c:pt idx="4497">
                  <c:v>3.2805558698856756E-2</c:v>
                </c:pt>
                <c:pt idx="4498">
                  <c:v>3.2816049992071217E-2</c:v>
                </c:pt>
                <c:pt idx="4499">
                  <c:v>3.2817328563698359E-2</c:v>
                </c:pt>
                <c:pt idx="4500">
                  <c:v>3.2812042049504872E-2</c:v>
                </c:pt>
                <c:pt idx="4501">
                  <c:v>3.2815086684680909E-2</c:v>
                </c:pt>
                <c:pt idx="4502">
                  <c:v>3.2820615485278627E-2</c:v>
                </c:pt>
                <c:pt idx="4503">
                  <c:v>3.2825040861047441E-2</c:v>
                </c:pt>
                <c:pt idx="4504">
                  <c:v>3.2825186816712634E-2</c:v>
                </c:pt>
                <c:pt idx="4505">
                  <c:v>3.2823849862819422E-2</c:v>
                </c:pt>
                <c:pt idx="4506">
                  <c:v>3.2827443291296603E-2</c:v>
                </c:pt>
                <c:pt idx="4507">
                  <c:v>3.2832376592780307E-2</c:v>
                </c:pt>
                <c:pt idx="4508">
                  <c:v>3.2831022124207271E-2</c:v>
                </c:pt>
                <c:pt idx="4509">
                  <c:v>3.2822924503902062E-2</c:v>
                </c:pt>
                <c:pt idx="4510">
                  <c:v>3.2822813577596512E-2</c:v>
                </c:pt>
                <c:pt idx="4511">
                  <c:v>3.282557797789537E-2</c:v>
                </c:pt>
                <c:pt idx="4512">
                  <c:v>3.2823146356513164E-2</c:v>
                </c:pt>
                <c:pt idx="4513">
                  <c:v>3.2822781467350168E-2</c:v>
                </c:pt>
                <c:pt idx="4514">
                  <c:v>3.2830333213467532E-2</c:v>
                </c:pt>
                <c:pt idx="4515">
                  <c:v>3.2831827799479164E-2</c:v>
                </c:pt>
                <c:pt idx="4516">
                  <c:v>3.2825928271491847E-2</c:v>
                </c:pt>
                <c:pt idx="4517">
                  <c:v>3.2834504626378901E-2</c:v>
                </c:pt>
                <c:pt idx="4518">
                  <c:v>3.2843717347966227E-2</c:v>
                </c:pt>
                <c:pt idx="4519">
                  <c:v>3.2842324930920229E-2</c:v>
                </c:pt>
                <c:pt idx="4520">
                  <c:v>3.2831836556819073E-2</c:v>
                </c:pt>
                <c:pt idx="4521">
                  <c:v>3.2827203924005677E-2</c:v>
                </c:pt>
                <c:pt idx="4522">
                  <c:v>3.2826050874250612E-2</c:v>
                </c:pt>
                <c:pt idx="4523">
                  <c:v>3.283935035446349E-2</c:v>
                </c:pt>
                <c:pt idx="4524">
                  <c:v>3.2830946227261362E-2</c:v>
                </c:pt>
                <c:pt idx="4525">
                  <c:v>3.2824398656120565E-2</c:v>
                </c:pt>
                <c:pt idx="4526">
                  <c:v>3.2824620508731667E-2</c:v>
                </c:pt>
                <c:pt idx="4527">
                  <c:v>3.281763507059527E-2</c:v>
                </c:pt>
                <c:pt idx="4528">
                  <c:v>3.2804055355505214E-2</c:v>
                </c:pt>
                <c:pt idx="4529">
                  <c:v>3.2795989845446349E-2</c:v>
                </c:pt>
                <c:pt idx="4530">
                  <c:v>3.2795192927514372E-2</c:v>
                </c:pt>
                <c:pt idx="4531">
                  <c:v>3.2801854344074025E-2</c:v>
                </c:pt>
                <c:pt idx="4532">
                  <c:v>3.2782947247204222E-2</c:v>
                </c:pt>
                <c:pt idx="4533">
                  <c:v>3.2780480596462373E-2</c:v>
                </c:pt>
                <c:pt idx="4534">
                  <c:v>3.2766553506889139E-2</c:v>
                </c:pt>
                <c:pt idx="4535">
                  <c:v>3.2766629403835047E-2</c:v>
                </c:pt>
                <c:pt idx="4536">
                  <c:v>3.2776037706013735E-2</c:v>
                </c:pt>
                <c:pt idx="4537">
                  <c:v>3.2774490575962628E-2</c:v>
                </c:pt>
                <c:pt idx="4538">
                  <c:v>3.2776659477147481E-2</c:v>
                </c:pt>
                <c:pt idx="4539">
                  <c:v>3.2782792534199114E-2</c:v>
                </c:pt>
                <c:pt idx="4540">
                  <c:v>3.2783256673214446E-2</c:v>
                </c:pt>
                <c:pt idx="4541">
                  <c:v>3.2796220455397367E-2</c:v>
                </c:pt>
                <c:pt idx="4542">
                  <c:v>3.2797411453625386E-2</c:v>
                </c:pt>
                <c:pt idx="4543">
                  <c:v>3.2792711681205997E-2</c:v>
                </c:pt>
                <c:pt idx="4544">
                  <c:v>3.278950065657163E-2</c:v>
                </c:pt>
                <c:pt idx="4545">
                  <c:v>3.2789208745241237E-2</c:v>
                </c:pt>
                <c:pt idx="4546">
                  <c:v>3.2795636632736574E-2</c:v>
                </c:pt>
                <c:pt idx="4547">
                  <c:v>3.279664372682644E-2</c:v>
                </c:pt>
                <c:pt idx="4548">
                  <c:v>3.2805252191959844E-2</c:v>
                </c:pt>
                <c:pt idx="4549">
                  <c:v>3.2815162581626811E-2</c:v>
                </c:pt>
                <c:pt idx="4550">
                  <c:v>3.2817328563698359E-2</c:v>
                </c:pt>
                <c:pt idx="4551">
                  <c:v>3.2816937402515622E-2</c:v>
                </c:pt>
                <c:pt idx="4552">
                  <c:v>3.2821342344491314E-2</c:v>
                </c:pt>
                <c:pt idx="4553">
                  <c:v>3.2833304870810973E-2</c:v>
                </c:pt>
                <c:pt idx="4554">
                  <c:v>3.2826973314054667E-2</c:v>
                </c:pt>
                <c:pt idx="4555">
                  <c:v>3.2821491219269812E-2</c:v>
                </c:pt>
                <c:pt idx="4556">
                  <c:v>3.282246036488673E-2</c:v>
                </c:pt>
                <c:pt idx="4557">
                  <c:v>3.2824582560258719E-2</c:v>
                </c:pt>
                <c:pt idx="4558">
                  <c:v>3.2817284776998794E-2</c:v>
                </c:pt>
                <c:pt idx="4559">
                  <c:v>3.2809654214822223E-2</c:v>
                </c:pt>
                <c:pt idx="4560">
                  <c:v>3.2815944903992277E-2</c:v>
                </c:pt>
                <c:pt idx="4561">
                  <c:v>3.2807596239942928E-2</c:v>
                </c:pt>
                <c:pt idx="4562">
                  <c:v>3.2808763885264512E-2</c:v>
                </c:pt>
                <c:pt idx="4563">
                  <c:v>3.280609873481799E-2</c:v>
                </c:pt>
                <c:pt idx="4564">
                  <c:v>3.2805173375900637E-2</c:v>
                </c:pt>
                <c:pt idx="4565">
                  <c:v>3.2791129521795248E-2</c:v>
                </c:pt>
                <c:pt idx="4566">
                  <c:v>3.2786584462380967E-2</c:v>
                </c:pt>
                <c:pt idx="4567">
                  <c:v>3.279429092150344E-2</c:v>
                </c:pt>
                <c:pt idx="4568">
                  <c:v>3.2796719623772341E-2</c:v>
                </c:pt>
                <c:pt idx="4569">
                  <c:v>3.2805100398068034E-2</c:v>
                </c:pt>
                <c:pt idx="4570">
                  <c:v>3.2802811813237728E-2</c:v>
                </c:pt>
                <c:pt idx="4571">
                  <c:v>3.2809152127333943E-2</c:v>
                </c:pt>
                <c:pt idx="4572">
                  <c:v>3.2818440745867171E-2</c:v>
                </c:pt>
                <c:pt idx="4573">
                  <c:v>3.2820568779465757E-2</c:v>
                </c:pt>
                <c:pt idx="4574">
                  <c:v>3.2826976233167972E-2</c:v>
                </c:pt>
                <c:pt idx="4575">
                  <c:v>3.2836807806775732E-2</c:v>
                </c:pt>
                <c:pt idx="4576">
                  <c:v>3.284815731930156E-2</c:v>
                </c:pt>
                <c:pt idx="4577">
                  <c:v>3.2842485482151948E-2</c:v>
                </c:pt>
                <c:pt idx="4578">
                  <c:v>3.2846653975950019E-2</c:v>
                </c:pt>
                <c:pt idx="4579">
                  <c:v>3.2851435483541913E-2</c:v>
                </c:pt>
                <c:pt idx="4580">
                  <c:v>3.2852632319996543E-2</c:v>
                </c:pt>
                <c:pt idx="4581">
                  <c:v>3.2853169436844472E-2</c:v>
                </c:pt>
                <c:pt idx="4582">
                  <c:v>3.2854100633988435E-2</c:v>
                </c:pt>
                <c:pt idx="4583">
                  <c:v>3.2856917578326768E-2</c:v>
                </c:pt>
                <c:pt idx="4584">
                  <c:v>3.284908267821892E-2</c:v>
                </c:pt>
                <c:pt idx="4585">
                  <c:v>3.2858458870151264E-2</c:v>
                </c:pt>
                <c:pt idx="4586">
                  <c:v>3.2859500993600778E-2</c:v>
                </c:pt>
                <c:pt idx="4587">
                  <c:v>3.2860656962469148E-2</c:v>
                </c:pt>
                <c:pt idx="4588">
                  <c:v>3.2871075277851013E-2</c:v>
                </c:pt>
                <c:pt idx="4589">
                  <c:v>3.2852171100094515E-2</c:v>
                </c:pt>
                <c:pt idx="4590">
                  <c:v>3.2862128195574346E-2</c:v>
                </c:pt>
                <c:pt idx="4591">
                  <c:v>3.287199771765506E-2</c:v>
                </c:pt>
                <c:pt idx="4592">
                  <c:v>3.2865596102179463E-2</c:v>
                </c:pt>
                <c:pt idx="4593">
                  <c:v>3.2864521868483605E-2</c:v>
                </c:pt>
                <c:pt idx="4594">
                  <c:v>3.2867414709767832E-2</c:v>
                </c:pt>
                <c:pt idx="4595">
                  <c:v>3.2874429339037267E-2</c:v>
                </c:pt>
                <c:pt idx="4596">
                  <c:v>3.2872158268886779E-2</c:v>
                </c:pt>
                <c:pt idx="4597">
                  <c:v>3.2871924739822464E-2</c:v>
                </c:pt>
                <c:pt idx="4598">
                  <c:v>3.2868991030951977E-2</c:v>
                </c:pt>
                <c:pt idx="4599">
                  <c:v>3.2862904679713201E-2</c:v>
                </c:pt>
                <c:pt idx="4600">
                  <c:v>3.2863205348383516E-2</c:v>
                </c:pt>
                <c:pt idx="4601">
                  <c:v>3.2848854987381208E-2</c:v>
                </c:pt>
                <c:pt idx="4602">
                  <c:v>3.2843174392891687E-2</c:v>
                </c:pt>
                <c:pt idx="4603">
                  <c:v>3.2837978371210622E-2</c:v>
                </c:pt>
                <c:pt idx="4604">
                  <c:v>3.2830522955832289E-2</c:v>
                </c:pt>
                <c:pt idx="4605">
                  <c:v>3.2827475401542947E-2</c:v>
                </c:pt>
                <c:pt idx="4606">
                  <c:v>3.2821683880747875E-2</c:v>
                </c:pt>
                <c:pt idx="4607">
                  <c:v>3.281482104537025E-2</c:v>
                </c:pt>
                <c:pt idx="4608">
                  <c:v>3.282399873759792E-2</c:v>
                </c:pt>
                <c:pt idx="4609">
                  <c:v>3.2818907803995802E-2</c:v>
                </c:pt>
                <c:pt idx="4610">
                  <c:v>3.2820066691977477E-2</c:v>
                </c:pt>
                <c:pt idx="4611">
                  <c:v>3.2816175513943287E-2</c:v>
                </c:pt>
                <c:pt idx="4612">
                  <c:v>3.2810728448518088E-2</c:v>
                </c:pt>
                <c:pt idx="4613">
                  <c:v>3.2811049550981519E-2</c:v>
                </c:pt>
                <c:pt idx="4614">
                  <c:v>3.2806332263882312E-2</c:v>
                </c:pt>
                <c:pt idx="4615">
                  <c:v>3.2808334775608829E-2</c:v>
                </c:pt>
                <c:pt idx="4616">
                  <c:v>3.2796999858649527E-2</c:v>
                </c:pt>
                <c:pt idx="4617">
                  <c:v>3.2804443597574645E-2</c:v>
                </c:pt>
                <c:pt idx="4618">
                  <c:v>3.2807993239352268E-2</c:v>
                </c:pt>
                <c:pt idx="4619">
                  <c:v>3.2801431072644952E-2</c:v>
                </c:pt>
                <c:pt idx="4620">
                  <c:v>3.27952162804208E-2</c:v>
                </c:pt>
                <c:pt idx="4621">
                  <c:v>3.2782874269371626E-2</c:v>
                </c:pt>
                <c:pt idx="4622">
                  <c:v>3.2782611549174272E-2</c:v>
                </c:pt>
                <c:pt idx="4623">
                  <c:v>3.2789462708098682E-2</c:v>
                </c:pt>
                <c:pt idx="4624">
                  <c:v>3.2794320112636485E-2</c:v>
                </c:pt>
                <c:pt idx="4625">
                  <c:v>3.2788125754205463E-2</c:v>
                </c:pt>
                <c:pt idx="4626">
                  <c:v>3.2794063230665735E-2</c:v>
                </c:pt>
                <c:pt idx="4627">
                  <c:v>3.2799402288898688E-2</c:v>
                </c:pt>
                <c:pt idx="4628">
                  <c:v>3.2803366444765482E-2</c:v>
                </c:pt>
                <c:pt idx="4629">
                  <c:v>3.2814934890789106E-2</c:v>
                </c:pt>
                <c:pt idx="4630">
                  <c:v>3.2810036618665044E-2</c:v>
                </c:pt>
                <c:pt idx="4631">
                  <c:v>3.2812497431180289E-2</c:v>
                </c:pt>
                <c:pt idx="4632">
                  <c:v>3.2816709711677917E-2</c:v>
                </c:pt>
                <c:pt idx="4633">
                  <c:v>3.2815708455814656E-2</c:v>
                </c:pt>
                <c:pt idx="4634">
                  <c:v>3.2811046631868221E-2</c:v>
                </c:pt>
                <c:pt idx="4635">
                  <c:v>3.2804166281810765E-2</c:v>
                </c:pt>
                <c:pt idx="4636">
                  <c:v>3.2808927355609536E-2</c:v>
                </c:pt>
                <c:pt idx="4637">
                  <c:v>3.2802855599937286E-2</c:v>
                </c:pt>
                <c:pt idx="4638">
                  <c:v>3.2804475707820989E-2</c:v>
                </c:pt>
                <c:pt idx="4639">
                  <c:v>3.2808375643195088E-2</c:v>
                </c:pt>
                <c:pt idx="4640">
                  <c:v>3.2790338442089874E-2</c:v>
                </c:pt>
                <c:pt idx="4641">
                  <c:v>3.2781289190847572E-2</c:v>
                </c:pt>
                <c:pt idx="4642">
                  <c:v>3.2766319977824823E-2</c:v>
                </c:pt>
                <c:pt idx="4643">
                  <c:v>3.2771869212215664E-2</c:v>
                </c:pt>
                <c:pt idx="4644">
                  <c:v>3.2766743249253903E-2</c:v>
                </c:pt>
                <c:pt idx="4645">
                  <c:v>3.2765972603341652E-2</c:v>
                </c:pt>
                <c:pt idx="4646">
                  <c:v>3.2772610666994877E-2</c:v>
                </c:pt>
                <c:pt idx="4647">
                  <c:v>3.2777006851630652E-2</c:v>
                </c:pt>
                <c:pt idx="4648">
                  <c:v>3.2767995548861305E-2</c:v>
                </c:pt>
                <c:pt idx="4649">
                  <c:v>3.2775579405225012E-2</c:v>
                </c:pt>
                <c:pt idx="4650">
                  <c:v>3.2790732522385908E-2</c:v>
                </c:pt>
                <c:pt idx="4651">
                  <c:v>3.2778162820499022E-2</c:v>
                </c:pt>
                <c:pt idx="4652">
                  <c:v>3.2788560702087757E-2</c:v>
                </c:pt>
                <c:pt idx="4653">
                  <c:v>3.2802353512448999E-2</c:v>
                </c:pt>
                <c:pt idx="4654">
                  <c:v>3.2794398928695692E-2</c:v>
                </c:pt>
                <c:pt idx="4655">
                  <c:v>3.2797458159438249E-2</c:v>
                </c:pt>
                <c:pt idx="4656">
                  <c:v>3.2813440304777473E-2</c:v>
                </c:pt>
                <c:pt idx="4657">
                  <c:v>3.2811671322115266E-2</c:v>
                </c:pt>
                <c:pt idx="4658">
                  <c:v>3.2813740973447782E-2</c:v>
                </c:pt>
                <c:pt idx="4659">
                  <c:v>3.2815787271873863E-2</c:v>
                </c:pt>
                <c:pt idx="4660">
                  <c:v>3.2818986620055009E-2</c:v>
                </c:pt>
                <c:pt idx="4661">
                  <c:v>3.2816870262909636E-2</c:v>
                </c:pt>
                <c:pt idx="4662">
                  <c:v>3.2813738054334476E-2</c:v>
                </c:pt>
                <c:pt idx="4663">
                  <c:v>3.2816560836899412E-2</c:v>
                </c:pt>
                <c:pt idx="4664">
                  <c:v>3.2829942052284802E-2</c:v>
                </c:pt>
                <c:pt idx="4665">
                  <c:v>3.2821882380452548E-2</c:v>
                </c:pt>
                <c:pt idx="4666">
                  <c:v>3.2832919547854847E-2</c:v>
                </c:pt>
                <c:pt idx="4667">
                  <c:v>3.2839668537813622E-2</c:v>
                </c:pt>
                <c:pt idx="4668">
                  <c:v>3.2836507138105424E-2</c:v>
                </c:pt>
                <c:pt idx="4669">
                  <c:v>3.2829597596914929E-2</c:v>
                </c:pt>
                <c:pt idx="4670">
                  <c:v>3.2826439116320043E-2</c:v>
                </c:pt>
                <c:pt idx="4671">
                  <c:v>3.2833917884604803E-2</c:v>
                </c:pt>
                <c:pt idx="4672">
                  <c:v>3.2824544611785765E-2</c:v>
                </c:pt>
                <c:pt idx="4673">
                  <c:v>3.2826818601049558E-2</c:v>
                </c:pt>
                <c:pt idx="4674">
                  <c:v>3.2829174325485856E-2</c:v>
                </c:pt>
                <c:pt idx="4675">
                  <c:v>3.2822574210305586E-2</c:v>
                </c:pt>
                <c:pt idx="4676">
                  <c:v>3.282091323483563E-2</c:v>
                </c:pt>
                <c:pt idx="4677">
                  <c:v>3.2816099616997385E-2</c:v>
                </c:pt>
                <c:pt idx="4678">
                  <c:v>3.2782448078829247E-2</c:v>
                </c:pt>
                <c:pt idx="4679">
                  <c:v>3.277133501448104E-2</c:v>
                </c:pt>
                <c:pt idx="4680">
                  <c:v>3.2744286510606478E-2</c:v>
                </c:pt>
                <c:pt idx="4681">
                  <c:v>3.2734177621234838E-2</c:v>
                </c:pt>
                <c:pt idx="4682">
                  <c:v>3.2747859505290536E-2</c:v>
                </c:pt>
                <c:pt idx="4683">
                  <c:v>3.2743661820359427E-2</c:v>
                </c:pt>
                <c:pt idx="4684">
                  <c:v>3.2737137602125058E-2</c:v>
                </c:pt>
                <c:pt idx="4685">
                  <c:v>3.273321431384453E-2</c:v>
                </c:pt>
                <c:pt idx="4686">
                  <c:v>3.2737391564982503E-2</c:v>
                </c:pt>
                <c:pt idx="4687">
                  <c:v>3.2740150127054751E-2</c:v>
                </c:pt>
                <c:pt idx="4688">
                  <c:v>3.2725878582111657E-2</c:v>
                </c:pt>
                <c:pt idx="4689">
                  <c:v>3.2732913645174215E-2</c:v>
                </c:pt>
                <c:pt idx="4690">
                  <c:v>3.2736723088035893E-2</c:v>
                </c:pt>
                <c:pt idx="4691">
                  <c:v>3.2727936556990952E-2</c:v>
                </c:pt>
                <c:pt idx="4692">
                  <c:v>3.2724410268119758E-2</c:v>
                </c:pt>
                <c:pt idx="4693">
                  <c:v>3.2714844333822657E-2</c:v>
                </c:pt>
                <c:pt idx="4694">
                  <c:v>3.2732942836307261E-2</c:v>
                </c:pt>
                <c:pt idx="4695">
                  <c:v>3.2734443260545497E-2</c:v>
                </c:pt>
                <c:pt idx="4696">
                  <c:v>3.2733754349805758E-2</c:v>
                </c:pt>
                <c:pt idx="4697">
                  <c:v>3.2743016696319252E-2</c:v>
                </c:pt>
                <c:pt idx="4698">
                  <c:v>3.2753268622242787E-2</c:v>
                </c:pt>
                <c:pt idx="4699">
                  <c:v>3.2754395399978119E-2</c:v>
                </c:pt>
                <c:pt idx="4700">
                  <c:v>3.2759871656536363E-2</c:v>
                </c:pt>
                <c:pt idx="4701">
                  <c:v>3.2773836694582545E-2</c:v>
                </c:pt>
                <c:pt idx="4702">
                  <c:v>3.2775693250643868E-2</c:v>
                </c:pt>
                <c:pt idx="4703">
                  <c:v>3.2783218724741492E-2</c:v>
                </c:pt>
                <c:pt idx="4704">
                  <c:v>3.2782100704346076E-2</c:v>
                </c:pt>
                <c:pt idx="4705">
                  <c:v>3.278835052592987E-2</c:v>
                </c:pt>
                <c:pt idx="4706">
                  <c:v>3.27804280524229E-2</c:v>
                </c:pt>
                <c:pt idx="4707">
                  <c:v>3.27651231413702E-2</c:v>
                </c:pt>
                <c:pt idx="4708">
                  <c:v>3.2774306671824481E-2</c:v>
                </c:pt>
                <c:pt idx="4709">
                  <c:v>3.2769136922163156E-2</c:v>
                </c:pt>
                <c:pt idx="4710">
                  <c:v>3.27699075680754E-2</c:v>
                </c:pt>
                <c:pt idx="4711">
                  <c:v>3.276913400304985E-2</c:v>
                </c:pt>
                <c:pt idx="4712">
                  <c:v>3.2766860013786057E-2</c:v>
                </c:pt>
                <c:pt idx="4713">
                  <c:v>3.2765817890336543E-2</c:v>
                </c:pt>
                <c:pt idx="4714">
                  <c:v>3.2759562230526139E-2</c:v>
                </c:pt>
                <c:pt idx="4715">
                  <c:v>3.2767093542850373E-2</c:v>
                </c:pt>
                <c:pt idx="4716">
                  <c:v>3.2778378834883513E-2</c:v>
                </c:pt>
                <c:pt idx="4717">
                  <c:v>3.2771256198421833E-2</c:v>
                </c:pt>
                <c:pt idx="4718">
                  <c:v>3.2780363831930212E-2</c:v>
                </c:pt>
                <c:pt idx="4719">
                  <c:v>3.278043389064951E-2</c:v>
                </c:pt>
                <c:pt idx="4720">
                  <c:v>3.2766089367873813E-2</c:v>
                </c:pt>
                <c:pt idx="4721">
                  <c:v>3.2767665689057951E-2</c:v>
                </c:pt>
                <c:pt idx="4722">
                  <c:v>3.2770955529751525E-2</c:v>
                </c:pt>
                <c:pt idx="4723">
                  <c:v>3.2772718674187122E-2</c:v>
                </c:pt>
                <c:pt idx="4724">
                  <c:v>3.2764153995753283E-2</c:v>
                </c:pt>
                <c:pt idx="4725">
                  <c:v>3.276574491250394E-2</c:v>
                </c:pt>
                <c:pt idx="4726">
                  <c:v>3.277133501448104E-2</c:v>
                </c:pt>
                <c:pt idx="4727">
                  <c:v>3.278340846710625E-2</c:v>
                </c:pt>
                <c:pt idx="4728">
                  <c:v>3.2778425540696376E-2</c:v>
                </c:pt>
                <c:pt idx="4729">
                  <c:v>3.2780795860699201E-2</c:v>
                </c:pt>
                <c:pt idx="4730">
                  <c:v>3.2779310032027484E-2</c:v>
                </c:pt>
                <c:pt idx="4731">
                  <c:v>3.2760759066980769E-2</c:v>
                </c:pt>
                <c:pt idx="4732">
                  <c:v>3.2761109360577245E-2</c:v>
                </c:pt>
                <c:pt idx="4733">
                  <c:v>3.2758566812889488E-2</c:v>
                </c:pt>
                <c:pt idx="4734">
                  <c:v>3.2762767416933895E-2</c:v>
                </c:pt>
                <c:pt idx="4735">
                  <c:v>3.2756827021360319E-2</c:v>
                </c:pt>
                <c:pt idx="4736">
                  <c:v>3.2753467121947454E-2</c:v>
                </c:pt>
                <c:pt idx="4737">
                  <c:v>3.2759839546290019E-2</c:v>
                </c:pt>
                <c:pt idx="4738">
                  <c:v>3.2769560193592229E-2</c:v>
                </c:pt>
                <c:pt idx="4739">
                  <c:v>3.2758870400673101E-2</c:v>
                </c:pt>
                <c:pt idx="4740">
                  <c:v>3.2762770336047201E-2</c:v>
                </c:pt>
                <c:pt idx="4741">
                  <c:v>3.277173201389038E-2</c:v>
                </c:pt>
                <c:pt idx="4742">
                  <c:v>3.27710839707369E-2</c:v>
                </c:pt>
                <c:pt idx="4743">
                  <c:v>3.2756558462936354E-2</c:v>
                </c:pt>
                <c:pt idx="4744">
                  <c:v>3.2765899625509055E-2</c:v>
                </c:pt>
                <c:pt idx="4745">
                  <c:v>3.2770637346401392E-2</c:v>
                </c:pt>
                <c:pt idx="4746">
                  <c:v>3.2771451779013201E-2</c:v>
                </c:pt>
                <c:pt idx="4747">
                  <c:v>3.2772952203251438E-2</c:v>
                </c:pt>
                <c:pt idx="4748">
                  <c:v>3.2775535618525448E-2</c:v>
                </c:pt>
                <c:pt idx="4749">
                  <c:v>3.2777319196754175E-2</c:v>
                </c:pt>
                <c:pt idx="4750">
                  <c:v>3.2777815446015851E-2</c:v>
                </c:pt>
                <c:pt idx="4751">
                  <c:v>3.2771218249948886E-2</c:v>
                </c:pt>
                <c:pt idx="4752">
                  <c:v>3.277604062512704E-2</c:v>
                </c:pt>
                <c:pt idx="4753">
                  <c:v>3.278507236168951E-2</c:v>
                </c:pt>
                <c:pt idx="4754">
                  <c:v>3.2778661988873997E-2</c:v>
                </c:pt>
                <c:pt idx="4755">
                  <c:v>3.2775699088870472E-2</c:v>
                </c:pt>
                <c:pt idx="4756">
                  <c:v>3.2760686089148165E-2</c:v>
                </c:pt>
                <c:pt idx="4757">
                  <c:v>3.2754964627072392E-2</c:v>
                </c:pt>
                <c:pt idx="4758">
                  <c:v>3.2746178096027451E-2</c:v>
                </c:pt>
                <c:pt idx="4759">
                  <c:v>3.2729361084283287E-2</c:v>
                </c:pt>
                <c:pt idx="4760">
                  <c:v>3.2716508228405917E-2</c:v>
                </c:pt>
                <c:pt idx="4761">
                  <c:v>3.2700456024347402E-2</c:v>
                </c:pt>
                <c:pt idx="4762">
                  <c:v>3.2691038964828799E-2</c:v>
                </c:pt>
                <c:pt idx="4763">
                  <c:v>3.2696672853505457E-2</c:v>
                </c:pt>
                <c:pt idx="4764">
                  <c:v>3.2695008958922196E-2</c:v>
                </c:pt>
                <c:pt idx="4765">
                  <c:v>3.2697119477840965E-2</c:v>
                </c:pt>
                <c:pt idx="4766">
                  <c:v>3.2683665284622979E-2</c:v>
                </c:pt>
                <c:pt idx="4767">
                  <c:v>3.2682471367281654E-2</c:v>
                </c:pt>
                <c:pt idx="4768">
                  <c:v>3.2687457212804832E-2</c:v>
                </c:pt>
                <c:pt idx="4769">
                  <c:v>3.2693815041580872E-2</c:v>
                </c:pt>
                <c:pt idx="4770">
                  <c:v>3.269697644128907E-2</c:v>
                </c:pt>
                <c:pt idx="4771">
                  <c:v>3.269922415853313E-2</c:v>
                </c:pt>
                <c:pt idx="4772">
                  <c:v>3.2718347269787416E-2</c:v>
                </c:pt>
                <c:pt idx="4773">
                  <c:v>3.2711487353523097E-2</c:v>
                </c:pt>
                <c:pt idx="4774">
                  <c:v>3.2707829704553222E-2</c:v>
                </c:pt>
                <c:pt idx="4775">
                  <c:v>3.2716546176878872E-2</c:v>
                </c:pt>
                <c:pt idx="4776">
                  <c:v>3.271461956209825E-2</c:v>
                </c:pt>
                <c:pt idx="4777">
                  <c:v>3.2696051082371717E-2</c:v>
                </c:pt>
                <c:pt idx="4778">
                  <c:v>3.2694976848675852E-2</c:v>
                </c:pt>
                <c:pt idx="4779">
                  <c:v>3.2710570751945646E-2</c:v>
                </c:pt>
                <c:pt idx="4780">
                  <c:v>3.2699664944642028E-2</c:v>
                </c:pt>
                <c:pt idx="4781">
                  <c:v>3.2689842128374176E-2</c:v>
                </c:pt>
                <c:pt idx="4782">
                  <c:v>3.2700280877549164E-2</c:v>
                </c:pt>
                <c:pt idx="4783">
                  <c:v>3.2713606629781775E-2</c:v>
                </c:pt>
                <c:pt idx="4784">
                  <c:v>3.2709908113225647E-2</c:v>
                </c:pt>
                <c:pt idx="4785">
                  <c:v>3.2702035264644845E-2</c:v>
                </c:pt>
                <c:pt idx="4786">
                  <c:v>3.2706910183862473E-2</c:v>
                </c:pt>
                <c:pt idx="4787">
                  <c:v>3.2710982346921512E-2</c:v>
                </c:pt>
                <c:pt idx="4788">
                  <c:v>3.270982929716644E-2</c:v>
                </c:pt>
                <c:pt idx="4789">
                  <c:v>3.2712996535101249E-2</c:v>
                </c:pt>
                <c:pt idx="4790">
                  <c:v>3.2718744269196756E-2</c:v>
                </c:pt>
                <c:pt idx="4791">
                  <c:v>3.2724529951765224E-2</c:v>
                </c:pt>
                <c:pt idx="4792">
                  <c:v>3.2706627029871989E-2</c:v>
                </c:pt>
                <c:pt idx="4793">
                  <c:v>3.2706898507409259E-2</c:v>
                </c:pt>
                <c:pt idx="4794">
                  <c:v>3.27075173594297E-2</c:v>
                </c:pt>
                <c:pt idx="4795">
                  <c:v>3.2705815516373485E-2</c:v>
                </c:pt>
                <c:pt idx="4796">
                  <c:v>3.2711916463178781E-2</c:v>
                </c:pt>
                <c:pt idx="4797">
                  <c:v>3.270285261636996E-2</c:v>
                </c:pt>
                <c:pt idx="4798">
                  <c:v>3.2704463966913747E-2</c:v>
                </c:pt>
                <c:pt idx="4799">
                  <c:v>3.2696672853505457E-2</c:v>
                </c:pt>
                <c:pt idx="4800">
                  <c:v>3.2693850070940521E-2</c:v>
                </c:pt>
                <c:pt idx="4801">
                  <c:v>3.270245561696062E-2</c:v>
                </c:pt>
                <c:pt idx="4802">
                  <c:v>3.270632052297507E-2</c:v>
                </c:pt>
                <c:pt idx="4803">
                  <c:v>3.2705970229378593E-2</c:v>
                </c:pt>
                <c:pt idx="4804">
                  <c:v>3.2704125349770491E-2</c:v>
                </c:pt>
                <c:pt idx="4805">
                  <c:v>3.26854459437384E-2</c:v>
                </c:pt>
                <c:pt idx="4806">
                  <c:v>3.2679166931021568E-2</c:v>
                </c:pt>
                <c:pt idx="4807">
                  <c:v>3.2673413358699444E-2</c:v>
                </c:pt>
                <c:pt idx="4808">
                  <c:v>3.2658511285282688E-2</c:v>
                </c:pt>
                <c:pt idx="4809">
                  <c:v>3.2651771052663828E-2</c:v>
                </c:pt>
                <c:pt idx="4810">
                  <c:v>3.2644429482704351E-2</c:v>
                </c:pt>
                <c:pt idx="4811">
                  <c:v>3.26399048570832E-2</c:v>
                </c:pt>
                <c:pt idx="4812">
                  <c:v>3.2638185499347161E-2</c:v>
                </c:pt>
                <c:pt idx="4813">
                  <c:v>3.2636399002005136E-2</c:v>
                </c:pt>
                <c:pt idx="4814">
                  <c:v>3.2640223040433333E-2</c:v>
                </c:pt>
                <c:pt idx="4815">
                  <c:v>3.263693903796637E-2</c:v>
                </c:pt>
                <c:pt idx="4816">
                  <c:v>3.2637522860627162E-2</c:v>
                </c:pt>
                <c:pt idx="4817">
                  <c:v>3.2640608363389452E-2</c:v>
                </c:pt>
                <c:pt idx="4818">
                  <c:v>3.2640223040433333E-2</c:v>
                </c:pt>
                <c:pt idx="4819">
                  <c:v>3.2637058721611829E-2</c:v>
                </c:pt>
                <c:pt idx="4820">
                  <c:v>3.2622095346815691E-2</c:v>
                </c:pt>
                <c:pt idx="4821">
                  <c:v>3.263066002524953E-2</c:v>
                </c:pt>
                <c:pt idx="4822">
                  <c:v>3.2630683378155965E-2</c:v>
                </c:pt>
                <c:pt idx="4823">
                  <c:v>3.263208747165517E-2</c:v>
                </c:pt>
                <c:pt idx="4824">
                  <c:v>3.2648017072954928E-2</c:v>
                </c:pt>
                <c:pt idx="4825">
                  <c:v>3.2651680560151407E-2</c:v>
                </c:pt>
                <c:pt idx="4826">
                  <c:v>3.2638646719249188E-2</c:v>
                </c:pt>
                <c:pt idx="4827">
                  <c:v>3.2644735989601263E-2</c:v>
                </c:pt>
                <c:pt idx="4828">
                  <c:v>3.2642187603686902E-2</c:v>
                </c:pt>
                <c:pt idx="4829">
                  <c:v>3.2633167543577639E-2</c:v>
                </c:pt>
                <c:pt idx="4830">
                  <c:v>3.2641612538366019E-2</c:v>
                </c:pt>
                <c:pt idx="4831">
                  <c:v>3.2631001561506098E-2</c:v>
                </c:pt>
                <c:pt idx="4832">
                  <c:v>3.2627878110270854E-2</c:v>
                </c:pt>
                <c:pt idx="4833">
                  <c:v>3.262992732781024E-2</c:v>
                </c:pt>
                <c:pt idx="4834">
                  <c:v>3.2633039102592264E-2</c:v>
                </c:pt>
                <c:pt idx="4835">
                  <c:v>3.2639796849890955E-2</c:v>
                </c:pt>
                <c:pt idx="4836">
                  <c:v>3.2635248871363369E-2</c:v>
                </c:pt>
                <c:pt idx="4837">
                  <c:v>3.2648749770394218E-2</c:v>
                </c:pt>
                <c:pt idx="4838">
                  <c:v>3.2615880554591546E-2</c:v>
                </c:pt>
                <c:pt idx="4839">
                  <c:v>3.2602257052801925E-2</c:v>
                </c:pt>
                <c:pt idx="4840">
                  <c:v>3.2601600252308537E-2</c:v>
                </c:pt>
                <c:pt idx="4841">
                  <c:v>3.2612479787592422E-2</c:v>
                </c:pt>
                <c:pt idx="4842">
                  <c:v>3.262605658356918E-2</c:v>
                </c:pt>
                <c:pt idx="4843">
                  <c:v>3.2613872204638412E-2</c:v>
                </c:pt>
                <c:pt idx="4844">
                  <c:v>3.2620428533119125E-2</c:v>
                </c:pt>
                <c:pt idx="4845">
                  <c:v>3.2604808357829598E-2</c:v>
                </c:pt>
                <c:pt idx="4846">
                  <c:v>3.2606232885121933E-2</c:v>
                </c:pt>
                <c:pt idx="4847">
                  <c:v>3.2607117376453033E-2</c:v>
                </c:pt>
                <c:pt idx="4848">
                  <c:v>3.2605225791032061E-2</c:v>
                </c:pt>
                <c:pt idx="4849">
                  <c:v>3.2611977700104142E-2</c:v>
                </c:pt>
                <c:pt idx="4850">
                  <c:v>3.2601836700486157E-2</c:v>
                </c:pt>
                <c:pt idx="4851">
                  <c:v>3.2602487662752942E-2</c:v>
                </c:pt>
                <c:pt idx="4852">
                  <c:v>3.2607581515468366E-2</c:v>
                </c:pt>
                <c:pt idx="4853">
                  <c:v>3.2600712841864131E-2</c:v>
                </c:pt>
                <c:pt idx="4854">
                  <c:v>3.2591406708651079E-2</c:v>
                </c:pt>
                <c:pt idx="4855">
                  <c:v>3.2579263197306571E-2</c:v>
                </c:pt>
                <c:pt idx="4856">
                  <c:v>3.2584859137510282E-2</c:v>
                </c:pt>
                <c:pt idx="4857">
                  <c:v>3.2593680697914872E-2</c:v>
                </c:pt>
                <c:pt idx="4858">
                  <c:v>3.2594220733876106E-2</c:v>
                </c:pt>
                <c:pt idx="4859">
                  <c:v>3.2599057704620779E-2</c:v>
                </c:pt>
                <c:pt idx="4860">
                  <c:v>3.2611323818724051E-2</c:v>
                </c:pt>
                <c:pt idx="4861">
                  <c:v>3.2602362140880872E-2</c:v>
                </c:pt>
                <c:pt idx="4862">
                  <c:v>3.2600289570435051E-2</c:v>
                </c:pt>
                <c:pt idx="4863">
                  <c:v>3.2601106922160165E-2</c:v>
                </c:pt>
                <c:pt idx="4864">
                  <c:v>3.2605380504037176E-2</c:v>
                </c:pt>
                <c:pt idx="4865">
                  <c:v>3.2609426395076475E-2</c:v>
                </c:pt>
                <c:pt idx="4866">
                  <c:v>3.2609511049362286E-2</c:v>
                </c:pt>
                <c:pt idx="4867">
                  <c:v>3.2623514035881422E-2</c:v>
                </c:pt>
                <c:pt idx="4868">
                  <c:v>3.2626368928692702E-2</c:v>
                </c:pt>
                <c:pt idx="4869">
                  <c:v>3.2628225484754025E-2</c:v>
                </c:pt>
                <c:pt idx="4870">
                  <c:v>3.2640841892453774E-2</c:v>
                </c:pt>
                <c:pt idx="4871">
                  <c:v>3.2638331455012361E-2</c:v>
                </c:pt>
                <c:pt idx="4872">
                  <c:v>3.2642464919450775E-2</c:v>
                </c:pt>
                <c:pt idx="4873">
                  <c:v>3.264588612024303E-2</c:v>
                </c:pt>
                <c:pt idx="4874">
                  <c:v>3.2641805199844082E-2</c:v>
                </c:pt>
                <c:pt idx="4875">
                  <c:v>3.2661331148734325E-2</c:v>
                </c:pt>
                <c:pt idx="4876">
                  <c:v>3.26630067197708E-2</c:v>
                </c:pt>
                <c:pt idx="4877">
                  <c:v>3.2661252332675118E-2</c:v>
                </c:pt>
                <c:pt idx="4878">
                  <c:v>3.266702341967706E-2</c:v>
                </c:pt>
                <c:pt idx="4879">
                  <c:v>3.2661325310507715E-2</c:v>
                </c:pt>
                <c:pt idx="4880">
                  <c:v>3.2661824478882689E-2</c:v>
                </c:pt>
                <c:pt idx="4881">
                  <c:v>3.2662139743119524E-2</c:v>
                </c:pt>
                <c:pt idx="4882">
                  <c:v>3.2664083872579963E-2</c:v>
                </c:pt>
                <c:pt idx="4883">
                  <c:v>3.2659436644200047E-2</c:v>
                </c:pt>
                <c:pt idx="4884">
                  <c:v>3.2651371134141183E-2</c:v>
                </c:pt>
                <c:pt idx="4885">
                  <c:v>3.264886653492638E-2</c:v>
                </c:pt>
                <c:pt idx="4886">
                  <c:v>3.2650223922612728E-2</c:v>
                </c:pt>
                <c:pt idx="4887">
                  <c:v>3.2647406978274396E-2</c:v>
                </c:pt>
                <c:pt idx="4888">
                  <c:v>3.2647593801525848E-2</c:v>
                </c:pt>
                <c:pt idx="4889">
                  <c:v>3.2631398560915438E-2</c:v>
                </c:pt>
                <c:pt idx="4890">
                  <c:v>3.2635438613728127E-2</c:v>
                </c:pt>
                <c:pt idx="4891">
                  <c:v>3.2628225484754025E-2</c:v>
                </c:pt>
                <c:pt idx="4892">
                  <c:v>3.2625099114405476E-2</c:v>
                </c:pt>
                <c:pt idx="4893">
                  <c:v>3.2620778826715602E-2</c:v>
                </c:pt>
                <c:pt idx="4894">
                  <c:v>3.2628231322980629E-2</c:v>
                </c:pt>
                <c:pt idx="4895">
                  <c:v>3.2632300566926363E-2</c:v>
                </c:pt>
                <c:pt idx="4896">
                  <c:v>3.2632855198454117E-2</c:v>
                </c:pt>
                <c:pt idx="4897">
                  <c:v>3.2643425307727784E-2</c:v>
                </c:pt>
                <c:pt idx="4898">
                  <c:v>3.264195991284919E-2</c:v>
                </c:pt>
                <c:pt idx="4899">
                  <c:v>3.2653998336114758E-2</c:v>
                </c:pt>
                <c:pt idx="4900">
                  <c:v>3.2651914089215722E-2</c:v>
                </c:pt>
                <c:pt idx="4901">
                  <c:v>3.2632551610670503E-2</c:v>
                </c:pt>
                <c:pt idx="4902">
                  <c:v>3.2636177149394034E-2</c:v>
                </c:pt>
                <c:pt idx="4903">
                  <c:v>3.2633009911459225E-2</c:v>
                </c:pt>
                <c:pt idx="4904">
                  <c:v>3.2638486168017469E-2</c:v>
                </c:pt>
                <c:pt idx="4905">
                  <c:v>3.2635622517866281E-2</c:v>
                </c:pt>
                <c:pt idx="4906">
                  <c:v>3.2637137537671036E-2</c:v>
                </c:pt>
                <c:pt idx="4907">
                  <c:v>3.2633474050474558E-2</c:v>
                </c:pt>
                <c:pt idx="4908">
                  <c:v>3.2635070805451825E-2</c:v>
                </c:pt>
                <c:pt idx="4909">
                  <c:v>3.2615728760699736E-2</c:v>
                </c:pt>
                <c:pt idx="4910">
                  <c:v>3.2616423509666086E-2</c:v>
                </c:pt>
                <c:pt idx="4911">
                  <c:v>3.2628602050370235E-2</c:v>
                </c:pt>
                <c:pt idx="4912">
                  <c:v>3.2615404739123E-2</c:v>
                </c:pt>
                <c:pt idx="4913">
                  <c:v>3.262733807430962E-2</c:v>
                </c:pt>
                <c:pt idx="4914">
                  <c:v>3.264639404595792E-2</c:v>
                </c:pt>
                <c:pt idx="4915">
                  <c:v>3.2646043752361444E-2</c:v>
                </c:pt>
                <c:pt idx="4916">
                  <c:v>3.2653180984389643E-2</c:v>
                </c:pt>
                <c:pt idx="4917">
                  <c:v>3.2655819862816432E-2</c:v>
                </c:pt>
                <c:pt idx="4918">
                  <c:v>3.267028115012429E-2</c:v>
                </c:pt>
                <c:pt idx="4919">
                  <c:v>3.2667221919381727E-2</c:v>
                </c:pt>
                <c:pt idx="4920">
                  <c:v>3.2666734427459966E-2</c:v>
                </c:pt>
                <c:pt idx="4921">
                  <c:v>3.2661716471690444E-2</c:v>
                </c:pt>
                <c:pt idx="4922">
                  <c:v>3.2657629713064892E-2</c:v>
                </c:pt>
                <c:pt idx="4923">
                  <c:v>3.2666074707853272E-2</c:v>
                </c:pt>
                <c:pt idx="4924">
                  <c:v>3.2658978343411325E-2</c:v>
                </c:pt>
                <c:pt idx="4925">
                  <c:v>3.2646753096894306E-2</c:v>
                </c:pt>
                <c:pt idx="4926">
                  <c:v>3.2626987780713143E-2</c:v>
                </c:pt>
                <c:pt idx="4927">
                  <c:v>3.2625064085045827E-2</c:v>
                </c:pt>
                <c:pt idx="4928">
                  <c:v>3.2633468212247947E-2</c:v>
                </c:pt>
                <c:pt idx="4929">
                  <c:v>3.2628456094705036E-2</c:v>
                </c:pt>
                <c:pt idx="4930">
                  <c:v>3.2624529887311203E-2</c:v>
                </c:pt>
                <c:pt idx="4931">
                  <c:v>3.2603296257138141E-2</c:v>
                </c:pt>
                <c:pt idx="4932">
                  <c:v>3.2606121958816382E-2</c:v>
                </c:pt>
                <c:pt idx="4933">
                  <c:v>3.2610348834880523E-2</c:v>
                </c:pt>
                <c:pt idx="4934">
                  <c:v>3.2611128238132683E-2</c:v>
                </c:pt>
                <c:pt idx="4935">
                  <c:v>3.2613986050057268E-2</c:v>
                </c:pt>
                <c:pt idx="4936">
                  <c:v>3.2617608669667494E-2</c:v>
                </c:pt>
                <c:pt idx="4937">
                  <c:v>3.262691480288054E-2</c:v>
                </c:pt>
                <c:pt idx="4938">
                  <c:v>3.2630765113328478E-2</c:v>
                </c:pt>
                <c:pt idx="4939">
                  <c:v>3.2626873935294287E-2</c:v>
                </c:pt>
                <c:pt idx="4940">
                  <c:v>3.2638217609593505E-2</c:v>
                </c:pt>
                <c:pt idx="4941">
                  <c:v>3.2640144224374126E-2</c:v>
                </c:pt>
                <c:pt idx="4942">
                  <c:v>3.2646134244873865E-2</c:v>
                </c:pt>
                <c:pt idx="4943">
                  <c:v>3.2647430331180831E-2</c:v>
                </c:pt>
                <c:pt idx="4944">
                  <c:v>3.265419099759282E-2</c:v>
                </c:pt>
                <c:pt idx="4945">
                  <c:v>3.265805006538066E-2</c:v>
                </c:pt>
                <c:pt idx="4946">
                  <c:v>3.2662992124204281E-2</c:v>
                </c:pt>
                <c:pt idx="4947">
                  <c:v>3.2676148567865264E-2</c:v>
                </c:pt>
                <c:pt idx="4948">
                  <c:v>3.2668138520959178E-2</c:v>
                </c:pt>
                <c:pt idx="4949">
                  <c:v>3.2673959232887288E-2</c:v>
                </c:pt>
                <c:pt idx="4950">
                  <c:v>3.2676148567865264E-2</c:v>
                </c:pt>
                <c:pt idx="4951">
                  <c:v>3.2677990528360068E-2</c:v>
                </c:pt>
                <c:pt idx="4952">
                  <c:v>3.267221068401821E-2</c:v>
                </c:pt>
                <c:pt idx="4953">
                  <c:v>3.2663762770116525E-2</c:v>
                </c:pt>
                <c:pt idx="4954">
                  <c:v>3.2678577270134165E-2</c:v>
                </c:pt>
                <c:pt idx="4955">
                  <c:v>3.2685402157038843E-2</c:v>
                </c:pt>
                <c:pt idx="4956">
                  <c:v>3.268790383714034E-2</c:v>
                </c:pt>
                <c:pt idx="4957">
                  <c:v>3.2687419264331878E-2</c:v>
                </c:pt>
                <c:pt idx="4958">
                  <c:v>3.2694705371138583E-2</c:v>
                </c:pt>
                <c:pt idx="4959">
                  <c:v>3.2686987235562896E-2</c:v>
                </c:pt>
                <c:pt idx="4960">
                  <c:v>3.2688143204431266E-2</c:v>
                </c:pt>
                <c:pt idx="4961">
                  <c:v>3.2688764975565013E-2</c:v>
                </c:pt>
                <c:pt idx="4962">
                  <c:v>3.2697907638433041E-2</c:v>
                </c:pt>
                <c:pt idx="4963">
                  <c:v>3.2696010214785458E-2</c:v>
                </c:pt>
                <c:pt idx="4964">
                  <c:v>3.2691231626306862E-2</c:v>
                </c:pt>
                <c:pt idx="4965">
                  <c:v>3.269025080423673E-2</c:v>
                </c:pt>
                <c:pt idx="4966">
                  <c:v>3.2706539456472873E-2</c:v>
                </c:pt>
                <c:pt idx="4967">
                  <c:v>3.2700686634298412E-2</c:v>
                </c:pt>
                <c:pt idx="4968">
                  <c:v>3.2705701670954629E-2</c:v>
                </c:pt>
                <c:pt idx="4969">
                  <c:v>3.2701422250851014E-2</c:v>
                </c:pt>
                <c:pt idx="4970">
                  <c:v>3.2710103693817015E-2</c:v>
                </c:pt>
                <c:pt idx="4971">
                  <c:v>3.2701031089668285E-2</c:v>
                </c:pt>
                <c:pt idx="4972">
                  <c:v>3.2699799223854006E-2</c:v>
                </c:pt>
                <c:pt idx="4973">
                  <c:v>3.268726455132677E-2</c:v>
                </c:pt>
                <c:pt idx="4974">
                  <c:v>3.2684678216939454E-2</c:v>
                </c:pt>
                <c:pt idx="4975">
                  <c:v>3.2672403345496273E-2</c:v>
                </c:pt>
                <c:pt idx="4976">
                  <c:v>3.2663140998982779E-2</c:v>
                </c:pt>
                <c:pt idx="4977">
                  <c:v>3.2662452088243046E-2</c:v>
                </c:pt>
                <c:pt idx="4978">
                  <c:v>3.2653350292961271E-2</c:v>
                </c:pt>
                <c:pt idx="4979">
                  <c:v>3.2613638675574097E-2</c:v>
                </c:pt>
                <c:pt idx="4980">
                  <c:v>3.2596170701563155E-2</c:v>
                </c:pt>
                <c:pt idx="4981">
                  <c:v>3.2600639864031528E-2</c:v>
                </c:pt>
                <c:pt idx="4982">
                  <c:v>3.2602367979107476E-2</c:v>
                </c:pt>
                <c:pt idx="4983">
                  <c:v>3.259685669318959E-2</c:v>
                </c:pt>
                <c:pt idx="4984">
                  <c:v>3.2607657412414268E-2</c:v>
                </c:pt>
                <c:pt idx="4985">
                  <c:v>3.259658521565232E-2</c:v>
                </c:pt>
                <c:pt idx="4986">
                  <c:v>3.2600044364917521E-2</c:v>
                </c:pt>
                <c:pt idx="4987">
                  <c:v>3.2597020163534607E-2</c:v>
                </c:pt>
                <c:pt idx="4988">
                  <c:v>3.2589377924904822E-2</c:v>
                </c:pt>
                <c:pt idx="4989">
                  <c:v>3.2598199485309412E-2</c:v>
                </c:pt>
                <c:pt idx="4990">
                  <c:v>3.2577815317107808E-2</c:v>
                </c:pt>
                <c:pt idx="4991">
                  <c:v>3.2546002820321163E-2</c:v>
                </c:pt>
                <c:pt idx="4992">
                  <c:v>3.2534308852425468E-2</c:v>
                </c:pt>
                <c:pt idx="4993">
                  <c:v>3.2538751742874107E-2</c:v>
                </c:pt>
                <c:pt idx="4994">
                  <c:v>3.254650490780945E-2</c:v>
                </c:pt>
                <c:pt idx="4995">
                  <c:v>3.2544268867018611E-2</c:v>
                </c:pt>
                <c:pt idx="4996">
                  <c:v>3.2586123113570897E-2</c:v>
                </c:pt>
                <c:pt idx="4997">
                  <c:v>3.2564848615811583E-2</c:v>
                </c:pt>
                <c:pt idx="4998">
                  <c:v>3.2559582535411226E-2</c:v>
                </c:pt>
                <c:pt idx="4999">
                  <c:v>3.2586949222635921E-2</c:v>
                </c:pt>
                <c:pt idx="5000">
                  <c:v>3.2590784937517332E-2</c:v>
                </c:pt>
                <c:pt idx="5001">
                  <c:v>3.2578101390211597E-2</c:v>
                </c:pt>
                <c:pt idx="5002">
                  <c:v>3.2580649776125958E-2</c:v>
                </c:pt>
                <c:pt idx="5003">
                  <c:v>3.2583285735439442E-2</c:v>
                </c:pt>
                <c:pt idx="5004">
                  <c:v>3.2589491770323678E-2</c:v>
                </c:pt>
                <c:pt idx="5005">
                  <c:v>3.2574712299665687E-2</c:v>
                </c:pt>
                <c:pt idx="5006">
                  <c:v>3.2586596009926139E-2</c:v>
                </c:pt>
                <c:pt idx="5007">
                  <c:v>3.2584196498790283E-2</c:v>
                </c:pt>
                <c:pt idx="5008">
                  <c:v>3.2587322869138832E-2</c:v>
                </c:pt>
                <c:pt idx="5009">
                  <c:v>3.2581537186570364E-2</c:v>
                </c:pt>
                <c:pt idx="5010">
                  <c:v>3.2573903705280488E-2</c:v>
                </c:pt>
                <c:pt idx="5011">
                  <c:v>3.2562300229897215E-2</c:v>
                </c:pt>
                <c:pt idx="5012">
                  <c:v>3.2558768102799417E-2</c:v>
                </c:pt>
                <c:pt idx="5013">
                  <c:v>3.2543495301993054E-2</c:v>
                </c:pt>
                <c:pt idx="5014">
                  <c:v>3.253600485725508E-2</c:v>
                </c:pt>
                <c:pt idx="5015">
                  <c:v>3.2535006520505116E-2</c:v>
                </c:pt>
                <c:pt idx="5016">
                  <c:v>3.2529410580301413E-2</c:v>
                </c:pt>
                <c:pt idx="5017">
                  <c:v>3.2540211299526091E-2</c:v>
                </c:pt>
                <c:pt idx="5018">
                  <c:v>3.2543795970663369E-2</c:v>
                </c:pt>
                <c:pt idx="5019">
                  <c:v>3.254025216711235E-2</c:v>
                </c:pt>
                <c:pt idx="5020">
                  <c:v>3.2549467807812975E-2</c:v>
                </c:pt>
                <c:pt idx="5021">
                  <c:v>3.2552675913334037E-2</c:v>
                </c:pt>
                <c:pt idx="5022">
                  <c:v>3.2551052886337029E-2</c:v>
                </c:pt>
                <c:pt idx="5023">
                  <c:v>3.2548665051654387E-2</c:v>
                </c:pt>
                <c:pt idx="5024">
                  <c:v>3.2537934391149E-2</c:v>
                </c:pt>
                <c:pt idx="5025">
                  <c:v>3.2523972272216123E-2</c:v>
                </c:pt>
                <c:pt idx="5026">
                  <c:v>3.2522001870735943E-2</c:v>
                </c:pt>
                <c:pt idx="5027">
                  <c:v>3.2539706292924506E-2</c:v>
                </c:pt>
                <c:pt idx="5028">
                  <c:v>3.253932680819499E-2</c:v>
                </c:pt>
                <c:pt idx="5029">
                  <c:v>3.2545842269089451E-2</c:v>
                </c:pt>
                <c:pt idx="5030">
                  <c:v>3.2545845188202749E-2</c:v>
                </c:pt>
                <c:pt idx="5031">
                  <c:v>3.2548857713132449E-2</c:v>
                </c:pt>
                <c:pt idx="5032">
                  <c:v>3.2553169243482408E-2</c:v>
                </c:pt>
                <c:pt idx="5033">
                  <c:v>3.2558557926641529E-2</c:v>
                </c:pt>
                <c:pt idx="5034">
                  <c:v>3.2575272769420051E-2</c:v>
                </c:pt>
                <c:pt idx="5035">
                  <c:v>3.2578486713167716E-2</c:v>
                </c:pt>
                <c:pt idx="5036">
                  <c:v>3.2582693155438734E-2</c:v>
                </c:pt>
                <c:pt idx="5037">
                  <c:v>3.2598336683634696E-2</c:v>
                </c:pt>
                <c:pt idx="5038">
                  <c:v>3.2599635689054968E-2</c:v>
                </c:pt>
                <c:pt idx="5039">
                  <c:v>3.2611863854685286E-2</c:v>
                </c:pt>
                <c:pt idx="5040">
                  <c:v>3.2606425546599996E-2</c:v>
                </c:pt>
                <c:pt idx="5041">
                  <c:v>3.2611131157245989E-2</c:v>
                </c:pt>
                <c:pt idx="5042">
                  <c:v>3.2611034826506957E-2</c:v>
                </c:pt>
                <c:pt idx="5043">
                  <c:v>3.2595003056241571E-2</c:v>
                </c:pt>
                <c:pt idx="5044">
                  <c:v>3.2611245002664845E-2</c:v>
                </c:pt>
                <c:pt idx="5045">
                  <c:v>3.2613945182471016E-2</c:v>
                </c:pt>
                <c:pt idx="5046">
                  <c:v>3.2611131157245989E-2</c:v>
                </c:pt>
                <c:pt idx="5047">
                  <c:v>3.2625595363667152E-2</c:v>
                </c:pt>
                <c:pt idx="5048">
                  <c:v>3.2616648281390485E-2</c:v>
                </c:pt>
                <c:pt idx="5049">
                  <c:v>3.2625755914898864E-2</c:v>
                </c:pt>
                <c:pt idx="5050">
                  <c:v>3.263845113865782E-2</c:v>
                </c:pt>
                <c:pt idx="5051">
                  <c:v>3.2649669291084968E-2</c:v>
                </c:pt>
                <c:pt idx="5052">
                  <c:v>3.2639408607821524E-2</c:v>
                </c:pt>
                <c:pt idx="5053">
                  <c:v>3.2648884049606204E-2</c:v>
                </c:pt>
                <c:pt idx="5054">
                  <c:v>3.265599500961467E-2</c:v>
                </c:pt>
                <c:pt idx="5055">
                  <c:v>3.2660557583708769E-2</c:v>
                </c:pt>
                <c:pt idx="5056">
                  <c:v>3.2657434132473524E-2</c:v>
                </c:pt>
                <c:pt idx="5057">
                  <c:v>3.2671124773869131E-2</c:v>
                </c:pt>
                <c:pt idx="5058">
                  <c:v>3.2663394961840224E-2</c:v>
                </c:pt>
                <c:pt idx="5059">
                  <c:v>3.2671784493475832E-2</c:v>
                </c:pt>
                <c:pt idx="5060">
                  <c:v>3.2672283661850807E-2</c:v>
                </c:pt>
                <c:pt idx="5061">
                  <c:v>3.2681683206689585E-2</c:v>
                </c:pt>
                <c:pt idx="5062">
                  <c:v>3.2690916362070034E-2</c:v>
                </c:pt>
                <c:pt idx="5063">
                  <c:v>3.2699565694789691E-2</c:v>
                </c:pt>
                <c:pt idx="5064">
                  <c:v>3.2690306267389509E-2</c:v>
                </c:pt>
                <c:pt idx="5065">
                  <c:v>3.2701340515678502E-2</c:v>
                </c:pt>
                <c:pt idx="5066">
                  <c:v>3.2677812462448524E-2</c:v>
                </c:pt>
                <c:pt idx="5067">
                  <c:v>3.268077536245205E-2</c:v>
                </c:pt>
                <c:pt idx="5068">
                  <c:v>3.268050972314139E-2</c:v>
                </c:pt>
                <c:pt idx="5069">
                  <c:v>3.2688645291919546E-2</c:v>
                </c:pt>
                <c:pt idx="5070">
                  <c:v>3.26808862887576E-2</c:v>
                </c:pt>
                <c:pt idx="5071">
                  <c:v>3.2678206542744559E-2</c:v>
                </c:pt>
                <c:pt idx="5072">
                  <c:v>3.2679645665603413E-2</c:v>
                </c:pt>
                <c:pt idx="5073">
                  <c:v>3.2686216589650645E-2</c:v>
                </c:pt>
                <c:pt idx="5074">
                  <c:v>3.2680200297131166E-2</c:v>
                </c:pt>
                <c:pt idx="5075">
                  <c:v>3.2689535621477257E-2</c:v>
                </c:pt>
                <c:pt idx="5076">
                  <c:v>3.2673416277812749E-2</c:v>
                </c:pt>
                <c:pt idx="5077">
                  <c:v>3.2675447980672311E-2</c:v>
                </c:pt>
                <c:pt idx="5078">
                  <c:v>3.2667659786377326E-2</c:v>
                </c:pt>
                <c:pt idx="5079">
                  <c:v>3.2686832522557781E-2</c:v>
                </c:pt>
                <c:pt idx="5080">
                  <c:v>3.2680463017328527E-2</c:v>
                </c:pt>
                <c:pt idx="5081">
                  <c:v>3.2684330842456283E-2</c:v>
                </c:pt>
                <c:pt idx="5082">
                  <c:v>3.2683063947282362E-2</c:v>
                </c:pt>
                <c:pt idx="5083">
                  <c:v>3.2695011878035501E-2</c:v>
                </c:pt>
                <c:pt idx="5084">
                  <c:v>3.2685513083344393E-2</c:v>
                </c:pt>
                <c:pt idx="5085">
                  <c:v>3.2701191640900004E-2</c:v>
                </c:pt>
                <c:pt idx="5086">
                  <c:v>3.2696056920598321E-2</c:v>
                </c:pt>
                <c:pt idx="5087">
                  <c:v>3.2709852650072875E-2</c:v>
                </c:pt>
                <c:pt idx="5088">
                  <c:v>3.2698882622276562E-2</c:v>
                </c:pt>
                <c:pt idx="5089">
                  <c:v>3.2713340990471115E-2</c:v>
                </c:pt>
                <c:pt idx="5090">
                  <c:v>3.2719050776093675E-2</c:v>
                </c:pt>
                <c:pt idx="5091">
                  <c:v>3.2713997790964511E-2</c:v>
                </c:pt>
                <c:pt idx="5092">
                  <c:v>3.2710670001797983E-2</c:v>
                </c:pt>
                <c:pt idx="5093">
                  <c:v>3.2716630831164689E-2</c:v>
                </c:pt>
                <c:pt idx="5094">
                  <c:v>3.2718779298556405E-2</c:v>
                </c:pt>
                <c:pt idx="5095">
                  <c:v>3.2726538301718351E-2</c:v>
                </c:pt>
                <c:pt idx="5096">
                  <c:v>3.2719981973237638E-2</c:v>
                </c:pt>
                <c:pt idx="5097">
                  <c:v>3.2727921961424433E-2</c:v>
                </c:pt>
                <c:pt idx="5098">
                  <c:v>3.2729130474332277E-2</c:v>
                </c:pt>
                <c:pt idx="5099">
                  <c:v>3.2736451610498624E-2</c:v>
                </c:pt>
                <c:pt idx="5100">
                  <c:v>3.2733938253943912E-2</c:v>
                </c:pt>
                <c:pt idx="5101">
                  <c:v>3.2730175516895096E-2</c:v>
                </c:pt>
                <c:pt idx="5102">
                  <c:v>3.2715039914414025E-2</c:v>
                </c:pt>
                <c:pt idx="5103">
                  <c:v>3.2727811035118883E-2</c:v>
                </c:pt>
                <c:pt idx="5104">
                  <c:v>3.2712567425445566E-2</c:v>
                </c:pt>
                <c:pt idx="5105">
                  <c:v>3.2716006140917638E-2</c:v>
                </c:pt>
                <c:pt idx="5106">
                  <c:v>3.2720522009198873E-2</c:v>
                </c:pt>
                <c:pt idx="5107">
                  <c:v>3.273150955167501E-2</c:v>
                </c:pt>
                <c:pt idx="5108">
                  <c:v>3.2716744676583538E-2</c:v>
                </c:pt>
                <c:pt idx="5109">
                  <c:v>3.2710681678251204E-2</c:v>
                </c:pt>
                <c:pt idx="5110">
                  <c:v>3.2705619935782117E-2</c:v>
                </c:pt>
                <c:pt idx="5111">
                  <c:v>3.2706711684157806E-2</c:v>
                </c:pt>
                <c:pt idx="5112">
                  <c:v>3.268193133132042E-2</c:v>
                </c:pt>
                <c:pt idx="5113">
                  <c:v>3.268687339014404E-2</c:v>
                </c:pt>
                <c:pt idx="5114">
                  <c:v>3.268054475250104E-2</c:v>
                </c:pt>
                <c:pt idx="5115">
                  <c:v>3.2682512234867914E-2</c:v>
                </c:pt>
                <c:pt idx="5116">
                  <c:v>3.2676884184417859E-2</c:v>
                </c:pt>
                <c:pt idx="5117">
                  <c:v>3.2692072330938404E-2</c:v>
                </c:pt>
                <c:pt idx="5118">
                  <c:v>3.2686823765217872E-2</c:v>
                </c:pt>
                <c:pt idx="5119">
                  <c:v>3.2691546890543689E-2</c:v>
                </c:pt>
                <c:pt idx="5120">
                  <c:v>3.2698564438926429E-2</c:v>
                </c:pt>
                <c:pt idx="5121">
                  <c:v>3.269520745862687E-2</c:v>
                </c:pt>
                <c:pt idx="5122">
                  <c:v>3.2690072738325186E-2</c:v>
                </c:pt>
                <c:pt idx="5123">
                  <c:v>3.2712654998844681E-2</c:v>
                </c:pt>
                <c:pt idx="5124">
                  <c:v>3.2723604592847864E-2</c:v>
                </c:pt>
                <c:pt idx="5125">
                  <c:v>3.2709984010171549E-2</c:v>
                </c:pt>
                <c:pt idx="5126">
                  <c:v>3.2707905601499124E-2</c:v>
                </c:pt>
                <c:pt idx="5127">
                  <c:v>3.2740179318187797E-2</c:v>
                </c:pt>
                <c:pt idx="5128">
                  <c:v>3.2706046126324502E-2</c:v>
                </c:pt>
                <c:pt idx="5129">
                  <c:v>3.2704087401297537E-2</c:v>
                </c:pt>
                <c:pt idx="5130">
                  <c:v>3.2719255114024952E-2</c:v>
                </c:pt>
                <c:pt idx="5131">
                  <c:v>3.2728660497090334E-2</c:v>
                </c:pt>
                <c:pt idx="5132">
                  <c:v>3.2708425203667235E-2</c:v>
                </c:pt>
                <c:pt idx="5133">
                  <c:v>3.2710958994015077E-2</c:v>
                </c:pt>
                <c:pt idx="5134">
                  <c:v>3.2711572007808908E-2</c:v>
                </c:pt>
                <c:pt idx="5135">
                  <c:v>3.2715693795794115E-2</c:v>
                </c:pt>
                <c:pt idx="5136">
                  <c:v>3.2703433519917446E-2</c:v>
                </c:pt>
                <c:pt idx="5137">
                  <c:v>3.2707079492434107E-2</c:v>
                </c:pt>
                <c:pt idx="5138">
                  <c:v>3.2696018972125374E-2</c:v>
                </c:pt>
                <c:pt idx="5139">
                  <c:v>3.2704624518145466E-2</c:v>
                </c:pt>
                <c:pt idx="5140">
                  <c:v>3.2686435523148441E-2</c:v>
                </c:pt>
                <c:pt idx="5141">
                  <c:v>3.2692005191332411E-2</c:v>
                </c:pt>
                <c:pt idx="5142">
                  <c:v>3.2694740400498232E-2</c:v>
                </c:pt>
                <c:pt idx="5143">
                  <c:v>3.2699799223854006E-2</c:v>
                </c:pt>
                <c:pt idx="5144">
                  <c:v>3.2689033533988977E-2</c:v>
                </c:pt>
                <c:pt idx="5145">
                  <c:v>3.2686526015660869E-2</c:v>
                </c:pt>
                <c:pt idx="5146">
                  <c:v>3.2694667422665635E-2</c:v>
                </c:pt>
                <c:pt idx="5147">
                  <c:v>3.2698430159714451E-2</c:v>
                </c:pt>
                <c:pt idx="5148">
                  <c:v>3.2691409692218405E-2</c:v>
                </c:pt>
                <c:pt idx="5149">
                  <c:v>3.2698327990748809E-2</c:v>
                </c:pt>
                <c:pt idx="5150">
                  <c:v>3.2683822916741392E-2</c:v>
                </c:pt>
                <c:pt idx="5151">
                  <c:v>3.268506937812219E-2</c:v>
                </c:pt>
                <c:pt idx="5152">
                  <c:v>3.2688146123544572E-2</c:v>
                </c:pt>
                <c:pt idx="5153">
                  <c:v>3.2697020227988628E-2</c:v>
                </c:pt>
                <c:pt idx="5154">
                  <c:v>3.2672978410817156E-2</c:v>
                </c:pt>
                <c:pt idx="5155">
                  <c:v>3.2680588539200597E-2</c:v>
                </c:pt>
                <c:pt idx="5156">
                  <c:v>3.2673296594167282E-2</c:v>
                </c:pt>
                <c:pt idx="5157">
                  <c:v>3.267142544253944E-2</c:v>
                </c:pt>
                <c:pt idx="5158">
                  <c:v>3.266767146283054E-2</c:v>
                </c:pt>
                <c:pt idx="5159">
                  <c:v>3.2669087232782966E-2</c:v>
                </c:pt>
                <c:pt idx="5160">
                  <c:v>3.2649753945370785E-2</c:v>
                </c:pt>
                <c:pt idx="5161">
                  <c:v>3.266375985100322E-2</c:v>
                </c:pt>
                <c:pt idx="5162">
                  <c:v>3.2654129696213431E-2</c:v>
                </c:pt>
                <c:pt idx="5163">
                  <c:v>3.2665817825882522E-2</c:v>
                </c:pt>
                <c:pt idx="5164">
                  <c:v>3.2670894163918121E-2</c:v>
                </c:pt>
                <c:pt idx="5165">
                  <c:v>3.2677716131709493E-2</c:v>
                </c:pt>
                <c:pt idx="5166">
                  <c:v>3.2654091747740484E-2</c:v>
                </c:pt>
                <c:pt idx="5167">
                  <c:v>3.2634665048702577E-2</c:v>
                </c:pt>
                <c:pt idx="5168">
                  <c:v>3.262834224928618E-2</c:v>
                </c:pt>
                <c:pt idx="5169">
                  <c:v>3.264261379422928E-2</c:v>
                </c:pt>
                <c:pt idx="5170">
                  <c:v>3.2629571195987153E-2</c:v>
                </c:pt>
                <c:pt idx="5171">
                  <c:v>3.2636965309986103E-2</c:v>
                </c:pt>
                <c:pt idx="5172">
                  <c:v>3.2637753470578172E-2</c:v>
                </c:pt>
                <c:pt idx="5173">
                  <c:v>3.2648402395911047E-2</c:v>
                </c:pt>
                <c:pt idx="5174">
                  <c:v>3.2640801024867515E-2</c:v>
                </c:pt>
                <c:pt idx="5175">
                  <c:v>3.265990078321538E-2</c:v>
                </c:pt>
                <c:pt idx="5176">
                  <c:v>3.2654345710597929E-2</c:v>
                </c:pt>
                <c:pt idx="5177">
                  <c:v>3.2660668510014319E-2</c:v>
                </c:pt>
                <c:pt idx="5178">
                  <c:v>3.2662875359672119E-2</c:v>
                </c:pt>
                <c:pt idx="5179">
                  <c:v>3.2672166897318652E-2</c:v>
                </c:pt>
                <c:pt idx="5180">
                  <c:v>3.2672248632491165E-2</c:v>
                </c:pt>
                <c:pt idx="5181">
                  <c:v>3.2683717828662452E-2</c:v>
                </c:pt>
                <c:pt idx="5182">
                  <c:v>3.2681855434374518E-2</c:v>
                </c:pt>
                <c:pt idx="5183">
                  <c:v>3.2683566034770642E-2</c:v>
                </c:pt>
                <c:pt idx="5184">
                  <c:v>3.2683860865214347E-2</c:v>
                </c:pt>
                <c:pt idx="5185">
                  <c:v>3.2699551099223172E-2</c:v>
                </c:pt>
                <c:pt idx="5186">
                  <c:v>3.2684424254082009E-2</c:v>
                </c:pt>
                <c:pt idx="5187">
                  <c:v>3.2698091542571188E-2</c:v>
                </c:pt>
                <c:pt idx="5188">
                  <c:v>3.2681394214472491E-2</c:v>
                </c:pt>
                <c:pt idx="5189">
                  <c:v>3.2695978104539114E-2</c:v>
                </c:pt>
                <c:pt idx="5190">
                  <c:v>3.2686639861079725E-2</c:v>
                </c:pt>
                <c:pt idx="5191">
                  <c:v>3.2697066933801491E-2</c:v>
                </c:pt>
                <c:pt idx="5192">
                  <c:v>3.2687620683149857E-2</c:v>
                </c:pt>
                <c:pt idx="5193">
                  <c:v>3.2694597363946337E-2</c:v>
                </c:pt>
                <c:pt idx="5194">
                  <c:v>3.2694355077542106E-2</c:v>
                </c:pt>
                <c:pt idx="5195">
                  <c:v>3.2696792537150923E-2</c:v>
                </c:pt>
                <c:pt idx="5196">
                  <c:v>3.270319415262652E-2</c:v>
                </c:pt>
                <c:pt idx="5197">
                  <c:v>3.2711064082094017E-2</c:v>
                </c:pt>
                <c:pt idx="5198">
                  <c:v>3.2713507379929438E-2</c:v>
                </c:pt>
                <c:pt idx="5199">
                  <c:v>3.2722372727033593E-2</c:v>
                </c:pt>
                <c:pt idx="5200">
                  <c:v>3.2718963202694559E-2</c:v>
                </c:pt>
                <c:pt idx="5201">
                  <c:v>3.2726345640240288E-2</c:v>
                </c:pt>
                <c:pt idx="5202">
                  <c:v>3.2728152571375443E-2</c:v>
                </c:pt>
                <c:pt idx="5203">
                  <c:v>3.2733485791381793E-2</c:v>
                </c:pt>
                <c:pt idx="5204">
                  <c:v>3.2721409419643278E-2</c:v>
                </c:pt>
                <c:pt idx="5205">
                  <c:v>3.2726996602507073E-2</c:v>
                </c:pt>
                <c:pt idx="5206">
                  <c:v>3.2715159598059484E-2</c:v>
                </c:pt>
                <c:pt idx="5207">
                  <c:v>3.2717080374613496E-2</c:v>
                </c:pt>
                <c:pt idx="5208">
                  <c:v>3.2703351784744934E-2</c:v>
                </c:pt>
                <c:pt idx="5209">
                  <c:v>3.2720519090085574E-2</c:v>
                </c:pt>
                <c:pt idx="5210">
                  <c:v>3.2710486097659836E-2</c:v>
                </c:pt>
                <c:pt idx="5211">
                  <c:v>3.2712316381701419E-2</c:v>
                </c:pt>
                <c:pt idx="5212">
                  <c:v>3.2717194220032352E-2</c:v>
                </c:pt>
                <c:pt idx="5213">
                  <c:v>3.2722022433437116E-2</c:v>
                </c:pt>
                <c:pt idx="5214">
                  <c:v>3.2716315566927855E-2</c:v>
                </c:pt>
                <c:pt idx="5215">
                  <c:v>3.2715346421310944E-2</c:v>
                </c:pt>
                <c:pt idx="5216">
                  <c:v>3.2705593663762383E-2</c:v>
                </c:pt>
                <c:pt idx="5217">
                  <c:v>3.2717159190672702E-2</c:v>
                </c:pt>
                <c:pt idx="5218">
                  <c:v>3.2709639554801682E-2</c:v>
                </c:pt>
                <c:pt idx="5219">
                  <c:v>3.2714955260128208E-2</c:v>
                </c:pt>
                <c:pt idx="5220">
                  <c:v>3.2709184173126266E-2</c:v>
                </c:pt>
                <c:pt idx="5221">
                  <c:v>3.2708833879529789E-2</c:v>
                </c:pt>
                <c:pt idx="5222">
                  <c:v>3.2700712906318152E-2</c:v>
                </c:pt>
                <c:pt idx="5223">
                  <c:v>3.2700105730750925E-2</c:v>
                </c:pt>
                <c:pt idx="5224">
                  <c:v>3.2692545227293646E-2</c:v>
                </c:pt>
                <c:pt idx="5225">
                  <c:v>3.2710410200713934E-2</c:v>
                </c:pt>
                <c:pt idx="5226">
                  <c:v>3.2709665826821423E-2</c:v>
                </c:pt>
                <c:pt idx="5227">
                  <c:v>3.2722156712649095E-2</c:v>
                </c:pt>
                <c:pt idx="5228">
                  <c:v>3.2722582903191473E-2</c:v>
                </c:pt>
                <c:pt idx="5229">
                  <c:v>3.2741854889224271E-2</c:v>
                </c:pt>
                <c:pt idx="5230">
                  <c:v>3.2736296897493515E-2</c:v>
                </c:pt>
                <c:pt idx="5231">
                  <c:v>3.273476728212224E-2</c:v>
                </c:pt>
                <c:pt idx="5232">
                  <c:v>3.2737397403209113E-2</c:v>
                </c:pt>
                <c:pt idx="5233">
                  <c:v>3.2740593832276954E-2</c:v>
                </c:pt>
                <c:pt idx="5234">
                  <c:v>3.2736798984981802E-2</c:v>
                </c:pt>
                <c:pt idx="5235">
                  <c:v>3.2747436233861456E-2</c:v>
                </c:pt>
                <c:pt idx="5236">
                  <c:v>3.2747909130216697E-2</c:v>
                </c:pt>
                <c:pt idx="5237">
                  <c:v>3.2755011332885255E-2</c:v>
                </c:pt>
                <c:pt idx="5238">
                  <c:v>3.2751546345393442E-2</c:v>
                </c:pt>
                <c:pt idx="5239">
                  <c:v>3.2761027625404733E-2</c:v>
                </c:pt>
                <c:pt idx="5240">
                  <c:v>3.2758642709835389E-2</c:v>
                </c:pt>
                <c:pt idx="5241">
                  <c:v>3.2745022127159074E-2</c:v>
                </c:pt>
                <c:pt idx="5242">
                  <c:v>3.2743121784398192E-2</c:v>
                </c:pt>
                <c:pt idx="5243">
                  <c:v>3.2747693115832206E-2</c:v>
                </c:pt>
                <c:pt idx="5244">
                  <c:v>3.2745892022923662E-2</c:v>
                </c:pt>
                <c:pt idx="5245">
                  <c:v>3.2746951661053E-2</c:v>
                </c:pt>
                <c:pt idx="5246">
                  <c:v>3.2750845758200489E-2</c:v>
                </c:pt>
                <c:pt idx="5247">
                  <c:v>3.2753239431109749E-2</c:v>
                </c:pt>
                <c:pt idx="5248">
                  <c:v>3.2749768605391326E-2</c:v>
                </c:pt>
                <c:pt idx="5249">
                  <c:v>3.2753884555149923E-2</c:v>
                </c:pt>
                <c:pt idx="5250">
                  <c:v>3.2757562637912921E-2</c:v>
                </c:pt>
                <c:pt idx="5251">
                  <c:v>3.2763234475062533E-2</c:v>
                </c:pt>
                <c:pt idx="5252">
                  <c:v>3.2767315395461474E-2</c:v>
                </c:pt>
                <c:pt idx="5253">
                  <c:v>3.2764466340876805E-2</c:v>
                </c:pt>
                <c:pt idx="5254">
                  <c:v>3.2769869619602453E-2</c:v>
                </c:pt>
                <c:pt idx="5255">
                  <c:v>3.2784876781098149E-2</c:v>
                </c:pt>
                <c:pt idx="5256">
                  <c:v>3.2778807944539197E-2</c:v>
                </c:pt>
                <c:pt idx="5257">
                  <c:v>3.2770225751425533E-2</c:v>
                </c:pt>
                <c:pt idx="5258">
                  <c:v>3.277146053635311E-2</c:v>
                </c:pt>
                <c:pt idx="5259">
                  <c:v>3.2773214923448798E-2</c:v>
                </c:pt>
                <c:pt idx="5260">
                  <c:v>3.275694378589248E-2</c:v>
                </c:pt>
                <c:pt idx="5261">
                  <c:v>3.2749307385489299E-2</c:v>
                </c:pt>
                <c:pt idx="5262">
                  <c:v>3.2760277413285611E-2</c:v>
                </c:pt>
                <c:pt idx="5263">
                  <c:v>3.2731442412069017E-2</c:v>
                </c:pt>
                <c:pt idx="5264">
                  <c:v>3.2738065880155723E-2</c:v>
                </c:pt>
                <c:pt idx="5265">
                  <c:v>3.2739017511092816E-2</c:v>
                </c:pt>
                <c:pt idx="5266">
                  <c:v>3.2752658527562255E-2</c:v>
                </c:pt>
                <c:pt idx="5267">
                  <c:v>3.2748224394453532E-2</c:v>
                </c:pt>
                <c:pt idx="5268">
                  <c:v>3.2749891208150098E-2</c:v>
                </c:pt>
                <c:pt idx="5269">
                  <c:v>3.2757402086681202E-2</c:v>
                </c:pt>
                <c:pt idx="5270">
                  <c:v>3.2757282403035742E-2</c:v>
                </c:pt>
                <c:pt idx="5271">
                  <c:v>3.2765047244424292E-2</c:v>
                </c:pt>
                <c:pt idx="5272">
                  <c:v>3.2775462640692851E-2</c:v>
                </c:pt>
                <c:pt idx="5273">
                  <c:v>3.2774499333302544E-2</c:v>
                </c:pt>
                <c:pt idx="5274">
                  <c:v>3.276549970698641E-2</c:v>
                </c:pt>
                <c:pt idx="5275">
                  <c:v>3.2767645255264828E-2</c:v>
                </c:pt>
                <c:pt idx="5276">
                  <c:v>3.2783087364642818E-2</c:v>
                </c:pt>
                <c:pt idx="5277">
                  <c:v>3.2775532699412149E-2</c:v>
                </c:pt>
                <c:pt idx="5278">
                  <c:v>3.2783338408386958E-2</c:v>
                </c:pt>
                <c:pt idx="5279">
                  <c:v>3.2776583580201572E-2</c:v>
                </c:pt>
                <c:pt idx="5280">
                  <c:v>3.2727425712162757E-2</c:v>
                </c:pt>
                <c:pt idx="5281">
                  <c:v>3.2710489016773141E-2</c:v>
                </c:pt>
                <c:pt idx="5282">
                  <c:v>3.2693934725226338E-2</c:v>
                </c:pt>
                <c:pt idx="5283">
                  <c:v>3.2677961337227029E-2</c:v>
                </c:pt>
                <c:pt idx="5284">
                  <c:v>3.2678542240774516E-2</c:v>
                </c:pt>
                <c:pt idx="5285">
                  <c:v>3.266634910450384E-2</c:v>
                </c:pt>
                <c:pt idx="5286">
                  <c:v>3.2662752756913355E-2</c:v>
                </c:pt>
                <c:pt idx="5287">
                  <c:v>3.2665928752188073E-2</c:v>
                </c:pt>
                <c:pt idx="5288">
                  <c:v>3.2670666473080409E-2</c:v>
                </c:pt>
                <c:pt idx="5289">
                  <c:v>3.2662592205681636E-2</c:v>
                </c:pt>
                <c:pt idx="5290">
                  <c:v>3.265960303365837E-2</c:v>
                </c:pt>
                <c:pt idx="5291">
                  <c:v>3.2649482467833515E-2</c:v>
                </c:pt>
                <c:pt idx="5292">
                  <c:v>3.2662215640065426E-2</c:v>
                </c:pt>
                <c:pt idx="5293">
                  <c:v>3.2649406570887614E-2</c:v>
                </c:pt>
                <c:pt idx="5294">
                  <c:v>3.264624225206611E-2</c:v>
                </c:pt>
                <c:pt idx="5295">
                  <c:v>3.2637260140429801E-2</c:v>
                </c:pt>
                <c:pt idx="5296">
                  <c:v>3.2635015342299054E-2</c:v>
                </c:pt>
                <c:pt idx="5297">
                  <c:v>3.260395889585814E-2</c:v>
                </c:pt>
                <c:pt idx="5298">
                  <c:v>3.2610979363354185E-2</c:v>
                </c:pt>
                <c:pt idx="5299">
                  <c:v>3.2607263332118233E-2</c:v>
                </c:pt>
                <c:pt idx="5300">
                  <c:v>3.2613104477839473E-2</c:v>
                </c:pt>
                <c:pt idx="5301">
                  <c:v>3.2608320051134267E-2</c:v>
                </c:pt>
                <c:pt idx="5302">
                  <c:v>3.2603915109158582E-2</c:v>
                </c:pt>
                <c:pt idx="5303">
                  <c:v>3.2590612709832399E-2</c:v>
                </c:pt>
                <c:pt idx="5304">
                  <c:v>3.2593111470820599E-2</c:v>
                </c:pt>
                <c:pt idx="5305">
                  <c:v>3.2584891247756625E-2</c:v>
                </c:pt>
                <c:pt idx="5306">
                  <c:v>3.2592224060376193E-2</c:v>
                </c:pt>
                <c:pt idx="5307">
                  <c:v>3.2584628527559265E-2</c:v>
                </c:pt>
                <c:pt idx="5308">
                  <c:v>3.2597668206688094E-2</c:v>
                </c:pt>
                <c:pt idx="5309">
                  <c:v>3.2591943825499008E-2</c:v>
                </c:pt>
                <c:pt idx="5310">
                  <c:v>3.2605885510638762E-2</c:v>
                </c:pt>
                <c:pt idx="5311">
                  <c:v>3.2596675708164741E-2</c:v>
                </c:pt>
                <c:pt idx="5312">
                  <c:v>3.2598135264816724E-2</c:v>
                </c:pt>
                <c:pt idx="5313">
                  <c:v>3.2592454670327203E-2</c:v>
                </c:pt>
                <c:pt idx="5314">
                  <c:v>3.2591876685893022E-2</c:v>
                </c:pt>
                <c:pt idx="5315">
                  <c:v>3.2574592616020227E-2</c:v>
                </c:pt>
                <c:pt idx="5316">
                  <c:v>3.2595508062843156E-2</c:v>
                </c:pt>
                <c:pt idx="5317">
                  <c:v>3.2587976750518916E-2</c:v>
                </c:pt>
                <c:pt idx="5318">
                  <c:v>3.2584389160268339E-2</c:v>
                </c:pt>
                <c:pt idx="5319">
                  <c:v>3.2587559317316453E-2</c:v>
                </c:pt>
                <c:pt idx="5320">
                  <c:v>3.2589100609140942E-2</c:v>
                </c:pt>
                <c:pt idx="5321">
                  <c:v>3.2575900378780401E-2</c:v>
                </c:pt>
                <c:pt idx="5322">
                  <c:v>3.2589226131013019E-2</c:v>
                </c:pt>
                <c:pt idx="5323">
                  <c:v>3.2583271139872923E-2</c:v>
                </c:pt>
                <c:pt idx="5324">
                  <c:v>3.2592650250918571E-2</c:v>
                </c:pt>
                <c:pt idx="5325">
                  <c:v>3.2587859985986761E-2</c:v>
                </c:pt>
                <c:pt idx="5326">
                  <c:v>3.2601982656151357E-2</c:v>
                </c:pt>
                <c:pt idx="5327">
                  <c:v>3.2599869218119283E-2</c:v>
                </c:pt>
                <c:pt idx="5328">
                  <c:v>3.2602257052801925E-2</c:v>
                </c:pt>
                <c:pt idx="5329">
                  <c:v>3.2598745359497257E-2</c:v>
                </c:pt>
                <c:pt idx="5330">
                  <c:v>3.2595327077818308E-2</c:v>
                </c:pt>
                <c:pt idx="5331">
                  <c:v>3.2608425139213214E-2</c:v>
                </c:pt>
                <c:pt idx="5332">
                  <c:v>3.2605187842559114E-2</c:v>
                </c:pt>
                <c:pt idx="5333">
                  <c:v>3.2605996436944312E-2</c:v>
                </c:pt>
                <c:pt idx="5334">
                  <c:v>3.261149896552229E-2</c:v>
                </c:pt>
                <c:pt idx="5335">
                  <c:v>3.2617144530652162E-2</c:v>
                </c:pt>
                <c:pt idx="5336">
                  <c:v>3.2622501103564946E-2</c:v>
                </c:pt>
                <c:pt idx="5337">
                  <c:v>3.262032636415349E-2</c:v>
                </c:pt>
                <c:pt idx="5338">
                  <c:v>3.2625373511056051E-2</c:v>
                </c:pt>
                <c:pt idx="5339">
                  <c:v>3.2634936526239847E-2</c:v>
                </c:pt>
                <c:pt idx="5340">
                  <c:v>3.2620662062183441E-2</c:v>
                </c:pt>
                <c:pt idx="5341">
                  <c:v>3.2623797189871906E-2</c:v>
                </c:pt>
                <c:pt idx="5342">
                  <c:v>3.2624719629675961E-2</c:v>
                </c:pt>
                <c:pt idx="5343">
                  <c:v>3.2621161230558422E-2</c:v>
                </c:pt>
                <c:pt idx="5344">
                  <c:v>3.2597341265998045E-2</c:v>
                </c:pt>
                <c:pt idx="5345">
                  <c:v>3.2595966363631879E-2</c:v>
                </c:pt>
                <c:pt idx="5346">
                  <c:v>3.2586321613275571E-2</c:v>
                </c:pt>
                <c:pt idx="5347">
                  <c:v>3.2576367436909039E-2</c:v>
                </c:pt>
                <c:pt idx="5348">
                  <c:v>3.2557226810974921E-2</c:v>
                </c:pt>
                <c:pt idx="5349">
                  <c:v>3.2569084249215639E-2</c:v>
                </c:pt>
                <c:pt idx="5350">
                  <c:v>3.2564139271278721E-2</c:v>
                </c:pt>
                <c:pt idx="5351">
                  <c:v>3.258124819435327E-2</c:v>
                </c:pt>
                <c:pt idx="5352">
                  <c:v>3.2573740234935464E-2</c:v>
                </c:pt>
                <c:pt idx="5353">
                  <c:v>3.2568806933451759E-2</c:v>
                </c:pt>
                <c:pt idx="5354">
                  <c:v>3.2570047556605947E-2</c:v>
                </c:pt>
                <c:pt idx="5355">
                  <c:v>3.2584106006277855E-2</c:v>
                </c:pt>
                <c:pt idx="5356">
                  <c:v>3.2579835343514149E-2</c:v>
                </c:pt>
                <c:pt idx="5357">
                  <c:v>3.2587136045887373E-2</c:v>
                </c:pt>
                <c:pt idx="5358">
                  <c:v>3.2587708192094951E-2</c:v>
                </c:pt>
                <c:pt idx="5359">
                  <c:v>3.2598397985014085E-2</c:v>
                </c:pt>
                <c:pt idx="5360">
                  <c:v>3.2596579377425709E-2</c:v>
                </c:pt>
                <c:pt idx="5361">
                  <c:v>3.2601600252308537E-2</c:v>
                </c:pt>
                <c:pt idx="5362">
                  <c:v>3.2607890941478583E-2</c:v>
                </c:pt>
                <c:pt idx="5363">
                  <c:v>3.2623820542778334E-2</c:v>
                </c:pt>
                <c:pt idx="5364">
                  <c:v>3.2601644039008094E-2</c:v>
                </c:pt>
                <c:pt idx="5365">
                  <c:v>3.2614064866116475E-2</c:v>
                </c:pt>
                <c:pt idx="5366">
                  <c:v>3.2619812600211989E-2</c:v>
                </c:pt>
                <c:pt idx="5367">
                  <c:v>3.263315878623773E-2</c:v>
                </c:pt>
                <c:pt idx="5368">
                  <c:v>3.2631655442886189E-2</c:v>
                </c:pt>
                <c:pt idx="5369">
                  <c:v>3.2649421166454133E-2</c:v>
                </c:pt>
                <c:pt idx="5370">
                  <c:v>3.2648165947733426E-2</c:v>
                </c:pt>
                <c:pt idx="5371">
                  <c:v>3.2656432876610263E-2</c:v>
                </c:pt>
                <c:pt idx="5372">
                  <c:v>3.2653332778281453E-2</c:v>
                </c:pt>
                <c:pt idx="5373">
                  <c:v>3.2663885372875297E-2</c:v>
                </c:pt>
                <c:pt idx="5374">
                  <c:v>3.2664527577802166E-2</c:v>
                </c:pt>
                <c:pt idx="5375">
                  <c:v>3.2668500491008869E-2</c:v>
                </c:pt>
                <c:pt idx="5376">
                  <c:v>3.2662265264991594E-2</c:v>
                </c:pt>
                <c:pt idx="5377">
                  <c:v>3.2668623093767633E-2</c:v>
                </c:pt>
                <c:pt idx="5378">
                  <c:v>3.2661404126566922E-2</c:v>
                </c:pt>
                <c:pt idx="5379">
                  <c:v>3.264470971758153E-2</c:v>
                </c:pt>
                <c:pt idx="5380">
                  <c:v>3.2641802280730776E-2</c:v>
                </c:pt>
                <c:pt idx="5381">
                  <c:v>3.2646864023199856E-2</c:v>
                </c:pt>
                <c:pt idx="5382">
                  <c:v>3.263145986229482E-2</c:v>
                </c:pt>
                <c:pt idx="5383">
                  <c:v>3.2630044092342395E-2</c:v>
                </c:pt>
                <c:pt idx="5384">
                  <c:v>3.2634431519638261E-2</c:v>
                </c:pt>
                <c:pt idx="5385">
                  <c:v>3.2638372322598613E-2</c:v>
                </c:pt>
                <c:pt idx="5386">
                  <c:v>3.2634589151756675E-2</c:v>
                </c:pt>
                <c:pt idx="5387">
                  <c:v>3.2628193374507682E-2</c:v>
                </c:pt>
                <c:pt idx="5388">
                  <c:v>3.263162625175315E-2</c:v>
                </c:pt>
                <c:pt idx="5389">
                  <c:v>3.262162828868706E-2</c:v>
                </c:pt>
                <c:pt idx="5390">
                  <c:v>3.2611884288478415E-2</c:v>
                </c:pt>
                <c:pt idx="5391">
                  <c:v>3.2610629069757709E-2</c:v>
                </c:pt>
                <c:pt idx="5392">
                  <c:v>3.2622807610461858E-2</c:v>
                </c:pt>
                <c:pt idx="5393">
                  <c:v>3.2616271715774275E-2</c:v>
                </c:pt>
                <c:pt idx="5394">
                  <c:v>3.2625096195292171E-2</c:v>
                </c:pt>
                <c:pt idx="5395">
                  <c:v>3.2632315162492882E-2</c:v>
                </c:pt>
                <c:pt idx="5396">
                  <c:v>3.2630461525544864E-2</c:v>
                </c:pt>
                <c:pt idx="5397">
                  <c:v>3.262652364169781E-2</c:v>
                </c:pt>
                <c:pt idx="5398">
                  <c:v>3.2629112895198431E-2</c:v>
                </c:pt>
                <c:pt idx="5399">
                  <c:v>3.2622436883072259E-2</c:v>
                </c:pt>
                <c:pt idx="5400">
                  <c:v>3.2635931943876498E-2</c:v>
                </c:pt>
                <c:pt idx="5401">
                  <c:v>3.2634860629293945E-2</c:v>
                </c:pt>
                <c:pt idx="5402">
                  <c:v>3.2649596313252371E-2</c:v>
                </c:pt>
                <c:pt idx="5403">
                  <c:v>3.2645632157385585E-2</c:v>
                </c:pt>
                <c:pt idx="5404">
                  <c:v>3.2649318997488498E-2</c:v>
                </c:pt>
                <c:pt idx="5405">
                  <c:v>3.2634889820426984E-2</c:v>
                </c:pt>
                <c:pt idx="5406">
                  <c:v>3.2642812293933954E-2</c:v>
                </c:pt>
                <c:pt idx="5407">
                  <c:v>3.2633243440523547E-2</c:v>
                </c:pt>
                <c:pt idx="5408">
                  <c:v>3.2607788772512948E-2</c:v>
                </c:pt>
                <c:pt idx="5409">
                  <c:v>3.2584619770219356E-2</c:v>
                </c:pt>
                <c:pt idx="5410">
                  <c:v>3.2582039274058644E-2</c:v>
                </c:pt>
                <c:pt idx="5411">
                  <c:v>3.2569227285767534E-2</c:v>
                </c:pt>
                <c:pt idx="5412">
                  <c:v>3.2573124302028328E-2</c:v>
                </c:pt>
                <c:pt idx="5413">
                  <c:v>3.2561474120832191E-2</c:v>
                </c:pt>
                <c:pt idx="5414">
                  <c:v>3.2574280270896698E-2</c:v>
                </c:pt>
                <c:pt idx="5415">
                  <c:v>3.256463552054039E-2</c:v>
                </c:pt>
                <c:pt idx="5416">
                  <c:v>3.2565181394728235E-2</c:v>
                </c:pt>
                <c:pt idx="5417">
                  <c:v>3.2561433253245939E-2</c:v>
                </c:pt>
                <c:pt idx="5418">
                  <c:v>3.2566608841133875E-2</c:v>
                </c:pt>
                <c:pt idx="5419">
                  <c:v>3.2559696380830082E-2</c:v>
                </c:pt>
                <c:pt idx="5420">
                  <c:v>3.2556269341811217E-2</c:v>
                </c:pt>
                <c:pt idx="5421">
                  <c:v>3.2565908253940921E-2</c:v>
                </c:pt>
                <c:pt idx="5422">
                  <c:v>3.2566407422315903E-2</c:v>
                </c:pt>
                <c:pt idx="5423">
                  <c:v>3.2565607585270613E-2</c:v>
                </c:pt>
                <c:pt idx="5424">
                  <c:v>3.2574347410502691E-2</c:v>
                </c:pt>
                <c:pt idx="5425">
                  <c:v>3.2565260210787442E-2</c:v>
                </c:pt>
                <c:pt idx="5426">
                  <c:v>3.2562948273050701E-2</c:v>
                </c:pt>
                <c:pt idx="5427">
                  <c:v>3.2552407354910072E-2</c:v>
                </c:pt>
                <c:pt idx="5428">
                  <c:v>3.2546075798153766E-2</c:v>
                </c:pt>
                <c:pt idx="5429">
                  <c:v>3.2544336006624604E-2</c:v>
                </c:pt>
                <c:pt idx="5430">
                  <c:v>3.2534197926119918E-2</c:v>
                </c:pt>
                <c:pt idx="5431">
                  <c:v>3.2527390553895065E-2</c:v>
                </c:pt>
                <c:pt idx="5432">
                  <c:v>3.2515366726196024E-2</c:v>
                </c:pt>
                <c:pt idx="5433">
                  <c:v>3.252377377251145E-2</c:v>
                </c:pt>
                <c:pt idx="5434">
                  <c:v>3.2527752523944763E-2</c:v>
                </c:pt>
                <c:pt idx="5435">
                  <c:v>3.2517486002454708E-2</c:v>
                </c:pt>
                <c:pt idx="5436">
                  <c:v>3.2510655277323421E-2</c:v>
                </c:pt>
                <c:pt idx="5437">
                  <c:v>3.2525247924729953E-2</c:v>
                </c:pt>
                <c:pt idx="5438">
                  <c:v>3.252392556640326E-2</c:v>
                </c:pt>
                <c:pt idx="5439">
                  <c:v>3.2532569060896306E-2</c:v>
                </c:pt>
                <c:pt idx="5440">
                  <c:v>3.2539020301298079E-2</c:v>
                </c:pt>
                <c:pt idx="5441">
                  <c:v>3.2557480773832366E-2</c:v>
                </c:pt>
                <c:pt idx="5442">
                  <c:v>3.2561897392261271E-2</c:v>
                </c:pt>
                <c:pt idx="5443">
                  <c:v>3.2566527105961363E-2</c:v>
                </c:pt>
                <c:pt idx="5444">
                  <c:v>3.2564221006451226E-2</c:v>
                </c:pt>
                <c:pt idx="5445">
                  <c:v>3.2580068872578472E-2</c:v>
                </c:pt>
                <c:pt idx="5446">
                  <c:v>3.2572420795722076E-2</c:v>
                </c:pt>
                <c:pt idx="5447">
                  <c:v>3.2573530058777583E-2</c:v>
                </c:pt>
                <c:pt idx="5448">
                  <c:v>3.2574122638778284E-2</c:v>
                </c:pt>
                <c:pt idx="5449">
                  <c:v>3.2584467976327545E-2</c:v>
                </c:pt>
                <c:pt idx="5450">
                  <c:v>3.2570806526064977E-2</c:v>
                </c:pt>
                <c:pt idx="5451">
                  <c:v>3.258358056588314E-2</c:v>
                </c:pt>
                <c:pt idx="5452">
                  <c:v>3.2576133907844723E-2</c:v>
                </c:pt>
                <c:pt idx="5453">
                  <c:v>3.2586972575542356E-2</c:v>
                </c:pt>
                <c:pt idx="5454">
                  <c:v>3.2587874581553281E-2</c:v>
                </c:pt>
                <c:pt idx="5455">
                  <c:v>3.2592098538504123E-2</c:v>
                </c:pt>
                <c:pt idx="5456">
                  <c:v>3.2595656937621655E-2</c:v>
                </c:pt>
                <c:pt idx="5457">
                  <c:v>3.2603877160685628E-2</c:v>
                </c:pt>
                <c:pt idx="5458">
                  <c:v>3.2605999356057618E-2</c:v>
                </c:pt>
                <c:pt idx="5459">
                  <c:v>3.2595318320478399E-2</c:v>
                </c:pt>
                <c:pt idx="5460">
                  <c:v>3.2571425378085418E-2</c:v>
                </c:pt>
                <c:pt idx="5461">
                  <c:v>3.2577873699373885E-2</c:v>
                </c:pt>
                <c:pt idx="5462">
                  <c:v>3.2568453720741984E-2</c:v>
                </c:pt>
                <c:pt idx="5463">
                  <c:v>3.2579607652676444E-2</c:v>
                </c:pt>
                <c:pt idx="5464">
                  <c:v>3.2590177761950112E-2</c:v>
                </c:pt>
                <c:pt idx="5465">
                  <c:v>3.2595192798606329E-2</c:v>
                </c:pt>
                <c:pt idx="5466">
                  <c:v>3.2597131089840158E-2</c:v>
                </c:pt>
                <c:pt idx="5467">
                  <c:v>3.2605888429752067E-2</c:v>
                </c:pt>
                <c:pt idx="5468">
                  <c:v>3.2608232477735151E-2</c:v>
                </c:pt>
                <c:pt idx="5469">
                  <c:v>3.2601641119894789E-2</c:v>
                </c:pt>
                <c:pt idx="5470">
                  <c:v>3.2614835512028727E-2</c:v>
                </c:pt>
                <c:pt idx="5471">
                  <c:v>3.2595087710527382E-2</c:v>
                </c:pt>
                <c:pt idx="5472">
                  <c:v>3.2591990531311871E-2</c:v>
                </c:pt>
                <c:pt idx="5473">
                  <c:v>3.2592880860869582E-2</c:v>
                </c:pt>
                <c:pt idx="5474">
                  <c:v>3.2598859204916106E-2</c:v>
                </c:pt>
                <c:pt idx="5475">
                  <c:v>3.2594191542743067E-2</c:v>
                </c:pt>
                <c:pt idx="5476">
                  <c:v>3.2592355420474867E-2</c:v>
                </c:pt>
                <c:pt idx="5477">
                  <c:v>3.2576635995333003E-2</c:v>
                </c:pt>
                <c:pt idx="5478">
                  <c:v>3.2568882830397668E-2</c:v>
                </c:pt>
                <c:pt idx="5479">
                  <c:v>3.2546236349385485E-2</c:v>
                </c:pt>
                <c:pt idx="5480">
                  <c:v>3.254814836859958E-2</c:v>
                </c:pt>
                <c:pt idx="5481">
                  <c:v>3.2540255086225656E-2</c:v>
                </c:pt>
                <c:pt idx="5482">
                  <c:v>3.2551514106239056E-2</c:v>
                </c:pt>
                <c:pt idx="5483">
                  <c:v>3.2551438209293154E-2</c:v>
                </c:pt>
                <c:pt idx="5484">
                  <c:v>3.2545386887414027E-2</c:v>
                </c:pt>
                <c:pt idx="5485">
                  <c:v>3.2541948171941955E-2</c:v>
                </c:pt>
                <c:pt idx="5486">
                  <c:v>3.2528374295078502E-2</c:v>
                </c:pt>
                <c:pt idx="5487">
                  <c:v>3.2518636133096468E-2</c:v>
                </c:pt>
                <c:pt idx="5488">
                  <c:v>3.2521692444725719E-2</c:v>
                </c:pt>
                <c:pt idx="5489">
                  <c:v>3.2503669839187024E-2</c:v>
                </c:pt>
                <c:pt idx="5490">
                  <c:v>3.2508620655350554E-2</c:v>
                </c:pt>
                <c:pt idx="5491">
                  <c:v>3.2483104685960572E-2</c:v>
                </c:pt>
                <c:pt idx="5492">
                  <c:v>3.2497700252480409E-2</c:v>
                </c:pt>
                <c:pt idx="5493">
                  <c:v>3.2490434579466834E-2</c:v>
                </c:pt>
                <c:pt idx="5494">
                  <c:v>3.2494681889324112E-2</c:v>
                </c:pt>
                <c:pt idx="5495">
                  <c:v>3.2500114359182791E-2</c:v>
                </c:pt>
                <c:pt idx="5496">
                  <c:v>3.2498967147654337E-2</c:v>
                </c:pt>
                <c:pt idx="5497">
                  <c:v>3.2502309532387377E-2</c:v>
                </c:pt>
                <c:pt idx="5498">
                  <c:v>3.2506378776333111E-2</c:v>
                </c:pt>
                <c:pt idx="5499">
                  <c:v>3.250883958884835E-2</c:v>
                </c:pt>
                <c:pt idx="5500">
                  <c:v>3.2504837484508615E-2</c:v>
                </c:pt>
                <c:pt idx="5501">
                  <c:v>3.251300808264642E-2</c:v>
                </c:pt>
                <c:pt idx="5502">
                  <c:v>3.2521885106203782E-2</c:v>
                </c:pt>
                <c:pt idx="5503">
                  <c:v>3.2515597336147041E-2</c:v>
                </c:pt>
                <c:pt idx="5504">
                  <c:v>3.2520031469255764E-2</c:v>
                </c:pt>
                <c:pt idx="5505">
                  <c:v>3.2509849602051527E-2</c:v>
                </c:pt>
                <c:pt idx="5506">
                  <c:v>3.2492256106168516E-2</c:v>
                </c:pt>
                <c:pt idx="5507">
                  <c:v>3.2500003432877241E-2</c:v>
                </c:pt>
                <c:pt idx="5508">
                  <c:v>3.2494451279373095E-2</c:v>
                </c:pt>
                <c:pt idx="5509">
                  <c:v>3.2504706124409935E-2</c:v>
                </c:pt>
                <c:pt idx="5510">
                  <c:v>3.2498006759377328E-2</c:v>
                </c:pt>
                <c:pt idx="5511">
                  <c:v>3.2516519775951089E-2</c:v>
                </c:pt>
                <c:pt idx="5512">
                  <c:v>3.2514272058707036E-2</c:v>
                </c:pt>
                <c:pt idx="5513">
                  <c:v>3.2527787553304405E-2</c:v>
                </c:pt>
                <c:pt idx="5514">
                  <c:v>3.2532566141783001E-2</c:v>
                </c:pt>
                <c:pt idx="5515">
                  <c:v>3.2547278472834999E-2</c:v>
                </c:pt>
                <c:pt idx="5516">
                  <c:v>3.2547459457859848E-2</c:v>
                </c:pt>
                <c:pt idx="5517">
                  <c:v>3.2548738029486983E-2</c:v>
                </c:pt>
                <c:pt idx="5518">
                  <c:v>3.2540328064058252E-2</c:v>
                </c:pt>
                <c:pt idx="5519">
                  <c:v>3.2540751335487325E-2</c:v>
                </c:pt>
                <c:pt idx="5520">
                  <c:v>3.2518802522554797E-2</c:v>
                </c:pt>
                <c:pt idx="5521">
                  <c:v>3.2492676458484283E-2</c:v>
                </c:pt>
                <c:pt idx="5522">
                  <c:v>3.2477473716397219E-2</c:v>
                </c:pt>
                <c:pt idx="5523">
                  <c:v>3.2491286960551598E-2</c:v>
                </c:pt>
                <c:pt idx="5524">
                  <c:v>3.2482088834530791E-2</c:v>
                </c:pt>
                <c:pt idx="5525">
                  <c:v>3.2496386651493625E-2</c:v>
                </c:pt>
                <c:pt idx="5526">
                  <c:v>3.2507993045990204E-2</c:v>
                </c:pt>
                <c:pt idx="5527">
                  <c:v>3.2507029738599896E-2</c:v>
                </c:pt>
                <c:pt idx="5528">
                  <c:v>3.251327372195708E-2</c:v>
                </c:pt>
                <c:pt idx="5529">
                  <c:v>3.2524091955861582E-2</c:v>
                </c:pt>
                <c:pt idx="5530">
                  <c:v>3.2532957302965737E-2</c:v>
                </c:pt>
                <c:pt idx="5531">
                  <c:v>3.2528056111728369E-2</c:v>
                </c:pt>
                <c:pt idx="5532">
                  <c:v>3.2533654971045385E-2</c:v>
                </c:pt>
                <c:pt idx="5533">
                  <c:v>3.2533074067497891E-2</c:v>
                </c:pt>
                <c:pt idx="5534">
                  <c:v>3.2536355150851549E-2</c:v>
                </c:pt>
                <c:pt idx="5535">
                  <c:v>3.2538629140115342E-2</c:v>
                </c:pt>
                <c:pt idx="5536">
                  <c:v>3.2537814707503533E-2</c:v>
                </c:pt>
                <c:pt idx="5537">
                  <c:v>3.2541259261202216E-2</c:v>
                </c:pt>
                <c:pt idx="5538">
                  <c:v>3.255478935136611E-2</c:v>
                </c:pt>
                <c:pt idx="5539">
                  <c:v>3.2547783479436584E-2</c:v>
                </c:pt>
                <c:pt idx="5540">
                  <c:v>3.2548846036679228E-2</c:v>
                </c:pt>
                <c:pt idx="5541">
                  <c:v>3.2548165883279405E-2</c:v>
                </c:pt>
                <c:pt idx="5542">
                  <c:v>3.2560070027332987E-2</c:v>
                </c:pt>
                <c:pt idx="5543">
                  <c:v>3.2547549950372269E-2</c:v>
                </c:pt>
                <c:pt idx="5544">
                  <c:v>3.2566880318671144E-2</c:v>
                </c:pt>
                <c:pt idx="5545">
                  <c:v>3.2553283088901264E-2</c:v>
                </c:pt>
                <c:pt idx="5546">
                  <c:v>3.2555799364569281E-2</c:v>
                </c:pt>
                <c:pt idx="5547">
                  <c:v>3.2549356881507424E-2</c:v>
                </c:pt>
                <c:pt idx="5548">
                  <c:v>3.256610383453229E-2</c:v>
                </c:pt>
                <c:pt idx="5549">
                  <c:v>3.2549394829980378E-2</c:v>
                </c:pt>
                <c:pt idx="5550">
                  <c:v>3.2533033199911639E-2</c:v>
                </c:pt>
                <c:pt idx="5551">
                  <c:v>3.2530578225623004E-2</c:v>
                </c:pt>
                <c:pt idx="5552">
                  <c:v>3.252964119025243E-2</c:v>
                </c:pt>
                <c:pt idx="5553">
                  <c:v>3.2520828387187749E-2</c:v>
                </c:pt>
                <c:pt idx="5554">
                  <c:v>3.2525262520296479E-2</c:v>
                </c:pt>
                <c:pt idx="5555">
                  <c:v>3.2540278439132084E-2</c:v>
                </c:pt>
                <c:pt idx="5556">
                  <c:v>3.2543559522485742E-2</c:v>
                </c:pt>
                <c:pt idx="5557">
                  <c:v>3.2535280917155691E-2</c:v>
                </c:pt>
                <c:pt idx="5558">
                  <c:v>3.2559118396395893E-2</c:v>
                </c:pt>
                <c:pt idx="5559">
                  <c:v>3.2545883136675703E-2</c:v>
                </c:pt>
                <c:pt idx="5560">
                  <c:v>3.2553610029591305E-2</c:v>
                </c:pt>
                <c:pt idx="5561">
                  <c:v>3.2561509150191841E-2</c:v>
                </c:pt>
                <c:pt idx="5562">
                  <c:v>3.2548084148106893E-2</c:v>
                </c:pt>
                <c:pt idx="5563">
                  <c:v>3.2550512850375794E-2</c:v>
                </c:pt>
                <c:pt idx="5564">
                  <c:v>3.2546055364360636E-2</c:v>
                </c:pt>
                <c:pt idx="5565">
                  <c:v>3.2541215474502658E-2</c:v>
                </c:pt>
                <c:pt idx="5566">
                  <c:v>3.2533546963853133E-2</c:v>
                </c:pt>
                <c:pt idx="5567">
                  <c:v>3.2548662132541081E-2</c:v>
                </c:pt>
                <c:pt idx="5568">
                  <c:v>3.254375510307711E-2</c:v>
                </c:pt>
                <c:pt idx="5569">
                  <c:v>3.2540561593122568E-2</c:v>
                </c:pt>
                <c:pt idx="5570">
                  <c:v>3.2537514038833225E-2</c:v>
                </c:pt>
                <c:pt idx="5571">
                  <c:v>3.2540827232433234E-2</c:v>
                </c:pt>
                <c:pt idx="5572">
                  <c:v>3.2528169957147225E-2</c:v>
                </c:pt>
                <c:pt idx="5573">
                  <c:v>3.2542569943075701E-2</c:v>
                </c:pt>
                <c:pt idx="5574">
                  <c:v>3.2530873056066702E-2</c:v>
                </c:pt>
                <c:pt idx="5575">
                  <c:v>3.2522112797041494E-2</c:v>
                </c:pt>
                <c:pt idx="5576">
                  <c:v>3.2508013479783333E-2</c:v>
                </c:pt>
                <c:pt idx="5577">
                  <c:v>3.2516867150434267E-2</c:v>
                </c:pt>
                <c:pt idx="5578">
                  <c:v>3.2505097285592664E-2</c:v>
                </c:pt>
                <c:pt idx="5579">
                  <c:v>3.2518139883834792E-2</c:v>
                </c:pt>
                <c:pt idx="5580">
                  <c:v>3.251806398688889E-2</c:v>
                </c:pt>
                <c:pt idx="5581">
                  <c:v>3.251753562738087E-2</c:v>
                </c:pt>
                <c:pt idx="5582">
                  <c:v>3.2520168667581055E-2</c:v>
                </c:pt>
                <c:pt idx="5583">
                  <c:v>3.2514768307968712E-2</c:v>
                </c:pt>
                <c:pt idx="5584">
                  <c:v>3.2511805407965187E-2</c:v>
                </c:pt>
                <c:pt idx="5585">
                  <c:v>3.2516067313388977E-2</c:v>
                </c:pt>
                <c:pt idx="5586">
                  <c:v>3.2501804525785792E-2</c:v>
                </c:pt>
                <c:pt idx="5587">
                  <c:v>3.2486350739954588E-2</c:v>
                </c:pt>
                <c:pt idx="5588">
                  <c:v>3.2495618924694686E-2</c:v>
                </c:pt>
                <c:pt idx="5589">
                  <c:v>3.2499075154846582E-2</c:v>
                </c:pt>
                <c:pt idx="5590">
                  <c:v>3.2486128887343486E-2</c:v>
                </c:pt>
                <c:pt idx="5591">
                  <c:v>3.2478399075314579E-2</c:v>
                </c:pt>
                <c:pt idx="5592">
                  <c:v>3.248017389620339E-2</c:v>
                </c:pt>
                <c:pt idx="5593">
                  <c:v>3.2474744345458009E-2</c:v>
                </c:pt>
                <c:pt idx="5594">
                  <c:v>3.2460329763963021E-2</c:v>
                </c:pt>
                <c:pt idx="5595">
                  <c:v>3.2433068164817266E-2</c:v>
                </c:pt>
                <c:pt idx="5596">
                  <c:v>3.2405281125276797E-2</c:v>
                </c:pt>
                <c:pt idx="5597">
                  <c:v>3.2376268058148659E-2</c:v>
                </c:pt>
                <c:pt idx="5598">
                  <c:v>3.2296620051649898E-2</c:v>
                </c:pt>
                <c:pt idx="5599">
                  <c:v>3.2262641572791718E-2</c:v>
                </c:pt>
                <c:pt idx="5600">
                  <c:v>3.2274011519110669E-2</c:v>
                </c:pt>
                <c:pt idx="5601">
                  <c:v>3.2271296743737979E-2</c:v>
                </c:pt>
                <c:pt idx="5602">
                  <c:v>3.2289698834006196E-2</c:v>
                </c:pt>
                <c:pt idx="5603">
                  <c:v>3.2286052861489535E-2</c:v>
                </c:pt>
                <c:pt idx="5604">
                  <c:v>3.2312362829698196E-2</c:v>
                </c:pt>
                <c:pt idx="5605">
                  <c:v>3.2306933278952815E-2</c:v>
                </c:pt>
                <c:pt idx="5606">
                  <c:v>3.2331348742627206E-2</c:v>
                </c:pt>
                <c:pt idx="5607">
                  <c:v>3.233216025612571E-2</c:v>
                </c:pt>
                <c:pt idx="5608">
                  <c:v>3.2348130725011713E-2</c:v>
                </c:pt>
                <c:pt idx="5609">
                  <c:v>3.2362956901482567E-2</c:v>
                </c:pt>
                <c:pt idx="5610">
                  <c:v>3.2364614957839218E-2</c:v>
                </c:pt>
                <c:pt idx="5611">
                  <c:v>3.2351671609449427E-2</c:v>
                </c:pt>
                <c:pt idx="5612">
                  <c:v>3.2358365136255424E-2</c:v>
                </c:pt>
                <c:pt idx="5613">
                  <c:v>3.2361482749264064E-2</c:v>
                </c:pt>
                <c:pt idx="5614">
                  <c:v>3.2361482749264064E-2</c:v>
                </c:pt>
                <c:pt idx="5615">
                  <c:v>3.2350299626196566E-2</c:v>
                </c:pt>
                <c:pt idx="5616">
                  <c:v>3.2365776764934198E-2</c:v>
                </c:pt>
                <c:pt idx="5617">
                  <c:v>3.2362819703157283E-2</c:v>
                </c:pt>
                <c:pt idx="5618">
                  <c:v>3.2369049090947948E-2</c:v>
                </c:pt>
                <c:pt idx="5619">
                  <c:v>3.2369014061588298E-2</c:v>
                </c:pt>
                <c:pt idx="5620">
                  <c:v>3.2371288050852091E-2</c:v>
                </c:pt>
                <c:pt idx="5621">
                  <c:v>3.237324677587905E-2</c:v>
                </c:pt>
                <c:pt idx="5622">
                  <c:v>3.2373804326520109E-2</c:v>
                </c:pt>
                <c:pt idx="5623">
                  <c:v>3.2392655960237132E-2</c:v>
                </c:pt>
                <c:pt idx="5624">
                  <c:v>3.2383749745546732E-2</c:v>
                </c:pt>
                <c:pt idx="5625">
                  <c:v>3.239040824299308E-2</c:v>
                </c:pt>
                <c:pt idx="5626">
                  <c:v>3.2401506711774768E-2</c:v>
                </c:pt>
                <c:pt idx="5627">
                  <c:v>3.241635040292544E-2</c:v>
                </c:pt>
                <c:pt idx="5628">
                  <c:v>3.2416122712087728E-2</c:v>
                </c:pt>
                <c:pt idx="5629">
                  <c:v>3.2427235776435935E-2</c:v>
                </c:pt>
                <c:pt idx="5630">
                  <c:v>3.2428388826191E-2</c:v>
                </c:pt>
                <c:pt idx="5631">
                  <c:v>3.2432139886786601E-2</c:v>
                </c:pt>
                <c:pt idx="5632">
                  <c:v>3.2433716207970746E-2</c:v>
                </c:pt>
                <c:pt idx="5633">
                  <c:v>3.2447567400598072E-2</c:v>
                </c:pt>
                <c:pt idx="5634">
                  <c:v>3.2438859685612338E-2</c:v>
                </c:pt>
                <c:pt idx="5635">
                  <c:v>3.2437035239797359E-2</c:v>
                </c:pt>
                <c:pt idx="5636">
                  <c:v>3.2409759045085078E-2</c:v>
                </c:pt>
                <c:pt idx="5637">
                  <c:v>3.241339042203522E-2</c:v>
                </c:pt>
                <c:pt idx="5638">
                  <c:v>3.2378159643569632E-2</c:v>
                </c:pt>
                <c:pt idx="5639">
                  <c:v>3.2360534037440276E-2</c:v>
                </c:pt>
                <c:pt idx="5640">
                  <c:v>3.2351108220581765E-2</c:v>
                </c:pt>
                <c:pt idx="5641">
                  <c:v>3.2354628671226349E-2</c:v>
                </c:pt>
                <c:pt idx="5642">
                  <c:v>3.2350489368561323E-2</c:v>
                </c:pt>
                <c:pt idx="5643">
                  <c:v>3.2378974076181441E-2</c:v>
                </c:pt>
                <c:pt idx="5644">
                  <c:v>3.2381376506430602E-2</c:v>
                </c:pt>
                <c:pt idx="5645">
                  <c:v>3.2381443646036595E-2</c:v>
                </c:pt>
                <c:pt idx="5646">
                  <c:v>3.2365887691239749E-2</c:v>
                </c:pt>
                <c:pt idx="5647">
                  <c:v>3.2365770926707595E-2</c:v>
                </c:pt>
                <c:pt idx="5648">
                  <c:v>3.2373985311544957E-2</c:v>
                </c:pt>
                <c:pt idx="5649">
                  <c:v>3.2376414013813859E-2</c:v>
                </c:pt>
                <c:pt idx="5650">
                  <c:v>3.238780439392594E-2</c:v>
                </c:pt>
                <c:pt idx="5651">
                  <c:v>3.2392702666049995E-2</c:v>
                </c:pt>
                <c:pt idx="5652">
                  <c:v>3.2400826558374937E-2</c:v>
                </c:pt>
                <c:pt idx="5653">
                  <c:v>3.2379975332044696E-2</c:v>
                </c:pt>
                <c:pt idx="5654">
                  <c:v>3.2369936501392353E-2</c:v>
                </c:pt>
                <c:pt idx="5655">
                  <c:v>3.2349990200186342E-2</c:v>
                </c:pt>
                <c:pt idx="5656">
                  <c:v>3.2350606133093478E-2</c:v>
                </c:pt>
                <c:pt idx="5657">
                  <c:v>3.2344207436731186E-2</c:v>
                </c:pt>
                <c:pt idx="5658">
                  <c:v>3.2335563942238132E-2</c:v>
                </c:pt>
                <c:pt idx="5659">
                  <c:v>3.2330146067945972E-2</c:v>
                </c:pt>
                <c:pt idx="5660">
                  <c:v>3.2344744553579115E-2</c:v>
                </c:pt>
                <c:pt idx="5661">
                  <c:v>3.2344665737519908E-2</c:v>
                </c:pt>
                <c:pt idx="5662">
                  <c:v>3.2367078689467768E-2</c:v>
                </c:pt>
                <c:pt idx="5663">
                  <c:v>3.2357778394481326E-2</c:v>
                </c:pt>
                <c:pt idx="5664">
                  <c:v>3.2379341884457735E-2</c:v>
                </c:pt>
                <c:pt idx="5665">
                  <c:v>3.2382862335102319E-2</c:v>
                </c:pt>
                <c:pt idx="5666">
                  <c:v>3.2401640990986746E-2</c:v>
                </c:pt>
                <c:pt idx="5667">
                  <c:v>3.2402312387046661E-2</c:v>
                </c:pt>
                <c:pt idx="5668">
                  <c:v>3.2415238220756627E-2</c:v>
                </c:pt>
                <c:pt idx="5669">
                  <c:v>3.242282499623364E-2</c:v>
                </c:pt>
                <c:pt idx="5670">
                  <c:v>3.242139171160139E-2</c:v>
                </c:pt>
                <c:pt idx="5671">
                  <c:v>3.2417202784010196E-2</c:v>
                </c:pt>
                <c:pt idx="5672">
                  <c:v>3.2411627277599622E-2</c:v>
                </c:pt>
                <c:pt idx="5673">
                  <c:v>3.2405768617198558E-2</c:v>
                </c:pt>
                <c:pt idx="5674">
                  <c:v>3.2365654162175433E-2</c:v>
                </c:pt>
                <c:pt idx="5675">
                  <c:v>3.2371492388783368E-2</c:v>
                </c:pt>
                <c:pt idx="5676">
                  <c:v>3.235342307743181E-2</c:v>
                </c:pt>
                <c:pt idx="5677">
                  <c:v>3.2306153875700662E-2</c:v>
                </c:pt>
                <c:pt idx="5678">
                  <c:v>3.229218883765448E-2</c:v>
                </c:pt>
                <c:pt idx="5679">
                  <c:v>3.2317310726748427E-2</c:v>
                </c:pt>
                <c:pt idx="5680">
                  <c:v>3.2317914983202342E-2</c:v>
                </c:pt>
                <c:pt idx="5681">
                  <c:v>3.2330928390311431E-2</c:v>
                </c:pt>
                <c:pt idx="5682">
                  <c:v>3.2347403865799026E-2</c:v>
                </c:pt>
                <c:pt idx="5683">
                  <c:v>3.2355066538221941E-2</c:v>
                </c:pt>
                <c:pt idx="5684">
                  <c:v>3.235224667477031E-2</c:v>
                </c:pt>
                <c:pt idx="5685">
                  <c:v>3.2369238833312705E-2</c:v>
                </c:pt>
                <c:pt idx="5686">
                  <c:v>3.2361129536554283E-2</c:v>
                </c:pt>
                <c:pt idx="5687">
                  <c:v>3.2369629994495434E-2</c:v>
                </c:pt>
                <c:pt idx="5688">
                  <c:v>3.2377114601006812E-2</c:v>
                </c:pt>
                <c:pt idx="5689">
                  <c:v>3.2387687629393778E-2</c:v>
                </c:pt>
                <c:pt idx="5690">
                  <c:v>3.2375109170166984E-2</c:v>
                </c:pt>
                <c:pt idx="5691">
                  <c:v>3.2392431188512726E-2</c:v>
                </c:pt>
                <c:pt idx="5692">
                  <c:v>3.238390445855184E-2</c:v>
                </c:pt>
                <c:pt idx="5693">
                  <c:v>3.2393782737972464E-2</c:v>
                </c:pt>
                <c:pt idx="5694">
                  <c:v>3.2380048309877299E-2</c:v>
                </c:pt>
                <c:pt idx="5695">
                  <c:v>3.2382132556776327E-2</c:v>
                </c:pt>
                <c:pt idx="5696">
                  <c:v>3.2357591571229874E-2</c:v>
                </c:pt>
                <c:pt idx="5697">
                  <c:v>3.2361371822958514E-2</c:v>
                </c:pt>
                <c:pt idx="5698">
                  <c:v>3.2363637054882391E-2</c:v>
                </c:pt>
                <c:pt idx="5699">
                  <c:v>3.2335178619282007E-2</c:v>
                </c:pt>
                <c:pt idx="5700">
                  <c:v>3.2335590214257873E-2</c:v>
                </c:pt>
                <c:pt idx="5701">
                  <c:v>3.2346563161167484E-2</c:v>
                </c:pt>
                <c:pt idx="5702">
                  <c:v>3.2336708234653289E-2</c:v>
                </c:pt>
                <c:pt idx="5703">
                  <c:v>3.2325586412965172E-2</c:v>
                </c:pt>
                <c:pt idx="5704">
                  <c:v>3.2319511738179617E-2</c:v>
                </c:pt>
                <c:pt idx="5705">
                  <c:v>3.2315839493643223E-2</c:v>
                </c:pt>
                <c:pt idx="5706">
                  <c:v>3.2299749341111753E-2</c:v>
                </c:pt>
                <c:pt idx="5707">
                  <c:v>3.2309134290384012E-2</c:v>
                </c:pt>
                <c:pt idx="5708">
                  <c:v>3.2320238597392303E-2</c:v>
                </c:pt>
                <c:pt idx="5709">
                  <c:v>3.2290799339721787E-2</c:v>
                </c:pt>
                <c:pt idx="5710">
                  <c:v>3.2285594560700813E-2</c:v>
                </c:pt>
                <c:pt idx="5711">
                  <c:v>3.2285842685331655E-2</c:v>
                </c:pt>
                <c:pt idx="5712">
                  <c:v>3.2258960570915415E-2</c:v>
                </c:pt>
                <c:pt idx="5713">
                  <c:v>3.2225101775702689E-2</c:v>
                </c:pt>
                <c:pt idx="5714">
                  <c:v>3.2239440460251782E-2</c:v>
                </c:pt>
                <c:pt idx="5715">
                  <c:v>3.2215404481306914E-2</c:v>
                </c:pt>
                <c:pt idx="5716">
                  <c:v>3.2232962947830276E-2</c:v>
                </c:pt>
                <c:pt idx="5717">
                  <c:v>3.2230218981324547E-2</c:v>
                </c:pt>
                <c:pt idx="5718">
                  <c:v>3.2237014677096186E-2</c:v>
                </c:pt>
                <c:pt idx="5719">
                  <c:v>3.2233462116205258E-2</c:v>
                </c:pt>
                <c:pt idx="5720">
                  <c:v>3.2251519751103602E-2</c:v>
                </c:pt>
                <c:pt idx="5721">
                  <c:v>3.2240716112765612E-2</c:v>
                </c:pt>
                <c:pt idx="5722">
                  <c:v>3.2259042306087927E-2</c:v>
                </c:pt>
                <c:pt idx="5723">
                  <c:v>3.2265525656736037E-2</c:v>
                </c:pt>
                <c:pt idx="5724">
                  <c:v>3.2265601553681938E-2</c:v>
                </c:pt>
                <c:pt idx="5725">
                  <c:v>3.2265455598016739E-2</c:v>
                </c:pt>
                <c:pt idx="5726">
                  <c:v>3.227698317645411E-2</c:v>
                </c:pt>
                <c:pt idx="5727">
                  <c:v>3.2275511943348913E-2</c:v>
                </c:pt>
                <c:pt idx="5728">
                  <c:v>3.2280249664241249E-2</c:v>
                </c:pt>
                <c:pt idx="5729">
                  <c:v>3.2284698392916499E-2</c:v>
                </c:pt>
                <c:pt idx="5730">
                  <c:v>3.2277184595272082E-2</c:v>
                </c:pt>
                <c:pt idx="5731">
                  <c:v>3.2240581833553633E-2</c:v>
                </c:pt>
                <c:pt idx="5732">
                  <c:v>3.2204297255185317E-2</c:v>
                </c:pt>
                <c:pt idx="5733">
                  <c:v>3.2205864819029546E-2</c:v>
                </c:pt>
                <c:pt idx="5734">
                  <c:v>3.2201094987890859E-2</c:v>
                </c:pt>
                <c:pt idx="5735">
                  <c:v>3.2223548807424979E-2</c:v>
                </c:pt>
                <c:pt idx="5736">
                  <c:v>3.2223452476685947E-2</c:v>
                </c:pt>
                <c:pt idx="5737">
                  <c:v>3.2228645579253708E-2</c:v>
                </c:pt>
                <c:pt idx="5738">
                  <c:v>3.2230764855512392E-2</c:v>
                </c:pt>
                <c:pt idx="5739">
                  <c:v>3.2244919635923332E-2</c:v>
                </c:pt>
                <c:pt idx="5740">
                  <c:v>3.2239904599267115E-2</c:v>
                </c:pt>
                <c:pt idx="5741">
                  <c:v>3.2249012232775494E-2</c:v>
                </c:pt>
                <c:pt idx="5742">
                  <c:v>3.2252345860168626E-2</c:v>
                </c:pt>
                <c:pt idx="5743">
                  <c:v>3.2259159070620082E-2</c:v>
                </c:pt>
                <c:pt idx="5744">
                  <c:v>3.2257159478006864E-2</c:v>
                </c:pt>
                <c:pt idx="5745">
                  <c:v>3.226244015397374E-2</c:v>
                </c:pt>
                <c:pt idx="5746">
                  <c:v>3.2269302989351371E-2</c:v>
                </c:pt>
                <c:pt idx="5747">
                  <c:v>3.2277952322071028E-2</c:v>
                </c:pt>
                <c:pt idx="5748">
                  <c:v>3.227630886128089E-2</c:v>
                </c:pt>
                <c:pt idx="5749">
                  <c:v>3.2290180487701346E-2</c:v>
                </c:pt>
                <c:pt idx="5750">
                  <c:v>3.2288023262969714E-2</c:v>
                </c:pt>
                <c:pt idx="5751">
                  <c:v>3.23041221728411E-2</c:v>
                </c:pt>
                <c:pt idx="5752">
                  <c:v>3.2303415747421536E-2</c:v>
                </c:pt>
                <c:pt idx="5753">
                  <c:v>3.2309242297576257E-2</c:v>
                </c:pt>
                <c:pt idx="5754">
                  <c:v>3.2304308996092553E-2</c:v>
                </c:pt>
                <c:pt idx="5755">
                  <c:v>3.2316037993347896E-2</c:v>
                </c:pt>
                <c:pt idx="5756">
                  <c:v>3.2321648529118119E-2</c:v>
                </c:pt>
                <c:pt idx="5757">
                  <c:v>3.2310830295213616E-2</c:v>
                </c:pt>
                <c:pt idx="5758">
                  <c:v>3.2315906633249215E-2</c:v>
                </c:pt>
                <c:pt idx="5759">
                  <c:v>3.2301877374710346E-2</c:v>
                </c:pt>
                <c:pt idx="5760">
                  <c:v>3.230695663185925E-2</c:v>
                </c:pt>
                <c:pt idx="5761">
                  <c:v>3.2305348200428761E-2</c:v>
                </c:pt>
                <c:pt idx="5762">
                  <c:v>3.2306804837967447E-2</c:v>
                </c:pt>
                <c:pt idx="5763">
                  <c:v>3.2315223560736087E-2</c:v>
                </c:pt>
                <c:pt idx="5764">
                  <c:v>3.2316496294136618E-2</c:v>
                </c:pt>
                <c:pt idx="5765">
                  <c:v>3.2317234829802519E-2</c:v>
                </c:pt>
                <c:pt idx="5766">
                  <c:v>3.2322597240941907E-2</c:v>
                </c:pt>
                <c:pt idx="5767">
                  <c:v>3.2298059174508759E-2</c:v>
                </c:pt>
                <c:pt idx="5768">
                  <c:v>3.2310196847626656E-2</c:v>
                </c:pt>
                <c:pt idx="5769">
                  <c:v>3.2296240566920383E-2</c:v>
                </c:pt>
                <c:pt idx="5770">
                  <c:v>3.2315495038273356E-2</c:v>
                </c:pt>
                <c:pt idx="5771">
                  <c:v>3.2307429528214492E-2</c:v>
                </c:pt>
                <c:pt idx="5772">
                  <c:v>3.2320048855027546E-2</c:v>
                </c:pt>
                <c:pt idx="5773">
                  <c:v>3.2316575110195825E-2</c:v>
                </c:pt>
                <c:pt idx="5774">
                  <c:v>3.2329766583216457E-2</c:v>
                </c:pt>
                <c:pt idx="5775">
                  <c:v>3.2326371654443943E-2</c:v>
                </c:pt>
                <c:pt idx="5776">
                  <c:v>3.2342467645202017E-2</c:v>
                </c:pt>
                <c:pt idx="5777">
                  <c:v>3.2344473076041845E-2</c:v>
                </c:pt>
                <c:pt idx="5778">
                  <c:v>3.2349993119299647E-2</c:v>
                </c:pt>
                <c:pt idx="5779">
                  <c:v>3.2350927235556916E-2</c:v>
                </c:pt>
                <c:pt idx="5780">
                  <c:v>3.2351881785607314E-2</c:v>
                </c:pt>
                <c:pt idx="5781">
                  <c:v>3.2345742890329071E-2</c:v>
                </c:pt>
                <c:pt idx="5782">
                  <c:v>3.2348948076736828E-2</c:v>
                </c:pt>
                <c:pt idx="5783">
                  <c:v>3.234745057161189E-2</c:v>
                </c:pt>
                <c:pt idx="5784">
                  <c:v>3.2351099463241849E-2</c:v>
                </c:pt>
                <c:pt idx="5785">
                  <c:v>3.2350565265507225E-2</c:v>
                </c:pt>
                <c:pt idx="5786">
                  <c:v>3.2346712035945989E-2</c:v>
                </c:pt>
                <c:pt idx="5787">
                  <c:v>3.235457904630018E-2</c:v>
                </c:pt>
                <c:pt idx="5788">
                  <c:v>3.2349972685506517E-2</c:v>
                </c:pt>
                <c:pt idx="5789">
                  <c:v>3.2349476436244841E-2</c:v>
                </c:pt>
                <c:pt idx="5790">
                  <c:v>3.2328960907944557E-2</c:v>
                </c:pt>
                <c:pt idx="5791">
                  <c:v>3.2348095695652064E-2</c:v>
                </c:pt>
                <c:pt idx="5792">
                  <c:v>3.2354465200881324E-2</c:v>
                </c:pt>
                <c:pt idx="5793">
                  <c:v>3.2353498974377712E-2</c:v>
                </c:pt>
                <c:pt idx="5794">
                  <c:v>3.2356047360292073E-2</c:v>
                </c:pt>
                <c:pt idx="5795">
                  <c:v>3.236677802079746E-2</c:v>
                </c:pt>
                <c:pt idx="5796">
                  <c:v>3.2333900047654872E-2</c:v>
                </c:pt>
                <c:pt idx="5797">
                  <c:v>3.2356169963050845E-2</c:v>
                </c:pt>
                <c:pt idx="5798">
                  <c:v>3.2359979405912523E-2</c:v>
                </c:pt>
                <c:pt idx="5799">
                  <c:v>3.2358128688077803E-2</c:v>
                </c:pt>
                <c:pt idx="5800">
                  <c:v>3.2350375523142468E-2</c:v>
                </c:pt>
                <c:pt idx="5801">
                  <c:v>3.2358709591625297E-2</c:v>
                </c:pt>
                <c:pt idx="5802">
                  <c:v>3.2359585325616481E-2</c:v>
                </c:pt>
                <c:pt idx="5803">
                  <c:v>3.2368663767991822E-2</c:v>
                </c:pt>
                <c:pt idx="5804">
                  <c:v>3.2369971530752002E-2</c:v>
                </c:pt>
                <c:pt idx="5805">
                  <c:v>3.237650450632628E-2</c:v>
                </c:pt>
                <c:pt idx="5806">
                  <c:v>3.2366617469565741E-2</c:v>
                </c:pt>
                <c:pt idx="5807">
                  <c:v>3.2372067454104252E-2</c:v>
                </c:pt>
                <c:pt idx="5808">
                  <c:v>3.2376142536276589E-2</c:v>
                </c:pt>
                <c:pt idx="5809">
                  <c:v>3.2372949026322047E-2</c:v>
                </c:pt>
                <c:pt idx="5810">
                  <c:v>3.2339653619976989E-2</c:v>
                </c:pt>
                <c:pt idx="5811">
                  <c:v>3.2360890169263357E-2</c:v>
                </c:pt>
                <c:pt idx="5812">
                  <c:v>3.2373033680607864E-2</c:v>
                </c:pt>
                <c:pt idx="5813">
                  <c:v>3.2183221257130669E-2</c:v>
                </c:pt>
                <c:pt idx="5814">
                  <c:v>3.2254727856624657E-2</c:v>
                </c:pt>
                <c:pt idx="5815">
                  <c:v>3.2324739870107019E-2</c:v>
                </c:pt>
                <c:pt idx="5816">
                  <c:v>3.2245164841440861E-2</c:v>
                </c:pt>
                <c:pt idx="5817">
                  <c:v>3.2206235546419146E-2</c:v>
                </c:pt>
                <c:pt idx="5818">
                  <c:v>3.230140739746841E-2</c:v>
                </c:pt>
                <c:pt idx="5819">
                  <c:v>3.2283705894393146E-2</c:v>
                </c:pt>
                <c:pt idx="5820">
                  <c:v>3.2265093627967048E-2</c:v>
                </c:pt>
                <c:pt idx="5821">
                  <c:v>3.2304037518555283E-2</c:v>
                </c:pt>
                <c:pt idx="5822">
                  <c:v>3.2327483836612748E-2</c:v>
                </c:pt>
                <c:pt idx="5823">
                  <c:v>3.22983861151988E-2</c:v>
                </c:pt>
                <c:pt idx="5824">
                  <c:v>3.2309653892552116E-2</c:v>
                </c:pt>
                <c:pt idx="5825">
                  <c:v>3.2339101907562541E-2</c:v>
                </c:pt>
                <c:pt idx="5826">
                  <c:v>3.2342482240768536E-2</c:v>
                </c:pt>
                <c:pt idx="5827">
                  <c:v>3.2328353732377337E-2</c:v>
                </c:pt>
                <c:pt idx="5828">
                  <c:v>3.236484848690354E-2</c:v>
                </c:pt>
                <c:pt idx="5829">
                  <c:v>3.234770745358264E-2</c:v>
                </c:pt>
                <c:pt idx="5830">
                  <c:v>3.2329781178782976E-2</c:v>
                </c:pt>
                <c:pt idx="5831">
                  <c:v>3.231527026654895E-2</c:v>
                </c:pt>
                <c:pt idx="5832">
                  <c:v>3.2280871435374996E-2</c:v>
                </c:pt>
                <c:pt idx="5833">
                  <c:v>3.2286595816564075E-2</c:v>
                </c:pt>
                <c:pt idx="5834">
                  <c:v>3.2306930359839517E-2</c:v>
                </c:pt>
                <c:pt idx="5835">
                  <c:v>3.2315258590095736E-2</c:v>
                </c:pt>
                <c:pt idx="5836">
                  <c:v>3.2312222712259607E-2</c:v>
                </c:pt>
                <c:pt idx="5837">
                  <c:v>3.2337715328743161E-2</c:v>
                </c:pt>
                <c:pt idx="5838">
                  <c:v>3.2336982631303864E-2</c:v>
                </c:pt>
                <c:pt idx="5839">
                  <c:v>3.2343232452887657E-2</c:v>
                </c:pt>
                <c:pt idx="5840">
                  <c:v>3.2347129469148451E-2</c:v>
                </c:pt>
                <c:pt idx="5841">
                  <c:v>3.2357938945713045E-2</c:v>
                </c:pt>
                <c:pt idx="5842">
                  <c:v>3.2378845635196066E-2</c:v>
                </c:pt>
                <c:pt idx="5843">
                  <c:v>3.2397828629011763E-2</c:v>
                </c:pt>
                <c:pt idx="5844">
                  <c:v>3.2396666821916789E-2</c:v>
                </c:pt>
                <c:pt idx="5845">
                  <c:v>3.2428893832792592E-2</c:v>
                </c:pt>
                <c:pt idx="5846">
                  <c:v>3.2426225763232765E-2</c:v>
                </c:pt>
                <c:pt idx="5847">
                  <c:v>3.2440465197929515E-2</c:v>
                </c:pt>
                <c:pt idx="5848">
                  <c:v>3.2425236183822717E-2</c:v>
                </c:pt>
                <c:pt idx="5849">
                  <c:v>3.2442631180001062E-2</c:v>
                </c:pt>
                <c:pt idx="5850">
                  <c:v>3.2428893832792592E-2</c:v>
                </c:pt>
                <c:pt idx="5851">
                  <c:v>3.2433841729842816E-2</c:v>
                </c:pt>
                <c:pt idx="5852">
                  <c:v>3.2443863045815334E-2</c:v>
                </c:pt>
                <c:pt idx="5853">
                  <c:v>3.2438468524429602E-2</c:v>
                </c:pt>
                <c:pt idx="5854">
                  <c:v>3.2421254513276106E-2</c:v>
                </c:pt>
                <c:pt idx="5855">
                  <c:v>3.2382342732934215E-2</c:v>
                </c:pt>
                <c:pt idx="5856">
                  <c:v>3.2368275525922398E-2</c:v>
                </c:pt>
                <c:pt idx="5857">
                  <c:v>3.234915533378141E-2</c:v>
                </c:pt>
                <c:pt idx="5858">
                  <c:v>3.2352556100780527E-2</c:v>
                </c:pt>
                <c:pt idx="5859">
                  <c:v>3.2338065622339637E-2</c:v>
                </c:pt>
                <c:pt idx="5860">
                  <c:v>3.2357360961278864E-2</c:v>
                </c:pt>
                <c:pt idx="5861">
                  <c:v>3.2358438114088027E-2</c:v>
                </c:pt>
                <c:pt idx="5862">
                  <c:v>3.2356593234479918E-2</c:v>
                </c:pt>
                <c:pt idx="5863">
                  <c:v>3.2354570288960265E-2</c:v>
                </c:pt>
                <c:pt idx="5864">
                  <c:v>3.2368012805725037E-2</c:v>
                </c:pt>
                <c:pt idx="5865">
                  <c:v>3.2348367173189334E-2</c:v>
                </c:pt>
                <c:pt idx="5866">
                  <c:v>3.2363029879315164E-2</c:v>
                </c:pt>
                <c:pt idx="5867">
                  <c:v>3.235623710265683E-2</c:v>
                </c:pt>
                <c:pt idx="5868">
                  <c:v>3.2374370634501083E-2</c:v>
                </c:pt>
                <c:pt idx="5869">
                  <c:v>3.2376618351745136E-2</c:v>
                </c:pt>
                <c:pt idx="5870">
                  <c:v>3.239015719924894E-2</c:v>
                </c:pt>
                <c:pt idx="5871">
                  <c:v>3.237818299647606E-2</c:v>
                </c:pt>
                <c:pt idx="5872">
                  <c:v>3.2384082524463384E-2</c:v>
                </c:pt>
                <c:pt idx="5873">
                  <c:v>3.238234565204752E-2</c:v>
                </c:pt>
                <c:pt idx="5874">
                  <c:v>3.2375549956275881E-2</c:v>
                </c:pt>
                <c:pt idx="5875">
                  <c:v>3.2373944443958698E-2</c:v>
                </c:pt>
                <c:pt idx="5876">
                  <c:v>3.2361147051234107E-2</c:v>
                </c:pt>
                <c:pt idx="5877">
                  <c:v>3.236236432148186E-2</c:v>
                </c:pt>
                <c:pt idx="5878">
                  <c:v>3.23476023655037E-2</c:v>
                </c:pt>
                <c:pt idx="5879">
                  <c:v>3.2341387573279548E-2</c:v>
                </c:pt>
                <c:pt idx="5880">
                  <c:v>3.2314800289307014E-2</c:v>
                </c:pt>
                <c:pt idx="5881">
                  <c:v>3.2319899980249041E-2</c:v>
                </c:pt>
                <c:pt idx="5882">
                  <c:v>3.2318463776503492E-2</c:v>
                </c:pt>
                <c:pt idx="5883">
                  <c:v>3.2314919972952473E-2</c:v>
                </c:pt>
                <c:pt idx="5884">
                  <c:v>3.2304154283087444E-2</c:v>
                </c:pt>
                <c:pt idx="5885">
                  <c:v>3.2312094271274232E-2</c:v>
                </c:pt>
                <c:pt idx="5886">
                  <c:v>3.2303226005056779E-2</c:v>
                </c:pt>
                <c:pt idx="5887">
                  <c:v>3.2333470937999188E-2</c:v>
                </c:pt>
                <c:pt idx="5888">
                  <c:v>3.2331582271691521E-2</c:v>
                </c:pt>
                <c:pt idx="5889">
                  <c:v>3.2337948857807476E-2</c:v>
                </c:pt>
                <c:pt idx="5890">
                  <c:v>3.2341232860274439E-2</c:v>
                </c:pt>
                <c:pt idx="5891">
                  <c:v>3.2352427659795152E-2</c:v>
                </c:pt>
                <c:pt idx="5892">
                  <c:v>3.2350255839497001E-2</c:v>
                </c:pt>
                <c:pt idx="5893">
                  <c:v>3.2358522768373837E-2</c:v>
                </c:pt>
                <c:pt idx="5894">
                  <c:v>3.2355921838420003E-2</c:v>
                </c:pt>
                <c:pt idx="5895">
                  <c:v>3.2349718722649072E-2</c:v>
                </c:pt>
                <c:pt idx="5896">
                  <c:v>3.2359129943941065E-2</c:v>
                </c:pt>
                <c:pt idx="5897">
                  <c:v>3.2358525687487143E-2</c:v>
                </c:pt>
                <c:pt idx="5898">
                  <c:v>3.23723272551883E-2</c:v>
                </c:pt>
                <c:pt idx="5899">
                  <c:v>3.2365537397643272E-2</c:v>
                </c:pt>
                <c:pt idx="5900">
                  <c:v>3.2383095864166642E-2</c:v>
                </c:pt>
                <c:pt idx="5901">
                  <c:v>3.237028679498883E-2</c:v>
                </c:pt>
                <c:pt idx="5902">
                  <c:v>3.2378504098939498E-2</c:v>
                </c:pt>
                <c:pt idx="5903">
                  <c:v>3.2365461500697371E-2</c:v>
                </c:pt>
                <c:pt idx="5904">
                  <c:v>3.2370978624841867E-2</c:v>
                </c:pt>
                <c:pt idx="5905">
                  <c:v>3.2353776290141585E-2</c:v>
                </c:pt>
                <c:pt idx="5906">
                  <c:v>3.2359751715074811E-2</c:v>
                </c:pt>
                <c:pt idx="5907">
                  <c:v>3.2338334180763602E-2</c:v>
                </c:pt>
                <c:pt idx="5908">
                  <c:v>3.2330429221936456E-2</c:v>
                </c:pt>
                <c:pt idx="5909">
                  <c:v>3.2324833281732746E-2</c:v>
                </c:pt>
                <c:pt idx="5910">
                  <c:v>3.2331818719869142E-2</c:v>
                </c:pt>
                <c:pt idx="5911">
                  <c:v>3.232551927335918E-2</c:v>
                </c:pt>
                <c:pt idx="5912">
                  <c:v>3.2336906734357962E-2</c:v>
                </c:pt>
                <c:pt idx="5913">
                  <c:v>3.2333666518590556E-2</c:v>
                </c:pt>
                <c:pt idx="5914">
                  <c:v>3.2350147832304756E-2</c:v>
                </c:pt>
                <c:pt idx="5915">
                  <c:v>3.2350787118118327E-2</c:v>
                </c:pt>
                <c:pt idx="5916">
                  <c:v>3.2350611971320088E-2</c:v>
                </c:pt>
                <c:pt idx="5917">
                  <c:v>3.2358017761772252E-2</c:v>
                </c:pt>
                <c:pt idx="5918">
                  <c:v>3.2350757926985288E-2</c:v>
                </c:pt>
                <c:pt idx="5919">
                  <c:v>3.2355740853395161E-2</c:v>
                </c:pt>
                <c:pt idx="5920">
                  <c:v>3.2347368836439377E-2</c:v>
                </c:pt>
                <c:pt idx="5921">
                  <c:v>3.2366366425821601E-2</c:v>
                </c:pt>
                <c:pt idx="5922">
                  <c:v>3.2363727547394812E-2</c:v>
                </c:pt>
                <c:pt idx="5923">
                  <c:v>3.2372312659621781E-2</c:v>
                </c:pt>
                <c:pt idx="5924">
                  <c:v>3.2361581999116401E-2</c:v>
                </c:pt>
                <c:pt idx="5925">
                  <c:v>3.2378004930564523E-2</c:v>
                </c:pt>
                <c:pt idx="5926">
                  <c:v>3.2354733759305289E-2</c:v>
                </c:pt>
                <c:pt idx="5927">
                  <c:v>3.2340424265889241E-2</c:v>
                </c:pt>
                <c:pt idx="5928">
                  <c:v>3.2333952591694345E-2</c:v>
                </c:pt>
                <c:pt idx="5929">
                  <c:v>3.2345664074269864E-2</c:v>
                </c:pt>
                <c:pt idx="5930">
                  <c:v>3.233266234361399E-2</c:v>
                </c:pt>
                <c:pt idx="5931">
                  <c:v>3.2328806194939448E-2</c:v>
                </c:pt>
                <c:pt idx="5932">
                  <c:v>3.2316580948422435E-2</c:v>
                </c:pt>
                <c:pt idx="5933">
                  <c:v>3.235403025299903E-2</c:v>
                </c:pt>
                <c:pt idx="5934">
                  <c:v>3.2332183609032138E-2</c:v>
                </c:pt>
                <c:pt idx="5935">
                  <c:v>3.2308220607919866E-2</c:v>
                </c:pt>
                <c:pt idx="5936">
                  <c:v>3.2332063925386678E-2</c:v>
                </c:pt>
                <c:pt idx="5937">
                  <c:v>3.2330379597010288E-2</c:v>
                </c:pt>
                <c:pt idx="5938">
                  <c:v>3.2299600466333254E-2</c:v>
                </c:pt>
                <c:pt idx="5939">
                  <c:v>3.2293794349971663E-2</c:v>
                </c:pt>
                <c:pt idx="5940">
                  <c:v>3.2281096207099402E-2</c:v>
                </c:pt>
                <c:pt idx="5941">
                  <c:v>3.2234623923300232E-2</c:v>
                </c:pt>
                <c:pt idx="5942">
                  <c:v>3.2247392124891791E-2</c:v>
                </c:pt>
                <c:pt idx="5943">
                  <c:v>3.2256847132883341E-2</c:v>
                </c:pt>
                <c:pt idx="5944">
                  <c:v>3.2271620765314722E-2</c:v>
                </c:pt>
                <c:pt idx="5945">
                  <c:v>3.2260093186877351E-2</c:v>
                </c:pt>
                <c:pt idx="5946">
                  <c:v>3.2286692147303106E-2</c:v>
                </c:pt>
                <c:pt idx="5947">
                  <c:v>3.2283084123259399E-2</c:v>
                </c:pt>
                <c:pt idx="5948">
                  <c:v>3.2295820214604615E-2</c:v>
                </c:pt>
                <c:pt idx="5949">
                  <c:v>3.2310392428218024E-2</c:v>
                </c:pt>
                <c:pt idx="5950">
                  <c:v>3.2317655182118293E-2</c:v>
                </c:pt>
                <c:pt idx="5951">
                  <c:v>3.2306419515011321E-2</c:v>
                </c:pt>
                <c:pt idx="5952">
                  <c:v>3.2308319857772202E-2</c:v>
                </c:pt>
                <c:pt idx="5953">
                  <c:v>3.2321631014438294E-2</c:v>
                </c:pt>
                <c:pt idx="5954">
                  <c:v>3.2327162734149317E-2</c:v>
                </c:pt>
                <c:pt idx="5955">
                  <c:v>3.232487706843231E-2</c:v>
                </c:pt>
                <c:pt idx="5956">
                  <c:v>3.2313235644576083E-2</c:v>
                </c:pt>
                <c:pt idx="5957">
                  <c:v>3.2289024518832976E-2</c:v>
                </c:pt>
                <c:pt idx="5958">
                  <c:v>3.2292039962875975E-2</c:v>
                </c:pt>
                <c:pt idx="5959">
                  <c:v>3.2307768145357754E-2</c:v>
                </c:pt>
                <c:pt idx="5960">
                  <c:v>3.2310363237084978E-2</c:v>
                </c:pt>
                <c:pt idx="5961">
                  <c:v>3.232903388577716E-2</c:v>
                </c:pt>
                <c:pt idx="5962">
                  <c:v>3.2326917528631781E-2</c:v>
                </c:pt>
                <c:pt idx="5963">
                  <c:v>3.2347208285207658E-2</c:v>
                </c:pt>
                <c:pt idx="5964">
                  <c:v>3.2329115620949672E-2</c:v>
                </c:pt>
                <c:pt idx="5965">
                  <c:v>3.2346828800478143E-2</c:v>
                </c:pt>
                <c:pt idx="5966">
                  <c:v>3.2349978523733128E-2</c:v>
                </c:pt>
                <c:pt idx="5967">
                  <c:v>3.2353890135560441E-2</c:v>
                </c:pt>
                <c:pt idx="5968">
                  <c:v>3.2342041454659638E-2</c:v>
                </c:pt>
                <c:pt idx="5969">
                  <c:v>3.2341518933378229E-2</c:v>
                </c:pt>
                <c:pt idx="5970">
                  <c:v>3.2333663599477251E-2</c:v>
                </c:pt>
                <c:pt idx="5971">
                  <c:v>3.2333479695339104E-2</c:v>
                </c:pt>
                <c:pt idx="5972">
                  <c:v>3.2332895872678305E-2</c:v>
                </c:pt>
                <c:pt idx="5973">
                  <c:v>3.2321248610595474E-2</c:v>
                </c:pt>
                <c:pt idx="5974">
                  <c:v>3.2314677686548242E-2</c:v>
                </c:pt>
                <c:pt idx="5975">
                  <c:v>3.2301027912738894E-2</c:v>
                </c:pt>
                <c:pt idx="5976">
                  <c:v>3.2298213887513867E-2</c:v>
                </c:pt>
                <c:pt idx="5977">
                  <c:v>3.229246031519175E-2</c:v>
                </c:pt>
                <c:pt idx="5978">
                  <c:v>3.2297472432734661E-2</c:v>
                </c:pt>
                <c:pt idx="5979">
                  <c:v>3.2289377731542758E-2</c:v>
                </c:pt>
                <c:pt idx="5980">
                  <c:v>3.2295583766426994E-2</c:v>
                </c:pt>
                <c:pt idx="5981">
                  <c:v>3.2292845638147868E-2</c:v>
                </c:pt>
                <c:pt idx="5982">
                  <c:v>3.2308159306540483E-2</c:v>
                </c:pt>
                <c:pt idx="5983">
                  <c:v>3.2316925403792301E-2</c:v>
                </c:pt>
                <c:pt idx="5984">
                  <c:v>3.2319117657883582E-2</c:v>
                </c:pt>
                <c:pt idx="5985">
                  <c:v>3.2315959177288689E-2</c:v>
                </c:pt>
                <c:pt idx="5986">
                  <c:v>3.2328076416613456E-2</c:v>
                </c:pt>
                <c:pt idx="5987">
                  <c:v>3.2321047191777502E-2</c:v>
                </c:pt>
                <c:pt idx="5988">
                  <c:v>3.2309399929694671E-2</c:v>
                </c:pt>
                <c:pt idx="5989">
                  <c:v>3.22880115865165E-2</c:v>
                </c:pt>
                <c:pt idx="5990">
                  <c:v>3.227618333940882E-2</c:v>
                </c:pt>
                <c:pt idx="5991">
                  <c:v>3.2266065692697271E-2</c:v>
                </c:pt>
                <c:pt idx="5992">
                  <c:v>3.2254412592387829E-2</c:v>
                </c:pt>
                <c:pt idx="5993">
                  <c:v>3.2261631559588541E-2</c:v>
                </c:pt>
                <c:pt idx="5994">
                  <c:v>3.2278641232810761E-2</c:v>
                </c:pt>
                <c:pt idx="5995">
                  <c:v>3.2286131677548742E-2</c:v>
                </c:pt>
                <c:pt idx="5996">
                  <c:v>3.2290300171346813E-2</c:v>
                </c:pt>
                <c:pt idx="5997">
                  <c:v>3.231397418024199E-2</c:v>
                </c:pt>
                <c:pt idx="5998">
                  <c:v>3.2303570460426645E-2</c:v>
                </c:pt>
                <c:pt idx="5999">
                  <c:v>3.2331196948735395E-2</c:v>
                </c:pt>
                <c:pt idx="6000">
                  <c:v>3.2326873741932223E-2</c:v>
                </c:pt>
                <c:pt idx="6001">
                  <c:v>3.2324950046264907E-2</c:v>
                </c:pt>
                <c:pt idx="6002">
                  <c:v>3.2327416697006763E-2</c:v>
                </c:pt>
                <c:pt idx="6003">
                  <c:v>3.2342076484019287E-2</c:v>
                </c:pt>
                <c:pt idx="6004">
                  <c:v>3.2335015148936989E-2</c:v>
                </c:pt>
                <c:pt idx="6005">
                  <c:v>3.2330834978685705E-2</c:v>
                </c:pt>
                <c:pt idx="6006">
                  <c:v>3.2330073090113369E-2</c:v>
                </c:pt>
                <c:pt idx="6007">
                  <c:v>3.2318203975419436E-2</c:v>
                </c:pt>
                <c:pt idx="6008">
                  <c:v>3.2300023737762328E-2</c:v>
                </c:pt>
                <c:pt idx="6009">
                  <c:v>3.2283411063949448E-2</c:v>
                </c:pt>
                <c:pt idx="6010">
                  <c:v>3.2261745405007397E-2</c:v>
                </c:pt>
                <c:pt idx="6011">
                  <c:v>3.2270502744919299E-2</c:v>
                </c:pt>
                <c:pt idx="6012">
                  <c:v>3.2273077402853401E-2</c:v>
                </c:pt>
                <c:pt idx="6013">
                  <c:v>3.2279960672024155E-2</c:v>
                </c:pt>
                <c:pt idx="6014">
                  <c:v>3.2306653044075637E-2</c:v>
                </c:pt>
                <c:pt idx="6015">
                  <c:v>3.2298593372243382E-2</c:v>
                </c:pt>
                <c:pt idx="6016">
                  <c:v>3.2334285370610998E-2</c:v>
                </c:pt>
                <c:pt idx="6017">
                  <c:v>3.231823608566578E-2</c:v>
                </c:pt>
                <c:pt idx="6018">
                  <c:v>3.2327145219469493E-2</c:v>
                </c:pt>
                <c:pt idx="6019">
                  <c:v>3.2327802019962881E-2</c:v>
                </c:pt>
                <c:pt idx="6020">
                  <c:v>3.2340033104706511E-2</c:v>
                </c:pt>
                <c:pt idx="6021">
                  <c:v>3.232086036852605E-2</c:v>
                </c:pt>
                <c:pt idx="6022">
                  <c:v>3.2236439611775303E-2</c:v>
                </c:pt>
                <c:pt idx="6023">
                  <c:v>3.2240135209218125E-2</c:v>
                </c:pt>
                <c:pt idx="6024">
                  <c:v>3.2235318672266582E-2</c:v>
                </c:pt>
                <c:pt idx="6025">
                  <c:v>3.2244359166168968E-2</c:v>
                </c:pt>
                <c:pt idx="6026">
                  <c:v>3.2254149872190475E-2</c:v>
                </c:pt>
                <c:pt idx="6027">
                  <c:v>3.2264787121070136E-2</c:v>
                </c:pt>
                <c:pt idx="6028">
                  <c:v>3.2274104930736396E-2</c:v>
                </c:pt>
                <c:pt idx="6029">
                  <c:v>3.2280961927887417E-2</c:v>
                </c:pt>
                <c:pt idx="6030">
                  <c:v>3.2283084123259399E-2</c:v>
                </c:pt>
                <c:pt idx="6031">
                  <c:v>3.2283883960304689E-2</c:v>
                </c:pt>
                <c:pt idx="6032">
                  <c:v>3.2281157508478785E-2</c:v>
                </c:pt>
                <c:pt idx="6033">
                  <c:v>3.229218883765448E-2</c:v>
                </c:pt>
                <c:pt idx="6034">
                  <c:v>3.2277336389163892E-2</c:v>
                </c:pt>
                <c:pt idx="6035">
                  <c:v>3.2296695948595806E-2</c:v>
                </c:pt>
                <c:pt idx="6036">
                  <c:v>3.2263499792103086E-2</c:v>
                </c:pt>
                <c:pt idx="6037">
                  <c:v>3.2279534481481777E-2</c:v>
                </c:pt>
                <c:pt idx="6038">
                  <c:v>3.2259702025694621E-2</c:v>
                </c:pt>
                <c:pt idx="6039">
                  <c:v>3.2252716587558225E-2</c:v>
                </c:pt>
                <c:pt idx="6040">
                  <c:v>3.2262676602151368E-2</c:v>
                </c:pt>
                <c:pt idx="6041">
                  <c:v>3.214577779078067E-2</c:v>
                </c:pt>
                <c:pt idx="6042">
                  <c:v>3.2136880333430179E-2</c:v>
                </c:pt>
                <c:pt idx="6043">
                  <c:v>3.2189330961275874E-2</c:v>
                </c:pt>
                <c:pt idx="6044">
                  <c:v>3.2068794934728438E-2</c:v>
                </c:pt>
                <c:pt idx="6045">
                  <c:v>3.2121172584741529E-2</c:v>
                </c:pt>
                <c:pt idx="6046">
                  <c:v>3.2214327328497744E-2</c:v>
                </c:pt>
                <c:pt idx="6047">
                  <c:v>3.2147853280339797E-2</c:v>
                </c:pt>
                <c:pt idx="6048">
                  <c:v>3.2168535198098404E-2</c:v>
                </c:pt>
                <c:pt idx="6049">
                  <c:v>3.2236941699263583E-2</c:v>
                </c:pt>
                <c:pt idx="6050">
                  <c:v>3.2230402885462694E-2</c:v>
                </c:pt>
                <c:pt idx="6051">
                  <c:v>3.220873138829404E-2</c:v>
                </c:pt>
                <c:pt idx="6052">
                  <c:v>3.225764988904193E-2</c:v>
                </c:pt>
                <c:pt idx="6053">
                  <c:v>3.2259389680571099E-2</c:v>
                </c:pt>
                <c:pt idx="6054">
                  <c:v>3.2239096004881916E-2</c:v>
                </c:pt>
                <c:pt idx="6055">
                  <c:v>3.2253872556426595E-2</c:v>
                </c:pt>
                <c:pt idx="6056">
                  <c:v>3.2273074483740095E-2</c:v>
                </c:pt>
                <c:pt idx="6057">
                  <c:v>3.2252021838591882E-2</c:v>
                </c:pt>
                <c:pt idx="6058">
                  <c:v>3.228320088779156E-2</c:v>
                </c:pt>
                <c:pt idx="6059">
                  <c:v>3.2282409808086186E-2</c:v>
                </c:pt>
                <c:pt idx="6060">
                  <c:v>3.2280655420990505E-2</c:v>
                </c:pt>
                <c:pt idx="6061">
                  <c:v>3.2292337712432978E-2</c:v>
                </c:pt>
                <c:pt idx="6062">
                  <c:v>3.2277146646799135E-2</c:v>
                </c:pt>
                <c:pt idx="6063">
                  <c:v>3.2290977405633331E-2</c:v>
                </c:pt>
                <c:pt idx="6064">
                  <c:v>3.2264340496734628E-2</c:v>
                </c:pt>
                <c:pt idx="6065">
                  <c:v>3.2264606136045287E-2</c:v>
                </c:pt>
                <c:pt idx="6066">
                  <c:v>3.2239288666359972E-2</c:v>
                </c:pt>
                <c:pt idx="6067">
                  <c:v>3.2196307642072354E-2</c:v>
                </c:pt>
                <c:pt idx="6068">
                  <c:v>3.2173051066379646E-2</c:v>
                </c:pt>
                <c:pt idx="6069">
                  <c:v>3.2190746731228299E-2</c:v>
                </c:pt>
                <c:pt idx="6070">
                  <c:v>3.2192366839111995E-2</c:v>
                </c:pt>
                <c:pt idx="6071">
                  <c:v>3.2210120886226733E-2</c:v>
                </c:pt>
                <c:pt idx="6072">
                  <c:v>3.2213010808397655E-2</c:v>
                </c:pt>
                <c:pt idx="6073">
                  <c:v>3.2226634310187276E-2</c:v>
                </c:pt>
                <c:pt idx="6074">
                  <c:v>3.2225437473732646E-2</c:v>
                </c:pt>
                <c:pt idx="6075">
                  <c:v>3.2255186157413386E-2</c:v>
                </c:pt>
                <c:pt idx="6076">
                  <c:v>3.2268713328463969E-2</c:v>
                </c:pt>
                <c:pt idx="6077">
                  <c:v>3.2272087823443353E-2</c:v>
                </c:pt>
                <c:pt idx="6078">
                  <c:v>3.2300368193132194E-2</c:v>
                </c:pt>
                <c:pt idx="6079">
                  <c:v>3.2291219692037562E-2</c:v>
                </c:pt>
                <c:pt idx="6080">
                  <c:v>3.2312027131668239E-2</c:v>
                </c:pt>
                <c:pt idx="6081">
                  <c:v>3.2296587941403554E-2</c:v>
                </c:pt>
                <c:pt idx="6082">
                  <c:v>3.228439188601958E-2</c:v>
                </c:pt>
                <c:pt idx="6083">
                  <c:v>3.2266194133682646E-2</c:v>
                </c:pt>
                <c:pt idx="6084">
                  <c:v>3.2270969803047937E-2</c:v>
                </c:pt>
                <c:pt idx="6085">
                  <c:v>3.2245004290209142E-2</c:v>
                </c:pt>
                <c:pt idx="6086">
                  <c:v>3.22620431545644E-2</c:v>
                </c:pt>
                <c:pt idx="6087">
                  <c:v>3.2258239549929332E-2</c:v>
                </c:pt>
                <c:pt idx="6088">
                  <c:v>3.2274052386696929E-2</c:v>
                </c:pt>
                <c:pt idx="6089">
                  <c:v>3.2277593271134636E-2</c:v>
                </c:pt>
                <c:pt idx="6090">
                  <c:v>3.2286873132327955E-2</c:v>
                </c:pt>
                <c:pt idx="6091">
                  <c:v>3.2308728533634756E-2</c:v>
                </c:pt>
                <c:pt idx="6092">
                  <c:v>3.2309744385064537E-2</c:v>
                </c:pt>
                <c:pt idx="6093">
                  <c:v>3.2317042168324456E-2</c:v>
                </c:pt>
                <c:pt idx="6094">
                  <c:v>3.2322711086360763E-2</c:v>
                </c:pt>
                <c:pt idx="6095">
                  <c:v>3.2324439201436711E-2</c:v>
                </c:pt>
                <c:pt idx="6096">
                  <c:v>3.2316362014924632E-2</c:v>
                </c:pt>
                <c:pt idx="6097">
                  <c:v>3.2324909178678654E-2</c:v>
                </c:pt>
                <c:pt idx="6098">
                  <c:v>3.230241157244497E-2</c:v>
                </c:pt>
                <c:pt idx="6099">
                  <c:v>3.2309437878167625E-2</c:v>
                </c:pt>
                <c:pt idx="6100">
                  <c:v>3.2308585497082862E-2</c:v>
                </c:pt>
                <c:pt idx="6101">
                  <c:v>3.2315223560736087E-2</c:v>
                </c:pt>
                <c:pt idx="6102">
                  <c:v>3.2304457870871051E-2</c:v>
                </c:pt>
                <c:pt idx="6103">
                  <c:v>3.2309172238856959E-2</c:v>
                </c:pt>
                <c:pt idx="6104">
                  <c:v>3.2303415747421536E-2</c:v>
                </c:pt>
                <c:pt idx="6105">
                  <c:v>3.2302560447223475E-2</c:v>
                </c:pt>
                <c:pt idx="6106">
                  <c:v>3.2297399454902058E-2</c:v>
                </c:pt>
                <c:pt idx="6107">
                  <c:v>3.2302843601213958E-2</c:v>
                </c:pt>
                <c:pt idx="6108">
                  <c:v>3.2307660138165509E-2</c:v>
                </c:pt>
                <c:pt idx="6109">
                  <c:v>3.2300108392048145E-2</c:v>
                </c:pt>
                <c:pt idx="6110">
                  <c:v>3.2299095459731662E-2</c:v>
                </c:pt>
                <c:pt idx="6111">
                  <c:v>3.2283162939318606E-2</c:v>
                </c:pt>
                <c:pt idx="6112">
                  <c:v>3.2272105338123178E-2</c:v>
                </c:pt>
                <c:pt idx="6113">
                  <c:v>3.2257468904017088E-2</c:v>
                </c:pt>
                <c:pt idx="6114">
                  <c:v>3.2272624940291289E-2</c:v>
                </c:pt>
                <c:pt idx="6115">
                  <c:v>3.2260930972395595E-2</c:v>
                </c:pt>
                <c:pt idx="6116">
                  <c:v>3.2269154114572866E-2</c:v>
                </c:pt>
                <c:pt idx="6117">
                  <c:v>3.2271241280585207E-2</c:v>
                </c:pt>
                <c:pt idx="6118">
                  <c:v>3.2291999095289722E-2</c:v>
                </c:pt>
                <c:pt idx="6119">
                  <c:v>3.2278162498228916E-2</c:v>
                </c:pt>
                <c:pt idx="6120">
                  <c:v>3.2285953611637205E-2</c:v>
                </c:pt>
                <c:pt idx="6121">
                  <c:v>3.228721174947121E-2</c:v>
                </c:pt>
                <c:pt idx="6122">
                  <c:v>3.2282622903357379E-2</c:v>
                </c:pt>
                <c:pt idx="6123">
                  <c:v>3.2282196712814994E-2</c:v>
                </c:pt>
                <c:pt idx="6124">
                  <c:v>3.228527637735068E-2</c:v>
                </c:pt>
                <c:pt idx="6125">
                  <c:v>3.2278220880494993E-2</c:v>
                </c:pt>
                <c:pt idx="6126">
                  <c:v>3.2271045699993839E-2</c:v>
                </c:pt>
                <c:pt idx="6127">
                  <c:v>3.2263485196536566E-2</c:v>
                </c:pt>
                <c:pt idx="6128">
                  <c:v>3.2258078998697613E-2</c:v>
                </c:pt>
                <c:pt idx="6129">
                  <c:v>3.2281306383257283E-2</c:v>
                </c:pt>
                <c:pt idx="6130">
                  <c:v>3.2264795878410045E-2</c:v>
                </c:pt>
                <c:pt idx="6131">
                  <c:v>3.2273246711425028E-2</c:v>
                </c:pt>
                <c:pt idx="6132">
                  <c:v>3.2265621987475068E-2</c:v>
                </c:pt>
                <c:pt idx="6133">
                  <c:v>3.2259474334856909E-2</c:v>
                </c:pt>
                <c:pt idx="6134">
                  <c:v>3.227397648975102E-2</c:v>
                </c:pt>
                <c:pt idx="6135">
                  <c:v>3.227767208719385E-2</c:v>
                </c:pt>
                <c:pt idx="6136">
                  <c:v>3.2260869671016205E-2</c:v>
                </c:pt>
                <c:pt idx="6137">
                  <c:v>3.2262910131215683E-2</c:v>
                </c:pt>
                <c:pt idx="6138">
                  <c:v>3.226219494845621E-2</c:v>
                </c:pt>
                <c:pt idx="6139">
                  <c:v>3.2241991765279449E-2</c:v>
                </c:pt>
                <c:pt idx="6140">
                  <c:v>3.2244537232080511E-2</c:v>
                </c:pt>
                <c:pt idx="6141">
                  <c:v>3.2252004323912058E-2</c:v>
                </c:pt>
                <c:pt idx="6142">
                  <c:v>3.2265776700480177E-2</c:v>
                </c:pt>
                <c:pt idx="6143">
                  <c:v>3.2247622734842801E-2</c:v>
                </c:pt>
                <c:pt idx="6144">
                  <c:v>3.2255463473177259E-2</c:v>
                </c:pt>
                <c:pt idx="6145">
                  <c:v>3.2244029306365621E-2</c:v>
                </c:pt>
                <c:pt idx="6146">
                  <c:v>3.2241028457889141E-2</c:v>
                </c:pt>
                <c:pt idx="6147">
                  <c:v>3.2226864920138286E-2</c:v>
                </c:pt>
                <c:pt idx="6148">
                  <c:v>3.2233616829210367E-2</c:v>
                </c:pt>
                <c:pt idx="6149">
                  <c:v>3.2204904430752537E-2</c:v>
                </c:pt>
                <c:pt idx="6150">
                  <c:v>3.2216662619140919E-2</c:v>
                </c:pt>
                <c:pt idx="6151">
                  <c:v>3.2219535026632024E-2</c:v>
                </c:pt>
                <c:pt idx="6152">
                  <c:v>3.2211098789183559E-2</c:v>
                </c:pt>
                <c:pt idx="6153">
                  <c:v>3.2201319759615266E-2</c:v>
                </c:pt>
                <c:pt idx="6154">
                  <c:v>3.2189634549059487E-2</c:v>
                </c:pt>
                <c:pt idx="6155">
                  <c:v>3.2181423083335423E-2</c:v>
                </c:pt>
                <c:pt idx="6156">
                  <c:v>3.2129106734701714E-2</c:v>
                </c:pt>
                <c:pt idx="6157">
                  <c:v>3.2088849243126695E-2</c:v>
                </c:pt>
                <c:pt idx="6158">
                  <c:v>3.2074761602321748E-2</c:v>
                </c:pt>
                <c:pt idx="6159">
                  <c:v>3.2097524847866085E-2</c:v>
                </c:pt>
                <c:pt idx="6160">
                  <c:v>3.2098841367966174E-2</c:v>
                </c:pt>
                <c:pt idx="6161">
                  <c:v>3.2126000798146294E-2</c:v>
                </c:pt>
                <c:pt idx="6162">
                  <c:v>3.2125729320609024E-2</c:v>
                </c:pt>
                <c:pt idx="6163">
                  <c:v>3.2142368266441637E-2</c:v>
                </c:pt>
                <c:pt idx="6164">
                  <c:v>3.2158137316509676E-2</c:v>
                </c:pt>
                <c:pt idx="6165">
                  <c:v>3.2160773275823153E-2</c:v>
                </c:pt>
                <c:pt idx="6166">
                  <c:v>3.217125873081101E-2</c:v>
                </c:pt>
                <c:pt idx="6167">
                  <c:v>3.2168179066275324E-2</c:v>
                </c:pt>
                <c:pt idx="6168">
                  <c:v>3.2159570601141919E-2</c:v>
                </c:pt>
                <c:pt idx="6169">
                  <c:v>3.216216569286915E-2</c:v>
                </c:pt>
                <c:pt idx="6170">
                  <c:v>3.2169606512680964E-2</c:v>
                </c:pt>
                <c:pt idx="6171">
                  <c:v>3.2171743303619466E-2</c:v>
                </c:pt>
                <c:pt idx="6172">
                  <c:v>3.2180993973679739E-2</c:v>
                </c:pt>
                <c:pt idx="6173">
                  <c:v>3.2183148279298066E-2</c:v>
                </c:pt>
                <c:pt idx="6174">
                  <c:v>3.2198780131040813E-2</c:v>
                </c:pt>
                <c:pt idx="6175">
                  <c:v>3.2188729623935257E-2</c:v>
                </c:pt>
                <c:pt idx="6176">
                  <c:v>3.2183886814963973E-2</c:v>
                </c:pt>
                <c:pt idx="6177">
                  <c:v>3.2154444638180152E-2</c:v>
                </c:pt>
                <c:pt idx="6178">
                  <c:v>3.2157299530991432E-2</c:v>
                </c:pt>
                <c:pt idx="6179">
                  <c:v>3.213256296485361E-2</c:v>
                </c:pt>
                <c:pt idx="6180">
                  <c:v>3.2139084263974674E-2</c:v>
                </c:pt>
                <c:pt idx="6181">
                  <c:v>3.2155092681333632E-2</c:v>
                </c:pt>
                <c:pt idx="6182">
                  <c:v>3.2136305268109296E-2</c:v>
                </c:pt>
                <c:pt idx="6183">
                  <c:v>3.2157883353652231E-2</c:v>
                </c:pt>
                <c:pt idx="6184">
                  <c:v>3.2149079307927458E-2</c:v>
                </c:pt>
                <c:pt idx="6185">
                  <c:v>3.216022448252201E-2</c:v>
                </c:pt>
                <c:pt idx="6186">
                  <c:v>3.2160536827645532E-2</c:v>
                </c:pt>
                <c:pt idx="6187">
                  <c:v>3.2168987660660522E-2</c:v>
                </c:pt>
                <c:pt idx="6188">
                  <c:v>3.2158265757495044E-2</c:v>
                </c:pt>
                <c:pt idx="6189">
                  <c:v>3.2155673584881125E-2</c:v>
                </c:pt>
                <c:pt idx="6190">
                  <c:v>3.2137253979933091E-2</c:v>
                </c:pt>
                <c:pt idx="6191">
                  <c:v>3.2149350785464728E-2</c:v>
                </c:pt>
                <c:pt idx="6192">
                  <c:v>3.213243160475493E-2</c:v>
                </c:pt>
                <c:pt idx="6193">
                  <c:v>3.2139481263384014E-2</c:v>
                </c:pt>
                <c:pt idx="6194">
                  <c:v>3.2154815365569758E-2</c:v>
                </c:pt>
                <c:pt idx="6195">
                  <c:v>3.2144759020237591E-2</c:v>
                </c:pt>
                <c:pt idx="6196">
                  <c:v>3.2157489273356189E-2</c:v>
                </c:pt>
                <c:pt idx="6197">
                  <c:v>3.2158648161337865E-2</c:v>
                </c:pt>
                <c:pt idx="6198">
                  <c:v>3.2161415480750029E-2</c:v>
                </c:pt>
                <c:pt idx="6199">
                  <c:v>3.2152783662710196E-2</c:v>
                </c:pt>
                <c:pt idx="6200">
                  <c:v>3.2156610620251699E-2</c:v>
                </c:pt>
                <c:pt idx="6201">
                  <c:v>3.2131634686822952E-2</c:v>
                </c:pt>
                <c:pt idx="6202">
                  <c:v>3.2137542972150178E-2</c:v>
                </c:pt>
                <c:pt idx="6203">
                  <c:v>3.2131637605936257E-2</c:v>
                </c:pt>
                <c:pt idx="6204">
                  <c:v>3.2151586826255567E-2</c:v>
                </c:pt>
                <c:pt idx="6205">
                  <c:v>3.2138731051264899E-2</c:v>
                </c:pt>
                <c:pt idx="6206">
                  <c:v>3.2138588014713004E-2</c:v>
                </c:pt>
                <c:pt idx="6207">
                  <c:v>3.2141364091465077E-2</c:v>
                </c:pt>
                <c:pt idx="6208">
                  <c:v>3.2128166780217834E-2</c:v>
                </c:pt>
                <c:pt idx="6209">
                  <c:v>3.2125735158835628E-2</c:v>
                </c:pt>
                <c:pt idx="6210">
                  <c:v>3.2125276858046906E-2</c:v>
                </c:pt>
                <c:pt idx="6211">
                  <c:v>3.2127159686127969E-2</c:v>
                </c:pt>
                <c:pt idx="6212">
                  <c:v>3.2127895302680565E-2</c:v>
                </c:pt>
                <c:pt idx="6213">
                  <c:v>3.214464225570543E-2</c:v>
                </c:pt>
                <c:pt idx="6214">
                  <c:v>3.2142744832057854E-2</c:v>
                </c:pt>
                <c:pt idx="6215">
                  <c:v>3.2165534349621924E-2</c:v>
                </c:pt>
                <c:pt idx="6216">
                  <c:v>3.2147786140733804E-2</c:v>
                </c:pt>
                <c:pt idx="6217">
                  <c:v>3.2150392908914249E-2</c:v>
                </c:pt>
                <c:pt idx="6218">
                  <c:v>3.2133450375298016E-2</c:v>
                </c:pt>
                <c:pt idx="6219">
                  <c:v>3.2122886104250958E-2</c:v>
                </c:pt>
                <c:pt idx="6220">
                  <c:v>3.2137233546139961E-2</c:v>
                </c:pt>
                <c:pt idx="6221">
                  <c:v>3.2139431638457845E-2</c:v>
                </c:pt>
                <c:pt idx="6222">
                  <c:v>3.2107911053001606E-2</c:v>
                </c:pt>
                <c:pt idx="6223">
                  <c:v>3.2105015292604067E-2</c:v>
                </c:pt>
                <c:pt idx="6224">
                  <c:v>3.2107435237533059E-2</c:v>
                </c:pt>
                <c:pt idx="6225">
                  <c:v>3.2106518635955615E-2</c:v>
                </c:pt>
                <c:pt idx="6226">
                  <c:v>3.2104089933686714E-2</c:v>
                </c:pt>
                <c:pt idx="6227">
                  <c:v>3.210582096787596E-2</c:v>
                </c:pt>
                <c:pt idx="6228">
                  <c:v>3.2113880639708221E-2</c:v>
                </c:pt>
                <c:pt idx="6229">
                  <c:v>3.2116826025031922E-2</c:v>
                </c:pt>
                <c:pt idx="6230">
                  <c:v>3.2123072927502411E-2</c:v>
                </c:pt>
                <c:pt idx="6231">
                  <c:v>3.2115497828478619E-2</c:v>
                </c:pt>
                <c:pt idx="6232">
                  <c:v>3.2113822257442137E-2</c:v>
                </c:pt>
                <c:pt idx="6233">
                  <c:v>3.2131833186527618E-2</c:v>
                </c:pt>
                <c:pt idx="6234">
                  <c:v>3.21048167928994E-2</c:v>
                </c:pt>
                <c:pt idx="6235">
                  <c:v>3.2101159143929525E-2</c:v>
                </c:pt>
                <c:pt idx="6236">
                  <c:v>3.2115813092715446E-2</c:v>
                </c:pt>
                <c:pt idx="6237">
                  <c:v>3.2094556109635949E-2</c:v>
                </c:pt>
                <c:pt idx="6238">
                  <c:v>3.2113851448575176E-2</c:v>
                </c:pt>
                <c:pt idx="6239">
                  <c:v>3.2116901921977824E-2</c:v>
                </c:pt>
                <c:pt idx="6240">
                  <c:v>3.2115547453404787E-2</c:v>
                </c:pt>
                <c:pt idx="6241">
                  <c:v>3.210351486836583E-2</c:v>
                </c:pt>
                <c:pt idx="6242">
                  <c:v>3.2100727115160536E-2</c:v>
                </c:pt>
                <c:pt idx="6243">
                  <c:v>3.2059567617574593E-2</c:v>
                </c:pt>
                <c:pt idx="6244">
                  <c:v>3.2054006706730538E-2</c:v>
                </c:pt>
                <c:pt idx="6245">
                  <c:v>3.2059409985456179E-2</c:v>
                </c:pt>
                <c:pt idx="6246">
                  <c:v>3.2044002905437838E-2</c:v>
                </c:pt>
                <c:pt idx="6247">
                  <c:v>3.2054435816386222E-2</c:v>
                </c:pt>
                <c:pt idx="6248">
                  <c:v>3.2065598505660591E-2</c:v>
                </c:pt>
                <c:pt idx="6249">
                  <c:v>3.2059485882402081E-2</c:v>
                </c:pt>
                <c:pt idx="6250">
                  <c:v>3.2065776571572134E-2</c:v>
                </c:pt>
                <c:pt idx="6251">
                  <c:v>3.205122771086516E-2</c:v>
                </c:pt>
                <c:pt idx="6252">
                  <c:v>3.2006827997511811E-2</c:v>
                </c:pt>
                <c:pt idx="6253">
                  <c:v>3.2000187014745281E-2</c:v>
                </c:pt>
                <c:pt idx="6254">
                  <c:v>3.2006579872880976E-2</c:v>
                </c:pt>
                <c:pt idx="6255">
                  <c:v>3.2012488158208202E-2</c:v>
                </c:pt>
                <c:pt idx="6256">
                  <c:v>3.2016656652006273E-2</c:v>
                </c:pt>
                <c:pt idx="6257">
                  <c:v>3.2016849313484329E-2</c:v>
                </c:pt>
                <c:pt idx="6258">
                  <c:v>3.2011177476334723E-2</c:v>
                </c:pt>
                <c:pt idx="6259">
                  <c:v>3.200361113465084E-2</c:v>
                </c:pt>
                <c:pt idx="6260">
                  <c:v>3.200308277514282E-2</c:v>
                </c:pt>
                <c:pt idx="6261">
                  <c:v>3.2004040244306524E-2</c:v>
                </c:pt>
                <c:pt idx="6262">
                  <c:v>3.1991345020547568E-2</c:v>
                </c:pt>
                <c:pt idx="6263">
                  <c:v>3.1990991807837786E-2</c:v>
                </c:pt>
                <c:pt idx="6264">
                  <c:v>3.2000797109425813E-2</c:v>
                </c:pt>
                <c:pt idx="6265">
                  <c:v>3.2019275096639932E-2</c:v>
                </c:pt>
                <c:pt idx="6266">
                  <c:v>3.201595606481332E-2</c:v>
                </c:pt>
                <c:pt idx="6267">
                  <c:v>3.2016968997129795E-2</c:v>
                </c:pt>
                <c:pt idx="6268">
                  <c:v>3.2021242579006806E-2</c:v>
                </c:pt>
                <c:pt idx="6269">
                  <c:v>3.2020550749153762E-2</c:v>
                </c:pt>
                <c:pt idx="6270">
                  <c:v>3.2034331883061797E-2</c:v>
                </c:pt>
                <c:pt idx="6271">
                  <c:v>3.2036874430749547E-2</c:v>
                </c:pt>
                <c:pt idx="6272">
                  <c:v>3.2045550035488944E-2</c:v>
                </c:pt>
                <c:pt idx="6273">
                  <c:v>3.2045593822188502E-2</c:v>
                </c:pt>
                <c:pt idx="6274">
                  <c:v>3.2057708142399971E-2</c:v>
                </c:pt>
                <c:pt idx="6275">
                  <c:v>3.2052191018255467E-2</c:v>
                </c:pt>
                <c:pt idx="6276">
                  <c:v>3.2057325738557151E-2</c:v>
                </c:pt>
                <c:pt idx="6277">
                  <c:v>3.205396292003098E-2</c:v>
                </c:pt>
                <c:pt idx="6278">
                  <c:v>3.2056593041117853E-2</c:v>
                </c:pt>
                <c:pt idx="6279">
                  <c:v>3.2059445014815828E-2</c:v>
                </c:pt>
                <c:pt idx="6280">
                  <c:v>3.2040967027601716E-2</c:v>
                </c:pt>
                <c:pt idx="6281">
                  <c:v>3.2015147470428121E-2</c:v>
                </c:pt>
                <c:pt idx="6282">
                  <c:v>3.1914776678584493E-2</c:v>
                </c:pt>
                <c:pt idx="6283">
                  <c:v>3.1871384059321016E-2</c:v>
                </c:pt>
                <c:pt idx="6284">
                  <c:v>3.1896117706345532E-2</c:v>
                </c:pt>
                <c:pt idx="6285">
                  <c:v>3.1915640736122471E-2</c:v>
                </c:pt>
                <c:pt idx="6286">
                  <c:v>3.1930066994070673E-2</c:v>
                </c:pt>
                <c:pt idx="6287">
                  <c:v>3.1928260062935518E-2</c:v>
                </c:pt>
                <c:pt idx="6288">
                  <c:v>3.195376143675898E-2</c:v>
                </c:pt>
                <c:pt idx="6289">
                  <c:v>3.1958580892823829E-2</c:v>
                </c:pt>
                <c:pt idx="6290">
                  <c:v>3.196470519253556E-2</c:v>
                </c:pt>
                <c:pt idx="6291">
                  <c:v>3.1979726949597775E-2</c:v>
                </c:pt>
                <c:pt idx="6292">
                  <c:v>3.1977479232353723E-2</c:v>
                </c:pt>
                <c:pt idx="6293">
                  <c:v>3.1976034271268258E-2</c:v>
                </c:pt>
                <c:pt idx="6294">
                  <c:v>3.1985334566254693E-2</c:v>
                </c:pt>
                <c:pt idx="6295">
                  <c:v>3.1999638221444138E-2</c:v>
                </c:pt>
                <c:pt idx="6296">
                  <c:v>3.1984718633347557E-2</c:v>
                </c:pt>
                <c:pt idx="6297">
                  <c:v>3.1993432186559902E-2</c:v>
                </c:pt>
                <c:pt idx="6298">
                  <c:v>3.1997516026072155E-2</c:v>
                </c:pt>
                <c:pt idx="6299">
                  <c:v>3.2000873006371715E-2</c:v>
                </c:pt>
                <c:pt idx="6300">
                  <c:v>3.201877592826495E-2</c:v>
                </c:pt>
                <c:pt idx="6301">
                  <c:v>3.2016849313484329E-2</c:v>
                </c:pt>
                <c:pt idx="6302">
                  <c:v>3.2017465246391472E-2</c:v>
                </c:pt>
                <c:pt idx="6303">
                  <c:v>3.1995242036808362E-2</c:v>
                </c:pt>
                <c:pt idx="6304">
                  <c:v>3.2005470609825469E-2</c:v>
                </c:pt>
                <c:pt idx="6305">
                  <c:v>3.199207479887356E-2</c:v>
                </c:pt>
                <c:pt idx="6306">
                  <c:v>3.1984479266056631E-2</c:v>
                </c:pt>
                <c:pt idx="6307">
                  <c:v>3.1996126528139462E-2</c:v>
                </c:pt>
                <c:pt idx="6308">
                  <c:v>3.19920339312873E-2</c:v>
                </c:pt>
                <c:pt idx="6309">
                  <c:v>3.1991622336311441E-2</c:v>
                </c:pt>
                <c:pt idx="6310">
                  <c:v>3.1995279985281316E-2</c:v>
                </c:pt>
                <c:pt idx="6311">
                  <c:v>3.1996389248336823E-2</c:v>
                </c:pt>
                <c:pt idx="6312">
                  <c:v>3.1991076462123604E-2</c:v>
                </c:pt>
                <c:pt idx="6313">
                  <c:v>3.1994836280059114E-2</c:v>
                </c:pt>
                <c:pt idx="6314">
                  <c:v>3.1976790321613983E-2</c:v>
                </c:pt>
                <c:pt idx="6315">
                  <c:v>3.1960244787407097E-2</c:v>
                </c:pt>
                <c:pt idx="6316">
                  <c:v>3.1979537207233018E-2</c:v>
                </c:pt>
                <c:pt idx="6317">
                  <c:v>3.1991835431582634E-2</c:v>
                </c:pt>
                <c:pt idx="6318">
                  <c:v>3.1993966384294525E-2</c:v>
                </c:pt>
                <c:pt idx="6319">
                  <c:v>3.2008795479878685E-2</c:v>
                </c:pt>
                <c:pt idx="6320">
                  <c:v>3.201696607801649E-2</c:v>
                </c:pt>
                <c:pt idx="6321">
                  <c:v>3.2013407678898952E-2</c:v>
                </c:pt>
                <c:pt idx="6322">
                  <c:v>3.2029080398227959E-2</c:v>
                </c:pt>
                <c:pt idx="6323">
                  <c:v>3.2034247228775979E-2</c:v>
                </c:pt>
                <c:pt idx="6324">
                  <c:v>3.2020363925902309E-2</c:v>
                </c:pt>
                <c:pt idx="6325">
                  <c:v>3.2034480757840295E-2</c:v>
                </c:pt>
                <c:pt idx="6326">
                  <c:v>3.2028379811035006E-2</c:v>
                </c:pt>
                <c:pt idx="6327">
                  <c:v>3.2011253373280625E-2</c:v>
                </c:pt>
                <c:pt idx="6328">
                  <c:v>3.2011209586581067E-2</c:v>
                </c:pt>
                <c:pt idx="6329">
                  <c:v>3.2000332970410481E-2</c:v>
                </c:pt>
                <c:pt idx="6330">
                  <c:v>3.2005117397115687E-2</c:v>
                </c:pt>
                <c:pt idx="6331">
                  <c:v>3.2001319630707223E-2</c:v>
                </c:pt>
                <c:pt idx="6332">
                  <c:v>3.1986073101920601E-2</c:v>
                </c:pt>
                <c:pt idx="6333">
                  <c:v>3.1989365861727473E-2</c:v>
                </c:pt>
                <c:pt idx="6334">
                  <c:v>3.1985130228323416E-2</c:v>
                </c:pt>
                <c:pt idx="6335">
                  <c:v>3.1994202832472153E-2</c:v>
                </c:pt>
                <c:pt idx="6336">
                  <c:v>3.2004767103519211E-2</c:v>
                </c:pt>
                <c:pt idx="6337">
                  <c:v>3.2014225030624066E-2</c:v>
                </c:pt>
                <c:pt idx="6338">
                  <c:v>3.2035552072422854E-2</c:v>
                </c:pt>
                <c:pt idx="6339">
                  <c:v>3.2032235959709547E-2</c:v>
                </c:pt>
                <c:pt idx="6340">
                  <c:v>3.2046916180515202E-2</c:v>
                </c:pt>
                <c:pt idx="6341">
                  <c:v>3.2065268645857244E-2</c:v>
                </c:pt>
                <c:pt idx="6342">
                  <c:v>3.2051977922984282E-2</c:v>
                </c:pt>
                <c:pt idx="6343">
                  <c:v>3.1840307179086973E-2</c:v>
                </c:pt>
                <c:pt idx="6344">
                  <c:v>3.1993035187150562E-2</c:v>
                </c:pt>
                <c:pt idx="6345">
                  <c:v>3.1883883702488604E-2</c:v>
                </c:pt>
                <c:pt idx="6346">
                  <c:v>3.1794722305732215E-2</c:v>
                </c:pt>
                <c:pt idx="6347">
                  <c:v>3.1958881561494144E-2</c:v>
                </c:pt>
                <c:pt idx="6348">
                  <c:v>3.1944916523447962E-2</c:v>
                </c:pt>
                <c:pt idx="6349">
                  <c:v>3.1892419189789405E-2</c:v>
                </c:pt>
                <c:pt idx="6350">
                  <c:v>3.1993560627545277E-2</c:v>
                </c:pt>
                <c:pt idx="6351">
                  <c:v>3.2015109521955167E-2</c:v>
                </c:pt>
                <c:pt idx="6352">
                  <c:v>3.1977534695506495E-2</c:v>
                </c:pt>
                <c:pt idx="6353">
                  <c:v>3.2024619993099496E-2</c:v>
                </c:pt>
                <c:pt idx="6354">
                  <c:v>3.2049806102686131E-2</c:v>
                </c:pt>
                <c:pt idx="6355">
                  <c:v>3.2013865979687674E-2</c:v>
                </c:pt>
                <c:pt idx="6356">
                  <c:v>3.2032209687689807E-2</c:v>
                </c:pt>
                <c:pt idx="6357">
                  <c:v>3.2025834344233943E-2</c:v>
                </c:pt>
                <c:pt idx="6358">
                  <c:v>3.1999124457502637E-2</c:v>
                </c:pt>
                <c:pt idx="6359">
                  <c:v>3.2016090344025298E-2</c:v>
                </c:pt>
                <c:pt idx="6360">
                  <c:v>3.2041112983266909E-2</c:v>
                </c:pt>
                <c:pt idx="6361">
                  <c:v>3.2039203883166119E-2</c:v>
                </c:pt>
                <c:pt idx="6362">
                  <c:v>3.2061990481616891E-2</c:v>
                </c:pt>
                <c:pt idx="6363">
                  <c:v>3.2078506824690739E-2</c:v>
                </c:pt>
                <c:pt idx="6364">
                  <c:v>3.2079665712672414E-2</c:v>
                </c:pt>
                <c:pt idx="6365">
                  <c:v>3.2077733259665189E-2</c:v>
                </c:pt>
                <c:pt idx="6366">
                  <c:v>3.2080088984101487E-2</c:v>
                </c:pt>
                <c:pt idx="6367">
                  <c:v>3.2079548948140253E-2</c:v>
                </c:pt>
                <c:pt idx="6368">
                  <c:v>3.2070018043202801E-2</c:v>
                </c:pt>
                <c:pt idx="6369">
                  <c:v>3.2070596027636983E-2</c:v>
                </c:pt>
                <c:pt idx="6370">
                  <c:v>3.207357644232034E-2</c:v>
                </c:pt>
                <c:pt idx="6371">
                  <c:v>3.2072607296703422E-2</c:v>
                </c:pt>
                <c:pt idx="6372">
                  <c:v>3.2065379572162794E-2</c:v>
                </c:pt>
                <c:pt idx="6373">
                  <c:v>3.2063117259352222E-2</c:v>
                </c:pt>
                <c:pt idx="6374">
                  <c:v>3.2083253302922991E-2</c:v>
                </c:pt>
                <c:pt idx="6375">
                  <c:v>3.206561893945372E-2</c:v>
                </c:pt>
                <c:pt idx="6376">
                  <c:v>3.2067201098864469E-2</c:v>
                </c:pt>
                <c:pt idx="6377">
                  <c:v>3.2076732003801928E-2</c:v>
                </c:pt>
                <c:pt idx="6378">
                  <c:v>3.2078045604788712E-2</c:v>
                </c:pt>
                <c:pt idx="6379">
                  <c:v>3.2074799550794696E-2</c:v>
                </c:pt>
                <c:pt idx="6380">
                  <c:v>3.2063736111372663E-2</c:v>
                </c:pt>
                <c:pt idx="6381">
                  <c:v>3.2048950802488062E-2</c:v>
                </c:pt>
                <c:pt idx="6382">
                  <c:v>3.1939612494574651E-2</c:v>
                </c:pt>
                <c:pt idx="6383">
                  <c:v>3.1872624682475197E-2</c:v>
                </c:pt>
                <c:pt idx="6384">
                  <c:v>3.1886075956579885E-2</c:v>
                </c:pt>
                <c:pt idx="6385">
                  <c:v>3.1897118962208794E-2</c:v>
                </c:pt>
                <c:pt idx="6386">
                  <c:v>3.1922853865096572E-2</c:v>
                </c:pt>
                <c:pt idx="6387">
                  <c:v>3.1947502857835278E-2</c:v>
                </c:pt>
                <c:pt idx="6388">
                  <c:v>3.1970035493428604E-2</c:v>
                </c:pt>
                <c:pt idx="6389">
                  <c:v>3.1966491689877585E-2</c:v>
                </c:pt>
                <c:pt idx="6390">
                  <c:v>3.1997086916416471E-2</c:v>
                </c:pt>
                <c:pt idx="6391">
                  <c:v>3.1989754103796904E-2</c:v>
                </c:pt>
                <c:pt idx="6392">
                  <c:v>3.19923258426177E-2</c:v>
                </c:pt>
                <c:pt idx="6393">
                  <c:v>3.2015343051019482E-2</c:v>
                </c:pt>
                <c:pt idx="6394">
                  <c:v>3.1981373329501211E-2</c:v>
                </c:pt>
                <c:pt idx="6395">
                  <c:v>3.1992279136804837E-2</c:v>
                </c:pt>
                <c:pt idx="6396">
                  <c:v>3.2021225064326982E-2</c:v>
                </c:pt>
                <c:pt idx="6397">
                  <c:v>3.2005035661943175E-2</c:v>
                </c:pt>
                <c:pt idx="6398">
                  <c:v>3.2019327640679399E-2</c:v>
                </c:pt>
                <c:pt idx="6399">
                  <c:v>3.2021516975657374E-2</c:v>
                </c:pt>
                <c:pt idx="6400">
                  <c:v>3.2016385174469003E-2</c:v>
                </c:pt>
                <c:pt idx="6401">
                  <c:v>3.2007169533768372E-2</c:v>
                </c:pt>
                <c:pt idx="6402">
                  <c:v>3.2025028668962049E-2</c:v>
                </c:pt>
                <c:pt idx="6403">
                  <c:v>3.2021420644918343E-2</c:v>
                </c:pt>
                <c:pt idx="6404">
                  <c:v>3.2019406456738606E-2</c:v>
                </c:pt>
                <c:pt idx="6405">
                  <c:v>3.2045669719134404E-2</c:v>
                </c:pt>
                <c:pt idx="6406">
                  <c:v>3.2035093771634132E-2</c:v>
                </c:pt>
                <c:pt idx="6407">
                  <c:v>3.2046676813224276E-2</c:v>
                </c:pt>
                <c:pt idx="6408">
                  <c:v>3.2052459576679432E-2</c:v>
                </c:pt>
                <c:pt idx="6409">
                  <c:v>3.2070441314631874E-2</c:v>
                </c:pt>
                <c:pt idx="6410">
                  <c:v>3.2071013460839452E-2</c:v>
                </c:pt>
                <c:pt idx="6411">
                  <c:v>3.2088151575047047E-2</c:v>
                </c:pt>
                <c:pt idx="6412">
                  <c:v>3.2066573489504119E-2</c:v>
                </c:pt>
                <c:pt idx="6413">
                  <c:v>3.2076317489712763E-2</c:v>
                </c:pt>
                <c:pt idx="6414">
                  <c:v>3.2083673655238759E-2</c:v>
                </c:pt>
                <c:pt idx="6415">
                  <c:v>3.2064994249206669E-2</c:v>
                </c:pt>
                <c:pt idx="6416">
                  <c:v>3.2072811634634699E-2</c:v>
                </c:pt>
                <c:pt idx="6417">
                  <c:v>3.2080620262722813E-2</c:v>
                </c:pt>
                <c:pt idx="6418">
                  <c:v>3.2067817031771605E-2</c:v>
                </c:pt>
                <c:pt idx="6419">
                  <c:v>3.2078699486168802E-2</c:v>
                </c:pt>
                <c:pt idx="6420">
                  <c:v>3.2072513885077689E-2</c:v>
                </c:pt>
                <c:pt idx="6421">
                  <c:v>3.205108175519996E-2</c:v>
                </c:pt>
                <c:pt idx="6422">
                  <c:v>3.2053168921212301E-2</c:v>
                </c:pt>
                <c:pt idx="6423">
                  <c:v>3.2055121808012656E-2</c:v>
                </c:pt>
                <c:pt idx="6424">
                  <c:v>3.2037604209075539E-2</c:v>
                </c:pt>
                <c:pt idx="6425">
                  <c:v>3.2045287315291583E-2</c:v>
                </c:pt>
                <c:pt idx="6426">
                  <c:v>3.2048445795886477E-2</c:v>
                </c:pt>
                <c:pt idx="6427">
                  <c:v>3.2039577529669024E-2</c:v>
                </c:pt>
                <c:pt idx="6428">
                  <c:v>3.2034676338431663E-2</c:v>
                </c:pt>
                <c:pt idx="6429">
                  <c:v>3.2037034981981266E-2</c:v>
                </c:pt>
                <c:pt idx="6430">
                  <c:v>3.2033806442667082E-2</c:v>
                </c:pt>
                <c:pt idx="6431">
                  <c:v>3.2026231343643283E-2</c:v>
                </c:pt>
                <c:pt idx="6432">
                  <c:v>3.2045176388986032E-2</c:v>
                </c:pt>
                <c:pt idx="6433">
                  <c:v>3.2048834037955908E-2</c:v>
                </c:pt>
                <c:pt idx="6434">
                  <c:v>3.2044589647211935E-2</c:v>
                </c:pt>
                <c:pt idx="6435">
                  <c:v>3.2045982064257926E-2</c:v>
                </c:pt>
                <c:pt idx="6436">
                  <c:v>3.2049604683868152E-2</c:v>
                </c:pt>
                <c:pt idx="6437">
                  <c:v>3.2044396985733872E-2</c:v>
                </c:pt>
                <c:pt idx="6438">
                  <c:v>3.2042362363761012E-2</c:v>
                </c:pt>
                <c:pt idx="6439">
                  <c:v>3.2051998356777404E-2</c:v>
                </c:pt>
                <c:pt idx="6440">
                  <c:v>3.2043349024057748E-2</c:v>
                </c:pt>
                <c:pt idx="6441">
                  <c:v>3.2042283547701805E-2</c:v>
                </c:pt>
                <c:pt idx="6442">
                  <c:v>3.2031666732615274E-2</c:v>
                </c:pt>
                <c:pt idx="6443">
                  <c:v>3.1978071812354424E-2</c:v>
                </c:pt>
                <c:pt idx="6444">
                  <c:v>3.1897270756100597E-2</c:v>
                </c:pt>
                <c:pt idx="6445">
                  <c:v>3.189526240614747E-2</c:v>
                </c:pt>
                <c:pt idx="6446">
                  <c:v>3.1929486090523186E-2</c:v>
                </c:pt>
                <c:pt idx="6447">
                  <c:v>3.1941206330438614E-2</c:v>
                </c:pt>
                <c:pt idx="6448">
                  <c:v>3.1967729393918468E-2</c:v>
                </c:pt>
                <c:pt idx="6449">
                  <c:v>3.1992991400451004E-2</c:v>
                </c:pt>
                <c:pt idx="6450">
                  <c:v>3.2007041092783003E-2</c:v>
                </c:pt>
                <c:pt idx="6451">
                  <c:v>3.2022754679698257E-2</c:v>
                </c:pt>
                <c:pt idx="6452">
                  <c:v>3.2034749316264259E-2</c:v>
                </c:pt>
                <c:pt idx="6453">
                  <c:v>3.2048089664063396E-2</c:v>
                </c:pt>
                <c:pt idx="6454">
                  <c:v>3.2055626814614241E-2</c:v>
                </c:pt>
                <c:pt idx="6455">
                  <c:v>3.2063347869303233E-2</c:v>
                </c:pt>
                <c:pt idx="6456">
                  <c:v>3.2050378248893702E-2</c:v>
                </c:pt>
                <c:pt idx="6457">
                  <c:v>3.2053236060818287E-2</c:v>
                </c:pt>
                <c:pt idx="6458">
                  <c:v>3.2055968350870802E-2</c:v>
                </c:pt>
                <c:pt idx="6459">
                  <c:v>3.2043127171446646E-2</c:v>
                </c:pt>
                <c:pt idx="6460">
                  <c:v>3.2047485407609475E-2</c:v>
                </c:pt>
                <c:pt idx="6461">
                  <c:v>3.2048486663472736E-2</c:v>
                </c:pt>
                <c:pt idx="6462">
                  <c:v>3.2052693105743754E-2</c:v>
                </c:pt>
                <c:pt idx="6463">
                  <c:v>3.206018063136843E-2</c:v>
                </c:pt>
                <c:pt idx="6464">
                  <c:v>3.2066652305563326E-2</c:v>
                </c:pt>
                <c:pt idx="6465">
                  <c:v>3.2059792389298999E-2</c:v>
                </c:pt>
                <c:pt idx="6466">
                  <c:v>3.2077391723408621E-2</c:v>
                </c:pt>
                <c:pt idx="6467">
                  <c:v>3.2084502683417088E-2</c:v>
                </c:pt>
                <c:pt idx="6468">
                  <c:v>3.2079592734839811E-2</c:v>
                </c:pt>
                <c:pt idx="6469">
                  <c:v>3.2089584859679297E-2</c:v>
                </c:pt>
                <c:pt idx="6470">
                  <c:v>3.2083968485682464E-2</c:v>
                </c:pt>
                <c:pt idx="6471">
                  <c:v>3.2068882508127554E-2</c:v>
                </c:pt>
                <c:pt idx="6472">
                  <c:v>3.2070254491380422E-2</c:v>
                </c:pt>
                <c:pt idx="6473">
                  <c:v>3.2034600441485761E-2</c:v>
                </c:pt>
                <c:pt idx="6474">
                  <c:v>3.2009052361849435E-2</c:v>
                </c:pt>
                <c:pt idx="6475">
                  <c:v>3.2020895204523628E-2</c:v>
                </c:pt>
                <c:pt idx="6476">
                  <c:v>3.202656704167324E-2</c:v>
                </c:pt>
                <c:pt idx="6477">
                  <c:v>3.2037259753705673E-2</c:v>
                </c:pt>
                <c:pt idx="6478">
                  <c:v>3.2038920729175628E-2</c:v>
                </c:pt>
                <c:pt idx="6479">
                  <c:v>3.2031004093895268E-2</c:v>
                </c:pt>
                <c:pt idx="6480">
                  <c:v>3.2042198893415988E-2</c:v>
                </c:pt>
                <c:pt idx="6481">
                  <c:v>3.2038725148584267E-2</c:v>
                </c:pt>
                <c:pt idx="6482">
                  <c:v>3.2023388127285217E-2</c:v>
                </c:pt>
                <c:pt idx="6483">
                  <c:v>3.200709363682247E-2</c:v>
                </c:pt>
                <c:pt idx="6484">
                  <c:v>3.1980386669204469E-2</c:v>
                </c:pt>
                <c:pt idx="6485">
                  <c:v>3.1977847040630017E-2</c:v>
                </c:pt>
                <c:pt idx="6486">
                  <c:v>3.1987774944976816E-2</c:v>
                </c:pt>
                <c:pt idx="6487">
                  <c:v>3.1989412567540336E-2</c:v>
                </c:pt>
                <c:pt idx="6488">
                  <c:v>3.2010284227663707E-2</c:v>
                </c:pt>
                <c:pt idx="6489">
                  <c:v>3.2015964822153228E-2</c:v>
                </c:pt>
                <c:pt idx="6490">
                  <c:v>3.2020591616740021E-2</c:v>
                </c:pt>
                <c:pt idx="6491">
                  <c:v>3.2019891029547068E-2</c:v>
                </c:pt>
                <c:pt idx="6492">
                  <c:v>3.2025308903839228E-2</c:v>
                </c:pt>
                <c:pt idx="6493">
                  <c:v>3.2036602953212284E-2</c:v>
                </c:pt>
                <c:pt idx="6494">
                  <c:v>3.2038841913116421E-2</c:v>
                </c:pt>
                <c:pt idx="6495">
                  <c:v>3.2063450038268874E-2</c:v>
                </c:pt>
                <c:pt idx="6496">
                  <c:v>3.2070415042612141E-2</c:v>
                </c:pt>
                <c:pt idx="6497">
                  <c:v>3.2091161180863435E-2</c:v>
                </c:pt>
                <c:pt idx="6498">
                  <c:v>3.2082246208833119E-2</c:v>
                </c:pt>
                <c:pt idx="6499">
                  <c:v>3.2081104835531268E-2</c:v>
                </c:pt>
                <c:pt idx="6500">
                  <c:v>3.2090659093375155E-2</c:v>
                </c:pt>
                <c:pt idx="6501">
                  <c:v>3.2082015598882109E-2</c:v>
                </c:pt>
                <c:pt idx="6502">
                  <c:v>3.2091858848943083E-2</c:v>
                </c:pt>
                <c:pt idx="6503">
                  <c:v>3.2104203779105563E-2</c:v>
                </c:pt>
                <c:pt idx="6504">
                  <c:v>3.2108392706696756E-2</c:v>
                </c:pt>
                <c:pt idx="6505">
                  <c:v>3.2107677523937284E-2</c:v>
                </c:pt>
                <c:pt idx="6506">
                  <c:v>3.2113086640889542E-2</c:v>
                </c:pt>
                <c:pt idx="6507">
                  <c:v>3.2078991397499194E-2</c:v>
                </c:pt>
                <c:pt idx="6508">
                  <c:v>3.1949429472615892E-2</c:v>
                </c:pt>
                <c:pt idx="6509">
                  <c:v>3.1948145062762147E-2</c:v>
                </c:pt>
                <c:pt idx="6510">
                  <c:v>3.1934874773682308E-2</c:v>
                </c:pt>
                <c:pt idx="6511">
                  <c:v>3.1981849144969758E-2</c:v>
                </c:pt>
                <c:pt idx="6512">
                  <c:v>3.1996126528139462E-2</c:v>
                </c:pt>
                <c:pt idx="6513">
                  <c:v>3.2022818900190944E-2</c:v>
                </c:pt>
                <c:pt idx="6514">
                  <c:v>3.2025300146499319E-2</c:v>
                </c:pt>
                <c:pt idx="6515">
                  <c:v>3.2051449563476261E-2</c:v>
                </c:pt>
                <c:pt idx="6516">
                  <c:v>3.2046507504652641E-2</c:v>
                </c:pt>
                <c:pt idx="6517">
                  <c:v>3.2040695550064446E-2</c:v>
                </c:pt>
                <c:pt idx="6518">
                  <c:v>3.2038380693214401E-2</c:v>
                </c:pt>
                <c:pt idx="6519">
                  <c:v>3.203914842001334E-2</c:v>
                </c:pt>
                <c:pt idx="6520">
                  <c:v>3.2038611303165411E-2</c:v>
                </c:pt>
                <c:pt idx="6521">
                  <c:v>3.2044055449477311E-2</c:v>
                </c:pt>
                <c:pt idx="6522">
                  <c:v>3.2030122521677473E-2</c:v>
                </c:pt>
                <c:pt idx="6523">
                  <c:v>3.2016936886883451E-2</c:v>
                </c:pt>
                <c:pt idx="6524">
                  <c:v>3.2018159995357814E-2</c:v>
                </c:pt>
                <c:pt idx="6525">
                  <c:v>3.2020314300976141E-2</c:v>
                </c:pt>
                <c:pt idx="6526">
                  <c:v>3.2011139527861769E-2</c:v>
                </c:pt>
                <c:pt idx="6527">
                  <c:v>3.2021131652701255E-2</c:v>
                </c:pt>
                <c:pt idx="6528">
                  <c:v>3.2022670025412446E-2</c:v>
                </c:pt>
                <c:pt idx="6529">
                  <c:v>3.2017698775455787E-2</c:v>
                </c:pt>
                <c:pt idx="6530">
                  <c:v>3.2022751760584951E-2</c:v>
                </c:pt>
                <c:pt idx="6531">
                  <c:v>3.2004898463617891E-2</c:v>
                </c:pt>
                <c:pt idx="6532">
                  <c:v>3.2015421867078689E-2</c:v>
                </c:pt>
                <c:pt idx="6533">
                  <c:v>3.2006390130516219E-2</c:v>
                </c:pt>
                <c:pt idx="6534">
                  <c:v>3.2007014820763263E-2</c:v>
                </c:pt>
                <c:pt idx="6535">
                  <c:v>3.2014292170230059E-2</c:v>
                </c:pt>
                <c:pt idx="6536">
                  <c:v>3.2005085286869343E-2</c:v>
                </c:pt>
                <c:pt idx="6537">
                  <c:v>3.2011562799290849E-2</c:v>
                </c:pt>
                <c:pt idx="6538">
                  <c:v>3.1994661133260875E-2</c:v>
                </c:pt>
                <c:pt idx="6539">
                  <c:v>3.1994777897793029E-2</c:v>
                </c:pt>
                <c:pt idx="6540">
                  <c:v>3.199894055336449E-2</c:v>
                </c:pt>
                <c:pt idx="6541">
                  <c:v>3.2007820496035157E-2</c:v>
                </c:pt>
                <c:pt idx="6542">
                  <c:v>3.2014376824515869E-2</c:v>
                </c:pt>
                <c:pt idx="6543">
                  <c:v>3.1997988922427396E-2</c:v>
                </c:pt>
                <c:pt idx="6544">
                  <c:v>3.1979312435508611E-2</c:v>
                </c:pt>
                <c:pt idx="6545">
                  <c:v>3.1960516264944359E-2</c:v>
                </c:pt>
                <c:pt idx="6546">
                  <c:v>3.1960440367998458E-2</c:v>
                </c:pt>
                <c:pt idx="6547">
                  <c:v>3.1964874501107188E-2</c:v>
                </c:pt>
                <c:pt idx="6548">
                  <c:v>3.1966949990666307E-2</c:v>
                </c:pt>
                <c:pt idx="6549">
                  <c:v>3.1965262743176612E-2</c:v>
                </c:pt>
                <c:pt idx="6550">
                  <c:v>3.1984584354135578E-2</c:v>
                </c:pt>
                <c:pt idx="6551">
                  <c:v>3.1986440910196902E-2</c:v>
                </c:pt>
                <c:pt idx="6552">
                  <c:v>3.1994199913358848E-2</c:v>
                </c:pt>
                <c:pt idx="6553">
                  <c:v>3.200839556135604E-2</c:v>
                </c:pt>
                <c:pt idx="6554">
                  <c:v>3.2007084879482561E-2</c:v>
                </c:pt>
                <c:pt idx="6555">
                  <c:v>3.2021864350140546E-2</c:v>
                </c:pt>
                <c:pt idx="6556">
                  <c:v>3.2022208805510419E-2</c:v>
                </c:pt>
                <c:pt idx="6557">
                  <c:v>3.2027150864334032E-2</c:v>
                </c:pt>
                <c:pt idx="6558">
                  <c:v>3.2030005757145312E-2</c:v>
                </c:pt>
                <c:pt idx="6559">
                  <c:v>3.2022597047579843E-2</c:v>
                </c:pt>
                <c:pt idx="6560">
                  <c:v>3.2028388568374914E-2</c:v>
                </c:pt>
                <c:pt idx="6561">
                  <c:v>3.2023717987088571E-2</c:v>
                </c:pt>
                <c:pt idx="6562">
                  <c:v>3.2022261349549885E-2</c:v>
                </c:pt>
                <c:pt idx="6563">
                  <c:v>3.2013451465598516E-2</c:v>
                </c:pt>
                <c:pt idx="6564">
                  <c:v>3.2007087798595867E-2</c:v>
                </c:pt>
                <c:pt idx="6565">
                  <c:v>3.2009402655445912E-2</c:v>
                </c:pt>
                <c:pt idx="6566">
                  <c:v>3.1996234535331715E-2</c:v>
                </c:pt>
                <c:pt idx="6567">
                  <c:v>3.1980039294721298E-2</c:v>
                </c:pt>
                <c:pt idx="6568">
                  <c:v>3.1970315728305783E-2</c:v>
                </c:pt>
                <c:pt idx="6569">
                  <c:v>3.1962474989971325E-2</c:v>
                </c:pt>
                <c:pt idx="6570">
                  <c:v>3.1964071744948593E-2</c:v>
                </c:pt>
                <c:pt idx="6571">
                  <c:v>3.196676608652816E-2</c:v>
                </c:pt>
                <c:pt idx="6572">
                  <c:v>3.1971349094415388E-2</c:v>
                </c:pt>
                <c:pt idx="6573">
                  <c:v>3.1971398719341557E-2</c:v>
                </c:pt>
                <c:pt idx="6574">
                  <c:v>3.1982739474527469E-2</c:v>
                </c:pt>
                <c:pt idx="6575">
                  <c:v>3.1962714357262251E-2</c:v>
                </c:pt>
                <c:pt idx="6576">
                  <c:v>3.1968654752835828E-2</c:v>
                </c:pt>
                <c:pt idx="6577">
                  <c:v>3.1980386669204469E-2</c:v>
                </c:pt>
                <c:pt idx="6578">
                  <c:v>3.1982508864576459E-2</c:v>
                </c:pt>
                <c:pt idx="6579">
                  <c:v>3.1991607740744922E-2</c:v>
                </c:pt>
                <c:pt idx="6580">
                  <c:v>3.1986642329014874E-2</c:v>
                </c:pt>
                <c:pt idx="6581">
                  <c:v>3.1998207855925193E-2</c:v>
                </c:pt>
                <c:pt idx="6582">
                  <c:v>3.1992690731780696E-2</c:v>
                </c:pt>
                <c:pt idx="6583">
                  <c:v>3.2011638696236751E-2</c:v>
                </c:pt>
                <c:pt idx="6584">
                  <c:v>3.2022439415461429E-2</c:v>
                </c:pt>
                <c:pt idx="6585">
                  <c:v>3.2021864350140546E-2</c:v>
                </c:pt>
                <c:pt idx="6586">
                  <c:v>3.2015343051019482E-2</c:v>
                </c:pt>
                <c:pt idx="6587">
                  <c:v>3.2012806341558335E-2</c:v>
                </c:pt>
                <c:pt idx="6588">
                  <c:v>3.2023747178221609E-2</c:v>
                </c:pt>
                <c:pt idx="6589">
                  <c:v>3.2024599559306366E-2</c:v>
                </c:pt>
                <c:pt idx="6590">
                  <c:v>3.1993604414244835E-2</c:v>
                </c:pt>
                <c:pt idx="6591">
                  <c:v>3.1802203993130281E-2</c:v>
                </c:pt>
                <c:pt idx="6592">
                  <c:v>3.1765396893480555E-2</c:v>
                </c:pt>
                <c:pt idx="6593">
                  <c:v>3.1779087534876162E-2</c:v>
                </c:pt>
                <c:pt idx="6594">
                  <c:v>3.1783256028674226E-2</c:v>
                </c:pt>
                <c:pt idx="6595">
                  <c:v>3.1793980850953002E-2</c:v>
                </c:pt>
                <c:pt idx="6596">
                  <c:v>3.1808529711659983E-2</c:v>
                </c:pt>
                <c:pt idx="6597">
                  <c:v>3.1806556391066498E-2</c:v>
                </c:pt>
                <c:pt idx="6598">
                  <c:v>3.1811656082008533E-2</c:v>
                </c:pt>
                <c:pt idx="6599">
                  <c:v>3.1819756621427039E-2</c:v>
                </c:pt>
                <c:pt idx="6600">
                  <c:v>3.1819164041426332E-2</c:v>
                </c:pt>
                <c:pt idx="6601">
                  <c:v>3.1824736628723607E-2</c:v>
                </c:pt>
                <c:pt idx="6602">
                  <c:v>3.1832297132180887E-2</c:v>
                </c:pt>
                <c:pt idx="6603">
                  <c:v>3.1803438778057858E-2</c:v>
                </c:pt>
                <c:pt idx="6604">
                  <c:v>3.1820066047437263E-2</c:v>
                </c:pt>
                <c:pt idx="6605">
                  <c:v>3.1823171983992683E-2</c:v>
                </c:pt>
                <c:pt idx="6606">
                  <c:v>3.182261735246493E-2</c:v>
                </c:pt>
                <c:pt idx="6607">
                  <c:v>3.1818218248715849E-2</c:v>
                </c:pt>
                <c:pt idx="6608">
                  <c:v>3.1820334605861228E-2</c:v>
                </c:pt>
                <c:pt idx="6609">
                  <c:v>3.182349600556942E-2</c:v>
                </c:pt>
                <c:pt idx="6610">
                  <c:v>3.1791441222378557E-2</c:v>
                </c:pt>
                <c:pt idx="6611">
                  <c:v>3.1643990971168538E-2</c:v>
                </c:pt>
                <c:pt idx="6612">
                  <c:v>3.1602632973877921E-2</c:v>
                </c:pt>
                <c:pt idx="6613">
                  <c:v>3.1624596382376975E-2</c:v>
                </c:pt>
                <c:pt idx="6614">
                  <c:v>3.1653297104381584E-2</c:v>
                </c:pt>
                <c:pt idx="6615">
                  <c:v>3.1681227180473948E-2</c:v>
                </c:pt>
                <c:pt idx="6616">
                  <c:v>3.1692956177729291E-2</c:v>
                </c:pt>
                <c:pt idx="6617">
                  <c:v>3.1708909131935477E-2</c:v>
                </c:pt>
                <c:pt idx="6618">
                  <c:v>3.1727103965159105E-2</c:v>
                </c:pt>
                <c:pt idx="6619">
                  <c:v>3.1736246628027133E-2</c:v>
                </c:pt>
                <c:pt idx="6620">
                  <c:v>3.1738885506453922E-2</c:v>
                </c:pt>
                <c:pt idx="6621">
                  <c:v>3.1741673259659209E-2</c:v>
                </c:pt>
                <c:pt idx="6622">
                  <c:v>3.1753475234747149E-2</c:v>
                </c:pt>
                <c:pt idx="6623">
                  <c:v>3.1734290822113473E-2</c:v>
                </c:pt>
                <c:pt idx="6624">
                  <c:v>3.1710389122380583E-2</c:v>
                </c:pt>
                <c:pt idx="6625">
                  <c:v>3.1714960453814597E-2</c:v>
                </c:pt>
                <c:pt idx="6626">
                  <c:v>3.1714376631153805E-2</c:v>
                </c:pt>
                <c:pt idx="6627">
                  <c:v>3.1728543088017959E-2</c:v>
                </c:pt>
                <c:pt idx="6628">
                  <c:v>3.1745284202816214E-2</c:v>
                </c:pt>
                <c:pt idx="6629">
                  <c:v>3.1759053660271035E-2</c:v>
                </c:pt>
                <c:pt idx="6630">
                  <c:v>3.1750810084300626E-2</c:v>
                </c:pt>
                <c:pt idx="6631">
                  <c:v>3.1740166997194362E-2</c:v>
                </c:pt>
                <c:pt idx="6632">
                  <c:v>3.1746212480846879E-2</c:v>
                </c:pt>
                <c:pt idx="6633">
                  <c:v>3.1738193676600877E-2</c:v>
                </c:pt>
                <c:pt idx="6634">
                  <c:v>3.1734719931769156E-2</c:v>
                </c:pt>
                <c:pt idx="6635">
                  <c:v>3.1717508839728965E-2</c:v>
                </c:pt>
                <c:pt idx="6636">
                  <c:v>3.1716472554506055E-2</c:v>
                </c:pt>
                <c:pt idx="6637">
                  <c:v>3.1690188858317127E-2</c:v>
                </c:pt>
                <c:pt idx="6638">
                  <c:v>3.1697562538522954E-2</c:v>
                </c:pt>
                <c:pt idx="6639">
                  <c:v>3.1713705235093891E-2</c:v>
                </c:pt>
                <c:pt idx="6640">
                  <c:v>3.1712528832432398E-2</c:v>
                </c:pt>
                <c:pt idx="6641">
                  <c:v>3.1739428461528454E-2</c:v>
                </c:pt>
                <c:pt idx="6642">
                  <c:v>3.1743007294439123E-2</c:v>
                </c:pt>
                <c:pt idx="6643">
                  <c:v>3.1745339665968993E-2</c:v>
                </c:pt>
                <c:pt idx="6644">
                  <c:v>3.176033807012478E-2</c:v>
                </c:pt>
                <c:pt idx="6645">
                  <c:v>3.1737890088817264E-2</c:v>
                </c:pt>
                <c:pt idx="6646">
                  <c:v>3.1689911542553253E-2</c:v>
                </c:pt>
                <c:pt idx="6647">
                  <c:v>3.1672087436719225E-2</c:v>
                </c:pt>
                <c:pt idx="6648">
                  <c:v>3.1679075793968926E-2</c:v>
                </c:pt>
                <c:pt idx="6649">
                  <c:v>3.1709306131344817E-2</c:v>
                </c:pt>
                <c:pt idx="6650">
                  <c:v>3.173008729895576E-2</c:v>
                </c:pt>
                <c:pt idx="6651">
                  <c:v>3.175771378726451E-2</c:v>
                </c:pt>
                <c:pt idx="6652">
                  <c:v>3.176548446687967E-2</c:v>
                </c:pt>
                <c:pt idx="6653">
                  <c:v>3.176354909475914E-2</c:v>
                </c:pt>
                <c:pt idx="6654">
                  <c:v>3.1785918260007449E-2</c:v>
                </c:pt>
                <c:pt idx="6655">
                  <c:v>3.1786995412816613E-2</c:v>
                </c:pt>
                <c:pt idx="6656">
                  <c:v>3.178665095744674E-2</c:v>
                </c:pt>
                <c:pt idx="6657">
                  <c:v>3.178264009576709E-2</c:v>
                </c:pt>
                <c:pt idx="6658">
                  <c:v>3.1785994156953351E-2</c:v>
                </c:pt>
                <c:pt idx="6659">
                  <c:v>3.1768321845011126E-2</c:v>
                </c:pt>
                <c:pt idx="6660">
                  <c:v>3.1766220083432273E-2</c:v>
                </c:pt>
                <c:pt idx="6661">
                  <c:v>3.1773202602455364E-2</c:v>
                </c:pt>
                <c:pt idx="6662">
                  <c:v>3.1735621937780081E-2</c:v>
                </c:pt>
                <c:pt idx="6663">
                  <c:v>3.1749350527648643E-2</c:v>
                </c:pt>
                <c:pt idx="6664">
                  <c:v>3.175304320597816E-2</c:v>
                </c:pt>
                <c:pt idx="6665">
                  <c:v>3.1763846844316143E-2</c:v>
                </c:pt>
                <c:pt idx="6666">
                  <c:v>3.1771798508956152E-2</c:v>
                </c:pt>
                <c:pt idx="6667">
                  <c:v>3.176149403899315E-2</c:v>
                </c:pt>
                <c:pt idx="6668">
                  <c:v>3.1773763072209728E-2</c:v>
                </c:pt>
                <c:pt idx="6669">
                  <c:v>3.1767825595749456E-2</c:v>
                </c:pt>
                <c:pt idx="6670">
                  <c:v>3.1768748035553511E-2</c:v>
                </c:pt>
                <c:pt idx="6671">
                  <c:v>3.1763155014463106E-2</c:v>
                </c:pt>
                <c:pt idx="6672">
                  <c:v>3.1758872675246186E-2</c:v>
                </c:pt>
                <c:pt idx="6673">
                  <c:v>3.1723913374317868E-2</c:v>
                </c:pt>
                <c:pt idx="6674">
                  <c:v>3.1654975594531364E-2</c:v>
                </c:pt>
                <c:pt idx="6675">
                  <c:v>3.1655194528029167E-2</c:v>
                </c:pt>
                <c:pt idx="6676">
                  <c:v>3.1667267980654376E-2</c:v>
                </c:pt>
                <c:pt idx="6677">
                  <c:v>3.168752662698391E-2</c:v>
                </c:pt>
                <c:pt idx="6678">
                  <c:v>3.1706349069567895E-2</c:v>
                </c:pt>
                <c:pt idx="6679">
                  <c:v>3.1717859133325442E-2</c:v>
                </c:pt>
                <c:pt idx="6680">
                  <c:v>3.1737755809605285E-2</c:v>
                </c:pt>
                <c:pt idx="6681">
                  <c:v>3.173502351955277E-2</c:v>
                </c:pt>
                <c:pt idx="6682">
                  <c:v>3.1763502388946277E-2</c:v>
                </c:pt>
                <c:pt idx="6683">
                  <c:v>3.1775263496447964E-2</c:v>
                </c:pt>
                <c:pt idx="6684">
                  <c:v>3.1785570885524271E-2</c:v>
                </c:pt>
                <c:pt idx="6685">
                  <c:v>3.1793791108588244E-2</c:v>
                </c:pt>
                <c:pt idx="6686">
                  <c:v>3.1805207760720065E-2</c:v>
                </c:pt>
                <c:pt idx="6687">
                  <c:v>3.1810228635602893E-2</c:v>
                </c:pt>
                <c:pt idx="6688">
                  <c:v>3.1809300357572227E-2</c:v>
                </c:pt>
                <c:pt idx="6689">
                  <c:v>3.1816592302605542E-2</c:v>
                </c:pt>
                <c:pt idx="6690">
                  <c:v>3.1825886759365374E-2</c:v>
                </c:pt>
                <c:pt idx="6691">
                  <c:v>3.1835347605583535E-2</c:v>
                </c:pt>
                <c:pt idx="6692">
                  <c:v>3.1847803462051565E-2</c:v>
                </c:pt>
                <c:pt idx="6693">
                  <c:v>3.1834144930902294E-2</c:v>
                </c:pt>
                <c:pt idx="6694">
                  <c:v>3.1841950639877104E-2</c:v>
                </c:pt>
                <c:pt idx="6695">
                  <c:v>3.1855361046395532E-2</c:v>
                </c:pt>
                <c:pt idx="6696">
                  <c:v>3.1844110783722041E-2</c:v>
                </c:pt>
                <c:pt idx="6697">
                  <c:v>3.1828090689909869E-2</c:v>
                </c:pt>
                <c:pt idx="6698">
                  <c:v>3.1751353039375166E-2</c:v>
                </c:pt>
                <c:pt idx="6699">
                  <c:v>3.1672723803419491E-2</c:v>
                </c:pt>
                <c:pt idx="6700">
                  <c:v>3.1670198770411558E-2</c:v>
                </c:pt>
                <c:pt idx="6701">
                  <c:v>3.16779519353469E-2</c:v>
                </c:pt>
                <c:pt idx="6702">
                  <c:v>3.1711661855781115E-2</c:v>
                </c:pt>
                <c:pt idx="6703">
                  <c:v>3.1724415461806148E-2</c:v>
                </c:pt>
                <c:pt idx="6704">
                  <c:v>3.1758175007166538E-2</c:v>
                </c:pt>
                <c:pt idx="6705">
                  <c:v>3.1775286849354399E-2</c:v>
                </c:pt>
                <c:pt idx="6706">
                  <c:v>3.1791820707108072E-2</c:v>
                </c:pt>
                <c:pt idx="6707">
                  <c:v>3.1801929596479712E-2</c:v>
                </c:pt>
                <c:pt idx="6708">
                  <c:v>3.1797775698248161E-2</c:v>
                </c:pt>
                <c:pt idx="6709">
                  <c:v>3.1782298559510529E-2</c:v>
                </c:pt>
                <c:pt idx="6710">
                  <c:v>3.1766622921068223E-2</c:v>
                </c:pt>
                <c:pt idx="6711">
                  <c:v>3.1755746304897636E-2</c:v>
                </c:pt>
                <c:pt idx="6712">
                  <c:v>3.1777274765514396E-2</c:v>
                </c:pt>
                <c:pt idx="6713">
                  <c:v>3.1783007904043391E-2</c:v>
                </c:pt>
                <c:pt idx="6714">
                  <c:v>3.1796266516670009E-2</c:v>
                </c:pt>
                <c:pt idx="6715">
                  <c:v>3.1810257826735931E-2</c:v>
                </c:pt>
                <c:pt idx="6716">
                  <c:v>3.1813737409794256E-2</c:v>
                </c:pt>
                <c:pt idx="6717">
                  <c:v>3.1827827969712508E-2</c:v>
                </c:pt>
                <c:pt idx="6718">
                  <c:v>3.1831132405972601E-2</c:v>
                </c:pt>
                <c:pt idx="6719">
                  <c:v>3.1827708286067048E-2</c:v>
                </c:pt>
                <c:pt idx="6720">
                  <c:v>3.1826120288429689E-2</c:v>
                </c:pt>
                <c:pt idx="6721">
                  <c:v>3.1834191636715158E-2</c:v>
                </c:pt>
                <c:pt idx="6722">
                  <c:v>3.1833742093266351E-2</c:v>
                </c:pt>
                <c:pt idx="6723">
                  <c:v>3.1840140789628643E-2</c:v>
                </c:pt>
                <c:pt idx="6724">
                  <c:v>3.1855290987676241E-2</c:v>
                </c:pt>
                <c:pt idx="6725">
                  <c:v>3.1856140449647692E-2</c:v>
                </c:pt>
                <c:pt idx="6726">
                  <c:v>3.1858183828960468E-2</c:v>
                </c:pt>
                <c:pt idx="6727">
                  <c:v>3.1861196353890169E-2</c:v>
                </c:pt>
                <c:pt idx="6728">
                  <c:v>3.1856298081766106E-2</c:v>
                </c:pt>
                <c:pt idx="6729">
                  <c:v>3.184310077051887E-2</c:v>
                </c:pt>
                <c:pt idx="6730">
                  <c:v>3.1843489012588294E-2</c:v>
                </c:pt>
                <c:pt idx="6731">
                  <c:v>3.1848080777815438E-2</c:v>
                </c:pt>
                <c:pt idx="6732">
                  <c:v>3.1830714972770138E-2</c:v>
                </c:pt>
                <c:pt idx="6733">
                  <c:v>3.1819882143299109E-2</c:v>
                </c:pt>
                <c:pt idx="6734">
                  <c:v>3.1825743722813479E-2</c:v>
                </c:pt>
                <c:pt idx="6735">
                  <c:v>3.1821832110986159E-2</c:v>
                </c:pt>
                <c:pt idx="6736">
                  <c:v>3.1799165196180854E-2</c:v>
                </c:pt>
                <c:pt idx="6737">
                  <c:v>3.181262522762545E-2</c:v>
                </c:pt>
                <c:pt idx="6738">
                  <c:v>3.1803435858944559E-2</c:v>
                </c:pt>
                <c:pt idx="6739">
                  <c:v>3.1802817006924118E-2</c:v>
                </c:pt>
                <c:pt idx="6740">
                  <c:v>3.1814201548809588E-2</c:v>
                </c:pt>
                <c:pt idx="6741">
                  <c:v>3.1810646068805355E-2</c:v>
                </c:pt>
                <c:pt idx="6742">
                  <c:v>3.1801468376577685E-2</c:v>
                </c:pt>
                <c:pt idx="6743">
                  <c:v>3.1810727803977867E-2</c:v>
                </c:pt>
                <c:pt idx="6744">
                  <c:v>3.1791817787994767E-2</c:v>
                </c:pt>
                <c:pt idx="6745">
                  <c:v>3.179133613429961E-2</c:v>
                </c:pt>
                <c:pt idx="6746">
                  <c:v>3.1798178535884111E-2</c:v>
                </c:pt>
                <c:pt idx="6747">
                  <c:v>3.1790191841884453E-2</c:v>
                </c:pt>
                <c:pt idx="6748">
                  <c:v>3.179600671558596E-2</c:v>
                </c:pt>
                <c:pt idx="6749">
                  <c:v>3.1810211120923068E-2</c:v>
                </c:pt>
                <c:pt idx="6750">
                  <c:v>3.1793405785632126E-2</c:v>
                </c:pt>
                <c:pt idx="6751">
                  <c:v>3.1812596036492405E-2</c:v>
                </c:pt>
                <c:pt idx="6752">
                  <c:v>3.1816846265462988E-2</c:v>
                </c:pt>
                <c:pt idx="6753">
                  <c:v>3.1805409179538037E-2</c:v>
                </c:pt>
                <c:pt idx="6754">
                  <c:v>3.1815290378071973E-2</c:v>
                </c:pt>
                <c:pt idx="6755">
                  <c:v>3.1781323575667E-2</c:v>
                </c:pt>
                <c:pt idx="6756">
                  <c:v>3.1783460366605502E-2</c:v>
                </c:pt>
                <c:pt idx="6757">
                  <c:v>3.1797215228493804E-2</c:v>
                </c:pt>
                <c:pt idx="6758">
                  <c:v>3.1793093440508596E-2</c:v>
                </c:pt>
                <c:pt idx="6759">
                  <c:v>3.180598424485892E-2</c:v>
                </c:pt>
                <c:pt idx="6760">
                  <c:v>3.1806133119637425E-2</c:v>
                </c:pt>
                <c:pt idx="6761">
                  <c:v>3.1807767823087647E-2</c:v>
                </c:pt>
                <c:pt idx="6762">
                  <c:v>3.1774227211225053E-2</c:v>
                </c:pt>
                <c:pt idx="6763">
                  <c:v>3.1783761035275818E-2</c:v>
                </c:pt>
                <c:pt idx="6764">
                  <c:v>3.1792013368586128E-2</c:v>
                </c:pt>
                <c:pt idx="6765">
                  <c:v>3.1795831568787722E-2</c:v>
                </c:pt>
                <c:pt idx="6766">
                  <c:v>3.1810179010676724E-2</c:v>
                </c:pt>
                <c:pt idx="6767">
                  <c:v>3.1813509718956551E-2</c:v>
                </c:pt>
                <c:pt idx="6768">
                  <c:v>3.18317950446926E-2</c:v>
                </c:pt>
                <c:pt idx="6769">
                  <c:v>3.1828548990698591E-2</c:v>
                </c:pt>
                <c:pt idx="6770">
                  <c:v>3.1835461451002384E-2</c:v>
                </c:pt>
                <c:pt idx="6771">
                  <c:v>3.1839933532584068E-2</c:v>
                </c:pt>
                <c:pt idx="6772">
                  <c:v>3.1832031492870227E-2</c:v>
                </c:pt>
                <c:pt idx="6773">
                  <c:v>3.183257444794476E-2</c:v>
                </c:pt>
                <c:pt idx="6774">
                  <c:v>3.1830364679173662E-2</c:v>
                </c:pt>
                <c:pt idx="6775">
                  <c:v>3.1848264681953592E-2</c:v>
                </c:pt>
                <c:pt idx="6776">
                  <c:v>3.1849198798210861E-2</c:v>
                </c:pt>
                <c:pt idx="6777">
                  <c:v>3.1855874810337033E-2</c:v>
                </c:pt>
                <c:pt idx="6778">
                  <c:v>3.1842791344508646E-2</c:v>
                </c:pt>
                <c:pt idx="6779">
                  <c:v>3.183505277513983E-2</c:v>
                </c:pt>
                <c:pt idx="6780">
                  <c:v>3.1830592370011367E-2</c:v>
                </c:pt>
                <c:pt idx="6781">
                  <c:v>3.1821347538177704E-2</c:v>
                </c:pt>
                <c:pt idx="6782">
                  <c:v>3.1799699393915477E-2</c:v>
                </c:pt>
                <c:pt idx="6783">
                  <c:v>3.1799877459827021E-2</c:v>
                </c:pt>
                <c:pt idx="6784">
                  <c:v>3.1809224460626326E-2</c:v>
                </c:pt>
                <c:pt idx="6785">
                  <c:v>3.1820486399753031E-2</c:v>
                </c:pt>
                <c:pt idx="6786">
                  <c:v>3.1819181556106156E-2</c:v>
                </c:pt>
                <c:pt idx="6787">
                  <c:v>3.1829056916413481E-2</c:v>
                </c:pt>
                <c:pt idx="6788">
                  <c:v>3.1802980477269135E-2</c:v>
                </c:pt>
                <c:pt idx="6789">
                  <c:v>3.1782266449264185E-2</c:v>
                </c:pt>
                <c:pt idx="6790">
                  <c:v>3.1766044936634034E-2</c:v>
                </c:pt>
                <c:pt idx="6791">
                  <c:v>3.1761575774165662E-2</c:v>
                </c:pt>
                <c:pt idx="6792">
                  <c:v>3.1769819350136064E-2</c:v>
                </c:pt>
                <c:pt idx="6793">
                  <c:v>3.1780284371330791E-2</c:v>
                </c:pt>
                <c:pt idx="6794">
                  <c:v>3.1785214753701191E-2</c:v>
                </c:pt>
                <c:pt idx="6795">
                  <c:v>3.1792751904252035E-2</c:v>
                </c:pt>
                <c:pt idx="6796">
                  <c:v>3.1793867005534153E-2</c:v>
                </c:pt>
                <c:pt idx="6797">
                  <c:v>3.1782832757245152E-2</c:v>
                </c:pt>
                <c:pt idx="6798">
                  <c:v>3.1791012112722873E-2</c:v>
                </c:pt>
                <c:pt idx="6799">
                  <c:v>3.1794555916273885E-2</c:v>
                </c:pt>
                <c:pt idx="6800">
                  <c:v>3.1810651907031966E-2</c:v>
                </c:pt>
                <c:pt idx="6801">
                  <c:v>3.1822071478277085E-2</c:v>
                </c:pt>
                <c:pt idx="6802">
                  <c:v>3.1817059360734173E-2</c:v>
                </c:pt>
                <c:pt idx="6803">
                  <c:v>3.1826476420252776E-2</c:v>
                </c:pt>
                <c:pt idx="6804">
                  <c:v>3.1807408772151255E-2</c:v>
                </c:pt>
                <c:pt idx="6805">
                  <c:v>3.1801742773228253E-2</c:v>
                </c:pt>
                <c:pt idx="6806">
                  <c:v>3.1796958346523053E-2</c:v>
                </c:pt>
                <c:pt idx="6807">
                  <c:v>3.172151678229531E-2</c:v>
                </c:pt>
                <c:pt idx="6808">
                  <c:v>3.1666076982426357E-2</c:v>
                </c:pt>
                <c:pt idx="6809">
                  <c:v>3.166965289622372E-2</c:v>
                </c:pt>
                <c:pt idx="6810">
                  <c:v>3.1675748004802398E-2</c:v>
                </c:pt>
                <c:pt idx="6811">
                  <c:v>3.1692652589945677E-2</c:v>
                </c:pt>
                <c:pt idx="6812">
                  <c:v>3.171242374435345E-2</c:v>
                </c:pt>
                <c:pt idx="6813">
                  <c:v>3.1726301209000517E-2</c:v>
                </c:pt>
                <c:pt idx="6814">
                  <c:v>3.173344427925532E-2</c:v>
                </c:pt>
                <c:pt idx="6815">
                  <c:v>3.176176551653042E-2</c:v>
                </c:pt>
                <c:pt idx="6816">
                  <c:v>3.1759871011996142E-2</c:v>
                </c:pt>
                <c:pt idx="6817">
                  <c:v>3.1754435623024158E-2</c:v>
                </c:pt>
                <c:pt idx="6818">
                  <c:v>3.1754891004699574E-2</c:v>
                </c:pt>
                <c:pt idx="6819">
                  <c:v>3.1754969820758781E-2</c:v>
                </c:pt>
                <c:pt idx="6820">
                  <c:v>3.1777233897928144E-2</c:v>
                </c:pt>
                <c:pt idx="6821">
                  <c:v>3.177357332984497E-2</c:v>
                </c:pt>
                <c:pt idx="6822">
                  <c:v>3.1771065811516862E-2</c:v>
                </c:pt>
                <c:pt idx="6823">
                  <c:v>3.1762781367960201E-2</c:v>
                </c:pt>
                <c:pt idx="6824">
                  <c:v>3.1760945245692E-2</c:v>
                </c:pt>
                <c:pt idx="6825">
                  <c:v>3.1752266721839305E-2</c:v>
                </c:pt>
                <c:pt idx="6826">
                  <c:v>3.175848735229006E-2</c:v>
                </c:pt>
                <c:pt idx="6827">
                  <c:v>3.1756362237804772E-2</c:v>
                </c:pt>
                <c:pt idx="6828">
                  <c:v>3.1750775054940977E-2</c:v>
                </c:pt>
                <c:pt idx="6829">
                  <c:v>3.1753930616422565E-2</c:v>
                </c:pt>
                <c:pt idx="6830">
                  <c:v>3.1758291771698699E-2</c:v>
                </c:pt>
                <c:pt idx="6831">
                  <c:v>3.1762687956334475E-2</c:v>
                </c:pt>
                <c:pt idx="6832">
                  <c:v>3.1766406906683725E-2</c:v>
                </c:pt>
                <c:pt idx="6833">
                  <c:v>3.177209917762646E-2</c:v>
                </c:pt>
                <c:pt idx="6834">
                  <c:v>3.1752006920755256E-2</c:v>
                </c:pt>
                <c:pt idx="6835">
                  <c:v>3.1766938185305051E-2</c:v>
                </c:pt>
                <c:pt idx="6836">
                  <c:v>3.1738500183497796E-2</c:v>
                </c:pt>
                <c:pt idx="6837">
                  <c:v>3.1742636567049516E-2</c:v>
                </c:pt>
                <c:pt idx="6838">
                  <c:v>3.1743570683306785E-2</c:v>
                </c:pt>
                <c:pt idx="6839">
                  <c:v>3.1750923929719482E-2</c:v>
                </c:pt>
                <c:pt idx="6840">
                  <c:v>3.1761351002441256E-2</c:v>
                </c:pt>
                <c:pt idx="6841">
                  <c:v>3.1782675125126739E-2</c:v>
                </c:pt>
                <c:pt idx="6842">
                  <c:v>3.176033807012478E-2</c:v>
                </c:pt>
                <c:pt idx="6843">
                  <c:v>3.1771097921763206E-2</c:v>
                </c:pt>
                <c:pt idx="6844">
                  <c:v>3.1756213363026274E-2</c:v>
                </c:pt>
                <c:pt idx="6845">
                  <c:v>3.1761219642342575E-2</c:v>
                </c:pt>
                <c:pt idx="6846">
                  <c:v>3.1750497739177104E-2</c:v>
                </c:pt>
                <c:pt idx="6847">
                  <c:v>3.174178418596476E-2</c:v>
                </c:pt>
                <c:pt idx="6848">
                  <c:v>3.1725340820723508E-2</c:v>
                </c:pt>
                <c:pt idx="6849">
                  <c:v>3.1734448454231887E-2</c:v>
                </c:pt>
                <c:pt idx="6850">
                  <c:v>3.1725802040625535E-2</c:v>
                </c:pt>
                <c:pt idx="6851">
                  <c:v>3.1720483416185705E-2</c:v>
                </c:pt>
                <c:pt idx="6852">
                  <c:v>3.1685757644321709E-2</c:v>
                </c:pt>
                <c:pt idx="6853">
                  <c:v>3.1684674653285935E-2</c:v>
                </c:pt>
                <c:pt idx="6854">
                  <c:v>3.1679236345200645E-2</c:v>
                </c:pt>
                <c:pt idx="6855">
                  <c:v>3.1666292996810848E-2</c:v>
                </c:pt>
                <c:pt idx="6856">
                  <c:v>3.1656744577193571E-2</c:v>
                </c:pt>
                <c:pt idx="6857">
                  <c:v>3.1666579069914637E-2</c:v>
                </c:pt>
                <c:pt idx="6858">
                  <c:v>3.1664906417991467E-2</c:v>
                </c:pt>
                <c:pt idx="6859">
                  <c:v>3.1688878176443648E-2</c:v>
                </c:pt>
                <c:pt idx="6860">
                  <c:v>3.1680433181655268E-2</c:v>
                </c:pt>
                <c:pt idx="6861">
                  <c:v>3.1688519125507263E-2</c:v>
                </c:pt>
                <c:pt idx="6862">
                  <c:v>3.1693160515660568E-2</c:v>
                </c:pt>
                <c:pt idx="6863">
                  <c:v>3.170114429054692E-2</c:v>
                </c:pt>
                <c:pt idx="6864">
                  <c:v>3.1687147142254395E-2</c:v>
                </c:pt>
                <c:pt idx="6865">
                  <c:v>3.1698020839311676E-2</c:v>
                </c:pt>
                <c:pt idx="6866">
                  <c:v>3.1713235257851954E-2</c:v>
                </c:pt>
                <c:pt idx="6867">
                  <c:v>3.1711139334499705E-2</c:v>
                </c:pt>
                <c:pt idx="6868">
                  <c:v>3.1711872031939002E-2</c:v>
                </c:pt>
                <c:pt idx="6869">
                  <c:v>3.1705785680700226E-2</c:v>
                </c:pt>
                <c:pt idx="6870">
                  <c:v>3.1695057939308151E-2</c:v>
                </c:pt>
                <c:pt idx="6871">
                  <c:v>3.1677140421848396E-2</c:v>
                </c:pt>
                <c:pt idx="6872">
                  <c:v>3.167923342608734E-2</c:v>
                </c:pt>
                <c:pt idx="6873">
                  <c:v>3.1685392755158713E-2</c:v>
                </c:pt>
                <c:pt idx="6874">
                  <c:v>3.1666856385678517E-2</c:v>
                </c:pt>
                <c:pt idx="6875">
                  <c:v>3.1663610331684501E-2</c:v>
                </c:pt>
                <c:pt idx="6876">
                  <c:v>3.1650480160043258E-2</c:v>
                </c:pt>
                <c:pt idx="6877">
                  <c:v>3.158449068469376E-2</c:v>
                </c:pt>
                <c:pt idx="6878">
                  <c:v>3.1528560473789741E-2</c:v>
                </c:pt>
                <c:pt idx="6879">
                  <c:v>3.1503590378587604E-2</c:v>
                </c:pt>
                <c:pt idx="6880">
                  <c:v>3.1538167275673101E-2</c:v>
                </c:pt>
                <c:pt idx="6881">
                  <c:v>3.1551706123176898E-2</c:v>
                </c:pt>
                <c:pt idx="6882">
                  <c:v>3.1576480637787674E-2</c:v>
                </c:pt>
                <c:pt idx="6883">
                  <c:v>3.1595574557908929E-2</c:v>
                </c:pt>
                <c:pt idx="6884">
                  <c:v>3.1600513697619244E-2</c:v>
                </c:pt>
                <c:pt idx="6885">
                  <c:v>3.1604886529348585E-2</c:v>
                </c:pt>
                <c:pt idx="6886">
                  <c:v>3.1602822716242679E-2</c:v>
                </c:pt>
                <c:pt idx="6887">
                  <c:v>3.1585629138882312E-2</c:v>
                </c:pt>
                <c:pt idx="6888">
                  <c:v>3.1593420252290602E-2</c:v>
                </c:pt>
                <c:pt idx="6889">
                  <c:v>3.1582418114247945E-2</c:v>
                </c:pt>
                <c:pt idx="6890">
                  <c:v>3.1610663454577137E-2</c:v>
                </c:pt>
                <c:pt idx="6891">
                  <c:v>3.1603797700086207E-2</c:v>
                </c:pt>
                <c:pt idx="6892">
                  <c:v>3.1629497573614336E-2</c:v>
                </c:pt>
                <c:pt idx="6893">
                  <c:v>3.1639405044168005E-2</c:v>
                </c:pt>
                <c:pt idx="6894">
                  <c:v>3.1648171141419816E-2</c:v>
                </c:pt>
                <c:pt idx="6895">
                  <c:v>3.1652301686744932E-2</c:v>
                </c:pt>
                <c:pt idx="6896">
                  <c:v>3.1657103628129957E-2</c:v>
                </c:pt>
                <c:pt idx="6897">
                  <c:v>3.1626987136172922E-2</c:v>
                </c:pt>
                <c:pt idx="6898">
                  <c:v>3.1634854146527121E-2</c:v>
                </c:pt>
                <c:pt idx="6899">
                  <c:v>3.1631421269281652E-2</c:v>
                </c:pt>
                <c:pt idx="6900">
                  <c:v>3.1635452564754432E-2</c:v>
                </c:pt>
                <c:pt idx="6901">
                  <c:v>3.162898672878614E-2</c:v>
                </c:pt>
                <c:pt idx="6902">
                  <c:v>3.1625831167304552E-2</c:v>
                </c:pt>
                <c:pt idx="6903">
                  <c:v>3.1612248533101191E-2</c:v>
                </c:pt>
                <c:pt idx="6904">
                  <c:v>3.1620658498529922E-2</c:v>
                </c:pt>
                <c:pt idx="6905">
                  <c:v>3.161086195428181E-2</c:v>
                </c:pt>
                <c:pt idx="6906">
                  <c:v>3.1637244900323068E-2</c:v>
                </c:pt>
                <c:pt idx="6907">
                  <c:v>3.1623595126513714E-2</c:v>
                </c:pt>
                <c:pt idx="6908">
                  <c:v>3.1631929194996543E-2</c:v>
                </c:pt>
                <c:pt idx="6909">
                  <c:v>3.1619963749563579E-2</c:v>
                </c:pt>
                <c:pt idx="6910">
                  <c:v>3.1624984624446406E-2</c:v>
                </c:pt>
                <c:pt idx="6911">
                  <c:v>3.1609306066890795E-2</c:v>
                </c:pt>
                <c:pt idx="6912">
                  <c:v>3.1610634263444098E-2</c:v>
                </c:pt>
                <c:pt idx="6913">
                  <c:v>3.1628029259622444E-2</c:v>
                </c:pt>
                <c:pt idx="6914">
                  <c:v>3.162499630089962E-2</c:v>
                </c:pt>
                <c:pt idx="6915">
                  <c:v>3.1622681444049575E-2</c:v>
                </c:pt>
                <c:pt idx="6916">
                  <c:v>3.1649394249894179E-2</c:v>
                </c:pt>
                <c:pt idx="6917">
                  <c:v>3.164419822821312E-2</c:v>
                </c:pt>
                <c:pt idx="6918">
                  <c:v>3.1649797087530129E-2</c:v>
                </c:pt>
                <c:pt idx="6919">
                  <c:v>3.1657372186553921E-2</c:v>
                </c:pt>
                <c:pt idx="6920">
                  <c:v>3.164759607609894E-2</c:v>
                </c:pt>
                <c:pt idx="6921">
                  <c:v>3.1651960150488372E-2</c:v>
                </c:pt>
                <c:pt idx="6922">
                  <c:v>3.1662699568333667E-2</c:v>
                </c:pt>
                <c:pt idx="6923">
                  <c:v>3.1632437120711433E-2</c:v>
                </c:pt>
                <c:pt idx="6924">
                  <c:v>3.1633905434703326E-2</c:v>
                </c:pt>
                <c:pt idx="6925">
                  <c:v>3.1620970843653444E-2</c:v>
                </c:pt>
                <c:pt idx="6926">
                  <c:v>3.1612286481574145E-2</c:v>
                </c:pt>
                <c:pt idx="6927">
                  <c:v>3.162201004798966E-2</c:v>
                </c:pt>
                <c:pt idx="6928">
                  <c:v>3.1630925020019976E-2</c:v>
                </c:pt>
                <c:pt idx="6929">
                  <c:v>3.1646078137180872E-2</c:v>
                </c:pt>
                <c:pt idx="6930">
                  <c:v>3.1652558568715683E-2</c:v>
                </c:pt>
                <c:pt idx="6931">
                  <c:v>3.167105990883623E-2</c:v>
                </c:pt>
                <c:pt idx="6932">
                  <c:v>3.168231892884963E-2</c:v>
                </c:pt>
                <c:pt idx="6933">
                  <c:v>3.16824444507217E-2</c:v>
                </c:pt>
                <c:pt idx="6934">
                  <c:v>3.1712756523270103E-2</c:v>
                </c:pt>
                <c:pt idx="6935">
                  <c:v>3.1710403717947103E-2</c:v>
                </c:pt>
                <c:pt idx="6936">
                  <c:v>3.1708634735284902E-2</c:v>
                </c:pt>
                <c:pt idx="6937">
                  <c:v>3.1714802821696184E-2</c:v>
                </c:pt>
                <c:pt idx="6938">
                  <c:v>3.1711801973219704E-2</c:v>
                </c:pt>
                <c:pt idx="6939">
                  <c:v>3.1721983840423948E-2</c:v>
                </c:pt>
                <c:pt idx="6940">
                  <c:v>3.1684338955255978E-2</c:v>
                </c:pt>
                <c:pt idx="6941">
                  <c:v>3.1637440480914436E-2</c:v>
                </c:pt>
                <c:pt idx="6942">
                  <c:v>3.1569807544774807E-2</c:v>
                </c:pt>
                <c:pt idx="6943">
                  <c:v>3.1540838264346227E-2</c:v>
                </c:pt>
                <c:pt idx="6944">
                  <c:v>3.1544008421394341E-2</c:v>
                </c:pt>
                <c:pt idx="6945">
                  <c:v>3.1550859580318752E-2</c:v>
                </c:pt>
                <c:pt idx="6946">
                  <c:v>3.1571491873151197E-2</c:v>
                </c:pt>
                <c:pt idx="6947">
                  <c:v>3.1584111199964245E-2</c:v>
                </c:pt>
                <c:pt idx="6948">
                  <c:v>3.1586396865681252E-2</c:v>
                </c:pt>
                <c:pt idx="6949">
                  <c:v>3.1607580870928145E-2</c:v>
                </c:pt>
                <c:pt idx="6950">
                  <c:v>3.1598084995350342E-2</c:v>
                </c:pt>
                <c:pt idx="6951">
                  <c:v>3.1601252233285144E-2</c:v>
                </c:pt>
                <c:pt idx="6952">
                  <c:v>3.1589701301941345E-2</c:v>
                </c:pt>
                <c:pt idx="6953">
                  <c:v>3.1586288858489006E-2</c:v>
                </c:pt>
                <c:pt idx="6954">
                  <c:v>3.1554400464756466E-2</c:v>
                </c:pt>
                <c:pt idx="6955">
                  <c:v>3.1571661181722825E-2</c:v>
                </c:pt>
                <c:pt idx="6956">
                  <c:v>3.1576973967936045E-2</c:v>
                </c:pt>
                <c:pt idx="6957">
                  <c:v>3.1580917690009709E-2</c:v>
                </c:pt>
                <c:pt idx="6958">
                  <c:v>3.1573590715616745E-2</c:v>
                </c:pt>
                <c:pt idx="6959">
                  <c:v>3.1573392215912079E-2</c:v>
                </c:pt>
                <c:pt idx="6960">
                  <c:v>3.1568996031276303E-2</c:v>
                </c:pt>
                <c:pt idx="6961">
                  <c:v>3.1575169955914195E-2</c:v>
                </c:pt>
                <c:pt idx="6962">
                  <c:v>3.1572221651477189E-2</c:v>
                </c:pt>
                <c:pt idx="6963">
                  <c:v>3.1593382303817648E-2</c:v>
                </c:pt>
                <c:pt idx="6964">
                  <c:v>3.1583962325185747E-2</c:v>
                </c:pt>
                <c:pt idx="6965">
                  <c:v>3.1604653000284269E-2</c:v>
                </c:pt>
                <c:pt idx="6966">
                  <c:v>3.1599211773085674E-2</c:v>
                </c:pt>
                <c:pt idx="6967">
                  <c:v>3.1588200877703108E-2</c:v>
                </c:pt>
                <c:pt idx="6968">
                  <c:v>3.158918169977324E-2</c:v>
                </c:pt>
                <c:pt idx="6969">
                  <c:v>3.1596456130126724E-2</c:v>
                </c:pt>
                <c:pt idx="6970">
                  <c:v>3.1591105395440557E-2</c:v>
                </c:pt>
                <c:pt idx="6971">
                  <c:v>3.1586285939375701E-2</c:v>
                </c:pt>
                <c:pt idx="6972">
                  <c:v>3.1555932999241046E-2</c:v>
                </c:pt>
                <c:pt idx="6973">
                  <c:v>3.155556811007805E-2</c:v>
                </c:pt>
                <c:pt idx="6974">
                  <c:v>3.1544808258439624E-2</c:v>
                </c:pt>
                <c:pt idx="6975">
                  <c:v>3.1562320019150131E-2</c:v>
                </c:pt>
                <c:pt idx="6976">
                  <c:v>3.1558650693727042E-2</c:v>
                </c:pt>
                <c:pt idx="6977">
                  <c:v>3.1589748007754208E-2</c:v>
                </c:pt>
                <c:pt idx="6978">
                  <c:v>3.1596736365003909E-2</c:v>
                </c:pt>
                <c:pt idx="6979">
                  <c:v>3.1606267269941361E-2</c:v>
                </c:pt>
                <c:pt idx="6980">
                  <c:v>3.1596969894068225E-2</c:v>
                </c:pt>
                <c:pt idx="6981">
                  <c:v>3.1600887344122149E-2</c:v>
                </c:pt>
                <c:pt idx="6982">
                  <c:v>3.157103065324917E-2</c:v>
                </c:pt>
                <c:pt idx="6983">
                  <c:v>3.1569810463888112E-2</c:v>
                </c:pt>
                <c:pt idx="6984">
                  <c:v>3.1553022643276994E-2</c:v>
                </c:pt>
                <c:pt idx="6985">
                  <c:v>3.1552138151945887E-2</c:v>
                </c:pt>
                <c:pt idx="6986">
                  <c:v>3.1532130549360493E-2</c:v>
                </c:pt>
                <c:pt idx="6987">
                  <c:v>3.1520413228558371E-2</c:v>
                </c:pt>
                <c:pt idx="6988">
                  <c:v>3.1495980250204156E-2</c:v>
                </c:pt>
                <c:pt idx="6989">
                  <c:v>3.1499261333557821E-2</c:v>
                </c:pt>
                <c:pt idx="6990">
                  <c:v>3.1490819257882746E-2</c:v>
                </c:pt>
                <c:pt idx="6991">
                  <c:v>3.1514861075054218E-2</c:v>
                </c:pt>
                <c:pt idx="6992">
                  <c:v>3.151628560234656E-2</c:v>
                </c:pt>
                <c:pt idx="6993">
                  <c:v>3.1541173962376184E-2</c:v>
                </c:pt>
                <c:pt idx="6994">
                  <c:v>3.1536888704045959E-2</c:v>
                </c:pt>
                <c:pt idx="6995">
                  <c:v>3.1557071453429592E-2</c:v>
                </c:pt>
                <c:pt idx="6996">
                  <c:v>3.1548200268098833E-2</c:v>
                </c:pt>
                <c:pt idx="6997">
                  <c:v>3.1560156956191888E-2</c:v>
                </c:pt>
                <c:pt idx="6998">
                  <c:v>3.1507726762139324E-2</c:v>
                </c:pt>
                <c:pt idx="6999">
                  <c:v>3.1410158319067509E-2</c:v>
                </c:pt>
                <c:pt idx="7000">
                  <c:v>3.1406089075121775E-2</c:v>
                </c:pt>
                <c:pt idx="7001">
                  <c:v>3.1430542487269113E-2</c:v>
                </c:pt>
                <c:pt idx="7002">
                  <c:v>3.1443593842851156E-2</c:v>
                </c:pt>
                <c:pt idx="7003">
                  <c:v>3.1503727576912888E-2</c:v>
                </c:pt>
                <c:pt idx="7004">
                  <c:v>3.1506284720167164E-2</c:v>
                </c:pt>
                <c:pt idx="7005">
                  <c:v>3.1548506774995752E-2</c:v>
                </c:pt>
                <c:pt idx="7006">
                  <c:v>3.1561190322301494E-2</c:v>
                </c:pt>
                <c:pt idx="7007">
                  <c:v>3.1573973119459565E-2</c:v>
                </c:pt>
                <c:pt idx="7008">
                  <c:v>3.1555241169388008E-2</c:v>
                </c:pt>
                <c:pt idx="7009">
                  <c:v>3.1539212318235921E-2</c:v>
                </c:pt>
                <c:pt idx="7010">
                  <c:v>3.1508333937706551E-2</c:v>
                </c:pt>
                <c:pt idx="7011">
                  <c:v>3.1522736842748325E-2</c:v>
                </c:pt>
                <c:pt idx="7012">
                  <c:v>3.1530589257535997E-2</c:v>
                </c:pt>
                <c:pt idx="7013">
                  <c:v>3.1560043110773033E-2</c:v>
                </c:pt>
                <c:pt idx="7014">
                  <c:v>3.1565773330188722E-2</c:v>
                </c:pt>
                <c:pt idx="7015">
                  <c:v>3.1583001936908738E-2</c:v>
                </c:pt>
                <c:pt idx="7016">
                  <c:v>3.1557345850080167E-2</c:v>
                </c:pt>
                <c:pt idx="7017">
                  <c:v>3.1561350873533213E-2</c:v>
                </c:pt>
                <c:pt idx="7018">
                  <c:v>3.154870235558712E-2</c:v>
                </c:pt>
                <c:pt idx="7019">
                  <c:v>3.1531067992117849E-2</c:v>
                </c:pt>
                <c:pt idx="7020">
                  <c:v>3.1503759687159232E-2</c:v>
                </c:pt>
                <c:pt idx="7021">
                  <c:v>3.1496073661829882E-2</c:v>
                </c:pt>
                <c:pt idx="7022">
                  <c:v>3.1468406305934879E-2</c:v>
                </c:pt>
                <c:pt idx="7023">
                  <c:v>3.1493247960151641E-2</c:v>
                </c:pt>
                <c:pt idx="7024">
                  <c:v>3.149043393492662E-2</c:v>
                </c:pt>
                <c:pt idx="7025">
                  <c:v>3.1502478196418791E-2</c:v>
                </c:pt>
                <c:pt idx="7026">
                  <c:v>3.1509910258890689E-2</c:v>
                </c:pt>
                <c:pt idx="7027">
                  <c:v>3.1527746041177931E-2</c:v>
                </c:pt>
                <c:pt idx="7028">
                  <c:v>3.1532997526011769E-2</c:v>
                </c:pt>
                <c:pt idx="7029">
                  <c:v>3.1529021693691768E-2</c:v>
                </c:pt>
                <c:pt idx="7030">
                  <c:v>3.1514472832984794E-2</c:v>
                </c:pt>
                <c:pt idx="7031">
                  <c:v>3.1529296090342343E-2</c:v>
                </c:pt>
                <c:pt idx="7032">
                  <c:v>3.1516673844415984E-2</c:v>
                </c:pt>
                <c:pt idx="7033">
                  <c:v>3.1525510000387093E-2</c:v>
                </c:pt>
                <c:pt idx="7034">
                  <c:v>3.1519844001464091E-2</c:v>
                </c:pt>
                <c:pt idx="7035">
                  <c:v>3.1543296157748167E-2</c:v>
                </c:pt>
                <c:pt idx="7036">
                  <c:v>3.1525010832012118E-2</c:v>
                </c:pt>
                <c:pt idx="7037">
                  <c:v>3.1544075561000327E-2</c:v>
                </c:pt>
                <c:pt idx="7038">
                  <c:v>3.1525229765509914E-2</c:v>
                </c:pt>
                <c:pt idx="7039">
                  <c:v>3.1525904080683134E-2</c:v>
                </c:pt>
                <c:pt idx="7040">
                  <c:v>3.1511734704705668E-2</c:v>
                </c:pt>
                <c:pt idx="7041">
                  <c:v>3.1494917692961512E-2</c:v>
                </c:pt>
                <c:pt idx="7042">
                  <c:v>3.1491441029016486E-2</c:v>
                </c:pt>
                <c:pt idx="7043">
                  <c:v>3.1511156720271487E-2</c:v>
                </c:pt>
                <c:pt idx="7044">
                  <c:v>3.1503245923217731E-2</c:v>
                </c:pt>
                <c:pt idx="7045">
                  <c:v>3.1533339062268337E-2</c:v>
                </c:pt>
                <c:pt idx="7046">
                  <c:v>3.1526703917728417E-2</c:v>
                </c:pt>
                <c:pt idx="7047">
                  <c:v>3.1562588577574095E-2</c:v>
                </c:pt>
                <c:pt idx="7048">
                  <c:v>3.1562935952057267E-2</c:v>
                </c:pt>
                <c:pt idx="7049">
                  <c:v>3.1577487731877546E-2</c:v>
                </c:pt>
                <c:pt idx="7050">
                  <c:v>3.1590285124602137E-2</c:v>
                </c:pt>
                <c:pt idx="7051">
                  <c:v>3.1610821086695551E-2</c:v>
                </c:pt>
                <c:pt idx="7052">
                  <c:v>3.1620019212716351E-2</c:v>
                </c:pt>
                <c:pt idx="7053">
                  <c:v>3.162320688444429E-2</c:v>
                </c:pt>
                <c:pt idx="7054">
                  <c:v>3.1628799905534688E-2</c:v>
                </c:pt>
                <c:pt idx="7055">
                  <c:v>3.1645888394816114E-2</c:v>
                </c:pt>
                <c:pt idx="7056">
                  <c:v>3.1630697329182271E-2</c:v>
                </c:pt>
                <c:pt idx="7057">
                  <c:v>3.1662792979959394E-2</c:v>
                </c:pt>
                <c:pt idx="7058">
                  <c:v>3.1611439938715992E-2</c:v>
                </c:pt>
                <c:pt idx="7059">
                  <c:v>3.1552847496478756E-2</c:v>
                </c:pt>
                <c:pt idx="7060">
                  <c:v>3.1488533592165739E-2</c:v>
                </c:pt>
                <c:pt idx="7061">
                  <c:v>3.1492850960742301E-2</c:v>
                </c:pt>
                <c:pt idx="7062">
                  <c:v>3.1533064665617762E-2</c:v>
                </c:pt>
                <c:pt idx="7063">
                  <c:v>3.1517140902544621E-2</c:v>
                </c:pt>
                <c:pt idx="7064">
                  <c:v>3.1545418353120157E-2</c:v>
                </c:pt>
                <c:pt idx="7065">
                  <c:v>3.1562273313337268E-2</c:v>
                </c:pt>
                <c:pt idx="7066">
                  <c:v>3.1553769936282804E-2</c:v>
                </c:pt>
                <c:pt idx="7067">
                  <c:v>3.1591484880170072E-2</c:v>
                </c:pt>
                <c:pt idx="7068">
                  <c:v>3.15673759233926E-2</c:v>
                </c:pt>
                <c:pt idx="7069">
                  <c:v>3.1576842607837365E-2</c:v>
                </c:pt>
                <c:pt idx="7070">
                  <c:v>3.1564550221714359E-2</c:v>
                </c:pt>
                <c:pt idx="7071">
                  <c:v>3.1545126441789757E-2</c:v>
                </c:pt>
                <c:pt idx="7072">
                  <c:v>3.1554216560618312E-2</c:v>
                </c:pt>
                <c:pt idx="7073">
                  <c:v>3.1559038935796466E-2</c:v>
                </c:pt>
                <c:pt idx="7074">
                  <c:v>3.1560796242005459E-2</c:v>
                </c:pt>
                <c:pt idx="7075">
                  <c:v>3.1578188319070499E-2</c:v>
                </c:pt>
                <c:pt idx="7076">
                  <c:v>3.1569334648419566E-2</c:v>
                </c:pt>
                <c:pt idx="7077">
                  <c:v>3.1584157905777108E-2</c:v>
                </c:pt>
                <c:pt idx="7078">
                  <c:v>3.1573479789311194E-2</c:v>
                </c:pt>
                <c:pt idx="7079">
                  <c:v>3.158045938922098E-2</c:v>
                </c:pt>
                <c:pt idx="7080">
                  <c:v>3.1577003159069084E-2</c:v>
                </c:pt>
                <c:pt idx="7081">
                  <c:v>3.1580579072866446E-2</c:v>
                </c:pt>
                <c:pt idx="7082">
                  <c:v>3.1580973153162481E-2</c:v>
                </c:pt>
                <c:pt idx="7083">
                  <c:v>3.1586706291691476E-2</c:v>
                </c:pt>
                <c:pt idx="7084">
                  <c:v>3.159163375494857E-2</c:v>
                </c:pt>
                <c:pt idx="7085">
                  <c:v>3.1586601203612528E-2</c:v>
                </c:pt>
                <c:pt idx="7086">
                  <c:v>3.1590594550612361E-2</c:v>
                </c:pt>
                <c:pt idx="7087">
                  <c:v>3.1578842200450583E-2</c:v>
                </c:pt>
                <c:pt idx="7088">
                  <c:v>3.1575555278870321E-2</c:v>
                </c:pt>
                <c:pt idx="7089">
                  <c:v>3.1574781713844764E-2</c:v>
                </c:pt>
                <c:pt idx="7090">
                  <c:v>3.1576830931384151E-2</c:v>
                </c:pt>
                <c:pt idx="7091">
                  <c:v>3.1597469062443206E-2</c:v>
                </c:pt>
                <c:pt idx="7092">
                  <c:v>3.1601517872595804E-2</c:v>
                </c:pt>
                <c:pt idx="7093">
                  <c:v>3.1622453753211863E-2</c:v>
                </c:pt>
                <c:pt idx="7094">
                  <c:v>3.1623364516562703E-2</c:v>
                </c:pt>
                <c:pt idx="7095">
                  <c:v>3.1622062592029133E-2</c:v>
                </c:pt>
                <c:pt idx="7096">
                  <c:v>3.1631345372335751E-2</c:v>
                </c:pt>
                <c:pt idx="7097">
                  <c:v>3.1626867452527463E-2</c:v>
                </c:pt>
                <c:pt idx="7098">
                  <c:v>3.1616344049066658E-2</c:v>
                </c:pt>
                <c:pt idx="7099">
                  <c:v>3.1617424120989127E-2</c:v>
                </c:pt>
                <c:pt idx="7100">
                  <c:v>3.1594383559680909E-2</c:v>
                </c:pt>
                <c:pt idx="7101">
                  <c:v>3.1566841725657976E-2</c:v>
                </c:pt>
                <c:pt idx="7102">
                  <c:v>3.1579137030894287E-2</c:v>
                </c:pt>
                <c:pt idx="7103">
                  <c:v>3.1583918538486182E-2</c:v>
                </c:pt>
                <c:pt idx="7104">
                  <c:v>3.1601946982251487E-2</c:v>
                </c:pt>
                <c:pt idx="7105">
                  <c:v>3.1606585453291494E-2</c:v>
                </c:pt>
                <c:pt idx="7106">
                  <c:v>3.1610934932114407E-2</c:v>
                </c:pt>
                <c:pt idx="7107">
                  <c:v>3.162861016316993E-2</c:v>
                </c:pt>
                <c:pt idx="7108">
                  <c:v>3.1627238179917062E-2</c:v>
                </c:pt>
                <c:pt idx="7109">
                  <c:v>3.1630119344748082E-2</c:v>
                </c:pt>
                <c:pt idx="7110">
                  <c:v>3.1646384644077791E-2</c:v>
                </c:pt>
                <c:pt idx="7111">
                  <c:v>3.1626216490260678E-2</c:v>
                </c:pt>
                <c:pt idx="7112">
                  <c:v>3.1648401751370833E-2</c:v>
                </c:pt>
                <c:pt idx="7113">
                  <c:v>3.1637250738549678E-2</c:v>
                </c:pt>
                <c:pt idx="7114">
                  <c:v>3.1655171175122732E-2</c:v>
                </c:pt>
                <c:pt idx="7115">
                  <c:v>3.1663493567152347E-2</c:v>
                </c:pt>
                <c:pt idx="7116">
                  <c:v>3.1672323884896846E-2</c:v>
                </c:pt>
                <c:pt idx="7117">
                  <c:v>3.1674069514652618E-2</c:v>
                </c:pt>
                <c:pt idx="7118">
                  <c:v>3.1686861069150606E-2</c:v>
                </c:pt>
                <c:pt idx="7119">
                  <c:v>3.1684479072694567E-2</c:v>
                </c:pt>
                <c:pt idx="7120">
                  <c:v>3.1590016566178172E-2</c:v>
                </c:pt>
                <c:pt idx="7121">
                  <c:v>3.1473672386335236E-2</c:v>
                </c:pt>
                <c:pt idx="7122">
                  <c:v>3.1504112899869013E-2</c:v>
                </c:pt>
                <c:pt idx="7123">
                  <c:v>3.1502014057403459E-2</c:v>
                </c:pt>
                <c:pt idx="7124">
                  <c:v>3.1557173622395233E-2</c:v>
                </c:pt>
                <c:pt idx="7125">
                  <c:v>3.156636591018943E-2</c:v>
                </c:pt>
                <c:pt idx="7126">
                  <c:v>3.1605067514373433E-2</c:v>
                </c:pt>
                <c:pt idx="7127">
                  <c:v>3.163161101164641E-2</c:v>
                </c:pt>
                <c:pt idx="7128">
                  <c:v>3.1632880825933636E-2</c:v>
                </c:pt>
                <c:pt idx="7129">
                  <c:v>3.1637609789486064E-2</c:v>
                </c:pt>
                <c:pt idx="7130">
                  <c:v>3.1638444655890996E-2</c:v>
                </c:pt>
                <c:pt idx="7131">
                  <c:v>3.1632699840908787E-2</c:v>
                </c:pt>
                <c:pt idx="7132">
                  <c:v>3.1663134516215954E-2</c:v>
                </c:pt>
                <c:pt idx="7133">
                  <c:v>3.1636982180125707E-2</c:v>
                </c:pt>
                <c:pt idx="7134">
                  <c:v>3.1660594887641502E-2</c:v>
                </c:pt>
                <c:pt idx="7135">
                  <c:v>3.1648792912553562E-2</c:v>
                </c:pt>
                <c:pt idx="7136">
                  <c:v>3.1650418858663876E-2</c:v>
                </c:pt>
                <c:pt idx="7137">
                  <c:v>3.1576156616210938E-2</c:v>
                </c:pt>
                <c:pt idx="7138">
                  <c:v>3.1515602529833431E-2</c:v>
                </c:pt>
                <c:pt idx="7139">
                  <c:v>3.1484070267923971E-2</c:v>
                </c:pt>
                <c:pt idx="7140">
                  <c:v>3.147500642111515E-2</c:v>
                </c:pt>
                <c:pt idx="7141">
                  <c:v>3.1474215341409775E-2</c:v>
                </c:pt>
                <c:pt idx="7142">
                  <c:v>3.1487500226056134E-2</c:v>
                </c:pt>
                <c:pt idx="7143">
                  <c:v>3.149876800340945E-2</c:v>
                </c:pt>
                <c:pt idx="7144">
                  <c:v>3.1524999155558904E-2</c:v>
                </c:pt>
                <c:pt idx="7145">
                  <c:v>3.1518839826487531E-2</c:v>
                </c:pt>
                <c:pt idx="7146">
                  <c:v>3.1536269852025518E-2</c:v>
                </c:pt>
                <c:pt idx="7147">
                  <c:v>3.1514904861753783E-2</c:v>
                </c:pt>
                <c:pt idx="7148">
                  <c:v>3.1519806052991144E-2</c:v>
                </c:pt>
                <c:pt idx="7149">
                  <c:v>3.1495869323898605E-2</c:v>
                </c:pt>
                <c:pt idx="7150">
                  <c:v>3.1510622522536863E-2</c:v>
                </c:pt>
                <c:pt idx="7151">
                  <c:v>3.1512312689139857E-2</c:v>
                </c:pt>
                <c:pt idx="7152">
                  <c:v>3.1520112559888055E-2</c:v>
                </c:pt>
                <c:pt idx="7153">
                  <c:v>3.1539305729861647E-2</c:v>
                </c:pt>
                <c:pt idx="7154">
                  <c:v>3.1544606839621653E-2</c:v>
                </c:pt>
                <c:pt idx="7155">
                  <c:v>3.1535078853797499E-2</c:v>
                </c:pt>
                <c:pt idx="7156">
                  <c:v>3.1541868711342527E-2</c:v>
                </c:pt>
                <c:pt idx="7157">
                  <c:v>3.1522617159102866E-2</c:v>
                </c:pt>
                <c:pt idx="7158">
                  <c:v>3.1526747704427975E-2</c:v>
                </c:pt>
                <c:pt idx="7159">
                  <c:v>3.1506135845388659E-2</c:v>
                </c:pt>
                <c:pt idx="7160">
                  <c:v>3.1516294359686468E-2</c:v>
                </c:pt>
                <c:pt idx="7161">
                  <c:v>3.1535551750152747E-2</c:v>
                </c:pt>
                <c:pt idx="7162">
                  <c:v>3.153974943508385E-2</c:v>
                </c:pt>
                <c:pt idx="7163">
                  <c:v>3.1549192766622186E-2</c:v>
                </c:pt>
                <c:pt idx="7164">
                  <c:v>3.1538555517742525E-2</c:v>
                </c:pt>
                <c:pt idx="7165">
                  <c:v>3.154621819016544E-2</c:v>
                </c:pt>
                <c:pt idx="7166">
                  <c:v>3.1537393710647545E-2</c:v>
                </c:pt>
                <c:pt idx="7167">
                  <c:v>3.1495466486262662E-2</c:v>
                </c:pt>
                <c:pt idx="7168">
                  <c:v>3.1503975701543722E-2</c:v>
                </c:pt>
                <c:pt idx="7169">
                  <c:v>3.1495638713947595E-2</c:v>
                </c:pt>
                <c:pt idx="7170">
                  <c:v>3.1511971152883296E-2</c:v>
                </c:pt>
                <c:pt idx="7171">
                  <c:v>3.1511874822144265E-2</c:v>
                </c:pt>
                <c:pt idx="7172">
                  <c:v>3.1509813928151664E-2</c:v>
                </c:pt>
                <c:pt idx="7173">
                  <c:v>3.1501999461836939E-2</c:v>
                </c:pt>
                <c:pt idx="7174">
                  <c:v>3.1485424736497007E-2</c:v>
                </c:pt>
                <c:pt idx="7175">
                  <c:v>3.1495834294538956E-2</c:v>
                </c:pt>
                <c:pt idx="7176">
                  <c:v>3.1469077701994794E-2</c:v>
                </c:pt>
                <c:pt idx="7177">
                  <c:v>3.1474659046631978E-2</c:v>
                </c:pt>
                <c:pt idx="7178">
                  <c:v>3.1458098916858572E-2</c:v>
                </c:pt>
                <c:pt idx="7179">
                  <c:v>3.1482870512356036E-2</c:v>
                </c:pt>
                <c:pt idx="7180">
                  <c:v>3.148368786408115E-2</c:v>
                </c:pt>
                <c:pt idx="7181">
                  <c:v>3.1509323517116591E-2</c:v>
                </c:pt>
                <c:pt idx="7182">
                  <c:v>3.150158786686108E-2</c:v>
                </c:pt>
                <c:pt idx="7183">
                  <c:v>3.1516364418405766E-2</c:v>
                </c:pt>
                <c:pt idx="7184">
                  <c:v>3.1514869832394134E-2</c:v>
                </c:pt>
                <c:pt idx="7185">
                  <c:v>3.1523653444325769E-2</c:v>
                </c:pt>
                <c:pt idx="7186">
                  <c:v>3.1522281461072908E-2</c:v>
                </c:pt>
                <c:pt idx="7187">
                  <c:v>3.1528268562459348E-2</c:v>
                </c:pt>
                <c:pt idx="7188">
                  <c:v>3.1504877707554654E-2</c:v>
                </c:pt>
                <c:pt idx="7189">
                  <c:v>3.1513167989337919E-2</c:v>
                </c:pt>
                <c:pt idx="7190">
                  <c:v>3.1474113172444133E-2</c:v>
                </c:pt>
                <c:pt idx="7191">
                  <c:v>3.1490393067340361E-2</c:v>
                </c:pt>
                <c:pt idx="7192">
                  <c:v>3.1493291746851206E-2</c:v>
                </c:pt>
                <c:pt idx="7193">
                  <c:v>3.1518285194959778E-2</c:v>
                </c:pt>
                <c:pt idx="7194">
                  <c:v>3.1514484509438008E-2</c:v>
                </c:pt>
                <c:pt idx="7195">
                  <c:v>3.1538654767594862E-2</c:v>
                </c:pt>
                <c:pt idx="7196">
                  <c:v>3.1543293238634869E-2</c:v>
                </c:pt>
                <c:pt idx="7197">
                  <c:v>3.1549969250761041E-2</c:v>
                </c:pt>
                <c:pt idx="7198">
                  <c:v>3.1552322056084041E-2</c:v>
                </c:pt>
                <c:pt idx="7199">
                  <c:v>3.1567498526151365E-2</c:v>
                </c:pt>
                <c:pt idx="7200">
                  <c:v>3.1557798312642285E-2</c:v>
                </c:pt>
                <c:pt idx="7201">
                  <c:v>3.1561047285749599E-2</c:v>
                </c:pt>
                <c:pt idx="7202">
                  <c:v>3.154843087804985E-2</c:v>
                </c:pt>
                <c:pt idx="7203">
                  <c:v>3.157272957719208E-2</c:v>
                </c:pt>
                <c:pt idx="7204">
                  <c:v>3.156594847698696E-2</c:v>
                </c:pt>
                <c:pt idx="7205">
                  <c:v>3.1516942402839948E-2</c:v>
                </c:pt>
                <c:pt idx="7206">
                  <c:v>3.1503129158685576E-2</c:v>
                </c:pt>
                <c:pt idx="7207">
                  <c:v>3.1522153020087533E-2</c:v>
                </c:pt>
                <c:pt idx="7208">
                  <c:v>3.1503785959178965E-2</c:v>
                </c:pt>
                <c:pt idx="7209">
                  <c:v>3.1526908255659694E-2</c:v>
                </c:pt>
                <c:pt idx="7210">
                  <c:v>3.1514741391408758E-2</c:v>
                </c:pt>
                <c:pt idx="7211">
                  <c:v>3.1512365233179331E-2</c:v>
                </c:pt>
                <c:pt idx="7212">
                  <c:v>3.1486148676596395E-2</c:v>
                </c:pt>
                <c:pt idx="7213">
                  <c:v>3.1483536070189347E-2</c:v>
                </c:pt>
                <c:pt idx="7214">
                  <c:v>3.1478707856784582E-2</c:v>
                </c:pt>
                <c:pt idx="7215">
                  <c:v>3.1483031063587755E-2</c:v>
                </c:pt>
                <c:pt idx="7216">
                  <c:v>3.145228696227037E-2</c:v>
                </c:pt>
                <c:pt idx="7217">
                  <c:v>3.1411924382616405E-2</c:v>
                </c:pt>
                <c:pt idx="7218">
                  <c:v>3.1360699782358385E-2</c:v>
                </c:pt>
                <c:pt idx="7219">
                  <c:v>3.1359027130435209E-2</c:v>
                </c:pt>
                <c:pt idx="7220">
                  <c:v>3.1363248168272746E-2</c:v>
                </c:pt>
                <c:pt idx="7221">
                  <c:v>3.1371596832322095E-2</c:v>
                </c:pt>
                <c:pt idx="7222">
                  <c:v>3.1379965930164566E-2</c:v>
                </c:pt>
                <c:pt idx="7223">
                  <c:v>3.139516867225163E-2</c:v>
                </c:pt>
                <c:pt idx="7224">
                  <c:v>3.1398835078561414E-2</c:v>
                </c:pt>
                <c:pt idx="7225">
                  <c:v>3.1411950654636145E-2</c:v>
                </c:pt>
                <c:pt idx="7226">
                  <c:v>3.1389972650570572E-2</c:v>
                </c:pt>
                <c:pt idx="7227">
                  <c:v>3.1399947260730227E-2</c:v>
                </c:pt>
                <c:pt idx="7228">
                  <c:v>3.1409352643795616E-2</c:v>
                </c:pt>
                <c:pt idx="7229">
                  <c:v>3.1416489875823815E-2</c:v>
                </c:pt>
                <c:pt idx="7230">
                  <c:v>3.1434328577224363E-2</c:v>
                </c:pt>
                <c:pt idx="7231">
                  <c:v>3.142333811563492E-2</c:v>
                </c:pt>
                <c:pt idx="7232">
                  <c:v>3.14356830457974E-2</c:v>
                </c:pt>
                <c:pt idx="7233">
                  <c:v>3.1413994033948921E-2</c:v>
                </c:pt>
                <c:pt idx="7234">
                  <c:v>3.1322030288420726E-2</c:v>
                </c:pt>
                <c:pt idx="7235">
                  <c:v>3.1257739737014137E-2</c:v>
                </c:pt>
                <c:pt idx="7236">
                  <c:v>3.1274221050728336E-2</c:v>
                </c:pt>
                <c:pt idx="7237">
                  <c:v>3.1248141692470692E-2</c:v>
                </c:pt>
                <c:pt idx="7238">
                  <c:v>3.1282540523644646E-2</c:v>
                </c:pt>
                <c:pt idx="7239">
                  <c:v>3.1294613976269856E-2</c:v>
                </c:pt>
                <c:pt idx="7240">
                  <c:v>3.1314274204372078E-2</c:v>
                </c:pt>
                <c:pt idx="7241">
                  <c:v>3.131773335363728E-2</c:v>
                </c:pt>
                <c:pt idx="7242">
                  <c:v>3.1330962775130866E-2</c:v>
                </c:pt>
                <c:pt idx="7243">
                  <c:v>3.132460494635482E-2</c:v>
                </c:pt>
                <c:pt idx="7244">
                  <c:v>3.1292897537647121E-2</c:v>
                </c:pt>
                <c:pt idx="7245">
                  <c:v>3.1181416600568598E-2</c:v>
                </c:pt>
                <c:pt idx="7246">
                  <c:v>3.1190594292796272E-2</c:v>
                </c:pt>
                <c:pt idx="7247">
                  <c:v>3.1187972929049308E-2</c:v>
                </c:pt>
                <c:pt idx="7248">
                  <c:v>3.1199234868176016E-2</c:v>
                </c:pt>
                <c:pt idx="7249">
                  <c:v>3.1188279435946226E-2</c:v>
                </c:pt>
                <c:pt idx="7250">
                  <c:v>3.1207224481288976E-2</c:v>
                </c:pt>
                <c:pt idx="7251">
                  <c:v>3.1199158971230115E-2</c:v>
                </c:pt>
                <c:pt idx="7252">
                  <c:v>3.1193980464228874E-2</c:v>
                </c:pt>
                <c:pt idx="7253">
                  <c:v>3.1159812243005933E-2</c:v>
                </c:pt>
                <c:pt idx="7254">
                  <c:v>3.1153273429205045E-2</c:v>
                </c:pt>
                <c:pt idx="7255">
                  <c:v>3.1111845373195137E-2</c:v>
                </c:pt>
                <c:pt idx="7256">
                  <c:v>3.1116985931723424E-2</c:v>
                </c:pt>
                <c:pt idx="7257">
                  <c:v>3.1123629833603252E-2</c:v>
                </c:pt>
                <c:pt idx="7258">
                  <c:v>3.1128860884643964E-2</c:v>
                </c:pt>
                <c:pt idx="7259">
                  <c:v>3.1136190778150226E-2</c:v>
                </c:pt>
                <c:pt idx="7260">
                  <c:v>3.1154981110487867E-2</c:v>
                </c:pt>
                <c:pt idx="7261">
                  <c:v>3.1139614898055779E-2</c:v>
                </c:pt>
                <c:pt idx="7262">
                  <c:v>3.1177901988150621E-2</c:v>
                </c:pt>
                <c:pt idx="7263">
                  <c:v>3.1159610824187958E-2</c:v>
                </c:pt>
                <c:pt idx="7264">
                  <c:v>3.1172349834646475E-2</c:v>
                </c:pt>
                <c:pt idx="7265">
                  <c:v>3.116229640842761E-2</c:v>
                </c:pt>
                <c:pt idx="7266">
                  <c:v>3.1167057482226382E-2</c:v>
                </c:pt>
                <c:pt idx="7267">
                  <c:v>3.1161309748130868E-2</c:v>
                </c:pt>
                <c:pt idx="7268">
                  <c:v>3.1166494093358716E-2</c:v>
                </c:pt>
                <c:pt idx="7269">
                  <c:v>3.1137081107707937E-2</c:v>
                </c:pt>
                <c:pt idx="7270">
                  <c:v>3.1093288569921811E-2</c:v>
                </c:pt>
                <c:pt idx="7271">
                  <c:v>3.1106126830232662E-2</c:v>
                </c:pt>
                <c:pt idx="7272">
                  <c:v>3.1122838753897878E-2</c:v>
                </c:pt>
                <c:pt idx="7273">
                  <c:v>3.1112073064032846E-2</c:v>
                </c:pt>
                <c:pt idx="7274">
                  <c:v>3.1132909694796568E-2</c:v>
                </c:pt>
                <c:pt idx="7275">
                  <c:v>3.1121256594487126E-2</c:v>
                </c:pt>
                <c:pt idx="7276">
                  <c:v>3.1128171973904228E-2</c:v>
                </c:pt>
                <c:pt idx="7277">
                  <c:v>3.112129454296008E-2</c:v>
                </c:pt>
                <c:pt idx="7278">
                  <c:v>3.1104918317324821E-2</c:v>
                </c:pt>
                <c:pt idx="7279">
                  <c:v>3.1134824633123968E-2</c:v>
                </c:pt>
                <c:pt idx="7280">
                  <c:v>3.1129707427502113E-2</c:v>
                </c:pt>
                <c:pt idx="7281">
                  <c:v>3.1150234632255615E-2</c:v>
                </c:pt>
                <c:pt idx="7282">
                  <c:v>3.1165939461830963E-2</c:v>
                </c:pt>
                <c:pt idx="7283">
                  <c:v>3.117677521041529E-2</c:v>
                </c:pt>
                <c:pt idx="7284">
                  <c:v>3.1191840754177066E-2</c:v>
                </c:pt>
                <c:pt idx="7285">
                  <c:v>3.1191078865604731E-2</c:v>
                </c:pt>
                <c:pt idx="7286">
                  <c:v>3.119823653142606E-2</c:v>
                </c:pt>
                <c:pt idx="7287">
                  <c:v>3.1215094410756473E-2</c:v>
                </c:pt>
                <c:pt idx="7288">
                  <c:v>3.1210461777943076E-2</c:v>
                </c:pt>
                <c:pt idx="7289">
                  <c:v>3.1224277941210757E-2</c:v>
                </c:pt>
                <c:pt idx="7290">
                  <c:v>3.1187199364023758E-2</c:v>
                </c:pt>
                <c:pt idx="7291">
                  <c:v>3.1088603393068945E-2</c:v>
                </c:pt>
                <c:pt idx="7292">
                  <c:v>3.0979218379342668E-2</c:v>
                </c:pt>
                <c:pt idx="7293">
                  <c:v>3.1013226049333889E-2</c:v>
                </c:pt>
                <c:pt idx="7294">
                  <c:v>3.1030886684822893E-2</c:v>
                </c:pt>
                <c:pt idx="7295">
                  <c:v>3.1076956130986114E-2</c:v>
                </c:pt>
                <c:pt idx="7296">
                  <c:v>3.1078001173548933E-2</c:v>
                </c:pt>
                <c:pt idx="7297">
                  <c:v>3.1109188980088524E-2</c:v>
                </c:pt>
                <c:pt idx="7298">
                  <c:v>3.1119003039016463E-2</c:v>
                </c:pt>
                <c:pt idx="7299">
                  <c:v>3.1121583535177171E-2</c:v>
                </c:pt>
                <c:pt idx="7300">
                  <c:v>3.1109720258709846E-2</c:v>
                </c:pt>
                <c:pt idx="7301">
                  <c:v>3.1103125981756182E-2</c:v>
                </c:pt>
                <c:pt idx="7302">
                  <c:v>3.1102428313676534E-2</c:v>
                </c:pt>
                <c:pt idx="7303">
                  <c:v>3.1101844491015742E-2</c:v>
                </c:pt>
                <c:pt idx="7304">
                  <c:v>3.1092179306866304E-2</c:v>
                </c:pt>
                <c:pt idx="7305">
                  <c:v>3.1121621483650122E-2</c:v>
                </c:pt>
                <c:pt idx="7306">
                  <c:v>3.1109326178413811E-2</c:v>
                </c:pt>
                <c:pt idx="7307">
                  <c:v>3.1141296307318867E-2</c:v>
                </c:pt>
                <c:pt idx="7308">
                  <c:v>3.1141602814215782E-2</c:v>
                </c:pt>
                <c:pt idx="7309">
                  <c:v>3.1154020722210862E-2</c:v>
                </c:pt>
                <c:pt idx="7310">
                  <c:v>3.1169789772278893E-2</c:v>
                </c:pt>
                <c:pt idx="7311">
                  <c:v>3.1170916550014225E-2</c:v>
                </c:pt>
                <c:pt idx="7312">
                  <c:v>3.117377436193881E-2</c:v>
                </c:pt>
                <c:pt idx="7313">
                  <c:v>3.1180975814459697E-2</c:v>
                </c:pt>
                <c:pt idx="7314">
                  <c:v>3.1154867265069011E-2</c:v>
                </c:pt>
                <c:pt idx="7315">
                  <c:v>3.1168525796218278E-2</c:v>
                </c:pt>
                <c:pt idx="7316">
                  <c:v>3.1138079444457893E-2</c:v>
                </c:pt>
                <c:pt idx="7317">
                  <c:v>3.1150339720334558E-2</c:v>
                </c:pt>
                <c:pt idx="7318">
                  <c:v>3.1148599928805393E-2</c:v>
                </c:pt>
                <c:pt idx="7319">
                  <c:v>3.1138003547511992E-2</c:v>
                </c:pt>
                <c:pt idx="7320">
                  <c:v>3.1163887325178271E-2</c:v>
                </c:pt>
                <c:pt idx="7321">
                  <c:v>3.116717424675854E-2</c:v>
                </c:pt>
                <c:pt idx="7322">
                  <c:v>3.1176781048641897E-2</c:v>
                </c:pt>
                <c:pt idx="7323">
                  <c:v>3.1166978666167175E-2</c:v>
                </c:pt>
                <c:pt idx="7324">
                  <c:v>3.1160270543794655E-2</c:v>
                </c:pt>
                <c:pt idx="7325">
                  <c:v>3.1161575387441531E-2</c:v>
                </c:pt>
                <c:pt idx="7326">
                  <c:v>3.1151895607725574E-2</c:v>
                </c:pt>
                <c:pt idx="7327">
                  <c:v>3.1142096144364154E-2</c:v>
                </c:pt>
                <c:pt idx="7328">
                  <c:v>3.1141471454117102E-2</c:v>
                </c:pt>
                <c:pt idx="7329">
                  <c:v>3.1160509911085581E-2</c:v>
                </c:pt>
                <c:pt idx="7330">
                  <c:v>3.1175776873665333E-2</c:v>
                </c:pt>
                <c:pt idx="7331">
                  <c:v>3.116513086744576E-2</c:v>
                </c:pt>
                <c:pt idx="7332">
                  <c:v>3.1190182697820413E-2</c:v>
                </c:pt>
                <c:pt idx="7333">
                  <c:v>3.1181410762341991E-2</c:v>
                </c:pt>
                <c:pt idx="7334">
                  <c:v>3.1216594834994713E-2</c:v>
                </c:pt>
                <c:pt idx="7335">
                  <c:v>3.1217091084256385E-2</c:v>
                </c:pt>
                <c:pt idx="7336">
                  <c:v>3.1235507770091119E-2</c:v>
                </c:pt>
                <c:pt idx="7337">
                  <c:v>3.1212435098536558E-2</c:v>
                </c:pt>
                <c:pt idx="7338">
                  <c:v>3.1226750430179216E-2</c:v>
                </c:pt>
                <c:pt idx="7339">
                  <c:v>3.1204398779610735E-2</c:v>
                </c:pt>
                <c:pt idx="7340">
                  <c:v>3.1231184563287943E-2</c:v>
                </c:pt>
                <c:pt idx="7341">
                  <c:v>3.1246267621729544E-2</c:v>
                </c:pt>
                <c:pt idx="7342">
                  <c:v>3.1257301870018545E-2</c:v>
                </c:pt>
                <c:pt idx="7343">
                  <c:v>3.1262133002536607E-2</c:v>
                </c:pt>
                <c:pt idx="7344">
                  <c:v>3.1263259780271939E-2</c:v>
                </c:pt>
                <c:pt idx="7345">
                  <c:v>3.1155202963098969E-2</c:v>
                </c:pt>
                <c:pt idx="7346">
                  <c:v>3.1057482726135344E-2</c:v>
                </c:pt>
                <c:pt idx="7347">
                  <c:v>3.1063297599836847E-2</c:v>
                </c:pt>
                <c:pt idx="7348">
                  <c:v>3.1124879214097352E-2</c:v>
                </c:pt>
                <c:pt idx="7349">
                  <c:v>3.1137737908201329E-2</c:v>
                </c:pt>
                <c:pt idx="7350">
                  <c:v>3.1199588080885798E-2</c:v>
                </c:pt>
                <c:pt idx="7351">
                  <c:v>3.1210654439421139E-2</c:v>
                </c:pt>
                <c:pt idx="7352">
                  <c:v>3.1230460623188558E-2</c:v>
                </c:pt>
                <c:pt idx="7353">
                  <c:v>3.1177881554357492E-2</c:v>
                </c:pt>
                <c:pt idx="7354">
                  <c:v>3.1207078525623776E-2</c:v>
                </c:pt>
                <c:pt idx="7355">
                  <c:v>3.1190007551022175E-2</c:v>
                </c:pt>
                <c:pt idx="7356">
                  <c:v>3.1213132766616206E-2</c:v>
                </c:pt>
                <c:pt idx="7357">
                  <c:v>3.1221134056182383E-2</c:v>
                </c:pt>
                <c:pt idx="7358">
                  <c:v>3.1193560111913102E-2</c:v>
                </c:pt>
                <c:pt idx="7359">
                  <c:v>3.1146130358950235E-2</c:v>
                </c:pt>
                <c:pt idx="7360">
                  <c:v>3.1153743406446985E-2</c:v>
                </c:pt>
                <c:pt idx="7361">
                  <c:v>3.1170569175531054E-2</c:v>
                </c:pt>
                <c:pt idx="7362">
                  <c:v>3.1194336596051957E-2</c:v>
                </c:pt>
                <c:pt idx="7363">
                  <c:v>3.1190617645702703E-2</c:v>
                </c:pt>
                <c:pt idx="7364">
                  <c:v>3.1215812512629251E-2</c:v>
                </c:pt>
                <c:pt idx="7365">
                  <c:v>3.1226589878947497E-2</c:v>
                </c:pt>
                <c:pt idx="7366">
                  <c:v>3.1224207882491459E-2</c:v>
                </c:pt>
                <c:pt idx="7367">
                  <c:v>3.1216565643861674E-2</c:v>
                </c:pt>
                <c:pt idx="7368">
                  <c:v>3.1144218339736136E-2</c:v>
                </c:pt>
                <c:pt idx="7369">
                  <c:v>3.114108613116098E-2</c:v>
                </c:pt>
                <c:pt idx="7370">
                  <c:v>3.1117228218127652E-2</c:v>
                </c:pt>
                <c:pt idx="7371">
                  <c:v>3.1127342945725899E-2</c:v>
                </c:pt>
                <c:pt idx="7372">
                  <c:v>3.1123224076854E-2</c:v>
                </c:pt>
                <c:pt idx="7373">
                  <c:v>3.1136885527116569E-2</c:v>
                </c:pt>
                <c:pt idx="7374">
                  <c:v>3.1155970689897911E-2</c:v>
                </c:pt>
                <c:pt idx="7375">
                  <c:v>3.1151781762306718E-2</c:v>
                </c:pt>
                <c:pt idx="7376">
                  <c:v>3.1181474982834675E-2</c:v>
                </c:pt>
                <c:pt idx="7377">
                  <c:v>3.1022564292793282E-2</c:v>
                </c:pt>
                <c:pt idx="7378">
                  <c:v>3.1081483675720566E-2</c:v>
                </c:pt>
                <c:pt idx="7379">
                  <c:v>3.0973844291750062E-2</c:v>
                </c:pt>
                <c:pt idx="7380">
                  <c:v>3.0924744805977324E-2</c:v>
                </c:pt>
                <c:pt idx="7381">
                  <c:v>3.1087888210309472E-2</c:v>
                </c:pt>
                <c:pt idx="7382">
                  <c:v>3.0972921851946007E-2</c:v>
                </c:pt>
                <c:pt idx="7383">
                  <c:v>3.1071354352555799E-2</c:v>
                </c:pt>
                <c:pt idx="7384">
                  <c:v>3.1117920047980693E-2</c:v>
                </c:pt>
                <c:pt idx="7385">
                  <c:v>3.1097918283621906E-2</c:v>
                </c:pt>
                <c:pt idx="7386">
                  <c:v>3.1166984504393782E-2</c:v>
                </c:pt>
                <c:pt idx="7387">
                  <c:v>3.11760483512026E-2</c:v>
                </c:pt>
                <c:pt idx="7388">
                  <c:v>3.115204156339077E-2</c:v>
                </c:pt>
                <c:pt idx="7389">
                  <c:v>3.1205292028281751E-2</c:v>
                </c:pt>
                <c:pt idx="7390">
                  <c:v>3.1176267284700399E-2</c:v>
                </c:pt>
                <c:pt idx="7391">
                  <c:v>3.1196543445709757E-2</c:v>
                </c:pt>
                <c:pt idx="7392">
                  <c:v>3.1199313684235223E-2</c:v>
                </c:pt>
                <c:pt idx="7393">
                  <c:v>3.1184344471212478E-2</c:v>
                </c:pt>
                <c:pt idx="7394">
                  <c:v>3.1180657631109564E-2</c:v>
                </c:pt>
                <c:pt idx="7395">
                  <c:v>3.1153918553245223E-2</c:v>
                </c:pt>
                <c:pt idx="7396">
                  <c:v>3.108164130783898E-2</c:v>
                </c:pt>
                <c:pt idx="7397">
                  <c:v>3.1082797276707354E-2</c:v>
                </c:pt>
                <c:pt idx="7398">
                  <c:v>3.1049601120214633E-2</c:v>
                </c:pt>
                <c:pt idx="7399">
                  <c:v>3.1065486934814823E-2</c:v>
                </c:pt>
                <c:pt idx="7400">
                  <c:v>3.1058049034116315E-2</c:v>
                </c:pt>
                <c:pt idx="7401">
                  <c:v>3.1070180869007605E-2</c:v>
                </c:pt>
                <c:pt idx="7402">
                  <c:v>3.1092047946767627E-2</c:v>
                </c:pt>
                <c:pt idx="7403">
                  <c:v>3.1053737503766353E-2</c:v>
                </c:pt>
                <c:pt idx="7404">
                  <c:v>3.103506977418748E-2</c:v>
                </c:pt>
                <c:pt idx="7405">
                  <c:v>3.1038677798231183E-2</c:v>
                </c:pt>
                <c:pt idx="7406">
                  <c:v>3.1061516940721429E-2</c:v>
                </c:pt>
                <c:pt idx="7407">
                  <c:v>3.1071150014624523E-2</c:v>
                </c:pt>
                <c:pt idx="7408">
                  <c:v>3.1079492840447261E-2</c:v>
                </c:pt>
                <c:pt idx="7409">
                  <c:v>3.1065737978558966E-2</c:v>
                </c:pt>
                <c:pt idx="7410">
                  <c:v>3.1063919370970593E-2</c:v>
                </c:pt>
                <c:pt idx="7411">
                  <c:v>3.1043935121291631E-2</c:v>
                </c:pt>
                <c:pt idx="7412">
                  <c:v>3.1047791269966173E-2</c:v>
                </c:pt>
                <c:pt idx="7413">
                  <c:v>3.1067162505851301E-2</c:v>
                </c:pt>
                <c:pt idx="7414">
                  <c:v>3.1082248483406207E-2</c:v>
                </c:pt>
                <c:pt idx="7415">
                  <c:v>3.1084250995132727E-2</c:v>
                </c:pt>
                <c:pt idx="7416">
                  <c:v>3.1105513816438831E-2</c:v>
                </c:pt>
                <c:pt idx="7417">
                  <c:v>3.1099497523919353E-2</c:v>
                </c:pt>
                <c:pt idx="7418">
                  <c:v>3.1111442535559187E-2</c:v>
                </c:pt>
                <c:pt idx="7419">
                  <c:v>3.107453910517043E-2</c:v>
                </c:pt>
                <c:pt idx="7420">
                  <c:v>3.1100530890028958E-2</c:v>
                </c:pt>
                <c:pt idx="7421">
                  <c:v>3.1074381473052012E-2</c:v>
                </c:pt>
                <c:pt idx="7422">
                  <c:v>3.108487860449308E-2</c:v>
                </c:pt>
                <c:pt idx="7423">
                  <c:v>3.1063957319443544E-2</c:v>
                </c:pt>
                <c:pt idx="7424">
                  <c:v>3.1058682481703275E-2</c:v>
                </c:pt>
                <c:pt idx="7425">
                  <c:v>3.1052727490563183E-2</c:v>
                </c:pt>
                <c:pt idx="7426">
                  <c:v>3.1053191629578512E-2</c:v>
                </c:pt>
                <c:pt idx="7427">
                  <c:v>3.1048643651050929E-2</c:v>
                </c:pt>
                <c:pt idx="7428">
                  <c:v>3.1080076663108056E-2</c:v>
                </c:pt>
                <c:pt idx="7429">
                  <c:v>3.1065618294913503E-2</c:v>
                </c:pt>
                <c:pt idx="7430">
                  <c:v>3.1110683566100156E-2</c:v>
                </c:pt>
                <c:pt idx="7431">
                  <c:v>3.1102177269932394E-2</c:v>
                </c:pt>
                <c:pt idx="7432">
                  <c:v>3.1129406758831805E-2</c:v>
                </c:pt>
                <c:pt idx="7433">
                  <c:v>3.1134246648689783E-2</c:v>
                </c:pt>
                <c:pt idx="7434">
                  <c:v>3.1132690761298768E-2</c:v>
                </c:pt>
                <c:pt idx="7435">
                  <c:v>3.1153308458564694E-2</c:v>
                </c:pt>
                <c:pt idx="7436">
                  <c:v>3.1151629968414911E-2</c:v>
                </c:pt>
                <c:pt idx="7437">
                  <c:v>3.1159187552758885E-2</c:v>
                </c:pt>
                <c:pt idx="7438">
                  <c:v>3.1159269287931394E-2</c:v>
                </c:pt>
                <c:pt idx="7439">
                  <c:v>3.11508126166898E-2</c:v>
                </c:pt>
                <c:pt idx="7440">
                  <c:v>3.1158872288522054E-2</c:v>
                </c:pt>
                <c:pt idx="7441">
                  <c:v>3.1141132836973843E-2</c:v>
                </c:pt>
                <c:pt idx="7442">
                  <c:v>3.1132381335288548E-2</c:v>
                </c:pt>
                <c:pt idx="7443">
                  <c:v>3.1066210874914207E-2</c:v>
                </c:pt>
                <c:pt idx="7444">
                  <c:v>3.1027085999301127E-2</c:v>
                </c:pt>
                <c:pt idx="7445">
                  <c:v>3.1066885190087424E-2</c:v>
                </c:pt>
                <c:pt idx="7446">
                  <c:v>3.1090381133071061E-2</c:v>
                </c:pt>
                <c:pt idx="7447">
                  <c:v>3.1112691916053287E-2</c:v>
                </c:pt>
                <c:pt idx="7448">
                  <c:v>3.1123883796460697E-2</c:v>
                </c:pt>
                <c:pt idx="7449">
                  <c:v>3.11413955571712E-2</c:v>
                </c:pt>
                <c:pt idx="7450">
                  <c:v>3.1123661943849596E-2</c:v>
                </c:pt>
                <c:pt idx="7451">
                  <c:v>3.1127083144641847E-2</c:v>
                </c:pt>
                <c:pt idx="7452">
                  <c:v>3.1111646873490467E-2</c:v>
                </c:pt>
                <c:pt idx="7453">
                  <c:v>3.1142787974217195E-2</c:v>
                </c:pt>
                <c:pt idx="7454">
                  <c:v>3.1132603187899649E-2</c:v>
                </c:pt>
                <c:pt idx="7455">
                  <c:v>3.1175852770611235E-2</c:v>
                </c:pt>
                <c:pt idx="7456">
                  <c:v>3.1168099605675896E-2</c:v>
                </c:pt>
                <c:pt idx="7457">
                  <c:v>3.119213850373407E-2</c:v>
                </c:pt>
                <c:pt idx="7458">
                  <c:v>3.1181291078696528E-2</c:v>
                </c:pt>
                <c:pt idx="7459">
                  <c:v>3.1189473353287547E-2</c:v>
                </c:pt>
                <c:pt idx="7460">
                  <c:v>3.1168458656612285E-2</c:v>
                </c:pt>
                <c:pt idx="7461">
                  <c:v>3.1182169731801022E-2</c:v>
                </c:pt>
                <c:pt idx="7462">
                  <c:v>3.1177245187657229E-2</c:v>
                </c:pt>
                <c:pt idx="7463">
                  <c:v>3.1196931687779185E-2</c:v>
                </c:pt>
                <c:pt idx="7464">
                  <c:v>3.117851208283115E-2</c:v>
                </c:pt>
                <c:pt idx="7465">
                  <c:v>3.1194497147283676E-2</c:v>
                </c:pt>
                <c:pt idx="7466">
                  <c:v>3.1183556310620406E-2</c:v>
                </c:pt>
                <c:pt idx="7467">
                  <c:v>3.1195629763245615E-2</c:v>
                </c:pt>
                <c:pt idx="7468">
                  <c:v>3.1175067529132468E-2</c:v>
                </c:pt>
                <c:pt idx="7469">
                  <c:v>3.1181845710224282E-2</c:v>
                </c:pt>
                <c:pt idx="7470">
                  <c:v>3.1188349494665521E-2</c:v>
                </c:pt>
                <c:pt idx="7471">
                  <c:v>3.1162813091482413E-2</c:v>
                </c:pt>
                <c:pt idx="7472">
                  <c:v>3.1161566630101618E-2</c:v>
                </c:pt>
                <c:pt idx="7473">
                  <c:v>3.1151507365656146E-2</c:v>
                </c:pt>
                <c:pt idx="7474">
                  <c:v>3.1173748089919073E-2</c:v>
                </c:pt>
                <c:pt idx="7475">
                  <c:v>3.1187123467077856E-2</c:v>
                </c:pt>
                <c:pt idx="7476">
                  <c:v>3.1198522604529849E-2</c:v>
                </c:pt>
                <c:pt idx="7477">
                  <c:v>3.1202673583648092E-2</c:v>
                </c:pt>
                <c:pt idx="7478">
                  <c:v>3.1225927240227498E-2</c:v>
                </c:pt>
                <c:pt idx="7479">
                  <c:v>3.1232419348215523E-2</c:v>
                </c:pt>
                <c:pt idx="7480">
                  <c:v>3.1230956872450234E-2</c:v>
                </c:pt>
                <c:pt idx="7481">
                  <c:v>3.1228642015600189E-2</c:v>
                </c:pt>
                <c:pt idx="7482">
                  <c:v>3.1231879312254289E-2</c:v>
                </c:pt>
                <c:pt idx="7483">
                  <c:v>3.118454589003045E-2</c:v>
                </c:pt>
                <c:pt idx="7484">
                  <c:v>3.1145972726831821E-2</c:v>
                </c:pt>
                <c:pt idx="7485">
                  <c:v>3.1097924121848513E-2</c:v>
                </c:pt>
                <c:pt idx="7486">
                  <c:v>3.1135169088493838E-2</c:v>
                </c:pt>
                <c:pt idx="7487">
                  <c:v>3.1127048115282198E-2</c:v>
                </c:pt>
                <c:pt idx="7488">
                  <c:v>3.1182336121259348E-2</c:v>
                </c:pt>
                <c:pt idx="7489">
                  <c:v>3.1178050862929123E-2</c:v>
                </c:pt>
                <c:pt idx="7490">
                  <c:v>3.1189528816440323E-2</c:v>
                </c:pt>
                <c:pt idx="7491">
                  <c:v>3.1160804741529283E-2</c:v>
                </c:pt>
                <c:pt idx="7492">
                  <c:v>3.1148051135504246E-2</c:v>
                </c:pt>
                <c:pt idx="7493">
                  <c:v>3.1154204626349012E-2</c:v>
                </c:pt>
                <c:pt idx="7494">
                  <c:v>3.1163630443207524E-2</c:v>
                </c:pt>
                <c:pt idx="7495">
                  <c:v>3.1174416566865683E-2</c:v>
                </c:pt>
                <c:pt idx="7496">
                  <c:v>3.1199351632708174E-2</c:v>
                </c:pt>
                <c:pt idx="7497">
                  <c:v>3.1188740655848254E-2</c:v>
                </c:pt>
                <c:pt idx="7498">
                  <c:v>3.1214169051839116E-2</c:v>
                </c:pt>
                <c:pt idx="7499">
                  <c:v>3.1181329027169479E-2</c:v>
                </c:pt>
                <c:pt idx="7500">
                  <c:v>3.11941468536872E-2</c:v>
                </c:pt>
                <c:pt idx="7501">
                  <c:v>3.1193332421075394E-2</c:v>
                </c:pt>
                <c:pt idx="7502">
                  <c:v>3.1186548401756973E-2</c:v>
                </c:pt>
                <c:pt idx="7503">
                  <c:v>3.1208301634098139E-2</c:v>
                </c:pt>
                <c:pt idx="7504">
                  <c:v>3.1205487608873116E-2</c:v>
                </c:pt>
                <c:pt idx="7505">
                  <c:v>3.1213707831937089E-2</c:v>
                </c:pt>
                <c:pt idx="7506">
                  <c:v>3.1224123228205645E-2</c:v>
                </c:pt>
                <c:pt idx="7507">
                  <c:v>3.121508565341656E-2</c:v>
                </c:pt>
                <c:pt idx="7508">
                  <c:v>3.1223285442687407E-2</c:v>
                </c:pt>
                <c:pt idx="7509">
                  <c:v>3.1221954327020799E-2</c:v>
                </c:pt>
                <c:pt idx="7510">
                  <c:v>3.1212975134497792E-2</c:v>
                </c:pt>
                <c:pt idx="7511">
                  <c:v>3.1218903853618151E-2</c:v>
                </c:pt>
                <c:pt idx="7512">
                  <c:v>3.1202752399707299E-2</c:v>
                </c:pt>
                <c:pt idx="7513">
                  <c:v>3.1218527288001938E-2</c:v>
                </c:pt>
                <c:pt idx="7514">
                  <c:v>3.1182534620964018E-2</c:v>
                </c:pt>
                <c:pt idx="7515">
                  <c:v>3.1218833794898856E-2</c:v>
                </c:pt>
                <c:pt idx="7516">
                  <c:v>3.1222541068794896E-2</c:v>
                </c:pt>
                <c:pt idx="7517">
                  <c:v>3.1234278823390148E-2</c:v>
                </c:pt>
                <c:pt idx="7518">
                  <c:v>3.1230265042597193E-2</c:v>
                </c:pt>
                <c:pt idx="7519">
                  <c:v>3.1252666318091843E-2</c:v>
                </c:pt>
                <c:pt idx="7520">
                  <c:v>3.1260136329036695E-2</c:v>
                </c:pt>
                <c:pt idx="7521">
                  <c:v>3.1273736477919881E-2</c:v>
                </c:pt>
                <c:pt idx="7522">
                  <c:v>3.1273905786491508E-2</c:v>
                </c:pt>
                <c:pt idx="7523">
                  <c:v>3.1276830738022086E-2</c:v>
                </c:pt>
                <c:pt idx="7524">
                  <c:v>3.124048777738769E-2</c:v>
                </c:pt>
                <c:pt idx="7525">
                  <c:v>3.121258981154167E-2</c:v>
                </c:pt>
                <c:pt idx="7526">
                  <c:v>3.1153366840830771E-2</c:v>
                </c:pt>
                <c:pt idx="7527">
                  <c:v>3.1193752773391165E-2</c:v>
                </c:pt>
                <c:pt idx="7528">
                  <c:v>3.1165624197594131E-2</c:v>
                </c:pt>
                <c:pt idx="7529">
                  <c:v>3.1210704064347304E-2</c:v>
                </c:pt>
                <c:pt idx="7530">
                  <c:v>3.1211378379520521E-2</c:v>
                </c:pt>
                <c:pt idx="7531">
                  <c:v>3.1173584619574052E-2</c:v>
                </c:pt>
                <c:pt idx="7532">
                  <c:v>3.1159245935024962E-2</c:v>
                </c:pt>
                <c:pt idx="7533">
                  <c:v>3.1145721683087681E-2</c:v>
                </c:pt>
                <c:pt idx="7534">
                  <c:v>3.1157649180047691E-2</c:v>
                </c:pt>
                <c:pt idx="7535">
                  <c:v>3.1175925748443835E-2</c:v>
                </c:pt>
                <c:pt idx="7536">
                  <c:v>3.1174305640560132E-2</c:v>
                </c:pt>
                <c:pt idx="7537">
                  <c:v>3.1179145530418111E-2</c:v>
                </c:pt>
                <c:pt idx="7538">
                  <c:v>3.1143184973626534E-2</c:v>
                </c:pt>
                <c:pt idx="7539">
                  <c:v>3.1139895132932961E-2</c:v>
                </c:pt>
                <c:pt idx="7540">
                  <c:v>3.1124847103851008E-2</c:v>
                </c:pt>
                <c:pt idx="7541">
                  <c:v>3.1125468874984751E-2</c:v>
                </c:pt>
                <c:pt idx="7542">
                  <c:v>3.1136579020219653E-2</c:v>
                </c:pt>
                <c:pt idx="7543">
                  <c:v>3.1137238739826351E-2</c:v>
                </c:pt>
                <c:pt idx="7544">
                  <c:v>3.1146860137276227E-2</c:v>
                </c:pt>
                <c:pt idx="7545">
                  <c:v>3.1139007722488555E-2</c:v>
                </c:pt>
                <c:pt idx="7546">
                  <c:v>3.1148824700529799E-2</c:v>
                </c:pt>
                <c:pt idx="7547">
                  <c:v>3.1129599420309868E-2</c:v>
                </c:pt>
                <c:pt idx="7548">
                  <c:v>3.1154981110487867E-2</c:v>
                </c:pt>
                <c:pt idx="7549">
                  <c:v>3.1131674909868987E-2</c:v>
                </c:pt>
                <c:pt idx="7550">
                  <c:v>3.1164284324587611E-2</c:v>
                </c:pt>
                <c:pt idx="7551">
                  <c:v>3.1151183344079403E-2</c:v>
                </c:pt>
                <c:pt idx="7552">
                  <c:v>3.116397489857739E-2</c:v>
                </c:pt>
                <c:pt idx="7553">
                  <c:v>3.1156680034430777E-2</c:v>
                </c:pt>
                <c:pt idx="7554">
                  <c:v>3.1164733868036424E-2</c:v>
                </c:pt>
                <c:pt idx="7555">
                  <c:v>3.115217292348945E-2</c:v>
                </c:pt>
                <c:pt idx="7556">
                  <c:v>3.1162813091482413E-2</c:v>
                </c:pt>
                <c:pt idx="7557">
                  <c:v>3.1125938852226691E-2</c:v>
                </c:pt>
                <c:pt idx="7558">
                  <c:v>3.1150269661615264E-2</c:v>
                </c:pt>
                <c:pt idx="7559">
                  <c:v>3.1125804573014709E-2</c:v>
                </c:pt>
                <c:pt idx="7560">
                  <c:v>3.1157202555712186E-2</c:v>
                </c:pt>
                <c:pt idx="7561">
                  <c:v>3.1143663708208383E-2</c:v>
                </c:pt>
                <c:pt idx="7562">
                  <c:v>3.1157800973939498E-2</c:v>
                </c:pt>
                <c:pt idx="7563">
                  <c:v>3.1149837632846275E-2</c:v>
                </c:pt>
                <c:pt idx="7564">
                  <c:v>3.1140998557761861E-2</c:v>
                </c:pt>
                <c:pt idx="7565">
                  <c:v>3.113707526948133E-2</c:v>
                </c:pt>
                <c:pt idx="7566">
                  <c:v>3.1121802468674971E-2</c:v>
                </c:pt>
                <c:pt idx="7567">
                  <c:v>3.1127354622179117E-2</c:v>
                </c:pt>
                <c:pt idx="7568">
                  <c:v>3.1117861665714612E-2</c:v>
                </c:pt>
                <c:pt idx="7569">
                  <c:v>3.1136538152633397E-2</c:v>
                </c:pt>
                <c:pt idx="7570">
                  <c:v>3.1145680815501425E-2</c:v>
                </c:pt>
                <c:pt idx="7571">
                  <c:v>3.1158869369408752E-2</c:v>
                </c:pt>
                <c:pt idx="7572">
                  <c:v>3.1171433233069028E-2</c:v>
                </c:pt>
                <c:pt idx="7573">
                  <c:v>3.1178193899481017E-2</c:v>
                </c:pt>
                <c:pt idx="7574">
                  <c:v>3.1176214740660926E-2</c:v>
                </c:pt>
                <c:pt idx="7575">
                  <c:v>3.1172951171987092E-2</c:v>
                </c:pt>
                <c:pt idx="7576">
                  <c:v>3.1136701622978422E-2</c:v>
                </c:pt>
                <c:pt idx="7577">
                  <c:v>3.1128589407106694E-2</c:v>
                </c:pt>
                <c:pt idx="7578">
                  <c:v>3.1116051815466152E-2</c:v>
                </c:pt>
                <c:pt idx="7579">
                  <c:v>3.1145137860426886E-2</c:v>
                </c:pt>
                <c:pt idx="7580">
                  <c:v>3.1141164947220187E-2</c:v>
                </c:pt>
                <c:pt idx="7581">
                  <c:v>3.1177899069037316E-2</c:v>
                </c:pt>
                <c:pt idx="7582">
                  <c:v>3.1164859389908494E-2</c:v>
                </c:pt>
                <c:pt idx="7583">
                  <c:v>3.1184151809734415E-2</c:v>
                </c:pt>
                <c:pt idx="7584">
                  <c:v>3.1183068818698645E-2</c:v>
                </c:pt>
                <c:pt idx="7585">
                  <c:v>3.1195221087383061E-2</c:v>
                </c:pt>
                <c:pt idx="7586">
                  <c:v>3.116301742941369E-2</c:v>
                </c:pt>
                <c:pt idx="7587">
                  <c:v>3.11701604996685E-2</c:v>
                </c:pt>
                <c:pt idx="7588">
                  <c:v>3.1145240029392524E-2</c:v>
                </c:pt>
                <c:pt idx="7589">
                  <c:v>3.1140032331258248E-2</c:v>
                </c:pt>
                <c:pt idx="7590">
                  <c:v>3.1149411442303897E-2</c:v>
                </c:pt>
                <c:pt idx="7591">
                  <c:v>3.113920914130653E-2</c:v>
                </c:pt>
                <c:pt idx="7592">
                  <c:v>3.1123650267396382E-2</c:v>
                </c:pt>
                <c:pt idx="7593">
                  <c:v>3.1117905452414173E-2</c:v>
                </c:pt>
                <c:pt idx="7594">
                  <c:v>3.1117239894580869E-2</c:v>
                </c:pt>
                <c:pt idx="7595">
                  <c:v>3.1130326279522554E-2</c:v>
                </c:pt>
                <c:pt idx="7596">
                  <c:v>3.1111381234179804E-2</c:v>
                </c:pt>
                <c:pt idx="7597">
                  <c:v>3.1112192747678308E-2</c:v>
                </c:pt>
                <c:pt idx="7598">
                  <c:v>3.1106506314962177E-2</c:v>
                </c:pt>
                <c:pt idx="7599">
                  <c:v>3.1097416196133622E-2</c:v>
                </c:pt>
                <c:pt idx="7600">
                  <c:v>3.1103505466485701E-2</c:v>
                </c:pt>
                <c:pt idx="7601">
                  <c:v>3.1083579599072816E-2</c:v>
                </c:pt>
                <c:pt idx="7602">
                  <c:v>3.1113722363049587E-2</c:v>
                </c:pt>
                <c:pt idx="7603">
                  <c:v>3.1094759803027013E-2</c:v>
                </c:pt>
                <c:pt idx="7604">
                  <c:v>3.1118477598621751E-2</c:v>
                </c:pt>
                <c:pt idx="7605">
                  <c:v>3.1100180596432481E-2</c:v>
                </c:pt>
                <c:pt idx="7606">
                  <c:v>3.1119373766406069E-2</c:v>
                </c:pt>
                <c:pt idx="7607">
                  <c:v>3.1084913633852729E-2</c:v>
                </c:pt>
                <c:pt idx="7608">
                  <c:v>3.103409770945726E-2</c:v>
                </c:pt>
                <c:pt idx="7609">
                  <c:v>3.1007522101937936E-2</c:v>
                </c:pt>
                <c:pt idx="7610">
                  <c:v>3.0996309787737396E-2</c:v>
                </c:pt>
                <c:pt idx="7611">
                  <c:v>3.1001424074245949E-2</c:v>
                </c:pt>
                <c:pt idx="7612">
                  <c:v>3.1037696976161051E-2</c:v>
                </c:pt>
                <c:pt idx="7613">
                  <c:v>3.1013377843225696E-2</c:v>
                </c:pt>
                <c:pt idx="7614">
                  <c:v>3.1042236197348722E-2</c:v>
                </c:pt>
                <c:pt idx="7615">
                  <c:v>3.0999947002914141E-2</c:v>
                </c:pt>
                <c:pt idx="7616">
                  <c:v>3.1023454622350993E-2</c:v>
                </c:pt>
                <c:pt idx="7617">
                  <c:v>3.1037758277540434E-2</c:v>
                </c:pt>
                <c:pt idx="7618">
                  <c:v>3.105289679913481E-2</c:v>
                </c:pt>
                <c:pt idx="7619">
                  <c:v>3.1094009590907894E-2</c:v>
                </c:pt>
                <c:pt idx="7620">
                  <c:v>3.1108368709250111E-2</c:v>
                </c:pt>
                <c:pt idx="7621">
                  <c:v>3.1108675216147026E-2</c:v>
                </c:pt>
                <c:pt idx="7622">
                  <c:v>3.1130556889473568E-2</c:v>
                </c:pt>
                <c:pt idx="7623">
                  <c:v>3.1104626405994422E-2</c:v>
                </c:pt>
                <c:pt idx="7624">
                  <c:v>3.1125463036758144E-2</c:v>
                </c:pt>
                <c:pt idx="7625">
                  <c:v>3.1103271937421382E-2</c:v>
                </c:pt>
                <c:pt idx="7626">
                  <c:v>3.1105951683434423E-2</c:v>
                </c:pt>
                <c:pt idx="7627">
                  <c:v>3.1124841265624401E-2</c:v>
                </c:pt>
                <c:pt idx="7628">
                  <c:v>3.1073637099159501E-2</c:v>
                </c:pt>
                <c:pt idx="7629">
                  <c:v>3.1125337514886074E-2</c:v>
                </c:pt>
                <c:pt idx="7630">
                  <c:v>3.1078532452170255E-2</c:v>
                </c:pt>
                <c:pt idx="7631">
                  <c:v>3.1104705222053629E-2</c:v>
                </c:pt>
                <c:pt idx="7632">
                  <c:v>3.1099112200963227E-2</c:v>
                </c:pt>
                <c:pt idx="7633">
                  <c:v>3.1113602679404124E-2</c:v>
                </c:pt>
                <c:pt idx="7634">
                  <c:v>3.1139045670961506E-2</c:v>
                </c:pt>
                <c:pt idx="7635">
                  <c:v>3.1137381776378245E-2</c:v>
                </c:pt>
                <c:pt idx="7636">
                  <c:v>3.1147382658557637E-2</c:v>
                </c:pt>
                <c:pt idx="7637">
                  <c:v>3.1158294304087869E-2</c:v>
                </c:pt>
                <c:pt idx="7638">
                  <c:v>3.1144889735796051E-2</c:v>
                </c:pt>
                <c:pt idx="7639">
                  <c:v>3.1158413987733332E-2</c:v>
                </c:pt>
                <c:pt idx="7640">
                  <c:v>3.1065936478263636E-2</c:v>
                </c:pt>
                <c:pt idx="7641">
                  <c:v>3.1036573117539025E-2</c:v>
                </c:pt>
                <c:pt idx="7642">
                  <c:v>3.1016267765396625E-2</c:v>
                </c:pt>
                <c:pt idx="7643">
                  <c:v>3.1064690016882841E-2</c:v>
                </c:pt>
                <c:pt idx="7644">
                  <c:v>3.1066996116392975E-2</c:v>
                </c:pt>
                <c:pt idx="7645">
                  <c:v>3.1097839467562699E-2</c:v>
                </c:pt>
                <c:pt idx="7646">
                  <c:v>3.1108899987871433E-2</c:v>
                </c:pt>
                <c:pt idx="7647">
                  <c:v>3.1116910034777519E-2</c:v>
                </c:pt>
                <c:pt idx="7648">
                  <c:v>3.1109658957330463E-2</c:v>
                </c:pt>
                <c:pt idx="7649">
                  <c:v>3.1108211077131697E-2</c:v>
                </c:pt>
                <c:pt idx="7650">
                  <c:v>3.1102139321459443E-2</c:v>
                </c:pt>
                <c:pt idx="7651">
                  <c:v>3.1114440464922361E-2</c:v>
                </c:pt>
                <c:pt idx="7652">
                  <c:v>3.1119942993500342E-2</c:v>
                </c:pt>
                <c:pt idx="7653">
                  <c:v>3.1126519755774181E-2</c:v>
                </c:pt>
                <c:pt idx="7654">
                  <c:v>3.113316949588062E-2</c:v>
                </c:pt>
                <c:pt idx="7655">
                  <c:v>3.11277837318348E-2</c:v>
                </c:pt>
                <c:pt idx="7656">
                  <c:v>3.1131096925434802E-2</c:v>
                </c:pt>
                <c:pt idx="7657">
                  <c:v>3.1123308731139818E-2</c:v>
                </c:pt>
                <c:pt idx="7658">
                  <c:v>3.1150657903684691E-2</c:v>
                </c:pt>
                <c:pt idx="7659">
                  <c:v>3.1119767846702104E-2</c:v>
                </c:pt>
                <c:pt idx="7660">
                  <c:v>3.1150570330285572E-2</c:v>
                </c:pt>
                <c:pt idx="7661">
                  <c:v>3.1114478413395315E-2</c:v>
                </c:pt>
                <c:pt idx="7662">
                  <c:v>3.1142323835201862E-2</c:v>
                </c:pt>
                <c:pt idx="7663">
                  <c:v>3.1131406351445023E-2</c:v>
                </c:pt>
                <c:pt idx="7664">
                  <c:v>3.113645933657419E-2</c:v>
                </c:pt>
                <c:pt idx="7665">
                  <c:v>3.1045242884051808E-2</c:v>
                </c:pt>
                <c:pt idx="7666">
                  <c:v>3.104787008602538E-2</c:v>
                </c:pt>
                <c:pt idx="7667">
                  <c:v>3.1047829218439123E-2</c:v>
                </c:pt>
                <c:pt idx="7668">
                  <c:v>3.107140689659527E-2</c:v>
                </c:pt>
                <c:pt idx="7669">
                  <c:v>3.1058901415201075E-2</c:v>
                </c:pt>
                <c:pt idx="7670">
                  <c:v>3.1080666323995455E-2</c:v>
                </c:pt>
                <c:pt idx="7671">
                  <c:v>3.1062833460821518E-2</c:v>
                </c:pt>
                <c:pt idx="7672">
                  <c:v>3.1096601763521817E-2</c:v>
                </c:pt>
                <c:pt idx="7673">
                  <c:v>3.1093849039676175E-2</c:v>
                </c:pt>
                <c:pt idx="7674">
                  <c:v>3.1106462528262619E-2</c:v>
                </c:pt>
                <c:pt idx="7675">
                  <c:v>3.1089420744794056E-2</c:v>
                </c:pt>
                <c:pt idx="7676">
                  <c:v>3.1050669515683884E-2</c:v>
                </c:pt>
                <c:pt idx="7677">
                  <c:v>3.1032661505711708E-2</c:v>
                </c:pt>
                <c:pt idx="7678">
                  <c:v>3.0958317528086258E-2</c:v>
                </c:pt>
                <c:pt idx="7679">
                  <c:v>3.0921851964693093E-2</c:v>
                </c:pt>
                <c:pt idx="7680">
                  <c:v>3.0936713170523593E-2</c:v>
                </c:pt>
                <c:pt idx="7681">
                  <c:v>3.0968592806916224E-2</c:v>
                </c:pt>
                <c:pt idx="7682">
                  <c:v>3.0970405576277987E-2</c:v>
                </c:pt>
                <c:pt idx="7683">
                  <c:v>3.0992847719358892E-2</c:v>
                </c:pt>
                <c:pt idx="7684">
                  <c:v>3.0973205005936495E-2</c:v>
                </c:pt>
                <c:pt idx="7685">
                  <c:v>3.0985065363290515E-2</c:v>
                </c:pt>
                <c:pt idx="7686">
                  <c:v>3.0967031081298602E-2</c:v>
                </c:pt>
                <c:pt idx="7687">
                  <c:v>3.0967883462383359E-2</c:v>
                </c:pt>
                <c:pt idx="7688">
                  <c:v>3.095619241360097E-2</c:v>
                </c:pt>
                <c:pt idx="7689">
                  <c:v>3.0961546067400446E-2</c:v>
                </c:pt>
                <c:pt idx="7690">
                  <c:v>3.0946092281569242E-2</c:v>
                </c:pt>
                <c:pt idx="7691">
                  <c:v>3.0974273401405746E-2</c:v>
                </c:pt>
                <c:pt idx="7692">
                  <c:v>3.0935898737911787E-2</c:v>
                </c:pt>
                <c:pt idx="7693">
                  <c:v>3.0970005657755345E-2</c:v>
                </c:pt>
                <c:pt idx="7694">
                  <c:v>3.0945455914868976E-2</c:v>
                </c:pt>
                <c:pt idx="7695">
                  <c:v>3.0971330935195347E-2</c:v>
                </c:pt>
                <c:pt idx="7696">
                  <c:v>3.0973213763276403E-2</c:v>
                </c:pt>
                <c:pt idx="7697">
                  <c:v>3.0996820632565592E-2</c:v>
                </c:pt>
                <c:pt idx="7698">
                  <c:v>3.0978488601016676E-2</c:v>
                </c:pt>
                <c:pt idx="7699">
                  <c:v>3.0998426144882775E-2</c:v>
                </c:pt>
                <c:pt idx="7700">
                  <c:v>3.0982607469888575E-2</c:v>
                </c:pt>
                <c:pt idx="7701">
                  <c:v>3.096819872662019E-2</c:v>
                </c:pt>
                <c:pt idx="7702">
                  <c:v>3.0968268785339485E-2</c:v>
                </c:pt>
                <c:pt idx="7703">
                  <c:v>3.0948208638714617E-2</c:v>
                </c:pt>
                <c:pt idx="7704">
                  <c:v>3.0948865439208009E-2</c:v>
                </c:pt>
                <c:pt idx="7705">
                  <c:v>3.0931852846872488E-2</c:v>
                </c:pt>
                <c:pt idx="7706">
                  <c:v>3.0948690292409771E-2</c:v>
                </c:pt>
                <c:pt idx="7707">
                  <c:v>3.0949250762164135E-2</c:v>
                </c:pt>
                <c:pt idx="7708">
                  <c:v>3.0970811333027239E-2</c:v>
                </c:pt>
                <c:pt idx="7709">
                  <c:v>3.095604645793577E-2</c:v>
                </c:pt>
                <c:pt idx="7710">
                  <c:v>3.0981974022301611E-2</c:v>
                </c:pt>
                <c:pt idx="7711">
                  <c:v>3.0915914488232821E-2</c:v>
                </c:pt>
                <c:pt idx="7712">
                  <c:v>3.0933347432884117E-2</c:v>
                </c:pt>
                <c:pt idx="7713">
                  <c:v>3.0925769414747017E-2</c:v>
                </c:pt>
                <c:pt idx="7714">
                  <c:v>3.0935560120768524E-2</c:v>
                </c:pt>
                <c:pt idx="7715">
                  <c:v>3.0901908582600387E-2</c:v>
                </c:pt>
                <c:pt idx="7716">
                  <c:v>3.0877338405920888E-2</c:v>
                </c:pt>
                <c:pt idx="7717">
                  <c:v>3.0816480731759771E-2</c:v>
                </c:pt>
                <c:pt idx="7718">
                  <c:v>3.0800349711642045E-2</c:v>
                </c:pt>
                <c:pt idx="7719">
                  <c:v>3.0781649871816828E-2</c:v>
                </c:pt>
                <c:pt idx="7720">
                  <c:v>3.0805709203668132E-2</c:v>
                </c:pt>
                <c:pt idx="7721">
                  <c:v>3.0796038181292083E-2</c:v>
                </c:pt>
                <c:pt idx="7722">
                  <c:v>3.0831382805176527E-2</c:v>
                </c:pt>
                <c:pt idx="7723">
                  <c:v>3.081631726141475E-2</c:v>
                </c:pt>
                <c:pt idx="7724">
                  <c:v>3.0820112108709906E-2</c:v>
                </c:pt>
                <c:pt idx="7725">
                  <c:v>3.0840939982133716E-2</c:v>
                </c:pt>
                <c:pt idx="7726">
                  <c:v>3.0794993138729264E-2</c:v>
                </c:pt>
                <c:pt idx="7727">
                  <c:v>3.0817616266835015E-2</c:v>
                </c:pt>
                <c:pt idx="7728">
                  <c:v>3.078816241359798E-2</c:v>
                </c:pt>
                <c:pt idx="7729">
                  <c:v>3.0825159255612467E-2</c:v>
                </c:pt>
                <c:pt idx="7730">
                  <c:v>3.0824771013543039E-2</c:v>
                </c:pt>
                <c:pt idx="7731">
                  <c:v>3.0843835742531252E-2</c:v>
                </c:pt>
                <c:pt idx="7732">
                  <c:v>3.0847837846870993E-2</c:v>
                </c:pt>
                <c:pt idx="7733">
                  <c:v>3.0851390407761921E-2</c:v>
                </c:pt>
                <c:pt idx="7734">
                  <c:v>3.0846617657509935E-2</c:v>
                </c:pt>
                <c:pt idx="7735">
                  <c:v>3.0858714463041576E-2</c:v>
                </c:pt>
                <c:pt idx="7736">
                  <c:v>3.0834123852568951E-2</c:v>
                </c:pt>
                <c:pt idx="7737">
                  <c:v>3.084977905721813E-2</c:v>
                </c:pt>
                <c:pt idx="7738">
                  <c:v>3.0812817244563293E-2</c:v>
                </c:pt>
                <c:pt idx="7739">
                  <c:v>3.0821799356199601E-2</c:v>
                </c:pt>
                <c:pt idx="7740">
                  <c:v>3.0820065402897043E-2</c:v>
                </c:pt>
                <c:pt idx="7741">
                  <c:v>3.0825465762509382E-2</c:v>
                </c:pt>
                <c:pt idx="7742">
                  <c:v>3.0802778413910947E-2</c:v>
                </c:pt>
                <c:pt idx="7743">
                  <c:v>3.0832760626655999E-2</c:v>
                </c:pt>
                <c:pt idx="7744">
                  <c:v>3.080195814307253E-2</c:v>
                </c:pt>
                <c:pt idx="7745">
                  <c:v>3.0819008683881006E-2</c:v>
                </c:pt>
                <c:pt idx="7746">
                  <c:v>3.0807308877758705E-2</c:v>
                </c:pt>
                <c:pt idx="7747">
                  <c:v>3.0806654996378614E-2</c:v>
                </c:pt>
                <c:pt idx="7748">
                  <c:v>3.0827780619359431E-2</c:v>
                </c:pt>
                <c:pt idx="7749">
                  <c:v>3.0822882347235372E-2</c:v>
                </c:pt>
                <c:pt idx="7750">
                  <c:v>3.0841249408143936E-2</c:v>
                </c:pt>
                <c:pt idx="7751">
                  <c:v>3.0838960823313628E-2</c:v>
                </c:pt>
                <c:pt idx="7752">
                  <c:v>3.0848310743226234E-2</c:v>
                </c:pt>
                <c:pt idx="7753">
                  <c:v>3.0842571766470633E-2</c:v>
                </c:pt>
                <c:pt idx="7754">
                  <c:v>3.0827964523497581E-2</c:v>
                </c:pt>
                <c:pt idx="7755">
                  <c:v>3.0779031427183169E-2</c:v>
                </c:pt>
                <c:pt idx="7756">
                  <c:v>3.0774649838113913E-2</c:v>
                </c:pt>
                <c:pt idx="7757">
                  <c:v>3.0742825664874057E-2</c:v>
                </c:pt>
                <c:pt idx="7758">
                  <c:v>3.0783331281079913E-2</c:v>
                </c:pt>
                <c:pt idx="7759">
                  <c:v>3.077472865417312E-2</c:v>
                </c:pt>
                <c:pt idx="7760">
                  <c:v>3.0809530322983024E-2</c:v>
                </c:pt>
                <c:pt idx="7761">
                  <c:v>3.0786533548374365E-2</c:v>
                </c:pt>
                <c:pt idx="7762">
                  <c:v>3.0806074092831127E-2</c:v>
                </c:pt>
                <c:pt idx="7763">
                  <c:v>3.0797080304741601E-2</c:v>
                </c:pt>
                <c:pt idx="7764">
                  <c:v>3.0811818907813336E-2</c:v>
                </c:pt>
                <c:pt idx="7765">
                  <c:v>3.0810715482984436E-2</c:v>
                </c:pt>
                <c:pt idx="7766">
                  <c:v>3.0807145407413684E-2</c:v>
                </c:pt>
                <c:pt idx="7767">
                  <c:v>3.0799815513907418E-2</c:v>
                </c:pt>
                <c:pt idx="7768">
                  <c:v>3.0797261289766446E-2</c:v>
                </c:pt>
                <c:pt idx="7769">
                  <c:v>3.0800440204154469E-2</c:v>
                </c:pt>
                <c:pt idx="7770">
                  <c:v>3.0814475300919946E-2</c:v>
                </c:pt>
                <c:pt idx="7771">
                  <c:v>3.0826233489308328E-2</c:v>
                </c:pt>
                <c:pt idx="7772">
                  <c:v>3.0821539555115546E-2</c:v>
                </c:pt>
                <c:pt idx="7773">
                  <c:v>3.08214315479233E-2</c:v>
                </c:pt>
                <c:pt idx="7774">
                  <c:v>3.0810265939535623E-2</c:v>
                </c:pt>
                <c:pt idx="7775">
                  <c:v>3.0775805806982286E-2</c:v>
                </c:pt>
                <c:pt idx="7776">
                  <c:v>3.0763539692879014E-2</c:v>
                </c:pt>
                <c:pt idx="7777">
                  <c:v>3.0764106000859982E-2</c:v>
                </c:pt>
                <c:pt idx="7778">
                  <c:v>3.0731260137963737E-2</c:v>
                </c:pt>
                <c:pt idx="7779">
                  <c:v>3.0749568816606222E-2</c:v>
                </c:pt>
                <c:pt idx="7780">
                  <c:v>3.0707165776752789E-2</c:v>
                </c:pt>
                <c:pt idx="7781">
                  <c:v>3.0746880313253268E-2</c:v>
                </c:pt>
                <c:pt idx="7782">
                  <c:v>3.0720284271940818E-2</c:v>
                </c:pt>
                <c:pt idx="7783">
                  <c:v>3.0728892737074218E-2</c:v>
                </c:pt>
                <c:pt idx="7784">
                  <c:v>3.0700571499799125E-2</c:v>
                </c:pt>
                <c:pt idx="7785">
                  <c:v>3.0716165403068922E-2</c:v>
                </c:pt>
                <c:pt idx="7786">
                  <c:v>3.0691268285699382E-2</c:v>
                </c:pt>
                <c:pt idx="7787">
                  <c:v>3.0707796305226444E-2</c:v>
                </c:pt>
                <c:pt idx="7788">
                  <c:v>3.0692155696143787E-2</c:v>
                </c:pt>
                <c:pt idx="7789">
                  <c:v>3.0686311631309242E-2</c:v>
                </c:pt>
                <c:pt idx="7790">
                  <c:v>3.0675601404596985E-2</c:v>
                </c:pt>
                <c:pt idx="7791">
                  <c:v>3.0671835748434868E-2</c:v>
                </c:pt>
                <c:pt idx="7792">
                  <c:v>3.0673090967155574E-2</c:v>
                </c:pt>
                <c:pt idx="7793">
                  <c:v>3.0673333253559802E-2</c:v>
                </c:pt>
                <c:pt idx="7794">
                  <c:v>3.0687333320965633E-2</c:v>
                </c:pt>
                <c:pt idx="7795">
                  <c:v>3.0695320014965288E-2</c:v>
                </c:pt>
                <c:pt idx="7796">
                  <c:v>3.0715073654693236E-2</c:v>
                </c:pt>
                <c:pt idx="7797">
                  <c:v>3.0687850004020432E-2</c:v>
                </c:pt>
                <c:pt idx="7798">
                  <c:v>3.0691335425305371E-2</c:v>
                </c:pt>
                <c:pt idx="7799">
                  <c:v>3.0701464748470138E-2</c:v>
                </c:pt>
                <c:pt idx="7800">
                  <c:v>3.071984348583192E-2</c:v>
                </c:pt>
                <c:pt idx="7801">
                  <c:v>3.0706672446604417E-2</c:v>
                </c:pt>
                <c:pt idx="7802">
                  <c:v>3.0739071685165154E-2</c:v>
                </c:pt>
                <c:pt idx="7803">
                  <c:v>3.0700262073788905E-2</c:v>
                </c:pt>
                <c:pt idx="7804">
                  <c:v>3.071353236286874E-2</c:v>
                </c:pt>
                <c:pt idx="7805">
                  <c:v>3.0681973828939547E-2</c:v>
                </c:pt>
                <c:pt idx="7806">
                  <c:v>3.0710946028481425E-2</c:v>
                </c:pt>
                <c:pt idx="7807">
                  <c:v>3.0676366212282626E-2</c:v>
                </c:pt>
                <c:pt idx="7808">
                  <c:v>3.0703522723349436E-2</c:v>
                </c:pt>
                <c:pt idx="7809">
                  <c:v>3.0691831674567047E-2</c:v>
                </c:pt>
                <c:pt idx="7810">
                  <c:v>3.0690436338407748E-2</c:v>
                </c:pt>
                <c:pt idx="7811">
                  <c:v>3.0712644952424335E-2</c:v>
                </c:pt>
                <c:pt idx="7812">
                  <c:v>3.0704360508867674E-2</c:v>
                </c:pt>
                <c:pt idx="7813">
                  <c:v>3.073126889530365E-2</c:v>
                </c:pt>
                <c:pt idx="7814">
                  <c:v>3.0738873185460484E-2</c:v>
                </c:pt>
                <c:pt idx="7815">
                  <c:v>3.0746833607440405E-2</c:v>
                </c:pt>
                <c:pt idx="7816">
                  <c:v>3.0741316483295908E-2</c:v>
                </c:pt>
                <c:pt idx="7817">
                  <c:v>3.0746792739854149E-2</c:v>
                </c:pt>
                <c:pt idx="7818">
                  <c:v>3.0747989576308775E-2</c:v>
                </c:pt>
                <c:pt idx="7819">
                  <c:v>3.0735927800136783E-2</c:v>
                </c:pt>
                <c:pt idx="7820">
                  <c:v>3.0706132410643183E-2</c:v>
                </c:pt>
                <c:pt idx="7821">
                  <c:v>3.068741213702484E-2</c:v>
                </c:pt>
                <c:pt idx="7822">
                  <c:v>3.0607510167668633E-2</c:v>
                </c:pt>
                <c:pt idx="7823">
                  <c:v>3.0600977192094356E-2</c:v>
                </c:pt>
                <c:pt idx="7824">
                  <c:v>3.0521910089143085E-2</c:v>
                </c:pt>
                <c:pt idx="7825">
                  <c:v>3.0445137409248736E-2</c:v>
                </c:pt>
                <c:pt idx="7826">
                  <c:v>3.0382475723065763E-2</c:v>
                </c:pt>
                <c:pt idx="7827">
                  <c:v>3.0404243550973452E-2</c:v>
                </c:pt>
                <c:pt idx="7828">
                  <c:v>3.037899905912074E-2</c:v>
                </c:pt>
                <c:pt idx="7829">
                  <c:v>3.0405673916492397E-2</c:v>
                </c:pt>
                <c:pt idx="7830">
                  <c:v>3.0416176886160072E-2</c:v>
                </c:pt>
                <c:pt idx="7831">
                  <c:v>3.0438157809338947E-2</c:v>
                </c:pt>
                <c:pt idx="7832">
                  <c:v>3.0452152038518171E-2</c:v>
                </c:pt>
                <c:pt idx="7833">
                  <c:v>3.0460165004537562E-2</c:v>
                </c:pt>
                <c:pt idx="7834">
                  <c:v>3.0455436040985134E-2</c:v>
                </c:pt>
                <c:pt idx="7835">
                  <c:v>3.0397497480127982E-2</c:v>
                </c:pt>
                <c:pt idx="7836">
                  <c:v>3.0301061653018106E-2</c:v>
                </c:pt>
                <c:pt idx="7837">
                  <c:v>3.0249556817882897E-2</c:v>
                </c:pt>
                <c:pt idx="7838">
                  <c:v>3.0282682915656323E-2</c:v>
                </c:pt>
                <c:pt idx="7839">
                  <c:v>3.0250864580643078E-2</c:v>
                </c:pt>
                <c:pt idx="7840">
                  <c:v>3.0287093695858618E-2</c:v>
                </c:pt>
                <c:pt idx="7841">
                  <c:v>3.0266099432976482E-2</c:v>
                </c:pt>
                <c:pt idx="7842">
                  <c:v>3.0266490594159215E-2</c:v>
                </c:pt>
                <c:pt idx="7843">
                  <c:v>3.0274707898109883E-2</c:v>
                </c:pt>
                <c:pt idx="7844">
                  <c:v>3.0299009516365414E-2</c:v>
                </c:pt>
                <c:pt idx="7845">
                  <c:v>3.0270507294065475E-2</c:v>
                </c:pt>
                <c:pt idx="7846">
                  <c:v>3.030171261528489E-2</c:v>
                </c:pt>
                <c:pt idx="7847">
                  <c:v>3.0268796693669348E-2</c:v>
                </c:pt>
                <c:pt idx="7848">
                  <c:v>3.030957086829917E-2</c:v>
                </c:pt>
                <c:pt idx="7849">
                  <c:v>3.0301286424742509E-2</c:v>
                </c:pt>
                <c:pt idx="7850">
                  <c:v>3.0290047838522235E-2</c:v>
                </c:pt>
                <c:pt idx="7851">
                  <c:v>3.0296834776953961E-2</c:v>
                </c:pt>
                <c:pt idx="7852">
                  <c:v>3.0249708611774704E-2</c:v>
                </c:pt>
                <c:pt idx="7853">
                  <c:v>3.0142612182878739E-2</c:v>
                </c:pt>
                <c:pt idx="7854">
                  <c:v>3.0111687096536503E-2</c:v>
                </c:pt>
                <c:pt idx="7855">
                  <c:v>3.0147221462785704E-2</c:v>
                </c:pt>
                <c:pt idx="7856">
                  <c:v>3.0167623145667132E-2</c:v>
                </c:pt>
                <c:pt idx="7857">
                  <c:v>3.0201502374672982E-2</c:v>
                </c:pt>
                <c:pt idx="7858">
                  <c:v>3.0198968584325137E-2</c:v>
                </c:pt>
                <c:pt idx="7859">
                  <c:v>3.0216675925627007E-2</c:v>
                </c:pt>
                <c:pt idx="7860">
                  <c:v>3.0188938511012706E-2</c:v>
                </c:pt>
                <c:pt idx="7861">
                  <c:v>3.0214784340206035E-2</c:v>
                </c:pt>
                <c:pt idx="7862">
                  <c:v>3.0197614115752097E-2</c:v>
                </c:pt>
                <c:pt idx="7863">
                  <c:v>3.0236490866734338E-2</c:v>
                </c:pt>
                <c:pt idx="7864">
                  <c:v>3.0213243048381539E-2</c:v>
                </c:pt>
                <c:pt idx="7865">
                  <c:v>3.0252484688526777E-2</c:v>
                </c:pt>
                <c:pt idx="7866">
                  <c:v>3.0225313581893447E-2</c:v>
                </c:pt>
                <c:pt idx="7867">
                  <c:v>3.0253033481827923E-2</c:v>
                </c:pt>
                <c:pt idx="7868">
                  <c:v>3.0254081443504048E-2</c:v>
                </c:pt>
                <c:pt idx="7869">
                  <c:v>3.0258711157204143E-2</c:v>
                </c:pt>
                <c:pt idx="7870">
                  <c:v>3.0279956463830419E-2</c:v>
                </c:pt>
                <c:pt idx="7871">
                  <c:v>3.0267074416820007E-2</c:v>
                </c:pt>
                <c:pt idx="7872">
                  <c:v>3.0295220507296865E-2</c:v>
                </c:pt>
                <c:pt idx="7873">
                  <c:v>3.0292774290348139E-2</c:v>
                </c:pt>
                <c:pt idx="7874">
                  <c:v>3.0309001641204897E-2</c:v>
                </c:pt>
                <c:pt idx="7875">
                  <c:v>3.029295819448629E-2</c:v>
                </c:pt>
                <c:pt idx="7876">
                  <c:v>3.0303805619523835E-2</c:v>
                </c:pt>
                <c:pt idx="7877">
                  <c:v>3.0272007718303715E-2</c:v>
                </c:pt>
                <c:pt idx="7878">
                  <c:v>3.0253077268527485E-2</c:v>
                </c:pt>
                <c:pt idx="7879">
                  <c:v>3.0214871913605154E-2</c:v>
                </c:pt>
                <c:pt idx="7880">
                  <c:v>3.0192450204317378E-2</c:v>
                </c:pt>
                <c:pt idx="7881">
                  <c:v>3.0173586894147141E-2</c:v>
                </c:pt>
                <c:pt idx="7882">
                  <c:v>3.0208265960198277E-2</c:v>
                </c:pt>
                <c:pt idx="7883">
                  <c:v>3.0211158801482507E-2</c:v>
                </c:pt>
                <c:pt idx="7884">
                  <c:v>3.0266023536030581E-2</c:v>
                </c:pt>
                <c:pt idx="7885">
                  <c:v>3.0254218641829336E-2</c:v>
                </c:pt>
                <c:pt idx="7886">
                  <c:v>3.0281109513585487E-2</c:v>
                </c:pt>
                <c:pt idx="7887">
                  <c:v>3.0293060363451928E-2</c:v>
                </c:pt>
                <c:pt idx="7888">
                  <c:v>3.0281839291911479E-2</c:v>
                </c:pt>
                <c:pt idx="7889">
                  <c:v>3.031243159933706E-2</c:v>
                </c:pt>
                <c:pt idx="7890">
                  <c:v>3.0279498163041697E-2</c:v>
                </c:pt>
                <c:pt idx="7891">
                  <c:v>3.0312055033720847E-2</c:v>
                </c:pt>
                <c:pt idx="7892">
                  <c:v>3.0284046141569276E-2</c:v>
                </c:pt>
                <c:pt idx="7893">
                  <c:v>3.0248774495517435E-2</c:v>
                </c:pt>
                <c:pt idx="7894">
                  <c:v>3.020383182708955E-2</c:v>
                </c:pt>
                <c:pt idx="7895">
                  <c:v>3.0177822527551197E-2</c:v>
                </c:pt>
                <c:pt idx="7896">
                  <c:v>3.019376088619086E-2</c:v>
                </c:pt>
                <c:pt idx="7897">
                  <c:v>3.0224820251745076E-2</c:v>
                </c:pt>
                <c:pt idx="7898">
                  <c:v>3.0208286393991403E-2</c:v>
                </c:pt>
                <c:pt idx="7899">
                  <c:v>3.0246652300145449E-2</c:v>
                </c:pt>
                <c:pt idx="7900">
                  <c:v>3.0207104153103296E-2</c:v>
                </c:pt>
                <c:pt idx="7901">
                  <c:v>3.025002095689823E-2</c:v>
                </c:pt>
                <c:pt idx="7902">
                  <c:v>3.0225780640022081E-2</c:v>
                </c:pt>
                <c:pt idx="7903">
                  <c:v>3.0248643135418758E-2</c:v>
                </c:pt>
                <c:pt idx="7904">
                  <c:v>3.0236271933236542E-2</c:v>
                </c:pt>
                <c:pt idx="7905">
                  <c:v>3.0252569342812594E-2</c:v>
                </c:pt>
                <c:pt idx="7906">
                  <c:v>3.0272279195840981E-2</c:v>
                </c:pt>
                <c:pt idx="7907">
                  <c:v>3.0270755418696314E-2</c:v>
                </c:pt>
                <c:pt idx="7908">
                  <c:v>3.0292356857145673E-2</c:v>
                </c:pt>
                <c:pt idx="7909">
                  <c:v>3.0261058124300532E-2</c:v>
                </c:pt>
                <c:pt idx="7910">
                  <c:v>3.0279369722056321E-2</c:v>
                </c:pt>
                <c:pt idx="7911">
                  <c:v>3.0279337611809978E-2</c:v>
                </c:pt>
                <c:pt idx="7912">
                  <c:v>3.0276482718998698E-2</c:v>
                </c:pt>
                <c:pt idx="7913">
                  <c:v>3.0271823814165565E-2</c:v>
                </c:pt>
                <c:pt idx="7914">
                  <c:v>3.0276170373875172E-2</c:v>
                </c:pt>
                <c:pt idx="7915">
                  <c:v>3.0254300377001848E-2</c:v>
                </c:pt>
                <c:pt idx="7916">
                  <c:v>3.0279760883239051E-2</c:v>
                </c:pt>
                <c:pt idx="7917">
                  <c:v>3.0255409640057355E-2</c:v>
                </c:pt>
                <c:pt idx="7918">
                  <c:v>3.0289609971526639E-2</c:v>
                </c:pt>
                <c:pt idx="7919">
                  <c:v>3.0267372166377014E-2</c:v>
                </c:pt>
                <c:pt idx="7920">
                  <c:v>3.0308438252337231E-2</c:v>
                </c:pt>
                <c:pt idx="7921">
                  <c:v>3.0314796081113274E-2</c:v>
                </c:pt>
                <c:pt idx="7922">
                  <c:v>3.0298904428286474E-2</c:v>
                </c:pt>
                <c:pt idx="7923">
                  <c:v>3.029809291478797E-2</c:v>
                </c:pt>
                <c:pt idx="7924">
                  <c:v>3.0239541340136986E-2</c:v>
                </c:pt>
                <c:pt idx="7925">
                  <c:v>3.0238630576786149E-2</c:v>
                </c:pt>
                <c:pt idx="7926">
                  <c:v>3.0232342806729401E-2</c:v>
                </c:pt>
                <c:pt idx="7927">
                  <c:v>3.0252826224783341E-2</c:v>
                </c:pt>
                <c:pt idx="7928">
                  <c:v>3.0255015559761317E-2</c:v>
                </c:pt>
                <c:pt idx="7929">
                  <c:v>3.0285350985216151E-2</c:v>
                </c:pt>
                <c:pt idx="7930">
                  <c:v>3.027108527849966E-2</c:v>
                </c:pt>
                <c:pt idx="7931">
                  <c:v>3.0307542084552913E-2</c:v>
                </c:pt>
                <c:pt idx="7932">
                  <c:v>3.0297771812324532E-2</c:v>
                </c:pt>
                <c:pt idx="7933">
                  <c:v>3.0313272303968603E-2</c:v>
                </c:pt>
                <c:pt idx="7934">
                  <c:v>3.0316638041608078E-2</c:v>
                </c:pt>
                <c:pt idx="7935">
                  <c:v>3.0334622698673822E-2</c:v>
                </c:pt>
                <c:pt idx="7936">
                  <c:v>3.0310636344655119E-2</c:v>
                </c:pt>
                <c:pt idx="7937">
                  <c:v>3.0336645644193472E-2</c:v>
                </c:pt>
                <c:pt idx="7938">
                  <c:v>3.0273511061655257E-2</c:v>
                </c:pt>
                <c:pt idx="7939">
                  <c:v>3.0296671306608937E-2</c:v>
                </c:pt>
                <c:pt idx="7940">
                  <c:v>3.0259610244101762E-2</c:v>
                </c:pt>
                <c:pt idx="7941">
                  <c:v>3.0249819538080255E-2</c:v>
                </c:pt>
                <c:pt idx="7942">
                  <c:v>3.0248879583596379E-2</c:v>
                </c:pt>
                <c:pt idx="7943">
                  <c:v>3.0213838547495549E-2</c:v>
                </c:pt>
                <c:pt idx="7944">
                  <c:v>3.0251550572269508E-2</c:v>
                </c:pt>
                <c:pt idx="7945">
                  <c:v>3.02132868350811E-2</c:v>
                </c:pt>
                <c:pt idx="7946">
                  <c:v>3.0239325325752492E-2</c:v>
                </c:pt>
                <c:pt idx="7947">
                  <c:v>3.0217919467894497E-2</c:v>
                </c:pt>
                <c:pt idx="7948">
                  <c:v>3.0227555460910892E-2</c:v>
                </c:pt>
                <c:pt idx="7949">
                  <c:v>3.0216407367203039E-2</c:v>
                </c:pt>
                <c:pt idx="7950">
                  <c:v>3.0222347762776616E-2</c:v>
                </c:pt>
                <c:pt idx="7951">
                  <c:v>3.0200705456741E-2</c:v>
                </c:pt>
                <c:pt idx="7952">
                  <c:v>3.021698827075053E-2</c:v>
                </c:pt>
                <c:pt idx="7953">
                  <c:v>3.0191513168946804E-2</c:v>
                </c:pt>
                <c:pt idx="7954">
                  <c:v>3.0219081274989474E-2</c:v>
                </c:pt>
                <c:pt idx="7955">
                  <c:v>3.0206359779210785E-2</c:v>
                </c:pt>
                <c:pt idx="7956">
                  <c:v>3.0220441581789124E-2</c:v>
                </c:pt>
                <c:pt idx="7957">
                  <c:v>3.0206564117142062E-2</c:v>
                </c:pt>
                <c:pt idx="7958">
                  <c:v>3.0199911457922321E-2</c:v>
                </c:pt>
                <c:pt idx="7959">
                  <c:v>3.0164622297190653E-2</c:v>
                </c:pt>
                <c:pt idx="7960">
                  <c:v>3.0160199840535144E-2</c:v>
                </c:pt>
                <c:pt idx="7961">
                  <c:v>3.0163997606943604E-2</c:v>
                </c:pt>
                <c:pt idx="7962">
                  <c:v>3.0153304894911172E-2</c:v>
                </c:pt>
                <c:pt idx="7963">
                  <c:v>3.019037763387156E-2</c:v>
                </c:pt>
                <c:pt idx="7964">
                  <c:v>3.0154560113631879E-2</c:v>
                </c:pt>
                <c:pt idx="7965">
                  <c:v>3.0192555292396322E-2</c:v>
                </c:pt>
                <c:pt idx="7966">
                  <c:v>3.0162581836991182E-2</c:v>
                </c:pt>
                <c:pt idx="7967">
                  <c:v>3.0202903549058885E-2</c:v>
                </c:pt>
                <c:pt idx="7968">
                  <c:v>3.017793637297005E-2</c:v>
                </c:pt>
                <c:pt idx="7969">
                  <c:v>3.0197847644816415E-2</c:v>
                </c:pt>
                <c:pt idx="7970">
                  <c:v>3.0187505226380456E-2</c:v>
                </c:pt>
                <c:pt idx="7971">
                  <c:v>3.0200836816839677E-2</c:v>
                </c:pt>
                <c:pt idx="7972">
                  <c:v>3.0199359745507869E-2</c:v>
                </c:pt>
                <c:pt idx="7973">
                  <c:v>3.0200171259006373E-2</c:v>
                </c:pt>
                <c:pt idx="7974">
                  <c:v>3.0197301770628574E-2</c:v>
                </c:pt>
                <c:pt idx="7975">
                  <c:v>3.0197894350629279E-2</c:v>
                </c:pt>
                <c:pt idx="7976">
                  <c:v>3.0189656612885481E-2</c:v>
                </c:pt>
                <c:pt idx="7977">
                  <c:v>3.0201172514869635E-2</c:v>
                </c:pt>
                <c:pt idx="7978">
                  <c:v>3.020816671034594E-2</c:v>
                </c:pt>
                <c:pt idx="7979">
                  <c:v>3.0204958604824878E-2</c:v>
                </c:pt>
                <c:pt idx="7980">
                  <c:v>3.0198606614275446E-2</c:v>
                </c:pt>
                <c:pt idx="7981">
                  <c:v>3.0175679898386085E-2</c:v>
                </c:pt>
                <c:pt idx="7982">
                  <c:v>3.022854504032094E-2</c:v>
                </c:pt>
                <c:pt idx="7983">
                  <c:v>3.0207454446699773E-2</c:v>
                </c:pt>
                <c:pt idx="7984">
                  <c:v>3.0264709935043793E-2</c:v>
                </c:pt>
                <c:pt idx="7985">
                  <c:v>3.0227476644851686E-2</c:v>
                </c:pt>
                <c:pt idx="7986">
                  <c:v>3.0267608614554634E-2</c:v>
                </c:pt>
                <c:pt idx="7987">
                  <c:v>3.0238043835012048E-2</c:v>
                </c:pt>
                <c:pt idx="7988">
                  <c:v>3.0240770286837956E-2</c:v>
                </c:pt>
                <c:pt idx="7989">
                  <c:v>3.021230893212427E-2</c:v>
                </c:pt>
                <c:pt idx="7990">
                  <c:v>3.0150826567716102E-2</c:v>
                </c:pt>
                <c:pt idx="7991">
                  <c:v>3.0052137185135563E-2</c:v>
                </c:pt>
                <c:pt idx="7992">
                  <c:v>3.0007360906166E-2</c:v>
                </c:pt>
                <c:pt idx="7993">
                  <c:v>3.001900524913553E-2</c:v>
                </c:pt>
                <c:pt idx="7994">
                  <c:v>3.0017933934552973E-2</c:v>
                </c:pt>
                <c:pt idx="7995">
                  <c:v>3.0052420339126047E-2</c:v>
                </c:pt>
                <c:pt idx="7996">
                  <c:v>3.0043543315568681E-2</c:v>
                </c:pt>
                <c:pt idx="7997">
                  <c:v>3.0090500172176307E-2</c:v>
                </c:pt>
                <c:pt idx="7998">
                  <c:v>3.0103259616427951E-2</c:v>
                </c:pt>
                <c:pt idx="7999">
                  <c:v>3.0123967806206294E-2</c:v>
                </c:pt>
                <c:pt idx="8000">
                  <c:v>3.0074468401910914E-2</c:v>
                </c:pt>
                <c:pt idx="8001">
                  <c:v>3.0066399972738748E-2</c:v>
                </c:pt>
                <c:pt idx="8002">
                  <c:v>3.0032126663436864E-2</c:v>
                </c:pt>
                <c:pt idx="8003">
                  <c:v>3.005829359509363E-2</c:v>
                </c:pt>
                <c:pt idx="8004">
                  <c:v>3.0052367795086576E-2</c:v>
                </c:pt>
                <c:pt idx="8005">
                  <c:v>3.0083216984482908E-2</c:v>
                </c:pt>
                <c:pt idx="8006">
                  <c:v>3.0071517178360603E-2</c:v>
                </c:pt>
                <c:pt idx="8007">
                  <c:v>3.0077734889698057E-2</c:v>
                </c:pt>
                <c:pt idx="8008">
                  <c:v>3.0082043500934713E-2</c:v>
                </c:pt>
                <c:pt idx="8009">
                  <c:v>3.0071111421611351E-2</c:v>
                </c:pt>
                <c:pt idx="8010">
                  <c:v>3.008911943158353E-2</c:v>
                </c:pt>
                <c:pt idx="8011">
                  <c:v>3.0071718597178578E-2</c:v>
                </c:pt>
                <c:pt idx="8012">
                  <c:v>3.0108563645301258E-2</c:v>
                </c:pt>
                <c:pt idx="8013">
                  <c:v>3.0086036847934539E-2</c:v>
                </c:pt>
                <c:pt idx="8014">
                  <c:v>3.0020380151501699E-2</c:v>
                </c:pt>
                <c:pt idx="8015">
                  <c:v>2.9956825216647713E-2</c:v>
                </c:pt>
                <c:pt idx="8016">
                  <c:v>3.0003101919855512E-2</c:v>
                </c:pt>
                <c:pt idx="8017">
                  <c:v>2.998311767017655E-2</c:v>
                </c:pt>
                <c:pt idx="8018">
                  <c:v>3.0014667446765834E-2</c:v>
                </c:pt>
                <c:pt idx="8019">
                  <c:v>2.9970185998239973E-2</c:v>
                </c:pt>
                <c:pt idx="8020">
                  <c:v>2.9960514975863928E-2</c:v>
                </c:pt>
                <c:pt idx="8021">
                  <c:v>2.9951173813291231E-2</c:v>
                </c:pt>
                <c:pt idx="8022">
                  <c:v>2.9955858990144101E-2</c:v>
                </c:pt>
                <c:pt idx="8023">
                  <c:v>2.9969537955086493E-2</c:v>
                </c:pt>
                <c:pt idx="8024">
                  <c:v>2.9967923685429398E-2</c:v>
                </c:pt>
                <c:pt idx="8025">
                  <c:v>2.9994081859746252E-2</c:v>
                </c:pt>
                <c:pt idx="8026">
                  <c:v>2.9991372922600172E-2</c:v>
                </c:pt>
                <c:pt idx="8027">
                  <c:v>3.0012066516811996E-2</c:v>
                </c:pt>
                <c:pt idx="8028">
                  <c:v>3.0000179887438243E-2</c:v>
                </c:pt>
                <c:pt idx="8029">
                  <c:v>2.9994429234229424E-2</c:v>
                </c:pt>
                <c:pt idx="8030">
                  <c:v>2.992880756715623E-2</c:v>
                </c:pt>
                <c:pt idx="8031">
                  <c:v>2.9912711576398153E-2</c:v>
                </c:pt>
                <c:pt idx="8032">
                  <c:v>2.9901662732542637E-2</c:v>
                </c:pt>
                <c:pt idx="8033">
                  <c:v>2.9945449432102152E-2</c:v>
                </c:pt>
                <c:pt idx="8034">
                  <c:v>2.9946310570526821E-2</c:v>
                </c:pt>
                <c:pt idx="8035">
                  <c:v>2.999828830201727E-2</c:v>
                </c:pt>
                <c:pt idx="8036">
                  <c:v>2.9982154362786239E-2</c:v>
                </c:pt>
                <c:pt idx="8037">
                  <c:v>3.0002389656209345E-2</c:v>
                </c:pt>
                <c:pt idx="8038">
                  <c:v>2.9992727391173212E-2</c:v>
                </c:pt>
                <c:pt idx="8039">
                  <c:v>2.9986737370673471E-2</c:v>
                </c:pt>
                <c:pt idx="8040">
                  <c:v>2.9984261962591706E-2</c:v>
                </c:pt>
                <c:pt idx="8041">
                  <c:v>2.9968732279814597E-2</c:v>
                </c:pt>
                <c:pt idx="8042">
                  <c:v>2.9993419221026253E-2</c:v>
                </c:pt>
                <c:pt idx="8043">
                  <c:v>2.9976610966622005E-2</c:v>
                </c:pt>
                <c:pt idx="8044">
                  <c:v>3.0001332937193308E-2</c:v>
                </c:pt>
                <c:pt idx="8045">
                  <c:v>2.9989685675110477E-2</c:v>
                </c:pt>
                <c:pt idx="8046">
                  <c:v>3.0011409716318604E-2</c:v>
                </c:pt>
                <c:pt idx="8047">
                  <c:v>2.9976756922287205E-2</c:v>
                </c:pt>
                <c:pt idx="8048">
                  <c:v>3.0013263353266626E-2</c:v>
                </c:pt>
                <c:pt idx="8049">
                  <c:v>2.9977947920515224E-2</c:v>
                </c:pt>
                <c:pt idx="8050">
                  <c:v>3.0022411854361258E-2</c:v>
                </c:pt>
                <c:pt idx="8051">
                  <c:v>3.0002976397983442E-2</c:v>
                </c:pt>
                <c:pt idx="8052">
                  <c:v>3.0041435715763218E-2</c:v>
                </c:pt>
                <c:pt idx="8053">
                  <c:v>3.0038399837927089E-2</c:v>
                </c:pt>
                <c:pt idx="8054">
                  <c:v>3.0047799382765868E-2</c:v>
                </c:pt>
                <c:pt idx="8055">
                  <c:v>3.0056387414106139E-2</c:v>
                </c:pt>
                <c:pt idx="8056">
                  <c:v>3.0054743953316004E-2</c:v>
                </c:pt>
                <c:pt idx="8057">
                  <c:v>3.0074068483388273E-2</c:v>
                </c:pt>
                <c:pt idx="8058">
                  <c:v>3.0033726337527437E-2</c:v>
                </c:pt>
                <c:pt idx="8059">
                  <c:v>3.0041275164531499E-2</c:v>
                </c:pt>
                <c:pt idx="8060">
                  <c:v>2.9980347431651084E-2</c:v>
                </c:pt>
                <c:pt idx="8061">
                  <c:v>3.0014559439573586E-2</c:v>
                </c:pt>
                <c:pt idx="8062">
                  <c:v>2.9995001380437002E-2</c:v>
                </c:pt>
                <c:pt idx="8063">
                  <c:v>3.004034104827423E-2</c:v>
                </c:pt>
                <c:pt idx="8064">
                  <c:v>3.0040180497042511E-2</c:v>
                </c:pt>
                <c:pt idx="8065">
                  <c:v>3.00657752824917E-2</c:v>
                </c:pt>
                <c:pt idx="8066">
                  <c:v>3.0063218139237423E-2</c:v>
                </c:pt>
                <c:pt idx="8067">
                  <c:v>3.0082367522511453E-2</c:v>
                </c:pt>
                <c:pt idx="8068">
                  <c:v>3.0074561813536644E-2</c:v>
                </c:pt>
                <c:pt idx="8069">
                  <c:v>3.0080283275612418E-2</c:v>
                </c:pt>
                <c:pt idx="8070">
                  <c:v>3.0065772363378394E-2</c:v>
                </c:pt>
                <c:pt idx="8071">
                  <c:v>3.0054846122281643E-2</c:v>
                </c:pt>
                <c:pt idx="8072">
                  <c:v>3.0059712284159358E-2</c:v>
                </c:pt>
                <c:pt idx="8073">
                  <c:v>3.0038764727090085E-2</c:v>
                </c:pt>
                <c:pt idx="8074">
                  <c:v>3.0049836923852036E-2</c:v>
                </c:pt>
                <c:pt idx="8075">
                  <c:v>3.0014118653464688E-2</c:v>
                </c:pt>
                <c:pt idx="8076">
                  <c:v>3.0043353573203924E-2</c:v>
                </c:pt>
                <c:pt idx="8077">
                  <c:v>3.0007658655723007E-2</c:v>
                </c:pt>
                <c:pt idx="8078">
                  <c:v>3.0037617515561627E-2</c:v>
                </c:pt>
                <c:pt idx="8079">
                  <c:v>3.0027167089933422E-2</c:v>
                </c:pt>
                <c:pt idx="8080">
                  <c:v>3.0050689304936793E-2</c:v>
                </c:pt>
                <c:pt idx="8081">
                  <c:v>3.005462135055724E-2</c:v>
                </c:pt>
                <c:pt idx="8082">
                  <c:v>3.0056895339821029E-2</c:v>
                </c:pt>
                <c:pt idx="8083">
                  <c:v>3.0030588290725673E-2</c:v>
                </c:pt>
                <c:pt idx="8084">
                  <c:v>3.001879215386434E-2</c:v>
                </c:pt>
                <c:pt idx="8085">
                  <c:v>3.0001335856306613E-2</c:v>
                </c:pt>
                <c:pt idx="8086">
                  <c:v>2.9984787402986421E-2</c:v>
                </c:pt>
                <c:pt idx="8087">
                  <c:v>3.001645394410786E-2</c:v>
                </c:pt>
                <c:pt idx="8088">
                  <c:v>3.0025015703428398E-2</c:v>
                </c:pt>
                <c:pt idx="8089">
                  <c:v>3.0041348142364099E-2</c:v>
                </c:pt>
                <c:pt idx="8090">
                  <c:v>3.0052265626120938E-2</c:v>
                </c:pt>
                <c:pt idx="8091">
                  <c:v>3.0051763538632655E-2</c:v>
                </c:pt>
                <c:pt idx="8092">
                  <c:v>3.0059367828789492E-2</c:v>
                </c:pt>
                <c:pt idx="8093">
                  <c:v>3.0069978805649412E-2</c:v>
                </c:pt>
                <c:pt idx="8094">
                  <c:v>3.0070933355699811E-2</c:v>
                </c:pt>
                <c:pt idx="8095">
                  <c:v>3.0073382491761839E-2</c:v>
                </c:pt>
                <c:pt idx="8096">
                  <c:v>3.006097042199337E-2</c:v>
                </c:pt>
                <c:pt idx="8097">
                  <c:v>2.9858734252294485E-2</c:v>
                </c:pt>
                <c:pt idx="8098">
                  <c:v>2.9807947519032055E-2</c:v>
                </c:pt>
                <c:pt idx="8099">
                  <c:v>2.9835071919852525E-2</c:v>
                </c:pt>
                <c:pt idx="8100">
                  <c:v>2.9869027045804276E-2</c:v>
                </c:pt>
                <c:pt idx="8101">
                  <c:v>2.9898340781602719E-2</c:v>
                </c:pt>
                <c:pt idx="8102">
                  <c:v>2.9923468508923273E-2</c:v>
                </c:pt>
                <c:pt idx="8103">
                  <c:v>2.991575621157419E-2</c:v>
                </c:pt>
                <c:pt idx="8104">
                  <c:v>2.9907970936392508E-2</c:v>
                </c:pt>
                <c:pt idx="8105">
                  <c:v>2.989341039923232E-2</c:v>
                </c:pt>
                <c:pt idx="8106">
                  <c:v>2.9903218619933648E-2</c:v>
                </c:pt>
                <c:pt idx="8107">
                  <c:v>2.9912860451176655E-2</c:v>
                </c:pt>
                <c:pt idx="8108">
                  <c:v>2.9917992252365029E-2</c:v>
                </c:pt>
                <c:pt idx="8109">
                  <c:v>2.9938866831601702E-2</c:v>
                </c:pt>
                <c:pt idx="8110">
                  <c:v>2.9935460226375974E-2</c:v>
                </c:pt>
                <c:pt idx="8111">
                  <c:v>2.9938755905296151E-2</c:v>
                </c:pt>
                <c:pt idx="8112">
                  <c:v>2.994106492391959E-2</c:v>
                </c:pt>
                <c:pt idx="8113">
                  <c:v>2.993575213770637E-2</c:v>
                </c:pt>
                <c:pt idx="8114">
                  <c:v>2.9950826438808059E-2</c:v>
                </c:pt>
                <c:pt idx="8115">
                  <c:v>2.9933702920166984E-2</c:v>
                </c:pt>
                <c:pt idx="8116">
                  <c:v>2.9934514433665488E-2</c:v>
                </c:pt>
                <c:pt idx="8117">
                  <c:v>2.9928287964988125E-2</c:v>
                </c:pt>
                <c:pt idx="8118">
                  <c:v>2.9921775423206974E-2</c:v>
                </c:pt>
                <c:pt idx="8119">
                  <c:v>2.9939821381652101E-2</c:v>
                </c:pt>
                <c:pt idx="8120">
                  <c:v>2.9942915641754306E-2</c:v>
                </c:pt>
                <c:pt idx="8121">
                  <c:v>2.9964447021484372E-2</c:v>
                </c:pt>
                <c:pt idx="8122">
                  <c:v>2.9958416133398374E-2</c:v>
                </c:pt>
                <c:pt idx="8123">
                  <c:v>2.9957549156747098E-2</c:v>
                </c:pt>
                <c:pt idx="8124">
                  <c:v>2.9953450721668325E-2</c:v>
                </c:pt>
                <c:pt idx="8125">
                  <c:v>2.9937748811206283E-2</c:v>
                </c:pt>
                <c:pt idx="8126">
                  <c:v>2.9933778817112889E-2</c:v>
                </c:pt>
                <c:pt idx="8127">
                  <c:v>2.9917215768226174E-2</c:v>
                </c:pt>
                <c:pt idx="8128">
                  <c:v>2.9930264204694912E-2</c:v>
                </c:pt>
                <c:pt idx="8129">
                  <c:v>2.994113790175219E-2</c:v>
                </c:pt>
                <c:pt idx="8130">
                  <c:v>2.9958240986600135E-2</c:v>
                </c:pt>
                <c:pt idx="8131">
                  <c:v>2.9983611000324921E-2</c:v>
                </c:pt>
                <c:pt idx="8132">
                  <c:v>2.9988523868015499E-2</c:v>
                </c:pt>
                <c:pt idx="8133">
                  <c:v>3.0002267053450576E-2</c:v>
                </c:pt>
                <c:pt idx="8134">
                  <c:v>2.9990724879446689E-2</c:v>
                </c:pt>
                <c:pt idx="8135">
                  <c:v>2.9968700169568253E-2</c:v>
                </c:pt>
                <c:pt idx="8136">
                  <c:v>2.9967033355871687E-2</c:v>
                </c:pt>
                <c:pt idx="8137">
                  <c:v>2.9955190513197491E-2</c:v>
                </c:pt>
                <c:pt idx="8138">
                  <c:v>2.9974012955781476E-2</c:v>
                </c:pt>
                <c:pt idx="8139">
                  <c:v>2.9951713849252465E-2</c:v>
                </c:pt>
                <c:pt idx="8140">
                  <c:v>2.9971172658536716E-2</c:v>
                </c:pt>
                <c:pt idx="8141">
                  <c:v>2.9972894935386057E-2</c:v>
                </c:pt>
                <c:pt idx="8142">
                  <c:v>2.9991346650580435E-2</c:v>
                </c:pt>
                <c:pt idx="8143">
                  <c:v>3.0005072321335691E-2</c:v>
                </c:pt>
                <c:pt idx="8144">
                  <c:v>3.0016611576226277E-2</c:v>
                </c:pt>
                <c:pt idx="8145">
                  <c:v>3.0036911090142067E-2</c:v>
                </c:pt>
                <c:pt idx="8146">
                  <c:v>3.0032590802452196E-2</c:v>
                </c:pt>
                <c:pt idx="8147">
                  <c:v>3.0054536696271422E-2</c:v>
                </c:pt>
                <c:pt idx="8148">
                  <c:v>3.0048675116757056E-2</c:v>
                </c:pt>
                <c:pt idx="8149">
                  <c:v>3.0063728984065619E-2</c:v>
                </c:pt>
                <c:pt idx="8150">
                  <c:v>3.0038881491622246E-2</c:v>
                </c:pt>
                <c:pt idx="8151">
                  <c:v>3.0041158399999341E-2</c:v>
                </c:pt>
                <c:pt idx="8152">
                  <c:v>3.0039368983544007E-2</c:v>
                </c:pt>
                <c:pt idx="8153">
                  <c:v>3.0026037393084789E-2</c:v>
                </c:pt>
                <c:pt idx="8154">
                  <c:v>3.0032590802452196E-2</c:v>
                </c:pt>
                <c:pt idx="8155">
                  <c:v>3.0031928163732194E-2</c:v>
                </c:pt>
                <c:pt idx="8156">
                  <c:v>3.0044284770347891E-2</c:v>
                </c:pt>
                <c:pt idx="8157">
                  <c:v>3.0018039022631917E-2</c:v>
                </c:pt>
                <c:pt idx="8158">
                  <c:v>3.0011561510210411E-2</c:v>
                </c:pt>
                <c:pt idx="8159">
                  <c:v>3.0010679937992613E-2</c:v>
                </c:pt>
                <c:pt idx="8160">
                  <c:v>2.9990719041220082E-2</c:v>
                </c:pt>
                <c:pt idx="8161">
                  <c:v>2.9981310739041395E-2</c:v>
                </c:pt>
                <c:pt idx="8162">
                  <c:v>2.9983237353822013E-2</c:v>
                </c:pt>
                <c:pt idx="8163">
                  <c:v>2.9977066348297426E-2</c:v>
                </c:pt>
                <c:pt idx="8164">
                  <c:v>2.9998898396697799E-2</c:v>
                </c:pt>
                <c:pt idx="8165">
                  <c:v>3.0003755801235602E-2</c:v>
                </c:pt>
                <c:pt idx="8166">
                  <c:v>3.0024948563822408E-2</c:v>
                </c:pt>
                <c:pt idx="8167">
                  <c:v>3.0012761265778343E-2</c:v>
                </c:pt>
                <c:pt idx="8168">
                  <c:v>3.0011260841540103E-2</c:v>
                </c:pt>
                <c:pt idx="8169">
                  <c:v>2.9999479300245289E-2</c:v>
                </c:pt>
                <c:pt idx="8170">
                  <c:v>2.9983570132738665E-2</c:v>
                </c:pt>
                <c:pt idx="8171">
                  <c:v>2.9996545591374803E-2</c:v>
                </c:pt>
                <c:pt idx="8172">
                  <c:v>2.9996586458961055E-2</c:v>
                </c:pt>
                <c:pt idx="8173">
                  <c:v>3.0010790864298163E-2</c:v>
                </c:pt>
                <c:pt idx="8174">
                  <c:v>2.9980887467612318E-2</c:v>
                </c:pt>
                <c:pt idx="8175">
                  <c:v>2.9982008407121043E-2</c:v>
                </c:pt>
                <c:pt idx="8176">
                  <c:v>2.9986547628308713E-2</c:v>
                </c:pt>
                <c:pt idx="8177">
                  <c:v>2.998817941264563E-2</c:v>
                </c:pt>
                <c:pt idx="8178">
                  <c:v>3.0007042722815871E-2</c:v>
                </c:pt>
                <c:pt idx="8179">
                  <c:v>3.0007854236314371E-2</c:v>
                </c:pt>
                <c:pt idx="8180">
                  <c:v>3.0011482694151204E-2</c:v>
                </c:pt>
                <c:pt idx="8181">
                  <c:v>3.0008122794738336E-2</c:v>
                </c:pt>
                <c:pt idx="8182">
                  <c:v>3.0024884343329721E-2</c:v>
                </c:pt>
                <c:pt idx="8183">
                  <c:v>3.0025798025793863E-2</c:v>
                </c:pt>
                <c:pt idx="8184">
                  <c:v>3.0021410598498E-2</c:v>
                </c:pt>
                <c:pt idx="8185">
                  <c:v>3.0024212947269806E-2</c:v>
                </c:pt>
                <c:pt idx="8186">
                  <c:v>3.0013955183119664E-2</c:v>
                </c:pt>
                <c:pt idx="8187">
                  <c:v>3.0032123744323558E-2</c:v>
                </c:pt>
                <c:pt idx="8188">
                  <c:v>3.0014959358096231E-2</c:v>
                </c:pt>
                <c:pt idx="8189">
                  <c:v>3.0026425635154216E-2</c:v>
                </c:pt>
                <c:pt idx="8190">
                  <c:v>3.0005022696409523E-2</c:v>
                </c:pt>
                <c:pt idx="8191">
                  <c:v>3.0004199506457805E-2</c:v>
                </c:pt>
                <c:pt idx="8192">
                  <c:v>3.0008201610797546E-2</c:v>
                </c:pt>
                <c:pt idx="8193">
                  <c:v>3.0000524342808109E-2</c:v>
                </c:pt>
                <c:pt idx="8194">
                  <c:v>3.0011132400554728E-2</c:v>
                </c:pt>
                <c:pt idx="8195">
                  <c:v>2.9991842899842108E-2</c:v>
                </c:pt>
                <c:pt idx="8196">
                  <c:v>3.0003189493254631E-2</c:v>
                </c:pt>
                <c:pt idx="8197">
                  <c:v>2.9997339590193482E-2</c:v>
                </c:pt>
                <c:pt idx="8198">
                  <c:v>2.9995570607531278E-2</c:v>
                </c:pt>
                <c:pt idx="8199">
                  <c:v>3.0014591549819929E-2</c:v>
                </c:pt>
                <c:pt idx="8200">
                  <c:v>2.9996706142606518E-2</c:v>
                </c:pt>
                <c:pt idx="8201">
                  <c:v>3.0014144925484421E-2</c:v>
                </c:pt>
                <c:pt idx="8202">
                  <c:v>2.9997438840045815E-2</c:v>
                </c:pt>
                <c:pt idx="8203">
                  <c:v>3.000114319482855E-2</c:v>
                </c:pt>
                <c:pt idx="8204">
                  <c:v>2.9991837061615501E-2</c:v>
                </c:pt>
                <c:pt idx="8205">
                  <c:v>2.9988970492351004E-2</c:v>
                </c:pt>
                <c:pt idx="8206">
                  <c:v>2.9989872498361932E-2</c:v>
                </c:pt>
                <c:pt idx="8207">
                  <c:v>2.9997786214528987E-2</c:v>
                </c:pt>
                <c:pt idx="8208">
                  <c:v>3.0011868017107327E-2</c:v>
                </c:pt>
                <c:pt idx="8209">
                  <c:v>3.0013876367060457E-2</c:v>
                </c:pt>
                <c:pt idx="8210">
                  <c:v>3.0014684961445656E-2</c:v>
                </c:pt>
                <c:pt idx="8211">
                  <c:v>3.000379958793516E-2</c:v>
                </c:pt>
                <c:pt idx="8212">
                  <c:v>3.0010837570111026E-2</c:v>
                </c:pt>
                <c:pt idx="8213">
                  <c:v>3.001580590095438E-2</c:v>
                </c:pt>
                <c:pt idx="8214">
                  <c:v>2.9999724505762822E-2</c:v>
                </c:pt>
                <c:pt idx="8215">
                  <c:v>2.9990106027426248E-2</c:v>
                </c:pt>
                <c:pt idx="8216">
                  <c:v>2.9986798672052853E-2</c:v>
                </c:pt>
                <c:pt idx="8217">
                  <c:v>2.9983164375989413E-2</c:v>
                </c:pt>
                <c:pt idx="8218">
                  <c:v>2.9978414978643859E-2</c:v>
                </c:pt>
                <c:pt idx="8219">
                  <c:v>2.9983935021901661E-2</c:v>
                </c:pt>
                <c:pt idx="8220">
                  <c:v>2.9977565516672404E-2</c:v>
                </c:pt>
                <c:pt idx="8221">
                  <c:v>2.9989954233534441E-2</c:v>
                </c:pt>
                <c:pt idx="8222">
                  <c:v>2.997934325667452E-2</c:v>
                </c:pt>
                <c:pt idx="8223">
                  <c:v>2.9970133454200503E-2</c:v>
                </c:pt>
                <c:pt idx="8224">
                  <c:v>2.9961860687097056E-2</c:v>
                </c:pt>
                <c:pt idx="8225">
                  <c:v>2.993193393750478E-2</c:v>
                </c:pt>
                <c:pt idx="8226">
                  <c:v>2.9934742124503196E-2</c:v>
                </c:pt>
                <c:pt idx="8227">
                  <c:v>2.9921463078083448E-2</c:v>
                </c:pt>
                <c:pt idx="8228">
                  <c:v>2.9927292547351471E-2</c:v>
                </c:pt>
                <c:pt idx="8229">
                  <c:v>2.9934275066374562E-2</c:v>
                </c:pt>
                <c:pt idx="8230">
                  <c:v>2.9942495289438535E-2</c:v>
                </c:pt>
                <c:pt idx="8231">
                  <c:v>2.9940451910125759E-2</c:v>
                </c:pt>
                <c:pt idx="8232">
                  <c:v>2.9939827219878708E-2</c:v>
                </c:pt>
                <c:pt idx="8233">
                  <c:v>2.994368920677986E-2</c:v>
                </c:pt>
                <c:pt idx="8234">
                  <c:v>2.9950905254867266E-2</c:v>
                </c:pt>
                <c:pt idx="8235">
                  <c:v>2.9960012888375645E-2</c:v>
                </c:pt>
                <c:pt idx="8236">
                  <c:v>2.9961092960298114E-2</c:v>
                </c:pt>
                <c:pt idx="8237">
                  <c:v>2.9956615040489826E-2</c:v>
                </c:pt>
                <c:pt idx="8238">
                  <c:v>2.9957514127387449E-2</c:v>
                </c:pt>
                <c:pt idx="8239">
                  <c:v>2.9948937772500392E-2</c:v>
                </c:pt>
                <c:pt idx="8240">
                  <c:v>2.9940764255249282E-2</c:v>
                </c:pt>
                <c:pt idx="8241">
                  <c:v>2.9930494814645926E-2</c:v>
                </c:pt>
                <c:pt idx="8242">
                  <c:v>2.9917881326059478E-2</c:v>
                </c:pt>
                <c:pt idx="8243">
                  <c:v>2.9938942728547607E-2</c:v>
                </c:pt>
                <c:pt idx="8244">
                  <c:v>2.9948695486096164E-2</c:v>
                </c:pt>
                <c:pt idx="8245">
                  <c:v>2.9961907392909919E-2</c:v>
                </c:pt>
                <c:pt idx="8246">
                  <c:v>2.9973583846125793E-2</c:v>
                </c:pt>
                <c:pt idx="8247">
                  <c:v>2.9972629296075394E-2</c:v>
                </c:pt>
                <c:pt idx="8248">
                  <c:v>2.9956670503642601E-2</c:v>
                </c:pt>
                <c:pt idx="8249">
                  <c:v>2.9937594098201174E-2</c:v>
                </c:pt>
                <c:pt idx="8250">
                  <c:v>2.9928179957795877E-2</c:v>
                </c:pt>
                <c:pt idx="8251">
                  <c:v>2.9912279547629164E-2</c:v>
                </c:pt>
                <c:pt idx="8252">
                  <c:v>2.9906704041218587E-2</c:v>
                </c:pt>
                <c:pt idx="8253">
                  <c:v>2.9906569762006605E-2</c:v>
                </c:pt>
                <c:pt idx="8254">
                  <c:v>2.9892525907901216E-2</c:v>
                </c:pt>
                <c:pt idx="8255">
                  <c:v>2.9903910449786689E-2</c:v>
                </c:pt>
                <c:pt idx="8256">
                  <c:v>2.9893603060710379E-2</c:v>
                </c:pt>
                <c:pt idx="8257">
                  <c:v>2.9906417968114798E-2</c:v>
                </c:pt>
                <c:pt idx="8258">
                  <c:v>2.9906648578065811E-2</c:v>
                </c:pt>
                <c:pt idx="8259">
                  <c:v>2.9898393325642193E-2</c:v>
                </c:pt>
                <c:pt idx="8260">
                  <c:v>2.9928524413165746E-2</c:v>
                </c:pt>
                <c:pt idx="8261">
                  <c:v>2.992893892725491E-2</c:v>
                </c:pt>
                <c:pt idx="8262">
                  <c:v>2.99376875098269E-2</c:v>
                </c:pt>
                <c:pt idx="8263">
                  <c:v>2.9941604959880824E-2</c:v>
                </c:pt>
                <c:pt idx="8264">
                  <c:v>2.9925368851684158E-2</c:v>
                </c:pt>
                <c:pt idx="8265">
                  <c:v>2.9927832583312705E-2</c:v>
                </c:pt>
                <c:pt idx="8266">
                  <c:v>2.9919308772465118E-2</c:v>
                </c:pt>
                <c:pt idx="8267">
                  <c:v>2.9927517319075878E-2</c:v>
                </c:pt>
                <c:pt idx="8268">
                  <c:v>2.9910122322897532E-2</c:v>
                </c:pt>
                <c:pt idx="8269">
                  <c:v>2.992640221779376E-2</c:v>
                </c:pt>
                <c:pt idx="8270">
                  <c:v>2.9919805021726795E-2</c:v>
                </c:pt>
                <c:pt idx="8271">
                  <c:v>2.9930883056715353E-2</c:v>
                </c:pt>
                <c:pt idx="8272">
                  <c:v>2.9887925385334163E-2</c:v>
                </c:pt>
                <c:pt idx="8273">
                  <c:v>2.9807322828785007E-2</c:v>
                </c:pt>
                <c:pt idx="8274">
                  <c:v>2.9448172642544644E-2</c:v>
                </c:pt>
                <c:pt idx="8275">
                  <c:v>2.9720934589667385E-2</c:v>
                </c:pt>
                <c:pt idx="8276">
                  <c:v>2.9522178003026832E-2</c:v>
                </c:pt>
                <c:pt idx="8277">
                  <c:v>2.9747907196596049E-2</c:v>
                </c:pt>
                <c:pt idx="8278">
                  <c:v>2.9729283253716734E-2</c:v>
                </c:pt>
                <c:pt idx="8279">
                  <c:v>2.9765456905779503E-2</c:v>
                </c:pt>
                <c:pt idx="8280">
                  <c:v>2.9865150463336609E-2</c:v>
                </c:pt>
                <c:pt idx="8281">
                  <c:v>2.9830681573443357E-2</c:v>
                </c:pt>
                <c:pt idx="8282">
                  <c:v>2.9940603704017563E-2</c:v>
                </c:pt>
                <c:pt idx="8283">
                  <c:v>2.9889510463858217E-2</c:v>
                </c:pt>
                <c:pt idx="8284">
                  <c:v>2.9920593182318867E-2</c:v>
                </c:pt>
                <c:pt idx="8285">
                  <c:v>2.9885809028188787E-2</c:v>
                </c:pt>
                <c:pt idx="8286">
                  <c:v>2.9892540503467735E-2</c:v>
                </c:pt>
                <c:pt idx="8287">
                  <c:v>2.9900457138748095E-2</c:v>
                </c:pt>
                <c:pt idx="8288">
                  <c:v>2.9911316240238857E-2</c:v>
                </c:pt>
                <c:pt idx="8289">
                  <c:v>2.9944068691509375E-2</c:v>
                </c:pt>
                <c:pt idx="8290">
                  <c:v>2.9965293564342525E-2</c:v>
                </c:pt>
                <c:pt idx="8291">
                  <c:v>2.998350007401937E-2</c:v>
                </c:pt>
                <c:pt idx="8292">
                  <c:v>2.9975139733516808E-2</c:v>
                </c:pt>
                <c:pt idx="8293">
                  <c:v>2.9984005080620955E-2</c:v>
                </c:pt>
                <c:pt idx="8294">
                  <c:v>2.9966145945427281E-2</c:v>
                </c:pt>
                <c:pt idx="8295">
                  <c:v>2.9983856205842454E-2</c:v>
                </c:pt>
                <c:pt idx="8296">
                  <c:v>2.9978575529875578E-2</c:v>
                </c:pt>
                <c:pt idx="8297">
                  <c:v>2.9993608963391011E-2</c:v>
                </c:pt>
                <c:pt idx="8298">
                  <c:v>2.9982084304066944E-2</c:v>
                </c:pt>
                <c:pt idx="8299">
                  <c:v>2.9989960071761051E-2</c:v>
                </c:pt>
                <c:pt idx="8300">
                  <c:v>2.9982770295693378E-2</c:v>
                </c:pt>
                <c:pt idx="8301">
                  <c:v>2.9970241461392749E-2</c:v>
                </c:pt>
                <c:pt idx="8302">
                  <c:v>2.9981030504164213E-2</c:v>
                </c:pt>
                <c:pt idx="8303">
                  <c:v>2.9973361993514691E-2</c:v>
                </c:pt>
                <c:pt idx="8304">
                  <c:v>2.9990222791958409E-2</c:v>
                </c:pt>
                <c:pt idx="8305">
                  <c:v>2.9986705260427127E-2</c:v>
                </c:pt>
                <c:pt idx="8306">
                  <c:v>2.9992663170680525E-2</c:v>
                </c:pt>
                <c:pt idx="8307">
                  <c:v>2.9993191530188541E-2</c:v>
                </c:pt>
                <c:pt idx="8308">
                  <c:v>2.9992111458266073E-2</c:v>
                </c:pt>
                <c:pt idx="8309">
                  <c:v>2.9982624340028179E-2</c:v>
                </c:pt>
                <c:pt idx="8310">
                  <c:v>2.9970781497353983E-2</c:v>
                </c:pt>
                <c:pt idx="8311">
                  <c:v>2.9960824401874149E-2</c:v>
                </c:pt>
                <c:pt idx="8312">
                  <c:v>2.9954878168073965E-2</c:v>
                </c:pt>
                <c:pt idx="8313">
                  <c:v>2.9946278460280477E-2</c:v>
                </c:pt>
                <c:pt idx="8314">
                  <c:v>2.9963209317443489E-2</c:v>
                </c:pt>
                <c:pt idx="8315">
                  <c:v>2.9974284433318742E-2</c:v>
                </c:pt>
                <c:pt idx="8316">
                  <c:v>3.0000176968324938E-2</c:v>
                </c:pt>
                <c:pt idx="8317">
                  <c:v>3.0011208297500633E-2</c:v>
                </c:pt>
                <c:pt idx="8318">
                  <c:v>3.0021670399582052E-2</c:v>
                </c:pt>
                <c:pt idx="8319">
                  <c:v>3.0015353438392265E-2</c:v>
                </c:pt>
                <c:pt idx="8320">
                  <c:v>3.000920578577411E-2</c:v>
                </c:pt>
                <c:pt idx="8321">
                  <c:v>3.0014839674450768E-2</c:v>
                </c:pt>
                <c:pt idx="8322">
                  <c:v>3.0012177443117547E-2</c:v>
                </c:pt>
                <c:pt idx="8323">
                  <c:v>3.0013035662428914E-2</c:v>
                </c:pt>
                <c:pt idx="8324">
                  <c:v>3.0008163662324592E-2</c:v>
                </c:pt>
                <c:pt idx="8325">
                  <c:v>2.9983710250177254E-2</c:v>
                </c:pt>
                <c:pt idx="8326">
                  <c:v>2.9985593078258314E-2</c:v>
                </c:pt>
                <c:pt idx="8327">
                  <c:v>2.9982466707909765E-2</c:v>
                </c:pt>
                <c:pt idx="8328">
                  <c:v>2.9995734077876299E-2</c:v>
                </c:pt>
                <c:pt idx="8329">
                  <c:v>2.9998402147436126E-2</c:v>
                </c:pt>
                <c:pt idx="8330">
                  <c:v>3.0016194143023808E-2</c:v>
                </c:pt>
                <c:pt idx="8331">
                  <c:v>3.0016059863811825E-2</c:v>
                </c:pt>
                <c:pt idx="8332">
                  <c:v>3.0014536086667154E-2</c:v>
                </c:pt>
                <c:pt idx="8333">
                  <c:v>3.001665244381253E-2</c:v>
                </c:pt>
                <c:pt idx="8334">
                  <c:v>2.9998250353544319E-2</c:v>
                </c:pt>
                <c:pt idx="8335">
                  <c:v>3.0030150423730077E-2</c:v>
                </c:pt>
                <c:pt idx="8336">
                  <c:v>3.001094265818997E-2</c:v>
                </c:pt>
                <c:pt idx="8337">
                  <c:v>3.001535635750557E-2</c:v>
                </c:pt>
                <c:pt idx="8338">
                  <c:v>3.001676337011808E-2</c:v>
                </c:pt>
                <c:pt idx="8339">
                  <c:v>3.0034210910335896E-2</c:v>
                </c:pt>
                <c:pt idx="8340">
                  <c:v>3.0056778575288871E-2</c:v>
                </c:pt>
                <c:pt idx="8341">
                  <c:v>3.0064680615002712E-2</c:v>
                </c:pt>
                <c:pt idx="8342">
                  <c:v>3.0070334937472496E-2</c:v>
                </c:pt>
                <c:pt idx="8343">
                  <c:v>3.0081553089899644E-2</c:v>
                </c:pt>
                <c:pt idx="8344">
                  <c:v>3.0060255239233898E-2</c:v>
                </c:pt>
                <c:pt idx="8345">
                  <c:v>3.0071175642104039E-2</c:v>
                </c:pt>
                <c:pt idx="8346">
                  <c:v>3.0072868727820341E-2</c:v>
                </c:pt>
                <c:pt idx="8347">
                  <c:v>3.0076152730287305E-2</c:v>
                </c:pt>
                <c:pt idx="8348">
                  <c:v>3.0084332085765022E-2</c:v>
                </c:pt>
                <c:pt idx="8349">
                  <c:v>3.0079973849602197E-2</c:v>
                </c:pt>
                <c:pt idx="8350">
                  <c:v>3.0095126966763096E-2</c:v>
                </c:pt>
                <c:pt idx="8351">
                  <c:v>3.0104739606873061E-2</c:v>
                </c:pt>
                <c:pt idx="8352">
                  <c:v>3.0117618734770167E-2</c:v>
                </c:pt>
                <c:pt idx="8353">
                  <c:v>3.012272718305211E-2</c:v>
                </c:pt>
                <c:pt idx="8354">
                  <c:v>3.0125961560592905E-2</c:v>
                </c:pt>
                <c:pt idx="8355">
                  <c:v>3.0129668834488945E-2</c:v>
                </c:pt>
                <c:pt idx="8356">
                  <c:v>3.0129137555867623E-2</c:v>
                </c:pt>
                <c:pt idx="8357">
                  <c:v>3.0121758037435192E-2</c:v>
                </c:pt>
                <c:pt idx="8358">
                  <c:v>3.0095386767847149E-2</c:v>
                </c:pt>
                <c:pt idx="8359">
                  <c:v>3.0073770733831266E-2</c:v>
                </c:pt>
                <c:pt idx="8360">
                  <c:v>3.0054233108487812E-2</c:v>
                </c:pt>
                <c:pt idx="8361">
                  <c:v>3.0052192648288338E-2</c:v>
                </c:pt>
                <c:pt idx="8362">
                  <c:v>3.0055771481199003E-2</c:v>
                </c:pt>
                <c:pt idx="8363">
                  <c:v>3.0051775215085872E-2</c:v>
                </c:pt>
                <c:pt idx="8364">
                  <c:v>3.007425822575303E-2</c:v>
                </c:pt>
                <c:pt idx="8365">
                  <c:v>3.0056045877849574E-2</c:v>
                </c:pt>
                <c:pt idx="8366">
                  <c:v>3.0060074254209052E-2</c:v>
                </c:pt>
                <c:pt idx="8367">
                  <c:v>3.0077451735707569E-2</c:v>
                </c:pt>
                <c:pt idx="8368">
                  <c:v>3.0077153986150566E-2</c:v>
                </c:pt>
                <c:pt idx="8369">
                  <c:v>3.0082061015614534E-2</c:v>
                </c:pt>
                <c:pt idx="8370">
                  <c:v>3.0081506384086781E-2</c:v>
                </c:pt>
                <c:pt idx="8371">
                  <c:v>3.0080627730982287E-2</c:v>
                </c:pt>
                <c:pt idx="8372">
                  <c:v>3.0076888346839904E-2</c:v>
                </c:pt>
                <c:pt idx="8373">
                  <c:v>3.0050989973607105E-2</c:v>
                </c:pt>
                <c:pt idx="8374">
                  <c:v>3.004741114069644E-2</c:v>
                </c:pt>
                <c:pt idx="8375">
                  <c:v>3.0041926126798284E-2</c:v>
                </c:pt>
                <c:pt idx="8376">
                  <c:v>3.0061837398644646E-2</c:v>
                </c:pt>
                <c:pt idx="8377">
                  <c:v>3.0060830304554777E-2</c:v>
                </c:pt>
                <c:pt idx="8378">
                  <c:v>3.0058065904255922E-2</c:v>
                </c:pt>
                <c:pt idx="8379">
                  <c:v>3.0038726778617134E-2</c:v>
                </c:pt>
                <c:pt idx="8380">
                  <c:v>3.0024102020964255E-2</c:v>
                </c:pt>
                <c:pt idx="8381">
                  <c:v>3.0026994862248489E-2</c:v>
                </c:pt>
                <c:pt idx="8382">
                  <c:v>3.0019892659579935E-2</c:v>
                </c:pt>
                <c:pt idx="8383">
                  <c:v>3.001866663199227E-2</c:v>
                </c:pt>
                <c:pt idx="8384">
                  <c:v>3.0024099101850953E-2</c:v>
                </c:pt>
                <c:pt idx="8385">
                  <c:v>3.0038761807976783E-2</c:v>
                </c:pt>
                <c:pt idx="8386">
                  <c:v>3.0045011629560577E-2</c:v>
                </c:pt>
                <c:pt idx="8387">
                  <c:v>3.0038151713296254E-2</c:v>
                </c:pt>
                <c:pt idx="8388">
                  <c:v>3.0010566092573757E-2</c:v>
                </c:pt>
                <c:pt idx="8389">
                  <c:v>2.9985642703184483E-2</c:v>
                </c:pt>
                <c:pt idx="8390">
                  <c:v>2.9986401672643513E-2</c:v>
                </c:pt>
                <c:pt idx="8391">
                  <c:v>2.9984361212444039E-2</c:v>
                </c:pt>
                <c:pt idx="8392">
                  <c:v>2.9998588970687579E-2</c:v>
                </c:pt>
                <c:pt idx="8393">
                  <c:v>3.0011056503608826E-2</c:v>
                </c:pt>
                <c:pt idx="8394">
                  <c:v>3.0025838893380119E-2</c:v>
                </c:pt>
                <c:pt idx="8395">
                  <c:v>3.0030310974961796E-2</c:v>
                </c:pt>
                <c:pt idx="8396">
                  <c:v>3.0039228866105418E-2</c:v>
                </c:pt>
                <c:pt idx="8397">
                  <c:v>3.0058401602285876E-2</c:v>
                </c:pt>
                <c:pt idx="8398">
                  <c:v>3.0059326961203236E-2</c:v>
                </c:pt>
                <c:pt idx="8399">
                  <c:v>3.0065935833723419E-2</c:v>
                </c:pt>
                <c:pt idx="8400">
                  <c:v>3.0049521659615209E-2</c:v>
                </c:pt>
                <c:pt idx="8401">
                  <c:v>3.0039806850539603E-2</c:v>
                </c:pt>
                <c:pt idx="8402">
                  <c:v>3.0048406558333091E-2</c:v>
                </c:pt>
                <c:pt idx="8403">
                  <c:v>3.0035871885805854E-2</c:v>
                </c:pt>
                <c:pt idx="8404">
                  <c:v>3.0039418608470175E-2</c:v>
                </c:pt>
                <c:pt idx="8405">
                  <c:v>3.0016617414452884E-2</c:v>
                </c:pt>
                <c:pt idx="8406">
                  <c:v>3.0037065803147175E-2</c:v>
                </c:pt>
                <c:pt idx="8407">
                  <c:v>3.003963462285467E-2</c:v>
                </c:pt>
                <c:pt idx="8408">
                  <c:v>3.0054466637552128E-2</c:v>
                </c:pt>
                <c:pt idx="8409">
                  <c:v>3.0068116411361482E-2</c:v>
                </c:pt>
                <c:pt idx="8410">
                  <c:v>3.005207588375618E-2</c:v>
                </c:pt>
                <c:pt idx="8411">
                  <c:v>3.0036540362752464E-2</c:v>
                </c:pt>
                <c:pt idx="8412">
                  <c:v>3.0013336331099223E-2</c:v>
                </c:pt>
                <c:pt idx="8413">
                  <c:v>2.9975735232630817E-2</c:v>
                </c:pt>
                <c:pt idx="8414">
                  <c:v>2.9988672742794001E-2</c:v>
                </c:pt>
                <c:pt idx="8415">
                  <c:v>2.9994656925067135E-2</c:v>
                </c:pt>
                <c:pt idx="8416">
                  <c:v>3.0024793850817296E-2</c:v>
                </c:pt>
                <c:pt idx="8417">
                  <c:v>3.0020423938201257E-2</c:v>
                </c:pt>
                <c:pt idx="8418">
                  <c:v>3.0036835193196165E-2</c:v>
                </c:pt>
                <c:pt idx="8419">
                  <c:v>3.0041073745713524E-2</c:v>
                </c:pt>
                <c:pt idx="8420">
                  <c:v>3.005615972326843E-2</c:v>
                </c:pt>
                <c:pt idx="8421">
                  <c:v>3.0074412938758139E-2</c:v>
                </c:pt>
                <c:pt idx="8422">
                  <c:v>3.0072492162204128E-2</c:v>
                </c:pt>
                <c:pt idx="8423">
                  <c:v>3.007765607363885E-2</c:v>
                </c:pt>
                <c:pt idx="8424">
                  <c:v>3.0057709772432838E-2</c:v>
                </c:pt>
                <c:pt idx="8425">
                  <c:v>3.0063728984065619E-2</c:v>
                </c:pt>
                <c:pt idx="8426">
                  <c:v>3.0062590529877069E-2</c:v>
                </c:pt>
                <c:pt idx="8427">
                  <c:v>3.007776116171779E-2</c:v>
                </c:pt>
                <c:pt idx="8428">
                  <c:v>2.9934421022039762E-2</c:v>
                </c:pt>
                <c:pt idx="8429">
                  <c:v>2.9832415526745912E-2</c:v>
                </c:pt>
                <c:pt idx="8430">
                  <c:v>2.9847218350310335E-2</c:v>
                </c:pt>
                <c:pt idx="8431">
                  <c:v>2.9869721794770619E-2</c:v>
                </c:pt>
                <c:pt idx="8432">
                  <c:v>2.9908913809989692E-2</c:v>
                </c:pt>
                <c:pt idx="8433">
                  <c:v>2.9927637002721341E-2</c:v>
                </c:pt>
                <c:pt idx="8434">
                  <c:v>2.9941298452983909E-2</c:v>
                </c:pt>
                <c:pt idx="8435">
                  <c:v>2.9934619521744431E-2</c:v>
                </c:pt>
                <c:pt idx="8436">
                  <c:v>2.9942880612394657E-2</c:v>
                </c:pt>
                <c:pt idx="8437">
                  <c:v>2.9950978232699866E-2</c:v>
                </c:pt>
                <c:pt idx="8438">
                  <c:v>2.9948018251809642E-2</c:v>
                </c:pt>
                <c:pt idx="8439">
                  <c:v>2.9960771857834679E-2</c:v>
                </c:pt>
                <c:pt idx="8440">
                  <c:v>2.9948823927081536E-2</c:v>
                </c:pt>
                <c:pt idx="8441">
                  <c:v>2.9969885329569665E-2</c:v>
                </c:pt>
                <c:pt idx="8442">
                  <c:v>2.9967342781881907E-2</c:v>
                </c:pt>
                <c:pt idx="8443">
                  <c:v>2.9981310739041395E-2</c:v>
                </c:pt>
                <c:pt idx="8444">
                  <c:v>2.9968729360701295E-2</c:v>
                </c:pt>
                <c:pt idx="8445">
                  <c:v>2.9981663951751173E-2</c:v>
                </c:pt>
                <c:pt idx="8446">
                  <c:v>2.998589958515523E-2</c:v>
                </c:pt>
                <c:pt idx="8447">
                  <c:v>3.0003577735324059E-2</c:v>
                </c:pt>
                <c:pt idx="8448">
                  <c:v>3.0015861364107155E-2</c:v>
                </c:pt>
                <c:pt idx="8449">
                  <c:v>3.0004736623305734E-2</c:v>
                </c:pt>
                <c:pt idx="8450">
                  <c:v>3.0016030672678787E-2</c:v>
                </c:pt>
                <c:pt idx="8451">
                  <c:v>2.9993854168908544E-2</c:v>
                </c:pt>
                <c:pt idx="8452">
                  <c:v>3.001464993208601E-2</c:v>
                </c:pt>
                <c:pt idx="8453">
                  <c:v>3.0005302931286705E-2</c:v>
                </c:pt>
                <c:pt idx="8454">
                  <c:v>3.0020826775837204E-2</c:v>
                </c:pt>
                <c:pt idx="8455">
                  <c:v>3.001401648449905E-2</c:v>
                </c:pt>
                <c:pt idx="8456">
                  <c:v>3.0023950227072452E-2</c:v>
                </c:pt>
                <c:pt idx="8457">
                  <c:v>3.0041888178325333E-2</c:v>
                </c:pt>
                <c:pt idx="8458">
                  <c:v>3.0043201779312117E-2</c:v>
                </c:pt>
                <c:pt idx="8459">
                  <c:v>3.0062882441207469E-2</c:v>
                </c:pt>
                <c:pt idx="8460">
                  <c:v>3.0059402858149138E-2</c:v>
                </c:pt>
                <c:pt idx="8461">
                  <c:v>3.0045023306013795E-2</c:v>
                </c:pt>
                <c:pt idx="8462">
                  <c:v>3.0029502380576598E-2</c:v>
                </c:pt>
                <c:pt idx="8463">
                  <c:v>3.0010218718090585E-2</c:v>
                </c:pt>
                <c:pt idx="8464">
                  <c:v>3.0026916046189282E-2</c:v>
                </c:pt>
                <c:pt idx="8465">
                  <c:v>3.0043887770938551E-2</c:v>
                </c:pt>
                <c:pt idx="8466">
                  <c:v>3.0064377027219098E-2</c:v>
                </c:pt>
                <c:pt idx="8467">
                  <c:v>3.0059674335686407E-2</c:v>
                </c:pt>
                <c:pt idx="8468">
                  <c:v>3.0071765302991441E-2</c:v>
                </c:pt>
                <c:pt idx="8469">
                  <c:v>3.0060214371647642E-2</c:v>
                </c:pt>
                <c:pt idx="8470">
                  <c:v>3.0081591038372598E-2</c:v>
                </c:pt>
                <c:pt idx="8471">
                  <c:v>3.0082703220541407E-2</c:v>
                </c:pt>
                <c:pt idx="8472">
                  <c:v>3.009428626213155E-2</c:v>
                </c:pt>
                <c:pt idx="8473">
                  <c:v>3.009558818666512E-2</c:v>
                </c:pt>
                <c:pt idx="8474">
                  <c:v>3.0088433439957096E-2</c:v>
                </c:pt>
                <c:pt idx="8475">
                  <c:v>3.0085181547736477E-2</c:v>
                </c:pt>
                <c:pt idx="8476">
                  <c:v>3.0073989667329066E-2</c:v>
                </c:pt>
                <c:pt idx="8477">
                  <c:v>3.0054723519522878E-2</c:v>
                </c:pt>
                <c:pt idx="8478">
                  <c:v>2.99937490808296E-2</c:v>
                </c:pt>
                <c:pt idx="8479">
                  <c:v>2.9951959054769998E-2</c:v>
                </c:pt>
                <c:pt idx="8480">
                  <c:v>2.9911324997578769E-2</c:v>
                </c:pt>
                <c:pt idx="8481">
                  <c:v>2.9885050058729754E-2</c:v>
                </c:pt>
                <c:pt idx="8482">
                  <c:v>2.9862721761067707E-2</c:v>
                </c:pt>
                <c:pt idx="8483">
                  <c:v>2.9828171136001943E-2</c:v>
                </c:pt>
                <c:pt idx="8484">
                  <c:v>2.9807681879721395E-2</c:v>
                </c:pt>
                <c:pt idx="8485">
                  <c:v>2.9778829363824977E-2</c:v>
                </c:pt>
                <c:pt idx="8486">
                  <c:v>2.976578676558285E-2</c:v>
                </c:pt>
                <c:pt idx="8487">
                  <c:v>2.9738495975304056E-2</c:v>
                </c:pt>
                <c:pt idx="8488">
                  <c:v>2.9717927902964299E-2</c:v>
                </c:pt>
                <c:pt idx="8489">
                  <c:v>2.9709821525319181E-2</c:v>
                </c:pt>
                <c:pt idx="8490">
                  <c:v>2.9673992328626282E-2</c:v>
                </c:pt>
                <c:pt idx="8491">
                  <c:v>2.9673872644980819E-2</c:v>
                </c:pt>
                <c:pt idx="8492">
                  <c:v>2.9636788229567213E-2</c:v>
                </c:pt>
                <c:pt idx="8493">
                  <c:v>2.963115726000386E-2</c:v>
                </c:pt>
                <c:pt idx="8494">
                  <c:v>2.9612124641261992E-2</c:v>
                </c:pt>
                <c:pt idx="8495">
                  <c:v>2.9590850143502673E-2</c:v>
                </c:pt>
                <c:pt idx="8496">
                  <c:v>2.9586045283004344E-2</c:v>
                </c:pt>
                <c:pt idx="8497">
                  <c:v>2.9555050137942813E-2</c:v>
                </c:pt>
                <c:pt idx="8498">
                  <c:v>2.9554410852129245E-2</c:v>
                </c:pt>
                <c:pt idx="8499">
                  <c:v>2.9530990806091513E-2</c:v>
                </c:pt>
                <c:pt idx="8500">
                  <c:v>2.9523771838890798E-2</c:v>
                </c:pt>
                <c:pt idx="8501">
                  <c:v>2.9513978213755988E-2</c:v>
                </c:pt>
                <c:pt idx="8502">
                  <c:v>2.9493909309791209E-2</c:v>
                </c:pt>
                <c:pt idx="8503">
                  <c:v>2.949395309649077E-2</c:v>
                </c:pt>
                <c:pt idx="8504">
                  <c:v>2.9473805376466784E-2</c:v>
                </c:pt>
                <c:pt idx="8505">
                  <c:v>2.946775405458766E-2</c:v>
                </c:pt>
                <c:pt idx="8506">
                  <c:v>2.9451806938608084E-2</c:v>
                </c:pt>
                <c:pt idx="8507">
                  <c:v>2.9432619606861103E-2</c:v>
                </c:pt>
                <c:pt idx="8508">
                  <c:v>2.94322488794715E-2</c:v>
                </c:pt>
                <c:pt idx="8509">
                  <c:v>2.9403244569683278E-2</c:v>
                </c:pt>
                <c:pt idx="8510">
                  <c:v>2.9413227937182845E-2</c:v>
                </c:pt>
                <c:pt idx="8511">
                  <c:v>2.9379777817832679E-2</c:v>
                </c:pt>
                <c:pt idx="8512">
                  <c:v>2.9391591469373837E-2</c:v>
                </c:pt>
                <c:pt idx="8513">
                  <c:v>2.9361209338106143E-2</c:v>
                </c:pt>
                <c:pt idx="8514">
                  <c:v>2.9364613024218569E-2</c:v>
                </c:pt>
                <c:pt idx="8515">
                  <c:v>2.9347819365380841E-2</c:v>
                </c:pt>
                <c:pt idx="8516">
                  <c:v>2.933274214516585E-2</c:v>
                </c:pt>
                <c:pt idx="8517">
                  <c:v>2.9327954799347342E-2</c:v>
                </c:pt>
                <c:pt idx="8518">
                  <c:v>2.931314321844301E-2</c:v>
                </c:pt>
                <c:pt idx="8519">
                  <c:v>2.9312366734304155E-2</c:v>
                </c:pt>
                <c:pt idx="8520">
                  <c:v>2.9291182729057261E-2</c:v>
                </c:pt>
                <c:pt idx="8521">
                  <c:v>2.9287212734963864E-2</c:v>
                </c:pt>
                <c:pt idx="8522">
                  <c:v>2.9272389477606315E-2</c:v>
                </c:pt>
                <c:pt idx="8523">
                  <c:v>2.9262452815919611E-2</c:v>
                </c:pt>
                <c:pt idx="8524">
                  <c:v>2.9257452374829913E-2</c:v>
                </c:pt>
                <c:pt idx="8525">
                  <c:v>2.9242529867620031E-2</c:v>
                </c:pt>
                <c:pt idx="8526">
                  <c:v>2.9246386016294573E-2</c:v>
                </c:pt>
                <c:pt idx="8527">
                  <c:v>2.9225248716860542E-2</c:v>
                </c:pt>
                <c:pt idx="8528">
                  <c:v>2.9229452240018255E-2</c:v>
                </c:pt>
                <c:pt idx="8529">
                  <c:v>2.9210810782459119E-2</c:v>
                </c:pt>
                <c:pt idx="8530">
                  <c:v>2.9203413749346863E-2</c:v>
                </c:pt>
                <c:pt idx="8531">
                  <c:v>2.9199274446681838E-2</c:v>
                </c:pt>
                <c:pt idx="8532">
                  <c:v>2.9181680950798823E-2</c:v>
                </c:pt>
                <c:pt idx="8533">
                  <c:v>2.9177360663108953E-2</c:v>
                </c:pt>
                <c:pt idx="8534">
                  <c:v>2.9159994858063649E-2</c:v>
                </c:pt>
                <c:pt idx="8535">
                  <c:v>2.9154944792047784E-2</c:v>
                </c:pt>
                <c:pt idx="8536">
                  <c:v>2.9157484420622236E-2</c:v>
                </c:pt>
                <c:pt idx="8537">
                  <c:v>2.9102091326566146E-2</c:v>
                </c:pt>
                <c:pt idx="8538">
                  <c:v>2.9163200044471406E-2</c:v>
                </c:pt>
                <c:pt idx="8539">
                  <c:v>2.9065538189773862E-2</c:v>
                </c:pt>
                <c:pt idx="8540">
                  <c:v>2.9150017328790686E-2</c:v>
                </c:pt>
                <c:pt idx="8541">
                  <c:v>2.9060377197452445E-2</c:v>
                </c:pt>
                <c:pt idx="8542">
                  <c:v>2.9107806950415312E-2</c:v>
                </c:pt>
                <c:pt idx="8543">
                  <c:v>2.9074564088109729E-2</c:v>
                </c:pt>
                <c:pt idx="8544">
                  <c:v>2.9062405981198705E-2</c:v>
                </c:pt>
                <c:pt idx="8545">
                  <c:v>2.9076452754417396E-2</c:v>
                </c:pt>
                <c:pt idx="8546">
                  <c:v>2.903555597702881E-2</c:v>
                </c:pt>
                <c:pt idx="8547">
                  <c:v>2.9063947273023197E-2</c:v>
                </c:pt>
                <c:pt idx="8548">
                  <c:v>2.9018779832870906E-2</c:v>
                </c:pt>
                <c:pt idx="8549">
                  <c:v>2.9042088952603087E-2</c:v>
                </c:pt>
                <c:pt idx="8550">
                  <c:v>2.9004613376006752E-2</c:v>
                </c:pt>
                <c:pt idx="8551">
                  <c:v>2.9012074629611691E-2</c:v>
                </c:pt>
                <c:pt idx="8552">
                  <c:v>2.8999826030188244E-2</c:v>
                </c:pt>
                <c:pt idx="8553">
                  <c:v>2.8987732143769904E-2</c:v>
                </c:pt>
                <c:pt idx="8554">
                  <c:v>2.8983896428888493E-2</c:v>
                </c:pt>
                <c:pt idx="8555">
                  <c:v>2.8972202460992798E-2</c:v>
                </c:pt>
                <c:pt idx="8556">
                  <c:v>2.8969811707196848E-2</c:v>
                </c:pt>
                <c:pt idx="8557">
                  <c:v>2.8960937602752784E-2</c:v>
                </c:pt>
                <c:pt idx="8558">
                  <c:v>2.8950758654661849E-2</c:v>
                </c:pt>
                <c:pt idx="8559">
                  <c:v>2.8951289933283171E-2</c:v>
                </c:pt>
                <c:pt idx="8560">
                  <c:v>2.8932543387645091E-2</c:v>
                </c:pt>
                <c:pt idx="8561">
                  <c:v>2.8940757772482457E-2</c:v>
                </c:pt>
                <c:pt idx="8562">
                  <c:v>2.8918607540731951E-2</c:v>
                </c:pt>
                <c:pt idx="8563">
                  <c:v>2.8922165939849486E-2</c:v>
                </c:pt>
                <c:pt idx="8564">
                  <c:v>2.8905486126430617E-2</c:v>
                </c:pt>
                <c:pt idx="8565">
                  <c:v>2.8901177515193961E-2</c:v>
                </c:pt>
                <c:pt idx="8566">
                  <c:v>2.8898077416865144E-2</c:v>
                </c:pt>
                <c:pt idx="8567">
                  <c:v>2.8882273337437463E-2</c:v>
                </c:pt>
                <c:pt idx="8568">
                  <c:v>2.8889209150647691E-2</c:v>
                </c:pt>
                <c:pt idx="8569">
                  <c:v>2.8870877119098776E-2</c:v>
                </c:pt>
                <c:pt idx="8570">
                  <c:v>2.8876522684228648E-2</c:v>
                </c:pt>
                <c:pt idx="8571">
                  <c:v>2.8861579743225636E-2</c:v>
                </c:pt>
                <c:pt idx="8572">
                  <c:v>2.885738205829453E-2</c:v>
                </c:pt>
                <c:pt idx="8573">
                  <c:v>2.8847611786066152E-2</c:v>
                </c:pt>
                <c:pt idx="8574">
                  <c:v>2.8834691790582789E-2</c:v>
                </c:pt>
                <c:pt idx="8575">
                  <c:v>2.8835369024869311E-2</c:v>
                </c:pt>
                <c:pt idx="8576">
                  <c:v>2.8820963200714231E-2</c:v>
                </c:pt>
                <c:pt idx="8577">
                  <c:v>2.8822799322982425E-2</c:v>
                </c:pt>
                <c:pt idx="8578">
                  <c:v>2.8806682898431222E-2</c:v>
                </c:pt>
                <c:pt idx="8579">
                  <c:v>2.8807523603062764E-2</c:v>
                </c:pt>
                <c:pt idx="8580">
                  <c:v>2.8796451406300813E-2</c:v>
                </c:pt>
                <c:pt idx="8581">
                  <c:v>2.8798763344037557E-2</c:v>
                </c:pt>
                <c:pt idx="8582">
                  <c:v>2.8784255350916835E-2</c:v>
                </c:pt>
                <c:pt idx="8583">
                  <c:v>2.8785531003430672E-2</c:v>
                </c:pt>
                <c:pt idx="8584">
                  <c:v>2.8770249445284401E-2</c:v>
                </c:pt>
                <c:pt idx="8585">
                  <c:v>2.8769869960554882E-2</c:v>
                </c:pt>
                <c:pt idx="8586">
                  <c:v>2.8760797356406152E-2</c:v>
                </c:pt>
                <c:pt idx="8587">
                  <c:v>2.8757562978865357E-2</c:v>
                </c:pt>
                <c:pt idx="8588">
                  <c:v>2.8752731846347288E-2</c:v>
                </c:pt>
                <c:pt idx="8589">
                  <c:v>2.8746371098457943E-2</c:v>
                </c:pt>
                <c:pt idx="8590">
                  <c:v>2.8743136720917148E-2</c:v>
                </c:pt>
                <c:pt idx="8591">
                  <c:v>2.8736679642288772E-2</c:v>
                </c:pt>
                <c:pt idx="8592">
                  <c:v>2.8733135838737753E-2</c:v>
                </c:pt>
                <c:pt idx="8593">
                  <c:v>2.8729119138831496E-2</c:v>
                </c:pt>
                <c:pt idx="8594">
                  <c:v>2.8720300497540208E-2</c:v>
                </c:pt>
                <c:pt idx="8595">
                  <c:v>2.8724101183061974E-2</c:v>
                </c:pt>
                <c:pt idx="8596">
                  <c:v>2.8710179931715353E-2</c:v>
                </c:pt>
                <c:pt idx="8597">
                  <c:v>2.8711181187578611E-2</c:v>
                </c:pt>
                <c:pt idx="8598">
                  <c:v>2.8704189911215611E-2</c:v>
                </c:pt>
                <c:pt idx="8599">
                  <c:v>2.8696962186674987E-2</c:v>
                </c:pt>
                <c:pt idx="8600">
                  <c:v>2.8699560197515517E-2</c:v>
                </c:pt>
                <c:pt idx="8601">
                  <c:v>2.8686214011489776E-2</c:v>
                </c:pt>
                <c:pt idx="8602">
                  <c:v>2.8695435490417011E-2</c:v>
                </c:pt>
                <c:pt idx="8603">
                  <c:v>2.8670395336495576E-2</c:v>
                </c:pt>
                <c:pt idx="8604">
                  <c:v>2.8689842469326609E-2</c:v>
                </c:pt>
                <c:pt idx="8605">
                  <c:v>2.8663695971462969E-2</c:v>
                </c:pt>
                <c:pt idx="8606">
                  <c:v>2.8676040901625451E-2</c:v>
                </c:pt>
                <c:pt idx="8607">
                  <c:v>2.8660152167911953E-2</c:v>
                </c:pt>
                <c:pt idx="8608">
                  <c:v>2.8661944503480589E-2</c:v>
                </c:pt>
                <c:pt idx="8609">
                  <c:v>2.8658184685545079E-2</c:v>
                </c:pt>
                <c:pt idx="8610">
                  <c:v>2.8642269679811847E-2</c:v>
                </c:pt>
                <c:pt idx="8611">
                  <c:v>2.8656462408695738E-2</c:v>
                </c:pt>
                <c:pt idx="8612">
                  <c:v>2.8636361394484618E-2</c:v>
                </c:pt>
                <c:pt idx="8613">
                  <c:v>2.8640897696558983E-2</c:v>
                </c:pt>
                <c:pt idx="8614">
                  <c:v>2.8636968570051841E-2</c:v>
                </c:pt>
                <c:pt idx="8615">
                  <c:v>2.8619985168849359E-2</c:v>
                </c:pt>
                <c:pt idx="8616">
                  <c:v>2.8635316351921795E-2</c:v>
                </c:pt>
                <c:pt idx="8617">
                  <c:v>2.8614526426970939E-2</c:v>
                </c:pt>
                <c:pt idx="8618">
                  <c:v>2.862429086097271E-2</c:v>
                </c:pt>
                <c:pt idx="8619">
                  <c:v>2.8609196126077895E-2</c:v>
                </c:pt>
                <c:pt idx="8620">
                  <c:v>2.8612404231598953E-2</c:v>
                </c:pt>
                <c:pt idx="8621">
                  <c:v>2.8607263673070666E-2</c:v>
                </c:pt>
                <c:pt idx="8622">
                  <c:v>2.8597738606359821E-2</c:v>
                </c:pt>
                <c:pt idx="8623">
                  <c:v>2.8599440449416032E-2</c:v>
                </c:pt>
                <c:pt idx="8624">
                  <c:v>2.8587089681026946E-2</c:v>
                </c:pt>
                <c:pt idx="8625">
                  <c:v>2.8589597199355055E-2</c:v>
                </c:pt>
                <c:pt idx="8626">
                  <c:v>2.8581607586242095E-2</c:v>
                </c:pt>
                <c:pt idx="8627">
                  <c:v>2.8577214320719625E-2</c:v>
                </c:pt>
                <c:pt idx="8628">
                  <c:v>2.8578752693430815E-2</c:v>
                </c:pt>
                <c:pt idx="8629">
                  <c:v>2.8561474461784628E-2</c:v>
                </c:pt>
                <c:pt idx="8630">
                  <c:v>2.8574125898844026E-2</c:v>
                </c:pt>
                <c:pt idx="8631">
                  <c:v>2.8557603717543567E-2</c:v>
                </c:pt>
                <c:pt idx="8632">
                  <c:v>2.8556012800792906E-2</c:v>
                </c:pt>
                <c:pt idx="8633">
                  <c:v>2.8556371851729292E-2</c:v>
                </c:pt>
                <c:pt idx="8634">
                  <c:v>2.85397504205765E-2</c:v>
                </c:pt>
                <c:pt idx="8635">
                  <c:v>2.8553984017046646E-2</c:v>
                </c:pt>
                <c:pt idx="8636">
                  <c:v>2.8529335024307944E-2</c:v>
                </c:pt>
                <c:pt idx="8637">
                  <c:v>2.8543265032994477E-2</c:v>
                </c:pt>
                <c:pt idx="8638">
                  <c:v>2.8529781648643452E-2</c:v>
                </c:pt>
                <c:pt idx="8639">
                  <c:v>2.8531182823029355E-2</c:v>
                </c:pt>
                <c:pt idx="8640">
                  <c:v>2.8526739932580716E-2</c:v>
                </c:pt>
                <c:pt idx="8641">
                  <c:v>2.8517136049810664E-2</c:v>
                </c:pt>
                <c:pt idx="8642">
                  <c:v>2.8521841660456661E-2</c:v>
                </c:pt>
                <c:pt idx="8643">
                  <c:v>2.8511764881331364E-2</c:v>
                </c:pt>
                <c:pt idx="8644">
                  <c:v>2.8513317849609074E-2</c:v>
                </c:pt>
                <c:pt idx="8645">
                  <c:v>2.8508679378569071E-2</c:v>
                </c:pt>
                <c:pt idx="8646">
                  <c:v>2.8496585492150731E-2</c:v>
                </c:pt>
                <c:pt idx="8647">
                  <c:v>2.8510991316305811E-2</c:v>
                </c:pt>
                <c:pt idx="8648">
                  <c:v>2.8487115888592658E-2</c:v>
                </c:pt>
                <c:pt idx="8649">
                  <c:v>2.8502794446148269E-2</c:v>
                </c:pt>
                <c:pt idx="8650">
                  <c:v>2.8482439469079704E-2</c:v>
                </c:pt>
                <c:pt idx="8651">
                  <c:v>2.8493564209881125E-2</c:v>
                </c:pt>
                <c:pt idx="8652">
                  <c:v>2.8477970306611328E-2</c:v>
                </c:pt>
                <c:pt idx="8653">
                  <c:v>2.8481411941196706E-2</c:v>
                </c:pt>
                <c:pt idx="8654">
                  <c:v>2.8474957781681635E-2</c:v>
                </c:pt>
                <c:pt idx="8655">
                  <c:v>2.8475232178332206E-2</c:v>
                </c:pt>
                <c:pt idx="8656">
                  <c:v>2.8464656230831931E-2</c:v>
                </c:pt>
                <c:pt idx="8657">
                  <c:v>2.8468865592216255E-2</c:v>
                </c:pt>
                <c:pt idx="8658">
                  <c:v>2.8457361366685318E-2</c:v>
                </c:pt>
                <c:pt idx="8659">
                  <c:v>2.8463468151717217E-2</c:v>
                </c:pt>
                <c:pt idx="8660">
                  <c:v>2.8451683691309099E-2</c:v>
                </c:pt>
                <c:pt idx="8661">
                  <c:v>2.8451666176629274E-2</c:v>
                </c:pt>
                <c:pt idx="8662">
                  <c:v>2.8451879271900467E-2</c:v>
                </c:pt>
                <c:pt idx="8663">
                  <c:v>2.8440439266862214E-2</c:v>
                </c:pt>
                <c:pt idx="8664">
                  <c:v>2.8447678667856056E-2</c:v>
                </c:pt>
                <c:pt idx="8665">
                  <c:v>2.8431322876013927E-2</c:v>
                </c:pt>
                <c:pt idx="8666">
                  <c:v>2.8440313744990144E-2</c:v>
                </c:pt>
                <c:pt idx="8667">
                  <c:v>2.8428310351084229E-2</c:v>
                </c:pt>
                <c:pt idx="8668">
                  <c:v>2.8427122271969515E-2</c:v>
                </c:pt>
                <c:pt idx="8669">
                  <c:v>2.8427145624875947E-2</c:v>
                </c:pt>
                <c:pt idx="8670">
                  <c:v>2.8416741905060605E-2</c:v>
                </c:pt>
                <c:pt idx="8671">
                  <c:v>2.8425840781229072E-2</c:v>
                </c:pt>
                <c:pt idx="8672">
                  <c:v>2.8407368632241567E-2</c:v>
                </c:pt>
                <c:pt idx="8673">
                  <c:v>2.8418747335900434E-2</c:v>
                </c:pt>
                <c:pt idx="8674">
                  <c:v>2.840585653155011E-2</c:v>
                </c:pt>
                <c:pt idx="8675">
                  <c:v>2.8403118403270988E-2</c:v>
                </c:pt>
                <c:pt idx="8676">
                  <c:v>2.8410439539437341E-2</c:v>
                </c:pt>
                <c:pt idx="8677">
                  <c:v>2.8392813933307982E-2</c:v>
                </c:pt>
                <c:pt idx="8678">
                  <c:v>2.8401466185140944E-2</c:v>
                </c:pt>
                <c:pt idx="8679">
                  <c:v>2.8392037449169127E-2</c:v>
                </c:pt>
                <c:pt idx="8680">
                  <c:v>2.838405659339608E-2</c:v>
                </c:pt>
                <c:pt idx="8681">
                  <c:v>2.8394039960895651E-2</c:v>
                </c:pt>
                <c:pt idx="8682">
                  <c:v>2.8377459397329111E-2</c:v>
                </c:pt>
                <c:pt idx="8683">
                  <c:v>2.8380518628071671E-2</c:v>
                </c:pt>
                <c:pt idx="8684">
                  <c:v>2.8377187919791845E-2</c:v>
                </c:pt>
                <c:pt idx="8685">
                  <c:v>2.8370552775251925E-2</c:v>
                </c:pt>
                <c:pt idx="8686">
                  <c:v>2.8374143284615804E-2</c:v>
                </c:pt>
                <c:pt idx="8687">
                  <c:v>2.8362592353272004E-2</c:v>
                </c:pt>
                <c:pt idx="8688">
                  <c:v>2.8363304616918172E-2</c:v>
                </c:pt>
                <c:pt idx="8689">
                  <c:v>2.8360543135732622E-2</c:v>
                </c:pt>
                <c:pt idx="8690">
                  <c:v>2.835142090665772E-2</c:v>
                </c:pt>
                <c:pt idx="8691">
                  <c:v>2.8355387981637812E-2</c:v>
                </c:pt>
                <c:pt idx="8692">
                  <c:v>2.8333015897276204E-2</c:v>
                </c:pt>
                <c:pt idx="8693">
                  <c:v>2.83267602374658E-2</c:v>
                </c:pt>
                <c:pt idx="8694">
                  <c:v>2.8330730231559197E-2</c:v>
                </c:pt>
                <c:pt idx="8695">
                  <c:v>2.831029351931812E-2</c:v>
                </c:pt>
                <c:pt idx="8696">
                  <c:v>2.8322670559726943E-2</c:v>
                </c:pt>
                <c:pt idx="8697">
                  <c:v>2.8301746355564102E-2</c:v>
                </c:pt>
                <c:pt idx="8698">
                  <c:v>2.8305050791824195E-2</c:v>
                </c:pt>
                <c:pt idx="8699">
                  <c:v>2.830275344965397E-2</c:v>
                </c:pt>
                <c:pt idx="8700">
                  <c:v>2.8288213346286908E-2</c:v>
                </c:pt>
                <c:pt idx="8701">
                  <c:v>2.8297744251224364E-2</c:v>
                </c:pt>
                <c:pt idx="8702">
                  <c:v>2.8281455598988224E-2</c:v>
                </c:pt>
                <c:pt idx="8703">
                  <c:v>2.8276498944598084E-2</c:v>
                </c:pt>
                <c:pt idx="8704">
                  <c:v>2.8292338053385414E-2</c:v>
                </c:pt>
                <c:pt idx="8705">
                  <c:v>2.8253029273634184E-2</c:v>
                </c:pt>
                <c:pt idx="8706">
                  <c:v>2.8288700838208669E-2</c:v>
                </c:pt>
                <c:pt idx="8707">
                  <c:v>2.8243688111061489E-2</c:v>
                </c:pt>
                <c:pt idx="8708">
                  <c:v>2.827151309907491E-2</c:v>
                </c:pt>
                <c:pt idx="8709">
                  <c:v>2.8236971231349058E-2</c:v>
                </c:pt>
                <c:pt idx="8710">
                  <c:v>2.8256654812357711E-2</c:v>
                </c:pt>
                <c:pt idx="8711">
                  <c:v>2.8234501661493903E-2</c:v>
                </c:pt>
                <c:pt idx="8712">
                  <c:v>2.8241291519038932E-2</c:v>
                </c:pt>
                <c:pt idx="8713">
                  <c:v>2.8233196817847028E-2</c:v>
                </c:pt>
                <c:pt idx="8714">
                  <c:v>2.8226512048380944E-2</c:v>
                </c:pt>
                <c:pt idx="8715">
                  <c:v>2.8228967022669579E-2</c:v>
                </c:pt>
                <c:pt idx="8716">
                  <c:v>2.8218750126105693E-2</c:v>
                </c:pt>
                <c:pt idx="8717">
                  <c:v>2.8220921946403844E-2</c:v>
                </c:pt>
                <c:pt idx="8718">
                  <c:v>2.8215051609549565E-2</c:v>
                </c:pt>
                <c:pt idx="8719">
                  <c:v>2.8207225466781626E-2</c:v>
                </c:pt>
                <c:pt idx="8720">
                  <c:v>2.8216403159009303E-2</c:v>
                </c:pt>
                <c:pt idx="8721">
                  <c:v>2.8197852193962588E-2</c:v>
                </c:pt>
                <c:pt idx="8722">
                  <c:v>2.8211621651417402E-2</c:v>
                </c:pt>
                <c:pt idx="8723">
                  <c:v>2.8192075268734035E-2</c:v>
                </c:pt>
                <c:pt idx="8724">
                  <c:v>2.820131134322779E-2</c:v>
                </c:pt>
                <c:pt idx="8725">
                  <c:v>2.8192697039867782E-2</c:v>
                </c:pt>
                <c:pt idx="8726">
                  <c:v>2.8186963901338787E-2</c:v>
                </c:pt>
                <c:pt idx="8727">
                  <c:v>2.819194682774866E-2</c:v>
                </c:pt>
                <c:pt idx="8728">
                  <c:v>2.8180518499163629E-2</c:v>
                </c:pt>
                <c:pt idx="8729">
                  <c:v>2.8183186568723453E-2</c:v>
                </c:pt>
                <c:pt idx="8730">
                  <c:v>2.8177727826845033E-2</c:v>
                </c:pt>
                <c:pt idx="8731">
                  <c:v>2.8177214062903536E-2</c:v>
                </c:pt>
                <c:pt idx="8732">
                  <c:v>2.8170065154422119E-2</c:v>
                </c:pt>
                <c:pt idx="8733">
                  <c:v>2.8173384186248731E-2</c:v>
                </c:pt>
                <c:pt idx="8734">
                  <c:v>2.8155676844946863E-2</c:v>
                </c:pt>
                <c:pt idx="8735">
                  <c:v>2.8170450477378244E-2</c:v>
                </c:pt>
                <c:pt idx="8736">
                  <c:v>2.8144797309662975E-2</c:v>
                </c:pt>
                <c:pt idx="8737">
                  <c:v>2.8166051373629163E-2</c:v>
                </c:pt>
                <c:pt idx="8738">
                  <c:v>2.8133526613196354E-2</c:v>
                </c:pt>
                <c:pt idx="8739">
                  <c:v>2.8163430009882199E-2</c:v>
                </c:pt>
                <c:pt idx="8740">
                  <c:v>2.8127968621465601E-2</c:v>
                </c:pt>
                <c:pt idx="8741">
                  <c:v>2.8153329877850471E-2</c:v>
                </c:pt>
                <c:pt idx="8742">
                  <c:v>2.8129393148757936E-2</c:v>
                </c:pt>
                <c:pt idx="8743">
                  <c:v>2.8141326483944556E-2</c:v>
                </c:pt>
                <c:pt idx="8744">
                  <c:v>2.8123073268454847E-2</c:v>
                </c:pt>
                <c:pt idx="8745">
                  <c:v>2.8138337311921294E-2</c:v>
                </c:pt>
                <c:pt idx="8746">
                  <c:v>2.8117243799186824E-2</c:v>
                </c:pt>
                <c:pt idx="8747">
                  <c:v>2.8131821851026837E-2</c:v>
                </c:pt>
                <c:pt idx="8748">
                  <c:v>2.8111347190312809E-2</c:v>
                </c:pt>
                <c:pt idx="8749">
                  <c:v>2.8129048693388069E-2</c:v>
                </c:pt>
                <c:pt idx="8750">
                  <c:v>2.8104630310600377E-2</c:v>
                </c:pt>
                <c:pt idx="8751">
                  <c:v>2.8126368947375028E-2</c:v>
                </c:pt>
                <c:pt idx="8752">
                  <c:v>2.8097498916798785E-2</c:v>
                </c:pt>
                <c:pt idx="8753">
                  <c:v>2.8121248822639867E-2</c:v>
                </c:pt>
                <c:pt idx="8754">
                  <c:v>2.8088899209005296E-2</c:v>
                </c:pt>
                <c:pt idx="8755">
                  <c:v>2.8110632007553336E-2</c:v>
                </c:pt>
                <c:pt idx="8756">
                  <c:v>2.8086117294026616E-2</c:v>
                </c:pt>
                <c:pt idx="8757">
                  <c:v>2.8100067736506279E-2</c:v>
                </c:pt>
                <c:pt idx="8758">
                  <c:v>2.8073959187115589E-2</c:v>
                </c:pt>
                <c:pt idx="8759">
                  <c:v>2.8092267865758077E-2</c:v>
                </c:pt>
                <c:pt idx="8760">
                  <c:v>2.8068704783168447E-2</c:v>
                </c:pt>
                <c:pt idx="8761">
                  <c:v>2.8084327877571282E-2</c:v>
                </c:pt>
                <c:pt idx="8762">
                  <c:v>2.8068900363759815E-2</c:v>
                </c:pt>
                <c:pt idx="8763">
                  <c:v>2.8070357001298493E-2</c:v>
                </c:pt>
                <c:pt idx="8764">
                  <c:v>2.8068141394300781E-2</c:v>
                </c:pt>
                <c:pt idx="8765">
                  <c:v>2.8057042925519096E-2</c:v>
                </c:pt>
                <c:pt idx="8766">
                  <c:v>2.8069247738242986E-2</c:v>
                </c:pt>
                <c:pt idx="8767">
                  <c:v>2.8049715951126139E-2</c:v>
                </c:pt>
                <c:pt idx="8768">
                  <c:v>2.8060271464833284E-2</c:v>
                </c:pt>
                <c:pt idx="8769">
                  <c:v>2.8048168821075036E-2</c:v>
                </c:pt>
                <c:pt idx="8770">
                  <c:v>2.8052538733691075E-2</c:v>
                </c:pt>
                <c:pt idx="8771">
                  <c:v>2.8042879387768244E-2</c:v>
                </c:pt>
                <c:pt idx="8772">
                  <c:v>2.8039347260670446E-2</c:v>
                </c:pt>
                <c:pt idx="8773">
                  <c:v>2.803594357455802E-2</c:v>
                </c:pt>
                <c:pt idx="8774">
                  <c:v>2.8037344748943923E-2</c:v>
                </c:pt>
                <c:pt idx="8775">
                  <c:v>2.8025831766073074E-2</c:v>
                </c:pt>
                <c:pt idx="8776">
                  <c:v>2.8039761774759607E-2</c:v>
                </c:pt>
                <c:pt idx="8777">
                  <c:v>2.8011869647140197E-2</c:v>
                </c:pt>
                <c:pt idx="8778">
                  <c:v>2.8037184197712204E-2</c:v>
                </c:pt>
                <c:pt idx="8779">
                  <c:v>2.8012850469210329E-2</c:v>
                </c:pt>
                <c:pt idx="8780">
                  <c:v>2.8020659097298443E-2</c:v>
                </c:pt>
                <c:pt idx="8781">
                  <c:v>2.8013329203792181E-2</c:v>
                </c:pt>
                <c:pt idx="8782">
                  <c:v>2.8013994761625485E-2</c:v>
                </c:pt>
                <c:pt idx="8783">
                  <c:v>2.800940007728504E-2</c:v>
                </c:pt>
                <c:pt idx="8784">
                  <c:v>2.8011980573445748E-2</c:v>
                </c:pt>
                <c:pt idx="8785">
                  <c:v>2.7999256158553754E-2</c:v>
                </c:pt>
                <c:pt idx="8786">
                  <c:v>2.801212944822425E-2</c:v>
                </c:pt>
                <c:pt idx="8787">
                  <c:v>2.7985980031247307E-2</c:v>
                </c:pt>
                <c:pt idx="8788">
                  <c:v>2.8010903420636585E-2</c:v>
                </c:pt>
                <c:pt idx="8789">
                  <c:v>2.7980267326511443E-2</c:v>
                </c:pt>
                <c:pt idx="8790">
                  <c:v>2.800253432279411E-2</c:v>
                </c:pt>
                <c:pt idx="8791">
                  <c:v>2.7975675561284302E-2</c:v>
                </c:pt>
                <c:pt idx="8792">
                  <c:v>2.7998940894316923E-2</c:v>
                </c:pt>
                <c:pt idx="8793">
                  <c:v>2.7963175918116711E-2</c:v>
                </c:pt>
                <c:pt idx="8794">
                  <c:v>2.7999828304761332E-2</c:v>
                </c:pt>
                <c:pt idx="8795">
                  <c:v>2.7957349367961994E-2</c:v>
                </c:pt>
                <c:pt idx="8796">
                  <c:v>2.7994264474803968E-2</c:v>
                </c:pt>
                <c:pt idx="8797">
                  <c:v>2.795399238766243E-2</c:v>
                </c:pt>
                <c:pt idx="8798">
                  <c:v>2.7987865778441669E-2</c:v>
                </c:pt>
                <c:pt idx="8799">
                  <c:v>2.7956333516532213E-2</c:v>
                </c:pt>
                <c:pt idx="8800">
                  <c:v>2.7973576718818748E-2</c:v>
                </c:pt>
                <c:pt idx="8801">
                  <c:v>2.7959816018703846E-2</c:v>
                </c:pt>
                <c:pt idx="8802">
                  <c:v>2.7961871074469839E-2</c:v>
                </c:pt>
                <c:pt idx="8803">
                  <c:v>2.7962997852205171E-2</c:v>
                </c:pt>
                <c:pt idx="8804">
                  <c:v>2.7953499057514059E-2</c:v>
                </c:pt>
                <c:pt idx="8805">
                  <c:v>2.7955927759782961E-2</c:v>
                </c:pt>
                <c:pt idx="8806">
                  <c:v>2.795491190835318E-2</c:v>
                </c:pt>
                <c:pt idx="8807">
                  <c:v>2.7942949382033521E-2</c:v>
                </c:pt>
                <c:pt idx="8808">
                  <c:v>2.7954298894559346E-2</c:v>
                </c:pt>
                <c:pt idx="8809">
                  <c:v>2.7935599054734129E-2</c:v>
                </c:pt>
                <c:pt idx="8810">
                  <c:v>2.7949683776425774E-2</c:v>
                </c:pt>
                <c:pt idx="8811">
                  <c:v>2.7925215768711917E-2</c:v>
                </c:pt>
                <c:pt idx="8812">
                  <c:v>2.7948697116129032E-2</c:v>
                </c:pt>
                <c:pt idx="8813">
                  <c:v>2.7924477233046013E-2</c:v>
                </c:pt>
                <c:pt idx="8814">
                  <c:v>2.7939037770206204E-2</c:v>
                </c:pt>
                <c:pt idx="8815">
                  <c:v>2.7919462196389796E-2</c:v>
                </c:pt>
                <c:pt idx="8816">
                  <c:v>2.7933313389017122E-2</c:v>
                </c:pt>
                <c:pt idx="8817">
                  <c:v>2.7917077280820452E-2</c:v>
                </c:pt>
                <c:pt idx="8818">
                  <c:v>2.7926362980240375E-2</c:v>
                </c:pt>
                <c:pt idx="8819">
                  <c:v>2.7916219061509089E-2</c:v>
                </c:pt>
                <c:pt idx="8820">
                  <c:v>2.7919342512744333E-2</c:v>
                </c:pt>
                <c:pt idx="8821">
                  <c:v>2.7910640635985206E-2</c:v>
                </c:pt>
                <c:pt idx="8822">
                  <c:v>2.7918008477964419E-2</c:v>
                </c:pt>
                <c:pt idx="8823">
                  <c:v>2.7904738188884583E-2</c:v>
                </c:pt>
                <c:pt idx="8824">
                  <c:v>2.7914324556974811E-2</c:v>
                </c:pt>
                <c:pt idx="8825">
                  <c:v>2.7899892460799994E-2</c:v>
                </c:pt>
                <c:pt idx="8826">
                  <c:v>2.7906241532236125E-2</c:v>
                </c:pt>
                <c:pt idx="8827">
                  <c:v>2.7902992559128811E-2</c:v>
                </c:pt>
                <c:pt idx="8828">
                  <c:v>2.7895802783061138E-2</c:v>
                </c:pt>
                <c:pt idx="8829">
                  <c:v>2.7906378730561412E-2</c:v>
                </c:pt>
                <c:pt idx="8830">
                  <c:v>2.7884578792407383E-2</c:v>
                </c:pt>
                <c:pt idx="8831">
                  <c:v>2.7903541352429954E-2</c:v>
                </c:pt>
                <c:pt idx="8832">
                  <c:v>2.7885372791226059E-2</c:v>
                </c:pt>
                <c:pt idx="8833">
                  <c:v>2.7891619693696551E-2</c:v>
                </c:pt>
                <c:pt idx="8834">
                  <c:v>2.7884596307087204E-2</c:v>
                </c:pt>
                <c:pt idx="8835">
                  <c:v>2.7884859027284561E-2</c:v>
                </c:pt>
                <c:pt idx="8836">
                  <c:v>2.7883055015262712E-2</c:v>
                </c:pt>
                <c:pt idx="8837">
                  <c:v>2.7881846502354868E-2</c:v>
                </c:pt>
                <c:pt idx="8838">
                  <c:v>2.7874466983922437E-2</c:v>
                </c:pt>
                <c:pt idx="8839">
                  <c:v>2.7882725155459361E-2</c:v>
                </c:pt>
                <c:pt idx="8840">
                  <c:v>2.7867560361845248E-2</c:v>
                </c:pt>
                <c:pt idx="8841">
                  <c:v>2.7875409857519618E-2</c:v>
                </c:pt>
                <c:pt idx="8842">
                  <c:v>2.786122588597564E-2</c:v>
                </c:pt>
                <c:pt idx="8843">
                  <c:v>2.7873252632787986E-2</c:v>
                </c:pt>
                <c:pt idx="8844">
                  <c:v>2.7855936452668852E-2</c:v>
                </c:pt>
                <c:pt idx="8845">
                  <c:v>2.7868605404408071E-2</c:v>
                </c:pt>
                <c:pt idx="8846">
                  <c:v>2.7851452694633957E-2</c:v>
                </c:pt>
                <c:pt idx="8847">
                  <c:v>2.7862259252085245E-2</c:v>
                </c:pt>
                <c:pt idx="8848">
                  <c:v>2.7847727906058092E-2</c:v>
                </c:pt>
                <c:pt idx="8849">
                  <c:v>2.7859497770899692E-2</c:v>
                </c:pt>
                <c:pt idx="8850">
                  <c:v>2.7843203280436941E-2</c:v>
                </c:pt>
                <c:pt idx="8851">
                  <c:v>2.7853137023010344E-2</c:v>
                </c:pt>
                <c:pt idx="8852">
                  <c:v>2.7836597327030064E-2</c:v>
                </c:pt>
                <c:pt idx="8853">
                  <c:v>2.7850714158968053E-2</c:v>
                </c:pt>
                <c:pt idx="8854">
                  <c:v>2.7828850000321332E-2</c:v>
                </c:pt>
                <c:pt idx="8855">
                  <c:v>2.7849388881528051E-2</c:v>
                </c:pt>
                <c:pt idx="8856">
                  <c:v>2.7826684018249788E-2</c:v>
                </c:pt>
                <c:pt idx="8857">
                  <c:v>2.7835812085551297E-2</c:v>
                </c:pt>
                <c:pt idx="8858">
                  <c:v>2.7826809540121861E-2</c:v>
                </c:pt>
                <c:pt idx="8859">
                  <c:v>2.7828166927808207E-2</c:v>
                </c:pt>
                <c:pt idx="8860">
                  <c:v>2.7819435859916038E-2</c:v>
                </c:pt>
                <c:pt idx="8861">
                  <c:v>2.7826622716870406E-2</c:v>
                </c:pt>
                <c:pt idx="8862">
                  <c:v>2.7812108885523081E-2</c:v>
                </c:pt>
                <c:pt idx="8863">
                  <c:v>2.7826088519135782E-2</c:v>
                </c:pt>
                <c:pt idx="8864">
                  <c:v>2.7800768130337165E-2</c:v>
                </c:pt>
                <c:pt idx="8865">
                  <c:v>2.7826357077559746E-2</c:v>
                </c:pt>
                <c:pt idx="8866">
                  <c:v>2.7789693014461912E-2</c:v>
                </c:pt>
                <c:pt idx="8867">
                  <c:v>2.7823595596374193E-2</c:v>
                </c:pt>
                <c:pt idx="8868">
                  <c:v>2.7787608767562876E-2</c:v>
                </c:pt>
                <c:pt idx="8869">
                  <c:v>2.7811708967000436E-2</c:v>
                </c:pt>
                <c:pt idx="8870">
                  <c:v>2.7789885675939974E-2</c:v>
                </c:pt>
                <c:pt idx="8871">
                  <c:v>2.7800902409549147E-2</c:v>
                </c:pt>
                <c:pt idx="8872">
                  <c:v>2.7786423607561467E-2</c:v>
                </c:pt>
                <c:pt idx="8873">
                  <c:v>2.7796570445406059E-2</c:v>
                </c:pt>
                <c:pt idx="8874">
                  <c:v>2.7785258881353185E-2</c:v>
                </c:pt>
                <c:pt idx="8875">
                  <c:v>2.7790241807763058E-2</c:v>
                </c:pt>
                <c:pt idx="8876">
                  <c:v>2.7777701297009211E-2</c:v>
                </c:pt>
                <c:pt idx="8877">
                  <c:v>2.7786914018596533E-2</c:v>
                </c:pt>
                <c:pt idx="8878">
                  <c:v>2.7764197478865056E-2</c:v>
                </c:pt>
                <c:pt idx="8879">
                  <c:v>2.778641776933486E-2</c:v>
                </c:pt>
                <c:pt idx="8880">
                  <c:v>2.7758052745360206E-2</c:v>
                </c:pt>
                <c:pt idx="8881">
                  <c:v>2.7779146258094675E-2</c:v>
                </c:pt>
                <c:pt idx="8882">
                  <c:v>2.7755927630874918E-2</c:v>
                </c:pt>
                <c:pt idx="8883">
                  <c:v>2.7774122464098546E-2</c:v>
                </c:pt>
                <c:pt idx="8884">
                  <c:v>2.775502562486399E-2</c:v>
                </c:pt>
                <c:pt idx="8885">
                  <c:v>2.7764965205663999E-2</c:v>
                </c:pt>
                <c:pt idx="8886">
                  <c:v>2.7752961811758084E-2</c:v>
                </c:pt>
                <c:pt idx="8887">
                  <c:v>2.7764571125367964E-2</c:v>
                </c:pt>
                <c:pt idx="8888">
                  <c:v>2.7745637756478429E-2</c:v>
                </c:pt>
                <c:pt idx="8889">
                  <c:v>2.7765192896501711E-2</c:v>
                </c:pt>
                <c:pt idx="8890">
                  <c:v>2.7735099757451108E-2</c:v>
                </c:pt>
                <c:pt idx="8891">
                  <c:v>2.7763739178076334E-2</c:v>
                </c:pt>
                <c:pt idx="8892">
                  <c:v>2.7732726518334982E-2</c:v>
                </c:pt>
                <c:pt idx="8893">
                  <c:v>2.7757790025162848E-2</c:v>
                </c:pt>
                <c:pt idx="8894">
                  <c:v>2.773250466572388E-2</c:v>
                </c:pt>
                <c:pt idx="8895">
                  <c:v>2.7748758288600371E-2</c:v>
                </c:pt>
                <c:pt idx="8896">
                  <c:v>2.773204928404846E-2</c:v>
                </c:pt>
                <c:pt idx="8897">
                  <c:v>2.7747789142983453E-2</c:v>
                </c:pt>
                <c:pt idx="8898">
                  <c:v>2.7723221885417263E-2</c:v>
                </c:pt>
                <c:pt idx="8899">
                  <c:v>2.7749674890177819E-2</c:v>
                </c:pt>
                <c:pt idx="8900">
                  <c:v>2.7714581310037519E-2</c:v>
                </c:pt>
                <c:pt idx="8901">
                  <c:v>2.7750340448011123E-2</c:v>
                </c:pt>
                <c:pt idx="8902">
                  <c:v>2.7709245170917864E-2</c:v>
                </c:pt>
                <c:pt idx="8903">
                  <c:v>2.7745208646822749E-2</c:v>
                </c:pt>
                <c:pt idx="8904">
                  <c:v>2.7706924475841211E-2</c:v>
                </c:pt>
                <c:pt idx="8905">
                  <c:v>2.7738226127799658E-2</c:v>
                </c:pt>
                <c:pt idx="8906">
                  <c:v>2.7704959912587639E-2</c:v>
                </c:pt>
                <c:pt idx="8907">
                  <c:v>2.7734139369174102E-2</c:v>
                </c:pt>
                <c:pt idx="8908">
                  <c:v>2.7703806862832574E-2</c:v>
                </c:pt>
                <c:pt idx="8909">
                  <c:v>2.7727305724929513E-2</c:v>
                </c:pt>
                <c:pt idx="8910">
                  <c:v>2.7702761820269754E-2</c:v>
                </c:pt>
                <c:pt idx="8911">
                  <c:v>2.7718630120190119E-2</c:v>
                </c:pt>
                <c:pt idx="8912">
                  <c:v>2.7699831030512569E-2</c:v>
                </c:pt>
                <c:pt idx="8913">
                  <c:v>2.771912345033849E-2</c:v>
                </c:pt>
                <c:pt idx="8914">
                  <c:v>2.7691228403605776E-2</c:v>
                </c:pt>
                <c:pt idx="8915">
                  <c:v>2.7719047553392589E-2</c:v>
                </c:pt>
                <c:pt idx="8916">
                  <c:v>2.7684169987636783E-2</c:v>
                </c:pt>
                <c:pt idx="8917">
                  <c:v>2.771811343713532E-2</c:v>
                </c:pt>
                <c:pt idx="8918">
                  <c:v>2.7680252537582859E-2</c:v>
                </c:pt>
                <c:pt idx="8919">
                  <c:v>2.7711136756338836E-2</c:v>
                </c:pt>
                <c:pt idx="8920">
                  <c:v>2.7677794644180916E-2</c:v>
                </c:pt>
                <c:pt idx="8921">
                  <c:v>2.7707633820374073E-2</c:v>
                </c:pt>
                <c:pt idx="8922">
                  <c:v>2.7675441838857919E-2</c:v>
                </c:pt>
                <c:pt idx="8923">
                  <c:v>2.7699261803418296E-2</c:v>
                </c:pt>
                <c:pt idx="8924">
                  <c:v>2.767459529599977E-2</c:v>
                </c:pt>
                <c:pt idx="8925">
                  <c:v>2.7697980312677853E-2</c:v>
                </c:pt>
                <c:pt idx="8926">
                  <c:v>2.7672630732746197E-2</c:v>
                </c:pt>
                <c:pt idx="8927">
                  <c:v>2.7697743864500232E-2</c:v>
                </c:pt>
                <c:pt idx="8928">
                  <c:v>2.7664045620519228E-2</c:v>
                </c:pt>
                <c:pt idx="8929">
                  <c:v>2.7695735514547102E-2</c:v>
                </c:pt>
                <c:pt idx="8930">
                  <c:v>2.765654933755464E-2</c:v>
                </c:pt>
                <c:pt idx="8931">
                  <c:v>2.770032436066094E-2</c:v>
                </c:pt>
                <c:pt idx="8932">
                  <c:v>2.7651137301489083E-2</c:v>
                </c:pt>
                <c:pt idx="8933">
                  <c:v>2.7695145853659699E-2</c:v>
                </c:pt>
                <c:pt idx="8934">
                  <c:v>2.7653063916269701E-2</c:v>
                </c:pt>
                <c:pt idx="8935">
                  <c:v>2.7685798852860398E-2</c:v>
                </c:pt>
                <c:pt idx="8936">
                  <c:v>2.7653148570555518E-2</c:v>
                </c:pt>
                <c:pt idx="8937">
                  <c:v>2.7683886833646296E-2</c:v>
                </c:pt>
                <c:pt idx="8938">
                  <c:v>2.7651680256563622E-2</c:v>
                </c:pt>
                <c:pt idx="8939">
                  <c:v>2.7676148264277479E-2</c:v>
                </c:pt>
                <c:pt idx="8940">
                  <c:v>2.7652447983362565E-2</c:v>
                </c:pt>
                <c:pt idx="8941">
                  <c:v>2.766996850141298E-2</c:v>
                </c:pt>
                <c:pt idx="8942">
                  <c:v>2.7652010116366969E-2</c:v>
                </c:pt>
                <c:pt idx="8943">
                  <c:v>2.7664842538451213E-2</c:v>
                </c:pt>
                <c:pt idx="8944">
                  <c:v>2.7649864568088555E-2</c:v>
                </c:pt>
                <c:pt idx="8945">
                  <c:v>2.7662635688793413E-2</c:v>
                </c:pt>
                <c:pt idx="8946">
                  <c:v>2.764192457990176E-2</c:v>
                </c:pt>
                <c:pt idx="8947">
                  <c:v>2.7668217033430597E-2</c:v>
                </c:pt>
                <c:pt idx="8948">
                  <c:v>2.7632057976934351E-2</c:v>
                </c:pt>
                <c:pt idx="8949">
                  <c:v>2.7666602763773505E-2</c:v>
                </c:pt>
                <c:pt idx="8950">
                  <c:v>2.7626100066680953E-2</c:v>
                </c:pt>
                <c:pt idx="8951">
                  <c:v>2.7666500594807866E-2</c:v>
                </c:pt>
                <c:pt idx="8952">
                  <c:v>2.7619876517116893E-2</c:v>
                </c:pt>
                <c:pt idx="8953">
                  <c:v>2.7663607753523632E-2</c:v>
                </c:pt>
                <c:pt idx="8954">
                  <c:v>2.7620965346379273E-2</c:v>
                </c:pt>
                <c:pt idx="8955">
                  <c:v>2.7658750348985833E-2</c:v>
                </c:pt>
                <c:pt idx="8956">
                  <c:v>2.7616607110216448E-2</c:v>
                </c:pt>
                <c:pt idx="8957">
                  <c:v>2.7654298701197282E-2</c:v>
                </c:pt>
                <c:pt idx="8958">
                  <c:v>2.7620349413472137E-2</c:v>
                </c:pt>
                <c:pt idx="8959">
                  <c:v>2.7642960865124671E-2</c:v>
                </c:pt>
                <c:pt idx="8960">
                  <c:v>2.7625787721557427E-2</c:v>
                </c:pt>
                <c:pt idx="8961">
                  <c:v>2.7635403280780697E-2</c:v>
                </c:pt>
                <c:pt idx="8962">
                  <c:v>2.7624436172097692E-2</c:v>
                </c:pt>
                <c:pt idx="8963">
                  <c:v>2.7635356574967834E-2</c:v>
                </c:pt>
                <c:pt idx="8964">
                  <c:v>2.7618843151007291E-2</c:v>
                </c:pt>
                <c:pt idx="8965">
                  <c:v>2.7635925802062106E-2</c:v>
                </c:pt>
                <c:pt idx="8966">
                  <c:v>2.7607079124392298E-2</c:v>
                </c:pt>
                <c:pt idx="8967">
                  <c:v>2.7642301145517974E-2</c:v>
                </c:pt>
                <c:pt idx="8968">
                  <c:v>2.7604758429315646E-2</c:v>
                </c:pt>
                <c:pt idx="8969">
                  <c:v>2.7631077154864219E-2</c:v>
                </c:pt>
                <c:pt idx="8970">
                  <c:v>2.7609294731390011E-2</c:v>
                </c:pt>
                <c:pt idx="8971">
                  <c:v>2.7622915314066323E-2</c:v>
                </c:pt>
                <c:pt idx="8972">
                  <c:v>2.7610033267055915E-2</c:v>
                </c:pt>
                <c:pt idx="8973">
                  <c:v>2.762189070529663E-2</c:v>
                </c:pt>
                <c:pt idx="8974">
                  <c:v>2.7605073693552473E-2</c:v>
                </c:pt>
                <c:pt idx="8975">
                  <c:v>2.762046325889099E-2</c:v>
                </c:pt>
                <c:pt idx="8976">
                  <c:v>2.7594941451274401E-2</c:v>
                </c:pt>
                <c:pt idx="8977">
                  <c:v>2.7627270631115843E-2</c:v>
                </c:pt>
                <c:pt idx="8978">
                  <c:v>2.7582187845249368E-2</c:v>
                </c:pt>
                <c:pt idx="8979">
                  <c:v>2.7628838194960075E-2</c:v>
                </c:pt>
                <c:pt idx="8980">
                  <c:v>2.7581163236479675E-2</c:v>
                </c:pt>
                <c:pt idx="8981">
                  <c:v>2.7618866503913722E-2</c:v>
                </c:pt>
                <c:pt idx="8982">
                  <c:v>2.7585985611657829E-2</c:v>
                </c:pt>
                <c:pt idx="8983">
                  <c:v>2.7607502395821375E-2</c:v>
                </c:pt>
                <c:pt idx="8984">
                  <c:v>2.7584718716483908E-2</c:v>
                </c:pt>
                <c:pt idx="8985">
                  <c:v>2.7600318457980309E-2</c:v>
                </c:pt>
                <c:pt idx="8986">
                  <c:v>2.7582759991456943E-2</c:v>
                </c:pt>
                <c:pt idx="8987">
                  <c:v>2.7597735042706299E-2</c:v>
                </c:pt>
                <c:pt idx="8988">
                  <c:v>2.7580068568990687E-2</c:v>
                </c:pt>
                <c:pt idx="8989">
                  <c:v>2.7595653714920568E-2</c:v>
                </c:pt>
                <c:pt idx="8990">
                  <c:v>2.7572820410656933E-2</c:v>
                </c:pt>
                <c:pt idx="8991">
                  <c:v>2.7596088662802859E-2</c:v>
                </c:pt>
                <c:pt idx="8992">
                  <c:v>2.7567595197842833E-2</c:v>
                </c:pt>
                <c:pt idx="8993">
                  <c:v>2.7598607857584185E-2</c:v>
                </c:pt>
                <c:pt idx="8994">
                  <c:v>2.7563508439217278E-2</c:v>
                </c:pt>
                <c:pt idx="8995">
                  <c:v>2.7588107807029812E-2</c:v>
                </c:pt>
                <c:pt idx="8996">
                  <c:v>2.7566404199614813E-2</c:v>
                </c:pt>
                <c:pt idx="8997">
                  <c:v>2.7585121554119855E-2</c:v>
                </c:pt>
                <c:pt idx="8998">
                  <c:v>2.7563514277443885E-2</c:v>
                </c:pt>
                <c:pt idx="8999">
                  <c:v>2.7581957235298354E-2</c:v>
                </c:pt>
                <c:pt idx="9000">
                  <c:v>2.7557106823741677E-2</c:v>
                </c:pt>
                <c:pt idx="9001">
                  <c:v>2.7582812535496416E-2</c:v>
                </c:pt>
                <c:pt idx="9002">
                  <c:v>2.7553160182554711E-2</c:v>
                </c:pt>
                <c:pt idx="9003">
                  <c:v>2.7579656974014828E-2</c:v>
                </c:pt>
                <c:pt idx="9004">
                  <c:v>2.7553668108269602E-2</c:v>
                </c:pt>
                <c:pt idx="9005">
                  <c:v>2.7572671535878432E-2</c:v>
                </c:pt>
                <c:pt idx="9006">
                  <c:v>2.755319521191436E-2</c:v>
                </c:pt>
                <c:pt idx="9007">
                  <c:v>2.756552554651032E-2</c:v>
                </c:pt>
                <c:pt idx="9008">
                  <c:v>2.7558254035270135E-2</c:v>
                </c:pt>
                <c:pt idx="9009">
                  <c:v>2.7559001328275951E-2</c:v>
                </c:pt>
                <c:pt idx="9010">
                  <c:v>2.7551434986592068E-2</c:v>
                </c:pt>
                <c:pt idx="9011">
                  <c:v>2.7564515533307146E-2</c:v>
                </c:pt>
                <c:pt idx="9012">
                  <c:v>2.7540622590914169E-2</c:v>
                </c:pt>
                <c:pt idx="9013">
                  <c:v>2.7565832053407235E-2</c:v>
                </c:pt>
                <c:pt idx="9014">
                  <c:v>2.7539069622636459E-2</c:v>
                </c:pt>
                <c:pt idx="9015">
                  <c:v>2.7556718581672249E-2</c:v>
                </c:pt>
                <c:pt idx="9016">
                  <c:v>2.75364511780028E-2</c:v>
                </c:pt>
                <c:pt idx="9017">
                  <c:v>2.7548667667179904E-2</c:v>
                </c:pt>
                <c:pt idx="9018">
                  <c:v>2.7536343170810555E-2</c:v>
                </c:pt>
                <c:pt idx="9019">
                  <c:v>2.7541752287762806E-2</c:v>
                </c:pt>
                <c:pt idx="9020">
                  <c:v>2.7534533320562094E-2</c:v>
                </c:pt>
                <c:pt idx="9021">
                  <c:v>2.7538433255936193E-2</c:v>
                </c:pt>
                <c:pt idx="9022">
                  <c:v>2.7531237641641913E-2</c:v>
                </c:pt>
                <c:pt idx="9023">
                  <c:v>2.753878354953267E-2</c:v>
                </c:pt>
                <c:pt idx="9024">
                  <c:v>2.7520334753451593E-2</c:v>
                </c:pt>
                <c:pt idx="9025">
                  <c:v>2.7539714746676637E-2</c:v>
                </c:pt>
                <c:pt idx="9026">
                  <c:v>2.7517479860640313E-2</c:v>
                </c:pt>
                <c:pt idx="9027">
                  <c:v>2.753581773041584E-2</c:v>
                </c:pt>
                <c:pt idx="9028">
                  <c:v>2.7513696689798372E-2</c:v>
                </c:pt>
                <c:pt idx="9029">
                  <c:v>2.7536746008446501E-2</c:v>
                </c:pt>
                <c:pt idx="9030">
                  <c:v>2.7512108692161013E-2</c:v>
                </c:pt>
                <c:pt idx="9031">
                  <c:v>2.7524158791879791E-2</c:v>
                </c:pt>
                <c:pt idx="9032">
                  <c:v>2.7504098645254927E-2</c:v>
                </c:pt>
                <c:pt idx="9033">
                  <c:v>2.7512657485462159E-2</c:v>
                </c:pt>
                <c:pt idx="9034">
                  <c:v>2.7506900994026737E-2</c:v>
                </c:pt>
                <c:pt idx="9035">
                  <c:v>2.7507023596785501E-2</c:v>
                </c:pt>
                <c:pt idx="9036">
                  <c:v>2.7506638273829379E-2</c:v>
                </c:pt>
                <c:pt idx="9037">
                  <c:v>2.7501862604464088E-2</c:v>
                </c:pt>
                <c:pt idx="9038">
                  <c:v>2.7503006896879241E-2</c:v>
                </c:pt>
                <c:pt idx="9039">
                  <c:v>2.7499235402490517E-2</c:v>
                </c:pt>
                <c:pt idx="9040">
                  <c:v>2.7502974786632897E-2</c:v>
                </c:pt>
                <c:pt idx="9041">
                  <c:v>2.7494877166327692E-2</c:v>
                </c:pt>
                <c:pt idx="9042">
                  <c:v>2.7497282515690162E-2</c:v>
                </c:pt>
                <c:pt idx="9043">
                  <c:v>2.7499203292244173E-2</c:v>
                </c:pt>
                <c:pt idx="9044">
                  <c:v>2.7487459699422311E-2</c:v>
                </c:pt>
                <c:pt idx="9045">
                  <c:v>2.7499976857269723E-2</c:v>
                </c:pt>
                <c:pt idx="9046">
                  <c:v>2.7485109813212616E-2</c:v>
                </c:pt>
                <c:pt idx="9047">
                  <c:v>2.7493983917656679E-2</c:v>
                </c:pt>
                <c:pt idx="9048">
                  <c:v>2.7488843359128393E-2</c:v>
                </c:pt>
                <c:pt idx="9049">
                  <c:v>2.7480751577049791E-2</c:v>
                </c:pt>
                <c:pt idx="9050">
                  <c:v>2.749877418258849E-2</c:v>
                </c:pt>
                <c:pt idx="9051">
                  <c:v>2.7465181026686429E-2</c:v>
                </c:pt>
                <c:pt idx="9052">
                  <c:v>2.7501579450473601E-2</c:v>
                </c:pt>
                <c:pt idx="9053">
                  <c:v>2.7463467507177E-2</c:v>
                </c:pt>
                <c:pt idx="9054">
                  <c:v>2.7493925535390599E-2</c:v>
                </c:pt>
                <c:pt idx="9055">
                  <c:v>2.7470257364722028E-2</c:v>
                </c:pt>
                <c:pt idx="9056">
                  <c:v>2.7479776593206266E-2</c:v>
                </c:pt>
                <c:pt idx="9057">
                  <c:v>2.7478436720199746E-2</c:v>
                </c:pt>
                <c:pt idx="9058">
                  <c:v>2.7468669367084669E-2</c:v>
                </c:pt>
                <c:pt idx="9059">
                  <c:v>2.7479995526704066E-2</c:v>
                </c:pt>
                <c:pt idx="9060">
                  <c:v>2.7468231500089074E-2</c:v>
                </c:pt>
                <c:pt idx="9061">
                  <c:v>2.7470701069944231E-2</c:v>
                </c:pt>
                <c:pt idx="9062">
                  <c:v>2.7476104348669875E-2</c:v>
                </c:pt>
                <c:pt idx="9063">
                  <c:v>2.7456347789828622E-2</c:v>
                </c:pt>
                <c:pt idx="9064">
                  <c:v>2.7485865863558345E-2</c:v>
                </c:pt>
                <c:pt idx="9065">
                  <c:v>2.7440966981830017E-2</c:v>
                </c:pt>
                <c:pt idx="9066">
                  <c:v>2.7487964706023896E-2</c:v>
                </c:pt>
                <c:pt idx="9067">
                  <c:v>2.7444376506169051E-2</c:v>
                </c:pt>
                <c:pt idx="9068">
                  <c:v>2.7478045559017013E-2</c:v>
                </c:pt>
                <c:pt idx="9069">
                  <c:v>2.7448539161740507E-2</c:v>
                </c:pt>
                <c:pt idx="9070">
                  <c:v>2.7475412518816834E-2</c:v>
                </c:pt>
                <c:pt idx="9071">
                  <c:v>2.7443097934541912E-2</c:v>
                </c:pt>
                <c:pt idx="9072">
                  <c:v>2.7475964231231286E-2</c:v>
                </c:pt>
                <c:pt idx="9073">
                  <c:v>2.7436205908031246E-2</c:v>
                </c:pt>
                <c:pt idx="9074">
                  <c:v>2.747552636423569E-2</c:v>
                </c:pt>
                <c:pt idx="9075">
                  <c:v>2.7431900215907894E-2</c:v>
                </c:pt>
                <c:pt idx="9076">
                  <c:v>2.7474717769850492E-2</c:v>
                </c:pt>
                <c:pt idx="9077">
                  <c:v>2.7431561598764632E-2</c:v>
                </c:pt>
                <c:pt idx="9078">
                  <c:v>2.7467472530630043E-2</c:v>
                </c:pt>
                <c:pt idx="9079">
                  <c:v>2.7432594964874237E-2</c:v>
                </c:pt>
                <c:pt idx="9080">
                  <c:v>2.7460262320769244E-2</c:v>
                </c:pt>
                <c:pt idx="9081">
                  <c:v>2.7438266802023846E-2</c:v>
                </c:pt>
                <c:pt idx="9082">
                  <c:v>2.7454234351796551E-2</c:v>
                </c:pt>
                <c:pt idx="9083">
                  <c:v>2.7433251765367629E-2</c:v>
                </c:pt>
                <c:pt idx="9084">
                  <c:v>2.7456931612489417E-2</c:v>
                </c:pt>
                <c:pt idx="9085">
                  <c:v>2.7420830938259248E-2</c:v>
                </c:pt>
                <c:pt idx="9086">
                  <c:v>2.7464054248951097E-2</c:v>
                </c:pt>
                <c:pt idx="9087">
                  <c:v>2.7413127398250078E-2</c:v>
                </c:pt>
                <c:pt idx="9088">
                  <c:v>2.7464532983532949E-2</c:v>
                </c:pt>
                <c:pt idx="9089">
                  <c:v>2.7409367580314568E-2</c:v>
                </c:pt>
                <c:pt idx="9090">
                  <c:v>2.7456213510616639E-2</c:v>
                </c:pt>
                <c:pt idx="9091">
                  <c:v>2.7414516896182767E-2</c:v>
                </c:pt>
                <c:pt idx="9092">
                  <c:v>2.7446463672181388E-2</c:v>
                </c:pt>
                <c:pt idx="9093">
                  <c:v>2.7415684541504351E-2</c:v>
                </c:pt>
                <c:pt idx="9094">
                  <c:v>2.7443824793754602E-2</c:v>
                </c:pt>
                <c:pt idx="9095">
                  <c:v>2.74114518272136E-2</c:v>
                </c:pt>
                <c:pt idx="9096">
                  <c:v>2.7444005778779448E-2</c:v>
                </c:pt>
                <c:pt idx="9097">
                  <c:v>2.7409755822383995E-2</c:v>
                </c:pt>
                <c:pt idx="9098">
                  <c:v>2.7441118775721824E-2</c:v>
                </c:pt>
                <c:pt idx="9099">
                  <c:v>2.740897350001853E-2</c:v>
                </c:pt>
                <c:pt idx="9100">
                  <c:v>2.7436261371184021E-2</c:v>
                </c:pt>
                <c:pt idx="9101">
                  <c:v>2.7409945564748753E-2</c:v>
                </c:pt>
                <c:pt idx="9102">
                  <c:v>2.7430878526251503E-2</c:v>
                </c:pt>
                <c:pt idx="9103">
                  <c:v>2.7405852967896591E-2</c:v>
                </c:pt>
                <c:pt idx="9104">
                  <c:v>2.7429833483688684E-2</c:v>
                </c:pt>
                <c:pt idx="9105">
                  <c:v>2.7401103570551033E-2</c:v>
                </c:pt>
                <c:pt idx="9106">
                  <c:v>2.7432320568223666E-2</c:v>
                </c:pt>
                <c:pt idx="9107">
                  <c:v>2.7396485533304156E-2</c:v>
                </c:pt>
                <c:pt idx="9108">
                  <c:v>2.742993273354102E-2</c:v>
                </c:pt>
                <c:pt idx="9109">
                  <c:v>2.7396111886801248E-2</c:v>
                </c:pt>
                <c:pt idx="9110">
                  <c:v>2.7420956460131318E-2</c:v>
                </c:pt>
                <c:pt idx="9111">
                  <c:v>2.7402028929468393E-2</c:v>
                </c:pt>
                <c:pt idx="9112">
                  <c:v>2.741404108071422E-2</c:v>
                </c:pt>
                <c:pt idx="9113">
                  <c:v>2.7404384653904695E-2</c:v>
                </c:pt>
                <c:pt idx="9114">
                  <c:v>2.7406141960113681E-2</c:v>
                </c:pt>
                <c:pt idx="9115">
                  <c:v>2.7402300407005659E-2</c:v>
                </c:pt>
                <c:pt idx="9116">
                  <c:v>2.7408786676767077E-2</c:v>
                </c:pt>
                <c:pt idx="9117">
                  <c:v>2.7390656064036133E-2</c:v>
                </c:pt>
                <c:pt idx="9118">
                  <c:v>2.7412456002190163E-2</c:v>
                </c:pt>
                <c:pt idx="9119">
                  <c:v>2.7384441271811985E-2</c:v>
                </c:pt>
                <c:pt idx="9120">
                  <c:v>2.7409814204650072E-2</c:v>
                </c:pt>
                <c:pt idx="9121">
                  <c:v>2.7384972550433307E-2</c:v>
                </c:pt>
                <c:pt idx="9122">
                  <c:v>2.7403322096662051E-2</c:v>
                </c:pt>
                <c:pt idx="9123">
                  <c:v>2.7389523448074195E-2</c:v>
                </c:pt>
                <c:pt idx="9124">
                  <c:v>2.7392238223446885E-2</c:v>
                </c:pt>
                <c:pt idx="9125">
                  <c:v>2.739300886935913E-2</c:v>
                </c:pt>
                <c:pt idx="9126">
                  <c:v>2.7384905410827318E-2</c:v>
                </c:pt>
                <c:pt idx="9127">
                  <c:v>2.7392962163546267E-2</c:v>
                </c:pt>
                <c:pt idx="9128">
                  <c:v>2.7380669777423261E-2</c:v>
                </c:pt>
                <c:pt idx="9129">
                  <c:v>2.7394588109656576E-2</c:v>
                </c:pt>
                <c:pt idx="9130">
                  <c:v>2.7377090944512596E-2</c:v>
                </c:pt>
                <c:pt idx="9131">
                  <c:v>2.7391566827386971E-2</c:v>
                </c:pt>
                <c:pt idx="9132">
                  <c:v>2.7382357024912953E-2</c:v>
                </c:pt>
                <c:pt idx="9133">
                  <c:v>2.7379075941559295E-2</c:v>
                </c:pt>
                <c:pt idx="9134">
                  <c:v>2.7381746930232424E-2</c:v>
                </c:pt>
                <c:pt idx="9135">
                  <c:v>2.7380964607866959E-2</c:v>
                </c:pt>
                <c:pt idx="9136">
                  <c:v>2.7375418292589423E-2</c:v>
                </c:pt>
                <c:pt idx="9137">
                  <c:v>2.7382975876933394E-2</c:v>
                </c:pt>
                <c:pt idx="9138">
                  <c:v>2.7368088399083158E-2</c:v>
                </c:pt>
                <c:pt idx="9139">
                  <c:v>2.7384269044127052E-2</c:v>
                </c:pt>
                <c:pt idx="9140">
                  <c:v>2.7363158016712758E-2</c:v>
                </c:pt>
                <c:pt idx="9141">
                  <c:v>2.7387135613391549E-2</c:v>
                </c:pt>
                <c:pt idx="9142">
                  <c:v>2.7357375253257599E-2</c:v>
                </c:pt>
                <c:pt idx="9143">
                  <c:v>2.7384417918905554E-2</c:v>
                </c:pt>
                <c:pt idx="9144">
                  <c:v>2.7356073328724029E-2</c:v>
                </c:pt>
                <c:pt idx="9145">
                  <c:v>2.7381233166290927E-2</c:v>
                </c:pt>
                <c:pt idx="9146">
                  <c:v>2.7355328954831518E-2</c:v>
                </c:pt>
                <c:pt idx="9147">
                  <c:v>2.7376329055940261E-2</c:v>
                </c:pt>
                <c:pt idx="9148">
                  <c:v>2.7357010364094603E-2</c:v>
                </c:pt>
                <c:pt idx="9149">
                  <c:v>2.73712819090377E-2</c:v>
                </c:pt>
                <c:pt idx="9150">
                  <c:v>2.7354202177096186E-2</c:v>
                </c:pt>
                <c:pt idx="9151">
                  <c:v>2.7374052147563166E-2</c:v>
                </c:pt>
                <c:pt idx="9152">
                  <c:v>2.7344566184079787E-2</c:v>
                </c:pt>
                <c:pt idx="9153">
                  <c:v>2.7377566759981143E-2</c:v>
                </c:pt>
                <c:pt idx="9154">
                  <c:v>2.7337697510475552E-2</c:v>
                </c:pt>
                <c:pt idx="9155">
                  <c:v>2.737305381081321E-2</c:v>
                </c:pt>
                <c:pt idx="9156">
                  <c:v>2.7341544901810181E-2</c:v>
                </c:pt>
                <c:pt idx="9157">
                  <c:v>2.736669014381056E-2</c:v>
                </c:pt>
                <c:pt idx="9158">
                  <c:v>2.7338380582988681E-2</c:v>
                </c:pt>
                <c:pt idx="9159">
                  <c:v>2.7368000825684038E-2</c:v>
                </c:pt>
                <c:pt idx="9160">
                  <c:v>2.7330265448003651E-2</c:v>
                </c:pt>
                <c:pt idx="9161">
                  <c:v>2.7369591742434703E-2</c:v>
                </c:pt>
                <c:pt idx="9162">
                  <c:v>2.7326715806226025E-2</c:v>
                </c:pt>
                <c:pt idx="9163">
                  <c:v>2.7368780228936199E-2</c:v>
                </c:pt>
                <c:pt idx="9164">
                  <c:v>2.7325364256766287E-2</c:v>
                </c:pt>
                <c:pt idx="9165">
                  <c:v>2.7361178857892667E-2</c:v>
                </c:pt>
                <c:pt idx="9166">
                  <c:v>2.7331415578645414E-2</c:v>
                </c:pt>
                <c:pt idx="9167">
                  <c:v>2.7346367276988335E-2</c:v>
                </c:pt>
                <c:pt idx="9168">
                  <c:v>2.7337709186928766E-2</c:v>
                </c:pt>
                <c:pt idx="9169">
                  <c:v>2.7341352240332118E-2</c:v>
                </c:pt>
                <c:pt idx="9170">
                  <c:v>2.7334571140127002E-2</c:v>
                </c:pt>
                <c:pt idx="9171">
                  <c:v>2.7341804702894233E-2</c:v>
                </c:pt>
                <c:pt idx="9172">
                  <c:v>2.7323551487404524E-2</c:v>
                </c:pt>
                <c:pt idx="9173">
                  <c:v>2.7349137515513801E-2</c:v>
                </c:pt>
                <c:pt idx="9174">
                  <c:v>2.7314563537541608E-2</c:v>
                </c:pt>
                <c:pt idx="9175">
                  <c:v>2.7346717570584812E-2</c:v>
                </c:pt>
                <c:pt idx="9176">
                  <c:v>2.7312861694485394E-2</c:v>
                </c:pt>
                <c:pt idx="9177">
                  <c:v>2.7345050756888246E-2</c:v>
                </c:pt>
                <c:pt idx="9178">
                  <c:v>2.731223408512504E-2</c:v>
                </c:pt>
                <c:pt idx="9179">
                  <c:v>2.733579132948806E-2</c:v>
                </c:pt>
                <c:pt idx="9180">
                  <c:v>2.731892761193104E-2</c:v>
                </c:pt>
                <c:pt idx="9181">
                  <c:v>2.7328788376671843E-2</c:v>
                </c:pt>
                <c:pt idx="9182">
                  <c:v>2.732073162395289E-2</c:v>
                </c:pt>
                <c:pt idx="9183">
                  <c:v>2.7323300443660381E-2</c:v>
                </c:pt>
                <c:pt idx="9184">
                  <c:v>2.7320900932524522E-2</c:v>
                </c:pt>
                <c:pt idx="9185">
                  <c:v>2.7320988505923641E-2</c:v>
                </c:pt>
                <c:pt idx="9186">
                  <c:v>2.7313632340397642E-2</c:v>
                </c:pt>
                <c:pt idx="9187">
                  <c:v>2.7321478916958707E-2</c:v>
                </c:pt>
                <c:pt idx="9188">
                  <c:v>2.7310876697438695E-2</c:v>
                </c:pt>
                <c:pt idx="9189">
                  <c:v>2.7320141963065488E-2</c:v>
                </c:pt>
                <c:pt idx="9190">
                  <c:v>2.731069571241385E-2</c:v>
                </c:pt>
                <c:pt idx="9191">
                  <c:v>2.7312318739410858E-2</c:v>
                </c:pt>
                <c:pt idx="9192">
                  <c:v>2.73120560192135E-2</c:v>
                </c:pt>
                <c:pt idx="9193">
                  <c:v>2.7304533464229175E-2</c:v>
                </c:pt>
                <c:pt idx="9194">
                  <c:v>2.7319902595774565E-2</c:v>
                </c:pt>
                <c:pt idx="9195">
                  <c:v>2.7290174345886958E-2</c:v>
                </c:pt>
                <c:pt idx="9196">
                  <c:v>2.7325904292727521E-2</c:v>
                </c:pt>
                <c:pt idx="9197">
                  <c:v>2.7286718115735058E-2</c:v>
                </c:pt>
                <c:pt idx="9198">
                  <c:v>2.7321700769569808E-2</c:v>
                </c:pt>
                <c:pt idx="9199">
                  <c:v>2.7283796083317786E-2</c:v>
                </c:pt>
                <c:pt idx="9200">
                  <c:v>2.7320252889371038E-2</c:v>
                </c:pt>
                <c:pt idx="9201">
                  <c:v>2.7282354041345627E-2</c:v>
                </c:pt>
                <c:pt idx="9202">
                  <c:v>2.7315167793995527E-2</c:v>
                </c:pt>
                <c:pt idx="9203">
                  <c:v>2.7282870724400429E-2</c:v>
                </c:pt>
                <c:pt idx="9204">
                  <c:v>2.7311267858621428E-2</c:v>
                </c:pt>
                <c:pt idx="9205">
                  <c:v>2.7280885727353731E-2</c:v>
                </c:pt>
                <c:pt idx="9206">
                  <c:v>2.7302644797921508E-2</c:v>
                </c:pt>
                <c:pt idx="9207">
                  <c:v>2.7286081749034793E-2</c:v>
                </c:pt>
                <c:pt idx="9208">
                  <c:v>2.7295627249538768E-2</c:v>
                </c:pt>
                <c:pt idx="9209">
                  <c:v>2.7281236020950207E-2</c:v>
                </c:pt>
                <c:pt idx="9210">
                  <c:v>2.7299276141168727E-2</c:v>
                </c:pt>
                <c:pt idx="9211">
                  <c:v>2.7273716385079187E-2</c:v>
                </c:pt>
                <c:pt idx="9212">
                  <c:v>2.7300151875159918E-2</c:v>
                </c:pt>
                <c:pt idx="9213">
                  <c:v>2.7268669238176627E-2</c:v>
                </c:pt>
                <c:pt idx="9214">
                  <c:v>2.7308132730932966E-2</c:v>
                </c:pt>
                <c:pt idx="9215">
                  <c:v>2.7255868926338727E-2</c:v>
                </c:pt>
                <c:pt idx="9216">
                  <c:v>2.7309697375663893E-2</c:v>
                </c:pt>
                <c:pt idx="9217">
                  <c:v>2.7254718795696964E-2</c:v>
                </c:pt>
                <c:pt idx="9218">
                  <c:v>2.7306270336645035E-2</c:v>
                </c:pt>
                <c:pt idx="9219">
                  <c:v>2.7255594529688155E-2</c:v>
                </c:pt>
                <c:pt idx="9220">
                  <c:v>2.7301842041762916E-2</c:v>
                </c:pt>
                <c:pt idx="9221">
                  <c:v>2.7258569106144898E-2</c:v>
                </c:pt>
                <c:pt idx="9222">
                  <c:v>2.7290892447759733E-2</c:v>
                </c:pt>
                <c:pt idx="9223">
                  <c:v>2.7262261784474419E-2</c:v>
                </c:pt>
                <c:pt idx="9224">
                  <c:v>2.7285252720856468E-2</c:v>
                </c:pt>
                <c:pt idx="9225">
                  <c:v>2.7263861458564992E-2</c:v>
                </c:pt>
                <c:pt idx="9226">
                  <c:v>2.7279414494248533E-2</c:v>
                </c:pt>
                <c:pt idx="9227">
                  <c:v>2.7263662958860322E-2</c:v>
                </c:pt>
                <c:pt idx="9228">
                  <c:v>2.7280891565580341E-2</c:v>
                </c:pt>
                <c:pt idx="9229">
                  <c:v>2.7255982771757583E-2</c:v>
                </c:pt>
                <c:pt idx="9230">
                  <c:v>2.7285635124699288E-2</c:v>
                </c:pt>
                <c:pt idx="9231">
                  <c:v>2.7251615778254846E-2</c:v>
                </c:pt>
                <c:pt idx="9232">
                  <c:v>2.7280033346268974E-2</c:v>
                </c:pt>
                <c:pt idx="9233">
                  <c:v>2.7255489441609212E-2</c:v>
                </c:pt>
                <c:pt idx="9234">
                  <c:v>2.7268882333447816E-2</c:v>
                </c:pt>
                <c:pt idx="9235">
                  <c:v>2.7263960708417329E-2</c:v>
                </c:pt>
                <c:pt idx="9236">
                  <c:v>2.7257229233138378E-2</c:v>
                </c:pt>
                <c:pt idx="9237">
                  <c:v>2.7274522060351081E-2</c:v>
                </c:pt>
                <c:pt idx="9238">
                  <c:v>2.7246994821894667E-2</c:v>
                </c:pt>
                <c:pt idx="9239">
                  <c:v>2.7275748087938749E-2</c:v>
                </c:pt>
                <c:pt idx="9240">
                  <c:v>2.724333425381149E-2</c:v>
                </c:pt>
                <c:pt idx="9241">
                  <c:v>2.7270800190888522E-2</c:v>
                </c:pt>
                <c:pt idx="9242">
                  <c:v>2.7249213348005681E-2</c:v>
                </c:pt>
                <c:pt idx="9243">
                  <c:v>2.725743649018296E-2</c:v>
                </c:pt>
                <c:pt idx="9244">
                  <c:v>2.7254193355302252E-2</c:v>
                </c:pt>
                <c:pt idx="9245">
                  <c:v>2.7253659157567625E-2</c:v>
                </c:pt>
                <c:pt idx="9246">
                  <c:v>2.7248436863866826E-2</c:v>
                </c:pt>
                <c:pt idx="9247">
                  <c:v>2.7263114165559175E-2</c:v>
                </c:pt>
                <c:pt idx="9248">
                  <c:v>2.7231891329659936E-2</c:v>
                </c:pt>
                <c:pt idx="9249">
                  <c:v>2.7271459910495219E-2</c:v>
                </c:pt>
                <c:pt idx="9250">
                  <c:v>2.7223779113788212E-2</c:v>
                </c:pt>
                <c:pt idx="9251">
                  <c:v>2.7273068341925708E-2</c:v>
                </c:pt>
                <c:pt idx="9252">
                  <c:v>2.7218778672698514E-2</c:v>
                </c:pt>
                <c:pt idx="9253">
                  <c:v>2.7271492020741563E-2</c:v>
                </c:pt>
                <c:pt idx="9254">
                  <c:v>2.7220074759005477E-2</c:v>
                </c:pt>
                <c:pt idx="9255">
                  <c:v>2.7265052456793011E-2</c:v>
                </c:pt>
                <c:pt idx="9256">
                  <c:v>2.7220652743439662E-2</c:v>
                </c:pt>
                <c:pt idx="9257">
                  <c:v>2.7260551184078292E-2</c:v>
                </c:pt>
                <c:pt idx="9258">
                  <c:v>2.7222693203639136E-2</c:v>
                </c:pt>
                <c:pt idx="9259">
                  <c:v>2.7258499047425604E-2</c:v>
                </c:pt>
                <c:pt idx="9260">
                  <c:v>2.721447881880177E-2</c:v>
                </c:pt>
                <c:pt idx="9261">
                  <c:v>2.726351408408182E-2</c:v>
                </c:pt>
                <c:pt idx="9262">
                  <c:v>2.7208027578400001E-2</c:v>
                </c:pt>
                <c:pt idx="9263">
                  <c:v>2.7261707152946665E-2</c:v>
                </c:pt>
                <c:pt idx="9264">
                  <c:v>2.7212161042838419E-2</c:v>
                </c:pt>
                <c:pt idx="9265">
                  <c:v>2.7250629117958107E-2</c:v>
                </c:pt>
                <c:pt idx="9266">
                  <c:v>2.7217123535455166E-2</c:v>
                </c:pt>
                <c:pt idx="9267">
                  <c:v>2.7240225398142765E-2</c:v>
                </c:pt>
                <c:pt idx="9268">
                  <c:v>2.7223942584133232E-2</c:v>
                </c:pt>
                <c:pt idx="9269">
                  <c:v>2.7228951782562842E-2</c:v>
                </c:pt>
                <c:pt idx="9270">
                  <c:v>2.7228916753203193E-2</c:v>
                </c:pt>
                <c:pt idx="9271">
                  <c:v>2.722337335703896E-2</c:v>
                </c:pt>
                <c:pt idx="9272">
                  <c:v>2.7226362529062222E-2</c:v>
                </c:pt>
                <c:pt idx="9273">
                  <c:v>2.7225107310341518E-2</c:v>
                </c:pt>
                <c:pt idx="9274">
                  <c:v>2.72207549124053E-2</c:v>
                </c:pt>
                <c:pt idx="9275">
                  <c:v>2.7228140269064338E-2</c:v>
                </c:pt>
                <c:pt idx="9276">
                  <c:v>2.7217599350923712E-2</c:v>
                </c:pt>
                <c:pt idx="9277">
                  <c:v>2.7226137757337818E-2</c:v>
                </c:pt>
                <c:pt idx="9278">
                  <c:v>2.721798759299314E-2</c:v>
                </c:pt>
                <c:pt idx="9279">
                  <c:v>2.722272531388548E-2</c:v>
                </c:pt>
                <c:pt idx="9280">
                  <c:v>2.7218329129249704E-2</c:v>
                </c:pt>
                <c:pt idx="9281">
                  <c:v>2.7211731933182735E-2</c:v>
                </c:pt>
                <c:pt idx="9282">
                  <c:v>2.7230005582465574E-2</c:v>
                </c:pt>
                <c:pt idx="9283">
                  <c:v>2.7200578001248275E-2</c:v>
                </c:pt>
                <c:pt idx="9284">
                  <c:v>2.723140091862487E-2</c:v>
                </c:pt>
                <c:pt idx="9285">
                  <c:v>2.7202869505191889E-2</c:v>
                </c:pt>
                <c:pt idx="9286">
                  <c:v>2.7225162773494294E-2</c:v>
                </c:pt>
                <c:pt idx="9287">
                  <c:v>2.7201357404500436E-2</c:v>
                </c:pt>
                <c:pt idx="9288">
                  <c:v>2.7220360832109266E-2</c:v>
                </c:pt>
                <c:pt idx="9289">
                  <c:v>2.7200204354745367E-2</c:v>
                </c:pt>
                <c:pt idx="9290">
                  <c:v>2.7220486353981336E-2</c:v>
                </c:pt>
                <c:pt idx="9291">
                  <c:v>2.7195933691981665E-2</c:v>
                </c:pt>
                <c:pt idx="9292">
                  <c:v>2.7223189452900809E-2</c:v>
                </c:pt>
                <c:pt idx="9293">
                  <c:v>2.7185941567142182E-2</c:v>
                </c:pt>
                <c:pt idx="9294">
                  <c:v>2.7228700738818702E-2</c:v>
                </c:pt>
                <c:pt idx="9295">
                  <c:v>2.7177207580136711E-2</c:v>
                </c:pt>
                <c:pt idx="9296">
                  <c:v>2.7232466394980819E-2</c:v>
                </c:pt>
                <c:pt idx="9297">
                  <c:v>2.717789065264984E-2</c:v>
                </c:pt>
                <c:pt idx="9298">
                  <c:v>2.7222354586495873E-2</c:v>
                </c:pt>
                <c:pt idx="9299">
                  <c:v>2.7186998286158219E-2</c:v>
                </c:pt>
                <c:pt idx="9300">
                  <c:v>2.7211708580276304E-2</c:v>
                </c:pt>
                <c:pt idx="9301">
                  <c:v>2.7187964512661832E-2</c:v>
                </c:pt>
                <c:pt idx="9302">
                  <c:v>2.7208036335739913E-2</c:v>
                </c:pt>
                <c:pt idx="9303">
                  <c:v>2.7178127100827461E-2</c:v>
                </c:pt>
                <c:pt idx="9304">
                  <c:v>2.7198975408044397E-2</c:v>
                </c:pt>
                <c:pt idx="9305">
                  <c:v>2.717580932486411E-2</c:v>
                </c:pt>
                <c:pt idx="9306">
                  <c:v>2.7197474983806157E-2</c:v>
                </c:pt>
                <c:pt idx="9307">
                  <c:v>2.717533934762217E-2</c:v>
                </c:pt>
                <c:pt idx="9308">
                  <c:v>2.7194535436709064E-2</c:v>
                </c:pt>
                <c:pt idx="9309">
                  <c:v>2.7172253844859877E-2</c:v>
                </c:pt>
                <c:pt idx="9310">
                  <c:v>2.7190054597787474E-2</c:v>
                </c:pt>
                <c:pt idx="9311">
                  <c:v>2.7172963189392742E-2</c:v>
                </c:pt>
                <c:pt idx="9312">
                  <c:v>2.7182543719256363E-2</c:v>
                </c:pt>
                <c:pt idx="9313">
                  <c:v>2.7181130868417242E-2</c:v>
                </c:pt>
                <c:pt idx="9314">
                  <c:v>2.7170499457764192E-2</c:v>
                </c:pt>
                <c:pt idx="9315">
                  <c:v>2.7189488289806503E-2</c:v>
                </c:pt>
                <c:pt idx="9316">
                  <c:v>2.7158452277158719E-2</c:v>
                </c:pt>
                <c:pt idx="9317">
                  <c:v>2.7195892824395409E-2</c:v>
                </c:pt>
                <c:pt idx="9318">
                  <c:v>2.7152345492126816E-2</c:v>
                </c:pt>
                <c:pt idx="9319">
                  <c:v>2.7194719340847214E-2</c:v>
                </c:pt>
                <c:pt idx="9320">
                  <c:v>2.7150710788676594E-2</c:v>
                </c:pt>
                <c:pt idx="9321">
                  <c:v>2.718749161630659E-2</c:v>
                </c:pt>
                <c:pt idx="9322">
                  <c:v>2.715510697331237E-2</c:v>
                </c:pt>
                <c:pt idx="9323">
                  <c:v>2.7182094175807553E-2</c:v>
                </c:pt>
                <c:pt idx="9324">
                  <c:v>2.7152214132028139E-2</c:v>
                </c:pt>
                <c:pt idx="9325">
                  <c:v>2.7183063321424471E-2</c:v>
                </c:pt>
                <c:pt idx="9326">
                  <c:v>2.714596139133104E-2</c:v>
                </c:pt>
                <c:pt idx="9327">
                  <c:v>2.7189771443796987E-2</c:v>
                </c:pt>
                <c:pt idx="9328">
                  <c:v>2.7136229067575613E-2</c:v>
                </c:pt>
                <c:pt idx="9329">
                  <c:v>2.7194833186266067E-2</c:v>
                </c:pt>
                <c:pt idx="9330">
                  <c:v>2.7130828707963271E-2</c:v>
                </c:pt>
                <c:pt idx="9331">
                  <c:v>2.7191712654144128E-2</c:v>
                </c:pt>
                <c:pt idx="9332">
                  <c:v>2.7132326213088209E-2</c:v>
                </c:pt>
                <c:pt idx="9333">
                  <c:v>2.718593280980227E-2</c:v>
                </c:pt>
                <c:pt idx="9334">
                  <c:v>2.7136062678117287E-2</c:v>
                </c:pt>
                <c:pt idx="9335">
                  <c:v>2.7172189624367189E-2</c:v>
                </c:pt>
                <c:pt idx="9336">
                  <c:v>2.7140882134182136E-2</c:v>
                </c:pt>
                <c:pt idx="9337">
                  <c:v>2.7162833866227972E-2</c:v>
                </c:pt>
                <c:pt idx="9338">
                  <c:v>2.7144764554876414E-2</c:v>
                </c:pt>
                <c:pt idx="9339">
                  <c:v>2.7151939735377564E-2</c:v>
                </c:pt>
                <c:pt idx="9340">
                  <c:v>2.7146378824533506E-2</c:v>
                </c:pt>
                <c:pt idx="9341">
                  <c:v>2.7143453873002932E-2</c:v>
                </c:pt>
                <c:pt idx="9342">
                  <c:v>2.7132907116635695E-2</c:v>
                </c:pt>
                <c:pt idx="9343">
                  <c:v>2.7141127339699669E-2</c:v>
                </c:pt>
                <c:pt idx="9344">
                  <c:v>2.7137096044226889E-2</c:v>
                </c:pt>
                <c:pt idx="9345">
                  <c:v>2.7132095603137195E-2</c:v>
                </c:pt>
                <c:pt idx="9346">
                  <c:v>2.7136591037625304E-2</c:v>
                </c:pt>
                <c:pt idx="9347">
                  <c:v>2.7132340808654728E-2</c:v>
                </c:pt>
                <c:pt idx="9348">
                  <c:v>2.7131850397619662E-2</c:v>
                </c:pt>
                <c:pt idx="9349">
                  <c:v>2.712901885771481E-2</c:v>
                </c:pt>
                <c:pt idx="9350">
                  <c:v>2.7129275739685561E-2</c:v>
                </c:pt>
                <c:pt idx="9351">
                  <c:v>2.7127319933771904E-2</c:v>
                </c:pt>
                <c:pt idx="9352">
                  <c:v>2.7130925038702302E-2</c:v>
                </c:pt>
                <c:pt idx="9353">
                  <c:v>2.7121583876129608E-2</c:v>
                </c:pt>
                <c:pt idx="9354">
                  <c:v>2.7133949240085213E-2</c:v>
                </c:pt>
                <c:pt idx="9355">
                  <c:v>2.7110216848923955E-2</c:v>
                </c:pt>
                <c:pt idx="9356">
                  <c:v>2.7143027682460553E-2</c:v>
                </c:pt>
                <c:pt idx="9357">
                  <c:v>2.7096952398070726E-2</c:v>
                </c:pt>
                <c:pt idx="9358">
                  <c:v>2.7150526884538447E-2</c:v>
                </c:pt>
                <c:pt idx="9359">
                  <c:v>2.7088991976090805E-2</c:v>
                </c:pt>
                <c:pt idx="9360">
                  <c:v>2.7152967263260563E-2</c:v>
                </c:pt>
                <c:pt idx="9361">
                  <c:v>2.7085138746529569E-2</c:v>
                </c:pt>
                <c:pt idx="9362">
                  <c:v>2.7144288739407867E-2</c:v>
                </c:pt>
                <c:pt idx="9363">
                  <c:v>2.7087202559635475E-2</c:v>
                </c:pt>
                <c:pt idx="9364">
                  <c:v>2.713731789683799E-2</c:v>
                </c:pt>
                <c:pt idx="9365">
                  <c:v>2.7088440263676357E-2</c:v>
                </c:pt>
                <c:pt idx="9366">
                  <c:v>2.713110018550054E-2</c:v>
                </c:pt>
                <c:pt idx="9367">
                  <c:v>2.7092690492646933E-2</c:v>
                </c:pt>
                <c:pt idx="9368">
                  <c:v>2.7122033419578417E-2</c:v>
                </c:pt>
                <c:pt idx="9369">
                  <c:v>2.7098330219550198E-2</c:v>
                </c:pt>
                <c:pt idx="9370">
                  <c:v>2.7113404520651887E-2</c:v>
                </c:pt>
                <c:pt idx="9371">
                  <c:v>2.710237027236289E-2</c:v>
                </c:pt>
                <c:pt idx="9372">
                  <c:v>2.7107370713452587E-2</c:v>
                </c:pt>
                <c:pt idx="9373">
                  <c:v>2.7103581704384035E-2</c:v>
                </c:pt>
                <c:pt idx="9374">
                  <c:v>2.7102621316107033E-2</c:v>
                </c:pt>
                <c:pt idx="9375">
                  <c:v>2.7105009150789679E-2</c:v>
                </c:pt>
                <c:pt idx="9376">
                  <c:v>2.710042030467584E-2</c:v>
                </c:pt>
                <c:pt idx="9377">
                  <c:v>2.7101106296302271E-2</c:v>
                </c:pt>
                <c:pt idx="9378">
                  <c:v>2.7101366097386326E-2</c:v>
                </c:pt>
                <c:pt idx="9379">
                  <c:v>2.7099445320832315E-2</c:v>
                </c:pt>
                <c:pt idx="9380">
                  <c:v>2.7095487003192135E-2</c:v>
                </c:pt>
                <c:pt idx="9381">
                  <c:v>2.7101261009307383E-2</c:v>
                </c:pt>
                <c:pt idx="9382">
                  <c:v>2.7083988615887806E-2</c:v>
                </c:pt>
                <c:pt idx="9383">
                  <c:v>2.7111288163506511E-2</c:v>
                </c:pt>
                <c:pt idx="9384">
                  <c:v>2.7072907661785946E-2</c:v>
                </c:pt>
                <c:pt idx="9385">
                  <c:v>2.7116787772971187E-2</c:v>
                </c:pt>
                <c:pt idx="9386">
                  <c:v>2.7066316303945584E-2</c:v>
                </c:pt>
                <c:pt idx="9387">
                  <c:v>2.7117570095336649E-2</c:v>
                </c:pt>
                <c:pt idx="9388">
                  <c:v>2.7066637406409022E-2</c:v>
                </c:pt>
                <c:pt idx="9389">
                  <c:v>2.7112012103605896E-2</c:v>
                </c:pt>
                <c:pt idx="9390">
                  <c:v>2.7070983966118629E-2</c:v>
                </c:pt>
                <c:pt idx="9391">
                  <c:v>2.709868343225998E-2</c:v>
                </c:pt>
                <c:pt idx="9392">
                  <c:v>2.7075339283168149E-2</c:v>
                </c:pt>
                <c:pt idx="9393">
                  <c:v>2.7098190102111609E-2</c:v>
                </c:pt>
                <c:pt idx="9394">
                  <c:v>2.7068625322569023E-2</c:v>
                </c:pt>
                <c:pt idx="9395">
                  <c:v>2.7106518332367827E-2</c:v>
                </c:pt>
                <c:pt idx="9396">
                  <c:v>2.7059882578223639E-2</c:v>
                </c:pt>
                <c:pt idx="9397">
                  <c:v>2.7104597555813816E-2</c:v>
                </c:pt>
                <c:pt idx="9398">
                  <c:v>2.7062483508177474E-2</c:v>
                </c:pt>
                <c:pt idx="9399">
                  <c:v>2.7100385275316191E-2</c:v>
                </c:pt>
                <c:pt idx="9400">
                  <c:v>2.7064147402760738E-2</c:v>
                </c:pt>
                <c:pt idx="9401">
                  <c:v>2.7088498645942437E-2</c:v>
                </c:pt>
                <c:pt idx="9402">
                  <c:v>2.7070978127892022E-2</c:v>
                </c:pt>
                <c:pt idx="9403">
                  <c:v>2.7082059081993883E-2</c:v>
                </c:pt>
                <c:pt idx="9404">
                  <c:v>2.7073158705530086E-2</c:v>
                </c:pt>
                <c:pt idx="9405">
                  <c:v>2.708329970514807E-2</c:v>
                </c:pt>
                <c:pt idx="9406">
                  <c:v>2.7065265423156157E-2</c:v>
                </c:pt>
                <c:pt idx="9407">
                  <c:v>2.70810403114508E-2</c:v>
                </c:pt>
                <c:pt idx="9408">
                  <c:v>2.7072691647401451E-2</c:v>
                </c:pt>
                <c:pt idx="9409">
                  <c:v>2.7071559031439513E-2</c:v>
                </c:pt>
                <c:pt idx="9410">
                  <c:v>2.7074594909275638E-2</c:v>
                </c:pt>
                <c:pt idx="9411">
                  <c:v>2.7060813775367606E-2</c:v>
                </c:pt>
                <c:pt idx="9412">
                  <c:v>2.7083396035887101E-2</c:v>
                </c:pt>
                <c:pt idx="9413">
                  <c:v>2.705156894353394E-2</c:v>
                </c:pt>
                <c:pt idx="9414">
                  <c:v>2.7086904810078468E-2</c:v>
                </c:pt>
                <c:pt idx="9415">
                  <c:v>2.704533079840336E-2</c:v>
                </c:pt>
                <c:pt idx="9416">
                  <c:v>2.7085562017958646E-2</c:v>
                </c:pt>
                <c:pt idx="9417">
                  <c:v>2.70457277978127E-2</c:v>
                </c:pt>
                <c:pt idx="9418">
                  <c:v>2.7077178324549648E-2</c:v>
                </c:pt>
                <c:pt idx="9419">
                  <c:v>2.7046769921262218E-2</c:v>
                </c:pt>
                <c:pt idx="9420">
                  <c:v>2.7081881016082342E-2</c:v>
                </c:pt>
                <c:pt idx="9421">
                  <c:v>2.7036083047456392E-2</c:v>
                </c:pt>
                <c:pt idx="9422">
                  <c:v>2.7086142921506132E-2</c:v>
                </c:pt>
                <c:pt idx="9423">
                  <c:v>2.7030738150996828E-2</c:v>
                </c:pt>
                <c:pt idx="9424">
                  <c:v>2.7083177102389302E-2</c:v>
                </c:pt>
                <c:pt idx="9425">
                  <c:v>2.703497086528758E-2</c:v>
                </c:pt>
                <c:pt idx="9426">
                  <c:v>2.7073001073411672E-2</c:v>
                </c:pt>
                <c:pt idx="9427">
                  <c:v>2.7039985901943796E-2</c:v>
                </c:pt>
                <c:pt idx="9428">
                  <c:v>2.7067699963651666E-2</c:v>
                </c:pt>
                <c:pt idx="9429">
                  <c:v>2.7038646028937276E-2</c:v>
                </c:pt>
                <c:pt idx="9430">
                  <c:v>2.7069287961289025E-2</c:v>
                </c:pt>
                <c:pt idx="9431">
                  <c:v>2.7037195229625204E-2</c:v>
                </c:pt>
                <c:pt idx="9432">
                  <c:v>2.7066082774881269E-2</c:v>
                </c:pt>
                <c:pt idx="9433">
                  <c:v>2.704068648913675E-2</c:v>
                </c:pt>
                <c:pt idx="9434">
                  <c:v>2.7058417183345049E-2</c:v>
                </c:pt>
                <c:pt idx="9435">
                  <c:v>2.704871405072266E-2</c:v>
                </c:pt>
                <c:pt idx="9436">
                  <c:v>2.7042443795345737E-2</c:v>
                </c:pt>
                <c:pt idx="9437">
                  <c:v>2.7057894662063639E-2</c:v>
                </c:pt>
                <c:pt idx="9438">
                  <c:v>2.7032959596221148E-2</c:v>
                </c:pt>
                <c:pt idx="9439">
                  <c:v>2.7066961427985762E-2</c:v>
                </c:pt>
                <c:pt idx="9440">
                  <c:v>2.7020909496502366E-2</c:v>
                </c:pt>
                <c:pt idx="9441">
                  <c:v>2.7072808411933609E-2</c:v>
                </c:pt>
                <c:pt idx="9442">
                  <c:v>2.7021712252660958E-2</c:v>
                </c:pt>
                <c:pt idx="9443">
                  <c:v>2.7064991026505582E-2</c:v>
                </c:pt>
                <c:pt idx="9444">
                  <c:v>2.7023644705668187E-2</c:v>
                </c:pt>
                <c:pt idx="9445">
                  <c:v>2.7058352962852361E-2</c:v>
                </c:pt>
                <c:pt idx="9446">
                  <c:v>2.7025568401335499E-2</c:v>
                </c:pt>
                <c:pt idx="9447">
                  <c:v>2.7056078973588572E-2</c:v>
                </c:pt>
                <c:pt idx="9448">
                  <c:v>2.7020013328718048E-2</c:v>
                </c:pt>
                <c:pt idx="9449">
                  <c:v>2.7059202424823816E-2</c:v>
                </c:pt>
                <c:pt idx="9450">
                  <c:v>2.7014037903784826E-2</c:v>
                </c:pt>
                <c:pt idx="9451">
                  <c:v>2.7062028126502057E-2</c:v>
                </c:pt>
                <c:pt idx="9452">
                  <c:v>2.7013775183587472E-2</c:v>
                </c:pt>
                <c:pt idx="9453">
                  <c:v>2.7057760382851657E-2</c:v>
                </c:pt>
                <c:pt idx="9454">
                  <c:v>2.7013585441222714E-2</c:v>
                </c:pt>
                <c:pt idx="9455">
                  <c:v>2.7051431745208653E-2</c:v>
                </c:pt>
                <c:pt idx="9456">
                  <c:v>2.7019339013544832E-2</c:v>
                </c:pt>
                <c:pt idx="9457">
                  <c:v>2.7038710249429963E-2</c:v>
                </c:pt>
                <c:pt idx="9458">
                  <c:v>2.7031721892180265E-2</c:v>
                </c:pt>
                <c:pt idx="9459">
                  <c:v>2.702712720783982E-2</c:v>
                </c:pt>
                <c:pt idx="9460">
                  <c:v>2.7035242342824849E-2</c:v>
                </c:pt>
                <c:pt idx="9461">
                  <c:v>2.7021726848227477E-2</c:v>
                </c:pt>
                <c:pt idx="9462">
                  <c:v>2.7039054704799829E-2</c:v>
                </c:pt>
                <c:pt idx="9463">
                  <c:v>2.7017572949995933E-2</c:v>
                </c:pt>
                <c:pt idx="9464">
                  <c:v>2.7036351605880356E-2</c:v>
                </c:pt>
                <c:pt idx="9465">
                  <c:v>2.7014802711470467E-2</c:v>
                </c:pt>
                <c:pt idx="9466">
                  <c:v>2.7032422479373215E-2</c:v>
                </c:pt>
                <c:pt idx="9467">
                  <c:v>2.7016574613245976E-2</c:v>
                </c:pt>
                <c:pt idx="9468">
                  <c:v>2.7032407883806696E-2</c:v>
                </c:pt>
                <c:pt idx="9469">
                  <c:v>2.7011536223683328E-2</c:v>
                </c:pt>
                <c:pt idx="9470">
                  <c:v>2.7034550512971808E-2</c:v>
                </c:pt>
                <c:pt idx="9471">
                  <c:v>2.700400491135909E-2</c:v>
                </c:pt>
                <c:pt idx="9472">
                  <c:v>2.7042513854065031E-2</c:v>
                </c:pt>
                <c:pt idx="9473">
                  <c:v>2.6993230464154146E-2</c:v>
                </c:pt>
                <c:pt idx="9474">
                  <c:v>2.704871405072266E-2</c:v>
                </c:pt>
                <c:pt idx="9475">
                  <c:v>2.6986227511337928E-2</c:v>
                </c:pt>
                <c:pt idx="9476">
                  <c:v>2.7050372107079314E-2</c:v>
                </c:pt>
                <c:pt idx="9477">
                  <c:v>2.6983168280595368E-2</c:v>
                </c:pt>
                <c:pt idx="9478">
                  <c:v>2.7046825384414993E-2</c:v>
                </c:pt>
                <c:pt idx="9479">
                  <c:v>2.6987403913999425E-2</c:v>
                </c:pt>
                <c:pt idx="9480">
                  <c:v>2.7035458357209344E-2</c:v>
                </c:pt>
                <c:pt idx="9481">
                  <c:v>2.6993983595386569E-2</c:v>
                </c:pt>
                <c:pt idx="9482">
                  <c:v>2.7031476686662732E-2</c:v>
                </c:pt>
                <c:pt idx="9483">
                  <c:v>2.6997407715292125E-2</c:v>
                </c:pt>
                <c:pt idx="9484">
                  <c:v>2.7019797314333557E-2</c:v>
                </c:pt>
                <c:pt idx="9485">
                  <c:v>2.7007572067816538E-2</c:v>
                </c:pt>
                <c:pt idx="9486">
                  <c:v>2.7008436125354515E-2</c:v>
                </c:pt>
                <c:pt idx="9487">
                  <c:v>2.7014720976297955E-2</c:v>
                </c:pt>
                <c:pt idx="9488">
                  <c:v>2.6998070354012124E-2</c:v>
                </c:pt>
                <c:pt idx="9489">
                  <c:v>2.7022158876996466E-2</c:v>
                </c:pt>
                <c:pt idx="9490">
                  <c:v>2.6993388096272559E-2</c:v>
                </c:pt>
                <c:pt idx="9491">
                  <c:v>2.7020643857191707E-2</c:v>
                </c:pt>
                <c:pt idx="9492">
                  <c:v>2.6991009018929826E-2</c:v>
                </c:pt>
                <c:pt idx="9493">
                  <c:v>2.7019309822411793E-2</c:v>
                </c:pt>
                <c:pt idx="9494">
                  <c:v>2.6984800064932288E-2</c:v>
                </c:pt>
                <c:pt idx="9495">
                  <c:v>2.7022407001627304E-2</c:v>
                </c:pt>
                <c:pt idx="9496">
                  <c:v>2.6977960582461092E-2</c:v>
                </c:pt>
                <c:pt idx="9497">
                  <c:v>2.702141158399065E-2</c:v>
                </c:pt>
                <c:pt idx="9498">
                  <c:v>2.697390009585527E-2</c:v>
                </c:pt>
                <c:pt idx="9499">
                  <c:v>2.7026525870499203E-2</c:v>
                </c:pt>
                <c:pt idx="9500">
                  <c:v>2.6967898398902315E-2</c:v>
                </c:pt>
                <c:pt idx="9501">
                  <c:v>2.7025486666162987E-2</c:v>
                </c:pt>
                <c:pt idx="9502">
                  <c:v>2.6967921751808746E-2</c:v>
                </c:pt>
                <c:pt idx="9503">
                  <c:v>2.7022745618770563E-2</c:v>
                </c:pt>
                <c:pt idx="9504">
                  <c:v>2.6969425095160288E-2</c:v>
                </c:pt>
                <c:pt idx="9505">
                  <c:v>2.7015535408909764E-2</c:v>
                </c:pt>
                <c:pt idx="9506">
                  <c:v>2.697333962610091E-2</c:v>
                </c:pt>
                <c:pt idx="9507">
                  <c:v>2.7008795176290901E-2</c:v>
                </c:pt>
                <c:pt idx="9508">
                  <c:v>2.6978448074382853E-2</c:v>
                </c:pt>
                <c:pt idx="9509">
                  <c:v>2.6996549495980758E-2</c:v>
                </c:pt>
                <c:pt idx="9510">
                  <c:v>2.6992848060311325E-2</c:v>
                </c:pt>
                <c:pt idx="9511">
                  <c:v>2.6982914317737923E-2</c:v>
                </c:pt>
                <c:pt idx="9512">
                  <c:v>2.7001082878941818E-2</c:v>
                </c:pt>
                <c:pt idx="9513">
                  <c:v>2.6974016860387431E-2</c:v>
                </c:pt>
                <c:pt idx="9514">
                  <c:v>2.7006205922790284E-2</c:v>
                </c:pt>
                <c:pt idx="9515">
                  <c:v>2.6968817919593064E-2</c:v>
                </c:pt>
                <c:pt idx="9516">
                  <c:v>2.7004109999438034E-2</c:v>
                </c:pt>
                <c:pt idx="9517">
                  <c:v>2.6969238271908835E-2</c:v>
                </c:pt>
                <c:pt idx="9518">
                  <c:v>2.6996508628394502E-2</c:v>
                </c:pt>
                <c:pt idx="9519">
                  <c:v>2.6968852948952713E-2</c:v>
                </c:pt>
                <c:pt idx="9520">
                  <c:v>2.6999667108989395E-2</c:v>
                </c:pt>
                <c:pt idx="9521">
                  <c:v>2.6957701936131555E-2</c:v>
                </c:pt>
                <c:pt idx="9522">
                  <c:v>2.7006728444071693E-2</c:v>
                </c:pt>
                <c:pt idx="9523">
                  <c:v>2.6953276560362741E-2</c:v>
                </c:pt>
                <c:pt idx="9524">
                  <c:v>2.7006077481804908E-2</c:v>
                </c:pt>
                <c:pt idx="9525">
                  <c:v>2.6947161017990929E-2</c:v>
                </c:pt>
                <c:pt idx="9526">
                  <c:v>2.7007323943185703E-2</c:v>
                </c:pt>
                <c:pt idx="9527">
                  <c:v>2.6951206909030228E-2</c:v>
                </c:pt>
                <c:pt idx="9528">
                  <c:v>2.6994158742184807E-2</c:v>
                </c:pt>
                <c:pt idx="9529">
                  <c:v>2.6965469696633413E-2</c:v>
                </c:pt>
                <c:pt idx="9530">
                  <c:v>2.6975876335562057E-2</c:v>
                </c:pt>
                <c:pt idx="9531">
                  <c:v>2.6976979760390957E-2</c:v>
                </c:pt>
                <c:pt idx="9532">
                  <c:v>2.6966605231708657E-2</c:v>
                </c:pt>
                <c:pt idx="9533">
                  <c:v>2.6979989366207349E-2</c:v>
                </c:pt>
                <c:pt idx="9534">
                  <c:v>2.6963458427566978E-2</c:v>
                </c:pt>
                <c:pt idx="9535">
                  <c:v>2.6971734113783726E-2</c:v>
                </c:pt>
                <c:pt idx="9536">
                  <c:v>2.6964293293971913E-2</c:v>
                </c:pt>
                <c:pt idx="9537">
                  <c:v>2.6972008510434301E-2</c:v>
                </c:pt>
                <c:pt idx="9538">
                  <c:v>2.6958201104506533E-2</c:v>
                </c:pt>
                <c:pt idx="9539">
                  <c:v>2.6974924704624963E-2</c:v>
                </c:pt>
                <c:pt idx="9540">
                  <c:v>2.6950652277502474E-2</c:v>
                </c:pt>
                <c:pt idx="9541">
                  <c:v>2.6979484359605763E-2</c:v>
                </c:pt>
                <c:pt idx="9542">
                  <c:v>2.6939375742809246E-2</c:v>
                </c:pt>
                <c:pt idx="9543">
                  <c:v>2.6985684556263389E-2</c:v>
                </c:pt>
                <c:pt idx="9544">
                  <c:v>2.6932924502407477E-2</c:v>
                </c:pt>
                <c:pt idx="9545">
                  <c:v>2.6983352184733519E-2</c:v>
                </c:pt>
                <c:pt idx="9546">
                  <c:v>2.6935350285563073E-2</c:v>
                </c:pt>
                <c:pt idx="9547">
                  <c:v>2.69749509766447E-2</c:v>
                </c:pt>
                <c:pt idx="9548">
                  <c:v>2.6941235217983871E-2</c:v>
                </c:pt>
                <c:pt idx="9549">
                  <c:v>2.6970274557131742E-2</c:v>
                </c:pt>
                <c:pt idx="9550">
                  <c:v>2.6937297334136821E-2</c:v>
                </c:pt>
                <c:pt idx="9551">
                  <c:v>2.6968114413286809E-2</c:v>
                </c:pt>
                <c:pt idx="9552">
                  <c:v>2.6936579232264043E-2</c:v>
                </c:pt>
                <c:pt idx="9553">
                  <c:v>2.6963271604315525E-2</c:v>
                </c:pt>
                <c:pt idx="9554">
                  <c:v>2.6940233962120613E-2</c:v>
                </c:pt>
                <c:pt idx="9555">
                  <c:v>2.6954163970807146E-2</c:v>
                </c:pt>
                <c:pt idx="9556">
                  <c:v>2.6949598477599739E-2</c:v>
                </c:pt>
                <c:pt idx="9557">
                  <c:v>2.6940371160445897E-2</c:v>
                </c:pt>
                <c:pt idx="9558">
                  <c:v>2.6961552246579489E-2</c:v>
                </c:pt>
                <c:pt idx="9559">
                  <c:v>2.6924281007914427E-2</c:v>
                </c:pt>
                <c:pt idx="9560">
                  <c:v>2.6973929286988312E-2</c:v>
                </c:pt>
                <c:pt idx="9561">
                  <c:v>2.6913754685340321E-2</c:v>
                </c:pt>
                <c:pt idx="9562">
                  <c:v>2.6973584831618443E-2</c:v>
                </c:pt>
                <c:pt idx="9563">
                  <c:v>2.6914329750661204E-2</c:v>
                </c:pt>
                <c:pt idx="9564">
                  <c:v>2.6966184879392886E-2</c:v>
                </c:pt>
                <c:pt idx="9565">
                  <c:v>2.6918264715394952E-2</c:v>
                </c:pt>
                <c:pt idx="9566">
                  <c:v>2.6960498446676757E-2</c:v>
                </c:pt>
                <c:pt idx="9567">
                  <c:v>2.6924523294318659E-2</c:v>
                </c:pt>
                <c:pt idx="9568">
                  <c:v>2.6951300320655954E-2</c:v>
                </c:pt>
                <c:pt idx="9569">
                  <c:v>2.6930285623980692E-2</c:v>
                </c:pt>
                <c:pt idx="9570">
                  <c:v>2.6942706451089073E-2</c:v>
                </c:pt>
                <c:pt idx="9571">
                  <c:v>2.6932863201028095E-2</c:v>
                </c:pt>
                <c:pt idx="9572">
                  <c:v>2.6934176802014879E-2</c:v>
                </c:pt>
                <c:pt idx="9573">
                  <c:v>2.6939714359952505E-2</c:v>
                </c:pt>
                <c:pt idx="9574">
                  <c:v>2.6927223474124826E-2</c:v>
                </c:pt>
                <c:pt idx="9575">
                  <c:v>2.6944913300746873E-2</c:v>
                </c:pt>
                <c:pt idx="9576">
                  <c:v>2.6917721760320413E-2</c:v>
                </c:pt>
                <c:pt idx="9577">
                  <c:v>2.6948845346367316E-2</c:v>
                </c:pt>
                <c:pt idx="9578">
                  <c:v>2.6918609170764819E-2</c:v>
                </c:pt>
                <c:pt idx="9579">
                  <c:v>2.6944729396608722E-2</c:v>
                </c:pt>
                <c:pt idx="9580">
                  <c:v>2.6915561616475476E-2</c:v>
                </c:pt>
                <c:pt idx="9581">
                  <c:v>2.6945540910107226E-2</c:v>
                </c:pt>
                <c:pt idx="9582">
                  <c:v>2.6912093709870362E-2</c:v>
                </c:pt>
                <c:pt idx="9583">
                  <c:v>2.6943844905277622E-2</c:v>
                </c:pt>
                <c:pt idx="9584">
                  <c:v>2.6909116214300317E-2</c:v>
                </c:pt>
                <c:pt idx="9585">
                  <c:v>2.6943226053257181E-2</c:v>
                </c:pt>
                <c:pt idx="9586">
                  <c:v>2.6908252156762343E-2</c:v>
                </c:pt>
                <c:pt idx="9587">
                  <c:v>2.6938459141231798E-2</c:v>
                </c:pt>
                <c:pt idx="9588">
                  <c:v>2.6915231756672129E-2</c:v>
                </c:pt>
                <c:pt idx="9589">
                  <c:v>2.6928601295604301E-2</c:v>
                </c:pt>
                <c:pt idx="9590">
                  <c:v>2.6917438606329929E-2</c:v>
                </c:pt>
                <c:pt idx="9591">
                  <c:v>2.6926925724567823E-2</c:v>
                </c:pt>
                <c:pt idx="9592">
                  <c:v>2.6917677973620855E-2</c:v>
                </c:pt>
                <c:pt idx="9593">
                  <c:v>2.6926406122399715E-2</c:v>
                </c:pt>
                <c:pt idx="9594">
                  <c:v>2.6918162546429314E-2</c:v>
                </c:pt>
                <c:pt idx="9595">
                  <c:v>2.6920894836481826E-2</c:v>
                </c:pt>
                <c:pt idx="9596">
                  <c:v>2.6924219706535045E-2</c:v>
                </c:pt>
                <c:pt idx="9597">
                  <c:v>2.6910546579819259E-2</c:v>
                </c:pt>
                <c:pt idx="9598">
                  <c:v>2.6930063771369587E-2</c:v>
                </c:pt>
                <c:pt idx="9599">
                  <c:v>2.690319625251987E-2</c:v>
                </c:pt>
                <c:pt idx="9600">
                  <c:v>2.693615012260836E-2</c:v>
                </c:pt>
                <c:pt idx="9601">
                  <c:v>2.6892737069551753E-2</c:v>
                </c:pt>
                <c:pt idx="9602">
                  <c:v>2.69388999273407E-2</c:v>
                </c:pt>
                <c:pt idx="9603">
                  <c:v>2.6888898435557036E-2</c:v>
                </c:pt>
                <c:pt idx="9604">
                  <c:v>2.6935703498272855E-2</c:v>
                </c:pt>
                <c:pt idx="9605">
                  <c:v>2.6893779193001271E-2</c:v>
                </c:pt>
                <c:pt idx="9606">
                  <c:v>2.6929123816885711E-2</c:v>
                </c:pt>
                <c:pt idx="9607">
                  <c:v>2.6901471056557224E-2</c:v>
                </c:pt>
                <c:pt idx="9608">
                  <c:v>2.6910044492330979E-2</c:v>
                </c:pt>
                <c:pt idx="9609">
                  <c:v>2.6909638735581727E-2</c:v>
                </c:pt>
                <c:pt idx="9610">
                  <c:v>2.6909790529473534E-2</c:v>
                </c:pt>
                <c:pt idx="9611">
                  <c:v>2.6905788425133793E-2</c:v>
                </c:pt>
                <c:pt idx="9612">
                  <c:v>2.6910701292824371E-2</c:v>
                </c:pt>
                <c:pt idx="9613">
                  <c:v>2.6906089093804101E-2</c:v>
                </c:pt>
                <c:pt idx="9614">
                  <c:v>2.6903905597052732E-2</c:v>
                </c:pt>
                <c:pt idx="9615">
                  <c:v>2.6912826407309659E-2</c:v>
                </c:pt>
                <c:pt idx="9616">
                  <c:v>2.6894109052804618E-2</c:v>
                </c:pt>
                <c:pt idx="9617">
                  <c:v>2.6919493662095922E-2</c:v>
                </c:pt>
                <c:pt idx="9618">
                  <c:v>2.6880184882344692E-2</c:v>
                </c:pt>
                <c:pt idx="9619">
                  <c:v>2.6929517897181746E-2</c:v>
                </c:pt>
                <c:pt idx="9620">
                  <c:v>2.687227992351755E-2</c:v>
                </c:pt>
                <c:pt idx="9621">
                  <c:v>2.6933884890684483E-2</c:v>
                </c:pt>
                <c:pt idx="9622">
                  <c:v>2.686810267237957E-2</c:v>
                </c:pt>
                <c:pt idx="9623">
                  <c:v>2.6932673458663337E-2</c:v>
                </c:pt>
                <c:pt idx="9624">
                  <c:v>2.6868864560951906E-2</c:v>
                </c:pt>
                <c:pt idx="9625">
                  <c:v>2.6925366918063503E-2</c:v>
                </c:pt>
                <c:pt idx="9626">
                  <c:v>2.6880491389241611E-2</c:v>
                </c:pt>
                <c:pt idx="9627">
                  <c:v>2.6902863473603218E-2</c:v>
                </c:pt>
                <c:pt idx="9628">
                  <c:v>2.6897188717340304E-2</c:v>
                </c:pt>
                <c:pt idx="9629">
                  <c:v>2.6888714531418886E-2</c:v>
                </c:pt>
                <c:pt idx="9630">
                  <c:v>2.6904524449073174E-2</c:v>
                </c:pt>
                <c:pt idx="9631">
                  <c:v>2.6881183219094648E-2</c:v>
                </c:pt>
                <c:pt idx="9632">
                  <c:v>2.6910421057947189E-2</c:v>
                </c:pt>
                <c:pt idx="9633">
                  <c:v>2.6874253244111031E-2</c:v>
                </c:pt>
                <c:pt idx="9634">
                  <c:v>2.6910809300016617E-2</c:v>
                </c:pt>
                <c:pt idx="9635">
                  <c:v>2.6873234473567945E-2</c:v>
                </c:pt>
                <c:pt idx="9636">
                  <c:v>2.6906567828385953E-2</c:v>
                </c:pt>
                <c:pt idx="9637">
                  <c:v>2.6877405886479314E-2</c:v>
                </c:pt>
                <c:pt idx="9638">
                  <c:v>2.6900236271629647E-2</c:v>
                </c:pt>
                <c:pt idx="9639">
                  <c:v>2.6874898368151205E-2</c:v>
                </c:pt>
                <c:pt idx="9640">
                  <c:v>2.690339475222454E-2</c:v>
                </c:pt>
                <c:pt idx="9641">
                  <c:v>2.6867723187650055E-2</c:v>
                </c:pt>
                <c:pt idx="9642">
                  <c:v>2.690637516690789E-2</c:v>
                </c:pt>
                <c:pt idx="9643">
                  <c:v>2.6868085157699746E-2</c:v>
                </c:pt>
                <c:pt idx="9644">
                  <c:v>2.6901573225522862E-2</c:v>
                </c:pt>
                <c:pt idx="9645">
                  <c:v>2.6871985093073848E-2</c:v>
                </c:pt>
                <c:pt idx="9646">
                  <c:v>2.6894996463249023E-2</c:v>
                </c:pt>
                <c:pt idx="9647">
                  <c:v>2.6874994698890237E-2</c:v>
                </c:pt>
                <c:pt idx="9648">
                  <c:v>2.688667115210611E-2</c:v>
                </c:pt>
                <c:pt idx="9649">
                  <c:v>2.6885503506784522E-2</c:v>
                </c:pt>
                <c:pt idx="9650">
                  <c:v>2.6871471329132347E-2</c:v>
                </c:pt>
                <c:pt idx="9651">
                  <c:v>2.6895688293102064E-2</c:v>
                </c:pt>
                <c:pt idx="9652">
                  <c:v>2.6860705639267315E-2</c:v>
                </c:pt>
                <c:pt idx="9653">
                  <c:v>2.6905782586907186E-2</c:v>
                </c:pt>
                <c:pt idx="9654">
                  <c:v>2.6848439525164042E-2</c:v>
                </c:pt>
                <c:pt idx="9655">
                  <c:v>2.6912423569673712E-2</c:v>
                </c:pt>
                <c:pt idx="9656">
                  <c:v>2.6846723086541312E-2</c:v>
                </c:pt>
                <c:pt idx="9657">
                  <c:v>2.6906378086021195E-2</c:v>
                </c:pt>
                <c:pt idx="9658">
                  <c:v>2.6854852817092861E-2</c:v>
                </c:pt>
                <c:pt idx="9659">
                  <c:v>2.6889543559597214E-2</c:v>
                </c:pt>
                <c:pt idx="9660">
                  <c:v>2.6866791990506088E-2</c:v>
                </c:pt>
                <c:pt idx="9661">
                  <c:v>2.6882418004022229E-2</c:v>
                </c:pt>
                <c:pt idx="9662">
                  <c:v>2.6869714022923361E-2</c:v>
                </c:pt>
                <c:pt idx="9663">
                  <c:v>2.6877435077612356E-2</c:v>
                </c:pt>
                <c:pt idx="9664">
                  <c:v>2.6872542643714904E-2</c:v>
                </c:pt>
                <c:pt idx="9665">
                  <c:v>2.6872542643714904E-2</c:v>
                </c:pt>
                <c:pt idx="9666">
                  <c:v>2.6873284098494113E-2</c:v>
                </c:pt>
                <c:pt idx="9667">
                  <c:v>2.6869220692774989E-2</c:v>
                </c:pt>
                <c:pt idx="9668">
                  <c:v>2.6875701124309797E-2</c:v>
                </c:pt>
                <c:pt idx="9669">
                  <c:v>2.6860159765079474E-2</c:v>
                </c:pt>
                <c:pt idx="9670">
                  <c:v>2.6885882991514037E-2</c:v>
                </c:pt>
                <c:pt idx="9671">
                  <c:v>2.6848891987726158E-2</c:v>
                </c:pt>
                <c:pt idx="9672">
                  <c:v>2.6894471022854312E-2</c:v>
                </c:pt>
                <c:pt idx="9673">
                  <c:v>2.6836199683080507E-2</c:v>
                </c:pt>
                <c:pt idx="9674">
                  <c:v>2.6897924333892903E-2</c:v>
                </c:pt>
                <c:pt idx="9675">
                  <c:v>2.6833566642880329E-2</c:v>
                </c:pt>
                <c:pt idx="9676">
                  <c:v>2.6895726241575015E-2</c:v>
                </c:pt>
                <c:pt idx="9677">
                  <c:v>2.6835627536872929E-2</c:v>
                </c:pt>
                <c:pt idx="9678">
                  <c:v>2.6882490981854829E-2</c:v>
                </c:pt>
                <c:pt idx="9679">
                  <c:v>2.6851189329896382E-2</c:v>
                </c:pt>
                <c:pt idx="9680">
                  <c:v>2.6863630590797893E-2</c:v>
                </c:pt>
                <c:pt idx="9681">
                  <c:v>2.6869165229622214E-2</c:v>
                </c:pt>
                <c:pt idx="9682">
                  <c:v>2.6849105082997347E-2</c:v>
                </c:pt>
                <c:pt idx="9683">
                  <c:v>2.6876533071601427E-2</c:v>
                </c:pt>
                <c:pt idx="9684">
                  <c:v>2.6840228059439981E-2</c:v>
                </c:pt>
                <c:pt idx="9685">
                  <c:v>2.687992508126064E-2</c:v>
                </c:pt>
                <c:pt idx="9686">
                  <c:v>2.6835846470370728E-2</c:v>
                </c:pt>
                <c:pt idx="9687">
                  <c:v>2.6880672374266456E-2</c:v>
                </c:pt>
                <c:pt idx="9688">
                  <c:v>2.6831599160513454E-2</c:v>
                </c:pt>
                <c:pt idx="9689">
                  <c:v>2.6883804582841613E-2</c:v>
                </c:pt>
                <c:pt idx="9690">
                  <c:v>2.682923467873724E-2</c:v>
                </c:pt>
                <c:pt idx="9691">
                  <c:v>2.6879793721161959E-2</c:v>
                </c:pt>
                <c:pt idx="9692">
                  <c:v>2.6831902748297068E-2</c:v>
                </c:pt>
                <c:pt idx="9693">
                  <c:v>2.6870545970214991E-2</c:v>
                </c:pt>
                <c:pt idx="9694">
                  <c:v>2.6836555814903591E-2</c:v>
                </c:pt>
                <c:pt idx="9695">
                  <c:v>2.6867194828142035E-2</c:v>
                </c:pt>
                <c:pt idx="9696">
                  <c:v>2.6837343975495663E-2</c:v>
                </c:pt>
                <c:pt idx="9697">
                  <c:v>2.6860375779463968E-2</c:v>
                </c:pt>
                <c:pt idx="9698">
                  <c:v>2.6842998297965447E-2</c:v>
                </c:pt>
                <c:pt idx="9699">
                  <c:v>2.6850179316693208E-2</c:v>
                </c:pt>
                <c:pt idx="9700">
                  <c:v>2.6856665586454626E-2</c:v>
                </c:pt>
                <c:pt idx="9701">
                  <c:v>2.6833838120417598E-2</c:v>
                </c:pt>
                <c:pt idx="9702">
                  <c:v>2.6867518849718778E-2</c:v>
                </c:pt>
                <c:pt idx="9703">
                  <c:v>2.6820194184834851E-2</c:v>
                </c:pt>
                <c:pt idx="9704">
                  <c:v>2.6878783707958789E-2</c:v>
                </c:pt>
                <c:pt idx="9705">
                  <c:v>2.6808497297825855E-2</c:v>
                </c:pt>
                <c:pt idx="9706">
                  <c:v>2.6880523499487951E-2</c:v>
                </c:pt>
                <c:pt idx="9707">
                  <c:v>2.6810067780783389E-2</c:v>
                </c:pt>
                <c:pt idx="9708">
                  <c:v>2.6872084342926181E-2</c:v>
                </c:pt>
                <c:pt idx="9709">
                  <c:v>2.682263456355697E-2</c:v>
                </c:pt>
                <c:pt idx="9710">
                  <c:v>2.6855486264679821E-2</c:v>
                </c:pt>
                <c:pt idx="9711">
                  <c:v>2.6832652960416186E-2</c:v>
                </c:pt>
                <c:pt idx="9712">
                  <c:v>2.684639030762466E-2</c:v>
                </c:pt>
                <c:pt idx="9713">
                  <c:v>2.6836713447022004E-2</c:v>
                </c:pt>
                <c:pt idx="9714">
                  <c:v>2.6842715143974964E-2</c:v>
                </c:pt>
                <c:pt idx="9715">
                  <c:v>2.6831657542779531E-2</c:v>
                </c:pt>
                <c:pt idx="9716">
                  <c:v>2.6831791821991517E-2</c:v>
                </c:pt>
                <c:pt idx="9717">
                  <c:v>2.6839302700522625E-2</c:v>
                </c:pt>
                <c:pt idx="9718">
                  <c:v>2.6817444380102515E-2</c:v>
                </c:pt>
                <c:pt idx="9719">
                  <c:v>2.6853197679849512E-2</c:v>
                </c:pt>
                <c:pt idx="9720">
                  <c:v>2.6802603608065141E-2</c:v>
                </c:pt>
                <c:pt idx="9721">
                  <c:v>2.6858446245570045E-2</c:v>
                </c:pt>
                <c:pt idx="9722">
                  <c:v>2.6800624449245053E-2</c:v>
                </c:pt>
                <c:pt idx="9723">
                  <c:v>2.6850774815807218E-2</c:v>
                </c:pt>
                <c:pt idx="9724">
                  <c:v>2.6808707473983739E-2</c:v>
                </c:pt>
                <c:pt idx="9725">
                  <c:v>2.6846305653338842E-2</c:v>
                </c:pt>
                <c:pt idx="9726">
                  <c:v>2.6807174939499155E-2</c:v>
                </c:pt>
                <c:pt idx="9727">
                  <c:v>2.6846457447230649E-2</c:v>
                </c:pt>
                <c:pt idx="9728">
                  <c:v>2.6805683272600828E-2</c:v>
                </c:pt>
                <c:pt idx="9729">
                  <c:v>2.6842837746733728E-2</c:v>
                </c:pt>
                <c:pt idx="9730">
                  <c:v>2.6810961029454402E-2</c:v>
                </c:pt>
                <c:pt idx="9731">
                  <c:v>2.6832083733321913E-2</c:v>
                </c:pt>
                <c:pt idx="9732">
                  <c:v>2.6822438982965602E-2</c:v>
                </c:pt>
                <c:pt idx="9733">
                  <c:v>2.6816519021185158E-2</c:v>
                </c:pt>
                <c:pt idx="9734">
                  <c:v>2.6834074568595219E-2</c:v>
                </c:pt>
                <c:pt idx="9735">
                  <c:v>2.6800388001067432E-2</c:v>
                </c:pt>
                <c:pt idx="9736">
                  <c:v>2.684772434240457E-2</c:v>
                </c:pt>
                <c:pt idx="9737">
                  <c:v>2.6791665690515176E-2</c:v>
                </c:pt>
                <c:pt idx="9738">
                  <c:v>2.6853267738568807E-2</c:v>
                </c:pt>
                <c:pt idx="9739">
                  <c:v>2.6788151078097198E-2</c:v>
                </c:pt>
                <c:pt idx="9740">
                  <c:v>2.684346243698078E-2</c:v>
                </c:pt>
                <c:pt idx="9741">
                  <c:v>2.6797468887763465E-2</c:v>
                </c:pt>
                <c:pt idx="9742">
                  <c:v>2.6834162141994338E-2</c:v>
                </c:pt>
                <c:pt idx="9743">
                  <c:v>2.6799985163431482E-2</c:v>
                </c:pt>
                <c:pt idx="9744">
                  <c:v>2.6830519088590986E-2</c:v>
                </c:pt>
                <c:pt idx="9745">
                  <c:v>2.6802986011907962E-2</c:v>
                </c:pt>
                <c:pt idx="9746">
                  <c:v>2.6823536569567895E-2</c:v>
                </c:pt>
                <c:pt idx="9747">
                  <c:v>2.6807218726198716E-2</c:v>
                </c:pt>
                <c:pt idx="9748">
                  <c:v>2.6817015270446831E-2</c:v>
                </c:pt>
                <c:pt idx="9749">
                  <c:v>2.6814201245221807E-2</c:v>
                </c:pt>
                <c:pt idx="9750">
                  <c:v>2.6802355483434306E-2</c:v>
                </c:pt>
                <c:pt idx="9751">
                  <c:v>2.6826747594202258E-2</c:v>
                </c:pt>
                <c:pt idx="9752">
                  <c:v>2.6786574756913057E-2</c:v>
                </c:pt>
                <c:pt idx="9753">
                  <c:v>2.6839352325448793E-2</c:v>
                </c:pt>
                <c:pt idx="9754">
                  <c:v>2.6780473810107765E-2</c:v>
                </c:pt>
                <c:pt idx="9755">
                  <c:v>2.6839235560916632E-2</c:v>
                </c:pt>
                <c:pt idx="9756">
                  <c:v>2.6782324527942478E-2</c:v>
                </c:pt>
                <c:pt idx="9757">
                  <c:v>2.6832650041302881E-2</c:v>
                </c:pt>
                <c:pt idx="9758">
                  <c:v>2.6785856655040279E-2</c:v>
                </c:pt>
                <c:pt idx="9759">
                  <c:v>2.682686435873442E-2</c:v>
                </c:pt>
                <c:pt idx="9760">
                  <c:v>2.6786790771297548E-2</c:v>
                </c:pt>
                <c:pt idx="9761">
                  <c:v>2.6823232981784281E-2</c:v>
                </c:pt>
                <c:pt idx="9762">
                  <c:v>2.6791586874455969E-2</c:v>
                </c:pt>
                <c:pt idx="9763">
                  <c:v>2.6810712904823564E-2</c:v>
                </c:pt>
                <c:pt idx="9764">
                  <c:v>2.6802075248557124E-2</c:v>
                </c:pt>
                <c:pt idx="9765">
                  <c:v>2.6802008108951132E-2</c:v>
                </c:pt>
                <c:pt idx="9766">
                  <c:v>2.6806772101863208E-2</c:v>
                </c:pt>
                <c:pt idx="9767">
                  <c:v>2.6795229927859321E-2</c:v>
                </c:pt>
                <c:pt idx="9768">
                  <c:v>2.6810637007877662E-2</c:v>
                </c:pt>
                <c:pt idx="9769">
                  <c:v>2.6787237395633056E-2</c:v>
                </c:pt>
                <c:pt idx="9770">
                  <c:v>2.6818816363355379E-2</c:v>
                </c:pt>
                <c:pt idx="9771">
                  <c:v>2.677786704192732E-2</c:v>
                </c:pt>
                <c:pt idx="9772">
                  <c:v>2.6827141674498296E-2</c:v>
                </c:pt>
                <c:pt idx="9773">
                  <c:v>2.6765098840335764E-2</c:v>
                </c:pt>
                <c:pt idx="9774">
                  <c:v>2.6837507445840684E-2</c:v>
                </c:pt>
                <c:pt idx="9775">
                  <c:v>2.6761470382498934E-2</c:v>
                </c:pt>
                <c:pt idx="9776">
                  <c:v>2.6827956107110102E-2</c:v>
                </c:pt>
                <c:pt idx="9777">
                  <c:v>2.6776533007147406E-2</c:v>
                </c:pt>
                <c:pt idx="9778">
                  <c:v>2.6808409724426736E-2</c:v>
                </c:pt>
                <c:pt idx="9779">
                  <c:v>2.6789458840857375E-2</c:v>
                </c:pt>
                <c:pt idx="9780">
                  <c:v>2.6795562706775973E-2</c:v>
                </c:pt>
                <c:pt idx="9781">
                  <c:v>2.6798872981262673E-2</c:v>
                </c:pt>
                <c:pt idx="9782">
                  <c:v>2.6781440036611377E-2</c:v>
                </c:pt>
                <c:pt idx="9783">
                  <c:v>2.6810450184626206E-2</c:v>
                </c:pt>
                <c:pt idx="9784">
                  <c:v>2.676805298299938E-2</c:v>
                </c:pt>
                <c:pt idx="9785">
                  <c:v>2.6822838901488247E-2</c:v>
                </c:pt>
                <c:pt idx="9786">
                  <c:v>2.6754584194214875E-2</c:v>
                </c:pt>
                <c:pt idx="9787">
                  <c:v>2.6826096631935473E-2</c:v>
                </c:pt>
                <c:pt idx="9788">
                  <c:v>2.6755512472245536E-2</c:v>
                </c:pt>
                <c:pt idx="9789">
                  <c:v>2.6821764667792385E-2</c:v>
                </c:pt>
                <c:pt idx="9790">
                  <c:v>2.6758513320722016E-2</c:v>
                </c:pt>
                <c:pt idx="9791">
                  <c:v>2.6811845520785506E-2</c:v>
                </c:pt>
                <c:pt idx="9792">
                  <c:v>2.6772098874038679E-2</c:v>
                </c:pt>
                <c:pt idx="9793">
                  <c:v>2.6792935504802402E-2</c:v>
                </c:pt>
                <c:pt idx="9794">
                  <c:v>2.678740086597808E-2</c:v>
                </c:pt>
                <c:pt idx="9795">
                  <c:v>2.6780742368531729E-2</c:v>
                </c:pt>
                <c:pt idx="9796">
                  <c:v>2.6791461352583899E-2</c:v>
                </c:pt>
                <c:pt idx="9797">
                  <c:v>2.6777084719561858E-2</c:v>
                </c:pt>
                <c:pt idx="9798">
                  <c:v>2.67938170770202E-2</c:v>
                </c:pt>
                <c:pt idx="9799">
                  <c:v>2.6771205625367667E-2</c:v>
                </c:pt>
                <c:pt idx="9800">
                  <c:v>2.6797679063921349E-2</c:v>
                </c:pt>
                <c:pt idx="9801">
                  <c:v>2.6764351547329951E-2</c:v>
                </c:pt>
                <c:pt idx="9802">
                  <c:v>2.6802043138310781E-2</c:v>
                </c:pt>
                <c:pt idx="9803">
                  <c:v>2.67555591780584E-2</c:v>
                </c:pt>
                <c:pt idx="9804">
                  <c:v>2.6812724173889999E-2</c:v>
                </c:pt>
                <c:pt idx="9805">
                  <c:v>2.6749023283370817E-2</c:v>
                </c:pt>
                <c:pt idx="9806">
                  <c:v>2.6812192895268677E-2</c:v>
                </c:pt>
                <c:pt idx="9807">
                  <c:v>2.6748486166522884E-2</c:v>
                </c:pt>
                <c:pt idx="9808">
                  <c:v>2.6802127792596595E-2</c:v>
                </c:pt>
                <c:pt idx="9809">
                  <c:v>2.6765527949991447E-2</c:v>
                </c:pt>
                <c:pt idx="9810">
                  <c:v>2.6778027593159039E-2</c:v>
                </c:pt>
                <c:pt idx="9811">
                  <c:v>2.6785906279966448E-2</c:v>
                </c:pt>
                <c:pt idx="9812">
                  <c:v>2.6759526253038492E-2</c:v>
                </c:pt>
                <c:pt idx="9813">
                  <c:v>2.6797089403033946E-2</c:v>
                </c:pt>
                <c:pt idx="9814">
                  <c:v>2.6748351887310902E-2</c:v>
                </c:pt>
                <c:pt idx="9815">
                  <c:v>2.6803347981957656E-2</c:v>
                </c:pt>
                <c:pt idx="9816">
                  <c:v>2.6743144189176626E-2</c:v>
                </c:pt>
                <c:pt idx="9817">
                  <c:v>2.6801657815354658E-2</c:v>
                </c:pt>
                <c:pt idx="9818">
                  <c:v>2.6749831877756015E-2</c:v>
                </c:pt>
                <c:pt idx="9819">
                  <c:v>2.6786659411198871E-2</c:v>
                </c:pt>
                <c:pt idx="9820">
                  <c:v>2.6760399067916378E-2</c:v>
                </c:pt>
                <c:pt idx="9821">
                  <c:v>2.6783541798190234E-2</c:v>
                </c:pt>
                <c:pt idx="9822">
                  <c:v>2.6755932824561308E-2</c:v>
                </c:pt>
                <c:pt idx="9823">
                  <c:v>2.6783775327254553E-2</c:v>
                </c:pt>
                <c:pt idx="9824">
                  <c:v>2.6755293538747737E-2</c:v>
                </c:pt>
                <c:pt idx="9825">
                  <c:v>2.6779396657298598E-2</c:v>
                </c:pt>
                <c:pt idx="9826">
                  <c:v>2.6758192218258578E-2</c:v>
                </c:pt>
                <c:pt idx="9827">
                  <c:v>2.6771118051968548E-2</c:v>
                </c:pt>
                <c:pt idx="9828">
                  <c:v>2.6766009603686605E-2</c:v>
                </c:pt>
                <c:pt idx="9829">
                  <c:v>2.6757561689784919E-2</c:v>
                </c:pt>
                <c:pt idx="9830">
                  <c:v>2.6779811171387762E-2</c:v>
                </c:pt>
                <c:pt idx="9831">
                  <c:v>2.6745143781789844E-2</c:v>
                </c:pt>
                <c:pt idx="9832">
                  <c:v>2.6789847082926803E-2</c:v>
                </c:pt>
                <c:pt idx="9833">
                  <c:v>2.6732953564632473E-2</c:v>
                </c:pt>
                <c:pt idx="9834">
                  <c:v>2.6795942191505488E-2</c:v>
                </c:pt>
                <c:pt idx="9835">
                  <c:v>2.6729348459702072E-2</c:v>
                </c:pt>
                <c:pt idx="9836">
                  <c:v>2.6791245338199404E-2</c:v>
                </c:pt>
                <c:pt idx="9837">
                  <c:v>2.6737484028480231E-2</c:v>
                </c:pt>
                <c:pt idx="9838">
                  <c:v>2.6777464204291373E-2</c:v>
                </c:pt>
                <c:pt idx="9839">
                  <c:v>2.6750468244456281E-2</c:v>
                </c:pt>
                <c:pt idx="9840">
                  <c:v>2.6761184309395145E-2</c:v>
                </c:pt>
                <c:pt idx="9841">
                  <c:v>2.6759818164368888E-2</c:v>
                </c:pt>
                <c:pt idx="9842">
                  <c:v>2.6748059975980506E-2</c:v>
                </c:pt>
                <c:pt idx="9843">
                  <c:v>2.6763782320235675E-2</c:v>
                </c:pt>
                <c:pt idx="9844">
                  <c:v>2.6741556191539267E-2</c:v>
                </c:pt>
                <c:pt idx="9845">
                  <c:v>2.6773284034040092E-2</c:v>
                </c:pt>
                <c:pt idx="9846">
                  <c:v>2.6729240452509826E-2</c:v>
                </c:pt>
                <c:pt idx="9847">
                  <c:v>2.6777639351089611E-2</c:v>
                </c:pt>
                <c:pt idx="9848">
                  <c:v>2.6726192898220483E-2</c:v>
                </c:pt>
                <c:pt idx="9849">
                  <c:v>2.6776693558379125E-2</c:v>
                </c:pt>
                <c:pt idx="9850">
                  <c:v>2.6726531515363743E-2</c:v>
                </c:pt>
                <c:pt idx="9851">
                  <c:v>2.6776270286950048E-2</c:v>
                </c:pt>
                <c:pt idx="9852">
                  <c:v>2.6721204133584003E-2</c:v>
                </c:pt>
                <c:pt idx="9853">
                  <c:v>2.6773044666749166E-2</c:v>
                </c:pt>
                <c:pt idx="9854">
                  <c:v>2.6729240452509826E-2</c:v>
                </c:pt>
                <c:pt idx="9855">
                  <c:v>2.6759018327323601E-2</c:v>
                </c:pt>
                <c:pt idx="9856">
                  <c:v>2.6737954005722171E-2</c:v>
                </c:pt>
                <c:pt idx="9857">
                  <c:v>2.6746927360018567E-2</c:v>
                </c:pt>
                <c:pt idx="9858">
                  <c:v>2.6750596685441653E-2</c:v>
                </c:pt>
                <c:pt idx="9859">
                  <c:v>2.6733712534091503E-2</c:v>
                </c:pt>
                <c:pt idx="9860">
                  <c:v>2.6761537522104924E-2</c:v>
                </c:pt>
                <c:pt idx="9861">
                  <c:v>2.6722444756738191E-2</c:v>
                </c:pt>
                <c:pt idx="9862">
                  <c:v>2.676788951265436E-2</c:v>
                </c:pt>
                <c:pt idx="9863">
                  <c:v>2.67140669015558E-2</c:v>
                </c:pt>
                <c:pt idx="9864">
                  <c:v>2.6770861169997797E-2</c:v>
                </c:pt>
                <c:pt idx="9865">
                  <c:v>2.6709326261550159E-2</c:v>
                </c:pt>
                <c:pt idx="9866">
                  <c:v>2.6772139741624935E-2</c:v>
                </c:pt>
                <c:pt idx="9867">
                  <c:v>2.6710093988349101E-2</c:v>
                </c:pt>
                <c:pt idx="9868">
                  <c:v>2.676664013216026E-2</c:v>
                </c:pt>
                <c:pt idx="9869">
                  <c:v>2.6717149485204792E-2</c:v>
                </c:pt>
                <c:pt idx="9870">
                  <c:v>2.6756037912640251E-2</c:v>
                </c:pt>
                <c:pt idx="9871">
                  <c:v>2.6724228334966914E-2</c:v>
                </c:pt>
                <c:pt idx="9872">
                  <c:v>2.6747911101202004E-2</c:v>
                </c:pt>
                <c:pt idx="9873">
                  <c:v>2.6726870132507005E-2</c:v>
                </c:pt>
                <c:pt idx="9874">
                  <c:v>2.6744688400114423E-2</c:v>
                </c:pt>
                <c:pt idx="9875">
                  <c:v>2.6732139132020667E-2</c:v>
                </c:pt>
                <c:pt idx="9876">
                  <c:v>2.673037598758507E-2</c:v>
                </c:pt>
                <c:pt idx="9877">
                  <c:v>2.6743389394694159E-2</c:v>
                </c:pt>
                <c:pt idx="9878">
                  <c:v>2.6717572756633869E-2</c:v>
                </c:pt>
                <c:pt idx="9879">
                  <c:v>2.6758475372249062E-2</c:v>
                </c:pt>
                <c:pt idx="9880">
                  <c:v>2.6698869997695347E-2</c:v>
                </c:pt>
                <c:pt idx="9881">
                  <c:v>2.6767153896101757E-2</c:v>
                </c:pt>
                <c:pt idx="9882">
                  <c:v>2.6696131869416224E-2</c:v>
                </c:pt>
                <c:pt idx="9883">
                  <c:v>2.6760486641315497E-2</c:v>
                </c:pt>
                <c:pt idx="9884">
                  <c:v>2.6703102711986098E-2</c:v>
                </c:pt>
                <c:pt idx="9885">
                  <c:v>2.6751311868201125E-2</c:v>
                </c:pt>
                <c:pt idx="9886">
                  <c:v>2.6710123179482143E-2</c:v>
                </c:pt>
                <c:pt idx="9887">
                  <c:v>2.6741702147204463E-2</c:v>
                </c:pt>
                <c:pt idx="9888">
                  <c:v>2.6720678693189288E-2</c:v>
                </c:pt>
                <c:pt idx="9889">
                  <c:v>2.6727451036054495E-2</c:v>
                </c:pt>
                <c:pt idx="9890">
                  <c:v>2.672836763763194E-2</c:v>
                </c:pt>
                <c:pt idx="9891">
                  <c:v>2.6718816298901358E-2</c:v>
                </c:pt>
                <c:pt idx="9892">
                  <c:v>2.6730142458520751E-2</c:v>
                </c:pt>
                <c:pt idx="9893">
                  <c:v>2.6709171548545046E-2</c:v>
                </c:pt>
                <c:pt idx="9894">
                  <c:v>2.6740438171143847E-2</c:v>
                </c:pt>
                <c:pt idx="9895">
                  <c:v>2.6697486337989264E-2</c:v>
                </c:pt>
                <c:pt idx="9896">
                  <c:v>2.6747157969969581E-2</c:v>
                </c:pt>
                <c:pt idx="9897">
                  <c:v>2.6690267370788553E-2</c:v>
                </c:pt>
                <c:pt idx="9898">
                  <c:v>2.6749525370859097E-2</c:v>
                </c:pt>
                <c:pt idx="9899">
                  <c:v>2.6687716065760887E-2</c:v>
                </c:pt>
                <c:pt idx="9900">
                  <c:v>2.6744486981296448E-2</c:v>
                </c:pt>
                <c:pt idx="9901">
                  <c:v>2.6693408336703622E-2</c:v>
                </c:pt>
                <c:pt idx="9902">
                  <c:v>2.6735443568280757E-2</c:v>
                </c:pt>
                <c:pt idx="9903">
                  <c:v>2.6699398357203363E-2</c:v>
                </c:pt>
                <c:pt idx="9904">
                  <c:v>2.6723638674079512E-2</c:v>
                </c:pt>
                <c:pt idx="9905">
                  <c:v>2.6712937204707167E-2</c:v>
                </c:pt>
                <c:pt idx="9906">
                  <c:v>2.6704947591594207E-2</c:v>
                </c:pt>
                <c:pt idx="9907">
                  <c:v>2.6731499846207096E-2</c:v>
                </c:pt>
                <c:pt idx="9908">
                  <c:v>2.6686627236498506E-2</c:v>
                </c:pt>
                <c:pt idx="9909">
                  <c:v>2.6742201315579441E-2</c:v>
                </c:pt>
                <c:pt idx="9910">
                  <c:v>2.6681898272946078E-2</c:v>
                </c:pt>
                <c:pt idx="9911">
                  <c:v>2.6739404805034242E-2</c:v>
                </c:pt>
                <c:pt idx="9912">
                  <c:v>2.6683241065065904E-2</c:v>
                </c:pt>
                <c:pt idx="9913">
                  <c:v>2.6734442312417495E-2</c:v>
                </c:pt>
                <c:pt idx="9914">
                  <c:v>2.6686633074725113E-2</c:v>
                </c:pt>
                <c:pt idx="9915">
                  <c:v>2.6728589490243041E-2</c:v>
                </c:pt>
                <c:pt idx="9916">
                  <c:v>2.668893917423525E-2</c:v>
                </c:pt>
                <c:pt idx="9917">
                  <c:v>2.672549231102753E-2</c:v>
                </c:pt>
                <c:pt idx="9918">
                  <c:v>2.6691867044879129E-2</c:v>
                </c:pt>
                <c:pt idx="9919">
                  <c:v>2.671850103466453E-2</c:v>
                </c:pt>
                <c:pt idx="9920">
                  <c:v>2.6696771155229792E-2</c:v>
                </c:pt>
                <c:pt idx="9921">
                  <c:v>2.6710794575542054E-2</c:v>
                </c:pt>
                <c:pt idx="9922">
                  <c:v>2.6706182376521784E-2</c:v>
                </c:pt>
                <c:pt idx="9923">
                  <c:v>2.6696181494342393E-2</c:v>
                </c:pt>
                <c:pt idx="9924">
                  <c:v>2.6721332574569379E-2</c:v>
                </c:pt>
                <c:pt idx="9925">
                  <c:v>2.6680850311269953E-2</c:v>
                </c:pt>
                <c:pt idx="9926">
                  <c:v>2.6732956483745778E-2</c:v>
                </c:pt>
                <c:pt idx="9927">
                  <c:v>2.6669588372143248E-2</c:v>
                </c:pt>
                <c:pt idx="9928">
                  <c:v>2.6735744236951065E-2</c:v>
                </c:pt>
                <c:pt idx="9929">
                  <c:v>2.6668581278053376E-2</c:v>
                </c:pt>
                <c:pt idx="9930">
                  <c:v>2.6728539865316873E-2</c:v>
                </c:pt>
                <c:pt idx="9931">
                  <c:v>2.6680853230383259E-2</c:v>
                </c:pt>
                <c:pt idx="9932">
                  <c:v>2.6713342961456419E-2</c:v>
                </c:pt>
                <c:pt idx="9933">
                  <c:v>2.6691980890297982E-2</c:v>
                </c:pt>
                <c:pt idx="9934">
                  <c:v>2.670483082706205E-2</c:v>
                </c:pt>
                <c:pt idx="9935">
                  <c:v>2.6699141475232616E-2</c:v>
                </c:pt>
                <c:pt idx="9936">
                  <c:v>2.6692445029313314E-2</c:v>
                </c:pt>
                <c:pt idx="9937">
                  <c:v>2.6704728658096408E-2</c:v>
                </c:pt>
                <c:pt idx="9938">
                  <c:v>2.668872024073745E-2</c:v>
                </c:pt>
                <c:pt idx="9939">
                  <c:v>2.6706807066768836E-2</c:v>
                </c:pt>
                <c:pt idx="9940">
                  <c:v>2.6682406198660968E-2</c:v>
                </c:pt>
                <c:pt idx="9941">
                  <c:v>2.6713243711604082E-2</c:v>
                </c:pt>
                <c:pt idx="9942">
                  <c:v>2.6672063780225012E-2</c:v>
                </c:pt>
                <c:pt idx="9943">
                  <c:v>2.6718775431315102E-2</c:v>
                </c:pt>
                <c:pt idx="9944">
                  <c:v>2.6666534979627295E-2</c:v>
                </c:pt>
                <c:pt idx="9945">
                  <c:v>2.6721866772304002E-2</c:v>
                </c:pt>
                <c:pt idx="9946">
                  <c:v>2.6664663827999452E-2</c:v>
                </c:pt>
                <c:pt idx="9947">
                  <c:v>2.6717742065205496E-2</c:v>
                </c:pt>
                <c:pt idx="9948">
                  <c:v>2.6672992058255674E-2</c:v>
                </c:pt>
                <c:pt idx="9949">
                  <c:v>2.670389087257817E-2</c:v>
                </c:pt>
                <c:pt idx="9950">
                  <c:v>2.6685161841619915E-2</c:v>
                </c:pt>
                <c:pt idx="9951">
                  <c:v>2.6686600964478769E-2</c:v>
                </c:pt>
                <c:pt idx="9952">
                  <c:v>2.6701759919866275E-2</c:v>
                </c:pt>
                <c:pt idx="9953">
                  <c:v>2.6670280201996285E-2</c:v>
                </c:pt>
                <c:pt idx="9954">
                  <c:v>2.6714802518108403E-2</c:v>
                </c:pt>
                <c:pt idx="9955">
                  <c:v>2.6653769697149044E-2</c:v>
                </c:pt>
                <c:pt idx="9956">
                  <c:v>2.6719271680576775E-2</c:v>
                </c:pt>
                <c:pt idx="9957">
                  <c:v>2.6652870610251424E-2</c:v>
                </c:pt>
                <c:pt idx="9958">
                  <c:v>2.6714186585201263E-2</c:v>
                </c:pt>
                <c:pt idx="9959">
                  <c:v>2.6660466143068346E-2</c:v>
                </c:pt>
                <c:pt idx="9960">
                  <c:v>2.6699331217597374E-2</c:v>
                </c:pt>
                <c:pt idx="9961">
                  <c:v>2.6676188487323518E-2</c:v>
                </c:pt>
                <c:pt idx="9962">
                  <c:v>2.6683331557578325E-2</c:v>
                </c:pt>
                <c:pt idx="9963">
                  <c:v>2.6686399545660797E-2</c:v>
                </c:pt>
                <c:pt idx="9964">
                  <c:v>2.6677113846240875E-2</c:v>
                </c:pt>
                <c:pt idx="9965">
                  <c:v>2.6688714402510843E-2</c:v>
                </c:pt>
                <c:pt idx="9966">
                  <c:v>2.6669862768793819E-2</c:v>
                </c:pt>
                <c:pt idx="9967">
                  <c:v>2.669403886517728E-2</c:v>
                </c:pt>
                <c:pt idx="9968">
                  <c:v>2.6661607516370197E-2</c:v>
                </c:pt>
                <c:pt idx="9969">
                  <c:v>2.6699205695725304E-2</c:v>
                </c:pt>
                <c:pt idx="9970">
                  <c:v>2.6660591664940416E-2</c:v>
                </c:pt>
                <c:pt idx="9971">
                  <c:v>2.6694202335522301E-2</c:v>
                </c:pt>
                <c:pt idx="9972">
                  <c:v>2.6666377347508881E-2</c:v>
                </c:pt>
                <c:pt idx="9973">
                  <c:v>2.6685015885954715E-2</c:v>
                </c:pt>
                <c:pt idx="9974">
                  <c:v>2.6674822342297261E-2</c:v>
                </c:pt>
                <c:pt idx="9975">
                  <c:v>2.6675315672445632E-2</c:v>
                </c:pt>
                <c:pt idx="9976">
                  <c:v>2.667559590732281E-2</c:v>
                </c:pt>
                <c:pt idx="9977">
                  <c:v>2.6674673467518759E-2</c:v>
                </c:pt>
                <c:pt idx="9978">
                  <c:v>2.6673675130768799E-2</c:v>
                </c:pt>
                <c:pt idx="9979">
                  <c:v>2.6674019586138669E-2</c:v>
                </c:pt>
                <c:pt idx="9980">
                  <c:v>2.6670277282882984E-2</c:v>
                </c:pt>
                <c:pt idx="9981">
                  <c:v>2.6675096738947832E-2</c:v>
                </c:pt>
                <c:pt idx="9982">
                  <c:v>2.6669086284654964E-2</c:v>
                </c:pt>
                <c:pt idx="9983">
                  <c:v>2.6670467025247741E-2</c:v>
                </c:pt>
                <c:pt idx="9984">
                  <c:v>2.6671392384165098E-2</c:v>
                </c:pt>
                <c:pt idx="9985">
                  <c:v>2.6665376091645619E-2</c:v>
                </c:pt>
                <c:pt idx="9986">
                  <c:v>2.6671126744854438E-2</c:v>
                </c:pt>
                <c:pt idx="9987">
                  <c:v>2.6661248465433812E-2</c:v>
                </c:pt>
                <c:pt idx="9988">
                  <c:v>2.6672052103771795E-2</c:v>
                </c:pt>
                <c:pt idx="9989">
                  <c:v>2.6660127525925087E-2</c:v>
                </c:pt>
                <c:pt idx="9990">
                  <c:v>2.6670782289484569E-2</c:v>
                </c:pt>
                <c:pt idx="9991">
                  <c:v>2.6663329793219538E-2</c:v>
                </c:pt>
                <c:pt idx="9992">
                  <c:v>2.6665454907704826E-2</c:v>
                </c:pt>
                <c:pt idx="9993">
                  <c:v>2.6667101287608266E-2</c:v>
                </c:pt>
                <c:pt idx="9994">
                  <c:v>2.665990275420068E-2</c:v>
                </c:pt>
                <c:pt idx="9995">
                  <c:v>2.666548701795117E-2</c:v>
                </c:pt>
                <c:pt idx="9996">
                  <c:v>2.6659248872820594E-2</c:v>
                </c:pt>
                <c:pt idx="9997">
                  <c:v>2.6665711789675577E-2</c:v>
                </c:pt>
                <c:pt idx="9998">
                  <c:v>2.6656770545625524E-2</c:v>
                </c:pt>
                <c:pt idx="9999">
                  <c:v>2.6661327281493018E-2</c:v>
                </c:pt>
                <c:pt idx="10000">
                  <c:v>2.666174763380879E-2</c:v>
                </c:pt>
                <c:pt idx="10001">
                  <c:v>2.6658781814691959E-2</c:v>
                </c:pt>
                <c:pt idx="10002">
                  <c:v>2.6658545366514335E-2</c:v>
                </c:pt>
                <c:pt idx="10003">
                  <c:v>2.666113170090165E-2</c:v>
                </c:pt>
                <c:pt idx="10004">
                  <c:v>2.6655497812224992E-2</c:v>
                </c:pt>
                <c:pt idx="10005">
                  <c:v>2.6660553716467465E-2</c:v>
                </c:pt>
                <c:pt idx="10006">
                  <c:v>2.6652567022467811E-2</c:v>
                </c:pt>
                <c:pt idx="10007">
                  <c:v>2.6662982418736367E-2</c:v>
                </c:pt>
                <c:pt idx="10008">
                  <c:v>2.6649980688080496E-2</c:v>
                </c:pt>
                <c:pt idx="10009">
                  <c:v>2.665990275420068E-2</c:v>
                </c:pt>
                <c:pt idx="10010">
                  <c:v>2.6654639592913629E-2</c:v>
                </c:pt>
                <c:pt idx="10011">
                  <c:v>2.6652800551532126E-2</c:v>
                </c:pt>
                <c:pt idx="10012">
                  <c:v>2.6656113745132132E-2</c:v>
                </c:pt>
                <c:pt idx="10013">
                  <c:v>2.6651638744437149E-2</c:v>
                </c:pt>
                <c:pt idx="10014">
                  <c:v>2.6655372290352922E-2</c:v>
                </c:pt>
                <c:pt idx="10015">
                  <c:v>2.6649636232710626E-2</c:v>
                </c:pt>
                <c:pt idx="10016">
                  <c:v>2.6656656700206668E-2</c:v>
                </c:pt>
                <c:pt idx="10017">
                  <c:v>2.6650666679706926E-2</c:v>
                </c:pt>
                <c:pt idx="10018">
                  <c:v>2.6655462782865347E-2</c:v>
                </c:pt>
                <c:pt idx="10019">
                  <c:v>2.6649090358522785E-2</c:v>
                </c:pt>
                <c:pt idx="10020">
                  <c:v>2.6651259259707634E-2</c:v>
                </c:pt>
                <c:pt idx="10021">
                  <c:v>2.6650976105717147E-2</c:v>
                </c:pt>
                <c:pt idx="10022">
                  <c:v>2.6647823463348864E-2</c:v>
                </c:pt>
                <c:pt idx="10023">
                  <c:v>2.6649831813301994E-2</c:v>
                </c:pt>
                <c:pt idx="10024">
                  <c:v>2.6649247990641198E-2</c:v>
                </c:pt>
                <c:pt idx="10025">
                  <c:v>2.6646285090637673E-2</c:v>
                </c:pt>
                <c:pt idx="10026">
                  <c:v>2.6650713385519789E-2</c:v>
                </c:pt>
                <c:pt idx="10027">
                  <c:v>2.6643652050437491E-2</c:v>
                </c:pt>
                <c:pt idx="10028">
                  <c:v>2.6649674181183577E-2</c:v>
                </c:pt>
                <c:pt idx="10029">
                  <c:v>2.6643844711915554E-2</c:v>
                </c:pt>
                <c:pt idx="10030">
                  <c:v>2.6645161232015643E-2</c:v>
                </c:pt>
                <c:pt idx="10031">
                  <c:v>2.6643996505807361E-2</c:v>
                </c:pt>
                <c:pt idx="10032">
                  <c:v>2.6643999424920666E-2</c:v>
                </c:pt>
                <c:pt idx="10033">
                  <c:v>2.6644775909059521E-2</c:v>
                </c:pt>
                <c:pt idx="10034">
                  <c:v>2.6639591563831673E-2</c:v>
                </c:pt>
                <c:pt idx="10035">
                  <c:v>2.6643631616644365E-2</c:v>
                </c:pt>
                <c:pt idx="10036">
                  <c:v>2.6638394727377047E-2</c:v>
                </c:pt>
                <c:pt idx="10037">
                  <c:v>2.6642621603441191E-2</c:v>
                </c:pt>
                <c:pt idx="10038">
                  <c:v>2.6641559046198547E-2</c:v>
                </c:pt>
                <c:pt idx="10039">
                  <c:v>2.6638254609938457E-2</c:v>
                </c:pt>
                <c:pt idx="10040">
                  <c:v>2.6642224604031851E-2</c:v>
                </c:pt>
                <c:pt idx="10041">
                  <c:v>2.6627526868546376E-2</c:v>
                </c:pt>
                <c:pt idx="10042">
                  <c:v>2.6640143276246125E-2</c:v>
                </c:pt>
                <c:pt idx="10043">
                  <c:v>2.6626870068052984E-2</c:v>
                </c:pt>
                <c:pt idx="10044">
                  <c:v>2.6638943520678193E-2</c:v>
                </c:pt>
                <c:pt idx="10045">
                  <c:v>2.6626289164505493E-2</c:v>
                </c:pt>
                <c:pt idx="10046">
                  <c:v>2.6637060692597133E-2</c:v>
                </c:pt>
                <c:pt idx="10047">
                  <c:v>2.6627436376033951E-2</c:v>
                </c:pt>
                <c:pt idx="10048">
                  <c:v>2.6629459321553601E-2</c:v>
                </c:pt>
                <c:pt idx="10049">
                  <c:v>2.6630612371308669E-2</c:v>
                </c:pt>
                <c:pt idx="10050">
                  <c:v>2.6626826281353422E-2</c:v>
                </c:pt>
                <c:pt idx="10051">
                  <c:v>2.662691093563924E-2</c:v>
                </c:pt>
                <c:pt idx="10052">
                  <c:v>2.6630218291012635E-2</c:v>
                </c:pt>
                <c:pt idx="10053">
                  <c:v>2.6622199486766633E-2</c:v>
                </c:pt>
                <c:pt idx="10054">
                  <c:v>2.6632115714660214E-2</c:v>
                </c:pt>
                <c:pt idx="10055">
                  <c:v>2.6622739522727867E-2</c:v>
                </c:pt>
                <c:pt idx="10056">
                  <c:v>2.6626332951205051E-2</c:v>
                </c:pt>
                <c:pt idx="10057">
                  <c:v>2.662586005484981E-2</c:v>
                </c:pt>
                <c:pt idx="10058">
                  <c:v>2.6622202405879938E-2</c:v>
                </c:pt>
                <c:pt idx="10059">
                  <c:v>2.6629570247859152E-2</c:v>
                </c:pt>
                <c:pt idx="10060">
                  <c:v>2.6619998475335443E-2</c:v>
                </c:pt>
                <c:pt idx="10061">
                  <c:v>2.6624172807360118E-2</c:v>
                </c:pt>
                <c:pt idx="10062">
                  <c:v>2.6621385054154827E-2</c:v>
                </c:pt>
                <c:pt idx="10063">
                  <c:v>2.6621428840854385E-2</c:v>
                </c:pt>
                <c:pt idx="10064">
                  <c:v>2.6624117344207342E-2</c:v>
                </c:pt>
                <c:pt idx="10065">
                  <c:v>2.6615952584296144E-2</c:v>
                </c:pt>
                <c:pt idx="10066">
                  <c:v>2.6626983913471836E-2</c:v>
                </c:pt>
                <c:pt idx="10067">
                  <c:v>2.661289627266689E-2</c:v>
                </c:pt>
                <c:pt idx="10068">
                  <c:v>2.6624438446670777E-2</c:v>
                </c:pt>
                <c:pt idx="10069">
                  <c:v>2.6616334988138965E-2</c:v>
                </c:pt>
                <c:pt idx="10070">
                  <c:v>2.6616299958779316E-2</c:v>
                </c:pt>
                <c:pt idx="10071">
                  <c:v>2.6623848785783374E-2</c:v>
                </c:pt>
                <c:pt idx="10072">
                  <c:v>2.6607586405566971E-2</c:v>
                </c:pt>
                <c:pt idx="10073">
                  <c:v>2.662340216144787E-2</c:v>
                </c:pt>
                <c:pt idx="10074">
                  <c:v>2.6609002175519397E-2</c:v>
                </c:pt>
                <c:pt idx="10075">
                  <c:v>2.6616921729913062E-2</c:v>
                </c:pt>
                <c:pt idx="10076">
                  <c:v>2.6614008454835702E-2</c:v>
                </c:pt>
                <c:pt idx="10077">
                  <c:v>2.6609159807637811E-2</c:v>
                </c:pt>
                <c:pt idx="10078">
                  <c:v>2.661915193247729E-2</c:v>
                </c:pt>
                <c:pt idx="10079">
                  <c:v>2.6607420016108645E-2</c:v>
                </c:pt>
                <c:pt idx="10080">
                  <c:v>2.6616148164887509E-2</c:v>
                </c:pt>
                <c:pt idx="10081">
                  <c:v>2.6607764471478515E-2</c:v>
                </c:pt>
                <c:pt idx="10082">
                  <c:v>2.6611553480547064E-2</c:v>
                </c:pt>
                <c:pt idx="10083">
                  <c:v>2.6610855812467415E-2</c:v>
                </c:pt>
                <c:pt idx="10084">
                  <c:v>2.6610155225274462E-2</c:v>
                </c:pt>
                <c:pt idx="10085">
                  <c:v>2.6604349108912871E-2</c:v>
                </c:pt>
                <c:pt idx="10086">
                  <c:v>2.6614892946166802E-2</c:v>
                </c:pt>
                <c:pt idx="10087">
                  <c:v>2.6599716476099475E-2</c:v>
                </c:pt>
                <c:pt idx="10088">
                  <c:v>2.661282329483429E-2</c:v>
                </c:pt>
                <c:pt idx="10089">
                  <c:v>2.6600087203489078E-2</c:v>
                </c:pt>
                <c:pt idx="10090">
                  <c:v>2.6613593940746538E-2</c:v>
                </c:pt>
                <c:pt idx="10091">
                  <c:v>2.6601902891964149E-2</c:v>
                </c:pt>
                <c:pt idx="10092">
                  <c:v>2.6605265710490319E-2</c:v>
                </c:pt>
                <c:pt idx="10093">
                  <c:v>2.6608730697982128E-2</c:v>
                </c:pt>
                <c:pt idx="10094">
                  <c:v>2.6597857000924846E-2</c:v>
                </c:pt>
                <c:pt idx="10095">
                  <c:v>2.6612543059957108E-2</c:v>
                </c:pt>
                <c:pt idx="10096">
                  <c:v>2.6593306103283962E-2</c:v>
                </c:pt>
                <c:pt idx="10097">
                  <c:v>2.6613669837692439E-2</c:v>
                </c:pt>
                <c:pt idx="10098">
                  <c:v>2.6593492926535414E-2</c:v>
                </c:pt>
                <c:pt idx="10099">
                  <c:v>2.660639248822565E-2</c:v>
                </c:pt>
                <c:pt idx="10100">
                  <c:v>2.6603274875217013E-2</c:v>
                </c:pt>
                <c:pt idx="10101">
                  <c:v>2.6596943318460707E-2</c:v>
                </c:pt>
                <c:pt idx="10102">
                  <c:v>2.6607685655419308E-2</c:v>
                </c:pt>
                <c:pt idx="10103">
                  <c:v>2.6592768986436033E-2</c:v>
                </c:pt>
                <c:pt idx="10104">
                  <c:v>2.6606804083201509E-2</c:v>
                </c:pt>
                <c:pt idx="10105">
                  <c:v>2.6594032962496648E-2</c:v>
                </c:pt>
                <c:pt idx="10106">
                  <c:v>2.6601908730190756E-2</c:v>
                </c:pt>
                <c:pt idx="10107">
                  <c:v>2.6598236485654365E-2</c:v>
                </c:pt>
                <c:pt idx="10108">
                  <c:v>2.6595997525750221E-2</c:v>
                </c:pt>
                <c:pt idx="10109">
                  <c:v>2.6596196025454891E-2</c:v>
                </c:pt>
                <c:pt idx="10110">
                  <c:v>2.6597927059644144E-2</c:v>
                </c:pt>
                <c:pt idx="10111">
                  <c:v>2.6590880320128366E-2</c:v>
                </c:pt>
                <c:pt idx="10112">
                  <c:v>2.6603674793739655E-2</c:v>
                </c:pt>
                <c:pt idx="10113">
                  <c:v>2.6583500801695935E-2</c:v>
                </c:pt>
                <c:pt idx="10114">
                  <c:v>2.6606877061034109E-2</c:v>
                </c:pt>
                <c:pt idx="10115">
                  <c:v>2.6583690544060692E-2</c:v>
                </c:pt>
                <c:pt idx="10116">
                  <c:v>2.6601409561815777E-2</c:v>
                </c:pt>
                <c:pt idx="10117">
                  <c:v>2.6588688066037085E-2</c:v>
                </c:pt>
                <c:pt idx="10118">
                  <c:v>2.6593592176387751E-2</c:v>
                </c:pt>
                <c:pt idx="10119">
                  <c:v>2.6593259397471099E-2</c:v>
                </c:pt>
                <c:pt idx="10120">
                  <c:v>2.658382774238598E-2</c:v>
                </c:pt>
                <c:pt idx="10121">
                  <c:v>2.6602089715215601E-2</c:v>
                </c:pt>
                <c:pt idx="10122">
                  <c:v>2.6577078752427204E-2</c:v>
                </c:pt>
                <c:pt idx="10123">
                  <c:v>2.6604063035809082E-2</c:v>
                </c:pt>
                <c:pt idx="10124">
                  <c:v>2.6578404029867206E-2</c:v>
                </c:pt>
                <c:pt idx="10125">
                  <c:v>2.6597322803190222E-2</c:v>
                </c:pt>
                <c:pt idx="10126">
                  <c:v>2.6583941587804832E-2</c:v>
                </c:pt>
                <c:pt idx="10127">
                  <c:v>2.6589301079830919E-2</c:v>
                </c:pt>
                <c:pt idx="10128">
                  <c:v>2.658299579509435E-2</c:v>
                </c:pt>
                <c:pt idx="10129">
                  <c:v>2.6580765592530118E-2</c:v>
                </c:pt>
                <c:pt idx="10130">
                  <c:v>2.6579720549967295E-2</c:v>
                </c:pt>
                <c:pt idx="10131">
                  <c:v>2.6580330644647824E-2</c:v>
                </c:pt>
                <c:pt idx="10132">
                  <c:v>2.6577595435482007E-2</c:v>
                </c:pt>
                <c:pt idx="10133">
                  <c:v>2.6578249316862097E-2</c:v>
                </c:pt>
                <c:pt idx="10134">
                  <c:v>2.6577090428880422E-2</c:v>
                </c:pt>
                <c:pt idx="10135">
                  <c:v>2.657856166198562E-2</c:v>
                </c:pt>
                <c:pt idx="10136">
                  <c:v>2.6574159639123237E-2</c:v>
                </c:pt>
                <c:pt idx="10137">
                  <c:v>2.6577598354595312E-2</c:v>
                </c:pt>
                <c:pt idx="10138">
                  <c:v>2.6572384818234426E-2</c:v>
                </c:pt>
                <c:pt idx="10139">
                  <c:v>2.6576480334199893E-2</c:v>
                </c:pt>
                <c:pt idx="10140">
                  <c:v>2.657122593025275E-2</c:v>
                </c:pt>
                <c:pt idx="10141">
                  <c:v>2.6574431116660507E-2</c:v>
                </c:pt>
                <c:pt idx="10142">
                  <c:v>2.657142442995742E-2</c:v>
                </c:pt>
                <c:pt idx="10143">
                  <c:v>2.6573313096265087E-2</c:v>
                </c:pt>
                <c:pt idx="10144">
                  <c:v>2.6569529925423146E-2</c:v>
                </c:pt>
                <c:pt idx="10145">
                  <c:v>2.6572656295771695E-2</c:v>
                </c:pt>
                <c:pt idx="10146">
                  <c:v>2.6566099967290983E-2</c:v>
                </c:pt>
                <c:pt idx="10147">
                  <c:v>2.6577213031639187E-2</c:v>
                </c:pt>
                <c:pt idx="10148">
                  <c:v>2.6561765084034589E-2</c:v>
                </c:pt>
                <c:pt idx="10149">
                  <c:v>2.6570977805621912E-2</c:v>
                </c:pt>
                <c:pt idx="10150">
                  <c:v>2.6568630838525523E-2</c:v>
                </c:pt>
                <c:pt idx="10151">
                  <c:v>2.6560658740092388E-2</c:v>
                </c:pt>
                <c:pt idx="10152">
                  <c:v>2.6573348125624736E-2</c:v>
                </c:pt>
                <c:pt idx="10153">
                  <c:v>2.6558997764622429E-2</c:v>
                </c:pt>
                <c:pt idx="10154">
                  <c:v>2.6571964465918654E-2</c:v>
                </c:pt>
                <c:pt idx="10155">
                  <c:v>2.6560150814377497E-2</c:v>
                </c:pt>
                <c:pt idx="10156">
                  <c:v>2.6562591193099613E-2</c:v>
                </c:pt>
                <c:pt idx="10157">
                  <c:v>2.6564818476550543E-2</c:v>
                </c:pt>
                <c:pt idx="10158">
                  <c:v>2.6561776760487807E-2</c:v>
                </c:pt>
                <c:pt idx="10159">
                  <c:v>2.6565022814481819E-2</c:v>
                </c:pt>
                <c:pt idx="10160">
                  <c:v>2.6560191681963753E-2</c:v>
                </c:pt>
                <c:pt idx="10161">
                  <c:v>2.6560398939008335E-2</c:v>
                </c:pt>
                <c:pt idx="10162">
                  <c:v>2.6562197112803578E-2</c:v>
                </c:pt>
                <c:pt idx="10163">
                  <c:v>2.6555874313387184E-2</c:v>
                </c:pt>
                <c:pt idx="10164">
                  <c:v>2.6565168770147016E-2</c:v>
                </c:pt>
                <c:pt idx="10165">
                  <c:v>2.6554338859789296E-2</c:v>
                </c:pt>
                <c:pt idx="10166">
                  <c:v>2.6560617872506131E-2</c:v>
                </c:pt>
                <c:pt idx="10167">
                  <c:v>2.6558186251123928E-2</c:v>
                </c:pt>
                <c:pt idx="10168">
                  <c:v>2.6551869289934141E-2</c:v>
                </c:pt>
                <c:pt idx="10169">
                  <c:v>2.655502485141573E-2</c:v>
                </c:pt>
                <c:pt idx="10170">
                  <c:v>2.6560685012112124E-2</c:v>
                </c:pt>
                <c:pt idx="10171">
                  <c:v>2.6550978960376431E-2</c:v>
                </c:pt>
                <c:pt idx="10172">
                  <c:v>2.6558375993488686E-2</c:v>
                </c:pt>
                <c:pt idx="10173">
                  <c:v>2.6549087374955458E-2</c:v>
                </c:pt>
                <c:pt idx="10174">
                  <c:v>2.6561884767680052E-2</c:v>
                </c:pt>
                <c:pt idx="10175">
                  <c:v>2.6546886363524268E-2</c:v>
                </c:pt>
                <c:pt idx="10176">
                  <c:v>2.6557027363142253E-2</c:v>
                </c:pt>
                <c:pt idx="10177">
                  <c:v>2.6550351351016077E-2</c:v>
                </c:pt>
                <c:pt idx="10178">
                  <c:v>2.6549901807567267E-2</c:v>
                </c:pt>
                <c:pt idx="10179">
                  <c:v>2.6552470627274758E-2</c:v>
                </c:pt>
                <c:pt idx="10180">
                  <c:v>2.6546959341356868E-2</c:v>
                </c:pt>
                <c:pt idx="10181">
                  <c:v>2.6555255461366743E-2</c:v>
                </c:pt>
                <c:pt idx="10182">
                  <c:v>2.6543141141155278E-2</c:v>
                </c:pt>
                <c:pt idx="10183">
                  <c:v>2.6556344290629124E-2</c:v>
                </c:pt>
                <c:pt idx="10184">
                  <c:v>2.6539614852284083E-2</c:v>
                </c:pt>
                <c:pt idx="10185">
                  <c:v>2.6553766713581721E-2</c:v>
                </c:pt>
                <c:pt idx="10186">
                  <c:v>2.6544355492289728E-2</c:v>
                </c:pt>
                <c:pt idx="10187">
                  <c:v>2.654412196322541E-2</c:v>
                </c:pt>
                <c:pt idx="10188">
                  <c:v>2.6551740848948766E-2</c:v>
                </c:pt>
                <c:pt idx="10189">
                  <c:v>2.6536704496320028E-2</c:v>
                </c:pt>
                <c:pt idx="10190">
                  <c:v>2.6554175389444275E-2</c:v>
                </c:pt>
                <c:pt idx="10191">
                  <c:v>2.6536987650310512E-2</c:v>
                </c:pt>
                <c:pt idx="10192">
                  <c:v>2.6545923056133958E-2</c:v>
                </c:pt>
                <c:pt idx="10193">
                  <c:v>2.6540359226176594E-2</c:v>
                </c:pt>
                <c:pt idx="10194">
                  <c:v>2.6540557725881264E-2</c:v>
                </c:pt>
                <c:pt idx="10195">
                  <c:v>2.6544869256231226E-2</c:v>
                </c:pt>
                <c:pt idx="10196">
                  <c:v>2.6533432170306279E-2</c:v>
                </c:pt>
                <c:pt idx="10197">
                  <c:v>2.6550430167075284E-2</c:v>
                </c:pt>
                <c:pt idx="10198">
                  <c:v>2.6528904625571826E-2</c:v>
                </c:pt>
                <c:pt idx="10199">
                  <c:v>2.6547540244904355E-2</c:v>
                </c:pt>
                <c:pt idx="10200">
                  <c:v>2.6532909649024869E-2</c:v>
                </c:pt>
                <c:pt idx="10201">
                  <c:v>2.6539906763614479E-2</c:v>
                </c:pt>
                <c:pt idx="10202">
                  <c:v>2.6537845869621879E-2</c:v>
                </c:pt>
                <c:pt idx="10203">
                  <c:v>2.6531727408136762E-2</c:v>
                </c:pt>
                <c:pt idx="10204">
                  <c:v>2.6543675338889901E-2</c:v>
                </c:pt>
                <c:pt idx="10205">
                  <c:v>2.6527666921530944E-2</c:v>
                </c:pt>
                <c:pt idx="10206">
                  <c:v>2.6545187439581359E-2</c:v>
                </c:pt>
                <c:pt idx="10207">
                  <c:v>2.6522491333643008E-2</c:v>
                </c:pt>
                <c:pt idx="10208">
                  <c:v>2.653257103188161E-2</c:v>
                </c:pt>
                <c:pt idx="10209">
                  <c:v>2.652676783463332E-2</c:v>
                </c:pt>
                <c:pt idx="10210">
                  <c:v>2.6522692752460983E-2</c:v>
                </c:pt>
                <c:pt idx="10211">
                  <c:v>2.6532136083999319E-2</c:v>
                </c:pt>
                <c:pt idx="10212">
                  <c:v>2.6519948785955254E-2</c:v>
                </c:pt>
                <c:pt idx="10213">
                  <c:v>2.6525833718376052E-2</c:v>
                </c:pt>
                <c:pt idx="10214">
                  <c:v>2.6525252814828561E-2</c:v>
                </c:pt>
                <c:pt idx="10215">
                  <c:v>2.651848922930327E-2</c:v>
                </c:pt>
                <c:pt idx="10216">
                  <c:v>2.6528399618970241E-2</c:v>
                </c:pt>
                <c:pt idx="10217">
                  <c:v>2.6514084287327582E-2</c:v>
                </c:pt>
                <c:pt idx="10218">
                  <c:v>2.6530180278085659E-2</c:v>
                </c:pt>
                <c:pt idx="10219">
                  <c:v>2.6513389538361239E-2</c:v>
                </c:pt>
                <c:pt idx="10220">
                  <c:v>2.6524216529605654E-2</c:v>
                </c:pt>
                <c:pt idx="10221">
                  <c:v>2.651712892250362E-2</c:v>
                </c:pt>
                <c:pt idx="10222">
                  <c:v>2.6518608912948733E-2</c:v>
                </c:pt>
                <c:pt idx="10223">
                  <c:v>2.6524105603300104E-2</c:v>
                </c:pt>
                <c:pt idx="10224">
                  <c:v>2.6510575513136212E-2</c:v>
                </c:pt>
                <c:pt idx="10225">
                  <c:v>2.6524660234827857E-2</c:v>
                </c:pt>
                <c:pt idx="10226">
                  <c:v>2.6509685183578505E-2</c:v>
                </c:pt>
                <c:pt idx="10227">
                  <c:v>2.6518331597184856E-2</c:v>
                </c:pt>
                <c:pt idx="10228">
                  <c:v>2.6514490044076834E-2</c:v>
                </c:pt>
                <c:pt idx="10229">
                  <c:v>2.6512665598261854E-2</c:v>
                </c:pt>
                <c:pt idx="10230">
                  <c:v>2.6514513396983266E-2</c:v>
                </c:pt>
                <c:pt idx="10231">
                  <c:v>2.6514857852353135E-2</c:v>
                </c:pt>
                <c:pt idx="10232">
                  <c:v>2.6512002959541852E-2</c:v>
                </c:pt>
                <c:pt idx="10233">
                  <c:v>2.6515742343684236E-2</c:v>
                </c:pt>
                <c:pt idx="10234">
                  <c:v>2.6508143891754009E-2</c:v>
                </c:pt>
                <c:pt idx="10235">
                  <c:v>2.6517558032159303E-2</c:v>
                </c:pt>
                <c:pt idx="10236">
                  <c:v>2.6504436617857969E-2</c:v>
                </c:pt>
                <c:pt idx="10237">
                  <c:v>2.6518483391076663E-2</c:v>
                </c:pt>
                <c:pt idx="10238">
                  <c:v>2.6503201832930392E-2</c:v>
                </c:pt>
                <c:pt idx="10239">
                  <c:v>2.6514557183682824E-2</c:v>
                </c:pt>
                <c:pt idx="10240">
                  <c:v>2.6506713526235064E-2</c:v>
                </c:pt>
                <c:pt idx="10241">
                  <c:v>2.6510546322003174E-2</c:v>
                </c:pt>
                <c:pt idx="10242">
                  <c:v>2.6510727307028019E-2</c:v>
                </c:pt>
                <c:pt idx="10243">
                  <c:v>2.6503015009678936E-2</c:v>
                </c:pt>
                <c:pt idx="10244">
                  <c:v>2.6515584711565822E-2</c:v>
                </c:pt>
                <c:pt idx="10245">
                  <c:v>2.6497970781889681E-2</c:v>
                </c:pt>
                <c:pt idx="10246">
                  <c:v>2.6511422055994365E-2</c:v>
                </c:pt>
                <c:pt idx="10247">
                  <c:v>2.6504670146922288E-2</c:v>
                </c:pt>
                <c:pt idx="10248">
                  <c:v>2.650208965076158E-2</c:v>
                </c:pt>
                <c:pt idx="10249">
                  <c:v>2.6512691870281591E-2</c:v>
                </c:pt>
                <c:pt idx="10250">
                  <c:v>2.649518302868439E-2</c:v>
                </c:pt>
                <c:pt idx="10251">
                  <c:v>2.6512542995503086E-2</c:v>
                </c:pt>
                <c:pt idx="10252">
                  <c:v>2.6499190971250738E-2</c:v>
                </c:pt>
                <c:pt idx="10253">
                  <c:v>2.6504033780222022E-2</c:v>
                </c:pt>
                <c:pt idx="10254">
                  <c:v>2.6503198913817087E-2</c:v>
                </c:pt>
                <c:pt idx="10255">
                  <c:v>2.650124310790343E-2</c:v>
                </c:pt>
                <c:pt idx="10256">
                  <c:v>2.6505779409977795E-2</c:v>
                </c:pt>
                <c:pt idx="10257">
                  <c:v>2.6493136730258309E-2</c:v>
                </c:pt>
                <c:pt idx="10258">
                  <c:v>2.6511305291462204E-2</c:v>
                </c:pt>
                <c:pt idx="10259">
                  <c:v>2.6491014534886326E-2</c:v>
                </c:pt>
                <c:pt idx="10260">
                  <c:v>2.6506874077466783E-2</c:v>
                </c:pt>
                <c:pt idx="10261">
                  <c:v>2.6494672183856198E-2</c:v>
                </c:pt>
                <c:pt idx="10262">
                  <c:v>2.6500705991055497E-2</c:v>
                </c:pt>
                <c:pt idx="10263">
                  <c:v>2.6497830664451091E-2</c:v>
                </c:pt>
                <c:pt idx="10264">
                  <c:v>2.6495220977157345E-2</c:v>
                </c:pt>
                <c:pt idx="10265">
                  <c:v>2.6500154278641049E-2</c:v>
                </c:pt>
                <c:pt idx="10266">
                  <c:v>2.6492249319813903E-2</c:v>
                </c:pt>
                <c:pt idx="10267">
                  <c:v>2.6496800217454791E-2</c:v>
                </c:pt>
                <c:pt idx="10268">
                  <c:v>2.6496444085631704E-2</c:v>
                </c:pt>
                <c:pt idx="10269">
                  <c:v>2.6492021628976195E-2</c:v>
                </c:pt>
                <c:pt idx="10270">
                  <c:v>2.6498957442186423E-2</c:v>
                </c:pt>
                <c:pt idx="10271">
                  <c:v>2.6488273487493899E-2</c:v>
                </c:pt>
                <c:pt idx="10272">
                  <c:v>2.6497722657258842E-2</c:v>
                </c:pt>
                <c:pt idx="10273">
                  <c:v>2.6486656298723502E-2</c:v>
                </c:pt>
                <c:pt idx="10274">
                  <c:v>2.6495293954989941E-2</c:v>
                </c:pt>
                <c:pt idx="10275">
                  <c:v>2.6487692583946409E-2</c:v>
                </c:pt>
                <c:pt idx="10276">
                  <c:v>2.6492517878237868E-2</c:v>
                </c:pt>
                <c:pt idx="10277">
                  <c:v>2.6490083337742359E-2</c:v>
                </c:pt>
                <c:pt idx="10278">
                  <c:v>2.6488086664242447E-2</c:v>
                </c:pt>
                <c:pt idx="10279">
                  <c:v>2.649247409153831E-2</c:v>
                </c:pt>
                <c:pt idx="10280">
                  <c:v>2.6483188392118388E-2</c:v>
                </c:pt>
                <c:pt idx="10281">
                  <c:v>2.6495486616468004E-2</c:v>
                </c:pt>
                <c:pt idx="10282">
                  <c:v>2.648059330039116E-2</c:v>
                </c:pt>
                <c:pt idx="10283">
                  <c:v>2.6492710539715931E-2</c:v>
                </c:pt>
                <c:pt idx="10284">
                  <c:v>2.6485319344830286E-2</c:v>
                </c:pt>
                <c:pt idx="10285">
                  <c:v>2.6485039109953104E-2</c:v>
                </c:pt>
                <c:pt idx="10286">
                  <c:v>2.6487806429365265E-2</c:v>
                </c:pt>
                <c:pt idx="10287">
                  <c:v>2.6481982798323849E-2</c:v>
                </c:pt>
                <c:pt idx="10288">
                  <c:v>2.6487806429365265E-2</c:v>
                </c:pt>
                <c:pt idx="10289">
                  <c:v>2.6485106249559093E-2</c:v>
                </c:pt>
                <c:pt idx="10290">
                  <c:v>2.6478240495068164E-2</c:v>
                </c:pt>
                <c:pt idx="10291">
                  <c:v>2.6490281837447029E-2</c:v>
                </c:pt>
                <c:pt idx="10292">
                  <c:v>2.647750195940226E-2</c:v>
                </c:pt>
                <c:pt idx="10293">
                  <c:v>2.6487231364044385E-2</c:v>
                </c:pt>
                <c:pt idx="10294">
                  <c:v>2.6481933173397681E-2</c:v>
                </c:pt>
                <c:pt idx="10295">
                  <c:v>2.6478012804230452E-2</c:v>
                </c:pt>
                <c:pt idx="10296">
                  <c:v>2.6482557863644732E-2</c:v>
                </c:pt>
                <c:pt idx="10297">
                  <c:v>2.6477469849155916E-2</c:v>
                </c:pt>
                <c:pt idx="10298">
                  <c:v>2.6481743431032923E-2</c:v>
                </c:pt>
                <c:pt idx="10299">
                  <c:v>2.6478596626891247E-2</c:v>
                </c:pt>
                <c:pt idx="10300">
                  <c:v>2.6480820991228872E-2</c:v>
                </c:pt>
                <c:pt idx="10301">
                  <c:v>2.6475309705310979E-2</c:v>
                </c:pt>
                <c:pt idx="10302">
                  <c:v>2.648375761921266E-2</c:v>
                </c:pt>
                <c:pt idx="10303">
                  <c:v>2.647244021693318E-2</c:v>
                </c:pt>
                <c:pt idx="10304">
                  <c:v>2.6477358922850365E-2</c:v>
                </c:pt>
                <c:pt idx="10305">
                  <c:v>2.6480278036154332E-2</c:v>
                </c:pt>
                <c:pt idx="10306">
                  <c:v>2.6471068233680315E-2</c:v>
                </c:pt>
                <c:pt idx="10307">
                  <c:v>2.6483211745024819E-2</c:v>
                </c:pt>
                <c:pt idx="10308">
                  <c:v>2.6467171217419518E-2</c:v>
                </c:pt>
                <c:pt idx="10309">
                  <c:v>2.6481480710835566E-2</c:v>
                </c:pt>
                <c:pt idx="10310">
                  <c:v>2.6468204583529123E-2</c:v>
                </c:pt>
                <c:pt idx="10311">
                  <c:v>2.6477557422555035E-2</c:v>
                </c:pt>
                <c:pt idx="10312">
                  <c:v>2.6472916032401726E-2</c:v>
                </c:pt>
                <c:pt idx="10313">
                  <c:v>2.6472151224716085E-2</c:v>
                </c:pt>
                <c:pt idx="10314">
                  <c:v>2.6475055742453533E-2</c:v>
                </c:pt>
                <c:pt idx="10315">
                  <c:v>2.6465375962737576E-2</c:v>
                </c:pt>
                <c:pt idx="10316">
                  <c:v>2.6483562038621296E-2</c:v>
                </c:pt>
                <c:pt idx="10317">
                  <c:v>2.6458831310710081E-2</c:v>
                </c:pt>
                <c:pt idx="10318">
                  <c:v>2.6482677547290195E-2</c:v>
                </c:pt>
                <c:pt idx="10319">
                  <c:v>2.6460988535441713E-2</c:v>
                </c:pt>
                <c:pt idx="10320">
                  <c:v>2.6476483188859173E-2</c:v>
                </c:pt>
                <c:pt idx="10321">
                  <c:v>2.6466499821359606E-2</c:v>
                </c:pt>
                <c:pt idx="10322">
                  <c:v>2.6468216259982337E-2</c:v>
                </c:pt>
                <c:pt idx="10323">
                  <c:v>2.6472945223534765E-2</c:v>
                </c:pt>
                <c:pt idx="10324">
                  <c:v>2.6463963111898456E-2</c:v>
                </c:pt>
                <c:pt idx="10325">
                  <c:v>2.6470215852595555E-2</c:v>
                </c:pt>
                <c:pt idx="10326">
                  <c:v>2.6465037345594317E-2</c:v>
                </c:pt>
                <c:pt idx="10327">
                  <c:v>2.6466397652393964E-2</c:v>
                </c:pt>
                <c:pt idx="10328">
                  <c:v>2.6466315917221456E-2</c:v>
                </c:pt>
                <c:pt idx="10329">
                  <c:v>2.6463230414459162E-2</c:v>
                </c:pt>
                <c:pt idx="10330">
                  <c:v>2.6467439775843482E-2</c:v>
                </c:pt>
                <c:pt idx="10331">
                  <c:v>2.6457707452088055E-2</c:v>
                </c:pt>
                <c:pt idx="10332">
                  <c:v>2.6468639531411414E-2</c:v>
                </c:pt>
                <c:pt idx="10333">
                  <c:v>2.6458498531793429E-2</c:v>
                </c:pt>
                <c:pt idx="10334">
                  <c:v>2.6458659083025148E-2</c:v>
                </c:pt>
                <c:pt idx="10335">
                  <c:v>2.6465539433082601E-2</c:v>
                </c:pt>
                <c:pt idx="10336">
                  <c:v>2.645374621533457E-2</c:v>
                </c:pt>
                <c:pt idx="10337">
                  <c:v>2.6468055708750618E-2</c:v>
                </c:pt>
                <c:pt idx="10338">
                  <c:v>2.6450879646070072E-2</c:v>
                </c:pt>
                <c:pt idx="10339">
                  <c:v>2.6467597407961896E-2</c:v>
                </c:pt>
                <c:pt idx="10340">
                  <c:v>2.645379875937404E-2</c:v>
                </c:pt>
                <c:pt idx="10341">
                  <c:v>2.6459613633075543E-2</c:v>
                </c:pt>
                <c:pt idx="10342">
                  <c:v>2.6461490622929996E-2</c:v>
                </c:pt>
                <c:pt idx="10343">
                  <c:v>2.6450114838384435E-2</c:v>
                </c:pt>
                <c:pt idx="10344">
                  <c:v>2.6465159948353082E-2</c:v>
                </c:pt>
                <c:pt idx="10345">
                  <c:v>2.6451227020553247E-2</c:v>
                </c:pt>
                <c:pt idx="10346">
                  <c:v>2.645925750125246E-2</c:v>
                </c:pt>
                <c:pt idx="10347">
                  <c:v>2.6455664072775276E-2</c:v>
                </c:pt>
                <c:pt idx="10348">
                  <c:v>2.645147222607078E-2</c:v>
                </c:pt>
                <c:pt idx="10349">
                  <c:v>2.6460833822436605E-2</c:v>
                </c:pt>
                <c:pt idx="10350">
                  <c:v>2.6448915082816504E-2</c:v>
                </c:pt>
                <c:pt idx="10351">
                  <c:v>2.6454747471197831E-2</c:v>
                </c:pt>
                <c:pt idx="10352">
                  <c:v>2.6456516453860036E-2</c:v>
                </c:pt>
                <c:pt idx="10353">
                  <c:v>2.6446486380547602E-2</c:v>
                </c:pt>
                <c:pt idx="10354">
                  <c:v>2.6456554402332987E-2</c:v>
                </c:pt>
                <c:pt idx="10355">
                  <c:v>2.6448372127741964E-2</c:v>
                </c:pt>
                <c:pt idx="10356">
                  <c:v>2.6453279157205935E-2</c:v>
                </c:pt>
                <c:pt idx="10357">
                  <c:v>2.6446792887444517E-2</c:v>
                </c:pt>
                <c:pt idx="10358">
                  <c:v>2.6452085239864611E-2</c:v>
                </c:pt>
                <c:pt idx="10359">
                  <c:v>2.6449259538186373E-2</c:v>
                </c:pt>
                <c:pt idx="10360">
                  <c:v>2.6445368360152183E-2</c:v>
                </c:pt>
                <c:pt idx="10361">
                  <c:v>2.6451151123607342E-2</c:v>
                </c:pt>
                <c:pt idx="10362">
                  <c:v>2.6439655655416318E-2</c:v>
                </c:pt>
                <c:pt idx="10363">
                  <c:v>2.6456671166865144E-2</c:v>
                </c:pt>
                <c:pt idx="10364">
                  <c:v>2.6437451724871823E-2</c:v>
                </c:pt>
                <c:pt idx="10365">
                  <c:v>2.6451778732967696E-2</c:v>
                </c:pt>
                <c:pt idx="10366">
                  <c:v>2.6443891288820374E-2</c:v>
                </c:pt>
                <c:pt idx="10367">
                  <c:v>2.6440052654825658E-2</c:v>
                </c:pt>
                <c:pt idx="10368">
                  <c:v>2.6451577314149721E-2</c:v>
                </c:pt>
                <c:pt idx="10369">
                  <c:v>2.6437337879452967E-2</c:v>
                </c:pt>
                <c:pt idx="10370">
                  <c:v>2.6450424264394656E-2</c:v>
                </c:pt>
                <c:pt idx="10371">
                  <c:v>2.6435872484574376E-2</c:v>
                </c:pt>
                <c:pt idx="10372">
                  <c:v>2.6447604400943021E-2</c:v>
                </c:pt>
                <c:pt idx="10373">
                  <c:v>2.6440184014924335E-2</c:v>
                </c:pt>
                <c:pt idx="10374">
                  <c:v>2.6440429220441868E-2</c:v>
                </c:pt>
                <c:pt idx="10375">
                  <c:v>2.6444819566851036E-2</c:v>
                </c:pt>
                <c:pt idx="10376">
                  <c:v>2.6437148137088209E-2</c:v>
                </c:pt>
                <c:pt idx="10377">
                  <c:v>2.6442355835222489E-2</c:v>
                </c:pt>
                <c:pt idx="10378">
                  <c:v>2.6439801611081518E-2</c:v>
                </c:pt>
                <c:pt idx="10379">
                  <c:v>2.6435682742209619E-2</c:v>
                </c:pt>
                <c:pt idx="10380">
                  <c:v>2.6442700290592355E-2</c:v>
                </c:pt>
                <c:pt idx="10381">
                  <c:v>2.6432795739151995E-2</c:v>
                </c:pt>
                <c:pt idx="10382">
                  <c:v>2.6443777443401519E-2</c:v>
                </c:pt>
                <c:pt idx="10383">
                  <c:v>2.6431088057869173E-2</c:v>
                </c:pt>
                <c:pt idx="10384">
                  <c:v>2.6441585189310241E-2</c:v>
                </c:pt>
                <c:pt idx="10385">
                  <c:v>2.6433977980040102E-2</c:v>
                </c:pt>
                <c:pt idx="10386">
                  <c:v>2.6438922957977021E-2</c:v>
                </c:pt>
                <c:pt idx="10387">
                  <c:v>2.6434634780533494E-2</c:v>
                </c:pt>
                <c:pt idx="10388">
                  <c:v>2.6433951708020365E-2</c:v>
                </c:pt>
                <c:pt idx="10389">
                  <c:v>2.6438336216202923E-2</c:v>
                </c:pt>
                <c:pt idx="10390">
                  <c:v>2.6431555115997808E-2</c:v>
                </c:pt>
                <c:pt idx="10391">
                  <c:v>2.6437571408517286E-2</c:v>
                </c:pt>
                <c:pt idx="10392">
                  <c:v>2.6431280719347236E-2</c:v>
                </c:pt>
                <c:pt idx="10393">
                  <c:v>2.6435101838662128E-2</c:v>
                </c:pt>
                <c:pt idx="10394">
                  <c:v>2.6432515504274813E-2</c:v>
                </c:pt>
                <c:pt idx="10395">
                  <c:v>2.6434564721814199E-2</c:v>
                </c:pt>
                <c:pt idx="10396">
                  <c:v>2.6432509666048206E-2</c:v>
                </c:pt>
                <c:pt idx="10397">
                  <c:v>2.6433791156788646E-2</c:v>
                </c:pt>
                <c:pt idx="10398">
                  <c:v>2.6429505898458421E-2</c:v>
                </c:pt>
                <c:pt idx="10399">
                  <c:v>2.6433902083094197E-2</c:v>
                </c:pt>
                <c:pt idx="10400">
                  <c:v>2.6426767770179299E-2</c:v>
                </c:pt>
                <c:pt idx="10401">
                  <c:v>2.643317522388151E-2</c:v>
                </c:pt>
                <c:pt idx="10402">
                  <c:v>2.6428233165057893E-2</c:v>
                </c:pt>
                <c:pt idx="10403">
                  <c:v>2.6430127669592168E-2</c:v>
                </c:pt>
                <c:pt idx="10404">
                  <c:v>2.6428735252546173E-2</c:v>
                </c:pt>
                <c:pt idx="10405">
                  <c:v>2.6429272369394106E-2</c:v>
                </c:pt>
                <c:pt idx="10406">
                  <c:v>2.6427576364564498E-2</c:v>
                </c:pt>
                <c:pt idx="10407">
                  <c:v>2.6430740683386002E-2</c:v>
                </c:pt>
                <c:pt idx="10408">
                  <c:v>2.642313931234247E-2</c:v>
                </c:pt>
                <c:pt idx="10409">
                  <c:v>2.6428892884664587E-2</c:v>
                </c:pt>
                <c:pt idx="10410">
                  <c:v>2.642429528121084E-2</c:v>
                </c:pt>
                <c:pt idx="10411">
                  <c:v>2.642765809973701E-2</c:v>
                </c:pt>
                <c:pt idx="10412">
                  <c:v>2.6424327391457184E-2</c:v>
                </c:pt>
                <c:pt idx="10413">
                  <c:v>2.6419686001303875E-2</c:v>
                </c:pt>
                <c:pt idx="10414">
                  <c:v>2.6433166466541598E-2</c:v>
                </c:pt>
                <c:pt idx="10415">
                  <c:v>2.641319389331585E-2</c:v>
                </c:pt>
                <c:pt idx="10416">
                  <c:v>2.6433636443783538E-2</c:v>
                </c:pt>
                <c:pt idx="10417">
                  <c:v>2.6411757689570298E-2</c:v>
                </c:pt>
                <c:pt idx="10418">
                  <c:v>2.6428390797176307E-2</c:v>
                </c:pt>
                <c:pt idx="10419">
                  <c:v>2.6419805684949338E-2</c:v>
                </c:pt>
                <c:pt idx="10420">
                  <c:v>2.6420874080418589E-2</c:v>
                </c:pt>
                <c:pt idx="10421">
                  <c:v>2.6423369922293483E-2</c:v>
                </c:pt>
                <c:pt idx="10422">
                  <c:v>2.6415386147407131E-2</c:v>
                </c:pt>
                <c:pt idx="10423">
                  <c:v>2.6423758164362911E-2</c:v>
                </c:pt>
                <c:pt idx="10424">
                  <c:v>2.6417695166030569E-2</c:v>
                </c:pt>
                <c:pt idx="10425">
                  <c:v>2.641778565854299E-2</c:v>
                </c:pt>
                <c:pt idx="10426">
                  <c:v>2.6420862403965375E-2</c:v>
                </c:pt>
                <c:pt idx="10427">
                  <c:v>2.6413494561986158E-2</c:v>
                </c:pt>
                <c:pt idx="10428">
                  <c:v>2.6422564247021586E-2</c:v>
                </c:pt>
                <c:pt idx="10429">
                  <c:v>2.6412645100014703E-2</c:v>
                </c:pt>
                <c:pt idx="10430">
                  <c:v>2.6419204347608721E-2</c:v>
                </c:pt>
                <c:pt idx="10431">
                  <c:v>2.6416965387704577E-2</c:v>
                </c:pt>
                <c:pt idx="10432">
                  <c:v>2.6413494561986158E-2</c:v>
                </c:pt>
                <c:pt idx="10433">
                  <c:v>2.6418509598642375E-2</c:v>
                </c:pt>
                <c:pt idx="10434">
                  <c:v>2.6412026247994262E-2</c:v>
                </c:pt>
                <c:pt idx="10435">
                  <c:v>2.6414653449967834E-2</c:v>
                </c:pt>
                <c:pt idx="10436">
                  <c:v>2.6415459125239731E-2</c:v>
                </c:pt>
                <c:pt idx="10437">
                  <c:v>2.6409912809962192E-2</c:v>
                </c:pt>
                <c:pt idx="10438">
                  <c:v>2.6419937045048015E-2</c:v>
                </c:pt>
                <c:pt idx="10439">
                  <c:v>2.6408053334787563E-2</c:v>
                </c:pt>
                <c:pt idx="10440">
                  <c:v>2.6416585902975062E-2</c:v>
                </c:pt>
                <c:pt idx="10441">
                  <c:v>2.6411328579914614E-2</c:v>
                </c:pt>
                <c:pt idx="10442">
                  <c:v>2.6410301052031619E-2</c:v>
                </c:pt>
                <c:pt idx="10443">
                  <c:v>2.6415073802283605E-2</c:v>
                </c:pt>
                <c:pt idx="10444">
                  <c:v>2.6405972007001833E-2</c:v>
                </c:pt>
                <c:pt idx="10445">
                  <c:v>2.6414110494893298E-2</c:v>
                </c:pt>
                <c:pt idx="10446">
                  <c:v>2.6405198441976283E-2</c:v>
                </c:pt>
                <c:pt idx="10447">
                  <c:v>2.6412379460704044E-2</c:v>
                </c:pt>
                <c:pt idx="10448">
                  <c:v>2.6406698866214523E-2</c:v>
                </c:pt>
                <c:pt idx="10449">
                  <c:v>2.6407983276068268E-2</c:v>
                </c:pt>
                <c:pt idx="10450">
                  <c:v>2.6409515810552852E-2</c:v>
                </c:pt>
                <c:pt idx="10451">
                  <c:v>2.640643322690386E-2</c:v>
                </c:pt>
                <c:pt idx="10452">
                  <c:v>2.6407323556461571E-2</c:v>
                </c:pt>
                <c:pt idx="10453">
                  <c:v>2.6407668011831441E-2</c:v>
                </c:pt>
                <c:pt idx="10454">
                  <c:v>2.6403695098624738E-2</c:v>
                </c:pt>
                <c:pt idx="10455">
                  <c:v>2.6409174274296288E-2</c:v>
                </c:pt>
                <c:pt idx="10456">
                  <c:v>2.6401146712710377E-2</c:v>
                </c:pt>
                <c:pt idx="10457">
                  <c:v>2.6409337744641308E-2</c:v>
                </c:pt>
                <c:pt idx="10458">
                  <c:v>2.6405464081286942E-2</c:v>
                </c:pt>
                <c:pt idx="10459">
                  <c:v>2.6401424028474254E-2</c:v>
                </c:pt>
                <c:pt idx="10460">
                  <c:v>2.6407583357545623E-2</c:v>
                </c:pt>
                <c:pt idx="10461">
                  <c:v>2.6397290564035836E-2</c:v>
                </c:pt>
                <c:pt idx="10462">
                  <c:v>2.64078606733095E-2</c:v>
                </c:pt>
                <c:pt idx="10463">
                  <c:v>2.639867714285522E-2</c:v>
                </c:pt>
                <c:pt idx="10464">
                  <c:v>2.6402442799017337E-2</c:v>
                </c:pt>
                <c:pt idx="10465">
                  <c:v>2.6404074583354257E-2</c:v>
                </c:pt>
                <c:pt idx="10466">
                  <c:v>2.639574927221134E-2</c:v>
                </c:pt>
                <c:pt idx="10467">
                  <c:v>2.6407895702669149E-2</c:v>
                </c:pt>
                <c:pt idx="10468">
                  <c:v>2.6394742178121471E-2</c:v>
                </c:pt>
                <c:pt idx="10469">
                  <c:v>2.6400110427487467E-2</c:v>
                </c:pt>
                <c:pt idx="10470">
                  <c:v>2.6401263477242535E-2</c:v>
                </c:pt>
                <c:pt idx="10471">
                  <c:v>2.6397094983444468E-2</c:v>
                </c:pt>
                <c:pt idx="10472">
                  <c:v>2.6393711731125171E-2</c:v>
                </c:pt>
                <c:pt idx="10473">
                  <c:v>2.6404918207099101E-2</c:v>
                </c:pt>
                <c:pt idx="10474">
                  <c:v>2.6386720454762168E-2</c:v>
                </c:pt>
                <c:pt idx="10475">
                  <c:v>2.6408710135280955E-2</c:v>
                </c:pt>
                <c:pt idx="10476">
                  <c:v>2.6385748390031945E-2</c:v>
                </c:pt>
                <c:pt idx="10477">
                  <c:v>2.6403808944043594E-2</c:v>
                </c:pt>
                <c:pt idx="10478">
                  <c:v>2.6392190873093802E-2</c:v>
                </c:pt>
                <c:pt idx="10479">
                  <c:v>2.6397094983444468E-2</c:v>
                </c:pt>
                <c:pt idx="10480">
                  <c:v>2.6395276375856095E-2</c:v>
                </c:pt>
                <c:pt idx="10481">
                  <c:v>2.6391694623832129E-2</c:v>
                </c:pt>
                <c:pt idx="10482">
                  <c:v>2.6395670456152133E-2</c:v>
                </c:pt>
                <c:pt idx="10483">
                  <c:v>2.6394205061273542E-2</c:v>
                </c:pt>
                <c:pt idx="10484">
                  <c:v>2.6391612888659616E-2</c:v>
                </c:pt>
                <c:pt idx="10485">
                  <c:v>2.639594777191601E-2</c:v>
                </c:pt>
                <c:pt idx="10486">
                  <c:v>2.6389992780775914E-2</c:v>
                </c:pt>
                <c:pt idx="10487">
                  <c:v>2.6393449010927814E-2</c:v>
                </c:pt>
                <c:pt idx="10488">
                  <c:v>2.6393303055262614E-2</c:v>
                </c:pt>
                <c:pt idx="10489">
                  <c:v>2.6387149564417851E-2</c:v>
                </c:pt>
                <c:pt idx="10490">
                  <c:v>2.6399173392116893E-2</c:v>
                </c:pt>
                <c:pt idx="10491">
                  <c:v>2.6379124921945243E-2</c:v>
                </c:pt>
                <c:pt idx="10492">
                  <c:v>2.6399412759407818E-2</c:v>
                </c:pt>
                <c:pt idx="10493">
                  <c:v>2.6379924758990529E-2</c:v>
                </c:pt>
                <c:pt idx="10494">
                  <c:v>2.6396222168566581E-2</c:v>
                </c:pt>
                <c:pt idx="10495">
                  <c:v>2.6386326374466133E-2</c:v>
                </c:pt>
                <c:pt idx="10496">
                  <c:v>2.6386647476929568E-2</c:v>
                </c:pt>
                <c:pt idx="10497">
                  <c:v>2.6391067014471775E-2</c:v>
                </c:pt>
                <c:pt idx="10498">
                  <c:v>2.6378809657708415E-2</c:v>
                </c:pt>
                <c:pt idx="10499">
                  <c:v>2.6395401897728168E-2</c:v>
                </c:pt>
                <c:pt idx="10500">
                  <c:v>2.6380882228154233E-2</c:v>
                </c:pt>
                <c:pt idx="10501">
                  <c:v>2.6389417715455034E-2</c:v>
                </c:pt>
                <c:pt idx="10502">
                  <c:v>2.6385628706386482E-2</c:v>
                </c:pt>
                <c:pt idx="10503">
                  <c:v>2.6379662038793172E-2</c:v>
                </c:pt>
                <c:pt idx="10504">
                  <c:v>2.6395320162555656E-2</c:v>
                </c:pt>
                <c:pt idx="10505">
                  <c:v>2.6373902628244444E-2</c:v>
                </c:pt>
                <c:pt idx="10506">
                  <c:v>2.6390188361367282E-2</c:v>
                </c:pt>
                <c:pt idx="10507">
                  <c:v>2.6383281739290092E-2</c:v>
                </c:pt>
                <c:pt idx="10508">
                  <c:v>2.6380654537316521E-2</c:v>
                </c:pt>
                <c:pt idx="10509">
                  <c:v>2.6384326781852915E-2</c:v>
                </c:pt>
                <c:pt idx="10510">
                  <c:v>2.6382546122737494E-2</c:v>
                </c:pt>
                <c:pt idx="10511">
                  <c:v>2.6381238359977317E-2</c:v>
                </c:pt>
                <c:pt idx="10512">
                  <c:v>2.638407281899547E-2</c:v>
                </c:pt>
                <c:pt idx="10513">
                  <c:v>2.6377040675046211E-2</c:v>
                </c:pt>
                <c:pt idx="10514">
                  <c:v>2.6392453593291159E-2</c:v>
                </c:pt>
                <c:pt idx="10515">
                  <c:v>2.6368003100257126E-2</c:v>
                </c:pt>
                <c:pt idx="10516">
                  <c:v>2.6386916035353532E-2</c:v>
                </c:pt>
                <c:pt idx="10517">
                  <c:v>2.6372200785188232E-2</c:v>
                </c:pt>
                <c:pt idx="10518">
                  <c:v>2.6382178314461192E-2</c:v>
                </c:pt>
                <c:pt idx="10519">
                  <c:v>2.6381290904016787E-2</c:v>
                </c:pt>
                <c:pt idx="10520">
                  <c:v>2.6367445549616068E-2</c:v>
                </c:pt>
                <c:pt idx="10521">
                  <c:v>2.6389686273878998E-2</c:v>
                </c:pt>
                <c:pt idx="10522">
                  <c:v>2.6369891766564794E-2</c:v>
                </c:pt>
                <c:pt idx="10523">
                  <c:v>2.6380388898005862E-2</c:v>
                </c:pt>
                <c:pt idx="10524">
                  <c:v>2.6370355905580123E-2</c:v>
                </c:pt>
                <c:pt idx="10525">
                  <c:v>2.6379469377315112E-2</c:v>
                </c:pt>
                <c:pt idx="10526">
                  <c:v>2.6374287951200569E-2</c:v>
                </c:pt>
                <c:pt idx="10527">
                  <c:v>2.637063905957061E-2</c:v>
                </c:pt>
                <c:pt idx="10528">
                  <c:v>2.6382619100570093E-2</c:v>
                </c:pt>
                <c:pt idx="10529">
                  <c:v>2.636534086892391E-2</c:v>
                </c:pt>
                <c:pt idx="10530">
                  <c:v>2.6383827613477934E-2</c:v>
                </c:pt>
                <c:pt idx="10531">
                  <c:v>2.6366181573555452E-2</c:v>
                </c:pt>
                <c:pt idx="10532">
                  <c:v>2.6376734168149295E-2</c:v>
                </c:pt>
                <c:pt idx="10533">
                  <c:v>2.6376018985389823E-2</c:v>
                </c:pt>
                <c:pt idx="10534">
                  <c:v>2.6366855888728669E-2</c:v>
                </c:pt>
                <c:pt idx="10535">
                  <c:v>2.6381448536135201E-2</c:v>
                </c:pt>
                <c:pt idx="10536">
                  <c:v>2.6361601484781526E-2</c:v>
                </c:pt>
                <c:pt idx="10537">
                  <c:v>2.6378768790122159E-2</c:v>
                </c:pt>
                <c:pt idx="10538">
                  <c:v>2.6366765396216244E-2</c:v>
                </c:pt>
                <c:pt idx="10539">
                  <c:v>2.6372749578489379E-2</c:v>
                </c:pt>
                <c:pt idx="10540">
                  <c:v>2.637081712548215E-2</c:v>
                </c:pt>
                <c:pt idx="10541">
                  <c:v>2.6367655725773955E-2</c:v>
                </c:pt>
                <c:pt idx="10542">
                  <c:v>2.6371243316024532E-2</c:v>
                </c:pt>
                <c:pt idx="10543">
                  <c:v>2.6366963895920914E-2</c:v>
                </c:pt>
                <c:pt idx="10544">
                  <c:v>2.6370820044595455E-2</c:v>
                </c:pt>
                <c:pt idx="10545">
                  <c:v>2.6366455970206024E-2</c:v>
                </c:pt>
                <c:pt idx="10546">
                  <c:v>2.6364614009711219E-2</c:v>
                </c:pt>
                <c:pt idx="10547">
                  <c:v>2.637251604942506E-2</c:v>
                </c:pt>
                <c:pt idx="10548">
                  <c:v>2.6359864612365665E-2</c:v>
                </c:pt>
                <c:pt idx="10549">
                  <c:v>2.637517828075828E-2</c:v>
                </c:pt>
                <c:pt idx="10550">
                  <c:v>2.6358086872363549E-2</c:v>
                </c:pt>
                <c:pt idx="10551">
                  <c:v>2.6371254992477746E-2</c:v>
                </c:pt>
                <c:pt idx="10552">
                  <c:v>2.6360471787932889E-2</c:v>
                </c:pt>
                <c:pt idx="10553">
                  <c:v>2.6368595680257831E-2</c:v>
                </c:pt>
                <c:pt idx="10554">
                  <c:v>2.6364181980942234E-2</c:v>
                </c:pt>
                <c:pt idx="10555">
                  <c:v>2.6361928425471571E-2</c:v>
                </c:pt>
                <c:pt idx="10556">
                  <c:v>2.6370738309422943E-2</c:v>
                </c:pt>
                <c:pt idx="10557">
                  <c:v>2.6357050587140638E-2</c:v>
                </c:pt>
                <c:pt idx="10558">
                  <c:v>2.6368119864789284E-2</c:v>
                </c:pt>
                <c:pt idx="10559">
                  <c:v>2.6362786644782935E-2</c:v>
                </c:pt>
                <c:pt idx="10560">
                  <c:v>2.6362258285274918E-2</c:v>
                </c:pt>
                <c:pt idx="10561">
                  <c:v>2.6363913422518266E-2</c:v>
                </c:pt>
                <c:pt idx="10562">
                  <c:v>2.6363332518970779E-2</c:v>
                </c:pt>
                <c:pt idx="10563">
                  <c:v>2.6360787052169717E-2</c:v>
                </c:pt>
                <c:pt idx="10564">
                  <c:v>2.6361481801136063E-2</c:v>
                </c:pt>
                <c:pt idx="10565">
                  <c:v>2.636302601207386E-2</c:v>
                </c:pt>
                <c:pt idx="10566">
                  <c:v>2.6359890884385399E-2</c:v>
                </c:pt>
                <c:pt idx="10567">
                  <c:v>2.636329748961113E-2</c:v>
                </c:pt>
                <c:pt idx="10568">
                  <c:v>2.6357237410392094E-2</c:v>
                </c:pt>
                <c:pt idx="10569">
                  <c:v>2.6361907991678441E-2</c:v>
                </c:pt>
                <c:pt idx="10570">
                  <c:v>2.6359359605764077E-2</c:v>
                </c:pt>
                <c:pt idx="10571">
                  <c:v>2.6356545580539053E-2</c:v>
                </c:pt>
                <c:pt idx="10572">
                  <c:v>2.6361327088130951E-2</c:v>
                </c:pt>
                <c:pt idx="10573">
                  <c:v>2.6358460518866457E-2</c:v>
                </c:pt>
                <c:pt idx="10574">
                  <c:v>2.6356052250390682E-2</c:v>
                </c:pt>
                <c:pt idx="10575">
                  <c:v>2.6359476370296238E-2</c:v>
                </c:pt>
                <c:pt idx="10576">
                  <c:v>2.6352607696691999E-2</c:v>
                </c:pt>
                <c:pt idx="10577">
                  <c:v>2.6357937997585047E-2</c:v>
                </c:pt>
                <c:pt idx="10578">
                  <c:v>2.6349598090875611E-2</c:v>
                </c:pt>
                <c:pt idx="10579">
                  <c:v>2.6360865868228927E-2</c:v>
                </c:pt>
                <c:pt idx="10580">
                  <c:v>2.634735329274486E-2</c:v>
                </c:pt>
                <c:pt idx="10581">
                  <c:v>2.6359225326552094E-2</c:v>
                </c:pt>
                <c:pt idx="10582">
                  <c:v>2.635174655826733E-2</c:v>
                </c:pt>
                <c:pt idx="10583">
                  <c:v>2.6353740312653941E-2</c:v>
                </c:pt>
                <c:pt idx="10584">
                  <c:v>2.6353862915412706E-2</c:v>
                </c:pt>
                <c:pt idx="10585">
                  <c:v>2.6348795334717019E-2</c:v>
                </c:pt>
                <c:pt idx="10586">
                  <c:v>2.6360127332563023E-2</c:v>
                </c:pt>
                <c:pt idx="10587">
                  <c:v>2.6335746898248285E-2</c:v>
                </c:pt>
                <c:pt idx="10588">
                  <c:v>2.6366035617890252E-2</c:v>
                </c:pt>
                <c:pt idx="10589">
                  <c:v>2.6344264870869261E-2</c:v>
                </c:pt>
                <c:pt idx="10590">
                  <c:v>2.63453974868312E-2</c:v>
                </c:pt>
                <c:pt idx="10591">
                  <c:v>2.6363326680744169E-2</c:v>
                </c:pt>
                <c:pt idx="10592">
                  <c:v>2.6333796930561232E-2</c:v>
                </c:pt>
                <c:pt idx="10593">
                  <c:v>2.636568240518047E-2</c:v>
                </c:pt>
                <c:pt idx="10594">
                  <c:v>2.6333145968294447E-2</c:v>
                </c:pt>
                <c:pt idx="10595">
                  <c:v>2.636309898990646E-2</c:v>
                </c:pt>
                <c:pt idx="10596">
                  <c:v>2.6336368669382028E-2</c:v>
                </c:pt>
                <c:pt idx="10597">
                  <c:v>2.6356493036499583E-2</c:v>
                </c:pt>
                <c:pt idx="10598">
                  <c:v>2.6342694387911727E-2</c:v>
                </c:pt>
                <c:pt idx="10599">
                  <c:v>2.6350362898561248E-2</c:v>
                </c:pt>
                <c:pt idx="10600">
                  <c:v>2.6346366632448118E-2</c:v>
                </c:pt>
                <c:pt idx="10601">
                  <c:v>2.6346086397570936E-2</c:v>
                </c:pt>
                <c:pt idx="10602">
                  <c:v>2.6343622665942389E-2</c:v>
                </c:pt>
                <c:pt idx="10603">
                  <c:v>2.6348862474323009E-2</c:v>
                </c:pt>
                <c:pt idx="10604">
                  <c:v>2.6340896214116481E-2</c:v>
                </c:pt>
                <c:pt idx="10605">
                  <c:v>2.6350503015999841E-2</c:v>
                </c:pt>
                <c:pt idx="10606">
                  <c:v>2.6337726057068373E-2</c:v>
                </c:pt>
                <c:pt idx="10607">
                  <c:v>2.6351005103488121E-2</c:v>
                </c:pt>
                <c:pt idx="10608">
                  <c:v>2.6336485433914186E-2</c:v>
                </c:pt>
                <c:pt idx="10609">
                  <c:v>2.6347420432350849E-2</c:v>
                </c:pt>
                <c:pt idx="10610">
                  <c:v>2.6338838239237185E-2</c:v>
                </c:pt>
                <c:pt idx="10611">
                  <c:v>2.6343193556286705E-2</c:v>
                </c:pt>
                <c:pt idx="10612">
                  <c:v>2.6344311576682124E-2</c:v>
                </c:pt>
                <c:pt idx="10613">
                  <c:v>2.6339486282390665E-2</c:v>
                </c:pt>
                <c:pt idx="10614">
                  <c:v>2.6344588892446001E-2</c:v>
                </c:pt>
                <c:pt idx="10615">
                  <c:v>2.6337866174506962E-2</c:v>
                </c:pt>
                <c:pt idx="10616">
                  <c:v>2.6345546361609701E-2</c:v>
                </c:pt>
                <c:pt idx="10617">
                  <c:v>2.6335125127114539E-2</c:v>
                </c:pt>
                <c:pt idx="10618">
                  <c:v>2.6346086397570936E-2</c:v>
                </c:pt>
                <c:pt idx="10619">
                  <c:v>2.6329695576369157E-2</c:v>
                </c:pt>
                <c:pt idx="10620">
                  <c:v>2.6349247797279134E-2</c:v>
                </c:pt>
                <c:pt idx="10621">
                  <c:v>2.6325252685920519E-2</c:v>
                </c:pt>
                <c:pt idx="10622">
                  <c:v>2.6353533055609359E-2</c:v>
                </c:pt>
                <c:pt idx="10623">
                  <c:v>2.6320932398230648E-2</c:v>
                </c:pt>
                <c:pt idx="10624">
                  <c:v>2.6352490932159842E-2</c:v>
                </c:pt>
                <c:pt idx="10625">
                  <c:v>2.6323509975278051E-2</c:v>
                </c:pt>
                <c:pt idx="10626">
                  <c:v>2.6349907516885832E-2</c:v>
                </c:pt>
                <c:pt idx="10627">
                  <c:v>2.6326058361192416E-2</c:v>
                </c:pt>
                <c:pt idx="10628">
                  <c:v>2.6344078047617805E-2</c:v>
                </c:pt>
                <c:pt idx="10629">
                  <c:v>2.6329389069472242E-2</c:v>
                </c:pt>
                <c:pt idx="10630">
                  <c:v>2.6340099296184499E-2</c:v>
                </c:pt>
                <c:pt idx="10631">
                  <c:v>2.6329047533215678E-2</c:v>
                </c:pt>
                <c:pt idx="10632">
                  <c:v>2.6343228585646354E-2</c:v>
                </c:pt>
                <c:pt idx="10633">
                  <c:v>2.6320856501284743E-2</c:v>
                </c:pt>
                <c:pt idx="10634">
                  <c:v>2.6350272406048827E-2</c:v>
                </c:pt>
                <c:pt idx="10635">
                  <c:v>2.6313106255462709E-2</c:v>
                </c:pt>
                <c:pt idx="10636">
                  <c:v>2.6352163991469797E-2</c:v>
                </c:pt>
                <c:pt idx="10637">
                  <c:v>2.6314022857040157E-2</c:v>
                </c:pt>
                <c:pt idx="10638">
                  <c:v>2.634611850781728E-2</c:v>
                </c:pt>
                <c:pt idx="10639">
                  <c:v>2.6321948249660429E-2</c:v>
                </c:pt>
                <c:pt idx="10640">
                  <c:v>2.6332953306816387E-2</c:v>
                </c:pt>
                <c:pt idx="10641">
                  <c:v>2.6330693913119114E-2</c:v>
                </c:pt>
                <c:pt idx="10642">
                  <c:v>2.6329292738733211E-2</c:v>
                </c:pt>
                <c:pt idx="10643">
                  <c:v>2.6328504578141138E-2</c:v>
                </c:pt>
                <c:pt idx="10644">
                  <c:v>2.6331992918539382E-2</c:v>
                </c:pt>
                <c:pt idx="10645">
                  <c:v>2.6323784371928623E-2</c:v>
                </c:pt>
                <c:pt idx="10646">
                  <c:v>2.6338193115197008E-2</c:v>
                </c:pt>
                <c:pt idx="10647">
                  <c:v>2.6321203875767914E-2</c:v>
                </c:pt>
                <c:pt idx="10648">
                  <c:v>2.6337591777856391E-2</c:v>
                </c:pt>
                <c:pt idx="10649">
                  <c:v>2.6323057512715936E-2</c:v>
                </c:pt>
                <c:pt idx="10650">
                  <c:v>2.6326630507399994E-2</c:v>
                </c:pt>
                <c:pt idx="10651">
                  <c:v>2.6332582579426781E-2</c:v>
                </c:pt>
                <c:pt idx="10652">
                  <c:v>2.6314764311819363E-2</c:v>
                </c:pt>
                <c:pt idx="10653">
                  <c:v>2.6339524230863616E-2</c:v>
                </c:pt>
                <c:pt idx="10654">
                  <c:v>2.6311970720387465E-2</c:v>
                </c:pt>
                <c:pt idx="10655">
                  <c:v>2.6340475861800709E-2</c:v>
                </c:pt>
                <c:pt idx="10656">
                  <c:v>2.6311322677233986E-2</c:v>
                </c:pt>
                <c:pt idx="10657">
                  <c:v>2.633625190484987E-2</c:v>
                </c:pt>
                <c:pt idx="10658">
                  <c:v>2.6311273052307817E-2</c:v>
                </c:pt>
                <c:pt idx="10659">
                  <c:v>2.6336610955786259E-2</c:v>
                </c:pt>
                <c:pt idx="10660">
                  <c:v>2.6314787664725794E-2</c:v>
                </c:pt>
                <c:pt idx="10661">
                  <c:v>2.6331753551248456E-2</c:v>
                </c:pt>
                <c:pt idx="10662">
                  <c:v>2.6319189687588177E-2</c:v>
                </c:pt>
                <c:pt idx="10663">
                  <c:v>2.6324671782373028E-2</c:v>
                </c:pt>
                <c:pt idx="10664">
                  <c:v>2.6321002456949943E-2</c:v>
                </c:pt>
                <c:pt idx="10665">
                  <c:v>2.6325524163457788E-2</c:v>
                </c:pt>
                <c:pt idx="10666">
                  <c:v>2.631498908354377E-2</c:v>
                </c:pt>
                <c:pt idx="10667">
                  <c:v>2.6334512113320704E-2</c:v>
                </c:pt>
                <c:pt idx="10668">
                  <c:v>2.6302410624316971E-2</c:v>
                </c:pt>
                <c:pt idx="10669">
                  <c:v>2.6340183950470313E-2</c:v>
                </c:pt>
                <c:pt idx="10670">
                  <c:v>2.6300478171309746E-2</c:v>
                </c:pt>
                <c:pt idx="10671">
                  <c:v>2.6335244810760002E-2</c:v>
                </c:pt>
                <c:pt idx="10672">
                  <c:v>2.6308003645407373E-2</c:v>
                </c:pt>
                <c:pt idx="10673">
                  <c:v>2.6327839020307834E-2</c:v>
                </c:pt>
                <c:pt idx="10674">
                  <c:v>2.6311932771914515E-2</c:v>
                </c:pt>
                <c:pt idx="10675">
                  <c:v>2.632478854690519E-2</c:v>
                </c:pt>
                <c:pt idx="10676">
                  <c:v>2.6312712175166675E-2</c:v>
                </c:pt>
                <c:pt idx="10677">
                  <c:v>2.6325830670354704E-2</c:v>
                </c:pt>
                <c:pt idx="10678">
                  <c:v>2.6305846420675742E-2</c:v>
                </c:pt>
                <c:pt idx="10679">
                  <c:v>2.6331499588391011E-2</c:v>
                </c:pt>
                <c:pt idx="10680">
                  <c:v>2.6301426883133534E-2</c:v>
                </c:pt>
                <c:pt idx="10681">
                  <c:v>2.6333385335585373E-2</c:v>
                </c:pt>
                <c:pt idx="10682">
                  <c:v>2.6296989830911503E-2</c:v>
                </c:pt>
                <c:pt idx="10683">
                  <c:v>2.6334202687310484E-2</c:v>
                </c:pt>
                <c:pt idx="10684">
                  <c:v>2.630036432589089E-2</c:v>
                </c:pt>
                <c:pt idx="10685">
                  <c:v>2.6330311509276297E-2</c:v>
                </c:pt>
                <c:pt idx="10686">
                  <c:v>2.6299669576924548E-2</c:v>
                </c:pt>
                <c:pt idx="10687">
                  <c:v>2.6325713905822546E-2</c:v>
                </c:pt>
                <c:pt idx="10688">
                  <c:v>2.6306690044420589E-2</c:v>
                </c:pt>
                <c:pt idx="10689">
                  <c:v>2.6319499113598398E-2</c:v>
                </c:pt>
                <c:pt idx="10690">
                  <c:v>2.630634558905072E-2</c:v>
                </c:pt>
                <c:pt idx="10691">
                  <c:v>2.6317709697143067E-2</c:v>
                </c:pt>
                <c:pt idx="10692">
                  <c:v>2.6308120409939535E-2</c:v>
                </c:pt>
                <c:pt idx="10693">
                  <c:v>2.6313970313000683E-2</c:v>
                </c:pt>
                <c:pt idx="10694">
                  <c:v>2.6308642931220944E-2</c:v>
                </c:pt>
                <c:pt idx="10695">
                  <c:v>2.6315450303445797E-2</c:v>
                </c:pt>
                <c:pt idx="10696">
                  <c:v>2.6305428987473276E-2</c:v>
                </c:pt>
                <c:pt idx="10697">
                  <c:v>2.6317987012906944E-2</c:v>
                </c:pt>
                <c:pt idx="10698">
                  <c:v>2.6299468158106572E-2</c:v>
                </c:pt>
                <c:pt idx="10699">
                  <c:v>2.6320812714585185E-2</c:v>
                </c:pt>
                <c:pt idx="10700">
                  <c:v>2.6297626197611768E-2</c:v>
                </c:pt>
                <c:pt idx="10701">
                  <c:v>2.6319250988967563E-2</c:v>
                </c:pt>
                <c:pt idx="10702">
                  <c:v>2.6299555731505692E-2</c:v>
                </c:pt>
                <c:pt idx="10703">
                  <c:v>2.6314215518518216E-2</c:v>
                </c:pt>
                <c:pt idx="10704">
                  <c:v>2.6299249224608776E-2</c:v>
                </c:pt>
                <c:pt idx="10705">
                  <c:v>2.6313211343541653E-2</c:v>
                </c:pt>
                <c:pt idx="10706">
                  <c:v>2.6301645816631334E-2</c:v>
                </c:pt>
                <c:pt idx="10707">
                  <c:v>2.6308450269742881E-2</c:v>
                </c:pt>
                <c:pt idx="10708">
                  <c:v>2.6305691707670633E-2</c:v>
                </c:pt>
                <c:pt idx="10709">
                  <c:v>2.6303511130032566E-2</c:v>
                </c:pt>
                <c:pt idx="10710">
                  <c:v>2.6306830161859179E-2</c:v>
                </c:pt>
                <c:pt idx="10711">
                  <c:v>2.6299844723722786E-2</c:v>
                </c:pt>
                <c:pt idx="10712">
                  <c:v>2.6308631254767727E-2</c:v>
                </c:pt>
                <c:pt idx="10713">
                  <c:v>2.629895147505177E-2</c:v>
                </c:pt>
                <c:pt idx="10714">
                  <c:v>2.630399862195433E-2</c:v>
                </c:pt>
                <c:pt idx="10715">
                  <c:v>2.6302562418208778E-2</c:v>
                </c:pt>
                <c:pt idx="10716">
                  <c:v>2.63008868471723E-2</c:v>
                </c:pt>
                <c:pt idx="10717">
                  <c:v>2.6304634988654596E-2</c:v>
                </c:pt>
                <c:pt idx="10718">
                  <c:v>2.6301698360670804E-2</c:v>
                </c:pt>
                <c:pt idx="10719">
                  <c:v>2.6295801751796789E-2</c:v>
                </c:pt>
                <c:pt idx="10720">
                  <c:v>2.6312954461570903E-2</c:v>
                </c:pt>
                <c:pt idx="10721">
                  <c:v>2.6284539812670083E-2</c:v>
                </c:pt>
                <c:pt idx="10722">
                  <c:v>2.6317230962561215E-2</c:v>
                </c:pt>
                <c:pt idx="10723">
                  <c:v>2.6290748766667621E-2</c:v>
                </c:pt>
                <c:pt idx="10724">
                  <c:v>2.6300262156925252E-2</c:v>
                </c:pt>
                <c:pt idx="10725">
                  <c:v>2.6308015321860591E-2</c:v>
                </c:pt>
                <c:pt idx="10726">
                  <c:v>2.6291659530018458E-2</c:v>
                </c:pt>
                <c:pt idx="10727">
                  <c:v>2.6303207542248956E-2</c:v>
                </c:pt>
                <c:pt idx="10728">
                  <c:v>2.6301853073675913E-2</c:v>
                </c:pt>
                <c:pt idx="10729">
                  <c:v>2.62927191681478E-2</c:v>
                </c:pt>
                <c:pt idx="10730">
                  <c:v>2.6308704232600327E-2</c:v>
                </c:pt>
                <c:pt idx="10731">
                  <c:v>2.6284072754541445E-2</c:v>
                </c:pt>
                <c:pt idx="10732">
                  <c:v>2.6313637534084031E-2</c:v>
                </c:pt>
                <c:pt idx="10733">
                  <c:v>2.6281921368036424E-2</c:v>
                </c:pt>
                <c:pt idx="10734">
                  <c:v>2.6310554950435043E-2</c:v>
                </c:pt>
                <c:pt idx="10735">
                  <c:v>2.6284580680256336E-2</c:v>
                </c:pt>
                <c:pt idx="10736">
                  <c:v>2.6306509059395744E-2</c:v>
                </c:pt>
                <c:pt idx="10737">
                  <c:v>2.6287044411884886E-2</c:v>
                </c:pt>
                <c:pt idx="10738">
                  <c:v>2.6302991527864462E-2</c:v>
                </c:pt>
                <c:pt idx="10739">
                  <c:v>2.6288515644990084E-2</c:v>
                </c:pt>
                <c:pt idx="10740">
                  <c:v>2.6303876019195562E-2</c:v>
                </c:pt>
                <c:pt idx="10741">
                  <c:v>2.6281352140942148E-2</c:v>
                </c:pt>
                <c:pt idx="10742">
                  <c:v>2.6313243453787997E-2</c:v>
                </c:pt>
                <c:pt idx="10743">
                  <c:v>2.6272626911276589E-2</c:v>
                </c:pt>
                <c:pt idx="10744">
                  <c:v>2.6316831044038574E-2</c:v>
                </c:pt>
                <c:pt idx="10745">
                  <c:v>2.6275128591378091E-2</c:v>
                </c:pt>
                <c:pt idx="10746">
                  <c:v>2.6310245524424822E-2</c:v>
                </c:pt>
                <c:pt idx="10747">
                  <c:v>2.6277288735223028E-2</c:v>
                </c:pt>
                <c:pt idx="10748">
                  <c:v>2.6309086636443147E-2</c:v>
                </c:pt>
                <c:pt idx="10749">
                  <c:v>2.6272965528419848E-2</c:v>
                </c:pt>
                <c:pt idx="10750">
                  <c:v>2.6309588723931427E-2</c:v>
                </c:pt>
                <c:pt idx="10751">
                  <c:v>2.6271926324083636E-2</c:v>
                </c:pt>
                <c:pt idx="10752">
                  <c:v>2.6307615403337946E-2</c:v>
                </c:pt>
                <c:pt idx="10753">
                  <c:v>2.6276748699261793E-2</c:v>
                </c:pt>
                <c:pt idx="10754">
                  <c:v>2.6300133715939877E-2</c:v>
                </c:pt>
                <c:pt idx="10755">
                  <c:v>2.62839647473492E-2</c:v>
                </c:pt>
                <c:pt idx="10756">
                  <c:v>2.6296703757807714E-2</c:v>
                </c:pt>
                <c:pt idx="10757">
                  <c:v>2.6280844215227257E-2</c:v>
                </c:pt>
                <c:pt idx="10758">
                  <c:v>2.6298820114953093E-2</c:v>
                </c:pt>
                <c:pt idx="10759">
                  <c:v>2.6276331266059324E-2</c:v>
                </c:pt>
                <c:pt idx="10760">
                  <c:v>2.6303087858603493E-2</c:v>
                </c:pt>
                <c:pt idx="10761">
                  <c:v>2.6271815397778085E-2</c:v>
                </c:pt>
                <c:pt idx="10762">
                  <c:v>2.6303257167175121E-2</c:v>
                </c:pt>
                <c:pt idx="10763">
                  <c:v>2.6267474676295085E-2</c:v>
                </c:pt>
                <c:pt idx="10764">
                  <c:v>2.6306906058805084E-2</c:v>
                </c:pt>
                <c:pt idx="10765">
                  <c:v>2.6264835797868299E-2</c:v>
                </c:pt>
                <c:pt idx="10766">
                  <c:v>2.6304880194172129E-2</c:v>
                </c:pt>
                <c:pt idx="10767">
                  <c:v>2.6270300377973326E-2</c:v>
                </c:pt>
                <c:pt idx="10768">
                  <c:v>2.6299284253968422E-2</c:v>
                </c:pt>
                <c:pt idx="10769">
                  <c:v>2.6272311647039762E-2</c:v>
                </c:pt>
                <c:pt idx="10770">
                  <c:v>2.6294963966278551E-2</c:v>
                </c:pt>
                <c:pt idx="10771">
                  <c:v>2.6277563131873599E-2</c:v>
                </c:pt>
                <c:pt idx="10772">
                  <c:v>2.6288016476615106E-2</c:v>
                </c:pt>
                <c:pt idx="10773">
                  <c:v>2.6276993904779326E-2</c:v>
                </c:pt>
                <c:pt idx="10774">
                  <c:v>2.6290001473661805E-2</c:v>
                </c:pt>
                <c:pt idx="10775">
                  <c:v>2.62733712851691E-2</c:v>
                </c:pt>
                <c:pt idx="10776">
                  <c:v>2.6291139927850354E-2</c:v>
                </c:pt>
                <c:pt idx="10777">
                  <c:v>2.6273286630883286E-2</c:v>
                </c:pt>
                <c:pt idx="10778">
                  <c:v>2.6291169118983392E-2</c:v>
                </c:pt>
                <c:pt idx="10779">
                  <c:v>2.6267162331171563E-2</c:v>
                </c:pt>
                <c:pt idx="10780">
                  <c:v>2.6293860541449651E-2</c:v>
                </c:pt>
                <c:pt idx="10781">
                  <c:v>2.626406223284275E-2</c:v>
                </c:pt>
                <c:pt idx="10782">
                  <c:v>2.6295217929135997E-2</c:v>
                </c:pt>
                <c:pt idx="10783">
                  <c:v>2.6265834134618256E-2</c:v>
                </c:pt>
                <c:pt idx="10784">
                  <c:v>2.6290833420953435E-2</c:v>
                </c:pt>
                <c:pt idx="10785">
                  <c:v>2.6267606036393765E-2</c:v>
                </c:pt>
                <c:pt idx="10786">
                  <c:v>2.6286743743214578E-2</c:v>
                </c:pt>
                <c:pt idx="10787">
                  <c:v>2.6271660684772977E-2</c:v>
                </c:pt>
                <c:pt idx="10788">
                  <c:v>2.6285374679075015E-2</c:v>
                </c:pt>
                <c:pt idx="10789">
                  <c:v>2.6269039321026012E-2</c:v>
                </c:pt>
                <c:pt idx="10790">
                  <c:v>2.6286466427450701E-2</c:v>
                </c:pt>
                <c:pt idx="10791">
                  <c:v>2.6270533907037645E-2</c:v>
                </c:pt>
                <c:pt idx="10792">
                  <c:v>2.6284139894147438E-2</c:v>
                </c:pt>
                <c:pt idx="10793">
                  <c:v>2.6267667337773148E-2</c:v>
                </c:pt>
                <c:pt idx="10794">
                  <c:v>2.6286729147648059E-2</c:v>
                </c:pt>
                <c:pt idx="10795">
                  <c:v>2.6261788243578957E-2</c:v>
                </c:pt>
                <c:pt idx="10796">
                  <c:v>2.6292491477310088E-2</c:v>
                </c:pt>
                <c:pt idx="10797">
                  <c:v>2.6257923337564503E-2</c:v>
                </c:pt>
                <c:pt idx="10798">
                  <c:v>2.6291207067456343E-2</c:v>
                </c:pt>
                <c:pt idx="10799">
                  <c:v>2.6260623517370674E-2</c:v>
                </c:pt>
                <c:pt idx="10800">
                  <c:v>2.6286656169815459E-2</c:v>
                </c:pt>
                <c:pt idx="10801">
                  <c:v>2.6262678573136668E-2</c:v>
                </c:pt>
                <c:pt idx="10802">
                  <c:v>2.6280406348231665E-2</c:v>
                </c:pt>
                <c:pt idx="10803">
                  <c:v>2.6266199023781252E-2</c:v>
                </c:pt>
                <c:pt idx="10804">
                  <c:v>2.6282721205081711E-2</c:v>
                </c:pt>
                <c:pt idx="10805">
                  <c:v>2.6259473386728911E-2</c:v>
                </c:pt>
                <c:pt idx="10806">
                  <c:v>2.6287508550900215E-2</c:v>
                </c:pt>
                <c:pt idx="10807">
                  <c:v>2.6254464188299301E-2</c:v>
                </c:pt>
                <c:pt idx="10808">
                  <c:v>2.6291706235831321E-2</c:v>
                </c:pt>
                <c:pt idx="10809">
                  <c:v>2.6251264840118155E-2</c:v>
                </c:pt>
                <c:pt idx="10810">
                  <c:v>2.6286121972080832E-2</c:v>
                </c:pt>
                <c:pt idx="10811">
                  <c:v>2.6260048452049791E-2</c:v>
                </c:pt>
                <c:pt idx="10812">
                  <c:v>2.6276363376305668E-2</c:v>
                </c:pt>
                <c:pt idx="10813">
                  <c:v>2.626669819215623E-2</c:v>
                </c:pt>
                <c:pt idx="10814">
                  <c:v>2.6269687364179495E-2</c:v>
                </c:pt>
                <c:pt idx="10815">
                  <c:v>2.6268076013635705E-2</c:v>
                </c:pt>
                <c:pt idx="10816">
                  <c:v>2.6272262022113593E-2</c:v>
                </c:pt>
                <c:pt idx="10817">
                  <c:v>2.6259873305251556E-2</c:v>
                </c:pt>
                <c:pt idx="10818">
                  <c:v>2.6283529799466909E-2</c:v>
                </c:pt>
                <c:pt idx="10819">
                  <c:v>2.624704672139392E-2</c:v>
                </c:pt>
                <c:pt idx="10820">
                  <c:v>2.6287353837895107E-2</c:v>
                </c:pt>
                <c:pt idx="10821">
                  <c:v>2.6248290263661409E-2</c:v>
                </c:pt>
                <c:pt idx="10822">
                  <c:v>2.6281442633454572E-2</c:v>
                </c:pt>
                <c:pt idx="10823">
                  <c:v>2.6255188128398686E-2</c:v>
                </c:pt>
                <c:pt idx="10824">
                  <c:v>2.6272075198862141E-2</c:v>
                </c:pt>
                <c:pt idx="10825">
                  <c:v>2.625912601224574E-2</c:v>
                </c:pt>
                <c:pt idx="10826">
                  <c:v>2.6269646496593239E-2</c:v>
                </c:pt>
                <c:pt idx="10827">
                  <c:v>2.6256653523277277E-2</c:v>
                </c:pt>
                <c:pt idx="10828">
                  <c:v>2.6275458451181437E-2</c:v>
                </c:pt>
                <c:pt idx="10829">
                  <c:v>2.6245438289963435E-2</c:v>
                </c:pt>
                <c:pt idx="10830">
                  <c:v>2.6282884675426731E-2</c:v>
                </c:pt>
                <c:pt idx="10831">
                  <c:v>2.6242659294098056E-2</c:v>
                </c:pt>
                <c:pt idx="10832">
                  <c:v>2.6276013082709191E-2</c:v>
                </c:pt>
                <c:pt idx="10833">
                  <c:v>2.6252017971350579E-2</c:v>
                </c:pt>
                <c:pt idx="10834">
                  <c:v>2.626679160378196E-2</c:v>
                </c:pt>
                <c:pt idx="10835">
                  <c:v>2.6255459605935956E-2</c:v>
                </c:pt>
                <c:pt idx="10836">
                  <c:v>2.6263936710970676E-2</c:v>
                </c:pt>
                <c:pt idx="10837">
                  <c:v>2.6251764008493134E-2</c:v>
                </c:pt>
                <c:pt idx="10838">
                  <c:v>2.6271619817186721E-2</c:v>
                </c:pt>
                <c:pt idx="10839">
                  <c:v>2.6243567138335592E-2</c:v>
                </c:pt>
                <c:pt idx="10840">
                  <c:v>2.6278403836505142E-2</c:v>
                </c:pt>
                <c:pt idx="10841">
                  <c:v>2.623894618197541E-2</c:v>
                </c:pt>
                <c:pt idx="10842">
                  <c:v>2.6272311647039762E-2</c:v>
                </c:pt>
                <c:pt idx="10843">
                  <c:v>2.6246194340309163E-2</c:v>
                </c:pt>
                <c:pt idx="10844">
                  <c:v>2.6262628948210499E-2</c:v>
                </c:pt>
                <c:pt idx="10845">
                  <c:v>2.6249811121692779E-2</c:v>
                </c:pt>
                <c:pt idx="10846">
                  <c:v>2.6259852871458426E-2</c:v>
                </c:pt>
                <c:pt idx="10847">
                  <c:v>2.6250359914993925E-2</c:v>
                </c:pt>
                <c:pt idx="10848">
                  <c:v>2.6265305775110239E-2</c:v>
                </c:pt>
                <c:pt idx="10849">
                  <c:v>2.6240750193997263E-2</c:v>
                </c:pt>
                <c:pt idx="10850">
                  <c:v>2.6269252416297201E-2</c:v>
                </c:pt>
                <c:pt idx="10851">
                  <c:v>2.623492072472924E-2</c:v>
                </c:pt>
                <c:pt idx="10852">
                  <c:v>2.6270898796200641E-2</c:v>
                </c:pt>
                <c:pt idx="10853">
                  <c:v>2.6238902395275852E-2</c:v>
                </c:pt>
                <c:pt idx="10854">
                  <c:v>2.6261890412544595E-2</c:v>
                </c:pt>
                <c:pt idx="10855">
                  <c:v>2.6243803586513213E-2</c:v>
                </c:pt>
                <c:pt idx="10856">
                  <c:v>2.6261575148307768E-2</c:v>
                </c:pt>
                <c:pt idx="10857">
                  <c:v>2.6242177640402903E-2</c:v>
                </c:pt>
                <c:pt idx="10858">
                  <c:v>2.6263688586339842E-2</c:v>
                </c:pt>
                <c:pt idx="10859">
                  <c:v>2.6238447013600431E-2</c:v>
                </c:pt>
                <c:pt idx="10860">
                  <c:v>2.6264047637276227E-2</c:v>
                </c:pt>
                <c:pt idx="10861">
                  <c:v>2.6231330215365358E-2</c:v>
                </c:pt>
                <c:pt idx="10862">
                  <c:v>2.6270002628416323E-2</c:v>
                </c:pt>
                <c:pt idx="10863">
                  <c:v>2.6227062471714958E-2</c:v>
                </c:pt>
                <c:pt idx="10864">
                  <c:v>2.6271444670388482E-2</c:v>
                </c:pt>
                <c:pt idx="10865">
                  <c:v>2.6228866483736811E-2</c:v>
                </c:pt>
                <c:pt idx="10866">
                  <c:v>2.6263361645649796E-2</c:v>
                </c:pt>
                <c:pt idx="10867">
                  <c:v>2.6234182189063336E-2</c:v>
                </c:pt>
                <c:pt idx="10868">
                  <c:v>2.6259887900818076E-2</c:v>
                </c:pt>
                <c:pt idx="10869">
                  <c:v>2.6237781455767127E-2</c:v>
                </c:pt>
                <c:pt idx="10870">
                  <c:v>2.6256218575394986E-2</c:v>
                </c:pt>
                <c:pt idx="10871">
                  <c:v>2.6234932401182454E-2</c:v>
                </c:pt>
                <c:pt idx="10872">
                  <c:v>2.6261370810376491E-2</c:v>
                </c:pt>
                <c:pt idx="10873">
                  <c:v>2.6224671717919007E-2</c:v>
                </c:pt>
                <c:pt idx="10874">
                  <c:v>2.6266426714618964E-2</c:v>
                </c:pt>
                <c:pt idx="10875">
                  <c:v>2.6222348103729049E-2</c:v>
                </c:pt>
                <c:pt idx="10876">
                  <c:v>2.6266412119052441E-2</c:v>
                </c:pt>
                <c:pt idx="10877">
                  <c:v>2.6220838922150897E-2</c:v>
                </c:pt>
                <c:pt idx="10878">
                  <c:v>2.6263831622891736E-2</c:v>
                </c:pt>
                <c:pt idx="10879">
                  <c:v>2.6228726366298218E-2</c:v>
                </c:pt>
                <c:pt idx="10880">
                  <c:v>2.6253340329677275E-2</c:v>
                </c:pt>
                <c:pt idx="10881">
                  <c:v>2.6233335646205183E-2</c:v>
                </c:pt>
                <c:pt idx="10882">
                  <c:v>2.6250240231348462E-2</c:v>
                </c:pt>
                <c:pt idx="10883">
                  <c:v>2.6231006193788618E-2</c:v>
                </c:pt>
                <c:pt idx="10884">
                  <c:v>2.6253477528002563E-2</c:v>
                </c:pt>
                <c:pt idx="10885">
                  <c:v>2.6226589575359716E-2</c:v>
                </c:pt>
                <c:pt idx="10886">
                  <c:v>2.6260696495203274E-2</c:v>
                </c:pt>
                <c:pt idx="10887">
                  <c:v>2.6216413546382083E-2</c:v>
                </c:pt>
                <c:pt idx="10888">
                  <c:v>2.6266908368314117E-2</c:v>
                </c:pt>
                <c:pt idx="10889">
                  <c:v>2.6215928973573624E-2</c:v>
                </c:pt>
                <c:pt idx="10890">
                  <c:v>2.6262202757668121E-2</c:v>
                </c:pt>
                <c:pt idx="10891">
                  <c:v>2.6218754675251865E-2</c:v>
                </c:pt>
                <c:pt idx="10892">
                  <c:v>2.6261163553331909E-2</c:v>
                </c:pt>
                <c:pt idx="10893">
                  <c:v>2.6217642493083053E-2</c:v>
                </c:pt>
                <c:pt idx="10894">
                  <c:v>2.6259079306432877E-2</c:v>
                </c:pt>
                <c:pt idx="10895">
                  <c:v>2.6218404381655389E-2</c:v>
                </c:pt>
                <c:pt idx="10896">
                  <c:v>2.6257324919337192E-2</c:v>
                </c:pt>
                <c:pt idx="10897">
                  <c:v>2.6218935660276711E-2</c:v>
                </c:pt>
                <c:pt idx="10898">
                  <c:v>2.625507428297983E-2</c:v>
                </c:pt>
                <c:pt idx="10899">
                  <c:v>2.622162708274297E-2</c:v>
                </c:pt>
                <c:pt idx="10900">
                  <c:v>2.6245628032328192E-2</c:v>
                </c:pt>
                <c:pt idx="10901">
                  <c:v>2.6221265112693279E-2</c:v>
                </c:pt>
                <c:pt idx="10902">
                  <c:v>2.6245382826810659E-2</c:v>
                </c:pt>
                <c:pt idx="10903">
                  <c:v>2.6219916482346846E-2</c:v>
                </c:pt>
                <c:pt idx="10904">
                  <c:v>2.6241444942963606E-2</c:v>
                </c:pt>
                <c:pt idx="10905">
                  <c:v>2.6221381877225437E-2</c:v>
                </c:pt>
                <c:pt idx="10906">
                  <c:v>2.6242574639812243E-2</c:v>
                </c:pt>
                <c:pt idx="10907">
                  <c:v>2.6216285105396708E-2</c:v>
                </c:pt>
                <c:pt idx="10908">
                  <c:v>2.6247621786714803E-2</c:v>
                </c:pt>
                <c:pt idx="10909">
                  <c:v>2.6209720019576086E-2</c:v>
                </c:pt>
                <c:pt idx="10910">
                  <c:v>2.6247598433808372E-2</c:v>
                </c:pt>
                <c:pt idx="10911">
                  <c:v>2.6211156223321638E-2</c:v>
                </c:pt>
                <c:pt idx="10912">
                  <c:v>2.6244422438533654E-2</c:v>
                </c:pt>
                <c:pt idx="10913">
                  <c:v>2.6212043633766044E-2</c:v>
                </c:pt>
                <c:pt idx="10914">
                  <c:v>2.6241456619416823E-2</c:v>
                </c:pt>
                <c:pt idx="10915">
                  <c:v>2.6215745069435473E-2</c:v>
                </c:pt>
                <c:pt idx="10916">
                  <c:v>2.6234497453300164E-2</c:v>
                </c:pt>
                <c:pt idx="10917">
                  <c:v>2.6221040340968872E-2</c:v>
                </c:pt>
                <c:pt idx="10918">
                  <c:v>2.6233972012905449E-2</c:v>
                </c:pt>
                <c:pt idx="10919">
                  <c:v>2.6215899782440585E-2</c:v>
                </c:pt>
                <c:pt idx="10920">
                  <c:v>2.6233157580293643E-2</c:v>
                </c:pt>
                <c:pt idx="10921">
                  <c:v>2.6216273428943494E-2</c:v>
                </c:pt>
                <c:pt idx="10922">
                  <c:v>2.6232570838519546E-2</c:v>
                </c:pt>
                <c:pt idx="10923">
                  <c:v>2.6215003614656267E-2</c:v>
                </c:pt>
                <c:pt idx="10924">
                  <c:v>2.6232886102756373E-2</c:v>
                </c:pt>
                <c:pt idx="10925">
                  <c:v>2.6213468161058379E-2</c:v>
                </c:pt>
                <c:pt idx="10926">
                  <c:v>2.6232740147091173E-2</c:v>
                </c:pt>
                <c:pt idx="10927">
                  <c:v>2.6213222955540846E-2</c:v>
                </c:pt>
                <c:pt idx="10928">
                  <c:v>2.6231163825907032E-2</c:v>
                </c:pt>
                <c:pt idx="10929">
                  <c:v>2.6216655832786314E-2</c:v>
                </c:pt>
                <c:pt idx="10930">
                  <c:v>2.6221069532101911E-2</c:v>
                </c:pt>
                <c:pt idx="10931">
                  <c:v>2.6222867705897157E-2</c:v>
                </c:pt>
                <c:pt idx="10932">
                  <c:v>2.6216107039485168E-2</c:v>
                </c:pt>
                <c:pt idx="10933">
                  <c:v>2.6226493244620685E-2</c:v>
                </c:pt>
                <c:pt idx="10934">
                  <c:v>2.621409285130543E-2</c:v>
                </c:pt>
                <c:pt idx="10935">
                  <c:v>2.6225541613683592E-2</c:v>
                </c:pt>
                <c:pt idx="10936">
                  <c:v>2.62142913510101E-2</c:v>
                </c:pt>
                <c:pt idx="10937">
                  <c:v>2.6223877719100327E-2</c:v>
                </c:pt>
                <c:pt idx="10938">
                  <c:v>2.6215228386380674E-2</c:v>
                </c:pt>
                <c:pt idx="10939">
                  <c:v>2.6222511574074073E-2</c:v>
                </c:pt>
                <c:pt idx="10940">
                  <c:v>2.6213903108940673E-2</c:v>
                </c:pt>
                <c:pt idx="10941">
                  <c:v>2.6222660448852575E-2</c:v>
                </c:pt>
                <c:pt idx="10942">
                  <c:v>2.621156198007089E-2</c:v>
                </c:pt>
                <c:pt idx="10943">
                  <c:v>2.622512126136782E-2</c:v>
                </c:pt>
                <c:pt idx="10944">
                  <c:v>2.6204885967944715E-2</c:v>
                </c:pt>
                <c:pt idx="10945">
                  <c:v>2.6231668832508617E-2</c:v>
                </c:pt>
                <c:pt idx="10946">
                  <c:v>2.6197036472270344E-2</c:v>
                </c:pt>
                <c:pt idx="10947">
                  <c:v>2.6234418637240957E-2</c:v>
                </c:pt>
                <c:pt idx="10948">
                  <c:v>2.6199666593357221E-2</c:v>
                </c:pt>
                <c:pt idx="10949">
                  <c:v>2.6229438629944386E-2</c:v>
                </c:pt>
                <c:pt idx="10950">
                  <c:v>2.6201876362128323E-2</c:v>
                </c:pt>
                <c:pt idx="10951">
                  <c:v>2.6226726773685E-2</c:v>
                </c:pt>
                <c:pt idx="10952">
                  <c:v>2.6200171599958806E-2</c:v>
                </c:pt>
                <c:pt idx="10953">
                  <c:v>2.6229362732998484E-2</c:v>
                </c:pt>
                <c:pt idx="10954">
                  <c:v>2.6190532687829105E-2</c:v>
                </c:pt>
                <c:pt idx="10955">
                  <c:v>2.6242160125723078E-2</c:v>
                </c:pt>
                <c:pt idx="10956">
                  <c:v>2.6181833730183283E-2</c:v>
                </c:pt>
                <c:pt idx="10957">
                  <c:v>2.624113843606669E-2</c:v>
                </c:pt>
                <c:pt idx="10958">
                  <c:v>2.6190585231868579E-2</c:v>
                </c:pt>
                <c:pt idx="10959">
                  <c:v>2.6229572909156371E-2</c:v>
                </c:pt>
                <c:pt idx="10960">
                  <c:v>2.6199809629909115E-2</c:v>
                </c:pt>
                <c:pt idx="10961">
                  <c:v>2.6221694222348962E-2</c:v>
                </c:pt>
                <c:pt idx="10962">
                  <c:v>2.6205367621639868E-2</c:v>
                </c:pt>
                <c:pt idx="10963">
                  <c:v>2.6216740487072128E-2</c:v>
                </c:pt>
                <c:pt idx="10964">
                  <c:v>2.6205995231000222E-2</c:v>
                </c:pt>
                <c:pt idx="10965">
                  <c:v>2.621975009288852E-2</c:v>
                </c:pt>
                <c:pt idx="10966">
                  <c:v>2.6195311276307701E-2</c:v>
                </c:pt>
                <c:pt idx="10967">
                  <c:v>2.6227935286592844E-2</c:v>
                </c:pt>
                <c:pt idx="10968">
                  <c:v>2.6190176556006022E-2</c:v>
                </c:pt>
                <c:pt idx="10969">
                  <c:v>2.6231829383740336E-2</c:v>
                </c:pt>
                <c:pt idx="10970">
                  <c:v>2.6183617308412007E-2</c:v>
                </c:pt>
                <c:pt idx="10971">
                  <c:v>2.6237889462959373E-2</c:v>
                </c:pt>
                <c:pt idx="10972">
                  <c:v>2.6182948831465398E-2</c:v>
                </c:pt>
                <c:pt idx="10973">
                  <c:v>2.6229759732407824E-2</c:v>
                </c:pt>
                <c:pt idx="10974">
                  <c:v>2.6187841265362846E-2</c:v>
                </c:pt>
                <c:pt idx="10975">
                  <c:v>2.6224242608263323E-2</c:v>
                </c:pt>
                <c:pt idx="10976">
                  <c:v>2.6194794593252899E-2</c:v>
                </c:pt>
                <c:pt idx="10977">
                  <c:v>2.6217791367861554E-2</c:v>
                </c:pt>
                <c:pt idx="10978">
                  <c:v>2.6199184939662067E-2</c:v>
                </c:pt>
                <c:pt idx="10979">
                  <c:v>2.6214256321650451E-2</c:v>
                </c:pt>
                <c:pt idx="10980">
                  <c:v>2.6196665744880741E-2</c:v>
                </c:pt>
                <c:pt idx="10981">
                  <c:v>2.6221110399688167E-2</c:v>
                </c:pt>
                <c:pt idx="10982">
                  <c:v>2.6188121500240028E-2</c:v>
                </c:pt>
                <c:pt idx="10983">
                  <c:v>2.6224820592697512E-2</c:v>
                </c:pt>
                <c:pt idx="10984">
                  <c:v>2.6187619412751745E-2</c:v>
                </c:pt>
                <c:pt idx="10985">
                  <c:v>2.6224820592697512E-2</c:v>
                </c:pt>
                <c:pt idx="10986">
                  <c:v>2.6187958029895007E-2</c:v>
                </c:pt>
                <c:pt idx="10987">
                  <c:v>2.621754324323072E-2</c:v>
                </c:pt>
                <c:pt idx="10988">
                  <c:v>2.620054816557502E-2</c:v>
                </c:pt>
                <c:pt idx="10989">
                  <c:v>2.6203000220750353E-2</c:v>
                </c:pt>
                <c:pt idx="10990">
                  <c:v>2.62098776516945E-2</c:v>
                </c:pt>
                <c:pt idx="10991">
                  <c:v>2.6195033960543825E-2</c:v>
                </c:pt>
                <c:pt idx="10992">
                  <c:v>2.6214662078399703E-2</c:v>
                </c:pt>
                <c:pt idx="10993">
                  <c:v>2.6192838787339238E-2</c:v>
                </c:pt>
                <c:pt idx="10994">
                  <c:v>2.6211658310809918E-2</c:v>
                </c:pt>
                <c:pt idx="10995">
                  <c:v>2.6197923882714753E-2</c:v>
                </c:pt>
                <c:pt idx="10996">
                  <c:v>2.6202530243508413E-2</c:v>
                </c:pt>
                <c:pt idx="10997">
                  <c:v>2.6203055683903128E-2</c:v>
                </c:pt>
                <c:pt idx="10998">
                  <c:v>2.6201047333949998E-2</c:v>
                </c:pt>
                <c:pt idx="10999">
                  <c:v>2.620163115661079E-2</c:v>
                </c:pt>
                <c:pt idx="11000">
                  <c:v>2.6202620736020837E-2</c:v>
                </c:pt>
                <c:pt idx="11001">
                  <c:v>2.6196438054043033E-2</c:v>
                </c:pt>
                <c:pt idx="11002">
                  <c:v>2.6207425596519167E-2</c:v>
                </c:pt>
                <c:pt idx="11003">
                  <c:v>2.6188982638664701E-2</c:v>
                </c:pt>
                <c:pt idx="11004">
                  <c:v>2.6211751722435648E-2</c:v>
                </c:pt>
                <c:pt idx="11005">
                  <c:v>2.6187234089795623E-2</c:v>
                </c:pt>
                <c:pt idx="11006">
                  <c:v>2.6210767981252211E-2</c:v>
                </c:pt>
                <c:pt idx="11007">
                  <c:v>2.6187082295903816E-2</c:v>
                </c:pt>
                <c:pt idx="11008">
                  <c:v>2.6209568225684279E-2</c:v>
                </c:pt>
                <c:pt idx="11009">
                  <c:v>2.618676995078029E-2</c:v>
                </c:pt>
                <c:pt idx="11010">
                  <c:v>2.6210951885390361E-2</c:v>
                </c:pt>
                <c:pt idx="11011">
                  <c:v>2.6178000934415174E-2</c:v>
                </c:pt>
                <c:pt idx="11012">
                  <c:v>2.6218255506876887E-2</c:v>
                </c:pt>
                <c:pt idx="11013">
                  <c:v>2.6171689811451994E-2</c:v>
                </c:pt>
                <c:pt idx="11014">
                  <c:v>2.6221872288260503E-2</c:v>
                </c:pt>
                <c:pt idx="11015">
                  <c:v>2.6170682717362125E-2</c:v>
                </c:pt>
                <c:pt idx="11016">
                  <c:v>2.621875175613856E-2</c:v>
                </c:pt>
                <c:pt idx="11017">
                  <c:v>2.6171146856377458E-2</c:v>
                </c:pt>
                <c:pt idx="11018">
                  <c:v>2.6218016139585961E-2</c:v>
                </c:pt>
                <c:pt idx="11019">
                  <c:v>2.6171648943865738E-2</c:v>
                </c:pt>
                <c:pt idx="11020">
                  <c:v>2.6213392264112477E-2</c:v>
                </c:pt>
                <c:pt idx="11021">
                  <c:v>2.6175852467023451E-2</c:v>
                </c:pt>
                <c:pt idx="11022">
                  <c:v>2.6207799243022075E-2</c:v>
                </c:pt>
                <c:pt idx="11023">
                  <c:v>2.6179320373628565E-2</c:v>
                </c:pt>
                <c:pt idx="11024">
                  <c:v>2.6205525253758282E-2</c:v>
                </c:pt>
                <c:pt idx="11025">
                  <c:v>2.6177005516778519E-2</c:v>
                </c:pt>
                <c:pt idx="11026">
                  <c:v>2.6206220002724628E-2</c:v>
                </c:pt>
                <c:pt idx="11027">
                  <c:v>2.6173298242882479E-2</c:v>
                </c:pt>
                <c:pt idx="11028">
                  <c:v>2.6208619513860491E-2</c:v>
                </c:pt>
                <c:pt idx="11029">
                  <c:v>2.6170168953420628E-2</c:v>
                </c:pt>
                <c:pt idx="11030">
                  <c:v>2.6213161654161463E-2</c:v>
                </c:pt>
                <c:pt idx="11031">
                  <c:v>2.6171990480122302E-2</c:v>
                </c:pt>
                <c:pt idx="11032">
                  <c:v>2.6202127405872466E-2</c:v>
                </c:pt>
                <c:pt idx="11033">
                  <c:v>2.6182049744567774E-2</c:v>
                </c:pt>
                <c:pt idx="11034">
                  <c:v>2.619158064950523E-2</c:v>
                </c:pt>
                <c:pt idx="11035">
                  <c:v>2.6187470537973243E-2</c:v>
                </c:pt>
                <c:pt idx="11036">
                  <c:v>2.6194543549508759E-2</c:v>
                </c:pt>
                <c:pt idx="11037">
                  <c:v>2.6178354147124952E-2</c:v>
                </c:pt>
                <c:pt idx="11038">
                  <c:v>2.6197512287738891E-2</c:v>
                </c:pt>
                <c:pt idx="11039">
                  <c:v>2.6175805761210588E-2</c:v>
                </c:pt>
                <c:pt idx="11040">
                  <c:v>2.6198423051089732E-2</c:v>
                </c:pt>
                <c:pt idx="11041">
                  <c:v>2.6177989257961956E-2</c:v>
                </c:pt>
                <c:pt idx="11042">
                  <c:v>2.6190459709996505E-2</c:v>
                </c:pt>
                <c:pt idx="11043">
                  <c:v>2.6184014307821347E-2</c:v>
                </c:pt>
                <c:pt idx="11044">
                  <c:v>2.6183485948313327E-2</c:v>
                </c:pt>
                <c:pt idx="11045">
                  <c:v>2.6195302518967789E-2</c:v>
                </c:pt>
                <c:pt idx="11046">
                  <c:v>2.6174997166825389E-2</c:v>
                </c:pt>
                <c:pt idx="11047">
                  <c:v>2.6196003106160742E-2</c:v>
                </c:pt>
                <c:pt idx="11048">
                  <c:v>2.6173207750370058E-2</c:v>
                </c:pt>
                <c:pt idx="11049">
                  <c:v>2.6191244951475273E-2</c:v>
                </c:pt>
                <c:pt idx="11050">
                  <c:v>2.6180184431166539E-2</c:v>
                </c:pt>
                <c:pt idx="11051">
                  <c:v>2.6180960915305397E-2</c:v>
                </c:pt>
                <c:pt idx="11052">
                  <c:v>2.6182616052548745E-2</c:v>
                </c:pt>
                <c:pt idx="11053">
                  <c:v>2.6181664421611652E-2</c:v>
                </c:pt>
                <c:pt idx="11054">
                  <c:v>2.6173940447809352E-2</c:v>
                </c:pt>
                <c:pt idx="11055">
                  <c:v>2.6192295832264702E-2</c:v>
                </c:pt>
                <c:pt idx="11056">
                  <c:v>2.6160816114394716E-2</c:v>
                </c:pt>
                <c:pt idx="11057">
                  <c:v>2.620293308114436E-2</c:v>
                </c:pt>
                <c:pt idx="11058">
                  <c:v>2.6151702642659726E-2</c:v>
                </c:pt>
                <c:pt idx="11059">
                  <c:v>2.620739932449943E-2</c:v>
                </c:pt>
                <c:pt idx="11060">
                  <c:v>2.6150663438323514E-2</c:v>
                </c:pt>
                <c:pt idx="11061">
                  <c:v>2.6203899307647972E-2</c:v>
                </c:pt>
                <c:pt idx="11062">
                  <c:v>2.6156825686508192E-2</c:v>
                </c:pt>
                <c:pt idx="11063">
                  <c:v>2.6196108194239683E-2</c:v>
                </c:pt>
                <c:pt idx="11064">
                  <c:v>2.6161718120405641E-2</c:v>
                </c:pt>
                <c:pt idx="11065">
                  <c:v>2.6191709090490605E-2</c:v>
                </c:pt>
                <c:pt idx="11066">
                  <c:v>2.616484449075419E-2</c:v>
                </c:pt>
                <c:pt idx="11067">
                  <c:v>2.6187584383392099E-2</c:v>
                </c:pt>
                <c:pt idx="11068">
                  <c:v>2.6166012136075778E-2</c:v>
                </c:pt>
                <c:pt idx="11069">
                  <c:v>2.6184414226343988E-2</c:v>
                </c:pt>
                <c:pt idx="11070">
                  <c:v>2.6165936239129873E-2</c:v>
                </c:pt>
                <c:pt idx="11071">
                  <c:v>2.6185605224572008E-2</c:v>
                </c:pt>
                <c:pt idx="11072">
                  <c:v>2.6161391179715596E-2</c:v>
                </c:pt>
                <c:pt idx="11073">
                  <c:v>2.6192400920343646E-2</c:v>
                </c:pt>
                <c:pt idx="11074">
                  <c:v>2.6151889465911182E-2</c:v>
                </c:pt>
                <c:pt idx="11075">
                  <c:v>2.6196995604684092E-2</c:v>
                </c:pt>
                <c:pt idx="11076">
                  <c:v>2.6150462019505542E-2</c:v>
                </c:pt>
                <c:pt idx="11077">
                  <c:v>2.6195918451874925E-2</c:v>
                </c:pt>
                <c:pt idx="11078">
                  <c:v>2.6149834410145189E-2</c:v>
                </c:pt>
                <c:pt idx="11079">
                  <c:v>2.6193107345763206E-2</c:v>
                </c:pt>
                <c:pt idx="11080">
                  <c:v>2.6155444945915415E-2</c:v>
                </c:pt>
                <c:pt idx="11081">
                  <c:v>2.6177668155498521E-2</c:v>
                </c:pt>
                <c:pt idx="11082">
                  <c:v>2.6169952939036133E-2</c:v>
                </c:pt>
                <c:pt idx="11083">
                  <c:v>2.6167471692727762E-2</c:v>
                </c:pt>
                <c:pt idx="11084">
                  <c:v>2.6171946693422744E-2</c:v>
                </c:pt>
                <c:pt idx="11085">
                  <c:v>2.6172235685639835E-2</c:v>
                </c:pt>
                <c:pt idx="11086">
                  <c:v>2.616705134041199E-2</c:v>
                </c:pt>
                <c:pt idx="11087">
                  <c:v>2.6172778640714375E-2</c:v>
                </c:pt>
                <c:pt idx="11088">
                  <c:v>2.6159876159910837E-2</c:v>
                </c:pt>
                <c:pt idx="11089">
                  <c:v>2.6177008435891824E-2</c:v>
                </c:pt>
                <c:pt idx="11090">
                  <c:v>2.6158524610451098E-2</c:v>
                </c:pt>
                <c:pt idx="11091">
                  <c:v>2.617413602840072E-2</c:v>
                </c:pt>
                <c:pt idx="11092">
                  <c:v>2.616491163036018E-2</c:v>
                </c:pt>
                <c:pt idx="11093">
                  <c:v>2.616388702159049E-2</c:v>
                </c:pt>
                <c:pt idx="11094">
                  <c:v>2.6171015496278777E-2</c:v>
                </c:pt>
                <c:pt idx="11095">
                  <c:v>2.6155415754782373E-2</c:v>
                </c:pt>
                <c:pt idx="11096">
                  <c:v>2.6179985931461869E-2</c:v>
                </c:pt>
                <c:pt idx="11097">
                  <c:v>2.6147513715068533E-2</c:v>
                </c:pt>
                <c:pt idx="11098">
                  <c:v>2.6180382930871209E-2</c:v>
                </c:pt>
                <c:pt idx="11099">
                  <c:v>2.6149729322066245E-2</c:v>
                </c:pt>
                <c:pt idx="11100">
                  <c:v>2.6176462561703983E-2</c:v>
                </c:pt>
                <c:pt idx="11101">
                  <c:v>2.6151042923053029E-2</c:v>
                </c:pt>
                <c:pt idx="11102">
                  <c:v>2.6172226928299923E-2</c:v>
                </c:pt>
                <c:pt idx="11103">
                  <c:v>2.615173475290607E-2</c:v>
                </c:pt>
                <c:pt idx="11104">
                  <c:v>2.6174369557465035E-2</c:v>
                </c:pt>
                <c:pt idx="11105">
                  <c:v>2.6147192612605098E-2</c:v>
                </c:pt>
                <c:pt idx="11106">
                  <c:v>2.6177583501212704E-2</c:v>
                </c:pt>
                <c:pt idx="11107">
                  <c:v>2.6140008674764032E-2</c:v>
                </c:pt>
                <c:pt idx="11108">
                  <c:v>2.6181868759542929E-2</c:v>
                </c:pt>
                <c:pt idx="11109">
                  <c:v>2.6138444030033105E-2</c:v>
                </c:pt>
                <c:pt idx="11110">
                  <c:v>2.6181827891956673E-2</c:v>
                </c:pt>
                <c:pt idx="11111">
                  <c:v>2.6135110402639977E-2</c:v>
                </c:pt>
                <c:pt idx="11112">
                  <c:v>2.6183337073534825E-2</c:v>
                </c:pt>
                <c:pt idx="11113">
                  <c:v>2.6133096214460236E-2</c:v>
                </c:pt>
                <c:pt idx="11114">
                  <c:v>2.6186154017873154E-2</c:v>
                </c:pt>
                <c:pt idx="11115">
                  <c:v>2.6129237146672393E-2</c:v>
                </c:pt>
                <c:pt idx="11116">
                  <c:v>2.6181722803877733E-2</c:v>
                </c:pt>
                <c:pt idx="11117">
                  <c:v>2.6136526172592399E-2</c:v>
                </c:pt>
                <c:pt idx="11118">
                  <c:v>2.6170565952829968E-2</c:v>
                </c:pt>
                <c:pt idx="11119">
                  <c:v>2.614759253112774E-2</c:v>
                </c:pt>
                <c:pt idx="11120">
                  <c:v>2.6162941228880004E-2</c:v>
                </c:pt>
                <c:pt idx="11121">
                  <c:v>2.6149557094381312E-2</c:v>
                </c:pt>
                <c:pt idx="11122">
                  <c:v>2.6158466228185021E-2</c:v>
                </c:pt>
                <c:pt idx="11123">
                  <c:v>2.6154656785323343E-2</c:v>
                </c:pt>
                <c:pt idx="11124">
                  <c:v>2.6158066309662376E-2</c:v>
                </c:pt>
                <c:pt idx="11125">
                  <c:v>2.6148182192015142E-2</c:v>
                </c:pt>
                <c:pt idx="11126">
                  <c:v>2.6158279404933565E-2</c:v>
                </c:pt>
                <c:pt idx="11127">
                  <c:v>2.6149606719307477E-2</c:v>
                </c:pt>
                <c:pt idx="11128">
                  <c:v>2.6158434117938677E-2</c:v>
                </c:pt>
                <c:pt idx="11129">
                  <c:v>2.6147481604822189E-2</c:v>
                </c:pt>
                <c:pt idx="11130">
                  <c:v>2.615401458039647E-2</c:v>
                </c:pt>
                <c:pt idx="11131">
                  <c:v>2.6153719749952769E-2</c:v>
                </c:pt>
                <c:pt idx="11132">
                  <c:v>2.614381811762571E-2</c:v>
                </c:pt>
                <c:pt idx="11133">
                  <c:v>2.6165892452430315E-2</c:v>
                </c:pt>
                <c:pt idx="11134">
                  <c:v>2.6135145431999622E-2</c:v>
                </c:pt>
                <c:pt idx="11135">
                  <c:v>2.6167821986324238E-2</c:v>
                </c:pt>
                <c:pt idx="11136">
                  <c:v>2.6131867267759266E-2</c:v>
                </c:pt>
                <c:pt idx="11137">
                  <c:v>2.6167165185830843E-2</c:v>
                </c:pt>
                <c:pt idx="11138">
                  <c:v>2.6133373530224113E-2</c:v>
                </c:pt>
                <c:pt idx="11139">
                  <c:v>2.6160416195872071E-2</c:v>
                </c:pt>
                <c:pt idx="11140">
                  <c:v>2.6138966551314514E-2</c:v>
                </c:pt>
                <c:pt idx="11141">
                  <c:v>2.615802544207612E-2</c:v>
                </c:pt>
                <c:pt idx="11142">
                  <c:v>2.6138082059983414E-2</c:v>
                </c:pt>
                <c:pt idx="11143">
                  <c:v>2.6163329470949431E-2</c:v>
                </c:pt>
                <c:pt idx="11144">
                  <c:v>2.6128358493567899E-2</c:v>
                </c:pt>
                <c:pt idx="11145">
                  <c:v>2.6170098894701333E-2</c:v>
                </c:pt>
                <c:pt idx="11146">
                  <c:v>2.6123282155532297E-2</c:v>
                </c:pt>
                <c:pt idx="11147">
                  <c:v>2.6173870389090057E-2</c:v>
                </c:pt>
                <c:pt idx="11148">
                  <c:v>2.6120695821144981E-2</c:v>
                </c:pt>
                <c:pt idx="11149">
                  <c:v>2.6172259038546267E-2</c:v>
                </c:pt>
                <c:pt idx="11150">
                  <c:v>2.6122272142329126E-2</c:v>
                </c:pt>
                <c:pt idx="11151">
                  <c:v>2.6168849514207233E-2</c:v>
                </c:pt>
                <c:pt idx="11152">
                  <c:v>2.6127462325783578E-2</c:v>
                </c:pt>
                <c:pt idx="11153">
                  <c:v>2.6164129307994718E-2</c:v>
                </c:pt>
                <c:pt idx="11154">
                  <c:v>2.6130612049038559E-2</c:v>
                </c:pt>
                <c:pt idx="11155">
                  <c:v>2.6155371968082815E-2</c:v>
                </c:pt>
                <c:pt idx="11156">
                  <c:v>2.6136955282248082E-2</c:v>
                </c:pt>
                <c:pt idx="11157">
                  <c:v>2.6151393216649506E-2</c:v>
                </c:pt>
                <c:pt idx="11158">
                  <c:v>2.6137305575844559E-2</c:v>
                </c:pt>
                <c:pt idx="11159">
                  <c:v>2.6148112133295848E-2</c:v>
                </c:pt>
                <c:pt idx="11160">
                  <c:v>2.6140388159493547E-2</c:v>
                </c:pt>
                <c:pt idx="11161">
                  <c:v>2.6144273499301131E-2</c:v>
                </c:pt>
                <c:pt idx="11162">
                  <c:v>2.6143006604127206E-2</c:v>
                </c:pt>
                <c:pt idx="11163">
                  <c:v>2.614345614757602E-2</c:v>
                </c:pt>
                <c:pt idx="11164">
                  <c:v>2.6142545384225179E-2</c:v>
                </c:pt>
                <c:pt idx="11165">
                  <c:v>2.6137629597421299E-2</c:v>
                </c:pt>
                <c:pt idx="11166">
                  <c:v>2.614350869161549E-2</c:v>
                </c:pt>
                <c:pt idx="11167">
                  <c:v>2.6141138371612669E-2</c:v>
                </c:pt>
                <c:pt idx="11168">
                  <c:v>2.6140875651415311E-2</c:v>
                </c:pt>
                <c:pt idx="11169">
                  <c:v>2.6136899819095307E-2</c:v>
                </c:pt>
                <c:pt idx="11170">
                  <c:v>2.6149761432312589E-2</c:v>
                </c:pt>
                <c:pt idx="11171">
                  <c:v>2.6124586999179172E-2</c:v>
                </c:pt>
                <c:pt idx="11172">
                  <c:v>2.6161227709370575E-2</c:v>
                </c:pt>
                <c:pt idx="11173">
                  <c:v>2.611508820448806E-2</c:v>
                </c:pt>
                <c:pt idx="11174">
                  <c:v>2.616276316296846E-2</c:v>
                </c:pt>
                <c:pt idx="11175">
                  <c:v>2.6114948087049471E-2</c:v>
                </c:pt>
                <c:pt idx="11176">
                  <c:v>2.6161601355873483E-2</c:v>
                </c:pt>
                <c:pt idx="11177">
                  <c:v>2.6116670363898812E-2</c:v>
                </c:pt>
                <c:pt idx="11178">
                  <c:v>2.6157788993898499E-2</c:v>
                </c:pt>
                <c:pt idx="11179">
                  <c:v>2.6114154088230791E-2</c:v>
                </c:pt>
                <c:pt idx="11180">
                  <c:v>2.6160801518828193E-2</c:v>
                </c:pt>
                <c:pt idx="11181">
                  <c:v>2.6113687030102157E-2</c:v>
                </c:pt>
                <c:pt idx="11182">
                  <c:v>2.6159645549959823E-2</c:v>
                </c:pt>
                <c:pt idx="11183">
                  <c:v>2.6114878028330176E-2</c:v>
                </c:pt>
                <c:pt idx="11184">
                  <c:v>2.615745037675524E-2</c:v>
                </c:pt>
                <c:pt idx="11185">
                  <c:v>2.6110943063596428E-2</c:v>
                </c:pt>
                <c:pt idx="11186">
                  <c:v>2.6161344473902733E-2</c:v>
                </c:pt>
                <c:pt idx="11187">
                  <c:v>2.6111450989311318E-2</c:v>
                </c:pt>
                <c:pt idx="11188">
                  <c:v>2.6154455366505368E-2</c:v>
                </c:pt>
                <c:pt idx="11189">
                  <c:v>2.6121177474840138E-2</c:v>
                </c:pt>
                <c:pt idx="11190">
                  <c:v>2.6142837295555579E-2</c:v>
                </c:pt>
                <c:pt idx="11191">
                  <c:v>2.6115654512469031E-2</c:v>
                </c:pt>
                <c:pt idx="11192">
                  <c:v>2.6157730611632419E-2</c:v>
                </c:pt>
                <c:pt idx="11193">
                  <c:v>2.6126449393467102E-2</c:v>
                </c:pt>
                <c:pt idx="11194">
                  <c:v>2.6126846392876442E-2</c:v>
                </c:pt>
                <c:pt idx="11195">
                  <c:v>2.615925438877709E-2</c:v>
                </c:pt>
                <c:pt idx="11196">
                  <c:v>2.6096446746928924E-2</c:v>
                </c:pt>
                <c:pt idx="11197">
                  <c:v>2.6177837464070149E-2</c:v>
                </c:pt>
                <c:pt idx="11198">
                  <c:v>2.6086527599922041E-2</c:v>
                </c:pt>
                <c:pt idx="11199">
                  <c:v>2.6179848733136585E-2</c:v>
                </c:pt>
                <c:pt idx="11200">
                  <c:v>2.6085727762876754E-2</c:v>
                </c:pt>
                <c:pt idx="11201">
                  <c:v>2.6177107685744157E-2</c:v>
                </c:pt>
                <c:pt idx="11202">
                  <c:v>2.6095862924268128E-2</c:v>
                </c:pt>
                <c:pt idx="11203">
                  <c:v>2.6161087591931982E-2</c:v>
                </c:pt>
                <c:pt idx="11204">
                  <c:v>2.6110283343989731E-2</c:v>
                </c:pt>
                <c:pt idx="11205">
                  <c:v>2.6147729729453027E-2</c:v>
                </c:pt>
                <c:pt idx="11206">
                  <c:v>2.6118626169812469E-2</c:v>
                </c:pt>
                <c:pt idx="11207">
                  <c:v>2.6139273058211433E-2</c:v>
                </c:pt>
                <c:pt idx="11208">
                  <c:v>2.6125456894943753E-2</c:v>
                </c:pt>
                <c:pt idx="11209">
                  <c:v>2.6134996557221121E-2</c:v>
                </c:pt>
                <c:pt idx="11210">
                  <c:v>2.6126799687063579E-2</c:v>
                </c:pt>
                <c:pt idx="11211">
                  <c:v>2.6138695073777248E-2</c:v>
                </c:pt>
                <c:pt idx="11212">
                  <c:v>2.6115312976212467E-2</c:v>
                </c:pt>
                <c:pt idx="11213">
                  <c:v>2.6145925717431174E-2</c:v>
                </c:pt>
                <c:pt idx="11214">
                  <c:v>2.6107904266646997E-2</c:v>
                </c:pt>
                <c:pt idx="11215">
                  <c:v>2.6153541684041225E-2</c:v>
                </c:pt>
                <c:pt idx="11216">
                  <c:v>2.6102813333044875E-2</c:v>
                </c:pt>
                <c:pt idx="11217">
                  <c:v>2.6153165118425015E-2</c:v>
                </c:pt>
                <c:pt idx="11218">
                  <c:v>2.6109171161820918E-2</c:v>
                </c:pt>
                <c:pt idx="11219">
                  <c:v>2.6144831049942186E-2</c:v>
                </c:pt>
                <c:pt idx="11220">
                  <c:v>2.6113605294929645E-2</c:v>
                </c:pt>
                <c:pt idx="11221">
                  <c:v>2.6135107483526671E-2</c:v>
                </c:pt>
                <c:pt idx="11222">
                  <c:v>2.6126583672679084E-2</c:v>
                </c:pt>
                <c:pt idx="11223">
                  <c:v>2.6123845544399962E-2</c:v>
                </c:pt>
                <c:pt idx="11224">
                  <c:v>2.6135705901753983E-2</c:v>
                </c:pt>
                <c:pt idx="11225">
                  <c:v>2.6114232904289998E-2</c:v>
                </c:pt>
                <c:pt idx="11226">
                  <c:v>2.6136905657321914E-2</c:v>
                </c:pt>
                <c:pt idx="11227">
                  <c:v>2.611420371315696E-2</c:v>
                </c:pt>
                <c:pt idx="11228">
                  <c:v>2.6135139593773015E-2</c:v>
                </c:pt>
                <c:pt idx="11229">
                  <c:v>2.6114536492073612E-2</c:v>
                </c:pt>
                <c:pt idx="11230">
                  <c:v>2.6136339349340947E-2</c:v>
                </c:pt>
                <c:pt idx="11231">
                  <c:v>2.610684170940435E-2</c:v>
                </c:pt>
                <c:pt idx="11232">
                  <c:v>2.6146786855855846E-2</c:v>
                </c:pt>
                <c:pt idx="11233">
                  <c:v>2.6088807427412437E-2</c:v>
                </c:pt>
                <c:pt idx="11234">
                  <c:v>2.6161090511045287E-2</c:v>
                </c:pt>
                <c:pt idx="11235">
                  <c:v>2.6085602241004681E-2</c:v>
                </c:pt>
                <c:pt idx="11236">
                  <c:v>2.6150967026107128E-2</c:v>
                </c:pt>
                <c:pt idx="11237">
                  <c:v>2.6098787875798706E-2</c:v>
                </c:pt>
                <c:pt idx="11238">
                  <c:v>2.6139398580083503E-2</c:v>
                </c:pt>
                <c:pt idx="11239">
                  <c:v>2.6104386735115715E-2</c:v>
                </c:pt>
                <c:pt idx="11240">
                  <c:v>2.6136972796927907E-2</c:v>
                </c:pt>
                <c:pt idx="11241">
                  <c:v>2.6101756614028838E-2</c:v>
                </c:pt>
                <c:pt idx="11242">
                  <c:v>2.6135504482936011E-2</c:v>
                </c:pt>
                <c:pt idx="11243">
                  <c:v>2.6102068959152364E-2</c:v>
                </c:pt>
                <c:pt idx="11244">
                  <c:v>2.6135270953871692E-2</c:v>
                </c:pt>
                <c:pt idx="11245">
                  <c:v>2.6099412566045754E-2</c:v>
                </c:pt>
                <c:pt idx="11246">
                  <c:v>2.6139705086980419E-2</c:v>
                </c:pt>
                <c:pt idx="11247">
                  <c:v>2.6099684043583024E-2</c:v>
                </c:pt>
                <c:pt idx="11248">
                  <c:v>2.6129237146672393E-2</c:v>
                </c:pt>
                <c:pt idx="11249">
                  <c:v>2.6115397630498281E-2</c:v>
                </c:pt>
                <c:pt idx="11250">
                  <c:v>2.6108835463790961E-2</c:v>
                </c:pt>
                <c:pt idx="11251">
                  <c:v>2.6133951514658301E-2</c:v>
                </c:pt>
                <c:pt idx="11252">
                  <c:v>2.6096362092643106E-2</c:v>
                </c:pt>
                <c:pt idx="11253">
                  <c:v>2.6139693410527205E-2</c:v>
                </c:pt>
                <c:pt idx="11254">
                  <c:v>2.6093945066827422E-2</c:v>
                </c:pt>
                <c:pt idx="11255">
                  <c:v>2.6137340605204205E-2</c:v>
                </c:pt>
                <c:pt idx="11256">
                  <c:v>2.6093828302295265E-2</c:v>
                </c:pt>
                <c:pt idx="11257">
                  <c:v>2.6136920252888433E-2</c:v>
                </c:pt>
                <c:pt idx="11258">
                  <c:v>2.6093588935004339E-2</c:v>
                </c:pt>
                <c:pt idx="11259">
                  <c:v>2.6132559097612307E-2</c:v>
                </c:pt>
                <c:pt idx="11260">
                  <c:v>2.6097599796683989E-2</c:v>
                </c:pt>
                <c:pt idx="11261">
                  <c:v>2.613000195435803E-2</c:v>
                </c:pt>
                <c:pt idx="11262">
                  <c:v>2.6096794121412095E-2</c:v>
                </c:pt>
                <c:pt idx="11263">
                  <c:v>2.612904448519433E-2</c:v>
                </c:pt>
                <c:pt idx="11264">
                  <c:v>2.6097407135205929E-2</c:v>
                </c:pt>
                <c:pt idx="11265">
                  <c:v>2.6125074491100932E-2</c:v>
                </c:pt>
                <c:pt idx="11266">
                  <c:v>2.6097255341314123E-2</c:v>
                </c:pt>
                <c:pt idx="11267">
                  <c:v>2.6129587440268869E-2</c:v>
                </c:pt>
                <c:pt idx="11268">
                  <c:v>2.6089884580221604E-2</c:v>
                </c:pt>
                <c:pt idx="11269">
                  <c:v>2.6134987799881208E-2</c:v>
                </c:pt>
                <c:pt idx="11270">
                  <c:v>2.6084090140313227E-2</c:v>
                </c:pt>
                <c:pt idx="11271">
                  <c:v>2.6134427330126848E-2</c:v>
                </c:pt>
                <c:pt idx="11272">
                  <c:v>2.6087849958248737E-2</c:v>
                </c:pt>
                <c:pt idx="11273">
                  <c:v>2.6123252964399258E-2</c:v>
                </c:pt>
                <c:pt idx="11274">
                  <c:v>2.6104033522405933E-2</c:v>
                </c:pt>
                <c:pt idx="11275">
                  <c:v>2.609867403037985E-2</c:v>
                </c:pt>
                <c:pt idx="11276">
                  <c:v>2.6120652034445423E-2</c:v>
                </c:pt>
                <c:pt idx="11277">
                  <c:v>2.609366483195024E-2</c:v>
                </c:pt>
                <c:pt idx="11278">
                  <c:v>2.6117233752766478E-2</c:v>
                </c:pt>
                <c:pt idx="11279">
                  <c:v>2.6095410461706013E-2</c:v>
                </c:pt>
                <c:pt idx="11280">
                  <c:v>2.61176190757226E-2</c:v>
                </c:pt>
                <c:pt idx="11281">
                  <c:v>2.6089706514310061E-2</c:v>
                </c:pt>
                <c:pt idx="11282">
                  <c:v>2.6122940619275732E-2</c:v>
                </c:pt>
                <c:pt idx="11283">
                  <c:v>2.6086685232040455E-2</c:v>
                </c:pt>
                <c:pt idx="11284">
                  <c:v>2.612792646479891E-2</c:v>
                </c:pt>
                <c:pt idx="11285">
                  <c:v>2.6078394950257187E-2</c:v>
                </c:pt>
                <c:pt idx="11286">
                  <c:v>2.6133639169534775E-2</c:v>
                </c:pt>
                <c:pt idx="11287">
                  <c:v>2.6072209349166077E-2</c:v>
                </c:pt>
                <c:pt idx="11288">
                  <c:v>2.6133910647072045E-2</c:v>
                </c:pt>
                <c:pt idx="11289">
                  <c:v>2.6075183925622823E-2</c:v>
                </c:pt>
                <c:pt idx="11290">
                  <c:v>2.6128008199971423E-2</c:v>
                </c:pt>
                <c:pt idx="11291">
                  <c:v>2.6078768596760095E-2</c:v>
                </c:pt>
                <c:pt idx="11292">
                  <c:v>2.6118637846265686E-2</c:v>
                </c:pt>
                <c:pt idx="11293">
                  <c:v>2.6087835362682218E-2</c:v>
                </c:pt>
                <c:pt idx="11294">
                  <c:v>2.6110814622611053E-2</c:v>
                </c:pt>
                <c:pt idx="11295">
                  <c:v>2.6092844561111828E-2</c:v>
                </c:pt>
                <c:pt idx="11296">
                  <c:v>2.6107749553641885E-2</c:v>
                </c:pt>
                <c:pt idx="11297">
                  <c:v>2.6094505536581783E-2</c:v>
                </c:pt>
                <c:pt idx="11298">
                  <c:v>2.6106625695019859E-2</c:v>
                </c:pt>
                <c:pt idx="11299">
                  <c:v>2.6095769512642402E-2</c:v>
                </c:pt>
                <c:pt idx="11300">
                  <c:v>2.6099783293435357E-2</c:v>
                </c:pt>
                <c:pt idx="11301">
                  <c:v>2.6106765812458448E-2</c:v>
                </c:pt>
                <c:pt idx="11302">
                  <c:v>2.6086057622680101E-2</c:v>
                </c:pt>
                <c:pt idx="11303">
                  <c:v>2.6117373870205067E-2</c:v>
                </c:pt>
                <c:pt idx="11304">
                  <c:v>2.607576482917031E-2</c:v>
                </c:pt>
                <c:pt idx="11305">
                  <c:v>2.6122517347846659E-2</c:v>
                </c:pt>
                <c:pt idx="11306">
                  <c:v>2.607260051034881E-2</c:v>
                </c:pt>
                <c:pt idx="11307">
                  <c:v>2.6123950632478906E-2</c:v>
                </c:pt>
                <c:pt idx="11308">
                  <c:v>2.6072559642762554E-2</c:v>
                </c:pt>
                <c:pt idx="11309">
                  <c:v>2.611631715118903E-2</c:v>
                </c:pt>
                <c:pt idx="11310">
                  <c:v>2.6079005044937716E-2</c:v>
                </c:pt>
                <c:pt idx="11311">
                  <c:v>2.6115756681434669E-2</c:v>
                </c:pt>
                <c:pt idx="11312">
                  <c:v>2.6072369900397796E-2</c:v>
                </c:pt>
                <c:pt idx="11313">
                  <c:v>2.6122365553954852E-2</c:v>
                </c:pt>
                <c:pt idx="11314">
                  <c:v>2.6068227678619466E-2</c:v>
                </c:pt>
                <c:pt idx="11315">
                  <c:v>2.6121489819963661E-2</c:v>
                </c:pt>
                <c:pt idx="11316">
                  <c:v>2.607480736000661E-2</c:v>
                </c:pt>
                <c:pt idx="11317">
                  <c:v>2.6106672400832722E-2</c:v>
                </c:pt>
                <c:pt idx="11318">
                  <c:v>2.6084673962974019E-2</c:v>
                </c:pt>
                <c:pt idx="11319">
                  <c:v>2.6098627324566987E-2</c:v>
                </c:pt>
                <c:pt idx="11320">
                  <c:v>2.6096198622298086E-2</c:v>
                </c:pt>
                <c:pt idx="11321">
                  <c:v>2.6084516330855605E-2</c:v>
                </c:pt>
                <c:pt idx="11322">
                  <c:v>2.6107194922114132E-2</c:v>
                </c:pt>
                <c:pt idx="11323">
                  <c:v>2.6072562561875859E-2</c:v>
                </c:pt>
                <c:pt idx="11324">
                  <c:v>2.611845102301423E-2</c:v>
                </c:pt>
                <c:pt idx="11325">
                  <c:v>2.6061213049350031E-2</c:v>
                </c:pt>
                <c:pt idx="11326">
                  <c:v>2.6124449800853884E-2</c:v>
                </c:pt>
                <c:pt idx="11327">
                  <c:v>2.6062567517923074E-2</c:v>
                </c:pt>
                <c:pt idx="11328">
                  <c:v>2.6113768765274666E-2</c:v>
                </c:pt>
                <c:pt idx="11329">
                  <c:v>2.6068820258620173E-2</c:v>
                </c:pt>
                <c:pt idx="11330">
                  <c:v>2.6110090682511668E-2</c:v>
                </c:pt>
                <c:pt idx="11331">
                  <c:v>2.6068405744531009E-2</c:v>
                </c:pt>
                <c:pt idx="11332">
                  <c:v>2.6110908034236779E-2</c:v>
                </c:pt>
                <c:pt idx="11333">
                  <c:v>2.6113418471678192E-2</c:v>
                </c:pt>
                <c:pt idx="11334">
                  <c:v>2.61143817790685E-2</c:v>
                </c:pt>
              </c:numCache>
            </c:numRef>
          </c:yVal>
          <c:smooth val="1"/>
          <c:extLst xmlns:c16r2="http://schemas.microsoft.com/office/drawing/2015/06/chart">
            <c:ext xmlns:c16="http://schemas.microsoft.com/office/drawing/2014/chart" uri="{C3380CC4-5D6E-409C-BE32-E72D297353CC}">
              <c16:uniqueId val="{00000003-C657-4FA8-AF9B-F3D8741E28B9}"/>
            </c:ext>
          </c:extLst>
        </c:ser>
        <c:ser>
          <c:idx val="8"/>
          <c:order val="4"/>
          <c:tx>
            <c:v>S5</c:v>
          </c:tx>
          <c:spPr>
            <a:ln w="12700" cap="rnd">
              <a:solidFill>
                <a:schemeClr val="tx1"/>
              </a:solidFill>
              <a:prstDash val="solid"/>
              <a:round/>
            </a:ln>
            <a:effectLst/>
          </c:spPr>
          <c:marker>
            <c:symbol val="none"/>
          </c:marker>
          <c:xVal>
            <c:numRef>
              <c:f>'V12'!$B$4:$B$7112</c:f>
              <c:numCache>
                <c:formatCode>General</c:formatCode>
                <c:ptCount val="7109"/>
                <c:pt idx="0">
                  <c:v>-0.8</c:v>
                </c:pt>
                <c:pt idx="1">
                  <c:v>-0.8</c:v>
                </c:pt>
                <c:pt idx="2">
                  <c:v>-0.8</c:v>
                </c:pt>
                <c:pt idx="3">
                  <c:v>-0.8</c:v>
                </c:pt>
                <c:pt idx="4">
                  <c:v>-0.8</c:v>
                </c:pt>
                <c:pt idx="5">
                  <c:v>-0.79972105026245122</c:v>
                </c:pt>
                <c:pt idx="6">
                  <c:v>-0.79914121627807622</c:v>
                </c:pt>
                <c:pt idx="7">
                  <c:v>-0.79836826324462895</c:v>
                </c:pt>
                <c:pt idx="8">
                  <c:v>-0.79735879898071294</c:v>
                </c:pt>
                <c:pt idx="9">
                  <c:v>-0.79632835388183598</c:v>
                </c:pt>
                <c:pt idx="10">
                  <c:v>-0.79528694152832036</c:v>
                </c:pt>
                <c:pt idx="11">
                  <c:v>-0.79412727355957036</c:v>
                </c:pt>
                <c:pt idx="12">
                  <c:v>-0.79296760559082036</c:v>
                </c:pt>
                <c:pt idx="13">
                  <c:v>-0.79194717407226567</c:v>
                </c:pt>
                <c:pt idx="14">
                  <c:v>-0.79093818664550786</c:v>
                </c:pt>
                <c:pt idx="15">
                  <c:v>-0.78979949951171879</c:v>
                </c:pt>
                <c:pt idx="16">
                  <c:v>-0.78876857757568364</c:v>
                </c:pt>
                <c:pt idx="17">
                  <c:v>-0.78764133453369145</c:v>
                </c:pt>
                <c:pt idx="18">
                  <c:v>-0.78659992218017583</c:v>
                </c:pt>
                <c:pt idx="19">
                  <c:v>-0.78559093475341801</c:v>
                </c:pt>
                <c:pt idx="20">
                  <c:v>-0.78446273803710942</c:v>
                </c:pt>
                <c:pt idx="21">
                  <c:v>-0.78331451416015629</c:v>
                </c:pt>
                <c:pt idx="22">
                  <c:v>-0.78217582702636723</c:v>
                </c:pt>
                <c:pt idx="23">
                  <c:v>-0.78116683959960942</c:v>
                </c:pt>
                <c:pt idx="24">
                  <c:v>-0.78000717163085942</c:v>
                </c:pt>
                <c:pt idx="25">
                  <c:v>-0.77886848449707036</c:v>
                </c:pt>
                <c:pt idx="26">
                  <c:v>-0.77785949707031254</c:v>
                </c:pt>
                <c:pt idx="27">
                  <c:v>-0.77680664062500004</c:v>
                </c:pt>
                <c:pt idx="28">
                  <c:v>-0.77579765319824223</c:v>
                </c:pt>
                <c:pt idx="29">
                  <c:v>-0.77462749481201176</c:v>
                </c:pt>
                <c:pt idx="30">
                  <c:v>-0.77357463836669926</c:v>
                </c:pt>
                <c:pt idx="31">
                  <c:v>-0.77241497039794926</c:v>
                </c:pt>
                <c:pt idx="32">
                  <c:v>-0.77128772735595708</c:v>
                </c:pt>
                <c:pt idx="33">
                  <c:v>-0.77014999389648442</c:v>
                </c:pt>
                <c:pt idx="34">
                  <c:v>-0.76902275085449223</c:v>
                </c:pt>
                <c:pt idx="35">
                  <c:v>-0.76801280975341801</c:v>
                </c:pt>
                <c:pt idx="36">
                  <c:v>-0.7670038223266602</c:v>
                </c:pt>
                <c:pt idx="37">
                  <c:v>-0.76599388122558598</c:v>
                </c:pt>
                <c:pt idx="38">
                  <c:v>-0.76498489379882817</c:v>
                </c:pt>
                <c:pt idx="39">
                  <c:v>-0.76397590637207036</c:v>
                </c:pt>
                <c:pt idx="40">
                  <c:v>-0.76295547485351567</c:v>
                </c:pt>
                <c:pt idx="41">
                  <c:v>-0.76194648742675786</c:v>
                </c:pt>
                <c:pt idx="42">
                  <c:v>-0.76081829071044926</c:v>
                </c:pt>
                <c:pt idx="43">
                  <c:v>-0.75980930328369145</c:v>
                </c:pt>
                <c:pt idx="44">
                  <c:v>-0.75880031585693364</c:v>
                </c:pt>
                <c:pt idx="45">
                  <c:v>-0.75777988433837895</c:v>
                </c:pt>
                <c:pt idx="46">
                  <c:v>-0.75675945281982426</c:v>
                </c:pt>
                <c:pt idx="47">
                  <c:v>-0.75564308390021329</c:v>
                </c:pt>
                <c:pt idx="48">
                  <c:v>-0.75447292551398282</c:v>
                </c:pt>
                <c:pt idx="49">
                  <c:v>-0.75333423838019375</c:v>
                </c:pt>
                <c:pt idx="50">
                  <c:v>-0.7521965049207211</c:v>
                </c:pt>
                <c:pt idx="51">
                  <c:v>-0.75115509256720547</c:v>
                </c:pt>
                <c:pt idx="52">
                  <c:v>-0.75000591501593594</c:v>
                </c:pt>
                <c:pt idx="53">
                  <c:v>-0.74898548349738125</c:v>
                </c:pt>
                <c:pt idx="54">
                  <c:v>-0.74793358072638516</c:v>
                </c:pt>
                <c:pt idx="55">
                  <c:v>-0.74691314920783047</c:v>
                </c:pt>
                <c:pt idx="56">
                  <c:v>-0.74589367136359219</c:v>
                </c:pt>
                <c:pt idx="57">
                  <c:v>-0.74472255930304532</c:v>
                </c:pt>
                <c:pt idx="58">
                  <c:v>-0.74356289133429532</c:v>
                </c:pt>
                <c:pt idx="59">
                  <c:v>-0.7425539039075375</c:v>
                </c:pt>
                <c:pt idx="60">
                  <c:v>-0.74141617044806485</c:v>
                </c:pt>
                <c:pt idx="61">
                  <c:v>-0.74027748331427579</c:v>
                </c:pt>
                <c:pt idx="62">
                  <c:v>-0.73911781534552579</c:v>
                </c:pt>
                <c:pt idx="63">
                  <c:v>-0.73794765695929532</c:v>
                </c:pt>
                <c:pt idx="64">
                  <c:v>-0.73678799271583562</c:v>
                </c:pt>
                <c:pt idx="65">
                  <c:v>-0.7357780516147614</c:v>
                </c:pt>
                <c:pt idx="66">
                  <c:v>-0.73458691239356999</c:v>
                </c:pt>
                <c:pt idx="67">
                  <c:v>-0.73343773484230046</c:v>
                </c:pt>
                <c:pt idx="68">
                  <c:v>-0.73239632248878483</c:v>
                </c:pt>
                <c:pt idx="69">
                  <c:v>-0.73126907944679265</c:v>
                </c:pt>
                <c:pt idx="70">
                  <c:v>-0.73022671341896062</c:v>
                </c:pt>
                <c:pt idx="71">
                  <c:v>-0.72919674515724187</c:v>
                </c:pt>
                <c:pt idx="72">
                  <c:v>-0.72818680405616765</c:v>
                </c:pt>
                <c:pt idx="73">
                  <c:v>-0.72717781662940983</c:v>
                </c:pt>
                <c:pt idx="74">
                  <c:v>-0.72605057358741765</c:v>
                </c:pt>
                <c:pt idx="75">
                  <c:v>-0.72492237687110905</c:v>
                </c:pt>
                <c:pt idx="76">
                  <c:v>-0.72380562424659733</c:v>
                </c:pt>
                <c:pt idx="77">
                  <c:v>-0.72263546586036687</c:v>
                </c:pt>
                <c:pt idx="78">
                  <c:v>-0.7214653074741364</c:v>
                </c:pt>
                <c:pt idx="79">
                  <c:v>-0.72045536637306218</c:v>
                </c:pt>
                <c:pt idx="80">
                  <c:v>-0.71944637894630437</c:v>
                </c:pt>
                <c:pt idx="81">
                  <c:v>-0.71839447617530827</c:v>
                </c:pt>
                <c:pt idx="82">
                  <c:v>-0.71724529862403874</c:v>
                </c:pt>
                <c:pt idx="83">
                  <c:v>-0.7160636961460114</c:v>
                </c:pt>
                <c:pt idx="84">
                  <c:v>-0.71489353775978093</c:v>
                </c:pt>
                <c:pt idx="85">
                  <c:v>-0.71372337937355046</c:v>
                </c:pt>
                <c:pt idx="86">
                  <c:v>-0.71261711716651921</c:v>
                </c:pt>
                <c:pt idx="87">
                  <c:v>-0.71147938370704655</c:v>
                </c:pt>
                <c:pt idx="88">
                  <c:v>-0.71045895218849187</c:v>
                </c:pt>
                <c:pt idx="89">
                  <c:v>-0.70932121872901921</c:v>
                </c:pt>
                <c:pt idx="90">
                  <c:v>-0.70817204117774968</c:v>
                </c:pt>
                <c:pt idx="91">
                  <c:v>-0.70714111924171452</c:v>
                </c:pt>
                <c:pt idx="92">
                  <c:v>-0.70598145127296452</c:v>
                </c:pt>
                <c:pt idx="93">
                  <c:v>-0.70482178330421452</c:v>
                </c:pt>
                <c:pt idx="94">
                  <c:v>-0.70379086136817937</c:v>
                </c:pt>
                <c:pt idx="95">
                  <c:v>-0.70263119339942937</c:v>
                </c:pt>
                <c:pt idx="96">
                  <c:v>-0.70147152543067937</c:v>
                </c:pt>
                <c:pt idx="97">
                  <c:v>-0.70043011307716374</c:v>
                </c:pt>
                <c:pt idx="98">
                  <c:v>-0.69942112565040593</c:v>
                </c:pt>
                <c:pt idx="99">
                  <c:v>-0.69842167496681218</c:v>
                </c:pt>
                <c:pt idx="100">
                  <c:v>-0.69727345108985905</c:v>
                </c:pt>
                <c:pt idx="101">
                  <c:v>-0.69613476395606999</c:v>
                </c:pt>
                <c:pt idx="102">
                  <c:v>-0.69499703049659733</c:v>
                </c:pt>
                <c:pt idx="103">
                  <c:v>-0.69386978745460515</c:v>
                </c:pt>
                <c:pt idx="104">
                  <c:v>-0.69285984635353093</c:v>
                </c:pt>
                <c:pt idx="105">
                  <c:v>-0.69182892441749577</c:v>
                </c:pt>
                <c:pt idx="106">
                  <c:v>-0.69066925644874577</c:v>
                </c:pt>
                <c:pt idx="107">
                  <c:v>-0.68964977860450749</c:v>
                </c:pt>
                <c:pt idx="108">
                  <c:v>-0.6886293470859528</c:v>
                </c:pt>
                <c:pt idx="109">
                  <c:v>-0.68760891556739812</c:v>
                </c:pt>
                <c:pt idx="110">
                  <c:v>-0.68644924759864812</c:v>
                </c:pt>
                <c:pt idx="111">
                  <c:v>-0.6854402601718903</c:v>
                </c:pt>
                <c:pt idx="112">
                  <c:v>-0.6842805922031403</c:v>
                </c:pt>
                <c:pt idx="113">
                  <c:v>-0.6831209242343903</c:v>
                </c:pt>
                <c:pt idx="114">
                  <c:v>-0.6819612562656403</c:v>
                </c:pt>
                <c:pt idx="115">
                  <c:v>-0.68081207871437077</c:v>
                </c:pt>
                <c:pt idx="116">
                  <c:v>-0.67965241074562077</c:v>
                </c:pt>
                <c:pt idx="117">
                  <c:v>-0.67864342331886296</c:v>
                </c:pt>
                <c:pt idx="118">
                  <c:v>-0.6775047361850739</c:v>
                </c:pt>
                <c:pt idx="119">
                  <c:v>-0.67647476792335515</c:v>
                </c:pt>
                <c:pt idx="120">
                  <c:v>-0.6754753172397614</c:v>
                </c:pt>
                <c:pt idx="121">
                  <c:v>-0.67432709336280827</c:v>
                </c:pt>
                <c:pt idx="122">
                  <c:v>-0.67329617142677312</c:v>
                </c:pt>
                <c:pt idx="123">
                  <c:v>-0.67229691445827489</c:v>
                </c:pt>
                <c:pt idx="124">
                  <c:v>-0.67126694619655614</c:v>
                </c:pt>
                <c:pt idx="125">
                  <c:v>-0.67023602426052098</c:v>
                </c:pt>
                <c:pt idx="126">
                  <c:v>-0.66907635629177098</c:v>
                </c:pt>
                <c:pt idx="127">
                  <c:v>-0.66797009408473973</c:v>
                </c:pt>
                <c:pt idx="128">
                  <c:v>-0.6668209165334702</c:v>
                </c:pt>
                <c:pt idx="129">
                  <c:v>-0.66571560800075535</c:v>
                </c:pt>
                <c:pt idx="130">
                  <c:v>-0.6647161573171616</c:v>
                </c:pt>
                <c:pt idx="131">
                  <c:v>-0.66368618905544285</c:v>
                </c:pt>
                <c:pt idx="132">
                  <c:v>-0.66264382302761082</c:v>
                </c:pt>
                <c:pt idx="133">
                  <c:v>-0.66162434518337254</c:v>
                </c:pt>
                <c:pt idx="134">
                  <c:v>-0.66060391366481785</c:v>
                </c:pt>
                <c:pt idx="135">
                  <c:v>-0.65944424569606785</c:v>
                </c:pt>
                <c:pt idx="136">
                  <c:v>-0.65843525826931004</c:v>
                </c:pt>
                <c:pt idx="137">
                  <c:v>-0.65741482675075535</c:v>
                </c:pt>
                <c:pt idx="138">
                  <c:v>-0.65628758370876317</c:v>
                </c:pt>
                <c:pt idx="139">
                  <c:v>-0.6552242368459702</c:v>
                </c:pt>
                <c:pt idx="140">
                  <c:v>-0.65420475900173192</c:v>
                </c:pt>
                <c:pt idx="141">
                  <c:v>-0.65306607186794285</c:v>
                </c:pt>
                <c:pt idx="142">
                  <c:v>-0.65190640389919285</c:v>
                </c:pt>
                <c:pt idx="143">
                  <c:v>-0.65078965127468114</c:v>
                </c:pt>
                <c:pt idx="144">
                  <c:v>-0.64962998330593114</c:v>
                </c:pt>
                <c:pt idx="145">
                  <c:v>-0.64845982491970067</c:v>
                </c:pt>
                <c:pt idx="146">
                  <c:v>-0.64727822244167332</c:v>
                </c:pt>
                <c:pt idx="147">
                  <c:v>-0.6461299985647202</c:v>
                </c:pt>
                <c:pt idx="148">
                  <c:v>-0.64509907662868504</c:v>
                </c:pt>
                <c:pt idx="149">
                  <c:v>-0.64405766427516942</c:v>
                </c:pt>
                <c:pt idx="150">
                  <c:v>-0.6430477231740952</c:v>
                </c:pt>
                <c:pt idx="151">
                  <c:v>-0.64203873574733739</c:v>
                </c:pt>
                <c:pt idx="152">
                  <c:v>-0.64100781381130223</c:v>
                </c:pt>
                <c:pt idx="153">
                  <c:v>-0.63987008035182957</c:v>
                </c:pt>
                <c:pt idx="154">
                  <c:v>-0.63872090280056004</c:v>
                </c:pt>
                <c:pt idx="155">
                  <c:v>-0.63760415017604832</c:v>
                </c:pt>
                <c:pt idx="156">
                  <c:v>-0.63646546304225926</c:v>
                </c:pt>
                <c:pt idx="157">
                  <c:v>-0.63544598519802098</c:v>
                </c:pt>
                <c:pt idx="158">
                  <c:v>-0.63429680764675145</c:v>
                </c:pt>
                <c:pt idx="159">
                  <c:v>-0.63324490487575535</c:v>
                </c:pt>
                <c:pt idx="160">
                  <c:v>-0.63211670815944676</c:v>
                </c:pt>
                <c:pt idx="161">
                  <c:v>-0.63107529580593114</c:v>
                </c:pt>
                <c:pt idx="162">
                  <c:v>-0.62991562783718114</c:v>
                </c:pt>
                <c:pt idx="163">
                  <c:v>-0.62875595986843114</c:v>
                </c:pt>
                <c:pt idx="164">
                  <c:v>-0.62759629189968114</c:v>
                </c:pt>
                <c:pt idx="165">
                  <c:v>-0.62656536996364598</c:v>
                </c:pt>
                <c:pt idx="166">
                  <c:v>-0.62538472115993504</c:v>
                </c:pt>
                <c:pt idx="167">
                  <c:v>-0.62424603402614598</c:v>
                </c:pt>
                <c:pt idx="168">
                  <c:v>-0.62310830056667332</c:v>
                </c:pt>
                <c:pt idx="169">
                  <c:v>-0.62196961343288426</c:v>
                </c:pt>
                <c:pt idx="170">
                  <c:v>-0.62082138955593114</c:v>
                </c:pt>
                <c:pt idx="171">
                  <c:v>-0.61965027749538426</c:v>
                </c:pt>
                <c:pt idx="172">
                  <c:v>-0.6185125440359116</c:v>
                </c:pt>
                <c:pt idx="173">
                  <c:v>-0.61748162209987645</c:v>
                </c:pt>
                <c:pt idx="174">
                  <c:v>-0.61647263467311864</c:v>
                </c:pt>
                <c:pt idx="175">
                  <c:v>-0.6154302686452866</c:v>
                </c:pt>
                <c:pt idx="176">
                  <c:v>-0.61441079080104832</c:v>
                </c:pt>
                <c:pt idx="177">
                  <c:v>-0.61327210366725926</c:v>
                </c:pt>
                <c:pt idx="178">
                  <c:v>-0.6122411817312241</c:v>
                </c:pt>
                <c:pt idx="179">
                  <c:v>-0.61109295785427098</c:v>
                </c:pt>
                <c:pt idx="180">
                  <c:v>-0.60993328988552098</c:v>
                </c:pt>
                <c:pt idx="181">
                  <c:v>-0.6088375180959702</c:v>
                </c:pt>
                <c:pt idx="182">
                  <c:v>-0.60780659615993504</c:v>
                </c:pt>
                <c:pt idx="183">
                  <c:v>-0.60667935311794285</c:v>
                </c:pt>
                <c:pt idx="184">
                  <c:v>-0.60567036569118504</c:v>
                </c:pt>
                <c:pt idx="185">
                  <c:v>-0.60452118813991551</c:v>
                </c:pt>
                <c:pt idx="186">
                  <c:v>-0.60347977578639989</c:v>
                </c:pt>
                <c:pt idx="187">
                  <c:v>-0.60233059823513035</c:v>
                </c:pt>
                <c:pt idx="188">
                  <c:v>-0.60117093026638035</c:v>
                </c:pt>
                <c:pt idx="189">
                  <c:v>-0.6001400083303452</c:v>
                </c:pt>
                <c:pt idx="190">
                  <c:v>-0.59896984994411473</c:v>
                </c:pt>
                <c:pt idx="191">
                  <c:v>-0.59793892800807957</c:v>
                </c:pt>
                <c:pt idx="192">
                  <c:v>-0.59692994058132176</c:v>
                </c:pt>
                <c:pt idx="193">
                  <c:v>-0.59591999948024754</c:v>
                </c:pt>
                <c:pt idx="194">
                  <c:v>-0.59478226602077489</c:v>
                </c:pt>
                <c:pt idx="195">
                  <c:v>-0.59362259805202489</c:v>
                </c:pt>
                <c:pt idx="196">
                  <c:v>-0.5924953550100327</c:v>
                </c:pt>
                <c:pt idx="197">
                  <c:v>-0.59135666787624364</c:v>
                </c:pt>
                <c:pt idx="198">
                  <c:v>-0.59019699990749364</c:v>
                </c:pt>
                <c:pt idx="199">
                  <c:v>-0.58918737173080449</c:v>
                </c:pt>
                <c:pt idx="200">
                  <c:v>-0.58816789388656621</c:v>
                </c:pt>
                <c:pt idx="201">
                  <c:v>-0.58715795278549199</c:v>
                </c:pt>
                <c:pt idx="202">
                  <c:v>-0.58612798452377324</c:v>
                </c:pt>
                <c:pt idx="203">
                  <c:v>-0.58509706258773808</c:v>
                </c:pt>
                <c:pt idx="204">
                  <c:v>-0.58393739461898808</c:v>
                </c:pt>
                <c:pt idx="205">
                  <c:v>-0.58292745351791386</c:v>
                </c:pt>
                <c:pt idx="206">
                  <c:v>-0.58191846609115605</c:v>
                </c:pt>
                <c:pt idx="207">
                  <c:v>-0.58080171346664433</c:v>
                </c:pt>
                <c:pt idx="208">
                  <c:v>-0.5796525359153748</c:v>
                </c:pt>
                <c:pt idx="209">
                  <c:v>-0.57848237752914433</c:v>
                </c:pt>
                <c:pt idx="210">
                  <c:v>-0.57732270956039433</c:v>
                </c:pt>
                <c:pt idx="211">
                  <c:v>-0.57615255117416386</c:v>
                </c:pt>
                <c:pt idx="212">
                  <c:v>-0.57499288320541386</c:v>
                </c:pt>
                <c:pt idx="213">
                  <c:v>-0.57397245168685918</c:v>
                </c:pt>
                <c:pt idx="214">
                  <c:v>-0.57279180288314824</c:v>
                </c:pt>
                <c:pt idx="215">
                  <c:v>-0.57179235219955449</c:v>
                </c:pt>
                <c:pt idx="216">
                  <c:v>-0.57078336477279668</c:v>
                </c:pt>
                <c:pt idx="217">
                  <c:v>-0.56976293325424199</c:v>
                </c:pt>
                <c:pt idx="218">
                  <c:v>-0.56874345541000371</c:v>
                </c:pt>
                <c:pt idx="219">
                  <c:v>-0.56770204305648808</c:v>
                </c:pt>
                <c:pt idx="220">
                  <c:v>-0.56669210195541386</c:v>
                </c:pt>
                <c:pt idx="221">
                  <c:v>-0.56555436849594121</c:v>
                </c:pt>
                <c:pt idx="222">
                  <c:v>-0.56442712545394902</c:v>
                </c:pt>
                <c:pt idx="223">
                  <c:v>-0.56328843832015996</c:v>
                </c:pt>
                <c:pt idx="224">
                  <c:v>-0.5621507048606873</c:v>
                </c:pt>
                <c:pt idx="225">
                  <c:v>-0.56114076375961308</c:v>
                </c:pt>
                <c:pt idx="226">
                  <c:v>-0.5601212859153748</c:v>
                </c:pt>
                <c:pt idx="227">
                  <c:v>-0.55893968343734746</c:v>
                </c:pt>
                <c:pt idx="228">
                  <c:v>-0.5579087615013123</c:v>
                </c:pt>
                <c:pt idx="229">
                  <c:v>-0.55688928365707402</c:v>
                </c:pt>
                <c:pt idx="230">
                  <c:v>-0.55570768117904668</c:v>
                </c:pt>
                <c:pt idx="231">
                  <c:v>-0.55453752279281621</c:v>
                </c:pt>
                <c:pt idx="232">
                  <c:v>-0.55352758169174199</c:v>
                </c:pt>
                <c:pt idx="233">
                  <c:v>-0.55238984823226933</c:v>
                </c:pt>
                <c:pt idx="234">
                  <c:v>-0.55187486410140996</c:v>
                </c:pt>
                <c:pt idx="235">
                  <c:v>-0.55074666738510136</c:v>
                </c:pt>
                <c:pt idx="236">
                  <c:v>-0.54909299612045293</c:v>
                </c:pt>
                <c:pt idx="237">
                  <c:v>-0.54741834402084355</c:v>
                </c:pt>
                <c:pt idx="238">
                  <c:v>-0.54579709768295293</c:v>
                </c:pt>
                <c:pt idx="239">
                  <c:v>-0.54411100149154668</c:v>
                </c:pt>
                <c:pt idx="240">
                  <c:v>-0.54245733022689824</c:v>
                </c:pt>
                <c:pt idx="241">
                  <c:v>-0.54071782827377324</c:v>
                </c:pt>
                <c:pt idx="242">
                  <c:v>-0.53903173208236699</c:v>
                </c:pt>
                <c:pt idx="243">
                  <c:v>-0.53737901449203496</c:v>
                </c:pt>
                <c:pt idx="244">
                  <c:v>-0.5357682585716248</c:v>
                </c:pt>
                <c:pt idx="245">
                  <c:v>-0.53415750265121464</c:v>
                </c:pt>
                <c:pt idx="246">
                  <c:v>-0.53251432180404668</c:v>
                </c:pt>
                <c:pt idx="247">
                  <c:v>-0.53080724477767949</c:v>
                </c:pt>
                <c:pt idx="248">
                  <c:v>-0.52911065816879277</c:v>
                </c:pt>
                <c:pt idx="249">
                  <c:v>-0.52743505239486699</c:v>
                </c:pt>
                <c:pt idx="250">
                  <c:v>-0.52579282522201543</c:v>
                </c:pt>
                <c:pt idx="251">
                  <c:v>-0.52413915395736699</c:v>
                </c:pt>
                <c:pt idx="252">
                  <c:v>-0.52245305776596074</c:v>
                </c:pt>
                <c:pt idx="253">
                  <c:v>-0.5207993865013123</c:v>
                </c:pt>
                <c:pt idx="254">
                  <c:v>-0.51914571523666386</c:v>
                </c:pt>
                <c:pt idx="255">
                  <c:v>-0.51751397848129277</c:v>
                </c:pt>
                <c:pt idx="256">
                  <c:v>-0.51583837270736699</c:v>
                </c:pt>
                <c:pt idx="257">
                  <c:v>-0.51417421102523808</c:v>
                </c:pt>
                <c:pt idx="258">
                  <c:v>-0.51244615316390996</c:v>
                </c:pt>
                <c:pt idx="259">
                  <c:v>-0.51077054738998418</c:v>
                </c:pt>
                <c:pt idx="260">
                  <c:v>-0.50908445119857793</c:v>
                </c:pt>
                <c:pt idx="261">
                  <c:v>-0.50744222402572636</c:v>
                </c:pt>
                <c:pt idx="262">
                  <c:v>-0.50582097768783574</c:v>
                </c:pt>
                <c:pt idx="263">
                  <c:v>-0.50418849587440495</c:v>
                </c:pt>
                <c:pt idx="264">
                  <c:v>-0.5025023996829987</c:v>
                </c:pt>
                <c:pt idx="265">
                  <c:v>-0.50082774758338933</c:v>
                </c:pt>
                <c:pt idx="266">
                  <c:v>-0.49914165139198308</c:v>
                </c:pt>
                <c:pt idx="267">
                  <c:v>-0.49745555520057683</c:v>
                </c:pt>
                <c:pt idx="268">
                  <c:v>-0.49580188393592839</c:v>
                </c:pt>
                <c:pt idx="269">
                  <c:v>-0.49408431649208073</c:v>
                </c:pt>
                <c:pt idx="270">
                  <c:v>-0.49244113564491276</c:v>
                </c:pt>
                <c:pt idx="271">
                  <c:v>-0.49080939888954167</c:v>
                </c:pt>
                <c:pt idx="272">
                  <c:v>-0.48917766213417058</c:v>
                </c:pt>
                <c:pt idx="273">
                  <c:v>-0.48752399086952214</c:v>
                </c:pt>
                <c:pt idx="274">
                  <c:v>-0.48582740426063542</c:v>
                </c:pt>
                <c:pt idx="275">
                  <c:v>-0.48409839272499089</c:v>
                </c:pt>
                <c:pt idx="276">
                  <c:v>-0.48240180611610417</c:v>
                </c:pt>
                <c:pt idx="277">
                  <c:v>-0.48069472908973698</c:v>
                </c:pt>
                <c:pt idx="278">
                  <c:v>-0.47906203866004948</c:v>
                </c:pt>
                <c:pt idx="279">
                  <c:v>-0.47745128273963933</c:v>
                </c:pt>
                <c:pt idx="280">
                  <c:v>-0.47576614022254948</c:v>
                </c:pt>
                <c:pt idx="281">
                  <c:v>-0.47412295937538151</c:v>
                </c:pt>
                <c:pt idx="282">
                  <c:v>-0.47244830727577214</c:v>
                </c:pt>
                <c:pt idx="283">
                  <c:v>-0.47076221108436589</c:v>
                </c:pt>
                <c:pt idx="284">
                  <c:v>-0.46909804940223698</c:v>
                </c:pt>
                <c:pt idx="285">
                  <c:v>-0.46744437813758855</c:v>
                </c:pt>
                <c:pt idx="286">
                  <c:v>-0.46570487618446355</c:v>
                </c:pt>
                <c:pt idx="287">
                  <c:v>-0.46399779915809636</c:v>
                </c:pt>
                <c:pt idx="288">
                  <c:v>-0.46240802407264714</c:v>
                </c:pt>
                <c:pt idx="289">
                  <c:v>-0.46076579689979558</c:v>
                </c:pt>
                <c:pt idx="290">
                  <c:v>-0.45914359688758855</c:v>
                </c:pt>
                <c:pt idx="291">
                  <c:v>-0.45746894478797917</c:v>
                </c:pt>
                <c:pt idx="292">
                  <c:v>-0.45576186776161198</c:v>
                </c:pt>
                <c:pt idx="293">
                  <c:v>-0.45407577157020573</c:v>
                </c:pt>
                <c:pt idx="294">
                  <c:v>-0.45240111947059636</c:v>
                </c:pt>
                <c:pt idx="295">
                  <c:v>-0.45074744820594792</c:v>
                </c:pt>
                <c:pt idx="296">
                  <c:v>-0.44911475777626042</c:v>
                </c:pt>
                <c:pt idx="297">
                  <c:v>-0.44744010567665105</c:v>
                </c:pt>
                <c:pt idx="298">
                  <c:v>-0.44580741524696355</c:v>
                </c:pt>
                <c:pt idx="299">
                  <c:v>-0.44413276314735417</c:v>
                </c:pt>
                <c:pt idx="300">
                  <c:v>-0.44246860146522526</c:v>
                </c:pt>
                <c:pt idx="301">
                  <c:v>-0.44081493020057683</c:v>
                </c:pt>
                <c:pt idx="302">
                  <c:v>-0.43916125893592839</c:v>
                </c:pt>
                <c:pt idx="303">
                  <c:v>-0.4374541819095612</c:v>
                </c:pt>
                <c:pt idx="304">
                  <c:v>-0.43574615120887761</c:v>
                </c:pt>
                <c:pt idx="305">
                  <c:v>-0.43407149910926823</c:v>
                </c:pt>
                <c:pt idx="306">
                  <c:v>-0.43246074318885808</c:v>
                </c:pt>
                <c:pt idx="307">
                  <c:v>-0.43084998726844792</c:v>
                </c:pt>
                <c:pt idx="308">
                  <c:v>-0.42918582558631901</c:v>
                </c:pt>
                <c:pt idx="309">
                  <c:v>-0.42751117348670964</c:v>
                </c:pt>
                <c:pt idx="310">
                  <c:v>-0.42578216195106511</c:v>
                </c:pt>
                <c:pt idx="311">
                  <c:v>-0.4241180002689362</c:v>
                </c:pt>
                <c:pt idx="312">
                  <c:v>-0.42245288491249089</c:v>
                </c:pt>
                <c:pt idx="313">
                  <c:v>-0.42078866362571721</c:v>
                </c:pt>
                <c:pt idx="314">
                  <c:v>-0.4191245019435883</c:v>
                </c:pt>
                <c:pt idx="315">
                  <c:v>-0.41748132109642033</c:v>
                </c:pt>
                <c:pt idx="316">
                  <c:v>-0.4158286035060883</c:v>
                </c:pt>
                <c:pt idx="317">
                  <c:v>-0.41416348814964299</c:v>
                </c:pt>
                <c:pt idx="318">
                  <c:v>-0.41249932646751408</c:v>
                </c:pt>
                <c:pt idx="319">
                  <c:v>-0.41084565520286564</c:v>
                </c:pt>
                <c:pt idx="320">
                  <c:v>-0.40911759734153752</c:v>
                </c:pt>
                <c:pt idx="321">
                  <c:v>-0.40743150115013127</c:v>
                </c:pt>
                <c:pt idx="322">
                  <c:v>-0.40574540495872502</c:v>
                </c:pt>
                <c:pt idx="323">
                  <c:v>-0.40414513945579533</c:v>
                </c:pt>
                <c:pt idx="324">
                  <c:v>-0.40251340270042424</c:v>
                </c:pt>
                <c:pt idx="325">
                  <c:v>-0.40087022185325627</c:v>
                </c:pt>
                <c:pt idx="326">
                  <c:v>-0.39918507933616643</c:v>
                </c:pt>
                <c:pt idx="327">
                  <c:v>-0.39744557738304143</c:v>
                </c:pt>
                <c:pt idx="328">
                  <c:v>-0.39578141570091252</c:v>
                </c:pt>
                <c:pt idx="329">
                  <c:v>-0.39409531950950627</c:v>
                </c:pt>
                <c:pt idx="330">
                  <c:v>-0.39243115782737736</c:v>
                </c:pt>
                <c:pt idx="331">
                  <c:v>-0.3907126367092133</c:v>
                </c:pt>
                <c:pt idx="332">
                  <c:v>-0.38908089995384221</c:v>
                </c:pt>
                <c:pt idx="333">
                  <c:v>-0.38744820952415471</c:v>
                </c:pt>
                <c:pt idx="334">
                  <c:v>-0.38580598235130314</c:v>
                </c:pt>
                <c:pt idx="335">
                  <c:v>-0.38415231108665471</c:v>
                </c:pt>
                <c:pt idx="336">
                  <c:v>-0.38247670531272893</c:v>
                </c:pt>
                <c:pt idx="337">
                  <c:v>-0.38075913786888127</c:v>
                </c:pt>
                <c:pt idx="338">
                  <c:v>-0.37904061675071721</c:v>
                </c:pt>
                <c:pt idx="339">
                  <c:v>-0.37734403014183049</c:v>
                </c:pt>
                <c:pt idx="340">
                  <c:v>-0.37571229338645939</c:v>
                </c:pt>
                <c:pt idx="341">
                  <c:v>-0.3740805566310883</c:v>
                </c:pt>
                <c:pt idx="342">
                  <c:v>-0.37246980071067814</c:v>
                </c:pt>
                <c:pt idx="343">
                  <c:v>-0.37077321410179143</c:v>
                </c:pt>
                <c:pt idx="344">
                  <c:v>-0.36909760832786564</c:v>
                </c:pt>
                <c:pt idx="345">
                  <c:v>-0.36742295622825627</c:v>
                </c:pt>
                <c:pt idx="346">
                  <c:v>-0.36575879454612736</c:v>
                </c:pt>
                <c:pt idx="347">
                  <c:v>-0.36410512328147893</c:v>
                </c:pt>
                <c:pt idx="348">
                  <c:v>-0.36241902709007268</c:v>
                </c:pt>
                <c:pt idx="349">
                  <c:v>-0.36075486540794377</c:v>
                </c:pt>
                <c:pt idx="350">
                  <c:v>-0.3591116845607758</c:v>
                </c:pt>
                <c:pt idx="351">
                  <c:v>-0.35749043822288518</c:v>
                </c:pt>
                <c:pt idx="352">
                  <c:v>-0.35583676695823674</c:v>
                </c:pt>
                <c:pt idx="353">
                  <c:v>-0.3541830956935883</c:v>
                </c:pt>
                <c:pt idx="354">
                  <c:v>-0.35245408415794377</c:v>
                </c:pt>
                <c:pt idx="355">
                  <c:v>-0.35077943205833439</c:v>
                </c:pt>
                <c:pt idx="356">
                  <c:v>-0.34909333586692814</c:v>
                </c:pt>
                <c:pt idx="357">
                  <c:v>-0.34745110869407658</c:v>
                </c:pt>
                <c:pt idx="358">
                  <c:v>-0.3457755029201508</c:v>
                </c:pt>
                <c:pt idx="359">
                  <c:v>-0.34415425658226018</c:v>
                </c:pt>
                <c:pt idx="360">
                  <c:v>-0.34252251982688908</c:v>
                </c:pt>
                <c:pt idx="361">
                  <c:v>-0.3408469140529633</c:v>
                </c:pt>
                <c:pt idx="362">
                  <c:v>-0.33915032744407658</c:v>
                </c:pt>
                <c:pt idx="363">
                  <c:v>-0.33751862049102788</c:v>
                </c:pt>
                <c:pt idx="364">
                  <c:v>-0.33583252429962163</c:v>
                </c:pt>
                <c:pt idx="365">
                  <c:v>-0.33413593769073491</c:v>
                </c:pt>
                <c:pt idx="366">
                  <c:v>-0.33243935108184819</c:v>
                </c:pt>
                <c:pt idx="367">
                  <c:v>-0.33077518939971928</c:v>
                </c:pt>
                <c:pt idx="368">
                  <c:v>-0.32915394306182866</c:v>
                </c:pt>
                <c:pt idx="369">
                  <c:v>-0.32755367755889897</c:v>
                </c:pt>
                <c:pt idx="370">
                  <c:v>-0.32588951587677006</c:v>
                </c:pt>
                <c:pt idx="371">
                  <c:v>-0.32415001392364506</c:v>
                </c:pt>
                <c:pt idx="372">
                  <c:v>-0.32246391773223881</c:v>
                </c:pt>
                <c:pt idx="373">
                  <c:v>-0.32077877521514897</c:v>
                </c:pt>
                <c:pt idx="374">
                  <c:v>-0.31910316944122319</c:v>
                </c:pt>
                <c:pt idx="375">
                  <c:v>-0.31744949817657475</c:v>
                </c:pt>
                <c:pt idx="376">
                  <c:v>-0.31582825183868413</c:v>
                </c:pt>
                <c:pt idx="377">
                  <c:v>-0.31415359973907475</c:v>
                </c:pt>
                <c:pt idx="378">
                  <c:v>-0.31252090930938725</c:v>
                </c:pt>
                <c:pt idx="379">
                  <c:v>-0.31081383228302006</c:v>
                </c:pt>
                <c:pt idx="380">
                  <c:v>-0.30913918018341069</c:v>
                </c:pt>
                <c:pt idx="381">
                  <c:v>-0.30746357440948491</c:v>
                </c:pt>
                <c:pt idx="382">
                  <c:v>-0.30576698780059819</c:v>
                </c:pt>
                <c:pt idx="383">
                  <c:v>-0.30403797626495366</c:v>
                </c:pt>
                <c:pt idx="384">
                  <c:v>-0.30236332416534428</c:v>
                </c:pt>
                <c:pt idx="385">
                  <c:v>-0.30074207782745366</c:v>
                </c:pt>
                <c:pt idx="386">
                  <c:v>-0.2991313219070435</c:v>
                </c:pt>
                <c:pt idx="387">
                  <c:v>-0.297498631477356</c:v>
                </c:pt>
                <c:pt idx="388">
                  <c:v>-0.29578106403350835</c:v>
                </c:pt>
                <c:pt idx="389">
                  <c:v>-0.29410641193389897</c:v>
                </c:pt>
                <c:pt idx="390">
                  <c:v>-0.29239838123321538</c:v>
                </c:pt>
                <c:pt idx="391">
                  <c:v>-0.290723729133606</c:v>
                </c:pt>
                <c:pt idx="392">
                  <c:v>-0.28904812335968022</c:v>
                </c:pt>
                <c:pt idx="393">
                  <c:v>-0.28737347126007085</c:v>
                </c:pt>
                <c:pt idx="394">
                  <c:v>-0.28576271533966069</c:v>
                </c:pt>
                <c:pt idx="395">
                  <c:v>-0.28409855365753178</c:v>
                </c:pt>
                <c:pt idx="396">
                  <c:v>-0.28244488239288335</c:v>
                </c:pt>
                <c:pt idx="397">
                  <c:v>-0.28078072071075444</c:v>
                </c:pt>
                <c:pt idx="398">
                  <c:v>-0.27913753986358647</c:v>
                </c:pt>
                <c:pt idx="399">
                  <c:v>-0.27739803791046147</c:v>
                </c:pt>
                <c:pt idx="400">
                  <c:v>-0.2757233858108521</c:v>
                </c:pt>
                <c:pt idx="401">
                  <c:v>-0.27404778003692631</c:v>
                </c:pt>
                <c:pt idx="402">
                  <c:v>-0.27240555286407475</c:v>
                </c:pt>
                <c:pt idx="403">
                  <c:v>-0.27080528736114506</c:v>
                </c:pt>
                <c:pt idx="404">
                  <c:v>-0.26919453144073491</c:v>
                </c:pt>
                <c:pt idx="405">
                  <c:v>-0.26751987934112553</c:v>
                </c:pt>
                <c:pt idx="406">
                  <c:v>-0.26580135822296147</c:v>
                </c:pt>
                <c:pt idx="407">
                  <c:v>-0.26408379077911381</c:v>
                </c:pt>
                <c:pt idx="408">
                  <c:v>-0.26243011951446538</c:v>
                </c:pt>
                <c:pt idx="409">
                  <c:v>-0.26079742908477788</c:v>
                </c:pt>
                <c:pt idx="410">
                  <c:v>-0.25910084247589116</c:v>
                </c:pt>
                <c:pt idx="411">
                  <c:v>-0.25743668079376225</c:v>
                </c:pt>
                <c:pt idx="412">
                  <c:v>-0.25581543445587163</c:v>
                </c:pt>
                <c:pt idx="413">
                  <c:v>-0.25418369770050053</c:v>
                </c:pt>
                <c:pt idx="414">
                  <c:v>-0.25255100727081303</c:v>
                </c:pt>
                <c:pt idx="415">
                  <c:v>-0.25087635517120366</c:v>
                </c:pt>
                <c:pt idx="416">
                  <c:v>-0.2491578340530396</c:v>
                </c:pt>
                <c:pt idx="417">
                  <c:v>-0.24744026660919194</c:v>
                </c:pt>
                <c:pt idx="418">
                  <c:v>-0.24572174549102788</c:v>
                </c:pt>
                <c:pt idx="419">
                  <c:v>-0.24407951831817631</c:v>
                </c:pt>
                <c:pt idx="420">
                  <c:v>-0.24245827198028569</c:v>
                </c:pt>
                <c:pt idx="421">
                  <c:v>-0.24084751605987553</c:v>
                </c:pt>
                <c:pt idx="422">
                  <c:v>-0.23918240070343022</c:v>
                </c:pt>
                <c:pt idx="423">
                  <c:v>-0.23747532367706303</c:v>
                </c:pt>
                <c:pt idx="424">
                  <c:v>-0.2358216524124146</c:v>
                </c:pt>
                <c:pt idx="425">
                  <c:v>-0.23412506580352788</c:v>
                </c:pt>
                <c:pt idx="426">
                  <c:v>-0.23248283863067631</c:v>
                </c:pt>
                <c:pt idx="427">
                  <c:v>-0.23076431751251225</c:v>
                </c:pt>
                <c:pt idx="428">
                  <c:v>-0.22910015583038335</c:v>
                </c:pt>
                <c:pt idx="429">
                  <c:v>-0.22746841907501225</c:v>
                </c:pt>
                <c:pt idx="430">
                  <c:v>-0.22582523822784428</c:v>
                </c:pt>
                <c:pt idx="431">
                  <c:v>-0.22418205738067631</c:v>
                </c:pt>
                <c:pt idx="432">
                  <c:v>-0.22252838611602788</c:v>
                </c:pt>
                <c:pt idx="433">
                  <c:v>-0.22076790332794194</c:v>
                </c:pt>
                <c:pt idx="434">
                  <c:v>-0.21909229755401616</c:v>
                </c:pt>
                <c:pt idx="435">
                  <c:v>-0.21738522052764897</c:v>
                </c:pt>
                <c:pt idx="436">
                  <c:v>-0.215742039680481</c:v>
                </c:pt>
                <c:pt idx="437">
                  <c:v>-0.2140778779983521</c:v>
                </c:pt>
                <c:pt idx="438">
                  <c:v>-0.212446141242981</c:v>
                </c:pt>
                <c:pt idx="439">
                  <c:v>-0.2107819795608521</c:v>
                </c:pt>
                <c:pt idx="440">
                  <c:v>-0.20912830829620366</c:v>
                </c:pt>
                <c:pt idx="441">
                  <c:v>-0.20743172168731694</c:v>
                </c:pt>
                <c:pt idx="442">
                  <c:v>-0.20575611591339116</c:v>
                </c:pt>
                <c:pt idx="443">
                  <c:v>-0.2041138887405396</c:v>
                </c:pt>
                <c:pt idx="444">
                  <c:v>-0.20238487720489506</c:v>
                </c:pt>
                <c:pt idx="445">
                  <c:v>-0.20068829059600835</c:v>
                </c:pt>
                <c:pt idx="446">
                  <c:v>-0.19901363849639897</c:v>
                </c:pt>
                <c:pt idx="447">
                  <c:v>-0.19740288257598881</c:v>
                </c:pt>
                <c:pt idx="448">
                  <c:v>-0.19579212665557866</c:v>
                </c:pt>
                <c:pt idx="449">
                  <c:v>-0.19415943622589116</c:v>
                </c:pt>
                <c:pt idx="450">
                  <c:v>-0.19245235919952397</c:v>
                </c:pt>
                <c:pt idx="451">
                  <c:v>-0.19072334766387944</c:v>
                </c:pt>
                <c:pt idx="452">
                  <c:v>-0.18904869556427006</c:v>
                </c:pt>
                <c:pt idx="453">
                  <c:v>-0.18739502429962163</c:v>
                </c:pt>
                <c:pt idx="454">
                  <c:v>-0.18574135303497319</c:v>
                </c:pt>
                <c:pt idx="455">
                  <c:v>-0.1841096162796021</c:v>
                </c:pt>
                <c:pt idx="456">
                  <c:v>-0.18246643543243413</c:v>
                </c:pt>
                <c:pt idx="457">
                  <c:v>-0.18082325458526616</c:v>
                </c:pt>
                <c:pt idx="458">
                  <c:v>-0.17912666797637944</c:v>
                </c:pt>
                <c:pt idx="459">
                  <c:v>-0.17746250629425053</c:v>
                </c:pt>
                <c:pt idx="460">
                  <c:v>-0.1758088350296021</c:v>
                </c:pt>
                <c:pt idx="461">
                  <c:v>-0.17414467334747319</c:v>
                </c:pt>
                <c:pt idx="462">
                  <c:v>-0.17242710590362553</c:v>
                </c:pt>
                <c:pt idx="463">
                  <c:v>-0.1707518577575684</c:v>
                </c:pt>
                <c:pt idx="464">
                  <c:v>-0.1691191673278809</c:v>
                </c:pt>
                <c:pt idx="465">
                  <c:v>-0.16751985549926762</c:v>
                </c:pt>
                <c:pt idx="466">
                  <c:v>-0.16586618423461919</c:v>
                </c:pt>
                <c:pt idx="467">
                  <c:v>-0.164159107208252</c:v>
                </c:pt>
                <c:pt idx="468">
                  <c:v>-0.16247301101684575</c:v>
                </c:pt>
                <c:pt idx="469">
                  <c:v>-0.16080884933471684</c:v>
                </c:pt>
                <c:pt idx="470">
                  <c:v>-0.15913324356079106</c:v>
                </c:pt>
                <c:pt idx="471">
                  <c:v>-0.1574156761169434</c:v>
                </c:pt>
                <c:pt idx="472">
                  <c:v>-0.15579442977905278</c:v>
                </c:pt>
                <c:pt idx="473">
                  <c:v>-0.15412931442260747</c:v>
                </c:pt>
                <c:pt idx="474">
                  <c:v>-0.15247659683227544</c:v>
                </c:pt>
                <c:pt idx="475">
                  <c:v>-0.15084390640258794</c:v>
                </c:pt>
                <c:pt idx="476">
                  <c:v>-0.14914731979370122</c:v>
                </c:pt>
                <c:pt idx="477">
                  <c:v>-0.14751558303833012</c:v>
                </c:pt>
                <c:pt idx="478">
                  <c:v>-0.14579706192016606</c:v>
                </c:pt>
                <c:pt idx="479">
                  <c:v>-0.14411191940307622</c:v>
                </c:pt>
                <c:pt idx="480">
                  <c:v>-0.14239339828491215</c:v>
                </c:pt>
                <c:pt idx="481">
                  <c:v>-0.14077215194702153</c:v>
                </c:pt>
                <c:pt idx="482">
                  <c:v>-0.1391509056091309</c:v>
                </c:pt>
                <c:pt idx="483">
                  <c:v>-0.13750772476196294</c:v>
                </c:pt>
                <c:pt idx="484">
                  <c:v>-0.13584356307983403</c:v>
                </c:pt>
                <c:pt idx="485">
                  <c:v>-0.13413648605346684</c:v>
                </c:pt>
                <c:pt idx="486">
                  <c:v>-0.13245038986206059</c:v>
                </c:pt>
                <c:pt idx="487">
                  <c:v>-0.13076429367065434</c:v>
                </c:pt>
                <c:pt idx="488">
                  <c:v>-0.12906770706176762</c:v>
                </c:pt>
                <c:pt idx="489">
                  <c:v>-0.12739305496215825</c:v>
                </c:pt>
                <c:pt idx="490">
                  <c:v>-0.12574987411499028</c:v>
                </c:pt>
                <c:pt idx="491">
                  <c:v>-0.12409620285034184</c:v>
                </c:pt>
                <c:pt idx="492">
                  <c:v>-0.12245397567749028</c:v>
                </c:pt>
                <c:pt idx="493">
                  <c:v>-0.12078886032104497</c:v>
                </c:pt>
                <c:pt idx="494">
                  <c:v>-0.11913614273071294</c:v>
                </c:pt>
                <c:pt idx="495">
                  <c:v>-0.11741762161254887</c:v>
                </c:pt>
                <c:pt idx="496">
                  <c:v>-0.11573152542114262</c:v>
                </c:pt>
                <c:pt idx="497">
                  <c:v>-0.11404638290405278</c:v>
                </c:pt>
                <c:pt idx="498">
                  <c:v>-0.112370777130127</c:v>
                </c:pt>
                <c:pt idx="499">
                  <c:v>-0.11072854995727544</c:v>
                </c:pt>
                <c:pt idx="500">
                  <c:v>-0.10912828445434575</c:v>
                </c:pt>
                <c:pt idx="501">
                  <c:v>-0.1074421882629395</c:v>
                </c:pt>
                <c:pt idx="502">
                  <c:v>-0.10578851699829106</c:v>
                </c:pt>
                <c:pt idx="503">
                  <c:v>-0.10408143997192387</c:v>
                </c:pt>
                <c:pt idx="504">
                  <c:v>-0.1024382591247559</c:v>
                </c:pt>
                <c:pt idx="505">
                  <c:v>-0.10075311660766606</c:v>
                </c:pt>
                <c:pt idx="506">
                  <c:v>-9.906702041625981E-2</c:v>
                </c:pt>
                <c:pt idx="507">
                  <c:v>-9.7413349151611373E-2</c:v>
                </c:pt>
                <c:pt idx="508">
                  <c:v>-9.5770168304443404E-2</c:v>
                </c:pt>
                <c:pt idx="509">
                  <c:v>-9.4127941131591841E-2</c:v>
                </c:pt>
                <c:pt idx="510">
                  <c:v>-9.2517185211181685E-2</c:v>
                </c:pt>
                <c:pt idx="511">
                  <c:v>-9.0863513946533248E-2</c:v>
                </c:pt>
                <c:pt idx="512">
                  <c:v>-8.9124011993408248E-2</c:v>
                </c:pt>
                <c:pt idx="513">
                  <c:v>-8.7437736988067671E-2</c:v>
                </c:pt>
                <c:pt idx="514">
                  <c:v>-8.5763084888458296E-2</c:v>
                </c:pt>
                <c:pt idx="515">
                  <c:v>-8.4109413623809859E-2</c:v>
                </c:pt>
                <c:pt idx="516">
                  <c:v>-8.2445251941680953E-2</c:v>
                </c:pt>
                <c:pt idx="517">
                  <c:v>-8.0813038349151656E-2</c:v>
                </c:pt>
                <c:pt idx="518">
                  <c:v>-7.9148876667022749E-2</c:v>
                </c:pt>
                <c:pt idx="519">
                  <c:v>-7.7484714984893843E-2</c:v>
                </c:pt>
                <c:pt idx="520">
                  <c:v>-7.5809109210968062E-2</c:v>
                </c:pt>
                <c:pt idx="521">
                  <c:v>-7.4165928363800093E-2</c:v>
                </c:pt>
                <c:pt idx="522">
                  <c:v>-7.2480785846710249E-2</c:v>
                </c:pt>
                <c:pt idx="523">
                  <c:v>-7.0805180072784468E-2</c:v>
                </c:pt>
                <c:pt idx="524">
                  <c:v>-6.9087612628936812E-2</c:v>
                </c:pt>
                <c:pt idx="525">
                  <c:v>-6.7433941364288374E-2</c:v>
                </c:pt>
                <c:pt idx="526">
                  <c:v>-6.5812695026397749E-2</c:v>
                </c:pt>
                <c:pt idx="527">
                  <c:v>-6.4191448688507124E-2</c:v>
                </c:pt>
                <c:pt idx="528">
                  <c:v>-6.2558758258819624E-2</c:v>
                </c:pt>
                <c:pt idx="529">
                  <c:v>-6.0819256305694624E-2</c:v>
                </c:pt>
                <c:pt idx="530">
                  <c:v>-5.9144604206085249E-2</c:v>
                </c:pt>
                <c:pt idx="531">
                  <c:v>-5.7448017597198531E-2</c:v>
                </c:pt>
                <c:pt idx="532">
                  <c:v>-5.5761921405792281E-2</c:v>
                </c:pt>
                <c:pt idx="533">
                  <c:v>-5.4097759723663374E-2</c:v>
                </c:pt>
                <c:pt idx="534">
                  <c:v>-5.2476513385772749E-2</c:v>
                </c:pt>
                <c:pt idx="535">
                  <c:v>-5.0812351703643843E-2</c:v>
                </c:pt>
                <c:pt idx="536">
                  <c:v>-4.9169170856475874E-2</c:v>
                </c:pt>
                <c:pt idx="537">
                  <c:v>-4.7462093830108687E-2</c:v>
                </c:pt>
                <c:pt idx="538">
                  <c:v>-4.5818912982940718E-2</c:v>
                </c:pt>
                <c:pt idx="539">
                  <c:v>-4.4111835956573531E-2</c:v>
                </c:pt>
                <c:pt idx="540">
                  <c:v>-4.2436230182647749E-2</c:v>
                </c:pt>
                <c:pt idx="541">
                  <c:v>-4.0708172321319624E-2</c:v>
                </c:pt>
                <c:pt idx="542">
                  <c:v>-3.9022076129913374E-2</c:v>
                </c:pt>
                <c:pt idx="543">
                  <c:v>-3.7400829792022749E-2</c:v>
                </c:pt>
                <c:pt idx="544">
                  <c:v>-3.5790073871612593E-2</c:v>
                </c:pt>
                <c:pt idx="545">
                  <c:v>-3.4146893024444624E-2</c:v>
                </c:pt>
                <c:pt idx="546">
                  <c:v>-3.2461750507354781E-2</c:v>
                </c:pt>
                <c:pt idx="547">
                  <c:v>-3.0775654315948531E-2</c:v>
                </c:pt>
                <c:pt idx="548">
                  <c:v>-2.9079067707061812E-2</c:v>
                </c:pt>
                <c:pt idx="549">
                  <c:v>-2.7371990680694624E-2</c:v>
                </c:pt>
                <c:pt idx="550">
                  <c:v>-2.5706875324249312E-2</c:v>
                </c:pt>
                <c:pt idx="551">
                  <c:v>-2.4064648151397749E-2</c:v>
                </c:pt>
                <c:pt idx="552">
                  <c:v>-2.2400486469268843E-2</c:v>
                </c:pt>
                <c:pt idx="553">
                  <c:v>-2.0757305622100874E-2</c:v>
                </c:pt>
                <c:pt idx="554">
                  <c:v>-1.9093143939971968E-2</c:v>
                </c:pt>
                <c:pt idx="555">
                  <c:v>-1.7439472675323531E-2</c:v>
                </c:pt>
                <c:pt idx="556">
                  <c:v>-1.5806782245636031E-2</c:v>
                </c:pt>
                <c:pt idx="557">
                  <c:v>-1.4089214801788374E-2</c:v>
                </c:pt>
                <c:pt idx="558">
                  <c:v>-1.2403118610382124E-2</c:v>
                </c:pt>
                <c:pt idx="559">
                  <c:v>-1.0717976093292281E-2</c:v>
                </c:pt>
                <c:pt idx="560">
                  <c:v>-9.0528607368469682E-3</c:v>
                </c:pt>
                <c:pt idx="561">
                  <c:v>-7.453548908233687E-3</c:v>
                </c:pt>
                <c:pt idx="562">
                  <c:v>-5.8532834053039995E-3</c:v>
                </c:pt>
                <c:pt idx="563">
                  <c:v>-4.1572332382202593E-3</c:v>
                </c:pt>
                <c:pt idx="564">
                  <c:v>-2.481627464294478E-3</c:v>
                </c:pt>
                <c:pt idx="565">
                  <c:v>-7.8504085540775925E-4</c:v>
                </c:pt>
                <c:pt idx="566">
                  <c:v>8.8961124420161575E-4</c:v>
                </c:pt>
                <c:pt idx="567">
                  <c:v>2.5432825088500532E-3</c:v>
                </c:pt>
                <c:pt idx="568">
                  <c:v>4.2188882827758345E-3</c:v>
                </c:pt>
                <c:pt idx="569">
                  <c:v>5.8935403823852095E-3</c:v>
                </c:pt>
                <c:pt idx="570">
                  <c:v>7.5262308120727095E-3</c:v>
                </c:pt>
                <c:pt idx="571">
                  <c:v>9.168457984924272E-3</c:v>
                </c:pt>
                <c:pt idx="572">
                  <c:v>1.0822129249572709E-2</c:v>
                </c:pt>
                <c:pt idx="573">
                  <c:v>1.2497735023498491E-2</c:v>
                </c:pt>
                <c:pt idx="574">
                  <c:v>1.4161896705627397E-2</c:v>
                </c:pt>
                <c:pt idx="575">
                  <c:v>1.5847039222717241E-2</c:v>
                </c:pt>
                <c:pt idx="576">
                  <c:v>1.7586541175842241E-2</c:v>
                </c:pt>
                <c:pt idx="577">
                  <c:v>1.9240212440490678E-2</c:v>
                </c:pt>
                <c:pt idx="578">
                  <c:v>2.0862412452697709E-2</c:v>
                </c:pt>
                <c:pt idx="579">
                  <c:v>2.2483658790588334E-2</c:v>
                </c:pt>
                <c:pt idx="580">
                  <c:v>2.4158310890197709E-2</c:v>
                </c:pt>
                <c:pt idx="581">
                  <c:v>2.5822472572326616E-2</c:v>
                </c:pt>
                <c:pt idx="582">
                  <c:v>2.7508568763732866E-2</c:v>
                </c:pt>
                <c:pt idx="583">
                  <c:v>2.9194664955139116E-2</c:v>
                </c:pt>
                <c:pt idx="584">
                  <c:v>3.0858826637268022E-2</c:v>
                </c:pt>
                <c:pt idx="585">
                  <c:v>3.2533478736877397E-2</c:v>
                </c:pt>
                <c:pt idx="586">
                  <c:v>3.4230065345764116E-2</c:v>
                </c:pt>
                <c:pt idx="587">
                  <c:v>3.5883736610412553E-2</c:v>
                </c:pt>
                <c:pt idx="588">
                  <c:v>3.7526917457580522E-2</c:v>
                </c:pt>
                <c:pt idx="589">
                  <c:v>3.9148163795471147E-2</c:v>
                </c:pt>
                <c:pt idx="590">
                  <c:v>4.0823769569396928E-2</c:v>
                </c:pt>
                <c:pt idx="591">
                  <c:v>4.2519402503967241E-2</c:v>
                </c:pt>
                <c:pt idx="592">
                  <c:v>4.4237923622131303E-2</c:v>
                </c:pt>
                <c:pt idx="593">
                  <c:v>4.5902085304260209E-2</c:v>
                </c:pt>
                <c:pt idx="594">
                  <c:v>4.7609162330627397E-2</c:v>
                </c:pt>
                <c:pt idx="595">
                  <c:v>4.9252343177795366E-2</c:v>
                </c:pt>
                <c:pt idx="596">
                  <c:v>5.0895524024963334E-2</c:v>
                </c:pt>
                <c:pt idx="597">
                  <c:v>5.2527260780334428E-2</c:v>
                </c:pt>
                <c:pt idx="598">
                  <c:v>5.4223847389221147E-2</c:v>
                </c:pt>
                <c:pt idx="599">
                  <c:v>5.5920433998107866E-2</c:v>
                </c:pt>
                <c:pt idx="600">
                  <c:v>5.7574105262756303E-2</c:v>
                </c:pt>
                <c:pt idx="601">
                  <c:v>5.9248757362365678E-2</c:v>
                </c:pt>
                <c:pt idx="602">
                  <c:v>6.0924363136291459E-2</c:v>
                </c:pt>
                <c:pt idx="603">
                  <c:v>6.2641930580139116E-2</c:v>
                </c:pt>
                <c:pt idx="604">
                  <c:v>6.4295601844787553E-2</c:v>
                </c:pt>
                <c:pt idx="605">
                  <c:v>6.5938782691955522E-2</c:v>
                </c:pt>
                <c:pt idx="606">
                  <c:v>6.7527604103088334E-2</c:v>
                </c:pt>
                <c:pt idx="607">
                  <c:v>6.9191765785217241E-2</c:v>
                </c:pt>
                <c:pt idx="608">
                  <c:v>7.0867371559143022E-2</c:v>
                </c:pt>
                <c:pt idx="609">
                  <c:v>7.2584939002990678E-2</c:v>
                </c:pt>
                <c:pt idx="610">
                  <c:v>7.4271035194396928E-2</c:v>
                </c:pt>
                <c:pt idx="611">
                  <c:v>7.5935196876525834E-2</c:v>
                </c:pt>
                <c:pt idx="612">
                  <c:v>7.7578377723693803E-2</c:v>
                </c:pt>
                <c:pt idx="613">
                  <c:v>7.9199743270873979E-2</c:v>
                </c:pt>
                <c:pt idx="614">
                  <c:v>8.0863904953002885E-2</c:v>
                </c:pt>
                <c:pt idx="615">
                  <c:v>8.2517576217651323E-2</c:v>
                </c:pt>
                <c:pt idx="616">
                  <c:v>8.4193181991577104E-2</c:v>
                </c:pt>
                <c:pt idx="617">
                  <c:v>8.5867834091186479E-2</c:v>
                </c:pt>
                <c:pt idx="618">
                  <c:v>8.7531995773315385E-2</c:v>
                </c:pt>
                <c:pt idx="619">
                  <c:v>8.9218091964721635E-2</c:v>
                </c:pt>
                <c:pt idx="620">
                  <c:v>9.0904188156127885E-2</c:v>
                </c:pt>
                <c:pt idx="621">
                  <c:v>9.257884025573726E-2</c:v>
                </c:pt>
                <c:pt idx="622">
                  <c:v>9.4254446029663042E-2</c:v>
                </c:pt>
                <c:pt idx="623">
                  <c:v>9.5843267440795854E-2</c:v>
                </c:pt>
                <c:pt idx="624">
                  <c:v>9.7475004196166948E-2</c:v>
                </c:pt>
                <c:pt idx="625">
                  <c:v>9.9128675460815385E-2</c:v>
                </c:pt>
                <c:pt idx="626">
                  <c:v>0.10081477165222164</c:v>
                </c:pt>
                <c:pt idx="627">
                  <c:v>0.10252184867858882</c:v>
                </c:pt>
                <c:pt idx="628">
                  <c:v>0.10421843528747554</c:v>
                </c:pt>
                <c:pt idx="629">
                  <c:v>0.10588259696960445</c:v>
                </c:pt>
                <c:pt idx="630">
                  <c:v>0.10752577781677242</c:v>
                </c:pt>
                <c:pt idx="631">
                  <c:v>0.10918993949890132</c:v>
                </c:pt>
                <c:pt idx="632">
                  <c:v>0.11083312034606929</c:v>
                </c:pt>
                <c:pt idx="633">
                  <c:v>0.11251921653747554</c:v>
                </c:pt>
                <c:pt idx="634">
                  <c:v>0.11415095329284664</c:v>
                </c:pt>
                <c:pt idx="635">
                  <c:v>0.11583704948425289</c:v>
                </c:pt>
                <c:pt idx="636">
                  <c:v>0.11752219200134273</c:v>
                </c:pt>
                <c:pt idx="637">
                  <c:v>0.11923022270202632</c:v>
                </c:pt>
                <c:pt idx="638">
                  <c:v>0.12092680931091304</c:v>
                </c:pt>
                <c:pt idx="639">
                  <c:v>0.12259097099304195</c:v>
                </c:pt>
                <c:pt idx="640">
                  <c:v>0.12416930198669429</c:v>
                </c:pt>
                <c:pt idx="641">
                  <c:v>0.12580103874206539</c:v>
                </c:pt>
                <c:pt idx="642">
                  <c:v>0.12746520042419429</c:v>
                </c:pt>
                <c:pt idx="643">
                  <c:v>0.12919421195983882</c:v>
                </c:pt>
                <c:pt idx="644">
                  <c:v>0.13088030815124507</c:v>
                </c:pt>
                <c:pt idx="645">
                  <c:v>0.13256640434265132</c:v>
                </c:pt>
                <c:pt idx="646">
                  <c:v>0.13425154685974117</c:v>
                </c:pt>
                <c:pt idx="647">
                  <c:v>0.13592715263366695</c:v>
                </c:pt>
                <c:pt idx="648">
                  <c:v>0.13761229515075679</c:v>
                </c:pt>
                <c:pt idx="649">
                  <c:v>0.13924498558044429</c:v>
                </c:pt>
                <c:pt idx="650">
                  <c:v>0.14088721275329585</c:v>
                </c:pt>
                <c:pt idx="651">
                  <c:v>0.14251990318298335</c:v>
                </c:pt>
                <c:pt idx="652">
                  <c:v>0.1442059993743896</c:v>
                </c:pt>
                <c:pt idx="653">
                  <c:v>0.14588065147399898</c:v>
                </c:pt>
                <c:pt idx="654">
                  <c:v>0.14759917259216304</c:v>
                </c:pt>
                <c:pt idx="655">
                  <c:v>0.14930624961853023</c:v>
                </c:pt>
                <c:pt idx="656">
                  <c:v>0.15101332664489742</c:v>
                </c:pt>
                <c:pt idx="657">
                  <c:v>0.15260214805603023</c:v>
                </c:pt>
                <c:pt idx="658">
                  <c:v>0.15423483848571773</c:v>
                </c:pt>
                <c:pt idx="659">
                  <c:v>0.15588850975036617</c:v>
                </c:pt>
                <c:pt idx="660">
                  <c:v>0.1575421810150146</c:v>
                </c:pt>
                <c:pt idx="661">
                  <c:v>0.15922732353210445</c:v>
                </c:pt>
                <c:pt idx="662">
                  <c:v>0.1609134197235107</c:v>
                </c:pt>
                <c:pt idx="663">
                  <c:v>0.16256685256958003</c:v>
                </c:pt>
                <c:pt idx="664">
                  <c:v>0.16422052383422847</c:v>
                </c:pt>
                <c:pt idx="665">
                  <c:v>0.165949535369873</c:v>
                </c:pt>
                <c:pt idx="666">
                  <c:v>0.16762418746948238</c:v>
                </c:pt>
                <c:pt idx="667">
                  <c:v>0.16922445297241206</c:v>
                </c:pt>
                <c:pt idx="668">
                  <c:v>0.17083520889282222</c:v>
                </c:pt>
                <c:pt idx="669">
                  <c:v>0.1725098609924316</c:v>
                </c:pt>
                <c:pt idx="670">
                  <c:v>0.17418546676635738</c:v>
                </c:pt>
                <c:pt idx="671">
                  <c:v>0.17590303421020503</c:v>
                </c:pt>
                <c:pt idx="672">
                  <c:v>0.17757863998413081</c:v>
                </c:pt>
                <c:pt idx="673">
                  <c:v>0.17925329208374019</c:v>
                </c:pt>
                <c:pt idx="674">
                  <c:v>0.18090696334838863</c:v>
                </c:pt>
                <c:pt idx="675">
                  <c:v>0.18253870010375972</c:v>
                </c:pt>
                <c:pt idx="676">
                  <c:v>0.18418188095092769</c:v>
                </c:pt>
                <c:pt idx="677">
                  <c:v>0.18582506179809566</c:v>
                </c:pt>
                <c:pt idx="678">
                  <c:v>0.18752164840698238</c:v>
                </c:pt>
                <c:pt idx="679">
                  <c:v>0.18917531967163081</c:v>
                </c:pt>
                <c:pt idx="680">
                  <c:v>0.19087190628051753</c:v>
                </c:pt>
                <c:pt idx="681">
                  <c:v>0.1925141334533691</c:v>
                </c:pt>
                <c:pt idx="682">
                  <c:v>0.19424314498901363</c:v>
                </c:pt>
                <c:pt idx="683">
                  <c:v>0.195917797088623</c:v>
                </c:pt>
                <c:pt idx="684">
                  <c:v>0.19757146835327144</c:v>
                </c:pt>
                <c:pt idx="685">
                  <c:v>0.19917173385620113</c:v>
                </c:pt>
                <c:pt idx="686">
                  <c:v>0.20082540512084956</c:v>
                </c:pt>
                <c:pt idx="687">
                  <c:v>0.20245714187622066</c:v>
                </c:pt>
                <c:pt idx="688">
                  <c:v>0.20418615341186519</c:v>
                </c:pt>
                <c:pt idx="689">
                  <c:v>0.20591516494750972</c:v>
                </c:pt>
                <c:pt idx="690">
                  <c:v>0.20757932662963863</c:v>
                </c:pt>
                <c:pt idx="691">
                  <c:v>0.20923299789428706</c:v>
                </c:pt>
                <c:pt idx="692">
                  <c:v>0.2108866691589355</c:v>
                </c:pt>
                <c:pt idx="693">
                  <c:v>0.2125184059143066</c:v>
                </c:pt>
                <c:pt idx="694">
                  <c:v>0.21416158676147456</c:v>
                </c:pt>
                <c:pt idx="695">
                  <c:v>0.21584768295288081</c:v>
                </c:pt>
                <c:pt idx="696">
                  <c:v>0.21751184463500972</c:v>
                </c:pt>
                <c:pt idx="697">
                  <c:v>0.21920843124389644</c:v>
                </c:pt>
                <c:pt idx="698">
                  <c:v>0.22087259292602535</c:v>
                </c:pt>
                <c:pt idx="699">
                  <c:v>0.22261209487915035</c:v>
                </c:pt>
                <c:pt idx="700">
                  <c:v>0.2242981910705566</c:v>
                </c:pt>
                <c:pt idx="701">
                  <c:v>0.2259623527526855</c:v>
                </c:pt>
                <c:pt idx="702">
                  <c:v>0.22755117416381831</c:v>
                </c:pt>
                <c:pt idx="703">
                  <c:v>0.22921533584594722</c:v>
                </c:pt>
                <c:pt idx="704">
                  <c:v>0.23085851669311519</c:v>
                </c:pt>
                <c:pt idx="705">
                  <c:v>0.23257703781127925</c:v>
                </c:pt>
                <c:pt idx="706">
                  <c:v>0.23425168991088863</c:v>
                </c:pt>
                <c:pt idx="707">
                  <c:v>0.23594827651977535</c:v>
                </c:pt>
                <c:pt idx="708">
                  <c:v>0.23762292861938472</c:v>
                </c:pt>
                <c:pt idx="709">
                  <c:v>0.23928804397583003</c:v>
                </c:pt>
                <c:pt idx="710">
                  <c:v>0.24095220565795894</c:v>
                </c:pt>
                <c:pt idx="711">
                  <c:v>0.24258394241333003</c:v>
                </c:pt>
                <c:pt idx="712">
                  <c:v>0.24424810409545894</c:v>
                </c:pt>
                <c:pt idx="713">
                  <c:v>0.24588103294372554</c:v>
                </c:pt>
                <c:pt idx="714">
                  <c:v>0.24754519462585445</c:v>
                </c:pt>
                <c:pt idx="715">
                  <c:v>0.24921984672546382</c:v>
                </c:pt>
                <c:pt idx="716">
                  <c:v>0.25091643333435054</c:v>
                </c:pt>
                <c:pt idx="717">
                  <c:v>0.25262351036071773</c:v>
                </c:pt>
                <c:pt idx="718">
                  <c:v>0.25430960655212398</c:v>
                </c:pt>
                <c:pt idx="719">
                  <c:v>0.25589842796325679</c:v>
                </c:pt>
                <c:pt idx="720">
                  <c:v>0.25752062797546382</c:v>
                </c:pt>
                <c:pt idx="721">
                  <c:v>0.25915236473083492</c:v>
                </c:pt>
                <c:pt idx="722">
                  <c:v>0.2608594417572021</c:v>
                </c:pt>
                <c:pt idx="723">
                  <c:v>0.26255602836608882</c:v>
                </c:pt>
                <c:pt idx="724">
                  <c:v>0.2642316341400146</c:v>
                </c:pt>
                <c:pt idx="725">
                  <c:v>0.2658633708953857</c:v>
                </c:pt>
                <c:pt idx="726">
                  <c:v>0.26751704216003414</c:v>
                </c:pt>
                <c:pt idx="727">
                  <c:v>0.26923460960388179</c:v>
                </c:pt>
                <c:pt idx="728">
                  <c:v>0.27087779045104976</c:v>
                </c:pt>
                <c:pt idx="729">
                  <c:v>0.2725314617156982</c:v>
                </c:pt>
                <c:pt idx="730">
                  <c:v>0.27416319847106929</c:v>
                </c:pt>
                <c:pt idx="731">
                  <c:v>0.2758283138275146</c:v>
                </c:pt>
                <c:pt idx="732">
                  <c:v>0.27748198509216304</c:v>
                </c:pt>
                <c:pt idx="733">
                  <c:v>0.27918906211853023</c:v>
                </c:pt>
                <c:pt idx="734">
                  <c:v>0.28090662956237789</c:v>
                </c:pt>
                <c:pt idx="735">
                  <c:v>0.28259272575378414</c:v>
                </c:pt>
                <c:pt idx="736">
                  <c:v>0.28421397209167476</c:v>
                </c:pt>
                <c:pt idx="737">
                  <c:v>0.28583521842956539</c:v>
                </c:pt>
                <c:pt idx="738">
                  <c:v>0.28749938011169429</c:v>
                </c:pt>
                <c:pt idx="739">
                  <c:v>0.28915305137634273</c:v>
                </c:pt>
                <c:pt idx="740">
                  <c:v>0.29084963798522945</c:v>
                </c:pt>
                <c:pt idx="741">
                  <c:v>0.29251379966735835</c:v>
                </c:pt>
                <c:pt idx="742">
                  <c:v>0.29421038627624507</c:v>
                </c:pt>
                <c:pt idx="743">
                  <c:v>0.29586405754089351</c:v>
                </c:pt>
                <c:pt idx="744">
                  <c:v>0.29758257865905757</c:v>
                </c:pt>
                <c:pt idx="745">
                  <c:v>0.29924674034118648</c:v>
                </c:pt>
                <c:pt idx="746">
                  <c:v>0.30088992118835445</c:v>
                </c:pt>
                <c:pt idx="747">
                  <c:v>0.30247874259948726</c:v>
                </c:pt>
                <c:pt idx="748">
                  <c:v>0.30416483879089351</c:v>
                </c:pt>
                <c:pt idx="749">
                  <c:v>0.30584998130798335</c:v>
                </c:pt>
                <c:pt idx="750">
                  <c:v>0.30756850242614742</c:v>
                </c:pt>
                <c:pt idx="751">
                  <c:v>0.3092755794525146</c:v>
                </c:pt>
                <c:pt idx="752">
                  <c:v>0.31095118522644039</c:v>
                </c:pt>
                <c:pt idx="753">
                  <c:v>0.31261534690856929</c:v>
                </c:pt>
                <c:pt idx="754">
                  <c:v>0.31422610282897945</c:v>
                </c:pt>
                <c:pt idx="755">
                  <c:v>0.31586833000183101</c:v>
                </c:pt>
                <c:pt idx="756">
                  <c:v>0.31754393577575679</c:v>
                </c:pt>
                <c:pt idx="757">
                  <c:v>0.31921858787536617</c:v>
                </c:pt>
                <c:pt idx="758">
                  <c:v>0.32090468406677242</c:v>
                </c:pt>
                <c:pt idx="759">
                  <c:v>0.32257933616638179</c:v>
                </c:pt>
                <c:pt idx="760">
                  <c:v>0.3242444515228271</c:v>
                </c:pt>
                <c:pt idx="761">
                  <c:v>0.32595152854919429</c:v>
                </c:pt>
                <c:pt idx="762">
                  <c:v>0.32765860557556148</c:v>
                </c:pt>
                <c:pt idx="763">
                  <c:v>0.3292798519134521</c:v>
                </c:pt>
                <c:pt idx="764">
                  <c:v>0.33089048862457271</c:v>
                </c:pt>
                <c:pt idx="765">
                  <c:v>0.33254415988922115</c:v>
                </c:pt>
                <c:pt idx="766">
                  <c:v>0.33419783115386958</c:v>
                </c:pt>
                <c:pt idx="767">
                  <c:v>0.3358944177627563</c:v>
                </c:pt>
                <c:pt idx="768">
                  <c:v>0.33761293888092037</c:v>
                </c:pt>
                <c:pt idx="769">
                  <c:v>0.33928759098052974</c:v>
                </c:pt>
                <c:pt idx="770">
                  <c:v>0.34094126224517818</c:v>
                </c:pt>
                <c:pt idx="771">
                  <c:v>0.34258444309234615</c:v>
                </c:pt>
                <c:pt idx="772">
                  <c:v>0.34421617984771724</c:v>
                </c:pt>
                <c:pt idx="773">
                  <c:v>0.34585936069488521</c:v>
                </c:pt>
                <c:pt idx="774">
                  <c:v>0.34751303195953365</c:v>
                </c:pt>
                <c:pt idx="775">
                  <c:v>0.34918768405914302</c:v>
                </c:pt>
                <c:pt idx="776">
                  <c:v>0.35087378025054927</c:v>
                </c:pt>
                <c:pt idx="777">
                  <c:v>0.35250551700592037</c:v>
                </c:pt>
                <c:pt idx="778">
                  <c:v>0.3542345285415649</c:v>
                </c:pt>
                <c:pt idx="779">
                  <c:v>0.35592062473297115</c:v>
                </c:pt>
                <c:pt idx="780">
                  <c:v>0.35758478641510005</c:v>
                </c:pt>
                <c:pt idx="781">
                  <c:v>0.35919554233551021</c:v>
                </c:pt>
                <c:pt idx="782">
                  <c:v>0.3608272790908813</c:v>
                </c:pt>
                <c:pt idx="783">
                  <c:v>0.36247045993804927</c:v>
                </c:pt>
                <c:pt idx="784">
                  <c:v>0.36417753696441646</c:v>
                </c:pt>
                <c:pt idx="785">
                  <c:v>0.36586363315582271</c:v>
                </c:pt>
                <c:pt idx="786">
                  <c:v>0.36754877567291255</c:v>
                </c:pt>
                <c:pt idx="787">
                  <c:v>0.36921389102935787</c:v>
                </c:pt>
                <c:pt idx="788">
                  <c:v>0.37088854312896724</c:v>
                </c:pt>
                <c:pt idx="789">
                  <c:v>0.37253172397613521</c:v>
                </c:pt>
                <c:pt idx="790">
                  <c:v>0.37418539524078365</c:v>
                </c:pt>
                <c:pt idx="791">
                  <c:v>0.37582762241363521</c:v>
                </c:pt>
                <c:pt idx="792">
                  <c:v>0.37750322818756099</c:v>
                </c:pt>
                <c:pt idx="793">
                  <c:v>0.37917788028717037</c:v>
                </c:pt>
                <c:pt idx="794">
                  <c:v>0.38082106113433833</c:v>
                </c:pt>
                <c:pt idx="795">
                  <c:v>0.38258154392242427</c:v>
                </c:pt>
                <c:pt idx="796">
                  <c:v>0.38426764011383052</c:v>
                </c:pt>
                <c:pt idx="797">
                  <c:v>0.38592131137847896</c:v>
                </c:pt>
                <c:pt idx="798">
                  <c:v>0.38753206729888912</c:v>
                </c:pt>
                <c:pt idx="799">
                  <c:v>0.38918573856353755</c:v>
                </c:pt>
                <c:pt idx="800">
                  <c:v>0.39080698490142818</c:v>
                </c:pt>
                <c:pt idx="801">
                  <c:v>0.39252455234527583</c:v>
                </c:pt>
                <c:pt idx="802">
                  <c:v>0.39422113895416255</c:v>
                </c:pt>
                <c:pt idx="803">
                  <c:v>0.39591772556304927</c:v>
                </c:pt>
                <c:pt idx="804">
                  <c:v>0.39759333133697505</c:v>
                </c:pt>
                <c:pt idx="805">
                  <c:v>0.39923555850982662</c:v>
                </c:pt>
                <c:pt idx="806">
                  <c:v>0.40094358921051021</c:v>
                </c:pt>
                <c:pt idx="807">
                  <c:v>0.40258581638336177</c:v>
                </c:pt>
                <c:pt idx="808">
                  <c:v>0.40422899723052974</c:v>
                </c:pt>
                <c:pt idx="809">
                  <c:v>0.40588266849517818</c:v>
                </c:pt>
                <c:pt idx="810">
                  <c:v>0.40754683017730708</c:v>
                </c:pt>
                <c:pt idx="811">
                  <c:v>0.40921099185943599</c:v>
                </c:pt>
                <c:pt idx="812">
                  <c:v>0.41092951297760005</c:v>
                </c:pt>
                <c:pt idx="813">
                  <c:v>0.41260416507720943</c:v>
                </c:pt>
                <c:pt idx="814">
                  <c:v>0.41432268619537349</c:v>
                </c:pt>
                <c:pt idx="815">
                  <c:v>0.4159868478775024</c:v>
                </c:pt>
                <c:pt idx="816">
                  <c:v>0.41757566928863521</c:v>
                </c:pt>
                <c:pt idx="817">
                  <c:v>0.41920835971832271</c:v>
                </c:pt>
                <c:pt idx="818">
                  <c:v>0.42088301181793208</c:v>
                </c:pt>
                <c:pt idx="819">
                  <c:v>0.42256910800933833</c:v>
                </c:pt>
                <c:pt idx="820">
                  <c:v>0.42425520420074458</c:v>
                </c:pt>
                <c:pt idx="821">
                  <c:v>0.42591936588287349</c:v>
                </c:pt>
                <c:pt idx="822">
                  <c:v>0.42755110263824458</c:v>
                </c:pt>
                <c:pt idx="823">
                  <c:v>0.42926962375640865</c:v>
                </c:pt>
                <c:pt idx="824">
                  <c:v>0.43092329502105708</c:v>
                </c:pt>
                <c:pt idx="825">
                  <c:v>0.43255503177642818</c:v>
                </c:pt>
                <c:pt idx="826">
                  <c:v>0.43418676853179927</c:v>
                </c:pt>
                <c:pt idx="827">
                  <c:v>0.43581945896148677</c:v>
                </c:pt>
                <c:pt idx="828">
                  <c:v>0.43748362064361568</c:v>
                </c:pt>
                <c:pt idx="829">
                  <c:v>0.43921263217926021</c:v>
                </c:pt>
                <c:pt idx="830">
                  <c:v>0.44089777469635005</c:v>
                </c:pt>
                <c:pt idx="831">
                  <c:v>0.44260580539703365</c:v>
                </c:pt>
                <c:pt idx="832">
                  <c:v>0.44423754215240474</c:v>
                </c:pt>
                <c:pt idx="833">
                  <c:v>0.44589121341705318</c:v>
                </c:pt>
                <c:pt idx="834">
                  <c:v>0.4475124597549438</c:v>
                </c:pt>
                <c:pt idx="835">
                  <c:v>0.44915564060211177</c:v>
                </c:pt>
                <c:pt idx="836">
                  <c:v>0.45083029270172115</c:v>
                </c:pt>
                <c:pt idx="837">
                  <c:v>0.4525163888931274</c:v>
                </c:pt>
                <c:pt idx="838">
                  <c:v>0.45419104099273677</c:v>
                </c:pt>
                <c:pt idx="839">
                  <c:v>0.45584471225738521</c:v>
                </c:pt>
                <c:pt idx="840">
                  <c:v>0.4575517892837524</c:v>
                </c:pt>
                <c:pt idx="841">
                  <c:v>0.45924837589263912</c:v>
                </c:pt>
                <c:pt idx="842">
                  <c:v>0.46090204715728755</c:v>
                </c:pt>
                <c:pt idx="843">
                  <c:v>0.46251280307769771</c:v>
                </c:pt>
                <c:pt idx="844">
                  <c:v>0.46414549350738521</c:v>
                </c:pt>
                <c:pt idx="845">
                  <c:v>0.46579916477203365</c:v>
                </c:pt>
                <c:pt idx="846">
                  <c:v>0.46750624179840083</c:v>
                </c:pt>
                <c:pt idx="847">
                  <c:v>0.46921331882476802</c:v>
                </c:pt>
                <c:pt idx="848">
                  <c:v>0.47090990543365474</c:v>
                </c:pt>
                <c:pt idx="849">
                  <c:v>0.47255308628082271</c:v>
                </c:pt>
                <c:pt idx="850">
                  <c:v>0.47424967288970943</c:v>
                </c:pt>
                <c:pt idx="851">
                  <c:v>0.47584898471832271</c:v>
                </c:pt>
                <c:pt idx="852">
                  <c:v>0.47750265598297115</c:v>
                </c:pt>
                <c:pt idx="853">
                  <c:v>0.47917826175689693</c:v>
                </c:pt>
                <c:pt idx="854">
                  <c:v>0.4808529138565063</c:v>
                </c:pt>
                <c:pt idx="855">
                  <c:v>0.48253901004791255</c:v>
                </c:pt>
                <c:pt idx="856">
                  <c:v>0.48420317173004146</c:v>
                </c:pt>
                <c:pt idx="857">
                  <c:v>0.48593218326568599</c:v>
                </c:pt>
                <c:pt idx="858">
                  <c:v>0.4875963449478149</c:v>
                </c:pt>
                <c:pt idx="859">
                  <c:v>0.48929293155670162</c:v>
                </c:pt>
                <c:pt idx="860">
                  <c:v>0.49092466831207271</c:v>
                </c:pt>
                <c:pt idx="861">
                  <c:v>0.49254591464996333</c:v>
                </c:pt>
                <c:pt idx="862">
                  <c:v>0.49416811466217037</c:v>
                </c:pt>
                <c:pt idx="863">
                  <c:v>0.49587519168853755</c:v>
                </c:pt>
                <c:pt idx="864">
                  <c:v>0.49758262634277339</c:v>
                </c:pt>
                <c:pt idx="865">
                  <c:v>0.49930019378662105</c:v>
                </c:pt>
                <c:pt idx="866">
                  <c:v>0.50093193054199214</c:v>
                </c:pt>
                <c:pt idx="867">
                  <c:v>0.50262851715087886</c:v>
                </c:pt>
                <c:pt idx="868">
                  <c:v>0.5042821884155273</c:v>
                </c:pt>
                <c:pt idx="869">
                  <c:v>0.50592536926269527</c:v>
                </c:pt>
                <c:pt idx="870">
                  <c:v>0.50757904052734371</c:v>
                </c:pt>
                <c:pt idx="871">
                  <c:v>0.50922222137451167</c:v>
                </c:pt>
                <c:pt idx="872">
                  <c:v>0.51089687347412105</c:v>
                </c:pt>
                <c:pt idx="873">
                  <c:v>0.51255054473876949</c:v>
                </c:pt>
                <c:pt idx="874">
                  <c:v>0.51424713134765621</c:v>
                </c:pt>
                <c:pt idx="875">
                  <c:v>0.51593322753906246</c:v>
                </c:pt>
                <c:pt idx="876">
                  <c:v>0.5176183700561523</c:v>
                </c:pt>
                <c:pt idx="877">
                  <c:v>0.5192510604858398</c:v>
                </c:pt>
                <c:pt idx="878">
                  <c:v>0.52083988189697261</c:v>
                </c:pt>
                <c:pt idx="879">
                  <c:v>0.52246112823486324</c:v>
                </c:pt>
                <c:pt idx="880">
                  <c:v>0.5241796493530273</c:v>
                </c:pt>
                <c:pt idx="881">
                  <c:v>0.52588672637939449</c:v>
                </c:pt>
                <c:pt idx="882">
                  <c:v>0.52757282257080074</c:v>
                </c:pt>
                <c:pt idx="883">
                  <c:v>0.5292150497436523</c:v>
                </c:pt>
                <c:pt idx="884">
                  <c:v>0.53088016510009761</c:v>
                </c:pt>
                <c:pt idx="885">
                  <c:v>0.53254432678222652</c:v>
                </c:pt>
                <c:pt idx="886">
                  <c:v>0.53421897888183589</c:v>
                </c:pt>
                <c:pt idx="887">
                  <c:v>0.53585166931152339</c:v>
                </c:pt>
                <c:pt idx="888">
                  <c:v>0.53748340606689449</c:v>
                </c:pt>
                <c:pt idx="889">
                  <c:v>0.53914756774902339</c:v>
                </c:pt>
                <c:pt idx="890">
                  <c:v>0.54080123901367183</c:v>
                </c:pt>
                <c:pt idx="891">
                  <c:v>0.54253025054931636</c:v>
                </c:pt>
                <c:pt idx="892">
                  <c:v>0.54422683715820308</c:v>
                </c:pt>
                <c:pt idx="893">
                  <c:v>0.5459234237670898</c:v>
                </c:pt>
                <c:pt idx="894">
                  <c:v>0.54758758544921871</c:v>
                </c:pt>
                <c:pt idx="895">
                  <c:v>0.54920883178710933</c:v>
                </c:pt>
                <c:pt idx="896">
                  <c:v>0.55080909729003902</c:v>
                </c:pt>
                <c:pt idx="897">
                  <c:v>0.55249423980712886</c:v>
                </c:pt>
                <c:pt idx="898">
                  <c:v>0.55420227050781246</c:v>
                </c:pt>
                <c:pt idx="899">
                  <c:v>0.5558874130249023</c:v>
                </c:pt>
                <c:pt idx="900">
                  <c:v>0.55750865936279292</c:v>
                </c:pt>
                <c:pt idx="901">
                  <c:v>0.55918426513671871</c:v>
                </c:pt>
                <c:pt idx="902">
                  <c:v>0.56088085174560542</c:v>
                </c:pt>
                <c:pt idx="903">
                  <c:v>0.56256694793701167</c:v>
                </c:pt>
                <c:pt idx="904">
                  <c:v>0.56420917510986324</c:v>
                </c:pt>
                <c:pt idx="905">
                  <c:v>0.56581993103027339</c:v>
                </c:pt>
                <c:pt idx="906">
                  <c:v>0.5674840927124023</c:v>
                </c:pt>
                <c:pt idx="907">
                  <c:v>0.56913776397705074</c:v>
                </c:pt>
                <c:pt idx="908">
                  <c:v>0.57087726593017574</c:v>
                </c:pt>
                <c:pt idx="909">
                  <c:v>0.57260627746582027</c:v>
                </c:pt>
                <c:pt idx="910">
                  <c:v>0.57429237365722652</c:v>
                </c:pt>
                <c:pt idx="911">
                  <c:v>0.57595653533935542</c:v>
                </c:pt>
                <c:pt idx="912">
                  <c:v>0.57761020660400386</c:v>
                </c:pt>
                <c:pt idx="913">
                  <c:v>0.57922096252441402</c:v>
                </c:pt>
                <c:pt idx="914">
                  <c:v>0.58087391853332515</c:v>
                </c:pt>
                <c:pt idx="915">
                  <c:v>0.5825600147247314</c:v>
                </c:pt>
                <c:pt idx="916">
                  <c:v>0.58424611091613765</c:v>
                </c:pt>
                <c:pt idx="917">
                  <c:v>0.58589978218078609</c:v>
                </c:pt>
                <c:pt idx="918">
                  <c:v>0.58757443428039546</c:v>
                </c:pt>
                <c:pt idx="919">
                  <c:v>0.58926053047180171</c:v>
                </c:pt>
                <c:pt idx="920">
                  <c:v>0.59097809791564937</c:v>
                </c:pt>
                <c:pt idx="921">
                  <c:v>0.59266419410705562</c:v>
                </c:pt>
                <c:pt idx="922">
                  <c:v>0.59425301551818843</c:v>
                </c:pt>
                <c:pt idx="923">
                  <c:v>0.59586377143859859</c:v>
                </c:pt>
                <c:pt idx="924">
                  <c:v>0.59752793312072749</c:v>
                </c:pt>
                <c:pt idx="925">
                  <c:v>0.59923596382141109</c:v>
                </c:pt>
                <c:pt idx="926">
                  <c:v>0.60090012550353999</c:v>
                </c:pt>
                <c:pt idx="927">
                  <c:v>0.60262913703918453</c:v>
                </c:pt>
                <c:pt idx="928">
                  <c:v>0.60428280830383296</c:v>
                </c:pt>
                <c:pt idx="929">
                  <c:v>0.60592503547668453</c:v>
                </c:pt>
                <c:pt idx="930">
                  <c:v>0.60756821632385249</c:v>
                </c:pt>
                <c:pt idx="931">
                  <c:v>0.60919995307922359</c:v>
                </c:pt>
                <c:pt idx="932">
                  <c:v>0.61084313392639156</c:v>
                </c:pt>
                <c:pt idx="933">
                  <c:v>0.61251778602600093</c:v>
                </c:pt>
                <c:pt idx="934">
                  <c:v>0.61420388221740718</c:v>
                </c:pt>
                <c:pt idx="935">
                  <c:v>0.61584706306457515</c:v>
                </c:pt>
                <c:pt idx="936">
                  <c:v>0.61752171516418453</c:v>
                </c:pt>
                <c:pt idx="937">
                  <c:v>0.61922879219055171</c:v>
                </c:pt>
                <c:pt idx="938">
                  <c:v>0.62092537879943843</c:v>
                </c:pt>
                <c:pt idx="939">
                  <c:v>0.62254757881164546</c:v>
                </c:pt>
                <c:pt idx="940">
                  <c:v>0.62415738105773921</c:v>
                </c:pt>
                <c:pt idx="941">
                  <c:v>0.62580056190490718</c:v>
                </c:pt>
                <c:pt idx="942">
                  <c:v>0.62748665809631343</c:v>
                </c:pt>
                <c:pt idx="943">
                  <c:v>0.62918324470520015</c:v>
                </c:pt>
                <c:pt idx="944">
                  <c:v>0.63089032173156734</c:v>
                </c:pt>
                <c:pt idx="945">
                  <c:v>0.63254399299621578</c:v>
                </c:pt>
                <c:pt idx="946">
                  <c:v>0.63425107002258296</c:v>
                </c:pt>
                <c:pt idx="947">
                  <c:v>0.63588376045227046</c:v>
                </c:pt>
                <c:pt idx="948">
                  <c:v>0.63755841255187984</c:v>
                </c:pt>
                <c:pt idx="949">
                  <c:v>0.63916916847228999</c:v>
                </c:pt>
                <c:pt idx="950">
                  <c:v>0.6408333301544189</c:v>
                </c:pt>
                <c:pt idx="951">
                  <c:v>0.64248700141906734</c:v>
                </c:pt>
                <c:pt idx="952">
                  <c:v>0.64416165351867671</c:v>
                </c:pt>
                <c:pt idx="953">
                  <c:v>0.64586968421936031</c:v>
                </c:pt>
                <c:pt idx="954">
                  <c:v>0.64757676124572749</c:v>
                </c:pt>
                <c:pt idx="955">
                  <c:v>0.64926285743713374</c:v>
                </c:pt>
                <c:pt idx="956">
                  <c:v>0.65089459419250484</c:v>
                </c:pt>
                <c:pt idx="957">
                  <c:v>0.65252633094787593</c:v>
                </c:pt>
                <c:pt idx="958">
                  <c:v>0.65411610603332515</c:v>
                </c:pt>
                <c:pt idx="959">
                  <c:v>0.65582318305969234</c:v>
                </c:pt>
                <c:pt idx="960">
                  <c:v>0.65754075050353999</c:v>
                </c:pt>
                <c:pt idx="961">
                  <c:v>0.65924878120422359</c:v>
                </c:pt>
                <c:pt idx="962">
                  <c:v>0.66092343330383296</c:v>
                </c:pt>
                <c:pt idx="963">
                  <c:v>0.66259903907775874</c:v>
                </c:pt>
                <c:pt idx="964">
                  <c:v>0.6642635583877563</c:v>
                </c:pt>
                <c:pt idx="965">
                  <c:v>0.66592772006988521</c:v>
                </c:pt>
                <c:pt idx="966">
                  <c:v>0.6675594568252563</c:v>
                </c:pt>
                <c:pt idx="967">
                  <c:v>0.66922361850738521</c:v>
                </c:pt>
                <c:pt idx="968">
                  <c:v>0.67086679935455318</c:v>
                </c:pt>
                <c:pt idx="969">
                  <c:v>0.67253096103668208</c:v>
                </c:pt>
                <c:pt idx="970">
                  <c:v>0.67423803806304927</c:v>
                </c:pt>
                <c:pt idx="971">
                  <c:v>0.67593462467193599</c:v>
                </c:pt>
                <c:pt idx="972">
                  <c:v>0.67762072086334224</c:v>
                </c:pt>
                <c:pt idx="973">
                  <c:v>0.67930681705474849</c:v>
                </c:pt>
                <c:pt idx="974">
                  <c:v>0.68093855381011958</c:v>
                </c:pt>
                <c:pt idx="975">
                  <c:v>0.68254930973052974</c:v>
                </c:pt>
                <c:pt idx="976">
                  <c:v>0.68422396183013912</c:v>
                </c:pt>
                <c:pt idx="977">
                  <c:v>0.68588907718658443</c:v>
                </c:pt>
                <c:pt idx="978">
                  <c:v>0.6875637292861938</c:v>
                </c:pt>
                <c:pt idx="979">
                  <c:v>0.68926031589508052</c:v>
                </c:pt>
                <c:pt idx="980">
                  <c:v>0.6909359216690063</c:v>
                </c:pt>
                <c:pt idx="981">
                  <c:v>0.69260008335113521</c:v>
                </c:pt>
                <c:pt idx="982">
                  <c:v>0.69426424503326412</c:v>
                </c:pt>
                <c:pt idx="983">
                  <c:v>0.69591791629791255</c:v>
                </c:pt>
                <c:pt idx="984">
                  <c:v>0.69752867221832271</c:v>
                </c:pt>
                <c:pt idx="985">
                  <c:v>0.69914991855621333</c:v>
                </c:pt>
                <c:pt idx="986">
                  <c:v>0.7007930994033813</c:v>
                </c:pt>
                <c:pt idx="987">
                  <c:v>0.70252115726470943</c:v>
                </c:pt>
                <c:pt idx="988">
                  <c:v>0.70423967838287349</c:v>
                </c:pt>
                <c:pt idx="989">
                  <c:v>0.70589334964752193</c:v>
                </c:pt>
                <c:pt idx="990">
                  <c:v>0.7075680017471313</c:v>
                </c:pt>
                <c:pt idx="991">
                  <c:v>0.70923216342926021</c:v>
                </c:pt>
                <c:pt idx="992">
                  <c:v>0.71085340976715083</c:v>
                </c:pt>
                <c:pt idx="993">
                  <c:v>0.71250708103179927</c:v>
                </c:pt>
                <c:pt idx="994">
                  <c:v>0.71417219638824458</c:v>
                </c:pt>
                <c:pt idx="995">
                  <c:v>0.71584684848785396</c:v>
                </c:pt>
                <c:pt idx="996">
                  <c:v>0.71751101016998287</c:v>
                </c:pt>
                <c:pt idx="997">
                  <c:v>0.71921808719635005</c:v>
                </c:pt>
                <c:pt idx="998">
                  <c:v>0.72086126804351802</c:v>
                </c:pt>
                <c:pt idx="999">
                  <c:v>0.72257978916168208</c:v>
                </c:pt>
                <c:pt idx="1000">
                  <c:v>0.72424395084381099</c:v>
                </c:pt>
                <c:pt idx="1001">
                  <c:v>0.72585470676422115</c:v>
                </c:pt>
                <c:pt idx="1002">
                  <c:v>0.72749693393707271</c:v>
                </c:pt>
                <c:pt idx="1003">
                  <c:v>0.72910768985748287</c:v>
                </c:pt>
                <c:pt idx="1004">
                  <c:v>0.73082621097564693</c:v>
                </c:pt>
                <c:pt idx="1005">
                  <c:v>0.73254377841949458</c:v>
                </c:pt>
                <c:pt idx="1006">
                  <c:v>0.73420794010162349</c:v>
                </c:pt>
                <c:pt idx="1007">
                  <c:v>0.73592646121978755</c:v>
                </c:pt>
                <c:pt idx="1008">
                  <c:v>0.73758013248443599</c:v>
                </c:pt>
                <c:pt idx="1009">
                  <c:v>0.73921186923980708</c:v>
                </c:pt>
                <c:pt idx="1010">
                  <c:v>0.74086554050445552</c:v>
                </c:pt>
                <c:pt idx="1011">
                  <c:v>0.74250872135162349</c:v>
                </c:pt>
                <c:pt idx="1012">
                  <c:v>0.74419386386871333</c:v>
                </c:pt>
                <c:pt idx="1013">
                  <c:v>0.74585897922515865</c:v>
                </c:pt>
                <c:pt idx="1014">
                  <c:v>0.74755496978759761</c:v>
                </c:pt>
                <c:pt idx="1015">
                  <c:v>0.74923057556152339</c:v>
                </c:pt>
                <c:pt idx="1016">
                  <c:v>0.75093765258789058</c:v>
                </c:pt>
                <c:pt idx="1017">
                  <c:v>0.7526342391967773</c:v>
                </c:pt>
                <c:pt idx="1018">
                  <c:v>0.75427646636962886</c:v>
                </c:pt>
                <c:pt idx="1019">
                  <c:v>0.75588722229003902</c:v>
                </c:pt>
                <c:pt idx="1020">
                  <c:v>0.75751991271972652</c:v>
                </c:pt>
                <c:pt idx="1021">
                  <c:v>0.75919456481933589</c:v>
                </c:pt>
                <c:pt idx="1022">
                  <c:v>0.76091308593749996</c:v>
                </c:pt>
                <c:pt idx="1023">
                  <c:v>0.76263065338134761</c:v>
                </c:pt>
                <c:pt idx="1024">
                  <c:v>0.76428432464599605</c:v>
                </c:pt>
                <c:pt idx="1025">
                  <c:v>0.76598091125488277</c:v>
                </c:pt>
                <c:pt idx="1026">
                  <c:v>0.76759166717529292</c:v>
                </c:pt>
                <c:pt idx="1027">
                  <c:v>0.76928825378417964</c:v>
                </c:pt>
                <c:pt idx="1028">
                  <c:v>0.7708990097045898</c:v>
                </c:pt>
                <c:pt idx="1029">
                  <c:v>0.77255268096923824</c:v>
                </c:pt>
                <c:pt idx="1030">
                  <c:v>0.77422733306884761</c:v>
                </c:pt>
                <c:pt idx="1031">
                  <c:v>0.77588100433349605</c:v>
                </c:pt>
                <c:pt idx="1032">
                  <c:v>0.77755565643310542</c:v>
                </c:pt>
                <c:pt idx="1033">
                  <c:v>0.77925224304199214</c:v>
                </c:pt>
                <c:pt idx="1034">
                  <c:v>0.78096027374267574</c:v>
                </c:pt>
                <c:pt idx="1035">
                  <c:v>0.78261394500732417</c:v>
                </c:pt>
                <c:pt idx="1036">
                  <c:v>0.78422374725341792</c:v>
                </c:pt>
                <c:pt idx="1037">
                  <c:v>0.78582401275634761</c:v>
                </c:pt>
                <c:pt idx="1038">
                  <c:v>0.78749961853027339</c:v>
                </c:pt>
                <c:pt idx="1039">
                  <c:v>0.78921718597412105</c:v>
                </c:pt>
                <c:pt idx="1040">
                  <c:v>0.79089183807373042</c:v>
                </c:pt>
                <c:pt idx="1041">
                  <c:v>0.79255695343017574</c:v>
                </c:pt>
                <c:pt idx="1042">
                  <c:v>0.79422111511230464</c:v>
                </c:pt>
                <c:pt idx="1043">
                  <c:v>0.79588527679443355</c:v>
                </c:pt>
                <c:pt idx="1044">
                  <c:v>0.79755992889404292</c:v>
                </c:pt>
                <c:pt idx="1045">
                  <c:v>0.79919261932373042</c:v>
                </c:pt>
                <c:pt idx="1046">
                  <c:v>0.80083580017089839</c:v>
                </c:pt>
                <c:pt idx="1047">
                  <c:v>0.80248851776123042</c:v>
                </c:pt>
                <c:pt idx="1048">
                  <c:v>0.80416412353515621</c:v>
                </c:pt>
                <c:pt idx="1049">
                  <c:v>0.80585021972656246</c:v>
                </c:pt>
                <c:pt idx="1050">
                  <c:v>0.80754680633544917</c:v>
                </c:pt>
                <c:pt idx="1051">
                  <c:v>0.80923194885253902</c:v>
                </c:pt>
                <c:pt idx="1052">
                  <c:v>0.81092853546142574</c:v>
                </c:pt>
                <c:pt idx="1053">
                  <c:v>0.81253929138183589</c:v>
                </c:pt>
                <c:pt idx="1054">
                  <c:v>0.81415004730224605</c:v>
                </c:pt>
                <c:pt idx="1055">
                  <c:v>0.81585712432861324</c:v>
                </c:pt>
                <c:pt idx="1056">
                  <c:v>0.81748981475830074</c:v>
                </c:pt>
                <c:pt idx="1057">
                  <c:v>0.81918640136718746</c:v>
                </c:pt>
                <c:pt idx="1058">
                  <c:v>0.8208715438842773</c:v>
                </c:pt>
                <c:pt idx="1059">
                  <c:v>0.82254714965820308</c:v>
                </c:pt>
                <c:pt idx="1060">
                  <c:v>0.82422180175781246</c:v>
                </c:pt>
                <c:pt idx="1061">
                  <c:v>0.82591838836669917</c:v>
                </c:pt>
                <c:pt idx="1062">
                  <c:v>0.82755107879638667</c:v>
                </c:pt>
                <c:pt idx="1063">
                  <c:v>0.82919330596923824</c:v>
                </c:pt>
                <c:pt idx="1064">
                  <c:v>0.83081479072570796</c:v>
                </c:pt>
                <c:pt idx="1065">
                  <c:v>0.83249039649963374</c:v>
                </c:pt>
                <c:pt idx="1066">
                  <c:v>0.83417553901672359</c:v>
                </c:pt>
                <c:pt idx="1067">
                  <c:v>0.83590455055236812</c:v>
                </c:pt>
                <c:pt idx="1068">
                  <c:v>0.83760113716125484</c:v>
                </c:pt>
                <c:pt idx="1069">
                  <c:v>0.83927578926086421</c:v>
                </c:pt>
                <c:pt idx="1070">
                  <c:v>0.84096188545227046</c:v>
                </c:pt>
                <c:pt idx="1071">
                  <c:v>0.84256215095520015</c:v>
                </c:pt>
                <c:pt idx="1072">
                  <c:v>0.84422631263732906</c:v>
                </c:pt>
                <c:pt idx="1073">
                  <c:v>0.84587998390197749</c:v>
                </c:pt>
                <c:pt idx="1074">
                  <c:v>0.84755463600158687</c:v>
                </c:pt>
                <c:pt idx="1075">
                  <c:v>0.84926266670227046</c:v>
                </c:pt>
                <c:pt idx="1076">
                  <c:v>0.85092682838439937</c:v>
                </c:pt>
                <c:pt idx="1077">
                  <c:v>0.85261197090148921</c:v>
                </c:pt>
                <c:pt idx="1078">
                  <c:v>0.85430855751037593</c:v>
                </c:pt>
                <c:pt idx="1079">
                  <c:v>0.85596222877502437</c:v>
                </c:pt>
                <c:pt idx="1080">
                  <c:v>0.85761590003967281</c:v>
                </c:pt>
                <c:pt idx="1081">
                  <c:v>0.85921616554260249</c:v>
                </c:pt>
                <c:pt idx="1082">
                  <c:v>0.86086983680725093</c:v>
                </c:pt>
                <c:pt idx="1083">
                  <c:v>0.86253399848937984</c:v>
                </c:pt>
                <c:pt idx="1084">
                  <c:v>0.86426301002502437</c:v>
                </c:pt>
                <c:pt idx="1085">
                  <c:v>0.86591668128967281</c:v>
                </c:pt>
                <c:pt idx="1086">
                  <c:v>0.86759133338928218</c:v>
                </c:pt>
                <c:pt idx="1087">
                  <c:v>0.86925549507141109</c:v>
                </c:pt>
                <c:pt idx="1088">
                  <c:v>0.87086625099182124</c:v>
                </c:pt>
                <c:pt idx="1089">
                  <c:v>0.87255234718322749</c:v>
                </c:pt>
                <c:pt idx="1090">
                  <c:v>0.87418408393859859</c:v>
                </c:pt>
                <c:pt idx="1091">
                  <c:v>0.87585968971252437</c:v>
                </c:pt>
                <c:pt idx="1092">
                  <c:v>0.87752385139465328</c:v>
                </c:pt>
                <c:pt idx="1093">
                  <c:v>0.87922043800353999</c:v>
                </c:pt>
                <c:pt idx="1094">
                  <c:v>0.88086361885070796</c:v>
                </c:pt>
                <c:pt idx="1095">
                  <c:v>0.88258118629455562</c:v>
                </c:pt>
                <c:pt idx="1096">
                  <c:v>0.88426728248596187</c:v>
                </c:pt>
                <c:pt idx="1097">
                  <c:v>0.88589901924133296</c:v>
                </c:pt>
                <c:pt idx="1098">
                  <c:v>0.88752026557922359</c:v>
                </c:pt>
                <c:pt idx="1099">
                  <c:v>0.88914151191711421</c:v>
                </c:pt>
                <c:pt idx="1100">
                  <c:v>0.89079518318176265</c:v>
                </c:pt>
                <c:pt idx="1101">
                  <c:v>0.89250321388244624</c:v>
                </c:pt>
                <c:pt idx="1102">
                  <c:v>0.89419980049133296</c:v>
                </c:pt>
                <c:pt idx="1103">
                  <c:v>0.89587445259094234</c:v>
                </c:pt>
                <c:pt idx="1104">
                  <c:v>0.89756054878234859</c:v>
                </c:pt>
                <c:pt idx="1105">
                  <c:v>0.89921422004699703</c:v>
                </c:pt>
                <c:pt idx="1106">
                  <c:v>0.90086789131164546</c:v>
                </c:pt>
                <c:pt idx="1107">
                  <c:v>0.90254254341125484</c:v>
                </c:pt>
                <c:pt idx="1108">
                  <c:v>0.90417428016662593</c:v>
                </c:pt>
                <c:pt idx="1109">
                  <c:v>0.90582795143127437</c:v>
                </c:pt>
                <c:pt idx="1110">
                  <c:v>0.90749306678771968</c:v>
                </c:pt>
                <c:pt idx="1111">
                  <c:v>0.90921063423156734</c:v>
                </c:pt>
                <c:pt idx="1112">
                  <c:v>0.91089673042297359</c:v>
                </c:pt>
                <c:pt idx="1113">
                  <c:v>0.91257138252258296</c:v>
                </c:pt>
                <c:pt idx="1114">
                  <c:v>0.91426832675933833</c:v>
                </c:pt>
                <c:pt idx="1115">
                  <c:v>0.91586763858795162</c:v>
                </c:pt>
                <c:pt idx="1116">
                  <c:v>0.91747839450836177</c:v>
                </c:pt>
                <c:pt idx="1117">
                  <c:v>0.91914350986480708</c:v>
                </c:pt>
                <c:pt idx="1118">
                  <c:v>0.92086107730865474</c:v>
                </c:pt>
                <c:pt idx="1119">
                  <c:v>0.92254717350006099</c:v>
                </c:pt>
                <c:pt idx="1120">
                  <c:v>0.92423231601715083</c:v>
                </c:pt>
                <c:pt idx="1121">
                  <c:v>0.92592890262603755</c:v>
                </c:pt>
                <c:pt idx="1122">
                  <c:v>0.92759401798248287</c:v>
                </c:pt>
                <c:pt idx="1123">
                  <c:v>0.92927916049957271</c:v>
                </c:pt>
                <c:pt idx="1124">
                  <c:v>0.93093283176422115</c:v>
                </c:pt>
                <c:pt idx="1125">
                  <c:v>0.93257601261138912</c:v>
                </c:pt>
                <c:pt idx="1126">
                  <c:v>0.93419725894927974</c:v>
                </c:pt>
                <c:pt idx="1127">
                  <c:v>0.93588335514068599</c:v>
                </c:pt>
                <c:pt idx="1128">
                  <c:v>0.9375475168228149</c:v>
                </c:pt>
                <c:pt idx="1129">
                  <c:v>0.9392870187759399</c:v>
                </c:pt>
                <c:pt idx="1130">
                  <c:v>0.94097311496734615</c:v>
                </c:pt>
                <c:pt idx="1131">
                  <c:v>0.94266970157623287</c:v>
                </c:pt>
                <c:pt idx="1132">
                  <c:v>0.94429094791412349</c:v>
                </c:pt>
                <c:pt idx="1133">
                  <c:v>0.9458797693252563</c:v>
                </c:pt>
                <c:pt idx="1134">
                  <c:v>0.94754393100738521</c:v>
                </c:pt>
                <c:pt idx="1135">
                  <c:v>0.94920809268951412</c:v>
                </c:pt>
                <c:pt idx="1136">
                  <c:v>0.95090467929840083</c:v>
                </c:pt>
                <c:pt idx="1137">
                  <c:v>0.95258028507232662</c:v>
                </c:pt>
                <c:pt idx="1138">
                  <c:v>0.95424444675445552</c:v>
                </c:pt>
                <c:pt idx="1139">
                  <c:v>0.95588762760162349</c:v>
                </c:pt>
                <c:pt idx="1140">
                  <c:v>0.95760519504547115</c:v>
                </c:pt>
                <c:pt idx="1141">
                  <c:v>0.95925886631011958</c:v>
                </c:pt>
                <c:pt idx="1142">
                  <c:v>0.96089155673980708</c:v>
                </c:pt>
                <c:pt idx="1143">
                  <c:v>0.96252329349517818</c:v>
                </c:pt>
                <c:pt idx="1144">
                  <c:v>0.96416647434234615</c:v>
                </c:pt>
                <c:pt idx="1145">
                  <c:v>0.96584112644195552</c:v>
                </c:pt>
                <c:pt idx="1146">
                  <c:v>0.96753771305084224</c:v>
                </c:pt>
                <c:pt idx="1147">
                  <c:v>0.96924479007720943</c:v>
                </c:pt>
                <c:pt idx="1148">
                  <c:v>0.97089846134185787</c:v>
                </c:pt>
                <c:pt idx="1149">
                  <c:v>0.97256262302398677</c:v>
                </c:pt>
                <c:pt idx="1150">
                  <c:v>0.97420580387115474</c:v>
                </c:pt>
                <c:pt idx="1151">
                  <c:v>0.97585947513580318</c:v>
                </c:pt>
                <c:pt idx="1152">
                  <c:v>0.97749121189117427</c:v>
                </c:pt>
                <c:pt idx="1153">
                  <c:v>0.97916681766510005</c:v>
                </c:pt>
                <c:pt idx="1154">
                  <c:v>0.98084146976470943</c:v>
                </c:pt>
                <c:pt idx="1155">
                  <c:v>0.98252756595611568</c:v>
                </c:pt>
                <c:pt idx="1156">
                  <c:v>0.98417074680328365</c:v>
                </c:pt>
                <c:pt idx="1157">
                  <c:v>0.98589880466461177</c:v>
                </c:pt>
                <c:pt idx="1158">
                  <c:v>0.98758490085601802</c:v>
                </c:pt>
                <c:pt idx="1159">
                  <c:v>0.98923857212066646</c:v>
                </c:pt>
                <c:pt idx="1160">
                  <c:v>0.99084932804107662</c:v>
                </c:pt>
                <c:pt idx="1161">
                  <c:v>0.99250299930572505</c:v>
                </c:pt>
                <c:pt idx="1162">
                  <c:v>0.99416716098785396</c:v>
                </c:pt>
                <c:pt idx="1163">
                  <c:v>0.99585325717926021</c:v>
                </c:pt>
                <c:pt idx="1164">
                  <c:v>0.99753911495208736</c:v>
                </c:pt>
                <c:pt idx="1165">
                  <c:v>0.99923570156097408</c:v>
                </c:pt>
                <c:pt idx="1166">
                  <c:v>1.000899863243103</c:v>
                </c:pt>
                <c:pt idx="1167">
                  <c:v>1.0025315999984741</c:v>
                </c:pt>
                <c:pt idx="1168">
                  <c:v>1.0042072057723999</c:v>
                </c:pt>
                <c:pt idx="1169">
                  <c:v>1.0058284521102905</c:v>
                </c:pt>
                <c:pt idx="1170">
                  <c:v>1.0075031042098999</c:v>
                </c:pt>
                <c:pt idx="1171">
                  <c:v>1.009210181236267</c:v>
                </c:pt>
                <c:pt idx="1172">
                  <c:v>1.0108638525009155</c:v>
                </c:pt>
                <c:pt idx="1173">
                  <c:v>1.0125394582748413</c:v>
                </c:pt>
                <c:pt idx="1174">
                  <c:v>1.0142684698104858</c:v>
                </c:pt>
                <c:pt idx="1175">
                  <c:v>1.0159431219100952</c:v>
                </c:pt>
                <c:pt idx="1176">
                  <c:v>1.0175967931747436</c:v>
                </c:pt>
                <c:pt idx="1177">
                  <c:v>1.0192399740219116</c:v>
                </c:pt>
                <c:pt idx="1178">
                  <c:v>1.0208612203598022</c:v>
                </c:pt>
                <c:pt idx="1179">
                  <c:v>1.0225034475326538</c:v>
                </c:pt>
                <c:pt idx="1180">
                  <c:v>1.0242324590682983</c:v>
                </c:pt>
                <c:pt idx="1181">
                  <c:v>1.025929045677185</c:v>
                </c:pt>
                <c:pt idx="1182">
                  <c:v>1.0276256322860717</c:v>
                </c:pt>
                <c:pt idx="1183">
                  <c:v>1.0292897939682006</c:v>
                </c:pt>
                <c:pt idx="1184">
                  <c:v>1.0309434652328491</c:v>
                </c:pt>
                <c:pt idx="1185">
                  <c:v>1.032586646080017</c:v>
                </c:pt>
                <c:pt idx="1186">
                  <c:v>1.0342078924179077</c:v>
                </c:pt>
                <c:pt idx="1187">
                  <c:v>1.0359044790267944</c:v>
                </c:pt>
                <c:pt idx="1188">
                  <c:v>1.0375476598739624</c:v>
                </c:pt>
                <c:pt idx="1189">
                  <c:v>1.0392118215560913</c:v>
                </c:pt>
                <c:pt idx="1190">
                  <c:v>1.040908408164978</c:v>
                </c:pt>
                <c:pt idx="1191">
                  <c:v>1.0425945043563842</c:v>
                </c:pt>
                <c:pt idx="1192">
                  <c:v>1.0442796468734741</c:v>
                </c:pt>
                <c:pt idx="1193">
                  <c:v>1.0459552526473999</c:v>
                </c:pt>
                <c:pt idx="1194">
                  <c:v>1.0475764989852905</c:v>
                </c:pt>
                <c:pt idx="1195">
                  <c:v>1.0491758108139038</c:v>
                </c:pt>
                <c:pt idx="1196">
                  <c:v>1.0508294820785522</c:v>
                </c:pt>
                <c:pt idx="1197">
                  <c:v>1.0525155782699585</c:v>
                </c:pt>
                <c:pt idx="1198">
                  <c:v>1.0542226552963256</c:v>
                </c:pt>
                <c:pt idx="1199">
                  <c:v>1.0558982610702514</c:v>
                </c:pt>
                <c:pt idx="1200">
                  <c:v>1.057540488243103</c:v>
                </c:pt>
                <c:pt idx="1201">
                  <c:v>1.0592160940170288</c:v>
                </c:pt>
                <c:pt idx="1202">
                  <c:v>1.0608802556991577</c:v>
                </c:pt>
                <c:pt idx="1203">
                  <c:v>1.062554907798767</c:v>
                </c:pt>
                <c:pt idx="1204">
                  <c:v>1.0641875982284545</c:v>
                </c:pt>
                <c:pt idx="1205">
                  <c:v>1.0658307790756225</c:v>
                </c:pt>
                <c:pt idx="1206">
                  <c:v>1.0675054311752319</c:v>
                </c:pt>
                <c:pt idx="1207">
                  <c:v>1.0691591024398803</c:v>
                </c:pt>
                <c:pt idx="1208">
                  <c:v>1.0708881139755249</c:v>
                </c:pt>
                <c:pt idx="1209">
                  <c:v>1.0725627660751342</c:v>
                </c:pt>
                <c:pt idx="1210">
                  <c:v>1.0742812871932983</c:v>
                </c:pt>
                <c:pt idx="1211">
                  <c:v>1.075891089439392</c:v>
                </c:pt>
                <c:pt idx="1212">
                  <c:v>1.0774913549423217</c:v>
                </c:pt>
                <c:pt idx="1213">
                  <c:v>1.0791555166244506</c:v>
                </c:pt>
                <c:pt idx="1214">
                  <c:v>1.0808313608169555</c:v>
                </c:pt>
                <c:pt idx="1215">
                  <c:v>1.0825060129165649</c:v>
                </c:pt>
                <c:pt idx="1216">
                  <c:v>1.0842025995254516</c:v>
                </c:pt>
                <c:pt idx="1217">
                  <c:v>1.085877251625061</c:v>
                </c:pt>
                <c:pt idx="1218">
                  <c:v>1.0875528573989868</c:v>
                </c:pt>
                <c:pt idx="1219">
                  <c:v>1.0892494440078735</c:v>
                </c:pt>
                <c:pt idx="1220">
                  <c:v>1.0908916711807251</c:v>
                </c:pt>
                <c:pt idx="1221">
                  <c:v>1.0925243616104126</c:v>
                </c:pt>
                <c:pt idx="1222">
                  <c:v>1.0941560983657836</c:v>
                </c:pt>
                <c:pt idx="1223">
                  <c:v>1.0958202600479126</c:v>
                </c:pt>
                <c:pt idx="1224">
                  <c:v>1.0974958658218383</c:v>
                </c:pt>
                <c:pt idx="1225">
                  <c:v>1.0992248773574829</c:v>
                </c:pt>
                <c:pt idx="1226">
                  <c:v>1.1009319543838501</c:v>
                </c:pt>
                <c:pt idx="1227">
                  <c:v>1.1026390314102172</c:v>
                </c:pt>
                <c:pt idx="1228">
                  <c:v>1.1043031930923461</c:v>
                </c:pt>
                <c:pt idx="1229">
                  <c:v>1.105871033668518</c:v>
                </c:pt>
                <c:pt idx="1230">
                  <c:v>1.1075466394424438</c:v>
                </c:pt>
                <c:pt idx="1231">
                  <c:v>1.1091993570327758</c:v>
                </c:pt>
                <c:pt idx="1232">
                  <c:v>1.1108959436416626</c:v>
                </c:pt>
                <c:pt idx="1233">
                  <c:v>1.1125715494155883</c:v>
                </c:pt>
                <c:pt idx="1234">
                  <c:v>1.1142357110977172</c:v>
                </c:pt>
                <c:pt idx="1235">
                  <c:v>1.1159218072891235</c:v>
                </c:pt>
                <c:pt idx="1236">
                  <c:v>1.1176183938980102</c:v>
                </c:pt>
                <c:pt idx="1237">
                  <c:v>1.1193359613418579</c:v>
                </c:pt>
                <c:pt idx="1238">
                  <c:v>1.120946717262268</c:v>
                </c:pt>
                <c:pt idx="1239">
                  <c:v>1.1225355386734008</c:v>
                </c:pt>
                <c:pt idx="1240">
                  <c:v>1.1241892099380493</c:v>
                </c:pt>
                <c:pt idx="1241">
                  <c:v>1.1258972406387329</c:v>
                </c:pt>
                <c:pt idx="1242">
                  <c:v>1.1275823831558227</c:v>
                </c:pt>
                <c:pt idx="1243">
                  <c:v>1.129247498512268</c:v>
                </c:pt>
                <c:pt idx="1244">
                  <c:v>1.1309326410293579</c:v>
                </c:pt>
                <c:pt idx="1245">
                  <c:v>1.1326082468032836</c:v>
                </c:pt>
                <c:pt idx="1246">
                  <c:v>1.1342294931411743</c:v>
                </c:pt>
                <c:pt idx="1247">
                  <c:v>1.1358936548233032</c:v>
                </c:pt>
                <c:pt idx="1248">
                  <c:v>1.1375253915786743</c:v>
                </c:pt>
                <c:pt idx="1249">
                  <c:v>1.1391790628433227</c:v>
                </c:pt>
                <c:pt idx="1250">
                  <c:v>1.1408870935440063</c:v>
                </c:pt>
                <c:pt idx="1251">
                  <c:v>1.1425188302993774</c:v>
                </c:pt>
                <c:pt idx="1252">
                  <c:v>1.1441725015640258</c:v>
                </c:pt>
                <c:pt idx="1253">
                  <c:v>1.145879578590393</c:v>
                </c:pt>
                <c:pt idx="1254">
                  <c:v>1.1475551843643188</c:v>
                </c:pt>
                <c:pt idx="1255">
                  <c:v>1.1492298364639282</c:v>
                </c:pt>
                <c:pt idx="1256">
                  <c:v>1.1508730173110961</c:v>
                </c:pt>
                <c:pt idx="1257">
                  <c:v>1.1525152444839477</c:v>
                </c:pt>
                <c:pt idx="1258">
                  <c:v>1.1541260004043579</c:v>
                </c:pt>
                <c:pt idx="1259">
                  <c:v>1.1558225870132446</c:v>
                </c:pt>
                <c:pt idx="1260">
                  <c:v>1.1575411081314086</c:v>
                </c:pt>
                <c:pt idx="1261">
                  <c:v>1.159215760231018</c:v>
                </c:pt>
                <c:pt idx="1262">
                  <c:v>1.1608694314956665</c:v>
                </c:pt>
                <c:pt idx="1263">
                  <c:v>1.1625555276870727</c:v>
                </c:pt>
                <c:pt idx="1264">
                  <c:v>1.1641977548599243</c:v>
                </c:pt>
                <c:pt idx="1265">
                  <c:v>1.1658414125442504</c:v>
                </c:pt>
                <c:pt idx="1266">
                  <c:v>1.167483639717102</c:v>
                </c:pt>
                <c:pt idx="1267">
                  <c:v>1.1691592454910278</c:v>
                </c:pt>
                <c:pt idx="1268">
                  <c:v>1.1708338975906372</c:v>
                </c:pt>
                <c:pt idx="1269">
                  <c:v>1.1725095033645629</c:v>
                </c:pt>
                <c:pt idx="1270">
                  <c:v>1.1742270708084106</c:v>
                </c:pt>
                <c:pt idx="1271">
                  <c:v>1.17590172290802</c:v>
                </c:pt>
                <c:pt idx="1272">
                  <c:v>1.1775878190994262</c:v>
                </c:pt>
                <c:pt idx="1273">
                  <c:v>1.1792090654373169</c:v>
                </c:pt>
                <c:pt idx="1274">
                  <c:v>1.1808303117752075</c:v>
                </c:pt>
                <c:pt idx="1275">
                  <c:v>1.1824525117874145</c:v>
                </c:pt>
                <c:pt idx="1276">
                  <c:v>1.1841805696487426</c:v>
                </c:pt>
                <c:pt idx="1277">
                  <c:v>1.1858771562576294</c:v>
                </c:pt>
                <c:pt idx="1278">
                  <c:v>1.1875632524490356</c:v>
                </c:pt>
                <c:pt idx="1279">
                  <c:v>1.189237904548645</c:v>
                </c:pt>
                <c:pt idx="1280">
                  <c:v>1.1909135103225708</c:v>
                </c:pt>
                <c:pt idx="1281">
                  <c:v>1.1926310777664184</c:v>
                </c:pt>
                <c:pt idx="1282">
                  <c:v>1.1942532777786254</c:v>
                </c:pt>
                <c:pt idx="1283">
                  <c:v>1.1958850145339965</c:v>
                </c:pt>
                <c:pt idx="1284">
                  <c:v>1.1975491762161254</c:v>
                </c:pt>
                <c:pt idx="1285">
                  <c:v>1.1992133378982544</c:v>
                </c:pt>
                <c:pt idx="1286">
                  <c:v>1.2008668899536132</c:v>
                </c:pt>
                <c:pt idx="1287">
                  <c:v>1.2025739669799804</c:v>
                </c:pt>
                <c:pt idx="1288">
                  <c:v>1.2042705535888671</c:v>
                </c:pt>
                <c:pt idx="1289">
                  <c:v>1.2059890747070312</c:v>
                </c:pt>
                <c:pt idx="1290">
                  <c:v>1.2076427459716796</c:v>
                </c:pt>
                <c:pt idx="1291">
                  <c:v>1.2092535018920898</c:v>
                </c:pt>
                <c:pt idx="1292">
                  <c:v>1.2108642578125</c:v>
                </c:pt>
                <c:pt idx="1293">
                  <c:v>1.2125713348388671</c:v>
                </c:pt>
                <c:pt idx="1294">
                  <c:v>1.214235496520996</c:v>
                </c:pt>
                <c:pt idx="1295">
                  <c:v>1.2159101486206054</c:v>
                </c:pt>
                <c:pt idx="1296">
                  <c:v>1.2175638198852539</c:v>
                </c:pt>
                <c:pt idx="1297">
                  <c:v>1.2192394256591796</c:v>
                </c:pt>
                <c:pt idx="1298">
                  <c:v>1.220914077758789</c:v>
                </c:pt>
                <c:pt idx="1299">
                  <c:v>1.2226106643676757</c:v>
                </c:pt>
                <c:pt idx="1300">
                  <c:v>1.2242319107055664</c:v>
                </c:pt>
                <c:pt idx="1301">
                  <c:v>1.2258541107177734</c:v>
                </c:pt>
                <c:pt idx="1302">
                  <c:v>1.2275182723999023</c:v>
                </c:pt>
                <c:pt idx="1303">
                  <c:v>1.2291500091552734</c:v>
                </c:pt>
                <c:pt idx="1304">
                  <c:v>1.2308790206909179</c:v>
                </c:pt>
                <c:pt idx="1305">
                  <c:v>1.2325536727905273</c:v>
                </c:pt>
                <c:pt idx="1306">
                  <c:v>1.2342397689819335</c:v>
                </c:pt>
                <c:pt idx="1307">
                  <c:v>1.2359039306640625</c:v>
                </c:pt>
                <c:pt idx="1308">
                  <c:v>1.2375680923461914</c:v>
                </c:pt>
                <c:pt idx="1309">
                  <c:v>1.2391902923583984</c:v>
                </c:pt>
                <c:pt idx="1310">
                  <c:v>1.2408430099487304</c:v>
                </c:pt>
                <c:pt idx="1311">
                  <c:v>1.2424861907958984</c:v>
                </c:pt>
                <c:pt idx="1312">
                  <c:v>1.2441617965698242</c:v>
                </c:pt>
                <c:pt idx="1313">
                  <c:v>1.2458364486694335</c:v>
                </c:pt>
                <c:pt idx="1314">
                  <c:v>1.2475006103515625</c:v>
                </c:pt>
                <c:pt idx="1315">
                  <c:v>1.2492184162139892</c:v>
                </c:pt>
                <c:pt idx="1316">
                  <c:v>1.2509264469146728</c:v>
                </c:pt>
                <c:pt idx="1317">
                  <c:v>1.2525581836700439</c:v>
                </c:pt>
                <c:pt idx="1318">
                  <c:v>1.2541794300079345</c:v>
                </c:pt>
                <c:pt idx="1319">
                  <c:v>1.2557901859283447</c:v>
                </c:pt>
                <c:pt idx="1320">
                  <c:v>1.2574762821197509</c:v>
                </c:pt>
                <c:pt idx="1321">
                  <c:v>1.2591509342193603</c:v>
                </c:pt>
                <c:pt idx="1322">
                  <c:v>1.2608799457550048</c:v>
                </c:pt>
                <c:pt idx="1323">
                  <c:v>1.2625545978546142</c:v>
                </c:pt>
                <c:pt idx="1324">
                  <c:v>1.2642406940460205</c:v>
                </c:pt>
                <c:pt idx="1325">
                  <c:v>1.2659048557281494</c:v>
                </c:pt>
                <c:pt idx="1326">
                  <c:v>1.2675156116485595</c:v>
                </c:pt>
                <c:pt idx="1327">
                  <c:v>1.2691912174224853</c:v>
                </c:pt>
                <c:pt idx="1328">
                  <c:v>1.2708448886871337</c:v>
                </c:pt>
                <c:pt idx="1329">
                  <c:v>1.2725300312042236</c:v>
                </c:pt>
                <c:pt idx="1330">
                  <c:v>1.2741941928863525</c:v>
                </c:pt>
                <c:pt idx="1331">
                  <c:v>1.2758593082427978</c:v>
                </c:pt>
                <c:pt idx="1332">
                  <c:v>1.2775768756866455</c:v>
                </c:pt>
                <c:pt idx="1333">
                  <c:v>1.2792839527130127</c:v>
                </c:pt>
                <c:pt idx="1334">
                  <c:v>1.2809700489044189</c:v>
                </c:pt>
                <c:pt idx="1335">
                  <c:v>1.2825808048248291</c:v>
                </c:pt>
                <c:pt idx="1336">
                  <c:v>1.2842020511627197</c:v>
                </c:pt>
                <c:pt idx="1337">
                  <c:v>1.2858452320098877</c:v>
                </c:pt>
                <c:pt idx="1338">
                  <c:v>1.2875523090362548</c:v>
                </c:pt>
                <c:pt idx="1339">
                  <c:v>1.2892384052276611</c:v>
                </c:pt>
                <c:pt idx="1340">
                  <c:v>1.2909349918365478</c:v>
                </c:pt>
                <c:pt idx="1341">
                  <c:v>1.2925991535186767</c:v>
                </c:pt>
                <c:pt idx="1342">
                  <c:v>1.294285249710083</c:v>
                </c:pt>
                <c:pt idx="1343">
                  <c:v>1.2959274768829345</c:v>
                </c:pt>
                <c:pt idx="1344">
                  <c:v>1.2975916385650634</c:v>
                </c:pt>
                <c:pt idx="1345">
                  <c:v>1.2992243289947509</c:v>
                </c:pt>
                <c:pt idx="1346">
                  <c:v>1.3008780002593994</c:v>
                </c:pt>
                <c:pt idx="1347">
                  <c:v>1.3025421619415283</c:v>
                </c:pt>
                <c:pt idx="1348">
                  <c:v>1.3041958332061767</c:v>
                </c:pt>
                <c:pt idx="1349">
                  <c:v>1.3059134006500244</c:v>
                </c:pt>
                <c:pt idx="1350">
                  <c:v>1.3075785160064697</c:v>
                </c:pt>
                <c:pt idx="1351">
                  <c:v>1.3093065738677978</c:v>
                </c:pt>
                <c:pt idx="1352">
                  <c:v>1.3108849048614502</c:v>
                </c:pt>
                <c:pt idx="1353">
                  <c:v>1.3125175952911377</c:v>
                </c:pt>
                <c:pt idx="1354">
                  <c:v>1.3141388416290283</c:v>
                </c:pt>
                <c:pt idx="1355">
                  <c:v>1.315835428237915</c:v>
                </c:pt>
                <c:pt idx="1356">
                  <c:v>1.3175320148468017</c:v>
                </c:pt>
                <c:pt idx="1357">
                  <c:v>1.3192390918731689</c:v>
                </c:pt>
                <c:pt idx="1358">
                  <c:v>1.3209032535552978</c:v>
                </c:pt>
                <c:pt idx="1359">
                  <c:v>1.3225359439849853</c:v>
                </c:pt>
                <c:pt idx="1360">
                  <c:v>1.3242430210113525</c:v>
                </c:pt>
                <c:pt idx="1361">
                  <c:v>1.3258747577667236</c:v>
                </c:pt>
                <c:pt idx="1362">
                  <c:v>1.3275389194488525</c:v>
                </c:pt>
                <c:pt idx="1363">
                  <c:v>1.3291611194610595</c:v>
                </c:pt>
                <c:pt idx="1364">
                  <c:v>1.330814790725708</c:v>
                </c:pt>
                <c:pt idx="1365">
                  <c:v>1.332479190826416</c:v>
                </c:pt>
                <c:pt idx="1366">
                  <c:v>1.3341862678527832</c:v>
                </c:pt>
                <c:pt idx="1367">
                  <c:v>1.3358933448791503</c:v>
                </c:pt>
                <c:pt idx="1368">
                  <c:v>1.3375899314880371</c:v>
                </c:pt>
                <c:pt idx="1369">
                  <c:v>1.3392436027526855</c:v>
                </c:pt>
                <c:pt idx="1370">
                  <c:v>1.3408543586730957</c:v>
                </c:pt>
                <c:pt idx="1371">
                  <c:v>1.3424651145935058</c:v>
                </c:pt>
                <c:pt idx="1372">
                  <c:v>1.3441617012023925</c:v>
                </c:pt>
                <c:pt idx="1373">
                  <c:v>1.3458468437194824</c:v>
                </c:pt>
                <c:pt idx="1374">
                  <c:v>1.3475329399108886</c:v>
                </c:pt>
                <c:pt idx="1375">
                  <c:v>1.349207592010498</c:v>
                </c:pt>
                <c:pt idx="1376">
                  <c:v>1.3508612632751464</c:v>
                </c:pt>
                <c:pt idx="1377">
                  <c:v>1.3525368690490722</c:v>
                </c:pt>
                <c:pt idx="1378">
                  <c:v>1.3542544364929199</c:v>
                </c:pt>
                <c:pt idx="1379">
                  <c:v>1.3558756828308105</c:v>
                </c:pt>
                <c:pt idx="1380">
                  <c:v>1.3574864387512207</c:v>
                </c:pt>
                <c:pt idx="1381">
                  <c:v>1.3591401100158691</c:v>
                </c:pt>
                <c:pt idx="1382">
                  <c:v>1.360804271697998</c:v>
                </c:pt>
                <c:pt idx="1383">
                  <c:v>1.362543773651123</c:v>
                </c:pt>
                <c:pt idx="1384">
                  <c:v>1.3642518043518066</c:v>
                </c:pt>
                <c:pt idx="1385">
                  <c:v>1.365926456451416</c:v>
                </c:pt>
                <c:pt idx="1386">
                  <c:v>1.3676125526428222</c:v>
                </c:pt>
                <c:pt idx="1387">
                  <c:v>1.3692662239074707</c:v>
                </c:pt>
                <c:pt idx="1388">
                  <c:v>1.3708874702453613</c:v>
                </c:pt>
                <c:pt idx="1389">
                  <c:v>1.3725516319274902</c:v>
                </c:pt>
                <c:pt idx="1390">
                  <c:v>1.3742053031921386</c:v>
                </c:pt>
                <c:pt idx="1391">
                  <c:v>1.3759123802185058</c:v>
                </c:pt>
                <c:pt idx="1392">
                  <c:v>1.3775879859924316</c:v>
                </c:pt>
                <c:pt idx="1393">
                  <c:v>1.3792302131652832</c:v>
                </c:pt>
                <c:pt idx="1394">
                  <c:v>1.3809697151184082</c:v>
                </c:pt>
                <c:pt idx="1395">
                  <c:v>1.3826453208923339</c:v>
                </c:pt>
                <c:pt idx="1396">
                  <c:v>1.3842989921569824</c:v>
                </c:pt>
                <c:pt idx="1397">
                  <c:v>1.3858983039855957</c:v>
                </c:pt>
                <c:pt idx="1398">
                  <c:v>1.3875195503234863</c:v>
                </c:pt>
                <c:pt idx="1399">
                  <c:v>1.389216136932373</c:v>
                </c:pt>
                <c:pt idx="1400">
                  <c:v>1.3908812522888183</c:v>
                </c:pt>
                <c:pt idx="1401">
                  <c:v>1.3926093101501464</c:v>
                </c:pt>
                <c:pt idx="1402">
                  <c:v>1.3942849159240722</c:v>
                </c:pt>
                <c:pt idx="1403">
                  <c:v>1.3959166526794433</c:v>
                </c:pt>
                <c:pt idx="1404">
                  <c:v>1.39761323928833</c:v>
                </c:pt>
                <c:pt idx="1405">
                  <c:v>1.3992239952087402</c:v>
                </c:pt>
                <c:pt idx="1406">
                  <c:v>1.4008776664733886</c:v>
                </c:pt>
                <c:pt idx="1407">
                  <c:v>1.4025094032287597</c:v>
                </c:pt>
                <c:pt idx="1408">
                  <c:v>1.4041850090026855</c:v>
                </c:pt>
                <c:pt idx="1409">
                  <c:v>1.4058491706848144</c:v>
                </c:pt>
                <c:pt idx="1410">
                  <c:v>1.4075238227844238</c:v>
                </c:pt>
                <c:pt idx="1411">
                  <c:v>1.4091889381408691</c:v>
                </c:pt>
                <c:pt idx="1412">
                  <c:v>1.4109169960021972</c:v>
                </c:pt>
                <c:pt idx="1413">
                  <c:v>1.412592601776123</c:v>
                </c:pt>
                <c:pt idx="1414">
                  <c:v>1.4142033576965332</c:v>
                </c:pt>
                <c:pt idx="1415">
                  <c:v>1.4158565521240234</c:v>
                </c:pt>
                <c:pt idx="1416">
                  <c:v>1.4174463272094726</c:v>
                </c:pt>
                <c:pt idx="1417">
                  <c:v>1.4191429138183593</c:v>
                </c:pt>
                <c:pt idx="1418">
                  <c:v>1.4208499908447265</c:v>
                </c:pt>
                <c:pt idx="1419">
                  <c:v>1.4225360870361328</c:v>
                </c:pt>
                <c:pt idx="1420">
                  <c:v>1.4242107391357421</c:v>
                </c:pt>
                <c:pt idx="1421">
                  <c:v>1.4258968353271484</c:v>
                </c:pt>
                <c:pt idx="1422">
                  <c:v>1.4275505065917968</c:v>
                </c:pt>
                <c:pt idx="1423">
                  <c:v>1.4291927337646484</c:v>
                </c:pt>
                <c:pt idx="1424">
                  <c:v>1.4308578491210937</c:v>
                </c:pt>
                <c:pt idx="1425">
                  <c:v>1.4325105667114257</c:v>
                </c:pt>
                <c:pt idx="1426">
                  <c:v>1.4341537475585937</c:v>
                </c:pt>
                <c:pt idx="1427">
                  <c:v>1.4358074188232421</c:v>
                </c:pt>
                <c:pt idx="1428">
                  <c:v>1.4375259399414062</c:v>
                </c:pt>
                <c:pt idx="1429">
                  <c:v>1.4392435073852539</c:v>
                </c:pt>
                <c:pt idx="1430">
                  <c:v>1.4409400939941406</c:v>
                </c:pt>
                <c:pt idx="1431">
                  <c:v>1.4425613403320312</c:v>
                </c:pt>
                <c:pt idx="1432">
                  <c:v>1.4441720962524414</c:v>
                </c:pt>
                <c:pt idx="1433">
                  <c:v>1.4458038330078125</c:v>
                </c:pt>
                <c:pt idx="1434">
                  <c:v>1.4474899291992187</c:v>
                </c:pt>
                <c:pt idx="1435">
                  <c:v>1.4492189407348632</c:v>
                </c:pt>
                <c:pt idx="1436">
                  <c:v>1.4509050369262695</c:v>
                </c:pt>
                <c:pt idx="1437">
                  <c:v>1.4525691986083984</c:v>
                </c:pt>
                <c:pt idx="1438">
                  <c:v>1.4542982101440429</c:v>
                </c:pt>
                <c:pt idx="1439">
                  <c:v>1.4559404373168945</c:v>
                </c:pt>
                <c:pt idx="1440">
                  <c:v>1.457573127746582</c:v>
                </c:pt>
                <c:pt idx="1441">
                  <c:v>1.4592477798461914</c:v>
                </c:pt>
                <c:pt idx="1442">
                  <c:v>1.4608909606933593</c:v>
                </c:pt>
                <c:pt idx="1443">
                  <c:v>1.4625446319580078</c:v>
                </c:pt>
                <c:pt idx="1444">
                  <c:v>1.4641868591308593</c:v>
                </c:pt>
                <c:pt idx="1445">
                  <c:v>1.4659053802490234</c:v>
                </c:pt>
                <c:pt idx="1446">
                  <c:v>1.4676124572753906</c:v>
                </c:pt>
                <c:pt idx="1447">
                  <c:v>1.4692985534667968</c:v>
                </c:pt>
                <c:pt idx="1448">
                  <c:v>1.4709732055664062</c:v>
                </c:pt>
                <c:pt idx="1449">
                  <c:v>1.4726058959960937</c:v>
                </c:pt>
                <c:pt idx="1450">
                  <c:v>1.4742156982421875</c:v>
                </c:pt>
                <c:pt idx="1451">
                  <c:v>1.4758913040161132</c:v>
                </c:pt>
                <c:pt idx="1452">
                  <c:v>1.4775774002075195</c:v>
                </c:pt>
                <c:pt idx="1453">
                  <c:v>1.4792520523071289</c:v>
                </c:pt>
                <c:pt idx="1454">
                  <c:v>1.4809267044067382</c:v>
                </c:pt>
                <c:pt idx="1455">
                  <c:v>1.482602310180664</c:v>
                </c:pt>
                <c:pt idx="1456">
                  <c:v>1.4842664718627929</c:v>
                </c:pt>
                <c:pt idx="1457">
                  <c:v>1.4859420776367187</c:v>
                </c:pt>
                <c:pt idx="1458">
                  <c:v>1.4875947952270507</c:v>
                </c:pt>
                <c:pt idx="1459">
                  <c:v>1.4892055511474609</c:v>
                </c:pt>
                <c:pt idx="1460">
                  <c:v>1.4908382415771484</c:v>
                </c:pt>
                <c:pt idx="1461">
                  <c:v>1.4924919128417968</c:v>
                </c:pt>
                <c:pt idx="1462">
                  <c:v>1.494198989868164</c:v>
                </c:pt>
                <c:pt idx="1463">
                  <c:v>1.4959060668945312</c:v>
                </c:pt>
                <c:pt idx="1464">
                  <c:v>1.4975597381591796</c:v>
                </c:pt>
                <c:pt idx="1465">
                  <c:v>1.4992348670959472</c:v>
                </c:pt>
                <c:pt idx="1466">
                  <c:v>1.5009095191955566</c:v>
                </c:pt>
                <c:pt idx="1467">
                  <c:v>1.5025317192077636</c:v>
                </c:pt>
                <c:pt idx="1468">
                  <c:v>1.5041739463806152</c:v>
                </c:pt>
                <c:pt idx="1469">
                  <c:v>1.5058381080627441</c:v>
                </c:pt>
                <c:pt idx="1470">
                  <c:v>1.5075032234191894</c:v>
                </c:pt>
                <c:pt idx="1471">
                  <c:v>1.5091778755187988</c:v>
                </c:pt>
                <c:pt idx="1472">
                  <c:v>1.5108744621276855</c:v>
                </c:pt>
                <c:pt idx="1473">
                  <c:v>1.5125281333923339</c:v>
                </c:pt>
                <c:pt idx="1474">
                  <c:v>1.5142457008361816</c:v>
                </c:pt>
                <c:pt idx="1475">
                  <c:v>1.5159213066101074</c:v>
                </c:pt>
                <c:pt idx="1476">
                  <c:v>1.5175206184387207</c:v>
                </c:pt>
                <c:pt idx="1477">
                  <c:v>1.5191742897033691</c:v>
                </c:pt>
                <c:pt idx="1478">
                  <c:v>1.5207850456237793</c:v>
                </c:pt>
                <c:pt idx="1479">
                  <c:v>1.5225035667419433</c:v>
                </c:pt>
                <c:pt idx="1480">
                  <c:v>1.5241887092590332</c:v>
                </c:pt>
                <c:pt idx="1481">
                  <c:v>1.5258967399597168</c:v>
                </c:pt>
                <c:pt idx="1482">
                  <c:v>1.5275609016418457</c:v>
                </c:pt>
                <c:pt idx="1483">
                  <c:v>1.5292469978332519</c:v>
                </c:pt>
                <c:pt idx="1484">
                  <c:v>1.5308682441711425</c:v>
                </c:pt>
                <c:pt idx="1485">
                  <c:v>1.5325104713439941</c:v>
                </c:pt>
                <c:pt idx="1486">
                  <c:v>1.5341755867004394</c:v>
                </c:pt>
                <c:pt idx="1487">
                  <c:v>1.5358721733093261</c:v>
                </c:pt>
                <c:pt idx="1488">
                  <c:v>1.5375039100646972</c:v>
                </c:pt>
                <c:pt idx="1489">
                  <c:v>1.5392004966735839</c:v>
                </c:pt>
                <c:pt idx="1490">
                  <c:v>1.5409075736999511</c:v>
                </c:pt>
                <c:pt idx="1491">
                  <c:v>1.5426146507263183</c:v>
                </c:pt>
                <c:pt idx="1492">
                  <c:v>1.5443226814270019</c:v>
                </c:pt>
                <c:pt idx="1493">
                  <c:v>1.5459219932556152</c:v>
                </c:pt>
                <c:pt idx="1494">
                  <c:v>1.5475432395935058</c:v>
                </c:pt>
                <c:pt idx="1495">
                  <c:v>1.5491759300231933</c:v>
                </c:pt>
                <c:pt idx="1496">
                  <c:v>1.5508610725402832</c:v>
                </c:pt>
                <c:pt idx="1497">
                  <c:v>1.5526005744934082</c:v>
                </c:pt>
                <c:pt idx="1498">
                  <c:v>1.5542656898498535</c:v>
                </c:pt>
                <c:pt idx="1499">
                  <c:v>1.5559508323669433</c:v>
                </c:pt>
                <c:pt idx="1500">
                  <c:v>1.5576264381408691</c:v>
                </c:pt>
                <c:pt idx="1501">
                  <c:v>1.5592686653137207</c:v>
                </c:pt>
                <c:pt idx="1502">
                  <c:v>1.560933780670166</c:v>
                </c:pt>
                <c:pt idx="1503">
                  <c:v>1.5625655174255371</c:v>
                </c:pt>
                <c:pt idx="1504">
                  <c:v>1.5642191886901855</c:v>
                </c:pt>
                <c:pt idx="1505">
                  <c:v>1.5658833503723144</c:v>
                </c:pt>
                <c:pt idx="1506">
                  <c:v>1.5675475120544433</c:v>
                </c:pt>
                <c:pt idx="1507">
                  <c:v>1.56924409866333</c:v>
                </c:pt>
                <c:pt idx="1508">
                  <c:v>1.5709301948547363</c:v>
                </c:pt>
                <c:pt idx="1509">
                  <c:v>1.5726487159729003</c:v>
                </c:pt>
                <c:pt idx="1510">
                  <c:v>1.574269962310791</c:v>
                </c:pt>
                <c:pt idx="1511">
                  <c:v>1.5758807182312011</c:v>
                </c:pt>
                <c:pt idx="1512">
                  <c:v>1.5774905204772949</c:v>
                </c:pt>
                <c:pt idx="1513">
                  <c:v>1.5791766166687011</c:v>
                </c:pt>
                <c:pt idx="1514">
                  <c:v>1.5808627128601074</c:v>
                </c:pt>
                <c:pt idx="1515">
                  <c:v>1.5825488090515136</c:v>
                </c:pt>
                <c:pt idx="1516">
                  <c:v>1.5842339515686035</c:v>
                </c:pt>
                <c:pt idx="1517">
                  <c:v>1.5858876228332519</c:v>
                </c:pt>
                <c:pt idx="1518">
                  <c:v>1.5875412940979003</c:v>
                </c:pt>
                <c:pt idx="1519">
                  <c:v>1.5892273902893066</c:v>
                </c:pt>
                <c:pt idx="1520">
                  <c:v>1.5908705711364746</c:v>
                </c:pt>
                <c:pt idx="1521">
                  <c:v>1.5925023078918457</c:v>
                </c:pt>
                <c:pt idx="1522">
                  <c:v>1.5941664695739746</c:v>
                </c:pt>
                <c:pt idx="1523">
                  <c:v>1.5958306312561035</c:v>
                </c:pt>
                <c:pt idx="1524">
                  <c:v>1.5975062370300293</c:v>
                </c:pt>
                <c:pt idx="1525">
                  <c:v>1.599202823638916</c:v>
                </c:pt>
                <c:pt idx="1526">
                  <c:v>1.6009099006652832</c:v>
                </c:pt>
                <c:pt idx="1527">
                  <c:v>1.6025740623474121</c:v>
                </c:pt>
                <c:pt idx="1528">
                  <c:v>1.6042067527770996</c:v>
                </c:pt>
                <c:pt idx="1529">
                  <c:v>1.6058279991149902</c:v>
                </c:pt>
                <c:pt idx="1530">
                  <c:v>1.6074921607971191</c:v>
                </c:pt>
                <c:pt idx="1531">
                  <c:v>1.6091458320617675</c:v>
                </c:pt>
                <c:pt idx="1532">
                  <c:v>1.6108424186706543</c:v>
                </c:pt>
                <c:pt idx="1533">
                  <c:v>1.6125170707702636</c:v>
                </c:pt>
                <c:pt idx="1534">
                  <c:v>1.6141926765441894</c:v>
                </c:pt>
                <c:pt idx="1535">
                  <c:v>1.6158997535705566</c:v>
                </c:pt>
                <c:pt idx="1536">
                  <c:v>1.617553424835205</c:v>
                </c:pt>
                <c:pt idx="1537">
                  <c:v>1.6192070960998535</c:v>
                </c:pt>
                <c:pt idx="1538">
                  <c:v>1.6208712577819824</c:v>
                </c:pt>
                <c:pt idx="1539">
                  <c:v>1.6224820137023925</c:v>
                </c:pt>
                <c:pt idx="1540">
                  <c:v>1.6241671562194824</c:v>
                </c:pt>
                <c:pt idx="1541">
                  <c:v>1.6258322715759277</c:v>
                </c:pt>
                <c:pt idx="1542">
                  <c:v>1.6275498390197753</c:v>
                </c:pt>
                <c:pt idx="1543">
                  <c:v>1.6292359352111816</c:v>
                </c:pt>
                <c:pt idx="1544">
                  <c:v>1.6309430122375488</c:v>
                </c:pt>
                <c:pt idx="1545">
                  <c:v>1.6326071739196777</c:v>
                </c:pt>
                <c:pt idx="1546">
                  <c:v>1.6342179298400878</c:v>
                </c:pt>
                <c:pt idx="1547">
                  <c:v>1.6358716011047363</c:v>
                </c:pt>
                <c:pt idx="1548">
                  <c:v>1.6375576972961425</c:v>
                </c:pt>
                <c:pt idx="1549">
                  <c:v>1.6392323493957519</c:v>
                </c:pt>
                <c:pt idx="1550">
                  <c:v>1.6409079551696777</c:v>
                </c:pt>
                <c:pt idx="1551">
                  <c:v>1.6425930976867675</c:v>
                </c:pt>
                <c:pt idx="1552">
                  <c:v>1.6442582130432128</c:v>
                </c:pt>
                <c:pt idx="1553">
                  <c:v>1.6459757804870605</c:v>
                </c:pt>
                <c:pt idx="1554">
                  <c:v>1.6476504325866699</c:v>
                </c:pt>
                <c:pt idx="1555">
                  <c:v>1.6492726325988769</c:v>
                </c:pt>
                <c:pt idx="1556">
                  <c:v>1.6508833885192871</c:v>
                </c:pt>
                <c:pt idx="1557">
                  <c:v>1.652547550201416</c:v>
                </c:pt>
                <c:pt idx="1558">
                  <c:v>1.6542012214660644</c:v>
                </c:pt>
                <c:pt idx="1559">
                  <c:v>1.6559082984924316</c:v>
                </c:pt>
                <c:pt idx="1560">
                  <c:v>1.657582950592041</c:v>
                </c:pt>
                <c:pt idx="1561">
                  <c:v>1.6592690467834472</c:v>
                </c:pt>
                <c:pt idx="1562">
                  <c:v>1.6609227180480957</c:v>
                </c:pt>
                <c:pt idx="1563">
                  <c:v>1.6625439643859863</c:v>
                </c:pt>
                <c:pt idx="1564">
                  <c:v>1.6642300605773925</c:v>
                </c:pt>
                <c:pt idx="1565">
                  <c:v>1.6658401012420654</c:v>
                </c:pt>
                <c:pt idx="1566">
                  <c:v>1.6675261974334716</c:v>
                </c:pt>
                <c:pt idx="1567">
                  <c:v>1.6691798686981201</c:v>
                </c:pt>
                <c:pt idx="1568">
                  <c:v>1.6708554744720459</c:v>
                </c:pt>
                <c:pt idx="1569">
                  <c:v>1.6725511074066162</c:v>
                </c:pt>
                <c:pt idx="1570">
                  <c:v>1.6742267131805419</c:v>
                </c:pt>
                <c:pt idx="1571">
                  <c:v>1.6759442806243896</c:v>
                </c:pt>
                <c:pt idx="1572">
                  <c:v>1.6775769710540771</c:v>
                </c:pt>
                <c:pt idx="1573">
                  <c:v>1.6791877269744873</c:v>
                </c:pt>
                <c:pt idx="1574">
                  <c:v>1.6808089733123779</c:v>
                </c:pt>
                <c:pt idx="1575">
                  <c:v>1.6824731349945068</c:v>
                </c:pt>
                <c:pt idx="1576">
                  <c:v>1.684180212020874</c:v>
                </c:pt>
                <c:pt idx="1577">
                  <c:v>1.6858767986297607</c:v>
                </c:pt>
                <c:pt idx="1578">
                  <c:v>1.6875524044036865</c:v>
                </c:pt>
                <c:pt idx="1579">
                  <c:v>1.6892165660858154</c:v>
                </c:pt>
                <c:pt idx="1580">
                  <c:v>1.6908912181854248</c:v>
                </c:pt>
                <c:pt idx="1581">
                  <c:v>1.6925343990325927</c:v>
                </c:pt>
                <c:pt idx="1582">
                  <c:v>1.6941985607147216</c:v>
                </c:pt>
                <c:pt idx="1583">
                  <c:v>1.6958417415618896</c:v>
                </c:pt>
                <c:pt idx="1584">
                  <c:v>1.697495412826538</c:v>
                </c:pt>
                <c:pt idx="1585">
                  <c:v>1.6991805553436279</c:v>
                </c:pt>
                <c:pt idx="1586">
                  <c:v>1.7008666515350341</c:v>
                </c:pt>
                <c:pt idx="1587">
                  <c:v>1.7025737285614013</c:v>
                </c:pt>
                <c:pt idx="1588">
                  <c:v>1.7042598247528076</c:v>
                </c:pt>
                <c:pt idx="1589">
                  <c:v>1.7059354305267334</c:v>
                </c:pt>
                <c:pt idx="1590">
                  <c:v>1.7075452327728271</c:v>
                </c:pt>
                <c:pt idx="1591">
                  <c:v>1.7091350078582763</c:v>
                </c:pt>
                <c:pt idx="1592">
                  <c:v>1.710831594467163</c:v>
                </c:pt>
                <c:pt idx="1593">
                  <c:v>1.7125281810760498</c:v>
                </c:pt>
                <c:pt idx="1594">
                  <c:v>1.7142133235931396</c:v>
                </c:pt>
                <c:pt idx="1595">
                  <c:v>1.7158994197845459</c:v>
                </c:pt>
                <c:pt idx="1596">
                  <c:v>1.7175960063934326</c:v>
                </c:pt>
                <c:pt idx="1597">
                  <c:v>1.719249677658081</c:v>
                </c:pt>
                <c:pt idx="1598">
                  <c:v>1.7209567546844482</c:v>
                </c:pt>
                <c:pt idx="1599">
                  <c:v>1.7225780010223388</c:v>
                </c:pt>
                <c:pt idx="1600">
                  <c:v>1.7242316722869873</c:v>
                </c:pt>
                <c:pt idx="1601">
                  <c:v>1.7258529186248779</c:v>
                </c:pt>
                <c:pt idx="1602">
                  <c:v>1.7275390148162841</c:v>
                </c:pt>
                <c:pt idx="1603">
                  <c:v>1.7292251110076904</c:v>
                </c:pt>
                <c:pt idx="1604">
                  <c:v>1.730942678451538</c:v>
                </c:pt>
                <c:pt idx="1605">
                  <c:v>1.7326507091522216</c:v>
                </c:pt>
                <c:pt idx="1606">
                  <c:v>1.734325361251831</c:v>
                </c:pt>
                <c:pt idx="1607">
                  <c:v>1.7359570980072021</c:v>
                </c:pt>
                <c:pt idx="1608">
                  <c:v>1.7375363826751709</c:v>
                </c:pt>
                <c:pt idx="1609">
                  <c:v>1.7392005443572998</c:v>
                </c:pt>
                <c:pt idx="1610">
                  <c:v>1.7408856868743896</c:v>
                </c:pt>
                <c:pt idx="1611">
                  <c:v>1.7425612926483154</c:v>
                </c:pt>
                <c:pt idx="1612">
                  <c:v>1.7442578792572021</c:v>
                </c:pt>
                <c:pt idx="1613">
                  <c:v>1.7459001064300537</c:v>
                </c:pt>
                <c:pt idx="1614">
                  <c:v>1.7475432872772216</c:v>
                </c:pt>
                <c:pt idx="1615">
                  <c:v>1.7492832660675048</c:v>
                </c:pt>
                <c:pt idx="1616">
                  <c:v>1.7509254932403564</c:v>
                </c:pt>
                <c:pt idx="1617">
                  <c:v>1.7525362491607666</c:v>
                </c:pt>
                <c:pt idx="1618">
                  <c:v>1.7541689395904541</c:v>
                </c:pt>
                <c:pt idx="1619">
                  <c:v>1.7558435916900634</c:v>
                </c:pt>
                <c:pt idx="1620">
                  <c:v>1.7575077533721923</c:v>
                </c:pt>
                <c:pt idx="1621">
                  <c:v>1.7592043399810791</c:v>
                </c:pt>
                <c:pt idx="1622">
                  <c:v>1.7608904361724853</c:v>
                </c:pt>
                <c:pt idx="1623">
                  <c:v>1.7625765323638916</c:v>
                </c:pt>
                <c:pt idx="1624">
                  <c:v>1.7642406940460205</c:v>
                </c:pt>
                <c:pt idx="1625">
                  <c:v>1.7658619403839111</c:v>
                </c:pt>
                <c:pt idx="1626">
                  <c:v>1.7675156116485595</c:v>
                </c:pt>
                <c:pt idx="1627">
                  <c:v>1.7691473484039306</c:v>
                </c:pt>
                <c:pt idx="1628">
                  <c:v>1.7708439350128173</c:v>
                </c:pt>
                <c:pt idx="1629">
                  <c:v>1.7725080966949462</c:v>
                </c:pt>
                <c:pt idx="1630">
                  <c:v>1.774204683303833</c:v>
                </c:pt>
                <c:pt idx="1631">
                  <c:v>1.7758583545684814</c:v>
                </c:pt>
                <c:pt idx="1632">
                  <c:v>1.7775873661041259</c:v>
                </c:pt>
                <c:pt idx="1633">
                  <c:v>1.7792515277862548</c:v>
                </c:pt>
                <c:pt idx="1634">
                  <c:v>1.7808842182159423</c:v>
                </c:pt>
                <c:pt idx="1635">
                  <c:v>1.782505464553833</c:v>
                </c:pt>
                <c:pt idx="1636">
                  <c:v>1.7841476917266845</c:v>
                </c:pt>
                <c:pt idx="1637">
                  <c:v>1.7858232975006103</c:v>
                </c:pt>
                <c:pt idx="1638">
                  <c:v>1.787519884109497</c:v>
                </c:pt>
                <c:pt idx="1639">
                  <c:v>1.7892488956451416</c:v>
                </c:pt>
                <c:pt idx="1640">
                  <c:v>1.7909016132354736</c:v>
                </c:pt>
                <c:pt idx="1641">
                  <c:v>1.7925667285919189</c:v>
                </c:pt>
                <c:pt idx="1642">
                  <c:v>1.7942308902740478</c:v>
                </c:pt>
                <c:pt idx="1643">
                  <c:v>1.7958845615386962</c:v>
                </c:pt>
                <c:pt idx="1644">
                  <c:v>1.7974838733673095</c:v>
                </c:pt>
                <c:pt idx="1645">
                  <c:v>1.7991804599761962</c:v>
                </c:pt>
                <c:pt idx="1646">
                  <c:v>1.8008665561676025</c:v>
                </c:pt>
                <c:pt idx="1647">
                  <c:v>1.8025412082672119</c:v>
                </c:pt>
                <c:pt idx="1648">
                  <c:v>1.8042168140411377</c:v>
                </c:pt>
                <c:pt idx="1649">
                  <c:v>1.8059238910675048</c:v>
                </c:pt>
                <c:pt idx="1650">
                  <c:v>1.807630968093872</c:v>
                </c:pt>
                <c:pt idx="1651">
                  <c:v>1.80927414894104</c:v>
                </c:pt>
                <c:pt idx="1652">
                  <c:v>1.8108849048614502</c:v>
                </c:pt>
                <c:pt idx="1653">
                  <c:v>1.8125385761260986</c:v>
                </c:pt>
                <c:pt idx="1654">
                  <c:v>1.8141817569732666</c:v>
                </c:pt>
                <c:pt idx="1655">
                  <c:v>1.8158773899078369</c:v>
                </c:pt>
                <c:pt idx="1656">
                  <c:v>1.8175959110260009</c:v>
                </c:pt>
                <c:pt idx="1657">
                  <c:v>1.8192820072174072</c:v>
                </c:pt>
                <c:pt idx="1658">
                  <c:v>1.8209566593170166</c:v>
                </c:pt>
                <c:pt idx="1659">
                  <c:v>1.822610330581665</c:v>
                </c:pt>
                <c:pt idx="1660">
                  <c:v>1.8242744922637939</c:v>
                </c:pt>
                <c:pt idx="1661">
                  <c:v>1.8258957386016845</c:v>
                </c:pt>
                <c:pt idx="1662">
                  <c:v>1.8275923252105712</c:v>
                </c:pt>
                <c:pt idx="1663">
                  <c:v>1.8292250156402587</c:v>
                </c:pt>
                <c:pt idx="1664">
                  <c:v>1.8308786869049072</c:v>
                </c:pt>
                <c:pt idx="1665">
                  <c:v>1.8325752735137939</c:v>
                </c:pt>
                <c:pt idx="1666">
                  <c:v>1.8342604160308837</c:v>
                </c:pt>
                <c:pt idx="1667">
                  <c:v>1.8359570026397705</c:v>
                </c:pt>
                <c:pt idx="1668">
                  <c:v>1.8376221179962158</c:v>
                </c:pt>
                <c:pt idx="1669">
                  <c:v>1.8392319202423095</c:v>
                </c:pt>
                <c:pt idx="1670">
                  <c:v>1.8408426761627197</c:v>
                </c:pt>
                <c:pt idx="1671">
                  <c:v>1.8425068378448486</c:v>
                </c:pt>
                <c:pt idx="1672">
                  <c:v>1.8441929340362548</c:v>
                </c:pt>
                <c:pt idx="1673">
                  <c:v>1.8458895206451416</c:v>
                </c:pt>
                <c:pt idx="1674">
                  <c:v>1.84754319190979</c:v>
                </c:pt>
                <c:pt idx="1675">
                  <c:v>1.8491968631744384</c:v>
                </c:pt>
                <c:pt idx="1676">
                  <c:v>1.8508715152740478</c:v>
                </c:pt>
                <c:pt idx="1677">
                  <c:v>1.8525576114654541</c:v>
                </c:pt>
                <c:pt idx="1678">
                  <c:v>1.854200792312622</c:v>
                </c:pt>
                <c:pt idx="1679">
                  <c:v>1.8558754444122314</c:v>
                </c:pt>
                <c:pt idx="1680">
                  <c:v>1.857496690750122</c:v>
                </c:pt>
                <c:pt idx="1681">
                  <c:v>1.8591722965240478</c:v>
                </c:pt>
                <c:pt idx="1682">
                  <c:v>1.8608259677886962</c:v>
                </c:pt>
                <c:pt idx="1683">
                  <c:v>1.862522554397583</c:v>
                </c:pt>
                <c:pt idx="1684">
                  <c:v>1.8642191410064697</c:v>
                </c:pt>
                <c:pt idx="1685">
                  <c:v>1.8659367084503173</c:v>
                </c:pt>
                <c:pt idx="1686">
                  <c:v>1.8675693988800048</c:v>
                </c:pt>
                <c:pt idx="1687">
                  <c:v>1.8691792011260986</c:v>
                </c:pt>
                <c:pt idx="1688">
                  <c:v>1.870832872390747</c:v>
                </c:pt>
                <c:pt idx="1689">
                  <c:v>1.8725084781646728</c:v>
                </c:pt>
                <c:pt idx="1690">
                  <c:v>1.8741726398468017</c:v>
                </c:pt>
                <c:pt idx="1691">
                  <c:v>1.875858736038208</c:v>
                </c:pt>
                <c:pt idx="1692">
                  <c:v>1.8775438785552978</c:v>
                </c:pt>
                <c:pt idx="1693">
                  <c:v>1.8791975498199462</c:v>
                </c:pt>
                <c:pt idx="1694">
                  <c:v>1.8809160709381103</c:v>
                </c:pt>
                <c:pt idx="1695">
                  <c:v>1.8825592517852783</c:v>
                </c:pt>
                <c:pt idx="1696">
                  <c:v>1.8842014789581298</c:v>
                </c:pt>
                <c:pt idx="1697">
                  <c:v>1.88581223487854</c:v>
                </c:pt>
                <c:pt idx="1698">
                  <c:v>1.8874983310699462</c:v>
                </c:pt>
                <c:pt idx="1699">
                  <c:v>1.8891834735870361</c:v>
                </c:pt>
                <c:pt idx="1700">
                  <c:v>1.8909019947052002</c:v>
                </c:pt>
                <c:pt idx="1701">
                  <c:v>1.8926090717315673</c:v>
                </c:pt>
                <c:pt idx="1702">
                  <c:v>1.8943056583404541</c:v>
                </c:pt>
                <c:pt idx="1703">
                  <c:v>1.895969820022583</c:v>
                </c:pt>
                <c:pt idx="1704">
                  <c:v>1.8975595951080322</c:v>
                </c:pt>
                <c:pt idx="1705">
                  <c:v>1.8992132663726806</c:v>
                </c:pt>
                <c:pt idx="1706">
                  <c:v>1.90088791847229</c:v>
                </c:pt>
                <c:pt idx="1707">
                  <c:v>1.9025740146636962</c:v>
                </c:pt>
                <c:pt idx="1708">
                  <c:v>1.9042591571807861</c:v>
                </c:pt>
                <c:pt idx="1709">
                  <c:v>1.9059023380279541</c:v>
                </c:pt>
                <c:pt idx="1710">
                  <c:v>1.9075779438018798</c:v>
                </c:pt>
                <c:pt idx="1711">
                  <c:v>1.909285020828247</c:v>
                </c:pt>
                <c:pt idx="1712">
                  <c:v>1.9110140323638916</c:v>
                </c:pt>
                <c:pt idx="1713">
                  <c:v>1.9126028537750244</c:v>
                </c:pt>
                <c:pt idx="1714">
                  <c:v>1.9142460346221923</c:v>
                </c:pt>
                <c:pt idx="1715">
                  <c:v>1.9158997058868408</c:v>
                </c:pt>
                <c:pt idx="1716">
                  <c:v>1.9175419330596923</c:v>
                </c:pt>
                <c:pt idx="1717">
                  <c:v>1.9192490100860595</c:v>
                </c:pt>
                <c:pt idx="1718">
                  <c:v>1.9209246158599853</c:v>
                </c:pt>
                <c:pt idx="1719">
                  <c:v>1.9226316928863525</c:v>
                </c:pt>
                <c:pt idx="1720">
                  <c:v>1.9242634296417236</c:v>
                </c:pt>
                <c:pt idx="1721">
                  <c:v>1.9258856296539306</c:v>
                </c:pt>
                <c:pt idx="1722">
                  <c:v>1.9275497913360595</c:v>
                </c:pt>
                <c:pt idx="1723">
                  <c:v>1.929203462600708</c:v>
                </c:pt>
                <c:pt idx="1724">
                  <c:v>1.9308456897735595</c:v>
                </c:pt>
                <c:pt idx="1725">
                  <c:v>1.9325212955474853</c:v>
                </c:pt>
                <c:pt idx="1726">
                  <c:v>1.9341854572296142</c:v>
                </c:pt>
                <c:pt idx="1727">
                  <c:v>1.9358286380767822</c:v>
                </c:pt>
                <c:pt idx="1728">
                  <c:v>1.9375357151031494</c:v>
                </c:pt>
                <c:pt idx="1729">
                  <c:v>1.939253282546997</c:v>
                </c:pt>
                <c:pt idx="1730">
                  <c:v>1.9409288883209228</c:v>
                </c:pt>
                <c:pt idx="1731">
                  <c:v>1.942539644241333</c:v>
                </c:pt>
                <c:pt idx="1732">
                  <c:v>1.9441608905792236</c:v>
                </c:pt>
                <c:pt idx="1733">
                  <c:v>1.9458040714263916</c:v>
                </c:pt>
                <c:pt idx="1734">
                  <c:v>1.9475111484527587</c:v>
                </c:pt>
                <c:pt idx="1735">
                  <c:v>1.9492077350616455</c:v>
                </c:pt>
                <c:pt idx="1736">
                  <c:v>1.9508823871612548</c:v>
                </c:pt>
                <c:pt idx="1737">
                  <c:v>1.9525579929351806</c:v>
                </c:pt>
                <c:pt idx="1738">
                  <c:v>1.9542221546173095</c:v>
                </c:pt>
                <c:pt idx="1739">
                  <c:v>1.955875825881958</c:v>
                </c:pt>
                <c:pt idx="1740">
                  <c:v>1.9575180530548095</c:v>
                </c:pt>
                <c:pt idx="1741">
                  <c:v>1.959171724319458</c:v>
                </c:pt>
                <c:pt idx="1742">
                  <c:v>1.9608253955841064</c:v>
                </c:pt>
                <c:pt idx="1743">
                  <c:v>1.9624895572662353</c:v>
                </c:pt>
                <c:pt idx="1744">
                  <c:v>1.9641546726226806</c:v>
                </c:pt>
                <c:pt idx="1745">
                  <c:v>1.9658941745758056</c:v>
                </c:pt>
                <c:pt idx="1746">
                  <c:v>1.9675907611846923</c:v>
                </c:pt>
                <c:pt idx="1747">
                  <c:v>1.9692329883575439</c:v>
                </c:pt>
                <c:pt idx="1748">
                  <c:v>1.9708761692047119</c:v>
                </c:pt>
                <c:pt idx="1749">
                  <c:v>1.9725298404693603</c:v>
                </c:pt>
                <c:pt idx="1750">
                  <c:v>1.9741405963897705</c:v>
                </c:pt>
                <c:pt idx="1751">
                  <c:v>1.9758581638336181</c:v>
                </c:pt>
                <c:pt idx="1752">
                  <c:v>1.9775547504425048</c:v>
                </c:pt>
                <c:pt idx="1753">
                  <c:v>1.9792513370513916</c:v>
                </c:pt>
                <c:pt idx="1754">
                  <c:v>1.9808945178985595</c:v>
                </c:pt>
                <c:pt idx="1755">
                  <c:v>1.9825806140899658</c:v>
                </c:pt>
                <c:pt idx="1756">
                  <c:v>1.984287691116333</c:v>
                </c:pt>
                <c:pt idx="1757">
                  <c:v>1.9859194278717041</c:v>
                </c:pt>
                <c:pt idx="1758">
                  <c:v>1.987583589553833</c:v>
                </c:pt>
                <c:pt idx="1759">
                  <c:v>1.9892162799835205</c:v>
                </c:pt>
                <c:pt idx="1760">
                  <c:v>1.9908909320831298</c:v>
                </c:pt>
                <c:pt idx="1761">
                  <c:v>1.9925341129302978</c:v>
                </c:pt>
                <c:pt idx="1762">
                  <c:v>1.9942736148834228</c:v>
                </c:pt>
                <c:pt idx="1763">
                  <c:v>1.9959482669830322</c:v>
                </c:pt>
                <c:pt idx="1764">
                  <c:v>1.9976562976837158</c:v>
                </c:pt>
                <c:pt idx="1765">
                  <c:v>1.9992985248565673</c:v>
                </c:pt>
                <c:pt idx="1766">
                  <c:v>2.0008990287780763</c:v>
                </c:pt>
                <c:pt idx="1767">
                  <c:v>2.0025307655334474</c:v>
                </c:pt>
                <c:pt idx="1768">
                  <c:v>2.0042273521423342</c:v>
                </c:pt>
                <c:pt idx="1769">
                  <c:v>2.0059020042419435</c:v>
                </c:pt>
                <c:pt idx="1770">
                  <c:v>2.0075985908508303</c:v>
                </c:pt>
                <c:pt idx="1771">
                  <c:v>2.0092522621154787</c:v>
                </c:pt>
                <c:pt idx="1772">
                  <c:v>2.0108849525451662</c:v>
                </c:pt>
                <c:pt idx="1773">
                  <c:v>2.0126130104064943</c:v>
                </c:pt>
                <c:pt idx="1774">
                  <c:v>2.0142781257629396</c:v>
                </c:pt>
                <c:pt idx="1775">
                  <c:v>2.0159098625183107</c:v>
                </c:pt>
                <c:pt idx="1776">
                  <c:v>2.0175206184387209</c:v>
                </c:pt>
                <c:pt idx="1777">
                  <c:v>2.0191742897033693</c:v>
                </c:pt>
                <c:pt idx="1778">
                  <c:v>2.0208279609680178</c:v>
                </c:pt>
                <c:pt idx="1779">
                  <c:v>2.0225455284118654</c:v>
                </c:pt>
                <c:pt idx="1780">
                  <c:v>2.0242640495300295</c:v>
                </c:pt>
                <c:pt idx="1781">
                  <c:v>2.025906276702881</c:v>
                </c:pt>
                <c:pt idx="1782">
                  <c:v>2.0275923728942873</c:v>
                </c:pt>
                <c:pt idx="1783">
                  <c:v>2.0292241096496584</c:v>
                </c:pt>
                <c:pt idx="1784">
                  <c:v>2.0308348655700685</c:v>
                </c:pt>
                <c:pt idx="1785">
                  <c:v>2.0324999809265138</c:v>
                </c:pt>
                <c:pt idx="1786">
                  <c:v>2.0341641426086428</c:v>
                </c:pt>
                <c:pt idx="1787">
                  <c:v>2.0358387947082521</c:v>
                </c:pt>
                <c:pt idx="1788">
                  <c:v>2.0375248908996584</c:v>
                </c:pt>
                <c:pt idx="1789">
                  <c:v>2.0391890525817873</c:v>
                </c:pt>
                <c:pt idx="1790">
                  <c:v>2.040885639190674</c:v>
                </c:pt>
                <c:pt idx="1791">
                  <c:v>2.0425717353820803</c:v>
                </c:pt>
                <c:pt idx="1792">
                  <c:v>2.0442139625549318</c:v>
                </c:pt>
                <c:pt idx="1793">
                  <c:v>2.0458466529846193</c:v>
                </c:pt>
                <c:pt idx="1794">
                  <c:v>2.0474783897399904</c:v>
                </c:pt>
                <c:pt idx="1795">
                  <c:v>2.0491539955139162</c:v>
                </c:pt>
                <c:pt idx="1796">
                  <c:v>2.0508286476135256</c:v>
                </c:pt>
                <c:pt idx="1797">
                  <c:v>2.0525357246398928</c:v>
                </c:pt>
                <c:pt idx="1798">
                  <c:v>2.0542437553405763</c:v>
                </c:pt>
                <c:pt idx="1799">
                  <c:v>2.0558964729309084</c:v>
                </c:pt>
                <c:pt idx="1800">
                  <c:v>2.0575720787048342</c:v>
                </c:pt>
                <c:pt idx="1801">
                  <c:v>2.0591933250427248</c:v>
                </c:pt>
                <c:pt idx="1802">
                  <c:v>2.0608469963073732</c:v>
                </c:pt>
                <c:pt idx="1803">
                  <c:v>2.0624901771545412</c:v>
                </c:pt>
                <c:pt idx="1804">
                  <c:v>2.064175319671631</c:v>
                </c:pt>
                <c:pt idx="1805">
                  <c:v>2.0658509254455568</c:v>
                </c:pt>
                <c:pt idx="1806">
                  <c:v>2.0675255775451662</c:v>
                </c:pt>
                <c:pt idx="1807">
                  <c:v>2.0692545890808107</c:v>
                </c:pt>
                <c:pt idx="1808">
                  <c:v>2.0709616661071779</c:v>
                </c:pt>
                <c:pt idx="1809">
                  <c:v>2.0726258277893068</c:v>
                </c:pt>
                <c:pt idx="1810">
                  <c:v>2.0742585182189943</c:v>
                </c:pt>
                <c:pt idx="1811">
                  <c:v>2.0758902549743654</c:v>
                </c:pt>
                <c:pt idx="1812">
                  <c:v>2.077511501312256</c:v>
                </c:pt>
                <c:pt idx="1813">
                  <c:v>2.0792080879211428</c:v>
                </c:pt>
                <c:pt idx="1814">
                  <c:v>2.0809266090393068</c:v>
                </c:pt>
                <c:pt idx="1815">
                  <c:v>2.0826117515563967</c:v>
                </c:pt>
                <c:pt idx="1816">
                  <c:v>2.0842873573303224</c:v>
                </c:pt>
                <c:pt idx="1817">
                  <c:v>2.0859515190124513</c:v>
                </c:pt>
                <c:pt idx="1818">
                  <c:v>2.0876051902770998</c:v>
                </c:pt>
                <c:pt idx="1819">
                  <c:v>2.0892483711242678</c:v>
                </c:pt>
                <c:pt idx="1820">
                  <c:v>2.0909230232238771</c:v>
                </c:pt>
                <c:pt idx="1821">
                  <c:v>2.0925442695617678</c:v>
                </c:pt>
                <c:pt idx="1822">
                  <c:v>2.0942198753356935</c:v>
                </c:pt>
                <c:pt idx="1823">
                  <c:v>2.0958621025085451</c:v>
                </c:pt>
                <c:pt idx="1824">
                  <c:v>2.0976016044616701</c:v>
                </c:pt>
                <c:pt idx="1825">
                  <c:v>2.0992772102355959</c:v>
                </c:pt>
                <c:pt idx="1826">
                  <c:v>2.1009518623352053</c:v>
                </c:pt>
                <c:pt idx="1827">
                  <c:v>2.1025845527648928</c:v>
                </c:pt>
                <c:pt idx="1828">
                  <c:v>2.1041953086853029</c:v>
                </c:pt>
                <c:pt idx="1829">
                  <c:v>2.105827045440674</c:v>
                </c:pt>
                <c:pt idx="1830">
                  <c:v>2.1075131416320803</c:v>
                </c:pt>
                <c:pt idx="1831">
                  <c:v>2.1091982841491701</c:v>
                </c:pt>
                <c:pt idx="1832">
                  <c:v>2.1108843803405763</c:v>
                </c:pt>
                <c:pt idx="1833">
                  <c:v>2.1125599861145021</c:v>
                </c:pt>
                <c:pt idx="1834">
                  <c:v>2.1142022132873537</c:v>
                </c:pt>
                <c:pt idx="1835">
                  <c:v>2.1158778190612795</c:v>
                </c:pt>
                <c:pt idx="1836">
                  <c:v>2.1175524711608888</c:v>
                </c:pt>
                <c:pt idx="1837">
                  <c:v>2.1192061424255373</c:v>
                </c:pt>
                <c:pt idx="1838">
                  <c:v>2.1208168983459474</c:v>
                </c:pt>
                <c:pt idx="1839">
                  <c:v>2.1224810600280763</c:v>
                </c:pt>
                <c:pt idx="1840">
                  <c:v>2.1241242408752443</c:v>
                </c:pt>
                <c:pt idx="1841">
                  <c:v>2.1258637428283693</c:v>
                </c:pt>
                <c:pt idx="1842">
                  <c:v>2.1275488853454592</c:v>
                </c:pt>
                <c:pt idx="1843">
                  <c:v>2.1292778968811037</c:v>
                </c:pt>
                <c:pt idx="1844">
                  <c:v>2.1309315681457521</c:v>
                </c:pt>
                <c:pt idx="1845">
                  <c:v>2.1325318336486818</c:v>
                </c:pt>
                <c:pt idx="1846">
                  <c:v>2.1341635704040529</c:v>
                </c:pt>
                <c:pt idx="1847">
                  <c:v>2.1358391761779787</c:v>
                </c:pt>
                <c:pt idx="1848">
                  <c:v>2.1375033378601076</c:v>
                </c:pt>
                <c:pt idx="1849">
                  <c:v>2.1391894340515138</c:v>
                </c:pt>
                <c:pt idx="1850">
                  <c:v>2.1408745765686037</c:v>
                </c:pt>
                <c:pt idx="1851">
                  <c:v>2.1425501823425295</c:v>
                </c:pt>
                <c:pt idx="1852">
                  <c:v>2.1442467689514162</c:v>
                </c:pt>
                <c:pt idx="1853">
                  <c:v>2.1459109306335451</c:v>
                </c:pt>
                <c:pt idx="1854">
                  <c:v>2.1475426673889162</c:v>
                </c:pt>
                <c:pt idx="1855">
                  <c:v>2.1491858482360842</c:v>
                </c:pt>
                <c:pt idx="1856">
                  <c:v>2.1508290290832521</c:v>
                </c:pt>
                <c:pt idx="1857">
                  <c:v>2.1524712562561037</c:v>
                </c:pt>
                <c:pt idx="1858">
                  <c:v>2.1542212486267092</c:v>
                </c:pt>
                <c:pt idx="1859">
                  <c:v>2.1559292793273928</c:v>
                </c:pt>
                <c:pt idx="1860">
                  <c:v>2.1576144218444826</c:v>
                </c:pt>
                <c:pt idx="1861">
                  <c:v>2.159268093109131</c:v>
                </c:pt>
                <c:pt idx="1862">
                  <c:v>2.1609332084655763</c:v>
                </c:pt>
                <c:pt idx="1863">
                  <c:v>2.162554454803467</c:v>
                </c:pt>
                <c:pt idx="1864">
                  <c:v>2.1642186164855959</c:v>
                </c:pt>
                <c:pt idx="1865">
                  <c:v>2.1658827781677248</c:v>
                </c:pt>
                <c:pt idx="1866">
                  <c:v>2.1675686359405519</c:v>
                </c:pt>
                <c:pt idx="1867">
                  <c:v>2.1692327976226808</c:v>
                </c:pt>
                <c:pt idx="1868">
                  <c:v>2.1708969593048097</c:v>
                </c:pt>
                <c:pt idx="1869">
                  <c:v>2.1726154804229738</c:v>
                </c:pt>
                <c:pt idx="1870">
                  <c:v>2.1742901325225832</c:v>
                </c:pt>
                <c:pt idx="1871">
                  <c:v>2.1759981632232668</c:v>
                </c:pt>
                <c:pt idx="1872">
                  <c:v>2.1775869846343996</c:v>
                </c:pt>
                <c:pt idx="1873">
                  <c:v>2.1792082309722902</c:v>
                </c:pt>
                <c:pt idx="1874">
                  <c:v>2.1808619022369387</c:v>
                </c:pt>
                <c:pt idx="1875">
                  <c:v>2.1825584888458254</c:v>
                </c:pt>
                <c:pt idx="1876">
                  <c:v>2.1842655658721926</c:v>
                </c:pt>
                <c:pt idx="1877">
                  <c:v>2.1859516620635988</c:v>
                </c:pt>
                <c:pt idx="1878">
                  <c:v>2.1875948429107668</c:v>
                </c:pt>
                <c:pt idx="1879">
                  <c:v>2.1892694950103762</c:v>
                </c:pt>
                <c:pt idx="1880">
                  <c:v>2.1908907413482668</c:v>
                </c:pt>
                <c:pt idx="1881">
                  <c:v>2.1925234317779543</c:v>
                </c:pt>
                <c:pt idx="1882">
                  <c:v>2.1941761493682863</c:v>
                </c:pt>
                <c:pt idx="1883">
                  <c:v>2.1958622455596926</c:v>
                </c:pt>
                <c:pt idx="1884">
                  <c:v>2.1975054264068605</c:v>
                </c:pt>
                <c:pt idx="1885">
                  <c:v>2.1991800785064699</c:v>
                </c:pt>
                <c:pt idx="1886">
                  <c:v>2.2008881092071535</c:v>
                </c:pt>
                <c:pt idx="1887">
                  <c:v>2.2025837421417238</c:v>
                </c:pt>
                <c:pt idx="1888">
                  <c:v>2.2042488574981691</c:v>
                </c:pt>
                <c:pt idx="1889">
                  <c:v>2.2058805942535402</c:v>
                </c:pt>
                <c:pt idx="1890">
                  <c:v>2.2075237751007082</c:v>
                </c:pt>
                <c:pt idx="1891">
                  <c:v>2.2091450214385988</c:v>
                </c:pt>
                <c:pt idx="1892">
                  <c:v>2.2108311176300051</c:v>
                </c:pt>
                <c:pt idx="1893">
                  <c:v>2.2125277042388918</c:v>
                </c:pt>
                <c:pt idx="1894">
                  <c:v>2.2142023563385012</c:v>
                </c:pt>
                <c:pt idx="1895">
                  <c:v>2.2158989429473879</c:v>
                </c:pt>
                <c:pt idx="1896">
                  <c:v>2.2175631046295168</c:v>
                </c:pt>
                <c:pt idx="1897">
                  <c:v>2.2192167758941652</c:v>
                </c:pt>
                <c:pt idx="1898">
                  <c:v>2.220892381668091</c:v>
                </c:pt>
                <c:pt idx="1899">
                  <c:v>2.2225346088409426</c:v>
                </c:pt>
                <c:pt idx="1900">
                  <c:v>2.2241777896881105</c:v>
                </c:pt>
                <c:pt idx="1901">
                  <c:v>2.225831460952759</c:v>
                </c:pt>
                <c:pt idx="1902">
                  <c:v>2.2274956226348879</c:v>
                </c:pt>
                <c:pt idx="1903">
                  <c:v>2.2292026996612551</c:v>
                </c:pt>
                <c:pt idx="1904">
                  <c:v>2.2308887958526613</c:v>
                </c:pt>
                <c:pt idx="1905">
                  <c:v>2.232606363296509</c:v>
                </c:pt>
                <c:pt idx="1906">
                  <c:v>2.2342066287994387</c:v>
                </c:pt>
                <c:pt idx="1907">
                  <c:v>2.2358383655548097</c:v>
                </c:pt>
                <c:pt idx="1908">
                  <c:v>2.2374491214752199</c:v>
                </c:pt>
                <c:pt idx="1909">
                  <c:v>2.2391457080841066</c:v>
                </c:pt>
                <c:pt idx="1910">
                  <c:v>2.2408747196197512</c:v>
                </c:pt>
                <c:pt idx="1911">
                  <c:v>2.2425713062286379</c:v>
                </c:pt>
                <c:pt idx="1912">
                  <c:v>2.2442354679107668</c:v>
                </c:pt>
                <c:pt idx="1913">
                  <c:v>2.2459320545196535</c:v>
                </c:pt>
                <c:pt idx="1914">
                  <c:v>2.2476076602935793</c:v>
                </c:pt>
                <c:pt idx="1915">
                  <c:v>2.2492823123931887</c:v>
                </c:pt>
                <c:pt idx="1916">
                  <c:v>2.2509142875671388</c:v>
                </c:pt>
                <c:pt idx="1917">
                  <c:v>2.2525679588317873</c:v>
                </c:pt>
                <c:pt idx="1918">
                  <c:v>2.2541892051696779</c:v>
                </c:pt>
                <c:pt idx="1919">
                  <c:v>2.2558648109436037</c:v>
                </c:pt>
                <c:pt idx="1920">
                  <c:v>2.2575718879699709</c:v>
                </c:pt>
                <c:pt idx="1921">
                  <c:v>2.2592894554138185</c:v>
                </c:pt>
                <c:pt idx="1922">
                  <c:v>2.2609974861145021</c:v>
                </c:pt>
                <c:pt idx="1923">
                  <c:v>2.262661647796631</c:v>
                </c:pt>
                <c:pt idx="1924">
                  <c:v>2.2642828941345217</c:v>
                </c:pt>
                <c:pt idx="1925">
                  <c:v>2.2659041404724123</c:v>
                </c:pt>
                <c:pt idx="1926">
                  <c:v>2.2675578117370607</c:v>
                </c:pt>
                <c:pt idx="1927">
                  <c:v>2.2692324638366701</c:v>
                </c:pt>
                <c:pt idx="1928">
                  <c:v>2.2709290504455568</c:v>
                </c:pt>
                <c:pt idx="1929">
                  <c:v>2.2725722312927248</c:v>
                </c:pt>
                <c:pt idx="1930">
                  <c:v>2.2742468833923342</c:v>
                </c:pt>
                <c:pt idx="1931">
                  <c:v>2.2759224891662599</c:v>
                </c:pt>
                <c:pt idx="1932">
                  <c:v>2.2776190757751467</c:v>
                </c:pt>
                <c:pt idx="1933">
                  <c:v>2.2792508125305178</c:v>
                </c:pt>
                <c:pt idx="1934">
                  <c:v>2.2808510780334474</c:v>
                </c:pt>
                <c:pt idx="1935">
                  <c:v>2.2824828147888185</c:v>
                </c:pt>
                <c:pt idx="1936">
                  <c:v>2.2841584205627443</c:v>
                </c:pt>
                <c:pt idx="1937">
                  <c:v>2.285855007171631</c:v>
                </c:pt>
                <c:pt idx="1938">
                  <c:v>2.2875515937805178</c:v>
                </c:pt>
                <c:pt idx="1939">
                  <c:v>2.2892481803894045</c:v>
                </c:pt>
                <c:pt idx="1940">
                  <c:v>2.2909123420715334</c:v>
                </c:pt>
                <c:pt idx="1941">
                  <c:v>2.2925555229187013</c:v>
                </c:pt>
                <c:pt idx="1942">
                  <c:v>2.2942082405090334</c:v>
                </c:pt>
                <c:pt idx="1943">
                  <c:v>2.2958619117736818</c:v>
                </c:pt>
                <c:pt idx="1944">
                  <c:v>2.2974946022033693</c:v>
                </c:pt>
                <c:pt idx="1945">
                  <c:v>2.299191188812256</c:v>
                </c:pt>
                <c:pt idx="1946">
                  <c:v>2.3008448600769045</c:v>
                </c:pt>
                <c:pt idx="1947">
                  <c:v>2.3025414466857912</c:v>
                </c:pt>
                <c:pt idx="1948">
                  <c:v>2.304226589202881</c:v>
                </c:pt>
                <c:pt idx="1949">
                  <c:v>2.3059126853942873</c:v>
                </c:pt>
                <c:pt idx="1950">
                  <c:v>2.3075768470764162</c:v>
                </c:pt>
                <c:pt idx="1951">
                  <c:v>2.3091980934143068</c:v>
                </c:pt>
                <c:pt idx="1952">
                  <c:v>2.3108202934265138</c:v>
                </c:pt>
                <c:pt idx="1953">
                  <c:v>2.3124625205993654</c:v>
                </c:pt>
                <c:pt idx="1954">
                  <c:v>2.3141591072082521</c:v>
                </c:pt>
                <c:pt idx="1955">
                  <c:v>2.3158452033996584</c:v>
                </c:pt>
                <c:pt idx="1956">
                  <c:v>2.3175522804260256</c:v>
                </c:pt>
                <c:pt idx="1957">
                  <c:v>2.3192383766174318</c:v>
                </c:pt>
                <c:pt idx="1958">
                  <c:v>2.3209235191345217</c:v>
                </c:pt>
                <c:pt idx="1959">
                  <c:v>2.3225342750549318</c:v>
                </c:pt>
                <c:pt idx="1960">
                  <c:v>2.3241879463195803</c:v>
                </c:pt>
                <c:pt idx="1961">
                  <c:v>2.3258416175842287</c:v>
                </c:pt>
                <c:pt idx="1962">
                  <c:v>2.3275172233581545</c:v>
                </c:pt>
                <c:pt idx="1963">
                  <c:v>2.3292023658752443</c:v>
                </c:pt>
                <c:pt idx="1964">
                  <c:v>2.3308884620666506</c:v>
                </c:pt>
                <c:pt idx="1965">
                  <c:v>2.3325745582580568</c:v>
                </c:pt>
                <c:pt idx="1966">
                  <c:v>2.3342818737030031</c:v>
                </c:pt>
                <c:pt idx="1967">
                  <c:v>2.3359565258026125</c:v>
                </c:pt>
                <c:pt idx="1968">
                  <c:v>2.3375892162323</c:v>
                </c:pt>
                <c:pt idx="1969">
                  <c:v>2.3392314434051515</c:v>
                </c:pt>
                <c:pt idx="1970">
                  <c:v>2.3408421993255617</c:v>
                </c:pt>
                <c:pt idx="1971">
                  <c:v>2.342528295516968</c:v>
                </c:pt>
                <c:pt idx="1972">
                  <c:v>2.3442248821258547</c:v>
                </c:pt>
                <c:pt idx="1973">
                  <c:v>2.3459424495697023</c:v>
                </c:pt>
                <c:pt idx="1974">
                  <c:v>2.3476066112518312</c:v>
                </c:pt>
                <c:pt idx="1975">
                  <c:v>2.3492927074432375</c:v>
                </c:pt>
                <c:pt idx="1976">
                  <c:v>2.3509463787078859</c:v>
                </c:pt>
                <c:pt idx="1977">
                  <c:v>2.3526105403900148</c:v>
                </c:pt>
                <c:pt idx="1978">
                  <c:v>2.3542317867279055</c:v>
                </c:pt>
                <c:pt idx="1979">
                  <c:v>2.3558854579925539</c:v>
                </c:pt>
                <c:pt idx="1980">
                  <c:v>2.3575820446014406</c:v>
                </c:pt>
                <c:pt idx="1981">
                  <c:v>2.3592252254486086</c:v>
                </c:pt>
                <c:pt idx="1982">
                  <c:v>2.3608893871307375</c:v>
                </c:pt>
                <c:pt idx="1983">
                  <c:v>2.3625964641571047</c:v>
                </c:pt>
                <c:pt idx="1984">
                  <c:v>2.3643044948577883</c:v>
                </c:pt>
                <c:pt idx="1985">
                  <c:v>2.3659257411956789</c:v>
                </c:pt>
                <c:pt idx="1986">
                  <c:v>2.36755747795105</c:v>
                </c:pt>
                <c:pt idx="1987">
                  <c:v>2.3691577434539797</c:v>
                </c:pt>
                <c:pt idx="1988">
                  <c:v>2.370832395553589</c:v>
                </c:pt>
                <c:pt idx="1989">
                  <c:v>2.3725289821624758</c:v>
                </c:pt>
                <c:pt idx="1990">
                  <c:v>2.3742255687713625</c:v>
                </c:pt>
                <c:pt idx="1991">
                  <c:v>2.3758897304534914</c:v>
                </c:pt>
                <c:pt idx="1992">
                  <c:v>2.3775329113006594</c:v>
                </c:pt>
                <c:pt idx="1993">
                  <c:v>2.3792190074920656</c:v>
                </c:pt>
                <c:pt idx="1994">
                  <c:v>2.3809155941009523</c:v>
                </c:pt>
                <c:pt idx="1995">
                  <c:v>2.3825263500213625</c:v>
                </c:pt>
                <c:pt idx="1996">
                  <c:v>2.3841905117034914</c:v>
                </c:pt>
                <c:pt idx="1997">
                  <c:v>2.3858222484588625</c:v>
                </c:pt>
                <c:pt idx="1998">
                  <c:v>2.3874864101409914</c:v>
                </c:pt>
                <c:pt idx="1999">
                  <c:v>2.3891725063323976</c:v>
                </c:pt>
                <c:pt idx="2000">
                  <c:v>2.3908795833587648</c:v>
                </c:pt>
                <c:pt idx="2001">
                  <c:v>2.3925876140594484</c:v>
                </c:pt>
                <c:pt idx="2002">
                  <c:v>2.3942622661590578</c:v>
                </c:pt>
                <c:pt idx="2003">
                  <c:v>2.3958510875701906</c:v>
                </c:pt>
                <c:pt idx="2004">
                  <c:v>2.3974942684173586</c:v>
                </c:pt>
                <c:pt idx="2005">
                  <c:v>2.399147939682007</c:v>
                </c:pt>
                <c:pt idx="2006">
                  <c:v>2.4008340358734133</c:v>
                </c:pt>
                <c:pt idx="2007">
                  <c:v>2.4025086879730226</c:v>
                </c:pt>
                <c:pt idx="2008">
                  <c:v>2.4041842937469484</c:v>
                </c:pt>
                <c:pt idx="2009">
                  <c:v>2.4058484554290773</c:v>
                </c:pt>
                <c:pt idx="2010">
                  <c:v>2.407545042037964</c:v>
                </c:pt>
                <c:pt idx="2011">
                  <c:v>2.4092521190643312</c:v>
                </c:pt>
                <c:pt idx="2012">
                  <c:v>2.4109162807464601</c:v>
                </c:pt>
                <c:pt idx="2013">
                  <c:v>2.4125270366668703</c:v>
                </c:pt>
                <c:pt idx="2014">
                  <c:v>2.4141702175140383</c:v>
                </c:pt>
                <c:pt idx="2015">
                  <c:v>2.4158343791961672</c:v>
                </c:pt>
                <c:pt idx="2016">
                  <c:v>2.4175412178039553</c:v>
                </c:pt>
                <c:pt idx="2017">
                  <c:v>2.419237804412842</c:v>
                </c:pt>
                <c:pt idx="2018">
                  <c:v>2.4209343910217287</c:v>
                </c:pt>
                <c:pt idx="2019">
                  <c:v>2.4226309776306154</c:v>
                </c:pt>
                <c:pt idx="2020">
                  <c:v>2.4242636680603029</c:v>
                </c:pt>
                <c:pt idx="2021">
                  <c:v>2.4258849143981935</c:v>
                </c:pt>
                <c:pt idx="2022">
                  <c:v>2.4275710105895998</c:v>
                </c:pt>
                <c:pt idx="2023">
                  <c:v>2.4292237281799318</c:v>
                </c:pt>
                <c:pt idx="2024">
                  <c:v>2.4308993339538576</c:v>
                </c:pt>
                <c:pt idx="2025">
                  <c:v>2.432573986053467</c:v>
                </c:pt>
                <c:pt idx="2026">
                  <c:v>2.4342600822448732</c:v>
                </c:pt>
                <c:pt idx="2027">
                  <c:v>2.4359242439270021</c:v>
                </c:pt>
                <c:pt idx="2028">
                  <c:v>2.4376427650451662</c:v>
                </c:pt>
                <c:pt idx="2029">
                  <c:v>2.4393069267272951</c:v>
                </c:pt>
                <c:pt idx="2030">
                  <c:v>2.4409386634826662</c:v>
                </c:pt>
                <c:pt idx="2031">
                  <c:v>2.4425389289855959</c:v>
                </c:pt>
                <c:pt idx="2032">
                  <c:v>2.4441926002502443</c:v>
                </c:pt>
                <c:pt idx="2033">
                  <c:v>2.4458996772766115</c:v>
                </c:pt>
                <c:pt idx="2034">
                  <c:v>2.4475752830505373</c:v>
                </c:pt>
                <c:pt idx="2035">
                  <c:v>2.4492823600769045</c:v>
                </c:pt>
                <c:pt idx="2036">
                  <c:v>2.4509360313415529</c:v>
                </c:pt>
                <c:pt idx="2037">
                  <c:v>2.4526001930236818</c:v>
                </c:pt>
                <c:pt idx="2038">
                  <c:v>2.4541995048522951</c:v>
                </c:pt>
                <c:pt idx="2039">
                  <c:v>2.4558646202087404</c:v>
                </c:pt>
                <c:pt idx="2040">
                  <c:v>2.4575287818908693</c:v>
                </c:pt>
                <c:pt idx="2041">
                  <c:v>2.4591824531555178</c:v>
                </c:pt>
                <c:pt idx="2042">
                  <c:v>2.4608675956726076</c:v>
                </c:pt>
                <c:pt idx="2043">
                  <c:v>2.4625432014465334</c:v>
                </c:pt>
                <c:pt idx="2044">
                  <c:v>2.4642073631286623</c:v>
                </c:pt>
                <c:pt idx="2045">
                  <c:v>2.465903949737549</c:v>
                </c:pt>
                <c:pt idx="2046">
                  <c:v>2.4676005363464357</c:v>
                </c:pt>
                <c:pt idx="2047">
                  <c:v>2.4692437171936037</c:v>
                </c:pt>
                <c:pt idx="2048">
                  <c:v>2.470843029022217</c:v>
                </c:pt>
                <c:pt idx="2049">
                  <c:v>2.4724757194519045</c:v>
                </c:pt>
                <c:pt idx="2050">
                  <c:v>2.4741398811340334</c:v>
                </c:pt>
                <c:pt idx="2051">
                  <c:v>2.4758259773254396</c:v>
                </c:pt>
                <c:pt idx="2052">
                  <c:v>2.4775111198425295</c:v>
                </c:pt>
                <c:pt idx="2053">
                  <c:v>2.4792296409606935</c:v>
                </c:pt>
                <c:pt idx="2054">
                  <c:v>2.4808938026428224</c:v>
                </c:pt>
                <c:pt idx="2055">
                  <c:v>2.4825474739074709</c:v>
                </c:pt>
                <c:pt idx="2056">
                  <c:v>2.4841906547546388</c:v>
                </c:pt>
                <c:pt idx="2057">
                  <c:v>2.4858443260192873</c:v>
                </c:pt>
                <c:pt idx="2058">
                  <c:v>2.4875189781188967</c:v>
                </c:pt>
                <c:pt idx="2059">
                  <c:v>2.4891726493835451</c:v>
                </c:pt>
                <c:pt idx="2060">
                  <c:v>2.4908473014831545</c:v>
                </c:pt>
                <c:pt idx="2061">
                  <c:v>2.4925124168395998</c:v>
                </c:pt>
                <c:pt idx="2062">
                  <c:v>2.4942404747009279</c:v>
                </c:pt>
                <c:pt idx="2063">
                  <c:v>2.4959046363830568</c:v>
                </c:pt>
                <c:pt idx="2064">
                  <c:v>2.4975907325744631</c:v>
                </c:pt>
                <c:pt idx="2065">
                  <c:v>2.4991909980773928</c:v>
                </c:pt>
                <c:pt idx="2066">
                  <c:v>2.5008232116699221</c:v>
                </c:pt>
                <c:pt idx="2067">
                  <c:v>2.5024768829345705</c:v>
                </c:pt>
                <c:pt idx="2068">
                  <c:v>2.5041620254516603</c:v>
                </c:pt>
                <c:pt idx="2069">
                  <c:v>2.5058910369873049</c:v>
                </c:pt>
                <c:pt idx="2070">
                  <c:v>2.5075876235961916</c:v>
                </c:pt>
                <c:pt idx="2071">
                  <c:v>2.509262275695801</c:v>
                </c:pt>
                <c:pt idx="2072">
                  <c:v>2.5109273910522463</c:v>
                </c:pt>
                <c:pt idx="2073">
                  <c:v>2.5126125335693361</c:v>
                </c:pt>
                <c:pt idx="2074">
                  <c:v>2.5142662048339846</c:v>
                </c:pt>
                <c:pt idx="2075">
                  <c:v>2.5159093856811525</c:v>
                </c:pt>
                <c:pt idx="2076">
                  <c:v>2.5175411224365236</c:v>
                </c:pt>
                <c:pt idx="2077">
                  <c:v>2.5192167282104494</c:v>
                </c:pt>
                <c:pt idx="2078">
                  <c:v>2.5208808898925783</c:v>
                </c:pt>
                <c:pt idx="2079">
                  <c:v>2.5226203918457033</c:v>
                </c:pt>
                <c:pt idx="2080">
                  <c:v>2.5243064880371096</c:v>
                </c:pt>
                <c:pt idx="2081">
                  <c:v>2.5260030746459963</c:v>
                </c:pt>
                <c:pt idx="2082">
                  <c:v>2.5276138305664064</c:v>
                </c:pt>
                <c:pt idx="2083">
                  <c:v>2.5292236328125002</c:v>
                </c:pt>
                <c:pt idx="2084">
                  <c:v>2.5308668136596681</c:v>
                </c:pt>
                <c:pt idx="2085">
                  <c:v>2.5325634002685549</c:v>
                </c:pt>
                <c:pt idx="2086">
                  <c:v>2.5342275619506838</c:v>
                </c:pt>
                <c:pt idx="2087">
                  <c:v>2.53591365814209</c:v>
                </c:pt>
                <c:pt idx="2088">
                  <c:v>2.5375778198242189</c:v>
                </c:pt>
                <c:pt idx="2089">
                  <c:v>2.5392210006713869</c:v>
                </c:pt>
                <c:pt idx="2090">
                  <c:v>2.5409385681152346</c:v>
                </c:pt>
                <c:pt idx="2091">
                  <c:v>2.5426027297973635</c:v>
                </c:pt>
                <c:pt idx="2092">
                  <c:v>2.5442134857177736</c:v>
                </c:pt>
                <c:pt idx="2093">
                  <c:v>2.5458347320556642</c:v>
                </c:pt>
                <c:pt idx="2094">
                  <c:v>2.5474884033203127</c:v>
                </c:pt>
                <c:pt idx="2095">
                  <c:v>2.5491849899291994</c:v>
                </c:pt>
                <c:pt idx="2096">
                  <c:v>2.5509035110473635</c:v>
                </c:pt>
                <c:pt idx="2097">
                  <c:v>2.5525571823120119</c:v>
                </c:pt>
                <c:pt idx="2098">
                  <c:v>2.5542537689208986</c:v>
                </c:pt>
                <c:pt idx="2099">
                  <c:v>2.5558959960937502</c:v>
                </c:pt>
                <c:pt idx="2100">
                  <c:v>2.5575181961059572</c:v>
                </c:pt>
                <c:pt idx="2101">
                  <c:v>2.5591823577880861</c:v>
                </c:pt>
                <c:pt idx="2102">
                  <c:v>2.5608245849609377</c:v>
                </c:pt>
                <c:pt idx="2103">
                  <c:v>2.5625001907348635</c:v>
                </c:pt>
                <c:pt idx="2104">
                  <c:v>2.5641748428344728</c:v>
                </c:pt>
                <c:pt idx="2105">
                  <c:v>2.5658504486083986</c:v>
                </c:pt>
                <c:pt idx="2106">
                  <c:v>2.567525100708008</c:v>
                </c:pt>
                <c:pt idx="2107">
                  <c:v>2.569264602661133</c:v>
                </c:pt>
                <c:pt idx="2108">
                  <c:v>2.5709182739257814</c:v>
                </c:pt>
                <c:pt idx="2109">
                  <c:v>2.5725509643554689</c:v>
                </c:pt>
                <c:pt idx="2110">
                  <c:v>2.5741722106933596</c:v>
                </c:pt>
                <c:pt idx="2111">
                  <c:v>2.575825881958008</c:v>
                </c:pt>
                <c:pt idx="2112">
                  <c:v>2.5774681091308596</c:v>
                </c:pt>
                <c:pt idx="2113">
                  <c:v>2.5791866302490236</c:v>
                </c:pt>
                <c:pt idx="2114">
                  <c:v>2.5809041976928713</c:v>
                </c:pt>
                <c:pt idx="2115">
                  <c:v>2.5825798034667971</c:v>
                </c:pt>
                <c:pt idx="2116">
                  <c:v>2.584243965148926</c:v>
                </c:pt>
                <c:pt idx="2117">
                  <c:v>2.5858432769775392</c:v>
                </c:pt>
                <c:pt idx="2118">
                  <c:v>2.587518882751465</c:v>
                </c:pt>
                <c:pt idx="2119">
                  <c:v>2.5891725540161135</c:v>
                </c:pt>
                <c:pt idx="2120">
                  <c:v>2.5908367156982424</c:v>
                </c:pt>
                <c:pt idx="2121">
                  <c:v>2.5925228118896486</c:v>
                </c:pt>
                <c:pt idx="2122">
                  <c:v>2.594197463989258</c:v>
                </c:pt>
                <c:pt idx="2123">
                  <c:v>2.5958835601806642</c:v>
                </c:pt>
                <c:pt idx="2124">
                  <c:v>2.5976125717163088</c:v>
                </c:pt>
                <c:pt idx="2125">
                  <c:v>2.5993091583251955</c:v>
                </c:pt>
                <c:pt idx="2126">
                  <c:v>2.6009513854980471</c:v>
                </c:pt>
                <c:pt idx="2127">
                  <c:v>2.6025621414184572</c:v>
                </c:pt>
                <c:pt idx="2128">
                  <c:v>2.6042158126831056</c:v>
                </c:pt>
                <c:pt idx="2129">
                  <c:v>2.6058589935302736</c:v>
                </c:pt>
                <c:pt idx="2130">
                  <c:v>2.6075660705566408</c:v>
                </c:pt>
                <c:pt idx="2131">
                  <c:v>2.609273147583008</c:v>
                </c:pt>
                <c:pt idx="2132">
                  <c:v>2.6109592437744142</c:v>
                </c:pt>
                <c:pt idx="2133">
                  <c:v>2.6126234054565431</c:v>
                </c:pt>
                <c:pt idx="2134">
                  <c:v>2.6142875671386721</c:v>
                </c:pt>
                <c:pt idx="2135">
                  <c:v>2.61593074798584</c:v>
                </c:pt>
                <c:pt idx="2136">
                  <c:v>2.617573928833008</c:v>
                </c:pt>
                <c:pt idx="2137">
                  <c:v>2.6192485809326174</c:v>
                </c:pt>
                <c:pt idx="2138">
                  <c:v>2.6208917617797853</c:v>
                </c:pt>
                <c:pt idx="2139">
                  <c:v>2.6225234985351564</c:v>
                </c:pt>
                <c:pt idx="2140">
                  <c:v>2.624252510070801</c:v>
                </c:pt>
                <c:pt idx="2141">
                  <c:v>2.6259700775146486</c:v>
                </c:pt>
                <c:pt idx="2142">
                  <c:v>2.6276132583618166</c:v>
                </c:pt>
                <c:pt idx="2143">
                  <c:v>2.629287910461426</c:v>
                </c:pt>
                <c:pt idx="2144">
                  <c:v>2.630910110473633</c:v>
                </c:pt>
                <c:pt idx="2145">
                  <c:v>2.6325199127197267</c:v>
                </c:pt>
                <c:pt idx="2146">
                  <c:v>2.6341421127319338</c:v>
                </c:pt>
                <c:pt idx="2147">
                  <c:v>2.635849189758301</c:v>
                </c:pt>
                <c:pt idx="2148">
                  <c:v>2.6375457763671877</c:v>
                </c:pt>
                <c:pt idx="2149">
                  <c:v>2.6392309188842775</c:v>
                </c:pt>
                <c:pt idx="2150">
                  <c:v>2.640863609313965</c:v>
                </c:pt>
                <c:pt idx="2151">
                  <c:v>2.6425497055053713</c:v>
                </c:pt>
                <c:pt idx="2152">
                  <c:v>2.6442243576049806</c:v>
                </c:pt>
                <c:pt idx="2153">
                  <c:v>2.6458780288696291</c:v>
                </c:pt>
                <c:pt idx="2154">
                  <c:v>2.647542190551758</c:v>
                </c:pt>
                <c:pt idx="2155">
                  <c:v>2.6491529464721681</c:v>
                </c:pt>
                <c:pt idx="2156">
                  <c:v>2.6508171081542971</c:v>
                </c:pt>
                <c:pt idx="2157">
                  <c:v>2.6525136947631838</c:v>
                </c:pt>
                <c:pt idx="2158">
                  <c:v>2.6541778564453127</c:v>
                </c:pt>
                <c:pt idx="2159">
                  <c:v>2.6558963775634767</c:v>
                </c:pt>
                <c:pt idx="2160">
                  <c:v>2.6575929641723635</c:v>
                </c:pt>
                <c:pt idx="2161">
                  <c:v>2.6592247009277346</c:v>
                </c:pt>
                <c:pt idx="2162">
                  <c:v>2.6608459472656252</c:v>
                </c:pt>
                <c:pt idx="2163">
                  <c:v>2.6624681472778322</c:v>
                </c:pt>
                <c:pt idx="2164">
                  <c:v>2.6641637802124025</c:v>
                </c:pt>
                <c:pt idx="2165">
                  <c:v>2.6658603668212892</c:v>
                </c:pt>
                <c:pt idx="2166">
                  <c:v>2.6675354957580568</c:v>
                </c:pt>
                <c:pt idx="2167">
                  <c:v>2.6691891670227053</c:v>
                </c:pt>
                <c:pt idx="2168">
                  <c:v>2.670864772796631</c:v>
                </c:pt>
                <c:pt idx="2169">
                  <c:v>2.6725937843322756</c:v>
                </c:pt>
                <c:pt idx="2170">
                  <c:v>2.6742360115051271</c:v>
                </c:pt>
                <c:pt idx="2171">
                  <c:v>2.6758687019348146</c:v>
                </c:pt>
                <c:pt idx="2172">
                  <c:v>2.6774785041809084</c:v>
                </c:pt>
                <c:pt idx="2173">
                  <c:v>2.6791541099548342</c:v>
                </c:pt>
                <c:pt idx="2174">
                  <c:v>2.6808402061462404</c:v>
                </c:pt>
                <c:pt idx="2175">
                  <c:v>2.6825682640075685</c:v>
                </c:pt>
                <c:pt idx="2176">
                  <c:v>2.6842648506164553</c:v>
                </c:pt>
                <c:pt idx="2177">
                  <c:v>2.6859509468078615</c:v>
                </c:pt>
                <c:pt idx="2178">
                  <c:v>2.6876151084899904</c:v>
                </c:pt>
                <c:pt idx="2179">
                  <c:v>2.6892153739929201</c:v>
                </c:pt>
                <c:pt idx="2180">
                  <c:v>2.690879535675049</c:v>
                </c:pt>
                <c:pt idx="2181">
                  <c:v>2.6925541877746584</c:v>
                </c:pt>
                <c:pt idx="2182">
                  <c:v>2.6942193031311037</c:v>
                </c:pt>
                <c:pt idx="2183">
                  <c:v>2.6959044456481935</c:v>
                </c:pt>
                <c:pt idx="2184">
                  <c:v>2.6975695610046388</c:v>
                </c:pt>
                <c:pt idx="2185">
                  <c:v>2.6992547035217287</c:v>
                </c:pt>
                <c:pt idx="2186">
                  <c:v>2.7009617805480959</c:v>
                </c:pt>
                <c:pt idx="2187">
                  <c:v>2.7026373863220217</c:v>
                </c:pt>
                <c:pt idx="2188">
                  <c:v>2.7042910575866701</c:v>
                </c:pt>
                <c:pt idx="2189">
                  <c:v>2.7058798789978029</c:v>
                </c:pt>
                <c:pt idx="2190">
                  <c:v>2.7075335502624513</c:v>
                </c:pt>
                <c:pt idx="2191">
                  <c:v>2.7092091560363771</c:v>
                </c:pt>
                <c:pt idx="2192">
                  <c:v>2.7109162330627443</c:v>
                </c:pt>
                <c:pt idx="2193">
                  <c:v>2.7125908851623537</c:v>
                </c:pt>
                <c:pt idx="2194">
                  <c:v>2.7142664909362795</c:v>
                </c:pt>
                <c:pt idx="2195">
                  <c:v>2.7159411430358888</c:v>
                </c:pt>
                <c:pt idx="2196">
                  <c:v>2.717551898956299</c:v>
                </c:pt>
                <c:pt idx="2197">
                  <c:v>2.7192055702209474</c:v>
                </c:pt>
                <c:pt idx="2198">
                  <c:v>2.7208697319030763</c:v>
                </c:pt>
                <c:pt idx="2199">
                  <c:v>2.7225338935852053</c:v>
                </c:pt>
                <c:pt idx="2200">
                  <c:v>2.724209499359131</c:v>
                </c:pt>
                <c:pt idx="2201">
                  <c:v>2.7258631706237795</c:v>
                </c:pt>
                <c:pt idx="2202">
                  <c:v>2.7274949073791506</c:v>
                </c:pt>
                <c:pt idx="2203">
                  <c:v>2.7292344093322756</c:v>
                </c:pt>
                <c:pt idx="2204">
                  <c:v>2.7309205055236818</c:v>
                </c:pt>
                <c:pt idx="2205">
                  <c:v>2.7325951576232912</c:v>
                </c:pt>
                <c:pt idx="2206">
                  <c:v>2.7342059135437013</c:v>
                </c:pt>
                <c:pt idx="2207">
                  <c:v>2.7358386039733888</c:v>
                </c:pt>
                <c:pt idx="2208">
                  <c:v>2.7374703407287599</c:v>
                </c:pt>
                <c:pt idx="2209">
                  <c:v>2.7391564369201662</c:v>
                </c:pt>
                <c:pt idx="2210">
                  <c:v>2.7408740043640138</c:v>
                </c:pt>
                <c:pt idx="2211">
                  <c:v>2.7425705909729006</c:v>
                </c:pt>
                <c:pt idx="2212">
                  <c:v>2.744224262237549</c:v>
                </c:pt>
                <c:pt idx="2213">
                  <c:v>2.7458884239196779</c:v>
                </c:pt>
                <c:pt idx="2214">
                  <c:v>2.7475525856018068</c:v>
                </c:pt>
                <c:pt idx="2215">
                  <c:v>2.7492062568664553</c:v>
                </c:pt>
                <c:pt idx="2216">
                  <c:v>2.7508499145507814</c:v>
                </c:pt>
                <c:pt idx="2217">
                  <c:v>2.7525026321411135</c:v>
                </c:pt>
                <c:pt idx="2218">
                  <c:v>2.7541677474975588</c:v>
                </c:pt>
                <c:pt idx="2219">
                  <c:v>2.7558319091796877</c:v>
                </c:pt>
                <c:pt idx="2220">
                  <c:v>2.7575494766235353</c:v>
                </c:pt>
                <c:pt idx="2221">
                  <c:v>2.7592355728149416</c:v>
                </c:pt>
                <c:pt idx="2222">
                  <c:v>2.7609426498413088</c:v>
                </c:pt>
                <c:pt idx="2223">
                  <c:v>2.7625429153442385</c:v>
                </c:pt>
                <c:pt idx="2224">
                  <c:v>2.7641746520996096</c:v>
                </c:pt>
                <c:pt idx="2225">
                  <c:v>2.7657854080200197</c:v>
                </c:pt>
                <c:pt idx="2226">
                  <c:v>2.7675249099731447</c:v>
                </c:pt>
                <c:pt idx="2227">
                  <c:v>2.7692005157470705</c:v>
                </c:pt>
                <c:pt idx="2228">
                  <c:v>2.7709075927734377</c:v>
                </c:pt>
                <c:pt idx="2229">
                  <c:v>2.7725717544555666</c:v>
                </c:pt>
                <c:pt idx="2230">
                  <c:v>2.774246406555176</c:v>
                </c:pt>
                <c:pt idx="2231">
                  <c:v>2.7759429931640627</c:v>
                </c:pt>
                <c:pt idx="2232">
                  <c:v>2.7775966644287111</c:v>
                </c:pt>
                <c:pt idx="2233">
                  <c:v>2.7792293548583986</c:v>
                </c:pt>
                <c:pt idx="2234">
                  <c:v>2.7808830261230471</c:v>
                </c:pt>
                <c:pt idx="2235">
                  <c:v>2.782547187805176</c:v>
                </c:pt>
                <c:pt idx="2236">
                  <c:v>2.7842008590698244</c:v>
                </c:pt>
                <c:pt idx="2237">
                  <c:v>2.7859184265136721</c:v>
                </c:pt>
                <c:pt idx="2238">
                  <c:v>2.7876369476318361</c:v>
                </c:pt>
                <c:pt idx="2239">
                  <c:v>2.7893115997314455</c:v>
                </c:pt>
                <c:pt idx="2240">
                  <c:v>2.7909547805786135</c:v>
                </c:pt>
                <c:pt idx="2241">
                  <c:v>2.7925979614257814</c:v>
                </c:pt>
                <c:pt idx="2242">
                  <c:v>2.7942077636718752</c:v>
                </c:pt>
                <c:pt idx="2243">
                  <c:v>2.7958938598632814</c:v>
                </c:pt>
                <c:pt idx="2244">
                  <c:v>2.7975904464721681</c:v>
                </c:pt>
                <c:pt idx="2245">
                  <c:v>2.7992441177368166</c:v>
                </c:pt>
                <c:pt idx="2246">
                  <c:v>2.8009302139282228</c:v>
                </c:pt>
                <c:pt idx="2247">
                  <c:v>2.8025514602661135</c:v>
                </c:pt>
                <c:pt idx="2248">
                  <c:v>2.8042585372924806</c:v>
                </c:pt>
                <c:pt idx="2249">
                  <c:v>2.8059551239013674</c:v>
                </c:pt>
                <c:pt idx="2250">
                  <c:v>2.8075553894042971</c:v>
                </c:pt>
                <c:pt idx="2251">
                  <c:v>2.8091766357421877</c:v>
                </c:pt>
                <c:pt idx="2252">
                  <c:v>2.8108303070068361</c:v>
                </c:pt>
                <c:pt idx="2253">
                  <c:v>2.8124839782714846</c:v>
                </c:pt>
                <c:pt idx="2254">
                  <c:v>2.8142015457153322</c:v>
                </c:pt>
                <c:pt idx="2255">
                  <c:v>2.8159086227416994</c:v>
                </c:pt>
                <c:pt idx="2256">
                  <c:v>2.8175737380981447</c:v>
                </c:pt>
                <c:pt idx="2257">
                  <c:v>2.8192378997802736</c:v>
                </c:pt>
                <c:pt idx="2258">
                  <c:v>2.8208915710449221</c:v>
                </c:pt>
                <c:pt idx="2259">
                  <c:v>2.8225233078002931</c:v>
                </c:pt>
                <c:pt idx="2260">
                  <c:v>2.8241664886474611</c:v>
                </c:pt>
                <c:pt idx="2261">
                  <c:v>2.8258411407470705</c:v>
                </c:pt>
                <c:pt idx="2262">
                  <c:v>2.8275053024291994</c:v>
                </c:pt>
                <c:pt idx="2263">
                  <c:v>2.8291913986206056</c:v>
                </c:pt>
                <c:pt idx="2264">
                  <c:v>2.8308450698852541</c:v>
                </c:pt>
                <c:pt idx="2265">
                  <c:v>2.8325416564941408</c:v>
                </c:pt>
                <c:pt idx="2266">
                  <c:v>2.834248733520508</c:v>
                </c:pt>
                <c:pt idx="2267">
                  <c:v>2.8358811855316164</c:v>
                </c:pt>
                <c:pt idx="2268">
                  <c:v>2.8375348567962648</c:v>
                </c:pt>
                <c:pt idx="2269">
                  <c:v>2.8391665935516359</c:v>
                </c:pt>
                <c:pt idx="2270">
                  <c:v>2.8408202648162844</c:v>
                </c:pt>
                <c:pt idx="2271">
                  <c:v>2.8425168514251711</c:v>
                </c:pt>
                <c:pt idx="2272">
                  <c:v>2.8442029476165773</c:v>
                </c:pt>
                <c:pt idx="2273">
                  <c:v>2.8458890438079836</c:v>
                </c:pt>
                <c:pt idx="2274">
                  <c:v>2.8475741863250734</c:v>
                </c:pt>
                <c:pt idx="2275">
                  <c:v>2.8492173671722414</c:v>
                </c:pt>
                <c:pt idx="2276">
                  <c:v>2.8508710384368898</c:v>
                </c:pt>
                <c:pt idx="2277">
                  <c:v>2.8525247097015383</c:v>
                </c:pt>
                <c:pt idx="2278">
                  <c:v>2.8541564464569094</c:v>
                </c:pt>
                <c:pt idx="2279">
                  <c:v>2.8558530330657961</c:v>
                </c:pt>
                <c:pt idx="2280">
                  <c:v>2.8575286388397219</c:v>
                </c:pt>
                <c:pt idx="2281">
                  <c:v>2.8592252254486086</c:v>
                </c:pt>
                <c:pt idx="2282">
                  <c:v>2.8609103679656984</c:v>
                </c:pt>
                <c:pt idx="2283">
                  <c:v>2.8625964641571047</c:v>
                </c:pt>
                <c:pt idx="2284">
                  <c:v>2.8642930507659914</c:v>
                </c:pt>
                <c:pt idx="2285">
                  <c:v>2.865914297103882</c:v>
                </c:pt>
                <c:pt idx="2286">
                  <c:v>2.86755747795105</c:v>
                </c:pt>
                <c:pt idx="2287">
                  <c:v>2.8691787242889406</c:v>
                </c:pt>
                <c:pt idx="2288">
                  <c:v>2.8708858013153078</c:v>
                </c:pt>
                <c:pt idx="2289">
                  <c:v>2.8725823879241945</c:v>
                </c:pt>
                <c:pt idx="2290">
                  <c:v>2.8743009090423586</c:v>
                </c:pt>
                <c:pt idx="2291">
                  <c:v>2.8759650707244875</c:v>
                </c:pt>
                <c:pt idx="2292">
                  <c:v>2.8776292324066164</c:v>
                </c:pt>
                <c:pt idx="2293">
                  <c:v>2.8792829036712648</c:v>
                </c:pt>
                <c:pt idx="2294">
                  <c:v>2.8809260845184328</c:v>
                </c:pt>
                <c:pt idx="2295">
                  <c:v>2.8825683116912844</c:v>
                </c:pt>
                <c:pt idx="2296">
                  <c:v>2.8842439174652101</c:v>
                </c:pt>
                <c:pt idx="2297">
                  <c:v>2.8858975887298586</c:v>
                </c:pt>
                <c:pt idx="2298">
                  <c:v>2.8875293254852297</c:v>
                </c:pt>
                <c:pt idx="2299">
                  <c:v>2.8892688274383547</c:v>
                </c:pt>
                <c:pt idx="2300">
                  <c:v>2.8909224987030031</c:v>
                </c:pt>
                <c:pt idx="2301">
                  <c:v>2.8926400661468508</c:v>
                </c:pt>
                <c:pt idx="2302">
                  <c:v>2.8942508220672609</c:v>
                </c:pt>
                <c:pt idx="2303">
                  <c:v>2.8958835124969484</c:v>
                </c:pt>
                <c:pt idx="2304">
                  <c:v>2.8974828243255617</c:v>
                </c:pt>
                <c:pt idx="2305">
                  <c:v>2.899168920516968</c:v>
                </c:pt>
                <c:pt idx="2306">
                  <c:v>2.9008759975433351</c:v>
                </c:pt>
                <c:pt idx="2307">
                  <c:v>2.9025516033172609</c:v>
                </c:pt>
                <c:pt idx="2308">
                  <c:v>2.9042586803436281</c:v>
                </c:pt>
                <c:pt idx="2309">
                  <c:v>2.9059018611907961</c:v>
                </c:pt>
                <c:pt idx="2310">
                  <c:v>2.907566022872925</c:v>
                </c:pt>
                <c:pt idx="2311">
                  <c:v>2.9092301845550539</c:v>
                </c:pt>
                <c:pt idx="2312">
                  <c:v>2.9108733654022219</c:v>
                </c:pt>
                <c:pt idx="2313">
                  <c:v>2.912505102157593</c:v>
                </c:pt>
                <c:pt idx="2314">
                  <c:v>2.9141482830047609</c:v>
                </c:pt>
                <c:pt idx="2315">
                  <c:v>2.9157905101776125</c:v>
                </c:pt>
                <c:pt idx="2316">
                  <c:v>2.917519521713257</c:v>
                </c:pt>
                <c:pt idx="2317">
                  <c:v>2.9192165851593019</c:v>
                </c:pt>
                <c:pt idx="2318">
                  <c:v>2.9209341526031496</c:v>
                </c:pt>
                <c:pt idx="2319">
                  <c:v>2.9225773334503176</c:v>
                </c:pt>
                <c:pt idx="2320">
                  <c:v>2.9241880893707277</c:v>
                </c:pt>
                <c:pt idx="2321">
                  <c:v>2.9258198261260988</c:v>
                </c:pt>
                <c:pt idx="2322">
                  <c:v>2.9275164127349855</c:v>
                </c:pt>
                <c:pt idx="2323">
                  <c:v>2.9292025089263918</c:v>
                </c:pt>
                <c:pt idx="2324">
                  <c:v>2.9308771610260012</c:v>
                </c:pt>
                <c:pt idx="2325">
                  <c:v>2.9325632572174074</c:v>
                </c:pt>
                <c:pt idx="2326">
                  <c:v>2.9341949939727785</c:v>
                </c:pt>
                <c:pt idx="2327">
                  <c:v>2.9358915805816652</c:v>
                </c:pt>
                <c:pt idx="2328">
                  <c:v>2.9375881671905519</c:v>
                </c:pt>
                <c:pt idx="2329">
                  <c:v>2.9392208576202394</c:v>
                </c:pt>
                <c:pt idx="2330">
                  <c:v>2.9408316135406496</c:v>
                </c:pt>
                <c:pt idx="2331">
                  <c:v>2.942506265640259</c:v>
                </c:pt>
                <c:pt idx="2332">
                  <c:v>2.9441599369049074</c:v>
                </c:pt>
                <c:pt idx="2333">
                  <c:v>2.9458775043487551</c:v>
                </c:pt>
                <c:pt idx="2334">
                  <c:v>2.9475740909576418</c:v>
                </c:pt>
                <c:pt idx="2335">
                  <c:v>2.9492926120758058</c:v>
                </c:pt>
                <c:pt idx="2336">
                  <c:v>2.9509567737579347</c:v>
                </c:pt>
                <c:pt idx="2337">
                  <c:v>2.9525999546051027</c:v>
                </c:pt>
                <c:pt idx="2338">
                  <c:v>2.9542316913604738</c:v>
                </c:pt>
                <c:pt idx="2339">
                  <c:v>2.9558958530426027</c:v>
                </c:pt>
                <c:pt idx="2340">
                  <c:v>2.9575600147247316</c:v>
                </c:pt>
                <c:pt idx="2341">
                  <c:v>2.9592356204986574</c:v>
                </c:pt>
                <c:pt idx="2342">
                  <c:v>2.9609322071075441</c:v>
                </c:pt>
                <c:pt idx="2343">
                  <c:v>2.9625858783721926</c:v>
                </c:pt>
                <c:pt idx="2344">
                  <c:v>2.9642929553985597</c:v>
                </c:pt>
                <c:pt idx="2345">
                  <c:v>2.9660000324249269</c:v>
                </c:pt>
                <c:pt idx="2346">
                  <c:v>2.9676327228546144</c:v>
                </c:pt>
                <c:pt idx="2347">
                  <c:v>2.9692644596099855</c:v>
                </c:pt>
                <c:pt idx="2348">
                  <c:v>2.9708752155303957</c:v>
                </c:pt>
                <c:pt idx="2349">
                  <c:v>2.9725183963775637</c:v>
                </c:pt>
                <c:pt idx="2350">
                  <c:v>2.9742254734039308</c:v>
                </c:pt>
                <c:pt idx="2351">
                  <c:v>2.975932550430298</c:v>
                </c:pt>
                <c:pt idx="2352">
                  <c:v>2.9776186466217043</c:v>
                </c:pt>
                <c:pt idx="2353">
                  <c:v>2.9792723178863527</c:v>
                </c:pt>
                <c:pt idx="2354">
                  <c:v>2.9809574604034426</c:v>
                </c:pt>
                <c:pt idx="2355">
                  <c:v>2.9825682163238527</c:v>
                </c:pt>
                <c:pt idx="2356">
                  <c:v>2.9841894626617433</c:v>
                </c:pt>
                <c:pt idx="2357">
                  <c:v>2.9858221530914308</c:v>
                </c:pt>
                <c:pt idx="2358">
                  <c:v>2.9875187397003176</c:v>
                </c:pt>
                <c:pt idx="2359">
                  <c:v>2.9891829013824465</c:v>
                </c:pt>
                <c:pt idx="2360">
                  <c:v>2.9908689975738527</c:v>
                </c:pt>
                <c:pt idx="2361">
                  <c:v>2.9925226688385012</c:v>
                </c:pt>
                <c:pt idx="2362">
                  <c:v>2.9942402362823488</c:v>
                </c:pt>
                <c:pt idx="2363">
                  <c:v>2.9959368228912355</c:v>
                </c:pt>
                <c:pt idx="2364">
                  <c:v>2.9975580692291262</c:v>
                </c:pt>
                <c:pt idx="2365">
                  <c:v>2.9991688251495363</c:v>
                </c:pt>
                <c:pt idx="2366">
                  <c:v>3.0008015155792238</c:v>
                </c:pt>
                <c:pt idx="2367">
                  <c:v>3.0024976253509523</c:v>
                </c:pt>
                <c:pt idx="2368">
                  <c:v>3.0041827678680422</c:v>
                </c:pt>
                <c:pt idx="2369">
                  <c:v>3.0058793544769289</c:v>
                </c:pt>
                <c:pt idx="2370">
                  <c:v>3.0075330257415773</c:v>
                </c:pt>
                <c:pt idx="2371">
                  <c:v>3.0092515468597414</c:v>
                </c:pt>
                <c:pt idx="2372">
                  <c:v>3.0108832836151125</c:v>
                </c:pt>
                <c:pt idx="2373">
                  <c:v>3.0125693798065187</c:v>
                </c:pt>
                <c:pt idx="2374">
                  <c:v>3.0141906261444094</c:v>
                </c:pt>
                <c:pt idx="2375">
                  <c:v>3.0158442974090578</c:v>
                </c:pt>
                <c:pt idx="2376">
                  <c:v>3.0175189495086672</c:v>
                </c:pt>
                <c:pt idx="2377">
                  <c:v>3.0191726207733156</c:v>
                </c:pt>
                <c:pt idx="2378">
                  <c:v>3.0208587169647219</c:v>
                </c:pt>
                <c:pt idx="2379">
                  <c:v>3.022565793991089</c:v>
                </c:pt>
                <c:pt idx="2380">
                  <c:v>3.0242623805999758</c:v>
                </c:pt>
                <c:pt idx="2381">
                  <c:v>3.0259055614471437</c:v>
                </c:pt>
                <c:pt idx="2382">
                  <c:v>3.0275268077850344</c:v>
                </c:pt>
                <c:pt idx="2383">
                  <c:v>3.029127073287964</c:v>
                </c:pt>
                <c:pt idx="2384">
                  <c:v>3.0308122158050539</c:v>
                </c:pt>
                <c:pt idx="2385">
                  <c:v>3.032530736923218</c:v>
                </c:pt>
                <c:pt idx="2386">
                  <c:v>3.0342378139495851</c:v>
                </c:pt>
                <c:pt idx="2387">
                  <c:v>3.035901975631714</c:v>
                </c:pt>
                <c:pt idx="2388">
                  <c:v>3.0375880718231203</c:v>
                </c:pt>
                <c:pt idx="2389">
                  <c:v>3.0392951488494875</c:v>
                </c:pt>
                <c:pt idx="2390">
                  <c:v>3.0409383296966555</c:v>
                </c:pt>
                <c:pt idx="2391">
                  <c:v>3.0425815105438234</c:v>
                </c:pt>
                <c:pt idx="2392">
                  <c:v>3.044223737716675</c:v>
                </c:pt>
                <c:pt idx="2393">
                  <c:v>3.045866918563843</c:v>
                </c:pt>
                <c:pt idx="2394">
                  <c:v>3.0475415706634523</c:v>
                </c:pt>
                <c:pt idx="2395">
                  <c:v>3.049238157272339</c:v>
                </c:pt>
                <c:pt idx="2396">
                  <c:v>3.0509461879730226</c:v>
                </c:pt>
                <c:pt idx="2397">
                  <c:v>3.0526532649993898</c:v>
                </c:pt>
                <c:pt idx="2398">
                  <c:v>3.0543069362640383</c:v>
                </c:pt>
                <c:pt idx="2399">
                  <c:v>3.0559176921844484</c:v>
                </c:pt>
                <c:pt idx="2400">
                  <c:v>3.0575494289398195</c:v>
                </c:pt>
                <c:pt idx="2401">
                  <c:v>3.0592355251312258</c:v>
                </c:pt>
                <c:pt idx="2402">
                  <c:v>3.0609101772308351</c:v>
                </c:pt>
                <c:pt idx="2403">
                  <c:v>3.062574338912964</c:v>
                </c:pt>
                <c:pt idx="2404">
                  <c:v>3.0642280101776125</c:v>
                </c:pt>
                <c:pt idx="2405">
                  <c:v>3.0659141063690187</c:v>
                </c:pt>
                <c:pt idx="2406">
                  <c:v>3.0675887584686281</c:v>
                </c:pt>
                <c:pt idx="2407">
                  <c:v>3.0692748546600344</c:v>
                </c:pt>
                <c:pt idx="2408">
                  <c:v>3.0709285259246828</c:v>
                </c:pt>
                <c:pt idx="2409">
                  <c:v>3.072539281845093</c:v>
                </c:pt>
                <c:pt idx="2410">
                  <c:v>3.074171018600464</c:v>
                </c:pt>
                <c:pt idx="2411">
                  <c:v>3.0758361339569094</c:v>
                </c:pt>
                <c:pt idx="2412">
                  <c:v>3.0775432109832765</c:v>
                </c:pt>
                <c:pt idx="2413">
                  <c:v>3.0792397975921633</c:v>
                </c:pt>
                <c:pt idx="2414">
                  <c:v>3.0808934688568117</c:v>
                </c:pt>
                <c:pt idx="2415">
                  <c:v>3.0825786113739015</c:v>
                </c:pt>
                <c:pt idx="2416">
                  <c:v>3.08423228263855</c:v>
                </c:pt>
                <c:pt idx="2417">
                  <c:v>3.0858542442321779</c:v>
                </c:pt>
                <c:pt idx="2418">
                  <c:v>3.0875079154968263</c:v>
                </c:pt>
                <c:pt idx="2419">
                  <c:v>3.0891825675964357</c:v>
                </c:pt>
                <c:pt idx="2420">
                  <c:v>3.0908581733703615</c:v>
                </c:pt>
                <c:pt idx="2421">
                  <c:v>3.0925118446350099</c:v>
                </c:pt>
                <c:pt idx="2422">
                  <c:v>3.0941864967346193</c:v>
                </c:pt>
                <c:pt idx="2423">
                  <c:v>3.095883083343506</c:v>
                </c:pt>
                <c:pt idx="2424">
                  <c:v>3.0975691795349123</c:v>
                </c:pt>
                <c:pt idx="2425">
                  <c:v>3.0992438316345217</c:v>
                </c:pt>
                <c:pt idx="2426">
                  <c:v>3.1008765220642092</c:v>
                </c:pt>
                <c:pt idx="2427">
                  <c:v>3.1025187492370607</c:v>
                </c:pt>
                <c:pt idx="2428">
                  <c:v>3.1041295051574709</c:v>
                </c:pt>
                <c:pt idx="2429">
                  <c:v>3.1058156013488771</c:v>
                </c:pt>
                <c:pt idx="2430">
                  <c:v>3.1075226783752443</c:v>
                </c:pt>
                <c:pt idx="2431">
                  <c:v>3.1092516899108888</c:v>
                </c:pt>
                <c:pt idx="2432">
                  <c:v>3.1108834266662599</c:v>
                </c:pt>
                <c:pt idx="2433">
                  <c:v>3.1125800132751467</c:v>
                </c:pt>
                <c:pt idx="2434">
                  <c:v>3.1142127037048342</c:v>
                </c:pt>
                <c:pt idx="2435">
                  <c:v>3.1158549308776857</c:v>
                </c:pt>
                <c:pt idx="2436">
                  <c:v>3.1175086021423342</c:v>
                </c:pt>
                <c:pt idx="2437">
                  <c:v>3.1191727638244631</c:v>
                </c:pt>
                <c:pt idx="2438">
                  <c:v>3.1208588600158693</c:v>
                </c:pt>
                <c:pt idx="2439">
                  <c:v>3.122555446624756</c:v>
                </c:pt>
                <c:pt idx="2440">
                  <c:v>3.1242300987243654</c:v>
                </c:pt>
                <c:pt idx="2441">
                  <c:v>3.1259486198425295</c:v>
                </c:pt>
                <c:pt idx="2442">
                  <c:v>3.1276452064514162</c:v>
                </c:pt>
                <c:pt idx="2443">
                  <c:v>3.1292664527893068</c:v>
                </c:pt>
                <c:pt idx="2444">
                  <c:v>3.1309096336364748</c:v>
                </c:pt>
                <c:pt idx="2445">
                  <c:v>3.1325089454650881</c:v>
                </c:pt>
                <c:pt idx="2446">
                  <c:v>3.1342055320739748</c:v>
                </c:pt>
                <c:pt idx="2447">
                  <c:v>3.1359135627746584</c:v>
                </c:pt>
                <c:pt idx="2448">
                  <c:v>3.1376091957092287</c:v>
                </c:pt>
                <c:pt idx="2449">
                  <c:v>3.139274311065674</c:v>
                </c:pt>
                <c:pt idx="2450">
                  <c:v>3.1409594535827638</c:v>
                </c:pt>
                <c:pt idx="2451">
                  <c:v>3.1426350593566896</c:v>
                </c:pt>
                <c:pt idx="2452">
                  <c:v>3.1442772865295412</c:v>
                </c:pt>
                <c:pt idx="2453">
                  <c:v>3.1458994865417482</c:v>
                </c:pt>
                <c:pt idx="2454">
                  <c:v>3.1475531578063967</c:v>
                </c:pt>
                <c:pt idx="2455">
                  <c:v>3.149227809906006</c:v>
                </c:pt>
                <c:pt idx="2456">
                  <c:v>3.1508919715881349</c:v>
                </c:pt>
                <c:pt idx="2457">
                  <c:v>3.1525780677795412</c:v>
                </c:pt>
                <c:pt idx="2458">
                  <c:v>3.1542527198791506</c:v>
                </c:pt>
                <c:pt idx="2459">
                  <c:v>3.1559493064880373</c:v>
                </c:pt>
                <c:pt idx="2460">
                  <c:v>3.1576029777526857</c:v>
                </c:pt>
                <c:pt idx="2461">
                  <c:v>3.1592137336730959</c:v>
                </c:pt>
                <c:pt idx="2462">
                  <c:v>3.1608025550842287</c:v>
                </c:pt>
                <c:pt idx="2463">
                  <c:v>3.1625105857849123</c:v>
                </c:pt>
                <c:pt idx="2464">
                  <c:v>3.164207172393799</c:v>
                </c:pt>
                <c:pt idx="2465">
                  <c:v>3.1658923149108888</c:v>
                </c:pt>
                <c:pt idx="2466">
                  <c:v>3.1675679206848146</c:v>
                </c:pt>
                <c:pt idx="2467">
                  <c:v>3.1692428112030031</c:v>
                </c:pt>
                <c:pt idx="2468">
                  <c:v>3.1708745479583742</c:v>
                </c:pt>
                <c:pt idx="2469">
                  <c:v>3.1725606441497805</c:v>
                </c:pt>
                <c:pt idx="2470">
                  <c:v>3.1742038249969484</c:v>
                </c:pt>
                <c:pt idx="2471">
                  <c:v>3.1758355617523195</c:v>
                </c:pt>
                <c:pt idx="2472">
                  <c:v>3.177489233016968</c:v>
                </c:pt>
                <c:pt idx="2473">
                  <c:v>3.1791858196258547</c:v>
                </c:pt>
                <c:pt idx="2474">
                  <c:v>3.1808394908905031</c:v>
                </c:pt>
                <c:pt idx="2475">
                  <c:v>3.1825465679168703</c:v>
                </c:pt>
                <c:pt idx="2476">
                  <c:v>3.1842326641082765</c:v>
                </c:pt>
                <c:pt idx="2477">
                  <c:v>3.1859292507171633</c:v>
                </c:pt>
                <c:pt idx="2478">
                  <c:v>3.1875504970550539</c:v>
                </c:pt>
                <c:pt idx="2479">
                  <c:v>3.189161252975464</c:v>
                </c:pt>
                <c:pt idx="2480">
                  <c:v>3.190825414657593</c:v>
                </c:pt>
                <c:pt idx="2481">
                  <c:v>3.1925010204315187</c:v>
                </c:pt>
                <c:pt idx="2482">
                  <c:v>3.1941861629486086</c:v>
                </c:pt>
                <c:pt idx="2483">
                  <c:v>3.1959046840667726</c:v>
                </c:pt>
                <c:pt idx="2484">
                  <c:v>3.1975364208221437</c:v>
                </c:pt>
                <c:pt idx="2485">
                  <c:v>3.1992005825042726</c:v>
                </c:pt>
                <c:pt idx="2486">
                  <c:v>3.2008969306945803</c:v>
                </c:pt>
                <c:pt idx="2487">
                  <c:v>3.2025506019592287</c:v>
                </c:pt>
                <c:pt idx="2488">
                  <c:v>3.2041832923889162</c:v>
                </c:pt>
                <c:pt idx="2489">
                  <c:v>3.2058369636535646</c:v>
                </c:pt>
                <c:pt idx="2490">
                  <c:v>3.2075011253356935</c:v>
                </c:pt>
                <c:pt idx="2491">
                  <c:v>3.2092082023620607</c:v>
                </c:pt>
                <c:pt idx="2492">
                  <c:v>3.2109152793884279</c:v>
                </c:pt>
                <c:pt idx="2493">
                  <c:v>3.2126013755798342</c:v>
                </c:pt>
                <c:pt idx="2494">
                  <c:v>3.2142760276794435</c:v>
                </c:pt>
                <c:pt idx="2495">
                  <c:v>3.2159411430358888</c:v>
                </c:pt>
                <c:pt idx="2496">
                  <c:v>3.2175623893737795</c:v>
                </c:pt>
                <c:pt idx="2497">
                  <c:v>3.2192265510559084</c:v>
                </c:pt>
                <c:pt idx="2498">
                  <c:v>3.2208907127380373</c:v>
                </c:pt>
                <c:pt idx="2499">
                  <c:v>3.2225768089294435</c:v>
                </c:pt>
                <c:pt idx="2500">
                  <c:v>3.2242409706115724</c:v>
                </c:pt>
                <c:pt idx="2501">
                  <c:v>3.2259270668029787</c:v>
                </c:pt>
                <c:pt idx="2502">
                  <c:v>3.2275912284851076</c:v>
                </c:pt>
                <c:pt idx="2503">
                  <c:v>3.2292878150939943</c:v>
                </c:pt>
                <c:pt idx="2504">
                  <c:v>3.2309948921203615</c:v>
                </c:pt>
                <c:pt idx="2505">
                  <c:v>3.2325951576232912</c:v>
                </c:pt>
                <c:pt idx="2506">
                  <c:v>3.2342268943786623</c:v>
                </c:pt>
                <c:pt idx="2507">
                  <c:v>3.2358700752258303</c:v>
                </c:pt>
                <c:pt idx="2508">
                  <c:v>3.2375342369079592</c:v>
                </c:pt>
                <c:pt idx="2509">
                  <c:v>3.2392413139343263</c:v>
                </c:pt>
                <c:pt idx="2510">
                  <c:v>3.2409274101257326</c:v>
                </c:pt>
                <c:pt idx="2511">
                  <c:v>3.2426344871520998</c:v>
                </c:pt>
                <c:pt idx="2512">
                  <c:v>3.2442557334899904</c:v>
                </c:pt>
                <c:pt idx="2513">
                  <c:v>3.2458664894104006</c:v>
                </c:pt>
                <c:pt idx="2514">
                  <c:v>3.2475420951843263</c:v>
                </c:pt>
                <c:pt idx="2515">
                  <c:v>3.2491843223571779</c:v>
                </c:pt>
                <c:pt idx="2516">
                  <c:v>3.2508599281311037</c:v>
                </c:pt>
                <c:pt idx="2517">
                  <c:v>3.2525236129760744</c:v>
                </c:pt>
                <c:pt idx="2518">
                  <c:v>3.2542097091674806</c:v>
                </c:pt>
                <c:pt idx="2519">
                  <c:v>3.2558633804321291</c:v>
                </c:pt>
                <c:pt idx="2520">
                  <c:v>3.2575704574584963</c:v>
                </c:pt>
                <c:pt idx="2521">
                  <c:v>3.2592775344848635</c:v>
                </c:pt>
                <c:pt idx="2522">
                  <c:v>3.2608997344970705</c:v>
                </c:pt>
                <c:pt idx="2523">
                  <c:v>3.2625095367431642</c:v>
                </c:pt>
                <c:pt idx="2524">
                  <c:v>3.2641632080078127</c:v>
                </c:pt>
                <c:pt idx="2525">
                  <c:v>3.2657958984375002</c:v>
                </c:pt>
                <c:pt idx="2526">
                  <c:v>3.2674924850463869</c:v>
                </c:pt>
                <c:pt idx="2527">
                  <c:v>3.2691890716552736</c:v>
                </c:pt>
                <c:pt idx="2528">
                  <c:v>3.2709066390991213</c:v>
                </c:pt>
                <c:pt idx="2529">
                  <c:v>3.2725708007812502</c:v>
                </c:pt>
                <c:pt idx="2530">
                  <c:v>3.2741930007934572</c:v>
                </c:pt>
                <c:pt idx="2531">
                  <c:v>3.2758676528930666</c:v>
                </c:pt>
                <c:pt idx="2532">
                  <c:v>3.2775318145751955</c:v>
                </c:pt>
                <c:pt idx="2533">
                  <c:v>3.2792074203491213</c:v>
                </c:pt>
                <c:pt idx="2534">
                  <c:v>3.2808286666870119</c:v>
                </c:pt>
                <c:pt idx="2535">
                  <c:v>3.2825033187866213</c:v>
                </c:pt>
                <c:pt idx="2536">
                  <c:v>3.284199905395508</c:v>
                </c:pt>
                <c:pt idx="2537">
                  <c:v>3.2859184265136721</c:v>
                </c:pt>
                <c:pt idx="2538">
                  <c:v>3.2875720977783205</c:v>
                </c:pt>
                <c:pt idx="2539">
                  <c:v>3.2892686843872072</c:v>
                </c:pt>
                <c:pt idx="2540">
                  <c:v>3.290878486633301</c:v>
                </c:pt>
                <c:pt idx="2541">
                  <c:v>3.292500686645508</c:v>
                </c:pt>
                <c:pt idx="2542">
                  <c:v>3.29415340423584</c:v>
                </c:pt>
                <c:pt idx="2543">
                  <c:v>3.2958614349365236</c:v>
                </c:pt>
                <c:pt idx="2544">
                  <c:v>3.2975685119628908</c:v>
                </c:pt>
                <c:pt idx="2545">
                  <c:v>3.2992650985717775</c:v>
                </c:pt>
                <c:pt idx="2546">
                  <c:v>3.300918769836426</c:v>
                </c:pt>
                <c:pt idx="2547">
                  <c:v>3.3026048660278322</c:v>
                </c:pt>
                <c:pt idx="2548">
                  <c:v>3.3042900085449221</c:v>
                </c:pt>
                <c:pt idx="2549">
                  <c:v>3.3059436798095705</c:v>
                </c:pt>
                <c:pt idx="2550">
                  <c:v>3.307576370239258</c:v>
                </c:pt>
                <c:pt idx="2551">
                  <c:v>3.3091976165771486</c:v>
                </c:pt>
                <c:pt idx="2552">
                  <c:v>3.310872268676758</c:v>
                </c:pt>
                <c:pt idx="2553">
                  <c:v>3.3125583648681642</c:v>
                </c:pt>
                <c:pt idx="2554">
                  <c:v>3.3142759323120119</c:v>
                </c:pt>
                <c:pt idx="2555">
                  <c:v>3.3159839630126955</c:v>
                </c:pt>
                <c:pt idx="2556">
                  <c:v>3.3176481246948244</c:v>
                </c:pt>
                <c:pt idx="2557">
                  <c:v>3.3193122863769533</c:v>
                </c:pt>
                <c:pt idx="2558">
                  <c:v>3.3209011077880861</c:v>
                </c:pt>
                <c:pt idx="2559">
                  <c:v>3.3225442886352541</c:v>
                </c:pt>
                <c:pt idx="2560">
                  <c:v>3.3242513656616213</c:v>
                </c:pt>
                <c:pt idx="2561">
                  <c:v>3.3259269714355471</c:v>
                </c:pt>
                <c:pt idx="2562">
                  <c:v>3.327591133117676</c:v>
                </c:pt>
                <c:pt idx="2563">
                  <c:v>3.3292448043823244</c:v>
                </c:pt>
                <c:pt idx="2564">
                  <c:v>3.3309089660644533</c:v>
                </c:pt>
                <c:pt idx="2565">
                  <c:v>3.33260555267334</c:v>
                </c:pt>
                <c:pt idx="2566">
                  <c:v>3.3342697143554689</c:v>
                </c:pt>
                <c:pt idx="2567">
                  <c:v>3.3358699798583986</c:v>
                </c:pt>
                <c:pt idx="2568">
                  <c:v>3.3375236511230471</c:v>
                </c:pt>
                <c:pt idx="2569">
                  <c:v>3.339166831970215</c:v>
                </c:pt>
                <c:pt idx="2570">
                  <c:v>3.3408519744873049</c:v>
                </c:pt>
                <c:pt idx="2571">
                  <c:v>3.3425704956054689</c:v>
                </c:pt>
                <c:pt idx="2572">
                  <c:v>3.3442451477050783</c:v>
                </c:pt>
                <c:pt idx="2573">
                  <c:v>3.3459207534790041</c:v>
                </c:pt>
                <c:pt idx="2574">
                  <c:v>3.3475954055786135</c:v>
                </c:pt>
                <c:pt idx="2575">
                  <c:v>3.3492061614990236</c:v>
                </c:pt>
                <c:pt idx="2576">
                  <c:v>3.3508598327636721</c:v>
                </c:pt>
                <c:pt idx="2577">
                  <c:v>3.3524915695190431</c:v>
                </c:pt>
                <c:pt idx="2578">
                  <c:v>3.3541671752929689</c:v>
                </c:pt>
                <c:pt idx="2579">
                  <c:v>3.3558637619018556</c:v>
                </c:pt>
                <c:pt idx="2580">
                  <c:v>3.357538414001465</c:v>
                </c:pt>
                <c:pt idx="2581">
                  <c:v>3.3591920852661135</c:v>
                </c:pt>
                <c:pt idx="2582">
                  <c:v>3.3609315872192385</c:v>
                </c:pt>
                <c:pt idx="2583">
                  <c:v>3.3625957489013674</c:v>
                </c:pt>
                <c:pt idx="2584">
                  <c:v>3.3642494201660158</c:v>
                </c:pt>
                <c:pt idx="2585">
                  <c:v>3.3658496856689455</c:v>
                </c:pt>
                <c:pt idx="2586">
                  <c:v>3.3675033569335939</c:v>
                </c:pt>
                <c:pt idx="2587">
                  <c:v>3.3691455841064455</c:v>
                </c:pt>
                <c:pt idx="2588">
                  <c:v>3.3708421707153322</c:v>
                </c:pt>
                <c:pt idx="2589">
                  <c:v>3.3725711822509767</c:v>
                </c:pt>
                <c:pt idx="2590">
                  <c:v>3.3742467880249025</c:v>
                </c:pt>
                <c:pt idx="2591">
                  <c:v>3.3759319305419924</c:v>
                </c:pt>
                <c:pt idx="2592">
                  <c:v>3.377553176879883</c:v>
                </c:pt>
                <c:pt idx="2593">
                  <c:v>3.3791639328002931</c:v>
                </c:pt>
                <c:pt idx="2594">
                  <c:v>3.3808605194091799</c:v>
                </c:pt>
                <c:pt idx="2595">
                  <c:v>3.3825141906738283</c:v>
                </c:pt>
                <c:pt idx="2596">
                  <c:v>3.3841897964477541</c:v>
                </c:pt>
                <c:pt idx="2597">
                  <c:v>3.3858644485473635</c:v>
                </c:pt>
                <c:pt idx="2598">
                  <c:v>3.3875505447387697</c:v>
                </c:pt>
                <c:pt idx="2599">
                  <c:v>3.3892681121826174</c:v>
                </c:pt>
                <c:pt idx="2600">
                  <c:v>3.3909866333007814</c:v>
                </c:pt>
                <c:pt idx="2601">
                  <c:v>3.392628860473633</c:v>
                </c:pt>
                <c:pt idx="2602">
                  <c:v>3.3942396163940431</c:v>
                </c:pt>
                <c:pt idx="2603">
                  <c:v>3.3958932876586916</c:v>
                </c:pt>
                <c:pt idx="2604">
                  <c:v>3.3975259780883791</c:v>
                </c:pt>
                <c:pt idx="2605">
                  <c:v>3.3992225646972658</c:v>
                </c:pt>
                <c:pt idx="2606">
                  <c:v>3.4009620666503908</c:v>
                </c:pt>
                <c:pt idx="2607">
                  <c:v>3.4026147842407228</c:v>
                </c:pt>
                <c:pt idx="2608">
                  <c:v>3.4042684555053713</c:v>
                </c:pt>
                <c:pt idx="2609">
                  <c:v>3.405965042114258</c:v>
                </c:pt>
                <c:pt idx="2610">
                  <c:v>3.407608222961426</c:v>
                </c:pt>
                <c:pt idx="2611">
                  <c:v>3.4092514038085939</c:v>
                </c:pt>
                <c:pt idx="2612">
                  <c:v>3.4109050750732424</c:v>
                </c:pt>
                <c:pt idx="2613">
                  <c:v>3.4125587463378908</c:v>
                </c:pt>
                <c:pt idx="2614">
                  <c:v>3.4142333984375002</c:v>
                </c:pt>
                <c:pt idx="2615">
                  <c:v>3.4159194946289064</c:v>
                </c:pt>
                <c:pt idx="2616">
                  <c:v>3.4176160812377931</c:v>
                </c:pt>
                <c:pt idx="2617">
                  <c:v>3.4193017005920412</c:v>
                </c:pt>
                <c:pt idx="2618">
                  <c:v>3.4209553718566896</c:v>
                </c:pt>
                <c:pt idx="2619">
                  <c:v>3.4225766181945803</c:v>
                </c:pt>
                <c:pt idx="2620">
                  <c:v>3.4241978645324709</c:v>
                </c:pt>
                <c:pt idx="2621">
                  <c:v>3.425829601287842</c:v>
                </c:pt>
                <c:pt idx="2622">
                  <c:v>3.4275261878967287</c:v>
                </c:pt>
                <c:pt idx="2623">
                  <c:v>3.4292227745056154</c:v>
                </c:pt>
                <c:pt idx="2624">
                  <c:v>3.4308764457702638</c:v>
                </c:pt>
                <c:pt idx="2625">
                  <c:v>3.4325406074523928</c:v>
                </c:pt>
                <c:pt idx="2626">
                  <c:v>3.4342057228088381</c:v>
                </c:pt>
                <c:pt idx="2627">
                  <c:v>3.4358808517456056</c:v>
                </c:pt>
                <c:pt idx="2628">
                  <c:v>3.437555503845215</c:v>
                </c:pt>
                <c:pt idx="2629">
                  <c:v>3.4391767501831056</c:v>
                </c:pt>
                <c:pt idx="2630">
                  <c:v>3.4408304214477541</c:v>
                </c:pt>
                <c:pt idx="2631">
                  <c:v>3.442494583129883</c:v>
                </c:pt>
                <c:pt idx="2632">
                  <c:v>3.4441701889038088</c:v>
                </c:pt>
                <c:pt idx="2633">
                  <c:v>3.4458667755126955</c:v>
                </c:pt>
                <c:pt idx="2634">
                  <c:v>3.4475519180297853</c:v>
                </c:pt>
                <c:pt idx="2635">
                  <c:v>3.4492599487304689</c:v>
                </c:pt>
                <c:pt idx="2636">
                  <c:v>3.4509021759033205</c:v>
                </c:pt>
                <c:pt idx="2637">
                  <c:v>3.4525024414062502</c:v>
                </c:pt>
                <c:pt idx="2638">
                  <c:v>3.4541666030883791</c:v>
                </c:pt>
                <c:pt idx="2639">
                  <c:v>3.455830764770508</c:v>
                </c:pt>
                <c:pt idx="2640">
                  <c:v>3.4575063705444338</c:v>
                </c:pt>
                <c:pt idx="2641">
                  <c:v>3.459213447570801</c:v>
                </c:pt>
                <c:pt idx="2642">
                  <c:v>3.4608776092529299</c:v>
                </c:pt>
                <c:pt idx="2643">
                  <c:v>3.4625532150268556</c:v>
                </c:pt>
                <c:pt idx="2644">
                  <c:v>3.4642498016357424</c:v>
                </c:pt>
                <c:pt idx="2645">
                  <c:v>3.4659025192260744</c:v>
                </c:pt>
                <c:pt idx="2646">
                  <c:v>3.4675457000732424</c:v>
                </c:pt>
                <c:pt idx="2647">
                  <c:v>3.4691459655761721</c:v>
                </c:pt>
                <c:pt idx="2648">
                  <c:v>3.4708425521850588</c:v>
                </c:pt>
                <c:pt idx="2649">
                  <c:v>3.4725276947021486</c:v>
                </c:pt>
                <c:pt idx="2650">
                  <c:v>3.4742462158203127</c:v>
                </c:pt>
                <c:pt idx="2651">
                  <c:v>3.4759323120117189</c:v>
                </c:pt>
                <c:pt idx="2652">
                  <c:v>3.4776393890380861</c:v>
                </c:pt>
                <c:pt idx="2653">
                  <c:v>3.4792825698852541</c:v>
                </c:pt>
                <c:pt idx="2654">
                  <c:v>3.4809038162231447</c:v>
                </c:pt>
                <c:pt idx="2655">
                  <c:v>3.4825355529785158</c:v>
                </c:pt>
                <c:pt idx="2656">
                  <c:v>3.4842216491699221</c:v>
                </c:pt>
                <c:pt idx="2657">
                  <c:v>3.485885810852051</c:v>
                </c:pt>
                <c:pt idx="2658">
                  <c:v>3.4875823974609377</c:v>
                </c:pt>
                <c:pt idx="2659">
                  <c:v>3.4892894744873049</c:v>
                </c:pt>
                <c:pt idx="2660">
                  <c:v>3.4909221649169924</c:v>
                </c:pt>
                <c:pt idx="2661">
                  <c:v>3.4926502227783205</c:v>
                </c:pt>
                <c:pt idx="2662">
                  <c:v>3.4943363189697267</c:v>
                </c:pt>
                <c:pt idx="2663">
                  <c:v>3.4959575653076174</c:v>
                </c:pt>
                <c:pt idx="2664">
                  <c:v>3.497578811645508</c:v>
                </c:pt>
                <c:pt idx="2665">
                  <c:v>3.4991895675659181</c:v>
                </c:pt>
                <c:pt idx="2666">
                  <c:v>3.5008861541748049</c:v>
                </c:pt>
                <c:pt idx="2667">
                  <c:v>3.5025827407836916</c:v>
                </c:pt>
                <c:pt idx="2668">
                  <c:v>3.5042793273925783</c:v>
                </c:pt>
                <c:pt idx="2669">
                  <c:v>3.5059654235839846</c:v>
                </c:pt>
                <c:pt idx="2670">
                  <c:v>3.5076086044311525</c:v>
                </c:pt>
                <c:pt idx="2671">
                  <c:v>3.5092298507690431</c:v>
                </c:pt>
                <c:pt idx="2672">
                  <c:v>3.5108940124511721</c:v>
                </c:pt>
                <c:pt idx="2673">
                  <c:v>3.51253719329834</c:v>
                </c:pt>
                <c:pt idx="2674">
                  <c:v>3.5141794204711916</c:v>
                </c:pt>
                <c:pt idx="2675">
                  <c:v>3.5158550262451174</c:v>
                </c:pt>
                <c:pt idx="2676">
                  <c:v>3.5175296783447267</c:v>
                </c:pt>
                <c:pt idx="2677">
                  <c:v>3.5191833496093752</c:v>
                </c:pt>
                <c:pt idx="2678">
                  <c:v>3.5208694458007814</c:v>
                </c:pt>
                <c:pt idx="2679">
                  <c:v>3.5225765228271486</c:v>
                </c:pt>
                <c:pt idx="2680">
                  <c:v>3.5242626190185549</c:v>
                </c:pt>
                <c:pt idx="2681">
                  <c:v>3.5258838653564455</c:v>
                </c:pt>
                <c:pt idx="2682">
                  <c:v>3.5275051116943361</c:v>
                </c:pt>
                <c:pt idx="2683">
                  <c:v>3.5291482925415041</c:v>
                </c:pt>
                <c:pt idx="2684">
                  <c:v>3.5308229446411135</c:v>
                </c:pt>
                <c:pt idx="2685">
                  <c:v>3.5325414657592775</c:v>
                </c:pt>
                <c:pt idx="2686">
                  <c:v>3.5342161178588869</c:v>
                </c:pt>
                <c:pt idx="2687">
                  <c:v>3.5359022140502931</c:v>
                </c:pt>
                <c:pt idx="2688">
                  <c:v>3.5375558853149416</c:v>
                </c:pt>
                <c:pt idx="2689">
                  <c:v>3.5391876220703127</c:v>
                </c:pt>
                <c:pt idx="2690">
                  <c:v>3.5408632278442385</c:v>
                </c:pt>
                <c:pt idx="2691">
                  <c:v>3.54250545501709</c:v>
                </c:pt>
                <c:pt idx="2692">
                  <c:v>3.5441915512084963</c:v>
                </c:pt>
                <c:pt idx="2693">
                  <c:v>3.5458452224731447</c:v>
                </c:pt>
                <c:pt idx="2694">
                  <c:v>3.5474884033203127</c:v>
                </c:pt>
                <c:pt idx="2695">
                  <c:v>3.5492593765258791</c:v>
                </c:pt>
                <c:pt idx="2696">
                  <c:v>3.5509244918823244</c:v>
                </c:pt>
                <c:pt idx="2697">
                  <c:v>3.5525991439819338</c:v>
                </c:pt>
                <c:pt idx="2698">
                  <c:v>3.5542098999023439</c:v>
                </c:pt>
                <c:pt idx="2699">
                  <c:v>3.555841636657715</c:v>
                </c:pt>
                <c:pt idx="2700">
                  <c:v>3.5574743270874025</c:v>
                </c:pt>
                <c:pt idx="2701">
                  <c:v>3.5591918945312502</c:v>
                </c:pt>
                <c:pt idx="2702">
                  <c:v>3.5608884811401369</c:v>
                </c:pt>
                <c:pt idx="2703">
                  <c:v>3.5625850677490236</c:v>
                </c:pt>
                <c:pt idx="2704">
                  <c:v>3.5642492294311525</c:v>
                </c:pt>
                <c:pt idx="2705">
                  <c:v>3.5659353256225588</c:v>
                </c:pt>
                <c:pt idx="2706">
                  <c:v>3.5676319122314455</c:v>
                </c:pt>
                <c:pt idx="2707">
                  <c:v>3.5692750930786135</c:v>
                </c:pt>
                <c:pt idx="2708">
                  <c:v>3.5708963394165041</c:v>
                </c:pt>
                <c:pt idx="2709">
                  <c:v>3.5725500106811525</c:v>
                </c:pt>
                <c:pt idx="2710">
                  <c:v>3.5742246627807619</c:v>
                </c:pt>
                <c:pt idx="2711">
                  <c:v>3.5758783340454103</c:v>
                </c:pt>
                <c:pt idx="2712">
                  <c:v>3.5776073455810549</c:v>
                </c:pt>
                <c:pt idx="2713">
                  <c:v>3.5793144226074221</c:v>
                </c:pt>
                <c:pt idx="2714">
                  <c:v>3.580978584289551</c:v>
                </c:pt>
                <c:pt idx="2715">
                  <c:v>3.5826322555541994</c:v>
                </c:pt>
                <c:pt idx="2716">
                  <c:v>3.5842754364013674</c:v>
                </c:pt>
                <c:pt idx="2717">
                  <c:v>3.5858861923217775</c:v>
                </c:pt>
                <c:pt idx="2718">
                  <c:v>3.5875608444213869</c:v>
                </c:pt>
                <c:pt idx="2719">
                  <c:v>3.5892145156860353</c:v>
                </c:pt>
                <c:pt idx="2720">
                  <c:v>3.5909215927124025</c:v>
                </c:pt>
                <c:pt idx="2721">
                  <c:v>3.5925857543945314</c:v>
                </c:pt>
                <c:pt idx="2722">
                  <c:v>3.5942394256591799</c:v>
                </c:pt>
                <c:pt idx="2723">
                  <c:v>3.5959579467773439</c:v>
                </c:pt>
                <c:pt idx="2724">
                  <c:v>3.597589683532715</c:v>
                </c:pt>
                <c:pt idx="2725">
                  <c:v>3.599232864379883</c:v>
                </c:pt>
                <c:pt idx="2726">
                  <c:v>3.6008436203002931</c:v>
                </c:pt>
                <c:pt idx="2727">
                  <c:v>3.6024972915649416</c:v>
                </c:pt>
                <c:pt idx="2728">
                  <c:v>3.604171943664551</c:v>
                </c:pt>
                <c:pt idx="2729">
                  <c:v>3.6058790206909181</c:v>
                </c:pt>
                <c:pt idx="2730">
                  <c:v>3.6075975418090822</c:v>
                </c:pt>
                <c:pt idx="2731">
                  <c:v>3.6092397689819338</c:v>
                </c:pt>
                <c:pt idx="2732">
                  <c:v>3.6108934402465822</c:v>
                </c:pt>
                <c:pt idx="2733">
                  <c:v>3.6125585556030275</c:v>
                </c:pt>
                <c:pt idx="2734">
                  <c:v>3.6141683578491213</c:v>
                </c:pt>
                <c:pt idx="2735">
                  <c:v>3.6158220291137697</c:v>
                </c:pt>
                <c:pt idx="2736">
                  <c:v>3.6174976348876955</c:v>
                </c:pt>
                <c:pt idx="2737">
                  <c:v>3.6191942214965822</c:v>
                </c:pt>
                <c:pt idx="2738">
                  <c:v>3.6208259582519533</c:v>
                </c:pt>
                <c:pt idx="2739">
                  <c:v>3.6225120544433596</c:v>
                </c:pt>
                <c:pt idx="2740">
                  <c:v>3.6242410659790041</c:v>
                </c:pt>
                <c:pt idx="2741">
                  <c:v>3.6259157180786135</c:v>
                </c:pt>
                <c:pt idx="2742">
                  <c:v>3.6275693893432619</c:v>
                </c:pt>
                <c:pt idx="2743">
                  <c:v>3.6291801452636721</c:v>
                </c:pt>
                <c:pt idx="2744">
                  <c:v>3.63082332611084</c:v>
                </c:pt>
                <c:pt idx="2745">
                  <c:v>3.6324760437011721</c:v>
                </c:pt>
                <c:pt idx="2746">
                  <c:v>3.6341840744018556</c:v>
                </c:pt>
                <c:pt idx="2747">
                  <c:v>3.6359016418457033</c:v>
                </c:pt>
                <c:pt idx="2748">
                  <c:v>3.63759822845459</c:v>
                </c:pt>
                <c:pt idx="2749">
                  <c:v>3.6392309188842775</c:v>
                </c:pt>
                <c:pt idx="2750">
                  <c:v>3.6409055709838869</c:v>
                </c:pt>
                <c:pt idx="2751">
                  <c:v>3.642537307739258</c:v>
                </c:pt>
                <c:pt idx="2752">
                  <c:v>3.644180488586426</c:v>
                </c:pt>
                <c:pt idx="2753">
                  <c:v>3.6458341598510744</c:v>
                </c:pt>
                <c:pt idx="2754">
                  <c:v>3.6475307464599611</c:v>
                </c:pt>
                <c:pt idx="2755">
                  <c:v>3.64919490814209</c:v>
                </c:pt>
                <c:pt idx="2756">
                  <c:v>3.6508705139160158</c:v>
                </c:pt>
                <c:pt idx="2757">
                  <c:v>3.6525880813598635</c:v>
                </c:pt>
                <c:pt idx="2758">
                  <c:v>3.6542846679687502</c:v>
                </c:pt>
                <c:pt idx="2759">
                  <c:v>3.6560022354125978</c:v>
                </c:pt>
                <c:pt idx="2760">
                  <c:v>3.6575920104980471</c:v>
                </c:pt>
                <c:pt idx="2761">
                  <c:v>3.6592132568359377</c:v>
                </c:pt>
                <c:pt idx="2762">
                  <c:v>3.6608449935913088</c:v>
                </c:pt>
                <c:pt idx="2763">
                  <c:v>3.6625415802001955</c:v>
                </c:pt>
                <c:pt idx="2764">
                  <c:v>3.6642601013183596</c:v>
                </c:pt>
                <c:pt idx="2765">
                  <c:v>3.6659461975097658</c:v>
                </c:pt>
                <c:pt idx="2766">
                  <c:v>3.6676103591918947</c:v>
                </c:pt>
                <c:pt idx="2767">
                  <c:v>3.6692955017089846</c:v>
                </c:pt>
                <c:pt idx="2768">
                  <c:v>3.6709606170654299</c:v>
                </c:pt>
                <c:pt idx="2769">
                  <c:v>3.672592353820801</c:v>
                </c:pt>
                <c:pt idx="2770">
                  <c:v>3.6742460250854494</c:v>
                </c:pt>
                <c:pt idx="2771">
                  <c:v>3.6758892059326174</c:v>
                </c:pt>
                <c:pt idx="2772">
                  <c:v>3.6775753021240236</c:v>
                </c:pt>
                <c:pt idx="2773">
                  <c:v>3.6792280197143556</c:v>
                </c:pt>
                <c:pt idx="2774">
                  <c:v>3.6809141159057619</c:v>
                </c:pt>
                <c:pt idx="2775">
                  <c:v>3.6826211929321291</c:v>
                </c:pt>
                <c:pt idx="2776">
                  <c:v>3.6842643737792971</c:v>
                </c:pt>
                <c:pt idx="2777">
                  <c:v>3.685907554626465</c:v>
                </c:pt>
                <c:pt idx="2778">
                  <c:v>3.6875392913818361</c:v>
                </c:pt>
                <c:pt idx="2779">
                  <c:v>3.6891395568847658</c:v>
                </c:pt>
                <c:pt idx="2780">
                  <c:v>3.6908571243286135</c:v>
                </c:pt>
                <c:pt idx="2781">
                  <c:v>3.6925107955932619</c:v>
                </c:pt>
                <c:pt idx="2782">
                  <c:v>3.694229316711426</c:v>
                </c:pt>
                <c:pt idx="2783">
                  <c:v>3.6959039688110353</c:v>
                </c:pt>
                <c:pt idx="2784">
                  <c:v>3.6975471496582033</c:v>
                </c:pt>
                <c:pt idx="2785">
                  <c:v>3.6992322921752931</c:v>
                </c:pt>
                <c:pt idx="2786">
                  <c:v>3.7008859634399416</c:v>
                </c:pt>
                <c:pt idx="2787">
                  <c:v>3.7025186538696291</c:v>
                </c:pt>
                <c:pt idx="2788">
                  <c:v>3.7041723251342775</c:v>
                </c:pt>
                <c:pt idx="2789">
                  <c:v>3.7058145523071291</c:v>
                </c:pt>
                <c:pt idx="2790">
                  <c:v>3.7074901580810549</c:v>
                </c:pt>
                <c:pt idx="2791">
                  <c:v>3.7092077255249025</c:v>
                </c:pt>
                <c:pt idx="2792">
                  <c:v>3.7109043121337892</c:v>
                </c:pt>
                <c:pt idx="2793">
                  <c:v>3.7126113891601564</c:v>
                </c:pt>
                <c:pt idx="2794">
                  <c:v>3.7142650604248049</c:v>
                </c:pt>
                <c:pt idx="2795">
                  <c:v>3.715875816345215</c:v>
                </c:pt>
                <c:pt idx="2796">
                  <c:v>3.7174865722656252</c:v>
                </c:pt>
                <c:pt idx="2797">
                  <c:v>3.719162178039551</c:v>
                </c:pt>
                <c:pt idx="2798">
                  <c:v>3.7208797454833986</c:v>
                </c:pt>
                <c:pt idx="2799">
                  <c:v>3.7225439071655275</c:v>
                </c:pt>
                <c:pt idx="2800">
                  <c:v>3.7242195129394533</c:v>
                </c:pt>
                <c:pt idx="2801">
                  <c:v>3.7258617401123049</c:v>
                </c:pt>
                <c:pt idx="2802">
                  <c:v>3.7275802612304689</c:v>
                </c:pt>
                <c:pt idx="2803">
                  <c:v>3.7292549133300783</c:v>
                </c:pt>
                <c:pt idx="2804">
                  <c:v>3.7308761596679689</c:v>
                </c:pt>
                <c:pt idx="2805">
                  <c:v>3.7325088500976564</c:v>
                </c:pt>
                <c:pt idx="2806">
                  <c:v>3.7341520309448244</c:v>
                </c:pt>
                <c:pt idx="2807">
                  <c:v>3.7358161926269533</c:v>
                </c:pt>
                <c:pt idx="2808">
                  <c:v>3.7375556945800783</c:v>
                </c:pt>
                <c:pt idx="2809">
                  <c:v>3.739273262023926</c:v>
                </c:pt>
                <c:pt idx="2810">
                  <c:v>3.7409374237060549</c:v>
                </c:pt>
                <c:pt idx="2811">
                  <c:v>3.7426340103149416</c:v>
                </c:pt>
                <c:pt idx="2812">
                  <c:v>3.7442771911621096</c:v>
                </c:pt>
                <c:pt idx="2813">
                  <c:v>3.7458984375000002</c:v>
                </c:pt>
                <c:pt idx="2814">
                  <c:v>3.7475521087646486</c:v>
                </c:pt>
                <c:pt idx="2815">
                  <c:v>3.7492277145385744</c:v>
                </c:pt>
                <c:pt idx="2816">
                  <c:v>3.7509128570556642</c:v>
                </c:pt>
                <c:pt idx="2817">
                  <c:v>3.7525560379028322</c:v>
                </c:pt>
                <c:pt idx="2818">
                  <c:v>3.7542526245117189</c:v>
                </c:pt>
                <c:pt idx="2819">
                  <c:v>3.7559492111206056</c:v>
                </c:pt>
                <c:pt idx="2820">
                  <c:v>3.7576667785644533</c:v>
                </c:pt>
                <c:pt idx="2821">
                  <c:v>3.7593099594116213</c:v>
                </c:pt>
                <c:pt idx="2822">
                  <c:v>3.7609207153320314</c:v>
                </c:pt>
                <c:pt idx="2823">
                  <c:v>3.7625314712524416</c:v>
                </c:pt>
                <c:pt idx="2824">
                  <c:v>3.7641956329345705</c:v>
                </c:pt>
                <c:pt idx="2825">
                  <c:v>3.7659132003784181</c:v>
                </c:pt>
                <c:pt idx="2826">
                  <c:v>3.7675888061523439</c:v>
                </c:pt>
                <c:pt idx="2827">
                  <c:v>3.7692529678344728</c:v>
                </c:pt>
                <c:pt idx="2828">
                  <c:v>3.77096004486084</c:v>
                </c:pt>
                <c:pt idx="2829">
                  <c:v>3.7726137161254885</c:v>
                </c:pt>
                <c:pt idx="2830">
                  <c:v>3.7742244720458986</c:v>
                </c:pt>
                <c:pt idx="2831">
                  <c:v>3.7758781433105471</c:v>
                </c:pt>
                <c:pt idx="2832">
                  <c:v>3.7774993896484377</c:v>
                </c:pt>
                <c:pt idx="2833">
                  <c:v>3.7791854858398439</c:v>
                </c:pt>
                <c:pt idx="2834">
                  <c:v>3.7808601379394533</c:v>
                </c:pt>
                <c:pt idx="2835">
                  <c:v>3.7825138092041017</c:v>
                </c:pt>
                <c:pt idx="2836">
                  <c:v>3.7841884613037111</c:v>
                </c:pt>
                <c:pt idx="2837">
                  <c:v>3.7859279632568361</c:v>
                </c:pt>
                <c:pt idx="2838">
                  <c:v>3.7875930786132814</c:v>
                </c:pt>
                <c:pt idx="2839">
                  <c:v>3.789235305786133</c:v>
                </c:pt>
                <c:pt idx="2840">
                  <c:v>3.7908460617065431</c:v>
                </c:pt>
                <c:pt idx="2841">
                  <c:v>3.7924892425537111</c:v>
                </c:pt>
                <c:pt idx="2842">
                  <c:v>3.7941753387451174</c:v>
                </c:pt>
                <c:pt idx="2843">
                  <c:v>3.7958719253540041</c:v>
                </c:pt>
                <c:pt idx="2844">
                  <c:v>3.797536087036133</c:v>
                </c:pt>
                <c:pt idx="2845">
                  <c:v>3.7992002487182619</c:v>
                </c:pt>
                <c:pt idx="2846">
                  <c:v>3.8008968353271486</c:v>
                </c:pt>
                <c:pt idx="2847">
                  <c:v>3.8025609970092775</c:v>
                </c:pt>
                <c:pt idx="2848">
                  <c:v>3.804214668273926</c:v>
                </c:pt>
                <c:pt idx="2849">
                  <c:v>3.8058464050292971</c:v>
                </c:pt>
                <c:pt idx="2850">
                  <c:v>3.8075115203857424</c:v>
                </c:pt>
                <c:pt idx="2851">
                  <c:v>3.8091651916503908</c:v>
                </c:pt>
                <c:pt idx="2852">
                  <c:v>3.8108179092407228</c:v>
                </c:pt>
                <c:pt idx="2853">
                  <c:v>3.8125469207763674</c:v>
                </c:pt>
                <c:pt idx="2854">
                  <c:v>3.8142435073852541</c:v>
                </c:pt>
                <c:pt idx="2855">
                  <c:v>3.8159296035766603</c:v>
                </c:pt>
                <c:pt idx="2856">
                  <c:v>3.8175727844238283</c:v>
                </c:pt>
                <c:pt idx="2857">
                  <c:v>3.8191825866699221</c:v>
                </c:pt>
                <c:pt idx="2858">
                  <c:v>3.8207933425903322</c:v>
                </c:pt>
                <c:pt idx="2859">
                  <c:v>3.8225013732910158</c:v>
                </c:pt>
                <c:pt idx="2860">
                  <c:v>3.824208450317383</c:v>
                </c:pt>
                <c:pt idx="2861">
                  <c:v>3.8259260177612306</c:v>
                </c:pt>
                <c:pt idx="2862">
                  <c:v>3.8275796890258791</c:v>
                </c:pt>
                <c:pt idx="2863">
                  <c:v>3.8292762756347658</c:v>
                </c:pt>
                <c:pt idx="2864">
                  <c:v>3.8309623718261721</c:v>
                </c:pt>
                <c:pt idx="2865">
                  <c:v>3.8325731277465822</c:v>
                </c:pt>
                <c:pt idx="2866">
                  <c:v>3.8342267990112306</c:v>
                </c:pt>
                <c:pt idx="2867">
                  <c:v>3.8359119415283205</c:v>
                </c:pt>
                <c:pt idx="2868">
                  <c:v>3.837544631958008</c:v>
                </c:pt>
                <c:pt idx="2869">
                  <c:v>3.8391983032226564</c:v>
                </c:pt>
                <c:pt idx="2870">
                  <c:v>3.8409158706665041</c:v>
                </c:pt>
                <c:pt idx="2871">
                  <c:v>3.8426124572753908</c:v>
                </c:pt>
                <c:pt idx="2872">
                  <c:v>3.8442985534667971</c:v>
                </c:pt>
                <c:pt idx="2873">
                  <c:v>3.8459732055664064</c:v>
                </c:pt>
                <c:pt idx="2874">
                  <c:v>3.8476058959960939</c:v>
                </c:pt>
                <c:pt idx="2875">
                  <c:v>3.8492166519165041</c:v>
                </c:pt>
                <c:pt idx="2876">
                  <c:v>3.850880813598633</c:v>
                </c:pt>
                <c:pt idx="2877">
                  <c:v>3.8525659561157228</c:v>
                </c:pt>
                <c:pt idx="2878">
                  <c:v>3.8542520523071291</c:v>
                </c:pt>
                <c:pt idx="2879">
                  <c:v>3.8559057235717775</c:v>
                </c:pt>
                <c:pt idx="2880">
                  <c:v>3.8575698852539064</c:v>
                </c:pt>
                <c:pt idx="2881">
                  <c:v>3.8592454910278322</c:v>
                </c:pt>
                <c:pt idx="2882">
                  <c:v>3.8609420776367189</c:v>
                </c:pt>
                <c:pt idx="2883">
                  <c:v>3.8625843048095705</c:v>
                </c:pt>
                <c:pt idx="2884">
                  <c:v>3.8641950607299806</c:v>
                </c:pt>
                <c:pt idx="2885">
                  <c:v>3.8658277511596681</c:v>
                </c:pt>
                <c:pt idx="2886">
                  <c:v>3.8674699783325197</c:v>
                </c:pt>
                <c:pt idx="2887">
                  <c:v>3.8691989898681642</c:v>
                </c:pt>
                <c:pt idx="2888">
                  <c:v>3.8708850860595705</c:v>
                </c:pt>
                <c:pt idx="2889">
                  <c:v>3.8725702285766603</c:v>
                </c:pt>
                <c:pt idx="2890">
                  <c:v>3.8742458343505861</c:v>
                </c:pt>
                <c:pt idx="2891">
                  <c:v>3.8758995056152346</c:v>
                </c:pt>
                <c:pt idx="2892">
                  <c:v>3.8775426864624025</c:v>
                </c:pt>
                <c:pt idx="2893">
                  <c:v>3.8791744232177736</c:v>
                </c:pt>
                <c:pt idx="2894">
                  <c:v>3.8808280944824221</c:v>
                </c:pt>
                <c:pt idx="2895">
                  <c:v>3.8825141906738283</c:v>
                </c:pt>
                <c:pt idx="2896">
                  <c:v>3.8841783523559572</c:v>
                </c:pt>
                <c:pt idx="2897">
                  <c:v>3.8858530044555666</c:v>
                </c:pt>
                <c:pt idx="2898">
                  <c:v>3.8875495910644533</c:v>
                </c:pt>
                <c:pt idx="2899">
                  <c:v>3.8892566680908205</c:v>
                </c:pt>
                <c:pt idx="2900">
                  <c:v>3.8908998489379885</c:v>
                </c:pt>
                <c:pt idx="2901">
                  <c:v>3.8925315856933596</c:v>
                </c:pt>
                <c:pt idx="2902">
                  <c:v>3.8941642761230471</c:v>
                </c:pt>
                <c:pt idx="2903">
                  <c:v>3.8957855224609377</c:v>
                </c:pt>
                <c:pt idx="2904">
                  <c:v>3.8975145339965822</c:v>
                </c:pt>
                <c:pt idx="2905">
                  <c:v>3.8992111206054689</c:v>
                </c:pt>
                <c:pt idx="2906">
                  <c:v>3.9009077072143556</c:v>
                </c:pt>
                <c:pt idx="2907">
                  <c:v>3.902582359313965</c:v>
                </c:pt>
                <c:pt idx="2908">
                  <c:v>3.9042150497436525</c:v>
                </c:pt>
                <c:pt idx="2909">
                  <c:v>3.9058572769165041</c:v>
                </c:pt>
                <c:pt idx="2910">
                  <c:v>3.907521438598633</c:v>
                </c:pt>
                <c:pt idx="2911">
                  <c:v>3.9091751098632814</c:v>
                </c:pt>
                <c:pt idx="2912">
                  <c:v>3.9108507156372072</c:v>
                </c:pt>
                <c:pt idx="2913">
                  <c:v>3.9125358581542971</c:v>
                </c:pt>
                <c:pt idx="2914">
                  <c:v>3.9142219543457033</c:v>
                </c:pt>
                <c:pt idx="2915">
                  <c:v>3.9159080505371096</c:v>
                </c:pt>
                <c:pt idx="2916">
                  <c:v>3.9176151275634767</c:v>
                </c:pt>
                <c:pt idx="2917">
                  <c:v>3.9193222045898439</c:v>
                </c:pt>
                <c:pt idx="2918">
                  <c:v>3.9209329605102541</c:v>
                </c:pt>
                <c:pt idx="2919">
                  <c:v>3.9225437164306642</c:v>
                </c:pt>
                <c:pt idx="2920">
                  <c:v>3.9241868972778322</c:v>
                </c:pt>
                <c:pt idx="2921">
                  <c:v>3.9258834838867189</c:v>
                </c:pt>
                <c:pt idx="2922">
                  <c:v>3.9275686264038088</c:v>
                </c:pt>
                <c:pt idx="2923">
                  <c:v>3.9292976379394533</c:v>
                </c:pt>
                <c:pt idx="2924">
                  <c:v>3.9309617996215822</c:v>
                </c:pt>
                <c:pt idx="2925">
                  <c:v>3.932637405395508</c:v>
                </c:pt>
                <c:pt idx="2926">
                  <c:v>3.9342691421508791</c:v>
                </c:pt>
                <c:pt idx="2927">
                  <c:v>3.9359447479248049</c:v>
                </c:pt>
                <c:pt idx="2928">
                  <c:v>3.9375869750976564</c:v>
                </c:pt>
                <c:pt idx="2929">
                  <c:v>3.9392406463623049</c:v>
                </c:pt>
                <c:pt idx="2930">
                  <c:v>3.9408733367919924</c:v>
                </c:pt>
                <c:pt idx="2931">
                  <c:v>3.9425479888916017</c:v>
                </c:pt>
                <c:pt idx="2932">
                  <c:v>3.9442655563354494</c:v>
                </c:pt>
                <c:pt idx="2933">
                  <c:v>3.9459192276000978</c:v>
                </c:pt>
                <c:pt idx="2934">
                  <c:v>3.9476158142089846</c:v>
                </c:pt>
                <c:pt idx="2935">
                  <c:v>3.949269485473633</c:v>
                </c:pt>
                <c:pt idx="2936">
                  <c:v>3.9508802413940431</c:v>
                </c:pt>
                <c:pt idx="2937">
                  <c:v>3.9524909973144533</c:v>
                </c:pt>
                <c:pt idx="2938">
                  <c:v>3.9541666030883791</c:v>
                </c:pt>
                <c:pt idx="2939">
                  <c:v>3.9558841705322267</c:v>
                </c:pt>
                <c:pt idx="2940">
                  <c:v>3.9575588226318361</c:v>
                </c:pt>
                <c:pt idx="2941">
                  <c:v>3.9592124938964846</c:v>
                </c:pt>
                <c:pt idx="2942">
                  <c:v>3.9608880996704103</c:v>
                </c:pt>
                <c:pt idx="2943">
                  <c:v>3.9625627517700197</c:v>
                </c:pt>
                <c:pt idx="2944">
                  <c:v>3.9642383575439455</c:v>
                </c:pt>
                <c:pt idx="2945">
                  <c:v>3.9658920288085939</c:v>
                </c:pt>
                <c:pt idx="2946">
                  <c:v>3.9675132751464846</c:v>
                </c:pt>
                <c:pt idx="2947">
                  <c:v>3.9691555023193361</c:v>
                </c:pt>
                <c:pt idx="2948">
                  <c:v>3.9708311080932619</c:v>
                </c:pt>
                <c:pt idx="2949">
                  <c:v>3.9725057601928713</c:v>
                </c:pt>
                <c:pt idx="2950">
                  <c:v>3.9742242813110353</c:v>
                </c:pt>
                <c:pt idx="2951">
                  <c:v>3.9758884429931642</c:v>
                </c:pt>
                <c:pt idx="2952">
                  <c:v>3.9775955200195314</c:v>
                </c:pt>
                <c:pt idx="2953">
                  <c:v>3.9792062759399416</c:v>
                </c:pt>
                <c:pt idx="2954">
                  <c:v>3.9808275222778322</c:v>
                </c:pt>
                <c:pt idx="2955">
                  <c:v>3.982503128051758</c:v>
                </c:pt>
                <c:pt idx="2956">
                  <c:v>3.9841453552246096</c:v>
                </c:pt>
                <c:pt idx="2957">
                  <c:v>3.9858638763427736</c:v>
                </c:pt>
                <c:pt idx="2958">
                  <c:v>3.9875499725341799</c:v>
                </c:pt>
                <c:pt idx="2959">
                  <c:v>3.9891921997070314</c:v>
                </c:pt>
                <c:pt idx="2960">
                  <c:v>3.9908887863159181</c:v>
                </c:pt>
                <c:pt idx="2961">
                  <c:v>3.9925643920898439</c:v>
                </c:pt>
                <c:pt idx="2962">
                  <c:v>3.9942495346069338</c:v>
                </c:pt>
                <c:pt idx="2963">
                  <c:v>3.9958602905273439</c:v>
                </c:pt>
                <c:pt idx="2964">
                  <c:v>3.9974929809570314</c:v>
                </c:pt>
                <c:pt idx="2965">
                  <c:v>3.9991676330566408</c:v>
                </c:pt>
                <c:pt idx="2966">
                  <c:v>4.0008642196655275</c:v>
                </c:pt>
                <c:pt idx="2967">
                  <c:v>4.0025712966918947</c:v>
                </c:pt>
                <c:pt idx="2968">
                  <c:v>4.0042569160461428</c:v>
                </c:pt>
                <c:pt idx="2969">
                  <c:v>4.0059754371643068</c:v>
                </c:pt>
                <c:pt idx="2970">
                  <c:v>4.0076071739196779</c:v>
                </c:pt>
                <c:pt idx="2971">
                  <c:v>4.0092293739318849</c:v>
                </c:pt>
                <c:pt idx="2972">
                  <c:v>4.0108935356140138</c:v>
                </c:pt>
                <c:pt idx="2973">
                  <c:v>4.0125576972961428</c:v>
                </c:pt>
                <c:pt idx="2974">
                  <c:v>4.0142542839050295</c:v>
                </c:pt>
                <c:pt idx="2975">
                  <c:v>4.0159079551696779</c:v>
                </c:pt>
                <c:pt idx="2976">
                  <c:v>4.0176045417785646</c:v>
                </c:pt>
                <c:pt idx="2977">
                  <c:v>4.0192687034606935</c:v>
                </c:pt>
                <c:pt idx="2978">
                  <c:v>4.0209862709045412</c:v>
                </c:pt>
                <c:pt idx="2979">
                  <c:v>4.0226399421691896</c:v>
                </c:pt>
                <c:pt idx="2980">
                  <c:v>4.0242726325988771</c:v>
                </c:pt>
                <c:pt idx="2981">
                  <c:v>4.0258938789367678</c:v>
                </c:pt>
                <c:pt idx="2982">
                  <c:v>4.0275370597839357</c:v>
                </c:pt>
                <c:pt idx="2983">
                  <c:v>4.0292222023010256</c:v>
                </c:pt>
                <c:pt idx="2984">
                  <c:v>4.0309292793273928</c:v>
                </c:pt>
                <c:pt idx="2985">
                  <c:v>4.0326048851013185</c:v>
                </c:pt>
                <c:pt idx="2986">
                  <c:v>4.0342690467834474</c:v>
                </c:pt>
                <c:pt idx="2987">
                  <c:v>4.0359122276306154</c:v>
                </c:pt>
                <c:pt idx="2988">
                  <c:v>4.037554454803467</c:v>
                </c:pt>
                <c:pt idx="2989">
                  <c:v>4.0392195701599123</c:v>
                </c:pt>
                <c:pt idx="2990">
                  <c:v>4.0408617973327638</c:v>
                </c:pt>
                <c:pt idx="2991">
                  <c:v>4.0425478935241701</c:v>
                </c:pt>
                <c:pt idx="2992">
                  <c:v>4.0442015647888185</c:v>
                </c:pt>
                <c:pt idx="2993">
                  <c:v>4.0458981513977053</c:v>
                </c:pt>
                <c:pt idx="2994">
                  <c:v>4.0475413322448732</c:v>
                </c:pt>
                <c:pt idx="2995">
                  <c:v>4.0492588996887209</c:v>
                </c:pt>
                <c:pt idx="2996">
                  <c:v>4.0509125709533693</c:v>
                </c:pt>
                <c:pt idx="2997">
                  <c:v>4.0525662422180178</c:v>
                </c:pt>
                <c:pt idx="2998">
                  <c:v>4.0541769981384279</c:v>
                </c:pt>
                <c:pt idx="2999">
                  <c:v>4.055808734893799</c:v>
                </c:pt>
                <c:pt idx="3000">
                  <c:v>4.0574843406677248</c:v>
                </c:pt>
                <c:pt idx="3001">
                  <c:v>4.059191417694092</c:v>
                </c:pt>
                <c:pt idx="3002">
                  <c:v>4.0608775138854982</c:v>
                </c:pt>
                <c:pt idx="3003">
                  <c:v>4.0625626564025881</c:v>
                </c:pt>
                <c:pt idx="3004">
                  <c:v>4.0642382621765138</c:v>
                </c:pt>
                <c:pt idx="3005">
                  <c:v>4.0658804893493654</c:v>
                </c:pt>
                <c:pt idx="3006">
                  <c:v>4.0675236701965334</c:v>
                </c:pt>
                <c:pt idx="3007">
                  <c:v>4.0691983222961428</c:v>
                </c:pt>
                <c:pt idx="3008">
                  <c:v>4.0708634376525881</c:v>
                </c:pt>
                <c:pt idx="3009">
                  <c:v>4.0724951744079592</c:v>
                </c:pt>
                <c:pt idx="3010">
                  <c:v>4.0741707801818849</c:v>
                </c:pt>
                <c:pt idx="3011">
                  <c:v>4.0758454322814943</c:v>
                </c:pt>
                <c:pt idx="3012">
                  <c:v>4.077562999725342</c:v>
                </c:pt>
                <c:pt idx="3013">
                  <c:v>4.0792920112609865</c:v>
                </c:pt>
                <c:pt idx="3014">
                  <c:v>4.080924701690674</c:v>
                </c:pt>
                <c:pt idx="3015">
                  <c:v>4.0825459480285646</c:v>
                </c:pt>
                <c:pt idx="3016">
                  <c:v>4.0841452598571779</c:v>
                </c:pt>
                <c:pt idx="3017">
                  <c:v>4.0858208656311037</c:v>
                </c:pt>
                <c:pt idx="3018">
                  <c:v>4.0875284194946291</c:v>
                </c:pt>
                <c:pt idx="3019">
                  <c:v>4.0892459869384767</c:v>
                </c:pt>
                <c:pt idx="3020">
                  <c:v>4.0908996582031252</c:v>
                </c:pt>
                <c:pt idx="3021">
                  <c:v>4.0925962448120119</c:v>
                </c:pt>
                <c:pt idx="3022">
                  <c:v>4.0942604064941408</c:v>
                </c:pt>
                <c:pt idx="3023">
                  <c:v>4.0959569931030275</c:v>
                </c:pt>
                <c:pt idx="3024">
                  <c:v>4.0976001739501955</c:v>
                </c:pt>
                <c:pt idx="3025">
                  <c:v>4.0992538452148439</c:v>
                </c:pt>
                <c:pt idx="3026">
                  <c:v>4.1008646011352541</c:v>
                </c:pt>
                <c:pt idx="3027">
                  <c:v>4.1025506973266603</c:v>
                </c:pt>
                <c:pt idx="3028">
                  <c:v>4.1042358398437502</c:v>
                </c:pt>
                <c:pt idx="3029">
                  <c:v>4.1059429168701174</c:v>
                </c:pt>
                <c:pt idx="3030">
                  <c:v>4.1076719284057619</c:v>
                </c:pt>
                <c:pt idx="3031">
                  <c:v>4.1093360900878908</c:v>
                </c:pt>
                <c:pt idx="3032">
                  <c:v>4.1109582901000978</c:v>
                </c:pt>
                <c:pt idx="3033">
                  <c:v>4.1125471115112306</c:v>
                </c:pt>
                <c:pt idx="3034">
                  <c:v>4.1142112731933596</c:v>
                </c:pt>
                <c:pt idx="3035">
                  <c:v>4.1159078598022463</c:v>
                </c:pt>
                <c:pt idx="3036">
                  <c:v>4.1175834655761721</c:v>
                </c:pt>
                <c:pt idx="3037">
                  <c:v>4.1192686080932619</c:v>
                </c:pt>
                <c:pt idx="3038">
                  <c:v>4.1209012985229494</c:v>
                </c:pt>
                <c:pt idx="3039">
                  <c:v>4.1225654602050783</c:v>
                </c:pt>
                <c:pt idx="3040">
                  <c:v>4.124283027648926</c:v>
                </c:pt>
                <c:pt idx="3041">
                  <c:v>4.1259366989135744</c:v>
                </c:pt>
                <c:pt idx="3042">
                  <c:v>4.1275474548339846</c:v>
                </c:pt>
                <c:pt idx="3043">
                  <c:v>4.1291801452636721</c:v>
                </c:pt>
                <c:pt idx="3044">
                  <c:v>4.130844306945801</c:v>
                </c:pt>
                <c:pt idx="3045">
                  <c:v>4.1325189590454103</c:v>
                </c:pt>
                <c:pt idx="3046">
                  <c:v>4.1342260360717775</c:v>
                </c:pt>
                <c:pt idx="3047">
                  <c:v>4.1358911514282228</c:v>
                </c:pt>
                <c:pt idx="3048">
                  <c:v>4.1375762939453127</c:v>
                </c:pt>
                <c:pt idx="3049">
                  <c:v>4.1392404556274416</c:v>
                </c:pt>
                <c:pt idx="3050">
                  <c:v>4.1408731460571291</c:v>
                </c:pt>
                <c:pt idx="3051">
                  <c:v>4.1425268173217775</c:v>
                </c:pt>
                <c:pt idx="3052">
                  <c:v>4.1441480636596681</c:v>
                </c:pt>
                <c:pt idx="3053">
                  <c:v>4.1458551406860353</c:v>
                </c:pt>
                <c:pt idx="3054">
                  <c:v>4.1475193023681642</c:v>
                </c:pt>
                <c:pt idx="3055">
                  <c:v>4.1491844177246096</c:v>
                </c:pt>
                <c:pt idx="3056">
                  <c:v>4.1508590698242189</c:v>
                </c:pt>
                <c:pt idx="3057">
                  <c:v>4.1525985717773439</c:v>
                </c:pt>
                <c:pt idx="3058">
                  <c:v>4.1542732238769533</c:v>
                </c:pt>
                <c:pt idx="3059">
                  <c:v>4.1558839797973635</c:v>
                </c:pt>
                <c:pt idx="3060">
                  <c:v>4.1575052261352541</c:v>
                </c:pt>
                <c:pt idx="3061">
                  <c:v>4.1591484069824221</c:v>
                </c:pt>
                <c:pt idx="3062">
                  <c:v>4.1608020782470705</c:v>
                </c:pt>
                <c:pt idx="3063">
                  <c:v>4.1625091552734377</c:v>
                </c:pt>
                <c:pt idx="3064">
                  <c:v>4.1642276763916017</c:v>
                </c:pt>
                <c:pt idx="3065">
                  <c:v>4.1659242630004885</c:v>
                </c:pt>
                <c:pt idx="3066">
                  <c:v>4.1675779342651369</c:v>
                </c:pt>
                <c:pt idx="3067">
                  <c:v>4.1692201614379885</c:v>
                </c:pt>
                <c:pt idx="3068">
                  <c:v>4.1708738327026369</c:v>
                </c:pt>
                <c:pt idx="3069">
                  <c:v>4.1725065231323244</c:v>
                </c:pt>
                <c:pt idx="3070">
                  <c:v>4.1741916656494142</c:v>
                </c:pt>
                <c:pt idx="3071">
                  <c:v>4.17586727142334</c:v>
                </c:pt>
                <c:pt idx="3072">
                  <c:v>4.1775314331054689</c:v>
                </c:pt>
                <c:pt idx="3073">
                  <c:v>4.1792175292968752</c:v>
                </c:pt>
                <c:pt idx="3074">
                  <c:v>4.1809455871582033</c:v>
                </c:pt>
                <c:pt idx="3075">
                  <c:v>4.1826316833496096</c:v>
                </c:pt>
                <c:pt idx="3076">
                  <c:v>4.184285354614258</c:v>
                </c:pt>
                <c:pt idx="3077">
                  <c:v>4.1859066009521486</c:v>
                </c:pt>
                <c:pt idx="3078">
                  <c:v>4.1875602722167971</c:v>
                </c:pt>
                <c:pt idx="3079">
                  <c:v>4.1891929626464846</c:v>
                </c:pt>
                <c:pt idx="3080">
                  <c:v>4.1909000396728517</c:v>
                </c:pt>
                <c:pt idx="3081">
                  <c:v>4.1926071166992189</c:v>
                </c:pt>
                <c:pt idx="3082">
                  <c:v>4.1942817687988283</c:v>
                </c:pt>
                <c:pt idx="3083">
                  <c:v>4.1959573745727541</c:v>
                </c:pt>
                <c:pt idx="3084">
                  <c:v>4.1976110458374025</c:v>
                </c:pt>
                <c:pt idx="3085">
                  <c:v>4.1992752075195314</c:v>
                </c:pt>
                <c:pt idx="3086">
                  <c:v>4.2009288787841799</c:v>
                </c:pt>
                <c:pt idx="3087">
                  <c:v>4.2025930404663088</c:v>
                </c:pt>
                <c:pt idx="3088">
                  <c:v>4.2042362213134767</c:v>
                </c:pt>
                <c:pt idx="3089">
                  <c:v>4.2058784484863283</c:v>
                </c:pt>
                <c:pt idx="3090">
                  <c:v>4.207575035095215</c:v>
                </c:pt>
                <c:pt idx="3091">
                  <c:v>4.2092935562133791</c:v>
                </c:pt>
                <c:pt idx="3092">
                  <c:v>4.2109472274780275</c:v>
                </c:pt>
                <c:pt idx="3093">
                  <c:v>4.2126438140869142</c:v>
                </c:pt>
                <c:pt idx="3094">
                  <c:v>4.2142221450805666</c:v>
                </c:pt>
                <c:pt idx="3095">
                  <c:v>4.2158433914184572</c:v>
                </c:pt>
                <c:pt idx="3096">
                  <c:v>4.2174970626831056</c:v>
                </c:pt>
                <c:pt idx="3097">
                  <c:v>4.2191936492919924</c:v>
                </c:pt>
                <c:pt idx="3098">
                  <c:v>4.2208683013916017</c:v>
                </c:pt>
                <c:pt idx="3099">
                  <c:v>4.2225648880004885</c:v>
                </c:pt>
                <c:pt idx="3100">
                  <c:v>4.2242080688476564</c:v>
                </c:pt>
                <c:pt idx="3101">
                  <c:v>4.2258827209472658</c:v>
                </c:pt>
                <c:pt idx="3102">
                  <c:v>4.2275583267211916</c:v>
                </c:pt>
                <c:pt idx="3103">
                  <c:v>4.22921199798584</c:v>
                </c:pt>
                <c:pt idx="3104">
                  <c:v>4.2308437347412111</c:v>
                </c:pt>
                <c:pt idx="3105">
                  <c:v>4.2325298309326174</c:v>
                </c:pt>
                <c:pt idx="3106">
                  <c:v>4.2341730117797853</c:v>
                </c:pt>
                <c:pt idx="3107">
                  <c:v>4.2358371734619142</c:v>
                </c:pt>
                <c:pt idx="3108">
                  <c:v>4.2375223159790041</c:v>
                </c:pt>
                <c:pt idx="3109">
                  <c:v>4.2392513275146486</c:v>
                </c:pt>
                <c:pt idx="3110">
                  <c:v>4.2409479141235353</c:v>
                </c:pt>
                <c:pt idx="3111">
                  <c:v>4.2425806045532228</c:v>
                </c:pt>
                <c:pt idx="3112">
                  <c:v>4.2441904067993166</c:v>
                </c:pt>
                <c:pt idx="3113">
                  <c:v>4.2458230972290041</c:v>
                </c:pt>
                <c:pt idx="3114">
                  <c:v>4.2475091934204103</c:v>
                </c:pt>
                <c:pt idx="3115">
                  <c:v>4.2491943359375002</c:v>
                </c:pt>
                <c:pt idx="3116">
                  <c:v>4.2508480072021486</c:v>
                </c:pt>
                <c:pt idx="3117">
                  <c:v>4.2525445938110353</c:v>
                </c:pt>
                <c:pt idx="3118">
                  <c:v>4.2541977882385256</c:v>
                </c:pt>
                <c:pt idx="3119">
                  <c:v>4.2559267997741701</c:v>
                </c:pt>
                <c:pt idx="3120">
                  <c:v>4.257590961456299</c:v>
                </c:pt>
                <c:pt idx="3121">
                  <c:v>4.2592017173767092</c:v>
                </c:pt>
                <c:pt idx="3122">
                  <c:v>4.2608019828796388</c:v>
                </c:pt>
                <c:pt idx="3123">
                  <c:v>4.262509059906006</c:v>
                </c:pt>
                <c:pt idx="3124">
                  <c:v>4.2641732215881349</c:v>
                </c:pt>
                <c:pt idx="3125">
                  <c:v>4.2659022331237795</c:v>
                </c:pt>
                <c:pt idx="3126">
                  <c:v>4.2675988197326662</c:v>
                </c:pt>
                <c:pt idx="3127">
                  <c:v>4.2692954063415529</c:v>
                </c:pt>
                <c:pt idx="3128">
                  <c:v>4.2709595680236818</c:v>
                </c:pt>
                <c:pt idx="3129">
                  <c:v>4.272570323944092</c:v>
                </c:pt>
                <c:pt idx="3130">
                  <c:v>4.2742135047912599</c:v>
                </c:pt>
                <c:pt idx="3131">
                  <c:v>4.2758881568908693</c:v>
                </c:pt>
                <c:pt idx="3132">
                  <c:v>4.2775418281555178</c:v>
                </c:pt>
                <c:pt idx="3133">
                  <c:v>4.2792384147644045</c:v>
                </c:pt>
                <c:pt idx="3134">
                  <c:v>4.2809245109558107</c:v>
                </c:pt>
                <c:pt idx="3135">
                  <c:v>4.2825886726379396</c:v>
                </c:pt>
                <c:pt idx="3136">
                  <c:v>4.2842738151550295</c:v>
                </c:pt>
                <c:pt idx="3137">
                  <c:v>4.2859923362731935</c:v>
                </c:pt>
                <c:pt idx="3138">
                  <c:v>4.2876135826110842</c:v>
                </c:pt>
                <c:pt idx="3139">
                  <c:v>4.2892462730407717</c:v>
                </c:pt>
                <c:pt idx="3140">
                  <c:v>4.2908885002136232</c:v>
                </c:pt>
                <c:pt idx="3141">
                  <c:v>4.292564105987549</c:v>
                </c:pt>
                <c:pt idx="3142">
                  <c:v>4.2942282676696779</c:v>
                </c:pt>
                <c:pt idx="3143">
                  <c:v>4.2959353446960451</c:v>
                </c:pt>
                <c:pt idx="3144">
                  <c:v>4.2976214408874513</c:v>
                </c:pt>
                <c:pt idx="3145">
                  <c:v>4.2992636680603029</c:v>
                </c:pt>
                <c:pt idx="3146">
                  <c:v>4.3009287834167482</c:v>
                </c:pt>
                <c:pt idx="3147">
                  <c:v>4.3025605201721193</c:v>
                </c:pt>
                <c:pt idx="3148">
                  <c:v>4.3041922569274904</c:v>
                </c:pt>
                <c:pt idx="3149">
                  <c:v>4.3058783531188967</c:v>
                </c:pt>
                <c:pt idx="3150">
                  <c:v>4.3075425148010256</c:v>
                </c:pt>
                <c:pt idx="3151">
                  <c:v>4.309196186065674</c:v>
                </c:pt>
                <c:pt idx="3152">
                  <c:v>4.3108498573303224</c:v>
                </c:pt>
                <c:pt idx="3153">
                  <c:v>4.3125359535217287</c:v>
                </c:pt>
                <c:pt idx="3154">
                  <c:v>4.3142430305480959</c:v>
                </c:pt>
                <c:pt idx="3155">
                  <c:v>4.3159501075744631</c:v>
                </c:pt>
                <c:pt idx="3156">
                  <c:v>4.3175503730773928</c:v>
                </c:pt>
                <c:pt idx="3157">
                  <c:v>4.3191611289978029</c:v>
                </c:pt>
                <c:pt idx="3158">
                  <c:v>4.3208148002624513</c:v>
                </c:pt>
                <c:pt idx="3159">
                  <c:v>4.3224999427795412</c:v>
                </c:pt>
                <c:pt idx="3160">
                  <c:v>4.3242184638977053</c:v>
                </c:pt>
                <c:pt idx="3161">
                  <c:v>4.3258931159973146</c:v>
                </c:pt>
                <c:pt idx="3162">
                  <c:v>4.3275792121887209</c:v>
                </c:pt>
                <c:pt idx="3163">
                  <c:v>4.329210948944092</c:v>
                </c:pt>
                <c:pt idx="3164">
                  <c:v>4.3308970451354982</c:v>
                </c:pt>
                <c:pt idx="3165">
                  <c:v>4.3325182914733888</c:v>
                </c:pt>
                <c:pt idx="3166">
                  <c:v>4.3341719627380373</c:v>
                </c:pt>
                <c:pt idx="3167">
                  <c:v>4.3358256340026857</c:v>
                </c:pt>
                <c:pt idx="3168">
                  <c:v>4.3375112533569338</c:v>
                </c:pt>
                <c:pt idx="3169">
                  <c:v>4.3391649246215822</c:v>
                </c:pt>
                <c:pt idx="3170">
                  <c:v>4.3408939361572267</c:v>
                </c:pt>
                <c:pt idx="3171">
                  <c:v>4.3425905227661135</c:v>
                </c:pt>
                <c:pt idx="3172">
                  <c:v>4.3442766189575197</c:v>
                </c:pt>
                <c:pt idx="3173">
                  <c:v>4.345875930786133</c:v>
                </c:pt>
                <c:pt idx="3174">
                  <c:v>4.3475086212158205</c:v>
                </c:pt>
                <c:pt idx="3175">
                  <c:v>4.3491508483886721</c:v>
                </c:pt>
                <c:pt idx="3176">
                  <c:v>4.3508474349975588</c:v>
                </c:pt>
                <c:pt idx="3177">
                  <c:v>4.3525764465332033</c:v>
                </c:pt>
                <c:pt idx="3178">
                  <c:v>4.3542520523071291</c:v>
                </c:pt>
                <c:pt idx="3179">
                  <c:v>4.3559057235717775</c:v>
                </c:pt>
                <c:pt idx="3180">
                  <c:v>4.3575803756713869</c:v>
                </c:pt>
                <c:pt idx="3181">
                  <c:v>4.3593093872070314</c:v>
                </c:pt>
                <c:pt idx="3182">
                  <c:v>4.3609306335449221</c:v>
                </c:pt>
                <c:pt idx="3183">
                  <c:v>4.3625518798828127</c:v>
                </c:pt>
                <c:pt idx="3184">
                  <c:v>4.3642160415649416</c:v>
                </c:pt>
                <c:pt idx="3185">
                  <c:v>4.3658802032470705</c:v>
                </c:pt>
                <c:pt idx="3186">
                  <c:v>4.3675453186035158</c:v>
                </c:pt>
                <c:pt idx="3187">
                  <c:v>4.3692848205566408</c:v>
                </c:pt>
                <c:pt idx="3188">
                  <c:v>4.3709699630737306</c:v>
                </c:pt>
                <c:pt idx="3189">
                  <c:v>4.3726455688476564</c:v>
                </c:pt>
                <c:pt idx="3190">
                  <c:v>4.3742992401123049</c:v>
                </c:pt>
                <c:pt idx="3191">
                  <c:v>4.375930976867676</c:v>
                </c:pt>
                <c:pt idx="3192">
                  <c:v>4.3775417327880861</c:v>
                </c:pt>
                <c:pt idx="3193">
                  <c:v>4.3792278289794924</c:v>
                </c:pt>
                <c:pt idx="3194">
                  <c:v>4.3808919906616213</c:v>
                </c:pt>
                <c:pt idx="3195">
                  <c:v>4.3825780868530275</c:v>
                </c:pt>
                <c:pt idx="3196">
                  <c:v>4.3842632293701174</c:v>
                </c:pt>
                <c:pt idx="3197">
                  <c:v>4.3859064102172853</c:v>
                </c:pt>
                <c:pt idx="3198">
                  <c:v>4.3876134872436525</c:v>
                </c:pt>
                <c:pt idx="3199">
                  <c:v>4.3892776489257814</c:v>
                </c:pt>
                <c:pt idx="3200">
                  <c:v>4.3908884048461916</c:v>
                </c:pt>
                <c:pt idx="3201">
                  <c:v>4.3925210952758791</c:v>
                </c:pt>
                <c:pt idx="3202">
                  <c:v>4.3941633224487306</c:v>
                </c:pt>
                <c:pt idx="3203">
                  <c:v>4.3958274841308596</c:v>
                </c:pt>
                <c:pt idx="3204">
                  <c:v>4.3975669860839846</c:v>
                </c:pt>
                <c:pt idx="3205">
                  <c:v>4.3992635726928713</c:v>
                </c:pt>
                <c:pt idx="3206">
                  <c:v>4.4009172439575197</c:v>
                </c:pt>
                <c:pt idx="3207">
                  <c:v>4.4025709152221681</c:v>
                </c:pt>
                <c:pt idx="3208">
                  <c:v>4.4042245864868166</c:v>
                </c:pt>
                <c:pt idx="3209">
                  <c:v>4.4058572769165041</c:v>
                </c:pt>
                <c:pt idx="3210">
                  <c:v>4.4074890136718752</c:v>
                </c:pt>
                <c:pt idx="3211">
                  <c:v>4.4091751098632814</c:v>
                </c:pt>
                <c:pt idx="3212">
                  <c:v>4.4108497619628908</c:v>
                </c:pt>
                <c:pt idx="3213">
                  <c:v>4.4125253677368166</c:v>
                </c:pt>
                <c:pt idx="3214">
                  <c:v>4.414200019836426</c:v>
                </c:pt>
                <c:pt idx="3215">
                  <c:v>4.4158861160278322</c:v>
                </c:pt>
                <c:pt idx="3216">
                  <c:v>4.4175827026367189</c:v>
                </c:pt>
                <c:pt idx="3217">
                  <c:v>4.41921443939209</c:v>
                </c:pt>
                <c:pt idx="3218">
                  <c:v>4.4208471298217775</c:v>
                </c:pt>
                <c:pt idx="3219">
                  <c:v>4.4224683761596681</c:v>
                </c:pt>
                <c:pt idx="3220">
                  <c:v>4.4241325378417971</c:v>
                </c:pt>
                <c:pt idx="3221">
                  <c:v>4.4258501052856447</c:v>
                </c:pt>
                <c:pt idx="3222">
                  <c:v>4.4275686264038088</c:v>
                </c:pt>
                <c:pt idx="3223">
                  <c:v>4.4292327880859377</c:v>
                </c:pt>
                <c:pt idx="3224">
                  <c:v>4.4309188842773439</c:v>
                </c:pt>
                <c:pt idx="3225">
                  <c:v>4.432550621032715</c:v>
                </c:pt>
                <c:pt idx="3226">
                  <c:v>4.4342147827148439</c:v>
                </c:pt>
                <c:pt idx="3227">
                  <c:v>4.4358474731445314</c:v>
                </c:pt>
                <c:pt idx="3228">
                  <c:v>4.4375326156616213</c:v>
                </c:pt>
                <c:pt idx="3229">
                  <c:v>4.4391862869262697</c:v>
                </c:pt>
                <c:pt idx="3230">
                  <c:v>4.440872383117676</c:v>
                </c:pt>
                <c:pt idx="3231">
                  <c:v>4.4425260543823244</c:v>
                </c:pt>
                <c:pt idx="3232">
                  <c:v>4.4442655563354494</c:v>
                </c:pt>
                <c:pt idx="3233">
                  <c:v>4.4459621429443361</c:v>
                </c:pt>
                <c:pt idx="3234">
                  <c:v>4.447626304626465</c:v>
                </c:pt>
                <c:pt idx="3235">
                  <c:v>4.4492475509643556</c:v>
                </c:pt>
                <c:pt idx="3236">
                  <c:v>4.4508907318115236</c:v>
                </c:pt>
                <c:pt idx="3237">
                  <c:v>4.4525014877319338</c:v>
                </c:pt>
                <c:pt idx="3238">
                  <c:v>4.4542190551757814</c:v>
                </c:pt>
                <c:pt idx="3239">
                  <c:v>4.4559375762939455</c:v>
                </c:pt>
                <c:pt idx="3240">
                  <c:v>4.4576227188110353</c:v>
                </c:pt>
                <c:pt idx="3241">
                  <c:v>4.4592983245849611</c:v>
                </c:pt>
                <c:pt idx="3242">
                  <c:v>4.4609729766845705</c:v>
                </c:pt>
                <c:pt idx="3243">
                  <c:v>4.462605667114258</c:v>
                </c:pt>
                <c:pt idx="3244">
                  <c:v>4.4642478942871096</c:v>
                </c:pt>
                <c:pt idx="3245">
                  <c:v>4.465901565551758</c:v>
                </c:pt>
                <c:pt idx="3246">
                  <c:v>4.4675552368164064</c:v>
                </c:pt>
                <c:pt idx="3247">
                  <c:v>4.4692308425903322</c:v>
                </c:pt>
                <c:pt idx="3248">
                  <c:v>4.4708845138549806</c:v>
                </c:pt>
                <c:pt idx="3249">
                  <c:v>4.4725696563720705</c:v>
                </c:pt>
                <c:pt idx="3250">
                  <c:v>4.474298667907715</c:v>
                </c:pt>
                <c:pt idx="3251">
                  <c:v>4.4759847640991213</c:v>
                </c:pt>
                <c:pt idx="3252">
                  <c:v>4.4775735855102541</c:v>
                </c:pt>
                <c:pt idx="3253">
                  <c:v>4.4792062759399416</c:v>
                </c:pt>
                <c:pt idx="3254">
                  <c:v>4.4808160781860353</c:v>
                </c:pt>
                <c:pt idx="3255">
                  <c:v>4.4825021743774416</c:v>
                </c:pt>
                <c:pt idx="3256">
                  <c:v>4.4842092514038088</c:v>
                </c:pt>
                <c:pt idx="3257">
                  <c:v>4.485895347595215</c:v>
                </c:pt>
                <c:pt idx="3258">
                  <c:v>4.4875595092773439</c:v>
                </c:pt>
                <c:pt idx="3259">
                  <c:v>4.4892351150512697</c:v>
                </c:pt>
                <c:pt idx="3260">
                  <c:v>4.4909202575683596</c:v>
                </c:pt>
                <c:pt idx="3261">
                  <c:v>4.4925529479980471</c:v>
                </c:pt>
                <c:pt idx="3262">
                  <c:v>4.494196128845215</c:v>
                </c:pt>
                <c:pt idx="3263">
                  <c:v>4.4958383560180666</c:v>
                </c:pt>
                <c:pt idx="3264">
                  <c:v>4.4974596023559572</c:v>
                </c:pt>
                <c:pt idx="3265">
                  <c:v>4.499135208129883</c:v>
                </c:pt>
                <c:pt idx="3266">
                  <c:v>4.5008527755737306</c:v>
                </c:pt>
                <c:pt idx="3267">
                  <c:v>4.5025388717651369</c:v>
                </c:pt>
                <c:pt idx="3268">
                  <c:v>4.5042783737182619</c:v>
                </c:pt>
                <c:pt idx="3269">
                  <c:v>4.5059210777282717</c:v>
                </c:pt>
                <c:pt idx="3270">
                  <c:v>4.5075318336486818</c:v>
                </c:pt>
                <c:pt idx="3271">
                  <c:v>4.509142589569092</c:v>
                </c:pt>
                <c:pt idx="3272">
                  <c:v>4.5108286857604982</c:v>
                </c:pt>
                <c:pt idx="3273">
                  <c:v>4.5125252723693849</c:v>
                </c:pt>
                <c:pt idx="3274">
                  <c:v>4.5141894340515138</c:v>
                </c:pt>
                <c:pt idx="3275">
                  <c:v>4.5158860206604006</c:v>
                </c:pt>
                <c:pt idx="3276">
                  <c:v>4.5175721168518068</c:v>
                </c:pt>
                <c:pt idx="3277">
                  <c:v>4.5192257881164553</c:v>
                </c:pt>
                <c:pt idx="3278">
                  <c:v>4.5209214210510256</c:v>
                </c:pt>
                <c:pt idx="3279">
                  <c:v>4.522575092315674</c:v>
                </c:pt>
                <c:pt idx="3280">
                  <c:v>4.5241648674011232</c:v>
                </c:pt>
                <c:pt idx="3281">
                  <c:v>4.5258185386657717</c:v>
                </c:pt>
                <c:pt idx="3282">
                  <c:v>4.5274827003479006</c:v>
                </c:pt>
                <c:pt idx="3283">
                  <c:v>4.5292222023010256</c:v>
                </c:pt>
                <c:pt idx="3284">
                  <c:v>4.5309082984924318</c:v>
                </c:pt>
                <c:pt idx="3285">
                  <c:v>4.5326258659362795</c:v>
                </c:pt>
                <c:pt idx="3286">
                  <c:v>4.5342576026916506</c:v>
                </c:pt>
                <c:pt idx="3287">
                  <c:v>4.5359332084655763</c:v>
                </c:pt>
                <c:pt idx="3288">
                  <c:v>4.5375439643859865</c:v>
                </c:pt>
                <c:pt idx="3289">
                  <c:v>4.5392186164855959</c:v>
                </c:pt>
                <c:pt idx="3290">
                  <c:v>4.5408942222595217</c:v>
                </c:pt>
                <c:pt idx="3291">
                  <c:v>4.542568874359131</c:v>
                </c:pt>
                <c:pt idx="3292">
                  <c:v>4.5442444801330568</c:v>
                </c:pt>
                <c:pt idx="3293">
                  <c:v>4.5459191322326662</c:v>
                </c:pt>
                <c:pt idx="3294">
                  <c:v>4.5476157188415529</c:v>
                </c:pt>
                <c:pt idx="3295">
                  <c:v>4.5493332862854006</c:v>
                </c:pt>
                <c:pt idx="3296">
                  <c:v>4.5509764671325685</c:v>
                </c:pt>
                <c:pt idx="3297">
                  <c:v>4.5525872230529787</c:v>
                </c:pt>
                <c:pt idx="3298">
                  <c:v>4.5542084693908693</c:v>
                </c:pt>
                <c:pt idx="3299">
                  <c:v>4.5558840751647951</c:v>
                </c:pt>
                <c:pt idx="3300">
                  <c:v>4.557548236846924</c:v>
                </c:pt>
                <c:pt idx="3301">
                  <c:v>4.5592553138732912</c:v>
                </c:pt>
                <c:pt idx="3302">
                  <c:v>4.5609299659729006</c:v>
                </c:pt>
                <c:pt idx="3303">
                  <c:v>4.5625950813293459</c:v>
                </c:pt>
                <c:pt idx="3304">
                  <c:v>4.5642592430114748</c:v>
                </c:pt>
                <c:pt idx="3305">
                  <c:v>4.5659129142761232</c:v>
                </c:pt>
                <c:pt idx="3306">
                  <c:v>4.5675341606140138</c:v>
                </c:pt>
                <c:pt idx="3307">
                  <c:v>4.5691773414611818</c:v>
                </c:pt>
                <c:pt idx="3308">
                  <c:v>4.5708624839782717</c:v>
                </c:pt>
                <c:pt idx="3309">
                  <c:v>4.5725380897521974</c:v>
                </c:pt>
                <c:pt idx="3310">
                  <c:v>4.574180316925049</c:v>
                </c:pt>
                <c:pt idx="3311">
                  <c:v>4.5758769035339357</c:v>
                </c:pt>
                <c:pt idx="3312">
                  <c:v>4.5775734901428224</c:v>
                </c:pt>
                <c:pt idx="3313">
                  <c:v>4.5792595863342287</c:v>
                </c:pt>
                <c:pt idx="3314">
                  <c:v>4.5808913230895998</c:v>
                </c:pt>
                <c:pt idx="3315">
                  <c:v>4.5825135231018068</c:v>
                </c:pt>
                <c:pt idx="3316">
                  <c:v>4.5841347694396974</c:v>
                </c:pt>
                <c:pt idx="3317">
                  <c:v>4.5858418464660646</c:v>
                </c:pt>
                <c:pt idx="3318">
                  <c:v>4.5875279426574709</c:v>
                </c:pt>
                <c:pt idx="3319">
                  <c:v>4.5892135620117189</c:v>
                </c:pt>
                <c:pt idx="3320">
                  <c:v>4.5908777236938478</c:v>
                </c:pt>
                <c:pt idx="3321">
                  <c:v>4.5925743103027346</c:v>
                </c:pt>
                <c:pt idx="3322">
                  <c:v>4.5942384719848635</c:v>
                </c:pt>
                <c:pt idx="3323">
                  <c:v>4.5958816528320314</c:v>
                </c:pt>
                <c:pt idx="3324">
                  <c:v>4.5975028991699221</c:v>
                </c:pt>
                <c:pt idx="3325">
                  <c:v>4.599167060852051</c:v>
                </c:pt>
                <c:pt idx="3326">
                  <c:v>4.6008207321166994</c:v>
                </c:pt>
                <c:pt idx="3327">
                  <c:v>4.6024848937988283</c:v>
                </c:pt>
                <c:pt idx="3328">
                  <c:v>4.6042034149169924</c:v>
                </c:pt>
                <c:pt idx="3329">
                  <c:v>4.6059324264526369</c:v>
                </c:pt>
                <c:pt idx="3330">
                  <c:v>4.6075965881347658</c:v>
                </c:pt>
                <c:pt idx="3331">
                  <c:v>4.6092283248901369</c:v>
                </c:pt>
                <c:pt idx="3332">
                  <c:v>4.6108495712280275</c:v>
                </c:pt>
                <c:pt idx="3333">
                  <c:v>4.6124603271484377</c:v>
                </c:pt>
                <c:pt idx="3334">
                  <c:v>4.6141674041748049</c:v>
                </c:pt>
                <c:pt idx="3335">
                  <c:v>4.6158754348754885</c:v>
                </c:pt>
                <c:pt idx="3336">
                  <c:v>4.6175605773925783</c:v>
                </c:pt>
                <c:pt idx="3337">
                  <c:v>4.6192361831665041</c:v>
                </c:pt>
                <c:pt idx="3338">
                  <c:v>4.6209432601928713</c:v>
                </c:pt>
                <c:pt idx="3339">
                  <c:v>4.6226074218750002</c:v>
                </c:pt>
                <c:pt idx="3340">
                  <c:v>4.6242715835571291</c:v>
                </c:pt>
                <c:pt idx="3341">
                  <c:v>4.6258937835693361</c:v>
                </c:pt>
                <c:pt idx="3342">
                  <c:v>4.627578926086426</c:v>
                </c:pt>
                <c:pt idx="3343">
                  <c:v>4.6292116165161135</c:v>
                </c:pt>
                <c:pt idx="3344">
                  <c:v>4.6308652877807619</c:v>
                </c:pt>
                <c:pt idx="3345">
                  <c:v>4.6325618743896486</c:v>
                </c:pt>
                <c:pt idx="3346">
                  <c:v>4.6342689514160158</c:v>
                </c:pt>
                <c:pt idx="3347">
                  <c:v>4.6359865188598635</c:v>
                </c:pt>
                <c:pt idx="3348">
                  <c:v>4.6376506805419924</c:v>
                </c:pt>
                <c:pt idx="3349">
                  <c:v>4.6392614364624025</c:v>
                </c:pt>
                <c:pt idx="3350">
                  <c:v>4.6408826828002931</c:v>
                </c:pt>
                <c:pt idx="3351">
                  <c:v>4.6425582885742189</c:v>
                </c:pt>
                <c:pt idx="3352">
                  <c:v>4.6442329406738283</c:v>
                </c:pt>
                <c:pt idx="3353">
                  <c:v>4.6459085464477541</c:v>
                </c:pt>
                <c:pt idx="3354">
                  <c:v>4.6475946426391603</c:v>
                </c:pt>
                <c:pt idx="3355">
                  <c:v>4.6492588043212892</c:v>
                </c:pt>
                <c:pt idx="3356">
                  <c:v>4.6509229660034181</c:v>
                </c:pt>
                <c:pt idx="3357">
                  <c:v>4.6525976181030275</c:v>
                </c:pt>
                <c:pt idx="3358">
                  <c:v>4.654251289367676</c:v>
                </c:pt>
                <c:pt idx="3359">
                  <c:v>4.6558620452880861</c:v>
                </c:pt>
                <c:pt idx="3360">
                  <c:v>4.6574832916259767</c:v>
                </c:pt>
                <c:pt idx="3361">
                  <c:v>4.6591588973999025</c:v>
                </c:pt>
                <c:pt idx="3362">
                  <c:v>4.6608554840087892</c:v>
                </c:pt>
                <c:pt idx="3363">
                  <c:v>4.662552070617676</c:v>
                </c:pt>
                <c:pt idx="3364">
                  <c:v>4.6642057418823244</c:v>
                </c:pt>
                <c:pt idx="3365">
                  <c:v>4.6659233093261721</c:v>
                </c:pt>
                <c:pt idx="3366">
                  <c:v>4.6675550460815431</c:v>
                </c:pt>
                <c:pt idx="3367">
                  <c:v>4.6691982269287111</c:v>
                </c:pt>
                <c:pt idx="3368">
                  <c:v>4.6708194732666017</c:v>
                </c:pt>
                <c:pt idx="3369">
                  <c:v>4.6725050926208498</c:v>
                </c:pt>
                <c:pt idx="3370">
                  <c:v>4.6742131233215334</c:v>
                </c:pt>
                <c:pt idx="3371">
                  <c:v>4.6758448600769045</c:v>
                </c:pt>
                <c:pt idx="3372">
                  <c:v>4.6775414466857912</c:v>
                </c:pt>
                <c:pt idx="3373">
                  <c:v>4.6792485237121584</c:v>
                </c:pt>
                <c:pt idx="3374">
                  <c:v>4.6809126853942873</c:v>
                </c:pt>
                <c:pt idx="3375">
                  <c:v>4.6825882911682131</c:v>
                </c:pt>
                <c:pt idx="3376">
                  <c:v>4.6842200279235842</c:v>
                </c:pt>
                <c:pt idx="3377">
                  <c:v>4.6858412742614748</c:v>
                </c:pt>
                <c:pt idx="3378">
                  <c:v>4.6874415397644045</c:v>
                </c:pt>
                <c:pt idx="3379">
                  <c:v>4.6891486167907717</c:v>
                </c:pt>
                <c:pt idx="3380">
                  <c:v>4.6908776283264162</c:v>
                </c:pt>
                <c:pt idx="3381">
                  <c:v>4.6925637245178224</c:v>
                </c:pt>
                <c:pt idx="3382">
                  <c:v>4.6942603111267092</c:v>
                </c:pt>
                <c:pt idx="3383">
                  <c:v>4.6958920478820803</c:v>
                </c:pt>
                <c:pt idx="3384">
                  <c:v>4.6975352287292482</c:v>
                </c:pt>
                <c:pt idx="3385">
                  <c:v>4.6991774559020998</c:v>
                </c:pt>
                <c:pt idx="3386">
                  <c:v>4.7008416175842287</c:v>
                </c:pt>
                <c:pt idx="3387">
                  <c:v>4.7025277137756349</c:v>
                </c:pt>
                <c:pt idx="3388">
                  <c:v>4.7041918754577638</c:v>
                </c:pt>
                <c:pt idx="3389">
                  <c:v>4.7059103965759279</c:v>
                </c:pt>
                <c:pt idx="3390">
                  <c:v>4.7075640678405763</c:v>
                </c:pt>
                <c:pt idx="3391">
                  <c:v>4.7092711448669435</c:v>
                </c:pt>
                <c:pt idx="3392">
                  <c:v>4.7109782218933107</c:v>
                </c:pt>
                <c:pt idx="3393">
                  <c:v>4.7125994682312013</c:v>
                </c:pt>
                <c:pt idx="3394">
                  <c:v>4.7142102241516115</c:v>
                </c:pt>
                <c:pt idx="3395">
                  <c:v>4.7158534049987795</c:v>
                </c:pt>
                <c:pt idx="3396">
                  <c:v>4.7175499916076662</c:v>
                </c:pt>
                <c:pt idx="3397">
                  <c:v>4.7192675590515138</c:v>
                </c:pt>
                <c:pt idx="3398">
                  <c:v>4.7209431648254396</c:v>
                </c:pt>
                <c:pt idx="3399">
                  <c:v>4.722617816925049</c:v>
                </c:pt>
                <c:pt idx="3400">
                  <c:v>4.7243144035339357</c:v>
                </c:pt>
                <c:pt idx="3401">
                  <c:v>4.7259470939636232</c:v>
                </c:pt>
                <c:pt idx="3402">
                  <c:v>4.7276112556457521</c:v>
                </c:pt>
                <c:pt idx="3403">
                  <c:v>4.7292429924011232</c:v>
                </c:pt>
                <c:pt idx="3404">
                  <c:v>4.730918598175049</c:v>
                </c:pt>
                <c:pt idx="3405">
                  <c:v>4.7325503349304201</c:v>
                </c:pt>
                <c:pt idx="3406">
                  <c:v>4.7342574119567873</c:v>
                </c:pt>
                <c:pt idx="3407">
                  <c:v>4.7359215736389162</c:v>
                </c:pt>
                <c:pt idx="3408">
                  <c:v>4.7376076698303224</c:v>
                </c:pt>
                <c:pt idx="3409">
                  <c:v>4.7392937660217287</c:v>
                </c:pt>
                <c:pt idx="3410">
                  <c:v>4.7409255027770998</c:v>
                </c:pt>
                <c:pt idx="3411">
                  <c:v>4.7425686836242678</c:v>
                </c:pt>
                <c:pt idx="3412">
                  <c:v>4.7441575050354006</c:v>
                </c:pt>
                <c:pt idx="3413">
                  <c:v>4.7458331108093263</c:v>
                </c:pt>
                <c:pt idx="3414">
                  <c:v>4.7475296974182131</c:v>
                </c:pt>
                <c:pt idx="3415">
                  <c:v>4.7492148399353029</c:v>
                </c:pt>
                <c:pt idx="3416">
                  <c:v>4.7508904457092287</c:v>
                </c:pt>
                <c:pt idx="3417">
                  <c:v>4.7525650978088381</c:v>
                </c:pt>
                <c:pt idx="3418">
                  <c:v>4.7542187690734865</c:v>
                </c:pt>
                <c:pt idx="3419">
                  <c:v>4.7558943748474123</c:v>
                </c:pt>
                <c:pt idx="3420">
                  <c:v>4.7575366020202638</c:v>
                </c:pt>
                <c:pt idx="3421">
                  <c:v>4.7591902732849123</c:v>
                </c:pt>
                <c:pt idx="3422">
                  <c:v>4.7608229637145998</c:v>
                </c:pt>
                <c:pt idx="3423">
                  <c:v>4.7624976158142092</c:v>
                </c:pt>
                <c:pt idx="3424">
                  <c:v>4.7641732215881349</c:v>
                </c:pt>
                <c:pt idx="3425">
                  <c:v>4.7658802986145021</c:v>
                </c:pt>
                <c:pt idx="3426">
                  <c:v>4.7675873756408693</c:v>
                </c:pt>
                <c:pt idx="3427">
                  <c:v>4.7692410469055178</c:v>
                </c:pt>
                <c:pt idx="3428">
                  <c:v>4.7708622932434084</c:v>
                </c:pt>
                <c:pt idx="3429">
                  <c:v>4.7724940299987795</c:v>
                </c:pt>
                <c:pt idx="3430">
                  <c:v>4.7741591453552248</c:v>
                </c:pt>
                <c:pt idx="3431">
                  <c:v>4.7758557319641115</c:v>
                </c:pt>
                <c:pt idx="3432">
                  <c:v>4.7775523185729982</c:v>
                </c:pt>
                <c:pt idx="3433">
                  <c:v>4.7792050361633303</c:v>
                </c:pt>
                <c:pt idx="3434">
                  <c:v>4.780880641937256</c:v>
                </c:pt>
                <c:pt idx="3435">
                  <c:v>4.7825343132019045</c:v>
                </c:pt>
                <c:pt idx="3436">
                  <c:v>4.7842413902282717</c:v>
                </c:pt>
                <c:pt idx="3437">
                  <c:v>4.7859055519104006</c:v>
                </c:pt>
                <c:pt idx="3438">
                  <c:v>4.7875267982482912</c:v>
                </c:pt>
                <c:pt idx="3439">
                  <c:v>4.7891699790954592</c:v>
                </c:pt>
                <c:pt idx="3440">
                  <c:v>4.7908236503601076</c:v>
                </c:pt>
                <c:pt idx="3441">
                  <c:v>4.7925412178039553</c:v>
                </c:pt>
                <c:pt idx="3442">
                  <c:v>4.794237804412842</c:v>
                </c:pt>
                <c:pt idx="3443">
                  <c:v>4.7959343910217287</c:v>
                </c:pt>
                <c:pt idx="3444">
                  <c:v>4.7976309776306154</c:v>
                </c:pt>
                <c:pt idx="3445">
                  <c:v>4.7992846488952638</c:v>
                </c:pt>
                <c:pt idx="3446">
                  <c:v>4.800895404815674</c:v>
                </c:pt>
                <c:pt idx="3447">
                  <c:v>4.8025595664978029</c:v>
                </c:pt>
                <c:pt idx="3448">
                  <c:v>4.8042246818542482</c:v>
                </c:pt>
                <c:pt idx="3449">
                  <c:v>4.8059098243713381</c:v>
                </c:pt>
                <c:pt idx="3450">
                  <c:v>4.807553005218506</c:v>
                </c:pt>
                <c:pt idx="3451">
                  <c:v>4.8092600822448732</c:v>
                </c:pt>
                <c:pt idx="3452">
                  <c:v>4.8109137535095217</c:v>
                </c:pt>
                <c:pt idx="3453">
                  <c:v>4.8126427650451662</c:v>
                </c:pt>
                <c:pt idx="3454">
                  <c:v>4.8143288612365724</c:v>
                </c:pt>
                <c:pt idx="3455">
                  <c:v>4.8159386634826662</c:v>
                </c:pt>
                <c:pt idx="3456">
                  <c:v>4.8175608634948732</c:v>
                </c:pt>
                <c:pt idx="3457">
                  <c:v>4.8192250251770021</c:v>
                </c:pt>
                <c:pt idx="3458">
                  <c:v>4.8208786964416506</c:v>
                </c:pt>
                <c:pt idx="3459">
                  <c:v>4.8225752830505373</c:v>
                </c:pt>
                <c:pt idx="3460">
                  <c:v>4.824271869659424</c:v>
                </c:pt>
                <c:pt idx="3461">
                  <c:v>4.8259255409240724</c:v>
                </c:pt>
                <c:pt idx="3462">
                  <c:v>4.8276106834411623</c:v>
                </c:pt>
                <c:pt idx="3463">
                  <c:v>4.8292319297790529</c:v>
                </c:pt>
                <c:pt idx="3464">
                  <c:v>4.8308856010437013</c:v>
                </c:pt>
                <c:pt idx="3465">
                  <c:v>4.8325287818908693</c:v>
                </c:pt>
                <c:pt idx="3466">
                  <c:v>4.8341929435729982</c:v>
                </c:pt>
                <c:pt idx="3467">
                  <c:v>4.835868549346924</c:v>
                </c:pt>
                <c:pt idx="3468">
                  <c:v>4.8375536918640138</c:v>
                </c:pt>
                <c:pt idx="3469">
                  <c:v>4.839218330383301</c:v>
                </c:pt>
                <c:pt idx="3470">
                  <c:v>4.8409044265747072</c:v>
                </c:pt>
                <c:pt idx="3471">
                  <c:v>4.8426010131835939</c:v>
                </c:pt>
                <c:pt idx="3472">
                  <c:v>4.8442546844482424</c:v>
                </c:pt>
                <c:pt idx="3473">
                  <c:v>4.8458539962768556</c:v>
                </c:pt>
                <c:pt idx="3474">
                  <c:v>4.8474971771240236</c:v>
                </c:pt>
                <c:pt idx="3475">
                  <c:v>4.8491508483886721</c:v>
                </c:pt>
                <c:pt idx="3476">
                  <c:v>4.8508255004882814</c:v>
                </c:pt>
                <c:pt idx="3477">
                  <c:v>4.8525325775146486</c:v>
                </c:pt>
                <c:pt idx="3478">
                  <c:v>4.8542186737060549</c:v>
                </c:pt>
                <c:pt idx="3479">
                  <c:v>4.8558828353881838</c:v>
                </c:pt>
                <c:pt idx="3480">
                  <c:v>4.8575260162353517</c:v>
                </c:pt>
                <c:pt idx="3481">
                  <c:v>4.8592006683349611</c:v>
                </c:pt>
                <c:pt idx="3482">
                  <c:v>4.8608543395996096</c:v>
                </c:pt>
                <c:pt idx="3483">
                  <c:v>4.8625194549560549</c:v>
                </c:pt>
                <c:pt idx="3484">
                  <c:v>4.8641616821289064</c:v>
                </c:pt>
                <c:pt idx="3485">
                  <c:v>4.8658258438110353</c:v>
                </c:pt>
                <c:pt idx="3486">
                  <c:v>4.8675224304199221</c:v>
                </c:pt>
                <c:pt idx="3487">
                  <c:v>4.8692190170288088</c:v>
                </c:pt>
                <c:pt idx="3488">
                  <c:v>4.8709270477294924</c:v>
                </c:pt>
                <c:pt idx="3489">
                  <c:v>4.8726016998291017</c:v>
                </c:pt>
                <c:pt idx="3490">
                  <c:v>4.8742019653320314</c:v>
                </c:pt>
                <c:pt idx="3491">
                  <c:v>4.8758232116699221</c:v>
                </c:pt>
                <c:pt idx="3492">
                  <c:v>4.8774978637695314</c:v>
                </c:pt>
                <c:pt idx="3493">
                  <c:v>4.8791839599609377</c:v>
                </c:pt>
                <c:pt idx="3494">
                  <c:v>4.8808910369873049</c:v>
                </c:pt>
                <c:pt idx="3495">
                  <c:v>4.8825876235961916</c:v>
                </c:pt>
                <c:pt idx="3496">
                  <c:v>4.8842517852783205</c:v>
                </c:pt>
                <c:pt idx="3497">
                  <c:v>4.8859378814697267</c:v>
                </c:pt>
                <c:pt idx="3498">
                  <c:v>4.887623977661133</c:v>
                </c:pt>
                <c:pt idx="3499">
                  <c:v>4.8892776489257814</c:v>
                </c:pt>
                <c:pt idx="3500">
                  <c:v>4.8909093856811525</c:v>
                </c:pt>
                <c:pt idx="3501">
                  <c:v>4.892563056945801</c:v>
                </c:pt>
                <c:pt idx="3502">
                  <c:v>4.8942167282104494</c:v>
                </c:pt>
                <c:pt idx="3503">
                  <c:v>4.8958913803100588</c:v>
                </c:pt>
                <c:pt idx="3504">
                  <c:v>4.8976423263549806</c:v>
                </c:pt>
                <c:pt idx="3505">
                  <c:v>4.8993274688720705</c:v>
                </c:pt>
                <c:pt idx="3506">
                  <c:v>4.9009706497192385</c:v>
                </c:pt>
                <c:pt idx="3507">
                  <c:v>4.9026243209838869</c:v>
                </c:pt>
                <c:pt idx="3508">
                  <c:v>4.9042350769042971</c:v>
                </c:pt>
                <c:pt idx="3509">
                  <c:v>4.9058773040771486</c:v>
                </c:pt>
                <c:pt idx="3510">
                  <c:v>4.9075634002685549</c:v>
                </c:pt>
                <c:pt idx="3511">
                  <c:v>4.9092390060424806</c:v>
                </c:pt>
                <c:pt idx="3512">
                  <c:v>4.9109355926513674</c:v>
                </c:pt>
                <c:pt idx="3513">
                  <c:v>4.9125892639160158</c:v>
                </c:pt>
                <c:pt idx="3514">
                  <c:v>4.9142534255981447</c:v>
                </c:pt>
                <c:pt idx="3515">
                  <c:v>4.9159280776977541</c:v>
                </c:pt>
                <c:pt idx="3516">
                  <c:v>4.9176141738891603</c:v>
                </c:pt>
                <c:pt idx="3517">
                  <c:v>4.9192029953002931</c:v>
                </c:pt>
                <c:pt idx="3518">
                  <c:v>4.9208566665649416</c:v>
                </c:pt>
                <c:pt idx="3519">
                  <c:v>4.9225108146667482</c:v>
                </c:pt>
                <c:pt idx="3520">
                  <c:v>4.9242074012756349</c:v>
                </c:pt>
                <c:pt idx="3521">
                  <c:v>4.9258820533752443</c:v>
                </c:pt>
                <c:pt idx="3522">
                  <c:v>4.927578639984131</c:v>
                </c:pt>
                <c:pt idx="3523">
                  <c:v>4.9292542457580568</c:v>
                </c:pt>
                <c:pt idx="3524">
                  <c:v>4.9308859825134279</c:v>
                </c:pt>
                <c:pt idx="3525">
                  <c:v>4.932517719268799</c:v>
                </c:pt>
                <c:pt idx="3526">
                  <c:v>4.9341933250427248</c:v>
                </c:pt>
                <c:pt idx="3527">
                  <c:v>4.9358250617980959</c:v>
                </c:pt>
                <c:pt idx="3528">
                  <c:v>4.9375330924987795</c:v>
                </c:pt>
                <c:pt idx="3529">
                  <c:v>4.939175319671631</c:v>
                </c:pt>
                <c:pt idx="3530">
                  <c:v>4.9408614158630373</c:v>
                </c:pt>
                <c:pt idx="3531">
                  <c:v>4.9425255775451662</c:v>
                </c:pt>
                <c:pt idx="3532">
                  <c:v>4.9442440986633303</c:v>
                </c:pt>
                <c:pt idx="3533">
                  <c:v>4.945940685272217</c:v>
                </c:pt>
                <c:pt idx="3534">
                  <c:v>4.9475724220275881</c:v>
                </c:pt>
                <c:pt idx="3535">
                  <c:v>4.9491936683654787</c:v>
                </c:pt>
                <c:pt idx="3536">
                  <c:v>4.9508263587951662</c:v>
                </c:pt>
                <c:pt idx="3537">
                  <c:v>4.9524685859680178</c:v>
                </c:pt>
                <c:pt idx="3538">
                  <c:v>4.9541871070861818</c:v>
                </c:pt>
                <c:pt idx="3539">
                  <c:v>4.9559046745300295</c:v>
                </c:pt>
                <c:pt idx="3540">
                  <c:v>4.9575802803039553</c:v>
                </c:pt>
                <c:pt idx="3541">
                  <c:v>4.9592549324035646</c:v>
                </c:pt>
                <c:pt idx="3542">
                  <c:v>4.9608866691589357</c:v>
                </c:pt>
                <c:pt idx="3543">
                  <c:v>4.9625088691711428</c:v>
                </c:pt>
                <c:pt idx="3544">
                  <c:v>4.9641625404357912</c:v>
                </c:pt>
                <c:pt idx="3545">
                  <c:v>4.965847682952881</c:v>
                </c:pt>
                <c:pt idx="3546">
                  <c:v>4.9675232887268068</c:v>
                </c:pt>
                <c:pt idx="3547">
                  <c:v>4.9692084312438967</c:v>
                </c:pt>
                <c:pt idx="3548">
                  <c:v>4.9708840370178224</c:v>
                </c:pt>
                <c:pt idx="3549">
                  <c:v>4.9725911140441896</c:v>
                </c:pt>
                <c:pt idx="3550">
                  <c:v>4.9742877006530763</c:v>
                </c:pt>
                <c:pt idx="3551">
                  <c:v>4.9759623527526857</c:v>
                </c:pt>
                <c:pt idx="3552">
                  <c:v>4.9775845527648928</c:v>
                </c:pt>
                <c:pt idx="3553">
                  <c:v>4.9792162895202638</c:v>
                </c:pt>
                <c:pt idx="3554">
                  <c:v>4.9808594703674318</c:v>
                </c:pt>
                <c:pt idx="3555">
                  <c:v>4.9825560569763185</c:v>
                </c:pt>
                <c:pt idx="3556">
                  <c:v>4.9842631340026857</c:v>
                </c:pt>
                <c:pt idx="3557">
                  <c:v>4.9859377861022951</c:v>
                </c:pt>
                <c:pt idx="3558">
                  <c:v>4.987601947784424</c:v>
                </c:pt>
                <c:pt idx="3559">
                  <c:v>4.9892985343933107</c:v>
                </c:pt>
                <c:pt idx="3560">
                  <c:v>4.9909522056579592</c:v>
                </c:pt>
                <c:pt idx="3561">
                  <c:v>4.9925744056701662</c:v>
                </c:pt>
                <c:pt idx="3562">
                  <c:v>4.9942700386047365</c:v>
                </c:pt>
                <c:pt idx="3563">
                  <c:v>4.9958922386169435</c:v>
                </c:pt>
                <c:pt idx="3564">
                  <c:v>4.9975668907165529</c:v>
                </c:pt>
                <c:pt idx="3565">
                  <c:v>4.9992424964904787</c:v>
                </c:pt>
                <c:pt idx="3566">
                  <c:v>5.0009276390075685</c:v>
                </c:pt>
                <c:pt idx="3567">
                  <c:v>5.0026032447814943</c:v>
                </c:pt>
                <c:pt idx="3568">
                  <c:v>5.0042883872985842</c:v>
                </c:pt>
                <c:pt idx="3569">
                  <c:v>5.0059206008911135</c:v>
                </c:pt>
                <c:pt idx="3570">
                  <c:v>5.0075094223022463</c:v>
                </c:pt>
                <c:pt idx="3571">
                  <c:v>5.0091526031494142</c:v>
                </c:pt>
                <c:pt idx="3572">
                  <c:v>5.0108596801757814</c:v>
                </c:pt>
                <c:pt idx="3573">
                  <c:v>5.0125667572021486</c:v>
                </c:pt>
                <c:pt idx="3574">
                  <c:v>5.0142099380493166</c:v>
                </c:pt>
                <c:pt idx="3575">
                  <c:v>5.015863609313965</c:v>
                </c:pt>
                <c:pt idx="3576">
                  <c:v>5.0175277709960939</c:v>
                </c:pt>
                <c:pt idx="3577">
                  <c:v>5.0192243576049806</c:v>
                </c:pt>
                <c:pt idx="3578">
                  <c:v>5.0208780288696291</c:v>
                </c:pt>
                <c:pt idx="3579">
                  <c:v>5.0225317001342775</c:v>
                </c:pt>
                <c:pt idx="3580">
                  <c:v>5.024185371398926</c:v>
                </c:pt>
                <c:pt idx="3581">
                  <c:v>5.0258390426635744</c:v>
                </c:pt>
                <c:pt idx="3582">
                  <c:v>5.0274822235107424</c:v>
                </c:pt>
                <c:pt idx="3583">
                  <c:v>5.0292102813720705</c:v>
                </c:pt>
                <c:pt idx="3584">
                  <c:v>5.0309183120727541</c:v>
                </c:pt>
                <c:pt idx="3585">
                  <c:v>5.0325929641723635</c:v>
                </c:pt>
                <c:pt idx="3586">
                  <c:v>5.0342247009277346</c:v>
                </c:pt>
                <c:pt idx="3587">
                  <c:v>5.0358573913574221</c:v>
                </c:pt>
                <c:pt idx="3588">
                  <c:v>5.0374786376953127</c:v>
                </c:pt>
                <c:pt idx="3589">
                  <c:v>5.0391427993774416</c:v>
                </c:pt>
                <c:pt idx="3590">
                  <c:v>5.0408718109130861</c:v>
                </c:pt>
                <c:pt idx="3591">
                  <c:v>5.042535972595215</c:v>
                </c:pt>
                <c:pt idx="3592">
                  <c:v>5.0442106246948244</c:v>
                </c:pt>
                <c:pt idx="3593">
                  <c:v>5.0458967208862306</c:v>
                </c:pt>
                <c:pt idx="3594">
                  <c:v>5.0475503921508791</c:v>
                </c:pt>
                <c:pt idx="3595">
                  <c:v>5.0492574691772463</c:v>
                </c:pt>
                <c:pt idx="3596">
                  <c:v>5.0508682250976564</c:v>
                </c:pt>
                <c:pt idx="3597">
                  <c:v>5.0524894714355471</c:v>
                </c:pt>
                <c:pt idx="3598">
                  <c:v>5.0541545867919924</c:v>
                </c:pt>
                <c:pt idx="3599">
                  <c:v>5.0558511734008791</c:v>
                </c:pt>
                <c:pt idx="3600">
                  <c:v>5.0575687408447267</c:v>
                </c:pt>
                <c:pt idx="3601">
                  <c:v>5.0592758178710939</c:v>
                </c:pt>
                <c:pt idx="3602">
                  <c:v>5.0609828948974611</c:v>
                </c:pt>
                <c:pt idx="3603">
                  <c:v>5.0626365661621096</c:v>
                </c:pt>
                <c:pt idx="3604">
                  <c:v>5.0642148971557619</c:v>
                </c:pt>
                <c:pt idx="3605">
                  <c:v>5.0658685684204103</c:v>
                </c:pt>
                <c:pt idx="3606">
                  <c:v>5.0675546646118166</c:v>
                </c:pt>
                <c:pt idx="3607">
                  <c:v>5.0692302703857424</c:v>
                </c:pt>
                <c:pt idx="3608">
                  <c:v>5.0709049224853517</c:v>
                </c:pt>
                <c:pt idx="3609">
                  <c:v>5.072591018676758</c:v>
                </c:pt>
                <c:pt idx="3610">
                  <c:v>5.0742446899414064</c:v>
                </c:pt>
                <c:pt idx="3611">
                  <c:v>5.0759517669677736</c:v>
                </c:pt>
                <c:pt idx="3612">
                  <c:v>5.0776588439941408</c:v>
                </c:pt>
                <c:pt idx="3613">
                  <c:v>5.0792905807495119</c:v>
                </c:pt>
                <c:pt idx="3614">
                  <c:v>5.0808908462524416</c:v>
                </c:pt>
                <c:pt idx="3615">
                  <c:v>5.08254451751709</c:v>
                </c:pt>
                <c:pt idx="3616">
                  <c:v>5.0842086791992189</c:v>
                </c:pt>
                <c:pt idx="3617">
                  <c:v>5.0859157562255861</c:v>
                </c:pt>
                <c:pt idx="3618">
                  <c:v>5.0876123428344728</c:v>
                </c:pt>
                <c:pt idx="3619">
                  <c:v>5.0892879486083986</c:v>
                </c:pt>
                <c:pt idx="3620">
                  <c:v>5.0909416198730471</c:v>
                </c:pt>
                <c:pt idx="3621">
                  <c:v>5.0925733566284181</c:v>
                </c:pt>
                <c:pt idx="3622">
                  <c:v>5.0942060470581056</c:v>
                </c:pt>
                <c:pt idx="3623">
                  <c:v>5.0958597183227541</c:v>
                </c:pt>
                <c:pt idx="3624">
                  <c:v>5.0975133895874025</c:v>
                </c:pt>
                <c:pt idx="3625">
                  <c:v>5.0992099761962892</c:v>
                </c:pt>
                <c:pt idx="3626">
                  <c:v>5.1008846282958986</c:v>
                </c:pt>
                <c:pt idx="3627">
                  <c:v>5.1025163650512697</c:v>
                </c:pt>
                <c:pt idx="3628">
                  <c:v>5.104202461242676</c:v>
                </c:pt>
                <c:pt idx="3629">
                  <c:v>5.1059095382690431</c:v>
                </c:pt>
                <c:pt idx="3630">
                  <c:v>5.1075851440429689</c:v>
                </c:pt>
                <c:pt idx="3631">
                  <c:v>5.1091958999633791</c:v>
                </c:pt>
                <c:pt idx="3632">
                  <c:v>5.1108381271362306</c:v>
                </c:pt>
                <c:pt idx="3633">
                  <c:v>5.1124708175659181</c:v>
                </c:pt>
                <c:pt idx="3634">
                  <c:v>5.1141883850097658</c:v>
                </c:pt>
                <c:pt idx="3635">
                  <c:v>5.1158744812011721</c:v>
                </c:pt>
                <c:pt idx="3636">
                  <c:v>5.1175710678100588</c:v>
                </c:pt>
                <c:pt idx="3637">
                  <c:v>5.1192247390747072</c:v>
                </c:pt>
                <c:pt idx="3638">
                  <c:v>5.1209213256835939</c:v>
                </c:pt>
                <c:pt idx="3639">
                  <c:v>5.122553062438965</c:v>
                </c:pt>
                <c:pt idx="3640">
                  <c:v>5.1241857528686525</c:v>
                </c:pt>
                <c:pt idx="3641">
                  <c:v>5.125839424133301</c:v>
                </c:pt>
                <c:pt idx="3642">
                  <c:v>5.1275140762329103</c:v>
                </c:pt>
                <c:pt idx="3643">
                  <c:v>5.1291887283325197</c:v>
                </c:pt>
                <c:pt idx="3644">
                  <c:v>5.1308423995971681</c:v>
                </c:pt>
                <c:pt idx="3645">
                  <c:v>5.1325819015502931</c:v>
                </c:pt>
                <c:pt idx="3646">
                  <c:v>5.1342575073242189</c:v>
                </c:pt>
                <c:pt idx="3647">
                  <c:v>5.1359436035156252</c:v>
                </c:pt>
                <c:pt idx="3648">
                  <c:v>5.1375648498535158</c:v>
                </c:pt>
                <c:pt idx="3649">
                  <c:v>5.139175605773926</c:v>
                </c:pt>
                <c:pt idx="3650">
                  <c:v>5.1407968521118166</c:v>
                </c:pt>
                <c:pt idx="3651">
                  <c:v>5.1425249099731447</c:v>
                </c:pt>
                <c:pt idx="3652">
                  <c:v>5.1442214965820314</c:v>
                </c:pt>
                <c:pt idx="3653">
                  <c:v>5.1458971023559572</c:v>
                </c:pt>
                <c:pt idx="3654">
                  <c:v>5.1475717544555666</c:v>
                </c:pt>
                <c:pt idx="3655">
                  <c:v>5.1492368698120119</c:v>
                </c:pt>
                <c:pt idx="3656">
                  <c:v>5.15096492767334</c:v>
                </c:pt>
                <c:pt idx="3657">
                  <c:v>5.152608108520508</c:v>
                </c:pt>
                <c:pt idx="3658">
                  <c:v>5.1542083740234377</c:v>
                </c:pt>
                <c:pt idx="3659">
                  <c:v>5.1558830261230471</c:v>
                </c:pt>
                <c:pt idx="3660">
                  <c:v>5.1575366973876955</c:v>
                </c:pt>
                <c:pt idx="3661">
                  <c:v>5.1592113494873049</c:v>
                </c:pt>
                <c:pt idx="3662">
                  <c:v>5.1609403610229494</c:v>
                </c:pt>
                <c:pt idx="3663">
                  <c:v>5.1626264572143556</c:v>
                </c:pt>
                <c:pt idx="3664">
                  <c:v>5.1643440246582033</c:v>
                </c:pt>
                <c:pt idx="3665">
                  <c:v>5.1659652709960939</c:v>
                </c:pt>
                <c:pt idx="3666">
                  <c:v>5.1676084518432619</c:v>
                </c:pt>
                <c:pt idx="3667">
                  <c:v>5.1692087173461916</c:v>
                </c:pt>
                <c:pt idx="3668">
                  <c:v>5.1708938598632814</c:v>
                </c:pt>
                <c:pt idx="3669">
                  <c:v>5.172568988800049</c:v>
                </c:pt>
                <c:pt idx="3670">
                  <c:v>5.1742445945739748</c:v>
                </c:pt>
                <c:pt idx="3671">
                  <c:v>5.1759192466735842</c:v>
                </c:pt>
                <c:pt idx="3672">
                  <c:v>5.1775729179382326</c:v>
                </c:pt>
                <c:pt idx="3673">
                  <c:v>5.1792914390563967</c:v>
                </c:pt>
                <c:pt idx="3674">
                  <c:v>5.1809231758117678</c:v>
                </c:pt>
                <c:pt idx="3675">
                  <c:v>5.1825558662414553</c:v>
                </c:pt>
                <c:pt idx="3676">
                  <c:v>5.1841876029968263</c:v>
                </c:pt>
                <c:pt idx="3677">
                  <c:v>5.1858412742614748</c:v>
                </c:pt>
                <c:pt idx="3678">
                  <c:v>5.1874949455261232</c:v>
                </c:pt>
                <c:pt idx="3679">
                  <c:v>5.1892125129699709</c:v>
                </c:pt>
                <c:pt idx="3680">
                  <c:v>5.1909195899963381</c:v>
                </c:pt>
                <c:pt idx="3681">
                  <c:v>5.1925732612609865</c:v>
                </c:pt>
                <c:pt idx="3682">
                  <c:v>5.1942488670349123</c:v>
                </c:pt>
                <c:pt idx="3683">
                  <c:v>5.1958806037902834</c:v>
                </c:pt>
                <c:pt idx="3684">
                  <c:v>5.1975237846374513</c:v>
                </c:pt>
                <c:pt idx="3685">
                  <c:v>5.1991774559020998</c:v>
                </c:pt>
                <c:pt idx="3686">
                  <c:v>5.2008521080017092</c:v>
                </c:pt>
                <c:pt idx="3687">
                  <c:v>5.2025162696838381</c:v>
                </c:pt>
                <c:pt idx="3688">
                  <c:v>5.2041813850402834</c:v>
                </c:pt>
                <c:pt idx="3689">
                  <c:v>5.2058455467224123</c:v>
                </c:pt>
                <c:pt idx="3690">
                  <c:v>5.2075745582580568</c:v>
                </c:pt>
                <c:pt idx="3691">
                  <c:v>5.2092492103576662</c:v>
                </c:pt>
                <c:pt idx="3692">
                  <c:v>5.2108923912048342</c:v>
                </c:pt>
                <c:pt idx="3693">
                  <c:v>5.2125346183776857</c:v>
                </c:pt>
                <c:pt idx="3694">
                  <c:v>5.2141673088073732</c:v>
                </c:pt>
                <c:pt idx="3695">
                  <c:v>5.2158209800720217</c:v>
                </c:pt>
                <c:pt idx="3696">
                  <c:v>5.2175175666809084</c:v>
                </c:pt>
                <c:pt idx="3697">
                  <c:v>5.2192246437072756</c:v>
                </c:pt>
                <c:pt idx="3698">
                  <c:v>5.2209212303161623</c:v>
                </c:pt>
                <c:pt idx="3699">
                  <c:v>5.2225749015808107</c:v>
                </c:pt>
                <c:pt idx="3700">
                  <c:v>5.2242390632629396</c:v>
                </c:pt>
                <c:pt idx="3701">
                  <c:v>5.2258393287658693</c:v>
                </c:pt>
                <c:pt idx="3702">
                  <c:v>5.2275139808654787</c:v>
                </c:pt>
                <c:pt idx="3703">
                  <c:v>5.2292000770568849</c:v>
                </c:pt>
                <c:pt idx="3704">
                  <c:v>5.2308423042297365</c:v>
                </c:pt>
                <c:pt idx="3705">
                  <c:v>5.2325503349304201</c:v>
                </c:pt>
                <c:pt idx="3706">
                  <c:v>5.2342040061950685</c:v>
                </c:pt>
                <c:pt idx="3707">
                  <c:v>5.2359110832214357</c:v>
                </c:pt>
                <c:pt idx="3708">
                  <c:v>5.2376286506652834</c:v>
                </c:pt>
                <c:pt idx="3709">
                  <c:v>5.2392928123474123</c:v>
                </c:pt>
                <c:pt idx="3710">
                  <c:v>5.2409255027770998</c:v>
                </c:pt>
                <c:pt idx="3711">
                  <c:v>5.2425467491149904</c:v>
                </c:pt>
                <c:pt idx="3712">
                  <c:v>5.244167995452881</c:v>
                </c:pt>
                <c:pt idx="3713">
                  <c:v>5.2458970069885256</c:v>
                </c:pt>
                <c:pt idx="3714">
                  <c:v>5.2476040840148928</c:v>
                </c:pt>
                <c:pt idx="3715">
                  <c:v>5.249290180206299</c:v>
                </c:pt>
                <c:pt idx="3716">
                  <c:v>5.2509324073791506</c:v>
                </c:pt>
                <c:pt idx="3717">
                  <c:v>5.2526404380798342</c:v>
                </c:pt>
                <c:pt idx="3718">
                  <c:v>5.2543045997619631</c:v>
                </c:pt>
                <c:pt idx="3719">
                  <c:v>5.2559372901916506</c:v>
                </c:pt>
                <c:pt idx="3720">
                  <c:v>5.2575900077819826</c:v>
                </c:pt>
                <c:pt idx="3721">
                  <c:v>5.2592226982116701</c:v>
                </c:pt>
                <c:pt idx="3722">
                  <c:v>5.2608973503112795</c:v>
                </c:pt>
                <c:pt idx="3723">
                  <c:v>5.2625510215759279</c:v>
                </c:pt>
                <c:pt idx="3724">
                  <c:v>5.2642371177673342</c:v>
                </c:pt>
                <c:pt idx="3725">
                  <c:v>5.2659546852111818</c:v>
                </c:pt>
                <c:pt idx="3726">
                  <c:v>5.2676198005676271</c:v>
                </c:pt>
                <c:pt idx="3727">
                  <c:v>5.2692410469055178</c:v>
                </c:pt>
                <c:pt idx="3728">
                  <c:v>5.2708622932434084</c:v>
                </c:pt>
                <c:pt idx="3729">
                  <c:v>5.2724625587463381</c:v>
                </c:pt>
                <c:pt idx="3730">
                  <c:v>5.2741801261901857</c:v>
                </c:pt>
                <c:pt idx="3731">
                  <c:v>5.2758976936340334</c:v>
                </c:pt>
                <c:pt idx="3732">
                  <c:v>5.2775732994079592</c:v>
                </c:pt>
                <c:pt idx="3733">
                  <c:v>5.2792374610900881</c:v>
                </c:pt>
                <c:pt idx="3734">
                  <c:v>5.2808911323547365</c:v>
                </c:pt>
                <c:pt idx="3735">
                  <c:v>5.2825657844543459</c:v>
                </c:pt>
                <c:pt idx="3736">
                  <c:v>5.2842413902282717</c:v>
                </c:pt>
                <c:pt idx="3737">
                  <c:v>5.2858416557312013</c:v>
                </c:pt>
                <c:pt idx="3738">
                  <c:v>5.2875058174133303</c:v>
                </c:pt>
                <c:pt idx="3739">
                  <c:v>5.2891480445861818</c:v>
                </c:pt>
                <c:pt idx="3740">
                  <c:v>5.2907912254333498</c:v>
                </c:pt>
                <c:pt idx="3741">
                  <c:v>5.2925202369689943</c:v>
                </c:pt>
                <c:pt idx="3742">
                  <c:v>5.2942063331604006</c:v>
                </c:pt>
                <c:pt idx="3743">
                  <c:v>5.2959458351135256</c:v>
                </c:pt>
                <c:pt idx="3744">
                  <c:v>5.2975670814514162</c:v>
                </c:pt>
                <c:pt idx="3745">
                  <c:v>5.2992093086242678</c:v>
                </c:pt>
                <c:pt idx="3746">
                  <c:v>5.3008419990539553</c:v>
                </c:pt>
                <c:pt idx="3747">
                  <c:v>5.3024956703186037</c:v>
                </c:pt>
                <c:pt idx="3748">
                  <c:v>5.3041808128356935</c:v>
                </c:pt>
                <c:pt idx="3749">
                  <c:v>5.3058669090270998</c:v>
                </c:pt>
                <c:pt idx="3750">
                  <c:v>5.3075425148010256</c:v>
                </c:pt>
                <c:pt idx="3751">
                  <c:v>5.3091952323913576</c:v>
                </c:pt>
                <c:pt idx="3752">
                  <c:v>5.3108918190002443</c:v>
                </c:pt>
                <c:pt idx="3753">
                  <c:v>5.3125674247741701</c:v>
                </c:pt>
                <c:pt idx="3754">
                  <c:v>5.314231586456299</c:v>
                </c:pt>
                <c:pt idx="3755">
                  <c:v>5.3158528327941896</c:v>
                </c:pt>
                <c:pt idx="3756">
                  <c:v>5.3174740791320803</c:v>
                </c:pt>
                <c:pt idx="3757">
                  <c:v>5.319170665740967</c:v>
                </c:pt>
                <c:pt idx="3758">
                  <c:v>5.3208786964416506</c:v>
                </c:pt>
                <c:pt idx="3759">
                  <c:v>5.3225857734680178</c:v>
                </c:pt>
                <c:pt idx="3760">
                  <c:v>5.3242928504943849</c:v>
                </c:pt>
                <c:pt idx="3761">
                  <c:v>5.3259570121765138</c:v>
                </c:pt>
                <c:pt idx="3762">
                  <c:v>5.3276106834411623</c:v>
                </c:pt>
                <c:pt idx="3763">
                  <c:v>5.3292424201965334</c:v>
                </c:pt>
                <c:pt idx="3764">
                  <c:v>5.3309075355529787</c:v>
                </c:pt>
                <c:pt idx="3765">
                  <c:v>5.3325612068176271</c:v>
                </c:pt>
                <c:pt idx="3766">
                  <c:v>5.3342577934265138</c:v>
                </c:pt>
                <c:pt idx="3767">
                  <c:v>5.3359105110168459</c:v>
                </c:pt>
                <c:pt idx="3768">
                  <c:v>5.3375756263732912</c:v>
                </c:pt>
                <c:pt idx="3769">
                  <c:v>5.3392931938171388</c:v>
                </c:pt>
                <c:pt idx="3770">
                  <c:v>5.3409683227539064</c:v>
                </c:pt>
                <c:pt idx="3771">
                  <c:v>5.3426544189453127</c:v>
                </c:pt>
                <c:pt idx="3772">
                  <c:v>5.3442432403564455</c:v>
                </c:pt>
                <c:pt idx="3773">
                  <c:v>5.345875930786133</c:v>
                </c:pt>
                <c:pt idx="3774">
                  <c:v>5.3475400924682619</c:v>
                </c:pt>
                <c:pt idx="3775">
                  <c:v>5.3492252349853517</c:v>
                </c:pt>
                <c:pt idx="3776">
                  <c:v>5.3509218215942385</c:v>
                </c:pt>
                <c:pt idx="3777">
                  <c:v>5.3526079177856447</c:v>
                </c:pt>
                <c:pt idx="3778">
                  <c:v>5.3542720794677736</c:v>
                </c:pt>
                <c:pt idx="3779">
                  <c:v>5.3559257507324221</c:v>
                </c:pt>
                <c:pt idx="3780">
                  <c:v>5.3575584411621096</c:v>
                </c:pt>
                <c:pt idx="3781">
                  <c:v>5.3591796875000002</c:v>
                </c:pt>
                <c:pt idx="3782">
                  <c:v>5.3608543395996096</c:v>
                </c:pt>
                <c:pt idx="3783">
                  <c:v>5.3625299453735353</c:v>
                </c:pt>
                <c:pt idx="3784">
                  <c:v>5.3641941070556642</c:v>
                </c:pt>
                <c:pt idx="3785">
                  <c:v>5.3658687591552736</c:v>
                </c:pt>
                <c:pt idx="3786">
                  <c:v>5.3675224304199221</c:v>
                </c:pt>
                <c:pt idx="3787">
                  <c:v>5.3692619323730471</c:v>
                </c:pt>
                <c:pt idx="3788">
                  <c:v>5.370926094055176</c:v>
                </c:pt>
                <c:pt idx="3789">
                  <c:v>5.3725587844848635</c:v>
                </c:pt>
                <c:pt idx="3790">
                  <c:v>5.3741800308227541</c:v>
                </c:pt>
                <c:pt idx="3791">
                  <c:v>5.3758232116699221</c:v>
                </c:pt>
                <c:pt idx="3792">
                  <c:v>5.3774978637695314</c:v>
                </c:pt>
                <c:pt idx="3793">
                  <c:v>5.3791944503784181</c:v>
                </c:pt>
                <c:pt idx="3794">
                  <c:v>5.3809015274047853</c:v>
                </c:pt>
                <c:pt idx="3795">
                  <c:v>5.3825551986694338</c:v>
                </c:pt>
                <c:pt idx="3796">
                  <c:v>5.3842737197875978</c:v>
                </c:pt>
                <c:pt idx="3797">
                  <c:v>5.3858949661254885</c:v>
                </c:pt>
                <c:pt idx="3798">
                  <c:v>5.3875591278076174</c:v>
                </c:pt>
                <c:pt idx="3799">
                  <c:v>5.389180374145508</c:v>
                </c:pt>
                <c:pt idx="3800">
                  <c:v>5.3908340454101564</c:v>
                </c:pt>
                <c:pt idx="3801">
                  <c:v>5.3924772262573244</c:v>
                </c:pt>
                <c:pt idx="3802">
                  <c:v>5.3941518783569338</c:v>
                </c:pt>
                <c:pt idx="3803">
                  <c:v>5.3958703994750978</c:v>
                </c:pt>
                <c:pt idx="3804">
                  <c:v>5.3976099014282228</c:v>
                </c:pt>
                <c:pt idx="3805">
                  <c:v>5.3992635726928713</c:v>
                </c:pt>
                <c:pt idx="3806">
                  <c:v>5.4008953094482424</c:v>
                </c:pt>
                <c:pt idx="3807">
                  <c:v>5.402516555786133</c:v>
                </c:pt>
                <c:pt idx="3808">
                  <c:v>5.4041378021240236</c:v>
                </c:pt>
                <c:pt idx="3809">
                  <c:v>5.4058238983154299</c:v>
                </c:pt>
                <c:pt idx="3810">
                  <c:v>5.4075634002685549</c:v>
                </c:pt>
                <c:pt idx="3811">
                  <c:v>5.4092275619506838</c:v>
                </c:pt>
                <c:pt idx="3812">
                  <c:v>5.41091365814209</c:v>
                </c:pt>
                <c:pt idx="3813">
                  <c:v>5.4126102447509767</c:v>
                </c:pt>
                <c:pt idx="3814">
                  <c:v>5.4142848968505861</c:v>
                </c:pt>
                <c:pt idx="3815">
                  <c:v>5.4159385681152346</c:v>
                </c:pt>
                <c:pt idx="3816">
                  <c:v>5.4175817489624025</c:v>
                </c:pt>
                <c:pt idx="3817">
                  <c:v>5.419235420227051</c:v>
                </c:pt>
                <c:pt idx="3818">
                  <c:v>5.4208890914916994</c:v>
                </c:pt>
                <c:pt idx="3819">
                  <c:v>5.4225427627563478</c:v>
                </c:pt>
                <c:pt idx="3820">
                  <c:v>5.424249839782715</c:v>
                </c:pt>
                <c:pt idx="3821">
                  <c:v>5.4259569168090822</c:v>
                </c:pt>
                <c:pt idx="3822">
                  <c:v>5.4276430130004885</c:v>
                </c:pt>
                <c:pt idx="3823">
                  <c:v>5.4293071746826174</c:v>
                </c:pt>
                <c:pt idx="3824">
                  <c:v>5.430928421020508</c:v>
                </c:pt>
                <c:pt idx="3825">
                  <c:v>5.4325496673583986</c:v>
                </c:pt>
                <c:pt idx="3826">
                  <c:v>5.4342252731323244</c:v>
                </c:pt>
                <c:pt idx="3827">
                  <c:v>5.4358999252319338</c:v>
                </c:pt>
                <c:pt idx="3828">
                  <c:v>5.4375755310058596</c:v>
                </c:pt>
                <c:pt idx="3829">
                  <c:v>5.4392501831054689</c:v>
                </c:pt>
                <c:pt idx="3830">
                  <c:v>5.4409257888793947</c:v>
                </c:pt>
                <c:pt idx="3831">
                  <c:v>5.4426004409790041</c:v>
                </c:pt>
                <c:pt idx="3832">
                  <c:v>5.4442970275878908</c:v>
                </c:pt>
                <c:pt idx="3833">
                  <c:v>5.4459287643432619</c:v>
                </c:pt>
                <c:pt idx="3834">
                  <c:v>5.4475290298461916</c:v>
                </c:pt>
                <c:pt idx="3835">
                  <c:v>5.44918270111084</c:v>
                </c:pt>
                <c:pt idx="3836">
                  <c:v>5.4508039474487306</c:v>
                </c:pt>
                <c:pt idx="3837">
                  <c:v>5.4525329589843752</c:v>
                </c:pt>
                <c:pt idx="3838">
                  <c:v>5.4542400360107424</c:v>
                </c:pt>
                <c:pt idx="3839">
                  <c:v>5.4558832168579103</c:v>
                </c:pt>
                <c:pt idx="3840">
                  <c:v>5.4575578689575197</c:v>
                </c:pt>
                <c:pt idx="3841">
                  <c:v>5.459243965148926</c:v>
                </c:pt>
                <c:pt idx="3842">
                  <c:v>5.4608547210693361</c:v>
                </c:pt>
                <c:pt idx="3843">
                  <c:v>5.4625293731689455</c:v>
                </c:pt>
                <c:pt idx="3844">
                  <c:v>5.4641830444335939</c:v>
                </c:pt>
                <c:pt idx="3845">
                  <c:v>5.4658472061157228</c:v>
                </c:pt>
                <c:pt idx="3846">
                  <c:v>5.4675228118896486</c:v>
                </c:pt>
                <c:pt idx="3847">
                  <c:v>5.4691869735717775</c:v>
                </c:pt>
                <c:pt idx="3848">
                  <c:v>5.4708835601806642</c:v>
                </c:pt>
                <c:pt idx="3849">
                  <c:v>5.472580146789551</c:v>
                </c:pt>
                <c:pt idx="3850">
                  <c:v>5.4742547988891603</c:v>
                </c:pt>
                <c:pt idx="3851">
                  <c:v>5.475876045227051</c:v>
                </c:pt>
                <c:pt idx="3852">
                  <c:v>5.4775087356567385</c:v>
                </c:pt>
                <c:pt idx="3853">
                  <c:v>5.4791299819946291</c:v>
                </c:pt>
                <c:pt idx="3854">
                  <c:v>5.4808370590209963</c:v>
                </c:pt>
                <c:pt idx="3855">
                  <c:v>5.4825441360473635</c:v>
                </c:pt>
                <c:pt idx="3856">
                  <c:v>5.4842626571655275</c:v>
                </c:pt>
                <c:pt idx="3857">
                  <c:v>5.4859058380126955</c:v>
                </c:pt>
                <c:pt idx="3858">
                  <c:v>5.4875804901123049</c:v>
                </c:pt>
                <c:pt idx="3859">
                  <c:v>5.4892017364501955</c:v>
                </c:pt>
                <c:pt idx="3860">
                  <c:v>5.4908773422241213</c:v>
                </c:pt>
                <c:pt idx="3861">
                  <c:v>5.4925090789794924</c:v>
                </c:pt>
                <c:pt idx="3862">
                  <c:v>5.4942056655883791</c:v>
                </c:pt>
                <c:pt idx="3863">
                  <c:v>5.4958488464355471</c:v>
                </c:pt>
                <c:pt idx="3864">
                  <c:v>5.4975664138793947</c:v>
                </c:pt>
                <c:pt idx="3865">
                  <c:v>5.4992305755615236</c:v>
                </c:pt>
                <c:pt idx="3866">
                  <c:v>5.5009595870971681</c:v>
                </c:pt>
                <c:pt idx="3867">
                  <c:v>5.5026351928710939</c:v>
                </c:pt>
                <c:pt idx="3868">
                  <c:v>5.5042564392089846</c:v>
                </c:pt>
                <c:pt idx="3869">
                  <c:v>5.5058881759643556</c:v>
                </c:pt>
                <c:pt idx="3870">
                  <c:v>5.5074984550476076</c:v>
                </c:pt>
                <c:pt idx="3871">
                  <c:v>5.5092169761657717</c:v>
                </c:pt>
                <c:pt idx="3872">
                  <c:v>5.5109135627746584</c:v>
                </c:pt>
                <c:pt idx="3873">
                  <c:v>5.5125882148742678</c:v>
                </c:pt>
                <c:pt idx="3874">
                  <c:v>5.5143067359924318</c:v>
                </c:pt>
                <c:pt idx="3875">
                  <c:v>5.5159708976745607</c:v>
                </c:pt>
                <c:pt idx="3876">
                  <c:v>5.5176245689392092</c:v>
                </c:pt>
                <c:pt idx="3877">
                  <c:v>5.5192677497863771</c:v>
                </c:pt>
                <c:pt idx="3878">
                  <c:v>5.5209099769592287</c:v>
                </c:pt>
                <c:pt idx="3879">
                  <c:v>5.5225531578063967</c:v>
                </c:pt>
                <c:pt idx="3880">
                  <c:v>5.524227809906006</c:v>
                </c:pt>
                <c:pt idx="3881">
                  <c:v>5.5259034156799318</c:v>
                </c:pt>
                <c:pt idx="3882">
                  <c:v>5.5275780677795412</c:v>
                </c:pt>
                <c:pt idx="3883">
                  <c:v>5.5292641639709474</c:v>
                </c:pt>
                <c:pt idx="3884">
                  <c:v>5.5309712409973146</c:v>
                </c:pt>
                <c:pt idx="3885">
                  <c:v>5.5326144218444826</c:v>
                </c:pt>
                <c:pt idx="3886">
                  <c:v>5.5342251777648928</c:v>
                </c:pt>
                <c:pt idx="3887">
                  <c:v>5.5358464241027834</c:v>
                </c:pt>
                <c:pt idx="3888">
                  <c:v>5.5375000953674318</c:v>
                </c:pt>
                <c:pt idx="3889">
                  <c:v>5.5391966819763185</c:v>
                </c:pt>
                <c:pt idx="3890">
                  <c:v>5.5408827781677248</c:v>
                </c:pt>
                <c:pt idx="3891">
                  <c:v>5.5425469398498537</c:v>
                </c:pt>
                <c:pt idx="3892">
                  <c:v>5.5442215919494631</c:v>
                </c:pt>
                <c:pt idx="3893">
                  <c:v>5.545885753631592</c:v>
                </c:pt>
                <c:pt idx="3894">
                  <c:v>5.5475508689880373</c:v>
                </c:pt>
                <c:pt idx="3895">
                  <c:v>5.5491930961608888</c:v>
                </c:pt>
                <c:pt idx="3896">
                  <c:v>5.5508687019348146</c:v>
                </c:pt>
                <c:pt idx="3897">
                  <c:v>5.5525004386901857</c:v>
                </c:pt>
                <c:pt idx="3898">
                  <c:v>5.5541646003723146</c:v>
                </c:pt>
                <c:pt idx="3899">
                  <c:v>5.5558611869812013</c:v>
                </c:pt>
                <c:pt idx="3900">
                  <c:v>5.5575577735900881</c:v>
                </c:pt>
                <c:pt idx="3901">
                  <c:v>5.5592438697814943</c:v>
                </c:pt>
                <c:pt idx="3902">
                  <c:v>5.5609080314636232</c:v>
                </c:pt>
                <c:pt idx="3903">
                  <c:v>5.5625292778015138</c:v>
                </c:pt>
                <c:pt idx="3904">
                  <c:v>5.5641505241394045</c:v>
                </c:pt>
                <c:pt idx="3905">
                  <c:v>5.5658261299133303</c:v>
                </c:pt>
                <c:pt idx="3906">
                  <c:v>5.5675007820129396</c:v>
                </c:pt>
                <c:pt idx="3907">
                  <c:v>5.5692193031311037</c:v>
                </c:pt>
                <c:pt idx="3908">
                  <c:v>5.5708939552307131</c:v>
                </c:pt>
                <c:pt idx="3909">
                  <c:v>5.572558116912842</c:v>
                </c:pt>
                <c:pt idx="3910">
                  <c:v>5.5742232322692873</c:v>
                </c:pt>
                <c:pt idx="3911">
                  <c:v>5.5759303092956545</c:v>
                </c:pt>
                <c:pt idx="3912">
                  <c:v>5.5775515556335451</c:v>
                </c:pt>
                <c:pt idx="3913">
                  <c:v>5.5792052268981935</c:v>
                </c:pt>
                <c:pt idx="3914">
                  <c:v>5.5808264732360842</c:v>
                </c:pt>
                <c:pt idx="3915">
                  <c:v>5.5825011253356935</c:v>
                </c:pt>
                <c:pt idx="3916">
                  <c:v>5.5841872215270998</c:v>
                </c:pt>
                <c:pt idx="3917">
                  <c:v>5.5859267234802248</c:v>
                </c:pt>
                <c:pt idx="3918">
                  <c:v>5.5876023292541506</c:v>
                </c:pt>
                <c:pt idx="3919">
                  <c:v>5.5892769813537599</c:v>
                </c:pt>
                <c:pt idx="3920">
                  <c:v>5.5909521102905275</c:v>
                </c:pt>
                <c:pt idx="3921">
                  <c:v>5.5925628662109377</c:v>
                </c:pt>
                <c:pt idx="3922">
                  <c:v>5.5942050933837892</c:v>
                </c:pt>
                <c:pt idx="3923">
                  <c:v>5.5958911895751955</c:v>
                </c:pt>
                <c:pt idx="3924">
                  <c:v>5.5975658416748049</c:v>
                </c:pt>
                <c:pt idx="3925">
                  <c:v>5.5992414474487306</c:v>
                </c:pt>
                <c:pt idx="3926">
                  <c:v>5.60091609954834</c:v>
                </c:pt>
                <c:pt idx="3927">
                  <c:v>5.6026021957397463</c:v>
                </c:pt>
                <c:pt idx="3928">
                  <c:v>5.6043312072753908</c:v>
                </c:pt>
                <c:pt idx="3929">
                  <c:v>5.6059953689575197</c:v>
                </c:pt>
                <c:pt idx="3930">
                  <c:v>5.6076385498046877</c:v>
                </c:pt>
                <c:pt idx="3931">
                  <c:v>5.60921688079834</c:v>
                </c:pt>
                <c:pt idx="3932">
                  <c:v>5.6109020233154299</c:v>
                </c:pt>
                <c:pt idx="3933">
                  <c:v>5.6125452041625978</c:v>
                </c:pt>
                <c:pt idx="3934">
                  <c:v>5.614252281188965</c:v>
                </c:pt>
                <c:pt idx="3935">
                  <c:v>5.6159278869628908</c:v>
                </c:pt>
                <c:pt idx="3936">
                  <c:v>5.6176130294799806</c:v>
                </c:pt>
                <c:pt idx="3937">
                  <c:v>5.6192562103271486</c:v>
                </c:pt>
                <c:pt idx="3938">
                  <c:v>5.6208879470825197</c:v>
                </c:pt>
                <c:pt idx="3939">
                  <c:v>5.622553062438965</c:v>
                </c:pt>
                <c:pt idx="3940">
                  <c:v>5.6242172241210939</c:v>
                </c:pt>
                <c:pt idx="3941">
                  <c:v>5.625848960876465</c:v>
                </c:pt>
                <c:pt idx="3942">
                  <c:v>5.6275131225585939</c:v>
                </c:pt>
                <c:pt idx="3943">
                  <c:v>5.6292097091674806</c:v>
                </c:pt>
                <c:pt idx="3944">
                  <c:v>5.6308633804321291</c:v>
                </c:pt>
                <c:pt idx="3945">
                  <c:v>5.6325714111328127</c:v>
                </c:pt>
                <c:pt idx="3946">
                  <c:v>5.634267044067383</c:v>
                </c:pt>
                <c:pt idx="3947">
                  <c:v>5.635910224914551</c:v>
                </c:pt>
                <c:pt idx="3948">
                  <c:v>5.6375104904174806</c:v>
                </c:pt>
                <c:pt idx="3949">
                  <c:v>5.6391527175903322</c:v>
                </c:pt>
                <c:pt idx="3950">
                  <c:v>5.6408178329467775</c:v>
                </c:pt>
                <c:pt idx="3951">
                  <c:v>5.6425249099731447</c:v>
                </c:pt>
                <c:pt idx="3952">
                  <c:v>5.6441995620727541</c:v>
                </c:pt>
                <c:pt idx="3953">
                  <c:v>5.6459075927734377</c:v>
                </c:pt>
                <c:pt idx="3954">
                  <c:v>5.6475498199462892</c:v>
                </c:pt>
                <c:pt idx="3955">
                  <c:v>5.6492139816284181</c:v>
                </c:pt>
                <c:pt idx="3956">
                  <c:v>5.6508895874023439</c:v>
                </c:pt>
                <c:pt idx="3957">
                  <c:v>5.6525432586669924</c:v>
                </c:pt>
                <c:pt idx="3958">
                  <c:v>5.6541854858398439</c:v>
                </c:pt>
                <c:pt idx="3959">
                  <c:v>5.6558391571044924</c:v>
                </c:pt>
                <c:pt idx="3960">
                  <c:v>5.6575252532958986</c:v>
                </c:pt>
                <c:pt idx="3961">
                  <c:v>5.659199905395508</c:v>
                </c:pt>
                <c:pt idx="3962">
                  <c:v>5.6609184265136721</c:v>
                </c:pt>
                <c:pt idx="3963">
                  <c:v>5.662582588195801</c:v>
                </c:pt>
                <c:pt idx="3964">
                  <c:v>5.6642686843872072</c:v>
                </c:pt>
                <c:pt idx="3965">
                  <c:v>5.6658794403076174</c:v>
                </c:pt>
                <c:pt idx="3966">
                  <c:v>5.6674682617187502</c:v>
                </c:pt>
                <c:pt idx="3967">
                  <c:v>5.6691543579101564</c:v>
                </c:pt>
                <c:pt idx="3968">
                  <c:v>5.6708719253540041</c:v>
                </c:pt>
                <c:pt idx="3969">
                  <c:v>5.6725799560546877</c:v>
                </c:pt>
                <c:pt idx="3970">
                  <c:v>5.6742436408996584</c:v>
                </c:pt>
                <c:pt idx="3971">
                  <c:v>5.6759297370910646</c:v>
                </c:pt>
                <c:pt idx="3972">
                  <c:v>5.6775834083557131</c:v>
                </c:pt>
                <c:pt idx="3973">
                  <c:v>5.6792799949645998</c:v>
                </c:pt>
                <c:pt idx="3974">
                  <c:v>5.6809556007385256</c:v>
                </c:pt>
                <c:pt idx="3975">
                  <c:v>5.6825654029846193</c:v>
                </c:pt>
                <c:pt idx="3976">
                  <c:v>5.6842190742492678</c:v>
                </c:pt>
                <c:pt idx="3977">
                  <c:v>5.6858727455139162</c:v>
                </c:pt>
                <c:pt idx="3978">
                  <c:v>5.6875798225402834</c:v>
                </c:pt>
                <c:pt idx="3979">
                  <c:v>5.689287853240967</c:v>
                </c:pt>
                <c:pt idx="3980">
                  <c:v>5.6909844398498537</c:v>
                </c:pt>
                <c:pt idx="3981">
                  <c:v>5.6926695823669435</c:v>
                </c:pt>
                <c:pt idx="3982">
                  <c:v>5.6942917823791506</c:v>
                </c:pt>
                <c:pt idx="3983">
                  <c:v>5.6958910942077638</c:v>
                </c:pt>
                <c:pt idx="3984">
                  <c:v>5.6975342750549318</c:v>
                </c:pt>
                <c:pt idx="3985">
                  <c:v>5.6992203712463381</c:v>
                </c:pt>
                <c:pt idx="3986">
                  <c:v>5.7009160041809084</c:v>
                </c:pt>
                <c:pt idx="3987">
                  <c:v>5.7025811195373537</c:v>
                </c:pt>
                <c:pt idx="3988">
                  <c:v>5.7042557716369631</c:v>
                </c:pt>
                <c:pt idx="3989">
                  <c:v>5.705898952484131</c:v>
                </c:pt>
                <c:pt idx="3990">
                  <c:v>5.7076165199279787</c:v>
                </c:pt>
                <c:pt idx="3991">
                  <c:v>5.7092597007751467</c:v>
                </c:pt>
                <c:pt idx="3992">
                  <c:v>5.7108809471130373</c:v>
                </c:pt>
                <c:pt idx="3993">
                  <c:v>5.7125241279602053</c:v>
                </c:pt>
                <c:pt idx="3994">
                  <c:v>5.7141663551330568</c:v>
                </c:pt>
                <c:pt idx="3995">
                  <c:v>5.7158524513244631</c:v>
                </c:pt>
                <c:pt idx="3996">
                  <c:v>5.7175490379333498</c:v>
                </c:pt>
                <c:pt idx="3997">
                  <c:v>5.7192456245422365</c:v>
                </c:pt>
                <c:pt idx="3998">
                  <c:v>5.7209422111511232</c:v>
                </c:pt>
                <c:pt idx="3999">
                  <c:v>5.7225958824157717</c:v>
                </c:pt>
                <c:pt idx="4000">
                  <c:v>5.7241961479187013</c:v>
                </c:pt>
                <c:pt idx="4001">
                  <c:v>5.7258488655090334</c:v>
                </c:pt>
                <c:pt idx="4002">
                  <c:v>5.7275244712829592</c:v>
                </c:pt>
                <c:pt idx="4003">
                  <c:v>5.7291991233825685</c:v>
                </c:pt>
                <c:pt idx="4004">
                  <c:v>5.730852794647217</c:v>
                </c:pt>
                <c:pt idx="4005">
                  <c:v>5.7325169563293459</c:v>
                </c:pt>
                <c:pt idx="4006">
                  <c:v>5.7341925621032717</c:v>
                </c:pt>
                <c:pt idx="4007">
                  <c:v>5.7359101295471193</c:v>
                </c:pt>
                <c:pt idx="4008">
                  <c:v>5.7375962257385256</c:v>
                </c:pt>
                <c:pt idx="4009">
                  <c:v>5.7392289161682131</c:v>
                </c:pt>
                <c:pt idx="4010">
                  <c:v>5.7408501625061037</c:v>
                </c:pt>
                <c:pt idx="4011">
                  <c:v>5.7424923896789553</c:v>
                </c:pt>
                <c:pt idx="4012">
                  <c:v>5.744167995452881</c:v>
                </c:pt>
                <c:pt idx="4013">
                  <c:v>5.7458531379699709</c:v>
                </c:pt>
                <c:pt idx="4014">
                  <c:v>5.7475821495056154</c:v>
                </c:pt>
                <c:pt idx="4015">
                  <c:v>5.7492463111877443</c:v>
                </c:pt>
                <c:pt idx="4016">
                  <c:v>5.7509219169616701</c:v>
                </c:pt>
                <c:pt idx="4017">
                  <c:v>5.7525650978088381</c:v>
                </c:pt>
                <c:pt idx="4018">
                  <c:v>5.7541863441467287</c:v>
                </c:pt>
                <c:pt idx="4019">
                  <c:v>5.7558400154113771</c:v>
                </c:pt>
                <c:pt idx="4020">
                  <c:v>5.7575146675109865</c:v>
                </c:pt>
                <c:pt idx="4021">
                  <c:v>5.7591893196105959</c:v>
                </c:pt>
                <c:pt idx="4022">
                  <c:v>5.7608649253845217</c:v>
                </c:pt>
                <c:pt idx="4023">
                  <c:v>5.7625500679016115</c:v>
                </c:pt>
                <c:pt idx="4024">
                  <c:v>5.764279079437256</c:v>
                </c:pt>
                <c:pt idx="4025">
                  <c:v>5.7659861564636232</c:v>
                </c:pt>
                <c:pt idx="4026">
                  <c:v>5.7676293373107912</c:v>
                </c:pt>
                <c:pt idx="4027">
                  <c:v>5.7692400932312013</c:v>
                </c:pt>
                <c:pt idx="4028">
                  <c:v>5.7708937644958498</c:v>
                </c:pt>
                <c:pt idx="4029">
                  <c:v>5.7725255012512209</c:v>
                </c:pt>
                <c:pt idx="4030">
                  <c:v>5.7742440223693849</c:v>
                </c:pt>
                <c:pt idx="4031">
                  <c:v>5.7759510993957521</c:v>
                </c:pt>
                <c:pt idx="4032">
                  <c:v>5.777615261077881</c:v>
                </c:pt>
                <c:pt idx="4033">
                  <c:v>5.7793013572692873</c:v>
                </c:pt>
                <c:pt idx="4034">
                  <c:v>5.7809655189514162</c:v>
                </c:pt>
                <c:pt idx="4035">
                  <c:v>5.7825972557067873</c:v>
                </c:pt>
                <c:pt idx="4036">
                  <c:v>5.7842509269714357</c:v>
                </c:pt>
                <c:pt idx="4037">
                  <c:v>5.785937023162842</c:v>
                </c:pt>
                <c:pt idx="4038">
                  <c:v>5.7875906944274904</c:v>
                </c:pt>
                <c:pt idx="4039">
                  <c:v>5.789211940765381</c:v>
                </c:pt>
                <c:pt idx="4040">
                  <c:v>5.7909085273742678</c:v>
                </c:pt>
                <c:pt idx="4041">
                  <c:v>5.7926051139831545</c:v>
                </c:pt>
                <c:pt idx="4042">
                  <c:v>5.7943017005920412</c:v>
                </c:pt>
                <c:pt idx="4043">
                  <c:v>5.795977306365967</c:v>
                </c:pt>
                <c:pt idx="4044">
                  <c:v>5.7975661277770998</c:v>
                </c:pt>
                <c:pt idx="4045">
                  <c:v>5.7991768836975099</c:v>
                </c:pt>
                <c:pt idx="4046">
                  <c:v>5.8008305549621584</c:v>
                </c:pt>
                <c:pt idx="4047">
                  <c:v>5.8025271415710451</c:v>
                </c:pt>
                <c:pt idx="4048">
                  <c:v>5.8042017936706545</c:v>
                </c:pt>
                <c:pt idx="4049">
                  <c:v>5.8058773994445803</c:v>
                </c:pt>
                <c:pt idx="4050">
                  <c:v>5.8075415611267092</c:v>
                </c:pt>
                <c:pt idx="4051">
                  <c:v>5.8091837882995607</c:v>
                </c:pt>
                <c:pt idx="4052">
                  <c:v>5.8109023094177248</c:v>
                </c:pt>
                <c:pt idx="4053">
                  <c:v>5.8125454902648928</c:v>
                </c:pt>
                <c:pt idx="4054">
                  <c:v>5.8142096519470217</c:v>
                </c:pt>
                <c:pt idx="4055">
                  <c:v>5.8158413887023928</c:v>
                </c:pt>
                <c:pt idx="4056">
                  <c:v>5.8174950599670412</c:v>
                </c:pt>
                <c:pt idx="4057">
                  <c:v>5.8191811561584474</c:v>
                </c:pt>
                <c:pt idx="4058">
                  <c:v>5.8208987236022951</c:v>
                </c:pt>
                <c:pt idx="4059">
                  <c:v>5.822562885284424</c:v>
                </c:pt>
                <c:pt idx="4060">
                  <c:v>5.8242918968200685</c:v>
                </c:pt>
                <c:pt idx="4061">
                  <c:v>5.8259026527404787</c:v>
                </c:pt>
                <c:pt idx="4062">
                  <c:v>5.8275238990783693</c:v>
                </c:pt>
                <c:pt idx="4063">
                  <c:v>5.8291565895080568</c:v>
                </c:pt>
                <c:pt idx="4064">
                  <c:v>5.8308312416076662</c:v>
                </c:pt>
                <c:pt idx="4065">
                  <c:v>5.8325278282165529</c:v>
                </c:pt>
                <c:pt idx="4066">
                  <c:v>5.8341919898986818</c:v>
                </c:pt>
                <c:pt idx="4067">
                  <c:v>5.8358780860900881</c:v>
                </c:pt>
                <c:pt idx="4068">
                  <c:v>5.837542247772217</c:v>
                </c:pt>
                <c:pt idx="4069">
                  <c:v>5.839260768890381</c:v>
                </c:pt>
                <c:pt idx="4070">
                  <c:v>5.8409244537353517</c:v>
                </c:pt>
                <c:pt idx="4071">
                  <c:v>5.8425571441650392</c:v>
                </c:pt>
                <c:pt idx="4072">
                  <c:v>5.8441459655761721</c:v>
                </c:pt>
                <c:pt idx="4073">
                  <c:v>5.8458425521850588</c:v>
                </c:pt>
                <c:pt idx="4074">
                  <c:v>5.8475067138671877</c:v>
                </c:pt>
                <c:pt idx="4075">
                  <c:v>5.8492357254028322</c:v>
                </c:pt>
                <c:pt idx="4076">
                  <c:v>5.8509323120117189</c:v>
                </c:pt>
                <c:pt idx="4077">
                  <c:v>5.8526498794555666</c:v>
                </c:pt>
                <c:pt idx="4078">
                  <c:v>5.8542930603027346</c:v>
                </c:pt>
                <c:pt idx="4079">
                  <c:v>5.8559038162231447</c:v>
                </c:pt>
                <c:pt idx="4080">
                  <c:v>5.8575469970703127</c:v>
                </c:pt>
                <c:pt idx="4081">
                  <c:v>5.8592216491699221</c:v>
                </c:pt>
                <c:pt idx="4082">
                  <c:v>5.8608963012695314</c:v>
                </c:pt>
                <c:pt idx="4083">
                  <c:v>5.8625928878784181</c:v>
                </c:pt>
                <c:pt idx="4084">
                  <c:v>5.8642684936523439</c:v>
                </c:pt>
                <c:pt idx="4085">
                  <c:v>5.865900230407715</c:v>
                </c:pt>
                <c:pt idx="4086">
                  <c:v>5.8676073074340822</c:v>
                </c:pt>
                <c:pt idx="4087">
                  <c:v>5.8693258285522463</c:v>
                </c:pt>
                <c:pt idx="4088">
                  <c:v>5.8709575653076174</c:v>
                </c:pt>
                <c:pt idx="4089">
                  <c:v>5.8725683212280275</c:v>
                </c:pt>
                <c:pt idx="4090">
                  <c:v>5.8742115020751955</c:v>
                </c:pt>
                <c:pt idx="4091">
                  <c:v>5.8758975982666017</c:v>
                </c:pt>
                <c:pt idx="4092">
                  <c:v>5.8776046752929689</c:v>
                </c:pt>
                <c:pt idx="4093">
                  <c:v>5.8793012619018556</c:v>
                </c:pt>
                <c:pt idx="4094">
                  <c:v>5.8809549331665041</c:v>
                </c:pt>
                <c:pt idx="4095">
                  <c:v>5.8825866699218752</c:v>
                </c:pt>
                <c:pt idx="4096">
                  <c:v>5.8842298507690431</c:v>
                </c:pt>
                <c:pt idx="4097">
                  <c:v>5.8858940124511721</c:v>
                </c:pt>
                <c:pt idx="4098">
                  <c:v>5.8875257492065431</c:v>
                </c:pt>
                <c:pt idx="4099">
                  <c:v>5.8892118453979494</c:v>
                </c:pt>
                <c:pt idx="4100">
                  <c:v>5.8908760070800783</c:v>
                </c:pt>
                <c:pt idx="4101">
                  <c:v>5.8925296783447267</c:v>
                </c:pt>
                <c:pt idx="4102">
                  <c:v>5.8941833496093752</c:v>
                </c:pt>
                <c:pt idx="4103">
                  <c:v>5.8958904266357424</c:v>
                </c:pt>
                <c:pt idx="4104">
                  <c:v>5.8976194381713869</c:v>
                </c:pt>
                <c:pt idx="4105">
                  <c:v>5.8992626190185549</c:v>
                </c:pt>
                <c:pt idx="4106">
                  <c:v>5.900873374938965</c:v>
                </c:pt>
                <c:pt idx="4107">
                  <c:v>5.9025051116943361</c:v>
                </c:pt>
                <c:pt idx="4108">
                  <c:v>5.9041263580322267</c:v>
                </c:pt>
                <c:pt idx="4109">
                  <c:v>5.9058448791503908</c:v>
                </c:pt>
                <c:pt idx="4110">
                  <c:v>5.907551956176758</c:v>
                </c:pt>
                <c:pt idx="4111">
                  <c:v>5.9092380523681642</c:v>
                </c:pt>
                <c:pt idx="4112">
                  <c:v>5.9109022140502931</c:v>
                </c:pt>
                <c:pt idx="4113">
                  <c:v>5.9125663757324221</c:v>
                </c:pt>
                <c:pt idx="4114">
                  <c:v>5.9142200469970705</c:v>
                </c:pt>
                <c:pt idx="4115">
                  <c:v>5.9158842086791994</c:v>
                </c:pt>
                <c:pt idx="4116">
                  <c:v>5.91750545501709</c:v>
                </c:pt>
                <c:pt idx="4117">
                  <c:v>5.9191810607910158</c:v>
                </c:pt>
                <c:pt idx="4118">
                  <c:v>5.9208557128906252</c:v>
                </c:pt>
                <c:pt idx="4119">
                  <c:v>5.922531318664551</c:v>
                </c:pt>
                <c:pt idx="4120">
                  <c:v>5.9242174148559572</c:v>
                </c:pt>
                <c:pt idx="4121">
                  <c:v>5.9259454727172853</c:v>
                </c:pt>
                <c:pt idx="4122">
                  <c:v>5.9276096343994142</c:v>
                </c:pt>
                <c:pt idx="4123">
                  <c:v>5.9292203903198244</c:v>
                </c:pt>
                <c:pt idx="4124">
                  <c:v>5.9308421134948732</c:v>
                </c:pt>
                <c:pt idx="4125">
                  <c:v>5.9324738502502443</c:v>
                </c:pt>
                <c:pt idx="4126">
                  <c:v>5.9341818809509279</c:v>
                </c:pt>
                <c:pt idx="4127">
                  <c:v>5.9358889579772951</c:v>
                </c:pt>
                <c:pt idx="4128">
                  <c:v>5.9375855445861818</c:v>
                </c:pt>
                <c:pt idx="4129">
                  <c:v>5.9392497062683107</c:v>
                </c:pt>
                <c:pt idx="4130">
                  <c:v>5.9409243583679201</c:v>
                </c:pt>
                <c:pt idx="4131">
                  <c:v>5.9426104545593263</c:v>
                </c:pt>
                <c:pt idx="4132">
                  <c:v>5.9442641258239748</c:v>
                </c:pt>
                <c:pt idx="4133">
                  <c:v>5.9458958625793459</c:v>
                </c:pt>
                <c:pt idx="4134">
                  <c:v>5.9475390434265138</c:v>
                </c:pt>
                <c:pt idx="4135">
                  <c:v>5.9492146492004396</c:v>
                </c:pt>
                <c:pt idx="4136">
                  <c:v>5.9508788108825685</c:v>
                </c:pt>
                <c:pt idx="4137">
                  <c:v>5.9525963783264162</c:v>
                </c:pt>
                <c:pt idx="4138">
                  <c:v>5.9542929649353029</c:v>
                </c:pt>
                <c:pt idx="4139">
                  <c:v>5.9559895515441896</c:v>
                </c:pt>
                <c:pt idx="4140">
                  <c:v>5.9576432228088381</c:v>
                </c:pt>
                <c:pt idx="4141">
                  <c:v>5.9592644691467287</c:v>
                </c:pt>
                <c:pt idx="4142">
                  <c:v>5.9608752250671388</c:v>
                </c:pt>
                <c:pt idx="4143">
                  <c:v>5.9625613212585451</c:v>
                </c:pt>
                <c:pt idx="4144">
                  <c:v>5.9642474174499513</c:v>
                </c:pt>
                <c:pt idx="4145">
                  <c:v>5.9659440040588381</c:v>
                </c:pt>
                <c:pt idx="4146">
                  <c:v>5.9675862312316896</c:v>
                </c:pt>
                <c:pt idx="4147">
                  <c:v>5.9692503929138185</c:v>
                </c:pt>
                <c:pt idx="4148">
                  <c:v>5.9709584236145021</c:v>
                </c:pt>
                <c:pt idx="4149">
                  <c:v>5.9725901603698732</c:v>
                </c:pt>
                <c:pt idx="4150">
                  <c:v>5.9742218971252443</c:v>
                </c:pt>
                <c:pt idx="4151">
                  <c:v>5.9758545875549318</c:v>
                </c:pt>
                <c:pt idx="4152">
                  <c:v>5.9775082588195803</c:v>
                </c:pt>
                <c:pt idx="4153">
                  <c:v>5.9791619300842287</c:v>
                </c:pt>
                <c:pt idx="4154">
                  <c:v>5.9808794975280763</c:v>
                </c:pt>
                <c:pt idx="4155">
                  <c:v>5.9825865745544435</c:v>
                </c:pt>
                <c:pt idx="4156">
                  <c:v>5.9842621803283693</c:v>
                </c:pt>
                <c:pt idx="4157">
                  <c:v>5.9859044075012209</c:v>
                </c:pt>
                <c:pt idx="4158">
                  <c:v>5.9875580787658693</c:v>
                </c:pt>
                <c:pt idx="4159">
                  <c:v>5.9891802787780763</c:v>
                </c:pt>
                <c:pt idx="4160">
                  <c:v>5.9908329963684084</c:v>
                </c:pt>
                <c:pt idx="4161">
                  <c:v>5.9924981117248537</c:v>
                </c:pt>
                <c:pt idx="4162">
                  <c:v>5.9941832542419435</c:v>
                </c:pt>
                <c:pt idx="4163">
                  <c:v>5.9958483695983888</c:v>
                </c:pt>
                <c:pt idx="4164">
                  <c:v>5.9975125312805178</c:v>
                </c:pt>
                <c:pt idx="4165">
                  <c:v>5.9992196083068849</c:v>
                </c:pt>
                <c:pt idx="4166">
                  <c:v>6.0009161949157717</c:v>
                </c:pt>
                <c:pt idx="4167">
                  <c:v>6.0025479316711428</c:v>
                </c:pt>
                <c:pt idx="4168">
                  <c:v>6.0041911125183107</c:v>
                </c:pt>
                <c:pt idx="4169">
                  <c:v>6.0058123588562013</c:v>
                </c:pt>
                <c:pt idx="4170">
                  <c:v>6.0074765205383303</c:v>
                </c:pt>
                <c:pt idx="4171">
                  <c:v>6.0091950416564943</c:v>
                </c:pt>
                <c:pt idx="4172">
                  <c:v>6.010891628265381</c:v>
                </c:pt>
                <c:pt idx="4173">
                  <c:v>6.0125662803649904</c:v>
                </c:pt>
                <c:pt idx="4174">
                  <c:v>6.0142418861389162</c:v>
                </c:pt>
                <c:pt idx="4175">
                  <c:v>6.0159165382385256</c:v>
                </c:pt>
                <c:pt idx="4176">
                  <c:v>6.0175377845764162</c:v>
                </c:pt>
                <c:pt idx="4177">
                  <c:v>6.0191914558410646</c:v>
                </c:pt>
                <c:pt idx="4178">
                  <c:v>6.0208670616149904</c:v>
                </c:pt>
                <c:pt idx="4179">
                  <c:v>6.0225207328796388</c:v>
                </c:pt>
                <c:pt idx="4180">
                  <c:v>6.0241953849792482</c:v>
                </c:pt>
                <c:pt idx="4181">
                  <c:v>6.0258814811706545</c:v>
                </c:pt>
                <c:pt idx="4182">
                  <c:v>6.0275885581970217</c:v>
                </c:pt>
                <c:pt idx="4183">
                  <c:v>6.0292851448059084</c:v>
                </c:pt>
                <c:pt idx="4184">
                  <c:v>6.0309712409973146</c:v>
                </c:pt>
                <c:pt idx="4185">
                  <c:v>6.0325924873352053</c:v>
                </c:pt>
                <c:pt idx="4186">
                  <c:v>6.0342137336730959</c:v>
                </c:pt>
                <c:pt idx="4187">
                  <c:v>6.035845470428467</c:v>
                </c:pt>
                <c:pt idx="4188">
                  <c:v>6.037563991546631</c:v>
                </c:pt>
                <c:pt idx="4189">
                  <c:v>6.0392605781555178</c:v>
                </c:pt>
                <c:pt idx="4190">
                  <c:v>6.040946674346924</c:v>
                </c:pt>
                <c:pt idx="4191">
                  <c:v>6.0426213264465334</c:v>
                </c:pt>
                <c:pt idx="4192">
                  <c:v>6.0442959785461428</c:v>
                </c:pt>
                <c:pt idx="4193">
                  <c:v>6.0459496498107912</c:v>
                </c:pt>
                <c:pt idx="4194">
                  <c:v>6.0475928306579592</c:v>
                </c:pt>
                <c:pt idx="4195">
                  <c:v>6.0492569923400881</c:v>
                </c:pt>
                <c:pt idx="4196">
                  <c:v>6.0508896827697756</c:v>
                </c:pt>
                <c:pt idx="4197">
                  <c:v>6.052543354034424</c:v>
                </c:pt>
                <c:pt idx="4198">
                  <c:v>6.0542284965515138</c:v>
                </c:pt>
                <c:pt idx="4199">
                  <c:v>6.0559041023254396</c:v>
                </c:pt>
                <c:pt idx="4200">
                  <c:v>6.0576006889343263</c:v>
                </c:pt>
                <c:pt idx="4201">
                  <c:v>6.0592858314514162</c:v>
                </c:pt>
                <c:pt idx="4202">
                  <c:v>6.0609185218811037</c:v>
                </c:pt>
                <c:pt idx="4203">
                  <c:v>6.0625397682189943</c:v>
                </c:pt>
                <c:pt idx="4204">
                  <c:v>6.0641610145568849</c:v>
                </c:pt>
                <c:pt idx="4205">
                  <c:v>6.0658680915832521</c:v>
                </c:pt>
                <c:pt idx="4206">
                  <c:v>6.067532253265381</c:v>
                </c:pt>
                <c:pt idx="4207">
                  <c:v>6.0692288398742678</c:v>
                </c:pt>
                <c:pt idx="4208">
                  <c:v>6.0708825111389162</c:v>
                </c:pt>
                <c:pt idx="4209">
                  <c:v>6.072558116912842</c:v>
                </c:pt>
                <c:pt idx="4210">
                  <c:v>6.0742327690124513</c:v>
                </c:pt>
                <c:pt idx="4211">
                  <c:v>6.0759083747863771</c:v>
                </c:pt>
                <c:pt idx="4212">
                  <c:v>6.0775401115417482</c:v>
                </c:pt>
                <c:pt idx="4213">
                  <c:v>6.0791718482971193</c:v>
                </c:pt>
                <c:pt idx="4214">
                  <c:v>6.0808150291442873</c:v>
                </c:pt>
                <c:pt idx="4215">
                  <c:v>6.0824906349182131</c:v>
                </c:pt>
                <c:pt idx="4216">
                  <c:v>6.0841977119445803</c:v>
                </c:pt>
                <c:pt idx="4217">
                  <c:v>6.085894298553467</c:v>
                </c:pt>
                <c:pt idx="4218">
                  <c:v>6.0876233100891115</c:v>
                </c:pt>
                <c:pt idx="4219">
                  <c:v>6.0892655372619631</c:v>
                </c:pt>
                <c:pt idx="4220">
                  <c:v>6.0908767700195314</c:v>
                </c:pt>
                <c:pt idx="4221">
                  <c:v>6.0924865722656252</c:v>
                </c:pt>
                <c:pt idx="4222">
                  <c:v>6.094162178039551</c:v>
                </c:pt>
                <c:pt idx="4223">
                  <c:v>6.0958587646484377</c:v>
                </c:pt>
                <c:pt idx="4224">
                  <c:v>6.0975334167480471</c:v>
                </c:pt>
                <c:pt idx="4225">
                  <c:v>6.0992300033569338</c:v>
                </c:pt>
                <c:pt idx="4226">
                  <c:v>6.1008626937866213</c:v>
                </c:pt>
                <c:pt idx="4227">
                  <c:v>6.1025802612304689</c:v>
                </c:pt>
                <c:pt idx="4228">
                  <c:v>6.1042558670043947</c:v>
                </c:pt>
                <c:pt idx="4229">
                  <c:v>6.1058876037597658</c:v>
                </c:pt>
                <c:pt idx="4230">
                  <c:v>6.107498359680176</c:v>
                </c:pt>
                <c:pt idx="4231">
                  <c:v>6.1091844558715822</c:v>
                </c:pt>
                <c:pt idx="4232">
                  <c:v>6.1108371734619142</c:v>
                </c:pt>
                <c:pt idx="4233">
                  <c:v>6.1125556945800783</c:v>
                </c:pt>
                <c:pt idx="4234">
                  <c:v>6.1142627716064455</c:v>
                </c:pt>
                <c:pt idx="4235">
                  <c:v>6.1159593582153322</c:v>
                </c:pt>
                <c:pt idx="4236">
                  <c:v>6.1176130294799806</c:v>
                </c:pt>
                <c:pt idx="4237">
                  <c:v>6.1192667007446291</c:v>
                </c:pt>
                <c:pt idx="4238">
                  <c:v>6.1208774566650392</c:v>
                </c:pt>
                <c:pt idx="4239">
                  <c:v>6.1225635528564455</c:v>
                </c:pt>
                <c:pt idx="4240">
                  <c:v>6.1242277145385744</c:v>
                </c:pt>
                <c:pt idx="4241">
                  <c:v>6.1259243011474611</c:v>
                </c:pt>
                <c:pt idx="4242">
                  <c:v>6.1275665283203127</c:v>
                </c:pt>
                <c:pt idx="4243">
                  <c:v>6.1292526245117189</c:v>
                </c:pt>
                <c:pt idx="4244">
                  <c:v>6.130971145629883</c:v>
                </c:pt>
                <c:pt idx="4245">
                  <c:v>6.1326677322387697</c:v>
                </c:pt>
                <c:pt idx="4246">
                  <c:v>6.1343099594116213</c:v>
                </c:pt>
                <c:pt idx="4247">
                  <c:v>6.1359207153320314</c:v>
                </c:pt>
                <c:pt idx="4248">
                  <c:v>6.1375419616699221</c:v>
                </c:pt>
                <c:pt idx="4249">
                  <c:v>6.1391956329345705</c:v>
                </c:pt>
                <c:pt idx="4250">
                  <c:v>6.1409027099609377</c:v>
                </c:pt>
                <c:pt idx="4251">
                  <c:v>6.1425888061523439</c:v>
                </c:pt>
                <c:pt idx="4252">
                  <c:v>6.1442958831787111</c:v>
                </c:pt>
                <c:pt idx="4253">
                  <c:v>6.1459495544433596</c:v>
                </c:pt>
                <c:pt idx="4254">
                  <c:v>6.1476137161254885</c:v>
                </c:pt>
                <c:pt idx="4255">
                  <c:v>6.1492244720458986</c:v>
                </c:pt>
                <c:pt idx="4256">
                  <c:v>6.1508676528930666</c:v>
                </c:pt>
                <c:pt idx="4257">
                  <c:v>6.152521324157715</c:v>
                </c:pt>
                <c:pt idx="4258">
                  <c:v>6.1542074203491213</c:v>
                </c:pt>
                <c:pt idx="4259">
                  <c:v>6.1558610916137697</c:v>
                </c:pt>
                <c:pt idx="4260">
                  <c:v>6.1575462341308596</c:v>
                </c:pt>
                <c:pt idx="4261">
                  <c:v>6.1592103958129885</c:v>
                </c:pt>
                <c:pt idx="4262">
                  <c:v>6.1609184265136721</c:v>
                </c:pt>
                <c:pt idx="4263">
                  <c:v>6.1626035690307619</c:v>
                </c:pt>
                <c:pt idx="4264">
                  <c:v>6.1642143249511721</c:v>
                </c:pt>
                <c:pt idx="4265">
                  <c:v>6.1658470153808596</c:v>
                </c:pt>
                <c:pt idx="4266">
                  <c:v>6.1674577713012697</c:v>
                </c:pt>
                <c:pt idx="4267">
                  <c:v>6.1691543579101564</c:v>
                </c:pt>
                <c:pt idx="4268">
                  <c:v>6.1708499908447267</c:v>
                </c:pt>
                <c:pt idx="4269">
                  <c:v>6.1725465774536135</c:v>
                </c:pt>
                <c:pt idx="4270">
                  <c:v>6.1742221832275392</c:v>
                </c:pt>
                <c:pt idx="4271">
                  <c:v>6.1758968353271486</c:v>
                </c:pt>
                <c:pt idx="4272">
                  <c:v>6.1775609970092775</c:v>
                </c:pt>
                <c:pt idx="4273">
                  <c:v>6.1792251586914064</c:v>
                </c:pt>
                <c:pt idx="4274">
                  <c:v>6.1808473587036135</c:v>
                </c:pt>
                <c:pt idx="4275">
                  <c:v>6.1825220108032228</c:v>
                </c:pt>
                <c:pt idx="4276">
                  <c:v>6.1841537475585939</c:v>
                </c:pt>
                <c:pt idx="4277">
                  <c:v>6.1858503341674806</c:v>
                </c:pt>
                <c:pt idx="4278">
                  <c:v>6.1875364303588869</c:v>
                </c:pt>
                <c:pt idx="4279">
                  <c:v>6.1892435073852541</c:v>
                </c:pt>
                <c:pt idx="4280">
                  <c:v>6.1909515380859377</c:v>
                </c:pt>
                <c:pt idx="4281">
                  <c:v>6.1925727844238283</c:v>
                </c:pt>
                <c:pt idx="4282">
                  <c:v>6.1941940307617189</c:v>
                </c:pt>
                <c:pt idx="4283">
                  <c:v>6.1958047866821291</c:v>
                </c:pt>
                <c:pt idx="4284">
                  <c:v>6.1975118637084963</c:v>
                </c:pt>
                <c:pt idx="4285">
                  <c:v>6.1992189407348635</c:v>
                </c:pt>
                <c:pt idx="4286">
                  <c:v>6.2009050369262697</c:v>
                </c:pt>
                <c:pt idx="4287">
                  <c:v>6.2025796890258791</c:v>
                </c:pt>
                <c:pt idx="4288">
                  <c:v>6.2042657852172853</c:v>
                </c:pt>
                <c:pt idx="4289">
                  <c:v>6.2059623718261721</c:v>
                </c:pt>
                <c:pt idx="4290">
                  <c:v>6.2075731277465822</c:v>
                </c:pt>
                <c:pt idx="4291">
                  <c:v>6.2092477798461916</c:v>
                </c:pt>
                <c:pt idx="4292">
                  <c:v>6.21090145111084</c:v>
                </c:pt>
                <c:pt idx="4293">
                  <c:v>6.212544631958008</c:v>
                </c:pt>
                <c:pt idx="4294">
                  <c:v>6.2142087936401369</c:v>
                </c:pt>
                <c:pt idx="4295">
                  <c:v>6.215927314758301</c:v>
                </c:pt>
                <c:pt idx="4296">
                  <c:v>6.2176239013671877</c:v>
                </c:pt>
                <c:pt idx="4297">
                  <c:v>6.2193309783935549</c:v>
                </c:pt>
                <c:pt idx="4298">
                  <c:v>6.2209951400756838</c:v>
                </c:pt>
                <c:pt idx="4299">
                  <c:v>6.2226058959960939</c:v>
                </c:pt>
                <c:pt idx="4300">
                  <c:v>6.2242166519165041</c:v>
                </c:pt>
                <c:pt idx="4301">
                  <c:v>6.2258913040161135</c:v>
                </c:pt>
                <c:pt idx="4302">
                  <c:v>6.2275669097900392</c:v>
                </c:pt>
                <c:pt idx="4303">
                  <c:v>6.2292520523071291</c:v>
                </c:pt>
                <c:pt idx="4304">
                  <c:v>6.2309171676635744</c:v>
                </c:pt>
                <c:pt idx="4305">
                  <c:v>6.2325918197631838</c:v>
                </c:pt>
                <c:pt idx="4306">
                  <c:v>6.2342664718627931</c:v>
                </c:pt>
                <c:pt idx="4307">
                  <c:v>6.2359525680541994</c:v>
                </c:pt>
                <c:pt idx="4308">
                  <c:v>6.2375957489013674</c:v>
                </c:pt>
                <c:pt idx="4309">
                  <c:v>6.239216995239258</c:v>
                </c:pt>
                <c:pt idx="4310">
                  <c:v>6.2408172607421877</c:v>
                </c:pt>
                <c:pt idx="4311">
                  <c:v>6.2424814224243166</c:v>
                </c:pt>
                <c:pt idx="4312">
                  <c:v>6.2442209243774416</c:v>
                </c:pt>
                <c:pt idx="4313">
                  <c:v>6.2459060668945314</c:v>
                </c:pt>
                <c:pt idx="4314">
                  <c:v>6.2475816726684572</c:v>
                </c:pt>
                <c:pt idx="4315">
                  <c:v>6.2492563247680666</c:v>
                </c:pt>
                <c:pt idx="4316">
                  <c:v>6.2508890151977541</c:v>
                </c:pt>
                <c:pt idx="4317">
                  <c:v>6.2525207519531252</c:v>
                </c:pt>
                <c:pt idx="4318">
                  <c:v>6.254196357727051</c:v>
                </c:pt>
                <c:pt idx="4319">
                  <c:v>6.2558605194091799</c:v>
                </c:pt>
                <c:pt idx="4320">
                  <c:v>6.2575246810913088</c:v>
                </c:pt>
                <c:pt idx="4321">
                  <c:v>6.2592103004455568</c:v>
                </c:pt>
                <c:pt idx="4322">
                  <c:v>6.2608744621276857</c:v>
                </c:pt>
                <c:pt idx="4323">
                  <c:v>6.2625710487365724</c:v>
                </c:pt>
                <c:pt idx="4324">
                  <c:v>6.2642676353454592</c:v>
                </c:pt>
                <c:pt idx="4325">
                  <c:v>6.2659213066101076</c:v>
                </c:pt>
                <c:pt idx="4326">
                  <c:v>6.2675425529479982</c:v>
                </c:pt>
                <c:pt idx="4327">
                  <c:v>6.2691752433776857</c:v>
                </c:pt>
                <c:pt idx="4328">
                  <c:v>6.2707964897155763</c:v>
                </c:pt>
                <c:pt idx="4329">
                  <c:v>6.2724930763244631</c:v>
                </c:pt>
                <c:pt idx="4330">
                  <c:v>6.2742220878601076</c:v>
                </c:pt>
                <c:pt idx="4331">
                  <c:v>6.2759291648864748</c:v>
                </c:pt>
                <c:pt idx="4332">
                  <c:v>6.2775828361511232</c:v>
                </c:pt>
                <c:pt idx="4333">
                  <c:v>6.2792365074157717</c:v>
                </c:pt>
                <c:pt idx="4334">
                  <c:v>6.2808901786804201</c:v>
                </c:pt>
                <c:pt idx="4335">
                  <c:v>6.2825324058532717</c:v>
                </c:pt>
                <c:pt idx="4336">
                  <c:v>6.2841860771179201</c:v>
                </c:pt>
                <c:pt idx="4337">
                  <c:v>6.285850238800049</c:v>
                </c:pt>
                <c:pt idx="4338">
                  <c:v>6.2875363349914553</c:v>
                </c:pt>
                <c:pt idx="4339">
                  <c:v>6.2892224311828615</c:v>
                </c:pt>
                <c:pt idx="4340">
                  <c:v>6.2908970832824709</c:v>
                </c:pt>
                <c:pt idx="4341">
                  <c:v>6.2926260948181154</c:v>
                </c:pt>
                <c:pt idx="4342">
                  <c:v>6.2943007469177248</c:v>
                </c:pt>
                <c:pt idx="4343">
                  <c:v>6.2959544181823732</c:v>
                </c:pt>
                <c:pt idx="4344">
                  <c:v>6.2975651741027834</c:v>
                </c:pt>
                <c:pt idx="4345">
                  <c:v>6.2991759300231935</c:v>
                </c:pt>
                <c:pt idx="4346">
                  <c:v>6.3008830070495607</c:v>
                </c:pt>
                <c:pt idx="4347">
                  <c:v>6.3025910377502443</c:v>
                </c:pt>
                <c:pt idx="4348">
                  <c:v>6.3042761802673342</c:v>
                </c:pt>
                <c:pt idx="4349">
                  <c:v>6.3059622764587404</c:v>
                </c:pt>
                <c:pt idx="4350">
                  <c:v>6.3076264381408693</c:v>
                </c:pt>
                <c:pt idx="4351">
                  <c:v>6.3092801094055178</c:v>
                </c:pt>
                <c:pt idx="4352">
                  <c:v>6.3109557151794435</c:v>
                </c:pt>
                <c:pt idx="4353">
                  <c:v>6.3125979423522951</c:v>
                </c:pt>
                <c:pt idx="4354">
                  <c:v>6.3142411231994631</c:v>
                </c:pt>
                <c:pt idx="4355">
                  <c:v>6.3158947944641115</c:v>
                </c:pt>
                <c:pt idx="4356">
                  <c:v>6.3175808906555178</c:v>
                </c:pt>
                <c:pt idx="4357">
                  <c:v>6.3192555427551271</c:v>
                </c:pt>
                <c:pt idx="4358">
                  <c:v>6.3209416389465334</c:v>
                </c:pt>
                <c:pt idx="4359">
                  <c:v>6.322659206390381</c:v>
                </c:pt>
                <c:pt idx="4360">
                  <c:v>6.324302387237549</c:v>
                </c:pt>
                <c:pt idx="4361">
                  <c:v>6.3258807182312013</c:v>
                </c:pt>
                <c:pt idx="4362">
                  <c:v>6.327480983734131</c:v>
                </c:pt>
                <c:pt idx="4363">
                  <c:v>6.3291661262512209</c:v>
                </c:pt>
                <c:pt idx="4364">
                  <c:v>6.3308846473693849</c:v>
                </c:pt>
                <c:pt idx="4365">
                  <c:v>6.3325812339782717</c:v>
                </c:pt>
                <c:pt idx="4366">
                  <c:v>6.3342129707336428</c:v>
                </c:pt>
                <c:pt idx="4367">
                  <c:v>6.335899066925049</c:v>
                </c:pt>
                <c:pt idx="4368">
                  <c:v>6.3375632286071779</c:v>
                </c:pt>
                <c:pt idx="4369">
                  <c:v>6.3392378807067873</c:v>
                </c:pt>
                <c:pt idx="4370">
                  <c:v>6.3408810615539553</c:v>
                </c:pt>
                <c:pt idx="4371">
                  <c:v>6.3425242424011232</c:v>
                </c:pt>
                <c:pt idx="4372">
                  <c:v>6.3441779136657717</c:v>
                </c:pt>
                <c:pt idx="4373">
                  <c:v>6.3458315849304201</c:v>
                </c:pt>
                <c:pt idx="4374">
                  <c:v>6.3475062370300295</c:v>
                </c:pt>
                <c:pt idx="4375">
                  <c:v>6.3492028236389162</c:v>
                </c:pt>
                <c:pt idx="4376">
                  <c:v>6.3509213447570803</c:v>
                </c:pt>
                <c:pt idx="4377">
                  <c:v>6.3525959968566896</c:v>
                </c:pt>
                <c:pt idx="4378">
                  <c:v>6.3542067527770998</c:v>
                </c:pt>
                <c:pt idx="4379">
                  <c:v>6.3558499336242678</c:v>
                </c:pt>
                <c:pt idx="4380">
                  <c:v>6.3575140953063967</c:v>
                </c:pt>
                <c:pt idx="4381">
                  <c:v>6.3591677665710451</c:v>
                </c:pt>
                <c:pt idx="4382">
                  <c:v>6.3608853340148928</c:v>
                </c:pt>
                <c:pt idx="4383">
                  <c:v>6.3625504493713381</c:v>
                </c:pt>
                <c:pt idx="4384">
                  <c:v>6.364214611053467</c:v>
                </c:pt>
                <c:pt idx="4385">
                  <c:v>6.3658682823181154</c:v>
                </c:pt>
                <c:pt idx="4386">
                  <c:v>6.3675858497619631</c:v>
                </c:pt>
                <c:pt idx="4387">
                  <c:v>6.369250011444092</c:v>
                </c:pt>
                <c:pt idx="4388">
                  <c:v>6.3708502769470217</c:v>
                </c:pt>
                <c:pt idx="4389">
                  <c:v>6.3725039482116701</c:v>
                </c:pt>
                <c:pt idx="4390">
                  <c:v>6.374168109893799</c:v>
                </c:pt>
                <c:pt idx="4391">
                  <c:v>6.3758751869201662</c:v>
                </c:pt>
                <c:pt idx="4392">
                  <c:v>6.3775612831115724</c:v>
                </c:pt>
                <c:pt idx="4393">
                  <c:v>6.379290294647217</c:v>
                </c:pt>
                <c:pt idx="4394">
                  <c:v>6.3809544563293459</c:v>
                </c:pt>
                <c:pt idx="4395">
                  <c:v>6.3826405525207521</c:v>
                </c:pt>
                <c:pt idx="4396">
                  <c:v>6.3842293739318849</c:v>
                </c:pt>
                <c:pt idx="4397">
                  <c:v>6.3858935356140138</c:v>
                </c:pt>
                <c:pt idx="4398">
                  <c:v>6.3875576972961428</c:v>
                </c:pt>
                <c:pt idx="4399">
                  <c:v>6.3892542839050295</c:v>
                </c:pt>
                <c:pt idx="4400">
                  <c:v>6.3909184455871584</c:v>
                </c:pt>
                <c:pt idx="4401">
                  <c:v>6.3926150321960451</c:v>
                </c:pt>
                <c:pt idx="4402">
                  <c:v>6.3942687034606935</c:v>
                </c:pt>
                <c:pt idx="4403">
                  <c:v>6.3959547996520998</c:v>
                </c:pt>
                <c:pt idx="4404">
                  <c:v>6.3976513862609865</c:v>
                </c:pt>
                <c:pt idx="4405">
                  <c:v>6.3992831230163576</c:v>
                </c:pt>
                <c:pt idx="4406">
                  <c:v>6.4008833885192873</c:v>
                </c:pt>
                <c:pt idx="4407">
                  <c:v>6.4025475502014162</c:v>
                </c:pt>
                <c:pt idx="4408">
                  <c:v>6.404223155975342</c:v>
                </c:pt>
                <c:pt idx="4409">
                  <c:v>6.4059082984924318</c:v>
                </c:pt>
                <c:pt idx="4410">
                  <c:v>6.4076163291931154</c:v>
                </c:pt>
                <c:pt idx="4411">
                  <c:v>6.4092700004577638</c:v>
                </c:pt>
                <c:pt idx="4412">
                  <c:v>6.4109341621398928</c:v>
                </c:pt>
                <c:pt idx="4413">
                  <c:v>6.412533473968506</c:v>
                </c:pt>
                <c:pt idx="4414">
                  <c:v>6.4142195701599123</c:v>
                </c:pt>
                <c:pt idx="4415">
                  <c:v>6.4158408164978029</c:v>
                </c:pt>
                <c:pt idx="4416">
                  <c:v>6.4175269126892092</c:v>
                </c:pt>
                <c:pt idx="4417">
                  <c:v>6.4191805839538576</c:v>
                </c:pt>
                <c:pt idx="4418">
                  <c:v>6.4208666801452638</c:v>
                </c:pt>
                <c:pt idx="4419">
                  <c:v>6.4225413322448732</c:v>
                </c:pt>
                <c:pt idx="4420">
                  <c:v>6.4242379188537599</c:v>
                </c:pt>
                <c:pt idx="4421">
                  <c:v>6.4259345054626467</c:v>
                </c:pt>
                <c:pt idx="4422">
                  <c:v>6.4275662422180178</c:v>
                </c:pt>
                <c:pt idx="4423">
                  <c:v>6.4291989326477053</c:v>
                </c:pt>
                <c:pt idx="4424">
                  <c:v>6.4308096885681154</c:v>
                </c:pt>
                <c:pt idx="4425">
                  <c:v>6.4324948310852053</c:v>
                </c:pt>
                <c:pt idx="4426">
                  <c:v>6.4341589927673342</c:v>
                </c:pt>
                <c:pt idx="4427">
                  <c:v>6.4358775138854982</c:v>
                </c:pt>
                <c:pt idx="4428">
                  <c:v>6.4375636100769045</c:v>
                </c:pt>
                <c:pt idx="4429">
                  <c:v>6.4392277717590334</c:v>
                </c:pt>
                <c:pt idx="4430">
                  <c:v>6.4408814430236818</c:v>
                </c:pt>
                <c:pt idx="4431">
                  <c:v>6.4425456047058107</c:v>
                </c:pt>
                <c:pt idx="4432">
                  <c:v>6.4441992759704592</c:v>
                </c:pt>
                <c:pt idx="4433">
                  <c:v>6.4458424568176271</c:v>
                </c:pt>
                <c:pt idx="4434">
                  <c:v>6.4475171089172365</c:v>
                </c:pt>
                <c:pt idx="4435">
                  <c:v>6.4491707801818849</c:v>
                </c:pt>
                <c:pt idx="4436">
                  <c:v>6.4508778572082521</c:v>
                </c:pt>
                <c:pt idx="4437">
                  <c:v>6.4525849342346193</c:v>
                </c:pt>
                <c:pt idx="4438">
                  <c:v>6.4542386054992678</c:v>
                </c:pt>
                <c:pt idx="4439">
                  <c:v>6.455924701690674</c:v>
                </c:pt>
                <c:pt idx="4440">
                  <c:v>6.4575459480285646</c:v>
                </c:pt>
                <c:pt idx="4441">
                  <c:v>6.4591462135314943</c:v>
                </c:pt>
                <c:pt idx="4442">
                  <c:v>6.4608208656311037</c:v>
                </c:pt>
                <c:pt idx="4443">
                  <c:v>6.4625174522399904</c:v>
                </c:pt>
                <c:pt idx="4444">
                  <c:v>6.4642464637756349</c:v>
                </c:pt>
                <c:pt idx="4445">
                  <c:v>6.4659001350402834</c:v>
                </c:pt>
                <c:pt idx="4446">
                  <c:v>6.4675967216491701</c:v>
                </c:pt>
                <c:pt idx="4447">
                  <c:v>6.469260883331299</c:v>
                </c:pt>
                <c:pt idx="4448">
                  <c:v>6.4709469795227053</c:v>
                </c:pt>
                <c:pt idx="4449">
                  <c:v>6.4726006507873537</c:v>
                </c:pt>
                <c:pt idx="4450">
                  <c:v>6.4742323875427248</c:v>
                </c:pt>
                <c:pt idx="4451">
                  <c:v>6.4758965492248537</c:v>
                </c:pt>
                <c:pt idx="4452">
                  <c:v>6.4775502204895021</c:v>
                </c:pt>
                <c:pt idx="4453">
                  <c:v>6.4792363166809084</c:v>
                </c:pt>
                <c:pt idx="4454">
                  <c:v>6.4809329032897951</c:v>
                </c:pt>
                <c:pt idx="4455">
                  <c:v>6.4826294898986818</c:v>
                </c:pt>
                <c:pt idx="4456">
                  <c:v>6.4843470573425295</c:v>
                </c:pt>
                <c:pt idx="4457">
                  <c:v>6.485979747772217</c:v>
                </c:pt>
                <c:pt idx="4458">
                  <c:v>6.4875685691833498</c:v>
                </c:pt>
                <c:pt idx="4459">
                  <c:v>6.4892003059387209</c:v>
                </c:pt>
                <c:pt idx="4460">
                  <c:v>6.4908864021301271</c:v>
                </c:pt>
                <c:pt idx="4461">
                  <c:v>6.4925724983215334</c:v>
                </c:pt>
                <c:pt idx="4462">
                  <c:v>6.4942585945129396</c:v>
                </c:pt>
                <c:pt idx="4463">
                  <c:v>6.4959113121032717</c:v>
                </c:pt>
                <c:pt idx="4464">
                  <c:v>6.4975869178771974</c:v>
                </c:pt>
                <c:pt idx="4465">
                  <c:v>6.4992835044860842</c:v>
                </c:pt>
                <c:pt idx="4466">
                  <c:v>6.5009371757507326</c:v>
                </c:pt>
                <c:pt idx="4467">
                  <c:v>6.5025584220886232</c:v>
                </c:pt>
                <c:pt idx="4468">
                  <c:v>6.5041796684265138</c:v>
                </c:pt>
                <c:pt idx="4469">
                  <c:v>6.5058438301086428</c:v>
                </c:pt>
                <c:pt idx="4470">
                  <c:v>6.5074975013732912</c:v>
                </c:pt>
                <c:pt idx="4471">
                  <c:v>6.5092265129089357</c:v>
                </c:pt>
                <c:pt idx="4472">
                  <c:v>6.5108906745910646</c:v>
                </c:pt>
                <c:pt idx="4473">
                  <c:v>6.5125977516174318</c:v>
                </c:pt>
                <c:pt idx="4474">
                  <c:v>6.5142409324645998</c:v>
                </c:pt>
                <c:pt idx="4475">
                  <c:v>6.5158621788024904</c:v>
                </c:pt>
                <c:pt idx="4476">
                  <c:v>6.5175053596496584</c:v>
                </c:pt>
                <c:pt idx="4477">
                  <c:v>6.5191800117492678</c:v>
                </c:pt>
                <c:pt idx="4478">
                  <c:v>6.520866107940674</c:v>
                </c:pt>
                <c:pt idx="4479">
                  <c:v>6.5225302696228029</c:v>
                </c:pt>
                <c:pt idx="4480">
                  <c:v>6.5241944313049318</c:v>
                </c:pt>
                <c:pt idx="4481">
                  <c:v>6.5258585929870607</c:v>
                </c:pt>
                <c:pt idx="4482">
                  <c:v>6.5276095390319826</c:v>
                </c:pt>
                <c:pt idx="4483">
                  <c:v>6.5292517662048342</c:v>
                </c:pt>
                <c:pt idx="4484">
                  <c:v>6.5308844566345217</c:v>
                </c:pt>
                <c:pt idx="4485">
                  <c:v>6.5325161933898928</c:v>
                </c:pt>
                <c:pt idx="4486">
                  <c:v>6.5341803550720217</c:v>
                </c:pt>
                <c:pt idx="4487">
                  <c:v>6.5358130455017092</c:v>
                </c:pt>
                <c:pt idx="4488">
                  <c:v>6.5375306129455568</c:v>
                </c:pt>
                <c:pt idx="4489">
                  <c:v>6.539237689971924</c:v>
                </c:pt>
                <c:pt idx="4490">
                  <c:v>6.5409342765808107</c:v>
                </c:pt>
                <c:pt idx="4491">
                  <c:v>6.5425774574279787</c:v>
                </c:pt>
                <c:pt idx="4492">
                  <c:v>6.5442416191101076</c:v>
                </c:pt>
                <c:pt idx="4493">
                  <c:v>6.5458628654479982</c:v>
                </c:pt>
                <c:pt idx="4494">
                  <c:v>6.5475279808044435</c:v>
                </c:pt>
                <c:pt idx="4495">
                  <c:v>6.5491702079772951</c:v>
                </c:pt>
                <c:pt idx="4496">
                  <c:v>6.5508667945861818</c:v>
                </c:pt>
                <c:pt idx="4497">
                  <c:v>6.5525528907775881</c:v>
                </c:pt>
                <c:pt idx="4498">
                  <c:v>6.5542275428771974</c:v>
                </c:pt>
                <c:pt idx="4499">
                  <c:v>6.5559460639953615</c:v>
                </c:pt>
                <c:pt idx="4500">
                  <c:v>6.5576426506042482</c:v>
                </c:pt>
                <c:pt idx="4501">
                  <c:v>6.5593173027038576</c:v>
                </c:pt>
                <c:pt idx="4502">
                  <c:v>6.5609070777893068</c:v>
                </c:pt>
                <c:pt idx="4503">
                  <c:v>6.5625493049621584</c:v>
                </c:pt>
                <c:pt idx="4504">
                  <c:v>6.5641924858093263</c:v>
                </c:pt>
                <c:pt idx="4505">
                  <c:v>6.565910053253174</c:v>
                </c:pt>
                <c:pt idx="4506">
                  <c:v>6.5676180839538576</c:v>
                </c:pt>
                <c:pt idx="4507">
                  <c:v>6.569292736053467</c:v>
                </c:pt>
                <c:pt idx="4508">
                  <c:v>6.5709568977355959</c:v>
                </c:pt>
                <c:pt idx="4509">
                  <c:v>6.5726325035095217</c:v>
                </c:pt>
                <c:pt idx="4510">
                  <c:v>6.5742642402648928</c:v>
                </c:pt>
                <c:pt idx="4511">
                  <c:v>6.5759284019470217</c:v>
                </c:pt>
                <c:pt idx="4512">
                  <c:v>6.5775925636291506</c:v>
                </c:pt>
                <c:pt idx="4513">
                  <c:v>6.5792252540588381</c:v>
                </c:pt>
                <c:pt idx="4514">
                  <c:v>6.580889415740967</c:v>
                </c:pt>
                <c:pt idx="4515">
                  <c:v>6.5825860023498537</c:v>
                </c:pt>
                <c:pt idx="4516">
                  <c:v>6.5842930793762209</c:v>
                </c:pt>
                <c:pt idx="4517">
                  <c:v>6.5859686851501467</c:v>
                </c:pt>
                <c:pt idx="4518">
                  <c:v>6.5876328468322756</c:v>
                </c:pt>
                <c:pt idx="4519">
                  <c:v>6.5892540931701662</c:v>
                </c:pt>
                <c:pt idx="4520">
                  <c:v>6.5908648490905763</c:v>
                </c:pt>
                <c:pt idx="4521">
                  <c:v>6.5924970626831056</c:v>
                </c:pt>
                <c:pt idx="4522">
                  <c:v>6.5942041397094728</c:v>
                </c:pt>
                <c:pt idx="4523">
                  <c:v>6.5958902359008791</c:v>
                </c:pt>
                <c:pt idx="4524">
                  <c:v>6.5975648880004885</c:v>
                </c:pt>
                <c:pt idx="4525">
                  <c:v>6.599197578430176</c:v>
                </c:pt>
                <c:pt idx="4526">
                  <c:v>6.6008941650390627</c:v>
                </c:pt>
                <c:pt idx="4527">
                  <c:v>6.6025688171386721</c:v>
                </c:pt>
                <c:pt idx="4528">
                  <c:v>6.60421199798584</c:v>
                </c:pt>
                <c:pt idx="4529">
                  <c:v>6.6058656692504885</c:v>
                </c:pt>
                <c:pt idx="4530">
                  <c:v>6.6074869155883791</c:v>
                </c:pt>
                <c:pt idx="4531">
                  <c:v>6.609151077270508</c:v>
                </c:pt>
                <c:pt idx="4532">
                  <c:v>6.6108371734619142</c:v>
                </c:pt>
                <c:pt idx="4533">
                  <c:v>6.612533760070801</c:v>
                </c:pt>
                <c:pt idx="4534">
                  <c:v>6.6142618179321291</c:v>
                </c:pt>
                <c:pt idx="4535">
                  <c:v>6.6159479141235353</c:v>
                </c:pt>
                <c:pt idx="4536">
                  <c:v>6.6175796508789064</c:v>
                </c:pt>
                <c:pt idx="4537">
                  <c:v>6.6192018508911135</c:v>
                </c:pt>
                <c:pt idx="4538">
                  <c:v>6.6208230972290041</c:v>
                </c:pt>
                <c:pt idx="4539">
                  <c:v>6.6224977493286135</c:v>
                </c:pt>
                <c:pt idx="4540">
                  <c:v>6.6241943359375002</c:v>
                </c:pt>
                <c:pt idx="4541">
                  <c:v>6.6258584976196291</c:v>
                </c:pt>
                <c:pt idx="4542">
                  <c:v>6.6275550842285158</c:v>
                </c:pt>
                <c:pt idx="4543">
                  <c:v>6.6292306900024416</c:v>
                </c:pt>
                <c:pt idx="4544">
                  <c:v>6.630905342102051</c:v>
                </c:pt>
                <c:pt idx="4545">
                  <c:v>6.6325809478759767</c:v>
                </c:pt>
                <c:pt idx="4546">
                  <c:v>6.6341917037963869</c:v>
                </c:pt>
                <c:pt idx="4547">
                  <c:v>6.6358129501342775</c:v>
                </c:pt>
                <c:pt idx="4548">
                  <c:v>6.6375095367431642</c:v>
                </c:pt>
                <c:pt idx="4549">
                  <c:v>6.639206123352051</c:v>
                </c:pt>
                <c:pt idx="4550">
                  <c:v>6.6409027099609377</c:v>
                </c:pt>
                <c:pt idx="4551">
                  <c:v>6.6426202774047853</c:v>
                </c:pt>
                <c:pt idx="4552">
                  <c:v>6.6443063735961916</c:v>
                </c:pt>
                <c:pt idx="4553">
                  <c:v>6.6459705352783205</c:v>
                </c:pt>
                <c:pt idx="4554">
                  <c:v>6.6475593566894533</c:v>
                </c:pt>
                <c:pt idx="4555">
                  <c:v>6.6492130279541017</c:v>
                </c:pt>
                <c:pt idx="4556">
                  <c:v>6.6509096145629885</c:v>
                </c:pt>
                <c:pt idx="4557">
                  <c:v>6.6525632858276369</c:v>
                </c:pt>
                <c:pt idx="4558">
                  <c:v>6.6542598724365236</c:v>
                </c:pt>
                <c:pt idx="4559">
                  <c:v>6.6559354782104494</c:v>
                </c:pt>
                <c:pt idx="4560">
                  <c:v>6.6575672149658205</c:v>
                </c:pt>
                <c:pt idx="4561">
                  <c:v>6.6593067169189455</c:v>
                </c:pt>
                <c:pt idx="4562">
                  <c:v>6.6609928131103517</c:v>
                </c:pt>
                <c:pt idx="4563">
                  <c:v>6.6626350402832033</c:v>
                </c:pt>
                <c:pt idx="4564">
                  <c:v>6.6642457962036135</c:v>
                </c:pt>
                <c:pt idx="4565">
                  <c:v>6.6658994674682619</c:v>
                </c:pt>
                <c:pt idx="4566">
                  <c:v>6.6675531387329103</c:v>
                </c:pt>
                <c:pt idx="4567">
                  <c:v>6.6692716598510744</c:v>
                </c:pt>
                <c:pt idx="4568">
                  <c:v>6.6709463119506838</c:v>
                </c:pt>
                <c:pt idx="4569">
                  <c:v>6.6726209640502931</c:v>
                </c:pt>
                <c:pt idx="4570">
                  <c:v>6.6742746353149416</c:v>
                </c:pt>
                <c:pt idx="4571">
                  <c:v>6.6758853912353517</c:v>
                </c:pt>
                <c:pt idx="4572">
                  <c:v>6.6775505065917971</c:v>
                </c:pt>
                <c:pt idx="4573">
                  <c:v>6.6792251586914064</c:v>
                </c:pt>
                <c:pt idx="4574">
                  <c:v>6.6808683395385744</c:v>
                </c:pt>
                <c:pt idx="4575">
                  <c:v>6.6825429916381838</c:v>
                </c:pt>
                <c:pt idx="4576">
                  <c:v>6.6842071533203127</c:v>
                </c:pt>
                <c:pt idx="4577">
                  <c:v>6.6858503341674806</c:v>
                </c:pt>
                <c:pt idx="4578">
                  <c:v>6.6875679016113283</c:v>
                </c:pt>
                <c:pt idx="4579">
                  <c:v>6.689264488220215</c:v>
                </c:pt>
                <c:pt idx="4580">
                  <c:v>6.6909296035766603</c:v>
                </c:pt>
                <c:pt idx="4581">
                  <c:v>6.692550849914551</c:v>
                </c:pt>
                <c:pt idx="4582">
                  <c:v>6.6941616058349611</c:v>
                </c:pt>
                <c:pt idx="4583">
                  <c:v>6.6958038330078127</c:v>
                </c:pt>
                <c:pt idx="4584">
                  <c:v>6.6975118637084963</c:v>
                </c:pt>
                <c:pt idx="4585">
                  <c:v>6.6992189407348635</c:v>
                </c:pt>
                <c:pt idx="4586">
                  <c:v>6.7008831024169924</c:v>
                </c:pt>
                <c:pt idx="4587">
                  <c:v>6.7025577545166017</c:v>
                </c:pt>
                <c:pt idx="4588">
                  <c:v>6.7042228698730471</c:v>
                </c:pt>
                <c:pt idx="4589">
                  <c:v>6.705887031555176</c:v>
                </c:pt>
                <c:pt idx="4590">
                  <c:v>6.7075407028198244</c:v>
                </c:pt>
                <c:pt idx="4591">
                  <c:v>6.709182929992676</c:v>
                </c:pt>
                <c:pt idx="4592">
                  <c:v>6.7108366012573244</c:v>
                </c:pt>
                <c:pt idx="4593">
                  <c:v>6.7125226974487306</c:v>
                </c:pt>
                <c:pt idx="4594">
                  <c:v>6.7141763687133791</c:v>
                </c:pt>
                <c:pt idx="4595">
                  <c:v>6.7159053802490236</c:v>
                </c:pt>
                <c:pt idx="4596">
                  <c:v>6.717580032348633</c:v>
                </c:pt>
                <c:pt idx="4597">
                  <c:v>6.7192661285400392</c:v>
                </c:pt>
                <c:pt idx="4598">
                  <c:v>6.7208768844604494</c:v>
                </c:pt>
                <c:pt idx="4599">
                  <c:v>6.7225305557250978</c:v>
                </c:pt>
                <c:pt idx="4600">
                  <c:v>6.724141311645508</c:v>
                </c:pt>
                <c:pt idx="4601">
                  <c:v>6.7258693695068361</c:v>
                </c:pt>
                <c:pt idx="4602">
                  <c:v>6.7275554656982424</c:v>
                </c:pt>
                <c:pt idx="4603">
                  <c:v>6.7292301177978517</c:v>
                </c:pt>
                <c:pt idx="4604">
                  <c:v>6.7309267044067385</c:v>
                </c:pt>
                <c:pt idx="4605">
                  <c:v>6.7326023101806642</c:v>
                </c:pt>
                <c:pt idx="4606">
                  <c:v>6.7343198776245119</c:v>
                </c:pt>
                <c:pt idx="4607">
                  <c:v>6.7359306335449221</c:v>
                </c:pt>
                <c:pt idx="4608">
                  <c:v>6.73757381439209</c:v>
                </c:pt>
                <c:pt idx="4609">
                  <c:v>6.739216995239258</c:v>
                </c:pt>
                <c:pt idx="4610">
                  <c:v>6.7408916473388674</c:v>
                </c:pt>
                <c:pt idx="4611">
                  <c:v>6.7425453186035158</c:v>
                </c:pt>
                <c:pt idx="4612">
                  <c:v>6.7442848205566408</c:v>
                </c:pt>
                <c:pt idx="4613">
                  <c:v>6.7459814071655275</c:v>
                </c:pt>
                <c:pt idx="4614">
                  <c:v>6.7476675033569338</c:v>
                </c:pt>
                <c:pt idx="4615">
                  <c:v>6.7493202209472658</c:v>
                </c:pt>
                <c:pt idx="4616">
                  <c:v>6.7509204864501955</c:v>
                </c:pt>
                <c:pt idx="4617">
                  <c:v>6.752553176879883</c:v>
                </c:pt>
                <c:pt idx="4618">
                  <c:v>6.7542383193969728</c:v>
                </c:pt>
                <c:pt idx="4619">
                  <c:v>6.7559244155883791</c:v>
                </c:pt>
                <c:pt idx="4620">
                  <c:v>6.7575990676879885</c:v>
                </c:pt>
                <c:pt idx="4621">
                  <c:v>6.759274196624756</c:v>
                </c:pt>
                <c:pt idx="4622">
                  <c:v>6.7608849525451662</c:v>
                </c:pt>
                <c:pt idx="4623">
                  <c:v>6.7626034736633303</c:v>
                </c:pt>
                <c:pt idx="4624">
                  <c:v>6.7642676353454592</c:v>
                </c:pt>
                <c:pt idx="4625">
                  <c:v>6.7659108161926271</c:v>
                </c:pt>
                <c:pt idx="4626">
                  <c:v>6.7675206184387209</c:v>
                </c:pt>
                <c:pt idx="4627">
                  <c:v>6.7691637992858888</c:v>
                </c:pt>
                <c:pt idx="4628">
                  <c:v>6.7708394050598146</c:v>
                </c:pt>
                <c:pt idx="4629">
                  <c:v>6.7725569725036623</c:v>
                </c:pt>
                <c:pt idx="4630">
                  <c:v>6.7742316246032717</c:v>
                </c:pt>
                <c:pt idx="4631">
                  <c:v>6.7759606361389162</c:v>
                </c:pt>
                <c:pt idx="4632">
                  <c:v>6.7775818824768068</c:v>
                </c:pt>
                <c:pt idx="4633">
                  <c:v>6.7792469978332521</c:v>
                </c:pt>
                <c:pt idx="4634">
                  <c:v>6.7808568000793459</c:v>
                </c:pt>
                <c:pt idx="4635">
                  <c:v>6.7824894905090334</c:v>
                </c:pt>
                <c:pt idx="4636">
                  <c:v>6.7841641426086428</c:v>
                </c:pt>
                <c:pt idx="4637">
                  <c:v>6.785850238800049</c:v>
                </c:pt>
                <c:pt idx="4638">
                  <c:v>6.7875363349914553</c:v>
                </c:pt>
                <c:pt idx="4639">
                  <c:v>6.7891900062561037</c:v>
                </c:pt>
                <c:pt idx="4640">
                  <c:v>6.7908865928649904</c:v>
                </c:pt>
                <c:pt idx="4641">
                  <c:v>6.7925936698913576</c:v>
                </c:pt>
                <c:pt idx="4642">
                  <c:v>6.7942358970642092</c:v>
                </c:pt>
                <c:pt idx="4643">
                  <c:v>6.7958466529846193</c:v>
                </c:pt>
                <c:pt idx="4644">
                  <c:v>6.7974898338317873</c:v>
                </c:pt>
                <c:pt idx="4645">
                  <c:v>6.7991330146789553</c:v>
                </c:pt>
                <c:pt idx="4646">
                  <c:v>6.8008610725402834</c:v>
                </c:pt>
                <c:pt idx="4647">
                  <c:v>6.8025576591491701</c:v>
                </c:pt>
                <c:pt idx="4648">
                  <c:v>6.8042542457580568</c:v>
                </c:pt>
                <c:pt idx="4649">
                  <c:v>6.8059193611145021</c:v>
                </c:pt>
                <c:pt idx="4650">
                  <c:v>6.8075615882873537</c:v>
                </c:pt>
                <c:pt idx="4651">
                  <c:v>6.8091723442077638</c:v>
                </c:pt>
                <c:pt idx="4652">
                  <c:v>6.8108689308166506</c:v>
                </c:pt>
                <c:pt idx="4653">
                  <c:v>6.812522602081299</c:v>
                </c:pt>
                <c:pt idx="4654">
                  <c:v>6.8141972541809084</c:v>
                </c:pt>
                <c:pt idx="4655">
                  <c:v>6.8158833503723146</c:v>
                </c:pt>
                <c:pt idx="4656">
                  <c:v>6.8175370216369631</c:v>
                </c:pt>
                <c:pt idx="4657">
                  <c:v>6.8192660331726076</c:v>
                </c:pt>
                <c:pt idx="4658">
                  <c:v>6.8209521293640138</c:v>
                </c:pt>
                <c:pt idx="4659">
                  <c:v>6.822659206390381</c:v>
                </c:pt>
                <c:pt idx="4660">
                  <c:v>6.8242585182189943</c:v>
                </c:pt>
                <c:pt idx="4661">
                  <c:v>6.8258807182312013</c:v>
                </c:pt>
                <c:pt idx="4662">
                  <c:v>6.8275229454040529</c:v>
                </c:pt>
                <c:pt idx="4663">
                  <c:v>6.8292090415954592</c:v>
                </c:pt>
                <c:pt idx="4664">
                  <c:v>6.8309266090393068</c:v>
                </c:pt>
                <c:pt idx="4665">
                  <c:v>6.8326231956481935</c:v>
                </c:pt>
                <c:pt idx="4666">
                  <c:v>6.8342883110046388</c:v>
                </c:pt>
                <c:pt idx="4667">
                  <c:v>6.8359839439392092</c:v>
                </c:pt>
                <c:pt idx="4668">
                  <c:v>6.8376166343688967</c:v>
                </c:pt>
                <c:pt idx="4669">
                  <c:v>6.8392703056335451</c:v>
                </c:pt>
                <c:pt idx="4670">
                  <c:v>6.8409020423889162</c:v>
                </c:pt>
                <c:pt idx="4671">
                  <c:v>6.8425876617431642</c:v>
                </c:pt>
                <c:pt idx="4672">
                  <c:v>6.8442098617553713</c:v>
                </c:pt>
                <c:pt idx="4673">
                  <c:v>6.8458950042724611</c:v>
                </c:pt>
                <c:pt idx="4674">
                  <c:v>6.8476020812988283</c:v>
                </c:pt>
                <c:pt idx="4675">
                  <c:v>6.8492881774902346</c:v>
                </c:pt>
                <c:pt idx="4676">
                  <c:v>6.8509637832641603</c:v>
                </c:pt>
                <c:pt idx="4677">
                  <c:v>6.8525955200195314</c:v>
                </c:pt>
                <c:pt idx="4678">
                  <c:v>6.8541843414306642</c:v>
                </c:pt>
                <c:pt idx="4679">
                  <c:v>6.8558065414428713</c:v>
                </c:pt>
                <c:pt idx="4680">
                  <c:v>6.8575136184692385</c:v>
                </c:pt>
                <c:pt idx="4681">
                  <c:v>6.8592206954956056</c:v>
                </c:pt>
                <c:pt idx="4682">
                  <c:v>6.8609067916870119</c:v>
                </c:pt>
                <c:pt idx="4683">
                  <c:v>6.8625604629516603</c:v>
                </c:pt>
                <c:pt idx="4684">
                  <c:v>6.8642351150512697</c:v>
                </c:pt>
                <c:pt idx="4685">
                  <c:v>6.8659107208251955</c:v>
                </c:pt>
                <c:pt idx="4686">
                  <c:v>6.8675748825073244</c:v>
                </c:pt>
                <c:pt idx="4687">
                  <c:v>6.8692066192626955</c:v>
                </c:pt>
                <c:pt idx="4688">
                  <c:v>6.870839309692383</c:v>
                </c:pt>
                <c:pt idx="4689">
                  <c:v>6.8724815368652346</c:v>
                </c:pt>
                <c:pt idx="4690">
                  <c:v>6.8741676330566408</c:v>
                </c:pt>
                <c:pt idx="4691">
                  <c:v>6.875874710083008</c:v>
                </c:pt>
                <c:pt idx="4692">
                  <c:v>6.8775712966918947</c:v>
                </c:pt>
                <c:pt idx="4693">
                  <c:v>6.8792678833007814</c:v>
                </c:pt>
                <c:pt idx="4694">
                  <c:v>6.8809215545654299</c:v>
                </c:pt>
                <c:pt idx="4695">
                  <c:v>6.88253231048584</c:v>
                </c:pt>
                <c:pt idx="4696">
                  <c:v>6.884175491333008</c:v>
                </c:pt>
                <c:pt idx="4697">
                  <c:v>6.8858396530151369</c:v>
                </c:pt>
                <c:pt idx="4698">
                  <c:v>6.8875467300415041</c:v>
                </c:pt>
                <c:pt idx="4699">
                  <c:v>6.8892004013061525</c:v>
                </c:pt>
                <c:pt idx="4700">
                  <c:v>6.8908864974975588</c:v>
                </c:pt>
                <c:pt idx="4701">
                  <c:v>6.8925077438354494</c:v>
                </c:pt>
                <c:pt idx="4702">
                  <c:v>6.8942253112792971</c:v>
                </c:pt>
                <c:pt idx="4703">
                  <c:v>6.8959218978881838</c:v>
                </c:pt>
                <c:pt idx="4704">
                  <c:v>6.8975755691528322</c:v>
                </c:pt>
                <c:pt idx="4705">
                  <c:v>6.899164390563965</c:v>
                </c:pt>
                <c:pt idx="4706">
                  <c:v>6.9008295059204103</c:v>
                </c:pt>
                <c:pt idx="4707">
                  <c:v>6.9024936676025392</c:v>
                </c:pt>
                <c:pt idx="4708">
                  <c:v>6.9042331695556642</c:v>
                </c:pt>
                <c:pt idx="4709">
                  <c:v>6.9059192657470705</c:v>
                </c:pt>
                <c:pt idx="4710">
                  <c:v>6.9076044082641603</c:v>
                </c:pt>
                <c:pt idx="4711">
                  <c:v>6.9093009948730471</c:v>
                </c:pt>
                <c:pt idx="4712">
                  <c:v>6.910944175720215</c:v>
                </c:pt>
                <c:pt idx="4713">
                  <c:v>6.9125654220581056</c:v>
                </c:pt>
                <c:pt idx="4714">
                  <c:v>6.914240074157715</c:v>
                </c:pt>
                <c:pt idx="4715">
                  <c:v>6.9158937454223635</c:v>
                </c:pt>
                <c:pt idx="4716">
                  <c:v>6.9175798416137697</c:v>
                </c:pt>
                <c:pt idx="4717">
                  <c:v>6.919265937805176</c:v>
                </c:pt>
                <c:pt idx="4718">
                  <c:v>6.9209081649780275</c:v>
                </c:pt>
                <c:pt idx="4719">
                  <c:v>6.9226266860961916</c:v>
                </c:pt>
                <c:pt idx="4720">
                  <c:v>6.9243127822875978</c:v>
                </c:pt>
                <c:pt idx="4721">
                  <c:v>6.9259879112243654</c:v>
                </c:pt>
                <c:pt idx="4722">
                  <c:v>6.9275872230529787</c:v>
                </c:pt>
                <c:pt idx="4723">
                  <c:v>6.9292084693908693</c:v>
                </c:pt>
                <c:pt idx="4724">
                  <c:v>6.9308840751647951</c:v>
                </c:pt>
                <c:pt idx="4725">
                  <c:v>6.9325587272644045</c:v>
                </c:pt>
                <c:pt idx="4726">
                  <c:v>6.9342658042907717</c:v>
                </c:pt>
                <c:pt idx="4727">
                  <c:v>6.9359519004821779</c:v>
                </c:pt>
                <c:pt idx="4728">
                  <c:v>6.9376160621643068</c:v>
                </c:pt>
                <c:pt idx="4729">
                  <c:v>6.9392802238464357</c:v>
                </c:pt>
                <c:pt idx="4730">
                  <c:v>6.9409234046936037</c:v>
                </c:pt>
                <c:pt idx="4731">
                  <c:v>6.9425236701965334</c:v>
                </c:pt>
                <c:pt idx="4732">
                  <c:v>6.9441878318786623</c:v>
                </c:pt>
                <c:pt idx="4733">
                  <c:v>6.9458739280700685</c:v>
                </c:pt>
                <c:pt idx="4734">
                  <c:v>6.9475380897521974</c:v>
                </c:pt>
                <c:pt idx="4735">
                  <c:v>6.9492127418518068</c:v>
                </c:pt>
                <c:pt idx="4736">
                  <c:v>6.9508769035339357</c:v>
                </c:pt>
                <c:pt idx="4737">
                  <c:v>6.9526059150695803</c:v>
                </c:pt>
                <c:pt idx="4738">
                  <c:v>6.9542595863342287</c:v>
                </c:pt>
                <c:pt idx="4739">
                  <c:v>6.9559027671813967</c:v>
                </c:pt>
                <c:pt idx="4740">
                  <c:v>6.9575135231018068</c:v>
                </c:pt>
                <c:pt idx="4741">
                  <c:v>6.9591452598571779</c:v>
                </c:pt>
                <c:pt idx="4742">
                  <c:v>6.9608313560485842</c:v>
                </c:pt>
                <c:pt idx="4743">
                  <c:v>6.9625384330749513</c:v>
                </c:pt>
                <c:pt idx="4744">
                  <c:v>6.9642130851745607</c:v>
                </c:pt>
                <c:pt idx="4745">
                  <c:v>6.9659096717834474</c:v>
                </c:pt>
                <c:pt idx="4746">
                  <c:v>6.9675633430480959</c:v>
                </c:pt>
                <c:pt idx="4747">
                  <c:v>6.9692170143127443</c:v>
                </c:pt>
                <c:pt idx="4748">
                  <c:v>6.9708926200866701</c:v>
                </c:pt>
                <c:pt idx="4749">
                  <c:v>6.9725243568420412</c:v>
                </c:pt>
                <c:pt idx="4750">
                  <c:v>6.974199962615967</c:v>
                </c:pt>
                <c:pt idx="4751">
                  <c:v>6.9758536338806154</c:v>
                </c:pt>
                <c:pt idx="4752">
                  <c:v>6.977495861053467</c:v>
                </c:pt>
                <c:pt idx="4753">
                  <c:v>6.979214382171631</c:v>
                </c:pt>
                <c:pt idx="4754">
                  <c:v>6.9809424400329592</c:v>
                </c:pt>
                <c:pt idx="4755">
                  <c:v>6.9826075553894045</c:v>
                </c:pt>
                <c:pt idx="4756">
                  <c:v>6.9842288017272951</c:v>
                </c:pt>
                <c:pt idx="4757">
                  <c:v>6.9858824729919435</c:v>
                </c:pt>
                <c:pt idx="4758">
                  <c:v>6.9874817848205568</c:v>
                </c:pt>
                <c:pt idx="4759">
                  <c:v>6.9891898155212404</c:v>
                </c:pt>
                <c:pt idx="4760">
                  <c:v>6.9908644676208498</c:v>
                </c:pt>
                <c:pt idx="4761">
                  <c:v>6.9926249504089357</c:v>
                </c:pt>
                <c:pt idx="4762">
                  <c:v>6.9942357063293459</c:v>
                </c:pt>
                <c:pt idx="4763">
                  <c:v>6.9959542274475099</c:v>
                </c:pt>
                <c:pt idx="4764">
                  <c:v>6.9976288795471193</c:v>
                </c:pt>
                <c:pt idx="4765">
                  <c:v>6.9992720603942873</c:v>
                </c:pt>
                <c:pt idx="4766">
                  <c:v>7.0009037971496584</c:v>
                </c:pt>
                <c:pt idx="4767">
                  <c:v>7.0025794029235842</c:v>
                </c:pt>
                <c:pt idx="4768">
                  <c:v>7.0042111396789553</c:v>
                </c:pt>
                <c:pt idx="4769">
                  <c:v>7.005886745452881</c:v>
                </c:pt>
                <c:pt idx="4770">
                  <c:v>7.0075938224792482</c:v>
                </c:pt>
                <c:pt idx="4771">
                  <c:v>7.0092904090881349</c:v>
                </c:pt>
                <c:pt idx="4772">
                  <c:v>7.0109655380249025</c:v>
                </c:pt>
                <c:pt idx="4773">
                  <c:v>7.0126621246337892</c:v>
                </c:pt>
                <c:pt idx="4774">
                  <c:v>7.0142728805541994</c:v>
                </c:pt>
                <c:pt idx="4775">
                  <c:v>7.0158617019653322</c:v>
                </c:pt>
                <c:pt idx="4776">
                  <c:v>7.0175802230834963</c:v>
                </c:pt>
                <c:pt idx="4777">
                  <c:v>7.0192653656005861</c:v>
                </c:pt>
                <c:pt idx="4778">
                  <c:v>7.0209085464477541</c:v>
                </c:pt>
                <c:pt idx="4779">
                  <c:v>7.0225841522216799</c:v>
                </c:pt>
                <c:pt idx="4780">
                  <c:v>7.0242378234863283</c:v>
                </c:pt>
                <c:pt idx="4781">
                  <c:v>7.0259334564208986</c:v>
                </c:pt>
                <c:pt idx="4782">
                  <c:v>7.0276090621948244</c:v>
                </c:pt>
                <c:pt idx="4783">
                  <c:v>7.0292407989501955</c:v>
                </c:pt>
                <c:pt idx="4784">
                  <c:v>7.0308839797973635</c:v>
                </c:pt>
                <c:pt idx="4785">
                  <c:v>7.0324842453002931</c:v>
                </c:pt>
                <c:pt idx="4786">
                  <c:v>7.0341484069824221</c:v>
                </c:pt>
                <c:pt idx="4787">
                  <c:v>7.0358659744262697</c:v>
                </c:pt>
                <c:pt idx="4788">
                  <c:v>7.037552070617676</c:v>
                </c:pt>
                <c:pt idx="4789">
                  <c:v>7.0392486572265627</c:v>
                </c:pt>
                <c:pt idx="4790">
                  <c:v>7.0409128189086916</c:v>
                </c:pt>
                <c:pt idx="4791">
                  <c:v>7.0425559997558596</c:v>
                </c:pt>
                <c:pt idx="4792">
                  <c:v>7.044209671020508</c:v>
                </c:pt>
                <c:pt idx="4793">
                  <c:v>7.0458414077758791</c:v>
                </c:pt>
                <c:pt idx="4794">
                  <c:v>7.0475170135498049</c:v>
                </c:pt>
                <c:pt idx="4795">
                  <c:v>7.0491916656494142</c:v>
                </c:pt>
                <c:pt idx="4796">
                  <c:v>7.0508663177490236</c:v>
                </c:pt>
                <c:pt idx="4797">
                  <c:v>7.0525419235229494</c:v>
                </c:pt>
                <c:pt idx="4798">
                  <c:v>7.0542280197143556</c:v>
                </c:pt>
                <c:pt idx="4799">
                  <c:v>7.0559455871582033</c:v>
                </c:pt>
                <c:pt idx="4800">
                  <c:v>7.0575992584228517</c:v>
                </c:pt>
                <c:pt idx="4801">
                  <c:v>7.0592100143432619</c:v>
                </c:pt>
                <c:pt idx="4802">
                  <c:v>7.0608531951904299</c:v>
                </c:pt>
                <c:pt idx="4803">
                  <c:v>7.0624629974365236</c:v>
                </c:pt>
                <c:pt idx="4804">
                  <c:v>7.0641815185546877</c:v>
                </c:pt>
                <c:pt idx="4805">
                  <c:v>7.0658676147460939</c:v>
                </c:pt>
                <c:pt idx="4806">
                  <c:v>7.0675642013549806</c:v>
                </c:pt>
                <c:pt idx="4807">
                  <c:v>7.0692712783813478</c:v>
                </c:pt>
                <c:pt idx="4808">
                  <c:v>7.0709030151367189</c:v>
                </c:pt>
                <c:pt idx="4809">
                  <c:v>7.0725137710571291</c:v>
                </c:pt>
                <c:pt idx="4810">
                  <c:v>7.0742103576660158</c:v>
                </c:pt>
                <c:pt idx="4811">
                  <c:v>7.0758859634399416</c:v>
                </c:pt>
                <c:pt idx="4812">
                  <c:v>7.0775281906127931</c:v>
                </c:pt>
                <c:pt idx="4813">
                  <c:v>7.0792142868041994</c:v>
                </c:pt>
                <c:pt idx="4814">
                  <c:v>7.0809108734130861</c:v>
                </c:pt>
                <c:pt idx="4815">
                  <c:v>7.082575035095215</c:v>
                </c:pt>
                <c:pt idx="4816">
                  <c:v>7.0842935562133791</c:v>
                </c:pt>
                <c:pt idx="4817">
                  <c:v>7.0859682083129885</c:v>
                </c:pt>
                <c:pt idx="4818">
                  <c:v>7.0875999450683596</c:v>
                </c:pt>
                <c:pt idx="4819">
                  <c:v>7.0892221450805666</c:v>
                </c:pt>
                <c:pt idx="4820">
                  <c:v>7.0908643722534181</c:v>
                </c:pt>
                <c:pt idx="4821">
                  <c:v>7.0925399780273439</c:v>
                </c:pt>
                <c:pt idx="4822">
                  <c:v>7.0942685127258303</c:v>
                </c:pt>
                <c:pt idx="4823">
                  <c:v>7.095965099334717</c:v>
                </c:pt>
                <c:pt idx="4824">
                  <c:v>7.0976187705993654</c:v>
                </c:pt>
                <c:pt idx="4825">
                  <c:v>7.0992829322814943</c:v>
                </c:pt>
                <c:pt idx="4826">
                  <c:v>7.1009575843811037</c:v>
                </c:pt>
                <c:pt idx="4827">
                  <c:v>7.1026217460632326</c:v>
                </c:pt>
                <c:pt idx="4828">
                  <c:v>7.1042439460754396</c:v>
                </c:pt>
                <c:pt idx="4829">
                  <c:v>7.1058966636657717</c:v>
                </c:pt>
                <c:pt idx="4830">
                  <c:v>7.1075722694396974</c:v>
                </c:pt>
                <c:pt idx="4831">
                  <c:v>7.1092364311218263</c:v>
                </c:pt>
                <c:pt idx="4832">
                  <c:v>7.1109120368957521</c:v>
                </c:pt>
                <c:pt idx="4833">
                  <c:v>7.1126296043395998</c:v>
                </c:pt>
                <c:pt idx="4834">
                  <c:v>7.1142832756042482</c:v>
                </c:pt>
                <c:pt idx="4835">
                  <c:v>7.1159264564514162</c:v>
                </c:pt>
                <c:pt idx="4836">
                  <c:v>7.1175477027893068</c:v>
                </c:pt>
                <c:pt idx="4837">
                  <c:v>7.119158458709717</c:v>
                </c:pt>
                <c:pt idx="4838">
                  <c:v>7.1208331108093263</c:v>
                </c:pt>
                <c:pt idx="4839">
                  <c:v>7.1225401878356935</c:v>
                </c:pt>
                <c:pt idx="4840">
                  <c:v>7.1242262840270998</c:v>
                </c:pt>
                <c:pt idx="4841">
                  <c:v>7.1258904457092287</c:v>
                </c:pt>
                <c:pt idx="4842">
                  <c:v>7.1275546073913576</c:v>
                </c:pt>
                <c:pt idx="4843">
                  <c:v>7.1292302131652834</c:v>
                </c:pt>
                <c:pt idx="4844">
                  <c:v>7.1309267997741701</c:v>
                </c:pt>
                <c:pt idx="4845">
                  <c:v>7.1325480461120607</c:v>
                </c:pt>
                <c:pt idx="4846">
                  <c:v>7.1341912269592287</c:v>
                </c:pt>
                <c:pt idx="4847">
                  <c:v>7.1358553886413576</c:v>
                </c:pt>
                <c:pt idx="4848">
                  <c:v>7.1375195503234865</c:v>
                </c:pt>
                <c:pt idx="4849">
                  <c:v>7.1391837120056154</c:v>
                </c:pt>
                <c:pt idx="4850">
                  <c:v>7.1408802986145021</c:v>
                </c:pt>
                <c:pt idx="4851">
                  <c:v>7.1425873756408693</c:v>
                </c:pt>
                <c:pt idx="4852">
                  <c:v>7.1442734718322756</c:v>
                </c:pt>
                <c:pt idx="4853">
                  <c:v>7.1458622932434084</c:v>
                </c:pt>
                <c:pt idx="4854">
                  <c:v>7.1475054740905763</c:v>
                </c:pt>
                <c:pt idx="4855">
                  <c:v>7.1491810798645021</c:v>
                </c:pt>
                <c:pt idx="4856">
                  <c:v>7.1508337974548342</c:v>
                </c:pt>
                <c:pt idx="4857">
                  <c:v>7.1525523185729982</c:v>
                </c:pt>
                <c:pt idx="4858">
                  <c:v>7.1542059898376467</c:v>
                </c:pt>
                <c:pt idx="4859">
                  <c:v>7.1559025764465334</c:v>
                </c:pt>
                <c:pt idx="4860">
                  <c:v>7.1575562477111818</c:v>
                </c:pt>
                <c:pt idx="4861">
                  <c:v>7.159263324737549</c:v>
                </c:pt>
                <c:pt idx="4862">
                  <c:v>7.160906505584717</c:v>
                </c:pt>
                <c:pt idx="4863">
                  <c:v>7.1625382423400881</c:v>
                </c:pt>
                <c:pt idx="4864">
                  <c:v>7.1641489982604982</c:v>
                </c:pt>
                <c:pt idx="4865">
                  <c:v>7.1658236503601076</c:v>
                </c:pt>
                <c:pt idx="4866">
                  <c:v>7.1675421714782717</c:v>
                </c:pt>
                <c:pt idx="4867">
                  <c:v>7.1692387580871584</c:v>
                </c:pt>
                <c:pt idx="4868">
                  <c:v>7.1709458351135256</c:v>
                </c:pt>
                <c:pt idx="4869">
                  <c:v>7.1726319313049318</c:v>
                </c:pt>
                <c:pt idx="4870">
                  <c:v>7.1742856025695803</c:v>
                </c:pt>
                <c:pt idx="4871">
                  <c:v>7.1758963584899904</c:v>
                </c:pt>
                <c:pt idx="4872">
                  <c:v>7.1775495529174806</c:v>
                </c:pt>
                <c:pt idx="4873">
                  <c:v>7.1792356491088869</c:v>
                </c:pt>
                <c:pt idx="4874">
                  <c:v>7.1809217453002931</c:v>
                </c:pt>
                <c:pt idx="4875">
                  <c:v>7.1825754165649416</c:v>
                </c:pt>
                <c:pt idx="4876">
                  <c:v>7.1842605590820314</c:v>
                </c:pt>
                <c:pt idx="4877">
                  <c:v>7.1859466552734377</c:v>
                </c:pt>
                <c:pt idx="4878">
                  <c:v>7.1876432418823244</c:v>
                </c:pt>
                <c:pt idx="4879">
                  <c:v>7.1892969131469728</c:v>
                </c:pt>
                <c:pt idx="4880">
                  <c:v>7.1909505844116213</c:v>
                </c:pt>
                <c:pt idx="4881">
                  <c:v>7.1925498962402346</c:v>
                </c:pt>
                <c:pt idx="4882">
                  <c:v>7.1942150115966799</c:v>
                </c:pt>
                <c:pt idx="4883">
                  <c:v>7.1958686828613283</c:v>
                </c:pt>
                <c:pt idx="4884">
                  <c:v>7.197586250305176</c:v>
                </c:pt>
                <c:pt idx="4885">
                  <c:v>7.1992723464965822</c:v>
                </c:pt>
                <c:pt idx="4886">
                  <c:v>7.2009469985961916</c:v>
                </c:pt>
                <c:pt idx="4887">
                  <c:v>7.2025901794433596</c:v>
                </c:pt>
                <c:pt idx="4888">
                  <c:v>7.2042009353637697</c:v>
                </c:pt>
                <c:pt idx="4889">
                  <c:v>7.2058755874633791</c:v>
                </c:pt>
                <c:pt idx="4890">
                  <c:v>7.2075082778930666</c:v>
                </c:pt>
                <c:pt idx="4891">
                  <c:v>7.2091934204101564</c:v>
                </c:pt>
                <c:pt idx="4892">
                  <c:v>7.2108575820922853</c:v>
                </c:pt>
                <c:pt idx="4893">
                  <c:v>7.2125541687011721</c:v>
                </c:pt>
                <c:pt idx="4894">
                  <c:v>7.2142297744750978</c:v>
                </c:pt>
                <c:pt idx="4895">
                  <c:v>7.2159044265747072</c:v>
                </c:pt>
                <c:pt idx="4896">
                  <c:v>7.2176124572753908</c:v>
                </c:pt>
                <c:pt idx="4897">
                  <c:v>7.2192337036132814</c:v>
                </c:pt>
                <c:pt idx="4898">
                  <c:v>7.2208330154418947</c:v>
                </c:pt>
                <c:pt idx="4899">
                  <c:v>7.2224866867065431</c:v>
                </c:pt>
                <c:pt idx="4900">
                  <c:v>7.2241508483886721</c:v>
                </c:pt>
                <c:pt idx="4901">
                  <c:v>7.2258474349975588</c:v>
                </c:pt>
                <c:pt idx="4902">
                  <c:v>7.227533531188965</c:v>
                </c:pt>
                <c:pt idx="4903">
                  <c:v>7.2292406082153322</c:v>
                </c:pt>
                <c:pt idx="4904">
                  <c:v>7.2309057235717775</c:v>
                </c:pt>
                <c:pt idx="4905">
                  <c:v>7.2325698852539064</c:v>
                </c:pt>
                <c:pt idx="4906">
                  <c:v>7.2342235565185549</c:v>
                </c:pt>
                <c:pt idx="4907">
                  <c:v>7.2358657836914064</c:v>
                </c:pt>
                <c:pt idx="4908">
                  <c:v>7.2375299453735353</c:v>
                </c:pt>
                <c:pt idx="4909">
                  <c:v>7.2391626358032228</c:v>
                </c:pt>
                <c:pt idx="4910">
                  <c:v>7.2408592224121096</c:v>
                </c:pt>
                <c:pt idx="4911">
                  <c:v>7.2425233840942385</c:v>
                </c:pt>
                <c:pt idx="4912">
                  <c:v>7.2442304611206056</c:v>
                </c:pt>
                <c:pt idx="4913">
                  <c:v>7.2459375381469728</c:v>
                </c:pt>
                <c:pt idx="4914">
                  <c:v>7.2475807189941408</c:v>
                </c:pt>
                <c:pt idx="4915">
                  <c:v>7.249191474914551</c:v>
                </c:pt>
                <c:pt idx="4916">
                  <c:v>7.2508022308349611</c:v>
                </c:pt>
                <c:pt idx="4917">
                  <c:v>7.2524988174438478</c:v>
                </c:pt>
                <c:pt idx="4918">
                  <c:v>7.254205894470215</c:v>
                </c:pt>
                <c:pt idx="4919">
                  <c:v>7.2558919906616213</c:v>
                </c:pt>
                <c:pt idx="4920">
                  <c:v>7.2575780868530275</c:v>
                </c:pt>
                <c:pt idx="4921">
                  <c:v>7.2592632293701174</c:v>
                </c:pt>
                <c:pt idx="4922">
                  <c:v>7.2609283447265627</c:v>
                </c:pt>
                <c:pt idx="4923">
                  <c:v>7.2626354217529299</c:v>
                </c:pt>
                <c:pt idx="4924">
                  <c:v>7.264267158508301</c:v>
                </c:pt>
                <c:pt idx="4925">
                  <c:v>7.2658998489379885</c:v>
                </c:pt>
                <c:pt idx="4926">
                  <c:v>7.2675535202026369</c:v>
                </c:pt>
                <c:pt idx="4927">
                  <c:v>7.2692071914672853</c:v>
                </c:pt>
                <c:pt idx="4928">
                  <c:v>7.2709142684936525</c:v>
                </c:pt>
                <c:pt idx="4929">
                  <c:v>7.2726213455200197</c:v>
                </c:pt>
                <c:pt idx="4930">
                  <c:v>7.2743179321289064</c:v>
                </c:pt>
                <c:pt idx="4931">
                  <c:v>7.2759925842285158</c:v>
                </c:pt>
                <c:pt idx="4932">
                  <c:v>7.2776462554931642</c:v>
                </c:pt>
                <c:pt idx="4933">
                  <c:v>7.2792360305786135</c:v>
                </c:pt>
                <c:pt idx="4934">
                  <c:v>7.2808897018432619</c:v>
                </c:pt>
                <c:pt idx="4935">
                  <c:v>7.2825862884521486</c:v>
                </c:pt>
                <c:pt idx="4936">
                  <c:v>7.2842180252075197</c:v>
                </c:pt>
                <c:pt idx="4937">
                  <c:v>7.2859355926513674</c:v>
                </c:pt>
                <c:pt idx="4938">
                  <c:v>7.2875682830810549</c:v>
                </c:pt>
                <c:pt idx="4939">
                  <c:v>7.2892429351806642</c:v>
                </c:pt>
                <c:pt idx="4940">
                  <c:v>7.2909614562988283</c:v>
                </c:pt>
                <c:pt idx="4941">
                  <c:v>7.2926036834716799</c:v>
                </c:pt>
                <c:pt idx="4942">
                  <c:v>7.2942258834838869</c:v>
                </c:pt>
                <c:pt idx="4943">
                  <c:v>7.2958681106567385</c:v>
                </c:pt>
                <c:pt idx="4944">
                  <c:v>7.2975112915039064</c:v>
                </c:pt>
                <c:pt idx="4945">
                  <c:v>7.2992078781127931</c:v>
                </c:pt>
                <c:pt idx="4946">
                  <c:v>7.3009044647216799</c:v>
                </c:pt>
                <c:pt idx="4947">
                  <c:v>7.3025686264038088</c:v>
                </c:pt>
                <c:pt idx="4948">
                  <c:v>7.3042652130126955</c:v>
                </c:pt>
                <c:pt idx="4949">
                  <c:v>7.3059083938598635</c:v>
                </c:pt>
                <c:pt idx="4950">
                  <c:v>7.3075401306152346</c:v>
                </c:pt>
                <c:pt idx="4951">
                  <c:v>7.3092157363891603</c:v>
                </c:pt>
                <c:pt idx="4952">
                  <c:v>7.3108474731445314</c:v>
                </c:pt>
                <c:pt idx="4953">
                  <c:v>7.3125011444091799</c:v>
                </c:pt>
                <c:pt idx="4954">
                  <c:v>7.3141872406005861</c:v>
                </c:pt>
                <c:pt idx="4955">
                  <c:v>7.315872383117676</c:v>
                </c:pt>
                <c:pt idx="4956">
                  <c:v>7.3175050735473635</c:v>
                </c:pt>
                <c:pt idx="4957">
                  <c:v>7.3192655563354494</c:v>
                </c:pt>
                <c:pt idx="4958">
                  <c:v>7.3209411621093752</c:v>
                </c:pt>
                <c:pt idx="4959">
                  <c:v>7.3225833892822267</c:v>
                </c:pt>
                <c:pt idx="4960">
                  <c:v>7.3241617202758791</c:v>
                </c:pt>
                <c:pt idx="4961">
                  <c:v>7.3258373260498049</c:v>
                </c:pt>
                <c:pt idx="4962">
                  <c:v>7.3274805068969728</c:v>
                </c:pt>
                <c:pt idx="4963">
                  <c:v>7.3291980743408205</c:v>
                </c:pt>
                <c:pt idx="4964">
                  <c:v>7.3309051513671877</c:v>
                </c:pt>
                <c:pt idx="4965">
                  <c:v>7.3325807571411135</c:v>
                </c:pt>
                <c:pt idx="4966">
                  <c:v>7.3342344284057619</c:v>
                </c:pt>
                <c:pt idx="4967">
                  <c:v>7.3358880996704103</c:v>
                </c:pt>
                <c:pt idx="4968">
                  <c:v>7.3375303268432619</c:v>
                </c:pt>
                <c:pt idx="4969">
                  <c:v>7.3391839981079103</c:v>
                </c:pt>
                <c:pt idx="4970">
                  <c:v>7.3408700942993166</c:v>
                </c:pt>
                <c:pt idx="4971">
                  <c:v>7.3425123214721681</c:v>
                </c:pt>
                <c:pt idx="4972">
                  <c:v>7.3442193984985353</c:v>
                </c:pt>
                <c:pt idx="4973">
                  <c:v>7.3458940505981447</c:v>
                </c:pt>
                <c:pt idx="4974">
                  <c:v>7.3475906372070314</c:v>
                </c:pt>
                <c:pt idx="4975">
                  <c:v>7.349319648742676</c:v>
                </c:pt>
                <c:pt idx="4976">
                  <c:v>7.3509408950805666</c:v>
                </c:pt>
                <c:pt idx="4977">
                  <c:v>7.3525840759277346</c:v>
                </c:pt>
                <c:pt idx="4978">
                  <c:v>7.3542158126831056</c:v>
                </c:pt>
                <c:pt idx="4979">
                  <c:v>7.3558589935302736</c:v>
                </c:pt>
                <c:pt idx="4980">
                  <c:v>7.3575775146484377</c:v>
                </c:pt>
                <c:pt idx="4981">
                  <c:v>7.3592950820922853</c:v>
                </c:pt>
                <c:pt idx="4982">
                  <c:v>7.3609592437744142</c:v>
                </c:pt>
                <c:pt idx="4983">
                  <c:v>7.36263484954834</c:v>
                </c:pt>
                <c:pt idx="4984">
                  <c:v>7.3642885208129885</c:v>
                </c:pt>
                <c:pt idx="4985">
                  <c:v>7.3659202575683596</c:v>
                </c:pt>
                <c:pt idx="4986">
                  <c:v>7.367573928833008</c:v>
                </c:pt>
                <c:pt idx="4987">
                  <c:v>7.3692600250244142</c:v>
                </c:pt>
                <c:pt idx="4988">
                  <c:v>7.3708917617797853</c:v>
                </c:pt>
                <c:pt idx="4989">
                  <c:v>7.3725664138793947</c:v>
                </c:pt>
                <c:pt idx="4990">
                  <c:v>7.3742420196533205</c:v>
                </c:pt>
                <c:pt idx="4991">
                  <c:v>7.3759595870971681</c:v>
                </c:pt>
                <c:pt idx="4992">
                  <c:v>7.3776351928710939</c:v>
                </c:pt>
                <c:pt idx="4993">
                  <c:v>7.3792888641357424</c:v>
                </c:pt>
                <c:pt idx="4994">
                  <c:v>7.380910110473633</c:v>
                </c:pt>
                <c:pt idx="4995">
                  <c:v>7.3825208663940431</c:v>
                </c:pt>
                <c:pt idx="4996">
                  <c:v>7.3841850280761721</c:v>
                </c:pt>
                <c:pt idx="4997">
                  <c:v>7.3858711242675783</c:v>
                </c:pt>
                <c:pt idx="4998">
                  <c:v>7.3875562667846681</c:v>
                </c:pt>
                <c:pt idx="4999">
                  <c:v>7.3892318725585939</c:v>
                </c:pt>
                <c:pt idx="5000">
                  <c:v>7.3908855438232424</c:v>
                </c:pt>
                <c:pt idx="5001">
                  <c:v>7.3925601959228517</c:v>
                </c:pt>
                <c:pt idx="5002">
                  <c:v>7.3942358016967775</c:v>
                </c:pt>
                <c:pt idx="5003">
                  <c:v>7.395889472961426</c:v>
                </c:pt>
                <c:pt idx="5004">
                  <c:v>7.397542190551758</c:v>
                </c:pt>
                <c:pt idx="5005">
                  <c:v>7.3991748809814455</c:v>
                </c:pt>
                <c:pt idx="5006">
                  <c:v>7.4008714675903322</c:v>
                </c:pt>
                <c:pt idx="5007">
                  <c:v>7.4025032043457033</c:v>
                </c:pt>
                <c:pt idx="5008">
                  <c:v>7.40419979095459</c:v>
                </c:pt>
                <c:pt idx="5009">
                  <c:v>7.4059183120727541</c:v>
                </c:pt>
                <c:pt idx="5010">
                  <c:v>7.4076148986816408</c:v>
                </c:pt>
                <c:pt idx="5011">
                  <c:v>7.4092361450195314</c:v>
                </c:pt>
                <c:pt idx="5012">
                  <c:v>7.4108469009399416</c:v>
                </c:pt>
                <c:pt idx="5013">
                  <c:v>7.4124891281127931</c:v>
                </c:pt>
                <c:pt idx="5014">
                  <c:v>7.4141542434692385</c:v>
                </c:pt>
                <c:pt idx="5015">
                  <c:v>7.4158613204956056</c:v>
                </c:pt>
                <c:pt idx="5016">
                  <c:v>7.417535972595215</c:v>
                </c:pt>
                <c:pt idx="5017">
                  <c:v>7.4192001342773439</c:v>
                </c:pt>
                <c:pt idx="5018">
                  <c:v>7.4208757400512697</c:v>
                </c:pt>
                <c:pt idx="5019">
                  <c:v>7.4226047515869142</c:v>
                </c:pt>
                <c:pt idx="5020">
                  <c:v>7.4242584228515627</c:v>
                </c:pt>
                <c:pt idx="5021">
                  <c:v>7.425857734680176</c:v>
                </c:pt>
                <c:pt idx="5022">
                  <c:v>7.427479934692383</c:v>
                </c:pt>
                <c:pt idx="5023">
                  <c:v>7.4291765213012697</c:v>
                </c:pt>
                <c:pt idx="5024">
                  <c:v>7.430862617492676</c:v>
                </c:pt>
                <c:pt idx="5025">
                  <c:v>7.4325696945190431</c:v>
                </c:pt>
                <c:pt idx="5026">
                  <c:v>7.4342662811279299</c:v>
                </c:pt>
                <c:pt idx="5027">
                  <c:v>7.4359838485717775</c:v>
                </c:pt>
                <c:pt idx="5028">
                  <c:v>7.437637519836426</c:v>
                </c:pt>
                <c:pt idx="5029">
                  <c:v>7.4392482757568361</c:v>
                </c:pt>
                <c:pt idx="5030">
                  <c:v>7.4409019470214846</c:v>
                </c:pt>
                <c:pt idx="5031">
                  <c:v>7.4425661087036135</c:v>
                </c:pt>
                <c:pt idx="5032">
                  <c:v>7.4442522048950197</c:v>
                </c:pt>
                <c:pt idx="5033">
                  <c:v>7.4459268569946291</c:v>
                </c:pt>
                <c:pt idx="5034">
                  <c:v>7.4476129531860353</c:v>
                </c:pt>
                <c:pt idx="5035">
                  <c:v>7.4492456436157228</c:v>
                </c:pt>
                <c:pt idx="5036">
                  <c:v>7.4509632110595705</c:v>
                </c:pt>
                <c:pt idx="5037">
                  <c:v>7.4526817321777346</c:v>
                </c:pt>
                <c:pt idx="5038">
                  <c:v>7.4543029785156252</c:v>
                </c:pt>
                <c:pt idx="5039">
                  <c:v>7.455891799926758</c:v>
                </c:pt>
                <c:pt idx="5040">
                  <c:v>7.4575454711914064</c:v>
                </c:pt>
                <c:pt idx="5041">
                  <c:v>7.4592315673828127</c:v>
                </c:pt>
                <c:pt idx="5042">
                  <c:v>7.4609167098999025</c:v>
                </c:pt>
                <c:pt idx="5043">
                  <c:v>7.4625923156738283</c:v>
                </c:pt>
                <c:pt idx="5044">
                  <c:v>7.464309883117676</c:v>
                </c:pt>
                <c:pt idx="5045">
                  <c:v>7.4659311294555666</c:v>
                </c:pt>
                <c:pt idx="5046">
                  <c:v>7.4675743103027346</c:v>
                </c:pt>
                <c:pt idx="5047">
                  <c:v>7.469227981567383</c:v>
                </c:pt>
                <c:pt idx="5048">
                  <c:v>7.4708597183227541</c:v>
                </c:pt>
                <c:pt idx="5049">
                  <c:v>7.4725133895874025</c:v>
                </c:pt>
                <c:pt idx="5050">
                  <c:v>7.4742099761962892</c:v>
                </c:pt>
                <c:pt idx="5051">
                  <c:v>7.4758636474609377</c:v>
                </c:pt>
                <c:pt idx="5052">
                  <c:v>7.4775278091430666</c:v>
                </c:pt>
                <c:pt idx="5053">
                  <c:v>7.4792243957519533</c:v>
                </c:pt>
                <c:pt idx="5054">
                  <c:v>7.48092098236084</c:v>
                </c:pt>
                <c:pt idx="5055">
                  <c:v>7.4825860977172853</c:v>
                </c:pt>
                <c:pt idx="5056">
                  <c:v>7.4842178344726564</c:v>
                </c:pt>
                <c:pt idx="5057">
                  <c:v>7.4858285903930666</c:v>
                </c:pt>
                <c:pt idx="5058">
                  <c:v>7.4874603271484377</c:v>
                </c:pt>
                <c:pt idx="5059">
                  <c:v>7.4891788482666017</c:v>
                </c:pt>
                <c:pt idx="5060">
                  <c:v>7.4908964157104494</c:v>
                </c:pt>
                <c:pt idx="5061">
                  <c:v>7.4925500869750978</c:v>
                </c:pt>
                <c:pt idx="5062">
                  <c:v>7.4942256927490236</c:v>
                </c:pt>
                <c:pt idx="5063">
                  <c:v>7.4958898544311525</c:v>
                </c:pt>
                <c:pt idx="5064">
                  <c:v>7.497543525695801</c:v>
                </c:pt>
                <c:pt idx="5065">
                  <c:v>7.4991857528686525</c:v>
                </c:pt>
                <c:pt idx="5066">
                  <c:v>7.5008289337158205</c:v>
                </c:pt>
                <c:pt idx="5067">
                  <c:v>7.5025150299072267</c:v>
                </c:pt>
                <c:pt idx="5068">
                  <c:v>7.5041687011718752</c:v>
                </c:pt>
                <c:pt idx="5069">
                  <c:v>7.5058328628540041</c:v>
                </c:pt>
                <c:pt idx="5070">
                  <c:v>7.5075828552246096</c:v>
                </c:pt>
                <c:pt idx="5071">
                  <c:v>7.509236526489258</c:v>
                </c:pt>
                <c:pt idx="5072">
                  <c:v>7.5109321594238283</c:v>
                </c:pt>
                <c:pt idx="5073">
                  <c:v>7.5125534057617189</c:v>
                </c:pt>
                <c:pt idx="5074">
                  <c:v>7.5141641616821291</c:v>
                </c:pt>
                <c:pt idx="5075">
                  <c:v>7.5158397674560549</c:v>
                </c:pt>
                <c:pt idx="5076">
                  <c:v>7.5175249099731447</c:v>
                </c:pt>
                <c:pt idx="5077">
                  <c:v>7.5192539215087892</c:v>
                </c:pt>
                <c:pt idx="5078">
                  <c:v>7.5209075927734377</c:v>
                </c:pt>
                <c:pt idx="5079">
                  <c:v>7.5225822448730471</c:v>
                </c:pt>
                <c:pt idx="5080">
                  <c:v>7.5242473602294924</c:v>
                </c:pt>
                <c:pt idx="5081">
                  <c:v>7.5259754180908205</c:v>
                </c:pt>
                <c:pt idx="5082">
                  <c:v>7.527608108520508</c:v>
                </c:pt>
                <c:pt idx="5083">
                  <c:v>7.5292293548583986</c:v>
                </c:pt>
                <c:pt idx="5084">
                  <c:v>7.5308935165405275</c:v>
                </c:pt>
                <c:pt idx="5085">
                  <c:v>7.5325576782226564</c:v>
                </c:pt>
                <c:pt idx="5086">
                  <c:v>7.5342227935791017</c:v>
                </c:pt>
                <c:pt idx="5087">
                  <c:v>7.5359298706054689</c:v>
                </c:pt>
                <c:pt idx="5088">
                  <c:v>7.5376369476318361</c:v>
                </c:pt>
                <c:pt idx="5089">
                  <c:v>7.5393230438232424</c:v>
                </c:pt>
                <c:pt idx="5090">
                  <c:v>7.5409652709960939</c:v>
                </c:pt>
                <c:pt idx="5091">
                  <c:v>7.5426084518432619</c:v>
                </c:pt>
                <c:pt idx="5092">
                  <c:v>7.5442087173461916</c:v>
                </c:pt>
                <c:pt idx="5093">
                  <c:v>7.5458938598632814</c:v>
                </c:pt>
                <c:pt idx="5094">
                  <c:v>7.5475694656372072</c:v>
                </c:pt>
                <c:pt idx="5095">
                  <c:v>7.5492441177368166</c:v>
                </c:pt>
                <c:pt idx="5096">
                  <c:v>7.5509407043457033</c:v>
                </c:pt>
                <c:pt idx="5097">
                  <c:v>7.5525619506835939</c:v>
                </c:pt>
                <c:pt idx="5098">
                  <c:v>7.5542699813842775</c:v>
                </c:pt>
                <c:pt idx="5099">
                  <c:v>7.5559341430664064</c:v>
                </c:pt>
                <c:pt idx="5100">
                  <c:v>7.557576370239258</c:v>
                </c:pt>
                <c:pt idx="5101">
                  <c:v>7.5592090606689455</c:v>
                </c:pt>
                <c:pt idx="5102">
                  <c:v>7.5608303070068361</c:v>
                </c:pt>
                <c:pt idx="5103">
                  <c:v>7.562494468688965</c:v>
                </c:pt>
                <c:pt idx="5104">
                  <c:v>7.5642129898071291</c:v>
                </c:pt>
                <c:pt idx="5105">
                  <c:v>7.5659200668334963</c:v>
                </c:pt>
                <c:pt idx="5106">
                  <c:v>7.5675947189331056</c:v>
                </c:pt>
                <c:pt idx="5107">
                  <c:v>7.5692159652709963</c:v>
                </c:pt>
                <c:pt idx="5108">
                  <c:v>7.5708915710449221</c:v>
                </c:pt>
                <c:pt idx="5109">
                  <c:v>7.5725233078002931</c:v>
                </c:pt>
                <c:pt idx="5110">
                  <c:v>7.5741769790649416</c:v>
                </c:pt>
                <c:pt idx="5111">
                  <c:v>7.5758201599121096</c:v>
                </c:pt>
                <c:pt idx="5112">
                  <c:v>7.5775377273559572</c:v>
                </c:pt>
                <c:pt idx="5113">
                  <c:v>7.5791913986206056</c:v>
                </c:pt>
                <c:pt idx="5114">
                  <c:v>7.5808555603027346</c:v>
                </c:pt>
                <c:pt idx="5115">
                  <c:v>7.5825740814208986</c:v>
                </c:pt>
                <c:pt idx="5116">
                  <c:v>7.5842601776123049</c:v>
                </c:pt>
                <c:pt idx="5117">
                  <c:v>7.5859024047851564</c:v>
                </c:pt>
                <c:pt idx="5118">
                  <c:v>7.5875350952148439</c:v>
                </c:pt>
                <c:pt idx="5119">
                  <c:v>7.5891563415527346</c:v>
                </c:pt>
                <c:pt idx="5120">
                  <c:v>7.5907995223999025</c:v>
                </c:pt>
                <c:pt idx="5121">
                  <c:v>7.5925390243530275</c:v>
                </c:pt>
                <c:pt idx="5122">
                  <c:v>7.5942356109619142</c:v>
                </c:pt>
                <c:pt idx="5123">
                  <c:v>7.5959217071533205</c:v>
                </c:pt>
                <c:pt idx="5124">
                  <c:v>7.5975639343261721</c:v>
                </c:pt>
                <c:pt idx="5125">
                  <c:v>7.599228096008301</c:v>
                </c:pt>
                <c:pt idx="5126">
                  <c:v>7.6008712768554689</c:v>
                </c:pt>
                <c:pt idx="5127">
                  <c:v>7.6025144577026369</c:v>
                </c:pt>
                <c:pt idx="5128">
                  <c:v>7.6041891098022463</c:v>
                </c:pt>
                <c:pt idx="5129">
                  <c:v>7.6058532714843752</c:v>
                </c:pt>
                <c:pt idx="5130">
                  <c:v>7.6075498580932619</c:v>
                </c:pt>
                <c:pt idx="5131">
                  <c:v>7.6092140197753908</c:v>
                </c:pt>
                <c:pt idx="5132">
                  <c:v>7.6109106063842775</c:v>
                </c:pt>
                <c:pt idx="5133">
                  <c:v>7.6126071929931642</c:v>
                </c:pt>
                <c:pt idx="5134">
                  <c:v>7.6143152236938478</c:v>
                </c:pt>
                <c:pt idx="5135">
                  <c:v>7.615925979614258</c:v>
                </c:pt>
                <c:pt idx="5136">
                  <c:v>7.6175577163696291</c:v>
                </c:pt>
                <c:pt idx="5137">
                  <c:v>7.6191894531250002</c:v>
                </c:pt>
                <c:pt idx="5138">
                  <c:v>7.6209079742431642</c:v>
                </c:pt>
                <c:pt idx="5139">
                  <c:v>7.6225940704345705</c:v>
                </c:pt>
                <c:pt idx="5140">
                  <c:v>7.6242897033691408</c:v>
                </c:pt>
                <c:pt idx="5141">
                  <c:v>7.6259548187255861</c:v>
                </c:pt>
                <c:pt idx="5142">
                  <c:v>7.6276294708251955</c:v>
                </c:pt>
                <c:pt idx="5143">
                  <c:v>7.6292831420898439</c:v>
                </c:pt>
                <c:pt idx="5144">
                  <c:v>7.6309368133544924</c:v>
                </c:pt>
                <c:pt idx="5145">
                  <c:v>7.6325904846191408</c:v>
                </c:pt>
                <c:pt idx="5146">
                  <c:v>7.6342117309570314</c:v>
                </c:pt>
                <c:pt idx="5147">
                  <c:v>7.6358978271484377</c:v>
                </c:pt>
                <c:pt idx="5148">
                  <c:v>7.6375619888305666</c:v>
                </c:pt>
                <c:pt idx="5149">
                  <c:v>7.6392690658569338</c:v>
                </c:pt>
                <c:pt idx="5150">
                  <c:v>7.6409656524658205</c:v>
                </c:pt>
                <c:pt idx="5151">
                  <c:v>7.6426298141479494</c:v>
                </c:pt>
                <c:pt idx="5152">
                  <c:v>7.6442625045776369</c:v>
                </c:pt>
                <c:pt idx="5153">
                  <c:v>7.6458618164062502</c:v>
                </c:pt>
                <c:pt idx="5154">
                  <c:v>7.6474620819091799</c:v>
                </c:pt>
                <c:pt idx="5155">
                  <c:v>7.6491910934448244</c:v>
                </c:pt>
                <c:pt idx="5156">
                  <c:v>7.6508657455444338</c:v>
                </c:pt>
                <c:pt idx="5157">
                  <c:v>7.652572822570801</c:v>
                </c:pt>
                <c:pt idx="5158">
                  <c:v>7.6542379379272463</c:v>
                </c:pt>
                <c:pt idx="5159">
                  <c:v>7.6559020996093752</c:v>
                </c:pt>
                <c:pt idx="5160">
                  <c:v>7.6575662612915041</c:v>
                </c:pt>
                <c:pt idx="5161">
                  <c:v>7.6592409133911135</c:v>
                </c:pt>
                <c:pt idx="5162">
                  <c:v>7.660873603820801</c:v>
                </c:pt>
                <c:pt idx="5163">
                  <c:v>7.6624843597412111</c:v>
                </c:pt>
                <c:pt idx="5164">
                  <c:v>7.66414852142334</c:v>
                </c:pt>
                <c:pt idx="5165">
                  <c:v>7.6658231735229494</c:v>
                </c:pt>
                <c:pt idx="5166">
                  <c:v>7.667531204223633</c:v>
                </c:pt>
                <c:pt idx="5167">
                  <c:v>7.6692268371582033</c:v>
                </c:pt>
                <c:pt idx="5168">
                  <c:v>7.6709453582763674</c:v>
                </c:pt>
                <c:pt idx="5169">
                  <c:v>7.6725885391235353</c:v>
                </c:pt>
                <c:pt idx="5170">
                  <c:v>7.6741992950439455</c:v>
                </c:pt>
                <c:pt idx="5171">
                  <c:v>7.6758090972900392</c:v>
                </c:pt>
                <c:pt idx="5172">
                  <c:v>7.677505683898926</c:v>
                </c:pt>
                <c:pt idx="5173">
                  <c:v>7.6791917800903322</c:v>
                </c:pt>
                <c:pt idx="5174">
                  <c:v>7.6808883666992189</c:v>
                </c:pt>
                <c:pt idx="5175">
                  <c:v>7.6825639724731447</c:v>
                </c:pt>
                <c:pt idx="5176">
                  <c:v>7.6842061996459963</c:v>
                </c:pt>
                <c:pt idx="5177">
                  <c:v>7.6858922958374025</c:v>
                </c:pt>
                <c:pt idx="5178">
                  <c:v>7.6875993728637697</c:v>
                </c:pt>
                <c:pt idx="5179">
                  <c:v>7.6892320632934572</c:v>
                </c:pt>
                <c:pt idx="5180">
                  <c:v>7.690841865539551</c:v>
                </c:pt>
                <c:pt idx="5181">
                  <c:v>7.6925069808959963</c:v>
                </c:pt>
                <c:pt idx="5182">
                  <c:v>7.6941606521606447</c:v>
                </c:pt>
                <c:pt idx="5183">
                  <c:v>7.6958782196044924</c:v>
                </c:pt>
                <c:pt idx="5184">
                  <c:v>7.6976072311401369</c:v>
                </c:pt>
                <c:pt idx="5185">
                  <c:v>7.6993038177490236</c:v>
                </c:pt>
                <c:pt idx="5186">
                  <c:v>7.7009460449218752</c:v>
                </c:pt>
                <c:pt idx="5187">
                  <c:v>7.7025997161865236</c:v>
                </c:pt>
                <c:pt idx="5188">
                  <c:v>7.7042533874511721</c:v>
                </c:pt>
                <c:pt idx="5189">
                  <c:v>7.70589656829834</c:v>
                </c:pt>
                <c:pt idx="5190">
                  <c:v>7.7075712203979494</c:v>
                </c:pt>
                <c:pt idx="5191">
                  <c:v>7.7092573165893556</c:v>
                </c:pt>
                <c:pt idx="5192">
                  <c:v>7.7109214782714846</c:v>
                </c:pt>
                <c:pt idx="5193">
                  <c:v>7.7125856399536135</c:v>
                </c:pt>
                <c:pt idx="5194">
                  <c:v>7.7142936706542971</c:v>
                </c:pt>
                <c:pt idx="5195">
                  <c:v>7.7159788131713869</c:v>
                </c:pt>
                <c:pt idx="5196">
                  <c:v>7.7176753997802736</c:v>
                </c:pt>
                <c:pt idx="5197">
                  <c:v>7.7192651748657228</c:v>
                </c:pt>
                <c:pt idx="5198">
                  <c:v>7.720875930786133</c:v>
                </c:pt>
                <c:pt idx="5199">
                  <c:v>7.7225505828857424</c:v>
                </c:pt>
                <c:pt idx="5200">
                  <c:v>7.7242252349853517</c:v>
                </c:pt>
                <c:pt idx="5201">
                  <c:v>7.7259647369384767</c:v>
                </c:pt>
                <c:pt idx="5202">
                  <c:v>7.7275869369506838</c:v>
                </c:pt>
                <c:pt idx="5203">
                  <c:v>7.7292720794677736</c:v>
                </c:pt>
                <c:pt idx="5204">
                  <c:v>7.7309581756591799</c:v>
                </c:pt>
                <c:pt idx="5205">
                  <c:v>7.7325794219970705</c:v>
                </c:pt>
                <c:pt idx="5206">
                  <c:v>7.7341901779174806</c:v>
                </c:pt>
                <c:pt idx="5207">
                  <c:v>7.73586483001709</c:v>
                </c:pt>
                <c:pt idx="5208">
                  <c:v>7.7375299453735353</c:v>
                </c:pt>
                <c:pt idx="5209">
                  <c:v>7.7392150878906252</c:v>
                </c:pt>
                <c:pt idx="5210">
                  <c:v>7.7408687591552736</c:v>
                </c:pt>
                <c:pt idx="5211">
                  <c:v>7.7425443649291994</c:v>
                </c:pt>
                <c:pt idx="5212">
                  <c:v>7.7442619323730471</c:v>
                </c:pt>
                <c:pt idx="5213">
                  <c:v>7.7459480285644533</c:v>
                </c:pt>
                <c:pt idx="5214">
                  <c:v>7.7475692749023439</c:v>
                </c:pt>
                <c:pt idx="5215">
                  <c:v>7.7491800308227541</c:v>
                </c:pt>
                <c:pt idx="5216">
                  <c:v>7.7508117675781252</c:v>
                </c:pt>
                <c:pt idx="5217">
                  <c:v>7.7524978637695314</c:v>
                </c:pt>
                <c:pt idx="5218">
                  <c:v>7.7542049407958986</c:v>
                </c:pt>
                <c:pt idx="5219">
                  <c:v>7.7559015274047853</c:v>
                </c:pt>
                <c:pt idx="5220">
                  <c:v>7.7575656890869142</c:v>
                </c:pt>
                <c:pt idx="5221">
                  <c:v>7.7592517852783205</c:v>
                </c:pt>
                <c:pt idx="5222">
                  <c:v>7.760884475708008</c:v>
                </c:pt>
                <c:pt idx="5223">
                  <c:v>7.7625486373901369</c:v>
                </c:pt>
                <c:pt idx="5224">
                  <c:v>7.7641908645629885</c:v>
                </c:pt>
                <c:pt idx="5225">
                  <c:v>7.7658664703369142</c:v>
                </c:pt>
                <c:pt idx="5226">
                  <c:v>7.7675086975097658</c:v>
                </c:pt>
                <c:pt idx="5227">
                  <c:v>7.7691947937011721</c:v>
                </c:pt>
                <c:pt idx="5228">
                  <c:v>7.7708703994750978</c:v>
                </c:pt>
                <c:pt idx="5229">
                  <c:v>7.7726099014282228</c:v>
                </c:pt>
                <c:pt idx="5230">
                  <c:v>7.7742635726928713</c:v>
                </c:pt>
                <c:pt idx="5231">
                  <c:v>7.7759162902832033</c:v>
                </c:pt>
                <c:pt idx="5232">
                  <c:v>7.7775594711303713</c:v>
                </c:pt>
                <c:pt idx="5233">
                  <c:v>7.7791378021240236</c:v>
                </c:pt>
                <c:pt idx="5234">
                  <c:v>7.7808343887329103</c:v>
                </c:pt>
                <c:pt idx="5235">
                  <c:v>7.7825414657592775</c:v>
                </c:pt>
                <c:pt idx="5236">
                  <c:v>7.7842599868774416</c:v>
                </c:pt>
                <c:pt idx="5237">
                  <c:v>7.785934638977051</c:v>
                </c:pt>
                <c:pt idx="5238">
                  <c:v>7.7876207351684572</c:v>
                </c:pt>
                <c:pt idx="5239">
                  <c:v>7.789296340942383</c:v>
                </c:pt>
                <c:pt idx="5240">
                  <c:v>7.7909280776977541</c:v>
                </c:pt>
                <c:pt idx="5241">
                  <c:v>7.7925817489624025</c:v>
                </c:pt>
                <c:pt idx="5242">
                  <c:v>7.7942249298095705</c:v>
                </c:pt>
                <c:pt idx="5243">
                  <c:v>7.7958776473999025</c:v>
                </c:pt>
                <c:pt idx="5244">
                  <c:v>7.797531318664551</c:v>
                </c:pt>
                <c:pt idx="5245">
                  <c:v>7.7992393493652346</c:v>
                </c:pt>
                <c:pt idx="5246">
                  <c:v>7.8009569168090822</c:v>
                </c:pt>
                <c:pt idx="5247">
                  <c:v>7.8026535034179689</c:v>
                </c:pt>
                <c:pt idx="5248">
                  <c:v>7.8043281555175783</c:v>
                </c:pt>
                <c:pt idx="5249">
                  <c:v>7.8059389114379885</c:v>
                </c:pt>
                <c:pt idx="5250">
                  <c:v>7.807571601867676</c:v>
                </c:pt>
                <c:pt idx="5251">
                  <c:v>7.8092252731323244</c:v>
                </c:pt>
                <c:pt idx="5252">
                  <c:v>7.8108999252319338</c:v>
                </c:pt>
                <c:pt idx="5253">
                  <c:v>7.81258602142334</c:v>
                </c:pt>
                <c:pt idx="5254">
                  <c:v>7.8142501831054689</c:v>
                </c:pt>
                <c:pt idx="5255">
                  <c:v>7.8159143447875978</c:v>
                </c:pt>
                <c:pt idx="5256">
                  <c:v>7.8175785064697267</c:v>
                </c:pt>
                <c:pt idx="5257">
                  <c:v>7.8192865371704103</c:v>
                </c:pt>
                <c:pt idx="5258">
                  <c:v>7.8209287643432619</c:v>
                </c:pt>
                <c:pt idx="5259">
                  <c:v>7.8225185394287111</c:v>
                </c:pt>
                <c:pt idx="5260">
                  <c:v>7.8241722106933596</c:v>
                </c:pt>
                <c:pt idx="5261">
                  <c:v>7.825825881958008</c:v>
                </c:pt>
                <c:pt idx="5262">
                  <c:v>7.8275539398193361</c:v>
                </c:pt>
                <c:pt idx="5263">
                  <c:v>7.829218101501465</c:v>
                </c:pt>
                <c:pt idx="5264">
                  <c:v>7.8308937072753908</c:v>
                </c:pt>
                <c:pt idx="5265">
                  <c:v>7.8325798034667971</c:v>
                </c:pt>
                <c:pt idx="5266">
                  <c:v>7.8342334747314455</c:v>
                </c:pt>
                <c:pt idx="5267">
                  <c:v>7.8358652114868166</c:v>
                </c:pt>
                <c:pt idx="5268">
                  <c:v>7.837518882751465</c:v>
                </c:pt>
                <c:pt idx="5269">
                  <c:v>7.8391935348510744</c:v>
                </c:pt>
                <c:pt idx="5270">
                  <c:v>7.8408576965332033</c:v>
                </c:pt>
                <c:pt idx="5271">
                  <c:v>7.8425228118896486</c:v>
                </c:pt>
                <c:pt idx="5272">
                  <c:v>7.8442079544067385</c:v>
                </c:pt>
                <c:pt idx="5273">
                  <c:v>7.8458835601806642</c:v>
                </c:pt>
                <c:pt idx="5274">
                  <c:v>7.8475696563720705</c:v>
                </c:pt>
                <c:pt idx="5275">
                  <c:v>7.8492767333984377</c:v>
                </c:pt>
                <c:pt idx="5276">
                  <c:v>7.8508655548095705</c:v>
                </c:pt>
                <c:pt idx="5277">
                  <c:v>7.852498245239258</c:v>
                </c:pt>
                <c:pt idx="5278">
                  <c:v>7.8541404724121096</c:v>
                </c:pt>
                <c:pt idx="5279">
                  <c:v>7.8558370590209963</c:v>
                </c:pt>
                <c:pt idx="5280">
                  <c:v>7.8575441360473635</c:v>
                </c:pt>
                <c:pt idx="5281">
                  <c:v>7.8592626571655275</c:v>
                </c:pt>
                <c:pt idx="5282">
                  <c:v>7.860916328430176</c:v>
                </c:pt>
                <c:pt idx="5283">
                  <c:v>7.8625804901123049</c:v>
                </c:pt>
                <c:pt idx="5284">
                  <c:v>7.8642341613769533</c:v>
                </c:pt>
                <c:pt idx="5285">
                  <c:v>7.8658554077148439</c:v>
                </c:pt>
                <c:pt idx="5286">
                  <c:v>7.8675300598144533</c:v>
                </c:pt>
                <c:pt idx="5287">
                  <c:v>7.8692056655883791</c:v>
                </c:pt>
                <c:pt idx="5288">
                  <c:v>7.8708803176879885</c:v>
                </c:pt>
                <c:pt idx="5289">
                  <c:v>7.8725559234619142</c:v>
                </c:pt>
                <c:pt idx="5290">
                  <c:v>7.874252510070801</c:v>
                </c:pt>
                <c:pt idx="5291">
                  <c:v>7.8759595870971681</c:v>
                </c:pt>
                <c:pt idx="5292">
                  <c:v>7.8776456832885744</c:v>
                </c:pt>
                <c:pt idx="5293">
                  <c:v>7.8792774200439455</c:v>
                </c:pt>
                <c:pt idx="5294">
                  <c:v>7.8808986663818361</c:v>
                </c:pt>
                <c:pt idx="5295">
                  <c:v>7.8825199127197267</c:v>
                </c:pt>
                <c:pt idx="5296">
                  <c:v>7.884206008911133</c:v>
                </c:pt>
                <c:pt idx="5297">
                  <c:v>7.8859130859375002</c:v>
                </c:pt>
                <c:pt idx="5298">
                  <c:v>7.8875991821289064</c:v>
                </c:pt>
                <c:pt idx="5299">
                  <c:v>7.8893177032470705</c:v>
                </c:pt>
                <c:pt idx="5300">
                  <c:v>7.8909599304199221</c:v>
                </c:pt>
                <c:pt idx="5301">
                  <c:v>7.8926355361938478</c:v>
                </c:pt>
                <c:pt idx="5302">
                  <c:v>7.8942672729492189</c:v>
                </c:pt>
                <c:pt idx="5303">
                  <c:v>7.8959209442138674</c:v>
                </c:pt>
                <c:pt idx="5304">
                  <c:v>7.8975641250610353</c:v>
                </c:pt>
                <c:pt idx="5305">
                  <c:v>7.8992282867431642</c:v>
                </c:pt>
                <c:pt idx="5306">
                  <c:v>7.9008924484252931</c:v>
                </c:pt>
                <c:pt idx="5307">
                  <c:v>7.9025890350341799</c:v>
                </c:pt>
                <c:pt idx="5308">
                  <c:v>7.9042751312255861</c:v>
                </c:pt>
                <c:pt idx="5309">
                  <c:v>7.905960273742676</c:v>
                </c:pt>
                <c:pt idx="5310">
                  <c:v>7.9076139450073244</c:v>
                </c:pt>
                <c:pt idx="5311">
                  <c:v>7.9092247009277346</c:v>
                </c:pt>
                <c:pt idx="5312">
                  <c:v>7.9108354568481447</c:v>
                </c:pt>
                <c:pt idx="5313">
                  <c:v>7.912521553039551</c:v>
                </c:pt>
                <c:pt idx="5314">
                  <c:v>7.9142066955566408</c:v>
                </c:pt>
                <c:pt idx="5315">
                  <c:v>7.9158927917480471</c:v>
                </c:pt>
                <c:pt idx="5316">
                  <c:v>7.9175683975219728</c:v>
                </c:pt>
                <c:pt idx="5317">
                  <c:v>7.9192220687866213</c:v>
                </c:pt>
                <c:pt idx="5318">
                  <c:v>7.9208747863769533</c:v>
                </c:pt>
                <c:pt idx="5319">
                  <c:v>7.9225828170776369</c:v>
                </c:pt>
                <c:pt idx="5320">
                  <c:v>7.924214553833008</c:v>
                </c:pt>
                <c:pt idx="5321">
                  <c:v>7.9258472442626955</c:v>
                </c:pt>
                <c:pt idx="5322">
                  <c:v>7.9275114059448244</c:v>
                </c:pt>
                <c:pt idx="5323">
                  <c:v>7.9291860580444338</c:v>
                </c:pt>
                <c:pt idx="5324">
                  <c:v>7.9308397293090822</c:v>
                </c:pt>
                <c:pt idx="5325">
                  <c:v>7.9325582504272463</c:v>
                </c:pt>
                <c:pt idx="5326">
                  <c:v>7.9342329025268556</c:v>
                </c:pt>
                <c:pt idx="5327">
                  <c:v>7.9359294891357424</c:v>
                </c:pt>
                <c:pt idx="5328">
                  <c:v>7.9375402450561525</c:v>
                </c:pt>
                <c:pt idx="5329">
                  <c:v>7.93917293548584</c:v>
                </c:pt>
                <c:pt idx="5330">
                  <c:v>7.9408256530761721</c:v>
                </c:pt>
                <c:pt idx="5331">
                  <c:v>7.9425012588500978</c:v>
                </c:pt>
                <c:pt idx="5332">
                  <c:v>7.944208335876465</c:v>
                </c:pt>
                <c:pt idx="5333">
                  <c:v>7.9458944320678713</c:v>
                </c:pt>
                <c:pt idx="5334">
                  <c:v>7.9475481033325197</c:v>
                </c:pt>
                <c:pt idx="5335">
                  <c:v>7.9492227554321291</c:v>
                </c:pt>
                <c:pt idx="5336">
                  <c:v>7.9509298324584963</c:v>
                </c:pt>
                <c:pt idx="5337">
                  <c:v>7.9525625228881838</c:v>
                </c:pt>
                <c:pt idx="5338">
                  <c:v>7.9541942596435549</c:v>
                </c:pt>
                <c:pt idx="5339">
                  <c:v>7.9558269500732424</c:v>
                </c:pt>
                <c:pt idx="5340">
                  <c:v>7.9575016021728517</c:v>
                </c:pt>
                <c:pt idx="5341">
                  <c:v>7.9592201232910158</c:v>
                </c:pt>
                <c:pt idx="5342">
                  <c:v>7.9609052658081056</c:v>
                </c:pt>
                <c:pt idx="5343">
                  <c:v>7.9626132965087892</c:v>
                </c:pt>
                <c:pt idx="5344">
                  <c:v>7.9642984390258791</c:v>
                </c:pt>
                <c:pt idx="5345">
                  <c:v>7.9659416198730471</c:v>
                </c:pt>
                <c:pt idx="5346">
                  <c:v>7.9675628662109377</c:v>
                </c:pt>
                <c:pt idx="5347">
                  <c:v>7.9692270278930666</c:v>
                </c:pt>
                <c:pt idx="5348">
                  <c:v>7.9708911895751955</c:v>
                </c:pt>
                <c:pt idx="5349">
                  <c:v>7.9725877761840822</c:v>
                </c:pt>
                <c:pt idx="5350">
                  <c:v>7.974263381958008</c:v>
                </c:pt>
                <c:pt idx="5351">
                  <c:v>7.9759275436401369</c:v>
                </c:pt>
                <c:pt idx="5352">
                  <c:v>7.9776136398315431</c:v>
                </c:pt>
                <c:pt idx="5353">
                  <c:v>7.9793207168579103</c:v>
                </c:pt>
                <c:pt idx="5354">
                  <c:v>7.9809848785400392</c:v>
                </c:pt>
                <c:pt idx="5355">
                  <c:v>7.9826175689697267</c:v>
                </c:pt>
                <c:pt idx="5356">
                  <c:v>7.9842273712158205</c:v>
                </c:pt>
                <c:pt idx="5357">
                  <c:v>7.9858924865722658</c:v>
                </c:pt>
                <c:pt idx="5358">
                  <c:v>7.9875461578369142</c:v>
                </c:pt>
                <c:pt idx="5359">
                  <c:v>7.9892532348632814</c:v>
                </c:pt>
                <c:pt idx="5360">
                  <c:v>7.9909498214721681</c:v>
                </c:pt>
                <c:pt idx="5361">
                  <c:v>7.9926244735717775</c:v>
                </c:pt>
                <c:pt idx="5362">
                  <c:v>7.9942676544189455</c:v>
                </c:pt>
                <c:pt idx="5363">
                  <c:v>7.9959098815917971</c:v>
                </c:pt>
                <c:pt idx="5364">
                  <c:v>7.9975425720214846</c:v>
                </c:pt>
                <c:pt idx="5365">
                  <c:v>7.9991857528686525</c:v>
                </c:pt>
                <c:pt idx="5366">
                  <c:v>8.0008499145507805</c:v>
                </c:pt>
                <c:pt idx="5367">
                  <c:v>8.0025465011596673</c:v>
                </c:pt>
                <c:pt idx="5368">
                  <c:v>8.0041887283325188</c:v>
                </c:pt>
                <c:pt idx="5369">
                  <c:v>8.0058748245239251</c:v>
                </c:pt>
                <c:pt idx="5370">
                  <c:v>8.0076038360595696</c:v>
                </c:pt>
                <c:pt idx="5371">
                  <c:v>8.009257507324218</c:v>
                </c:pt>
                <c:pt idx="5372">
                  <c:v>8.0108997344970696</c:v>
                </c:pt>
                <c:pt idx="5373">
                  <c:v>8.0125324249267571</c:v>
                </c:pt>
                <c:pt idx="5374">
                  <c:v>8.0141641616821282</c:v>
                </c:pt>
                <c:pt idx="5375">
                  <c:v>8.0158283233642571</c:v>
                </c:pt>
                <c:pt idx="5376">
                  <c:v>8.0175144195556634</c:v>
                </c:pt>
                <c:pt idx="5377">
                  <c:v>8.0192005157470696</c:v>
                </c:pt>
                <c:pt idx="5378">
                  <c:v>8.0208856582641594</c:v>
                </c:pt>
                <c:pt idx="5379">
                  <c:v>8.0225717544555657</c:v>
                </c:pt>
                <c:pt idx="5380">
                  <c:v>8.0242254257202141</c:v>
                </c:pt>
                <c:pt idx="5381">
                  <c:v>8.0258790969848626</c:v>
                </c:pt>
                <c:pt idx="5382">
                  <c:v>8.0275432586669915</c:v>
                </c:pt>
                <c:pt idx="5383">
                  <c:v>8.0292074203491204</c:v>
                </c:pt>
                <c:pt idx="5384">
                  <c:v>8.0308401107788079</c:v>
                </c:pt>
                <c:pt idx="5385">
                  <c:v>8.0324937820434563</c:v>
                </c:pt>
                <c:pt idx="5386">
                  <c:v>8.0342008590698235</c:v>
                </c:pt>
                <c:pt idx="5387">
                  <c:v>8.0359184265136712</c:v>
                </c:pt>
                <c:pt idx="5388">
                  <c:v>8.0376045227050774</c:v>
                </c:pt>
                <c:pt idx="5389">
                  <c:v>8.0392581939697259</c:v>
                </c:pt>
                <c:pt idx="5390">
                  <c:v>8.0408584594726555</c:v>
                </c:pt>
                <c:pt idx="5391">
                  <c:v>8.0424901962280266</c:v>
                </c:pt>
                <c:pt idx="5392">
                  <c:v>8.0441543579101555</c:v>
                </c:pt>
                <c:pt idx="5393">
                  <c:v>8.0458614349365227</c:v>
                </c:pt>
                <c:pt idx="5394">
                  <c:v>8.0475799560546868</c:v>
                </c:pt>
                <c:pt idx="5395">
                  <c:v>8.0492546081542962</c:v>
                </c:pt>
                <c:pt idx="5396">
                  <c:v>8.0509511947631829</c:v>
                </c:pt>
                <c:pt idx="5397">
                  <c:v>8.0526163101196282</c:v>
                </c:pt>
                <c:pt idx="5398">
                  <c:v>8.0542909622192376</c:v>
                </c:pt>
                <c:pt idx="5399">
                  <c:v>8.0559341430664055</c:v>
                </c:pt>
                <c:pt idx="5400">
                  <c:v>8.057587814331054</c:v>
                </c:pt>
                <c:pt idx="5401">
                  <c:v>8.0592195510864251</c:v>
                </c:pt>
                <c:pt idx="5402">
                  <c:v>8.0608942031860344</c:v>
                </c:pt>
                <c:pt idx="5403">
                  <c:v>8.0625698089599602</c:v>
                </c:pt>
                <c:pt idx="5404">
                  <c:v>8.0642873764038079</c:v>
                </c:pt>
                <c:pt idx="5405">
                  <c:v>8.0659954071044915</c:v>
                </c:pt>
                <c:pt idx="5406">
                  <c:v>8.0676700592041009</c:v>
                </c:pt>
                <c:pt idx="5407">
                  <c:v>8.0692913055419915</c:v>
                </c:pt>
                <c:pt idx="5408">
                  <c:v>8.0709020614624016</c:v>
                </c:pt>
                <c:pt idx="5409">
                  <c:v>8.0725776672363274</c:v>
                </c:pt>
                <c:pt idx="5410">
                  <c:v>8.0742418289184563</c:v>
                </c:pt>
                <c:pt idx="5411">
                  <c:v>8.0759059906005852</c:v>
                </c:pt>
                <c:pt idx="5412">
                  <c:v>8.0775920867919915</c:v>
                </c:pt>
                <c:pt idx="5413">
                  <c:v>8.0792562484741204</c:v>
                </c:pt>
                <c:pt idx="5414">
                  <c:v>8.0809309005737298</c:v>
                </c:pt>
                <c:pt idx="5415">
                  <c:v>8.082616996765136</c:v>
                </c:pt>
                <c:pt idx="5416">
                  <c:v>8.084260177612304</c:v>
                </c:pt>
                <c:pt idx="5417">
                  <c:v>8.0858699798583977</c:v>
                </c:pt>
                <c:pt idx="5418">
                  <c:v>8.0875131607055657</c:v>
                </c:pt>
                <c:pt idx="5419">
                  <c:v>8.0891668319702141</c:v>
                </c:pt>
                <c:pt idx="5420">
                  <c:v>8.0908529281616204</c:v>
                </c:pt>
                <c:pt idx="5421">
                  <c:v>8.0925819396972649</c:v>
                </c:pt>
                <c:pt idx="5422">
                  <c:v>8.0942461013793938</c:v>
                </c:pt>
                <c:pt idx="5423">
                  <c:v>8.0959312438964837</c:v>
                </c:pt>
                <c:pt idx="5424">
                  <c:v>8.097596359252929</c:v>
                </c:pt>
                <c:pt idx="5425">
                  <c:v>8.0992061614990227</c:v>
                </c:pt>
                <c:pt idx="5426">
                  <c:v>8.1008598327636712</c:v>
                </c:pt>
                <c:pt idx="5427">
                  <c:v>8.1025135040283196</c:v>
                </c:pt>
                <c:pt idx="5428">
                  <c:v>8.1041891098022454</c:v>
                </c:pt>
                <c:pt idx="5429">
                  <c:v>8.1058532714843743</c:v>
                </c:pt>
                <c:pt idx="5430">
                  <c:v>8.1075279235839837</c:v>
                </c:pt>
                <c:pt idx="5431">
                  <c:v>8.1091711044311516</c:v>
                </c:pt>
                <c:pt idx="5432">
                  <c:v>8.110932540893554</c:v>
                </c:pt>
                <c:pt idx="5433">
                  <c:v>8.1125967025756829</c:v>
                </c:pt>
                <c:pt idx="5434">
                  <c:v>8.114228439331054</c:v>
                </c:pt>
                <c:pt idx="5435">
                  <c:v>8.1158391952514641</c:v>
                </c:pt>
                <c:pt idx="5436">
                  <c:v>8.1174928665161126</c:v>
                </c:pt>
                <c:pt idx="5437">
                  <c:v>8.119146537780761</c:v>
                </c:pt>
                <c:pt idx="5438">
                  <c:v>8.1208755493164055</c:v>
                </c:pt>
                <c:pt idx="5439">
                  <c:v>8.1225502014160149</c:v>
                </c:pt>
                <c:pt idx="5440">
                  <c:v>8.124268722534179</c:v>
                </c:pt>
                <c:pt idx="5441">
                  <c:v>8.1259328842163079</c:v>
                </c:pt>
                <c:pt idx="5442">
                  <c:v>8.1275541305541985</c:v>
                </c:pt>
                <c:pt idx="5443">
                  <c:v>8.1292078018188469</c:v>
                </c:pt>
                <c:pt idx="5444">
                  <c:v>8.1308509826660149</c:v>
                </c:pt>
                <c:pt idx="5445">
                  <c:v>8.1325151443481438</c:v>
                </c:pt>
                <c:pt idx="5446">
                  <c:v>8.1342117309570305</c:v>
                </c:pt>
                <c:pt idx="5447">
                  <c:v>8.1358863830566399</c:v>
                </c:pt>
                <c:pt idx="5448">
                  <c:v>8.1375619888305657</c:v>
                </c:pt>
                <c:pt idx="5449">
                  <c:v>8.1392795562744134</c:v>
                </c:pt>
                <c:pt idx="5450">
                  <c:v>8.1409761428833001</c:v>
                </c:pt>
                <c:pt idx="5451">
                  <c:v>8.1426298141479485</c:v>
                </c:pt>
                <c:pt idx="5452">
                  <c:v>8.1442405700683587</c:v>
                </c:pt>
                <c:pt idx="5453">
                  <c:v>8.1458827972412102</c:v>
                </c:pt>
                <c:pt idx="5454">
                  <c:v>8.1475479125976555</c:v>
                </c:pt>
                <c:pt idx="5455">
                  <c:v>8.1492549896240227</c:v>
                </c:pt>
                <c:pt idx="5456">
                  <c:v>8.150941085815429</c:v>
                </c:pt>
                <c:pt idx="5457">
                  <c:v>8.1526481628417962</c:v>
                </c:pt>
                <c:pt idx="5458">
                  <c:v>8.1542798995971673</c:v>
                </c:pt>
                <c:pt idx="5459">
                  <c:v>8.1559659957885735</c:v>
                </c:pt>
                <c:pt idx="5460">
                  <c:v>8.1576091766357415</c:v>
                </c:pt>
                <c:pt idx="5461">
                  <c:v>8.159251403808593</c:v>
                </c:pt>
                <c:pt idx="5462">
                  <c:v>8.1609270095825188</c:v>
                </c:pt>
                <c:pt idx="5463">
                  <c:v>8.1625806808471673</c:v>
                </c:pt>
                <c:pt idx="5464">
                  <c:v>8.1642124176025384</c:v>
                </c:pt>
                <c:pt idx="5465">
                  <c:v>8.1659090042114251</c:v>
                </c:pt>
                <c:pt idx="5466">
                  <c:v>8.1676055908203118</c:v>
                </c:pt>
                <c:pt idx="5467">
                  <c:v>8.1693231582641594</c:v>
                </c:pt>
                <c:pt idx="5468">
                  <c:v>8.1709558486938469</c:v>
                </c:pt>
                <c:pt idx="5469">
                  <c:v>8.172587585449218</c:v>
                </c:pt>
                <c:pt idx="5470">
                  <c:v>8.1741773605346673</c:v>
                </c:pt>
                <c:pt idx="5471">
                  <c:v>8.1758415222167962</c:v>
                </c:pt>
                <c:pt idx="5472">
                  <c:v>8.1775381088256829</c:v>
                </c:pt>
                <c:pt idx="5473">
                  <c:v>8.1792337417602532</c:v>
                </c:pt>
                <c:pt idx="5474">
                  <c:v>8.1808979034423821</c:v>
                </c:pt>
                <c:pt idx="5475">
                  <c:v>8.1825410842895501</c:v>
                </c:pt>
                <c:pt idx="5476">
                  <c:v>8.1841947555541985</c:v>
                </c:pt>
                <c:pt idx="5477">
                  <c:v>8.185923767089843</c:v>
                </c:pt>
                <c:pt idx="5478">
                  <c:v>8.1875555038452141</c:v>
                </c:pt>
                <c:pt idx="5479">
                  <c:v>8.1891986846923821</c:v>
                </c:pt>
                <c:pt idx="5480">
                  <c:v>8.1908418655395501</c:v>
                </c:pt>
                <c:pt idx="5481">
                  <c:v>8.1924945831298821</c:v>
                </c:pt>
                <c:pt idx="5482">
                  <c:v>8.1941701889038079</c:v>
                </c:pt>
                <c:pt idx="5483">
                  <c:v>8.1958877563476555</c:v>
                </c:pt>
                <c:pt idx="5484">
                  <c:v>8.1975843429565423</c:v>
                </c:pt>
                <c:pt idx="5485">
                  <c:v>8.199280929565429</c:v>
                </c:pt>
                <c:pt idx="5486">
                  <c:v>8.2009136199951165</c:v>
                </c:pt>
                <c:pt idx="5487">
                  <c:v>8.2025129318237298</c:v>
                </c:pt>
                <c:pt idx="5488">
                  <c:v>8.2041780471801751</c:v>
                </c:pt>
                <c:pt idx="5489">
                  <c:v>8.2058307647705071</c:v>
                </c:pt>
                <c:pt idx="5490">
                  <c:v>8.2075063705444329</c:v>
                </c:pt>
                <c:pt idx="5491">
                  <c:v>8.2092029571533196</c:v>
                </c:pt>
                <c:pt idx="5492">
                  <c:v>8.2108995437622063</c:v>
                </c:pt>
                <c:pt idx="5493">
                  <c:v>8.2125532150268548</c:v>
                </c:pt>
                <c:pt idx="5494">
                  <c:v>8.2142498016357415</c:v>
                </c:pt>
                <c:pt idx="5495">
                  <c:v>8.2159034729003899</c:v>
                </c:pt>
                <c:pt idx="5496">
                  <c:v>8.2175457000732415</c:v>
                </c:pt>
                <c:pt idx="5497">
                  <c:v>8.2191564559936516</c:v>
                </c:pt>
                <c:pt idx="5498">
                  <c:v>8.2208320617675774</c:v>
                </c:pt>
                <c:pt idx="5499">
                  <c:v>8.2225172042846673</c:v>
                </c:pt>
                <c:pt idx="5500">
                  <c:v>8.2242357254028313</c:v>
                </c:pt>
                <c:pt idx="5501">
                  <c:v>8.225932312011718</c:v>
                </c:pt>
                <c:pt idx="5502">
                  <c:v>8.2276498794555657</c:v>
                </c:pt>
                <c:pt idx="5503">
                  <c:v>8.2292930603027337</c:v>
                </c:pt>
                <c:pt idx="5504">
                  <c:v>8.2308828353881829</c:v>
                </c:pt>
                <c:pt idx="5505">
                  <c:v>8.2325574874877923</c:v>
                </c:pt>
                <c:pt idx="5506">
                  <c:v>8.2342216491699212</c:v>
                </c:pt>
                <c:pt idx="5507">
                  <c:v>8.2358972549438469</c:v>
                </c:pt>
                <c:pt idx="5508">
                  <c:v>8.2375833511352532</c:v>
                </c:pt>
                <c:pt idx="5509">
                  <c:v>8.2392799377441399</c:v>
                </c:pt>
                <c:pt idx="5510">
                  <c:v>8.2409326553344719</c:v>
                </c:pt>
                <c:pt idx="5511">
                  <c:v>8.2426406860351555</c:v>
                </c:pt>
                <c:pt idx="5512">
                  <c:v>8.2443372726440423</c:v>
                </c:pt>
                <c:pt idx="5513">
                  <c:v>8.2459909439086907</c:v>
                </c:pt>
                <c:pt idx="5514">
                  <c:v>8.247569274902343</c:v>
                </c:pt>
                <c:pt idx="5515">
                  <c:v>8.2492115020751946</c:v>
                </c:pt>
                <c:pt idx="5516">
                  <c:v>8.2509080886840813</c:v>
                </c:pt>
                <c:pt idx="5517">
                  <c:v>8.252604675292968</c:v>
                </c:pt>
                <c:pt idx="5518">
                  <c:v>8.254247856140136</c:v>
                </c:pt>
                <c:pt idx="5519">
                  <c:v>8.2559339523315423</c:v>
                </c:pt>
                <c:pt idx="5520">
                  <c:v>8.2576190948486321</c:v>
                </c:pt>
                <c:pt idx="5521">
                  <c:v>8.2592403411865227</c:v>
                </c:pt>
                <c:pt idx="5522">
                  <c:v>8.260905456542968</c:v>
                </c:pt>
                <c:pt idx="5523">
                  <c:v>8.2625476837158196</c:v>
                </c:pt>
                <c:pt idx="5524">
                  <c:v>8.264201354980468</c:v>
                </c:pt>
                <c:pt idx="5525">
                  <c:v>8.2658769607543938</c:v>
                </c:pt>
                <c:pt idx="5526">
                  <c:v>8.2675516128540032</c:v>
                </c:pt>
                <c:pt idx="5527">
                  <c:v>8.2691843032836907</c:v>
                </c:pt>
                <c:pt idx="5528">
                  <c:v>8.2709018707275384</c:v>
                </c:pt>
                <c:pt idx="5529">
                  <c:v>8.2725765228271477</c:v>
                </c:pt>
                <c:pt idx="5530">
                  <c:v>8.274262619018554</c:v>
                </c:pt>
                <c:pt idx="5531">
                  <c:v>8.2758838653564446</c:v>
                </c:pt>
                <c:pt idx="5532">
                  <c:v>8.2775165557861321</c:v>
                </c:pt>
                <c:pt idx="5533">
                  <c:v>8.2791482925415032</c:v>
                </c:pt>
                <c:pt idx="5534">
                  <c:v>8.2808448791503899</c:v>
                </c:pt>
                <c:pt idx="5535">
                  <c:v>8.282563400268554</c:v>
                </c:pt>
                <c:pt idx="5536">
                  <c:v>8.2842380523681634</c:v>
                </c:pt>
                <c:pt idx="5537">
                  <c:v>8.2859127044677727</c:v>
                </c:pt>
                <c:pt idx="5538">
                  <c:v>8.2875663757324212</c:v>
                </c:pt>
                <c:pt idx="5539">
                  <c:v>8.2892314910888665</c:v>
                </c:pt>
                <c:pt idx="5540">
                  <c:v>8.290873718261718</c:v>
                </c:pt>
                <c:pt idx="5541">
                  <c:v>8.2925064086914055</c:v>
                </c:pt>
                <c:pt idx="5542">
                  <c:v>8.2941705703735344</c:v>
                </c:pt>
                <c:pt idx="5543">
                  <c:v>8.2958452224731438</c:v>
                </c:pt>
                <c:pt idx="5544">
                  <c:v>8.2975313186645501</c:v>
                </c:pt>
                <c:pt idx="5545">
                  <c:v>8.2992279052734368</c:v>
                </c:pt>
                <c:pt idx="5546">
                  <c:v>8.300934982299804</c:v>
                </c:pt>
                <c:pt idx="5547">
                  <c:v>8.3026105880737298</c:v>
                </c:pt>
                <c:pt idx="5548">
                  <c:v>8.3042318344116204</c:v>
                </c:pt>
                <c:pt idx="5549">
                  <c:v>8.3058311462402337</c:v>
                </c:pt>
                <c:pt idx="5550">
                  <c:v>8.3074743270874016</c:v>
                </c:pt>
                <c:pt idx="5551">
                  <c:v>8.3091928482055657</c:v>
                </c:pt>
                <c:pt idx="5552">
                  <c:v>8.3108999252319329</c:v>
                </c:pt>
                <c:pt idx="5553">
                  <c:v>8.3125745773315423</c:v>
                </c:pt>
                <c:pt idx="5554">
                  <c:v>8.3142387390136712</c:v>
                </c:pt>
                <c:pt idx="5555">
                  <c:v>8.3159143447875969</c:v>
                </c:pt>
                <c:pt idx="5556">
                  <c:v>8.3176319122314446</c:v>
                </c:pt>
                <c:pt idx="5557">
                  <c:v>8.3192531585693352</c:v>
                </c:pt>
                <c:pt idx="5558">
                  <c:v>8.3208963394165032</c:v>
                </c:pt>
                <c:pt idx="5559">
                  <c:v>8.3225500106811516</c:v>
                </c:pt>
                <c:pt idx="5560">
                  <c:v>8.3242256164550774</c:v>
                </c:pt>
                <c:pt idx="5561">
                  <c:v>8.3258897781372063</c:v>
                </c:pt>
                <c:pt idx="5562">
                  <c:v>8.327607345581054</c:v>
                </c:pt>
                <c:pt idx="5563">
                  <c:v>8.3293144226074212</c:v>
                </c:pt>
                <c:pt idx="5564">
                  <c:v>8.3310005187988274</c:v>
                </c:pt>
                <c:pt idx="5565">
                  <c:v>8.3326436996459954</c:v>
                </c:pt>
                <c:pt idx="5566">
                  <c:v>8.3342544555664055</c:v>
                </c:pt>
                <c:pt idx="5567">
                  <c:v>8.3358652114868157</c:v>
                </c:pt>
                <c:pt idx="5568">
                  <c:v>8.3375617980957024</c:v>
                </c:pt>
                <c:pt idx="5569">
                  <c:v>8.3392574310302727</c:v>
                </c:pt>
                <c:pt idx="5570">
                  <c:v>8.3409330368041985</c:v>
                </c:pt>
                <c:pt idx="5571">
                  <c:v>8.3425867080688469</c:v>
                </c:pt>
                <c:pt idx="5572">
                  <c:v>8.3442403793334954</c:v>
                </c:pt>
                <c:pt idx="5573">
                  <c:v>8.3459369659423821</c:v>
                </c:pt>
                <c:pt idx="5574">
                  <c:v>8.3475906372070305</c:v>
                </c:pt>
                <c:pt idx="5575">
                  <c:v>8.349244308471679</c:v>
                </c:pt>
                <c:pt idx="5576">
                  <c:v>8.3508541107177727</c:v>
                </c:pt>
                <c:pt idx="5577">
                  <c:v>8.3525297164916985</c:v>
                </c:pt>
                <c:pt idx="5578">
                  <c:v>8.3541728973388665</c:v>
                </c:pt>
                <c:pt idx="5579">
                  <c:v>8.3558904647827141</c:v>
                </c:pt>
                <c:pt idx="5580">
                  <c:v>8.3575870513916009</c:v>
                </c:pt>
                <c:pt idx="5581">
                  <c:v>8.3592731475830071</c:v>
                </c:pt>
                <c:pt idx="5582">
                  <c:v>8.360937309265136</c:v>
                </c:pt>
                <c:pt idx="5583">
                  <c:v>8.3625690460205071</c:v>
                </c:pt>
                <c:pt idx="5584">
                  <c:v>8.3642017364501946</c:v>
                </c:pt>
                <c:pt idx="5585">
                  <c:v>8.3658439636230462</c:v>
                </c:pt>
                <c:pt idx="5586">
                  <c:v>8.3675195693969719</c:v>
                </c:pt>
                <c:pt idx="5587">
                  <c:v>8.3691942214965813</c:v>
                </c:pt>
                <c:pt idx="5588">
                  <c:v>8.3708583831787102</c:v>
                </c:pt>
                <c:pt idx="5589">
                  <c:v>8.3725234985351555</c:v>
                </c:pt>
                <c:pt idx="5590">
                  <c:v>8.3742630004882805</c:v>
                </c:pt>
                <c:pt idx="5591">
                  <c:v>8.3759376525878899</c:v>
                </c:pt>
                <c:pt idx="5592">
                  <c:v>8.3775484085083001</c:v>
                </c:pt>
                <c:pt idx="5593">
                  <c:v>8.379191589355468</c:v>
                </c:pt>
                <c:pt idx="5594">
                  <c:v>8.3808128356933587</c:v>
                </c:pt>
                <c:pt idx="5595">
                  <c:v>8.3824665069580071</c:v>
                </c:pt>
                <c:pt idx="5596">
                  <c:v>8.3841945648193352</c:v>
                </c:pt>
                <c:pt idx="5597">
                  <c:v>8.3859130859374993</c:v>
                </c:pt>
                <c:pt idx="5598">
                  <c:v>8.3875772476196282</c:v>
                </c:pt>
                <c:pt idx="5599">
                  <c:v>8.3892309188842766</c:v>
                </c:pt>
                <c:pt idx="5600">
                  <c:v>8.390905570983886</c:v>
                </c:pt>
                <c:pt idx="5601">
                  <c:v>8.3925382614135735</c:v>
                </c:pt>
                <c:pt idx="5602">
                  <c:v>8.3942024230957024</c:v>
                </c:pt>
                <c:pt idx="5603">
                  <c:v>8.3958456039428704</c:v>
                </c:pt>
                <c:pt idx="5604">
                  <c:v>8.3975307464599602</c:v>
                </c:pt>
                <c:pt idx="5605">
                  <c:v>8.399206352233886</c:v>
                </c:pt>
                <c:pt idx="5606">
                  <c:v>8.4008705139160149</c:v>
                </c:pt>
                <c:pt idx="5607">
                  <c:v>8.4025775909423821</c:v>
                </c:pt>
                <c:pt idx="5608">
                  <c:v>8.4042961120605462</c:v>
                </c:pt>
                <c:pt idx="5609">
                  <c:v>8.4059602737426751</c:v>
                </c:pt>
                <c:pt idx="5610">
                  <c:v>8.4075815200805657</c:v>
                </c:pt>
                <c:pt idx="5611">
                  <c:v>8.4092027664184563</c:v>
                </c:pt>
                <c:pt idx="5612">
                  <c:v>8.4108564376831048</c:v>
                </c:pt>
                <c:pt idx="5613">
                  <c:v>8.4125530242919915</c:v>
                </c:pt>
                <c:pt idx="5614">
                  <c:v>8.414282035827636</c:v>
                </c:pt>
                <c:pt idx="5615">
                  <c:v>8.4159681320190423</c:v>
                </c:pt>
                <c:pt idx="5616">
                  <c:v>8.4176103591918938</c:v>
                </c:pt>
                <c:pt idx="5617">
                  <c:v>8.419317436218261</c:v>
                </c:pt>
                <c:pt idx="5618">
                  <c:v>8.420939636230468</c:v>
                </c:pt>
                <c:pt idx="5619">
                  <c:v>8.4226037979125969</c:v>
                </c:pt>
                <c:pt idx="5620">
                  <c:v>8.4242574691772454</c:v>
                </c:pt>
                <c:pt idx="5621">
                  <c:v>8.4259111404418938</c:v>
                </c:pt>
                <c:pt idx="5622">
                  <c:v>8.4275533676147454</c:v>
                </c:pt>
                <c:pt idx="5623">
                  <c:v>8.4292394638061516</c:v>
                </c:pt>
                <c:pt idx="5624">
                  <c:v>8.4309036254882805</c:v>
                </c:pt>
                <c:pt idx="5625">
                  <c:v>8.4326211929321282</c:v>
                </c:pt>
                <c:pt idx="5626">
                  <c:v>8.4342863082885735</c:v>
                </c:pt>
                <c:pt idx="5627">
                  <c:v>8.4359180450439446</c:v>
                </c:pt>
                <c:pt idx="5628">
                  <c:v>8.4375392913818352</c:v>
                </c:pt>
                <c:pt idx="5629">
                  <c:v>8.4391605377197259</c:v>
                </c:pt>
                <c:pt idx="5630">
                  <c:v>8.4408361434936516</c:v>
                </c:pt>
                <c:pt idx="5631">
                  <c:v>8.4425432205200188</c:v>
                </c:pt>
                <c:pt idx="5632">
                  <c:v>8.444250297546386</c:v>
                </c:pt>
                <c:pt idx="5633">
                  <c:v>8.4459039688110344</c:v>
                </c:pt>
                <c:pt idx="5634">
                  <c:v>8.4475576400756829</c:v>
                </c:pt>
                <c:pt idx="5635">
                  <c:v>8.4492332458496087</c:v>
                </c:pt>
                <c:pt idx="5636">
                  <c:v>8.4508974075317376</c:v>
                </c:pt>
                <c:pt idx="5637">
                  <c:v>8.4525396347045891</c:v>
                </c:pt>
                <c:pt idx="5638">
                  <c:v>8.4541723251342766</c:v>
                </c:pt>
                <c:pt idx="5639">
                  <c:v>8.4558145523071282</c:v>
                </c:pt>
                <c:pt idx="5640">
                  <c:v>8.457490158081054</c:v>
                </c:pt>
                <c:pt idx="5641">
                  <c:v>8.4591972351074212</c:v>
                </c:pt>
                <c:pt idx="5642">
                  <c:v>8.4608833312988274</c:v>
                </c:pt>
                <c:pt idx="5643">
                  <c:v>8.4626228332519524</c:v>
                </c:pt>
                <c:pt idx="5644">
                  <c:v>8.4642335891723626</c:v>
                </c:pt>
                <c:pt idx="5645">
                  <c:v>8.4658758163452141</c:v>
                </c:pt>
                <c:pt idx="5646">
                  <c:v>8.4674980163574212</c:v>
                </c:pt>
                <c:pt idx="5647">
                  <c:v>8.4691726684570305</c:v>
                </c:pt>
                <c:pt idx="5648">
                  <c:v>8.4708473205566399</c:v>
                </c:pt>
                <c:pt idx="5649">
                  <c:v>8.4725553512573235</c:v>
                </c:pt>
                <c:pt idx="5650">
                  <c:v>8.4742195129394524</c:v>
                </c:pt>
                <c:pt idx="5651">
                  <c:v>8.4758626937866204</c:v>
                </c:pt>
                <c:pt idx="5652">
                  <c:v>8.4775583267211907</c:v>
                </c:pt>
                <c:pt idx="5653">
                  <c:v>8.4792663574218743</c:v>
                </c:pt>
                <c:pt idx="5654">
                  <c:v>8.4809085845947259</c:v>
                </c:pt>
                <c:pt idx="5655">
                  <c:v>8.4825088500976555</c:v>
                </c:pt>
                <c:pt idx="5656">
                  <c:v>8.4841730117797844</c:v>
                </c:pt>
                <c:pt idx="5657">
                  <c:v>8.4858161926269524</c:v>
                </c:pt>
                <c:pt idx="5658">
                  <c:v>8.4875452041625969</c:v>
                </c:pt>
                <c:pt idx="5659">
                  <c:v>8.4892732620239251</c:v>
                </c:pt>
                <c:pt idx="5660">
                  <c:v>8.4909593582153313</c:v>
                </c:pt>
                <c:pt idx="5661">
                  <c:v>8.4926340103149407</c:v>
                </c:pt>
                <c:pt idx="5662">
                  <c:v>8.4942562103271477</c:v>
                </c:pt>
                <c:pt idx="5663">
                  <c:v>8.4959098815917962</c:v>
                </c:pt>
                <c:pt idx="5664">
                  <c:v>8.4975740432739251</c:v>
                </c:pt>
                <c:pt idx="5665">
                  <c:v>8.4992277145385735</c:v>
                </c:pt>
                <c:pt idx="5666">
                  <c:v>8.5009243011474602</c:v>
                </c:pt>
                <c:pt idx="5667">
                  <c:v>8.5025779724121087</c:v>
                </c:pt>
                <c:pt idx="5668">
                  <c:v>8.504252624511718</c:v>
                </c:pt>
                <c:pt idx="5669">
                  <c:v>8.5059492111206048</c:v>
                </c:pt>
                <c:pt idx="5670">
                  <c:v>8.5076457977294915</c:v>
                </c:pt>
                <c:pt idx="5671">
                  <c:v>8.5093204498291009</c:v>
                </c:pt>
                <c:pt idx="5672">
                  <c:v>8.5109207153320305</c:v>
                </c:pt>
                <c:pt idx="5673">
                  <c:v>8.5125314712524407</c:v>
                </c:pt>
                <c:pt idx="5674">
                  <c:v>8.5142070770263665</c:v>
                </c:pt>
                <c:pt idx="5675">
                  <c:v>8.5158817291259759</c:v>
                </c:pt>
                <c:pt idx="5676">
                  <c:v>8.5176107406616204</c:v>
                </c:pt>
                <c:pt idx="5677">
                  <c:v>8.5192749023437493</c:v>
                </c:pt>
                <c:pt idx="5678">
                  <c:v>8.5209285736083977</c:v>
                </c:pt>
                <c:pt idx="5679">
                  <c:v>8.5226251602172844</c:v>
                </c:pt>
                <c:pt idx="5680">
                  <c:v>8.5242359161376946</c:v>
                </c:pt>
                <c:pt idx="5681">
                  <c:v>8.5258676528930657</c:v>
                </c:pt>
                <c:pt idx="5682">
                  <c:v>8.5275108337402337</c:v>
                </c:pt>
                <c:pt idx="5683">
                  <c:v>8.5291969299316399</c:v>
                </c:pt>
                <c:pt idx="5684">
                  <c:v>8.5308610916137688</c:v>
                </c:pt>
                <c:pt idx="5685">
                  <c:v>8.5325147628784173</c:v>
                </c:pt>
                <c:pt idx="5686">
                  <c:v>8.5341894149780266</c:v>
                </c:pt>
                <c:pt idx="5687">
                  <c:v>8.5359079360961907</c:v>
                </c:pt>
                <c:pt idx="5688">
                  <c:v>8.5375930786132805</c:v>
                </c:pt>
                <c:pt idx="5689">
                  <c:v>8.5392143249511712</c:v>
                </c:pt>
                <c:pt idx="5690">
                  <c:v>8.5408575057983391</c:v>
                </c:pt>
                <c:pt idx="5691">
                  <c:v>8.5424787521362298</c:v>
                </c:pt>
                <c:pt idx="5692">
                  <c:v>8.544164848327636</c:v>
                </c:pt>
                <c:pt idx="5693">
                  <c:v>8.5458614349365227</c:v>
                </c:pt>
                <c:pt idx="5694">
                  <c:v>8.5475685119628899</c:v>
                </c:pt>
                <c:pt idx="5695">
                  <c:v>8.5492326736450188</c:v>
                </c:pt>
                <c:pt idx="5696">
                  <c:v>8.5508758544921868</c:v>
                </c:pt>
                <c:pt idx="5697">
                  <c:v>8.5525505065917962</c:v>
                </c:pt>
                <c:pt idx="5698">
                  <c:v>8.5542156219482415</c:v>
                </c:pt>
                <c:pt idx="5699">
                  <c:v>8.5558473587036126</c:v>
                </c:pt>
                <c:pt idx="5700">
                  <c:v>8.5575115203857415</c:v>
                </c:pt>
                <c:pt idx="5701">
                  <c:v>8.5591651916503899</c:v>
                </c:pt>
                <c:pt idx="5702">
                  <c:v>8.5608407974243157</c:v>
                </c:pt>
                <c:pt idx="5703">
                  <c:v>8.5625259399414055</c:v>
                </c:pt>
                <c:pt idx="5704">
                  <c:v>8.5642549514770501</c:v>
                </c:pt>
                <c:pt idx="5705">
                  <c:v>8.5659515380859368</c:v>
                </c:pt>
                <c:pt idx="5706">
                  <c:v>8.5675832748413079</c:v>
                </c:pt>
                <c:pt idx="5707">
                  <c:v>8.5691730499267571</c:v>
                </c:pt>
                <c:pt idx="5708">
                  <c:v>8.5708267211914055</c:v>
                </c:pt>
                <c:pt idx="5709">
                  <c:v>8.5725233078002923</c:v>
                </c:pt>
                <c:pt idx="5710">
                  <c:v>8.5742084503173821</c:v>
                </c:pt>
                <c:pt idx="5711">
                  <c:v>8.5759269714355462</c:v>
                </c:pt>
                <c:pt idx="5712">
                  <c:v>8.5775806427001946</c:v>
                </c:pt>
                <c:pt idx="5713">
                  <c:v>8.5792772293090813</c:v>
                </c:pt>
                <c:pt idx="5714">
                  <c:v>8.5809623718261712</c:v>
                </c:pt>
                <c:pt idx="5715">
                  <c:v>8.5826055526733391</c:v>
                </c:pt>
                <c:pt idx="5716">
                  <c:v>8.5842487335205071</c:v>
                </c:pt>
                <c:pt idx="5717">
                  <c:v>8.585912895202636</c:v>
                </c:pt>
                <c:pt idx="5718">
                  <c:v>8.587556076049804</c:v>
                </c:pt>
                <c:pt idx="5719">
                  <c:v>8.5892097473144524</c:v>
                </c:pt>
                <c:pt idx="5720">
                  <c:v>8.5909168243408196</c:v>
                </c:pt>
                <c:pt idx="5721">
                  <c:v>8.5926343917846673</c:v>
                </c:pt>
                <c:pt idx="5722">
                  <c:v>8.5943204879760735</c:v>
                </c:pt>
                <c:pt idx="5723">
                  <c:v>8.5959741592407219</c:v>
                </c:pt>
                <c:pt idx="5724">
                  <c:v>8.597605895996093</c:v>
                </c:pt>
                <c:pt idx="5725">
                  <c:v>8.5992166519165032</c:v>
                </c:pt>
                <c:pt idx="5726">
                  <c:v>8.6008913040161126</c:v>
                </c:pt>
                <c:pt idx="5727">
                  <c:v>8.6025669097900384</c:v>
                </c:pt>
                <c:pt idx="5728">
                  <c:v>8.6042520523071282</c:v>
                </c:pt>
                <c:pt idx="5729">
                  <c:v>8.6059171676635735</c:v>
                </c:pt>
                <c:pt idx="5730">
                  <c:v>8.6076242446899407</c:v>
                </c:pt>
                <c:pt idx="5731">
                  <c:v>8.6092779159545891</c:v>
                </c:pt>
                <c:pt idx="5732">
                  <c:v>8.6109525680541985</c:v>
                </c:pt>
                <c:pt idx="5733">
                  <c:v>8.6125633239746087</c:v>
                </c:pt>
                <c:pt idx="5734">
                  <c:v>8.6142169952392571</c:v>
                </c:pt>
                <c:pt idx="5735">
                  <c:v>8.6158172607421868</c:v>
                </c:pt>
                <c:pt idx="5736">
                  <c:v>8.6174919128417962</c:v>
                </c:pt>
                <c:pt idx="5737">
                  <c:v>8.6192104339599602</c:v>
                </c:pt>
                <c:pt idx="5738">
                  <c:v>8.6208850860595696</c:v>
                </c:pt>
                <c:pt idx="5739">
                  <c:v>8.6225711822509759</c:v>
                </c:pt>
                <c:pt idx="5740">
                  <c:v>8.6242458343505852</c:v>
                </c:pt>
                <c:pt idx="5741">
                  <c:v>8.6258890151977532</c:v>
                </c:pt>
                <c:pt idx="5742">
                  <c:v>8.6275102615356438</c:v>
                </c:pt>
                <c:pt idx="5743">
                  <c:v>8.6291744232177727</c:v>
                </c:pt>
                <c:pt idx="5744">
                  <c:v>8.6308500289916985</c:v>
                </c:pt>
                <c:pt idx="5745">
                  <c:v>8.6325037002563469</c:v>
                </c:pt>
                <c:pt idx="5746">
                  <c:v>8.6341783523559563</c:v>
                </c:pt>
                <c:pt idx="5747">
                  <c:v>8.635874938964843</c:v>
                </c:pt>
                <c:pt idx="5748">
                  <c:v>8.6375610351562493</c:v>
                </c:pt>
                <c:pt idx="5749">
                  <c:v>8.639257621765136</c:v>
                </c:pt>
                <c:pt idx="5750">
                  <c:v>8.6409217834472649</c:v>
                </c:pt>
                <c:pt idx="5751">
                  <c:v>8.6425325393676751</c:v>
                </c:pt>
                <c:pt idx="5752">
                  <c:v>8.6441642761230462</c:v>
                </c:pt>
                <c:pt idx="5753">
                  <c:v>8.6457960128784173</c:v>
                </c:pt>
                <c:pt idx="5754">
                  <c:v>8.6475145339965813</c:v>
                </c:pt>
                <c:pt idx="5755">
                  <c:v>8.649211120605468</c:v>
                </c:pt>
                <c:pt idx="5756">
                  <c:v>8.6509286880493157</c:v>
                </c:pt>
                <c:pt idx="5757">
                  <c:v>8.6526042938232415</c:v>
                </c:pt>
                <c:pt idx="5758">
                  <c:v>8.6542579650878899</c:v>
                </c:pt>
                <c:pt idx="5759">
                  <c:v>8.655889701843261</c:v>
                </c:pt>
                <c:pt idx="5760">
                  <c:v>8.6575433731079094</c:v>
                </c:pt>
                <c:pt idx="5761">
                  <c:v>8.6591760635375969</c:v>
                </c:pt>
                <c:pt idx="5762">
                  <c:v>8.6608716964721673</c:v>
                </c:pt>
                <c:pt idx="5763">
                  <c:v>8.6625253677368157</c:v>
                </c:pt>
                <c:pt idx="5764">
                  <c:v>8.6642219543457024</c:v>
                </c:pt>
                <c:pt idx="5765">
                  <c:v>8.6659080505371087</c:v>
                </c:pt>
                <c:pt idx="5766">
                  <c:v>8.6676265716552727</c:v>
                </c:pt>
                <c:pt idx="5767">
                  <c:v>8.6693231582641594</c:v>
                </c:pt>
                <c:pt idx="5768">
                  <c:v>8.6709329605102532</c:v>
                </c:pt>
                <c:pt idx="5769">
                  <c:v>8.6725551605224602</c:v>
                </c:pt>
                <c:pt idx="5770">
                  <c:v>8.6741973876953118</c:v>
                </c:pt>
                <c:pt idx="5771">
                  <c:v>8.6758729934692376</c:v>
                </c:pt>
                <c:pt idx="5772">
                  <c:v>8.6775581359863274</c:v>
                </c:pt>
                <c:pt idx="5773">
                  <c:v>8.6792871475219719</c:v>
                </c:pt>
                <c:pt idx="5774">
                  <c:v>8.6809522628784173</c:v>
                </c:pt>
                <c:pt idx="5775">
                  <c:v>8.6826269149780266</c:v>
                </c:pt>
                <c:pt idx="5776">
                  <c:v>8.684301567077636</c:v>
                </c:pt>
                <c:pt idx="5777">
                  <c:v>8.685944747924804</c:v>
                </c:pt>
                <c:pt idx="5778">
                  <c:v>8.6875984191894524</c:v>
                </c:pt>
                <c:pt idx="5779">
                  <c:v>8.6892416000366204</c:v>
                </c:pt>
                <c:pt idx="5780">
                  <c:v>8.6908838272094719</c:v>
                </c:pt>
                <c:pt idx="5781">
                  <c:v>8.6925699234008782</c:v>
                </c:pt>
                <c:pt idx="5782">
                  <c:v>8.694245529174804</c:v>
                </c:pt>
                <c:pt idx="5783">
                  <c:v>8.6959630966186516</c:v>
                </c:pt>
                <c:pt idx="5784">
                  <c:v>8.6976272583007805</c:v>
                </c:pt>
                <c:pt idx="5785">
                  <c:v>8.6992704391479485</c:v>
                </c:pt>
                <c:pt idx="5786">
                  <c:v>8.7008916854858391</c:v>
                </c:pt>
                <c:pt idx="5787">
                  <c:v>8.7024805068969719</c:v>
                </c:pt>
                <c:pt idx="5788">
                  <c:v>8.7041770935058587</c:v>
                </c:pt>
                <c:pt idx="5789">
                  <c:v>8.7058851242065423</c:v>
                </c:pt>
                <c:pt idx="5790">
                  <c:v>8.7075492858886712</c:v>
                </c:pt>
                <c:pt idx="5791">
                  <c:v>8.709234428405761</c:v>
                </c:pt>
                <c:pt idx="5792">
                  <c:v>8.7108995437622063</c:v>
                </c:pt>
                <c:pt idx="5793">
                  <c:v>8.7125417709350579</c:v>
                </c:pt>
                <c:pt idx="5794">
                  <c:v>8.7142498016357415</c:v>
                </c:pt>
                <c:pt idx="5795">
                  <c:v>8.7158815383911126</c:v>
                </c:pt>
                <c:pt idx="5796">
                  <c:v>8.7175247192382805</c:v>
                </c:pt>
                <c:pt idx="5797">
                  <c:v>8.719178390502929</c:v>
                </c:pt>
                <c:pt idx="5798">
                  <c:v>8.7208530426025384</c:v>
                </c:pt>
                <c:pt idx="5799">
                  <c:v>8.7224962234497063</c:v>
                </c:pt>
                <c:pt idx="5800">
                  <c:v>8.724213790893554</c:v>
                </c:pt>
                <c:pt idx="5801">
                  <c:v>8.7259208679199212</c:v>
                </c:pt>
                <c:pt idx="5802">
                  <c:v>8.7275859832763665</c:v>
                </c:pt>
                <c:pt idx="5803">
                  <c:v>8.7292072296142571</c:v>
                </c:pt>
                <c:pt idx="5804">
                  <c:v>8.7308284759521477</c:v>
                </c:pt>
                <c:pt idx="5805">
                  <c:v>8.732514572143554</c:v>
                </c:pt>
                <c:pt idx="5806">
                  <c:v>8.7341567993164055</c:v>
                </c:pt>
                <c:pt idx="5807">
                  <c:v>8.7358428955078118</c:v>
                </c:pt>
                <c:pt idx="5808">
                  <c:v>8.7375719070434563</c:v>
                </c:pt>
                <c:pt idx="5809">
                  <c:v>8.7392255783081048</c:v>
                </c:pt>
                <c:pt idx="5810">
                  <c:v>8.7409002304077141</c:v>
                </c:pt>
                <c:pt idx="5811">
                  <c:v>8.7425863265991204</c:v>
                </c:pt>
                <c:pt idx="5812">
                  <c:v>8.744207572937011</c:v>
                </c:pt>
                <c:pt idx="5813">
                  <c:v>8.7458717346191399</c:v>
                </c:pt>
                <c:pt idx="5814">
                  <c:v>8.747503471374511</c:v>
                </c:pt>
                <c:pt idx="5815">
                  <c:v>8.7491790771484368</c:v>
                </c:pt>
                <c:pt idx="5816">
                  <c:v>8.7508756637573235</c:v>
                </c:pt>
                <c:pt idx="5817">
                  <c:v>8.7525932312011712</c:v>
                </c:pt>
                <c:pt idx="5818">
                  <c:v>8.7542688369750969</c:v>
                </c:pt>
                <c:pt idx="5819">
                  <c:v>8.7559434890747063</c:v>
                </c:pt>
                <c:pt idx="5820">
                  <c:v>8.7576295852661126</c:v>
                </c:pt>
                <c:pt idx="5821">
                  <c:v>8.7592184066772454</c:v>
                </c:pt>
                <c:pt idx="5822">
                  <c:v>8.7609045028686516</c:v>
                </c:pt>
                <c:pt idx="5823">
                  <c:v>8.7625581741333001</c:v>
                </c:pt>
                <c:pt idx="5824">
                  <c:v>8.7642547607421868</c:v>
                </c:pt>
                <c:pt idx="5825">
                  <c:v>8.7659198760986321</c:v>
                </c:pt>
                <c:pt idx="5826">
                  <c:v>8.7676050186157219</c:v>
                </c:pt>
                <c:pt idx="5827">
                  <c:v>8.7692586898803704</c:v>
                </c:pt>
                <c:pt idx="5828">
                  <c:v>8.7709772109985344</c:v>
                </c:pt>
                <c:pt idx="5829">
                  <c:v>8.7726623535156243</c:v>
                </c:pt>
                <c:pt idx="5830">
                  <c:v>8.7742845535278313</c:v>
                </c:pt>
                <c:pt idx="5831">
                  <c:v>8.7759162902832024</c:v>
                </c:pt>
                <c:pt idx="5832">
                  <c:v>8.7775480270385735</c:v>
                </c:pt>
                <c:pt idx="5833">
                  <c:v>8.7792446136474602</c:v>
                </c:pt>
                <c:pt idx="5834">
                  <c:v>8.7809307098388665</c:v>
                </c:pt>
                <c:pt idx="5835">
                  <c:v>8.7826063156127923</c:v>
                </c:pt>
                <c:pt idx="5836">
                  <c:v>8.7842914581298821</c:v>
                </c:pt>
                <c:pt idx="5837">
                  <c:v>8.7859241485595696</c:v>
                </c:pt>
                <c:pt idx="5838">
                  <c:v>8.7875663757324212</c:v>
                </c:pt>
                <c:pt idx="5839">
                  <c:v>8.7892200469970696</c:v>
                </c:pt>
                <c:pt idx="5840">
                  <c:v>8.7908527374267571</c:v>
                </c:pt>
                <c:pt idx="5841">
                  <c:v>8.7925378799438469</c:v>
                </c:pt>
                <c:pt idx="5842">
                  <c:v>8.7941915512084954</c:v>
                </c:pt>
                <c:pt idx="5843">
                  <c:v>8.7958776473999016</c:v>
                </c:pt>
                <c:pt idx="5844">
                  <c:v>8.797552299499511</c:v>
                </c:pt>
                <c:pt idx="5845">
                  <c:v>8.7992383956909173</c:v>
                </c:pt>
                <c:pt idx="5846">
                  <c:v>8.800914001464843</c:v>
                </c:pt>
                <c:pt idx="5847">
                  <c:v>8.8025886535644524</c:v>
                </c:pt>
                <c:pt idx="5848">
                  <c:v>8.8041889190673821</c:v>
                </c:pt>
                <c:pt idx="5849">
                  <c:v>8.8058206558227532</c:v>
                </c:pt>
                <c:pt idx="5850">
                  <c:v>8.8074848175048821</c:v>
                </c:pt>
                <c:pt idx="5851">
                  <c:v>8.8091814041137688</c:v>
                </c:pt>
                <c:pt idx="5852">
                  <c:v>8.8108779907226555</c:v>
                </c:pt>
                <c:pt idx="5853">
                  <c:v>8.8125850677490227</c:v>
                </c:pt>
                <c:pt idx="5854">
                  <c:v>8.814250183105468</c:v>
                </c:pt>
                <c:pt idx="5855">
                  <c:v>8.8158819198608391</c:v>
                </c:pt>
                <c:pt idx="5856">
                  <c:v>8.8175355911254876</c:v>
                </c:pt>
                <c:pt idx="5857">
                  <c:v>8.8191997528076165</c:v>
                </c:pt>
                <c:pt idx="5858">
                  <c:v>8.8208429336547844</c:v>
                </c:pt>
                <c:pt idx="5859">
                  <c:v>8.8224966049194329</c:v>
                </c:pt>
                <c:pt idx="5860">
                  <c:v>8.8241931915283196</c:v>
                </c:pt>
                <c:pt idx="5861">
                  <c:v>8.8258783340454094</c:v>
                </c:pt>
                <c:pt idx="5862">
                  <c:v>8.8275749206542962</c:v>
                </c:pt>
                <c:pt idx="5863">
                  <c:v>8.8292610168457024</c:v>
                </c:pt>
                <c:pt idx="5864">
                  <c:v>8.8309251785278313</c:v>
                </c:pt>
                <c:pt idx="5865">
                  <c:v>8.8325464248657219</c:v>
                </c:pt>
                <c:pt idx="5866">
                  <c:v>8.8341466903686516</c:v>
                </c:pt>
                <c:pt idx="5867">
                  <c:v>8.8358327865600579</c:v>
                </c:pt>
                <c:pt idx="5868">
                  <c:v>8.8375398635864251</c:v>
                </c:pt>
                <c:pt idx="5869">
                  <c:v>8.8392145156860344</c:v>
                </c:pt>
                <c:pt idx="5870">
                  <c:v>8.840922546386718</c:v>
                </c:pt>
                <c:pt idx="5871">
                  <c:v>8.8426191329956048</c:v>
                </c:pt>
                <c:pt idx="5872">
                  <c:v>8.8442718505859368</c:v>
                </c:pt>
                <c:pt idx="5873">
                  <c:v>8.8459684371948235</c:v>
                </c:pt>
                <c:pt idx="5874">
                  <c:v>8.8476116180419915</c:v>
                </c:pt>
                <c:pt idx="5875">
                  <c:v>8.849253845214843</c:v>
                </c:pt>
                <c:pt idx="5876">
                  <c:v>8.850897026062011</c:v>
                </c:pt>
                <c:pt idx="5877">
                  <c:v>8.852540206909179</c:v>
                </c:pt>
                <c:pt idx="5878">
                  <c:v>8.8542367935180657</c:v>
                </c:pt>
                <c:pt idx="5879">
                  <c:v>8.8559543609619134</c:v>
                </c:pt>
                <c:pt idx="5880">
                  <c:v>8.8576728820800774</c:v>
                </c:pt>
                <c:pt idx="5881">
                  <c:v>8.8593475341796868</c:v>
                </c:pt>
                <c:pt idx="5882">
                  <c:v>8.8609477996826165</c:v>
                </c:pt>
                <c:pt idx="5883">
                  <c:v>8.8625690460205071</c:v>
                </c:pt>
                <c:pt idx="5884">
                  <c:v>8.8642122268676751</c:v>
                </c:pt>
                <c:pt idx="5885">
                  <c:v>8.8659088134765618</c:v>
                </c:pt>
                <c:pt idx="5886">
                  <c:v>8.8675729751586907</c:v>
                </c:pt>
                <c:pt idx="5887">
                  <c:v>8.8692581176757805</c:v>
                </c:pt>
                <c:pt idx="5888">
                  <c:v>8.8709337234497063</c:v>
                </c:pt>
                <c:pt idx="5889">
                  <c:v>8.8725654602050774</c:v>
                </c:pt>
                <c:pt idx="5890">
                  <c:v>8.8742839813232415</c:v>
                </c:pt>
                <c:pt idx="5891">
                  <c:v>8.8759481430053704</c:v>
                </c:pt>
                <c:pt idx="5892">
                  <c:v>8.8775484085083001</c:v>
                </c:pt>
                <c:pt idx="5893">
                  <c:v>8.8791801452636712</c:v>
                </c:pt>
                <c:pt idx="5894">
                  <c:v>8.8808547973632805</c:v>
                </c:pt>
                <c:pt idx="5895">
                  <c:v>8.8825408935546868</c:v>
                </c:pt>
                <c:pt idx="5896">
                  <c:v>8.8842164993286126</c:v>
                </c:pt>
                <c:pt idx="5897">
                  <c:v>8.8859130859374993</c:v>
                </c:pt>
                <c:pt idx="5898">
                  <c:v>8.8875877380371087</c:v>
                </c:pt>
                <c:pt idx="5899">
                  <c:v>8.8892518997192376</c:v>
                </c:pt>
                <c:pt idx="5900">
                  <c:v>8.8908845901489251</c:v>
                </c:pt>
                <c:pt idx="5901">
                  <c:v>8.8925268173217766</c:v>
                </c:pt>
                <c:pt idx="5902">
                  <c:v>8.8941595077514641</c:v>
                </c:pt>
                <c:pt idx="5903">
                  <c:v>8.8958875656127923</c:v>
                </c:pt>
                <c:pt idx="5904">
                  <c:v>8.8974983215332024</c:v>
                </c:pt>
                <c:pt idx="5905">
                  <c:v>8.899206352233886</c:v>
                </c:pt>
                <c:pt idx="5906">
                  <c:v>8.9008705139160149</c:v>
                </c:pt>
                <c:pt idx="5907">
                  <c:v>8.9025775909423821</c:v>
                </c:pt>
                <c:pt idx="5908">
                  <c:v>8.9042846679687493</c:v>
                </c:pt>
                <c:pt idx="5909">
                  <c:v>8.9059059143066399</c:v>
                </c:pt>
                <c:pt idx="5910">
                  <c:v>8.9074956893920891</c:v>
                </c:pt>
                <c:pt idx="5911">
                  <c:v>8.9091703414916985</c:v>
                </c:pt>
                <c:pt idx="5912">
                  <c:v>8.9108240127563469</c:v>
                </c:pt>
                <c:pt idx="5913">
                  <c:v>8.9125101089477532</c:v>
                </c:pt>
                <c:pt idx="5914">
                  <c:v>8.9142496109008782</c:v>
                </c:pt>
                <c:pt idx="5915">
                  <c:v>8.915934753417968</c:v>
                </c:pt>
                <c:pt idx="5916">
                  <c:v>8.9176103591918938</c:v>
                </c:pt>
                <c:pt idx="5917">
                  <c:v>8.9192535400390618</c:v>
                </c:pt>
                <c:pt idx="5918">
                  <c:v>8.9208747863769524</c:v>
                </c:pt>
                <c:pt idx="5919">
                  <c:v>8.922517013549804</c:v>
                </c:pt>
                <c:pt idx="5920">
                  <c:v>8.9241821289062493</c:v>
                </c:pt>
                <c:pt idx="5921">
                  <c:v>8.9258672714233391</c:v>
                </c:pt>
                <c:pt idx="5922">
                  <c:v>8.9275533676147454</c:v>
                </c:pt>
                <c:pt idx="5923">
                  <c:v>8.9292394638061516</c:v>
                </c:pt>
                <c:pt idx="5924">
                  <c:v>8.9309675216674798</c:v>
                </c:pt>
                <c:pt idx="5925">
                  <c:v>8.932653617858886</c:v>
                </c:pt>
                <c:pt idx="5926">
                  <c:v>8.9342748641967766</c:v>
                </c:pt>
                <c:pt idx="5927">
                  <c:v>8.9359075546264641</c:v>
                </c:pt>
                <c:pt idx="5928">
                  <c:v>8.9375612258911126</c:v>
                </c:pt>
                <c:pt idx="5929">
                  <c:v>8.9391929626464837</c:v>
                </c:pt>
                <c:pt idx="5930">
                  <c:v>8.9409324645996087</c:v>
                </c:pt>
                <c:pt idx="5931">
                  <c:v>8.942607116699218</c:v>
                </c:pt>
                <c:pt idx="5932">
                  <c:v>8.9442932128906243</c:v>
                </c:pt>
                <c:pt idx="5933">
                  <c:v>8.9459573745727532</c:v>
                </c:pt>
                <c:pt idx="5934">
                  <c:v>8.9476224899291985</c:v>
                </c:pt>
                <c:pt idx="5935">
                  <c:v>8.9492866516113274</c:v>
                </c:pt>
                <c:pt idx="5936">
                  <c:v>8.9509183883666985</c:v>
                </c:pt>
                <c:pt idx="5937">
                  <c:v>8.9525939941406243</c:v>
                </c:pt>
                <c:pt idx="5938">
                  <c:v>8.9542152404785149</c:v>
                </c:pt>
                <c:pt idx="5939">
                  <c:v>8.9559118270874016</c:v>
                </c:pt>
                <c:pt idx="5940">
                  <c:v>8.9575759887695305</c:v>
                </c:pt>
                <c:pt idx="5941">
                  <c:v>8.9592620849609368</c:v>
                </c:pt>
                <c:pt idx="5942">
                  <c:v>8.9609472274780266</c:v>
                </c:pt>
                <c:pt idx="5943">
                  <c:v>8.9626438140869134</c:v>
                </c:pt>
                <c:pt idx="5944">
                  <c:v>8.964265060424804</c:v>
                </c:pt>
                <c:pt idx="5945">
                  <c:v>8.9658443450927727</c:v>
                </c:pt>
                <c:pt idx="5946">
                  <c:v>8.9674970626831048</c:v>
                </c:pt>
                <c:pt idx="5947">
                  <c:v>8.969183158874511</c:v>
                </c:pt>
                <c:pt idx="5948">
                  <c:v>8.9709016799926751</c:v>
                </c:pt>
                <c:pt idx="5949">
                  <c:v>8.972565841674804</c:v>
                </c:pt>
                <c:pt idx="5950">
                  <c:v>8.9742195129394524</c:v>
                </c:pt>
                <c:pt idx="5951">
                  <c:v>8.975861740112304</c:v>
                </c:pt>
                <c:pt idx="5952">
                  <c:v>8.9775907516479485</c:v>
                </c:pt>
                <c:pt idx="5953">
                  <c:v>8.979223442077636</c:v>
                </c:pt>
                <c:pt idx="5954">
                  <c:v>8.980876159667968</c:v>
                </c:pt>
                <c:pt idx="5955">
                  <c:v>8.9824983596801751</c:v>
                </c:pt>
                <c:pt idx="5956">
                  <c:v>8.9841730117797844</c:v>
                </c:pt>
                <c:pt idx="5957">
                  <c:v>8.9858486175537102</c:v>
                </c:pt>
                <c:pt idx="5958">
                  <c:v>8.9875556945800774</c:v>
                </c:pt>
                <c:pt idx="5959">
                  <c:v>8.9892627716064446</c:v>
                </c:pt>
                <c:pt idx="5960">
                  <c:v>8.990937423706054</c:v>
                </c:pt>
                <c:pt idx="5961">
                  <c:v>8.9926025390624993</c:v>
                </c:pt>
                <c:pt idx="5962">
                  <c:v>8.9941808700561516</c:v>
                </c:pt>
                <c:pt idx="5963">
                  <c:v>8.9958230972290032</c:v>
                </c:pt>
                <c:pt idx="5964">
                  <c:v>8.997498703002929</c:v>
                </c:pt>
                <c:pt idx="5965">
                  <c:v>8.9991952896118157</c:v>
                </c:pt>
                <c:pt idx="5966">
                  <c:v>9.0008918762207024</c:v>
                </c:pt>
                <c:pt idx="5967">
                  <c:v>9.0025665283203118</c:v>
                </c:pt>
                <c:pt idx="5968">
                  <c:v>9.0042097091674798</c:v>
                </c:pt>
                <c:pt idx="5969">
                  <c:v>9.0059492111206048</c:v>
                </c:pt>
                <c:pt idx="5970">
                  <c:v>9.0075704574584954</c:v>
                </c:pt>
                <c:pt idx="5971">
                  <c:v>9.0092021942138665</c:v>
                </c:pt>
                <c:pt idx="5972">
                  <c:v>9.010834884643554</c:v>
                </c:pt>
                <c:pt idx="5973">
                  <c:v>9.0125209808349602</c:v>
                </c:pt>
                <c:pt idx="5974">
                  <c:v>9.0141851425170891</c:v>
                </c:pt>
                <c:pt idx="5975">
                  <c:v>9.0159132003784173</c:v>
                </c:pt>
                <c:pt idx="5976">
                  <c:v>9.0175992965698235</c:v>
                </c:pt>
                <c:pt idx="5977">
                  <c:v>9.0192958831787102</c:v>
                </c:pt>
                <c:pt idx="5978">
                  <c:v>9.0209705352783196</c:v>
                </c:pt>
                <c:pt idx="5979">
                  <c:v>9.0225708007812493</c:v>
                </c:pt>
                <c:pt idx="5980">
                  <c:v>9.0242244720458977</c:v>
                </c:pt>
                <c:pt idx="5981">
                  <c:v>9.0258886337280266</c:v>
                </c:pt>
                <c:pt idx="5982">
                  <c:v>9.0275852203369134</c:v>
                </c:pt>
                <c:pt idx="5983">
                  <c:v>9.0292493820190423</c:v>
                </c:pt>
                <c:pt idx="5984">
                  <c:v>9.0309135437011712</c:v>
                </c:pt>
                <c:pt idx="5985">
                  <c:v>9.0325567245483391</c:v>
                </c:pt>
                <c:pt idx="5986">
                  <c:v>9.0343067169189446</c:v>
                </c:pt>
                <c:pt idx="5987">
                  <c:v>9.0359823226928704</c:v>
                </c:pt>
                <c:pt idx="5988">
                  <c:v>9.0376359939575188</c:v>
                </c:pt>
                <c:pt idx="5989">
                  <c:v>9.039246749877929</c:v>
                </c:pt>
                <c:pt idx="5990">
                  <c:v>9.0409004211425774</c:v>
                </c:pt>
                <c:pt idx="5991">
                  <c:v>9.0425531387329094</c:v>
                </c:pt>
                <c:pt idx="5992">
                  <c:v>9.044261169433593</c:v>
                </c:pt>
                <c:pt idx="5993">
                  <c:v>9.0459358215332024</c:v>
                </c:pt>
                <c:pt idx="5994">
                  <c:v>9.0475999832153313</c:v>
                </c:pt>
                <c:pt idx="5995">
                  <c:v>9.0492650985717766</c:v>
                </c:pt>
                <c:pt idx="5996">
                  <c:v>9.0509178161621087</c:v>
                </c:pt>
                <c:pt idx="5997">
                  <c:v>9.0525505065917962</c:v>
                </c:pt>
                <c:pt idx="5998">
                  <c:v>9.0542041778564446</c:v>
                </c:pt>
                <c:pt idx="5999">
                  <c:v>9.0558464050292962</c:v>
                </c:pt>
                <c:pt idx="6000">
                  <c:v>9.0575429916381829</c:v>
                </c:pt>
                <c:pt idx="6001">
                  <c:v>9.0592290878295891</c:v>
                </c:pt>
                <c:pt idx="6002">
                  <c:v>9.0608617782592766</c:v>
                </c:pt>
                <c:pt idx="6003">
                  <c:v>9.0625793457031243</c:v>
                </c:pt>
                <c:pt idx="6004">
                  <c:v>9.0642435073852532</c:v>
                </c:pt>
                <c:pt idx="6005">
                  <c:v>9.0659400939941399</c:v>
                </c:pt>
                <c:pt idx="6006">
                  <c:v>9.0675298690795891</c:v>
                </c:pt>
                <c:pt idx="6007">
                  <c:v>9.0691825866699212</c:v>
                </c:pt>
                <c:pt idx="6008">
                  <c:v>9.0708152770996087</c:v>
                </c:pt>
                <c:pt idx="6009">
                  <c:v>9.0725118637084954</c:v>
                </c:pt>
                <c:pt idx="6010">
                  <c:v>9.0742189407348626</c:v>
                </c:pt>
                <c:pt idx="6011">
                  <c:v>9.0758935928344719</c:v>
                </c:pt>
                <c:pt idx="6012">
                  <c:v>9.0775587081909173</c:v>
                </c:pt>
                <c:pt idx="6013">
                  <c:v>9.0792438507080071</c:v>
                </c:pt>
                <c:pt idx="6014">
                  <c:v>9.0808879852294915</c:v>
                </c:pt>
                <c:pt idx="6015">
                  <c:v>9.0825407028198235</c:v>
                </c:pt>
                <c:pt idx="6016">
                  <c:v>9.0841943740844719</c:v>
                </c:pt>
                <c:pt idx="6017">
                  <c:v>9.0858699798583977</c:v>
                </c:pt>
                <c:pt idx="6018">
                  <c:v>9.0875236511230462</c:v>
                </c:pt>
                <c:pt idx="6019">
                  <c:v>9.0891773223876946</c:v>
                </c:pt>
                <c:pt idx="6020">
                  <c:v>9.0908843994140618</c:v>
                </c:pt>
                <c:pt idx="6021">
                  <c:v>9.092591476440429</c:v>
                </c:pt>
                <c:pt idx="6022">
                  <c:v>9.0942670822143548</c:v>
                </c:pt>
                <c:pt idx="6023">
                  <c:v>9.0958883285522454</c:v>
                </c:pt>
                <c:pt idx="6024">
                  <c:v>9.0975200653076165</c:v>
                </c:pt>
                <c:pt idx="6025">
                  <c:v>9.0991413116455071</c:v>
                </c:pt>
                <c:pt idx="6026">
                  <c:v>9.1008483886718743</c:v>
                </c:pt>
                <c:pt idx="6027">
                  <c:v>9.1025564193725579</c:v>
                </c:pt>
                <c:pt idx="6028">
                  <c:v>9.1042634963989251</c:v>
                </c:pt>
                <c:pt idx="6029">
                  <c:v>9.105906677246093</c:v>
                </c:pt>
                <c:pt idx="6030">
                  <c:v>9.1075918197631829</c:v>
                </c:pt>
                <c:pt idx="6031">
                  <c:v>9.1092884063720696</c:v>
                </c:pt>
                <c:pt idx="6032">
                  <c:v>9.110942077636718</c:v>
                </c:pt>
                <c:pt idx="6033">
                  <c:v>9.1125528335571282</c:v>
                </c:pt>
                <c:pt idx="6034">
                  <c:v>9.1142169952392571</c:v>
                </c:pt>
                <c:pt idx="6035">
                  <c:v>9.1158926010131829</c:v>
                </c:pt>
                <c:pt idx="6036">
                  <c:v>9.1175348281860344</c:v>
                </c:pt>
                <c:pt idx="6037">
                  <c:v>9.119263839721679</c:v>
                </c:pt>
                <c:pt idx="6038">
                  <c:v>9.1209499359130852</c:v>
                </c:pt>
                <c:pt idx="6039">
                  <c:v>9.1226570129394524</c:v>
                </c:pt>
                <c:pt idx="6040">
                  <c:v>9.1243106842041009</c:v>
                </c:pt>
                <c:pt idx="6041">
                  <c:v>9.1259109497070305</c:v>
                </c:pt>
                <c:pt idx="6042">
                  <c:v>9.1275426864624016</c:v>
                </c:pt>
                <c:pt idx="6043">
                  <c:v>9.1292602539062493</c:v>
                </c:pt>
                <c:pt idx="6044">
                  <c:v>9.1308929443359368</c:v>
                </c:pt>
                <c:pt idx="6045">
                  <c:v>9.132579040527343</c:v>
                </c:pt>
                <c:pt idx="6046">
                  <c:v>9.1342756271362298</c:v>
                </c:pt>
                <c:pt idx="6047">
                  <c:v>9.1358854293823235</c:v>
                </c:pt>
                <c:pt idx="6048">
                  <c:v>9.1376363754272454</c:v>
                </c:pt>
                <c:pt idx="6049">
                  <c:v>9.1392900466918938</c:v>
                </c:pt>
                <c:pt idx="6050">
                  <c:v>9.1408893585205071</c:v>
                </c:pt>
                <c:pt idx="6051">
                  <c:v>9.1425106048583977</c:v>
                </c:pt>
                <c:pt idx="6052">
                  <c:v>9.1441642761230462</c:v>
                </c:pt>
                <c:pt idx="6053">
                  <c:v>9.1458398818969719</c:v>
                </c:pt>
                <c:pt idx="6054">
                  <c:v>9.1475469589233391</c:v>
                </c:pt>
                <c:pt idx="6055">
                  <c:v>9.1492435455322259</c:v>
                </c:pt>
                <c:pt idx="6056">
                  <c:v>9.1509296417236321</c:v>
                </c:pt>
                <c:pt idx="6057">
                  <c:v>9.1525718688964837</c:v>
                </c:pt>
                <c:pt idx="6058">
                  <c:v>9.1542255401611321</c:v>
                </c:pt>
                <c:pt idx="6059">
                  <c:v>9.1558792114257805</c:v>
                </c:pt>
                <c:pt idx="6060">
                  <c:v>9.1575004577636712</c:v>
                </c:pt>
                <c:pt idx="6061">
                  <c:v>9.1591865539550774</c:v>
                </c:pt>
                <c:pt idx="6062">
                  <c:v>9.1608507156372063</c:v>
                </c:pt>
                <c:pt idx="6063">
                  <c:v>9.1625263214111321</c:v>
                </c:pt>
                <c:pt idx="6064">
                  <c:v>9.1641799926757805</c:v>
                </c:pt>
                <c:pt idx="6065">
                  <c:v>9.1659194946289055</c:v>
                </c:pt>
                <c:pt idx="6066">
                  <c:v>9.1676160812377923</c:v>
                </c:pt>
                <c:pt idx="6067">
                  <c:v>9.169225883483886</c:v>
                </c:pt>
                <c:pt idx="6068">
                  <c:v>9.1708585739135735</c:v>
                </c:pt>
                <c:pt idx="6069">
                  <c:v>9.1725122451782219</c:v>
                </c:pt>
                <c:pt idx="6070">
                  <c:v>9.174143981933593</c:v>
                </c:pt>
                <c:pt idx="6071">
                  <c:v>9.1758729934692376</c:v>
                </c:pt>
                <c:pt idx="6072">
                  <c:v>9.1775476455688469</c:v>
                </c:pt>
                <c:pt idx="6073">
                  <c:v>9.1792442321777337</c:v>
                </c:pt>
                <c:pt idx="6074">
                  <c:v>9.1809198379516594</c:v>
                </c:pt>
                <c:pt idx="6075">
                  <c:v>9.1825839996337884</c:v>
                </c:pt>
                <c:pt idx="6076">
                  <c:v>9.184205245971679</c:v>
                </c:pt>
                <c:pt idx="6077">
                  <c:v>9.1858369827270501</c:v>
                </c:pt>
                <c:pt idx="6078">
                  <c:v>9.1875335693359368</c:v>
                </c:pt>
                <c:pt idx="6079">
                  <c:v>9.1892091751098626</c:v>
                </c:pt>
                <c:pt idx="6080">
                  <c:v>9.1908733367919915</c:v>
                </c:pt>
                <c:pt idx="6081">
                  <c:v>9.1925479888916009</c:v>
                </c:pt>
                <c:pt idx="6082">
                  <c:v>9.1942560195922844</c:v>
                </c:pt>
                <c:pt idx="6083">
                  <c:v>9.1959735870361321</c:v>
                </c:pt>
                <c:pt idx="6084">
                  <c:v>9.1976491928100579</c:v>
                </c:pt>
                <c:pt idx="6085">
                  <c:v>9.199259948730468</c:v>
                </c:pt>
                <c:pt idx="6086">
                  <c:v>9.2008916854858391</c:v>
                </c:pt>
                <c:pt idx="6087">
                  <c:v>9.2025234222412102</c:v>
                </c:pt>
                <c:pt idx="6088">
                  <c:v>9.2042200088500969</c:v>
                </c:pt>
                <c:pt idx="6089">
                  <c:v>9.205938529968261</c:v>
                </c:pt>
                <c:pt idx="6090">
                  <c:v>9.2076236724853509</c:v>
                </c:pt>
                <c:pt idx="6091">
                  <c:v>9.2092887878417962</c:v>
                </c:pt>
                <c:pt idx="6092">
                  <c:v>9.210973930358886</c:v>
                </c:pt>
                <c:pt idx="6093">
                  <c:v>9.2126276016235344</c:v>
                </c:pt>
                <c:pt idx="6094">
                  <c:v>9.2142812728881829</c:v>
                </c:pt>
                <c:pt idx="6095">
                  <c:v>9.2159349441528313</c:v>
                </c:pt>
                <c:pt idx="6096">
                  <c:v>9.2175676345825188</c:v>
                </c:pt>
                <c:pt idx="6097">
                  <c:v>9.2192317962646477</c:v>
                </c:pt>
                <c:pt idx="6098">
                  <c:v>9.2209064483642571</c:v>
                </c:pt>
                <c:pt idx="6099">
                  <c:v>9.2225820541381829</c:v>
                </c:pt>
                <c:pt idx="6100">
                  <c:v>9.2242786407470696</c:v>
                </c:pt>
                <c:pt idx="6101">
                  <c:v>9.2259857177734368</c:v>
                </c:pt>
                <c:pt idx="6102">
                  <c:v>9.2275850296020501</c:v>
                </c:pt>
                <c:pt idx="6103">
                  <c:v>9.2291957855224602</c:v>
                </c:pt>
                <c:pt idx="6104">
                  <c:v>9.2308170318603509</c:v>
                </c:pt>
                <c:pt idx="6105">
                  <c:v>9.2325250625610344</c:v>
                </c:pt>
                <c:pt idx="6106">
                  <c:v>9.2342321395874016</c:v>
                </c:pt>
                <c:pt idx="6107">
                  <c:v>9.2359182357788079</c:v>
                </c:pt>
                <c:pt idx="6108">
                  <c:v>9.2375928878784173</c:v>
                </c:pt>
                <c:pt idx="6109">
                  <c:v>9.2392465591430657</c:v>
                </c:pt>
                <c:pt idx="6110">
                  <c:v>9.2409212112426751</c:v>
                </c:pt>
                <c:pt idx="6111">
                  <c:v>9.242564392089843</c:v>
                </c:pt>
                <c:pt idx="6112">
                  <c:v>9.244207572937011</c:v>
                </c:pt>
                <c:pt idx="6113">
                  <c:v>9.2458393096923821</c:v>
                </c:pt>
                <c:pt idx="6114">
                  <c:v>9.247503471374511</c:v>
                </c:pt>
                <c:pt idx="6115">
                  <c:v>9.2491571426391594</c:v>
                </c:pt>
                <c:pt idx="6116">
                  <c:v>9.250865173339843</c:v>
                </c:pt>
                <c:pt idx="6117">
                  <c:v>9.2525608062744134</c:v>
                </c:pt>
                <c:pt idx="6118">
                  <c:v>9.2542688369750969</c:v>
                </c:pt>
                <c:pt idx="6119">
                  <c:v>9.2559110641479485</c:v>
                </c:pt>
                <c:pt idx="6120">
                  <c:v>9.257543754577636</c:v>
                </c:pt>
                <c:pt idx="6121">
                  <c:v>9.2591545104980462</c:v>
                </c:pt>
                <c:pt idx="6122">
                  <c:v>9.2608510971069329</c:v>
                </c:pt>
                <c:pt idx="6123">
                  <c:v>9.2625152587890618</c:v>
                </c:pt>
                <c:pt idx="6124">
                  <c:v>9.2642004013061516</c:v>
                </c:pt>
                <c:pt idx="6125">
                  <c:v>9.2658969879150384</c:v>
                </c:pt>
                <c:pt idx="6126">
                  <c:v>9.2675506591796868</c:v>
                </c:pt>
                <c:pt idx="6127">
                  <c:v>9.2692253112792962</c:v>
                </c:pt>
                <c:pt idx="6128">
                  <c:v>9.2709218978881829</c:v>
                </c:pt>
                <c:pt idx="6129">
                  <c:v>9.2725650787353509</c:v>
                </c:pt>
                <c:pt idx="6130">
                  <c:v>9.2741863250732415</c:v>
                </c:pt>
                <c:pt idx="6131">
                  <c:v>9.2758399963378899</c:v>
                </c:pt>
                <c:pt idx="6132">
                  <c:v>9.2775041580200188</c:v>
                </c:pt>
                <c:pt idx="6133">
                  <c:v>9.2792331695556634</c:v>
                </c:pt>
                <c:pt idx="6134">
                  <c:v>9.2809402465820305</c:v>
                </c:pt>
                <c:pt idx="6135">
                  <c:v>9.2826587677001946</c:v>
                </c:pt>
                <c:pt idx="6136">
                  <c:v>9.2843009948730462</c:v>
                </c:pt>
                <c:pt idx="6137">
                  <c:v>9.2859441757202141</c:v>
                </c:pt>
                <c:pt idx="6138">
                  <c:v>9.2875654220581048</c:v>
                </c:pt>
                <c:pt idx="6139">
                  <c:v>9.2892620086669915</c:v>
                </c:pt>
                <c:pt idx="6140">
                  <c:v>9.290894699096679</c:v>
                </c:pt>
                <c:pt idx="6141">
                  <c:v>9.2925912857055657</c:v>
                </c:pt>
                <c:pt idx="6142">
                  <c:v>9.2942554473876946</c:v>
                </c:pt>
                <c:pt idx="6143">
                  <c:v>9.2959196090698235</c:v>
                </c:pt>
                <c:pt idx="6144">
                  <c:v>9.2976266860961907</c:v>
                </c:pt>
                <c:pt idx="6145">
                  <c:v>9.2993337631225579</c:v>
                </c:pt>
                <c:pt idx="6146">
                  <c:v>9.3009988784790032</c:v>
                </c:pt>
                <c:pt idx="6147">
                  <c:v>9.302587699890136</c:v>
                </c:pt>
                <c:pt idx="6148">
                  <c:v>9.3042194366455071</c:v>
                </c:pt>
                <c:pt idx="6149">
                  <c:v>9.3058521270751946</c:v>
                </c:pt>
                <c:pt idx="6150">
                  <c:v>9.3075592041015618</c:v>
                </c:pt>
                <c:pt idx="6151">
                  <c:v>9.309266281127929</c:v>
                </c:pt>
                <c:pt idx="6152">
                  <c:v>9.3109304428100579</c:v>
                </c:pt>
                <c:pt idx="6153">
                  <c:v>9.3126165390014641</c:v>
                </c:pt>
                <c:pt idx="6154">
                  <c:v>9.314280700683593</c:v>
                </c:pt>
                <c:pt idx="6155">
                  <c:v>9.3159133911132805</c:v>
                </c:pt>
                <c:pt idx="6156">
                  <c:v>9.3175346374511712</c:v>
                </c:pt>
                <c:pt idx="6157">
                  <c:v>9.3191768646240227</c:v>
                </c:pt>
                <c:pt idx="6158">
                  <c:v>9.320862960815429</c:v>
                </c:pt>
                <c:pt idx="6159">
                  <c:v>9.3225385665893548</c:v>
                </c:pt>
                <c:pt idx="6160">
                  <c:v>9.3242132186889641</c:v>
                </c:pt>
                <c:pt idx="6161">
                  <c:v>9.3258668899536126</c:v>
                </c:pt>
                <c:pt idx="6162">
                  <c:v>9.3275844573974602</c:v>
                </c:pt>
                <c:pt idx="6163">
                  <c:v>9.3292705535888665</c:v>
                </c:pt>
                <c:pt idx="6164">
                  <c:v>9.330903244018554</c:v>
                </c:pt>
                <c:pt idx="6165">
                  <c:v>9.3325349807739251</c:v>
                </c:pt>
                <c:pt idx="6166">
                  <c:v>9.3341562271118157</c:v>
                </c:pt>
                <c:pt idx="6167">
                  <c:v>9.3358423233032219</c:v>
                </c:pt>
                <c:pt idx="6168">
                  <c:v>9.3375284194946282</c:v>
                </c:pt>
                <c:pt idx="6169">
                  <c:v>9.339213562011718</c:v>
                </c:pt>
                <c:pt idx="6170">
                  <c:v>9.3408891677856438</c:v>
                </c:pt>
                <c:pt idx="6171">
                  <c:v>9.3426067352294915</c:v>
                </c:pt>
                <c:pt idx="6172">
                  <c:v>9.3442279815673821</c:v>
                </c:pt>
                <c:pt idx="6173">
                  <c:v>9.3458816528320305</c:v>
                </c:pt>
                <c:pt idx="6174">
                  <c:v>9.3475248336791985</c:v>
                </c:pt>
                <c:pt idx="6175">
                  <c:v>9.3491785049438469</c:v>
                </c:pt>
                <c:pt idx="6176">
                  <c:v>9.3508541107177727</c:v>
                </c:pt>
                <c:pt idx="6177">
                  <c:v>9.3524858474731438</c:v>
                </c:pt>
                <c:pt idx="6178">
                  <c:v>9.3542043685913079</c:v>
                </c:pt>
                <c:pt idx="6179">
                  <c:v>9.355932426452636</c:v>
                </c:pt>
                <c:pt idx="6180">
                  <c:v>9.3576080322265618</c:v>
                </c:pt>
                <c:pt idx="6181">
                  <c:v>9.3592397689819329</c:v>
                </c:pt>
                <c:pt idx="6182">
                  <c:v>9.3608724594116204</c:v>
                </c:pt>
                <c:pt idx="6183">
                  <c:v>9.3624717712402337</c:v>
                </c:pt>
                <c:pt idx="6184">
                  <c:v>9.3641902923583977</c:v>
                </c:pt>
                <c:pt idx="6185">
                  <c:v>9.3658868789672844</c:v>
                </c:pt>
                <c:pt idx="6186">
                  <c:v>9.3676044464111321</c:v>
                </c:pt>
                <c:pt idx="6187">
                  <c:v>9.3692371368408196</c:v>
                </c:pt>
                <c:pt idx="6188">
                  <c:v>9.3709547042846673</c:v>
                </c:pt>
                <c:pt idx="6189">
                  <c:v>9.372630310058593</c:v>
                </c:pt>
                <c:pt idx="6190">
                  <c:v>9.3742830276489251</c:v>
                </c:pt>
                <c:pt idx="6191">
                  <c:v>9.3759157180786126</c:v>
                </c:pt>
                <c:pt idx="6192">
                  <c:v>9.3775798797607415</c:v>
                </c:pt>
                <c:pt idx="6193">
                  <c:v>9.3792230606079094</c:v>
                </c:pt>
                <c:pt idx="6194">
                  <c:v>9.3808872222900384</c:v>
                </c:pt>
                <c:pt idx="6195">
                  <c:v>9.382604789733886</c:v>
                </c:pt>
                <c:pt idx="6196">
                  <c:v>9.3843013763427727</c:v>
                </c:pt>
                <c:pt idx="6197">
                  <c:v>9.3859979629516594</c:v>
                </c:pt>
                <c:pt idx="6198">
                  <c:v>9.3876630783081048</c:v>
                </c:pt>
                <c:pt idx="6199">
                  <c:v>9.3892948150634759</c:v>
                </c:pt>
                <c:pt idx="6200">
                  <c:v>9.390905570983886</c:v>
                </c:pt>
                <c:pt idx="6201">
                  <c:v>9.3925697326660149</c:v>
                </c:pt>
                <c:pt idx="6202">
                  <c:v>9.3942663192749016</c:v>
                </c:pt>
                <c:pt idx="6203">
                  <c:v>9.3959304809570305</c:v>
                </c:pt>
                <c:pt idx="6204">
                  <c:v>9.3976060867309563</c:v>
                </c:pt>
                <c:pt idx="6205">
                  <c:v>9.3992597579956048</c:v>
                </c:pt>
                <c:pt idx="6206">
                  <c:v>9.4009344100952141</c:v>
                </c:pt>
                <c:pt idx="6207">
                  <c:v>9.4026205062866204</c:v>
                </c:pt>
                <c:pt idx="6208">
                  <c:v>9.4042522430419915</c:v>
                </c:pt>
                <c:pt idx="6209">
                  <c:v>9.4058629989624016</c:v>
                </c:pt>
                <c:pt idx="6210">
                  <c:v>9.4075061798095696</c:v>
                </c:pt>
                <c:pt idx="6211">
                  <c:v>9.4091484069824212</c:v>
                </c:pt>
                <c:pt idx="6212">
                  <c:v>9.4108879089355462</c:v>
                </c:pt>
                <c:pt idx="6213">
                  <c:v>9.4125959396362298</c:v>
                </c:pt>
                <c:pt idx="6214">
                  <c:v>9.4142381668090813</c:v>
                </c:pt>
                <c:pt idx="6215">
                  <c:v>9.4159023284912102</c:v>
                </c:pt>
                <c:pt idx="6216">
                  <c:v>9.417577934265136</c:v>
                </c:pt>
                <c:pt idx="6217">
                  <c:v>9.4191991806030266</c:v>
                </c:pt>
                <c:pt idx="6218">
                  <c:v>9.4208633422851555</c:v>
                </c:pt>
                <c:pt idx="6219">
                  <c:v>9.422517013549804</c:v>
                </c:pt>
                <c:pt idx="6220">
                  <c:v>9.4242031097412102</c:v>
                </c:pt>
                <c:pt idx="6221">
                  <c:v>9.4258672714233391</c:v>
                </c:pt>
                <c:pt idx="6222">
                  <c:v>9.4275419235229485</c:v>
                </c:pt>
                <c:pt idx="6223">
                  <c:v>9.4292175292968743</c:v>
                </c:pt>
                <c:pt idx="6224">
                  <c:v>9.4309246063232415</c:v>
                </c:pt>
                <c:pt idx="6225">
                  <c:v>9.4325887680053704</c:v>
                </c:pt>
                <c:pt idx="6226">
                  <c:v>9.434210014343261</c:v>
                </c:pt>
                <c:pt idx="6227">
                  <c:v>9.4358207702636712</c:v>
                </c:pt>
                <c:pt idx="6228">
                  <c:v>9.4374629974365227</c:v>
                </c:pt>
                <c:pt idx="6229">
                  <c:v>9.4391815185546868</c:v>
                </c:pt>
                <c:pt idx="6230">
                  <c:v>9.440888595581054</c:v>
                </c:pt>
                <c:pt idx="6231">
                  <c:v>9.4425956726074212</c:v>
                </c:pt>
                <c:pt idx="6232">
                  <c:v>9.4442493438720696</c:v>
                </c:pt>
                <c:pt idx="6233">
                  <c:v>9.4459249496459954</c:v>
                </c:pt>
                <c:pt idx="6234">
                  <c:v>9.447546195983886</c:v>
                </c:pt>
                <c:pt idx="6235">
                  <c:v>9.4492208480834954</c:v>
                </c:pt>
                <c:pt idx="6236">
                  <c:v>9.4508640289306634</c:v>
                </c:pt>
                <c:pt idx="6237">
                  <c:v>9.4525386810302727</c:v>
                </c:pt>
                <c:pt idx="6238">
                  <c:v>9.4541923522949212</c:v>
                </c:pt>
                <c:pt idx="6239">
                  <c:v>9.4559003829956048</c:v>
                </c:pt>
                <c:pt idx="6240">
                  <c:v>9.4575750350952141</c:v>
                </c:pt>
                <c:pt idx="6241">
                  <c:v>9.4593040466308587</c:v>
                </c:pt>
                <c:pt idx="6242">
                  <c:v>9.4609891891479485</c:v>
                </c:pt>
                <c:pt idx="6243">
                  <c:v>9.462621879577636</c:v>
                </c:pt>
                <c:pt idx="6244">
                  <c:v>9.4642211914062493</c:v>
                </c:pt>
                <c:pt idx="6245">
                  <c:v>9.4658433914184563</c:v>
                </c:pt>
                <c:pt idx="6246">
                  <c:v>9.4675504684448235</c:v>
                </c:pt>
                <c:pt idx="6247">
                  <c:v>9.4692470550537102</c:v>
                </c:pt>
                <c:pt idx="6248">
                  <c:v>9.4709436416625969</c:v>
                </c:pt>
                <c:pt idx="6249">
                  <c:v>9.4726182937622063</c:v>
                </c:pt>
                <c:pt idx="6250">
                  <c:v>9.4743043899536126</c:v>
                </c:pt>
                <c:pt idx="6251">
                  <c:v>9.4759475708007805</c:v>
                </c:pt>
                <c:pt idx="6252">
                  <c:v>9.4776117324829094</c:v>
                </c:pt>
                <c:pt idx="6253">
                  <c:v>9.479253959655761</c:v>
                </c:pt>
                <c:pt idx="6254">
                  <c:v>9.4809076309204094</c:v>
                </c:pt>
                <c:pt idx="6255">
                  <c:v>9.4825727462768548</c:v>
                </c:pt>
                <c:pt idx="6256">
                  <c:v>9.4842473983764641</c:v>
                </c:pt>
                <c:pt idx="6257">
                  <c:v>9.4859334945678704</c:v>
                </c:pt>
                <c:pt idx="6258">
                  <c:v>9.4876186370849602</c:v>
                </c:pt>
                <c:pt idx="6259">
                  <c:v>9.4892837524414055</c:v>
                </c:pt>
                <c:pt idx="6260">
                  <c:v>9.4909584045410149</c:v>
                </c:pt>
                <c:pt idx="6261">
                  <c:v>9.4925586700439446</c:v>
                </c:pt>
                <c:pt idx="6262">
                  <c:v>9.4941694259643548</c:v>
                </c:pt>
                <c:pt idx="6263">
                  <c:v>9.4958660125732415</c:v>
                </c:pt>
                <c:pt idx="6264">
                  <c:v>9.4975511550903313</c:v>
                </c:pt>
                <c:pt idx="6265">
                  <c:v>9.4992267608642571</c:v>
                </c:pt>
                <c:pt idx="6266">
                  <c:v>9.5009119033813469</c:v>
                </c:pt>
                <c:pt idx="6267">
                  <c:v>9.5025655746459954</c:v>
                </c:pt>
                <c:pt idx="6268">
                  <c:v>9.5042297363281243</c:v>
                </c:pt>
                <c:pt idx="6269">
                  <c:v>9.5059158325195305</c:v>
                </c:pt>
                <c:pt idx="6270">
                  <c:v>9.5075370788574212</c:v>
                </c:pt>
                <c:pt idx="6271">
                  <c:v>9.5091907501220696</c:v>
                </c:pt>
                <c:pt idx="6272">
                  <c:v>9.5108339309692376</c:v>
                </c:pt>
                <c:pt idx="6273">
                  <c:v>9.5124980926513665</c:v>
                </c:pt>
                <c:pt idx="6274">
                  <c:v>9.5141736984252923</c:v>
                </c:pt>
                <c:pt idx="6275">
                  <c:v>9.5158922195434563</c:v>
                </c:pt>
                <c:pt idx="6276">
                  <c:v>9.517588806152343</c:v>
                </c:pt>
                <c:pt idx="6277">
                  <c:v>9.5192415237426751</c:v>
                </c:pt>
                <c:pt idx="6278">
                  <c:v>9.5208951950073235</c:v>
                </c:pt>
                <c:pt idx="6279">
                  <c:v>9.5225059509277337</c:v>
                </c:pt>
                <c:pt idx="6280">
                  <c:v>9.5241596221923821</c:v>
                </c:pt>
                <c:pt idx="6281">
                  <c:v>9.5258666992187493</c:v>
                </c:pt>
                <c:pt idx="6282">
                  <c:v>9.5275318145751946</c:v>
                </c:pt>
                <c:pt idx="6283">
                  <c:v>9.529206466674804</c:v>
                </c:pt>
                <c:pt idx="6284">
                  <c:v>9.5309030532836907</c:v>
                </c:pt>
                <c:pt idx="6285">
                  <c:v>9.5325672149658196</c:v>
                </c:pt>
                <c:pt idx="6286">
                  <c:v>9.5342533111572259</c:v>
                </c:pt>
                <c:pt idx="6287">
                  <c:v>9.5358850479125969</c:v>
                </c:pt>
                <c:pt idx="6288">
                  <c:v>9.5375282287597649</c:v>
                </c:pt>
                <c:pt idx="6289">
                  <c:v>9.5391819000244134</c:v>
                </c:pt>
                <c:pt idx="6290">
                  <c:v>9.5408355712890618</c:v>
                </c:pt>
                <c:pt idx="6291">
                  <c:v>9.5425321578979485</c:v>
                </c:pt>
                <c:pt idx="6292">
                  <c:v>9.5442287445068352</c:v>
                </c:pt>
                <c:pt idx="6293">
                  <c:v>9.5459577560424798</c:v>
                </c:pt>
                <c:pt idx="6294">
                  <c:v>9.5476428985595696</c:v>
                </c:pt>
                <c:pt idx="6295">
                  <c:v>9.5492860794067376</c:v>
                </c:pt>
                <c:pt idx="6296">
                  <c:v>9.5508968353271477</c:v>
                </c:pt>
                <c:pt idx="6297">
                  <c:v>9.5525714874267571</c:v>
                </c:pt>
                <c:pt idx="6298">
                  <c:v>9.554235649108886</c:v>
                </c:pt>
                <c:pt idx="6299">
                  <c:v>9.5559217453002923</c:v>
                </c:pt>
                <c:pt idx="6300">
                  <c:v>9.5576078414916985</c:v>
                </c:pt>
                <c:pt idx="6301">
                  <c:v>9.5592824935913079</c:v>
                </c:pt>
                <c:pt idx="6302">
                  <c:v>9.5609256744384759</c:v>
                </c:pt>
                <c:pt idx="6303">
                  <c:v>9.562632751464843</c:v>
                </c:pt>
                <c:pt idx="6304">
                  <c:v>9.5643293380737298</c:v>
                </c:pt>
                <c:pt idx="6305">
                  <c:v>9.5659830093383782</c:v>
                </c:pt>
                <c:pt idx="6306">
                  <c:v>9.5675613403320305</c:v>
                </c:pt>
                <c:pt idx="6307">
                  <c:v>9.5692255020141594</c:v>
                </c:pt>
                <c:pt idx="6308">
                  <c:v>9.5709011077880852</c:v>
                </c:pt>
                <c:pt idx="6309">
                  <c:v>9.5725757598876946</c:v>
                </c:pt>
                <c:pt idx="6310">
                  <c:v>9.5742723464965813</c:v>
                </c:pt>
                <c:pt idx="6311">
                  <c:v>9.5759584426879876</c:v>
                </c:pt>
                <c:pt idx="6312">
                  <c:v>9.577612113952636</c:v>
                </c:pt>
                <c:pt idx="6313">
                  <c:v>9.5792228698730462</c:v>
                </c:pt>
                <c:pt idx="6314">
                  <c:v>9.5808765411376946</c:v>
                </c:pt>
                <c:pt idx="6315">
                  <c:v>9.582530212402343</c:v>
                </c:pt>
                <c:pt idx="6316">
                  <c:v>9.5842048645019524</c:v>
                </c:pt>
                <c:pt idx="6317">
                  <c:v>9.5858585357666009</c:v>
                </c:pt>
                <c:pt idx="6318">
                  <c:v>9.5875446319580071</c:v>
                </c:pt>
                <c:pt idx="6319">
                  <c:v>9.5892412185668938</c:v>
                </c:pt>
                <c:pt idx="6320">
                  <c:v>9.5908948898315423</c:v>
                </c:pt>
                <c:pt idx="6321">
                  <c:v>9.5926019668579094</c:v>
                </c:pt>
                <c:pt idx="6322">
                  <c:v>9.5942556381225579</c:v>
                </c:pt>
                <c:pt idx="6323">
                  <c:v>9.5958549499511712</c:v>
                </c:pt>
                <c:pt idx="6324">
                  <c:v>9.5975086212158196</c:v>
                </c:pt>
                <c:pt idx="6325">
                  <c:v>9.5991413116455071</c:v>
                </c:pt>
                <c:pt idx="6326">
                  <c:v>9.6008483886718743</c:v>
                </c:pt>
                <c:pt idx="6327">
                  <c:v>9.602544975280761</c:v>
                </c:pt>
                <c:pt idx="6328">
                  <c:v>9.6042415618896477</c:v>
                </c:pt>
                <c:pt idx="6329">
                  <c:v>9.6059162139892571</c:v>
                </c:pt>
                <c:pt idx="6330">
                  <c:v>9.6075593948364251</c:v>
                </c:pt>
                <c:pt idx="6331">
                  <c:v>9.609223556518554</c:v>
                </c:pt>
                <c:pt idx="6332">
                  <c:v>9.6108772277832024</c:v>
                </c:pt>
                <c:pt idx="6333">
                  <c:v>9.6125308990478509</c:v>
                </c:pt>
                <c:pt idx="6334">
                  <c:v>9.6141626358032219</c:v>
                </c:pt>
                <c:pt idx="6335">
                  <c:v>9.6158592224121087</c:v>
                </c:pt>
                <c:pt idx="6336">
                  <c:v>9.6175453186035149</c:v>
                </c:pt>
                <c:pt idx="6337">
                  <c:v>9.6192419052124016</c:v>
                </c:pt>
                <c:pt idx="6338">
                  <c:v>9.6209489822387688</c:v>
                </c:pt>
                <c:pt idx="6339">
                  <c:v>9.6225921630859368</c:v>
                </c:pt>
                <c:pt idx="6340">
                  <c:v>9.6242238998413079</c:v>
                </c:pt>
                <c:pt idx="6341">
                  <c:v>9.6258136749267571</c:v>
                </c:pt>
                <c:pt idx="6342">
                  <c:v>9.6274883270263665</c:v>
                </c:pt>
                <c:pt idx="6343">
                  <c:v>9.629217338562011</c:v>
                </c:pt>
                <c:pt idx="6344">
                  <c:v>9.6309139251708977</c:v>
                </c:pt>
                <c:pt idx="6345">
                  <c:v>9.6325885772705071</c:v>
                </c:pt>
                <c:pt idx="6346">
                  <c:v>9.6342641830444329</c:v>
                </c:pt>
                <c:pt idx="6347">
                  <c:v>9.6359388351440423</c:v>
                </c:pt>
                <c:pt idx="6348">
                  <c:v>9.6376249313354485</c:v>
                </c:pt>
                <c:pt idx="6349">
                  <c:v>9.6392786026000969</c:v>
                </c:pt>
                <c:pt idx="6350">
                  <c:v>9.640910339355468</c:v>
                </c:pt>
                <c:pt idx="6351">
                  <c:v>9.6425640106201165</c:v>
                </c:pt>
                <c:pt idx="6352">
                  <c:v>9.6442176818847649</c:v>
                </c:pt>
                <c:pt idx="6353">
                  <c:v>9.6458923339843743</c:v>
                </c:pt>
                <c:pt idx="6354">
                  <c:v>9.6476108551025384</c:v>
                </c:pt>
                <c:pt idx="6355">
                  <c:v>9.6493074417114251</c:v>
                </c:pt>
                <c:pt idx="6356">
                  <c:v>9.6510145187377923</c:v>
                </c:pt>
                <c:pt idx="6357">
                  <c:v>9.6526576995849602</c:v>
                </c:pt>
                <c:pt idx="6358">
                  <c:v>9.6542255401611321</c:v>
                </c:pt>
                <c:pt idx="6359">
                  <c:v>9.6558792114257805</c:v>
                </c:pt>
                <c:pt idx="6360">
                  <c:v>9.6575862884521477</c:v>
                </c:pt>
                <c:pt idx="6361">
                  <c:v>9.6592399597167962</c:v>
                </c:pt>
                <c:pt idx="6362">
                  <c:v>9.6609680175781243</c:v>
                </c:pt>
                <c:pt idx="6363">
                  <c:v>9.662568283081054</c:v>
                </c:pt>
                <c:pt idx="6364">
                  <c:v>9.6642438888549798</c:v>
                </c:pt>
                <c:pt idx="6365">
                  <c:v>9.6659404754638665</c:v>
                </c:pt>
                <c:pt idx="6366">
                  <c:v>9.6676046371459954</c:v>
                </c:pt>
                <c:pt idx="6367">
                  <c:v>9.669225883483886</c:v>
                </c:pt>
                <c:pt idx="6368">
                  <c:v>9.6708576202392571</c:v>
                </c:pt>
                <c:pt idx="6369">
                  <c:v>9.6725112915039055</c:v>
                </c:pt>
                <c:pt idx="6370">
                  <c:v>9.6741973876953118</c:v>
                </c:pt>
                <c:pt idx="6371">
                  <c:v>9.6759149551391594</c:v>
                </c:pt>
                <c:pt idx="6372">
                  <c:v>9.6775800704956048</c:v>
                </c:pt>
                <c:pt idx="6373">
                  <c:v>9.6792766571044915</c:v>
                </c:pt>
                <c:pt idx="6374">
                  <c:v>9.6809293746948235</c:v>
                </c:pt>
                <c:pt idx="6375">
                  <c:v>9.6825401306152337</c:v>
                </c:pt>
                <c:pt idx="6376">
                  <c:v>9.6841938018798821</c:v>
                </c:pt>
                <c:pt idx="6377">
                  <c:v>9.6858369827270501</c:v>
                </c:pt>
                <c:pt idx="6378">
                  <c:v>9.6875116348266594</c:v>
                </c:pt>
                <c:pt idx="6379">
                  <c:v>9.6891872406005852</c:v>
                </c:pt>
                <c:pt idx="6380">
                  <c:v>9.6908618927001946</c:v>
                </c:pt>
                <c:pt idx="6381">
                  <c:v>9.6925260543823235</c:v>
                </c:pt>
                <c:pt idx="6382">
                  <c:v>9.6942445755004876</c:v>
                </c:pt>
                <c:pt idx="6383">
                  <c:v>9.6959516525268548</c:v>
                </c:pt>
                <c:pt idx="6384">
                  <c:v>9.6975833892822259</c:v>
                </c:pt>
                <c:pt idx="6385">
                  <c:v>9.6991836547851555</c:v>
                </c:pt>
                <c:pt idx="6386">
                  <c:v>9.7008697509765618</c:v>
                </c:pt>
                <c:pt idx="6387">
                  <c:v>9.7024690628051751</c:v>
                </c:pt>
                <c:pt idx="6388">
                  <c:v>9.7041875839233391</c:v>
                </c:pt>
                <c:pt idx="6389">
                  <c:v>9.7059165954589837</c:v>
                </c:pt>
                <c:pt idx="6390">
                  <c:v>9.7075702667236321</c:v>
                </c:pt>
                <c:pt idx="6391">
                  <c:v>9.7092773437499993</c:v>
                </c:pt>
                <c:pt idx="6392">
                  <c:v>9.7108880996704094</c:v>
                </c:pt>
                <c:pt idx="6393">
                  <c:v>9.712530326843261</c:v>
                </c:pt>
                <c:pt idx="6394">
                  <c:v>9.714173507690429</c:v>
                </c:pt>
                <c:pt idx="6395">
                  <c:v>9.7158700942993157</c:v>
                </c:pt>
                <c:pt idx="6396">
                  <c:v>9.7175447463989251</c:v>
                </c:pt>
                <c:pt idx="6397">
                  <c:v>9.7192098617553704</c:v>
                </c:pt>
                <c:pt idx="6398">
                  <c:v>9.7208845138549798</c:v>
                </c:pt>
                <c:pt idx="6399">
                  <c:v>9.7226030349731438</c:v>
                </c:pt>
                <c:pt idx="6400">
                  <c:v>9.7242881774902337</c:v>
                </c:pt>
                <c:pt idx="6401">
                  <c:v>9.7259523391723626</c:v>
                </c:pt>
                <c:pt idx="6402">
                  <c:v>9.7275850296020501</c:v>
                </c:pt>
                <c:pt idx="6403">
                  <c:v>9.7292167663574212</c:v>
                </c:pt>
                <c:pt idx="6404">
                  <c:v>9.7308809280395501</c:v>
                </c:pt>
                <c:pt idx="6405">
                  <c:v>9.7325775146484368</c:v>
                </c:pt>
                <c:pt idx="6406">
                  <c:v>9.7342741012573235</c:v>
                </c:pt>
                <c:pt idx="6407">
                  <c:v>9.7359706878662102</c:v>
                </c:pt>
                <c:pt idx="6408">
                  <c:v>9.7376243591308587</c:v>
                </c:pt>
                <c:pt idx="6409">
                  <c:v>9.7393209457397454</c:v>
                </c:pt>
                <c:pt idx="6410">
                  <c:v>9.740942192077636</c:v>
                </c:pt>
                <c:pt idx="6411">
                  <c:v>9.7425958633422844</c:v>
                </c:pt>
                <c:pt idx="6412">
                  <c:v>9.7442495346069329</c:v>
                </c:pt>
                <c:pt idx="6413">
                  <c:v>9.7458927154541009</c:v>
                </c:pt>
                <c:pt idx="6414">
                  <c:v>9.7475568771362298</c:v>
                </c:pt>
                <c:pt idx="6415">
                  <c:v>9.7492534637451165</c:v>
                </c:pt>
                <c:pt idx="6416">
                  <c:v>9.7509605407714837</c:v>
                </c:pt>
                <c:pt idx="6417">
                  <c:v>9.7526361465454094</c:v>
                </c:pt>
                <c:pt idx="6418">
                  <c:v>9.7543212890624993</c:v>
                </c:pt>
                <c:pt idx="6419">
                  <c:v>9.755921554565429</c:v>
                </c:pt>
                <c:pt idx="6420">
                  <c:v>9.7575103759765618</c:v>
                </c:pt>
                <c:pt idx="6421">
                  <c:v>9.7591640472412102</c:v>
                </c:pt>
                <c:pt idx="6422">
                  <c:v>9.7608501434326165</c:v>
                </c:pt>
                <c:pt idx="6423">
                  <c:v>9.7625686645507805</c:v>
                </c:pt>
                <c:pt idx="6424">
                  <c:v>9.7642328262329094</c:v>
                </c:pt>
                <c:pt idx="6425">
                  <c:v>9.7658864974975579</c:v>
                </c:pt>
                <c:pt idx="6426">
                  <c:v>9.7675611495971673</c:v>
                </c:pt>
                <c:pt idx="6427">
                  <c:v>9.7692472457885735</c:v>
                </c:pt>
                <c:pt idx="6428">
                  <c:v>9.7708894729614251</c:v>
                </c:pt>
                <c:pt idx="6429">
                  <c:v>9.7725431442260735</c:v>
                </c:pt>
                <c:pt idx="6430">
                  <c:v>9.7741653442382805</c:v>
                </c:pt>
                <c:pt idx="6431">
                  <c:v>9.7758399963378899</c:v>
                </c:pt>
                <c:pt idx="6432">
                  <c:v>9.7775041580200188</c:v>
                </c:pt>
                <c:pt idx="6433">
                  <c:v>9.7792226791381829</c:v>
                </c:pt>
                <c:pt idx="6434">
                  <c:v>9.7809078216552727</c:v>
                </c:pt>
                <c:pt idx="6435">
                  <c:v>9.7826158523559563</c:v>
                </c:pt>
                <c:pt idx="6436">
                  <c:v>9.7842475891113274</c:v>
                </c:pt>
                <c:pt idx="6437">
                  <c:v>9.7858478546142571</c:v>
                </c:pt>
                <c:pt idx="6438">
                  <c:v>9.7874900817871087</c:v>
                </c:pt>
                <c:pt idx="6439">
                  <c:v>9.7891866683959954</c:v>
                </c:pt>
                <c:pt idx="6440">
                  <c:v>9.7908508300781243</c:v>
                </c:pt>
                <c:pt idx="6441">
                  <c:v>9.792547416687011</c:v>
                </c:pt>
                <c:pt idx="6442">
                  <c:v>9.7942230224609368</c:v>
                </c:pt>
                <c:pt idx="6443">
                  <c:v>9.795909118652343</c:v>
                </c:pt>
                <c:pt idx="6444">
                  <c:v>9.7976047515869134</c:v>
                </c:pt>
                <c:pt idx="6445">
                  <c:v>9.7992584228515618</c:v>
                </c:pt>
                <c:pt idx="6446">
                  <c:v>9.8008911132812493</c:v>
                </c:pt>
                <c:pt idx="6447">
                  <c:v>9.8025018692016594</c:v>
                </c:pt>
                <c:pt idx="6448">
                  <c:v>9.8041555404663079</c:v>
                </c:pt>
                <c:pt idx="6449">
                  <c:v>9.8058521270751946</c:v>
                </c:pt>
                <c:pt idx="6450">
                  <c:v>9.8075801849365227</c:v>
                </c:pt>
                <c:pt idx="6451">
                  <c:v>9.8092882156372063</c:v>
                </c:pt>
                <c:pt idx="6452">
                  <c:v>9.810984802246093</c:v>
                </c:pt>
                <c:pt idx="6453">
                  <c:v>9.8126375198364251</c:v>
                </c:pt>
                <c:pt idx="6454">
                  <c:v>9.8142168045043938</c:v>
                </c:pt>
                <c:pt idx="6455">
                  <c:v>9.8159019470214837</c:v>
                </c:pt>
                <c:pt idx="6456">
                  <c:v>9.8175556182861321</c:v>
                </c:pt>
                <c:pt idx="6457">
                  <c:v>9.819219779968261</c:v>
                </c:pt>
                <c:pt idx="6458">
                  <c:v>9.8209163665771477</c:v>
                </c:pt>
                <c:pt idx="6459">
                  <c:v>9.822581481933593</c:v>
                </c:pt>
                <c:pt idx="6460">
                  <c:v>9.8242561340332024</c:v>
                </c:pt>
                <c:pt idx="6461">
                  <c:v>9.8259851455688469</c:v>
                </c:pt>
                <c:pt idx="6462">
                  <c:v>9.8276702880859368</c:v>
                </c:pt>
                <c:pt idx="6463">
                  <c:v>9.8293134689331048</c:v>
                </c:pt>
                <c:pt idx="6464">
                  <c:v>9.8309347152709954</c:v>
                </c:pt>
                <c:pt idx="6465">
                  <c:v>9.832555961608886</c:v>
                </c:pt>
                <c:pt idx="6466">
                  <c:v>9.8342315673828118</c:v>
                </c:pt>
                <c:pt idx="6467">
                  <c:v>9.835938644409179</c:v>
                </c:pt>
                <c:pt idx="6468">
                  <c:v>9.8376028060913079</c:v>
                </c:pt>
                <c:pt idx="6469">
                  <c:v>9.8392669677734368</c:v>
                </c:pt>
                <c:pt idx="6470">
                  <c:v>9.8409320831298821</c:v>
                </c:pt>
                <c:pt idx="6471">
                  <c:v>9.8425533294677727</c:v>
                </c:pt>
                <c:pt idx="6472">
                  <c:v>9.8442279815673821</c:v>
                </c:pt>
                <c:pt idx="6473">
                  <c:v>9.8458606719970696</c:v>
                </c:pt>
                <c:pt idx="6474">
                  <c:v>9.8475248336791985</c:v>
                </c:pt>
                <c:pt idx="6475">
                  <c:v>9.8491994857788079</c:v>
                </c:pt>
                <c:pt idx="6476">
                  <c:v>9.8508636474609368</c:v>
                </c:pt>
                <c:pt idx="6477">
                  <c:v>9.8525382995605462</c:v>
                </c:pt>
                <c:pt idx="6478">
                  <c:v>9.8542243957519524</c:v>
                </c:pt>
                <c:pt idx="6479">
                  <c:v>9.8559314727783196</c:v>
                </c:pt>
                <c:pt idx="6480">
                  <c:v>9.8575956344604485</c:v>
                </c:pt>
                <c:pt idx="6481">
                  <c:v>9.8592178344726555</c:v>
                </c:pt>
                <c:pt idx="6482">
                  <c:v>9.8608495712280266</c:v>
                </c:pt>
                <c:pt idx="6483">
                  <c:v>9.8624708175659173</c:v>
                </c:pt>
                <c:pt idx="6484">
                  <c:v>9.8641569137573235</c:v>
                </c:pt>
                <c:pt idx="6485">
                  <c:v>9.865906906127929</c:v>
                </c:pt>
                <c:pt idx="6486">
                  <c:v>9.8675825119018548</c:v>
                </c:pt>
                <c:pt idx="6487">
                  <c:v>9.8692466735839837</c:v>
                </c:pt>
                <c:pt idx="6488">
                  <c:v>9.8709003448486321</c:v>
                </c:pt>
                <c:pt idx="6489">
                  <c:v>9.8725425720214837</c:v>
                </c:pt>
                <c:pt idx="6490">
                  <c:v>9.8741962432861321</c:v>
                </c:pt>
                <c:pt idx="6491">
                  <c:v>9.8758394241333001</c:v>
                </c:pt>
                <c:pt idx="6492">
                  <c:v>9.8775140762329094</c:v>
                </c:pt>
                <c:pt idx="6493">
                  <c:v>9.8791791915893548</c:v>
                </c:pt>
                <c:pt idx="6494">
                  <c:v>9.8808433532714837</c:v>
                </c:pt>
                <c:pt idx="6495">
                  <c:v>9.8825504302978509</c:v>
                </c:pt>
                <c:pt idx="6496">
                  <c:v>9.8842794418334954</c:v>
                </c:pt>
                <c:pt idx="6497">
                  <c:v>9.8859111785888665</c:v>
                </c:pt>
                <c:pt idx="6498">
                  <c:v>9.8875648498535149</c:v>
                </c:pt>
                <c:pt idx="6499">
                  <c:v>9.8891756057739251</c:v>
                </c:pt>
                <c:pt idx="6500">
                  <c:v>9.8908073425292962</c:v>
                </c:pt>
                <c:pt idx="6501">
                  <c:v>9.8925363540649407</c:v>
                </c:pt>
                <c:pt idx="6502">
                  <c:v>9.8942434310913079</c:v>
                </c:pt>
                <c:pt idx="6503">
                  <c:v>9.8959085464477532</c:v>
                </c:pt>
                <c:pt idx="6504">
                  <c:v>9.897593688964843</c:v>
                </c:pt>
                <c:pt idx="6505">
                  <c:v>9.8992473602294915</c:v>
                </c:pt>
                <c:pt idx="6506">
                  <c:v>9.900976371765136</c:v>
                </c:pt>
                <c:pt idx="6507">
                  <c:v>9.9025976181030266</c:v>
                </c:pt>
                <c:pt idx="6508">
                  <c:v>9.9042293548583977</c:v>
                </c:pt>
                <c:pt idx="6509">
                  <c:v>9.9059049606323235</c:v>
                </c:pt>
                <c:pt idx="6510">
                  <c:v>9.9075586318969719</c:v>
                </c:pt>
                <c:pt idx="6511">
                  <c:v>9.9092227935791009</c:v>
                </c:pt>
                <c:pt idx="6512">
                  <c:v>9.910929870605468</c:v>
                </c:pt>
                <c:pt idx="6513">
                  <c:v>9.9126264572143548</c:v>
                </c:pt>
                <c:pt idx="6514">
                  <c:v>9.9143230438232415</c:v>
                </c:pt>
                <c:pt idx="6515">
                  <c:v>9.9159767150878899</c:v>
                </c:pt>
                <c:pt idx="6516">
                  <c:v>9.9175979614257805</c:v>
                </c:pt>
                <c:pt idx="6517">
                  <c:v>9.9192192077636712</c:v>
                </c:pt>
                <c:pt idx="6518">
                  <c:v>9.9208948135375969</c:v>
                </c:pt>
                <c:pt idx="6519">
                  <c:v>9.9225809097290032</c:v>
                </c:pt>
                <c:pt idx="6520">
                  <c:v>9.9242765426635735</c:v>
                </c:pt>
                <c:pt idx="6521">
                  <c:v>9.9259197235107415</c:v>
                </c:pt>
                <c:pt idx="6522">
                  <c:v>9.9275629043579094</c:v>
                </c:pt>
                <c:pt idx="6523">
                  <c:v>9.929291915893554</c:v>
                </c:pt>
                <c:pt idx="6524">
                  <c:v>9.9309341430664055</c:v>
                </c:pt>
                <c:pt idx="6525">
                  <c:v>9.9325773239135735</c:v>
                </c:pt>
                <c:pt idx="6526">
                  <c:v>9.9341880798339837</c:v>
                </c:pt>
                <c:pt idx="6527">
                  <c:v>9.9358198165893548</c:v>
                </c:pt>
                <c:pt idx="6528">
                  <c:v>9.937505912780761</c:v>
                </c:pt>
                <c:pt idx="6529">
                  <c:v>9.9392129898071282</c:v>
                </c:pt>
                <c:pt idx="6530">
                  <c:v>9.9409095764160149</c:v>
                </c:pt>
                <c:pt idx="6531">
                  <c:v>9.9426061630249016</c:v>
                </c:pt>
                <c:pt idx="6532">
                  <c:v>9.9442388534545891</c:v>
                </c:pt>
                <c:pt idx="6533">
                  <c:v>9.9458925247192376</c:v>
                </c:pt>
                <c:pt idx="6534">
                  <c:v>9.9475242614746087</c:v>
                </c:pt>
                <c:pt idx="6535">
                  <c:v>9.9491559982299798</c:v>
                </c:pt>
                <c:pt idx="6536">
                  <c:v>9.9508525848388665</c:v>
                </c:pt>
                <c:pt idx="6537">
                  <c:v>9.9525177001953118</c:v>
                </c:pt>
                <c:pt idx="6538">
                  <c:v>9.9541923522949212</c:v>
                </c:pt>
                <c:pt idx="6539">
                  <c:v>9.9558460235595696</c:v>
                </c:pt>
                <c:pt idx="6540">
                  <c:v>9.9575531005859368</c:v>
                </c:pt>
                <c:pt idx="6541">
                  <c:v>9.9592716217041009</c:v>
                </c:pt>
                <c:pt idx="6542">
                  <c:v>9.9608928680419915</c:v>
                </c:pt>
                <c:pt idx="6543">
                  <c:v>9.9625141143798821</c:v>
                </c:pt>
                <c:pt idx="6544">
                  <c:v>9.9641572952270501</c:v>
                </c:pt>
                <c:pt idx="6545">
                  <c:v>9.9658100128173821</c:v>
                </c:pt>
                <c:pt idx="6546">
                  <c:v>9.9675065994262688</c:v>
                </c:pt>
                <c:pt idx="6547">
                  <c:v>9.9692461013793938</c:v>
                </c:pt>
                <c:pt idx="6548">
                  <c:v>9.9709112167358391</c:v>
                </c:pt>
                <c:pt idx="6549">
                  <c:v>9.9725648880004876</c:v>
                </c:pt>
                <c:pt idx="6550">
                  <c:v>9.9742500305175774</c:v>
                </c:pt>
                <c:pt idx="6551">
                  <c:v>9.9758607864379876</c:v>
                </c:pt>
                <c:pt idx="6552">
                  <c:v>9.977514457702636</c:v>
                </c:pt>
                <c:pt idx="6553">
                  <c:v>9.9791681289672844</c:v>
                </c:pt>
                <c:pt idx="6554">
                  <c:v>9.9808427810668938</c:v>
                </c:pt>
                <c:pt idx="6555">
                  <c:v>9.9825508117675774</c:v>
                </c:pt>
                <c:pt idx="6556">
                  <c:v>9.9842254638671868</c:v>
                </c:pt>
                <c:pt idx="6557">
                  <c:v>9.985932540893554</c:v>
                </c:pt>
                <c:pt idx="6558">
                  <c:v>9.9876405715942376</c:v>
                </c:pt>
                <c:pt idx="6559">
                  <c:v>9.9893257141113274</c:v>
                </c:pt>
                <c:pt idx="6560">
                  <c:v>9.990946960449218</c:v>
                </c:pt>
                <c:pt idx="6561">
                  <c:v>9.9925577163696282</c:v>
                </c:pt>
                <c:pt idx="6562">
                  <c:v>9.9942008972167962</c:v>
                </c:pt>
                <c:pt idx="6563">
                  <c:v>9.9959184646606438</c:v>
                </c:pt>
                <c:pt idx="6564">
                  <c:v>9.9976045608520501</c:v>
                </c:pt>
                <c:pt idx="6565">
                  <c:v>9.9993011474609368</c:v>
                </c:pt>
                <c:pt idx="6566">
                  <c:v>10.000965309143066</c:v>
                </c:pt>
                <c:pt idx="6567">
                  <c:v>10.002640914916991</c:v>
                </c:pt>
                <c:pt idx="6568">
                  <c:v>10.00430507659912</c:v>
                </c:pt>
                <c:pt idx="6569">
                  <c:v>10.005926322937011</c:v>
                </c:pt>
                <c:pt idx="6570">
                  <c:v>10.007569503784179</c:v>
                </c:pt>
                <c:pt idx="6571">
                  <c:v>10.009244155883788</c:v>
                </c:pt>
                <c:pt idx="6572">
                  <c:v>10.010908317565917</c:v>
                </c:pt>
                <c:pt idx="6573">
                  <c:v>10.012573432922363</c:v>
                </c:pt>
                <c:pt idx="6574">
                  <c:v>10.014248085021972</c:v>
                </c:pt>
                <c:pt idx="6575">
                  <c:v>10.015944671630859</c:v>
                </c:pt>
                <c:pt idx="6576">
                  <c:v>10.017641258239745</c:v>
                </c:pt>
                <c:pt idx="6577">
                  <c:v>10.019252014160156</c:v>
                </c:pt>
                <c:pt idx="6578">
                  <c:v>10.020862770080566</c:v>
                </c:pt>
                <c:pt idx="6579">
                  <c:v>10.022484016418456</c:v>
                </c:pt>
                <c:pt idx="6580">
                  <c:v>10.024213027954101</c:v>
                </c:pt>
                <c:pt idx="6581">
                  <c:v>10.02587718963623</c:v>
                </c:pt>
                <c:pt idx="6582">
                  <c:v>10.027563285827636</c:v>
                </c:pt>
                <c:pt idx="6583">
                  <c:v>10.029216957092284</c:v>
                </c:pt>
                <c:pt idx="6584">
                  <c:v>10.030902099609374</c:v>
                </c:pt>
                <c:pt idx="6585">
                  <c:v>10.032588195800781</c:v>
                </c:pt>
                <c:pt idx="6586">
                  <c:v>10.034241867065429</c:v>
                </c:pt>
                <c:pt idx="6587">
                  <c:v>10.0358736038208</c:v>
                </c:pt>
                <c:pt idx="6588">
                  <c:v>10.037506294250488</c:v>
                </c:pt>
                <c:pt idx="6589">
                  <c:v>10.039159965515136</c:v>
                </c:pt>
                <c:pt idx="6590">
                  <c:v>10.040802192687988</c:v>
                </c:pt>
                <c:pt idx="6591">
                  <c:v>10.042531204223632</c:v>
                </c:pt>
                <c:pt idx="6592">
                  <c:v>10.044227790832519</c:v>
                </c:pt>
                <c:pt idx="6593">
                  <c:v>10.045967292785644</c:v>
                </c:pt>
                <c:pt idx="6594">
                  <c:v>10.047578048706054</c:v>
                </c:pt>
                <c:pt idx="6595">
                  <c:v>10.049209785461425</c:v>
                </c:pt>
                <c:pt idx="6596">
                  <c:v>10.050842475891113</c:v>
                </c:pt>
                <c:pt idx="6597">
                  <c:v>10.052506637573241</c:v>
                </c:pt>
                <c:pt idx="6598">
                  <c:v>10.054192733764648</c:v>
                </c:pt>
                <c:pt idx="6599">
                  <c:v>10.055889320373534</c:v>
                </c:pt>
                <c:pt idx="6600">
                  <c:v>10.057563972473144</c:v>
                </c:pt>
                <c:pt idx="6601">
                  <c:v>10.059207153320312</c:v>
                </c:pt>
                <c:pt idx="6602">
                  <c:v>10.060924720764159</c:v>
                </c:pt>
                <c:pt idx="6603">
                  <c:v>10.062588882446288</c:v>
                </c:pt>
                <c:pt idx="6604">
                  <c:v>10.064242553710937</c:v>
                </c:pt>
                <c:pt idx="6605">
                  <c:v>10.065853309631347</c:v>
                </c:pt>
                <c:pt idx="6606">
                  <c:v>10.067496490478515</c:v>
                </c:pt>
                <c:pt idx="6607">
                  <c:v>10.069160652160644</c:v>
                </c:pt>
                <c:pt idx="6608">
                  <c:v>10.070879173278808</c:v>
                </c:pt>
                <c:pt idx="6609">
                  <c:v>10.072618675231933</c:v>
                </c:pt>
                <c:pt idx="6610">
                  <c:v>10.074293327331542</c:v>
                </c:pt>
                <c:pt idx="6611">
                  <c:v>10.075967979431152</c:v>
                </c:pt>
                <c:pt idx="6612">
                  <c:v>10.077633094787597</c:v>
                </c:pt>
                <c:pt idx="6613">
                  <c:v>10.079254341125488</c:v>
                </c:pt>
                <c:pt idx="6614">
                  <c:v>10.080918502807616</c:v>
                </c:pt>
                <c:pt idx="6615">
                  <c:v>10.082582664489745</c:v>
                </c:pt>
                <c:pt idx="6616">
                  <c:v>10.084236335754394</c:v>
                </c:pt>
                <c:pt idx="6617">
                  <c:v>10.085932922363281</c:v>
                </c:pt>
                <c:pt idx="6618">
                  <c:v>10.087586593627929</c:v>
                </c:pt>
                <c:pt idx="6619">
                  <c:v>10.089293670654296</c:v>
                </c:pt>
                <c:pt idx="6620">
                  <c:v>10.090990257263183</c:v>
                </c:pt>
                <c:pt idx="6621">
                  <c:v>10.092654418945312</c:v>
                </c:pt>
                <c:pt idx="6622">
                  <c:v>10.094275665283202</c:v>
                </c:pt>
                <c:pt idx="6623">
                  <c:v>10.095854949951171</c:v>
                </c:pt>
                <c:pt idx="6624">
                  <c:v>10.097540092468261</c:v>
                </c:pt>
                <c:pt idx="6625">
                  <c:v>10.099226188659667</c:v>
                </c:pt>
                <c:pt idx="6626">
                  <c:v>10.100933265686034</c:v>
                </c:pt>
                <c:pt idx="6627">
                  <c:v>10.102629852294921</c:v>
                </c:pt>
                <c:pt idx="6628">
                  <c:v>10.10428352355957</c:v>
                </c:pt>
                <c:pt idx="6629">
                  <c:v>10.105937194824218</c:v>
                </c:pt>
                <c:pt idx="6630">
                  <c:v>10.107558441162109</c:v>
                </c:pt>
                <c:pt idx="6631">
                  <c:v>10.109212112426757</c:v>
                </c:pt>
                <c:pt idx="6632">
                  <c:v>10.110833358764648</c:v>
                </c:pt>
                <c:pt idx="6633">
                  <c:v>10.112550926208495</c:v>
                </c:pt>
                <c:pt idx="6634">
                  <c:v>10.114194107055663</c:v>
                </c:pt>
                <c:pt idx="6635">
                  <c:v>10.115868759155273</c:v>
                </c:pt>
                <c:pt idx="6636">
                  <c:v>10.117544364929199</c:v>
                </c:pt>
                <c:pt idx="6637">
                  <c:v>10.119261932373046</c:v>
                </c:pt>
                <c:pt idx="6638">
                  <c:v>10.120905113220214</c:v>
                </c:pt>
                <c:pt idx="6639">
                  <c:v>10.122558784484863</c:v>
                </c:pt>
                <c:pt idx="6640">
                  <c:v>10.124190521240234</c:v>
                </c:pt>
                <c:pt idx="6641">
                  <c:v>10.125833702087402</c:v>
                </c:pt>
                <c:pt idx="6642">
                  <c:v>10.127519798278808</c:v>
                </c:pt>
                <c:pt idx="6643">
                  <c:v>10.129226875305175</c:v>
                </c:pt>
                <c:pt idx="6644">
                  <c:v>10.130901527404784</c:v>
                </c:pt>
                <c:pt idx="6645">
                  <c:v>10.132544708251952</c:v>
                </c:pt>
                <c:pt idx="6646">
                  <c:v>10.13425178527832</c:v>
                </c:pt>
                <c:pt idx="6647">
                  <c:v>10.135894966125488</c:v>
                </c:pt>
                <c:pt idx="6648">
                  <c:v>10.137559127807616</c:v>
                </c:pt>
                <c:pt idx="6649">
                  <c:v>10.139169883728027</c:v>
                </c:pt>
                <c:pt idx="6650">
                  <c:v>10.140844535827636</c:v>
                </c:pt>
                <c:pt idx="6651">
                  <c:v>10.142509651184081</c:v>
                </c:pt>
                <c:pt idx="6652">
                  <c:v>10.14417381286621</c:v>
                </c:pt>
                <c:pt idx="6653">
                  <c:v>10.145870399475097</c:v>
                </c:pt>
                <c:pt idx="6654">
                  <c:v>10.147620391845702</c:v>
                </c:pt>
                <c:pt idx="6655">
                  <c:v>10.149274063110351</c:v>
                </c:pt>
                <c:pt idx="6656">
                  <c:v>10.150927734374999</c:v>
                </c:pt>
                <c:pt idx="6657">
                  <c:v>10.152527999877929</c:v>
                </c:pt>
                <c:pt idx="6658">
                  <c:v>10.154137802124023</c:v>
                </c:pt>
                <c:pt idx="6659">
                  <c:v>10.155856323242187</c:v>
                </c:pt>
                <c:pt idx="6660">
                  <c:v>10.157552909851074</c:v>
                </c:pt>
                <c:pt idx="6661">
                  <c:v>10.159259986877441</c:v>
                </c:pt>
                <c:pt idx="6662">
                  <c:v>10.16092414855957</c:v>
                </c:pt>
                <c:pt idx="6663">
                  <c:v>10.162610244750976</c:v>
                </c:pt>
                <c:pt idx="6664">
                  <c:v>10.164306831359863</c:v>
                </c:pt>
                <c:pt idx="6665">
                  <c:v>10.165950012207031</c:v>
                </c:pt>
                <c:pt idx="6666">
                  <c:v>10.167592239379882</c:v>
                </c:pt>
                <c:pt idx="6667">
                  <c:v>10.169245910644531</c:v>
                </c:pt>
                <c:pt idx="6668">
                  <c:v>10.170889091491699</c:v>
                </c:pt>
                <c:pt idx="6669">
                  <c:v>10.172532272338866</c:v>
                </c:pt>
                <c:pt idx="6670">
                  <c:v>10.174249839782714</c:v>
                </c:pt>
                <c:pt idx="6671">
                  <c:v>10.175989341735839</c:v>
                </c:pt>
                <c:pt idx="6672">
                  <c:v>10.177632522583007</c:v>
                </c:pt>
                <c:pt idx="6673">
                  <c:v>10.179329109191894</c:v>
                </c:pt>
                <c:pt idx="6674">
                  <c:v>10.180950355529784</c:v>
                </c:pt>
                <c:pt idx="6675">
                  <c:v>10.182561111450195</c:v>
                </c:pt>
                <c:pt idx="6676">
                  <c:v>10.18423671722412</c:v>
                </c:pt>
                <c:pt idx="6677">
                  <c:v>10.185922813415527</c:v>
                </c:pt>
                <c:pt idx="6678">
                  <c:v>10.187586975097656</c:v>
                </c:pt>
                <c:pt idx="6679">
                  <c:v>10.189261627197265</c:v>
                </c:pt>
                <c:pt idx="6680">
                  <c:v>10.190925788879394</c:v>
                </c:pt>
                <c:pt idx="6681">
                  <c:v>10.19260139465332</c:v>
                </c:pt>
                <c:pt idx="6682">
                  <c:v>10.194308471679687</c:v>
                </c:pt>
                <c:pt idx="6683">
                  <c:v>10.195919227600097</c:v>
                </c:pt>
                <c:pt idx="6684">
                  <c:v>10.197540473937988</c:v>
                </c:pt>
                <c:pt idx="6685">
                  <c:v>10.199161720275878</c:v>
                </c:pt>
                <c:pt idx="6686">
                  <c:v>10.200825881958007</c:v>
                </c:pt>
                <c:pt idx="6687">
                  <c:v>10.202544403076171</c:v>
                </c:pt>
                <c:pt idx="6688">
                  <c:v>10.204240989685058</c:v>
                </c:pt>
                <c:pt idx="6689">
                  <c:v>10.205915641784667</c:v>
                </c:pt>
                <c:pt idx="6690">
                  <c:v>10.207612228393554</c:v>
                </c:pt>
                <c:pt idx="6691">
                  <c:v>10.209233474731445</c:v>
                </c:pt>
                <c:pt idx="6692">
                  <c:v>10.210866165161132</c:v>
                </c:pt>
                <c:pt idx="6693">
                  <c:v>10.212519836425781</c:v>
                </c:pt>
                <c:pt idx="6694">
                  <c:v>10.214183998107909</c:v>
                </c:pt>
                <c:pt idx="6695">
                  <c:v>10.215848159790038</c:v>
                </c:pt>
                <c:pt idx="6696">
                  <c:v>10.217512321472167</c:v>
                </c:pt>
                <c:pt idx="6697">
                  <c:v>10.219208908081054</c:v>
                </c:pt>
                <c:pt idx="6698">
                  <c:v>10.220905494689941</c:v>
                </c:pt>
                <c:pt idx="6699">
                  <c:v>10.222709846496581</c:v>
                </c:pt>
                <c:pt idx="6700">
                  <c:v>10.222859573364257</c:v>
                </c:pt>
                <c:pt idx="6701">
                  <c:v>10.222859573364257</c:v>
                </c:pt>
                <c:pt idx="6702">
                  <c:v>10.222859573364257</c:v>
                </c:pt>
                <c:pt idx="6703">
                  <c:v>10.222859573364257</c:v>
                </c:pt>
                <c:pt idx="6704">
                  <c:v>10.222859573364257</c:v>
                </c:pt>
                <c:pt idx="6705">
                  <c:v>10.222859573364257</c:v>
                </c:pt>
                <c:pt idx="6706">
                  <c:v>10.222859573364257</c:v>
                </c:pt>
                <c:pt idx="6707">
                  <c:v>10.222859573364257</c:v>
                </c:pt>
                <c:pt idx="6708">
                  <c:v>10.222849082946777</c:v>
                </c:pt>
                <c:pt idx="6709">
                  <c:v>10.222849082946777</c:v>
                </c:pt>
                <c:pt idx="6710">
                  <c:v>10.222849082946777</c:v>
                </c:pt>
                <c:pt idx="6711">
                  <c:v>10.222838592529296</c:v>
                </c:pt>
                <c:pt idx="6712">
                  <c:v>10.222828102111816</c:v>
                </c:pt>
                <c:pt idx="6713">
                  <c:v>10.222828102111816</c:v>
                </c:pt>
                <c:pt idx="6714">
                  <c:v>10.222828102111816</c:v>
                </c:pt>
                <c:pt idx="6715">
                  <c:v>10.222828102111816</c:v>
                </c:pt>
                <c:pt idx="6716">
                  <c:v>10.222828102111816</c:v>
                </c:pt>
                <c:pt idx="6717">
                  <c:v>10.222828102111816</c:v>
                </c:pt>
                <c:pt idx="6718">
                  <c:v>10.222828102111816</c:v>
                </c:pt>
                <c:pt idx="6719">
                  <c:v>10.222828102111816</c:v>
                </c:pt>
                <c:pt idx="6720">
                  <c:v>10.222828102111816</c:v>
                </c:pt>
                <c:pt idx="6721">
                  <c:v>10.222828102111816</c:v>
                </c:pt>
                <c:pt idx="6722">
                  <c:v>10.222828102111816</c:v>
                </c:pt>
                <c:pt idx="6723">
                  <c:v>10.222828102111816</c:v>
                </c:pt>
                <c:pt idx="6724">
                  <c:v>10.222828102111816</c:v>
                </c:pt>
                <c:pt idx="6725">
                  <c:v>10.222828102111816</c:v>
                </c:pt>
                <c:pt idx="6726">
                  <c:v>10.222828102111816</c:v>
                </c:pt>
                <c:pt idx="6727">
                  <c:v>10.222828102111816</c:v>
                </c:pt>
                <c:pt idx="6728">
                  <c:v>10.222828102111816</c:v>
                </c:pt>
                <c:pt idx="6729">
                  <c:v>10.222828102111816</c:v>
                </c:pt>
                <c:pt idx="6730">
                  <c:v>10.222828102111816</c:v>
                </c:pt>
                <c:pt idx="6731">
                  <c:v>10.222828102111816</c:v>
                </c:pt>
                <c:pt idx="6732">
                  <c:v>10.222828102111816</c:v>
                </c:pt>
                <c:pt idx="6733">
                  <c:v>10.222828102111816</c:v>
                </c:pt>
                <c:pt idx="6734">
                  <c:v>10.222828102111816</c:v>
                </c:pt>
                <c:pt idx="6735">
                  <c:v>10.222828102111816</c:v>
                </c:pt>
                <c:pt idx="6736">
                  <c:v>10.222828102111816</c:v>
                </c:pt>
                <c:pt idx="6737">
                  <c:v>10.222828102111816</c:v>
                </c:pt>
                <c:pt idx="6738">
                  <c:v>10.222828102111816</c:v>
                </c:pt>
                <c:pt idx="6739">
                  <c:v>10.222828102111816</c:v>
                </c:pt>
                <c:pt idx="6740">
                  <c:v>10.222828102111816</c:v>
                </c:pt>
                <c:pt idx="6741">
                  <c:v>10.222828102111816</c:v>
                </c:pt>
                <c:pt idx="6742">
                  <c:v>10.222828102111816</c:v>
                </c:pt>
                <c:pt idx="6743">
                  <c:v>10.222828102111816</c:v>
                </c:pt>
                <c:pt idx="6744">
                  <c:v>10.222828102111816</c:v>
                </c:pt>
                <c:pt idx="6745">
                  <c:v>10.222828102111816</c:v>
                </c:pt>
                <c:pt idx="6746">
                  <c:v>10.222828102111816</c:v>
                </c:pt>
                <c:pt idx="6747">
                  <c:v>10.222828102111816</c:v>
                </c:pt>
                <c:pt idx="6748">
                  <c:v>10.222828102111816</c:v>
                </c:pt>
                <c:pt idx="6749">
                  <c:v>10.222828102111816</c:v>
                </c:pt>
                <c:pt idx="6750">
                  <c:v>10.222828102111816</c:v>
                </c:pt>
                <c:pt idx="6751">
                  <c:v>10.222828102111816</c:v>
                </c:pt>
                <c:pt idx="6752">
                  <c:v>10.222828102111816</c:v>
                </c:pt>
                <c:pt idx="6753">
                  <c:v>10.222828102111816</c:v>
                </c:pt>
                <c:pt idx="6754">
                  <c:v>10.222838592529296</c:v>
                </c:pt>
                <c:pt idx="6755">
                  <c:v>10.222838592529296</c:v>
                </c:pt>
                <c:pt idx="6756">
                  <c:v>10.222838592529296</c:v>
                </c:pt>
                <c:pt idx="6757">
                  <c:v>10.222838592529296</c:v>
                </c:pt>
                <c:pt idx="6758">
                  <c:v>10.222838592529296</c:v>
                </c:pt>
                <c:pt idx="6759">
                  <c:v>10.222838592529296</c:v>
                </c:pt>
                <c:pt idx="6760">
                  <c:v>10.222838592529296</c:v>
                </c:pt>
                <c:pt idx="6761">
                  <c:v>10.222838592529296</c:v>
                </c:pt>
                <c:pt idx="6762">
                  <c:v>10.222838592529296</c:v>
                </c:pt>
                <c:pt idx="6763">
                  <c:v>10.222838592529296</c:v>
                </c:pt>
                <c:pt idx="6764">
                  <c:v>10.222828102111816</c:v>
                </c:pt>
                <c:pt idx="6765">
                  <c:v>10.222828102111816</c:v>
                </c:pt>
                <c:pt idx="6766">
                  <c:v>10.222828102111816</c:v>
                </c:pt>
                <c:pt idx="6767">
                  <c:v>10.222828102111816</c:v>
                </c:pt>
                <c:pt idx="6768">
                  <c:v>10.222828102111816</c:v>
                </c:pt>
                <c:pt idx="6769">
                  <c:v>10.222828102111816</c:v>
                </c:pt>
                <c:pt idx="6770">
                  <c:v>10.222828102111816</c:v>
                </c:pt>
                <c:pt idx="6771">
                  <c:v>10.222828102111816</c:v>
                </c:pt>
                <c:pt idx="6772">
                  <c:v>10.222828102111816</c:v>
                </c:pt>
                <c:pt idx="6773">
                  <c:v>10.222828102111816</c:v>
                </c:pt>
                <c:pt idx="6774">
                  <c:v>10.222828102111816</c:v>
                </c:pt>
                <c:pt idx="6775">
                  <c:v>10.222828102111816</c:v>
                </c:pt>
                <c:pt idx="6776">
                  <c:v>10.222828102111816</c:v>
                </c:pt>
                <c:pt idx="6777">
                  <c:v>10.222828102111816</c:v>
                </c:pt>
                <c:pt idx="6778">
                  <c:v>10.222828102111816</c:v>
                </c:pt>
                <c:pt idx="6779">
                  <c:v>10.222828102111816</c:v>
                </c:pt>
                <c:pt idx="6780">
                  <c:v>10.222828102111816</c:v>
                </c:pt>
                <c:pt idx="6781">
                  <c:v>10.222828102111816</c:v>
                </c:pt>
                <c:pt idx="6782">
                  <c:v>10.222828102111816</c:v>
                </c:pt>
                <c:pt idx="6783">
                  <c:v>10.222828102111816</c:v>
                </c:pt>
                <c:pt idx="6784">
                  <c:v>10.222828102111816</c:v>
                </c:pt>
                <c:pt idx="6785">
                  <c:v>10.222838592529296</c:v>
                </c:pt>
                <c:pt idx="6786">
                  <c:v>10.222838592529296</c:v>
                </c:pt>
                <c:pt idx="6787">
                  <c:v>10.222838592529296</c:v>
                </c:pt>
                <c:pt idx="6788">
                  <c:v>10.222838592529296</c:v>
                </c:pt>
                <c:pt idx="6789">
                  <c:v>10.222838592529296</c:v>
                </c:pt>
                <c:pt idx="6790">
                  <c:v>10.222838592529296</c:v>
                </c:pt>
                <c:pt idx="6791">
                  <c:v>10.222838592529296</c:v>
                </c:pt>
                <c:pt idx="6792">
                  <c:v>10.222838592529296</c:v>
                </c:pt>
                <c:pt idx="6793">
                  <c:v>10.222838592529296</c:v>
                </c:pt>
                <c:pt idx="6794">
                  <c:v>10.222838592529296</c:v>
                </c:pt>
                <c:pt idx="6795">
                  <c:v>10.222838592529296</c:v>
                </c:pt>
                <c:pt idx="6796">
                  <c:v>10.222838592529296</c:v>
                </c:pt>
                <c:pt idx="6797">
                  <c:v>10.222838592529296</c:v>
                </c:pt>
                <c:pt idx="6798">
                  <c:v>10.222828102111816</c:v>
                </c:pt>
                <c:pt idx="6799">
                  <c:v>10.222828102111816</c:v>
                </c:pt>
                <c:pt idx="6800">
                  <c:v>10.222828102111816</c:v>
                </c:pt>
                <c:pt idx="6801">
                  <c:v>10.222828102111816</c:v>
                </c:pt>
                <c:pt idx="6802">
                  <c:v>10.222828102111816</c:v>
                </c:pt>
                <c:pt idx="6803">
                  <c:v>10.222828102111816</c:v>
                </c:pt>
                <c:pt idx="6804">
                  <c:v>10.222828102111816</c:v>
                </c:pt>
                <c:pt idx="6805">
                  <c:v>10.222828102111816</c:v>
                </c:pt>
                <c:pt idx="6806">
                  <c:v>10.222828102111816</c:v>
                </c:pt>
                <c:pt idx="6807">
                  <c:v>10.222828102111816</c:v>
                </c:pt>
                <c:pt idx="6808">
                  <c:v>10.222838592529296</c:v>
                </c:pt>
                <c:pt idx="6809">
                  <c:v>10.222838592529296</c:v>
                </c:pt>
                <c:pt idx="6810">
                  <c:v>10.222838592529296</c:v>
                </c:pt>
                <c:pt idx="6811">
                  <c:v>10.222838592529296</c:v>
                </c:pt>
                <c:pt idx="6812">
                  <c:v>10.222838592529296</c:v>
                </c:pt>
                <c:pt idx="6813">
                  <c:v>10.222838592529296</c:v>
                </c:pt>
                <c:pt idx="6814">
                  <c:v>10.222838592529296</c:v>
                </c:pt>
                <c:pt idx="6815">
                  <c:v>10.222838592529296</c:v>
                </c:pt>
                <c:pt idx="6816">
                  <c:v>10.222838592529296</c:v>
                </c:pt>
                <c:pt idx="6817">
                  <c:v>10.222838592529296</c:v>
                </c:pt>
                <c:pt idx="6818">
                  <c:v>10.222838592529296</c:v>
                </c:pt>
                <c:pt idx="6819">
                  <c:v>10.222838592529296</c:v>
                </c:pt>
                <c:pt idx="6820">
                  <c:v>10.222838592529296</c:v>
                </c:pt>
                <c:pt idx="6821">
                  <c:v>10.222838592529296</c:v>
                </c:pt>
                <c:pt idx="6822">
                  <c:v>10.222838592529296</c:v>
                </c:pt>
                <c:pt idx="6823">
                  <c:v>10.222849082946777</c:v>
                </c:pt>
                <c:pt idx="6824">
                  <c:v>10.222849082946777</c:v>
                </c:pt>
                <c:pt idx="6825">
                  <c:v>10.222849082946777</c:v>
                </c:pt>
                <c:pt idx="6826">
                  <c:v>10.222849082946777</c:v>
                </c:pt>
                <c:pt idx="6827">
                  <c:v>10.222849082946777</c:v>
                </c:pt>
                <c:pt idx="6828">
                  <c:v>10.222849082946777</c:v>
                </c:pt>
                <c:pt idx="6829">
                  <c:v>10.222859573364257</c:v>
                </c:pt>
                <c:pt idx="6830">
                  <c:v>10.222859573364257</c:v>
                </c:pt>
                <c:pt idx="6831">
                  <c:v>10.222859573364257</c:v>
                </c:pt>
                <c:pt idx="6832">
                  <c:v>10.222859573364257</c:v>
                </c:pt>
                <c:pt idx="6833">
                  <c:v>10.222859573364257</c:v>
                </c:pt>
                <c:pt idx="6834">
                  <c:v>10.222859573364257</c:v>
                </c:pt>
                <c:pt idx="6835">
                  <c:v>10.222859573364257</c:v>
                </c:pt>
                <c:pt idx="6836">
                  <c:v>10.222859573364257</c:v>
                </c:pt>
                <c:pt idx="6837">
                  <c:v>10.222859573364257</c:v>
                </c:pt>
                <c:pt idx="6838">
                  <c:v>10.222859573364257</c:v>
                </c:pt>
                <c:pt idx="6839">
                  <c:v>10.222859573364257</c:v>
                </c:pt>
                <c:pt idx="6840">
                  <c:v>10.222859573364257</c:v>
                </c:pt>
                <c:pt idx="6841">
                  <c:v>10.222859573364257</c:v>
                </c:pt>
                <c:pt idx="6842">
                  <c:v>10.222859573364257</c:v>
                </c:pt>
                <c:pt idx="6843">
                  <c:v>10.222859573364257</c:v>
                </c:pt>
                <c:pt idx="6844">
                  <c:v>10.222849082946777</c:v>
                </c:pt>
                <c:pt idx="6845">
                  <c:v>10.222849082946777</c:v>
                </c:pt>
                <c:pt idx="6846">
                  <c:v>10.222849082946777</c:v>
                </c:pt>
                <c:pt idx="6847">
                  <c:v>10.222849082946777</c:v>
                </c:pt>
                <c:pt idx="6848">
                  <c:v>10.222849082946777</c:v>
                </c:pt>
                <c:pt idx="6849">
                  <c:v>10.222849082946777</c:v>
                </c:pt>
                <c:pt idx="6850">
                  <c:v>10.222849082946777</c:v>
                </c:pt>
                <c:pt idx="6851">
                  <c:v>10.222849082946777</c:v>
                </c:pt>
                <c:pt idx="6852">
                  <c:v>10.222849082946777</c:v>
                </c:pt>
                <c:pt idx="6853">
                  <c:v>10.222849082946777</c:v>
                </c:pt>
                <c:pt idx="6854">
                  <c:v>10.222849082946777</c:v>
                </c:pt>
                <c:pt idx="6855">
                  <c:v>10.222849082946777</c:v>
                </c:pt>
                <c:pt idx="6856">
                  <c:v>10.222849082946777</c:v>
                </c:pt>
                <c:pt idx="6857">
                  <c:v>10.222849082946777</c:v>
                </c:pt>
                <c:pt idx="6858">
                  <c:v>10.222849082946777</c:v>
                </c:pt>
                <c:pt idx="6859">
                  <c:v>10.222849082946777</c:v>
                </c:pt>
                <c:pt idx="6860">
                  <c:v>10.222849082946777</c:v>
                </c:pt>
                <c:pt idx="6861">
                  <c:v>10.222849082946777</c:v>
                </c:pt>
                <c:pt idx="6862">
                  <c:v>10.222849082946777</c:v>
                </c:pt>
                <c:pt idx="6863">
                  <c:v>10.222849082946777</c:v>
                </c:pt>
                <c:pt idx="6864">
                  <c:v>10.222849082946777</c:v>
                </c:pt>
                <c:pt idx="6865">
                  <c:v>10.222849082946777</c:v>
                </c:pt>
                <c:pt idx="6866">
                  <c:v>10.222849082946777</c:v>
                </c:pt>
                <c:pt idx="6867">
                  <c:v>10.222849082946777</c:v>
                </c:pt>
                <c:pt idx="6868">
                  <c:v>10.222849082946777</c:v>
                </c:pt>
                <c:pt idx="6869">
                  <c:v>10.222859573364257</c:v>
                </c:pt>
                <c:pt idx="6870">
                  <c:v>10.222859573364257</c:v>
                </c:pt>
                <c:pt idx="6871">
                  <c:v>10.222859573364257</c:v>
                </c:pt>
                <c:pt idx="6872">
                  <c:v>10.222859573364257</c:v>
                </c:pt>
                <c:pt idx="6873">
                  <c:v>10.222859573364257</c:v>
                </c:pt>
                <c:pt idx="6874">
                  <c:v>10.222859573364257</c:v>
                </c:pt>
                <c:pt idx="6875">
                  <c:v>10.222859573364257</c:v>
                </c:pt>
                <c:pt idx="6876">
                  <c:v>10.222859573364257</c:v>
                </c:pt>
                <c:pt idx="6877">
                  <c:v>10.222859573364257</c:v>
                </c:pt>
                <c:pt idx="6878">
                  <c:v>10.222859573364257</c:v>
                </c:pt>
                <c:pt idx="6879">
                  <c:v>10.222859573364257</c:v>
                </c:pt>
                <c:pt idx="6880">
                  <c:v>10.222859573364257</c:v>
                </c:pt>
                <c:pt idx="6881">
                  <c:v>10.222859573364257</c:v>
                </c:pt>
                <c:pt idx="6882">
                  <c:v>10.222859573364257</c:v>
                </c:pt>
                <c:pt idx="6883">
                  <c:v>10.222859573364257</c:v>
                </c:pt>
                <c:pt idx="6884">
                  <c:v>10.222859573364257</c:v>
                </c:pt>
                <c:pt idx="6885">
                  <c:v>10.222849082946777</c:v>
                </c:pt>
                <c:pt idx="6886">
                  <c:v>10.222849082946777</c:v>
                </c:pt>
                <c:pt idx="6887">
                  <c:v>10.222849082946777</c:v>
                </c:pt>
                <c:pt idx="6888">
                  <c:v>10.222849082946777</c:v>
                </c:pt>
                <c:pt idx="6889">
                  <c:v>10.222849082946777</c:v>
                </c:pt>
                <c:pt idx="6890">
                  <c:v>10.222849082946777</c:v>
                </c:pt>
                <c:pt idx="6891">
                  <c:v>10.222849082946777</c:v>
                </c:pt>
                <c:pt idx="6892">
                  <c:v>10.222849082946777</c:v>
                </c:pt>
                <c:pt idx="6893">
                  <c:v>10.222849082946777</c:v>
                </c:pt>
                <c:pt idx="6894">
                  <c:v>10.222849082946777</c:v>
                </c:pt>
                <c:pt idx="6895">
                  <c:v>10.222849082946777</c:v>
                </c:pt>
                <c:pt idx="6896">
                  <c:v>10.222849082946777</c:v>
                </c:pt>
                <c:pt idx="6897">
                  <c:v>10.222849082946777</c:v>
                </c:pt>
                <c:pt idx="6898">
                  <c:v>10.222849082946777</c:v>
                </c:pt>
                <c:pt idx="6899">
                  <c:v>10.222849082946777</c:v>
                </c:pt>
                <c:pt idx="6900">
                  <c:v>10.222849082946777</c:v>
                </c:pt>
                <c:pt idx="6901">
                  <c:v>10.222849082946777</c:v>
                </c:pt>
                <c:pt idx="6902">
                  <c:v>10.222849082946777</c:v>
                </c:pt>
                <c:pt idx="6903">
                  <c:v>10.222859573364257</c:v>
                </c:pt>
                <c:pt idx="6904">
                  <c:v>10.222859573364257</c:v>
                </c:pt>
                <c:pt idx="6905">
                  <c:v>10.222859573364257</c:v>
                </c:pt>
                <c:pt idx="6906">
                  <c:v>10.222859573364257</c:v>
                </c:pt>
                <c:pt idx="6907">
                  <c:v>10.222859573364257</c:v>
                </c:pt>
                <c:pt idx="6908">
                  <c:v>10.222859573364257</c:v>
                </c:pt>
                <c:pt idx="6909">
                  <c:v>10.222859573364257</c:v>
                </c:pt>
                <c:pt idx="6910">
                  <c:v>10.222859573364257</c:v>
                </c:pt>
                <c:pt idx="6911">
                  <c:v>10.222859573364257</c:v>
                </c:pt>
                <c:pt idx="6912">
                  <c:v>10.222859573364257</c:v>
                </c:pt>
                <c:pt idx="6913">
                  <c:v>10.222859573364257</c:v>
                </c:pt>
                <c:pt idx="6914">
                  <c:v>10.222871017456054</c:v>
                </c:pt>
                <c:pt idx="6915">
                  <c:v>10.222871017456054</c:v>
                </c:pt>
                <c:pt idx="6916">
                  <c:v>10.222871017456054</c:v>
                </c:pt>
                <c:pt idx="6917">
                  <c:v>10.222871017456054</c:v>
                </c:pt>
                <c:pt idx="6918">
                  <c:v>10.222871017456054</c:v>
                </c:pt>
                <c:pt idx="6919">
                  <c:v>10.222871017456054</c:v>
                </c:pt>
                <c:pt idx="6920">
                  <c:v>10.222871017456054</c:v>
                </c:pt>
                <c:pt idx="6921">
                  <c:v>10.222871017456054</c:v>
                </c:pt>
                <c:pt idx="6922">
                  <c:v>10.222871017456054</c:v>
                </c:pt>
                <c:pt idx="6923">
                  <c:v>10.222871017456054</c:v>
                </c:pt>
                <c:pt idx="6924">
                  <c:v>10.222871017456054</c:v>
                </c:pt>
                <c:pt idx="6925">
                  <c:v>10.222871017456054</c:v>
                </c:pt>
                <c:pt idx="6926">
                  <c:v>10.222871017456054</c:v>
                </c:pt>
                <c:pt idx="6927">
                  <c:v>10.222871017456054</c:v>
                </c:pt>
                <c:pt idx="6928">
                  <c:v>10.222871017456054</c:v>
                </c:pt>
                <c:pt idx="6929">
                  <c:v>10.222871017456054</c:v>
                </c:pt>
                <c:pt idx="6930">
                  <c:v>10.222871017456054</c:v>
                </c:pt>
                <c:pt idx="6931">
                  <c:v>10.222871017456054</c:v>
                </c:pt>
                <c:pt idx="6932">
                  <c:v>10.222871017456054</c:v>
                </c:pt>
                <c:pt idx="6933">
                  <c:v>10.222871017456054</c:v>
                </c:pt>
                <c:pt idx="6934">
                  <c:v>10.222871017456054</c:v>
                </c:pt>
                <c:pt idx="6935">
                  <c:v>10.222871017456054</c:v>
                </c:pt>
                <c:pt idx="6936">
                  <c:v>10.222859573364257</c:v>
                </c:pt>
                <c:pt idx="6937">
                  <c:v>10.222859573364257</c:v>
                </c:pt>
                <c:pt idx="6938">
                  <c:v>10.222859573364257</c:v>
                </c:pt>
                <c:pt idx="6939">
                  <c:v>10.222859573364257</c:v>
                </c:pt>
                <c:pt idx="6940">
                  <c:v>10.222859573364257</c:v>
                </c:pt>
                <c:pt idx="6941">
                  <c:v>10.222859573364257</c:v>
                </c:pt>
                <c:pt idx="6942">
                  <c:v>10.222859573364257</c:v>
                </c:pt>
                <c:pt idx="6943">
                  <c:v>10.222859573364257</c:v>
                </c:pt>
                <c:pt idx="6944">
                  <c:v>10.222859573364257</c:v>
                </c:pt>
                <c:pt idx="6945">
                  <c:v>10.222859573364257</c:v>
                </c:pt>
                <c:pt idx="6946">
                  <c:v>10.222859573364257</c:v>
                </c:pt>
                <c:pt idx="6947">
                  <c:v>10.222859573364257</c:v>
                </c:pt>
                <c:pt idx="6948">
                  <c:v>10.222859573364257</c:v>
                </c:pt>
                <c:pt idx="6949">
                  <c:v>10.222859573364257</c:v>
                </c:pt>
                <c:pt idx="6950">
                  <c:v>10.222859573364257</c:v>
                </c:pt>
                <c:pt idx="6951">
                  <c:v>10.222859573364257</c:v>
                </c:pt>
                <c:pt idx="6952">
                  <c:v>10.222859573364257</c:v>
                </c:pt>
                <c:pt idx="6953">
                  <c:v>10.222859573364257</c:v>
                </c:pt>
                <c:pt idx="6954">
                  <c:v>10.222859573364257</c:v>
                </c:pt>
                <c:pt idx="6955">
                  <c:v>10.222859573364257</c:v>
                </c:pt>
                <c:pt idx="6956">
                  <c:v>10.222859573364257</c:v>
                </c:pt>
                <c:pt idx="6957">
                  <c:v>10.222859573364257</c:v>
                </c:pt>
                <c:pt idx="6958">
                  <c:v>10.222859573364257</c:v>
                </c:pt>
                <c:pt idx="6959">
                  <c:v>10.222859573364257</c:v>
                </c:pt>
                <c:pt idx="6960">
                  <c:v>10.222859573364257</c:v>
                </c:pt>
                <c:pt idx="6961">
                  <c:v>10.222859573364257</c:v>
                </c:pt>
                <c:pt idx="6962">
                  <c:v>10.222859573364257</c:v>
                </c:pt>
                <c:pt idx="6963">
                  <c:v>10.222859573364257</c:v>
                </c:pt>
                <c:pt idx="6964">
                  <c:v>10.222859573364257</c:v>
                </c:pt>
                <c:pt idx="6965">
                  <c:v>10.222859573364257</c:v>
                </c:pt>
                <c:pt idx="6966">
                  <c:v>10.222871017456054</c:v>
                </c:pt>
                <c:pt idx="6967">
                  <c:v>10.222871017456054</c:v>
                </c:pt>
                <c:pt idx="6968">
                  <c:v>10.222871017456054</c:v>
                </c:pt>
                <c:pt idx="6969">
                  <c:v>10.222871017456054</c:v>
                </c:pt>
                <c:pt idx="6970">
                  <c:v>10.222871017456054</c:v>
                </c:pt>
                <c:pt idx="6971">
                  <c:v>10.222871017456054</c:v>
                </c:pt>
                <c:pt idx="6972">
                  <c:v>10.222871017456054</c:v>
                </c:pt>
                <c:pt idx="6973">
                  <c:v>10.222871017456054</c:v>
                </c:pt>
                <c:pt idx="6974">
                  <c:v>10.222871017456054</c:v>
                </c:pt>
                <c:pt idx="6975">
                  <c:v>10.222871017456054</c:v>
                </c:pt>
                <c:pt idx="6976">
                  <c:v>10.222871017456054</c:v>
                </c:pt>
                <c:pt idx="6977">
                  <c:v>10.222871017456054</c:v>
                </c:pt>
                <c:pt idx="6978">
                  <c:v>10.222871017456054</c:v>
                </c:pt>
                <c:pt idx="6979">
                  <c:v>10.222871017456054</c:v>
                </c:pt>
                <c:pt idx="6980">
                  <c:v>10.222871017456054</c:v>
                </c:pt>
                <c:pt idx="6981">
                  <c:v>10.222871017456054</c:v>
                </c:pt>
                <c:pt idx="6982">
                  <c:v>10.222871017456054</c:v>
                </c:pt>
                <c:pt idx="6983">
                  <c:v>10.222871017456054</c:v>
                </c:pt>
                <c:pt idx="6984">
                  <c:v>10.222871017456054</c:v>
                </c:pt>
                <c:pt idx="6985">
                  <c:v>10.222871017456054</c:v>
                </c:pt>
                <c:pt idx="6986">
                  <c:v>10.222859573364257</c:v>
                </c:pt>
                <c:pt idx="6987">
                  <c:v>10.222859573364257</c:v>
                </c:pt>
                <c:pt idx="6988">
                  <c:v>10.222859573364257</c:v>
                </c:pt>
                <c:pt idx="6989">
                  <c:v>10.222859573364257</c:v>
                </c:pt>
                <c:pt idx="6990">
                  <c:v>10.222859573364257</c:v>
                </c:pt>
                <c:pt idx="6991">
                  <c:v>10.222859573364257</c:v>
                </c:pt>
                <c:pt idx="6992">
                  <c:v>10.222859573364257</c:v>
                </c:pt>
                <c:pt idx="6993">
                  <c:v>10.222859573364257</c:v>
                </c:pt>
                <c:pt idx="6994">
                  <c:v>10.222859573364257</c:v>
                </c:pt>
                <c:pt idx="6995">
                  <c:v>10.222859573364257</c:v>
                </c:pt>
                <c:pt idx="6996">
                  <c:v>10.222859573364257</c:v>
                </c:pt>
                <c:pt idx="6997">
                  <c:v>10.222859573364257</c:v>
                </c:pt>
                <c:pt idx="6998">
                  <c:v>10.222859573364257</c:v>
                </c:pt>
                <c:pt idx="6999">
                  <c:v>10.222859573364257</c:v>
                </c:pt>
                <c:pt idx="7000">
                  <c:v>10.222859573364257</c:v>
                </c:pt>
                <c:pt idx="7001">
                  <c:v>10.222859573364257</c:v>
                </c:pt>
                <c:pt idx="7002">
                  <c:v>10.222859573364257</c:v>
                </c:pt>
                <c:pt idx="7003">
                  <c:v>10.222859573364257</c:v>
                </c:pt>
                <c:pt idx="7004">
                  <c:v>10.222859573364257</c:v>
                </c:pt>
                <c:pt idx="7005">
                  <c:v>10.222871017456054</c:v>
                </c:pt>
                <c:pt idx="7006">
                  <c:v>10.222871017456054</c:v>
                </c:pt>
                <c:pt idx="7007">
                  <c:v>10.222871017456054</c:v>
                </c:pt>
                <c:pt idx="7008">
                  <c:v>10.222871017456054</c:v>
                </c:pt>
                <c:pt idx="7009">
                  <c:v>10.222871017456054</c:v>
                </c:pt>
                <c:pt idx="7010">
                  <c:v>10.222871017456054</c:v>
                </c:pt>
                <c:pt idx="7011">
                  <c:v>10.222881507873534</c:v>
                </c:pt>
                <c:pt idx="7012">
                  <c:v>10.222881507873534</c:v>
                </c:pt>
                <c:pt idx="7013">
                  <c:v>10.222881507873534</c:v>
                </c:pt>
                <c:pt idx="7014">
                  <c:v>10.222881507873534</c:v>
                </c:pt>
                <c:pt idx="7015">
                  <c:v>10.222881507873534</c:v>
                </c:pt>
                <c:pt idx="7016">
                  <c:v>10.222881507873534</c:v>
                </c:pt>
                <c:pt idx="7017">
                  <c:v>10.222891998291015</c:v>
                </c:pt>
                <c:pt idx="7018">
                  <c:v>10.222891998291015</c:v>
                </c:pt>
                <c:pt idx="7019">
                  <c:v>10.222891998291015</c:v>
                </c:pt>
                <c:pt idx="7020">
                  <c:v>10.222902488708495</c:v>
                </c:pt>
                <c:pt idx="7021">
                  <c:v>10.222902488708495</c:v>
                </c:pt>
                <c:pt idx="7022">
                  <c:v>10.222902488708495</c:v>
                </c:pt>
                <c:pt idx="7023">
                  <c:v>10.222902488708495</c:v>
                </c:pt>
                <c:pt idx="7024">
                  <c:v>10.222902488708495</c:v>
                </c:pt>
                <c:pt idx="7025">
                  <c:v>10.222902488708495</c:v>
                </c:pt>
                <c:pt idx="7026">
                  <c:v>10.222902488708495</c:v>
                </c:pt>
                <c:pt idx="7027">
                  <c:v>10.222902488708495</c:v>
                </c:pt>
                <c:pt idx="7028">
                  <c:v>10.222902488708495</c:v>
                </c:pt>
                <c:pt idx="7029">
                  <c:v>10.222902488708495</c:v>
                </c:pt>
                <c:pt idx="7030">
                  <c:v>10.222902488708495</c:v>
                </c:pt>
                <c:pt idx="7031">
                  <c:v>10.222902488708495</c:v>
                </c:pt>
                <c:pt idx="7032">
                  <c:v>10.222902488708495</c:v>
                </c:pt>
                <c:pt idx="7033">
                  <c:v>10.222902488708495</c:v>
                </c:pt>
                <c:pt idx="7034">
                  <c:v>10.222902488708495</c:v>
                </c:pt>
                <c:pt idx="7035">
                  <c:v>10.222902488708495</c:v>
                </c:pt>
                <c:pt idx="7036">
                  <c:v>10.222902488708495</c:v>
                </c:pt>
                <c:pt idx="7037">
                  <c:v>10.222902488708495</c:v>
                </c:pt>
                <c:pt idx="7038">
                  <c:v>10.222891998291015</c:v>
                </c:pt>
                <c:pt idx="7039">
                  <c:v>10.222891998291015</c:v>
                </c:pt>
                <c:pt idx="7040">
                  <c:v>10.222891998291015</c:v>
                </c:pt>
                <c:pt idx="7041">
                  <c:v>10.222891998291015</c:v>
                </c:pt>
                <c:pt idx="7042">
                  <c:v>10.222891998291015</c:v>
                </c:pt>
                <c:pt idx="7043">
                  <c:v>10.222891998291015</c:v>
                </c:pt>
                <c:pt idx="7044">
                  <c:v>10.222891998291015</c:v>
                </c:pt>
                <c:pt idx="7045">
                  <c:v>10.222891998291015</c:v>
                </c:pt>
                <c:pt idx="7046">
                  <c:v>10.222891998291015</c:v>
                </c:pt>
                <c:pt idx="7047">
                  <c:v>10.222891998291015</c:v>
                </c:pt>
                <c:pt idx="7048">
                  <c:v>10.222891998291015</c:v>
                </c:pt>
                <c:pt idx="7049">
                  <c:v>10.222891998291015</c:v>
                </c:pt>
                <c:pt idx="7050">
                  <c:v>10.222891998291015</c:v>
                </c:pt>
                <c:pt idx="7051">
                  <c:v>10.222891998291015</c:v>
                </c:pt>
                <c:pt idx="7052">
                  <c:v>10.222891998291015</c:v>
                </c:pt>
                <c:pt idx="7053">
                  <c:v>10.222891998291015</c:v>
                </c:pt>
                <c:pt idx="7054">
                  <c:v>10.222891998291015</c:v>
                </c:pt>
                <c:pt idx="7055">
                  <c:v>10.222891998291015</c:v>
                </c:pt>
                <c:pt idx="7056">
                  <c:v>10.222891998291015</c:v>
                </c:pt>
                <c:pt idx="7057">
                  <c:v>10.222891998291015</c:v>
                </c:pt>
                <c:pt idx="7058">
                  <c:v>10.222891998291015</c:v>
                </c:pt>
                <c:pt idx="7059">
                  <c:v>10.222891998291015</c:v>
                </c:pt>
                <c:pt idx="7060">
                  <c:v>10.222891998291015</c:v>
                </c:pt>
                <c:pt idx="7061">
                  <c:v>10.222891998291015</c:v>
                </c:pt>
                <c:pt idx="7062">
                  <c:v>10.222891998291015</c:v>
                </c:pt>
                <c:pt idx="7063">
                  <c:v>10.222891998291015</c:v>
                </c:pt>
                <c:pt idx="7064">
                  <c:v>10.222891998291015</c:v>
                </c:pt>
                <c:pt idx="7065">
                  <c:v>10.222891998291015</c:v>
                </c:pt>
                <c:pt idx="7066">
                  <c:v>10.222891998291015</c:v>
                </c:pt>
                <c:pt idx="7067">
                  <c:v>10.222891998291015</c:v>
                </c:pt>
                <c:pt idx="7068">
                  <c:v>10.222891998291015</c:v>
                </c:pt>
                <c:pt idx="7069">
                  <c:v>10.222891998291015</c:v>
                </c:pt>
                <c:pt idx="7070">
                  <c:v>10.222891998291015</c:v>
                </c:pt>
                <c:pt idx="7071">
                  <c:v>10.222891998291015</c:v>
                </c:pt>
                <c:pt idx="7072">
                  <c:v>10.222891998291015</c:v>
                </c:pt>
                <c:pt idx="7073">
                  <c:v>10.222891998291015</c:v>
                </c:pt>
                <c:pt idx="7074">
                  <c:v>10.222902488708495</c:v>
                </c:pt>
                <c:pt idx="7075">
                  <c:v>10.222902488708495</c:v>
                </c:pt>
                <c:pt idx="7076">
                  <c:v>10.222902488708495</c:v>
                </c:pt>
                <c:pt idx="7077">
                  <c:v>10.222902488708495</c:v>
                </c:pt>
                <c:pt idx="7078">
                  <c:v>10.222902488708495</c:v>
                </c:pt>
                <c:pt idx="7079">
                  <c:v>10.222902488708495</c:v>
                </c:pt>
                <c:pt idx="7080">
                  <c:v>10.222902488708495</c:v>
                </c:pt>
                <c:pt idx="7081">
                  <c:v>10.222902488708495</c:v>
                </c:pt>
                <c:pt idx="7082">
                  <c:v>10.222902488708495</c:v>
                </c:pt>
                <c:pt idx="7083">
                  <c:v>10.222902488708495</c:v>
                </c:pt>
                <c:pt idx="7084">
                  <c:v>10.222902488708495</c:v>
                </c:pt>
                <c:pt idx="7085">
                  <c:v>10.222902488708495</c:v>
                </c:pt>
                <c:pt idx="7086">
                  <c:v>10.222902488708495</c:v>
                </c:pt>
                <c:pt idx="7087">
                  <c:v>10.222891998291015</c:v>
                </c:pt>
                <c:pt idx="7088">
                  <c:v>10.222891998291015</c:v>
                </c:pt>
                <c:pt idx="7089">
                  <c:v>10.222891998291015</c:v>
                </c:pt>
                <c:pt idx="7090">
                  <c:v>10.222891998291015</c:v>
                </c:pt>
                <c:pt idx="7091">
                  <c:v>10.222891998291015</c:v>
                </c:pt>
                <c:pt idx="7092">
                  <c:v>10.222891998291015</c:v>
                </c:pt>
                <c:pt idx="7093">
                  <c:v>10.222891998291015</c:v>
                </c:pt>
                <c:pt idx="7094">
                  <c:v>10.222891998291015</c:v>
                </c:pt>
                <c:pt idx="7095">
                  <c:v>10.222891998291015</c:v>
                </c:pt>
                <c:pt idx="7096">
                  <c:v>10.222891998291015</c:v>
                </c:pt>
                <c:pt idx="7097">
                  <c:v>10.222891998291015</c:v>
                </c:pt>
                <c:pt idx="7098">
                  <c:v>10.222891998291015</c:v>
                </c:pt>
                <c:pt idx="7099">
                  <c:v>10.222891998291015</c:v>
                </c:pt>
                <c:pt idx="7100">
                  <c:v>10.222891998291015</c:v>
                </c:pt>
                <c:pt idx="7101">
                  <c:v>10.222891998291015</c:v>
                </c:pt>
                <c:pt idx="7102">
                  <c:v>10.222891998291015</c:v>
                </c:pt>
                <c:pt idx="7103">
                  <c:v>10.222891998291015</c:v>
                </c:pt>
                <c:pt idx="7104">
                  <c:v>10.222891998291015</c:v>
                </c:pt>
                <c:pt idx="7105">
                  <c:v>10.222891998291015</c:v>
                </c:pt>
                <c:pt idx="7106">
                  <c:v>10.222891998291015</c:v>
                </c:pt>
                <c:pt idx="7107">
                  <c:v>10.222891998291015</c:v>
                </c:pt>
                <c:pt idx="7108">
                  <c:v>10.222891998291015</c:v>
                </c:pt>
              </c:numCache>
            </c:numRef>
          </c:xVal>
          <c:yVal>
            <c:numRef>
              <c:f>'V12'!$C$4:$C$7112</c:f>
              <c:numCache>
                <c:formatCode>General</c:formatCode>
                <c:ptCount val="7109"/>
                <c:pt idx="0">
                  <c:v>-9.2407382693364863E-7</c:v>
                </c:pt>
                <c:pt idx="1">
                  <c:v>-1.2483956462984396E-5</c:v>
                </c:pt>
                <c:pt idx="2">
                  <c:v>-1.5204138012224267E-5</c:v>
                </c:pt>
                <c:pt idx="3">
                  <c:v>-7.0275922965679486E-6</c:v>
                </c:pt>
                <c:pt idx="4">
                  <c:v>-1.2574629181292392E-5</c:v>
                </c:pt>
                <c:pt idx="5">
                  <c:v>2.8450666203791143E-6</c:v>
                </c:pt>
                <c:pt idx="6">
                  <c:v>-2.9188736297095541E-6</c:v>
                </c:pt>
                <c:pt idx="7">
                  <c:v>-3.2815645029415371E-6</c:v>
                </c:pt>
                <c:pt idx="8">
                  <c:v>-8.7219276014212794E-6</c:v>
                </c:pt>
                <c:pt idx="9">
                  <c:v>-9.7433291047142903E-6</c:v>
                </c:pt>
                <c:pt idx="10">
                  <c:v>-6.656900889367613E-6</c:v>
                </c:pt>
                <c:pt idx="11">
                  <c:v>-5.8106221851596524E-6</c:v>
                </c:pt>
                <c:pt idx="12">
                  <c:v>-9.5584278752234763E-6</c:v>
                </c:pt>
                <c:pt idx="13">
                  <c:v>-7.4194517832262162E-6</c:v>
                </c:pt>
                <c:pt idx="14">
                  <c:v>-3.9205515944000288E-6</c:v>
                </c:pt>
                <c:pt idx="15">
                  <c:v>-9.7556077019851647E-6</c:v>
                </c:pt>
                <c:pt idx="16">
                  <c:v>-6.4629434998987324E-6</c:v>
                </c:pt>
                <c:pt idx="17">
                  <c:v>-3.0849402688165392E-6</c:v>
                </c:pt>
                <c:pt idx="18">
                  <c:v>-1.5290199311647726E-5</c:v>
                </c:pt>
                <c:pt idx="19">
                  <c:v>-1.7639632158196603E-6</c:v>
                </c:pt>
                <c:pt idx="20">
                  <c:v>-1.3887841827191512E-5</c:v>
                </c:pt>
                <c:pt idx="21">
                  <c:v>-5.4268326815493235E-6</c:v>
                </c:pt>
                <c:pt idx="22">
                  <c:v>-6.4646797268883924E-6</c:v>
                </c:pt>
                <c:pt idx="23">
                  <c:v>-7.8727737053184429E-6</c:v>
                </c:pt>
                <c:pt idx="24">
                  <c:v>-2.4235211246516421E-6</c:v>
                </c:pt>
                <c:pt idx="25">
                  <c:v>-8.5318697777711756E-6</c:v>
                </c:pt>
                <c:pt idx="26">
                  <c:v>-2.2381163893338257E-6</c:v>
                </c:pt>
                <c:pt idx="27">
                  <c:v>-6.9384300957409564E-6</c:v>
                </c:pt>
                <c:pt idx="28">
                  <c:v>-1.154318186863721E-5</c:v>
                </c:pt>
                <c:pt idx="29">
                  <c:v>-9.7519512079449403E-6</c:v>
                </c:pt>
                <c:pt idx="30">
                  <c:v>-9.1848022444106143E-6</c:v>
                </c:pt>
                <c:pt idx="31">
                  <c:v>-5.2307605676070369E-6</c:v>
                </c:pt>
                <c:pt idx="32">
                  <c:v>-7.9633873919087905E-6</c:v>
                </c:pt>
                <c:pt idx="33">
                  <c:v>-7.7810974478104247E-6</c:v>
                </c:pt>
                <c:pt idx="34">
                  <c:v>-5.9956727301715784E-6</c:v>
                </c:pt>
                <c:pt idx="35">
                  <c:v>-5.5191964849452481E-6</c:v>
                </c:pt>
                <c:pt idx="36">
                  <c:v>-7.4962173233470368E-6</c:v>
                </c:pt>
                <c:pt idx="37">
                  <c:v>-7.610002695341384E-6</c:v>
                </c:pt>
                <c:pt idx="38">
                  <c:v>-4.3955659365010657E-6</c:v>
                </c:pt>
                <c:pt idx="39">
                  <c:v>2.0728793683138848E-8</c:v>
                </c:pt>
                <c:pt idx="40">
                  <c:v>-3.8461959373408567E-6</c:v>
                </c:pt>
                <c:pt idx="41">
                  <c:v>-2.150082736050113E-6</c:v>
                </c:pt>
                <c:pt idx="42">
                  <c:v>-1.2476105244537154E-5</c:v>
                </c:pt>
                <c:pt idx="43">
                  <c:v>8.2755019729319825E-6</c:v>
                </c:pt>
                <c:pt idx="44">
                  <c:v>-1.2285870325734104E-5</c:v>
                </c:pt>
                <c:pt idx="45">
                  <c:v>-6.1876855454120396E-6</c:v>
                </c:pt>
                <c:pt idx="46">
                  <c:v>-6.0881233449169853E-6</c:v>
                </c:pt>
                <c:pt idx="47">
                  <c:v>-1.5664121837275818E-5</c:v>
                </c:pt>
                <c:pt idx="48">
                  <c:v>-6.6430753138489512E-6</c:v>
                </c:pt>
                <c:pt idx="49">
                  <c:v>-8.3214095507655786E-6</c:v>
                </c:pt>
                <c:pt idx="50">
                  <c:v>-2.4154596057102777E-6</c:v>
                </c:pt>
                <c:pt idx="51">
                  <c:v>-5.3347657729686305E-6</c:v>
                </c:pt>
                <c:pt idx="52">
                  <c:v>-5.2360925206922823E-6</c:v>
                </c:pt>
                <c:pt idx="53">
                  <c:v>-1.1341388886763993E-5</c:v>
                </c:pt>
                <c:pt idx="54">
                  <c:v>-8.2496269821050808E-6</c:v>
                </c:pt>
                <c:pt idx="55">
                  <c:v>-2.1408857246575114E-6</c:v>
                </c:pt>
                <c:pt idx="56">
                  <c:v>-9.9156270624871648E-6</c:v>
                </c:pt>
                <c:pt idx="57">
                  <c:v>4.6257878991029713E-6</c:v>
                </c:pt>
                <c:pt idx="58">
                  <c:v>-8.2461823077575967E-6</c:v>
                </c:pt>
                <c:pt idx="59">
                  <c:v>3.9644104243858263E-6</c:v>
                </c:pt>
                <c:pt idx="60">
                  <c:v>-1.1545958095593675E-5</c:v>
                </c:pt>
                <c:pt idx="61">
                  <c:v>-5.686011437884776E-6</c:v>
                </c:pt>
                <c:pt idx="62">
                  <c:v>-2.7275915490033658E-6</c:v>
                </c:pt>
                <c:pt idx="63">
                  <c:v>-1.116459930976887E-5</c:v>
                </c:pt>
                <c:pt idx="64">
                  <c:v>4.8151338696873154E-6</c:v>
                </c:pt>
                <c:pt idx="65">
                  <c:v>-8.9173382128805054E-6</c:v>
                </c:pt>
                <c:pt idx="66">
                  <c:v>1.6193652404681932E-6</c:v>
                </c:pt>
                <c:pt idx="67">
                  <c:v>-7.7963745090924403E-6</c:v>
                </c:pt>
                <c:pt idx="68">
                  <c:v>-4.4468176210088343E-6</c:v>
                </c:pt>
                <c:pt idx="69">
                  <c:v>8.6553715100564071E-7</c:v>
                </c:pt>
                <c:pt idx="70">
                  <c:v>-4.6806110025284711E-6</c:v>
                </c:pt>
                <c:pt idx="71">
                  <c:v>3.4728222764698703E-6</c:v>
                </c:pt>
                <c:pt idx="72">
                  <c:v>-5.8913584764058251E-6</c:v>
                </c:pt>
                <c:pt idx="73">
                  <c:v>4.7351098655636511E-7</c:v>
                </c:pt>
                <c:pt idx="74">
                  <c:v>-7.0292121963493005E-6</c:v>
                </c:pt>
                <c:pt idx="75">
                  <c:v>2.1925272802922357E-8</c:v>
                </c:pt>
                <c:pt idx="76">
                  <c:v>-4.7748395137112901E-6</c:v>
                </c:pt>
                <c:pt idx="77">
                  <c:v>-1.1331721574885569E-5</c:v>
                </c:pt>
                <c:pt idx="78">
                  <c:v>-3.0893934740166428E-6</c:v>
                </c:pt>
                <c:pt idx="79">
                  <c:v>-7.6799222924419766E-6</c:v>
                </c:pt>
                <c:pt idx="80">
                  <c:v>-3.3631895253780417E-6</c:v>
                </c:pt>
                <c:pt idx="81">
                  <c:v>-2.3320095916792671E-6</c:v>
                </c:pt>
                <c:pt idx="82">
                  <c:v>4.0595089480617453E-7</c:v>
                </c:pt>
                <c:pt idx="83">
                  <c:v>-8.4213237712827856E-7</c:v>
                </c:pt>
                <c:pt idx="84">
                  <c:v>-5.3330989950585576E-6</c:v>
                </c:pt>
                <c:pt idx="85">
                  <c:v>2.1008544952381959E-8</c:v>
                </c:pt>
                <c:pt idx="86">
                  <c:v>-7.5932776207499913E-6</c:v>
                </c:pt>
                <c:pt idx="87">
                  <c:v>-2.4213766672910384E-6</c:v>
                </c:pt>
                <c:pt idx="88">
                  <c:v>-9.3765077474739075E-6</c:v>
                </c:pt>
                <c:pt idx="89">
                  <c:v>-3.5436737934071617E-6</c:v>
                </c:pt>
                <c:pt idx="90">
                  <c:v>-2.1449137712735223E-6</c:v>
                </c:pt>
                <c:pt idx="91">
                  <c:v>-6.6661046286397994E-6</c:v>
                </c:pt>
                <c:pt idx="92">
                  <c:v>2.7496351209208347E-6</c:v>
                </c:pt>
                <c:pt idx="93">
                  <c:v>-1.3928635782483812E-6</c:v>
                </c:pt>
                <c:pt idx="94">
                  <c:v>-3.2703222161551158E-6</c:v>
                </c:pt>
                <c:pt idx="95">
                  <c:v>-5.4313555528573878E-6</c:v>
                </c:pt>
                <c:pt idx="96">
                  <c:v>-4.773089396905713E-6</c:v>
                </c:pt>
                <c:pt idx="97">
                  <c:v>-6.5616532129418637E-6</c:v>
                </c:pt>
                <c:pt idx="98">
                  <c:v>-3.8112474242659934E-6</c:v>
                </c:pt>
                <c:pt idx="99">
                  <c:v>-4.9633243157087622E-6</c:v>
                </c:pt>
                <c:pt idx="100">
                  <c:v>-6.6532148794685646E-6</c:v>
                </c:pt>
                <c:pt idx="101">
                  <c:v>-8.5220768878500127E-8</c:v>
                </c:pt>
                <c:pt idx="102">
                  <c:v>-6.7514436576355599E-6</c:v>
                </c:pt>
                <c:pt idx="103">
                  <c:v>-2.0435736743410563E-6</c:v>
                </c:pt>
                <c:pt idx="104">
                  <c:v>-1.1921566497628727E-5</c:v>
                </c:pt>
                <c:pt idx="105">
                  <c:v>-1.7622215631206577E-6</c:v>
                </c:pt>
                <c:pt idx="106">
                  <c:v>-6.0931775016838859E-6</c:v>
                </c:pt>
                <c:pt idx="107">
                  <c:v>-3.6396802010273928E-6</c:v>
                </c:pt>
                <c:pt idx="108">
                  <c:v>-7.2243154956313568E-6</c:v>
                </c:pt>
                <c:pt idx="109">
                  <c:v>2.7532395281513686E-6</c:v>
                </c:pt>
                <c:pt idx="110">
                  <c:v>-1.7749462405108506E-5</c:v>
                </c:pt>
                <c:pt idx="111">
                  <c:v>-3.8320890930498702E-6</c:v>
                </c:pt>
                <c:pt idx="112">
                  <c:v>-4.2775146547931237E-6</c:v>
                </c:pt>
                <c:pt idx="113">
                  <c:v>-1.3799927973570085E-5</c:v>
                </c:pt>
                <c:pt idx="114">
                  <c:v>-4.4766390557832323E-6</c:v>
                </c:pt>
                <c:pt idx="115">
                  <c:v>-3.8365963383150275E-6</c:v>
                </c:pt>
                <c:pt idx="116">
                  <c:v>-5.5238200574187119E-6</c:v>
                </c:pt>
                <c:pt idx="117">
                  <c:v>-2.6365160260337691E-6</c:v>
                </c:pt>
                <c:pt idx="118">
                  <c:v>-1.6607226448243127E-5</c:v>
                </c:pt>
                <c:pt idx="119">
                  <c:v>9.5136280102092828E-6</c:v>
                </c:pt>
                <c:pt idx="120">
                  <c:v>-1.8676697901390326E-5</c:v>
                </c:pt>
                <c:pt idx="121">
                  <c:v>2.1167405313546992E-7</c:v>
                </c:pt>
                <c:pt idx="122">
                  <c:v>-8.4395702147738681E-6</c:v>
                </c:pt>
                <c:pt idx="123">
                  <c:v>1.9937795523911067E-6</c:v>
                </c:pt>
                <c:pt idx="124">
                  <c:v>-9.8594557788041939E-6</c:v>
                </c:pt>
                <c:pt idx="125">
                  <c:v>6.8346976950451127E-7</c:v>
                </c:pt>
                <c:pt idx="126">
                  <c:v>-1.8055852428718417E-6</c:v>
                </c:pt>
                <c:pt idx="127">
                  <c:v>-8.3340206355049728E-6</c:v>
                </c:pt>
                <c:pt idx="128">
                  <c:v>4.0579170991976941E-6</c:v>
                </c:pt>
                <c:pt idx="129">
                  <c:v>-1.4547768684258796E-5</c:v>
                </c:pt>
                <c:pt idx="130">
                  <c:v>-1.1922109719648117E-6</c:v>
                </c:pt>
                <c:pt idx="131">
                  <c:v>-1.1180432831801074E-5</c:v>
                </c:pt>
                <c:pt idx="132">
                  <c:v>4.6286218556068434E-6</c:v>
                </c:pt>
                <c:pt idx="133">
                  <c:v>-2.1975820867878291E-5</c:v>
                </c:pt>
                <c:pt idx="134">
                  <c:v>5.9158188762929002E-6</c:v>
                </c:pt>
                <c:pt idx="135">
                  <c:v>-1.1553791083657526E-5</c:v>
                </c:pt>
                <c:pt idx="136">
                  <c:v>-3.1692317018524139E-6</c:v>
                </c:pt>
                <c:pt idx="137">
                  <c:v>-6.8672565086970832E-6</c:v>
                </c:pt>
                <c:pt idx="138">
                  <c:v>-7.3935134201141932E-6</c:v>
                </c:pt>
                <c:pt idx="139">
                  <c:v>-4.4066478393193169E-6</c:v>
                </c:pt>
                <c:pt idx="140">
                  <c:v>-6.3552223347225187E-6</c:v>
                </c:pt>
                <c:pt idx="141">
                  <c:v>-6.6463528763486821E-6</c:v>
                </c:pt>
                <c:pt idx="142">
                  <c:v>-5.9920869873811836E-6</c:v>
                </c:pt>
                <c:pt idx="143">
                  <c:v>-1.2093827126521323E-5</c:v>
                </c:pt>
                <c:pt idx="144">
                  <c:v>3.3138676571692796E-6</c:v>
                </c:pt>
                <c:pt idx="145">
                  <c:v>-2.2707425251873199E-5</c:v>
                </c:pt>
                <c:pt idx="146">
                  <c:v>1.186782766795827E-5</c:v>
                </c:pt>
                <c:pt idx="147">
                  <c:v>-1.3797885302516751E-5</c:v>
                </c:pt>
                <c:pt idx="148">
                  <c:v>5.7553359431846619E-6</c:v>
                </c:pt>
                <c:pt idx="149">
                  <c:v>-1.0067941915722548E-5</c:v>
                </c:pt>
                <c:pt idx="150">
                  <c:v>5.1935206689625711E-6</c:v>
                </c:pt>
                <c:pt idx="151">
                  <c:v>-1.49322674365944E-5</c:v>
                </c:pt>
                <c:pt idx="152">
                  <c:v>-1.3918076266961074E-6</c:v>
                </c:pt>
                <c:pt idx="153">
                  <c:v>-6.8481719016267421E-6</c:v>
                </c:pt>
                <c:pt idx="154">
                  <c:v>-9.5541298453105734E-6</c:v>
                </c:pt>
                <c:pt idx="155">
                  <c:v>1.9915294022125075E-6</c:v>
                </c:pt>
                <c:pt idx="156">
                  <c:v>-8.2455980673755763E-6</c:v>
                </c:pt>
                <c:pt idx="157">
                  <c:v>-6.3753506312420199E-7</c:v>
                </c:pt>
                <c:pt idx="158">
                  <c:v>-1.0601310846946052E-5</c:v>
                </c:pt>
                <c:pt idx="159">
                  <c:v>-2.7047840372104465E-6</c:v>
                </c:pt>
                <c:pt idx="160">
                  <c:v>-7.8740177119565347E-6</c:v>
                </c:pt>
                <c:pt idx="161">
                  <c:v>-7.5682195247217253E-6</c:v>
                </c:pt>
                <c:pt idx="162">
                  <c:v>-5.3374044039361661E-6</c:v>
                </c:pt>
                <c:pt idx="163">
                  <c:v>-1.4266888826779584E-5</c:v>
                </c:pt>
                <c:pt idx="164">
                  <c:v>3.9720069057794291E-7</c:v>
                </c:pt>
                <c:pt idx="165">
                  <c:v>-7.1268571681910228E-6</c:v>
                </c:pt>
                <c:pt idx="166">
                  <c:v>-4.6795827220938443E-6</c:v>
                </c:pt>
                <c:pt idx="167">
                  <c:v>-1.496425720185051E-6</c:v>
                </c:pt>
                <c:pt idx="168">
                  <c:v>-1.8027307337809792E-5</c:v>
                </c:pt>
                <c:pt idx="169">
                  <c:v>2.8380859027388134E-6</c:v>
                </c:pt>
                <c:pt idx="170">
                  <c:v>-1.4930211743838644E-5</c:v>
                </c:pt>
                <c:pt idx="171">
                  <c:v>2.1897852624331751E-8</c:v>
                </c:pt>
                <c:pt idx="172">
                  <c:v>-3.0880873972636712E-6</c:v>
                </c:pt>
                <c:pt idx="173">
                  <c:v>-1.3901964080497032E-6</c:v>
                </c:pt>
                <c:pt idx="174">
                  <c:v>-8.1519807080931177E-6</c:v>
                </c:pt>
                <c:pt idx="175">
                  <c:v>-6.4647574230461791E-6</c:v>
                </c:pt>
                <c:pt idx="176">
                  <c:v>-1.9489002549921368E-6</c:v>
                </c:pt>
                <c:pt idx="177">
                  <c:v>-7.2114739267590855E-6</c:v>
                </c:pt>
                <c:pt idx="178">
                  <c:v>-5.5295838969676356E-6</c:v>
                </c:pt>
                <c:pt idx="179">
                  <c:v>-3.4601122267920654E-6</c:v>
                </c:pt>
                <c:pt idx="180">
                  <c:v>-5.0495518588664812E-6</c:v>
                </c:pt>
                <c:pt idx="181">
                  <c:v>-9.2880565315991801E-6</c:v>
                </c:pt>
                <c:pt idx="182">
                  <c:v>8.5484231829189659E-7</c:v>
                </c:pt>
                <c:pt idx="183">
                  <c:v>-1.1257965784251323E-5</c:v>
                </c:pt>
                <c:pt idx="184">
                  <c:v>-2.1400241220138925E-6</c:v>
                </c:pt>
                <c:pt idx="185">
                  <c:v>-1.060458884350253E-5</c:v>
                </c:pt>
                <c:pt idx="186">
                  <c:v>-5.7128461281802116E-6</c:v>
                </c:pt>
                <c:pt idx="187">
                  <c:v>-6.8364766766243931E-6</c:v>
                </c:pt>
                <c:pt idx="188">
                  <c:v>-3.5447012057282931E-6</c:v>
                </c:pt>
                <c:pt idx="189">
                  <c:v>-1.0691844667094876E-5</c:v>
                </c:pt>
                <c:pt idx="190">
                  <c:v>-3.8331651197267121E-6</c:v>
                </c:pt>
                <c:pt idx="191">
                  <c:v>-9.9420168446164989E-6</c:v>
                </c:pt>
                <c:pt idx="192">
                  <c:v>-4.3131971578278657E-6</c:v>
                </c:pt>
                <c:pt idx="193">
                  <c:v>-4.4449437437731508E-7</c:v>
                </c:pt>
                <c:pt idx="194">
                  <c:v>-9.0957381404085391E-6</c:v>
                </c:pt>
                <c:pt idx="195">
                  <c:v>-4.8643450534254867E-6</c:v>
                </c:pt>
                <c:pt idx="196">
                  <c:v>-5.6244374498667321E-6</c:v>
                </c:pt>
                <c:pt idx="197">
                  <c:v>1.1594579450469203E-7</c:v>
                </c:pt>
                <c:pt idx="198">
                  <c:v>-3.0984908693857128E-6</c:v>
                </c:pt>
                <c:pt idx="199">
                  <c:v>-1.4829987172747035E-6</c:v>
                </c:pt>
                <c:pt idx="200">
                  <c:v>-9.6630997917490986E-6</c:v>
                </c:pt>
                <c:pt idx="201">
                  <c:v>-1.6767894289525766E-6</c:v>
                </c:pt>
                <c:pt idx="202">
                  <c:v>-2.2457162889243143E-6</c:v>
                </c:pt>
                <c:pt idx="203">
                  <c:v>-8.0701045838282333E-6</c:v>
                </c:pt>
                <c:pt idx="204">
                  <c:v>-8.2339908473787654E-7</c:v>
                </c:pt>
                <c:pt idx="205">
                  <c:v>-1.0872958317407747E-5</c:v>
                </c:pt>
                <c:pt idx="206">
                  <c:v>-7.970097909223826E-6</c:v>
                </c:pt>
                <c:pt idx="207">
                  <c:v>-1.0032457776621375E-5</c:v>
                </c:pt>
                <c:pt idx="208">
                  <c:v>-4.2099307170503727E-6</c:v>
                </c:pt>
                <c:pt idx="209">
                  <c:v>-9.3800531229867919E-6</c:v>
                </c:pt>
                <c:pt idx="210">
                  <c:v>3.410133413696091E-6</c:v>
                </c:pt>
                <c:pt idx="211">
                  <c:v>-1.857177770440518E-5</c:v>
                </c:pt>
                <c:pt idx="212">
                  <c:v>8.7129735532930435E-7</c:v>
                </c:pt>
                <c:pt idx="213">
                  <c:v>-1.7089012075603838E-5</c:v>
                </c:pt>
                <c:pt idx="214">
                  <c:v>-1.2153571565349014E-5</c:v>
                </c:pt>
                <c:pt idx="215">
                  <c:v>-4.8713081917675177E-6</c:v>
                </c:pt>
                <c:pt idx="216">
                  <c:v>-1.243381249129603E-5</c:v>
                </c:pt>
                <c:pt idx="217">
                  <c:v>-5.1622164963390038E-6</c:v>
                </c:pt>
                <c:pt idx="218">
                  <c:v>-5.3284498132369963E-6</c:v>
                </c:pt>
                <c:pt idx="219">
                  <c:v>-9.1935962341132424E-6</c:v>
                </c:pt>
                <c:pt idx="220">
                  <c:v>-7.3872534537029747E-6</c:v>
                </c:pt>
                <c:pt idx="221">
                  <c:v>-4.6635165456450271E-6</c:v>
                </c:pt>
                <c:pt idx="222">
                  <c:v>-1.6315849362384433E-5</c:v>
                </c:pt>
                <c:pt idx="223">
                  <c:v>-8.2326018657870372E-7</c:v>
                </c:pt>
                <c:pt idx="224">
                  <c:v>-1.9999650780701435E-5</c:v>
                </c:pt>
                <c:pt idx="225">
                  <c:v>4.716665058139E-6</c:v>
                </c:pt>
                <c:pt idx="226">
                  <c:v>-1.3796570110572083E-5</c:v>
                </c:pt>
                <c:pt idx="227">
                  <c:v>5.795001025391123E-7</c:v>
                </c:pt>
                <c:pt idx="228">
                  <c:v>-7.0314801428545441E-6</c:v>
                </c:pt>
                <c:pt idx="229">
                  <c:v>-4.0321688529410386E-6</c:v>
                </c:pt>
                <c:pt idx="230">
                  <c:v>-8.5338021984106662E-6</c:v>
                </c:pt>
                <c:pt idx="231">
                  <c:v>-5.3264774593767419E-6</c:v>
                </c:pt>
                <c:pt idx="232">
                  <c:v>-6.0883060828076472E-6</c:v>
                </c:pt>
                <c:pt idx="233">
                  <c:v>2.7469502629096993E-6</c:v>
                </c:pt>
                <c:pt idx="234">
                  <c:v>-8.5320243019732559E-6</c:v>
                </c:pt>
                <c:pt idx="235">
                  <c:v>-3.9272729631337498E-6</c:v>
                </c:pt>
                <c:pt idx="236">
                  <c:v>-9.2618377678283276E-7</c:v>
                </c:pt>
                <c:pt idx="237">
                  <c:v>-1.5839123100471594E-5</c:v>
                </c:pt>
                <c:pt idx="238">
                  <c:v>1.1575664071273261E-6</c:v>
                </c:pt>
                <c:pt idx="239">
                  <c:v>-1.5488877502301492E-5</c:v>
                </c:pt>
                <c:pt idx="240">
                  <c:v>1.0580042066322719E-6</c:v>
                </c:pt>
                <c:pt idx="241">
                  <c:v>3.0284274909875403E-7</c:v>
                </c:pt>
                <c:pt idx="242">
                  <c:v>-4.5970398866649313E-6</c:v>
                </c:pt>
                <c:pt idx="243">
                  <c:v>-4.0227793373809587E-6</c:v>
                </c:pt>
                <c:pt idx="244">
                  <c:v>-1.7271663154916056E-5</c:v>
                </c:pt>
                <c:pt idx="245">
                  <c:v>-7.8843699653823816E-6</c:v>
                </c:pt>
                <c:pt idx="246">
                  <c:v>-1.188108115668384E-5</c:v>
                </c:pt>
                <c:pt idx="247">
                  <c:v>-2.6964685950718445E-6</c:v>
                </c:pt>
                <c:pt idx="248">
                  <c:v>3.8693029482894918E-6</c:v>
                </c:pt>
                <c:pt idx="249">
                  <c:v>-5.2388605005705481E-6</c:v>
                </c:pt>
                <c:pt idx="250">
                  <c:v>-2.5684600515782034E-6</c:v>
                </c:pt>
                <c:pt idx="251">
                  <c:v>-8.2470608386143647E-6</c:v>
                </c:pt>
                <c:pt idx="252">
                  <c:v>-6.0993623762778017E-6</c:v>
                </c:pt>
                <c:pt idx="253">
                  <c:v>-1.8210392473869424E-5</c:v>
                </c:pt>
                <c:pt idx="254">
                  <c:v>-8.1546102238689569E-6</c:v>
                </c:pt>
                <c:pt idx="255">
                  <c:v>-4.4565165105156353E-7</c:v>
                </c:pt>
                <c:pt idx="256">
                  <c:v>-1.0101338241868656E-6</c:v>
                </c:pt>
                <c:pt idx="257">
                  <c:v>-2.3293329807463327E-6</c:v>
                </c:pt>
                <c:pt idx="258">
                  <c:v>6.6019993301850186E-7</c:v>
                </c:pt>
                <c:pt idx="259">
                  <c:v>-9.9431740399051067E-6</c:v>
                </c:pt>
                <c:pt idx="260">
                  <c:v>-9.9440629881238127E-6</c:v>
                </c:pt>
                <c:pt idx="261">
                  <c:v>-1.556932731609437E-5</c:v>
                </c:pt>
                <c:pt idx="262">
                  <c:v>-3.2730626334299204E-6</c:v>
                </c:pt>
                <c:pt idx="263">
                  <c:v>-7.3782893137553609E-6</c:v>
                </c:pt>
                <c:pt idx="264">
                  <c:v>4.3411599616098323E-6</c:v>
                </c:pt>
                <c:pt idx="265">
                  <c:v>-2.3401748501832633E-6</c:v>
                </c:pt>
                <c:pt idx="266">
                  <c:v>-4.8670101618546148E-6</c:v>
                </c:pt>
                <c:pt idx="267">
                  <c:v>-9.0992930651698682E-6</c:v>
                </c:pt>
                <c:pt idx="268">
                  <c:v>-1.189414626478103E-5</c:v>
                </c:pt>
                <c:pt idx="269">
                  <c:v>4.897918040667792E-7</c:v>
                </c:pt>
                <c:pt idx="270">
                  <c:v>-2.4241804568509656E-6</c:v>
                </c:pt>
                <c:pt idx="271">
                  <c:v>4.2509317174111896E-6</c:v>
                </c:pt>
                <c:pt idx="272">
                  <c:v>-5.9079685259591539E-6</c:v>
                </c:pt>
                <c:pt idx="273">
                  <c:v>-7.2245008378625027E-6</c:v>
                </c:pt>
                <c:pt idx="274">
                  <c:v>-1.1824697185194635E-5</c:v>
                </c:pt>
                <c:pt idx="275">
                  <c:v>-8.3186854106188023E-6</c:v>
                </c:pt>
                <c:pt idx="276">
                  <c:v>4.9866474869176106E-6</c:v>
                </c:pt>
                <c:pt idx="277">
                  <c:v>-3.1774529536768267E-6</c:v>
                </c:pt>
                <c:pt idx="278">
                  <c:v>-4.8628987763431003E-6</c:v>
                </c:pt>
                <c:pt idx="279">
                  <c:v>-1.2386067985307374E-5</c:v>
                </c:pt>
                <c:pt idx="280">
                  <c:v>-5.0824689863634423E-6</c:v>
                </c:pt>
                <c:pt idx="281">
                  <c:v>-2.5898581811122664E-6</c:v>
                </c:pt>
                <c:pt idx="282">
                  <c:v>-6.3465533533631476E-6</c:v>
                </c:pt>
                <c:pt idx="283">
                  <c:v>-1.3026611604262096E-6</c:v>
                </c:pt>
                <c:pt idx="284">
                  <c:v>-1.4069735911536235E-5</c:v>
                </c:pt>
                <c:pt idx="285">
                  <c:v>1.6148668933663583E-6</c:v>
                </c:pt>
                <c:pt idx="286">
                  <c:v>-8.5338108795456143E-6</c:v>
                </c:pt>
                <c:pt idx="287">
                  <c:v>-1.699304212875039E-5</c:v>
                </c:pt>
                <c:pt idx="288">
                  <c:v>-4.5975477330594065E-6</c:v>
                </c:pt>
                <c:pt idx="289">
                  <c:v>-1.0097527223626352E-6</c:v>
                </c:pt>
                <c:pt idx="290">
                  <c:v>1.3299589892711365E-6</c:v>
                </c:pt>
                <c:pt idx="291">
                  <c:v>-4.873121680858217E-6</c:v>
                </c:pt>
                <c:pt idx="292">
                  <c:v>-1.7087270639933212E-5</c:v>
                </c:pt>
                <c:pt idx="293">
                  <c:v>-1.3890612845467009E-5</c:v>
                </c:pt>
                <c:pt idx="294">
                  <c:v>-2.6027479302835012E-6</c:v>
                </c:pt>
                <c:pt idx="295">
                  <c:v>-4.3144489774874105E-6</c:v>
                </c:pt>
                <c:pt idx="296">
                  <c:v>1.8050705600835943E-6</c:v>
                </c:pt>
                <c:pt idx="297">
                  <c:v>-1.2759457489249642E-5</c:v>
                </c:pt>
                <c:pt idx="298">
                  <c:v>-1.0412634191866223E-5</c:v>
                </c:pt>
                <c:pt idx="299">
                  <c:v>5.2826359916608414E-6</c:v>
                </c:pt>
                <c:pt idx="300">
                  <c:v>-1.3420834963966786E-5</c:v>
                </c:pt>
                <c:pt idx="301">
                  <c:v>-2.9872492869595907E-6</c:v>
                </c:pt>
                <c:pt idx="302">
                  <c:v>-9.853485762300249E-6</c:v>
                </c:pt>
                <c:pt idx="303">
                  <c:v>-8.7211601890918496E-6</c:v>
                </c:pt>
                <c:pt idx="304">
                  <c:v>-5.8889707302382951E-6</c:v>
                </c:pt>
                <c:pt idx="305">
                  <c:v>-2.8025425148916179E-6</c:v>
                </c:pt>
                <c:pt idx="306">
                  <c:v>3.498322459295378E-6</c:v>
                </c:pt>
                <c:pt idx="307">
                  <c:v>-1.0219926885829897E-5</c:v>
                </c:pt>
                <c:pt idx="308">
                  <c:v>-5.0551373010922171E-6</c:v>
                </c:pt>
                <c:pt idx="309">
                  <c:v>-1.6056760889852444E-5</c:v>
                </c:pt>
                <c:pt idx="310">
                  <c:v>2.0279886497967485E-5</c:v>
                </c:pt>
                <c:pt idx="311">
                  <c:v>1.6190859249512318E-6</c:v>
                </c:pt>
                <c:pt idx="312">
                  <c:v>-1.0237705850204014E-5</c:v>
                </c:pt>
                <c:pt idx="313">
                  <c:v>-2.5259534819833029E-5</c:v>
                </c:pt>
                <c:pt idx="314">
                  <c:v>-2.6852530027753895E-5</c:v>
                </c:pt>
                <c:pt idx="315">
                  <c:v>-1.1903976781996483E-5</c:v>
                </c:pt>
                <c:pt idx="316">
                  <c:v>2.2749973501767269E-7</c:v>
                </c:pt>
                <c:pt idx="317">
                  <c:v>-1.571731418950128E-6</c:v>
                </c:pt>
                <c:pt idx="318">
                  <c:v>1.1394467082064886E-5</c:v>
                </c:pt>
                <c:pt idx="319">
                  <c:v>-2.1651043549362765E-6</c:v>
                </c:pt>
                <c:pt idx="320">
                  <c:v>-7.2214420399634701E-6</c:v>
                </c:pt>
                <c:pt idx="321">
                  <c:v>-1.4439701575854893E-5</c:v>
                </c:pt>
                <c:pt idx="322">
                  <c:v>-1.4930400992580516E-5</c:v>
                </c:pt>
                <c:pt idx="323">
                  <c:v>-4.1101232744930284E-6</c:v>
                </c:pt>
                <c:pt idx="324">
                  <c:v>-1.1065254137647523E-5</c:v>
                </c:pt>
                <c:pt idx="325">
                  <c:v>3.5659448110602762E-6</c:v>
                </c:pt>
                <c:pt idx="326">
                  <c:v>-3.7416542378394579E-6</c:v>
                </c:pt>
                <c:pt idx="327">
                  <c:v>-1.2282668723165171E-5</c:v>
                </c:pt>
                <c:pt idx="328">
                  <c:v>-6.3566899890997162E-7</c:v>
                </c:pt>
                <c:pt idx="329">
                  <c:v>-2.2388870570888612E-6</c:v>
                </c:pt>
                <c:pt idx="330">
                  <c:v>-6.8273046234947682E-6</c:v>
                </c:pt>
                <c:pt idx="331">
                  <c:v>-1.2091655974670755E-5</c:v>
                </c:pt>
                <c:pt idx="332">
                  <c:v>-8.2334819158424217E-7</c:v>
                </c:pt>
                <c:pt idx="333">
                  <c:v>-1.5118080185254788E-5</c:v>
                </c:pt>
                <c:pt idx="334">
                  <c:v>-9.8264214559854306E-6</c:v>
                </c:pt>
                <c:pt idx="335">
                  <c:v>1.793909875965687E-6</c:v>
                </c:pt>
                <c:pt idx="336">
                  <c:v>1.5130022388546414E-6</c:v>
                </c:pt>
                <c:pt idx="337">
                  <c:v>-1.2006122488252151E-5</c:v>
                </c:pt>
                <c:pt idx="338">
                  <c:v>-5.3390108479583493E-6</c:v>
                </c:pt>
                <c:pt idx="339">
                  <c:v>5.8138445139382742E-7</c:v>
                </c:pt>
                <c:pt idx="340">
                  <c:v>-1.1255850191664423E-5</c:v>
                </c:pt>
                <c:pt idx="341">
                  <c:v>-5.146998032717888E-6</c:v>
                </c:pt>
                <c:pt idx="342">
                  <c:v>-3.2695391777827795E-6</c:v>
                </c:pt>
                <c:pt idx="343">
                  <c:v>-8.6272303089512523E-6</c:v>
                </c:pt>
                <c:pt idx="344">
                  <c:v>-8.8121315384420679E-6</c:v>
                </c:pt>
                <c:pt idx="345">
                  <c:v>-5.1354417058747114E-6</c:v>
                </c:pt>
                <c:pt idx="346">
                  <c:v>2.1823802475401394E-6</c:v>
                </c:pt>
                <c:pt idx="347">
                  <c:v>-1.0321565613804584E-5</c:v>
                </c:pt>
                <c:pt idx="348">
                  <c:v>-5.4359062037972855E-6</c:v>
                </c:pt>
                <c:pt idx="349">
                  <c:v>-1.1823888103417454E-5</c:v>
                </c:pt>
                <c:pt idx="350">
                  <c:v>-1.0968719917022435E-5</c:v>
                </c:pt>
                <c:pt idx="351">
                  <c:v>-9.8557567472027243E-6</c:v>
                </c:pt>
                <c:pt idx="352">
                  <c:v>-7.1213520264635595E-6</c:v>
                </c:pt>
                <c:pt idx="353">
                  <c:v>-4.0207006396175884E-6</c:v>
                </c:pt>
                <c:pt idx="354">
                  <c:v>-6.6537652634242869E-6</c:v>
                </c:pt>
                <c:pt idx="355">
                  <c:v>-6.5719820273033497E-6</c:v>
                </c:pt>
                <c:pt idx="356">
                  <c:v>-8.5347796942058445E-6</c:v>
                </c:pt>
                <c:pt idx="357">
                  <c:v>-6.2732954258181876E-6</c:v>
                </c:pt>
                <c:pt idx="358">
                  <c:v>-1.0035324287381304E-5</c:v>
                </c:pt>
                <c:pt idx="359">
                  <c:v>-1.5574249085553309E-6</c:v>
                </c:pt>
                <c:pt idx="360">
                  <c:v>7.6895252554075972E-7</c:v>
                </c:pt>
                <c:pt idx="361">
                  <c:v>-9.567737524342032E-6</c:v>
                </c:pt>
                <c:pt idx="362">
                  <c:v>-7.0404577385613274E-6</c:v>
                </c:pt>
                <c:pt idx="363">
                  <c:v>-1.6145799818563171E-5</c:v>
                </c:pt>
                <c:pt idx="364">
                  <c:v>-3.3627244335731864E-6</c:v>
                </c:pt>
                <c:pt idx="365">
                  <c:v>-2.8880260847842677E-6</c:v>
                </c:pt>
                <c:pt idx="366">
                  <c:v>-4.5934732423714225E-6</c:v>
                </c:pt>
                <c:pt idx="367">
                  <c:v>7.3362118526609546E-6</c:v>
                </c:pt>
                <c:pt idx="368">
                  <c:v>-1.0698769608443134E-5</c:v>
                </c:pt>
                <c:pt idx="369">
                  <c:v>-7.306543205861647E-6</c:v>
                </c:pt>
                <c:pt idx="370">
                  <c:v>-1.4362125217729901E-5</c:v>
                </c:pt>
                <c:pt idx="371">
                  <c:v>-2.9858103888419104E-6</c:v>
                </c:pt>
                <c:pt idx="372">
                  <c:v>-5.151288249609337E-6</c:v>
                </c:pt>
                <c:pt idx="373">
                  <c:v>-7.8834705998017376E-6</c:v>
                </c:pt>
                <c:pt idx="374">
                  <c:v>-1.4783485588254601E-6</c:v>
                </c:pt>
                <c:pt idx="375">
                  <c:v>-8.1547942639298612E-6</c:v>
                </c:pt>
                <c:pt idx="376">
                  <c:v>8.6575233463817159E-7</c:v>
                </c:pt>
                <c:pt idx="377">
                  <c:v>-3.270079361404937E-6</c:v>
                </c:pt>
                <c:pt idx="378">
                  <c:v>-6.7485337412008901E-6</c:v>
                </c:pt>
                <c:pt idx="379">
                  <c:v>-1.0884643125048158E-5</c:v>
                </c:pt>
                <c:pt idx="380">
                  <c:v>-4.4006548178077585E-6</c:v>
                </c:pt>
                <c:pt idx="381">
                  <c:v>-3.4477023273550979E-6</c:v>
                </c:pt>
                <c:pt idx="382">
                  <c:v>-6.6514717075709465E-6</c:v>
                </c:pt>
                <c:pt idx="383">
                  <c:v>2.0913340234009931E-6</c:v>
                </c:pt>
                <c:pt idx="384">
                  <c:v>-3.669050433812852E-6</c:v>
                </c:pt>
                <c:pt idx="385">
                  <c:v>-4.6806735067000983E-6</c:v>
                </c:pt>
                <c:pt idx="386">
                  <c:v>-5.715409233273697E-6</c:v>
                </c:pt>
                <c:pt idx="387">
                  <c:v>-4.7770705653930023E-6</c:v>
                </c:pt>
                <c:pt idx="388">
                  <c:v>-8.6266608264986448E-6</c:v>
                </c:pt>
                <c:pt idx="389">
                  <c:v>8.5263861218527087E-7</c:v>
                </c:pt>
                <c:pt idx="390">
                  <c:v>-1.4821296488550292E-5</c:v>
                </c:pt>
                <c:pt idx="391">
                  <c:v>-9.4680503155037215E-6</c:v>
                </c:pt>
                <c:pt idx="392">
                  <c:v>-1.4835173065736776E-6</c:v>
                </c:pt>
                <c:pt idx="393">
                  <c:v>1.9015974017439756E-6</c:v>
                </c:pt>
                <c:pt idx="394">
                  <c:v>-4.8615206461700576E-6</c:v>
                </c:pt>
                <c:pt idx="395">
                  <c:v>2.4519674676502289E-6</c:v>
                </c:pt>
                <c:pt idx="396">
                  <c:v>-9.6661746497477858E-6</c:v>
                </c:pt>
                <c:pt idx="397">
                  <c:v>-1.1168497139360657E-5</c:v>
                </c:pt>
                <c:pt idx="398">
                  <c:v>-3.7333342381050077E-6</c:v>
                </c:pt>
                <c:pt idx="399">
                  <c:v>-7.5984810930380014E-6</c:v>
                </c:pt>
                <c:pt idx="400">
                  <c:v>-1.1633924036024792E-5</c:v>
                </c:pt>
                <c:pt idx="401">
                  <c:v>-2.6875491629692144E-6</c:v>
                </c:pt>
                <c:pt idx="402">
                  <c:v>-7.2482979990395282E-6</c:v>
                </c:pt>
                <c:pt idx="403">
                  <c:v>-8.4359328192305316E-6</c:v>
                </c:pt>
                <c:pt idx="404">
                  <c:v>-1.3797624000354807E-5</c:v>
                </c:pt>
                <c:pt idx="405">
                  <c:v>-8.7181738786696347E-6</c:v>
                </c:pt>
                <c:pt idx="406">
                  <c:v>-7.3008507686476736E-7</c:v>
                </c:pt>
                <c:pt idx="407">
                  <c:v>-4.8686947360913322E-6</c:v>
                </c:pt>
                <c:pt idx="408">
                  <c:v>-5.5194048321840067E-6</c:v>
                </c:pt>
                <c:pt idx="409">
                  <c:v>-4.7015724709746337E-6</c:v>
                </c:pt>
                <c:pt idx="410">
                  <c:v>-1.5864984201482576E-5</c:v>
                </c:pt>
                <c:pt idx="411">
                  <c:v>-1.2853227636507189E-5</c:v>
                </c:pt>
                <c:pt idx="412">
                  <c:v>-3.6463909353708016E-6</c:v>
                </c:pt>
                <c:pt idx="413">
                  <c:v>-3.4558439297663603E-6</c:v>
                </c:pt>
                <c:pt idx="414">
                  <c:v>-1.2101300715598315E-5</c:v>
                </c:pt>
                <c:pt idx="415">
                  <c:v>-1.0125609610042231E-6</c:v>
                </c:pt>
                <c:pt idx="416">
                  <c:v>-3.6456256933251088E-6</c:v>
                </c:pt>
                <c:pt idx="417">
                  <c:v>-8.8335270636356455E-6</c:v>
                </c:pt>
                <c:pt idx="418">
                  <c:v>-9.2584443121770366E-6</c:v>
                </c:pt>
                <c:pt idx="419">
                  <c:v>-1.1427477965819288E-5</c:v>
                </c:pt>
                <c:pt idx="420">
                  <c:v>-3.0251396196400586E-6</c:v>
                </c:pt>
                <c:pt idx="421">
                  <c:v>-1.3415166182845547E-5</c:v>
                </c:pt>
                <c:pt idx="422">
                  <c:v>-1.1818615182049857E-5</c:v>
                </c:pt>
                <c:pt idx="423">
                  <c:v>-4.9590466864629878E-6</c:v>
                </c:pt>
                <c:pt idx="424">
                  <c:v>1.1462497881229101E-6</c:v>
                </c:pt>
                <c:pt idx="425">
                  <c:v>-1.1081228945151009E-6</c:v>
                </c:pt>
                <c:pt idx="426">
                  <c:v>-3.3660512615137483E-6</c:v>
                </c:pt>
                <c:pt idx="427">
                  <c:v>-1.1002116243168542E-5</c:v>
                </c:pt>
                <c:pt idx="428">
                  <c:v>-1.1919510804872971E-5</c:v>
                </c:pt>
                <c:pt idx="429">
                  <c:v>-1.1579932585327339E-5</c:v>
                </c:pt>
                <c:pt idx="430">
                  <c:v>1.6156144475995937E-6</c:v>
                </c:pt>
                <c:pt idx="431">
                  <c:v>2.1845414160855185E-6</c:v>
                </c:pt>
                <c:pt idx="432">
                  <c:v>-7.3112032391018938E-6</c:v>
                </c:pt>
                <c:pt idx="433">
                  <c:v>-2.9233550485982401E-6</c:v>
                </c:pt>
                <c:pt idx="434">
                  <c:v>-1.4456874597009619E-5</c:v>
                </c:pt>
                <c:pt idx="435">
                  <c:v>-1.2465630587108536E-5</c:v>
                </c:pt>
                <c:pt idx="436">
                  <c:v>-5.7949635879966577E-6</c:v>
                </c:pt>
                <c:pt idx="437">
                  <c:v>-2.2320589103952764E-6</c:v>
                </c:pt>
                <c:pt idx="438">
                  <c:v>1.2526179984174307E-6</c:v>
                </c:pt>
                <c:pt idx="439">
                  <c:v>-7.887547260773459E-6</c:v>
                </c:pt>
                <c:pt idx="440">
                  <c:v>-7.1239411749618891E-6</c:v>
                </c:pt>
                <c:pt idx="441">
                  <c:v>-1.7562859673167826E-5</c:v>
                </c:pt>
                <c:pt idx="442">
                  <c:v>-4.1908565273419696E-6</c:v>
                </c:pt>
                <c:pt idx="443">
                  <c:v>-5.8122980782614217E-6</c:v>
                </c:pt>
                <c:pt idx="444">
                  <c:v>-2.9898872668420051E-6</c:v>
                </c:pt>
                <c:pt idx="445">
                  <c:v>-8.1564540969319752E-6</c:v>
                </c:pt>
                <c:pt idx="446">
                  <c:v>-4.9704641151469912E-6</c:v>
                </c:pt>
                <c:pt idx="447">
                  <c:v>-3.1801221856450551E-6</c:v>
                </c:pt>
                <c:pt idx="448">
                  <c:v>-1.4348867388436859E-5</c:v>
                </c:pt>
                <c:pt idx="449">
                  <c:v>-8.1569263506731624E-6</c:v>
                </c:pt>
                <c:pt idx="450">
                  <c:v>-6.1763501534532979E-6</c:v>
                </c:pt>
                <c:pt idx="451">
                  <c:v>-5.8084089298045837E-6</c:v>
                </c:pt>
                <c:pt idx="452">
                  <c:v>-6.7400266630083048E-6</c:v>
                </c:pt>
                <c:pt idx="453">
                  <c:v>-6.5764601907664296E-6</c:v>
                </c:pt>
                <c:pt idx="454">
                  <c:v>-9.0103999795262728E-6</c:v>
                </c:pt>
                <c:pt idx="455">
                  <c:v>-1.6792030449022523E-5</c:v>
                </c:pt>
                <c:pt idx="456">
                  <c:v>6.8113546657400706E-7</c:v>
                </c:pt>
                <c:pt idx="457">
                  <c:v>2.4606987361528544E-6</c:v>
                </c:pt>
                <c:pt idx="458">
                  <c:v>3.6696680965644239E-6</c:v>
                </c:pt>
                <c:pt idx="459">
                  <c:v>-1.0126807823693471E-5</c:v>
                </c:pt>
                <c:pt idx="460">
                  <c:v>-1.2011378047349851E-5</c:v>
                </c:pt>
                <c:pt idx="461">
                  <c:v>-1.7544191760575003E-5</c:v>
                </c:pt>
                <c:pt idx="462">
                  <c:v>-1.3875582111389149E-6</c:v>
                </c:pt>
                <c:pt idx="463">
                  <c:v>7.8014272551749121E-7</c:v>
                </c:pt>
                <c:pt idx="464">
                  <c:v>9.1273661193656773E-6</c:v>
                </c:pt>
                <c:pt idx="465">
                  <c:v>-7.0514910270238684E-6</c:v>
                </c:pt>
                <c:pt idx="466">
                  <c:v>-1.2681200530144703E-5</c:v>
                </c:pt>
                <c:pt idx="467">
                  <c:v>-1.5998755282354899E-5</c:v>
                </c:pt>
                <c:pt idx="468">
                  <c:v>-6.1669875494115573E-6</c:v>
                </c:pt>
                <c:pt idx="469">
                  <c:v>1.2717310362047274E-6</c:v>
                </c:pt>
                <c:pt idx="470">
                  <c:v>9.1371445497714419E-6</c:v>
                </c:pt>
                <c:pt idx="471">
                  <c:v>8.4503594548301748E-7</c:v>
                </c:pt>
                <c:pt idx="472">
                  <c:v>-1.2592305708274119E-5</c:v>
                </c:pt>
                <c:pt idx="473">
                  <c:v>-1.4165299581274102E-5</c:v>
                </c:pt>
                <c:pt idx="474">
                  <c:v>-1.0129474668349588E-5</c:v>
                </c:pt>
                <c:pt idx="475">
                  <c:v>-8.422694088434375E-6</c:v>
                </c:pt>
                <c:pt idx="476">
                  <c:v>9.8967508026555831E-6</c:v>
                </c:pt>
                <c:pt idx="477">
                  <c:v>1.5193031151143039E-6</c:v>
                </c:pt>
                <c:pt idx="478">
                  <c:v>2.4295861995832711E-6</c:v>
                </c:pt>
                <c:pt idx="479">
                  <c:v>-9.9410176459839496E-6</c:v>
                </c:pt>
                <c:pt idx="480">
                  <c:v>-8.1702327943219152E-6</c:v>
                </c:pt>
                <c:pt idx="481">
                  <c:v>-6.0883156320560903E-6</c:v>
                </c:pt>
                <c:pt idx="482">
                  <c:v>-2.0009317224466369E-6</c:v>
                </c:pt>
                <c:pt idx="483">
                  <c:v>6.2209503523636801E-6</c:v>
                </c:pt>
                <c:pt idx="484">
                  <c:v>1.6073089887661822E-6</c:v>
                </c:pt>
                <c:pt idx="485">
                  <c:v>-4.2241912174299437E-6</c:v>
                </c:pt>
                <c:pt idx="486">
                  <c:v>-4.3077523499882921E-6</c:v>
                </c:pt>
                <c:pt idx="487">
                  <c:v>-9.3666459781726388E-6</c:v>
                </c:pt>
                <c:pt idx="488">
                  <c:v>-2.3261756519656359E-6</c:v>
                </c:pt>
                <c:pt idx="489">
                  <c:v>1.080273813600957E-6</c:v>
                </c:pt>
                <c:pt idx="490">
                  <c:v>-1.3941135531667495E-6</c:v>
                </c:pt>
                <c:pt idx="491">
                  <c:v>1.5380821462344648E-6</c:v>
                </c:pt>
                <c:pt idx="492">
                  <c:v>6.7650977807389929E-6</c:v>
                </c:pt>
                <c:pt idx="493">
                  <c:v>-5.7086236241413588E-6</c:v>
                </c:pt>
                <c:pt idx="494">
                  <c:v>-5.5272781875253673E-6</c:v>
                </c:pt>
                <c:pt idx="495">
                  <c:v>1.0836480188354993E-5</c:v>
                </c:pt>
                <c:pt idx="496">
                  <c:v>7.6433781867636161E-6</c:v>
                </c:pt>
                <c:pt idx="497">
                  <c:v>1.2609487410563793E-5</c:v>
                </c:pt>
                <c:pt idx="498">
                  <c:v>2.0843409351433904E-6</c:v>
                </c:pt>
                <c:pt idx="499">
                  <c:v>-7.9572185774145284E-6</c:v>
                </c:pt>
                <c:pt idx="500">
                  <c:v>1.0262664113180374E-5</c:v>
                </c:pt>
                <c:pt idx="501">
                  <c:v>6.6237550139647639E-6</c:v>
                </c:pt>
                <c:pt idx="502">
                  <c:v>1.6227062186587208E-5</c:v>
                </c:pt>
                <c:pt idx="503">
                  <c:v>5.9454875230922078E-6</c:v>
                </c:pt>
                <c:pt idx="504">
                  <c:v>-3.5537750535188157E-7</c:v>
                </c:pt>
                <c:pt idx="505">
                  <c:v>4.3680489089986945E-6</c:v>
                </c:pt>
                <c:pt idx="506">
                  <c:v>4.2111876368766991E-7</c:v>
                </c:pt>
                <c:pt idx="507">
                  <c:v>1.6095053376109391E-5</c:v>
                </c:pt>
                <c:pt idx="508">
                  <c:v>2.1166058489716858E-5</c:v>
                </c:pt>
                <c:pt idx="509">
                  <c:v>1.7972956488125479E-5</c:v>
                </c:pt>
                <c:pt idx="510">
                  <c:v>9.6577348503510501E-6</c:v>
                </c:pt>
                <c:pt idx="511">
                  <c:v>8.1803414333982763E-7</c:v>
                </c:pt>
                <c:pt idx="512">
                  <c:v>5.6801364798085149E-6</c:v>
                </c:pt>
                <c:pt idx="513">
                  <c:v>1.4686004472835029E-5</c:v>
                </c:pt>
                <c:pt idx="514">
                  <c:v>3.3762833246262359E-5</c:v>
                </c:pt>
                <c:pt idx="515">
                  <c:v>2.0977979964834966E-5</c:v>
                </c:pt>
                <c:pt idx="516">
                  <c:v>1.1487568781931415E-5</c:v>
                </c:pt>
                <c:pt idx="517">
                  <c:v>5.0729188698068183E-6</c:v>
                </c:pt>
                <c:pt idx="518">
                  <c:v>1.3276132597967565E-5</c:v>
                </c:pt>
                <c:pt idx="519">
                  <c:v>2.3641268828077664E-5</c:v>
                </c:pt>
                <c:pt idx="520">
                  <c:v>3.001058281510501E-5</c:v>
                </c:pt>
                <c:pt idx="521">
                  <c:v>2.8766055308916832E-5</c:v>
                </c:pt>
                <c:pt idx="522">
                  <c:v>1.7499525585039012E-5</c:v>
                </c:pt>
                <c:pt idx="523">
                  <c:v>1.704393962295227E-5</c:v>
                </c:pt>
                <c:pt idx="524">
                  <c:v>2.2862994662600699E-5</c:v>
                </c:pt>
                <c:pt idx="525">
                  <c:v>2.5593843590465041E-5</c:v>
                </c:pt>
                <c:pt idx="526">
                  <c:v>4.731262646988613E-5</c:v>
                </c:pt>
                <c:pt idx="527">
                  <c:v>3.6495904544673466E-5</c:v>
                </c:pt>
                <c:pt idx="528">
                  <c:v>3.3199684549712209E-5</c:v>
                </c:pt>
                <c:pt idx="529">
                  <c:v>3.1980047593647795E-5</c:v>
                </c:pt>
                <c:pt idx="530">
                  <c:v>3.7057719818895558E-5</c:v>
                </c:pt>
                <c:pt idx="531">
                  <c:v>4.1190440087659007E-5</c:v>
                </c:pt>
                <c:pt idx="532">
                  <c:v>3.4708229676856026E-5</c:v>
                </c:pt>
                <c:pt idx="533">
                  <c:v>3.8670271887627952E-5</c:v>
                </c:pt>
                <c:pt idx="534">
                  <c:v>4.8056676128942922E-5</c:v>
                </c:pt>
                <c:pt idx="535">
                  <c:v>4.8053120336068098E-5</c:v>
                </c:pt>
                <c:pt idx="536">
                  <c:v>4.6449902223632117E-5</c:v>
                </c:pt>
                <c:pt idx="537">
                  <c:v>4.4412432906358331E-5</c:v>
                </c:pt>
                <c:pt idx="538">
                  <c:v>5.4340206612865154E-5</c:v>
                </c:pt>
                <c:pt idx="539">
                  <c:v>4.9927467655209362E-5</c:v>
                </c:pt>
                <c:pt idx="540">
                  <c:v>4.9844826722955535E-5</c:v>
                </c:pt>
                <c:pt idx="541">
                  <c:v>4.8330058958280782E-5</c:v>
                </c:pt>
                <c:pt idx="542">
                  <c:v>4.5542317344419262E-5</c:v>
                </c:pt>
                <c:pt idx="543">
                  <c:v>5.679773521556326E-5</c:v>
                </c:pt>
                <c:pt idx="544">
                  <c:v>5.7181760846044188E-5</c:v>
                </c:pt>
                <c:pt idx="545">
                  <c:v>6.8166493984592256E-5</c:v>
                </c:pt>
                <c:pt idx="546">
                  <c:v>6.1270033703872349E-5</c:v>
                </c:pt>
                <c:pt idx="547">
                  <c:v>5.2945922583910854E-5</c:v>
                </c:pt>
                <c:pt idx="548">
                  <c:v>5.9524139402334072E-5</c:v>
                </c:pt>
                <c:pt idx="549">
                  <c:v>5.8873429306241398E-5</c:v>
                </c:pt>
                <c:pt idx="550">
                  <c:v>7.5343861902423212E-5</c:v>
                </c:pt>
                <c:pt idx="551">
                  <c:v>6.730421421244759E-5</c:v>
                </c:pt>
                <c:pt idx="552">
                  <c:v>6.9483915244714312E-5</c:v>
                </c:pt>
                <c:pt idx="553">
                  <c:v>6.9771934467574996E-5</c:v>
                </c:pt>
                <c:pt idx="554">
                  <c:v>6.6480159213707269E-5</c:v>
                </c:pt>
                <c:pt idx="555">
                  <c:v>6.8346950472989538E-5</c:v>
                </c:pt>
                <c:pt idx="556">
                  <c:v>7.2332994285666534E-5</c:v>
                </c:pt>
                <c:pt idx="557">
                  <c:v>8.5652994394754838E-5</c:v>
                </c:pt>
                <c:pt idx="558">
                  <c:v>8.1227810162037161E-5</c:v>
                </c:pt>
                <c:pt idx="559">
                  <c:v>7.9919861756370695E-5</c:v>
                </c:pt>
                <c:pt idx="560">
                  <c:v>6.8458207898486947E-5</c:v>
                </c:pt>
                <c:pt idx="561">
                  <c:v>7.5123541642343328E-5</c:v>
                </c:pt>
                <c:pt idx="562">
                  <c:v>7.767882329701327E-5</c:v>
                </c:pt>
                <c:pt idx="563">
                  <c:v>8.8308303558753054E-5</c:v>
                </c:pt>
                <c:pt idx="564">
                  <c:v>8.838208626090564E-5</c:v>
                </c:pt>
                <c:pt idx="565">
                  <c:v>9.3815337773635744E-5</c:v>
                </c:pt>
                <c:pt idx="566">
                  <c:v>8.1236720478948101E-5</c:v>
                </c:pt>
                <c:pt idx="567">
                  <c:v>8.65028497265615E-5</c:v>
                </c:pt>
                <c:pt idx="568">
                  <c:v>9.1030263004430342E-5</c:v>
                </c:pt>
                <c:pt idx="569">
                  <c:v>9.4020476464918028E-5</c:v>
                </c:pt>
                <c:pt idx="570">
                  <c:v>9.8271037931923669E-5</c:v>
                </c:pt>
                <c:pt idx="571">
                  <c:v>9.9942260583090655E-5</c:v>
                </c:pt>
                <c:pt idx="572">
                  <c:v>9.7303452520402158E-5</c:v>
                </c:pt>
                <c:pt idx="573">
                  <c:v>9.3836554467449385E-5</c:v>
                </c:pt>
                <c:pt idx="574">
                  <c:v>1.0134816691551374E-4</c:v>
                </c:pt>
                <c:pt idx="575">
                  <c:v>9.5516666600803417E-5</c:v>
                </c:pt>
                <c:pt idx="576">
                  <c:v>1.0060500620467565E-4</c:v>
                </c:pt>
                <c:pt idx="577">
                  <c:v>1.0465861008197428E-4</c:v>
                </c:pt>
                <c:pt idx="578">
                  <c:v>1.0698921007436632E-4</c:v>
                </c:pt>
                <c:pt idx="579">
                  <c:v>1.1094858544048214E-4</c:v>
                </c:pt>
                <c:pt idx="580">
                  <c:v>1.1028543006932758E-4</c:v>
                </c:pt>
                <c:pt idx="581">
                  <c:v>1.1234778993672512E-4</c:v>
                </c:pt>
                <c:pt idx="582">
                  <c:v>1.1834730146477084E-4</c:v>
                </c:pt>
                <c:pt idx="583">
                  <c:v>1.0680875358596903E-4</c:v>
                </c:pt>
                <c:pt idx="584">
                  <c:v>1.1640894987388276E-4</c:v>
                </c:pt>
                <c:pt idx="585">
                  <c:v>1.1442481744973132E-4</c:v>
                </c:pt>
                <c:pt idx="586">
                  <c:v>1.2399345607588098E-4</c:v>
                </c:pt>
                <c:pt idx="587">
                  <c:v>1.1658051688009298E-4</c:v>
                </c:pt>
                <c:pt idx="588">
                  <c:v>1.1113037535120747E-4</c:v>
                </c:pt>
                <c:pt idx="589">
                  <c:v>1.2194354148354532E-4</c:v>
                </c:pt>
                <c:pt idx="590">
                  <c:v>1.1586135777115995E-4</c:v>
                </c:pt>
                <c:pt idx="591">
                  <c:v>1.3839086142604078E-4</c:v>
                </c:pt>
                <c:pt idx="592">
                  <c:v>1.2522287146235118E-4</c:v>
                </c:pt>
                <c:pt idx="593">
                  <c:v>1.2708699587697731E-4</c:v>
                </c:pt>
                <c:pt idx="594">
                  <c:v>1.2767547959776057E-4</c:v>
                </c:pt>
                <c:pt idx="595">
                  <c:v>1.2899112296144521E-4</c:v>
                </c:pt>
                <c:pt idx="596">
                  <c:v>1.2136794751193329E-4</c:v>
                </c:pt>
                <c:pt idx="597">
                  <c:v>1.2062834259397002E-4</c:v>
                </c:pt>
                <c:pt idx="598">
                  <c:v>1.4179419968135608E-4</c:v>
                </c:pt>
                <c:pt idx="599">
                  <c:v>1.4176575333835751E-4</c:v>
                </c:pt>
                <c:pt idx="600">
                  <c:v>1.387682199448814E-4</c:v>
                </c:pt>
                <c:pt idx="601">
                  <c:v>1.3968561450658582E-4</c:v>
                </c:pt>
                <c:pt idx="602">
                  <c:v>1.4102348157573813E-4</c:v>
                </c:pt>
                <c:pt idx="603">
                  <c:v>1.4036299304923968E-4</c:v>
                </c:pt>
                <c:pt idx="604">
                  <c:v>1.478852728759285E-4</c:v>
                </c:pt>
                <c:pt idx="605">
                  <c:v>1.4062434382553919E-4</c:v>
                </c:pt>
                <c:pt idx="606">
                  <c:v>1.3925714146516963E-4</c:v>
                </c:pt>
                <c:pt idx="607">
                  <c:v>1.5221622859746335E-4</c:v>
                </c:pt>
                <c:pt idx="608">
                  <c:v>1.4976273151383524E-4</c:v>
                </c:pt>
                <c:pt idx="609">
                  <c:v>1.5399215268101479E-4</c:v>
                </c:pt>
                <c:pt idx="610">
                  <c:v>1.5165066307294361E-4</c:v>
                </c:pt>
                <c:pt idx="611">
                  <c:v>1.5635275467578815E-4</c:v>
                </c:pt>
                <c:pt idx="612">
                  <c:v>1.416819977483763E-4</c:v>
                </c:pt>
                <c:pt idx="613">
                  <c:v>1.4949767215668581E-4</c:v>
                </c:pt>
                <c:pt idx="614">
                  <c:v>1.6396974915721689E-4</c:v>
                </c:pt>
                <c:pt idx="615">
                  <c:v>1.6866695154485855E-4</c:v>
                </c:pt>
                <c:pt idx="616">
                  <c:v>1.7304413257376611E-4</c:v>
                </c:pt>
                <c:pt idx="617">
                  <c:v>1.5716396159480496E-4</c:v>
                </c:pt>
                <c:pt idx="618">
                  <c:v>1.4892163371096442E-4</c:v>
                </c:pt>
                <c:pt idx="619">
                  <c:v>1.5270499732977647E-4</c:v>
                </c:pt>
                <c:pt idx="620">
                  <c:v>1.7110622545698739E-4</c:v>
                </c:pt>
                <c:pt idx="621">
                  <c:v>1.7975391372855779E-4</c:v>
                </c:pt>
                <c:pt idx="622">
                  <c:v>1.7786223191915176E-4</c:v>
                </c:pt>
                <c:pt idx="623">
                  <c:v>1.6759665788953671E-4</c:v>
                </c:pt>
                <c:pt idx="624">
                  <c:v>1.6011171388803354E-4</c:v>
                </c:pt>
                <c:pt idx="625">
                  <c:v>1.6340082229724515E-4</c:v>
                </c:pt>
                <c:pt idx="626">
                  <c:v>1.7799201835908281E-4</c:v>
                </c:pt>
                <c:pt idx="627">
                  <c:v>1.8452045407725852E-4</c:v>
                </c:pt>
                <c:pt idx="628">
                  <c:v>1.7899475194978301E-4</c:v>
                </c:pt>
                <c:pt idx="629">
                  <c:v>1.7043951429295801E-4</c:v>
                </c:pt>
                <c:pt idx="630">
                  <c:v>1.7647369480153325E-4</c:v>
                </c:pt>
                <c:pt idx="631">
                  <c:v>1.7373929008079409E-4</c:v>
                </c:pt>
                <c:pt idx="632">
                  <c:v>1.8652592125865887E-4</c:v>
                </c:pt>
                <c:pt idx="633">
                  <c:v>1.8069931015915144E-4</c:v>
                </c:pt>
                <c:pt idx="634">
                  <c:v>1.9526262936044313E-4</c:v>
                </c:pt>
                <c:pt idx="635">
                  <c:v>1.9336398875326256E-4</c:v>
                </c:pt>
                <c:pt idx="636">
                  <c:v>1.8228769394818778E-4</c:v>
                </c:pt>
                <c:pt idx="637">
                  <c:v>1.9122562381316565E-4</c:v>
                </c:pt>
                <c:pt idx="638">
                  <c:v>1.8579592809331037E-4</c:v>
                </c:pt>
                <c:pt idx="639">
                  <c:v>1.9730958542198842E-4</c:v>
                </c:pt>
                <c:pt idx="640">
                  <c:v>1.9864656354292201E-4</c:v>
                </c:pt>
                <c:pt idx="641">
                  <c:v>1.9516899811134475E-4</c:v>
                </c:pt>
                <c:pt idx="642">
                  <c:v>1.9197234031687854E-4</c:v>
                </c:pt>
                <c:pt idx="643">
                  <c:v>1.9404003387358835E-4</c:v>
                </c:pt>
                <c:pt idx="644">
                  <c:v>1.9855811319516078E-4</c:v>
                </c:pt>
                <c:pt idx="645">
                  <c:v>1.9977063856547553E-4</c:v>
                </c:pt>
                <c:pt idx="646">
                  <c:v>2.0851433324466619E-4</c:v>
                </c:pt>
                <c:pt idx="647">
                  <c:v>2.0400380998295274E-4</c:v>
                </c:pt>
                <c:pt idx="648">
                  <c:v>2.1000243256277977E-4</c:v>
                </c:pt>
                <c:pt idx="649">
                  <c:v>1.9657886998621221E-4</c:v>
                </c:pt>
                <c:pt idx="650">
                  <c:v>2.0553502328967356E-4</c:v>
                </c:pt>
                <c:pt idx="651">
                  <c:v>2.1519122331536576E-4</c:v>
                </c:pt>
                <c:pt idx="652">
                  <c:v>2.1970352447351658E-4</c:v>
                </c:pt>
                <c:pt idx="653">
                  <c:v>2.1799229915250786E-4</c:v>
                </c:pt>
                <c:pt idx="654">
                  <c:v>2.0983308792711631E-4</c:v>
                </c:pt>
                <c:pt idx="655">
                  <c:v>2.1802207891783449E-4</c:v>
                </c:pt>
                <c:pt idx="656">
                  <c:v>2.1792112773574772E-4</c:v>
                </c:pt>
                <c:pt idx="657">
                  <c:v>2.2290101565693784E-4</c:v>
                </c:pt>
                <c:pt idx="658">
                  <c:v>2.1772733702406984E-4</c:v>
                </c:pt>
                <c:pt idx="659">
                  <c:v>2.1942124174462974E-4</c:v>
                </c:pt>
                <c:pt idx="660">
                  <c:v>2.2449802502165879E-4</c:v>
                </c:pt>
                <c:pt idx="661">
                  <c:v>2.2788225089027193E-4</c:v>
                </c:pt>
                <c:pt idx="662">
                  <c:v>2.2487049432529655E-4</c:v>
                </c:pt>
                <c:pt idx="663">
                  <c:v>2.2910430467430596E-4</c:v>
                </c:pt>
                <c:pt idx="664">
                  <c:v>2.2365449650100244E-4</c:v>
                </c:pt>
                <c:pt idx="665">
                  <c:v>2.3025938176598684E-4</c:v>
                </c:pt>
                <c:pt idx="666">
                  <c:v>2.3308980678416217E-4</c:v>
                </c:pt>
                <c:pt idx="667">
                  <c:v>2.2496236156777343E-4</c:v>
                </c:pt>
                <c:pt idx="668">
                  <c:v>2.256281837835841E-4</c:v>
                </c:pt>
                <c:pt idx="669">
                  <c:v>2.3371007040376415E-4</c:v>
                </c:pt>
                <c:pt idx="670">
                  <c:v>2.397264719479653E-4</c:v>
                </c:pt>
                <c:pt idx="671">
                  <c:v>2.4355606087415004E-4</c:v>
                </c:pt>
                <c:pt idx="672">
                  <c:v>2.3079163951193697E-4</c:v>
                </c:pt>
                <c:pt idx="673">
                  <c:v>2.4217552429049987E-4</c:v>
                </c:pt>
                <c:pt idx="674">
                  <c:v>2.3013826257118819E-4</c:v>
                </c:pt>
                <c:pt idx="675">
                  <c:v>2.4471524935134248E-4</c:v>
                </c:pt>
                <c:pt idx="676">
                  <c:v>2.4602378112927747E-4</c:v>
                </c:pt>
                <c:pt idx="677">
                  <c:v>2.4898753449044273E-4</c:v>
                </c:pt>
                <c:pt idx="678">
                  <c:v>2.4771456064125597E-4</c:v>
                </c:pt>
                <c:pt idx="679">
                  <c:v>2.4395564309845832E-4</c:v>
                </c:pt>
                <c:pt idx="680">
                  <c:v>2.4847283347181204E-4</c:v>
                </c:pt>
                <c:pt idx="681">
                  <c:v>2.4536507049921643E-4</c:v>
                </c:pt>
                <c:pt idx="682">
                  <c:v>2.5034718079095333E-4</c:v>
                </c:pt>
                <c:pt idx="683">
                  <c:v>2.5692778665771429E-4</c:v>
                </c:pt>
                <c:pt idx="684">
                  <c:v>2.4330198836139118E-4</c:v>
                </c:pt>
                <c:pt idx="685">
                  <c:v>2.5109984213587884E-4</c:v>
                </c:pt>
                <c:pt idx="686">
                  <c:v>2.5224391849335324E-4</c:v>
                </c:pt>
                <c:pt idx="687">
                  <c:v>2.6265528003083602E-4</c:v>
                </c:pt>
                <c:pt idx="688">
                  <c:v>2.5739626236897226E-4</c:v>
                </c:pt>
                <c:pt idx="689">
                  <c:v>2.5373254562447166E-4</c:v>
                </c:pt>
                <c:pt idx="690">
                  <c:v>2.5467483073629988E-4</c:v>
                </c:pt>
                <c:pt idx="691">
                  <c:v>2.6144328247352611E-4</c:v>
                </c:pt>
                <c:pt idx="692">
                  <c:v>2.6416879771207826E-4</c:v>
                </c:pt>
                <c:pt idx="693">
                  <c:v>2.6557155800119607E-4</c:v>
                </c:pt>
                <c:pt idx="694">
                  <c:v>2.6044766046857558E-4</c:v>
                </c:pt>
                <c:pt idx="695">
                  <c:v>2.7070612291244097E-4</c:v>
                </c:pt>
                <c:pt idx="696">
                  <c:v>2.6990018023365678E-4</c:v>
                </c:pt>
                <c:pt idx="697">
                  <c:v>2.6349486384377187E-4</c:v>
                </c:pt>
                <c:pt idx="698">
                  <c:v>2.6642128137975151E-4</c:v>
                </c:pt>
                <c:pt idx="699">
                  <c:v>2.6576343191827732E-4</c:v>
                </c:pt>
                <c:pt idx="700">
                  <c:v>2.7610678891702912E-4</c:v>
                </c:pt>
                <c:pt idx="701">
                  <c:v>2.7338482947135184E-4</c:v>
                </c:pt>
                <c:pt idx="702">
                  <c:v>2.7395197843488621E-4</c:v>
                </c:pt>
                <c:pt idx="703">
                  <c:v>2.8371262987627634E-4</c:v>
                </c:pt>
                <c:pt idx="704">
                  <c:v>2.7807314237680646E-4</c:v>
                </c:pt>
                <c:pt idx="705">
                  <c:v>2.8202051694196977E-4</c:v>
                </c:pt>
                <c:pt idx="706">
                  <c:v>2.8072265254265924E-4</c:v>
                </c:pt>
                <c:pt idx="707">
                  <c:v>2.8512827991456537E-4</c:v>
                </c:pt>
                <c:pt idx="708">
                  <c:v>2.8597278072233591E-4</c:v>
                </c:pt>
                <c:pt idx="709">
                  <c:v>2.8379885785349075E-4</c:v>
                </c:pt>
                <c:pt idx="710">
                  <c:v>2.8306280872840233E-4</c:v>
                </c:pt>
                <c:pt idx="711">
                  <c:v>2.8784890593791458E-4</c:v>
                </c:pt>
                <c:pt idx="712">
                  <c:v>2.9199496042995861E-4</c:v>
                </c:pt>
                <c:pt idx="713">
                  <c:v>2.8888858643895475E-4</c:v>
                </c:pt>
                <c:pt idx="714">
                  <c:v>3.0015689405926997E-4</c:v>
                </c:pt>
                <c:pt idx="715">
                  <c:v>2.9001266146150826E-4</c:v>
                </c:pt>
                <c:pt idx="716">
                  <c:v>2.9407693271743139E-4</c:v>
                </c:pt>
                <c:pt idx="717">
                  <c:v>2.9874568876207445E-4</c:v>
                </c:pt>
                <c:pt idx="718">
                  <c:v>2.8645864648312231E-4</c:v>
                </c:pt>
                <c:pt idx="719">
                  <c:v>3.0269439674956582E-4</c:v>
                </c:pt>
                <c:pt idx="720">
                  <c:v>2.9519611852478201E-4</c:v>
                </c:pt>
                <c:pt idx="721">
                  <c:v>3.0588127611362625E-4</c:v>
                </c:pt>
                <c:pt idx="722">
                  <c:v>2.9906482117258987E-4</c:v>
                </c:pt>
                <c:pt idx="723">
                  <c:v>3.044909610995703E-4</c:v>
                </c:pt>
                <c:pt idx="724">
                  <c:v>3.1847589447625058E-4</c:v>
                </c:pt>
                <c:pt idx="725">
                  <c:v>2.9893325683622138E-4</c:v>
                </c:pt>
                <c:pt idx="726">
                  <c:v>3.0148839959273215E-4</c:v>
                </c:pt>
                <c:pt idx="727">
                  <c:v>3.0442548450733626E-4</c:v>
                </c:pt>
                <c:pt idx="728">
                  <c:v>3.1436392559246754E-4</c:v>
                </c:pt>
                <c:pt idx="729">
                  <c:v>3.0890933932248852E-4</c:v>
                </c:pt>
                <c:pt idx="730">
                  <c:v>3.1774548461642455E-4</c:v>
                </c:pt>
                <c:pt idx="731">
                  <c:v>3.1182153368696885E-4</c:v>
                </c:pt>
                <c:pt idx="732">
                  <c:v>3.0684036790271433E-4</c:v>
                </c:pt>
                <c:pt idx="733">
                  <c:v>3.0454865939489066E-4</c:v>
                </c:pt>
                <c:pt idx="734">
                  <c:v>3.2169291474085153E-4</c:v>
                </c:pt>
                <c:pt idx="735">
                  <c:v>3.2300144651878652E-4</c:v>
                </c:pt>
                <c:pt idx="736">
                  <c:v>3.1482667869956761E-4</c:v>
                </c:pt>
                <c:pt idx="737">
                  <c:v>3.1201760232845712E-4</c:v>
                </c:pt>
                <c:pt idx="738">
                  <c:v>3.1577607539714543E-4</c:v>
                </c:pt>
                <c:pt idx="739">
                  <c:v>3.2360237551463163E-4</c:v>
                </c:pt>
                <c:pt idx="740">
                  <c:v>3.3174514119797713E-4</c:v>
                </c:pt>
                <c:pt idx="741">
                  <c:v>3.2600964729088706E-4</c:v>
                </c:pt>
                <c:pt idx="742">
                  <c:v>3.2289032799144828E-4</c:v>
                </c:pt>
                <c:pt idx="743">
                  <c:v>3.1549427881181569E-4</c:v>
                </c:pt>
                <c:pt idx="744">
                  <c:v>3.2865604613797433E-4</c:v>
                </c:pt>
                <c:pt idx="745">
                  <c:v>3.4180892398194595E-4</c:v>
                </c:pt>
                <c:pt idx="746">
                  <c:v>3.3466533609642586E-4</c:v>
                </c:pt>
                <c:pt idx="747">
                  <c:v>3.2393795346719311E-4</c:v>
                </c:pt>
                <c:pt idx="748">
                  <c:v>3.2846803358971808E-4</c:v>
                </c:pt>
                <c:pt idx="749">
                  <c:v>3.3927319918808754E-4</c:v>
                </c:pt>
                <c:pt idx="750">
                  <c:v>3.3908429769161254E-4</c:v>
                </c:pt>
                <c:pt idx="751">
                  <c:v>3.4040127447762525E-4</c:v>
                </c:pt>
                <c:pt idx="752">
                  <c:v>3.3739362929816139E-4</c:v>
                </c:pt>
                <c:pt idx="753">
                  <c:v>3.4707427539986801E-4</c:v>
                </c:pt>
                <c:pt idx="754">
                  <c:v>3.4838991876355265E-4</c:v>
                </c:pt>
                <c:pt idx="755">
                  <c:v>3.4369093847947356E-4</c:v>
                </c:pt>
                <c:pt idx="756">
                  <c:v>3.4153168325623708E-4</c:v>
                </c:pt>
                <c:pt idx="757">
                  <c:v>3.6023515377780796E-4</c:v>
                </c:pt>
                <c:pt idx="758">
                  <c:v>3.4961044466783574E-4</c:v>
                </c:pt>
                <c:pt idx="759">
                  <c:v>3.4320290590740408E-4</c:v>
                </c:pt>
                <c:pt idx="760">
                  <c:v>3.5040694227179617E-4</c:v>
                </c:pt>
                <c:pt idx="761">
                  <c:v>3.577923240728043E-4</c:v>
                </c:pt>
                <c:pt idx="762">
                  <c:v>3.6267915022734866E-4</c:v>
                </c:pt>
                <c:pt idx="763">
                  <c:v>3.5393723344459544E-4</c:v>
                </c:pt>
                <c:pt idx="764">
                  <c:v>3.5440743149302712E-4</c:v>
                </c:pt>
                <c:pt idx="765">
                  <c:v>3.5723962051782395E-4</c:v>
                </c:pt>
                <c:pt idx="766">
                  <c:v>3.6154212989636023E-4</c:v>
                </c:pt>
                <c:pt idx="767">
                  <c:v>3.6560995694515813E-4</c:v>
                </c:pt>
                <c:pt idx="768">
                  <c:v>3.7742941246107097E-4</c:v>
                </c:pt>
                <c:pt idx="769">
                  <c:v>3.6061051216315648E-4</c:v>
                </c:pt>
                <c:pt idx="770">
                  <c:v>3.4905418531998056E-4</c:v>
                </c:pt>
                <c:pt idx="771">
                  <c:v>3.6080519182305306E-4</c:v>
                </c:pt>
                <c:pt idx="772">
                  <c:v>3.7530421506646369E-4</c:v>
                </c:pt>
                <c:pt idx="773">
                  <c:v>3.7469984139627105E-4</c:v>
                </c:pt>
                <c:pt idx="774">
                  <c:v>3.7479940359676613E-4</c:v>
                </c:pt>
                <c:pt idx="775">
                  <c:v>3.7093853480513563E-4</c:v>
                </c:pt>
                <c:pt idx="776">
                  <c:v>3.6605643118800318E-4</c:v>
                </c:pt>
                <c:pt idx="777">
                  <c:v>3.7001580655411897E-4</c:v>
                </c:pt>
                <c:pt idx="778">
                  <c:v>3.8073474417527401E-4</c:v>
                </c:pt>
                <c:pt idx="779">
                  <c:v>3.7564684904551113E-4</c:v>
                </c:pt>
                <c:pt idx="780">
                  <c:v>3.7292666749627124E-4</c:v>
                </c:pt>
                <c:pt idx="781">
                  <c:v>3.8985224158043046E-4</c:v>
                </c:pt>
                <c:pt idx="782">
                  <c:v>3.8727073595330871E-4</c:v>
                </c:pt>
                <c:pt idx="783">
                  <c:v>3.6691026595207012E-4</c:v>
                </c:pt>
                <c:pt idx="784">
                  <c:v>3.6574396588912804E-4</c:v>
                </c:pt>
                <c:pt idx="785">
                  <c:v>3.8439765531045138E-4</c:v>
                </c:pt>
                <c:pt idx="786">
                  <c:v>4.1248841902155598E-4</c:v>
                </c:pt>
                <c:pt idx="787">
                  <c:v>3.8784677439903005E-4</c:v>
                </c:pt>
                <c:pt idx="788">
                  <c:v>3.801595946777713E-4</c:v>
                </c:pt>
                <c:pt idx="789">
                  <c:v>3.8186915322086998E-4</c:v>
                </c:pt>
                <c:pt idx="790">
                  <c:v>3.9520284868845273E-4</c:v>
                </c:pt>
                <c:pt idx="791">
                  <c:v>3.9097145516741292E-4</c:v>
                </c:pt>
                <c:pt idx="792">
                  <c:v>3.9792658603056744E-4</c:v>
                </c:pt>
                <c:pt idx="793">
                  <c:v>3.8704941562648276E-4</c:v>
                </c:pt>
                <c:pt idx="794">
                  <c:v>3.9858440771240974E-4</c:v>
                </c:pt>
                <c:pt idx="795">
                  <c:v>3.9436012577711958E-4</c:v>
                </c:pt>
                <c:pt idx="796">
                  <c:v>3.9841195175798079E-4</c:v>
                </c:pt>
                <c:pt idx="797">
                  <c:v>4.0676806501381573E-4</c:v>
                </c:pt>
                <c:pt idx="798">
                  <c:v>4.0185395926080981E-4</c:v>
                </c:pt>
                <c:pt idx="799">
                  <c:v>4.0037208258022718E-4</c:v>
                </c:pt>
                <c:pt idx="800">
                  <c:v>4.0038141653652359E-4</c:v>
                </c:pt>
                <c:pt idx="801">
                  <c:v>3.9530018851840104E-4</c:v>
                </c:pt>
                <c:pt idx="802">
                  <c:v>4.0959339246954941E-4</c:v>
                </c:pt>
                <c:pt idx="803">
                  <c:v>4.0967873149854513E-4</c:v>
                </c:pt>
                <c:pt idx="804">
                  <c:v>4.1304251155812802E-4</c:v>
                </c:pt>
                <c:pt idx="805">
                  <c:v>4.0067990868058594E-4</c:v>
                </c:pt>
                <c:pt idx="806">
                  <c:v>4.0986452167625468E-4</c:v>
                </c:pt>
                <c:pt idx="807">
                  <c:v>4.1043522643266381E-4</c:v>
                </c:pt>
                <c:pt idx="808">
                  <c:v>4.1156419067042021E-4</c:v>
                </c:pt>
                <c:pt idx="809">
                  <c:v>4.202972179709864E-4</c:v>
                </c:pt>
                <c:pt idx="810">
                  <c:v>4.1700116465381615E-4</c:v>
                </c:pt>
                <c:pt idx="811">
                  <c:v>4.0564796247861452E-4</c:v>
                </c:pt>
                <c:pt idx="812">
                  <c:v>4.1889329093733156E-4</c:v>
                </c:pt>
                <c:pt idx="813">
                  <c:v>4.3175948298077054E-4</c:v>
                </c:pt>
                <c:pt idx="814">
                  <c:v>4.2547114662054092E-4</c:v>
                </c:pt>
                <c:pt idx="815">
                  <c:v>4.1299836972314292E-4</c:v>
                </c:pt>
                <c:pt idx="816">
                  <c:v>4.2019796134644156E-4</c:v>
                </c:pt>
                <c:pt idx="817">
                  <c:v>4.2040775312605612E-4</c:v>
                </c:pt>
                <c:pt idx="818">
                  <c:v>4.2424745383822865E-4</c:v>
                </c:pt>
                <c:pt idx="819">
                  <c:v>4.2866908227807152E-4</c:v>
                </c:pt>
                <c:pt idx="820">
                  <c:v>4.1014517929667923E-4</c:v>
                </c:pt>
                <c:pt idx="821">
                  <c:v>4.2585822801052364E-4</c:v>
                </c:pt>
                <c:pt idx="822">
                  <c:v>4.248163806982004E-4</c:v>
                </c:pt>
                <c:pt idx="823">
                  <c:v>4.3421434126635853E-4</c:v>
                </c:pt>
                <c:pt idx="824">
                  <c:v>4.2591867648939565E-4</c:v>
                </c:pt>
                <c:pt idx="825">
                  <c:v>4.2311671170403481E-4</c:v>
                </c:pt>
                <c:pt idx="826">
                  <c:v>4.3412544644448793E-4</c:v>
                </c:pt>
                <c:pt idx="827">
                  <c:v>4.3658783301030315E-4</c:v>
                </c:pt>
                <c:pt idx="828">
                  <c:v>4.5168484060858442E-4</c:v>
                </c:pt>
                <c:pt idx="829">
                  <c:v>4.1963825732423886E-4</c:v>
                </c:pt>
                <c:pt idx="830">
                  <c:v>4.3571933060062754E-4</c:v>
                </c:pt>
                <c:pt idx="831">
                  <c:v>4.3975604446177077E-4</c:v>
                </c:pt>
                <c:pt idx="832">
                  <c:v>4.3790703216686262E-4</c:v>
                </c:pt>
                <c:pt idx="833">
                  <c:v>4.5245555871420239E-4</c:v>
                </c:pt>
                <c:pt idx="834">
                  <c:v>4.4181662643273087E-4</c:v>
                </c:pt>
                <c:pt idx="835">
                  <c:v>4.4060721238118158E-4</c:v>
                </c:pt>
                <c:pt idx="836">
                  <c:v>4.4145349108538955E-4</c:v>
                </c:pt>
                <c:pt idx="837">
                  <c:v>4.5651582970314132E-4</c:v>
                </c:pt>
                <c:pt idx="838">
                  <c:v>4.4453280771498656E-4</c:v>
                </c:pt>
                <c:pt idx="839">
                  <c:v>4.4851173994191391E-4</c:v>
                </c:pt>
                <c:pt idx="840">
                  <c:v>4.5103990867591335E-4</c:v>
                </c:pt>
                <c:pt idx="841">
                  <c:v>4.4371764219843331E-4</c:v>
                </c:pt>
                <c:pt idx="842">
                  <c:v>4.6833797984334208E-4</c:v>
                </c:pt>
                <c:pt idx="843">
                  <c:v>4.6080678275483438E-4</c:v>
                </c:pt>
                <c:pt idx="844">
                  <c:v>4.5047720445347251E-4</c:v>
                </c:pt>
                <c:pt idx="845">
                  <c:v>4.5545798132288134E-4</c:v>
                </c:pt>
                <c:pt idx="846">
                  <c:v>4.5997383827390702E-4</c:v>
                </c:pt>
                <c:pt idx="847">
                  <c:v>4.6034986337041957E-4</c:v>
                </c:pt>
                <c:pt idx="848">
                  <c:v>4.7012343234061277E-4</c:v>
                </c:pt>
                <c:pt idx="849">
                  <c:v>4.6314782788879622E-4</c:v>
                </c:pt>
                <c:pt idx="850">
                  <c:v>4.595066959849771E-4</c:v>
                </c:pt>
                <c:pt idx="851">
                  <c:v>4.6542353532868315E-4</c:v>
                </c:pt>
                <c:pt idx="852">
                  <c:v>4.719163853384788E-4</c:v>
                </c:pt>
                <c:pt idx="853">
                  <c:v>4.6674448460204822E-4</c:v>
                </c:pt>
                <c:pt idx="854">
                  <c:v>4.7961289901603396E-4</c:v>
                </c:pt>
                <c:pt idx="855">
                  <c:v>4.6936154815791821E-4</c:v>
                </c:pt>
                <c:pt idx="856">
                  <c:v>4.5488949893701897E-4</c:v>
                </c:pt>
                <c:pt idx="857">
                  <c:v>4.743681045256695E-4</c:v>
                </c:pt>
                <c:pt idx="858">
                  <c:v>4.7943155357941798E-4</c:v>
                </c:pt>
                <c:pt idx="859">
                  <c:v>4.8365583551470814E-4</c:v>
                </c:pt>
                <c:pt idx="860">
                  <c:v>4.8488080616008479E-4</c:v>
                </c:pt>
                <c:pt idx="861">
                  <c:v>4.7151813653649856E-4</c:v>
                </c:pt>
                <c:pt idx="862">
                  <c:v>4.7682071266107895E-4</c:v>
                </c:pt>
                <c:pt idx="863">
                  <c:v>4.7200794700500548E-4</c:v>
                </c:pt>
                <c:pt idx="864">
                  <c:v>4.9408258696822724E-4</c:v>
                </c:pt>
                <c:pt idx="865">
                  <c:v>4.8675676469787243E-4</c:v>
                </c:pt>
                <c:pt idx="866">
                  <c:v>4.8121683939889763E-4</c:v>
                </c:pt>
                <c:pt idx="867">
                  <c:v>4.8646341178569953E-4</c:v>
                </c:pt>
                <c:pt idx="868">
                  <c:v>4.923020236861595E-4</c:v>
                </c:pt>
                <c:pt idx="869">
                  <c:v>4.8959962110129373E-4</c:v>
                </c:pt>
                <c:pt idx="870">
                  <c:v>4.8534867071944236E-4</c:v>
                </c:pt>
                <c:pt idx="871">
                  <c:v>4.8976941021106654E-4</c:v>
                </c:pt>
                <c:pt idx="872">
                  <c:v>4.8771060613654382E-4</c:v>
                </c:pt>
                <c:pt idx="873">
                  <c:v>5.0058035397285757E-4</c:v>
                </c:pt>
                <c:pt idx="874">
                  <c:v>4.9821930750397491E-4</c:v>
                </c:pt>
                <c:pt idx="875">
                  <c:v>4.8525044194127541E-4</c:v>
                </c:pt>
                <c:pt idx="876">
                  <c:v>4.8639362935053111E-4</c:v>
                </c:pt>
                <c:pt idx="877">
                  <c:v>5.0105683021808389E-4</c:v>
                </c:pt>
                <c:pt idx="878">
                  <c:v>5.0235469461739441E-4</c:v>
                </c:pt>
                <c:pt idx="879">
                  <c:v>5.002887789571221E-4</c:v>
                </c:pt>
                <c:pt idx="880">
                  <c:v>4.9210689955215354E-4</c:v>
                </c:pt>
                <c:pt idx="881">
                  <c:v>5.0586515113306384E-4</c:v>
                </c:pt>
                <c:pt idx="882">
                  <c:v>5.0143818900390876E-4</c:v>
                </c:pt>
                <c:pt idx="883">
                  <c:v>5.0377612281910509E-4</c:v>
                </c:pt>
                <c:pt idx="884">
                  <c:v>4.9821664065931878E-4</c:v>
                </c:pt>
                <c:pt idx="885">
                  <c:v>5.0904402996315593E-4</c:v>
                </c:pt>
                <c:pt idx="886">
                  <c:v>5.0996142452486033E-4</c:v>
                </c:pt>
                <c:pt idx="887">
                  <c:v>5.0378145650841735E-4</c:v>
                </c:pt>
                <c:pt idx="888">
                  <c:v>5.0576381103613138E-4</c:v>
                </c:pt>
                <c:pt idx="889">
                  <c:v>5.0904402996315593E-4</c:v>
                </c:pt>
                <c:pt idx="890">
                  <c:v>5.1513865895060312E-4</c:v>
                </c:pt>
                <c:pt idx="891">
                  <c:v>5.1597871501728014E-4</c:v>
                </c:pt>
                <c:pt idx="892">
                  <c:v>5.1609605618214939E-4</c:v>
                </c:pt>
                <c:pt idx="893">
                  <c:v>5.1242514451300362E-4</c:v>
                </c:pt>
                <c:pt idx="894">
                  <c:v>5.0923382040784961E-4</c:v>
                </c:pt>
                <c:pt idx="895">
                  <c:v>5.1883446116987272E-4</c:v>
                </c:pt>
                <c:pt idx="896">
                  <c:v>5.269861163354053E-4</c:v>
                </c:pt>
                <c:pt idx="897">
                  <c:v>5.252046641051187E-4</c:v>
                </c:pt>
                <c:pt idx="898">
                  <c:v>5.2154219744405064E-4</c:v>
                </c:pt>
                <c:pt idx="899">
                  <c:v>5.248348616461371E-4</c:v>
                </c:pt>
                <c:pt idx="900">
                  <c:v>5.2988764332126111E-4</c:v>
                </c:pt>
                <c:pt idx="901">
                  <c:v>5.2295740300823041E-4</c:v>
                </c:pt>
                <c:pt idx="902">
                  <c:v>5.3148641669260356E-4</c:v>
                </c:pt>
                <c:pt idx="903">
                  <c:v>5.2333298363063359E-4</c:v>
                </c:pt>
                <c:pt idx="904">
                  <c:v>5.4167198538253509E-4</c:v>
                </c:pt>
                <c:pt idx="905">
                  <c:v>5.2839865505492883E-4</c:v>
                </c:pt>
                <c:pt idx="906">
                  <c:v>5.3235447462816985E-4</c:v>
                </c:pt>
                <c:pt idx="907">
                  <c:v>5.4560069203510558E-4</c:v>
                </c:pt>
                <c:pt idx="908">
                  <c:v>5.4088748857952719E-4</c:v>
                </c:pt>
                <c:pt idx="909">
                  <c:v>5.3244648076880585E-4</c:v>
                </c:pt>
                <c:pt idx="910">
                  <c:v>5.2842487902738061E-4</c:v>
                </c:pt>
                <c:pt idx="911">
                  <c:v>5.4721013278507245E-4</c:v>
                </c:pt>
                <c:pt idx="912">
                  <c:v>5.5415815206247732E-4</c:v>
                </c:pt>
                <c:pt idx="913">
                  <c:v>5.3949050645383091E-4</c:v>
                </c:pt>
                <c:pt idx="914">
                  <c:v>5.4542273571357334E-4</c:v>
                </c:pt>
                <c:pt idx="915">
                  <c:v>5.5285789861482906E-4</c:v>
                </c:pt>
                <c:pt idx="916">
                  <c:v>5.4222385554856037E-4</c:v>
                </c:pt>
                <c:pt idx="917">
                  <c:v>5.4429154910527017E-4</c:v>
                </c:pt>
                <c:pt idx="918">
                  <c:v>5.5538562287471907E-4</c:v>
                </c:pt>
                <c:pt idx="919">
                  <c:v>5.6628590593249008E-4</c:v>
                </c:pt>
                <c:pt idx="920">
                  <c:v>5.4485336437949227E-4</c:v>
                </c:pt>
                <c:pt idx="921">
                  <c:v>5.4373062277926682E-4</c:v>
                </c:pt>
                <c:pt idx="922">
                  <c:v>5.5247653982900418E-4</c:v>
                </c:pt>
                <c:pt idx="923">
                  <c:v>5.6310480473185129E-4</c:v>
                </c:pt>
                <c:pt idx="924">
                  <c:v>5.6035439894317537E-4</c:v>
                </c:pt>
                <c:pt idx="925">
                  <c:v>5.6017349798066871E-4</c:v>
                </c:pt>
                <c:pt idx="926">
                  <c:v>5.5922765707596572E-4</c:v>
                </c:pt>
                <c:pt idx="927">
                  <c:v>5.5886852199560854E-4</c:v>
                </c:pt>
                <c:pt idx="928">
                  <c:v>5.6037884501918976E-4</c:v>
                </c:pt>
                <c:pt idx="929">
                  <c:v>5.585796138245292E-4</c:v>
                </c:pt>
                <c:pt idx="930">
                  <c:v>5.630172433323087E-4</c:v>
                </c:pt>
                <c:pt idx="931">
                  <c:v>5.7333615425504616E-4</c:v>
                </c:pt>
                <c:pt idx="932">
                  <c:v>5.6853138913294109E-4</c:v>
                </c:pt>
                <c:pt idx="933">
                  <c:v>5.6318347664920674E-4</c:v>
                </c:pt>
                <c:pt idx="934">
                  <c:v>5.5651280921603804E-4</c:v>
                </c:pt>
                <c:pt idx="935">
                  <c:v>5.7689683634507233E-4</c:v>
                </c:pt>
                <c:pt idx="936">
                  <c:v>5.7041818172714413E-4</c:v>
                </c:pt>
                <c:pt idx="937">
                  <c:v>5.6366084184265169E-4</c:v>
                </c:pt>
                <c:pt idx="938">
                  <c:v>5.6996526260971357E-4</c:v>
                </c:pt>
                <c:pt idx="939">
                  <c:v>5.8104866900053793E-4</c:v>
                </c:pt>
                <c:pt idx="940">
                  <c:v>5.7849560971641478E-4</c:v>
                </c:pt>
                <c:pt idx="941">
                  <c:v>5.7201695509848669E-4</c:v>
                </c:pt>
                <c:pt idx="942">
                  <c:v>5.7399042014401357E-4</c:v>
                </c:pt>
                <c:pt idx="943">
                  <c:v>5.7738509115419652E-4</c:v>
                </c:pt>
                <c:pt idx="944">
                  <c:v>5.834832759345186E-4</c:v>
                </c:pt>
                <c:pt idx="945">
                  <c:v>5.7898164215499227E-4</c:v>
                </c:pt>
                <c:pt idx="946">
                  <c:v>5.9044774075396947E-4</c:v>
                </c:pt>
                <c:pt idx="947">
                  <c:v>5.9218924587367788E-4</c:v>
                </c:pt>
                <c:pt idx="948">
                  <c:v>5.8461840725054228E-4</c:v>
                </c:pt>
                <c:pt idx="949">
                  <c:v>5.8226736144912001E-4</c:v>
                </c:pt>
                <c:pt idx="950">
                  <c:v>5.9092260578054944E-4</c:v>
                </c:pt>
                <c:pt idx="951">
                  <c:v>5.9289607082607643E-4</c:v>
                </c:pt>
                <c:pt idx="952">
                  <c:v>5.9335654600336607E-4</c:v>
                </c:pt>
                <c:pt idx="953">
                  <c:v>6.0106772732652978E-4</c:v>
                </c:pt>
                <c:pt idx="954">
                  <c:v>5.9467618963403486E-4</c:v>
                </c:pt>
                <c:pt idx="955">
                  <c:v>5.9401570110753643E-4</c:v>
                </c:pt>
                <c:pt idx="956">
                  <c:v>5.9572425958388906E-4</c:v>
                </c:pt>
                <c:pt idx="957">
                  <c:v>6.0087304766663326E-4</c:v>
                </c:pt>
                <c:pt idx="958">
                  <c:v>5.9674299424252591E-4</c:v>
                </c:pt>
                <c:pt idx="959">
                  <c:v>5.9957873906019751E-4</c:v>
                </c:pt>
                <c:pt idx="960">
                  <c:v>6.0088371504525768E-4</c:v>
                </c:pt>
                <c:pt idx="961">
                  <c:v>6.0698545561845463E-4</c:v>
                </c:pt>
                <c:pt idx="962">
                  <c:v>6.0407815046917713E-4</c:v>
                </c:pt>
                <c:pt idx="963">
                  <c:v>5.9383035540393626E-4</c:v>
                </c:pt>
                <c:pt idx="964">
                  <c:v>6.1471230465397306E-4</c:v>
                </c:pt>
                <c:pt idx="965">
                  <c:v>6.1686000355036638E-4</c:v>
                </c:pt>
                <c:pt idx="966">
                  <c:v>6.054863555661345E-4</c:v>
                </c:pt>
                <c:pt idx="967">
                  <c:v>6.0773717245589777E-4</c:v>
                </c:pt>
                <c:pt idx="968">
                  <c:v>6.0860523039146395E-4</c:v>
                </c:pt>
                <c:pt idx="969">
                  <c:v>6.1468685851121267E-4</c:v>
                </c:pt>
                <c:pt idx="970">
                  <c:v>6.1441706272683547E-4</c:v>
                </c:pt>
                <c:pt idx="971">
                  <c:v>6.2606228439188194E-4</c:v>
                </c:pt>
                <c:pt idx="972">
                  <c:v>6.1537357101016288E-4</c:v>
                </c:pt>
                <c:pt idx="973">
                  <c:v>6.1122351625113465E-4</c:v>
                </c:pt>
                <c:pt idx="974">
                  <c:v>6.3011188800219645E-4</c:v>
                </c:pt>
                <c:pt idx="975">
                  <c:v>6.2071037164116338E-4</c:v>
                </c:pt>
                <c:pt idx="976">
                  <c:v>6.2330076675047228E-4</c:v>
                </c:pt>
                <c:pt idx="977">
                  <c:v>6.1466019006465146E-4</c:v>
                </c:pt>
                <c:pt idx="978">
                  <c:v>6.2917671447611787E-4</c:v>
                </c:pt>
                <c:pt idx="979">
                  <c:v>6.23916363391926E-4</c:v>
                </c:pt>
                <c:pt idx="980">
                  <c:v>6.344343987156535E-4</c:v>
                </c:pt>
                <c:pt idx="981">
                  <c:v>6.2539557322785261E-4</c:v>
                </c:pt>
                <c:pt idx="982">
                  <c:v>6.2402392612638947E-4</c:v>
                </c:pt>
                <c:pt idx="983">
                  <c:v>6.3030256739510877E-4</c:v>
                </c:pt>
                <c:pt idx="984">
                  <c:v>6.2514311193374015E-4</c:v>
                </c:pt>
                <c:pt idx="985">
                  <c:v>6.3734264837241332E-4</c:v>
                </c:pt>
                <c:pt idx="986">
                  <c:v>6.2487603855328265E-4</c:v>
                </c:pt>
                <c:pt idx="987">
                  <c:v>6.4580187962161816E-4</c:v>
                </c:pt>
                <c:pt idx="988">
                  <c:v>6.3199429141456965E-4</c:v>
                </c:pt>
                <c:pt idx="989">
                  <c:v>6.1733731318454777E-4</c:v>
                </c:pt>
                <c:pt idx="990">
                  <c:v>6.3446023377325964E-4</c:v>
                </c:pt>
                <c:pt idx="991">
                  <c:v>6.3962680082037802E-4</c:v>
                </c:pt>
                <c:pt idx="992">
                  <c:v>6.4806469731233391E-4</c:v>
                </c:pt>
                <c:pt idx="993">
                  <c:v>6.3751821564560782E-4</c:v>
                </c:pt>
                <c:pt idx="994">
                  <c:v>6.3491004157192486E-4</c:v>
                </c:pt>
                <c:pt idx="995">
                  <c:v>6.3434644840126538E-4</c:v>
                </c:pt>
                <c:pt idx="996">
                  <c:v>6.4866207051530414E-4</c:v>
                </c:pt>
                <c:pt idx="997">
                  <c:v>6.4842738818556586E-4</c:v>
                </c:pt>
                <c:pt idx="998">
                  <c:v>6.4726819970837342E-4</c:v>
                </c:pt>
                <c:pt idx="999">
                  <c:v>6.3711463315431537E-4</c:v>
                </c:pt>
                <c:pt idx="1000">
                  <c:v>6.494763470836387E-4</c:v>
                </c:pt>
                <c:pt idx="1001">
                  <c:v>6.5718619498447445E-4</c:v>
                </c:pt>
                <c:pt idx="1002">
                  <c:v>6.3792713182621243E-4</c:v>
                </c:pt>
                <c:pt idx="1003">
                  <c:v>6.5541452118459374E-4</c:v>
                </c:pt>
                <c:pt idx="1004">
                  <c:v>6.5115468132055535E-4</c:v>
                </c:pt>
                <c:pt idx="1005">
                  <c:v>6.4864029128394588E-4</c:v>
                </c:pt>
                <c:pt idx="1006">
                  <c:v>6.5643547821377741E-4</c:v>
                </c:pt>
                <c:pt idx="1007">
                  <c:v>6.5653859620714726E-4</c:v>
                </c:pt>
                <c:pt idx="1008">
                  <c:v>6.6113268060141912E-4</c:v>
                </c:pt>
                <c:pt idx="1009">
                  <c:v>6.4770245091321128E-4</c:v>
                </c:pt>
                <c:pt idx="1010">
                  <c:v>6.7251477359372861E-4</c:v>
                </c:pt>
                <c:pt idx="1011">
                  <c:v>6.5735731751657533E-4</c:v>
                </c:pt>
                <c:pt idx="1012">
                  <c:v>6.6001082794941231E-4</c:v>
                </c:pt>
                <c:pt idx="1013">
                  <c:v>6.536157344640425E-4</c:v>
                </c:pt>
                <c:pt idx="1014">
                  <c:v>6.6941189983633594E-4</c:v>
                </c:pt>
                <c:pt idx="1015">
                  <c:v>6.6958968948007704E-4</c:v>
                </c:pt>
                <c:pt idx="1016">
                  <c:v>6.6798424899709437E-4</c:v>
                </c:pt>
                <c:pt idx="1017">
                  <c:v>6.6856445438759089E-4</c:v>
                </c:pt>
                <c:pt idx="1018">
                  <c:v>6.5916838283439755E-4</c:v>
                </c:pt>
                <c:pt idx="1019">
                  <c:v>6.8387403172867026E-4</c:v>
                </c:pt>
                <c:pt idx="1020">
                  <c:v>6.7251016217484416E-4</c:v>
                </c:pt>
                <c:pt idx="1021">
                  <c:v>6.6908593363638926E-4</c:v>
                </c:pt>
                <c:pt idx="1022">
                  <c:v>6.6659687862401283E-4</c:v>
                </c:pt>
                <c:pt idx="1023">
                  <c:v>6.8539991134607884E-4</c:v>
                </c:pt>
                <c:pt idx="1024">
                  <c:v>6.8818409716706551E-4</c:v>
                </c:pt>
                <c:pt idx="1025">
                  <c:v>6.7550947346475766E-4</c:v>
                </c:pt>
                <c:pt idx="1026">
                  <c:v>6.6847878200301314E-4</c:v>
                </c:pt>
                <c:pt idx="1027">
                  <c:v>6.8989176669519939E-4</c:v>
                </c:pt>
                <c:pt idx="1028">
                  <c:v>6.9046424934804602E-4</c:v>
                </c:pt>
                <c:pt idx="1029">
                  <c:v>6.792635017923524E-4</c:v>
                </c:pt>
                <c:pt idx="1030">
                  <c:v>6.7506144356252983E-4</c:v>
                </c:pt>
                <c:pt idx="1031">
                  <c:v>6.8754805471658148E-4</c:v>
                </c:pt>
                <c:pt idx="1032">
                  <c:v>6.9300264098656045E-4</c:v>
                </c:pt>
                <c:pt idx="1033">
                  <c:v>6.954410259504706E-4</c:v>
                </c:pt>
                <c:pt idx="1034">
                  <c:v>6.8565548395895675E-4</c:v>
                </c:pt>
                <c:pt idx="1035">
                  <c:v>6.8812320421408413E-4</c:v>
                </c:pt>
                <c:pt idx="1036">
                  <c:v>6.9086827631344779E-4</c:v>
                </c:pt>
                <c:pt idx="1037">
                  <c:v>6.9206235600822444E-4</c:v>
                </c:pt>
                <c:pt idx="1038">
                  <c:v>7.008062729244697E-4</c:v>
                </c:pt>
                <c:pt idx="1039">
                  <c:v>7.0275484741987287E-4</c:v>
                </c:pt>
                <c:pt idx="1040">
                  <c:v>6.9300486335710726E-4</c:v>
                </c:pt>
                <c:pt idx="1041">
                  <c:v>6.9778962714429145E-4</c:v>
                </c:pt>
                <c:pt idx="1042">
                  <c:v>6.9554769973671532E-4</c:v>
                </c:pt>
                <c:pt idx="1043">
                  <c:v>7.0278018244410601E-4</c:v>
                </c:pt>
                <c:pt idx="1044">
                  <c:v>7.0558748091877912E-4</c:v>
                </c:pt>
                <c:pt idx="1045">
                  <c:v>7.0737960052769003E-4</c:v>
                </c:pt>
                <c:pt idx="1046">
                  <c:v>6.988408084129111E-4</c:v>
                </c:pt>
                <c:pt idx="1047">
                  <c:v>7.031539851700718E-4</c:v>
                </c:pt>
                <c:pt idx="1048">
                  <c:v>7.0353445500767793E-4</c:v>
                </c:pt>
                <c:pt idx="1049">
                  <c:v>7.1602951116980719E-4</c:v>
                </c:pt>
                <c:pt idx="1050">
                  <c:v>7.1320687833836154E-4</c:v>
                </c:pt>
                <c:pt idx="1051">
                  <c:v>7.0305508968074076E-4</c:v>
                </c:pt>
                <c:pt idx="1052">
                  <c:v>7.0184967589617567E-4</c:v>
                </c:pt>
                <c:pt idx="1053">
                  <c:v>7.0860968262532423E-4</c:v>
                </c:pt>
                <c:pt idx="1054">
                  <c:v>7.1462519522130666E-4</c:v>
                </c:pt>
                <c:pt idx="1055">
                  <c:v>7.0794386040951354E-4</c:v>
                </c:pt>
                <c:pt idx="1056">
                  <c:v>7.1725292615580118E-4</c:v>
                </c:pt>
                <c:pt idx="1057">
                  <c:v>7.1266595334727896E-4</c:v>
                </c:pt>
                <c:pt idx="1058">
                  <c:v>7.2822610296750605E-4</c:v>
                </c:pt>
                <c:pt idx="1059">
                  <c:v>7.1866146460834051E-4</c:v>
                </c:pt>
                <c:pt idx="1060">
                  <c:v>7.0926361515870979E-4</c:v>
                </c:pt>
                <c:pt idx="1061">
                  <c:v>7.1295452816277634E-4</c:v>
                </c:pt>
                <c:pt idx="1062">
                  <c:v>7.3013256354104801E-4</c:v>
                </c:pt>
                <c:pt idx="1063">
                  <c:v>7.3144820690473271E-4</c:v>
                </c:pt>
                <c:pt idx="1064">
                  <c:v>7.1631936384836895E-4</c:v>
                </c:pt>
                <c:pt idx="1065">
                  <c:v>7.2767656629055483E-4</c:v>
                </c:pt>
                <c:pt idx="1066">
                  <c:v>7.3117191068650621E-4</c:v>
                </c:pt>
                <c:pt idx="1067">
                  <c:v>7.2158193730310753E-4</c:v>
                </c:pt>
                <c:pt idx="1068">
                  <c:v>7.28337943765272E-4</c:v>
                </c:pt>
                <c:pt idx="1069">
                  <c:v>7.3683451083966236E-4</c:v>
                </c:pt>
                <c:pt idx="1070">
                  <c:v>7.3351340029457741E-4</c:v>
                </c:pt>
                <c:pt idx="1071">
                  <c:v>7.2994338424825468E-4</c:v>
                </c:pt>
                <c:pt idx="1072">
                  <c:v>7.321933121897992E-4</c:v>
                </c:pt>
                <c:pt idx="1073">
                  <c:v>7.3042252733813713E-4</c:v>
                </c:pt>
                <c:pt idx="1074">
                  <c:v>7.4150771162539899E-4</c:v>
                </c:pt>
                <c:pt idx="1075">
                  <c:v>7.3831105383093283E-4</c:v>
                </c:pt>
                <c:pt idx="1076">
                  <c:v>7.4178595241785391E-4</c:v>
                </c:pt>
                <c:pt idx="1077">
                  <c:v>7.448688248403258E-4</c:v>
                </c:pt>
                <c:pt idx="1078">
                  <c:v>7.3859996200201217E-4</c:v>
                </c:pt>
                <c:pt idx="1079">
                  <c:v>7.4610135154556142E-4</c:v>
                </c:pt>
                <c:pt idx="1080">
                  <c:v>7.4668450157703247E-4</c:v>
                </c:pt>
                <c:pt idx="1081">
                  <c:v>7.4838061477832318E-4</c:v>
                </c:pt>
                <c:pt idx="1082">
                  <c:v>7.4254200287786321E-4</c:v>
                </c:pt>
                <c:pt idx="1083">
                  <c:v>7.5663555461501664E-4</c:v>
                </c:pt>
                <c:pt idx="1084">
                  <c:v>7.4215992182161074E-4</c:v>
                </c:pt>
                <c:pt idx="1085">
                  <c:v>7.5110629669466631E-4</c:v>
                </c:pt>
                <c:pt idx="1086">
                  <c:v>7.4960219630861599E-4</c:v>
                </c:pt>
                <c:pt idx="1087">
                  <c:v>7.5006178253768699E-4</c:v>
                </c:pt>
                <c:pt idx="1088">
                  <c:v>7.5513145422896632E-4</c:v>
                </c:pt>
                <c:pt idx="1089">
                  <c:v>7.5991043985272893E-4</c:v>
                </c:pt>
                <c:pt idx="1090">
                  <c:v>7.6106073884773433E-4</c:v>
                </c:pt>
                <c:pt idx="1091">
                  <c:v>7.532575513839344E-4</c:v>
                </c:pt>
                <c:pt idx="1092">
                  <c:v>7.5167166776176318E-4</c:v>
                </c:pt>
                <c:pt idx="1093">
                  <c:v>7.6472542787934909E-4</c:v>
                </c:pt>
                <c:pt idx="1094">
                  <c:v>7.6649576825690185E-4</c:v>
                </c:pt>
                <c:pt idx="1095">
                  <c:v>7.6359774150465713E-4</c:v>
                </c:pt>
                <c:pt idx="1096">
                  <c:v>7.5438823795886457E-4</c:v>
                </c:pt>
                <c:pt idx="1097">
                  <c:v>7.6848340091466435E-4</c:v>
                </c:pt>
                <c:pt idx="1098">
                  <c:v>7.632314948385503E-4</c:v>
                </c:pt>
                <c:pt idx="1099">
                  <c:v>7.6838472766238802E-4</c:v>
                </c:pt>
                <c:pt idx="1100">
                  <c:v>7.5636614774548508E-4</c:v>
                </c:pt>
                <c:pt idx="1101">
                  <c:v>7.7374686331762167E-4</c:v>
                </c:pt>
                <c:pt idx="1102">
                  <c:v>7.6641259603918909E-4</c:v>
                </c:pt>
                <c:pt idx="1103">
                  <c:v>7.6304170439385661E-4</c:v>
                </c:pt>
                <c:pt idx="1104">
                  <c:v>7.7085111449518744E-4</c:v>
                </c:pt>
                <c:pt idx="1105">
                  <c:v>7.6894876530715693E-4</c:v>
                </c:pt>
                <c:pt idx="1106">
                  <c:v>7.7785602645858939E-4</c:v>
                </c:pt>
                <c:pt idx="1107">
                  <c:v>7.6688773886208746E-4</c:v>
                </c:pt>
                <c:pt idx="1108">
                  <c:v>7.7847073415182448E-4</c:v>
                </c:pt>
                <c:pt idx="1109">
                  <c:v>7.7647771224548603E-4</c:v>
                </c:pt>
                <c:pt idx="1110">
                  <c:v>7.7421622797709834E-4</c:v>
                </c:pt>
                <c:pt idx="1111">
                  <c:v>7.8286747204154357E-4</c:v>
                </c:pt>
                <c:pt idx="1112">
                  <c:v>7.7854540580219584E-4</c:v>
                </c:pt>
                <c:pt idx="1113">
                  <c:v>7.7824849709714811E-4</c:v>
                </c:pt>
                <c:pt idx="1114">
                  <c:v>7.8192652035204353E-4</c:v>
                </c:pt>
                <c:pt idx="1115">
                  <c:v>7.8747755750375212E-4</c:v>
                </c:pt>
                <c:pt idx="1116">
                  <c:v>7.8745444485006579E-4</c:v>
                </c:pt>
                <c:pt idx="1117">
                  <c:v>7.7665372399278974E-4</c:v>
                </c:pt>
                <c:pt idx="1118">
                  <c:v>7.8655305135629807E-4</c:v>
                </c:pt>
                <c:pt idx="1119">
                  <c:v>7.9386376150693489E-4</c:v>
                </c:pt>
                <c:pt idx="1120">
                  <c:v>7.8625080896193808E-4</c:v>
                </c:pt>
                <c:pt idx="1121">
                  <c:v>7.8456447419105303E-4</c:v>
                </c:pt>
                <c:pt idx="1122">
                  <c:v>7.8221853984188831E-4</c:v>
                </c:pt>
                <c:pt idx="1123">
                  <c:v>8.1066488284047521E-4</c:v>
                </c:pt>
                <c:pt idx="1124">
                  <c:v>7.9374642034206564E-4</c:v>
                </c:pt>
                <c:pt idx="1125">
                  <c:v>7.8441601983852917E-4</c:v>
                </c:pt>
                <c:pt idx="1126">
                  <c:v>7.9865808148747014E-4</c:v>
                </c:pt>
                <c:pt idx="1127">
                  <c:v>8.0025107669539101E-4</c:v>
                </c:pt>
                <c:pt idx="1128">
                  <c:v>8.0109735539959893E-4</c:v>
                </c:pt>
                <c:pt idx="1129">
                  <c:v>7.9302570557374997E-4</c:v>
                </c:pt>
                <c:pt idx="1130">
                  <c:v>8.042922352976277E-4</c:v>
                </c:pt>
                <c:pt idx="1131">
                  <c:v>8.0299170405366104E-4</c:v>
                </c:pt>
                <c:pt idx="1132">
                  <c:v>8.0430201372803348E-4</c:v>
                </c:pt>
                <c:pt idx="1133">
                  <c:v>8.0514118084649186E-4</c:v>
                </c:pt>
                <c:pt idx="1134">
                  <c:v>8.0504961917996507E-4</c:v>
                </c:pt>
                <c:pt idx="1135">
                  <c:v>8.1153805222829905E-4</c:v>
                </c:pt>
                <c:pt idx="1136">
                  <c:v>8.102152972788647E-4</c:v>
                </c:pt>
                <c:pt idx="1137">
                  <c:v>8.0402110609092243E-4</c:v>
                </c:pt>
                <c:pt idx="1138">
                  <c:v>8.1238610882894446E-4</c:v>
                </c:pt>
                <c:pt idx="1139">
                  <c:v>8.1586189636408428E-4</c:v>
                </c:pt>
                <c:pt idx="1140">
                  <c:v>8.1293636777632328E-4</c:v>
                </c:pt>
                <c:pt idx="1141">
                  <c:v>8.0740444301131693E-4</c:v>
                </c:pt>
                <c:pt idx="1142">
                  <c:v>8.1567432828993729E-4</c:v>
                </c:pt>
                <c:pt idx="1143">
                  <c:v>8.1511429091215269E-4</c:v>
                </c:pt>
                <c:pt idx="1144">
                  <c:v>8.1859541213660466E-4</c:v>
                </c:pt>
                <c:pt idx="1145">
                  <c:v>8.2601146265115814E-4</c:v>
                </c:pt>
                <c:pt idx="1146">
                  <c:v>8.1726776797196759E-4</c:v>
                </c:pt>
                <c:pt idx="1147">
                  <c:v>8.1999906137394127E-4</c:v>
                </c:pt>
                <c:pt idx="1148">
                  <c:v>8.1898260464511479E-4</c:v>
                </c:pt>
                <c:pt idx="1149">
                  <c:v>8.2930196004196157E-4</c:v>
                </c:pt>
                <c:pt idx="1150">
                  <c:v>8.280787672930223E-4</c:v>
                </c:pt>
                <c:pt idx="1151">
                  <c:v>8.2985933057509005E-4</c:v>
                </c:pt>
                <c:pt idx="1152">
                  <c:v>8.291268372428765E-4</c:v>
                </c:pt>
                <c:pt idx="1153">
                  <c:v>8.2451497388423057E-4</c:v>
                </c:pt>
                <c:pt idx="1154">
                  <c:v>8.3616730713502669E-4</c:v>
                </c:pt>
                <c:pt idx="1155">
                  <c:v>8.3258840160651702E-4</c:v>
                </c:pt>
                <c:pt idx="1156">
                  <c:v>8.3494233648965003E-4</c:v>
                </c:pt>
                <c:pt idx="1157">
                  <c:v>8.3484988587490471E-4</c:v>
                </c:pt>
                <c:pt idx="1158">
                  <c:v>8.3260040240746951E-4</c:v>
                </c:pt>
                <c:pt idx="1159">
                  <c:v>8.4133342970803575E-4</c:v>
                </c:pt>
                <c:pt idx="1160">
                  <c:v>8.32218154673426E-4</c:v>
                </c:pt>
                <c:pt idx="1161">
                  <c:v>8.4058626873021347E-4</c:v>
                </c:pt>
                <c:pt idx="1162">
                  <c:v>8.4189835630102329E-4</c:v>
                </c:pt>
                <c:pt idx="1163">
                  <c:v>8.3898260614366808E-4</c:v>
                </c:pt>
                <c:pt idx="1164">
                  <c:v>8.4630742834727695E-4</c:v>
                </c:pt>
                <c:pt idx="1165">
                  <c:v>8.3976699182814873E-4</c:v>
                </c:pt>
                <c:pt idx="1166">
                  <c:v>8.4642032477105257E-4</c:v>
                </c:pt>
                <c:pt idx="1167">
                  <c:v>8.4711726017451788E-4</c:v>
                </c:pt>
                <c:pt idx="1168">
                  <c:v>8.4717859760160858E-4</c:v>
                </c:pt>
                <c:pt idx="1169">
                  <c:v>8.5467243108529887E-4</c:v>
                </c:pt>
                <c:pt idx="1170">
                  <c:v>8.3833356282548557E-4</c:v>
                </c:pt>
                <c:pt idx="1171">
                  <c:v>8.5423379069863117E-4</c:v>
                </c:pt>
                <c:pt idx="1172">
                  <c:v>8.5890343569149303E-4</c:v>
                </c:pt>
                <c:pt idx="1173">
                  <c:v>8.5524630271973713E-4</c:v>
                </c:pt>
                <c:pt idx="1174">
                  <c:v>8.5062554987890416E-4</c:v>
                </c:pt>
                <c:pt idx="1175">
                  <c:v>8.5018996525173835E-4</c:v>
                </c:pt>
                <c:pt idx="1176">
                  <c:v>8.5694686066212146E-4</c:v>
                </c:pt>
                <c:pt idx="1177">
                  <c:v>8.6502028838440792E-4</c:v>
                </c:pt>
                <c:pt idx="1178">
                  <c:v>8.6183163112391005E-4</c:v>
                </c:pt>
                <c:pt idx="1179">
                  <c:v>8.5872564604775182E-4</c:v>
                </c:pt>
                <c:pt idx="1180">
                  <c:v>8.5300793110503587E-4</c:v>
                </c:pt>
                <c:pt idx="1181">
                  <c:v>8.7768780050096612E-4</c:v>
                </c:pt>
                <c:pt idx="1182">
                  <c:v>8.5170206617175696E-4</c:v>
                </c:pt>
                <c:pt idx="1183">
                  <c:v>8.6606746938604337E-4</c:v>
                </c:pt>
                <c:pt idx="1184">
                  <c:v>8.7581834239702772E-4</c:v>
                </c:pt>
                <c:pt idx="1185">
                  <c:v>8.6379087299793774E-4</c:v>
                </c:pt>
                <c:pt idx="1186">
                  <c:v>8.6615147499271108E-4</c:v>
                </c:pt>
                <c:pt idx="1187">
                  <c:v>8.6381531907395214E-4</c:v>
                </c:pt>
                <c:pt idx="1188">
                  <c:v>8.7761890701401634E-4</c:v>
                </c:pt>
                <c:pt idx="1189">
                  <c:v>8.6692663783942251E-4</c:v>
                </c:pt>
                <c:pt idx="1190">
                  <c:v>8.6707598114016513E-4</c:v>
                </c:pt>
                <c:pt idx="1191">
                  <c:v>8.7442608280874335E-4</c:v>
                </c:pt>
                <c:pt idx="1192">
                  <c:v>8.7357624831166055E-4</c:v>
                </c:pt>
                <c:pt idx="1193">
                  <c:v>8.6766296476082933E-4</c:v>
                </c:pt>
                <c:pt idx="1194">
                  <c:v>8.7292198242269303E-4</c:v>
                </c:pt>
                <c:pt idx="1195">
                  <c:v>8.8108963865616229E-4</c:v>
                </c:pt>
                <c:pt idx="1196">
                  <c:v>8.7433185429756054E-4</c:v>
                </c:pt>
                <c:pt idx="1197">
                  <c:v>8.8241594939847141E-4</c:v>
                </c:pt>
                <c:pt idx="1198">
                  <c:v>8.7845124034304336E-4</c:v>
                </c:pt>
                <c:pt idx="1199">
                  <c:v>8.7494167277559279E-4</c:v>
                </c:pt>
                <c:pt idx="1200">
                  <c:v>8.8278219606457823E-4</c:v>
                </c:pt>
                <c:pt idx="1201">
                  <c:v>8.7686891251374701E-4</c:v>
                </c:pt>
                <c:pt idx="1202">
                  <c:v>8.8721360293482683E-4</c:v>
                </c:pt>
                <c:pt idx="1203">
                  <c:v>8.8438985891810772E-4</c:v>
                </c:pt>
                <c:pt idx="1204">
                  <c:v>8.7360513912876846E-4</c:v>
                </c:pt>
                <c:pt idx="1205">
                  <c:v>8.8935730156423606E-4</c:v>
                </c:pt>
                <c:pt idx="1206">
                  <c:v>8.8600241098684015E-4</c:v>
                </c:pt>
                <c:pt idx="1207">
                  <c:v>8.9132232160168523E-4</c:v>
                </c:pt>
                <c:pt idx="1208">
                  <c:v>8.8749095477906311E-4</c:v>
                </c:pt>
                <c:pt idx="1209">
                  <c:v>8.9314288755359484E-4</c:v>
                </c:pt>
                <c:pt idx="1210">
                  <c:v>8.8635843474843188E-4</c:v>
                </c:pt>
                <c:pt idx="1211">
                  <c:v>8.897506611510133E-4</c:v>
                </c:pt>
                <c:pt idx="1212">
                  <c:v>8.9615819991144502E-4</c:v>
                </c:pt>
                <c:pt idx="1213">
                  <c:v>9.0534281290711375E-4</c:v>
                </c:pt>
                <c:pt idx="1214">
                  <c:v>8.8871414752800238E-4</c:v>
                </c:pt>
                <c:pt idx="1215">
                  <c:v>8.9351446790901382E-4</c:v>
                </c:pt>
                <c:pt idx="1216">
                  <c:v>9.0386182517474987E-4</c:v>
                </c:pt>
                <c:pt idx="1217">
                  <c:v>8.9501145670931449E-4</c:v>
                </c:pt>
                <c:pt idx="1218">
                  <c:v>9.0825945201268761E-4</c:v>
                </c:pt>
                <c:pt idx="1219">
                  <c:v>8.9914328802985922E-4</c:v>
                </c:pt>
                <c:pt idx="1220">
                  <c:v>8.9896549838611812E-4</c:v>
                </c:pt>
                <c:pt idx="1221">
                  <c:v>9.0470099229320814E-4</c:v>
                </c:pt>
                <c:pt idx="1222">
                  <c:v>9.0131232168350148E-4</c:v>
                </c:pt>
                <c:pt idx="1223">
                  <c:v>9.0957954011746582E-4</c:v>
                </c:pt>
                <c:pt idx="1224">
                  <c:v>8.9924640602322917E-4</c:v>
                </c:pt>
                <c:pt idx="1225">
                  <c:v>9.0854480439089217E-4</c:v>
                </c:pt>
                <c:pt idx="1226">
                  <c:v>8.9896194259324325E-4</c:v>
                </c:pt>
                <c:pt idx="1227">
                  <c:v>9.114689995563251E-4</c:v>
                </c:pt>
                <c:pt idx="1228">
                  <c:v>9.1087973800585041E-4</c:v>
                </c:pt>
                <c:pt idx="1229">
                  <c:v>9.0780931085844042E-4</c:v>
                </c:pt>
                <c:pt idx="1230">
                  <c:v>9.1588057176944385E-4</c:v>
                </c:pt>
                <c:pt idx="1231">
                  <c:v>9.083405129783809E-4</c:v>
                </c:pt>
                <c:pt idx="1232">
                  <c:v>9.1315505653089175E-4</c:v>
                </c:pt>
                <c:pt idx="1233">
                  <c:v>9.0686841472820405E-4</c:v>
                </c:pt>
                <c:pt idx="1234">
                  <c:v>9.1616859099230455E-4</c:v>
                </c:pt>
                <c:pt idx="1235">
                  <c:v>9.1389643934529233E-4</c:v>
                </c:pt>
                <c:pt idx="1236">
                  <c:v>9.1249634590083071E-4</c:v>
                </c:pt>
                <c:pt idx="1237">
                  <c:v>9.2217165831322506E-4</c:v>
                </c:pt>
                <c:pt idx="1238">
                  <c:v>9.1371242706402022E-4</c:v>
                </c:pt>
                <c:pt idx="1239">
                  <c:v>9.1682730162236548E-4</c:v>
                </c:pt>
                <c:pt idx="1240">
                  <c:v>9.2828584416148382E-4</c:v>
                </c:pt>
                <c:pt idx="1241">
                  <c:v>9.1259057441201352E-4</c:v>
                </c:pt>
                <c:pt idx="1242">
                  <c:v>9.2828584416148382E-4</c:v>
                </c:pt>
                <c:pt idx="1243">
                  <c:v>9.2433491380344574E-4</c:v>
                </c:pt>
                <c:pt idx="1244">
                  <c:v>9.2444158758969036E-4</c:v>
                </c:pt>
                <c:pt idx="1245">
                  <c:v>9.2546743383407697E-4</c:v>
                </c:pt>
                <c:pt idx="1246">
                  <c:v>9.2773691863643295E-4</c:v>
                </c:pt>
                <c:pt idx="1247">
                  <c:v>9.3539609648880253E-4</c:v>
                </c:pt>
                <c:pt idx="1248">
                  <c:v>9.2689063993222503E-4</c:v>
                </c:pt>
                <c:pt idx="1249">
                  <c:v>9.3618881606283343E-4</c:v>
                </c:pt>
                <c:pt idx="1250">
                  <c:v>9.2895372207005028E-4</c:v>
                </c:pt>
                <c:pt idx="1251">
                  <c:v>9.3711776695138099E-4</c:v>
                </c:pt>
                <c:pt idx="1252">
                  <c:v>9.3308371993489395E-4</c:v>
                </c:pt>
                <c:pt idx="1253">
                  <c:v>9.3815605847082941E-4</c:v>
                </c:pt>
                <c:pt idx="1254">
                  <c:v>9.3788226241946801E-4</c:v>
                </c:pt>
                <c:pt idx="1255">
                  <c:v>9.3618681592934133E-4</c:v>
                </c:pt>
                <c:pt idx="1256">
                  <c:v>9.4793159979488287E-4</c:v>
                </c:pt>
                <c:pt idx="1257">
                  <c:v>9.306433348374917E-4</c:v>
                </c:pt>
                <c:pt idx="1258">
                  <c:v>9.5150783847873651E-4</c:v>
                </c:pt>
                <c:pt idx="1259">
                  <c:v>9.4688175194859129E-4</c:v>
                </c:pt>
                <c:pt idx="1260">
                  <c:v>9.3787737320426517E-4</c:v>
                </c:pt>
                <c:pt idx="1261">
                  <c:v>9.5142494405734215E-4</c:v>
                </c:pt>
                <c:pt idx="1262">
                  <c:v>9.4417112659270252E-4</c:v>
                </c:pt>
                <c:pt idx="1263">
                  <c:v>9.5640749882318842E-4</c:v>
                </c:pt>
                <c:pt idx="1264">
                  <c:v>9.5009241067750213E-4</c:v>
                </c:pt>
                <c:pt idx="1265">
                  <c:v>9.432380643186434E-4</c:v>
                </c:pt>
                <c:pt idx="1266">
                  <c:v>9.5253512926397844E-4</c:v>
                </c:pt>
                <c:pt idx="1267">
                  <c:v>9.4559066577944834E-4</c:v>
                </c:pt>
                <c:pt idx="1268">
                  <c:v>9.5114303635348511E-4</c:v>
                </c:pt>
                <c:pt idx="1269">
                  <c:v>9.6493506796670615E-4</c:v>
                </c:pt>
                <c:pt idx="1270">
                  <c:v>9.4841485427027688E-4</c:v>
                </c:pt>
                <c:pt idx="1271">
                  <c:v>9.5657539891799649E-4</c:v>
                </c:pt>
                <c:pt idx="1272">
                  <c:v>9.4785037215139865E-4</c:v>
                </c:pt>
                <c:pt idx="1273">
                  <c:v>9.6551288430886503E-4</c:v>
                </c:pt>
                <c:pt idx="1274">
                  <c:v>9.6128149078782523E-4</c:v>
                </c:pt>
                <c:pt idx="1275">
                  <c:v>9.5855775344571052E-4</c:v>
                </c:pt>
                <c:pt idx="1276">
                  <c:v>9.6428969155992576E-4</c:v>
                </c:pt>
                <c:pt idx="1277">
                  <c:v>9.6128437986953597E-4</c:v>
                </c:pt>
                <c:pt idx="1278">
                  <c:v>9.6111903550085667E-4</c:v>
                </c:pt>
                <c:pt idx="1279">
                  <c:v>9.6653361910099399E-4</c:v>
                </c:pt>
                <c:pt idx="1280">
                  <c:v>9.695555985704845E-4</c:v>
                </c:pt>
                <c:pt idx="1281">
                  <c:v>9.6662562524162999E-4</c:v>
                </c:pt>
                <c:pt idx="1282">
                  <c:v>9.7970738722810507E-4</c:v>
                </c:pt>
                <c:pt idx="1283">
                  <c:v>9.6241912227071401E-4</c:v>
                </c:pt>
                <c:pt idx="1284">
                  <c:v>9.696516049781047E-4</c:v>
                </c:pt>
                <c:pt idx="1285">
                  <c:v>9.76882309789058E-4</c:v>
                </c:pt>
                <c:pt idx="1286">
                  <c:v>9.683297389768891E-4</c:v>
                </c:pt>
                <c:pt idx="1287">
                  <c:v>9.7867742959820711E-4</c:v>
                </c:pt>
                <c:pt idx="1288">
                  <c:v>9.7810050220426708E-4</c:v>
                </c:pt>
                <c:pt idx="1289">
                  <c:v>9.7511274724119664E-4</c:v>
                </c:pt>
                <c:pt idx="1290">
                  <c:v>9.7651372963387711E-4</c:v>
                </c:pt>
                <c:pt idx="1291">
                  <c:v>9.808349069250061E-4</c:v>
                </c:pt>
                <c:pt idx="1292">
                  <c:v>9.8890655675085517E-4</c:v>
                </c:pt>
                <c:pt idx="1293">
                  <c:v>9.8007752304266884E-4</c:v>
                </c:pt>
                <c:pt idx="1294">
                  <c:v>9.7925302356981908E-4</c:v>
                </c:pt>
                <c:pt idx="1295">
                  <c:v>9.8619393126147441E-4</c:v>
                </c:pt>
                <c:pt idx="1296">
                  <c:v>9.8431291683069274E-4</c:v>
                </c:pt>
                <c:pt idx="1297">
                  <c:v>9.8807494569225587E-4</c:v>
                </c:pt>
                <c:pt idx="1298">
                  <c:v>9.9126760321973794E-4</c:v>
                </c:pt>
                <c:pt idx="1299">
                  <c:v>9.7978950381980815E-4</c:v>
                </c:pt>
                <c:pt idx="1300">
                  <c:v>9.9063822788089412E-4</c:v>
                </c:pt>
                <c:pt idx="1301">
                  <c:v>9.9324106826526493E-4</c:v>
                </c:pt>
                <c:pt idx="1302">
                  <c:v>9.8994129247742882E-4</c:v>
                </c:pt>
                <c:pt idx="1303">
                  <c:v>9.9258591342807866E-4</c:v>
                </c:pt>
                <c:pt idx="1304">
                  <c:v>9.9409356960700385E-4</c:v>
                </c:pt>
                <c:pt idx="1305">
                  <c:v>9.9995651646495086E-4</c:v>
                </c:pt>
                <c:pt idx="1306">
                  <c:v>9.8809439143454007E-4</c:v>
                </c:pt>
                <c:pt idx="1307">
                  <c:v>1.0095073761267263E-3</c:v>
                </c:pt>
                <c:pt idx="1308">
                  <c:v>9.9512419394806595E-4</c:v>
                </c:pt>
                <c:pt idx="1309">
                  <c:v>1.0004689951130347E-3</c:v>
                </c:pt>
                <c:pt idx="1310">
                  <c:v>1.0037723266937456E-3</c:v>
                </c:pt>
                <c:pt idx="1311">
                  <c:v>1.0002058664402979E-3</c:v>
                </c:pt>
                <c:pt idx="1312">
                  <c:v>1.0018059732339684E-3</c:v>
                </c:pt>
                <c:pt idx="1313">
                  <c:v>1.0070605461547386E-3</c:v>
                </c:pt>
                <c:pt idx="1314">
                  <c:v>9.9842830335846811E-4</c:v>
                </c:pt>
                <c:pt idx="1315">
                  <c:v>1.0080931706292926E-3</c:v>
                </c:pt>
                <c:pt idx="1316">
                  <c:v>1.0145789368329705E-3</c:v>
                </c:pt>
                <c:pt idx="1317">
                  <c:v>1.0050849698571922E-3</c:v>
                </c:pt>
                <c:pt idx="1318">
                  <c:v>1.0075384669408203E-3</c:v>
                </c:pt>
                <c:pt idx="1319">
                  <c:v>1.0097661711768971E-3</c:v>
                </c:pt>
                <c:pt idx="1320">
                  <c:v>1.0077407026605758E-3</c:v>
                </c:pt>
                <c:pt idx="1321">
                  <c:v>1.0180596135833133E-3</c:v>
                </c:pt>
                <c:pt idx="1322">
                  <c:v>1.0090380114672498E-3</c:v>
                </c:pt>
                <c:pt idx="1323">
                  <c:v>1.0188186642435607E-3</c:v>
                </c:pt>
                <c:pt idx="1324">
                  <c:v>1.0158886909147063E-3</c:v>
                </c:pt>
                <c:pt idx="1325">
                  <c:v>1.0148717341525067E-3</c:v>
                </c:pt>
                <c:pt idx="1326">
                  <c:v>1.0278361549741128E-3</c:v>
                </c:pt>
                <c:pt idx="1327">
                  <c:v>1.0224784640599726E-3</c:v>
                </c:pt>
                <c:pt idx="1328">
                  <c:v>1.0206970118296862E-3</c:v>
                </c:pt>
                <c:pt idx="1329">
                  <c:v>1.0258564672910549E-3</c:v>
                </c:pt>
                <c:pt idx="1330">
                  <c:v>1.0177972627402677E-3</c:v>
                </c:pt>
                <c:pt idx="1331">
                  <c:v>1.0234189712753634E-3</c:v>
                </c:pt>
                <c:pt idx="1332">
                  <c:v>1.0300718597441578E-3</c:v>
                </c:pt>
                <c:pt idx="1333">
                  <c:v>1.0237034347053493E-3</c:v>
                </c:pt>
                <c:pt idx="1334">
                  <c:v>1.030655009775629E-3</c:v>
                </c:pt>
                <c:pt idx="1335">
                  <c:v>1.0279352727004985E-3</c:v>
                </c:pt>
                <c:pt idx="1336">
                  <c:v>1.0378914927500038E-3</c:v>
                </c:pt>
                <c:pt idx="1337">
                  <c:v>1.0250239672842368E-3</c:v>
                </c:pt>
                <c:pt idx="1338">
                  <c:v>1.028803775110174E-3</c:v>
                </c:pt>
                <c:pt idx="1339">
                  <c:v>1.0423012315074216E-3</c:v>
                </c:pt>
                <c:pt idx="1340">
                  <c:v>1.0279216051216357E-3</c:v>
                </c:pt>
                <c:pt idx="1341">
                  <c:v>1.0438266666507208E-3</c:v>
                </c:pt>
                <c:pt idx="1342">
                  <c:v>1.0345013775994417E-3</c:v>
                </c:pt>
                <c:pt idx="1343">
                  <c:v>1.0377140364618447E-3</c:v>
                </c:pt>
                <c:pt idx="1344">
                  <c:v>1.0439153392355367E-3</c:v>
                </c:pt>
                <c:pt idx="1345">
                  <c:v>1.0428628245445889E-3</c:v>
                </c:pt>
                <c:pt idx="1346">
                  <c:v>1.0363223880254606E-3</c:v>
                </c:pt>
                <c:pt idx="1347">
                  <c:v>1.0494574869050581E-3</c:v>
                </c:pt>
                <c:pt idx="1348">
                  <c:v>1.0390034558530774E-3</c:v>
                </c:pt>
                <c:pt idx="1349">
                  <c:v>1.0477658184448609E-3</c:v>
                </c:pt>
                <c:pt idx="1350">
                  <c:v>1.0457887976064591E-3</c:v>
                </c:pt>
                <c:pt idx="1351">
                  <c:v>1.0493659252385314E-3</c:v>
                </c:pt>
                <c:pt idx="1352">
                  <c:v>1.0414649534706739E-3</c:v>
                </c:pt>
                <c:pt idx="1353">
                  <c:v>1.0568810934794707E-3</c:v>
                </c:pt>
                <c:pt idx="1354">
                  <c:v>1.0473835707108174E-3</c:v>
                </c:pt>
                <c:pt idx="1355">
                  <c:v>1.054248028855664E-3</c:v>
                </c:pt>
                <c:pt idx="1356">
                  <c:v>1.0544471532566541E-3</c:v>
                </c:pt>
                <c:pt idx="1357">
                  <c:v>1.0613841717998524E-3</c:v>
                </c:pt>
                <c:pt idx="1358">
                  <c:v>1.0487931092301029E-3</c:v>
                </c:pt>
                <c:pt idx="1359">
                  <c:v>1.0538067771836039E-3</c:v>
                </c:pt>
                <c:pt idx="1360">
                  <c:v>1.0684388648635019E-3</c:v>
                </c:pt>
                <c:pt idx="1361">
                  <c:v>1.0434523083321181E-3</c:v>
                </c:pt>
                <c:pt idx="1362">
                  <c:v>1.0626109203416664E-3</c:v>
                </c:pt>
                <c:pt idx="1363">
                  <c:v>1.0550975299971647E-3</c:v>
                </c:pt>
                <c:pt idx="1364">
                  <c:v>1.0525622496774156E-3</c:v>
                </c:pt>
                <c:pt idx="1365">
                  <c:v>1.0676931484265352E-3</c:v>
                </c:pt>
                <c:pt idx="1366">
                  <c:v>1.0558452465676237E-3</c:v>
                </c:pt>
                <c:pt idx="1367">
                  <c:v>1.0568826491388534E-3</c:v>
                </c:pt>
                <c:pt idx="1368">
                  <c:v>1.0706933486646674E-3</c:v>
                </c:pt>
                <c:pt idx="1369">
                  <c:v>1.0583903053177784E-3</c:v>
                </c:pt>
                <c:pt idx="1370">
                  <c:v>1.0672264506117145E-3</c:v>
                </c:pt>
                <c:pt idx="1371">
                  <c:v>1.0683460808931745E-3</c:v>
                </c:pt>
                <c:pt idx="1372">
                  <c:v>1.0743624824373758E-3</c:v>
                </c:pt>
                <c:pt idx="1373">
                  <c:v>1.0646907258178562E-3</c:v>
                </c:pt>
                <c:pt idx="1374">
                  <c:v>1.0706217883330615E-3</c:v>
                </c:pt>
                <c:pt idx="1375">
                  <c:v>1.0803717723958271E-3</c:v>
                </c:pt>
                <c:pt idx="1376">
                  <c:v>1.0665752960415126E-3</c:v>
                </c:pt>
                <c:pt idx="1377">
                  <c:v>1.0745509394597414E-3</c:v>
                </c:pt>
                <c:pt idx="1378">
                  <c:v>1.083676437398866E-3</c:v>
                </c:pt>
                <c:pt idx="1379">
                  <c:v>1.076230607118986E-3</c:v>
                </c:pt>
                <c:pt idx="1380">
                  <c:v>1.0796352787966295E-3</c:v>
                </c:pt>
                <c:pt idx="1381">
                  <c:v>1.0819749905082632E-3</c:v>
                </c:pt>
                <c:pt idx="1382">
                  <c:v>1.079633500900192E-3</c:v>
                </c:pt>
                <c:pt idx="1383">
                  <c:v>1.0828230471089085E-3</c:v>
                </c:pt>
                <c:pt idx="1384">
                  <c:v>1.0828319365910955E-3</c:v>
                </c:pt>
                <c:pt idx="1385">
                  <c:v>1.0879024972305937E-3</c:v>
                </c:pt>
                <c:pt idx="1386">
                  <c:v>1.0795357165961344E-3</c:v>
                </c:pt>
                <c:pt idx="1387">
                  <c:v>1.0880980658387091E-3</c:v>
                </c:pt>
                <c:pt idx="1388">
                  <c:v>1.0892070287415445E-3</c:v>
                </c:pt>
                <c:pt idx="1389">
                  <c:v>1.0906364574772235E-3</c:v>
                </c:pt>
                <c:pt idx="1390">
                  <c:v>1.0901599812319972E-3</c:v>
                </c:pt>
                <c:pt idx="1391">
                  <c:v>1.0922330084780192E-3</c:v>
                </c:pt>
                <c:pt idx="1392">
                  <c:v>1.0928854964705494E-3</c:v>
                </c:pt>
                <c:pt idx="1393">
                  <c:v>1.0884745354093309E-3</c:v>
                </c:pt>
                <c:pt idx="1394">
                  <c:v>1.1033199706617185E-3</c:v>
                </c:pt>
                <c:pt idx="1395">
                  <c:v>1.0959899258873248E-3</c:v>
                </c:pt>
                <c:pt idx="1396">
                  <c:v>1.09542988850954E-3</c:v>
                </c:pt>
                <c:pt idx="1397">
                  <c:v>1.1053861085590455E-3</c:v>
                </c:pt>
                <c:pt idx="1398">
                  <c:v>1.0922563433687603E-3</c:v>
                </c:pt>
                <c:pt idx="1399">
                  <c:v>1.0995599419336474E-3</c:v>
                </c:pt>
                <c:pt idx="1400">
                  <c:v>1.1073826862582588E-3</c:v>
                </c:pt>
                <c:pt idx="1401">
                  <c:v>1.1049931934463775E-3</c:v>
                </c:pt>
                <c:pt idx="1402">
                  <c:v>1.0929746135294746E-3</c:v>
                </c:pt>
                <c:pt idx="1403">
                  <c:v>1.1068048699161E-3</c:v>
                </c:pt>
                <c:pt idx="1404">
                  <c:v>1.1135668767787406E-3</c:v>
                </c:pt>
                <c:pt idx="1405">
                  <c:v>1.100776689808001E-3</c:v>
                </c:pt>
                <c:pt idx="1406">
                  <c:v>1.107923833486396E-3</c:v>
                </c:pt>
                <c:pt idx="1407">
                  <c:v>1.1073726855907985E-3</c:v>
                </c:pt>
                <c:pt idx="1408">
                  <c:v>1.1119667699850701E-3</c:v>
                </c:pt>
                <c:pt idx="1409">
                  <c:v>1.1030332848611859E-3</c:v>
                </c:pt>
                <c:pt idx="1410">
                  <c:v>1.1201437601748359E-3</c:v>
                </c:pt>
                <c:pt idx="1411">
                  <c:v>1.1089572357906416E-3</c:v>
                </c:pt>
                <c:pt idx="1412">
                  <c:v>1.1156439042917469E-3</c:v>
                </c:pt>
                <c:pt idx="1413">
                  <c:v>1.1226701510123978E-3</c:v>
                </c:pt>
                <c:pt idx="1414">
                  <c:v>1.1085856554352224E-3</c:v>
                </c:pt>
                <c:pt idx="1415">
                  <c:v>1.1243769315923131E-3</c:v>
                </c:pt>
                <c:pt idx="1416">
                  <c:v>1.115441224097882E-3</c:v>
                </c:pt>
                <c:pt idx="1417">
                  <c:v>1.1190174627817356E-3</c:v>
                </c:pt>
                <c:pt idx="1418">
                  <c:v>1.1179929499596771E-3</c:v>
                </c:pt>
                <c:pt idx="1419">
                  <c:v>1.1253161053853757E-3</c:v>
                </c:pt>
                <c:pt idx="1420">
                  <c:v>1.1135606541412097E-3</c:v>
                </c:pt>
                <c:pt idx="1421">
                  <c:v>1.1231684064889824E-3</c:v>
                </c:pt>
                <c:pt idx="1422">
                  <c:v>1.133483761618845E-3</c:v>
                </c:pt>
                <c:pt idx="1423">
                  <c:v>1.1200528652194732E-3</c:v>
                </c:pt>
                <c:pt idx="1424">
                  <c:v>1.1286187702549226E-3</c:v>
                </c:pt>
                <c:pt idx="1425">
                  <c:v>1.1213791759617823E-3</c:v>
                </c:pt>
                <c:pt idx="1426">
                  <c:v>1.1325488103298212E-3</c:v>
                </c:pt>
                <c:pt idx="1427">
                  <c:v>1.132189675249464E-3</c:v>
                </c:pt>
                <c:pt idx="1428">
                  <c:v>1.1390361321928816E-3</c:v>
                </c:pt>
                <c:pt idx="1429">
                  <c:v>1.1283225282610388E-3</c:v>
                </c:pt>
                <c:pt idx="1430">
                  <c:v>1.139419268875144E-3</c:v>
                </c:pt>
                <c:pt idx="1431">
                  <c:v>1.1282327444909496E-3</c:v>
                </c:pt>
                <c:pt idx="1432">
                  <c:v>1.1415776351501618E-3</c:v>
                </c:pt>
                <c:pt idx="1433">
                  <c:v>1.1418585427872727E-3</c:v>
                </c:pt>
                <c:pt idx="1434">
                  <c:v>1.1269384358845139E-3</c:v>
                </c:pt>
                <c:pt idx="1435">
                  <c:v>1.1401659853788569E-3</c:v>
                </c:pt>
                <c:pt idx="1436">
                  <c:v>1.134707843316003E-3</c:v>
                </c:pt>
                <c:pt idx="1437">
                  <c:v>1.141672974846618E-3</c:v>
                </c:pt>
                <c:pt idx="1438">
                  <c:v>1.1456070151885005E-3</c:v>
                </c:pt>
                <c:pt idx="1439">
                  <c:v>1.1408404748397998E-3</c:v>
                </c:pt>
                <c:pt idx="1440">
                  <c:v>1.1494597167683717E-3</c:v>
                </c:pt>
                <c:pt idx="1441">
                  <c:v>1.1353014384890437E-3</c:v>
                </c:pt>
                <c:pt idx="1442">
                  <c:v>1.152015442897151E-3</c:v>
                </c:pt>
                <c:pt idx="1443">
                  <c:v>1.1458977012560173E-3</c:v>
                </c:pt>
                <c:pt idx="1444">
                  <c:v>1.1480667349096597E-3</c:v>
                </c:pt>
                <c:pt idx="1445">
                  <c:v>1.1559499277131432E-3</c:v>
                </c:pt>
                <c:pt idx="1446">
                  <c:v>1.1542695933427344E-3</c:v>
                </c:pt>
                <c:pt idx="1447">
                  <c:v>1.1540846921132436E-3</c:v>
                </c:pt>
                <c:pt idx="1448">
                  <c:v>1.1577507145671864E-3</c:v>
                </c:pt>
                <c:pt idx="1449">
                  <c:v>1.1606580197164639E-3</c:v>
                </c:pt>
                <c:pt idx="1450">
                  <c:v>1.1547162898226341E-3</c:v>
                </c:pt>
                <c:pt idx="1451">
                  <c:v>1.1563430650628657E-3</c:v>
                </c:pt>
                <c:pt idx="1452">
                  <c:v>1.1570012201002899E-3</c:v>
                </c:pt>
                <c:pt idx="1453">
                  <c:v>1.1644186040371716E-3</c:v>
                </c:pt>
                <c:pt idx="1454">
                  <c:v>1.1664667407330698E-3</c:v>
                </c:pt>
                <c:pt idx="1455">
                  <c:v>1.1605939043261898E-3</c:v>
                </c:pt>
                <c:pt idx="1456">
                  <c:v>1.1686442193947898E-3</c:v>
                </c:pt>
                <c:pt idx="1457">
                  <c:v>1.1609565951994217E-3</c:v>
                </c:pt>
                <c:pt idx="1458">
                  <c:v>1.1680868488616611E-3</c:v>
                </c:pt>
                <c:pt idx="1459">
                  <c:v>1.166298285045625E-3</c:v>
                </c:pt>
                <c:pt idx="1460">
                  <c:v>1.1734400950347077E-3</c:v>
                </c:pt>
                <c:pt idx="1461">
                  <c:v>1.1679935092986972E-3</c:v>
                </c:pt>
                <c:pt idx="1462">
                  <c:v>1.1754184492954376E-3</c:v>
                </c:pt>
                <c:pt idx="1463">
                  <c:v>1.1751277632279207E-3</c:v>
                </c:pt>
                <c:pt idx="1464">
                  <c:v>1.1711950563083663E-3</c:v>
                </c:pt>
                <c:pt idx="1465">
                  <c:v>1.1723176867900642E-3</c:v>
                </c:pt>
                <c:pt idx="1466">
                  <c:v>1.1792710397567814E-3</c:v>
                </c:pt>
                <c:pt idx="1467">
                  <c:v>1.1750365349169761E-3</c:v>
                </c:pt>
                <c:pt idx="1468">
                  <c:v>1.1693232647153537E-3</c:v>
                </c:pt>
                <c:pt idx="1469">
                  <c:v>1.1899966444895767E-3</c:v>
                </c:pt>
                <c:pt idx="1470">
                  <c:v>1.1758641457085912E-3</c:v>
                </c:pt>
                <c:pt idx="1471">
                  <c:v>1.1852906637382754E-3</c:v>
                </c:pt>
                <c:pt idx="1472">
                  <c:v>1.1807779181060151E-3</c:v>
                </c:pt>
                <c:pt idx="1473">
                  <c:v>1.1774861428521474E-3</c:v>
                </c:pt>
                <c:pt idx="1474">
                  <c:v>1.1901105409800985E-3</c:v>
                </c:pt>
                <c:pt idx="1475">
                  <c:v>1.1795551698311852E-3</c:v>
                </c:pt>
                <c:pt idx="1476">
                  <c:v>1.1940334694692473E-3</c:v>
                </c:pt>
                <c:pt idx="1477">
                  <c:v>1.1868863257908523E-3</c:v>
                </c:pt>
                <c:pt idx="1478">
                  <c:v>1.1904670092157995E-3</c:v>
                </c:pt>
                <c:pt idx="1479">
                  <c:v>1.189895859985281E-3</c:v>
                </c:pt>
                <c:pt idx="1480">
                  <c:v>1.1868894371096178E-3</c:v>
                </c:pt>
                <c:pt idx="1481">
                  <c:v>1.20023432776883E-3</c:v>
                </c:pt>
                <c:pt idx="1482">
                  <c:v>1.18885934636227E-3</c:v>
                </c:pt>
                <c:pt idx="1483">
                  <c:v>1.1995778395093156E-3</c:v>
                </c:pt>
                <c:pt idx="1484">
                  <c:v>1.1921517883273017E-3</c:v>
                </c:pt>
                <c:pt idx="1485">
                  <c:v>1.1926229308832157E-3</c:v>
                </c:pt>
                <c:pt idx="1486">
                  <c:v>1.1975014787074735E-3</c:v>
                </c:pt>
                <c:pt idx="1487">
                  <c:v>1.1970427814266213E-3</c:v>
                </c:pt>
                <c:pt idx="1488">
                  <c:v>1.1972312384489869E-3</c:v>
                </c:pt>
                <c:pt idx="1489">
                  <c:v>1.2037965655182388E-3</c:v>
                </c:pt>
                <c:pt idx="1490">
                  <c:v>1.1982673075978886E-3</c:v>
                </c:pt>
                <c:pt idx="1491">
                  <c:v>1.2052082152895437E-3</c:v>
                </c:pt>
                <c:pt idx="1492">
                  <c:v>1.2079639547675318E-3</c:v>
                </c:pt>
                <c:pt idx="1493">
                  <c:v>1.2047157379763806E-3</c:v>
                </c:pt>
                <c:pt idx="1494">
                  <c:v>1.2080621835456988E-3</c:v>
                </c:pt>
                <c:pt idx="1495">
                  <c:v>1.2086024418256174E-3</c:v>
                </c:pt>
                <c:pt idx="1496">
                  <c:v>1.205219104905223E-3</c:v>
                </c:pt>
                <c:pt idx="1497">
                  <c:v>1.2138667931767932E-3</c:v>
                </c:pt>
                <c:pt idx="1498">
                  <c:v>1.2129814007509623E-3</c:v>
                </c:pt>
                <c:pt idx="1499">
                  <c:v>1.2113479583990903E-3</c:v>
                </c:pt>
                <c:pt idx="1500">
                  <c:v>1.2197849659428275E-3</c:v>
                </c:pt>
                <c:pt idx="1501">
                  <c:v>1.2103834495817945E-3</c:v>
                </c:pt>
                <c:pt idx="1502">
                  <c:v>1.2155677955932869E-3</c:v>
                </c:pt>
                <c:pt idx="1503">
                  <c:v>1.2194080518980962E-3</c:v>
                </c:pt>
                <c:pt idx="1504">
                  <c:v>1.2107674752122753E-3</c:v>
                </c:pt>
                <c:pt idx="1505">
                  <c:v>1.2237354518267562E-3</c:v>
                </c:pt>
                <c:pt idx="1506">
                  <c:v>1.213775675984376E-3</c:v>
                </c:pt>
                <c:pt idx="1507">
                  <c:v>1.2295491731770924E-3</c:v>
                </c:pt>
                <c:pt idx="1508">
                  <c:v>1.2190382494391145E-3</c:v>
                </c:pt>
                <c:pt idx="1509">
                  <c:v>1.2177224949569026E-3</c:v>
                </c:pt>
                <c:pt idx="1510">
                  <c:v>1.2321945719574337E-3</c:v>
                </c:pt>
                <c:pt idx="1511">
                  <c:v>1.2194008291938191E-3</c:v>
                </c:pt>
                <c:pt idx="1512">
                  <c:v>1.2292966007644527E-3</c:v>
                </c:pt>
                <c:pt idx="1513">
                  <c:v>1.2266546466584588E-3</c:v>
                </c:pt>
                <c:pt idx="1514">
                  <c:v>1.2294441661687577E-3</c:v>
                </c:pt>
                <c:pt idx="1515">
                  <c:v>1.2311629475496254E-3</c:v>
                </c:pt>
                <c:pt idx="1516">
                  <c:v>1.2199808679065247E-3</c:v>
                </c:pt>
                <c:pt idx="1517">
                  <c:v>1.2382114179757442E-3</c:v>
                </c:pt>
                <c:pt idx="1518">
                  <c:v>1.2258052566354854E-3</c:v>
                </c:pt>
                <c:pt idx="1519">
                  <c:v>1.2344525004329464E-3</c:v>
                </c:pt>
                <c:pt idx="1520">
                  <c:v>1.2347338525441668E-3</c:v>
                </c:pt>
                <c:pt idx="1521">
                  <c:v>1.2394257212424962E-3</c:v>
                </c:pt>
                <c:pt idx="1522">
                  <c:v>1.2384949924575113E-3</c:v>
                </c:pt>
                <c:pt idx="1523">
                  <c:v>1.2335093263728997E-3</c:v>
                </c:pt>
                <c:pt idx="1524">
                  <c:v>1.2388750178210081E-3</c:v>
                </c:pt>
                <c:pt idx="1525">
                  <c:v>1.2387736777240755E-3</c:v>
                </c:pt>
                <c:pt idx="1526">
                  <c:v>1.2387807893098253E-3</c:v>
                </c:pt>
                <c:pt idx="1527">
                  <c:v>1.248929022174571E-3</c:v>
                </c:pt>
                <c:pt idx="1528">
                  <c:v>1.2441460362838243E-3</c:v>
                </c:pt>
                <c:pt idx="1529">
                  <c:v>1.2453550058612642E-3</c:v>
                </c:pt>
                <c:pt idx="1530">
                  <c:v>1.2454581238546341E-3</c:v>
                </c:pt>
                <c:pt idx="1531">
                  <c:v>1.2532453102504972E-3</c:v>
                </c:pt>
                <c:pt idx="1532">
                  <c:v>1.2508087031830246E-3</c:v>
                </c:pt>
                <c:pt idx="1533">
                  <c:v>1.2493970534117197E-3</c:v>
                </c:pt>
                <c:pt idx="1534">
                  <c:v>1.2601977742689957E-3</c:v>
                </c:pt>
                <c:pt idx="1535">
                  <c:v>1.245174549372867E-3</c:v>
                </c:pt>
                <c:pt idx="1536">
                  <c:v>1.2574895935207084E-3</c:v>
                </c:pt>
                <c:pt idx="1537">
                  <c:v>1.258131414134614E-3</c:v>
                </c:pt>
                <c:pt idx="1538">
                  <c:v>1.2482747562856035E-3</c:v>
                </c:pt>
                <c:pt idx="1539">
                  <c:v>1.2600150954100516E-3</c:v>
                </c:pt>
                <c:pt idx="1540">
                  <c:v>1.2516554263613418E-3</c:v>
                </c:pt>
                <c:pt idx="1541">
                  <c:v>1.2612413994777564E-3</c:v>
                </c:pt>
                <c:pt idx="1542">
                  <c:v>1.260024429366348E-3</c:v>
                </c:pt>
                <c:pt idx="1543">
                  <c:v>1.2619001101078172E-3</c:v>
                </c:pt>
                <c:pt idx="1544">
                  <c:v>1.2650027616281554E-3</c:v>
                </c:pt>
                <c:pt idx="1545">
                  <c:v>1.262571488249995E-3</c:v>
                </c:pt>
                <c:pt idx="1546">
                  <c:v>1.262195352034955E-3</c:v>
                </c:pt>
                <c:pt idx="1547">
                  <c:v>1.2631198581824091E-3</c:v>
                </c:pt>
                <c:pt idx="1548">
                  <c:v>1.2700696553562514E-3</c:v>
                </c:pt>
                <c:pt idx="1549">
                  <c:v>1.266504972999241E-3</c:v>
                </c:pt>
                <c:pt idx="1550">
                  <c:v>1.2676534940978088E-3</c:v>
                </c:pt>
                <c:pt idx="1551">
                  <c:v>1.2758958219816494E-3</c:v>
                </c:pt>
                <c:pt idx="1552">
                  <c:v>1.2572012409422656E-3</c:v>
                </c:pt>
                <c:pt idx="1553">
                  <c:v>1.2702865587216157E-3</c:v>
                </c:pt>
                <c:pt idx="1554">
                  <c:v>1.2700607658740642E-3</c:v>
                </c:pt>
                <c:pt idx="1555">
                  <c:v>1.2607748127814631E-3</c:v>
                </c:pt>
                <c:pt idx="1556">
                  <c:v>1.2718653307580371E-3</c:v>
                </c:pt>
                <c:pt idx="1557">
                  <c:v>1.2651982191177434E-3</c:v>
                </c:pt>
                <c:pt idx="1558">
                  <c:v>1.2710190520538291E-3</c:v>
                </c:pt>
                <c:pt idx="1559">
                  <c:v>1.2733694311440873E-3</c:v>
                </c:pt>
                <c:pt idx="1560">
                  <c:v>1.2696124026162546E-3</c:v>
                </c:pt>
                <c:pt idx="1561">
                  <c:v>1.2759772718621883E-3</c:v>
                </c:pt>
                <c:pt idx="1562">
                  <c:v>1.2703671196539357E-3</c:v>
                </c:pt>
                <c:pt idx="1563">
                  <c:v>1.2733753204260364E-3</c:v>
                </c:pt>
                <c:pt idx="1564">
                  <c:v>1.2784405473762223E-3</c:v>
                </c:pt>
                <c:pt idx="1565">
                  <c:v>1.278725010806208E-3</c:v>
                </c:pt>
                <c:pt idx="1566">
                  <c:v>1.285401011928689E-3</c:v>
                </c:pt>
                <c:pt idx="1567">
                  <c:v>1.2746874079968462E-3</c:v>
                </c:pt>
                <c:pt idx="1568">
                  <c:v>1.2874704833818361E-3</c:v>
                </c:pt>
                <c:pt idx="1569">
                  <c:v>1.2784441031690971E-3</c:v>
                </c:pt>
                <c:pt idx="1570">
                  <c:v>1.2901035480056429E-3</c:v>
                </c:pt>
                <c:pt idx="1571">
                  <c:v>1.2824857062454431E-3</c:v>
                </c:pt>
                <c:pt idx="1572">
                  <c:v>1.2855776903871567E-3</c:v>
                </c:pt>
                <c:pt idx="1573">
                  <c:v>1.2948974235120687E-3</c:v>
                </c:pt>
                <c:pt idx="1574">
                  <c:v>1.282768169541937E-3</c:v>
                </c:pt>
                <c:pt idx="1575">
                  <c:v>1.2941564851717774E-3</c:v>
                </c:pt>
                <c:pt idx="1576">
                  <c:v>1.2930057417026627E-3</c:v>
                </c:pt>
                <c:pt idx="1577">
                  <c:v>1.2965010860986142E-3</c:v>
                </c:pt>
                <c:pt idx="1578">
                  <c:v>1.2900082083091866E-3</c:v>
                </c:pt>
                <c:pt idx="1579">
                  <c:v>1.2963864117784012E-3</c:v>
                </c:pt>
                <c:pt idx="1580">
                  <c:v>1.2948111955348542E-3</c:v>
                </c:pt>
                <c:pt idx="1581">
                  <c:v>1.2984678840325008E-3</c:v>
                </c:pt>
                <c:pt idx="1582">
                  <c:v>1.2956659192471399E-3</c:v>
                </c:pt>
                <c:pt idx="1583">
                  <c:v>1.3039900303671015E-3</c:v>
                </c:pt>
                <c:pt idx="1584">
                  <c:v>1.2976193829577461E-3</c:v>
                </c:pt>
                <c:pt idx="1585">
                  <c:v>1.3037335688060047E-3</c:v>
                </c:pt>
                <c:pt idx="1586">
                  <c:v>1.3020321219154019E-3</c:v>
                </c:pt>
                <c:pt idx="1587">
                  <c:v>1.3037442361846293E-3</c:v>
                </c:pt>
                <c:pt idx="1588">
                  <c:v>1.3096426298527973E-3</c:v>
                </c:pt>
                <c:pt idx="1589">
                  <c:v>1.3050475453917794E-3</c:v>
                </c:pt>
                <c:pt idx="1590">
                  <c:v>1.3134161039226762E-3</c:v>
                </c:pt>
                <c:pt idx="1591">
                  <c:v>1.3141397077727028E-3</c:v>
                </c:pt>
                <c:pt idx="1592">
                  <c:v>1.3101181060312776E-3</c:v>
                </c:pt>
                <c:pt idx="1593">
                  <c:v>1.3064609730595216E-3</c:v>
                </c:pt>
                <c:pt idx="1594">
                  <c:v>1.3130427456708197E-3</c:v>
                </c:pt>
                <c:pt idx="1595">
                  <c:v>1.3177083903966973E-3</c:v>
                </c:pt>
                <c:pt idx="1596">
                  <c:v>1.3066720982614643E-3</c:v>
                </c:pt>
                <c:pt idx="1597">
                  <c:v>1.3167047678577784E-3</c:v>
                </c:pt>
                <c:pt idx="1598">
                  <c:v>1.3188631341327962E-3</c:v>
                </c:pt>
                <c:pt idx="1599">
                  <c:v>1.3239408063580439E-3</c:v>
                </c:pt>
                <c:pt idx="1600">
                  <c:v>1.3145219555067463E-3</c:v>
                </c:pt>
                <c:pt idx="1601">
                  <c:v>1.3175550468289706E-3</c:v>
                </c:pt>
                <c:pt idx="1602">
                  <c:v>1.3189702523931503E-3</c:v>
                </c:pt>
                <c:pt idx="1603">
                  <c:v>1.3131369741820025E-3</c:v>
                </c:pt>
                <c:pt idx="1604">
                  <c:v>1.3271290191444324E-3</c:v>
                </c:pt>
                <c:pt idx="1605">
                  <c:v>1.3252551162994005E-3</c:v>
                </c:pt>
                <c:pt idx="1606">
                  <c:v>1.3296785226356808E-3</c:v>
                </c:pt>
                <c:pt idx="1607">
                  <c:v>1.3235412241337358E-3</c:v>
                </c:pt>
                <c:pt idx="1608">
                  <c:v>1.3267627724783257E-3</c:v>
                </c:pt>
                <c:pt idx="1609">
                  <c:v>1.3311879567110432E-3</c:v>
                </c:pt>
                <c:pt idx="1610">
                  <c:v>1.3289229166497808E-3</c:v>
                </c:pt>
                <c:pt idx="1611">
                  <c:v>1.3342832744085772E-3</c:v>
                </c:pt>
                <c:pt idx="1612">
                  <c:v>1.3272322482563296E-3</c:v>
                </c:pt>
                <c:pt idx="1613">
                  <c:v>1.337384259151005E-3</c:v>
                </c:pt>
                <c:pt idx="1614">
                  <c:v>1.3281889787767119E-3</c:v>
                </c:pt>
                <c:pt idx="1615">
                  <c:v>1.3306235857106924E-3</c:v>
                </c:pt>
                <c:pt idx="1616">
                  <c:v>1.343193313523193E-3</c:v>
                </c:pt>
                <c:pt idx="1617">
                  <c:v>1.3295817383983692E-3</c:v>
                </c:pt>
                <c:pt idx="1618">
                  <c:v>1.3395535150417021E-3</c:v>
                </c:pt>
                <c:pt idx="1619">
                  <c:v>1.3377569506916975E-3</c:v>
                </c:pt>
                <c:pt idx="1620">
                  <c:v>1.3383258775516692E-3</c:v>
                </c:pt>
                <c:pt idx="1621">
                  <c:v>1.3371986912103502E-3</c:v>
                </c:pt>
                <c:pt idx="1622">
                  <c:v>1.3433999939840421E-3</c:v>
                </c:pt>
                <c:pt idx="1623">
                  <c:v>1.3453663474438196E-3</c:v>
                </c:pt>
                <c:pt idx="1624">
                  <c:v>1.3398424232127814E-3</c:v>
                </c:pt>
                <c:pt idx="1625">
                  <c:v>1.3417189929024694E-3</c:v>
                </c:pt>
                <c:pt idx="1626">
                  <c:v>1.3434948892063891E-3</c:v>
                </c:pt>
                <c:pt idx="1627">
                  <c:v>1.3548415353884778E-3</c:v>
                </c:pt>
                <c:pt idx="1628">
                  <c:v>1.3514990900861438E-3</c:v>
                </c:pt>
                <c:pt idx="1629">
                  <c:v>1.3440532598062635E-3</c:v>
                </c:pt>
                <c:pt idx="1630">
                  <c:v>1.3555281367689006E-3</c:v>
                </c:pt>
                <c:pt idx="1631">
                  <c:v>1.3452803417036596E-3</c:v>
                </c:pt>
                <c:pt idx="1632">
                  <c:v>1.3599586546909305E-3</c:v>
                </c:pt>
                <c:pt idx="1633">
                  <c:v>1.3569256744872336E-3</c:v>
                </c:pt>
                <c:pt idx="1634">
                  <c:v>1.3548757598948978E-3</c:v>
                </c:pt>
                <c:pt idx="1635">
                  <c:v>1.3602307839643819E-3</c:v>
                </c:pt>
                <c:pt idx="1636">
                  <c:v>1.3518622254334851E-3</c:v>
                </c:pt>
                <c:pt idx="1637">
                  <c:v>1.3664267530487616E-3</c:v>
                </c:pt>
                <c:pt idx="1638">
                  <c:v>1.3604165741420914E-3</c:v>
                </c:pt>
                <c:pt idx="1639">
                  <c:v>1.3671836924569896E-3</c:v>
                </c:pt>
                <c:pt idx="1640">
                  <c:v>1.3638483587404052E-3</c:v>
                </c:pt>
                <c:pt idx="1641">
                  <c:v>1.3653266796281132E-3</c:v>
                </c:pt>
                <c:pt idx="1642">
                  <c:v>1.3685908974872009E-3</c:v>
                </c:pt>
                <c:pt idx="1643">
                  <c:v>1.3633389914110869E-3</c:v>
                </c:pt>
                <c:pt idx="1644">
                  <c:v>1.374044817046016E-3</c:v>
                </c:pt>
                <c:pt idx="1645">
                  <c:v>1.3648388692930982E-3</c:v>
                </c:pt>
                <c:pt idx="1646">
                  <c:v>1.3730074144747862E-3</c:v>
                </c:pt>
                <c:pt idx="1647">
                  <c:v>1.3744083968674665E-3</c:v>
                </c:pt>
                <c:pt idx="1648">
                  <c:v>1.3639997021746399E-3</c:v>
                </c:pt>
                <c:pt idx="1649">
                  <c:v>1.3772556980119815E-3</c:v>
                </c:pt>
                <c:pt idx="1650">
                  <c:v>1.3720642404147392E-3</c:v>
                </c:pt>
                <c:pt idx="1651">
                  <c:v>1.3746066323202381E-3</c:v>
                </c:pt>
                <c:pt idx="1652">
                  <c:v>1.3742537198774118E-3</c:v>
                </c:pt>
                <c:pt idx="1653">
                  <c:v>1.3716010983927935E-3</c:v>
                </c:pt>
                <c:pt idx="1654">
                  <c:v>1.3811896272353367E-3</c:v>
                </c:pt>
                <c:pt idx="1655">
                  <c:v>1.375924386935942E-3</c:v>
                </c:pt>
                <c:pt idx="1656">
                  <c:v>1.3812811889018634E-3</c:v>
                </c:pt>
                <c:pt idx="1657">
                  <c:v>1.3816492134644076E-3</c:v>
                </c:pt>
                <c:pt idx="1658">
                  <c:v>1.3797811999013247E-3</c:v>
                </c:pt>
                <c:pt idx="1659">
                  <c:v>1.3850704418026244E-3</c:v>
                </c:pt>
                <c:pt idx="1660">
                  <c:v>1.3791211558489356E-3</c:v>
                </c:pt>
                <c:pt idx="1661">
                  <c:v>1.3914135318172001E-3</c:v>
                </c:pt>
                <c:pt idx="1662">
                  <c:v>1.3855144714378679E-3</c:v>
                </c:pt>
                <c:pt idx="1663">
                  <c:v>1.3877759557062556E-3</c:v>
                </c:pt>
                <c:pt idx="1664">
                  <c:v>1.3845757421189146E-3</c:v>
                </c:pt>
                <c:pt idx="1665">
                  <c:v>1.3873030352539043E-3</c:v>
                </c:pt>
                <c:pt idx="1666">
                  <c:v>1.3931309797757397E-3</c:v>
                </c:pt>
                <c:pt idx="1667">
                  <c:v>1.3915237613963195E-3</c:v>
                </c:pt>
                <c:pt idx="1668">
                  <c:v>1.394816425598406E-3</c:v>
                </c:pt>
                <c:pt idx="1669">
                  <c:v>1.3814826467919276E-3</c:v>
                </c:pt>
                <c:pt idx="1670">
                  <c:v>1.3969539015902842E-3</c:v>
                </c:pt>
                <c:pt idx="1671">
                  <c:v>1.3989567019270285E-3</c:v>
                </c:pt>
                <c:pt idx="1672">
                  <c:v>1.3960338401839236E-3</c:v>
                </c:pt>
                <c:pt idx="1673">
                  <c:v>1.3999878818607271E-3</c:v>
                </c:pt>
                <c:pt idx="1674">
                  <c:v>1.3968890083703187E-3</c:v>
                </c:pt>
                <c:pt idx="1675">
                  <c:v>1.3984855593711142E-3</c:v>
                </c:pt>
                <c:pt idx="1676">
                  <c:v>1.399719419498678E-3</c:v>
                </c:pt>
                <c:pt idx="1677">
                  <c:v>1.4055224734703898E-3</c:v>
                </c:pt>
                <c:pt idx="1678">
                  <c:v>1.4047828685524264E-3</c:v>
                </c:pt>
                <c:pt idx="1679">
                  <c:v>1.4010297291730503E-3</c:v>
                </c:pt>
                <c:pt idx="1680">
                  <c:v>1.4028111814033369E-3</c:v>
                </c:pt>
                <c:pt idx="1681">
                  <c:v>1.407229254050305E-3</c:v>
                </c:pt>
                <c:pt idx="1682">
                  <c:v>1.4082613229322225E-3</c:v>
                </c:pt>
                <c:pt idx="1683">
                  <c:v>1.4138074708687281E-3</c:v>
                </c:pt>
                <c:pt idx="1684">
                  <c:v>1.408071976961638E-3</c:v>
                </c:pt>
                <c:pt idx="1685">
                  <c:v>1.415219120640033E-3</c:v>
                </c:pt>
                <c:pt idx="1686">
                  <c:v>1.407711508458953E-3</c:v>
                </c:pt>
                <c:pt idx="1687">
                  <c:v>1.414474626506867E-3</c:v>
                </c:pt>
                <c:pt idx="1688">
                  <c:v>1.4185113403680102E-3</c:v>
                </c:pt>
                <c:pt idx="1689">
                  <c:v>1.415583144935593E-3</c:v>
                </c:pt>
                <c:pt idx="1690">
                  <c:v>1.4221778072960624E-3</c:v>
                </c:pt>
                <c:pt idx="1691">
                  <c:v>1.4205777005023919E-3</c:v>
                </c:pt>
                <c:pt idx="1692">
                  <c:v>1.4155000282771442E-3</c:v>
                </c:pt>
                <c:pt idx="1693">
                  <c:v>1.4234970064526218E-3</c:v>
                </c:pt>
                <c:pt idx="1694">
                  <c:v>1.427436824957926E-3</c:v>
                </c:pt>
                <c:pt idx="1695">
                  <c:v>1.4156893742477284E-3</c:v>
                </c:pt>
                <c:pt idx="1696">
                  <c:v>1.433817473034742E-3</c:v>
                </c:pt>
                <c:pt idx="1697">
                  <c:v>1.4158838316705702E-3</c:v>
                </c:pt>
                <c:pt idx="1698">
                  <c:v>1.4313746433297382E-3</c:v>
                </c:pt>
                <c:pt idx="1699">
                  <c:v>1.4260391761210659E-3</c:v>
                </c:pt>
                <c:pt idx="1700">
                  <c:v>1.4289407031069217E-3</c:v>
                </c:pt>
                <c:pt idx="1701">
                  <c:v>1.4327062877613596E-3</c:v>
                </c:pt>
                <c:pt idx="1702">
                  <c:v>1.4292287223297824E-3</c:v>
                </c:pt>
                <c:pt idx="1703">
                  <c:v>1.4321435835389189E-3</c:v>
                </c:pt>
                <c:pt idx="1704">
                  <c:v>1.4380533112968753E-3</c:v>
                </c:pt>
                <c:pt idx="1705">
                  <c:v>1.4290393763591982E-3</c:v>
                </c:pt>
                <c:pt idx="1706">
                  <c:v>1.4408801666323599E-3</c:v>
                </c:pt>
                <c:pt idx="1707">
                  <c:v>1.4326769524701424E-3</c:v>
                </c:pt>
                <c:pt idx="1708">
                  <c:v>1.4415450998999518E-3</c:v>
                </c:pt>
                <c:pt idx="1709">
                  <c:v>1.4328085168065108E-3</c:v>
                </c:pt>
                <c:pt idx="1710">
                  <c:v>1.4489447048724592E-3</c:v>
                </c:pt>
                <c:pt idx="1711">
                  <c:v>1.4398445419575676E-3</c:v>
                </c:pt>
                <c:pt idx="1712">
                  <c:v>1.4402285675880484E-3</c:v>
                </c:pt>
                <c:pt idx="1713">
                  <c:v>1.4455764800717827E-3</c:v>
                </c:pt>
                <c:pt idx="1714">
                  <c:v>1.4463328638873742E-3</c:v>
                </c:pt>
                <c:pt idx="1715">
                  <c:v>1.4427607365890321E-3</c:v>
                </c:pt>
                <c:pt idx="1716">
                  <c:v>1.4494367377115129E-3</c:v>
                </c:pt>
                <c:pt idx="1717">
                  <c:v>1.4498065401704946E-3</c:v>
                </c:pt>
                <c:pt idx="1718">
                  <c:v>1.4458617213314599E-3</c:v>
                </c:pt>
                <c:pt idx="1719">
                  <c:v>1.4539440385359335E-3</c:v>
                </c:pt>
                <c:pt idx="1720">
                  <c:v>1.4476640638448862E-3</c:v>
                </c:pt>
                <c:pt idx="1721">
                  <c:v>1.4531933217652364E-3</c:v>
                </c:pt>
                <c:pt idx="1722">
                  <c:v>1.4531993221657128E-3</c:v>
                </c:pt>
                <c:pt idx="1723">
                  <c:v>1.4561008491515686E-3</c:v>
                </c:pt>
                <c:pt idx="1724">
                  <c:v>1.4557443809158676E-3</c:v>
                </c:pt>
                <c:pt idx="1725">
                  <c:v>1.4587472479986559E-3</c:v>
                </c:pt>
                <c:pt idx="1726">
                  <c:v>1.4562013003002823E-3</c:v>
                </c:pt>
                <c:pt idx="1727">
                  <c:v>1.462409714659724E-3</c:v>
                </c:pt>
                <c:pt idx="1728">
                  <c:v>1.4672900403804191E-3</c:v>
                </c:pt>
                <c:pt idx="1729">
                  <c:v>1.4601455635466802E-3</c:v>
                </c:pt>
                <c:pt idx="1730">
                  <c:v>1.4610105101634809E-3</c:v>
                </c:pt>
                <c:pt idx="1731">
                  <c:v>1.463161764852749E-3</c:v>
                </c:pt>
                <c:pt idx="1732">
                  <c:v>1.4660699589502451E-3</c:v>
                </c:pt>
                <c:pt idx="1733">
                  <c:v>1.4632497707264009E-3</c:v>
                </c:pt>
                <c:pt idx="1734">
                  <c:v>1.4691710548112005E-3</c:v>
                </c:pt>
                <c:pt idx="1735">
                  <c:v>1.4712387483679103E-3</c:v>
                </c:pt>
                <c:pt idx="1736">
                  <c:v>1.4649734413224717E-3</c:v>
                </c:pt>
                <c:pt idx="1737">
                  <c:v>1.4717196693542303E-3</c:v>
                </c:pt>
                <c:pt idx="1738">
                  <c:v>1.47011245097481E-3</c:v>
                </c:pt>
                <c:pt idx="1739">
                  <c:v>1.4775413912385348E-3</c:v>
                </c:pt>
                <c:pt idx="1740">
                  <c:v>1.4726592876214022E-3</c:v>
                </c:pt>
                <c:pt idx="1741">
                  <c:v>1.4741512760879727E-3</c:v>
                </c:pt>
                <c:pt idx="1742">
                  <c:v>1.4760394021045039E-3</c:v>
                </c:pt>
                <c:pt idx="1743">
                  <c:v>1.4741579431996131E-3</c:v>
                </c:pt>
                <c:pt idx="1744">
                  <c:v>1.4831762117598563E-3</c:v>
                </c:pt>
                <c:pt idx="1745">
                  <c:v>1.4770620259115976E-3</c:v>
                </c:pt>
                <c:pt idx="1746">
                  <c:v>1.4816774450631183E-3</c:v>
                </c:pt>
                <c:pt idx="1747">
                  <c:v>1.4773642683059576E-3</c:v>
                </c:pt>
                <c:pt idx="1748">
                  <c:v>1.4785945726406464E-3</c:v>
                </c:pt>
                <c:pt idx="1749">
                  <c:v>1.4877542950861916E-3</c:v>
                </c:pt>
                <c:pt idx="1750">
                  <c:v>1.4843078428422689E-3</c:v>
                </c:pt>
                <c:pt idx="1751">
                  <c:v>1.4821472541967043E-3</c:v>
                </c:pt>
                <c:pt idx="1752">
                  <c:v>1.4840496033847348E-3</c:v>
                </c:pt>
                <c:pt idx="1753">
                  <c:v>1.4830966508942822E-3</c:v>
                </c:pt>
                <c:pt idx="1754">
                  <c:v>1.4940840508774864E-3</c:v>
                </c:pt>
                <c:pt idx="1755">
                  <c:v>1.4929533087432926E-3</c:v>
                </c:pt>
                <c:pt idx="1756">
                  <c:v>1.4939022609667611E-3</c:v>
                </c:pt>
                <c:pt idx="1757">
                  <c:v>1.4861790788426447E-3</c:v>
                </c:pt>
                <c:pt idx="1758">
                  <c:v>1.5009533982375358E-3</c:v>
                </c:pt>
                <c:pt idx="1759">
                  <c:v>1.4888334782237004E-3</c:v>
                </c:pt>
                <c:pt idx="1760">
                  <c:v>1.4944605204481084E-3</c:v>
                </c:pt>
                <c:pt idx="1761">
                  <c:v>1.4944685209820766E-3</c:v>
                </c:pt>
                <c:pt idx="1762">
                  <c:v>1.4968117884865853E-3</c:v>
                </c:pt>
                <c:pt idx="1763">
                  <c:v>1.4967140041825277E-3</c:v>
                </c:pt>
                <c:pt idx="1764">
                  <c:v>1.4974784996506147E-3</c:v>
                </c:pt>
                <c:pt idx="1765">
                  <c:v>1.5022539294815025E-3</c:v>
                </c:pt>
                <c:pt idx="1766">
                  <c:v>1.4966253315977117E-3</c:v>
                </c:pt>
                <c:pt idx="1767">
                  <c:v>1.4993490689398264E-3</c:v>
                </c:pt>
                <c:pt idx="1768">
                  <c:v>1.5061175206770526E-3</c:v>
                </c:pt>
                <c:pt idx="1769">
                  <c:v>1.4991632787621169E-3</c:v>
                </c:pt>
                <c:pt idx="1770">
                  <c:v>1.5082807761672733E-3</c:v>
                </c:pt>
                <c:pt idx="1771">
                  <c:v>1.5065851074400919E-3</c:v>
                </c:pt>
                <c:pt idx="1772">
                  <c:v>1.5078949726403551E-3</c:v>
                </c:pt>
                <c:pt idx="1773">
                  <c:v>1.5117583415988505E-3</c:v>
                </c:pt>
                <c:pt idx="1774">
                  <c:v>1.5050832294245884E-3</c:v>
                </c:pt>
                <c:pt idx="1775">
                  <c:v>1.5112987553697796E-3</c:v>
                </c:pt>
                <c:pt idx="1776">
                  <c:v>1.511563661938954E-3</c:v>
                </c:pt>
                <c:pt idx="1777">
                  <c:v>1.5136282441768983E-3</c:v>
                </c:pt>
                <c:pt idx="1778">
                  <c:v>1.5186205773731504E-3</c:v>
                </c:pt>
                <c:pt idx="1779">
                  <c:v>1.5138131454063891E-3</c:v>
                </c:pt>
                <c:pt idx="1780">
                  <c:v>1.5155128144005547E-3</c:v>
                </c:pt>
                <c:pt idx="1781">
                  <c:v>1.5109258415920326E-3</c:v>
                </c:pt>
                <c:pt idx="1782">
                  <c:v>1.5217141171742466E-3</c:v>
                </c:pt>
                <c:pt idx="1783">
                  <c:v>1.5190810525504399E-3</c:v>
                </c:pt>
                <c:pt idx="1784">
                  <c:v>1.5302782443132588E-3</c:v>
                </c:pt>
                <c:pt idx="1785">
                  <c:v>1.5173920509348989E-3</c:v>
                </c:pt>
                <c:pt idx="1786">
                  <c:v>1.5244467439985484E-3</c:v>
                </c:pt>
                <c:pt idx="1787">
                  <c:v>1.521252308574629E-3</c:v>
                </c:pt>
                <c:pt idx="1788">
                  <c:v>1.5223048232655767E-3</c:v>
                </c:pt>
                <c:pt idx="1789">
                  <c:v>1.5258321697974014E-3</c:v>
                </c:pt>
                <c:pt idx="1790">
                  <c:v>1.5242569535538547E-3</c:v>
                </c:pt>
                <c:pt idx="1791">
                  <c:v>1.5163773165432462E-3</c:v>
                </c:pt>
                <c:pt idx="1792">
                  <c:v>1.5254908136814185E-3</c:v>
                </c:pt>
                <c:pt idx="1793">
                  <c:v>1.5241645029391094E-3</c:v>
                </c:pt>
                <c:pt idx="1794">
                  <c:v>1.5325188382985069E-3</c:v>
                </c:pt>
                <c:pt idx="1795">
                  <c:v>1.5260508510592031E-3</c:v>
                </c:pt>
                <c:pt idx="1796">
                  <c:v>1.5279211981113602E-3</c:v>
                </c:pt>
                <c:pt idx="1797">
                  <c:v>1.5308271698383097E-3</c:v>
                </c:pt>
                <c:pt idx="1798">
                  <c:v>1.5275736193578462E-3</c:v>
                </c:pt>
                <c:pt idx="1799">
                  <c:v>1.536759565775843E-3</c:v>
                </c:pt>
                <c:pt idx="1800">
                  <c:v>1.5321481468913065E-3</c:v>
                </c:pt>
                <c:pt idx="1801">
                  <c:v>1.5306511580910058E-3</c:v>
                </c:pt>
                <c:pt idx="1802">
                  <c:v>1.530841393009809E-3</c:v>
                </c:pt>
                <c:pt idx="1803">
                  <c:v>1.5403318041927125E-3</c:v>
                </c:pt>
                <c:pt idx="1804">
                  <c:v>1.5366657817387696E-3</c:v>
                </c:pt>
                <c:pt idx="1805">
                  <c:v>1.5398588837403609E-3</c:v>
                </c:pt>
                <c:pt idx="1806">
                  <c:v>1.5385574635481756E-3</c:v>
                </c:pt>
                <c:pt idx="1807">
                  <c:v>1.5366604480494574E-3</c:v>
                </c:pt>
                <c:pt idx="1808">
                  <c:v>1.5372342641246318E-3</c:v>
                </c:pt>
                <c:pt idx="1809">
                  <c:v>1.5447579884921763E-3</c:v>
                </c:pt>
                <c:pt idx="1810">
                  <c:v>1.5464398785219676E-3</c:v>
                </c:pt>
                <c:pt idx="1811">
                  <c:v>1.5489822704274662E-3</c:v>
                </c:pt>
                <c:pt idx="1812">
                  <c:v>1.5473830525820145E-3</c:v>
                </c:pt>
                <c:pt idx="1813">
                  <c:v>1.5393985196815987E-3</c:v>
                </c:pt>
                <c:pt idx="1814">
                  <c:v>1.5491662827087384E-3</c:v>
                </c:pt>
                <c:pt idx="1815">
                  <c:v>1.5502187973996861E-3</c:v>
                </c:pt>
                <c:pt idx="1816">
                  <c:v>1.5500157838502391E-3</c:v>
                </c:pt>
                <c:pt idx="1817">
                  <c:v>1.5536782505113072E-3</c:v>
                </c:pt>
                <c:pt idx="1818">
                  <c:v>1.5514318783626376E-3</c:v>
                </c:pt>
                <c:pt idx="1819">
                  <c:v>1.547490615316478E-3</c:v>
                </c:pt>
                <c:pt idx="1820">
                  <c:v>1.5546235358233735E-3</c:v>
                </c:pt>
                <c:pt idx="1821">
                  <c:v>1.5578113041356527E-3</c:v>
                </c:pt>
                <c:pt idx="1822">
                  <c:v>1.5628071931247794E-3</c:v>
                </c:pt>
                <c:pt idx="1823">
                  <c:v>1.5565027723577177E-3</c:v>
                </c:pt>
                <c:pt idx="1824">
                  <c:v>1.5575375080842913E-3</c:v>
                </c:pt>
                <c:pt idx="1825">
                  <c:v>1.5570681434248146E-3</c:v>
                </c:pt>
                <c:pt idx="1826">
                  <c:v>1.5642099534138973E-3</c:v>
                </c:pt>
                <c:pt idx="1827">
                  <c:v>1.5648677750957397E-3</c:v>
                </c:pt>
                <c:pt idx="1828">
                  <c:v>1.5653335839623415E-3</c:v>
                </c:pt>
                <c:pt idx="1829">
                  <c:v>1.5626218474211794E-3</c:v>
                </c:pt>
                <c:pt idx="1830">
                  <c:v>1.5639303791991144E-3</c:v>
                </c:pt>
                <c:pt idx="1831">
                  <c:v>1.5680550989339095E-3</c:v>
                </c:pt>
                <c:pt idx="1832">
                  <c:v>1.568346673949645E-3</c:v>
                </c:pt>
                <c:pt idx="1833">
                  <c:v>1.5683542300095039E-3</c:v>
                </c:pt>
                <c:pt idx="1834">
                  <c:v>1.5697569902986218E-3</c:v>
                </c:pt>
                <c:pt idx="1835">
                  <c:v>1.5737994823231867E-3</c:v>
                </c:pt>
                <c:pt idx="1836">
                  <c:v>1.5723011601005579E-3</c:v>
                </c:pt>
                <c:pt idx="1837">
                  <c:v>1.5723851657072256E-3</c:v>
                </c:pt>
                <c:pt idx="1838">
                  <c:v>1.5733185613368667E-3</c:v>
                </c:pt>
                <c:pt idx="1839">
                  <c:v>1.5738950442566976E-3</c:v>
                </c:pt>
                <c:pt idx="1840">
                  <c:v>1.5761498614134449E-3</c:v>
                </c:pt>
                <c:pt idx="1841">
                  <c:v>1.5733305621378193E-3</c:v>
                </c:pt>
                <c:pt idx="1842">
                  <c:v>1.5786873641037407E-3</c:v>
                </c:pt>
                <c:pt idx="1843">
                  <c:v>1.5859199579296586E-3</c:v>
                </c:pt>
                <c:pt idx="1844">
                  <c:v>1.5814947736969411E-3</c:v>
                </c:pt>
                <c:pt idx="1845">
                  <c:v>1.5816121148618102E-3</c:v>
                </c:pt>
                <c:pt idx="1846">
                  <c:v>1.582237934407779E-3</c:v>
                </c:pt>
                <c:pt idx="1847">
                  <c:v>1.5910136312228432E-3</c:v>
                </c:pt>
                <c:pt idx="1848">
                  <c:v>1.5769113566812937E-3</c:v>
                </c:pt>
                <c:pt idx="1849">
                  <c:v>1.5903429197918295E-3</c:v>
                </c:pt>
                <c:pt idx="1850">
                  <c:v>1.588280559924432E-3</c:v>
                </c:pt>
                <c:pt idx="1851">
                  <c:v>1.5903304745167677E-3</c:v>
                </c:pt>
                <c:pt idx="1852">
                  <c:v>1.589135728110827E-3</c:v>
                </c:pt>
                <c:pt idx="1853">
                  <c:v>1.5972873832763596E-3</c:v>
                </c:pt>
                <c:pt idx="1854">
                  <c:v>1.5935320215264368E-3</c:v>
                </c:pt>
                <c:pt idx="1855">
                  <c:v>1.5791701741050253E-3</c:v>
                </c:pt>
                <c:pt idx="1856">
                  <c:v>1.5976887433971053E-3</c:v>
                </c:pt>
                <c:pt idx="1857">
                  <c:v>1.6016201168943319E-3</c:v>
                </c:pt>
                <c:pt idx="1858">
                  <c:v>1.5917456800809474E-3</c:v>
                </c:pt>
                <c:pt idx="1859">
                  <c:v>1.5999506721396024E-3</c:v>
                </c:pt>
                <c:pt idx="1860">
                  <c:v>1.6015258883831491E-3</c:v>
                </c:pt>
                <c:pt idx="1861">
                  <c:v>1.6126252958419101E-3</c:v>
                </c:pt>
                <c:pt idx="1862">
                  <c:v>1.5997995509424224E-3</c:v>
                </c:pt>
                <c:pt idx="1863">
                  <c:v>1.5986403624652298E-3</c:v>
                </c:pt>
                <c:pt idx="1864">
                  <c:v>1.6045109765015634E-3</c:v>
                </c:pt>
                <c:pt idx="1865">
                  <c:v>1.6041562861622996E-3</c:v>
                </c:pt>
                <c:pt idx="1866">
                  <c:v>1.6053895906972266E-3</c:v>
                </c:pt>
                <c:pt idx="1867">
                  <c:v>1.6105392677281897E-3</c:v>
                </c:pt>
                <c:pt idx="1868">
                  <c:v>1.6016471186964751E-3</c:v>
                </c:pt>
                <c:pt idx="1869">
                  <c:v>1.6124345053304704E-3</c:v>
                </c:pt>
                <c:pt idx="1870">
                  <c:v>1.6043699670903711E-3</c:v>
                </c:pt>
                <c:pt idx="1871">
                  <c:v>1.6164667744505202E-3</c:v>
                </c:pt>
                <c:pt idx="1872">
                  <c:v>1.6101765768549577E-3</c:v>
                </c:pt>
                <c:pt idx="1873">
                  <c:v>1.6110335229377901E-3</c:v>
                </c:pt>
                <c:pt idx="1874">
                  <c:v>1.6191905117926349E-3</c:v>
                </c:pt>
                <c:pt idx="1875">
                  <c:v>1.6063247642233052E-3</c:v>
                </c:pt>
                <c:pt idx="1876">
                  <c:v>1.6167447930059205E-3</c:v>
                </c:pt>
                <c:pt idx="1877">
                  <c:v>1.6180711037482296E-3</c:v>
                </c:pt>
                <c:pt idx="1878">
                  <c:v>1.6133739013605879E-3</c:v>
                </c:pt>
                <c:pt idx="1879">
                  <c:v>1.6123453882715452E-3</c:v>
                </c:pt>
                <c:pt idx="1880">
                  <c:v>1.6216473424320831E-3</c:v>
                </c:pt>
                <c:pt idx="1881">
                  <c:v>1.6209806312680538E-3</c:v>
                </c:pt>
                <c:pt idx="1882">
                  <c:v>1.6263356553375377E-3</c:v>
                </c:pt>
                <c:pt idx="1883">
                  <c:v>1.6207157246988795E-3</c:v>
                </c:pt>
                <c:pt idx="1884">
                  <c:v>1.6207992858314378E-3</c:v>
                </c:pt>
                <c:pt idx="1885">
                  <c:v>1.6285100226804921E-3</c:v>
                </c:pt>
                <c:pt idx="1886">
                  <c:v>1.619133396869583E-3</c:v>
                </c:pt>
                <c:pt idx="1887">
                  <c:v>1.6379673205422489E-3</c:v>
                </c:pt>
                <c:pt idx="1888">
                  <c:v>1.6318833589334262E-3</c:v>
                </c:pt>
                <c:pt idx="1889">
                  <c:v>1.6254971549302434E-3</c:v>
                </c:pt>
                <c:pt idx="1890">
                  <c:v>1.6264429958349465E-3</c:v>
                </c:pt>
                <c:pt idx="1891">
                  <c:v>1.6285213567702808E-3</c:v>
                </c:pt>
                <c:pt idx="1892">
                  <c:v>1.6318904705191759E-3</c:v>
                </c:pt>
                <c:pt idx="1893">
                  <c:v>1.6324585084309289E-3</c:v>
                </c:pt>
                <c:pt idx="1894">
                  <c:v>1.6459918561125065E-3</c:v>
                </c:pt>
                <c:pt idx="1895">
                  <c:v>1.6327500834466644E-3</c:v>
                </c:pt>
                <c:pt idx="1896">
                  <c:v>1.6320780385933227E-3</c:v>
                </c:pt>
                <c:pt idx="1897">
                  <c:v>1.6388500461234239E-3</c:v>
                </c:pt>
                <c:pt idx="1898">
                  <c:v>1.6404359297455952E-3</c:v>
                </c:pt>
                <c:pt idx="1899">
                  <c:v>1.6430676609470738E-3</c:v>
                </c:pt>
                <c:pt idx="1900">
                  <c:v>1.6400701275535977E-3</c:v>
                </c:pt>
                <c:pt idx="1901">
                  <c:v>1.636690346426078E-3</c:v>
                </c:pt>
                <c:pt idx="1902">
                  <c:v>1.6422373833108025E-3</c:v>
                </c:pt>
                <c:pt idx="1903">
                  <c:v>1.6437192599913851E-3</c:v>
                </c:pt>
                <c:pt idx="1904">
                  <c:v>1.6500343481370713E-3</c:v>
                </c:pt>
                <c:pt idx="1905">
                  <c:v>1.6445948739868103E-3</c:v>
                </c:pt>
                <c:pt idx="1906">
                  <c:v>1.6467461286760784E-3</c:v>
                </c:pt>
                <c:pt idx="1907">
                  <c:v>1.6477808644026521E-3</c:v>
                </c:pt>
                <c:pt idx="1908">
                  <c:v>1.6485360259144426E-3</c:v>
                </c:pt>
                <c:pt idx="1909">
                  <c:v>1.6515383374045944E-3</c:v>
                </c:pt>
                <c:pt idx="1910">
                  <c:v>1.6522846094341979E-3</c:v>
                </c:pt>
                <c:pt idx="1911">
                  <c:v>1.6552145827630523E-3</c:v>
                </c:pt>
                <c:pt idx="1912">
                  <c:v>1.6513298790473078E-3</c:v>
                </c:pt>
                <c:pt idx="1913">
                  <c:v>1.6545514273918979E-3</c:v>
                </c:pt>
                <c:pt idx="1914">
                  <c:v>1.6552128048666149E-3</c:v>
                </c:pt>
                <c:pt idx="1915">
                  <c:v>1.6626124098391224E-3</c:v>
                </c:pt>
                <c:pt idx="1916">
                  <c:v>1.6554899344737965E-3</c:v>
                </c:pt>
                <c:pt idx="1917">
                  <c:v>1.6554899344737965E-3</c:v>
                </c:pt>
                <c:pt idx="1918">
                  <c:v>1.6567966883552941E-3</c:v>
                </c:pt>
                <c:pt idx="1919">
                  <c:v>1.6673289468505208E-3</c:v>
                </c:pt>
                <c:pt idx="1920">
                  <c:v>1.660480489773611E-3</c:v>
                </c:pt>
                <c:pt idx="1921">
                  <c:v>1.6688349362515358E-3</c:v>
                </c:pt>
                <c:pt idx="1922">
                  <c:v>1.6692927445841694E-3</c:v>
                </c:pt>
                <c:pt idx="1923">
                  <c:v>1.6601090205367194E-3</c:v>
                </c:pt>
                <c:pt idx="1924">
                  <c:v>1.6706057211031979E-3</c:v>
                </c:pt>
                <c:pt idx="1925">
                  <c:v>1.6715710077501852E-3</c:v>
                </c:pt>
                <c:pt idx="1926">
                  <c:v>1.6715567845786859E-3</c:v>
                </c:pt>
                <c:pt idx="1927">
                  <c:v>1.6678045341475285E-3</c:v>
                </c:pt>
                <c:pt idx="1928">
                  <c:v>1.6714705566014713E-3</c:v>
                </c:pt>
                <c:pt idx="1929">
                  <c:v>1.6711843152750481E-3</c:v>
                </c:pt>
                <c:pt idx="1930">
                  <c:v>1.6710918646603028E-3</c:v>
                </c:pt>
                <c:pt idx="1931">
                  <c:v>1.6720394834614431E-3</c:v>
                </c:pt>
                <c:pt idx="1932">
                  <c:v>1.6803902630279659E-3</c:v>
                </c:pt>
                <c:pt idx="1933">
                  <c:v>1.6747649986999951E-3</c:v>
                </c:pt>
                <c:pt idx="1934">
                  <c:v>1.6791706260719014E-3</c:v>
                </c:pt>
                <c:pt idx="1935">
                  <c:v>1.6801378017338533E-3</c:v>
                </c:pt>
                <c:pt idx="1936">
                  <c:v>1.6830286613410848E-3</c:v>
                </c:pt>
                <c:pt idx="1937">
                  <c:v>1.6828303147697859E-3</c:v>
                </c:pt>
                <c:pt idx="1938">
                  <c:v>1.6799278988357115E-3</c:v>
                </c:pt>
                <c:pt idx="1939">
                  <c:v>1.6756048325296175E-3</c:v>
                </c:pt>
                <c:pt idx="1940">
                  <c:v>1.6836071443944076E-3</c:v>
                </c:pt>
                <c:pt idx="1941">
                  <c:v>1.6840630637120764E-3</c:v>
                </c:pt>
                <c:pt idx="1942">
                  <c:v>1.6876366355512737E-3</c:v>
                </c:pt>
                <c:pt idx="1943">
                  <c:v>1.6880988886250009E-3</c:v>
                </c:pt>
                <c:pt idx="1944">
                  <c:v>1.6872597215065424E-3</c:v>
                </c:pt>
                <c:pt idx="1945">
                  <c:v>1.6905506078121915E-3</c:v>
                </c:pt>
                <c:pt idx="1946">
                  <c:v>1.6767616875177358E-3</c:v>
                </c:pt>
                <c:pt idx="1947">
                  <c:v>1.6980537752521781E-3</c:v>
                </c:pt>
                <c:pt idx="1948">
                  <c:v>1.6944837592058554E-3</c:v>
                </c:pt>
                <c:pt idx="1949">
                  <c:v>1.6934605798061251E-3</c:v>
                </c:pt>
                <c:pt idx="1950">
                  <c:v>1.7036114795155272E-3</c:v>
                </c:pt>
                <c:pt idx="1951">
                  <c:v>1.6950691316078733E-3</c:v>
                </c:pt>
                <c:pt idx="1952">
                  <c:v>1.6932767897619076E-3</c:v>
                </c:pt>
                <c:pt idx="1953">
                  <c:v>1.6921469365759325E-3</c:v>
                </c:pt>
                <c:pt idx="1954">
                  <c:v>1.6976904176677821E-3</c:v>
                </c:pt>
                <c:pt idx="1955">
                  <c:v>1.7038970541307862E-3</c:v>
                </c:pt>
                <c:pt idx="1956">
                  <c:v>1.7038917204414742E-3</c:v>
                </c:pt>
                <c:pt idx="1957">
                  <c:v>1.7009012986337476E-3</c:v>
                </c:pt>
                <c:pt idx="1958">
                  <c:v>1.6981508928450718E-3</c:v>
                </c:pt>
                <c:pt idx="1959">
                  <c:v>1.7052055859087213E-3</c:v>
                </c:pt>
                <c:pt idx="1960">
                  <c:v>1.7017360210111125E-3</c:v>
                </c:pt>
                <c:pt idx="1961">
                  <c:v>1.7067176868287399E-3</c:v>
                </c:pt>
                <c:pt idx="1962">
                  <c:v>1.7045744326734402E-3</c:v>
                </c:pt>
                <c:pt idx="1963">
                  <c:v>1.7134585811711864E-3</c:v>
                </c:pt>
                <c:pt idx="1964">
                  <c:v>1.7147066644702493E-3</c:v>
                </c:pt>
                <c:pt idx="1965">
                  <c:v>1.7009839708180873E-3</c:v>
                </c:pt>
                <c:pt idx="1966">
                  <c:v>1.709548653549736E-3</c:v>
                </c:pt>
                <c:pt idx="1967">
                  <c:v>1.7144236455811188E-3</c:v>
                </c:pt>
                <c:pt idx="1968">
                  <c:v>1.7156495051747142E-3</c:v>
                </c:pt>
                <c:pt idx="1969">
                  <c:v>1.7121817181735427E-3</c:v>
                </c:pt>
                <c:pt idx="1970">
                  <c:v>1.7093579741568237E-3</c:v>
                </c:pt>
                <c:pt idx="1971">
                  <c:v>1.7243847548458272E-3</c:v>
                </c:pt>
                <c:pt idx="1972">
                  <c:v>1.7250359094160292E-3</c:v>
                </c:pt>
                <c:pt idx="1973">
                  <c:v>1.7237380450167187E-3</c:v>
                </c:pt>
                <c:pt idx="1974">
                  <c:v>1.7251390274093991E-3</c:v>
                </c:pt>
                <c:pt idx="1975">
                  <c:v>1.7172448338717092E-3</c:v>
                </c:pt>
                <c:pt idx="1976">
                  <c:v>1.7295976583188457E-3</c:v>
                </c:pt>
                <c:pt idx="1977">
                  <c:v>1.7185675888211434E-3</c:v>
                </c:pt>
                <c:pt idx="1978">
                  <c:v>1.7228123165654639E-3</c:v>
                </c:pt>
                <c:pt idx="1979">
                  <c:v>1.7248568974684872E-3</c:v>
                </c:pt>
                <c:pt idx="1980">
                  <c:v>1.7252355894096559E-3</c:v>
                </c:pt>
                <c:pt idx="1981">
                  <c:v>1.7260556441414121E-3</c:v>
                </c:pt>
                <c:pt idx="1982">
                  <c:v>1.7259987514554149E-3</c:v>
                </c:pt>
                <c:pt idx="1983">
                  <c:v>1.7292771924860022E-3</c:v>
                </c:pt>
                <c:pt idx="1984">
                  <c:v>1.7304123793612895E-3</c:v>
                </c:pt>
                <c:pt idx="1985">
                  <c:v>1.7329369923024141E-3</c:v>
                </c:pt>
                <c:pt idx="1986">
                  <c:v>1.733601592214424E-3</c:v>
                </c:pt>
                <c:pt idx="1987">
                  <c:v>1.7462886611917937E-3</c:v>
                </c:pt>
                <c:pt idx="1988">
                  <c:v>1.7315476773551042E-3</c:v>
                </c:pt>
                <c:pt idx="1989">
                  <c:v>1.741795472420345E-3</c:v>
                </c:pt>
                <c:pt idx="1990">
                  <c:v>1.7440142871742348E-3</c:v>
                </c:pt>
                <c:pt idx="1991">
                  <c:v>1.7391655191153039E-3</c:v>
                </c:pt>
                <c:pt idx="1992">
                  <c:v>1.742907213286364E-3</c:v>
                </c:pt>
                <c:pt idx="1993">
                  <c:v>1.745158919124346E-3</c:v>
                </c:pt>
                <c:pt idx="1994">
                  <c:v>1.7392420797806398E-3</c:v>
                </c:pt>
                <c:pt idx="1995">
                  <c:v>1.7453561545103713E-3</c:v>
                </c:pt>
                <c:pt idx="1996">
                  <c:v>1.7469562613040418E-3</c:v>
                </c:pt>
                <c:pt idx="1997">
                  <c:v>1.7497475587107782E-3</c:v>
                </c:pt>
                <c:pt idx="1998">
                  <c:v>1.7470522677116621E-3</c:v>
                </c:pt>
                <c:pt idx="1999">
                  <c:v>1.7436560410420965E-3</c:v>
                </c:pt>
                <c:pt idx="2000">
                  <c:v>1.7508174078919906E-3</c:v>
                </c:pt>
                <c:pt idx="2001">
                  <c:v>1.7525926374847463E-3</c:v>
                </c:pt>
                <c:pt idx="2002">
                  <c:v>1.7555932821969877E-3</c:v>
                </c:pt>
                <c:pt idx="2003">
                  <c:v>1.7533495768929743E-3</c:v>
                </c:pt>
                <c:pt idx="2004">
                  <c:v>1.7559390830540643E-3</c:v>
                </c:pt>
                <c:pt idx="2005">
                  <c:v>1.7470571569268649E-3</c:v>
                </c:pt>
                <c:pt idx="2006">
                  <c:v>1.7534353603960793E-3</c:v>
                </c:pt>
                <c:pt idx="2007">
                  <c:v>1.7600278003860018E-3</c:v>
                </c:pt>
                <c:pt idx="2008">
                  <c:v>1.764147630905594E-3</c:v>
                </c:pt>
                <c:pt idx="2009">
                  <c:v>1.7657464042769365E-3</c:v>
                </c:pt>
                <c:pt idx="2010">
                  <c:v>1.7640619585210164E-3</c:v>
                </c:pt>
                <c:pt idx="2011">
                  <c:v>1.7603941581706361E-3</c:v>
                </c:pt>
                <c:pt idx="2012">
                  <c:v>1.7599256824593779E-3</c:v>
                </c:pt>
                <c:pt idx="2013">
                  <c:v>1.7710162004359522E-3</c:v>
                </c:pt>
                <c:pt idx="2014">
                  <c:v>1.7662186580181241E-3</c:v>
                </c:pt>
                <c:pt idx="2015">
                  <c:v>1.7637580493487463E-3</c:v>
                </c:pt>
                <c:pt idx="2016">
                  <c:v>1.7635230336634259E-3</c:v>
                </c:pt>
                <c:pt idx="2017">
                  <c:v>1.7613291094596599E-3</c:v>
                </c:pt>
                <c:pt idx="2018">
                  <c:v>1.7728889920957105E-3</c:v>
                </c:pt>
                <c:pt idx="2019">
                  <c:v>1.77204449128794E-3</c:v>
                </c:pt>
                <c:pt idx="2020">
                  <c:v>1.767941106310394E-3</c:v>
                </c:pt>
                <c:pt idx="2021">
                  <c:v>1.7727005350733449E-3</c:v>
                </c:pt>
                <c:pt idx="2022">
                  <c:v>1.7649133486774818E-3</c:v>
                </c:pt>
                <c:pt idx="2023">
                  <c:v>1.780025468395481E-3</c:v>
                </c:pt>
                <c:pt idx="2024">
                  <c:v>1.7783471341585645E-3</c:v>
                </c:pt>
                <c:pt idx="2025">
                  <c:v>1.7761838786683438E-3</c:v>
                </c:pt>
                <c:pt idx="2026">
                  <c:v>1.779661444099921E-3</c:v>
                </c:pt>
                <c:pt idx="2027">
                  <c:v>1.7820153789830542E-3</c:v>
                </c:pt>
                <c:pt idx="2028">
                  <c:v>1.7807938530120249E-3</c:v>
                </c:pt>
                <c:pt idx="2029">
                  <c:v>1.7805947286110349E-3</c:v>
                </c:pt>
                <c:pt idx="2030">
                  <c:v>1.7823904040128206E-3</c:v>
                </c:pt>
                <c:pt idx="2031">
                  <c:v>1.785384381613422E-3</c:v>
                </c:pt>
                <c:pt idx="2032">
                  <c:v>1.7892513063647924E-3</c:v>
                </c:pt>
                <c:pt idx="2033">
                  <c:v>1.7906736235147216E-3</c:v>
                </c:pt>
                <c:pt idx="2034">
                  <c:v>1.7846714451420199E-3</c:v>
                </c:pt>
                <c:pt idx="2035">
                  <c:v>1.7861470991850715E-3</c:v>
                </c:pt>
                <c:pt idx="2036">
                  <c:v>1.7867938090141799E-3</c:v>
                </c:pt>
                <c:pt idx="2037">
                  <c:v>1.7961962143234317E-3</c:v>
                </c:pt>
                <c:pt idx="2038">
                  <c:v>1.7950761395678623E-3</c:v>
                </c:pt>
                <c:pt idx="2039">
                  <c:v>1.7872871752755617E-3</c:v>
                </c:pt>
                <c:pt idx="2040">
                  <c:v>1.7920714945886367E-3</c:v>
                </c:pt>
                <c:pt idx="2041">
                  <c:v>1.7931053413669914E-3</c:v>
                </c:pt>
                <c:pt idx="2042">
                  <c:v>1.7923479574846542E-3</c:v>
                </c:pt>
                <c:pt idx="2043">
                  <c:v>1.7981812356958019E-3</c:v>
                </c:pt>
                <c:pt idx="2044">
                  <c:v>1.7980852292881816E-3</c:v>
                </c:pt>
                <c:pt idx="2045">
                  <c:v>1.7968691481249921E-3</c:v>
                </c:pt>
                <c:pt idx="2046">
                  <c:v>1.8006272878380984E-3</c:v>
                </c:pt>
                <c:pt idx="2047">
                  <c:v>1.8024940790973805E-3</c:v>
                </c:pt>
                <c:pt idx="2048">
                  <c:v>1.8033474693873381E-3</c:v>
                </c:pt>
                <c:pt idx="2049">
                  <c:v>1.802125276705145E-3</c:v>
                </c:pt>
                <c:pt idx="2050">
                  <c:v>1.8024204075137553E-3</c:v>
                </c:pt>
                <c:pt idx="2051">
                  <c:v>1.7983828047043935E-3</c:v>
                </c:pt>
                <c:pt idx="2052">
                  <c:v>1.8031546787424064E-3</c:v>
                </c:pt>
                <c:pt idx="2053">
                  <c:v>1.8041027420176562E-3</c:v>
                </c:pt>
                <c:pt idx="2054">
                  <c:v>1.80653846013691E-3</c:v>
                </c:pt>
                <c:pt idx="2055">
                  <c:v>1.8086168210722444E-3</c:v>
                </c:pt>
                <c:pt idx="2056">
                  <c:v>1.80732162351759E-3</c:v>
                </c:pt>
                <c:pt idx="2057">
                  <c:v>1.808992846168757E-3</c:v>
                </c:pt>
                <c:pt idx="2058">
                  <c:v>1.8127477634445703E-3</c:v>
                </c:pt>
                <c:pt idx="2059">
                  <c:v>1.8081394558787994E-3</c:v>
                </c:pt>
                <c:pt idx="2060">
                  <c:v>1.8126624244155746E-3</c:v>
                </c:pt>
                <c:pt idx="2061">
                  <c:v>1.8169791569656102E-3</c:v>
                </c:pt>
                <c:pt idx="2062">
                  <c:v>1.8139946244398327E-3</c:v>
                </c:pt>
                <c:pt idx="2063">
                  <c:v>1.8190287382023639E-3</c:v>
                </c:pt>
                <c:pt idx="2064">
                  <c:v>1.8180144482848205E-3</c:v>
                </c:pt>
                <c:pt idx="2065">
                  <c:v>1.8152240398263029E-3</c:v>
                </c:pt>
                <c:pt idx="2066">
                  <c:v>1.8167865885577331E-3</c:v>
                </c:pt>
                <c:pt idx="2067">
                  <c:v>1.8176408677959095E-3</c:v>
                </c:pt>
                <c:pt idx="2068">
                  <c:v>1.8217791439910397E-3</c:v>
                </c:pt>
                <c:pt idx="2069">
                  <c:v>1.8198856842851963E-3</c:v>
                </c:pt>
                <c:pt idx="2070">
                  <c:v>1.8212191066132551E-3</c:v>
                </c:pt>
                <c:pt idx="2071">
                  <c:v>1.8276906496454337E-3</c:v>
                </c:pt>
                <c:pt idx="2072">
                  <c:v>1.8260087596156421E-3</c:v>
                </c:pt>
                <c:pt idx="2073">
                  <c:v>1.8203941626662961E-3</c:v>
                </c:pt>
                <c:pt idx="2074">
                  <c:v>1.827607977461094E-3</c:v>
                </c:pt>
                <c:pt idx="2075">
                  <c:v>1.8368014799389498E-3</c:v>
                </c:pt>
                <c:pt idx="2076">
                  <c:v>1.8310828760480151E-3</c:v>
                </c:pt>
                <c:pt idx="2077">
                  <c:v>1.8331381243296629E-3</c:v>
                </c:pt>
                <c:pt idx="2078">
                  <c:v>1.8301512583148113E-3</c:v>
                </c:pt>
                <c:pt idx="2079">
                  <c:v>1.8275288610696291E-3</c:v>
                </c:pt>
                <c:pt idx="2080">
                  <c:v>1.8372508432635056E-3</c:v>
                </c:pt>
                <c:pt idx="2081">
                  <c:v>1.83240518652334E-3</c:v>
                </c:pt>
                <c:pt idx="2082">
                  <c:v>1.8304308325295944E-3</c:v>
                </c:pt>
                <c:pt idx="2083">
                  <c:v>1.8349395778948703E-3</c:v>
                </c:pt>
                <c:pt idx="2084">
                  <c:v>1.8384153654300102E-3</c:v>
                </c:pt>
                <c:pt idx="2085">
                  <c:v>1.8412457765583695E-3</c:v>
                </c:pt>
                <c:pt idx="2086">
                  <c:v>1.8476137571230688E-3</c:v>
                </c:pt>
                <c:pt idx="2087">
                  <c:v>1.8407661889943778E-3</c:v>
                </c:pt>
                <c:pt idx="2088">
                  <c:v>1.8421769498174639E-3</c:v>
                </c:pt>
                <c:pt idx="2089">
                  <c:v>1.8379437783999867E-3</c:v>
                </c:pt>
                <c:pt idx="2090">
                  <c:v>1.8448069031225052E-3</c:v>
                </c:pt>
                <c:pt idx="2091">
                  <c:v>1.8487822795565578E-3</c:v>
                </c:pt>
                <c:pt idx="2092">
                  <c:v>1.8446772278011014E-3</c:v>
                </c:pt>
                <c:pt idx="2093">
                  <c:v>1.8489441792508895E-3</c:v>
                </c:pt>
                <c:pt idx="2094">
                  <c:v>1.8409543126611614E-3</c:v>
                </c:pt>
                <c:pt idx="2095">
                  <c:v>1.8486686053030908E-3</c:v>
                </c:pt>
                <c:pt idx="2096">
                  <c:v>1.852690207044516E-3</c:v>
                </c:pt>
                <c:pt idx="2097">
                  <c:v>1.8493228711920582E-3</c:v>
                </c:pt>
                <c:pt idx="2098">
                  <c:v>1.8558046371287518E-3</c:v>
                </c:pt>
                <c:pt idx="2099">
                  <c:v>1.8520461640600635E-3</c:v>
                </c:pt>
                <c:pt idx="2100">
                  <c:v>1.8549539136834504E-3</c:v>
                </c:pt>
                <c:pt idx="2101">
                  <c:v>1.8527030967936872E-3</c:v>
                </c:pt>
                <c:pt idx="2102">
                  <c:v>1.8574998613818238E-3</c:v>
                </c:pt>
                <c:pt idx="2103">
                  <c:v>1.8610654326870529E-3</c:v>
                </c:pt>
                <c:pt idx="2104">
                  <c:v>1.8599322459452578E-3</c:v>
                </c:pt>
                <c:pt idx="2105">
                  <c:v>1.857882331352922E-3</c:v>
                </c:pt>
                <c:pt idx="2106">
                  <c:v>1.8590788556553002E-3</c:v>
                </c:pt>
                <c:pt idx="2107">
                  <c:v>1.8600424755243772E-3</c:v>
                </c:pt>
                <c:pt idx="2108">
                  <c:v>1.8619163783694091E-3</c:v>
                </c:pt>
                <c:pt idx="2109">
                  <c:v>1.868313138632689E-3</c:v>
                </c:pt>
                <c:pt idx="2110">
                  <c:v>1.8620088289841546E-3</c:v>
                </c:pt>
                <c:pt idx="2111">
                  <c:v>1.8672686244757097E-3</c:v>
                </c:pt>
                <c:pt idx="2112">
                  <c:v>1.8664294573572514E-3</c:v>
                </c:pt>
                <c:pt idx="2113">
                  <c:v>1.8735659336570219E-3</c:v>
                </c:pt>
                <c:pt idx="2114">
                  <c:v>1.8711284376413304E-3</c:v>
                </c:pt>
                <c:pt idx="2115">
                  <c:v>1.8678393292321188E-3</c:v>
                </c:pt>
                <c:pt idx="2116">
                  <c:v>1.8724231907218756E-3</c:v>
                </c:pt>
                <c:pt idx="2117">
                  <c:v>1.8727236552197981E-3</c:v>
                </c:pt>
                <c:pt idx="2118">
                  <c:v>1.8686944974185139E-3</c:v>
                </c:pt>
                <c:pt idx="2119">
                  <c:v>1.8760267645634543E-3</c:v>
                </c:pt>
                <c:pt idx="2120">
                  <c:v>1.8759200907772096E-3</c:v>
                </c:pt>
                <c:pt idx="2121">
                  <c:v>1.8790098525483764E-3</c:v>
                </c:pt>
                <c:pt idx="2122">
                  <c:v>1.8740455212210136E-3</c:v>
                </c:pt>
                <c:pt idx="2123">
                  <c:v>1.8807961939938658E-3</c:v>
                </c:pt>
                <c:pt idx="2124">
                  <c:v>1.8814673498989886E-3</c:v>
                </c:pt>
                <c:pt idx="2125">
                  <c:v>1.8798672431053181E-3</c:v>
                </c:pt>
                <c:pt idx="2126">
                  <c:v>1.8861638855754664E-3</c:v>
                </c:pt>
                <c:pt idx="2127">
                  <c:v>1.8775126415110212E-3</c:v>
                </c:pt>
                <c:pt idx="2128">
                  <c:v>1.8875542005895223E-3</c:v>
                </c:pt>
                <c:pt idx="2129">
                  <c:v>1.879036298757883E-3</c:v>
                </c:pt>
                <c:pt idx="2130">
                  <c:v>1.8839148465821405E-3</c:v>
                </c:pt>
                <c:pt idx="2131">
                  <c:v>1.8829690056774376E-3</c:v>
                </c:pt>
                <c:pt idx="2132">
                  <c:v>1.8872999613989724E-3</c:v>
                </c:pt>
                <c:pt idx="2133">
                  <c:v>1.8921713976374805E-3</c:v>
                </c:pt>
                <c:pt idx="2134">
                  <c:v>1.8858847558347928E-3</c:v>
                </c:pt>
                <c:pt idx="2135">
                  <c:v>1.8904072798974587E-3</c:v>
                </c:pt>
                <c:pt idx="2136">
                  <c:v>1.8877675481620117E-3</c:v>
                </c:pt>
                <c:pt idx="2137">
                  <c:v>1.8921829539643236E-3</c:v>
                </c:pt>
                <c:pt idx="2138">
                  <c:v>1.8908675328376935E-3</c:v>
                </c:pt>
                <c:pt idx="2139">
                  <c:v>1.8932072445493275E-3</c:v>
                </c:pt>
                <c:pt idx="2140">
                  <c:v>1.8931356842177215E-3</c:v>
                </c:pt>
                <c:pt idx="2141">
                  <c:v>1.8935979372914486E-3</c:v>
                </c:pt>
                <c:pt idx="2142">
                  <c:v>1.8990329667006162E-3</c:v>
                </c:pt>
                <c:pt idx="2143">
                  <c:v>1.8981035713379591E-3</c:v>
                </c:pt>
                <c:pt idx="2144">
                  <c:v>1.8993267640868984E-3</c:v>
                </c:pt>
                <c:pt idx="2145">
                  <c:v>1.8953673887207826E-3</c:v>
                </c:pt>
                <c:pt idx="2146">
                  <c:v>1.9033683671632446E-3</c:v>
                </c:pt>
                <c:pt idx="2147">
                  <c:v>1.9008397539551358E-3</c:v>
                </c:pt>
                <c:pt idx="2148">
                  <c:v>1.9012202237927418E-3</c:v>
                </c:pt>
                <c:pt idx="2149">
                  <c:v>1.9075975383137376E-3</c:v>
                </c:pt>
                <c:pt idx="2150">
                  <c:v>1.9126645431603608E-3</c:v>
                </c:pt>
                <c:pt idx="2151">
                  <c:v>1.9060116546915664E-3</c:v>
                </c:pt>
                <c:pt idx="2152">
                  <c:v>1.9015835813771379E-3</c:v>
                </c:pt>
                <c:pt idx="2153">
                  <c:v>1.9142759840438197E-3</c:v>
                </c:pt>
                <c:pt idx="2154">
                  <c:v>1.9117300363454463E-3</c:v>
                </c:pt>
                <c:pt idx="2155">
                  <c:v>1.9161445531995396E-3</c:v>
                </c:pt>
                <c:pt idx="2156">
                  <c:v>1.9113602338864646E-3</c:v>
                </c:pt>
                <c:pt idx="2157">
                  <c:v>1.9158725350446155E-3</c:v>
                </c:pt>
                <c:pt idx="2158">
                  <c:v>1.9146462309769109E-3</c:v>
                </c:pt>
                <c:pt idx="2159">
                  <c:v>1.9147493489702807E-3</c:v>
                </c:pt>
                <c:pt idx="2160">
                  <c:v>1.9176811001955726E-3</c:v>
                </c:pt>
                <c:pt idx="2161">
                  <c:v>1.9196296746909758E-3</c:v>
                </c:pt>
                <c:pt idx="2162">
                  <c:v>1.9237561723222084E-3</c:v>
                </c:pt>
                <c:pt idx="2163">
                  <c:v>1.920381724884001E-3</c:v>
                </c:pt>
                <c:pt idx="2164">
                  <c:v>1.9246042289228537E-3</c:v>
                </c:pt>
                <c:pt idx="2165">
                  <c:v>1.9224636416122099E-3</c:v>
                </c:pt>
                <c:pt idx="2166">
                  <c:v>1.9248029088497344E-3</c:v>
                </c:pt>
                <c:pt idx="2167">
                  <c:v>1.9306250752081484E-3</c:v>
                </c:pt>
                <c:pt idx="2168">
                  <c:v>1.9256469651833957E-3</c:v>
                </c:pt>
                <c:pt idx="2169">
                  <c:v>1.9245446693922003E-3</c:v>
                </c:pt>
                <c:pt idx="2170">
                  <c:v>1.9294054382520839E-3</c:v>
                </c:pt>
                <c:pt idx="2171">
                  <c:v>1.9305361803862778E-3</c:v>
                </c:pt>
                <c:pt idx="2172">
                  <c:v>1.9410648830886297E-3</c:v>
                </c:pt>
                <c:pt idx="2173">
                  <c:v>1.926023879228127E-3</c:v>
                </c:pt>
                <c:pt idx="2174">
                  <c:v>1.9348618024185003E-3</c:v>
                </c:pt>
                <c:pt idx="2175">
                  <c:v>1.9354236176927224E-3</c:v>
                </c:pt>
                <c:pt idx="2176">
                  <c:v>1.9390025232212322E-3</c:v>
                </c:pt>
                <c:pt idx="2177">
                  <c:v>1.937205069923009E-3</c:v>
                </c:pt>
                <c:pt idx="2178">
                  <c:v>1.9386202754871887E-3</c:v>
                </c:pt>
                <c:pt idx="2179">
                  <c:v>1.9421867357406364E-3</c:v>
                </c:pt>
                <c:pt idx="2180">
                  <c:v>1.9400310363102747E-3</c:v>
                </c:pt>
                <c:pt idx="2181">
                  <c:v>1.9341177527594435E-3</c:v>
                </c:pt>
                <c:pt idx="2182">
                  <c:v>1.9450013680381139E-3</c:v>
                </c:pt>
                <c:pt idx="2183">
                  <c:v>1.9401312652219339E-3</c:v>
                </c:pt>
                <c:pt idx="2184">
                  <c:v>1.9464125733353094E-3</c:v>
                </c:pt>
                <c:pt idx="2185">
                  <c:v>1.9451058194538118E-3</c:v>
                </c:pt>
                <c:pt idx="2186">
                  <c:v>1.9470737285729718E-3</c:v>
                </c:pt>
                <c:pt idx="2187">
                  <c:v>1.9468105999002349E-3</c:v>
                </c:pt>
                <c:pt idx="2188">
                  <c:v>1.947077728839956E-3</c:v>
                </c:pt>
                <c:pt idx="2189">
                  <c:v>1.956479245200989E-3</c:v>
                </c:pt>
                <c:pt idx="2190">
                  <c:v>1.9459607654031522E-3</c:v>
                </c:pt>
                <c:pt idx="2191">
                  <c:v>1.957698437682944E-3</c:v>
                </c:pt>
                <c:pt idx="2192">
                  <c:v>1.9456705238097447E-3</c:v>
                </c:pt>
                <c:pt idx="2193">
                  <c:v>1.9559254304607351E-3</c:v>
                </c:pt>
                <c:pt idx="2194">
                  <c:v>1.9524398644951897E-3</c:v>
                </c:pt>
                <c:pt idx="2195">
                  <c:v>1.9585309376897622E-3</c:v>
                </c:pt>
                <c:pt idx="2196">
                  <c:v>1.9571263995042066E-3</c:v>
                </c:pt>
                <c:pt idx="2197">
                  <c:v>1.9550898191351518E-3</c:v>
                </c:pt>
                <c:pt idx="2198">
                  <c:v>1.9559929905253568E-3</c:v>
                </c:pt>
                <c:pt idx="2199">
                  <c:v>1.9599621443218787E-3</c:v>
                </c:pt>
                <c:pt idx="2200">
                  <c:v>1.9594163301155931E-3</c:v>
                </c:pt>
                <c:pt idx="2201">
                  <c:v>1.9656887487467813E-3</c:v>
                </c:pt>
                <c:pt idx="2202">
                  <c:v>1.9661652249920079E-3</c:v>
                </c:pt>
                <c:pt idx="2203">
                  <c:v>1.9656923045396563E-3</c:v>
                </c:pt>
                <c:pt idx="2204">
                  <c:v>1.9688818507483728E-3</c:v>
                </c:pt>
                <c:pt idx="2205">
                  <c:v>1.9631534684270324E-3</c:v>
                </c:pt>
                <c:pt idx="2206">
                  <c:v>1.9636343894133524E-3</c:v>
                </c:pt>
                <c:pt idx="2207">
                  <c:v>1.9650353718060325E-3</c:v>
                </c:pt>
                <c:pt idx="2208">
                  <c:v>1.9720865090768072E-3</c:v>
                </c:pt>
                <c:pt idx="2209">
                  <c:v>1.968440043483676E-3</c:v>
                </c:pt>
                <c:pt idx="2210">
                  <c:v>1.9674799794074738E-3</c:v>
                </c:pt>
                <c:pt idx="2211">
                  <c:v>1.9726465464545923E-3</c:v>
                </c:pt>
                <c:pt idx="2212">
                  <c:v>1.9734977143740029E-3</c:v>
                </c:pt>
                <c:pt idx="2213">
                  <c:v>1.9730176823359018E-3</c:v>
                </c:pt>
                <c:pt idx="2214">
                  <c:v>1.9746355680939462E-3</c:v>
                </c:pt>
                <c:pt idx="2215">
                  <c:v>1.9760278832414943E-3</c:v>
                </c:pt>
                <c:pt idx="2216">
                  <c:v>1.9813911300820015E-3</c:v>
                </c:pt>
                <c:pt idx="2217">
                  <c:v>1.9784042640671497E-3</c:v>
                </c:pt>
                <c:pt idx="2218">
                  <c:v>1.9784753799246464E-3</c:v>
                </c:pt>
                <c:pt idx="2219">
                  <c:v>1.9791296458136136E-3</c:v>
                </c:pt>
                <c:pt idx="2220">
                  <c:v>1.9767010392801095E-3</c:v>
                </c:pt>
                <c:pt idx="2221">
                  <c:v>1.9871195124033418E-3</c:v>
                </c:pt>
                <c:pt idx="2222">
                  <c:v>1.9825120937857895E-3</c:v>
                </c:pt>
                <c:pt idx="2223">
                  <c:v>1.9829956816167656E-3</c:v>
                </c:pt>
                <c:pt idx="2224">
                  <c:v>1.9800757089553714E-3</c:v>
                </c:pt>
                <c:pt idx="2225">
                  <c:v>1.9882326978102162E-3</c:v>
                </c:pt>
                <c:pt idx="2226">
                  <c:v>1.9819638349719026E-3</c:v>
                </c:pt>
                <c:pt idx="2227">
                  <c:v>1.9853525055816093E-3</c:v>
                </c:pt>
                <c:pt idx="2228">
                  <c:v>1.9935157170739852E-3</c:v>
                </c:pt>
                <c:pt idx="2229">
                  <c:v>1.9900274842637833E-3</c:v>
                </c:pt>
                <c:pt idx="2230">
                  <c:v>1.9872206302632197E-3</c:v>
                </c:pt>
                <c:pt idx="2231">
                  <c:v>1.9881593595821728E-3</c:v>
                </c:pt>
                <c:pt idx="2232">
                  <c:v>1.9930467968886176E-3</c:v>
                </c:pt>
                <c:pt idx="2233">
                  <c:v>1.9961561155205959E-3</c:v>
                </c:pt>
                <c:pt idx="2234">
                  <c:v>1.9916500369999762E-3</c:v>
                </c:pt>
                <c:pt idx="2235">
                  <c:v>1.9945400076589888E-3</c:v>
                </c:pt>
                <c:pt idx="2236">
                  <c:v>1.9943577732741543E-3</c:v>
                </c:pt>
                <c:pt idx="2237">
                  <c:v>1.994564009260894E-3</c:v>
                </c:pt>
                <c:pt idx="2238">
                  <c:v>1.9954920712012226E-3</c:v>
                </c:pt>
                <c:pt idx="2239">
                  <c:v>2.0008470952707067E-3</c:v>
                </c:pt>
                <c:pt idx="2240">
                  <c:v>2.0077026639333663E-3</c:v>
                </c:pt>
                <c:pt idx="2241">
                  <c:v>2.0088298502746855E-3</c:v>
                </c:pt>
                <c:pt idx="2242">
                  <c:v>2.0027294431238163E-3</c:v>
                </c:pt>
                <c:pt idx="2243">
                  <c:v>2.0040468643839383E-3</c:v>
                </c:pt>
                <c:pt idx="2244">
                  <c:v>2.0066639279398084E-3</c:v>
                </c:pt>
                <c:pt idx="2245">
                  <c:v>2.0067848248975523E-3</c:v>
                </c:pt>
                <c:pt idx="2246">
                  <c:v>2.0120367309736666E-3</c:v>
                </c:pt>
                <c:pt idx="2247">
                  <c:v>2.0061945632803319E-3</c:v>
                </c:pt>
                <c:pt idx="2248">
                  <c:v>2.0099930390188618E-3</c:v>
                </c:pt>
                <c:pt idx="2249">
                  <c:v>2.0100565988164995E-3</c:v>
                </c:pt>
                <c:pt idx="2250">
                  <c:v>2.0121391822558723E-3</c:v>
                </c:pt>
                <c:pt idx="2251">
                  <c:v>2.0114718043806792E-3</c:v>
                </c:pt>
                <c:pt idx="2252">
                  <c:v>2.0108193163881488E-3</c:v>
                </c:pt>
                <c:pt idx="2253">
                  <c:v>2.0166401493242349E-3</c:v>
                </c:pt>
                <c:pt idx="2254">
                  <c:v>2.0187060649845072E-3</c:v>
                </c:pt>
                <c:pt idx="2255">
                  <c:v>2.0158836543901163E-3</c:v>
                </c:pt>
                <c:pt idx="2256">
                  <c:v>2.0147680243756401E-3</c:v>
                </c:pt>
                <c:pt idx="2257">
                  <c:v>2.0164534701983066E-3</c:v>
                </c:pt>
                <c:pt idx="2258">
                  <c:v>2.0216235930382996E-3</c:v>
                </c:pt>
                <c:pt idx="2259">
                  <c:v>2.0173019712730611E-3</c:v>
                </c:pt>
                <c:pt idx="2260">
                  <c:v>2.0213164614287368E-3</c:v>
                </c:pt>
                <c:pt idx="2261">
                  <c:v>2.0189936397332583E-3</c:v>
                </c:pt>
                <c:pt idx="2262">
                  <c:v>2.0213475746163915E-3</c:v>
                </c:pt>
                <c:pt idx="2263">
                  <c:v>2.0301734970058125E-3</c:v>
                </c:pt>
                <c:pt idx="2264">
                  <c:v>2.0236841750092597E-3</c:v>
                </c:pt>
                <c:pt idx="2265">
                  <c:v>2.0304508488500489E-3</c:v>
                </c:pt>
                <c:pt idx="2266">
                  <c:v>2.02821069933891E-3</c:v>
                </c:pt>
                <c:pt idx="2267">
                  <c:v>2.0332810377413535E-3</c:v>
                </c:pt>
                <c:pt idx="2268">
                  <c:v>2.0312035657542378E-3</c:v>
                </c:pt>
                <c:pt idx="2269">
                  <c:v>2.0340277542450665E-3</c:v>
                </c:pt>
                <c:pt idx="2270">
                  <c:v>2.036751491587181E-3</c:v>
                </c:pt>
                <c:pt idx="2271">
                  <c:v>2.0353380639194386E-3</c:v>
                </c:pt>
                <c:pt idx="2272">
                  <c:v>2.0292487686213037E-3</c:v>
                </c:pt>
                <c:pt idx="2273">
                  <c:v>2.0343157734679269E-3</c:v>
                </c:pt>
                <c:pt idx="2274">
                  <c:v>2.0431474740207696E-3</c:v>
                </c:pt>
                <c:pt idx="2275">
                  <c:v>2.0337530692454862E-3</c:v>
                </c:pt>
                <c:pt idx="2276">
                  <c:v>2.041262903797113E-3</c:v>
                </c:pt>
                <c:pt idx="2277">
                  <c:v>2.0420256213687627E-3</c:v>
                </c:pt>
                <c:pt idx="2278">
                  <c:v>2.0346011258461317E-3</c:v>
                </c:pt>
                <c:pt idx="2279">
                  <c:v>2.040610415804583E-3</c:v>
                </c:pt>
                <c:pt idx="2280">
                  <c:v>2.0475682135123936E-3</c:v>
                </c:pt>
                <c:pt idx="2281">
                  <c:v>2.0468970576072707E-3</c:v>
                </c:pt>
                <c:pt idx="2282">
                  <c:v>2.0443777783554582E-3</c:v>
                </c:pt>
                <c:pt idx="2283">
                  <c:v>2.0440862033397227E-3</c:v>
                </c:pt>
                <c:pt idx="2284">
                  <c:v>2.0445231213892167E-3</c:v>
                </c:pt>
                <c:pt idx="2285">
                  <c:v>2.0468299420167584E-3</c:v>
                </c:pt>
                <c:pt idx="2286">
                  <c:v>2.0518693894686019E-3</c:v>
                </c:pt>
                <c:pt idx="2287">
                  <c:v>2.0566839330211127E-3</c:v>
                </c:pt>
                <c:pt idx="2288">
                  <c:v>2.0480320222455036E-3</c:v>
                </c:pt>
                <c:pt idx="2289">
                  <c:v>2.0453296196606377E-3</c:v>
                </c:pt>
                <c:pt idx="2290">
                  <c:v>2.0496285732462993E-3</c:v>
                </c:pt>
                <c:pt idx="2291">
                  <c:v>2.0493547771949379E-3</c:v>
                </c:pt>
                <c:pt idx="2292">
                  <c:v>2.0535881708494698E-3</c:v>
                </c:pt>
                <c:pt idx="2293">
                  <c:v>2.0536770656713402E-3</c:v>
                </c:pt>
                <c:pt idx="2294">
                  <c:v>2.0523667559969676E-3</c:v>
                </c:pt>
                <c:pt idx="2295">
                  <c:v>2.058098694111183E-3</c:v>
                </c:pt>
                <c:pt idx="2296">
                  <c:v>2.0558434324803262E-3</c:v>
                </c:pt>
                <c:pt idx="2297">
                  <c:v>2.0667401597452223E-3</c:v>
                </c:pt>
                <c:pt idx="2298">
                  <c:v>2.0546309071100117E-3</c:v>
                </c:pt>
                <c:pt idx="2299">
                  <c:v>2.0630790265064826E-3</c:v>
                </c:pt>
                <c:pt idx="2300">
                  <c:v>2.0563087968728188E-3</c:v>
                </c:pt>
                <c:pt idx="2301">
                  <c:v>2.0595063436155037E-3</c:v>
                </c:pt>
                <c:pt idx="2302">
                  <c:v>2.0646764664554967E-3</c:v>
                </c:pt>
                <c:pt idx="2303">
                  <c:v>2.0651724995615346E-3</c:v>
                </c:pt>
                <c:pt idx="2304">
                  <c:v>2.0665379240254671E-3</c:v>
                </c:pt>
                <c:pt idx="2305">
                  <c:v>2.064877813227034E-3</c:v>
                </c:pt>
                <c:pt idx="2306">
                  <c:v>2.070962219309966E-3</c:v>
                </c:pt>
                <c:pt idx="2307">
                  <c:v>2.06655659193806E-3</c:v>
                </c:pt>
                <c:pt idx="2308">
                  <c:v>2.0642995524107655E-3</c:v>
                </c:pt>
                <c:pt idx="2309">
                  <c:v>2.0707746512358188E-3</c:v>
                </c:pt>
                <c:pt idx="2310">
                  <c:v>2.0649644856783576E-3</c:v>
                </c:pt>
                <c:pt idx="2311">
                  <c:v>2.0712551277480293E-3</c:v>
                </c:pt>
                <c:pt idx="2312">
                  <c:v>2.0702243922884403E-3</c:v>
                </c:pt>
                <c:pt idx="2313">
                  <c:v>2.0761376758392713E-3</c:v>
                </c:pt>
                <c:pt idx="2314">
                  <c:v>2.0748273661648988E-3</c:v>
                </c:pt>
                <c:pt idx="2315">
                  <c:v>2.0780273575151851E-3</c:v>
                </c:pt>
                <c:pt idx="2316">
                  <c:v>2.0783087096264059E-3</c:v>
                </c:pt>
                <c:pt idx="2317">
                  <c:v>2.0800866060638173E-3</c:v>
                </c:pt>
                <c:pt idx="2318">
                  <c:v>2.0780313577821695E-3</c:v>
                </c:pt>
                <c:pt idx="2319">
                  <c:v>2.0800794944780677E-3</c:v>
                </c:pt>
                <c:pt idx="2320">
                  <c:v>2.0778393449669289E-3</c:v>
                </c:pt>
                <c:pt idx="2321">
                  <c:v>2.0835726165034725E-3</c:v>
                </c:pt>
                <c:pt idx="2322">
                  <c:v>2.0855318583775E-3</c:v>
                </c:pt>
                <c:pt idx="2323">
                  <c:v>2.0876119972092718E-3</c:v>
                </c:pt>
                <c:pt idx="2324">
                  <c:v>2.0863905823567696E-3</c:v>
                </c:pt>
                <c:pt idx="2325">
                  <c:v>2.0829201285109422E-3</c:v>
                </c:pt>
                <c:pt idx="2326">
                  <c:v>2.088015579700564E-3</c:v>
                </c:pt>
                <c:pt idx="2327">
                  <c:v>2.0901348322539589E-3</c:v>
                </c:pt>
                <c:pt idx="2328">
                  <c:v>2.0935341702422901E-3</c:v>
                </c:pt>
                <c:pt idx="2329">
                  <c:v>2.0865792616161899E-3</c:v>
                </c:pt>
                <c:pt idx="2330">
                  <c:v>2.0922205270120973E-3</c:v>
                </c:pt>
                <c:pt idx="2331">
                  <c:v>2.0896745793137239E-3</c:v>
                </c:pt>
                <c:pt idx="2332">
                  <c:v>2.0944780110135008E-3</c:v>
                </c:pt>
                <c:pt idx="2333">
                  <c:v>2.0935428374874222E-3</c:v>
                </c:pt>
                <c:pt idx="2334">
                  <c:v>2.1003948503572067E-3</c:v>
                </c:pt>
                <c:pt idx="2335">
                  <c:v>2.1016207099508024E-3</c:v>
                </c:pt>
                <c:pt idx="2336">
                  <c:v>2.0910066682194545E-3</c:v>
                </c:pt>
                <c:pt idx="2337">
                  <c:v>2.0972861984363926E-3</c:v>
                </c:pt>
                <c:pt idx="2338">
                  <c:v>2.0991787691940172E-3</c:v>
                </c:pt>
                <c:pt idx="2339">
                  <c:v>2.0976053308469078E-3</c:v>
                </c:pt>
                <c:pt idx="2340">
                  <c:v>2.1058449918860923E-3</c:v>
                </c:pt>
                <c:pt idx="2341">
                  <c:v>2.1073428696346116E-3</c:v>
                </c:pt>
                <c:pt idx="2342">
                  <c:v>2.1032132606846137E-3</c:v>
                </c:pt>
                <c:pt idx="2343">
                  <c:v>2.1046284662487934E-3</c:v>
                </c:pt>
                <c:pt idx="2344">
                  <c:v>2.1105435276960621E-3</c:v>
                </c:pt>
                <c:pt idx="2345">
                  <c:v>2.1083780498352949E-3</c:v>
                </c:pt>
                <c:pt idx="2346">
                  <c:v>2.1042653309014522E-3</c:v>
                </c:pt>
                <c:pt idx="2347">
                  <c:v>2.11618434861786E-3</c:v>
                </c:pt>
                <c:pt idx="2348">
                  <c:v>2.1118605044820747E-3</c:v>
                </c:pt>
                <c:pt idx="2349">
                  <c:v>2.1098977068151723E-3</c:v>
                </c:pt>
                <c:pt idx="2350">
                  <c:v>2.1120542951937526E-3</c:v>
                </c:pt>
                <c:pt idx="2351">
                  <c:v>2.1115840415860572E-3</c:v>
                </c:pt>
                <c:pt idx="2352">
                  <c:v>2.1117787212459539E-3</c:v>
                </c:pt>
                <c:pt idx="2353">
                  <c:v>2.1110088920885547E-3</c:v>
                </c:pt>
                <c:pt idx="2354">
                  <c:v>2.1114933688677492E-3</c:v>
                </c:pt>
                <c:pt idx="2355">
                  <c:v>2.1185338387598998E-3</c:v>
                </c:pt>
                <c:pt idx="2356">
                  <c:v>2.1205179711840509E-3</c:v>
                </c:pt>
                <c:pt idx="2357">
                  <c:v>2.1160945648477708E-3</c:v>
                </c:pt>
                <c:pt idx="2358">
                  <c:v>2.1217318299766937E-3</c:v>
                </c:pt>
                <c:pt idx="2359">
                  <c:v>2.1204197424058839E-3</c:v>
                </c:pt>
                <c:pt idx="2360">
                  <c:v>2.1172284183007301E-3</c:v>
                </c:pt>
                <c:pt idx="2361">
                  <c:v>2.1197814775848534E-3</c:v>
                </c:pt>
                <c:pt idx="2362">
                  <c:v>2.1209731126720283E-3</c:v>
                </c:pt>
                <c:pt idx="2363">
                  <c:v>2.1241804378451189E-3</c:v>
                </c:pt>
                <c:pt idx="2364">
                  <c:v>2.1268112800983791E-3</c:v>
                </c:pt>
                <c:pt idx="2365">
                  <c:v>2.129914598329881E-3</c:v>
                </c:pt>
                <c:pt idx="2366">
                  <c:v>2.1305715310635047E-3</c:v>
                </c:pt>
                <c:pt idx="2367">
                  <c:v>2.1293503384480577E-3</c:v>
                </c:pt>
                <c:pt idx="2368">
                  <c:v>2.1306588702259925E-3</c:v>
                </c:pt>
                <c:pt idx="2369">
                  <c:v>2.1306748712939293E-3</c:v>
                </c:pt>
                <c:pt idx="2370">
                  <c:v>2.1310482295457856E-3</c:v>
                </c:pt>
                <c:pt idx="2371">
                  <c:v>2.1312473539467757E-3</c:v>
                </c:pt>
                <c:pt idx="2372">
                  <c:v>2.1435397299150402E-3</c:v>
                </c:pt>
                <c:pt idx="2373">
                  <c:v>2.1342022178257539E-3</c:v>
                </c:pt>
                <c:pt idx="2374">
                  <c:v>2.1344542346457573E-3</c:v>
                </c:pt>
                <c:pt idx="2375">
                  <c:v>2.1463616960353221E-3</c:v>
                </c:pt>
                <c:pt idx="2376">
                  <c:v>2.138268711452224E-3</c:v>
                </c:pt>
                <c:pt idx="2377">
                  <c:v>2.1460701210195862E-3</c:v>
                </c:pt>
                <c:pt idx="2378">
                  <c:v>2.1400750542326344E-3</c:v>
                </c:pt>
                <c:pt idx="2379">
                  <c:v>2.1460772326053362E-3</c:v>
                </c:pt>
                <c:pt idx="2380">
                  <c:v>2.1402499547946647E-3</c:v>
                </c:pt>
                <c:pt idx="2381">
                  <c:v>2.1376275575494823E-3</c:v>
                </c:pt>
                <c:pt idx="2382">
                  <c:v>2.1429825816189664E-3</c:v>
                </c:pt>
                <c:pt idx="2383">
                  <c:v>2.1549015993353742E-3</c:v>
                </c:pt>
                <c:pt idx="2384">
                  <c:v>2.1466663830372835E-3</c:v>
                </c:pt>
                <c:pt idx="2385">
                  <c:v>2.1497456996668802E-3</c:v>
                </c:pt>
                <c:pt idx="2386">
                  <c:v>2.1540677659062282E-3</c:v>
                </c:pt>
                <c:pt idx="2387">
                  <c:v>2.14748599329493E-3</c:v>
                </c:pt>
                <c:pt idx="2388">
                  <c:v>2.1509564471407579E-3</c:v>
                </c:pt>
                <c:pt idx="2389">
                  <c:v>2.1452387321980416E-3</c:v>
                </c:pt>
                <c:pt idx="2390">
                  <c:v>2.1602850697478569E-3</c:v>
                </c:pt>
                <c:pt idx="2391">
                  <c:v>2.1557407664538324E-3</c:v>
                </c:pt>
                <c:pt idx="2392">
                  <c:v>2.1474113216445588E-3</c:v>
                </c:pt>
                <c:pt idx="2393">
                  <c:v>2.1504621919311573E-3</c:v>
                </c:pt>
                <c:pt idx="2394">
                  <c:v>2.1389840925312275E-3</c:v>
                </c:pt>
                <c:pt idx="2395">
                  <c:v>2.1586760734719993E-3</c:v>
                </c:pt>
                <c:pt idx="2396">
                  <c:v>2.1631937083194624E-3</c:v>
                </c:pt>
                <c:pt idx="2397">
                  <c:v>2.1606390933759565E-3</c:v>
                </c:pt>
                <c:pt idx="2398">
                  <c:v>2.1663843657134521E-3</c:v>
                </c:pt>
                <c:pt idx="2399">
                  <c:v>2.1567908365371789E-3</c:v>
                </c:pt>
                <c:pt idx="2400">
                  <c:v>2.1613155829703916E-3</c:v>
                </c:pt>
                <c:pt idx="2401">
                  <c:v>2.1603746312808913E-3</c:v>
                </c:pt>
                <c:pt idx="2402">
                  <c:v>2.1724776612785713E-3</c:v>
                </c:pt>
                <c:pt idx="2403">
                  <c:v>2.1635686222307017E-3</c:v>
                </c:pt>
                <c:pt idx="2404">
                  <c:v>2.1681733740035979E-3</c:v>
                </c:pt>
                <c:pt idx="2405">
                  <c:v>2.1613178053409383E-3</c:v>
                </c:pt>
                <c:pt idx="2406">
                  <c:v>2.1800995033057552E-3</c:v>
                </c:pt>
                <c:pt idx="2407">
                  <c:v>2.1606493162804716E-3</c:v>
                </c:pt>
                <c:pt idx="2408">
                  <c:v>2.1731408166497262E-3</c:v>
                </c:pt>
                <c:pt idx="2409">
                  <c:v>2.1648929328395186E-3</c:v>
                </c:pt>
                <c:pt idx="2410">
                  <c:v>2.1742828928737082E-3</c:v>
                </c:pt>
                <c:pt idx="2411">
                  <c:v>2.175434969765151E-3</c:v>
                </c:pt>
                <c:pt idx="2412">
                  <c:v>2.1710684561148681E-3</c:v>
                </c:pt>
                <c:pt idx="2413">
                  <c:v>2.1808639987738422E-3</c:v>
                </c:pt>
                <c:pt idx="2414">
                  <c:v>2.1727790147247129E-3</c:v>
                </c:pt>
                <c:pt idx="2415">
                  <c:v>2.1795425772467361E-3</c:v>
                </c:pt>
                <c:pt idx="2416">
                  <c:v>2.1805790908697473E-3</c:v>
                </c:pt>
                <c:pt idx="2417">
                  <c:v>2.1796405837878484E-3</c:v>
                </c:pt>
                <c:pt idx="2418">
                  <c:v>2.184522687404981E-3</c:v>
                </c:pt>
                <c:pt idx="2419">
                  <c:v>2.1811446841738988E-3</c:v>
                </c:pt>
                <c:pt idx="2420">
                  <c:v>2.1865966035992217E-3</c:v>
                </c:pt>
                <c:pt idx="2421">
                  <c:v>2.1833963900118806E-3</c:v>
                </c:pt>
                <c:pt idx="2422">
                  <c:v>2.1874464380963045E-3</c:v>
                </c:pt>
                <c:pt idx="2423">
                  <c:v>2.1919387379195346E-3</c:v>
                </c:pt>
                <c:pt idx="2424">
                  <c:v>2.1901679530678723E-3</c:v>
                </c:pt>
                <c:pt idx="2425">
                  <c:v>2.1850973924283741E-3</c:v>
                </c:pt>
                <c:pt idx="2426">
                  <c:v>2.1926178943586258E-3</c:v>
                </c:pt>
                <c:pt idx="2427">
                  <c:v>2.1837817490646897E-3</c:v>
                </c:pt>
                <c:pt idx="2428">
                  <c:v>2.1913911458168117E-3</c:v>
                </c:pt>
                <c:pt idx="2429">
                  <c:v>2.1947638153585816E-3</c:v>
                </c:pt>
                <c:pt idx="2430">
                  <c:v>2.1989058695836413E-3</c:v>
                </c:pt>
                <c:pt idx="2431">
                  <c:v>2.2008900020077929E-3</c:v>
                </c:pt>
                <c:pt idx="2432">
                  <c:v>2.1955278663525592E-3</c:v>
                </c:pt>
                <c:pt idx="2433">
                  <c:v>2.1947669266773472E-3</c:v>
                </c:pt>
                <c:pt idx="2434">
                  <c:v>2.1942335577461235E-3</c:v>
                </c:pt>
                <c:pt idx="2435">
                  <c:v>2.2024918866979009E-3</c:v>
                </c:pt>
                <c:pt idx="2436">
                  <c:v>2.2044442392232335E-3</c:v>
                </c:pt>
                <c:pt idx="2437">
                  <c:v>2.19872474638408E-3</c:v>
                </c:pt>
                <c:pt idx="2438">
                  <c:v>2.2009844527560302E-3</c:v>
                </c:pt>
                <c:pt idx="2439">
                  <c:v>2.2004155258960587E-3</c:v>
                </c:pt>
                <c:pt idx="2440">
                  <c:v>2.2026698985786967E-3</c:v>
                </c:pt>
                <c:pt idx="2441">
                  <c:v>2.2031445969274855E-3</c:v>
                </c:pt>
                <c:pt idx="2442">
                  <c:v>2.2072835398337801E-3</c:v>
                </c:pt>
                <c:pt idx="2443">
                  <c:v>2.2080231447517431E-3</c:v>
                </c:pt>
                <c:pt idx="2444">
                  <c:v>2.2062452483143317E-3</c:v>
                </c:pt>
                <c:pt idx="2445">
                  <c:v>2.2078395769445803E-3</c:v>
                </c:pt>
                <c:pt idx="2446">
                  <c:v>2.2093492332569977E-3</c:v>
                </c:pt>
                <c:pt idx="2447">
                  <c:v>2.2109222271299977E-3</c:v>
                </c:pt>
                <c:pt idx="2448">
                  <c:v>2.2114253718217851E-3</c:v>
                </c:pt>
                <c:pt idx="2449">
                  <c:v>2.2060756814416133E-3</c:v>
                </c:pt>
                <c:pt idx="2450">
                  <c:v>2.2170417466675688E-3</c:v>
                </c:pt>
                <c:pt idx="2451">
                  <c:v>2.211782729005705E-3</c:v>
                </c:pt>
                <c:pt idx="2452">
                  <c:v>2.2202544055299716E-3</c:v>
                </c:pt>
                <c:pt idx="2453">
                  <c:v>2.2192018908390237E-3</c:v>
                </c:pt>
                <c:pt idx="2454">
                  <c:v>2.2156425421713255E-3</c:v>
                </c:pt>
                <c:pt idx="2455">
                  <c:v>2.2148033750528672E-3</c:v>
                </c:pt>
                <c:pt idx="2456">
                  <c:v>2.2130948165765148E-3</c:v>
                </c:pt>
                <c:pt idx="2457">
                  <c:v>2.2238226436798567E-3</c:v>
                </c:pt>
                <c:pt idx="2458">
                  <c:v>2.2222260926790609E-3</c:v>
                </c:pt>
                <c:pt idx="2459">
                  <c:v>2.2250442807694132E-3</c:v>
                </c:pt>
                <c:pt idx="2460">
                  <c:v>2.218556736669298E-3</c:v>
                </c:pt>
                <c:pt idx="2461">
                  <c:v>2.220443084789392E-3</c:v>
                </c:pt>
                <c:pt idx="2462">
                  <c:v>2.2226930127309365E-3</c:v>
                </c:pt>
                <c:pt idx="2463">
                  <c:v>2.2286027404888925E-3</c:v>
                </c:pt>
                <c:pt idx="2464">
                  <c:v>2.2308651137054993E-3</c:v>
                </c:pt>
                <c:pt idx="2465">
                  <c:v>2.2249553859475428E-3</c:v>
                </c:pt>
                <c:pt idx="2466">
                  <c:v>2.2301201750982236E-3</c:v>
                </c:pt>
                <c:pt idx="2467">
                  <c:v>2.2241008844723115E-3</c:v>
                </c:pt>
                <c:pt idx="2468">
                  <c:v>2.231058237706013E-3</c:v>
                </c:pt>
                <c:pt idx="2469">
                  <c:v>2.2313462569288735E-3</c:v>
                </c:pt>
                <c:pt idx="2470">
                  <c:v>2.2336788570547577E-3</c:v>
                </c:pt>
                <c:pt idx="2471">
                  <c:v>2.2277833524683007E-3</c:v>
                </c:pt>
                <c:pt idx="2472">
                  <c:v>2.2362265826495688E-3</c:v>
                </c:pt>
                <c:pt idx="2473">
                  <c:v>2.2334126170632553E-3</c:v>
                </c:pt>
                <c:pt idx="2474">
                  <c:v>2.2394267962369098E-3</c:v>
                </c:pt>
                <c:pt idx="2475">
                  <c:v>2.2336024075079492E-3</c:v>
                </c:pt>
                <c:pt idx="2476">
                  <c:v>2.2355720945235464E-3</c:v>
                </c:pt>
                <c:pt idx="2477">
                  <c:v>2.2366957250719906E-3</c:v>
                </c:pt>
                <c:pt idx="2478">
                  <c:v>2.2378513577563084E-3</c:v>
                </c:pt>
                <c:pt idx="2479">
                  <c:v>2.2427085708233169E-3</c:v>
                </c:pt>
                <c:pt idx="2480">
                  <c:v>2.2407351057777899E-3</c:v>
                </c:pt>
                <c:pt idx="2481">
                  <c:v>2.2430952632984539E-3</c:v>
                </c:pt>
                <c:pt idx="2482">
                  <c:v>2.2470270812697899E-3</c:v>
                </c:pt>
                <c:pt idx="2483">
                  <c:v>2.245162067906945E-3</c:v>
                </c:pt>
                <c:pt idx="2484">
                  <c:v>2.2410231250006509E-3</c:v>
                </c:pt>
                <c:pt idx="2485">
                  <c:v>2.2460083466111533E-3</c:v>
                </c:pt>
                <c:pt idx="2486">
                  <c:v>2.2482824983916573E-3</c:v>
                </c:pt>
                <c:pt idx="2487">
                  <c:v>2.2519116294945239E-3</c:v>
                </c:pt>
                <c:pt idx="2488">
                  <c:v>2.2451716241002964E-3</c:v>
                </c:pt>
                <c:pt idx="2489">
                  <c:v>2.2531497121261266E-3</c:v>
                </c:pt>
                <c:pt idx="2490">
                  <c:v>2.2491214432730608E-3</c:v>
                </c:pt>
                <c:pt idx="2491">
                  <c:v>2.2550282819493064E-3</c:v>
                </c:pt>
                <c:pt idx="2492">
                  <c:v>2.2525867856666311E-3</c:v>
                </c:pt>
                <c:pt idx="2493">
                  <c:v>2.2436653013436993E-3</c:v>
                </c:pt>
                <c:pt idx="2494">
                  <c:v>2.2584051739951154E-3</c:v>
                </c:pt>
                <c:pt idx="2495">
                  <c:v>2.2601728475280121E-3</c:v>
                </c:pt>
                <c:pt idx="2496">
                  <c:v>2.2542777874156642E-3</c:v>
                </c:pt>
                <c:pt idx="2497">
                  <c:v>2.2581269332026606E-3</c:v>
                </c:pt>
                <c:pt idx="2498">
                  <c:v>2.2569161857287829E-3</c:v>
                </c:pt>
                <c:pt idx="2499">
                  <c:v>2.2515664953486115E-3</c:v>
                </c:pt>
                <c:pt idx="2500">
                  <c:v>2.2685649631867043E-3</c:v>
                </c:pt>
                <c:pt idx="2501">
                  <c:v>2.2612346961752559E-3</c:v>
                </c:pt>
                <c:pt idx="2502">
                  <c:v>2.2657505531262817E-3</c:v>
                </c:pt>
                <c:pt idx="2503">
                  <c:v>2.266957300333175E-3</c:v>
                </c:pt>
                <c:pt idx="2504">
                  <c:v>2.2647953782652824E-3</c:v>
                </c:pt>
                <c:pt idx="2505">
                  <c:v>2.2604910909903085E-3</c:v>
                </c:pt>
                <c:pt idx="2506">
                  <c:v>2.266189249072213E-3</c:v>
                </c:pt>
                <c:pt idx="2507">
                  <c:v>2.2640588846660845E-3</c:v>
                </c:pt>
                <c:pt idx="2508">
                  <c:v>2.2665937205117244E-3</c:v>
                </c:pt>
                <c:pt idx="2509">
                  <c:v>2.2728056906640409E-3</c:v>
                </c:pt>
                <c:pt idx="2510">
                  <c:v>2.2688303142299883E-3</c:v>
                </c:pt>
                <c:pt idx="2511">
                  <c:v>2.2758174472290158E-3</c:v>
                </c:pt>
                <c:pt idx="2512">
                  <c:v>2.2741035550633512E-3</c:v>
                </c:pt>
                <c:pt idx="2513">
                  <c:v>2.2701921829010453E-3</c:v>
                </c:pt>
                <c:pt idx="2514">
                  <c:v>2.2764619346875778E-3</c:v>
                </c:pt>
                <c:pt idx="2515">
                  <c:v>2.2832321643212416E-3</c:v>
                </c:pt>
                <c:pt idx="2516">
                  <c:v>2.2885676315299139E-3</c:v>
                </c:pt>
                <c:pt idx="2517">
                  <c:v>2.2725998991514102E-3</c:v>
                </c:pt>
                <c:pt idx="2518">
                  <c:v>2.2699010523594193E-3</c:v>
                </c:pt>
                <c:pt idx="2519">
                  <c:v>2.2854834256851139E-3</c:v>
                </c:pt>
                <c:pt idx="2520">
                  <c:v>2.2778811405187414E-3</c:v>
                </c:pt>
                <c:pt idx="2521">
                  <c:v>2.2910286846734009E-3</c:v>
                </c:pt>
                <c:pt idx="2522">
                  <c:v>2.2792839008078593E-3</c:v>
                </c:pt>
                <c:pt idx="2523">
                  <c:v>2.2848344934854586E-3</c:v>
                </c:pt>
                <c:pt idx="2524">
                  <c:v>2.2798386044963321E-3</c:v>
                </c:pt>
                <c:pt idx="2525">
                  <c:v>2.2837010845066087E-3</c:v>
                </c:pt>
                <c:pt idx="2526">
                  <c:v>2.2909495682819363E-3</c:v>
                </c:pt>
                <c:pt idx="2527">
                  <c:v>2.2849260551519855E-3</c:v>
                </c:pt>
                <c:pt idx="2528">
                  <c:v>2.2924323339107377E-3</c:v>
                </c:pt>
                <c:pt idx="2529">
                  <c:v>2.2969481908617631E-3</c:v>
                </c:pt>
                <c:pt idx="2530">
                  <c:v>2.2887769788354191E-3</c:v>
                </c:pt>
                <c:pt idx="2531">
                  <c:v>2.2896161459538774E-3</c:v>
                </c:pt>
                <c:pt idx="2532">
                  <c:v>2.2927274647193477E-3</c:v>
                </c:pt>
                <c:pt idx="2533">
                  <c:v>2.2924447791857995E-3</c:v>
                </c:pt>
                <c:pt idx="2534">
                  <c:v>2.2927256868229104E-3</c:v>
                </c:pt>
                <c:pt idx="2535">
                  <c:v>2.2926287914670717E-3</c:v>
                </c:pt>
                <c:pt idx="2536">
                  <c:v>2.2974220002623335E-3</c:v>
                </c:pt>
                <c:pt idx="2537">
                  <c:v>2.2965703878688134E-3</c:v>
                </c:pt>
                <c:pt idx="2538">
                  <c:v>2.2944333563510444E-3</c:v>
                </c:pt>
                <c:pt idx="2539">
                  <c:v>2.299027440745316E-3</c:v>
                </c:pt>
                <c:pt idx="2540">
                  <c:v>2.2956352143427348E-3</c:v>
                </c:pt>
                <c:pt idx="2541">
                  <c:v>2.30212275844285E-3</c:v>
                </c:pt>
                <c:pt idx="2542">
                  <c:v>2.3028659191536879E-3</c:v>
                </c:pt>
                <c:pt idx="2543">
                  <c:v>2.3009066772796604E-3</c:v>
                </c:pt>
                <c:pt idx="2544">
                  <c:v>2.3081604947442999E-3</c:v>
                </c:pt>
                <c:pt idx="2545">
                  <c:v>2.3068048487107735E-3</c:v>
                </c:pt>
                <c:pt idx="2546">
                  <c:v>2.3018436287021763E-3</c:v>
                </c:pt>
                <c:pt idx="2547">
                  <c:v>2.3023165491545278E-3</c:v>
                </c:pt>
                <c:pt idx="2548">
                  <c:v>2.3103953105661264E-3</c:v>
                </c:pt>
                <c:pt idx="2549">
                  <c:v>2.3104913169737467E-3</c:v>
                </c:pt>
                <c:pt idx="2550">
                  <c:v>2.3035326303177174E-3</c:v>
                </c:pt>
                <c:pt idx="2551">
                  <c:v>2.3116278372713622E-3</c:v>
                </c:pt>
                <c:pt idx="2552">
                  <c:v>2.3133790652622127E-3</c:v>
                </c:pt>
                <c:pt idx="2553">
                  <c:v>2.3151996312141222E-3</c:v>
                </c:pt>
                <c:pt idx="2554">
                  <c:v>2.3159392361320856E-3</c:v>
                </c:pt>
                <c:pt idx="2555">
                  <c:v>2.30708886766665E-3</c:v>
                </c:pt>
                <c:pt idx="2556">
                  <c:v>2.3176424609191257E-3</c:v>
                </c:pt>
                <c:pt idx="2557">
                  <c:v>2.3141791186590478E-3</c:v>
                </c:pt>
                <c:pt idx="2558">
                  <c:v>2.3329465934523656E-3</c:v>
                </c:pt>
                <c:pt idx="2559">
                  <c:v>2.3163072606946296E-3</c:v>
                </c:pt>
                <c:pt idx="2560">
                  <c:v>2.3148213837470627E-3</c:v>
                </c:pt>
                <c:pt idx="2561">
                  <c:v>2.3228965893657867E-3</c:v>
                </c:pt>
                <c:pt idx="2562">
                  <c:v>2.3201666293861411E-3</c:v>
                </c:pt>
                <c:pt idx="2563">
                  <c:v>2.3241317829156786E-3</c:v>
                </c:pt>
                <c:pt idx="2564">
                  <c:v>2.3231841641145382E-3</c:v>
                </c:pt>
                <c:pt idx="2565">
                  <c:v>2.325337641174353E-3</c:v>
                </c:pt>
                <c:pt idx="2566">
                  <c:v>2.3316313945627902E-3</c:v>
                </c:pt>
                <c:pt idx="2567">
                  <c:v>2.3293861335993938E-3</c:v>
                </c:pt>
                <c:pt idx="2568">
                  <c:v>2.3370942036037923E-3</c:v>
                </c:pt>
                <c:pt idx="2569">
                  <c:v>2.325696109543546E-3</c:v>
                </c:pt>
                <c:pt idx="2570">
                  <c:v>2.3326032372028905E-3</c:v>
                </c:pt>
                <c:pt idx="2571">
                  <c:v>2.3284500711250968E-3</c:v>
                </c:pt>
                <c:pt idx="2572">
                  <c:v>2.3355758800462428E-3</c:v>
                </c:pt>
                <c:pt idx="2573">
                  <c:v>2.3413362645034567E-3</c:v>
                </c:pt>
                <c:pt idx="2574">
                  <c:v>2.3277971386584575E-3</c:v>
                </c:pt>
                <c:pt idx="2575">
                  <c:v>2.3390636683823353E-3</c:v>
                </c:pt>
                <c:pt idx="2576">
                  <c:v>2.3437430918056027E-3</c:v>
                </c:pt>
                <c:pt idx="2577">
                  <c:v>2.3431101606738842E-3</c:v>
                </c:pt>
                <c:pt idx="2578">
                  <c:v>2.3267570692425714E-3</c:v>
                </c:pt>
                <c:pt idx="2579">
                  <c:v>2.3365212764768365E-3</c:v>
                </c:pt>
                <c:pt idx="2580">
                  <c:v>2.3347860495539228E-3</c:v>
                </c:pt>
                <c:pt idx="2581">
                  <c:v>2.3478038072686511E-3</c:v>
                </c:pt>
                <c:pt idx="2582">
                  <c:v>2.344425804037569E-3</c:v>
                </c:pt>
                <c:pt idx="2583">
                  <c:v>2.3414104916797186E-3</c:v>
                </c:pt>
                <c:pt idx="2584">
                  <c:v>2.3484811858113046E-3</c:v>
                </c:pt>
                <c:pt idx="2585">
                  <c:v>2.3485505237723641E-3</c:v>
                </c:pt>
                <c:pt idx="2586">
                  <c:v>2.3456476633641797E-3</c:v>
                </c:pt>
                <c:pt idx="2587">
                  <c:v>2.3441442296892939E-3</c:v>
                </c:pt>
                <c:pt idx="2588">
                  <c:v>2.3471719873222057E-3</c:v>
                </c:pt>
                <c:pt idx="2589">
                  <c:v>2.3537093125225684E-3</c:v>
                </c:pt>
                <c:pt idx="2590">
                  <c:v>2.3550605138150014E-3</c:v>
                </c:pt>
                <c:pt idx="2591">
                  <c:v>2.3508126747519157E-3</c:v>
                </c:pt>
                <c:pt idx="2592">
                  <c:v>2.3595368125702947E-3</c:v>
                </c:pt>
                <c:pt idx="2593">
                  <c:v>2.351101582922995E-3</c:v>
                </c:pt>
                <c:pt idx="2594">
                  <c:v>2.3463119299206078E-3</c:v>
                </c:pt>
                <c:pt idx="2595">
                  <c:v>2.3480987158402064E-3</c:v>
                </c:pt>
                <c:pt idx="2596">
                  <c:v>2.3445198103116969E-3</c:v>
                </c:pt>
                <c:pt idx="2597">
                  <c:v>2.351567391789597E-3</c:v>
                </c:pt>
                <c:pt idx="2598">
                  <c:v>2.3520474238276981E-3</c:v>
                </c:pt>
                <c:pt idx="2599">
                  <c:v>2.3537266470128335E-3</c:v>
                </c:pt>
                <c:pt idx="2600">
                  <c:v>2.3528910356872498E-3</c:v>
                </c:pt>
                <c:pt idx="2601">
                  <c:v>2.3618078530320335E-3</c:v>
                </c:pt>
                <c:pt idx="2602">
                  <c:v>2.3550625139484934E-3</c:v>
                </c:pt>
                <c:pt idx="2603">
                  <c:v>2.357959596193256E-3</c:v>
                </c:pt>
                <c:pt idx="2604">
                  <c:v>2.3535450793391627E-3</c:v>
                </c:pt>
                <c:pt idx="2605">
                  <c:v>2.3533806239187023E-3</c:v>
                </c:pt>
                <c:pt idx="2606">
                  <c:v>2.3689478851246786E-3</c:v>
                </c:pt>
                <c:pt idx="2607">
                  <c:v>2.3628550340336688E-3</c:v>
                </c:pt>
                <c:pt idx="2608">
                  <c:v>2.3706973352190918E-3</c:v>
                </c:pt>
                <c:pt idx="2609">
                  <c:v>2.35845829614395E-3</c:v>
                </c:pt>
                <c:pt idx="2610">
                  <c:v>2.3646293746782056E-3</c:v>
                </c:pt>
                <c:pt idx="2611">
                  <c:v>2.3640711151968583E-3</c:v>
                </c:pt>
                <c:pt idx="2612">
                  <c:v>2.3694421403342792E-3</c:v>
                </c:pt>
                <c:pt idx="2613">
                  <c:v>2.3678193653610315E-3</c:v>
                </c:pt>
                <c:pt idx="2614">
                  <c:v>2.3619114154995128E-3</c:v>
                </c:pt>
                <c:pt idx="2615">
                  <c:v>2.3611646989957998E-3</c:v>
                </c:pt>
                <c:pt idx="2616">
                  <c:v>2.3767675181305247E-3</c:v>
                </c:pt>
                <c:pt idx="2617">
                  <c:v>2.3679207054579641E-3</c:v>
                </c:pt>
                <c:pt idx="2618">
                  <c:v>2.385216082001105E-3</c:v>
                </c:pt>
                <c:pt idx="2619">
                  <c:v>2.3572248804904954E-3</c:v>
                </c:pt>
                <c:pt idx="2620">
                  <c:v>2.3821114303472749E-3</c:v>
                </c:pt>
                <c:pt idx="2621">
                  <c:v>2.3748762807952279E-3</c:v>
                </c:pt>
                <c:pt idx="2622">
                  <c:v>2.3791343427628287E-3</c:v>
                </c:pt>
                <c:pt idx="2623">
                  <c:v>2.372159655038863E-3</c:v>
                </c:pt>
                <c:pt idx="2624">
                  <c:v>2.3849338409416658E-3</c:v>
                </c:pt>
                <c:pt idx="2625">
                  <c:v>2.3814633870958384E-3</c:v>
                </c:pt>
                <c:pt idx="2626">
                  <c:v>2.3743233550031929E-3</c:v>
                </c:pt>
                <c:pt idx="2627">
                  <c:v>2.3798650581986053E-3</c:v>
                </c:pt>
                <c:pt idx="2628">
                  <c:v>2.3884145176920088E-3</c:v>
                </c:pt>
                <c:pt idx="2629">
                  <c:v>2.3875726837288939E-3</c:v>
                </c:pt>
                <c:pt idx="2630">
                  <c:v>2.3888847712997038E-3</c:v>
                </c:pt>
                <c:pt idx="2631">
                  <c:v>2.3831563889783634E-3</c:v>
                </c:pt>
                <c:pt idx="2632">
                  <c:v>2.3935037462440995E-3</c:v>
                </c:pt>
                <c:pt idx="2633">
                  <c:v>2.3879282630163766E-3</c:v>
                </c:pt>
                <c:pt idx="2634">
                  <c:v>2.390957798545726E-3</c:v>
                </c:pt>
                <c:pt idx="2635">
                  <c:v>2.3886998700702131E-3</c:v>
                </c:pt>
                <c:pt idx="2636">
                  <c:v>2.3960274702370054E-3</c:v>
                </c:pt>
                <c:pt idx="2637">
                  <c:v>2.4022501077679463E-3</c:v>
                </c:pt>
                <c:pt idx="2638">
                  <c:v>2.3820229799995135E-3</c:v>
                </c:pt>
                <c:pt idx="2639">
                  <c:v>2.3996063757655149E-3</c:v>
                </c:pt>
                <c:pt idx="2640">
                  <c:v>2.3814433857609176E-3</c:v>
                </c:pt>
                <c:pt idx="2641">
                  <c:v>2.4000757404249919E-3</c:v>
                </c:pt>
                <c:pt idx="2642">
                  <c:v>2.4014251638209872E-3</c:v>
                </c:pt>
                <c:pt idx="2643">
                  <c:v>2.4160394725365113E-3</c:v>
                </c:pt>
                <c:pt idx="2644">
                  <c:v>2.3935739731533773E-3</c:v>
                </c:pt>
                <c:pt idx="2645">
                  <c:v>2.3930352705328413E-3</c:v>
                </c:pt>
                <c:pt idx="2646">
                  <c:v>2.4047729428126334E-3</c:v>
                </c:pt>
                <c:pt idx="2647">
                  <c:v>2.3985431936959429E-3</c:v>
                </c:pt>
                <c:pt idx="2648">
                  <c:v>2.3986138650793302E-3</c:v>
                </c:pt>
                <c:pt idx="2649">
                  <c:v>2.4072206617328398E-3</c:v>
                </c:pt>
                <c:pt idx="2650">
                  <c:v>2.4041128987602445E-3</c:v>
                </c:pt>
                <c:pt idx="2651">
                  <c:v>2.4143371366976895E-3</c:v>
                </c:pt>
                <c:pt idx="2652">
                  <c:v>2.3962372620166201E-3</c:v>
                </c:pt>
                <c:pt idx="2653">
                  <c:v>2.3991281216238516E-3</c:v>
                </c:pt>
                <c:pt idx="2654">
                  <c:v>2.4252792003217399E-3</c:v>
                </c:pt>
                <c:pt idx="2655">
                  <c:v>2.4138659941417757E-3</c:v>
                </c:pt>
                <c:pt idx="2656">
                  <c:v>2.4063872727778032E-3</c:v>
                </c:pt>
                <c:pt idx="2657">
                  <c:v>2.3994179187431493E-3</c:v>
                </c:pt>
                <c:pt idx="2658">
                  <c:v>2.4259134648757863E-3</c:v>
                </c:pt>
                <c:pt idx="2659">
                  <c:v>2.4195219271832915E-3</c:v>
                </c:pt>
                <c:pt idx="2660">
                  <c:v>2.3958261234654685E-3</c:v>
                </c:pt>
                <c:pt idx="2661">
                  <c:v>2.4358287933072312E-3</c:v>
                </c:pt>
                <c:pt idx="2662">
                  <c:v>2.4340651200413189E-3</c:v>
                </c:pt>
                <c:pt idx="2663">
                  <c:v>2.4214918364359435E-3</c:v>
                </c:pt>
                <c:pt idx="2664">
                  <c:v>2.4147642763167779E-3</c:v>
                </c:pt>
                <c:pt idx="2665">
                  <c:v>2.4176675811990712E-3</c:v>
                </c:pt>
                <c:pt idx="2666">
                  <c:v>2.4436675386997793E-3</c:v>
                </c:pt>
                <c:pt idx="2667">
                  <c:v>2.4043995845607772E-3</c:v>
                </c:pt>
                <c:pt idx="2668">
                  <c:v>2.4191490134055442E-3</c:v>
                </c:pt>
                <c:pt idx="2669">
                  <c:v>2.4168555270012832E-3</c:v>
                </c:pt>
                <c:pt idx="2670">
                  <c:v>2.4190601185836739E-3</c:v>
                </c:pt>
                <c:pt idx="2671">
                  <c:v>2.437290668652893E-3</c:v>
                </c:pt>
                <c:pt idx="2672">
                  <c:v>2.4169957585827842E-3</c:v>
                </c:pt>
                <c:pt idx="2673">
                  <c:v>2.4388914421577274E-3</c:v>
                </c:pt>
                <c:pt idx="2674">
                  <c:v>2.4315891770151686E-3</c:v>
                </c:pt>
                <c:pt idx="2675">
                  <c:v>2.4350449632153876E-3</c:v>
                </c:pt>
                <c:pt idx="2676">
                  <c:v>2.4380673871589875E-3</c:v>
                </c:pt>
                <c:pt idx="2677">
                  <c:v>2.4268595280175441E-3</c:v>
                </c:pt>
                <c:pt idx="2678">
                  <c:v>2.4569522031171742E-3</c:v>
                </c:pt>
                <c:pt idx="2679">
                  <c:v>2.4282765114781611E-3</c:v>
                </c:pt>
                <c:pt idx="2680">
                  <c:v>2.4559974727302843E-3</c:v>
                </c:pt>
                <c:pt idx="2681">
                  <c:v>2.4508273498902908E-3</c:v>
                </c:pt>
                <c:pt idx="2682">
                  <c:v>2.4350680758690739E-3</c:v>
                </c:pt>
                <c:pt idx="2683">
                  <c:v>2.444549153095681E-3</c:v>
                </c:pt>
                <c:pt idx="2684">
                  <c:v>2.4054283198868742E-3</c:v>
                </c:pt>
                <c:pt idx="2685">
                  <c:v>2.4589803384781517E-3</c:v>
                </c:pt>
                <c:pt idx="2686">
                  <c:v>2.4533372951858067E-3</c:v>
                </c:pt>
                <c:pt idx="2687">
                  <c:v>2.4346676046965469E-3</c:v>
                </c:pt>
                <c:pt idx="2688">
                  <c:v>2.4400164061284999E-3</c:v>
                </c:pt>
                <c:pt idx="2689">
                  <c:v>2.4725928025511939E-3</c:v>
                </c:pt>
                <c:pt idx="2690">
                  <c:v>2.4360779210455237E-3</c:v>
                </c:pt>
                <c:pt idx="2691">
                  <c:v>2.4801395284538975E-3</c:v>
                </c:pt>
                <c:pt idx="2692">
                  <c:v>2.4380744987447371E-3</c:v>
                </c:pt>
                <c:pt idx="2693">
                  <c:v>2.4403004250843764E-3</c:v>
                </c:pt>
                <c:pt idx="2694">
                  <c:v>2.4555405533458691E-3</c:v>
                </c:pt>
                <c:pt idx="2695">
                  <c:v>2.4591052357028796E-3</c:v>
                </c:pt>
                <c:pt idx="2696">
                  <c:v>2.4461461485705861E-3</c:v>
                </c:pt>
                <c:pt idx="2697">
                  <c:v>2.4561917079160712E-3</c:v>
                </c:pt>
                <c:pt idx="2698">
                  <c:v>2.4674031228503895E-3</c:v>
                </c:pt>
                <c:pt idx="2699">
                  <c:v>2.4414369453819918E-3</c:v>
                </c:pt>
                <c:pt idx="2700">
                  <c:v>2.4604244348594394E-3</c:v>
                </c:pt>
                <c:pt idx="2701">
                  <c:v>2.4652460899976998E-3</c:v>
                </c:pt>
                <c:pt idx="2702">
                  <c:v>2.448473415007158E-3</c:v>
                </c:pt>
                <c:pt idx="2703">
                  <c:v>2.4599444028213379E-3</c:v>
                </c:pt>
                <c:pt idx="2704">
                  <c:v>2.4519616478173595E-3</c:v>
                </c:pt>
                <c:pt idx="2705">
                  <c:v>2.464548710120125E-3</c:v>
                </c:pt>
                <c:pt idx="2706">
                  <c:v>2.4655710005716367E-3</c:v>
                </c:pt>
                <c:pt idx="2707">
                  <c:v>2.5052465374689158E-3</c:v>
                </c:pt>
                <c:pt idx="2708">
                  <c:v>2.407789366355757E-3</c:v>
                </c:pt>
                <c:pt idx="2709">
                  <c:v>2.4832575143310079E-3</c:v>
                </c:pt>
                <c:pt idx="2710">
                  <c:v>2.4520660992330577E-3</c:v>
                </c:pt>
                <c:pt idx="2711">
                  <c:v>2.4545020395893664E-3</c:v>
                </c:pt>
                <c:pt idx="2712">
                  <c:v>2.4460819220617847E-3</c:v>
                </c:pt>
                <c:pt idx="2713">
                  <c:v>2.4701061921464191E-3</c:v>
                </c:pt>
                <c:pt idx="2714">
                  <c:v>2.4616220703470907E-3</c:v>
                </c:pt>
                <c:pt idx="2715">
                  <c:v>2.4548767312635505E-3</c:v>
                </c:pt>
                <c:pt idx="2716">
                  <c:v>2.4722716700071867E-3</c:v>
                </c:pt>
                <c:pt idx="2717">
                  <c:v>2.4535621990851393E-3</c:v>
                </c:pt>
                <c:pt idx="2718">
                  <c:v>2.5455932302713177E-3</c:v>
                </c:pt>
                <c:pt idx="2719">
                  <c:v>2.5143022529728722E-3</c:v>
                </c:pt>
                <c:pt idx="2720">
                  <c:v>2.4515496203179896E-3</c:v>
                </c:pt>
                <c:pt idx="2721">
                  <c:v>2.4361317024127554E-3</c:v>
                </c:pt>
                <c:pt idx="2722">
                  <c:v>2.5129723864376883E-3</c:v>
                </c:pt>
                <c:pt idx="2723">
                  <c:v>2.5298126214928517E-3</c:v>
                </c:pt>
                <c:pt idx="2724">
                  <c:v>2.4747689477905861E-3</c:v>
                </c:pt>
                <c:pt idx="2725">
                  <c:v>2.4173926739624362E-3</c:v>
                </c:pt>
                <c:pt idx="2726">
                  <c:v>2.4777755929033039E-3</c:v>
                </c:pt>
                <c:pt idx="2727">
                  <c:v>2.4531410598665274E-3</c:v>
                </c:pt>
                <c:pt idx="2728">
                  <c:v>2.4641053471960452E-3</c:v>
                </c:pt>
                <c:pt idx="2729">
                  <c:v>2.4773471198618877E-3</c:v>
                </c:pt>
                <c:pt idx="2730">
                  <c:v>2.4144807018350108E-3</c:v>
                </c:pt>
                <c:pt idx="2731">
                  <c:v>2.443865774152551E-3</c:v>
                </c:pt>
                <c:pt idx="2732">
                  <c:v>2.4262859341794242E-3</c:v>
                </c:pt>
                <c:pt idx="2733">
                  <c:v>2.3966732911178952E-3</c:v>
                </c:pt>
                <c:pt idx="2734">
                  <c:v>2.5058076860319739E-3</c:v>
                </c:pt>
                <c:pt idx="2735">
                  <c:v>2.5474389090104055E-3</c:v>
                </c:pt>
                <c:pt idx="2736">
                  <c:v>2.5123076754071509E-3</c:v>
                </c:pt>
                <c:pt idx="2737">
                  <c:v>2.4659028004942688E-3</c:v>
                </c:pt>
                <c:pt idx="2738">
                  <c:v>2.4553989883420403E-3</c:v>
                </c:pt>
                <c:pt idx="2739">
                  <c:v>2.4525152403205588E-3</c:v>
                </c:pt>
                <c:pt idx="2740">
                  <c:v>2.515779907149416E-3</c:v>
                </c:pt>
                <c:pt idx="2741">
                  <c:v>2.4319983154328277E-3</c:v>
                </c:pt>
                <c:pt idx="2742">
                  <c:v>2.5157443492206675E-3</c:v>
                </c:pt>
                <c:pt idx="2743">
                  <c:v>2.4880198321756701E-3</c:v>
                </c:pt>
                <c:pt idx="2744">
                  <c:v>2.4623327844479461E-3</c:v>
                </c:pt>
                <c:pt idx="2745">
                  <c:v>2.4953732118408048E-3</c:v>
                </c:pt>
                <c:pt idx="2746">
                  <c:v>2.4780067194401672E-3</c:v>
                </c:pt>
                <c:pt idx="2747">
                  <c:v>2.4907364579320351E-3</c:v>
                </c:pt>
                <c:pt idx="2748">
                  <c:v>2.4652414230195516E-3</c:v>
                </c:pt>
                <c:pt idx="2749">
                  <c:v>2.4913409427207551E-3</c:v>
                </c:pt>
                <c:pt idx="2750">
                  <c:v>2.5150367464385776E-3</c:v>
                </c:pt>
                <c:pt idx="2751">
                  <c:v>2.479621049405337E-3</c:v>
                </c:pt>
                <c:pt idx="2752">
                  <c:v>2.4809224695975223E-3</c:v>
                </c:pt>
                <c:pt idx="2753">
                  <c:v>2.4967050785094807E-3</c:v>
                </c:pt>
                <c:pt idx="2754">
                  <c:v>2.5009382499269579E-3</c:v>
                </c:pt>
                <c:pt idx="2755">
                  <c:v>2.4961432632352584E-3</c:v>
                </c:pt>
                <c:pt idx="2756">
                  <c:v>2.4867257458062891E-3</c:v>
                </c:pt>
                <c:pt idx="2757">
                  <c:v>2.4817174115421003E-3</c:v>
                </c:pt>
                <c:pt idx="2758">
                  <c:v>2.4830099422520984E-3</c:v>
                </c:pt>
                <c:pt idx="2759">
                  <c:v>2.5047980630925788E-3</c:v>
                </c:pt>
                <c:pt idx="2760">
                  <c:v>2.484301584013878E-3</c:v>
                </c:pt>
                <c:pt idx="2761">
                  <c:v>2.551402062406451E-3</c:v>
                </c:pt>
                <c:pt idx="2762">
                  <c:v>2.4913376091649348E-3</c:v>
                </c:pt>
                <c:pt idx="2763">
                  <c:v>2.49445248372328E-3</c:v>
                </c:pt>
                <c:pt idx="2764">
                  <c:v>2.510979809005459E-3</c:v>
                </c:pt>
                <c:pt idx="2765">
                  <c:v>2.5099628522432596E-3</c:v>
                </c:pt>
                <c:pt idx="2766">
                  <c:v>2.4963086076039377E-3</c:v>
                </c:pt>
                <c:pt idx="2767">
                  <c:v>2.5148129537245186E-3</c:v>
                </c:pt>
                <c:pt idx="2768">
                  <c:v>2.5018320873608666E-3</c:v>
                </c:pt>
                <c:pt idx="2769">
                  <c:v>2.5012631605008948E-3</c:v>
                </c:pt>
                <c:pt idx="2770">
                  <c:v>2.5299655205864688E-3</c:v>
                </c:pt>
                <c:pt idx="2771">
                  <c:v>2.5138151093490211E-3</c:v>
                </c:pt>
                <c:pt idx="2772">
                  <c:v>2.5188003309595235E-3</c:v>
                </c:pt>
                <c:pt idx="2773">
                  <c:v>2.4958299089881649E-3</c:v>
                </c:pt>
                <c:pt idx="2774">
                  <c:v>2.5100761931411445E-3</c:v>
                </c:pt>
                <c:pt idx="2775">
                  <c:v>2.4961090387288385E-3</c:v>
                </c:pt>
                <c:pt idx="2776">
                  <c:v>2.5196448317672941E-3</c:v>
                </c:pt>
                <c:pt idx="2777">
                  <c:v>2.5406951255862484E-3</c:v>
                </c:pt>
                <c:pt idx="2778">
                  <c:v>2.5084369726258511E-3</c:v>
                </c:pt>
                <c:pt idx="2779">
                  <c:v>2.5254692204962547E-3</c:v>
                </c:pt>
                <c:pt idx="2780">
                  <c:v>2.5229232727978813E-3</c:v>
                </c:pt>
                <c:pt idx="2781">
                  <c:v>2.5227525947398898E-3</c:v>
                </c:pt>
                <c:pt idx="2782">
                  <c:v>2.5224894660671529E-3</c:v>
                </c:pt>
                <c:pt idx="2783">
                  <c:v>2.5394683770444343E-3</c:v>
                </c:pt>
                <c:pt idx="2784">
                  <c:v>2.5177811518267775E-3</c:v>
                </c:pt>
                <c:pt idx="2785">
                  <c:v>2.5216925239890833E-3</c:v>
                </c:pt>
                <c:pt idx="2786">
                  <c:v>2.5189901214042174E-3</c:v>
                </c:pt>
                <c:pt idx="2787">
                  <c:v>2.5413560585868561E-3</c:v>
                </c:pt>
                <c:pt idx="2788">
                  <c:v>2.5438593367707318E-3</c:v>
                </c:pt>
                <c:pt idx="2789">
                  <c:v>2.5052149798071516E-3</c:v>
                </c:pt>
                <c:pt idx="2790">
                  <c:v>2.5379638321842749E-3</c:v>
                </c:pt>
                <c:pt idx="2791">
                  <c:v>2.544382038323331E-3</c:v>
                </c:pt>
                <c:pt idx="2792">
                  <c:v>2.5448442913970581E-3</c:v>
                </c:pt>
                <c:pt idx="2793">
                  <c:v>2.5369433196292005E-3</c:v>
                </c:pt>
                <c:pt idx="2794">
                  <c:v>2.5231183969318871E-3</c:v>
                </c:pt>
                <c:pt idx="2795">
                  <c:v>2.5185029777803664E-3</c:v>
                </c:pt>
                <c:pt idx="2796">
                  <c:v>2.5576522573321717E-3</c:v>
                </c:pt>
                <c:pt idx="2797">
                  <c:v>2.5582602979137667E-3</c:v>
                </c:pt>
                <c:pt idx="2798">
                  <c:v>2.5297712854006819E-3</c:v>
                </c:pt>
                <c:pt idx="2799">
                  <c:v>2.5460630394049037E-3</c:v>
                </c:pt>
                <c:pt idx="2800">
                  <c:v>2.5618347587011829E-3</c:v>
                </c:pt>
                <c:pt idx="2801">
                  <c:v>2.5308460237970973E-3</c:v>
                </c:pt>
                <c:pt idx="2802">
                  <c:v>2.5346858356277971E-3</c:v>
                </c:pt>
                <c:pt idx="2803">
                  <c:v>2.5497126163168005E-3</c:v>
                </c:pt>
                <c:pt idx="2804">
                  <c:v>2.5402328725125213E-3</c:v>
                </c:pt>
                <c:pt idx="2805">
                  <c:v>2.5474484652037569E-3</c:v>
                </c:pt>
                <c:pt idx="2806">
                  <c:v>2.5502895437107408E-3</c:v>
                </c:pt>
                <c:pt idx="2807">
                  <c:v>2.5502055381040729E-3</c:v>
                </c:pt>
                <c:pt idx="2808">
                  <c:v>2.5441900255080904E-3</c:v>
                </c:pt>
                <c:pt idx="2809">
                  <c:v>2.5538600042311725E-3</c:v>
                </c:pt>
                <c:pt idx="2810">
                  <c:v>2.5532035159716582E-3</c:v>
                </c:pt>
                <c:pt idx="2811">
                  <c:v>2.5587505528563829E-3</c:v>
                </c:pt>
                <c:pt idx="2812">
                  <c:v>2.5563059452549416E-3</c:v>
                </c:pt>
                <c:pt idx="2813">
                  <c:v>2.5581122880353521E-3</c:v>
                </c:pt>
                <c:pt idx="2814">
                  <c:v>2.5583469703650903E-3</c:v>
                </c:pt>
                <c:pt idx="2815">
                  <c:v>2.5549903018912573E-3</c:v>
                </c:pt>
                <c:pt idx="2816">
                  <c:v>2.5626043656215274E-3</c:v>
                </c:pt>
                <c:pt idx="2817">
                  <c:v>2.5639226758298679E-3</c:v>
                </c:pt>
                <c:pt idx="2818">
                  <c:v>2.5680558405727408E-3</c:v>
                </c:pt>
                <c:pt idx="2819">
                  <c:v>2.5646600583772846E-3</c:v>
                </c:pt>
                <c:pt idx="2820">
                  <c:v>2.5597806216048082E-3</c:v>
                </c:pt>
                <c:pt idx="2821">
                  <c:v>2.5612909446283893E-3</c:v>
                </c:pt>
                <c:pt idx="2822">
                  <c:v>2.5734197541244118E-3</c:v>
                </c:pt>
                <c:pt idx="2823">
                  <c:v>2.5683367482098518E-3</c:v>
                </c:pt>
                <c:pt idx="2824">
                  <c:v>2.5677589318676931E-3</c:v>
                </c:pt>
                <c:pt idx="2825">
                  <c:v>2.5681465132910489E-3</c:v>
                </c:pt>
                <c:pt idx="2826">
                  <c:v>2.5692879228038671E-3</c:v>
                </c:pt>
                <c:pt idx="2827">
                  <c:v>2.567774043987411E-3</c:v>
                </c:pt>
                <c:pt idx="2828">
                  <c:v>2.5697492869293753E-3</c:v>
                </c:pt>
                <c:pt idx="2829">
                  <c:v>2.580452223482594E-3</c:v>
                </c:pt>
                <c:pt idx="2830">
                  <c:v>2.5736050998280123E-3</c:v>
                </c:pt>
                <c:pt idx="2831">
                  <c:v>2.5752949903917717E-3</c:v>
                </c:pt>
                <c:pt idx="2832">
                  <c:v>2.5764275104224032E-3</c:v>
                </c:pt>
                <c:pt idx="2833">
                  <c:v>2.5756736823329407E-3</c:v>
                </c:pt>
                <c:pt idx="2834">
                  <c:v>2.5837488879516643E-3</c:v>
                </c:pt>
                <c:pt idx="2835">
                  <c:v>2.5777289306145885E-3</c:v>
                </c:pt>
                <c:pt idx="2836">
                  <c:v>2.5799917483053042E-3</c:v>
                </c:pt>
                <c:pt idx="2837">
                  <c:v>2.5764252880518565E-3</c:v>
                </c:pt>
                <c:pt idx="2838">
                  <c:v>2.5830043938184985E-3</c:v>
                </c:pt>
                <c:pt idx="2839">
                  <c:v>2.585822359671796E-3</c:v>
                </c:pt>
                <c:pt idx="2840">
                  <c:v>2.5877958247173226E-3</c:v>
                </c:pt>
                <c:pt idx="2841">
                  <c:v>2.5869139880843666E-3</c:v>
                </c:pt>
                <c:pt idx="2842">
                  <c:v>2.5918458728017464E-3</c:v>
                </c:pt>
                <c:pt idx="2843">
                  <c:v>2.5939224558406433E-3</c:v>
                </c:pt>
                <c:pt idx="2844">
                  <c:v>2.5857334648499253E-3</c:v>
                </c:pt>
                <c:pt idx="2845">
                  <c:v>2.5885505417550039E-3</c:v>
                </c:pt>
                <c:pt idx="2846">
                  <c:v>2.5992472556706915E-3</c:v>
                </c:pt>
                <c:pt idx="2847">
                  <c:v>2.5817029736263128E-3</c:v>
                </c:pt>
                <c:pt idx="2848">
                  <c:v>2.591950768691554E-3</c:v>
                </c:pt>
                <c:pt idx="2849">
                  <c:v>2.604432046156293E-3</c:v>
                </c:pt>
                <c:pt idx="2850">
                  <c:v>2.5987943365532607E-3</c:v>
                </c:pt>
                <c:pt idx="2851">
                  <c:v>2.5924836931486678E-3</c:v>
                </c:pt>
                <c:pt idx="2852">
                  <c:v>2.5979596141758959E-3</c:v>
                </c:pt>
                <c:pt idx="2853">
                  <c:v>2.5958919206191863E-3</c:v>
                </c:pt>
                <c:pt idx="2854">
                  <c:v>2.6004862272505126E-3</c:v>
                </c:pt>
                <c:pt idx="2855">
                  <c:v>2.6020901120741126E-3</c:v>
                </c:pt>
                <c:pt idx="2856">
                  <c:v>2.5987938920791513E-3</c:v>
                </c:pt>
                <c:pt idx="2857">
                  <c:v>2.5995463867462859E-3</c:v>
                </c:pt>
                <c:pt idx="2858">
                  <c:v>2.6031301814899983E-3</c:v>
                </c:pt>
                <c:pt idx="2859">
                  <c:v>2.6132797477770725E-3</c:v>
                </c:pt>
                <c:pt idx="2860">
                  <c:v>2.6046845074504058E-3</c:v>
                </c:pt>
                <c:pt idx="2861">
                  <c:v>2.6069744380617919E-3</c:v>
                </c:pt>
                <c:pt idx="2862">
                  <c:v>2.6022861251563372E-3</c:v>
                </c:pt>
                <c:pt idx="2863">
                  <c:v>2.6018972103106536E-3</c:v>
                </c:pt>
                <c:pt idx="2864">
                  <c:v>2.6102462119807386E-3</c:v>
                </c:pt>
                <c:pt idx="2865">
                  <c:v>2.5809251439349455E-3</c:v>
                </c:pt>
                <c:pt idx="2866">
                  <c:v>2.6179338361761069E-3</c:v>
                </c:pt>
                <c:pt idx="2867">
                  <c:v>2.6178840550758592E-3</c:v>
                </c:pt>
                <c:pt idx="2868">
                  <c:v>2.6192999273512031E-3</c:v>
                </c:pt>
                <c:pt idx="2869">
                  <c:v>2.6131697404350074E-3</c:v>
                </c:pt>
                <c:pt idx="2870">
                  <c:v>2.6158099166445638E-3</c:v>
                </c:pt>
                <c:pt idx="2871">
                  <c:v>2.6142133656437681E-3</c:v>
                </c:pt>
                <c:pt idx="2872">
                  <c:v>2.6184340917861835E-3</c:v>
                </c:pt>
                <c:pt idx="2873">
                  <c:v>2.6169379919341019E-3</c:v>
                </c:pt>
                <c:pt idx="2874">
                  <c:v>2.6107366891604095E-3</c:v>
                </c:pt>
                <c:pt idx="2875">
                  <c:v>2.615997484718711E-3</c:v>
                </c:pt>
                <c:pt idx="2876">
                  <c:v>2.6215374100176858E-3</c:v>
                </c:pt>
                <c:pt idx="2877">
                  <c:v>2.6214440704547216E-3</c:v>
                </c:pt>
                <c:pt idx="2878">
                  <c:v>2.6128017158724634E-3</c:v>
                </c:pt>
                <c:pt idx="2879">
                  <c:v>2.6258692546874394E-3</c:v>
                </c:pt>
                <c:pt idx="2880">
                  <c:v>2.623899345434787E-3</c:v>
                </c:pt>
                <c:pt idx="2881">
                  <c:v>2.6235157642784156E-3</c:v>
                </c:pt>
                <c:pt idx="2882">
                  <c:v>2.6245380547299272E-3</c:v>
                </c:pt>
                <c:pt idx="2883">
                  <c:v>2.6236171043753482E-3</c:v>
                </c:pt>
                <c:pt idx="2884">
                  <c:v>2.6238873446338346E-3</c:v>
                </c:pt>
                <c:pt idx="2885">
                  <c:v>2.6273773553404738E-3</c:v>
                </c:pt>
                <c:pt idx="2886">
                  <c:v>2.6330959592314085E-3</c:v>
                </c:pt>
                <c:pt idx="2887">
                  <c:v>2.6187447791886213E-3</c:v>
                </c:pt>
                <c:pt idx="2888">
                  <c:v>2.6396741760498317E-3</c:v>
                </c:pt>
                <c:pt idx="2889">
                  <c:v>2.6309429266457027E-3</c:v>
                </c:pt>
                <c:pt idx="2890">
                  <c:v>2.6271104486378072E-3</c:v>
                </c:pt>
                <c:pt idx="2891">
                  <c:v>2.6373311307823777E-3</c:v>
                </c:pt>
                <c:pt idx="2892">
                  <c:v>2.6431590753042133E-3</c:v>
                </c:pt>
                <c:pt idx="2893">
                  <c:v>2.6370475563006106E-3</c:v>
                </c:pt>
                <c:pt idx="2894">
                  <c:v>2.6349887522260878E-3</c:v>
                </c:pt>
                <c:pt idx="2895">
                  <c:v>2.6332961948176718E-3</c:v>
                </c:pt>
                <c:pt idx="2896">
                  <c:v>2.6428579440951265E-3</c:v>
                </c:pt>
                <c:pt idx="2897">
                  <c:v>2.6332928612618515E-3</c:v>
                </c:pt>
                <c:pt idx="2898">
                  <c:v>2.647580037032892E-3</c:v>
                </c:pt>
                <c:pt idx="2899">
                  <c:v>2.6363090625679208E-3</c:v>
                </c:pt>
                <c:pt idx="2900">
                  <c:v>2.6418469877334035E-3</c:v>
                </c:pt>
                <c:pt idx="2901">
                  <c:v>2.6358323640856395E-3</c:v>
                </c:pt>
                <c:pt idx="2902">
                  <c:v>2.6485220999076654E-3</c:v>
                </c:pt>
                <c:pt idx="2903">
                  <c:v>2.6535837710649763E-3</c:v>
                </c:pt>
                <c:pt idx="2904">
                  <c:v>2.648619884211723E-3</c:v>
                </c:pt>
                <c:pt idx="2905">
                  <c:v>2.6493577112332491E-3</c:v>
                </c:pt>
                <c:pt idx="2906">
                  <c:v>2.6416629754521313E-3</c:v>
                </c:pt>
                <c:pt idx="2907">
                  <c:v>2.6530272894800667E-3</c:v>
                </c:pt>
                <c:pt idx="2908">
                  <c:v>2.649264371670285E-3</c:v>
                </c:pt>
                <c:pt idx="2909">
                  <c:v>2.6534148709034225E-3</c:v>
                </c:pt>
                <c:pt idx="2910">
                  <c:v>2.6517134240128196E-3</c:v>
                </c:pt>
                <c:pt idx="2911">
                  <c:v>2.6488305649395565E-3</c:v>
                </c:pt>
                <c:pt idx="2912">
                  <c:v>2.6564070706075861E-3</c:v>
                </c:pt>
                <c:pt idx="2913">
                  <c:v>2.6593339326176752E-3</c:v>
                </c:pt>
                <c:pt idx="2914">
                  <c:v>2.6554652299698675E-3</c:v>
                </c:pt>
                <c:pt idx="2915">
                  <c:v>2.6565150778161593E-3</c:v>
                </c:pt>
                <c:pt idx="2916">
                  <c:v>2.6606540207224534E-3</c:v>
                </c:pt>
                <c:pt idx="2917">
                  <c:v>2.6530455129185502E-3</c:v>
                </c:pt>
                <c:pt idx="2918">
                  <c:v>2.6653385555979784E-3</c:v>
                </c:pt>
                <c:pt idx="2919">
                  <c:v>2.661208502173871E-3</c:v>
                </c:pt>
                <c:pt idx="2920">
                  <c:v>2.6661937237843734E-3</c:v>
                </c:pt>
                <c:pt idx="2921">
                  <c:v>2.6568917696238358E-3</c:v>
                </c:pt>
                <c:pt idx="2922">
                  <c:v>2.6637651172508694E-3</c:v>
                </c:pt>
                <c:pt idx="2923">
                  <c:v>2.6730510703434703E-3</c:v>
                </c:pt>
                <c:pt idx="2924">
                  <c:v>2.665231881811734E-3</c:v>
                </c:pt>
                <c:pt idx="2925">
                  <c:v>2.6698604129494806E-3</c:v>
                </c:pt>
                <c:pt idx="2926">
                  <c:v>2.6720205571209355E-3</c:v>
                </c:pt>
                <c:pt idx="2927">
                  <c:v>2.6670513365783699E-3</c:v>
                </c:pt>
                <c:pt idx="2928">
                  <c:v>2.6686387758599241E-3</c:v>
                </c:pt>
                <c:pt idx="2929">
                  <c:v>2.6736168858846766E-3</c:v>
                </c:pt>
                <c:pt idx="2930">
                  <c:v>2.6752218818935501E-3</c:v>
                </c:pt>
                <c:pt idx="2931">
                  <c:v>2.6709869325796357E-3</c:v>
                </c:pt>
                <c:pt idx="2932">
                  <c:v>2.6776576000128042E-3</c:v>
                </c:pt>
                <c:pt idx="2933">
                  <c:v>2.6690241349127328E-3</c:v>
                </c:pt>
                <c:pt idx="2934">
                  <c:v>2.6778460570351698E-3</c:v>
                </c:pt>
                <c:pt idx="2935">
                  <c:v>2.6839584649869909E-3</c:v>
                </c:pt>
                <c:pt idx="2936">
                  <c:v>2.6753121101377488E-3</c:v>
                </c:pt>
                <c:pt idx="2937">
                  <c:v>2.6837655632235319E-3</c:v>
                </c:pt>
                <c:pt idx="2938">
                  <c:v>2.6805795728076904E-3</c:v>
                </c:pt>
                <c:pt idx="2939">
                  <c:v>2.6763712919403368E-3</c:v>
                </c:pt>
                <c:pt idx="2940">
                  <c:v>2.6834891003275144E-3</c:v>
                </c:pt>
                <c:pt idx="2941">
                  <c:v>2.6863035103879369E-3</c:v>
                </c:pt>
                <c:pt idx="2942">
                  <c:v>2.6820774505562097E-3</c:v>
                </c:pt>
                <c:pt idx="2943">
                  <c:v>2.6898704151154941E-3</c:v>
                </c:pt>
                <c:pt idx="2944">
                  <c:v>2.6866950920782771E-3</c:v>
                </c:pt>
                <c:pt idx="2945">
                  <c:v>2.6839677989432876E-3</c:v>
                </c:pt>
                <c:pt idx="2946">
                  <c:v>2.693355092132821E-3</c:v>
                </c:pt>
                <c:pt idx="2947">
                  <c:v>2.6914522984706813E-3</c:v>
                </c:pt>
                <c:pt idx="2948">
                  <c:v>2.6941155873339241E-3</c:v>
                </c:pt>
                <c:pt idx="2949">
                  <c:v>2.6923128003463886E-3</c:v>
                </c:pt>
                <c:pt idx="2950">
                  <c:v>2.6872520181372961E-3</c:v>
                </c:pt>
                <c:pt idx="2951">
                  <c:v>2.6931786359114082E-3</c:v>
                </c:pt>
                <c:pt idx="2952">
                  <c:v>2.6960837186901388E-3</c:v>
                </c:pt>
                <c:pt idx="2953">
                  <c:v>2.6964668553724012E-3</c:v>
                </c:pt>
                <c:pt idx="2954">
                  <c:v>2.6924203630808519E-3</c:v>
                </c:pt>
                <c:pt idx="2955">
                  <c:v>2.7055803525105732E-3</c:v>
                </c:pt>
                <c:pt idx="2956">
                  <c:v>2.6921465670294905E-3</c:v>
                </c:pt>
                <c:pt idx="2957">
                  <c:v>2.6975015910989746E-3</c:v>
                </c:pt>
                <c:pt idx="2958">
                  <c:v>2.7008564816763704E-3</c:v>
                </c:pt>
                <c:pt idx="2959">
                  <c:v>2.7008778164336195E-3</c:v>
                </c:pt>
                <c:pt idx="2960">
                  <c:v>2.7039855794062152E-3</c:v>
                </c:pt>
                <c:pt idx="2961">
                  <c:v>2.7018236573383226E-3</c:v>
                </c:pt>
                <c:pt idx="2962">
                  <c:v>2.7037091165101976E-3</c:v>
                </c:pt>
                <c:pt idx="2963">
                  <c:v>2.7056754699699747E-3</c:v>
                </c:pt>
                <c:pt idx="2964">
                  <c:v>2.7038869061539387E-3</c:v>
                </c:pt>
                <c:pt idx="2965">
                  <c:v>2.7117612094752349E-3</c:v>
                </c:pt>
                <c:pt idx="2966">
                  <c:v>2.7027579419161823E-3</c:v>
                </c:pt>
                <c:pt idx="2967">
                  <c:v>2.7126252671438168E-3</c:v>
                </c:pt>
                <c:pt idx="2968">
                  <c:v>2.7106573580246568E-3</c:v>
                </c:pt>
                <c:pt idx="2969">
                  <c:v>2.7137588983597218E-3</c:v>
                </c:pt>
                <c:pt idx="2970">
                  <c:v>2.7086883377202236E-3</c:v>
                </c:pt>
                <c:pt idx="2971">
                  <c:v>2.7152665545386468E-3</c:v>
                </c:pt>
                <c:pt idx="2972">
                  <c:v>2.7155439063828828E-3</c:v>
                </c:pt>
                <c:pt idx="2973">
                  <c:v>2.7143233804785998E-3</c:v>
                </c:pt>
                <c:pt idx="2974">
                  <c:v>2.7123748059831965E-3</c:v>
                </c:pt>
                <c:pt idx="2975">
                  <c:v>2.7149598674031934E-3</c:v>
                </c:pt>
                <c:pt idx="2976">
                  <c:v>2.7187538984006299E-3</c:v>
                </c:pt>
                <c:pt idx="2977">
                  <c:v>2.7184587675920194E-3</c:v>
                </c:pt>
                <c:pt idx="2978">
                  <c:v>2.7201548807933101E-3</c:v>
                </c:pt>
                <c:pt idx="2979">
                  <c:v>2.7223123581201093E-3</c:v>
                </c:pt>
                <c:pt idx="2980">
                  <c:v>2.7156736928228139E-3</c:v>
                </c:pt>
                <c:pt idx="2981">
                  <c:v>2.7256690265939423E-3</c:v>
                </c:pt>
                <c:pt idx="2982">
                  <c:v>2.7251314351586804E-3</c:v>
                </c:pt>
                <c:pt idx="2983">
                  <c:v>2.7206226897934041E-3</c:v>
                </c:pt>
                <c:pt idx="2984">
                  <c:v>2.724471391106291E-3</c:v>
                </c:pt>
                <c:pt idx="2985">
                  <c:v>2.7351885508310088E-3</c:v>
                </c:pt>
                <c:pt idx="2986">
                  <c:v>2.7251132117201969E-3</c:v>
                </c:pt>
                <c:pt idx="2987">
                  <c:v>2.7264533011598958E-3</c:v>
                </c:pt>
                <c:pt idx="2988">
                  <c:v>2.7345338404679317E-3</c:v>
                </c:pt>
                <c:pt idx="2989">
                  <c:v>2.7232615325806322E-3</c:v>
                </c:pt>
                <c:pt idx="2990">
                  <c:v>2.7358437056681948E-3</c:v>
                </c:pt>
                <c:pt idx="2991">
                  <c:v>2.7254385667682432E-3</c:v>
                </c:pt>
                <c:pt idx="2992">
                  <c:v>2.7422396881017835E-3</c:v>
                </c:pt>
                <c:pt idx="2993">
                  <c:v>2.7410965006925275E-3</c:v>
                </c:pt>
                <c:pt idx="2994">
                  <c:v>2.7345360628384784E-3</c:v>
                </c:pt>
                <c:pt idx="2995">
                  <c:v>2.7396826285506761E-3</c:v>
                </c:pt>
                <c:pt idx="2996">
                  <c:v>2.7343631624099402E-3</c:v>
                </c:pt>
                <c:pt idx="2997">
                  <c:v>2.7406453594715345E-3</c:v>
                </c:pt>
                <c:pt idx="2998">
                  <c:v>2.7455230183475736E-3</c:v>
                </c:pt>
                <c:pt idx="2999">
                  <c:v>2.743467325591816E-3</c:v>
                </c:pt>
                <c:pt idx="3000">
                  <c:v>2.7427806130928658E-3</c:v>
                </c:pt>
                <c:pt idx="3001">
                  <c:v>2.7411325030953851E-3</c:v>
                </c:pt>
                <c:pt idx="3002">
                  <c:v>2.7447860802742663E-3</c:v>
                </c:pt>
                <c:pt idx="3003">
                  <c:v>2.745152326940373E-3</c:v>
                </c:pt>
                <c:pt idx="3004">
                  <c:v>2.7537004530114487E-3</c:v>
                </c:pt>
                <c:pt idx="3005">
                  <c:v>2.7413022922051582E-3</c:v>
                </c:pt>
                <c:pt idx="3006">
                  <c:v>2.757929179687832E-3</c:v>
                </c:pt>
                <c:pt idx="3007">
                  <c:v>2.7378442836343926E-3</c:v>
                </c:pt>
                <c:pt idx="3008">
                  <c:v>2.7562490675544782E-3</c:v>
                </c:pt>
                <c:pt idx="3009">
                  <c:v>2.7458385949652138E-3</c:v>
                </c:pt>
                <c:pt idx="3010">
                  <c:v>2.753028408158107E-3</c:v>
                </c:pt>
                <c:pt idx="3011">
                  <c:v>2.7569068892363204E-3</c:v>
                </c:pt>
                <c:pt idx="3012">
                  <c:v>2.7569944506358629E-3</c:v>
                </c:pt>
                <c:pt idx="3013">
                  <c:v>2.7597288553566019E-3</c:v>
                </c:pt>
                <c:pt idx="3014">
                  <c:v>2.7592461564738447E-3</c:v>
                </c:pt>
                <c:pt idx="3015">
                  <c:v>2.7631326380860269E-3</c:v>
                </c:pt>
                <c:pt idx="3016">
                  <c:v>2.7622614688316951E-3</c:v>
                </c:pt>
                <c:pt idx="3017">
                  <c:v>2.7578460630293829E-3</c:v>
                </c:pt>
                <c:pt idx="3018">
                  <c:v>2.7593501634154334E-3</c:v>
                </c:pt>
                <c:pt idx="3019">
                  <c:v>2.7613245174091792E-3</c:v>
                </c:pt>
                <c:pt idx="3020">
                  <c:v>2.7664955291973911E-3</c:v>
                </c:pt>
                <c:pt idx="3021">
                  <c:v>2.7683738767835162E-3</c:v>
                </c:pt>
                <c:pt idx="3022">
                  <c:v>2.7655668005458979E-3</c:v>
                </c:pt>
                <c:pt idx="3023">
                  <c:v>2.7708062613469504E-3</c:v>
                </c:pt>
                <c:pt idx="3024">
                  <c:v>2.7649925399966142E-3</c:v>
                </c:pt>
                <c:pt idx="3025">
                  <c:v>2.7667917711912747E-3</c:v>
                </c:pt>
                <c:pt idx="3026">
                  <c:v>2.7679007340941104E-3</c:v>
                </c:pt>
                <c:pt idx="3027">
                  <c:v>2.7762692926250072E-3</c:v>
                </c:pt>
                <c:pt idx="3028">
                  <c:v>2.7728792885929722E-3</c:v>
                </c:pt>
                <c:pt idx="3029">
                  <c:v>2.769600847562385E-3</c:v>
                </c:pt>
                <c:pt idx="3030">
                  <c:v>2.7761659523945826E-3</c:v>
                </c:pt>
                <c:pt idx="3031">
                  <c:v>2.7740338100920164E-3</c:v>
                </c:pt>
                <c:pt idx="3032">
                  <c:v>2.7821907989468613E-3</c:v>
                </c:pt>
                <c:pt idx="3033">
                  <c:v>2.7742018213053519E-3</c:v>
                </c:pt>
                <c:pt idx="3034">
                  <c:v>2.7794608389672157E-3</c:v>
                </c:pt>
                <c:pt idx="3035">
                  <c:v>2.7767513247966003E-3</c:v>
                </c:pt>
                <c:pt idx="3036">
                  <c:v>2.7793754999382199E-3</c:v>
                </c:pt>
                <c:pt idx="3037">
                  <c:v>2.77721179997389E-3</c:v>
                </c:pt>
                <c:pt idx="3038">
                  <c:v>2.779843975649478E-3</c:v>
                </c:pt>
                <c:pt idx="3039">
                  <c:v>2.7866033156674626E-3</c:v>
                </c:pt>
                <c:pt idx="3040">
                  <c:v>2.7836022264811112E-3</c:v>
                </c:pt>
                <c:pt idx="3041">
                  <c:v>2.7857605927561293E-3</c:v>
                </c:pt>
                <c:pt idx="3042">
                  <c:v>2.7832430914007545E-3</c:v>
                </c:pt>
                <c:pt idx="3043">
                  <c:v>2.783529110490123E-3</c:v>
                </c:pt>
                <c:pt idx="3044">
                  <c:v>2.7895206214842002E-3</c:v>
                </c:pt>
                <c:pt idx="3045">
                  <c:v>2.7875471564386732E-3</c:v>
                </c:pt>
                <c:pt idx="3046">
                  <c:v>2.7887739049804873E-3</c:v>
                </c:pt>
                <c:pt idx="3047">
                  <c:v>2.7872662488015623E-3</c:v>
                </c:pt>
                <c:pt idx="3048">
                  <c:v>2.7887739049804873E-3</c:v>
                </c:pt>
                <c:pt idx="3049">
                  <c:v>2.78671154511309E-3</c:v>
                </c:pt>
                <c:pt idx="3050">
                  <c:v>2.7930106321908395E-3</c:v>
                </c:pt>
                <c:pt idx="3051">
                  <c:v>2.8003217868155855E-3</c:v>
                </c:pt>
                <c:pt idx="3052">
                  <c:v>2.7942213796647167E-3</c:v>
                </c:pt>
                <c:pt idx="3053">
                  <c:v>2.7981727544968641E-3</c:v>
                </c:pt>
                <c:pt idx="3054">
                  <c:v>2.7962810726874583E-3</c:v>
                </c:pt>
                <c:pt idx="3055">
                  <c:v>2.7951689984658571E-3</c:v>
                </c:pt>
                <c:pt idx="3056">
                  <c:v>2.8000511020829896E-3</c:v>
                </c:pt>
                <c:pt idx="3057">
                  <c:v>2.7973318094819686E-3</c:v>
                </c:pt>
                <c:pt idx="3058">
                  <c:v>2.8028575116094438E-3</c:v>
                </c:pt>
                <c:pt idx="3059">
                  <c:v>2.8000568802464113E-3</c:v>
                </c:pt>
                <c:pt idx="3060">
                  <c:v>2.8038366880723483E-3</c:v>
                </c:pt>
                <c:pt idx="3061">
                  <c:v>2.8081356416580099E-3</c:v>
                </c:pt>
                <c:pt idx="3062">
                  <c:v>2.8041953786785961E-3</c:v>
                </c:pt>
                <c:pt idx="3063">
                  <c:v>2.8087863517541026E-3</c:v>
                </c:pt>
                <c:pt idx="3064">
                  <c:v>2.8072786955751776E-3</c:v>
                </c:pt>
                <c:pt idx="3065">
                  <c:v>2.8061703993835061E-3</c:v>
                </c:pt>
                <c:pt idx="3066">
                  <c:v>2.8075820491548107E-3</c:v>
                </c:pt>
                <c:pt idx="3067">
                  <c:v>2.8082327592509034E-3</c:v>
                </c:pt>
                <c:pt idx="3068">
                  <c:v>2.8114223054596199E-3</c:v>
                </c:pt>
                <c:pt idx="3069">
                  <c:v>2.8142207144521061E-3</c:v>
                </c:pt>
                <c:pt idx="3070">
                  <c:v>2.8113423001199364E-3</c:v>
                </c:pt>
                <c:pt idx="3071">
                  <c:v>2.8196055182869166E-3</c:v>
                </c:pt>
                <c:pt idx="3072">
                  <c:v>2.8045662923228513E-3</c:v>
                </c:pt>
                <c:pt idx="3073">
                  <c:v>2.8182196480139544E-3</c:v>
                </c:pt>
                <c:pt idx="3074">
                  <c:v>2.8222874750627523E-3</c:v>
                </c:pt>
                <c:pt idx="3075">
                  <c:v>2.8163977486397166E-3</c:v>
                </c:pt>
                <c:pt idx="3076">
                  <c:v>2.8075722707244051E-3</c:v>
                </c:pt>
                <c:pt idx="3077">
                  <c:v>2.8168848922635677E-3</c:v>
                </c:pt>
                <c:pt idx="3078">
                  <c:v>2.8235626712824857E-3</c:v>
                </c:pt>
                <c:pt idx="3079">
                  <c:v>2.8223430343264212E-3</c:v>
                </c:pt>
                <c:pt idx="3080">
                  <c:v>2.8311685122417328E-3</c:v>
                </c:pt>
                <c:pt idx="3081">
                  <c:v>2.8212840747608879E-3</c:v>
                </c:pt>
                <c:pt idx="3082">
                  <c:v>2.8367135489929651E-3</c:v>
                </c:pt>
                <c:pt idx="3083">
                  <c:v>2.8282507619508857E-3</c:v>
                </c:pt>
                <c:pt idx="3084">
                  <c:v>2.8312731858944856E-3</c:v>
                </c:pt>
                <c:pt idx="3085">
                  <c:v>2.8294646207435285E-3</c:v>
                </c:pt>
                <c:pt idx="3086">
                  <c:v>2.8266537664759805E-3</c:v>
                </c:pt>
                <c:pt idx="3087">
                  <c:v>2.8329528535537304E-3</c:v>
                </c:pt>
                <c:pt idx="3088">
                  <c:v>2.8250589933716225E-3</c:v>
                </c:pt>
                <c:pt idx="3089">
                  <c:v>2.8342631632281025E-3</c:v>
                </c:pt>
                <c:pt idx="3090">
                  <c:v>2.8323074771469496E-3</c:v>
                </c:pt>
                <c:pt idx="3091">
                  <c:v>2.8392519406314799E-3</c:v>
                </c:pt>
                <c:pt idx="3092">
                  <c:v>2.8365139801178659E-3</c:v>
                </c:pt>
                <c:pt idx="3093">
                  <c:v>2.8327590628420525E-3</c:v>
                </c:pt>
                <c:pt idx="3094">
                  <c:v>2.8409444980398955E-3</c:v>
                </c:pt>
                <c:pt idx="3095">
                  <c:v>2.8380291923566499E-3</c:v>
                </c:pt>
                <c:pt idx="3096">
                  <c:v>2.8416943258623741E-3</c:v>
                </c:pt>
                <c:pt idx="3097">
                  <c:v>2.8431984262484245E-3</c:v>
                </c:pt>
                <c:pt idx="3098">
                  <c:v>2.8413174118176428E-3</c:v>
                </c:pt>
                <c:pt idx="3099">
                  <c:v>2.8450785517309873E-3</c:v>
                </c:pt>
                <c:pt idx="3100">
                  <c:v>2.8390679283502077E-3</c:v>
                </c:pt>
                <c:pt idx="3101">
                  <c:v>2.846588430280459E-3</c:v>
                </c:pt>
                <c:pt idx="3102">
                  <c:v>2.8477049492431536E-3</c:v>
                </c:pt>
                <c:pt idx="3103">
                  <c:v>2.854176492275332E-3</c:v>
                </c:pt>
                <c:pt idx="3104">
                  <c:v>2.8494846235770028E-3</c:v>
                </c:pt>
                <c:pt idx="3105">
                  <c:v>2.8465030912514632E-3</c:v>
                </c:pt>
                <c:pt idx="3106">
                  <c:v>2.8468675600211327E-3</c:v>
                </c:pt>
                <c:pt idx="3107">
                  <c:v>2.8418823384106302E-3</c:v>
                </c:pt>
                <c:pt idx="3108">
                  <c:v>2.8536342338619214E-3</c:v>
                </c:pt>
                <c:pt idx="3109">
                  <c:v>2.8593523932787467E-3</c:v>
                </c:pt>
                <c:pt idx="3110">
                  <c:v>2.8543849506326188E-3</c:v>
                </c:pt>
                <c:pt idx="3111">
                  <c:v>2.853833802737021E-3</c:v>
                </c:pt>
                <c:pt idx="3112">
                  <c:v>2.8547636425737873E-3</c:v>
                </c:pt>
                <c:pt idx="3113">
                  <c:v>2.8555139148703753E-3</c:v>
                </c:pt>
                <c:pt idx="3114">
                  <c:v>2.860393129405797E-3</c:v>
                </c:pt>
                <c:pt idx="3115">
                  <c:v>2.8619114529633465E-3</c:v>
                </c:pt>
                <c:pt idx="3116">
                  <c:v>2.8619985698887795E-3</c:v>
                </c:pt>
                <c:pt idx="3117">
                  <c:v>2.855636145250447E-3</c:v>
                </c:pt>
                <c:pt idx="3118">
                  <c:v>2.861816335503945E-3</c:v>
                </c:pt>
                <c:pt idx="3119">
                  <c:v>2.8648174246902959E-3</c:v>
                </c:pt>
                <c:pt idx="3120">
                  <c:v>2.8655463622296344E-3</c:v>
                </c:pt>
                <c:pt idx="3121">
                  <c:v>2.8667926676322602E-3</c:v>
                </c:pt>
                <c:pt idx="3122">
                  <c:v>2.8684870029371135E-3</c:v>
                </c:pt>
                <c:pt idx="3123">
                  <c:v>2.8710107269300194E-3</c:v>
                </c:pt>
                <c:pt idx="3124">
                  <c:v>2.8651258897221866E-3</c:v>
                </c:pt>
                <c:pt idx="3125">
                  <c:v>2.8661321791057619E-3</c:v>
                </c:pt>
                <c:pt idx="3126">
                  <c:v>2.872616167413002E-3</c:v>
                </c:pt>
                <c:pt idx="3127">
                  <c:v>2.8675384951877543E-3</c:v>
                </c:pt>
                <c:pt idx="3128">
                  <c:v>2.8698035352490167E-3</c:v>
                </c:pt>
                <c:pt idx="3129">
                  <c:v>2.8723317039830161E-3</c:v>
                </c:pt>
                <c:pt idx="3130">
                  <c:v>2.8750798874011452E-3</c:v>
                </c:pt>
                <c:pt idx="3131">
                  <c:v>2.8767324421397193E-3</c:v>
                </c:pt>
                <c:pt idx="3132">
                  <c:v>2.8745025155330959E-3</c:v>
                </c:pt>
                <c:pt idx="3133">
                  <c:v>2.8727139517170596E-3</c:v>
                </c:pt>
                <c:pt idx="3134">
                  <c:v>2.8789188102836265E-3</c:v>
                </c:pt>
                <c:pt idx="3135">
                  <c:v>2.8757483764616119E-3</c:v>
                </c:pt>
                <c:pt idx="3136">
                  <c:v>2.8822105855374944E-3</c:v>
                </c:pt>
                <c:pt idx="3137">
                  <c:v>2.8775133831498525E-3</c:v>
                </c:pt>
                <c:pt idx="3138">
                  <c:v>2.8773213703346119E-3</c:v>
                </c:pt>
                <c:pt idx="3139">
                  <c:v>2.8825812769446946E-3</c:v>
                </c:pt>
                <c:pt idx="3140">
                  <c:v>2.8779871925504229E-3</c:v>
                </c:pt>
                <c:pt idx="3141">
                  <c:v>2.8887754681326369E-3</c:v>
                </c:pt>
                <c:pt idx="3142">
                  <c:v>2.8806198127001199E-3</c:v>
                </c:pt>
                <c:pt idx="3143">
                  <c:v>2.8872904801332889E-3</c:v>
                </c:pt>
                <c:pt idx="3144">
                  <c:v>2.8899110994820335E-3</c:v>
                </c:pt>
                <c:pt idx="3145">
                  <c:v>2.8849276557679688E-3</c:v>
                </c:pt>
                <c:pt idx="3146">
                  <c:v>2.8817487769378764E-3</c:v>
                </c:pt>
                <c:pt idx="3147">
                  <c:v>2.892270368054479E-3</c:v>
                </c:pt>
                <c:pt idx="3148">
                  <c:v>2.8953701304931063E-3</c:v>
                </c:pt>
                <c:pt idx="3149">
                  <c:v>2.8875687209257437E-3</c:v>
                </c:pt>
                <c:pt idx="3150">
                  <c:v>2.9001420045311191E-3</c:v>
                </c:pt>
                <c:pt idx="3151">
                  <c:v>2.888589233480818E-3</c:v>
                </c:pt>
                <c:pt idx="3152">
                  <c:v>2.8926579494778348E-3</c:v>
                </c:pt>
                <c:pt idx="3153">
                  <c:v>2.8973391507975395E-3</c:v>
                </c:pt>
                <c:pt idx="3154">
                  <c:v>2.8994130669917802E-3</c:v>
                </c:pt>
                <c:pt idx="3155">
                  <c:v>2.896315971397809E-3</c:v>
                </c:pt>
                <c:pt idx="3156">
                  <c:v>2.8953659079890672E-3</c:v>
                </c:pt>
                <c:pt idx="3157">
                  <c:v>2.893870697085204E-3</c:v>
                </c:pt>
                <c:pt idx="3158">
                  <c:v>2.9024183786821702E-3</c:v>
                </c:pt>
                <c:pt idx="3159">
                  <c:v>2.89537790879002E-3</c:v>
                </c:pt>
                <c:pt idx="3160">
                  <c:v>2.9101273376347871E-3</c:v>
                </c:pt>
                <c:pt idx="3161">
                  <c:v>2.9039153674824706E-3</c:v>
                </c:pt>
                <c:pt idx="3162">
                  <c:v>2.9058034934990019E-3</c:v>
                </c:pt>
                <c:pt idx="3163">
                  <c:v>2.9069373469519611E-3</c:v>
                </c:pt>
                <c:pt idx="3164">
                  <c:v>2.9015076512321058E-3</c:v>
                </c:pt>
                <c:pt idx="3165">
                  <c:v>2.9120123523325527E-3</c:v>
                </c:pt>
                <c:pt idx="3166">
                  <c:v>2.9205284762677548E-3</c:v>
                </c:pt>
                <c:pt idx="3167">
                  <c:v>2.912111914533048E-3</c:v>
                </c:pt>
                <c:pt idx="3168">
                  <c:v>2.9127617356809218E-3</c:v>
                </c:pt>
                <c:pt idx="3169">
                  <c:v>2.9102284554946649E-3</c:v>
                </c:pt>
                <c:pt idx="3170">
                  <c:v>2.9096475278337407E-3</c:v>
                </c:pt>
                <c:pt idx="3171">
                  <c:v>2.9106111477028179E-3</c:v>
                </c:pt>
                <c:pt idx="3172">
                  <c:v>2.924012931048027E-3</c:v>
                </c:pt>
                <c:pt idx="3173">
                  <c:v>2.9251676747841259E-3</c:v>
                </c:pt>
                <c:pt idx="3174">
                  <c:v>2.9161332940374186E-3</c:v>
                </c:pt>
                <c:pt idx="3175">
                  <c:v>2.9219754617307533E-3</c:v>
                </c:pt>
                <c:pt idx="3176">
                  <c:v>2.9156799304458783E-3</c:v>
                </c:pt>
                <c:pt idx="3177">
                  <c:v>2.9204802508268901E-3</c:v>
                </c:pt>
                <c:pt idx="3178">
                  <c:v>2.9258210517248747E-3</c:v>
                </c:pt>
                <c:pt idx="3179">
                  <c:v>2.9182961050535296E-3</c:v>
                </c:pt>
                <c:pt idx="3180">
                  <c:v>2.9287252455553869E-3</c:v>
                </c:pt>
                <c:pt idx="3181">
                  <c:v>2.9170177975150306E-3</c:v>
                </c:pt>
                <c:pt idx="3182">
                  <c:v>2.9279936411713918E-3</c:v>
                </c:pt>
                <c:pt idx="3183">
                  <c:v>2.9281500960578839E-3</c:v>
                </c:pt>
                <c:pt idx="3184">
                  <c:v>2.930159119032159E-3</c:v>
                </c:pt>
                <c:pt idx="3185">
                  <c:v>2.9304346929799581E-3</c:v>
                </c:pt>
                <c:pt idx="3186">
                  <c:v>2.9291848317844578E-3</c:v>
                </c:pt>
                <c:pt idx="3187">
                  <c:v>2.9337238013891695E-3</c:v>
                </c:pt>
                <c:pt idx="3188">
                  <c:v>2.9293999572533843E-3</c:v>
                </c:pt>
                <c:pt idx="3189">
                  <c:v>2.9381152055895764E-3</c:v>
                </c:pt>
                <c:pt idx="3190">
                  <c:v>2.9345665243005028E-3</c:v>
                </c:pt>
                <c:pt idx="3191">
                  <c:v>2.9333539989301878E-3</c:v>
                </c:pt>
                <c:pt idx="3192">
                  <c:v>2.9315561011578556E-3</c:v>
                </c:pt>
                <c:pt idx="3193">
                  <c:v>2.9357074893392116E-3</c:v>
                </c:pt>
                <c:pt idx="3194">
                  <c:v>2.9415885485171147E-3</c:v>
                </c:pt>
                <c:pt idx="3195">
                  <c:v>2.9333675553905232E-3</c:v>
                </c:pt>
                <c:pt idx="3196">
                  <c:v>2.9383189969687147E-3</c:v>
                </c:pt>
                <c:pt idx="3197">
                  <c:v>2.938426559703178E-3</c:v>
                </c:pt>
                <c:pt idx="3198">
                  <c:v>2.9398328757851708E-3</c:v>
                </c:pt>
                <c:pt idx="3199">
                  <c:v>2.9396550861414297E-3</c:v>
                </c:pt>
                <c:pt idx="3200">
                  <c:v>2.9533662234667484E-3</c:v>
                </c:pt>
                <c:pt idx="3201">
                  <c:v>2.9372007001095828E-3</c:v>
                </c:pt>
                <c:pt idx="3202">
                  <c:v>2.945846610484716E-3</c:v>
                </c:pt>
                <c:pt idx="3203">
                  <c:v>2.947433827529215E-3</c:v>
                </c:pt>
                <c:pt idx="3204">
                  <c:v>2.944254948699123E-3</c:v>
                </c:pt>
                <c:pt idx="3205">
                  <c:v>2.9465119882264171E-3</c:v>
                </c:pt>
                <c:pt idx="3206">
                  <c:v>2.9470649140184522E-3</c:v>
                </c:pt>
                <c:pt idx="3207">
                  <c:v>2.9527928518656831E-3</c:v>
                </c:pt>
                <c:pt idx="3208">
                  <c:v>2.9485752370420333E-3</c:v>
                </c:pt>
                <c:pt idx="3209">
                  <c:v>2.9496135285614817E-3</c:v>
                </c:pt>
                <c:pt idx="3210">
                  <c:v>2.9533735572895526E-3</c:v>
                </c:pt>
                <c:pt idx="3211">
                  <c:v>2.9480171997977407E-3</c:v>
                </c:pt>
                <c:pt idx="3212">
                  <c:v>2.9564755420987267E-3</c:v>
                </c:pt>
                <c:pt idx="3213">
                  <c:v>2.9589005928393566E-3</c:v>
                </c:pt>
                <c:pt idx="3214">
                  <c:v>2.9548745463568375E-3</c:v>
                </c:pt>
                <c:pt idx="3215">
                  <c:v>2.9577845183507714E-3</c:v>
                </c:pt>
                <c:pt idx="3216">
                  <c:v>2.9659708424968332E-3</c:v>
                </c:pt>
                <c:pt idx="3217">
                  <c:v>2.9640729380498963E-3</c:v>
                </c:pt>
                <c:pt idx="3218">
                  <c:v>2.9629579747465847E-3</c:v>
                </c:pt>
                <c:pt idx="3219">
                  <c:v>2.9617098914475216E-3</c:v>
                </c:pt>
                <c:pt idx="3220">
                  <c:v>2.9554445844020829E-3</c:v>
                </c:pt>
                <c:pt idx="3221">
                  <c:v>2.9695966400438796E-3</c:v>
                </c:pt>
                <c:pt idx="3222">
                  <c:v>2.9600564477607286E-3</c:v>
                </c:pt>
                <c:pt idx="3223">
                  <c:v>2.9647038690481229E-3</c:v>
                </c:pt>
                <c:pt idx="3224">
                  <c:v>2.9625810607018534E-3</c:v>
                </c:pt>
                <c:pt idx="3225">
                  <c:v>2.9698135434092438E-3</c:v>
                </c:pt>
                <c:pt idx="3226">
                  <c:v>2.9732964425301335E-3</c:v>
                </c:pt>
                <c:pt idx="3227">
                  <c:v>2.9708607244108795E-3</c:v>
                </c:pt>
                <c:pt idx="3228">
                  <c:v>2.9727326271224192E-3</c:v>
                </c:pt>
                <c:pt idx="3229">
                  <c:v>2.9704724762763595E-3</c:v>
                </c:pt>
                <c:pt idx="3230">
                  <c:v>2.9751714565604387E-3</c:v>
                </c:pt>
                <c:pt idx="3231">
                  <c:v>2.9747020919009622E-3</c:v>
                </c:pt>
                <c:pt idx="3232">
                  <c:v>2.968703469321135E-3</c:v>
                </c:pt>
                <c:pt idx="3233">
                  <c:v>2.9772515953922106E-3</c:v>
                </c:pt>
                <c:pt idx="3234">
                  <c:v>2.9801513444816289E-3</c:v>
                </c:pt>
                <c:pt idx="3235">
                  <c:v>2.9792197267484253E-3</c:v>
                </c:pt>
                <c:pt idx="3236">
                  <c:v>2.9761084079829546E-3</c:v>
                </c:pt>
                <c:pt idx="3237">
                  <c:v>2.9794366301137895E-3</c:v>
                </c:pt>
                <c:pt idx="3238">
                  <c:v>2.9812883092533537E-3</c:v>
                </c:pt>
                <c:pt idx="3239">
                  <c:v>2.9793219557935763E-3</c:v>
                </c:pt>
                <c:pt idx="3240">
                  <c:v>2.9865548829750765E-3</c:v>
                </c:pt>
                <c:pt idx="3241">
                  <c:v>2.9839200404548323E-3</c:v>
                </c:pt>
                <c:pt idx="3242">
                  <c:v>2.9866468891157124E-3</c:v>
                </c:pt>
                <c:pt idx="3243">
                  <c:v>2.9829826445582071E-3</c:v>
                </c:pt>
                <c:pt idx="3244">
                  <c:v>2.9852299056550955E-3</c:v>
                </c:pt>
                <c:pt idx="3245">
                  <c:v>2.987050471607005E-3</c:v>
                </c:pt>
                <c:pt idx="3246">
                  <c:v>2.9868335682416407E-3</c:v>
                </c:pt>
                <c:pt idx="3247">
                  <c:v>2.9923663819548659E-3</c:v>
                </c:pt>
                <c:pt idx="3248">
                  <c:v>2.9952021267725375E-3</c:v>
                </c:pt>
                <c:pt idx="3249">
                  <c:v>2.9889048175912253E-3</c:v>
                </c:pt>
                <c:pt idx="3250">
                  <c:v>2.990582262879923E-3</c:v>
                </c:pt>
                <c:pt idx="3251">
                  <c:v>2.9982058828035446E-3</c:v>
                </c:pt>
                <c:pt idx="3252">
                  <c:v>2.996993801907339E-3</c:v>
                </c:pt>
                <c:pt idx="3253">
                  <c:v>2.9935020133042625E-3</c:v>
                </c:pt>
                <c:pt idx="3254">
                  <c:v>3.0029888686942913E-3</c:v>
                </c:pt>
                <c:pt idx="3255">
                  <c:v>2.9930473162903945E-3</c:v>
                </c:pt>
                <c:pt idx="3256">
                  <c:v>3.0055352608667741E-3</c:v>
                </c:pt>
                <c:pt idx="3257">
                  <c:v>2.9993357359895194E-3</c:v>
                </c:pt>
                <c:pt idx="3258">
                  <c:v>3.003773365497299E-3</c:v>
                </c:pt>
                <c:pt idx="3259">
                  <c:v>3.0008149458254463E-3</c:v>
                </c:pt>
                <c:pt idx="3260">
                  <c:v>2.9994281866042652E-3</c:v>
                </c:pt>
                <c:pt idx="3261">
                  <c:v>3.0038551487334203E-3</c:v>
                </c:pt>
                <c:pt idx="3262">
                  <c:v>3.004978334807755E-3</c:v>
                </c:pt>
                <c:pt idx="3263">
                  <c:v>3.0060041810521416E-3</c:v>
                </c:pt>
                <c:pt idx="3264">
                  <c:v>3.002276821171108E-3</c:v>
                </c:pt>
                <c:pt idx="3265">
                  <c:v>3.0111805265296654E-3</c:v>
                </c:pt>
                <c:pt idx="3266">
                  <c:v>3.0038502595182174E-3</c:v>
                </c:pt>
                <c:pt idx="3267">
                  <c:v>3.0057410523794043E-3</c:v>
                </c:pt>
                <c:pt idx="3268">
                  <c:v>3.0133415596493396E-3</c:v>
                </c:pt>
                <c:pt idx="3269">
                  <c:v>3.0055425946895783E-3</c:v>
                </c:pt>
                <c:pt idx="3270">
                  <c:v>3.006483990853188E-3</c:v>
                </c:pt>
                <c:pt idx="3271">
                  <c:v>3.0145587519978027E-3</c:v>
                </c:pt>
                <c:pt idx="3272">
                  <c:v>3.0226499586844631E-3</c:v>
                </c:pt>
                <c:pt idx="3273">
                  <c:v>3.0152152402573166E-3</c:v>
                </c:pt>
                <c:pt idx="3274">
                  <c:v>3.0165415509996259E-3</c:v>
                </c:pt>
                <c:pt idx="3275">
                  <c:v>3.0147667658809796E-3</c:v>
                </c:pt>
                <c:pt idx="3276">
                  <c:v>3.0147463200719494E-3</c:v>
                </c:pt>
                <c:pt idx="3277">
                  <c:v>3.0249994488265024E-3</c:v>
                </c:pt>
                <c:pt idx="3278">
                  <c:v>3.0210534076836673E-3</c:v>
                </c:pt>
                <c:pt idx="3279">
                  <c:v>3.0235851322105416E-3</c:v>
                </c:pt>
                <c:pt idx="3280">
                  <c:v>3.0150334503465915E-3</c:v>
                </c:pt>
                <c:pt idx="3281">
                  <c:v>3.0306256021026918E-3</c:v>
                </c:pt>
                <c:pt idx="3282">
                  <c:v>3.026415543338901E-3</c:v>
                </c:pt>
                <c:pt idx="3283">
                  <c:v>3.0212329752238457E-3</c:v>
                </c:pt>
                <c:pt idx="3284">
                  <c:v>3.0264084317531514E-3</c:v>
                </c:pt>
                <c:pt idx="3285">
                  <c:v>3.0302584664883662E-3</c:v>
                </c:pt>
                <c:pt idx="3286">
                  <c:v>3.0255612641007248E-3</c:v>
                </c:pt>
                <c:pt idx="3287">
                  <c:v>3.0266935618943011E-3</c:v>
                </c:pt>
                <c:pt idx="3288">
                  <c:v>3.0337366986311074E-3</c:v>
                </c:pt>
                <c:pt idx="3289">
                  <c:v>3.0283070029112524E-3</c:v>
                </c:pt>
                <c:pt idx="3290">
                  <c:v>3.0384410126044988E-3</c:v>
                </c:pt>
                <c:pt idx="3291">
                  <c:v>3.0386188022482399E-3</c:v>
                </c:pt>
                <c:pt idx="3292">
                  <c:v>3.0367502330925205E-3</c:v>
                </c:pt>
                <c:pt idx="3293">
                  <c:v>3.0354417013145852E-3</c:v>
                </c:pt>
                <c:pt idx="3294">
                  <c:v>3.0366586714259936E-3</c:v>
                </c:pt>
                <c:pt idx="3295">
                  <c:v>3.0388241492867612E-3</c:v>
                </c:pt>
                <c:pt idx="3296">
                  <c:v>3.0418145710944876E-3</c:v>
                </c:pt>
                <c:pt idx="3297">
                  <c:v>3.0424826156808448E-3</c:v>
                </c:pt>
                <c:pt idx="3298">
                  <c:v>3.0449272232822861E-3</c:v>
                </c:pt>
                <c:pt idx="3299">
                  <c:v>3.0463468735875592E-3</c:v>
                </c:pt>
                <c:pt idx="3300">
                  <c:v>3.0436898073618475E-3</c:v>
                </c:pt>
                <c:pt idx="3301">
                  <c:v>3.0483112269138446E-3</c:v>
                </c:pt>
                <c:pt idx="3302">
                  <c:v>3.0475542875056166E-3</c:v>
                </c:pt>
                <c:pt idx="3303">
                  <c:v>3.0535744670797471E-3</c:v>
                </c:pt>
                <c:pt idx="3304">
                  <c:v>3.0478460847584068E-3</c:v>
                </c:pt>
                <c:pt idx="3305">
                  <c:v>3.0470042507952924E-3</c:v>
                </c:pt>
                <c:pt idx="3306">
                  <c:v>3.0470042507952924E-3</c:v>
                </c:pt>
                <c:pt idx="3307">
                  <c:v>3.0610807458384993E-3</c:v>
                </c:pt>
                <c:pt idx="3308">
                  <c:v>3.0532935594426362E-3</c:v>
                </c:pt>
                <c:pt idx="3309">
                  <c:v>3.0564928840817584E-3</c:v>
                </c:pt>
                <c:pt idx="3310">
                  <c:v>3.0568644644371774E-3</c:v>
                </c:pt>
                <c:pt idx="3311">
                  <c:v>3.0623190507071563E-3</c:v>
                </c:pt>
                <c:pt idx="3312">
                  <c:v>3.0540473875320987E-3</c:v>
                </c:pt>
                <c:pt idx="3313">
                  <c:v>3.0615670005141311E-3</c:v>
                </c:pt>
                <c:pt idx="3314">
                  <c:v>3.0686154709402501E-3</c:v>
                </c:pt>
                <c:pt idx="3315">
                  <c:v>3.0666388945759576E-3</c:v>
                </c:pt>
                <c:pt idx="3316">
                  <c:v>3.0597864372320636E-3</c:v>
                </c:pt>
                <c:pt idx="3317">
                  <c:v>3.068715033140745E-3</c:v>
                </c:pt>
                <c:pt idx="3318">
                  <c:v>3.0650454548939274E-3</c:v>
                </c:pt>
                <c:pt idx="3319">
                  <c:v>3.0616734520633212E-3</c:v>
                </c:pt>
                <c:pt idx="3320">
                  <c:v>3.0694606384591844E-3</c:v>
                </c:pt>
                <c:pt idx="3321">
                  <c:v>3.0630708786631268E-3</c:v>
                </c:pt>
                <c:pt idx="3322">
                  <c:v>3.0691815087185107E-3</c:v>
                </c:pt>
                <c:pt idx="3323">
                  <c:v>3.0755777133891541E-3</c:v>
                </c:pt>
                <c:pt idx="3324">
                  <c:v>3.0703009167629162E-3</c:v>
                </c:pt>
                <c:pt idx="3325">
                  <c:v>3.0763173183071175E-3</c:v>
                </c:pt>
                <c:pt idx="3326">
                  <c:v>3.0691777306885814E-3</c:v>
                </c:pt>
                <c:pt idx="3327">
                  <c:v>3.0731299944689477E-3</c:v>
                </c:pt>
                <c:pt idx="3328">
                  <c:v>3.0782983394125035E-3</c:v>
                </c:pt>
                <c:pt idx="3329">
                  <c:v>3.0726695192916579E-3</c:v>
                </c:pt>
                <c:pt idx="3330">
                  <c:v>3.0838169299542291E-3</c:v>
                </c:pt>
                <c:pt idx="3331">
                  <c:v>3.0812212011556081E-3</c:v>
                </c:pt>
                <c:pt idx="3332">
                  <c:v>3.0866562305647757E-3</c:v>
                </c:pt>
                <c:pt idx="3333">
                  <c:v>3.0830008754894572E-3</c:v>
                </c:pt>
                <c:pt idx="3334">
                  <c:v>3.0831817764519639E-3</c:v>
                </c:pt>
                <c:pt idx="3335">
                  <c:v>3.0897653269596993E-3</c:v>
                </c:pt>
                <c:pt idx="3336">
                  <c:v>3.0821417070360782E-3</c:v>
                </c:pt>
                <c:pt idx="3337">
                  <c:v>3.0886488079970046E-3</c:v>
                </c:pt>
                <c:pt idx="3338">
                  <c:v>3.0877925286253364E-3</c:v>
                </c:pt>
                <c:pt idx="3339">
                  <c:v>3.0940902822807577E-3</c:v>
                </c:pt>
                <c:pt idx="3340">
                  <c:v>3.0882818946197338E-3</c:v>
                </c:pt>
                <c:pt idx="3341">
                  <c:v>3.0906838327066769E-3</c:v>
                </c:pt>
                <c:pt idx="3342">
                  <c:v>3.0945738701117337E-3</c:v>
                </c:pt>
                <c:pt idx="3343">
                  <c:v>3.0914572176569512E-3</c:v>
                </c:pt>
                <c:pt idx="3344">
                  <c:v>3.0918590222518061E-3</c:v>
                </c:pt>
                <c:pt idx="3345">
                  <c:v>3.0999902316083084E-3</c:v>
                </c:pt>
                <c:pt idx="3346">
                  <c:v>3.0953130305555877E-3</c:v>
                </c:pt>
                <c:pt idx="3347">
                  <c:v>3.0985096883500538E-3</c:v>
                </c:pt>
                <c:pt idx="3348">
                  <c:v>3.094178732628519E-3</c:v>
                </c:pt>
                <c:pt idx="3349">
                  <c:v>3.1051056841328514E-3</c:v>
                </c:pt>
                <c:pt idx="3350">
                  <c:v>3.0997293253061183E-3</c:v>
                </c:pt>
                <c:pt idx="3351">
                  <c:v>3.1025526248487281E-3</c:v>
                </c:pt>
                <c:pt idx="3352">
                  <c:v>3.1005702703210142E-3</c:v>
                </c:pt>
                <c:pt idx="3353">
                  <c:v>3.1015018880542178E-3</c:v>
                </c:pt>
                <c:pt idx="3354">
                  <c:v>3.1094124160154263E-3</c:v>
                </c:pt>
                <c:pt idx="3355">
                  <c:v>3.1052899186511779E-3</c:v>
                </c:pt>
                <c:pt idx="3356">
                  <c:v>3.1092248479412795E-3</c:v>
                </c:pt>
                <c:pt idx="3357">
                  <c:v>3.1082807849330137E-3</c:v>
                </c:pt>
                <c:pt idx="3358">
                  <c:v>3.107633630629796E-3</c:v>
                </c:pt>
                <c:pt idx="3359">
                  <c:v>3.1062077576869919E-3</c:v>
                </c:pt>
                <c:pt idx="3360">
                  <c:v>3.1103569234978016E-3</c:v>
                </c:pt>
                <c:pt idx="3361">
                  <c:v>3.1083799026593996E-3</c:v>
                </c:pt>
                <c:pt idx="3362">
                  <c:v>3.1116512321042369E-3</c:v>
                </c:pt>
                <c:pt idx="3363">
                  <c:v>3.1116681221203925E-3</c:v>
                </c:pt>
                <c:pt idx="3364">
                  <c:v>3.1139280507293974E-3</c:v>
                </c:pt>
                <c:pt idx="3365">
                  <c:v>3.1221117080308032E-3</c:v>
                </c:pt>
                <c:pt idx="3366">
                  <c:v>3.1139191612472102E-3</c:v>
                </c:pt>
                <c:pt idx="3367">
                  <c:v>3.1167335713076331E-3</c:v>
                </c:pt>
                <c:pt idx="3368">
                  <c:v>3.1145840945148023E-3</c:v>
                </c:pt>
                <c:pt idx="3369">
                  <c:v>3.1138351556405427E-3</c:v>
                </c:pt>
                <c:pt idx="3370">
                  <c:v>3.1219863663319658E-3</c:v>
                </c:pt>
                <c:pt idx="3371">
                  <c:v>3.1167451276344761E-3</c:v>
                </c:pt>
                <c:pt idx="3372">
                  <c:v>3.1204253732599182E-3</c:v>
                </c:pt>
                <c:pt idx="3373">
                  <c:v>3.1186270310134766E-3</c:v>
                </c:pt>
                <c:pt idx="3374">
                  <c:v>3.122091262221773E-3</c:v>
                </c:pt>
                <c:pt idx="3375">
                  <c:v>3.1237087035057083E-3</c:v>
                </c:pt>
                <c:pt idx="3376">
                  <c:v>3.1254865999431202E-3</c:v>
                </c:pt>
                <c:pt idx="3377">
                  <c:v>3.1274653986779594E-3</c:v>
                </c:pt>
                <c:pt idx="3378">
                  <c:v>3.1260501931137798E-3</c:v>
                </c:pt>
                <c:pt idx="3379">
                  <c:v>3.1324541760813364E-3</c:v>
                </c:pt>
                <c:pt idx="3380">
                  <c:v>3.1290552825671146E-3</c:v>
                </c:pt>
                <c:pt idx="3381">
                  <c:v>3.1269004720849715E-3</c:v>
                </c:pt>
                <c:pt idx="3382">
                  <c:v>3.1348867828818248E-3</c:v>
                </c:pt>
                <c:pt idx="3383">
                  <c:v>3.1322412729829566E-3</c:v>
                </c:pt>
                <c:pt idx="3384">
                  <c:v>3.1337649302298183E-3</c:v>
                </c:pt>
                <c:pt idx="3385">
                  <c:v>3.1307620631470297E-3</c:v>
                </c:pt>
                <c:pt idx="3386">
                  <c:v>3.1423103894562374E-3</c:v>
                </c:pt>
                <c:pt idx="3387">
                  <c:v>3.1297188824123785E-3</c:v>
                </c:pt>
                <c:pt idx="3388">
                  <c:v>3.1402440293218556E-3</c:v>
                </c:pt>
                <c:pt idx="3389">
                  <c:v>3.1415641174266339E-3</c:v>
                </c:pt>
                <c:pt idx="3390">
                  <c:v>3.1408089559148435E-3</c:v>
                </c:pt>
                <c:pt idx="3391">
                  <c:v>3.1443638598414479E-3</c:v>
                </c:pt>
                <c:pt idx="3392">
                  <c:v>3.1440936195829615E-3</c:v>
                </c:pt>
                <c:pt idx="3393">
                  <c:v>3.1470947087693124E-3</c:v>
                </c:pt>
                <c:pt idx="3394">
                  <c:v>3.13697847804044E-3</c:v>
                </c:pt>
                <c:pt idx="3395">
                  <c:v>3.149256630837205E-3</c:v>
                </c:pt>
                <c:pt idx="3396">
                  <c:v>3.1472018270296662E-3</c:v>
                </c:pt>
                <c:pt idx="3397">
                  <c:v>3.1498260021712858E-3</c:v>
                </c:pt>
                <c:pt idx="3398">
                  <c:v>3.1450399049617736E-3</c:v>
                </c:pt>
                <c:pt idx="3399">
                  <c:v>3.1491770699716309E-3</c:v>
                </c:pt>
                <c:pt idx="3400">
                  <c:v>3.1516167883578689E-3</c:v>
                </c:pt>
                <c:pt idx="3401">
                  <c:v>3.151619455202525E-3</c:v>
                </c:pt>
                <c:pt idx="3402">
                  <c:v>3.1551894712488478E-3</c:v>
                </c:pt>
                <c:pt idx="3403">
                  <c:v>3.1539813906196266E-3</c:v>
                </c:pt>
                <c:pt idx="3404">
                  <c:v>3.1508594044755314E-3</c:v>
                </c:pt>
                <c:pt idx="3405">
                  <c:v>3.1624266209343867E-3</c:v>
                </c:pt>
                <c:pt idx="3406">
                  <c:v>3.1548163352340458E-3</c:v>
                </c:pt>
                <c:pt idx="3407">
                  <c:v>3.1597055504369279E-3</c:v>
                </c:pt>
                <c:pt idx="3408">
                  <c:v>3.1598833400806694E-3</c:v>
                </c:pt>
                <c:pt idx="3409">
                  <c:v>3.1565160042282114E-3</c:v>
                </c:pt>
                <c:pt idx="3410">
                  <c:v>3.1568840287907558E-3</c:v>
                </c:pt>
                <c:pt idx="3411">
                  <c:v>3.1666553476107705E-3</c:v>
                </c:pt>
                <c:pt idx="3412">
                  <c:v>3.1629999925354519E-3</c:v>
                </c:pt>
                <c:pt idx="3413">
                  <c:v>3.1616736817931426E-3</c:v>
                </c:pt>
                <c:pt idx="3414">
                  <c:v>3.1637431532462899E-3</c:v>
                </c:pt>
                <c:pt idx="3415">
                  <c:v>3.1669402555148654E-3</c:v>
                </c:pt>
                <c:pt idx="3416">
                  <c:v>3.1658201807592962E-3</c:v>
                </c:pt>
                <c:pt idx="3417">
                  <c:v>3.1732357867997403E-3</c:v>
                </c:pt>
                <c:pt idx="3418">
                  <c:v>3.1586712591844639E-3</c:v>
                </c:pt>
                <c:pt idx="3419">
                  <c:v>3.1783021249351994E-3</c:v>
                </c:pt>
                <c:pt idx="3420">
                  <c:v>3.1682596769084794E-3</c:v>
                </c:pt>
                <c:pt idx="3421">
                  <c:v>3.1733320154444153E-3</c:v>
                </c:pt>
                <c:pt idx="3422">
                  <c:v>3.1729693245711832E-3</c:v>
                </c:pt>
                <c:pt idx="3423">
                  <c:v>3.1713594393471068E-3</c:v>
                </c:pt>
                <c:pt idx="3424">
                  <c:v>3.1769015870166287E-3</c:v>
                </c:pt>
                <c:pt idx="3425">
                  <c:v>3.1751876948509635E-3</c:v>
                </c:pt>
                <c:pt idx="3426">
                  <c:v>3.1763468833281559E-3</c:v>
                </c:pt>
                <c:pt idx="3427">
                  <c:v>3.1737369313580358E-3</c:v>
                </c:pt>
                <c:pt idx="3428">
                  <c:v>3.181698351604765E-3</c:v>
                </c:pt>
                <c:pt idx="3429">
                  <c:v>3.1805747210563208E-3</c:v>
                </c:pt>
                <c:pt idx="3430">
                  <c:v>3.1779349893208738E-3</c:v>
                </c:pt>
                <c:pt idx="3431">
                  <c:v>3.1889366124755775E-3</c:v>
                </c:pt>
                <c:pt idx="3432">
                  <c:v>3.164188294066807E-3</c:v>
                </c:pt>
                <c:pt idx="3433">
                  <c:v>3.207327173224164E-3</c:v>
                </c:pt>
                <c:pt idx="3434">
                  <c:v>3.1880014389494989E-3</c:v>
                </c:pt>
                <c:pt idx="3435">
                  <c:v>3.1902487000463873E-3</c:v>
                </c:pt>
                <c:pt idx="3436">
                  <c:v>3.1866724613625339E-3</c:v>
                </c:pt>
                <c:pt idx="3437">
                  <c:v>3.1872591671868794E-3</c:v>
                </c:pt>
                <c:pt idx="3438">
                  <c:v>3.1932422331728792E-3</c:v>
                </c:pt>
                <c:pt idx="3439">
                  <c:v>3.1854714923190623E-3</c:v>
                </c:pt>
                <c:pt idx="3440">
                  <c:v>3.193936057257579E-3</c:v>
                </c:pt>
                <c:pt idx="3441">
                  <c:v>3.1933537961743269E-3</c:v>
                </c:pt>
                <c:pt idx="3442">
                  <c:v>3.1915670102547282E-3</c:v>
                </c:pt>
                <c:pt idx="3443">
                  <c:v>3.1922297211517733E-3</c:v>
                </c:pt>
                <c:pt idx="3444">
                  <c:v>3.1958032929909706E-3</c:v>
                </c:pt>
                <c:pt idx="3445">
                  <c:v>3.1992613015617366E-3</c:v>
                </c:pt>
                <c:pt idx="3446">
                  <c:v>3.2050025736322482E-3</c:v>
                </c:pt>
                <c:pt idx="3447">
                  <c:v>3.2055715004922201E-3</c:v>
                </c:pt>
                <c:pt idx="3448">
                  <c:v>3.1993684198220905E-3</c:v>
                </c:pt>
                <c:pt idx="3449">
                  <c:v>3.1971189363546554E-3</c:v>
                </c:pt>
                <c:pt idx="3450">
                  <c:v>3.2041656288843367E-3</c:v>
                </c:pt>
                <c:pt idx="3451">
                  <c:v>3.2033335733516279E-3</c:v>
                </c:pt>
                <c:pt idx="3452">
                  <c:v>3.2035060293060568E-3</c:v>
                </c:pt>
                <c:pt idx="3453">
                  <c:v>3.2102769256508847E-3</c:v>
                </c:pt>
                <c:pt idx="3454">
                  <c:v>3.2071833858497881E-3</c:v>
                </c:pt>
                <c:pt idx="3455">
                  <c:v>3.21036937626563E-3</c:v>
                </c:pt>
                <c:pt idx="3456">
                  <c:v>3.20830879429467E-3</c:v>
                </c:pt>
                <c:pt idx="3457">
                  <c:v>3.2204944964766896E-3</c:v>
                </c:pt>
                <c:pt idx="3458">
                  <c:v>3.2065273420643831E-3</c:v>
                </c:pt>
                <c:pt idx="3459">
                  <c:v>3.2192055215595661E-3</c:v>
                </c:pt>
                <c:pt idx="3460">
                  <c:v>3.2079363249910321E-3</c:v>
                </c:pt>
                <c:pt idx="3461">
                  <c:v>3.2213661102051304E-3</c:v>
                </c:pt>
                <c:pt idx="3462">
                  <c:v>3.2135718122235177E-3</c:v>
                </c:pt>
                <c:pt idx="3463">
                  <c:v>3.2196766641154799E-3</c:v>
                </c:pt>
                <c:pt idx="3464">
                  <c:v>3.2189237249742363E-3</c:v>
                </c:pt>
                <c:pt idx="3465">
                  <c:v>3.2177005322252972E-3</c:v>
                </c:pt>
                <c:pt idx="3466">
                  <c:v>3.2159101905128236E-3</c:v>
                </c:pt>
                <c:pt idx="3467">
                  <c:v>3.2180787796923563E-3</c:v>
                </c:pt>
                <c:pt idx="3468">
                  <c:v>3.2237182671918264E-3</c:v>
                </c:pt>
                <c:pt idx="3469">
                  <c:v>3.221176319760437E-3</c:v>
                </c:pt>
                <c:pt idx="3470">
                  <c:v>3.2197753373677564E-3</c:v>
                </c:pt>
                <c:pt idx="3471">
                  <c:v>3.2220341547914881E-3</c:v>
                </c:pt>
                <c:pt idx="3472">
                  <c:v>3.2231544517841121E-3</c:v>
                </c:pt>
                <c:pt idx="3473">
                  <c:v>3.2304864966919977E-3</c:v>
                </c:pt>
                <c:pt idx="3474">
                  <c:v>3.2288952793805142E-3</c:v>
                </c:pt>
                <c:pt idx="3475">
                  <c:v>3.2330995599808838E-3</c:v>
                </c:pt>
                <c:pt idx="3476">
                  <c:v>3.2223130622951071E-3</c:v>
                </c:pt>
                <c:pt idx="3477">
                  <c:v>3.2299295706329787E-3</c:v>
                </c:pt>
                <c:pt idx="3478">
                  <c:v>3.2320859367745043E-3</c:v>
                </c:pt>
                <c:pt idx="3479">
                  <c:v>3.2362142123021744E-3</c:v>
                </c:pt>
                <c:pt idx="3480">
                  <c:v>3.2367786944210524E-3</c:v>
                </c:pt>
                <c:pt idx="3481">
                  <c:v>3.2256241721727317E-3</c:v>
                </c:pt>
                <c:pt idx="3482">
                  <c:v>3.2430795593952396E-3</c:v>
                </c:pt>
                <c:pt idx="3483">
                  <c:v>3.2329353267974777E-3</c:v>
                </c:pt>
                <c:pt idx="3484">
                  <c:v>3.2380018871699919E-3</c:v>
                </c:pt>
                <c:pt idx="3485">
                  <c:v>3.2461850999972882E-3</c:v>
                </c:pt>
                <c:pt idx="3486">
                  <c:v>3.2389455057041478E-3</c:v>
                </c:pt>
                <c:pt idx="3487">
                  <c:v>3.2387783834390313E-3</c:v>
                </c:pt>
                <c:pt idx="3488">
                  <c:v>3.2404593845206039E-3</c:v>
                </c:pt>
                <c:pt idx="3489">
                  <c:v>3.2448614560996354E-3</c:v>
                </c:pt>
                <c:pt idx="3490">
                  <c:v>3.2483461331169624E-3</c:v>
                </c:pt>
                <c:pt idx="3491">
                  <c:v>3.2474998544127541E-3</c:v>
                </c:pt>
                <c:pt idx="3492">
                  <c:v>3.2482532380281076E-3</c:v>
                </c:pt>
                <c:pt idx="3493">
                  <c:v>3.2396099944976306E-3</c:v>
                </c:pt>
                <c:pt idx="3494">
                  <c:v>3.2455232780484616E-3</c:v>
                </c:pt>
                <c:pt idx="3495">
                  <c:v>3.2518134756440243E-3</c:v>
                </c:pt>
                <c:pt idx="3496">
                  <c:v>3.2530366683929638E-3</c:v>
                </c:pt>
                <c:pt idx="3497">
                  <c:v>3.2522961745267815E-3</c:v>
                </c:pt>
                <c:pt idx="3498">
                  <c:v>3.246852255635427E-3</c:v>
                </c:pt>
                <c:pt idx="3499">
                  <c:v>3.2572813961372839E-3</c:v>
                </c:pt>
                <c:pt idx="3500">
                  <c:v>3.2513507780961878E-3</c:v>
                </c:pt>
                <c:pt idx="3501">
                  <c:v>3.2587788294116938E-3</c:v>
                </c:pt>
                <c:pt idx="3502">
                  <c:v>3.2571751668251485E-3</c:v>
                </c:pt>
                <c:pt idx="3503">
                  <c:v>3.2556817338177226E-3</c:v>
                </c:pt>
                <c:pt idx="3504">
                  <c:v>3.2576658662418741E-3</c:v>
                </c:pt>
                <c:pt idx="3505">
                  <c:v>3.2565035664459162E-3</c:v>
                </c:pt>
                <c:pt idx="3506">
                  <c:v>3.2641378537481623E-3</c:v>
                </c:pt>
                <c:pt idx="3507">
                  <c:v>3.2620737159843273E-3</c:v>
                </c:pt>
                <c:pt idx="3508">
                  <c:v>3.2561497650548713E-3</c:v>
                </c:pt>
                <c:pt idx="3509">
                  <c:v>3.2638587240074886E-3</c:v>
                </c:pt>
                <c:pt idx="3510">
                  <c:v>3.2652614842966061E-3</c:v>
                </c:pt>
                <c:pt idx="3511">
                  <c:v>3.26115809931906E-3</c:v>
                </c:pt>
                <c:pt idx="3512">
                  <c:v>3.2688368340322411E-3</c:v>
                </c:pt>
                <c:pt idx="3513">
                  <c:v>3.2679869995351583E-3</c:v>
                </c:pt>
                <c:pt idx="3514">
                  <c:v>3.2644214282299294E-3</c:v>
                </c:pt>
                <c:pt idx="3515">
                  <c:v>3.2702529285446396E-3</c:v>
                </c:pt>
                <c:pt idx="3516">
                  <c:v>3.2675256354096501E-3</c:v>
                </c:pt>
                <c:pt idx="3517">
                  <c:v>3.2706191752107463E-3</c:v>
                </c:pt>
                <c:pt idx="3518">
                  <c:v>3.2760773172736003E-3</c:v>
                </c:pt>
                <c:pt idx="3519">
                  <c:v>3.2673358449649562E-3</c:v>
                </c:pt>
                <c:pt idx="3520">
                  <c:v>3.2733540244055948E-3</c:v>
                </c:pt>
                <c:pt idx="3521">
                  <c:v>3.2746678898728423E-3</c:v>
                </c:pt>
                <c:pt idx="3522">
                  <c:v>3.2808727484394088E-3</c:v>
                </c:pt>
                <c:pt idx="3523">
                  <c:v>3.2802060372753793E-3</c:v>
                </c:pt>
                <c:pt idx="3524">
                  <c:v>3.2773009544966487E-3</c:v>
                </c:pt>
                <c:pt idx="3525">
                  <c:v>3.2717565844565806E-3</c:v>
                </c:pt>
                <c:pt idx="3526">
                  <c:v>3.2782423506602584E-3</c:v>
                </c:pt>
                <c:pt idx="3527">
                  <c:v>3.2829404419961188E-3</c:v>
                </c:pt>
                <c:pt idx="3528">
                  <c:v>3.2813490024475806E-3</c:v>
                </c:pt>
                <c:pt idx="3529">
                  <c:v>3.2861315438642178E-3</c:v>
                </c:pt>
                <c:pt idx="3530">
                  <c:v>3.2866951370348774E-3</c:v>
                </c:pt>
                <c:pt idx="3531">
                  <c:v>3.2779194402198135E-3</c:v>
                </c:pt>
                <c:pt idx="3532">
                  <c:v>3.2783390237790424E-3</c:v>
                </c:pt>
                <c:pt idx="3533">
                  <c:v>3.2929177745658184E-3</c:v>
                </c:pt>
                <c:pt idx="3534">
                  <c:v>3.2898769049466803E-3</c:v>
                </c:pt>
                <c:pt idx="3535">
                  <c:v>3.2890501831032838E-3</c:v>
                </c:pt>
                <c:pt idx="3536">
                  <c:v>3.290366270941078E-3</c:v>
                </c:pt>
                <c:pt idx="3537">
                  <c:v>3.2895199922368698E-3</c:v>
                </c:pt>
                <c:pt idx="3538">
                  <c:v>3.2923561815286508E-3</c:v>
                </c:pt>
                <c:pt idx="3539">
                  <c:v>3.2910249815711391E-3</c:v>
                </c:pt>
                <c:pt idx="3540">
                  <c:v>3.2930873414385364E-3</c:v>
                </c:pt>
                <c:pt idx="3541">
                  <c:v>3.2978805502337982E-3</c:v>
                </c:pt>
                <c:pt idx="3542">
                  <c:v>3.2879216633396368E-3</c:v>
                </c:pt>
                <c:pt idx="3543">
                  <c:v>3.2967826991836965E-3</c:v>
                </c:pt>
                <c:pt idx="3544">
                  <c:v>3.2969409319666262E-3</c:v>
                </c:pt>
                <c:pt idx="3545">
                  <c:v>3.3014592335252535E-3</c:v>
                </c:pt>
                <c:pt idx="3546">
                  <c:v>3.2985417054714606E-3</c:v>
                </c:pt>
                <c:pt idx="3547">
                  <c:v>3.3029828907721152E-3</c:v>
                </c:pt>
                <c:pt idx="3548">
                  <c:v>3.2968953733704177E-3</c:v>
                </c:pt>
                <c:pt idx="3549">
                  <c:v>3.309895352120772E-3</c:v>
                </c:pt>
                <c:pt idx="3550">
                  <c:v>3.3098206804704007E-3</c:v>
                </c:pt>
                <c:pt idx="3551">
                  <c:v>3.3095184380760407E-3</c:v>
                </c:pt>
                <c:pt idx="3552">
                  <c:v>3.3045609960973728E-3</c:v>
                </c:pt>
                <c:pt idx="3553">
                  <c:v>3.3087923896184127E-3</c:v>
                </c:pt>
                <c:pt idx="3554">
                  <c:v>3.3121739486423694E-3</c:v>
                </c:pt>
                <c:pt idx="3555">
                  <c:v>3.30814167952232E-3</c:v>
                </c:pt>
                <c:pt idx="3556">
                  <c:v>3.3154701686373307E-3</c:v>
                </c:pt>
                <c:pt idx="3557">
                  <c:v>3.3087710548611636E-3</c:v>
                </c:pt>
                <c:pt idx="3558">
                  <c:v>3.3149948035773777E-3</c:v>
                </c:pt>
                <c:pt idx="3559">
                  <c:v>3.3148116802443244E-3</c:v>
                </c:pt>
                <c:pt idx="3560">
                  <c:v>3.3161131004365097E-3</c:v>
                </c:pt>
                <c:pt idx="3561">
                  <c:v>3.3194097649055804E-3</c:v>
                </c:pt>
                <c:pt idx="3562">
                  <c:v>3.3160184274512177E-3</c:v>
                </c:pt>
                <c:pt idx="3563">
                  <c:v>3.3212978909221117E-3</c:v>
                </c:pt>
                <c:pt idx="3564">
                  <c:v>3.3199804696619896E-3</c:v>
                </c:pt>
                <c:pt idx="3565">
                  <c:v>3.3181892390012975E-3</c:v>
                </c:pt>
                <c:pt idx="3566">
                  <c:v>3.3191341909577818E-3</c:v>
                </c:pt>
                <c:pt idx="3567">
                  <c:v>3.3180941215418956E-3</c:v>
                </c:pt>
                <c:pt idx="3568">
                  <c:v>3.3236482700123699E-3</c:v>
                </c:pt>
                <c:pt idx="3569">
                  <c:v>3.3185790427952E-3</c:v>
                </c:pt>
                <c:pt idx="3570">
                  <c:v>3.3305936224451186E-3</c:v>
                </c:pt>
                <c:pt idx="3571">
                  <c:v>3.3240296287981945E-3</c:v>
                </c:pt>
                <c:pt idx="3572">
                  <c:v>3.3250412518710821E-3</c:v>
                </c:pt>
                <c:pt idx="3573">
                  <c:v>3.326458235331699E-3</c:v>
                </c:pt>
                <c:pt idx="3574">
                  <c:v>3.3290895220590682E-3</c:v>
                </c:pt>
                <c:pt idx="3575">
                  <c:v>3.3309812038684744E-3</c:v>
                </c:pt>
                <c:pt idx="3576">
                  <c:v>3.3317243645793124E-3</c:v>
                </c:pt>
                <c:pt idx="3577">
                  <c:v>3.3296657827418443E-3</c:v>
                </c:pt>
                <c:pt idx="3578">
                  <c:v>3.3278647736507462E-3</c:v>
                </c:pt>
                <c:pt idx="3579">
                  <c:v>3.3186623816907034E-3</c:v>
                </c:pt>
                <c:pt idx="3580">
                  <c:v>3.318650380889751E-3</c:v>
                </c:pt>
                <c:pt idx="3581">
                  <c:v>3.3219459341735482E-3</c:v>
                </c:pt>
                <c:pt idx="3582">
                  <c:v>3.3258039694427314E-3</c:v>
                </c:pt>
                <c:pt idx="3583">
                  <c:v>3.3220419405811685E-3</c:v>
                </c:pt>
                <c:pt idx="3584">
                  <c:v>3.3189466228836346E-3</c:v>
                </c:pt>
                <c:pt idx="3585">
                  <c:v>3.3249345780848373E-3</c:v>
                </c:pt>
                <c:pt idx="3586">
                  <c:v>3.3292868685636211E-3</c:v>
                </c:pt>
                <c:pt idx="3587">
                  <c:v>3.3335893779421573E-3</c:v>
                </c:pt>
                <c:pt idx="3588">
                  <c:v>3.3314456793127481E-3</c:v>
                </c:pt>
                <c:pt idx="3589">
                  <c:v>3.3270258287693426E-3</c:v>
                </c:pt>
                <c:pt idx="3590">
                  <c:v>3.3282503549406099E-3</c:v>
                </c:pt>
                <c:pt idx="3591">
                  <c:v>3.3308816416679791E-3</c:v>
                </c:pt>
                <c:pt idx="3592">
                  <c:v>3.330037585334318E-3</c:v>
                </c:pt>
                <c:pt idx="3593">
                  <c:v>3.3364317898714694E-3</c:v>
                </c:pt>
                <c:pt idx="3594">
                  <c:v>3.3371776174269635E-3</c:v>
                </c:pt>
                <c:pt idx="3595">
                  <c:v>3.3381981299820378E-3</c:v>
                </c:pt>
                <c:pt idx="3596">
                  <c:v>3.3385039281692724E-3</c:v>
                </c:pt>
                <c:pt idx="3597">
                  <c:v>3.332844883808991E-3</c:v>
                </c:pt>
                <c:pt idx="3598">
                  <c:v>3.3373660744493291E-3</c:v>
                </c:pt>
                <c:pt idx="3599">
                  <c:v>3.3378638854518043E-3</c:v>
                </c:pt>
                <c:pt idx="3600">
                  <c:v>3.3394375460359684E-3</c:v>
                </c:pt>
                <c:pt idx="3601">
                  <c:v>3.3423390730218244E-3</c:v>
                </c:pt>
                <c:pt idx="3602">
                  <c:v>3.3445116624683411E-3</c:v>
                </c:pt>
                <c:pt idx="3603">
                  <c:v>3.340394054319296E-3</c:v>
                </c:pt>
                <c:pt idx="3604">
                  <c:v>3.350232933203932E-3</c:v>
                </c:pt>
                <c:pt idx="3605">
                  <c:v>3.3448814649273228E-3</c:v>
                </c:pt>
                <c:pt idx="3606">
                  <c:v>3.3460122070615166E-3</c:v>
                </c:pt>
                <c:pt idx="3607">
                  <c:v>3.3517485899168253E-3</c:v>
                </c:pt>
                <c:pt idx="3608">
                  <c:v>3.3452681574024598E-3</c:v>
                </c:pt>
                <c:pt idx="3609">
                  <c:v>3.351565466583772E-3</c:v>
                </c:pt>
                <c:pt idx="3610">
                  <c:v>3.3539122898811557E-3</c:v>
                </c:pt>
                <c:pt idx="3611">
                  <c:v>3.3597260112314918E-3</c:v>
                </c:pt>
                <c:pt idx="3612">
                  <c:v>3.3591775301805502E-3</c:v>
                </c:pt>
                <c:pt idx="3613">
                  <c:v>3.3588815104237213E-3</c:v>
                </c:pt>
                <c:pt idx="3614">
                  <c:v>3.3543834324370695E-3</c:v>
                </c:pt>
                <c:pt idx="3615">
                  <c:v>3.3574805280310407E-3</c:v>
                </c:pt>
                <c:pt idx="3616">
                  <c:v>3.3540065183923383E-3</c:v>
                </c:pt>
                <c:pt idx="3617">
                  <c:v>3.3650650342330391E-3</c:v>
                </c:pt>
                <c:pt idx="3618">
                  <c:v>3.3556035138672434E-3</c:v>
                </c:pt>
                <c:pt idx="3619">
                  <c:v>3.3656681855994308E-3</c:v>
                </c:pt>
                <c:pt idx="3620">
                  <c:v>3.3645338876723621E-3</c:v>
                </c:pt>
                <c:pt idx="3621">
                  <c:v>3.3608683096925289E-3</c:v>
                </c:pt>
                <c:pt idx="3622">
                  <c:v>3.3601153705512849E-3</c:v>
                </c:pt>
                <c:pt idx="3623">
                  <c:v>3.3683772552959368E-3</c:v>
                </c:pt>
                <c:pt idx="3624">
                  <c:v>3.367829663193214E-3</c:v>
                </c:pt>
                <c:pt idx="3625">
                  <c:v>3.3573898553127327E-3</c:v>
                </c:pt>
                <c:pt idx="3626">
                  <c:v>3.3742940946396432E-3</c:v>
                </c:pt>
                <c:pt idx="3627">
                  <c:v>3.3731837983144793E-3</c:v>
                </c:pt>
                <c:pt idx="3628">
                  <c:v>3.3739378486409965E-3</c:v>
                </c:pt>
                <c:pt idx="3629">
                  <c:v>3.3743094289964159E-3</c:v>
                </c:pt>
                <c:pt idx="3630">
                  <c:v>3.3804182811553621E-3</c:v>
                </c:pt>
                <c:pt idx="3631">
                  <c:v>3.377594759375698E-3</c:v>
                </c:pt>
                <c:pt idx="3632">
                  <c:v>3.3669842734372251E-3</c:v>
                </c:pt>
                <c:pt idx="3633">
                  <c:v>3.3809869857782792E-3</c:v>
                </c:pt>
                <c:pt idx="3634">
                  <c:v>3.3795753360069745E-3</c:v>
                </c:pt>
                <c:pt idx="3635">
                  <c:v>3.382003942540479E-3</c:v>
                </c:pt>
                <c:pt idx="3636">
                  <c:v>3.3757279681164154E-3</c:v>
                </c:pt>
                <c:pt idx="3637">
                  <c:v>3.382583536779075E-3</c:v>
                </c:pt>
                <c:pt idx="3638">
                  <c:v>3.389424882270235E-3</c:v>
                </c:pt>
                <c:pt idx="3639">
                  <c:v>3.3808909793706589E-3</c:v>
                </c:pt>
                <c:pt idx="3640">
                  <c:v>3.3932935849180432E-3</c:v>
                </c:pt>
                <c:pt idx="3641">
                  <c:v>3.382764882215691E-3</c:v>
                </c:pt>
                <c:pt idx="3642">
                  <c:v>3.3852966067425654E-3</c:v>
                </c:pt>
                <c:pt idx="3643">
                  <c:v>3.3839062917285093E-3</c:v>
                </c:pt>
                <c:pt idx="3644">
                  <c:v>3.3922624049843443E-3</c:v>
                </c:pt>
                <c:pt idx="3645">
                  <c:v>3.3927295472732742E-3</c:v>
                </c:pt>
                <c:pt idx="3646">
                  <c:v>3.389162642545717E-3</c:v>
                </c:pt>
                <c:pt idx="3647">
                  <c:v>3.3978027747574285E-3</c:v>
                </c:pt>
                <c:pt idx="3648">
                  <c:v>3.3948985809269163E-3</c:v>
                </c:pt>
                <c:pt idx="3649">
                  <c:v>3.389257315531009E-3</c:v>
                </c:pt>
                <c:pt idx="3650">
                  <c:v>3.4039214053467807E-3</c:v>
                </c:pt>
                <c:pt idx="3651">
                  <c:v>3.3943207645847576E-3</c:v>
                </c:pt>
                <c:pt idx="3652">
                  <c:v>3.4006238519294915E-3</c:v>
                </c:pt>
                <c:pt idx="3653">
                  <c:v>3.3998762464775597E-3</c:v>
                </c:pt>
                <c:pt idx="3654">
                  <c:v>3.3998869138561843E-3</c:v>
                </c:pt>
                <c:pt idx="3655">
                  <c:v>3.4102133808387807E-3</c:v>
                </c:pt>
                <c:pt idx="3656">
                  <c:v>3.3959324277052713E-3</c:v>
                </c:pt>
                <c:pt idx="3657">
                  <c:v>3.4071171741930284E-3</c:v>
                </c:pt>
                <c:pt idx="3658">
                  <c:v>3.4020395019677802E-3</c:v>
                </c:pt>
                <c:pt idx="3659">
                  <c:v>3.4101244860169099E-3</c:v>
                </c:pt>
                <c:pt idx="3660">
                  <c:v>3.4103156098839317E-3</c:v>
                </c:pt>
                <c:pt idx="3661">
                  <c:v>3.4054275058663232E-3</c:v>
                </c:pt>
                <c:pt idx="3662">
                  <c:v>3.4161393319017282E-3</c:v>
                </c:pt>
                <c:pt idx="3663">
                  <c:v>3.4138707360475912E-3</c:v>
                </c:pt>
                <c:pt idx="3664">
                  <c:v>3.4143472122928173E-3</c:v>
                </c:pt>
                <c:pt idx="3665">
                  <c:v>3.4125426474088446E-3</c:v>
                </c:pt>
                <c:pt idx="3666">
                  <c:v>3.4101460430112137E-3</c:v>
                </c:pt>
                <c:pt idx="3667">
                  <c:v>3.4108785363434271E-3</c:v>
                </c:pt>
                <c:pt idx="3668">
                  <c:v>3.4192342051251527E-3</c:v>
                </c:pt>
                <c:pt idx="3669">
                  <c:v>3.414349434663364E-3</c:v>
                </c:pt>
                <c:pt idx="3670">
                  <c:v>3.4185826060808412E-3</c:v>
                </c:pt>
                <c:pt idx="3671">
                  <c:v>3.415681523569095E-3</c:v>
                </c:pt>
                <c:pt idx="3672">
                  <c:v>3.4165064675160538E-3</c:v>
                </c:pt>
                <c:pt idx="3673">
                  <c:v>3.4140785276937135E-3</c:v>
                </c:pt>
                <c:pt idx="3674">
                  <c:v>3.420937652149248E-3</c:v>
                </c:pt>
                <c:pt idx="3675">
                  <c:v>3.4232809196537563E-3</c:v>
                </c:pt>
                <c:pt idx="3676">
                  <c:v>3.4200913734450398E-3</c:v>
                </c:pt>
                <c:pt idx="3677">
                  <c:v>3.4220621716459106E-3</c:v>
                </c:pt>
                <c:pt idx="3678">
                  <c:v>3.4263131220277619E-3</c:v>
                </c:pt>
                <c:pt idx="3679">
                  <c:v>3.4259104284846882E-3</c:v>
                </c:pt>
                <c:pt idx="3680">
                  <c:v>3.4310841071175562E-3</c:v>
                </c:pt>
                <c:pt idx="3681">
                  <c:v>3.4274145288707386E-3</c:v>
                </c:pt>
                <c:pt idx="3682">
                  <c:v>3.4270438374635385E-3</c:v>
                </c:pt>
                <c:pt idx="3683">
                  <c:v>3.4239538534553168E-3</c:v>
                </c:pt>
                <c:pt idx="3684">
                  <c:v>3.4363520142616072E-3</c:v>
                </c:pt>
                <c:pt idx="3685">
                  <c:v>3.4340940857860943E-3</c:v>
                </c:pt>
                <c:pt idx="3686">
                  <c:v>3.4306134090357518E-3</c:v>
                </c:pt>
                <c:pt idx="3687">
                  <c:v>3.4376672131511826E-3</c:v>
                </c:pt>
                <c:pt idx="3688">
                  <c:v>3.4386041645736985E-3</c:v>
                </c:pt>
                <c:pt idx="3689">
                  <c:v>3.4433831501974608E-3</c:v>
                </c:pt>
                <c:pt idx="3690">
                  <c:v>3.4365511386625974E-3</c:v>
                </c:pt>
                <c:pt idx="3691">
                  <c:v>3.4404838455821519E-3</c:v>
                </c:pt>
                <c:pt idx="3692">
                  <c:v>3.4374507542599274E-3</c:v>
                </c:pt>
                <c:pt idx="3693">
                  <c:v>3.4407718648050123E-3</c:v>
                </c:pt>
                <c:pt idx="3694">
                  <c:v>3.4389850788854137E-3</c:v>
                </c:pt>
                <c:pt idx="3695">
                  <c:v>3.4436076096226844E-3</c:v>
                </c:pt>
                <c:pt idx="3696">
                  <c:v>3.4496080100989484E-3</c:v>
                </c:pt>
                <c:pt idx="3697">
                  <c:v>3.4538358478271138E-3</c:v>
                </c:pt>
                <c:pt idx="3698">
                  <c:v>3.4558097573467498E-3</c:v>
                </c:pt>
                <c:pt idx="3699">
                  <c:v>3.4469860573278759E-3</c:v>
                </c:pt>
                <c:pt idx="3700">
                  <c:v>3.4462237842303356E-3</c:v>
                </c:pt>
                <c:pt idx="3701">
                  <c:v>3.4557124175168016E-3</c:v>
                </c:pt>
                <c:pt idx="3702">
                  <c:v>3.4440605287401147E-3</c:v>
                </c:pt>
                <c:pt idx="3703">
                  <c:v>3.4491195330527699E-3</c:v>
                </c:pt>
                <c:pt idx="3704">
                  <c:v>3.4660508853003504E-3</c:v>
                </c:pt>
                <c:pt idx="3705">
                  <c:v>3.4526170998192677E-3</c:v>
                </c:pt>
                <c:pt idx="3706">
                  <c:v>3.4502862775898212E-3</c:v>
                </c:pt>
                <c:pt idx="3707">
                  <c:v>3.4562742327910235E-3</c:v>
                </c:pt>
                <c:pt idx="3708">
                  <c:v>3.4605091821049384E-3</c:v>
                </c:pt>
                <c:pt idx="3709">
                  <c:v>3.4590984212818521E-3</c:v>
                </c:pt>
                <c:pt idx="3710">
                  <c:v>3.4650108158844647E-3</c:v>
                </c:pt>
                <c:pt idx="3711">
                  <c:v>3.4606980836014135E-3</c:v>
                </c:pt>
                <c:pt idx="3712">
                  <c:v>3.4651214899376935E-3</c:v>
                </c:pt>
                <c:pt idx="3713">
                  <c:v>3.4521712922875869E-3</c:v>
                </c:pt>
                <c:pt idx="3714">
                  <c:v>3.4667962683817355E-3</c:v>
                </c:pt>
                <c:pt idx="3715">
                  <c:v>3.4675589859533848E-3</c:v>
                </c:pt>
                <c:pt idx="3716">
                  <c:v>3.4666195899232676E-3</c:v>
                </c:pt>
                <c:pt idx="3717">
                  <c:v>3.4682232525098129E-3</c:v>
                </c:pt>
                <c:pt idx="3718">
                  <c:v>3.4776247688708458E-3</c:v>
                </c:pt>
                <c:pt idx="3719">
                  <c:v>3.4718837190373889E-3</c:v>
                </c:pt>
                <c:pt idx="3720">
                  <c:v>3.4663366821526646E-3</c:v>
                </c:pt>
                <c:pt idx="3721">
                  <c:v>3.4748839192755209E-3</c:v>
                </c:pt>
                <c:pt idx="3722">
                  <c:v>3.4738456277560725E-3</c:v>
                </c:pt>
                <c:pt idx="3723">
                  <c:v>3.4735060495365271E-3</c:v>
                </c:pt>
                <c:pt idx="3724">
                  <c:v>3.4692539879694023E-3</c:v>
                </c:pt>
                <c:pt idx="3725">
                  <c:v>3.4810005497313812E-3</c:v>
                </c:pt>
                <c:pt idx="3726">
                  <c:v>3.4737485101631791E-3</c:v>
                </c:pt>
                <c:pt idx="3727">
                  <c:v>3.4749930376693672E-3</c:v>
                </c:pt>
                <c:pt idx="3728">
                  <c:v>3.4694495565775175E-3</c:v>
                </c:pt>
                <c:pt idx="3729">
                  <c:v>3.4807996474339538E-3</c:v>
                </c:pt>
                <c:pt idx="3730">
                  <c:v>3.4780012384414676E-3</c:v>
                </c:pt>
                <c:pt idx="3731">
                  <c:v>3.479876919182937E-3</c:v>
                </c:pt>
                <c:pt idx="3732">
                  <c:v>3.4868191602969202E-3</c:v>
                </c:pt>
                <c:pt idx="3733">
                  <c:v>3.4783528174619658E-3</c:v>
                </c:pt>
                <c:pt idx="3734">
                  <c:v>3.481097000613111E-3</c:v>
                </c:pt>
                <c:pt idx="3735">
                  <c:v>3.4810045499983656E-3</c:v>
                </c:pt>
                <c:pt idx="3736">
                  <c:v>3.4899384795963593E-3</c:v>
                </c:pt>
                <c:pt idx="3737">
                  <c:v>3.4856088572971524E-3</c:v>
                </c:pt>
                <c:pt idx="3738">
                  <c:v>3.490119380558866E-3</c:v>
                </c:pt>
                <c:pt idx="3739">
                  <c:v>3.4889895273728906E-3</c:v>
                </c:pt>
                <c:pt idx="3740">
                  <c:v>3.492004839730741E-3</c:v>
                </c:pt>
                <c:pt idx="3741">
                  <c:v>3.4947392444514801E-3</c:v>
                </c:pt>
                <c:pt idx="3742">
                  <c:v>3.4935018285310415E-3</c:v>
                </c:pt>
                <c:pt idx="3743">
                  <c:v>3.4986470608209109E-3</c:v>
                </c:pt>
                <c:pt idx="3744">
                  <c:v>3.4950097069470212E-3</c:v>
                </c:pt>
                <c:pt idx="3745">
                  <c:v>3.5014919173578245E-3</c:v>
                </c:pt>
                <c:pt idx="3746">
                  <c:v>3.4935091623538458E-3</c:v>
                </c:pt>
                <c:pt idx="3747">
                  <c:v>3.5057979825292352E-3</c:v>
                </c:pt>
                <c:pt idx="3748">
                  <c:v>3.4962380111482182E-3</c:v>
                </c:pt>
                <c:pt idx="3749">
                  <c:v>3.5042189882557593E-3</c:v>
                </c:pt>
                <c:pt idx="3750">
                  <c:v>3.5000729337637151E-3</c:v>
                </c:pt>
                <c:pt idx="3751">
                  <c:v>3.5061035584794155E-3</c:v>
                </c:pt>
                <c:pt idx="3752">
                  <c:v>3.5037389562176582E-3</c:v>
                </c:pt>
                <c:pt idx="3753">
                  <c:v>3.5057230886418093E-3</c:v>
                </c:pt>
                <c:pt idx="3754">
                  <c:v>3.5054430699529172E-3</c:v>
                </c:pt>
                <c:pt idx="3755">
                  <c:v>3.5045078964268386E-3</c:v>
                </c:pt>
                <c:pt idx="3756">
                  <c:v>3.5078867886061396E-3</c:v>
                </c:pt>
                <c:pt idx="3757">
                  <c:v>3.5030117965747566E-3</c:v>
                </c:pt>
                <c:pt idx="3758">
                  <c:v>3.5112670142077684E-3</c:v>
                </c:pt>
                <c:pt idx="3759">
                  <c:v>3.5106167485857852E-3</c:v>
                </c:pt>
                <c:pt idx="3760">
                  <c:v>3.5102416124374912E-3</c:v>
                </c:pt>
                <c:pt idx="3761">
                  <c:v>3.5064795835759283E-3</c:v>
                </c:pt>
                <c:pt idx="3762">
                  <c:v>3.5288281862683023E-3</c:v>
                </c:pt>
                <c:pt idx="3763">
                  <c:v>3.5090650894700343E-3</c:v>
                </c:pt>
                <c:pt idx="3764">
                  <c:v>3.5149357035063676E-3</c:v>
                </c:pt>
                <c:pt idx="3765">
                  <c:v>3.5213503538525487E-3</c:v>
                </c:pt>
                <c:pt idx="3766">
                  <c:v>3.5168842780017705E-3</c:v>
                </c:pt>
                <c:pt idx="3767">
                  <c:v>3.5239531942369193E-3</c:v>
                </c:pt>
                <c:pt idx="3768">
                  <c:v>3.5168238295228988E-3</c:v>
                </c:pt>
                <c:pt idx="3769">
                  <c:v>3.5237754045931782E-3</c:v>
                </c:pt>
                <c:pt idx="3770">
                  <c:v>3.5179434598043586E-3</c:v>
                </c:pt>
                <c:pt idx="3771">
                  <c:v>3.5251830540974989E-3</c:v>
                </c:pt>
                <c:pt idx="3772">
                  <c:v>3.5227406688666048E-3</c:v>
                </c:pt>
                <c:pt idx="3773">
                  <c:v>3.5285659465437839E-3</c:v>
                </c:pt>
                <c:pt idx="3774">
                  <c:v>3.5231166939631172E-3</c:v>
                </c:pt>
                <c:pt idx="3775">
                  <c:v>3.5383288203557212E-3</c:v>
                </c:pt>
                <c:pt idx="3776">
                  <c:v>3.523671842125699E-3</c:v>
                </c:pt>
                <c:pt idx="3777">
                  <c:v>3.5302607263227466E-3</c:v>
                </c:pt>
                <c:pt idx="3778">
                  <c:v>3.5346770210732772E-3</c:v>
                </c:pt>
                <c:pt idx="3779">
                  <c:v>3.5287815164868203E-3</c:v>
                </c:pt>
                <c:pt idx="3780">
                  <c:v>3.5399218155636419E-3</c:v>
                </c:pt>
                <c:pt idx="3781">
                  <c:v>3.5367316026437613E-3</c:v>
                </c:pt>
                <c:pt idx="3782">
                  <c:v>3.5307340912492076E-3</c:v>
                </c:pt>
                <c:pt idx="3783">
                  <c:v>3.5433251538189571E-3</c:v>
                </c:pt>
                <c:pt idx="3784">
                  <c:v>3.5341227618589143E-3</c:v>
                </c:pt>
                <c:pt idx="3785">
                  <c:v>3.5426533312026701E-3</c:v>
                </c:pt>
                <c:pt idx="3786">
                  <c:v>3.5396629093949437E-3</c:v>
                </c:pt>
                <c:pt idx="3787">
                  <c:v>3.5414479174181051E-3</c:v>
                </c:pt>
                <c:pt idx="3788">
                  <c:v>3.541539923558741E-3</c:v>
                </c:pt>
                <c:pt idx="3789">
                  <c:v>3.54445300687144E-3</c:v>
                </c:pt>
                <c:pt idx="3790">
                  <c:v>3.5418003853868217E-3</c:v>
                </c:pt>
                <c:pt idx="3791">
                  <c:v>3.5452055015385746E-3</c:v>
                </c:pt>
                <c:pt idx="3792">
                  <c:v>3.5494457845418013E-3</c:v>
                </c:pt>
                <c:pt idx="3793">
                  <c:v>3.5495151225028608E-3</c:v>
                </c:pt>
                <c:pt idx="3794">
                  <c:v>3.5509623302029136E-3</c:v>
                </c:pt>
                <c:pt idx="3795">
                  <c:v>3.544853478043967E-3</c:v>
                </c:pt>
                <c:pt idx="3796">
                  <c:v>3.5592011022938792E-3</c:v>
                </c:pt>
                <c:pt idx="3797">
                  <c:v>3.5556461983672748E-3</c:v>
                </c:pt>
                <c:pt idx="3798">
                  <c:v>3.5500062663936954E-3</c:v>
                </c:pt>
                <c:pt idx="3799">
                  <c:v>3.5592962197532811E-3</c:v>
                </c:pt>
                <c:pt idx="3800">
                  <c:v>3.5545101225437688E-3</c:v>
                </c:pt>
                <c:pt idx="3801">
                  <c:v>3.5652308380613612E-3</c:v>
                </c:pt>
                <c:pt idx="3802">
                  <c:v>3.5583646020200771E-3</c:v>
                </c:pt>
                <c:pt idx="3803">
                  <c:v>3.5616537104292889E-3</c:v>
                </c:pt>
                <c:pt idx="3804">
                  <c:v>3.56165993306682E-3</c:v>
                </c:pt>
                <c:pt idx="3805">
                  <c:v>3.5624955443924033E-3</c:v>
                </c:pt>
                <c:pt idx="3806">
                  <c:v>3.5661580110534713E-3</c:v>
                </c:pt>
                <c:pt idx="3807">
                  <c:v>3.5697386944784186E-3</c:v>
                </c:pt>
                <c:pt idx="3808">
                  <c:v>3.56626201799506E-3</c:v>
                </c:pt>
                <c:pt idx="3809">
                  <c:v>3.5699209288632531E-3</c:v>
                </c:pt>
                <c:pt idx="3810">
                  <c:v>3.5694728989610256E-3</c:v>
                </c:pt>
                <c:pt idx="3811">
                  <c:v>3.5718908381159051E-3</c:v>
                </c:pt>
                <c:pt idx="3812">
                  <c:v>3.5686195086710678E-3</c:v>
                </c:pt>
                <c:pt idx="3813">
                  <c:v>3.5710494486269001E-3</c:v>
                </c:pt>
                <c:pt idx="3814">
                  <c:v>3.5740647609847505E-3</c:v>
                </c:pt>
                <c:pt idx="3815">
                  <c:v>3.5702102815084419E-3</c:v>
                </c:pt>
                <c:pt idx="3816">
                  <c:v>3.5769698437634811E-3</c:v>
                </c:pt>
                <c:pt idx="3817">
                  <c:v>3.5704271848738061E-3</c:v>
                </c:pt>
                <c:pt idx="3818">
                  <c:v>3.5817719420409302E-3</c:v>
                </c:pt>
                <c:pt idx="3819">
                  <c:v>3.5774303189407709E-3</c:v>
                </c:pt>
                <c:pt idx="3820">
                  <c:v>3.5815868185743844E-3</c:v>
                </c:pt>
                <c:pt idx="3821">
                  <c:v>3.5823335350780973E-3</c:v>
                </c:pt>
                <c:pt idx="3822">
                  <c:v>3.578134143692931E-3</c:v>
                </c:pt>
                <c:pt idx="3823">
                  <c:v>3.5844030065312446E-3</c:v>
                </c:pt>
                <c:pt idx="3824">
                  <c:v>3.5787492958602755E-3</c:v>
                </c:pt>
                <c:pt idx="3825">
                  <c:v>3.5804142958739114E-3</c:v>
                </c:pt>
                <c:pt idx="3826">
                  <c:v>3.5857195388431479E-3</c:v>
                </c:pt>
                <c:pt idx="3827">
                  <c:v>3.5881517011695273E-3</c:v>
                </c:pt>
                <c:pt idx="3828">
                  <c:v>3.5852501741836713E-3</c:v>
                </c:pt>
                <c:pt idx="3829">
                  <c:v>3.5835580612493647E-3</c:v>
                </c:pt>
                <c:pt idx="3830">
                  <c:v>3.5905060805267695E-3</c:v>
                </c:pt>
                <c:pt idx="3831">
                  <c:v>3.5872276394961827E-3</c:v>
                </c:pt>
                <c:pt idx="3832">
                  <c:v>3.5939036406186634E-3</c:v>
                </c:pt>
                <c:pt idx="3833">
                  <c:v>3.5913608042390552E-3</c:v>
                </c:pt>
                <c:pt idx="3834">
                  <c:v>3.597187859812672E-3</c:v>
                </c:pt>
                <c:pt idx="3835">
                  <c:v>3.5930533616474712E-3</c:v>
                </c:pt>
                <c:pt idx="3836">
                  <c:v>3.5939009737740073E-3</c:v>
                </c:pt>
                <c:pt idx="3837">
                  <c:v>3.5965278157602831E-3</c:v>
                </c:pt>
                <c:pt idx="3838">
                  <c:v>3.5946490237000481E-3</c:v>
                </c:pt>
                <c:pt idx="3839">
                  <c:v>3.5952281734645351E-3</c:v>
                </c:pt>
                <c:pt idx="3840">
                  <c:v>3.601323691400201E-3</c:v>
                </c:pt>
                <c:pt idx="3841">
                  <c:v>3.5950223819519048E-3</c:v>
                </c:pt>
                <c:pt idx="3842">
                  <c:v>3.60490304140282E-3</c:v>
                </c:pt>
                <c:pt idx="3843">
                  <c:v>3.599729362769952E-3</c:v>
                </c:pt>
                <c:pt idx="3844">
                  <c:v>3.5997044722198284E-3</c:v>
                </c:pt>
                <c:pt idx="3845">
                  <c:v>3.606880062241222E-3</c:v>
                </c:pt>
                <c:pt idx="3846">
                  <c:v>3.598127033605735E-3</c:v>
                </c:pt>
                <c:pt idx="3847">
                  <c:v>3.6090326503528179E-3</c:v>
                </c:pt>
                <c:pt idx="3848">
                  <c:v>3.6074476556788655E-3</c:v>
                </c:pt>
                <c:pt idx="3849">
                  <c:v>3.6160811207789365E-3</c:v>
                </c:pt>
                <c:pt idx="3850">
                  <c:v>3.6090317614045995E-3</c:v>
                </c:pt>
                <c:pt idx="3851">
                  <c:v>3.6074289877662726E-3</c:v>
                </c:pt>
                <c:pt idx="3852">
                  <c:v>3.6130702531621799E-3</c:v>
                </c:pt>
                <c:pt idx="3853">
                  <c:v>3.6118397265904362E-3</c:v>
                </c:pt>
                <c:pt idx="3854">
                  <c:v>3.6111041219394572E-3</c:v>
                </c:pt>
                <c:pt idx="3855">
                  <c:v>3.6168325042607976E-3</c:v>
                </c:pt>
                <c:pt idx="3856">
                  <c:v>3.61505194097873E-3</c:v>
                </c:pt>
                <c:pt idx="3857">
                  <c:v>3.6173040912908213E-3</c:v>
                </c:pt>
                <c:pt idx="3858">
                  <c:v>3.6216234906855131E-3</c:v>
                </c:pt>
                <c:pt idx="3859">
                  <c:v>3.6151483918604593E-3</c:v>
                </c:pt>
                <c:pt idx="3860">
                  <c:v>3.6163644730236493E-3</c:v>
                </c:pt>
                <c:pt idx="3861">
                  <c:v>3.6259326671756894E-3</c:v>
                </c:pt>
                <c:pt idx="3862">
                  <c:v>3.6217234973601174E-3</c:v>
                </c:pt>
                <c:pt idx="3863">
                  <c:v>3.6198389271364607E-3</c:v>
                </c:pt>
                <c:pt idx="3864">
                  <c:v>3.6233236041537877E-3</c:v>
                </c:pt>
                <c:pt idx="3865">
                  <c:v>3.6159400002492171E-3</c:v>
                </c:pt>
                <c:pt idx="3866">
                  <c:v>3.6296955849854711E-3</c:v>
                </c:pt>
                <c:pt idx="3867">
                  <c:v>3.6302760681722864E-3</c:v>
                </c:pt>
                <c:pt idx="3868">
                  <c:v>3.6358231050570107E-3</c:v>
                </c:pt>
                <c:pt idx="3869">
                  <c:v>3.6262580222237357E-3</c:v>
                </c:pt>
                <c:pt idx="3870">
                  <c:v>3.6287633005411034E-3</c:v>
                </c:pt>
                <c:pt idx="3871">
                  <c:v>3.6344081217298857E-3</c:v>
                </c:pt>
                <c:pt idx="3872">
                  <c:v>3.621819281530683E-3</c:v>
                </c:pt>
                <c:pt idx="3873">
                  <c:v>3.6399502693994072E-3</c:v>
                </c:pt>
                <c:pt idx="3874">
                  <c:v>3.6311496820342192E-3</c:v>
                </c:pt>
                <c:pt idx="3875">
                  <c:v>3.6385475091102893E-3</c:v>
                </c:pt>
                <c:pt idx="3876">
                  <c:v>3.6372469778663229E-3</c:v>
                </c:pt>
                <c:pt idx="3877">
                  <c:v>3.638185707185276E-3</c:v>
                </c:pt>
                <c:pt idx="3878">
                  <c:v>3.6378785755757132E-3</c:v>
                </c:pt>
                <c:pt idx="3879">
                  <c:v>3.6414632592676444E-3</c:v>
                </c:pt>
                <c:pt idx="3880">
                  <c:v>3.6386408486732535E-3</c:v>
                </c:pt>
                <c:pt idx="3881">
                  <c:v>3.640148060378069E-3</c:v>
                </c:pt>
                <c:pt idx="3882">
                  <c:v>3.6388324170143847E-3</c:v>
                </c:pt>
                <c:pt idx="3883">
                  <c:v>3.6451226146099469E-3</c:v>
                </c:pt>
                <c:pt idx="3884">
                  <c:v>3.6444710155656358E-3</c:v>
                </c:pt>
                <c:pt idx="3885">
                  <c:v>3.6428726866684028E-3</c:v>
                </c:pt>
                <c:pt idx="3886">
                  <c:v>3.6525728896309208E-3</c:v>
                </c:pt>
                <c:pt idx="3887">
                  <c:v>3.6421295259575644E-3</c:v>
                </c:pt>
                <c:pt idx="3888">
                  <c:v>3.6483166055597573E-3</c:v>
                </c:pt>
                <c:pt idx="3889">
                  <c:v>3.6434345019426247E-3</c:v>
                </c:pt>
                <c:pt idx="3890">
                  <c:v>3.6475947796061679E-3</c:v>
                </c:pt>
                <c:pt idx="3891">
                  <c:v>3.6529302468148407E-3</c:v>
                </c:pt>
                <c:pt idx="3892">
                  <c:v>3.6515159301988794E-3</c:v>
                </c:pt>
                <c:pt idx="3893">
                  <c:v>3.6518964000364857E-3</c:v>
                </c:pt>
                <c:pt idx="3894">
                  <c:v>3.65473036695772E-3</c:v>
                </c:pt>
                <c:pt idx="3895">
                  <c:v>3.6533116056006653E-3</c:v>
                </c:pt>
                <c:pt idx="3896">
                  <c:v>3.6496495834137067E-3</c:v>
                </c:pt>
                <c:pt idx="3897">
                  <c:v>3.65914710618236E-3</c:v>
                </c:pt>
                <c:pt idx="3898">
                  <c:v>3.6637358568873193E-3</c:v>
                </c:pt>
                <c:pt idx="3899">
                  <c:v>3.6601658408409966E-3</c:v>
                </c:pt>
                <c:pt idx="3900">
                  <c:v>3.66271890012512E-3</c:v>
                </c:pt>
                <c:pt idx="3901">
                  <c:v>3.6689115356536794E-3</c:v>
                </c:pt>
                <c:pt idx="3902">
                  <c:v>3.6615652675742942E-3</c:v>
                </c:pt>
                <c:pt idx="3903">
                  <c:v>3.6634658388658876E-3</c:v>
                </c:pt>
                <c:pt idx="3904">
                  <c:v>3.6642125553696002E-3</c:v>
                </c:pt>
                <c:pt idx="3905">
                  <c:v>3.667661674458179E-3</c:v>
                </c:pt>
                <c:pt idx="3906">
                  <c:v>3.663270270257772E-3</c:v>
                </c:pt>
                <c:pt idx="3907">
                  <c:v>3.6720068533512133E-3</c:v>
                </c:pt>
                <c:pt idx="3908">
                  <c:v>3.6697484804015909E-3</c:v>
                </c:pt>
                <c:pt idx="3909">
                  <c:v>3.6694817959359791E-3</c:v>
                </c:pt>
                <c:pt idx="3910">
                  <c:v>3.6702249566468175E-3</c:v>
                </c:pt>
                <c:pt idx="3911">
                  <c:v>3.6733344975158505E-3</c:v>
                </c:pt>
                <c:pt idx="3912">
                  <c:v>3.6723895455593662E-3</c:v>
                </c:pt>
                <c:pt idx="3913">
                  <c:v>3.675773771427979E-3</c:v>
                </c:pt>
                <c:pt idx="3914">
                  <c:v>3.682156419638287E-3</c:v>
                </c:pt>
                <c:pt idx="3915">
                  <c:v>3.6822613155280946E-3</c:v>
                </c:pt>
                <c:pt idx="3916">
                  <c:v>3.6781410405343929E-3</c:v>
                </c:pt>
                <c:pt idx="3917">
                  <c:v>3.673611404885977E-3</c:v>
                </c:pt>
                <c:pt idx="3918">
                  <c:v>3.6835747365212322E-3</c:v>
                </c:pt>
                <c:pt idx="3919">
                  <c:v>3.6795460231940575E-3</c:v>
                </c:pt>
                <c:pt idx="3920">
                  <c:v>3.678324386104501E-3</c:v>
                </c:pt>
                <c:pt idx="3921">
                  <c:v>3.6875169996341381E-3</c:v>
                </c:pt>
                <c:pt idx="3922">
                  <c:v>3.6890246558130631E-3</c:v>
                </c:pt>
                <c:pt idx="3923">
                  <c:v>3.6847932622920232E-3</c:v>
                </c:pt>
                <c:pt idx="3924">
                  <c:v>3.6829318047220533E-3</c:v>
                </c:pt>
                <c:pt idx="3925">
                  <c:v>3.6891153285313711E-3</c:v>
                </c:pt>
                <c:pt idx="3926">
                  <c:v>3.6850866152041964E-3</c:v>
                </c:pt>
                <c:pt idx="3927">
                  <c:v>3.6863920356633656E-3</c:v>
                </c:pt>
                <c:pt idx="3928">
                  <c:v>3.6983394997227724E-3</c:v>
                </c:pt>
                <c:pt idx="3929">
                  <c:v>3.6904456395406644E-3</c:v>
                </c:pt>
                <c:pt idx="3930">
                  <c:v>3.6902482930361116E-3</c:v>
                </c:pt>
                <c:pt idx="3931">
                  <c:v>3.6966420530991535E-3</c:v>
                </c:pt>
                <c:pt idx="3932">
                  <c:v>3.6937191913560485E-3</c:v>
                </c:pt>
                <c:pt idx="3933">
                  <c:v>3.6907216579625726E-3</c:v>
                </c:pt>
                <c:pt idx="3934">
                  <c:v>3.6984199495365649E-3</c:v>
                </c:pt>
                <c:pt idx="3935">
                  <c:v>3.6980501470775837E-3</c:v>
                </c:pt>
                <c:pt idx="3936">
                  <c:v>3.7006849895978274E-3</c:v>
                </c:pt>
                <c:pt idx="3937">
                  <c:v>3.6910025655996835E-3</c:v>
                </c:pt>
                <c:pt idx="3938">
                  <c:v>3.7018068422498343E-3</c:v>
                </c:pt>
                <c:pt idx="3939">
                  <c:v>3.703687856680616E-3</c:v>
                </c:pt>
                <c:pt idx="3940">
                  <c:v>3.7042561168294237E-3</c:v>
                </c:pt>
                <c:pt idx="3941">
                  <c:v>3.7023848808290477E-3</c:v>
                </c:pt>
                <c:pt idx="3942">
                  <c:v>3.7068047313724532E-3</c:v>
                </c:pt>
                <c:pt idx="3943">
                  <c:v>3.7068829588156995E-3</c:v>
                </c:pt>
                <c:pt idx="3944">
                  <c:v>3.706412705208004E-3</c:v>
                </c:pt>
                <c:pt idx="3945">
                  <c:v>3.7077421272690785E-3</c:v>
                </c:pt>
                <c:pt idx="3946">
                  <c:v>3.7107421052701563E-3</c:v>
                </c:pt>
                <c:pt idx="3947">
                  <c:v>3.7123404341673893E-3</c:v>
                </c:pt>
                <c:pt idx="3948">
                  <c:v>3.7093526792043191E-3</c:v>
                </c:pt>
                <c:pt idx="3949">
                  <c:v>3.7122328714329256E-3</c:v>
                </c:pt>
                <c:pt idx="3950">
                  <c:v>3.7162793637244749E-3</c:v>
                </c:pt>
                <c:pt idx="3951">
                  <c:v>3.7112194704636012E-3</c:v>
                </c:pt>
                <c:pt idx="3952">
                  <c:v>3.712816021464397E-3</c:v>
                </c:pt>
                <c:pt idx="3953">
                  <c:v>3.7183472795182392E-3</c:v>
                </c:pt>
                <c:pt idx="3954">
                  <c:v>3.7141283312722615E-3</c:v>
                </c:pt>
                <c:pt idx="3955">
                  <c:v>3.7239014279887134E-3</c:v>
                </c:pt>
                <c:pt idx="3956">
                  <c:v>3.7265327147160826E-3</c:v>
                </c:pt>
                <c:pt idx="3957">
                  <c:v>3.7214621540765844E-3</c:v>
                </c:pt>
                <c:pt idx="3958">
                  <c:v>3.7237271941378469E-3</c:v>
                </c:pt>
                <c:pt idx="3959">
                  <c:v>3.726810066560319E-3</c:v>
                </c:pt>
                <c:pt idx="3960">
                  <c:v>3.7231531558256179E-3</c:v>
                </c:pt>
                <c:pt idx="3961">
                  <c:v>3.7256895473306404E-3</c:v>
                </c:pt>
                <c:pt idx="3962">
                  <c:v>3.7293617924221141E-3</c:v>
                </c:pt>
                <c:pt idx="3963">
                  <c:v>3.7286933033616474E-3</c:v>
                </c:pt>
                <c:pt idx="3964">
                  <c:v>3.7232489399961831E-3</c:v>
                </c:pt>
                <c:pt idx="3965">
                  <c:v>3.7327402401273056E-3</c:v>
                </c:pt>
                <c:pt idx="3966">
                  <c:v>3.7261549117231325E-3</c:v>
                </c:pt>
                <c:pt idx="3967">
                  <c:v>3.731427263608277E-3</c:v>
                </c:pt>
                <c:pt idx="3968">
                  <c:v>3.7362066937061491E-3</c:v>
                </c:pt>
                <c:pt idx="3969">
                  <c:v>3.7279439200132783E-3</c:v>
                </c:pt>
                <c:pt idx="3970">
                  <c:v>3.7435427388810187E-3</c:v>
                </c:pt>
                <c:pt idx="3971">
                  <c:v>3.7252710749566846E-3</c:v>
                </c:pt>
                <c:pt idx="3972">
                  <c:v>3.7389433207974348E-3</c:v>
                </c:pt>
                <c:pt idx="3973">
                  <c:v>3.7365911638107393E-3</c:v>
                </c:pt>
                <c:pt idx="3974">
                  <c:v>3.7319899678307177E-3</c:v>
                </c:pt>
                <c:pt idx="3975">
                  <c:v>3.7436565242530131E-3</c:v>
                </c:pt>
                <c:pt idx="3976">
                  <c:v>3.7512534757300734E-3</c:v>
                </c:pt>
                <c:pt idx="3977">
                  <c:v>3.740351414775865E-3</c:v>
                </c:pt>
                <c:pt idx="3978">
                  <c:v>3.7396953709904601E-3</c:v>
                </c:pt>
                <c:pt idx="3979">
                  <c:v>3.749187560069801E-3</c:v>
                </c:pt>
                <c:pt idx="3980">
                  <c:v>3.748721751203199E-3</c:v>
                </c:pt>
                <c:pt idx="3981">
                  <c:v>3.7475910090690053E-3</c:v>
                </c:pt>
                <c:pt idx="3982">
                  <c:v>3.742608454303159E-3</c:v>
                </c:pt>
                <c:pt idx="3983">
                  <c:v>3.7454321983198782E-3</c:v>
                </c:pt>
                <c:pt idx="3984">
                  <c:v>3.7579308102748824E-3</c:v>
                </c:pt>
                <c:pt idx="3985">
                  <c:v>3.7508823398487638E-3</c:v>
                </c:pt>
                <c:pt idx="3986">
                  <c:v>3.7528562493683998E-3</c:v>
                </c:pt>
                <c:pt idx="3987">
                  <c:v>3.7464633782535771E-3</c:v>
                </c:pt>
                <c:pt idx="3988">
                  <c:v>3.7536060771908783E-3</c:v>
                </c:pt>
                <c:pt idx="3989">
                  <c:v>3.7538834290351147E-3</c:v>
                </c:pt>
                <c:pt idx="3990">
                  <c:v>3.7506974386192727E-3</c:v>
                </c:pt>
                <c:pt idx="3991">
                  <c:v>3.7557733329480832E-3</c:v>
                </c:pt>
                <c:pt idx="3992">
                  <c:v>3.7554853137252227E-3</c:v>
                </c:pt>
                <c:pt idx="3993">
                  <c:v>3.762725352492472E-3</c:v>
                </c:pt>
                <c:pt idx="3994">
                  <c:v>3.7615803871867792E-3</c:v>
                </c:pt>
                <c:pt idx="3995">
                  <c:v>3.7588833182912256E-3</c:v>
                </c:pt>
                <c:pt idx="3996">
                  <c:v>3.7579370329124131E-3</c:v>
                </c:pt>
                <c:pt idx="3997">
                  <c:v>3.76620247344994E-3</c:v>
                </c:pt>
                <c:pt idx="3998">
                  <c:v>3.7674910038929541E-3</c:v>
                </c:pt>
                <c:pt idx="3999">
                  <c:v>3.7549319434590782E-3</c:v>
                </c:pt>
                <c:pt idx="4000">
                  <c:v>3.7611234678023645E-3</c:v>
                </c:pt>
                <c:pt idx="4001">
                  <c:v>3.7646143674572221E-3</c:v>
                </c:pt>
                <c:pt idx="4002">
                  <c:v>3.7664816031906137E-3</c:v>
                </c:pt>
                <c:pt idx="4003">
                  <c:v>3.7652690778202992E-3</c:v>
                </c:pt>
                <c:pt idx="4004">
                  <c:v>3.768838204918403E-3</c:v>
                </c:pt>
                <c:pt idx="4005">
                  <c:v>3.7711845837416769E-3</c:v>
                </c:pt>
                <c:pt idx="4006">
                  <c:v>3.7663913749464151E-3</c:v>
                </c:pt>
                <c:pt idx="4007">
                  <c:v>3.7764400456106661E-3</c:v>
                </c:pt>
                <c:pt idx="4008">
                  <c:v>3.7724966713124867E-3</c:v>
                </c:pt>
                <c:pt idx="4009">
                  <c:v>3.7744754700473259E-3</c:v>
                </c:pt>
                <c:pt idx="4010">
                  <c:v>3.7801185133396705E-3</c:v>
                </c:pt>
                <c:pt idx="4011">
                  <c:v>3.7691168901849673E-3</c:v>
                </c:pt>
                <c:pt idx="4012">
                  <c:v>3.777479226078333E-3</c:v>
                </c:pt>
                <c:pt idx="4013">
                  <c:v>3.7754453125539342E-3</c:v>
                </c:pt>
                <c:pt idx="4014">
                  <c:v>3.7850041727496781E-3</c:v>
                </c:pt>
                <c:pt idx="4015">
                  <c:v>3.784429912200394E-3</c:v>
                </c:pt>
                <c:pt idx="4016">
                  <c:v>3.7792704567390254E-3</c:v>
                </c:pt>
                <c:pt idx="4017">
                  <c:v>3.7851081796912668E-3</c:v>
                </c:pt>
                <c:pt idx="4018">
                  <c:v>3.781407488256794E-3</c:v>
                </c:pt>
                <c:pt idx="4019">
                  <c:v>3.7809665699403161E-3</c:v>
                </c:pt>
                <c:pt idx="4020">
                  <c:v>3.7830187069031983E-3</c:v>
                </c:pt>
                <c:pt idx="4021">
                  <c:v>3.784160116416017E-3</c:v>
                </c:pt>
                <c:pt idx="4022">
                  <c:v>3.7852735240599456E-3</c:v>
                </c:pt>
                <c:pt idx="4023">
                  <c:v>3.7889519917889505E-3</c:v>
                </c:pt>
                <c:pt idx="4024">
                  <c:v>3.7914837163158248E-3</c:v>
                </c:pt>
                <c:pt idx="4025">
                  <c:v>3.7891404488113161E-3</c:v>
                </c:pt>
                <c:pt idx="4026">
                  <c:v>3.792148649583417E-3</c:v>
                </c:pt>
                <c:pt idx="4027">
                  <c:v>3.7884897387152235E-3</c:v>
                </c:pt>
                <c:pt idx="4028">
                  <c:v>3.7974023335559685E-3</c:v>
                </c:pt>
                <c:pt idx="4029">
                  <c:v>3.7962858145932738E-3</c:v>
                </c:pt>
                <c:pt idx="4030">
                  <c:v>3.8009874617220092E-3</c:v>
                </c:pt>
                <c:pt idx="4031">
                  <c:v>3.7984486256093853E-3</c:v>
                </c:pt>
                <c:pt idx="4032">
                  <c:v>3.8017341782257217E-3</c:v>
                </c:pt>
                <c:pt idx="4033">
                  <c:v>3.7972254328604458E-3</c:v>
                </c:pt>
                <c:pt idx="4034">
                  <c:v>3.7999402807203735E-3</c:v>
                </c:pt>
                <c:pt idx="4035">
                  <c:v>3.8027671360558583E-3</c:v>
                </c:pt>
                <c:pt idx="4036">
                  <c:v>3.8115108307350486E-3</c:v>
                </c:pt>
                <c:pt idx="4037">
                  <c:v>3.7965658332821659E-3</c:v>
                </c:pt>
                <c:pt idx="4038">
                  <c:v>3.8033360629158297E-3</c:v>
                </c:pt>
                <c:pt idx="4039">
                  <c:v>3.8069771948196491E-3</c:v>
                </c:pt>
                <c:pt idx="4040">
                  <c:v>3.8059566822645748E-3</c:v>
                </c:pt>
                <c:pt idx="4041">
                  <c:v>3.8041823416200379E-3</c:v>
                </c:pt>
                <c:pt idx="4042">
                  <c:v>3.8094324697997145E-3</c:v>
                </c:pt>
                <c:pt idx="4043">
                  <c:v>3.8022239886942289E-3</c:v>
                </c:pt>
                <c:pt idx="4044">
                  <c:v>3.8060606892061631E-3</c:v>
                </c:pt>
                <c:pt idx="4045">
                  <c:v>3.8136683080618478E-3</c:v>
                </c:pt>
                <c:pt idx="4046">
                  <c:v>3.805777114724396E-3</c:v>
                </c:pt>
                <c:pt idx="4047">
                  <c:v>3.8098236070159448E-3</c:v>
                </c:pt>
                <c:pt idx="4048">
                  <c:v>3.8014639379672353E-3</c:v>
                </c:pt>
                <c:pt idx="4049">
                  <c:v>3.8184535163231412E-3</c:v>
                </c:pt>
                <c:pt idx="4050">
                  <c:v>3.8130273763961609E-3</c:v>
                </c:pt>
                <c:pt idx="4051">
                  <c:v>3.8093755771137173E-3</c:v>
                </c:pt>
                <c:pt idx="4052">
                  <c:v>3.8131118264769378E-3</c:v>
                </c:pt>
                <c:pt idx="4053">
                  <c:v>3.8138607653511974E-3</c:v>
                </c:pt>
                <c:pt idx="4054">
                  <c:v>3.8164991636643166E-3</c:v>
                </c:pt>
                <c:pt idx="4055">
                  <c:v>3.8166840648938072E-3</c:v>
                </c:pt>
                <c:pt idx="4056">
                  <c:v>3.8118881892538893E-3</c:v>
                </c:pt>
                <c:pt idx="4057">
                  <c:v>3.8256135497507075E-3</c:v>
                </c:pt>
                <c:pt idx="4058">
                  <c:v>3.8145194759812585E-3</c:v>
                </c:pt>
                <c:pt idx="4059">
                  <c:v>3.8225128983638617E-3</c:v>
                </c:pt>
                <c:pt idx="4060">
                  <c:v>3.8233556212751946E-3</c:v>
                </c:pt>
                <c:pt idx="4061">
                  <c:v>3.8238303196239838E-3</c:v>
                </c:pt>
                <c:pt idx="4062">
                  <c:v>3.8315250554051012E-3</c:v>
                </c:pt>
                <c:pt idx="4063">
                  <c:v>3.8300280666048007E-3</c:v>
                </c:pt>
                <c:pt idx="4064">
                  <c:v>3.833601638443998E-3</c:v>
                </c:pt>
                <c:pt idx="4065">
                  <c:v>3.8301400740803578E-3</c:v>
                </c:pt>
                <c:pt idx="4066">
                  <c:v>3.8338701008060472E-3</c:v>
                </c:pt>
                <c:pt idx="4067">
                  <c:v>3.8355911045574618E-3</c:v>
                </c:pt>
                <c:pt idx="4068">
                  <c:v>3.8261824766106793E-3</c:v>
                </c:pt>
                <c:pt idx="4069">
                  <c:v>3.8371698765938835E-3</c:v>
                </c:pt>
                <c:pt idx="4070">
                  <c:v>3.8283381760410408E-3</c:v>
                </c:pt>
                <c:pt idx="4071">
                  <c:v>3.8399691745345881E-3</c:v>
                </c:pt>
                <c:pt idx="4072">
                  <c:v>3.8375507909055987E-3</c:v>
                </c:pt>
                <c:pt idx="4073">
                  <c:v>3.8322877729767509E-3</c:v>
                </c:pt>
                <c:pt idx="4074">
                  <c:v>3.8369867532608301E-3</c:v>
                </c:pt>
                <c:pt idx="4075">
                  <c:v>3.8336056387109825E-3</c:v>
                </c:pt>
                <c:pt idx="4076">
                  <c:v>3.8395260338475634E-3</c:v>
                </c:pt>
                <c:pt idx="4077">
                  <c:v>3.8398149420186428E-3</c:v>
                </c:pt>
                <c:pt idx="4078">
                  <c:v>3.8301289622276239E-3</c:v>
                </c:pt>
                <c:pt idx="4079">
                  <c:v>3.8512725956095424E-3</c:v>
                </c:pt>
                <c:pt idx="4080">
                  <c:v>3.8417804065302014E-3</c:v>
                </c:pt>
                <c:pt idx="4081">
                  <c:v>3.8455326569613586E-3</c:v>
                </c:pt>
                <c:pt idx="4082">
                  <c:v>3.8430115998131088E-3</c:v>
                </c:pt>
                <c:pt idx="4083">
                  <c:v>3.8500431802230722E-3</c:v>
                </c:pt>
                <c:pt idx="4084">
                  <c:v>3.8521170964173129E-3</c:v>
                </c:pt>
                <c:pt idx="4085">
                  <c:v>3.8544714757745551E-3</c:v>
                </c:pt>
                <c:pt idx="4086">
                  <c:v>3.8533478452261109E-3</c:v>
                </c:pt>
                <c:pt idx="4087">
                  <c:v>3.8464691639097655E-3</c:v>
                </c:pt>
                <c:pt idx="4088">
                  <c:v>3.8473332215783473E-3</c:v>
                </c:pt>
                <c:pt idx="4089">
                  <c:v>3.855506211501129E-3</c:v>
                </c:pt>
                <c:pt idx="4090">
                  <c:v>3.8570032003014294E-3</c:v>
                </c:pt>
                <c:pt idx="4091">
                  <c:v>3.8538100982998379E-3</c:v>
                </c:pt>
                <c:pt idx="4092">
                  <c:v>3.8528775916184155E-3</c:v>
                </c:pt>
                <c:pt idx="4093">
                  <c:v>3.8579370404051802E-3</c:v>
                </c:pt>
                <c:pt idx="4094">
                  <c:v>3.8513872699297551E-3</c:v>
                </c:pt>
                <c:pt idx="4095">
                  <c:v>3.8638645471275107E-3</c:v>
                </c:pt>
                <c:pt idx="4096">
                  <c:v>3.8536496431463615E-3</c:v>
                </c:pt>
                <c:pt idx="4097">
                  <c:v>3.861517723830127E-3</c:v>
                </c:pt>
                <c:pt idx="4098">
                  <c:v>3.8598233885252737E-3</c:v>
                </c:pt>
                <c:pt idx="4099">
                  <c:v>3.8566445096951817E-3</c:v>
                </c:pt>
                <c:pt idx="4100">
                  <c:v>3.8569151944277775E-3</c:v>
                </c:pt>
                <c:pt idx="4101">
                  <c:v>3.8697889425310756E-3</c:v>
                </c:pt>
                <c:pt idx="4102">
                  <c:v>3.8642703519893495E-3</c:v>
                </c:pt>
                <c:pt idx="4103">
                  <c:v>3.8643396899504089E-3</c:v>
                </c:pt>
                <c:pt idx="4104">
                  <c:v>3.8613554907802133E-3</c:v>
                </c:pt>
                <c:pt idx="4105">
                  <c:v>3.8695053680493086E-3</c:v>
                </c:pt>
                <c:pt idx="4106">
                  <c:v>3.8680030455596954E-3</c:v>
                </c:pt>
                <c:pt idx="4107">
                  <c:v>3.8685684166267923E-3</c:v>
                </c:pt>
                <c:pt idx="4108">
                  <c:v>3.8655708832333164E-3</c:v>
                </c:pt>
                <c:pt idx="4109">
                  <c:v>3.8702698635173956E-3</c:v>
                </c:pt>
                <c:pt idx="4110">
                  <c:v>3.8726122420736854E-3</c:v>
                </c:pt>
                <c:pt idx="4111">
                  <c:v>3.8713926051176209E-3</c:v>
                </c:pt>
                <c:pt idx="4112">
                  <c:v>3.8699845111391908E-3</c:v>
                </c:pt>
                <c:pt idx="4113">
                  <c:v>3.879657156706929E-3</c:v>
                </c:pt>
                <c:pt idx="4114">
                  <c:v>3.8740336702753958E-3</c:v>
                </c:pt>
                <c:pt idx="4115">
                  <c:v>3.8821906591302406E-3</c:v>
                </c:pt>
                <c:pt idx="4116">
                  <c:v>3.8795451492313724E-3</c:v>
                </c:pt>
                <c:pt idx="4117">
                  <c:v>3.8737487623713008E-3</c:v>
                </c:pt>
                <c:pt idx="4118">
                  <c:v>3.8774147848252435E-3</c:v>
                </c:pt>
                <c:pt idx="4119">
                  <c:v>3.874872392919745E-3</c:v>
                </c:pt>
                <c:pt idx="4120">
                  <c:v>3.8796664906632257E-3</c:v>
                </c:pt>
                <c:pt idx="4121">
                  <c:v>3.8812612637675837E-3</c:v>
                </c:pt>
                <c:pt idx="4122">
                  <c:v>3.8775876852537817E-3</c:v>
                </c:pt>
                <c:pt idx="4123">
                  <c:v>3.8849410649189164E-3</c:v>
                </c:pt>
                <c:pt idx="4124">
                  <c:v>3.8830529389023852E-3</c:v>
                </c:pt>
                <c:pt idx="4125">
                  <c:v>3.8859544658882412E-3</c:v>
                </c:pt>
                <c:pt idx="4126">
                  <c:v>3.882872482413988E-3</c:v>
                </c:pt>
                <c:pt idx="4127">
                  <c:v>3.8859660222150846E-3</c:v>
                </c:pt>
                <c:pt idx="4128">
                  <c:v>3.8890631178090554E-3</c:v>
                </c:pt>
                <c:pt idx="4129">
                  <c:v>3.888581307874517E-3</c:v>
                </c:pt>
                <c:pt idx="4130">
                  <c:v>3.8938581045007549E-3</c:v>
                </c:pt>
                <c:pt idx="4131">
                  <c:v>3.8894364760609121E-3</c:v>
                </c:pt>
                <c:pt idx="4132">
                  <c:v>3.889909840987373E-3</c:v>
                </c:pt>
                <c:pt idx="4133">
                  <c:v>3.8849459541341197E-3</c:v>
                </c:pt>
                <c:pt idx="4134">
                  <c:v>3.8936789814346855E-3</c:v>
                </c:pt>
                <c:pt idx="4135">
                  <c:v>3.9009043525563268E-3</c:v>
                </c:pt>
                <c:pt idx="4136">
                  <c:v>3.8949857353161831E-3</c:v>
                </c:pt>
                <c:pt idx="4137">
                  <c:v>3.8936736477453732E-3</c:v>
                </c:pt>
                <c:pt idx="4138">
                  <c:v>3.9000420727841822E-3</c:v>
                </c:pt>
                <c:pt idx="4139">
                  <c:v>3.8920735409517029E-3</c:v>
                </c:pt>
                <c:pt idx="4140">
                  <c:v>3.9002660877352959E-3</c:v>
                </c:pt>
                <c:pt idx="4141">
                  <c:v>3.9050308501875591E-3</c:v>
                </c:pt>
                <c:pt idx="4142">
                  <c:v>3.9002269740136728E-3</c:v>
                </c:pt>
                <c:pt idx="4143">
                  <c:v>3.901288822660917E-3</c:v>
                </c:pt>
                <c:pt idx="4144">
                  <c:v>3.8981419459666981E-3</c:v>
                </c:pt>
                <c:pt idx="4145">
                  <c:v>3.8991233448001494E-3</c:v>
                </c:pt>
                <c:pt idx="4146">
                  <c:v>3.9042930231660334E-3</c:v>
                </c:pt>
                <c:pt idx="4147">
                  <c:v>3.9008172356308937E-3</c:v>
                </c:pt>
                <c:pt idx="4148">
                  <c:v>3.9156413361260325E-3</c:v>
                </c:pt>
                <c:pt idx="4149">
                  <c:v>3.903626312002004E-3</c:v>
                </c:pt>
                <c:pt idx="4150">
                  <c:v>3.9012088173212335E-3</c:v>
                </c:pt>
                <c:pt idx="4151">
                  <c:v>3.9028835957652754E-3</c:v>
                </c:pt>
                <c:pt idx="4152">
                  <c:v>3.9058100133012551E-3</c:v>
                </c:pt>
                <c:pt idx="4153">
                  <c:v>3.9103152028736564E-3</c:v>
                </c:pt>
                <c:pt idx="4154">
                  <c:v>3.909448033886309E-3</c:v>
                </c:pt>
                <c:pt idx="4155">
                  <c:v>3.908231952723119E-3</c:v>
                </c:pt>
                <c:pt idx="4156">
                  <c:v>3.915652892452875E-3</c:v>
                </c:pt>
                <c:pt idx="4157">
                  <c:v>3.9082515095839303E-3</c:v>
                </c:pt>
                <c:pt idx="4158">
                  <c:v>3.9148332821952285E-3</c:v>
                </c:pt>
                <c:pt idx="4159">
                  <c:v>3.9225209063905968E-3</c:v>
                </c:pt>
                <c:pt idx="4160">
                  <c:v>3.9133096249483667E-3</c:v>
                </c:pt>
                <c:pt idx="4161">
                  <c:v>3.9112721556310926E-3</c:v>
                </c:pt>
                <c:pt idx="4162">
                  <c:v>3.9165796209708762E-3</c:v>
                </c:pt>
                <c:pt idx="4163">
                  <c:v>3.9194269221153911E-3</c:v>
                </c:pt>
                <c:pt idx="4164">
                  <c:v>3.9152902015796437E-3</c:v>
                </c:pt>
                <c:pt idx="4165">
                  <c:v>3.9162484877594082E-3</c:v>
                </c:pt>
                <c:pt idx="4166">
                  <c:v>3.9233742966805546E-3</c:v>
                </c:pt>
                <c:pt idx="4167">
                  <c:v>3.9125664642375288E-3</c:v>
                </c:pt>
                <c:pt idx="4168">
                  <c:v>3.9195233729971204E-3</c:v>
                </c:pt>
                <c:pt idx="4169">
                  <c:v>3.9224426789473505E-3</c:v>
                </c:pt>
                <c:pt idx="4170">
                  <c:v>3.9283426282749013E-3</c:v>
                </c:pt>
                <c:pt idx="4171">
                  <c:v>3.9252633116453042E-3</c:v>
                </c:pt>
                <c:pt idx="4172">
                  <c:v>3.930668116815036E-3</c:v>
                </c:pt>
                <c:pt idx="4173">
                  <c:v>3.9237485438806292E-3</c:v>
                </c:pt>
                <c:pt idx="4174">
                  <c:v>3.9290164510246799E-3</c:v>
                </c:pt>
                <c:pt idx="4175">
                  <c:v>3.9312743795001928E-3</c:v>
                </c:pt>
                <c:pt idx="4176">
                  <c:v>3.9321135466186515E-3</c:v>
                </c:pt>
                <c:pt idx="4177">
                  <c:v>3.9289897825781194E-3</c:v>
                </c:pt>
                <c:pt idx="4178">
                  <c:v>3.9333491846426528E-3</c:v>
                </c:pt>
                <c:pt idx="4179">
                  <c:v>3.9303374280776774E-3</c:v>
                </c:pt>
                <c:pt idx="4180">
                  <c:v>3.9308992433518992E-3</c:v>
                </c:pt>
                <c:pt idx="4181">
                  <c:v>3.9350524094296929E-3</c:v>
                </c:pt>
                <c:pt idx="4182">
                  <c:v>3.9387433224337591E-3</c:v>
                </c:pt>
                <c:pt idx="4183">
                  <c:v>3.9321224361008383E-3</c:v>
                </c:pt>
                <c:pt idx="4184">
                  <c:v>3.937848151577523E-3</c:v>
                </c:pt>
                <c:pt idx="4185">
                  <c:v>3.9411417047278277E-3</c:v>
                </c:pt>
                <c:pt idx="4186">
                  <c:v>3.9373796758662644E-3</c:v>
                </c:pt>
                <c:pt idx="4187">
                  <c:v>3.941219932171074E-3</c:v>
                </c:pt>
                <c:pt idx="4188">
                  <c:v>3.9397309439047415E-3</c:v>
                </c:pt>
                <c:pt idx="4189">
                  <c:v>3.9403869876901464E-3</c:v>
                </c:pt>
                <c:pt idx="4190">
                  <c:v>3.9483790766504214E-3</c:v>
                </c:pt>
                <c:pt idx="4191">
                  <c:v>3.9419004220324931E-3</c:v>
                </c:pt>
                <c:pt idx="4192">
                  <c:v>3.9423697866919696E-3</c:v>
                </c:pt>
                <c:pt idx="4193">
                  <c:v>3.9503276511458248E-3</c:v>
                </c:pt>
                <c:pt idx="4194">
                  <c:v>3.9448908438402194E-3</c:v>
                </c:pt>
                <c:pt idx="4195">
                  <c:v>3.9453744316711959E-3</c:v>
                </c:pt>
                <c:pt idx="4196">
                  <c:v>3.9501605288807078E-3</c:v>
                </c:pt>
                <c:pt idx="4197">
                  <c:v>3.9449975176264647E-3</c:v>
                </c:pt>
                <c:pt idx="4198">
                  <c:v>3.9540007851855173E-3</c:v>
                </c:pt>
                <c:pt idx="4199">
                  <c:v>3.9497960601110388E-3</c:v>
                </c:pt>
                <c:pt idx="4200">
                  <c:v>3.9468740873161521E-3</c:v>
                </c:pt>
                <c:pt idx="4201">
                  <c:v>3.9474430141761239E-3</c:v>
                </c:pt>
                <c:pt idx="4202">
                  <c:v>3.9518664205124045E-3</c:v>
                </c:pt>
                <c:pt idx="4203">
                  <c:v>3.9527038097344255E-3</c:v>
                </c:pt>
                <c:pt idx="4204">
                  <c:v>3.9577743703739232E-3</c:v>
                </c:pt>
                <c:pt idx="4205">
                  <c:v>3.9573085615073221E-3</c:v>
                </c:pt>
                <c:pt idx="4206">
                  <c:v>3.9548697320693025E-3</c:v>
                </c:pt>
                <c:pt idx="4207">
                  <c:v>3.959358920573767E-3</c:v>
                </c:pt>
                <c:pt idx="4208">
                  <c:v>3.9565605115812804E-3</c:v>
                </c:pt>
                <c:pt idx="4209">
                  <c:v>3.9625769131254821E-3</c:v>
                </c:pt>
                <c:pt idx="4210">
                  <c:v>3.9588131063674811E-3</c:v>
                </c:pt>
                <c:pt idx="4211">
                  <c:v>3.9651068597559187E-3</c:v>
                </c:pt>
                <c:pt idx="4212">
                  <c:v>3.9592753594412085E-3</c:v>
                </c:pt>
                <c:pt idx="4213">
                  <c:v>3.9606976765911373E-3</c:v>
                </c:pt>
                <c:pt idx="4214">
                  <c:v>3.9652988725711593E-3</c:v>
                </c:pt>
                <c:pt idx="4215">
                  <c:v>3.9607927940505392E-3</c:v>
                </c:pt>
                <c:pt idx="4216">
                  <c:v>3.9689551165946963E-3</c:v>
                </c:pt>
                <c:pt idx="4217">
                  <c:v>3.9608763551830977E-3</c:v>
                </c:pt>
                <c:pt idx="4218">
                  <c:v>3.9536527619578937E-3</c:v>
                </c:pt>
                <c:pt idx="4219">
                  <c:v>3.9684946414174065E-3</c:v>
                </c:pt>
                <c:pt idx="4220">
                  <c:v>3.973759437242692E-3</c:v>
                </c:pt>
                <c:pt idx="4221">
                  <c:v>3.9668043063795372E-3</c:v>
                </c:pt>
                <c:pt idx="4222">
                  <c:v>3.9639854515780212E-3</c:v>
                </c:pt>
                <c:pt idx="4223">
                  <c:v>3.9706267837199723E-3</c:v>
                </c:pt>
                <c:pt idx="4224">
                  <c:v>3.9626760308518671E-3</c:v>
                </c:pt>
                <c:pt idx="4225">
                  <c:v>3.9708401312924619E-3</c:v>
                </c:pt>
                <c:pt idx="4226">
                  <c:v>3.9689662284474302E-3</c:v>
                </c:pt>
                <c:pt idx="4227">
                  <c:v>3.9660362551185756E-3</c:v>
                </c:pt>
                <c:pt idx="4228">
                  <c:v>3.9699169585673362E-3</c:v>
                </c:pt>
                <c:pt idx="4229">
                  <c:v>3.9701871988258221E-3</c:v>
                </c:pt>
                <c:pt idx="4230">
                  <c:v>3.9740163432778978E-3</c:v>
                </c:pt>
                <c:pt idx="4231">
                  <c:v>3.9709476940269252E-3</c:v>
                </c:pt>
                <c:pt idx="4232">
                  <c:v>3.9795811591269966E-3</c:v>
                </c:pt>
                <c:pt idx="4233">
                  <c:v>3.9736643197832901E-3</c:v>
                </c:pt>
                <c:pt idx="4234">
                  <c:v>3.9750724137617207E-3</c:v>
                </c:pt>
                <c:pt idx="4235">
                  <c:v>3.9727247015161182E-3</c:v>
                </c:pt>
                <c:pt idx="4236">
                  <c:v>3.9798789567802627E-3</c:v>
                </c:pt>
                <c:pt idx="4237">
                  <c:v>3.9748812898946989E-3</c:v>
                </c:pt>
                <c:pt idx="4238">
                  <c:v>3.9740421227762402E-3</c:v>
                </c:pt>
                <c:pt idx="4239">
                  <c:v>3.9795740475412466E-3</c:v>
                </c:pt>
                <c:pt idx="4240">
                  <c:v>3.9814679517211999E-3</c:v>
                </c:pt>
                <c:pt idx="4241">
                  <c:v>3.9868247536871213E-3</c:v>
                </c:pt>
                <c:pt idx="4242">
                  <c:v>3.9804314380981884E-3</c:v>
                </c:pt>
                <c:pt idx="4243">
                  <c:v>3.9910774819654094E-3</c:v>
                </c:pt>
                <c:pt idx="4244">
                  <c:v>3.9838983361511413E-3</c:v>
                </c:pt>
                <c:pt idx="4245">
                  <c:v>3.9927380372379523E-3</c:v>
                </c:pt>
                <c:pt idx="4246">
                  <c:v>3.9872016677318526E-3</c:v>
                </c:pt>
                <c:pt idx="4247">
                  <c:v>3.9836565422356534E-3</c:v>
                </c:pt>
                <c:pt idx="4248">
                  <c:v>3.989834732355659E-3</c:v>
                </c:pt>
                <c:pt idx="4249">
                  <c:v>3.9872016677318526E-3</c:v>
                </c:pt>
                <c:pt idx="4250">
                  <c:v>3.997448129374765E-3</c:v>
                </c:pt>
                <c:pt idx="4251">
                  <c:v>3.9934976434908365E-3</c:v>
                </c:pt>
                <c:pt idx="4252">
                  <c:v>3.9961360418039552E-3</c:v>
                </c:pt>
                <c:pt idx="4253">
                  <c:v>3.9931242852389798E-3</c:v>
                </c:pt>
                <c:pt idx="4254">
                  <c:v>3.9972703397310244E-3</c:v>
                </c:pt>
                <c:pt idx="4255">
                  <c:v>4.0001505319596309E-3</c:v>
                </c:pt>
                <c:pt idx="4256">
                  <c:v>3.9978214876266217E-3</c:v>
                </c:pt>
                <c:pt idx="4257">
                  <c:v>3.9938087753673837E-3</c:v>
                </c:pt>
                <c:pt idx="4258">
                  <c:v>4.0040067893323764E-3</c:v>
                </c:pt>
                <c:pt idx="4259">
                  <c:v>3.9962196029365137E-3</c:v>
                </c:pt>
                <c:pt idx="4260">
                  <c:v>3.9965218453308733E-3</c:v>
                </c:pt>
                <c:pt idx="4261">
                  <c:v>4.0071252196835971E-3</c:v>
                </c:pt>
                <c:pt idx="4262">
                  <c:v>3.9954728864328012E-3</c:v>
                </c:pt>
                <c:pt idx="4263">
                  <c:v>3.9981077289530445E-3</c:v>
                </c:pt>
                <c:pt idx="4264">
                  <c:v>4.0053579906248098E-3</c:v>
                </c:pt>
                <c:pt idx="4265">
                  <c:v>4.0121922245302203E-3</c:v>
                </c:pt>
                <c:pt idx="4266">
                  <c:v>4.0013981707845842E-3</c:v>
                </c:pt>
                <c:pt idx="4267">
                  <c:v>4.0150293027702202E-3</c:v>
                </c:pt>
                <c:pt idx="4268">
                  <c:v>4.0099365184252545E-3</c:v>
                </c:pt>
                <c:pt idx="4269">
                  <c:v>4.0079630533797275E-3</c:v>
                </c:pt>
                <c:pt idx="4270">
                  <c:v>4.0009390290296227E-3</c:v>
                </c:pt>
                <c:pt idx="4271">
                  <c:v>4.016060927178028E-3</c:v>
                </c:pt>
                <c:pt idx="4272">
                  <c:v>4.013141621227798E-3</c:v>
                </c:pt>
                <c:pt idx="4273">
                  <c:v>4.0113637247903861E-3</c:v>
                </c:pt>
                <c:pt idx="4274">
                  <c:v>4.0142723633619917E-3</c:v>
                </c:pt>
                <c:pt idx="4275">
                  <c:v>4.0138936714208236E-3</c:v>
                </c:pt>
                <c:pt idx="4276">
                  <c:v>4.0125824727982318E-3</c:v>
                </c:pt>
                <c:pt idx="4277">
                  <c:v>4.0162600515790178E-3</c:v>
                </c:pt>
                <c:pt idx="4278">
                  <c:v>4.0244939344547814E-3</c:v>
                </c:pt>
                <c:pt idx="4279">
                  <c:v>4.0204807777214331E-3</c:v>
                </c:pt>
                <c:pt idx="4280">
                  <c:v>4.0176574781788238E-3</c:v>
                </c:pt>
                <c:pt idx="4281">
                  <c:v>4.0206621231580492E-3</c:v>
                </c:pt>
                <c:pt idx="4282">
                  <c:v>4.0185024234607033E-3</c:v>
                </c:pt>
                <c:pt idx="4283">
                  <c:v>4.0206803465965332E-3</c:v>
                </c:pt>
                <c:pt idx="4284">
                  <c:v>4.0236743241971341E-3</c:v>
                </c:pt>
                <c:pt idx="4285">
                  <c:v>4.0264140626071858E-3</c:v>
                </c:pt>
                <c:pt idx="4286">
                  <c:v>4.0238610033230624E-3</c:v>
                </c:pt>
                <c:pt idx="4287">
                  <c:v>4.0276354774596871E-3</c:v>
                </c:pt>
                <c:pt idx="4288">
                  <c:v>4.0187904426835647E-3</c:v>
                </c:pt>
                <c:pt idx="4289">
                  <c:v>4.0245170471084673E-3</c:v>
                </c:pt>
                <c:pt idx="4290">
                  <c:v>4.026398061539249E-3</c:v>
                </c:pt>
                <c:pt idx="4291">
                  <c:v>4.0199114063873527E-3</c:v>
                </c:pt>
                <c:pt idx="4292">
                  <c:v>4.01634139034103E-3</c:v>
                </c:pt>
                <c:pt idx="4293">
                  <c:v>4.0261127091610442E-3</c:v>
                </c:pt>
                <c:pt idx="4294">
                  <c:v>4.018809999544376E-3</c:v>
                </c:pt>
                <c:pt idx="4295">
                  <c:v>4.02697409998497E-3</c:v>
                </c:pt>
                <c:pt idx="4296">
                  <c:v>4.030046305028818E-3</c:v>
                </c:pt>
                <c:pt idx="4297">
                  <c:v>4.0275288036734427E-3</c:v>
                </c:pt>
                <c:pt idx="4298">
                  <c:v>4.0360804855373933E-3</c:v>
                </c:pt>
                <c:pt idx="4299">
                  <c:v>4.0280017241257939E-3</c:v>
                </c:pt>
                <c:pt idx="4300">
                  <c:v>4.035209316283061E-3</c:v>
                </c:pt>
                <c:pt idx="4301">
                  <c:v>4.0264171739259509E-3</c:v>
                </c:pt>
                <c:pt idx="4302">
                  <c:v>4.0342945885660127E-3</c:v>
                </c:pt>
                <c:pt idx="4303">
                  <c:v>4.0339207858400474E-3</c:v>
                </c:pt>
                <c:pt idx="4304">
                  <c:v>4.0378748275168505E-3</c:v>
                </c:pt>
                <c:pt idx="4305">
                  <c:v>4.0356115653520253E-3</c:v>
                </c:pt>
                <c:pt idx="4306">
                  <c:v>4.0400314158954313E-3</c:v>
                </c:pt>
                <c:pt idx="4307">
                  <c:v>4.037382350203688E-3</c:v>
                </c:pt>
                <c:pt idx="4308">
                  <c:v>4.0462344965655605E-3</c:v>
                </c:pt>
                <c:pt idx="4309">
                  <c:v>4.0436885488671871E-3</c:v>
                </c:pt>
                <c:pt idx="4310">
                  <c:v>4.0369432097836474E-3</c:v>
                </c:pt>
                <c:pt idx="4311">
                  <c:v>4.0452282071819856E-3</c:v>
                </c:pt>
                <c:pt idx="4312">
                  <c:v>4.0488586717071801E-3</c:v>
                </c:pt>
                <c:pt idx="4313">
                  <c:v>4.04689409614384E-3</c:v>
                </c:pt>
                <c:pt idx="4314">
                  <c:v>4.0504516669151013E-3</c:v>
                </c:pt>
                <c:pt idx="4315">
                  <c:v>4.0522504536356519E-3</c:v>
                </c:pt>
                <c:pt idx="4316">
                  <c:v>4.0464331764924408E-3</c:v>
                </c:pt>
                <c:pt idx="4317">
                  <c:v>4.0565814093571871E-3</c:v>
                </c:pt>
                <c:pt idx="4318">
                  <c:v>4.0596749491582833E-3</c:v>
                </c:pt>
                <c:pt idx="4319">
                  <c:v>4.0566560810075579E-3</c:v>
                </c:pt>
                <c:pt idx="4320">
                  <c:v>4.0497085062042625E-3</c:v>
                </c:pt>
                <c:pt idx="4321">
                  <c:v>4.0533931965707985E-3</c:v>
                </c:pt>
                <c:pt idx="4322">
                  <c:v>4.0550573076362159E-3</c:v>
                </c:pt>
                <c:pt idx="4323">
                  <c:v>4.0586379910611632E-3</c:v>
                </c:pt>
                <c:pt idx="4324">
                  <c:v>4.0579041643066215E-3</c:v>
                </c:pt>
                <c:pt idx="4325">
                  <c:v>4.0613426160165753E-3</c:v>
                </c:pt>
                <c:pt idx="4326">
                  <c:v>4.0600340842386409E-3</c:v>
                </c:pt>
                <c:pt idx="4327">
                  <c:v>4.0614626240261008E-3</c:v>
                </c:pt>
                <c:pt idx="4328">
                  <c:v>4.0576152561355421E-3</c:v>
                </c:pt>
                <c:pt idx="4329">
                  <c:v>4.0625933661602946E-3</c:v>
                </c:pt>
                <c:pt idx="4330">
                  <c:v>4.0606319019157204E-3</c:v>
                </c:pt>
                <c:pt idx="4331">
                  <c:v>4.065699351236453E-3</c:v>
                </c:pt>
                <c:pt idx="4332">
                  <c:v>4.0676630378515743E-3</c:v>
                </c:pt>
                <c:pt idx="4333">
                  <c:v>4.0624004643968351E-3</c:v>
                </c:pt>
                <c:pt idx="4334">
                  <c:v>4.0671421141954128E-3</c:v>
                </c:pt>
                <c:pt idx="4335">
                  <c:v>4.0717077522466859E-3</c:v>
                </c:pt>
                <c:pt idx="4336">
                  <c:v>4.074427489321816E-3</c:v>
                </c:pt>
                <c:pt idx="4337">
                  <c:v>4.0681408475191283E-3</c:v>
                </c:pt>
                <c:pt idx="4338">
                  <c:v>4.0699151881636655E-3</c:v>
                </c:pt>
                <c:pt idx="4339">
                  <c:v>4.0679537239190905E-3</c:v>
                </c:pt>
                <c:pt idx="4340">
                  <c:v>4.0780175067030595E-3</c:v>
                </c:pt>
                <c:pt idx="4341">
                  <c:v>4.076033374278908E-3</c:v>
                </c:pt>
                <c:pt idx="4342">
                  <c:v>4.0787531113540389E-3</c:v>
                </c:pt>
                <c:pt idx="4343">
                  <c:v>4.0776321476502508E-3</c:v>
                </c:pt>
                <c:pt idx="4344">
                  <c:v>4.0768783195607883E-3</c:v>
                </c:pt>
                <c:pt idx="4345">
                  <c:v>4.082532030231757E-3</c:v>
                </c:pt>
                <c:pt idx="4346">
                  <c:v>4.0780904004569934E-3</c:v>
                </c:pt>
                <c:pt idx="4347">
                  <c:v>4.070487670816512E-3</c:v>
                </c:pt>
                <c:pt idx="4348">
                  <c:v>4.0763085037525976E-3</c:v>
                </c:pt>
                <c:pt idx="4349">
                  <c:v>4.0778174933538509E-3</c:v>
                </c:pt>
                <c:pt idx="4350">
                  <c:v>4.0782015189843321E-3</c:v>
                </c:pt>
                <c:pt idx="4351">
                  <c:v>4.0789482354880446E-3</c:v>
                </c:pt>
                <c:pt idx="4352">
                  <c:v>4.0792318099698117E-3</c:v>
                </c:pt>
                <c:pt idx="4353">
                  <c:v>4.0825333636540853E-3</c:v>
                </c:pt>
                <c:pt idx="4354">
                  <c:v>4.0767836465754959E-3</c:v>
                </c:pt>
                <c:pt idx="4355">
                  <c:v>4.085223320963889E-3</c:v>
                </c:pt>
                <c:pt idx="4356">
                  <c:v>4.0795144955033599E-3</c:v>
                </c:pt>
                <c:pt idx="4357">
                  <c:v>4.0836503270908894E-3</c:v>
                </c:pt>
                <c:pt idx="4358">
                  <c:v>4.0836254365407658E-3</c:v>
                </c:pt>
                <c:pt idx="4359">
                  <c:v>4.0922020089548391E-3</c:v>
                </c:pt>
                <c:pt idx="4360">
                  <c:v>4.0886142139441427E-3</c:v>
                </c:pt>
                <c:pt idx="4361">
                  <c:v>4.0875848119068811E-3</c:v>
                </c:pt>
                <c:pt idx="4362">
                  <c:v>4.0825266965424448E-3</c:v>
                </c:pt>
                <c:pt idx="4363">
                  <c:v>4.0870318861148461E-3</c:v>
                </c:pt>
                <c:pt idx="4364">
                  <c:v>4.0940790231186368E-3</c:v>
                </c:pt>
                <c:pt idx="4365">
                  <c:v>4.0881852964286172E-3</c:v>
                </c:pt>
                <c:pt idx="4366">
                  <c:v>4.0904041111825065E-3</c:v>
                </c:pt>
                <c:pt idx="4367">
                  <c:v>4.0902285439093121E-3</c:v>
                </c:pt>
                <c:pt idx="4368">
                  <c:v>4.096804982831298E-3</c:v>
                </c:pt>
                <c:pt idx="4369">
                  <c:v>4.092865164325994E-3</c:v>
                </c:pt>
                <c:pt idx="4370">
                  <c:v>4.0981099588163587E-3</c:v>
                </c:pt>
                <c:pt idx="4371">
                  <c:v>4.0992518128032864E-3</c:v>
                </c:pt>
                <c:pt idx="4372">
                  <c:v>4.0957733584234901E-3</c:v>
                </c:pt>
                <c:pt idx="4373">
                  <c:v>4.1029062789303856E-3</c:v>
                </c:pt>
                <c:pt idx="4374">
                  <c:v>4.0981237375137484E-3</c:v>
                </c:pt>
                <c:pt idx="4375">
                  <c:v>4.0993647092270619E-3</c:v>
                </c:pt>
                <c:pt idx="4376">
                  <c:v>4.103481872901998E-3</c:v>
                </c:pt>
                <c:pt idx="4377">
                  <c:v>4.1030836241000177E-3</c:v>
                </c:pt>
                <c:pt idx="4378">
                  <c:v>4.1080866246748938E-3</c:v>
                </c:pt>
                <c:pt idx="4379">
                  <c:v>4.1116601965140919E-3</c:v>
                </c:pt>
                <c:pt idx="4380">
                  <c:v>4.1026364831460082E-3</c:v>
                </c:pt>
                <c:pt idx="4381">
                  <c:v>4.1079972853789145E-3</c:v>
                </c:pt>
                <c:pt idx="4382">
                  <c:v>4.1067758705264122E-3</c:v>
                </c:pt>
                <c:pt idx="4383">
                  <c:v>4.1119415486253119E-3</c:v>
                </c:pt>
                <c:pt idx="4384">
                  <c:v>4.112974506455448E-3</c:v>
                </c:pt>
                <c:pt idx="4385">
                  <c:v>4.1126971546112121E-3</c:v>
                </c:pt>
                <c:pt idx="4386">
                  <c:v>4.1130754020782716E-3</c:v>
                </c:pt>
                <c:pt idx="4387">
                  <c:v>4.1209710401568164E-3</c:v>
                </c:pt>
                <c:pt idx="4388">
                  <c:v>4.1140981370038927E-3</c:v>
                </c:pt>
                <c:pt idx="4389">
                  <c:v>4.1166263057378916E-3</c:v>
                </c:pt>
                <c:pt idx="4390">
                  <c:v>4.1202105449557134E-3</c:v>
                </c:pt>
                <c:pt idx="4391">
                  <c:v>4.1102472133204586E-3</c:v>
                </c:pt>
                <c:pt idx="4392">
                  <c:v>4.1165765246376444E-3</c:v>
                </c:pt>
                <c:pt idx="4393">
                  <c:v>4.1225613685200811E-3</c:v>
                </c:pt>
                <c:pt idx="4394">
                  <c:v>4.1189220145126998E-3</c:v>
                </c:pt>
                <c:pt idx="4395">
                  <c:v>4.1234089806466171E-3</c:v>
                </c:pt>
                <c:pt idx="4396">
                  <c:v>4.124909525239793E-3</c:v>
                </c:pt>
                <c:pt idx="4397">
                  <c:v>4.120133206460686E-3</c:v>
                </c:pt>
                <c:pt idx="4398">
                  <c:v>4.132599816279817E-3</c:v>
                </c:pt>
                <c:pt idx="4399">
                  <c:v>4.1222800164088611E-3</c:v>
                </c:pt>
                <c:pt idx="4400">
                  <c:v>4.1267909841446833E-3</c:v>
                </c:pt>
                <c:pt idx="4401">
                  <c:v>4.1275252553733344E-3</c:v>
                </c:pt>
                <c:pt idx="4402">
                  <c:v>4.1303716675696305E-3</c:v>
                </c:pt>
                <c:pt idx="4403">
                  <c:v>4.1260478234338453E-3</c:v>
                </c:pt>
                <c:pt idx="4404">
                  <c:v>4.1345955050308119E-3</c:v>
                </c:pt>
                <c:pt idx="4405">
                  <c:v>4.1269861082786899E-3</c:v>
                </c:pt>
                <c:pt idx="4406">
                  <c:v>4.1383255317565017E-3</c:v>
                </c:pt>
                <c:pt idx="4407">
                  <c:v>4.1322522375263028E-3</c:v>
                </c:pt>
                <c:pt idx="4408">
                  <c:v>4.1323411323481735E-3</c:v>
                </c:pt>
                <c:pt idx="4409">
                  <c:v>4.1417408708127688E-3</c:v>
                </c:pt>
                <c:pt idx="4410">
                  <c:v>4.1243601552406325E-3</c:v>
                </c:pt>
                <c:pt idx="4411">
                  <c:v>4.1381637431806969E-3</c:v>
                </c:pt>
                <c:pt idx="4412">
                  <c:v>4.1357244692685679E-3</c:v>
                </c:pt>
                <c:pt idx="4413">
                  <c:v>4.1391931452179585E-3</c:v>
                </c:pt>
                <c:pt idx="4414">
                  <c:v>4.1380766262552639E-3</c:v>
                </c:pt>
                <c:pt idx="4415">
                  <c:v>4.1336567757118579E-3</c:v>
                </c:pt>
                <c:pt idx="4416">
                  <c:v>4.1430654036586408E-3</c:v>
                </c:pt>
                <c:pt idx="4417">
                  <c:v>4.1450282013255433E-3</c:v>
                </c:pt>
                <c:pt idx="4418">
                  <c:v>4.1387282252995754E-3</c:v>
                </c:pt>
                <c:pt idx="4419">
                  <c:v>4.143996132443626E-3</c:v>
                </c:pt>
                <c:pt idx="4420">
                  <c:v>4.1424098043473453E-3</c:v>
                </c:pt>
                <c:pt idx="4421">
                  <c:v>4.1494484963430578E-3</c:v>
                </c:pt>
                <c:pt idx="4422">
                  <c:v>4.1424071375026888E-3</c:v>
                </c:pt>
                <c:pt idx="4423">
                  <c:v>4.145223325459549E-3</c:v>
                </c:pt>
                <c:pt idx="4424">
                  <c:v>4.1466278636451042E-3</c:v>
                </c:pt>
                <c:pt idx="4425">
                  <c:v>4.1440250232607336E-3</c:v>
                </c:pt>
                <c:pt idx="4426">
                  <c:v>4.1470038887416174E-3</c:v>
                </c:pt>
                <c:pt idx="4427">
                  <c:v>4.1453113313332009E-3</c:v>
                </c:pt>
                <c:pt idx="4428">
                  <c:v>4.146526523548172E-3</c:v>
                </c:pt>
                <c:pt idx="4429">
                  <c:v>4.1435178783019617E-3</c:v>
                </c:pt>
                <c:pt idx="4430">
                  <c:v>4.1520837833374114E-3</c:v>
                </c:pt>
                <c:pt idx="4431">
                  <c:v>4.1412599498264488E-3</c:v>
                </c:pt>
                <c:pt idx="4432">
                  <c:v>4.1474745868234214E-3</c:v>
                </c:pt>
                <c:pt idx="4433">
                  <c:v>4.1454202274899925E-3</c:v>
                </c:pt>
                <c:pt idx="4434">
                  <c:v>4.1477706065802507E-3</c:v>
                </c:pt>
                <c:pt idx="4435">
                  <c:v>4.1443712685919195E-3</c:v>
                </c:pt>
                <c:pt idx="4436">
                  <c:v>4.1468158761933608E-3</c:v>
                </c:pt>
                <c:pt idx="4437">
                  <c:v>4.1490738046688737E-3</c:v>
                </c:pt>
                <c:pt idx="4438">
                  <c:v>4.1537727849529525E-3</c:v>
                </c:pt>
                <c:pt idx="4439">
                  <c:v>4.1577183816216782E-3</c:v>
                </c:pt>
                <c:pt idx="4440">
                  <c:v>4.151886881306968E-3</c:v>
                </c:pt>
                <c:pt idx="4441">
                  <c:v>4.1598162994178241E-3</c:v>
                </c:pt>
                <c:pt idx="4442">
                  <c:v>4.1543386004941592E-3</c:v>
                </c:pt>
                <c:pt idx="4443">
                  <c:v>4.1669336633308922E-3</c:v>
                </c:pt>
                <c:pt idx="4444">
                  <c:v>4.157533924866297E-3</c:v>
                </c:pt>
                <c:pt idx="4445">
                  <c:v>4.1621386766391936E-3</c:v>
                </c:pt>
                <c:pt idx="4446">
                  <c:v>4.1717237608073889E-3</c:v>
                </c:pt>
                <c:pt idx="4447">
                  <c:v>4.1574365850363488E-3</c:v>
                </c:pt>
                <c:pt idx="4448">
                  <c:v>4.1676914916873396E-3</c:v>
                </c:pt>
                <c:pt idx="4449">
                  <c:v>4.158097962511066E-3</c:v>
                </c:pt>
                <c:pt idx="4450">
                  <c:v>4.172575373200909E-3</c:v>
                </c:pt>
                <c:pt idx="4451">
                  <c:v>4.1688097885464711E-3</c:v>
                </c:pt>
                <c:pt idx="4452">
                  <c:v>4.1734065397853988E-3</c:v>
                </c:pt>
                <c:pt idx="4453">
                  <c:v>4.1665687500871138E-3</c:v>
                </c:pt>
                <c:pt idx="4454">
                  <c:v>4.1742705974539811E-3</c:v>
                </c:pt>
                <c:pt idx="4455">
                  <c:v>4.1729478425045468E-3</c:v>
                </c:pt>
                <c:pt idx="4456">
                  <c:v>4.1722082375865834E-3</c:v>
                </c:pt>
                <c:pt idx="4457">
                  <c:v>4.1816079760511795E-3</c:v>
                </c:pt>
                <c:pt idx="4458">
                  <c:v>4.1851566573402532E-3</c:v>
                </c:pt>
                <c:pt idx="4459">
                  <c:v>4.1738207896553159E-3</c:v>
                </c:pt>
                <c:pt idx="4460">
                  <c:v>4.1756662461573495E-3</c:v>
                </c:pt>
                <c:pt idx="4461">
                  <c:v>4.179172257931925E-3</c:v>
                </c:pt>
                <c:pt idx="4462">
                  <c:v>4.1812643975646492E-3</c:v>
                </c:pt>
                <c:pt idx="4463">
                  <c:v>4.1810652731636595E-3</c:v>
                </c:pt>
                <c:pt idx="4464">
                  <c:v>4.1855597953574363E-3</c:v>
                </c:pt>
                <c:pt idx="4465">
                  <c:v>4.1792447072117496E-3</c:v>
                </c:pt>
                <c:pt idx="4466">
                  <c:v>4.1857091386581788E-3</c:v>
                </c:pt>
                <c:pt idx="4467">
                  <c:v>4.1699534204298365E-3</c:v>
                </c:pt>
                <c:pt idx="4468">
                  <c:v>4.1824484765919656E-3</c:v>
                </c:pt>
                <c:pt idx="4469">
                  <c:v>4.1881661915346815E-3</c:v>
                </c:pt>
                <c:pt idx="4470">
                  <c:v>4.1889266867357845E-3</c:v>
                </c:pt>
                <c:pt idx="4471">
                  <c:v>4.1943794951093257E-3</c:v>
                </c:pt>
                <c:pt idx="4472">
                  <c:v>4.1964471886660358E-3</c:v>
                </c:pt>
                <c:pt idx="4473">
                  <c:v>4.1871167881624991E-3</c:v>
                </c:pt>
                <c:pt idx="4474">
                  <c:v>4.1823555815031109E-3</c:v>
                </c:pt>
                <c:pt idx="4475">
                  <c:v>4.1947084059502475E-3</c:v>
                </c:pt>
                <c:pt idx="4476">
                  <c:v>4.1935136595443066E-3</c:v>
                </c:pt>
                <c:pt idx="4477">
                  <c:v>4.1920268936485212E-3</c:v>
                </c:pt>
                <c:pt idx="4478">
                  <c:v>4.1872652425150236E-3</c:v>
                </c:pt>
                <c:pt idx="4479">
                  <c:v>4.1839459098663755E-3</c:v>
                </c:pt>
                <c:pt idx="4480">
                  <c:v>4.1949484219692976E-3</c:v>
                </c:pt>
                <c:pt idx="4481">
                  <c:v>4.1892164838550827E-3</c:v>
                </c:pt>
                <c:pt idx="4482">
                  <c:v>4.1986108886303657E-3</c:v>
                </c:pt>
                <c:pt idx="4483">
                  <c:v>4.2030396286559584E-3</c:v>
                </c:pt>
                <c:pt idx="4484">
                  <c:v>4.2016244230917788E-3</c:v>
                </c:pt>
                <c:pt idx="4485">
                  <c:v>4.2021737930909393E-3</c:v>
                </c:pt>
                <c:pt idx="4486">
                  <c:v>4.200967490358155E-3</c:v>
                </c:pt>
                <c:pt idx="4487">
                  <c:v>4.2075243724193296E-3</c:v>
                </c:pt>
                <c:pt idx="4488">
                  <c:v>4.2007683659571653E-3</c:v>
                </c:pt>
                <c:pt idx="4489">
                  <c:v>4.2023004682121045E-3</c:v>
                </c:pt>
                <c:pt idx="4490">
                  <c:v>4.2105570192674446E-3</c:v>
                </c:pt>
                <c:pt idx="4491">
                  <c:v>4.2079648462616977E-3</c:v>
                </c:pt>
                <c:pt idx="4492">
                  <c:v>4.1998291921641019E-3</c:v>
                </c:pt>
                <c:pt idx="4493">
                  <c:v>4.2174019205514796E-3</c:v>
                </c:pt>
                <c:pt idx="4494">
                  <c:v>4.2032231964631208E-3</c:v>
                </c:pt>
                <c:pt idx="4495">
                  <c:v>4.2050028707969703E-3</c:v>
                </c:pt>
                <c:pt idx="4496">
                  <c:v>4.2061282792418518E-3</c:v>
                </c:pt>
                <c:pt idx="4497">
                  <c:v>4.2064185208352594E-3</c:v>
                </c:pt>
                <c:pt idx="4498">
                  <c:v>4.1966472020152443E-3</c:v>
                </c:pt>
                <c:pt idx="4499">
                  <c:v>4.2131816388831737E-3</c:v>
                </c:pt>
                <c:pt idx="4500">
                  <c:v>4.2153577841225649E-3</c:v>
                </c:pt>
                <c:pt idx="4501">
                  <c:v>4.214803080434093E-3</c:v>
                </c:pt>
                <c:pt idx="4502">
                  <c:v>4.2170370073077003E-3</c:v>
                </c:pt>
                <c:pt idx="4503">
                  <c:v>4.2201381031686559E-3</c:v>
                </c:pt>
                <c:pt idx="4504">
                  <c:v>4.2236974518363541E-3</c:v>
                </c:pt>
                <c:pt idx="4505">
                  <c:v>4.2253028923193367E-3</c:v>
                </c:pt>
                <c:pt idx="4506">
                  <c:v>4.2148808634032298E-3</c:v>
                </c:pt>
                <c:pt idx="4507">
                  <c:v>4.2187353428795376E-3</c:v>
                </c:pt>
                <c:pt idx="4508">
                  <c:v>4.2285937786249858E-3</c:v>
                </c:pt>
                <c:pt idx="4509">
                  <c:v>4.2207030297616438E-3</c:v>
                </c:pt>
                <c:pt idx="4510">
                  <c:v>4.2236192243931079E-3</c:v>
                </c:pt>
                <c:pt idx="4511">
                  <c:v>4.2311157247214544E-3</c:v>
                </c:pt>
                <c:pt idx="4512">
                  <c:v>4.2277501667654337E-3</c:v>
                </c:pt>
                <c:pt idx="4513">
                  <c:v>4.227179462009025E-3</c:v>
                </c:pt>
                <c:pt idx="4514">
                  <c:v>4.2152551106033045E-3</c:v>
                </c:pt>
                <c:pt idx="4515">
                  <c:v>4.2324367017744511E-3</c:v>
                </c:pt>
                <c:pt idx="4516">
                  <c:v>4.2280586317973252E-3</c:v>
                </c:pt>
                <c:pt idx="4517">
                  <c:v>4.2321540162409028E-3</c:v>
                </c:pt>
                <c:pt idx="4518">
                  <c:v>4.2204759034917645E-3</c:v>
                </c:pt>
                <c:pt idx="4519">
                  <c:v>4.2277546115065279E-3</c:v>
                </c:pt>
                <c:pt idx="4520">
                  <c:v>4.2393100494014851E-3</c:v>
                </c:pt>
                <c:pt idx="4521">
                  <c:v>4.2325473758276803E-3</c:v>
                </c:pt>
                <c:pt idx="4522">
                  <c:v>4.2368427736204665E-3</c:v>
                </c:pt>
                <c:pt idx="4523">
                  <c:v>4.2321633501971991E-3</c:v>
                </c:pt>
                <c:pt idx="4524">
                  <c:v>4.23576181258652E-3</c:v>
                </c:pt>
                <c:pt idx="4525">
                  <c:v>4.2368658862741533E-3</c:v>
                </c:pt>
                <c:pt idx="4526">
                  <c:v>4.2438214616114167E-3</c:v>
                </c:pt>
                <c:pt idx="4527">
                  <c:v>4.2335861118212382E-3</c:v>
                </c:pt>
                <c:pt idx="4528">
                  <c:v>4.2385659997424283E-3</c:v>
                </c:pt>
                <c:pt idx="4529">
                  <c:v>4.2476794968805999E-3</c:v>
                </c:pt>
                <c:pt idx="4530">
                  <c:v>4.2373508075274572E-3</c:v>
                </c:pt>
                <c:pt idx="4531">
                  <c:v>4.2441281487468705E-3</c:v>
                </c:pt>
                <c:pt idx="4532">
                  <c:v>4.2473034717840875E-3</c:v>
                </c:pt>
                <c:pt idx="4533">
                  <c:v>4.2487986826879511E-3</c:v>
                </c:pt>
                <c:pt idx="4534">
                  <c:v>4.2462687360575136E-3</c:v>
                </c:pt>
                <c:pt idx="4535">
                  <c:v>4.2412835144470121E-3</c:v>
                </c:pt>
                <c:pt idx="4536">
                  <c:v>4.2434521036265448E-3</c:v>
                </c:pt>
                <c:pt idx="4537">
                  <c:v>4.2453362293760916E-3</c:v>
                </c:pt>
                <c:pt idx="4538">
                  <c:v>4.256977895248263E-3</c:v>
                </c:pt>
                <c:pt idx="4539">
                  <c:v>4.2508703765116451E-3</c:v>
                </c:pt>
                <c:pt idx="4540">
                  <c:v>4.2472879151902601E-3</c:v>
                </c:pt>
                <c:pt idx="4541">
                  <c:v>4.2449784277180623E-3</c:v>
                </c:pt>
                <c:pt idx="4542">
                  <c:v>4.2463651869392438E-3</c:v>
                </c:pt>
                <c:pt idx="4543">
                  <c:v>4.2620533451029645E-3</c:v>
                </c:pt>
                <c:pt idx="4544">
                  <c:v>4.254177263885231E-3</c:v>
                </c:pt>
                <c:pt idx="4545">
                  <c:v>4.2641588189589689E-3</c:v>
                </c:pt>
                <c:pt idx="4546">
                  <c:v>4.257443704114865E-3</c:v>
                </c:pt>
                <c:pt idx="4547">
                  <c:v>4.2551182155747304E-3</c:v>
                </c:pt>
                <c:pt idx="4548">
                  <c:v>4.2527536133129731E-3</c:v>
                </c:pt>
                <c:pt idx="4549">
                  <c:v>4.2585855581017927E-3</c:v>
                </c:pt>
                <c:pt idx="4550">
                  <c:v>4.2659993862457996E-3</c:v>
                </c:pt>
                <c:pt idx="4551">
                  <c:v>4.2638285746957197E-3</c:v>
                </c:pt>
                <c:pt idx="4552">
                  <c:v>4.2537421237321743E-3</c:v>
                </c:pt>
                <c:pt idx="4553">
                  <c:v>4.2588669102130135E-3</c:v>
                </c:pt>
                <c:pt idx="4554">
                  <c:v>4.2660113870467524E-3</c:v>
                </c:pt>
                <c:pt idx="4555">
                  <c:v>4.2665874254924734E-3</c:v>
                </c:pt>
                <c:pt idx="4556">
                  <c:v>4.2671154607343848E-3</c:v>
                </c:pt>
                <c:pt idx="4557">
                  <c:v>4.2755924709479637E-3</c:v>
                </c:pt>
                <c:pt idx="4558">
                  <c:v>4.2622582476673759E-3</c:v>
                </c:pt>
                <c:pt idx="4559">
                  <c:v>4.2691138163300354E-3</c:v>
                </c:pt>
                <c:pt idx="4560">
                  <c:v>4.2719086695296466E-3</c:v>
                </c:pt>
                <c:pt idx="4561">
                  <c:v>4.2655438002837127E-3</c:v>
                </c:pt>
                <c:pt idx="4562">
                  <c:v>4.2690911481504581E-3</c:v>
                </c:pt>
                <c:pt idx="4563">
                  <c:v>4.2628151737263949E-3</c:v>
                </c:pt>
                <c:pt idx="4564">
                  <c:v>4.2620791246013069E-3</c:v>
                </c:pt>
                <c:pt idx="4565">
                  <c:v>4.2637574588382235E-3</c:v>
                </c:pt>
                <c:pt idx="4566">
                  <c:v>4.2702378913525886E-3</c:v>
                </c:pt>
                <c:pt idx="4567">
                  <c:v>4.2685528900040324E-3</c:v>
                </c:pt>
                <c:pt idx="4568">
                  <c:v>4.2753177859483835E-3</c:v>
                </c:pt>
                <c:pt idx="4569">
                  <c:v>4.277939738719456E-3</c:v>
                </c:pt>
                <c:pt idx="4570">
                  <c:v>4.2783277646169212E-3</c:v>
                </c:pt>
                <c:pt idx="4571">
                  <c:v>4.2770094544085811E-3</c:v>
                </c:pt>
                <c:pt idx="4572">
                  <c:v>4.2781313070605871E-3</c:v>
                </c:pt>
                <c:pt idx="4573">
                  <c:v>4.2761631757043724E-3</c:v>
                </c:pt>
                <c:pt idx="4574">
                  <c:v>4.2809368276388229E-3</c:v>
                </c:pt>
                <c:pt idx="4575">
                  <c:v>4.2810506130108172E-3</c:v>
                </c:pt>
                <c:pt idx="4576">
                  <c:v>4.2832160908715848E-3</c:v>
                </c:pt>
                <c:pt idx="4577">
                  <c:v>4.2770112323050179E-3</c:v>
                </c:pt>
                <c:pt idx="4578">
                  <c:v>4.2838770238721926E-3</c:v>
                </c:pt>
                <c:pt idx="4579">
                  <c:v>4.2846219624794683E-3</c:v>
                </c:pt>
                <c:pt idx="4580">
                  <c:v>4.2802021119360632E-3</c:v>
                </c:pt>
                <c:pt idx="4581">
                  <c:v>4.2864994211173745E-3</c:v>
                </c:pt>
                <c:pt idx="4582">
                  <c:v>4.2925229342473253E-3</c:v>
                </c:pt>
                <c:pt idx="4583">
                  <c:v>4.2812475150412607E-3</c:v>
                </c:pt>
                <c:pt idx="4584">
                  <c:v>4.2855749149699205E-3</c:v>
                </c:pt>
                <c:pt idx="4585">
                  <c:v>4.2989802541080046E-3</c:v>
                </c:pt>
                <c:pt idx="4586">
                  <c:v>4.2911130623724579E-3</c:v>
                </c:pt>
                <c:pt idx="4587">
                  <c:v>4.2947648616549015E-3</c:v>
                </c:pt>
                <c:pt idx="4588">
                  <c:v>4.2893760575531074E-3</c:v>
                </c:pt>
                <c:pt idx="4589">
                  <c:v>4.2992878301916773E-3</c:v>
                </c:pt>
                <c:pt idx="4590">
                  <c:v>4.2954226833367441E-3</c:v>
                </c:pt>
                <c:pt idx="4591">
                  <c:v>4.2957160362489168E-3</c:v>
                </c:pt>
                <c:pt idx="4592">
                  <c:v>4.2943968370923579E-3</c:v>
                </c:pt>
                <c:pt idx="4593">
                  <c:v>4.2946884121080929E-3</c:v>
                </c:pt>
                <c:pt idx="4594">
                  <c:v>4.3034143278229096E-3</c:v>
                </c:pt>
                <c:pt idx="4595">
                  <c:v>4.2961960682870179E-3</c:v>
                </c:pt>
                <c:pt idx="4596">
                  <c:v>4.3014461964666949E-3</c:v>
                </c:pt>
                <c:pt idx="4597">
                  <c:v>4.2935558920774615E-3</c:v>
                </c:pt>
                <c:pt idx="4598">
                  <c:v>4.3076732787387297E-3</c:v>
                </c:pt>
                <c:pt idx="4599">
                  <c:v>4.3102903422945994E-3</c:v>
                </c:pt>
                <c:pt idx="4600">
                  <c:v>4.311308632479127E-3</c:v>
                </c:pt>
                <c:pt idx="4601">
                  <c:v>4.3053064541064253E-3</c:v>
                </c:pt>
                <c:pt idx="4602">
                  <c:v>4.3052082253282583E-3</c:v>
                </c:pt>
                <c:pt idx="4603">
                  <c:v>4.3030285242959916E-3</c:v>
                </c:pt>
                <c:pt idx="4604">
                  <c:v>4.2968521120724228E-3</c:v>
                </c:pt>
                <c:pt idx="4605">
                  <c:v>4.3005145787334909E-3</c:v>
                </c:pt>
                <c:pt idx="4606">
                  <c:v>4.3080208574922431E-3</c:v>
                </c:pt>
                <c:pt idx="4607">
                  <c:v>4.3087817971674556E-3</c:v>
                </c:pt>
                <c:pt idx="4608">
                  <c:v>4.3075728275900156E-3</c:v>
                </c:pt>
                <c:pt idx="4609">
                  <c:v>4.3055922509587386E-3</c:v>
                </c:pt>
                <c:pt idx="4610">
                  <c:v>4.3166747684013447E-3</c:v>
                </c:pt>
                <c:pt idx="4611">
                  <c:v>4.314159933890626E-3</c:v>
                </c:pt>
                <c:pt idx="4612">
                  <c:v>4.311873559072114E-3</c:v>
                </c:pt>
                <c:pt idx="4613">
                  <c:v>4.3145066236959214E-3</c:v>
                </c:pt>
                <c:pt idx="4614">
                  <c:v>4.3151608895848886E-3</c:v>
                </c:pt>
                <c:pt idx="4615">
                  <c:v>4.317535714751161E-3</c:v>
                </c:pt>
                <c:pt idx="4616">
                  <c:v>4.3160182801418303E-3</c:v>
                </c:pt>
                <c:pt idx="4617">
                  <c:v>4.3151631119554357E-3</c:v>
                </c:pt>
                <c:pt idx="4618">
                  <c:v>4.312823400243802E-3</c:v>
                </c:pt>
                <c:pt idx="4619">
                  <c:v>4.3126424992812953E-3</c:v>
                </c:pt>
                <c:pt idx="4620">
                  <c:v>4.3132007587626427E-3</c:v>
                </c:pt>
                <c:pt idx="4621">
                  <c:v>4.3200669948039259E-3</c:v>
                </c:pt>
                <c:pt idx="4622">
                  <c:v>4.3189335858250764E-3</c:v>
                </c:pt>
                <c:pt idx="4623">
                  <c:v>4.3144106172883006E-3</c:v>
                </c:pt>
                <c:pt idx="4624">
                  <c:v>4.3188553583818302E-3</c:v>
                </c:pt>
                <c:pt idx="4625">
                  <c:v>4.3179930786096856E-3</c:v>
                </c:pt>
                <c:pt idx="4626">
                  <c:v>4.3261749580146541E-3</c:v>
                </c:pt>
                <c:pt idx="4627">
                  <c:v>4.3269176742513826E-3</c:v>
                </c:pt>
                <c:pt idx="4628">
                  <c:v>4.3248837607269839E-3</c:v>
                </c:pt>
                <c:pt idx="4629">
                  <c:v>4.3270145696072213E-3</c:v>
                </c:pt>
                <c:pt idx="4630">
                  <c:v>4.3252437847555595E-3</c:v>
                </c:pt>
                <c:pt idx="4631">
                  <c:v>4.3309579439054008E-3</c:v>
                </c:pt>
                <c:pt idx="4632">
                  <c:v>4.3225200474134445E-3</c:v>
                </c:pt>
                <c:pt idx="4633">
                  <c:v>4.3309401649410263E-3</c:v>
                </c:pt>
                <c:pt idx="4634">
                  <c:v>4.3299320976610146E-3</c:v>
                </c:pt>
                <c:pt idx="4635">
                  <c:v>4.335572474108703E-3</c:v>
                </c:pt>
                <c:pt idx="4636">
                  <c:v>4.3341554906480857E-3</c:v>
                </c:pt>
                <c:pt idx="4637">
                  <c:v>4.3360418387681796E-3</c:v>
                </c:pt>
                <c:pt idx="4638">
                  <c:v>4.3330371937889533E-3</c:v>
                </c:pt>
                <c:pt idx="4639">
                  <c:v>4.3360440611387259E-3</c:v>
                </c:pt>
                <c:pt idx="4640">
                  <c:v>4.3397776436572911E-3</c:v>
                </c:pt>
                <c:pt idx="4641">
                  <c:v>4.3345328491669263E-3</c:v>
                </c:pt>
                <c:pt idx="4642">
                  <c:v>4.3399909912297798E-3</c:v>
                </c:pt>
                <c:pt idx="4643">
                  <c:v>4.3400594402426204E-3</c:v>
                </c:pt>
                <c:pt idx="4644">
                  <c:v>4.334163935656163E-3</c:v>
                </c:pt>
                <c:pt idx="4645">
                  <c:v>4.3358582709610164E-3</c:v>
                </c:pt>
                <c:pt idx="4646">
                  <c:v>4.3376397231913036E-3</c:v>
                </c:pt>
                <c:pt idx="4647">
                  <c:v>4.3443121685209094E-3</c:v>
                </c:pt>
                <c:pt idx="4648">
                  <c:v>4.3391704920239145E-3</c:v>
                </c:pt>
                <c:pt idx="4649">
                  <c:v>4.3459264984860788E-3</c:v>
                </c:pt>
                <c:pt idx="4650">
                  <c:v>4.3490840425589221E-3</c:v>
                </c:pt>
                <c:pt idx="4651">
                  <c:v>4.3458216025962721E-3</c:v>
                </c:pt>
                <c:pt idx="4652">
                  <c:v>4.3481790932722794E-3</c:v>
                </c:pt>
                <c:pt idx="4653">
                  <c:v>4.3487204627374711E-3</c:v>
                </c:pt>
                <c:pt idx="4654">
                  <c:v>4.3530389731839441E-3</c:v>
                </c:pt>
                <c:pt idx="4655">
                  <c:v>4.3432845443800855E-3</c:v>
                </c:pt>
                <c:pt idx="4656">
                  <c:v>4.3485404507231833E-3</c:v>
                </c:pt>
                <c:pt idx="4657">
                  <c:v>4.3487111287811749E-3</c:v>
                </c:pt>
                <c:pt idx="4658">
                  <c:v>4.3452544536327371E-3</c:v>
                </c:pt>
                <c:pt idx="4659">
                  <c:v>4.3445095150254623E-3</c:v>
                </c:pt>
                <c:pt idx="4660">
                  <c:v>4.3527829560969572E-3</c:v>
                </c:pt>
                <c:pt idx="4661">
                  <c:v>4.3509943922809208E-3</c:v>
                </c:pt>
                <c:pt idx="4662">
                  <c:v>4.3539972593637094E-3</c:v>
                </c:pt>
                <c:pt idx="4663">
                  <c:v>4.3532327638956224E-3</c:v>
                </c:pt>
                <c:pt idx="4664">
                  <c:v>4.3536239011118527E-3</c:v>
                </c:pt>
                <c:pt idx="4665">
                  <c:v>4.3535438957721696E-3</c:v>
                </c:pt>
                <c:pt idx="4666">
                  <c:v>4.3571912503135198E-3</c:v>
                </c:pt>
                <c:pt idx="4667">
                  <c:v>4.3601034446779999E-3</c:v>
                </c:pt>
                <c:pt idx="4668">
                  <c:v>4.3597336422190177E-3</c:v>
                </c:pt>
                <c:pt idx="4669">
                  <c:v>4.3540088156905528E-3</c:v>
                </c:pt>
                <c:pt idx="4670">
                  <c:v>4.3592589438702289E-3</c:v>
                </c:pt>
                <c:pt idx="4671">
                  <c:v>4.3626382805236393E-3</c:v>
                </c:pt>
                <c:pt idx="4672">
                  <c:v>4.3632085408059395E-3</c:v>
                </c:pt>
                <c:pt idx="4673">
                  <c:v>4.3677101745854654E-3</c:v>
                </c:pt>
                <c:pt idx="4674">
                  <c:v>4.3571956950546132E-3</c:v>
                </c:pt>
                <c:pt idx="4675">
                  <c:v>4.3619035648208787E-3</c:v>
                </c:pt>
                <c:pt idx="4676">
                  <c:v>4.3626338357825459E-3</c:v>
                </c:pt>
                <c:pt idx="4677">
                  <c:v>4.3669701251933934E-3</c:v>
                </c:pt>
                <c:pt idx="4678">
                  <c:v>4.3638730295994218E-3</c:v>
                </c:pt>
                <c:pt idx="4679">
                  <c:v>4.3690511529733836E-3</c:v>
                </c:pt>
                <c:pt idx="4680">
                  <c:v>4.3671434700960406E-3</c:v>
                </c:pt>
                <c:pt idx="4681">
                  <c:v>4.3732665454264867E-3</c:v>
                </c:pt>
                <c:pt idx="4682">
                  <c:v>4.3652722340956646E-3</c:v>
                </c:pt>
                <c:pt idx="4683">
                  <c:v>4.370730376158519E-3</c:v>
                </c:pt>
                <c:pt idx="4684">
                  <c:v>4.3653722407702693E-3</c:v>
                </c:pt>
                <c:pt idx="4685">
                  <c:v>4.3648993203179174E-3</c:v>
                </c:pt>
                <c:pt idx="4686">
                  <c:v>4.3631307578368026E-3</c:v>
                </c:pt>
                <c:pt idx="4687">
                  <c:v>4.3737341321895256E-3</c:v>
                </c:pt>
                <c:pt idx="4688">
                  <c:v>4.3779655257105655E-3</c:v>
                </c:pt>
                <c:pt idx="4689">
                  <c:v>4.3768392283174652E-3</c:v>
                </c:pt>
                <c:pt idx="4690">
                  <c:v>4.3744826265896758E-3</c:v>
                </c:pt>
                <c:pt idx="4691">
                  <c:v>4.375238232575576E-3</c:v>
                </c:pt>
                <c:pt idx="4692">
                  <c:v>4.37082549361792E-3</c:v>
                </c:pt>
                <c:pt idx="4693">
                  <c:v>4.3739297007976408E-3</c:v>
                </c:pt>
                <c:pt idx="4694">
                  <c:v>4.3777699571024504E-3</c:v>
                </c:pt>
                <c:pt idx="4695">
                  <c:v>4.3810697328902862E-3</c:v>
                </c:pt>
                <c:pt idx="4696">
                  <c:v>4.3776828401770173E-3</c:v>
                </c:pt>
                <c:pt idx="4697">
                  <c:v>4.3770285742880492E-3</c:v>
                </c:pt>
                <c:pt idx="4698">
                  <c:v>4.3844388466391816E-3</c:v>
                </c:pt>
                <c:pt idx="4699">
                  <c:v>4.3842548343579098E-3</c:v>
                </c:pt>
                <c:pt idx="4700">
                  <c:v>4.3807888252531757E-3</c:v>
                </c:pt>
                <c:pt idx="4701">
                  <c:v>4.3761902961178102E-3</c:v>
                </c:pt>
                <c:pt idx="4702">
                  <c:v>4.3857704910708027E-3</c:v>
                </c:pt>
                <c:pt idx="4703">
                  <c:v>4.3856780404560574E-3</c:v>
                </c:pt>
                <c:pt idx="4704">
                  <c:v>4.3875501654046523E-3</c:v>
                </c:pt>
                <c:pt idx="4705">
                  <c:v>4.3914082006738355E-3</c:v>
                </c:pt>
                <c:pt idx="4706">
                  <c:v>4.3819169005427129E-3</c:v>
                </c:pt>
                <c:pt idx="4707">
                  <c:v>4.3901805631838021E-3</c:v>
                </c:pt>
                <c:pt idx="4708">
                  <c:v>4.3924429364004085E-3</c:v>
                </c:pt>
                <c:pt idx="4709">
                  <c:v>4.3852993485148884E-3</c:v>
                </c:pt>
                <c:pt idx="4710">
                  <c:v>4.3911286264590524E-3</c:v>
                </c:pt>
                <c:pt idx="4711">
                  <c:v>4.3930078629933964E-3</c:v>
                </c:pt>
                <c:pt idx="4712">
                  <c:v>4.3934634489554833E-3</c:v>
                </c:pt>
                <c:pt idx="4713">
                  <c:v>4.3936590175635984E-3</c:v>
                </c:pt>
                <c:pt idx="4714">
                  <c:v>4.3996754191077993E-3</c:v>
                </c:pt>
                <c:pt idx="4715">
                  <c:v>4.4007137106272477E-3</c:v>
                </c:pt>
                <c:pt idx="4716">
                  <c:v>4.3955400319943801E-3</c:v>
                </c:pt>
                <c:pt idx="4717">
                  <c:v>4.3868185610206568E-3</c:v>
                </c:pt>
                <c:pt idx="4718">
                  <c:v>4.3996727522631436E-3</c:v>
                </c:pt>
                <c:pt idx="4719">
                  <c:v>4.4009030565978326E-3</c:v>
                </c:pt>
                <c:pt idx="4720">
                  <c:v>4.39903626533855E-3</c:v>
                </c:pt>
                <c:pt idx="4721">
                  <c:v>4.3986477949669754E-3</c:v>
                </c:pt>
                <c:pt idx="4722">
                  <c:v>4.4038161399105316E-3</c:v>
                </c:pt>
                <c:pt idx="4723">
                  <c:v>4.4007368232809345E-3</c:v>
                </c:pt>
                <c:pt idx="4724">
                  <c:v>4.4006230379089401E-3</c:v>
                </c:pt>
                <c:pt idx="4725">
                  <c:v>4.4013724212573092E-3</c:v>
                </c:pt>
                <c:pt idx="4726">
                  <c:v>4.4050384437112518E-3</c:v>
                </c:pt>
                <c:pt idx="4727">
                  <c:v>4.4056073705712236E-3</c:v>
                </c:pt>
                <c:pt idx="4728">
                  <c:v>4.407760403156929E-3</c:v>
                </c:pt>
                <c:pt idx="4729">
                  <c:v>4.4062616364601908E-3</c:v>
                </c:pt>
                <c:pt idx="4730">
                  <c:v>4.4010915136201978E-3</c:v>
                </c:pt>
                <c:pt idx="4731">
                  <c:v>4.4107739376183421E-3</c:v>
                </c:pt>
                <c:pt idx="4732">
                  <c:v>4.4102139002405571E-3</c:v>
                </c:pt>
                <c:pt idx="4733">
                  <c:v>4.4044784063334676E-3</c:v>
                </c:pt>
                <c:pt idx="4734">
                  <c:v>4.4086173492397613E-3</c:v>
                </c:pt>
                <c:pt idx="4735">
                  <c:v>4.414710644804881E-3</c:v>
                </c:pt>
                <c:pt idx="4736">
                  <c:v>4.4134056688198203E-3</c:v>
                </c:pt>
                <c:pt idx="4737">
                  <c:v>4.4037228003475674E-3</c:v>
                </c:pt>
                <c:pt idx="4738">
                  <c:v>4.4116451068726735E-3</c:v>
                </c:pt>
                <c:pt idx="4739">
                  <c:v>4.4129323038933597E-3</c:v>
                </c:pt>
                <c:pt idx="4740">
                  <c:v>4.4163263081923787E-3</c:v>
                </c:pt>
                <c:pt idx="4741">
                  <c:v>4.4301130061162874E-3</c:v>
                </c:pt>
                <c:pt idx="4742">
                  <c:v>4.4152924614140237E-3</c:v>
                </c:pt>
                <c:pt idx="4743">
                  <c:v>4.4093596210023813E-3</c:v>
                </c:pt>
                <c:pt idx="4744">
                  <c:v>4.4102058997065891E-3</c:v>
                </c:pt>
                <c:pt idx="4745">
                  <c:v>4.4225196104321022E-3</c:v>
                </c:pt>
                <c:pt idx="4746">
                  <c:v>4.4202687935423392E-3</c:v>
                </c:pt>
                <c:pt idx="4747">
                  <c:v>4.4254318047965823E-3</c:v>
                </c:pt>
                <c:pt idx="4748">
                  <c:v>4.4233747786184977E-3</c:v>
                </c:pt>
                <c:pt idx="4749">
                  <c:v>4.4225942820824739E-3</c:v>
                </c:pt>
                <c:pt idx="4750">
                  <c:v>4.41914871878677E-3</c:v>
                </c:pt>
                <c:pt idx="4751">
                  <c:v>4.4242023894101121E-3</c:v>
                </c:pt>
                <c:pt idx="4752">
                  <c:v>4.4243037295070451E-3</c:v>
                </c:pt>
                <c:pt idx="4753">
                  <c:v>4.4244850749436612E-3</c:v>
                </c:pt>
                <c:pt idx="4754">
                  <c:v>4.4204563616164864E-3</c:v>
                </c:pt>
                <c:pt idx="4755">
                  <c:v>4.430705934578164E-3</c:v>
                </c:pt>
                <c:pt idx="4756">
                  <c:v>4.4244086253968518E-3</c:v>
                </c:pt>
                <c:pt idx="4757">
                  <c:v>4.4292871732211098E-3</c:v>
                </c:pt>
                <c:pt idx="4758">
                  <c:v>4.4241277177597413E-3</c:v>
                </c:pt>
                <c:pt idx="4759">
                  <c:v>4.4276141726735056E-3</c:v>
                </c:pt>
                <c:pt idx="4760">
                  <c:v>4.4349284386170171E-3</c:v>
                </c:pt>
                <c:pt idx="4761">
                  <c:v>4.4283359986270945E-3</c:v>
                </c:pt>
                <c:pt idx="4762">
                  <c:v>4.424239725235298E-3</c:v>
                </c:pt>
                <c:pt idx="4763">
                  <c:v>4.4317353366154257E-3</c:v>
                </c:pt>
                <c:pt idx="4764">
                  <c:v>4.4355969276774843E-3</c:v>
                </c:pt>
                <c:pt idx="4765">
                  <c:v>4.4364343168995044E-3</c:v>
                </c:pt>
                <c:pt idx="4766">
                  <c:v>4.4387775844040136E-3</c:v>
                </c:pt>
                <c:pt idx="4767">
                  <c:v>4.4339959319355943E-3</c:v>
                </c:pt>
                <c:pt idx="4768">
                  <c:v>4.4332705501891308E-3</c:v>
                </c:pt>
                <c:pt idx="4769">
                  <c:v>4.4419822427324476E-3</c:v>
                </c:pt>
                <c:pt idx="4770">
                  <c:v>4.4357778286399909E-3</c:v>
                </c:pt>
                <c:pt idx="4771">
                  <c:v>4.4427347373995826E-3</c:v>
                </c:pt>
                <c:pt idx="4772">
                  <c:v>4.4378348548180756E-3</c:v>
                </c:pt>
                <c:pt idx="4773">
                  <c:v>4.4332385480532572E-3</c:v>
                </c:pt>
                <c:pt idx="4774">
                  <c:v>4.4360671812851797E-3</c:v>
                </c:pt>
                <c:pt idx="4775">
                  <c:v>4.4393482891604222E-3</c:v>
                </c:pt>
                <c:pt idx="4776">
                  <c:v>4.4413275323693709E-3</c:v>
                </c:pt>
                <c:pt idx="4777">
                  <c:v>4.4438592568962453E-3</c:v>
                </c:pt>
                <c:pt idx="4778">
                  <c:v>4.4450877833344966E-3</c:v>
                </c:pt>
                <c:pt idx="4779">
                  <c:v>4.4492107251728544E-3</c:v>
                </c:pt>
                <c:pt idx="4780">
                  <c:v>4.437095249900113E-3</c:v>
                </c:pt>
                <c:pt idx="4781">
                  <c:v>4.445565148527942E-3</c:v>
                </c:pt>
                <c:pt idx="4782">
                  <c:v>4.4402936855910159E-3</c:v>
                </c:pt>
                <c:pt idx="4783">
                  <c:v>4.45091039416702E-3</c:v>
                </c:pt>
                <c:pt idx="4784">
                  <c:v>4.4432974416220234E-3</c:v>
                </c:pt>
                <c:pt idx="4785">
                  <c:v>4.4469670198688405E-3</c:v>
                </c:pt>
                <c:pt idx="4786">
                  <c:v>4.4519415741007193E-3</c:v>
                </c:pt>
                <c:pt idx="4787">
                  <c:v>4.4438694798007604E-3</c:v>
                </c:pt>
                <c:pt idx="4788">
                  <c:v>4.4550488925992051E-3</c:v>
                </c:pt>
                <c:pt idx="4789">
                  <c:v>4.4556996026952978E-3</c:v>
                </c:pt>
                <c:pt idx="4790">
                  <c:v>4.4516771120056541E-3</c:v>
                </c:pt>
                <c:pt idx="4791">
                  <c:v>4.4530620933303979E-3</c:v>
                </c:pt>
                <c:pt idx="4792">
                  <c:v>4.4540137123985218E-3</c:v>
                </c:pt>
                <c:pt idx="4793">
                  <c:v>4.4587144705790383E-3</c:v>
                </c:pt>
                <c:pt idx="4794">
                  <c:v>4.4482813298101975E-3</c:v>
                </c:pt>
                <c:pt idx="4795">
                  <c:v>4.4615506598708193E-3</c:v>
                </c:pt>
                <c:pt idx="4796">
                  <c:v>4.460402138772252E-3</c:v>
                </c:pt>
                <c:pt idx="4797">
                  <c:v>4.4589904890009469E-3</c:v>
                </c:pt>
                <c:pt idx="4798">
                  <c:v>4.4549773322675994E-3</c:v>
                </c:pt>
                <c:pt idx="4799">
                  <c:v>4.461535103276992E-3</c:v>
                </c:pt>
                <c:pt idx="4800">
                  <c:v>4.4593589580376007E-3</c:v>
                </c:pt>
                <c:pt idx="4801">
                  <c:v>4.4708370574375305E-3</c:v>
                </c:pt>
                <c:pt idx="4802">
                  <c:v>4.4592825084907913E-3</c:v>
                </c:pt>
                <c:pt idx="4803">
                  <c:v>4.4619991342471571E-3</c:v>
                </c:pt>
                <c:pt idx="4804">
                  <c:v>4.4656687124939743E-3</c:v>
                </c:pt>
                <c:pt idx="4805">
                  <c:v>4.4602190154391982E-3</c:v>
                </c:pt>
                <c:pt idx="4806">
                  <c:v>4.4611568558099333E-3</c:v>
                </c:pt>
                <c:pt idx="4807">
                  <c:v>4.460984399855504E-3</c:v>
                </c:pt>
                <c:pt idx="4808">
                  <c:v>4.4697174271560699E-3</c:v>
                </c:pt>
                <c:pt idx="4809">
                  <c:v>4.4635054570037538E-3</c:v>
                </c:pt>
                <c:pt idx="4810">
                  <c:v>4.4714046508751741E-3</c:v>
                </c:pt>
                <c:pt idx="4811">
                  <c:v>4.4688747042447375E-3</c:v>
                </c:pt>
                <c:pt idx="4812">
                  <c:v>4.4669190181635841E-3</c:v>
                </c:pt>
                <c:pt idx="4813">
                  <c:v>4.4771170321285777E-3</c:v>
                </c:pt>
                <c:pt idx="4814">
                  <c:v>4.4777001821600486E-3</c:v>
                </c:pt>
                <c:pt idx="4815">
                  <c:v>4.468776030992461E-3</c:v>
                </c:pt>
                <c:pt idx="4816">
                  <c:v>4.4761045201074717E-3</c:v>
                </c:pt>
                <c:pt idx="4817">
                  <c:v>4.4764752115146718E-3</c:v>
                </c:pt>
                <c:pt idx="4818">
                  <c:v>4.4730865409049652E-3</c:v>
                </c:pt>
                <c:pt idx="4819">
                  <c:v>4.4713157560533033E-3</c:v>
                </c:pt>
                <c:pt idx="4820">
                  <c:v>4.476662779588819E-3</c:v>
                </c:pt>
                <c:pt idx="4821">
                  <c:v>4.4717735643859365E-3</c:v>
                </c:pt>
                <c:pt idx="4822">
                  <c:v>4.4731941036394284E-3</c:v>
                </c:pt>
                <c:pt idx="4823">
                  <c:v>4.4748866610478449E-3</c:v>
                </c:pt>
                <c:pt idx="4824">
                  <c:v>4.4751782360635799E-3</c:v>
                </c:pt>
                <c:pt idx="4825">
                  <c:v>4.4790291597470141E-3</c:v>
                </c:pt>
                <c:pt idx="4826">
                  <c:v>4.4788371469317734E-3</c:v>
                </c:pt>
                <c:pt idx="4827">
                  <c:v>4.4877844107530478E-3</c:v>
                </c:pt>
                <c:pt idx="4828">
                  <c:v>4.4785486832348035E-3</c:v>
                </c:pt>
                <c:pt idx="4829">
                  <c:v>4.4883248912700206E-3</c:v>
                </c:pt>
                <c:pt idx="4830">
                  <c:v>4.4848562153206309E-3</c:v>
                </c:pt>
                <c:pt idx="4831">
                  <c:v>4.4933990077023938E-3</c:v>
                </c:pt>
                <c:pt idx="4832">
                  <c:v>4.4931003211009088E-3</c:v>
                </c:pt>
                <c:pt idx="4833">
                  <c:v>4.4870092479063362E-3</c:v>
                </c:pt>
                <c:pt idx="4834">
                  <c:v>4.4948942186062574E-3</c:v>
                </c:pt>
                <c:pt idx="4835">
                  <c:v>4.4894258536388879E-3</c:v>
                </c:pt>
                <c:pt idx="4836">
                  <c:v>4.4782997777335657E-3</c:v>
                </c:pt>
                <c:pt idx="4837">
                  <c:v>4.4961214116221804E-3</c:v>
                </c:pt>
                <c:pt idx="4838">
                  <c:v>4.4944359657995139E-3</c:v>
                </c:pt>
                <c:pt idx="4839">
                  <c:v>4.4932198846363248E-3</c:v>
                </c:pt>
                <c:pt idx="4840">
                  <c:v>4.4897312073520134E-3</c:v>
                </c:pt>
                <c:pt idx="4841">
                  <c:v>4.4989620456550548E-3</c:v>
                </c:pt>
                <c:pt idx="4842">
                  <c:v>4.4950933430072471E-3</c:v>
                </c:pt>
                <c:pt idx="4843">
                  <c:v>4.5030014263608541E-3</c:v>
                </c:pt>
                <c:pt idx="4844">
                  <c:v>4.5015791092109245E-3</c:v>
                </c:pt>
                <c:pt idx="4845">
                  <c:v>4.5013995416707461E-3</c:v>
                </c:pt>
                <c:pt idx="4846">
                  <c:v>4.5097503212372693E-3</c:v>
                </c:pt>
                <c:pt idx="4847">
                  <c:v>4.4982886673793849E-3</c:v>
                </c:pt>
                <c:pt idx="4848">
                  <c:v>4.5049593348125538E-3</c:v>
                </c:pt>
                <c:pt idx="4849">
                  <c:v>4.5049593348125538E-3</c:v>
                </c:pt>
                <c:pt idx="4850">
                  <c:v>4.5054402557988737E-3</c:v>
                </c:pt>
                <c:pt idx="4851">
                  <c:v>4.5096627598377268E-3</c:v>
                </c:pt>
                <c:pt idx="4852">
                  <c:v>4.5079026423646886E-3</c:v>
                </c:pt>
                <c:pt idx="4853">
                  <c:v>4.507120367932228E-3</c:v>
                </c:pt>
                <c:pt idx="4854">
                  <c:v>4.5118211261127444E-3</c:v>
                </c:pt>
                <c:pt idx="4855">
                  <c:v>4.5004421444392005E-3</c:v>
                </c:pt>
                <c:pt idx="4856">
                  <c:v>4.5167152305308289E-3</c:v>
                </c:pt>
                <c:pt idx="4857">
                  <c:v>4.5107912796013734E-3</c:v>
                </c:pt>
                <c:pt idx="4858">
                  <c:v>4.5091236127430814E-3</c:v>
                </c:pt>
                <c:pt idx="4859">
                  <c:v>4.5123807190164192E-3</c:v>
                </c:pt>
                <c:pt idx="4860">
                  <c:v>4.5082577771780622E-3</c:v>
                </c:pt>
                <c:pt idx="4861">
                  <c:v>4.5176530709015641E-3</c:v>
                </c:pt>
                <c:pt idx="4862">
                  <c:v>4.5107023847795026E-3</c:v>
                </c:pt>
                <c:pt idx="4863">
                  <c:v>4.5140839438034602E-3</c:v>
                </c:pt>
                <c:pt idx="4864">
                  <c:v>4.516910799138945E-3</c:v>
                </c:pt>
                <c:pt idx="4865">
                  <c:v>4.5194456349845844E-3</c:v>
                </c:pt>
                <c:pt idx="4866">
                  <c:v>4.5181228800351501E-3</c:v>
                </c:pt>
                <c:pt idx="4867">
                  <c:v>4.5191753947260976E-3</c:v>
                </c:pt>
                <c:pt idx="4868">
                  <c:v>4.5132296645652836E-3</c:v>
                </c:pt>
                <c:pt idx="4869">
                  <c:v>4.518206885641818E-3</c:v>
                </c:pt>
                <c:pt idx="4870">
                  <c:v>4.5220755882896257E-3</c:v>
                </c:pt>
                <c:pt idx="4871">
                  <c:v>4.5152929133809002E-3</c:v>
                </c:pt>
                <c:pt idx="4872">
                  <c:v>4.5218800196815106E-3</c:v>
                </c:pt>
                <c:pt idx="4873">
                  <c:v>4.5198425503642364E-3</c:v>
                </c:pt>
                <c:pt idx="4874">
                  <c:v>4.5168059032491374E-3</c:v>
                </c:pt>
                <c:pt idx="4875">
                  <c:v>4.5240321633189971E-3</c:v>
                </c:pt>
                <c:pt idx="4876">
                  <c:v>4.5214168776595643E-3</c:v>
                </c:pt>
                <c:pt idx="4877">
                  <c:v>4.5236588050671404E-3</c:v>
                </c:pt>
                <c:pt idx="4878">
                  <c:v>4.5189909379707164E-3</c:v>
                </c:pt>
                <c:pt idx="4879">
                  <c:v>4.5215902225622124E-3</c:v>
                </c:pt>
                <c:pt idx="4880">
                  <c:v>4.5290289412563429E-3</c:v>
                </c:pt>
                <c:pt idx="4881">
                  <c:v>4.519634536481059E-3</c:v>
                </c:pt>
                <c:pt idx="4882">
                  <c:v>4.5319269124493239E-3</c:v>
                </c:pt>
                <c:pt idx="4883">
                  <c:v>4.525096234336788E-3</c:v>
                </c:pt>
                <c:pt idx="4884">
                  <c:v>4.5265861115513393E-3</c:v>
                </c:pt>
                <c:pt idx="4885">
                  <c:v>4.5351453494751484E-3</c:v>
                </c:pt>
                <c:pt idx="4886">
                  <c:v>4.5285155736600399E-3</c:v>
                </c:pt>
                <c:pt idx="4887">
                  <c:v>4.530816171650051E-3</c:v>
                </c:pt>
                <c:pt idx="4888">
                  <c:v>4.5309068443683586E-3</c:v>
                </c:pt>
                <c:pt idx="4889">
                  <c:v>4.5367178988740386E-3</c:v>
                </c:pt>
                <c:pt idx="4890">
                  <c:v>4.5237748128096819E-3</c:v>
                </c:pt>
                <c:pt idx="4891">
                  <c:v>4.5348688865791305E-3</c:v>
                </c:pt>
                <c:pt idx="4892">
                  <c:v>4.5391571727861676E-3</c:v>
                </c:pt>
                <c:pt idx="4893">
                  <c:v>4.5346626505923908E-3</c:v>
                </c:pt>
                <c:pt idx="4894">
                  <c:v>4.5373010489055095E-3</c:v>
                </c:pt>
                <c:pt idx="4895">
                  <c:v>4.5341057245333717E-3</c:v>
                </c:pt>
                <c:pt idx="4896">
                  <c:v>4.5407763919665407E-3</c:v>
                </c:pt>
                <c:pt idx="4897">
                  <c:v>4.5364614373129422E-3</c:v>
                </c:pt>
                <c:pt idx="4898">
                  <c:v>4.5344701933030408E-3</c:v>
                </c:pt>
                <c:pt idx="4899">
                  <c:v>4.536921912490232E-3</c:v>
                </c:pt>
                <c:pt idx="4900">
                  <c:v>4.5451962425099458E-3</c:v>
                </c:pt>
                <c:pt idx="4901">
                  <c:v>4.5388331511604495E-3</c:v>
                </c:pt>
                <c:pt idx="4902">
                  <c:v>4.5426605177160875E-3</c:v>
                </c:pt>
                <c:pt idx="4903">
                  <c:v>4.5451980204063835E-3</c:v>
                </c:pt>
                <c:pt idx="4904">
                  <c:v>4.5429223129664961E-3</c:v>
                </c:pt>
                <c:pt idx="4905">
                  <c:v>4.5467056765853085E-3</c:v>
                </c:pt>
                <c:pt idx="4906">
                  <c:v>4.5451837972348835E-3</c:v>
                </c:pt>
                <c:pt idx="4907">
                  <c:v>4.5452975826068779E-3</c:v>
                </c:pt>
                <c:pt idx="4908">
                  <c:v>4.5516935650404666E-3</c:v>
                </c:pt>
                <c:pt idx="4909">
                  <c:v>4.5513984342318561E-3</c:v>
                </c:pt>
                <c:pt idx="4910">
                  <c:v>4.554858220699059E-3</c:v>
                </c:pt>
                <c:pt idx="4911">
                  <c:v>4.5443508527539568E-3</c:v>
                </c:pt>
                <c:pt idx="4912">
                  <c:v>4.550925513779505E-3</c:v>
                </c:pt>
                <c:pt idx="4913">
                  <c:v>4.5536554737591502E-3</c:v>
                </c:pt>
                <c:pt idx="4914">
                  <c:v>4.545686497452562E-3</c:v>
                </c:pt>
                <c:pt idx="4915">
                  <c:v>4.5526229604031234E-3</c:v>
                </c:pt>
                <c:pt idx="4916">
                  <c:v>4.5552506913376185E-3</c:v>
                </c:pt>
                <c:pt idx="4917">
                  <c:v>4.5533874558712105E-3</c:v>
                </c:pt>
                <c:pt idx="4918">
                  <c:v>4.5528096395290518E-3</c:v>
                </c:pt>
                <c:pt idx="4919">
                  <c:v>4.5526318498853103E-3</c:v>
                </c:pt>
                <c:pt idx="4920">
                  <c:v>4.5598589989033888E-3</c:v>
                </c:pt>
                <c:pt idx="4921">
                  <c:v>4.5553466977452384E-3</c:v>
                </c:pt>
                <c:pt idx="4922">
                  <c:v>4.5672812720554739E-3</c:v>
                </c:pt>
                <c:pt idx="4923">
                  <c:v>4.5617382354377336E-3</c:v>
                </c:pt>
                <c:pt idx="4924">
                  <c:v>4.5593900787180217E-3</c:v>
                </c:pt>
                <c:pt idx="4925">
                  <c:v>4.5595829804814811E-3</c:v>
                </c:pt>
                <c:pt idx="4926">
                  <c:v>4.5599598945262124E-3</c:v>
                </c:pt>
                <c:pt idx="4927">
                  <c:v>4.5603296969851936E-3</c:v>
                </c:pt>
                <c:pt idx="4928">
                  <c:v>4.571141085221094E-3</c:v>
                </c:pt>
                <c:pt idx="4929">
                  <c:v>4.5648455539362195E-3</c:v>
                </c:pt>
                <c:pt idx="4930">
                  <c:v>4.563997497335574E-3</c:v>
                </c:pt>
                <c:pt idx="4931">
                  <c:v>4.5688867125384565E-3</c:v>
                </c:pt>
                <c:pt idx="4932">
                  <c:v>4.5714059917902686E-3</c:v>
                </c:pt>
                <c:pt idx="4933">
                  <c:v>4.5689738294638895E-3</c:v>
                </c:pt>
                <c:pt idx="4934">
                  <c:v>4.5614604391193874E-3</c:v>
                </c:pt>
                <c:pt idx="4935">
                  <c:v>4.5757493927868651E-3</c:v>
                </c:pt>
                <c:pt idx="4936">
                  <c:v>4.5730327670305002E-3</c:v>
                </c:pt>
                <c:pt idx="4937">
                  <c:v>4.5740426122069505E-3</c:v>
                </c:pt>
                <c:pt idx="4938">
                  <c:v>4.5744337494231808E-3</c:v>
                </c:pt>
                <c:pt idx="4939">
                  <c:v>4.5716993447024413E-3</c:v>
                </c:pt>
                <c:pt idx="4940">
                  <c:v>4.5745262000379261E-3</c:v>
                </c:pt>
                <c:pt idx="4941">
                  <c:v>4.5706774987250391E-3</c:v>
                </c:pt>
                <c:pt idx="4942">
                  <c:v>4.5807226135964156E-3</c:v>
                </c:pt>
                <c:pt idx="4943">
                  <c:v>4.5762040898007332E-3</c:v>
                </c:pt>
                <c:pt idx="4944">
                  <c:v>4.5787518153955443E-3</c:v>
                </c:pt>
                <c:pt idx="4945">
                  <c:v>4.5705948265406995E-3</c:v>
                </c:pt>
                <c:pt idx="4946">
                  <c:v>4.5758418434016105E-3</c:v>
                </c:pt>
                <c:pt idx="4947">
                  <c:v>4.5749102256684073E-3</c:v>
                </c:pt>
                <c:pt idx="4948">
                  <c:v>4.5819578071463066E-3</c:v>
                </c:pt>
                <c:pt idx="4949">
                  <c:v>4.5838317099913392E-3</c:v>
                </c:pt>
                <c:pt idx="4950">
                  <c:v>4.58324011495179E-3</c:v>
                </c:pt>
                <c:pt idx="4951">
                  <c:v>4.5869256942665448E-3</c:v>
                </c:pt>
                <c:pt idx="4952">
                  <c:v>4.5798941138565814E-3</c:v>
                </c:pt>
                <c:pt idx="4953">
                  <c:v>4.5820418127529745E-3</c:v>
                </c:pt>
                <c:pt idx="4954">
                  <c:v>4.5823267206570699E-3</c:v>
                </c:pt>
                <c:pt idx="4955">
                  <c:v>4.5885284679048708E-3</c:v>
                </c:pt>
                <c:pt idx="4956">
                  <c:v>4.5790376122478585E-3</c:v>
                </c:pt>
                <c:pt idx="4957">
                  <c:v>4.5816924561030235E-3</c:v>
                </c:pt>
                <c:pt idx="4958">
                  <c:v>4.5883297879779905E-3</c:v>
                </c:pt>
                <c:pt idx="4959">
                  <c:v>4.58270452365002E-3</c:v>
                </c:pt>
                <c:pt idx="4960">
                  <c:v>4.5896525429274249E-3</c:v>
                </c:pt>
                <c:pt idx="4961">
                  <c:v>4.5823133864337897E-3</c:v>
                </c:pt>
                <c:pt idx="4962">
                  <c:v>4.5907975082331177E-3</c:v>
                </c:pt>
                <c:pt idx="4963">
                  <c:v>4.5890053886242068E-3</c:v>
                </c:pt>
                <c:pt idx="4964">
                  <c:v>4.5959587415909239E-3</c:v>
                </c:pt>
                <c:pt idx="4965">
                  <c:v>4.6000052338824732E-3</c:v>
                </c:pt>
                <c:pt idx="4966">
                  <c:v>4.5844877537767441E-3</c:v>
                </c:pt>
                <c:pt idx="4967">
                  <c:v>4.6010297467045311E-3</c:v>
                </c:pt>
                <c:pt idx="4968">
                  <c:v>4.5936977017966459E-3</c:v>
                </c:pt>
                <c:pt idx="4969">
                  <c:v>4.5849593408067669E-3</c:v>
                </c:pt>
                <c:pt idx="4970">
                  <c:v>4.597105040318945E-3</c:v>
                </c:pt>
                <c:pt idx="4971">
                  <c:v>4.5983068983106359E-3</c:v>
                </c:pt>
                <c:pt idx="4972">
                  <c:v>4.6045864285275736E-3</c:v>
                </c:pt>
                <c:pt idx="4973">
                  <c:v>4.5934070157291288E-3</c:v>
                </c:pt>
                <c:pt idx="4974">
                  <c:v>4.5978308665395188E-3</c:v>
                </c:pt>
                <c:pt idx="4975">
                  <c:v>4.589083616067453E-3</c:v>
                </c:pt>
                <c:pt idx="4976">
                  <c:v>4.5909788536697338E-3</c:v>
                </c:pt>
                <c:pt idx="4977">
                  <c:v>4.5948279994567302E-3</c:v>
                </c:pt>
                <c:pt idx="4978">
                  <c:v>4.5894800869729956E-3</c:v>
                </c:pt>
                <c:pt idx="4979">
                  <c:v>4.603585472833311E-3</c:v>
                </c:pt>
                <c:pt idx="4980">
                  <c:v>4.5938212655990459E-3</c:v>
                </c:pt>
                <c:pt idx="4981">
                  <c:v>4.6022520505052521E-3</c:v>
                </c:pt>
                <c:pt idx="4982">
                  <c:v>4.6107126151767848E-3</c:v>
                </c:pt>
                <c:pt idx="4983">
                  <c:v>4.6070501485157168E-3</c:v>
                </c:pt>
                <c:pt idx="4984">
                  <c:v>4.606028747012424E-3</c:v>
                </c:pt>
                <c:pt idx="4985">
                  <c:v>4.6023413898012323E-3</c:v>
                </c:pt>
                <c:pt idx="4986">
                  <c:v>4.6109099616813377E-3</c:v>
                </c:pt>
                <c:pt idx="4987">
                  <c:v>4.6105188244651065E-3</c:v>
                </c:pt>
                <c:pt idx="4988">
                  <c:v>4.6080831063458529E-3</c:v>
                </c:pt>
                <c:pt idx="4989">
                  <c:v>4.6099610094578686E-3</c:v>
                </c:pt>
                <c:pt idx="4990">
                  <c:v>4.5989771652675399E-3</c:v>
                </c:pt>
                <c:pt idx="4991">
                  <c:v>4.6086418103013097E-3</c:v>
                </c:pt>
                <c:pt idx="4992">
                  <c:v>4.604798442677735E-3</c:v>
                </c:pt>
                <c:pt idx="4993">
                  <c:v>4.6121118196730277E-3</c:v>
                </c:pt>
                <c:pt idx="4994">
                  <c:v>4.611950031097223E-3</c:v>
                </c:pt>
                <c:pt idx="4995">
                  <c:v>4.6115651165185238E-3</c:v>
                </c:pt>
                <c:pt idx="4996">
                  <c:v>4.6102494731548394E-3</c:v>
                </c:pt>
                <c:pt idx="4997">
                  <c:v>4.6141892916601434E-3</c:v>
                </c:pt>
                <c:pt idx="4998">
                  <c:v>4.6167272388245488E-3</c:v>
                </c:pt>
                <c:pt idx="4999">
                  <c:v>4.6075221800198499E-3</c:v>
                </c:pt>
                <c:pt idx="5000">
                  <c:v>4.6210501940121152E-3</c:v>
                </c:pt>
                <c:pt idx="5001">
                  <c:v>4.6092094037389533E-3</c:v>
                </c:pt>
                <c:pt idx="5002">
                  <c:v>4.6121282652150739E-3</c:v>
                </c:pt>
                <c:pt idx="5003">
                  <c:v>4.6264118851932394E-3</c:v>
                </c:pt>
                <c:pt idx="5004">
                  <c:v>4.6158867382837619E-3</c:v>
                </c:pt>
                <c:pt idx="5005">
                  <c:v>4.6198283346855036E-3</c:v>
                </c:pt>
                <c:pt idx="5006">
                  <c:v>4.6181402220181814E-3</c:v>
                </c:pt>
                <c:pt idx="5007">
                  <c:v>4.6122256050450221E-3</c:v>
                </c:pt>
                <c:pt idx="5008">
                  <c:v>4.6241619572516945E-3</c:v>
                </c:pt>
                <c:pt idx="5009">
                  <c:v>4.6219929235980523E-3</c:v>
                </c:pt>
                <c:pt idx="5010">
                  <c:v>4.6264141075637857E-3</c:v>
                </c:pt>
                <c:pt idx="5011">
                  <c:v>4.6181486670262588E-3</c:v>
                </c:pt>
                <c:pt idx="5012">
                  <c:v>4.6240637284735275E-3</c:v>
                </c:pt>
                <c:pt idx="5013">
                  <c:v>4.6210999751123624E-3</c:v>
                </c:pt>
                <c:pt idx="5014">
                  <c:v>4.6277306398756898E-3</c:v>
                </c:pt>
                <c:pt idx="5015">
                  <c:v>4.6244397535700407E-3</c:v>
                </c:pt>
                <c:pt idx="5016">
                  <c:v>4.6301503569270066E-3</c:v>
                </c:pt>
                <c:pt idx="5017">
                  <c:v>4.627540404956886E-3</c:v>
                </c:pt>
                <c:pt idx="5018">
                  <c:v>4.6216200098203051E-3</c:v>
                </c:pt>
                <c:pt idx="5019">
                  <c:v>4.6312135389965786E-3</c:v>
                </c:pt>
                <c:pt idx="5020">
                  <c:v>4.6236890367993434E-3</c:v>
                </c:pt>
                <c:pt idx="5021">
                  <c:v>4.6347759989830428E-3</c:v>
                </c:pt>
                <c:pt idx="5022">
                  <c:v>4.6318651380408901E-3</c:v>
                </c:pt>
                <c:pt idx="5023">
                  <c:v>4.6295165368470696E-3</c:v>
                </c:pt>
                <c:pt idx="5024">
                  <c:v>4.6338510483614793E-3</c:v>
                </c:pt>
                <c:pt idx="5025">
                  <c:v>4.634771998716058E-3</c:v>
                </c:pt>
                <c:pt idx="5026">
                  <c:v>4.6400496842905151E-3</c:v>
                </c:pt>
                <c:pt idx="5027">
                  <c:v>4.6332723430711018E-3</c:v>
                </c:pt>
                <c:pt idx="5028">
                  <c:v>4.6403252582383134E-3</c:v>
                </c:pt>
                <c:pt idx="5029">
                  <c:v>4.6399590115722067E-3</c:v>
                </c:pt>
                <c:pt idx="5030">
                  <c:v>4.6396638807635962E-3</c:v>
                </c:pt>
                <c:pt idx="5031">
                  <c:v>4.6335594733457434E-3</c:v>
                </c:pt>
                <c:pt idx="5032">
                  <c:v>4.6422818332676856E-3</c:v>
                </c:pt>
                <c:pt idx="5033">
                  <c:v>4.6404185978012776E-3</c:v>
                </c:pt>
                <c:pt idx="5034">
                  <c:v>4.6400630185137954E-3</c:v>
                </c:pt>
                <c:pt idx="5035">
                  <c:v>4.6492618546809632E-3</c:v>
                </c:pt>
                <c:pt idx="5036">
                  <c:v>4.6477510871832731E-3</c:v>
                </c:pt>
                <c:pt idx="5037">
                  <c:v>4.6551773606023413E-3</c:v>
                </c:pt>
                <c:pt idx="5038">
                  <c:v>4.6468110244419917E-3</c:v>
                </c:pt>
                <c:pt idx="5039">
                  <c:v>4.6459660791601113E-3</c:v>
                </c:pt>
                <c:pt idx="5040">
                  <c:v>4.6403221469195483E-3</c:v>
                </c:pt>
                <c:pt idx="5041">
                  <c:v>4.6474728463908183E-3</c:v>
                </c:pt>
                <c:pt idx="5042">
                  <c:v>4.6486960391397573E-3</c:v>
                </c:pt>
                <c:pt idx="5043">
                  <c:v>4.6489502783303074E-3</c:v>
                </c:pt>
                <c:pt idx="5044">
                  <c:v>4.6433401261220548E-3</c:v>
                </c:pt>
                <c:pt idx="5045">
                  <c:v>4.6478453156944561E-3</c:v>
                </c:pt>
                <c:pt idx="5046">
                  <c:v>4.6492578544139792E-3</c:v>
                </c:pt>
                <c:pt idx="5047">
                  <c:v>4.654516872075843E-3</c:v>
                </c:pt>
                <c:pt idx="5048">
                  <c:v>4.6468043573303511E-3</c:v>
                </c:pt>
                <c:pt idx="5049">
                  <c:v>4.6493538608215999E-3</c:v>
                </c:pt>
                <c:pt idx="5050">
                  <c:v>4.6479422110502948E-3</c:v>
                </c:pt>
                <c:pt idx="5051">
                  <c:v>4.6507601769035919E-3</c:v>
                </c:pt>
                <c:pt idx="5052">
                  <c:v>4.6441050660642512E-3</c:v>
                </c:pt>
                <c:pt idx="5053">
                  <c:v>4.6624076209391858E-3</c:v>
                </c:pt>
                <c:pt idx="5054">
                  <c:v>4.6587451542781178E-3</c:v>
                </c:pt>
                <c:pt idx="5055">
                  <c:v>4.6572530546930193E-3</c:v>
                </c:pt>
                <c:pt idx="5056">
                  <c:v>4.651042862437141E-3</c:v>
                </c:pt>
                <c:pt idx="5057">
                  <c:v>4.6548013355058289E-3</c:v>
                </c:pt>
                <c:pt idx="5058">
                  <c:v>4.6576210792555637E-3</c:v>
                </c:pt>
                <c:pt idx="5059">
                  <c:v>4.6446362126249278E-3</c:v>
                </c:pt>
                <c:pt idx="5060">
                  <c:v>4.6316860149748212E-3</c:v>
                </c:pt>
                <c:pt idx="5061">
                  <c:v>4.6327936444553281E-3</c:v>
                </c:pt>
                <c:pt idx="5062">
                  <c:v>4.6261514233651583E-3</c:v>
                </c:pt>
                <c:pt idx="5063">
                  <c:v>4.6361894266507848E-3</c:v>
                </c:pt>
                <c:pt idx="5064">
                  <c:v>4.6355204931162091E-3</c:v>
                </c:pt>
                <c:pt idx="5065">
                  <c:v>4.6328109789455932E-3</c:v>
                </c:pt>
                <c:pt idx="5066">
                  <c:v>4.6351702475180383E-3</c:v>
                </c:pt>
                <c:pt idx="5067">
                  <c:v>4.6463341037226557E-3</c:v>
                </c:pt>
                <c:pt idx="5068">
                  <c:v>4.6431445575139396E-3</c:v>
                </c:pt>
                <c:pt idx="5069">
                  <c:v>4.6474666237532871E-3</c:v>
                </c:pt>
                <c:pt idx="5070">
                  <c:v>4.6430361058312575E-3</c:v>
                </c:pt>
                <c:pt idx="5071">
                  <c:v>4.6455998324940045E-3</c:v>
                </c:pt>
                <c:pt idx="5072">
                  <c:v>4.6465301168048803E-3</c:v>
                </c:pt>
                <c:pt idx="5073">
                  <c:v>4.6485071376432827E-3</c:v>
                </c:pt>
                <c:pt idx="5074">
                  <c:v>4.6430596629590528E-3</c:v>
                </c:pt>
                <c:pt idx="5075">
                  <c:v>4.6512290970889599E-3</c:v>
                </c:pt>
                <c:pt idx="5076">
                  <c:v>4.6538670509279692E-3</c:v>
                </c:pt>
                <c:pt idx="5077">
                  <c:v>4.6583713515521517E-3</c:v>
                </c:pt>
                <c:pt idx="5078">
                  <c:v>4.6501961392588238E-3</c:v>
                </c:pt>
                <c:pt idx="5079">
                  <c:v>4.6580757762694318E-3</c:v>
                </c:pt>
                <c:pt idx="5080">
                  <c:v>4.6550840210393771E-3</c:v>
                </c:pt>
                <c:pt idx="5081">
                  <c:v>4.6462620989169406E-3</c:v>
                </c:pt>
                <c:pt idx="5082">
                  <c:v>4.6524634016906329E-3</c:v>
                </c:pt>
                <c:pt idx="5083">
                  <c:v>4.6534874700385814E-3</c:v>
                </c:pt>
                <c:pt idx="5084">
                  <c:v>4.6612817680201949E-3</c:v>
                </c:pt>
                <c:pt idx="5085">
                  <c:v>4.6622258310284603E-3</c:v>
                </c:pt>
                <c:pt idx="5086">
                  <c:v>4.6555453851648857E-3</c:v>
                </c:pt>
                <c:pt idx="5087">
                  <c:v>4.6643850862516968E-3</c:v>
                </c:pt>
                <c:pt idx="5088">
                  <c:v>4.654421754616442E-3</c:v>
                </c:pt>
                <c:pt idx="5089">
                  <c:v>4.6669274781571957E-3</c:v>
                </c:pt>
                <c:pt idx="5090">
                  <c:v>4.6546217679656506E-3</c:v>
                </c:pt>
                <c:pt idx="5091">
                  <c:v>4.6606363916134146E-3</c:v>
                </c:pt>
                <c:pt idx="5092">
                  <c:v>4.6660091946472719E-3</c:v>
                </c:pt>
                <c:pt idx="5093">
                  <c:v>4.6612070963698233E-3</c:v>
                </c:pt>
                <c:pt idx="5094">
                  <c:v>4.6793167494812984E-3</c:v>
                </c:pt>
                <c:pt idx="5095">
                  <c:v>4.6657940691783454E-3</c:v>
                </c:pt>
                <c:pt idx="5096">
                  <c:v>4.6646628825700422E-3</c:v>
                </c:pt>
                <c:pt idx="5097">
                  <c:v>4.6696374368019201E-3</c:v>
                </c:pt>
                <c:pt idx="5098">
                  <c:v>4.6642117413490487E-3</c:v>
                </c:pt>
                <c:pt idx="5099">
                  <c:v>4.6707828465817223E-3</c:v>
                </c:pt>
                <c:pt idx="5100">
                  <c:v>4.67200070564135E-3</c:v>
                </c:pt>
                <c:pt idx="5101">
                  <c:v>4.6784775823628406E-3</c:v>
                </c:pt>
                <c:pt idx="5102">
                  <c:v>4.681016418475464E-3</c:v>
                </c:pt>
                <c:pt idx="5103">
                  <c:v>4.6679844375892366E-3</c:v>
                </c:pt>
                <c:pt idx="5104">
                  <c:v>4.6778402064900282E-3</c:v>
                </c:pt>
                <c:pt idx="5105">
                  <c:v>4.6733065705746287E-3</c:v>
                </c:pt>
                <c:pt idx="5106">
                  <c:v>4.6766205695339636E-3</c:v>
                </c:pt>
                <c:pt idx="5107">
                  <c:v>4.6737901584056043E-3</c:v>
                </c:pt>
                <c:pt idx="5108">
                  <c:v>4.6747306656209952E-3</c:v>
                </c:pt>
                <c:pt idx="5109">
                  <c:v>4.6706112795755128E-3</c:v>
                </c:pt>
                <c:pt idx="5110">
                  <c:v>4.6703143708704646E-3</c:v>
                </c:pt>
                <c:pt idx="5111">
                  <c:v>4.692216277082939E-3</c:v>
                </c:pt>
                <c:pt idx="5112">
                  <c:v>4.6779931055836461E-3</c:v>
                </c:pt>
                <c:pt idx="5113">
                  <c:v>4.6768970324299816E-3</c:v>
                </c:pt>
                <c:pt idx="5114">
                  <c:v>4.6790589544978738E-3</c:v>
                </c:pt>
                <c:pt idx="5115">
                  <c:v>4.6834681376626552E-3</c:v>
                </c:pt>
                <c:pt idx="5116">
                  <c:v>4.6737910473538232E-3</c:v>
                </c:pt>
                <c:pt idx="5117">
                  <c:v>4.6843175276856282E-3</c:v>
                </c:pt>
                <c:pt idx="5118">
                  <c:v>4.6774584032300941E-3</c:v>
                </c:pt>
                <c:pt idx="5119">
                  <c:v>4.6745568762442385E-3</c:v>
                </c:pt>
                <c:pt idx="5120">
                  <c:v>4.6847086649018594E-3</c:v>
                </c:pt>
                <c:pt idx="5121">
                  <c:v>4.6820667107958652E-3</c:v>
                </c:pt>
                <c:pt idx="5122">
                  <c:v>4.6887231550575342E-3</c:v>
                </c:pt>
                <c:pt idx="5123">
                  <c:v>4.6840330642556422E-3</c:v>
                </c:pt>
                <c:pt idx="5124">
                  <c:v>4.6823511742258512E-3</c:v>
                </c:pt>
                <c:pt idx="5125">
                  <c:v>4.6854464919233851E-3</c:v>
                </c:pt>
                <c:pt idx="5126">
                  <c:v>4.6872190546714846E-3</c:v>
                </c:pt>
                <c:pt idx="5127">
                  <c:v>4.6846019911156141E-3</c:v>
                </c:pt>
                <c:pt idx="5128">
                  <c:v>4.6890142855991607E-3</c:v>
                </c:pt>
                <c:pt idx="5129">
                  <c:v>4.6812057644460489E-3</c:v>
                </c:pt>
                <c:pt idx="5130">
                  <c:v>4.6890178413920352E-3</c:v>
                </c:pt>
                <c:pt idx="5131">
                  <c:v>4.6802919256772194E-3</c:v>
                </c:pt>
                <c:pt idx="5132">
                  <c:v>4.6991607405674693E-3</c:v>
                </c:pt>
                <c:pt idx="5133">
                  <c:v>4.6854531590350247E-3</c:v>
                </c:pt>
                <c:pt idx="5134">
                  <c:v>4.6872381670581865E-3</c:v>
                </c:pt>
                <c:pt idx="5135">
                  <c:v>4.6836752625976138E-3</c:v>
                </c:pt>
                <c:pt idx="5136">
                  <c:v>4.6948440080174332E-3</c:v>
                </c:pt>
                <c:pt idx="5137">
                  <c:v>4.6883724649852548E-3</c:v>
                </c:pt>
                <c:pt idx="5138">
                  <c:v>4.6931514506090176E-3</c:v>
                </c:pt>
                <c:pt idx="5139">
                  <c:v>4.6992603027679646E-3</c:v>
                </c:pt>
                <c:pt idx="5140">
                  <c:v>4.6933470192171327E-3</c:v>
                </c:pt>
                <c:pt idx="5141">
                  <c:v>4.6959765280480646E-3</c:v>
                </c:pt>
                <c:pt idx="5142">
                  <c:v>4.6967205777071214E-3</c:v>
                </c:pt>
                <c:pt idx="5143">
                  <c:v>4.6918278067113644E-3</c:v>
                </c:pt>
                <c:pt idx="5144">
                  <c:v>4.6964183353127619E-3</c:v>
                </c:pt>
                <c:pt idx="5145">
                  <c:v>4.6909228574247225E-3</c:v>
                </c:pt>
                <c:pt idx="5146">
                  <c:v>4.6972917269376404E-3</c:v>
                </c:pt>
                <c:pt idx="5147">
                  <c:v>4.6939030563279338E-3</c:v>
                </c:pt>
                <c:pt idx="5148">
                  <c:v>4.6954124904032956E-3</c:v>
                </c:pt>
                <c:pt idx="5149">
                  <c:v>4.6950337984621275E-3</c:v>
                </c:pt>
                <c:pt idx="5150">
                  <c:v>4.6960614226029514E-3</c:v>
                </c:pt>
                <c:pt idx="5151">
                  <c:v>4.6888324956884352E-3</c:v>
                </c:pt>
                <c:pt idx="5152">
                  <c:v>4.700957749391583E-3</c:v>
                </c:pt>
                <c:pt idx="5153">
                  <c:v>4.6990838465465513E-3</c:v>
                </c:pt>
                <c:pt idx="5154">
                  <c:v>4.7047019992887719E-3</c:v>
                </c:pt>
                <c:pt idx="5155">
                  <c:v>4.6992776372582288E-3</c:v>
                </c:pt>
                <c:pt idx="5156">
                  <c:v>4.704246413326685E-3</c:v>
                </c:pt>
                <c:pt idx="5157">
                  <c:v>4.7020889359998862E-3</c:v>
                </c:pt>
                <c:pt idx="5158">
                  <c:v>4.7121393845605741E-3</c:v>
                </c:pt>
                <c:pt idx="5159">
                  <c:v>4.7034028014671337E-3</c:v>
                </c:pt>
                <c:pt idx="5160">
                  <c:v>4.7026383059990467E-3</c:v>
                </c:pt>
                <c:pt idx="5161">
                  <c:v>4.7046033260364955E-3</c:v>
                </c:pt>
                <c:pt idx="5162">
                  <c:v>4.6981726746223775E-3</c:v>
                </c:pt>
                <c:pt idx="5163">
                  <c:v>4.7020769351989334E-3</c:v>
                </c:pt>
                <c:pt idx="5164">
                  <c:v>4.7013399971256266E-3</c:v>
                </c:pt>
                <c:pt idx="5165">
                  <c:v>4.7048140067643286E-3</c:v>
                </c:pt>
                <c:pt idx="5166">
                  <c:v>4.7061314280244506E-3</c:v>
                </c:pt>
                <c:pt idx="5167">
                  <c:v>4.716941927312133E-3</c:v>
                </c:pt>
                <c:pt idx="5168">
                  <c:v>4.7056718417953797E-3</c:v>
                </c:pt>
                <c:pt idx="5169">
                  <c:v>4.7140243992583397E-3</c:v>
                </c:pt>
                <c:pt idx="5170">
                  <c:v>4.7198327869193641E-3</c:v>
                </c:pt>
                <c:pt idx="5171">
                  <c:v>4.7106410623379454E-3</c:v>
                </c:pt>
                <c:pt idx="5172">
                  <c:v>4.709412535899694E-3</c:v>
                </c:pt>
                <c:pt idx="5173">
                  <c:v>4.7126127494870355E-3</c:v>
                </c:pt>
                <c:pt idx="5174">
                  <c:v>4.7117678042051551E-3</c:v>
                </c:pt>
                <c:pt idx="5175">
                  <c:v>4.7112913279599294E-3</c:v>
                </c:pt>
                <c:pt idx="5176">
                  <c:v>4.7107424024348784E-3</c:v>
                </c:pt>
                <c:pt idx="5177">
                  <c:v>4.7129914414282036E-3</c:v>
                </c:pt>
                <c:pt idx="5178">
                  <c:v>4.7167410250147056E-3</c:v>
                </c:pt>
                <c:pt idx="5179">
                  <c:v>4.7193865349135734E-3</c:v>
                </c:pt>
                <c:pt idx="5180">
                  <c:v>4.7227654270928744E-3</c:v>
                </c:pt>
                <c:pt idx="5181">
                  <c:v>4.7163734449262706E-3</c:v>
                </c:pt>
                <c:pt idx="5182">
                  <c:v>4.720892857670171E-3</c:v>
                </c:pt>
                <c:pt idx="5183">
                  <c:v>4.7235828149799746E-3</c:v>
                </c:pt>
                <c:pt idx="5184">
                  <c:v>4.7171343846014822E-3</c:v>
                </c:pt>
                <c:pt idx="5185">
                  <c:v>4.7265394567553905E-3</c:v>
                </c:pt>
                <c:pt idx="5186">
                  <c:v>4.7241757434418512E-3</c:v>
                </c:pt>
                <c:pt idx="5187">
                  <c:v>4.7216377962774466E-3</c:v>
                </c:pt>
                <c:pt idx="5188">
                  <c:v>4.7240592912252011E-3</c:v>
                </c:pt>
                <c:pt idx="5189">
                  <c:v>4.7213782233975843E-3</c:v>
                </c:pt>
                <c:pt idx="5190">
                  <c:v>4.7277573158150173E-3</c:v>
                </c:pt>
                <c:pt idx="5191">
                  <c:v>4.7247197797516995E-3</c:v>
                </c:pt>
                <c:pt idx="5192">
                  <c:v>4.7201612532861755E-3</c:v>
                </c:pt>
                <c:pt idx="5193">
                  <c:v>4.7287769394218733E-3</c:v>
                </c:pt>
                <c:pt idx="5194">
                  <c:v>4.7266141284057614E-3</c:v>
                </c:pt>
                <c:pt idx="5195">
                  <c:v>4.7287836065335129E-3</c:v>
                </c:pt>
                <c:pt idx="5196">
                  <c:v>4.7330118887357877E-3</c:v>
                </c:pt>
                <c:pt idx="5197">
                  <c:v>4.7255802816274063E-3</c:v>
                </c:pt>
                <c:pt idx="5198">
                  <c:v>4.7350955833604337E-3</c:v>
                </c:pt>
                <c:pt idx="5199">
                  <c:v>4.7376201963015589E-3</c:v>
                </c:pt>
                <c:pt idx="5200">
                  <c:v>4.7426960906303689E-3</c:v>
                </c:pt>
                <c:pt idx="5201">
                  <c:v>4.7367685839080388E-3</c:v>
                </c:pt>
                <c:pt idx="5202">
                  <c:v>4.7388291658789989E-3</c:v>
                </c:pt>
                <c:pt idx="5203">
                  <c:v>4.7341284076984824E-3</c:v>
                </c:pt>
                <c:pt idx="5204">
                  <c:v>4.7408092980361655E-3</c:v>
                </c:pt>
                <c:pt idx="5205">
                  <c:v>4.7351724773813525E-3</c:v>
                </c:pt>
                <c:pt idx="5206">
                  <c:v>4.7331047838246425E-3</c:v>
                </c:pt>
                <c:pt idx="5207">
                  <c:v>4.7375299680573598E-3</c:v>
                </c:pt>
                <c:pt idx="5208">
                  <c:v>4.7375224119975013E-3</c:v>
                </c:pt>
                <c:pt idx="5209">
                  <c:v>4.7454202724465933E-3</c:v>
                </c:pt>
                <c:pt idx="5210">
                  <c:v>4.7399710198659266E-3</c:v>
                </c:pt>
                <c:pt idx="5211">
                  <c:v>4.7400616925842342E-3</c:v>
                </c:pt>
                <c:pt idx="5212">
                  <c:v>4.7444797652312024E-3</c:v>
                </c:pt>
                <c:pt idx="5213">
                  <c:v>4.7453260439354102E-3</c:v>
                </c:pt>
                <c:pt idx="5214">
                  <c:v>4.7402492606583814E-3</c:v>
                </c:pt>
                <c:pt idx="5215">
                  <c:v>4.7468261440544767E-3</c:v>
                </c:pt>
                <c:pt idx="5216">
                  <c:v>4.7505801723820712E-3</c:v>
                </c:pt>
                <c:pt idx="5217">
                  <c:v>4.736221880753534E-3</c:v>
                </c:pt>
                <c:pt idx="5218">
                  <c:v>4.7497978979496097E-3</c:v>
                </c:pt>
                <c:pt idx="5219">
                  <c:v>4.7444784318088741E-3</c:v>
                </c:pt>
                <c:pt idx="5220">
                  <c:v>4.742629419513966E-3</c:v>
                </c:pt>
                <c:pt idx="5221">
                  <c:v>4.7547924535164083E-3</c:v>
                </c:pt>
                <c:pt idx="5222">
                  <c:v>4.746078094128435E-3</c:v>
                </c:pt>
                <c:pt idx="5223">
                  <c:v>4.7461825455441331E-3</c:v>
                </c:pt>
                <c:pt idx="5224">
                  <c:v>4.7486053739142159E-3</c:v>
                </c:pt>
                <c:pt idx="5225">
                  <c:v>4.750964642486661E-3</c:v>
                </c:pt>
                <c:pt idx="5226">
                  <c:v>4.7473030647738118E-3</c:v>
                </c:pt>
                <c:pt idx="5227">
                  <c:v>4.757735761068544E-3</c:v>
                </c:pt>
                <c:pt idx="5228">
                  <c:v>4.7560360920743784E-3</c:v>
                </c:pt>
                <c:pt idx="5229">
                  <c:v>4.7533141326287012E-3</c:v>
                </c:pt>
                <c:pt idx="5230">
                  <c:v>4.7567028032384079E-3</c:v>
                </c:pt>
                <c:pt idx="5231">
                  <c:v>4.7547257824000055E-3</c:v>
                </c:pt>
                <c:pt idx="5232">
                  <c:v>4.7581100082686187E-3</c:v>
                </c:pt>
                <c:pt idx="5233">
                  <c:v>4.755311599276133E-3</c:v>
                </c:pt>
                <c:pt idx="5234">
                  <c:v>4.7600732504096306E-3</c:v>
                </c:pt>
                <c:pt idx="5235">
                  <c:v>4.7626938697583757E-3</c:v>
                </c:pt>
                <c:pt idx="5236">
                  <c:v>4.7575579714248025E-3</c:v>
                </c:pt>
                <c:pt idx="5237">
                  <c:v>4.7624347413526228E-3</c:v>
                </c:pt>
                <c:pt idx="5238">
                  <c:v>4.7590562936474312E-3</c:v>
                </c:pt>
                <c:pt idx="5239">
                  <c:v>4.7656300657247606E-3</c:v>
                </c:pt>
                <c:pt idx="5240">
                  <c:v>4.7639321746270327E-3</c:v>
                </c:pt>
                <c:pt idx="5241">
                  <c:v>4.7647073374737442E-3</c:v>
                </c:pt>
                <c:pt idx="5242">
                  <c:v>4.767978666918582E-3</c:v>
                </c:pt>
                <c:pt idx="5243">
                  <c:v>4.7720233813136935E-3</c:v>
                </c:pt>
                <c:pt idx="5244">
                  <c:v>4.7760663178123674E-3</c:v>
                </c:pt>
                <c:pt idx="5245">
                  <c:v>4.7723931837726748E-3</c:v>
                </c:pt>
                <c:pt idx="5246">
                  <c:v>4.7767276952870846E-3</c:v>
                </c:pt>
                <c:pt idx="5247">
                  <c:v>4.7757818543823815E-3</c:v>
                </c:pt>
                <c:pt idx="5248">
                  <c:v>4.7668461468879505E-3</c:v>
                </c:pt>
                <c:pt idx="5249">
                  <c:v>4.7668443689915128E-3</c:v>
                </c:pt>
                <c:pt idx="5250">
                  <c:v>4.7688285014156643E-3</c:v>
                </c:pt>
                <c:pt idx="5251">
                  <c:v>4.7725123028339814E-3</c:v>
                </c:pt>
                <c:pt idx="5252">
                  <c:v>4.7711735468166103E-3</c:v>
                </c:pt>
                <c:pt idx="5253">
                  <c:v>4.7720242702619124E-3</c:v>
                </c:pt>
                <c:pt idx="5254">
                  <c:v>4.7712011042113905E-3</c:v>
                </c:pt>
                <c:pt idx="5255">
                  <c:v>4.7779428875020557E-3</c:v>
                </c:pt>
                <c:pt idx="5256">
                  <c:v>4.7861140995283996E-3</c:v>
                </c:pt>
                <c:pt idx="5257">
                  <c:v>4.7752689312601888E-3</c:v>
                </c:pt>
                <c:pt idx="5258">
                  <c:v>4.7738075003886356E-3</c:v>
                </c:pt>
                <c:pt idx="5259">
                  <c:v>4.7830881197919251E-3</c:v>
                </c:pt>
                <c:pt idx="5260">
                  <c:v>4.7730536722991731E-3</c:v>
                </c:pt>
                <c:pt idx="5261">
                  <c:v>4.7739995132038762E-3</c:v>
                </c:pt>
                <c:pt idx="5262">
                  <c:v>4.7834917022832176E-3</c:v>
                </c:pt>
                <c:pt idx="5263">
                  <c:v>4.7765454609022496E-3</c:v>
                </c:pt>
                <c:pt idx="5264">
                  <c:v>4.7822569532074352E-3</c:v>
                </c:pt>
                <c:pt idx="5265">
                  <c:v>4.7729692222183966E-3</c:v>
                </c:pt>
                <c:pt idx="5266">
                  <c:v>4.7871532799960669E-3</c:v>
                </c:pt>
                <c:pt idx="5267">
                  <c:v>4.779964355751393E-3</c:v>
                </c:pt>
                <c:pt idx="5268">
                  <c:v>4.7817146947940247E-3</c:v>
                </c:pt>
                <c:pt idx="5269">
                  <c:v>4.786955933491514E-3</c:v>
                </c:pt>
                <c:pt idx="5270">
                  <c:v>4.779360759910891E-3</c:v>
                </c:pt>
                <c:pt idx="5271">
                  <c:v>4.7883071347839474E-3</c:v>
                </c:pt>
                <c:pt idx="5272">
                  <c:v>4.7848006785352615E-3</c:v>
                </c:pt>
                <c:pt idx="5273">
                  <c:v>4.7833841395487544E-3</c:v>
                </c:pt>
                <c:pt idx="5274">
                  <c:v>4.7881097882793945E-3</c:v>
                </c:pt>
                <c:pt idx="5275">
                  <c:v>4.785371383291671E-3</c:v>
                </c:pt>
                <c:pt idx="5276">
                  <c:v>4.7866870266553554E-3</c:v>
                </c:pt>
                <c:pt idx="5277">
                  <c:v>4.7923247362583882E-3</c:v>
                </c:pt>
                <c:pt idx="5278">
                  <c:v>4.7898934628802271E-3</c:v>
                </c:pt>
                <c:pt idx="5279">
                  <c:v>4.7987122736838986E-3</c:v>
                </c:pt>
                <c:pt idx="5280">
                  <c:v>4.7890409615384882E-3</c:v>
                </c:pt>
                <c:pt idx="5281">
                  <c:v>4.7916749151105144E-3</c:v>
                </c:pt>
                <c:pt idx="5282">
                  <c:v>4.7918535937024739E-3</c:v>
                </c:pt>
                <c:pt idx="5283">
                  <c:v>4.7916642477318899E-3</c:v>
                </c:pt>
                <c:pt idx="5284">
                  <c:v>4.7966574698763602E-3</c:v>
                </c:pt>
                <c:pt idx="5285">
                  <c:v>4.7953351594010353E-3</c:v>
                </c:pt>
                <c:pt idx="5286">
                  <c:v>4.7924149645025864E-3</c:v>
                </c:pt>
                <c:pt idx="5287">
                  <c:v>4.7966605811951253E-3</c:v>
                </c:pt>
                <c:pt idx="5288">
                  <c:v>4.7928923296960317E-3</c:v>
                </c:pt>
                <c:pt idx="5289">
                  <c:v>4.7954347216015306E-3</c:v>
                </c:pt>
                <c:pt idx="5290">
                  <c:v>4.7998456826627489E-3</c:v>
                </c:pt>
                <c:pt idx="5291">
                  <c:v>4.7990936324697232E-3</c:v>
                </c:pt>
                <c:pt idx="5292">
                  <c:v>4.8021845054261637E-3</c:v>
                </c:pt>
                <c:pt idx="5293">
                  <c:v>4.7989078422920137E-3</c:v>
                </c:pt>
                <c:pt idx="5294">
                  <c:v>4.7936559362158999E-3</c:v>
                </c:pt>
                <c:pt idx="5295">
                  <c:v>4.7992776447509959E-3</c:v>
                </c:pt>
                <c:pt idx="5296">
                  <c:v>4.8031436805541471E-3</c:v>
                </c:pt>
                <c:pt idx="5297">
                  <c:v>4.8016351354270032E-3</c:v>
                </c:pt>
                <c:pt idx="5298">
                  <c:v>4.8071781720447435E-3</c:v>
                </c:pt>
                <c:pt idx="5299">
                  <c:v>4.8109402009063069E-3</c:v>
                </c:pt>
                <c:pt idx="5300">
                  <c:v>4.8112068853719192E-3</c:v>
                </c:pt>
                <c:pt idx="5301">
                  <c:v>4.805390497176926E-3</c:v>
                </c:pt>
                <c:pt idx="5302">
                  <c:v>4.8053016023550561E-3</c:v>
                </c:pt>
                <c:pt idx="5303">
                  <c:v>4.8055807320957298E-3</c:v>
                </c:pt>
                <c:pt idx="5304">
                  <c:v>4.8112131080094494E-3</c:v>
                </c:pt>
                <c:pt idx="5305">
                  <c:v>4.80445399022852E-3</c:v>
                </c:pt>
                <c:pt idx="5306">
                  <c:v>4.8064292331704839E-3</c:v>
                </c:pt>
                <c:pt idx="5307">
                  <c:v>4.8086809390084657E-3</c:v>
                </c:pt>
                <c:pt idx="5308">
                  <c:v>4.8102792679056991E-3</c:v>
                </c:pt>
                <c:pt idx="5309">
                  <c:v>4.8135683763149105E-3</c:v>
                </c:pt>
                <c:pt idx="5310">
                  <c:v>4.8115051274992948E-3</c:v>
                </c:pt>
                <c:pt idx="5311">
                  <c:v>4.8163916758575207E-3</c:v>
                </c:pt>
                <c:pt idx="5312">
                  <c:v>4.8107615223143474E-3</c:v>
                </c:pt>
                <c:pt idx="5313">
                  <c:v>4.8246628945584694E-3</c:v>
                </c:pt>
                <c:pt idx="5314">
                  <c:v>4.8190162954732498E-3</c:v>
                </c:pt>
                <c:pt idx="5315">
                  <c:v>4.8175197511470579E-3</c:v>
                </c:pt>
                <c:pt idx="5316">
                  <c:v>4.823438368387202E-3</c:v>
                </c:pt>
                <c:pt idx="5317">
                  <c:v>4.8170437193759416E-3</c:v>
                </c:pt>
                <c:pt idx="5318">
                  <c:v>4.8171441705246549E-3</c:v>
                </c:pt>
                <c:pt idx="5319">
                  <c:v>4.8154565023314421E-3</c:v>
                </c:pt>
                <c:pt idx="5320">
                  <c:v>4.8235494869145398E-3</c:v>
                </c:pt>
                <c:pt idx="5321">
                  <c:v>4.8221129465931111E-3</c:v>
                </c:pt>
                <c:pt idx="5322">
                  <c:v>4.8275799781381523E-3</c:v>
                </c:pt>
                <c:pt idx="5323">
                  <c:v>4.8246637835066873E-3</c:v>
                </c:pt>
                <c:pt idx="5324">
                  <c:v>4.8235259297867445E-3</c:v>
                </c:pt>
                <c:pt idx="5325">
                  <c:v>4.826544797937469E-3</c:v>
                </c:pt>
                <c:pt idx="5326">
                  <c:v>4.8273839650559277E-3</c:v>
                </c:pt>
                <c:pt idx="5327">
                  <c:v>4.8313388956809497E-3</c:v>
                </c:pt>
                <c:pt idx="5328">
                  <c:v>4.8316091359394365E-3</c:v>
                </c:pt>
                <c:pt idx="5329">
                  <c:v>4.8307797472513844E-3</c:v>
                </c:pt>
                <c:pt idx="5330">
                  <c:v>4.8245642213061929E-3</c:v>
                </c:pt>
                <c:pt idx="5331">
                  <c:v>4.8280417867377703E-3</c:v>
                </c:pt>
                <c:pt idx="5332">
                  <c:v>4.828518262982996E-3</c:v>
                </c:pt>
                <c:pt idx="5333">
                  <c:v>4.8227045416326603E-3</c:v>
                </c:pt>
                <c:pt idx="5334">
                  <c:v>4.8363161167574841E-3</c:v>
                </c:pt>
                <c:pt idx="5335">
                  <c:v>4.8240130734105947E-3</c:v>
                </c:pt>
                <c:pt idx="5336">
                  <c:v>4.8367925930027107E-3</c:v>
                </c:pt>
                <c:pt idx="5337">
                  <c:v>4.8365081295727247E-3</c:v>
                </c:pt>
                <c:pt idx="5338">
                  <c:v>4.8347480120996865E-3</c:v>
                </c:pt>
                <c:pt idx="5339">
                  <c:v>4.8383909218999432E-3</c:v>
                </c:pt>
                <c:pt idx="5340">
                  <c:v>4.8435094857432514E-3</c:v>
                </c:pt>
                <c:pt idx="5341">
                  <c:v>4.8345297753119949E-3</c:v>
                </c:pt>
                <c:pt idx="5342">
                  <c:v>4.8352764918157074E-3</c:v>
                </c:pt>
                <c:pt idx="5343">
                  <c:v>4.8418618202198801E-3</c:v>
                </c:pt>
                <c:pt idx="5344">
                  <c:v>4.8320905013998659E-3</c:v>
                </c:pt>
                <c:pt idx="5345">
                  <c:v>4.8360569883517312E-3</c:v>
                </c:pt>
                <c:pt idx="5346">
                  <c:v>4.8326540945705255E-3</c:v>
                </c:pt>
                <c:pt idx="5347">
                  <c:v>4.8424414144584765E-3</c:v>
                </c:pt>
                <c:pt idx="5348">
                  <c:v>4.8405497326490703E-3</c:v>
                </c:pt>
                <c:pt idx="5349">
                  <c:v>4.8434672607028627E-3</c:v>
                </c:pt>
                <c:pt idx="5350">
                  <c:v>4.8483635874914952E-3</c:v>
                </c:pt>
                <c:pt idx="5351">
                  <c:v>4.8482311342069075E-3</c:v>
                </c:pt>
                <c:pt idx="5352">
                  <c:v>4.8449740279335697E-3</c:v>
                </c:pt>
                <c:pt idx="5353">
                  <c:v>4.8463767882226871E-3</c:v>
                </c:pt>
                <c:pt idx="5354">
                  <c:v>4.8458114171555907E-3</c:v>
                </c:pt>
                <c:pt idx="5355">
                  <c:v>4.8502348234918703E-3</c:v>
                </c:pt>
                <c:pt idx="5356">
                  <c:v>4.8448837996893706E-3</c:v>
                </c:pt>
                <c:pt idx="5357">
                  <c:v>4.8445860020361045E-3</c:v>
                </c:pt>
                <c:pt idx="5358">
                  <c:v>4.8497552359278787E-3</c:v>
                </c:pt>
                <c:pt idx="5359">
                  <c:v>4.8517367015073745E-3</c:v>
                </c:pt>
                <c:pt idx="5360">
                  <c:v>4.8528532204700683E-3</c:v>
                </c:pt>
                <c:pt idx="5361">
                  <c:v>4.8486396059134029E-3</c:v>
                </c:pt>
                <c:pt idx="5362">
                  <c:v>4.8513593429885338E-3</c:v>
                </c:pt>
                <c:pt idx="5363">
                  <c:v>4.853528376642176E-3</c:v>
                </c:pt>
                <c:pt idx="5364">
                  <c:v>4.8513664545742829E-3</c:v>
                </c:pt>
                <c:pt idx="5365">
                  <c:v>4.8576655416520328E-3</c:v>
                </c:pt>
                <c:pt idx="5366">
                  <c:v>4.8593500985264805E-3</c:v>
                </c:pt>
                <c:pt idx="5367">
                  <c:v>4.8577535475256848E-3</c:v>
                </c:pt>
                <c:pt idx="5368">
                  <c:v>4.8575579789175696E-3</c:v>
                </c:pt>
                <c:pt idx="5369">
                  <c:v>4.8657363025296626E-3</c:v>
                </c:pt>
                <c:pt idx="5370">
                  <c:v>4.8559663171319767E-3</c:v>
                </c:pt>
                <c:pt idx="5371">
                  <c:v>4.8655527347225003E-3</c:v>
                </c:pt>
                <c:pt idx="5372">
                  <c:v>4.8587878387781492E-3</c:v>
                </c:pt>
                <c:pt idx="5373">
                  <c:v>4.8631952440464921E-3</c:v>
                </c:pt>
                <c:pt idx="5374">
                  <c:v>4.8606475184516818E-3</c:v>
                </c:pt>
                <c:pt idx="5375">
                  <c:v>4.8602901612677619E-3</c:v>
                </c:pt>
                <c:pt idx="5376">
                  <c:v>4.8619827186761775E-3</c:v>
                </c:pt>
                <c:pt idx="5377">
                  <c:v>4.8610448783054433E-3</c:v>
                </c:pt>
                <c:pt idx="5378">
                  <c:v>4.8664887971967977E-3</c:v>
                </c:pt>
                <c:pt idx="5379">
                  <c:v>4.8611622194703122E-3</c:v>
                </c:pt>
                <c:pt idx="5380">
                  <c:v>4.8717620380301606E-3</c:v>
                </c:pt>
                <c:pt idx="5381">
                  <c:v>4.8654647288488484E-3</c:v>
                </c:pt>
                <c:pt idx="5382">
                  <c:v>4.8694898863831486E-3</c:v>
                </c:pt>
                <c:pt idx="5383">
                  <c:v>4.8593594324827767E-3</c:v>
                </c:pt>
                <c:pt idx="5384">
                  <c:v>4.8662123343007797E-3</c:v>
                </c:pt>
                <c:pt idx="5385">
                  <c:v>4.877671765788117E-3</c:v>
                </c:pt>
                <c:pt idx="5386">
                  <c:v>4.8682809168057086E-3</c:v>
                </c:pt>
                <c:pt idx="5387">
                  <c:v>4.8702472702654856E-3</c:v>
                </c:pt>
                <c:pt idx="5388">
                  <c:v>4.8728785569928552E-3</c:v>
                </c:pt>
                <c:pt idx="5389">
                  <c:v>4.8762707833954365E-3</c:v>
                </c:pt>
                <c:pt idx="5390">
                  <c:v>4.8613364533211783E-3</c:v>
                </c:pt>
                <c:pt idx="5391">
                  <c:v>4.8705566242455952E-3</c:v>
                </c:pt>
                <c:pt idx="5392">
                  <c:v>4.8772006232322028E-3</c:v>
                </c:pt>
                <c:pt idx="5393">
                  <c:v>4.8774957540408132E-3</c:v>
                </c:pt>
                <c:pt idx="5394">
                  <c:v>4.8688427320799305E-3</c:v>
                </c:pt>
                <c:pt idx="5395">
                  <c:v>4.8769277161290602E-3</c:v>
                </c:pt>
                <c:pt idx="5396">
                  <c:v>4.8713842350372105E-3</c:v>
                </c:pt>
                <c:pt idx="5397">
                  <c:v>4.8727976627049533E-3</c:v>
                </c:pt>
                <c:pt idx="5398">
                  <c:v>4.874650230792736E-3</c:v>
                </c:pt>
                <c:pt idx="5399">
                  <c:v>4.873572825551664E-3</c:v>
                </c:pt>
                <c:pt idx="5400">
                  <c:v>4.8823663013311024E-3</c:v>
                </c:pt>
                <c:pt idx="5401">
                  <c:v>4.8785376013531362E-3</c:v>
                </c:pt>
                <c:pt idx="5402">
                  <c:v>4.8804888426931961E-3</c:v>
                </c:pt>
                <c:pt idx="5403">
                  <c:v>4.8778931138945747E-3</c:v>
                </c:pt>
                <c:pt idx="5404">
                  <c:v>4.8852882741259891E-3</c:v>
                </c:pt>
                <c:pt idx="5405">
                  <c:v>4.8842499826065406E-3</c:v>
                </c:pt>
                <c:pt idx="5406">
                  <c:v>4.8744137705665604E-3</c:v>
                </c:pt>
                <c:pt idx="5407">
                  <c:v>4.8803163867387669E-3</c:v>
                </c:pt>
                <c:pt idx="5408">
                  <c:v>4.8861478870534771E-3</c:v>
                </c:pt>
                <c:pt idx="5409">
                  <c:v>4.8877182140818209E-3</c:v>
                </c:pt>
                <c:pt idx="5410">
                  <c:v>4.8889636305362279E-3</c:v>
                </c:pt>
                <c:pt idx="5411">
                  <c:v>4.8837010570814895E-3</c:v>
                </c:pt>
                <c:pt idx="5412">
                  <c:v>4.8897974639653743E-3</c:v>
                </c:pt>
                <c:pt idx="5413">
                  <c:v>4.888773395617425E-3</c:v>
                </c:pt>
                <c:pt idx="5414">
                  <c:v>4.886611473549532E-3</c:v>
                </c:pt>
                <c:pt idx="5415">
                  <c:v>4.8848122423548719E-3</c:v>
                </c:pt>
                <c:pt idx="5416">
                  <c:v>4.8861385530971808E-3</c:v>
                </c:pt>
                <c:pt idx="5417">
                  <c:v>4.8881355752705032E-3</c:v>
                </c:pt>
                <c:pt idx="5418">
                  <c:v>4.8917820408636344E-3</c:v>
                </c:pt>
                <c:pt idx="5419">
                  <c:v>4.8948755806647315E-3</c:v>
                </c:pt>
                <c:pt idx="5420">
                  <c:v>4.8975255353046936E-3</c:v>
                </c:pt>
                <c:pt idx="5421">
                  <c:v>4.8933030312658405E-3</c:v>
                </c:pt>
                <c:pt idx="5422">
                  <c:v>4.9044548866695051E-3</c:v>
                </c:pt>
                <c:pt idx="5423">
                  <c:v>4.8980686826663221E-3</c:v>
                </c:pt>
                <c:pt idx="5424">
                  <c:v>4.8949773652357731E-3</c:v>
                </c:pt>
                <c:pt idx="5425">
                  <c:v>4.9029405633789396E-3</c:v>
                </c:pt>
                <c:pt idx="5426">
                  <c:v>4.8929185611612499E-3</c:v>
                </c:pt>
                <c:pt idx="5427">
                  <c:v>4.9036250535073435E-3</c:v>
                </c:pt>
                <c:pt idx="5428">
                  <c:v>4.9010968847733438E-3</c:v>
                </c:pt>
                <c:pt idx="5429">
                  <c:v>4.9083231448432034E-3</c:v>
                </c:pt>
                <c:pt idx="5430">
                  <c:v>4.900439063091502E-3</c:v>
                </c:pt>
                <c:pt idx="5431">
                  <c:v>4.9067043701369406E-3</c:v>
                </c:pt>
                <c:pt idx="5432">
                  <c:v>4.8973313001189058E-3</c:v>
                </c:pt>
                <c:pt idx="5433">
                  <c:v>4.8996025628176999E-3</c:v>
                </c:pt>
                <c:pt idx="5434">
                  <c:v>4.9102254940312342E-3</c:v>
                </c:pt>
                <c:pt idx="5435">
                  <c:v>4.914341324283842E-3</c:v>
                </c:pt>
                <c:pt idx="5436">
                  <c:v>4.9122682970378206E-3</c:v>
                </c:pt>
                <c:pt idx="5437">
                  <c:v>4.9132132489943048E-3</c:v>
                </c:pt>
                <c:pt idx="5438">
                  <c:v>4.9156578565957452E-3</c:v>
                </c:pt>
                <c:pt idx="5439">
                  <c:v>4.9109597652598853E-3</c:v>
                </c:pt>
                <c:pt idx="5440">
                  <c:v>4.9158312014983933E-3</c:v>
                </c:pt>
                <c:pt idx="5441">
                  <c:v>4.9152551630526715E-3</c:v>
                </c:pt>
                <c:pt idx="5442">
                  <c:v>4.9151889364103781E-3</c:v>
                </c:pt>
                <c:pt idx="5443">
                  <c:v>4.916689481003554E-3</c:v>
                </c:pt>
                <c:pt idx="5444">
                  <c:v>4.9062683410356651E-3</c:v>
                </c:pt>
                <c:pt idx="5445">
                  <c:v>4.9165979193370266E-3</c:v>
                </c:pt>
                <c:pt idx="5446">
                  <c:v>4.9127398840678434E-3</c:v>
                </c:pt>
                <c:pt idx="5447">
                  <c:v>4.915112931337679E-3</c:v>
                </c:pt>
                <c:pt idx="5448">
                  <c:v>4.9159449868703877E-3</c:v>
                </c:pt>
                <c:pt idx="5449">
                  <c:v>4.9270212816754626E-3</c:v>
                </c:pt>
                <c:pt idx="5450">
                  <c:v>4.9212235613930629E-3</c:v>
                </c:pt>
                <c:pt idx="5451">
                  <c:v>4.9247771318973394E-3</c:v>
                </c:pt>
                <c:pt idx="5452">
                  <c:v>4.9281480235426724E-3</c:v>
                </c:pt>
                <c:pt idx="5453">
                  <c:v>4.9215778072582168E-3</c:v>
                </c:pt>
                <c:pt idx="5454">
                  <c:v>4.9216622573389941E-3</c:v>
                </c:pt>
                <c:pt idx="5455">
                  <c:v>4.9256234106015472E-3</c:v>
                </c:pt>
                <c:pt idx="5456">
                  <c:v>4.9157631969596622E-3</c:v>
                </c:pt>
                <c:pt idx="5457">
                  <c:v>4.9285462723446518E-3</c:v>
                </c:pt>
                <c:pt idx="5458">
                  <c:v>4.9214684666273167E-3</c:v>
                </c:pt>
                <c:pt idx="5459">
                  <c:v>4.9271266220393788E-3</c:v>
                </c:pt>
                <c:pt idx="5460">
                  <c:v>4.9230019023045841E-3</c:v>
                </c:pt>
                <c:pt idx="5461">
                  <c:v>4.9298645825529928E-3</c:v>
                </c:pt>
                <c:pt idx="5462">
                  <c:v>4.9338008452654222E-3</c:v>
                </c:pt>
                <c:pt idx="5463">
                  <c:v>4.9332248068197013E-3</c:v>
                </c:pt>
                <c:pt idx="5464">
                  <c:v>4.9307908665968845E-3</c:v>
                </c:pt>
                <c:pt idx="5465">
                  <c:v>4.9295641180550701E-3</c:v>
                </c:pt>
                <c:pt idx="5466">
                  <c:v>4.9317233732783065E-3</c:v>
                </c:pt>
                <c:pt idx="5467">
                  <c:v>4.9296681249966588E-3</c:v>
                </c:pt>
                <c:pt idx="5468">
                  <c:v>4.9247993556028073E-3</c:v>
                </c:pt>
                <c:pt idx="5469">
                  <c:v>4.9328581156794851E-3</c:v>
                </c:pt>
                <c:pt idx="5470">
                  <c:v>4.9326572133820577E-3</c:v>
                </c:pt>
                <c:pt idx="5471">
                  <c:v>4.9314731343547413E-3</c:v>
                </c:pt>
                <c:pt idx="5472">
                  <c:v>4.9414031304317952E-3</c:v>
                </c:pt>
                <c:pt idx="5473">
                  <c:v>4.9354205089199047E-3</c:v>
                </c:pt>
                <c:pt idx="5474">
                  <c:v>4.9431970279371429E-3</c:v>
                </c:pt>
                <c:pt idx="5475">
                  <c:v>4.9399110308466967E-3</c:v>
                </c:pt>
                <c:pt idx="5476">
                  <c:v>4.9516522589193642E-3</c:v>
                </c:pt>
                <c:pt idx="5477">
                  <c:v>4.9363281250512031E-3</c:v>
                </c:pt>
                <c:pt idx="5478">
                  <c:v>4.9368046012964297E-3</c:v>
                </c:pt>
                <c:pt idx="5479">
                  <c:v>4.9350480396162669E-3</c:v>
                </c:pt>
                <c:pt idx="5480">
                  <c:v>4.9353982852144368E-3</c:v>
                </c:pt>
                <c:pt idx="5481">
                  <c:v>4.9436752820788072E-3</c:v>
                </c:pt>
                <c:pt idx="5482">
                  <c:v>4.9463976859985938E-3</c:v>
                </c:pt>
                <c:pt idx="5483">
                  <c:v>4.9513686844375963E-3</c:v>
                </c:pt>
                <c:pt idx="5484">
                  <c:v>4.947524872339913E-3</c:v>
                </c:pt>
                <c:pt idx="5485">
                  <c:v>4.9466857052214543E-3</c:v>
                </c:pt>
                <c:pt idx="5486">
                  <c:v>4.9505321841637941E-3</c:v>
                </c:pt>
                <c:pt idx="5487">
                  <c:v>4.9528807853576155E-3</c:v>
                </c:pt>
                <c:pt idx="5488">
                  <c:v>4.9483764847334331E-3</c:v>
                </c:pt>
                <c:pt idx="5489">
                  <c:v>4.9443228808561338E-3</c:v>
                </c:pt>
                <c:pt idx="5490">
                  <c:v>4.9533648176627006E-3</c:v>
                </c:pt>
                <c:pt idx="5491">
                  <c:v>4.9432930343447637E-3</c:v>
                </c:pt>
                <c:pt idx="5492">
                  <c:v>4.9501806051432959E-3</c:v>
                </c:pt>
                <c:pt idx="5493">
                  <c:v>4.9550307066245558E-3</c:v>
                </c:pt>
                <c:pt idx="5494">
                  <c:v>4.9539026313350177E-3</c:v>
                </c:pt>
                <c:pt idx="5495">
                  <c:v>4.9581593598802907E-3</c:v>
                </c:pt>
                <c:pt idx="5496">
                  <c:v>4.9508130918009055E-3</c:v>
                </c:pt>
                <c:pt idx="5497">
                  <c:v>4.9616218131921502E-3</c:v>
                </c:pt>
                <c:pt idx="5498">
                  <c:v>4.9493116582595116E-3</c:v>
                </c:pt>
                <c:pt idx="5499">
                  <c:v>4.9563592397374109E-3</c:v>
                </c:pt>
                <c:pt idx="5500">
                  <c:v>4.9532532546612534E-3</c:v>
                </c:pt>
                <c:pt idx="5501">
                  <c:v>4.9617142638068955E-3</c:v>
                </c:pt>
                <c:pt idx="5502">
                  <c:v>4.9537350645957913E-3</c:v>
                </c:pt>
                <c:pt idx="5503">
                  <c:v>4.9550471521666011E-3</c:v>
                </c:pt>
                <c:pt idx="5504">
                  <c:v>4.9602368318674064E-3</c:v>
                </c:pt>
                <c:pt idx="5505">
                  <c:v>4.9637855131564801E-3</c:v>
                </c:pt>
                <c:pt idx="5506">
                  <c:v>4.9632290315715696E-3</c:v>
                </c:pt>
                <c:pt idx="5507">
                  <c:v>4.962089399955189E-3</c:v>
                </c:pt>
                <c:pt idx="5508">
                  <c:v>4.9577584442336538E-3</c:v>
                </c:pt>
                <c:pt idx="5509">
                  <c:v>4.9618333828682021E-3</c:v>
                </c:pt>
                <c:pt idx="5510">
                  <c:v>4.964521562281568E-3</c:v>
                </c:pt>
                <c:pt idx="5511">
                  <c:v>4.9639681920154236E-3</c:v>
                </c:pt>
                <c:pt idx="5512">
                  <c:v>4.9638819640382094E-3</c:v>
                </c:pt>
                <c:pt idx="5513">
                  <c:v>4.960961324665651E-3</c:v>
                </c:pt>
                <c:pt idx="5514">
                  <c:v>4.9693529958502345E-3</c:v>
                </c:pt>
                <c:pt idx="5515">
                  <c:v>4.9610875553127076E-3</c:v>
                </c:pt>
                <c:pt idx="5516">
                  <c:v>4.976471693185631E-3</c:v>
                </c:pt>
                <c:pt idx="5517">
                  <c:v>4.9665794774078724E-3</c:v>
                </c:pt>
                <c:pt idx="5518">
                  <c:v>4.965562520645673E-3</c:v>
                </c:pt>
                <c:pt idx="5519">
                  <c:v>4.971505139487721E-3</c:v>
                </c:pt>
                <c:pt idx="5520">
                  <c:v>4.9733577075755046E-3</c:v>
                </c:pt>
                <c:pt idx="5521">
                  <c:v>4.9623818639191429E-3</c:v>
                </c:pt>
                <c:pt idx="5522">
                  <c:v>4.9723309723828987E-3</c:v>
                </c:pt>
                <c:pt idx="5523">
                  <c:v>4.9706610831540604E-3</c:v>
                </c:pt>
                <c:pt idx="5524">
                  <c:v>4.9729154558366979E-3</c:v>
                </c:pt>
                <c:pt idx="5525">
                  <c:v>4.9745008949847597E-3</c:v>
                </c:pt>
                <c:pt idx="5526">
                  <c:v>4.9809857722402191E-3</c:v>
                </c:pt>
                <c:pt idx="5527">
                  <c:v>4.9754618480091807E-3</c:v>
                </c:pt>
                <c:pt idx="5528">
                  <c:v>4.979107424654094E-3</c:v>
                </c:pt>
                <c:pt idx="5529">
                  <c:v>4.9791980973724016E-3</c:v>
                </c:pt>
                <c:pt idx="5530">
                  <c:v>4.9793821096536734E-3</c:v>
                </c:pt>
                <c:pt idx="5531">
                  <c:v>4.977330417164901E-3</c:v>
                </c:pt>
                <c:pt idx="5532">
                  <c:v>4.9717015970440551E-3</c:v>
                </c:pt>
                <c:pt idx="5533">
                  <c:v>4.9834268240487849E-3</c:v>
                </c:pt>
                <c:pt idx="5534">
                  <c:v>4.9822231881606572E-3</c:v>
                </c:pt>
                <c:pt idx="5535">
                  <c:v>4.9870981801920407E-3</c:v>
                </c:pt>
                <c:pt idx="5536">
                  <c:v>4.9807261993603568E-3</c:v>
                </c:pt>
                <c:pt idx="5537">
                  <c:v>4.9794861165952621E-3</c:v>
                </c:pt>
                <c:pt idx="5538">
                  <c:v>4.9951813863447327E-3</c:v>
                </c:pt>
                <c:pt idx="5539">
                  <c:v>4.9856945309547035E-3</c:v>
                </c:pt>
                <c:pt idx="5540">
                  <c:v>4.9932043655063311E-3</c:v>
                </c:pt>
                <c:pt idx="5541">
                  <c:v>4.98144535846929E-3</c:v>
                </c:pt>
                <c:pt idx="5542">
                  <c:v>4.9856891972653921E-3</c:v>
                </c:pt>
                <c:pt idx="5543">
                  <c:v>4.9916767079924845E-3</c:v>
                </c:pt>
                <c:pt idx="5544">
                  <c:v>4.9870043961549671E-3</c:v>
                </c:pt>
                <c:pt idx="5545">
                  <c:v>4.9864430253548546E-3</c:v>
                </c:pt>
                <c:pt idx="5546">
                  <c:v>4.9768672751429547E-3</c:v>
                </c:pt>
                <c:pt idx="5547">
                  <c:v>4.9935852798180464E-3</c:v>
                </c:pt>
                <c:pt idx="5548">
                  <c:v>5.0024249809048574E-3</c:v>
                </c:pt>
                <c:pt idx="5549">
                  <c:v>4.9977308898359806E-3</c:v>
                </c:pt>
                <c:pt idx="5550">
                  <c:v>4.9998857003181237E-3</c:v>
                </c:pt>
                <c:pt idx="5551">
                  <c:v>4.9965717013587888E-3</c:v>
                </c:pt>
                <c:pt idx="5552">
                  <c:v>5.0001390505604549E-3</c:v>
                </c:pt>
                <c:pt idx="5553">
                  <c:v>4.9942435459739984E-3</c:v>
                </c:pt>
                <c:pt idx="5554">
                  <c:v>4.9992181002058763E-3</c:v>
                </c:pt>
                <c:pt idx="5555">
                  <c:v>4.9935857242921558E-3</c:v>
                </c:pt>
                <c:pt idx="5556">
                  <c:v>4.9922771925142205E-3</c:v>
                </c:pt>
                <c:pt idx="5557">
                  <c:v>5.0004306255761908E-3</c:v>
                </c:pt>
                <c:pt idx="5558">
                  <c:v>4.9920922912847299E-3</c:v>
                </c:pt>
                <c:pt idx="5559">
                  <c:v>4.9969743949018625E-3</c:v>
                </c:pt>
                <c:pt idx="5560">
                  <c:v>5.0011137822822665E-3</c:v>
                </c:pt>
                <c:pt idx="5561">
                  <c:v>4.9984753839691469E-3</c:v>
                </c:pt>
                <c:pt idx="5562">
                  <c:v>5.0049473714754347E-3</c:v>
                </c:pt>
                <c:pt idx="5563">
                  <c:v>4.9990349768728225E-3</c:v>
                </c:pt>
                <c:pt idx="5564">
                  <c:v>5.0047509139191006E-3</c:v>
                </c:pt>
                <c:pt idx="5565">
                  <c:v>4.99481202835986E-3</c:v>
                </c:pt>
                <c:pt idx="5566">
                  <c:v>5.0034557163644465E-3</c:v>
                </c:pt>
                <c:pt idx="5567">
                  <c:v>5.003167697141586E-3</c:v>
                </c:pt>
                <c:pt idx="5568">
                  <c:v>5.009553901144769E-3</c:v>
                </c:pt>
                <c:pt idx="5569">
                  <c:v>5.0094694510639916E-3</c:v>
                </c:pt>
                <c:pt idx="5570">
                  <c:v>5.0071172940772957E-3</c:v>
                </c:pt>
                <c:pt idx="5571">
                  <c:v>4.9970810686881069E-3</c:v>
                </c:pt>
                <c:pt idx="5572">
                  <c:v>5.0061003373150963E-3</c:v>
                </c:pt>
                <c:pt idx="5573">
                  <c:v>5.0100223768560267E-3</c:v>
                </c:pt>
                <c:pt idx="5574">
                  <c:v>5.0090934259674792E-3</c:v>
                </c:pt>
                <c:pt idx="5575">
                  <c:v>5.0129479054437879E-3</c:v>
                </c:pt>
                <c:pt idx="5576">
                  <c:v>5.0073119737371928E-3</c:v>
                </c:pt>
                <c:pt idx="5577">
                  <c:v>5.0121016267395801E-3</c:v>
                </c:pt>
                <c:pt idx="5578">
                  <c:v>5.0084498274571357E-3</c:v>
                </c:pt>
                <c:pt idx="5579">
                  <c:v>5.0104139585463664E-3</c:v>
                </c:pt>
                <c:pt idx="5580">
                  <c:v>5.0158436542662218E-3</c:v>
                </c:pt>
                <c:pt idx="5581">
                  <c:v>5.0082484806855988E-3</c:v>
                </c:pt>
                <c:pt idx="5582">
                  <c:v>5.0176571086323818E-3</c:v>
                </c:pt>
                <c:pt idx="5583">
                  <c:v>5.0132372580889767E-3</c:v>
                </c:pt>
                <c:pt idx="5584">
                  <c:v>5.0199861529653909E-3</c:v>
                </c:pt>
                <c:pt idx="5585">
                  <c:v>5.0135146099332126E-3</c:v>
                </c:pt>
                <c:pt idx="5586">
                  <c:v>5.0239224156778204E-3</c:v>
                </c:pt>
                <c:pt idx="5587">
                  <c:v>5.0158614332305963E-3</c:v>
                </c:pt>
                <c:pt idx="5588">
                  <c:v>5.0192394364616784E-3</c:v>
                </c:pt>
                <c:pt idx="5589">
                  <c:v>5.0169210595072938E-3</c:v>
                </c:pt>
                <c:pt idx="5590">
                  <c:v>5.0138919684520533E-3</c:v>
                </c:pt>
                <c:pt idx="5591">
                  <c:v>5.0219733967083076E-3</c:v>
                </c:pt>
                <c:pt idx="5592">
                  <c:v>5.0141715426668364E-3</c:v>
                </c:pt>
                <c:pt idx="5593">
                  <c:v>5.0233846020055033E-3</c:v>
                </c:pt>
                <c:pt idx="5594">
                  <c:v>5.0243304429102064E-3</c:v>
                </c:pt>
                <c:pt idx="5595">
                  <c:v>5.0189745298925038E-3</c:v>
                </c:pt>
                <c:pt idx="5596">
                  <c:v>5.0292081017862455E-3</c:v>
                </c:pt>
                <c:pt idx="5597">
                  <c:v>5.0265750371624391E-3</c:v>
                </c:pt>
                <c:pt idx="5598">
                  <c:v>5.0235632805974637E-3</c:v>
                </c:pt>
                <c:pt idx="5599">
                  <c:v>5.0299668190909108E-3</c:v>
                </c:pt>
                <c:pt idx="5600">
                  <c:v>5.0221822995397038E-3</c:v>
                </c:pt>
                <c:pt idx="5601">
                  <c:v>5.0248864800210074E-3</c:v>
                </c:pt>
                <c:pt idx="5602">
                  <c:v>5.0272430817487959E-3</c:v>
                </c:pt>
                <c:pt idx="5603">
                  <c:v>5.0267679389258977E-3</c:v>
                </c:pt>
                <c:pt idx="5604">
                  <c:v>5.0288342990602794E-3</c:v>
                </c:pt>
                <c:pt idx="5605">
                  <c:v>5.0240517576436421E-3</c:v>
                </c:pt>
                <c:pt idx="5606">
                  <c:v>5.0332701506716222E-3</c:v>
                </c:pt>
                <c:pt idx="5607">
                  <c:v>5.0376224411504055E-3</c:v>
                </c:pt>
                <c:pt idx="5608">
                  <c:v>5.0293872248523145E-3</c:v>
                </c:pt>
                <c:pt idx="5609">
                  <c:v>5.033067470477757E-3</c:v>
                </c:pt>
                <c:pt idx="5610">
                  <c:v>5.0307099798017488E-3</c:v>
                </c:pt>
                <c:pt idx="5611">
                  <c:v>5.0312806845581584E-3</c:v>
                </c:pt>
                <c:pt idx="5612">
                  <c:v>5.0311855670987565E-3</c:v>
                </c:pt>
                <c:pt idx="5613">
                  <c:v>5.0357178695918286E-3</c:v>
                </c:pt>
                <c:pt idx="5614">
                  <c:v>5.036151676322557E-3</c:v>
                </c:pt>
                <c:pt idx="5615">
                  <c:v>5.0268852800907675E-3</c:v>
                </c:pt>
                <c:pt idx="5616">
                  <c:v>5.0369197275835186E-3</c:v>
                </c:pt>
                <c:pt idx="5617">
                  <c:v>5.0359938880137362E-3</c:v>
                </c:pt>
                <c:pt idx="5618">
                  <c:v>5.0443460010025877E-3</c:v>
                </c:pt>
                <c:pt idx="5619">
                  <c:v>5.0348627014054331E-3</c:v>
                </c:pt>
                <c:pt idx="5620">
                  <c:v>5.0459172169791495E-3</c:v>
                </c:pt>
                <c:pt idx="5621">
                  <c:v>5.0421836344605852E-3</c:v>
                </c:pt>
                <c:pt idx="5622">
                  <c:v>5.0441633221436433E-3</c:v>
                </c:pt>
                <c:pt idx="5623">
                  <c:v>5.0407724291633895E-3</c:v>
                </c:pt>
                <c:pt idx="5624">
                  <c:v>5.0418996155047087E-3</c:v>
                </c:pt>
                <c:pt idx="5625">
                  <c:v>5.0401039401029232E-3</c:v>
                </c:pt>
                <c:pt idx="5626">
                  <c:v>5.0335408354042176E-3</c:v>
                </c:pt>
                <c:pt idx="5627">
                  <c:v>5.0439521969417008E-3</c:v>
                </c:pt>
                <c:pt idx="5628">
                  <c:v>5.0451007180402681E-3</c:v>
                </c:pt>
                <c:pt idx="5629">
                  <c:v>5.0484858328571003E-3</c:v>
                </c:pt>
                <c:pt idx="5630">
                  <c:v>5.0536275093540951E-3</c:v>
                </c:pt>
                <c:pt idx="5631">
                  <c:v>5.0512060144063406E-3</c:v>
                </c:pt>
                <c:pt idx="5632">
                  <c:v>5.0470590709660772E-3</c:v>
                </c:pt>
                <c:pt idx="5633">
                  <c:v>5.0525278804075561E-3</c:v>
                </c:pt>
                <c:pt idx="5634">
                  <c:v>5.0495107901532684E-3</c:v>
                </c:pt>
                <c:pt idx="5635">
                  <c:v>5.0458589908708249E-3</c:v>
                </c:pt>
                <c:pt idx="5636">
                  <c:v>5.0496076855091072E-3</c:v>
                </c:pt>
                <c:pt idx="5637">
                  <c:v>5.0581380326158087E-3</c:v>
                </c:pt>
                <c:pt idx="5638">
                  <c:v>5.054589351326735E-3</c:v>
                </c:pt>
                <c:pt idx="5639">
                  <c:v>5.0494263400724911E-3</c:v>
                </c:pt>
                <c:pt idx="5640">
                  <c:v>5.0513193553042256E-3</c:v>
                </c:pt>
                <c:pt idx="5641">
                  <c:v>5.0567312720597064E-3</c:v>
                </c:pt>
                <c:pt idx="5642">
                  <c:v>5.0570512934184405E-3</c:v>
                </c:pt>
                <c:pt idx="5643">
                  <c:v>5.0639886453172208E-3</c:v>
                </c:pt>
                <c:pt idx="5644">
                  <c:v>5.059195436521959E-3</c:v>
                </c:pt>
                <c:pt idx="5645">
                  <c:v>5.0602319501449698E-3</c:v>
                </c:pt>
                <c:pt idx="5646">
                  <c:v>5.0577997878185907E-3</c:v>
                </c:pt>
                <c:pt idx="5647">
                  <c:v>5.0664332529186621E-3</c:v>
                </c:pt>
                <c:pt idx="5648">
                  <c:v>5.0579669100837077E-3</c:v>
                </c:pt>
                <c:pt idx="5649">
                  <c:v>5.0607026482267746E-3</c:v>
                </c:pt>
                <c:pt idx="5650">
                  <c:v>5.058646510996908E-3</c:v>
                </c:pt>
                <c:pt idx="5651">
                  <c:v>5.0643428911823747E-3</c:v>
                </c:pt>
                <c:pt idx="5652">
                  <c:v>5.0717038269073684E-3</c:v>
                </c:pt>
                <c:pt idx="5653">
                  <c:v>5.0573215336769273E-3</c:v>
                </c:pt>
                <c:pt idx="5654">
                  <c:v>5.0704779673137737E-3</c:v>
                </c:pt>
                <c:pt idx="5655">
                  <c:v>5.0660527830810554E-3</c:v>
                </c:pt>
                <c:pt idx="5656">
                  <c:v>5.0657043153793232E-3</c:v>
                </c:pt>
                <c:pt idx="5657">
                  <c:v>5.0753440698629694E-3</c:v>
                </c:pt>
                <c:pt idx="5658">
                  <c:v>5.0672706421406831E-3</c:v>
                </c:pt>
                <c:pt idx="5659">
                  <c:v>5.0740622065315955E-3</c:v>
                </c:pt>
                <c:pt idx="5660">
                  <c:v>5.0701028311654793E-3</c:v>
                </c:pt>
                <c:pt idx="5661">
                  <c:v>5.0744088963368909E-3</c:v>
                </c:pt>
                <c:pt idx="5662">
                  <c:v>5.0661705687200347E-3</c:v>
                </c:pt>
                <c:pt idx="5663">
                  <c:v>5.0732065938710914E-3</c:v>
                </c:pt>
                <c:pt idx="5664">
                  <c:v>5.0820347386310591E-3</c:v>
                </c:pt>
                <c:pt idx="5665">
                  <c:v>5.0819422880163129E-3</c:v>
                </c:pt>
                <c:pt idx="5666">
                  <c:v>5.0783722719699911E-3</c:v>
                </c:pt>
                <c:pt idx="5667">
                  <c:v>5.0728323466710159E-3</c:v>
                </c:pt>
                <c:pt idx="5668">
                  <c:v>5.0863532490775321E-3</c:v>
                </c:pt>
                <c:pt idx="5669">
                  <c:v>5.0794301203502508E-3</c:v>
                </c:pt>
                <c:pt idx="5670">
                  <c:v>5.081001780800923E-3</c:v>
                </c:pt>
                <c:pt idx="5671">
                  <c:v>5.0824098747793527E-3</c:v>
                </c:pt>
                <c:pt idx="5672">
                  <c:v>5.0717518301111788E-3</c:v>
                </c:pt>
                <c:pt idx="5673">
                  <c:v>5.0851456129224195E-3</c:v>
                </c:pt>
                <c:pt idx="5674">
                  <c:v>5.0729279086045272E-3</c:v>
                </c:pt>
                <c:pt idx="5675">
                  <c:v>5.0851456129224195E-3</c:v>
                </c:pt>
                <c:pt idx="5676">
                  <c:v>5.0837055168081163E-3</c:v>
                </c:pt>
                <c:pt idx="5677">
                  <c:v>5.0862683545226453E-3</c:v>
                </c:pt>
                <c:pt idx="5678">
                  <c:v>5.0922740886882216E-3</c:v>
                </c:pt>
                <c:pt idx="5679">
                  <c:v>5.0844193422277372E-3</c:v>
                </c:pt>
                <c:pt idx="5680">
                  <c:v>5.0815702631867845E-3</c:v>
                </c:pt>
                <c:pt idx="5681">
                  <c:v>5.0825001030235508E-3</c:v>
                </c:pt>
                <c:pt idx="5682">
                  <c:v>5.0828832397058132E-3</c:v>
                </c:pt>
                <c:pt idx="5683">
                  <c:v>5.0870221826121078E-3</c:v>
                </c:pt>
                <c:pt idx="5684">
                  <c:v>5.0816742701283732E-3</c:v>
                </c:pt>
                <c:pt idx="5685">
                  <c:v>5.0847642541365949E-3</c:v>
                </c:pt>
                <c:pt idx="5686">
                  <c:v>5.0838281916622974E-3</c:v>
                </c:pt>
                <c:pt idx="5687">
                  <c:v>5.0866443796191577E-3</c:v>
                </c:pt>
                <c:pt idx="5688">
                  <c:v>5.0981820385497412E-3</c:v>
                </c:pt>
                <c:pt idx="5689">
                  <c:v>5.0870275163014201E-3</c:v>
                </c:pt>
                <c:pt idx="5690">
                  <c:v>5.087304868145656E-3</c:v>
                </c:pt>
                <c:pt idx="5691">
                  <c:v>5.0845829086999788E-3</c:v>
                </c:pt>
                <c:pt idx="5692">
                  <c:v>5.0910651191107817E-3</c:v>
                </c:pt>
                <c:pt idx="5693">
                  <c:v>5.0967863898463729E-3</c:v>
                </c:pt>
                <c:pt idx="5694">
                  <c:v>5.0880622520279939E-3</c:v>
                </c:pt>
                <c:pt idx="5695">
                  <c:v>5.0840210934257569E-3</c:v>
                </c:pt>
                <c:pt idx="5696">
                  <c:v>5.0868372813826172E-3</c:v>
                </c:pt>
                <c:pt idx="5697">
                  <c:v>5.0986669598030452E-3</c:v>
                </c:pt>
                <c:pt idx="5698">
                  <c:v>5.0904264098156418E-3</c:v>
                </c:pt>
                <c:pt idx="5699">
                  <c:v>5.1023312043605509E-3</c:v>
                </c:pt>
                <c:pt idx="5700">
                  <c:v>5.1015929328649149E-3</c:v>
                </c:pt>
                <c:pt idx="5701">
                  <c:v>5.0900259386431152E-3</c:v>
                </c:pt>
                <c:pt idx="5702">
                  <c:v>5.1014009200496752E-3</c:v>
                </c:pt>
                <c:pt idx="5703">
                  <c:v>5.0925692194968321E-3</c:v>
                </c:pt>
                <c:pt idx="5704">
                  <c:v>5.0987723001669613E-3</c:v>
                </c:pt>
                <c:pt idx="5705">
                  <c:v>5.0941782157726901E-3</c:v>
                </c:pt>
                <c:pt idx="5706">
                  <c:v>5.1011297908429695E-3</c:v>
                </c:pt>
                <c:pt idx="5707">
                  <c:v>5.106951512727274E-3</c:v>
                </c:pt>
                <c:pt idx="5708">
                  <c:v>5.1018822855101037E-3</c:v>
                </c:pt>
                <c:pt idx="5709">
                  <c:v>5.1067737230835334E-3</c:v>
                </c:pt>
                <c:pt idx="5710">
                  <c:v>5.1075062164157468E-3</c:v>
                </c:pt>
                <c:pt idx="5711">
                  <c:v>5.107698673705096E-3</c:v>
                </c:pt>
                <c:pt idx="5712">
                  <c:v>5.0989700911456236E-3</c:v>
                </c:pt>
                <c:pt idx="5713">
                  <c:v>5.1099601579734843E-3</c:v>
                </c:pt>
                <c:pt idx="5714">
                  <c:v>5.1111904623081725E-3</c:v>
                </c:pt>
                <c:pt idx="5715">
                  <c:v>5.1128514620548248E-3</c:v>
                </c:pt>
                <c:pt idx="5716">
                  <c:v>5.1084689473366047E-3</c:v>
                </c:pt>
                <c:pt idx="5717">
                  <c:v>5.1058216595412991E-3</c:v>
                </c:pt>
                <c:pt idx="5718">
                  <c:v>5.110906443352296E-3</c:v>
                </c:pt>
                <c:pt idx="5719">
                  <c:v>5.1091401032417275E-3</c:v>
                </c:pt>
                <c:pt idx="5720">
                  <c:v>5.1175477754942479E-3</c:v>
                </c:pt>
                <c:pt idx="5721">
                  <c:v>5.1248015929588877E-3</c:v>
                </c:pt>
                <c:pt idx="5722">
                  <c:v>5.1137128528787506E-3</c:v>
                </c:pt>
                <c:pt idx="5723">
                  <c:v>5.1088311937357274E-3</c:v>
                </c:pt>
                <c:pt idx="5724">
                  <c:v>5.1179446908738999E-3</c:v>
                </c:pt>
                <c:pt idx="5725">
                  <c:v>5.1164459241771617E-3</c:v>
                </c:pt>
                <c:pt idx="5726">
                  <c:v>5.1138181932426675E-3</c:v>
                </c:pt>
                <c:pt idx="5727">
                  <c:v>5.1198243718823533E-3</c:v>
                </c:pt>
                <c:pt idx="5728">
                  <c:v>5.1174757706885328E-3</c:v>
                </c:pt>
                <c:pt idx="5729">
                  <c:v>5.1192714460903182E-3</c:v>
                </c:pt>
                <c:pt idx="5730">
                  <c:v>5.1214298123653358E-3</c:v>
                </c:pt>
                <c:pt idx="5731">
                  <c:v>5.1160712325029776E-3</c:v>
                </c:pt>
                <c:pt idx="5732">
                  <c:v>5.1203986324316374E-3</c:v>
                </c:pt>
                <c:pt idx="5733">
                  <c:v>5.1270497430039941E-3</c:v>
                </c:pt>
                <c:pt idx="5734">
                  <c:v>5.1297059202814873E-3</c:v>
                </c:pt>
                <c:pt idx="5735">
                  <c:v>5.1233979437215506E-3</c:v>
                </c:pt>
                <c:pt idx="5736">
                  <c:v>5.1266052688946412E-3</c:v>
                </c:pt>
                <c:pt idx="5737">
                  <c:v>5.1203755197779506E-3</c:v>
                </c:pt>
                <c:pt idx="5738">
                  <c:v>5.1213355838541537E-3</c:v>
                </c:pt>
                <c:pt idx="5739">
                  <c:v>5.1218996214989218E-3</c:v>
                </c:pt>
                <c:pt idx="5740">
                  <c:v>5.1219965168547614E-3</c:v>
                </c:pt>
                <c:pt idx="5741">
                  <c:v>5.1259456693163617E-3</c:v>
                </c:pt>
                <c:pt idx="5742">
                  <c:v>5.1312971375929708E-3</c:v>
                </c:pt>
                <c:pt idx="5743">
                  <c:v>5.1290409870138956E-3</c:v>
                </c:pt>
                <c:pt idx="5744">
                  <c:v>5.1310909016062311E-3</c:v>
                </c:pt>
                <c:pt idx="5745">
                  <c:v>5.1221765288690492E-3</c:v>
                </c:pt>
                <c:pt idx="5746">
                  <c:v>5.1270017398001846E-3</c:v>
                </c:pt>
                <c:pt idx="5747">
                  <c:v>5.1207684348906187E-3</c:v>
                </c:pt>
                <c:pt idx="5748">
                  <c:v>5.1312011311853509E-3</c:v>
                </c:pt>
                <c:pt idx="5749">
                  <c:v>5.1206724284829988E-3</c:v>
                </c:pt>
                <c:pt idx="5750">
                  <c:v>5.128571622354419E-3</c:v>
                </c:pt>
                <c:pt idx="5751">
                  <c:v>5.1211417931424754E-3</c:v>
                </c:pt>
                <c:pt idx="5752">
                  <c:v>5.1299939395043478E-3</c:v>
                </c:pt>
                <c:pt idx="5753">
                  <c:v>5.1285040622897973E-3</c:v>
                </c:pt>
                <c:pt idx="5754">
                  <c:v>5.1286622950727266E-3</c:v>
                </c:pt>
                <c:pt idx="5755">
                  <c:v>5.1324261018307277E-3</c:v>
                </c:pt>
                <c:pt idx="5756">
                  <c:v>5.1250704997950463E-3</c:v>
                </c:pt>
                <c:pt idx="5757">
                  <c:v>5.1302628463405064E-3</c:v>
                </c:pt>
                <c:pt idx="5758">
                  <c:v>5.126784391960711E-3</c:v>
                </c:pt>
                <c:pt idx="5759">
                  <c:v>5.1231219252996429E-3</c:v>
                </c:pt>
                <c:pt idx="5760">
                  <c:v>5.1304575260004035E-3</c:v>
                </c:pt>
                <c:pt idx="5761">
                  <c:v>5.1211489047282253E-3</c:v>
                </c:pt>
                <c:pt idx="5762">
                  <c:v>5.132613669904874E-3</c:v>
                </c:pt>
                <c:pt idx="5763">
                  <c:v>5.1258505518569607E-3</c:v>
                </c:pt>
                <c:pt idx="5764">
                  <c:v>5.1355858682741173E-3</c:v>
                </c:pt>
                <c:pt idx="5765">
                  <c:v>5.1255852008136767E-3</c:v>
                </c:pt>
                <c:pt idx="5766">
                  <c:v>5.1276226701309499E-3</c:v>
                </c:pt>
                <c:pt idx="5767">
                  <c:v>5.1308246616147291E-3</c:v>
                </c:pt>
                <c:pt idx="5768">
                  <c:v>5.1251869520116964E-3</c:v>
                </c:pt>
                <c:pt idx="5769">
                  <c:v>5.1243335617217386E-3</c:v>
                </c:pt>
                <c:pt idx="5770">
                  <c:v>5.1195616876837258E-3</c:v>
                </c:pt>
                <c:pt idx="5771">
                  <c:v>5.1285658441909973E-3</c:v>
                </c:pt>
                <c:pt idx="5772">
                  <c:v>5.1167268318142731E-3</c:v>
                </c:pt>
                <c:pt idx="5773">
                  <c:v>5.1203950766387629E-3</c:v>
                </c:pt>
                <c:pt idx="5774">
                  <c:v>5.126966626345545E-3</c:v>
                </c:pt>
                <c:pt idx="5775">
                  <c:v>5.1204950833133667E-3</c:v>
                </c:pt>
                <c:pt idx="5776">
                  <c:v>5.1242535563820555E-3</c:v>
                </c:pt>
                <c:pt idx="5777">
                  <c:v>5.1251798404259464E-3</c:v>
                </c:pt>
                <c:pt idx="5778">
                  <c:v>5.1217898363939123E-3</c:v>
                </c:pt>
                <c:pt idx="5779">
                  <c:v>5.1170873003169581E-3</c:v>
                </c:pt>
                <c:pt idx="5780">
                  <c:v>5.1154378568971492E-3</c:v>
                </c:pt>
                <c:pt idx="5781">
                  <c:v>5.120018607068141E-3</c:v>
                </c:pt>
                <c:pt idx="5782">
                  <c:v>5.1127843464643125E-3</c:v>
                </c:pt>
                <c:pt idx="5783">
                  <c:v>5.1230276967884599E-3</c:v>
                </c:pt>
                <c:pt idx="5784">
                  <c:v>5.1202968478605958E-3</c:v>
                </c:pt>
                <c:pt idx="5785">
                  <c:v>5.1143791195686706E-3</c:v>
                </c:pt>
                <c:pt idx="5786">
                  <c:v>5.1203021815499081E-3</c:v>
                </c:pt>
                <c:pt idx="5787">
                  <c:v>5.1191714394157144E-3</c:v>
                </c:pt>
                <c:pt idx="5788">
                  <c:v>5.1249118225380067E-3</c:v>
                </c:pt>
                <c:pt idx="5789">
                  <c:v>5.1131421481223419E-3</c:v>
                </c:pt>
                <c:pt idx="5790">
                  <c:v>5.1229441356559014E-3</c:v>
                </c:pt>
                <c:pt idx="5791">
                  <c:v>5.1133292717223788E-3</c:v>
                </c:pt>
                <c:pt idx="5792">
                  <c:v>5.1149413793170019E-3</c:v>
                </c:pt>
                <c:pt idx="5793">
                  <c:v>5.1110024497599167E-3</c:v>
                </c:pt>
                <c:pt idx="5794">
                  <c:v>5.1142035522954762E-3</c:v>
                </c:pt>
                <c:pt idx="5795">
                  <c:v>5.1217058307872444E-3</c:v>
                </c:pt>
                <c:pt idx="5796">
                  <c:v>5.1125109948870606E-3</c:v>
                </c:pt>
                <c:pt idx="5797">
                  <c:v>5.1266843852861062E-3</c:v>
                </c:pt>
                <c:pt idx="5798">
                  <c:v>5.1107224310710242E-3</c:v>
                </c:pt>
                <c:pt idx="5799">
                  <c:v>5.1149378235241273E-3</c:v>
                </c:pt>
                <c:pt idx="5800">
                  <c:v>5.118042030703848E-3</c:v>
                </c:pt>
                <c:pt idx="5801">
                  <c:v>5.1183158267552094E-3</c:v>
                </c:pt>
                <c:pt idx="5802">
                  <c:v>5.1177611230667375E-3</c:v>
                </c:pt>
                <c:pt idx="5803">
                  <c:v>5.1160881225191324E-3</c:v>
                </c:pt>
                <c:pt idx="5804">
                  <c:v>5.1250024952563152E-3</c:v>
                </c:pt>
                <c:pt idx="5805">
                  <c:v>5.1214253676242424E-3</c:v>
                </c:pt>
                <c:pt idx="5806">
                  <c:v>5.1210413419937621E-3</c:v>
                </c:pt>
                <c:pt idx="5807">
                  <c:v>5.1221765288690492E-3</c:v>
                </c:pt>
                <c:pt idx="5808">
                  <c:v>5.120765768045963E-3</c:v>
                </c:pt>
                <c:pt idx="5809">
                  <c:v>5.1188896428303841E-3</c:v>
                </c:pt>
                <c:pt idx="5810">
                  <c:v>5.1200488313075769E-3</c:v>
                </c:pt>
                <c:pt idx="5811">
                  <c:v>5.1298592638492147E-3</c:v>
                </c:pt>
                <c:pt idx="5812">
                  <c:v>5.1257478783376994E-3</c:v>
                </c:pt>
                <c:pt idx="5813">
                  <c:v>5.1215235964024095E-3</c:v>
                </c:pt>
                <c:pt idx="5814">
                  <c:v>5.1169148443625289E-3</c:v>
                </c:pt>
                <c:pt idx="5815">
                  <c:v>5.1236886297890676E-3</c:v>
                </c:pt>
                <c:pt idx="5816">
                  <c:v>5.119549686882773E-3</c:v>
                </c:pt>
                <c:pt idx="5817">
                  <c:v>5.1282155985928274E-3</c:v>
                </c:pt>
                <c:pt idx="5818">
                  <c:v>5.1313891437336067E-3</c:v>
                </c:pt>
                <c:pt idx="5819">
                  <c:v>5.1313909216300444E-3</c:v>
                </c:pt>
                <c:pt idx="5820">
                  <c:v>5.1344986846026397E-3</c:v>
                </c:pt>
                <c:pt idx="5821">
                  <c:v>5.1318496189108965E-3</c:v>
                </c:pt>
                <c:pt idx="5822">
                  <c:v>5.126503928797709E-3</c:v>
                </c:pt>
                <c:pt idx="5823">
                  <c:v>5.1232148203884977E-3</c:v>
                </c:pt>
                <c:pt idx="5824">
                  <c:v>5.1366526061365639E-3</c:v>
                </c:pt>
                <c:pt idx="5825">
                  <c:v>5.1334523925492233E-3</c:v>
                </c:pt>
                <c:pt idx="5826">
                  <c:v>5.1278186832131754E-3</c:v>
                </c:pt>
                <c:pt idx="5827">
                  <c:v>5.1239926500798649E-3</c:v>
                </c:pt>
                <c:pt idx="5828">
                  <c:v>5.127537775576064E-3</c:v>
                </c:pt>
                <c:pt idx="5829">
                  <c:v>5.1325341090393004E-3</c:v>
                </c:pt>
                <c:pt idx="5830">
                  <c:v>5.1342084430092329E-3</c:v>
                </c:pt>
                <c:pt idx="5831">
                  <c:v>5.1366539395588922E-3</c:v>
                </c:pt>
                <c:pt idx="5832">
                  <c:v>5.1359987847217061E-3</c:v>
                </c:pt>
                <c:pt idx="5833">
                  <c:v>5.1288729758005597E-3</c:v>
                </c:pt>
                <c:pt idx="5834">
                  <c:v>5.1430214756494827E-3</c:v>
                </c:pt>
                <c:pt idx="5835">
                  <c:v>5.1318745094610201E-3</c:v>
                </c:pt>
                <c:pt idx="5836">
                  <c:v>5.1366534950847828E-3</c:v>
                </c:pt>
                <c:pt idx="5837">
                  <c:v>5.1350662780402841E-3</c:v>
                </c:pt>
                <c:pt idx="5838">
                  <c:v>5.1478884671468965E-3</c:v>
                </c:pt>
                <c:pt idx="5839">
                  <c:v>5.1421991985471796E-3</c:v>
                </c:pt>
                <c:pt idx="5840">
                  <c:v>5.1399501595538535E-3</c:v>
                </c:pt>
                <c:pt idx="5841">
                  <c:v>5.1471839756835726E-3</c:v>
                </c:pt>
                <c:pt idx="5842">
                  <c:v>5.1414351475532021E-3</c:v>
                </c:pt>
                <c:pt idx="5843">
                  <c:v>5.1430388101397469E-3</c:v>
                </c:pt>
                <c:pt idx="5844">
                  <c:v>5.1352498458474465E-3</c:v>
                </c:pt>
                <c:pt idx="5845">
                  <c:v>5.1414511486211388E-3</c:v>
                </c:pt>
                <c:pt idx="5846">
                  <c:v>5.14071509949605E-3</c:v>
                </c:pt>
                <c:pt idx="5847">
                  <c:v>5.1405337540594339E-3</c:v>
                </c:pt>
                <c:pt idx="5848">
                  <c:v>5.1497290344337272E-3</c:v>
                </c:pt>
                <c:pt idx="5849">
                  <c:v>5.1519265144303683E-3</c:v>
                </c:pt>
                <c:pt idx="5850">
                  <c:v>5.152635895108895E-3</c:v>
                </c:pt>
                <c:pt idx="5851">
                  <c:v>5.1405973138570716E-3</c:v>
                </c:pt>
                <c:pt idx="5852">
                  <c:v>5.141176908095668E-3</c:v>
                </c:pt>
                <c:pt idx="5853">
                  <c:v>5.1423076502298617E-3</c:v>
                </c:pt>
                <c:pt idx="5854">
                  <c:v>5.1346271376202434E-3</c:v>
                </c:pt>
                <c:pt idx="5855">
                  <c:v>5.1245713553702424E-3</c:v>
                </c:pt>
                <c:pt idx="5856">
                  <c:v>5.1797003681015039E-3</c:v>
                </c:pt>
                <c:pt idx="5857">
                  <c:v>5.1664603733320991E-3</c:v>
                </c:pt>
                <c:pt idx="5858">
                  <c:v>5.1693619003179547E-3</c:v>
                </c:pt>
                <c:pt idx="5859">
                  <c:v>5.1643731229145777E-3</c:v>
                </c:pt>
                <c:pt idx="5860">
                  <c:v>5.1530052530937677E-3</c:v>
                </c:pt>
                <c:pt idx="5861">
                  <c:v>5.1540435446132161E-3</c:v>
                </c:pt>
                <c:pt idx="5862">
                  <c:v>5.1484893961427419E-3</c:v>
                </c:pt>
                <c:pt idx="5863">
                  <c:v>5.1520878585320628E-3</c:v>
                </c:pt>
                <c:pt idx="5864">
                  <c:v>5.1466199380388036E-3</c:v>
                </c:pt>
                <c:pt idx="5865">
                  <c:v>5.1590367667576865E-3</c:v>
                </c:pt>
                <c:pt idx="5866">
                  <c:v>5.1649571618942675E-3</c:v>
                </c:pt>
                <c:pt idx="5867">
                  <c:v>5.1587416359490761E-3</c:v>
                </c:pt>
                <c:pt idx="5868">
                  <c:v>5.1611986888255796E-3</c:v>
                </c:pt>
                <c:pt idx="5869">
                  <c:v>5.1577922392514984E-3</c:v>
                </c:pt>
                <c:pt idx="5870">
                  <c:v>5.1675848928287617E-3</c:v>
                </c:pt>
                <c:pt idx="5871">
                  <c:v>5.1576002264362578E-3</c:v>
                </c:pt>
                <c:pt idx="5872">
                  <c:v>5.1590194322674223E-3</c:v>
                </c:pt>
                <c:pt idx="5873">
                  <c:v>5.1607226570544625E-3</c:v>
                </c:pt>
                <c:pt idx="5874">
                  <c:v>5.168711190221862E-3</c:v>
                </c:pt>
                <c:pt idx="5875">
                  <c:v>5.1699294937555991E-3</c:v>
                </c:pt>
                <c:pt idx="5876">
                  <c:v>5.1608106629281144E-3</c:v>
                </c:pt>
                <c:pt idx="5877">
                  <c:v>5.1634988423414803E-3</c:v>
                </c:pt>
                <c:pt idx="5878">
                  <c:v>5.1566806095040066E-3</c:v>
                </c:pt>
                <c:pt idx="5879">
                  <c:v>5.1577117894377059E-3</c:v>
                </c:pt>
                <c:pt idx="5880">
                  <c:v>5.1613804787363051E-3</c:v>
                </c:pt>
                <c:pt idx="5881">
                  <c:v>5.1621414184115167E-3</c:v>
                </c:pt>
                <c:pt idx="5882">
                  <c:v>5.1757761061900272E-3</c:v>
                </c:pt>
                <c:pt idx="5883">
                  <c:v>5.178946095537932E-3</c:v>
                </c:pt>
                <c:pt idx="5884">
                  <c:v>5.1722816507422942E-3</c:v>
                </c:pt>
                <c:pt idx="5885">
                  <c:v>5.1637513036355935E-3</c:v>
                </c:pt>
                <c:pt idx="5886">
                  <c:v>5.1660661247971027E-3</c:v>
                </c:pt>
                <c:pt idx="5887">
                  <c:v>5.1660839037614772E-3</c:v>
                </c:pt>
                <c:pt idx="5888">
                  <c:v>5.1658892241015809E-3</c:v>
                </c:pt>
                <c:pt idx="5889">
                  <c:v>5.1675888930957465E-3</c:v>
                </c:pt>
                <c:pt idx="5890">
                  <c:v>5.16711241685052E-3</c:v>
                </c:pt>
                <c:pt idx="5891">
                  <c:v>5.1703335207210002E-3</c:v>
                </c:pt>
                <c:pt idx="5892">
                  <c:v>5.1695796926315377E-3</c:v>
                </c:pt>
                <c:pt idx="5893">
                  <c:v>5.1758610007449132E-3</c:v>
                </c:pt>
                <c:pt idx="5894">
                  <c:v>5.1708651117557862E-3</c:v>
                </c:pt>
                <c:pt idx="5895">
                  <c:v>5.1754734193215574E-3</c:v>
                </c:pt>
                <c:pt idx="5896">
                  <c:v>5.1819591855252357E-3</c:v>
                </c:pt>
                <c:pt idx="5897">
                  <c:v>5.1647651490790269E-3</c:v>
                </c:pt>
                <c:pt idx="5898">
                  <c:v>5.1802719618061314E-3</c:v>
                </c:pt>
                <c:pt idx="5899">
                  <c:v>5.1780282565021185E-3</c:v>
                </c:pt>
                <c:pt idx="5900">
                  <c:v>5.1718998474823601E-3</c:v>
                </c:pt>
                <c:pt idx="5901">
                  <c:v>5.1780193670199308E-3</c:v>
                </c:pt>
                <c:pt idx="5902">
                  <c:v>5.1721896446016583E-3</c:v>
                </c:pt>
                <c:pt idx="5903">
                  <c:v>5.1878778027653789E-3</c:v>
                </c:pt>
                <c:pt idx="5904">
                  <c:v>5.1846251412331346E-3</c:v>
                </c:pt>
                <c:pt idx="5905">
                  <c:v>5.1842206697936231E-3</c:v>
                </c:pt>
                <c:pt idx="5906">
                  <c:v>5.1846686996958507E-3</c:v>
                </c:pt>
                <c:pt idx="5907">
                  <c:v>5.1793243430049915E-3</c:v>
                </c:pt>
                <c:pt idx="5908">
                  <c:v>5.1814960435032894E-3</c:v>
                </c:pt>
                <c:pt idx="5909">
                  <c:v>5.1801821780360427E-3</c:v>
                </c:pt>
                <c:pt idx="5910">
                  <c:v>5.1796132511760708E-3</c:v>
                </c:pt>
                <c:pt idx="5911">
                  <c:v>5.1814942656068525E-3</c:v>
                </c:pt>
                <c:pt idx="5912">
                  <c:v>5.1914851546368875E-3</c:v>
                </c:pt>
                <c:pt idx="5913">
                  <c:v>5.1862888078244426E-3</c:v>
                </c:pt>
                <c:pt idx="5914">
                  <c:v>5.1874124383728864E-3</c:v>
                </c:pt>
                <c:pt idx="5915">
                  <c:v>5.1890125451665567E-3</c:v>
                </c:pt>
                <c:pt idx="5916">
                  <c:v>5.1902295152779655E-3</c:v>
                </c:pt>
                <c:pt idx="5917">
                  <c:v>5.1876995686475288E-3</c:v>
                </c:pt>
                <c:pt idx="5918">
                  <c:v>5.189577916233654E-3</c:v>
                </c:pt>
                <c:pt idx="5919">
                  <c:v>5.1933523903702787E-3</c:v>
                </c:pt>
                <c:pt idx="5920">
                  <c:v>5.1870395245951391E-3</c:v>
                </c:pt>
                <c:pt idx="5921">
                  <c:v>5.1969899664812231E-3</c:v>
                </c:pt>
                <c:pt idx="5922">
                  <c:v>5.1895721380702323E-3</c:v>
                </c:pt>
                <c:pt idx="5923">
                  <c:v>5.1917540614730461E-3</c:v>
                </c:pt>
                <c:pt idx="5924">
                  <c:v>5.1946515881919177E-3</c:v>
                </c:pt>
                <c:pt idx="5925">
                  <c:v>5.1944946888313158E-3</c:v>
                </c:pt>
                <c:pt idx="5926">
                  <c:v>5.1976877908329073E-3</c:v>
                </c:pt>
                <c:pt idx="5927">
                  <c:v>5.1971828682446826E-3</c:v>
                </c:pt>
                <c:pt idx="5928">
                  <c:v>5.1954889774139387E-3</c:v>
                </c:pt>
                <c:pt idx="5929">
                  <c:v>5.1913607018862686E-3</c:v>
                </c:pt>
                <c:pt idx="5930">
                  <c:v>5.1925998957031445E-3</c:v>
                </c:pt>
                <c:pt idx="5931">
                  <c:v>5.1918354002350574E-3</c:v>
                </c:pt>
                <c:pt idx="5932">
                  <c:v>5.1973037652024261E-3</c:v>
                </c:pt>
                <c:pt idx="5933">
                  <c:v>5.1999172729654212E-3</c:v>
                </c:pt>
                <c:pt idx="5934">
                  <c:v>5.2011360209732668E-3</c:v>
                </c:pt>
                <c:pt idx="5935">
                  <c:v>5.2044286851753536E-3</c:v>
                </c:pt>
                <c:pt idx="5936">
                  <c:v>5.2002186264115628E-3</c:v>
                </c:pt>
                <c:pt idx="5937">
                  <c:v>5.2010409035138658E-3</c:v>
                </c:pt>
                <c:pt idx="5938">
                  <c:v>5.2080067017556443E-3</c:v>
                </c:pt>
                <c:pt idx="5939">
                  <c:v>5.2025450038999162E-3</c:v>
                </c:pt>
                <c:pt idx="5940">
                  <c:v>5.2085578496512425E-3</c:v>
                </c:pt>
                <c:pt idx="5941">
                  <c:v>5.2074519980671724E-3</c:v>
                </c:pt>
                <c:pt idx="5942">
                  <c:v>5.200383970780242E-3</c:v>
                </c:pt>
                <c:pt idx="5943">
                  <c:v>5.2124247744026126E-3</c:v>
                </c:pt>
                <c:pt idx="5944">
                  <c:v>5.2111020194531782E-3</c:v>
                </c:pt>
                <c:pt idx="5945">
                  <c:v>5.2109153403272499E-3</c:v>
                </c:pt>
                <c:pt idx="5946">
                  <c:v>5.2069697436585242E-3</c:v>
                </c:pt>
                <c:pt idx="5947">
                  <c:v>5.2112055819206575E-3</c:v>
                </c:pt>
                <c:pt idx="5948">
                  <c:v>5.2215387160148945E-3</c:v>
                </c:pt>
                <c:pt idx="5949">
                  <c:v>5.208755640629904E-3</c:v>
                </c:pt>
                <c:pt idx="5950">
                  <c:v>5.2197492632506393E-3</c:v>
                </c:pt>
                <c:pt idx="5951">
                  <c:v>5.2171250881090196E-3</c:v>
                </c:pt>
                <c:pt idx="5952">
                  <c:v>5.2139319861074281E-3</c:v>
                </c:pt>
                <c:pt idx="5953">
                  <c:v>5.2242651202016651E-3</c:v>
                </c:pt>
                <c:pt idx="5954">
                  <c:v>5.2247371517057982E-3</c:v>
                </c:pt>
                <c:pt idx="5955">
                  <c:v>5.2163668152784637E-3</c:v>
                </c:pt>
                <c:pt idx="5956">
                  <c:v>5.2213484810960916E-3</c:v>
                </c:pt>
                <c:pt idx="5957">
                  <c:v>5.2152440736782379E-3</c:v>
                </c:pt>
                <c:pt idx="5958">
                  <c:v>5.2176122317328707E-3</c:v>
                </c:pt>
                <c:pt idx="5959">
                  <c:v>5.2159943459748259E-3</c:v>
                </c:pt>
                <c:pt idx="5960">
                  <c:v>5.2277382408921491E-3</c:v>
                </c:pt>
                <c:pt idx="5961">
                  <c:v>5.2218214015484427E-3</c:v>
                </c:pt>
                <c:pt idx="5962">
                  <c:v>5.2155205365742559E-3</c:v>
                </c:pt>
                <c:pt idx="5963">
                  <c:v>5.2206039869629253E-3</c:v>
                </c:pt>
                <c:pt idx="5964">
                  <c:v>5.2275697852047038E-3</c:v>
                </c:pt>
                <c:pt idx="5965">
                  <c:v>5.2235872971849017E-3</c:v>
                </c:pt>
                <c:pt idx="5966">
                  <c:v>5.2204053070360442E-3</c:v>
                </c:pt>
                <c:pt idx="5967">
                  <c:v>5.2250171703946899E-3</c:v>
                </c:pt>
                <c:pt idx="5968">
                  <c:v>5.2219147411114069E-3</c:v>
                </c:pt>
                <c:pt idx="5969">
                  <c:v>5.2192883435992401E-3</c:v>
                </c:pt>
                <c:pt idx="5970">
                  <c:v>5.2297174841010978E-3</c:v>
                </c:pt>
                <c:pt idx="5971">
                  <c:v>5.2295228044412006E-3</c:v>
                </c:pt>
                <c:pt idx="5972">
                  <c:v>5.2268915177138319E-3</c:v>
                </c:pt>
                <c:pt idx="5973">
                  <c:v>5.2145902522633802E-3</c:v>
                </c:pt>
                <c:pt idx="5974">
                  <c:v>5.2319718567837353E-3</c:v>
                </c:pt>
                <c:pt idx="5975">
                  <c:v>5.2250167259205813E-3</c:v>
                </c:pt>
                <c:pt idx="5976">
                  <c:v>5.2307548866723274E-3</c:v>
                </c:pt>
                <c:pt idx="5977">
                  <c:v>5.2282142726632662E-3</c:v>
                </c:pt>
                <c:pt idx="5978">
                  <c:v>5.2324456661843053E-3</c:v>
                </c:pt>
                <c:pt idx="5979">
                  <c:v>5.2286698586253523E-3</c:v>
                </c:pt>
                <c:pt idx="5980">
                  <c:v>5.2314064857166389E-3</c:v>
                </c:pt>
                <c:pt idx="5981">
                  <c:v>5.232067863191356E-3</c:v>
                </c:pt>
                <c:pt idx="5982">
                  <c:v>5.2266150548178139E-3</c:v>
                </c:pt>
                <c:pt idx="5983">
                  <c:v>5.2326314563620148E-3</c:v>
                </c:pt>
                <c:pt idx="5984">
                  <c:v>5.2276515684408246E-3</c:v>
                </c:pt>
                <c:pt idx="5985">
                  <c:v>5.2422987682404412E-3</c:v>
                </c:pt>
                <c:pt idx="5986">
                  <c:v>5.2351587361477957E-3</c:v>
                </c:pt>
                <c:pt idx="5987">
                  <c:v>5.219765264318576E-3</c:v>
                </c:pt>
                <c:pt idx="5988">
                  <c:v>5.2347920450075795E-3</c:v>
                </c:pt>
                <c:pt idx="5989">
                  <c:v>5.2287827550491286E-3</c:v>
                </c:pt>
                <c:pt idx="5990">
                  <c:v>5.236885518062632E-3</c:v>
                </c:pt>
                <c:pt idx="5991">
                  <c:v>5.2346098106227446E-3</c:v>
                </c:pt>
                <c:pt idx="5992">
                  <c:v>5.2407079954030671E-3</c:v>
                </c:pt>
                <c:pt idx="5993">
                  <c:v>5.2286005206642937E-3</c:v>
                </c:pt>
                <c:pt idx="5994">
                  <c:v>5.2349796130817267E-3</c:v>
                </c:pt>
                <c:pt idx="5995">
                  <c:v>5.2353574160746768E-3</c:v>
                </c:pt>
                <c:pt idx="5996">
                  <c:v>5.2264279312177761E-3</c:v>
                </c:pt>
                <c:pt idx="5997">
                  <c:v>5.2345280273866238E-3</c:v>
                </c:pt>
                <c:pt idx="5998">
                  <c:v>5.2333697278576508E-3</c:v>
                </c:pt>
                <c:pt idx="5999">
                  <c:v>5.2326319008361242E-3</c:v>
                </c:pt>
                <c:pt idx="6000">
                  <c:v>5.2362854780150054E-3</c:v>
                </c:pt>
                <c:pt idx="6001">
                  <c:v>5.2338670943860161E-3</c:v>
                </c:pt>
                <c:pt idx="6002">
                  <c:v>5.2361854713404007E-3</c:v>
                </c:pt>
                <c:pt idx="6003">
                  <c:v>5.2363912628530318E-3</c:v>
                </c:pt>
                <c:pt idx="6004">
                  <c:v>5.2354489777412033E-3</c:v>
                </c:pt>
                <c:pt idx="6005">
                  <c:v>5.2356374347635693E-3</c:v>
                </c:pt>
                <c:pt idx="6006">
                  <c:v>5.232068752139574E-3</c:v>
                </c:pt>
                <c:pt idx="6007">
                  <c:v>5.2302872999092876E-3</c:v>
                </c:pt>
                <c:pt idx="6008">
                  <c:v>5.2375340057881775E-3</c:v>
                </c:pt>
                <c:pt idx="6009">
                  <c:v>5.2428712508932876E-3</c:v>
                </c:pt>
                <c:pt idx="6010">
                  <c:v>5.2432552765237688E-3</c:v>
                </c:pt>
                <c:pt idx="6011">
                  <c:v>5.2529377005219122E-3</c:v>
                </c:pt>
                <c:pt idx="6012">
                  <c:v>5.2420356395677043E-3</c:v>
                </c:pt>
                <c:pt idx="6013">
                  <c:v>5.2515153833719835E-3</c:v>
                </c:pt>
                <c:pt idx="6014">
                  <c:v>5.2447567100651626E-3</c:v>
                </c:pt>
                <c:pt idx="6015">
                  <c:v>5.2462572546583385E-3</c:v>
                </c:pt>
                <c:pt idx="6016">
                  <c:v>5.2444758024280521E-3</c:v>
                </c:pt>
                <c:pt idx="6017">
                  <c:v>5.2411978058715739E-3</c:v>
                </c:pt>
                <c:pt idx="6018">
                  <c:v>5.2487076404232006E-3</c:v>
                </c:pt>
                <c:pt idx="6019">
                  <c:v>5.2558441167229715E-3</c:v>
                </c:pt>
                <c:pt idx="6020">
                  <c:v>5.2472053179335879E-3</c:v>
                </c:pt>
                <c:pt idx="6021">
                  <c:v>5.2444749134798333E-3</c:v>
                </c:pt>
                <c:pt idx="6022">
                  <c:v>5.248526739460694E-3</c:v>
                </c:pt>
                <c:pt idx="6023">
                  <c:v>5.2488960974455667E-3</c:v>
                </c:pt>
                <c:pt idx="6024">
                  <c:v>5.2450429513915863E-3</c:v>
                </c:pt>
                <c:pt idx="6025">
                  <c:v>5.252854583863464E-3</c:v>
                </c:pt>
                <c:pt idx="6026">
                  <c:v>5.250492203972253E-3</c:v>
                </c:pt>
                <c:pt idx="6027">
                  <c:v>5.251890519520277E-3</c:v>
                </c:pt>
                <c:pt idx="6028">
                  <c:v>5.2523589952315356E-3</c:v>
                </c:pt>
                <c:pt idx="6029">
                  <c:v>5.2466306129101943E-3</c:v>
                </c:pt>
                <c:pt idx="6030">
                  <c:v>5.2522896572704762E-3</c:v>
                </c:pt>
                <c:pt idx="6031">
                  <c:v>5.245780778413112E-3</c:v>
                </c:pt>
                <c:pt idx="6032">
                  <c:v>5.2535115165970869E-3</c:v>
                </c:pt>
                <c:pt idx="6033">
                  <c:v>5.2515264952247174E-3</c:v>
                </c:pt>
                <c:pt idx="6034">
                  <c:v>5.257916255020775E-3</c:v>
                </c:pt>
                <c:pt idx="6035">
                  <c:v>5.2581131570512184E-3</c:v>
                </c:pt>
                <c:pt idx="6036">
                  <c:v>5.2531243796478406E-3</c:v>
                </c:pt>
                <c:pt idx="6037">
                  <c:v>5.258014483798942E-3</c:v>
                </c:pt>
                <c:pt idx="6038">
                  <c:v>5.2613080369492467E-3</c:v>
                </c:pt>
                <c:pt idx="6039">
                  <c:v>5.2568872974576228E-3</c:v>
                </c:pt>
                <c:pt idx="6040">
                  <c:v>5.2577229087832061E-3</c:v>
                </c:pt>
                <c:pt idx="6041">
                  <c:v>5.2594954715313056E-3</c:v>
                </c:pt>
                <c:pt idx="6042">
                  <c:v>5.2549298334800326E-3</c:v>
                </c:pt>
                <c:pt idx="6043">
                  <c:v>5.2556605489158083E-3</c:v>
                </c:pt>
                <c:pt idx="6044">
                  <c:v>5.2526594597294574E-3</c:v>
                </c:pt>
                <c:pt idx="6045">
                  <c:v>5.2538097587244634E-3</c:v>
                </c:pt>
                <c:pt idx="6046">
                  <c:v>5.2621529822311271E-3</c:v>
                </c:pt>
                <c:pt idx="6047">
                  <c:v>5.2630926004982991E-3</c:v>
                </c:pt>
                <c:pt idx="6048">
                  <c:v>5.2673186603300268E-3</c:v>
                </c:pt>
                <c:pt idx="6049">
                  <c:v>5.2653420839657338E-3</c:v>
                </c:pt>
                <c:pt idx="6050">
                  <c:v>5.2612031410594392E-3</c:v>
                </c:pt>
                <c:pt idx="6051">
                  <c:v>5.2625965673922612E-3</c:v>
                </c:pt>
                <c:pt idx="6052">
                  <c:v>5.2581980516061043E-3</c:v>
                </c:pt>
                <c:pt idx="6053">
                  <c:v>5.2667537337370389E-3</c:v>
                </c:pt>
                <c:pt idx="6054">
                  <c:v>5.2567761789302841E-3</c:v>
                </c:pt>
                <c:pt idx="6055">
                  <c:v>5.2565219397397349E-3</c:v>
                </c:pt>
                <c:pt idx="6056">
                  <c:v>5.2665768330415162E-3</c:v>
                </c:pt>
                <c:pt idx="6057">
                  <c:v>5.2708935655915523E-3</c:v>
                </c:pt>
                <c:pt idx="6058">
                  <c:v>5.2697503781822964E-3</c:v>
                </c:pt>
                <c:pt idx="6059">
                  <c:v>5.2655234294023499E-3</c:v>
                </c:pt>
                <c:pt idx="6060">
                  <c:v>5.2622689899736678E-3</c:v>
                </c:pt>
                <c:pt idx="6061">
                  <c:v>5.2666497267954502E-3</c:v>
                </c:pt>
                <c:pt idx="6062">
                  <c:v>5.2664861603232086E-3</c:v>
                </c:pt>
                <c:pt idx="6063">
                  <c:v>5.2663777086405265E-3</c:v>
                </c:pt>
                <c:pt idx="6064">
                  <c:v>5.2736155250372296E-3</c:v>
                </c:pt>
                <c:pt idx="6065">
                  <c:v>5.266097689951634E-3</c:v>
                </c:pt>
                <c:pt idx="6066">
                  <c:v>5.2757801139497783E-3</c:v>
                </c:pt>
                <c:pt idx="6067">
                  <c:v>5.2737053088073183E-3</c:v>
                </c:pt>
                <c:pt idx="6068">
                  <c:v>5.2778335843349884E-3</c:v>
                </c:pt>
                <c:pt idx="6069">
                  <c:v>5.2747613792911412E-3</c:v>
                </c:pt>
                <c:pt idx="6070">
                  <c:v>5.2763259281560634E-3</c:v>
                </c:pt>
                <c:pt idx="6071">
                  <c:v>5.2693872428349548E-3</c:v>
                </c:pt>
                <c:pt idx="6072">
                  <c:v>5.2728643637924228E-3</c:v>
                </c:pt>
                <c:pt idx="6073">
                  <c:v>5.2761783627517577E-3</c:v>
                </c:pt>
                <c:pt idx="6074">
                  <c:v>5.2760596881645605E-3</c:v>
                </c:pt>
                <c:pt idx="6075">
                  <c:v>5.2759663486015972E-3</c:v>
                </c:pt>
                <c:pt idx="6076">
                  <c:v>5.2796265928921182E-3</c:v>
                </c:pt>
                <c:pt idx="6077">
                  <c:v>5.2733399510894305E-3</c:v>
                </c:pt>
                <c:pt idx="6078">
                  <c:v>5.2785029623436735E-3</c:v>
                </c:pt>
                <c:pt idx="6079">
                  <c:v>5.278317172165964E-3</c:v>
                </c:pt>
                <c:pt idx="6080">
                  <c:v>5.2784100672548188E-3</c:v>
                </c:pt>
                <c:pt idx="6081">
                  <c:v>5.2817934041752132E-3</c:v>
                </c:pt>
                <c:pt idx="6082">
                  <c:v>5.2829988179597786E-3</c:v>
                </c:pt>
                <c:pt idx="6083">
                  <c:v>5.2806751073160817E-3</c:v>
                </c:pt>
                <c:pt idx="6084">
                  <c:v>5.278328284018698E-3</c:v>
                </c:pt>
                <c:pt idx="6085">
                  <c:v>5.2942937940266555E-3</c:v>
                </c:pt>
                <c:pt idx="6086">
                  <c:v>5.283964215725293E-3</c:v>
                </c:pt>
                <c:pt idx="6087">
                  <c:v>5.2851767410956084E-3</c:v>
                </c:pt>
                <c:pt idx="6088">
                  <c:v>5.2842962378849799E-3</c:v>
                </c:pt>
                <c:pt idx="6089">
                  <c:v>5.2790701113072085E-3</c:v>
                </c:pt>
                <c:pt idx="6090">
                  <c:v>5.2808675646054317E-3</c:v>
                </c:pt>
                <c:pt idx="6091">
                  <c:v>5.2846189260883705E-3</c:v>
                </c:pt>
                <c:pt idx="6092">
                  <c:v>5.2867559576061391E-3</c:v>
                </c:pt>
                <c:pt idx="6093">
                  <c:v>5.285744334533252E-3</c:v>
                </c:pt>
                <c:pt idx="6094">
                  <c:v>5.2904433148173308E-3</c:v>
                </c:pt>
                <c:pt idx="6095">
                  <c:v>5.291184697631731E-3</c:v>
                </c:pt>
                <c:pt idx="6096">
                  <c:v>5.2821760963833661E-3</c:v>
                </c:pt>
                <c:pt idx="6097">
                  <c:v>5.2886591957423878E-3</c:v>
                </c:pt>
                <c:pt idx="6098">
                  <c:v>5.2839602154583091E-3</c:v>
                </c:pt>
                <c:pt idx="6099">
                  <c:v>5.290157962439126E-3</c:v>
                </c:pt>
                <c:pt idx="6100">
                  <c:v>5.2869595267482222E-3</c:v>
                </c:pt>
                <c:pt idx="6101">
                  <c:v>5.287055533155843E-3</c:v>
                </c:pt>
                <c:pt idx="6102">
                  <c:v>5.2883782881052773E-3</c:v>
                </c:pt>
                <c:pt idx="6103">
                  <c:v>5.2837664247466316E-3</c:v>
                </c:pt>
                <c:pt idx="6104">
                  <c:v>5.2951520735318152E-3</c:v>
                </c:pt>
                <c:pt idx="6105">
                  <c:v>5.2842331225614516E-3</c:v>
                </c:pt>
                <c:pt idx="6106">
                  <c:v>5.2848020494214235E-3</c:v>
                </c:pt>
                <c:pt idx="6107">
                  <c:v>5.2935506333158166E-3</c:v>
                </c:pt>
                <c:pt idx="6108">
                  <c:v>5.2895112526100173E-3</c:v>
                </c:pt>
                <c:pt idx="6109">
                  <c:v>5.3018071843711568E-3</c:v>
                </c:pt>
                <c:pt idx="6110">
                  <c:v>5.2939239915676733E-3</c:v>
                </c:pt>
                <c:pt idx="6111">
                  <c:v>5.3038731000314291E-3</c:v>
                </c:pt>
                <c:pt idx="6112">
                  <c:v>5.2957089995908351E-3</c:v>
                </c:pt>
                <c:pt idx="6113">
                  <c:v>5.2970201982134261E-3</c:v>
                </c:pt>
                <c:pt idx="6114">
                  <c:v>5.3028516985281363E-3</c:v>
                </c:pt>
                <c:pt idx="6115">
                  <c:v>5.298833652579586E-3</c:v>
                </c:pt>
                <c:pt idx="6116">
                  <c:v>5.3012578143719962E-3</c:v>
                </c:pt>
                <c:pt idx="6117">
                  <c:v>5.3003937567034148E-3</c:v>
                </c:pt>
                <c:pt idx="6118">
                  <c:v>5.3000408442605883E-3</c:v>
                </c:pt>
                <c:pt idx="6119">
                  <c:v>5.3095241438577421E-3</c:v>
                </c:pt>
                <c:pt idx="6120">
                  <c:v>5.3009653504080424E-3</c:v>
                </c:pt>
                <c:pt idx="6121">
                  <c:v>5.3108362314285519E-3</c:v>
                </c:pt>
                <c:pt idx="6122">
                  <c:v>5.3086743093606597E-3</c:v>
                </c:pt>
                <c:pt idx="6123">
                  <c:v>5.3074631174126726E-3</c:v>
                </c:pt>
                <c:pt idx="6124">
                  <c:v>5.3084991865615747E-3</c:v>
                </c:pt>
                <c:pt idx="6125">
                  <c:v>5.3073631107380687E-3</c:v>
                </c:pt>
                <c:pt idx="6126">
                  <c:v>5.3161921444462544E-3</c:v>
                </c:pt>
                <c:pt idx="6127">
                  <c:v>5.3041700087364772E-3</c:v>
                </c:pt>
                <c:pt idx="6128">
                  <c:v>5.3043780226196538E-3</c:v>
                </c:pt>
                <c:pt idx="6129">
                  <c:v>5.3132781721853374E-3</c:v>
                </c:pt>
                <c:pt idx="6130">
                  <c:v>5.3096441518672675E-3</c:v>
                </c:pt>
                <c:pt idx="6131">
                  <c:v>5.3142204572971651E-3</c:v>
                </c:pt>
                <c:pt idx="6132">
                  <c:v>5.3026645749280985E-3</c:v>
                </c:pt>
                <c:pt idx="6133">
                  <c:v>5.3163632669783554E-3</c:v>
                </c:pt>
                <c:pt idx="6134">
                  <c:v>5.3049211699812832E-3</c:v>
                </c:pt>
                <c:pt idx="6135">
                  <c:v>5.3163850462097139E-3</c:v>
                </c:pt>
                <c:pt idx="6136">
                  <c:v>5.3092450141170684E-3</c:v>
                </c:pt>
                <c:pt idx="6137">
                  <c:v>5.3124487834972844E-3</c:v>
                </c:pt>
                <c:pt idx="6138">
                  <c:v>5.3105571016878782E-3</c:v>
                </c:pt>
                <c:pt idx="6139">
                  <c:v>5.3135670803564168E-3</c:v>
                </c:pt>
                <c:pt idx="6140">
                  <c:v>5.3146009271347709E-3</c:v>
                </c:pt>
                <c:pt idx="6141">
                  <c:v>5.3096210392135816E-3</c:v>
                </c:pt>
                <c:pt idx="6142">
                  <c:v>5.311406491710852E-3</c:v>
                </c:pt>
                <c:pt idx="6143">
                  <c:v>5.318164276069454E-3</c:v>
                </c:pt>
                <c:pt idx="6144">
                  <c:v>5.3098081628136186E-3</c:v>
                </c:pt>
                <c:pt idx="6145">
                  <c:v>5.3110291331920113E-3</c:v>
                </c:pt>
                <c:pt idx="6146">
                  <c:v>5.3110291331920113E-3</c:v>
                </c:pt>
                <c:pt idx="6147">
                  <c:v>5.3182473927279031E-3</c:v>
                </c:pt>
                <c:pt idx="6148">
                  <c:v>5.3071053157546441E-3</c:v>
                </c:pt>
                <c:pt idx="6149">
                  <c:v>5.3085951929691946E-3</c:v>
                </c:pt>
                <c:pt idx="6150">
                  <c:v>5.3133724006965196E-3</c:v>
                </c:pt>
                <c:pt idx="6151">
                  <c:v>5.3141342293199509E-3</c:v>
                </c:pt>
                <c:pt idx="6152">
                  <c:v>5.3159170149725656E-3</c:v>
                </c:pt>
                <c:pt idx="6153">
                  <c:v>5.3152556374978484E-3</c:v>
                </c:pt>
                <c:pt idx="6154">
                  <c:v>5.3129079252522459E-3</c:v>
                </c:pt>
                <c:pt idx="6155">
                  <c:v>5.3175975715800284E-3</c:v>
                </c:pt>
                <c:pt idx="6156">
                  <c:v>5.3196772659376912E-3</c:v>
                </c:pt>
                <c:pt idx="6157">
                  <c:v>5.312615461288292E-3</c:v>
                </c:pt>
                <c:pt idx="6158">
                  <c:v>5.312921259475527E-3</c:v>
                </c:pt>
                <c:pt idx="6159">
                  <c:v>5.3206088836708944E-3</c:v>
                </c:pt>
                <c:pt idx="6160">
                  <c:v>5.3153565331206711E-3</c:v>
                </c:pt>
                <c:pt idx="6161">
                  <c:v>5.3118051849869417E-3</c:v>
                </c:pt>
                <c:pt idx="6162">
                  <c:v>5.3206199955236283E-3</c:v>
                </c:pt>
                <c:pt idx="6163">
                  <c:v>5.3205204333231339E-3</c:v>
                </c:pt>
                <c:pt idx="6164">
                  <c:v>5.3217205134183862E-3</c:v>
                </c:pt>
                <c:pt idx="6165">
                  <c:v>5.3120736473489909E-3</c:v>
                </c:pt>
                <c:pt idx="6166">
                  <c:v>5.319868389804713E-3</c:v>
                </c:pt>
                <c:pt idx="6167">
                  <c:v>5.328679644548525E-3</c:v>
                </c:pt>
                <c:pt idx="6168">
                  <c:v>5.3210844709679021E-3</c:v>
                </c:pt>
                <c:pt idx="6169">
                  <c:v>5.3153538662760154E-3</c:v>
                </c:pt>
                <c:pt idx="6170">
                  <c:v>5.3236246405028546E-3</c:v>
                </c:pt>
                <c:pt idx="6171">
                  <c:v>5.3199603959453489E-3</c:v>
                </c:pt>
                <c:pt idx="6172">
                  <c:v>5.3198537221591045E-3</c:v>
                </c:pt>
                <c:pt idx="6173">
                  <c:v>5.3110353558295425E-3</c:v>
                </c:pt>
                <c:pt idx="6174">
                  <c:v>5.3235286340952339E-3</c:v>
                </c:pt>
                <c:pt idx="6175">
                  <c:v>5.3212062568738653E-3</c:v>
                </c:pt>
                <c:pt idx="6176">
                  <c:v>5.3178109191525181E-3</c:v>
                </c:pt>
                <c:pt idx="6177">
                  <c:v>5.320621773420066E-3</c:v>
                </c:pt>
                <c:pt idx="6178">
                  <c:v>5.3322598834993629E-3</c:v>
                </c:pt>
                <c:pt idx="6179">
                  <c:v>5.3351147407037364E-3</c:v>
                </c:pt>
                <c:pt idx="6180">
                  <c:v>5.3399648421849953E-3</c:v>
                </c:pt>
                <c:pt idx="6181">
                  <c:v>5.3369210834841472E-3</c:v>
                </c:pt>
                <c:pt idx="6182">
                  <c:v>5.3217414037015258E-3</c:v>
                </c:pt>
                <c:pt idx="6183">
                  <c:v>5.326538168289663E-3</c:v>
                </c:pt>
                <c:pt idx="6184">
                  <c:v>5.3195830374265082E-3</c:v>
                </c:pt>
                <c:pt idx="6185">
                  <c:v>5.3249416172888673E-3</c:v>
                </c:pt>
                <c:pt idx="6186">
                  <c:v>5.3214849421404295E-3</c:v>
                </c:pt>
                <c:pt idx="6187">
                  <c:v>5.3266497312911103E-3</c:v>
                </c:pt>
                <c:pt idx="6188">
                  <c:v>5.3397066027274613E-3</c:v>
                </c:pt>
                <c:pt idx="6189">
                  <c:v>5.3392261262152508E-3</c:v>
                </c:pt>
                <c:pt idx="6190">
                  <c:v>5.3301161848699537E-3</c:v>
                </c:pt>
                <c:pt idx="6191">
                  <c:v>5.3410093563419749E-3</c:v>
                </c:pt>
                <c:pt idx="6192">
                  <c:v>5.33940569375543E-3</c:v>
                </c:pt>
                <c:pt idx="6193">
                  <c:v>5.3342391267083115E-3</c:v>
                </c:pt>
                <c:pt idx="6194">
                  <c:v>5.3277662502538049E-3</c:v>
                </c:pt>
                <c:pt idx="6195">
                  <c:v>5.3317060687591089E-3</c:v>
                </c:pt>
                <c:pt idx="6196">
                  <c:v>5.3352947527180242E-3</c:v>
                </c:pt>
                <c:pt idx="6197">
                  <c:v>5.3366921793178302E-3</c:v>
                </c:pt>
                <c:pt idx="6198">
                  <c:v>5.3367952973112E-3</c:v>
                </c:pt>
                <c:pt idx="6199">
                  <c:v>5.3354672086724534E-3</c:v>
                </c:pt>
                <c:pt idx="6200">
                  <c:v>5.3437415386921672E-3</c:v>
                </c:pt>
                <c:pt idx="6201">
                  <c:v>5.3373517788961097E-3</c:v>
                </c:pt>
                <c:pt idx="6202">
                  <c:v>5.3454065387058035E-3</c:v>
                </c:pt>
                <c:pt idx="6203">
                  <c:v>5.3406506657357276E-3</c:v>
                </c:pt>
                <c:pt idx="6204">
                  <c:v>5.3423396673512686E-3</c:v>
                </c:pt>
                <c:pt idx="6205">
                  <c:v>5.3487232045097951E-3</c:v>
                </c:pt>
                <c:pt idx="6206">
                  <c:v>5.3434597421068378E-3</c:v>
                </c:pt>
                <c:pt idx="6207">
                  <c:v>5.3457994538184716E-3</c:v>
                </c:pt>
                <c:pt idx="6208">
                  <c:v>5.3445798168624071E-3</c:v>
                </c:pt>
                <c:pt idx="6209">
                  <c:v>5.3328457003754904E-3</c:v>
                </c:pt>
                <c:pt idx="6210">
                  <c:v>5.3382109473494891E-3</c:v>
                </c:pt>
                <c:pt idx="6211">
                  <c:v>5.3397826078001613E-3</c:v>
                </c:pt>
                <c:pt idx="6212">
                  <c:v>5.3496641561992953E-3</c:v>
                </c:pt>
                <c:pt idx="6213">
                  <c:v>5.3391412316603649E-3</c:v>
                </c:pt>
                <c:pt idx="6214">
                  <c:v>5.355117409046946E-3</c:v>
                </c:pt>
                <c:pt idx="6215">
                  <c:v>5.352950597763851E-3</c:v>
                </c:pt>
                <c:pt idx="6216">
                  <c:v>5.3528434795034963E-3</c:v>
                </c:pt>
                <c:pt idx="6217">
                  <c:v>5.3455256577671102E-3</c:v>
                </c:pt>
                <c:pt idx="6218">
                  <c:v>5.3474137837836409E-3</c:v>
                </c:pt>
                <c:pt idx="6219">
                  <c:v>5.3447753854705222E-3</c:v>
                </c:pt>
                <c:pt idx="6220">
                  <c:v>5.3465621713901209E-3</c:v>
                </c:pt>
                <c:pt idx="6221">
                  <c:v>5.3506086636816701E-3</c:v>
                </c:pt>
                <c:pt idx="6222">
                  <c:v>5.3527670299566878E-3</c:v>
                </c:pt>
                <c:pt idx="6223">
                  <c:v>5.3535128575121823E-3</c:v>
                </c:pt>
                <c:pt idx="6224">
                  <c:v>5.3527661410084689E-3</c:v>
                </c:pt>
                <c:pt idx="6225">
                  <c:v>5.3508068991344419E-3</c:v>
                </c:pt>
                <c:pt idx="6226">
                  <c:v>5.3561477000324265E-3</c:v>
                </c:pt>
                <c:pt idx="6227">
                  <c:v>5.3498606137556293E-3</c:v>
                </c:pt>
                <c:pt idx="6228">
                  <c:v>5.3582273943900884E-3</c:v>
                </c:pt>
                <c:pt idx="6229">
                  <c:v>5.3609404643535788E-3</c:v>
                </c:pt>
                <c:pt idx="6230">
                  <c:v>5.3644078068806412E-3</c:v>
                </c:pt>
                <c:pt idx="6231">
                  <c:v>5.3641286771399675E-3</c:v>
                </c:pt>
                <c:pt idx="6232">
                  <c:v>5.3635730845032759E-3</c:v>
                </c:pt>
                <c:pt idx="6233">
                  <c:v>5.3532435062019143E-3</c:v>
                </c:pt>
                <c:pt idx="6234">
                  <c:v>5.3604706552199928E-3</c:v>
                </c:pt>
                <c:pt idx="6235">
                  <c:v>5.354942286247861E-3</c:v>
                </c:pt>
                <c:pt idx="6236">
                  <c:v>5.3608360129378807E-3</c:v>
                </c:pt>
                <c:pt idx="6237">
                  <c:v>5.3553058660693121E-3</c:v>
                </c:pt>
                <c:pt idx="6238">
                  <c:v>5.3604155404304334E-3</c:v>
                </c:pt>
                <c:pt idx="6239">
                  <c:v>5.3727665869811323E-3</c:v>
                </c:pt>
                <c:pt idx="6240">
                  <c:v>5.3638557700368249E-3</c:v>
                </c:pt>
                <c:pt idx="6241">
                  <c:v>5.3714731673229149E-3</c:v>
                </c:pt>
                <c:pt idx="6242">
                  <c:v>5.3689361091067284E-3</c:v>
                </c:pt>
                <c:pt idx="6243">
                  <c:v>5.3689307754174161E-3</c:v>
                </c:pt>
                <c:pt idx="6244">
                  <c:v>5.3693072449880379E-3</c:v>
                </c:pt>
                <c:pt idx="6245">
                  <c:v>5.3700481833283296E-3</c:v>
                </c:pt>
                <c:pt idx="6246">
                  <c:v>5.3710029137152195E-3</c:v>
                </c:pt>
                <c:pt idx="6247">
                  <c:v>5.3584100732490328E-3</c:v>
                </c:pt>
                <c:pt idx="6248">
                  <c:v>5.3775757968443309E-3</c:v>
                </c:pt>
                <c:pt idx="6249">
                  <c:v>5.3717811878806962E-3</c:v>
                </c:pt>
                <c:pt idx="6250">
                  <c:v>5.3722238840936123E-3</c:v>
                </c:pt>
                <c:pt idx="6251">
                  <c:v>5.3735484169394835E-3</c:v>
                </c:pt>
                <c:pt idx="6252">
                  <c:v>5.3814476108109037E-3</c:v>
                </c:pt>
                <c:pt idx="6253">
                  <c:v>5.3772997784224223E-3</c:v>
                </c:pt>
                <c:pt idx="6254">
                  <c:v>5.3881129445547604E-3</c:v>
                </c:pt>
                <c:pt idx="6255">
                  <c:v>5.3803328697446468E-3</c:v>
                </c:pt>
                <c:pt idx="6256">
                  <c:v>5.3769281980670033E-3</c:v>
                </c:pt>
                <c:pt idx="6257">
                  <c:v>5.3790398945605389E-3</c:v>
                </c:pt>
                <c:pt idx="6258">
                  <c:v>5.3836046436635931E-3</c:v>
                </c:pt>
                <c:pt idx="6259">
                  <c:v>5.3879178204207546E-3</c:v>
                </c:pt>
                <c:pt idx="6260">
                  <c:v>5.3865026148565741E-3</c:v>
                </c:pt>
                <c:pt idx="6261">
                  <c:v>5.3809804685219734E-3</c:v>
                </c:pt>
                <c:pt idx="6262">
                  <c:v>5.3753338694367547E-3</c:v>
                </c:pt>
                <c:pt idx="6263">
                  <c:v>5.3816222891358793E-3</c:v>
                </c:pt>
                <c:pt idx="6264">
                  <c:v>5.3856545582559295E-3</c:v>
                </c:pt>
                <c:pt idx="6265">
                  <c:v>5.3821752149279143E-3</c:v>
                </c:pt>
                <c:pt idx="6266">
                  <c:v>5.3866164002285685E-3</c:v>
                </c:pt>
                <c:pt idx="6267">
                  <c:v>5.3868830846941808E-3</c:v>
                </c:pt>
                <c:pt idx="6268">
                  <c:v>5.3787207621500237E-3</c:v>
                </c:pt>
                <c:pt idx="6269">
                  <c:v>5.3843540270119622E-3</c:v>
                </c:pt>
                <c:pt idx="6270">
                  <c:v>5.3873506714572196E-3</c:v>
                </c:pt>
                <c:pt idx="6271">
                  <c:v>5.3866092886428194E-3</c:v>
                </c:pt>
                <c:pt idx="6272">
                  <c:v>5.3821858823065389E-3</c:v>
                </c:pt>
                <c:pt idx="6273">
                  <c:v>5.3885823092142369E-3</c:v>
                </c:pt>
                <c:pt idx="6274">
                  <c:v>5.3915887320899001E-3</c:v>
                </c:pt>
                <c:pt idx="6275">
                  <c:v>5.3893303591402777E-3</c:v>
                </c:pt>
                <c:pt idx="6276">
                  <c:v>5.3872524426790526E-3</c:v>
                </c:pt>
                <c:pt idx="6277">
                  <c:v>5.3924278992083579E-3</c:v>
                </c:pt>
                <c:pt idx="6278">
                  <c:v>5.3915007262162482E-3</c:v>
                </c:pt>
                <c:pt idx="6279">
                  <c:v>5.3851945275527491E-3</c:v>
                </c:pt>
                <c:pt idx="6280">
                  <c:v>5.3945035932990368E-3</c:v>
                </c:pt>
                <c:pt idx="6281">
                  <c:v>5.388480080169086E-3</c:v>
                </c:pt>
                <c:pt idx="6282">
                  <c:v>5.3891450134366777E-3</c:v>
                </c:pt>
                <c:pt idx="6283">
                  <c:v>5.4012844903113246E-3</c:v>
                </c:pt>
                <c:pt idx="6284">
                  <c:v>5.3995794876278468E-3</c:v>
                </c:pt>
                <c:pt idx="6285">
                  <c:v>5.3999546237761403E-3</c:v>
                </c:pt>
                <c:pt idx="6286">
                  <c:v>5.3954352110322399E-3</c:v>
                </c:pt>
                <c:pt idx="6287">
                  <c:v>5.3983500722413766E-3</c:v>
                </c:pt>
                <c:pt idx="6288">
                  <c:v>5.3925194608748853E-3</c:v>
                </c:pt>
                <c:pt idx="6289">
                  <c:v>5.3958267927225797E-3</c:v>
                </c:pt>
                <c:pt idx="6290">
                  <c:v>5.3955405513961569E-3</c:v>
                </c:pt>
                <c:pt idx="6291">
                  <c:v>5.3928177030022608E-3</c:v>
                </c:pt>
                <c:pt idx="6292">
                  <c:v>5.3987336533977484E-3</c:v>
                </c:pt>
                <c:pt idx="6293">
                  <c:v>5.4059728032167789E-3</c:v>
                </c:pt>
                <c:pt idx="6294">
                  <c:v>5.4027761454223128E-3</c:v>
                </c:pt>
                <c:pt idx="6295">
                  <c:v>5.4023992313775816E-3</c:v>
                </c:pt>
                <c:pt idx="6296">
                  <c:v>5.4037113189483914E-3</c:v>
                </c:pt>
                <c:pt idx="6297">
                  <c:v>5.4052118635415673E-3</c:v>
                </c:pt>
                <c:pt idx="6298">
                  <c:v>5.3919718687721625E-3</c:v>
                </c:pt>
                <c:pt idx="6299">
                  <c:v>5.3997697225466497E-3</c:v>
                </c:pt>
                <c:pt idx="6300">
                  <c:v>5.4067212976169291E-3</c:v>
                </c:pt>
                <c:pt idx="6301">
                  <c:v>5.4102913136632519E-3</c:v>
                </c:pt>
                <c:pt idx="6302">
                  <c:v>5.4074546798973614E-3</c:v>
                </c:pt>
                <c:pt idx="6303">
                  <c:v>5.3998666179024884E-3</c:v>
                </c:pt>
                <c:pt idx="6304">
                  <c:v>5.4067044076007743E-3</c:v>
                </c:pt>
                <c:pt idx="6305">
                  <c:v>5.3949951816639804E-3</c:v>
                </c:pt>
                <c:pt idx="6306">
                  <c:v>5.4038295490614792E-3</c:v>
                </c:pt>
                <c:pt idx="6307">
                  <c:v>5.4084187442405484E-3</c:v>
                </c:pt>
                <c:pt idx="6308">
                  <c:v>5.4120776551087419E-3</c:v>
                </c:pt>
                <c:pt idx="6309">
                  <c:v>5.408888108900025E-3</c:v>
                </c:pt>
                <c:pt idx="6310">
                  <c:v>5.4109504687674228E-3</c:v>
                </c:pt>
                <c:pt idx="6311">
                  <c:v>5.409449035226028E-3</c:v>
                </c:pt>
                <c:pt idx="6312">
                  <c:v>5.4144271452507813E-3</c:v>
                </c:pt>
                <c:pt idx="6313">
                  <c:v>5.4082262869511984E-3</c:v>
                </c:pt>
                <c:pt idx="6314">
                  <c:v>5.4089778926701146E-3</c:v>
                </c:pt>
                <c:pt idx="6315">
                  <c:v>5.4170624322451349E-3</c:v>
                </c:pt>
                <c:pt idx="6316">
                  <c:v>5.4063541620026044E-3</c:v>
                </c:pt>
                <c:pt idx="6317">
                  <c:v>5.4132123975099197E-3</c:v>
                </c:pt>
                <c:pt idx="6318">
                  <c:v>5.4180758332144589E-3</c:v>
                </c:pt>
                <c:pt idx="6319">
                  <c:v>5.4169806490090133E-3</c:v>
                </c:pt>
                <c:pt idx="6320">
                  <c:v>5.4154623254514637E-3</c:v>
                </c:pt>
                <c:pt idx="6321">
                  <c:v>5.4199630702827717E-3</c:v>
                </c:pt>
                <c:pt idx="6322">
                  <c:v>5.4156578940595789E-3</c:v>
                </c:pt>
                <c:pt idx="6323">
                  <c:v>5.4135030835774367E-3</c:v>
                </c:pt>
                <c:pt idx="6324">
                  <c:v>5.4218583078850524E-3</c:v>
                </c:pt>
                <c:pt idx="6325">
                  <c:v>5.4134950830434679E-3</c:v>
                </c:pt>
                <c:pt idx="6326">
                  <c:v>5.4197843916908121E-3</c:v>
                </c:pt>
                <c:pt idx="6327">
                  <c:v>5.4199852939882396E-3</c:v>
                </c:pt>
                <c:pt idx="6328">
                  <c:v>5.4189443356241346E-3</c:v>
                </c:pt>
                <c:pt idx="6329">
                  <c:v>5.4247456116994089E-3</c:v>
                </c:pt>
                <c:pt idx="6330">
                  <c:v>5.4151578606865571E-3</c:v>
                </c:pt>
                <c:pt idx="6331">
                  <c:v>5.4143631409790342E-3</c:v>
                </c:pt>
                <c:pt idx="6332">
                  <c:v>5.4217591901586665E-3</c:v>
                </c:pt>
                <c:pt idx="6333">
                  <c:v>5.4191305702759535E-3</c:v>
                </c:pt>
                <c:pt idx="6334">
                  <c:v>5.4233619637969934E-3</c:v>
                </c:pt>
                <c:pt idx="6335">
                  <c:v>5.4213978327077627E-3</c:v>
                </c:pt>
                <c:pt idx="6336">
                  <c:v>5.4319012003858818E-3</c:v>
                </c:pt>
                <c:pt idx="6337">
                  <c:v>5.4183905208838807E-3</c:v>
                </c:pt>
                <c:pt idx="6338">
                  <c:v>5.4311700404759966E-3</c:v>
                </c:pt>
                <c:pt idx="6339">
                  <c:v>5.4263679421985471E-3</c:v>
                </c:pt>
                <c:pt idx="6340">
                  <c:v>5.4301281931636728E-3</c:v>
                </c:pt>
                <c:pt idx="6341">
                  <c:v>5.4243038044347125E-3</c:v>
                </c:pt>
                <c:pt idx="6342">
                  <c:v>5.4332252887576444E-3</c:v>
                </c:pt>
                <c:pt idx="6343">
                  <c:v>5.4298472855265623E-3</c:v>
                </c:pt>
                <c:pt idx="6344">
                  <c:v>5.4247838364728136E-3</c:v>
                </c:pt>
                <c:pt idx="6345">
                  <c:v>5.441595625184978E-3</c:v>
                </c:pt>
                <c:pt idx="6346">
                  <c:v>5.4313531638090495E-3</c:v>
                </c:pt>
                <c:pt idx="6347">
                  <c:v>5.4324767943574942E-3</c:v>
                </c:pt>
                <c:pt idx="6348">
                  <c:v>5.4347347228330071E-3</c:v>
                </c:pt>
                <c:pt idx="6349">
                  <c:v>5.434178685722206E-3</c:v>
                </c:pt>
                <c:pt idx="6350">
                  <c:v>5.4170228740494019E-3</c:v>
                </c:pt>
                <c:pt idx="6351">
                  <c:v>5.435292537840245E-3</c:v>
                </c:pt>
                <c:pt idx="6352">
                  <c:v>5.4445980477936572E-3</c:v>
                </c:pt>
                <c:pt idx="6353">
                  <c:v>5.4465790688990436E-3</c:v>
                </c:pt>
                <c:pt idx="6354">
                  <c:v>5.444238468239191E-3</c:v>
                </c:pt>
                <c:pt idx="6355">
                  <c:v>5.4484396375207942E-3</c:v>
                </c:pt>
                <c:pt idx="6356">
                  <c:v>5.4473097843348193E-3</c:v>
                </c:pt>
                <c:pt idx="6357">
                  <c:v>5.4425890248193821E-3</c:v>
                </c:pt>
                <c:pt idx="6358">
                  <c:v>5.4348400631969232E-3</c:v>
                </c:pt>
                <c:pt idx="6359">
                  <c:v>5.4387887711844149E-3</c:v>
                </c:pt>
                <c:pt idx="6360">
                  <c:v>5.4406608961330089E-3</c:v>
                </c:pt>
                <c:pt idx="6361">
                  <c:v>5.447708477610909E-3</c:v>
                </c:pt>
                <c:pt idx="6362">
                  <c:v>5.4410413659706156E-3</c:v>
                </c:pt>
                <c:pt idx="6363">
                  <c:v>5.4561428183099898E-3</c:v>
                </c:pt>
                <c:pt idx="6364">
                  <c:v>5.4470515448772853E-3</c:v>
                </c:pt>
                <c:pt idx="6365">
                  <c:v>5.4495761578184096E-3</c:v>
                </c:pt>
                <c:pt idx="6366">
                  <c:v>5.4430170533866888E-3</c:v>
                </c:pt>
                <c:pt idx="6367">
                  <c:v>5.4462883828315265E-3</c:v>
                </c:pt>
                <c:pt idx="6368">
                  <c:v>5.4556045601635633E-3</c:v>
                </c:pt>
                <c:pt idx="6369">
                  <c:v>5.4420925472392348E-3</c:v>
                </c:pt>
                <c:pt idx="6370">
                  <c:v>5.4546711645339224E-3</c:v>
                </c:pt>
                <c:pt idx="6371">
                  <c:v>5.4472395574255419E-3</c:v>
                </c:pt>
                <c:pt idx="6372">
                  <c:v>5.4582358468909329E-3</c:v>
                </c:pt>
                <c:pt idx="6373">
                  <c:v>5.4570055425562439E-3</c:v>
                </c:pt>
                <c:pt idx="6374">
                  <c:v>5.4524963527168586E-3</c:v>
                </c:pt>
                <c:pt idx="6375">
                  <c:v>5.4535382000291815E-3</c:v>
                </c:pt>
                <c:pt idx="6376">
                  <c:v>5.4549498498004867E-3</c:v>
                </c:pt>
                <c:pt idx="6377">
                  <c:v>5.4586123164615547E-3</c:v>
                </c:pt>
                <c:pt idx="6378">
                  <c:v>5.4540964595105289E-3</c:v>
                </c:pt>
                <c:pt idx="6379">
                  <c:v>5.4565508455423758E-3</c:v>
                </c:pt>
                <c:pt idx="6380">
                  <c:v>5.4591714648911209E-3</c:v>
                </c:pt>
                <c:pt idx="6381">
                  <c:v>5.4559085804543614E-3</c:v>
                </c:pt>
                <c:pt idx="6382">
                  <c:v>5.4565437339566267E-3</c:v>
                </c:pt>
                <c:pt idx="6383">
                  <c:v>5.4613436098635282E-3</c:v>
                </c:pt>
                <c:pt idx="6384">
                  <c:v>5.4663181640954061E-3</c:v>
                </c:pt>
                <c:pt idx="6385">
                  <c:v>5.457098882119208E-3</c:v>
                </c:pt>
                <c:pt idx="6386">
                  <c:v>5.4615258442483631E-3</c:v>
                </c:pt>
                <c:pt idx="6387">
                  <c:v>5.4576726981943827E-3</c:v>
                </c:pt>
                <c:pt idx="6388">
                  <c:v>5.459839953951588E-3</c:v>
                </c:pt>
                <c:pt idx="6389">
                  <c:v>5.4645402676579951E-3</c:v>
                </c:pt>
                <c:pt idx="6390">
                  <c:v>5.4678009297242074E-3</c:v>
                </c:pt>
                <c:pt idx="6391">
                  <c:v>5.467162664903177E-3</c:v>
                </c:pt>
                <c:pt idx="6392">
                  <c:v>5.4626525861155729E-3</c:v>
                </c:pt>
                <c:pt idx="6393">
                  <c:v>5.4622965623539813E-3</c:v>
                </c:pt>
                <c:pt idx="6394">
                  <c:v>5.4734244161557411E-3</c:v>
                </c:pt>
                <c:pt idx="6395">
                  <c:v>5.4603986579070439E-3</c:v>
                </c:pt>
                <c:pt idx="6396">
                  <c:v>5.4709255827129592E-3</c:v>
                </c:pt>
                <c:pt idx="6397">
                  <c:v>5.4706446750758479E-3</c:v>
                </c:pt>
                <c:pt idx="6398">
                  <c:v>5.4648202863468867E-3</c:v>
                </c:pt>
                <c:pt idx="6399">
                  <c:v>5.4702713168239912E-3</c:v>
                </c:pt>
                <c:pt idx="6400">
                  <c:v>5.4716758550095463E-3</c:v>
                </c:pt>
                <c:pt idx="6401">
                  <c:v>5.4766504092414242E-3</c:v>
                </c:pt>
                <c:pt idx="6402">
                  <c:v>5.4695597137749173E-3</c:v>
                </c:pt>
                <c:pt idx="6403">
                  <c:v>5.4797612835327855E-3</c:v>
                </c:pt>
                <c:pt idx="6404">
                  <c:v>5.4848385112839237E-3</c:v>
                </c:pt>
                <c:pt idx="6405">
                  <c:v>5.4810658150437367E-3</c:v>
                </c:pt>
                <c:pt idx="6406">
                  <c:v>5.4791981348362353E-3</c:v>
                </c:pt>
                <c:pt idx="6407">
                  <c:v>5.475718791508221E-3</c:v>
                </c:pt>
                <c:pt idx="6408">
                  <c:v>5.4829583858013609E-3</c:v>
                </c:pt>
                <c:pt idx="6409">
                  <c:v>5.4759108043234608E-3</c:v>
                </c:pt>
                <c:pt idx="6410">
                  <c:v>5.4805160005704668E-3</c:v>
                </c:pt>
                <c:pt idx="6411">
                  <c:v>5.4851136407576134E-3</c:v>
                </c:pt>
                <c:pt idx="6412">
                  <c:v>5.4760277010142211E-3</c:v>
                </c:pt>
                <c:pt idx="6413">
                  <c:v>5.4791136847554579E-3</c:v>
                </c:pt>
                <c:pt idx="6414">
                  <c:v>5.4734884204274874E-3</c:v>
                </c:pt>
                <c:pt idx="6415">
                  <c:v>5.4867995310543894E-3</c:v>
                </c:pt>
                <c:pt idx="6416">
                  <c:v>5.4844633751356302E-3</c:v>
                </c:pt>
                <c:pt idx="6417">
                  <c:v>5.4888770030415042E-3</c:v>
                </c:pt>
                <c:pt idx="6418">
                  <c:v>5.4777909298060245E-3</c:v>
                </c:pt>
                <c:pt idx="6419">
                  <c:v>5.4810818161116727E-3</c:v>
                </c:pt>
                <c:pt idx="6420">
                  <c:v>5.4878396004702746E-3</c:v>
                </c:pt>
                <c:pt idx="6421">
                  <c:v>5.483241960283128E-3</c:v>
                </c:pt>
                <c:pt idx="6422">
                  <c:v>5.4844615972391925E-3</c:v>
                </c:pt>
                <c:pt idx="6423">
                  <c:v>5.4816702998324567E-3</c:v>
                </c:pt>
                <c:pt idx="6424">
                  <c:v>5.4849345176915445E-3</c:v>
                </c:pt>
                <c:pt idx="6425">
                  <c:v>5.483070837751027E-3</c:v>
                </c:pt>
                <c:pt idx="6426">
                  <c:v>5.5002453173364245E-3</c:v>
                </c:pt>
                <c:pt idx="6427">
                  <c:v>5.4975251357871841E-3</c:v>
                </c:pt>
                <c:pt idx="6428">
                  <c:v>5.4981865132619013E-3</c:v>
                </c:pt>
                <c:pt idx="6429">
                  <c:v>5.4873755695001103E-3</c:v>
                </c:pt>
                <c:pt idx="6430">
                  <c:v>5.4895410473608779E-3</c:v>
                </c:pt>
                <c:pt idx="6431">
                  <c:v>5.4927092588123458E-3</c:v>
                </c:pt>
                <c:pt idx="6432">
                  <c:v>5.4899197393020469E-3</c:v>
                </c:pt>
                <c:pt idx="6433">
                  <c:v>5.492643476644161E-3</c:v>
                </c:pt>
                <c:pt idx="6434">
                  <c:v>5.4932959646366913E-3</c:v>
                </c:pt>
                <c:pt idx="6435">
                  <c:v>5.5002479841810802E-3</c:v>
                </c:pt>
                <c:pt idx="6436">
                  <c:v>5.4973424569282406E-3</c:v>
                </c:pt>
                <c:pt idx="6437">
                  <c:v>5.4981016187070153E-3</c:v>
                </c:pt>
                <c:pt idx="6438">
                  <c:v>5.4950711942294466E-3</c:v>
                </c:pt>
                <c:pt idx="6439">
                  <c:v>5.4928661581729469E-3</c:v>
                </c:pt>
                <c:pt idx="6440">
                  <c:v>5.4971508885871094E-3</c:v>
                </c:pt>
                <c:pt idx="6441">
                  <c:v>5.5021414438869241E-3</c:v>
                </c:pt>
                <c:pt idx="6442">
                  <c:v>5.5081400664667504E-3</c:v>
                </c:pt>
                <c:pt idx="6443">
                  <c:v>5.498749217484342E-3</c:v>
                </c:pt>
                <c:pt idx="6444">
                  <c:v>5.4960450370030393E-3</c:v>
                </c:pt>
                <c:pt idx="6445">
                  <c:v>5.508061839023505E-3</c:v>
                </c:pt>
                <c:pt idx="6446">
                  <c:v>5.4994017054768723E-3</c:v>
                </c:pt>
                <c:pt idx="6447">
                  <c:v>5.5118967616390015E-3</c:v>
                </c:pt>
                <c:pt idx="6448">
                  <c:v>5.5006400103455293E-3</c:v>
                </c:pt>
                <c:pt idx="6449">
                  <c:v>5.5119083179658449E-3</c:v>
                </c:pt>
                <c:pt idx="6450">
                  <c:v>5.502798376620547E-3</c:v>
                </c:pt>
                <c:pt idx="6451">
                  <c:v>5.5113429468987476E-3</c:v>
                </c:pt>
                <c:pt idx="6452">
                  <c:v>5.4996870578550771E-3</c:v>
                </c:pt>
                <c:pt idx="6453">
                  <c:v>5.5065564052151263E-3</c:v>
                </c:pt>
                <c:pt idx="6454">
                  <c:v>5.5122847875364667E-3</c:v>
                </c:pt>
                <c:pt idx="6455">
                  <c:v>5.4979051611506813E-3</c:v>
                </c:pt>
                <c:pt idx="6456">
                  <c:v>5.5062892762754055E-3</c:v>
                </c:pt>
                <c:pt idx="6457">
                  <c:v>5.5035406483831669E-3</c:v>
                </c:pt>
                <c:pt idx="6458">
                  <c:v>5.5038340012953397E-3</c:v>
                </c:pt>
                <c:pt idx="6459">
                  <c:v>5.5105900077575039E-3</c:v>
                </c:pt>
                <c:pt idx="6460">
                  <c:v>5.5007262383227444E-3</c:v>
                </c:pt>
                <c:pt idx="6461">
                  <c:v>5.5068422020674405E-3</c:v>
                </c:pt>
                <c:pt idx="6462">
                  <c:v>5.5082325170814966E-3</c:v>
                </c:pt>
                <c:pt idx="6463">
                  <c:v>5.5079729442016343E-3</c:v>
                </c:pt>
                <c:pt idx="6464">
                  <c:v>5.5091730242968866E-3</c:v>
                </c:pt>
                <c:pt idx="6465">
                  <c:v>5.5166139653615642E-3</c:v>
                </c:pt>
                <c:pt idx="6466">
                  <c:v>5.5171402227070379E-3</c:v>
                </c:pt>
                <c:pt idx="6467">
                  <c:v>5.5087272167652062E-3</c:v>
                </c:pt>
                <c:pt idx="6468">
                  <c:v>5.5132288505447321E-3</c:v>
                </c:pt>
                <c:pt idx="6469">
                  <c:v>5.5156459007513932E-3</c:v>
                </c:pt>
                <c:pt idx="6470">
                  <c:v>5.5111513785576164E-3</c:v>
                </c:pt>
                <c:pt idx="6471">
                  <c:v>5.5093805937059545E-3</c:v>
                </c:pt>
                <c:pt idx="6472">
                  <c:v>5.5178362691622844E-3</c:v>
                </c:pt>
                <c:pt idx="6473">
                  <c:v>5.5156707913015177E-3</c:v>
                </c:pt>
                <c:pt idx="6474">
                  <c:v>5.509107686602812E-3</c:v>
                </c:pt>
                <c:pt idx="6475">
                  <c:v>5.5261030431221396E-3</c:v>
                </c:pt>
                <c:pt idx="6476">
                  <c:v>5.5165095139458661E-3</c:v>
                </c:pt>
                <c:pt idx="6477">
                  <c:v>5.5121101092114912E-3</c:v>
                </c:pt>
                <c:pt idx="6478">
                  <c:v>5.5189612331330573E-3</c:v>
                </c:pt>
                <c:pt idx="6479">
                  <c:v>5.5204617777262323E-3</c:v>
                </c:pt>
                <c:pt idx="6480">
                  <c:v>5.5233730831424944E-3</c:v>
                </c:pt>
                <c:pt idx="6481">
                  <c:v>5.5146529455910994E-3</c:v>
                </c:pt>
                <c:pt idx="6482">
                  <c:v>5.5242269179065608E-3</c:v>
                </c:pt>
                <c:pt idx="6483">
                  <c:v>5.5283658608128554E-3</c:v>
                </c:pt>
                <c:pt idx="6484">
                  <c:v>5.5276066990340806E-3</c:v>
                </c:pt>
                <c:pt idx="6485">
                  <c:v>5.5261043765444679E-3</c:v>
                </c:pt>
                <c:pt idx="6486">
                  <c:v>5.536437510638704E-3</c:v>
                </c:pt>
                <c:pt idx="6487">
                  <c:v>5.5251585356397648E-3</c:v>
                </c:pt>
                <c:pt idx="6488">
                  <c:v>5.5202799878155068E-3</c:v>
                </c:pt>
                <c:pt idx="6489">
                  <c:v>5.5287125506181508E-3</c:v>
                </c:pt>
                <c:pt idx="6490">
                  <c:v>5.5228170460316934E-3</c:v>
                </c:pt>
                <c:pt idx="6491">
                  <c:v>5.5275151373675542E-3</c:v>
                </c:pt>
                <c:pt idx="6492">
                  <c:v>5.5241069098970353E-3</c:v>
                </c:pt>
                <c:pt idx="6493">
                  <c:v>5.5293072569764651E-3</c:v>
                </c:pt>
                <c:pt idx="6494">
                  <c:v>5.53203099431858E-3</c:v>
                </c:pt>
                <c:pt idx="6495">
                  <c:v>5.5339946809337005E-3</c:v>
                </c:pt>
                <c:pt idx="6496">
                  <c:v>5.5305224491914362E-3</c:v>
                </c:pt>
                <c:pt idx="6497">
                  <c:v>5.5291143552130056E-3</c:v>
                </c:pt>
                <c:pt idx="6498">
                  <c:v>5.537952278403379E-3</c:v>
                </c:pt>
                <c:pt idx="6499">
                  <c:v>5.5333439708376078E-3</c:v>
                </c:pt>
                <c:pt idx="6500">
                  <c:v>5.5331519580223681E-3</c:v>
                </c:pt>
                <c:pt idx="6501">
                  <c:v>5.5256359008332102E-3</c:v>
                </c:pt>
                <c:pt idx="6502">
                  <c:v>5.5340773531180401E-3</c:v>
                </c:pt>
                <c:pt idx="6503">
                  <c:v>5.5351369793947376E-3</c:v>
                </c:pt>
                <c:pt idx="6504">
                  <c:v>5.538137624106979E-3</c:v>
                </c:pt>
                <c:pt idx="6505">
                  <c:v>5.5373851294398448E-3</c:v>
                </c:pt>
                <c:pt idx="6506">
                  <c:v>5.5419801027823358E-3</c:v>
                </c:pt>
                <c:pt idx="6507">
                  <c:v>5.5342995901727166E-3</c:v>
                </c:pt>
                <c:pt idx="6508">
                  <c:v>5.5423587947235039E-3</c:v>
                </c:pt>
                <c:pt idx="6509">
                  <c:v>5.5362517204609945E-3</c:v>
                </c:pt>
                <c:pt idx="6510">
                  <c:v>5.5428401601839332E-3</c:v>
                </c:pt>
                <c:pt idx="6511">
                  <c:v>5.5379567231444724E-3</c:v>
                </c:pt>
                <c:pt idx="6512">
                  <c:v>5.5453634397027302E-3</c:v>
                </c:pt>
                <c:pt idx="6513">
                  <c:v>5.5495099386688833E-3</c:v>
                </c:pt>
                <c:pt idx="6514">
                  <c:v>5.5411591591023601E-3</c:v>
                </c:pt>
                <c:pt idx="6515">
                  <c:v>5.5541022451667177E-3</c:v>
                </c:pt>
                <c:pt idx="6516">
                  <c:v>5.5406720154785099E-3</c:v>
                </c:pt>
                <c:pt idx="6517">
                  <c:v>5.5580522865765368E-3</c:v>
                </c:pt>
                <c:pt idx="6518">
                  <c:v>5.5464092872820371E-3</c:v>
                </c:pt>
                <c:pt idx="6519">
                  <c:v>5.5441620261851487E-3</c:v>
                </c:pt>
                <c:pt idx="6520">
                  <c:v>5.5568437614732062E-3</c:v>
                </c:pt>
                <c:pt idx="6521">
                  <c:v>5.5404017752200231E-3</c:v>
                </c:pt>
                <c:pt idx="6522">
                  <c:v>5.5543013695677074E-3</c:v>
                </c:pt>
                <c:pt idx="6523">
                  <c:v>5.548478758735184E-3</c:v>
                </c:pt>
                <c:pt idx="6524">
                  <c:v>5.554114690441779E-3</c:v>
                </c:pt>
                <c:pt idx="6525">
                  <c:v>5.5502655446547835E-3</c:v>
                </c:pt>
                <c:pt idx="6526">
                  <c:v>5.5559156995328776E-3</c:v>
                </c:pt>
                <c:pt idx="6527">
                  <c:v>5.5573949093688036E-3</c:v>
                </c:pt>
                <c:pt idx="6528">
                  <c:v>5.5619249894913294E-3</c:v>
                </c:pt>
                <c:pt idx="6529">
                  <c:v>5.5595852777796948E-3</c:v>
                </c:pt>
                <c:pt idx="6530">
                  <c:v>5.5617258650903388E-3</c:v>
                </c:pt>
                <c:pt idx="6531">
                  <c:v>5.5610715992013716E-3</c:v>
                </c:pt>
                <c:pt idx="6532">
                  <c:v>5.5538333383305591E-3</c:v>
                </c:pt>
                <c:pt idx="6533">
                  <c:v>5.5600364190006883E-3</c:v>
                </c:pt>
                <c:pt idx="6534">
                  <c:v>5.5615378525420821E-3</c:v>
                </c:pt>
                <c:pt idx="6535">
                  <c:v>5.5559125882141116E-3</c:v>
                </c:pt>
                <c:pt idx="6536">
                  <c:v>5.5568406501544411E-3</c:v>
                </c:pt>
                <c:pt idx="6537">
                  <c:v>5.5516705273144481E-3</c:v>
                </c:pt>
                <c:pt idx="6538">
                  <c:v>5.5628570516986419E-3</c:v>
                </c:pt>
                <c:pt idx="6539">
                  <c:v>5.5587452217130181E-3</c:v>
                </c:pt>
                <c:pt idx="6540">
                  <c:v>5.5639633477568215E-3</c:v>
                </c:pt>
                <c:pt idx="6541">
                  <c:v>5.5632379660103572E-3</c:v>
                </c:pt>
                <c:pt idx="6542">
                  <c:v>5.5655865672041786E-3</c:v>
                </c:pt>
                <c:pt idx="6543">
                  <c:v>5.5642567006689942E-3</c:v>
                </c:pt>
                <c:pt idx="6544">
                  <c:v>5.5602208757560695E-3</c:v>
                </c:pt>
                <c:pt idx="6545">
                  <c:v>5.5640824668181281E-3</c:v>
                </c:pt>
                <c:pt idx="6546">
                  <c:v>5.5615542980841284E-3</c:v>
                </c:pt>
                <c:pt idx="6547">
                  <c:v>5.5616325255273746E-3</c:v>
                </c:pt>
                <c:pt idx="6548">
                  <c:v>5.5655843448336314E-3</c:v>
                </c:pt>
                <c:pt idx="6549">
                  <c:v>5.5610827110541055E-3</c:v>
                </c:pt>
                <c:pt idx="6550">
                  <c:v>5.5632321878469355E-3</c:v>
                </c:pt>
                <c:pt idx="6551">
                  <c:v>5.5635242073367808E-3</c:v>
                </c:pt>
                <c:pt idx="6552">
                  <c:v>5.576783758966997E-3</c:v>
                </c:pt>
                <c:pt idx="6553">
                  <c:v>5.5624841379208947E-3</c:v>
                </c:pt>
                <c:pt idx="6554">
                  <c:v>5.5681200696274897E-3</c:v>
                </c:pt>
                <c:pt idx="6555">
                  <c:v>5.5726359265785156E-3</c:v>
                </c:pt>
                <c:pt idx="6556">
                  <c:v>5.5676649281395122E-3</c:v>
                </c:pt>
                <c:pt idx="6557">
                  <c:v>5.5718834319113814E-3</c:v>
                </c:pt>
                <c:pt idx="6558">
                  <c:v>5.5669959946049365E-3</c:v>
                </c:pt>
                <c:pt idx="6559">
                  <c:v>5.56953483071756E-3</c:v>
                </c:pt>
                <c:pt idx="6560">
                  <c:v>5.5694317127241901E-3</c:v>
                </c:pt>
                <c:pt idx="6561">
                  <c:v>5.5767637576320762E-3</c:v>
                </c:pt>
                <c:pt idx="6562">
                  <c:v>5.5610951563291669E-3</c:v>
                </c:pt>
                <c:pt idx="6563">
                  <c:v>5.5794572707347553E-3</c:v>
                </c:pt>
                <c:pt idx="6564">
                  <c:v>5.5701126470597195E-3</c:v>
                </c:pt>
                <c:pt idx="6565">
                  <c:v>5.5715918568956455E-3</c:v>
                </c:pt>
                <c:pt idx="6566">
                  <c:v>5.5763103940405364E-3</c:v>
                </c:pt>
                <c:pt idx="6567">
                  <c:v>5.5749858611946644E-3</c:v>
                </c:pt>
                <c:pt idx="6568">
                  <c:v>5.580625348694134E-3</c:v>
                </c:pt>
                <c:pt idx="6569">
                  <c:v>5.5751605395196399E-3</c:v>
                </c:pt>
                <c:pt idx="6570">
                  <c:v>5.5781571839648974E-3</c:v>
                </c:pt>
                <c:pt idx="6571">
                  <c:v>5.5732075202831431E-3</c:v>
                </c:pt>
                <c:pt idx="6572">
                  <c:v>5.5739560146832942E-3</c:v>
                </c:pt>
                <c:pt idx="6573">
                  <c:v>5.5804560040584707E-3</c:v>
                </c:pt>
                <c:pt idx="6574">
                  <c:v>5.5776149255514869E-3</c:v>
                </c:pt>
                <c:pt idx="6575">
                  <c:v>5.5810960467759388E-3</c:v>
                </c:pt>
                <c:pt idx="6576">
                  <c:v>5.5847514018512578E-3</c:v>
                </c:pt>
                <c:pt idx="6577">
                  <c:v>5.5724519142972438E-3</c:v>
                </c:pt>
                <c:pt idx="6578">
                  <c:v>5.5855003407255174E-3</c:v>
                </c:pt>
                <c:pt idx="6579">
                  <c:v>5.5742373667945141E-3</c:v>
                </c:pt>
                <c:pt idx="6580">
                  <c:v>5.5841971426368944E-3</c:v>
                </c:pt>
                <c:pt idx="6581">
                  <c:v>5.5841935868440199E-3</c:v>
                </c:pt>
                <c:pt idx="6582">
                  <c:v>5.584200698429769E-3</c:v>
                </c:pt>
                <c:pt idx="6583">
                  <c:v>5.5821347827694967E-3</c:v>
                </c:pt>
                <c:pt idx="6584">
                  <c:v>5.5900073081943556E-3</c:v>
                </c:pt>
                <c:pt idx="6585">
                  <c:v>5.5815551885309003E-3</c:v>
                </c:pt>
                <c:pt idx="6586">
                  <c:v>5.5840051298216538E-3</c:v>
                </c:pt>
                <c:pt idx="6587">
                  <c:v>5.5880551779060776E-3</c:v>
                </c:pt>
                <c:pt idx="6588">
                  <c:v>5.5820618890155627E-3</c:v>
                </c:pt>
                <c:pt idx="6589">
                  <c:v>5.5894614939880705E-3</c:v>
                </c:pt>
                <c:pt idx="6590">
                  <c:v>5.5897424016251819E-3</c:v>
                </c:pt>
                <c:pt idx="6591">
                  <c:v>5.5857954715341279E-3</c:v>
                </c:pt>
                <c:pt idx="6592">
                  <c:v>5.5851660961952834E-3</c:v>
                </c:pt>
                <c:pt idx="6593">
                  <c:v>5.5938813445314756E-3</c:v>
                </c:pt>
                <c:pt idx="6594">
                  <c:v>5.5920012190489128E-3</c:v>
                </c:pt>
                <c:pt idx="6595">
                  <c:v>5.594330263381922E-3</c:v>
                </c:pt>
                <c:pt idx="6596">
                  <c:v>5.5892828153961101E-3</c:v>
                </c:pt>
                <c:pt idx="6597">
                  <c:v>5.5912518357005437E-3</c:v>
                </c:pt>
                <c:pt idx="6598">
                  <c:v>5.5933106397750669E-3</c:v>
                </c:pt>
                <c:pt idx="6599">
                  <c:v>5.5879680609806446E-3</c:v>
                </c:pt>
                <c:pt idx="6600">
                  <c:v>5.5927826045331554E-3</c:v>
                </c:pt>
                <c:pt idx="6601">
                  <c:v>5.6066466409520916E-3</c:v>
                </c:pt>
                <c:pt idx="6602">
                  <c:v>5.5990443557857195E-3</c:v>
                </c:pt>
                <c:pt idx="6603">
                  <c:v>5.6062919506128283E-3</c:v>
                </c:pt>
                <c:pt idx="6604">
                  <c:v>5.6010044866079654E-3</c:v>
                </c:pt>
                <c:pt idx="6605">
                  <c:v>5.6011218277728352E-3</c:v>
                </c:pt>
                <c:pt idx="6606">
                  <c:v>5.5916634187258051E-3</c:v>
                </c:pt>
                <c:pt idx="6607">
                  <c:v>5.5973611323336002E-3</c:v>
                </c:pt>
                <c:pt idx="6608">
                  <c:v>5.5969788845995566E-3</c:v>
                </c:pt>
                <c:pt idx="6609">
                  <c:v>5.5908984787836086E-3</c:v>
                </c:pt>
                <c:pt idx="6610">
                  <c:v>5.6018961016713279E-3</c:v>
                </c:pt>
                <c:pt idx="6611">
                  <c:v>5.5999901966904226E-3</c:v>
                </c:pt>
                <c:pt idx="6612">
                  <c:v>5.6060946041082754E-3</c:v>
                </c:pt>
                <c:pt idx="6613">
                  <c:v>5.6033615328098642E-3</c:v>
                </c:pt>
                <c:pt idx="6614">
                  <c:v>5.6034615394844689E-3</c:v>
                </c:pt>
                <c:pt idx="6615">
                  <c:v>5.6028161630776886E-3</c:v>
                </c:pt>
                <c:pt idx="6616">
                  <c:v>5.6009351486469069E-3</c:v>
                </c:pt>
                <c:pt idx="6617">
                  <c:v>5.6076022602872004E-3</c:v>
                </c:pt>
                <c:pt idx="6618">
                  <c:v>5.5962983947381367E-3</c:v>
                </c:pt>
                <c:pt idx="6619">
                  <c:v>5.610139318503387E-3</c:v>
                </c:pt>
                <c:pt idx="6620">
                  <c:v>5.5929506157464904E-3</c:v>
                </c:pt>
                <c:pt idx="6621">
                  <c:v>5.613714668239022E-3</c:v>
                </c:pt>
                <c:pt idx="6622">
                  <c:v>5.603847343011387E-3</c:v>
                </c:pt>
                <c:pt idx="6623">
                  <c:v>5.6064715181530066E-3</c:v>
                </c:pt>
                <c:pt idx="6624">
                  <c:v>5.6031872989589981E-3</c:v>
                </c:pt>
                <c:pt idx="6625">
                  <c:v>5.607786272568473E-3</c:v>
                </c:pt>
                <c:pt idx="6626">
                  <c:v>5.608281416726292E-3</c:v>
                </c:pt>
                <c:pt idx="6627">
                  <c:v>5.6116336404590317E-3</c:v>
                </c:pt>
                <c:pt idx="6628">
                  <c:v>5.6112762832751118E-3</c:v>
                </c:pt>
                <c:pt idx="6629">
                  <c:v>5.6156867998622207E-3</c:v>
                </c:pt>
                <c:pt idx="6630">
                  <c:v>5.6207680278803429E-3</c:v>
                </c:pt>
                <c:pt idx="6631">
                  <c:v>5.6128670561124859E-3</c:v>
                </c:pt>
                <c:pt idx="6632">
                  <c:v>5.6164530732267454E-3</c:v>
                </c:pt>
                <c:pt idx="6633">
                  <c:v>5.6177549378930401E-3</c:v>
                </c:pt>
                <c:pt idx="6634">
                  <c:v>5.6145538353574798E-3</c:v>
                </c:pt>
                <c:pt idx="6635">
                  <c:v>5.6146605091437251E-3</c:v>
                </c:pt>
                <c:pt idx="6636">
                  <c:v>5.6175727035082052E-3</c:v>
                </c:pt>
                <c:pt idx="6637">
                  <c:v>5.6174020254502136E-3</c:v>
                </c:pt>
                <c:pt idx="6638">
                  <c:v>5.628540546630598E-3</c:v>
                </c:pt>
                <c:pt idx="6639">
                  <c:v>5.6199124152198389E-3</c:v>
                </c:pt>
                <c:pt idx="6640">
                  <c:v>5.6168197643669615E-3</c:v>
                </c:pt>
                <c:pt idx="6641">
                  <c:v>5.6214227382434204E-3</c:v>
                </c:pt>
                <c:pt idx="6642">
                  <c:v>5.6197275139903483E-3</c:v>
                </c:pt>
                <c:pt idx="6643">
                  <c:v>5.6228330545923973E-3</c:v>
                </c:pt>
                <c:pt idx="6644">
                  <c:v>5.6180438460641195E-3</c:v>
                </c:pt>
                <c:pt idx="6645">
                  <c:v>5.6257350260523623E-3</c:v>
                </c:pt>
                <c:pt idx="6646">
                  <c:v>5.6191723658277661E-3</c:v>
                </c:pt>
                <c:pt idx="6647">
                  <c:v>5.6197444040065039E-3</c:v>
                </c:pt>
                <c:pt idx="6648">
                  <c:v>5.6257465823792057E-3</c:v>
                </c:pt>
                <c:pt idx="6649">
                  <c:v>5.6294054932473983E-3</c:v>
                </c:pt>
                <c:pt idx="6650">
                  <c:v>5.6266750887936437E-3</c:v>
                </c:pt>
                <c:pt idx="6651">
                  <c:v>5.6251172070403621E-3</c:v>
                </c:pt>
                <c:pt idx="6652">
                  <c:v>5.6275342572470232E-3</c:v>
                </c:pt>
                <c:pt idx="6653">
                  <c:v>5.6222716837922839E-3</c:v>
                </c:pt>
                <c:pt idx="6654">
                  <c:v>5.6254665636903132E-3</c:v>
                </c:pt>
                <c:pt idx="6655">
                  <c:v>5.6258381440457321E-3</c:v>
                </c:pt>
                <c:pt idx="6656">
                  <c:v>5.6258416998386067E-3</c:v>
                </c:pt>
                <c:pt idx="6657">
                  <c:v>5.6289530186040774E-3</c:v>
                </c:pt>
                <c:pt idx="6658">
                  <c:v>5.6324350287767482E-3</c:v>
                </c:pt>
                <c:pt idx="6659">
                  <c:v>5.6363588462141154E-3</c:v>
                </c:pt>
                <c:pt idx="6660">
                  <c:v>5.6301682108190485E-3</c:v>
                </c:pt>
                <c:pt idx="6661">
                  <c:v>5.6408711473722667E-3</c:v>
                </c:pt>
                <c:pt idx="6662">
                  <c:v>5.6278138314618054E-3</c:v>
                </c:pt>
                <c:pt idx="6663">
                  <c:v>5.6362748406074484E-3</c:v>
                </c:pt>
                <c:pt idx="6664">
                  <c:v>5.6289534630781868E-3</c:v>
                </c:pt>
                <c:pt idx="6665">
                  <c:v>5.6311993907527469E-3</c:v>
                </c:pt>
                <c:pt idx="6666">
                  <c:v>5.6373046871188185E-3</c:v>
                </c:pt>
                <c:pt idx="6667">
                  <c:v>5.6336351088720014E-3</c:v>
                </c:pt>
                <c:pt idx="6668">
                  <c:v>5.633652887836375E-3</c:v>
                </c:pt>
                <c:pt idx="6669">
                  <c:v>5.6332804185327372E-3</c:v>
                </c:pt>
                <c:pt idx="6670">
                  <c:v>5.6407973646701139E-3</c:v>
                </c:pt>
                <c:pt idx="6671">
                  <c:v>5.6476227090933376E-3</c:v>
                </c:pt>
                <c:pt idx="6672">
                  <c:v>5.6459537088127173E-3</c:v>
                </c:pt>
                <c:pt idx="6673">
                  <c:v>5.6386109965262067E-3</c:v>
                </c:pt>
                <c:pt idx="6674">
                  <c:v>5.630823810130344E-3</c:v>
                </c:pt>
                <c:pt idx="6675">
                  <c:v>5.6420138903074133E-3</c:v>
                </c:pt>
                <c:pt idx="6676">
                  <c:v>5.6384309845119189E-3</c:v>
                </c:pt>
                <c:pt idx="6677">
                  <c:v>5.6323327997315972E-3</c:v>
                </c:pt>
                <c:pt idx="6678">
                  <c:v>5.6400253131421683E-3</c:v>
                </c:pt>
                <c:pt idx="6679">
                  <c:v>5.6454016719689011E-3</c:v>
                </c:pt>
                <c:pt idx="6680">
                  <c:v>5.6437011140265166E-3</c:v>
                </c:pt>
                <c:pt idx="6681">
                  <c:v>5.6457705854796635E-3</c:v>
                </c:pt>
                <c:pt idx="6682">
                  <c:v>5.6407924754549111E-3</c:v>
                </c:pt>
                <c:pt idx="6683">
                  <c:v>5.6417934311491736E-3</c:v>
                </c:pt>
                <c:pt idx="6684">
                  <c:v>5.6366517546521796E-3</c:v>
                </c:pt>
                <c:pt idx="6685">
                  <c:v>5.6452318828591284E-3</c:v>
                </c:pt>
                <c:pt idx="6686">
                  <c:v>5.6497157376742806E-3</c:v>
                </c:pt>
                <c:pt idx="6687">
                  <c:v>5.6390150234916087E-3</c:v>
                </c:pt>
                <c:pt idx="6688">
                  <c:v>5.6504508978511498E-3</c:v>
                </c:pt>
                <c:pt idx="6689">
                  <c:v>5.649527725126024E-3</c:v>
                </c:pt>
                <c:pt idx="6690">
                  <c:v>5.6435113235818232E-3</c:v>
                </c:pt>
                <c:pt idx="6691">
                  <c:v>5.6413636246854292E-3</c:v>
                </c:pt>
                <c:pt idx="6692">
                  <c:v>5.6464270737391778E-3</c:v>
                </c:pt>
                <c:pt idx="6693">
                  <c:v>5.6533021992626487E-3</c:v>
                </c:pt>
                <c:pt idx="6694">
                  <c:v>5.6545040572543396E-3</c:v>
                </c:pt>
                <c:pt idx="6695">
                  <c:v>5.6516949808832284E-3</c:v>
                </c:pt>
                <c:pt idx="6696">
                  <c:v>5.6552738864117389E-3</c:v>
                </c:pt>
                <c:pt idx="6697">
                  <c:v>5.6540969189701725E-3</c:v>
                </c:pt>
                <c:pt idx="6698">
                  <c:v>5.6432526396501797E-3</c:v>
                </c:pt>
                <c:pt idx="6699">
                  <c:v>5.6490583604665474E-3</c:v>
                </c:pt>
                <c:pt idx="6700">
                  <c:v>5.6431432990192787E-3</c:v>
                </c:pt>
                <c:pt idx="6701">
                  <c:v>5.6528292788102976E-3</c:v>
                </c:pt>
                <c:pt idx="6702">
                  <c:v>5.6461479439985042E-3</c:v>
                </c:pt>
                <c:pt idx="6703">
                  <c:v>5.647932952021666E-3</c:v>
                </c:pt>
                <c:pt idx="6704">
                  <c:v>5.6404986780686289E-3</c:v>
                </c:pt>
                <c:pt idx="6705">
                  <c:v>5.6424832549668898E-3</c:v>
                </c:pt>
                <c:pt idx="6706">
                  <c:v>5.6391870349719285E-3</c:v>
                </c:pt>
                <c:pt idx="6707">
                  <c:v>5.6305482361825449E-3</c:v>
                </c:pt>
                <c:pt idx="6708">
                  <c:v>5.6303562233673042E-3</c:v>
                </c:pt>
                <c:pt idx="6709">
                  <c:v>5.6207586939240467E-3</c:v>
                </c:pt>
                <c:pt idx="6710">
                  <c:v>5.6291290303513812E-3</c:v>
                </c:pt>
                <c:pt idx="6711">
                  <c:v>5.6164384055811369E-3</c:v>
                </c:pt>
                <c:pt idx="6712">
                  <c:v>5.6208564782281043E-3</c:v>
                </c:pt>
                <c:pt idx="6713">
                  <c:v>5.618987020124166E-3</c:v>
                </c:pt>
                <c:pt idx="6714">
                  <c:v>5.6128683895348142E-3</c:v>
                </c:pt>
                <c:pt idx="6715">
                  <c:v>5.6173842464858391E-3</c:v>
                </c:pt>
                <c:pt idx="6716">
                  <c:v>5.6153107747657083E-3</c:v>
                </c:pt>
                <c:pt idx="6717">
                  <c:v>5.6130564020830699E-3</c:v>
                </c:pt>
                <c:pt idx="6718">
                  <c:v>5.6160539354765462E-3</c:v>
                </c:pt>
                <c:pt idx="6719">
                  <c:v>5.6037580037154068E-3</c:v>
                </c:pt>
                <c:pt idx="6720">
                  <c:v>5.6047856278562307E-3</c:v>
                </c:pt>
                <c:pt idx="6721">
                  <c:v>5.6006502407428115E-3</c:v>
                </c:pt>
                <c:pt idx="6722">
                  <c:v>5.6046025045231778E-3</c:v>
                </c:pt>
                <c:pt idx="6723">
                  <c:v>5.6082649711842458E-3</c:v>
                </c:pt>
                <c:pt idx="6724">
                  <c:v>5.5964081798431471E-3</c:v>
                </c:pt>
                <c:pt idx="6725">
                  <c:v>5.5997088445792018E-3</c:v>
                </c:pt>
                <c:pt idx="6726">
                  <c:v>5.5992394799197253E-3</c:v>
                </c:pt>
                <c:pt idx="6727">
                  <c:v>5.5981798536430278E-3</c:v>
                </c:pt>
                <c:pt idx="6728">
                  <c:v>5.5934124243461085E-3</c:v>
                </c:pt>
                <c:pt idx="6729">
                  <c:v>5.6000048643360311E-3</c:v>
                </c:pt>
                <c:pt idx="6730">
                  <c:v>5.592752824767829E-3</c:v>
                </c:pt>
                <c:pt idx="6731">
                  <c:v>5.5991416956156677E-3</c:v>
                </c:pt>
                <c:pt idx="6732">
                  <c:v>5.593692443035001E-3</c:v>
                </c:pt>
                <c:pt idx="6733">
                  <c:v>5.5874840286755595E-3</c:v>
                </c:pt>
                <c:pt idx="6734">
                  <c:v>5.5893792662778403E-3</c:v>
                </c:pt>
                <c:pt idx="6735">
                  <c:v>5.5873924670090322E-3</c:v>
                </c:pt>
                <c:pt idx="6736">
                  <c:v>5.5831646292808677E-3</c:v>
                </c:pt>
                <c:pt idx="6737">
                  <c:v>5.5864555155865168E-3</c:v>
                </c:pt>
                <c:pt idx="6738">
                  <c:v>5.5918069838631259E-3</c:v>
                </c:pt>
                <c:pt idx="6739">
                  <c:v>5.5816516394126305E-3</c:v>
                </c:pt>
                <c:pt idx="6740">
                  <c:v>5.5885463217969127E-3</c:v>
                </c:pt>
                <c:pt idx="6741">
                  <c:v>5.5872022320902293E-3</c:v>
                </c:pt>
                <c:pt idx="6742">
                  <c:v>5.5723594636824985E-3</c:v>
                </c:pt>
                <c:pt idx="6743">
                  <c:v>5.5877556023563738E-3</c:v>
                </c:pt>
                <c:pt idx="6744">
                  <c:v>5.5746951751271473E-3</c:v>
                </c:pt>
                <c:pt idx="6745">
                  <c:v>5.575570789122573E-3</c:v>
                </c:pt>
                <c:pt idx="6746">
                  <c:v>5.5777127098555444E-3</c:v>
                </c:pt>
                <c:pt idx="6747">
                  <c:v>5.5825041407543694E-3</c:v>
                </c:pt>
                <c:pt idx="6748">
                  <c:v>5.5749978619956172E-3</c:v>
                </c:pt>
                <c:pt idx="6749">
                  <c:v>5.569159250095157E-3</c:v>
                </c:pt>
                <c:pt idx="6750">
                  <c:v>5.5772531236264735E-3</c:v>
                </c:pt>
                <c:pt idx="6751">
                  <c:v>5.5759232570912901E-3</c:v>
                </c:pt>
                <c:pt idx="6752">
                  <c:v>5.5796906196421648E-3</c:v>
                </c:pt>
                <c:pt idx="6753">
                  <c:v>5.5792070318111892E-3</c:v>
                </c:pt>
                <c:pt idx="6754">
                  <c:v>5.571201608627634E-3</c:v>
                </c:pt>
                <c:pt idx="6755">
                  <c:v>5.5694392687840495E-3</c:v>
                </c:pt>
                <c:pt idx="6756">
                  <c:v>5.575348996542006E-3</c:v>
                </c:pt>
                <c:pt idx="6757">
                  <c:v>5.5664568475102911E-3</c:v>
                </c:pt>
                <c:pt idx="6758">
                  <c:v>5.5679325015533434E-3</c:v>
                </c:pt>
                <c:pt idx="6759">
                  <c:v>5.5688890098366702E-3</c:v>
                </c:pt>
                <c:pt idx="6760">
                  <c:v>5.5717883144519795E-3</c:v>
                </c:pt>
                <c:pt idx="6761">
                  <c:v>5.5716003019037237E-3</c:v>
                </c:pt>
                <c:pt idx="6762">
                  <c:v>5.5694526030073297E-3</c:v>
                </c:pt>
                <c:pt idx="6763">
                  <c:v>5.5679440578801859E-3</c:v>
                </c:pt>
                <c:pt idx="6764">
                  <c:v>5.5711087135387792E-3</c:v>
                </c:pt>
                <c:pt idx="6765">
                  <c:v>5.5670897786420101E-3</c:v>
                </c:pt>
                <c:pt idx="6766">
                  <c:v>5.5620147732614181E-3</c:v>
                </c:pt>
                <c:pt idx="6767">
                  <c:v>5.5556232355689229E-3</c:v>
                </c:pt>
                <c:pt idx="6768">
                  <c:v>5.5588127817776398E-3</c:v>
                </c:pt>
                <c:pt idx="6769">
                  <c:v>5.5619205447502351E-3</c:v>
                </c:pt>
                <c:pt idx="6770">
                  <c:v>5.5647118421569717E-3</c:v>
                </c:pt>
                <c:pt idx="6771">
                  <c:v>5.5597515110965929E-3</c:v>
                </c:pt>
                <c:pt idx="6772">
                  <c:v>5.5514949600412537E-3</c:v>
                </c:pt>
                <c:pt idx="6773">
                  <c:v>5.5638926763734347E-3</c:v>
                </c:pt>
                <c:pt idx="6774">
                  <c:v>5.558356306867334E-3</c:v>
                </c:pt>
                <c:pt idx="6775">
                  <c:v>5.5610738215719178E-3</c:v>
                </c:pt>
                <c:pt idx="6776">
                  <c:v>5.5590056835410993E-3</c:v>
                </c:pt>
                <c:pt idx="6777">
                  <c:v>5.5590074614375361E-3</c:v>
                </c:pt>
                <c:pt idx="6778">
                  <c:v>5.5637988923363611E-3</c:v>
                </c:pt>
                <c:pt idx="6779">
                  <c:v>5.5475489188984177E-3</c:v>
                </c:pt>
                <c:pt idx="6780">
                  <c:v>5.561812093067553E-3</c:v>
                </c:pt>
                <c:pt idx="6781">
                  <c:v>5.549982414647125E-3</c:v>
                </c:pt>
                <c:pt idx="6782">
                  <c:v>5.5542991471971611E-3</c:v>
                </c:pt>
                <c:pt idx="6783">
                  <c:v>5.5508393607299582E-3</c:v>
                </c:pt>
                <c:pt idx="6784">
                  <c:v>5.5448371823572555E-3</c:v>
                </c:pt>
                <c:pt idx="6785">
                  <c:v>5.5584416458963302E-3</c:v>
                </c:pt>
                <c:pt idx="6786">
                  <c:v>5.5546831728276415E-3</c:v>
                </c:pt>
                <c:pt idx="6787">
                  <c:v>5.562849051164674E-3</c:v>
                </c:pt>
                <c:pt idx="6788">
                  <c:v>5.5571171130504582E-3</c:v>
                </c:pt>
                <c:pt idx="6789">
                  <c:v>5.5466097451053551E-3</c:v>
                </c:pt>
                <c:pt idx="6790">
                  <c:v>5.5614160666361198E-3</c:v>
                </c:pt>
                <c:pt idx="6791">
                  <c:v>5.5475306954599346E-3</c:v>
                </c:pt>
                <c:pt idx="6792">
                  <c:v>5.5445367178593337E-3</c:v>
                </c:pt>
                <c:pt idx="6793">
                  <c:v>5.5438717845917411E-3</c:v>
                </c:pt>
                <c:pt idx="6794">
                  <c:v>5.5483840857498924E-3</c:v>
                </c:pt>
                <c:pt idx="6795">
                  <c:v>5.5489494568169888E-3</c:v>
                </c:pt>
                <c:pt idx="6796">
                  <c:v>5.5390821315893547E-3</c:v>
                </c:pt>
                <c:pt idx="6797">
                  <c:v>5.5482774119636471E-3</c:v>
                </c:pt>
                <c:pt idx="6798">
                  <c:v>5.5433135251103938E-3</c:v>
                </c:pt>
                <c:pt idx="6799">
                  <c:v>5.5478222704756705E-3</c:v>
                </c:pt>
                <c:pt idx="6800">
                  <c:v>5.5481956287275263E-3</c:v>
                </c:pt>
                <c:pt idx="6801">
                  <c:v>5.5491236906678558E-3</c:v>
                </c:pt>
                <c:pt idx="6802">
                  <c:v>5.5401061999373032E-3</c:v>
                </c:pt>
                <c:pt idx="6803">
                  <c:v>5.5391719153594435E-3</c:v>
                </c:pt>
                <c:pt idx="6804">
                  <c:v>5.5387896676254E-3</c:v>
                </c:pt>
                <c:pt idx="6805">
                  <c:v>5.5383256366552357E-3</c:v>
                </c:pt>
                <c:pt idx="6806">
                  <c:v>5.5354267765140358E-3</c:v>
                </c:pt>
                <c:pt idx="6807">
                  <c:v>5.5403871075744146E-3</c:v>
                </c:pt>
                <c:pt idx="6808">
                  <c:v>5.5402066510860173E-3</c:v>
                </c:pt>
                <c:pt idx="6809">
                  <c:v>5.534193805334691E-3</c:v>
                </c:pt>
                <c:pt idx="6810">
                  <c:v>5.5386172116709716E-3</c:v>
                </c:pt>
                <c:pt idx="6811">
                  <c:v>5.5387007728035292E-3</c:v>
                </c:pt>
                <c:pt idx="6812">
                  <c:v>5.5386972170106546E-3</c:v>
                </c:pt>
                <c:pt idx="6813">
                  <c:v>5.5413391711166488E-3</c:v>
                </c:pt>
                <c:pt idx="6814">
                  <c:v>5.5397177295657286E-3</c:v>
                </c:pt>
                <c:pt idx="6815">
                  <c:v>5.5309984809625524E-3</c:v>
                </c:pt>
                <c:pt idx="6816">
                  <c:v>5.5353116577197131E-3</c:v>
                </c:pt>
                <c:pt idx="6817">
                  <c:v>5.5322163400221801E-3</c:v>
                </c:pt>
                <c:pt idx="6818">
                  <c:v>5.5323870180801716E-3</c:v>
                </c:pt>
                <c:pt idx="6819">
                  <c:v>5.5337382193726041E-3</c:v>
                </c:pt>
                <c:pt idx="6820">
                  <c:v>5.5422712333239614E-3</c:v>
                </c:pt>
                <c:pt idx="6821">
                  <c:v>5.5281049545106657E-3</c:v>
                </c:pt>
                <c:pt idx="6822">
                  <c:v>5.5259252534783981E-3</c:v>
                </c:pt>
                <c:pt idx="6823">
                  <c:v>5.5369979924905985E-3</c:v>
                </c:pt>
                <c:pt idx="6824">
                  <c:v>5.5313833955412525E-3</c:v>
                </c:pt>
                <c:pt idx="6825">
                  <c:v>5.5293014788130434E-3</c:v>
                </c:pt>
                <c:pt idx="6826">
                  <c:v>5.5345684970088752E-3</c:v>
                </c:pt>
                <c:pt idx="6827">
                  <c:v>5.539077242374151E-3</c:v>
                </c:pt>
                <c:pt idx="6828">
                  <c:v>5.532775043977636E-3</c:v>
                </c:pt>
                <c:pt idx="6829">
                  <c:v>5.5350240829709621E-3</c:v>
                </c:pt>
                <c:pt idx="6830">
                  <c:v>5.533131512213337E-3</c:v>
                </c:pt>
                <c:pt idx="6831">
                  <c:v>5.5309802575240694E-3</c:v>
                </c:pt>
                <c:pt idx="6832">
                  <c:v>5.5181207325922703E-3</c:v>
                </c:pt>
                <c:pt idx="6833">
                  <c:v>5.5258194686403726E-3</c:v>
                </c:pt>
                <c:pt idx="6834">
                  <c:v>5.5208378028227447E-3</c:v>
                </c:pt>
                <c:pt idx="6835">
                  <c:v>5.5246033874771826E-3</c:v>
                </c:pt>
                <c:pt idx="6836">
                  <c:v>5.5178438252221438E-3</c:v>
                </c:pt>
                <c:pt idx="6837">
                  <c:v>5.5175700291707824E-3</c:v>
                </c:pt>
                <c:pt idx="6838">
                  <c:v>5.5324901360735415E-3</c:v>
                </c:pt>
                <c:pt idx="6839">
                  <c:v>5.5196297221935236E-3</c:v>
                </c:pt>
                <c:pt idx="6840">
                  <c:v>5.5224192417038225E-3</c:v>
                </c:pt>
                <c:pt idx="6841">
                  <c:v>5.516801088961602E-3</c:v>
                </c:pt>
                <c:pt idx="6842">
                  <c:v>5.5204777787941691E-3</c:v>
                </c:pt>
                <c:pt idx="6843">
                  <c:v>5.5197132833260821E-3</c:v>
                </c:pt>
                <c:pt idx="6844">
                  <c:v>5.5269457660334729E-3</c:v>
                </c:pt>
                <c:pt idx="6845">
                  <c:v>5.5174331311451013E-3</c:v>
                </c:pt>
                <c:pt idx="6846">
                  <c:v>5.5162432739543641E-3</c:v>
                </c:pt>
                <c:pt idx="6847">
                  <c:v>5.5225441389285508E-3</c:v>
                </c:pt>
                <c:pt idx="6848">
                  <c:v>5.5157667977091375E-3</c:v>
                </c:pt>
                <c:pt idx="6849">
                  <c:v>5.5172646754576568E-3</c:v>
                </c:pt>
                <c:pt idx="6850">
                  <c:v>5.5136982152042087E-3</c:v>
                </c:pt>
                <c:pt idx="6851">
                  <c:v>5.5183847502132261E-3</c:v>
                </c:pt>
                <c:pt idx="6852">
                  <c:v>5.5133337464345396E-3</c:v>
                </c:pt>
                <c:pt idx="6853">
                  <c:v>5.5184043070740374E-3</c:v>
                </c:pt>
                <c:pt idx="6854">
                  <c:v>5.5183069672440892E-3</c:v>
                </c:pt>
                <c:pt idx="6855">
                  <c:v>5.5118083112912402E-3</c:v>
                </c:pt>
                <c:pt idx="6856">
                  <c:v>5.5174549103764597E-3</c:v>
                </c:pt>
                <c:pt idx="6857">
                  <c:v>5.5133217456335868E-3</c:v>
                </c:pt>
                <c:pt idx="6858">
                  <c:v>5.5091863585201677E-3</c:v>
                </c:pt>
                <c:pt idx="6859">
                  <c:v>5.5071222207563322E-3</c:v>
                </c:pt>
                <c:pt idx="6860">
                  <c:v>5.5149200745308203E-3</c:v>
                </c:pt>
                <c:pt idx="6861">
                  <c:v>5.5143444805592079E-3</c:v>
                </c:pt>
                <c:pt idx="6862">
                  <c:v>5.5091814693049648E-3</c:v>
                </c:pt>
                <c:pt idx="6863">
                  <c:v>5.5131310662406745E-3</c:v>
                </c:pt>
                <c:pt idx="6864">
                  <c:v>5.5075875851488248E-3</c:v>
                </c:pt>
                <c:pt idx="6865">
                  <c:v>5.5071217762822236E-3</c:v>
                </c:pt>
                <c:pt idx="6866">
                  <c:v>5.5067421953928358E-3</c:v>
                </c:pt>
                <c:pt idx="6867">
                  <c:v>5.504199803487337E-3</c:v>
                </c:pt>
                <c:pt idx="6868">
                  <c:v>5.5126625905294168E-3</c:v>
                </c:pt>
                <c:pt idx="6869">
                  <c:v>5.5073226785796511E-3</c:v>
                </c:pt>
                <c:pt idx="6870">
                  <c:v>5.5023232337976487E-3</c:v>
                </c:pt>
                <c:pt idx="6871">
                  <c:v>5.5152023155902591E-3</c:v>
                </c:pt>
                <c:pt idx="6872">
                  <c:v>5.5112518297063305E-3</c:v>
                </c:pt>
                <c:pt idx="6873">
                  <c:v>5.5098188451777764E-3</c:v>
                </c:pt>
                <c:pt idx="6874">
                  <c:v>5.5113585034925749E-3</c:v>
                </c:pt>
                <c:pt idx="6875">
                  <c:v>5.4992083592393035E-3</c:v>
                </c:pt>
                <c:pt idx="6876">
                  <c:v>5.5055190026438968E-3</c:v>
                </c:pt>
                <c:pt idx="6877">
                  <c:v>5.5056043416728921E-3</c:v>
                </c:pt>
                <c:pt idx="6878">
                  <c:v>5.5011942695598927E-3</c:v>
                </c:pt>
                <c:pt idx="6879">
                  <c:v>5.5076867028752106E-3</c:v>
                </c:pt>
                <c:pt idx="6880">
                  <c:v>5.4901353092450828E-3</c:v>
                </c:pt>
                <c:pt idx="6881">
                  <c:v>5.5136995486265369E-3</c:v>
                </c:pt>
                <c:pt idx="6882">
                  <c:v>5.5114451759438994E-3</c:v>
                </c:pt>
                <c:pt idx="6883">
                  <c:v>5.5080471713778957E-3</c:v>
                </c:pt>
                <c:pt idx="6884">
                  <c:v>5.5045767175320682E-3</c:v>
                </c:pt>
                <c:pt idx="6885">
                  <c:v>5.5012769417442323E-3</c:v>
                </c:pt>
                <c:pt idx="6886">
                  <c:v>5.50617637985163E-3</c:v>
                </c:pt>
                <c:pt idx="6887">
                  <c:v>5.5063666147704329E-3</c:v>
                </c:pt>
                <c:pt idx="6888">
                  <c:v>5.5022987877216345E-3</c:v>
                </c:pt>
                <c:pt idx="6889">
                  <c:v>5.4985629828325231E-3</c:v>
                </c:pt>
                <c:pt idx="6890">
                  <c:v>5.4972651184332132E-3</c:v>
                </c:pt>
                <c:pt idx="6891">
                  <c:v>5.4986572113437061E-3</c:v>
                </c:pt>
                <c:pt idx="6892">
                  <c:v>5.5038246673390434E-3</c:v>
                </c:pt>
                <c:pt idx="6893">
                  <c:v>5.5050478600879825E-3</c:v>
                </c:pt>
                <c:pt idx="6894">
                  <c:v>5.4996679454683743E-3</c:v>
                </c:pt>
                <c:pt idx="6895">
                  <c:v>5.4985656496771796E-3</c:v>
                </c:pt>
                <c:pt idx="6896">
                  <c:v>5.498373636861939E-3</c:v>
                </c:pt>
                <c:pt idx="6897">
                  <c:v>5.5028983832951517E-3</c:v>
                </c:pt>
                <c:pt idx="6898">
                  <c:v>5.5027054815316922E-3</c:v>
                </c:pt>
                <c:pt idx="6899">
                  <c:v>5.5009933672624653E-3</c:v>
                </c:pt>
                <c:pt idx="6900">
                  <c:v>5.4995852732840347E-3</c:v>
                </c:pt>
                <c:pt idx="6901">
                  <c:v>5.4909624755625887E-3</c:v>
                </c:pt>
                <c:pt idx="6902">
                  <c:v>5.5032619631166027E-3</c:v>
                </c:pt>
                <c:pt idx="6903">
                  <c:v>5.4993016988022676E-3</c:v>
                </c:pt>
                <c:pt idx="6904">
                  <c:v>5.4936791013189537E-3</c:v>
                </c:pt>
                <c:pt idx="6905">
                  <c:v>5.4993150330255487E-3</c:v>
                </c:pt>
                <c:pt idx="6906">
                  <c:v>5.5002555402409396E-3</c:v>
                </c:pt>
                <c:pt idx="6907">
                  <c:v>5.4942320271109887E-3</c:v>
                </c:pt>
                <c:pt idx="6908">
                  <c:v>5.4989434526701297E-3</c:v>
                </c:pt>
                <c:pt idx="6909">
                  <c:v>5.4962126037422648E-3</c:v>
                </c:pt>
                <c:pt idx="6910">
                  <c:v>5.4985594270396485E-3</c:v>
                </c:pt>
                <c:pt idx="6911">
                  <c:v>5.502692147308412E-3</c:v>
                </c:pt>
                <c:pt idx="6912">
                  <c:v>5.4923625690070504E-3</c:v>
                </c:pt>
                <c:pt idx="6913">
                  <c:v>5.4990296806473439E-3</c:v>
                </c:pt>
                <c:pt idx="6914">
                  <c:v>5.4943502572240765E-3</c:v>
                </c:pt>
                <c:pt idx="6915">
                  <c:v>5.496851757511515E-3</c:v>
                </c:pt>
                <c:pt idx="6916">
                  <c:v>5.4946107190521568E-3</c:v>
                </c:pt>
                <c:pt idx="6917">
                  <c:v>5.4860625929810817E-3</c:v>
                </c:pt>
                <c:pt idx="6918">
                  <c:v>5.4963068322534479E-3</c:v>
                </c:pt>
                <c:pt idx="6919">
                  <c:v>5.4904788877316122E-3</c:v>
                </c:pt>
                <c:pt idx="6920">
                  <c:v>5.4961183752310827E-3</c:v>
                </c:pt>
                <c:pt idx="6921">
                  <c:v>5.4899988556935111E-3</c:v>
                </c:pt>
                <c:pt idx="6922">
                  <c:v>5.489817510256895E-3</c:v>
                </c:pt>
                <c:pt idx="6923">
                  <c:v>5.4923670137481439E-3</c:v>
                </c:pt>
                <c:pt idx="6924">
                  <c:v>5.4913184993241803E-3</c:v>
                </c:pt>
                <c:pt idx="6925">
                  <c:v>5.4910464811692558E-3</c:v>
                </c:pt>
                <c:pt idx="6926">
                  <c:v>5.4869759872758017E-3</c:v>
                </c:pt>
                <c:pt idx="6927">
                  <c:v>5.4885076450566323E-3</c:v>
                </c:pt>
                <c:pt idx="6928">
                  <c:v>5.4864363957070478E-3</c:v>
                </c:pt>
                <c:pt idx="6929">
                  <c:v>5.4894521525390072E-3</c:v>
                </c:pt>
                <c:pt idx="6930">
                  <c:v>5.4875640265224764E-3</c:v>
                </c:pt>
                <c:pt idx="6931">
                  <c:v>5.4864399514999223E-3</c:v>
                </c:pt>
                <c:pt idx="6932">
                  <c:v>5.4922643402288834E-3</c:v>
                </c:pt>
                <c:pt idx="6933">
                  <c:v>5.4876551437148934E-3</c:v>
                </c:pt>
                <c:pt idx="6934">
                  <c:v>5.4903833257981018E-3</c:v>
                </c:pt>
                <c:pt idx="6935">
                  <c:v>5.4990310140696722E-3</c:v>
                </c:pt>
                <c:pt idx="6936">
                  <c:v>5.486340389299427E-3</c:v>
                </c:pt>
                <c:pt idx="6937">
                  <c:v>5.4900055228051517E-3</c:v>
                </c:pt>
                <c:pt idx="6938">
                  <c:v>5.4882929640618144E-3</c:v>
                </c:pt>
                <c:pt idx="6939">
                  <c:v>5.482582805178958E-3</c:v>
                </c:pt>
                <c:pt idx="6940">
                  <c:v>5.4795817159926071E-3</c:v>
                </c:pt>
                <c:pt idx="6941">
                  <c:v>5.4836210966984064E-3</c:v>
                </c:pt>
                <c:pt idx="6942">
                  <c:v>5.4905762275615604E-3</c:v>
                </c:pt>
                <c:pt idx="6943">
                  <c:v>5.4892561394567826E-3</c:v>
                </c:pt>
                <c:pt idx="6944">
                  <c:v>5.4866106295579139E-3</c:v>
                </c:pt>
                <c:pt idx="6945">
                  <c:v>5.4841833564467377E-3</c:v>
                </c:pt>
                <c:pt idx="6946">
                  <c:v>5.4875738049528821E-3</c:v>
                </c:pt>
                <c:pt idx="6947">
                  <c:v>5.4873729026554546E-3</c:v>
                </c:pt>
                <c:pt idx="6948">
                  <c:v>5.4842722512686085E-3</c:v>
                </c:pt>
                <c:pt idx="6949">
                  <c:v>5.48866721126189E-3</c:v>
                </c:pt>
                <c:pt idx="6950">
                  <c:v>5.4802328705628092E-3</c:v>
                </c:pt>
                <c:pt idx="6951">
                  <c:v>5.4776958123466226E-3</c:v>
                </c:pt>
                <c:pt idx="6952">
                  <c:v>5.4812622726000708E-3</c:v>
                </c:pt>
                <c:pt idx="6953">
                  <c:v>5.4822098914012107E-3</c:v>
                </c:pt>
                <c:pt idx="6954">
                  <c:v>5.4749734084268359E-3</c:v>
                </c:pt>
                <c:pt idx="6955">
                  <c:v>5.4813573900594718E-3</c:v>
                </c:pt>
                <c:pt idx="6956">
                  <c:v>5.486605740342711E-3</c:v>
                </c:pt>
                <c:pt idx="6957">
                  <c:v>5.4782709618441255E-3</c:v>
                </c:pt>
                <c:pt idx="6958">
                  <c:v>5.4750849714282832E-3</c:v>
                </c:pt>
                <c:pt idx="6959">
                  <c:v>5.4770411019835459E-3</c:v>
                </c:pt>
                <c:pt idx="6960">
                  <c:v>5.4803230988070073E-3</c:v>
                </c:pt>
                <c:pt idx="6961">
                  <c:v>5.4842673620534056E-3</c:v>
                </c:pt>
                <c:pt idx="6962">
                  <c:v>5.4819187608595842E-3</c:v>
                </c:pt>
                <c:pt idx="6963">
                  <c:v>5.4789247832589833E-3</c:v>
                </c:pt>
                <c:pt idx="6964">
                  <c:v>5.4794794869474561E-3</c:v>
                </c:pt>
                <c:pt idx="6965">
                  <c:v>5.4778864917395349E-3</c:v>
                </c:pt>
                <c:pt idx="6966">
                  <c:v>5.4789141158803588E-3</c:v>
                </c:pt>
                <c:pt idx="6967">
                  <c:v>5.477004655106579E-3</c:v>
                </c:pt>
                <c:pt idx="6968">
                  <c:v>5.4792056908960947E-3</c:v>
                </c:pt>
                <c:pt idx="6969">
                  <c:v>5.4714007255358575E-3</c:v>
                </c:pt>
                <c:pt idx="6970">
                  <c:v>5.4827650395637929E-3</c:v>
                </c:pt>
                <c:pt idx="6971">
                  <c:v>5.4752445376335408E-3</c:v>
                </c:pt>
                <c:pt idx="6972">
                  <c:v>5.4789105600874842E-3</c:v>
                </c:pt>
                <c:pt idx="6973">
                  <c:v>5.4793763689540862E-3</c:v>
                </c:pt>
                <c:pt idx="6974">
                  <c:v>5.4608702449370676E-3</c:v>
                </c:pt>
                <c:pt idx="6975">
                  <c:v>5.4769415397830506E-3</c:v>
                </c:pt>
                <c:pt idx="6976">
                  <c:v>5.4702726502463194E-3</c:v>
                </c:pt>
                <c:pt idx="6977">
                  <c:v>5.4751574207081077E-3</c:v>
                </c:pt>
                <c:pt idx="6978">
                  <c:v>5.4772108910933186E-3</c:v>
                </c:pt>
                <c:pt idx="6979">
                  <c:v>5.4722470042400653E-3</c:v>
                </c:pt>
                <c:pt idx="6980">
                  <c:v>5.4709313608763801E-3</c:v>
                </c:pt>
                <c:pt idx="6981">
                  <c:v>5.4702717612981006E-3</c:v>
                </c:pt>
                <c:pt idx="6982">
                  <c:v>5.4785398686802841E-3</c:v>
                </c:pt>
                <c:pt idx="6983">
                  <c:v>5.4740346791078828E-3</c:v>
                </c:pt>
                <c:pt idx="6984">
                  <c:v>5.4756010058692418E-3</c:v>
                </c:pt>
                <c:pt idx="6985">
                  <c:v>5.4675418013184554E-3</c:v>
                </c:pt>
                <c:pt idx="6986">
                  <c:v>5.4667924179700863E-3</c:v>
                </c:pt>
                <c:pt idx="6987">
                  <c:v>5.462753037264287E-3</c:v>
                </c:pt>
                <c:pt idx="6988">
                  <c:v>5.4695232668979504E-3</c:v>
                </c:pt>
                <c:pt idx="6989">
                  <c:v>5.4663194975177343E-3</c:v>
                </c:pt>
                <c:pt idx="6990">
                  <c:v>5.4656794548002662E-3</c:v>
                </c:pt>
                <c:pt idx="6991">
                  <c:v>5.4700721924230014E-3</c:v>
                </c:pt>
                <c:pt idx="6992">
                  <c:v>5.4625694694571238E-3</c:v>
                </c:pt>
                <c:pt idx="6993">
                  <c:v>5.4679156040444207E-3</c:v>
                </c:pt>
                <c:pt idx="6994">
                  <c:v>5.4660390343547324E-3</c:v>
                </c:pt>
                <c:pt idx="6995">
                  <c:v>5.4672480039321724E-3</c:v>
                </c:pt>
                <c:pt idx="6996">
                  <c:v>5.472041212727435E-3</c:v>
                </c:pt>
                <c:pt idx="6997">
                  <c:v>5.4676400300966224E-3</c:v>
                </c:pt>
                <c:pt idx="6998">
                  <c:v>5.4713842799938113E-3</c:v>
                </c:pt>
                <c:pt idx="6999">
                  <c:v>5.4623014515691841E-3</c:v>
                </c:pt>
                <c:pt idx="7000">
                  <c:v>5.47334930003126E-3</c:v>
                </c:pt>
                <c:pt idx="7001">
                  <c:v>5.4614311712630715E-3</c:v>
                </c:pt>
                <c:pt idx="7002">
                  <c:v>5.4643469214204262E-3</c:v>
                </c:pt>
                <c:pt idx="7003">
                  <c:v>5.460787572752728E-3</c:v>
                </c:pt>
                <c:pt idx="7004">
                  <c:v>5.4636944334278958E-3</c:v>
                </c:pt>
                <c:pt idx="7005">
                  <c:v>5.4652683162491151E-3</c:v>
                </c:pt>
                <c:pt idx="7006">
                  <c:v>5.4653789903023435E-3</c:v>
                </c:pt>
                <c:pt idx="7007">
                  <c:v>5.4644375941387347E-3</c:v>
                </c:pt>
                <c:pt idx="7008">
                  <c:v>5.4606791210700459E-3</c:v>
                </c:pt>
                <c:pt idx="7009">
                  <c:v>5.4638766678127308E-3</c:v>
                </c:pt>
                <c:pt idx="7010">
                  <c:v>5.4609822524126243E-3</c:v>
                </c:pt>
                <c:pt idx="7011">
                  <c:v>5.4617111899519632E-3</c:v>
                </c:pt>
                <c:pt idx="7012">
                  <c:v>5.4632117345451391E-3</c:v>
                </c:pt>
                <c:pt idx="7013">
                  <c:v>5.4669559844423279E-3</c:v>
                </c:pt>
                <c:pt idx="7014">
                  <c:v>5.4587083228691755E-3</c:v>
                </c:pt>
                <c:pt idx="7015">
                  <c:v>5.4586127609356641E-3</c:v>
                </c:pt>
                <c:pt idx="7016">
                  <c:v>5.4591963554412445E-3</c:v>
                </c:pt>
                <c:pt idx="7017">
                  <c:v>5.4614293933666338E-3</c:v>
                </c:pt>
                <c:pt idx="7018">
                  <c:v>5.4682938515114802E-3</c:v>
                </c:pt>
                <c:pt idx="7019">
                  <c:v>5.4692254692446842E-3</c:v>
                </c:pt>
                <c:pt idx="7020">
                  <c:v>5.4596248284826607E-3</c:v>
                </c:pt>
                <c:pt idx="7021">
                  <c:v>5.4594719293890436E-3</c:v>
                </c:pt>
                <c:pt idx="7022">
                  <c:v>5.4578504878381243E-3</c:v>
                </c:pt>
                <c:pt idx="7023">
                  <c:v>5.4551374178746339E-3</c:v>
                </c:pt>
                <c:pt idx="7024">
                  <c:v>5.4540120094297524E-3</c:v>
                </c:pt>
                <c:pt idx="7025">
                  <c:v>5.4619840970551057E-3</c:v>
                </c:pt>
                <c:pt idx="7026">
                  <c:v>5.4562668265864993E-3</c:v>
                </c:pt>
                <c:pt idx="7027">
                  <c:v>5.4592701381433973E-3</c:v>
                </c:pt>
                <c:pt idx="7028">
                  <c:v>5.4640633469386591E-3</c:v>
                </c:pt>
                <c:pt idx="7029">
                  <c:v>5.4624490169734889E-3</c:v>
                </c:pt>
                <c:pt idx="7030">
                  <c:v>5.4651780880049161E-3</c:v>
                </c:pt>
                <c:pt idx="7031">
                  <c:v>5.4560717024524936E-3</c:v>
                </c:pt>
                <c:pt idx="7032">
                  <c:v>5.4631201728786126E-3</c:v>
                </c:pt>
                <c:pt idx="7033">
                  <c:v>5.4524136805325189E-3</c:v>
                </c:pt>
                <c:pt idx="7034">
                  <c:v>5.4518527542065159E-3</c:v>
                </c:pt>
                <c:pt idx="7035">
                  <c:v>5.454000453102909E-3</c:v>
                </c:pt>
                <c:pt idx="7036">
                  <c:v>5.4563463874520738E-3</c:v>
                </c:pt>
                <c:pt idx="7037">
                  <c:v>5.4549551834897989E-3</c:v>
                </c:pt>
                <c:pt idx="7038">
                  <c:v>5.4561712646529889E-3</c:v>
                </c:pt>
                <c:pt idx="7039">
                  <c:v>5.4528786004509021E-3</c:v>
                </c:pt>
                <c:pt idx="7040">
                  <c:v>5.4537142117764854E-3</c:v>
                </c:pt>
                <c:pt idx="7041">
                  <c:v>5.4506277835611391E-3</c:v>
                </c:pt>
                <c:pt idx="7042">
                  <c:v>5.4576611418675394E-3</c:v>
                </c:pt>
                <c:pt idx="7043">
                  <c:v>5.453927559348975E-3</c:v>
                </c:pt>
                <c:pt idx="7044">
                  <c:v>5.4543898124227025E-3</c:v>
                </c:pt>
                <c:pt idx="7045">
                  <c:v>5.459447927787138E-3</c:v>
                </c:pt>
                <c:pt idx="7046">
                  <c:v>5.4562494920962351E-3</c:v>
                </c:pt>
                <c:pt idx="7047">
                  <c:v>5.4506100045967646E-3</c:v>
                </c:pt>
                <c:pt idx="7048">
                  <c:v>5.4523167851766802E-3</c:v>
                </c:pt>
                <c:pt idx="7049">
                  <c:v>5.4496854984493106E-3</c:v>
                </c:pt>
                <c:pt idx="7050">
                  <c:v>5.4525034643026086E-3</c:v>
                </c:pt>
                <c:pt idx="7051">
                  <c:v>5.4539115582810382E-3</c:v>
                </c:pt>
                <c:pt idx="7052">
                  <c:v>5.4500544119600739E-3</c:v>
                </c:pt>
                <c:pt idx="7053">
                  <c:v>5.4497823938051502E-3</c:v>
                </c:pt>
                <c:pt idx="7054">
                  <c:v>5.4543835897851714E-3</c:v>
                </c:pt>
                <c:pt idx="7055">
                  <c:v>5.4560797029864615E-3</c:v>
                </c:pt>
                <c:pt idx="7056">
                  <c:v>5.4537195454657976E-3</c:v>
                </c:pt>
                <c:pt idx="7057">
                  <c:v>5.4546511631990017E-3</c:v>
                </c:pt>
                <c:pt idx="7058">
                  <c:v>5.4460208094176963E-3</c:v>
                </c:pt>
                <c:pt idx="7059">
                  <c:v>5.4474395707747505E-3</c:v>
                </c:pt>
                <c:pt idx="7060">
                  <c:v>5.4438539981346004E-3</c:v>
                </c:pt>
                <c:pt idx="7061">
                  <c:v>5.4525976928137916E-3</c:v>
                </c:pt>
                <c:pt idx="7062">
                  <c:v>5.4563552769342607E-3</c:v>
                </c:pt>
                <c:pt idx="7063">
                  <c:v>5.4493965902782313E-3</c:v>
                </c:pt>
                <c:pt idx="7064">
                  <c:v>5.4501539741605692E-3</c:v>
                </c:pt>
                <c:pt idx="7065">
                  <c:v>5.4462914941502917E-3</c:v>
                </c:pt>
                <c:pt idx="7066">
                  <c:v>5.4479040462190242E-3</c:v>
                </c:pt>
                <c:pt idx="7067">
                  <c:v>5.4532964061136937E-3</c:v>
                </c:pt>
                <c:pt idx="7068">
                  <c:v>5.44781070665606E-3</c:v>
                </c:pt>
                <c:pt idx="7069">
                  <c:v>5.455412991822433E-3</c:v>
                </c:pt>
                <c:pt idx="7070">
                  <c:v>5.4494054797604181E-3</c:v>
                </c:pt>
                <c:pt idx="7071">
                  <c:v>5.4474346815595476E-3</c:v>
                </c:pt>
                <c:pt idx="7072">
                  <c:v>5.4463995013588644E-3</c:v>
                </c:pt>
                <c:pt idx="7073">
                  <c:v>5.4544729290811516E-3</c:v>
                </c:pt>
                <c:pt idx="7074">
                  <c:v>5.446657296342289E-3</c:v>
                </c:pt>
                <c:pt idx="7075">
                  <c:v>5.4472408908478702E-3</c:v>
                </c:pt>
                <c:pt idx="7076">
                  <c:v>5.4593523658536276E-3</c:v>
                </c:pt>
                <c:pt idx="7077">
                  <c:v>5.446110593187785E-3</c:v>
                </c:pt>
                <c:pt idx="7078">
                  <c:v>5.446860865484373E-3</c:v>
                </c:pt>
                <c:pt idx="7079">
                  <c:v>5.4419467597313668E-3</c:v>
                </c:pt>
                <c:pt idx="7080">
                  <c:v>5.443845553126523E-3</c:v>
                </c:pt>
                <c:pt idx="7081">
                  <c:v>5.4411538179202816E-3</c:v>
                </c:pt>
                <c:pt idx="7082">
                  <c:v>5.4554161031411981E-3</c:v>
                </c:pt>
                <c:pt idx="7083">
                  <c:v>5.4460074751944152E-3</c:v>
                </c:pt>
                <c:pt idx="7084">
                  <c:v>5.4378291515823213E-3</c:v>
                </c:pt>
                <c:pt idx="7085">
                  <c:v>5.4495659349138945E-3</c:v>
                </c:pt>
                <c:pt idx="7086">
                  <c:v>5.4318438632257751E-3</c:v>
                </c:pt>
                <c:pt idx="7087">
                  <c:v>5.4496832760787643E-3</c:v>
                </c:pt>
                <c:pt idx="7088">
                  <c:v>5.4521261057837679E-3</c:v>
                </c:pt>
                <c:pt idx="7089">
                  <c:v>5.4466892984781625E-3</c:v>
                </c:pt>
                <c:pt idx="7090">
                  <c:v>5.443466861185354E-3</c:v>
                </c:pt>
                <c:pt idx="7091">
                  <c:v>5.4448838446459714E-3</c:v>
                </c:pt>
                <c:pt idx="7092">
                  <c:v>5.4351125258259563E-3</c:v>
                </c:pt>
                <c:pt idx="7093">
                  <c:v>5.4496770534412332E-3</c:v>
                </c:pt>
                <c:pt idx="7094">
                  <c:v>5.4454243251629442E-3</c:v>
                </c:pt>
                <c:pt idx="7095">
                  <c:v>5.4393528088291839E-3</c:v>
                </c:pt>
                <c:pt idx="7096">
                  <c:v>5.4383785215814818E-3</c:v>
                </c:pt>
                <c:pt idx="7097">
                  <c:v>5.4409386924513551E-3</c:v>
                </c:pt>
                <c:pt idx="7098">
                  <c:v>5.4438544426087098E-3</c:v>
                </c:pt>
                <c:pt idx="7099">
                  <c:v>5.435711676925364E-3</c:v>
                </c:pt>
                <c:pt idx="7100">
                  <c:v>5.4484485270029819E-3</c:v>
                </c:pt>
                <c:pt idx="7101">
                  <c:v>5.4466652968762578E-3</c:v>
                </c:pt>
                <c:pt idx="7102">
                  <c:v>5.4394168131009302E-3</c:v>
                </c:pt>
                <c:pt idx="7103">
                  <c:v>5.4396319385698567E-3</c:v>
                </c:pt>
                <c:pt idx="7104">
                  <c:v>5.4365223977008237E-3</c:v>
                </c:pt>
                <c:pt idx="7105">
                  <c:v>5.4402822041918408E-3</c:v>
                </c:pt>
                <c:pt idx="7106">
                  <c:v>5.4391550178505216E-3</c:v>
                </c:pt>
                <c:pt idx="7107">
                  <c:v>5.4404635496284569E-3</c:v>
                </c:pt>
                <c:pt idx="7108">
                  <c:v>5.4457261230831952E-3</c:v>
                </c:pt>
              </c:numCache>
            </c:numRef>
          </c:yVal>
          <c:smooth val="1"/>
          <c:extLst xmlns:c16r2="http://schemas.microsoft.com/office/drawing/2015/06/chart">
            <c:ext xmlns:c16="http://schemas.microsoft.com/office/drawing/2014/chart" uri="{C3380CC4-5D6E-409C-BE32-E72D297353CC}">
              <c16:uniqueId val="{00000004-C657-4FA8-AF9B-F3D8741E28B9}"/>
            </c:ext>
          </c:extLst>
        </c:ser>
        <c:dLbls>
          <c:showLegendKey val="0"/>
          <c:showVal val="0"/>
          <c:showCatName val="0"/>
          <c:showSerName val="0"/>
          <c:showPercent val="0"/>
          <c:showBubbleSize val="0"/>
        </c:dLbls>
        <c:axId val="202273152"/>
        <c:axId val="202275072"/>
      </c:scatterChart>
      <c:valAx>
        <c:axId val="202273152"/>
        <c:scaling>
          <c:orientation val="minMax"/>
          <c:max val="17"/>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GB"/>
                  <a:t>Central</a:t>
                </a:r>
                <a:r>
                  <a:rPr lang="en-GB" baseline="0"/>
                  <a:t> Displacement [mm]</a:t>
                </a:r>
                <a:endParaRPr lang="en-GB"/>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it-IT"/>
          </a:p>
        </c:txPr>
        <c:crossAx val="202275072"/>
        <c:crossesAt val="0"/>
        <c:crossBetween val="midCat"/>
      </c:valAx>
      <c:valAx>
        <c:axId val="202275072"/>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GB"/>
                  <a:t>Bending Stress [MPa]</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it-IT"/>
          </a:p>
        </c:txPr>
        <c:crossAx val="202273152"/>
        <c:crosses val="autoZero"/>
        <c:crossBetween val="midCat"/>
      </c:valAx>
      <c:spPr>
        <a:noFill/>
        <a:ln>
          <a:noFill/>
        </a:ln>
        <a:effectLst/>
      </c:spPr>
    </c:plotArea>
    <c:legend>
      <c:legendPos val="r"/>
      <c:layout>
        <c:manualLayout>
          <c:xMode val="edge"/>
          <c:yMode val="edge"/>
          <c:x val="0.87360189191368143"/>
          <c:y val="0.17604509460634643"/>
          <c:w val="0.12639810808631854"/>
          <c:h val="0.61141922972428586"/>
        </c:manualLayout>
      </c:layout>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it-IT"/>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6350" cap="flat" cmpd="sng" algn="ctr">
      <a:noFill/>
      <a:round/>
    </a:ln>
    <a:effectLst/>
  </c:spPr>
  <c:txPr>
    <a:bodyPr/>
    <a:lstStyle/>
    <a:p>
      <a:pPr>
        <a:defRPr sz="900">
          <a:solidFill>
            <a:sysClr val="windowText" lastClr="000000"/>
          </a:solidFill>
          <a:latin typeface="Arial" panose="020B0604020202020204" pitchFamily="34" charset="0"/>
          <a:cs typeface="Arial" panose="020B0604020202020204" pitchFamily="34" charset="0"/>
        </a:defRPr>
      </a:pPr>
      <a:endParaRPr lang="it-IT"/>
    </a:p>
  </c:txPr>
  <c:externalData r:id="rId1">
    <c:autoUpdate val="0"/>
  </c:externalData>
</c:chartSpac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E3E0E6-ACD2-4AF1-A965-728D22A758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2813</Words>
  <Characters>16038</Characters>
  <Application>Microsoft Office Word</Application>
  <DocSecurity>0</DocSecurity>
  <Lines>133</Lines>
  <Paragraphs>37</Paragraphs>
  <ScaleCrop>false</ScaleCrop>
  <HeadingPairs>
    <vt:vector size="6" baseType="variant">
      <vt:variant>
        <vt:lpstr>Titel</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188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raffaella</cp:lastModifiedBy>
  <cp:revision>15</cp:revision>
  <cp:lastPrinted>2015-05-12T18:31:00Z</cp:lastPrinted>
  <dcterms:created xsi:type="dcterms:W3CDTF">2019-02-04T14:53:00Z</dcterms:created>
  <dcterms:modified xsi:type="dcterms:W3CDTF">2019-04-01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CitaviDocumentProperty_7">
    <vt:lpwstr>Paper</vt:lpwstr>
  </property>
  <property fmtid="{D5CDD505-2E9C-101B-9397-08002B2CF9AE}" pid="5" name="CitaviDocumentProperty_6">
    <vt:lpwstr>False</vt:lpwstr>
  </property>
  <property fmtid="{D5CDD505-2E9C-101B-9397-08002B2CF9AE}" pid="6" name="CitaviDocumentProperty_8">
    <vt:lpwstr>CloudProjectKey=rhifedovviozypur6yig38ix2blkqwyxbnpd5mgx0i36e878; ProjectName=Paper</vt:lpwstr>
  </property>
  <property fmtid="{D5CDD505-2E9C-101B-9397-08002B2CF9AE}" pid="7" name="CitaviDocumentProperty_0">
    <vt:lpwstr>a0cea956-06da-43a8-ba6e-8e06d2606d54</vt:lpwstr>
  </property>
  <property fmtid="{D5CDD505-2E9C-101B-9397-08002B2CF9AE}" pid="8" name="CitaviDocumentProperty_1">
    <vt:lpwstr>6.0.0.2</vt:lpwstr>
  </property>
</Properties>
</file>